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DAF9BB" w14:textId="77777777" w:rsidR="00262AD8" w:rsidRPr="00262AD8" w:rsidRDefault="00262AD8" w:rsidP="007C3FA1">
      <w:pPr>
        <w:pStyle w:val="NoSpacing"/>
        <w:rPr>
          <w:rFonts w:ascii="Garamond" w:hAnsi="Garamond" w:cs="Segoe UI"/>
          <w:color w:val="000000" w:themeColor="text1"/>
          <w:shd w:val="clear" w:color="auto" w:fill="FFFFFF"/>
          <w:lang w:val="en-GB"/>
        </w:rPr>
      </w:pPr>
      <w:r w:rsidRPr="00262AD8">
        <w:rPr>
          <w:rFonts w:ascii="Garamond" w:hAnsi="Garamond" w:cs="Segoe UI"/>
          <w:color w:val="000000" w:themeColor="text1"/>
          <w:shd w:val="clear" w:color="auto" w:fill="FFFFFF"/>
          <w:lang w:val="en-GB"/>
        </w:rPr>
        <w:t>Views</w:t>
      </w:r>
    </w:p>
    <w:p w14:paraId="1FB0CB57" w14:textId="77777777" w:rsidR="00262AD8" w:rsidRDefault="00262AD8" w:rsidP="00262AD8">
      <w:pPr>
        <w:pStyle w:val="NoSpacing"/>
        <w:numPr>
          <w:ilvl w:val="0"/>
          <w:numId w:val="162"/>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List owners</w:t>
      </w:r>
    </w:p>
    <w:p w14:paraId="41BB07FD" w14:textId="004CDC6C" w:rsidR="009B7D15" w:rsidRPr="00262AD8" w:rsidRDefault="009B7D15" w:rsidP="00262AD8">
      <w:pPr>
        <w:pStyle w:val="NoSpacing"/>
        <w:numPr>
          <w:ilvl w:val="1"/>
          <w:numId w:val="162"/>
        </w:numPr>
        <w:rPr>
          <w:rFonts w:ascii="Garamond" w:hAnsi="Garamond" w:cs="Segoe UI"/>
          <w:color w:val="000000" w:themeColor="text1"/>
          <w:shd w:val="clear" w:color="auto" w:fill="FFFFFF"/>
          <w:lang w:val="en-GB"/>
        </w:rPr>
      </w:pPr>
      <w:r w:rsidRPr="00262AD8">
        <w:rPr>
          <w:rFonts w:ascii="Garamond" w:hAnsi="Garamond" w:cs="Segoe UI"/>
          <w:color w:val="000000" w:themeColor="text1"/>
          <w:shd w:val="clear" w:color="auto" w:fill="FFFFFF"/>
          <w:lang w:val="en-GB"/>
        </w:rPr>
        <w:t>Add owner</w:t>
      </w:r>
    </w:p>
    <w:p w14:paraId="4CF5D834" w14:textId="3C2A72F6" w:rsidR="009B7D15" w:rsidRPr="00262AD8" w:rsidRDefault="009B7D15" w:rsidP="00262AD8">
      <w:pPr>
        <w:pStyle w:val="NoSpacing"/>
        <w:numPr>
          <w:ilvl w:val="1"/>
          <w:numId w:val="162"/>
        </w:numPr>
        <w:rPr>
          <w:rFonts w:ascii="Garamond" w:hAnsi="Garamond" w:cs="Segoe UI"/>
          <w:color w:val="000000" w:themeColor="text1"/>
          <w:shd w:val="clear" w:color="auto" w:fill="FFFFFF"/>
          <w:lang w:val="en-GB"/>
        </w:rPr>
      </w:pPr>
      <w:r w:rsidRPr="00262AD8">
        <w:rPr>
          <w:rFonts w:ascii="Garamond" w:hAnsi="Garamond" w:cs="Segoe UI"/>
          <w:color w:val="000000" w:themeColor="text1"/>
          <w:shd w:val="clear" w:color="auto" w:fill="FFFFFF"/>
          <w:lang w:val="en-GB"/>
        </w:rPr>
        <w:t>Edit owner</w:t>
      </w:r>
    </w:p>
    <w:p w14:paraId="0019D574" w14:textId="3A8EE9BC" w:rsidR="009B7D15" w:rsidRPr="009B7D15" w:rsidRDefault="00262AD8" w:rsidP="00262AD8">
      <w:pPr>
        <w:pStyle w:val="NoSpacing"/>
        <w:numPr>
          <w:ilvl w:val="0"/>
          <w:numId w:val="162"/>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List farms</w:t>
      </w:r>
    </w:p>
    <w:p w14:paraId="7A1E6335" w14:textId="5E361098" w:rsidR="009B7D15" w:rsidRPr="009B7D15" w:rsidRDefault="009B7D15" w:rsidP="00262AD8">
      <w:pPr>
        <w:pStyle w:val="NoSpacing"/>
        <w:numPr>
          <w:ilvl w:val="1"/>
          <w:numId w:val="162"/>
        </w:numPr>
        <w:rPr>
          <w:rFonts w:ascii="Garamond" w:hAnsi="Garamond" w:cs="Segoe UI"/>
          <w:color w:val="000000" w:themeColor="text1"/>
          <w:shd w:val="clear" w:color="auto" w:fill="FFFFFF"/>
          <w:lang w:val="en-GB"/>
        </w:rPr>
      </w:pPr>
      <w:r w:rsidRPr="009B7D15">
        <w:rPr>
          <w:rFonts w:ascii="Garamond" w:hAnsi="Garamond" w:cs="Segoe UI"/>
          <w:color w:val="000000" w:themeColor="text1"/>
          <w:shd w:val="clear" w:color="auto" w:fill="FFFFFF"/>
          <w:lang w:val="en-GB"/>
        </w:rPr>
        <w:t xml:space="preserve">Add </w:t>
      </w:r>
      <w:r>
        <w:rPr>
          <w:rFonts w:ascii="Garamond" w:hAnsi="Garamond" w:cs="Segoe UI"/>
          <w:color w:val="000000" w:themeColor="text1"/>
          <w:shd w:val="clear" w:color="auto" w:fill="FFFFFF"/>
          <w:lang w:val="en-GB"/>
        </w:rPr>
        <w:t>farm</w:t>
      </w:r>
    </w:p>
    <w:p w14:paraId="7AD0DE90" w14:textId="4C841AEA" w:rsidR="009B7D15" w:rsidRDefault="009B7D15" w:rsidP="00262AD8">
      <w:pPr>
        <w:pStyle w:val="NoSpacing"/>
        <w:numPr>
          <w:ilvl w:val="1"/>
          <w:numId w:val="162"/>
        </w:numPr>
        <w:rPr>
          <w:rFonts w:ascii="Garamond" w:hAnsi="Garamond" w:cs="Segoe UI"/>
          <w:color w:val="000000" w:themeColor="text1"/>
          <w:shd w:val="clear" w:color="auto" w:fill="FFFFFF"/>
          <w:lang w:val="en-GB"/>
        </w:rPr>
      </w:pPr>
      <w:r w:rsidRPr="009B7D15">
        <w:rPr>
          <w:rFonts w:ascii="Garamond" w:hAnsi="Garamond" w:cs="Segoe UI"/>
          <w:color w:val="000000" w:themeColor="text1"/>
          <w:shd w:val="clear" w:color="auto" w:fill="FFFFFF"/>
          <w:lang w:val="en-GB"/>
        </w:rPr>
        <w:t>Edit</w:t>
      </w:r>
      <w:r>
        <w:rPr>
          <w:rFonts w:ascii="Garamond" w:hAnsi="Garamond" w:cs="Segoe UI"/>
          <w:color w:val="000000" w:themeColor="text1"/>
          <w:shd w:val="clear" w:color="auto" w:fill="FFFFFF"/>
          <w:lang w:val="en-GB"/>
        </w:rPr>
        <w:t xml:space="preserve"> farm</w:t>
      </w:r>
    </w:p>
    <w:p w14:paraId="030965D8" w14:textId="5F42FB7C" w:rsidR="00262AD8" w:rsidRDefault="00262AD8" w:rsidP="00262AD8">
      <w:pPr>
        <w:pStyle w:val="NoSpacing"/>
        <w:numPr>
          <w:ilvl w:val="0"/>
          <w:numId w:val="162"/>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List animals</w:t>
      </w:r>
    </w:p>
    <w:p w14:paraId="0BAAF294" w14:textId="3A55DF05" w:rsidR="00262AD8" w:rsidRDefault="00262AD8" w:rsidP="00262AD8">
      <w:pPr>
        <w:pStyle w:val="NoSpacing"/>
        <w:numPr>
          <w:ilvl w:val="1"/>
          <w:numId w:val="162"/>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Add animal</w:t>
      </w:r>
    </w:p>
    <w:p w14:paraId="23B3EC14" w14:textId="031F4CBB" w:rsidR="00262AD8" w:rsidRPr="009B7D15" w:rsidRDefault="00262AD8" w:rsidP="00262AD8">
      <w:pPr>
        <w:pStyle w:val="NoSpacing"/>
        <w:numPr>
          <w:ilvl w:val="1"/>
          <w:numId w:val="162"/>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Edit animal</w:t>
      </w:r>
    </w:p>
    <w:p w14:paraId="082B4C46" w14:textId="1CE3C87E" w:rsidR="009B7D15" w:rsidRDefault="009B7D15" w:rsidP="007C3FA1">
      <w:pPr>
        <w:pStyle w:val="NoSpacing"/>
        <w:rPr>
          <w:rFonts w:ascii="Garamond" w:hAnsi="Garamond" w:cs="Segoe UI"/>
          <w:color w:val="000000" w:themeColor="text1"/>
          <w:shd w:val="clear" w:color="auto" w:fill="FFFFFF"/>
          <w:lang w:val="en-GB"/>
        </w:rPr>
      </w:pPr>
    </w:p>
    <w:p w14:paraId="3BE7BB7A" w14:textId="77777777" w:rsidR="000E21DC" w:rsidRPr="00262AD8" w:rsidRDefault="000E21DC" w:rsidP="000E21DC">
      <w:pPr>
        <w:pStyle w:val="NoSpacing"/>
        <w:rPr>
          <w:rFonts w:ascii="Garamond" w:hAnsi="Garamond" w:cs="Segoe UI"/>
          <w:color w:val="000000" w:themeColor="text1"/>
          <w:shd w:val="clear" w:color="auto" w:fill="FFFFFF"/>
          <w:lang w:val="en-GB"/>
        </w:rPr>
      </w:pPr>
      <w:r w:rsidRPr="00262AD8">
        <w:rPr>
          <w:rFonts w:ascii="Garamond" w:hAnsi="Garamond" w:cs="Segoe UI"/>
          <w:color w:val="000000" w:themeColor="text1"/>
          <w:shd w:val="clear" w:color="auto" w:fill="FFFFFF"/>
          <w:lang w:val="en-GB"/>
        </w:rPr>
        <w:t>Views</w:t>
      </w:r>
    </w:p>
    <w:p w14:paraId="44100818" w14:textId="77777777" w:rsidR="000E21DC" w:rsidRDefault="000E21DC" w:rsidP="000E21DC">
      <w:pPr>
        <w:pStyle w:val="NoSpacing"/>
        <w:numPr>
          <w:ilvl w:val="0"/>
          <w:numId w:val="162"/>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List owners</w:t>
      </w:r>
    </w:p>
    <w:p w14:paraId="1E6C3E4C" w14:textId="5F4F0F54" w:rsidR="000E21DC" w:rsidRPr="00262AD8" w:rsidRDefault="000E21DC" w:rsidP="000E21DC">
      <w:pPr>
        <w:pStyle w:val="NoSpacing"/>
        <w:numPr>
          <w:ilvl w:val="1"/>
          <w:numId w:val="162"/>
        </w:numPr>
        <w:rPr>
          <w:rFonts w:ascii="Garamond" w:hAnsi="Garamond" w:cs="Segoe UI"/>
          <w:color w:val="000000" w:themeColor="text1"/>
          <w:shd w:val="clear" w:color="auto" w:fill="FFFFFF"/>
          <w:lang w:val="en-GB"/>
        </w:rPr>
      </w:pPr>
      <w:r w:rsidRPr="00262AD8">
        <w:rPr>
          <w:rFonts w:ascii="Garamond" w:hAnsi="Garamond" w:cs="Segoe UI"/>
          <w:color w:val="000000" w:themeColor="text1"/>
          <w:shd w:val="clear" w:color="auto" w:fill="FFFFFF"/>
          <w:lang w:val="en-GB"/>
        </w:rPr>
        <w:t>Add</w:t>
      </w:r>
      <w:r>
        <w:rPr>
          <w:rFonts w:ascii="Garamond" w:hAnsi="Garamond" w:cs="Segoe UI"/>
          <w:color w:val="000000" w:themeColor="text1"/>
          <w:shd w:val="clear" w:color="auto" w:fill="FFFFFF"/>
          <w:lang w:val="en-GB"/>
        </w:rPr>
        <w:t>/edit</w:t>
      </w:r>
      <w:r w:rsidRPr="00262AD8">
        <w:rPr>
          <w:rFonts w:ascii="Garamond" w:hAnsi="Garamond" w:cs="Segoe UI"/>
          <w:color w:val="000000" w:themeColor="text1"/>
          <w:shd w:val="clear" w:color="auto" w:fill="FFFFFF"/>
          <w:lang w:val="en-GB"/>
        </w:rPr>
        <w:t xml:space="preserve"> owner</w:t>
      </w:r>
    </w:p>
    <w:p w14:paraId="399EB0DE" w14:textId="77777777" w:rsidR="000E21DC" w:rsidRPr="009B7D15" w:rsidRDefault="000E21DC" w:rsidP="000E21DC">
      <w:pPr>
        <w:pStyle w:val="NoSpacing"/>
        <w:numPr>
          <w:ilvl w:val="0"/>
          <w:numId w:val="162"/>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List farms</w:t>
      </w:r>
    </w:p>
    <w:p w14:paraId="075E5449" w14:textId="6C764CD2" w:rsidR="000E21DC" w:rsidRDefault="000E21DC" w:rsidP="000E21DC">
      <w:pPr>
        <w:pStyle w:val="NoSpacing"/>
        <w:numPr>
          <w:ilvl w:val="1"/>
          <w:numId w:val="162"/>
        </w:numPr>
        <w:rPr>
          <w:rFonts w:ascii="Garamond" w:hAnsi="Garamond" w:cs="Segoe UI"/>
          <w:color w:val="000000" w:themeColor="text1"/>
          <w:shd w:val="clear" w:color="auto" w:fill="FFFFFF"/>
          <w:lang w:val="en-GB"/>
        </w:rPr>
      </w:pPr>
      <w:r w:rsidRPr="009B7D15">
        <w:rPr>
          <w:rFonts w:ascii="Garamond" w:hAnsi="Garamond" w:cs="Segoe UI"/>
          <w:color w:val="000000" w:themeColor="text1"/>
          <w:shd w:val="clear" w:color="auto" w:fill="FFFFFF"/>
          <w:lang w:val="en-GB"/>
        </w:rPr>
        <w:t>Add</w:t>
      </w:r>
      <w:r>
        <w:rPr>
          <w:rFonts w:ascii="Garamond" w:hAnsi="Garamond" w:cs="Segoe UI"/>
          <w:color w:val="000000" w:themeColor="text1"/>
          <w:shd w:val="clear" w:color="auto" w:fill="FFFFFF"/>
          <w:lang w:val="en-GB"/>
        </w:rPr>
        <w:t>/edit</w:t>
      </w:r>
      <w:r w:rsidRPr="009B7D15">
        <w:rPr>
          <w:rFonts w:ascii="Garamond" w:hAnsi="Garamond" w:cs="Segoe UI"/>
          <w:color w:val="000000" w:themeColor="text1"/>
          <w:shd w:val="clear" w:color="auto" w:fill="FFFFFF"/>
          <w:lang w:val="en-GB"/>
        </w:rPr>
        <w:t xml:space="preserve"> </w:t>
      </w:r>
      <w:r>
        <w:rPr>
          <w:rFonts w:ascii="Garamond" w:hAnsi="Garamond" w:cs="Segoe UI"/>
          <w:color w:val="000000" w:themeColor="text1"/>
          <w:shd w:val="clear" w:color="auto" w:fill="FFFFFF"/>
          <w:lang w:val="en-GB"/>
        </w:rPr>
        <w:t>farm</w:t>
      </w:r>
    </w:p>
    <w:p w14:paraId="48D4328F" w14:textId="77777777" w:rsidR="000E21DC" w:rsidRDefault="000E21DC" w:rsidP="000E21DC">
      <w:pPr>
        <w:pStyle w:val="NoSpacing"/>
        <w:numPr>
          <w:ilvl w:val="0"/>
          <w:numId w:val="162"/>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List animals</w:t>
      </w:r>
    </w:p>
    <w:p w14:paraId="698F5CCB" w14:textId="072C782E" w:rsidR="000E21DC" w:rsidRDefault="000E21DC" w:rsidP="000E21DC">
      <w:pPr>
        <w:pStyle w:val="NoSpacing"/>
        <w:numPr>
          <w:ilvl w:val="1"/>
          <w:numId w:val="162"/>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Add</w:t>
      </w:r>
      <w:r>
        <w:rPr>
          <w:rFonts w:ascii="Garamond" w:hAnsi="Garamond" w:cs="Segoe UI"/>
          <w:color w:val="000000" w:themeColor="text1"/>
          <w:shd w:val="clear" w:color="auto" w:fill="FFFFFF"/>
          <w:lang w:val="en-GB"/>
        </w:rPr>
        <w:t>/edit</w:t>
      </w:r>
      <w:r>
        <w:rPr>
          <w:rFonts w:ascii="Garamond" w:hAnsi="Garamond" w:cs="Segoe UI"/>
          <w:color w:val="000000" w:themeColor="text1"/>
          <w:shd w:val="clear" w:color="auto" w:fill="FFFFFF"/>
          <w:lang w:val="en-GB"/>
        </w:rPr>
        <w:t xml:space="preserve"> animal</w:t>
      </w:r>
    </w:p>
    <w:p w14:paraId="500B3B6D" w14:textId="77777777" w:rsidR="000E21DC" w:rsidRPr="009B7D15" w:rsidRDefault="000E21DC" w:rsidP="000E21DC">
      <w:pPr>
        <w:pStyle w:val="NoSpacing"/>
        <w:rPr>
          <w:rFonts w:ascii="Garamond" w:hAnsi="Garamond" w:cs="Segoe UI"/>
          <w:color w:val="000000" w:themeColor="text1"/>
          <w:shd w:val="clear" w:color="auto" w:fill="FFFFFF"/>
          <w:lang w:val="en-GB"/>
        </w:rPr>
      </w:pPr>
    </w:p>
    <w:p w14:paraId="3798A667" w14:textId="5C0F43A9" w:rsidR="00ED6464" w:rsidRDefault="00ED6464" w:rsidP="007C3FA1">
      <w:pPr>
        <w:pStyle w:val="NoSpacing"/>
        <w:rPr>
          <w:rFonts w:ascii="Garamond" w:hAnsi="Garamond" w:cs="Segoe UI"/>
          <w:color w:val="000000" w:themeColor="text1"/>
          <w:shd w:val="clear" w:color="auto" w:fill="FFFFFF"/>
          <w:lang w:val="nb-NO"/>
        </w:rPr>
      </w:pPr>
      <w:proofErr w:type="spellStart"/>
      <w:r>
        <w:rPr>
          <w:rFonts w:ascii="Garamond" w:hAnsi="Garamond" w:cs="Segoe UI"/>
          <w:color w:val="000000" w:themeColor="text1"/>
          <w:shd w:val="clear" w:color="auto" w:fill="FFFFFF"/>
          <w:lang w:val="nb-NO"/>
        </w:rPr>
        <w:t>Växa</w:t>
      </w:r>
      <w:proofErr w:type="spellEnd"/>
    </w:p>
    <w:p w14:paraId="5C1237AB" w14:textId="77777777" w:rsidR="009B7D15" w:rsidRDefault="009B7D15" w:rsidP="009B7D15">
      <w:pPr>
        <w:pStyle w:val="NoSpacing"/>
        <w:numPr>
          <w:ilvl w:val="0"/>
          <w:numId w:val="161"/>
        </w:numPr>
        <w:rPr>
          <w:rFonts w:ascii="Garamond" w:hAnsi="Garamond" w:cs="Segoe UI"/>
          <w:color w:val="000000" w:themeColor="text1"/>
          <w:shd w:val="clear" w:color="auto" w:fill="FFFFFF"/>
          <w:lang w:val="nb-NO"/>
        </w:rPr>
      </w:pPr>
      <w:proofErr w:type="spellStart"/>
      <w:r>
        <w:rPr>
          <w:rFonts w:ascii="Garamond" w:hAnsi="Garamond" w:cs="Segoe UI"/>
          <w:color w:val="000000" w:themeColor="text1"/>
          <w:shd w:val="clear" w:color="auto" w:fill="FFFFFF"/>
          <w:lang w:val="nb-NO"/>
        </w:rPr>
        <w:t>Owner</w:t>
      </w:r>
      <w:proofErr w:type="spellEnd"/>
      <w:r>
        <w:rPr>
          <w:rFonts w:ascii="Garamond" w:hAnsi="Garamond" w:cs="Segoe UI"/>
          <w:color w:val="000000" w:themeColor="text1"/>
          <w:shd w:val="clear" w:color="auto" w:fill="FFFFFF"/>
          <w:lang w:val="nb-NO"/>
        </w:rPr>
        <w:t xml:space="preserve"> List</w:t>
      </w:r>
    </w:p>
    <w:p w14:paraId="76C96E53" w14:textId="77777777" w:rsidR="00DA08C1" w:rsidRDefault="00DA08C1" w:rsidP="00ED6464">
      <w:pPr>
        <w:pStyle w:val="NoSpacing"/>
        <w:numPr>
          <w:ilvl w:val="1"/>
          <w:numId w:val="161"/>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Owner</w:t>
      </w:r>
    </w:p>
    <w:p w14:paraId="79A1434A" w14:textId="6D999ACE" w:rsidR="00ED6464" w:rsidRDefault="00DA08C1" w:rsidP="00DA08C1">
      <w:pPr>
        <w:pStyle w:val="NoSpacing"/>
        <w:numPr>
          <w:ilvl w:val="2"/>
          <w:numId w:val="161"/>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L</w:t>
      </w:r>
      <w:r w:rsidR="00ED6464" w:rsidRPr="00ED6464">
        <w:rPr>
          <w:rFonts w:ascii="Garamond" w:hAnsi="Garamond" w:cs="Segoe UI"/>
          <w:color w:val="000000" w:themeColor="text1"/>
          <w:shd w:val="clear" w:color="auto" w:fill="FFFFFF"/>
          <w:lang w:val="en-GB"/>
        </w:rPr>
        <w:t>ist o</w:t>
      </w:r>
      <w:r w:rsidR="00ED6464">
        <w:rPr>
          <w:rFonts w:ascii="Garamond" w:hAnsi="Garamond" w:cs="Segoe UI"/>
          <w:color w:val="000000" w:themeColor="text1"/>
          <w:shd w:val="clear" w:color="auto" w:fill="FFFFFF"/>
          <w:lang w:val="en-GB"/>
        </w:rPr>
        <w:t>f farms</w:t>
      </w:r>
    </w:p>
    <w:p w14:paraId="38D4CEA4" w14:textId="5BD42C1E" w:rsidR="00DA08C1" w:rsidRDefault="00DA08C1" w:rsidP="00DA08C1">
      <w:pPr>
        <w:pStyle w:val="NoSpacing"/>
        <w:numPr>
          <w:ilvl w:val="3"/>
          <w:numId w:val="161"/>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Add Existing Farms</w:t>
      </w:r>
    </w:p>
    <w:p w14:paraId="75AD6DE9" w14:textId="19378248" w:rsidR="00DB0617" w:rsidRDefault="00DB0617" w:rsidP="00DA08C1">
      <w:pPr>
        <w:pStyle w:val="NoSpacing"/>
        <w:numPr>
          <w:ilvl w:val="3"/>
          <w:numId w:val="161"/>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Remove Existing Farm</w:t>
      </w:r>
    </w:p>
    <w:p w14:paraId="66EA1D36" w14:textId="17B657AC" w:rsidR="0075361C" w:rsidRDefault="0075361C" w:rsidP="00DB0617">
      <w:pPr>
        <w:pStyle w:val="NoSpacing"/>
        <w:numPr>
          <w:ilvl w:val="2"/>
          <w:numId w:val="161"/>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Edit Owner</w:t>
      </w:r>
    </w:p>
    <w:p w14:paraId="3FDB9856" w14:textId="337D3F17" w:rsidR="00ED6464" w:rsidRDefault="00ED6464" w:rsidP="00DB0617">
      <w:pPr>
        <w:pStyle w:val="NoSpacing"/>
        <w:numPr>
          <w:ilvl w:val="2"/>
          <w:numId w:val="161"/>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Remove</w:t>
      </w:r>
      <w:r w:rsidR="00DB0617">
        <w:rPr>
          <w:rFonts w:ascii="Garamond" w:hAnsi="Garamond" w:cs="Segoe UI"/>
          <w:color w:val="000000" w:themeColor="text1"/>
          <w:shd w:val="clear" w:color="auto" w:fill="FFFFFF"/>
          <w:lang w:val="en-GB"/>
        </w:rPr>
        <w:t xml:space="preserve"> Owner</w:t>
      </w:r>
    </w:p>
    <w:p w14:paraId="7FD47B75" w14:textId="4A9FCF6B" w:rsidR="00DA08C1" w:rsidRDefault="00DA08C1" w:rsidP="00ED6464">
      <w:pPr>
        <w:pStyle w:val="NoSpacing"/>
        <w:numPr>
          <w:ilvl w:val="1"/>
          <w:numId w:val="161"/>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Add</w:t>
      </w:r>
      <w:r w:rsidR="00DB0617">
        <w:rPr>
          <w:rFonts w:ascii="Garamond" w:hAnsi="Garamond" w:cs="Segoe UI"/>
          <w:color w:val="000000" w:themeColor="text1"/>
          <w:shd w:val="clear" w:color="auto" w:fill="FFFFFF"/>
          <w:lang w:val="en-GB"/>
        </w:rPr>
        <w:t xml:space="preserve"> Owner</w:t>
      </w:r>
    </w:p>
    <w:p w14:paraId="00AD497D" w14:textId="6D520253" w:rsidR="00ED6464" w:rsidRDefault="00ED6464" w:rsidP="00ED6464">
      <w:pPr>
        <w:pStyle w:val="NoSpacing"/>
        <w:numPr>
          <w:ilvl w:val="0"/>
          <w:numId w:val="161"/>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Farms</w:t>
      </w:r>
    </w:p>
    <w:p w14:paraId="0FE62641" w14:textId="77777777" w:rsidR="001F0F99" w:rsidRDefault="001F0F99" w:rsidP="00ED6464">
      <w:pPr>
        <w:pStyle w:val="NoSpacing"/>
        <w:numPr>
          <w:ilvl w:val="1"/>
          <w:numId w:val="161"/>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Farm</w:t>
      </w:r>
    </w:p>
    <w:p w14:paraId="7E3028C7" w14:textId="31AFA967" w:rsidR="00ED6464" w:rsidRDefault="001F0F99" w:rsidP="001F0F99">
      <w:pPr>
        <w:pStyle w:val="NoSpacing"/>
        <w:numPr>
          <w:ilvl w:val="2"/>
          <w:numId w:val="161"/>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L</w:t>
      </w:r>
      <w:r w:rsidR="00ED6464">
        <w:rPr>
          <w:rFonts w:ascii="Garamond" w:hAnsi="Garamond" w:cs="Segoe UI"/>
          <w:color w:val="000000" w:themeColor="text1"/>
          <w:shd w:val="clear" w:color="auto" w:fill="FFFFFF"/>
          <w:lang w:val="en-GB"/>
        </w:rPr>
        <w:t>ist of owners</w:t>
      </w:r>
    </w:p>
    <w:p w14:paraId="3B02B3F4" w14:textId="668B17D7" w:rsidR="001F0F99" w:rsidRDefault="001F0F99" w:rsidP="00F87E8B">
      <w:pPr>
        <w:pStyle w:val="NoSpacing"/>
        <w:numPr>
          <w:ilvl w:val="3"/>
          <w:numId w:val="161"/>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 xml:space="preserve">Add </w:t>
      </w:r>
      <w:r w:rsidR="00F87E8B">
        <w:rPr>
          <w:rFonts w:ascii="Garamond" w:hAnsi="Garamond" w:cs="Segoe UI"/>
          <w:color w:val="000000" w:themeColor="text1"/>
          <w:shd w:val="clear" w:color="auto" w:fill="FFFFFF"/>
          <w:lang w:val="en-GB"/>
        </w:rPr>
        <w:t>Existing O</w:t>
      </w:r>
      <w:r>
        <w:rPr>
          <w:rFonts w:ascii="Garamond" w:hAnsi="Garamond" w:cs="Segoe UI"/>
          <w:color w:val="000000" w:themeColor="text1"/>
          <w:shd w:val="clear" w:color="auto" w:fill="FFFFFF"/>
          <w:lang w:val="en-GB"/>
        </w:rPr>
        <w:t>wner</w:t>
      </w:r>
    </w:p>
    <w:p w14:paraId="775715B4" w14:textId="05889093" w:rsidR="001F0F99" w:rsidRDefault="001F0F99" w:rsidP="00F87E8B">
      <w:pPr>
        <w:pStyle w:val="NoSpacing"/>
        <w:numPr>
          <w:ilvl w:val="3"/>
          <w:numId w:val="161"/>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 xml:space="preserve">Remove </w:t>
      </w:r>
      <w:r w:rsidR="00F87E8B">
        <w:rPr>
          <w:rFonts w:ascii="Garamond" w:hAnsi="Garamond" w:cs="Segoe UI"/>
          <w:color w:val="000000" w:themeColor="text1"/>
          <w:shd w:val="clear" w:color="auto" w:fill="FFFFFF"/>
          <w:lang w:val="en-GB"/>
        </w:rPr>
        <w:t>Existing O</w:t>
      </w:r>
      <w:r>
        <w:rPr>
          <w:rFonts w:ascii="Garamond" w:hAnsi="Garamond" w:cs="Segoe UI"/>
          <w:color w:val="000000" w:themeColor="text1"/>
          <w:shd w:val="clear" w:color="auto" w:fill="FFFFFF"/>
          <w:lang w:val="en-GB"/>
        </w:rPr>
        <w:t>wner</w:t>
      </w:r>
    </w:p>
    <w:p w14:paraId="6AAB2252" w14:textId="77777777" w:rsidR="00F87E8B" w:rsidRDefault="00F87E8B" w:rsidP="009A19DA">
      <w:pPr>
        <w:pStyle w:val="NoSpacing"/>
        <w:numPr>
          <w:ilvl w:val="1"/>
          <w:numId w:val="161"/>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Add Farm</w:t>
      </w:r>
    </w:p>
    <w:p w14:paraId="3F228CF5" w14:textId="474572F7" w:rsidR="00ED6464" w:rsidRDefault="00ED6464" w:rsidP="009A19DA">
      <w:pPr>
        <w:pStyle w:val="NoSpacing"/>
        <w:numPr>
          <w:ilvl w:val="1"/>
          <w:numId w:val="161"/>
        </w:numPr>
        <w:rPr>
          <w:rFonts w:ascii="Garamond" w:hAnsi="Garamond" w:cs="Segoe UI"/>
          <w:color w:val="000000" w:themeColor="text1"/>
          <w:shd w:val="clear" w:color="auto" w:fill="FFFFFF"/>
          <w:lang w:val="en-GB"/>
        </w:rPr>
      </w:pPr>
      <w:r w:rsidRPr="001F0F99">
        <w:rPr>
          <w:rFonts w:ascii="Garamond" w:hAnsi="Garamond" w:cs="Segoe UI"/>
          <w:color w:val="000000" w:themeColor="text1"/>
          <w:shd w:val="clear" w:color="auto" w:fill="FFFFFF"/>
          <w:lang w:val="en-GB"/>
        </w:rPr>
        <w:t>Remove</w:t>
      </w:r>
      <w:r w:rsidR="00F87E8B">
        <w:rPr>
          <w:rFonts w:ascii="Garamond" w:hAnsi="Garamond" w:cs="Segoe UI"/>
          <w:color w:val="000000" w:themeColor="text1"/>
          <w:shd w:val="clear" w:color="auto" w:fill="FFFFFF"/>
          <w:lang w:val="en-GB"/>
        </w:rPr>
        <w:t xml:space="preserve"> Farm</w:t>
      </w:r>
    </w:p>
    <w:p w14:paraId="4E583789" w14:textId="063500EB" w:rsidR="00F87E8B" w:rsidRDefault="00F67A0D" w:rsidP="00F87E8B">
      <w:pPr>
        <w:pStyle w:val="NoSpacing"/>
        <w:numPr>
          <w:ilvl w:val="0"/>
          <w:numId w:val="161"/>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Animals</w:t>
      </w:r>
    </w:p>
    <w:p w14:paraId="0C8E12B6" w14:textId="3C0DF52D" w:rsidR="00F87E8B" w:rsidRDefault="00F67A0D" w:rsidP="00F87E8B">
      <w:pPr>
        <w:pStyle w:val="NoSpacing"/>
        <w:numPr>
          <w:ilvl w:val="1"/>
          <w:numId w:val="161"/>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List of animals</w:t>
      </w:r>
    </w:p>
    <w:p w14:paraId="7689E4B9" w14:textId="77777777" w:rsidR="00262AD8" w:rsidRDefault="00262AD8" w:rsidP="007F5FB7">
      <w:pPr>
        <w:pStyle w:val="NoSpacing"/>
        <w:numPr>
          <w:ilvl w:val="2"/>
          <w:numId w:val="161"/>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Info</w:t>
      </w:r>
    </w:p>
    <w:p w14:paraId="7E83846E" w14:textId="06E0BB9B" w:rsidR="007F5FB7" w:rsidRDefault="007F5FB7" w:rsidP="00262AD8">
      <w:pPr>
        <w:pStyle w:val="NoSpacing"/>
        <w:numPr>
          <w:ilvl w:val="3"/>
          <w:numId w:val="161"/>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Id</w:t>
      </w:r>
    </w:p>
    <w:p w14:paraId="237F9CC4" w14:textId="4710FA72" w:rsidR="007F5FB7" w:rsidRDefault="007F5FB7" w:rsidP="00262AD8">
      <w:pPr>
        <w:pStyle w:val="NoSpacing"/>
        <w:numPr>
          <w:ilvl w:val="3"/>
          <w:numId w:val="161"/>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Name</w:t>
      </w:r>
    </w:p>
    <w:p w14:paraId="7164B915" w14:textId="607E6D94" w:rsidR="007F5FB7" w:rsidRDefault="007F5FB7" w:rsidP="00262AD8">
      <w:pPr>
        <w:pStyle w:val="NoSpacing"/>
        <w:numPr>
          <w:ilvl w:val="3"/>
          <w:numId w:val="161"/>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Kind</w:t>
      </w:r>
    </w:p>
    <w:p w14:paraId="6D3EBE20" w14:textId="4E8DC007" w:rsidR="007F5FB7" w:rsidRDefault="007F5FB7" w:rsidP="00262AD8">
      <w:pPr>
        <w:pStyle w:val="NoSpacing"/>
        <w:numPr>
          <w:ilvl w:val="3"/>
          <w:numId w:val="161"/>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Farm</w:t>
      </w:r>
    </w:p>
    <w:p w14:paraId="2F0CA4E3" w14:textId="6D16B98E" w:rsidR="00262AD8" w:rsidRDefault="00262AD8" w:rsidP="007F5FB7">
      <w:pPr>
        <w:pStyle w:val="NoSpacing"/>
        <w:numPr>
          <w:ilvl w:val="2"/>
          <w:numId w:val="161"/>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Edit</w:t>
      </w:r>
    </w:p>
    <w:p w14:paraId="1BD95F6B" w14:textId="4AE0F698" w:rsidR="00262AD8" w:rsidRDefault="00262AD8" w:rsidP="007F5FB7">
      <w:pPr>
        <w:pStyle w:val="NoSpacing"/>
        <w:numPr>
          <w:ilvl w:val="2"/>
          <w:numId w:val="161"/>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Remove</w:t>
      </w:r>
    </w:p>
    <w:p w14:paraId="336102E1" w14:textId="5096E924" w:rsidR="00262AD8" w:rsidRPr="001F0F99" w:rsidRDefault="00262AD8" w:rsidP="00262AD8">
      <w:pPr>
        <w:pStyle w:val="NoSpacing"/>
        <w:numPr>
          <w:ilvl w:val="1"/>
          <w:numId w:val="161"/>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Add Animal</w:t>
      </w:r>
    </w:p>
    <w:p w14:paraId="4556A034" w14:textId="77777777" w:rsidR="00F87E8B" w:rsidRDefault="00F87E8B" w:rsidP="007C3FA1">
      <w:pPr>
        <w:pStyle w:val="NoSpacing"/>
        <w:rPr>
          <w:rFonts w:ascii="Garamond" w:hAnsi="Garamond" w:cs="Segoe UI"/>
          <w:color w:val="000000" w:themeColor="text1"/>
          <w:shd w:val="clear" w:color="auto" w:fill="FFFFFF"/>
          <w:lang w:val="nb-NO"/>
        </w:rPr>
      </w:pPr>
    </w:p>
    <w:p w14:paraId="78F3E4D9" w14:textId="084E77CD" w:rsidR="007C3FA1" w:rsidRPr="00432BC7" w:rsidRDefault="007C3FA1" w:rsidP="007C3FA1">
      <w:pPr>
        <w:pStyle w:val="NoSpacing"/>
        <w:rPr>
          <w:rFonts w:ascii="Garamond" w:hAnsi="Garamond" w:cs="Segoe UI"/>
          <w:color w:val="000000" w:themeColor="text1"/>
          <w:shd w:val="clear" w:color="auto" w:fill="FFFFFF"/>
          <w:lang w:val="nb-NO"/>
        </w:rPr>
      </w:pPr>
      <w:proofErr w:type="spellStart"/>
      <w:r w:rsidRPr="00432BC7">
        <w:rPr>
          <w:rFonts w:ascii="Garamond" w:hAnsi="Garamond" w:cs="Segoe UI"/>
          <w:color w:val="000000" w:themeColor="text1"/>
          <w:shd w:val="clear" w:color="auto" w:fill="FFFFFF"/>
          <w:lang w:val="nb-NO"/>
        </w:rPr>
        <w:t>ToDo</w:t>
      </w:r>
      <w:proofErr w:type="spellEnd"/>
    </w:p>
    <w:p w14:paraId="65E17CC9" w14:textId="59BE2EC2" w:rsidR="004C004E" w:rsidRDefault="004C004E" w:rsidP="007C3FA1">
      <w:pPr>
        <w:pStyle w:val="NoSpacing"/>
        <w:numPr>
          <w:ilvl w:val="0"/>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w:t>
      </w:r>
    </w:p>
    <w:p w14:paraId="47836E6E" w14:textId="5201950B" w:rsidR="00C10857" w:rsidRDefault="009E628A" w:rsidP="00CD6C17">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Q</w:t>
      </w:r>
      <w:r w:rsidR="00C10857">
        <w:rPr>
          <w:rFonts w:ascii="Garamond" w:hAnsi="Garamond" w:cs="Segoe UI"/>
          <w:color w:val="000000" w:themeColor="text1"/>
          <w:shd w:val="clear" w:color="auto" w:fill="FFFFFF"/>
        </w:rPr>
        <w:t>-bok</w:t>
      </w:r>
    </w:p>
    <w:p w14:paraId="7014A4A3" w14:textId="04C653A4" w:rsidR="00CD6C17" w:rsidRDefault="00CD6C17" w:rsidP="00CD6C17">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xa</w:t>
      </w:r>
    </w:p>
    <w:p w14:paraId="7724D1BD" w14:textId="77777777" w:rsidR="004C004E" w:rsidRDefault="004C004E" w:rsidP="003B4A74">
      <w:pPr>
        <w:pStyle w:val="NoSpacing"/>
        <w:numPr>
          <w:ilvl w:val="0"/>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rdag</w:t>
      </w:r>
    </w:p>
    <w:p w14:paraId="247FE699" w14:textId="77777777" w:rsidR="00CD6C17" w:rsidRDefault="00CD6C17" w:rsidP="00CD6C17">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w:t>
      </w:r>
      <w:r w:rsidRPr="007807CA">
        <w:rPr>
          <w:rFonts w:ascii="Garamond" w:hAnsi="Garamond" w:cs="Segoe UI"/>
          <w:color w:val="000000" w:themeColor="text1"/>
          <w:shd w:val="clear" w:color="auto" w:fill="FFFFFF"/>
        </w:rPr>
        <w:t>est</w:t>
      </w:r>
      <w:r>
        <w:rPr>
          <w:rFonts w:ascii="Garamond" w:hAnsi="Garamond" w:cs="Segoe UI"/>
          <w:color w:val="000000" w:themeColor="text1"/>
          <w:shd w:val="clear" w:color="auto" w:fill="FFFFFF"/>
        </w:rPr>
        <w:t xml:space="preserve"> Jensen</w:t>
      </w:r>
    </w:p>
    <w:p w14:paraId="5A8F269C" w14:textId="5BFC4989" w:rsidR="004C004E" w:rsidRDefault="004C004E" w:rsidP="004C004E">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ppgift Växa</w:t>
      </w:r>
    </w:p>
    <w:p w14:paraId="61398B94" w14:textId="62976C88" w:rsidR="008C35CD" w:rsidRDefault="008C35CD" w:rsidP="008C35CD">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 xml:space="preserve">Lär </w:t>
      </w:r>
      <w:proofErr w:type="spellStart"/>
      <w:r>
        <w:rPr>
          <w:rFonts w:ascii="Garamond" w:hAnsi="Garamond" w:cs="Segoe UI"/>
          <w:color w:val="000000" w:themeColor="text1"/>
          <w:shd w:val="clear" w:color="auto" w:fill="FFFFFF"/>
        </w:rPr>
        <w:t>Angular</w:t>
      </w:r>
      <w:proofErr w:type="spellEnd"/>
    </w:p>
    <w:p w14:paraId="41537A84" w14:textId="499F163C" w:rsidR="00593EEB" w:rsidRDefault="004C004E" w:rsidP="004C004E">
      <w:pPr>
        <w:pStyle w:val="NoSpacing"/>
        <w:numPr>
          <w:ilvl w:val="0"/>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ndag</w:t>
      </w:r>
    </w:p>
    <w:p w14:paraId="04330AA9" w14:textId="77AC8CE5" w:rsidR="004C004E" w:rsidRDefault="004C004E" w:rsidP="004C004E">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st SSAB</w:t>
      </w:r>
    </w:p>
    <w:p w14:paraId="4F6A6A8A" w14:textId="77777777" w:rsidR="008C35CD" w:rsidRDefault="008C35CD" w:rsidP="008C35CD">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Uppgift </w:t>
      </w:r>
      <w:proofErr w:type="spellStart"/>
      <w:r>
        <w:rPr>
          <w:rFonts w:ascii="Garamond" w:hAnsi="Garamond" w:cs="Segoe UI"/>
          <w:color w:val="000000" w:themeColor="text1"/>
          <w:shd w:val="clear" w:color="auto" w:fill="FFFFFF"/>
        </w:rPr>
        <w:t>Angular</w:t>
      </w:r>
      <w:proofErr w:type="spellEnd"/>
    </w:p>
    <w:p w14:paraId="414F15C2" w14:textId="77777777" w:rsidR="004C004E" w:rsidRDefault="004C004E" w:rsidP="007C3FA1">
      <w:pPr>
        <w:pStyle w:val="NoSpacing"/>
        <w:numPr>
          <w:ilvl w:val="0"/>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w:t>
      </w:r>
    </w:p>
    <w:p w14:paraId="29731D25" w14:textId="79B8CAF5" w:rsidR="007C3FA1" w:rsidRDefault="007C3FA1" w:rsidP="004C004E">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Uppgift </w:t>
      </w:r>
      <w:proofErr w:type="spellStart"/>
      <w:r>
        <w:rPr>
          <w:rFonts w:ascii="Garamond" w:hAnsi="Garamond" w:cs="Segoe UI"/>
          <w:color w:val="000000" w:themeColor="text1"/>
          <w:shd w:val="clear" w:color="auto" w:fill="FFFFFF"/>
        </w:rPr>
        <w:t>Angular</w:t>
      </w:r>
      <w:proofErr w:type="spellEnd"/>
    </w:p>
    <w:p w14:paraId="4031EF8E" w14:textId="45EB43B5" w:rsidR="007C3FA1" w:rsidRDefault="007C3FA1" w:rsidP="007C3FA1">
      <w:pPr>
        <w:pStyle w:val="NoSpacing"/>
        <w:numPr>
          <w:ilvl w:val="0"/>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ökan PS</w:t>
      </w:r>
    </w:p>
    <w:p w14:paraId="6D915E14" w14:textId="3543A8EB" w:rsidR="00B76E8A" w:rsidRPr="00B76E8A" w:rsidRDefault="006D5DCF" w:rsidP="000B4028">
      <w:pPr>
        <w:pStyle w:val="NoSpacing"/>
        <w:numPr>
          <w:ilvl w:val="0"/>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Påminnelse </w:t>
      </w:r>
      <w:r w:rsidR="00B76E8A" w:rsidRPr="00B76E8A">
        <w:rPr>
          <w:rFonts w:ascii="Garamond" w:hAnsi="Garamond" w:cs="Segoe UI"/>
          <w:color w:val="000000" w:themeColor="text1"/>
          <w:shd w:val="clear" w:color="auto" w:fill="FFFFFF"/>
        </w:rPr>
        <w:t>Referenser</w:t>
      </w:r>
    </w:p>
    <w:p w14:paraId="1C58D38D" w14:textId="77777777" w:rsidR="007C3FA1" w:rsidRDefault="007C3FA1" w:rsidP="007807CA">
      <w:pPr>
        <w:pStyle w:val="NoSpacing"/>
        <w:rPr>
          <w:rFonts w:ascii="Garamond" w:hAnsi="Garamond" w:cs="Segoe UI"/>
          <w:color w:val="000000" w:themeColor="text1"/>
          <w:shd w:val="clear" w:color="auto" w:fill="FFFFFF"/>
          <w:lang w:val="en-GB"/>
        </w:rPr>
      </w:pPr>
    </w:p>
    <w:p w14:paraId="520B09E3" w14:textId="56BFEFA1" w:rsidR="00792224" w:rsidRPr="00BD18C3" w:rsidRDefault="00792224" w:rsidP="007807CA">
      <w:pPr>
        <w:pStyle w:val="NoSpacing"/>
        <w:rPr>
          <w:rFonts w:ascii="Garamond" w:hAnsi="Garamond" w:cs="Segoe UI"/>
          <w:color w:val="000000" w:themeColor="text1"/>
          <w:shd w:val="clear" w:color="auto" w:fill="FFFFFF"/>
          <w:lang w:val="en-GB"/>
        </w:rPr>
      </w:pPr>
      <w:r w:rsidRPr="00BD18C3">
        <w:rPr>
          <w:rFonts w:ascii="Garamond" w:hAnsi="Garamond" w:cs="Segoe UI"/>
          <w:color w:val="000000" w:themeColor="text1"/>
          <w:shd w:val="clear" w:color="auto" w:fill="FFFFFF"/>
          <w:lang w:val="en-GB"/>
        </w:rPr>
        <w:t>Service One</w:t>
      </w:r>
    </w:p>
    <w:p w14:paraId="365CA4C7" w14:textId="333F217C" w:rsidR="00792224" w:rsidRDefault="00BD18C3" w:rsidP="007807CA">
      <w:pPr>
        <w:pStyle w:val="NoSpacing"/>
        <w:rPr>
          <w:rFonts w:ascii="Garamond" w:hAnsi="Garamond" w:cs="Segoe UI"/>
          <w:color w:val="000000" w:themeColor="text1"/>
          <w:shd w:val="clear" w:color="auto" w:fill="FFFFFF"/>
          <w:lang w:val="en-GB"/>
        </w:rPr>
      </w:pPr>
      <w:r w:rsidRPr="00BD18C3">
        <w:rPr>
          <w:rFonts w:ascii="Garamond" w:hAnsi="Garamond" w:cs="Segoe UI"/>
          <w:color w:val="000000" w:themeColor="text1"/>
          <w:shd w:val="clear" w:color="auto" w:fill="FFFFFF"/>
          <w:lang w:val="en-GB"/>
        </w:rPr>
        <w:t>S</w:t>
      </w:r>
      <w:r>
        <w:rPr>
          <w:rFonts w:ascii="Garamond" w:hAnsi="Garamond" w:cs="Segoe UI"/>
          <w:color w:val="000000" w:themeColor="text1"/>
          <w:shd w:val="clear" w:color="auto" w:fill="FFFFFF"/>
          <w:lang w:val="en-GB"/>
        </w:rPr>
        <w:t>hane</w:t>
      </w:r>
    </w:p>
    <w:p w14:paraId="17F4564F" w14:textId="5B6B90FE" w:rsidR="00BD18C3" w:rsidRDefault="00273994" w:rsidP="007807CA">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Team 14</w:t>
      </w:r>
    </w:p>
    <w:p w14:paraId="48A6534A" w14:textId="53A13A5E" w:rsidR="00273994" w:rsidRDefault="00273994" w:rsidP="007807CA">
      <w:pPr>
        <w:pStyle w:val="NoSpacing"/>
        <w:rPr>
          <w:rFonts w:ascii="Garamond" w:hAnsi="Garamond" w:cs="Segoe UI"/>
          <w:color w:val="000000" w:themeColor="text1"/>
          <w:shd w:val="clear" w:color="auto" w:fill="FFFFFF"/>
          <w:lang w:val="en-GB"/>
        </w:rPr>
      </w:pPr>
    </w:p>
    <w:p w14:paraId="6B3A1471" w14:textId="77777777" w:rsidR="00FB6BF7" w:rsidRPr="00FB6BF7" w:rsidRDefault="00FB6BF7" w:rsidP="00FB6BF7">
      <w:pPr>
        <w:pStyle w:val="NoSpacing"/>
        <w:rPr>
          <w:rFonts w:ascii="Garamond" w:hAnsi="Garamond" w:cs="Segoe UI"/>
          <w:color w:val="000000" w:themeColor="text1"/>
          <w:shd w:val="clear" w:color="auto" w:fill="FFFFFF"/>
        </w:rPr>
      </w:pPr>
      <w:r w:rsidRPr="00FB6BF7">
        <w:rPr>
          <w:rFonts w:ascii="Garamond" w:hAnsi="Garamond" w:cs="Segoe UI"/>
          <w:color w:val="000000" w:themeColor="text1"/>
          <w:shd w:val="clear" w:color="auto" w:fill="FFFFFF"/>
        </w:rPr>
        <w:t>Andreas Framtiden</w:t>
      </w:r>
    </w:p>
    <w:p w14:paraId="2E2F222C" w14:textId="77777777" w:rsidR="00FB6BF7" w:rsidRPr="00FB6BF7" w:rsidRDefault="00FB6BF7" w:rsidP="00FB6BF7">
      <w:pPr>
        <w:pStyle w:val="NoSpacing"/>
        <w:rPr>
          <w:rFonts w:ascii="Garamond" w:hAnsi="Garamond" w:cs="Segoe UI"/>
          <w:color w:val="000000" w:themeColor="text1"/>
          <w:shd w:val="clear" w:color="auto" w:fill="FFFFFF"/>
        </w:rPr>
      </w:pPr>
      <w:r w:rsidRPr="00FB6BF7">
        <w:rPr>
          <w:rFonts w:ascii="Garamond" w:hAnsi="Garamond" w:cs="Segoe UI"/>
          <w:color w:val="000000" w:themeColor="text1"/>
          <w:shd w:val="clear" w:color="auto" w:fill="FFFFFF"/>
        </w:rPr>
        <w:t>Utvecklare</w:t>
      </w:r>
    </w:p>
    <w:p w14:paraId="613EB3D8" w14:textId="77777777" w:rsidR="00FB6BF7" w:rsidRPr="00FB6BF7" w:rsidRDefault="00FB6BF7" w:rsidP="00FB6BF7">
      <w:pPr>
        <w:pStyle w:val="NoSpacing"/>
        <w:rPr>
          <w:rFonts w:ascii="Garamond" w:hAnsi="Garamond" w:cs="Segoe UI"/>
          <w:color w:val="000000" w:themeColor="text1"/>
          <w:shd w:val="clear" w:color="auto" w:fill="FFFFFF"/>
        </w:rPr>
      </w:pPr>
    </w:p>
    <w:p w14:paraId="15793F79" w14:textId="1FA36F46" w:rsidR="007A3718" w:rsidRPr="00FB6BF7" w:rsidRDefault="007A3718" w:rsidP="007807CA">
      <w:pPr>
        <w:pStyle w:val="NoSpacing"/>
        <w:rPr>
          <w:rFonts w:ascii="Garamond" w:hAnsi="Garamond" w:cs="Segoe UI"/>
          <w:color w:val="000000" w:themeColor="text1"/>
          <w:shd w:val="clear" w:color="auto" w:fill="FFFFFF"/>
        </w:rPr>
      </w:pPr>
      <w:r w:rsidRPr="00FB6BF7">
        <w:rPr>
          <w:rFonts w:ascii="Garamond" w:hAnsi="Garamond" w:cs="Segoe UI"/>
          <w:color w:val="000000" w:themeColor="text1"/>
          <w:shd w:val="clear" w:color="auto" w:fill="FFFFFF"/>
        </w:rPr>
        <w:t xml:space="preserve">Fullstack </w:t>
      </w:r>
      <w:proofErr w:type="spellStart"/>
      <w:r w:rsidRPr="00FB6BF7">
        <w:rPr>
          <w:rFonts w:ascii="Garamond" w:hAnsi="Garamond" w:cs="Segoe UI"/>
          <w:color w:val="000000" w:themeColor="text1"/>
          <w:shd w:val="clear" w:color="auto" w:fill="FFFFFF"/>
        </w:rPr>
        <w:t>TypeScript</w:t>
      </w:r>
      <w:proofErr w:type="spellEnd"/>
    </w:p>
    <w:p w14:paraId="5BF0A014" w14:textId="77777777" w:rsidR="007A3718" w:rsidRPr="00FB6BF7" w:rsidRDefault="007A3718" w:rsidP="007807CA">
      <w:pPr>
        <w:pStyle w:val="NoSpacing"/>
        <w:rPr>
          <w:rFonts w:ascii="Garamond" w:hAnsi="Garamond" w:cs="Segoe UI"/>
          <w:color w:val="000000" w:themeColor="text1"/>
          <w:shd w:val="clear" w:color="auto" w:fill="FFFFFF"/>
        </w:rPr>
      </w:pPr>
    </w:p>
    <w:p w14:paraId="124AD3E0" w14:textId="00EAED57" w:rsidR="001C5BC7" w:rsidRPr="009C588B" w:rsidRDefault="001C5BC7" w:rsidP="00062AF0">
      <w:pPr>
        <w:pStyle w:val="NoSpacing"/>
        <w:rPr>
          <w:rFonts w:ascii="Garamond" w:hAnsi="Garamond" w:cs="Open Sans"/>
          <w:color w:val="333333"/>
          <w:shd w:val="clear" w:color="auto" w:fill="FFFFFF"/>
        </w:rPr>
      </w:pPr>
      <w:r w:rsidRPr="009C588B">
        <w:rPr>
          <w:rFonts w:ascii="Garamond" w:hAnsi="Garamond" w:cs="Open Sans"/>
          <w:color w:val="333333"/>
          <w:shd w:val="clear" w:color="auto" w:fill="FFFFFF"/>
        </w:rPr>
        <w:t>Online logik- och personlighetstest i samband med ansökan till SPM Instrument</w:t>
      </w:r>
    </w:p>
    <w:p w14:paraId="633B7D9A" w14:textId="77777777" w:rsidR="001C5BC7" w:rsidRPr="009C588B" w:rsidRDefault="001C5BC7" w:rsidP="00062AF0">
      <w:pPr>
        <w:pStyle w:val="NoSpacing"/>
        <w:rPr>
          <w:rFonts w:ascii="Garamond" w:hAnsi="Garamond" w:cs="Open Sans"/>
          <w:color w:val="333333"/>
          <w:shd w:val="clear" w:color="auto" w:fill="FFFFFF"/>
        </w:rPr>
      </w:pPr>
    </w:p>
    <w:p w14:paraId="5A1849B4" w14:textId="75D630C0" w:rsidR="009B779C" w:rsidRPr="009C588B" w:rsidRDefault="009B779C" w:rsidP="00062AF0">
      <w:pPr>
        <w:pStyle w:val="NoSpacing"/>
        <w:rPr>
          <w:rFonts w:ascii="Garamond" w:hAnsi="Garamond" w:cs="Open Sans"/>
          <w:color w:val="333333"/>
          <w:shd w:val="clear" w:color="auto" w:fill="FFFFFF"/>
        </w:rPr>
      </w:pPr>
      <w:proofErr w:type="spellStart"/>
      <w:r w:rsidRPr="009C588B">
        <w:rPr>
          <w:rFonts w:ascii="Garamond" w:hAnsi="Garamond" w:cs="Open Sans"/>
          <w:color w:val="333333"/>
          <w:shd w:val="clear" w:color="auto" w:fill="FFFFFF"/>
        </w:rPr>
        <w:t>Webseminarium</w:t>
      </w:r>
      <w:proofErr w:type="spellEnd"/>
      <w:r w:rsidRPr="009C588B">
        <w:rPr>
          <w:rFonts w:ascii="Garamond" w:hAnsi="Garamond" w:cs="Open Sans"/>
          <w:color w:val="333333"/>
          <w:shd w:val="clear" w:color="auto" w:fill="FFFFFF"/>
        </w:rPr>
        <w:t xml:space="preserve"> inom Easy4Work om metoden SMART (Specifikt, Mätbart, Accepterat, Realistiskt, </w:t>
      </w:r>
      <w:proofErr w:type="spellStart"/>
      <w:r w:rsidRPr="009C588B">
        <w:rPr>
          <w:rFonts w:ascii="Garamond" w:hAnsi="Garamond" w:cs="Open Sans"/>
          <w:color w:val="333333"/>
          <w:shd w:val="clear" w:color="auto" w:fill="FFFFFF"/>
        </w:rPr>
        <w:t>Tidssatt</w:t>
      </w:r>
      <w:proofErr w:type="spellEnd"/>
      <w:r w:rsidRPr="009C588B">
        <w:rPr>
          <w:rFonts w:ascii="Garamond" w:hAnsi="Garamond" w:cs="Open Sans"/>
          <w:color w:val="333333"/>
          <w:shd w:val="clear" w:color="auto" w:fill="FFFFFF"/>
        </w:rPr>
        <w:t>...</w:t>
      </w:r>
    </w:p>
    <w:p w14:paraId="35192099" w14:textId="77777777" w:rsidR="006E43C8" w:rsidRPr="009C588B" w:rsidRDefault="006E43C8" w:rsidP="00062AF0">
      <w:pPr>
        <w:pStyle w:val="NoSpacing"/>
        <w:rPr>
          <w:rFonts w:ascii="Garamond" w:hAnsi="Garamond" w:cs="Open Sans"/>
          <w:color w:val="333333"/>
          <w:shd w:val="clear" w:color="auto" w:fill="FFFFFF"/>
        </w:rPr>
      </w:pPr>
    </w:p>
    <w:p w14:paraId="7D565313" w14:textId="024811A8" w:rsidR="006839D9" w:rsidRPr="009C588B" w:rsidRDefault="006E43C8" w:rsidP="00062AF0">
      <w:pPr>
        <w:pStyle w:val="NoSpacing"/>
        <w:rPr>
          <w:rFonts w:ascii="Garamond" w:hAnsi="Garamond" w:cs="Open Sans"/>
          <w:color w:val="333333"/>
          <w:shd w:val="clear" w:color="auto" w:fill="FFFFFF"/>
        </w:rPr>
      </w:pPr>
      <w:r w:rsidRPr="009C588B">
        <w:rPr>
          <w:rFonts w:ascii="Garamond" w:hAnsi="Garamond" w:cs="Open Sans"/>
          <w:color w:val="333333"/>
          <w:shd w:val="clear" w:color="auto" w:fill="FFFFFF"/>
        </w:rPr>
        <w:t>Telefonsamtal med coach Andreas Jeppsson vid Easy4Work</w:t>
      </w:r>
    </w:p>
    <w:p w14:paraId="13D660FE" w14:textId="77777777" w:rsidR="006839D9" w:rsidRPr="009C588B" w:rsidRDefault="006839D9" w:rsidP="00062AF0">
      <w:pPr>
        <w:pStyle w:val="NoSpacing"/>
        <w:rPr>
          <w:rFonts w:ascii="Garamond" w:hAnsi="Garamond" w:cs="Segoe UI"/>
          <w:color w:val="000000" w:themeColor="text1"/>
          <w:shd w:val="clear" w:color="auto" w:fill="FFFFFF"/>
        </w:rPr>
      </w:pPr>
    </w:p>
    <w:p w14:paraId="5586CB73" w14:textId="6D91F7A5" w:rsidR="00A4457A" w:rsidRDefault="00A4457A"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ej,</w:t>
      </w:r>
    </w:p>
    <w:p w14:paraId="14561E8C" w14:textId="46DE8F3D" w:rsidR="00A4457A" w:rsidRDefault="00A4457A" w:rsidP="00062AF0">
      <w:pPr>
        <w:pStyle w:val="NoSpacing"/>
        <w:rPr>
          <w:rFonts w:ascii="Garamond" w:hAnsi="Garamond" w:cs="Segoe UI"/>
          <w:color w:val="000000" w:themeColor="text1"/>
          <w:shd w:val="clear" w:color="auto" w:fill="FFFFFF"/>
        </w:rPr>
      </w:pPr>
    </w:p>
    <w:p w14:paraId="0F78C3B0" w14:textId="1A1F97A3" w:rsidR="00A4457A" w:rsidRDefault="00A4457A"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ur är läget? Jag hoppas allt är väl med dig. Du verkar vara en trevlig tjej och jag skulle gärna vilja lära känna dig.</w:t>
      </w:r>
    </w:p>
    <w:p w14:paraId="49090F2C" w14:textId="7B97E558" w:rsidR="00A4457A" w:rsidRDefault="00A4457A" w:rsidP="00062AF0">
      <w:pPr>
        <w:pStyle w:val="NoSpacing"/>
        <w:rPr>
          <w:rFonts w:ascii="Garamond" w:hAnsi="Garamond" w:cs="Segoe UI"/>
          <w:color w:val="000000" w:themeColor="text1"/>
          <w:shd w:val="clear" w:color="auto" w:fill="FFFFFF"/>
        </w:rPr>
      </w:pPr>
    </w:p>
    <w:p w14:paraId="3236F873" w14:textId="52E3CBB9" w:rsidR="00A4457A" w:rsidRDefault="00A4457A"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undrar om du skulle vilja äta middag med mig. Gillar du kinesmat? Restaurang Formosa i Strängnäs?</w:t>
      </w:r>
    </w:p>
    <w:p w14:paraId="73F87485" w14:textId="77777777" w:rsidR="00A4457A" w:rsidRDefault="00A4457A" w:rsidP="00062AF0">
      <w:pPr>
        <w:pStyle w:val="NoSpacing"/>
        <w:rPr>
          <w:rFonts w:ascii="Garamond" w:hAnsi="Garamond" w:cs="Segoe UI"/>
          <w:color w:val="000000" w:themeColor="text1"/>
          <w:shd w:val="clear" w:color="auto" w:fill="FFFFFF"/>
        </w:rPr>
      </w:pPr>
    </w:p>
    <w:p w14:paraId="12A49CDB" w14:textId="77777777" w:rsidR="00C65C27" w:rsidRDefault="00A4457A"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älsningar Stefan</w:t>
      </w:r>
    </w:p>
    <w:p w14:paraId="583D2D64" w14:textId="502D335F" w:rsidR="00CB033D" w:rsidRDefault="00CB033D" w:rsidP="00C65C27">
      <w:pPr>
        <w:spacing w:before="100" w:beforeAutospacing="1" w:after="100" w:afterAutospacing="1" w:line="240" w:lineRule="auto"/>
        <w:rPr>
          <w:rFonts w:ascii="Times New Roman" w:eastAsia="Times New Roman" w:hAnsi="Times New Roman" w:cs="Times New Roman"/>
          <w:sz w:val="24"/>
          <w:szCs w:val="24"/>
          <w:lang w:eastAsia="en-SE"/>
        </w:rPr>
      </w:pPr>
      <w:r w:rsidRPr="00CB033D">
        <w:rPr>
          <w:rFonts w:ascii="Times New Roman" w:eastAsia="Times New Roman" w:hAnsi="Times New Roman" w:cs="Times New Roman"/>
          <w:sz w:val="24"/>
          <w:szCs w:val="24"/>
          <w:lang w:eastAsia="en-SE"/>
        </w:rPr>
        <w:t>Sara Claesson, 28 feb</w:t>
      </w:r>
      <w:r w:rsidR="002015B8">
        <w:rPr>
          <w:rFonts w:ascii="Times New Roman" w:eastAsia="Times New Roman" w:hAnsi="Times New Roman" w:cs="Times New Roman"/>
          <w:sz w:val="24"/>
          <w:szCs w:val="24"/>
          <w:lang w:eastAsia="en-SE"/>
        </w:rPr>
        <w:t>, 7428</w:t>
      </w:r>
    </w:p>
    <w:p w14:paraId="6AD147B8" w14:textId="22B79ED3" w:rsidR="000F2DF5" w:rsidRPr="001C5BC7" w:rsidRDefault="00AB57B6" w:rsidP="000F2DF5">
      <w:pPr>
        <w:rPr>
          <w:rFonts w:ascii="Segoe UI" w:hAnsi="Segoe UI" w:cs="Segoe UI"/>
          <w:sz w:val="21"/>
          <w:szCs w:val="21"/>
          <w:lang w:val="fi-FI"/>
        </w:rPr>
      </w:pPr>
      <w:hyperlink r:id="rId8" w:tgtFrame="_blank" w:tooltip="mailto:sara.claesson@eyes4work.se" w:history="1">
        <w:r w:rsidR="000F2DF5" w:rsidRPr="001C5BC7">
          <w:rPr>
            <w:rStyle w:val="Hyperlink"/>
            <w:rFonts w:ascii="Segoe UI" w:hAnsi="Segoe UI" w:cs="Segoe UI"/>
            <w:sz w:val="21"/>
            <w:szCs w:val="21"/>
            <w:lang w:val="fi-FI"/>
          </w:rPr>
          <w:t>sara.claesson@eyes4work.se</w:t>
        </w:r>
      </w:hyperlink>
    </w:p>
    <w:p w14:paraId="7954DC9D" w14:textId="15AAA683" w:rsidR="00C621BA" w:rsidRPr="001C5BC7" w:rsidRDefault="00C621BA" w:rsidP="000F2DF5">
      <w:pPr>
        <w:rPr>
          <w:rFonts w:ascii="Segoe UI" w:hAnsi="Segoe UI" w:cs="Segoe UI"/>
          <w:sz w:val="21"/>
          <w:szCs w:val="21"/>
          <w:lang w:val="fi-FI"/>
        </w:rPr>
      </w:pPr>
      <w:r w:rsidRPr="001C5BC7">
        <w:rPr>
          <w:rFonts w:ascii="Segoe UI" w:hAnsi="Segoe UI" w:cs="Segoe UI"/>
          <w:sz w:val="21"/>
          <w:szCs w:val="21"/>
          <w:lang w:val="fi-FI"/>
        </w:rPr>
        <w:t>Bi</w:t>
      </w:r>
      <w:r w:rsidR="000F4256" w:rsidRPr="001C5BC7">
        <w:rPr>
          <w:rFonts w:ascii="Segoe UI" w:hAnsi="Segoe UI" w:cs="Segoe UI"/>
          <w:sz w:val="21"/>
          <w:szCs w:val="21"/>
          <w:lang w:val="fi-FI"/>
        </w:rPr>
        <w:t>r</w:t>
      </w:r>
      <w:r w:rsidRPr="001C5BC7">
        <w:rPr>
          <w:rFonts w:ascii="Segoe UI" w:hAnsi="Segoe UI" w:cs="Segoe UI"/>
          <w:sz w:val="21"/>
          <w:szCs w:val="21"/>
          <w:lang w:val="fi-FI"/>
        </w:rPr>
        <w:t xml:space="preserve">gitta </w:t>
      </w:r>
      <w:proofErr w:type="spellStart"/>
      <w:r w:rsidRPr="001C5BC7">
        <w:rPr>
          <w:rFonts w:ascii="Segoe UI" w:hAnsi="Segoe UI" w:cs="Segoe UI"/>
          <w:sz w:val="21"/>
          <w:szCs w:val="21"/>
          <w:lang w:val="fi-FI"/>
        </w:rPr>
        <w:t>M</w:t>
      </w:r>
      <w:r w:rsidR="002E399C" w:rsidRPr="001C5BC7">
        <w:rPr>
          <w:rFonts w:ascii="Segoe UI" w:hAnsi="Segoe UI" w:cs="Segoe UI"/>
          <w:sz w:val="21"/>
          <w:szCs w:val="21"/>
          <w:lang w:val="fi-FI"/>
        </w:rPr>
        <w:t>a</w:t>
      </w:r>
      <w:r w:rsidRPr="001C5BC7">
        <w:rPr>
          <w:rFonts w:ascii="Segoe UI" w:hAnsi="Segoe UI" w:cs="Segoe UI"/>
          <w:sz w:val="21"/>
          <w:szCs w:val="21"/>
          <w:lang w:val="fi-FI"/>
        </w:rPr>
        <w:t>ssimi</w:t>
      </w:r>
      <w:proofErr w:type="spellEnd"/>
    </w:p>
    <w:p w14:paraId="774DB4B7" w14:textId="6E79F872" w:rsidR="00C65C27" w:rsidRPr="00C65C27" w:rsidRDefault="00C65C27" w:rsidP="00C65C27">
      <w:pPr>
        <w:spacing w:before="100" w:beforeAutospacing="1" w:after="100" w:afterAutospacing="1" w:line="240" w:lineRule="auto"/>
        <w:rPr>
          <w:rFonts w:ascii="Times New Roman" w:eastAsia="Times New Roman" w:hAnsi="Times New Roman" w:cs="Times New Roman"/>
          <w:sz w:val="24"/>
          <w:szCs w:val="24"/>
          <w:lang w:val="en-SE" w:eastAsia="en-SE"/>
        </w:rPr>
      </w:pPr>
      <w:proofErr w:type="spellStart"/>
      <w:r w:rsidRPr="00C65C27">
        <w:rPr>
          <w:rFonts w:ascii="Times New Roman" w:eastAsia="Times New Roman" w:hAnsi="Times New Roman" w:cs="Times New Roman"/>
          <w:sz w:val="24"/>
          <w:szCs w:val="24"/>
          <w:lang w:val="en-SE" w:eastAsia="en-SE"/>
        </w:rPr>
        <w:t>Hej</w:t>
      </w:r>
      <w:proofErr w:type="spellEnd"/>
      <w:r w:rsidRPr="00C65C27">
        <w:rPr>
          <w:rFonts w:ascii="Times New Roman" w:eastAsia="Times New Roman" w:hAnsi="Times New Roman" w:cs="Times New Roman"/>
          <w:sz w:val="24"/>
          <w:szCs w:val="24"/>
          <w:lang w:val="en-SE" w:eastAsia="en-SE"/>
        </w:rPr>
        <w:t xml:space="preserve"> Andreas,</w:t>
      </w:r>
    </w:p>
    <w:p w14:paraId="7B1AB541" w14:textId="77777777" w:rsidR="00C65C27" w:rsidRPr="00C65C27" w:rsidRDefault="00C65C27" w:rsidP="00C65C27">
      <w:pPr>
        <w:spacing w:before="100" w:beforeAutospacing="1" w:after="100" w:afterAutospacing="1" w:line="240" w:lineRule="auto"/>
        <w:rPr>
          <w:rFonts w:ascii="Times New Roman" w:eastAsia="Times New Roman" w:hAnsi="Times New Roman" w:cs="Times New Roman"/>
          <w:sz w:val="24"/>
          <w:szCs w:val="24"/>
          <w:lang w:val="en-SE" w:eastAsia="en-SE"/>
        </w:rPr>
      </w:pPr>
      <w:r w:rsidRPr="00C65C27">
        <w:rPr>
          <w:rFonts w:ascii="Times New Roman" w:eastAsia="Times New Roman" w:hAnsi="Times New Roman" w:cs="Times New Roman"/>
          <w:sz w:val="24"/>
          <w:szCs w:val="24"/>
          <w:lang w:val="en-SE" w:eastAsia="en-SE"/>
        </w:rPr>
        <w:t xml:space="preserve">Jag </w:t>
      </w:r>
      <w:proofErr w:type="spellStart"/>
      <w:r w:rsidRPr="00C65C27">
        <w:rPr>
          <w:rFonts w:ascii="Times New Roman" w:eastAsia="Times New Roman" w:hAnsi="Times New Roman" w:cs="Times New Roman"/>
          <w:sz w:val="24"/>
          <w:szCs w:val="24"/>
          <w:lang w:val="en-SE" w:eastAsia="en-SE"/>
        </w:rPr>
        <w:t>har</w:t>
      </w:r>
      <w:proofErr w:type="spellEnd"/>
      <w:r w:rsidRPr="00C65C27">
        <w:rPr>
          <w:rFonts w:ascii="Times New Roman" w:eastAsia="Times New Roman" w:hAnsi="Times New Roman" w:cs="Times New Roman"/>
          <w:sz w:val="24"/>
          <w:szCs w:val="24"/>
          <w:lang w:val="en-SE" w:eastAsia="en-SE"/>
        </w:rPr>
        <w:t xml:space="preserve"> </w:t>
      </w:r>
      <w:proofErr w:type="spellStart"/>
      <w:r w:rsidRPr="00C65C27">
        <w:rPr>
          <w:rFonts w:ascii="Times New Roman" w:eastAsia="Times New Roman" w:hAnsi="Times New Roman" w:cs="Times New Roman"/>
          <w:sz w:val="24"/>
          <w:szCs w:val="24"/>
          <w:lang w:val="en-SE" w:eastAsia="en-SE"/>
        </w:rPr>
        <w:t>tyvärr</w:t>
      </w:r>
      <w:proofErr w:type="spellEnd"/>
      <w:r w:rsidRPr="00C65C27">
        <w:rPr>
          <w:rFonts w:ascii="Times New Roman" w:eastAsia="Times New Roman" w:hAnsi="Times New Roman" w:cs="Times New Roman"/>
          <w:sz w:val="24"/>
          <w:szCs w:val="24"/>
          <w:lang w:val="en-SE" w:eastAsia="en-SE"/>
        </w:rPr>
        <w:t xml:space="preserve"> </w:t>
      </w:r>
      <w:proofErr w:type="spellStart"/>
      <w:r w:rsidRPr="00C65C27">
        <w:rPr>
          <w:rFonts w:ascii="Times New Roman" w:eastAsia="Times New Roman" w:hAnsi="Times New Roman" w:cs="Times New Roman"/>
          <w:sz w:val="24"/>
          <w:szCs w:val="24"/>
          <w:lang w:val="en-SE" w:eastAsia="en-SE"/>
        </w:rPr>
        <w:t>inte</w:t>
      </w:r>
      <w:proofErr w:type="spellEnd"/>
      <w:r w:rsidRPr="00C65C27">
        <w:rPr>
          <w:rFonts w:ascii="Times New Roman" w:eastAsia="Times New Roman" w:hAnsi="Times New Roman" w:cs="Times New Roman"/>
          <w:sz w:val="24"/>
          <w:szCs w:val="24"/>
          <w:lang w:val="en-SE" w:eastAsia="en-SE"/>
        </w:rPr>
        <w:t xml:space="preserve"> </w:t>
      </w:r>
      <w:proofErr w:type="spellStart"/>
      <w:r w:rsidRPr="00C65C27">
        <w:rPr>
          <w:rFonts w:ascii="Times New Roman" w:eastAsia="Times New Roman" w:hAnsi="Times New Roman" w:cs="Times New Roman"/>
          <w:sz w:val="24"/>
          <w:szCs w:val="24"/>
          <w:lang w:val="en-SE" w:eastAsia="en-SE"/>
        </w:rPr>
        <w:t>jobbat</w:t>
      </w:r>
      <w:proofErr w:type="spellEnd"/>
      <w:r w:rsidRPr="00C65C27">
        <w:rPr>
          <w:rFonts w:ascii="Times New Roman" w:eastAsia="Times New Roman" w:hAnsi="Times New Roman" w:cs="Times New Roman"/>
          <w:sz w:val="24"/>
          <w:szCs w:val="24"/>
          <w:lang w:val="en-SE" w:eastAsia="en-SE"/>
        </w:rPr>
        <w:t xml:space="preserve"> under </w:t>
      </w:r>
      <w:proofErr w:type="spellStart"/>
      <w:r w:rsidRPr="00C65C27">
        <w:rPr>
          <w:rFonts w:ascii="Times New Roman" w:eastAsia="Times New Roman" w:hAnsi="Times New Roman" w:cs="Times New Roman"/>
          <w:sz w:val="24"/>
          <w:szCs w:val="24"/>
          <w:lang w:val="en-SE" w:eastAsia="en-SE"/>
        </w:rPr>
        <w:t>februari</w:t>
      </w:r>
      <w:proofErr w:type="spellEnd"/>
      <w:r w:rsidRPr="00C65C27">
        <w:rPr>
          <w:rFonts w:ascii="Times New Roman" w:eastAsia="Times New Roman" w:hAnsi="Times New Roman" w:cs="Times New Roman"/>
          <w:sz w:val="24"/>
          <w:szCs w:val="24"/>
          <w:lang w:val="en-SE" w:eastAsia="en-SE"/>
        </w:rPr>
        <w:t xml:space="preserve"> </w:t>
      </w:r>
      <w:proofErr w:type="spellStart"/>
      <w:r w:rsidRPr="00C65C27">
        <w:rPr>
          <w:rFonts w:ascii="Times New Roman" w:eastAsia="Times New Roman" w:hAnsi="Times New Roman" w:cs="Times New Roman"/>
          <w:sz w:val="24"/>
          <w:szCs w:val="24"/>
          <w:lang w:val="en-SE" w:eastAsia="en-SE"/>
        </w:rPr>
        <w:t>månad</w:t>
      </w:r>
      <w:proofErr w:type="spellEnd"/>
      <w:r w:rsidRPr="00C65C27">
        <w:rPr>
          <w:rFonts w:ascii="Times New Roman" w:eastAsia="Times New Roman" w:hAnsi="Times New Roman" w:cs="Times New Roman"/>
          <w:sz w:val="24"/>
          <w:szCs w:val="24"/>
          <w:lang w:val="en-SE" w:eastAsia="en-SE"/>
        </w:rPr>
        <w:t>.</w:t>
      </w:r>
    </w:p>
    <w:p w14:paraId="4AA88AA7" w14:textId="7A93AB33" w:rsidR="00C65C27" w:rsidRPr="00C65C27" w:rsidRDefault="00C65C27" w:rsidP="00C65C27">
      <w:pPr>
        <w:spacing w:before="100" w:beforeAutospacing="1" w:after="100" w:afterAutospacing="1" w:line="240" w:lineRule="auto"/>
        <w:rPr>
          <w:rFonts w:ascii="Times New Roman" w:eastAsia="Times New Roman" w:hAnsi="Times New Roman" w:cs="Times New Roman"/>
          <w:sz w:val="24"/>
          <w:szCs w:val="24"/>
          <w:lang w:val="en-SE" w:eastAsia="en-SE"/>
        </w:rPr>
      </w:pPr>
      <w:proofErr w:type="spellStart"/>
      <w:r w:rsidRPr="00C65C27">
        <w:rPr>
          <w:rFonts w:ascii="Times New Roman" w:eastAsia="Times New Roman" w:hAnsi="Times New Roman" w:cs="Times New Roman"/>
          <w:sz w:val="24"/>
          <w:szCs w:val="24"/>
          <w:lang w:val="en-SE" w:eastAsia="en-SE"/>
        </w:rPr>
        <w:t>Dagens</w:t>
      </w:r>
      <w:proofErr w:type="spellEnd"/>
      <w:r w:rsidRPr="00C65C27">
        <w:rPr>
          <w:rFonts w:ascii="Times New Roman" w:eastAsia="Times New Roman" w:hAnsi="Times New Roman" w:cs="Times New Roman"/>
          <w:sz w:val="24"/>
          <w:szCs w:val="24"/>
          <w:lang w:val="en-SE" w:eastAsia="en-SE"/>
        </w:rPr>
        <w:t xml:space="preserve"> </w:t>
      </w:r>
      <w:proofErr w:type="spellStart"/>
      <w:r w:rsidRPr="00C65C27">
        <w:rPr>
          <w:rFonts w:ascii="Times New Roman" w:eastAsia="Times New Roman" w:hAnsi="Times New Roman" w:cs="Times New Roman"/>
          <w:sz w:val="24"/>
          <w:szCs w:val="24"/>
          <w:lang w:val="en-SE" w:eastAsia="en-SE"/>
        </w:rPr>
        <w:t>kod</w:t>
      </w:r>
      <w:proofErr w:type="spellEnd"/>
      <w:r w:rsidRPr="00C65C27">
        <w:rPr>
          <w:rFonts w:ascii="Times New Roman" w:eastAsia="Times New Roman" w:hAnsi="Times New Roman" w:cs="Times New Roman"/>
          <w:sz w:val="24"/>
          <w:szCs w:val="24"/>
          <w:lang w:val="en-SE" w:eastAsia="en-SE"/>
        </w:rPr>
        <w:t xml:space="preserve"> </w:t>
      </w:r>
      <w:proofErr w:type="spellStart"/>
      <w:r w:rsidRPr="00C65C27">
        <w:rPr>
          <w:rFonts w:ascii="Times New Roman" w:eastAsia="Times New Roman" w:hAnsi="Times New Roman" w:cs="Times New Roman"/>
          <w:sz w:val="24"/>
          <w:szCs w:val="24"/>
          <w:lang w:val="en-SE" w:eastAsia="en-SE"/>
        </w:rPr>
        <w:t>är</w:t>
      </w:r>
      <w:proofErr w:type="spellEnd"/>
      <w:r w:rsidRPr="00C65C27">
        <w:rPr>
          <w:rFonts w:ascii="Times New Roman" w:eastAsia="Times New Roman" w:hAnsi="Times New Roman" w:cs="Times New Roman"/>
          <w:sz w:val="24"/>
          <w:szCs w:val="24"/>
          <w:lang w:val="en-SE" w:eastAsia="en-SE"/>
        </w:rPr>
        <w:t xml:space="preserve"> </w:t>
      </w:r>
      <w:r w:rsidR="002015B8" w:rsidRPr="001C5BC7">
        <w:rPr>
          <w:rFonts w:ascii="Times New Roman" w:eastAsia="Times New Roman" w:hAnsi="Times New Roman" w:cs="Times New Roman"/>
          <w:sz w:val="24"/>
          <w:szCs w:val="24"/>
          <w:lang w:eastAsia="en-SE"/>
        </w:rPr>
        <w:t>7428</w:t>
      </w:r>
      <w:r w:rsidRPr="00C65C27">
        <w:rPr>
          <w:rFonts w:ascii="Times New Roman" w:eastAsia="Times New Roman" w:hAnsi="Times New Roman" w:cs="Times New Roman"/>
          <w:sz w:val="24"/>
          <w:szCs w:val="24"/>
          <w:lang w:val="en-SE" w:eastAsia="en-SE"/>
        </w:rPr>
        <w:t>.</w:t>
      </w:r>
    </w:p>
    <w:p w14:paraId="3EDC153D" w14:textId="77777777" w:rsidR="00C65C27" w:rsidRPr="00C65C27" w:rsidRDefault="00C65C27" w:rsidP="00C65C27">
      <w:pPr>
        <w:spacing w:before="100" w:beforeAutospacing="1" w:after="100" w:afterAutospacing="1" w:line="240" w:lineRule="auto"/>
        <w:rPr>
          <w:rFonts w:ascii="Times New Roman" w:eastAsia="Times New Roman" w:hAnsi="Times New Roman" w:cs="Times New Roman"/>
          <w:sz w:val="24"/>
          <w:szCs w:val="24"/>
          <w:lang w:val="en-SE" w:eastAsia="en-SE"/>
        </w:rPr>
      </w:pPr>
      <w:proofErr w:type="spellStart"/>
      <w:r w:rsidRPr="00C65C27">
        <w:rPr>
          <w:rFonts w:ascii="Times New Roman" w:eastAsia="Times New Roman" w:hAnsi="Times New Roman" w:cs="Times New Roman"/>
          <w:sz w:val="24"/>
          <w:szCs w:val="24"/>
          <w:lang w:val="en-SE" w:eastAsia="en-SE"/>
        </w:rPr>
        <w:t>Hälsningar</w:t>
      </w:r>
      <w:proofErr w:type="spellEnd"/>
      <w:r w:rsidRPr="00C65C27">
        <w:rPr>
          <w:rFonts w:ascii="Times New Roman" w:eastAsia="Times New Roman" w:hAnsi="Times New Roman" w:cs="Times New Roman"/>
          <w:sz w:val="24"/>
          <w:szCs w:val="24"/>
          <w:lang w:val="en-SE" w:eastAsia="en-SE"/>
        </w:rPr>
        <w:t xml:space="preserve"> Stefan </w:t>
      </w:r>
      <w:proofErr w:type="spellStart"/>
      <w:r w:rsidRPr="00C65C27">
        <w:rPr>
          <w:rFonts w:ascii="Times New Roman" w:eastAsia="Times New Roman" w:hAnsi="Times New Roman" w:cs="Times New Roman"/>
          <w:sz w:val="24"/>
          <w:szCs w:val="24"/>
          <w:lang w:val="en-SE" w:eastAsia="en-SE"/>
        </w:rPr>
        <w:t>Björnander</w:t>
      </w:r>
      <w:proofErr w:type="spellEnd"/>
    </w:p>
    <w:p w14:paraId="31B8C282" w14:textId="5022475D" w:rsidR="00B32476" w:rsidRDefault="00B32476" w:rsidP="00062AF0">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oDo</w:t>
      </w:r>
      <w:proofErr w:type="spellEnd"/>
    </w:p>
    <w:p w14:paraId="2215B63C" w14:textId="4CD86513" w:rsidR="009C479B" w:rsidRDefault="009C479B" w:rsidP="009C4765">
      <w:pPr>
        <w:pStyle w:val="NoSpacing"/>
        <w:numPr>
          <w:ilvl w:val="0"/>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å gång</w:t>
      </w:r>
    </w:p>
    <w:p w14:paraId="24AA7474" w14:textId="224A883F" w:rsidR="009C479B" w:rsidRDefault="009C479B" w:rsidP="009C479B">
      <w:pPr>
        <w:pStyle w:val="NoSpacing"/>
        <w:numPr>
          <w:ilvl w:val="1"/>
          <w:numId w:val="15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Nexer</w:t>
      </w:r>
      <w:proofErr w:type="spellEnd"/>
    </w:p>
    <w:p w14:paraId="20599FD9" w14:textId="22C894CB" w:rsidR="009C479B" w:rsidRDefault="009C479B" w:rsidP="009C479B">
      <w:pPr>
        <w:pStyle w:val="NoSpacing"/>
        <w:numPr>
          <w:ilvl w:val="1"/>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PM</w:t>
      </w:r>
    </w:p>
    <w:p w14:paraId="0400E88C" w14:textId="4EC58937" w:rsidR="004A491D" w:rsidRDefault="004A491D" w:rsidP="009C479B">
      <w:pPr>
        <w:pStyle w:val="NoSpacing"/>
        <w:numPr>
          <w:ilvl w:val="1"/>
          <w:numId w:val="15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Northcon</w:t>
      </w:r>
      <w:proofErr w:type="spellEnd"/>
    </w:p>
    <w:p w14:paraId="1F6926C7" w14:textId="0CBFA8BC" w:rsidR="009C479B" w:rsidRDefault="009C479B" w:rsidP="009C479B">
      <w:pPr>
        <w:pStyle w:val="NoSpacing"/>
        <w:numPr>
          <w:ilvl w:val="1"/>
          <w:numId w:val="15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Mektig</w:t>
      </w:r>
      <w:proofErr w:type="spellEnd"/>
    </w:p>
    <w:p w14:paraId="2FB8F290" w14:textId="2753E143" w:rsidR="00512F91" w:rsidRDefault="00512F91" w:rsidP="00512F91">
      <w:pPr>
        <w:pStyle w:val="NoSpacing"/>
        <w:numPr>
          <w:ilvl w:val="2"/>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3 referenser</w:t>
      </w:r>
    </w:p>
    <w:p w14:paraId="57F58D2C" w14:textId="6517E628" w:rsidR="00A047F8" w:rsidRDefault="00A047F8" w:rsidP="00A047F8">
      <w:pPr>
        <w:pStyle w:val="NoSpacing"/>
        <w:numPr>
          <w:ilvl w:val="3"/>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ina</w:t>
      </w:r>
      <w:r w:rsidR="000169F3">
        <w:rPr>
          <w:rFonts w:ascii="Garamond" w:hAnsi="Garamond" w:cs="Segoe UI"/>
          <w:color w:val="000000" w:themeColor="text1"/>
          <w:shd w:val="clear" w:color="auto" w:fill="FFFFFF"/>
        </w:rPr>
        <w:t xml:space="preserve"> </w:t>
      </w:r>
    </w:p>
    <w:p w14:paraId="1A77B8EF" w14:textId="18171C1D" w:rsidR="00A047F8" w:rsidRDefault="00A047F8" w:rsidP="00A047F8">
      <w:pPr>
        <w:pStyle w:val="NoSpacing"/>
        <w:numPr>
          <w:ilvl w:val="3"/>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ans Hansson</w:t>
      </w:r>
    </w:p>
    <w:p w14:paraId="499E32FE" w14:textId="732A111E" w:rsidR="00A047F8" w:rsidRDefault="00A047F8" w:rsidP="00A047F8">
      <w:pPr>
        <w:pStyle w:val="NoSpacing"/>
        <w:numPr>
          <w:ilvl w:val="3"/>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ristina</w:t>
      </w:r>
      <w:r w:rsidR="00260104">
        <w:rPr>
          <w:rFonts w:ascii="Garamond" w:hAnsi="Garamond" w:cs="Segoe UI"/>
          <w:color w:val="000000" w:themeColor="text1"/>
          <w:shd w:val="clear" w:color="auto" w:fill="FFFFFF"/>
        </w:rPr>
        <w:t xml:space="preserve"> S</w:t>
      </w:r>
    </w:p>
    <w:p w14:paraId="5D1F91CF" w14:textId="66689CFA" w:rsidR="00A047F8" w:rsidRDefault="00A047F8" w:rsidP="00A047F8">
      <w:pPr>
        <w:pStyle w:val="NoSpacing"/>
        <w:numPr>
          <w:ilvl w:val="3"/>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rik Pettersson</w:t>
      </w:r>
    </w:p>
    <w:p w14:paraId="32708FD7" w14:textId="7DC57EAB" w:rsidR="008A1E8E" w:rsidRPr="000169F3" w:rsidRDefault="009C479B" w:rsidP="000169F3">
      <w:pPr>
        <w:pStyle w:val="NoSpacing"/>
        <w:numPr>
          <w:ilvl w:val="1"/>
          <w:numId w:val="15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M</w:t>
      </w:r>
      <w:r w:rsidR="008A1E8E">
        <w:rPr>
          <w:rFonts w:ascii="Garamond" w:hAnsi="Garamond" w:cs="Segoe UI"/>
          <w:color w:val="000000" w:themeColor="text1"/>
          <w:shd w:val="clear" w:color="auto" w:fill="FFFFFF"/>
        </w:rPr>
        <w:t>o</w:t>
      </w:r>
      <w:r>
        <w:rPr>
          <w:rFonts w:ascii="Garamond" w:hAnsi="Garamond" w:cs="Segoe UI"/>
          <w:color w:val="000000" w:themeColor="text1"/>
          <w:shd w:val="clear" w:color="auto" w:fill="FFFFFF"/>
        </w:rPr>
        <w:t>dis</w:t>
      </w:r>
      <w:proofErr w:type="spellEnd"/>
    </w:p>
    <w:p w14:paraId="71538B3C" w14:textId="05B9C0A3" w:rsidR="009C479B" w:rsidRDefault="009C479B" w:rsidP="009C479B">
      <w:pPr>
        <w:pStyle w:val="NoSpacing"/>
        <w:numPr>
          <w:ilvl w:val="1"/>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xa</w:t>
      </w:r>
    </w:p>
    <w:p w14:paraId="4BB7FD4A" w14:textId="05662D2C" w:rsidR="009E2210" w:rsidRPr="00512F91" w:rsidRDefault="009E2210" w:rsidP="009C479B">
      <w:pPr>
        <w:pStyle w:val="NoSpacing"/>
        <w:numPr>
          <w:ilvl w:val="1"/>
          <w:numId w:val="157"/>
        </w:numPr>
        <w:rPr>
          <w:rFonts w:ascii="Garamond" w:hAnsi="Garamond" w:cs="Segoe UI"/>
          <w:color w:val="000000" w:themeColor="text1"/>
          <w:shd w:val="clear" w:color="auto" w:fill="FFFFFF"/>
        </w:rPr>
      </w:pPr>
      <w:r w:rsidRPr="00512F91">
        <w:rPr>
          <w:rFonts w:ascii="Garamond" w:hAnsi="Garamond" w:cs="Segoe UI"/>
          <w:color w:val="000000" w:themeColor="text1"/>
          <w:shd w:val="clear" w:color="auto" w:fill="FFFFFF"/>
        </w:rPr>
        <w:t>SSAB</w:t>
      </w:r>
      <w:r w:rsidR="00861D9D" w:rsidRPr="00512F91">
        <w:rPr>
          <w:rFonts w:ascii="Garamond" w:hAnsi="Garamond" w:cs="Segoe UI"/>
          <w:color w:val="000000" w:themeColor="text1"/>
          <w:shd w:val="clear" w:color="auto" w:fill="FFFFFF"/>
        </w:rPr>
        <w:t xml:space="preserve"> </w:t>
      </w:r>
      <w:r w:rsidR="00BA2672" w:rsidRPr="00512F91">
        <w:rPr>
          <w:rFonts w:ascii="Garamond" w:hAnsi="Garamond" w:cs="Segoe UI"/>
          <w:sz w:val="21"/>
          <w:szCs w:val="21"/>
        </w:rPr>
        <w:t>Oxelösund</w:t>
      </w:r>
    </w:p>
    <w:p w14:paraId="41B315C1" w14:textId="35324719" w:rsidR="001416F2" w:rsidRPr="00BD6CF8" w:rsidRDefault="00222FB0" w:rsidP="00512F91">
      <w:pPr>
        <w:pStyle w:val="NoSpacing"/>
        <w:numPr>
          <w:ilvl w:val="2"/>
          <w:numId w:val="157"/>
        </w:numPr>
        <w:rPr>
          <w:rFonts w:ascii="Garamond" w:hAnsi="Garamond" w:cs="Segoe UI"/>
          <w:b/>
          <w:bCs/>
          <w:color w:val="000000" w:themeColor="text1"/>
          <w:shd w:val="clear" w:color="auto" w:fill="FFFFFF"/>
        </w:rPr>
      </w:pPr>
      <w:r w:rsidRPr="00BD6CF8">
        <w:rPr>
          <w:rFonts w:ascii="Garamond" w:hAnsi="Garamond" w:cs="Segoe UI"/>
          <w:b/>
          <w:bCs/>
          <w:color w:val="000000" w:themeColor="text1"/>
          <w:shd w:val="clear" w:color="auto" w:fill="FFFFFF"/>
        </w:rPr>
        <w:t xml:space="preserve">C# Linux Java .Net </w:t>
      </w:r>
      <w:proofErr w:type="spellStart"/>
      <w:r w:rsidRPr="00BD6CF8">
        <w:rPr>
          <w:rFonts w:ascii="Garamond" w:hAnsi="Garamond" w:cs="Segoe UI"/>
          <w:b/>
          <w:bCs/>
          <w:color w:val="000000" w:themeColor="text1"/>
          <w:shd w:val="clear" w:color="auto" w:fill="FFFFFF"/>
        </w:rPr>
        <w:t>Framework</w:t>
      </w:r>
      <w:proofErr w:type="spellEnd"/>
    </w:p>
    <w:p w14:paraId="64DE61AC" w14:textId="2C36F37B" w:rsidR="00222FB0" w:rsidRDefault="00222FB0" w:rsidP="00512F91">
      <w:pPr>
        <w:pStyle w:val="NoSpacing"/>
        <w:numPr>
          <w:ilvl w:val="2"/>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d utveckling gör i en produktionsmiljö</w:t>
      </w:r>
    </w:p>
    <w:p w14:paraId="5327816F" w14:textId="4E261B28" w:rsidR="00222FB0" w:rsidRDefault="00222FB0" w:rsidP="00512F91">
      <w:pPr>
        <w:pStyle w:val="NoSpacing"/>
        <w:numPr>
          <w:ilvl w:val="2"/>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amarbete med produktion</w:t>
      </w:r>
    </w:p>
    <w:p w14:paraId="26ECB5D5" w14:textId="7A585DDC" w:rsidR="00222FB0" w:rsidRDefault="00222FB0" w:rsidP="00512F91">
      <w:pPr>
        <w:pStyle w:val="NoSpacing"/>
        <w:numPr>
          <w:ilvl w:val="2"/>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 i gruppen</w:t>
      </w:r>
    </w:p>
    <w:p w14:paraId="2B15A8B3" w14:textId="01250EE9" w:rsidR="00222FB0" w:rsidRDefault="00222FB0" w:rsidP="00512F91">
      <w:pPr>
        <w:pStyle w:val="NoSpacing"/>
        <w:numPr>
          <w:ilvl w:val="2"/>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ätt team</w:t>
      </w:r>
    </w:p>
    <w:p w14:paraId="6A750298" w14:textId="421FE556" w:rsidR="00222FB0" w:rsidRDefault="00222FB0" w:rsidP="00512F91">
      <w:pPr>
        <w:pStyle w:val="NoSpacing"/>
        <w:numPr>
          <w:ilvl w:val="2"/>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r bra tillsammans</w:t>
      </w:r>
    </w:p>
    <w:p w14:paraId="5CADFB73" w14:textId="12F1A8CE" w:rsidR="00222FB0" w:rsidRDefault="00BD6CF8" w:rsidP="00512F91">
      <w:pPr>
        <w:pStyle w:val="NoSpacing"/>
        <w:numPr>
          <w:ilvl w:val="2"/>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 ansökan</w:t>
      </w:r>
    </w:p>
    <w:p w14:paraId="5BE5AEC4" w14:textId="254AF101" w:rsidR="00BD6CF8" w:rsidRDefault="00BD6CF8" w:rsidP="00512F91">
      <w:pPr>
        <w:pStyle w:val="NoSpacing"/>
        <w:numPr>
          <w:ilvl w:val="2"/>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psykologiska tester</w:t>
      </w:r>
    </w:p>
    <w:p w14:paraId="4D8B5E71" w14:textId="3C1FB447" w:rsidR="004E36D1" w:rsidRPr="004C4BE3" w:rsidRDefault="004E36D1" w:rsidP="009C4765">
      <w:pPr>
        <w:pStyle w:val="NoSpacing"/>
        <w:numPr>
          <w:ilvl w:val="0"/>
          <w:numId w:val="157"/>
        </w:numPr>
        <w:rPr>
          <w:rFonts w:ascii="Garamond" w:hAnsi="Garamond" w:cs="Segoe UI"/>
          <w:color w:val="000000" w:themeColor="text1"/>
          <w:shd w:val="clear" w:color="auto" w:fill="FFFFFF"/>
        </w:rPr>
      </w:pPr>
      <w:r w:rsidRPr="004C4BE3">
        <w:rPr>
          <w:rFonts w:ascii="Garamond" w:hAnsi="Garamond" w:cs="Segoe UI"/>
          <w:color w:val="000000" w:themeColor="text1"/>
          <w:shd w:val="clear" w:color="auto" w:fill="FFFFFF"/>
        </w:rPr>
        <w:t>I</w:t>
      </w:r>
      <w:r w:rsidR="00A047F8">
        <w:rPr>
          <w:rFonts w:ascii="Garamond" w:hAnsi="Garamond" w:cs="Segoe UI"/>
          <w:color w:val="000000" w:themeColor="text1"/>
          <w:shd w:val="clear" w:color="auto" w:fill="FFFFFF"/>
        </w:rPr>
        <w:t>Q</w:t>
      </w:r>
      <w:r w:rsidRPr="004C4BE3">
        <w:rPr>
          <w:rFonts w:ascii="Garamond" w:hAnsi="Garamond" w:cs="Segoe UI"/>
          <w:color w:val="000000" w:themeColor="text1"/>
          <w:shd w:val="clear" w:color="auto" w:fill="FFFFFF"/>
        </w:rPr>
        <w:t>-tester</w:t>
      </w:r>
      <w:r w:rsidR="004C4BE3" w:rsidRPr="004C4BE3">
        <w:rPr>
          <w:rFonts w:ascii="Garamond" w:hAnsi="Garamond" w:cs="Segoe UI"/>
          <w:color w:val="000000" w:themeColor="text1"/>
          <w:shd w:val="clear" w:color="auto" w:fill="FFFFFF"/>
        </w:rPr>
        <w:t xml:space="preserve"> och </w:t>
      </w:r>
      <w:r w:rsidRPr="004C4BE3">
        <w:rPr>
          <w:rFonts w:ascii="Garamond" w:hAnsi="Garamond" w:cs="Segoe UI"/>
          <w:color w:val="000000" w:themeColor="text1"/>
          <w:shd w:val="clear" w:color="auto" w:fill="FFFFFF"/>
        </w:rPr>
        <w:t>Jobb-test</w:t>
      </w:r>
      <w:r w:rsidR="004C4BE3">
        <w:rPr>
          <w:rFonts w:ascii="Garamond" w:hAnsi="Garamond" w:cs="Segoe UI"/>
          <w:color w:val="000000" w:themeColor="text1"/>
          <w:shd w:val="clear" w:color="auto" w:fill="FFFFFF"/>
        </w:rPr>
        <w:t>er</w:t>
      </w:r>
    </w:p>
    <w:p w14:paraId="35727E8B" w14:textId="77777777" w:rsidR="004E36D1" w:rsidRDefault="004E36D1" w:rsidP="006D1831">
      <w:pPr>
        <w:pStyle w:val="NoSpacing"/>
        <w:numPr>
          <w:ilvl w:val="0"/>
          <w:numId w:val="157"/>
        </w:numPr>
        <w:rPr>
          <w:rFonts w:ascii="Garamond" w:hAnsi="Garamond" w:cs="Segoe UI"/>
          <w:color w:val="000000" w:themeColor="text1"/>
          <w:shd w:val="clear" w:color="auto" w:fill="FFFFFF"/>
        </w:rPr>
      </w:pPr>
    </w:p>
    <w:p w14:paraId="58AFC28A" w14:textId="3C180F8D" w:rsidR="005858BB" w:rsidRDefault="005858BB" w:rsidP="006D1831">
      <w:pPr>
        <w:pStyle w:val="NoSpacing"/>
        <w:numPr>
          <w:ilvl w:val="0"/>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ökan PS</w:t>
      </w:r>
    </w:p>
    <w:p w14:paraId="0BE626AD" w14:textId="4340470C" w:rsidR="00117E7A" w:rsidRDefault="00117E7A" w:rsidP="006D1831">
      <w:pPr>
        <w:pStyle w:val="NoSpacing"/>
        <w:numPr>
          <w:ilvl w:val="0"/>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achsamtal 10 mars 14.30</w:t>
      </w:r>
    </w:p>
    <w:p w14:paraId="4CAE80FA" w14:textId="77777777" w:rsidR="001442D9" w:rsidRPr="004F3515" w:rsidRDefault="001442D9" w:rsidP="006D1831">
      <w:pPr>
        <w:pStyle w:val="NoSpacing"/>
        <w:numPr>
          <w:ilvl w:val="0"/>
          <w:numId w:val="157"/>
        </w:numPr>
        <w:rPr>
          <w:rFonts w:ascii="Garamond" w:hAnsi="Garamond" w:cs="Segoe UI"/>
          <w:color w:val="000000" w:themeColor="text1"/>
          <w:shd w:val="clear" w:color="auto" w:fill="FFFFFF"/>
        </w:rPr>
      </w:pPr>
    </w:p>
    <w:p w14:paraId="7FC873FA" w14:textId="336F3770" w:rsidR="002D0A94" w:rsidRPr="004F3515" w:rsidRDefault="002D0A94" w:rsidP="006D1831">
      <w:pPr>
        <w:pStyle w:val="NoSpacing"/>
        <w:numPr>
          <w:ilvl w:val="0"/>
          <w:numId w:val="157"/>
        </w:numPr>
        <w:rPr>
          <w:rFonts w:ascii="Garamond" w:hAnsi="Garamond" w:cs="Segoe UI"/>
          <w:color w:val="000000" w:themeColor="text1"/>
          <w:shd w:val="clear" w:color="auto" w:fill="FFFFFF"/>
        </w:rPr>
      </w:pPr>
      <w:r w:rsidRPr="004F3515">
        <w:rPr>
          <w:rFonts w:ascii="Garamond" w:hAnsi="Garamond" w:cs="Segoe UI"/>
          <w:shd w:val="clear" w:color="auto" w:fill="FFFFFF"/>
        </w:rPr>
        <w:t>Nina Hjertvinge</w:t>
      </w:r>
    </w:p>
    <w:p w14:paraId="01EAAF71" w14:textId="77777777" w:rsidR="004F3515" w:rsidRPr="004F3515" w:rsidRDefault="004F3515" w:rsidP="006D1831">
      <w:pPr>
        <w:pStyle w:val="NoSpacing"/>
        <w:numPr>
          <w:ilvl w:val="1"/>
          <w:numId w:val="157"/>
        </w:numPr>
        <w:rPr>
          <w:rFonts w:ascii="Garamond" w:hAnsi="Garamond" w:cs="Segoe UI"/>
          <w:color w:val="000000" w:themeColor="text1"/>
          <w:shd w:val="clear" w:color="auto" w:fill="FFFFFF"/>
        </w:rPr>
      </w:pPr>
      <w:r>
        <w:rPr>
          <w:rFonts w:ascii="Garamond" w:hAnsi="Garamond" w:cs="Segoe UI"/>
          <w:shd w:val="clear" w:color="auto" w:fill="FFFFFF"/>
        </w:rPr>
        <w:t xml:space="preserve">Telefon </w:t>
      </w:r>
      <w:r w:rsidRPr="004F3515">
        <w:rPr>
          <w:rFonts w:ascii="Garamond" w:hAnsi="Garamond" w:cs="Segoe UI"/>
          <w:shd w:val="clear" w:color="auto" w:fill="FFFFFF"/>
        </w:rPr>
        <w:t>0737</w:t>
      </w:r>
      <w:r>
        <w:rPr>
          <w:rFonts w:ascii="Garamond" w:hAnsi="Garamond" w:cs="Segoe UI"/>
          <w:shd w:val="clear" w:color="auto" w:fill="FFFFFF"/>
        </w:rPr>
        <w:t>-</w:t>
      </w:r>
      <w:r w:rsidRPr="004F3515">
        <w:rPr>
          <w:rFonts w:ascii="Garamond" w:hAnsi="Garamond" w:cs="Segoe UI"/>
          <w:shd w:val="clear" w:color="auto" w:fill="FFFFFF"/>
        </w:rPr>
        <w:t>770619</w:t>
      </w:r>
    </w:p>
    <w:p w14:paraId="481633FB" w14:textId="77777777" w:rsidR="002D0A94" w:rsidRPr="004F3515" w:rsidRDefault="002D0A94" w:rsidP="006D1831">
      <w:pPr>
        <w:pStyle w:val="NoSpacing"/>
        <w:numPr>
          <w:ilvl w:val="1"/>
          <w:numId w:val="157"/>
        </w:numPr>
        <w:rPr>
          <w:rFonts w:ascii="Garamond" w:hAnsi="Garamond" w:cs="Segoe UI"/>
          <w:color w:val="000000" w:themeColor="text1"/>
          <w:shd w:val="clear" w:color="auto" w:fill="FFFFFF"/>
        </w:rPr>
      </w:pPr>
      <w:r w:rsidRPr="004F3515">
        <w:rPr>
          <w:rStyle w:val="Strong"/>
          <w:rFonts w:ascii="Garamond" w:hAnsi="Garamond" w:cs="Arial"/>
          <w:b w:val="0"/>
          <w:bCs w:val="0"/>
          <w:color w:val="333333"/>
          <w:shd w:val="clear" w:color="auto" w:fill="FAF9F9"/>
        </w:rPr>
        <w:t>E-post:</w:t>
      </w:r>
      <w:r w:rsidRPr="004F3515">
        <w:rPr>
          <w:rFonts w:ascii="Garamond" w:hAnsi="Garamond" w:cs="Arial"/>
          <w:color w:val="333333"/>
          <w:shd w:val="clear" w:color="auto" w:fill="FAF9F9"/>
        </w:rPr>
        <w:t> </w:t>
      </w:r>
      <w:hyperlink r:id="rId9" w:history="1">
        <w:r w:rsidRPr="004F3515">
          <w:rPr>
            <w:rStyle w:val="Hyperlink"/>
            <w:rFonts w:ascii="Garamond" w:hAnsi="Garamond" w:cs="Arial"/>
            <w:shd w:val="clear" w:color="auto" w:fill="FAF9F9"/>
          </w:rPr>
          <w:t>nina.hjertvinge@chasacademy.se</w:t>
        </w:r>
      </w:hyperlink>
    </w:p>
    <w:p w14:paraId="16D50F42" w14:textId="77777777" w:rsidR="002D0A94" w:rsidRPr="004F3515" w:rsidRDefault="002D0A94" w:rsidP="006D1831">
      <w:pPr>
        <w:pStyle w:val="NoSpacing"/>
        <w:numPr>
          <w:ilvl w:val="1"/>
          <w:numId w:val="157"/>
        </w:numPr>
        <w:rPr>
          <w:rFonts w:ascii="Garamond" w:hAnsi="Garamond" w:cs="Segoe UI"/>
          <w:color w:val="000000" w:themeColor="text1"/>
          <w:shd w:val="clear" w:color="auto" w:fill="FFFFFF"/>
        </w:rPr>
      </w:pPr>
      <w:r w:rsidRPr="004F3515">
        <w:rPr>
          <w:rStyle w:val="Strong"/>
          <w:rFonts w:ascii="Garamond" w:hAnsi="Garamond" w:cs="Arial"/>
          <w:b w:val="0"/>
          <w:bCs w:val="0"/>
          <w:color w:val="333333"/>
          <w:shd w:val="clear" w:color="auto" w:fill="FAF9F9"/>
        </w:rPr>
        <w:t>Telefon:</w:t>
      </w:r>
      <w:r w:rsidRPr="004F3515">
        <w:rPr>
          <w:rFonts w:ascii="Garamond" w:hAnsi="Garamond" w:cs="Arial"/>
          <w:color w:val="333333"/>
          <w:shd w:val="clear" w:color="auto" w:fill="FAF9F9"/>
        </w:rPr>
        <w:t xml:space="preserve"> +46 </w:t>
      </w:r>
      <w:proofErr w:type="gramStart"/>
      <w:r w:rsidRPr="004F3515">
        <w:rPr>
          <w:rFonts w:ascii="Garamond" w:hAnsi="Garamond" w:cs="Arial"/>
          <w:color w:val="333333"/>
          <w:shd w:val="clear" w:color="auto" w:fill="FAF9F9"/>
        </w:rPr>
        <w:t>763159241</w:t>
      </w:r>
      <w:proofErr w:type="gramEnd"/>
    </w:p>
    <w:p w14:paraId="029705B8" w14:textId="540F5F41" w:rsidR="00DF5580" w:rsidRPr="004F3515" w:rsidRDefault="00AB57B6" w:rsidP="006D1831">
      <w:pPr>
        <w:pStyle w:val="NoSpacing"/>
        <w:numPr>
          <w:ilvl w:val="1"/>
          <w:numId w:val="157"/>
        </w:numPr>
        <w:rPr>
          <w:rFonts w:ascii="Garamond" w:hAnsi="Garamond" w:cs="Segoe UI"/>
          <w:color w:val="000000" w:themeColor="text1"/>
          <w:shd w:val="clear" w:color="auto" w:fill="FFFFFF"/>
        </w:rPr>
      </w:pPr>
      <w:hyperlink r:id="rId10" w:history="1">
        <w:r w:rsidR="00DF5580" w:rsidRPr="004F3515">
          <w:rPr>
            <w:rStyle w:val="Hyperlink"/>
            <w:rFonts w:ascii="Garamond" w:hAnsi="Garamond" w:cs="Consolas"/>
            <w:lang w:val="en-SE"/>
          </w:rPr>
          <w:t>https://chasacademy.se/om-oss/</w:t>
        </w:r>
      </w:hyperlink>
    </w:p>
    <w:p w14:paraId="3A579070" w14:textId="1F9DC4E3" w:rsidR="002D0A94" w:rsidRPr="004F3515" w:rsidRDefault="00AB57B6" w:rsidP="006D1831">
      <w:pPr>
        <w:pStyle w:val="NoSpacing"/>
        <w:numPr>
          <w:ilvl w:val="1"/>
          <w:numId w:val="157"/>
        </w:numPr>
        <w:rPr>
          <w:rFonts w:ascii="Garamond" w:hAnsi="Garamond" w:cs="Segoe UI"/>
          <w:color w:val="000000" w:themeColor="text1"/>
          <w:shd w:val="clear" w:color="auto" w:fill="FFFFFF"/>
        </w:rPr>
      </w:pPr>
      <w:hyperlink r:id="rId11" w:history="1">
        <w:r w:rsidR="002D0A94" w:rsidRPr="004F3515">
          <w:rPr>
            <w:rStyle w:val="Hyperlink"/>
            <w:rFonts w:ascii="Garamond" w:hAnsi="Garamond" w:cs="Consolas"/>
            <w:lang w:val="en-SE"/>
          </w:rPr>
          <w:t>https://www.linkedin.com/in/nina-hjertvinge-364b4b36/</w:t>
        </w:r>
      </w:hyperlink>
    </w:p>
    <w:p w14:paraId="794C2E12" w14:textId="79428DE6" w:rsidR="00590B24" w:rsidRPr="004F3515" w:rsidRDefault="00590B24" w:rsidP="00062AF0">
      <w:pPr>
        <w:pStyle w:val="NoSpacing"/>
        <w:rPr>
          <w:rFonts w:ascii="Garamond" w:hAnsi="Garamond" w:cs="Segoe UI"/>
          <w:color w:val="000000" w:themeColor="text1"/>
          <w:shd w:val="clear" w:color="auto" w:fill="FFFFFF"/>
        </w:rPr>
      </w:pPr>
    </w:p>
    <w:p w14:paraId="7D6E1D10" w14:textId="77777777" w:rsidR="006F5F3C" w:rsidRPr="00B66F3A" w:rsidRDefault="006F5F3C" w:rsidP="006F5F3C">
      <w:pPr>
        <w:pStyle w:val="Code"/>
        <w:rPr>
          <w:rFonts w:ascii="Garamond" w:hAnsi="Garamond"/>
          <w:sz w:val="22"/>
          <w:lang w:val="sv-SE"/>
        </w:rPr>
      </w:pPr>
      <w:r w:rsidRPr="00B66F3A">
        <w:rPr>
          <w:rFonts w:ascii="Garamond" w:hAnsi="Garamond"/>
          <w:sz w:val="22"/>
          <w:lang w:val="sv-SE"/>
        </w:rPr>
        <w:t>Hej,</w:t>
      </w:r>
    </w:p>
    <w:p w14:paraId="045DF683" w14:textId="77777777" w:rsidR="006F5F3C" w:rsidRPr="00B66F3A" w:rsidRDefault="006F5F3C" w:rsidP="006F5F3C">
      <w:pPr>
        <w:pStyle w:val="Code"/>
        <w:rPr>
          <w:rFonts w:ascii="Garamond" w:hAnsi="Garamond"/>
          <w:sz w:val="22"/>
          <w:lang w:val="sv-SE"/>
        </w:rPr>
      </w:pPr>
    </w:p>
    <w:p w14:paraId="23C6B145" w14:textId="6BE82DBC" w:rsidR="006F5F3C" w:rsidRPr="00B66F3A" w:rsidRDefault="006F5F3C" w:rsidP="006F5F3C">
      <w:pPr>
        <w:pStyle w:val="Code"/>
        <w:rPr>
          <w:rFonts w:ascii="Garamond" w:hAnsi="Garamond"/>
          <w:sz w:val="22"/>
          <w:lang w:val="sv-SE"/>
        </w:rPr>
      </w:pPr>
      <w:r w:rsidRPr="00B66F3A">
        <w:rPr>
          <w:rFonts w:ascii="Garamond" w:hAnsi="Garamond"/>
          <w:sz w:val="22"/>
          <w:lang w:val="sv-SE"/>
        </w:rPr>
        <w:t>Jag skulle vilja boka en intervjuresa till Växa Sverige</w:t>
      </w:r>
      <w:r w:rsidRPr="00B66F3A">
        <w:rPr>
          <w:rFonts w:ascii="Garamond" w:hAnsi="Garamond"/>
          <w:sz w:val="22"/>
          <w:lang w:val="en-SE"/>
        </w:rPr>
        <w:t xml:space="preserve"> (organisationsnummer </w:t>
      </w:r>
      <w:r w:rsidRPr="006F5F3C">
        <w:rPr>
          <w:rFonts w:ascii="Garamond" w:hAnsi="Garamond"/>
          <w:color w:val="333334"/>
          <w:sz w:val="22"/>
          <w:shd w:val="clear" w:color="auto" w:fill="FFFFFF"/>
          <w:lang w:val="sv-SE"/>
        </w:rPr>
        <w:t>769621-2344</w:t>
      </w:r>
      <w:r w:rsidRPr="00B66F3A">
        <w:rPr>
          <w:rFonts w:ascii="Garamond" w:hAnsi="Garamond"/>
          <w:sz w:val="22"/>
          <w:lang w:val="en-SE"/>
        </w:rPr>
        <w:t>) vid Tullgatan 8 i Eskilstuna</w:t>
      </w:r>
      <w:r w:rsidRPr="00B66F3A">
        <w:rPr>
          <w:rFonts w:ascii="Garamond" w:hAnsi="Garamond"/>
          <w:sz w:val="22"/>
          <w:lang w:val="sv-SE"/>
        </w:rPr>
        <w:t xml:space="preserve"> kl. 10.30 tisdag</w:t>
      </w:r>
      <w:r w:rsidR="00B14268">
        <w:rPr>
          <w:rFonts w:ascii="Garamond" w:hAnsi="Garamond"/>
          <w:sz w:val="22"/>
          <w:lang w:val="sv-SE"/>
        </w:rPr>
        <w:t>en</w:t>
      </w:r>
      <w:r w:rsidRPr="00B66F3A">
        <w:rPr>
          <w:rFonts w:ascii="Garamond" w:hAnsi="Garamond"/>
          <w:sz w:val="22"/>
          <w:lang w:val="sv-SE"/>
        </w:rPr>
        <w:t xml:space="preserve"> den 8 mars enligt nedanstående mail.</w:t>
      </w:r>
    </w:p>
    <w:p w14:paraId="188B67F4" w14:textId="77777777" w:rsidR="006F5F3C" w:rsidRPr="00B66F3A" w:rsidRDefault="006F5F3C" w:rsidP="006F5F3C">
      <w:pPr>
        <w:pStyle w:val="Code"/>
        <w:rPr>
          <w:rFonts w:ascii="Garamond" w:hAnsi="Garamond"/>
          <w:sz w:val="22"/>
          <w:lang w:val="sv-SE"/>
        </w:rPr>
      </w:pPr>
    </w:p>
    <w:p w14:paraId="371FC4D9" w14:textId="452F8786" w:rsidR="006F5F3C" w:rsidRPr="00B66F3A" w:rsidRDefault="006F5F3C" w:rsidP="006F5F3C">
      <w:pPr>
        <w:spacing w:after="0"/>
        <w:rPr>
          <w:rFonts w:ascii="Garamond" w:hAnsi="Garamond"/>
          <w:shd w:val="clear" w:color="auto" w:fill="FFFFFF"/>
        </w:rPr>
      </w:pPr>
      <w:r w:rsidRPr="00B66F3A">
        <w:rPr>
          <w:rFonts w:ascii="Garamond" w:hAnsi="Garamond"/>
        </w:rPr>
        <w:t>Kontak</w:t>
      </w:r>
      <w:r w:rsidR="00B14268">
        <w:rPr>
          <w:rFonts w:ascii="Garamond" w:hAnsi="Garamond"/>
        </w:rPr>
        <w:t>t</w:t>
      </w:r>
      <w:r w:rsidRPr="00B66F3A">
        <w:rPr>
          <w:rFonts w:ascii="Garamond" w:hAnsi="Garamond"/>
        </w:rPr>
        <w:t xml:space="preserve">person:  Alexander Svan, telefon 010 471 06 61, </w:t>
      </w:r>
      <w:hyperlink r:id="rId12" w:history="1">
        <w:r w:rsidRPr="006F5F3C">
          <w:rPr>
            <w:rStyle w:val="Hyperlink"/>
            <w:rFonts w:ascii="Garamond" w:hAnsi="Garamond"/>
            <w:shd w:val="clear" w:color="auto" w:fill="FFFFFF"/>
          </w:rPr>
          <w:t>alexander.svan@vxa.se</w:t>
        </w:r>
      </w:hyperlink>
      <w:r w:rsidRPr="00B66F3A">
        <w:rPr>
          <w:rFonts w:ascii="Garamond" w:hAnsi="Garamond"/>
          <w:shd w:val="clear" w:color="auto" w:fill="FFFFFF"/>
        </w:rPr>
        <w:t>.</w:t>
      </w:r>
    </w:p>
    <w:p w14:paraId="58CF7E11" w14:textId="77777777" w:rsidR="006F5F3C" w:rsidRPr="00B66F3A" w:rsidRDefault="006F5F3C" w:rsidP="006F5F3C">
      <w:pPr>
        <w:pStyle w:val="Code"/>
        <w:rPr>
          <w:rFonts w:ascii="Garamond" w:hAnsi="Garamond"/>
          <w:sz w:val="22"/>
          <w:lang w:val="sv-SE"/>
        </w:rPr>
      </w:pPr>
    </w:p>
    <w:p w14:paraId="2B2425B9" w14:textId="77777777" w:rsidR="006F5F3C" w:rsidRPr="00B66F3A" w:rsidRDefault="006F5F3C" w:rsidP="006F5F3C">
      <w:pPr>
        <w:pStyle w:val="Code"/>
        <w:rPr>
          <w:rFonts w:ascii="Garamond" w:hAnsi="Garamond"/>
          <w:sz w:val="22"/>
          <w:lang w:val="sv-SE"/>
        </w:rPr>
      </w:pPr>
      <w:r w:rsidRPr="00B66F3A">
        <w:rPr>
          <w:rFonts w:ascii="Garamond" w:hAnsi="Garamond"/>
          <w:sz w:val="22"/>
          <w:lang w:val="sv-SE"/>
        </w:rPr>
        <w:t xml:space="preserve">Annonsens sökväg på Platsbanken: </w:t>
      </w:r>
      <w:hyperlink r:id="rId13" w:history="1">
        <w:r w:rsidRPr="00B66F3A">
          <w:rPr>
            <w:rStyle w:val="Hyperlink"/>
            <w:rFonts w:ascii="Garamond" w:hAnsi="Garamond"/>
            <w:sz w:val="22"/>
            <w:lang w:val="sv-SE"/>
          </w:rPr>
          <w:t>https://arbetsformedlingen.se/platsbanken/annonser/</w:t>
        </w:r>
        <w:r w:rsidRPr="006F5F3C">
          <w:rPr>
            <w:rStyle w:val="Hyperlink"/>
            <w:rFonts w:ascii="Garamond" w:hAnsi="Garamond" w:cs="Open Sans"/>
            <w:sz w:val="22"/>
            <w:lang w:val="sv-SE"/>
          </w:rPr>
          <w:t>25686541</w:t>
        </w:r>
      </w:hyperlink>
      <w:r w:rsidRPr="00B66F3A">
        <w:rPr>
          <w:rFonts w:ascii="Garamond" w:hAnsi="Garamond"/>
          <w:sz w:val="22"/>
          <w:lang w:val="sv-SE"/>
        </w:rPr>
        <w:t>.</w:t>
      </w:r>
    </w:p>
    <w:p w14:paraId="24C7F1FE" w14:textId="77777777" w:rsidR="006F5F3C" w:rsidRPr="00B66F3A" w:rsidRDefault="006F5F3C" w:rsidP="006F5F3C">
      <w:pPr>
        <w:pStyle w:val="Code"/>
        <w:rPr>
          <w:rFonts w:ascii="Garamond" w:hAnsi="Garamond"/>
          <w:sz w:val="22"/>
          <w:lang w:val="sv-SE"/>
        </w:rPr>
      </w:pPr>
    </w:p>
    <w:p w14:paraId="259B5133" w14:textId="77777777" w:rsidR="006F5F3C" w:rsidRPr="00B66F3A" w:rsidRDefault="006F5F3C" w:rsidP="006F5F3C">
      <w:pPr>
        <w:pStyle w:val="Code"/>
        <w:rPr>
          <w:rFonts w:ascii="Garamond" w:hAnsi="Garamond"/>
          <w:sz w:val="22"/>
          <w:lang w:val="sv-SE"/>
        </w:rPr>
      </w:pPr>
      <w:r w:rsidRPr="00B66F3A">
        <w:rPr>
          <w:rFonts w:ascii="Garamond" w:hAnsi="Garamond"/>
          <w:sz w:val="22"/>
          <w:lang w:val="sv-SE"/>
        </w:rPr>
        <w:t>Hälsningar Stefan Björnander</w:t>
      </w:r>
    </w:p>
    <w:p w14:paraId="5286E6A5" w14:textId="77777777" w:rsidR="006F5F3C" w:rsidRPr="00B66F3A" w:rsidRDefault="006F5F3C" w:rsidP="006F5F3C">
      <w:pPr>
        <w:pStyle w:val="Code"/>
        <w:rPr>
          <w:rFonts w:ascii="Garamond" w:hAnsi="Garamond"/>
          <w:sz w:val="22"/>
          <w:lang w:val="sv-SE"/>
        </w:rPr>
      </w:pPr>
      <w:r w:rsidRPr="00B66F3A">
        <w:rPr>
          <w:rFonts w:ascii="Garamond" w:hAnsi="Garamond"/>
          <w:sz w:val="22"/>
          <w:lang w:val="sv-SE"/>
        </w:rPr>
        <w:t>Personnummer 19680203–5953</w:t>
      </w:r>
    </w:p>
    <w:p w14:paraId="1C4B2EF8" w14:textId="77777777" w:rsidR="006F5F3C" w:rsidRPr="00B66F3A" w:rsidRDefault="006F5F3C" w:rsidP="006F5F3C">
      <w:pPr>
        <w:pStyle w:val="Code"/>
        <w:rPr>
          <w:rFonts w:ascii="Garamond" w:hAnsi="Garamond"/>
          <w:sz w:val="22"/>
          <w:lang w:val="sv-SE"/>
        </w:rPr>
      </w:pPr>
    </w:p>
    <w:p w14:paraId="0B55B092" w14:textId="77777777" w:rsidR="006F5F3C" w:rsidRPr="00B66F3A" w:rsidRDefault="006F5F3C" w:rsidP="006F5F3C">
      <w:pPr>
        <w:pStyle w:val="Code"/>
        <w:rPr>
          <w:rFonts w:ascii="Garamond" w:hAnsi="Garamond"/>
          <w:sz w:val="22"/>
          <w:lang w:val="sv-SE"/>
        </w:rPr>
      </w:pPr>
      <w:r w:rsidRPr="00B66F3A">
        <w:rPr>
          <w:rFonts w:ascii="Garamond" w:hAnsi="Garamond"/>
          <w:sz w:val="22"/>
          <w:lang w:val="sv-SE"/>
        </w:rPr>
        <w:t>Vallbyvägen 9C</w:t>
      </w:r>
    </w:p>
    <w:p w14:paraId="716387A9" w14:textId="77777777" w:rsidR="006F5F3C" w:rsidRPr="00B66F3A" w:rsidRDefault="006F5F3C" w:rsidP="006F5F3C">
      <w:pPr>
        <w:pStyle w:val="Code"/>
        <w:rPr>
          <w:rFonts w:ascii="Garamond" w:hAnsi="Garamond"/>
          <w:sz w:val="22"/>
          <w:lang w:val="sv-SE"/>
        </w:rPr>
      </w:pPr>
      <w:r w:rsidRPr="00B66F3A">
        <w:rPr>
          <w:rFonts w:ascii="Garamond" w:hAnsi="Garamond"/>
          <w:sz w:val="22"/>
          <w:lang w:val="sv-SE"/>
        </w:rPr>
        <w:t>645 42 Strängnäs</w:t>
      </w:r>
    </w:p>
    <w:p w14:paraId="12584832" w14:textId="77777777" w:rsidR="006F5F3C" w:rsidRPr="00A40607" w:rsidRDefault="006F5F3C" w:rsidP="006F5F3C">
      <w:pPr>
        <w:pStyle w:val="Code"/>
        <w:rPr>
          <w:rFonts w:ascii="Garamond" w:hAnsi="Garamond"/>
          <w:sz w:val="22"/>
          <w:lang w:val="sv-SE"/>
        </w:rPr>
      </w:pPr>
    </w:p>
    <w:p w14:paraId="5FD66BEC" w14:textId="77777777" w:rsidR="006F5F3C" w:rsidRPr="00A40607" w:rsidRDefault="006F5F3C" w:rsidP="006F5F3C">
      <w:pPr>
        <w:pStyle w:val="Code"/>
        <w:rPr>
          <w:rFonts w:ascii="Garamond" w:hAnsi="Garamond"/>
          <w:sz w:val="22"/>
          <w:lang w:val="sv-SE"/>
        </w:rPr>
      </w:pPr>
      <w:r w:rsidRPr="00A40607">
        <w:rPr>
          <w:rFonts w:ascii="Garamond" w:hAnsi="Garamond"/>
          <w:sz w:val="22"/>
          <w:lang w:val="sv-SE"/>
        </w:rPr>
        <w:t>Telefon 0705-195198</w:t>
      </w:r>
    </w:p>
    <w:p w14:paraId="3FF71AB2" w14:textId="77777777" w:rsidR="006F5F3C" w:rsidRPr="00A40607" w:rsidRDefault="00AB57B6" w:rsidP="006F5F3C">
      <w:pPr>
        <w:pStyle w:val="Code"/>
        <w:rPr>
          <w:rFonts w:ascii="Garamond" w:hAnsi="Garamond"/>
          <w:sz w:val="22"/>
          <w:lang w:val="sv-SE"/>
        </w:rPr>
      </w:pPr>
      <w:hyperlink r:id="rId14" w:history="1">
        <w:r w:rsidR="006F5F3C" w:rsidRPr="00A40607">
          <w:rPr>
            <w:rStyle w:val="Hyperlink"/>
            <w:rFonts w:ascii="Garamond" w:hAnsi="Garamond"/>
            <w:sz w:val="22"/>
            <w:lang w:val="sv-SE"/>
          </w:rPr>
          <w:t>stefan.bjornander@outlook.com</w:t>
        </w:r>
      </w:hyperlink>
    </w:p>
    <w:p w14:paraId="05C7EFF7" w14:textId="77777777" w:rsidR="006F5F3C" w:rsidRDefault="006F5F3C" w:rsidP="006F5F3C">
      <w:pPr>
        <w:pBdr>
          <w:bottom w:val="single" w:sz="6" w:space="1" w:color="auto"/>
        </w:pBdr>
        <w:spacing w:after="0"/>
      </w:pPr>
    </w:p>
    <w:p w14:paraId="624D8D47" w14:textId="4B652383" w:rsidR="006F5F3C" w:rsidRPr="00933B6C" w:rsidRDefault="006F5F3C" w:rsidP="006F5F3C">
      <w:r w:rsidRPr="00933B6C">
        <w:rPr>
          <w:rFonts w:cstheme="minorHAnsi"/>
          <w:b/>
          <w:bCs/>
        </w:rPr>
        <w:t xml:space="preserve">From: </w:t>
      </w:r>
      <w:r w:rsidRPr="00B110EB">
        <w:rPr>
          <w:rFonts w:cstheme="minorHAnsi"/>
          <w:color w:val="0000FF"/>
          <w:highlight w:val="white"/>
          <w:u w:val="single"/>
          <w:lang w:val="en-SE"/>
        </w:rPr>
        <w:t>Alexander Svan</w:t>
      </w:r>
      <w:r w:rsidRPr="00933B6C">
        <w:rPr>
          <w:rFonts w:cstheme="minorHAnsi"/>
          <w:color w:val="0000FF"/>
        </w:rPr>
        <w:br/>
      </w:r>
      <w:r w:rsidRPr="00933B6C">
        <w:rPr>
          <w:b/>
          <w:bCs/>
        </w:rPr>
        <w:t xml:space="preserve">Sent: </w:t>
      </w:r>
      <w:proofErr w:type="spellStart"/>
      <w:r w:rsidRPr="00933B6C">
        <w:t>Thursday</w:t>
      </w:r>
      <w:proofErr w:type="spellEnd"/>
      <w:r w:rsidRPr="00933B6C">
        <w:t xml:space="preserve">, 3 </w:t>
      </w:r>
      <w:proofErr w:type="spellStart"/>
      <w:r w:rsidRPr="00933B6C">
        <w:t>March</w:t>
      </w:r>
      <w:proofErr w:type="spellEnd"/>
      <w:r w:rsidRPr="00933B6C">
        <w:t xml:space="preserve"> 2022 09:32</w:t>
      </w:r>
      <w:r w:rsidRPr="00933B6C">
        <w:br/>
      </w:r>
      <w:r w:rsidRPr="00933B6C">
        <w:rPr>
          <w:b/>
          <w:bCs/>
        </w:rPr>
        <w:t xml:space="preserve">To: </w:t>
      </w:r>
      <w:hyperlink r:id="rId15" w:history="1">
        <w:r w:rsidRPr="00933B6C">
          <w:rPr>
            <w:rStyle w:val="Hyperlink"/>
            <w:rFonts w:ascii="Calibri" w:hAnsi="Calibri" w:cs="Calibri"/>
          </w:rPr>
          <w:t>Stefan Bjornander</w:t>
        </w:r>
      </w:hyperlink>
      <w:r w:rsidRPr="00933B6C">
        <w:br/>
      </w:r>
      <w:proofErr w:type="spellStart"/>
      <w:r w:rsidRPr="00933B6C">
        <w:rPr>
          <w:b/>
          <w:bCs/>
        </w:rPr>
        <w:t>Subject</w:t>
      </w:r>
      <w:proofErr w:type="spellEnd"/>
      <w:r w:rsidRPr="00933B6C">
        <w:rPr>
          <w:b/>
          <w:bCs/>
        </w:rPr>
        <w:t xml:space="preserve">: </w:t>
      </w:r>
      <w:r w:rsidRPr="00933B6C">
        <w:t xml:space="preserve">Kallelse till </w:t>
      </w:r>
      <w:r w:rsidR="00B14268" w:rsidRPr="00933B6C">
        <w:t>intervju</w:t>
      </w:r>
    </w:p>
    <w:p w14:paraId="5431BF9F" w14:textId="77777777" w:rsidR="006F5F3C" w:rsidRPr="00933B6C" w:rsidRDefault="006F5F3C" w:rsidP="006F5F3C">
      <w:pPr>
        <w:spacing w:after="0"/>
      </w:pPr>
      <w:r w:rsidRPr="00933B6C">
        <w:t>Hej Stefan,</w:t>
      </w:r>
    </w:p>
    <w:p w14:paraId="13912702" w14:textId="77777777" w:rsidR="006F5F3C" w:rsidRPr="00933B6C" w:rsidRDefault="006F5F3C" w:rsidP="006F5F3C">
      <w:pPr>
        <w:spacing w:after="0"/>
      </w:pPr>
    </w:p>
    <w:p w14:paraId="42922EF3" w14:textId="77777777" w:rsidR="006F5F3C" w:rsidRDefault="006F5F3C" w:rsidP="006F5F3C">
      <w:pPr>
        <w:spacing w:after="0"/>
      </w:pPr>
      <w:r>
        <w:lastRenderedPageBreak/>
        <w:t>Tack för ett trevligt samtal idag.</w:t>
      </w:r>
    </w:p>
    <w:p w14:paraId="7D1FF518" w14:textId="77777777" w:rsidR="006F5F3C" w:rsidRDefault="006F5F3C" w:rsidP="006F5F3C">
      <w:pPr>
        <w:spacing w:after="0"/>
      </w:pPr>
    </w:p>
    <w:p w14:paraId="4E0A8B3C" w14:textId="77777777" w:rsidR="006F5F3C" w:rsidRDefault="006F5F3C" w:rsidP="006F5F3C">
      <w:pPr>
        <w:spacing w:after="0"/>
      </w:pPr>
      <w:r>
        <w:t>Du är välkommen på en intervju tisdagen den 8 mars, kl. 10.30-12.00.</w:t>
      </w:r>
    </w:p>
    <w:p w14:paraId="058C5DD5" w14:textId="77777777" w:rsidR="006F5F3C" w:rsidRDefault="006F5F3C" w:rsidP="006F5F3C">
      <w:pPr>
        <w:spacing w:after="0"/>
      </w:pPr>
    </w:p>
    <w:p w14:paraId="74F87078" w14:textId="77777777" w:rsidR="006F5F3C" w:rsidRDefault="006F5F3C" w:rsidP="006F5F3C">
      <w:pPr>
        <w:spacing w:after="0"/>
      </w:pPr>
      <w:r>
        <w:t>Hälsningar Alex</w:t>
      </w:r>
    </w:p>
    <w:p w14:paraId="79FF9F5B" w14:textId="77777777" w:rsidR="006F5F3C" w:rsidRDefault="006F5F3C" w:rsidP="006F5F3C">
      <w:pPr>
        <w:pBdr>
          <w:bottom w:val="single" w:sz="6" w:space="1" w:color="auto"/>
        </w:pBdr>
        <w:spacing w:after="0"/>
      </w:pPr>
    </w:p>
    <w:p w14:paraId="5E915853" w14:textId="77777777" w:rsidR="006F5F3C" w:rsidRPr="00B14268" w:rsidRDefault="006F5F3C" w:rsidP="006F5F3C">
      <w:pPr>
        <w:spacing w:after="0"/>
        <w:rPr>
          <w:rFonts w:ascii="Roboto" w:hAnsi="Roboto"/>
        </w:rPr>
      </w:pPr>
      <w:r w:rsidRPr="00B14268">
        <w:rPr>
          <w:rFonts w:ascii="Roboto" w:hAnsi="Roboto"/>
        </w:rPr>
        <w:t>Alexander Svan</w:t>
      </w:r>
    </w:p>
    <w:p w14:paraId="08F64225" w14:textId="77777777" w:rsidR="006F5F3C" w:rsidRPr="00B14268" w:rsidRDefault="006F5F3C" w:rsidP="006F5F3C">
      <w:pPr>
        <w:spacing w:after="0"/>
        <w:rPr>
          <w:rFonts w:ascii="Roboto" w:hAnsi="Roboto"/>
        </w:rPr>
      </w:pPr>
      <w:r w:rsidRPr="00B14268">
        <w:rPr>
          <w:rFonts w:ascii="Roboto" w:hAnsi="Roboto"/>
        </w:rPr>
        <w:t>Systemutvecklare – Arkitekt</w:t>
      </w:r>
    </w:p>
    <w:p w14:paraId="6A543EAF" w14:textId="77777777" w:rsidR="006F5F3C" w:rsidRPr="00B14268" w:rsidRDefault="006F5F3C" w:rsidP="006F5F3C">
      <w:pPr>
        <w:spacing w:after="0"/>
        <w:rPr>
          <w:rFonts w:ascii="Roboto" w:hAnsi="Roboto"/>
        </w:rPr>
      </w:pPr>
      <w:r w:rsidRPr="00B14268">
        <w:rPr>
          <w:rFonts w:ascii="Roboto" w:hAnsi="Roboto"/>
        </w:rPr>
        <w:t>Telefon +46 (0) 10 471 06 61</w:t>
      </w:r>
    </w:p>
    <w:p w14:paraId="3CF5B716" w14:textId="77777777" w:rsidR="006F5F3C" w:rsidRPr="00933B6C" w:rsidRDefault="00AB57B6" w:rsidP="006F5F3C">
      <w:pPr>
        <w:spacing w:after="0"/>
        <w:rPr>
          <w:rFonts w:ascii="Roboto" w:hAnsi="Roboto"/>
        </w:rPr>
      </w:pPr>
      <w:hyperlink r:id="rId16" w:history="1">
        <w:r w:rsidR="006F5F3C" w:rsidRPr="00933B6C">
          <w:rPr>
            <w:rStyle w:val="Hyperlink"/>
            <w:rFonts w:ascii="Roboto" w:hAnsi="Roboto"/>
            <w:shd w:val="clear" w:color="auto" w:fill="FFFFFF"/>
          </w:rPr>
          <w:t>alexander.svan@vxa.se</w:t>
        </w:r>
      </w:hyperlink>
    </w:p>
    <w:p w14:paraId="397D95F8" w14:textId="77777777" w:rsidR="006F5F3C" w:rsidRPr="00B14268" w:rsidRDefault="006F5F3C" w:rsidP="006F5F3C">
      <w:pPr>
        <w:spacing w:after="0"/>
        <w:rPr>
          <w:rFonts w:ascii="Roboto" w:hAnsi="Roboto" w:cstheme="majorHAnsi"/>
          <w:b/>
          <w:bCs/>
          <w:sz w:val="28"/>
          <w:szCs w:val="28"/>
        </w:rPr>
      </w:pPr>
    </w:p>
    <w:p w14:paraId="21EF0FCE" w14:textId="45BE515A" w:rsidR="006F5F3C" w:rsidRPr="00B14268" w:rsidRDefault="006F5F3C" w:rsidP="006F5F3C">
      <w:pPr>
        <w:spacing w:after="0"/>
        <w:rPr>
          <w:rFonts w:ascii="Roboto" w:hAnsi="Roboto" w:cstheme="majorHAnsi"/>
          <w:b/>
          <w:bCs/>
          <w:sz w:val="28"/>
          <w:szCs w:val="28"/>
        </w:rPr>
      </w:pPr>
      <w:r w:rsidRPr="00B14268">
        <w:rPr>
          <w:rFonts w:ascii="Roboto" w:hAnsi="Roboto" w:cstheme="majorHAnsi"/>
          <w:b/>
          <w:bCs/>
          <w:sz w:val="28"/>
          <w:szCs w:val="28"/>
        </w:rPr>
        <w:t>Växa Sverige</w:t>
      </w:r>
    </w:p>
    <w:p w14:paraId="6B3E1AF7" w14:textId="77777777" w:rsidR="006F5F3C" w:rsidRPr="00B14268" w:rsidRDefault="006F5F3C" w:rsidP="006F5F3C">
      <w:pPr>
        <w:spacing w:after="0"/>
        <w:rPr>
          <w:rFonts w:ascii="Roboto" w:hAnsi="Roboto" w:cstheme="majorHAnsi"/>
        </w:rPr>
      </w:pPr>
      <w:r w:rsidRPr="00B14268">
        <w:rPr>
          <w:rFonts w:ascii="Roboto" w:hAnsi="Roboto" w:cstheme="majorHAnsi"/>
        </w:rPr>
        <w:t>Postadress: Växa Sverige Box 1146, 631 80 Eskilstuna</w:t>
      </w:r>
    </w:p>
    <w:p w14:paraId="489D5A5C" w14:textId="77777777" w:rsidR="006F5F3C" w:rsidRPr="00B14268" w:rsidRDefault="006F5F3C" w:rsidP="006F5F3C">
      <w:pPr>
        <w:spacing w:after="0"/>
        <w:rPr>
          <w:rFonts w:ascii="Roboto" w:hAnsi="Roboto" w:cstheme="majorHAnsi"/>
        </w:rPr>
      </w:pPr>
      <w:r w:rsidRPr="00B14268">
        <w:rPr>
          <w:rFonts w:ascii="Roboto" w:hAnsi="Roboto" w:cstheme="majorHAnsi"/>
        </w:rPr>
        <w:t xml:space="preserve">Besöksadress: Tullgatan 8, 632 20 Eskilstuna </w:t>
      </w:r>
    </w:p>
    <w:p w14:paraId="57A05329" w14:textId="77777777" w:rsidR="006F5F3C" w:rsidRPr="00B14268" w:rsidRDefault="006F5F3C" w:rsidP="006F5F3C">
      <w:pPr>
        <w:spacing w:after="0"/>
        <w:rPr>
          <w:rFonts w:ascii="Roboto" w:hAnsi="Roboto" w:cstheme="majorHAnsi"/>
        </w:rPr>
      </w:pPr>
      <w:r w:rsidRPr="00B14268">
        <w:rPr>
          <w:rFonts w:ascii="Roboto" w:hAnsi="Roboto" w:cstheme="majorHAnsi"/>
        </w:rPr>
        <w:t>Telefon: 010-471 00 00</w:t>
      </w:r>
    </w:p>
    <w:p w14:paraId="0BEF446D" w14:textId="77777777" w:rsidR="006F5F3C" w:rsidRDefault="006F5F3C" w:rsidP="00CA35D9">
      <w:pPr>
        <w:pStyle w:val="NoSpacing"/>
        <w:rPr>
          <w:rFonts w:ascii="Garamond" w:hAnsi="Garamond" w:cs="Segoe UI"/>
          <w:color w:val="000000" w:themeColor="text1"/>
          <w:shd w:val="clear" w:color="auto" w:fill="FFFFFF"/>
        </w:rPr>
      </w:pPr>
    </w:p>
    <w:p w14:paraId="0E8BF556" w14:textId="5D010A26" w:rsidR="00CA35D9" w:rsidRDefault="00CA35D9" w:rsidP="00CA35D9">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ddecco</w:t>
      </w:r>
      <w:proofErr w:type="spellEnd"/>
      <w:r>
        <w:rPr>
          <w:rFonts w:ascii="Garamond" w:hAnsi="Garamond" w:cs="Segoe UI"/>
          <w:color w:val="000000" w:themeColor="text1"/>
          <w:shd w:val="clear" w:color="auto" w:fill="FFFFFF"/>
        </w:rPr>
        <w:t>-gruppen</w:t>
      </w:r>
    </w:p>
    <w:p w14:paraId="2A4F8B0F" w14:textId="77777777" w:rsidR="00CA35D9" w:rsidRDefault="00CA35D9" w:rsidP="00CA35D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kka</w:t>
      </w:r>
    </w:p>
    <w:p w14:paraId="4896755F" w14:textId="77777777" w:rsidR="00CA35D9" w:rsidRDefault="00CA35D9" w:rsidP="00CA35D9">
      <w:pPr>
        <w:pStyle w:val="NoSpacing"/>
        <w:rPr>
          <w:rFonts w:ascii="Garamond" w:hAnsi="Garamond" w:cs="Segoe UI"/>
          <w:color w:val="000000" w:themeColor="text1"/>
          <w:shd w:val="clear" w:color="auto" w:fill="FFFFFF"/>
        </w:rPr>
      </w:pPr>
      <w:proofErr w:type="gramStart"/>
      <w:r>
        <w:rPr>
          <w:rFonts w:ascii="Garamond" w:hAnsi="Garamond" w:cs="Segoe UI"/>
          <w:color w:val="000000" w:themeColor="text1"/>
          <w:shd w:val="clear" w:color="auto" w:fill="FFFFFF"/>
        </w:rPr>
        <w:t>50000</w:t>
      </w:r>
      <w:proofErr w:type="gramEnd"/>
      <w:r>
        <w:rPr>
          <w:rFonts w:ascii="Garamond" w:hAnsi="Garamond" w:cs="Segoe UI"/>
          <w:color w:val="000000" w:themeColor="text1"/>
          <w:shd w:val="clear" w:color="auto" w:fill="FFFFFF"/>
        </w:rPr>
        <w:t xml:space="preserve"> konsuler totalt</w:t>
      </w:r>
    </w:p>
    <w:p w14:paraId="4F219CD2" w14:textId="77777777" w:rsidR="00CA35D9" w:rsidRDefault="00CA35D9" w:rsidP="00CA35D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2 efter Cap Gemini</w:t>
      </w:r>
    </w:p>
    <w:p w14:paraId="5789FFED" w14:textId="0D4F71DE" w:rsidR="00CA35D9" w:rsidRDefault="00CA35D9" w:rsidP="00CA35D9">
      <w:pPr>
        <w:pStyle w:val="NoSpacing"/>
        <w:rPr>
          <w:rFonts w:ascii="Garamond" w:hAnsi="Garamond" w:cs="Segoe UI"/>
          <w:color w:val="000000" w:themeColor="text1"/>
          <w:shd w:val="clear" w:color="auto" w:fill="FFFFFF"/>
        </w:rPr>
      </w:pPr>
    </w:p>
    <w:p w14:paraId="37A07FF1" w14:textId="77777777" w:rsidR="001A254F" w:rsidRDefault="001A254F" w:rsidP="001A254F">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kövdebostäder</w:t>
      </w:r>
    </w:p>
    <w:p w14:paraId="23591CDD" w14:textId="42CEDA3D" w:rsidR="001A254F" w:rsidRDefault="001A254F" w:rsidP="006D1831">
      <w:pPr>
        <w:pStyle w:val="NoSpacing"/>
        <w:numPr>
          <w:ilvl w:val="0"/>
          <w:numId w:val="15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w:t>
      </w:r>
      <w:r w:rsidR="009E6482">
        <w:rPr>
          <w:rFonts w:ascii="Garamond" w:hAnsi="Garamond" w:cs="Segoe UI"/>
          <w:color w:val="000000" w:themeColor="text1"/>
          <w:shd w:val="clear" w:color="auto" w:fill="FFFFFF"/>
        </w:rPr>
        <w:t>ä</w:t>
      </w:r>
      <w:r>
        <w:rPr>
          <w:rFonts w:ascii="Garamond" w:hAnsi="Garamond" w:cs="Segoe UI"/>
          <w:color w:val="000000" w:themeColor="text1"/>
          <w:shd w:val="clear" w:color="auto" w:fill="FFFFFF"/>
        </w:rPr>
        <w:t>ltspaten</w:t>
      </w:r>
    </w:p>
    <w:p w14:paraId="2CB51BBC" w14:textId="77777777" w:rsidR="001A254F" w:rsidRDefault="001A254F" w:rsidP="006D1831">
      <w:pPr>
        <w:pStyle w:val="NoSpacing"/>
        <w:numPr>
          <w:ilvl w:val="0"/>
          <w:numId w:val="15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amla Skolan</w:t>
      </w:r>
    </w:p>
    <w:p w14:paraId="3AF5BFC8" w14:textId="77777777" w:rsidR="001A254F" w:rsidRDefault="001A254F" w:rsidP="006D1831">
      <w:pPr>
        <w:pStyle w:val="NoSpacing"/>
        <w:numPr>
          <w:ilvl w:val="0"/>
          <w:numId w:val="159"/>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agarnen</w:t>
      </w:r>
      <w:proofErr w:type="spellEnd"/>
    </w:p>
    <w:p w14:paraId="00CB3640" w14:textId="77777777" w:rsidR="001A254F" w:rsidRDefault="001A254F" w:rsidP="006D1831">
      <w:pPr>
        <w:pStyle w:val="NoSpacing"/>
        <w:numPr>
          <w:ilvl w:val="0"/>
          <w:numId w:val="159"/>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Käpplunda</w:t>
      </w:r>
      <w:proofErr w:type="spellEnd"/>
      <w:r>
        <w:rPr>
          <w:rFonts w:ascii="Garamond" w:hAnsi="Garamond" w:cs="Segoe UI"/>
          <w:color w:val="000000" w:themeColor="text1"/>
          <w:shd w:val="clear" w:color="auto" w:fill="FFFFFF"/>
        </w:rPr>
        <w:t xml:space="preserve"> Gärde</w:t>
      </w:r>
    </w:p>
    <w:p w14:paraId="0EECD985" w14:textId="77777777" w:rsidR="001A254F" w:rsidRDefault="001A254F" w:rsidP="006D1831">
      <w:pPr>
        <w:pStyle w:val="NoSpacing"/>
        <w:numPr>
          <w:ilvl w:val="1"/>
          <w:numId w:val="15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3 kvm</w:t>
      </w:r>
    </w:p>
    <w:p w14:paraId="2F61737F" w14:textId="77777777" w:rsidR="001A254F" w:rsidRDefault="001A254F" w:rsidP="006D1831">
      <w:pPr>
        <w:pStyle w:val="NoSpacing"/>
        <w:numPr>
          <w:ilvl w:val="1"/>
          <w:numId w:val="159"/>
        </w:numPr>
        <w:rPr>
          <w:rFonts w:ascii="Garamond" w:hAnsi="Garamond" w:cs="Segoe UI"/>
          <w:color w:val="000000" w:themeColor="text1"/>
          <w:shd w:val="clear" w:color="auto" w:fill="FFFFFF"/>
        </w:rPr>
      </w:pPr>
      <w:r w:rsidRPr="00A650A8">
        <w:rPr>
          <w:rFonts w:ascii="Garamond" w:hAnsi="Garamond" w:cs="Segoe UI"/>
          <w:color w:val="000000" w:themeColor="text1"/>
          <w:shd w:val="clear" w:color="auto" w:fill="FFFFFF"/>
        </w:rPr>
        <w:t>67 kvm</w:t>
      </w:r>
    </w:p>
    <w:p w14:paraId="3BD00D71" w14:textId="77777777" w:rsidR="001A254F" w:rsidRDefault="001A254F" w:rsidP="00CA35D9">
      <w:pPr>
        <w:pStyle w:val="NoSpacing"/>
        <w:rPr>
          <w:rFonts w:ascii="Garamond" w:hAnsi="Garamond" w:cs="Segoe UI"/>
          <w:color w:val="000000" w:themeColor="text1"/>
          <w:shd w:val="clear" w:color="auto" w:fill="FFFFFF"/>
        </w:rPr>
      </w:pPr>
    </w:p>
    <w:p w14:paraId="642C068E" w14:textId="77777777" w:rsidR="00CA35D9" w:rsidRDefault="00CA35D9" w:rsidP="00CA35D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Roller mot Volvo</w:t>
      </w:r>
    </w:p>
    <w:p w14:paraId="08045F2A" w14:textId="77777777" w:rsidR="00CA35D9" w:rsidRDefault="00CA35D9" w:rsidP="006D1831">
      <w:pPr>
        <w:pStyle w:val="NoSpacing"/>
        <w:numPr>
          <w:ilvl w:val="0"/>
          <w:numId w:val="15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llstackutvecklare</w:t>
      </w:r>
    </w:p>
    <w:p w14:paraId="2AC37F1D" w14:textId="77777777" w:rsidR="00CA35D9" w:rsidRPr="00AB7F31" w:rsidRDefault="00CA35D9" w:rsidP="006D1831">
      <w:pPr>
        <w:pStyle w:val="NoSpacing"/>
        <w:numPr>
          <w:ilvl w:val="0"/>
          <w:numId w:val="158"/>
        </w:numPr>
        <w:rPr>
          <w:rFonts w:ascii="Garamond" w:hAnsi="Garamond" w:cs="Segoe UI"/>
          <w:color w:val="000000" w:themeColor="text1"/>
          <w:shd w:val="clear" w:color="auto" w:fill="FFFFFF"/>
        </w:rPr>
      </w:pPr>
      <w:proofErr w:type="spellStart"/>
      <w:r w:rsidRPr="00AB7F31">
        <w:rPr>
          <w:rFonts w:ascii="Garamond" w:hAnsi="Garamond" w:cs="Segoe UI"/>
          <w:color w:val="000000" w:themeColor="text1"/>
          <w:shd w:val="clear" w:color="auto" w:fill="FFFFFF"/>
        </w:rPr>
        <w:t>Angular</w:t>
      </w:r>
      <w:proofErr w:type="spellEnd"/>
    </w:p>
    <w:p w14:paraId="094A9D94" w14:textId="77777777" w:rsidR="00CA35D9" w:rsidRDefault="00CA35D9" w:rsidP="00062AF0">
      <w:pPr>
        <w:pStyle w:val="NoSpacing"/>
        <w:rPr>
          <w:rFonts w:ascii="Garamond" w:hAnsi="Garamond" w:cs="Segoe UI"/>
          <w:color w:val="000000" w:themeColor="text1"/>
          <w:shd w:val="clear" w:color="auto" w:fill="FFFFFF"/>
        </w:rPr>
      </w:pPr>
    </w:p>
    <w:p w14:paraId="3226343A" w14:textId="11BF7730" w:rsidR="00436F30" w:rsidRDefault="00436F30"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ej,</w:t>
      </w:r>
    </w:p>
    <w:p w14:paraId="470600C0" w14:textId="4C57927A" w:rsidR="00436F30" w:rsidRDefault="00436F30" w:rsidP="00062AF0">
      <w:pPr>
        <w:pStyle w:val="NoSpacing"/>
        <w:rPr>
          <w:rFonts w:ascii="Garamond" w:hAnsi="Garamond" w:cs="Segoe UI"/>
          <w:color w:val="000000" w:themeColor="text1"/>
          <w:shd w:val="clear" w:color="auto" w:fill="FFFFFF"/>
        </w:rPr>
      </w:pPr>
    </w:p>
    <w:p w14:paraId="0B5DE700" w14:textId="676BDBBF" w:rsidR="00436F30" w:rsidRDefault="00436F30"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ur är läget? Jag hoppas allt är väl med dig. Du verkar vara en trevlig tjej och jag skulle gärna vilja lära känna dig.</w:t>
      </w:r>
    </w:p>
    <w:p w14:paraId="2FDA273F" w14:textId="5F207533" w:rsidR="00436F30" w:rsidRDefault="00436F30" w:rsidP="00062AF0">
      <w:pPr>
        <w:pStyle w:val="NoSpacing"/>
        <w:rPr>
          <w:rFonts w:ascii="Garamond" w:hAnsi="Garamond" w:cs="Segoe UI"/>
          <w:color w:val="000000" w:themeColor="text1"/>
          <w:shd w:val="clear" w:color="auto" w:fill="FFFFFF"/>
        </w:rPr>
      </w:pPr>
    </w:p>
    <w:p w14:paraId="7B3D1325" w14:textId="523494DB" w:rsidR="00436F30" w:rsidRDefault="00436F30"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undrar om du har lust att äta middag en kväll. Gillar du kinesmat? Restaurang Formosa i Strängnäs, eller Ming Palace i Eskilstuna?</w:t>
      </w:r>
    </w:p>
    <w:p w14:paraId="47C95972" w14:textId="12794FCC" w:rsidR="00436F30" w:rsidRDefault="00436F30" w:rsidP="00062AF0">
      <w:pPr>
        <w:pStyle w:val="NoSpacing"/>
        <w:rPr>
          <w:rFonts w:ascii="Garamond" w:hAnsi="Garamond" w:cs="Segoe UI"/>
          <w:color w:val="000000" w:themeColor="text1"/>
          <w:shd w:val="clear" w:color="auto" w:fill="FFFFFF"/>
        </w:rPr>
      </w:pPr>
    </w:p>
    <w:p w14:paraId="52F6EF5E" w14:textId="0FEDE53F" w:rsidR="00436F30" w:rsidRDefault="00436F30"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älsningar Stefan</w:t>
      </w:r>
    </w:p>
    <w:p w14:paraId="34805AAF" w14:textId="3B23B947" w:rsidR="00436F30" w:rsidRDefault="00436F30" w:rsidP="00062AF0">
      <w:pPr>
        <w:pStyle w:val="NoSpacing"/>
        <w:rPr>
          <w:rFonts w:ascii="Garamond" w:hAnsi="Garamond" w:cs="Segoe UI"/>
          <w:color w:val="000000" w:themeColor="text1"/>
          <w:shd w:val="clear" w:color="auto" w:fill="FFFFFF"/>
        </w:rPr>
      </w:pPr>
    </w:p>
    <w:p w14:paraId="64879A21" w14:textId="34ADF1CF" w:rsidR="00436F30" w:rsidRDefault="00436F30"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PS. Du kanske tycker jag går fort fram som föreslår middag i första </w:t>
      </w:r>
      <w:proofErr w:type="gramStart"/>
      <w:r>
        <w:rPr>
          <w:rFonts w:ascii="Garamond" w:hAnsi="Garamond" w:cs="Segoe UI"/>
          <w:color w:val="000000" w:themeColor="text1"/>
          <w:shd w:val="clear" w:color="auto" w:fill="FFFFFF"/>
        </w:rPr>
        <w:t>mailet</w:t>
      </w:r>
      <w:proofErr w:type="gramEnd"/>
      <w:r>
        <w:rPr>
          <w:rFonts w:ascii="Garamond" w:hAnsi="Garamond" w:cs="Segoe UI"/>
          <w:color w:val="000000" w:themeColor="text1"/>
          <w:shd w:val="clear" w:color="auto" w:fill="FFFFFF"/>
        </w:rPr>
        <w:t>. Jag har dock tröttnat på långa mailkonversationer som inte leder någonstans.</w:t>
      </w:r>
    </w:p>
    <w:p w14:paraId="52E69063" w14:textId="77777777" w:rsidR="00436F30" w:rsidRDefault="00436F30" w:rsidP="00062AF0">
      <w:pPr>
        <w:pStyle w:val="NoSpacing"/>
        <w:rPr>
          <w:rFonts w:ascii="Garamond" w:hAnsi="Garamond" w:cs="Segoe UI"/>
          <w:color w:val="000000" w:themeColor="text1"/>
          <w:shd w:val="clear" w:color="auto" w:fill="FFFFFF"/>
        </w:rPr>
      </w:pPr>
    </w:p>
    <w:p w14:paraId="0EC177CB" w14:textId="4E40F8AF" w:rsidR="00793DF1" w:rsidRDefault="00793DF1"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ej,</w:t>
      </w:r>
    </w:p>
    <w:p w14:paraId="0694684D" w14:textId="067200A8" w:rsidR="00793DF1" w:rsidRDefault="00793DF1" w:rsidP="00062AF0">
      <w:pPr>
        <w:pStyle w:val="NoSpacing"/>
        <w:rPr>
          <w:rFonts w:ascii="Garamond" w:hAnsi="Garamond" w:cs="Segoe UI"/>
          <w:color w:val="000000" w:themeColor="text1"/>
          <w:shd w:val="clear" w:color="auto" w:fill="FFFFFF"/>
        </w:rPr>
      </w:pPr>
    </w:p>
    <w:p w14:paraId="5E8FE6B9" w14:textId="53A5076B" w:rsidR="00793DF1" w:rsidRDefault="00793DF1"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söker</w:t>
      </w:r>
      <w:r w:rsidR="001F1AB4">
        <w:rPr>
          <w:rFonts w:ascii="Garamond" w:hAnsi="Garamond" w:cs="Segoe UI"/>
          <w:color w:val="000000" w:themeColor="text1"/>
          <w:shd w:val="clear" w:color="auto" w:fill="FFFFFF"/>
        </w:rPr>
        <w:t xml:space="preserve"> kontakt med en trevlig kvinna i närheten av Strängnäs. Vi skulle kunna </w:t>
      </w:r>
      <w:r w:rsidR="000104E6">
        <w:rPr>
          <w:rFonts w:ascii="Garamond" w:hAnsi="Garamond" w:cs="Segoe UI"/>
          <w:color w:val="000000" w:themeColor="text1"/>
          <w:shd w:val="clear" w:color="auto" w:fill="FFFFFF"/>
        </w:rPr>
        <w:t>lära känna varandra över middag på en restaurang.</w:t>
      </w:r>
    </w:p>
    <w:p w14:paraId="182E082F" w14:textId="38FCB456" w:rsidR="00793DF1" w:rsidRDefault="00793DF1" w:rsidP="00062AF0">
      <w:pPr>
        <w:pStyle w:val="NoSpacing"/>
        <w:rPr>
          <w:rFonts w:ascii="Garamond" w:hAnsi="Garamond" w:cs="Segoe UI"/>
          <w:color w:val="000000" w:themeColor="text1"/>
          <w:shd w:val="clear" w:color="auto" w:fill="FFFFFF"/>
        </w:rPr>
      </w:pPr>
    </w:p>
    <w:p w14:paraId="23323A7D" w14:textId="7FE7A57F" w:rsidR="000104E6" w:rsidRDefault="00793DF1" w:rsidP="000104E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 xml:space="preserve">Förra våren jobbade jag med spelutveckling, i somras var jag stugvärd vid </w:t>
      </w:r>
      <w:proofErr w:type="spellStart"/>
      <w:r>
        <w:rPr>
          <w:rFonts w:ascii="Garamond" w:hAnsi="Garamond" w:cs="Segoe UI"/>
          <w:color w:val="000000" w:themeColor="text1"/>
          <w:shd w:val="clear" w:color="auto" w:fill="FFFFFF"/>
        </w:rPr>
        <w:t>Alasjaure</w:t>
      </w:r>
      <w:proofErr w:type="spellEnd"/>
      <w:r>
        <w:rPr>
          <w:rFonts w:ascii="Garamond" w:hAnsi="Garamond" w:cs="Segoe UI"/>
          <w:color w:val="000000" w:themeColor="text1"/>
          <w:shd w:val="clear" w:color="auto" w:fill="FFFFFF"/>
        </w:rPr>
        <w:t xml:space="preserve"> fjällstuga och i höstas var jag lärare i engelska vid Nyköpings gymnasium. För närvarande är jag mellan jobb, vid sidan av jobbsökandet försöker jag avsluta ett bokprojekt.</w:t>
      </w:r>
    </w:p>
    <w:p w14:paraId="20FDCA4C" w14:textId="77777777" w:rsidR="000104E6" w:rsidRDefault="000104E6" w:rsidP="000104E6">
      <w:pPr>
        <w:pStyle w:val="NoSpacing"/>
        <w:rPr>
          <w:rFonts w:ascii="Garamond" w:hAnsi="Garamond" w:cs="Segoe UI"/>
          <w:color w:val="000000" w:themeColor="text1"/>
          <w:shd w:val="clear" w:color="auto" w:fill="FFFFFF"/>
        </w:rPr>
      </w:pPr>
    </w:p>
    <w:p w14:paraId="07C3485C" w14:textId="17AD1B08" w:rsidR="000104E6" w:rsidRDefault="000104E6" w:rsidP="000104E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Därutöver brukar jag träna </w:t>
      </w:r>
      <w:proofErr w:type="spellStart"/>
      <w:r w:rsidR="004E0F01">
        <w:rPr>
          <w:rFonts w:ascii="Garamond" w:hAnsi="Garamond" w:cs="Segoe UI"/>
          <w:color w:val="000000" w:themeColor="text1"/>
          <w:shd w:val="clear" w:color="auto" w:fill="FFFFFF"/>
        </w:rPr>
        <w:t>b</w:t>
      </w:r>
      <w:r>
        <w:rPr>
          <w:rFonts w:ascii="Garamond" w:hAnsi="Garamond" w:cs="Segoe UI"/>
          <w:color w:val="000000" w:themeColor="text1"/>
          <w:shd w:val="clear" w:color="auto" w:fill="FFFFFF"/>
        </w:rPr>
        <w:t>ody</w:t>
      </w:r>
      <w:r w:rsidR="004E0F01">
        <w:rPr>
          <w:rFonts w:ascii="Garamond" w:hAnsi="Garamond" w:cs="Segoe UI"/>
          <w:color w:val="000000" w:themeColor="text1"/>
          <w:shd w:val="clear" w:color="auto" w:fill="FFFFFF"/>
        </w:rPr>
        <w:t>p</w:t>
      </w:r>
      <w:r>
        <w:rPr>
          <w:rFonts w:ascii="Garamond" w:hAnsi="Garamond" w:cs="Segoe UI"/>
          <w:color w:val="000000" w:themeColor="text1"/>
          <w:shd w:val="clear" w:color="auto" w:fill="FFFFFF"/>
        </w:rPr>
        <w:t>ump</w:t>
      </w:r>
      <w:proofErr w:type="spellEnd"/>
      <w:r>
        <w:rPr>
          <w:rFonts w:ascii="Garamond" w:hAnsi="Garamond" w:cs="Segoe UI"/>
          <w:color w:val="000000" w:themeColor="text1"/>
          <w:shd w:val="clear" w:color="auto" w:fill="FFFFFF"/>
        </w:rPr>
        <w:t xml:space="preserve">, </w:t>
      </w:r>
      <w:r w:rsidR="004E0F01">
        <w:rPr>
          <w:rFonts w:ascii="Garamond" w:hAnsi="Garamond" w:cs="Segoe UI"/>
          <w:color w:val="000000" w:themeColor="text1"/>
          <w:shd w:val="clear" w:color="auto" w:fill="FFFFFF"/>
        </w:rPr>
        <w:t>s</w:t>
      </w:r>
      <w:r>
        <w:rPr>
          <w:rFonts w:ascii="Garamond" w:hAnsi="Garamond" w:cs="Segoe UI"/>
          <w:color w:val="000000" w:themeColor="text1"/>
          <w:shd w:val="clear" w:color="auto" w:fill="FFFFFF"/>
        </w:rPr>
        <w:t xml:space="preserve">tep </w:t>
      </w:r>
      <w:proofErr w:type="spellStart"/>
      <w:r w:rsidR="004E0F01">
        <w:rPr>
          <w:rFonts w:ascii="Garamond" w:hAnsi="Garamond" w:cs="Segoe UI"/>
          <w:color w:val="000000" w:themeColor="text1"/>
          <w:shd w:val="clear" w:color="auto" w:fill="FFFFFF"/>
        </w:rPr>
        <w:t>u</w:t>
      </w:r>
      <w:r>
        <w:rPr>
          <w:rFonts w:ascii="Garamond" w:hAnsi="Garamond" w:cs="Segoe UI"/>
          <w:color w:val="000000" w:themeColor="text1"/>
          <w:shd w:val="clear" w:color="auto" w:fill="FFFFFF"/>
        </w:rPr>
        <w:t>p</w:t>
      </w:r>
      <w:proofErr w:type="spellEnd"/>
      <w:r>
        <w:rPr>
          <w:rFonts w:ascii="Garamond" w:hAnsi="Garamond" w:cs="Segoe UI"/>
          <w:color w:val="000000" w:themeColor="text1"/>
          <w:shd w:val="clear" w:color="auto" w:fill="FFFFFF"/>
        </w:rPr>
        <w:t xml:space="preserve"> och </w:t>
      </w:r>
      <w:r w:rsidR="004E0F01">
        <w:rPr>
          <w:rFonts w:ascii="Garamond" w:hAnsi="Garamond" w:cs="Segoe UI"/>
          <w:color w:val="000000" w:themeColor="text1"/>
          <w:shd w:val="clear" w:color="auto" w:fill="FFFFFF"/>
        </w:rPr>
        <w:t>s</w:t>
      </w:r>
      <w:r>
        <w:rPr>
          <w:rFonts w:ascii="Garamond" w:hAnsi="Garamond" w:cs="Segoe UI"/>
          <w:color w:val="000000" w:themeColor="text1"/>
          <w:shd w:val="clear" w:color="auto" w:fill="FFFFFF"/>
        </w:rPr>
        <w:t xml:space="preserve">pinning några gånger i veckan på </w:t>
      </w:r>
      <w:r w:rsidR="00EC5EAD">
        <w:rPr>
          <w:rFonts w:ascii="Garamond" w:hAnsi="Garamond" w:cs="Segoe UI"/>
          <w:color w:val="000000" w:themeColor="text1"/>
          <w:shd w:val="clear" w:color="auto" w:fill="FFFFFF"/>
        </w:rPr>
        <w:t xml:space="preserve">ett </w:t>
      </w:r>
      <w:r>
        <w:rPr>
          <w:rFonts w:ascii="Garamond" w:hAnsi="Garamond" w:cs="Segoe UI"/>
          <w:color w:val="000000" w:themeColor="text1"/>
          <w:shd w:val="clear" w:color="auto" w:fill="FFFFFF"/>
        </w:rPr>
        <w:t xml:space="preserve">gym i Strängnäs. Jag gillar att </w:t>
      </w:r>
      <w:r w:rsidR="00182DA0">
        <w:rPr>
          <w:rFonts w:ascii="Garamond" w:hAnsi="Garamond" w:cs="Segoe UI"/>
          <w:color w:val="000000" w:themeColor="text1"/>
          <w:shd w:val="clear" w:color="auto" w:fill="FFFFFF"/>
        </w:rPr>
        <w:t xml:space="preserve">läsa böcker och </w:t>
      </w:r>
      <w:r>
        <w:rPr>
          <w:rFonts w:ascii="Garamond" w:hAnsi="Garamond" w:cs="Segoe UI"/>
          <w:color w:val="000000" w:themeColor="text1"/>
          <w:shd w:val="clear" w:color="auto" w:fill="FFFFFF"/>
        </w:rPr>
        <w:t>se film på bio, och jag hoppas fler filmer går upp på bio nu när pandemin förhoppningsvis är över</w:t>
      </w:r>
      <w:r w:rsidR="00F442C8">
        <w:rPr>
          <w:rFonts w:ascii="Garamond" w:hAnsi="Garamond" w:cs="Segoe UI"/>
          <w:color w:val="000000" w:themeColor="text1"/>
          <w:shd w:val="clear" w:color="auto" w:fill="FFFFFF"/>
        </w:rPr>
        <w:t xml:space="preserve"> (jag tog nyligen min tredje vaccinspruta)</w:t>
      </w:r>
      <w:r>
        <w:rPr>
          <w:rFonts w:ascii="Garamond" w:hAnsi="Garamond" w:cs="Segoe UI"/>
          <w:color w:val="000000" w:themeColor="text1"/>
          <w:shd w:val="clear" w:color="auto" w:fill="FFFFFF"/>
        </w:rPr>
        <w:t>.</w:t>
      </w:r>
    </w:p>
    <w:p w14:paraId="09BBEF6E" w14:textId="09DCFC25" w:rsidR="00793DF1" w:rsidRDefault="00793DF1" w:rsidP="00062AF0">
      <w:pPr>
        <w:pStyle w:val="NoSpacing"/>
        <w:rPr>
          <w:rFonts w:ascii="Garamond" w:hAnsi="Garamond" w:cs="Segoe UI"/>
          <w:color w:val="000000" w:themeColor="text1"/>
          <w:shd w:val="clear" w:color="auto" w:fill="FFFFFF"/>
        </w:rPr>
      </w:pPr>
    </w:p>
    <w:p w14:paraId="7DC1DF38" w14:textId="3362B943" w:rsidR="00793DF1" w:rsidRDefault="00793DF1"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w:t>
      </w:r>
      <w:r w:rsidR="00182DA0">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 xml:space="preserve">sommaren planerar jag vandra Abisko-Kvikkjokk och </w:t>
      </w:r>
      <w:proofErr w:type="spellStart"/>
      <w:r>
        <w:rPr>
          <w:rFonts w:ascii="Garamond" w:hAnsi="Garamond" w:cs="Segoe UI"/>
          <w:color w:val="000000" w:themeColor="text1"/>
          <w:shd w:val="clear" w:color="auto" w:fill="FFFFFF"/>
        </w:rPr>
        <w:t>Ammarnäs</w:t>
      </w:r>
      <w:proofErr w:type="spellEnd"/>
      <w:r>
        <w:rPr>
          <w:rFonts w:ascii="Garamond" w:hAnsi="Garamond" w:cs="Segoe UI"/>
          <w:color w:val="000000" w:themeColor="text1"/>
          <w:shd w:val="clear" w:color="auto" w:fill="FFFFFF"/>
        </w:rPr>
        <w:t>-Hemavan. Jag har också planer på att vandra på de grekiska öarna</w:t>
      </w:r>
      <w:r w:rsidR="000104E6">
        <w:rPr>
          <w:rFonts w:ascii="Garamond" w:hAnsi="Garamond" w:cs="Segoe UI"/>
          <w:color w:val="000000" w:themeColor="text1"/>
          <w:shd w:val="clear" w:color="auto" w:fill="FFFFFF"/>
        </w:rPr>
        <w:t>, kanske till våren eller hösten (det är för varmt på sommaren).</w:t>
      </w:r>
    </w:p>
    <w:p w14:paraId="670D7247" w14:textId="70072975" w:rsidR="00793DF1" w:rsidRDefault="00793DF1" w:rsidP="00062AF0">
      <w:pPr>
        <w:pStyle w:val="NoSpacing"/>
        <w:rPr>
          <w:rFonts w:ascii="Garamond" w:hAnsi="Garamond" w:cs="Segoe UI"/>
          <w:color w:val="000000" w:themeColor="text1"/>
          <w:shd w:val="clear" w:color="auto" w:fill="FFFFFF"/>
        </w:rPr>
      </w:pPr>
    </w:p>
    <w:p w14:paraId="5DCE586D" w14:textId="443ED3C2" w:rsidR="00EC5EAD" w:rsidRDefault="00EC5EAD"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I övrigt är jag singel och har inga barn.</w:t>
      </w:r>
    </w:p>
    <w:p w14:paraId="394EA167" w14:textId="77777777" w:rsidR="00EC5EAD" w:rsidRDefault="00EC5EAD" w:rsidP="00062AF0">
      <w:pPr>
        <w:pStyle w:val="NoSpacing"/>
        <w:rPr>
          <w:rFonts w:ascii="Garamond" w:hAnsi="Garamond" w:cs="Segoe UI"/>
          <w:color w:val="000000" w:themeColor="text1"/>
          <w:shd w:val="clear" w:color="auto" w:fill="FFFFFF"/>
        </w:rPr>
      </w:pPr>
    </w:p>
    <w:p w14:paraId="598003A3" w14:textId="4AF8E77D" w:rsidR="00793DF1" w:rsidRDefault="00793DF1"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älsningar Stefan</w:t>
      </w:r>
    </w:p>
    <w:p w14:paraId="5EF95842" w14:textId="77777777" w:rsidR="00793DF1" w:rsidRDefault="00793DF1" w:rsidP="00062AF0">
      <w:pPr>
        <w:pStyle w:val="NoSpacing"/>
        <w:rPr>
          <w:rFonts w:ascii="Garamond" w:hAnsi="Garamond" w:cs="Segoe UI"/>
          <w:color w:val="000000" w:themeColor="text1"/>
          <w:shd w:val="clear" w:color="auto" w:fill="FFFFFF"/>
        </w:rPr>
      </w:pPr>
    </w:p>
    <w:p w14:paraId="5DD08359" w14:textId="287F2B9C" w:rsidR="000279C9" w:rsidRDefault="000279C9"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150 kr</w:t>
      </w:r>
    </w:p>
    <w:p w14:paraId="6B823693" w14:textId="7E2C725B" w:rsidR="000279C9" w:rsidRDefault="000279C9" w:rsidP="006D1831">
      <w:pPr>
        <w:pStyle w:val="NoSpacing"/>
        <w:numPr>
          <w:ilvl w:val="0"/>
          <w:numId w:val="1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0A2C10C9" w14:textId="35AEA343" w:rsidR="000279C9" w:rsidRDefault="000279C9" w:rsidP="006D1831">
      <w:pPr>
        <w:pStyle w:val="NoSpacing"/>
        <w:numPr>
          <w:ilvl w:val="0"/>
          <w:numId w:val="1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07BA08C0" w14:textId="06EE6533" w:rsidR="000279C9" w:rsidRDefault="000279C9" w:rsidP="000279C9">
      <w:pPr>
        <w:pStyle w:val="NoSpacing"/>
        <w:rPr>
          <w:rFonts w:ascii="Garamond" w:hAnsi="Garamond" w:cs="Segoe UI"/>
          <w:color w:val="000000" w:themeColor="text1"/>
          <w:shd w:val="clear" w:color="auto" w:fill="FFFFFF"/>
        </w:rPr>
      </w:pPr>
    </w:p>
    <w:p w14:paraId="02AD18E4" w14:textId="646061BF" w:rsidR="000279C9" w:rsidRDefault="000279C9" w:rsidP="000279C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499 kr utan bindning</w:t>
      </w:r>
    </w:p>
    <w:p w14:paraId="6092C2F6" w14:textId="3A1B0DFB" w:rsidR="000279C9" w:rsidRDefault="000279C9" w:rsidP="000279C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utogiro</w:t>
      </w:r>
    </w:p>
    <w:p w14:paraId="3AF41DE4" w14:textId="161D08DE" w:rsidR="000279C9" w:rsidRDefault="000279C9" w:rsidP="000279C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349 kr startavgift</w:t>
      </w:r>
    </w:p>
    <w:p w14:paraId="72E9DFBF" w14:textId="478333EA" w:rsidR="000279C9" w:rsidRDefault="000279C9" w:rsidP="000279C9">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o.m</w:t>
      </w:r>
      <w:proofErr w:type="spellEnd"/>
      <w:r>
        <w:rPr>
          <w:rFonts w:ascii="Garamond" w:hAnsi="Garamond" w:cs="Segoe UI"/>
          <w:color w:val="000000" w:themeColor="text1"/>
          <w:shd w:val="clear" w:color="auto" w:fill="FFFFFF"/>
        </w:rPr>
        <w:t xml:space="preserve"> mån 28 feb</w:t>
      </w:r>
    </w:p>
    <w:p w14:paraId="2E6C65EA" w14:textId="77777777" w:rsidR="000279C9" w:rsidRDefault="000279C9" w:rsidP="00062AF0">
      <w:pPr>
        <w:pStyle w:val="NoSpacing"/>
        <w:rPr>
          <w:rFonts w:ascii="Garamond" w:hAnsi="Garamond" w:cs="Segoe UI"/>
          <w:color w:val="000000" w:themeColor="text1"/>
          <w:shd w:val="clear" w:color="auto" w:fill="FFFFFF"/>
        </w:rPr>
      </w:pPr>
    </w:p>
    <w:p w14:paraId="48BCC80C" w14:textId="234BCFB7"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w:t>
      </w:r>
      <w:r w:rsidR="005A06CD">
        <w:rPr>
          <w:rFonts w:ascii="Garamond" w:hAnsi="Garamond" w:cs="Segoe UI"/>
          <w:color w:val="000000" w:themeColor="text1"/>
          <w:shd w:val="clear" w:color="auto" w:fill="FFFFFF"/>
        </w:rPr>
        <w:t xml:space="preserve"> Strängnäs</w:t>
      </w:r>
      <w:r w:rsidR="005805B2">
        <w:rPr>
          <w:rFonts w:ascii="Garamond" w:hAnsi="Garamond" w:cs="Segoe UI"/>
          <w:color w:val="000000" w:themeColor="text1"/>
          <w:shd w:val="clear" w:color="auto" w:fill="FFFFFF"/>
        </w:rPr>
        <w:t xml:space="preserve"> – A</w:t>
      </w:r>
      <w:r w:rsidR="005A06CD">
        <w:rPr>
          <w:rFonts w:ascii="Garamond" w:hAnsi="Garamond" w:cs="Segoe UI"/>
          <w:color w:val="000000" w:themeColor="text1"/>
          <w:shd w:val="clear" w:color="auto" w:fill="FFFFFF"/>
        </w:rPr>
        <w:t>bisko</w:t>
      </w:r>
    </w:p>
    <w:p w14:paraId="7A73D08B" w14:textId="2D800A70"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Lördag: Abisko – </w:t>
      </w:r>
      <w:proofErr w:type="spellStart"/>
      <w:r>
        <w:rPr>
          <w:rFonts w:ascii="Garamond" w:hAnsi="Garamond" w:cs="Segoe UI"/>
          <w:color w:val="000000" w:themeColor="text1"/>
          <w:shd w:val="clear" w:color="auto" w:fill="FFFFFF"/>
        </w:rPr>
        <w:t>Abiskojaure</w:t>
      </w:r>
      <w:proofErr w:type="spellEnd"/>
    </w:p>
    <w:p w14:paraId="2A619E8C" w14:textId="6D41CB5D"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öndag: </w:t>
      </w:r>
      <w:proofErr w:type="spellStart"/>
      <w:r>
        <w:rPr>
          <w:rFonts w:ascii="Garamond" w:hAnsi="Garamond" w:cs="Segoe UI"/>
          <w:color w:val="000000" w:themeColor="text1"/>
          <w:shd w:val="clear" w:color="auto" w:fill="FFFFFF"/>
        </w:rPr>
        <w:t>Abiskojaure</w:t>
      </w:r>
      <w:proofErr w:type="spellEnd"/>
      <w:r>
        <w:rPr>
          <w:rFonts w:ascii="Garamond" w:hAnsi="Garamond" w:cs="Segoe UI"/>
          <w:color w:val="000000" w:themeColor="text1"/>
          <w:shd w:val="clear" w:color="auto" w:fill="FFFFFF"/>
        </w:rPr>
        <w:t xml:space="preserve"> – </w:t>
      </w:r>
      <w:proofErr w:type="spellStart"/>
      <w:r>
        <w:rPr>
          <w:rFonts w:ascii="Garamond" w:hAnsi="Garamond" w:cs="Segoe UI"/>
          <w:color w:val="000000" w:themeColor="text1"/>
          <w:shd w:val="clear" w:color="auto" w:fill="FFFFFF"/>
        </w:rPr>
        <w:t>Alesjaure</w:t>
      </w:r>
      <w:proofErr w:type="spellEnd"/>
    </w:p>
    <w:p w14:paraId="0C276F5F" w14:textId="391A8705"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Måndag: </w:t>
      </w:r>
      <w:proofErr w:type="spellStart"/>
      <w:r>
        <w:rPr>
          <w:rFonts w:ascii="Garamond" w:hAnsi="Garamond" w:cs="Segoe UI"/>
          <w:color w:val="000000" w:themeColor="text1"/>
          <w:shd w:val="clear" w:color="auto" w:fill="FFFFFF"/>
        </w:rPr>
        <w:t>Alesjaure</w:t>
      </w:r>
      <w:proofErr w:type="spellEnd"/>
      <w:r>
        <w:rPr>
          <w:rFonts w:ascii="Garamond" w:hAnsi="Garamond" w:cs="Segoe UI"/>
          <w:color w:val="000000" w:themeColor="text1"/>
          <w:shd w:val="clear" w:color="auto" w:fill="FFFFFF"/>
        </w:rPr>
        <w:t xml:space="preserve"> – </w:t>
      </w:r>
      <w:proofErr w:type="spellStart"/>
      <w:r>
        <w:rPr>
          <w:rFonts w:ascii="Garamond" w:hAnsi="Garamond" w:cs="Segoe UI"/>
          <w:color w:val="000000" w:themeColor="text1"/>
          <w:shd w:val="clear" w:color="auto" w:fill="FFFFFF"/>
        </w:rPr>
        <w:t>Tjekta</w:t>
      </w:r>
      <w:proofErr w:type="spellEnd"/>
    </w:p>
    <w:p w14:paraId="03603FD1" w14:textId="3B913893"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isdag: </w:t>
      </w:r>
      <w:proofErr w:type="spellStart"/>
      <w:r>
        <w:rPr>
          <w:rFonts w:ascii="Garamond" w:hAnsi="Garamond" w:cs="Segoe UI"/>
          <w:color w:val="000000" w:themeColor="text1"/>
          <w:shd w:val="clear" w:color="auto" w:fill="FFFFFF"/>
        </w:rPr>
        <w:t>Tjekta</w:t>
      </w:r>
      <w:proofErr w:type="spellEnd"/>
      <w:r>
        <w:rPr>
          <w:rFonts w:ascii="Garamond" w:hAnsi="Garamond" w:cs="Segoe UI"/>
          <w:color w:val="000000" w:themeColor="text1"/>
          <w:shd w:val="clear" w:color="auto" w:fill="FFFFFF"/>
        </w:rPr>
        <w:t xml:space="preserve"> – </w:t>
      </w:r>
      <w:proofErr w:type="spellStart"/>
      <w:r>
        <w:rPr>
          <w:rFonts w:ascii="Garamond" w:hAnsi="Garamond" w:cs="Segoe UI"/>
          <w:color w:val="000000" w:themeColor="text1"/>
          <w:shd w:val="clear" w:color="auto" w:fill="FFFFFF"/>
        </w:rPr>
        <w:t>Sälka</w:t>
      </w:r>
      <w:proofErr w:type="spellEnd"/>
      <w:r>
        <w:rPr>
          <w:rFonts w:ascii="Garamond" w:hAnsi="Garamond" w:cs="Segoe UI"/>
          <w:color w:val="000000" w:themeColor="text1"/>
          <w:shd w:val="clear" w:color="auto" w:fill="FFFFFF"/>
        </w:rPr>
        <w:t xml:space="preserve"> – </w:t>
      </w:r>
      <w:proofErr w:type="spellStart"/>
      <w:r>
        <w:rPr>
          <w:rFonts w:ascii="Garamond" w:hAnsi="Garamond" w:cs="Segoe UI"/>
          <w:color w:val="000000" w:themeColor="text1"/>
          <w:shd w:val="clear" w:color="auto" w:fill="FFFFFF"/>
        </w:rPr>
        <w:t>Singi</w:t>
      </w:r>
      <w:proofErr w:type="spellEnd"/>
    </w:p>
    <w:p w14:paraId="4D3434F8" w14:textId="2487A43E"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nsdag: </w:t>
      </w:r>
      <w:proofErr w:type="spellStart"/>
      <w:r>
        <w:rPr>
          <w:rFonts w:ascii="Garamond" w:hAnsi="Garamond" w:cs="Segoe UI"/>
          <w:color w:val="000000" w:themeColor="text1"/>
          <w:shd w:val="clear" w:color="auto" w:fill="FFFFFF"/>
        </w:rPr>
        <w:t>Singi</w:t>
      </w:r>
      <w:proofErr w:type="spellEnd"/>
      <w:r>
        <w:rPr>
          <w:rFonts w:ascii="Garamond" w:hAnsi="Garamond" w:cs="Segoe UI"/>
          <w:color w:val="000000" w:themeColor="text1"/>
          <w:shd w:val="clear" w:color="auto" w:fill="FFFFFF"/>
        </w:rPr>
        <w:t xml:space="preserve"> – Kaitumjaure – </w:t>
      </w:r>
      <w:proofErr w:type="spellStart"/>
      <w:r>
        <w:rPr>
          <w:rFonts w:ascii="Garamond" w:hAnsi="Garamond" w:cs="Segoe UI"/>
          <w:color w:val="000000" w:themeColor="text1"/>
          <w:shd w:val="clear" w:color="auto" w:fill="FFFFFF"/>
        </w:rPr>
        <w:t>Tessajaure</w:t>
      </w:r>
      <w:proofErr w:type="spellEnd"/>
    </w:p>
    <w:p w14:paraId="181271B2" w14:textId="6A0DF82F"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orsdag: </w:t>
      </w:r>
      <w:proofErr w:type="spellStart"/>
      <w:r>
        <w:rPr>
          <w:rFonts w:ascii="Garamond" w:hAnsi="Garamond" w:cs="Segoe UI"/>
          <w:color w:val="000000" w:themeColor="text1"/>
          <w:shd w:val="clear" w:color="auto" w:fill="FFFFFF"/>
        </w:rPr>
        <w:t>Tessajaure</w:t>
      </w:r>
      <w:proofErr w:type="spellEnd"/>
      <w:r>
        <w:rPr>
          <w:rFonts w:ascii="Garamond" w:hAnsi="Garamond" w:cs="Segoe UI"/>
          <w:color w:val="000000" w:themeColor="text1"/>
          <w:shd w:val="clear" w:color="auto" w:fill="FFFFFF"/>
        </w:rPr>
        <w:t xml:space="preserve"> – </w:t>
      </w:r>
      <w:proofErr w:type="spellStart"/>
      <w:r>
        <w:rPr>
          <w:rFonts w:ascii="Garamond" w:hAnsi="Garamond" w:cs="Segoe UI"/>
          <w:color w:val="000000" w:themeColor="text1"/>
          <w:shd w:val="clear" w:color="auto" w:fill="FFFFFF"/>
        </w:rPr>
        <w:t>Vakkoauvaure</w:t>
      </w:r>
      <w:proofErr w:type="spellEnd"/>
      <w:r>
        <w:rPr>
          <w:rFonts w:ascii="Garamond" w:hAnsi="Garamond" w:cs="Segoe UI"/>
          <w:color w:val="000000" w:themeColor="text1"/>
          <w:shd w:val="clear" w:color="auto" w:fill="FFFFFF"/>
        </w:rPr>
        <w:t xml:space="preserve"> – </w:t>
      </w:r>
      <w:proofErr w:type="spellStart"/>
      <w:r>
        <w:rPr>
          <w:rFonts w:ascii="Garamond" w:hAnsi="Garamond" w:cs="Segoe UI"/>
          <w:color w:val="000000" w:themeColor="text1"/>
          <w:shd w:val="clear" w:color="auto" w:fill="FFFFFF"/>
        </w:rPr>
        <w:t>Saltoloukta</w:t>
      </w:r>
      <w:proofErr w:type="spellEnd"/>
    </w:p>
    <w:p w14:paraId="07316E93" w14:textId="0E3E4771"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w:t>
      </w:r>
      <w:proofErr w:type="spellStart"/>
      <w:r>
        <w:rPr>
          <w:rFonts w:ascii="Garamond" w:hAnsi="Garamond" w:cs="Segoe UI"/>
          <w:color w:val="000000" w:themeColor="text1"/>
          <w:shd w:val="clear" w:color="auto" w:fill="FFFFFF"/>
        </w:rPr>
        <w:t>Saltoloukta</w:t>
      </w:r>
      <w:proofErr w:type="spellEnd"/>
      <w:r>
        <w:rPr>
          <w:rFonts w:ascii="Garamond" w:hAnsi="Garamond" w:cs="Segoe UI"/>
          <w:color w:val="000000" w:themeColor="text1"/>
          <w:shd w:val="clear" w:color="auto" w:fill="FFFFFF"/>
        </w:rPr>
        <w:t xml:space="preserve"> – </w:t>
      </w:r>
      <w:proofErr w:type="spellStart"/>
      <w:r>
        <w:rPr>
          <w:rFonts w:ascii="Garamond" w:hAnsi="Garamond" w:cs="Segoe UI"/>
          <w:color w:val="000000" w:themeColor="text1"/>
          <w:shd w:val="clear" w:color="auto" w:fill="FFFFFF"/>
        </w:rPr>
        <w:t>Sitaujaure</w:t>
      </w:r>
      <w:proofErr w:type="spellEnd"/>
    </w:p>
    <w:p w14:paraId="064761B1" w14:textId="2F5AF3AA"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Lördag: </w:t>
      </w:r>
      <w:proofErr w:type="spellStart"/>
      <w:r>
        <w:rPr>
          <w:rFonts w:ascii="Garamond" w:hAnsi="Garamond" w:cs="Segoe UI"/>
          <w:color w:val="000000" w:themeColor="text1"/>
          <w:shd w:val="clear" w:color="auto" w:fill="FFFFFF"/>
        </w:rPr>
        <w:t>Sitaujaure</w:t>
      </w:r>
      <w:proofErr w:type="spellEnd"/>
      <w:r>
        <w:rPr>
          <w:rFonts w:ascii="Garamond" w:hAnsi="Garamond" w:cs="Segoe UI"/>
          <w:color w:val="000000" w:themeColor="text1"/>
          <w:shd w:val="clear" w:color="auto" w:fill="FFFFFF"/>
        </w:rPr>
        <w:t xml:space="preserve"> – </w:t>
      </w:r>
      <w:proofErr w:type="spellStart"/>
      <w:r>
        <w:rPr>
          <w:rFonts w:ascii="Garamond" w:hAnsi="Garamond" w:cs="Segoe UI"/>
          <w:color w:val="000000" w:themeColor="text1"/>
          <w:shd w:val="clear" w:color="auto" w:fill="FFFFFF"/>
        </w:rPr>
        <w:t>Aktse</w:t>
      </w:r>
      <w:proofErr w:type="spellEnd"/>
    </w:p>
    <w:p w14:paraId="784D8BC5" w14:textId="2BC2CAC1"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öndag: </w:t>
      </w:r>
      <w:proofErr w:type="spellStart"/>
      <w:r>
        <w:rPr>
          <w:rFonts w:ascii="Garamond" w:hAnsi="Garamond" w:cs="Segoe UI"/>
          <w:color w:val="000000" w:themeColor="text1"/>
          <w:shd w:val="clear" w:color="auto" w:fill="FFFFFF"/>
        </w:rPr>
        <w:t>Aktse</w:t>
      </w:r>
      <w:proofErr w:type="spellEnd"/>
      <w:r w:rsidR="00FF132D">
        <w:rPr>
          <w:rFonts w:ascii="Garamond" w:hAnsi="Garamond" w:cs="Segoe UI"/>
          <w:color w:val="000000" w:themeColor="text1"/>
          <w:shd w:val="clear" w:color="auto" w:fill="FFFFFF"/>
        </w:rPr>
        <w:t xml:space="preserve"> – </w:t>
      </w:r>
      <w:proofErr w:type="spellStart"/>
      <w:r w:rsidR="00FF132D">
        <w:rPr>
          <w:rFonts w:ascii="Garamond" w:hAnsi="Garamond" w:cs="Segoe UI"/>
          <w:color w:val="000000" w:themeColor="text1"/>
          <w:shd w:val="clear" w:color="auto" w:fill="FFFFFF"/>
        </w:rPr>
        <w:t>P</w:t>
      </w:r>
      <w:r>
        <w:rPr>
          <w:rFonts w:ascii="Garamond" w:hAnsi="Garamond" w:cs="Segoe UI"/>
          <w:color w:val="000000" w:themeColor="text1"/>
          <w:shd w:val="clear" w:color="auto" w:fill="FFFFFF"/>
        </w:rPr>
        <w:t>årte</w:t>
      </w:r>
      <w:proofErr w:type="spellEnd"/>
    </w:p>
    <w:p w14:paraId="1042F0E7" w14:textId="27EB6BDB"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Måndag: </w:t>
      </w:r>
      <w:proofErr w:type="spellStart"/>
      <w:r>
        <w:rPr>
          <w:rFonts w:ascii="Garamond" w:hAnsi="Garamond" w:cs="Segoe UI"/>
          <w:color w:val="000000" w:themeColor="text1"/>
          <w:shd w:val="clear" w:color="auto" w:fill="FFFFFF"/>
        </w:rPr>
        <w:t>Pårte</w:t>
      </w:r>
      <w:proofErr w:type="spellEnd"/>
      <w:r>
        <w:rPr>
          <w:rFonts w:ascii="Garamond" w:hAnsi="Garamond" w:cs="Segoe UI"/>
          <w:color w:val="000000" w:themeColor="text1"/>
          <w:shd w:val="clear" w:color="auto" w:fill="FFFFFF"/>
        </w:rPr>
        <w:t xml:space="preserve"> – </w:t>
      </w:r>
      <w:proofErr w:type="spellStart"/>
      <w:r>
        <w:rPr>
          <w:rFonts w:ascii="Garamond" w:hAnsi="Garamond" w:cs="Segoe UI"/>
          <w:color w:val="000000" w:themeColor="text1"/>
          <w:shd w:val="clear" w:color="auto" w:fill="FFFFFF"/>
        </w:rPr>
        <w:t>Kvikkjock</w:t>
      </w:r>
      <w:proofErr w:type="spellEnd"/>
      <w:r w:rsidR="009143C7">
        <w:rPr>
          <w:rFonts w:ascii="Garamond" w:hAnsi="Garamond" w:cs="Segoe UI"/>
          <w:color w:val="000000" w:themeColor="text1"/>
          <w:shd w:val="clear" w:color="auto" w:fill="FFFFFF"/>
        </w:rPr>
        <w:t xml:space="preserve"> – </w:t>
      </w:r>
      <w:proofErr w:type="spellStart"/>
      <w:r w:rsidR="009143C7">
        <w:rPr>
          <w:rFonts w:ascii="Garamond" w:hAnsi="Garamond" w:cs="Segoe UI"/>
          <w:color w:val="000000" w:themeColor="text1"/>
          <w:shd w:val="clear" w:color="auto" w:fill="FFFFFF"/>
        </w:rPr>
        <w:t>J</w:t>
      </w:r>
      <w:r>
        <w:rPr>
          <w:rFonts w:ascii="Garamond" w:hAnsi="Garamond" w:cs="Segoe UI"/>
          <w:color w:val="000000" w:themeColor="text1"/>
          <w:shd w:val="clear" w:color="auto" w:fill="FFFFFF"/>
        </w:rPr>
        <w:t>okkmock</w:t>
      </w:r>
      <w:proofErr w:type="spellEnd"/>
    </w:p>
    <w:p w14:paraId="1F5EC5F8" w14:textId="66948449"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isdag: </w:t>
      </w:r>
      <w:proofErr w:type="spellStart"/>
      <w:r>
        <w:rPr>
          <w:rFonts w:ascii="Garamond" w:hAnsi="Garamond" w:cs="Segoe UI"/>
          <w:color w:val="000000" w:themeColor="text1"/>
          <w:shd w:val="clear" w:color="auto" w:fill="FFFFFF"/>
        </w:rPr>
        <w:t>Jokkmock</w:t>
      </w:r>
      <w:proofErr w:type="spellEnd"/>
      <w:r>
        <w:rPr>
          <w:rFonts w:ascii="Garamond" w:hAnsi="Garamond" w:cs="Segoe UI"/>
          <w:color w:val="000000" w:themeColor="text1"/>
          <w:shd w:val="clear" w:color="auto" w:fill="FFFFFF"/>
        </w:rPr>
        <w:t xml:space="preserve"> – </w:t>
      </w:r>
      <w:proofErr w:type="spellStart"/>
      <w:r>
        <w:rPr>
          <w:rFonts w:ascii="Garamond" w:hAnsi="Garamond" w:cs="Segoe UI"/>
          <w:color w:val="000000" w:themeColor="text1"/>
          <w:shd w:val="clear" w:color="auto" w:fill="FFFFFF"/>
        </w:rPr>
        <w:t>Ammarnäs</w:t>
      </w:r>
      <w:proofErr w:type="spellEnd"/>
      <w:r>
        <w:rPr>
          <w:rFonts w:ascii="Garamond" w:hAnsi="Garamond" w:cs="Segoe UI"/>
          <w:color w:val="000000" w:themeColor="text1"/>
          <w:shd w:val="clear" w:color="auto" w:fill="FFFFFF"/>
        </w:rPr>
        <w:t xml:space="preserve"> </w:t>
      </w:r>
      <w:r w:rsidR="005A06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 xml:space="preserve"> </w:t>
      </w:r>
      <w:proofErr w:type="spellStart"/>
      <w:r w:rsidR="005A06CD">
        <w:rPr>
          <w:rFonts w:ascii="Garamond" w:hAnsi="Garamond" w:cs="Segoe UI"/>
          <w:color w:val="000000" w:themeColor="text1"/>
          <w:shd w:val="clear" w:color="auto" w:fill="FFFFFF"/>
        </w:rPr>
        <w:t>Aiger</w:t>
      </w:r>
      <w:proofErr w:type="spellEnd"/>
    </w:p>
    <w:p w14:paraId="79414EAF" w14:textId="4D7E8842" w:rsidR="005A06CD" w:rsidRDefault="005A06CD"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nsdag: </w:t>
      </w:r>
      <w:proofErr w:type="spellStart"/>
      <w:r>
        <w:rPr>
          <w:rFonts w:ascii="Garamond" w:hAnsi="Garamond" w:cs="Segoe UI"/>
          <w:color w:val="000000" w:themeColor="text1"/>
          <w:shd w:val="clear" w:color="auto" w:fill="FFFFFF"/>
        </w:rPr>
        <w:t>Aiger</w:t>
      </w:r>
      <w:proofErr w:type="spellEnd"/>
      <w:r>
        <w:rPr>
          <w:rFonts w:ascii="Garamond" w:hAnsi="Garamond" w:cs="Segoe UI"/>
          <w:color w:val="000000" w:themeColor="text1"/>
          <w:shd w:val="clear" w:color="auto" w:fill="FFFFFF"/>
        </w:rPr>
        <w:t xml:space="preserve"> – Serve</w:t>
      </w:r>
    </w:p>
    <w:p w14:paraId="6B90546E" w14:textId="32D6329F" w:rsidR="005A06CD" w:rsidRDefault="005A06CD"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orsdag: Serve – </w:t>
      </w:r>
      <w:proofErr w:type="spellStart"/>
      <w:r>
        <w:rPr>
          <w:rFonts w:ascii="Garamond" w:hAnsi="Garamond" w:cs="Segoe UI"/>
          <w:color w:val="000000" w:themeColor="text1"/>
          <w:shd w:val="clear" w:color="auto" w:fill="FFFFFF"/>
        </w:rPr>
        <w:t>Tärnasjö</w:t>
      </w:r>
      <w:proofErr w:type="spellEnd"/>
    </w:p>
    <w:p w14:paraId="5715250C" w14:textId="62395A10" w:rsidR="005A06CD" w:rsidRDefault="005A06CD"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w:t>
      </w:r>
      <w:proofErr w:type="spellStart"/>
      <w:r>
        <w:rPr>
          <w:rFonts w:ascii="Garamond" w:hAnsi="Garamond" w:cs="Segoe UI"/>
          <w:color w:val="000000" w:themeColor="text1"/>
          <w:shd w:val="clear" w:color="auto" w:fill="FFFFFF"/>
        </w:rPr>
        <w:t>Tärnasjö</w:t>
      </w:r>
      <w:proofErr w:type="spellEnd"/>
      <w:r>
        <w:rPr>
          <w:rFonts w:ascii="Garamond" w:hAnsi="Garamond" w:cs="Segoe UI"/>
          <w:color w:val="000000" w:themeColor="text1"/>
          <w:shd w:val="clear" w:color="auto" w:fill="FFFFFF"/>
        </w:rPr>
        <w:t xml:space="preserve"> – </w:t>
      </w:r>
      <w:proofErr w:type="spellStart"/>
      <w:r>
        <w:rPr>
          <w:rFonts w:ascii="Garamond" w:hAnsi="Garamond" w:cs="Segoe UI"/>
          <w:color w:val="000000" w:themeColor="text1"/>
          <w:shd w:val="clear" w:color="auto" w:fill="FFFFFF"/>
        </w:rPr>
        <w:t>Syter</w:t>
      </w:r>
      <w:proofErr w:type="spellEnd"/>
    </w:p>
    <w:p w14:paraId="74D737AC" w14:textId="45308032" w:rsidR="005A06CD" w:rsidRDefault="005A06CD"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Lördag: </w:t>
      </w:r>
      <w:proofErr w:type="spellStart"/>
      <w:r>
        <w:rPr>
          <w:rFonts w:ascii="Garamond" w:hAnsi="Garamond" w:cs="Segoe UI"/>
          <w:color w:val="000000" w:themeColor="text1"/>
          <w:shd w:val="clear" w:color="auto" w:fill="FFFFFF"/>
        </w:rPr>
        <w:t>Syter</w:t>
      </w:r>
      <w:proofErr w:type="spellEnd"/>
      <w:r>
        <w:rPr>
          <w:rFonts w:ascii="Garamond" w:hAnsi="Garamond" w:cs="Segoe UI"/>
          <w:color w:val="000000" w:themeColor="text1"/>
          <w:shd w:val="clear" w:color="auto" w:fill="FFFFFF"/>
        </w:rPr>
        <w:t xml:space="preserve"> – </w:t>
      </w:r>
      <w:proofErr w:type="spellStart"/>
      <w:r>
        <w:rPr>
          <w:rFonts w:ascii="Garamond" w:hAnsi="Garamond" w:cs="Segoe UI"/>
          <w:color w:val="000000" w:themeColor="text1"/>
          <w:shd w:val="clear" w:color="auto" w:fill="FFFFFF"/>
        </w:rPr>
        <w:t>Viterskalet</w:t>
      </w:r>
      <w:proofErr w:type="spellEnd"/>
    </w:p>
    <w:p w14:paraId="5C4C7C7D" w14:textId="6881292F" w:rsidR="005A06CD" w:rsidRDefault="005A06CD"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öndag: </w:t>
      </w:r>
      <w:proofErr w:type="spellStart"/>
      <w:r>
        <w:rPr>
          <w:rFonts w:ascii="Garamond" w:hAnsi="Garamond" w:cs="Segoe UI"/>
          <w:color w:val="000000" w:themeColor="text1"/>
          <w:shd w:val="clear" w:color="auto" w:fill="FFFFFF"/>
        </w:rPr>
        <w:t>Viterskalet</w:t>
      </w:r>
      <w:proofErr w:type="spellEnd"/>
      <w:r>
        <w:rPr>
          <w:rFonts w:ascii="Garamond" w:hAnsi="Garamond" w:cs="Segoe UI"/>
          <w:color w:val="000000" w:themeColor="text1"/>
          <w:shd w:val="clear" w:color="auto" w:fill="FFFFFF"/>
        </w:rPr>
        <w:t xml:space="preserve"> – Hemavan</w:t>
      </w:r>
      <w:r w:rsidR="000A6018">
        <w:rPr>
          <w:rFonts w:ascii="Garamond" w:hAnsi="Garamond" w:cs="Segoe UI"/>
          <w:color w:val="000000" w:themeColor="text1"/>
          <w:shd w:val="clear" w:color="auto" w:fill="FFFFFF"/>
        </w:rPr>
        <w:t xml:space="preserve"> – S</w:t>
      </w:r>
      <w:r>
        <w:rPr>
          <w:rFonts w:ascii="Garamond" w:hAnsi="Garamond" w:cs="Segoe UI"/>
          <w:color w:val="000000" w:themeColor="text1"/>
          <w:shd w:val="clear" w:color="auto" w:fill="FFFFFF"/>
        </w:rPr>
        <w:t>trängnäs</w:t>
      </w:r>
    </w:p>
    <w:p w14:paraId="23A05FD7" w14:textId="1753680E" w:rsidR="00CF21C5" w:rsidRDefault="00CF21C5" w:rsidP="00062AF0">
      <w:pPr>
        <w:pStyle w:val="NoSpacing"/>
        <w:rPr>
          <w:rFonts w:ascii="Garamond" w:hAnsi="Garamond" w:cs="Segoe UI"/>
          <w:color w:val="000000" w:themeColor="text1"/>
          <w:shd w:val="clear" w:color="auto" w:fill="FFFFFF"/>
        </w:rPr>
      </w:pPr>
    </w:p>
    <w:p w14:paraId="78DA02A4" w14:textId="6A7940EE" w:rsidR="00062AF0" w:rsidRDefault="00062AF0"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0F1C558E" w14:textId="77777777" w:rsidR="00030F6A" w:rsidRDefault="00030F6A"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w:t>
      </w:r>
    </w:p>
    <w:p w14:paraId="7C139A58" w14:textId="20D46466" w:rsidR="00030F6A" w:rsidRDefault="00030F6A" w:rsidP="00030F6A">
      <w:pPr>
        <w:pStyle w:val="NoSpacing"/>
        <w:numPr>
          <w:ilvl w:val="1"/>
          <w:numId w:val="148"/>
        </w:numPr>
        <w:rPr>
          <w:rFonts w:ascii="Garamond" w:hAnsi="Garamond" w:cs="Segoe UI"/>
          <w:color w:val="000000" w:themeColor="text1"/>
          <w:shd w:val="clear" w:color="auto" w:fill="FFFFFF"/>
        </w:rPr>
      </w:pPr>
      <w:r w:rsidRPr="00030F6A">
        <w:rPr>
          <w:rFonts w:ascii="Garamond" w:hAnsi="Garamond" w:cs="Segoe UI"/>
          <w:color w:val="000000" w:themeColor="text1"/>
          <w:shd w:val="clear" w:color="auto" w:fill="FFFFFF"/>
        </w:rPr>
        <w:t>new [</w:t>
      </w:r>
      <w:proofErr w:type="gramStart"/>
      <w:r w:rsidRPr="00030F6A">
        <w:rPr>
          <w:rFonts w:ascii="Garamond" w:hAnsi="Garamond" w:cs="Segoe UI"/>
          <w:color w:val="000000" w:themeColor="text1"/>
          <w:shd w:val="clear" w:color="auto" w:fill="FFFFFF"/>
        </w:rPr>
        <w:t>^&lt;</w:t>
      </w:r>
      <w:proofErr w:type="gramEnd"/>
      <w:r w:rsidRPr="00030F6A">
        <w:rPr>
          <w:rFonts w:ascii="Garamond" w:hAnsi="Garamond" w:cs="Segoe UI"/>
          <w:color w:val="000000" w:themeColor="text1"/>
          <w:shd w:val="clear" w:color="auto" w:fill="FFFFFF"/>
        </w:rPr>
        <w:t>]*\&lt;[^&gt;]*\&gt;\(</w:t>
      </w:r>
    </w:p>
    <w:p w14:paraId="741E4487" w14:textId="2BF12374" w:rsidR="00030F6A" w:rsidRDefault="00030F6A" w:rsidP="00030F6A">
      <w:pPr>
        <w:pStyle w:val="NoSpacing"/>
        <w:numPr>
          <w:ilvl w:val="1"/>
          <w:numId w:val="148"/>
        </w:numPr>
        <w:rPr>
          <w:rFonts w:ascii="Garamond" w:hAnsi="Garamond" w:cs="Segoe UI"/>
          <w:color w:val="000000" w:themeColor="text1"/>
          <w:shd w:val="clear" w:color="auto" w:fill="FFFFFF"/>
        </w:rPr>
      </w:pPr>
      <w:proofErr w:type="gramStart"/>
      <w:r>
        <w:rPr>
          <w:rFonts w:ascii="Garamond" w:hAnsi="Garamond" w:cs="Segoe UI"/>
          <w:color w:val="000000" w:themeColor="text1"/>
          <w:shd w:val="clear" w:color="auto" w:fill="FFFFFF"/>
        </w:rPr>
        <w:t>new(</w:t>
      </w:r>
      <w:proofErr w:type="gramEnd"/>
    </w:p>
    <w:p w14:paraId="0537026A" w14:textId="77777777" w:rsidR="00030F6A" w:rsidRDefault="00030F6A" w:rsidP="00030F6A">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w:t>
      </w:r>
    </w:p>
    <w:p w14:paraId="6520EAEF" w14:textId="58AAECF7" w:rsidR="00030F6A" w:rsidRPr="00B53E62" w:rsidRDefault="00B6031D" w:rsidP="00030F6A">
      <w:pPr>
        <w:pStyle w:val="NoSpacing"/>
        <w:numPr>
          <w:ilvl w:val="1"/>
          <w:numId w:val="148"/>
        </w:numPr>
        <w:rPr>
          <w:rFonts w:ascii="Garamond" w:hAnsi="Garamond" w:cs="Segoe UI"/>
          <w:color w:val="000000" w:themeColor="text1"/>
          <w:shd w:val="clear" w:color="auto" w:fill="FFFFFF"/>
          <w:lang w:val="en-GB"/>
        </w:rPr>
      </w:pPr>
      <w:r w:rsidRPr="00B53E62">
        <w:rPr>
          <w:rFonts w:ascii="Garamond" w:hAnsi="Garamond" w:cs="Segoe UI"/>
          <w:color w:val="000000" w:themeColor="text1"/>
          <w:shd w:val="clear" w:color="auto" w:fill="FFFFFF"/>
          <w:lang w:val="en-GB"/>
        </w:rPr>
        <w:t>(</w:t>
      </w:r>
      <w:r w:rsidR="00B53E62" w:rsidRPr="00B53E62">
        <w:rPr>
          <w:rFonts w:ascii="Garamond" w:hAnsi="Garamond" w:cs="Segoe UI"/>
          <w:color w:val="000000" w:themeColor="text1"/>
          <w:shd w:val="clear" w:color="auto" w:fill="FFFFFF"/>
          <w:lang w:val="en-GB"/>
        </w:rPr>
        <w:t>[a-zA-Z0-9</w:t>
      </w:r>
      <w:proofErr w:type="gramStart"/>
      <w:r w:rsidR="00B53E62" w:rsidRPr="00B53E62">
        <w:rPr>
          <w:rFonts w:ascii="Garamond" w:hAnsi="Garamond" w:cs="Segoe UI"/>
          <w:color w:val="000000" w:themeColor="text1"/>
          <w:shd w:val="clear" w:color="auto" w:fill="FFFFFF"/>
          <w:lang w:val="en-GB"/>
        </w:rPr>
        <w:t>_]+</w:t>
      </w:r>
      <w:proofErr w:type="gramEnd"/>
      <w:r w:rsidRPr="00B53E62">
        <w:rPr>
          <w:rFonts w:ascii="Garamond" w:hAnsi="Garamond" w:cs="Segoe UI"/>
          <w:color w:val="000000" w:themeColor="text1"/>
          <w:shd w:val="clear" w:color="auto" w:fill="FFFFFF"/>
          <w:lang w:val="en-GB"/>
        </w:rPr>
        <w:t>)</w:t>
      </w:r>
      <w:r w:rsidR="00030F6A" w:rsidRPr="00B53E62">
        <w:rPr>
          <w:rFonts w:ascii="Garamond" w:hAnsi="Garamond" w:cs="Segoe UI"/>
          <w:color w:val="000000" w:themeColor="text1"/>
          <w:shd w:val="clear" w:color="auto" w:fill="FFFFFF"/>
          <w:lang w:val="en-GB"/>
        </w:rPr>
        <w:t>(\&lt;[^&gt;]+\&gt;)</w:t>
      </w:r>
      <w:r w:rsidRPr="00B53E62">
        <w:rPr>
          <w:rFonts w:ascii="Garamond" w:hAnsi="Garamond" w:cs="Segoe UI"/>
          <w:color w:val="000000" w:themeColor="text1"/>
          <w:shd w:val="clear" w:color="auto" w:fill="FFFFFF"/>
          <w:lang w:val="en-GB"/>
        </w:rPr>
        <w:t xml:space="preserve"> </w:t>
      </w:r>
      <w:r w:rsidR="00B53E62" w:rsidRPr="00B53E62">
        <w:rPr>
          <w:rFonts w:ascii="Garamond" w:hAnsi="Garamond" w:cs="Segoe UI"/>
          <w:color w:val="000000" w:themeColor="text1"/>
          <w:shd w:val="clear" w:color="auto" w:fill="FFFFFF"/>
          <w:lang w:val="en-GB"/>
        </w:rPr>
        <w:t>([a-zA-Z0-9_]+)</w:t>
      </w:r>
      <w:r w:rsidR="00030F6A" w:rsidRPr="00B53E62">
        <w:rPr>
          <w:rFonts w:ascii="Garamond" w:hAnsi="Garamond" w:cs="Segoe UI"/>
          <w:color w:val="000000" w:themeColor="text1"/>
          <w:shd w:val="clear" w:color="auto" w:fill="FFFFFF"/>
          <w:lang w:val="en-GB"/>
        </w:rPr>
        <w:t xml:space="preserve"> = new\(</w:t>
      </w:r>
    </w:p>
    <w:p w14:paraId="0FE8DE0B" w14:textId="61E141BD" w:rsidR="00030F6A" w:rsidRDefault="00030F6A" w:rsidP="000821C5">
      <w:pPr>
        <w:pStyle w:val="NoSpacing"/>
        <w:numPr>
          <w:ilvl w:val="1"/>
          <w:numId w:val="148"/>
        </w:numPr>
        <w:rPr>
          <w:rFonts w:ascii="Garamond" w:hAnsi="Garamond" w:cs="Segoe UI"/>
          <w:color w:val="000000" w:themeColor="text1"/>
          <w:shd w:val="clear" w:color="auto" w:fill="FFFFFF"/>
        </w:rPr>
      </w:pPr>
      <w:r w:rsidRPr="00030F6A">
        <w:rPr>
          <w:rFonts w:ascii="Garamond" w:hAnsi="Garamond" w:cs="Segoe UI"/>
          <w:color w:val="000000" w:themeColor="text1"/>
          <w:shd w:val="clear" w:color="auto" w:fill="FFFFFF"/>
        </w:rPr>
        <w:t>$1$2 $3 = new $1&lt;</w:t>
      </w:r>
      <w:proofErr w:type="gramStart"/>
      <w:r w:rsidRPr="00030F6A">
        <w:rPr>
          <w:rFonts w:ascii="Garamond" w:hAnsi="Garamond" w:cs="Segoe UI"/>
          <w:color w:val="000000" w:themeColor="text1"/>
          <w:shd w:val="clear" w:color="auto" w:fill="FFFFFF"/>
        </w:rPr>
        <w:t>&gt;(</w:t>
      </w:r>
      <w:proofErr w:type="gramEnd"/>
    </w:p>
    <w:p w14:paraId="19A3EBBE" w14:textId="4097AA12" w:rsidR="00B53E62" w:rsidRPr="00030F6A" w:rsidRDefault="00B53E62" w:rsidP="00B53E62">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w:t>
      </w:r>
    </w:p>
    <w:p w14:paraId="1FB79074" w14:textId="1C241660" w:rsidR="00B53E62" w:rsidRPr="00B53E62" w:rsidRDefault="00B53E62" w:rsidP="00B53E62">
      <w:pPr>
        <w:pStyle w:val="NoSpacing"/>
        <w:numPr>
          <w:ilvl w:val="1"/>
          <w:numId w:val="148"/>
        </w:numPr>
        <w:rPr>
          <w:rFonts w:ascii="Garamond" w:hAnsi="Garamond" w:cs="Segoe UI"/>
          <w:color w:val="000000" w:themeColor="text1"/>
          <w:shd w:val="clear" w:color="auto" w:fill="FFFFFF"/>
          <w:lang w:val="en-GB"/>
        </w:rPr>
      </w:pPr>
      <w:r w:rsidRPr="00B53E62">
        <w:rPr>
          <w:rFonts w:ascii="Garamond" w:hAnsi="Garamond" w:cs="Segoe UI"/>
          <w:color w:val="000000" w:themeColor="text1"/>
          <w:shd w:val="clear" w:color="auto" w:fill="FFFFFF"/>
          <w:lang w:val="en-GB"/>
        </w:rPr>
        <w:t>([a-zA-Z0-9</w:t>
      </w:r>
      <w:proofErr w:type="gramStart"/>
      <w:r w:rsidRPr="00B53E62">
        <w:rPr>
          <w:rFonts w:ascii="Garamond" w:hAnsi="Garamond" w:cs="Segoe UI"/>
          <w:color w:val="000000" w:themeColor="text1"/>
          <w:shd w:val="clear" w:color="auto" w:fill="FFFFFF"/>
          <w:lang w:val="en-GB"/>
        </w:rPr>
        <w:t>_]+</w:t>
      </w:r>
      <w:proofErr w:type="gramEnd"/>
      <w:r w:rsidRPr="00B53E62">
        <w:rPr>
          <w:rFonts w:ascii="Garamond" w:hAnsi="Garamond" w:cs="Segoe UI"/>
          <w:color w:val="000000" w:themeColor="text1"/>
          <w:shd w:val="clear" w:color="auto" w:fill="FFFFFF"/>
          <w:lang w:val="en-GB"/>
        </w:rPr>
        <w:t>) ([a-zA-Z0-9_]+) = new\(</w:t>
      </w:r>
    </w:p>
    <w:p w14:paraId="67DA2177" w14:textId="730FBEF0" w:rsidR="00B53E62" w:rsidRDefault="00B53E62" w:rsidP="00B53E62">
      <w:pPr>
        <w:pStyle w:val="NoSpacing"/>
        <w:numPr>
          <w:ilvl w:val="1"/>
          <w:numId w:val="148"/>
        </w:numPr>
        <w:rPr>
          <w:rFonts w:ascii="Garamond" w:hAnsi="Garamond" w:cs="Segoe UI"/>
          <w:color w:val="000000" w:themeColor="text1"/>
          <w:shd w:val="clear" w:color="auto" w:fill="FFFFFF"/>
        </w:rPr>
      </w:pPr>
      <w:r w:rsidRPr="00030F6A">
        <w:rPr>
          <w:rFonts w:ascii="Garamond" w:hAnsi="Garamond" w:cs="Segoe UI"/>
          <w:color w:val="000000" w:themeColor="text1"/>
          <w:shd w:val="clear" w:color="auto" w:fill="FFFFFF"/>
        </w:rPr>
        <w:t>$1 $</w:t>
      </w:r>
      <w:r>
        <w:rPr>
          <w:rFonts w:ascii="Garamond" w:hAnsi="Garamond" w:cs="Segoe UI"/>
          <w:color w:val="000000" w:themeColor="text1"/>
          <w:shd w:val="clear" w:color="auto" w:fill="FFFFFF"/>
        </w:rPr>
        <w:t>2</w:t>
      </w:r>
      <w:r w:rsidRPr="00030F6A">
        <w:rPr>
          <w:rFonts w:ascii="Garamond" w:hAnsi="Garamond" w:cs="Segoe UI"/>
          <w:color w:val="000000" w:themeColor="text1"/>
          <w:shd w:val="clear" w:color="auto" w:fill="FFFFFF"/>
        </w:rPr>
        <w:t xml:space="preserve"> = new $1(</w:t>
      </w:r>
    </w:p>
    <w:p w14:paraId="48D9AD7C" w14:textId="37412DCD" w:rsidR="00B53E62" w:rsidRDefault="00E85254" w:rsidP="00B53E62">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4</w:t>
      </w:r>
    </w:p>
    <w:p w14:paraId="016936FE" w14:textId="2F11AA38" w:rsidR="00E85254" w:rsidRPr="00B53E62" w:rsidRDefault="00E85254" w:rsidP="00E85254">
      <w:pPr>
        <w:pStyle w:val="NoSpacing"/>
        <w:numPr>
          <w:ilvl w:val="1"/>
          <w:numId w:val="148"/>
        </w:numPr>
        <w:rPr>
          <w:rFonts w:ascii="Garamond" w:hAnsi="Garamond" w:cs="Segoe UI"/>
          <w:color w:val="000000" w:themeColor="text1"/>
          <w:shd w:val="clear" w:color="auto" w:fill="FFFFFF"/>
          <w:lang w:val="en-GB"/>
        </w:rPr>
      </w:pPr>
      <w:r w:rsidRPr="00B53E62">
        <w:rPr>
          <w:rFonts w:ascii="Garamond" w:hAnsi="Garamond" w:cs="Segoe UI"/>
          <w:color w:val="000000" w:themeColor="text1"/>
          <w:shd w:val="clear" w:color="auto" w:fill="FFFFFF"/>
          <w:lang w:val="en-GB"/>
        </w:rPr>
        <w:t>([a-zA-Z0-9</w:t>
      </w:r>
      <w:proofErr w:type="gramStart"/>
      <w:r w:rsidRPr="00B53E62">
        <w:rPr>
          <w:rFonts w:ascii="Garamond" w:hAnsi="Garamond" w:cs="Segoe UI"/>
          <w:color w:val="000000" w:themeColor="text1"/>
          <w:shd w:val="clear" w:color="auto" w:fill="FFFFFF"/>
          <w:lang w:val="en-GB"/>
        </w:rPr>
        <w:t>_]+</w:t>
      </w:r>
      <w:proofErr w:type="gramEnd"/>
      <w:r w:rsidRPr="00B53E62">
        <w:rPr>
          <w:rFonts w:ascii="Garamond" w:hAnsi="Garamond" w:cs="Segoe UI"/>
          <w:color w:val="000000" w:themeColor="text1"/>
          <w:shd w:val="clear" w:color="auto" w:fill="FFFFFF"/>
          <w:lang w:val="en-GB"/>
        </w:rPr>
        <w:t>)(\&lt;[^&gt;]+\&gt;) ([a-zA-Z0-9_]+) =</w:t>
      </w:r>
      <w:r w:rsidRPr="00E85254">
        <w:rPr>
          <w:rFonts w:ascii="Garamond" w:hAnsi="Garamond" w:cs="Segoe UI"/>
          <w:color w:val="000000" w:themeColor="text1"/>
          <w:shd w:val="clear" w:color="auto" w:fill="FFFFFF"/>
          <w:lang w:val="en-GB"/>
        </w:rPr>
        <w:t>[ ]*</w:t>
      </w:r>
      <w:r>
        <w:rPr>
          <w:rFonts w:ascii="Garamond" w:hAnsi="Garamond" w:cs="Segoe UI"/>
          <w:color w:val="000000" w:themeColor="text1"/>
          <w:shd w:val="clear" w:color="auto" w:fill="FFFFFF"/>
          <w:lang w:val="en-GB"/>
        </w:rPr>
        <w:t>(</w:t>
      </w:r>
      <w:r w:rsidRPr="00E85254">
        <w:rPr>
          <w:rFonts w:ascii="Garamond" w:hAnsi="Garamond" w:cs="Segoe UI"/>
          <w:color w:val="000000" w:themeColor="text1"/>
          <w:shd w:val="clear" w:color="auto" w:fill="FFFFFF"/>
          <w:lang w:val="en-GB"/>
        </w:rPr>
        <w:t xml:space="preserve"> \r\n</w:t>
      </w:r>
      <w:r>
        <w:rPr>
          <w:rFonts w:ascii="Garamond" w:hAnsi="Garamond" w:cs="Segoe UI"/>
          <w:color w:val="000000" w:themeColor="text1"/>
          <w:shd w:val="clear" w:color="auto" w:fill="FFFFFF"/>
          <w:lang w:val="en-GB"/>
        </w:rPr>
        <w:t>|</w:t>
      </w:r>
      <w:r w:rsidRPr="00E85254">
        <w:rPr>
          <w:rFonts w:ascii="Garamond" w:hAnsi="Garamond" w:cs="Segoe UI"/>
          <w:color w:val="000000" w:themeColor="text1"/>
          <w:shd w:val="clear" w:color="auto" w:fill="FFFFFF"/>
          <w:lang w:val="en-GB"/>
        </w:rPr>
        <w:t>\</w:t>
      </w:r>
      <w:r>
        <w:rPr>
          <w:rFonts w:ascii="Garamond" w:hAnsi="Garamond" w:cs="Segoe UI"/>
          <w:color w:val="000000" w:themeColor="text1"/>
          <w:shd w:val="clear" w:color="auto" w:fill="FFFFFF"/>
          <w:lang w:val="en-GB"/>
        </w:rPr>
        <w:t>n</w:t>
      </w:r>
      <w:r w:rsidRPr="00E85254">
        <w:rPr>
          <w:rFonts w:ascii="Garamond" w:hAnsi="Garamond" w:cs="Segoe UI"/>
          <w:color w:val="000000" w:themeColor="text1"/>
          <w:shd w:val="clear" w:color="auto" w:fill="FFFFFF"/>
          <w:lang w:val="en-GB"/>
        </w:rPr>
        <w:t>\</w:t>
      </w:r>
      <w:r>
        <w:rPr>
          <w:rFonts w:ascii="Garamond" w:hAnsi="Garamond" w:cs="Segoe UI"/>
          <w:color w:val="000000" w:themeColor="text1"/>
          <w:shd w:val="clear" w:color="auto" w:fill="FFFFFF"/>
          <w:lang w:val="en-GB"/>
        </w:rPr>
        <w:t>r|</w:t>
      </w:r>
      <w:r w:rsidRPr="00E85254">
        <w:rPr>
          <w:rFonts w:ascii="Garamond" w:hAnsi="Garamond" w:cs="Segoe UI"/>
          <w:color w:val="000000" w:themeColor="text1"/>
          <w:shd w:val="clear" w:color="auto" w:fill="FFFFFF"/>
          <w:lang w:val="en-GB"/>
        </w:rPr>
        <w:t>\r</w:t>
      </w:r>
      <w:r>
        <w:rPr>
          <w:rFonts w:ascii="Garamond" w:hAnsi="Garamond" w:cs="Segoe UI"/>
          <w:color w:val="000000" w:themeColor="text1"/>
          <w:shd w:val="clear" w:color="auto" w:fill="FFFFFF"/>
          <w:lang w:val="en-GB"/>
        </w:rPr>
        <w:t>|</w:t>
      </w:r>
      <w:r w:rsidRPr="00E85254">
        <w:rPr>
          <w:rFonts w:ascii="Garamond" w:hAnsi="Garamond" w:cs="Segoe UI"/>
          <w:color w:val="000000" w:themeColor="text1"/>
          <w:shd w:val="clear" w:color="auto" w:fill="FFFFFF"/>
          <w:lang w:val="en-GB"/>
        </w:rPr>
        <w:t>\n</w:t>
      </w:r>
      <w:r>
        <w:rPr>
          <w:rFonts w:ascii="Garamond" w:hAnsi="Garamond" w:cs="Segoe UI"/>
          <w:color w:val="000000" w:themeColor="text1"/>
          <w:shd w:val="clear" w:color="auto" w:fill="FFFFFF"/>
          <w:lang w:val="en-GB"/>
        </w:rPr>
        <w:t>)</w:t>
      </w:r>
      <w:r w:rsidRPr="00E85254">
        <w:rPr>
          <w:rFonts w:ascii="Garamond" w:hAnsi="Garamond" w:cs="Segoe UI"/>
          <w:color w:val="000000" w:themeColor="text1"/>
          <w:shd w:val="clear" w:color="auto" w:fill="FFFFFF"/>
          <w:lang w:val="en-GB"/>
        </w:rPr>
        <w:t>[ ]*</w:t>
      </w:r>
      <w:r w:rsidRPr="00B53E62">
        <w:rPr>
          <w:rFonts w:ascii="Garamond" w:hAnsi="Garamond" w:cs="Segoe UI"/>
          <w:color w:val="000000" w:themeColor="text1"/>
          <w:shd w:val="clear" w:color="auto" w:fill="FFFFFF"/>
          <w:lang w:val="en-GB"/>
        </w:rPr>
        <w:t>new\(</w:t>
      </w:r>
    </w:p>
    <w:p w14:paraId="3C6F6B91" w14:textId="77777777" w:rsidR="00E85254" w:rsidRDefault="00E85254" w:rsidP="00E85254">
      <w:pPr>
        <w:pStyle w:val="NoSpacing"/>
        <w:numPr>
          <w:ilvl w:val="1"/>
          <w:numId w:val="148"/>
        </w:numPr>
        <w:rPr>
          <w:rFonts w:ascii="Garamond" w:hAnsi="Garamond" w:cs="Segoe UI"/>
          <w:color w:val="000000" w:themeColor="text1"/>
          <w:shd w:val="clear" w:color="auto" w:fill="FFFFFF"/>
        </w:rPr>
      </w:pPr>
      <w:r w:rsidRPr="00030F6A">
        <w:rPr>
          <w:rFonts w:ascii="Garamond" w:hAnsi="Garamond" w:cs="Segoe UI"/>
          <w:color w:val="000000" w:themeColor="text1"/>
          <w:shd w:val="clear" w:color="auto" w:fill="FFFFFF"/>
        </w:rPr>
        <w:t>$1$2 $3 = new $1&lt;</w:t>
      </w:r>
      <w:proofErr w:type="gramStart"/>
      <w:r w:rsidRPr="00030F6A">
        <w:rPr>
          <w:rFonts w:ascii="Garamond" w:hAnsi="Garamond" w:cs="Segoe UI"/>
          <w:color w:val="000000" w:themeColor="text1"/>
          <w:shd w:val="clear" w:color="auto" w:fill="FFFFFF"/>
        </w:rPr>
        <w:t>&gt;(</w:t>
      </w:r>
      <w:proofErr w:type="gramEnd"/>
    </w:p>
    <w:p w14:paraId="41E5825F" w14:textId="77777777" w:rsidR="006A6940" w:rsidRDefault="006A694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5</w:t>
      </w:r>
    </w:p>
    <w:p w14:paraId="59EE9EC5" w14:textId="37AEA465" w:rsidR="00030F6A" w:rsidRDefault="006A6940" w:rsidP="006A6940">
      <w:pPr>
        <w:pStyle w:val="NoSpacing"/>
        <w:numPr>
          <w:ilvl w:val="1"/>
          <w:numId w:val="148"/>
        </w:numPr>
        <w:rPr>
          <w:rFonts w:ascii="Garamond" w:hAnsi="Garamond" w:cs="Segoe UI"/>
          <w:color w:val="000000" w:themeColor="text1"/>
          <w:shd w:val="clear" w:color="auto" w:fill="FFFFFF"/>
        </w:rPr>
      </w:pPr>
      <w:r w:rsidRPr="006A6940">
        <w:rPr>
          <w:rFonts w:ascii="Garamond" w:hAnsi="Garamond" w:cs="Segoe UI"/>
          <w:color w:val="000000" w:themeColor="text1"/>
          <w:shd w:val="clear" w:color="auto" w:fill="FFFFFF"/>
        </w:rPr>
        <w:t>\/\/ (</w:t>
      </w:r>
      <w:proofErr w:type="gramStart"/>
      <w:r w:rsidRPr="006A6940">
        <w:rPr>
          <w:rFonts w:ascii="Garamond" w:hAnsi="Garamond" w:cs="Segoe UI"/>
          <w:color w:val="000000" w:themeColor="text1"/>
          <w:shd w:val="clear" w:color="auto" w:fill="FFFFFF"/>
        </w:rPr>
        <w:t>[!^</w:t>
      </w:r>
      <w:proofErr w:type="gramEnd"/>
      <w:r w:rsidRPr="006A6940">
        <w:rPr>
          <w:rFonts w:ascii="Garamond" w:hAnsi="Garamond" w:cs="Segoe UI"/>
          <w:color w:val="000000" w:themeColor="text1"/>
          <w:shd w:val="clear" w:color="auto" w:fill="FFFFFF"/>
        </w:rPr>
        <w:t>013]{1,})</w:t>
      </w:r>
    </w:p>
    <w:p w14:paraId="6B51C180" w14:textId="570CF028" w:rsidR="006A6940" w:rsidRDefault="006A6940" w:rsidP="006A6940">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w:t>
      </w:r>
    </w:p>
    <w:p w14:paraId="22434252" w14:textId="12396AC9" w:rsidR="006A6940" w:rsidRDefault="000D4F99"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w:t>
      </w:r>
    </w:p>
    <w:p w14:paraId="6CF2011A" w14:textId="77777777" w:rsidR="000D4F99" w:rsidRDefault="000D4F99" w:rsidP="000D4F99">
      <w:pPr>
        <w:pStyle w:val="NoSpacing"/>
        <w:numPr>
          <w:ilvl w:val="1"/>
          <w:numId w:val="148"/>
        </w:numPr>
        <w:rPr>
          <w:rFonts w:ascii="Garamond" w:hAnsi="Garamond" w:cs="Segoe UI"/>
          <w:color w:val="000000" w:themeColor="text1"/>
          <w:shd w:val="clear" w:color="auto" w:fill="FFFFFF"/>
        </w:rPr>
      </w:pPr>
      <w:r w:rsidRPr="000D4F99">
        <w:rPr>
          <w:rFonts w:ascii="Garamond" w:hAnsi="Garamond" w:cs="Segoe UI"/>
          <w:color w:val="000000" w:themeColor="text1"/>
          <w:shd w:val="clear" w:color="auto" w:fill="FFFFFF"/>
        </w:rPr>
        <w:t>\&lt;k\&gt;(</w:t>
      </w:r>
      <w:proofErr w:type="gramStart"/>
      <w:r w:rsidRPr="000D4F99">
        <w:rPr>
          <w:rFonts w:ascii="Garamond" w:hAnsi="Garamond" w:cs="Segoe UI"/>
          <w:color w:val="000000" w:themeColor="text1"/>
          <w:shd w:val="clear" w:color="auto" w:fill="FFFFFF"/>
        </w:rPr>
        <w:t>[!&lt;</w:t>
      </w:r>
      <w:proofErr w:type="gramEnd"/>
      <w:r w:rsidRPr="000D4F99">
        <w:rPr>
          <w:rFonts w:ascii="Garamond" w:hAnsi="Garamond" w:cs="Segoe UI"/>
          <w:color w:val="000000" w:themeColor="text1"/>
          <w:shd w:val="clear" w:color="auto" w:fill="FFFFFF"/>
        </w:rPr>
        <w:t>]{1,})\&lt;\/k\&gt;</w:t>
      </w:r>
    </w:p>
    <w:p w14:paraId="24DE6B01" w14:textId="17EFFE0D" w:rsidR="000D4F99" w:rsidRDefault="000D4F99" w:rsidP="000D4F99">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w:t>
      </w:r>
    </w:p>
    <w:p w14:paraId="3C0CDB33" w14:textId="77777777" w:rsidR="007B4228" w:rsidRPr="007B4228" w:rsidRDefault="007B4228" w:rsidP="00062AF0">
      <w:pPr>
        <w:pStyle w:val="NoSpacing"/>
        <w:numPr>
          <w:ilvl w:val="0"/>
          <w:numId w:val="148"/>
        </w:numPr>
        <w:rPr>
          <w:rFonts w:ascii="Garamond" w:hAnsi="Garamond" w:cs="Segoe UI"/>
          <w:color w:val="000000" w:themeColor="text1"/>
          <w:shd w:val="clear" w:color="auto" w:fill="FFFFFF"/>
          <w:lang w:val="en-GB"/>
        </w:rPr>
      </w:pPr>
      <w:r>
        <w:rPr>
          <w:rFonts w:ascii="Consolas" w:hAnsi="Consolas" w:cs="Consolas"/>
          <w:color w:val="0000FF"/>
          <w:sz w:val="19"/>
          <w:szCs w:val="19"/>
          <w:lang w:val="en-SE"/>
        </w:rPr>
        <w:t>out</w:t>
      </w:r>
      <w:r>
        <w:rPr>
          <w:rFonts w:ascii="Consolas" w:hAnsi="Consolas" w:cs="Consolas"/>
          <w:color w:val="000000"/>
          <w:sz w:val="19"/>
          <w:szCs w:val="19"/>
          <w:lang w:val="en-SE"/>
        </w:rPr>
        <w:t xml:space="preserve"> </w:t>
      </w:r>
      <w:proofErr w:type="spellStart"/>
      <w:r>
        <w:rPr>
          <w:rFonts w:ascii="Consolas" w:hAnsi="Consolas" w:cs="Consolas"/>
          <w:color w:val="000000"/>
          <w:sz w:val="19"/>
          <w:szCs w:val="19"/>
          <w:lang w:val="en-SE"/>
        </w:rPr>
        <w:t>MiddleCode</w:t>
      </w:r>
      <w:proofErr w:type="spellEnd"/>
      <w:r>
        <w:rPr>
          <w:rFonts w:ascii="Consolas" w:hAnsi="Consolas" w:cs="Consolas"/>
          <w:color w:val="000000"/>
          <w:sz w:val="19"/>
          <w:szCs w:val="19"/>
          <w:lang w:val="en-SE"/>
        </w:rPr>
        <w:t xml:space="preserve"> </w:t>
      </w:r>
      <w:proofErr w:type="spellStart"/>
      <w:r>
        <w:rPr>
          <w:rFonts w:ascii="Consolas" w:hAnsi="Consolas" w:cs="Consolas"/>
          <w:color w:val="000000"/>
          <w:sz w:val="19"/>
          <w:szCs w:val="19"/>
          <w:lang w:val="en-SE"/>
        </w:rPr>
        <w:t>labelCode</w:t>
      </w:r>
      <w:proofErr w:type="spellEnd"/>
    </w:p>
    <w:p w14:paraId="28178A04" w14:textId="7A3AC7B8" w:rsidR="00D75533" w:rsidRPr="000279C9" w:rsidRDefault="00D75533" w:rsidP="00062AF0">
      <w:pPr>
        <w:pStyle w:val="NoSpacing"/>
        <w:numPr>
          <w:ilvl w:val="0"/>
          <w:numId w:val="148"/>
        </w:numPr>
        <w:rPr>
          <w:rFonts w:ascii="Garamond" w:hAnsi="Garamond" w:cs="Segoe UI"/>
          <w:color w:val="000000" w:themeColor="text1"/>
          <w:shd w:val="clear" w:color="auto" w:fill="FFFFFF"/>
          <w:lang w:val="en-GB"/>
        </w:rPr>
      </w:pPr>
      <w:r>
        <w:rPr>
          <w:rFonts w:ascii="Consolas" w:hAnsi="Consolas" w:cs="Consolas"/>
          <w:color w:val="0000FF"/>
          <w:sz w:val="19"/>
          <w:szCs w:val="19"/>
          <w:lang w:val="en-SE"/>
        </w:rPr>
        <w:t>if</w:t>
      </w:r>
      <w:r>
        <w:rPr>
          <w:rFonts w:ascii="Consolas" w:hAnsi="Consolas" w:cs="Consolas"/>
          <w:color w:val="000000"/>
          <w:sz w:val="19"/>
          <w:szCs w:val="19"/>
          <w:lang w:val="en-SE"/>
        </w:rPr>
        <w:t xml:space="preserve"> (</w:t>
      </w:r>
      <w:proofErr w:type="spellStart"/>
      <w:r>
        <w:rPr>
          <w:rFonts w:ascii="Consolas" w:hAnsi="Consolas" w:cs="Consolas"/>
          <w:color w:val="000000"/>
          <w:sz w:val="19"/>
          <w:szCs w:val="19"/>
          <w:lang w:val="en-SE"/>
        </w:rPr>
        <w:t>fromInitializer</w:t>
      </w:r>
      <w:proofErr w:type="spellEnd"/>
      <w:r>
        <w:rPr>
          <w:rFonts w:ascii="Consolas" w:hAnsi="Consolas" w:cs="Consolas"/>
          <w:color w:val="000000"/>
          <w:sz w:val="19"/>
          <w:szCs w:val="19"/>
          <w:lang w:val="en-SE"/>
        </w:rPr>
        <w:t xml:space="preserve"> </w:t>
      </w:r>
      <w:r>
        <w:rPr>
          <w:rFonts w:ascii="Consolas" w:hAnsi="Consolas" w:cs="Consolas"/>
          <w:color w:val="0000FF"/>
          <w:sz w:val="19"/>
          <w:szCs w:val="19"/>
          <w:lang w:val="en-SE"/>
        </w:rPr>
        <w:t>is</w:t>
      </w:r>
      <w:r>
        <w:rPr>
          <w:rFonts w:ascii="Consolas" w:hAnsi="Consolas" w:cs="Consolas"/>
          <w:color w:val="000000"/>
          <w:sz w:val="19"/>
          <w:szCs w:val="19"/>
          <w:lang w:val="en-SE"/>
        </w:rPr>
        <w:t xml:space="preserve"> Expression</w:t>
      </w:r>
      <w:r w:rsidR="008B12AE">
        <w:rPr>
          <w:rFonts w:ascii="Consolas" w:hAnsi="Consolas" w:cs="Consolas"/>
          <w:color w:val="000000"/>
          <w:sz w:val="19"/>
          <w:szCs w:val="19"/>
          <w:lang w:val="en-GB"/>
        </w:rPr>
        <w:t xml:space="preserve"> </w:t>
      </w:r>
      <w:proofErr w:type="spellStart"/>
      <w:r w:rsidR="008B12AE">
        <w:rPr>
          <w:rFonts w:ascii="Consolas" w:hAnsi="Consolas" w:cs="Consolas"/>
          <w:color w:val="000000"/>
          <w:sz w:val="19"/>
          <w:szCs w:val="19"/>
          <w:lang w:val="en-GB"/>
        </w:rPr>
        <w:t>fromExpression</w:t>
      </w:r>
      <w:proofErr w:type="spellEnd"/>
      <w:r>
        <w:rPr>
          <w:rFonts w:ascii="Consolas" w:hAnsi="Consolas" w:cs="Consolas"/>
          <w:color w:val="000000"/>
          <w:sz w:val="19"/>
          <w:szCs w:val="19"/>
          <w:lang w:val="en-SE"/>
        </w:rPr>
        <w:t>) {</w:t>
      </w:r>
    </w:p>
    <w:p w14:paraId="5EA45652" w14:textId="1891AFF2"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global </w:t>
      </w:r>
      <w:proofErr w:type="spellStart"/>
      <w:r>
        <w:rPr>
          <w:rFonts w:ascii="Garamond" w:hAnsi="Garamond" w:cs="Segoe UI"/>
          <w:color w:val="000000" w:themeColor="text1"/>
          <w:shd w:val="clear" w:color="auto" w:fill="FFFFFF"/>
        </w:rPr>
        <w:t>using</w:t>
      </w:r>
      <w:proofErr w:type="spellEnd"/>
    </w:p>
    <w:p w14:paraId="619074A8" w14:textId="77777777" w:rsidR="00062AF0" w:rsidRDefault="00062AF0" w:rsidP="00062AF0">
      <w:pPr>
        <w:pStyle w:val="NoSpacing"/>
        <w:numPr>
          <w:ilvl w:val="0"/>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ynamic</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object</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generics</w:t>
      </w:r>
      <w:proofErr w:type="spellEnd"/>
    </w:p>
    <w:p w14:paraId="7DD84E4F"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 decimal</w:t>
      </w:r>
    </w:p>
    <w:p w14:paraId="6E412183" w14:textId="77777777" w:rsidR="00062AF0" w:rsidRDefault="00062AF0" w:rsidP="00062AF0">
      <w:pPr>
        <w:pStyle w:val="NoSpacing"/>
        <w:numPr>
          <w:ilvl w:val="0"/>
          <w:numId w:val="148"/>
        </w:numPr>
        <w:rPr>
          <w:rFonts w:ascii="Garamond" w:hAnsi="Garamond" w:cs="Segoe UI"/>
          <w:b/>
          <w:bCs/>
          <w:color w:val="000000" w:themeColor="text1"/>
          <w:shd w:val="clear" w:color="auto" w:fill="FFFFFF"/>
        </w:rPr>
      </w:pPr>
      <w:r w:rsidRPr="00FD4A07">
        <w:rPr>
          <w:rFonts w:ascii="Garamond" w:hAnsi="Garamond" w:cs="Segoe UI"/>
          <w:b/>
          <w:bCs/>
          <w:color w:val="000000" w:themeColor="text1"/>
          <w:shd w:val="clear" w:color="auto" w:fill="FFFFFF"/>
        </w:rPr>
        <w:t xml:space="preserve">Target </w:t>
      </w:r>
      <w:proofErr w:type="spellStart"/>
      <w:r w:rsidRPr="00FD4A07">
        <w:rPr>
          <w:rFonts w:ascii="Garamond" w:hAnsi="Garamond" w:cs="Segoe UI"/>
          <w:b/>
          <w:bCs/>
          <w:color w:val="000000" w:themeColor="text1"/>
          <w:shd w:val="clear" w:color="auto" w:fill="FFFFFF"/>
        </w:rPr>
        <w:t>typed</w:t>
      </w:r>
      <w:proofErr w:type="spellEnd"/>
      <w:r w:rsidRPr="00FD4A07">
        <w:rPr>
          <w:rFonts w:ascii="Garamond" w:hAnsi="Garamond" w:cs="Segoe UI"/>
          <w:b/>
          <w:bCs/>
          <w:color w:val="000000" w:themeColor="text1"/>
          <w:shd w:val="clear" w:color="auto" w:fill="FFFFFF"/>
        </w:rPr>
        <w:t xml:space="preserve"> new</w:t>
      </w:r>
    </w:p>
    <w:p w14:paraId="53AF7F52"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sidRPr="009B6182">
        <w:rPr>
          <w:rFonts w:ascii="Garamond" w:hAnsi="Garamond" w:cs="Segoe UI"/>
          <w:color w:val="000000" w:themeColor="text1"/>
          <w:shd w:val="clear" w:color="auto" w:fill="FFFFFF"/>
        </w:rPr>
        <w:t xml:space="preserve">Default </w:t>
      </w:r>
      <w:proofErr w:type="spellStart"/>
      <w:r w:rsidRPr="009B6182">
        <w:rPr>
          <w:rFonts w:ascii="Garamond" w:hAnsi="Garamond" w:cs="Segoe UI"/>
          <w:color w:val="000000" w:themeColor="text1"/>
          <w:shd w:val="clear" w:color="auto" w:fill="FFFFFF"/>
        </w:rPr>
        <w:t>value</w:t>
      </w:r>
      <w:proofErr w:type="spellEnd"/>
    </w:p>
    <w:p w14:paraId="0EB459D0" w14:textId="77777777" w:rsidR="00062AF0" w:rsidRDefault="00062AF0" w:rsidP="00062AF0">
      <w:pPr>
        <w:pStyle w:val="NoSpacing"/>
        <w:numPr>
          <w:ilvl w:val="0"/>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Named</w:t>
      </w:r>
      <w:proofErr w:type="spellEnd"/>
      <w:r>
        <w:rPr>
          <w:rFonts w:ascii="Garamond" w:hAnsi="Garamond" w:cs="Segoe UI"/>
          <w:color w:val="000000" w:themeColor="text1"/>
          <w:shd w:val="clear" w:color="auto" w:fill="FFFFFF"/>
        </w:rPr>
        <w:t xml:space="preserve"> parameters</w:t>
      </w:r>
    </w:p>
    <w:p w14:paraId="37E63F0E" w14:textId="77777777" w:rsidR="00062AF0" w:rsidRPr="00C65042" w:rsidRDefault="00062AF0" w:rsidP="00062AF0">
      <w:pPr>
        <w:pStyle w:val="NoSpacing"/>
        <w:numPr>
          <w:ilvl w:val="0"/>
          <w:numId w:val="148"/>
        </w:numPr>
        <w:rPr>
          <w:rFonts w:ascii="Garamond" w:hAnsi="Garamond" w:cs="Segoe UI"/>
          <w:color w:val="000000" w:themeColor="text1"/>
          <w:shd w:val="clear" w:color="auto" w:fill="FFFFFF"/>
        </w:rPr>
      </w:pPr>
      <w:r>
        <w:rPr>
          <w:rFonts w:ascii="Courier New" w:hAnsi="Courier New" w:cs="Courier New"/>
          <w:color w:val="454A55"/>
          <w:sz w:val="21"/>
          <w:szCs w:val="21"/>
          <w:shd w:val="clear" w:color="auto" w:fill="ECEEF3"/>
        </w:rPr>
        <w:t>$"{</w:t>
      </w:r>
      <w:proofErr w:type="spellStart"/>
      <w:r>
        <w:rPr>
          <w:rFonts w:ascii="Courier New" w:hAnsi="Courier New" w:cs="Courier New"/>
          <w:color w:val="454A55"/>
          <w:sz w:val="21"/>
          <w:szCs w:val="21"/>
          <w:shd w:val="clear" w:color="auto" w:fill="ECEEF3"/>
        </w:rPr>
        <w:t>FirstName</w:t>
      </w:r>
      <w:proofErr w:type="spellEnd"/>
      <w:r>
        <w:rPr>
          <w:rFonts w:ascii="Courier New" w:hAnsi="Courier New" w:cs="Courier New"/>
          <w:color w:val="454A55"/>
          <w:sz w:val="21"/>
          <w:szCs w:val="21"/>
          <w:shd w:val="clear" w:color="auto" w:fill="ECEEF3"/>
        </w:rPr>
        <w:t>} {</w:t>
      </w:r>
      <w:proofErr w:type="spellStart"/>
      <w:r>
        <w:rPr>
          <w:rFonts w:ascii="Courier New" w:hAnsi="Courier New" w:cs="Courier New"/>
          <w:color w:val="454A55"/>
          <w:sz w:val="21"/>
          <w:szCs w:val="21"/>
          <w:shd w:val="clear" w:color="auto" w:fill="ECEEF3"/>
        </w:rPr>
        <w:t>LastName</w:t>
      </w:r>
      <w:proofErr w:type="spellEnd"/>
      <w:r>
        <w:rPr>
          <w:rFonts w:ascii="Courier New" w:hAnsi="Courier New" w:cs="Courier New"/>
          <w:color w:val="454A55"/>
          <w:sz w:val="21"/>
          <w:szCs w:val="21"/>
          <w:shd w:val="clear" w:color="auto" w:fill="ECEEF3"/>
        </w:rPr>
        <w:t>}"</w:t>
      </w:r>
    </w:p>
    <w:p w14:paraId="170DC24C" w14:textId="77777777" w:rsidR="00062AF0" w:rsidRDefault="00062AF0" w:rsidP="00062AF0">
      <w:pPr>
        <w:pStyle w:val="NoSpacing"/>
        <w:numPr>
          <w:ilvl w:val="0"/>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ssert</w:t>
      </w:r>
      <w:proofErr w:type="spellEnd"/>
    </w:p>
    <w:p w14:paraId="05E398A8" w14:textId="77777777" w:rsidR="00062AF0" w:rsidRDefault="00062AF0" w:rsidP="00062AF0">
      <w:pPr>
        <w:pStyle w:val="NoSpacing"/>
        <w:numPr>
          <w:ilvl w:val="0"/>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uples</w:t>
      </w:r>
      <w:proofErr w:type="spellEnd"/>
    </w:p>
    <w:p w14:paraId="07641D9B"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In </w:t>
      </w:r>
      <w:proofErr w:type="spellStart"/>
      <w:r>
        <w:rPr>
          <w:rFonts w:ascii="Garamond" w:hAnsi="Garamond" w:cs="Segoe UI"/>
          <w:color w:val="000000" w:themeColor="text1"/>
          <w:shd w:val="clear" w:color="auto" w:fill="FFFFFF"/>
        </w:rPr>
        <w:t>out</w:t>
      </w:r>
      <w:proofErr w:type="spellEnd"/>
      <w:r>
        <w:rPr>
          <w:rFonts w:ascii="Garamond" w:hAnsi="Garamond" w:cs="Segoe UI"/>
          <w:color w:val="000000" w:themeColor="text1"/>
          <w:shd w:val="clear" w:color="auto" w:fill="FFFFFF"/>
        </w:rPr>
        <w:t xml:space="preserve"> parameter</w:t>
      </w:r>
    </w:p>
    <w:p w14:paraId="26D07C1B" w14:textId="77777777" w:rsidR="00062AF0" w:rsidRDefault="00062AF0" w:rsidP="00062AF0">
      <w:pPr>
        <w:pStyle w:val="NoSpacing"/>
        <w:numPr>
          <w:ilvl w:val="0"/>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Named</w:t>
      </w:r>
      <w:proofErr w:type="spellEnd"/>
      <w:r>
        <w:rPr>
          <w:rFonts w:ascii="Garamond" w:hAnsi="Garamond" w:cs="Segoe UI"/>
          <w:color w:val="000000" w:themeColor="text1"/>
          <w:shd w:val="clear" w:color="auto" w:fill="FFFFFF"/>
        </w:rPr>
        <w:t xml:space="preserve"> parameters</w:t>
      </w:r>
    </w:p>
    <w:p w14:paraId="2735E583"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itch</w:t>
      </w:r>
    </w:p>
    <w:p w14:paraId="59B293ED" w14:textId="77777777" w:rsidR="00062AF0" w:rsidRDefault="00062AF0" w:rsidP="00062AF0">
      <w:pPr>
        <w:pStyle w:val="NoSpacing"/>
        <w:numPr>
          <w:ilvl w:val="0"/>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Records</w:t>
      </w:r>
      <w:proofErr w:type="spellEnd"/>
    </w:p>
    <w:p w14:paraId="32E1D3EC"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Get; </w:t>
      </w:r>
      <w:proofErr w:type="spellStart"/>
      <w:r>
        <w:rPr>
          <w:rFonts w:ascii="Garamond" w:hAnsi="Garamond" w:cs="Segoe UI"/>
          <w:color w:val="000000" w:themeColor="text1"/>
          <w:shd w:val="clear" w:color="auto" w:fill="FFFFFF"/>
        </w:rPr>
        <w:t>init</w:t>
      </w:r>
      <w:proofErr w:type="spellEnd"/>
    </w:p>
    <w:p w14:paraId="3D901772" w14:textId="77777777" w:rsidR="00062AF0" w:rsidRDefault="00062AF0" w:rsidP="000C6897">
      <w:pPr>
        <w:pStyle w:val="NoSpacing"/>
        <w:rPr>
          <w:rFonts w:ascii="Cascadia Mono" w:hAnsi="Cascadia Mono" w:cs="Cascadia Mono"/>
          <w:color w:val="000000"/>
          <w:sz w:val="19"/>
          <w:szCs w:val="19"/>
          <w:lang w:val="en-GB"/>
        </w:rPr>
      </w:pPr>
    </w:p>
    <w:p w14:paraId="0EDDC1B8" w14:textId="1C8BE2FF" w:rsidR="00C876FA" w:rsidRDefault="004C40D0" w:rsidP="000C6897">
      <w:pPr>
        <w:pStyle w:val="NoSpacing"/>
        <w:rPr>
          <w:rFonts w:ascii="Cascadia Mono" w:hAnsi="Cascadia Mono" w:cs="Cascadia Mono"/>
          <w:color w:val="000000"/>
          <w:sz w:val="19"/>
          <w:szCs w:val="19"/>
          <w:lang w:val="en-GB"/>
        </w:rPr>
      </w:pPr>
      <w:proofErr w:type="spellStart"/>
      <w:r w:rsidRPr="004C40D0">
        <w:rPr>
          <w:rFonts w:ascii="Cascadia Mono" w:hAnsi="Cascadia Mono" w:cs="Cascadia Mono"/>
          <w:color w:val="000000"/>
          <w:sz w:val="19"/>
          <w:szCs w:val="19"/>
          <w:lang w:val="en-GB"/>
        </w:rPr>
        <w:t>MiddleCodeGenerator</w:t>
      </w:r>
      <w:proofErr w:type="spellEnd"/>
    </w:p>
    <w:p w14:paraId="317B3125" w14:textId="0DE4A2D9" w:rsidR="004C40D0" w:rsidRDefault="004C40D0" w:rsidP="000C6897">
      <w:pPr>
        <w:pStyle w:val="NoSpacing"/>
        <w:rPr>
          <w:rFonts w:ascii="Cascadia Mono" w:hAnsi="Cascadia Mono" w:cs="Cascadia Mono"/>
          <w:color w:val="000000"/>
          <w:sz w:val="19"/>
          <w:szCs w:val="19"/>
          <w:lang w:val="en-GB"/>
        </w:rPr>
      </w:pPr>
      <w:proofErr w:type="spellStart"/>
      <w:r w:rsidRPr="004C40D0">
        <w:rPr>
          <w:rFonts w:ascii="Cascadia Mono" w:hAnsi="Cascadia Mono" w:cs="Cascadia Mono"/>
          <w:color w:val="000000"/>
          <w:sz w:val="19"/>
          <w:szCs w:val="19"/>
          <w:lang w:val="en-GB"/>
        </w:rPr>
        <w:t>MiddleCodeOptimizer</w:t>
      </w:r>
      <w:proofErr w:type="spellEnd"/>
    </w:p>
    <w:p w14:paraId="4D019B73" w14:textId="29F8E422" w:rsidR="00C07A26" w:rsidRDefault="00C07A26"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w:t>
      </w:r>
      <w:proofErr w:type="spellStart"/>
      <w:r>
        <w:rPr>
          <w:rFonts w:ascii="Consolas" w:hAnsi="Consolas" w:cs="Consolas"/>
          <w:color w:val="000000"/>
          <w:sz w:val="19"/>
          <w:szCs w:val="19"/>
          <w:lang w:val="en-SE"/>
        </w:rPr>
        <w:t>RemoveTemporaryAssign</w:t>
      </w:r>
      <w:proofErr w:type="spellEnd"/>
    </w:p>
    <w:p w14:paraId="45FB4F74" w14:textId="77777777" w:rsidR="004C40D0" w:rsidRDefault="004C40D0" w:rsidP="000C6897">
      <w:pPr>
        <w:pStyle w:val="NoSpacing"/>
        <w:rPr>
          <w:rFonts w:ascii="Cascadia Mono" w:hAnsi="Cascadia Mono" w:cs="Cascadia Mono"/>
          <w:color w:val="000000"/>
          <w:sz w:val="19"/>
          <w:szCs w:val="19"/>
          <w:lang w:val="en-GB"/>
        </w:rPr>
      </w:pPr>
    </w:p>
    <w:p w14:paraId="6C5D6018" w14:textId="77777777" w:rsidR="00C876FA" w:rsidRDefault="00C876FA" w:rsidP="00C876FA">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if (x) {</w:t>
      </w:r>
    </w:p>
    <w:p w14:paraId="553C7805" w14:textId="77777777" w:rsidR="00C876FA" w:rsidRDefault="00C876FA" w:rsidP="00C876FA">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r = </w:t>
      </w:r>
      <w:proofErr w:type="gramStart"/>
      <w:r>
        <w:rPr>
          <w:rFonts w:ascii="Cascadia Mono" w:hAnsi="Cascadia Mono" w:cs="Cascadia Mono"/>
          <w:color w:val="000000"/>
          <w:sz w:val="19"/>
          <w:szCs w:val="19"/>
          <w:lang w:val="en-GB"/>
        </w:rPr>
        <w:t>y;</w:t>
      </w:r>
      <w:proofErr w:type="gramEnd"/>
    </w:p>
    <w:p w14:paraId="0BD54909" w14:textId="77777777" w:rsidR="00C876FA" w:rsidRDefault="00C876FA" w:rsidP="00C876FA">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else {</w:t>
      </w:r>
    </w:p>
    <w:p w14:paraId="105FA35B" w14:textId="77777777" w:rsidR="00C876FA" w:rsidRDefault="00C876FA" w:rsidP="00C876FA">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r = </w:t>
      </w:r>
      <w:proofErr w:type="gramStart"/>
      <w:r>
        <w:rPr>
          <w:rFonts w:ascii="Cascadia Mono" w:hAnsi="Cascadia Mono" w:cs="Cascadia Mono"/>
          <w:color w:val="000000"/>
          <w:sz w:val="19"/>
          <w:szCs w:val="19"/>
          <w:lang w:val="en-GB"/>
        </w:rPr>
        <w:t>z;</w:t>
      </w:r>
      <w:proofErr w:type="gramEnd"/>
    </w:p>
    <w:p w14:paraId="400A9FAB" w14:textId="77777777" w:rsidR="00C876FA" w:rsidRDefault="00C876FA" w:rsidP="00C876FA">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w:t>
      </w:r>
    </w:p>
    <w:p w14:paraId="0CCBD4A8" w14:textId="77777777" w:rsidR="00C876FA" w:rsidRDefault="00C876FA" w:rsidP="000C6897">
      <w:pPr>
        <w:pStyle w:val="NoSpacing"/>
        <w:rPr>
          <w:rFonts w:ascii="Cascadia Mono" w:hAnsi="Cascadia Mono" w:cs="Cascadia Mono"/>
          <w:color w:val="000000"/>
          <w:sz w:val="19"/>
          <w:szCs w:val="19"/>
          <w:lang w:val="en-GB"/>
        </w:rPr>
      </w:pPr>
    </w:p>
    <w:p w14:paraId="59D0FE60" w14:textId="4AEC6DA1" w:rsidR="00C876FA" w:rsidRDefault="00C876FA" w:rsidP="000C6897">
      <w:pPr>
        <w:pStyle w:val="NoSpacing"/>
        <w:rPr>
          <w:rFonts w:ascii="Cascadia Mono" w:hAnsi="Cascadia Mono" w:cs="Cascadia Mono"/>
          <w:color w:val="000000"/>
          <w:sz w:val="19"/>
          <w:szCs w:val="19"/>
          <w:lang w:val="en-GB"/>
        </w:rPr>
      </w:pPr>
      <w:proofErr w:type="gramStart"/>
      <w:r>
        <w:rPr>
          <w:rFonts w:ascii="Cascadia Mono" w:hAnsi="Cascadia Mono" w:cs="Cascadia Mono"/>
          <w:color w:val="000000"/>
          <w:sz w:val="19"/>
          <w:szCs w:val="19"/>
          <w:lang w:val="en-GB"/>
        </w:rPr>
        <w:t>x ?</w:t>
      </w:r>
      <w:proofErr w:type="gramEnd"/>
      <w:r>
        <w:rPr>
          <w:rFonts w:ascii="Cascadia Mono" w:hAnsi="Cascadia Mono" w:cs="Cascadia Mono"/>
          <w:color w:val="000000"/>
          <w:sz w:val="19"/>
          <w:szCs w:val="19"/>
          <w:lang w:val="en-GB"/>
        </w:rPr>
        <w:t xml:space="preserve"> </w:t>
      </w:r>
      <w:r w:rsidR="0096052F">
        <w:rPr>
          <w:rFonts w:ascii="Cascadia Mono" w:hAnsi="Cascadia Mono" w:cs="Cascadia Mono"/>
          <w:color w:val="000000"/>
          <w:sz w:val="19"/>
          <w:szCs w:val="19"/>
          <w:lang w:val="en-GB"/>
        </w:rPr>
        <w:t>r = y : r = z;</w:t>
      </w:r>
    </w:p>
    <w:p w14:paraId="4934B1F8" w14:textId="77777777" w:rsidR="00C876FA" w:rsidRDefault="00C876FA" w:rsidP="000C6897">
      <w:pPr>
        <w:pStyle w:val="NoSpacing"/>
        <w:rPr>
          <w:rFonts w:ascii="Cascadia Mono" w:hAnsi="Cascadia Mono" w:cs="Cascadia Mono"/>
          <w:color w:val="000000"/>
          <w:sz w:val="19"/>
          <w:szCs w:val="19"/>
          <w:lang w:val="en-GB"/>
        </w:rPr>
      </w:pPr>
    </w:p>
    <w:p w14:paraId="1EF89F15" w14:textId="7256F397" w:rsidR="002A0451" w:rsidRDefault="002A0451" w:rsidP="000C6897">
      <w:pPr>
        <w:pStyle w:val="NoSpacing"/>
        <w:rPr>
          <w:rFonts w:ascii="Cascadia Mono" w:hAnsi="Cascadia Mono" w:cs="Cascadia Mono"/>
          <w:color w:val="000000"/>
          <w:sz w:val="19"/>
          <w:szCs w:val="19"/>
          <w:lang w:val="en-GB"/>
        </w:rPr>
      </w:pPr>
      <w:proofErr w:type="gramStart"/>
      <w:r>
        <w:rPr>
          <w:rFonts w:ascii="Cascadia Mono" w:hAnsi="Cascadia Mono" w:cs="Cascadia Mono"/>
          <w:color w:val="000000"/>
          <w:sz w:val="19"/>
          <w:szCs w:val="19"/>
          <w:lang w:val="en-GB"/>
        </w:rPr>
        <w:t>x ?</w:t>
      </w:r>
      <w:proofErr w:type="gramEnd"/>
      <w:r>
        <w:rPr>
          <w:rFonts w:ascii="Cascadia Mono" w:hAnsi="Cascadia Mono" w:cs="Cascadia Mono"/>
          <w:color w:val="000000"/>
          <w:sz w:val="19"/>
          <w:szCs w:val="19"/>
          <w:lang w:val="en-GB"/>
        </w:rPr>
        <w:t xml:space="preserve"> y : z;</w:t>
      </w:r>
    </w:p>
    <w:p w14:paraId="34E58748" w14:textId="77777777" w:rsidR="002A0451" w:rsidRDefault="002A0451" w:rsidP="000C6897">
      <w:pPr>
        <w:pStyle w:val="NoSpacing"/>
        <w:rPr>
          <w:rFonts w:ascii="Cascadia Mono" w:hAnsi="Cascadia Mono" w:cs="Cascadia Mono"/>
          <w:color w:val="000000"/>
          <w:sz w:val="19"/>
          <w:szCs w:val="19"/>
          <w:lang w:val="en-GB"/>
        </w:rPr>
      </w:pPr>
    </w:p>
    <w:p w14:paraId="0E7C59B8" w14:textId="24187B98"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if (x) {</w:t>
      </w:r>
    </w:p>
    <w:p w14:paraId="37FB1FEA" w14:textId="4CD7D756"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r = </w:t>
      </w:r>
      <w:proofErr w:type="gramStart"/>
      <w:r>
        <w:rPr>
          <w:rFonts w:ascii="Cascadia Mono" w:hAnsi="Cascadia Mono" w:cs="Cascadia Mono"/>
          <w:color w:val="000000"/>
          <w:sz w:val="19"/>
          <w:szCs w:val="19"/>
          <w:lang w:val="en-GB"/>
        </w:rPr>
        <w:t>y;</w:t>
      </w:r>
      <w:proofErr w:type="gramEnd"/>
    </w:p>
    <w:p w14:paraId="6E26BAE2" w14:textId="77777777"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else {</w:t>
      </w:r>
    </w:p>
    <w:p w14:paraId="467A585D" w14:textId="7081F3D6"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r = </w:t>
      </w:r>
      <w:proofErr w:type="gramStart"/>
      <w:r>
        <w:rPr>
          <w:rFonts w:ascii="Cascadia Mono" w:hAnsi="Cascadia Mono" w:cs="Cascadia Mono"/>
          <w:color w:val="000000"/>
          <w:sz w:val="19"/>
          <w:szCs w:val="19"/>
          <w:lang w:val="en-GB"/>
        </w:rPr>
        <w:t>z;</w:t>
      </w:r>
      <w:proofErr w:type="gramEnd"/>
    </w:p>
    <w:p w14:paraId="457D9CAC" w14:textId="5EF4BDEB"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w:t>
      </w:r>
    </w:p>
    <w:p w14:paraId="157DDCDE" w14:textId="4F639783" w:rsidR="002A0451" w:rsidRP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return </w:t>
      </w:r>
      <w:proofErr w:type="gramStart"/>
      <w:r>
        <w:rPr>
          <w:rFonts w:ascii="Cascadia Mono" w:hAnsi="Cascadia Mono" w:cs="Cascadia Mono"/>
          <w:color w:val="000000"/>
          <w:sz w:val="19"/>
          <w:szCs w:val="19"/>
          <w:lang w:val="en-GB"/>
        </w:rPr>
        <w:t>r;</w:t>
      </w:r>
      <w:proofErr w:type="gramEnd"/>
    </w:p>
    <w:p w14:paraId="59C2ED5A" w14:textId="77777777" w:rsidR="00B25F93" w:rsidRDefault="00B25F93" w:rsidP="000C6897">
      <w:pPr>
        <w:pStyle w:val="NoSpacing"/>
        <w:rPr>
          <w:rFonts w:ascii="Cascadia Mono" w:hAnsi="Cascadia Mono" w:cs="Cascadia Mono"/>
          <w:color w:val="000000"/>
          <w:sz w:val="19"/>
          <w:szCs w:val="19"/>
          <w:lang w:val="en-GB"/>
        </w:rPr>
      </w:pPr>
    </w:p>
    <w:p w14:paraId="3C217700" w14:textId="77777777" w:rsidR="00F97012" w:rsidRDefault="00E23FA0" w:rsidP="000C6897">
      <w:pPr>
        <w:pStyle w:val="NoSpacing"/>
        <w:rPr>
          <w:rFonts w:ascii="Cascadia Mono" w:hAnsi="Cascadia Mono" w:cs="Cascadia Mono"/>
          <w:color w:val="000000"/>
          <w:sz w:val="19"/>
          <w:szCs w:val="19"/>
        </w:rPr>
      </w:pPr>
      <w:r w:rsidRPr="00386967">
        <w:rPr>
          <w:rFonts w:ascii="Cascadia Mono" w:hAnsi="Cascadia Mono" w:cs="Cascadia Mono"/>
          <w:color w:val="000000"/>
          <w:sz w:val="19"/>
          <w:szCs w:val="19"/>
        </w:rPr>
        <w:t xml:space="preserve">14 feb </w:t>
      </w:r>
      <w:r w:rsidR="00513405" w:rsidRPr="00386967">
        <w:rPr>
          <w:rFonts w:ascii="Cascadia Mono" w:hAnsi="Cascadia Mono" w:cs="Cascadia Mono"/>
          <w:color w:val="000000"/>
          <w:sz w:val="19"/>
          <w:szCs w:val="19"/>
        </w:rPr>
        <w:t>Sara Claesson</w:t>
      </w:r>
      <w:r w:rsidR="007C4091" w:rsidRPr="00386967">
        <w:rPr>
          <w:rFonts w:ascii="Cascadia Mono" w:hAnsi="Cascadia Mono" w:cs="Cascadia Mono"/>
          <w:color w:val="000000"/>
          <w:sz w:val="19"/>
          <w:szCs w:val="19"/>
        </w:rPr>
        <w:t xml:space="preserve"> 7329</w:t>
      </w:r>
      <w:r w:rsidR="00AE0EFB" w:rsidRPr="00386967">
        <w:rPr>
          <w:rFonts w:ascii="Cascadia Mono" w:hAnsi="Cascadia Mono" w:cs="Cascadia Mono"/>
          <w:color w:val="000000"/>
          <w:sz w:val="19"/>
          <w:szCs w:val="19"/>
        </w:rPr>
        <w:t xml:space="preserve">, 21 feb </w:t>
      </w:r>
      <w:r w:rsidR="00B25F93" w:rsidRPr="00386967">
        <w:rPr>
          <w:rFonts w:ascii="Cascadia Mono" w:hAnsi="Cascadia Mono" w:cs="Cascadia Mono"/>
          <w:color w:val="000000"/>
          <w:sz w:val="19"/>
          <w:szCs w:val="19"/>
        </w:rPr>
        <w:t>6287</w:t>
      </w:r>
      <w:r w:rsidR="00386967" w:rsidRPr="00386967">
        <w:rPr>
          <w:rFonts w:ascii="Cascadia Mono" w:hAnsi="Cascadia Mono" w:cs="Cascadia Mono"/>
          <w:color w:val="000000"/>
          <w:sz w:val="19"/>
          <w:szCs w:val="19"/>
        </w:rPr>
        <w:t>, Gabrielle Salander</w:t>
      </w:r>
    </w:p>
    <w:p w14:paraId="734E8300" w14:textId="4F9E9E88" w:rsidR="00386967" w:rsidRPr="00386967" w:rsidRDefault="00F97012" w:rsidP="000C6897">
      <w:pPr>
        <w:pStyle w:val="NoSpacing"/>
        <w:rPr>
          <w:rFonts w:ascii="Cascadia Mono" w:hAnsi="Cascadia Mono" w:cs="Cascadia Mono"/>
          <w:color w:val="000000"/>
          <w:sz w:val="19"/>
          <w:szCs w:val="19"/>
        </w:rPr>
      </w:pPr>
      <w:r>
        <w:rPr>
          <w:rFonts w:ascii="Cascadia Mono" w:hAnsi="Cascadia Mono" w:cs="Cascadia Mono"/>
          <w:color w:val="000000"/>
          <w:sz w:val="19"/>
          <w:szCs w:val="19"/>
        </w:rPr>
        <w:t>Lena Stål personlig assistent till dotter</w:t>
      </w:r>
      <w:r w:rsidR="00F555B2">
        <w:rPr>
          <w:rFonts w:ascii="Cascadia Mono" w:hAnsi="Cascadia Mono" w:cs="Cascadia Mono"/>
          <w:color w:val="000000"/>
          <w:sz w:val="19"/>
          <w:szCs w:val="19"/>
        </w:rPr>
        <w:t>, chef trasiga jeans</w:t>
      </w:r>
    </w:p>
    <w:p w14:paraId="2BC0E076" w14:textId="77777777" w:rsidR="00386967" w:rsidRPr="00386967" w:rsidRDefault="00386967" w:rsidP="000C6897">
      <w:pPr>
        <w:pStyle w:val="NoSpacing"/>
        <w:rPr>
          <w:rFonts w:ascii="Cascadia Mono" w:hAnsi="Cascadia Mono" w:cs="Cascadia Mono"/>
          <w:color w:val="000000"/>
          <w:sz w:val="19"/>
          <w:szCs w:val="19"/>
        </w:rPr>
      </w:pPr>
    </w:p>
    <w:p w14:paraId="7B565C25" w14:textId="49A61DEC" w:rsidR="00E23FA0" w:rsidRPr="000279C9" w:rsidRDefault="00E23FA0" w:rsidP="000C6897">
      <w:pPr>
        <w:pStyle w:val="NoSpacing"/>
        <w:rPr>
          <w:rFonts w:ascii="Cascadia Mono" w:hAnsi="Cascadia Mono" w:cs="Cascadia Mono"/>
          <w:color w:val="000000"/>
          <w:sz w:val="19"/>
          <w:szCs w:val="19"/>
          <w:lang w:val="da-DK"/>
        </w:rPr>
      </w:pPr>
      <w:r w:rsidRPr="000279C9">
        <w:rPr>
          <w:rFonts w:ascii="Cascadia Mono" w:hAnsi="Cascadia Mono" w:cs="Cascadia Mono"/>
          <w:color w:val="000000"/>
          <w:sz w:val="19"/>
          <w:szCs w:val="19"/>
          <w:lang w:val="da-DK"/>
        </w:rPr>
        <w:t xml:space="preserve">15 </w:t>
      </w:r>
      <w:proofErr w:type="spellStart"/>
      <w:r w:rsidRPr="000279C9">
        <w:rPr>
          <w:rFonts w:ascii="Cascadia Mono" w:hAnsi="Cascadia Mono" w:cs="Cascadia Mono"/>
          <w:color w:val="000000"/>
          <w:sz w:val="19"/>
          <w:szCs w:val="19"/>
          <w:lang w:val="da-DK"/>
        </w:rPr>
        <w:t>feb</w:t>
      </w:r>
      <w:proofErr w:type="spellEnd"/>
      <w:r w:rsidRPr="000279C9">
        <w:rPr>
          <w:rFonts w:ascii="Cascadia Mono" w:hAnsi="Cascadia Mono" w:cs="Cascadia Mono"/>
          <w:color w:val="000000"/>
          <w:sz w:val="19"/>
          <w:szCs w:val="19"/>
          <w:lang w:val="da-DK"/>
        </w:rPr>
        <w:t xml:space="preserve"> Susanne </w:t>
      </w:r>
      <w:proofErr w:type="spellStart"/>
      <w:r w:rsidRPr="000279C9">
        <w:rPr>
          <w:rFonts w:ascii="Cascadia Mono" w:hAnsi="Cascadia Mono" w:cs="Cascadia Mono"/>
          <w:color w:val="000000"/>
          <w:sz w:val="19"/>
          <w:szCs w:val="19"/>
          <w:lang w:val="da-DK"/>
        </w:rPr>
        <w:t>B</w:t>
      </w:r>
      <w:r w:rsidR="00C6689C" w:rsidRPr="000279C9">
        <w:rPr>
          <w:rFonts w:ascii="Cascadia Mono" w:hAnsi="Cascadia Mono" w:cs="Cascadia Mono"/>
          <w:color w:val="000000"/>
          <w:sz w:val="19"/>
          <w:szCs w:val="19"/>
          <w:lang w:val="da-DK"/>
        </w:rPr>
        <w:t>r</w:t>
      </w:r>
      <w:r w:rsidR="005F05A6" w:rsidRPr="000279C9">
        <w:rPr>
          <w:rFonts w:ascii="Cascadia Mono" w:hAnsi="Cascadia Mono" w:cs="Cascadia Mono"/>
          <w:color w:val="000000"/>
          <w:sz w:val="19"/>
          <w:szCs w:val="19"/>
          <w:lang w:val="da-DK"/>
        </w:rPr>
        <w:t>ind</w:t>
      </w:r>
      <w:r w:rsidRPr="000279C9">
        <w:rPr>
          <w:rFonts w:ascii="Cascadia Mono" w:hAnsi="Cascadia Mono" w:cs="Cascadia Mono"/>
          <w:color w:val="000000"/>
          <w:sz w:val="19"/>
          <w:szCs w:val="19"/>
          <w:lang w:val="da-DK"/>
        </w:rPr>
        <w:t>stedt</w:t>
      </w:r>
      <w:proofErr w:type="spellEnd"/>
      <w:r w:rsidR="00E71E78" w:rsidRPr="000279C9">
        <w:rPr>
          <w:rFonts w:ascii="Cascadia Mono" w:hAnsi="Cascadia Mono" w:cs="Cascadia Mono"/>
          <w:color w:val="000000"/>
          <w:sz w:val="19"/>
          <w:szCs w:val="19"/>
          <w:lang w:val="da-DK"/>
        </w:rPr>
        <w:t xml:space="preserve"> 6298</w:t>
      </w:r>
      <w:r w:rsidR="001E7A89" w:rsidRPr="000279C9">
        <w:rPr>
          <w:rFonts w:ascii="Cascadia Mono" w:hAnsi="Cascadia Mono" w:cs="Cascadia Mono"/>
          <w:color w:val="000000"/>
          <w:sz w:val="19"/>
          <w:szCs w:val="19"/>
          <w:lang w:val="da-DK"/>
        </w:rPr>
        <w:t xml:space="preserve">, 22 </w:t>
      </w:r>
      <w:proofErr w:type="spellStart"/>
      <w:r w:rsidR="001E7A89" w:rsidRPr="000279C9">
        <w:rPr>
          <w:rFonts w:ascii="Cascadia Mono" w:hAnsi="Cascadia Mono" w:cs="Cascadia Mono"/>
          <w:color w:val="000000"/>
          <w:sz w:val="19"/>
          <w:szCs w:val="19"/>
          <w:lang w:val="da-DK"/>
        </w:rPr>
        <w:t>feb</w:t>
      </w:r>
      <w:proofErr w:type="spellEnd"/>
      <w:r w:rsidR="00363B2A" w:rsidRPr="000279C9">
        <w:rPr>
          <w:rFonts w:ascii="Cascadia Mono" w:hAnsi="Cascadia Mono" w:cs="Cascadia Mono"/>
          <w:color w:val="000000"/>
          <w:sz w:val="19"/>
          <w:szCs w:val="19"/>
          <w:lang w:val="da-DK"/>
        </w:rPr>
        <w:t>, 6392</w:t>
      </w:r>
    </w:p>
    <w:p w14:paraId="04D6B7E3" w14:textId="2137602A" w:rsidR="00545042" w:rsidRPr="000279C9" w:rsidRDefault="00545042" w:rsidP="000C6897">
      <w:pPr>
        <w:pStyle w:val="NoSpacing"/>
        <w:rPr>
          <w:rFonts w:ascii="Cascadia Mono" w:hAnsi="Cascadia Mono" w:cs="Cascadia Mono"/>
          <w:color w:val="000000"/>
          <w:sz w:val="19"/>
          <w:szCs w:val="19"/>
          <w:lang w:val="da-DK"/>
        </w:rPr>
      </w:pPr>
      <w:r w:rsidRPr="000279C9">
        <w:rPr>
          <w:rFonts w:ascii="Cascadia Mono" w:hAnsi="Cascadia Mono" w:cs="Cascadia Mono"/>
          <w:color w:val="000000"/>
          <w:sz w:val="19"/>
          <w:szCs w:val="19"/>
          <w:lang w:val="da-DK"/>
        </w:rPr>
        <w:t>50+: susanne.brindstedt@eyes4work.se &lt;susanne.brindstedt@eyes4work.se&gt;;</w:t>
      </w:r>
    </w:p>
    <w:p w14:paraId="01D9CA84" w14:textId="77777777" w:rsidR="00513405" w:rsidRPr="000279C9" w:rsidRDefault="00513405" w:rsidP="000C6897">
      <w:pPr>
        <w:pStyle w:val="NoSpacing"/>
        <w:rPr>
          <w:rFonts w:ascii="Cascadia Mono" w:hAnsi="Cascadia Mono" w:cs="Cascadia Mono"/>
          <w:color w:val="000000"/>
          <w:sz w:val="19"/>
          <w:szCs w:val="19"/>
          <w:lang w:val="da-DK"/>
        </w:rPr>
      </w:pPr>
    </w:p>
    <w:p w14:paraId="52CAABBA" w14:textId="2C5B15FC" w:rsidR="003A0A15" w:rsidRPr="004A5704" w:rsidRDefault="003A0A15" w:rsidP="000C6897">
      <w:pPr>
        <w:pStyle w:val="NoSpacing"/>
        <w:rPr>
          <w:rFonts w:ascii="Cascadia Mono" w:hAnsi="Cascadia Mono" w:cs="Cascadia Mono"/>
          <w:color w:val="000000"/>
          <w:sz w:val="19"/>
          <w:szCs w:val="19"/>
        </w:rPr>
      </w:pPr>
      <w:r>
        <w:t>Tack för idag</w:t>
      </w:r>
      <w:r w:rsidR="00F65B0E">
        <w:t>, t</w:t>
      </w:r>
      <w:r>
        <w:t>revlig Alla Hjärtans Dag!</w:t>
      </w:r>
    </w:p>
    <w:p w14:paraId="02503AD5" w14:textId="0263A06C" w:rsidR="004A5704" w:rsidRDefault="004A5704" w:rsidP="000C6897">
      <w:pPr>
        <w:pStyle w:val="NoSpacing"/>
        <w:rPr>
          <w:rFonts w:ascii="Cascadia Mono" w:hAnsi="Cascadia Mono" w:cs="Cascadia Mono"/>
          <w:color w:val="000000"/>
          <w:sz w:val="19"/>
          <w:szCs w:val="19"/>
        </w:rPr>
      </w:pPr>
    </w:p>
    <w:p w14:paraId="430DFDD7" w14:textId="712BC8D9" w:rsidR="00927938" w:rsidRDefault="00927938" w:rsidP="000C6897">
      <w:pPr>
        <w:pStyle w:val="NoSpacing"/>
      </w:pPr>
      <w:r>
        <w:t>Tack för ett bra seminarium, Sara!</w:t>
      </w:r>
    </w:p>
    <w:p w14:paraId="236603E4" w14:textId="77777777" w:rsidR="00927938" w:rsidRDefault="00927938" w:rsidP="000C6897">
      <w:pPr>
        <w:pStyle w:val="NoSpacing"/>
        <w:rPr>
          <w:rFonts w:ascii="Cascadia Mono" w:hAnsi="Cascadia Mono" w:cs="Cascadia Mono"/>
          <w:color w:val="000000"/>
          <w:sz w:val="19"/>
          <w:szCs w:val="19"/>
        </w:rPr>
      </w:pPr>
    </w:p>
    <w:p w14:paraId="374E0A95" w14:textId="082AF3A5" w:rsidR="00927938" w:rsidRPr="00386967" w:rsidRDefault="00927938" w:rsidP="000C6897">
      <w:pPr>
        <w:pStyle w:val="NoSpacing"/>
        <w:rPr>
          <w:rFonts w:ascii="Cascadia Mono" w:hAnsi="Cascadia Mono" w:cs="Cascadia Mono"/>
          <w:color w:val="000000"/>
          <w:sz w:val="19"/>
          <w:szCs w:val="19"/>
        </w:rPr>
      </w:pPr>
      <w:r w:rsidRPr="00386967">
        <w:rPr>
          <w:rFonts w:ascii="Cascadia Mono" w:hAnsi="Cascadia Mono" w:cs="Cascadia Mono"/>
          <w:color w:val="000000"/>
          <w:sz w:val="19"/>
          <w:szCs w:val="19"/>
        </w:rPr>
        <w:t>Hej Andreas,</w:t>
      </w:r>
    </w:p>
    <w:p w14:paraId="72D1BDC8" w14:textId="736A8E60" w:rsidR="00927938" w:rsidRPr="00386967" w:rsidRDefault="00927938" w:rsidP="000C6897">
      <w:pPr>
        <w:pStyle w:val="NoSpacing"/>
        <w:rPr>
          <w:rFonts w:ascii="Cascadia Mono" w:hAnsi="Cascadia Mono" w:cs="Cascadia Mono"/>
          <w:color w:val="000000"/>
          <w:sz w:val="19"/>
          <w:szCs w:val="19"/>
        </w:rPr>
      </w:pPr>
    </w:p>
    <w:p w14:paraId="59E4E84B" w14:textId="1879A154" w:rsidR="00927938" w:rsidRPr="00386967" w:rsidRDefault="00927938" w:rsidP="000C6897">
      <w:pPr>
        <w:pStyle w:val="NoSpacing"/>
        <w:rPr>
          <w:rFonts w:ascii="Cascadia Mono" w:hAnsi="Cascadia Mono" w:cs="Cascadia Mono"/>
          <w:color w:val="000000"/>
          <w:sz w:val="19"/>
          <w:szCs w:val="19"/>
        </w:rPr>
      </w:pPr>
      <w:r w:rsidRPr="00386967">
        <w:rPr>
          <w:rFonts w:ascii="Cascadia Mono" w:hAnsi="Cascadia Mono" w:cs="Cascadia Mono"/>
          <w:color w:val="000000"/>
          <w:sz w:val="19"/>
          <w:szCs w:val="19"/>
        </w:rPr>
        <w:t xml:space="preserve">Dagens kod är </w:t>
      </w:r>
      <w:r w:rsidR="00363B2A">
        <w:rPr>
          <w:rFonts w:ascii="Cascadia Mono" w:hAnsi="Cascadia Mono" w:cs="Cascadia Mono"/>
          <w:color w:val="000000"/>
          <w:sz w:val="19"/>
          <w:szCs w:val="19"/>
        </w:rPr>
        <w:t>6392</w:t>
      </w:r>
      <w:r w:rsidRPr="00386967">
        <w:rPr>
          <w:rFonts w:ascii="Cascadia Mono" w:hAnsi="Cascadia Mono" w:cs="Cascadia Mono"/>
          <w:color w:val="000000"/>
          <w:sz w:val="19"/>
          <w:szCs w:val="19"/>
        </w:rPr>
        <w:t>.</w:t>
      </w:r>
    </w:p>
    <w:p w14:paraId="7B5E6C38" w14:textId="706AAA36" w:rsidR="00927938" w:rsidRPr="00386967" w:rsidRDefault="00927938" w:rsidP="000C6897">
      <w:pPr>
        <w:pStyle w:val="NoSpacing"/>
        <w:rPr>
          <w:rFonts w:ascii="Cascadia Mono" w:hAnsi="Cascadia Mono" w:cs="Cascadia Mono"/>
          <w:color w:val="000000"/>
          <w:sz w:val="19"/>
          <w:szCs w:val="19"/>
        </w:rPr>
      </w:pPr>
    </w:p>
    <w:p w14:paraId="4710BBD9" w14:textId="6555A6B2" w:rsidR="00927938" w:rsidRPr="00793DF1" w:rsidRDefault="00927938" w:rsidP="000C6897">
      <w:pPr>
        <w:pStyle w:val="NoSpacing"/>
        <w:rPr>
          <w:rFonts w:ascii="Cascadia Mono" w:hAnsi="Cascadia Mono" w:cs="Cascadia Mono"/>
          <w:color w:val="000000"/>
          <w:sz w:val="19"/>
          <w:szCs w:val="19"/>
          <w:lang w:val="en-GB"/>
        </w:rPr>
      </w:pPr>
      <w:r w:rsidRPr="00793DF1">
        <w:rPr>
          <w:rFonts w:ascii="Cascadia Mono" w:hAnsi="Cascadia Mono" w:cs="Cascadia Mono"/>
          <w:color w:val="000000"/>
          <w:sz w:val="19"/>
          <w:szCs w:val="19"/>
          <w:lang w:val="en-GB"/>
        </w:rPr>
        <w:t>Hälsningar Stefan Björnander</w:t>
      </w:r>
    </w:p>
    <w:p w14:paraId="4E77BD3C" w14:textId="77777777" w:rsidR="00927938" w:rsidRPr="00793DF1" w:rsidRDefault="00927938" w:rsidP="000C6897">
      <w:pPr>
        <w:pStyle w:val="NoSpacing"/>
        <w:rPr>
          <w:rFonts w:ascii="Cascadia Mono" w:hAnsi="Cascadia Mono" w:cs="Cascadia Mono"/>
          <w:color w:val="000000"/>
          <w:sz w:val="19"/>
          <w:szCs w:val="19"/>
          <w:lang w:val="en-GB"/>
        </w:rPr>
      </w:pPr>
    </w:p>
    <w:p w14:paraId="314DA9F2" w14:textId="3FC5B68A" w:rsidR="00F8299C" w:rsidRPr="002A3558" w:rsidRDefault="00F8299C" w:rsidP="000C6897">
      <w:pPr>
        <w:pStyle w:val="NoSpacing"/>
        <w:rPr>
          <w:rFonts w:ascii="Cascadia Mono" w:hAnsi="Cascadia Mono" w:cs="Cascadia Mono"/>
          <w:color w:val="000000"/>
          <w:sz w:val="19"/>
          <w:szCs w:val="19"/>
          <w:lang w:val="en-GB"/>
        </w:rPr>
      </w:pPr>
      <w:proofErr w:type="spellStart"/>
      <w:r>
        <w:rPr>
          <w:rFonts w:ascii="Cascadia Mono" w:hAnsi="Cascadia Mono" w:cs="Cascadia Mono"/>
          <w:color w:val="000000"/>
          <w:sz w:val="19"/>
          <w:szCs w:val="19"/>
          <w:lang w:val="en-SE"/>
        </w:rPr>
        <w:t>AssignmentExpression</w:t>
      </w:r>
      <w:proofErr w:type="spellEnd"/>
    </w:p>
    <w:p w14:paraId="695014CF" w14:textId="6F064BD9" w:rsidR="00F8299C" w:rsidRDefault="00F8299C" w:rsidP="000C6897">
      <w:pPr>
        <w:pStyle w:val="NoSpacing"/>
        <w:rPr>
          <w:rFonts w:ascii="Cascadia Mono" w:hAnsi="Cascadia Mono" w:cs="Cascadia Mono"/>
          <w:color w:val="000000"/>
          <w:sz w:val="19"/>
          <w:szCs w:val="19"/>
          <w:lang w:val="en-SE"/>
        </w:rPr>
      </w:pPr>
      <w:proofErr w:type="spellStart"/>
      <w:r>
        <w:rPr>
          <w:rFonts w:ascii="Cascadia Mono" w:hAnsi="Cascadia Mono" w:cs="Cascadia Mono"/>
          <w:color w:val="000000"/>
          <w:sz w:val="19"/>
          <w:szCs w:val="19"/>
          <w:lang w:val="en-SE"/>
        </w:rPr>
        <w:t>ArithmeticExpression</w:t>
      </w:r>
      <w:proofErr w:type="spellEnd"/>
    </w:p>
    <w:p w14:paraId="5F98BA4B" w14:textId="35DAA669" w:rsidR="00081CEA" w:rsidRDefault="00081CEA"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Message</w:t>
      </w:r>
    </w:p>
    <w:p w14:paraId="5759A30F" w14:textId="77777777" w:rsidR="00C06D2A" w:rsidRDefault="00C06D2A" w:rsidP="000C6897">
      <w:pPr>
        <w:pStyle w:val="NoSpacing"/>
        <w:rPr>
          <w:rFonts w:ascii="Cascadia Mono" w:hAnsi="Cascadia Mono" w:cs="Cascadia Mono"/>
          <w:color w:val="000000"/>
          <w:sz w:val="19"/>
          <w:szCs w:val="19"/>
          <w:lang w:val="en-GB"/>
        </w:rPr>
      </w:pPr>
    </w:p>
    <w:p w14:paraId="003B2B9F" w14:textId="77777777" w:rsidR="00C06D2A" w:rsidRDefault="00C06D2A" w:rsidP="00C06D2A">
      <w:pPr>
        <w:autoSpaceDE w:val="0"/>
        <w:autoSpaceDN w:val="0"/>
        <w:adjustRightInd w:val="0"/>
        <w:spacing w:after="0" w:line="240" w:lineRule="auto"/>
        <w:rPr>
          <w:rFonts w:ascii="Consolas" w:hAnsi="Consolas" w:cs="Consolas"/>
          <w:color w:val="000000"/>
          <w:sz w:val="19"/>
          <w:szCs w:val="19"/>
          <w:lang w:val="en-SE"/>
        </w:rPr>
      </w:pPr>
      <w:r>
        <w:rPr>
          <w:rFonts w:ascii="Consolas" w:hAnsi="Consolas" w:cs="Consolas"/>
          <w:color w:val="000000"/>
          <w:sz w:val="19"/>
          <w:szCs w:val="19"/>
          <w:lang w:val="en-SE"/>
        </w:rPr>
        <w:t xml:space="preserve">      Object </w:t>
      </w:r>
      <w:proofErr w:type="spellStart"/>
      <w:r>
        <w:rPr>
          <w:rFonts w:ascii="Consolas" w:hAnsi="Consolas" w:cs="Consolas"/>
          <w:color w:val="000000"/>
          <w:sz w:val="19"/>
          <w:szCs w:val="19"/>
          <w:lang w:val="en-SE"/>
        </w:rPr>
        <w:t>oneValue</w:t>
      </w:r>
      <w:proofErr w:type="spellEnd"/>
      <w:r>
        <w:rPr>
          <w:rFonts w:ascii="Consolas" w:hAnsi="Consolas" w:cs="Consolas"/>
          <w:color w:val="000000"/>
          <w:sz w:val="19"/>
          <w:szCs w:val="19"/>
          <w:lang w:val="en-SE"/>
        </w:rPr>
        <w:t xml:space="preserve"> = </w:t>
      </w:r>
      <w:proofErr w:type="spellStart"/>
      <w:proofErr w:type="gramStart"/>
      <w:r>
        <w:rPr>
          <w:rFonts w:ascii="Consolas" w:hAnsi="Consolas" w:cs="Consolas"/>
          <w:color w:val="000000"/>
          <w:sz w:val="19"/>
          <w:szCs w:val="19"/>
          <w:lang w:val="en-SE"/>
        </w:rPr>
        <w:t>expression.Symbol.Type</w:t>
      </w:r>
      <w:proofErr w:type="gramEnd"/>
      <w:r>
        <w:rPr>
          <w:rFonts w:ascii="Consolas" w:hAnsi="Consolas" w:cs="Consolas"/>
          <w:color w:val="000000"/>
          <w:sz w:val="19"/>
          <w:szCs w:val="19"/>
          <w:lang w:val="en-SE"/>
        </w:rPr>
        <w:t>.IsFloating</w:t>
      </w:r>
      <w:proofErr w:type="spellEnd"/>
      <w:r>
        <w:rPr>
          <w:rFonts w:ascii="Consolas" w:hAnsi="Consolas" w:cs="Consolas"/>
          <w:color w:val="000000"/>
          <w:sz w:val="19"/>
          <w:szCs w:val="19"/>
          <w:lang w:val="en-SE"/>
        </w:rPr>
        <w:t>() ?</w:t>
      </w:r>
    </w:p>
    <w:p w14:paraId="79052A0E" w14:textId="77777777" w:rsidR="00C06D2A" w:rsidRDefault="00C06D2A" w:rsidP="00C06D2A">
      <w:pPr>
        <w:autoSpaceDE w:val="0"/>
        <w:autoSpaceDN w:val="0"/>
        <w:adjustRightInd w:val="0"/>
        <w:spacing w:after="0" w:line="240" w:lineRule="auto"/>
        <w:rPr>
          <w:rFonts w:ascii="Consolas" w:hAnsi="Consolas" w:cs="Consolas"/>
          <w:color w:val="000000"/>
          <w:sz w:val="19"/>
          <w:szCs w:val="19"/>
          <w:lang w:val="en-SE"/>
        </w:rPr>
      </w:pPr>
      <w:r>
        <w:rPr>
          <w:rFonts w:ascii="Consolas" w:hAnsi="Consolas" w:cs="Consolas"/>
          <w:color w:val="000000"/>
          <w:sz w:val="19"/>
          <w:szCs w:val="19"/>
          <w:lang w:val="en-SE"/>
        </w:rPr>
        <w:t xml:space="preserve">                        </w:t>
      </w:r>
      <w:proofErr w:type="spellStart"/>
      <w:proofErr w:type="gramStart"/>
      <w:r>
        <w:rPr>
          <w:rFonts w:ascii="Consolas" w:hAnsi="Consolas" w:cs="Consolas"/>
          <w:color w:val="0000FF"/>
          <w:sz w:val="19"/>
          <w:szCs w:val="19"/>
          <w:lang w:val="en-SE"/>
        </w:rPr>
        <w:t>decimal</w:t>
      </w:r>
      <w:r>
        <w:rPr>
          <w:rFonts w:ascii="Consolas" w:hAnsi="Consolas" w:cs="Consolas"/>
          <w:color w:val="000000"/>
          <w:sz w:val="19"/>
          <w:szCs w:val="19"/>
          <w:lang w:val="en-SE"/>
        </w:rPr>
        <w:t>.One</w:t>
      </w:r>
      <w:proofErr w:type="spellEnd"/>
      <w:proofErr w:type="gramEnd"/>
      <w:r>
        <w:rPr>
          <w:rFonts w:ascii="Consolas" w:hAnsi="Consolas" w:cs="Consolas"/>
          <w:color w:val="000000"/>
          <w:sz w:val="19"/>
          <w:szCs w:val="19"/>
          <w:lang w:val="en-SE"/>
        </w:rPr>
        <w:t xml:space="preserve"> : </w:t>
      </w:r>
      <w:proofErr w:type="spellStart"/>
      <w:r>
        <w:rPr>
          <w:rFonts w:ascii="Consolas" w:hAnsi="Consolas" w:cs="Consolas"/>
          <w:color w:val="000000"/>
          <w:sz w:val="19"/>
          <w:szCs w:val="19"/>
          <w:lang w:val="en-SE"/>
        </w:rPr>
        <w:t>BigInteger.One</w:t>
      </w:r>
      <w:proofErr w:type="spellEnd"/>
      <w:r>
        <w:rPr>
          <w:rFonts w:ascii="Consolas" w:hAnsi="Consolas" w:cs="Consolas"/>
          <w:color w:val="000000"/>
          <w:sz w:val="19"/>
          <w:szCs w:val="19"/>
          <w:lang w:val="en-SE"/>
        </w:rPr>
        <w:t>;</w:t>
      </w:r>
    </w:p>
    <w:p w14:paraId="103AF371" w14:textId="77777777" w:rsidR="00C06D2A" w:rsidRDefault="00C06D2A" w:rsidP="000C6897">
      <w:pPr>
        <w:pStyle w:val="NoSpacing"/>
        <w:rPr>
          <w:rFonts w:ascii="Cascadia Mono" w:hAnsi="Cascadia Mono" w:cs="Cascadia Mono"/>
          <w:color w:val="000000"/>
          <w:sz w:val="19"/>
          <w:szCs w:val="19"/>
          <w:lang w:val="en-GB"/>
        </w:rPr>
      </w:pPr>
    </w:p>
    <w:p w14:paraId="15C22E87" w14:textId="02979C67" w:rsidR="008C3AD6" w:rsidRDefault="0067793E"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w:t>
      </w:r>
      <w:r w:rsidR="008C3AD6">
        <w:rPr>
          <w:rFonts w:ascii="Cascadia Mono" w:hAnsi="Cascadia Mono" w:cs="Cascadia Mono"/>
          <w:color w:val="000000"/>
          <w:sz w:val="19"/>
          <w:szCs w:val="19"/>
          <w:lang w:val="en-GB"/>
        </w:rPr>
        <w:t>Function</w:t>
      </w:r>
    </w:p>
    <w:p w14:paraId="6C394D95" w14:textId="7187F9C4" w:rsidR="008C3AD6" w:rsidRDefault="008C3AD6"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Assignment</w:t>
      </w:r>
    </w:p>
    <w:p w14:paraId="658866CB" w14:textId="2C3B6A9A" w:rsidR="007260B4" w:rsidRDefault="00ED3935" w:rsidP="008C3AD6">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Call</w:t>
      </w:r>
    </w:p>
    <w:p w14:paraId="1FAE02D6" w14:textId="6AEDFEEC" w:rsidR="008F30CB" w:rsidRDefault="008F30CB" w:rsidP="008C3AD6">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Increment</w:t>
      </w:r>
    </w:p>
    <w:p w14:paraId="2EF0AC28" w14:textId="77777777" w:rsidR="008C3AD6" w:rsidRDefault="008C3AD6" w:rsidP="000C6897">
      <w:pPr>
        <w:pStyle w:val="NoSpacing"/>
        <w:rPr>
          <w:rFonts w:ascii="Cascadia Mono" w:hAnsi="Cascadia Mono" w:cs="Cascadia Mono"/>
          <w:color w:val="000000"/>
          <w:sz w:val="19"/>
          <w:szCs w:val="19"/>
          <w:lang w:val="en-SE"/>
        </w:rPr>
      </w:pPr>
    </w:p>
    <w:p w14:paraId="0010EE95" w14:textId="0B7D847B" w:rsidR="0055109D" w:rsidRDefault="0055109D" w:rsidP="000C6897">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Andreas Jeppsson</w:t>
      </w:r>
    </w:p>
    <w:p w14:paraId="37A358D9" w14:textId="600A1FCB" w:rsidR="00AC039D" w:rsidRDefault="00AC039D" w:rsidP="006D1831">
      <w:pPr>
        <w:pStyle w:val="NoSpacing"/>
        <w:numPr>
          <w:ilvl w:val="0"/>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Melatonin</w:t>
      </w:r>
    </w:p>
    <w:p w14:paraId="7F72A6DA" w14:textId="040F01CB" w:rsidR="00F65154" w:rsidRDefault="00F65154" w:rsidP="006D1831">
      <w:pPr>
        <w:pStyle w:val="NoSpacing"/>
        <w:numPr>
          <w:ilvl w:val="0"/>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Shaya Solutions</w:t>
      </w:r>
    </w:p>
    <w:p w14:paraId="4332F7ED" w14:textId="59DCA2B4" w:rsidR="00AC039D" w:rsidRDefault="00D1216F" w:rsidP="006D1831">
      <w:pPr>
        <w:pStyle w:val="NoSpacing"/>
        <w:numPr>
          <w:ilvl w:val="0"/>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Torsdag 24 februari 14.30</w:t>
      </w:r>
    </w:p>
    <w:p w14:paraId="35213AA9" w14:textId="0CDDCED2" w:rsidR="00D1216F" w:rsidRDefault="00475E70" w:rsidP="006D1831">
      <w:pPr>
        <w:pStyle w:val="NoSpacing"/>
        <w:numPr>
          <w:ilvl w:val="0"/>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 xml:space="preserve">Torsdag </w:t>
      </w:r>
      <w:r w:rsidR="00EA2169">
        <w:rPr>
          <w:rFonts w:ascii="Garamond" w:hAnsi="Garamond" w:cs="Segoe UI"/>
          <w:color w:val="000000" w:themeColor="text1"/>
          <w:shd w:val="clear" w:color="auto" w:fill="FFFFFF"/>
          <w:lang w:val="en-GB"/>
        </w:rPr>
        <w:t>10 mars 14.30</w:t>
      </w:r>
    </w:p>
    <w:p w14:paraId="7F730BB6" w14:textId="77777777" w:rsidR="00D1216F" w:rsidRDefault="00D1216F" w:rsidP="000C6897">
      <w:pPr>
        <w:pStyle w:val="NoSpacing"/>
        <w:rPr>
          <w:rFonts w:ascii="Garamond" w:hAnsi="Garamond" w:cs="Segoe UI"/>
          <w:color w:val="000000" w:themeColor="text1"/>
          <w:shd w:val="clear" w:color="auto" w:fill="FFFFFF"/>
          <w:lang w:val="en-GB"/>
        </w:rPr>
      </w:pPr>
    </w:p>
    <w:p w14:paraId="4551A789" w14:textId="2F329961" w:rsidR="000C6897" w:rsidRDefault="00007996" w:rsidP="000C6897">
      <w:pPr>
        <w:pStyle w:val="NoSpacing"/>
        <w:rPr>
          <w:rFonts w:ascii="Garamond" w:hAnsi="Garamond" w:cs="Segoe UI"/>
          <w:color w:val="000000" w:themeColor="text1"/>
          <w:shd w:val="clear" w:color="auto" w:fill="FFFFFF"/>
          <w:lang w:val="en-GB"/>
        </w:rPr>
      </w:pPr>
      <w:proofErr w:type="spellStart"/>
      <w:r>
        <w:rPr>
          <w:rFonts w:ascii="Garamond" w:hAnsi="Garamond" w:cs="Segoe UI"/>
          <w:color w:val="000000" w:themeColor="text1"/>
          <w:shd w:val="clear" w:color="auto" w:fill="FFFFFF"/>
          <w:lang w:val="en-GB"/>
        </w:rPr>
        <w:t>ToDo</w:t>
      </w:r>
      <w:proofErr w:type="spellEnd"/>
    </w:p>
    <w:p w14:paraId="56B5E56B" w14:textId="153E7B59" w:rsidR="00007996" w:rsidRDefault="00534EA7" w:rsidP="006D1831">
      <w:pPr>
        <w:pStyle w:val="NoSpacing"/>
        <w:numPr>
          <w:ilvl w:val="0"/>
          <w:numId w:val="154"/>
        </w:numPr>
        <w:rPr>
          <w:rFonts w:ascii="Garamond" w:hAnsi="Garamond" w:cs="Segoe UI"/>
          <w:color w:val="000000" w:themeColor="text1"/>
          <w:shd w:val="clear" w:color="auto" w:fill="FFFFFF"/>
          <w:lang w:val="en-GB"/>
        </w:rPr>
      </w:pPr>
      <w:proofErr w:type="spellStart"/>
      <w:r>
        <w:rPr>
          <w:rFonts w:ascii="Garamond" w:hAnsi="Garamond" w:cs="Segoe UI"/>
          <w:color w:val="000000" w:themeColor="text1"/>
          <w:shd w:val="clear" w:color="auto" w:fill="FFFFFF"/>
          <w:lang w:val="en-GB"/>
        </w:rPr>
        <w:t>Debug.Assert</w:t>
      </w:r>
      <w:proofErr w:type="spellEnd"/>
    </w:p>
    <w:p w14:paraId="30A4AA08" w14:textId="608CB0F9" w:rsidR="00C55379" w:rsidRDefault="00F821A3" w:rsidP="006D1831">
      <w:pPr>
        <w:pStyle w:val="NoSpacing"/>
        <w:numPr>
          <w:ilvl w:val="0"/>
          <w:numId w:val="154"/>
        </w:numPr>
        <w:rPr>
          <w:rFonts w:ascii="Garamond" w:hAnsi="Garamond" w:cs="Segoe UI"/>
          <w:color w:val="000000" w:themeColor="text1"/>
          <w:shd w:val="clear" w:color="auto" w:fill="FFFFFF"/>
          <w:lang w:val="en-GB"/>
        </w:rPr>
      </w:pPr>
      <w:r w:rsidRPr="00F821A3">
        <w:rPr>
          <w:rFonts w:ascii="Garamond" w:hAnsi="Garamond" w:cs="Segoe UI"/>
          <w:color w:val="000000" w:themeColor="text1"/>
          <w:shd w:val="clear" w:color="auto" w:fill="FFFFFF"/>
          <w:lang w:val="en-GB"/>
        </w:rPr>
        <w:t>\/\*</w:t>
      </w:r>
      <w:proofErr w:type="gramStart"/>
      <w:r w:rsidRPr="00F821A3">
        <w:rPr>
          <w:rFonts w:ascii="Garamond" w:hAnsi="Garamond" w:cs="Segoe UI"/>
          <w:color w:val="000000" w:themeColor="text1"/>
          <w:shd w:val="clear" w:color="auto" w:fill="FFFFFF"/>
          <w:lang w:val="en-GB"/>
        </w:rPr>
        <w:t>[!^</w:t>
      </w:r>
      <w:proofErr w:type="gramEnd"/>
      <w:r w:rsidRPr="00F821A3">
        <w:rPr>
          <w:rFonts w:ascii="Garamond" w:hAnsi="Garamond" w:cs="Segoe UI"/>
          <w:color w:val="000000" w:themeColor="text1"/>
          <w:shd w:val="clear" w:color="auto" w:fill="FFFFFF"/>
          <w:lang w:val="en-GB"/>
        </w:rPr>
        <w:t>013]*\*\/[^013]</w:t>
      </w:r>
    </w:p>
    <w:p w14:paraId="7083D76C" w14:textId="77777777" w:rsidR="00D3482A" w:rsidRDefault="00D3482A" w:rsidP="006D1831">
      <w:pPr>
        <w:pStyle w:val="NoSpacing"/>
        <w:numPr>
          <w:ilvl w:val="0"/>
          <w:numId w:val="154"/>
        </w:numPr>
        <w:rPr>
          <w:rFonts w:ascii="Garamond" w:hAnsi="Garamond" w:cs="Segoe UI"/>
          <w:color w:val="000000" w:themeColor="text1"/>
          <w:shd w:val="clear" w:color="auto" w:fill="FFFFFF"/>
          <w:lang w:val="en-GB"/>
        </w:rPr>
      </w:pPr>
      <w:r w:rsidRPr="00D3482A">
        <w:rPr>
          <w:rFonts w:ascii="Garamond" w:hAnsi="Garamond" w:cs="Segoe UI"/>
          <w:color w:val="000000" w:themeColor="text1"/>
          <w:shd w:val="clear" w:color="auto" w:fill="FFFFFF"/>
          <w:lang w:val="en-GB"/>
        </w:rPr>
        <w:t>^013 @Debug.Assert</w:t>
      </w:r>
      <w:proofErr w:type="gramStart"/>
      <w:r w:rsidRPr="00D3482A">
        <w:rPr>
          <w:rFonts w:ascii="Garamond" w:hAnsi="Garamond" w:cs="Segoe UI"/>
          <w:color w:val="000000" w:themeColor="text1"/>
          <w:shd w:val="clear" w:color="auto" w:fill="FFFFFF"/>
          <w:lang w:val="en-GB"/>
        </w:rPr>
        <w:t>\(</w:t>
      </w:r>
      <w:proofErr w:type="gramEnd"/>
      <w:r w:rsidRPr="00D3482A">
        <w:rPr>
          <w:rFonts w:ascii="Garamond" w:hAnsi="Garamond" w:cs="Segoe UI"/>
          <w:color w:val="000000" w:themeColor="text1"/>
          <w:shd w:val="clear" w:color="auto" w:fill="FFFFFF"/>
          <w:lang w:val="en-GB"/>
        </w:rPr>
        <w:t>*\);^013</w:t>
      </w:r>
    </w:p>
    <w:p w14:paraId="206B62DA" w14:textId="23042172" w:rsidR="00007996" w:rsidRPr="00AC7C5B" w:rsidRDefault="00E23E76" w:rsidP="006D1831">
      <w:pPr>
        <w:pStyle w:val="NoSpacing"/>
        <w:numPr>
          <w:ilvl w:val="0"/>
          <w:numId w:val="154"/>
        </w:numPr>
        <w:rPr>
          <w:rFonts w:ascii="Garamond" w:hAnsi="Garamond" w:cs="Segoe UI"/>
          <w:color w:val="000000" w:themeColor="text1"/>
          <w:shd w:val="clear" w:color="auto" w:fill="FFFFFF"/>
          <w:lang w:val="en-GB"/>
        </w:rPr>
      </w:pPr>
      <w:r w:rsidRPr="00AC7C5B">
        <w:rPr>
          <w:rFonts w:ascii="Garamond" w:hAnsi="Garamond" w:cs="Segoe UI"/>
          <w:color w:val="000000" w:themeColor="text1"/>
          <w:shd w:val="clear" w:color="auto" w:fill="FFFFFF"/>
          <w:lang w:val="en-GB"/>
        </w:rPr>
        <w:t>Line Comments =&gt; Block Comments</w:t>
      </w:r>
    </w:p>
    <w:p w14:paraId="10873CAB" w14:textId="29474B84" w:rsidR="0031296A" w:rsidRDefault="005A6EA7" w:rsidP="006D1831">
      <w:pPr>
        <w:pStyle w:val="NoSpacing"/>
        <w:numPr>
          <w:ilvl w:val="1"/>
          <w:numId w:val="154"/>
        </w:numPr>
        <w:rPr>
          <w:rFonts w:ascii="Garamond" w:hAnsi="Garamond" w:cs="Segoe UI"/>
          <w:color w:val="000000" w:themeColor="text1"/>
          <w:shd w:val="clear" w:color="auto" w:fill="FFFFFF"/>
          <w:lang w:val="en-GB"/>
        </w:rPr>
      </w:pPr>
      <w:r w:rsidRPr="005A6EA7">
        <w:rPr>
          <w:rFonts w:ascii="Garamond" w:hAnsi="Garamond" w:cs="Segoe UI"/>
          <w:color w:val="000000" w:themeColor="text1"/>
          <w:shd w:val="clear" w:color="auto" w:fill="FFFFFF"/>
          <w:lang w:val="en-GB"/>
        </w:rPr>
        <w:t>/</w:t>
      </w:r>
      <w:proofErr w:type="gramStart"/>
      <w:r w:rsidRPr="005A6EA7">
        <w:rPr>
          <w:rFonts w:ascii="Garamond" w:hAnsi="Garamond" w:cs="Segoe UI"/>
          <w:color w:val="000000" w:themeColor="text1"/>
          <w:shd w:val="clear" w:color="auto" w:fill="FFFFFF"/>
          <w:lang w:val="en-GB"/>
        </w:rPr>
        <w:t>/(</w:t>
      </w:r>
      <w:proofErr w:type="gramEnd"/>
      <w:r w:rsidRPr="005A6EA7">
        <w:rPr>
          <w:rFonts w:ascii="Garamond" w:hAnsi="Garamond" w:cs="Segoe UI"/>
          <w:color w:val="000000" w:themeColor="text1"/>
          <w:shd w:val="clear" w:color="auto" w:fill="FFFFFF"/>
          <w:lang w:val="en-GB"/>
        </w:rPr>
        <w:t>*)^013</w:t>
      </w:r>
    </w:p>
    <w:p w14:paraId="4D02ABE7" w14:textId="33A7481A" w:rsidR="005A6EA7" w:rsidRDefault="005A6EA7" w:rsidP="006D1831">
      <w:pPr>
        <w:pStyle w:val="NoSpacing"/>
        <w:numPr>
          <w:ilvl w:val="1"/>
          <w:numId w:val="154"/>
        </w:numPr>
        <w:rPr>
          <w:rFonts w:ascii="Garamond" w:hAnsi="Garamond" w:cs="Segoe UI"/>
          <w:color w:val="000000" w:themeColor="text1"/>
          <w:shd w:val="clear" w:color="auto" w:fill="FFFFFF"/>
          <w:lang w:val="en-GB"/>
        </w:rPr>
      </w:pPr>
      <w:r w:rsidRPr="005A6EA7">
        <w:rPr>
          <w:rFonts w:ascii="Garamond" w:hAnsi="Garamond" w:cs="Segoe UI"/>
          <w:color w:val="000000" w:themeColor="text1"/>
          <w:shd w:val="clear" w:color="auto" w:fill="FFFFFF"/>
          <w:lang w:val="en-GB"/>
        </w:rPr>
        <w:t>/*\1 */^013</w:t>
      </w:r>
    </w:p>
    <w:p w14:paraId="3CA04774" w14:textId="77777777" w:rsidR="00A91BC7" w:rsidRDefault="00A91BC7" w:rsidP="006D1831">
      <w:pPr>
        <w:pStyle w:val="NoSpacing"/>
        <w:numPr>
          <w:ilvl w:val="0"/>
          <w:numId w:val="154"/>
        </w:numPr>
        <w:rPr>
          <w:rFonts w:ascii="Garamond" w:hAnsi="Garamond" w:cs="Segoe UI"/>
          <w:color w:val="000000" w:themeColor="text1"/>
          <w:shd w:val="clear" w:color="auto" w:fill="FFFFFF"/>
          <w:lang w:val="en-GB"/>
        </w:rPr>
      </w:pPr>
    </w:p>
    <w:p w14:paraId="5715AC92" w14:textId="5DC07DA0" w:rsidR="001A7CFA" w:rsidRPr="00C76996" w:rsidRDefault="001A7CFA" w:rsidP="006D1831">
      <w:pPr>
        <w:pStyle w:val="NoSpacing"/>
        <w:numPr>
          <w:ilvl w:val="0"/>
          <w:numId w:val="154"/>
        </w:numPr>
        <w:rPr>
          <w:rFonts w:ascii="Garamond" w:hAnsi="Garamond" w:cs="Segoe UI"/>
          <w:color w:val="000000" w:themeColor="text1"/>
          <w:shd w:val="clear" w:color="auto" w:fill="FFFFFF"/>
          <w:lang w:val="en-GB"/>
        </w:rPr>
      </w:pPr>
      <w:r w:rsidRPr="00C76996">
        <w:rPr>
          <w:rFonts w:ascii="Garamond" w:hAnsi="Garamond" w:cs="Segoe UI"/>
          <w:color w:val="000000" w:themeColor="text1"/>
          <w:shd w:val="clear" w:color="auto" w:fill="FFFFFF"/>
          <w:lang w:val="en-GB"/>
        </w:rPr>
        <w:t>Font Tags: &lt;h1&gt; &lt;a1&gt; &lt;b&gt; &lt;</w:t>
      </w:r>
      <w:proofErr w:type="spellStart"/>
      <w:r w:rsidRPr="00C76996">
        <w:rPr>
          <w:rFonts w:ascii="Garamond" w:hAnsi="Garamond" w:cs="Segoe UI"/>
          <w:color w:val="000000" w:themeColor="text1"/>
          <w:shd w:val="clear" w:color="auto" w:fill="FFFFFF"/>
          <w:lang w:val="en-GB"/>
        </w:rPr>
        <w:t>i</w:t>
      </w:r>
      <w:proofErr w:type="spellEnd"/>
      <w:r w:rsidRPr="00C76996">
        <w:rPr>
          <w:rFonts w:ascii="Garamond" w:hAnsi="Garamond" w:cs="Segoe UI"/>
          <w:color w:val="000000" w:themeColor="text1"/>
          <w:shd w:val="clear" w:color="auto" w:fill="FFFFFF"/>
          <w:lang w:val="en-GB"/>
        </w:rPr>
        <w:t>&gt;</w:t>
      </w:r>
    </w:p>
    <w:p w14:paraId="758A4D5B" w14:textId="77777777" w:rsidR="001A7CFA" w:rsidRDefault="001A7CFA" w:rsidP="006D1831">
      <w:pPr>
        <w:pStyle w:val="NoSpacing"/>
        <w:numPr>
          <w:ilvl w:val="1"/>
          <w:numId w:val="154"/>
        </w:numPr>
        <w:rPr>
          <w:rFonts w:ascii="Garamond" w:hAnsi="Garamond" w:cs="Segoe UI"/>
          <w:color w:val="000000" w:themeColor="text1"/>
          <w:shd w:val="clear" w:color="auto" w:fill="FFFFFF"/>
          <w:lang w:val="en-GB"/>
        </w:rPr>
      </w:pPr>
      <w:r w:rsidRPr="00C76996">
        <w:rPr>
          <w:rFonts w:ascii="Garamond" w:hAnsi="Garamond" w:cs="Segoe UI"/>
          <w:color w:val="000000" w:themeColor="text1"/>
          <w:shd w:val="clear" w:color="auto" w:fill="FFFFFF"/>
          <w:lang w:val="en-GB"/>
        </w:rPr>
        <w:t>([A-Za-z0-9\</w:t>
      </w:r>
      <w:proofErr w:type="gramStart"/>
      <w:r w:rsidRPr="00C76996">
        <w:rPr>
          <w:rFonts w:ascii="Garamond" w:hAnsi="Garamond" w:cs="Segoe UI"/>
          <w:color w:val="000000" w:themeColor="text1"/>
          <w:shd w:val="clear" w:color="auto" w:fill="FFFFFF"/>
          <w:lang w:val="en-GB"/>
        </w:rPr>
        <w:t>-]{</w:t>
      </w:r>
      <w:proofErr w:type="gramEnd"/>
      <w:r w:rsidRPr="00C76996">
        <w:rPr>
          <w:rFonts w:ascii="Garamond" w:hAnsi="Garamond" w:cs="Segoe UI"/>
          <w:color w:val="000000" w:themeColor="text1"/>
          <w:shd w:val="clear" w:color="auto" w:fill="FFFFFF"/>
          <w:lang w:val="en-GB"/>
        </w:rPr>
        <w:t>1,})</w:t>
      </w:r>
    </w:p>
    <w:p w14:paraId="55C6809D" w14:textId="77777777" w:rsidR="001A7CFA" w:rsidRPr="00C76996" w:rsidRDefault="001A7CFA" w:rsidP="006D1831">
      <w:pPr>
        <w:pStyle w:val="NoSpacing"/>
        <w:numPr>
          <w:ilvl w:val="2"/>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Keyword</w:t>
      </w:r>
    </w:p>
    <w:p w14:paraId="3B40D7E2" w14:textId="77777777" w:rsidR="001A7CFA" w:rsidRPr="00C76996" w:rsidRDefault="001A7CFA" w:rsidP="006D1831">
      <w:pPr>
        <w:pStyle w:val="NoSpacing"/>
        <w:numPr>
          <w:ilvl w:val="1"/>
          <w:numId w:val="154"/>
        </w:numPr>
        <w:rPr>
          <w:rFonts w:ascii="Garamond" w:hAnsi="Garamond" w:cs="Segoe UI"/>
          <w:color w:val="000000" w:themeColor="text1"/>
          <w:shd w:val="clear" w:color="auto" w:fill="FFFFFF"/>
          <w:lang w:val="en-GB"/>
        </w:rPr>
      </w:pPr>
      <w:r w:rsidRPr="00C76996">
        <w:rPr>
          <w:rFonts w:ascii="Garamond" w:hAnsi="Garamond" w:cs="Segoe UI"/>
          <w:color w:val="000000" w:themeColor="text1"/>
          <w:shd w:val="clear" w:color="auto" w:fill="FFFFFF"/>
          <w:lang w:val="en-GB"/>
        </w:rPr>
        <w:t>&lt;k&gt;\1&lt;/k&gt;</w:t>
      </w:r>
    </w:p>
    <w:p w14:paraId="7670BAF0" w14:textId="77777777" w:rsidR="00A91BC7" w:rsidRDefault="00A91BC7" w:rsidP="006D1831">
      <w:pPr>
        <w:pStyle w:val="NoSpacing"/>
        <w:numPr>
          <w:ilvl w:val="0"/>
          <w:numId w:val="154"/>
        </w:numPr>
        <w:rPr>
          <w:rFonts w:ascii="Garamond" w:hAnsi="Garamond" w:cs="Segoe UI"/>
          <w:color w:val="000000" w:themeColor="text1"/>
          <w:shd w:val="clear" w:color="auto" w:fill="FFFFFF"/>
          <w:lang w:val="en-GB"/>
        </w:rPr>
      </w:pPr>
    </w:p>
    <w:p w14:paraId="3B5DF127" w14:textId="5DE6B313" w:rsidR="00FF3540" w:rsidRDefault="009C5F82" w:rsidP="006D1831">
      <w:pPr>
        <w:pStyle w:val="NoSpacing"/>
        <w:numPr>
          <w:ilvl w:val="0"/>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Java</w:t>
      </w:r>
    </w:p>
    <w:p w14:paraId="37BFB1FF" w14:textId="4638D90A" w:rsidR="00A22E0C" w:rsidRDefault="00A22E0C" w:rsidP="006D1831">
      <w:pPr>
        <w:pStyle w:val="NoSpacing"/>
        <w:numPr>
          <w:ilvl w:val="1"/>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Copy to Visual Studio</w:t>
      </w:r>
    </w:p>
    <w:p w14:paraId="1DF94B86" w14:textId="77777777" w:rsidR="00FF3540" w:rsidRDefault="00FF3540" w:rsidP="006D1831">
      <w:pPr>
        <w:pStyle w:val="NoSpacing"/>
        <w:numPr>
          <w:ilvl w:val="1"/>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C# =&gt; Java</w:t>
      </w:r>
    </w:p>
    <w:p w14:paraId="7FD30BCC" w14:textId="77777777" w:rsidR="00FF3540" w:rsidRDefault="00FF3540" w:rsidP="006D1831">
      <w:pPr>
        <w:pStyle w:val="NoSpacing"/>
        <w:numPr>
          <w:ilvl w:val="1"/>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Copy Back</w:t>
      </w:r>
    </w:p>
    <w:p w14:paraId="27FE77B4" w14:textId="73A8A095" w:rsidR="00821139" w:rsidRDefault="00821139" w:rsidP="006D1831">
      <w:pPr>
        <w:pStyle w:val="NoSpacing"/>
        <w:numPr>
          <w:ilvl w:val="1"/>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Restore Line Comments</w:t>
      </w:r>
      <w:r w:rsidR="0062121E">
        <w:rPr>
          <w:rFonts w:ascii="Garamond" w:hAnsi="Garamond" w:cs="Segoe UI"/>
          <w:color w:val="000000" w:themeColor="text1"/>
          <w:shd w:val="clear" w:color="auto" w:fill="FFFFFF"/>
          <w:lang w:val="en-GB"/>
        </w:rPr>
        <w:t xml:space="preserve"> =&gt; Fonts</w:t>
      </w:r>
    </w:p>
    <w:p w14:paraId="45D9B628" w14:textId="32AE07AB" w:rsidR="008634BF" w:rsidRDefault="008634BF" w:rsidP="006D1831">
      <w:pPr>
        <w:pStyle w:val="NoSpacing"/>
        <w:numPr>
          <w:ilvl w:val="2"/>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Digit</w:t>
      </w:r>
      <w:r w:rsidR="002F598E">
        <w:rPr>
          <w:rFonts w:ascii="Garamond" w:hAnsi="Garamond" w:cs="Segoe UI"/>
          <w:color w:val="000000" w:themeColor="text1"/>
          <w:shd w:val="clear" w:color="auto" w:fill="FFFFFF"/>
          <w:lang w:val="en-GB"/>
        </w:rPr>
        <w:t xml:space="preserve"> Dot</w:t>
      </w:r>
      <w:r>
        <w:rPr>
          <w:rFonts w:ascii="Garamond" w:hAnsi="Garamond" w:cs="Segoe UI"/>
          <w:color w:val="000000" w:themeColor="text1"/>
          <w:shd w:val="clear" w:color="auto" w:fill="FFFFFF"/>
          <w:lang w:val="en-GB"/>
        </w:rPr>
        <w:t>: Headers</w:t>
      </w:r>
    </w:p>
    <w:p w14:paraId="34B723FB" w14:textId="3025DCE6" w:rsidR="002F598E" w:rsidRDefault="002F598E" w:rsidP="006D1831">
      <w:pPr>
        <w:pStyle w:val="NoSpacing"/>
        <w:numPr>
          <w:ilvl w:val="2"/>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Letter Dot: Appendix</w:t>
      </w:r>
    </w:p>
    <w:p w14:paraId="2F358EE1" w14:textId="511B5565" w:rsidR="002F598E" w:rsidRDefault="002F598E" w:rsidP="006D1831">
      <w:pPr>
        <w:pStyle w:val="NoSpacing"/>
        <w:numPr>
          <w:ilvl w:val="2"/>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Rest: Normal</w:t>
      </w:r>
    </w:p>
    <w:p w14:paraId="33174CC7" w14:textId="3223BAAC" w:rsidR="00C65564" w:rsidRDefault="00C65564" w:rsidP="006D1831">
      <w:pPr>
        <w:pStyle w:val="NoSpacing"/>
        <w:numPr>
          <w:ilvl w:val="1"/>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Restore Font Tags: &lt;h1&gt; &lt;a1&gt; &lt;b&gt; &lt;</w:t>
      </w:r>
      <w:proofErr w:type="spellStart"/>
      <w:r>
        <w:rPr>
          <w:rFonts w:ascii="Garamond" w:hAnsi="Garamond" w:cs="Segoe UI"/>
          <w:color w:val="000000" w:themeColor="text1"/>
          <w:shd w:val="clear" w:color="auto" w:fill="FFFFFF"/>
          <w:lang w:val="en-GB"/>
        </w:rPr>
        <w:t>i</w:t>
      </w:r>
      <w:proofErr w:type="spellEnd"/>
      <w:r>
        <w:rPr>
          <w:rFonts w:ascii="Garamond" w:hAnsi="Garamond" w:cs="Segoe UI"/>
          <w:color w:val="000000" w:themeColor="text1"/>
          <w:shd w:val="clear" w:color="auto" w:fill="FFFFFF"/>
          <w:lang w:val="en-GB"/>
        </w:rPr>
        <w:t>&gt;</w:t>
      </w:r>
    </w:p>
    <w:p w14:paraId="660456ED" w14:textId="222B0434" w:rsidR="00C76996" w:rsidRDefault="00C76996" w:rsidP="006D1831">
      <w:pPr>
        <w:pStyle w:val="NoSpacing"/>
        <w:numPr>
          <w:ilvl w:val="2"/>
          <w:numId w:val="154"/>
        </w:numPr>
        <w:rPr>
          <w:rFonts w:ascii="Garamond" w:hAnsi="Garamond" w:cs="Segoe UI"/>
          <w:color w:val="000000" w:themeColor="text1"/>
          <w:shd w:val="clear" w:color="auto" w:fill="FFFFFF"/>
          <w:lang w:val="en-GB"/>
        </w:rPr>
      </w:pPr>
      <w:r w:rsidRPr="00C76996">
        <w:rPr>
          <w:rFonts w:ascii="Garamond" w:hAnsi="Garamond" w:cs="Segoe UI"/>
          <w:color w:val="000000" w:themeColor="text1"/>
          <w:shd w:val="clear" w:color="auto" w:fill="FFFFFF"/>
          <w:lang w:val="en-GB"/>
        </w:rPr>
        <w:t>\&lt;\k\&gt;(</w:t>
      </w:r>
      <w:proofErr w:type="gramStart"/>
      <w:r w:rsidRPr="00C76996">
        <w:rPr>
          <w:rFonts w:ascii="Garamond" w:hAnsi="Garamond" w:cs="Segoe UI"/>
          <w:color w:val="000000" w:themeColor="text1"/>
          <w:shd w:val="clear" w:color="auto" w:fill="FFFFFF"/>
          <w:lang w:val="en-GB"/>
        </w:rPr>
        <w:t>[!\</w:t>
      </w:r>
      <w:proofErr w:type="gramEnd"/>
      <w:r w:rsidRPr="00C76996">
        <w:rPr>
          <w:rFonts w:ascii="Garamond" w:hAnsi="Garamond" w:cs="Segoe UI"/>
          <w:color w:val="000000" w:themeColor="text1"/>
          <w:shd w:val="clear" w:color="auto" w:fill="FFFFFF"/>
          <w:lang w:val="en-GB"/>
        </w:rPr>
        <w:t>&lt;]{1,})\&lt;\/k\&gt;</w:t>
      </w:r>
    </w:p>
    <w:p w14:paraId="11C6661C" w14:textId="1EAAE9C2" w:rsidR="00C76996" w:rsidRDefault="00C76996" w:rsidP="006D1831">
      <w:pPr>
        <w:pStyle w:val="NoSpacing"/>
        <w:numPr>
          <w:ilvl w:val="2"/>
          <w:numId w:val="154"/>
        </w:numPr>
        <w:rPr>
          <w:rFonts w:ascii="Garamond" w:hAnsi="Garamond" w:cs="Segoe UI"/>
          <w:color w:val="000000" w:themeColor="text1"/>
          <w:shd w:val="clear" w:color="auto" w:fill="FFFFFF"/>
          <w:lang w:val="en-GB"/>
        </w:rPr>
      </w:pPr>
      <w:r w:rsidRPr="00C76996">
        <w:rPr>
          <w:rFonts w:ascii="Garamond" w:hAnsi="Garamond" w:cs="Segoe UI"/>
          <w:color w:val="000000" w:themeColor="text1"/>
          <w:shd w:val="clear" w:color="auto" w:fill="FFFFFF"/>
          <w:lang w:val="en-GB"/>
        </w:rPr>
        <w:t>\1</w:t>
      </w:r>
    </w:p>
    <w:p w14:paraId="06980566" w14:textId="77777777" w:rsidR="00535015" w:rsidRPr="00C76996" w:rsidRDefault="00535015" w:rsidP="006D1831">
      <w:pPr>
        <w:pStyle w:val="NoSpacing"/>
        <w:numPr>
          <w:ilvl w:val="3"/>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Keyword</w:t>
      </w:r>
    </w:p>
    <w:p w14:paraId="0740B4E3" w14:textId="77777777" w:rsidR="00FF3540" w:rsidRDefault="00FF3540" w:rsidP="006D1831">
      <w:pPr>
        <w:pStyle w:val="NoSpacing"/>
        <w:numPr>
          <w:ilvl w:val="0"/>
          <w:numId w:val="154"/>
        </w:numPr>
        <w:rPr>
          <w:rFonts w:ascii="Garamond" w:hAnsi="Garamond" w:cs="Segoe UI"/>
          <w:color w:val="000000" w:themeColor="text1"/>
          <w:shd w:val="clear" w:color="auto" w:fill="FFFFFF"/>
          <w:lang w:val="en-GB"/>
        </w:rPr>
      </w:pPr>
    </w:p>
    <w:p w14:paraId="1C882ADB" w14:textId="77777777" w:rsidR="009C5F82" w:rsidRDefault="009C5F82" w:rsidP="006D1831">
      <w:pPr>
        <w:pStyle w:val="NoSpacing"/>
        <w:numPr>
          <w:ilvl w:val="0"/>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C#</w:t>
      </w:r>
    </w:p>
    <w:p w14:paraId="78377D25" w14:textId="0ADEB310" w:rsidR="00CD4596" w:rsidRDefault="00CD4596" w:rsidP="006D1831">
      <w:pPr>
        <w:pStyle w:val="NoSpacing"/>
        <w:numPr>
          <w:ilvl w:val="1"/>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Fix C# 10</w:t>
      </w:r>
    </w:p>
    <w:p w14:paraId="1673D645" w14:textId="040DC4BB" w:rsidR="0031296A" w:rsidRDefault="0031296A" w:rsidP="006D1831">
      <w:pPr>
        <w:pStyle w:val="NoSpacing"/>
        <w:numPr>
          <w:ilvl w:val="1"/>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Copy to Visual Studio</w:t>
      </w:r>
    </w:p>
    <w:p w14:paraId="2F80DFF8" w14:textId="39F0D6FC" w:rsidR="0031296A" w:rsidRDefault="0031296A" w:rsidP="006D1831">
      <w:pPr>
        <w:pStyle w:val="NoSpacing"/>
        <w:numPr>
          <w:ilvl w:val="1"/>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Test</w:t>
      </w:r>
    </w:p>
    <w:p w14:paraId="34C0B89A" w14:textId="3FDEB34F" w:rsidR="00FA58E2" w:rsidRDefault="00FA58E2" w:rsidP="00F93E5B">
      <w:pPr>
        <w:pStyle w:val="NoSpacing"/>
        <w:rPr>
          <w:rFonts w:ascii="Garamond" w:hAnsi="Garamond" w:cs="Segoe UI"/>
          <w:color w:val="000000" w:themeColor="text1"/>
          <w:shd w:val="clear" w:color="auto" w:fill="FFFFFF"/>
          <w:lang w:val="en-GB"/>
        </w:rPr>
      </w:pPr>
    </w:p>
    <w:p w14:paraId="3BB389DD" w14:textId="77777777" w:rsidR="00EA2570" w:rsidRDefault="00EA2570" w:rsidP="00EA257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  SPM</w:t>
      </w:r>
    </w:p>
    <w:p w14:paraId="71BCB9E6" w14:textId="77777777" w:rsidR="00EA2570" w:rsidRDefault="00EA2570"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7034ABDB" w14:textId="77777777" w:rsidR="00EA2570" w:rsidRDefault="00EA2570"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llstack</w:t>
      </w:r>
    </w:p>
    <w:p w14:paraId="2FB1E1C7" w14:textId="77777777" w:rsidR="00EA2570" w:rsidRDefault="00EA2570" w:rsidP="006D1831">
      <w:pPr>
        <w:pStyle w:val="NoSpacing"/>
        <w:numPr>
          <w:ilvl w:val="2"/>
          <w:numId w:val="15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lastRenderedPageBreak/>
        <w:t>TypeScript</w:t>
      </w:r>
      <w:proofErr w:type="spellEnd"/>
    </w:p>
    <w:p w14:paraId="562F5473" w14:textId="77777777" w:rsidR="00EA2570" w:rsidRDefault="00EA2570" w:rsidP="006D1831">
      <w:pPr>
        <w:pStyle w:val="NoSpacing"/>
        <w:numPr>
          <w:ilvl w:val="2"/>
          <w:numId w:val="15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React</w:t>
      </w:r>
      <w:proofErr w:type="spellEnd"/>
    </w:p>
    <w:p w14:paraId="70C7B2B7" w14:textId="77777777" w:rsidR="00EA2570" w:rsidRDefault="00EA2570"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 inte allt nu, lär mig på arbetstid</w:t>
      </w:r>
    </w:p>
    <w:p w14:paraId="382008BF" w14:textId="77777777" w:rsidR="00EA2570" w:rsidRDefault="00EA2570"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cke-produktiv arbetstid</w:t>
      </w:r>
    </w:p>
    <w:p w14:paraId="3FFC6160" w14:textId="77777777" w:rsidR="00EA2570" w:rsidRDefault="00EA2570"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s: Lär mig inte på fritiden</w:t>
      </w:r>
    </w:p>
    <w:p w14:paraId="50307F7C" w14:textId="77777777" w:rsidR="00EA2570" w:rsidRDefault="00EA2570"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tta mig in i systemet</w:t>
      </w:r>
    </w:p>
    <w:p w14:paraId="6F978931" w14:textId="77777777" w:rsidR="00EA2570" w:rsidRDefault="00EA2570"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tveckling</w:t>
      </w:r>
    </w:p>
    <w:p w14:paraId="23771224" w14:textId="77777777" w:rsidR="00EA2570" w:rsidRPr="00E6088A" w:rsidRDefault="00EA2570" w:rsidP="006D1831">
      <w:pPr>
        <w:pStyle w:val="Code"/>
        <w:numPr>
          <w:ilvl w:val="2"/>
          <w:numId w:val="153"/>
        </w:numPr>
        <w:rPr>
          <w:rFonts w:ascii="Garamond" w:hAnsi="Garamond"/>
          <w:sz w:val="22"/>
        </w:rPr>
      </w:pPr>
      <w:r w:rsidRPr="00E6088A">
        <w:rPr>
          <w:rFonts w:ascii="Garamond" w:hAnsi="Garamond"/>
          <w:sz w:val="22"/>
        </w:rPr>
        <w:t>Leonova Diamond</w:t>
      </w:r>
    </w:p>
    <w:p w14:paraId="29FFB3F0" w14:textId="77777777" w:rsidR="00EA2570" w:rsidRPr="00E6088A" w:rsidRDefault="00EA2570" w:rsidP="006D1831">
      <w:pPr>
        <w:pStyle w:val="Code"/>
        <w:numPr>
          <w:ilvl w:val="2"/>
          <w:numId w:val="153"/>
        </w:numPr>
        <w:rPr>
          <w:rFonts w:ascii="Garamond" w:hAnsi="Garamond"/>
          <w:sz w:val="22"/>
        </w:rPr>
      </w:pPr>
      <w:r w:rsidRPr="00E6088A">
        <w:rPr>
          <w:rFonts w:ascii="Garamond" w:hAnsi="Garamond"/>
          <w:sz w:val="22"/>
        </w:rPr>
        <w:t>Leonova Emerald</w:t>
      </w:r>
    </w:p>
    <w:p w14:paraId="51A6D541" w14:textId="77777777" w:rsidR="00EA2570" w:rsidRDefault="00EA2570"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aktiskt</w:t>
      </w:r>
    </w:p>
    <w:p w14:paraId="084FFB01" w14:textId="77777777" w:rsidR="00EA2570" w:rsidRDefault="00EA2570"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datum</w:t>
      </w:r>
    </w:p>
    <w:p w14:paraId="7F5D0769" w14:textId="77777777" w:rsidR="00EA2570" w:rsidRDefault="00EA2570"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extid</w:t>
      </w:r>
    </w:p>
    <w:p w14:paraId="2EF2543C" w14:textId="77777777" w:rsidR="00EA2570" w:rsidRDefault="00EA2570"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sal</w:t>
      </w:r>
    </w:p>
    <w:p w14:paraId="21965CD6" w14:textId="77777777" w:rsidR="00EA2570" w:rsidRDefault="00EA2570"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20744BD2" w14:textId="77777777" w:rsidR="00EA2570" w:rsidRDefault="00EA2570"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88D751B" w14:textId="77777777" w:rsidR="00EA2570" w:rsidRDefault="00EA2570"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ning</w:t>
      </w:r>
    </w:p>
    <w:p w14:paraId="5D91C15A" w14:textId="77777777" w:rsidR="00EA2570" w:rsidRDefault="00EA2570" w:rsidP="00F93E5B">
      <w:pPr>
        <w:pStyle w:val="NoSpacing"/>
        <w:rPr>
          <w:rFonts w:ascii="Garamond" w:hAnsi="Garamond" w:cs="Segoe UI"/>
          <w:color w:val="000000" w:themeColor="text1"/>
          <w:shd w:val="clear" w:color="auto" w:fill="FFFFFF"/>
          <w:lang w:val="en-GB"/>
        </w:rPr>
      </w:pPr>
    </w:p>
    <w:p w14:paraId="78DE30D5" w14:textId="265C0F39" w:rsidR="00D42F86" w:rsidRDefault="00FA58E2" w:rsidP="00F93E5B">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 xml:space="preserve">50+: Susanne </w:t>
      </w:r>
      <w:proofErr w:type="spellStart"/>
      <w:r>
        <w:rPr>
          <w:rFonts w:ascii="Garamond" w:hAnsi="Garamond" w:cs="Segoe UI"/>
          <w:color w:val="000000" w:themeColor="text1"/>
          <w:shd w:val="clear" w:color="auto" w:fill="FFFFFF"/>
          <w:lang w:val="en-GB"/>
        </w:rPr>
        <w:t>Bindstedt</w:t>
      </w:r>
      <w:proofErr w:type="spellEnd"/>
    </w:p>
    <w:p w14:paraId="3106123B" w14:textId="68950F61" w:rsidR="002123A0" w:rsidRDefault="002123A0" w:rsidP="00F93E5B">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 xml:space="preserve">Sara </w:t>
      </w:r>
      <w:proofErr w:type="spellStart"/>
      <w:r>
        <w:rPr>
          <w:rFonts w:ascii="Garamond" w:hAnsi="Garamond" w:cs="Segoe UI"/>
          <w:color w:val="000000" w:themeColor="text1"/>
          <w:shd w:val="clear" w:color="auto" w:fill="FFFFFF"/>
          <w:lang w:val="en-GB"/>
        </w:rPr>
        <w:t>Claesson</w:t>
      </w:r>
      <w:proofErr w:type="spellEnd"/>
      <w:r w:rsidR="00B87181">
        <w:rPr>
          <w:rFonts w:ascii="Garamond" w:hAnsi="Garamond" w:cs="Segoe UI"/>
          <w:color w:val="000000" w:themeColor="text1"/>
          <w:shd w:val="clear" w:color="auto" w:fill="FFFFFF"/>
          <w:lang w:val="en-GB"/>
        </w:rPr>
        <w:t>, Easy4Work</w:t>
      </w:r>
    </w:p>
    <w:p w14:paraId="6864C31E" w14:textId="37CE7B99" w:rsidR="000D2F45" w:rsidRDefault="00D45ED5" w:rsidP="00F93E5B">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7862 Tisdag</w:t>
      </w:r>
    </w:p>
    <w:p w14:paraId="173FB137" w14:textId="38ECD5BB" w:rsidR="00992116" w:rsidRPr="00992116" w:rsidRDefault="00992116" w:rsidP="00F93E5B">
      <w:pPr>
        <w:pStyle w:val="NoSpacing"/>
        <w:rPr>
          <w:rFonts w:ascii="Garamond" w:hAnsi="Garamond" w:cs="Segoe UI"/>
          <w:color w:val="000000" w:themeColor="text1"/>
          <w:shd w:val="clear" w:color="auto" w:fill="FFFFFF"/>
        </w:rPr>
      </w:pPr>
      <w:r w:rsidRPr="00992116">
        <w:rPr>
          <w:rFonts w:ascii="Garamond" w:hAnsi="Garamond" w:cs="Segoe UI"/>
          <w:color w:val="000000" w:themeColor="text1"/>
          <w:shd w:val="clear" w:color="auto" w:fill="FFFFFF"/>
        </w:rPr>
        <w:t>Vet</w:t>
      </w:r>
      <w:r>
        <w:rPr>
          <w:rFonts w:ascii="Garamond" w:hAnsi="Garamond" w:cs="Segoe UI"/>
          <w:color w:val="000000" w:themeColor="text1"/>
          <w:shd w:val="clear" w:color="auto" w:fill="FFFFFF"/>
        </w:rPr>
        <w:t>eranpoolen</w:t>
      </w:r>
    </w:p>
    <w:p w14:paraId="29F9E8A3" w14:textId="1DC9FA6D" w:rsidR="00A914C3" w:rsidRPr="00A914C3" w:rsidRDefault="004C6AA4" w:rsidP="00F93E5B">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obba förtidspension </w:t>
      </w:r>
      <w:r w:rsidR="00A914C3" w:rsidRPr="00A914C3">
        <w:rPr>
          <w:rFonts w:ascii="Garamond" w:hAnsi="Garamond" w:cs="Segoe UI"/>
          <w:color w:val="000000" w:themeColor="text1"/>
          <w:shd w:val="clear" w:color="auto" w:fill="FFFFFF"/>
        </w:rPr>
        <w:t>328</w:t>
      </w:r>
      <w:r w:rsidR="00A914C3">
        <w:rPr>
          <w:rFonts w:ascii="Garamond" w:hAnsi="Garamond" w:cs="Segoe UI"/>
          <w:color w:val="000000" w:themeColor="text1"/>
          <w:shd w:val="clear" w:color="auto" w:fill="FFFFFF"/>
        </w:rPr>
        <w:t> 000 kr/år</w:t>
      </w:r>
    </w:p>
    <w:p w14:paraId="642C97B1" w14:textId="77777777" w:rsidR="004A3DCD" w:rsidRPr="00A914C3" w:rsidRDefault="004A3DCD" w:rsidP="00F93E5B">
      <w:pPr>
        <w:pStyle w:val="NoSpacing"/>
        <w:rPr>
          <w:rFonts w:ascii="Garamond" w:hAnsi="Garamond" w:cs="Segoe UI"/>
          <w:color w:val="000000" w:themeColor="text1"/>
          <w:shd w:val="clear" w:color="auto" w:fill="FFFFFF"/>
        </w:rPr>
      </w:pPr>
    </w:p>
    <w:p w14:paraId="266589E2" w14:textId="250DA84D" w:rsidR="004A3DCD" w:rsidRPr="00A914C3" w:rsidRDefault="004A3DCD" w:rsidP="00F93E5B">
      <w:pPr>
        <w:pStyle w:val="NoSpacing"/>
        <w:rPr>
          <w:rFonts w:ascii="Garamond" w:hAnsi="Garamond" w:cs="Segoe UI"/>
          <w:color w:val="000000" w:themeColor="text1"/>
          <w:shd w:val="clear" w:color="auto" w:fill="FFFFFF"/>
        </w:rPr>
      </w:pPr>
      <w:r w:rsidRPr="00A914C3">
        <w:rPr>
          <w:rFonts w:ascii="Garamond" w:hAnsi="Garamond" w:cs="Segoe UI"/>
          <w:color w:val="000000" w:themeColor="text1"/>
          <w:shd w:val="clear" w:color="auto" w:fill="FFFFFF"/>
        </w:rPr>
        <w:t>Hej Andreas,</w:t>
      </w:r>
    </w:p>
    <w:p w14:paraId="6DE95585" w14:textId="73BFD61D" w:rsidR="004A3DCD" w:rsidRPr="00A914C3" w:rsidRDefault="004A3DCD" w:rsidP="00F93E5B">
      <w:pPr>
        <w:pStyle w:val="NoSpacing"/>
        <w:rPr>
          <w:rFonts w:ascii="Garamond" w:hAnsi="Garamond" w:cs="Segoe UI"/>
          <w:color w:val="000000" w:themeColor="text1"/>
          <w:shd w:val="clear" w:color="auto" w:fill="FFFFFF"/>
        </w:rPr>
      </w:pPr>
      <w:r w:rsidRPr="00A914C3">
        <w:rPr>
          <w:rFonts w:ascii="Garamond" w:hAnsi="Garamond" w:cs="Segoe UI"/>
          <w:color w:val="000000" w:themeColor="text1"/>
          <w:shd w:val="clear" w:color="auto" w:fill="FFFFFF"/>
        </w:rPr>
        <w:t>Dagens kod är 7862.</w:t>
      </w:r>
    </w:p>
    <w:p w14:paraId="30AFFBFF" w14:textId="03A33BEA" w:rsidR="004A3DCD" w:rsidRDefault="004A3DCD" w:rsidP="00F93E5B">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Hälsningar Stefan</w:t>
      </w:r>
      <w:r w:rsidR="00B96C56">
        <w:rPr>
          <w:rFonts w:ascii="Garamond" w:hAnsi="Garamond" w:cs="Segoe UI"/>
          <w:color w:val="000000" w:themeColor="text1"/>
          <w:shd w:val="clear" w:color="auto" w:fill="FFFFFF"/>
          <w:lang w:val="en-GB"/>
        </w:rPr>
        <w:t xml:space="preserve"> Björnander</w:t>
      </w:r>
    </w:p>
    <w:p w14:paraId="7036E282" w14:textId="77777777" w:rsidR="002123A0" w:rsidRDefault="002123A0" w:rsidP="00F93E5B">
      <w:pPr>
        <w:pStyle w:val="NoSpacing"/>
        <w:rPr>
          <w:rFonts w:ascii="Garamond" w:hAnsi="Garamond" w:cs="Segoe UI"/>
          <w:color w:val="000000" w:themeColor="text1"/>
          <w:shd w:val="clear" w:color="auto" w:fill="FFFFFF"/>
          <w:lang w:val="en-GB"/>
        </w:rPr>
      </w:pPr>
    </w:p>
    <w:p w14:paraId="6D85BE01" w14:textId="546319B6" w:rsidR="00EB6896" w:rsidRDefault="00EB6896" w:rsidP="00F93E5B">
      <w:pPr>
        <w:pStyle w:val="NoSpacing"/>
        <w:rPr>
          <w:rFonts w:ascii="Garamond" w:hAnsi="Garamond" w:cs="Segoe UI"/>
          <w:color w:val="000000" w:themeColor="text1"/>
          <w:shd w:val="clear" w:color="auto" w:fill="FFFFFF"/>
          <w:lang w:val="en-GB"/>
        </w:rPr>
      </w:pPr>
      <w:proofErr w:type="spellStart"/>
      <w:r>
        <w:rPr>
          <w:rFonts w:ascii="Garamond" w:hAnsi="Garamond" w:cs="Segoe UI"/>
          <w:color w:val="000000" w:themeColor="text1"/>
          <w:shd w:val="clear" w:color="auto" w:fill="FFFFFF"/>
          <w:lang w:val="en-GB"/>
        </w:rPr>
        <w:t>MakeLabel</w:t>
      </w:r>
      <w:proofErr w:type="spellEnd"/>
    </w:p>
    <w:p w14:paraId="338E95F9" w14:textId="0BF91420" w:rsidR="00E302F2" w:rsidRPr="00FE432A" w:rsidRDefault="00E302F2" w:rsidP="00F93E5B">
      <w:pPr>
        <w:pStyle w:val="NoSpacing"/>
        <w:rPr>
          <w:rFonts w:ascii="Garamond" w:hAnsi="Garamond" w:cs="Segoe UI"/>
          <w:color w:val="000000" w:themeColor="text1"/>
          <w:shd w:val="clear" w:color="auto" w:fill="FFFFFF"/>
          <w:lang w:val="en-GB"/>
        </w:rPr>
      </w:pPr>
      <w:r w:rsidRPr="00FE432A">
        <w:rPr>
          <w:rFonts w:ascii="Garamond" w:hAnsi="Garamond" w:cs="Segoe UI"/>
          <w:color w:val="000000" w:themeColor="text1"/>
          <w:shd w:val="clear" w:color="auto" w:fill="FFFFFF"/>
          <w:lang w:val="en-GB"/>
        </w:rPr>
        <w:t xml:space="preserve">Dereference =&gt; Index: *p =&gt; </w:t>
      </w:r>
      <w:proofErr w:type="gramStart"/>
      <w:r w:rsidR="007E6852" w:rsidRPr="00FE432A">
        <w:rPr>
          <w:rFonts w:ascii="Garamond" w:hAnsi="Garamond" w:cs="Segoe UI"/>
          <w:color w:val="000000" w:themeColor="text1"/>
          <w:shd w:val="clear" w:color="auto" w:fill="FFFFFF"/>
          <w:lang w:val="en-GB"/>
        </w:rPr>
        <w:t>p[</w:t>
      </w:r>
      <w:proofErr w:type="gramEnd"/>
      <w:r w:rsidR="007E6852" w:rsidRPr="00FE432A">
        <w:rPr>
          <w:rFonts w:ascii="Garamond" w:hAnsi="Garamond" w:cs="Segoe UI"/>
          <w:color w:val="000000" w:themeColor="text1"/>
          <w:shd w:val="clear" w:color="auto" w:fill="FFFFFF"/>
          <w:lang w:val="en-GB"/>
        </w:rPr>
        <w:t>0]</w:t>
      </w:r>
      <w:r w:rsidR="00FE432A" w:rsidRPr="00FE432A">
        <w:rPr>
          <w:rFonts w:ascii="Garamond" w:hAnsi="Garamond" w:cs="Segoe UI"/>
          <w:color w:val="000000" w:themeColor="text1"/>
          <w:shd w:val="clear" w:color="auto" w:fill="FFFFFF"/>
          <w:lang w:val="en-GB"/>
        </w:rPr>
        <w:t xml:space="preserve"> =&gt; a</w:t>
      </w:r>
      <w:r w:rsidR="00FE432A">
        <w:rPr>
          <w:rFonts w:ascii="Garamond" w:hAnsi="Garamond" w:cs="Segoe UI"/>
          <w:color w:val="000000" w:themeColor="text1"/>
          <w:shd w:val="clear" w:color="auto" w:fill="FFFFFF"/>
          <w:lang w:val="en-GB"/>
        </w:rPr>
        <w:t>rrow</w:t>
      </w:r>
    </w:p>
    <w:p w14:paraId="347C279C" w14:textId="17124931" w:rsidR="004B37FE" w:rsidRPr="00566DC3" w:rsidRDefault="004B37FE" w:rsidP="00F93E5B">
      <w:pPr>
        <w:pStyle w:val="NoSpacing"/>
        <w:rPr>
          <w:rFonts w:ascii="Garamond" w:hAnsi="Garamond" w:cs="Segoe UI"/>
          <w:color w:val="000000" w:themeColor="text1"/>
          <w:shd w:val="clear" w:color="auto" w:fill="FFFFFF"/>
          <w:lang w:val="en-GB"/>
        </w:rPr>
      </w:pPr>
      <w:r w:rsidRPr="00566DC3">
        <w:rPr>
          <w:rFonts w:ascii="Garamond" w:hAnsi="Garamond" w:cs="Segoe UI"/>
          <w:color w:val="000000" w:themeColor="text1"/>
          <w:shd w:val="clear" w:color="auto" w:fill="FFFFFF"/>
          <w:lang w:val="en-GB"/>
        </w:rPr>
        <w:t xml:space="preserve">2 * </w:t>
      </w:r>
      <w:proofErr w:type="spellStart"/>
      <w:r w:rsidRPr="00566DC3">
        <w:rPr>
          <w:rFonts w:ascii="Garamond" w:hAnsi="Garamond" w:cs="Segoe UI"/>
          <w:color w:val="000000" w:themeColor="text1"/>
          <w:shd w:val="clear" w:color="auto" w:fill="FFFFFF"/>
          <w:lang w:val="en-GB"/>
        </w:rPr>
        <w:t>Parserpoblem</w:t>
      </w:r>
      <w:proofErr w:type="spellEnd"/>
    </w:p>
    <w:p w14:paraId="30E0D8AD" w14:textId="1062AC64" w:rsidR="004B37FE" w:rsidRPr="00566DC3" w:rsidRDefault="004B37FE" w:rsidP="00F93E5B">
      <w:pPr>
        <w:pStyle w:val="NoSpacing"/>
        <w:rPr>
          <w:rFonts w:ascii="Garamond" w:hAnsi="Garamond" w:cs="Segoe UI"/>
          <w:color w:val="000000" w:themeColor="text1"/>
          <w:shd w:val="clear" w:color="auto" w:fill="FFFFFF"/>
          <w:lang w:val="en-GB"/>
        </w:rPr>
      </w:pPr>
      <w:proofErr w:type="spellStart"/>
      <w:r w:rsidRPr="00566DC3">
        <w:rPr>
          <w:rFonts w:ascii="Garamond" w:hAnsi="Garamond" w:cs="Segoe UI"/>
          <w:color w:val="000000" w:themeColor="text1"/>
          <w:shd w:val="clear" w:color="auto" w:fill="FFFFFF"/>
          <w:lang w:val="en-GB"/>
        </w:rPr>
        <w:t>MiddleCodeGenerator</w:t>
      </w:r>
      <w:proofErr w:type="spellEnd"/>
    </w:p>
    <w:p w14:paraId="593163D8" w14:textId="506BB5E1" w:rsidR="004B37FE" w:rsidRPr="00566DC3" w:rsidRDefault="004B37FE" w:rsidP="00F93E5B">
      <w:pPr>
        <w:pStyle w:val="NoSpacing"/>
        <w:rPr>
          <w:rFonts w:ascii="Garamond" w:hAnsi="Garamond" w:cs="Segoe UI"/>
          <w:color w:val="000000" w:themeColor="text1"/>
          <w:shd w:val="clear" w:color="auto" w:fill="FFFFFF"/>
          <w:lang w:val="en-GB"/>
        </w:rPr>
      </w:pPr>
      <w:r w:rsidRPr="00566DC3">
        <w:rPr>
          <w:rFonts w:ascii="Garamond" w:hAnsi="Garamond" w:cs="Segoe UI"/>
          <w:color w:val="000000" w:themeColor="text1"/>
          <w:shd w:val="clear" w:color="auto" w:fill="FFFFFF"/>
          <w:lang w:val="en-GB"/>
        </w:rPr>
        <w:t>Specifier</w:t>
      </w:r>
    </w:p>
    <w:p w14:paraId="786C6026" w14:textId="7F3D20EB" w:rsidR="004B37FE" w:rsidRDefault="00C32DA5" w:rsidP="00F93E5B">
      <w:pPr>
        <w:pStyle w:val="NoSpacing"/>
        <w:rPr>
          <w:rFonts w:ascii="Cascadia Mono" w:hAnsi="Cascadia Mono" w:cs="Cascadia Mono"/>
          <w:color w:val="000000"/>
          <w:sz w:val="19"/>
          <w:szCs w:val="19"/>
          <w:lang w:val="en-SE"/>
        </w:rPr>
      </w:pPr>
      <w:proofErr w:type="spellStart"/>
      <w:r>
        <w:rPr>
          <w:rFonts w:ascii="Cascadia Mono" w:hAnsi="Cascadia Mono" w:cs="Cascadia Mono"/>
          <w:color w:val="000000"/>
          <w:sz w:val="19"/>
          <w:szCs w:val="19"/>
          <w:lang w:val="en-SE"/>
        </w:rPr>
        <w:t>SimpleName</w:t>
      </w:r>
      <w:proofErr w:type="spellEnd"/>
    </w:p>
    <w:p w14:paraId="42676AA4" w14:textId="1472F27E" w:rsidR="00592DDE" w:rsidRDefault="00592DDE" w:rsidP="00F93E5B">
      <w:pPr>
        <w:pStyle w:val="NoSpacing"/>
        <w:rPr>
          <w:rFonts w:ascii="Cascadia Mono" w:hAnsi="Cascadia Mono" w:cs="Cascadia Mono"/>
          <w:color w:val="000000"/>
          <w:sz w:val="19"/>
          <w:szCs w:val="19"/>
          <w:lang w:val="en-SE"/>
        </w:rPr>
      </w:pPr>
      <w:proofErr w:type="spellStart"/>
      <w:r>
        <w:rPr>
          <w:rFonts w:ascii="Cascadia Mono" w:hAnsi="Cascadia Mono" w:cs="Cascadia Mono"/>
          <w:color w:val="008000"/>
          <w:sz w:val="19"/>
          <w:szCs w:val="19"/>
          <w:lang w:val="en-SE"/>
        </w:rPr>
        <w:t>ExplicitCast</w:t>
      </w:r>
      <w:proofErr w:type="spellEnd"/>
    </w:p>
    <w:p w14:paraId="3E8DDD77" w14:textId="2ECD2A1D" w:rsidR="00C32DA5" w:rsidRDefault="00113C8A" w:rsidP="00F93E5B">
      <w:pPr>
        <w:pStyle w:val="NoSpacing"/>
        <w:rPr>
          <w:rFonts w:ascii="Cascadia Mono" w:hAnsi="Cascadia Mono" w:cs="Cascadia Mono"/>
          <w:color w:val="0000FF"/>
          <w:sz w:val="19"/>
          <w:szCs w:val="19"/>
          <w:lang w:val="en-SE"/>
        </w:rPr>
      </w:pPr>
      <w:r>
        <w:rPr>
          <w:rFonts w:ascii="Cascadia Mono" w:hAnsi="Cascadia Mono" w:cs="Cascadia Mono"/>
          <w:color w:val="0000FF"/>
          <w:sz w:val="19"/>
          <w:szCs w:val="19"/>
          <w:lang w:val="en-SE"/>
        </w:rPr>
        <w:t>Decimal</w:t>
      </w:r>
    </w:p>
    <w:p w14:paraId="0DA93213" w14:textId="6BCE341A" w:rsidR="00113C8A" w:rsidRDefault="009422F0" w:rsidP="00F93E5B">
      <w:pPr>
        <w:pStyle w:val="NoSpacing"/>
        <w:rPr>
          <w:rFonts w:ascii="Cascadia Mono" w:hAnsi="Cascadia Mono" w:cs="Cascadia Mono"/>
          <w:color w:val="2B91AF"/>
          <w:sz w:val="19"/>
          <w:szCs w:val="19"/>
          <w:lang w:val="en-SE"/>
        </w:rPr>
      </w:pPr>
      <w:proofErr w:type="spellStart"/>
      <w:r>
        <w:rPr>
          <w:rFonts w:ascii="Cascadia Mono" w:hAnsi="Cascadia Mono" w:cs="Cascadia Mono"/>
          <w:color w:val="2B91AF"/>
          <w:sz w:val="19"/>
          <w:szCs w:val="19"/>
          <w:lang w:val="en-SE"/>
        </w:rPr>
        <w:t>ConstantExpression</w:t>
      </w:r>
      <w:proofErr w:type="spellEnd"/>
    </w:p>
    <w:p w14:paraId="228572C6" w14:textId="77777777" w:rsidR="001E2F6D" w:rsidRPr="009070D9" w:rsidRDefault="001E2F6D" w:rsidP="00F93E5B">
      <w:pPr>
        <w:pStyle w:val="NoSpacing"/>
        <w:rPr>
          <w:rFonts w:ascii="Garamond" w:hAnsi="Garamond" w:cs="Segoe UI"/>
          <w:color w:val="000000" w:themeColor="text1"/>
          <w:shd w:val="clear" w:color="auto" w:fill="FFFFFF"/>
        </w:rPr>
      </w:pPr>
    </w:p>
    <w:p w14:paraId="5E1E6C84" w14:textId="5C4FD173" w:rsidR="009422F0" w:rsidRPr="009070D9" w:rsidRDefault="00DB61D6" w:rsidP="00F93E5B">
      <w:pPr>
        <w:pStyle w:val="NoSpacing"/>
        <w:rPr>
          <w:rFonts w:ascii="Garamond" w:hAnsi="Garamond" w:cs="Segoe UI"/>
          <w:color w:val="000000" w:themeColor="text1"/>
          <w:shd w:val="clear" w:color="auto" w:fill="FFFFFF"/>
        </w:rPr>
      </w:pPr>
      <w:r w:rsidRPr="009070D9">
        <w:rPr>
          <w:rFonts w:ascii="Garamond" w:hAnsi="Garamond" w:cs="Segoe UI"/>
          <w:color w:val="000000" w:themeColor="text1"/>
          <w:shd w:val="clear" w:color="auto" w:fill="FFFFFF"/>
        </w:rPr>
        <w:t xml:space="preserve">AEA: </w:t>
      </w:r>
      <w:r w:rsidR="001E2F6D" w:rsidRPr="009070D9">
        <w:rPr>
          <w:rFonts w:ascii="Garamond" w:hAnsi="Garamond" w:cs="Segoe UI"/>
          <w:color w:val="000000" w:themeColor="text1"/>
          <w:shd w:val="clear" w:color="auto" w:fill="FFFFFF"/>
        </w:rPr>
        <w:t>Markus Lindgren</w:t>
      </w:r>
    </w:p>
    <w:p w14:paraId="0EA81BE5" w14:textId="77777777" w:rsidR="002D0DE8" w:rsidRDefault="002D0DE8" w:rsidP="002D0DE8">
      <w:pPr>
        <w:autoSpaceDE w:val="0"/>
        <w:autoSpaceDN w:val="0"/>
        <w:adjustRightInd w:val="0"/>
        <w:spacing w:after="0" w:line="240" w:lineRule="auto"/>
        <w:rPr>
          <w:rFonts w:ascii="Cascadia Mono" w:hAnsi="Cascadia Mono" w:cs="Cascadia Mono"/>
          <w:color w:val="000000"/>
          <w:sz w:val="19"/>
          <w:szCs w:val="19"/>
          <w:lang w:val="en-SE"/>
        </w:rPr>
      </w:pPr>
      <w:r>
        <w:rPr>
          <w:rFonts w:ascii="Cascadia Mono" w:hAnsi="Cascadia Mono" w:cs="Cascadia Mono"/>
          <w:color w:val="008000"/>
          <w:sz w:val="19"/>
          <w:szCs w:val="19"/>
          <w:lang w:val="en-SE"/>
        </w:rPr>
        <w:t xml:space="preserve">//Huawei </w:t>
      </w:r>
      <w:proofErr w:type="spellStart"/>
      <w:r>
        <w:rPr>
          <w:rFonts w:ascii="Cascadia Mono" w:hAnsi="Cascadia Mono" w:cs="Cascadia Mono"/>
          <w:color w:val="008000"/>
          <w:sz w:val="19"/>
          <w:szCs w:val="19"/>
          <w:lang w:val="en-SE"/>
        </w:rPr>
        <w:t>Kundtjänst</w:t>
      </w:r>
      <w:proofErr w:type="spellEnd"/>
      <w:r>
        <w:rPr>
          <w:rFonts w:ascii="Cascadia Mono" w:hAnsi="Cascadia Mono" w:cs="Cascadia Mono"/>
          <w:color w:val="008000"/>
          <w:sz w:val="19"/>
          <w:szCs w:val="19"/>
          <w:lang w:val="en-SE"/>
        </w:rPr>
        <w:t xml:space="preserve"> 08-51255555</w:t>
      </w:r>
    </w:p>
    <w:p w14:paraId="7130EABB" w14:textId="77777777" w:rsidR="001E2F6D" w:rsidRPr="009070D9" w:rsidRDefault="001E2F6D" w:rsidP="00F93E5B">
      <w:pPr>
        <w:pStyle w:val="NoSpacing"/>
        <w:rPr>
          <w:rFonts w:ascii="Garamond" w:hAnsi="Garamond" w:cs="Segoe UI"/>
          <w:color w:val="000000" w:themeColor="text1"/>
          <w:shd w:val="clear" w:color="auto" w:fill="FFFFFF"/>
        </w:rPr>
      </w:pPr>
    </w:p>
    <w:p w14:paraId="5D12AF9D" w14:textId="23A94E03" w:rsidR="00716014" w:rsidRPr="000E2893" w:rsidRDefault="00716014" w:rsidP="00F93E5B">
      <w:pPr>
        <w:pStyle w:val="NoSpacing"/>
        <w:rPr>
          <w:rFonts w:ascii="Garamond" w:hAnsi="Garamond" w:cs="Segoe UI"/>
          <w:color w:val="000000" w:themeColor="text1"/>
          <w:shd w:val="clear" w:color="auto" w:fill="FFFFFF"/>
          <w:lang w:val="en-GB"/>
        </w:rPr>
      </w:pPr>
      <w:r w:rsidRPr="000E2893">
        <w:rPr>
          <w:rFonts w:ascii="Garamond" w:hAnsi="Garamond" w:cs="Segoe UI"/>
          <w:color w:val="000000" w:themeColor="text1"/>
          <w:shd w:val="clear" w:color="auto" w:fill="FFFFFF"/>
          <w:lang w:val="en-GB"/>
        </w:rPr>
        <w:t xml:space="preserve">SF: </w:t>
      </w:r>
      <w:r w:rsidR="008F1F0F" w:rsidRPr="000E2893">
        <w:rPr>
          <w:rFonts w:ascii="Garamond" w:hAnsi="Garamond" w:cs="Segoe UI"/>
          <w:color w:val="000000" w:themeColor="text1"/>
          <w:shd w:val="clear" w:color="auto" w:fill="FFFFFF"/>
          <w:lang w:val="en-GB"/>
        </w:rPr>
        <w:t>47775664034</w:t>
      </w:r>
    </w:p>
    <w:p w14:paraId="15871C07" w14:textId="77777777" w:rsidR="008F1F0F" w:rsidRPr="000E2893" w:rsidRDefault="008F1F0F" w:rsidP="00F93E5B">
      <w:pPr>
        <w:pStyle w:val="NoSpacing"/>
        <w:rPr>
          <w:rFonts w:ascii="Garamond" w:hAnsi="Garamond" w:cs="Segoe UI"/>
          <w:color w:val="000000" w:themeColor="text1"/>
          <w:shd w:val="clear" w:color="auto" w:fill="FFFFFF"/>
          <w:lang w:val="en-GB"/>
        </w:rPr>
      </w:pPr>
    </w:p>
    <w:p w14:paraId="742F3B72" w14:textId="665047D6" w:rsidR="00F93E5B" w:rsidRPr="000E2893" w:rsidRDefault="00F93E5B" w:rsidP="00F93E5B">
      <w:pPr>
        <w:pStyle w:val="NoSpacing"/>
        <w:rPr>
          <w:rFonts w:ascii="Garamond" w:hAnsi="Garamond" w:cs="Segoe UI"/>
          <w:color w:val="000000" w:themeColor="text1"/>
          <w:shd w:val="clear" w:color="auto" w:fill="FFFFFF"/>
          <w:lang w:val="en-GB"/>
        </w:rPr>
      </w:pPr>
      <w:proofErr w:type="spellStart"/>
      <w:r w:rsidRPr="000E2893">
        <w:rPr>
          <w:rFonts w:ascii="Garamond" w:hAnsi="Garamond" w:cs="Segoe UI"/>
          <w:color w:val="000000" w:themeColor="text1"/>
          <w:shd w:val="clear" w:color="auto" w:fill="FFFFFF"/>
          <w:lang w:val="en-GB"/>
        </w:rPr>
        <w:t>ToDo</w:t>
      </w:r>
      <w:proofErr w:type="spellEnd"/>
    </w:p>
    <w:p w14:paraId="33F0FD11" w14:textId="5184ED26" w:rsidR="00566DC3" w:rsidRDefault="00566DC3" w:rsidP="00566D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ns, Tor, </w:t>
      </w:r>
      <w:proofErr w:type="spellStart"/>
      <w:r>
        <w:rPr>
          <w:rFonts w:ascii="Garamond" w:hAnsi="Garamond" w:cs="Segoe UI"/>
          <w:color w:val="000000" w:themeColor="text1"/>
          <w:shd w:val="clear" w:color="auto" w:fill="FFFFFF"/>
        </w:rPr>
        <w:t>Fre</w:t>
      </w:r>
      <w:proofErr w:type="spellEnd"/>
    </w:p>
    <w:p w14:paraId="17AB2EB6" w14:textId="01FED344" w:rsidR="00162AF3" w:rsidRDefault="00162AF3" w:rsidP="00566D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 15</w:t>
      </w:r>
      <w:r w:rsidR="00B01760">
        <w:rPr>
          <w:rFonts w:ascii="Garamond" w:hAnsi="Garamond" w:cs="Segoe UI"/>
          <w:color w:val="000000" w:themeColor="text1"/>
          <w:shd w:val="clear" w:color="auto" w:fill="FFFFFF"/>
        </w:rPr>
        <w:t>.00</w:t>
      </w:r>
      <w:r>
        <w:rPr>
          <w:rFonts w:ascii="Garamond" w:hAnsi="Garamond" w:cs="Segoe UI"/>
          <w:color w:val="000000" w:themeColor="text1"/>
          <w:shd w:val="clear" w:color="auto" w:fill="FFFFFF"/>
        </w:rPr>
        <w:t>-16.30</w:t>
      </w:r>
    </w:p>
    <w:p w14:paraId="6DE72105" w14:textId="23A1957A" w:rsidR="00541EC4" w:rsidRPr="00776585" w:rsidRDefault="00BC5119" w:rsidP="00DC4236">
      <w:pPr>
        <w:pStyle w:val="NoSpacing"/>
        <w:numPr>
          <w:ilvl w:val="2"/>
          <w:numId w:val="148"/>
        </w:numPr>
        <w:rPr>
          <w:rFonts w:ascii="Garamond" w:hAnsi="Garamond" w:cs="Segoe UI"/>
          <w:color w:val="000000" w:themeColor="text1"/>
          <w:shd w:val="clear" w:color="auto" w:fill="FFFFFF"/>
        </w:rPr>
      </w:pPr>
      <w:r w:rsidRPr="00776585">
        <w:rPr>
          <w:rFonts w:ascii="Garamond" w:hAnsi="Garamond" w:cs="Segoe UI"/>
          <w:color w:val="000000" w:themeColor="text1"/>
          <w:shd w:val="clear" w:color="auto" w:fill="FFFFFF"/>
        </w:rPr>
        <w:t xml:space="preserve">SPM </w:t>
      </w:r>
      <w:r w:rsidR="00B01760" w:rsidRPr="00776585">
        <w:rPr>
          <w:rFonts w:ascii="Garamond" w:hAnsi="Garamond" w:cs="Segoe UI"/>
          <w:color w:val="000000" w:themeColor="text1"/>
          <w:shd w:val="clear" w:color="auto" w:fill="FFFFFF"/>
        </w:rPr>
        <w:t>Johan Nilsson</w:t>
      </w:r>
    </w:p>
    <w:p w14:paraId="27543134" w14:textId="679D469F" w:rsidR="00566DC3" w:rsidRDefault="00162AF3" w:rsidP="00566D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or </w:t>
      </w:r>
      <w:proofErr w:type="spellStart"/>
      <w:r>
        <w:rPr>
          <w:rFonts w:ascii="Garamond" w:hAnsi="Garamond" w:cs="Segoe UI"/>
          <w:color w:val="000000" w:themeColor="text1"/>
          <w:shd w:val="clear" w:color="auto" w:fill="FFFFFF"/>
        </w:rPr>
        <w:t>em</w:t>
      </w:r>
      <w:proofErr w:type="spellEnd"/>
    </w:p>
    <w:p w14:paraId="2B3AF082" w14:textId="7895AB25" w:rsidR="00312A1A" w:rsidRDefault="00302355" w:rsidP="00312A1A">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isdag </w:t>
      </w:r>
      <w:r w:rsidR="00312A1A">
        <w:rPr>
          <w:rFonts w:ascii="Garamond" w:hAnsi="Garamond" w:cs="Segoe UI"/>
          <w:color w:val="000000" w:themeColor="text1"/>
          <w:shd w:val="clear" w:color="auto" w:fill="FFFFFF"/>
        </w:rPr>
        <w:t>1 mars</w:t>
      </w:r>
    </w:p>
    <w:p w14:paraId="71249264" w14:textId="77777777" w:rsidR="00F93E5B" w:rsidRDefault="00F93E5B" w:rsidP="00F93E5B">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rapport</w:t>
      </w:r>
    </w:p>
    <w:p w14:paraId="2310FA8B" w14:textId="77777777" w:rsidR="00F93E5B" w:rsidRDefault="00F93E5B" w:rsidP="00F93E5B">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K-rapport</w:t>
      </w:r>
    </w:p>
    <w:p w14:paraId="11E059D1" w14:textId="77777777" w:rsidR="00312A1A" w:rsidRDefault="00312A1A" w:rsidP="00312A1A">
      <w:pPr>
        <w:pStyle w:val="NoSpacing"/>
        <w:rPr>
          <w:rFonts w:ascii="Garamond" w:hAnsi="Garamond" w:cs="Segoe UI"/>
          <w:color w:val="000000" w:themeColor="text1"/>
          <w:shd w:val="clear" w:color="auto" w:fill="FFFFFF"/>
        </w:rPr>
      </w:pPr>
    </w:p>
    <w:p w14:paraId="1CC844F1" w14:textId="015DC1A5" w:rsidR="005B5503" w:rsidRDefault="005B5503" w:rsidP="00251CF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BB</w:t>
      </w:r>
    </w:p>
    <w:p w14:paraId="6D47C066" w14:textId="77777777" w:rsidR="005B5503" w:rsidRDefault="005B5503"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20438E56" w14:textId="77777777" w:rsidR="00DF61E4" w:rsidRDefault="00DF61E4"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4 februari</w:t>
      </w:r>
    </w:p>
    <w:p w14:paraId="0A1E0A0E" w14:textId="1A4D64A0" w:rsidR="00BB6677" w:rsidRDefault="00BB6677"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tid</w:t>
      </w:r>
      <w:r w:rsidR="00270233">
        <w:rPr>
          <w:rFonts w:ascii="Garamond" w:hAnsi="Garamond" w:cs="Segoe UI"/>
          <w:color w:val="000000" w:themeColor="text1"/>
          <w:shd w:val="clear" w:color="auto" w:fill="FFFFFF"/>
        </w:rPr>
        <w:t xml:space="preserve"> flextid</w:t>
      </w:r>
    </w:p>
    <w:p w14:paraId="526B1833" w14:textId="6B172979" w:rsidR="00270233" w:rsidRDefault="0027023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w:t>
      </w:r>
    </w:p>
    <w:p w14:paraId="74ACFFAA"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Kan inte allt nu, lär mig på arbetstid</w:t>
      </w:r>
    </w:p>
    <w:p w14:paraId="2BD90B47" w14:textId="77777777" w:rsidR="005B5503" w:rsidRDefault="005B5503"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cke-produktiv arbetstid</w:t>
      </w:r>
    </w:p>
    <w:p w14:paraId="409279A3" w14:textId="77777777" w:rsidR="005B5503" w:rsidRDefault="005B5503"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s: Lär mig inte på fritiden</w:t>
      </w:r>
    </w:p>
    <w:p w14:paraId="4E5129B2"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uggfix till största delen</w:t>
      </w:r>
    </w:p>
    <w:p w14:paraId="1AB97672" w14:textId="77777777" w:rsidR="005B5503" w:rsidRDefault="005B5503"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tta mig in i systemet</w:t>
      </w:r>
    </w:p>
    <w:p w14:paraId="5801B2A7" w14:textId="77777777" w:rsidR="005B5503" w:rsidRDefault="005B5503"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te utveckling</w:t>
      </w:r>
    </w:p>
    <w:p w14:paraId="542F9632"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Net</w:t>
      </w:r>
    </w:p>
    <w:p w14:paraId="40A1DAB9"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LC</w:t>
      </w:r>
    </w:p>
    <w:p w14:paraId="1C50CDE4" w14:textId="39E61D0D" w:rsidR="005B5503" w:rsidRDefault="005B5503"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800 </w:t>
      </w:r>
      <w:proofErr w:type="spellStart"/>
      <w:r w:rsidR="00A239A6">
        <w:rPr>
          <w:rFonts w:ascii="Garamond" w:hAnsi="Garamond" w:cs="Segoe UI"/>
          <w:color w:val="000000" w:themeColor="text1"/>
          <w:shd w:val="clear" w:color="auto" w:fill="FFFFFF"/>
        </w:rPr>
        <w:t>xA</w:t>
      </w:r>
      <w:proofErr w:type="spellEnd"/>
    </w:p>
    <w:p w14:paraId="62F75FC5"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ux</w:t>
      </w:r>
    </w:p>
    <w:p w14:paraId="4721EE65" w14:textId="77777777" w:rsidR="005B5503" w:rsidRDefault="005B5503" w:rsidP="006D1831">
      <w:pPr>
        <w:pStyle w:val="NoSpacing"/>
        <w:numPr>
          <w:ilvl w:val="1"/>
          <w:numId w:val="15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zur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DevOps</w:t>
      </w:r>
      <w:proofErr w:type="spellEnd"/>
    </w:p>
    <w:p w14:paraId="7BC36CC2"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it/</w:t>
      </w:r>
      <w:proofErr w:type="spellStart"/>
      <w:r>
        <w:rPr>
          <w:rFonts w:ascii="Garamond" w:hAnsi="Garamond" w:cs="Segoe UI"/>
          <w:color w:val="000000" w:themeColor="text1"/>
          <w:shd w:val="clear" w:color="auto" w:fill="FFFFFF"/>
        </w:rPr>
        <w:t>GitHub</w:t>
      </w:r>
      <w:proofErr w:type="spellEnd"/>
    </w:p>
    <w:p w14:paraId="1330470A" w14:textId="77777777" w:rsidR="005B5503" w:rsidRDefault="005B5503"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aktiskt</w:t>
      </w:r>
    </w:p>
    <w:p w14:paraId="3E220826"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extid</w:t>
      </w:r>
    </w:p>
    <w:p w14:paraId="3A9F7884" w14:textId="77777777" w:rsidR="005B5503" w:rsidRDefault="005B5503" w:rsidP="006D1831">
      <w:pPr>
        <w:pStyle w:val="NoSpacing"/>
        <w:numPr>
          <w:ilvl w:val="2"/>
          <w:numId w:val="153"/>
        </w:numPr>
        <w:rPr>
          <w:rFonts w:ascii="Garamond" w:hAnsi="Garamond" w:cs="Segoe UI"/>
          <w:color w:val="000000" w:themeColor="text1"/>
          <w:shd w:val="clear" w:color="auto" w:fill="FFFFFF"/>
        </w:rPr>
      </w:pPr>
      <w:proofErr w:type="gramStart"/>
      <w:r>
        <w:rPr>
          <w:rFonts w:ascii="Garamond" w:hAnsi="Garamond" w:cs="Segoe UI"/>
          <w:color w:val="000000" w:themeColor="text1"/>
          <w:shd w:val="clear" w:color="auto" w:fill="FFFFFF"/>
        </w:rPr>
        <w:t>8-19</w:t>
      </w:r>
      <w:proofErr w:type="gramEnd"/>
    </w:p>
    <w:p w14:paraId="12DF2A36"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arbete</w:t>
      </w:r>
    </w:p>
    <w:p w14:paraId="7102C300"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tor</w:t>
      </w:r>
    </w:p>
    <w:p w14:paraId="11FFCA65" w14:textId="77777777" w:rsidR="005B5503" w:rsidRDefault="005B5503"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ptop</w:t>
      </w:r>
    </w:p>
    <w:p w14:paraId="1D042DAE"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dla</w:t>
      </w:r>
    </w:p>
    <w:p w14:paraId="44592D66" w14:textId="77777777" w:rsidR="005B5503" w:rsidRDefault="005B5503"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w:t>
      </w:r>
    </w:p>
    <w:p w14:paraId="2C2F7CF2" w14:textId="77777777" w:rsidR="005B5503" w:rsidRDefault="005B5503"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uss</w:t>
      </w:r>
    </w:p>
    <w:p w14:paraId="34D9100E" w14:textId="77777777" w:rsidR="005B5503" w:rsidRDefault="005B5503"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w:t>
      </w:r>
    </w:p>
    <w:p w14:paraId="11DD5ED3"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ende i Västerås</w:t>
      </w:r>
    </w:p>
    <w:p w14:paraId="7D883435" w14:textId="77777777" w:rsidR="005B5503" w:rsidRDefault="005B5503" w:rsidP="00251CF4">
      <w:pPr>
        <w:pStyle w:val="NoSpacing"/>
        <w:rPr>
          <w:rFonts w:ascii="Garamond" w:hAnsi="Garamond" w:cs="Segoe UI"/>
          <w:color w:val="000000" w:themeColor="text1"/>
          <w:shd w:val="clear" w:color="auto" w:fill="FFFFFF"/>
        </w:rPr>
      </w:pPr>
    </w:p>
    <w:p w14:paraId="176DCAB1" w14:textId="77777777" w:rsidR="00251CF4" w:rsidRPr="00302931" w:rsidRDefault="00251CF4" w:rsidP="00251CF4">
      <w:pPr>
        <w:pStyle w:val="NoSpacing"/>
        <w:numPr>
          <w:ilvl w:val="0"/>
          <w:numId w:val="148"/>
        </w:numPr>
        <w:rPr>
          <w:rFonts w:ascii="Garamond" w:hAnsi="Garamond" w:cs="Segoe UI"/>
          <w:color w:val="000000" w:themeColor="text1"/>
          <w:shd w:val="clear" w:color="auto" w:fill="FFFFFF"/>
        </w:rPr>
      </w:pPr>
      <w:r w:rsidRPr="00302931">
        <w:rPr>
          <w:rFonts w:ascii="Garamond" w:hAnsi="Garamond" w:cs="Segoe UI"/>
          <w:color w:val="000000" w:themeColor="text1"/>
          <w:shd w:val="clear" w:color="auto" w:fill="FFFFFF"/>
        </w:rPr>
        <w:t>Coachsamtal</w:t>
      </w:r>
      <w:r>
        <w:rPr>
          <w:rFonts w:ascii="Garamond" w:hAnsi="Garamond" w:cs="Segoe UI"/>
          <w:color w:val="000000" w:themeColor="text1"/>
          <w:shd w:val="clear" w:color="auto" w:fill="FFFFFF"/>
        </w:rPr>
        <w:t xml:space="preserve"> </w:t>
      </w:r>
      <w:proofErr w:type="gramStart"/>
      <w:r w:rsidRPr="00302931">
        <w:rPr>
          <w:rFonts w:ascii="Garamond" w:hAnsi="Garamond" w:cs="Segoe UI"/>
          <w:color w:val="000000" w:themeColor="text1"/>
          <w:shd w:val="clear" w:color="auto" w:fill="FFFFFF"/>
        </w:rPr>
        <w:t>Fredag</w:t>
      </w:r>
      <w:proofErr w:type="gramEnd"/>
      <w:r w:rsidRPr="00302931">
        <w:rPr>
          <w:rFonts w:ascii="Garamond" w:hAnsi="Garamond" w:cs="Segoe UI"/>
          <w:color w:val="000000" w:themeColor="text1"/>
          <w:shd w:val="clear" w:color="auto" w:fill="FFFFFF"/>
        </w:rPr>
        <w:t xml:space="preserve"> 10 februari 14.30</w:t>
      </w:r>
    </w:p>
    <w:p w14:paraId="6A05B77F" w14:textId="77777777" w:rsidR="00251CF4" w:rsidRDefault="00251CF4" w:rsidP="00251CF4">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Ledig </w:t>
      </w:r>
      <w:proofErr w:type="spellStart"/>
      <w:r>
        <w:rPr>
          <w:rFonts w:ascii="Garamond" w:hAnsi="Garamond" w:cs="Segoe UI"/>
          <w:color w:val="000000" w:themeColor="text1"/>
          <w:shd w:val="clear" w:color="auto" w:fill="FFFFFF"/>
        </w:rPr>
        <w:t>ons</w:t>
      </w:r>
      <w:proofErr w:type="spellEnd"/>
      <w:r>
        <w:rPr>
          <w:rFonts w:ascii="Garamond" w:hAnsi="Garamond" w:cs="Segoe UI"/>
          <w:color w:val="000000" w:themeColor="text1"/>
          <w:shd w:val="clear" w:color="auto" w:fill="FFFFFF"/>
        </w:rPr>
        <w:t>, Tillbaka 7 feb</w:t>
      </w:r>
    </w:p>
    <w:p w14:paraId="785D831C" w14:textId="77777777" w:rsidR="00251CF4" w:rsidRPr="00F62096" w:rsidRDefault="00251CF4" w:rsidP="00251CF4">
      <w:pPr>
        <w:pStyle w:val="NoSpacing"/>
        <w:numPr>
          <w:ilvl w:val="1"/>
          <w:numId w:val="148"/>
        </w:numPr>
        <w:rPr>
          <w:rFonts w:ascii="Segoe UI" w:eastAsia="Times New Roman" w:hAnsi="Segoe UI" w:cs="Segoe UI"/>
          <w:sz w:val="21"/>
          <w:szCs w:val="21"/>
          <w:lang w:eastAsia="sv-SE"/>
        </w:rPr>
      </w:pPr>
      <w:r w:rsidRPr="00F62096">
        <w:rPr>
          <w:rFonts w:ascii="Garamond" w:hAnsi="Garamond" w:cs="Segoe UI"/>
          <w:color w:val="000000" w:themeColor="text1"/>
          <w:shd w:val="clear" w:color="auto" w:fill="FFFFFF"/>
        </w:rPr>
        <w:t>Mimer</w:t>
      </w:r>
    </w:p>
    <w:p w14:paraId="367BD2AB" w14:textId="77777777" w:rsidR="00251CF4" w:rsidRPr="00F62096" w:rsidRDefault="00251CF4" w:rsidP="00251CF4">
      <w:pPr>
        <w:pStyle w:val="NoSpacing"/>
        <w:numPr>
          <w:ilvl w:val="1"/>
          <w:numId w:val="148"/>
        </w:numPr>
        <w:rPr>
          <w:rFonts w:ascii="Segoe UI" w:eastAsia="Times New Roman" w:hAnsi="Segoe UI" w:cs="Segoe UI"/>
          <w:sz w:val="21"/>
          <w:szCs w:val="21"/>
          <w:lang w:eastAsia="sv-SE"/>
        </w:rPr>
      </w:pPr>
      <w:r w:rsidRPr="00F62096">
        <w:rPr>
          <w:rFonts w:ascii="Garamond" w:hAnsi="Garamond" w:cs="Segoe UI"/>
          <w:color w:val="000000" w:themeColor="text1"/>
          <w:shd w:val="clear" w:color="auto" w:fill="FFFFFF"/>
        </w:rPr>
        <w:t xml:space="preserve">Anna Claesson </w:t>
      </w:r>
      <w:r w:rsidRPr="00F62096">
        <w:rPr>
          <w:rFonts w:ascii="Segoe UI" w:eastAsia="Times New Roman" w:hAnsi="Segoe UI" w:cs="Segoe UI"/>
          <w:sz w:val="21"/>
          <w:szCs w:val="21"/>
          <w:lang w:eastAsia="sv-SE"/>
        </w:rPr>
        <w:t xml:space="preserve">7523 </w:t>
      </w:r>
    </w:p>
    <w:p w14:paraId="1E318FC6" w14:textId="77777777" w:rsidR="00251CF4" w:rsidRDefault="00251CF4" w:rsidP="00765781">
      <w:pPr>
        <w:pStyle w:val="NoSpacing"/>
        <w:rPr>
          <w:rFonts w:ascii="Garamond" w:hAnsi="Garamond" w:cs="Segoe UI"/>
          <w:color w:val="000000" w:themeColor="text1"/>
          <w:shd w:val="clear" w:color="auto" w:fill="FFFFFF"/>
        </w:rPr>
      </w:pPr>
    </w:p>
    <w:p w14:paraId="080D1060" w14:textId="77777777" w:rsidR="00BB67BE" w:rsidRDefault="00BB67BE" w:rsidP="00BB67BE">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Käpplunda</w:t>
      </w:r>
      <w:proofErr w:type="spellEnd"/>
      <w:r>
        <w:rPr>
          <w:rFonts w:ascii="Garamond" w:hAnsi="Garamond" w:cs="Segoe UI"/>
          <w:color w:val="000000" w:themeColor="text1"/>
          <w:shd w:val="clear" w:color="auto" w:fill="FFFFFF"/>
        </w:rPr>
        <w:t xml:space="preserve"> Gärde</w:t>
      </w:r>
    </w:p>
    <w:p w14:paraId="7839EC31" w14:textId="77777777" w:rsidR="00BB67BE" w:rsidRDefault="00BB67BE" w:rsidP="00BB67BE">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Bagaren</w:t>
      </w:r>
    </w:p>
    <w:p w14:paraId="61271247" w14:textId="77777777" w:rsidR="00BB67BE" w:rsidRDefault="00BB67BE" w:rsidP="00BB67BE">
      <w:pPr>
        <w:pStyle w:val="NoSpacing"/>
        <w:rPr>
          <w:rFonts w:ascii="Garamond" w:hAnsi="Garamond" w:cs="Segoe UI"/>
          <w:color w:val="000000" w:themeColor="text1"/>
          <w:shd w:val="clear" w:color="auto" w:fill="FFFFFF"/>
        </w:rPr>
      </w:pPr>
    </w:p>
    <w:p w14:paraId="4816C230" w14:textId="3ADF28EB" w:rsidR="00765781" w:rsidRDefault="00765781" w:rsidP="0076578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rågor</w:t>
      </w:r>
    </w:p>
    <w:p w14:paraId="2A692138" w14:textId="72D80032" w:rsidR="006C1F5A" w:rsidRDefault="006C1F5A"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björn Lundqvist</w:t>
      </w:r>
    </w:p>
    <w:p w14:paraId="05AF3695" w14:textId="51404A24" w:rsidR="006C1F5A" w:rsidRDefault="006C1F5A"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eronica </w:t>
      </w:r>
      <w:proofErr w:type="spellStart"/>
      <w:r>
        <w:rPr>
          <w:rFonts w:ascii="Garamond" w:hAnsi="Garamond" w:cs="Segoe UI"/>
          <w:color w:val="000000" w:themeColor="text1"/>
          <w:shd w:val="clear" w:color="auto" w:fill="FFFFFF"/>
        </w:rPr>
        <w:t>Khabarova</w:t>
      </w:r>
      <w:proofErr w:type="spellEnd"/>
    </w:p>
    <w:p w14:paraId="220FA0AD" w14:textId="2C823E31" w:rsidR="00631E54" w:rsidRDefault="00A255CF"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stad</w:t>
      </w:r>
    </w:p>
    <w:p w14:paraId="4182F9C7" w14:textId="77777777" w:rsidR="009F2E18" w:rsidRDefault="009F2E18" w:rsidP="006D1831">
      <w:pPr>
        <w:pStyle w:val="NoSpacing"/>
        <w:numPr>
          <w:ilvl w:val="0"/>
          <w:numId w:val="15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Keyman</w:t>
      </w:r>
      <w:proofErr w:type="spellEnd"/>
    </w:p>
    <w:p w14:paraId="744D80C4" w14:textId="3A03DEB1" w:rsidR="006E28AF" w:rsidRDefault="006E28AF"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5C51E147" w14:textId="77777777" w:rsidR="006E28AF" w:rsidRDefault="006E28AF"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 inte allt nu, lär mig på arbetstid</w:t>
      </w:r>
    </w:p>
    <w:p w14:paraId="4C3C4738" w14:textId="77777777" w:rsidR="006E28AF" w:rsidRDefault="006E28AF"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cke-produktiv arbetstid</w:t>
      </w:r>
    </w:p>
    <w:p w14:paraId="0A6F8CF2" w14:textId="3E748D8E" w:rsidR="00F87CD5" w:rsidRDefault="00F87CD5"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s: Lär mig inte på fritiden</w:t>
      </w:r>
    </w:p>
    <w:p w14:paraId="3F8514CC" w14:textId="77777777" w:rsidR="006E28AF" w:rsidRDefault="006E28AF"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uggfix till största delen</w:t>
      </w:r>
    </w:p>
    <w:p w14:paraId="680EEC91" w14:textId="1BFD2EDF" w:rsidR="00F87CD5" w:rsidRDefault="00F87CD5"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tta mig in i systemet</w:t>
      </w:r>
    </w:p>
    <w:p w14:paraId="6F7BADB3" w14:textId="77777777" w:rsidR="006E28AF" w:rsidRDefault="006E28AF"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te utveckling</w:t>
      </w:r>
    </w:p>
    <w:p w14:paraId="76C392D3" w14:textId="77777777" w:rsidR="006E28AF" w:rsidRDefault="006E28AF"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Net</w:t>
      </w:r>
    </w:p>
    <w:p w14:paraId="1055A74E" w14:textId="77777777" w:rsidR="00193203" w:rsidRDefault="001932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LC</w:t>
      </w:r>
    </w:p>
    <w:p w14:paraId="47E4B0F2" w14:textId="2AF4E72E" w:rsidR="006E28AF" w:rsidRDefault="006E28AF"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00 Ax</w:t>
      </w:r>
    </w:p>
    <w:p w14:paraId="2B651D57" w14:textId="77777777" w:rsidR="006E28AF" w:rsidRDefault="006E28AF"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ux</w:t>
      </w:r>
    </w:p>
    <w:p w14:paraId="207464A1" w14:textId="468FBABE" w:rsidR="002950FF" w:rsidRDefault="002950FF" w:rsidP="006D1831">
      <w:pPr>
        <w:pStyle w:val="NoSpacing"/>
        <w:numPr>
          <w:ilvl w:val="1"/>
          <w:numId w:val="15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zur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DevOps</w:t>
      </w:r>
      <w:proofErr w:type="spellEnd"/>
    </w:p>
    <w:p w14:paraId="67144699" w14:textId="1F0B40F2" w:rsidR="002950FF" w:rsidRDefault="002950FF"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it/</w:t>
      </w:r>
      <w:proofErr w:type="spellStart"/>
      <w:r>
        <w:rPr>
          <w:rFonts w:ascii="Garamond" w:hAnsi="Garamond" w:cs="Segoe UI"/>
          <w:color w:val="000000" w:themeColor="text1"/>
          <w:shd w:val="clear" w:color="auto" w:fill="FFFFFF"/>
        </w:rPr>
        <w:t>GitHub</w:t>
      </w:r>
      <w:proofErr w:type="spellEnd"/>
    </w:p>
    <w:p w14:paraId="32157A44" w14:textId="77777777" w:rsidR="002B5AF9" w:rsidRDefault="002B5AF9"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aktiskt</w:t>
      </w:r>
    </w:p>
    <w:p w14:paraId="4471583E" w14:textId="77777777" w:rsidR="004B5732" w:rsidRDefault="004B5732"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extid</w:t>
      </w:r>
    </w:p>
    <w:p w14:paraId="4FC9FE11" w14:textId="2DE09CF9" w:rsidR="004B5732" w:rsidRDefault="004B5732" w:rsidP="006D1831">
      <w:pPr>
        <w:pStyle w:val="NoSpacing"/>
        <w:numPr>
          <w:ilvl w:val="2"/>
          <w:numId w:val="153"/>
        </w:numPr>
        <w:rPr>
          <w:rFonts w:ascii="Garamond" w:hAnsi="Garamond" w:cs="Segoe UI"/>
          <w:color w:val="000000" w:themeColor="text1"/>
          <w:shd w:val="clear" w:color="auto" w:fill="FFFFFF"/>
        </w:rPr>
      </w:pPr>
      <w:proofErr w:type="gramStart"/>
      <w:r>
        <w:rPr>
          <w:rFonts w:ascii="Garamond" w:hAnsi="Garamond" w:cs="Segoe UI"/>
          <w:color w:val="000000" w:themeColor="text1"/>
          <w:shd w:val="clear" w:color="auto" w:fill="FFFFFF"/>
        </w:rPr>
        <w:t>8-19</w:t>
      </w:r>
      <w:proofErr w:type="gramEnd"/>
    </w:p>
    <w:p w14:paraId="5E325DC3" w14:textId="4B532547" w:rsidR="00765781" w:rsidRDefault="00765781"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w:t>
      </w:r>
      <w:r w:rsidR="00757555">
        <w:rPr>
          <w:rFonts w:ascii="Garamond" w:hAnsi="Garamond" w:cs="Segoe UI"/>
          <w:color w:val="000000" w:themeColor="text1"/>
          <w:shd w:val="clear" w:color="auto" w:fill="FFFFFF"/>
        </w:rPr>
        <w:t>arbete</w:t>
      </w:r>
    </w:p>
    <w:p w14:paraId="10821707" w14:textId="741B552E" w:rsidR="0067322E" w:rsidRDefault="0067322E"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Tjänstebostad</w:t>
      </w:r>
    </w:p>
    <w:p w14:paraId="3274B40B" w14:textId="6E7DED8A" w:rsidR="00551560" w:rsidRDefault="00551560"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tor</w:t>
      </w:r>
    </w:p>
    <w:p w14:paraId="02A018F4" w14:textId="5F1C29B2" w:rsidR="00551560" w:rsidRDefault="00551560"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ptop</w:t>
      </w:r>
    </w:p>
    <w:p w14:paraId="5F93C6B6" w14:textId="77777777" w:rsidR="00F23E9D" w:rsidRDefault="00F23E9D"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dla</w:t>
      </w:r>
    </w:p>
    <w:p w14:paraId="50BD862F" w14:textId="604B4474" w:rsidR="00F23E9D" w:rsidRDefault="00F23E9D"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w:t>
      </w:r>
    </w:p>
    <w:p w14:paraId="5D80BC38" w14:textId="5AD78226" w:rsidR="00F23E9D" w:rsidRDefault="00F23E9D"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uss</w:t>
      </w:r>
    </w:p>
    <w:p w14:paraId="1FF4E29F" w14:textId="4533550B" w:rsidR="00F23E9D" w:rsidRDefault="00F23E9D"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w:t>
      </w:r>
    </w:p>
    <w:p w14:paraId="72CF7B69" w14:textId="6E80D5B7" w:rsidR="00C24674" w:rsidRDefault="00F23E9D"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w:t>
      </w:r>
      <w:r w:rsidR="00C24674">
        <w:rPr>
          <w:rFonts w:ascii="Garamond" w:hAnsi="Garamond" w:cs="Segoe UI"/>
          <w:color w:val="000000" w:themeColor="text1"/>
          <w:shd w:val="clear" w:color="auto" w:fill="FFFFFF"/>
        </w:rPr>
        <w:t>lytta</w:t>
      </w:r>
    </w:p>
    <w:p w14:paraId="4D408880" w14:textId="42A97AE8" w:rsidR="00C24674" w:rsidRDefault="00C24674"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ning</w:t>
      </w:r>
    </w:p>
    <w:p w14:paraId="611B554A" w14:textId="1CBE57F1" w:rsidR="00765781" w:rsidRDefault="00C24674"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ende i Västerås</w:t>
      </w:r>
    </w:p>
    <w:p w14:paraId="78C4BE6E" w14:textId="31F7AFF0" w:rsidR="002B5AF9" w:rsidRDefault="00974DE0"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36578998" w14:textId="77777777" w:rsidR="009D20E5" w:rsidRDefault="009D20E5" w:rsidP="009D20E5">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4 februari</w:t>
      </w:r>
    </w:p>
    <w:p w14:paraId="07379CB1" w14:textId="77777777" w:rsidR="00D67F1C" w:rsidRDefault="00D67F1C" w:rsidP="00D67F1C">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6B6D5DD0" w14:textId="715539C9" w:rsidR="007D43C4" w:rsidRDefault="00105EFB" w:rsidP="007D43C4">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ionen</w:t>
      </w:r>
    </w:p>
    <w:p w14:paraId="4ACC0952" w14:textId="3C6EBC84" w:rsidR="00105EFB" w:rsidRDefault="00105EFB" w:rsidP="007D43C4">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ACO</w:t>
      </w:r>
    </w:p>
    <w:p w14:paraId="41DE56E2" w14:textId="77777777" w:rsidR="00574B72" w:rsidRPr="00FF1D35" w:rsidRDefault="00574B72" w:rsidP="00574B72">
      <w:pPr>
        <w:pStyle w:val="NoSpacing"/>
        <w:numPr>
          <w:ilvl w:val="1"/>
          <w:numId w:val="49"/>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09B7E695" w14:textId="77777777" w:rsidR="00574B72" w:rsidRDefault="00574B72" w:rsidP="00574B72">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1C7017BE" w14:textId="77777777" w:rsidR="00574B72" w:rsidRDefault="00574B72" w:rsidP="00574B72">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134B98D0" w14:textId="77777777" w:rsidR="00574B72" w:rsidRDefault="00574B72" w:rsidP="00574B72">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56320D4C" w14:textId="42F7638E" w:rsidR="00574B72" w:rsidRDefault="0050048F" w:rsidP="00574B72">
      <w:pPr>
        <w:pStyle w:val="NoSpacing"/>
        <w:rPr>
          <w:rFonts w:ascii="Garamond" w:hAnsi="Garamond" w:cs="Segoe UI"/>
          <w:color w:val="000000" w:themeColor="text1"/>
          <w:shd w:val="clear" w:color="auto" w:fill="FFFFFF"/>
        </w:rPr>
      </w:pPr>
      <w:proofErr w:type="gramStart"/>
      <w:r w:rsidRPr="0050048F">
        <w:rPr>
          <w:rFonts w:ascii="Garamond" w:hAnsi="Garamond" w:cs="Segoe UI"/>
          <w:color w:val="000000" w:themeColor="text1"/>
          <w:shd w:val="clear" w:color="auto" w:fill="FFFFFF"/>
        </w:rPr>
        <w:t>!*</w:t>
      </w:r>
      <w:proofErr w:type="gramEnd"/>
      <w:r w:rsidRPr="0050048F">
        <w:rPr>
          <w:rFonts w:ascii="Garamond" w:hAnsi="Garamond" w:cs="Segoe UI"/>
          <w:color w:val="000000" w:themeColor="text1"/>
          <w:shd w:val="clear" w:color="auto" w:fill="FFFFFF"/>
        </w:rPr>
        <w:t>\bin\*;!*\</w:t>
      </w:r>
      <w:proofErr w:type="spellStart"/>
      <w:r w:rsidRPr="0050048F">
        <w:rPr>
          <w:rFonts w:ascii="Garamond" w:hAnsi="Garamond" w:cs="Segoe UI"/>
          <w:color w:val="000000" w:themeColor="text1"/>
          <w:shd w:val="clear" w:color="auto" w:fill="FFFFFF"/>
        </w:rPr>
        <w:t>obj</w:t>
      </w:r>
      <w:proofErr w:type="spellEnd"/>
      <w:r w:rsidRPr="0050048F">
        <w:rPr>
          <w:rFonts w:ascii="Garamond" w:hAnsi="Garamond" w:cs="Segoe UI"/>
          <w:color w:val="000000" w:themeColor="text1"/>
          <w:shd w:val="clear" w:color="auto" w:fill="FFFFFF"/>
        </w:rPr>
        <w:t>\*;!*\.*</w:t>
      </w:r>
    </w:p>
    <w:p w14:paraId="1C470493" w14:textId="77777777" w:rsidR="0050048F" w:rsidRDefault="0050048F" w:rsidP="00574B72">
      <w:pPr>
        <w:pStyle w:val="NoSpacing"/>
        <w:rPr>
          <w:rFonts w:ascii="Garamond" w:hAnsi="Garamond" w:cs="Segoe UI"/>
          <w:color w:val="000000" w:themeColor="text1"/>
          <w:shd w:val="clear" w:color="auto" w:fill="FFFFFF"/>
        </w:rPr>
      </w:pPr>
    </w:p>
    <w:p w14:paraId="19FE6F39" w14:textId="77777777" w:rsidR="00E34323" w:rsidRDefault="00AB57B6" w:rsidP="006B688D">
      <w:pPr>
        <w:pStyle w:val="NoSpacing"/>
      </w:pPr>
      <w:hyperlink r:id="rId17" w:history="1">
        <w:r w:rsidR="00E34323">
          <w:rPr>
            <w:rStyle w:val="Hyperlink"/>
          </w:rPr>
          <w:t xml:space="preserve">Lärare i Programmering sökes till JENSEN gymnasium Eskilstuna - Jensen </w:t>
        </w:r>
        <w:proofErr w:type="spellStart"/>
        <w:r w:rsidR="00E34323">
          <w:rPr>
            <w:rStyle w:val="Hyperlink"/>
          </w:rPr>
          <w:t>Education</w:t>
        </w:r>
        <w:proofErr w:type="spellEnd"/>
        <w:r w:rsidR="00E34323">
          <w:rPr>
            <w:rStyle w:val="Hyperlink"/>
          </w:rPr>
          <w:t xml:space="preserve"> AB - Platsbanken (arbetsformedlingen.se)</w:t>
        </w:r>
      </w:hyperlink>
    </w:p>
    <w:p w14:paraId="7351E2BD" w14:textId="6A5F5E45" w:rsidR="004B35A3" w:rsidRDefault="004B35A3" w:rsidP="004B35A3">
      <w:pPr>
        <w:pStyle w:val="NoSpacing"/>
        <w:rPr>
          <w:rFonts w:ascii="Garamond" w:hAnsi="Garamond" w:cs="Segoe UI"/>
          <w:color w:val="000000" w:themeColor="text1"/>
          <w:shd w:val="clear" w:color="auto" w:fill="FFFFFF"/>
        </w:rPr>
      </w:pPr>
    </w:p>
    <w:p w14:paraId="4E88E821" w14:textId="77777777" w:rsidR="006E7626" w:rsidRPr="00251CF4" w:rsidRDefault="006E7626" w:rsidP="006E7626">
      <w:pPr>
        <w:rPr>
          <w:lang w:val="nb-NO"/>
        </w:rPr>
      </w:pPr>
      <w:r w:rsidRPr="00251CF4">
        <w:rPr>
          <w:lang w:val="nb-NO"/>
        </w:rPr>
        <w:t>Susanne Bindstedt</w:t>
      </w:r>
    </w:p>
    <w:p w14:paraId="678A94B9" w14:textId="77777777" w:rsidR="00736FD6" w:rsidRDefault="00AB57B6" w:rsidP="00736FD6">
      <w:pPr>
        <w:spacing w:after="0" w:line="240" w:lineRule="auto"/>
        <w:rPr>
          <w:rFonts w:ascii="Segoe UI" w:eastAsia="Times New Roman" w:hAnsi="Segoe UI" w:cs="Segoe UI"/>
          <w:sz w:val="21"/>
          <w:szCs w:val="21"/>
          <w:lang w:val="en-SE" w:eastAsia="en-SE"/>
        </w:rPr>
      </w:pPr>
      <w:hyperlink r:id="rId18" w:tgtFrame="_blank" w:tooltip="mailto:brindstedt@eyes4work.se" w:history="1">
        <w:r w:rsidR="006E7626" w:rsidRPr="00A16196">
          <w:rPr>
            <w:rFonts w:ascii="Segoe UI" w:eastAsia="Times New Roman" w:hAnsi="Segoe UI" w:cs="Segoe UI"/>
            <w:color w:val="0000FF"/>
            <w:sz w:val="21"/>
            <w:szCs w:val="21"/>
            <w:u w:val="single"/>
            <w:lang w:val="en-SE" w:eastAsia="en-SE"/>
          </w:rPr>
          <w:t>brindstedt@eyes4work.se</w:t>
        </w:r>
      </w:hyperlink>
    </w:p>
    <w:p w14:paraId="0A8FC0E8" w14:textId="77777777" w:rsidR="00736FD6" w:rsidRDefault="00736FD6" w:rsidP="00736FD6">
      <w:pPr>
        <w:spacing w:after="0" w:line="240" w:lineRule="auto"/>
        <w:rPr>
          <w:rFonts w:ascii="Segoe UI" w:eastAsia="Times New Roman" w:hAnsi="Segoe UI" w:cs="Segoe UI"/>
          <w:sz w:val="21"/>
          <w:szCs w:val="21"/>
          <w:lang w:val="en-SE" w:eastAsia="en-SE"/>
        </w:rPr>
      </w:pPr>
    </w:p>
    <w:p w14:paraId="0A0079B3" w14:textId="4A787791" w:rsidR="006E7626" w:rsidRPr="00736FD6" w:rsidRDefault="006E7626" w:rsidP="00736FD6">
      <w:pPr>
        <w:spacing w:after="0" w:line="240" w:lineRule="auto"/>
        <w:rPr>
          <w:rFonts w:ascii="Segoe UI" w:eastAsia="Times New Roman" w:hAnsi="Segoe UI" w:cs="Segoe UI"/>
          <w:sz w:val="21"/>
          <w:szCs w:val="21"/>
          <w:lang w:val="en-SE" w:eastAsia="en-SE"/>
        </w:rPr>
      </w:pPr>
      <w:r w:rsidRPr="0050048F">
        <w:rPr>
          <w:lang w:val="nb-NO"/>
        </w:rPr>
        <w:t>7845</w:t>
      </w:r>
    </w:p>
    <w:p w14:paraId="34CC46D6" w14:textId="77777777" w:rsidR="00736FD6" w:rsidRPr="0050048F" w:rsidRDefault="00736FD6" w:rsidP="004B35A3">
      <w:pPr>
        <w:pStyle w:val="NoSpacing"/>
        <w:rPr>
          <w:lang w:val="nb-NO"/>
        </w:rPr>
      </w:pPr>
    </w:p>
    <w:p w14:paraId="67B06A9C" w14:textId="7C4426FF" w:rsidR="00744DEB" w:rsidRPr="002A0823" w:rsidRDefault="00AB57B6" w:rsidP="004B35A3">
      <w:pPr>
        <w:pStyle w:val="NoSpacing"/>
        <w:rPr>
          <w:rFonts w:ascii="Garamond" w:hAnsi="Garamond" w:cs="Segoe UI"/>
          <w:color w:val="000000" w:themeColor="text1"/>
          <w:shd w:val="clear" w:color="auto" w:fill="FFFFFF"/>
          <w:lang w:val="nb-NO"/>
        </w:rPr>
      </w:pPr>
      <w:hyperlink r:id="rId19" w:history="1">
        <w:r w:rsidR="00736FD6" w:rsidRPr="002A0823">
          <w:rPr>
            <w:rStyle w:val="Hyperlink"/>
            <w:rFonts w:ascii="Garamond" w:hAnsi="Garamond" w:cs="Segoe UI"/>
            <w:shd w:val="clear" w:color="auto" w:fill="FFFFFF"/>
            <w:lang w:val="nb-NO"/>
          </w:rPr>
          <w:t>https://blog.devgenius.io/laravel-homestead-on-windows-10-348062f07848</w:t>
        </w:r>
      </w:hyperlink>
    </w:p>
    <w:p w14:paraId="1A7FDC27" w14:textId="77777777" w:rsidR="00744DEB" w:rsidRPr="002A0823" w:rsidRDefault="00744DEB" w:rsidP="004B35A3">
      <w:pPr>
        <w:pStyle w:val="NoSpacing"/>
        <w:rPr>
          <w:rFonts w:ascii="Garamond" w:hAnsi="Garamond" w:cs="Segoe UI"/>
          <w:color w:val="000000" w:themeColor="text1"/>
          <w:shd w:val="clear" w:color="auto" w:fill="FFFFFF"/>
          <w:lang w:val="nb-NO"/>
        </w:rPr>
      </w:pPr>
    </w:p>
    <w:p w14:paraId="2AF4D579" w14:textId="6DA8FC3D" w:rsidR="004C31E8" w:rsidRDefault="004C31E8" w:rsidP="004B35A3">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Install</w:t>
      </w:r>
      <w:proofErr w:type="spellEnd"/>
    </w:p>
    <w:p w14:paraId="0CA2A524" w14:textId="77777777" w:rsidR="004C31E8" w:rsidRDefault="004C31E8" w:rsidP="00F000C3">
      <w:pPr>
        <w:pStyle w:val="NoSpacing"/>
        <w:numPr>
          <w:ilvl w:val="0"/>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ok</w:t>
      </w:r>
    </w:p>
    <w:p w14:paraId="06E1A99F" w14:textId="213BC288" w:rsidR="004C31E8" w:rsidRDefault="004C31E8"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sual Studio</w:t>
      </w:r>
    </w:p>
    <w:p w14:paraId="61FE3FAE" w14:textId="689E0E14" w:rsidR="004C31E8" w:rsidRDefault="004C31E8" w:rsidP="00F000C3">
      <w:pPr>
        <w:pStyle w:val="NoSpacing"/>
        <w:numPr>
          <w:ilvl w:val="1"/>
          <w:numId w:val="15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Netbeans</w:t>
      </w:r>
      <w:proofErr w:type="spellEnd"/>
    </w:p>
    <w:p w14:paraId="128F09A2" w14:textId="27A03E67" w:rsidR="004C31E8" w:rsidRDefault="004C31E8" w:rsidP="00F000C3">
      <w:pPr>
        <w:pStyle w:val="NoSpacing"/>
        <w:numPr>
          <w:ilvl w:val="1"/>
          <w:numId w:val="15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osBox</w:t>
      </w:r>
      <w:proofErr w:type="spellEnd"/>
    </w:p>
    <w:p w14:paraId="3F2C7347" w14:textId="77777777" w:rsidR="000C534A" w:rsidRDefault="000C534A" w:rsidP="00F000C3">
      <w:pPr>
        <w:pStyle w:val="NoSpacing"/>
        <w:numPr>
          <w:ilvl w:val="1"/>
          <w:numId w:val="15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Virtual</w:t>
      </w:r>
      <w:proofErr w:type="spellEnd"/>
      <w:r>
        <w:rPr>
          <w:rFonts w:ascii="Garamond" w:hAnsi="Garamond" w:cs="Segoe UI"/>
          <w:color w:val="000000" w:themeColor="text1"/>
          <w:shd w:val="clear" w:color="auto" w:fill="FFFFFF"/>
        </w:rPr>
        <w:t xml:space="preserve"> Box</w:t>
      </w:r>
    </w:p>
    <w:p w14:paraId="4986BE7E" w14:textId="118D7927" w:rsidR="004C31E8" w:rsidRPr="00736FD6" w:rsidRDefault="004C31E8" w:rsidP="00F000C3">
      <w:pPr>
        <w:pStyle w:val="NoSpacing"/>
        <w:numPr>
          <w:ilvl w:val="1"/>
          <w:numId w:val="152"/>
        </w:numPr>
        <w:rPr>
          <w:rFonts w:ascii="Garamond" w:hAnsi="Garamond" w:cs="Segoe UI"/>
          <w:color w:val="000000" w:themeColor="text1"/>
          <w:shd w:val="clear" w:color="auto" w:fill="FFFFFF"/>
        </w:rPr>
      </w:pPr>
      <w:proofErr w:type="spellStart"/>
      <w:r w:rsidRPr="00736FD6">
        <w:rPr>
          <w:rFonts w:ascii="Garamond" w:hAnsi="Garamond" w:cs="Segoe UI"/>
          <w:color w:val="000000" w:themeColor="text1"/>
          <w:shd w:val="clear" w:color="auto" w:fill="FFFFFF"/>
        </w:rPr>
        <w:t>Vagrant</w:t>
      </w:r>
      <w:proofErr w:type="spellEnd"/>
      <w:r w:rsidRPr="00736FD6">
        <w:rPr>
          <w:rFonts w:ascii="Garamond" w:hAnsi="Garamond" w:cs="Segoe UI"/>
          <w:color w:val="000000" w:themeColor="text1"/>
          <w:shd w:val="clear" w:color="auto" w:fill="FFFFFF"/>
        </w:rPr>
        <w:t xml:space="preserve"> </w:t>
      </w:r>
      <w:proofErr w:type="spellStart"/>
      <w:r w:rsidRPr="00736FD6">
        <w:rPr>
          <w:rFonts w:ascii="Garamond" w:hAnsi="Garamond" w:cs="Segoe UI"/>
          <w:color w:val="000000" w:themeColor="text1"/>
          <w:shd w:val="clear" w:color="auto" w:fill="FFFFFF"/>
        </w:rPr>
        <w:t>Homestead</w:t>
      </w:r>
      <w:proofErr w:type="spellEnd"/>
    </w:p>
    <w:p w14:paraId="62017FA1" w14:textId="6E8A2677" w:rsidR="001E43B6" w:rsidRPr="00736FD6" w:rsidRDefault="001E43B6" w:rsidP="00F000C3">
      <w:pPr>
        <w:pStyle w:val="NoSpacing"/>
        <w:numPr>
          <w:ilvl w:val="0"/>
          <w:numId w:val="152"/>
        </w:numPr>
        <w:rPr>
          <w:rFonts w:ascii="Garamond" w:hAnsi="Garamond" w:cs="Segoe UI"/>
          <w:color w:val="000000" w:themeColor="text1"/>
          <w:shd w:val="clear" w:color="auto" w:fill="FFFFFF"/>
        </w:rPr>
      </w:pPr>
      <w:proofErr w:type="gramStart"/>
      <w:r w:rsidRPr="00736FD6">
        <w:rPr>
          <w:rFonts w:ascii="Garamond" w:hAnsi="Garamond" w:cs="Segoe UI"/>
          <w:color w:val="000000" w:themeColor="text1"/>
          <w:shd w:val="clear" w:color="auto" w:fill="FFFFFF"/>
        </w:rPr>
        <w:t>Mail</w:t>
      </w:r>
      <w:proofErr w:type="gramEnd"/>
    </w:p>
    <w:p w14:paraId="511612CB" w14:textId="01CE8030" w:rsidR="001E43B6" w:rsidRDefault="001E43B6" w:rsidP="00F000C3">
      <w:pPr>
        <w:pStyle w:val="NoSpacing"/>
        <w:numPr>
          <w:ilvl w:val="0"/>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crobat </w:t>
      </w:r>
      <w:proofErr w:type="spellStart"/>
      <w:r>
        <w:rPr>
          <w:rFonts w:ascii="Garamond" w:hAnsi="Garamond" w:cs="Segoe UI"/>
          <w:color w:val="000000" w:themeColor="text1"/>
          <w:shd w:val="clear" w:color="auto" w:fill="FFFFFF"/>
        </w:rPr>
        <w:t>Reader</w:t>
      </w:r>
      <w:proofErr w:type="spellEnd"/>
    </w:p>
    <w:p w14:paraId="6A1872B3" w14:textId="64AD8345" w:rsidR="004A7E45" w:rsidRDefault="004A7E45" w:rsidP="00F000C3">
      <w:pPr>
        <w:pStyle w:val="NoSpacing"/>
        <w:numPr>
          <w:ilvl w:val="0"/>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ams</w:t>
      </w:r>
    </w:p>
    <w:p w14:paraId="6F91D8D6" w14:textId="233137CF" w:rsidR="00001B7A" w:rsidRDefault="00001B7A" w:rsidP="00F000C3">
      <w:pPr>
        <w:pStyle w:val="NoSpacing"/>
        <w:numPr>
          <w:ilvl w:val="0"/>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indle</w:t>
      </w:r>
    </w:p>
    <w:p w14:paraId="0E430343" w14:textId="0AA473F7" w:rsidR="00C02F1D" w:rsidRDefault="00C02F1D" w:rsidP="00F000C3">
      <w:pPr>
        <w:pStyle w:val="NoSpacing"/>
        <w:numPr>
          <w:ilvl w:val="0"/>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ffice</w:t>
      </w:r>
    </w:p>
    <w:p w14:paraId="666B3631" w14:textId="5D28B5C6" w:rsidR="00C02F1D" w:rsidRDefault="00C02F1D"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ord</w:t>
      </w:r>
    </w:p>
    <w:p w14:paraId="7DD24857" w14:textId="6B30183A" w:rsidR="00C02F1D" w:rsidRDefault="00C02F1D"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xcel</w:t>
      </w:r>
    </w:p>
    <w:p w14:paraId="2F1E4DDA" w14:textId="2335735B" w:rsidR="00C02F1D" w:rsidRDefault="00C02F1D"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ower Point</w:t>
      </w:r>
    </w:p>
    <w:p w14:paraId="39B3DFB5" w14:textId="4DB9B990" w:rsidR="004C31E8" w:rsidRDefault="004C31E8" w:rsidP="00F000C3">
      <w:pPr>
        <w:pStyle w:val="NoSpacing"/>
        <w:numPr>
          <w:ilvl w:val="0"/>
          <w:numId w:val="15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Languages</w:t>
      </w:r>
      <w:proofErr w:type="spellEnd"/>
    </w:p>
    <w:p w14:paraId="6910AD0A" w14:textId="25CB416F" w:rsidR="004C31E8" w:rsidRDefault="00C02F1D" w:rsidP="00F000C3">
      <w:pPr>
        <w:pStyle w:val="NoSpacing"/>
        <w:numPr>
          <w:ilvl w:val="1"/>
          <w:numId w:val="15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Erlang</w:t>
      </w:r>
      <w:proofErr w:type="spellEnd"/>
      <w:r>
        <w:rPr>
          <w:rFonts w:ascii="Garamond" w:hAnsi="Garamond" w:cs="Segoe UI"/>
          <w:color w:val="000000" w:themeColor="text1"/>
          <w:shd w:val="clear" w:color="auto" w:fill="FFFFFF"/>
        </w:rPr>
        <w:t xml:space="preserve"> - V</w:t>
      </w:r>
    </w:p>
    <w:p w14:paraId="75C00B0F" w14:textId="77777777" w:rsidR="004C31E8" w:rsidRDefault="004C31E8" w:rsidP="004B35A3">
      <w:pPr>
        <w:pStyle w:val="NoSpacing"/>
        <w:rPr>
          <w:rFonts w:ascii="Garamond" w:hAnsi="Garamond" w:cs="Segoe UI"/>
          <w:color w:val="000000" w:themeColor="text1"/>
          <w:shd w:val="clear" w:color="auto" w:fill="FFFFFF"/>
        </w:rPr>
      </w:pPr>
    </w:p>
    <w:p w14:paraId="4A934A29" w14:textId="77777777" w:rsidR="004B35A3" w:rsidRPr="00E93968" w:rsidRDefault="004B35A3" w:rsidP="004B35A3">
      <w:pPr>
        <w:pStyle w:val="NoSpacing"/>
        <w:rPr>
          <w:rFonts w:ascii="Garamond" w:hAnsi="Garamond" w:cs="Segoe UI"/>
          <w:b/>
          <w:color w:val="000000" w:themeColor="text1"/>
          <w:shd w:val="clear" w:color="auto" w:fill="FFFFFF"/>
        </w:rPr>
      </w:pPr>
    </w:p>
    <w:p w14:paraId="0F90D280" w14:textId="77777777" w:rsidR="004B35A3" w:rsidRDefault="004B35A3" w:rsidP="004B35A3">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oDo</w:t>
      </w:r>
      <w:proofErr w:type="spellEnd"/>
    </w:p>
    <w:p w14:paraId="41E8368A" w14:textId="77777777" w:rsidR="004B35A3" w:rsidRDefault="004B35A3"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sspråk</w:t>
      </w:r>
    </w:p>
    <w:p w14:paraId="09D055AF" w14:textId="77777777" w:rsidR="00AE315A" w:rsidRDefault="00AE315A"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et</w:t>
      </w:r>
    </w:p>
    <w:p w14:paraId="290131DF" w14:textId="7307B5A4" w:rsidR="00311788" w:rsidRDefault="00311788" w:rsidP="00F000C3">
      <w:pPr>
        <w:pStyle w:val="NoSpacing"/>
        <w:numPr>
          <w:ilvl w:val="1"/>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lastRenderedPageBreak/>
        <w:t>Embedded</w:t>
      </w:r>
      <w:proofErr w:type="spellEnd"/>
    </w:p>
    <w:p w14:paraId="7D4C3E3A" w14:textId="432D3075" w:rsidR="00311788" w:rsidRDefault="00311788"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llsta</w:t>
      </w:r>
      <w:r w:rsidR="00AE315A">
        <w:rPr>
          <w:rFonts w:ascii="Garamond" w:hAnsi="Garamond" w:cs="Segoe UI"/>
          <w:color w:val="000000" w:themeColor="text1"/>
          <w:shd w:val="clear" w:color="auto" w:fill="FFFFFF"/>
        </w:rPr>
        <w:t>ck</w:t>
      </w:r>
    </w:p>
    <w:p w14:paraId="74BA0344" w14:textId="5DD6FCAD" w:rsidR="00AE315A" w:rsidRDefault="00AE315A"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r w:rsidR="00C87AFE">
        <w:rPr>
          <w:rFonts w:ascii="Garamond" w:hAnsi="Garamond" w:cs="Segoe UI"/>
          <w:color w:val="000000" w:themeColor="text1"/>
          <w:shd w:val="clear" w:color="auto" w:fill="FFFFFF"/>
        </w:rPr>
        <w:t>loud</w:t>
      </w:r>
    </w:p>
    <w:p w14:paraId="1BA87010" w14:textId="626236FB" w:rsidR="00C87AFE" w:rsidRDefault="00C87AFE"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t>
      </w:r>
      <w:r w:rsidR="00475BC3">
        <w:rPr>
          <w:rFonts w:ascii="Garamond" w:hAnsi="Garamond" w:cs="Segoe UI"/>
          <w:color w:val="000000" w:themeColor="text1"/>
          <w:shd w:val="clear" w:color="auto" w:fill="FFFFFF"/>
        </w:rPr>
        <w:t xml:space="preserve">mazon </w:t>
      </w:r>
      <w:r>
        <w:rPr>
          <w:rFonts w:ascii="Garamond" w:hAnsi="Garamond" w:cs="Segoe UI"/>
          <w:color w:val="000000" w:themeColor="text1"/>
          <w:shd w:val="clear" w:color="auto" w:fill="FFFFFF"/>
        </w:rPr>
        <w:t>W</w:t>
      </w:r>
      <w:r w:rsidR="00475BC3">
        <w:rPr>
          <w:rFonts w:ascii="Garamond" w:hAnsi="Garamond" w:cs="Segoe UI"/>
          <w:color w:val="000000" w:themeColor="text1"/>
          <w:shd w:val="clear" w:color="auto" w:fill="FFFFFF"/>
        </w:rPr>
        <w:t xml:space="preserve">eb </w:t>
      </w:r>
      <w:r>
        <w:rPr>
          <w:rFonts w:ascii="Garamond" w:hAnsi="Garamond" w:cs="Segoe UI"/>
          <w:color w:val="000000" w:themeColor="text1"/>
          <w:shd w:val="clear" w:color="auto" w:fill="FFFFFF"/>
        </w:rPr>
        <w:t>S</w:t>
      </w:r>
      <w:r w:rsidR="00475BC3">
        <w:rPr>
          <w:rFonts w:ascii="Garamond" w:hAnsi="Garamond" w:cs="Segoe UI"/>
          <w:color w:val="000000" w:themeColor="text1"/>
          <w:shd w:val="clear" w:color="auto" w:fill="FFFFFF"/>
        </w:rPr>
        <w:t>ervices</w:t>
      </w:r>
    </w:p>
    <w:p w14:paraId="55203544" w14:textId="68830F0B" w:rsidR="00C87AFE" w:rsidRDefault="00C87AFE"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ogle Clouds</w:t>
      </w:r>
    </w:p>
    <w:p w14:paraId="06E5178E" w14:textId="6D2D3A7B" w:rsidR="00C87AFE" w:rsidRDefault="00C87AFE"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Microsoft </w:t>
      </w:r>
      <w:proofErr w:type="spellStart"/>
      <w:r>
        <w:rPr>
          <w:rFonts w:ascii="Garamond" w:hAnsi="Garamond" w:cs="Segoe UI"/>
          <w:color w:val="000000" w:themeColor="text1"/>
          <w:shd w:val="clear" w:color="auto" w:fill="FFFFFF"/>
        </w:rPr>
        <w:t>Azure</w:t>
      </w:r>
      <w:proofErr w:type="spellEnd"/>
    </w:p>
    <w:p w14:paraId="018213BF" w14:textId="77777777" w:rsidR="000C2A41" w:rsidRDefault="000C2A41" w:rsidP="00F000C3">
      <w:pPr>
        <w:pStyle w:val="NoSpacing"/>
        <w:numPr>
          <w:ilvl w:val="0"/>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rticifiell</w:t>
      </w:r>
      <w:proofErr w:type="spellEnd"/>
      <w:r>
        <w:rPr>
          <w:rFonts w:ascii="Garamond" w:hAnsi="Garamond" w:cs="Segoe UI"/>
          <w:color w:val="000000" w:themeColor="text1"/>
          <w:shd w:val="clear" w:color="auto" w:fill="FFFFFF"/>
        </w:rPr>
        <w:t xml:space="preserve"> Intelligens</w:t>
      </w:r>
    </w:p>
    <w:p w14:paraId="763C3810" w14:textId="77777777" w:rsidR="000C2A41" w:rsidRDefault="000C2A41" w:rsidP="00F000C3">
      <w:pPr>
        <w:pStyle w:val="NoSpacing"/>
        <w:numPr>
          <w:ilvl w:val="1"/>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Machine</w:t>
      </w:r>
      <w:proofErr w:type="spellEnd"/>
      <w:r>
        <w:rPr>
          <w:rFonts w:ascii="Garamond" w:hAnsi="Garamond" w:cs="Segoe UI"/>
          <w:color w:val="000000" w:themeColor="text1"/>
          <w:shd w:val="clear" w:color="auto" w:fill="FFFFFF"/>
        </w:rPr>
        <w:t xml:space="preserve"> Learning</w:t>
      </w:r>
    </w:p>
    <w:p w14:paraId="00C6E749" w14:textId="26EE460A" w:rsidR="00C87AFE" w:rsidRDefault="00C87AFE" w:rsidP="00F000C3">
      <w:pPr>
        <w:pStyle w:val="NoSpacing"/>
        <w:numPr>
          <w:ilvl w:val="0"/>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ecurity</w:t>
      </w:r>
      <w:proofErr w:type="spellEnd"/>
    </w:p>
    <w:p w14:paraId="1E01AE00" w14:textId="3A5BC087" w:rsidR="00C87AFE" w:rsidRDefault="00C87AFE" w:rsidP="00F000C3">
      <w:pPr>
        <w:pStyle w:val="NoSpacing"/>
        <w:numPr>
          <w:ilvl w:val="1"/>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Cryptology</w:t>
      </w:r>
      <w:proofErr w:type="spellEnd"/>
    </w:p>
    <w:p w14:paraId="37A8D62A" w14:textId="7B2976FE" w:rsidR="00AE315A" w:rsidRDefault="00AE315A"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ames</w:t>
      </w:r>
    </w:p>
    <w:p w14:paraId="185EDD7D" w14:textId="6DB8B02B" w:rsidR="00AE315A" w:rsidRDefault="00AE315A" w:rsidP="00F000C3">
      <w:pPr>
        <w:pStyle w:val="NoSpacing"/>
        <w:numPr>
          <w:ilvl w:val="1"/>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Maths</w:t>
      </w:r>
      <w:proofErr w:type="spellEnd"/>
    </w:p>
    <w:p w14:paraId="6C93E16B" w14:textId="614B5815" w:rsidR="00AE315A" w:rsidRDefault="00AE315A" w:rsidP="00F000C3">
      <w:pPr>
        <w:pStyle w:val="NoSpacing"/>
        <w:numPr>
          <w:ilvl w:val="1"/>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hysics</w:t>
      </w:r>
      <w:proofErr w:type="spellEnd"/>
    </w:p>
    <w:p w14:paraId="15E44147" w14:textId="134504A4" w:rsidR="00AE315A" w:rsidRDefault="00AE315A"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ine</w:t>
      </w:r>
    </w:p>
    <w:p w14:paraId="59CFC6D1" w14:textId="227EFE37" w:rsidR="00AE315A" w:rsidRDefault="00AE315A" w:rsidP="00F000C3">
      <w:pPr>
        <w:pStyle w:val="NoSpacing"/>
        <w:numPr>
          <w:ilvl w:val="1"/>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Unreal</w:t>
      </w:r>
      <w:proofErr w:type="spellEnd"/>
      <w:r>
        <w:rPr>
          <w:rFonts w:ascii="Garamond" w:hAnsi="Garamond" w:cs="Segoe UI"/>
          <w:color w:val="000000" w:themeColor="text1"/>
          <w:shd w:val="clear" w:color="auto" w:fill="FFFFFF"/>
        </w:rPr>
        <w:t xml:space="preserve"> Engine</w:t>
      </w:r>
    </w:p>
    <w:p w14:paraId="14197695" w14:textId="2AA6A7B4" w:rsidR="00311788" w:rsidRDefault="00311788" w:rsidP="008D76AD">
      <w:pPr>
        <w:pStyle w:val="NoSpacing"/>
        <w:rPr>
          <w:rFonts w:ascii="Garamond" w:hAnsi="Garamond" w:cs="Segoe UI"/>
          <w:color w:val="000000" w:themeColor="text1"/>
          <w:shd w:val="clear" w:color="auto" w:fill="FFFFFF"/>
        </w:rPr>
      </w:pPr>
    </w:p>
    <w:p w14:paraId="7E9C7CCF" w14:textId="474BE219" w:rsidR="00752C90" w:rsidRDefault="00752C90" w:rsidP="008D76AD">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ales</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Forces</w:t>
      </w:r>
      <w:proofErr w:type="spellEnd"/>
    </w:p>
    <w:p w14:paraId="452DC1C2" w14:textId="7D33713C" w:rsidR="00752C90" w:rsidRDefault="003F39B1" w:rsidP="008D76AD">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zure</w:t>
      </w:r>
      <w:proofErr w:type="spellEnd"/>
    </w:p>
    <w:p w14:paraId="3C07E3FA" w14:textId="77777777" w:rsidR="00752C90" w:rsidRDefault="00752C90" w:rsidP="008D76AD">
      <w:pPr>
        <w:pStyle w:val="NoSpacing"/>
        <w:rPr>
          <w:rFonts w:ascii="Garamond" w:hAnsi="Garamond" w:cs="Segoe UI"/>
          <w:color w:val="000000" w:themeColor="text1"/>
          <w:shd w:val="clear" w:color="auto" w:fill="FFFFFF"/>
        </w:rPr>
      </w:pPr>
    </w:p>
    <w:p w14:paraId="567C7DEE" w14:textId="4F475534" w:rsidR="00E037E7" w:rsidRDefault="002E207B"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amtal</w:t>
      </w:r>
      <w:r w:rsidR="00BE450E">
        <w:rPr>
          <w:rFonts w:ascii="Garamond" w:hAnsi="Garamond" w:cs="Segoe UI"/>
          <w:color w:val="000000" w:themeColor="text1"/>
          <w:shd w:val="clear" w:color="auto" w:fill="FFFFFF"/>
        </w:rPr>
        <w:t xml:space="preserve"> varannan vecka</w:t>
      </w:r>
      <w:r>
        <w:rPr>
          <w:rFonts w:ascii="Garamond" w:hAnsi="Garamond" w:cs="Segoe UI"/>
          <w:color w:val="000000" w:themeColor="text1"/>
          <w:shd w:val="clear" w:color="auto" w:fill="FFFFFF"/>
        </w:rPr>
        <w:t xml:space="preserve">, fredag 21 januari 14.30, </w:t>
      </w:r>
      <w:r w:rsidR="00BE450E">
        <w:rPr>
          <w:rFonts w:ascii="Garamond" w:hAnsi="Garamond" w:cs="Segoe UI"/>
          <w:color w:val="000000" w:themeColor="text1"/>
          <w:shd w:val="clear" w:color="auto" w:fill="FFFFFF"/>
        </w:rPr>
        <w:t>10 februari 14.30</w:t>
      </w:r>
    </w:p>
    <w:p w14:paraId="31A06844" w14:textId="5CDB694E" w:rsidR="00B13F08" w:rsidRDefault="00BE450E"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1 seminarium/vecka</w:t>
      </w:r>
      <w:r w:rsidR="00B13F08">
        <w:rPr>
          <w:rFonts w:ascii="Garamond" w:hAnsi="Garamond" w:cs="Segoe UI"/>
          <w:color w:val="000000" w:themeColor="text1"/>
          <w:shd w:val="clear" w:color="auto" w:fill="FFFFFF"/>
        </w:rPr>
        <w:t>, Imorgon</w:t>
      </w:r>
    </w:p>
    <w:p w14:paraId="292DB714" w14:textId="05499F25" w:rsidR="00F121F1" w:rsidRDefault="00F121F1" w:rsidP="008D76AD">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Linked</w:t>
      </w:r>
      <w:proofErr w:type="spellEnd"/>
      <w:r>
        <w:rPr>
          <w:rFonts w:ascii="Garamond" w:hAnsi="Garamond" w:cs="Segoe UI"/>
          <w:color w:val="000000" w:themeColor="text1"/>
          <w:shd w:val="clear" w:color="auto" w:fill="FFFFFF"/>
        </w:rPr>
        <w:t xml:space="preserve"> In</w:t>
      </w:r>
    </w:p>
    <w:p w14:paraId="375A9F86" w14:textId="7B9A11A5" w:rsidR="00E037E7" w:rsidRDefault="00E037E7" w:rsidP="008D76AD">
      <w:pPr>
        <w:pStyle w:val="NoSpacing"/>
        <w:rPr>
          <w:rFonts w:ascii="Garamond" w:hAnsi="Garamond" w:cs="Segoe UI"/>
          <w:color w:val="000000" w:themeColor="text1"/>
          <w:shd w:val="clear" w:color="auto" w:fill="FFFFFF"/>
        </w:rPr>
      </w:pPr>
    </w:p>
    <w:p w14:paraId="318AAF75" w14:textId="411AC66A" w:rsidR="003E5C07" w:rsidRDefault="003E5C07"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ara Claesson</w:t>
      </w:r>
    </w:p>
    <w:p w14:paraId="60A3EEDC" w14:textId="1DA3D763" w:rsidR="003E5C07" w:rsidRDefault="003E5C07"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nea Holmström</w:t>
      </w:r>
    </w:p>
    <w:p w14:paraId="657D9401" w14:textId="1B48F4D8" w:rsidR="003E5C07" w:rsidRDefault="003E5C07" w:rsidP="008D76AD">
      <w:pPr>
        <w:pStyle w:val="NoSpacing"/>
        <w:rPr>
          <w:rFonts w:ascii="Garamond" w:hAnsi="Garamond" w:cs="Segoe UI"/>
          <w:color w:val="000000" w:themeColor="text1"/>
          <w:shd w:val="clear" w:color="auto" w:fill="FFFFFF"/>
        </w:rPr>
      </w:pPr>
    </w:p>
    <w:p w14:paraId="7EA4808A" w14:textId="77777777" w:rsidR="00491658" w:rsidRPr="002512C1" w:rsidRDefault="00491658" w:rsidP="00491658">
      <w:pPr>
        <w:pStyle w:val="NoSpacing"/>
      </w:pPr>
      <w:r w:rsidRPr="002512C1">
        <w:t>Jag föreslår att du plockar upp mig vi</w:t>
      </w:r>
      <w:r>
        <w:t>d</w:t>
      </w:r>
      <w:r w:rsidRPr="002512C1">
        <w:t xml:space="preserve"> Strängnäs station</w:t>
      </w:r>
      <w:r>
        <w:t xml:space="preserve"> (resecentrum)</w:t>
      </w:r>
      <w:r w:rsidRPr="002512C1">
        <w:t>, så åker vi till restaurang Formosa i centrum.</w:t>
      </w:r>
      <w:r>
        <w:t xml:space="preserve"> Om du svänger av från motorvägen vid första avtagsvägen kör du rakt fram genom den första rondellen (följer Västerportsleden) och tar till vänster vid den andra. Därefter fortsätter du rakt fram genom två rondeller. Du har en OKQ8 och en polisstation på vänster sida och därefter stationen på höger sida. Om du svänger från motorvägen vid andra avtagsvägen kör du rakt fram genom de sju första rondellerna, tills vägen lutar uppåt. Då kommer du till rondellen vid OKQ8, där du svänger höger och rakt fram genom nästa två rondeller.</w:t>
      </w:r>
    </w:p>
    <w:p w14:paraId="58E5B02C" w14:textId="77777777" w:rsidR="00491658" w:rsidRDefault="00491658" w:rsidP="008D76AD">
      <w:pPr>
        <w:pStyle w:val="NoSpacing"/>
        <w:rPr>
          <w:rFonts w:ascii="Garamond" w:hAnsi="Garamond" w:cs="Segoe UI"/>
          <w:color w:val="000000" w:themeColor="text1"/>
          <w:shd w:val="clear" w:color="auto" w:fill="FFFFFF"/>
        </w:rPr>
      </w:pPr>
    </w:p>
    <w:p w14:paraId="42DC9E73" w14:textId="35BEF696" w:rsidR="009F3473" w:rsidRDefault="006B688D" w:rsidP="009F34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F</w:t>
      </w:r>
    </w:p>
    <w:p w14:paraId="167BFBAC" w14:textId="0FCE130B" w:rsidR="00F16E60" w:rsidRDefault="003B194A"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w:t>
      </w:r>
      <w:r w:rsidR="00F16E60">
        <w:rPr>
          <w:rFonts w:ascii="Garamond" w:hAnsi="Garamond" w:cs="Segoe UI"/>
          <w:color w:val="000000" w:themeColor="text1"/>
          <w:shd w:val="clear" w:color="auto" w:fill="FFFFFF"/>
        </w:rPr>
        <w:t>7 januari</w:t>
      </w:r>
    </w:p>
    <w:p w14:paraId="03DFC3A2" w14:textId="0AD90ACE" w:rsidR="00F16E60" w:rsidRPr="00F16E60" w:rsidRDefault="00F16E60" w:rsidP="00F000C3">
      <w:pPr>
        <w:pStyle w:val="NoSpacing"/>
        <w:numPr>
          <w:ilvl w:val="1"/>
          <w:numId w:val="148"/>
        </w:numPr>
        <w:rPr>
          <w:rFonts w:ascii="Garamond" w:hAnsi="Garamond" w:cs="Segoe UI"/>
          <w:color w:val="000000" w:themeColor="text1"/>
          <w:shd w:val="clear" w:color="auto" w:fill="FFFFFF"/>
        </w:rPr>
      </w:pPr>
      <w:r w:rsidRPr="00F16E60">
        <w:rPr>
          <w:rFonts w:ascii="Garamond" w:hAnsi="Garamond" w:cs="Segoe UI"/>
          <w:color w:val="000000" w:themeColor="text1"/>
          <w:shd w:val="clear" w:color="auto" w:fill="FFFFFF"/>
        </w:rPr>
        <w:t xml:space="preserve">Deltar i </w:t>
      </w:r>
      <w:r w:rsidR="00DB602A" w:rsidRPr="00F16E60">
        <w:rPr>
          <w:rFonts w:ascii="Garamond" w:hAnsi="Garamond" w:cs="Segoe UI"/>
          <w:color w:val="000000" w:themeColor="text1"/>
          <w:shd w:val="clear" w:color="auto" w:fill="FFFFFF"/>
        </w:rPr>
        <w:t>Rusta och Matcha</w:t>
      </w:r>
      <w:r w:rsidRPr="00F16E60">
        <w:rPr>
          <w:rFonts w:ascii="Garamond" w:hAnsi="Garamond" w:cs="Segoe UI"/>
          <w:color w:val="000000" w:themeColor="text1"/>
          <w:shd w:val="clear" w:color="auto" w:fill="FFFFFF"/>
        </w:rPr>
        <w:t>, skickar in min CV för granskning</w:t>
      </w:r>
    </w:p>
    <w:p w14:paraId="24B770E7" w14:textId="2B767D67" w:rsidR="009F3473" w:rsidRDefault="009F3473"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w:t>
      </w:r>
      <w:r w:rsidR="00C40CB8">
        <w:rPr>
          <w:rFonts w:ascii="Garamond" w:hAnsi="Garamond" w:cs="Segoe UI"/>
          <w:color w:val="000000" w:themeColor="text1"/>
          <w:shd w:val="clear" w:color="auto" w:fill="FFFFFF"/>
        </w:rPr>
        <w:t xml:space="preserve"> 14 januari</w:t>
      </w:r>
    </w:p>
    <w:p w14:paraId="7A8B3A47" w14:textId="77777777" w:rsidR="005968A2" w:rsidRDefault="005968A2" w:rsidP="005968A2">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samtal med Andreas Jeppsson, coach från Easy4Work</w:t>
      </w:r>
    </w:p>
    <w:p w14:paraId="7F4FA359" w14:textId="222FDCA8" w:rsidR="00203054" w:rsidRPr="00743D7B" w:rsidRDefault="00C40CB8" w:rsidP="00743D7B">
      <w:pPr>
        <w:pStyle w:val="NoSpacing"/>
        <w:numPr>
          <w:ilvl w:val="1"/>
          <w:numId w:val="148"/>
        </w:numPr>
        <w:rPr>
          <w:rFonts w:ascii="Garamond" w:hAnsi="Garamond" w:cs="Segoe UI"/>
          <w:color w:val="000000" w:themeColor="text1"/>
          <w:shd w:val="clear" w:color="auto" w:fill="FFFFFF"/>
        </w:rPr>
      </w:pPr>
      <w:proofErr w:type="spellStart"/>
      <w:r w:rsidRPr="00743D7B">
        <w:rPr>
          <w:rFonts w:ascii="Garamond" w:hAnsi="Garamond" w:cs="Segoe UI"/>
          <w:color w:val="000000" w:themeColor="text1"/>
          <w:shd w:val="clear" w:color="auto" w:fill="FFFFFF"/>
        </w:rPr>
        <w:t>Webseminarium</w:t>
      </w:r>
      <w:proofErr w:type="spellEnd"/>
      <w:r w:rsidR="0044730F" w:rsidRPr="00743D7B">
        <w:rPr>
          <w:rFonts w:ascii="Garamond" w:hAnsi="Garamond" w:cs="Segoe UI"/>
          <w:color w:val="000000" w:themeColor="text1"/>
          <w:shd w:val="clear" w:color="auto" w:fill="FFFFFF"/>
        </w:rPr>
        <w:t xml:space="preserve"> med Easy4Work</w:t>
      </w:r>
      <w:r w:rsidR="00743D7B">
        <w:rPr>
          <w:rFonts w:ascii="Garamond" w:hAnsi="Garamond" w:cs="Segoe UI"/>
          <w:color w:val="000000" w:themeColor="text1"/>
          <w:shd w:val="clear" w:color="auto" w:fill="FFFFFF"/>
        </w:rPr>
        <w:t xml:space="preserve"> om s</w:t>
      </w:r>
      <w:r w:rsidR="00203054" w:rsidRPr="00743D7B">
        <w:rPr>
          <w:rFonts w:ascii="Garamond" w:hAnsi="Garamond" w:cs="Segoe UI"/>
          <w:color w:val="000000" w:themeColor="text1"/>
          <w:shd w:val="clear" w:color="auto" w:fill="FFFFFF"/>
        </w:rPr>
        <w:t>tudier</w:t>
      </w:r>
    </w:p>
    <w:p w14:paraId="7833B487" w14:textId="62CD8FF7" w:rsidR="00C40CB8" w:rsidRDefault="0044730F" w:rsidP="00F000C3">
      <w:pPr>
        <w:pStyle w:val="NoSpacing"/>
        <w:numPr>
          <w:ilvl w:val="1"/>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elefonss</w:t>
      </w:r>
      <w:r w:rsidR="00C40CB8">
        <w:rPr>
          <w:rFonts w:ascii="Garamond" w:hAnsi="Garamond" w:cs="Segoe UI"/>
          <w:color w:val="000000" w:themeColor="text1"/>
          <w:shd w:val="clear" w:color="auto" w:fill="FFFFFF"/>
        </w:rPr>
        <w:t>amtal</w:t>
      </w:r>
      <w:proofErr w:type="spellEnd"/>
      <w:r w:rsidR="00C40CB8">
        <w:rPr>
          <w:rFonts w:ascii="Garamond" w:hAnsi="Garamond" w:cs="Segoe UI"/>
          <w:color w:val="000000" w:themeColor="text1"/>
          <w:shd w:val="clear" w:color="auto" w:fill="FFFFFF"/>
        </w:rPr>
        <w:t xml:space="preserve"> med </w:t>
      </w:r>
      <w:r w:rsidR="00544B39">
        <w:rPr>
          <w:rFonts w:ascii="Garamond" w:hAnsi="Garamond" w:cs="Segoe UI"/>
          <w:color w:val="000000" w:themeColor="text1"/>
          <w:shd w:val="clear" w:color="auto" w:fill="FFFFFF"/>
        </w:rPr>
        <w:t xml:space="preserve">Veronica </w:t>
      </w:r>
      <w:proofErr w:type="spellStart"/>
      <w:r w:rsidR="00544B39">
        <w:rPr>
          <w:rFonts w:ascii="Garamond" w:hAnsi="Garamond" w:cs="Segoe UI"/>
          <w:color w:val="000000" w:themeColor="text1"/>
          <w:shd w:val="clear" w:color="auto" w:fill="FFFFFF"/>
        </w:rPr>
        <w:t>Khabarova</w:t>
      </w:r>
      <w:proofErr w:type="spellEnd"/>
      <w:r w:rsidR="00544B39">
        <w:rPr>
          <w:rFonts w:ascii="Garamond" w:hAnsi="Garamond" w:cs="Segoe UI"/>
          <w:color w:val="000000" w:themeColor="text1"/>
          <w:shd w:val="clear" w:color="auto" w:fill="FFFFFF"/>
        </w:rPr>
        <w:t xml:space="preserve">, </w:t>
      </w:r>
      <w:r w:rsidR="00C40CB8">
        <w:rPr>
          <w:rFonts w:ascii="Garamond" w:hAnsi="Garamond" w:cs="Segoe UI"/>
          <w:color w:val="000000" w:themeColor="text1"/>
          <w:shd w:val="clear" w:color="auto" w:fill="FFFFFF"/>
        </w:rPr>
        <w:t xml:space="preserve">rekryterare </w:t>
      </w:r>
      <w:r w:rsidR="009A0C92">
        <w:rPr>
          <w:rFonts w:ascii="Garamond" w:hAnsi="Garamond" w:cs="Segoe UI"/>
          <w:color w:val="000000" w:themeColor="text1"/>
          <w:shd w:val="clear" w:color="auto" w:fill="FFFFFF"/>
        </w:rPr>
        <w:t>vid</w:t>
      </w:r>
      <w:r w:rsidR="00C40CB8">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Nexer</w:t>
      </w:r>
      <w:proofErr w:type="spellEnd"/>
    </w:p>
    <w:p w14:paraId="3B0B3527" w14:textId="66DD4C38" w:rsidR="0044730F" w:rsidRDefault="0044730F"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 17 januari</w:t>
      </w:r>
    </w:p>
    <w:p w14:paraId="2E0918DB" w14:textId="6B8A9934" w:rsidR="00203054" w:rsidRPr="009A0C92" w:rsidRDefault="0044730F" w:rsidP="009A0C92">
      <w:pPr>
        <w:pStyle w:val="NoSpacing"/>
        <w:numPr>
          <w:ilvl w:val="1"/>
          <w:numId w:val="148"/>
        </w:numPr>
        <w:rPr>
          <w:rFonts w:ascii="Garamond" w:hAnsi="Garamond" w:cs="Segoe UI"/>
          <w:color w:val="000000" w:themeColor="text1"/>
          <w:shd w:val="clear" w:color="auto" w:fill="FFFFFF"/>
          <w:lang w:val="nb-NO"/>
        </w:rPr>
      </w:pPr>
      <w:proofErr w:type="spellStart"/>
      <w:r w:rsidRPr="009A0C92">
        <w:rPr>
          <w:rFonts w:ascii="Garamond" w:hAnsi="Garamond" w:cs="Segoe UI"/>
          <w:color w:val="000000" w:themeColor="text1"/>
          <w:shd w:val="clear" w:color="auto" w:fill="FFFFFF"/>
          <w:lang w:val="nb-NO"/>
        </w:rPr>
        <w:t>Webseminarium</w:t>
      </w:r>
      <w:proofErr w:type="spellEnd"/>
      <w:r w:rsidRPr="009A0C92">
        <w:rPr>
          <w:rFonts w:ascii="Garamond" w:hAnsi="Garamond" w:cs="Segoe UI"/>
          <w:color w:val="000000" w:themeColor="text1"/>
          <w:shd w:val="clear" w:color="auto" w:fill="FFFFFF"/>
          <w:lang w:val="nb-NO"/>
        </w:rPr>
        <w:t xml:space="preserve"> med Easy4Work</w:t>
      </w:r>
      <w:r w:rsidR="009A0C92" w:rsidRPr="009A0C92">
        <w:rPr>
          <w:rFonts w:ascii="Garamond" w:hAnsi="Garamond" w:cs="Segoe UI"/>
          <w:color w:val="000000" w:themeColor="text1"/>
          <w:shd w:val="clear" w:color="auto" w:fill="FFFFFF"/>
          <w:lang w:val="nb-NO"/>
        </w:rPr>
        <w:t xml:space="preserve"> om </w:t>
      </w:r>
      <w:proofErr w:type="spellStart"/>
      <w:r w:rsidR="009A0C92" w:rsidRPr="009A0C92">
        <w:rPr>
          <w:rFonts w:ascii="Garamond" w:hAnsi="Garamond" w:cs="Segoe UI"/>
          <w:color w:val="000000" w:themeColor="text1"/>
          <w:shd w:val="clear" w:color="auto" w:fill="FFFFFF"/>
          <w:lang w:val="nb-NO"/>
        </w:rPr>
        <w:t>r</w:t>
      </w:r>
      <w:r w:rsidR="00092FE3" w:rsidRPr="009A0C92">
        <w:rPr>
          <w:rFonts w:ascii="Garamond" w:hAnsi="Garamond" w:cs="Segoe UI"/>
          <w:color w:val="000000" w:themeColor="text1"/>
          <w:shd w:val="clear" w:color="auto" w:fill="FFFFFF"/>
          <w:lang w:val="nb-NO"/>
        </w:rPr>
        <w:t>ekrytering</w:t>
      </w:r>
      <w:proofErr w:type="spellEnd"/>
    </w:p>
    <w:p w14:paraId="12B5C214" w14:textId="0BE21058" w:rsidR="003E40E2" w:rsidRDefault="003E40E2"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18 januari</w:t>
      </w:r>
    </w:p>
    <w:p w14:paraId="085D7CB8" w14:textId="77777777" w:rsidR="004F426D" w:rsidRPr="00CB4DF0" w:rsidRDefault="004F426D" w:rsidP="004F426D">
      <w:pPr>
        <w:pStyle w:val="NoSpacing"/>
        <w:numPr>
          <w:ilvl w:val="1"/>
          <w:numId w:val="148"/>
        </w:numPr>
        <w:rPr>
          <w:rFonts w:ascii="Garamond" w:hAnsi="Garamond" w:cs="Segoe UI"/>
          <w:color w:val="000000" w:themeColor="text1"/>
          <w:shd w:val="clear" w:color="auto" w:fill="FFFFFF"/>
        </w:rPr>
      </w:pPr>
      <w:r w:rsidRPr="004F426D">
        <w:rPr>
          <w:rFonts w:ascii="Garamond" w:hAnsi="Garamond" w:cs="Segoe UI"/>
          <w:color w:val="000000" w:themeColor="text1"/>
          <w:shd w:val="clear" w:color="auto" w:fill="FFFFFF"/>
        </w:rPr>
        <w:t xml:space="preserve">Intervju Systemutvecklare, </w:t>
      </w:r>
      <w:proofErr w:type="spellStart"/>
      <w:r w:rsidRPr="004F426D">
        <w:rPr>
          <w:rFonts w:ascii="Garamond" w:hAnsi="Garamond" w:cs="Segoe UI"/>
          <w:color w:val="000000" w:themeColor="text1"/>
          <w:shd w:val="clear" w:color="auto" w:fill="FFFFFF"/>
        </w:rPr>
        <w:t>Nexer</w:t>
      </w:r>
      <w:proofErr w:type="spellEnd"/>
      <w:r w:rsidRPr="00CB4DF0">
        <w:rPr>
          <w:rFonts w:ascii="Garamond" w:hAnsi="Garamond" w:cs="Segoe UI"/>
          <w:color w:val="000000" w:themeColor="text1"/>
          <w:shd w:val="clear" w:color="auto" w:fill="FFFFFF"/>
        </w:rPr>
        <w:t>, Västerås</w:t>
      </w:r>
    </w:p>
    <w:p w14:paraId="4F458FF4" w14:textId="00E415D5" w:rsidR="004955D7" w:rsidRDefault="004955D7" w:rsidP="004955D7">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 24 januari</w:t>
      </w:r>
    </w:p>
    <w:p w14:paraId="3DD7632F" w14:textId="2DCCAFD2" w:rsidR="00B84D01" w:rsidRPr="00171F0A" w:rsidRDefault="00B84D01" w:rsidP="00171F0A">
      <w:pPr>
        <w:pStyle w:val="NoSpacing"/>
        <w:numPr>
          <w:ilvl w:val="1"/>
          <w:numId w:val="148"/>
        </w:numPr>
        <w:rPr>
          <w:rFonts w:ascii="Garamond" w:hAnsi="Garamond" w:cs="Segoe UI"/>
          <w:color w:val="000000" w:themeColor="text1"/>
          <w:shd w:val="clear" w:color="auto" w:fill="FFFFFF"/>
        </w:rPr>
      </w:pPr>
      <w:proofErr w:type="spellStart"/>
      <w:r w:rsidRPr="00171F0A">
        <w:rPr>
          <w:rFonts w:ascii="Garamond" w:hAnsi="Garamond" w:cs="Segoe UI"/>
          <w:color w:val="000000" w:themeColor="text1"/>
          <w:shd w:val="clear" w:color="auto" w:fill="FFFFFF"/>
        </w:rPr>
        <w:t>Webseminarium</w:t>
      </w:r>
      <w:proofErr w:type="spellEnd"/>
      <w:r w:rsidRPr="00171F0A">
        <w:rPr>
          <w:rFonts w:ascii="Garamond" w:hAnsi="Garamond" w:cs="Segoe UI"/>
          <w:color w:val="000000" w:themeColor="text1"/>
          <w:shd w:val="clear" w:color="auto" w:fill="FFFFFF"/>
        </w:rPr>
        <w:t xml:space="preserve"> med Easy4Work</w:t>
      </w:r>
      <w:r w:rsidR="00171F0A" w:rsidRPr="00171F0A">
        <w:rPr>
          <w:rFonts w:ascii="Garamond" w:hAnsi="Garamond" w:cs="Segoe UI"/>
          <w:color w:val="000000" w:themeColor="text1"/>
          <w:shd w:val="clear" w:color="auto" w:fill="FFFFFF"/>
        </w:rPr>
        <w:t xml:space="preserve"> om</w:t>
      </w:r>
      <w:r w:rsidR="00171F0A">
        <w:rPr>
          <w:rFonts w:ascii="Garamond" w:hAnsi="Garamond" w:cs="Segoe UI"/>
          <w:color w:val="000000" w:themeColor="text1"/>
          <w:shd w:val="clear" w:color="auto" w:fill="FFFFFF"/>
        </w:rPr>
        <w:t xml:space="preserve"> f</w:t>
      </w:r>
      <w:r w:rsidRPr="00171F0A">
        <w:rPr>
          <w:rFonts w:ascii="Garamond" w:hAnsi="Garamond" w:cs="Segoe UI"/>
          <w:color w:val="000000" w:themeColor="text1"/>
          <w:shd w:val="clear" w:color="auto" w:fill="FFFFFF"/>
        </w:rPr>
        <w:t>ördomar</w:t>
      </w:r>
    </w:p>
    <w:p w14:paraId="04E7519B" w14:textId="5F2DB9C5" w:rsidR="00B84D01" w:rsidRDefault="004955D7" w:rsidP="00B84D01">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w:t>
      </w:r>
      <w:r w:rsidR="00B84D01">
        <w:rPr>
          <w:rFonts w:ascii="Garamond" w:hAnsi="Garamond" w:cs="Segoe UI"/>
          <w:color w:val="000000" w:themeColor="text1"/>
          <w:shd w:val="clear" w:color="auto" w:fill="FFFFFF"/>
        </w:rPr>
        <w:t xml:space="preserve">dag </w:t>
      </w:r>
      <w:r>
        <w:rPr>
          <w:rFonts w:ascii="Garamond" w:hAnsi="Garamond" w:cs="Segoe UI"/>
          <w:color w:val="000000" w:themeColor="text1"/>
          <w:shd w:val="clear" w:color="auto" w:fill="FFFFFF"/>
        </w:rPr>
        <w:t>25</w:t>
      </w:r>
      <w:r w:rsidR="00B84D01">
        <w:rPr>
          <w:rFonts w:ascii="Garamond" w:hAnsi="Garamond" w:cs="Segoe UI"/>
          <w:color w:val="000000" w:themeColor="text1"/>
          <w:shd w:val="clear" w:color="auto" w:fill="FFFFFF"/>
        </w:rPr>
        <w:t xml:space="preserve"> januari</w:t>
      </w:r>
    </w:p>
    <w:p w14:paraId="4645BCD1" w14:textId="225BA808" w:rsidR="004955D7" w:rsidRPr="00CE6A10" w:rsidRDefault="00B84D01" w:rsidP="00CE6A10">
      <w:pPr>
        <w:pStyle w:val="NoSpacing"/>
        <w:numPr>
          <w:ilvl w:val="1"/>
          <w:numId w:val="148"/>
        </w:numPr>
        <w:rPr>
          <w:rFonts w:ascii="Garamond" w:hAnsi="Garamond" w:cs="Segoe UI"/>
          <w:color w:val="000000" w:themeColor="text1"/>
          <w:shd w:val="clear" w:color="auto" w:fill="FFFFFF"/>
        </w:rPr>
      </w:pPr>
      <w:proofErr w:type="spellStart"/>
      <w:r w:rsidRPr="00CE6A10">
        <w:rPr>
          <w:rFonts w:ascii="Garamond" w:hAnsi="Garamond" w:cs="Segoe UI"/>
          <w:color w:val="000000" w:themeColor="text1"/>
          <w:shd w:val="clear" w:color="auto" w:fill="FFFFFF"/>
        </w:rPr>
        <w:t>Webseminarium</w:t>
      </w:r>
      <w:proofErr w:type="spellEnd"/>
      <w:r w:rsidRPr="00CE6A10">
        <w:rPr>
          <w:rFonts w:ascii="Garamond" w:hAnsi="Garamond" w:cs="Segoe UI"/>
          <w:color w:val="000000" w:themeColor="text1"/>
          <w:shd w:val="clear" w:color="auto" w:fill="FFFFFF"/>
        </w:rPr>
        <w:t xml:space="preserve"> med Easy4Work</w:t>
      </w:r>
      <w:r w:rsidR="00CE6A10" w:rsidRPr="00CE6A10">
        <w:rPr>
          <w:rFonts w:ascii="Garamond" w:hAnsi="Garamond" w:cs="Segoe UI"/>
          <w:color w:val="000000" w:themeColor="text1"/>
          <w:shd w:val="clear" w:color="auto" w:fill="FFFFFF"/>
        </w:rPr>
        <w:t xml:space="preserve"> med</w:t>
      </w:r>
      <w:r w:rsidR="00CE6A10">
        <w:rPr>
          <w:rFonts w:ascii="Garamond" w:hAnsi="Garamond" w:cs="Segoe UI"/>
          <w:color w:val="000000" w:themeColor="text1"/>
          <w:shd w:val="clear" w:color="auto" w:fill="FFFFFF"/>
        </w:rPr>
        <w:t xml:space="preserve"> </w:t>
      </w:r>
      <w:r w:rsidR="004955D7" w:rsidRPr="00CE6A10">
        <w:rPr>
          <w:rFonts w:ascii="Garamond" w:hAnsi="Garamond" w:cs="Segoe UI"/>
          <w:color w:val="000000" w:themeColor="text1"/>
          <w:shd w:val="clear" w:color="auto" w:fill="FFFFFF"/>
        </w:rPr>
        <w:t>50+</w:t>
      </w:r>
      <w:r w:rsidR="00CE6A10">
        <w:rPr>
          <w:rFonts w:ascii="Garamond" w:hAnsi="Garamond" w:cs="Segoe UI"/>
          <w:color w:val="000000" w:themeColor="text1"/>
          <w:shd w:val="clear" w:color="auto" w:fill="FFFFFF"/>
        </w:rPr>
        <w:t xml:space="preserve"> gruppen</w:t>
      </w:r>
    </w:p>
    <w:p w14:paraId="3FBF368E" w14:textId="77777777" w:rsidR="00DC456D" w:rsidRDefault="00DC456D" w:rsidP="00DC456D">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 26 januari</w:t>
      </w:r>
    </w:p>
    <w:p w14:paraId="259CB9BB" w14:textId="77777777" w:rsidR="00DC456D" w:rsidRDefault="00DC456D" w:rsidP="00DC456D">
      <w:pPr>
        <w:pStyle w:val="NoSpacing"/>
        <w:numPr>
          <w:ilvl w:val="1"/>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elefonssamtal</w:t>
      </w:r>
      <w:proofErr w:type="spellEnd"/>
      <w:r>
        <w:rPr>
          <w:rFonts w:ascii="Garamond" w:hAnsi="Garamond" w:cs="Segoe UI"/>
          <w:color w:val="000000" w:themeColor="text1"/>
          <w:shd w:val="clear" w:color="auto" w:fill="FFFFFF"/>
        </w:rPr>
        <w:t xml:space="preserve"> med Torbjörn Lundqvist, rekryterare från </w:t>
      </w:r>
      <w:proofErr w:type="spellStart"/>
      <w:r>
        <w:rPr>
          <w:rFonts w:ascii="Garamond" w:hAnsi="Garamond" w:cs="Segoe UI"/>
          <w:color w:val="000000" w:themeColor="text1"/>
          <w:shd w:val="clear" w:color="auto" w:fill="FFFFFF"/>
        </w:rPr>
        <w:t>Nexer</w:t>
      </w:r>
      <w:proofErr w:type="spellEnd"/>
    </w:p>
    <w:p w14:paraId="501E5D09" w14:textId="55A0228B" w:rsidR="00CB4DF0" w:rsidRDefault="00CB4DF0" w:rsidP="00CB4D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 28 januari</w:t>
      </w:r>
    </w:p>
    <w:p w14:paraId="66944C72" w14:textId="77777777" w:rsidR="004F426D" w:rsidRPr="00CB4DF0" w:rsidRDefault="00CB4DF0" w:rsidP="004F426D">
      <w:pPr>
        <w:pStyle w:val="NoSpacing"/>
        <w:numPr>
          <w:ilvl w:val="1"/>
          <w:numId w:val="148"/>
        </w:numPr>
        <w:rPr>
          <w:rFonts w:ascii="Garamond" w:hAnsi="Garamond" w:cs="Segoe UI"/>
          <w:color w:val="000000" w:themeColor="text1"/>
          <w:shd w:val="clear" w:color="auto" w:fill="FFFFFF"/>
        </w:rPr>
      </w:pPr>
      <w:r w:rsidRPr="004F426D">
        <w:rPr>
          <w:rFonts w:ascii="Garamond" w:hAnsi="Garamond" w:cs="Segoe UI"/>
          <w:color w:val="000000" w:themeColor="text1"/>
          <w:shd w:val="clear" w:color="auto" w:fill="FFFFFF"/>
        </w:rPr>
        <w:t xml:space="preserve">Intervju Systemutvecklare, </w:t>
      </w:r>
      <w:proofErr w:type="spellStart"/>
      <w:r w:rsidRPr="004F426D">
        <w:rPr>
          <w:rFonts w:ascii="Garamond" w:hAnsi="Garamond" w:cs="Segoe UI"/>
          <w:color w:val="000000" w:themeColor="text1"/>
          <w:shd w:val="clear" w:color="auto" w:fill="FFFFFF"/>
        </w:rPr>
        <w:t>Nexer</w:t>
      </w:r>
      <w:proofErr w:type="spellEnd"/>
      <w:r w:rsidR="004F426D" w:rsidRPr="00CB4DF0">
        <w:rPr>
          <w:rFonts w:ascii="Garamond" w:hAnsi="Garamond" w:cs="Segoe UI"/>
          <w:color w:val="000000" w:themeColor="text1"/>
          <w:shd w:val="clear" w:color="auto" w:fill="FFFFFF"/>
        </w:rPr>
        <w:t>, Västerås</w:t>
      </w:r>
    </w:p>
    <w:p w14:paraId="11894AE4" w14:textId="624590A5" w:rsidR="00CB4DF0" w:rsidRPr="004F426D" w:rsidRDefault="00CB4DF0" w:rsidP="0043522A">
      <w:pPr>
        <w:pStyle w:val="NoSpacing"/>
        <w:numPr>
          <w:ilvl w:val="0"/>
          <w:numId w:val="148"/>
        </w:numPr>
        <w:rPr>
          <w:rFonts w:ascii="Garamond" w:hAnsi="Garamond" w:cs="Segoe UI"/>
          <w:color w:val="000000" w:themeColor="text1"/>
          <w:shd w:val="clear" w:color="auto" w:fill="FFFFFF"/>
        </w:rPr>
      </w:pPr>
      <w:r w:rsidRPr="004F426D">
        <w:rPr>
          <w:rFonts w:ascii="Garamond" w:hAnsi="Garamond" w:cs="Segoe UI"/>
          <w:color w:val="000000" w:themeColor="text1"/>
          <w:shd w:val="clear" w:color="auto" w:fill="FFFFFF"/>
        </w:rPr>
        <w:t>Måndag 31 januari</w:t>
      </w:r>
    </w:p>
    <w:p w14:paraId="5B0AD0B6" w14:textId="656725D7" w:rsidR="00CB4DF0" w:rsidRPr="00CB4DF0" w:rsidRDefault="00CB4DF0" w:rsidP="00CB4DF0">
      <w:pPr>
        <w:pStyle w:val="NoSpacing"/>
        <w:numPr>
          <w:ilvl w:val="1"/>
          <w:numId w:val="148"/>
        </w:numPr>
        <w:rPr>
          <w:rFonts w:ascii="Garamond" w:hAnsi="Garamond" w:cs="Segoe UI"/>
          <w:color w:val="000000" w:themeColor="text1"/>
          <w:shd w:val="clear" w:color="auto" w:fill="FFFFFF"/>
        </w:rPr>
      </w:pPr>
      <w:r w:rsidRPr="00CB4DF0">
        <w:rPr>
          <w:rFonts w:ascii="Garamond" w:hAnsi="Garamond" w:cs="Segoe UI"/>
          <w:color w:val="000000" w:themeColor="text1"/>
          <w:shd w:val="clear" w:color="auto" w:fill="FFFFFF"/>
        </w:rPr>
        <w:lastRenderedPageBreak/>
        <w:t xml:space="preserve">Intervju </w:t>
      </w:r>
      <w:r>
        <w:rPr>
          <w:rFonts w:ascii="Garamond" w:hAnsi="Garamond" w:cs="Segoe UI"/>
          <w:color w:val="000000" w:themeColor="text1"/>
          <w:shd w:val="clear" w:color="auto" w:fill="FFFFFF"/>
        </w:rPr>
        <w:t xml:space="preserve">Systemutvecklare, </w:t>
      </w:r>
      <w:r w:rsidRPr="00CB4DF0">
        <w:rPr>
          <w:rFonts w:ascii="Garamond" w:hAnsi="Garamond" w:cs="Segoe UI"/>
          <w:color w:val="000000" w:themeColor="text1"/>
          <w:shd w:val="clear" w:color="auto" w:fill="FFFFFF"/>
        </w:rPr>
        <w:t>ABB, Västerås</w:t>
      </w:r>
    </w:p>
    <w:p w14:paraId="684CB032" w14:textId="4DCBF0AE" w:rsidR="008C0F77" w:rsidRDefault="008C0F77" w:rsidP="008D76AD">
      <w:pPr>
        <w:pStyle w:val="NoSpacing"/>
        <w:rPr>
          <w:rFonts w:ascii="Garamond" w:hAnsi="Garamond" w:cs="Segoe UI"/>
          <w:color w:val="000000" w:themeColor="text1"/>
          <w:shd w:val="clear" w:color="auto" w:fill="FFFFFF"/>
        </w:rPr>
      </w:pPr>
    </w:p>
    <w:p w14:paraId="352F3368" w14:textId="64E4BB82" w:rsidR="003C5A30" w:rsidRDefault="003C5A30"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C# PLC </w:t>
      </w:r>
      <w:proofErr w:type="spellStart"/>
      <w:r>
        <w:rPr>
          <w:rFonts w:ascii="Garamond" w:hAnsi="Garamond" w:cs="Segoe UI"/>
          <w:color w:val="000000" w:themeColor="text1"/>
          <w:shd w:val="clear" w:color="auto" w:fill="FFFFFF"/>
        </w:rPr>
        <w:t>Ladder</w:t>
      </w:r>
      <w:proofErr w:type="spellEnd"/>
    </w:p>
    <w:p w14:paraId="23DD316F" w14:textId="7C0DB6EA" w:rsidR="003C5A30" w:rsidRDefault="003C5A30"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800XA</w:t>
      </w:r>
    </w:p>
    <w:p w14:paraId="69D324EC" w14:textId="3CB76688" w:rsidR="003C5A30" w:rsidRDefault="003C5A30"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MI</w:t>
      </w:r>
    </w:p>
    <w:p w14:paraId="62E54A25" w14:textId="59391456" w:rsidR="003C5A30" w:rsidRDefault="002D58C4"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erver Linux</w:t>
      </w:r>
    </w:p>
    <w:p w14:paraId="7DCE1742" w14:textId="57DEC00F" w:rsidR="002D58C4" w:rsidRDefault="002D58C4"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Windows </w:t>
      </w:r>
      <w:proofErr w:type="spellStart"/>
      <w:r>
        <w:rPr>
          <w:rFonts w:ascii="Garamond" w:hAnsi="Garamond" w:cs="Segoe UI"/>
          <w:color w:val="000000" w:themeColor="text1"/>
          <w:shd w:val="clear" w:color="auto" w:fill="FFFFFF"/>
        </w:rPr>
        <w:t>Client</w:t>
      </w:r>
      <w:proofErr w:type="spellEnd"/>
    </w:p>
    <w:p w14:paraId="177AEAAD" w14:textId="77777777" w:rsidR="002D58C4" w:rsidRDefault="002D58C4" w:rsidP="008D76AD">
      <w:pPr>
        <w:pStyle w:val="NoSpacing"/>
        <w:rPr>
          <w:rFonts w:ascii="Garamond" w:hAnsi="Garamond" w:cs="Segoe UI"/>
          <w:color w:val="000000" w:themeColor="text1"/>
          <w:shd w:val="clear" w:color="auto" w:fill="FFFFFF"/>
        </w:rPr>
      </w:pPr>
    </w:p>
    <w:p w14:paraId="01778D39" w14:textId="0145C192" w:rsidR="00C271F8" w:rsidRDefault="00C271F8"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December 2021</w:t>
      </w:r>
    </w:p>
    <w:p w14:paraId="3432C903" w14:textId="77777777" w:rsidR="00C84219" w:rsidRPr="00C271F8" w:rsidRDefault="00C84219" w:rsidP="00F000C3">
      <w:pPr>
        <w:pStyle w:val="ListParagraph"/>
        <w:numPr>
          <w:ilvl w:val="0"/>
          <w:numId w:val="150"/>
        </w:numPr>
        <w:spacing w:after="0"/>
        <w:rPr>
          <w:rFonts w:ascii="Garamond" w:hAnsi="Garamond"/>
        </w:rPr>
      </w:pPr>
      <w:r w:rsidRPr="00C271F8">
        <w:rPr>
          <w:rFonts w:ascii="Garamond" w:hAnsi="Garamond"/>
        </w:rPr>
        <w:t xml:space="preserve">Mjukvaruutvecklare, </w:t>
      </w:r>
      <w:proofErr w:type="spellStart"/>
      <w:r w:rsidRPr="00C271F8">
        <w:rPr>
          <w:rFonts w:ascii="Garamond" w:hAnsi="Garamond"/>
        </w:rPr>
        <w:t>Nexer</w:t>
      </w:r>
      <w:proofErr w:type="spellEnd"/>
      <w:r w:rsidRPr="00C271F8">
        <w:rPr>
          <w:rFonts w:ascii="Garamond" w:hAnsi="Garamond"/>
        </w:rPr>
        <w:t xml:space="preserve">, Strängnäs, </w:t>
      </w:r>
      <w:proofErr w:type="gramStart"/>
      <w:r w:rsidRPr="00C271F8">
        <w:rPr>
          <w:rFonts w:ascii="Garamond" w:hAnsi="Garamond"/>
        </w:rPr>
        <w:t>25466498</w:t>
      </w:r>
      <w:proofErr w:type="gramEnd"/>
    </w:p>
    <w:p w14:paraId="1B5656A7" w14:textId="08E768AA" w:rsidR="00C84219" w:rsidRPr="00C271F8" w:rsidRDefault="001A70E2" w:rsidP="00F000C3">
      <w:pPr>
        <w:pStyle w:val="ListParagraph"/>
        <w:numPr>
          <w:ilvl w:val="0"/>
          <w:numId w:val="150"/>
        </w:numPr>
        <w:spacing w:after="0"/>
        <w:rPr>
          <w:rFonts w:ascii="Garamond" w:hAnsi="Garamond"/>
        </w:rPr>
      </w:pPr>
      <w:proofErr w:type="spellStart"/>
      <w:r w:rsidRPr="00C271F8">
        <w:rPr>
          <w:rFonts w:ascii="Garamond" w:hAnsi="Garamond"/>
        </w:rPr>
        <w:t>Web</w:t>
      </w:r>
      <w:r w:rsidR="00C84219" w:rsidRPr="00C271F8">
        <w:rPr>
          <w:rFonts w:ascii="Garamond" w:hAnsi="Garamond"/>
        </w:rPr>
        <w:t>utvecklare</w:t>
      </w:r>
      <w:proofErr w:type="spellEnd"/>
      <w:r w:rsidR="00C84219" w:rsidRPr="00C271F8">
        <w:rPr>
          <w:rFonts w:ascii="Garamond" w:hAnsi="Garamond"/>
        </w:rPr>
        <w:t xml:space="preserve">, </w:t>
      </w:r>
      <w:r w:rsidRPr="00C271F8">
        <w:rPr>
          <w:rFonts w:ascii="Garamond" w:hAnsi="Garamond"/>
        </w:rPr>
        <w:t>CFT Systems</w:t>
      </w:r>
      <w:r w:rsidR="00C84219" w:rsidRPr="00C271F8">
        <w:rPr>
          <w:rFonts w:ascii="Garamond" w:hAnsi="Garamond"/>
        </w:rPr>
        <w:t xml:space="preserve">, Strängnäs, </w:t>
      </w:r>
      <w:proofErr w:type="gramStart"/>
      <w:r w:rsidR="00C271F8" w:rsidRPr="00C271F8">
        <w:rPr>
          <w:rFonts w:ascii="Garamond" w:hAnsi="Garamond"/>
        </w:rPr>
        <w:t>25403237</w:t>
      </w:r>
      <w:proofErr w:type="gramEnd"/>
    </w:p>
    <w:p w14:paraId="26D9DF10" w14:textId="61247CDF" w:rsidR="00C84219" w:rsidRDefault="00C84219" w:rsidP="00F000C3">
      <w:pPr>
        <w:pStyle w:val="ListParagraph"/>
        <w:numPr>
          <w:ilvl w:val="0"/>
          <w:numId w:val="150"/>
        </w:numPr>
        <w:spacing w:after="0"/>
        <w:rPr>
          <w:rFonts w:ascii="Garamond" w:hAnsi="Garamond"/>
        </w:rPr>
      </w:pPr>
      <w:r w:rsidRPr="00C271F8">
        <w:rPr>
          <w:rFonts w:ascii="Garamond" w:hAnsi="Garamond"/>
        </w:rPr>
        <w:t xml:space="preserve">Mjukvaruutvecklare, SPM Instrument, Strängnäs, </w:t>
      </w:r>
      <w:proofErr w:type="gramStart"/>
      <w:r w:rsidRPr="00C271F8">
        <w:rPr>
          <w:rFonts w:ascii="Garamond" w:hAnsi="Garamond"/>
        </w:rPr>
        <w:t>25445671</w:t>
      </w:r>
      <w:proofErr w:type="gramEnd"/>
    </w:p>
    <w:p w14:paraId="367FDE05" w14:textId="77777777" w:rsidR="00B21054" w:rsidRDefault="00B21054" w:rsidP="008D76AD">
      <w:pPr>
        <w:pStyle w:val="NoSpacing"/>
        <w:rPr>
          <w:rFonts w:ascii="Garamond" w:hAnsi="Garamond" w:cs="Segoe UI"/>
          <w:color w:val="000000" w:themeColor="text1"/>
          <w:shd w:val="clear" w:color="auto" w:fill="FFFFFF"/>
        </w:rPr>
      </w:pPr>
    </w:p>
    <w:p w14:paraId="7FBF6641" w14:textId="62C31DAA" w:rsidR="005C34F4" w:rsidRPr="00327C18" w:rsidRDefault="005C34F4" w:rsidP="00327C18">
      <w:pPr>
        <w:pStyle w:val="NoSpacing"/>
        <w:rPr>
          <w:rFonts w:ascii="Garamond" w:hAnsi="Garamond" w:cs="Segoe UI"/>
          <w:color w:val="000000" w:themeColor="text1"/>
          <w:shd w:val="clear" w:color="auto" w:fill="FFFFFF"/>
        </w:rPr>
      </w:pPr>
      <w:r w:rsidRPr="00327C18">
        <w:rPr>
          <w:rFonts w:ascii="Garamond" w:hAnsi="Garamond" w:cs="Segoe UI"/>
          <w:color w:val="000000" w:themeColor="text1"/>
          <w:shd w:val="clear" w:color="auto" w:fill="FFFFFF"/>
        </w:rPr>
        <w:t>Januari 2022</w:t>
      </w:r>
    </w:p>
    <w:p w14:paraId="0DECD9D9" w14:textId="77777777" w:rsidR="0047186B" w:rsidRPr="00327C18" w:rsidRDefault="005C34F4" w:rsidP="00B23F46">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Lärare i Programmering, JENSEN gymnasium, Eskilstuna</w:t>
      </w:r>
      <w:r w:rsidR="00F000C3" w:rsidRPr="00327C18">
        <w:rPr>
          <w:rFonts w:ascii="Garamond" w:hAnsi="Garamond" w:cs="Open Sans"/>
          <w:color w:val="333333"/>
          <w:sz w:val="22"/>
          <w:szCs w:val="22"/>
        </w:rPr>
        <w:t xml:space="preserve">, </w:t>
      </w:r>
      <w:proofErr w:type="gramStart"/>
      <w:r w:rsidR="00F000C3" w:rsidRPr="00327C18">
        <w:rPr>
          <w:rFonts w:ascii="Garamond" w:hAnsi="Garamond" w:cs="Open Sans"/>
          <w:color w:val="333333"/>
          <w:sz w:val="22"/>
          <w:szCs w:val="22"/>
        </w:rPr>
        <w:t>25548616</w:t>
      </w:r>
      <w:proofErr w:type="gramEnd"/>
    </w:p>
    <w:p w14:paraId="6E7AB005" w14:textId="1CF40607" w:rsidR="00BC119E" w:rsidRPr="00327C18" w:rsidRDefault="00BC119E" w:rsidP="00B23F46">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 xml:space="preserve">Lärare i svenska som andraspråk, Vasaskolan, Strängnäs, </w:t>
      </w:r>
      <w:proofErr w:type="gramStart"/>
      <w:r w:rsidRPr="00327C18">
        <w:rPr>
          <w:rFonts w:ascii="Garamond" w:hAnsi="Garamond" w:cs="Open Sans"/>
          <w:color w:val="333333"/>
          <w:sz w:val="22"/>
          <w:szCs w:val="22"/>
        </w:rPr>
        <w:t>25443727</w:t>
      </w:r>
      <w:proofErr w:type="gramEnd"/>
    </w:p>
    <w:p w14:paraId="2F84BFCF" w14:textId="648801D6" w:rsidR="005F74B3" w:rsidRPr="00A7397C" w:rsidRDefault="00584B2C" w:rsidP="00B23F46">
      <w:pPr>
        <w:pStyle w:val="Heading1"/>
        <w:shd w:val="clear" w:color="auto" w:fill="FFFFFF"/>
        <w:spacing w:before="0"/>
        <w:ind w:left="1080"/>
        <w:rPr>
          <w:rFonts w:ascii="Garamond" w:hAnsi="Garamond" w:cs="Open Sans"/>
          <w:color w:val="333333"/>
          <w:sz w:val="22"/>
          <w:szCs w:val="22"/>
        </w:rPr>
      </w:pPr>
      <w:r w:rsidRPr="00A7397C">
        <w:rPr>
          <w:rFonts w:ascii="Garamond" w:hAnsi="Garamond" w:cs="Open Sans"/>
          <w:color w:val="333333"/>
          <w:sz w:val="22"/>
          <w:szCs w:val="22"/>
        </w:rPr>
        <w:t>Hyrlärare</w:t>
      </w:r>
      <w:r w:rsidR="00F61564" w:rsidRPr="00A7397C">
        <w:rPr>
          <w:rFonts w:ascii="Garamond" w:hAnsi="Garamond" w:cs="Open Sans"/>
          <w:color w:val="333333"/>
          <w:sz w:val="22"/>
          <w:szCs w:val="22"/>
        </w:rPr>
        <w:t>, Clockwork Skolbemanning &amp; Rekrytering</w:t>
      </w:r>
      <w:r w:rsidR="00A72A49" w:rsidRPr="00A7397C">
        <w:rPr>
          <w:rFonts w:ascii="Garamond" w:hAnsi="Garamond" w:cs="Open Sans"/>
          <w:color w:val="333333"/>
          <w:sz w:val="22"/>
          <w:szCs w:val="22"/>
        </w:rPr>
        <w:t>,</w:t>
      </w:r>
      <w:r w:rsidR="00F61564" w:rsidRPr="00A7397C">
        <w:rPr>
          <w:rFonts w:ascii="Garamond" w:hAnsi="Garamond" w:cs="Open Sans"/>
          <w:color w:val="333333"/>
          <w:sz w:val="22"/>
          <w:szCs w:val="22"/>
        </w:rPr>
        <w:t xml:space="preserve"> Eskilstuna, </w:t>
      </w:r>
      <w:proofErr w:type="gramStart"/>
      <w:r w:rsidR="00F61564" w:rsidRPr="00A7397C">
        <w:rPr>
          <w:rFonts w:ascii="Garamond" w:hAnsi="Garamond" w:cs="Open Sans"/>
          <w:color w:val="333333"/>
          <w:sz w:val="22"/>
          <w:szCs w:val="22"/>
        </w:rPr>
        <w:t>25483220</w:t>
      </w:r>
      <w:proofErr w:type="gramEnd"/>
    </w:p>
    <w:p w14:paraId="1431EAB7" w14:textId="581AF890" w:rsidR="00327C18" w:rsidRPr="00327C18" w:rsidRDefault="00327C18" w:rsidP="00B23F46">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Engelskalärare åk 6-</w:t>
      </w:r>
      <w:proofErr w:type="gramStart"/>
      <w:r w:rsidRPr="00327C18">
        <w:rPr>
          <w:rFonts w:ascii="Garamond" w:hAnsi="Garamond" w:cs="Open Sans"/>
          <w:color w:val="333333"/>
          <w:sz w:val="22"/>
          <w:szCs w:val="22"/>
        </w:rPr>
        <w:t xml:space="preserve">9 </w:t>
      </w:r>
      <w:r w:rsidR="00A7397C">
        <w:rPr>
          <w:rFonts w:ascii="Garamond" w:hAnsi="Garamond" w:cs="Open Sans"/>
          <w:color w:val="333333"/>
          <w:sz w:val="22"/>
          <w:szCs w:val="22"/>
        </w:rPr>
        <w:t>,</w:t>
      </w:r>
      <w:r w:rsidRPr="00327C18">
        <w:rPr>
          <w:rFonts w:ascii="Garamond" w:hAnsi="Garamond" w:cs="Open Sans"/>
          <w:color w:val="333333"/>
          <w:sz w:val="22"/>
          <w:szCs w:val="22"/>
        </w:rPr>
        <w:t>Flen</w:t>
      </w:r>
      <w:r w:rsidR="00A7397C">
        <w:rPr>
          <w:rFonts w:ascii="Garamond" w:hAnsi="Garamond" w:cs="Open Sans"/>
          <w:color w:val="333333"/>
          <w:sz w:val="22"/>
          <w:szCs w:val="22"/>
        </w:rPr>
        <w:t>s</w:t>
      </w:r>
      <w:proofErr w:type="gramEnd"/>
      <w:r w:rsidR="00A7397C">
        <w:rPr>
          <w:rFonts w:ascii="Garamond" w:hAnsi="Garamond" w:cs="Open Sans"/>
          <w:color w:val="333333"/>
          <w:sz w:val="22"/>
          <w:szCs w:val="22"/>
        </w:rPr>
        <w:t xml:space="preserve"> Kristna Skola</w:t>
      </w:r>
      <w:r w:rsidRPr="00327C18">
        <w:rPr>
          <w:rFonts w:ascii="Garamond" w:hAnsi="Garamond" w:cs="Open Sans"/>
          <w:color w:val="333333"/>
          <w:sz w:val="22"/>
          <w:szCs w:val="22"/>
        </w:rPr>
        <w:t>, 25577197</w:t>
      </w:r>
    </w:p>
    <w:p w14:paraId="62CB874D" w14:textId="461AA266" w:rsidR="005F74B3" w:rsidRPr="00327C18" w:rsidRDefault="005F74B3" w:rsidP="00B23F46">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 xml:space="preserve">Stödresurs i </w:t>
      </w:r>
      <w:r w:rsidR="003B38F1">
        <w:rPr>
          <w:rFonts w:ascii="Garamond" w:hAnsi="Garamond" w:cs="Open Sans"/>
          <w:color w:val="333333"/>
          <w:sz w:val="22"/>
          <w:szCs w:val="22"/>
        </w:rPr>
        <w:t>M</w:t>
      </w:r>
      <w:r w:rsidRPr="00327C18">
        <w:rPr>
          <w:rFonts w:ascii="Garamond" w:hAnsi="Garamond" w:cs="Open Sans"/>
          <w:color w:val="333333"/>
          <w:sz w:val="22"/>
          <w:szCs w:val="22"/>
        </w:rPr>
        <w:t xml:space="preserve">atematik, Barn- och utbildningsförvaltningen, Gnesta, </w:t>
      </w:r>
      <w:proofErr w:type="gramStart"/>
      <w:r w:rsidRPr="00327C18">
        <w:rPr>
          <w:rFonts w:ascii="Garamond" w:hAnsi="Garamond" w:cs="Open Sans"/>
          <w:color w:val="333333"/>
          <w:sz w:val="22"/>
          <w:szCs w:val="22"/>
        </w:rPr>
        <w:t>25539263</w:t>
      </w:r>
      <w:proofErr w:type="gramEnd"/>
    </w:p>
    <w:p w14:paraId="7C605C14" w14:textId="66268E38" w:rsidR="00F70546" w:rsidRPr="00327C18" w:rsidRDefault="005F74B3" w:rsidP="00B23F46">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 xml:space="preserve">Lärare i engelska, </w:t>
      </w:r>
      <w:proofErr w:type="spellStart"/>
      <w:r w:rsidRPr="00327C18">
        <w:rPr>
          <w:rFonts w:ascii="Garamond" w:hAnsi="Garamond" w:cs="Open Sans"/>
          <w:color w:val="333333"/>
          <w:sz w:val="22"/>
          <w:szCs w:val="22"/>
        </w:rPr>
        <w:t>AcadeMedia</w:t>
      </w:r>
      <w:proofErr w:type="spellEnd"/>
      <w:r w:rsidRPr="00327C18">
        <w:rPr>
          <w:rFonts w:ascii="Garamond" w:hAnsi="Garamond" w:cs="Open Sans"/>
          <w:color w:val="333333"/>
          <w:sz w:val="22"/>
          <w:szCs w:val="22"/>
        </w:rPr>
        <w:t xml:space="preserve"> Support, Nyköping</w:t>
      </w:r>
      <w:r w:rsidR="00F70546" w:rsidRPr="00327C18">
        <w:rPr>
          <w:rFonts w:ascii="Garamond" w:hAnsi="Garamond" w:cs="Open Sans"/>
          <w:color w:val="333333"/>
          <w:sz w:val="22"/>
          <w:szCs w:val="22"/>
        </w:rPr>
        <w:t xml:space="preserve">, </w:t>
      </w:r>
      <w:proofErr w:type="gramStart"/>
      <w:r w:rsidR="00F70546" w:rsidRPr="00327C18">
        <w:rPr>
          <w:rFonts w:ascii="Garamond" w:hAnsi="Garamond" w:cs="Open Sans"/>
          <w:color w:val="333333"/>
          <w:sz w:val="22"/>
          <w:szCs w:val="22"/>
        </w:rPr>
        <w:t>25421629</w:t>
      </w:r>
      <w:proofErr w:type="gramEnd"/>
    </w:p>
    <w:p w14:paraId="12EF7AD2" w14:textId="77777777" w:rsidR="00073161" w:rsidRDefault="00327C18" w:rsidP="00073161">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 xml:space="preserve">Yrkeslärare till Naturturism, Region Sörmland, Nyköping, </w:t>
      </w:r>
      <w:proofErr w:type="gramStart"/>
      <w:r w:rsidRPr="00327C18">
        <w:rPr>
          <w:rFonts w:ascii="Garamond" w:hAnsi="Garamond" w:cs="Open Sans"/>
          <w:color w:val="333333"/>
          <w:sz w:val="22"/>
          <w:szCs w:val="22"/>
        </w:rPr>
        <w:t>25532689</w:t>
      </w:r>
      <w:proofErr w:type="gramEnd"/>
    </w:p>
    <w:p w14:paraId="3C2DD2CC" w14:textId="08477C45" w:rsidR="00463656" w:rsidRPr="00073161" w:rsidRDefault="00F70546" w:rsidP="00073161">
      <w:pPr>
        <w:pStyle w:val="Heading1"/>
        <w:shd w:val="clear" w:color="auto" w:fill="FFFFFF"/>
        <w:spacing w:before="0"/>
        <w:ind w:left="1080"/>
        <w:rPr>
          <w:rFonts w:ascii="Garamond" w:hAnsi="Garamond" w:cs="Open Sans"/>
          <w:color w:val="333333"/>
          <w:sz w:val="22"/>
          <w:szCs w:val="22"/>
        </w:rPr>
      </w:pPr>
      <w:r w:rsidRPr="00073161">
        <w:rPr>
          <w:rFonts w:ascii="Garamond" w:hAnsi="Garamond" w:cs="Open Sans"/>
          <w:color w:val="333333"/>
          <w:sz w:val="22"/>
          <w:szCs w:val="22"/>
        </w:rPr>
        <w:t xml:space="preserve">Lärare </w:t>
      </w:r>
      <w:r w:rsidR="00254D7F" w:rsidRPr="00073161">
        <w:rPr>
          <w:rFonts w:ascii="Garamond" w:hAnsi="Garamond" w:cs="Open Sans"/>
          <w:color w:val="333333"/>
          <w:sz w:val="22"/>
          <w:szCs w:val="22"/>
        </w:rPr>
        <w:t xml:space="preserve">i Matematik, </w:t>
      </w:r>
      <w:r w:rsidRPr="00073161">
        <w:rPr>
          <w:rFonts w:ascii="Garamond" w:hAnsi="Garamond" w:cs="Open Sans"/>
          <w:color w:val="333333"/>
          <w:sz w:val="22"/>
          <w:szCs w:val="22"/>
        </w:rPr>
        <w:t>Nyköping</w:t>
      </w:r>
      <w:r w:rsidR="009F2F38" w:rsidRPr="00073161">
        <w:rPr>
          <w:rFonts w:ascii="Garamond" w:hAnsi="Garamond" w:cs="Open Sans"/>
          <w:color w:val="333333"/>
          <w:sz w:val="22"/>
          <w:szCs w:val="22"/>
        </w:rPr>
        <w:t>s</w:t>
      </w:r>
      <w:r w:rsidRPr="00073161">
        <w:rPr>
          <w:rFonts w:ascii="Garamond" w:hAnsi="Garamond" w:cs="Open Sans"/>
          <w:color w:val="333333"/>
          <w:sz w:val="22"/>
          <w:szCs w:val="22"/>
        </w:rPr>
        <w:t xml:space="preserve"> Enskilda Grundskola, Nyköping, </w:t>
      </w:r>
      <w:proofErr w:type="gramStart"/>
      <w:r w:rsidR="0040032A" w:rsidRPr="00073161">
        <w:rPr>
          <w:rFonts w:ascii="Garamond" w:hAnsi="Garamond" w:cs="Open Sans"/>
          <w:color w:val="333333"/>
          <w:sz w:val="22"/>
          <w:szCs w:val="22"/>
        </w:rPr>
        <w:t>25520540</w:t>
      </w:r>
      <w:proofErr w:type="gramEnd"/>
    </w:p>
    <w:p w14:paraId="4D3D94E7" w14:textId="65999923" w:rsidR="00073161" w:rsidRDefault="00073161" w:rsidP="00073161">
      <w:pPr>
        <w:pStyle w:val="Heading1"/>
        <w:shd w:val="clear" w:color="auto" w:fill="FFFFFF"/>
        <w:spacing w:before="0"/>
        <w:rPr>
          <w:rFonts w:ascii="Garamond" w:hAnsi="Garamond" w:cs="Open Sans"/>
          <w:color w:val="333333"/>
          <w:sz w:val="22"/>
          <w:szCs w:val="22"/>
        </w:rPr>
      </w:pPr>
    </w:p>
    <w:p w14:paraId="0BA4E14E" w14:textId="4F641319" w:rsidR="00073161" w:rsidRDefault="00073161" w:rsidP="00073161">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Februari</w:t>
      </w:r>
    </w:p>
    <w:p w14:paraId="30F546E7" w14:textId="61F61451" w:rsidR="00497F29" w:rsidRPr="005477CF" w:rsidRDefault="00497F29" w:rsidP="002A4100">
      <w:pPr>
        <w:pStyle w:val="Heading1"/>
        <w:shd w:val="clear" w:color="auto" w:fill="FFFFFF"/>
        <w:spacing w:before="0"/>
        <w:ind w:left="357"/>
        <w:rPr>
          <w:rFonts w:ascii="Garamond" w:hAnsi="Garamond" w:cs="Open Sans"/>
          <w:color w:val="252626"/>
          <w:sz w:val="22"/>
          <w:szCs w:val="22"/>
        </w:rPr>
      </w:pPr>
      <w:r w:rsidRPr="005477CF">
        <w:rPr>
          <w:rFonts w:ascii="Garamond" w:hAnsi="Garamond" w:cs="Open Sans"/>
          <w:color w:val="252626"/>
          <w:sz w:val="22"/>
          <w:szCs w:val="22"/>
        </w:rPr>
        <w:t xml:space="preserve">Matematiklärare, </w:t>
      </w:r>
      <w:proofErr w:type="spellStart"/>
      <w:r w:rsidRPr="005477CF">
        <w:rPr>
          <w:rFonts w:ascii="Garamond" w:hAnsi="Garamond" w:cs="Open Sans"/>
          <w:color w:val="252626"/>
          <w:sz w:val="22"/>
          <w:szCs w:val="22"/>
        </w:rPr>
        <w:t>Rekarnegymnasiet</w:t>
      </w:r>
      <w:proofErr w:type="spellEnd"/>
      <w:r w:rsidRPr="005477CF">
        <w:rPr>
          <w:rFonts w:ascii="Garamond" w:hAnsi="Garamond" w:cs="Open Sans"/>
          <w:color w:val="252626"/>
          <w:sz w:val="22"/>
          <w:szCs w:val="22"/>
        </w:rPr>
        <w:t xml:space="preserve">, Eskilstuna, </w:t>
      </w:r>
      <w:proofErr w:type="gramStart"/>
      <w:r w:rsidRPr="005477CF">
        <w:rPr>
          <w:rFonts w:ascii="Garamond" w:hAnsi="Garamond" w:cs="Open Sans"/>
          <w:color w:val="252626"/>
          <w:sz w:val="22"/>
          <w:szCs w:val="22"/>
        </w:rPr>
        <w:t>25656271</w:t>
      </w:r>
      <w:proofErr w:type="gramEnd"/>
    </w:p>
    <w:p w14:paraId="6DA8C708" w14:textId="3B590A8A" w:rsidR="005477CF" w:rsidRPr="005477CF" w:rsidRDefault="005477CF" w:rsidP="002A4100">
      <w:pPr>
        <w:pStyle w:val="Heading1"/>
        <w:shd w:val="clear" w:color="auto" w:fill="FFFFFF"/>
        <w:spacing w:before="0"/>
        <w:ind w:left="357"/>
        <w:rPr>
          <w:rFonts w:ascii="Garamond" w:hAnsi="Garamond" w:cs="Open Sans"/>
          <w:color w:val="333333"/>
          <w:sz w:val="22"/>
          <w:szCs w:val="22"/>
        </w:rPr>
      </w:pPr>
      <w:r w:rsidRPr="005477CF">
        <w:rPr>
          <w:rFonts w:ascii="Garamond" w:hAnsi="Garamond" w:cs="Open Sans"/>
          <w:color w:val="333333"/>
          <w:sz w:val="22"/>
          <w:szCs w:val="22"/>
        </w:rPr>
        <w:t xml:space="preserve">Lärare i </w:t>
      </w:r>
      <w:proofErr w:type="spellStart"/>
      <w:r w:rsidRPr="005477CF">
        <w:rPr>
          <w:rFonts w:ascii="Garamond" w:hAnsi="Garamond" w:cs="Open Sans"/>
          <w:color w:val="333333"/>
          <w:sz w:val="22"/>
          <w:szCs w:val="22"/>
        </w:rPr>
        <w:t>Sv</w:t>
      </w:r>
      <w:proofErr w:type="spellEnd"/>
      <w:r w:rsidRPr="005477CF">
        <w:rPr>
          <w:rFonts w:ascii="Garamond" w:hAnsi="Garamond" w:cs="Open Sans"/>
          <w:color w:val="333333"/>
          <w:sz w:val="22"/>
          <w:szCs w:val="22"/>
        </w:rPr>
        <w:t>/</w:t>
      </w:r>
      <w:proofErr w:type="spellStart"/>
      <w:r w:rsidRPr="005477CF">
        <w:rPr>
          <w:rFonts w:ascii="Garamond" w:hAnsi="Garamond" w:cs="Open Sans"/>
          <w:color w:val="333333"/>
          <w:sz w:val="22"/>
          <w:szCs w:val="22"/>
        </w:rPr>
        <w:t>SvA</w:t>
      </w:r>
      <w:proofErr w:type="spellEnd"/>
      <w:r w:rsidRPr="005477CF">
        <w:rPr>
          <w:rFonts w:ascii="Garamond" w:hAnsi="Garamond" w:cs="Open Sans"/>
          <w:color w:val="333333"/>
          <w:sz w:val="22"/>
          <w:szCs w:val="22"/>
        </w:rPr>
        <w:t xml:space="preserve">, JENSEN gymnasium, Eskilstuna, </w:t>
      </w:r>
      <w:proofErr w:type="gramStart"/>
      <w:r w:rsidRPr="005477CF">
        <w:rPr>
          <w:rFonts w:ascii="Garamond" w:hAnsi="Garamond" w:cs="Open Sans"/>
          <w:color w:val="333333"/>
          <w:sz w:val="22"/>
          <w:szCs w:val="22"/>
        </w:rPr>
        <w:t>25570597</w:t>
      </w:r>
      <w:proofErr w:type="gramEnd"/>
    </w:p>
    <w:p w14:paraId="591B5846" w14:textId="4C032952" w:rsidR="005477CF" w:rsidRPr="005477CF" w:rsidRDefault="005477CF" w:rsidP="002A4100">
      <w:pPr>
        <w:pStyle w:val="Heading1"/>
        <w:shd w:val="clear" w:color="auto" w:fill="FFFFFF"/>
        <w:spacing w:before="0"/>
        <w:ind w:left="357"/>
        <w:rPr>
          <w:rFonts w:ascii="Garamond" w:hAnsi="Garamond" w:cs="Open Sans"/>
          <w:color w:val="333333"/>
          <w:sz w:val="22"/>
          <w:szCs w:val="22"/>
        </w:rPr>
      </w:pPr>
      <w:r w:rsidRPr="005477CF">
        <w:rPr>
          <w:rFonts w:ascii="Garamond" w:hAnsi="Garamond" w:cs="Open Sans"/>
          <w:color w:val="333333"/>
          <w:sz w:val="22"/>
          <w:szCs w:val="22"/>
        </w:rPr>
        <w:t xml:space="preserve">Lärare i Ekonomiämnen, </w:t>
      </w:r>
      <w:proofErr w:type="spellStart"/>
      <w:r w:rsidRPr="005477CF">
        <w:rPr>
          <w:rFonts w:ascii="Garamond" w:hAnsi="Garamond" w:cs="Open Sans"/>
          <w:color w:val="333333"/>
          <w:sz w:val="22"/>
          <w:szCs w:val="22"/>
        </w:rPr>
        <w:t>Grillska</w:t>
      </w:r>
      <w:proofErr w:type="spellEnd"/>
      <w:r w:rsidRPr="005477CF">
        <w:rPr>
          <w:rFonts w:ascii="Garamond" w:hAnsi="Garamond" w:cs="Open Sans"/>
          <w:color w:val="333333"/>
          <w:sz w:val="22"/>
          <w:szCs w:val="22"/>
        </w:rPr>
        <w:t xml:space="preserve"> </w:t>
      </w:r>
      <w:r w:rsidR="002A4100">
        <w:rPr>
          <w:rFonts w:ascii="Garamond" w:hAnsi="Garamond" w:cs="Open Sans"/>
          <w:color w:val="333333"/>
          <w:sz w:val="22"/>
          <w:szCs w:val="22"/>
        </w:rPr>
        <w:t>g</w:t>
      </w:r>
      <w:r w:rsidRPr="005477CF">
        <w:rPr>
          <w:rFonts w:ascii="Garamond" w:hAnsi="Garamond" w:cs="Open Sans"/>
          <w:color w:val="333333"/>
          <w:sz w:val="22"/>
          <w:szCs w:val="22"/>
        </w:rPr>
        <w:t xml:space="preserve">ymnasiet, Eskilstuna, </w:t>
      </w:r>
      <w:proofErr w:type="gramStart"/>
      <w:r w:rsidRPr="005477CF">
        <w:rPr>
          <w:rFonts w:ascii="Garamond" w:hAnsi="Garamond" w:cs="Open Sans"/>
          <w:color w:val="333333"/>
          <w:sz w:val="22"/>
          <w:szCs w:val="22"/>
        </w:rPr>
        <w:t>25616293</w:t>
      </w:r>
      <w:proofErr w:type="gramEnd"/>
    </w:p>
    <w:p w14:paraId="26205E51" w14:textId="44A01176" w:rsidR="005477CF" w:rsidRPr="005477CF" w:rsidRDefault="005477CF" w:rsidP="002A4100">
      <w:pPr>
        <w:pStyle w:val="Heading1"/>
        <w:shd w:val="clear" w:color="auto" w:fill="FFFFFF"/>
        <w:spacing w:before="0"/>
        <w:ind w:left="357"/>
        <w:rPr>
          <w:rFonts w:ascii="Garamond" w:hAnsi="Garamond" w:cs="Open Sans"/>
          <w:color w:val="333333"/>
          <w:sz w:val="22"/>
          <w:szCs w:val="22"/>
        </w:rPr>
      </w:pPr>
      <w:r w:rsidRPr="005477CF">
        <w:rPr>
          <w:rFonts w:ascii="Garamond" w:hAnsi="Garamond" w:cs="Open Sans"/>
          <w:color w:val="333333"/>
          <w:sz w:val="22"/>
          <w:szCs w:val="22"/>
        </w:rPr>
        <w:t xml:space="preserve">Fullstackutvecklare, Iver, Eskilstuna, </w:t>
      </w:r>
      <w:proofErr w:type="gramStart"/>
      <w:r w:rsidRPr="005477CF">
        <w:rPr>
          <w:rFonts w:ascii="Garamond" w:hAnsi="Garamond" w:cs="Open Sans"/>
          <w:color w:val="333333"/>
          <w:sz w:val="22"/>
          <w:szCs w:val="22"/>
        </w:rPr>
        <w:t>25426686</w:t>
      </w:r>
      <w:proofErr w:type="gramEnd"/>
    </w:p>
    <w:p w14:paraId="66B1C637" w14:textId="615F5733" w:rsidR="005477CF" w:rsidRPr="005477CF" w:rsidRDefault="005477CF" w:rsidP="002A4100">
      <w:pPr>
        <w:pStyle w:val="Heading1"/>
        <w:shd w:val="clear" w:color="auto" w:fill="FFFFFF"/>
        <w:spacing w:before="0"/>
        <w:ind w:left="357"/>
        <w:rPr>
          <w:rFonts w:ascii="Garamond" w:hAnsi="Garamond" w:cs="Open Sans"/>
          <w:color w:val="333333"/>
          <w:sz w:val="22"/>
          <w:szCs w:val="22"/>
        </w:rPr>
      </w:pPr>
      <w:r w:rsidRPr="005477CF">
        <w:rPr>
          <w:rFonts w:ascii="Garamond" w:hAnsi="Garamond" w:cs="Open Sans"/>
          <w:color w:val="333333"/>
          <w:sz w:val="22"/>
          <w:szCs w:val="22"/>
        </w:rPr>
        <w:t xml:space="preserve">Systemutvecklare, Växa Sverige, Eskilstuna, </w:t>
      </w:r>
      <w:bookmarkStart w:id="0" w:name="_Hlk97194231"/>
      <w:proofErr w:type="gramStart"/>
      <w:r w:rsidRPr="005477CF">
        <w:rPr>
          <w:rFonts w:ascii="Garamond" w:hAnsi="Garamond" w:cs="Open Sans"/>
          <w:color w:val="333333"/>
          <w:sz w:val="22"/>
          <w:szCs w:val="22"/>
        </w:rPr>
        <w:t>25686541</w:t>
      </w:r>
      <w:bookmarkEnd w:id="0"/>
      <w:proofErr w:type="gramEnd"/>
    </w:p>
    <w:p w14:paraId="1088B665" w14:textId="1AA72890" w:rsidR="005477CF" w:rsidRPr="005477CF" w:rsidRDefault="005477CF" w:rsidP="002A4100">
      <w:pPr>
        <w:pStyle w:val="Heading1"/>
        <w:shd w:val="clear" w:color="auto" w:fill="FFFFFF"/>
        <w:spacing w:before="0"/>
        <w:ind w:left="357"/>
        <w:rPr>
          <w:rFonts w:ascii="Garamond" w:hAnsi="Garamond" w:cs="Open Sans"/>
          <w:color w:val="333333"/>
          <w:sz w:val="22"/>
          <w:szCs w:val="22"/>
        </w:rPr>
      </w:pPr>
      <w:r w:rsidRPr="005477CF">
        <w:rPr>
          <w:rFonts w:ascii="Garamond" w:hAnsi="Garamond" w:cs="Open Sans"/>
          <w:color w:val="333333"/>
          <w:sz w:val="22"/>
          <w:szCs w:val="22"/>
        </w:rPr>
        <w:t xml:space="preserve">Inbäddad </w:t>
      </w:r>
      <w:r w:rsidR="002A4100">
        <w:rPr>
          <w:rFonts w:ascii="Garamond" w:hAnsi="Garamond" w:cs="Open Sans"/>
          <w:color w:val="333333"/>
          <w:sz w:val="22"/>
          <w:szCs w:val="22"/>
        </w:rPr>
        <w:t>m</w:t>
      </w:r>
      <w:r w:rsidRPr="005477CF">
        <w:rPr>
          <w:rFonts w:ascii="Garamond" w:hAnsi="Garamond" w:cs="Open Sans"/>
          <w:color w:val="333333"/>
          <w:sz w:val="22"/>
          <w:szCs w:val="22"/>
        </w:rPr>
        <w:t xml:space="preserve">jukvaruutvecklare, </w:t>
      </w:r>
      <w:proofErr w:type="spellStart"/>
      <w:r w:rsidRPr="005477CF">
        <w:rPr>
          <w:rFonts w:ascii="Garamond" w:hAnsi="Garamond" w:cs="Open Sans"/>
          <w:color w:val="333333"/>
          <w:sz w:val="22"/>
          <w:szCs w:val="22"/>
        </w:rPr>
        <w:t>Modis</w:t>
      </w:r>
      <w:proofErr w:type="spellEnd"/>
      <w:r w:rsidRPr="005477CF">
        <w:rPr>
          <w:rFonts w:ascii="Garamond" w:hAnsi="Garamond" w:cs="Open Sans"/>
          <w:color w:val="333333"/>
          <w:sz w:val="22"/>
          <w:szCs w:val="22"/>
        </w:rPr>
        <w:t xml:space="preserve"> Sweden, Eskilstuna, </w:t>
      </w:r>
      <w:proofErr w:type="gramStart"/>
      <w:r w:rsidRPr="005477CF">
        <w:rPr>
          <w:rFonts w:ascii="Garamond" w:hAnsi="Garamond" w:cs="Open Sans"/>
          <w:color w:val="333333"/>
          <w:sz w:val="22"/>
          <w:szCs w:val="22"/>
        </w:rPr>
        <w:t>25669334</w:t>
      </w:r>
      <w:proofErr w:type="gramEnd"/>
    </w:p>
    <w:p w14:paraId="307C5296" w14:textId="4F523D80" w:rsidR="005477CF" w:rsidRDefault="005477CF" w:rsidP="002A4100">
      <w:pPr>
        <w:pStyle w:val="Heading1"/>
        <w:shd w:val="clear" w:color="auto" w:fill="FFFFFF"/>
        <w:spacing w:before="0"/>
        <w:ind w:left="357"/>
        <w:rPr>
          <w:rFonts w:ascii="Garamond" w:hAnsi="Garamond" w:cs="Open Sans"/>
          <w:color w:val="333333"/>
          <w:sz w:val="22"/>
          <w:szCs w:val="22"/>
        </w:rPr>
      </w:pPr>
      <w:r w:rsidRPr="005477CF">
        <w:rPr>
          <w:rFonts w:ascii="Garamond" w:hAnsi="Garamond" w:cs="Open Sans"/>
          <w:color w:val="333333"/>
          <w:sz w:val="22"/>
          <w:szCs w:val="22"/>
        </w:rPr>
        <w:t xml:space="preserve">Mjukvaruutvecklare – Internetsäkerhet, </w:t>
      </w:r>
      <w:proofErr w:type="spellStart"/>
      <w:r w:rsidRPr="005477CF">
        <w:rPr>
          <w:rFonts w:ascii="Garamond" w:hAnsi="Garamond" w:cs="Open Sans"/>
          <w:color w:val="333333"/>
          <w:sz w:val="22"/>
          <w:szCs w:val="22"/>
        </w:rPr>
        <w:t>Northcon</w:t>
      </w:r>
      <w:proofErr w:type="spellEnd"/>
      <w:r w:rsidRPr="005477CF">
        <w:rPr>
          <w:rFonts w:ascii="Garamond" w:hAnsi="Garamond" w:cs="Open Sans"/>
          <w:color w:val="333333"/>
          <w:sz w:val="22"/>
          <w:szCs w:val="22"/>
        </w:rPr>
        <w:t xml:space="preserve"> AB, Eskilstuna, </w:t>
      </w:r>
      <w:proofErr w:type="gramStart"/>
      <w:r w:rsidRPr="005477CF">
        <w:rPr>
          <w:rFonts w:ascii="Garamond" w:hAnsi="Garamond" w:cs="Open Sans"/>
          <w:color w:val="333333"/>
          <w:sz w:val="22"/>
          <w:szCs w:val="22"/>
        </w:rPr>
        <w:t>25652441</w:t>
      </w:r>
      <w:proofErr w:type="gramEnd"/>
    </w:p>
    <w:p w14:paraId="3A0BB6D2" w14:textId="77777777" w:rsidR="00C9239B" w:rsidRDefault="00C9239B" w:rsidP="002A4100">
      <w:pPr>
        <w:ind w:left="1077"/>
      </w:pPr>
      <w:r>
        <w:t>Carina Lindkvist</w:t>
      </w:r>
    </w:p>
    <w:p w14:paraId="6E715C6B" w14:textId="77777777" w:rsidR="00C9239B" w:rsidRDefault="00C9239B" w:rsidP="002A4100">
      <w:pPr>
        <w:ind w:left="1077"/>
      </w:pPr>
      <w:r>
        <w:t>Dennis Morton</w:t>
      </w:r>
    </w:p>
    <w:p w14:paraId="7A8B05C4" w14:textId="40C1447E" w:rsidR="005477CF" w:rsidRPr="005477CF" w:rsidRDefault="005477CF" w:rsidP="002A4100">
      <w:pPr>
        <w:pStyle w:val="Heading1"/>
        <w:shd w:val="clear" w:color="auto" w:fill="FFFFFF"/>
        <w:spacing w:before="0"/>
        <w:ind w:left="357"/>
        <w:rPr>
          <w:rFonts w:ascii="Garamond" w:hAnsi="Garamond" w:cs="Open Sans"/>
          <w:color w:val="333333"/>
          <w:sz w:val="22"/>
          <w:szCs w:val="22"/>
        </w:rPr>
      </w:pPr>
      <w:r w:rsidRPr="005477CF">
        <w:rPr>
          <w:rFonts w:ascii="Garamond" w:hAnsi="Garamond" w:cs="Open Sans"/>
          <w:color w:val="333333"/>
          <w:sz w:val="22"/>
          <w:szCs w:val="22"/>
        </w:rPr>
        <w:t xml:space="preserve">Fullstackutvecklare, </w:t>
      </w:r>
      <w:proofErr w:type="spellStart"/>
      <w:r w:rsidRPr="005477CF">
        <w:rPr>
          <w:rFonts w:ascii="Garamond" w:hAnsi="Garamond" w:cs="Open Sans"/>
          <w:color w:val="333333"/>
          <w:sz w:val="22"/>
          <w:szCs w:val="22"/>
        </w:rPr>
        <w:t>Mektig</w:t>
      </w:r>
      <w:proofErr w:type="spellEnd"/>
      <w:r w:rsidRPr="005477CF">
        <w:rPr>
          <w:rFonts w:ascii="Garamond" w:hAnsi="Garamond" w:cs="Open Sans"/>
          <w:color w:val="333333"/>
          <w:sz w:val="22"/>
          <w:szCs w:val="22"/>
        </w:rPr>
        <w:t xml:space="preserve"> </w:t>
      </w:r>
      <w:proofErr w:type="spellStart"/>
      <w:r w:rsidRPr="005477CF">
        <w:rPr>
          <w:rFonts w:ascii="Garamond" w:hAnsi="Garamond" w:cs="Open Sans"/>
          <w:color w:val="333333"/>
          <w:sz w:val="22"/>
          <w:szCs w:val="22"/>
        </w:rPr>
        <w:t>Technology</w:t>
      </w:r>
      <w:proofErr w:type="spellEnd"/>
      <w:r w:rsidRPr="005477CF">
        <w:rPr>
          <w:rFonts w:ascii="Garamond" w:hAnsi="Garamond" w:cs="Open Sans"/>
          <w:color w:val="333333"/>
          <w:sz w:val="22"/>
          <w:szCs w:val="22"/>
        </w:rPr>
        <w:t xml:space="preserve"> Group, Eskilstuna, </w:t>
      </w:r>
      <w:proofErr w:type="gramStart"/>
      <w:r w:rsidRPr="005477CF">
        <w:rPr>
          <w:rFonts w:ascii="Garamond" w:hAnsi="Garamond" w:cs="Open Sans"/>
          <w:color w:val="333333"/>
          <w:sz w:val="22"/>
          <w:szCs w:val="22"/>
        </w:rPr>
        <w:t>25565710</w:t>
      </w:r>
      <w:proofErr w:type="gramEnd"/>
    </w:p>
    <w:p w14:paraId="06E784ED" w14:textId="77777777" w:rsidR="0001771E" w:rsidRPr="005477CF" w:rsidRDefault="0001771E" w:rsidP="002A4100">
      <w:pPr>
        <w:pStyle w:val="Heading2"/>
        <w:shd w:val="clear" w:color="auto" w:fill="FFFFFF"/>
        <w:spacing w:before="0"/>
        <w:ind w:left="357"/>
        <w:rPr>
          <w:rFonts w:ascii="Garamond" w:hAnsi="Garamond" w:cs="Open Sans"/>
          <w:color w:val="333333"/>
          <w:sz w:val="22"/>
          <w:szCs w:val="22"/>
        </w:rPr>
      </w:pPr>
      <w:r w:rsidRPr="005477CF">
        <w:rPr>
          <w:rFonts w:ascii="Garamond" w:hAnsi="Garamond" w:cs="Open Sans"/>
          <w:color w:val="333333"/>
          <w:sz w:val="22"/>
          <w:szCs w:val="22"/>
        </w:rPr>
        <w:t xml:space="preserve">Systemutvecklare, Framtiden, Eskilstuna, </w:t>
      </w:r>
      <w:proofErr w:type="gramStart"/>
      <w:r w:rsidRPr="005477CF">
        <w:rPr>
          <w:rFonts w:ascii="Garamond" w:hAnsi="Garamond" w:cs="Open Sans"/>
          <w:color w:val="333333"/>
          <w:sz w:val="22"/>
          <w:szCs w:val="22"/>
        </w:rPr>
        <w:t>25548672</w:t>
      </w:r>
      <w:proofErr w:type="gramEnd"/>
    </w:p>
    <w:p w14:paraId="3287925E" w14:textId="1EC81FEC" w:rsidR="005477CF" w:rsidRPr="00DE1076" w:rsidRDefault="005477CF" w:rsidP="002A4100">
      <w:pPr>
        <w:pStyle w:val="Heading1"/>
        <w:shd w:val="clear" w:color="auto" w:fill="FFFFFF"/>
        <w:spacing w:before="0"/>
        <w:ind w:left="357"/>
        <w:rPr>
          <w:rFonts w:ascii="Garamond" w:hAnsi="Garamond" w:cs="Open Sans"/>
          <w:color w:val="333333"/>
          <w:sz w:val="22"/>
          <w:szCs w:val="22"/>
        </w:rPr>
      </w:pPr>
      <w:r w:rsidRPr="00DE1076">
        <w:rPr>
          <w:rFonts w:ascii="Garamond" w:hAnsi="Garamond" w:cs="Open Sans"/>
          <w:color w:val="333333"/>
          <w:sz w:val="22"/>
          <w:szCs w:val="22"/>
        </w:rPr>
        <w:t xml:space="preserve">Systemutvecklare, Sigma </w:t>
      </w:r>
      <w:proofErr w:type="spellStart"/>
      <w:r w:rsidRPr="00DE1076">
        <w:rPr>
          <w:rFonts w:ascii="Garamond" w:hAnsi="Garamond" w:cs="Open Sans"/>
          <w:color w:val="333333"/>
          <w:sz w:val="22"/>
          <w:szCs w:val="22"/>
        </w:rPr>
        <w:t>Technology</w:t>
      </w:r>
      <w:proofErr w:type="spellEnd"/>
      <w:r w:rsidRPr="00DE1076">
        <w:rPr>
          <w:rFonts w:ascii="Garamond" w:hAnsi="Garamond" w:cs="Open Sans"/>
          <w:color w:val="333333"/>
          <w:sz w:val="22"/>
          <w:szCs w:val="22"/>
        </w:rPr>
        <w:t xml:space="preserve"> IT Infra, Eskilstuna, </w:t>
      </w:r>
      <w:proofErr w:type="gramStart"/>
      <w:r w:rsidRPr="00DE1076">
        <w:rPr>
          <w:rFonts w:ascii="Garamond" w:hAnsi="Garamond" w:cs="Open Sans"/>
          <w:color w:val="333333"/>
          <w:sz w:val="22"/>
          <w:szCs w:val="22"/>
        </w:rPr>
        <w:t>25552671</w:t>
      </w:r>
      <w:proofErr w:type="gramEnd"/>
    </w:p>
    <w:p w14:paraId="58CE8626" w14:textId="77777777" w:rsidR="00DE1076" w:rsidRPr="00DE1076" w:rsidRDefault="005477CF" w:rsidP="002A4100">
      <w:pPr>
        <w:pStyle w:val="Heading1"/>
        <w:shd w:val="clear" w:color="auto" w:fill="FFFFFF"/>
        <w:spacing w:before="0"/>
        <w:ind w:left="357"/>
        <w:rPr>
          <w:rFonts w:ascii="Garamond" w:hAnsi="Garamond" w:cs="Open Sans"/>
          <w:color w:val="333333"/>
          <w:sz w:val="22"/>
          <w:szCs w:val="22"/>
        </w:rPr>
      </w:pPr>
      <w:proofErr w:type="spellStart"/>
      <w:r w:rsidRPr="00DE1076">
        <w:rPr>
          <w:rFonts w:ascii="Garamond" w:hAnsi="Garamond" w:cs="Open Sans"/>
          <w:color w:val="333333"/>
          <w:sz w:val="22"/>
          <w:szCs w:val="22"/>
        </w:rPr>
        <w:t>Embedded</w:t>
      </w:r>
      <w:proofErr w:type="spellEnd"/>
      <w:r w:rsidRPr="00DE1076">
        <w:rPr>
          <w:rFonts w:ascii="Garamond" w:hAnsi="Garamond" w:cs="Open Sans"/>
          <w:color w:val="333333"/>
          <w:sz w:val="22"/>
          <w:szCs w:val="22"/>
        </w:rPr>
        <w:t xml:space="preserve"> utvecklare, Sigma </w:t>
      </w:r>
      <w:proofErr w:type="spellStart"/>
      <w:r w:rsidRPr="00DE1076">
        <w:rPr>
          <w:rFonts w:ascii="Garamond" w:hAnsi="Garamond" w:cs="Open Sans"/>
          <w:color w:val="333333"/>
          <w:sz w:val="22"/>
          <w:szCs w:val="22"/>
        </w:rPr>
        <w:t>Technology</w:t>
      </w:r>
      <w:proofErr w:type="spellEnd"/>
      <w:r w:rsidRPr="00DE1076">
        <w:rPr>
          <w:rFonts w:ascii="Garamond" w:hAnsi="Garamond" w:cs="Open Sans"/>
          <w:color w:val="333333"/>
          <w:sz w:val="22"/>
          <w:szCs w:val="22"/>
        </w:rPr>
        <w:t xml:space="preserve"> Consulting, Eskilstuna, </w:t>
      </w:r>
      <w:proofErr w:type="gramStart"/>
      <w:r w:rsidRPr="00DE1076">
        <w:rPr>
          <w:rFonts w:ascii="Garamond" w:hAnsi="Garamond" w:cs="Open Sans"/>
          <w:color w:val="333333"/>
          <w:sz w:val="22"/>
          <w:szCs w:val="22"/>
        </w:rPr>
        <w:t>25552668</w:t>
      </w:r>
      <w:proofErr w:type="gramEnd"/>
    </w:p>
    <w:p w14:paraId="6ABC08C2" w14:textId="2D275401" w:rsidR="00DE1076" w:rsidRPr="00DE1076" w:rsidRDefault="00DE1076" w:rsidP="002A4100">
      <w:pPr>
        <w:pStyle w:val="Heading1"/>
        <w:shd w:val="clear" w:color="auto" w:fill="FFFFFF"/>
        <w:spacing w:before="0"/>
        <w:ind w:left="357"/>
        <w:rPr>
          <w:rFonts w:ascii="Garamond" w:hAnsi="Garamond" w:cs="Open Sans"/>
          <w:color w:val="333333"/>
          <w:sz w:val="22"/>
          <w:szCs w:val="22"/>
        </w:rPr>
      </w:pPr>
      <w:r w:rsidRPr="00DE1076">
        <w:rPr>
          <w:rFonts w:ascii="Garamond" w:hAnsi="Garamond" w:cs="Open Sans"/>
          <w:color w:val="333333"/>
          <w:sz w:val="22"/>
          <w:szCs w:val="22"/>
        </w:rPr>
        <w:t xml:space="preserve">Lärare i </w:t>
      </w:r>
      <w:proofErr w:type="gramStart"/>
      <w:r w:rsidRPr="00DE1076">
        <w:rPr>
          <w:rFonts w:ascii="Garamond" w:hAnsi="Garamond" w:cs="Open Sans"/>
          <w:color w:val="333333"/>
          <w:sz w:val="22"/>
          <w:szCs w:val="22"/>
        </w:rPr>
        <w:t>matematik årskurs</w:t>
      </w:r>
      <w:proofErr w:type="gramEnd"/>
      <w:r w:rsidRPr="00DE1076">
        <w:rPr>
          <w:rFonts w:ascii="Garamond" w:hAnsi="Garamond" w:cs="Open Sans"/>
          <w:color w:val="333333"/>
          <w:sz w:val="22"/>
          <w:szCs w:val="22"/>
        </w:rPr>
        <w:t xml:space="preserve"> 7-9, British </w:t>
      </w:r>
      <w:proofErr w:type="spellStart"/>
      <w:r w:rsidRPr="00DE1076">
        <w:rPr>
          <w:rFonts w:ascii="Garamond" w:hAnsi="Garamond" w:cs="Open Sans"/>
          <w:color w:val="333333"/>
          <w:sz w:val="22"/>
          <w:szCs w:val="22"/>
        </w:rPr>
        <w:t>Schools</w:t>
      </w:r>
      <w:proofErr w:type="spellEnd"/>
      <w:r w:rsidRPr="00DE1076">
        <w:rPr>
          <w:rFonts w:ascii="Garamond" w:hAnsi="Garamond" w:cs="Open Sans"/>
          <w:color w:val="333333"/>
          <w:sz w:val="22"/>
          <w:szCs w:val="22"/>
        </w:rPr>
        <w:t>, Eskilstuna, 25664036</w:t>
      </w:r>
    </w:p>
    <w:p w14:paraId="20CE511D" w14:textId="77777777" w:rsidR="00E61153" w:rsidRPr="00DE1076" w:rsidRDefault="00E61153" w:rsidP="002A4100">
      <w:pPr>
        <w:pStyle w:val="NoSpacing"/>
        <w:rPr>
          <w:rFonts w:ascii="Garamond" w:hAnsi="Garamond" w:cs="Segoe UI"/>
          <w:color w:val="000000" w:themeColor="text1"/>
          <w:shd w:val="clear" w:color="auto" w:fill="FFFFFF"/>
        </w:rPr>
      </w:pPr>
    </w:p>
    <w:p w14:paraId="5845BB09" w14:textId="07674BA9" w:rsidR="00F309A7" w:rsidRDefault="00F309A7" w:rsidP="0007316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Radio</w:t>
      </w:r>
    </w:p>
    <w:p w14:paraId="17029406" w14:textId="17BAF6BA" w:rsidR="00F309A7" w:rsidRDefault="00F309A7"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8.10 NRJ</w:t>
      </w:r>
    </w:p>
    <w:p w14:paraId="7A9806D9" w14:textId="30416431" w:rsidR="00F309A7" w:rsidRDefault="00F309A7"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8.90 P1</w:t>
      </w:r>
    </w:p>
    <w:p w14:paraId="57AD808B" w14:textId="730B2DC2" w:rsidR="00716C5E" w:rsidRDefault="00716C5E"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90.40 Okänd</w:t>
      </w:r>
    </w:p>
    <w:p w14:paraId="0204E241" w14:textId="5DF28423" w:rsidR="00F309A7" w:rsidRDefault="00F309A7"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95.10 P2</w:t>
      </w:r>
    </w:p>
    <w:p w14:paraId="3BC417A5" w14:textId="0D0DBC88" w:rsidR="00F309A7" w:rsidRDefault="00F309A7"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97.50 P3</w:t>
      </w:r>
    </w:p>
    <w:p w14:paraId="63065CE9" w14:textId="1C49D830" w:rsidR="00F309A7" w:rsidRDefault="00F309A7"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98.80 R</w:t>
      </w:r>
      <w:r w:rsidR="007D59E2">
        <w:rPr>
          <w:rFonts w:ascii="Garamond" w:hAnsi="Garamond" w:cs="Segoe UI"/>
          <w:color w:val="000000" w:themeColor="text1"/>
          <w:shd w:val="clear" w:color="auto" w:fill="FFFFFF"/>
        </w:rPr>
        <w:t>ock FM</w:t>
      </w:r>
    </w:p>
    <w:p w14:paraId="147C9275" w14:textId="43E3AF91" w:rsidR="00F309A7" w:rsidRDefault="007D59E2"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0.30 P4</w:t>
      </w:r>
    </w:p>
    <w:p w14:paraId="10D313D0" w14:textId="57F760A9" w:rsidR="007D59E2" w:rsidRDefault="007D59E2"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4.90 Star FM</w:t>
      </w:r>
    </w:p>
    <w:p w14:paraId="48440837" w14:textId="2124EFB8" w:rsidR="007D59E2" w:rsidRDefault="007D59E2"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6.40 Mix Megapol</w:t>
      </w:r>
    </w:p>
    <w:p w14:paraId="210D2C34" w14:textId="02ADDB8E" w:rsidR="007D59E2" w:rsidRDefault="007D59E2"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07.60 </w:t>
      </w:r>
      <w:proofErr w:type="spellStart"/>
      <w:r>
        <w:rPr>
          <w:rFonts w:ascii="Garamond" w:hAnsi="Garamond" w:cs="Segoe UI"/>
          <w:color w:val="000000" w:themeColor="text1"/>
          <w:shd w:val="clear" w:color="auto" w:fill="FFFFFF"/>
        </w:rPr>
        <w:t>Rix</w:t>
      </w:r>
      <w:proofErr w:type="spellEnd"/>
      <w:r>
        <w:rPr>
          <w:rFonts w:ascii="Garamond" w:hAnsi="Garamond" w:cs="Segoe UI"/>
          <w:color w:val="000000" w:themeColor="text1"/>
          <w:shd w:val="clear" w:color="auto" w:fill="FFFFFF"/>
        </w:rPr>
        <w:t xml:space="preserve"> FM</w:t>
      </w:r>
    </w:p>
    <w:p w14:paraId="62CC9A3F" w14:textId="77777777" w:rsidR="007D59E2" w:rsidRDefault="007D59E2" w:rsidP="007D59E2">
      <w:pPr>
        <w:pStyle w:val="NoSpacing"/>
        <w:rPr>
          <w:rFonts w:ascii="Garamond" w:hAnsi="Garamond" w:cs="Segoe UI"/>
          <w:color w:val="000000" w:themeColor="text1"/>
          <w:shd w:val="clear" w:color="auto" w:fill="FFFFFF"/>
        </w:rPr>
      </w:pPr>
    </w:p>
    <w:p w14:paraId="0E944063" w14:textId="77777777" w:rsidR="0070715B" w:rsidRDefault="0070715B" w:rsidP="0070715B">
      <w:pPr>
        <w:pStyle w:val="NoSpacing"/>
        <w:rPr>
          <w:rFonts w:ascii="Garamond" w:hAnsi="Garamond" w:cs="Segoe UI"/>
          <w:color w:val="000000" w:themeColor="text1"/>
          <w:shd w:val="clear" w:color="auto" w:fill="FFFFFF"/>
        </w:rPr>
      </w:pPr>
      <w:r w:rsidRPr="00921195">
        <w:rPr>
          <w:rFonts w:ascii="Garamond" w:hAnsi="Garamond" w:cs="Segoe UI"/>
          <w:color w:val="000000" w:themeColor="text1"/>
          <w:shd w:val="clear" w:color="auto" w:fill="FFFFFF"/>
        </w:rPr>
        <w:lastRenderedPageBreak/>
        <w:t>https://linkedin.com/in/stefan-björnander-361a1310a</w:t>
      </w:r>
    </w:p>
    <w:p w14:paraId="4260972C" w14:textId="77777777" w:rsidR="0070715B" w:rsidRDefault="0070715B" w:rsidP="008D76AD">
      <w:pPr>
        <w:pStyle w:val="NoSpacing"/>
        <w:rPr>
          <w:rFonts w:ascii="Garamond" w:hAnsi="Garamond" w:cs="Segoe UI"/>
          <w:color w:val="000000" w:themeColor="text1"/>
          <w:shd w:val="clear" w:color="auto" w:fill="FFFFFF"/>
        </w:rPr>
      </w:pPr>
    </w:p>
    <w:p w14:paraId="7E50130E" w14:textId="4291A3FB" w:rsidR="00E23E7A" w:rsidRDefault="00E23E7A"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enrik Eriksson 0702822446</w:t>
      </w:r>
    </w:p>
    <w:p w14:paraId="224A60ED" w14:textId="77777777" w:rsidR="00E23E7A" w:rsidRDefault="00E23E7A" w:rsidP="008D76AD">
      <w:pPr>
        <w:pStyle w:val="NoSpacing"/>
        <w:rPr>
          <w:rFonts w:ascii="Garamond" w:hAnsi="Garamond" w:cs="Segoe UI"/>
          <w:color w:val="000000" w:themeColor="text1"/>
          <w:shd w:val="clear" w:color="auto" w:fill="FFFFFF"/>
        </w:rPr>
      </w:pPr>
    </w:p>
    <w:p w14:paraId="1F123E0F" w14:textId="60F7ECF5" w:rsidR="001C4492" w:rsidRDefault="003175AA" w:rsidP="008D76AD">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Education</w:t>
      </w:r>
      <w:proofErr w:type="spellEnd"/>
    </w:p>
    <w:p w14:paraId="53A1560A" w14:textId="4A4D33BD" w:rsidR="00F419DB" w:rsidRDefault="00F419DB" w:rsidP="00F000C3">
      <w:pPr>
        <w:pStyle w:val="NoSpacing"/>
        <w:numPr>
          <w:ilvl w:val="0"/>
          <w:numId w:val="14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loud</w:t>
      </w:r>
    </w:p>
    <w:p w14:paraId="4FEAF81B" w14:textId="49AC70D6" w:rsidR="00F419DB" w:rsidRDefault="00F419DB" w:rsidP="00F000C3">
      <w:pPr>
        <w:pStyle w:val="NoSpacing"/>
        <w:numPr>
          <w:ilvl w:val="1"/>
          <w:numId w:val="14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mazon Web Services</w:t>
      </w:r>
    </w:p>
    <w:p w14:paraId="7771A864" w14:textId="0E653703" w:rsidR="00F419DB" w:rsidRDefault="00F419DB" w:rsidP="00F000C3">
      <w:pPr>
        <w:pStyle w:val="NoSpacing"/>
        <w:numPr>
          <w:ilvl w:val="1"/>
          <w:numId w:val="14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ogle Clouds</w:t>
      </w:r>
    </w:p>
    <w:p w14:paraId="45000410" w14:textId="77777777" w:rsidR="003175AA" w:rsidRDefault="00F419DB" w:rsidP="00F000C3">
      <w:pPr>
        <w:pStyle w:val="NoSpacing"/>
        <w:numPr>
          <w:ilvl w:val="1"/>
          <w:numId w:val="14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Microsoft </w:t>
      </w:r>
      <w:proofErr w:type="spellStart"/>
      <w:r>
        <w:rPr>
          <w:rFonts w:ascii="Garamond" w:hAnsi="Garamond" w:cs="Segoe UI"/>
          <w:color w:val="000000" w:themeColor="text1"/>
          <w:shd w:val="clear" w:color="auto" w:fill="FFFFFF"/>
        </w:rPr>
        <w:t>Azure</w:t>
      </w:r>
      <w:proofErr w:type="spellEnd"/>
    </w:p>
    <w:p w14:paraId="3C08B581" w14:textId="337906A0" w:rsidR="003D00DE" w:rsidRPr="003175AA" w:rsidRDefault="003D00DE" w:rsidP="00F000C3">
      <w:pPr>
        <w:pStyle w:val="NoSpacing"/>
        <w:numPr>
          <w:ilvl w:val="0"/>
          <w:numId w:val="144"/>
        </w:numPr>
        <w:rPr>
          <w:rFonts w:ascii="Garamond" w:hAnsi="Garamond" w:cs="Segoe UI"/>
          <w:color w:val="000000" w:themeColor="text1"/>
          <w:shd w:val="clear" w:color="auto" w:fill="FFFFFF"/>
        </w:rPr>
      </w:pPr>
      <w:r w:rsidRPr="003175AA">
        <w:rPr>
          <w:rFonts w:ascii="Garamond" w:hAnsi="Garamond" w:cs="Segoe UI"/>
          <w:color w:val="000000" w:themeColor="text1"/>
          <w:shd w:val="clear" w:color="auto" w:fill="FFFFFF"/>
        </w:rPr>
        <w:t>Linux</w:t>
      </w:r>
    </w:p>
    <w:p w14:paraId="421CCCD6" w14:textId="0E72A451" w:rsidR="003D00DE" w:rsidRDefault="003D00DE" w:rsidP="00F000C3">
      <w:pPr>
        <w:pStyle w:val="NoSpacing"/>
        <w:numPr>
          <w:ilvl w:val="0"/>
          <w:numId w:val="14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How</w:t>
      </w:r>
      <w:proofErr w:type="spellEnd"/>
      <w:r>
        <w:rPr>
          <w:rFonts w:ascii="Garamond" w:hAnsi="Garamond" w:cs="Segoe UI"/>
          <w:color w:val="000000" w:themeColor="text1"/>
          <w:shd w:val="clear" w:color="auto" w:fill="FFFFFF"/>
        </w:rPr>
        <w:t xml:space="preserve"> Linux Works</w:t>
      </w:r>
    </w:p>
    <w:p w14:paraId="5F166FFF" w14:textId="74C9A161" w:rsidR="003D00DE" w:rsidRDefault="003D00DE" w:rsidP="00F000C3">
      <w:pPr>
        <w:pStyle w:val="NoSpacing"/>
        <w:numPr>
          <w:ilvl w:val="0"/>
          <w:numId w:val="14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hell </w:t>
      </w:r>
      <w:proofErr w:type="spellStart"/>
      <w:r>
        <w:rPr>
          <w:rFonts w:ascii="Garamond" w:hAnsi="Garamond" w:cs="Segoe UI"/>
          <w:color w:val="000000" w:themeColor="text1"/>
          <w:shd w:val="clear" w:color="auto" w:fill="FFFFFF"/>
        </w:rPr>
        <w:t>Commands</w:t>
      </w:r>
      <w:proofErr w:type="spellEnd"/>
    </w:p>
    <w:p w14:paraId="58AADBC0" w14:textId="3C8012FD" w:rsidR="003175AA" w:rsidRDefault="003D00DE" w:rsidP="00F000C3">
      <w:pPr>
        <w:pStyle w:val="NoSpacing"/>
        <w:numPr>
          <w:ilvl w:val="0"/>
          <w:numId w:val="145"/>
        </w:numPr>
        <w:rPr>
          <w:rFonts w:ascii="Garamond" w:hAnsi="Garamond" w:cs="Segoe UI"/>
          <w:color w:val="000000" w:themeColor="text1"/>
          <w:shd w:val="clear" w:color="auto" w:fill="FFFFFF"/>
        </w:rPr>
      </w:pPr>
      <w:r w:rsidRPr="003175AA">
        <w:rPr>
          <w:rFonts w:ascii="Garamond" w:hAnsi="Garamond" w:cs="Segoe UI"/>
          <w:color w:val="000000" w:themeColor="text1"/>
          <w:shd w:val="clear" w:color="auto" w:fill="FFFFFF"/>
        </w:rPr>
        <w:t xml:space="preserve">Linux </w:t>
      </w:r>
      <w:proofErr w:type="spellStart"/>
      <w:r w:rsidRPr="003175AA">
        <w:rPr>
          <w:rFonts w:ascii="Garamond" w:hAnsi="Garamond" w:cs="Segoe UI"/>
          <w:color w:val="000000" w:themeColor="text1"/>
          <w:shd w:val="clear" w:color="auto" w:fill="FFFFFF"/>
        </w:rPr>
        <w:t>Bible</w:t>
      </w:r>
      <w:proofErr w:type="spellEnd"/>
    </w:p>
    <w:p w14:paraId="07928D74" w14:textId="7C7D753A" w:rsidR="004E3084" w:rsidRDefault="004E3084" w:rsidP="00F000C3">
      <w:pPr>
        <w:pStyle w:val="NoSpacing"/>
        <w:numPr>
          <w:ilvl w:val="0"/>
          <w:numId w:val="144"/>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Machintosh</w:t>
      </w:r>
      <w:proofErr w:type="spellEnd"/>
    </w:p>
    <w:p w14:paraId="7CB32B2D" w14:textId="77777777" w:rsidR="004E3084" w:rsidRDefault="004E3084" w:rsidP="00F000C3">
      <w:pPr>
        <w:pStyle w:val="NoSpacing"/>
        <w:numPr>
          <w:ilvl w:val="0"/>
          <w:numId w:val="14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malltalk</w:t>
      </w:r>
      <w:proofErr w:type="spellEnd"/>
    </w:p>
    <w:p w14:paraId="008C4667" w14:textId="77777777" w:rsidR="004E3084" w:rsidRDefault="004E3084" w:rsidP="00F000C3">
      <w:pPr>
        <w:pStyle w:val="NoSpacing"/>
        <w:numPr>
          <w:ilvl w:val="0"/>
          <w:numId w:val="14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Objective</w:t>
      </w:r>
      <w:proofErr w:type="spellEnd"/>
      <w:r>
        <w:rPr>
          <w:rFonts w:ascii="Garamond" w:hAnsi="Garamond" w:cs="Segoe UI"/>
          <w:color w:val="000000" w:themeColor="text1"/>
          <w:shd w:val="clear" w:color="auto" w:fill="FFFFFF"/>
        </w:rPr>
        <w:t>-C</w:t>
      </w:r>
    </w:p>
    <w:p w14:paraId="20758402" w14:textId="77777777" w:rsidR="004E3084" w:rsidRPr="001858DA" w:rsidRDefault="004E3084" w:rsidP="00F000C3">
      <w:pPr>
        <w:pStyle w:val="NoSpacing"/>
        <w:numPr>
          <w:ilvl w:val="0"/>
          <w:numId w:val="14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ift</w:t>
      </w:r>
    </w:p>
    <w:p w14:paraId="59F0D83D" w14:textId="19FEC399" w:rsidR="003175AA" w:rsidRDefault="003175AA" w:rsidP="00F000C3">
      <w:pPr>
        <w:pStyle w:val="NoSpacing"/>
        <w:numPr>
          <w:ilvl w:val="0"/>
          <w:numId w:val="14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ames</w:t>
      </w:r>
    </w:p>
    <w:p w14:paraId="400C64C8" w14:textId="77777777" w:rsidR="003175AA" w:rsidRDefault="003175AA" w:rsidP="00F000C3">
      <w:pPr>
        <w:pStyle w:val="NoSpacing"/>
        <w:numPr>
          <w:ilvl w:val="1"/>
          <w:numId w:val="14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Mathematics</w:t>
      </w:r>
      <w:proofErr w:type="spellEnd"/>
      <w:r>
        <w:rPr>
          <w:rFonts w:ascii="Garamond" w:hAnsi="Garamond" w:cs="Segoe UI"/>
          <w:color w:val="000000" w:themeColor="text1"/>
          <w:shd w:val="clear" w:color="auto" w:fill="FFFFFF"/>
        </w:rPr>
        <w:t xml:space="preserve"> and </w:t>
      </w:r>
      <w:proofErr w:type="spellStart"/>
      <w:r>
        <w:rPr>
          <w:rFonts w:ascii="Garamond" w:hAnsi="Garamond" w:cs="Segoe UI"/>
          <w:color w:val="000000" w:themeColor="text1"/>
          <w:shd w:val="clear" w:color="auto" w:fill="FFFFFF"/>
        </w:rPr>
        <w:t>Physics</w:t>
      </w:r>
      <w:proofErr w:type="spellEnd"/>
    </w:p>
    <w:p w14:paraId="36831EEE" w14:textId="77777777" w:rsidR="003175AA" w:rsidRDefault="003175AA" w:rsidP="00F000C3">
      <w:pPr>
        <w:pStyle w:val="NoSpacing"/>
        <w:numPr>
          <w:ilvl w:val="1"/>
          <w:numId w:val="14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mplementation</w:t>
      </w:r>
    </w:p>
    <w:p w14:paraId="5F4654DE" w14:textId="77777777" w:rsidR="003175AA" w:rsidRDefault="003175AA" w:rsidP="00F000C3">
      <w:pPr>
        <w:pStyle w:val="NoSpacing"/>
        <w:numPr>
          <w:ilvl w:val="1"/>
          <w:numId w:val="14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ines</w:t>
      </w:r>
    </w:p>
    <w:p w14:paraId="2832C2A2" w14:textId="77777777" w:rsidR="003175AA" w:rsidRDefault="003175AA" w:rsidP="00F000C3">
      <w:pPr>
        <w:pStyle w:val="NoSpacing"/>
        <w:numPr>
          <w:ilvl w:val="2"/>
          <w:numId w:val="14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Unreal</w:t>
      </w:r>
      <w:proofErr w:type="spellEnd"/>
      <w:r>
        <w:rPr>
          <w:rFonts w:ascii="Garamond" w:hAnsi="Garamond" w:cs="Segoe UI"/>
          <w:color w:val="000000" w:themeColor="text1"/>
          <w:shd w:val="clear" w:color="auto" w:fill="FFFFFF"/>
        </w:rPr>
        <w:t xml:space="preserve"> Engine</w:t>
      </w:r>
    </w:p>
    <w:p w14:paraId="20746EDC" w14:textId="0FF7B60F" w:rsidR="000F3D3F" w:rsidRDefault="000F3D3F" w:rsidP="00F000C3">
      <w:pPr>
        <w:pStyle w:val="NoSpacing"/>
        <w:numPr>
          <w:ilvl w:val="0"/>
          <w:numId w:val="147"/>
        </w:numPr>
        <w:rPr>
          <w:rFonts w:ascii="Garamond" w:hAnsi="Garamond" w:cs="Segoe UI"/>
          <w:color w:val="000000" w:themeColor="text1"/>
          <w:shd w:val="clear" w:color="auto" w:fill="FFFFFF"/>
          <w:lang w:val="en-GB"/>
        </w:rPr>
      </w:pPr>
      <w:r w:rsidRPr="00097805">
        <w:rPr>
          <w:rFonts w:ascii="Garamond" w:hAnsi="Garamond" w:cs="Segoe UI"/>
          <w:color w:val="000000" w:themeColor="text1"/>
          <w:shd w:val="clear" w:color="auto" w:fill="FFFFFF"/>
          <w:lang w:val="en-GB"/>
        </w:rPr>
        <w:t>Embedded Systems</w:t>
      </w:r>
      <w:r w:rsidR="00097805" w:rsidRPr="00097805">
        <w:rPr>
          <w:rFonts w:ascii="Garamond" w:hAnsi="Garamond" w:cs="Segoe UI"/>
          <w:color w:val="000000" w:themeColor="text1"/>
          <w:shd w:val="clear" w:color="auto" w:fill="FFFFFF"/>
          <w:lang w:val="en-GB"/>
        </w:rPr>
        <w:t xml:space="preserve"> and Real-T</w:t>
      </w:r>
      <w:r w:rsidR="00097805">
        <w:rPr>
          <w:rFonts w:ascii="Garamond" w:hAnsi="Garamond" w:cs="Segoe UI"/>
          <w:color w:val="000000" w:themeColor="text1"/>
          <w:shd w:val="clear" w:color="auto" w:fill="FFFFFF"/>
          <w:lang w:val="en-GB"/>
        </w:rPr>
        <w:t>ime Systems</w:t>
      </w:r>
    </w:p>
    <w:p w14:paraId="2D100FBA" w14:textId="2FC11AFE" w:rsidR="00D42FB8" w:rsidRDefault="00D42FB8"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AVR Programming</w:t>
      </w:r>
    </w:p>
    <w:p w14:paraId="4ABEF2D2" w14:textId="796405D3" w:rsidR="00B27E08" w:rsidRDefault="00B27E08"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Arduino Cookbook</w:t>
      </w:r>
    </w:p>
    <w:p w14:paraId="1E355C1D" w14:textId="4CC5C12C" w:rsidR="009B3DFF" w:rsidRDefault="009B3DFF"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Learn Robotics Programming</w:t>
      </w:r>
    </w:p>
    <w:p w14:paraId="59909497" w14:textId="52F42FF8" w:rsidR="009B3DFF" w:rsidRDefault="009B3DFF"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Robotics Programming with C++</w:t>
      </w:r>
    </w:p>
    <w:p w14:paraId="7CE11009" w14:textId="33382090" w:rsidR="003D7189" w:rsidRDefault="003D7189"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Rasp</w:t>
      </w:r>
      <w:r w:rsidR="00A8071D">
        <w:rPr>
          <w:rFonts w:ascii="Garamond" w:hAnsi="Garamond" w:cs="Segoe UI"/>
          <w:color w:val="000000" w:themeColor="text1"/>
          <w:shd w:val="clear" w:color="auto" w:fill="FFFFFF"/>
          <w:lang w:val="en-GB"/>
        </w:rPr>
        <w:t>b</w:t>
      </w:r>
      <w:r>
        <w:rPr>
          <w:rFonts w:ascii="Garamond" w:hAnsi="Garamond" w:cs="Segoe UI"/>
          <w:color w:val="000000" w:themeColor="text1"/>
          <w:shd w:val="clear" w:color="auto" w:fill="FFFFFF"/>
          <w:lang w:val="en-GB"/>
        </w:rPr>
        <w:t>erry Pi Cookbook</w:t>
      </w:r>
    </w:p>
    <w:p w14:paraId="0B4609A9" w14:textId="050C06AC" w:rsidR="00075C17" w:rsidRDefault="00075C17"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 xml:space="preserve">Robot Operating </w:t>
      </w:r>
      <w:r w:rsidR="0093014C">
        <w:rPr>
          <w:rFonts w:ascii="Garamond" w:hAnsi="Garamond" w:cs="Segoe UI"/>
          <w:color w:val="000000" w:themeColor="text1"/>
          <w:shd w:val="clear" w:color="auto" w:fill="FFFFFF"/>
          <w:lang w:val="en-GB"/>
        </w:rPr>
        <w:t>S</w:t>
      </w:r>
      <w:r>
        <w:rPr>
          <w:rFonts w:ascii="Garamond" w:hAnsi="Garamond" w:cs="Segoe UI"/>
          <w:color w:val="000000" w:themeColor="text1"/>
          <w:shd w:val="clear" w:color="auto" w:fill="FFFFFF"/>
          <w:lang w:val="en-GB"/>
        </w:rPr>
        <w:t>ystems</w:t>
      </w:r>
    </w:p>
    <w:p w14:paraId="3968ACC2" w14:textId="5F5DC7B5" w:rsidR="00D67845" w:rsidRDefault="00D67845"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Practical Robotics in C++</w:t>
      </w:r>
    </w:p>
    <w:p w14:paraId="560EC17D" w14:textId="77777777" w:rsidR="003175AA" w:rsidRDefault="000E21ED"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Hands-On Machine Learning</w:t>
      </w:r>
    </w:p>
    <w:p w14:paraId="53EBA147" w14:textId="02E17C35" w:rsidR="006D37C3" w:rsidRDefault="006D37C3"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40 </w:t>
      </w:r>
      <w:proofErr w:type="spellStart"/>
      <w:r>
        <w:rPr>
          <w:rFonts w:ascii="Garamond" w:hAnsi="Garamond" w:cs="Segoe UI"/>
          <w:color w:val="000000" w:themeColor="text1"/>
          <w:shd w:val="clear" w:color="auto" w:fill="FFFFFF"/>
        </w:rPr>
        <w:t>Algorithms</w:t>
      </w:r>
      <w:proofErr w:type="spellEnd"/>
    </w:p>
    <w:p w14:paraId="6645C64B" w14:textId="77777777" w:rsidR="00896C74" w:rsidRDefault="001A722A" w:rsidP="00F000C3">
      <w:pPr>
        <w:pStyle w:val="NoSpacing"/>
        <w:numPr>
          <w:ilvl w:val="0"/>
          <w:numId w:val="143"/>
        </w:numPr>
        <w:shd w:val="clear" w:color="auto" w:fill="FFFFFF"/>
        <w:ind w:left="357" w:hanging="357"/>
        <w:rPr>
          <w:rFonts w:ascii="Garamond" w:hAnsi="Garamond" w:cs="Arial"/>
          <w:color w:val="0F1111"/>
        </w:rPr>
      </w:pPr>
      <w:proofErr w:type="spellStart"/>
      <w:r w:rsidRPr="00E5448A">
        <w:rPr>
          <w:rFonts w:ascii="Garamond" w:hAnsi="Garamond" w:cs="Segoe UI"/>
          <w:color w:val="000000" w:themeColor="text1"/>
          <w:shd w:val="clear" w:color="auto" w:fill="FFFFFF"/>
        </w:rPr>
        <w:t>Cryptography</w:t>
      </w:r>
      <w:proofErr w:type="spellEnd"/>
    </w:p>
    <w:p w14:paraId="5A6F4B70" w14:textId="77777777" w:rsidR="00896C74" w:rsidRPr="00896C74" w:rsidRDefault="00E5448A" w:rsidP="00F000C3">
      <w:pPr>
        <w:pStyle w:val="NoSpacing"/>
        <w:numPr>
          <w:ilvl w:val="0"/>
          <w:numId w:val="143"/>
        </w:numPr>
        <w:shd w:val="clear" w:color="auto" w:fill="FFFFFF"/>
        <w:rPr>
          <w:rStyle w:val="a-size-extra-large"/>
          <w:rFonts w:ascii="Garamond" w:hAnsi="Garamond" w:cs="Arial"/>
          <w:color w:val="0F1111"/>
        </w:rPr>
      </w:pPr>
      <w:r w:rsidRPr="00896C74">
        <w:rPr>
          <w:rStyle w:val="a-size-extra-large"/>
          <w:rFonts w:ascii="Garamond" w:hAnsi="Garamond"/>
          <w:color w:val="0F1111"/>
        </w:rPr>
        <w:t xml:space="preserve">Fundamentals </w:t>
      </w:r>
      <w:proofErr w:type="spellStart"/>
      <w:r w:rsidRPr="00896C74">
        <w:rPr>
          <w:rStyle w:val="a-size-extra-large"/>
          <w:rFonts w:ascii="Garamond" w:hAnsi="Garamond"/>
          <w:color w:val="0F1111"/>
        </w:rPr>
        <w:t>of</w:t>
      </w:r>
      <w:proofErr w:type="spellEnd"/>
      <w:r w:rsidRPr="00896C74">
        <w:rPr>
          <w:rStyle w:val="a-size-extra-large"/>
          <w:rFonts w:ascii="Garamond" w:hAnsi="Garamond"/>
          <w:color w:val="0F1111"/>
        </w:rPr>
        <w:t xml:space="preserve"> </w:t>
      </w:r>
      <w:proofErr w:type="spellStart"/>
      <w:r w:rsidRPr="00896C74">
        <w:rPr>
          <w:rStyle w:val="a-size-extra-large"/>
          <w:rFonts w:ascii="Garamond" w:hAnsi="Garamond"/>
          <w:color w:val="0F1111"/>
        </w:rPr>
        <w:t>Cryptography</w:t>
      </w:r>
      <w:proofErr w:type="spellEnd"/>
    </w:p>
    <w:p w14:paraId="002E2466" w14:textId="4E2AC909" w:rsidR="00E5448A" w:rsidRPr="00896C74" w:rsidRDefault="00E5448A" w:rsidP="00F000C3">
      <w:pPr>
        <w:pStyle w:val="NoSpacing"/>
        <w:numPr>
          <w:ilvl w:val="0"/>
          <w:numId w:val="143"/>
        </w:numPr>
        <w:shd w:val="clear" w:color="auto" w:fill="FFFFFF"/>
        <w:rPr>
          <w:rFonts w:ascii="Garamond" w:hAnsi="Garamond" w:cs="Arial"/>
          <w:color w:val="0F1111"/>
        </w:rPr>
      </w:pPr>
      <w:r w:rsidRPr="00896C74">
        <w:rPr>
          <w:rStyle w:val="a-size-extra-large"/>
          <w:rFonts w:ascii="Garamond" w:hAnsi="Garamond"/>
          <w:color w:val="0F1111"/>
        </w:rPr>
        <w:t xml:space="preserve">Practical </w:t>
      </w:r>
      <w:proofErr w:type="spellStart"/>
      <w:r w:rsidRPr="00896C74">
        <w:rPr>
          <w:rStyle w:val="a-size-extra-large"/>
          <w:rFonts w:ascii="Garamond" w:hAnsi="Garamond"/>
          <w:color w:val="0F1111"/>
        </w:rPr>
        <w:t>Cryptography</w:t>
      </w:r>
      <w:proofErr w:type="spellEnd"/>
      <w:r w:rsidRPr="00896C74">
        <w:rPr>
          <w:rStyle w:val="a-size-extra-large"/>
          <w:rFonts w:ascii="Garamond" w:hAnsi="Garamond"/>
          <w:color w:val="0F1111"/>
        </w:rPr>
        <w:t xml:space="preserve"> in </w:t>
      </w:r>
      <w:proofErr w:type="spellStart"/>
      <w:r w:rsidRPr="00896C74">
        <w:rPr>
          <w:rStyle w:val="a-size-extra-large"/>
          <w:rFonts w:ascii="Garamond" w:hAnsi="Garamond"/>
          <w:color w:val="0F1111"/>
        </w:rPr>
        <w:t>Python</w:t>
      </w:r>
      <w:proofErr w:type="spellEnd"/>
    </w:p>
    <w:p w14:paraId="223ACEAE" w14:textId="433BFB3A" w:rsidR="003175AA" w:rsidRDefault="003175AA" w:rsidP="00F000C3">
      <w:pPr>
        <w:pStyle w:val="NoSpacing"/>
        <w:numPr>
          <w:ilvl w:val="0"/>
          <w:numId w:val="143"/>
        </w:numPr>
        <w:shd w:val="clear" w:color="auto" w:fill="FFFFFF"/>
        <w:ind w:left="357" w:hanging="357"/>
        <w:rPr>
          <w:rFonts w:ascii="Garamond" w:hAnsi="Garamond" w:cs="Arial"/>
          <w:color w:val="0F1111"/>
        </w:rPr>
      </w:pPr>
      <w:proofErr w:type="spellStart"/>
      <w:r>
        <w:rPr>
          <w:rFonts w:ascii="Garamond" w:hAnsi="Garamond" w:cs="Segoe UI"/>
          <w:color w:val="000000" w:themeColor="text1"/>
          <w:shd w:val="clear" w:color="auto" w:fill="FFFFFF"/>
        </w:rPr>
        <w:t>Prpgramming</w:t>
      </w:r>
      <w:proofErr w:type="spellEnd"/>
      <w:r>
        <w:rPr>
          <w:rFonts w:ascii="Garamond" w:hAnsi="Garamond" w:cs="Segoe UI"/>
          <w:color w:val="000000" w:themeColor="text1"/>
          <w:shd w:val="clear" w:color="auto" w:fill="FFFFFF"/>
        </w:rPr>
        <w:t xml:space="preserve"> </w:t>
      </w:r>
      <w:proofErr w:type="spellStart"/>
      <w:r w:rsidRPr="003175AA">
        <w:rPr>
          <w:rFonts w:ascii="Garamond" w:hAnsi="Garamond" w:cs="Segoe UI"/>
          <w:color w:val="000000" w:themeColor="text1"/>
          <w:shd w:val="clear" w:color="auto" w:fill="FFFFFF"/>
        </w:rPr>
        <w:t>Languages</w:t>
      </w:r>
      <w:proofErr w:type="spellEnd"/>
    </w:p>
    <w:p w14:paraId="77328977" w14:textId="77777777" w:rsidR="003175AA" w:rsidRDefault="003175AA"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I/ML</w:t>
      </w:r>
    </w:p>
    <w:p w14:paraId="6F16EB19" w14:textId="0AFF7519" w:rsidR="00F053B8" w:rsidRDefault="00F053B8" w:rsidP="00F000C3">
      <w:pPr>
        <w:pStyle w:val="NoSpacing"/>
        <w:numPr>
          <w:ilvl w:val="1"/>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OCaml</w:t>
      </w:r>
      <w:proofErr w:type="spellEnd"/>
    </w:p>
    <w:p w14:paraId="053BFA61" w14:textId="4F5F7913" w:rsidR="00F053B8" w:rsidRDefault="00F053B8" w:rsidP="00F000C3">
      <w:pPr>
        <w:pStyle w:val="NoSpacing"/>
        <w:numPr>
          <w:ilvl w:val="1"/>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Reason</w:t>
      </w:r>
      <w:proofErr w:type="spellEnd"/>
    </w:p>
    <w:p w14:paraId="7DC8DB96" w14:textId="5D7D0BD0" w:rsidR="003175AA" w:rsidRDefault="003175AA"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0B4CA7A8" w14:textId="77777777" w:rsidR="008B11E5" w:rsidRDefault="008B11E5" w:rsidP="00F000C3">
      <w:pPr>
        <w:pStyle w:val="NoSpacing"/>
        <w:numPr>
          <w:ilvl w:val="1"/>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Network</w:t>
      </w:r>
      <w:proofErr w:type="spellEnd"/>
    </w:p>
    <w:p w14:paraId="4E3F22AE" w14:textId="77777777" w:rsidR="008B11E5" w:rsidRDefault="008B11E5"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llstack</w:t>
      </w:r>
    </w:p>
    <w:p w14:paraId="559AF414" w14:textId="77777777" w:rsidR="00C30D84" w:rsidRDefault="00C30D84" w:rsidP="00F000C3">
      <w:pPr>
        <w:pStyle w:val="NoSpacing"/>
        <w:numPr>
          <w:ilvl w:val="1"/>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ackend</w:t>
      </w:r>
      <w:proofErr w:type="spellEnd"/>
    </w:p>
    <w:p w14:paraId="238E10F1" w14:textId="0C558D6B" w:rsidR="008B11E5" w:rsidRDefault="008B11E5"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HP</w:t>
      </w:r>
    </w:p>
    <w:p w14:paraId="491EE8C2" w14:textId="126749A1" w:rsidR="00C30D84" w:rsidRDefault="00C30D84" w:rsidP="00F000C3">
      <w:pPr>
        <w:pStyle w:val="NoSpacing"/>
        <w:numPr>
          <w:ilvl w:val="2"/>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Laravel</w:t>
      </w:r>
      <w:proofErr w:type="spellEnd"/>
    </w:p>
    <w:p w14:paraId="1E30ABF8" w14:textId="77777777" w:rsidR="00C30D84" w:rsidRDefault="00C30D84" w:rsidP="00F000C3">
      <w:pPr>
        <w:pStyle w:val="NoSpacing"/>
        <w:numPr>
          <w:ilvl w:val="1"/>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rontend</w:t>
      </w:r>
      <w:proofErr w:type="spellEnd"/>
    </w:p>
    <w:p w14:paraId="76C45937" w14:textId="71C4990E" w:rsidR="00C30D84" w:rsidRDefault="00C30D84"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Script</w:t>
      </w:r>
    </w:p>
    <w:p w14:paraId="20FA6ECD" w14:textId="019535D0" w:rsidR="008B11E5" w:rsidRDefault="008B11E5" w:rsidP="00F000C3">
      <w:pPr>
        <w:pStyle w:val="NoSpacing"/>
        <w:numPr>
          <w:ilvl w:val="2"/>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ngular</w:t>
      </w:r>
      <w:proofErr w:type="spellEnd"/>
    </w:p>
    <w:p w14:paraId="543E1027" w14:textId="20E46B05" w:rsidR="008B11E5" w:rsidRDefault="008B11E5" w:rsidP="00F000C3">
      <w:pPr>
        <w:pStyle w:val="NoSpacing"/>
        <w:numPr>
          <w:ilvl w:val="2"/>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React</w:t>
      </w:r>
      <w:proofErr w:type="spellEnd"/>
    </w:p>
    <w:p w14:paraId="14A285FC" w14:textId="08A99BD0" w:rsidR="008B11E5" w:rsidRDefault="008B11E5" w:rsidP="00F000C3">
      <w:pPr>
        <w:pStyle w:val="NoSpacing"/>
        <w:numPr>
          <w:ilvl w:val="2"/>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Vue</w:t>
      </w:r>
      <w:proofErr w:type="spellEnd"/>
    </w:p>
    <w:p w14:paraId="6DCB3634" w14:textId="5DF93CAF" w:rsidR="008B11E5" w:rsidRDefault="008B11E5"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de</w:t>
      </w:r>
      <w:r w:rsidR="003329C4">
        <w:rPr>
          <w:rFonts w:ascii="Garamond" w:hAnsi="Garamond" w:cs="Segoe UI"/>
          <w:color w:val="000000" w:themeColor="text1"/>
          <w:shd w:val="clear" w:color="auto" w:fill="FFFFFF"/>
        </w:rPr>
        <w:t>.js</w:t>
      </w:r>
    </w:p>
    <w:p w14:paraId="4BBB4F6D" w14:textId="0AFF1028" w:rsidR="008B11E5" w:rsidRDefault="00C30D84" w:rsidP="00F000C3">
      <w:pPr>
        <w:pStyle w:val="NoSpacing"/>
        <w:numPr>
          <w:ilvl w:val="3"/>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Node</w:t>
      </w:r>
      <w:proofErr w:type="spellEnd"/>
      <w:r>
        <w:rPr>
          <w:rFonts w:ascii="Garamond" w:hAnsi="Garamond" w:cs="Segoe UI"/>
          <w:color w:val="000000" w:themeColor="text1"/>
          <w:shd w:val="clear" w:color="auto" w:fill="FFFFFF"/>
        </w:rPr>
        <w:t xml:space="preserve"> </w:t>
      </w:r>
      <w:r w:rsidR="008B11E5">
        <w:rPr>
          <w:rFonts w:ascii="Garamond" w:hAnsi="Garamond" w:cs="Segoe UI"/>
          <w:color w:val="000000" w:themeColor="text1"/>
          <w:shd w:val="clear" w:color="auto" w:fill="FFFFFF"/>
        </w:rPr>
        <w:t>Express</w:t>
      </w:r>
    </w:p>
    <w:p w14:paraId="761B86E0" w14:textId="066650D9" w:rsidR="00E04E82" w:rsidRDefault="00E04E82" w:rsidP="00F000C3">
      <w:pPr>
        <w:pStyle w:val="NoSpacing"/>
        <w:numPr>
          <w:ilvl w:val="1"/>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lastRenderedPageBreak/>
        <w:t>Dev-ops</w:t>
      </w:r>
      <w:proofErr w:type="spellEnd"/>
    </w:p>
    <w:p w14:paraId="1E385739" w14:textId="77A029E7" w:rsidR="00E04E82" w:rsidRDefault="00E04E82" w:rsidP="00F000C3">
      <w:pPr>
        <w:pStyle w:val="NoSpacing"/>
        <w:numPr>
          <w:ilvl w:val="2"/>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Kubernetic</w:t>
      </w:r>
      <w:proofErr w:type="spellEnd"/>
    </w:p>
    <w:p w14:paraId="5674775B" w14:textId="5A01F354" w:rsidR="00E04E82" w:rsidRDefault="00E04E82" w:rsidP="00F000C3">
      <w:pPr>
        <w:pStyle w:val="NoSpacing"/>
        <w:numPr>
          <w:ilvl w:val="2"/>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ocker</w:t>
      </w:r>
      <w:proofErr w:type="spellEnd"/>
    </w:p>
    <w:p w14:paraId="2F8C19A7" w14:textId="4D755B13" w:rsidR="00E04E82" w:rsidRPr="00E04E82" w:rsidRDefault="00E04E82"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it/</w:t>
      </w:r>
      <w:proofErr w:type="spellStart"/>
      <w:r>
        <w:rPr>
          <w:rFonts w:ascii="Garamond" w:hAnsi="Garamond" w:cs="Segoe UI"/>
          <w:color w:val="000000" w:themeColor="text1"/>
          <w:shd w:val="clear" w:color="auto" w:fill="FFFFFF"/>
        </w:rPr>
        <w:t>GitHub</w:t>
      </w:r>
      <w:proofErr w:type="spellEnd"/>
    </w:p>
    <w:p w14:paraId="572971BF" w14:textId="672249D2" w:rsidR="008D76AD" w:rsidRDefault="008D76AD" w:rsidP="00F000C3">
      <w:pPr>
        <w:pStyle w:val="NoSpacing"/>
        <w:numPr>
          <w:ilvl w:val="0"/>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Object-Oriented</w:t>
      </w:r>
      <w:proofErr w:type="spellEnd"/>
    </w:p>
    <w:p w14:paraId="3E451ECF" w14:textId="2D4A4467"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0F5A238A" w14:textId="36598095" w:rsidR="008D76AD" w:rsidRDefault="008D76AD"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Design </w:t>
      </w:r>
      <w:proofErr w:type="spellStart"/>
      <w:r>
        <w:rPr>
          <w:rFonts w:ascii="Garamond" w:hAnsi="Garamond" w:cs="Segoe UI"/>
          <w:color w:val="000000" w:themeColor="text1"/>
          <w:shd w:val="clear" w:color="auto" w:fill="FFFFFF"/>
        </w:rPr>
        <w:t>Patterns</w:t>
      </w:r>
      <w:proofErr w:type="spellEnd"/>
    </w:p>
    <w:p w14:paraId="71981275" w14:textId="77777777"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5D4587C8" w14:textId="47CDDDDD" w:rsidR="008D76AD" w:rsidRDefault="008D76AD"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et</w:t>
      </w:r>
    </w:p>
    <w:p w14:paraId="58F65FFA" w14:textId="11C48CBC" w:rsidR="008D76AD" w:rsidRDefault="008D76AD" w:rsidP="00F000C3">
      <w:pPr>
        <w:pStyle w:val="NoSpacing"/>
        <w:numPr>
          <w:ilvl w:val="1"/>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ython</w:t>
      </w:r>
      <w:proofErr w:type="spellEnd"/>
    </w:p>
    <w:p w14:paraId="3C57BA93" w14:textId="2588A610" w:rsidR="00E0226D" w:rsidRDefault="00E0226D" w:rsidP="00F000C3">
      <w:pPr>
        <w:pStyle w:val="NoSpacing"/>
        <w:numPr>
          <w:ilvl w:val="2"/>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ython</w:t>
      </w:r>
      <w:proofErr w:type="spellEnd"/>
      <w:r>
        <w:rPr>
          <w:rFonts w:ascii="Garamond" w:hAnsi="Garamond" w:cs="Segoe UI"/>
          <w:color w:val="000000" w:themeColor="text1"/>
          <w:shd w:val="clear" w:color="auto" w:fill="FFFFFF"/>
        </w:rPr>
        <w:t xml:space="preserve"> for </w:t>
      </w:r>
      <w:proofErr w:type="spellStart"/>
      <w:r>
        <w:rPr>
          <w:rFonts w:ascii="Garamond" w:hAnsi="Garamond" w:cs="Segoe UI"/>
          <w:color w:val="000000" w:themeColor="text1"/>
          <w:shd w:val="clear" w:color="auto" w:fill="FFFFFF"/>
        </w:rPr>
        <w:t>DevOps</w:t>
      </w:r>
      <w:proofErr w:type="spellEnd"/>
    </w:p>
    <w:p w14:paraId="6BE3C686" w14:textId="469AEBB1"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w:t>
      </w:r>
    </w:p>
    <w:p w14:paraId="4050C163" w14:textId="6DEB61BF" w:rsidR="00FD0AFF" w:rsidRDefault="00FD0AFF" w:rsidP="00F000C3">
      <w:pPr>
        <w:pStyle w:val="NoSpacing"/>
        <w:numPr>
          <w:ilvl w:val="2"/>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Concurency</w:t>
      </w:r>
      <w:proofErr w:type="spellEnd"/>
    </w:p>
    <w:p w14:paraId="55DEE668" w14:textId="692A23D4" w:rsidR="001858DA" w:rsidRDefault="001858DA"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uby</w:t>
      </w:r>
    </w:p>
    <w:p w14:paraId="10AD7720" w14:textId="4AC01964" w:rsidR="00FD0AFF" w:rsidRDefault="00FD0AFF"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n </w:t>
      </w:r>
      <w:proofErr w:type="spellStart"/>
      <w:r>
        <w:rPr>
          <w:rFonts w:ascii="Garamond" w:hAnsi="Garamond" w:cs="Segoe UI"/>
          <w:color w:val="000000" w:themeColor="text1"/>
          <w:shd w:val="clear" w:color="auto" w:fill="FFFFFF"/>
        </w:rPr>
        <w:t>Rails</w:t>
      </w:r>
      <w:proofErr w:type="spellEnd"/>
    </w:p>
    <w:p w14:paraId="7A01CE68" w14:textId="63E4AEDD" w:rsidR="008D76AD" w:rsidRDefault="008D76AD" w:rsidP="00F000C3">
      <w:pPr>
        <w:pStyle w:val="NoSpacing"/>
        <w:numPr>
          <w:ilvl w:val="0"/>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unctional</w:t>
      </w:r>
      <w:proofErr w:type="spellEnd"/>
    </w:p>
    <w:p w14:paraId="5715425B" w14:textId="62713744" w:rsidR="008D76AD" w:rsidRDefault="008D76AD" w:rsidP="00F000C3">
      <w:pPr>
        <w:pStyle w:val="NoSpacing"/>
        <w:numPr>
          <w:ilvl w:val="1"/>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Erlang</w:t>
      </w:r>
      <w:proofErr w:type="spellEnd"/>
    </w:p>
    <w:p w14:paraId="2C6223F7" w14:textId="510CC596"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xir</w:t>
      </w:r>
    </w:p>
    <w:p w14:paraId="7204FAE8" w14:textId="601C8AA7" w:rsidR="008D76AD" w:rsidRDefault="008D76AD" w:rsidP="00F000C3">
      <w:pPr>
        <w:pStyle w:val="NoSpacing"/>
        <w:numPr>
          <w:ilvl w:val="1"/>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Rust</w:t>
      </w:r>
      <w:proofErr w:type="spellEnd"/>
    </w:p>
    <w:p w14:paraId="0CC02358" w14:textId="77777777" w:rsidR="009B00F9" w:rsidRDefault="009B00F9" w:rsidP="00F000C3">
      <w:pPr>
        <w:pStyle w:val="NoSpacing"/>
        <w:numPr>
          <w:ilvl w:val="1"/>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Lisp</w:t>
      </w:r>
      <w:proofErr w:type="spellEnd"/>
    </w:p>
    <w:p w14:paraId="42002473" w14:textId="00B722D6" w:rsidR="001D1DF7" w:rsidRDefault="001D1DF7" w:rsidP="00F000C3">
      <w:pPr>
        <w:pStyle w:val="NoSpacing"/>
        <w:numPr>
          <w:ilvl w:val="2"/>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cheme</w:t>
      </w:r>
      <w:proofErr w:type="spellEnd"/>
    </w:p>
    <w:p w14:paraId="1A05147E" w14:textId="0D2C10F4" w:rsidR="001D1DF7" w:rsidRDefault="001D1DF7" w:rsidP="00F000C3">
      <w:pPr>
        <w:pStyle w:val="NoSpacing"/>
        <w:numPr>
          <w:ilvl w:val="2"/>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Clojure</w:t>
      </w:r>
      <w:proofErr w:type="spellEnd"/>
    </w:p>
    <w:p w14:paraId="53882F97" w14:textId="4227E5D4" w:rsidR="008D76AD" w:rsidRDefault="008D76AD" w:rsidP="00F000C3">
      <w:pPr>
        <w:pStyle w:val="NoSpacing"/>
        <w:numPr>
          <w:ilvl w:val="0"/>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atabases</w:t>
      </w:r>
      <w:proofErr w:type="spellEnd"/>
    </w:p>
    <w:p w14:paraId="53919E7F" w14:textId="77777777"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QL</w:t>
      </w:r>
    </w:p>
    <w:p w14:paraId="4173EEB2" w14:textId="2A9D5093" w:rsidR="008D76AD" w:rsidRDefault="008D76AD" w:rsidP="00F000C3">
      <w:pPr>
        <w:pStyle w:val="NoSpacing"/>
        <w:numPr>
          <w:ilvl w:val="2"/>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MySQL</w:t>
      </w:r>
      <w:proofErr w:type="spellEnd"/>
    </w:p>
    <w:p w14:paraId="7028E8EC" w14:textId="13F3EEDD" w:rsidR="004F444C" w:rsidRDefault="004F444C"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QL </w:t>
      </w:r>
      <w:proofErr w:type="spellStart"/>
      <w:r>
        <w:rPr>
          <w:rFonts w:ascii="Garamond" w:hAnsi="Garamond" w:cs="Segoe UI"/>
          <w:color w:val="000000" w:themeColor="text1"/>
          <w:shd w:val="clear" w:color="auto" w:fill="FFFFFF"/>
        </w:rPr>
        <w:t>Antipatterns</w:t>
      </w:r>
      <w:proofErr w:type="spellEnd"/>
    </w:p>
    <w:p w14:paraId="25C6EE8D" w14:textId="795239E7" w:rsidR="008D76AD" w:rsidRDefault="008D76AD" w:rsidP="00F000C3">
      <w:pPr>
        <w:pStyle w:val="NoSpacing"/>
        <w:numPr>
          <w:ilvl w:val="1"/>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NoSQL</w:t>
      </w:r>
      <w:proofErr w:type="spellEnd"/>
    </w:p>
    <w:p w14:paraId="1DA8537E" w14:textId="089B202E" w:rsidR="004F444C" w:rsidRPr="007E7F1A" w:rsidRDefault="008D76AD" w:rsidP="00F000C3">
      <w:pPr>
        <w:pStyle w:val="NoSpacing"/>
        <w:numPr>
          <w:ilvl w:val="2"/>
          <w:numId w:val="143"/>
        </w:numPr>
        <w:rPr>
          <w:rFonts w:ascii="Garamond" w:hAnsi="Garamond" w:cs="Segoe UI"/>
          <w:color w:val="000000" w:themeColor="text1"/>
          <w:shd w:val="clear" w:color="auto" w:fill="FFFFFF"/>
        </w:rPr>
      </w:pPr>
      <w:proofErr w:type="spellStart"/>
      <w:r w:rsidRPr="007E7F1A">
        <w:rPr>
          <w:rFonts w:ascii="Garamond" w:hAnsi="Garamond" w:cs="Segoe UI"/>
          <w:color w:val="000000" w:themeColor="text1"/>
          <w:shd w:val="clear" w:color="auto" w:fill="FFFFFF"/>
        </w:rPr>
        <w:t>Mong</w:t>
      </w:r>
      <w:r w:rsidR="005F27BC" w:rsidRPr="007E7F1A">
        <w:rPr>
          <w:rFonts w:ascii="Garamond" w:hAnsi="Garamond" w:cs="Segoe UI"/>
          <w:color w:val="000000" w:themeColor="text1"/>
          <w:shd w:val="clear" w:color="auto" w:fill="FFFFFF"/>
        </w:rPr>
        <w:t>o</w:t>
      </w:r>
      <w:r w:rsidRPr="007E7F1A">
        <w:rPr>
          <w:rFonts w:ascii="Garamond" w:hAnsi="Garamond" w:cs="Segoe UI"/>
          <w:color w:val="000000" w:themeColor="text1"/>
          <w:shd w:val="clear" w:color="auto" w:fill="FFFFFF"/>
        </w:rPr>
        <w:t>DB</w:t>
      </w:r>
      <w:proofErr w:type="spellEnd"/>
    </w:p>
    <w:p w14:paraId="18F82C3D" w14:textId="13346D1B" w:rsidR="005E726E" w:rsidRDefault="005E726E" w:rsidP="005E726E">
      <w:pPr>
        <w:pStyle w:val="NoSpacing"/>
        <w:rPr>
          <w:rFonts w:ascii="Consolas" w:hAnsi="Consolas"/>
          <w:color w:val="000000"/>
          <w:sz w:val="19"/>
          <w:szCs w:val="19"/>
          <w:shd w:val="clear" w:color="auto" w:fill="F5F2F0"/>
        </w:rPr>
      </w:pPr>
    </w:p>
    <w:p w14:paraId="0B4036A1" w14:textId="77777777" w:rsidR="00A233D5" w:rsidRDefault="00A233D5" w:rsidP="00A233D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Eva Swärdström</w:t>
      </w:r>
    </w:p>
    <w:p w14:paraId="5D4A6CE3" w14:textId="77777777" w:rsidR="00A233D5" w:rsidRDefault="00A233D5" w:rsidP="005E726E">
      <w:pPr>
        <w:pStyle w:val="NoSpacing"/>
        <w:rPr>
          <w:rFonts w:ascii="Consolas" w:hAnsi="Consolas"/>
          <w:color w:val="000000"/>
          <w:sz w:val="19"/>
          <w:szCs w:val="19"/>
          <w:shd w:val="clear" w:color="auto" w:fill="F5F2F0"/>
        </w:rPr>
      </w:pPr>
    </w:p>
    <w:p w14:paraId="09DAF166" w14:textId="1EE01B3F" w:rsidR="00AF4A92" w:rsidRDefault="00AF4A92" w:rsidP="006857E5">
      <w:pPr>
        <w:pStyle w:val="NoSpacing"/>
        <w:rPr>
          <w:rFonts w:ascii="Consolas" w:hAnsi="Consolas"/>
          <w:color w:val="000000"/>
          <w:sz w:val="19"/>
          <w:szCs w:val="19"/>
          <w:shd w:val="clear" w:color="auto" w:fill="F5F2F0"/>
        </w:rPr>
      </w:pPr>
      <w:r>
        <w:rPr>
          <w:rFonts w:ascii="Consolas" w:hAnsi="Consolas"/>
          <w:color w:val="000000"/>
          <w:sz w:val="19"/>
          <w:szCs w:val="19"/>
          <w:shd w:val="clear" w:color="auto" w:fill="F5F2F0"/>
        </w:rPr>
        <w:t xml:space="preserve">VBoxManage.exe </w:t>
      </w:r>
      <w:proofErr w:type="spellStart"/>
      <w:r>
        <w:rPr>
          <w:rFonts w:ascii="Consolas" w:hAnsi="Consolas"/>
          <w:color w:val="000000"/>
          <w:sz w:val="19"/>
          <w:szCs w:val="19"/>
          <w:shd w:val="clear" w:color="auto" w:fill="F5F2F0"/>
        </w:rPr>
        <w:t>modifyvm</w:t>
      </w:r>
      <w:proofErr w:type="spellEnd"/>
      <w:r>
        <w:rPr>
          <w:rFonts w:ascii="Consolas" w:hAnsi="Consolas"/>
          <w:color w:val="000000"/>
          <w:sz w:val="19"/>
          <w:szCs w:val="19"/>
          <w:shd w:val="clear" w:color="auto" w:fill="F5F2F0"/>
        </w:rPr>
        <w:t xml:space="preserve"> "</w:t>
      </w:r>
      <w:proofErr w:type="spellStart"/>
      <w:r>
        <w:rPr>
          <w:rFonts w:ascii="Consolas" w:hAnsi="Consolas"/>
          <w:color w:val="000000"/>
          <w:sz w:val="19"/>
          <w:szCs w:val="19"/>
          <w:shd w:val="clear" w:color="auto" w:fill="F5F2F0"/>
        </w:rPr>
        <w:t>macOS</w:t>
      </w:r>
      <w:proofErr w:type="spellEnd"/>
      <w:r>
        <w:rPr>
          <w:rFonts w:ascii="Consolas" w:hAnsi="Consolas"/>
          <w:color w:val="000000"/>
          <w:sz w:val="19"/>
          <w:szCs w:val="19"/>
          <w:shd w:val="clear" w:color="auto" w:fill="F5F2F0"/>
        </w:rPr>
        <w:t xml:space="preserve"> Big Sur" --</w:t>
      </w:r>
      <w:proofErr w:type="spellStart"/>
      <w:r>
        <w:rPr>
          <w:rFonts w:ascii="Consolas" w:hAnsi="Consolas"/>
          <w:color w:val="000000"/>
          <w:sz w:val="19"/>
          <w:szCs w:val="19"/>
          <w:shd w:val="clear" w:color="auto" w:fill="F5F2F0"/>
        </w:rPr>
        <w:t>cpuidset</w:t>
      </w:r>
      <w:proofErr w:type="spellEnd"/>
      <w:r>
        <w:rPr>
          <w:rFonts w:ascii="Consolas" w:hAnsi="Consolas"/>
          <w:color w:val="000000"/>
          <w:sz w:val="19"/>
          <w:szCs w:val="19"/>
          <w:shd w:val="clear" w:color="auto" w:fill="F5F2F0"/>
        </w:rPr>
        <w:t xml:space="preserve"> 00000001 000106e5 00100800 0098e3fd </w:t>
      </w:r>
      <w:proofErr w:type="spellStart"/>
      <w:r>
        <w:rPr>
          <w:rFonts w:ascii="Consolas" w:hAnsi="Consolas"/>
          <w:color w:val="000000"/>
          <w:sz w:val="19"/>
          <w:szCs w:val="19"/>
          <w:shd w:val="clear" w:color="auto" w:fill="F5F2F0"/>
        </w:rPr>
        <w:t>bfebfbff</w:t>
      </w:r>
      <w:proofErr w:type="spellEnd"/>
      <w:r>
        <w:rPr>
          <w:rFonts w:ascii="Consolas" w:hAnsi="Consolas"/>
          <w:color w:val="000000"/>
          <w:sz w:val="19"/>
          <w:szCs w:val="19"/>
        </w:rPr>
        <w:br/>
      </w:r>
      <w:proofErr w:type="spellStart"/>
      <w:r>
        <w:rPr>
          <w:rFonts w:ascii="Consolas" w:hAnsi="Consolas"/>
          <w:color w:val="000000"/>
          <w:sz w:val="19"/>
          <w:szCs w:val="19"/>
          <w:shd w:val="clear" w:color="auto" w:fill="F5F2F0"/>
        </w:rPr>
        <w:t>VBoxManage</w:t>
      </w:r>
      <w:proofErr w:type="spellEnd"/>
      <w:r>
        <w:rPr>
          <w:rFonts w:ascii="Consolas" w:hAnsi="Consolas"/>
          <w:color w:val="000000"/>
          <w:sz w:val="19"/>
          <w:szCs w:val="19"/>
          <w:shd w:val="clear" w:color="auto" w:fill="F5F2F0"/>
        </w:rPr>
        <w:t xml:space="preserve"> </w:t>
      </w:r>
      <w:proofErr w:type="spellStart"/>
      <w:r>
        <w:rPr>
          <w:rFonts w:ascii="Consolas" w:hAnsi="Consolas"/>
          <w:color w:val="000000"/>
          <w:sz w:val="19"/>
          <w:szCs w:val="19"/>
          <w:shd w:val="clear" w:color="auto" w:fill="F5F2F0"/>
        </w:rPr>
        <w:t>setextradata</w:t>
      </w:r>
      <w:proofErr w:type="spellEnd"/>
      <w:r>
        <w:rPr>
          <w:rFonts w:ascii="Consolas" w:hAnsi="Consolas"/>
          <w:color w:val="000000"/>
          <w:sz w:val="19"/>
          <w:szCs w:val="19"/>
          <w:shd w:val="clear" w:color="auto" w:fill="F5F2F0"/>
        </w:rPr>
        <w:t xml:space="preserve"> "</w:t>
      </w:r>
      <w:proofErr w:type="spellStart"/>
      <w:r>
        <w:rPr>
          <w:rFonts w:ascii="Consolas" w:hAnsi="Consolas"/>
          <w:color w:val="000000"/>
          <w:sz w:val="19"/>
          <w:szCs w:val="19"/>
          <w:shd w:val="clear" w:color="auto" w:fill="F5F2F0"/>
        </w:rPr>
        <w:t>macOS</w:t>
      </w:r>
      <w:proofErr w:type="spellEnd"/>
      <w:r>
        <w:rPr>
          <w:rFonts w:ascii="Consolas" w:hAnsi="Consolas"/>
          <w:color w:val="000000"/>
          <w:sz w:val="19"/>
          <w:szCs w:val="19"/>
          <w:shd w:val="clear" w:color="auto" w:fill="F5F2F0"/>
        </w:rPr>
        <w:t xml:space="preserve"> Big Sur" "</w:t>
      </w:r>
      <w:proofErr w:type="spellStart"/>
      <w:r>
        <w:rPr>
          <w:rFonts w:ascii="Consolas" w:hAnsi="Consolas"/>
          <w:color w:val="000000"/>
          <w:sz w:val="19"/>
          <w:szCs w:val="19"/>
          <w:shd w:val="clear" w:color="auto" w:fill="F5F2F0"/>
        </w:rPr>
        <w:t>VBoxInternal</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Devices</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efi</w:t>
      </w:r>
      <w:proofErr w:type="spellEnd"/>
      <w:r>
        <w:rPr>
          <w:rFonts w:ascii="Consolas" w:hAnsi="Consolas"/>
          <w:color w:val="000000"/>
          <w:sz w:val="19"/>
          <w:szCs w:val="19"/>
          <w:shd w:val="clear" w:color="auto" w:fill="F5F2F0"/>
        </w:rPr>
        <w:t>/0/</w:t>
      </w:r>
      <w:proofErr w:type="spellStart"/>
      <w:r>
        <w:rPr>
          <w:rFonts w:ascii="Consolas" w:hAnsi="Consolas"/>
          <w:color w:val="000000"/>
          <w:sz w:val="19"/>
          <w:szCs w:val="19"/>
          <w:shd w:val="clear" w:color="auto" w:fill="F5F2F0"/>
        </w:rPr>
        <w:t>Config</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DmiSystemProduct</w:t>
      </w:r>
      <w:proofErr w:type="spellEnd"/>
      <w:r>
        <w:rPr>
          <w:rFonts w:ascii="Consolas" w:hAnsi="Consolas"/>
          <w:color w:val="000000"/>
          <w:sz w:val="19"/>
          <w:szCs w:val="19"/>
          <w:shd w:val="clear" w:color="auto" w:fill="F5F2F0"/>
        </w:rPr>
        <w:t>" "iMac19,1"</w:t>
      </w:r>
      <w:r>
        <w:rPr>
          <w:rFonts w:ascii="Consolas" w:hAnsi="Consolas"/>
          <w:color w:val="000000"/>
          <w:sz w:val="19"/>
          <w:szCs w:val="19"/>
        </w:rPr>
        <w:br/>
      </w:r>
      <w:proofErr w:type="spellStart"/>
      <w:r>
        <w:rPr>
          <w:rFonts w:ascii="Consolas" w:hAnsi="Consolas"/>
          <w:color w:val="000000"/>
          <w:sz w:val="19"/>
          <w:szCs w:val="19"/>
          <w:shd w:val="clear" w:color="auto" w:fill="F5F2F0"/>
        </w:rPr>
        <w:t>VBoxManage</w:t>
      </w:r>
      <w:proofErr w:type="spellEnd"/>
      <w:r>
        <w:rPr>
          <w:rFonts w:ascii="Consolas" w:hAnsi="Consolas"/>
          <w:color w:val="000000"/>
          <w:sz w:val="19"/>
          <w:szCs w:val="19"/>
          <w:shd w:val="clear" w:color="auto" w:fill="F5F2F0"/>
        </w:rPr>
        <w:t xml:space="preserve"> </w:t>
      </w:r>
      <w:proofErr w:type="spellStart"/>
      <w:r>
        <w:rPr>
          <w:rFonts w:ascii="Consolas" w:hAnsi="Consolas"/>
          <w:color w:val="000000"/>
          <w:sz w:val="19"/>
          <w:szCs w:val="19"/>
          <w:shd w:val="clear" w:color="auto" w:fill="F5F2F0"/>
        </w:rPr>
        <w:t>setextradata</w:t>
      </w:r>
      <w:proofErr w:type="spellEnd"/>
      <w:r>
        <w:rPr>
          <w:rFonts w:ascii="Consolas" w:hAnsi="Consolas"/>
          <w:color w:val="000000"/>
          <w:sz w:val="19"/>
          <w:szCs w:val="19"/>
          <w:shd w:val="clear" w:color="auto" w:fill="F5F2F0"/>
        </w:rPr>
        <w:t xml:space="preserve"> "</w:t>
      </w:r>
      <w:proofErr w:type="spellStart"/>
      <w:r>
        <w:rPr>
          <w:rFonts w:ascii="Consolas" w:hAnsi="Consolas"/>
          <w:color w:val="000000"/>
          <w:sz w:val="19"/>
          <w:szCs w:val="19"/>
          <w:shd w:val="clear" w:color="auto" w:fill="F5F2F0"/>
        </w:rPr>
        <w:t>macOS</w:t>
      </w:r>
      <w:proofErr w:type="spellEnd"/>
      <w:r>
        <w:rPr>
          <w:rFonts w:ascii="Consolas" w:hAnsi="Consolas"/>
          <w:color w:val="000000"/>
          <w:sz w:val="19"/>
          <w:szCs w:val="19"/>
          <w:shd w:val="clear" w:color="auto" w:fill="F5F2F0"/>
        </w:rPr>
        <w:t xml:space="preserve"> Big Sur" "</w:t>
      </w:r>
      <w:proofErr w:type="spellStart"/>
      <w:r>
        <w:rPr>
          <w:rFonts w:ascii="Consolas" w:hAnsi="Consolas"/>
          <w:color w:val="000000"/>
          <w:sz w:val="19"/>
          <w:szCs w:val="19"/>
          <w:shd w:val="clear" w:color="auto" w:fill="F5F2F0"/>
        </w:rPr>
        <w:t>VBoxInternal</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Devices</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efi</w:t>
      </w:r>
      <w:proofErr w:type="spellEnd"/>
      <w:r>
        <w:rPr>
          <w:rFonts w:ascii="Consolas" w:hAnsi="Consolas"/>
          <w:color w:val="000000"/>
          <w:sz w:val="19"/>
          <w:szCs w:val="19"/>
          <w:shd w:val="clear" w:color="auto" w:fill="F5F2F0"/>
        </w:rPr>
        <w:t>/0/</w:t>
      </w:r>
      <w:proofErr w:type="spellStart"/>
      <w:r>
        <w:rPr>
          <w:rFonts w:ascii="Consolas" w:hAnsi="Consolas"/>
          <w:color w:val="000000"/>
          <w:sz w:val="19"/>
          <w:szCs w:val="19"/>
          <w:shd w:val="clear" w:color="auto" w:fill="F5F2F0"/>
        </w:rPr>
        <w:t>Config</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DmiSystemVersion</w:t>
      </w:r>
      <w:proofErr w:type="spellEnd"/>
      <w:r>
        <w:rPr>
          <w:rFonts w:ascii="Consolas" w:hAnsi="Consolas"/>
          <w:color w:val="000000"/>
          <w:sz w:val="19"/>
          <w:szCs w:val="19"/>
          <w:shd w:val="clear" w:color="auto" w:fill="F5F2F0"/>
        </w:rPr>
        <w:t>" "1.0"</w:t>
      </w:r>
      <w:r>
        <w:rPr>
          <w:rFonts w:ascii="Consolas" w:hAnsi="Consolas"/>
          <w:color w:val="000000"/>
          <w:sz w:val="19"/>
          <w:szCs w:val="19"/>
        </w:rPr>
        <w:br/>
      </w:r>
      <w:proofErr w:type="spellStart"/>
      <w:r>
        <w:rPr>
          <w:rFonts w:ascii="Consolas" w:hAnsi="Consolas"/>
          <w:color w:val="000000"/>
          <w:sz w:val="19"/>
          <w:szCs w:val="19"/>
          <w:shd w:val="clear" w:color="auto" w:fill="F5F2F0"/>
        </w:rPr>
        <w:t>VBoxManage</w:t>
      </w:r>
      <w:proofErr w:type="spellEnd"/>
      <w:r>
        <w:rPr>
          <w:rFonts w:ascii="Consolas" w:hAnsi="Consolas"/>
          <w:color w:val="000000"/>
          <w:sz w:val="19"/>
          <w:szCs w:val="19"/>
          <w:shd w:val="clear" w:color="auto" w:fill="F5F2F0"/>
        </w:rPr>
        <w:t xml:space="preserve"> </w:t>
      </w:r>
      <w:proofErr w:type="spellStart"/>
      <w:r>
        <w:rPr>
          <w:rFonts w:ascii="Consolas" w:hAnsi="Consolas"/>
          <w:color w:val="000000"/>
          <w:sz w:val="19"/>
          <w:szCs w:val="19"/>
          <w:shd w:val="clear" w:color="auto" w:fill="F5F2F0"/>
        </w:rPr>
        <w:t>setextradata</w:t>
      </w:r>
      <w:proofErr w:type="spellEnd"/>
      <w:r>
        <w:rPr>
          <w:rFonts w:ascii="Consolas" w:hAnsi="Consolas"/>
          <w:color w:val="000000"/>
          <w:sz w:val="19"/>
          <w:szCs w:val="19"/>
          <w:shd w:val="clear" w:color="auto" w:fill="F5F2F0"/>
        </w:rPr>
        <w:t xml:space="preserve"> "</w:t>
      </w:r>
      <w:proofErr w:type="spellStart"/>
      <w:r>
        <w:rPr>
          <w:rFonts w:ascii="Consolas" w:hAnsi="Consolas"/>
          <w:color w:val="000000"/>
          <w:sz w:val="19"/>
          <w:szCs w:val="19"/>
          <w:shd w:val="clear" w:color="auto" w:fill="F5F2F0"/>
        </w:rPr>
        <w:t>macOS</w:t>
      </w:r>
      <w:proofErr w:type="spellEnd"/>
      <w:r>
        <w:rPr>
          <w:rFonts w:ascii="Consolas" w:hAnsi="Consolas"/>
          <w:color w:val="000000"/>
          <w:sz w:val="19"/>
          <w:szCs w:val="19"/>
          <w:shd w:val="clear" w:color="auto" w:fill="F5F2F0"/>
        </w:rPr>
        <w:t xml:space="preserve"> Big Sur" "</w:t>
      </w:r>
      <w:proofErr w:type="spellStart"/>
      <w:r>
        <w:rPr>
          <w:rFonts w:ascii="Consolas" w:hAnsi="Consolas"/>
          <w:color w:val="000000"/>
          <w:sz w:val="19"/>
          <w:szCs w:val="19"/>
          <w:shd w:val="clear" w:color="auto" w:fill="F5F2F0"/>
        </w:rPr>
        <w:t>VBoxInternal</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Devices</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efi</w:t>
      </w:r>
      <w:proofErr w:type="spellEnd"/>
      <w:r>
        <w:rPr>
          <w:rFonts w:ascii="Consolas" w:hAnsi="Consolas"/>
          <w:color w:val="000000"/>
          <w:sz w:val="19"/>
          <w:szCs w:val="19"/>
          <w:shd w:val="clear" w:color="auto" w:fill="F5F2F0"/>
        </w:rPr>
        <w:t>/0/</w:t>
      </w:r>
      <w:proofErr w:type="spellStart"/>
      <w:r>
        <w:rPr>
          <w:rFonts w:ascii="Consolas" w:hAnsi="Consolas"/>
          <w:color w:val="000000"/>
          <w:sz w:val="19"/>
          <w:szCs w:val="19"/>
          <w:shd w:val="clear" w:color="auto" w:fill="F5F2F0"/>
        </w:rPr>
        <w:t>Config</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DmiBoardProduct</w:t>
      </w:r>
      <w:proofErr w:type="spellEnd"/>
      <w:r>
        <w:rPr>
          <w:rFonts w:ascii="Consolas" w:hAnsi="Consolas"/>
          <w:color w:val="000000"/>
          <w:sz w:val="19"/>
          <w:szCs w:val="19"/>
          <w:shd w:val="clear" w:color="auto" w:fill="F5F2F0"/>
        </w:rPr>
        <w:t>" "Mac-AA95B1DDAB278B95"</w:t>
      </w:r>
      <w:r>
        <w:rPr>
          <w:rFonts w:ascii="Consolas" w:hAnsi="Consolas"/>
          <w:color w:val="000000"/>
          <w:sz w:val="19"/>
          <w:szCs w:val="19"/>
        </w:rPr>
        <w:br/>
      </w:r>
      <w:proofErr w:type="spellStart"/>
      <w:r>
        <w:rPr>
          <w:rFonts w:ascii="Consolas" w:hAnsi="Consolas"/>
          <w:color w:val="000000"/>
          <w:sz w:val="19"/>
          <w:szCs w:val="19"/>
          <w:shd w:val="clear" w:color="auto" w:fill="F5F2F0"/>
        </w:rPr>
        <w:t>VBoxManage</w:t>
      </w:r>
      <w:proofErr w:type="spellEnd"/>
      <w:r>
        <w:rPr>
          <w:rFonts w:ascii="Consolas" w:hAnsi="Consolas"/>
          <w:color w:val="000000"/>
          <w:sz w:val="19"/>
          <w:szCs w:val="19"/>
          <w:shd w:val="clear" w:color="auto" w:fill="F5F2F0"/>
        </w:rPr>
        <w:t xml:space="preserve"> </w:t>
      </w:r>
      <w:proofErr w:type="spellStart"/>
      <w:r>
        <w:rPr>
          <w:rFonts w:ascii="Consolas" w:hAnsi="Consolas"/>
          <w:color w:val="000000"/>
          <w:sz w:val="19"/>
          <w:szCs w:val="19"/>
          <w:shd w:val="clear" w:color="auto" w:fill="F5F2F0"/>
        </w:rPr>
        <w:t>setextradata</w:t>
      </w:r>
      <w:proofErr w:type="spellEnd"/>
      <w:r>
        <w:rPr>
          <w:rFonts w:ascii="Consolas" w:hAnsi="Consolas"/>
          <w:color w:val="000000"/>
          <w:sz w:val="19"/>
          <w:szCs w:val="19"/>
          <w:shd w:val="clear" w:color="auto" w:fill="F5F2F0"/>
        </w:rPr>
        <w:t xml:space="preserve"> "</w:t>
      </w:r>
      <w:proofErr w:type="spellStart"/>
      <w:r>
        <w:rPr>
          <w:rFonts w:ascii="Consolas" w:hAnsi="Consolas"/>
          <w:color w:val="000000"/>
          <w:sz w:val="19"/>
          <w:szCs w:val="19"/>
          <w:shd w:val="clear" w:color="auto" w:fill="F5F2F0"/>
        </w:rPr>
        <w:t>macOS</w:t>
      </w:r>
      <w:proofErr w:type="spellEnd"/>
      <w:r>
        <w:rPr>
          <w:rFonts w:ascii="Consolas" w:hAnsi="Consolas"/>
          <w:color w:val="000000"/>
          <w:sz w:val="19"/>
          <w:szCs w:val="19"/>
          <w:shd w:val="clear" w:color="auto" w:fill="F5F2F0"/>
        </w:rPr>
        <w:t xml:space="preserve"> Big Sur" "</w:t>
      </w:r>
      <w:proofErr w:type="spellStart"/>
      <w:r>
        <w:rPr>
          <w:rFonts w:ascii="Consolas" w:hAnsi="Consolas"/>
          <w:color w:val="000000"/>
          <w:sz w:val="19"/>
          <w:szCs w:val="19"/>
          <w:shd w:val="clear" w:color="auto" w:fill="F5F2F0"/>
        </w:rPr>
        <w:t>VBoxInternal</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Devices</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smc</w:t>
      </w:r>
      <w:proofErr w:type="spellEnd"/>
      <w:r>
        <w:rPr>
          <w:rFonts w:ascii="Consolas" w:hAnsi="Consolas"/>
          <w:color w:val="000000"/>
          <w:sz w:val="19"/>
          <w:szCs w:val="19"/>
          <w:shd w:val="clear" w:color="auto" w:fill="F5F2F0"/>
        </w:rPr>
        <w:t>/0/</w:t>
      </w:r>
      <w:proofErr w:type="spellStart"/>
      <w:r>
        <w:rPr>
          <w:rFonts w:ascii="Consolas" w:hAnsi="Consolas"/>
          <w:color w:val="000000"/>
          <w:sz w:val="19"/>
          <w:szCs w:val="19"/>
          <w:shd w:val="clear" w:color="auto" w:fill="F5F2F0"/>
        </w:rPr>
        <w:t>Config</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DeviceKey</w:t>
      </w:r>
      <w:proofErr w:type="spellEnd"/>
      <w:r>
        <w:rPr>
          <w:rFonts w:ascii="Consolas" w:hAnsi="Consolas"/>
          <w:color w:val="000000"/>
          <w:sz w:val="19"/>
          <w:szCs w:val="19"/>
          <w:shd w:val="clear" w:color="auto" w:fill="F5F2F0"/>
        </w:rPr>
        <w:t>" "ourhardworkbythesewordsguardedpleasedontsteal(c)AppleComputerInc"</w:t>
      </w:r>
      <w:r>
        <w:rPr>
          <w:rFonts w:ascii="Consolas" w:hAnsi="Consolas"/>
          <w:color w:val="000000"/>
          <w:sz w:val="19"/>
          <w:szCs w:val="19"/>
        </w:rPr>
        <w:br/>
      </w:r>
      <w:proofErr w:type="spellStart"/>
      <w:r>
        <w:rPr>
          <w:rFonts w:ascii="Consolas" w:hAnsi="Consolas"/>
          <w:color w:val="000000"/>
          <w:sz w:val="19"/>
          <w:szCs w:val="19"/>
          <w:shd w:val="clear" w:color="auto" w:fill="F5F2F0"/>
        </w:rPr>
        <w:t>VBoxManage</w:t>
      </w:r>
      <w:proofErr w:type="spellEnd"/>
      <w:r>
        <w:rPr>
          <w:rFonts w:ascii="Consolas" w:hAnsi="Consolas"/>
          <w:color w:val="000000"/>
          <w:sz w:val="19"/>
          <w:szCs w:val="19"/>
          <w:shd w:val="clear" w:color="auto" w:fill="F5F2F0"/>
        </w:rPr>
        <w:t xml:space="preserve"> </w:t>
      </w:r>
      <w:proofErr w:type="spellStart"/>
      <w:r>
        <w:rPr>
          <w:rFonts w:ascii="Consolas" w:hAnsi="Consolas"/>
          <w:color w:val="000000"/>
          <w:sz w:val="19"/>
          <w:szCs w:val="19"/>
          <w:shd w:val="clear" w:color="auto" w:fill="F5F2F0"/>
        </w:rPr>
        <w:t>setextradata</w:t>
      </w:r>
      <w:proofErr w:type="spellEnd"/>
      <w:r>
        <w:rPr>
          <w:rFonts w:ascii="Consolas" w:hAnsi="Consolas"/>
          <w:color w:val="000000"/>
          <w:sz w:val="19"/>
          <w:szCs w:val="19"/>
          <w:shd w:val="clear" w:color="auto" w:fill="F5F2F0"/>
        </w:rPr>
        <w:t xml:space="preserve"> "</w:t>
      </w:r>
      <w:proofErr w:type="spellStart"/>
      <w:r>
        <w:rPr>
          <w:rFonts w:ascii="Consolas" w:hAnsi="Consolas"/>
          <w:color w:val="000000"/>
          <w:sz w:val="19"/>
          <w:szCs w:val="19"/>
          <w:shd w:val="clear" w:color="auto" w:fill="F5F2F0"/>
        </w:rPr>
        <w:t>macOS</w:t>
      </w:r>
      <w:proofErr w:type="spellEnd"/>
      <w:r>
        <w:rPr>
          <w:rFonts w:ascii="Consolas" w:hAnsi="Consolas"/>
          <w:color w:val="000000"/>
          <w:sz w:val="19"/>
          <w:szCs w:val="19"/>
          <w:shd w:val="clear" w:color="auto" w:fill="F5F2F0"/>
        </w:rPr>
        <w:t xml:space="preserve"> Big Sur" "</w:t>
      </w:r>
      <w:proofErr w:type="spellStart"/>
      <w:r>
        <w:rPr>
          <w:rFonts w:ascii="Consolas" w:hAnsi="Consolas"/>
          <w:color w:val="000000"/>
          <w:sz w:val="19"/>
          <w:szCs w:val="19"/>
          <w:shd w:val="clear" w:color="auto" w:fill="F5F2F0"/>
        </w:rPr>
        <w:t>VBoxInternal</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Devices</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smc</w:t>
      </w:r>
      <w:proofErr w:type="spellEnd"/>
      <w:r>
        <w:rPr>
          <w:rFonts w:ascii="Consolas" w:hAnsi="Consolas"/>
          <w:color w:val="000000"/>
          <w:sz w:val="19"/>
          <w:szCs w:val="19"/>
          <w:shd w:val="clear" w:color="auto" w:fill="F5F2F0"/>
        </w:rPr>
        <w:t>/0/</w:t>
      </w:r>
      <w:proofErr w:type="spellStart"/>
      <w:r>
        <w:rPr>
          <w:rFonts w:ascii="Consolas" w:hAnsi="Consolas"/>
          <w:color w:val="000000"/>
          <w:sz w:val="19"/>
          <w:szCs w:val="19"/>
          <w:shd w:val="clear" w:color="auto" w:fill="F5F2F0"/>
        </w:rPr>
        <w:t>Config</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GetKeyFromRealSMC</w:t>
      </w:r>
      <w:proofErr w:type="spellEnd"/>
      <w:r>
        <w:rPr>
          <w:rFonts w:ascii="Consolas" w:hAnsi="Consolas"/>
          <w:color w:val="000000"/>
          <w:sz w:val="19"/>
          <w:szCs w:val="19"/>
          <w:shd w:val="clear" w:color="auto" w:fill="F5F2F0"/>
        </w:rPr>
        <w:t>" 1</w:t>
      </w:r>
    </w:p>
    <w:p w14:paraId="4C70CD9A" w14:textId="77777777" w:rsidR="00AF4A92" w:rsidRDefault="00AF4A92" w:rsidP="006857E5">
      <w:pPr>
        <w:pStyle w:val="NoSpacing"/>
        <w:rPr>
          <w:rFonts w:ascii="Consolas" w:hAnsi="Consolas"/>
          <w:color w:val="000000"/>
          <w:sz w:val="19"/>
          <w:szCs w:val="19"/>
          <w:shd w:val="clear" w:color="auto" w:fill="F5F2F0"/>
        </w:rPr>
      </w:pPr>
    </w:p>
    <w:p w14:paraId="3D5DB676" w14:textId="36EF4F42" w:rsidR="00024098" w:rsidRDefault="00AB57B6" w:rsidP="006857E5">
      <w:pPr>
        <w:pStyle w:val="NoSpacing"/>
        <w:rPr>
          <w:rFonts w:ascii="Garamond" w:hAnsi="Garamond" w:cs="Segoe UI"/>
          <w:color w:val="000000" w:themeColor="text1"/>
          <w:shd w:val="clear" w:color="auto" w:fill="FFFFFF"/>
        </w:rPr>
      </w:pPr>
      <w:hyperlink r:id="rId20" w:history="1">
        <w:r w:rsidR="003D14A3" w:rsidRPr="005827B5">
          <w:rPr>
            <w:rStyle w:val="Hyperlink"/>
            <w:rFonts w:ascii="Garamond" w:hAnsi="Garamond" w:cs="Segoe UI"/>
            <w:shd w:val="clear" w:color="auto" w:fill="FFFFFF"/>
          </w:rPr>
          <w:t>gunilla.bjornander@telia.com</w:t>
        </w:r>
      </w:hyperlink>
    </w:p>
    <w:p w14:paraId="7ECA1969" w14:textId="3FFE9CD4" w:rsidR="007C0DC2" w:rsidRDefault="007C0DC2" w:rsidP="006857E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onamn: p00030872</w:t>
      </w:r>
    </w:p>
    <w:p w14:paraId="6B73DA1D" w14:textId="38B79009" w:rsidR="00024098" w:rsidRDefault="00610948" w:rsidP="006857E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passord: </w:t>
      </w:r>
      <w:r w:rsidR="00024098">
        <w:rPr>
          <w:rFonts w:ascii="Garamond" w:hAnsi="Garamond" w:cs="Segoe UI"/>
          <w:color w:val="000000" w:themeColor="text1"/>
          <w:shd w:val="clear" w:color="auto" w:fill="FFFFFF"/>
        </w:rPr>
        <w:t>701dda</w:t>
      </w:r>
      <w:r w:rsidR="0018281B">
        <w:rPr>
          <w:rFonts w:ascii="Garamond" w:hAnsi="Garamond" w:cs="Segoe UI"/>
          <w:color w:val="000000" w:themeColor="text1"/>
          <w:shd w:val="clear" w:color="auto" w:fill="FFFFFF"/>
        </w:rPr>
        <w:t>1</w:t>
      </w:r>
      <w:r w:rsidR="00813B01">
        <w:rPr>
          <w:rFonts w:ascii="Garamond" w:hAnsi="Garamond" w:cs="Segoe UI"/>
          <w:color w:val="000000" w:themeColor="text1"/>
          <w:shd w:val="clear" w:color="auto" w:fill="FFFFFF"/>
        </w:rPr>
        <w:t>9</w:t>
      </w:r>
    </w:p>
    <w:p w14:paraId="10EA4493" w14:textId="77777777" w:rsidR="00DA141E" w:rsidRDefault="00DA141E" w:rsidP="006857E5">
      <w:pPr>
        <w:pStyle w:val="NoSpacing"/>
        <w:rPr>
          <w:rFonts w:ascii="Garamond" w:hAnsi="Garamond" w:cs="Segoe UI"/>
          <w:color w:val="000000" w:themeColor="text1"/>
          <w:shd w:val="clear" w:color="auto" w:fill="FFFFFF"/>
        </w:rPr>
      </w:pPr>
    </w:p>
    <w:p w14:paraId="0038E6F3" w14:textId="12F92313" w:rsidR="00024098" w:rsidRPr="00802AD5" w:rsidRDefault="00AB57B6" w:rsidP="00024098">
      <w:pPr>
        <w:pStyle w:val="NoSpacing"/>
        <w:rPr>
          <w:rFonts w:ascii="Garamond" w:hAnsi="Garamond" w:cs="Segoe UI"/>
          <w:color w:val="000000" w:themeColor="text1"/>
          <w:shd w:val="clear" w:color="auto" w:fill="FFFFFF"/>
          <w:lang w:val="en-GB"/>
        </w:rPr>
      </w:pPr>
      <w:hyperlink r:id="rId21" w:history="1">
        <w:r w:rsidR="00024098" w:rsidRPr="00802AD5">
          <w:rPr>
            <w:rStyle w:val="Hyperlink"/>
            <w:rFonts w:ascii="Garamond" w:hAnsi="Garamond" w:cs="Segoe UI"/>
            <w:shd w:val="clear" w:color="auto" w:fill="FFFFFF"/>
            <w:lang w:val="en-GB"/>
          </w:rPr>
          <w:t>ralf.bjornander@telia.com</w:t>
        </w:r>
      </w:hyperlink>
    </w:p>
    <w:p w14:paraId="4BD912ED" w14:textId="77777777" w:rsidR="007C0DC2" w:rsidRPr="00802AD5" w:rsidRDefault="007C0DC2" w:rsidP="007C0DC2">
      <w:pPr>
        <w:pStyle w:val="NoSpacing"/>
        <w:rPr>
          <w:rFonts w:ascii="Garamond" w:hAnsi="Garamond" w:cs="Segoe UI"/>
          <w:color w:val="000000" w:themeColor="text1"/>
          <w:shd w:val="clear" w:color="auto" w:fill="FFFFFF"/>
          <w:lang w:val="en-GB"/>
        </w:rPr>
      </w:pPr>
      <w:proofErr w:type="spellStart"/>
      <w:r w:rsidRPr="00802AD5">
        <w:rPr>
          <w:rFonts w:ascii="Garamond" w:hAnsi="Garamond" w:cs="Segoe UI"/>
          <w:color w:val="000000" w:themeColor="text1"/>
          <w:shd w:val="clear" w:color="auto" w:fill="FFFFFF"/>
          <w:lang w:val="en-GB"/>
        </w:rPr>
        <w:t>kontonamn</w:t>
      </w:r>
      <w:proofErr w:type="spellEnd"/>
      <w:r w:rsidRPr="00802AD5">
        <w:rPr>
          <w:rFonts w:ascii="Garamond" w:hAnsi="Garamond" w:cs="Segoe UI"/>
          <w:color w:val="000000" w:themeColor="text1"/>
          <w:shd w:val="clear" w:color="auto" w:fill="FFFFFF"/>
          <w:lang w:val="en-GB"/>
        </w:rPr>
        <w:t>: p00030872</w:t>
      </w:r>
    </w:p>
    <w:p w14:paraId="25B49BAD" w14:textId="423E13B8" w:rsidR="00024098" w:rsidRPr="00802AD5" w:rsidRDefault="007C0DC2" w:rsidP="006857E5">
      <w:pPr>
        <w:pStyle w:val="NoSpacing"/>
        <w:rPr>
          <w:rFonts w:ascii="Garamond" w:hAnsi="Garamond" w:cs="Segoe UI"/>
          <w:color w:val="000000" w:themeColor="text1"/>
          <w:shd w:val="clear" w:color="auto" w:fill="FFFFFF"/>
          <w:lang w:val="en-GB"/>
        </w:rPr>
      </w:pPr>
      <w:proofErr w:type="spellStart"/>
      <w:r w:rsidRPr="00802AD5">
        <w:rPr>
          <w:rFonts w:ascii="Garamond" w:hAnsi="Garamond" w:cs="Segoe UI"/>
          <w:color w:val="000000" w:themeColor="text1"/>
          <w:shd w:val="clear" w:color="auto" w:fill="FFFFFF"/>
          <w:lang w:val="en-GB"/>
        </w:rPr>
        <w:t>passord</w:t>
      </w:r>
      <w:proofErr w:type="spellEnd"/>
      <w:r w:rsidRPr="00802AD5">
        <w:rPr>
          <w:rFonts w:ascii="Garamond" w:hAnsi="Garamond" w:cs="Segoe UI"/>
          <w:color w:val="000000" w:themeColor="text1"/>
          <w:shd w:val="clear" w:color="auto" w:fill="FFFFFF"/>
          <w:lang w:val="en-GB"/>
        </w:rPr>
        <w:t xml:space="preserve">: </w:t>
      </w:r>
      <w:r w:rsidR="00610948" w:rsidRPr="00802AD5">
        <w:rPr>
          <w:rFonts w:ascii="Garamond" w:hAnsi="Garamond" w:cs="Segoe UI"/>
          <w:color w:val="000000" w:themeColor="text1"/>
          <w:shd w:val="clear" w:color="auto" w:fill="FFFFFF"/>
          <w:lang w:val="en-GB"/>
        </w:rPr>
        <w:t>f</w:t>
      </w:r>
      <w:r w:rsidRPr="00802AD5">
        <w:rPr>
          <w:rFonts w:ascii="Garamond" w:hAnsi="Garamond" w:cs="Segoe UI"/>
          <w:color w:val="000000" w:themeColor="text1"/>
          <w:shd w:val="clear" w:color="auto" w:fill="FFFFFF"/>
          <w:lang w:val="en-GB"/>
        </w:rPr>
        <w:t>ee</w:t>
      </w:r>
      <w:r w:rsidR="00610948" w:rsidRPr="00802AD5">
        <w:rPr>
          <w:rFonts w:ascii="Garamond" w:hAnsi="Garamond" w:cs="Segoe UI"/>
          <w:color w:val="000000" w:themeColor="text1"/>
          <w:shd w:val="clear" w:color="auto" w:fill="FFFFFF"/>
          <w:lang w:val="en-GB"/>
        </w:rPr>
        <w:t>48c57</w:t>
      </w:r>
    </w:p>
    <w:p w14:paraId="70F8B981" w14:textId="10F180C7" w:rsidR="00610948" w:rsidRPr="00802AD5" w:rsidRDefault="00610948" w:rsidP="006857E5">
      <w:pPr>
        <w:pStyle w:val="NoSpacing"/>
        <w:rPr>
          <w:rFonts w:ascii="Garamond" w:hAnsi="Garamond" w:cs="Segoe UI"/>
          <w:color w:val="000000" w:themeColor="text1"/>
          <w:shd w:val="clear" w:color="auto" w:fill="FFFFFF"/>
          <w:lang w:val="en-GB"/>
        </w:rPr>
      </w:pPr>
    </w:p>
    <w:p w14:paraId="30A84FF9" w14:textId="4F2DA8E1" w:rsidR="00F27999" w:rsidRDefault="00F27999" w:rsidP="006857E5">
      <w:pPr>
        <w:pStyle w:val="NoSpacing"/>
        <w:rPr>
          <w:rFonts w:ascii="Garamond" w:hAnsi="Garamond" w:cs="Segoe UI"/>
          <w:color w:val="000000" w:themeColor="text1"/>
          <w:shd w:val="clear" w:color="auto" w:fill="FFFFFF"/>
        </w:rPr>
      </w:pPr>
      <w:r w:rsidRPr="00F27999">
        <w:rPr>
          <w:rFonts w:ascii="Garamond" w:hAnsi="Garamond" w:cs="Segoe UI"/>
          <w:color w:val="000000" w:themeColor="text1"/>
          <w:shd w:val="clear" w:color="auto" w:fill="FFFFFF"/>
        </w:rPr>
        <w:t>u37219187</w:t>
      </w:r>
    </w:p>
    <w:p w14:paraId="0B4D8AF8" w14:textId="5AFBE797" w:rsidR="00F27999" w:rsidRDefault="00F27999" w:rsidP="006857E5">
      <w:pPr>
        <w:pStyle w:val="NoSpacing"/>
        <w:rPr>
          <w:rFonts w:ascii="Garamond" w:hAnsi="Garamond" w:cs="Segoe UI"/>
          <w:color w:val="000000" w:themeColor="text1"/>
          <w:shd w:val="clear" w:color="auto" w:fill="FFFFFF"/>
        </w:rPr>
      </w:pPr>
      <w:r w:rsidRPr="00F27999">
        <w:rPr>
          <w:rFonts w:ascii="Garamond" w:hAnsi="Garamond" w:cs="Segoe UI"/>
          <w:color w:val="000000" w:themeColor="text1"/>
          <w:shd w:val="clear" w:color="auto" w:fill="FFFFFF"/>
        </w:rPr>
        <w:t>u77205938</w:t>
      </w:r>
    </w:p>
    <w:p w14:paraId="0CF07F2C" w14:textId="766007F0" w:rsidR="00F27999" w:rsidRDefault="00F27999" w:rsidP="006857E5">
      <w:pPr>
        <w:pStyle w:val="NoSpacing"/>
        <w:rPr>
          <w:rFonts w:ascii="Garamond" w:hAnsi="Garamond" w:cs="Segoe UI"/>
          <w:color w:val="000000" w:themeColor="text1"/>
          <w:shd w:val="clear" w:color="auto" w:fill="FFFFFF"/>
        </w:rPr>
      </w:pPr>
      <w:r w:rsidRPr="00F27999">
        <w:rPr>
          <w:rFonts w:ascii="Garamond" w:hAnsi="Garamond" w:cs="Segoe UI"/>
          <w:color w:val="000000" w:themeColor="text1"/>
          <w:shd w:val="clear" w:color="auto" w:fill="FFFFFF"/>
        </w:rPr>
        <w:t>u75303963</w:t>
      </w:r>
    </w:p>
    <w:p w14:paraId="5D1D7B32" w14:textId="77777777" w:rsidR="00F27999" w:rsidRDefault="00F27999" w:rsidP="006857E5">
      <w:pPr>
        <w:pStyle w:val="NoSpacing"/>
        <w:rPr>
          <w:rFonts w:ascii="Garamond" w:hAnsi="Garamond" w:cs="Segoe UI"/>
          <w:color w:val="000000" w:themeColor="text1"/>
          <w:shd w:val="clear" w:color="auto" w:fill="FFFFFF"/>
        </w:rPr>
      </w:pPr>
    </w:p>
    <w:p w14:paraId="757067DE" w14:textId="302C5AE8" w:rsidR="006857E5" w:rsidRPr="006B2A32" w:rsidRDefault="006857E5" w:rsidP="006857E5">
      <w:pPr>
        <w:pStyle w:val="NoSpacing"/>
        <w:rPr>
          <w:rFonts w:ascii="Garamond" w:hAnsi="Garamond" w:cs="Segoe UI"/>
          <w:color w:val="000000" w:themeColor="text1"/>
          <w:shd w:val="clear" w:color="auto" w:fill="FFFFFF"/>
        </w:rPr>
      </w:pPr>
      <w:proofErr w:type="spellStart"/>
      <w:r w:rsidRPr="006B2A32">
        <w:rPr>
          <w:rFonts w:ascii="Garamond" w:hAnsi="Garamond" w:cs="Segoe UI"/>
          <w:color w:val="000000" w:themeColor="text1"/>
          <w:shd w:val="clear" w:color="auto" w:fill="FFFFFF"/>
        </w:rPr>
        <w:t>ToDo</w:t>
      </w:r>
      <w:proofErr w:type="spellEnd"/>
    </w:p>
    <w:p w14:paraId="346D5A3A" w14:textId="57294851" w:rsidR="00660781" w:rsidRDefault="00660781" w:rsidP="00FE5308">
      <w:pPr>
        <w:pStyle w:val="ListParagraph"/>
        <w:numPr>
          <w:ilvl w:val="0"/>
          <w:numId w:val="126"/>
        </w:numPr>
        <w:spacing w:after="0" w:line="240" w:lineRule="auto"/>
        <w:rPr>
          <w:rFonts w:ascii="Garamond" w:eastAsia="Times New Roman" w:hAnsi="Garamond"/>
        </w:rPr>
      </w:pPr>
      <w:r>
        <w:rPr>
          <w:rFonts w:ascii="Garamond" w:eastAsia="Times New Roman" w:hAnsi="Garamond"/>
        </w:rPr>
        <w:lastRenderedPageBreak/>
        <w:t>DWT</w:t>
      </w:r>
    </w:p>
    <w:p w14:paraId="65C823EA" w14:textId="51865A09" w:rsidR="00660781" w:rsidRDefault="00660781" w:rsidP="00660781">
      <w:pPr>
        <w:pStyle w:val="ListParagraph"/>
        <w:numPr>
          <w:ilvl w:val="1"/>
          <w:numId w:val="126"/>
        </w:numPr>
        <w:spacing w:after="0" w:line="240" w:lineRule="auto"/>
        <w:rPr>
          <w:rFonts w:ascii="Garamond" w:eastAsia="Times New Roman" w:hAnsi="Garamond"/>
        </w:rPr>
      </w:pPr>
      <w:r>
        <w:rPr>
          <w:rFonts w:ascii="Garamond" w:eastAsia="Times New Roman" w:hAnsi="Garamond"/>
        </w:rPr>
        <w:t>Uppsägningstid</w:t>
      </w:r>
    </w:p>
    <w:p w14:paraId="4661384C" w14:textId="2A83BAE3" w:rsidR="00DA1967" w:rsidRDefault="00DA1967" w:rsidP="00660781">
      <w:pPr>
        <w:pStyle w:val="ListParagraph"/>
        <w:numPr>
          <w:ilvl w:val="2"/>
          <w:numId w:val="126"/>
        </w:numPr>
        <w:spacing w:after="0" w:line="240" w:lineRule="auto"/>
        <w:rPr>
          <w:rFonts w:ascii="Garamond" w:eastAsia="Times New Roman" w:hAnsi="Garamond"/>
        </w:rPr>
      </w:pPr>
      <w:r>
        <w:rPr>
          <w:rFonts w:ascii="Garamond" w:eastAsia="Times New Roman" w:hAnsi="Garamond"/>
        </w:rPr>
        <w:t>Vikariat som längst till den 22 december</w:t>
      </w:r>
    </w:p>
    <w:p w14:paraId="2A38DBF8" w14:textId="1BB9676C" w:rsidR="00660781" w:rsidRDefault="00660781" w:rsidP="00660781">
      <w:pPr>
        <w:pStyle w:val="ListParagraph"/>
        <w:numPr>
          <w:ilvl w:val="2"/>
          <w:numId w:val="126"/>
        </w:numPr>
        <w:spacing w:after="0" w:line="240" w:lineRule="auto"/>
        <w:rPr>
          <w:rFonts w:ascii="Garamond" w:eastAsia="Times New Roman" w:hAnsi="Garamond"/>
        </w:rPr>
      </w:pPr>
      <w:r>
        <w:rPr>
          <w:rFonts w:ascii="Garamond" w:eastAsia="Times New Roman" w:hAnsi="Garamond"/>
        </w:rPr>
        <w:t>1 månad</w:t>
      </w:r>
      <w:r w:rsidR="00DA1967">
        <w:rPr>
          <w:rFonts w:ascii="Garamond" w:eastAsia="Times New Roman" w:hAnsi="Garamond"/>
        </w:rPr>
        <w:t>s uppsägningstid</w:t>
      </w:r>
    </w:p>
    <w:p w14:paraId="7B99ACC7" w14:textId="1CCE3A9E" w:rsidR="00660781" w:rsidRDefault="00660781" w:rsidP="00660781">
      <w:pPr>
        <w:pStyle w:val="ListParagraph"/>
        <w:numPr>
          <w:ilvl w:val="1"/>
          <w:numId w:val="126"/>
        </w:numPr>
        <w:spacing w:after="0" w:line="240" w:lineRule="auto"/>
        <w:rPr>
          <w:rFonts w:ascii="Garamond" w:eastAsia="Times New Roman" w:hAnsi="Garamond"/>
        </w:rPr>
      </w:pPr>
      <w:r>
        <w:rPr>
          <w:rFonts w:ascii="Garamond" w:eastAsia="Times New Roman" w:hAnsi="Garamond"/>
        </w:rPr>
        <w:t>Tillväxtverket på Söder, vid Medborgarplatsen</w:t>
      </w:r>
    </w:p>
    <w:p w14:paraId="747E654C" w14:textId="77777777" w:rsidR="009E0222" w:rsidRDefault="00660781" w:rsidP="00660781">
      <w:pPr>
        <w:pStyle w:val="ListParagraph"/>
        <w:numPr>
          <w:ilvl w:val="1"/>
          <w:numId w:val="126"/>
        </w:numPr>
        <w:spacing w:after="0" w:line="240" w:lineRule="auto"/>
        <w:rPr>
          <w:rFonts w:ascii="Garamond" w:eastAsia="Times New Roman" w:hAnsi="Garamond"/>
        </w:rPr>
      </w:pPr>
      <w:r>
        <w:rPr>
          <w:rFonts w:ascii="Garamond" w:eastAsia="Times New Roman" w:hAnsi="Garamond"/>
        </w:rPr>
        <w:t>Java</w:t>
      </w:r>
    </w:p>
    <w:p w14:paraId="2EAB787F" w14:textId="176CC840" w:rsidR="00660781" w:rsidRDefault="009E0222" w:rsidP="003D14A3">
      <w:pPr>
        <w:pStyle w:val="ListParagraph"/>
        <w:numPr>
          <w:ilvl w:val="2"/>
          <w:numId w:val="126"/>
        </w:numPr>
        <w:spacing w:after="0" w:line="240" w:lineRule="auto"/>
        <w:rPr>
          <w:rFonts w:ascii="Garamond" w:eastAsia="Times New Roman" w:hAnsi="Garamond"/>
        </w:rPr>
      </w:pPr>
      <w:r w:rsidRPr="009E0222">
        <w:rPr>
          <w:rFonts w:ascii="Garamond" w:eastAsia="Times New Roman" w:hAnsi="Garamond"/>
        </w:rPr>
        <w:t xml:space="preserve">The Java </w:t>
      </w:r>
      <w:proofErr w:type="spellStart"/>
      <w:r w:rsidRPr="009E0222">
        <w:rPr>
          <w:rFonts w:ascii="Garamond" w:eastAsia="Times New Roman" w:hAnsi="Garamond"/>
        </w:rPr>
        <w:t>Tutorial</w:t>
      </w:r>
      <w:proofErr w:type="spellEnd"/>
      <w:r w:rsidRPr="009E0222">
        <w:rPr>
          <w:rFonts w:ascii="Garamond" w:eastAsia="Times New Roman" w:hAnsi="Garamond"/>
        </w:rPr>
        <w:t xml:space="preserve"> </w:t>
      </w:r>
      <w:r w:rsidR="00660781" w:rsidRPr="009E0222">
        <w:rPr>
          <w:rFonts w:ascii="Garamond" w:eastAsia="Times New Roman" w:hAnsi="Garamond"/>
        </w:rPr>
        <w:t>1996</w:t>
      </w:r>
    </w:p>
    <w:p w14:paraId="434B0D07" w14:textId="3AB93214" w:rsidR="009E0222" w:rsidRDefault="009E0222" w:rsidP="003D14A3">
      <w:pPr>
        <w:pStyle w:val="ListParagraph"/>
        <w:numPr>
          <w:ilvl w:val="2"/>
          <w:numId w:val="126"/>
        </w:numPr>
        <w:spacing w:after="0" w:line="240" w:lineRule="auto"/>
        <w:rPr>
          <w:rFonts w:ascii="Garamond" w:eastAsia="Times New Roman" w:hAnsi="Garamond"/>
        </w:rPr>
      </w:pPr>
      <w:r>
        <w:rPr>
          <w:rFonts w:ascii="Garamond" w:eastAsia="Times New Roman" w:hAnsi="Garamond"/>
        </w:rPr>
        <w:t>3 års erfarenhet</w:t>
      </w:r>
    </w:p>
    <w:p w14:paraId="640ABA46" w14:textId="6DC30354" w:rsidR="009E0222" w:rsidRPr="00CC3A3B" w:rsidRDefault="009E0222" w:rsidP="009E0222">
      <w:pPr>
        <w:pStyle w:val="ListParagraph"/>
        <w:numPr>
          <w:ilvl w:val="1"/>
          <w:numId w:val="126"/>
        </w:numPr>
        <w:spacing w:after="0" w:line="240" w:lineRule="auto"/>
        <w:rPr>
          <w:rFonts w:ascii="Garamond" w:eastAsia="Times New Roman" w:hAnsi="Garamond"/>
        </w:rPr>
      </w:pPr>
      <w:proofErr w:type="spellStart"/>
      <w:r w:rsidRPr="00CC3A3B">
        <w:rPr>
          <w:rFonts w:ascii="Garamond" w:hAnsi="Garamond" w:cs="Calibri"/>
        </w:rPr>
        <w:t>Angular</w:t>
      </w:r>
      <w:proofErr w:type="spellEnd"/>
      <w:r w:rsidRPr="00CC3A3B">
        <w:rPr>
          <w:rFonts w:ascii="Garamond" w:hAnsi="Garamond" w:cs="Calibri"/>
        </w:rPr>
        <w:t xml:space="preserve">, </w:t>
      </w:r>
      <w:proofErr w:type="spellStart"/>
      <w:r w:rsidRPr="00CC3A3B">
        <w:rPr>
          <w:rFonts w:ascii="Garamond" w:hAnsi="Garamond" w:cs="Calibri"/>
        </w:rPr>
        <w:t>React</w:t>
      </w:r>
      <w:proofErr w:type="spellEnd"/>
      <w:r w:rsidRPr="00CC3A3B">
        <w:rPr>
          <w:rFonts w:ascii="Garamond" w:hAnsi="Garamond" w:cs="Calibri"/>
        </w:rPr>
        <w:t xml:space="preserve"> eller </w:t>
      </w:r>
      <w:proofErr w:type="spellStart"/>
      <w:r w:rsidRPr="00CC3A3B">
        <w:rPr>
          <w:rFonts w:ascii="Garamond" w:hAnsi="Garamond" w:cs="Calibri"/>
        </w:rPr>
        <w:t>Vue</w:t>
      </w:r>
      <w:proofErr w:type="spellEnd"/>
    </w:p>
    <w:p w14:paraId="6D639417" w14:textId="25DDFC60" w:rsidR="009E0222" w:rsidRDefault="009E0222" w:rsidP="009E0222">
      <w:pPr>
        <w:pStyle w:val="ListParagraph"/>
        <w:numPr>
          <w:ilvl w:val="2"/>
          <w:numId w:val="126"/>
        </w:numPr>
        <w:spacing w:after="0" w:line="240" w:lineRule="auto"/>
        <w:rPr>
          <w:rFonts w:ascii="Garamond" w:eastAsia="Times New Roman" w:hAnsi="Garamond"/>
        </w:rPr>
      </w:pPr>
      <w:r>
        <w:rPr>
          <w:rFonts w:ascii="Garamond" w:eastAsia="Times New Roman" w:hAnsi="Garamond"/>
        </w:rPr>
        <w:t>Enbart utbildat</w:t>
      </w:r>
    </w:p>
    <w:p w14:paraId="5027BDC6" w14:textId="719B2956" w:rsidR="00BF154F" w:rsidRDefault="00BF154F" w:rsidP="009E0222">
      <w:pPr>
        <w:pStyle w:val="ListParagraph"/>
        <w:numPr>
          <w:ilvl w:val="2"/>
          <w:numId w:val="126"/>
        </w:numPr>
        <w:spacing w:after="0" w:line="240" w:lineRule="auto"/>
        <w:rPr>
          <w:rFonts w:ascii="Garamond" w:eastAsia="Times New Roman" w:hAnsi="Garamond"/>
        </w:rPr>
      </w:pPr>
      <w:r>
        <w:rPr>
          <w:rFonts w:ascii="Garamond" w:eastAsia="Times New Roman" w:hAnsi="Garamond"/>
        </w:rPr>
        <w:t>Men kan nog lära mig snabbt</w:t>
      </w:r>
    </w:p>
    <w:p w14:paraId="7CFFCC03" w14:textId="331C5FA7" w:rsidR="00A75F5B" w:rsidRDefault="00A75F5B" w:rsidP="00A75F5B">
      <w:pPr>
        <w:pStyle w:val="ListParagraph"/>
        <w:numPr>
          <w:ilvl w:val="1"/>
          <w:numId w:val="126"/>
        </w:numPr>
        <w:spacing w:after="0" w:line="240" w:lineRule="auto"/>
        <w:rPr>
          <w:rFonts w:ascii="Garamond" w:eastAsia="Times New Roman" w:hAnsi="Garamond"/>
        </w:rPr>
      </w:pPr>
      <w:r>
        <w:rPr>
          <w:rFonts w:ascii="Garamond" w:eastAsia="Times New Roman" w:hAnsi="Garamond"/>
        </w:rPr>
        <w:t>Fullstack</w:t>
      </w:r>
    </w:p>
    <w:p w14:paraId="2B75B363" w14:textId="4AC38E88" w:rsidR="00A75F5B" w:rsidRPr="009E0222" w:rsidRDefault="00A75F5B" w:rsidP="00A75F5B">
      <w:pPr>
        <w:pStyle w:val="ListParagraph"/>
        <w:numPr>
          <w:ilvl w:val="2"/>
          <w:numId w:val="126"/>
        </w:numPr>
        <w:spacing w:after="0" w:line="240" w:lineRule="auto"/>
        <w:rPr>
          <w:rFonts w:ascii="Garamond" w:eastAsia="Times New Roman" w:hAnsi="Garamond"/>
        </w:rPr>
      </w:pPr>
      <w:r w:rsidRPr="00394B16">
        <w:rPr>
          <w:rFonts w:ascii="Garamond" w:hAnsi="Garamond" w:cs="Arial"/>
          <w:color w:val="333333"/>
          <w:kern w:val="36"/>
        </w:rPr>
        <w:t xml:space="preserve">PHP, SQL, </w:t>
      </w:r>
      <w:proofErr w:type="spellStart"/>
      <w:r w:rsidRPr="00394B16">
        <w:rPr>
          <w:rFonts w:ascii="Garamond" w:hAnsi="Garamond" w:cs="Arial"/>
          <w:color w:val="333333"/>
          <w:kern w:val="36"/>
        </w:rPr>
        <w:t>Laravel</w:t>
      </w:r>
      <w:proofErr w:type="spellEnd"/>
      <w:r w:rsidRPr="00394B16">
        <w:rPr>
          <w:rFonts w:ascii="Garamond" w:hAnsi="Garamond" w:cs="Arial"/>
          <w:color w:val="333333"/>
          <w:kern w:val="36"/>
        </w:rPr>
        <w:t xml:space="preserve">, JavaScript, </w:t>
      </w:r>
      <w:proofErr w:type="spellStart"/>
      <w:r w:rsidRPr="00394B16">
        <w:rPr>
          <w:rFonts w:ascii="Garamond" w:hAnsi="Garamond" w:cs="Arial"/>
          <w:color w:val="333333"/>
          <w:kern w:val="36"/>
        </w:rPr>
        <w:t>TypeScript</w:t>
      </w:r>
      <w:proofErr w:type="spellEnd"/>
      <w:r w:rsidRPr="00394B16">
        <w:rPr>
          <w:rFonts w:ascii="Garamond" w:hAnsi="Garamond" w:cs="Arial"/>
          <w:color w:val="333333"/>
          <w:kern w:val="36"/>
        </w:rPr>
        <w:t xml:space="preserve">, </w:t>
      </w:r>
      <w:proofErr w:type="spellStart"/>
      <w:r w:rsidRPr="00394B16">
        <w:rPr>
          <w:rFonts w:ascii="Garamond" w:hAnsi="Garamond" w:cs="Arial"/>
          <w:color w:val="333333"/>
          <w:kern w:val="36"/>
        </w:rPr>
        <w:t>Angular</w:t>
      </w:r>
      <w:proofErr w:type="spellEnd"/>
      <w:r w:rsidRPr="00394B16">
        <w:rPr>
          <w:rFonts w:ascii="Garamond" w:hAnsi="Garamond" w:cs="Arial"/>
          <w:color w:val="333333"/>
          <w:kern w:val="36"/>
        </w:rPr>
        <w:t xml:space="preserve">, </w:t>
      </w:r>
      <w:proofErr w:type="spellStart"/>
      <w:r w:rsidRPr="00394B16">
        <w:rPr>
          <w:rFonts w:ascii="Garamond" w:hAnsi="Garamond" w:cs="Arial"/>
          <w:color w:val="333333"/>
          <w:kern w:val="36"/>
        </w:rPr>
        <w:t>React</w:t>
      </w:r>
      <w:proofErr w:type="spellEnd"/>
      <w:r w:rsidRPr="00394B16">
        <w:rPr>
          <w:rFonts w:ascii="Garamond" w:hAnsi="Garamond" w:cs="Arial"/>
          <w:color w:val="333333"/>
          <w:kern w:val="36"/>
        </w:rPr>
        <w:t xml:space="preserve">, </w:t>
      </w:r>
      <w:proofErr w:type="spellStart"/>
      <w:r w:rsidRPr="00394B16">
        <w:rPr>
          <w:rFonts w:ascii="Garamond" w:hAnsi="Garamond" w:cs="Arial"/>
          <w:color w:val="333333"/>
          <w:kern w:val="36"/>
        </w:rPr>
        <w:t>Vui</w:t>
      </w:r>
      <w:proofErr w:type="spellEnd"/>
      <w:r w:rsidRPr="00394B16">
        <w:rPr>
          <w:rFonts w:ascii="Garamond" w:hAnsi="Garamond" w:cs="Arial"/>
          <w:color w:val="333333"/>
          <w:kern w:val="36"/>
        </w:rPr>
        <w:t xml:space="preserve">, </w:t>
      </w:r>
      <w:proofErr w:type="spellStart"/>
      <w:r w:rsidRPr="00394B16">
        <w:rPr>
          <w:rFonts w:ascii="Garamond" w:hAnsi="Garamond" w:cs="Arial"/>
          <w:color w:val="333333"/>
          <w:kern w:val="36"/>
        </w:rPr>
        <w:t>jQuery</w:t>
      </w:r>
      <w:proofErr w:type="spellEnd"/>
      <w:r w:rsidRPr="00394B16">
        <w:rPr>
          <w:rFonts w:ascii="Garamond" w:hAnsi="Garamond" w:cs="Arial"/>
          <w:color w:val="333333"/>
          <w:kern w:val="36"/>
        </w:rPr>
        <w:t xml:space="preserve"> och </w:t>
      </w:r>
      <w:proofErr w:type="spellStart"/>
      <w:r w:rsidRPr="00394B16">
        <w:rPr>
          <w:rFonts w:ascii="Garamond" w:hAnsi="Garamond" w:cs="Arial"/>
          <w:color w:val="333333"/>
          <w:kern w:val="36"/>
        </w:rPr>
        <w:t>Node</w:t>
      </w:r>
      <w:proofErr w:type="spellEnd"/>
      <w:r>
        <w:rPr>
          <w:rFonts w:ascii="Garamond" w:hAnsi="Garamond" w:cs="Arial"/>
          <w:color w:val="333333"/>
          <w:kern w:val="36"/>
        </w:rPr>
        <w:t xml:space="preserve"> (Express): sätter upp en router</w:t>
      </w:r>
    </w:p>
    <w:p w14:paraId="62905772" w14:textId="6AB658BC" w:rsidR="00660781" w:rsidRDefault="001B47D4" w:rsidP="00660781">
      <w:pPr>
        <w:pStyle w:val="ListParagraph"/>
        <w:numPr>
          <w:ilvl w:val="1"/>
          <w:numId w:val="126"/>
        </w:numPr>
        <w:spacing w:after="0" w:line="240" w:lineRule="auto"/>
        <w:rPr>
          <w:rFonts w:ascii="Garamond" w:eastAsia="Times New Roman" w:hAnsi="Garamond"/>
        </w:rPr>
      </w:pPr>
      <w:r>
        <w:rPr>
          <w:rFonts w:ascii="Garamond" w:eastAsia="Times New Roman" w:hAnsi="Garamond"/>
        </w:rPr>
        <w:t>Kan säkert snabbt lära mig</w:t>
      </w:r>
    </w:p>
    <w:p w14:paraId="29E9001E" w14:textId="02A8A797" w:rsidR="001B47D4" w:rsidRDefault="001B47D4" w:rsidP="001B47D4">
      <w:pPr>
        <w:pStyle w:val="ListParagraph"/>
        <w:numPr>
          <w:ilvl w:val="2"/>
          <w:numId w:val="126"/>
        </w:numPr>
        <w:spacing w:after="0" w:line="240" w:lineRule="auto"/>
        <w:rPr>
          <w:rFonts w:ascii="Garamond" w:eastAsia="Times New Roman" w:hAnsi="Garamond"/>
        </w:rPr>
      </w:pPr>
      <w:r>
        <w:rPr>
          <w:rFonts w:ascii="Garamond" w:eastAsia="Times New Roman" w:hAnsi="Garamond"/>
        </w:rPr>
        <w:t>Men visst, behöver läsa på i början</w:t>
      </w:r>
    </w:p>
    <w:p w14:paraId="1B320853" w14:textId="1CF0D764" w:rsidR="004D5F1C" w:rsidRDefault="004D5F1C" w:rsidP="001B47D4">
      <w:pPr>
        <w:pStyle w:val="ListParagraph"/>
        <w:numPr>
          <w:ilvl w:val="2"/>
          <w:numId w:val="126"/>
        </w:numPr>
        <w:spacing w:after="0" w:line="240" w:lineRule="auto"/>
        <w:rPr>
          <w:rFonts w:ascii="Garamond" w:eastAsia="Times New Roman" w:hAnsi="Garamond"/>
        </w:rPr>
      </w:pPr>
      <w:r>
        <w:rPr>
          <w:rFonts w:ascii="Garamond" w:eastAsia="Times New Roman" w:hAnsi="Garamond"/>
        </w:rPr>
        <w:t>En stor kodmassa</w:t>
      </w:r>
    </w:p>
    <w:p w14:paraId="238CFB10" w14:textId="153EF5F9" w:rsidR="00A45A03" w:rsidRDefault="00A45A03" w:rsidP="00A45A03">
      <w:pPr>
        <w:pStyle w:val="ListParagraph"/>
        <w:numPr>
          <w:ilvl w:val="0"/>
          <w:numId w:val="126"/>
        </w:numPr>
        <w:spacing w:after="0" w:line="240" w:lineRule="auto"/>
        <w:rPr>
          <w:rFonts w:ascii="Garamond" w:eastAsia="Times New Roman" w:hAnsi="Garamond"/>
        </w:rPr>
      </w:pPr>
      <w:r>
        <w:rPr>
          <w:rFonts w:ascii="Garamond" w:eastAsia="Times New Roman" w:hAnsi="Garamond"/>
        </w:rPr>
        <w:t>Pensionsmyndigheten</w:t>
      </w:r>
    </w:p>
    <w:p w14:paraId="0D787637" w14:textId="1F5385F1" w:rsidR="00A45A03" w:rsidRPr="00DC3185" w:rsidRDefault="00A45A03" w:rsidP="00DC3185">
      <w:pPr>
        <w:pStyle w:val="ListParagraph"/>
        <w:numPr>
          <w:ilvl w:val="0"/>
          <w:numId w:val="126"/>
        </w:numPr>
        <w:spacing w:after="0" w:line="240" w:lineRule="auto"/>
        <w:rPr>
          <w:rFonts w:ascii="Garamond" w:eastAsia="Times New Roman" w:hAnsi="Garamond"/>
        </w:rPr>
      </w:pPr>
      <w:r>
        <w:rPr>
          <w:rFonts w:ascii="Garamond" w:eastAsia="Times New Roman" w:hAnsi="Garamond"/>
        </w:rPr>
        <w:t>Ewa</w:t>
      </w:r>
    </w:p>
    <w:p w14:paraId="414D1102" w14:textId="62464132" w:rsidR="0014743A" w:rsidRDefault="0014743A" w:rsidP="00FE5308">
      <w:pPr>
        <w:pStyle w:val="ListParagraph"/>
        <w:numPr>
          <w:ilvl w:val="0"/>
          <w:numId w:val="126"/>
        </w:numPr>
        <w:spacing w:after="0" w:line="240" w:lineRule="auto"/>
        <w:rPr>
          <w:rFonts w:ascii="Garamond" w:eastAsia="Times New Roman" w:hAnsi="Garamond"/>
        </w:rPr>
      </w:pPr>
      <w:proofErr w:type="spellStart"/>
      <w:r>
        <w:rPr>
          <w:rFonts w:ascii="Garamond" w:eastAsia="Times New Roman" w:hAnsi="Garamond"/>
        </w:rPr>
        <w:t>InterSport</w:t>
      </w:r>
      <w:proofErr w:type="spellEnd"/>
      <w:r>
        <w:rPr>
          <w:rFonts w:ascii="Garamond" w:eastAsia="Times New Roman" w:hAnsi="Garamond"/>
        </w:rPr>
        <w:t xml:space="preserve"> vid Solberga</w:t>
      </w:r>
    </w:p>
    <w:p w14:paraId="1AFED874" w14:textId="369D081D" w:rsidR="00FE5308" w:rsidRDefault="0054244E" w:rsidP="00FE5308">
      <w:pPr>
        <w:pStyle w:val="ListParagraph"/>
        <w:numPr>
          <w:ilvl w:val="0"/>
          <w:numId w:val="126"/>
        </w:numPr>
        <w:spacing w:after="0" w:line="240" w:lineRule="auto"/>
        <w:rPr>
          <w:rFonts w:ascii="Garamond" w:eastAsia="Times New Roman" w:hAnsi="Garamond"/>
        </w:rPr>
      </w:pPr>
      <w:r>
        <w:rPr>
          <w:rFonts w:ascii="Garamond" w:eastAsia="Times New Roman" w:hAnsi="Garamond"/>
        </w:rPr>
        <w:t>Måndag/Onsdag</w:t>
      </w:r>
      <w:r w:rsidR="005D32C6">
        <w:rPr>
          <w:rFonts w:ascii="Garamond" w:eastAsia="Times New Roman" w:hAnsi="Garamond"/>
        </w:rPr>
        <w:t xml:space="preserve"> + Torsdag</w:t>
      </w:r>
    </w:p>
    <w:p w14:paraId="55E3E14F" w14:textId="68DC5364" w:rsidR="00C0649E" w:rsidRDefault="00C0649E" w:rsidP="00C0649E">
      <w:pPr>
        <w:pStyle w:val="ListParagraph"/>
        <w:numPr>
          <w:ilvl w:val="1"/>
          <w:numId w:val="126"/>
        </w:numPr>
        <w:spacing w:after="0" w:line="240" w:lineRule="auto"/>
        <w:rPr>
          <w:rFonts w:ascii="Garamond" w:eastAsia="Times New Roman" w:hAnsi="Garamond"/>
        </w:rPr>
      </w:pPr>
      <w:r>
        <w:rPr>
          <w:rFonts w:ascii="Garamond" w:eastAsia="Times New Roman" w:hAnsi="Garamond"/>
        </w:rPr>
        <w:t>Friskvårdsbidrag</w:t>
      </w:r>
    </w:p>
    <w:p w14:paraId="6778087B" w14:textId="17724025" w:rsidR="001854BC" w:rsidRDefault="001854BC" w:rsidP="001854BC">
      <w:pPr>
        <w:pStyle w:val="ListParagraph"/>
        <w:numPr>
          <w:ilvl w:val="0"/>
          <w:numId w:val="126"/>
        </w:numPr>
        <w:spacing w:after="0" w:line="240" w:lineRule="auto"/>
        <w:rPr>
          <w:rFonts w:ascii="Garamond" w:eastAsia="Times New Roman" w:hAnsi="Garamond"/>
        </w:rPr>
      </w:pPr>
      <w:r>
        <w:rPr>
          <w:rFonts w:ascii="Garamond" w:eastAsia="Times New Roman" w:hAnsi="Garamond"/>
        </w:rPr>
        <w:t>AEA</w:t>
      </w:r>
    </w:p>
    <w:p w14:paraId="3DF4A042" w14:textId="2C11BFFC" w:rsidR="00A0757B" w:rsidRDefault="00A0757B" w:rsidP="001854BC">
      <w:pPr>
        <w:pStyle w:val="ListParagraph"/>
        <w:numPr>
          <w:ilvl w:val="1"/>
          <w:numId w:val="126"/>
        </w:numPr>
        <w:spacing w:after="0" w:line="240" w:lineRule="auto"/>
        <w:rPr>
          <w:rFonts w:ascii="Garamond" w:eastAsia="Times New Roman" w:hAnsi="Garamond"/>
        </w:rPr>
      </w:pPr>
      <w:r>
        <w:rPr>
          <w:rFonts w:ascii="Garamond" w:eastAsia="Times New Roman" w:hAnsi="Garamond"/>
        </w:rPr>
        <w:t>Arbetsvillkor</w:t>
      </w:r>
    </w:p>
    <w:p w14:paraId="3FFEF140" w14:textId="63EDF4FB" w:rsidR="009B03A6" w:rsidRDefault="009B03A6" w:rsidP="001854BC">
      <w:pPr>
        <w:pStyle w:val="ListParagraph"/>
        <w:numPr>
          <w:ilvl w:val="1"/>
          <w:numId w:val="126"/>
        </w:numPr>
        <w:spacing w:after="0" w:line="240" w:lineRule="auto"/>
        <w:rPr>
          <w:rFonts w:ascii="Garamond" w:eastAsia="Times New Roman" w:hAnsi="Garamond"/>
        </w:rPr>
      </w:pPr>
      <w:r>
        <w:rPr>
          <w:rFonts w:ascii="Garamond" w:eastAsia="Times New Roman" w:hAnsi="Garamond"/>
        </w:rPr>
        <w:t>9 augusti</w:t>
      </w:r>
    </w:p>
    <w:p w14:paraId="15138A4F" w14:textId="2F71DB3E" w:rsidR="001854BC" w:rsidRDefault="001854BC" w:rsidP="001854BC">
      <w:pPr>
        <w:pStyle w:val="ListParagraph"/>
        <w:numPr>
          <w:ilvl w:val="1"/>
          <w:numId w:val="126"/>
        </w:numPr>
        <w:spacing w:after="0" w:line="240" w:lineRule="auto"/>
        <w:rPr>
          <w:rFonts w:ascii="Garamond" w:eastAsia="Times New Roman" w:hAnsi="Garamond"/>
        </w:rPr>
      </w:pPr>
      <w:r>
        <w:rPr>
          <w:rFonts w:ascii="Garamond" w:eastAsia="Times New Roman" w:hAnsi="Garamond"/>
        </w:rPr>
        <w:t>15 mars - 6 maj</w:t>
      </w:r>
      <w:r w:rsidR="001C1BBC">
        <w:rPr>
          <w:rFonts w:ascii="Garamond" w:eastAsia="Times New Roman" w:hAnsi="Garamond"/>
        </w:rPr>
        <w:t>: 7 veckor + 4 dagar</w:t>
      </w:r>
      <w:r w:rsidR="00E43B35">
        <w:rPr>
          <w:rFonts w:ascii="Garamond" w:eastAsia="Times New Roman" w:hAnsi="Garamond"/>
        </w:rPr>
        <w:t xml:space="preserve">, 1 månad + </w:t>
      </w:r>
      <w:r w:rsidR="005736A5">
        <w:rPr>
          <w:rFonts w:ascii="Garamond" w:eastAsia="Times New Roman" w:hAnsi="Garamond"/>
        </w:rPr>
        <w:t>21</w:t>
      </w:r>
      <w:r w:rsidR="00E43B35">
        <w:rPr>
          <w:rFonts w:ascii="Garamond" w:eastAsia="Times New Roman" w:hAnsi="Garamond"/>
        </w:rPr>
        <w:t xml:space="preserve"> dagar</w:t>
      </w:r>
    </w:p>
    <w:p w14:paraId="4F79509C" w14:textId="0F24CEC4" w:rsidR="001854BC" w:rsidRDefault="001854BC" w:rsidP="007C4A1B">
      <w:pPr>
        <w:pStyle w:val="ListParagraph"/>
        <w:numPr>
          <w:ilvl w:val="1"/>
          <w:numId w:val="126"/>
        </w:numPr>
        <w:spacing w:after="0" w:line="240" w:lineRule="auto"/>
        <w:rPr>
          <w:rFonts w:ascii="Garamond" w:eastAsia="Times New Roman" w:hAnsi="Garamond"/>
        </w:rPr>
      </w:pPr>
      <w:r>
        <w:rPr>
          <w:rFonts w:ascii="Garamond" w:eastAsia="Times New Roman" w:hAnsi="Garamond"/>
        </w:rPr>
        <w:t>9 augusti - 22 december</w:t>
      </w:r>
      <w:r w:rsidR="001C1BBC">
        <w:rPr>
          <w:rFonts w:ascii="Garamond" w:eastAsia="Times New Roman" w:hAnsi="Garamond"/>
        </w:rPr>
        <w:t xml:space="preserve">: </w:t>
      </w:r>
      <w:r w:rsidR="005909C8">
        <w:rPr>
          <w:rFonts w:ascii="Garamond" w:eastAsia="Times New Roman" w:hAnsi="Garamond"/>
        </w:rPr>
        <w:t>18 veckor + 3 dagar</w:t>
      </w:r>
      <w:r w:rsidR="00C9139F">
        <w:rPr>
          <w:rFonts w:ascii="Garamond" w:eastAsia="Times New Roman" w:hAnsi="Garamond"/>
        </w:rPr>
        <w:t xml:space="preserve">, </w:t>
      </w:r>
      <w:r w:rsidR="000433C9">
        <w:rPr>
          <w:rFonts w:ascii="Garamond" w:eastAsia="Times New Roman" w:hAnsi="Garamond"/>
        </w:rPr>
        <w:t>4 månader + 12 dagar</w:t>
      </w:r>
    </w:p>
    <w:p w14:paraId="7DF31BB3" w14:textId="455157A7" w:rsidR="005909C8" w:rsidRDefault="005909C8" w:rsidP="003D14A3">
      <w:pPr>
        <w:pStyle w:val="ListParagraph"/>
        <w:numPr>
          <w:ilvl w:val="1"/>
          <w:numId w:val="126"/>
        </w:numPr>
        <w:spacing w:after="0" w:line="240" w:lineRule="auto"/>
        <w:rPr>
          <w:rFonts w:ascii="Garamond" w:eastAsia="Times New Roman" w:hAnsi="Garamond"/>
        </w:rPr>
      </w:pPr>
      <w:r w:rsidRPr="005D506A">
        <w:rPr>
          <w:rFonts w:ascii="Garamond" w:eastAsia="Times New Roman" w:hAnsi="Garamond"/>
        </w:rPr>
        <w:t>Summa: 26 veckor + 2 dagar</w:t>
      </w:r>
      <w:r w:rsidR="00587836" w:rsidRPr="005D506A">
        <w:rPr>
          <w:rFonts w:ascii="Garamond" w:eastAsia="Times New Roman" w:hAnsi="Garamond"/>
        </w:rPr>
        <w:t xml:space="preserve">, </w:t>
      </w:r>
      <w:r w:rsidR="005736A5">
        <w:rPr>
          <w:rFonts w:ascii="Garamond" w:eastAsia="Times New Roman" w:hAnsi="Garamond"/>
        </w:rPr>
        <w:t>6 månader + 3 dagar</w:t>
      </w:r>
    </w:p>
    <w:p w14:paraId="27422DEA" w14:textId="4978D297" w:rsidR="00472063" w:rsidRPr="004E517E" w:rsidRDefault="00472063" w:rsidP="004E517E">
      <w:pPr>
        <w:pStyle w:val="ListParagraph"/>
        <w:numPr>
          <w:ilvl w:val="1"/>
          <w:numId w:val="126"/>
        </w:numPr>
        <w:spacing w:after="0" w:line="240" w:lineRule="auto"/>
        <w:rPr>
          <w:rFonts w:ascii="Garamond" w:hAnsi="Garamond" w:cs="Segoe UI"/>
          <w:color w:val="000000" w:themeColor="text1"/>
          <w:shd w:val="clear" w:color="auto" w:fill="FFFFFF"/>
        </w:rPr>
      </w:pPr>
      <w:r w:rsidRPr="004E517E">
        <w:rPr>
          <w:rFonts w:ascii="Garamond" w:eastAsia="Times New Roman" w:hAnsi="Garamond"/>
        </w:rPr>
        <w:t>58 A-kass</w:t>
      </w:r>
      <w:r w:rsidR="00FD7BE0">
        <w:rPr>
          <w:rFonts w:ascii="Garamond" w:eastAsia="Times New Roman" w:hAnsi="Garamond"/>
        </w:rPr>
        <w:t>a</w:t>
      </w:r>
      <w:r w:rsidRPr="004E517E">
        <w:rPr>
          <w:rFonts w:ascii="Garamond" w:eastAsia="Times New Roman" w:hAnsi="Garamond"/>
        </w:rPr>
        <w:t>dager + 6 dagars karens = 64 dagar</w:t>
      </w:r>
      <w:r w:rsidR="004E517E" w:rsidRPr="004E517E">
        <w:rPr>
          <w:rFonts w:ascii="Garamond" w:eastAsia="Times New Roman" w:hAnsi="Garamond"/>
        </w:rPr>
        <w:t xml:space="preserve">: </w:t>
      </w:r>
      <w:r w:rsidR="00AB4355" w:rsidRPr="004E517E">
        <w:rPr>
          <w:rFonts w:ascii="Garamond" w:hAnsi="Garamond" w:cs="Segoe UI"/>
          <w:color w:val="000000" w:themeColor="text1"/>
          <w:shd w:val="clear" w:color="auto" w:fill="FFFFFF"/>
        </w:rPr>
        <w:t>T.o.m. 22 mars</w:t>
      </w:r>
    </w:p>
    <w:p w14:paraId="0052A31C" w14:textId="0C4ABEB6" w:rsidR="008B54F6" w:rsidRDefault="008B54F6" w:rsidP="008B54F6">
      <w:pPr>
        <w:pStyle w:val="ListParagraph"/>
        <w:numPr>
          <w:ilvl w:val="1"/>
          <w:numId w:val="126"/>
        </w:num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300 ny dagar + 5 karensdagar: </w:t>
      </w:r>
      <w:r w:rsidR="00471524">
        <w:rPr>
          <w:rFonts w:ascii="Garamond" w:hAnsi="Garamond" w:cs="Segoe UI"/>
          <w:color w:val="000000" w:themeColor="text1"/>
          <w:shd w:val="clear" w:color="auto" w:fill="FFFFFF"/>
        </w:rPr>
        <w:t xml:space="preserve">23 december 2021 - </w:t>
      </w:r>
      <w:r>
        <w:rPr>
          <w:rFonts w:ascii="Garamond" w:hAnsi="Garamond" w:cs="Segoe UI"/>
          <w:color w:val="000000" w:themeColor="text1"/>
          <w:shd w:val="clear" w:color="auto" w:fill="FFFFFF"/>
        </w:rPr>
        <w:t>23 mars 2023</w:t>
      </w:r>
    </w:p>
    <w:p w14:paraId="2A830331" w14:textId="107BE144" w:rsidR="006000A6" w:rsidRDefault="006000A6" w:rsidP="008B54F6">
      <w:pPr>
        <w:pStyle w:val="ListParagraph"/>
        <w:numPr>
          <w:ilvl w:val="1"/>
          <w:numId w:val="126"/>
        </w:num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 juli 2020 - 23 </w:t>
      </w:r>
      <w:r w:rsidRPr="00DA16C7">
        <w:rPr>
          <w:rFonts w:ascii="Garamond" w:hAnsi="Garamond" w:cs="Segoe UI"/>
          <w:color w:val="000000" w:themeColor="text1"/>
          <w:shd w:val="clear" w:color="auto" w:fill="FFFFFF"/>
        </w:rPr>
        <w:t>december</w:t>
      </w:r>
    </w:p>
    <w:p w14:paraId="486F38B4" w14:textId="7DDE759C" w:rsidR="00A71AED" w:rsidRDefault="00A71AED" w:rsidP="008B54F6">
      <w:pPr>
        <w:pStyle w:val="ListParagraph"/>
        <w:numPr>
          <w:ilvl w:val="1"/>
          <w:numId w:val="126"/>
        </w:num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Januari 21 - december 21</w:t>
      </w:r>
    </w:p>
    <w:p w14:paraId="47E8B216" w14:textId="4504E0EA" w:rsidR="00DC3185" w:rsidRPr="00DC3185" w:rsidRDefault="00DC3185" w:rsidP="00060793">
      <w:pPr>
        <w:pStyle w:val="NoSpacing"/>
        <w:rPr>
          <w:rFonts w:ascii="Garamond" w:hAnsi="Garamond" w:cs="Segoe UI"/>
          <w:color w:val="000000" w:themeColor="text1"/>
          <w:shd w:val="clear" w:color="auto" w:fill="FFFFFF"/>
        </w:rPr>
      </w:pPr>
    </w:p>
    <w:p w14:paraId="03AD4B30" w14:textId="77777777" w:rsidR="00DC3185" w:rsidRPr="00DC3185" w:rsidRDefault="00DC3185" w:rsidP="00DC3185">
      <w:pPr>
        <w:rPr>
          <w:rFonts w:ascii="Garamond" w:hAnsi="Garamond"/>
        </w:rPr>
      </w:pPr>
      <w:r w:rsidRPr="00DC3185">
        <w:rPr>
          <w:rFonts w:ascii="Garamond" w:hAnsi="Garamond"/>
        </w:rPr>
        <w:t>20 oktober</w:t>
      </w:r>
    </w:p>
    <w:p w14:paraId="2A2A20FE" w14:textId="77777777" w:rsidR="00DC3185" w:rsidRPr="00DC3185" w:rsidRDefault="00DC3185" w:rsidP="00DC3185">
      <w:pPr>
        <w:rPr>
          <w:rFonts w:ascii="Garamond" w:hAnsi="Garamond"/>
        </w:rPr>
      </w:pPr>
    </w:p>
    <w:p w14:paraId="2D407EBA" w14:textId="77777777" w:rsidR="00DC3185" w:rsidRPr="00DC3185" w:rsidRDefault="00DC3185" w:rsidP="00DC3185">
      <w:pPr>
        <w:rPr>
          <w:rFonts w:ascii="Garamond" w:hAnsi="Garamond"/>
        </w:rPr>
      </w:pPr>
      <w:r w:rsidRPr="00DC3185">
        <w:rPr>
          <w:rFonts w:ascii="Garamond" w:hAnsi="Garamond"/>
        </w:rPr>
        <w:t>Hej Daniel,</w:t>
      </w:r>
    </w:p>
    <w:p w14:paraId="1E4A5FDE" w14:textId="77777777" w:rsidR="00DC3185" w:rsidRPr="00DC3185" w:rsidRDefault="00DC3185" w:rsidP="00DC3185">
      <w:pPr>
        <w:rPr>
          <w:rFonts w:ascii="Garamond" w:hAnsi="Garamond"/>
        </w:rPr>
      </w:pPr>
    </w:p>
    <w:p w14:paraId="264C8744" w14:textId="77777777" w:rsidR="00DC3185" w:rsidRPr="00DC3185" w:rsidRDefault="00DC3185" w:rsidP="00DC3185">
      <w:pPr>
        <w:rPr>
          <w:rFonts w:ascii="Garamond" w:hAnsi="Garamond"/>
        </w:rPr>
      </w:pPr>
      <w:r w:rsidRPr="00DC3185">
        <w:rPr>
          <w:rFonts w:ascii="Garamond" w:hAnsi="Garamond"/>
        </w:rPr>
        <w:t>Jag har ett vikariat till den 22 december, med en månads uppsägningstid dessförinnan.</w:t>
      </w:r>
    </w:p>
    <w:p w14:paraId="60EDF758" w14:textId="77777777" w:rsidR="00DC3185" w:rsidRPr="00DC3185" w:rsidRDefault="00DC3185" w:rsidP="00DC3185">
      <w:pPr>
        <w:rPr>
          <w:rFonts w:ascii="Garamond" w:hAnsi="Garamond"/>
        </w:rPr>
      </w:pPr>
    </w:p>
    <w:p w14:paraId="2436DB4A" w14:textId="77777777" w:rsidR="00DC3185" w:rsidRPr="00DC3185" w:rsidRDefault="00DC3185" w:rsidP="00DC3185">
      <w:pPr>
        <w:rPr>
          <w:rFonts w:ascii="Garamond" w:hAnsi="Garamond"/>
        </w:rPr>
      </w:pPr>
      <w:r w:rsidRPr="00DC3185">
        <w:rPr>
          <w:rFonts w:ascii="Garamond" w:hAnsi="Garamond"/>
        </w:rPr>
        <w:t xml:space="preserve">Jag har många års erfarenhet av programmering, i bland annat Java. Det började med att jag läste The Java </w:t>
      </w:r>
      <w:proofErr w:type="spellStart"/>
      <w:r w:rsidRPr="00DC3185">
        <w:rPr>
          <w:rFonts w:ascii="Garamond" w:hAnsi="Garamond"/>
        </w:rPr>
        <w:t>Tutorial</w:t>
      </w:r>
      <w:proofErr w:type="spellEnd"/>
      <w:r w:rsidRPr="00DC3185">
        <w:rPr>
          <w:rFonts w:ascii="Garamond" w:hAnsi="Garamond"/>
        </w:rPr>
        <w:t xml:space="preserve"> 1996. Jag har enbart undervisat i </w:t>
      </w:r>
      <w:proofErr w:type="spellStart"/>
      <w:r w:rsidRPr="00DC3185">
        <w:rPr>
          <w:rFonts w:ascii="Garamond" w:hAnsi="Garamond"/>
        </w:rPr>
        <w:t>Angular</w:t>
      </w:r>
      <w:proofErr w:type="spellEnd"/>
      <w:r w:rsidRPr="00DC3185">
        <w:rPr>
          <w:rFonts w:ascii="Garamond" w:hAnsi="Garamond"/>
        </w:rPr>
        <w:t xml:space="preserve">, </w:t>
      </w:r>
      <w:proofErr w:type="spellStart"/>
      <w:r w:rsidRPr="00DC3185">
        <w:rPr>
          <w:rFonts w:ascii="Garamond" w:hAnsi="Garamond"/>
        </w:rPr>
        <w:t>React</w:t>
      </w:r>
      <w:proofErr w:type="spellEnd"/>
      <w:r w:rsidRPr="00DC3185">
        <w:rPr>
          <w:rFonts w:ascii="Garamond" w:hAnsi="Garamond"/>
        </w:rPr>
        <w:t xml:space="preserve"> och </w:t>
      </w:r>
      <w:proofErr w:type="spellStart"/>
      <w:r w:rsidRPr="00DC3185">
        <w:rPr>
          <w:rFonts w:ascii="Garamond" w:hAnsi="Garamond"/>
        </w:rPr>
        <w:t>Vue</w:t>
      </w:r>
      <w:proofErr w:type="spellEnd"/>
      <w:r w:rsidRPr="00DC3185">
        <w:rPr>
          <w:rFonts w:ascii="Garamond" w:hAnsi="Garamond"/>
        </w:rPr>
        <w:t>. Jag bedömer dock inget av dessa språk som speciellt svårt. Jag tror säkert jag snabbt kan lära det som behövs, jag har lärt mig många språk och tekniker genom åren.</w:t>
      </w:r>
    </w:p>
    <w:p w14:paraId="67876412" w14:textId="77777777" w:rsidR="00DC3185" w:rsidRPr="00DC3185" w:rsidRDefault="00DC3185" w:rsidP="00DC3185">
      <w:pPr>
        <w:rPr>
          <w:rFonts w:ascii="Garamond" w:hAnsi="Garamond"/>
        </w:rPr>
      </w:pPr>
    </w:p>
    <w:p w14:paraId="5016FD99" w14:textId="77777777" w:rsidR="00DC3185" w:rsidRPr="00DC3185" w:rsidRDefault="00DC3185" w:rsidP="00DC3185">
      <w:pPr>
        <w:rPr>
          <w:rFonts w:ascii="Garamond" w:hAnsi="Garamond"/>
        </w:rPr>
      </w:pPr>
      <w:r w:rsidRPr="00DC3185">
        <w:rPr>
          <w:rFonts w:ascii="Garamond" w:hAnsi="Garamond"/>
        </w:rPr>
        <w:t>Jag kan dock inte visa upp att jag jobbat som utvecklare i Java under tre år.</w:t>
      </w:r>
    </w:p>
    <w:p w14:paraId="1D0BC87A" w14:textId="77777777" w:rsidR="00DC3185" w:rsidRPr="00DC3185" w:rsidRDefault="00DC3185" w:rsidP="00DC3185">
      <w:pPr>
        <w:rPr>
          <w:rFonts w:ascii="Garamond" w:hAnsi="Garamond"/>
        </w:rPr>
      </w:pPr>
    </w:p>
    <w:p w14:paraId="24F09ECD" w14:textId="77777777" w:rsidR="00DC3185" w:rsidRPr="00DC3185" w:rsidRDefault="00DC3185" w:rsidP="00DC3185">
      <w:pPr>
        <w:rPr>
          <w:rFonts w:ascii="Garamond" w:hAnsi="Garamond"/>
        </w:rPr>
      </w:pPr>
      <w:r w:rsidRPr="00DC3185">
        <w:rPr>
          <w:rFonts w:ascii="Garamond" w:hAnsi="Garamond"/>
        </w:rPr>
        <w:t>Hälsningar Stefan</w:t>
      </w:r>
    </w:p>
    <w:p w14:paraId="667D6153" w14:textId="7EA981E2" w:rsidR="00C424CD" w:rsidRDefault="00C424CD" w:rsidP="0006079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Erik</w:t>
      </w:r>
    </w:p>
    <w:p w14:paraId="44015B6B" w14:textId="77777777" w:rsidR="00C424CD" w:rsidRDefault="00C424CD" w:rsidP="008D76AD">
      <w:pPr>
        <w:pStyle w:val="NoSpacing"/>
        <w:numPr>
          <w:ilvl w:val="0"/>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ldigt trött</w:t>
      </w:r>
    </w:p>
    <w:p w14:paraId="6555F45B" w14:textId="77777777"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mnproblem</w:t>
      </w:r>
    </w:p>
    <w:p w14:paraId="587FEBBD" w14:textId="56061FDE" w:rsidR="00C424CD" w:rsidRDefault="00C424CD" w:rsidP="008D76AD">
      <w:pPr>
        <w:pStyle w:val="NoSpacing"/>
        <w:numPr>
          <w:ilvl w:val="0"/>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ursplanering</w:t>
      </w:r>
    </w:p>
    <w:p w14:paraId="580E5073" w14:textId="77777777" w:rsidR="00827FF8" w:rsidRDefault="00827FF8"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gen aning</w:t>
      </w:r>
    </w:p>
    <w:p w14:paraId="5C5C0BF4" w14:textId="77777777" w:rsidR="00067FF5" w:rsidRDefault="00067FF5"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cke existerande</w:t>
      </w:r>
    </w:p>
    <w:p w14:paraId="7C726198" w14:textId="2D8C3129"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mnad i sticket</w:t>
      </w:r>
    </w:p>
    <w:p w14:paraId="76A6D9F0" w14:textId="042431D3"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ess på att godkänna eleverna</w:t>
      </w:r>
    </w:p>
    <w:p w14:paraId="7B981CE0" w14:textId="2C4B4ADF"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ionellt prov</w:t>
      </w:r>
    </w:p>
    <w:p w14:paraId="5F842101" w14:textId="1DCA8C0A" w:rsidR="00C424CD" w:rsidRDefault="00C424CD"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90% underkända</w:t>
      </w:r>
    </w:p>
    <w:p w14:paraId="095A36B9" w14:textId="732879F0" w:rsidR="00C424CD" w:rsidRDefault="00C424CD" w:rsidP="008D76AD">
      <w:pPr>
        <w:pStyle w:val="NoSpacing"/>
        <w:numPr>
          <w:ilvl w:val="0"/>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everna</w:t>
      </w:r>
    </w:p>
    <w:p w14:paraId="34CE1C72" w14:textId="77777777" w:rsidR="003E2160" w:rsidRDefault="003E2160"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ärlor för svin</w:t>
      </w:r>
    </w:p>
    <w:p w14:paraId="2C1C23A6" w14:textId="55C9ABBC" w:rsidR="00F1051B"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intresserade</w:t>
      </w:r>
      <w:r w:rsidR="00F1051B">
        <w:rPr>
          <w:rFonts w:ascii="Garamond" w:hAnsi="Garamond" w:cs="Segoe UI"/>
          <w:color w:val="000000" w:themeColor="text1"/>
          <w:shd w:val="clear" w:color="auto" w:fill="FFFFFF"/>
        </w:rPr>
        <w:t xml:space="preserve"> </w:t>
      </w:r>
      <w:r w:rsidR="00B72D05">
        <w:rPr>
          <w:rFonts w:ascii="Garamond" w:hAnsi="Garamond" w:cs="Segoe UI"/>
          <w:color w:val="000000" w:themeColor="text1"/>
          <w:shd w:val="clear" w:color="auto" w:fill="FFFFFF"/>
        </w:rPr>
        <w:t>(</w:t>
      </w:r>
      <w:r w:rsidR="00F1051B">
        <w:rPr>
          <w:rFonts w:ascii="Garamond" w:hAnsi="Garamond" w:cs="Segoe UI"/>
          <w:color w:val="000000" w:themeColor="text1"/>
          <w:shd w:val="clear" w:color="auto" w:fill="FFFFFF"/>
        </w:rPr>
        <w:t>och bedrövliga</w:t>
      </w:r>
      <w:r w:rsidR="00B72D05">
        <w:rPr>
          <w:rFonts w:ascii="Garamond" w:hAnsi="Garamond" w:cs="Segoe UI"/>
          <w:color w:val="000000" w:themeColor="text1"/>
          <w:shd w:val="clear" w:color="auto" w:fill="FFFFFF"/>
        </w:rPr>
        <w:t>)</w:t>
      </w:r>
    </w:p>
    <w:p w14:paraId="77EA9EE2" w14:textId="3FC8C7CB" w:rsidR="00A464DA" w:rsidRDefault="00A464DA"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git upp närvaro</w:t>
      </w:r>
    </w:p>
    <w:p w14:paraId="4021D9F6" w14:textId="7C13C478" w:rsidR="00A464DA" w:rsidRDefault="00A464DA"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t end</w:t>
      </w:r>
      <w:r w:rsidR="008002EA">
        <w:rPr>
          <w:rFonts w:ascii="Garamond" w:hAnsi="Garamond" w:cs="Segoe UI"/>
          <w:color w:val="000000" w:themeColor="text1"/>
          <w:shd w:val="clear" w:color="auto" w:fill="FFFFFF"/>
        </w:rPr>
        <w:t>a</w:t>
      </w:r>
      <w:r>
        <w:rPr>
          <w:rFonts w:ascii="Garamond" w:hAnsi="Garamond" w:cs="Segoe UI"/>
          <w:color w:val="000000" w:themeColor="text1"/>
          <w:shd w:val="clear" w:color="auto" w:fill="FFFFFF"/>
        </w:rPr>
        <w:t xml:space="preserve"> eleverna är rädda för</w:t>
      </w:r>
    </w:p>
    <w:p w14:paraId="1B5D58A2" w14:textId="1B063D14"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vigt tjat om närvaro</w:t>
      </w:r>
    </w:p>
    <w:p w14:paraId="5961F1FE" w14:textId="4B5C670A" w:rsidR="00C424CD" w:rsidRDefault="00C424CD"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generad</w:t>
      </w:r>
    </w:p>
    <w:p w14:paraId="32E9D0D6" w14:textId="43BF1C39" w:rsidR="00C424CD" w:rsidRDefault="00C424CD" w:rsidP="008D76AD">
      <w:pPr>
        <w:pStyle w:val="NoSpacing"/>
        <w:numPr>
          <w:ilvl w:val="3"/>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ånvaro</w:t>
      </w:r>
    </w:p>
    <w:p w14:paraId="1091FA31" w14:textId="7EA83360" w:rsidR="00C424CD" w:rsidRDefault="00C424CD" w:rsidP="008D76AD">
      <w:pPr>
        <w:pStyle w:val="NoSpacing"/>
        <w:numPr>
          <w:ilvl w:val="3"/>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biler/dator</w:t>
      </w:r>
    </w:p>
    <w:p w14:paraId="15C7EA9B" w14:textId="0F7B8F7A" w:rsidR="009E0613" w:rsidRDefault="009E0613"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vigt tjat</w:t>
      </w:r>
    </w:p>
    <w:p w14:paraId="123C008F" w14:textId="0007F0AD" w:rsidR="009E0613" w:rsidRDefault="009E0613" w:rsidP="008D76AD">
      <w:pPr>
        <w:pStyle w:val="NoSpacing"/>
        <w:numPr>
          <w:ilvl w:val="3"/>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luta tidigare</w:t>
      </w:r>
    </w:p>
    <w:p w14:paraId="4BA8C994" w14:textId="153298DF" w:rsidR="009E0613" w:rsidRDefault="00B60F62" w:rsidP="008D76AD">
      <w:pPr>
        <w:pStyle w:val="NoSpacing"/>
        <w:numPr>
          <w:ilvl w:val="3"/>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 längre rast</w:t>
      </w:r>
    </w:p>
    <w:p w14:paraId="511F6B77" w14:textId="58325C3C" w:rsidR="00B60F62" w:rsidRDefault="00B60F62" w:rsidP="008D76AD">
      <w:pPr>
        <w:pStyle w:val="NoSpacing"/>
        <w:numPr>
          <w:ilvl w:val="3"/>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inna med bussen</w:t>
      </w:r>
    </w:p>
    <w:p w14:paraId="0C7E540C" w14:textId="362F1B2F" w:rsidR="00C424CD" w:rsidRDefault="00C424CD" w:rsidP="008D76AD">
      <w:pPr>
        <w:pStyle w:val="NoSpacing"/>
        <w:numPr>
          <w:ilvl w:val="0"/>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rammatik</w:t>
      </w:r>
    </w:p>
    <w:p w14:paraId="58E8977A" w14:textId="77777777" w:rsidR="009E0613"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elska 5</w:t>
      </w:r>
    </w:p>
    <w:p w14:paraId="08B5AFD4" w14:textId="13A6D542" w:rsidR="00C424CD" w:rsidRDefault="009E0613"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w:t>
      </w:r>
      <w:r w:rsidR="00C424CD">
        <w:rPr>
          <w:rFonts w:ascii="Garamond" w:hAnsi="Garamond" w:cs="Segoe UI"/>
          <w:color w:val="000000" w:themeColor="text1"/>
          <w:shd w:val="clear" w:color="auto" w:fill="FFFFFF"/>
        </w:rPr>
        <w:t>eknik 1</w:t>
      </w:r>
    </w:p>
    <w:p w14:paraId="4832BD5B" w14:textId="02501275"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elska 7</w:t>
      </w:r>
    </w:p>
    <w:p w14:paraId="54E0BEEF" w14:textId="4F43FF5B" w:rsidR="009E0613" w:rsidRDefault="009E0613"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k</w:t>
      </w:r>
    </w:p>
    <w:p w14:paraId="778BA1F7" w14:textId="250BAB63" w:rsidR="009E0613" w:rsidRDefault="009E0613"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ur</w:t>
      </w:r>
    </w:p>
    <w:p w14:paraId="4BBACE5B" w14:textId="5F4F492B" w:rsidR="009E0613" w:rsidRDefault="009E0613"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konomi</w:t>
      </w:r>
    </w:p>
    <w:p w14:paraId="08DEDFE1" w14:textId="7E6B15C6" w:rsidR="00C424CD" w:rsidRDefault="00C424CD" w:rsidP="008D76AD">
      <w:pPr>
        <w:pStyle w:val="NoSpacing"/>
        <w:numPr>
          <w:ilvl w:val="0"/>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5BE44562" w14:textId="048C53DC" w:rsidR="00C424CD" w:rsidRP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elska 7</w:t>
      </w:r>
    </w:p>
    <w:p w14:paraId="27A2FD03" w14:textId="2FCE38E4"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ftarens guide till galaxen</w:t>
      </w:r>
    </w:p>
    <w:p w14:paraId="0A7FB9DC" w14:textId="6B558ADC"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diopjäs</w:t>
      </w:r>
    </w:p>
    <w:p w14:paraId="4BBD14A7" w14:textId="7885BE63" w:rsidR="00C424CD" w:rsidRDefault="00C424CD"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 ointresserade</w:t>
      </w:r>
    </w:p>
    <w:p w14:paraId="29C79BD3" w14:textId="2CA70D1B" w:rsidR="00C424CD" w:rsidRDefault="00C424CD" w:rsidP="00C424CD">
      <w:pPr>
        <w:pStyle w:val="NoSpacing"/>
        <w:rPr>
          <w:rFonts w:ascii="Garamond" w:hAnsi="Garamond" w:cs="Segoe UI"/>
          <w:color w:val="000000" w:themeColor="text1"/>
          <w:shd w:val="clear" w:color="auto" w:fill="FFFFFF"/>
        </w:rPr>
      </w:pPr>
    </w:p>
    <w:p w14:paraId="1FAE8194" w14:textId="2E5D5510" w:rsidR="002408FB" w:rsidRDefault="002408FB" w:rsidP="00C424C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4D950A79" w14:textId="4F5820CA" w:rsidR="002408FB" w:rsidRDefault="002408FB" w:rsidP="008D76AD">
      <w:pPr>
        <w:pStyle w:val="NoSpacing"/>
        <w:numPr>
          <w:ilvl w:val="0"/>
          <w:numId w:val="141"/>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ava in a </w:t>
      </w:r>
      <w:proofErr w:type="spellStart"/>
      <w:r>
        <w:rPr>
          <w:rFonts w:ascii="Garamond" w:hAnsi="Garamond" w:cs="Segoe UI"/>
          <w:color w:val="000000" w:themeColor="text1"/>
          <w:shd w:val="clear" w:color="auto" w:fill="FFFFFF"/>
        </w:rPr>
        <w:t>Nutshell</w:t>
      </w:r>
      <w:proofErr w:type="spellEnd"/>
    </w:p>
    <w:p w14:paraId="02EED69B" w14:textId="62E38CDE" w:rsidR="002408FB" w:rsidRDefault="002408FB" w:rsidP="008D76AD">
      <w:pPr>
        <w:pStyle w:val="NoSpacing"/>
        <w:numPr>
          <w:ilvl w:val="0"/>
          <w:numId w:val="141"/>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Learning Java</w:t>
      </w:r>
    </w:p>
    <w:p w14:paraId="4E9FFB3C" w14:textId="3D023A67" w:rsidR="002408FB" w:rsidRDefault="002408FB" w:rsidP="008D76AD">
      <w:pPr>
        <w:pStyle w:val="NoSpacing"/>
        <w:numPr>
          <w:ilvl w:val="0"/>
          <w:numId w:val="141"/>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 Pocket Guide</w:t>
      </w:r>
    </w:p>
    <w:p w14:paraId="19874EAC" w14:textId="4C677302" w:rsidR="002408FB" w:rsidRDefault="002408FB" w:rsidP="008D76AD">
      <w:pPr>
        <w:pStyle w:val="NoSpacing"/>
        <w:numPr>
          <w:ilvl w:val="0"/>
          <w:numId w:val="141"/>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ava </w:t>
      </w:r>
      <w:proofErr w:type="spellStart"/>
      <w:r>
        <w:rPr>
          <w:rFonts w:ascii="Garamond" w:hAnsi="Garamond" w:cs="Segoe UI"/>
          <w:color w:val="000000" w:themeColor="text1"/>
          <w:shd w:val="clear" w:color="auto" w:fill="FFFFFF"/>
        </w:rPr>
        <w:t>Cookbook</w:t>
      </w:r>
      <w:proofErr w:type="spellEnd"/>
    </w:p>
    <w:p w14:paraId="37B3E1CD" w14:textId="1650D657" w:rsidR="002408FB" w:rsidRDefault="002408FB" w:rsidP="008D76AD">
      <w:pPr>
        <w:pStyle w:val="NoSpacing"/>
        <w:numPr>
          <w:ilvl w:val="0"/>
          <w:numId w:val="141"/>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ava </w:t>
      </w:r>
      <w:proofErr w:type="spellStart"/>
      <w:r>
        <w:rPr>
          <w:rFonts w:ascii="Garamond" w:hAnsi="Garamond" w:cs="Segoe UI"/>
          <w:color w:val="000000" w:themeColor="text1"/>
          <w:shd w:val="clear" w:color="auto" w:fill="FFFFFF"/>
        </w:rPr>
        <w:t>Coding</w:t>
      </w:r>
      <w:proofErr w:type="spellEnd"/>
      <w:r>
        <w:rPr>
          <w:rFonts w:ascii="Garamond" w:hAnsi="Garamond" w:cs="Segoe UI"/>
          <w:color w:val="000000" w:themeColor="text1"/>
          <w:shd w:val="clear" w:color="auto" w:fill="FFFFFF"/>
        </w:rPr>
        <w:t xml:space="preserve"> Problems</w:t>
      </w:r>
    </w:p>
    <w:p w14:paraId="363B7CF5" w14:textId="6A941E3A" w:rsidR="002408FB" w:rsidRDefault="00B504CD" w:rsidP="008D76AD">
      <w:pPr>
        <w:pStyle w:val="NoSpacing"/>
        <w:numPr>
          <w:ilvl w:val="0"/>
          <w:numId w:val="141"/>
        </w:numPr>
        <w:jc w:val="both"/>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Modular</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Programming</w:t>
      </w:r>
      <w:proofErr w:type="spellEnd"/>
      <w:r>
        <w:rPr>
          <w:rFonts w:ascii="Garamond" w:hAnsi="Garamond" w:cs="Segoe UI"/>
          <w:color w:val="000000" w:themeColor="text1"/>
          <w:shd w:val="clear" w:color="auto" w:fill="FFFFFF"/>
        </w:rPr>
        <w:t xml:space="preserve"> in Java</w:t>
      </w:r>
    </w:p>
    <w:p w14:paraId="63846E9B" w14:textId="77777777" w:rsidR="00B504CD" w:rsidRDefault="00B504CD" w:rsidP="009F6BBF">
      <w:pPr>
        <w:pStyle w:val="NoSpacing"/>
        <w:jc w:val="both"/>
        <w:rPr>
          <w:rFonts w:ascii="Garamond" w:hAnsi="Garamond" w:cs="Segoe UI"/>
          <w:color w:val="000000" w:themeColor="text1"/>
          <w:shd w:val="clear" w:color="auto" w:fill="FFFFFF"/>
        </w:rPr>
      </w:pPr>
    </w:p>
    <w:p w14:paraId="77223E1A" w14:textId="2AF08FE1" w:rsidR="00C424CD" w:rsidRDefault="00C424CD" w:rsidP="0006079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ommar</w:t>
      </w:r>
    </w:p>
    <w:p w14:paraId="5FC2438A" w14:textId="78A64A6C" w:rsidR="00B31C0E" w:rsidRDefault="00B31C0E" w:rsidP="00B31C0E">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rdag</w:t>
      </w:r>
    </w:p>
    <w:p w14:paraId="106F02B9" w14:textId="0DC83EAA" w:rsidR="004768F2" w:rsidRDefault="004768F2"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SB-minnen</w:t>
      </w:r>
    </w:p>
    <w:p w14:paraId="5618AFDC" w14:textId="522182EE" w:rsidR="004768F2" w:rsidRDefault="004768F2"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örrnycklar</w:t>
      </w:r>
    </w:p>
    <w:p w14:paraId="6AA8B9BA" w14:textId="39011B70" w:rsidR="002F36D2" w:rsidRDefault="002F36D2"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reditkort</w:t>
      </w:r>
    </w:p>
    <w:p w14:paraId="7A8665B9" w14:textId="1B4A183B" w:rsidR="002F36D2" w:rsidRDefault="002F36D2" w:rsidP="003B2C13">
      <w:pPr>
        <w:pStyle w:val="NoSpacing"/>
        <w:numPr>
          <w:ilvl w:val="1"/>
          <w:numId w:val="126"/>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tudvärdskort</w:t>
      </w:r>
      <w:proofErr w:type="spellEnd"/>
    </w:p>
    <w:p w14:paraId="04903E31" w14:textId="6EA44DBC" w:rsidR="002F36D2" w:rsidRDefault="002F36D2"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d-kort</w:t>
      </w:r>
    </w:p>
    <w:p w14:paraId="30471671" w14:textId="4FE80BBE" w:rsidR="002F36D2" w:rsidRDefault="008226CF"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anter</w:t>
      </w:r>
    </w:p>
    <w:p w14:paraId="14176AD1" w14:textId="77777777" w:rsidR="008226CF" w:rsidRDefault="008226CF" w:rsidP="003B2C13">
      <w:pPr>
        <w:pStyle w:val="NoSpacing"/>
        <w:numPr>
          <w:ilvl w:val="1"/>
          <w:numId w:val="126"/>
        </w:numPr>
        <w:rPr>
          <w:rFonts w:ascii="Garamond" w:hAnsi="Garamond" w:cs="Segoe UI"/>
          <w:color w:val="000000" w:themeColor="text1"/>
          <w:shd w:val="clear" w:color="auto" w:fill="FFFFFF"/>
        </w:rPr>
      </w:pPr>
    </w:p>
    <w:p w14:paraId="1760BBCF" w14:textId="62451CCE" w:rsidR="003B2C13" w:rsidRDefault="003B2C13"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Batterier</w:t>
      </w:r>
    </w:p>
    <w:p w14:paraId="7511AA4B" w14:textId="77777777" w:rsidR="003B2C13" w:rsidRDefault="003B2C13" w:rsidP="003B2C1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cklampa</w:t>
      </w:r>
    </w:p>
    <w:p w14:paraId="41BF04FE" w14:textId="77777777" w:rsidR="003B2C13" w:rsidRDefault="003B2C13" w:rsidP="003B2C1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nnlampa</w:t>
      </w:r>
    </w:p>
    <w:p w14:paraId="2249F917" w14:textId="77777777" w:rsidR="0088263C" w:rsidRDefault="0088263C" w:rsidP="00B31C0E">
      <w:pPr>
        <w:pStyle w:val="NoSpacing"/>
        <w:numPr>
          <w:ilvl w:val="1"/>
          <w:numId w:val="126"/>
        </w:numPr>
        <w:rPr>
          <w:rFonts w:ascii="Garamond" w:hAnsi="Garamond" w:cs="Segoe UI"/>
          <w:color w:val="000000" w:themeColor="text1"/>
          <w:shd w:val="clear" w:color="auto" w:fill="FFFFFF"/>
        </w:rPr>
      </w:pPr>
    </w:p>
    <w:p w14:paraId="75E909EA" w14:textId="0EF6849B" w:rsidR="00B31C0E" w:rsidRDefault="00B31C0E" w:rsidP="00B31C0E">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vfrosta</w:t>
      </w:r>
    </w:p>
    <w:p w14:paraId="3AA5F41B" w14:textId="19E3ECE4" w:rsidR="00B31C0E" w:rsidRDefault="00B31C0E" w:rsidP="00B31C0E">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öm soporna</w:t>
      </w:r>
    </w:p>
    <w:p w14:paraId="1E1B56F6" w14:textId="77777777" w:rsidR="00993D19" w:rsidRDefault="00993D19" w:rsidP="003616A3">
      <w:pPr>
        <w:pStyle w:val="NoSpacing"/>
        <w:numPr>
          <w:ilvl w:val="1"/>
          <w:numId w:val="126"/>
        </w:numPr>
        <w:rPr>
          <w:rFonts w:ascii="Garamond" w:hAnsi="Garamond" w:cs="Segoe UI"/>
          <w:color w:val="000000" w:themeColor="text1"/>
          <w:shd w:val="clear" w:color="auto" w:fill="FFFFFF"/>
        </w:rPr>
      </w:pPr>
    </w:p>
    <w:p w14:paraId="06EBCB43" w14:textId="2DCC9FCD" w:rsidR="003616A3" w:rsidRDefault="003616A3" w:rsidP="003616A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ckning</w:t>
      </w:r>
    </w:p>
    <w:p w14:paraId="4CD47D70" w14:textId="08E18AC9" w:rsidR="003616A3" w:rsidRDefault="003616A3" w:rsidP="003616A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yggsäcken</w:t>
      </w:r>
    </w:p>
    <w:p w14:paraId="0EDD19EB" w14:textId="0D320D0A" w:rsidR="003616A3" w:rsidRDefault="003616A3" w:rsidP="003616A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cka</w:t>
      </w:r>
    </w:p>
    <w:p w14:paraId="44FFD2C2" w14:textId="4C39D6F8" w:rsidR="003616A3" w:rsidRDefault="003616A3" w:rsidP="003616A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w:t>
      </w:r>
      <w:r w:rsidR="006E3E71">
        <w:rPr>
          <w:rFonts w:ascii="Garamond" w:hAnsi="Garamond" w:cs="Segoe UI"/>
          <w:color w:val="000000" w:themeColor="text1"/>
          <w:shd w:val="clear" w:color="auto" w:fill="FFFFFF"/>
        </w:rPr>
        <w:t>e</w:t>
      </w:r>
      <w:r>
        <w:rPr>
          <w:rFonts w:ascii="Garamond" w:hAnsi="Garamond" w:cs="Segoe UI"/>
          <w:color w:val="000000" w:themeColor="text1"/>
          <w:shd w:val="clear" w:color="auto" w:fill="FFFFFF"/>
        </w:rPr>
        <w:t>ps</w:t>
      </w:r>
    </w:p>
    <w:p w14:paraId="5C25F33D" w14:textId="1C61A63D" w:rsidR="003616A3" w:rsidRDefault="003616A3" w:rsidP="003616A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var</w:t>
      </w:r>
    </w:p>
    <w:p w14:paraId="6B9C1FD9" w14:textId="77777777" w:rsidR="003616A3" w:rsidRDefault="003616A3" w:rsidP="003616A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ista-minuten soppåse</w:t>
      </w:r>
    </w:p>
    <w:p w14:paraId="6E2BF4DA" w14:textId="77777777" w:rsidR="00A83CFD" w:rsidRDefault="00A83CFD" w:rsidP="00A83CFD">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ndag</w:t>
      </w:r>
    </w:p>
    <w:p w14:paraId="1CDAB4D4" w14:textId="4FDFC4BF" w:rsidR="00A83CFD" w:rsidRPr="00A83CFD" w:rsidRDefault="00A83CFD" w:rsidP="00491FF7">
      <w:pPr>
        <w:pStyle w:val="NoSpacing"/>
        <w:numPr>
          <w:ilvl w:val="1"/>
          <w:numId w:val="126"/>
        </w:numPr>
        <w:rPr>
          <w:rFonts w:ascii="Garamond" w:hAnsi="Garamond" w:cs="Segoe UI"/>
          <w:color w:val="000000" w:themeColor="text1"/>
          <w:shd w:val="clear" w:color="auto" w:fill="FFFFFF"/>
        </w:rPr>
      </w:pPr>
      <w:r w:rsidRPr="00A83CFD">
        <w:rPr>
          <w:rFonts w:ascii="Garamond" w:hAnsi="Garamond" w:cs="Segoe UI"/>
          <w:color w:val="000000" w:themeColor="text1"/>
          <w:shd w:val="clear" w:color="auto" w:fill="FFFFFF"/>
        </w:rPr>
        <w:t>Medlem STF</w:t>
      </w:r>
    </w:p>
    <w:p w14:paraId="3A71D644" w14:textId="77777777" w:rsidR="00A248EE" w:rsidRDefault="00A248EE" w:rsidP="006857E5">
      <w:pPr>
        <w:pStyle w:val="NoSpacing"/>
        <w:rPr>
          <w:rFonts w:ascii="Garamond" w:hAnsi="Garamond" w:cs="Segoe UI"/>
          <w:color w:val="000000" w:themeColor="text1"/>
          <w:shd w:val="clear" w:color="auto" w:fill="FFFFFF"/>
        </w:rPr>
      </w:pPr>
    </w:p>
    <w:p w14:paraId="1CECB4A6" w14:textId="27A9DC36" w:rsidR="00D465C1" w:rsidRDefault="007A57C9" w:rsidP="006857E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Efter fjället</w:t>
      </w:r>
    </w:p>
    <w:p w14:paraId="5C7E733C" w14:textId="77777777" w:rsidR="007A57C9" w:rsidRDefault="007A57C9" w:rsidP="005D1C41">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jortor och byxor</w:t>
      </w:r>
    </w:p>
    <w:p w14:paraId="526F0D44" w14:textId="490EEBF2" w:rsidR="005D1C41" w:rsidRDefault="00D465C1" w:rsidP="005D1C41">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ronavaccin</w:t>
      </w:r>
      <w:r w:rsidR="005D1C41">
        <w:rPr>
          <w:rFonts w:ascii="Garamond" w:hAnsi="Garamond" w:cs="Segoe UI"/>
          <w:color w:val="000000" w:themeColor="text1"/>
          <w:shd w:val="clear" w:color="auto" w:fill="FFFFFF"/>
        </w:rPr>
        <w:t xml:space="preserve"> &amp; Blodgivning</w:t>
      </w:r>
    </w:p>
    <w:p w14:paraId="6DC81083" w14:textId="4C95D6F4" w:rsidR="00D465C1" w:rsidRDefault="00D465C1" w:rsidP="00D465C1">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ka i Nyköping i höst, när</w:t>
      </w:r>
      <w:r w:rsidR="0008080F">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schemat</w:t>
      </w:r>
      <w:r w:rsidR="0008080F">
        <w:rPr>
          <w:rFonts w:ascii="Garamond" w:hAnsi="Garamond" w:cs="Segoe UI"/>
          <w:color w:val="000000" w:themeColor="text1"/>
          <w:shd w:val="clear" w:color="auto" w:fill="FFFFFF"/>
        </w:rPr>
        <w:t xml:space="preserve"> är klart</w:t>
      </w:r>
    </w:p>
    <w:p w14:paraId="3B04B8C8" w14:textId="7C013DBE" w:rsidR="00BE6B67" w:rsidRDefault="00BE6B67" w:rsidP="00BE6B67">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jetter till bokmässan</w:t>
      </w:r>
    </w:p>
    <w:p w14:paraId="56AA926A" w14:textId="510E7526" w:rsidR="000B4854" w:rsidRDefault="000B4854" w:rsidP="000B4854">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mma och jag</w:t>
      </w:r>
    </w:p>
    <w:p w14:paraId="32B10201" w14:textId="502CE899" w:rsidR="000B4854" w:rsidRDefault="000B4854" w:rsidP="000B4854">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sbeth och Bengt</w:t>
      </w:r>
    </w:p>
    <w:p w14:paraId="65E419FC" w14:textId="518252BA" w:rsidR="000B4854" w:rsidRDefault="000B4854" w:rsidP="000B4854">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rs-Åke och Ulrika</w:t>
      </w:r>
    </w:p>
    <w:p w14:paraId="52D6065C" w14:textId="77777777" w:rsidR="00D465C1" w:rsidRDefault="00D465C1" w:rsidP="006857E5">
      <w:pPr>
        <w:pStyle w:val="NoSpacing"/>
        <w:rPr>
          <w:rFonts w:ascii="Garamond" w:hAnsi="Garamond" w:cs="Segoe UI"/>
          <w:color w:val="000000" w:themeColor="text1"/>
          <w:shd w:val="clear" w:color="auto" w:fill="FFFFFF"/>
        </w:rPr>
      </w:pPr>
    </w:p>
    <w:p w14:paraId="799B4B01" w14:textId="1C931302" w:rsidR="00850180" w:rsidRDefault="00850180" w:rsidP="006857E5">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Redmi</w:t>
      </w:r>
      <w:proofErr w:type="spellEnd"/>
      <w:r>
        <w:rPr>
          <w:rFonts w:ascii="Garamond" w:hAnsi="Garamond" w:cs="Segoe UI"/>
          <w:color w:val="000000" w:themeColor="text1"/>
          <w:shd w:val="clear" w:color="auto" w:fill="FFFFFF"/>
        </w:rPr>
        <w:t xml:space="preserve"> ST</w:t>
      </w:r>
    </w:p>
    <w:p w14:paraId="3D1ACC7D" w14:textId="003215B5" w:rsidR="00850180" w:rsidRDefault="00611C8A" w:rsidP="004E7325">
      <w:pPr>
        <w:pStyle w:val="NoSpacing"/>
        <w:numPr>
          <w:ilvl w:val="0"/>
          <w:numId w:val="13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22a748c6f40</w:t>
      </w:r>
    </w:p>
    <w:p w14:paraId="514CE69A" w14:textId="5399ECBF" w:rsidR="00850180" w:rsidRDefault="00850180" w:rsidP="00850180">
      <w:pPr>
        <w:pStyle w:val="NoSpacing"/>
        <w:rPr>
          <w:rFonts w:ascii="Garamond" w:hAnsi="Garamond" w:cs="Segoe UI"/>
          <w:color w:val="000000" w:themeColor="text1"/>
          <w:shd w:val="clear" w:color="auto" w:fill="FFFFFF"/>
        </w:rPr>
      </w:pPr>
    </w:p>
    <w:p w14:paraId="6DFE4078" w14:textId="77777777" w:rsidR="003F14C6" w:rsidRDefault="003F14C6" w:rsidP="003F14C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ängnäs-nyckel till Skövde</w:t>
      </w:r>
    </w:p>
    <w:p w14:paraId="4DFC2F82" w14:textId="77777777" w:rsidR="003F14C6" w:rsidRDefault="003F14C6" w:rsidP="003F14C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KE437 3EL17A 9039 3</w:t>
      </w:r>
    </w:p>
    <w:p w14:paraId="73004FB1" w14:textId="5D37DBE4" w:rsidR="003F14C6" w:rsidRDefault="003F14C6" w:rsidP="006857E5">
      <w:pPr>
        <w:pStyle w:val="NoSpacing"/>
        <w:rPr>
          <w:rFonts w:ascii="Garamond" w:hAnsi="Garamond" w:cs="Segoe UI"/>
          <w:color w:val="000000" w:themeColor="text1"/>
          <w:shd w:val="clear" w:color="auto" w:fill="FFFFFF"/>
        </w:rPr>
      </w:pPr>
    </w:p>
    <w:p w14:paraId="4BFA6F26" w14:textId="77777777" w:rsidR="004C0EF5" w:rsidRDefault="004C0EF5" w:rsidP="004C0EF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Happy </w:t>
      </w:r>
      <w:proofErr w:type="spellStart"/>
      <w:r>
        <w:rPr>
          <w:rFonts w:ascii="Garamond" w:hAnsi="Garamond" w:cs="Segoe UI"/>
          <w:color w:val="000000" w:themeColor="text1"/>
          <w:shd w:val="clear" w:color="auto" w:fill="FFFFFF"/>
        </w:rPr>
        <w:t>Pancake</w:t>
      </w:r>
      <w:proofErr w:type="spellEnd"/>
    </w:p>
    <w:p w14:paraId="6186EDED" w14:textId="77777777" w:rsidR="004C0EF5" w:rsidRPr="000873B9"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tessan1973</w:t>
      </w:r>
    </w:p>
    <w:p w14:paraId="1062973C" w14:textId="77777777" w:rsidR="004C0EF5" w:rsidRDefault="004C0EF5" w:rsidP="004C0EF5">
      <w:pPr>
        <w:pStyle w:val="Heading5"/>
        <w:numPr>
          <w:ilvl w:val="0"/>
          <w:numId w:val="138"/>
        </w:numPr>
        <w:rPr>
          <w:rFonts w:ascii="Garamond" w:hAnsi="Garamond"/>
          <w:color w:val="000000" w:themeColor="text1"/>
        </w:rPr>
      </w:pPr>
      <w:proofErr w:type="spellStart"/>
      <w:r w:rsidRPr="000873B9">
        <w:rPr>
          <w:rFonts w:ascii="Garamond" w:hAnsi="Garamond"/>
          <w:color w:val="000000" w:themeColor="text1"/>
        </w:rPr>
        <w:t>Ksmb</w:t>
      </w:r>
      <w:proofErr w:type="spellEnd"/>
    </w:p>
    <w:p w14:paraId="31508F1F" w14:textId="77777777" w:rsidR="004C0EF5" w:rsidRPr="000873B9"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Nora51</w:t>
      </w:r>
    </w:p>
    <w:p w14:paraId="7A8F662F" w14:textId="77777777" w:rsidR="004C0EF5" w:rsidRPr="000873B9" w:rsidRDefault="004C0EF5" w:rsidP="004C0EF5">
      <w:pPr>
        <w:pStyle w:val="Heading5"/>
        <w:numPr>
          <w:ilvl w:val="0"/>
          <w:numId w:val="138"/>
        </w:numPr>
        <w:rPr>
          <w:rFonts w:ascii="Garamond" w:hAnsi="Garamond"/>
          <w:color w:val="000000" w:themeColor="text1"/>
        </w:rPr>
      </w:pPr>
      <w:proofErr w:type="spellStart"/>
      <w:r w:rsidRPr="000873B9">
        <w:rPr>
          <w:rFonts w:ascii="Garamond" w:hAnsi="Garamond"/>
          <w:color w:val="000000" w:themeColor="text1"/>
        </w:rPr>
        <w:t>Madaluha</w:t>
      </w:r>
      <w:proofErr w:type="spellEnd"/>
    </w:p>
    <w:p w14:paraId="6A5015AD" w14:textId="77777777" w:rsidR="004C0EF5" w:rsidRPr="000873B9" w:rsidRDefault="004C0EF5" w:rsidP="004C0EF5">
      <w:pPr>
        <w:pStyle w:val="Heading5"/>
        <w:numPr>
          <w:ilvl w:val="0"/>
          <w:numId w:val="138"/>
        </w:numPr>
        <w:rPr>
          <w:rFonts w:ascii="Garamond" w:hAnsi="Garamond"/>
          <w:color w:val="000000" w:themeColor="text1"/>
        </w:rPr>
      </w:pPr>
      <w:proofErr w:type="spellStart"/>
      <w:r w:rsidRPr="000873B9">
        <w:rPr>
          <w:rFonts w:ascii="Garamond" w:hAnsi="Garamond"/>
          <w:color w:val="000000" w:themeColor="text1"/>
        </w:rPr>
        <w:t>Mahrre</w:t>
      </w:r>
      <w:proofErr w:type="spellEnd"/>
    </w:p>
    <w:p w14:paraId="1D5C90C0" w14:textId="77777777" w:rsidR="004C0EF5" w:rsidRPr="000873B9" w:rsidRDefault="004C0EF5" w:rsidP="004C0EF5">
      <w:pPr>
        <w:pStyle w:val="Heading5"/>
        <w:numPr>
          <w:ilvl w:val="0"/>
          <w:numId w:val="138"/>
        </w:numPr>
        <w:rPr>
          <w:rFonts w:ascii="Garamond" w:hAnsi="Garamond"/>
          <w:color w:val="000000" w:themeColor="text1"/>
        </w:rPr>
      </w:pPr>
      <w:proofErr w:type="spellStart"/>
      <w:r w:rsidRPr="000873B9">
        <w:rPr>
          <w:rFonts w:ascii="Garamond" w:hAnsi="Garamond"/>
          <w:color w:val="000000" w:themeColor="text1"/>
        </w:rPr>
        <w:t>Tigerwomen</w:t>
      </w:r>
      <w:proofErr w:type="spellEnd"/>
    </w:p>
    <w:p w14:paraId="0329D5BE" w14:textId="77777777" w:rsidR="004C0EF5" w:rsidRPr="000873B9" w:rsidRDefault="004C0EF5" w:rsidP="004C0EF5">
      <w:pPr>
        <w:pStyle w:val="Heading5"/>
        <w:numPr>
          <w:ilvl w:val="0"/>
          <w:numId w:val="138"/>
        </w:numPr>
        <w:rPr>
          <w:rFonts w:ascii="Garamond" w:hAnsi="Garamond"/>
          <w:color w:val="000000" w:themeColor="text1"/>
        </w:rPr>
      </w:pPr>
      <w:proofErr w:type="spellStart"/>
      <w:r w:rsidRPr="000873B9">
        <w:rPr>
          <w:rFonts w:ascii="Garamond" w:hAnsi="Garamond"/>
          <w:color w:val="000000" w:themeColor="text1"/>
        </w:rPr>
        <w:t>AnnaSand</w:t>
      </w:r>
      <w:proofErr w:type="spellEnd"/>
    </w:p>
    <w:p w14:paraId="76F99224" w14:textId="77777777" w:rsidR="004C0EF5" w:rsidRPr="000873B9"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nette6901</w:t>
      </w:r>
    </w:p>
    <w:p w14:paraId="5F687128" w14:textId="77777777" w:rsidR="004C0EF5" w:rsidRPr="005F7705" w:rsidRDefault="004C0EF5" w:rsidP="004C0EF5">
      <w:pPr>
        <w:pStyle w:val="Heading2"/>
        <w:numPr>
          <w:ilvl w:val="0"/>
          <w:numId w:val="138"/>
        </w:numPr>
        <w:shd w:val="clear" w:color="auto" w:fill="FFFFFF"/>
        <w:spacing w:before="0"/>
        <w:textAlignment w:val="center"/>
        <w:rPr>
          <w:rFonts w:ascii="Garamond" w:hAnsi="Garamond" w:cs="Helvetica"/>
          <w:color w:val="000000" w:themeColor="text1"/>
          <w:sz w:val="22"/>
          <w:szCs w:val="22"/>
        </w:rPr>
      </w:pPr>
      <w:proofErr w:type="spellStart"/>
      <w:r w:rsidRPr="005F7705">
        <w:rPr>
          <w:rFonts w:ascii="Garamond" w:hAnsi="Garamond" w:cs="Helvetica"/>
          <w:color w:val="000000" w:themeColor="text1"/>
          <w:sz w:val="22"/>
          <w:szCs w:val="22"/>
        </w:rPr>
        <w:t>MorronSol</w:t>
      </w:r>
      <w:proofErr w:type="spellEnd"/>
    </w:p>
    <w:p w14:paraId="44C9E2AC" w14:textId="77777777" w:rsidR="004C0EF5" w:rsidRDefault="004C0EF5" w:rsidP="004C0EF5">
      <w:pPr>
        <w:pStyle w:val="Heading2"/>
        <w:numPr>
          <w:ilvl w:val="0"/>
          <w:numId w:val="138"/>
        </w:numPr>
        <w:shd w:val="clear" w:color="auto" w:fill="FFFFFF"/>
        <w:spacing w:before="0"/>
        <w:textAlignment w:val="center"/>
        <w:rPr>
          <w:rFonts w:ascii="Garamond" w:hAnsi="Garamond" w:cs="Helvetica"/>
          <w:color w:val="000000" w:themeColor="text1"/>
          <w:sz w:val="22"/>
          <w:szCs w:val="22"/>
        </w:rPr>
      </w:pPr>
      <w:r w:rsidRPr="005F7705">
        <w:rPr>
          <w:rFonts w:ascii="Garamond" w:hAnsi="Garamond" w:cs="Helvetica"/>
          <w:color w:val="000000" w:themeColor="text1"/>
          <w:sz w:val="22"/>
          <w:szCs w:val="22"/>
        </w:rPr>
        <w:t>Ponnyflickan</w:t>
      </w:r>
    </w:p>
    <w:p w14:paraId="1009C3D8" w14:textId="77777777" w:rsidR="004C0EF5" w:rsidRPr="00821756" w:rsidRDefault="004C0EF5" w:rsidP="004C0EF5"/>
    <w:p w14:paraId="61AAE366" w14:textId="77777777" w:rsidR="004C0EF5" w:rsidRPr="008A2A83"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r w:rsidRPr="008A2A83">
        <w:rPr>
          <w:rFonts w:ascii="Garamond" w:hAnsi="Garamond" w:cs="Helvetica"/>
          <w:i/>
          <w:iCs/>
          <w:color w:val="000000" w:themeColor="text1"/>
          <w:sz w:val="22"/>
          <w:szCs w:val="22"/>
        </w:rPr>
        <w:t>Marlin71</w:t>
      </w:r>
    </w:p>
    <w:p w14:paraId="73E2A727" w14:textId="77777777" w:rsidR="004C0EF5" w:rsidRPr="00F270DB"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r w:rsidRPr="00F270DB">
        <w:rPr>
          <w:rFonts w:ascii="Garamond" w:hAnsi="Garamond" w:cs="Helvetica"/>
          <w:i/>
          <w:iCs/>
          <w:color w:val="000000" w:themeColor="text1"/>
          <w:sz w:val="22"/>
          <w:szCs w:val="22"/>
        </w:rPr>
        <w:t>Marulk71</w:t>
      </w:r>
      <w:r>
        <w:rPr>
          <w:rFonts w:ascii="Garamond" w:hAnsi="Garamond" w:cs="Helvetica"/>
          <w:i/>
          <w:iCs/>
          <w:color w:val="000000" w:themeColor="text1"/>
          <w:sz w:val="22"/>
          <w:szCs w:val="22"/>
        </w:rPr>
        <w:t xml:space="preserve"> barn hemma</w:t>
      </w:r>
    </w:p>
    <w:p w14:paraId="593380F9" w14:textId="77777777" w:rsidR="004C0EF5" w:rsidRPr="00014C07" w:rsidRDefault="004C0EF5" w:rsidP="004C0EF5">
      <w:pPr>
        <w:pStyle w:val="Heading5"/>
        <w:numPr>
          <w:ilvl w:val="0"/>
          <w:numId w:val="138"/>
        </w:numPr>
        <w:rPr>
          <w:rFonts w:ascii="Garamond" w:hAnsi="Garamond"/>
          <w:i/>
          <w:iCs/>
          <w:color w:val="000000" w:themeColor="text1"/>
        </w:rPr>
      </w:pPr>
      <w:r w:rsidRPr="00014C07">
        <w:rPr>
          <w:rFonts w:ascii="Garamond" w:hAnsi="Garamond"/>
          <w:i/>
          <w:iCs/>
          <w:color w:val="000000" w:themeColor="text1"/>
        </w:rPr>
        <w:t>pingu1</w:t>
      </w:r>
    </w:p>
    <w:p w14:paraId="27E7A966" w14:textId="77777777" w:rsidR="004C0EF5" w:rsidRPr="001A3291" w:rsidRDefault="004C0EF5" w:rsidP="004C0EF5">
      <w:pPr>
        <w:pStyle w:val="Heading5"/>
        <w:numPr>
          <w:ilvl w:val="0"/>
          <w:numId w:val="138"/>
        </w:numPr>
        <w:rPr>
          <w:rFonts w:ascii="Garamond" w:hAnsi="Garamond"/>
          <w:i/>
          <w:iCs/>
          <w:color w:val="000000" w:themeColor="text1"/>
        </w:rPr>
      </w:pPr>
      <w:proofErr w:type="spellStart"/>
      <w:r w:rsidRPr="001A3291">
        <w:rPr>
          <w:rFonts w:ascii="Garamond" w:hAnsi="Garamond"/>
          <w:i/>
          <w:iCs/>
          <w:color w:val="000000" w:themeColor="text1"/>
        </w:rPr>
        <w:t>Lunma</w:t>
      </w:r>
      <w:proofErr w:type="spellEnd"/>
    </w:p>
    <w:p w14:paraId="7D5A78D4" w14:textId="77777777" w:rsidR="004C0EF5" w:rsidRPr="00821756" w:rsidRDefault="004C0EF5" w:rsidP="004C0EF5">
      <w:pPr>
        <w:pStyle w:val="Heading5"/>
        <w:numPr>
          <w:ilvl w:val="0"/>
          <w:numId w:val="138"/>
        </w:numPr>
        <w:rPr>
          <w:rFonts w:ascii="Garamond" w:hAnsi="Garamond"/>
          <w:i/>
          <w:iCs/>
          <w:color w:val="000000" w:themeColor="text1"/>
        </w:rPr>
      </w:pPr>
      <w:r w:rsidRPr="00821756">
        <w:rPr>
          <w:rFonts w:ascii="Garamond" w:hAnsi="Garamond"/>
          <w:i/>
          <w:iCs/>
          <w:color w:val="000000" w:themeColor="text1"/>
        </w:rPr>
        <w:t>Sofiaj70</w:t>
      </w:r>
    </w:p>
    <w:p w14:paraId="12DA67DC" w14:textId="77777777" w:rsidR="004C0EF5" w:rsidRPr="00014C07"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r w:rsidRPr="00014C07">
        <w:rPr>
          <w:rFonts w:ascii="Garamond" w:hAnsi="Garamond" w:cs="Helvetica"/>
          <w:i/>
          <w:iCs/>
          <w:color w:val="000000" w:themeColor="text1"/>
          <w:sz w:val="22"/>
          <w:szCs w:val="22"/>
        </w:rPr>
        <w:t>Helg</w:t>
      </w:r>
    </w:p>
    <w:p w14:paraId="42FBABCB" w14:textId="77777777" w:rsidR="004C0EF5" w:rsidRDefault="004C0EF5" w:rsidP="006857E5">
      <w:pPr>
        <w:pStyle w:val="NoSpacing"/>
        <w:rPr>
          <w:rFonts w:ascii="Garamond" w:hAnsi="Garamond" w:cs="Segoe UI"/>
          <w:color w:val="000000" w:themeColor="text1"/>
          <w:shd w:val="clear" w:color="auto" w:fill="FFFFFF"/>
        </w:rPr>
      </w:pPr>
    </w:p>
    <w:p w14:paraId="691E6D14" w14:textId="2CC8B21A" w:rsidR="00447584" w:rsidRDefault="00447584" w:rsidP="00496EA6">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Kredikort</w:t>
      </w:r>
      <w:proofErr w:type="spellEnd"/>
    </w:p>
    <w:p w14:paraId="6705B4C0" w14:textId="77777777" w:rsidR="00FF49AD" w:rsidRPr="0094724C" w:rsidRDefault="00FF49AD" w:rsidP="00AD2F3F">
      <w:pPr>
        <w:pStyle w:val="NoSpacing"/>
        <w:numPr>
          <w:ilvl w:val="0"/>
          <w:numId w:val="130"/>
        </w:numPr>
        <w:rPr>
          <w:rFonts w:ascii="Garamond" w:hAnsi="Garamond" w:cs="Segoe UI"/>
          <w:b/>
          <w:bCs/>
          <w:color w:val="000000" w:themeColor="text1"/>
          <w:shd w:val="clear" w:color="auto" w:fill="FFFFFF"/>
        </w:rPr>
      </w:pPr>
      <w:proofErr w:type="spellStart"/>
      <w:r w:rsidRPr="0094724C">
        <w:rPr>
          <w:rFonts w:ascii="Garamond" w:hAnsi="Garamond" w:cs="Segoe UI"/>
          <w:b/>
          <w:bCs/>
          <w:color w:val="000000" w:themeColor="text1"/>
          <w:shd w:val="clear" w:color="auto" w:fill="FFFFFF"/>
        </w:rPr>
        <w:lastRenderedPageBreak/>
        <w:t>Supreme</w:t>
      </w:r>
      <w:proofErr w:type="spellEnd"/>
      <w:r w:rsidRPr="0094724C">
        <w:rPr>
          <w:rFonts w:ascii="Garamond" w:hAnsi="Garamond" w:cs="Segoe UI"/>
          <w:b/>
          <w:bCs/>
          <w:color w:val="000000" w:themeColor="text1"/>
          <w:shd w:val="clear" w:color="auto" w:fill="FFFFFF"/>
        </w:rPr>
        <w:t xml:space="preserve"> </w:t>
      </w:r>
      <w:proofErr w:type="spellStart"/>
      <w:r w:rsidRPr="0094724C">
        <w:rPr>
          <w:rFonts w:ascii="Garamond" w:hAnsi="Garamond" w:cs="Segoe UI"/>
          <w:b/>
          <w:bCs/>
          <w:color w:val="000000" w:themeColor="text1"/>
          <w:shd w:val="clear" w:color="auto" w:fill="FFFFFF"/>
        </w:rPr>
        <w:t>Card</w:t>
      </w:r>
      <w:proofErr w:type="spellEnd"/>
    </w:p>
    <w:p w14:paraId="60F418B8" w14:textId="77777777" w:rsidR="00FF49AD" w:rsidRPr="0094724C" w:rsidRDefault="00FF49AD" w:rsidP="00AD2F3F">
      <w:pPr>
        <w:pStyle w:val="NoSpacing"/>
        <w:numPr>
          <w:ilvl w:val="1"/>
          <w:numId w:val="130"/>
        </w:numPr>
        <w:rPr>
          <w:rFonts w:ascii="Garamond" w:hAnsi="Garamond" w:cs="Segoe UI"/>
          <w:b/>
          <w:bCs/>
          <w:color w:val="000000" w:themeColor="text1"/>
          <w:shd w:val="clear" w:color="auto" w:fill="FFFFFF"/>
        </w:rPr>
      </w:pPr>
      <w:r w:rsidRPr="0094724C">
        <w:rPr>
          <w:rFonts w:ascii="Garamond" w:hAnsi="Garamond" w:cs="Segoe UI"/>
          <w:b/>
          <w:bCs/>
          <w:color w:val="000000" w:themeColor="text1"/>
          <w:shd w:val="clear" w:color="auto" w:fill="FFFFFF"/>
        </w:rPr>
        <w:t>Kredit 50 000 kr</w:t>
      </w:r>
    </w:p>
    <w:p w14:paraId="0F652510" w14:textId="4B8F4C14" w:rsidR="00FF49AD" w:rsidRDefault="00444AC8" w:rsidP="00AD2F3F">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 xml:space="preserve">Årsavgift </w:t>
      </w:r>
      <w:proofErr w:type="gramStart"/>
      <w:r w:rsidR="00FF49AD" w:rsidRPr="0094724C">
        <w:rPr>
          <w:rFonts w:ascii="Garamond" w:hAnsi="Garamond" w:cs="Segoe UI"/>
          <w:b/>
          <w:bCs/>
          <w:color w:val="000000" w:themeColor="text1"/>
          <w:shd w:val="clear" w:color="auto" w:fill="FFFFFF"/>
        </w:rPr>
        <w:t>Januari</w:t>
      </w:r>
      <w:proofErr w:type="gramEnd"/>
      <w:r w:rsidR="00FF49AD" w:rsidRPr="0094724C">
        <w:rPr>
          <w:rFonts w:ascii="Garamond" w:hAnsi="Garamond" w:cs="Segoe UI"/>
          <w:b/>
          <w:bCs/>
          <w:color w:val="000000" w:themeColor="text1"/>
          <w:shd w:val="clear" w:color="auto" w:fill="FFFFFF"/>
        </w:rPr>
        <w:t xml:space="preserve"> 2022</w:t>
      </w:r>
    </w:p>
    <w:p w14:paraId="364B7E9A" w14:textId="295C9161" w:rsidR="00FF49AD" w:rsidRDefault="00FF49AD" w:rsidP="00AD2F3F">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 xml:space="preserve">Faktura </w:t>
      </w:r>
      <w:proofErr w:type="spellStart"/>
      <w:r>
        <w:rPr>
          <w:rFonts w:ascii="Garamond" w:hAnsi="Garamond" w:cs="Segoe UI"/>
          <w:b/>
          <w:bCs/>
          <w:color w:val="000000" w:themeColor="text1"/>
          <w:shd w:val="clear" w:color="auto" w:fill="FFFFFF"/>
        </w:rPr>
        <w:t>Kivra</w:t>
      </w:r>
      <w:proofErr w:type="spellEnd"/>
    </w:p>
    <w:p w14:paraId="5F41FB78" w14:textId="231B1126" w:rsidR="00E044D4" w:rsidRPr="0094724C" w:rsidRDefault="00E90680" w:rsidP="00AD2F3F">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 xml:space="preserve">Kundtjänst </w:t>
      </w:r>
      <w:r w:rsidR="00302C87">
        <w:rPr>
          <w:rFonts w:ascii="Garamond" w:hAnsi="Garamond" w:cs="Segoe UI"/>
          <w:b/>
          <w:bCs/>
          <w:color w:val="000000" w:themeColor="text1"/>
          <w:shd w:val="clear" w:color="auto" w:fill="FFFFFF"/>
        </w:rPr>
        <w:t>0</w:t>
      </w:r>
      <w:r w:rsidR="00E044D4">
        <w:rPr>
          <w:rFonts w:ascii="Garamond" w:hAnsi="Garamond" w:cs="Segoe UI"/>
          <w:b/>
          <w:bCs/>
          <w:color w:val="000000" w:themeColor="text1"/>
          <w:shd w:val="clear" w:color="auto" w:fill="FFFFFF"/>
        </w:rPr>
        <w:t>7711122</w:t>
      </w:r>
      <w:r w:rsidR="00302C87">
        <w:rPr>
          <w:rFonts w:ascii="Garamond" w:hAnsi="Garamond" w:cs="Segoe UI"/>
          <w:b/>
          <w:bCs/>
          <w:color w:val="000000" w:themeColor="text1"/>
          <w:shd w:val="clear" w:color="auto" w:fill="FFFFFF"/>
        </w:rPr>
        <w:t>3</w:t>
      </w:r>
      <w:r w:rsidR="00E044D4">
        <w:rPr>
          <w:rFonts w:ascii="Garamond" w:hAnsi="Garamond" w:cs="Segoe UI"/>
          <w:b/>
          <w:bCs/>
          <w:color w:val="000000" w:themeColor="text1"/>
          <w:shd w:val="clear" w:color="auto" w:fill="FFFFFF"/>
        </w:rPr>
        <w:t>3</w:t>
      </w:r>
    </w:p>
    <w:p w14:paraId="24AC22F8" w14:textId="77777777" w:rsidR="00E90680" w:rsidRPr="00903CBB" w:rsidRDefault="00E90680" w:rsidP="00AD2F3F">
      <w:pPr>
        <w:pStyle w:val="NoSpacing"/>
        <w:numPr>
          <w:ilvl w:val="0"/>
          <w:numId w:val="130"/>
        </w:numPr>
        <w:rPr>
          <w:rFonts w:ascii="Garamond" w:hAnsi="Garamond" w:cs="Segoe UI"/>
          <w:b/>
          <w:bCs/>
          <w:color w:val="000000" w:themeColor="text1"/>
          <w:shd w:val="clear" w:color="auto" w:fill="FFFFFF"/>
        </w:rPr>
      </w:pPr>
      <w:r w:rsidRPr="00903CBB">
        <w:rPr>
          <w:rFonts w:ascii="Garamond" w:hAnsi="Garamond" w:cs="Segoe UI"/>
          <w:b/>
          <w:bCs/>
          <w:color w:val="000000" w:themeColor="text1"/>
          <w:shd w:val="clear" w:color="auto" w:fill="FFFFFF"/>
        </w:rPr>
        <w:t>Preem MasterCard</w:t>
      </w:r>
    </w:p>
    <w:p w14:paraId="7AC64DE5" w14:textId="3280E611" w:rsidR="00E90680" w:rsidRPr="00BD281D" w:rsidRDefault="00E90680" w:rsidP="00AD2F3F">
      <w:pPr>
        <w:pStyle w:val="NoSpacing"/>
        <w:numPr>
          <w:ilvl w:val="1"/>
          <w:numId w:val="130"/>
        </w:numPr>
        <w:rPr>
          <w:rFonts w:ascii="Garamond" w:hAnsi="Garamond" w:cs="Segoe UI"/>
          <w:b/>
          <w:bCs/>
          <w:color w:val="000000" w:themeColor="text1"/>
          <w:shd w:val="clear" w:color="auto" w:fill="FFFFFF"/>
        </w:rPr>
      </w:pPr>
      <w:r w:rsidRPr="00BD281D">
        <w:rPr>
          <w:rFonts w:ascii="Garamond" w:hAnsi="Garamond" w:cs="Segoe UI"/>
          <w:b/>
          <w:bCs/>
          <w:color w:val="000000" w:themeColor="text1"/>
          <w:shd w:val="clear" w:color="auto" w:fill="FFFFFF"/>
        </w:rPr>
        <w:t>Kredit 50 000 kr</w:t>
      </w:r>
    </w:p>
    <w:p w14:paraId="1606EE19" w14:textId="72D8A074" w:rsidR="00BD281D" w:rsidRDefault="00BD281D" w:rsidP="00AD2F3F">
      <w:pPr>
        <w:pStyle w:val="NoSpacing"/>
        <w:numPr>
          <w:ilvl w:val="1"/>
          <w:numId w:val="130"/>
        </w:numPr>
        <w:rPr>
          <w:rFonts w:ascii="Garamond" w:hAnsi="Garamond" w:cs="Segoe UI"/>
          <w:b/>
          <w:bCs/>
          <w:color w:val="000000" w:themeColor="text1"/>
          <w:shd w:val="clear" w:color="auto" w:fill="FFFFFF"/>
        </w:rPr>
      </w:pPr>
      <w:r w:rsidRPr="00BD281D">
        <w:rPr>
          <w:rFonts w:ascii="Garamond" w:hAnsi="Garamond" w:cs="Segoe UI"/>
          <w:b/>
          <w:bCs/>
          <w:color w:val="000000" w:themeColor="text1"/>
          <w:shd w:val="clear" w:color="auto" w:fill="FFFFFF"/>
        </w:rPr>
        <w:t>Ingen årsavgift</w:t>
      </w:r>
    </w:p>
    <w:p w14:paraId="7B9080EA" w14:textId="6EF0286D" w:rsidR="00BD281D" w:rsidRPr="00BD281D" w:rsidRDefault="00BD281D" w:rsidP="00AD2F3F">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E-Faktura</w:t>
      </w:r>
    </w:p>
    <w:p w14:paraId="421E61BF" w14:textId="23D5DD9E" w:rsidR="00EC328F" w:rsidRDefault="00EC328F" w:rsidP="00AD2F3F">
      <w:pPr>
        <w:pStyle w:val="NoSpacing"/>
        <w:numPr>
          <w:ilvl w:val="1"/>
          <w:numId w:val="130"/>
        </w:numPr>
        <w:rPr>
          <w:rFonts w:ascii="Garamond" w:hAnsi="Garamond" w:cs="Segoe UI"/>
          <w:b/>
          <w:bCs/>
          <w:color w:val="000000" w:themeColor="text1"/>
          <w:shd w:val="clear" w:color="auto" w:fill="FFFFFF"/>
        </w:rPr>
      </w:pPr>
      <w:r w:rsidRPr="0051688D">
        <w:rPr>
          <w:rFonts w:ascii="Garamond" w:hAnsi="Garamond" w:cs="Segoe UI"/>
          <w:b/>
          <w:bCs/>
          <w:color w:val="000000" w:themeColor="text1"/>
          <w:shd w:val="clear" w:color="auto" w:fill="FFFFFF"/>
        </w:rPr>
        <w:t>Kundtjänst 047658714</w:t>
      </w:r>
      <w:r w:rsidR="007472A5" w:rsidRPr="0051688D">
        <w:rPr>
          <w:rFonts w:ascii="Garamond" w:hAnsi="Garamond" w:cs="Segoe UI"/>
          <w:b/>
          <w:bCs/>
          <w:color w:val="000000" w:themeColor="text1"/>
          <w:shd w:val="clear" w:color="auto" w:fill="FFFFFF"/>
        </w:rPr>
        <w:t>0</w:t>
      </w:r>
    </w:p>
    <w:p w14:paraId="47E9A5D9" w14:textId="77777777" w:rsidR="004A5E27" w:rsidRPr="00797377" w:rsidRDefault="004A5E27" w:rsidP="00AD2F3F">
      <w:pPr>
        <w:pStyle w:val="NoSpacing"/>
        <w:numPr>
          <w:ilvl w:val="0"/>
          <w:numId w:val="130"/>
        </w:numPr>
        <w:rPr>
          <w:rFonts w:ascii="Garamond" w:hAnsi="Garamond" w:cs="Segoe UI"/>
          <w:b/>
          <w:bCs/>
          <w:color w:val="000000" w:themeColor="text1"/>
          <w:shd w:val="clear" w:color="auto" w:fill="FFFFFF"/>
        </w:rPr>
      </w:pPr>
      <w:r w:rsidRPr="00797377">
        <w:rPr>
          <w:rFonts w:ascii="Garamond" w:hAnsi="Garamond" w:cs="Segoe UI"/>
          <w:b/>
          <w:bCs/>
          <w:color w:val="000000" w:themeColor="text1"/>
          <w:shd w:val="clear" w:color="auto" w:fill="FFFFFF"/>
        </w:rPr>
        <w:t xml:space="preserve">Bank </w:t>
      </w:r>
      <w:proofErr w:type="spellStart"/>
      <w:r w:rsidRPr="00797377">
        <w:rPr>
          <w:rFonts w:ascii="Garamond" w:hAnsi="Garamond" w:cs="Segoe UI"/>
          <w:b/>
          <w:bCs/>
          <w:color w:val="000000" w:themeColor="text1"/>
          <w:shd w:val="clear" w:color="auto" w:fill="FFFFFF"/>
        </w:rPr>
        <w:t>Norwegian</w:t>
      </w:r>
      <w:proofErr w:type="spellEnd"/>
      <w:r w:rsidRPr="00797377">
        <w:rPr>
          <w:rFonts w:ascii="Garamond" w:hAnsi="Garamond" w:cs="Segoe UI"/>
          <w:b/>
          <w:bCs/>
          <w:color w:val="000000" w:themeColor="text1"/>
          <w:shd w:val="clear" w:color="auto" w:fill="FFFFFF"/>
        </w:rPr>
        <w:t xml:space="preserve"> Visa</w:t>
      </w:r>
    </w:p>
    <w:p w14:paraId="698C55E3" w14:textId="5BE7A9D7" w:rsidR="004A5E27" w:rsidRPr="00971F28" w:rsidRDefault="004A5E27" w:rsidP="00AD2F3F">
      <w:pPr>
        <w:pStyle w:val="NoSpacing"/>
        <w:numPr>
          <w:ilvl w:val="1"/>
          <w:numId w:val="130"/>
        </w:numPr>
        <w:rPr>
          <w:rFonts w:ascii="Garamond" w:hAnsi="Garamond" w:cs="Segoe UI"/>
          <w:b/>
          <w:bCs/>
          <w:color w:val="000000" w:themeColor="text1"/>
          <w:shd w:val="clear" w:color="auto" w:fill="FFFFFF"/>
        </w:rPr>
      </w:pPr>
      <w:r w:rsidRPr="00971F28">
        <w:rPr>
          <w:rFonts w:ascii="Garamond" w:hAnsi="Garamond" w:cs="Segoe UI"/>
          <w:b/>
          <w:bCs/>
          <w:color w:val="000000" w:themeColor="text1"/>
          <w:shd w:val="clear" w:color="auto" w:fill="FFFFFF"/>
        </w:rPr>
        <w:t xml:space="preserve">Kredit </w:t>
      </w:r>
      <w:r w:rsidR="00971F28" w:rsidRPr="00971F28">
        <w:rPr>
          <w:rFonts w:ascii="Garamond" w:hAnsi="Garamond" w:cs="Segoe UI"/>
          <w:b/>
          <w:bCs/>
          <w:color w:val="000000" w:themeColor="text1"/>
          <w:shd w:val="clear" w:color="auto" w:fill="FFFFFF"/>
        </w:rPr>
        <w:t>70 000</w:t>
      </w:r>
      <w:r w:rsidRPr="00971F28">
        <w:rPr>
          <w:rFonts w:ascii="Garamond" w:hAnsi="Garamond" w:cs="Segoe UI"/>
          <w:b/>
          <w:bCs/>
          <w:color w:val="000000" w:themeColor="text1"/>
          <w:shd w:val="clear" w:color="auto" w:fill="FFFFFF"/>
        </w:rPr>
        <w:t xml:space="preserve"> kr</w:t>
      </w:r>
    </w:p>
    <w:p w14:paraId="616B93F1" w14:textId="223626CF" w:rsidR="00971F28" w:rsidRPr="00797377" w:rsidRDefault="00971F28" w:rsidP="00AD2F3F">
      <w:pPr>
        <w:pStyle w:val="NoSpacing"/>
        <w:numPr>
          <w:ilvl w:val="1"/>
          <w:numId w:val="130"/>
        </w:numPr>
        <w:rPr>
          <w:rFonts w:ascii="Garamond" w:hAnsi="Garamond" w:cs="Segoe UI"/>
          <w:b/>
          <w:bCs/>
          <w:color w:val="000000" w:themeColor="text1"/>
          <w:shd w:val="clear" w:color="auto" w:fill="FFFFFF"/>
        </w:rPr>
      </w:pPr>
      <w:r w:rsidRPr="00797377">
        <w:rPr>
          <w:rFonts w:ascii="Garamond" w:hAnsi="Garamond" w:cs="Segoe UI"/>
          <w:b/>
          <w:bCs/>
          <w:color w:val="000000" w:themeColor="text1"/>
          <w:shd w:val="clear" w:color="auto" w:fill="FFFFFF"/>
        </w:rPr>
        <w:t>Saldo -65 871, 93 kr</w:t>
      </w:r>
    </w:p>
    <w:p w14:paraId="720AEA8C" w14:textId="7264CC48" w:rsidR="00444AC8" w:rsidRPr="00971F28" w:rsidRDefault="00971F28" w:rsidP="00AD2F3F">
      <w:pPr>
        <w:pStyle w:val="NoSpacing"/>
        <w:numPr>
          <w:ilvl w:val="1"/>
          <w:numId w:val="130"/>
        </w:numPr>
        <w:rPr>
          <w:rFonts w:ascii="Garamond" w:hAnsi="Garamond" w:cs="Segoe UI"/>
          <w:b/>
          <w:bCs/>
          <w:color w:val="000000" w:themeColor="text1"/>
          <w:shd w:val="clear" w:color="auto" w:fill="FFFFFF"/>
        </w:rPr>
      </w:pPr>
      <w:r w:rsidRPr="00971F28">
        <w:rPr>
          <w:rFonts w:ascii="Garamond" w:hAnsi="Garamond" w:cs="Segoe UI"/>
          <w:b/>
          <w:bCs/>
          <w:color w:val="000000" w:themeColor="text1"/>
          <w:shd w:val="clear" w:color="auto" w:fill="FFFFFF"/>
        </w:rPr>
        <w:t>Ingen å</w:t>
      </w:r>
      <w:r w:rsidR="00444AC8" w:rsidRPr="00971F28">
        <w:rPr>
          <w:rFonts w:ascii="Garamond" w:hAnsi="Garamond" w:cs="Segoe UI"/>
          <w:b/>
          <w:bCs/>
          <w:color w:val="000000" w:themeColor="text1"/>
          <w:shd w:val="clear" w:color="auto" w:fill="FFFFFF"/>
        </w:rPr>
        <w:t>rsavgift</w:t>
      </w:r>
    </w:p>
    <w:p w14:paraId="3D6DE793" w14:textId="0C586845" w:rsidR="00444AC8" w:rsidRPr="00971F28" w:rsidRDefault="00444AC8" w:rsidP="00AD2F3F">
      <w:pPr>
        <w:pStyle w:val="NoSpacing"/>
        <w:numPr>
          <w:ilvl w:val="1"/>
          <w:numId w:val="130"/>
        </w:numPr>
        <w:rPr>
          <w:rFonts w:ascii="Garamond" w:hAnsi="Garamond" w:cs="Segoe UI"/>
          <w:b/>
          <w:bCs/>
          <w:color w:val="000000" w:themeColor="text1"/>
          <w:shd w:val="clear" w:color="auto" w:fill="FFFFFF"/>
        </w:rPr>
      </w:pPr>
      <w:r w:rsidRPr="00971F28">
        <w:rPr>
          <w:rFonts w:ascii="Garamond" w:hAnsi="Garamond" w:cs="Segoe UI"/>
          <w:b/>
          <w:bCs/>
          <w:color w:val="000000" w:themeColor="text1"/>
          <w:shd w:val="clear" w:color="auto" w:fill="FFFFFF"/>
        </w:rPr>
        <w:t>Faktura</w:t>
      </w:r>
      <w:r w:rsidR="00971F28" w:rsidRPr="00971F28">
        <w:rPr>
          <w:rFonts w:ascii="Garamond" w:hAnsi="Garamond" w:cs="Segoe UI"/>
          <w:b/>
          <w:bCs/>
          <w:color w:val="000000" w:themeColor="text1"/>
          <w:shd w:val="clear" w:color="auto" w:fill="FFFFFF"/>
        </w:rPr>
        <w:t xml:space="preserve"> </w:t>
      </w:r>
      <w:proofErr w:type="gramStart"/>
      <w:r w:rsidR="00971F28" w:rsidRPr="00971F28">
        <w:rPr>
          <w:rFonts w:ascii="Garamond" w:hAnsi="Garamond" w:cs="Segoe UI"/>
          <w:b/>
          <w:bCs/>
          <w:color w:val="000000" w:themeColor="text1"/>
          <w:shd w:val="clear" w:color="auto" w:fill="FFFFFF"/>
        </w:rPr>
        <w:t>Mail</w:t>
      </w:r>
      <w:proofErr w:type="gramEnd"/>
    </w:p>
    <w:p w14:paraId="0F0BE9A6" w14:textId="3D18904D" w:rsidR="00F930C6" w:rsidRDefault="00F930C6" w:rsidP="00AD2F3F">
      <w:pPr>
        <w:pStyle w:val="NoSpacing"/>
        <w:numPr>
          <w:ilvl w:val="1"/>
          <w:numId w:val="130"/>
        </w:numPr>
        <w:rPr>
          <w:rFonts w:ascii="Garamond" w:hAnsi="Garamond" w:cs="Segoe UI"/>
          <w:b/>
          <w:bCs/>
          <w:color w:val="000000" w:themeColor="text1"/>
          <w:shd w:val="clear" w:color="auto" w:fill="FFFFFF"/>
        </w:rPr>
      </w:pPr>
      <w:r w:rsidRPr="00F930C6">
        <w:rPr>
          <w:rFonts w:ascii="Garamond" w:hAnsi="Garamond" w:cs="Segoe UI"/>
          <w:b/>
          <w:bCs/>
          <w:color w:val="000000" w:themeColor="text1"/>
          <w:shd w:val="clear" w:color="auto" w:fill="FFFFFF"/>
        </w:rPr>
        <w:t>Kundtjänst 0770457766</w:t>
      </w:r>
    </w:p>
    <w:p w14:paraId="7264C1E5" w14:textId="647BD9AC" w:rsidR="005E79ED" w:rsidRPr="00F930C6" w:rsidRDefault="005E79ED" w:rsidP="00AD2F3F">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Inget bank-id</w:t>
      </w:r>
    </w:p>
    <w:p w14:paraId="491B83FA" w14:textId="00D998C8" w:rsidR="00EE3562" w:rsidRPr="006413CB" w:rsidRDefault="00EE3562" w:rsidP="00AD2F3F">
      <w:pPr>
        <w:pStyle w:val="NoSpacing"/>
        <w:numPr>
          <w:ilvl w:val="0"/>
          <w:numId w:val="130"/>
        </w:numPr>
        <w:rPr>
          <w:rFonts w:ascii="Garamond" w:hAnsi="Garamond" w:cs="Segoe UI"/>
          <w:b/>
          <w:bCs/>
          <w:color w:val="000000" w:themeColor="text1"/>
          <w:shd w:val="clear" w:color="auto" w:fill="FFFFFF"/>
        </w:rPr>
      </w:pPr>
      <w:r w:rsidRPr="006413CB">
        <w:rPr>
          <w:rFonts w:ascii="Garamond" w:hAnsi="Garamond" w:cs="Segoe UI"/>
          <w:b/>
          <w:bCs/>
          <w:color w:val="000000" w:themeColor="text1"/>
          <w:shd w:val="clear" w:color="auto" w:fill="FFFFFF"/>
        </w:rPr>
        <w:t xml:space="preserve">Swedbank Master </w:t>
      </w:r>
      <w:proofErr w:type="spellStart"/>
      <w:r w:rsidRPr="006413CB">
        <w:rPr>
          <w:rFonts w:ascii="Garamond" w:hAnsi="Garamond" w:cs="Segoe UI"/>
          <w:b/>
          <w:bCs/>
          <w:color w:val="000000" w:themeColor="text1"/>
          <w:shd w:val="clear" w:color="auto" w:fill="FFFFFF"/>
        </w:rPr>
        <w:t>Card</w:t>
      </w:r>
      <w:proofErr w:type="spellEnd"/>
    </w:p>
    <w:p w14:paraId="4815FD9B" w14:textId="1BA99680" w:rsidR="006B0139" w:rsidRPr="006010AD" w:rsidRDefault="002F7FF5" w:rsidP="00AD2F3F">
      <w:pPr>
        <w:pStyle w:val="NoSpacing"/>
        <w:numPr>
          <w:ilvl w:val="1"/>
          <w:numId w:val="130"/>
        </w:numPr>
        <w:rPr>
          <w:rFonts w:ascii="Garamond" w:hAnsi="Garamond" w:cs="Segoe UI"/>
          <w:b/>
          <w:bCs/>
          <w:color w:val="000000" w:themeColor="text1"/>
          <w:shd w:val="clear" w:color="auto" w:fill="FFFFFF"/>
        </w:rPr>
      </w:pPr>
      <w:r w:rsidRPr="006010AD">
        <w:rPr>
          <w:rFonts w:ascii="Garamond" w:hAnsi="Garamond" w:cs="Segoe UI"/>
          <w:b/>
          <w:bCs/>
          <w:color w:val="000000" w:themeColor="text1"/>
          <w:shd w:val="clear" w:color="auto" w:fill="FFFFFF"/>
        </w:rPr>
        <w:t>Betalkort</w:t>
      </w:r>
    </w:p>
    <w:p w14:paraId="6C25AF93" w14:textId="25557FA2" w:rsidR="006B0139" w:rsidRPr="007E7450" w:rsidRDefault="006B0139" w:rsidP="00AD2F3F">
      <w:pPr>
        <w:pStyle w:val="NoSpacing"/>
        <w:numPr>
          <w:ilvl w:val="1"/>
          <w:numId w:val="130"/>
        </w:numPr>
        <w:rPr>
          <w:rFonts w:ascii="Garamond" w:hAnsi="Garamond" w:cs="Segoe UI"/>
          <w:b/>
          <w:bCs/>
          <w:color w:val="000000" w:themeColor="text1"/>
          <w:shd w:val="clear" w:color="auto" w:fill="FFFFFF"/>
        </w:rPr>
      </w:pPr>
      <w:r w:rsidRPr="007E7450">
        <w:rPr>
          <w:rFonts w:ascii="Garamond" w:hAnsi="Garamond" w:cs="Segoe UI"/>
          <w:b/>
          <w:bCs/>
          <w:color w:val="000000" w:themeColor="text1"/>
          <w:shd w:val="clear" w:color="auto" w:fill="FFFFFF"/>
        </w:rPr>
        <w:t>Årsavgift</w:t>
      </w:r>
      <w:r w:rsidR="002F7FF5" w:rsidRPr="007E7450">
        <w:rPr>
          <w:rFonts w:ascii="Garamond" w:hAnsi="Garamond" w:cs="Segoe UI"/>
          <w:b/>
          <w:bCs/>
          <w:color w:val="000000" w:themeColor="text1"/>
          <w:shd w:val="clear" w:color="auto" w:fill="FFFFFF"/>
        </w:rPr>
        <w:t xml:space="preserve"> 250 kr</w:t>
      </w:r>
      <w:r w:rsidR="006010AD" w:rsidRPr="007E7450">
        <w:rPr>
          <w:rFonts w:ascii="Garamond" w:hAnsi="Garamond" w:cs="Segoe UI"/>
          <w:b/>
          <w:bCs/>
          <w:color w:val="000000" w:themeColor="text1"/>
          <w:shd w:val="clear" w:color="auto" w:fill="FFFFFF"/>
        </w:rPr>
        <w:t>,</w:t>
      </w:r>
      <w:r w:rsidR="007E7450" w:rsidRPr="007E7450">
        <w:rPr>
          <w:rFonts w:ascii="Garamond" w:hAnsi="Garamond" w:cs="Segoe UI"/>
          <w:b/>
          <w:bCs/>
          <w:color w:val="000000" w:themeColor="text1"/>
          <w:shd w:val="clear" w:color="auto" w:fill="FFFFFF"/>
        </w:rPr>
        <w:t xml:space="preserve"> 175 kr/år,</w:t>
      </w:r>
      <w:r w:rsidR="006010AD" w:rsidRPr="007E7450">
        <w:rPr>
          <w:rFonts w:ascii="Garamond" w:hAnsi="Garamond" w:cs="Segoe UI"/>
          <w:b/>
          <w:bCs/>
          <w:color w:val="000000" w:themeColor="text1"/>
          <w:shd w:val="clear" w:color="auto" w:fill="FFFFFF"/>
        </w:rPr>
        <w:t xml:space="preserve"> </w:t>
      </w:r>
      <w:proofErr w:type="gramStart"/>
      <w:r w:rsidR="006010AD" w:rsidRPr="007E7450">
        <w:rPr>
          <w:rFonts w:ascii="Garamond" w:hAnsi="Garamond" w:cs="Segoe UI"/>
          <w:b/>
          <w:bCs/>
          <w:color w:val="000000" w:themeColor="text1"/>
          <w:shd w:val="clear" w:color="auto" w:fill="FFFFFF"/>
        </w:rPr>
        <w:t>62.50</w:t>
      </w:r>
      <w:proofErr w:type="gramEnd"/>
      <w:r w:rsidR="006010AD" w:rsidRPr="007E7450">
        <w:rPr>
          <w:rFonts w:ascii="Garamond" w:hAnsi="Garamond" w:cs="Segoe UI"/>
          <w:b/>
          <w:bCs/>
          <w:color w:val="000000" w:themeColor="text1"/>
          <w:shd w:val="clear" w:color="auto" w:fill="FFFFFF"/>
        </w:rPr>
        <w:t xml:space="preserve"> kr/kvartal</w:t>
      </w:r>
    </w:p>
    <w:p w14:paraId="75163E57" w14:textId="0E256199" w:rsidR="006010AD" w:rsidRPr="007E7450" w:rsidRDefault="006010AD" w:rsidP="00AD2F3F">
      <w:pPr>
        <w:pStyle w:val="NoSpacing"/>
        <w:numPr>
          <w:ilvl w:val="1"/>
          <w:numId w:val="130"/>
        </w:numPr>
        <w:rPr>
          <w:rFonts w:ascii="Garamond" w:hAnsi="Garamond" w:cs="Segoe UI"/>
          <w:b/>
          <w:bCs/>
          <w:color w:val="000000" w:themeColor="text1"/>
          <w:shd w:val="clear" w:color="auto" w:fill="FFFFFF"/>
        </w:rPr>
      </w:pPr>
      <w:proofErr w:type="spellStart"/>
      <w:r w:rsidRPr="007E7450">
        <w:rPr>
          <w:rFonts w:ascii="Garamond" w:hAnsi="Garamond" w:cs="Segoe UI"/>
          <w:b/>
          <w:bCs/>
          <w:color w:val="000000" w:themeColor="text1"/>
          <w:shd w:val="clear" w:color="auto" w:fill="FFFFFF"/>
        </w:rPr>
        <w:t>kontonr</w:t>
      </w:r>
      <w:proofErr w:type="spellEnd"/>
      <w:r w:rsidRPr="007E7450">
        <w:rPr>
          <w:rFonts w:ascii="Garamond" w:hAnsi="Garamond" w:cs="Segoe UI"/>
          <w:b/>
          <w:bCs/>
          <w:color w:val="000000" w:themeColor="text1"/>
          <w:shd w:val="clear" w:color="auto" w:fill="FFFFFF"/>
        </w:rPr>
        <w:t xml:space="preserve"> … 8539</w:t>
      </w:r>
    </w:p>
    <w:p w14:paraId="36C6DB97" w14:textId="2FEA5E5D" w:rsidR="00347BBB" w:rsidRDefault="00347BBB" w:rsidP="00AD2F3F">
      <w:pPr>
        <w:pStyle w:val="NoSpacing"/>
        <w:numPr>
          <w:ilvl w:val="1"/>
          <w:numId w:val="130"/>
        </w:numPr>
        <w:rPr>
          <w:rFonts w:ascii="Garamond" w:hAnsi="Garamond" w:cs="Segoe UI"/>
          <w:b/>
          <w:bCs/>
          <w:color w:val="000000" w:themeColor="text1"/>
          <w:shd w:val="clear" w:color="auto" w:fill="FFFFFF"/>
        </w:rPr>
      </w:pPr>
      <w:r w:rsidRPr="006B0139">
        <w:rPr>
          <w:rFonts w:ascii="Garamond" w:hAnsi="Garamond" w:cs="Segoe UI"/>
          <w:b/>
          <w:bCs/>
          <w:color w:val="000000" w:themeColor="text1"/>
          <w:shd w:val="clear" w:color="auto" w:fill="FFFFFF"/>
        </w:rPr>
        <w:t>Kundtjänst 0771221122</w:t>
      </w:r>
    </w:p>
    <w:p w14:paraId="7B049A6A" w14:textId="7D9D5665" w:rsidR="00EE3562" w:rsidRPr="003C2C56" w:rsidRDefault="00EE3562" w:rsidP="00AD2F3F">
      <w:pPr>
        <w:pStyle w:val="NoSpacing"/>
        <w:numPr>
          <w:ilvl w:val="0"/>
          <w:numId w:val="130"/>
        </w:numPr>
        <w:rPr>
          <w:rFonts w:ascii="Garamond" w:hAnsi="Garamond" w:cs="Segoe UI"/>
          <w:b/>
          <w:bCs/>
          <w:color w:val="000000" w:themeColor="text1"/>
          <w:shd w:val="clear" w:color="auto" w:fill="FFFFFF"/>
        </w:rPr>
      </w:pPr>
      <w:r w:rsidRPr="003C2C56">
        <w:rPr>
          <w:rFonts w:ascii="Garamond" w:hAnsi="Garamond" w:cs="Segoe UI"/>
          <w:b/>
          <w:bCs/>
          <w:color w:val="000000" w:themeColor="text1"/>
          <w:shd w:val="clear" w:color="auto" w:fill="FFFFFF"/>
        </w:rPr>
        <w:t xml:space="preserve">Sparbanken Sjuhärad Master </w:t>
      </w:r>
      <w:proofErr w:type="spellStart"/>
      <w:r w:rsidRPr="003C2C56">
        <w:rPr>
          <w:rFonts w:ascii="Garamond" w:hAnsi="Garamond" w:cs="Segoe UI"/>
          <w:b/>
          <w:bCs/>
          <w:color w:val="000000" w:themeColor="text1"/>
          <w:shd w:val="clear" w:color="auto" w:fill="FFFFFF"/>
        </w:rPr>
        <w:t>Card</w:t>
      </w:r>
      <w:proofErr w:type="spellEnd"/>
    </w:p>
    <w:p w14:paraId="7054BDAF" w14:textId="2E9AE40B" w:rsidR="005307DA" w:rsidRPr="00DC6C23" w:rsidRDefault="005307DA" w:rsidP="005307DA">
      <w:pPr>
        <w:pStyle w:val="NoSpacing"/>
        <w:numPr>
          <w:ilvl w:val="1"/>
          <w:numId w:val="130"/>
        </w:numPr>
        <w:rPr>
          <w:rFonts w:ascii="Garamond" w:hAnsi="Garamond" w:cs="Segoe UI"/>
          <w:b/>
          <w:bCs/>
          <w:color w:val="000000" w:themeColor="text1"/>
          <w:shd w:val="clear" w:color="auto" w:fill="FFFFFF"/>
        </w:rPr>
      </w:pPr>
      <w:r w:rsidRPr="00DC6C23">
        <w:rPr>
          <w:rFonts w:ascii="Garamond" w:hAnsi="Garamond" w:cs="Segoe UI"/>
          <w:b/>
          <w:bCs/>
          <w:color w:val="000000" w:themeColor="text1"/>
          <w:shd w:val="clear" w:color="auto" w:fill="FFFFFF"/>
        </w:rPr>
        <w:t>Kredit</w:t>
      </w:r>
      <w:r w:rsidR="00D23587" w:rsidRPr="00DC6C23">
        <w:rPr>
          <w:rFonts w:ascii="Garamond" w:hAnsi="Garamond" w:cs="Segoe UI"/>
          <w:b/>
          <w:bCs/>
          <w:color w:val="000000" w:themeColor="text1"/>
          <w:shd w:val="clear" w:color="auto" w:fill="FFFFFF"/>
        </w:rPr>
        <w:t xml:space="preserve"> 40 000 kr</w:t>
      </w:r>
    </w:p>
    <w:p w14:paraId="7DFDD7E9" w14:textId="71CECFC2" w:rsidR="005307DA" w:rsidRPr="00DC6C23" w:rsidRDefault="005307DA" w:rsidP="005307DA">
      <w:pPr>
        <w:pStyle w:val="NoSpacing"/>
        <w:numPr>
          <w:ilvl w:val="1"/>
          <w:numId w:val="130"/>
        </w:numPr>
        <w:rPr>
          <w:rFonts w:ascii="Garamond" w:hAnsi="Garamond" w:cs="Segoe UI"/>
          <w:b/>
          <w:bCs/>
          <w:color w:val="000000" w:themeColor="text1"/>
          <w:shd w:val="clear" w:color="auto" w:fill="FFFFFF"/>
        </w:rPr>
      </w:pPr>
      <w:r w:rsidRPr="00DC6C23">
        <w:rPr>
          <w:rFonts w:ascii="Garamond" w:hAnsi="Garamond" w:cs="Segoe UI"/>
          <w:b/>
          <w:bCs/>
          <w:color w:val="000000" w:themeColor="text1"/>
          <w:shd w:val="clear" w:color="auto" w:fill="FFFFFF"/>
        </w:rPr>
        <w:t>Årsavgift</w:t>
      </w:r>
      <w:r w:rsidR="00D23587" w:rsidRPr="00DC6C23">
        <w:rPr>
          <w:rFonts w:ascii="Garamond" w:hAnsi="Garamond" w:cs="Segoe UI"/>
          <w:b/>
          <w:bCs/>
          <w:color w:val="000000" w:themeColor="text1"/>
          <w:shd w:val="clear" w:color="auto" w:fill="FFFFFF"/>
        </w:rPr>
        <w:t xml:space="preserve"> 195 kr april 2022</w:t>
      </w:r>
    </w:p>
    <w:p w14:paraId="0E50F0DF" w14:textId="53E0AB35" w:rsidR="005307DA" w:rsidRPr="00DC6C23" w:rsidRDefault="005307DA" w:rsidP="005307DA">
      <w:pPr>
        <w:pStyle w:val="NoSpacing"/>
        <w:numPr>
          <w:ilvl w:val="1"/>
          <w:numId w:val="130"/>
        </w:numPr>
        <w:rPr>
          <w:rFonts w:ascii="Garamond" w:hAnsi="Garamond" w:cs="Segoe UI"/>
          <w:b/>
          <w:bCs/>
          <w:color w:val="000000" w:themeColor="text1"/>
          <w:shd w:val="clear" w:color="auto" w:fill="FFFFFF"/>
        </w:rPr>
      </w:pPr>
      <w:r w:rsidRPr="00DC6C23">
        <w:rPr>
          <w:rFonts w:ascii="Garamond" w:hAnsi="Garamond" w:cs="Segoe UI"/>
          <w:b/>
          <w:bCs/>
          <w:color w:val="000000" w:themeColor="text1"/>
          <w:shd w:val="clear" w:color="auto" w:fill="FFFFFF"/>
        </w:rPr>
        <w:t xml:space="preserve">Faktura </w:t>
      </w:r>
      <w:r w:rsidR="00D23587" w:rsidRPr="00DC6C23">
        <w:rPr>
          <w:rFonts w:ascii="Garamond" w:hAnsi="Garamond" w:cs="Segoe UI"/>
          <w:b/>
          <w:bCs/>
          <w:color w:val="000000" w:themeColor="text1"/>
          <w:shd w:val="clear" w:color="auto" w:fill="FFFFFF"/>
        </w:rPr>
        <w:t>E-faktura</w:t>
      </w:r>
    </w:p>
    <w:p w14:paraId="18085489" w14:textId="3E28CC4E" w:rsidR="00347BBB" w:rsidRDefault="00347BBB" w:rsidP="00AD2F3F">
      <w:pPr>
        <w:pStyle w:val="NoSpacing"/>
        <w:numPr>
          <w:ilvl w:val="1"/>
          <w:numId w:val="130"/>
        </w:numPr>
        <w:rPr>
          <w:rFonts w:ascii="Garamond" w:hAnsi="Garamond" w:cs="Segoe UI"/>
          <w:b/>
          <w:bCs/>
          <w:color w:val="000000" w:themeColor="text1"/>
          <w:shd w:val="clear" w:color="auto" w:fill="FFFFFF"/>
        </w:rPr>
      </w:pPr>
      <w:r w:rsidRPr="00365FD0">
        <w:rPr>
          <w:rFonts w:ascii="Garamond" w:hAnsi="Garamond" w:cs="Segoe UI"/>
          <w:b/>
          <w:bCs/>
          <w:color w:val="000000" w:themeColor="text1"/>
          <w:shd w:val="clear" w:color="auto" w:fill="FFFFFF"/>
        </w:rPr>
        <w:t>Kundtjänst</w:t>
      </w:r>
      <w:r w:rsidR="00AD2F3F" w:rsidRPr="00365FD0">
        <w:rPr>
          <w:rFonts w:ascii="Garamond" w:hAnsi="Garamond" w:cs="Segoe UI"/>
          <w:b/>
          <w:bCs/>
          <w:color w:val="000000" w:themeColor="text1"/>
          <w:shd w:val="clear" w:color="auto" w:fill="FFFFFF"/>
        </w:rPr>
        <w:t xml:space="preserve"> 033105060</w:t>
      </w:r>
    </w:p>
    <w:p w14:paraId="377CE543" w14:textId="77777777" w:rsidR="00446E1A" w:rsidRDefault="00446E1A" w:rsidP="00446E1A">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Telefonbanktjänsten</w:t>
      </w:r>
    </w:p>
    <w:p w14:paraId="4D741554" w14:textId="5A90D1CC" w:rsidR="00446E1A" w:rsidRDefault="00446E1A" w:rsidP="00446E1A">
      <w:pPr>
        <w:pStyle w:val="NoSpacing"/>
        <w:numPr>
          <w:ilvl w:val="1"/>
          <w:numId w:val="130"/>
        </w:numPr>
        <w:rPr>
          <w:rFonts w:ascii="Garamond" w:hAnsi="Garamond" w:cs="Segoe UI"/>
          <w:b/>
          <w:bCs/>
          <w:color w:val="000000" w:themeColor="text1"/>
          <w:shd w:val="clear" w:color="auto" w:fill="FFFFFF"/>
        </w:rPr>
      </w:pPr>
      <w:proofErr w:type="spellStart"/>
      <w:r>
        <w:rPr>
          <w:rFonts w:ascii="Garamond" w:hAnsi="Garamond" w:cs="Segoe UI"/>
          <w:b/>
          <w:bCs/>
          <w:color w:val="000000" w:themeColor="text1"/>
          <w:shd w:val="clear" w:color="auto" w:fill="FFFFFF"/>
        </w:rPr>
        <w:t>Enter</w:t>
      </w:r>
      <w:proofErr w:type="spellEnd"/>
      <w:r>
        <w:rPr>
          <w:rFonts w:ascii="Garamond" w:hAnsi="Garamond" w:cs="Segoe UI"/>
          <w:b/>
          <w:bCs/>
          <w:color w:val="000000" w:themeColor="text1"/>
          <w:shd w:val="clear" w:color="auto" w:fill="FFFFFF"/>
        </w:rPr>
        <w:t xml:space="preserve"> </w:t>
      </w:r>
      <w:proofErr w:type="spellStart"/>
      <w:r>
        <w:rPr>
          <w:rFonts w:ascii="Garamond" w:hAnsi="Garamond" w:cs="Segoe UI"/>
          <w:b/>
          <w:bCs/>
          <w:color w:val="000000" w:themeColor="text1"/>
          <w:shd w:val="clear" w:color="auto" w:fill="FFFFFF"/>
        </w:rPr>
        <w:t>Card</w:t>
      </w:r>
      <w:proofErr w:type="spellEnd"/>
      <w:r>
        <w:rPr>
          <w:rFonts w:ascii="Garamond" w:hAnsi="Garamond" w:cs="Segoe UI"/>
          <w:b/>
          <w:bCs/>
          <w:color w:val="000000" w:themeColor="text1"/>
          <w:shd w:val="clear" w:color="auto" w:fill="FFFFFF"/>
        </w:rPr>
        <w:t xml:space="preserve"> 087371100</w:t>
      </w:r>
    </w:p>
    <w:p w14:paraId="00CD762D" w14:textId="209E47B2" w:rsidR="00D23587" w:rsidRPr="006B0139" w:rsidRDefault="00D23587" w:rsidP="00446E1A">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Inget bank-id</w:t>
      </w:r>
    </w:p>
    <w:p w14:paraId="38803EBD" w14:textId="5C04326A" w:rsidR="006A19D8" w:rsidRPr="00D501B3" w:rsidRDefault="006A19D8" w:rsidP="00AD2F3F">
      <w:pPr>
        <w:pStyle w:val="NoSpacing"/>
        <w:numPr>
          <w:ilvl w:val="0"/>
          <w:numId w:val="130"/>
        </w:numPr>
        <w:rPr>
          <w:rFonts w:ascii="Garamond" w:hAnsi="Garamond" w:cs="Segoe UI"/>
          <w:b/>
          <w:bCs/>
          <w:color w:val="000000" w:themeColor="text1"/>
          <w:shd w:val="clear" w:color="auto" w:fill="FFFFFF"/>
        </w:rPr>
      </w:pPr>
      <w:proofErr w:type="spellStart"/>
      <w:r w:rsidRPr="00D501B3">
        <w:rPr>
          <w:rFonts w:ascii="Garamond" w:hAnsi="Garamond" w:cs="Segoe UI"/>
          <w:b/>
          <w:bCs/>
          <w:color w:val="000000" w:themeColor="text1"/>
          <w:shd w:val="clear" w:color="auto" w:fill="FFFFFF"/>
        </w:rPr>
        <w:t>American</w:t>
      </w:r>
      <w:proofErr w:type="spellEnd"/>
      <w:r w:rsidRPr="00D501B3">
        <w:rPr>
          <w:rFonts w:ascii="Garamond" w:hAnsi="Garamond" w:cs="Segoe UI"/>
          <w:b/>
          <w:bCs/>
          <w:color w:val="000000" w:themeColor="text1"/>
          <w:shd w:val="clear" w:color="auto" w:fill="FFFFFF"/>
        </w:rPr>
        <w:t xml:space="preserve"> Express</w:t>
      </w:r>
    </w:p>
    <w:p w14:paraId="12E6B923" w14:textId="77777777" w:rsidR="00AF1EA1" w:rsidRPr="00AF1EA1" w:rsidRDefault="005307DA" w:rsidP="00AF1EA1">
      <w:pPr>
        <w:pStyle w:val="NoSpacing"/>
        <w:numPr>
          <w:ilvl w:val="1"/>
          <w:numId w:val="130"/>
        </w:numPr>
        <w:rPr>
          <w:rFonts w:ascii="Garamond" w:hAnsi="Garamond" w:cs="Segoe UI"/>
          <w:b/>
          <w:bCs/>
          <w:color w:val="000000" w:themeColor="text1"/>
          <w:shd w:val="clear" w:color="auto" w:fill="FFFFFF"/>
        </w:rPr>
      </w:pPr>
      <w:r w:rsidRPr="00AF1EA1">
        <w:rPr>
          <w:rFonts w:ascii="Garamond" w:hAnsi="Garamond" w:cs="Segoe UI"/>
          <w:b/>
          <w:bCs/>
          <w:color w:val="000000" w:themeColor="text1"/>
          <w:shd w:val="clear" w:color="auto" w:fill="FFFFFF"/>
        </w:rPr>
        <w:t>Årsavgift</w:t>
      </w:r>
      <w:r w:rsidR="0010355C" w:rsidRPr="00AF1EA1">
        <w:rPr>
          <w:rFonts w:ascii="Garamond" w:hAnsi="Garamond" w:cs="Segoe UI"/>
          <w:b/>
          <w:bCs/>
          <w:color w:val="000000" w:themeColor="text1"/>
          <w:shd w:val="clear" w:color="auto" w:fill="FFFFFF"/>
        </w:rPr>
        <w:t xml:space="preserve"> ingen avgift</w:t>
      </w:r>
    </w:p>
    <w:p w14:paraId="65CDF729" w14:textId="5198D4F9" w:rsidR="0010355C" w:rsidRDefault="005307DA" w:rsidP="00AF1EA1">
      <w:pPr>
        <w:pStyle w:val="NoSpacing"/>
        <w:numPr>
          <w:ilvl w:val="1"/>
          <w:numId w:val="130"/>
        </w:numPr>
        <w:rPr>
          <w:rFonts w:ascii="Garamond" w:hAnsi="Garamond" w:cs="Segoe UI"/>
          <w:b/>
          <w:bCs/>
          <w:color w:val="000000" w:themeColor="text1"/>
          <w:shd w:val="clear" w:color="auto" w:fill="FFFFFF"/>
        </w:rPr>
      </w:pPr>
      <w:r w:rsidRPr="00AF1EA1">
        <w:rPr>
          <w:rFonts w:ascii="Garamond" w:hAnsi="Garamond" w:cs="Segoe UI"/>
          <w:b/>
          <w:bCs/>
          <w:color w:val="000000" w:themeColor="text1"/>
          <w:shd w:val="clear" w:color="auto" w:fill="FFFFFF"/>
        </w:rPr>
        <w:t>Faktura</w:t>
      </w:r>
    </w:p>
    <w:p w14:paraId="6F2F2E83" w14:textId="5E708B3D" w:rsidR="00D501B3" w:rsidRPr="00AF1EA1" w:rsidRDefault="00D501B3" w:rsidP="00D501B3">
      <w:pPr>
        <w:pStyle w:val="NoSpacing"/>
        <w:numPr>
          <w:ilvl w:val="2"/>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E-faktura</w:t>
      </w:r>
    </w:p>
    <w:p w14:paraId="280EF33C" w14:textId="2789EB30" w:rsidR="004D4F6A" w:rsidRPr="00D501B3" w:rsidRDefault="004D4F6A" w:rsidP="00AD2F3F">
      <w:pPr>
        <w:pStyle w:val="NoSpacing"/>
        <w:numPr>
          <w:ilvl w:val="1"/>
          <w:numId w:val="130"/>
        </w:numPr>
        <w:rPr>
          <w:rFonts w:ascii="Garamond" w:hAnsi="Garamond" w:cs="Segoe UI"/>
          <w:b/>
          <w:bCs/>
          <w:color w:val="000000" w:themeColor="text1"/>
          <w:shd w:val="clear" w:color="auto" w:fill="FFFFFF"/>
        </w:rPr>
      </w:pPr>
      <w:r w:rsidRPr="00D501B3">
        <w:rPr>
          <w:rFonts w:ascii="Garamond" w:hAnsi="Garamond" w:cs="Segoe UI"/>
          <w:b/>
          <w:bCs/>
          <w:color w:val="000000" w:themeColor="text1"/>
          <w:shd w:val="clear" w:color="auto" w:fill="FFFFFF"/>
        </w:rPr>
        <w:t>Kredit 58 600 kr</w:t>
      </w:r>
    </w:p>
    <w:p w14:paraId="711057FE" w14:textId="2A32F5DB" w:rsidR="002E7AC5" w:rsidRPr="00D501B3" w:rsidRDefault="002E7AC5" w:rsidP="00AD2F3F">
      <w:pPr>
        <w:pStyle w:val="NoSpacing"/>
        <w:numPr>
          <w:ilvl w:val="1"/>
          <w:numId w:val="130"/>
        </w:numPr>
        <w:rPr>
          <w:rFonts w:ascii="Garamond" w:hAnsi="Garamond" w:cs="Segoe UI"/>
          <w:b/>
          <w:bCs/>
          <w:color w:val="000000" w:themeColor="text1"/>
          <w:shd w:val="clear" w:color="auto" w:fill="FFFFFF"/>
        </w:rPr>
      </w:pPr>
      <w:r w:rsidRPr="00D501B3">
        <w:rPr>
          <w:rFonts w:ascii="Garamond" w:hAnsi="Garamond" w:cs="Segoe UI"/>
          <w:b/>
          <w:bCs/>
          <w:color w:val="000000" w:themeColor="text1"/>
          <w:shd w:val="clear" w:color="auto" w:fill="FFFFFF"/>
        </w:rPr>
        <w:t>Kundtjänst 0771295600</w:t>
      </w:r>
    </w:p>
    <w:p w14:paraId="000E93FA" w14:textId="32CAC092" w:rsidR="0010355C" w:rsidRDefault="0010355C" w:rsidP="003D14A3">
      <w:pPr>
        <w:pStyle w:val="NoSpacing"/>
        <w:numPr>
          <w:ilvl w:val="1"/>
          <w:numId w:val="130"/>
        </w:numPr>
        <w:rPr>
          <w:rFonts w:ascii="Garamond" w:hAnsi="Garamond" w:cs="Segoe UI"/>
          <w:b/>
          <w:bCs/>
          <w:color w:val="000000" w:themeColor="text1"/>
          <w:shd w:val="clear" w:color="auto" w:fill="FFFFFF"/>
        </w:rPr>
      </w:pPr>
      <w:r w:rsidRPr="00D501B3">
        <w:rPr>
          <w:rFonts w:ascii="Garamond" w:hAnsi="Garamond" w:cs="Segoe UI"/>
          <w:b/>
          <w:bCs/>
          <w:color w:val="000000" w:themeColor="text1"/>
          <w:shd w:val="clear" w:color="auto" w:fill="FFFFFF"/>
        </w:rPr>
        <w:t>Personlig kod 3243</w:t>
      </w:r>
    </w:p>
    <w:p w14:paraId="274A6321" w14:textId="3FB4E9FB" w:rsidR="00F00234" w:rsidRDefault="00F00234"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Passord</w:t>
      </w:r>
    </w:p>
    <w:p w14:paraId="13F2F852" w14:textId="2A0515BD" w:rsidR="00F00234" w:rsidRDefault="00F00234"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23w25c</w:t>
      </w:r>
    </w:p>
    <w:p w14:paraId="429CD83A" w14:textId="77777777" w:rsidR="002A364C" w:rsidRDefault="002A364C" w:rsidP="002A364C">
      <w:pPr>
        <w:pStyle w:val="NoSpacing"/>
        <w:numPr>
          <w:ilvl w:val="1"/>
          <w:numId w:val="130"/>
        </w:numPr>
        <w:rPr>
          <w:rFonts w:ascii="Garamond" w:hAnsi="Garamond" w:cs="Segoe UI"/>
          <w:b/>
          <w:bCs/>
          <w:color w:val="000000" w:themeColor="text1"/>
          <w:shd w:val="clear" w:color="auto" w:fill="FFFFFF"/>
        </w:rPr>
      </w:pPr>
    </w:p>
    <w:p w14:paraId="1D65FCD6" w14:textId="03BB46EE" w:rsidR="000E3342" w:rsidRDefault="002A364C" w:rsidP="002A364C">
      <w:pPr>
        <w:pStyle w:val="NoSpacing"/>
        <w:numPr>
          <w:ilvl w:val="1"/>
          <w:numId w:val="130"/>
        </w:numPr>
        <w:rPr>
          <w:rFonts w:ascii="Garamond" w:hAnsi="Garamond" w:cs="Segoe UI"/>
          <w:b/>
          <w:bCs/>
          <w:color w:val="000000" w:themeColor="text1"/>
          <w:shd w:val="clear" w:color="auto" w:fill="FFFFFF"/>
        </w:rPr>
      </w:pPr>
      <w:proofErr w:type="spellStart"/>
      <w:r>
        <w:rPr>
          <w:rFonts w:ascii="Garamond" w:hAnsi="Garamond" w:cs="Segoe UI"/>
          <w:b/>
          <w:bCs/>
          <w:color w:val="000000" w:themeColor="text1"/>
          <w:shd w:val="clear" w:color="auto" w:fill="FFFFFF"/>
        </w:rPr>
        <w:t>Kortprodukt</w:t>
      </w:r>
      <w:proofErr w:type="spellEnd"/>
      <w:r>
        <w:rPr>
          <w:rFonts w:ascii="Garamond" w:hAnsi="Garamond" w:cs="Segoe UI"/>
          <w:b/>
          <w:bCs/>
          <w:color w:val="000000" w:themeColor="text1"/>
          <w:shd w:val="clear" w:color="auto" w:fill="FFFFFF"/>
        </w:rPr>
        <w:t xml:space="preserve"> 3793</w:t>
      </w:r>
    </w:p>
    <w:p w14:paraId="201FC542" w14:textId="7D7C1CB3" w:rsidR="000E3342" w:rsidRDefault="000E3342"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484 kr</w:t>
      </w:r>
    </w:p>
    <w:p w14:paraId="400E3E62" w14:textId="55133CE4" w:rsidR="000E3342" w:rsidRDefault="000E3342" w:rsidP="003D14A3">
      <w:pPr>
        <w:pStyle w:val="NoSpacing"/>
        <w:numPr>
          <w:ilvl w:val="1"/>
          <w:numId w:val="130"/>
        </w:numPr>
        <w:rPr>
          <w:rFonts w:ascii="Garamond" w:hAnsi="Garamond" w:cs="Segoe UI"/>
          <w:b/>
          <w:bCs/>
          <w:color w:val="000000" w:themeColor="text1"/>
          <w:shd w:val="clear" w:color="auto" w:fill="FFFFFF"/>
        </w:rPr>
      </w:pPr>
      <w:proofErr w:type="spellStart"/>
      <w:r>
        <w:rPr>
          <w:rFonts w:ascii="Garamond" w:hAnsi="Garamond" w:cs="Segoe UI"/>
          <w:b/>
          <w:bCs/>
          <w:color w:val="000000" w:themeColor="text1"/>
          <w:shd w:val="clear" w:color="auto" w:fill="FFFFFF"/>
        </w:rPr>
        <w:t>Ocrnummer</w:t>
      </w:r>
      <w:proofErr w:type="spellEnd"/>
      <w:r>
        <w:rPr>
          <w:rFonts w:ascii="Garamond" w:hAnsi="Garamond" w:cs="Segoe UI"/>
          <w:b/>
          <w:bCs/>
          <w:color w:val="000000" w:themeColor="text1"/>
          <w:shd w:val="clear" w:color="auto" w:fill="FFFFFF"/>
        </w:rPr>
        <w:t>: Kortnummer + 75</w:t>
      </w:r>
    </w:p>
    <w:p w14:paraId="5E13EAF8" w14:textId="752A9BB7" w:rsidR="000E3342" w:rsidRDefault="002A364C"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 xml:space="preserve">Bg </w:t>
      </w:r>
      <w:proofErr w:type="gramStart"/>
      <w:r>
        <w:rPr>
          <w:rFonts w:ascii="Garamond" w:hAnsi="Garamond" w:cs="Segoe UI"/>
          <w:b/>
          <w:bCs/>
          <w:color w:val="000000" w:themeColor="text1"/>
          <w:shd w:val="clear" w:color="auto" w:fill="FFFFFF"/>
        </w:rPr>
        <w:t>5127-5477</w:t>
      </w:r>
      <w:proofErr w:type="gramEnd"/>
    </w:p>
    <w:p w14:paraId="7EA4BBE7" w14:textId="5D2520BF" w:rsidR="002A364C" w:rsidRDefault="002A364C"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27 juli</w:t>
      </w:r>
    </w:p>
    <w:p w14:paraId="746628F5" w14:textId="783ED1D4" w:rsidR="002A364C" w:rsidRPr="00D501B3" w:rsidRDefault="002A364C"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2 augusti</w:t>
      </w:r>
    </w:p>
    <w:p w14:paraId="57E28EEE" w14:textId="1FD3FA59" w:rsidR="00CB798A" w:rsidRDefault="00CB798A" w:rsidP="00496EA6">
      <w:pPr>
        <w:pStyle w:val="NoSpacing"/>
        <w:rPr>
          <w:rFonts w:ascii="Garamond" w:hAnsi="Garamond" w:cs="Segoe UI"/>
          <w:color w:val="000000" w:themeColor="text1"/>
          <w:shd w:val="clear" w:color="auto" w:fill="FFFFFF"/>
        </w:rPr>
      </w:pPr>
    </w:p>
    <w:p w14:paraId="72C1D8A9" w14:textId="6032C4C7" w:rsidR="00CB798A" w:rsidRPr="00CB798A" w:rsidRDefault="00CB798A" w:rsidP="00CB798A">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Em</w:t>
      </w:r>
      <w:r w:rsidR="007E75DB">
        <w:rPr>
          <w:rFonts w:ascii="Garamond" w:hAnsi="Garamond" w:cs="Segoe UI"/>
          <w:color w:val="000000" w:themeColor="text1"/>
          <w:shd w:val="clear" w:color="auto" w:fill="FFFFFF"/>
        </w:rPr>
        <w:t>b</w:t>
      </w:r>
      <w:r>
        <w:rPr>
          <w:rFonts w:ascii="Garamond" w:hAnsi="Garamond" w:cs="Segoe UI"/>
          <w:color w:val="000000" w:themeColor="text1"/>
          <w:shd w:val="clear" w:color="auto" w:fill="FFFFFF"/>
        </w:rPr>
        <w:t>edded</w:t>
      </w:r>
      <w:proofErr w:type="spellEnd"/>
      <w:r>
        <w:rPr>
          <w:rFonts w:ascii="Garamond" w:hAnsi="Garamond" w:cs="Segoe UI"/>
          <w:color w:val="000000" w:themeColor="text1"/>
          <w:shd w:val="clear" w:color="auto" w:fill="FFFFFF"/>
        </w:rPr>
        <w:t xml:space="preserve"> Systems</w:t>
      </w:r>
    </w:p>
    <w:p w14:paraId="1C16048E" w14:textId="77777777" w:rsidR="00EA68CD" w:rsidRPr="00EA68CD" w:rsidRDefault="00EA68CD" w:rsidP="00AD2F3F">
      <w:pPr>
        <w:pStyle w:val="Heading1"/>
        <w:numPr>
          <w:ilvl w:val="0"/>
          <w:numId w:val="131"/>
        </w:numPr>
        <w:shd w:val="clear" w:color="auto" w:fill="FFFFFF"/>
        <w:spacing w:before="0" w:line="240" w:lineRule="auto"/>
        <w:rPr>
          <w:rStyle w:val="a-size-extra-large"/>
          <w:rFonts w:ascii="Garamond" w:hAnsi="Garamond" w:cs="Arial"/>
          <w:color w:val="0F1111"/>
          <w:sz w:val="22"/>
          <w:szCs w:val="22"/>
          <w:lang w:val="en-GB"/>
        </w:rPr>
      </w:pPr>
      <w:r>
        <w:rPr>
          <w:rStyle w:val="a-size-extra-large"/>
          <w:rFonts w:ascii="Garamond" w:hAnsi="Garamond"/>
          <w:color w:val="0F1111"/>
          <w:sz w:val="22"/>
          <w:szCs w:val="22"/>
          <w:lang w:val="en-GB"/>
        </w:rPr>
        <w:lastRenderedPageBreak/>
        <w:t>Making Embedded Systems</w:t>
      </w:r>
    </w:p>
    <w:p w14:paraId="6DBC4063" w14:textId="36C41994" w:rsidR="00CB798A" w:rsidRPr="00802AD5" w:rsidRDefault="00CB798A" w:rsidP="00AD2F3F">
      <w:pPr>
        <w:pStyle w:val="Heading1"/>
        <w:numPr>
          <w:ilvl w:val="0"/>
          <w:numId w:val="131"/>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 xml:space="preserve">Modern Computer Architecture and Organization: Learn x86, ARM, and RISC-V architectures and the design of smartphones, PCs, and cloud </w:t>
      </w:r>
      <w:proofErr w:type="gramStart"/>
      <w:r w:rsidRPr="00802AD5">
        <w:rPr>
          <w:rStyle w:val="a-size-extra-large"/>
          <w:rFonts w:ascii="Garamond" w:hAnsi="Garamond"/>
          <w:color w:val="0F1111"/>
          <w:sz w:val="22"/>
          <w:szCs w:val="22"/>
          <w:lang w:val="en-GB"/>
        </w:rPr>
        <w:t>servers</w:t>
      </w:r>
      <w:proofErr w:type="gramEnd"/>
      <w:r w:rsidRPr="00802AD5">
        <w:rPr>
          <w:rStyle w:val="a-size-extra-large"/>
          <w:rFonts w:ascii="Garamond" w:hAnsi="Garamond"/>
          <w:color w:val="0F1111"/>
          <w:sz w:val="22"/>
          <w:szCs w:val="22"/>
          <w:lang w:val="en-GB"/>
        </w:rPr>
        <w:t> </w:t>
      </w:r>
      <w:r w:rsidRPr="00802AD5">
        <w:rPr>
          <w:rStyle w:val="a-size-large"/>
          <w:rFonts w:ascii="Garamond" w:hAnsi="Garamond" w:cs="Arial"/>
          <w:color w:val="0F1111"/>
          <w:sz w:val="22"/>
          <w:szCs w:val="22"/>
          <w:lang w:val="en-GB"/>
        </w:rPr>
        <w:t>1st Edition, Kindle Edition</w:t>
      </w:r>
    </w:p>
    <w:p w14:paraId="2381F75B" w14:textId="77777777" w:rsidR="00CB798A" w:rsidRPr="00802AD5" w:rsidRDefault="00CB798A" w:rsidP="00AD2F3F">
      <w:pPr>
        <w:pStyle w:val="Heading1"/>
        <w:numPr>
          <w:ilvl w:val="0"/>
          <w:numId w:val="131"/>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Architecting High-Performance Embedded Systems: Design and build high-performance real-time digital systems based on FPGAs and custom circuits </w:t>
      </w:r>
      <w:r w:rsidRPr="00802AD5">
        <w:rPr>
          <w:rStyle w:val="a-size-large"/>
          <w:rFonts w:ascii="Garamond" w:hAnsi="Garamond" w:cs="Arial"/>
          <w:color w:val="0F1111"/>
          <w:sz w:val="22"/>
          <w:szCs w:val="22"/>
          <w:lang w:val="en-GB"/>
        </w:rPr>
        <w:t>Kindle Edition</w:t>
      </w:r>
    </w:p>
    <w:p w14:paraId="16028057" w14:textId="77777777" w:rsidR="00CB798A" w:rsidRPr="00802AD5" w:rsidRDefault="00CB798A" w:rsidP="00AD2F3F">
      <w:pPr>
        <w:pStyle w:val="Heading1"/>
        <w:numPr>
          <w:ilvl w:val="0"/>
          <w:numId w:val="131"/>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Architecting High-Performance Embedded Systems: Design and build high-performance real-time digital systems based on FPGAs and custom circuits </w:t>
      </w:r>
      <w:r w:rsidRPr="00802AD5">
        <w:rPr>
          <w:rStyle w:val="a-size-large"/>
          <w:rFonts w:ascii="Garamond" w:hAnsi="Garamond" w:cs="Arial"/>
          <w:color w:val="0F1111"/>
          <w:sz w:val="22"/>
          <w:szCs w:val="22"/>
          <w:lang w:val="en-GB"/>
        </w:rPr>
        <w:t>Kindle Edition</w:t>
      </w:r>
    </w:p>
    <w:p w14:paraId="0D1B6773" w14:textId="26F8466B" w:rsidR="00CB798A" w:rsidRPr="00802AD5" w:rsidRDefault="00CB798A" w:rsidP="00AD2F3F">
      <w:pPr>
        <w:pStyle w:val="Heading1"/>
        <w:numPr>
          <w:ilvl w:val="0"/>
          <w:numId w:val="131"/>
        </w:numPr>
        <w:shd w:val="clear" w:color="auto" w:fill="FFFFFF"/>
        <w:spacing w:before="0" w:line="240" w:lineRule="auto"/>
        <w:rPr>
          <w:rStyle w:val="a-size-large"/>
          <w:rFonts w:ascii="Garamond" w:hAnsi="Garamond" w:cs="Arial"/>
          <w:color w:val="0F1111"/>
          <w:sz w:val="22"/>
          <w:szCs w:val="22"/>
          <w:lang w:val="en-GB"/>
        </w:rPr>
      </w:pPr>
      <w:r w:rsidRPr="00802AD5">
        <w:rPr>
          <w:rStyle w:val="a-size-extra-large"/>
          <w:rFonts w:ascii="Garamond" w:hAnsi="Garamond"/>
          <w:color w:val="0F1111"/>
          <w:sz w:val="22"/>
          <w:szCs w:val="22"/>
          <w:lang w:val="en-GB"/>
        </w:rPr>
        <w:t xml:space="preserve">Hands-On RTOS with Microcontrollers: Building real-time embedded systems using </w:t>
      </w:r>
      <w:proofErr w:type="spellStart"/>
      <w:r w:rsidRPr="00802AD5">
        <w:rPr>
          <w:rStyle w:val="a-size-extra-large"/>
          <w:rFonts w:ascii="Garamond" w:hAnsi="Garamond"/>
          <w:color w:val="0F1111"/>
          <w:sz w:val="22"/>
          <w:szCs w:val="22"/>
          <w:lang w:val="en-GB"/>
        </w:rPr>
        <w:t>FreeRTOS</w:t>
      </w:r>
      <w:proofErr w:type="spellEnd"/>
      <w:r w:rsidRPr="00802AD5">
        <w:rPr>
          <w:rStyle w:val="a-size-extra-large"/>
          <w:rFonts w:ascii="Garamond" w:hAnsi="Garamond"/>
          <w:color w:val="0F1111"/>
          <w:sz w:val="22"/>
          <w:szCs w:val="22"/>
          <w:lang w:val="en-GB"/>
        </w:rPr>
        <w:t>, STM32 MCUs, and SEGGER debug tools </w:t>
      </w:r>
      <w:r w:rsidRPr="00802AD5">
        <w:rPr>
          <w:rStyle w:val="a-size-large"/>
          <w:rFonts w:ascii="Garamond" w:hAnsi="Garamond" w:cs="Arial"/>
          <w:color w:val="0F1111"/>
          <w:sz w:val="22"/>
          <w:szCs w:val="22"/>
          <w:lang w:val="en-GB"/>
        </w:rPr>
        <w:t>1st Edition, Kindle Edition</w:t>
      </w:r>
    </w:p>
    <w:p w14:paraId="1DB24566" w14:textId="5B1D1B51" w:rsidR="00A151D2" w:rsidRPr="00802AD5" w:rsidRDefault="00A151D2" w:rsidP="00F102A8">
      <w:pPr>
        <w:spacing w:after="0" w:line="240" w:lineRule="auto"/>
        <w:rPr>
          <w:rFonts w:ascii="Garamond" w:hAnsi="Garamond"/>
          <w:lang w:val="en-GB"/>
        </w:rPr>
      </w:pPr>
    </w:p>
    <w:p w14:paraId="1FD65099" w14:textId="04706E81" w:rsidR="00411BE0" w:rsidRDefault="00A151D2" w:rsidP="00411BE0">
      <w:pPr>
        <w:spacing w:after="0" w:line="240" w:lineRule="auto"/>
        <w:rPr>
          <w:rFonts w:ascii="Garamond" w:hAnsi="Garamond"/>
        </w:rPr>
      </w:pPr>
      <w:r w:rsidRPr="00F102A8">
        <w:rPr>
          <w:rFonts w:ascii="Garamond" w:hAnsi="Garamond"/>
        </w:rPr>
        <w:t>Real-</w:t>
      </w:r>
      <w:proofErr w:type="spellStart"/>
      <w:r w:rsidR="00A17AF4">
        <w:rPr>
          <w:rFonts w:ascii="Garamond" w:hAnsi="Garamond"/>
        </w:rPr>
        <w:t>T</w:t>
      </w:r>
      <w:r w:rsidRPr="00F102A8">
        <w:rPr>
          <w:rFonts w:ascii="Garamond" w:hAnsi="Garamond"/>
        </w:rPr>
        <w:t>ime</w:t>
      </w:r>
      <w:proofErr w:type="spellEnd"/>
      <w:r w:rsidRPr="00F102A8">
        <w:rPr>
          <w:rFonts w:ascii="Garamond" w:hAnsi="Garamond"/>
        </w:rPr>
        <w:t xml:space="preserve"> </w:t>
      </w:r>
      <w:r w:rsidR="00A17AF4">
        <w:rPr>
          <w:rFonts w:ascii="Garamond" w:hAnsi="Garamond"/>
        </w:rPr>
        <w:t>S</w:t>
      </w:r>
      <w:r w:rsidRPr="00F102A8">
        <w:rPr>
          <w:rFonts w:ascii="Garamond" w:hAnsi="Garamond"/>
        </w:rPr>
        <w:t>ystems</w:t>
      </w:r>
    </w:p>
    <w:p w14:paraId="5F0CDF06" w14:textId="77777777" w:rsidR="00411BE0" w:rsidRPr="00802AD5" w:rsidRDefault="00A151D2" w:rsidP="00AD2F3F">
      <w:pPr>
        <w:pStyle w:val="ListParagraph"/>
        <w:numPr>
          <w:ilvl w:val="0"/>
          <w:numId w:val="132"/>
        </w:numPr>
        <w:shd w:val="clear" w:color="auto" w:fill="FFFFFF"/>
        <w:spacing w:after="0" w:line="240" w:lineRule="auto"/>
        <w:ind w:left="1077" w:hanging="357"/>
        <w:rPr>
          <w:rStyle w:val="a-size-large"/>
          <w:rFonts w:ascii="Garamond" w:hAnsi="Garamond" w:cs="Arial"/>
          <w:color w:val="0F1111"/>
          <w:lang w:val="en-GB"/>
        </w:rPr>
      </w:pPr>
      <w:r w:rsidRPr="00802AD5">
        <w:rPr>
          <w:rStyle w:val="a-size-extra-large"/>
          <w:rFonts w:ascii="Garamond" w:hAnsi="Garamond"/>
          <w:color w:val="0F1111"/>
          <w:lang w:val="en-GB"/>
        </w:rPr>
        <w:t>Real-time Operating Systems: Book 1 - The Theory (The engineering of real-time embedded systems) </w:t>
      </w:r>
      <w:r w:rsidRPr="00802AD5">
        <w:rPr>
          <w:rStyle w:val="a-size-large"/>
          <w:rFonts w:ascii="Garamond" w:hAnsi="Garamond" w:cs="Arial"/>
          <w:color w:val="0F1111"/>
          <w:lang w:val="en-GB"/>
        </w:rPr>
        <w:t>Kindle Edition</w:t>
      </w:r>
    </w:p>
    <w:p w14:paraId="02CF9622" w14:textId="77777777" w:rsidR="00411BE0" w:rsidRPr="00802AD5" w:rsidRDefault="00A151D2" w:rsidP="00AD2F3F">
      <w:pPr>
        <w:pStyle w:val="ListParagraph"/>
        <w:numPr>
          <w:ilvl w:val="0"/>
          <w:numId w:val="132"/>
        </w:numPr>
        <w:shd w:val="clear" w:color="auto" w:fill="FFFFFF"/>
        <w:spacing w:after="0" w:line="240" w:lineRule="auto"/>
        <w:ind w:left="1077" w:hanging="357"/>
        <w:rPr>
          <w:rStyle w:val="a-size-large"/>
          <w:rFonts w:asciiTheme="majorHAnsi" w:hAnsiTheme="majorHAnsi" w:cstheme="majorBidi"/>
          <w:color w:val="2F5496" w:themeColor="accent1" w:themeShade="BF"/>
          <w:sz w:val="32"/>
          <w:szCs w:val="32"/>
          <w:lang w:val="en-GB"/>
        </w:rPr>
      </w:pPr>
      <w:r w:rsidRPr="00802AD5">
        <w:rPr>
          <w:rStyle w:val="a-size-extra-large"/>
          <w:rFonts w:ascii="Garamond" w:hAnsi="Garamond"/>
          <w:color w:val="0F1111"/>
          <w:lang w:val="en-GB"/>
        </w:rPr>
        <w:t>Real-time Operating Systems: Book 2 - The Practice (The engineering of real-time embedded systems) </w:t>
      </w:r>
      <w:r w:rsidRPr="00802AD5">
        <w:rPr>
          <w:rStyle w:val="a-size-large"/>
          <w:rFonts w:ascii="Garamond" w:hAnsi="Garamond" w:cs="Arial"/>
          <w:color w:val="0F1111"/>
          <w:lang w:val="en-GB"/>
        </w:rPr>
        <w:t>Kindle Edition</w:t>
      </w:r>
    </w:p>
    <w:p w14:paraId="5BE82622" w14:textId="77777777" w:rsidR="00411BE0" w:rsidRPr="00802AD5" w:rsidRDefault="0064515F" w:rsidP="00AD2F3F">
      <w:pPr>
        <w:pStyle w:val="ListParagraph"/>
        <w:numPr>
          <w:ilvl w:val="0"/>
          <w:numId w:val="132"/>
        </w:numPr>
        <w:shd w:val="clear" w:color="auto" w:fill="FFFFFF"/>
        <w:spacing w:after="0" w:line="240" w:lineRule="auto"/>
        <w:ind w:left="1077" w:hanging="357"/>
        <w:rPr>
          <w:rStyle w:val="a-size-large"/>
          <w:lang w:val="en-GB"/>
        </w:rPr>
      </w:pPr>
      <w:r w:rsidRPr="00802AD5">
        <w:rPr>
          <w:rStyle w:val="a-size-extra-large"/>
          <w:rFonts w:ascii="Garamond" w:hAnsi="Garamond"/>
          <w:color w:val="0F1111"/>
          <w:lang w:val="en-GB"/>
        </w:rPr>
        <w:t>Real-Time C++: Efficient Object-Oriented and Template Microcontroller Programming </w:t>
      </w:r>
      <w:r w:rsidRPr="00802AD5">
        <w:rPr>
          <w:rStyle w:val="a-size-large"/>
          <w:rFonts w:ascii="Garamond" w:hAnsi="Garamond" w:cs="Arial"/>
          <w:color w:val="0F1111"/>
          <w:lang w:val="en-GB"/>
        </w:rPr>
        <w:t>3rd Edition, Kindle Edition</w:t>
      </w:r>
    </w:p>
    <w:p w14:paraId="4AF638D7" w14:textId="77777777" w:rsidR="00411BE0" w:rsidRPr="00802AD5" w:rsidRDefault="00E7206C" w:rsidP="00AD2F3F">
      <w:pPr>
        <w:pStyle w:val="ListParagraph"/>
        <w:numPr>
          <w:ilvl w:val="0"/>
          <w:numId w:val="132"/>
        </w:numPr>
        <w:shd w:val="clear" w:color="auto" w:fill="FFFFFF"/>
        <w:spacing w:after="0" w:line="240" w:lineRule="auto"/>
        <w:ind w:left="1077" w:hanging="357"/>
        <w:rPr>
          <w:rStyle w:val="a-size-large"/>
          <w:rFonts w:ascii="Garamond" w:hAnsi="Garamond" w:cs="Arial"/>
          <w:color w:val="0F1111"/>
          <w:lang w:val="en-GB"/>
        </w:rPr>
      </w:pPr>
      <w:r w:rsidRPr="00802AD5">
        <w:rPr>
          <w:rStyle w:val="a-size-extra-large"/>
          <w:rFonts w:ascii="Garamond" w:hAnsi="Garamond"/>
          <w:color w:val="0F1111"/>
          <w:lang w:val="en-GB"/>
        </w:rPr>
        <w:t>Real-Time Systems: Design Principles for Distributed Embedded Applications (Real-Time Systems Series) </w:t>
      </w:r>
      <w:r w:rsidRPr="00802AD5">
        <w:rPr>
          <w:rStyle w:val="a-size-large"/>
          <w:rFonts w:ascii="Garamond" w:hAnsi="Garamond" w:cs="Arial"/>
          <w:color w:val="0F1111"/>
          <w:lang w:val="en-GB"/>
        </w:rPr>
        <w:t>Kindle Edition</w:t>
      </w:r>
    </w:p>
    <w:p w14:paraId="227002F9" w14:textId="5A1DF96A" w:rsidR="00C7419C" w:rsidRPr="00802AD5" w:rsidRDefault="00C7419C" w:rsidP="00AD2F3F">
      <w:pPr>
        <w:pStyle w:val="ListParagraph"/>
        <w:numPr>
          <w:ilvl w:val="0"/>
          <w:numId w:val="132"/>
        </w:numPr>
        <w:shd w:val="clear" w:color="auto" w:fill="FFFFFF"/>
        <w:spacing w:after="0" w:line="240" w:lineRule="auto"/>
        <w:ind w:left="1077" w:hanging="357"/>
        <w:rPr>
          <w:rFonts w:ascii="Garamond" w:hAnsi="Garamond" w:cs="Arial"/>
          <w:color w:val="0F1111"/>
          <w:lang w:val="en-GB"/>
        </w:rPr>
      </w:pPr>
      <w:r w:rsidRPr="00802AD5">
        <w:rPr>
          <w:rStyle w:val="a-size-extra-large"/>
          <w:rFonts w:ascii="Garamond" w:hAnsi="Garamond"/>
          <w:color w:val="0F1111"/>
          <w:lang w:val="en-GB"/>
        </w:rPr>
        <w:t>Hard Real-Time Computing Systems: Predictable Scheduling Algorithms and Applications (Real-Time Systems Series Book 24) </w:t>
      </w:r>
      <w:r w:rsidRPr="00802AD5">
        <w:rPr>
          <w:rStyle w:val="a-size-large"/>
          <w:rFonts w:ascii="Garamond" w:hAnsi="Garamond" w:cs="Arial"/>
          <w:color w:val="0F1111"/>
          <w:lang w:val="en-GB"/>
        </w:rPr>
        <w:t>3rd Edition, Kindle Edition</w:t>
      </w:r>
    </w:p>
    <w:p w14:paraId="161D9F82" w14:textId="03350589" w:rsidR="00CB798A" w:rsidRPr="00802AD5" w:rsidRDefault="00CB798A" w:rsidP="00CB798A">
      <w:pPr>
        <w:pStyle w:val="NoSpacing"/>
        <w:rPr>
          <w:rFonts w:ascii="Garamond" w:hAnsi="Garamond" w:cs="Segoe UI"/>
          <w:color w:val="000000" w:themeColor="text1"/>
          <w:shd w:val="clear" w:color="auto" w:fill="FFFFFF"/>
          <w:lang w:val="en-GB"/>
        </w:rPr>
      </w:pPr>
    </w:p>
    <w:p w14:paraId="485C68A6" w14:textId="77777777" w:rsidR="00D919A8" w:rsidRPr="007055F2" w:rsidRDefault="00D919A8" w:rsidP="00D919A8">
      <w:pPr>
        <w:pStyle w:val="Heading1"/>
        <w:shd w:val="clear" w:color="auto" w:fill="FFFFFF"/>
        <w:spacing w:before="0" w:line="240" w:lineRule="auto"/>
        <w:rPr>
          <w:rStyle w:val="a-size-extra-large"/>
          <w:rFonts w:ascii="Garamond" w:hAnsi="Garamond"/>
          <w:color w:val="0F1111"/>
          <w:sz w:val="22"/>
          <w:szCs w:val="22"/>
        </w:rPr>
      </w:pPr>
      <w:r w:rsidRPr="007055F2">
        <w:rPr>
          <w:rStyle w:val="a-size-extra-large"/>
          <w:rFonts w:ascii="Garamond" w:hAnsi="Garamond"/>
          <w:color w:val="0F1111"/>
          <w:sz w:val="22"/>
          <w:szCs w:val="22"/>
        </w:rPr>
        <w:t>C#</w:t>
      </w:r>
    </w:p>
    <w:p w14:paraId="41F978D7" w14:textId="22372213" w:rsidR="00C52EEF" w:rsidRPr="00C52EEF" w:rsidRDefault="00C52EEF" w:rsidP="00C52EEF">
      <w:pPr>
        <w:pStyle w:val="Heading1"/>
        <w:numPr>
          <w:ilvl w:val="0"/>
          <w:numId w:val="119"/>
        </w:numPr>
        <w:shd w:val="clear" w:color="auto" w:fill="FFFFFF"/>
        <w:spacing w:before="0" w:line="240" w:lineRule="auto"/>
        <w:rPr>
          <w:rFonts w:ascii="Garamond" w:hAnsi="Garamond" w:cs="Arial"/>
          <w:b/>
          <w:bCs/>
          <w:color w:val="0F1111"/>
          <w:sz w:val="22"/>
          <w:szCs w:val="22"/>
          <w:lang w:val="en-GB"/>
        </w:rPr>
      </w:pPr>
      <w:r w:rsidRPr="00C52EEF">
        <w:rPr>
          <w:rStyle w:val="a-size-extra-large"/>
          <w:rFonts w:ascii="Garamond" w:hAnsi="Garamond"/>
          <w:b/>
          <w:bCs/>
          <w:color w:val="0F1111"/>
          <w:sz w:val="22"/>
          <w:szCs w:val="22"/>
          <w:lang w:val="en-GB"/>
        </w:rPr>
        <w:t>C# 10 and .NET 6</w:t>
      </w:r>
    </w:p>
    <w:p w14:paraId="68FE7073" w14:textId="6706B1FE" w:rsidR="00A46A3E" w:rsidRDefault="00D919A8" w:rsidP="00A46A3E">
      <w:pPr>
        <w:pStyle w:val="Heading1"/>
        <w:numPr>
          <w:ilvl w:val="0"/>
          <w:numId w:val="119"/>
        </w:numPr>
        <w:shd w:val="clear" w:color="auto" w:fill="FFFFFF"/>
        <w:spacing w:before="0" w:line="240" w:lineRule="auto"/>
        <w:rPr>
          <w:rStyle w:val="a-size-large"/>
          <w:rFonts w:ascii="Garamond" w:hAnsi="Garamond" w:cs="Arial"/>
          <w:color w:val="0F1111"/>
          <w:sz w:val="22"/>
          <w:szCs w:val="22"/>
          <w:lang w:val="en-GB"/>
        </w:rPr>
      </w:pPr>
      <w:r w:rsidRPr="00802AD5">
        <w:rPr>
          <w:rStyle w:val="a-size-extra-large"/>
          <w:rFonts w:ascii="Garamond" w:hAnsi="Garamond"/>
          <w:color w:val="0F1111"/>
          <w:sz w:val="22"/>
          <w:szCs w:val="22"/>
          <w:lang w:val="en-GB"/>
        </w:rPr>
        <w:t xml:space="preserve">C# 9 and .NET 5 – Modern Cross-Platform Development: Build intelligent apps, websites, and services with </w:t>
      </w:r>
      <w:proofErr w:type="spellStart"/>
      <w:r w:rsidRPr="00802AD5">
        <w:rPr>
          <w:rStyle w:val="a-size-extra-large"/>
          <w:rFonts w:ascii="Garamond" w:hAnsi="Garamond"/>
          <w:color w:val="0F1111"/>
          <w:sz w:val="22"/>
          <w:szCs w:val="22"/>
          <w:lang w:val="en-GB"/>
        </w:rPr>
        <w:t>Blazor</w:t>
      </w:r>
      <w:proofErr w:type="spellEnd"/>
      <w:r w:rsidRPr="00802AD5">
        <w:rPr>
          <w:rStyle w:val="a-size-extra-large"/>
          <w:rFonts w:ascii="Garamond" w:hAnsi="Garamond"/>
          <w:color w:val="0F1111"/>
          <w:sz w:val="22"/>
          <w:szCs w:val="22"/>
          <w:lang w:val="en-GB"/>
        </w:rPr>
        <w:t>, ASP.NET Core, and Entity Framework Core using Visual Studio Code, 5th Edition </w:t>
      </w:r>
      <w:r w:rsidRPr="00802AD5">
        <w:rPr>
          <w:rStyle w:val="a-size-large"/>
          <w:rFonts w:ascii="Garamond" w:hAnsi="Garamond" w:cs="Arial"/>
          <w:color w:val="0F1111"/>
          <w:sz w:val="22"/>
          <w:szCs w:val="22"/>
          <w:lang w:val="en-GB"/>
        </w:rPr>
        <w:t xml:space="preserve">5th ed. </w:t>
      </w:r>
      <w:r w:rsidRPr="00C52EEF">
        <w:rPr>
          <w:rStyle w:val="a-size-large"/>
          <w:rFonts w:ascii="Garamond" w:hAnsi="Garamond" w:cs="Arial"/>
          <w:color w:val="0F1111"/>
          <w:sz w:val="22"/>
          <w:szCs w:val="22"/>
          <w:lang w:val="en-GB"/>
        </w:rPr>
        <w:t xml:space="preserve">Edition, 10 </w:t>
      </w:r>
      <w:proofErr w:type="spellStart"/>
      <w:r w:rsidRPr="00C52EEF">
        <w:rPr>
          <w:rStyle w:val="a-size-large"/>
          <w:rFonts w:ascii="Garamond" w:hAnsi="Garamond" w:cs="Arial"/>
          <w:color w:val="0F1111"/>
          <w:sz w:val="22"/>
          <w:szCs w:val="22"/>
          <w:lang w:val="en-GB"/>
        </w:rPr>
        <w:t>nov</w:t>
      </w:r>
      <w:proofErr w:type="spellEnd"/>
      <w:r w:rsidRPr="00C52EEF">
        <w:rPr>
          <w:rStyle w:val="a-size-large"/>
          <w:rFonts w:ascii="Garamond" w:hAnsi="Garamond" w:cs="Arial"/>
          <w:color w:val="0F1111"/>
          <w:sz w:val="22"/>
          <w:szCs w:val="22"/>
          <w:lang w:val="en-GB"/>
        </w:rPr>
        <w:t xml:space="preserve"> 2020, 822 pages, $30.52</w:t>
      </w:r>
    </w:p>
    <w:p w14:paraId="72EEBA87" w14:textId="6F763FA8" w:rsidR="00A46A3E" w:rsidRDefault="00A46A3E" w:rsidP="00A46A3E">
      <w:pPr>
        <w:pStyle w:val="Heading1"/>
        <w:numPr>
          <w:ilvl w:val="0"/>
          <w:numId w:val="119"/>
        </w:numPr>
        <w:shd w:val="clear" w:color="auto" w:fill="FFFFFF"/>
        <w:spacing w:before="0" w:line="240" w:lineRule="auto"/>
        <w:rPr>
          <w:rStyle w:val="a-size-large"/>
          <w:rFonts w:ascii="Garamond" w:hAnsi="Garamond" w:cs="Arial"/>
          <w:color w:val="0F1111"/>
          <w:sz w:val="22"/>
          <w:szCs w:val="22"/>
          <w:lang w:val="en-GB"/>
        </w:rPr>
      </w:pPr>
      <w:r w:rsidRPr="00802AD5">
        <w:rPr>
          <w:rStyle w:val="a-size-extra-large"/>
          <w:rFonts w:ascii="Garamond" w:hAnsi="Garamond"/>
          <w:color w:val="0F1111"/>
          <w:sz w:val="22"/>
          <w:szCs w:val="22"/>
          <w:lang w:val="en-GB"/>
        </w:rPr>
        <w:t>C# 9.0 in a Nutshell: The Definitive Reference </w:t>
      </w:r>
      <w:r w:rsidRPr="00802AD5">
        <w:rPr>
          <w:rStyle w:val="a-size-large"/>
          <w:rFonts w:ascii="Garamond" w:hAnsi="Garamond" w:cs="Arial"/>
          <w:color w:val="0F1111"/>
          <w:sz w:val="22"/>
          <w:szCs w:val="22"/>
          <w:lang w:val="en-GB"/>
        </w:rPr>
        <w:t>1st Edition, 23 mars 2021, 1062 pages, $54.91</w:t>
      </w:r>
    </w:p>
    <w:p w14:paraId="1BDD04C9" w14:textId="1EAD6416" w:rsidR="00D919A8" w:rsidRDefault="00A2738D" w:rsidP="00D919A8">
      <w:pPr>
        <w:pStyle w:val="Heading1"/>
        <w:numPr>
          <w:ilvl w:val="0"/>
          <w:numId w:val="119"/>
        </w:numPr>
        <w:shd w:val="clear" w:color="auto" w:fill="FFFFFF"/>
        <w:spacing w:before="0" w:line="240" w:lineRule="auto"/>
        <w:ind w:left="714" w:hanging="357"/>
        <w:rPr>
          <w:rFonts w:ascii="Garamond" w:hAnsi="Garamond" w:cs="Arial"/>
          <w:color w:val="0F1111"/>
          <w:sz w:val="22"/>
          <w:szCs w:val="22"/>
          <w:lang w:val="en-GB"/>
        </w:rPr>
      </w:pPr>
      <w:r w:rsidRPr="0004301C">
        <w:rPr>
          <w:rStyle w:val="a-size-extra-large"/>
          <w:rFonts w:ascii="Garamond" w:hAnsi="Garamond"/>
          <w:color w:val="0F1111"/>
          <w:sz w:val="22"/>
          <w:szCs w:val="22"/>
          <w:lang w:val="en-GB"/>
        </w:rPr>
        <w:t xml:space="preserve">ASP.NET Core 5 and Angular: Full-stack web development with .NET 5 and Angular 11, </w:t>
      </w:r>
      <w:r w:rsidRPr="0004301C">
        <w:rPr>
          <w:rFonts w:ascii="Garamond" w:hAnsi="Garamond" w:cs="Arial"/>
          <w:color w:val="0F1111"/>
          <w:sz w:val="22"/>
          <w:szCs w:val="22"/>
          <w:shd w:val="clear" w:color="auto" w:fill="FFFFFF"/>
          <w:lang w:val="en-GB"/>
        </w:rPr>
        <w:t>January 29, 2021, $18.22, 746 pages</w:t>
      </w:r>
    </w:p>
    <w:p w14:paraId="7267C6BA" w14:textId="77777777" w:rsidR="00143FF0" w:rsidRDefault="00143FF0" w:rsidP="00D919A8">
      <w:pPr>
        <w:pStyle w:val="Heading1"/>
        <w:shd w:val="clear" w:color="auto" w:fill="FFFFFF"/>
        <w:spacing w:before="0" w:line="240" w:lineRule="auto"/>
        <w:rPr>
          <w:rStyle w:val="a-size-extra-large"/>
          <w:rFonts w:ascii="Garamond" w:hAnsi="Garamond"/>
          <w:color w:val="0F1111"/>
          <w:sz w:val="22"/>
          <w:szCs w:val="22"/>
          <w:lang w:val="en-GB"/>
        </w:rPr>
      </w:pPr>
    </w:p>
    <w:p w14:paraId="090D5AE1" w14:textId="26A711EF" w:rsidR="00D919A8" w:rsidRPr="003852D5" w:rsidRDefault="00D919A8" w:rsidP="00D919A8">
      <w:pPr>
        <w:pStyle w:val="Heading1"/>
        <w:shd w:val="clear" w:color="auto" w:fill="FFFFFF"/>
        <w:spacing w:before="0" w:line="240" w:lineRule="auto"/>
        <w:rPr>
          <w:rStyle w:val="a-size-extra-large"/>
          <w:rFonts w:ascii="Garamond" w:hAnsi="Garamond"/>
          <w:color w:val="0F1111"/>
          <w:sz w:val="22"/>
          <w:szCs w:val="22"/>
          <w:lang w:val="en-GB"/>
        </w:rPr>
      </w:pPr>
      <w:r w:rsidRPr="003852D5">
        <w:rPr>
          <w:rStyle w:val="a-size-extra-large"/>
          <w:rFonts w:ascii="Garamond" w:hAnsi="Garamond"/>
          <w:color w:val="0F1111"/>
          <w:sz w:val="22"/>
          <w:szCs w:val="22"/>
          <w:lang w:val="en-GB"/>
        </w:rPr>
        <w:t>.Net</w:t>
      </w:r>
    </w:p>
    <w:p w14:paraId="39D96CF6" w14:textId="5E3A94FA" w:rsidR="003852D5" w:rsidRPr="003852D5" w:rsidRDefault="003852D5" w:rsidP="008D76AD">
      <w:pPr>
        <w:pStyle w:val="Heading1"/>
        <w:numPr>
          <w:ilvl w:val="0"/>
          <w:numId w:val="142"/>
        </w:numPr>
        <w:shd w:val="clear" w:color="auto" w:fill="FFFFFF"/>
        <w:spacing w:before="0" w:line="240" w:lineRule="auto"/>
        <w:ind w:left="714" w:hanging="357"/>
        <w:rPr>
          <w:rFonts w:ascii="Garamond" w:hAnsi="Garamond" w:cs="Arial"/>
          <w:color w:val="0F1111"/>
          <w:sz w:val="22"/>
          <w:szCs w:val="22"/>
          <w:lang w:val="en-GB"/>
        </w:rPr>
      </w:pPr>
      <w:r w:rsidRPr="003852D5">
        <w:rPr>
          <w:rStyle w:val="a-size-extra-large"/>
          <w:rFonts w:ascii="Garamond" w:hAnsi="Garamond"/>
          <w:color w:val="0F1111"/>
          <w:sz w:val="22"/>
          <w:szCs w:val="22"/>
          <w:lang w:val="en-GB"/>
        </w:rPr>
        <w:t>Concurrency in C# Cookbook: Asynchronous, Parallel, and Multithreaded Programming </w:t>
      </w:r>
      <w:r w:rsidRPr="003852D5">
        <w:rPr>
          <w:rStyle w:val="a-size-large"/>
          <w:rFonts w:ascii="Garamond" w:hAnsi="Garamond" w:cs="Arial"/>
          <w:color w:val="0F1111"/>
          <w:sz w:val="22"/>
          <w:szCs w:val="22"/>
          <w:lang w:val="en-GB"/>
        </w:rPr>
        <w:t>2nd Edition, Rent $9.99, 344 pages</w:t>
      </w:r>
    </w:p>
    <w:p w14:paraId="744C47BF" w14:textId="54425DAE" w:rsidR="0004301C" w:rsidRPr="0004301C" w:rsidRDefault="00D919A8" w:rsidP="0004301C">
      <w:pPr>
        <w:pStyle w:val="Heading1"/>
        <w:numPr>
          <w:ilvl w:val="0"/>
          <w:numId w:val="119"/>
        </w:numPr>
        <w:shd w:val="clear" w:color="auto" w:fill="FFFFFF"/>
        <w:spacing w:before="0" w:line="240" w:lineRule="auto"/>
        <w:ind w:left="714" w:hanging="357"/>
        <w:rPr>
          <w:rStyle w:val="a-size-large"/>
          <w:rFonts w:ascii="Garamond" w:hAnsi="Garamond" w:cs="Arial"/>
          <w:color w:val="0F1111"/>
          <w:sz w:val="22"/>
          <w:szCs w:val="22"/>
          <w:lang w:val="en-GB"/>
        </w:rPr>
      </w:pPr>
      <w:r w:rsidRPr="0004301C">
        <w:rPr>
          <w:rStyle w:val="a-size-extra-large"/>
          <w:rFonts w:ascii="Garamond" w:hAnsi="Garamond"/>
          <w:color w:val="0F1111"/>
          <w:sz w:val="22"/>
          <w:szCs w:val="22"/>
          <w:lang w:val="en-GB"/>
        </w:rPr>
        <w:t>Software Architecture with C# 9 and .NET 5: Architecting software solutions using microservices, DevOps, and design patterns for Azure, 2nd Edition </w:t>
      </w:r>
      <w:r w:rsidRPr="0004301C">
        <w:rPr>
          <w:rStyle w:val="a-size-large"/>
          <w:rFonts w:ascii="Garamond" w:hAnsi="Garamond" w:cs="Arial"/>
          <w:color w:val="0F1111"/>
          <w:sz w:val="22"/>
          <w:szCs w:val="22"/>
          <w:lang w:val="en-GB"/>
        </w:rPr>
        <w:t>2nd Edition, Kindle Edition, 28 dec 2020, 700 pages, $23.04</w:t>
      </w:r>
    </w:p>
    <w:p w14:paraId="7CDE2BD8" w14:textId="77777777" w:rsidR="00D919A8" w:rsidRPr="00802AD5" w:rsidRDefault="00D919A8" w:rsidP="00D919A8">
      <w:pPr>
        <w:pStyle w:val="Heading1"/>
        <w:numPr>
          <w:ilvl w:val="0"/>
          <w:numId w:val="119"/>
        </w:numPr>
        <w:shd w:val="clear" w:color="auto" w:fill="FFFFFF"/>
        <w:spacing w:before="0" w:line="240" w:lineRule="auto"/>
        <w:rPr>
          <w:rFonts w:ascii="Garamond" w:hAnsi="Garamond"/>
          <w:sz w:val="22"/>
          <w:szCs w:val="22"/>
          <w:lang w:val="en-GB"/>
        </w:rPr>
      </w:pPr>
      <w:r w:rsidRPr="00802AD5">
        <w:rPr>
          <w:rStyle w:val="a-size-extra-large"/>
          <w:rFonts w:ascii="Garamond" w:hAnsi="Garamond"/>
          <w:color w:val="0F1111"/>
          <w:sz w:val="22"/>
          <w:szCs w:val="22"/>
          <w:lang w:val="en-GB"/>
        </w:rPr>
        <w:t>Enterprise Application Development with C# 9 and .NET 5: Enhance your C# and .NET skills by mastering the process of developing professional-grade web applications </w:t>
      </w:r>
      <w:r w:rsidRPr="00802AD5">
        <w:rPr>
          <w:rStyle w:val="a-size-large"/>
          <w:rFonts w:ascii="Garamond" w:hAnsi="Garamond" w:cs="Arial"/>
          <w:color w:val="0F1111"/>
          <w:sz w:val="22"/>
          <w:szCs w:val="22"/>
          <w:lang w:val="en-GB"/>
        </w:rPr>
        <w:t>1st Edition, Kindle Edition, 19 mars 2021, 610 pages, $33.38</w:t>
      </w:r>
    </w:p>
    <w:p w14:paraId="24220667" w14:textId="1C06BB96" w:rsidR="00D919A8" w:rsidRPr="00802AD5" w:rsidRDefault="00D919A8" w:rsidP="00CB798A">
      <w:pPr>
        <w:pStyle w:val="NoSpacing"/>
        <w:rPr>
          <w:rFonts w:ascii="Garamond" w:hAnsi="Garamond" w:cs="Segoe UI"/>
          <w:color w:val="000000" w:themeColor="text1"/>
          <w:shd w:val="clear" w:color="auto" w:fill="FFFFFF"/>
          <w:lang w:val="en-GB"/>
        </w:rPr>
      </w:pPr>
    </w:p>
    <w:p w14:paraId="49572150" w14:textId="7F57C071" w:rsidR="006F7635" w:rsidRDefault="006F7635" w:rsidP="00CB798A">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Cloud</w:t>
      </w:r>
    </w:p>
    <w:p w14:paraId="69D9DCEF" w14:textId="71E7BBB6" w:rsidR="00713F90" w:rsidRPr="00713F90" w:rsidRDefault="006F7635" w:rsidP="00713F90">
      <w:pPr>
        <w:pStyle w:val="Heading1"/>
        <w:numPr>
          <w:ilvl w:val="0"/>
          <w:numId w:val="133"/>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lastRenderedPageBreak/>
        <w:t xml:space="preserve">Cloud Computing </w:t>
      </w:r>
      <w:proofErr w:type="gramStart"/>
      <w:r w:rsidRPr="00802AD5">
        <w:rPr>
          <w:rStyle w:val="a-size-extra-large"/>
          <w:rFonts w:ascii="Garamond" w:hAnsi="Garamond"/>
          <w:color w:val="0F1111"/>
          <w:sz w:val="22"/>
          <w:szCs w:val="22"/>
          <w:lang w:val="en-GB"/>
        </w:rPr>
        <w:t>For</w:t>
      </w:r>
      <w:proofErr w:type="gramEnd"/>
      <w:r w:rsidRPr="00802AD5">
        <w:rPr>
          <w:rStyle w:val="a-size-extra-large"/>
          <w:rFonts w:ascii="Garamond" w:hAnsi="Garamond"/>
          <w:color w:val="0F1111"/>
          <w:sz w:val="22"/>
          <w:szCs w:val="22"/>
          <w:lang w:val="en-GB"/>
        </w:rPr>
        <w:t xml:space="preserve"> Dummies </w:t>
      </w:r>
      <w:r w:rsidRPr="00802AD5">
        <w:rPr>
          <w:rStyle w:val="a-size-large"/>
          <w:rFonts w:ascii="Garamond" w:hAnsi="Garamond" w:cs="Arial"/>
          <w:color w:val="0F1111"/>
          <w:sz w:val="22"/>
          <w:szCs w:val="22"/>
          <w:lang w:val="en-GB"/>
        </w:rPr>
        <w:t>2nd Edition, Kindle Edition</w:t>
      </w:r>
    </w:p>
    <w:p w14:paraId="25957884" w14:textId="77777777" w:rsidR="006F7635" w:rsidRPr="00802AD5" w:rsidRDefault="006F7635" w:rsidP="00AD2F3F">
      <w:pPr>
        <w:pStyle w:val="Heading1"/>
        <w:numPr>
          <w:ilvl w:val="0"/>
          <w:numId w:val="133"/>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 xml:space="preserve">Microsoft Azure </w:t>
      </w:r>
      <w:proofErr w:type="gramStart"/>
      <w:r w:rsidRPr="00802AD5">
        <w:rPr>
          <w:rStyle w:val="a-size-extra-large"/>
          <w:rFonts w:ascii="Garamond" w:hAnsi="Garamond"/>
          <w:color w:val="0F1111"/>
          <w:sz w:val="22"/>
          <w:szCs w:val="22"/>
          <w:lang w:val="en-GB"/>
        </w:rPr>
        <w:t>For</w:t>
      </w:r>
      <w:proofErr w:type="gramEnd"/>
      <w:r w:rsidRPr="00802AD5">
        <w:rPr>
          <w:rStyle w:val="a-size-extra-large"/>
          <w:rFonts w:ascii="Garamond" w:hAnsi="Garamond"/>
          <w:color w:val="0F1111"/>
          <w:sz w:val="22"/>
          <w:szCs w:val="22"/>
          <w:lang w:val="en-GB"/>
        </w:rPr>
        <w:t xml:space="preserve"> Dummies </w:t>
      </w:r>
      <w:r w:rsidRPr="00802AD5">
        <w:rPr>
          <w:rStyle w:val="a-size-large"/>
          <w:rFonts w:ascii="Garamond" w:hAnsi="Garamond" w:cs="Arial"/>
          <w:color w:val="0F1111"/>
          <w:sz w:val="22"/>
          <w:szCs w:val="22"/>
          <w:lang w:val="en-GB"/>
        </w:rPr>
        <w:t>1st Edition, Kindle Edition</w:t>
      </w:r>
    </w:p>
    <w:p w14:paraId="5DEA7256" w14:textId="77777777" w:rsidR="006F7635" w:rsidRPr="00802AD5" w:rsidRDefault="006F7635" w:rsidP="00AD2F3F">
      <w:pPr>
        <w:pStyle w:val="Heading1"/>
        <w:numPr>
          <w:ilvl w:val="0"/>
          <w:numId w:val="133"/>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DevOps For Dummies </w:t>
      </w:r>
      <w:r w:rsidRPr="00802AD5">
        <w:rPr>
          <w:rStyle w:val="a-size-large"/>
          <w:rFonts w:ascii="Garamond" w:hAnsi="Garamond" w:cs="Arial"/>
          <w:color w:val="0F1111"/>
          <w:sz w:val="22"/>
          <w:szCs w:val="22"/>
          <w:lang w:val="en-GB"/>
        </w:rPr>
        <w:t>1st Edition, Kindle Edition</w:t>
      </w:r>
    </w:p>
    <w:p w14:paraId="33EBB34A" w14:textId="4353FF58" w:rsidR="006F7635" w:rsidRPr="00802AD5" w:rsidRDefault="006F7635" w:rsidP="00AD2F3F">
      <w:pPr>
        <w:pStyle w:val="Heading1"/>
        <w:numPr>
          <w:ilvl w:val="0"/>
          <w:numId w:val="133"/>
        </w:numPr>
        <w:shd w:val="clear" w:color="auto" w:fill="FFFFFF"/>
        <w:spacing w:before="0" w:line="240" w:lineRule="auto"/>
        <w:rPr>
          <w:rStyle w:val="a-size-large"/>
          <w:rFonts w:ascii="Garamond" w:hAnsi="Garamond" w:cs="Arial"/>
          <w:color w:val="0F1111"/>
          <w:sz w:val="22"/>
          <w:szCs w:val="22"/>
          <w:lang w:val="en-GB"/>
        </w:rPr>
      </w:pPr>
      <w:r w:rsidRPr="00802AD5">
        <w:rPr>
          <w:rStyle w:val="a-size-extra-large"/>
          <w:rFonts w:ascii="Garamond" w:hAnsi="Garamond"/>
          <w:color w:val="0F1111"/>
          <w:sz w:val="22"/>
          <w:szCs w:val="22"/>
          <w:lang w:val="en-GB"/>
        </w:rPr>
        <w:t xml:space="preserve">Amazon Web Services </w:t>
      </w:r>
      <w:proofErr w:type="gramStart"/>
      <w:r w:rsidRPr="00802AD5">
        <w:rPr>
          <w:rStyle w:val="a-size-extra-large"/>
          <w:rFonts w:ascii="Garamond" w:hAnsi="Garamond"/>
          <w:color w:val="0F1111"/>
          <w:sz w:val="22"/>
          <w:szCs w:val="22"/>
          <w:lang w:val="en-GB"/>
        </w:rPr>
        <w:t>For</w:t>
      </w:r>
      <w:proofErr w:type="gramEnd"/>
      <w:r w:rsidRPr="00802AD5">
        <w:rPr>
          <w:rStyle w:val="a-size-extra-large"/>
          <w:rFonts w:ascii="Garamond" w:hAnsi="Garamond"/>
          <w:color w:val="0F1111"/>
          <w:sz w:val="22"/>
          <w:szCs w:val="22"/>
          <w:lang w:val="en-GB"/>
        </w:rPr>
        <w:t xml:space="preserve"> Dummies </w:t>
      </w:r>
      <w:r w:rsidRPr="00802AD5">
        <w:rPr>
          <w:rStyle w:val="a-size-large"/>
          <w:rFonts w:ascii="Garamond" w:hAnsi="Garamond" w:cs="Arial"/>
          <w:color w:val="0F1111"/>
          <w:sz w:val="22"/>
          <w:szCs w:val="22"/>
          <w:lang w:val="en-GB"/>
        </w:rPr>
        <w:t>1st Edition, Kindle Edition</w:t>
      </w:r>
    </w:p>
    <w:p w14:paraId="72AB6277" w14:textId="77777777" w:rsidR="006F7635" w:rsidRPr="00802AD5" w:rsidRDefault="006F7635" w:rsidP="00AD2F3F">
      <w:pPr>
        <w:pStyle w:val="Heading1"/>
        <w:numPr>
          <w:ilvl w:val="0"/>
          <w:numId w:val="133"/>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AWS: The Most Complete Guide to Amazon Web Services from Beginner to Advanced Level </w:t>
      </w:r>
      <w:r w:rsidRPr="00802AD5">
        <w:rPr>
          <w:rStyle w:val="a-size-large"/>
          <w:rFonts w:ascii="Garamond" w:hAnsi="Garamond" w:cs="Arial"/>
          <w:color w:val="0F1111"/>
          <w:sz w:val="22"/>
          <w:szCs w:val="22"/>
          <w:lang w:val="en-GB"/>
        </w:rPr>
        <w:t>Kindle Edition</w:t>
      </w:r>
    </w:p>
    <w:p w14:paraId="28C5C3E7" w14:textId="77777777" w:rsidR="006F7635" w:rsidRPr="00802AD5" w:rsidRDefault="006F7635" w:rsidP="00AD2F3F">
      <w:pPr>
        <w:pStyle w:val="Heading1"/>
        <w:numPr>
          <w:ilvl w:val="0"/>
          <w:numId w:val="133"/>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Explain the Cloud Like I'm 10 </w:t>
      </w:r>
      <w:r w:rsidRPr="00802AD5">
        <w:rPr>
          <w:rStyle w:val="a-size-large"/>
          <w:rFonts w:ascii="Garamond" w:hAnsi="Garamond" w:cs="Arial"/>
          <w:color w:val="0F1111"/>
          <w:sz w:val="22"/>
          <w:szCs w:val="22"/>
          <w:lang w:val="en-GB"/>
        </w:rPr>
        <w:t>Kindle Edition</w:t>
      </w:r>
    </w:p>
    <w:p w14:paraId="058380EE" w14:textId="77777777" w:rsidR="00C70BD5" w:rsidRPr="00C70BD5" w:rsidRDefault="00094369" w:rsidP="00C70BD5">
      <w:pPr>
        <w:pStyle w:val="Heading1"/>
        <w:numPr>
          <w:ilvl w:val="0"/>
          <w:numId w:val="133"/>
        </w:numPr>
        <w:shd w:val="clear" w:color="auto" w:fill="FFFFFF"/>
        <w:spacing w:before="0" w:line="240" w:lineRule="auto"/>
        <w:rPr>
          <w:rStyle w:val="a-size-large"/>
          <w:rFonts w:ascii="Garamond" w:hAnsi="Garamond"/>
          <w:color w:val="0F1111"/>
          <w:sz w:val="22"/>
          <w:szCs w:val="22"/>
          <w:lang w:val="en-GB"/>
        </w:rPr>
      </w:pPr>
      <w:r w:rsidRPr="00C70BD5">
        <w:rPr>
          <w:rStyle w:val="a-size-extra-large"/>
          <w:rFonts w:ascii="Garamond" w:hAnsi="Garamond"/>
          <w:color w:val="0F1111"/>
          <w:sz w:val="22"/>
          <w:szCs w:val="22"/>
          <w:lang w:val="en-GB"/>
        </w:rPr>
        <w:t>The DevOps Handbook: How to Create World-Class Agility, Reliability, and Security in Technology Organizations </w:t>
      </w:r>
      <w:r w:rsidRPr="00C70BD5">
        <w:rPr>
          <w:rStyle w:val="a-size-large"/>
          <w:rFonts w:ascii="Garamond" w:hAnsi="Garamond" w:cs="Arial"/>
          <w:color w:val="0F1111"/>
          <w:sz w:val="22"/>
          <w:szCs w:val="22"/>
          <w:lang w:val="en-GB"/>
        </w:rPr>
        <w:t>Kindle Edition</w:t>
      </w:r>
    </w:p>
    <w:p w14:paraId="2B71551F" w14:textId="77777777" w:rsidR="00C109AE" w:rsidRPr="00C109AE" w:rsidRDefault="00C70BD5" w:rsidP="00C109AE">
      <w:pPr>
        <w:pStyle w:val="Heading1"/>
        <w:numPr>
          <w:ilvl w:val="0"/>
          <w:numId w:val="133"/>
        </w:numPr>
        <w:shd w:val="clear" w:color="auto" w:fill="FFFFFF"/>
        <w:spacing w:before="0" w:line="240" w:lineRule="auto"/>
        <w:ind w:left="714" w:hanging="357"/>
        <w:rPr>
          <w:rStyle w:val="a-size-extra-large"/>
          <w:rFonts w:ascii="Garamond" w:hAnsi="Garamond" w:cs="Arial"/>
          <w:color w:val="0F1111"/>
          <w:sz w:val="22"/>
          <w:szCs w:val="22"/>
          <w:lang w:val="en-GB"/>
        </w:rPr>
      </w:pPr>
      <w:r w:rsidRPr="00C109AE">
        <w:rPr>
          <w:rStyle w:val="a-size-extra-large"/>
          <w:rFonts w:ascii="Garamond" w:hAnsi="Garamond"/>
          <w:color w:val="0F1111"/>
          <w:sz w:val="22"/>
          <w:szCs w:val="22"/>
          <w:lang w:val="en-GB"/>
        </w:rPr>
        <w:t>The Kubernetes Book: Updated April 2021, $9.54, 425 pages</w:t>
      </w:r>
    </w:p>
    <w:p w14:paraId="536E4A0D" w14:textId="68BCBB7B" w:rsidR="00C109AE" w:rsidRPr="00C109AE" w:rsidRDefault="00C109AE" w:rsidP="00C109AE">
      <w:pPr>
        <w:pStyle w:val="Heading1"/>
        <w:numPr>
          <w:ilvl w:val="0"/>
          <w:numId w:val="133"/>
        </w:numPr>
        <w:shd w:val="clear" w:color="auto" w:fill="FFFFFF"/>
        <w:spacing w:before="0" w:line="240" w:lineRule="auto"/>
        <w:ind w:left="714" w:hanging="357"/>
        <w:rPr>
          <w:rFonts w:ascii="Garamond" w:hAnsi="Garamond" w:cs="Arial"/>
          <w:color w:val="0F1111"/>
          <w:sz w:val="22"/>
          <w:szCs w:val="22"/>
          <w:lang w:val="en-GB"/>
        </w:rPr>
      </w:pPr>
      <w:r w:rsidRPr="00C109AE">
        <w:rPr>
          <w:rStyle w:val="a-size-extra-large"/>
          <w:rFonts w:ascii="Garamond" w:hAnsi="Garamond"/>
          <w:color w:val="0F1111"/>
          <w:sz w:val="22"/>
          <w:szCs w:val="22"/>
          <w:lang w:val="en-GB"/>
        </w:rPr>
        <w:t xml:space="preserve">Mastering Kubernetes: Level up your container orchestration skills with Kubernetes to build, run, secure, and observe large-scale distributed apps, 3rd Edition, </w:t>
      </w:r>
      <w:r w:rsidRPr="00C109AE">
        <w:rPr>
          <w:rFonts w:ascii="Garamond" w:hAnsi="Garamond" w:cs="Arial"/>
          <w:color w:val="0F1111"/>
          <w:sz w:val="22"/>
          <w:szCs w:val="22"/>
          <w:shd w:val="clear" w:color="auto" w:fill="FFFFFF"/>
          <w:lang w:val="en-GB"/>
        </w:rPr>
        <w:t xml:space="preserve">June 30, 2020, </w:t>
      </w:r>
      <w:r w:rsidRPr="00C109AE">
        <w:rPr>
          <w:rStyle w:val="a-size-extra-large"/>
          <w:rFonts w:ascii="Garamond" w:hAnsi="Garamond"/>
          <w:color w:val="0F1111"/>
          <w:sz w:val="22"/>
          <w:szCs w:val="22"/>
          <w:lang w:val="en-GB"/>
        </w:rPr>
        <w:t>$23.04, 642 pages</w:t>
      </w:r>
    </w:p>
    <w:p w14:paraId="05F071CC" w14:textId="77777777" w:rsidR="008129EA" w:rsidRPr="00C70BD5" w:rsidRDefault="008129EA" w:rsidP="00C70BD5">
      <w:pPr>
        <w:pStyle w:val="NoSpacing"/>
        <w:rPr>
          <w:rFonts w:ascii="Garamond" w:hAnsi="Garamond" w:cs="Segoe UI"/>
          <w:color w:val="000000" w:themeColor="text1"/>
          <w:shd w:val="clear" w:color="auto" w:fill="FFFFFF"/>
          <w:lang w:val="en-GB"/>
        </w:rPr>
      </w:pPr>
    </w:p>
    <w:p w14:paraId="12E669C9" w14:textId="4285112B" w:rsidR="00821E8F" w:rsidRDefault="00821E8F" w:rsidP="00470018">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ärdtjänst vs. sjukresa</w:t>
      </w:r>
    </w:p>
    <w:p w14:paraId="3AA22C09" w14:textId="77777777" w:rsidR="00821E8F" w:rsidRPr="00A0715A" w:rsidRDefault="00821E8F" w:rsidP="00821E8F">
      <w:pPr>
        <w:pStyle w:val="NoSpacing"/>
        <w:numPr>
          <w:ilvl w:val="0"/>
          <w:numId w:val="126"/>
        </w:numPr>
        <w:rPr>
          <w:rFonts w:ascii="Garamond" w:hAnsi="Garamond" w:cs="Segoe UI"/>
        </w:rPr>
      </w:pPr>
      <w:r>
        <w:rPr>
          <w:rFonts w:ascii="Garamond" w:hAnsi="Garamond" w:cs="Segoe UI"/>
          <w:color w:val="000000" w:themeColor="text1"/>
          <w:shd w:val="clear" w:color="auto" w:fill="FFFFFF"/>
        </w:rPr>
        <w:t>Rullstolstaxi</w:t>
      </w:r>
    </w:p>
    <w:p w14:paraId="7A803BB1" w14:textId="77777777" w:rsidR="00821E8F" w:rsidRPr="008B27A0" w:rsidRDefault="00821E8F" w:rsidP="00821E8F">
      <w:pPr>
        <w:pStyle w:val="NoSpacing"/>
        <w:numPr>
          <w:ilvl w:val="1"/>
          <w:numId w:val="126"/>
        </w:numPr>
        <w:rPr>
          <w:rFonts w:ascii="Garamond" w:hAnsi="Garamond" w:cs="Segoe UI"/>
        </w:rPr>
      </w:pPr>
      <w:r>
        <w:rPr>
          <w:rFonts w:ascii="Garamond" w:hAnsi="Garamond" w:cs="Segoe UI"/>
          <w:color w:val="000000" w:themeColor="text1"/>
          <w:shd w:val="clear" w:color="auto" w:fill="FFFFFF"/>
        </w:rPr>
        <w:t>Egen rullstol</w:t>
      </w:r>
    </w:p>
    <w:p w14:paraId="247F011E" w14:textId="77777777" w:rsidR="00821E8F" w:rsidRPr="00F61F6E" w:rsidRDefault="00821E8F" w:rsidP="00821E8F">
      <w:pPr>
        <w:pStyle w:val="NoSpacing"/>
        <w:numPr>
          <w:ilvl w:val="1"/>
          <w:numId w:val="126"/>
        </w:numPr>
        <w:rPr>
          <w:rFonts w:ascii="Garamond" w:hAnsi="Garamond" w:cs="Segoe UI"/>
        </w:rPr>
      </w:pPr>
      <w:r>
        <w:rPr>
          <w:rFonts w:ascii="Garamond" w:hAnsi="Garamond" w:cs="Segoe UI"/>
          <w:color w:val="000000" w:themeColor="text1"/>
          <w:shd w:val="clear" w:color="auto" w:fill="FFFFFF"/>
        </w:rPr>
        <w:t>Högkostnadsskydd</w:t>
      </w:r>
    </w:p>
    <w:p w14:paraId="375AB3A4" w14:textId="77777777" w:rsidR="00821E8F" w:rsidRPr="00A0715A" w:rsidRDefault="00821E8F" w:rsidP="00821E8F">
      <w:pPr>
        <w:pStyle w:val="NoSpacing"/>
        <w:numPr>
          <w:ilvl w:val="1"/>
          <w:numId w:val="126"/>
        </w:numPr>
        <w:rPr>
          <w:rFonts w:ascii="Garamond" w:hAnsi="Garamond" w:cs="Segoe UI"/>
        </w:rPr>
      </w:pPr>
      <w:r>
        <w:rPr>
          <w:rFonts w:ascii="Garamond" w:hAnsi="Garamond" w:cs="Segoe UI"/>
          <w:color w:val="000000" w:themeColor="text1"/>
          <w:shd w:val="clear" w:color="auto" w:fill="FFFFFF"/>
        </w:rPr>
        <w:t>Munskydd</w:t>
      </w:r>
    </w:p>
    <w:p w14:paraId="2DAA68F4" w14:textId="77777777" w:rsidR="00821E8F" w:rsidRPr="00A0715A" w:rsidRDefault="00821E8F" w:rsidP="00821E8F">
      <w:pPr>
        <w:pStyle w:val="NoSpacing"/>
        <w:numPr>
          <w:ilvl w:val="1"/>
          <w:numId w:val="126"/>
        </w:numPr>
        <w:rPr>
          <w:rFonts w:ascii="Garamond" w:hAnsi="Garamond" w:cs="Segoe UI"/>
        </w:rPr>
      </w:pPr>
      <w:r>
        <w:rPr>
          <w:rFonts w:ascii="Garamond" w:hAnsi="Garamond" w:cs="Segoe UI"/>
          <w:color w:val="000000" w:themeColor="text1"/>
          <w:shd w:val="clear" w:color="auto" w:fill="FFFFFF"/>
        </w:rPr>
        <w:t>Medicinskt motiverat</w:t>
      </w:r>
    </w:p>
    <w:p w14:paraId="7D893254" w14:textId="77777777" w:rsidR="00821E8F" w:rsidRPr="00A0715A" w:rsidRDefault="00821E8F" w:rsidP="00821E8F">
      <w:pPr>
        <w:pStyle w:val="NoSpacing"/>
        <w:numPr>
          <w:ilvl w:val="2"/>
          <w:numId w:val="126"/>
        </w:numPr>
        <w:rPr>
          <w:rFonts w:ascii="Garamond" w:hAnsi="Garamond" w:cs="Segoe UI"/>
        </w:rPr>
      </w:pPr>
      <w:r>
        <w:rPr>
          <w:rFonts w:ascii="Garamond" w:hAnsi="Garamond" w:cs="Segoe UI"/>
          <w:color w:val="000000" w:themeColor="text1"/>
          <w:shd w:val="clear" w:color="auto" w:fill="FFFFFF"/>
        </w:rPr>
        <w:t>Ekedal</w:t>
      </w:r>
    </w:p>
    <w:p w14:paraId="135CAA9E" w14:textId="77777777" w:rsidR="00821E8F" w:rsidRDefault="00821E8F" w:rsidP="00821E8F">
      <w:pPr>
        <w:pStyle w:val="NoSpacing"/>
        <w:numPr>
          <w:ilvl w:val="2"/>
          <w:numId w:val="126"/>
        </w:numPr>
        <w:rPr>
          <w:rFonts w:ascii="Garamond" w:hAnsi="Garamond" w:cs="Segoe UI"/>
        </w:rPr>
      </w:pPr>
      <w:r>
        <w:rPr>
          <w:rFonts w:ascii="Garamond" w:hAnsi="Garamond" w:cs="Segoe UI"/>
        </w:rPr>
        <w:t>Sjukhus</w:t>
      </w:r>
    </w:p>
    <w:p w14:paraId="650A2AAA" w14:textId="77777777" w:rsidR="00821E8F" w:rsidRPr="00A0715A" w:rsidRDefault="00821E8F" w:rsidP="00821E8F">
      <w:pPr>
        <w:pStyle w:val="NoSpacing"/>
        <w:numPr>
          <w:ilvl w:val="2"/>
          <w:numId w:val="126"/>
        </w:numPr>
        <w:rPr>
          <w:rFonts w:ascii="Garamond" w:hAnsi="Garamond" w:cs="Segoe UI"/>
        </w:rPr>
      </w:pPr>
      <w:r>
        <w:rPr>
          <w:rFonts w:ascii="Garamond" w:hAnsi="Garamond" w:cs="Segoe UI"/>
        </w:rPr>
        <w:t>Tandläkare</w:t>
      </w:r>
    </w:p>
    <w:p w14:paraId="5213AF99" w14:textId="77777777" w:rsidR="00821E8F" w:rsidRPr="00EC5CC1" w:rsidRDefault="00821E8F" w:rsidP="00821E8F">
      <w:pPr>
        <w:pStyle w:val="NoSpacing"/>
        <w:numPr>
          <w:ilvl w:val="2"/>
          <w:numId w:val="126"/>
        </w:numPr>
        <w:rPr>
          <w:rFonts w:ascii="Garamond" w:hAnsi="Garamond" w:cs="Segoe UI"/>
        </w:rPr>
      </w:pPr>
      <w:r>
        <w:rPr>
          <w:rFonts w:ascii="Garamond" w:hAnsi="Garamond" w:cs="Segoe UI"/>
        </w:rPr>
        <w:t>Vårdcentral</w:t>
      </w:r>
    </w:p>
    <w:p w14:paraId="7F06957F" w14:textId="77777777" w:rsidR="00821E8F" w:rsidRPr="006B2A32" w:rsidRDefault="00821E8F" w:rsidP="00470018">
      <w:pPr>
        <w:pStyle w:val="NoSpacing"/>
        <w:rPr>
          <w:rFonts w:ascii="Garamond" w:hAnsi="Garamond" w:cs="Segoe UI"/>
          <w:color w:val="000000" w:themeColor="text1"/>
          <w:shd w:val="clear" w:color="auto" w:fill="FFFFFF"/>
        </w:rPr>
      </w:pPr>
    </w:p>
    <w:p w14:paraId="73D6CC96" w14:textId="3562B5D3" w:rsidR="00496EA6" w:rsidRDefault="00496EA6" w:rsidP="00496EA6">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lesjuare</w:t>
      </w:r>
      <w:proofErr w:type="spellEnd"/>
    </w:p>
    <w:p w14:paraId="7C7E2195" w14:textId="78BC6557" w:rsidR="00496EA6" w:rsidRPr="00D45CB4" w:rsidRDefault="00496EA6" w:rsidP="00496EA6">
      <w:pPr>
        <w:pStyle w:val="NoSpacing"/>
        <w:numPr>
          <w:ilvl w:val="0"/>
          <w:numId w:val="124"/>
        </w:numPr>
        <w:rPr>
          <w:rFonts w:ascii="Garamond" w:hAnsi="Garamond" w:cs="Segoe UI"/>
          <w:color w:val="000000" w:themeColor="text1"/>
          <w:shd w:val="clear" w:color="auto" w:fill="FFFFFF"/>
        </w:rPr>
      </w:pPr>
      <w:r w:rsidRPr="00D45CB4">
        <w:rPr>
          <w:rFonts w:ascii="Garamond" w:hAnsi="Garamond" w:cs="Segoe UI"/>
          <w:color w:val="000000" w:themeColor="text1"/>
          <w:shd w:val="clear" w:color="auto" w:fill="FFFFFF"/>
        </w:rPr>
        <w:t>Stugvärdskort i Abisko</w:t>
      </w:r>
    </w:p>
    <w:p w14:paraId="6E88BF73" w14:textId="069F7FBA" w:rsidR="00287DA8" w:rsidRPr="00D45CB4" w:rsidRDefault="00287DA8" w:rsidP="00287DA8">
      <w:pPr>
        <w:pStyle w:val="NoSpacing"/>
        <w:numPr>
          <w:ilvl w:val="1"/>
          <w:numId w:val="124"/>
        </w:numPr>
        <w:rPr>
          <w:rFonts w:ascii="Garamond" w:hAnsi="Garamond" w:cs="Segoe UI"/>
          <w:color w:val="000000" w:themeColor="text1"/>
          <w:shd w:val="clear" w:color="auto" w:fill="FFFFFF"/>
        </w:rPr>
      </w:pPr>
      <w:r w:rsidRPr="00D45CB4">
        <w:rPr>
          <w:rFonts w:ascii="Garamond" w:hAnsi="Garamond" w:cs="Segoe UI"/>
          <w:color w:val="000000" w:themeColor="text1"/>
          <w:shd w:val="clear" w:color="auto" w:fill="FFFFFF"/>
        </w:rPr>
        <w:t>Övernattning även i Abisko</w:t>
      </w:r>
    </w:p>
    <w:p w14:paraId="2FF3C2DC" w14:textId="09FA685C" w:rsidR="009C140E" w:rsidRPr="00D45CB4" w:rsidRDefault="009C140E" w:rsidP="00287DA8">
      <w:pPr>
        <w:pStyle w:val="NoSpacing"/>
        <w:numPr>
          <w:ilvl w:val="1"/>
          <w:numId w:val="124"/>
        </w:numPr>
        <w:rPr>
          <w:rFonts w:ascii="Garamond" w:hAnsi="Garamond" w:cs="Segoe UI"/>
          <w:color w:val="000000" w:themeColor="text1"/>
          <w:shd w:val="clear" w:color="auto" w:fill="FFFFFF"/>
        </w:rPr>
      </w:pPr>
      <w:r w:rsidRPr="00D45CB4">
        <w:rPr>
          <w:rFonts w:ascii="Garamond" w:hAnsi="Garamond" w:cs="Segoe UI"/>
          <w:color w:val="000000" w:themeColor="text1"/>
          <w:shd w:val="clear" w:color="auto" w:fill="FFFFFF"/>
        </w:rPr>
        <w:t xml:space="preserve">Men inte i </w:t>
      </w:r>
      <w:proofErr w:type="spellStart"/>
      <w:r w:rsidRPr="00D45CB4">
        <w:rPr>
          <w:rFonts w:ascii="Garamond" w:hAnsi="Garamond" w:cs="Segoe UI"/>
          <w:color w:val="000000" w:themeColor="text1"/>
          <w:shd w:val="clear" w:color="auto" w:fill="FFFFFF"/>
        </w:rPr>
        <w:t>Saltoloukta</w:t>
      </w:r>
      <w:proofErr w:type="spellEnd"/>
    </w:p>
    <w:p w14:paraId="0DDB5109" w14:textId="0A1537EC" w:rsidR="00496EA6" w:rsidRPr="004E1852" w:rsidRDefault="00607252" w:rsidP="00496EA6">
      <w:pPr>
        <w:pStyle w:val="NoSpacing"/>
        <w:numPr>
          <w:ilvl w:val="0"/>
          <w:numId w:val="124"/>
        </w:numPr>
        <w:rPr>
          <w:rFonts w:ascii="Garamond" w:hAnsi="Garamond" w:cs="Segoe UI"/>
          <w:color w:val="000000" w:themeColor="text1"/>
          <w:shd w:val="clear" w:color="auto" w:fill="FFFFFF"/>
        </w:rPr>
      </w:pPr>
      <w:r w:rsidRPr="004E1852">
        <w:rPr>
          <w:rFonts w:ascii="Garamond" w:hAnsi="Garamond" w:cs="Segoe UI"/>
          <w:color w:val="000000" w:themeColor="text1"/>
          <w:shd w:val="clear" w:color="auto" w:fill="FFFFFF"/>
        </w:rPr>
        <w:t>Paket</w:t>
      </w:r>
    </w:p>
    <w:p w14:paraId="131E97B0" w14:textId="52DD00E1" w:rsidR="00607252" w:rsidRPr="004E1852" w:rsidRDefault="00607252" w:rsidP="00607252">
      <w:pPr>
        <w:pStyle w:val="NoSpacing"/>
        <w:numPr>
          <w:ilvl w:val="1"/>
          <w:numId w:val="124"/>
        </w:numPr>
        <w:rPr>
          <w:rFonts w:ascii="Garamond" w:hAnsi="Garamond" w:cs="Segoe UI"/>
          <w:color w:val="000000" w:themeColor="text1"/>
          <w:shd w:val="clear" w:color="auto" w:fill="FFFFFF"/>
        </w:rPr>
      </w:pPr>
      <w:r w:rsidRPr="004E1852">
        <w:rPr>
          <w:rFonts w:ascii="Garamond" w:hAnsi="Garamond" w:cs="Segoe UI"/>
          <w:color w:val="000000" w:themeColor="text1"/>
          <w:shd w:val="clear" w:color="auto" w:fill="FFFFFF"/>
        </w:rPr>
        <w:t>Bussgods</w:t>
      </w:r>
    </w:p>
    <w:p w14:paraId="22C79CCB" w14:textId="3EF5C219" w:rsidR="00AE6C1B" w:rsidRDefault="00AE6C1B" w:rsidP="00FE5711">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ndring med stugvärdskort</w:t>
      </w:r>
    </w:p>
    <w:p w14:paraId="71281C69" w14:textId="6301E3A8" w:rsidR="00AE6C1B" w:rsidRDefault="00AE6C1B" w:rsidP="00AE6C1B">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höver ej boka</w:t>
      </w:r>
    </w:p>
    <w:p w14:paraId="16DDE15A" w14:textId="7CFD76E8" w:rsidR="00AB0F91" w:rsidRDefault="00AB0F91" w:rsidP="00FE5711">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w:t>
      </w:r>
    </w:p>
    <w:p w14:paraId="702C4E6C" w14:textId="7B7DA91B" w:rsidR="00AB0F91" w:rsidRDefault="00AB0F91" w:rsidP="00AB0F91">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ängnäs - Abisko</w:t>
      </w:r>
    </w:p>
    <w:p w14:paraId="1ECD701D" w14:textId="1D13A4A7" w:rsidR="00AB0F91" w:rsidRDefault="00AB0F91" w:rsidP="00AB0F91">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vikkjokk - </w:t>
      </w:r>
      <w:r w:rsidR="00287DA8">
        <w:rPr>
          <w:rFonts w:ascii="Garamond" w:hAnsi="Garamond" w:cs="Segoe UI"/>
          <w:color w:val="000000" w:themeColor="text1"/>
          <w:shd w:val="clear" w:color="auto" w:fill="FFFFFF"/>
        </w:rPr>
        <w:t>Strängnäs</w:t>
      </w:r>
    </w:p>
    <w:p w14:paraId="10A69F4A" w14:textId="5A47FDBB" w:rsidR="00FE5711" w:rsidRDefault="00FE5711" w:rsidP="00FE5711">
      <w:pPr>
        <w:pStyle w:val="NoSpacing"/>
        <w:numPr>
          <w:ilvl w:val="0"/>
          <w:numId w:val="124"/>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is</w:t>
      </w:r>
      <w:proofErr w:type="spellEnd"/>
      <w:r>
        <w:rPr>
          <w:rFonts w:ascii="Garamond" w:hAnsi="Garamond" w:cs="Segoe UI"/>
          <w:color w:val="000000" w:themeColor="text1"/>
          <w:shd w:val="clear" w:color="auto" w:fill="FFFFFF"/>
        </w:rPr>
        <w:t xml:space="preserve"> 13 juli - Sön 1 augusti</w:t>
      </w:r>
    </w:p>
    <w:p w14:paraId="31C07C25" w14:textId="7733165A" w:rsidR="00496EA6" w:rsidRDefault="00496EA6" w:rsidP="00496EA6">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stu stängd i sommar</w:t>
      </w:r>
    </w:p>
    <w:p w14:paraId="59246357" w14:textId="02DF7E45" w:rsidR="00496EA6" w:rsidRDefault="00496EA6" w:rsidP="00496EA6">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rsätter tågbiljett</w:t>
      </w:r>
    </w:p>
    <w:p w14:paraId="6403DAD1" w14:textId="77777777" w:rsidR="00496EA6" w:rsidRDefault="00496EA6" w:rsidP="00496EA6">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lka andra tre?</w:t>
      </w:r>
    </w:p>
    <w:p w14:paraId="02EE7871" w14:textId="77777777" w:rsidR="00496EA6" w:rsidRDefault="00496EA6" w:rsidP="00496EA6">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amilla Lundborg</w:t>
      </w:r>
    </w:p>
    <w:p w14:paraId="118F4BD7" w14:textId="77777777" w:rsidR="00496EA6" w:rsidRDefault="00496EA6" w:rsidP="00496EA6">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anna Olman</w:t>
      </w:r>
    </w:p>
    <w:p w14:paraId="415D20D8" w14:textId="600F6CFB" w:rsidR="00496EA6" w:rsidRDefault="00496EA6" w:rsidP="00496EA6">
      <w:pPr>
        <w:pStyle w:val="NoSpacing"/>
        <w:numPr>
          <w:ilvl w:val="2"/>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otter Elsa</w:t>
      </w:r>
      <w:r w:rsidR="000F00DC">
        <w:rPr>
          <w:rFonts w:ascii="Garamond" w:hAnsi="Garamond" w:cs="Segoe UI"/>
          <w:color w:val="000000" w:themeColor="text1"/>
          <w:shd w:val="clear" w:color="auto" w:fill="FFFFFF"/>
        </w:rPr>
        <w:t xml:space="preserve"> Olman</w:t>
      </w:r>
    </w:p>
    <w:p w14:paraId="639D267F" w14:textId="77777777" w:rsidR="00A013E4" w:rsidRDefault="00A013E4" w:rsidP="00A013E4">
      <w:pPr>
        <w:pStyle w:val="NormalPACKT"/>
        <w:spacing w:after="0"/>
        <w:ind w:left="360"/>
        <w:rPr>
          <w:lang w:val="en-GB"/>
        </w:rPr>
      </w:pPr>
    </w:p>
    <w:p w14:paraId="3A4D949A" w14:textId="39F0BD5B" w:rsidR="00A013E4" w:rsidRDefault="00A013E4" w:rsidP="00A013E4">
      <w:pPr>
        <w:pStyle w:val="NormalPACKT"/>
        <w:spacing w:after="0"/>
        <w:ind w:left="360"/>
        <w:rPr>
          <w:lang w:val="en-GB"/>
        </w:rPr>
      </w:pPr>
      <w:r>
        <w:rPr>
          <w:lang w:val="en-GB"/>
        </w:rPr>
        <w:t xml:space="preserve">Gabriella </w:t>
      </w:r>
      <w:proofErr w:type="spellStart"/>
      <w:r>
        <w:rPr>
          <w:lang w:val="en-GB"/>
        </w:rPr>
        <w:t>Hugosson</w:t>
      </w:r>
      <w:proofErr w:type="spellEnd"/>
    </w:p>
    <w:p w14:paraId="4D4AB801" w14:textId="77777777" w:rsidR="00A013E4" w:rsidRDefault="00A013E4" w:rsidP="00A013E4">
      <w:pPr>
        <w:pStyle w:val="NormalPACKT"/>
        <w:numPr>
          <w:ilvl w:val="1"/>
          <w:numId w:val="125"/>
        </w:numPr>
        <w:spacing w:after="0"/>
        <w:rPr>
          <w:lang w:val="en-GB"/>
        </w:rPr>
      </w:pPr>
      <w:r>
        <w:rPr>
          <w:lang w:val="en-GB"/>
        </w:rPr>
        <w:t>070 600 96 36</w:t>
      </w:r>
    </w:p>
    <w:p w14:paraId="4681D2F5" w14:textId="77777777" w:rsidR="00A013E4" w:rsidRDefault="00A013E4" w:rsidP="00A013E4">
      <w:pPr>
        <w:pStyle w:val="NormalPACKT"/>
        <w:numPr>
          <w:ilvl w:val="1"/>
          <w:numId w:val="125"/>
        </w:numPr>
        <w:spacing w:after="0"/>
        <w:rPr>
          <w:lang w:val="en-GB"/>
        </w:rPr>
      </w:pPr>
      <w:r>
        <w:rPr>
          <w:lang w:val="en-GB"/>
        </w:rPr>
        <w:t>070 310 25 03</w:t>
      </w:r>
    </w:p>
    <w:p w14:paraId="7D86DD9D" w14:textId="77777777" w:rsidR="00A013E4" w:rsidRDefault="00A013E4" w:rsidP="00A013E4">
      <w:pPr>
        <w:pStyle w:val="NormalPACKT"/>
        <w:spacing w:after="0"/>
        <w:rPr>
          <w:lang w:val="en-GB"/>
        </w:rPr>
      </w:pPr>
    </w:p>
    <w:p w14:paraId="70DB6DE9" w14:textId="271134B7" w:rsidR="00FE5711" w:rsidRDefault="00FE5711" w:rsidP="00FE571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Paket</w:t>
      </w:r>
    </w:p>
    <w:p w14:paraId="73AAF6D7" w14:textId="77777777" w:rsidR="00A31F40" w:rsidRDefault="00A31F40" w:rsidP="00FE5711">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ka</w:t>
      </w:r>
    </w:p>
    <w:p w14:paraId="67FB7AE6" w14:textId="578DBD7B" w:rsidR="00FE5711" w:rsidRDefault="00FE5711"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påsar</w:t>
      </w:r>
    </w:p>
    <w:p w14:paraId="25EF80C4" w14:textId="77777777" w:rsidR="00FE5711" w:rsidRDefault="00FE5711"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ulverkaffe</w:t>
      </w:r>
    </w:p>
    <w:p w14:paraId="2D14778F" w14:textId="00CC8A2C" w:rsidR="00FE5711" w:rsidRDefault="00A31F40"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hokladkex</w:t>
      </w:r>
    </w:p>
    <w:p w14:paraId="41DD7B66" w14:textId="2FD6E9F1" w:rsidR="00A31F40" w:rsidRDefault="00A31F40" w:rsidP="00A31F40">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w:t>
      </w:r>
    </w:p>
    <w:p w14:paraId="62D97EDE" w14:textId="7CFCAFA2" w:rsidR="00A31F40" w:rsidRDefault="00A31F40"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Makaroner</w:t>
      </w:r>
    </w:p>
    <w:p w14:paraId="04EACA2C" w14:textId="10B83E8E" w:rsidR="00A31F40" w:rsidRDefault="00A31F40"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ervburkar</w:t>
      </w:r>
    </w:p>
    <w:p w14:paraId="07449AC4" w14:textId="16AC8CE5" w:rsidR="00A31F40" w:rsidRDefault="00A31F40" w:rsidP="00A31F40">
      <w:pPr>
        <w:pStyle w:val="NoSpacing"/>
        <w:numPr>
          <w:ilvl w:val="2"/>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öttfärssås</w:t>
      </w:r>
    </w:p>
    <w:p w14:paraId="74A5E72F" w14:textId="58F32507" w:rsidR="00A31F40" w:rsidRDefault="00A31F40" w:rsidP="00A31F40">
      <w:pPr>
        <w:pStyle w:val="NoSpacing"/>
        <w:numPr>
          <w:ilvl w:val="2"/>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hili-</w:t>
      </w:r>
      <w:proofErr w:type="spellStart"/>
      <w:r>
        <w:rPr>
          <w:rFonts w:ascii="Garamond" w:hAnsi="Garamond" w:cs="Segoe UI"/>
          <w:color w:val="000000" w:themeColor="text1"/>
          <w:shd w:val="clear" w:color="auto" w:fill="FFFFFF"/>
        </w:rPr>
        <w:t>Con</w:t>
      </w:r>
      <w:proofErr w:type="spellEnd"/>
      <w:r>
        <w:rPr>
          <w:rFonts w:ascii="Garamond" w:hAnsi="Garamond" w:cs="Segoe UI"/>
          <w:color w:val="000000" w:themeColor="text1"/>
          <w:shd w:val="clear" w:color="auto" w:fill="FFFFFF"/>
        </w:rPr>
        <w:t>-</w:t>
      </w:r>
      <w:proofErr w:type="spellStart"/>
      <w:r>
        <w:rPr>
          <w:rFonts w:ascii="Garamond" w:hAnsi="Garamond" w:cs="Segoe UI"/>
          <w:color w:val="000000" w:themeColor="text1"/>
          <w:shd w:val="clear" w:color="auto" w:fill="FFFFFF"/>
        </w:rPr>
        <w:t>Carne</w:t>
      </w:r>
      <w:proofErr w:type="spellEnd"/>
    </w:p>
    <w:p w14:paraId="7281D814" w14:textId="02E07462" w:rsidR="00A31F40" w:rsidRDefault="00A31F40" w:rsidP="00A31F40">
      <w:pPr>
        <w:pStyle w:val="NoSpacing"/>
        <w:numPr>
          <w:ilvl w:val="2"/>
          <w:numId w:val="124"/>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Gulashsoppa</w:t>
      </w:r>
      <w:proofErr w:type="spellEnd"/>
    </w:p>
    <w:p w14:paraId="77DD8A39" w14:textId="0BC8C208" w:rsidR="00A31F40" w:rsidRDefault="00A31F40" w:rsidP="00A31F40">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hoklad</w:t>
      </w:r>
    </w:p>
    <w:p w14:paraId="2FC86F12" w14:textId="3CE2007C" w:rsidR="00A31F40" w:rsidRDefault="00A31F40"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abou 100</w:t>
      </w:r>
      <w:r w:rsidR="00EB00EF">
        <w:rPr>
          <w:rFonts w:ascii="Garamond" w:hAnsi="Garamond" w:cs="Segoe UI"/>
          <w:color w:val="000000" w:themeColor="text1"/>
          <w:shd w:val="clear" w:color="auto" w:fill="FFFFFF"/>
        </w:rPr>
        <w:t>/</w:t>
      </w:r>
      <w:r w:rsidR="008A05C3">
        <w:rPr>
          <w:rFonts w:ascii="Garamond" w:hAnsi="Garamond" w:cs="Segoe UI"/>
          <w:color w:val="000000" w:themeColor="text1"/>
          <w:shd w:val="clear" w:color="auto" w:fill="FFFFFF"/>
        </w:rPr>
        <w:t>200</w:t>
      </w:r>
      <w:r>
        <w:rPr>
          <w:rFonts w:ascii="Garamond" w:hAnsi="Garamond" w:cs="Segoe UI"/>
          <w:color w:val="000000" w:themeColor="text1"/>
          <w:shd w:val="clear" w:color="auto" w:fill="FFFFFF"/>
        </w:rPr>
        <w:t>g</w:t>
      </w:r>
    </w:p>
    <w:p w14:paraId="59DC4F30" w14:textId="21F71C06" w:rsidR="00496EA6" w:rsidRDefault="00496EA6" w:rsidP="007C4591">
      <w:pPr>
        <w:pStyle w:val="NormalPACKT"/>
        <w:spacing w:after="0"/>
        <w:rPr>
          <w:lang w:val="en-GB"/>
        </w:rPr>
      </w:pPr>
    </w:p>
    <w:p w14:paraId="1FFACE80" w14:textId="644CF13B" w:rsidR="00371BF1" w:rsidRDefault="00230F35" w:rsidP="007C4591">
      <w:pPr>
        <w:pStyle w:val="NormalPACKT"/>
        <w:spacing w:after="0"/>
        <w:rPr>
          <w:lang w:val="en-GB"/>
        </w:rPr>
      </w:pPr>
      <w:r>
        <w:rPr>
          <w:lang w:val="en-GB"/>
        </w:rPr>
        <w:t>www.</w:t>
      </w:r>
      <w:r w:rsidR="00371BF1">
        <w:rPr>
          <w:lang w:val="en-GB"/>
        </w:rPr>
        <w:t>GaryDelaney</w:t>
      </w:r>
      <w:r>
        <w:rPr>
          <w:lang w:val="en-GB"/>
        </w:rPr>
        <w:t>.com</w:t>
      </w:r>
    </w:p>
    <w:p w14:paraId="04245C5B" w14:textId="77777777" w:rsidR="00371BF1" w:rsidRPr="00AD1A23" w:rsidRDefault="00371BF1" w:rsidP="007C4591">
      <w:pPr>
        <w:pStyle w:val="NormalPACKT"/>
        <w:spacing w:after="0"/>
        <w:rPr>
          <w:lang w:val="en-GB"/>
        </w:rPr>
      </w:pPr>
    </w:p>
    <w:p w14:paraId="32B72696" w14:textId="7405A84C" w:rsidR="00B34DD8" w:rsidRPr="00B34DD8" w:rsidRDefault="00B34DD8" w:rsidP="00B34DD8">
      <w:pPr>
        <w:pStyle w:val="Heading3"/>
        <w:shd w:val="clear" w:color="auto" w:fill="FFFFFF"/>
        <w:spacing w:before="0" w:after="225"/>
        <w:textAlignment w:val="baseline"/>
        <w:rPr>
          <w:rFonts w:ascii="Garamond" w:hAnsi="Garamond"/>
          <w:b w:val="0"/>
          <w:bCs/>
          <w:color w:val="555555"/>
          <w:sz w:val="22"/>
          <w:szCs w:val="22"/>
        </w:rPr>
      </w:pPr>
      <w:r w:rsidRPr="00B34DD8">
        <w:rPr>
          <w:rFonts w:ascii="Garamond" w:hAnsi="Garamond"/>
          <w:b w:val="0"/>
          <w:bCs/>
          <w:color w:val="555555"/>
          <w:sz w:val="22"/>
          <w:szCs w:val="22"/>
        </w:rPr>
        <w:t xml:space="preserve">Gunnar </w:t>
      </w:r>
      <w:proofErr w:type="spellStart"/>
      <w:r w:rsidRPr="00B34DD8">
        <w:rPr>
          <w:rFonts w:ascii="Garamond" w:hAnsi="Garamond"/>
          <w:b w:val="0"/>
          <w:bCs/>
          <w:color w:val="555555"/>
          <w:sz w:val="22"/>
          <w:szCs w:val="22"/>
        </w:rPr>
        <w:t>Graflunds</w:t>
      </w:r>
      <w:proofErr w:type="spellEnd"/>
      <w:r w:rsidRPr="00B34DD8">
        <w:rPr>
          <w:rFonts w:ascii="Garamond" w:hAnsi="Garamond"/>
          <w:b w:val="0"/>
          <w:bCs/>
          <w:color w:val="555555"/>
          <w:sz w:val="22"/>
          <w:szCs w:val="22"/>
        </w:rPr>
        <w:t xml:space="preserve"> </w:t>
      </w:r>
      <w:proofErr w:type="spellStart"/>
      <w:r w:rsidRPr="00B34DD8">
        <w:rPr>
          <w:rFonts w:ascii="Garamond" w:hAnsi="Garamond"/>
          <w:b w:val="0"/>
          <w:bCs/>
          <w:color w:val="555555"/>
          <w:sz w:val="22"/>
          <w:szCs w:val="22"/>
        </w:rPr>
        <w:t>Fastighets</w:t>
      </w:r>
      <w:proofErr w:type="spellEnd"/>
      <w:r w:rsidRPr="00B34DD8">
        <w:rPr>
          <w:rFonts w:ascii="Garamond" w:hAnsi="Garamond"/>
          <w:b w:val="0"/>
          <w:bCs/>
          <w:color w:val="555555"/>
          <w:sz w:val="22"/>
          <w:szCs w:val="22"/>
        </w:rPr>
        <w:t xml:space="preserve"> AB</w:t>
      </w:r>
    </w:p>
    <w:p w14:paraId="37501F1C" w14:textId="77777777" w:rsidR="00B34DD8" w:rsidRPr="00B34DD8" w:rsidRDefault="00B34DD8" w:rsidP="00B34DD8">
      <w:pPr>
        <w:pStyle w:val="Heading5"/>
        <w:shd w:val="clear" w:color="auto" w:fill="FFFFFF"/>
        <w:spacing w:before="0" w:after="225"/>
        <w:textAlignment w:val="baseline"/>
        <w:rPr>
          <w:rFonts w:ascii="Garamond" w:hAnsi="Garamond"/>
          <w:bCs/>
          <w:color w:val="555555"/>
        </w:rPr>
      </w:pPr>
      <w:proofErr w:type="spellStart"/>
      <w:r w:rsidRPr="00B34DD8">
        <w:rPr>
          <w:rFonts w:ascii="Garamond" w:hAnsi="Garamond"/>
          <w:bCs/>
          <w:color w:val="555555"/>
        </w:rPr>
        <w:t>Rademachergatan</w:t>
      </w:r>
      <w:proofErr w:type="spellEnd"/>
      <w:r w:rsidRPr="00B34DD8">
        <w:rPr>
          <w:rFonts w:ascii="Garamond" w:hAnsi="Garamond"/>
          <w:bCs/>
          <w:color w:val="555555"/>
        </w:rPr>
        <w:t xml:space="preserve"> 19, 632 18 Eskilstuna</w:t>
      </w:r>
    </w:p>
    <w:p w14:paraId="6B84A267" w14:textId="06D42763" w:rsidR="008B484B" w:rsidRDefault="008B484B" w:rsidP="008B484B">
      <w:pPr>
        <w:spacing w:line="264" w:lineRule="auto"/>
        <w:rPr>
          <w:rFonts w:ascii="Garamond" w:eastAsia="Times New Roman" w:hAnsi="Garamond" w:cs="Helvetica"/>
        </w:rPr>
      </w:pPr>
      <w:r w:rsidRPr="00444A6C">
        <w:rPr>
          <w:rFonts w:ascii="Garamond" w:eastAsia="Times New Roman" w:hAnsi="Garamond" w:cs="Helvetica"/>
        </w:rPr>
        <w:t xml:space="preserve">SF </w:t>
      </w:r>
      <w:proofErr w:type="spellStart"/>
      <w:r w:rsidRPr="00444A6C">
        <w:rPr>
          <w:rFonts w:ascii="Garamond" w:eastAsia="Times New Roman" w:hAnsi="Garamond" w:cs="Helvetica"/>
        </w:rPr>
        <w:t>Anytime</w:t>
      </w:r>
      <w:proofErr w:type="spellEnd"/>
      <w:r w:rsidRPr="00444A6C">
        <w:rPr>
          <w:rFonts w:ascii="Garamond" w:eastAsia="Times New Roman" w:hAnsi="Garamond" w:cs="Helvetica"/>
        </w:rPr>
        <w:t>: 3FL47AWW, 2021-06-02</w:t>
      </w:r>
    </w:p>
    <w:p w14:paraId="6DF157DF" w14:textId="661A9CF1" w:rsidR="0062506C" w:rsidRPr="00802AD5" w:rsidRDefault="00AB57B6" w:rsidP="0062506C">
      <w:pPr>
        <w:pStyle w:val="Heading3"/>
        <w:shd w:val="clear" w:color="auto" w:fill="FFFFFF"/>
        <w:spacing w:before="0" w:after="0"/>
        <w:textAlignment w:val="baseline"/>
        <w:rPr>
          <w:b w:val="0"/>
          <w:bCs/>
          <w:color w:val="333333"/>
          <w:lang w:val="sv-SE"/>
        </w:rPr>
      </w:pPr>
      <w:hyperlink r:id="rId22" w:history="1">
        <w:r w:rsidR="0062506C" w:rsidRPr="00802AD5">
          <w:rPr>
            <w:rStyle w:val="Hyperlink"/>
            <w:color w:val="007EB6"/>
            <w:sz w:val="24"/>
            <w:szCs w:val="24"/>
            <w:bdr w:val="none" w:sz="0" w:space="0" w:color="auto" w:frame="1"/>
            <w:lang w:val="sv-SE"/>
          </w:rPr>
          <w:t>Dansa min docka</w:t>
        </w:r>
      </w:hyperlink>
      <w:r w:rsidR="0062506C" w:rsidRPr="00802AD5">
        <w:rPr>
          <w:color w:val="333333"/>
          <w:lang w:val="sv-SE"/>
        </w:rPr>
        <w:t xml:space="preserve"> </w:t>
      </w:r>
      <w:r w:rsidR="0062506C" w:rsidRPr="00802AD5">
        <w:rPr>
          <w:b w:val="0"/>
          <w:bCs/>
          <w:color w:val="333333"/>
          <w:lang w:val="sv-SE"/>
        </w:rPr>
        <w:t>av Anna Jansson</w:t>
      </w:r>
    </w:p>
    <w:p w14:paraId="2603AAA9" w14:textId="5D746720" w:rsidR="00A66932" w:rsidRPr="00802AD5" w:rsidRDefault="00A66932" w:rsidP="00A66932">
      <w:pPr>
        <w:pStyle w:val="NormalPACKT"/>
        <w:rPr>
          <w:lang w:val="sv-SE"/>
        </w:rPr>
      </w:pPr>
      <w:r w:rsidRPr="00802AD5">
        <w:rPr>
          <w:lang w:val="sv-SE"/>
        </w:rPr>
        <w:t>John F. Case: Den förste ryttaren</w:t>
      </w:r>
    </w:p>
    <w:p w14:paraId="563BEA01" w14:textId="33B0D412" w:rsidR="00444A6C" w:rsidRDefault="00444A6C" w:rsidP="00836794">
      <w:pPr>
        <w:pStyle w:val="NoSpacing"/>
        <w:rPr>
          <w:rFonts w:ascii="Garamond" w:hAnsi="Garamond" w:cs="Open Sans"/>
          <w:color w:val="333333"/>
        </w:rPr>
      </w:pPr>
      <w:r>
        <w:rPr>
          <w:rFonts w:ascii="Garamond" w:hAnsi="Garamond" w:cs="Open Sans"/>
          <w:color w:val="333333"/>
        </w:rPr>
        <w:t>Vänersborg</w:t>
      </w:r>
    </w:p>
    <w:p w14:paraId="3C1174B2" w14:textId="7478B81B" w:rsidR="00444A6C" w:rsidRDefault="00444A6C" w:rsidP="00444A6C">
      <w:pPr>
        <w:pStyle w:val="NoSpacing"/>
        <w:numPr>
          <w:ilvl w:val="0"/>
          <w:numId w:val="121"/>
        </w:numPr>
        <w:rPr>
          <w:rFonts w:ascii="Garamond" w:hAnsi="Garamond" w:cs="Segoe UI"/>
          <w:color w:val="000000" w:themeColor="text1"/>
          <w:shd w:val="clear" w:color="auto" w:fill="FFFFFF"/>
        </w:rPr>
      </w:pPr>
      <w:r w:rsidRPr="00025B70">
        <w:rPr>
          <w:rFonts w:ascii="Garamond" w:hAnsi="Garamond" w:cs="Open Sans"/>
          <w:color w:val="333333"/>
        </w:rPr>
        <w:t>Birger Sjöberg</w:t>
      </w:r>
      <w:r>
        <w:rPr>
          <w:rFonts w:ascii="Garamond" w:hAnsi="Garamond" w:cs="Open Sans"/>
          <w:color w:val="333333"/>
        </w:rPr>
        <w:t>s</w:t>
      </w:r>
      <w:r w:rsidRPr="00025B70">
        <w:rPr>
          <w:rFonts w:ascii="Garamond" w:hAnsi="Garamond" w:cs="Open Sans"/>
          <w:color w:val="333333"/>
        </w:rPr>
        <w:t>gymnasiet</w:t>
      </w:r>
      <w:r>
        <w:rPr>
          <w:rFonts w:ascii="Garamond" w:hAnsi="Garamond" w:cs="Segoe UI"/>
          <w:color w:val="000000" w:themeColor="text1"/>
          <w:shd w:val="clear" w:color="auto" w:fill="FFFFFF"/>
        </w:rPr>
        <w:t xml:space="preserve"> </w:t>
      </w:r>
    </w:p>
    <w:p w14:paraId="0F96AE9C" w14:textId="6CACCBC0" w:rsidR="00085671" w:rsidRDefault="00085671" w:rsidP="00444A6C">
      <w:pPr>
        <w:pStyle w:val="NoSpacing"/>
        <w:numPr>
          <w:ilvl w:val="0"/>
          <w:numId w:val="12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4.00 tors</w:t>
      </w:r>
      <w:r w:rsidR="000A6B0E">
        <w:rPr>
          <w:rFonts w:ascii="Garamond" w:hAnsi="Garamond" w:cs="Segoe UI"/>
          <w:color w:val="000000" w:themeColor="text1"/>
          <w:shd w:val="clear" w:color="auto" w:fill="FFFFFF"/>
        </w:rPr>
        <w:t>dag</w:t>
      </w:r>
      <w:r>
        <w:rPr>
          <w:rFonts w:ascii="Garamond" w:hAnsi="Garamond" w:cs="Segoe UI"/>
          <w:color w:val="000000" w:themeColor="text1"/>
          <w:shd w:val="clear" w:color="auto" w:fill="FFFFFF"/>
        </w:rPr>
        <w:t xml:space="preserve"> 3 juni</w:t>
      </w:r>
    </w:p>
    <w:p w14:paraId="6A225286" w14:textId="35C935A7" w:rsidR="00085671" w:rsidRDefault="000A6B0E" w:rsidP="00444A6C">
      <w:pPr>
        <w:pStyle w:val="NoSpacing"/>
        <w:numPr>
          <w:ilvl w:val="0"/>
          <w:numId w:val="12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ematik på El</w:t>
      </w:r>
      <w:r w:rsidR="00B803A8">
        <w:rPr>
          <w:rFonts w:ascii="Garamond" w:hAnsi="Garamond" w:cs="Segoe UI"/>
          <w:color w:val="000000" w:themeColor="text1"/>
          <w:shd w:val="clear" w:color="auto" w:fill="FFFFFF"/>
        </w:rPr>
        <w:t xml:space="preserve"> och </w:t>
      </w:r>
      <w:r>
        <w:rPr>
          <w:rFonts w:ascii="Garamond" w:hAnsi="Garamond" w:cs="Segoe UI"/>
          <w:color w:val="000000" w:themeColor="text1"/>
          <w:shd w:val="clear" w:color="auto" w:fill="FFFFFF"/>
        </w:rPr>
        <w:t>Energi, Vård och omsorg</w:t>
      </w:r>
    </w:p>
    <w:p w14:paraId="36CF243F" w14:textId="77777777" w:rsidR="000A6B0E" w:rsidRDefault="000A6B0E" w:rsidP="00836794">
      <w:pPr>
        <w:pStyle w:val="NoSpacing"/>
        <w:rPr>
          <w:rFonts w:ascii="Garamond" w:hAnsi="Garamond" w:cs="Segoe UI"/>
          <w:color w:val="000000" w:themeColor="text1"/>
          <w:shd w:val="clear" w:color="auto" w:fill="FFFFFF"/>
        </w:rPr>
      </w:pPr>
    </w:p>
    <w:p w14:paraId="235523D4" w14:textId="79B13C7D" w:rsidR="007075D7" w:rsidRDefault="007075D7" w:rsidP="0083679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horen Innovation </w:t>
      </w:r>
      <w:proofErr w:type="spellStart"/>
      <w:r>
        <w:rPr>
          <w:rFonts w:ascii="Garamond" w:hAnsi="Garamond" w:cs="Segoe UI"/>
          <w:color w:val="000000" w:themeColor="text1"/>
          <w:shd w:val="clear" w:color="auto" w:fill="FFFFFF"/>
        </w:rPr>
        <w:t>School</w:t>
      </w:r>
      <w:proofErr w:type="spellEnd"/>
    </w:p>
    <w:p w14:paraId="5D150EFB" w14:textId="4E6FB1D0" w:rsidR="007075D7" w:rsidRDefault="00A0656A" w:rsidP="00CA38AF">
      <w:pPr>
        <w:pStyle w:val="NoSpacing"/>
        <w:numPr>
          <w:ilvl w:val="0"/>
          <w:numId w:val="12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0% fysik</w:t>
      </w:r>
    </w:p>
    <w:p w14:paraId="2E0564D6" w14:textId="5367B050" w:rsidR="00A0656A" w:rsidRDefault="00A0656A" w:rsidP="00CA38AF">
      <w:pPr>
        <w:pStyle w:val="NoSpacing"/>
        <w:numPr>
          <w:ilvl w:val="0"/>
          <w:numId w:val="12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T</w:t>
      </w:r>
      <w:r w:rsidR="00BA52F4">
        <w:rPr>
          <w:rFonts w:ascii="Garamond" w:hAnsi="Garamond" w:cs="Segoe UI"/>
          <w:color w:val="000000" w:themeColor="text1"/>
          <w:shd w:val="clear" w:color="auto" w:fill="FFFFFF"/>
        </w:rPr>
        <w:t xml:space="preserve"> web </w:t>
      </w:r>
      <w:proofErr w:type="gramStart"/>
      <w:r w:rsidR="00BA52F4">
        <w:rPr>
          <w:rFonts w:ascii="Garamond" w:hAnsi="Garamond" w:cs="Segoe UI"/>
          <w:color w:val="000000" w:themeColor="text1"/>
          <w:shd w:val="clear" w:color="auto" w:fill="FFFFFF"/>
        </w:rPr>
        <w:t>35-55</w:t>
      </w:r>
      <w:proofErr w:type="gramEnd"/>
      <w:r w:rsidR="00BA52F4">
        <w:rPr>
          <w:rFonts w:ascii="Garamond" w:hAnsi="Garamond" w:cs="Segoe UI"/>
          <w:color w:val="000000" w:themeColor="text1"/>
          <w:shd w:val="clear" w:color="auto" w:fill="FFFFFF"/>
        </w:rPr>
        <w:t>%</w:t>
      </w:r>
    </w:p>
    <w:p w14:paraId="4BE3E15A" w14:textId="1B8BCEBB" w:rsidR="00BA52F4" w:rsidRDefault="00BA52F4" w:rsidP="00CA38AF">
      <w:pPr>
        <w:pStyle w:val="NoSpacing"/>
        <w:numPr>
          <w:ilvl w:val="0"/>
          <w:numId w:val="12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ara Fridell</w:t>
      </w:r>
    </w:p>
    <w:p w14:paraId="46B05D9D" w14:textId="38A35FF8" w:rsidR="00BA52F4" w:rsidRDefault="002840CF" w:rsidP="00CA38AF">
      <w:pPr>
        <w:pStyle w:val="NoSpacing"/>
        <w:numPr>
          <w:ilvl w:val="0"/>
          <w:numId w:val="12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k</w:t>
      </w:r>
      <w:proofErr w:type="spellEnd"/>
      <w:r>
        <w:rPr>
          <w:rFonts w:ascii="Garamond" w:hAnsi="Garamond" w:cs="Segoe UI"/>
          <w:color w:val="000000" w:themeColor="text1"/>
          <w:shd w:val="clear" w:color="auto" w:fill="FFFFFF"/>
        </w:rPr>
        <w:t xml:space="preserve"> el en</w:t>
      </w:r>
    </w:p>
    <w:p w14:paraId="66C81EDB" w14:textId="77777777" w:rsidR="00CD0BDB" w:rsidRDefault="00CD0BDB" w:rsidP="00CD0BDB">
      <w:pPr>
        <w:pStyle w:val="NoSpacing"/>
        <w:rPr>
          <w:rFonts w:ascii="Garamond" w:hAnsi="Garamond" w:cs="Segoe UI"/>
          <w:color w:val="000000" w:themeColor="text1"/>
          <w:shd w:val="clear" w:color="auto" w:fill="FFFFFF"/>
        </w:rPr>
      </w:pPr>
    </w:p>
    <w:p w14:paraId="64F84293" w14:textId="6710BBFB" w:rsidR="00836794" w:rsidRDefault="00836794" w:rsidP="0083679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C </w:t>
      </w:r>
      <w:proofErr w:type="spellStart"/>
      <w:r>
        <w:rPr>
          <w:rFonts w:ascii="Garamond" w:hAnsi="Garamond" w:cs="Segoe UI"/>
          <w:color w:val="000000" w:themeColor="text1"/>
          <w:shd w:val="clear" w:color="auto" w:fill="FFFFFF"/>
        </w:rPr>
        <w:t>Compiler</w:t>
      </w:r>
      <w:proofErr w:type="spellEnd"/>
    </w:p>
    <w:p w14:paraId="231EEFD9" w14:textId="77777777" w:rsidR="00836794" w:rsidRDefault="00836794" w:rsidP="00836794">
      <w:pPr>
        <w:pStyle w:val="NoSpacing"/>
        <w:numPr>
          <w:ilvl w:val="0"/>
          <w:numId w:val="11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itfields</w:t>
      </w:r>
      <w:proofErr w:type="spellEnd"/>
    </w:p>
    <w:p w14:paraId="6FC715CF" w14:textId="0812FAEA" w:rsidR="00346021" w:rsidRDefault="00346021" w:rsidP="00346021">
      <w:pPr>
        <w:pStyle w:val="NoSpacing"/>
        <w:numPr>
          <w:ilvl w:val="0"/>
          <w:numId w:val="11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Extern </w:t>
      </w:r>
      <w:proofErr w:type="spellStart"/>
      <w:r>
        <w:rPr>
          <w:rFonts w:ascii="Garamond" w:hAnsi="Garamond" w:cs="Segoe UI"/>
          <w:color w:val="000000" w:themeColor="text1"/>
          <w:shd w:val="clear" w:color="auto" w:fill="FFFFFF"/>
        </w:rPr>
        <w:t>main</w:t>
      </w:r>
      <w:proofErr w:type="spellEnd"/>
    </w:p>
    <w:p w14:paraId="5B308972" w14:textId="7800917B" w:rsidR="00D97C3A" w:rsidRDefault="00D97C3A" w:rsidP="00346021">
      <w:pPr>
        <w:pStyle w:val="NoSpacing"/>
        <w:numPr>
          <w:ilvl w:val="0"/>
          <w:numId w:val="11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Return</w:t>
      </w:r>
      <w:proofErr w:type="spellEnd"/>
      <w:r>
        <w:rPr>
          <w:rFonts w:ascii="Garamond" w:hAnsi="Garamond" w:cs="Segoe UI"/>
          <w:color w:val="000000" w:themeColor="text1"/>
          <w:shd w:val="clear" w:color="auto" w:fill="FFFFFF"/>
        </w:rPr>
        <w:t>-exit</w:t>
      </w:r>
    </w:p>
    <w:p w14:paraId="48DA063B" w14:textId="5C551B82" w:rsidR="00C9084F" w:rsidRDefault="00D94390" w:rsidP="00346021">
      <w:pPr>
        <w:pStyle w:val="NoSpacing"/>
        <w:numPr>
          <w:ilvl w:val="0"/>
          <w:numId w:val="11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w:t>
      </w:r>
      <w:r w:rsidR="00C9084F">
        <w:rPr>
          <w:rFonts w:ascii="Garamond" w:hAnsi="Garamond" w:cs="Segoe UI"/>
          <w:color w:val="000000" w:themeColor="text1"/>
          <w:shd w:val="clear" w:color="auto" w:fill="FFFFFF"/>
        </w:rPr>
        <w:t xml:space="preserve">ouble </w:t>
      </w:r>
      <w:r>
        <w:rPr>
          <w:rFonts w:ascii="Garamond" w:hAnsi="Garamond" w:cs="Segoe UI"/>
          <w:color w:val="000000" w:themeColor="text1"/>
          <w:shd w:val="clear" w:color="auto" w:fill="FFFFFF"/>
        </w:rPr>
        <w:t xml:space="preserve">vs. </w:t>
      </w:r>
      <w:r w:rsidR="00C9084F">
        <w:rPr>
          <w:rFonts w:ascii="Garamond" w:hAnsi="Garamond" w:cs="Segoe UI"/>
          <w:color w:val="000000" w:themeColor="text1"/>
          <w:shd w:val="clear" w:color="auto" w:fill="FFFFFF"/>
        </w:rPr>
        <w:t>decimal</w:t>
      </w:r>
    </w:p>
    <w:p w14:paraId="480D268A" w14:textId="4DAB9BCE" w:rsidR="00487A32" w:rsidRPr="00CC3C7A" w:rsidRDefault="00487A32" w:rsidP="00346021">
      <w:pPr>
        <w:pStyle w:val="NoSpacing"/>
        <w:numPr>
          <w:ilvl w:val="0"/>
          <w:numId w:val="115"/>
        </w:numPr>
        <w:rPr>
          <w:rFonts w:ascii="Garamond" w:hAnsi="Garamond" w:cs="Segoe UI"/>
          <w:color w:val="000000" w:themeColor="text1"/>
          <w:shd w:val="clear" w:color="auto" w:fill="FFFFFF"/>
        </w:rPr>
      </w:pPr>
      <w:proofErr w:type="spellStart"/>
      <w:r w:rsidRPr="00146469">
        <w:rPr>
          <w:rFonts w:ascii="Garamond" w:hAnsi="Garamond"/>
          <w:highlight w:val="white"/>
        </w:rPr>
        <w:t>declaration_specifier_list_x</w:t>
      </w:r>
      <w:proofErr w:type="spellEnd"/>
    </w:p>
    <w:p w14:paraId="4B8504FA" w14:textId="7D31B063" w:rsidR="00CC3C7A" w:rsidRPr="00802AD5" w:rsidRDefault="00CC3C7A" w:rsidP="00346021">
      <w:pPr>
        <w:pStyle w:val="NoSpacing"/>
        <w:numPr>
          <w:ilvl w:val="0"/>
          <w:numId w:val="115"/>
        </w:numPr>
        <w:rPr>
          <w:rFonts w:ascii="Garamond" w:hAnsi="Garamond" w:cs="Segoe UI"/>
          <w:color w:val="000000" w:themeColor="text1"/>
          <w:shd w:val="clear" w:color="auto" w:fill="FFFFFF"/>
          <w:lang w:val="en-GB"/>
        </w:rPr>
      </w:pPr>
      <w:r w:rsidRPr="00802AD5">
        <w:rPr>
          <w:rFonts w:ascii="Garamond" w:hAnsi="Garamond"/>
          <w:lang w:val="en-GB"/>
        </w:rPr>
        <w:t>struct/union copy size: 4 or 8 bytes</w:t>
      </w:r>
    </w:p>
    <w:p w14:paraId="7648BE26" w14:textId="7B9AC1B9" w:rsidR="00F27878" w:rsidRPr="0099737B" w:rsidRDefault="00F27878" w:rsidP="00346021">
      <w:pPr>
        <w:pStyle w:val="NoSpacing"/>
        <w:numPr>
          <w:ilvl w:val="0"/>
          <w:numId w:val="115"/>
        </w:numPr>
        <w:rPr>
          <w:rFonts w:ascii="Garamond" w:hAnsi="Garamond" w:cs="Segoe UI"/>
          <w:color w:val="000000" w:themeColor="text1"/>
          <w:shd w:val="clear" w:color="auto" w:fill="FFFFFF"/>
        </w:rPr>
      </w:pPr>
      <w:r>
        <w:rPr>
          <w:rFonts w:ascii="Garamond" w:hAnsi="Garamond"/>
        </w:rPr>
        <w:t>#line</w:t>
      </w:r>
    </w:p>
    <w:p w14:paraId="7B06DC1A" w14:textId="0E2ADAE2" w:rsidR="0099737B" w:rsidRPr="00485A7F" w:rsidRDefault="0099737B" w:rsidP="00346021">
      <w:pPr>
        <w:pStyle w:val="NoSpacing"/>
        <w:numPr>
          <w:ilvl w:val="0"/>
          <w:numId w:val="115"/>
        </w:numPr>
        <w:rPr>
          <w:rFonts w:ascii="Garamond" w:hAnsi="Garamond" w:cs="Segoe UI"/>
          <w:color w:val="000000" w:themeColor="text1"/>
          <w:shd w:val="clear" w:color="auto" w:fill="FFFFFF"/>
        </w:rPr>
      </w:pPr>
      <w:proofErr w:type="spellStart"/>
      <w:r w:rsidRPr="00485A7F">
        <w:rPr>
          <w:rFonts w:ascii="Garamond" w:hAnsi="Garamond"/>
          <w:highlight w:val="white"/>
        </w:rPr>
        <w:t>name</w:t>
      </w:r>
      <w:proofErr w:type="spellEnd"/>
      <w:r w:rsidRPr="00485A7F">
        <w:rPr>
          <w:rFonts w:ascii="Garamond" w:hAnsi="Garamond"/>
          <w:highlight w:val="white"/>
        </w:rPr>
        <w:t>-</w:t>
      </w:r>
      <w:proofErr w:type="spellStart"/>
      <w:r w:rsidRPr="00485A7F">
        <w:rPr>
          <w:rFonts w:ascii="Garamond" w:hAnsi="Garamond"/>
          <w:highlight w:val="white"/>
        </w:rPr>
        <w:t>with</w:t>
      </w:r>
      <w:proofErr w:type="spellEnd"/>
      <w:r w:rsidRPr="00485A7F">
        <w:rPr>
          <w:rFonts w:ascii="Garamond" w:hAnsi="Garamond"/>
          <w:highlight w:val="white"/>
        </w:rPr>
        <w:t>-parameter</w:t>
      </w:r>
    </w:p>
    <w:p w14:paraId="1D1BC8F9" w14:textId="21071B60" w:rsidR="0014170D" w:rsidRPr="00485A7F" w:rsidRDefault="0014170D" w:rsidP="00346021">
      <w:pPr>
        <w:pStyle w:val="NoSpacing"/>
        <w:numPr>
          <w:ilvl w:val="0"/>
          <w:numId w:val="115"/>
        </w:numPr>
        <w:rPr>
          <w:rFonts w:ascii="Garamond" w:hAnsi="Garamond" w:cs="Segoe UI"/>
          <w:color w:val="000000" w:themeColor="text1"/>
          <w:shd w:val="clear" w:color="auto" w:fill="FFFFFF"/>
        </w:rPr>
      </w:pPr>
      <w:proofErr w:type="spellStart"/>
      <w:r w:rsidRPr="00485A7F">
        <w:rPr>
          <w:rFonts w:ascii="Garamond" w:hAnsi="Garamond"/>
        </w:rPr>
        <w:t>name</w:t>
      </w:r>
      <w:proofErr w:type="spellEnd"/>
      <w:r w:rsidRPr="00485A7F">
        <w:rPr>
          <w:rFonts w:ascii="Garamond" w:hAnsi="Garamond"/>
        </w:rPr>
        <w:t>/</w:t>
      </w:r>
      <w:proofErr w:type="spellStart"/>
      <w:r w:rsidRPr="00485A7F">
        <w:rPr>
          <w:rFonts w:ascii="Garamond" w:hAnsi="Garamond"/>
        </w:rPr>
        <w:t>identifier</w:t>
      </w:r>
      <w:proofErr w:type="spellEnd"/>
    </w:p>
    <w:p w14:paraId="28C77398" w14:textId="63FC1A32" w:rsidR="004944F8" w:rsidRDefault="004944F8" w:rsidP="006D5754">
      <w:pPr>
        <w:pStyle w:val="Code"/>
        <w:rPr>
          <w:rStyle w:val="CodeInText"/>
          <w:rFonts w:ascii="Garamond" w:hAnsi="Garamond"/>
          <w:b w:val="0"/>
          <w:bCs/>
          <w:sz w:val="22"/>
        </w:rPr>
      </w:pPr>
    </w:p>
    <w:p w14:paraId="03E88092" w14:textId="77777777" w:rsidR="00AB40BE" w:rsidRDefault="00AB40BE" w:rsidP="00AB40BE">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Polhemsplatsen =&gt; X3 Kullavik Hamn =&gt; Radiomotet, Radiomotet =&gt; X3 Olofstorp Västra =&gt; Polhemsplatsen</w:t>
      </w:r>
    </w:p>
    <w:p w14:paraId="099921DB" w14:textId="77777777" w:rsidR="00AB40BE" w:rsidRDefault="00AB40BE" w:rsidP="00AB40BE">
      <w:pPr>
        <w:pStyle w:val="NoSpacing"/>
        <w:rPr>
          <w:rFonts w:ascii="Garamond" w:hAnsi="Garamond" w:cs="Segoe UI"/>
          <w:color w:val="000000" w:themeColor="text1"/>
          <w:shd w:val="clear" w:color="auto" w:fill="FFFFFF"/>
        </w:rPr>
      </w:pPr>
    </w:p>
    <w:p w14:paraId="7BA3B299" w14:textId="57835238" w:rsidR="000C074C" w:rsidRPr="000C074C" w:rsidRDefault="000C074C" w:rsidP="000C074C">
      <w:pPr>
        <w:spacing w:after="0"/>
        <w:rPr>
          <w:rFonts w:ascii="Garamond" w:hAnsi="Garamond"/>
        </w:rPr>
      </w:pPr>
      <w:r w:rsidRPr="000C074C">
        <w:rPr>
          <w:rFonts w:ascii="Garamond" w:hAnsi="Garamond"/>
        </w:rPr>
        <w:t>Lärarförbundet </w:t>
      </w:r>
      <w:r w:rsidRPr="000C074C">
        <w:rPr>
          <w:rStyle w:val="fullsize"/>
          <w:rFonts w:ascii="Garamond" w:hAnsi="Garamond"/>
        </w:rPr>
        <w:t xml:space="preserve">Göteborg </w:t>
      </w:r>
      <w:r w:rsidRPr="000C074C">
        <w:rPr>
          <w:rFonts w:ascii="Garamond" w:hAnsi="Garamond"/>
        </w:rPr>
        <w:t>031</w:t>
      </w:r>
      <w:r w:rsidR="004C4E20">
        <w:rPr>
          <w:rFonts w:ascii="Garamond" w:hAnsi="Garamond"/>
        </w:rPr>
        <w:t xml:space="preserve"> </w:t>
      </w:r>
      <w:r w:rsidRPr="000C074C">
        <w:rPr>
          <w:rFonts w:ascii="Garamond" w:hAnsi="Garamond"/>
        </w:rPr>
        <w:t>701 55 00</w:t>
      </w:r>
    </w:p>
    <w:p w14:paraId="02DD6F58" w14:textId="3F1D79BE" w:rsidR="000C074C" w:rsidRDefault="000C074C" w:rsidP="00783204">
      <w:pPr>
        <w:spacing w:after="0"/>
        <w:rPr>
          <w:rFonts w:ascii="Garamond" w:hAnsi="Garamond"/>
        </w:rPr>
      </w:pPr>
      <w:r w:rsidRPr="000C074C">
        <w:rPr>
          <w:rFonts w:ascii="Garamond" w:hAnsi="Garamond"/>
        </w:rPr>
        <w:t>Lärarnas Riksförbund Göteborg 031 367 29 50</w:t>
      </w:r>
    </w:p>
    <w:p w14:paraId="38A869A8" w14:textId="62DE4490" w:rsidR="008B5AF0" w:rsidRDefault="008B5AF0" w:rsidP="00EF5583">
      <w:pPr>
        <w:pStyle w:val="NoSpacing"/>
        <w:rPr>
          <w:rFonts w:ascii="Garamond" w:hAnsi="Garamond" w:cs="Segoe UI"/>
          <w:color w:val="000000" w:themeColor="text1"/>
          <w:shd w:val="clear" w:color="auto" w:fill="FFFFFF"/>
        </w:rPr>
      </w:pPr>
    </w:p>
    <w:p w14:paraId="0938317B" w14:textId="58E2E8A0" w:rsidR="003B68A7" w:rsidRDefault="003B68A7" w:rsidP="003B68A7">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Kriminalvården Bollnäs</w:t>
      </w:r>
    </w:p>
    <w:p w14:paraId="79A803C3" w14:textId="77777777" w:rsidR="006E6566" w:rsidRDefault="006E6566" w:rsidP="006E6566">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Lärare till Lärcentrum Anstalten </w:t>
      </w:r>
      <w:proofErr w:type="spellStart"/>
      <w:r w:rsidRPr="00E053C7">
        <w:rPr>
          <w:rFonts w:ascii="Garamond" w:hAnsi="Garamond"/>
          <w:color w:val="000000" w:themeColor="text1"/>
          <w:sz w:val="22"/>
          <w:szCs w:val="22"/>
        </w:rPr>
        <w:t>Gruvberget</w:t>
      </w:r>
      <w:proofErr w:type="spellEnd"/>
      <w:r w:rsidRPr="00E053C7">
        <w:rPr>
          <w:rFonts w:ascii="Garamond" w:hAnsi="Garamond"/>
          <w:color w:val="000000" w:themeColor="text1"/>
          <w:sz w:val="22"/>
          <w:szCs w:val="22"/>
        </w:rPr>
        <w:t xml:space="preserve">, Kriminalvården, Sektionen för vuxenutbildning, Bollnäs, </w:t>
      </w:r>
      <w:proofErr w:type="gramStart"/>
      <w:r w:rsidRPr="00E053C7">
        <w:rPr>
          <w:rFonts w:ascii="Garamond" w:hAnsi="Garamond"/>
          <w:color w:val="000000" w:themeColor="text1"/>
          <w:sz w:val="22"/>
          <w:szCs w:val="22"/>
        </w:rPr>
        <w:t>24666315</w:t>
      </w:r>
      <w:proofErr w:type="gramEnd"/>
    </w:p>
    <w:p w14:paraId="3DA541BB" w14:textId="77777777" w:rsidR="006E6566" w:rsidRDefault="006E6566" w:rsidP="006E6566">
      <w:pPr>
        <w:pStyle w:val="ListParagraph"/>
        <w:numPr>
          <w:ilvl w:val="1"/>
          <w:numId w:val="116"/>
        </w:numPr>
      </w:pPr>
      <w:r>
        <w:t xml:space="preserve">Klass 3, två lärare, </w:t>
      </w:r>
      <w:proofErr w:type="spellStart"/>
      <w:r>
        <w:t>ma</w:t>
      </w:r>
      <w:proofErr w:type="spellEnd"/>
      <w:r>
        <w:t xml:space="preserve"> </w:t>
      </w:r>
      <w:proofErr w:type="spellStart"/>
      <w:r>
        <w:t>sva</w:t>
      </w:r>
      <w:proofErr w:type="spellEnd"/>
      <w:r>
        <w:t xml:space="preserve">, </w:t>
      </w:r>
      <w:proofErr w:type="spellStart"/>
      <w:r>
        <w:t>gy</w:t>
      </w:r>
      <w:proofErr w:type="spellEnd"/>
      <w:r>
        <w:t xml:space="preserve">/gr, 1 h bil, heltid, </w:t>
      </w:r>
      <w:proofErr w:type="gramStart"/>
      <w:r>
        <w:t>tillsvidare</w:t>
      </w:r>
      <w:proofErr w:type="gramEnd"/>
      <w:r>
        <w:t xml:space="preserve">, provanställning, 15 h vecka, 5 ringa distans, ämneslärare lokalt </w:t>
      </w:r>
      <w:proofErr w:type="spellStart"/>
      <w:r>
        <w:t>ma</w:t>
      </w:r>
      <w:proofErr w:type="spellEnd"/>
      <w:r>
        <w:t xml:space="preserve"> grund, distans, motiverande samtal, </w:t>
      </w:r>
    </w:p>
    <w:p w14:paraId="07D7805F" w14:textId="77777777" w:rsidR="006E6566" w:rsidRPr="00DA5D2D" w:rsidRDefault="006E6566" w:rsidP="006E6566">
      <w:pPr>
        <w:pStyle w:val="ListParagraph"/>
        <w:numPr>
          <w:ilvl w:val="1"/>
          <w:numId w:val="116"/>
        </w:numPr>
      </w:pPr>
      <w:r>
        <w:t xml:space="preserve">070-756 42 68, Maria </w:t>
      </w:r>
      <w:proofErr w:type="spellStart"/>
      <w:r>
        <w:t>Wagenius</w:t>
      </w:r>
      <w:proofErr w:type="spellEnd"/>
      <w:r>
        <w:t xml:space="preserve">, </w:t>
      </w:r>
      <w:proofErr w:type="gramStart"/>
      <w:r>
        <w:t>intervju måndag</w:t>
      </w:r>
      <w:proofErr w:type="gramEnd"/>
      <w:r>
        <w:t xml:space="preserve"> kl. 10</w:t>
      </w:r>
    </w:p>
    <w:p w14:paraId="5B32DB27" w14:textId="3652FF08" w:rsidR="003B68A7" w:rsidRPr="006E6566" w:rsidRDefault="00AB57B6" w:rsidP="003B68A7">
      <w:pPr>
        <w:pStyle w:val="NoSpacing"/>
        <w:numPr>
          <w:ilvl w:val="0"/>
          <w:numId w:val="118"/>
        </w:numPr>
        <w:rPr>
          <w:rFonts w:ascii="Garamond" w:hAnsi="Garamond" w:cs="Segoe UI"/>
          <w:color w:val="000000" w:themeColor="text1"/>
          <w:shd w:val="clear" w:color="auto" w:fill="FFFFFF"/>
        </w:rPr>
      </w:pPr>
      <w:hyperlink r:id="rId23" w:history="1">
        <w:r w:rsidR="006E6566" w:rsidRPr="002B236C">
          <w:rPr>
            <w:rStyle w:val="Hyperlink"/>
            <w:rFonts w:ascii="Garamond" w:hAnsi="Garamond" w:cs="Open Sans"/>
          </w:rPr>
          <w:t>https://arbetsformedlingen.se/platsbanken/annonser/</w:t>
        </w:r>
        <w:r w:rsidR="006E6566" w:rsidRPr="002B236C">
          <w:rPr>
            <w:rStyle w:val="Hyperlink"/>
            <w:rFonts w:ascii="Garamond" w:hAnsi="Garamond"/>
          </w:rPr>
          <w:t>24666315</w:t>
        </w:r>
      </w:hyperlink>
    </w:p>
    <w:p w14:paraId="4F806057" w14:textId="77777777" w:rsidR="006E6566" w:rsidRPr="00EC6DD8" w:rsidRDefault="006E6566" w:rsidP="003B68A7">
      <w:pPr>
        <w:pStyle w:val="NoSpacing"/>
        <w:numPr>
          <w:ilvl w:val="0"/>
          <w:numId w:val="118"/>
        </w:numPr>
        <w:rPr>
          <w:rFonts w:ascii="Garamond" w:hAnsi="Garamond" w:cs="Segoe UI"/>
          <w:color w:val="000000" w:themeColor="text1"/>
          <w:shd w:val="clear" w:color="auto" w:fill="FFFFFF"/>
        </w:rPr>
      </w:pPr>
    </w:p>
    <w:p w14:paraId="490E57EF" w14:textId="77777777" w:rsidR="003B68A7" w:rsidRPr="00982FF3" w:rsidRDefault="003B68A7" w:rsidP="003B68A7">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465053D3" w14:textId="2885F215" w:rsidR="003B68A7" w:rsidRDefault="003B68A7" w:rsidP="003B68A7">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35A4DCE2" w14:textId="3C6E9196" w:rsidR="00F67002" w:rsidRPr="00FF1D35" w:rsidRDefault="00F67002" w:rsidP="003B68A7">
      <w:pPr>
        <w:pStyle w:val="NoSpacing"/>
        <w:numPr>
          <w:ilvl w:val="1"/>
          <w:numId w:val="11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eritjänst</w:t>
      </w:r>
      <w:proofErr w:type="spellEnd"/>
      <w:r>
        <w:rPr>
          <w:rFonts w:ascii="Garamond" w:hAnsi="Garamond" w:cs="Segoe UI"/>
          <w:color w:val="000000" w:themeColor="text1"/>
          <w:shd w:val="clear" w:color="auto" w:fill="FFFFFF"/>
        </w:rPr>
        <w:t>/Semestertjänst</w:t>
      </w:r>
    </w:p>
    <w:p w14:paraId="12ACA3FD" w14:textId="77777777" w:rsidR="003B68A7" w:rsidRDefault="003B68A7" w:rsidP="003B68A7">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041BEEB1" w14:textId="77777777" w:rsidR="003B68A7" w:rsidRDefault="003B68A7" w:rsidP="003B68A7">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w:t>
      </w:r>
    </w:p>
    <w:p w14:paraId="3EA09E3E" w14:textId="77777777" w:rsidR="003B68A7" w:rsidRDefault="003B68A7" w:rsidP="003B68A7">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32E3953A" w14:textId="77777777" w:rsidR="003B68A7" w:rsidRDefault="003B68A7" w:rsidP="003B68A7">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5FE0B0B4" w14:textId="77777777" w:rsidR="003B68A7" w:rsidRDefault="003B68A7" w:rsidP="003B68A7">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03F92CCC" w14:textId="77777777" w:rsidR="003B68A7" w:rsidRDefault="003B68A7" w:rsidP="00EF5583">
      <w:pPr>
        <w:pStyle w:val="NoSpacing"/>
        <w:rPr>
          <w:rFonts w:ascii="Garamond" w:hAnsi="Garamond" w:cs="Segoe UI"/>
          <w:color w:val="000000" w:themeColor="text1"/>
          <w:shd w:val="clear" w:color="auto" w:fill="FFFFFF"/>
        </w:rPr>
      </w:pPr>
    </w:p>
    <w:p w14:paraId="30B0BA6D" w14:textId="1F2A5F7A" w:rsidR="009611E3" w:rsidRDefault="003F6AD6" w:rsidP="009611E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igma</w:t>
      </w:r>
    </w:p>
    <w:p w14:paraId="3E18CCD9" w14:textId="69A174F1" w:rsidR="003A5FDC" w:rsidRDefault="003A5FDC" w:rsidP="003423F0">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ppgift C</w:t>
      </w:r>
    </w:p>
    <w:p w14:paraId="72103922" w14:textId="3D47D0A8" w:rsidR="003A5FDC" w:rsidRDefault="003A5FDC" w:rsidP="003A5FD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olpar</w:t>
      </w:r>
    </w:p>
    <w:p w14:paraId="51D7EA85" w14:textId="45EA1559" w:rsidR="003A5FDC" w:rsidRDefault="003A5FDC" w:rsidP="003A5FD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äd</w:t>
      </w:r>
    </w:p>
    <w:p w14:paraId="0A062733" w14:textId="3EDE1A3D" w:rsidR="003A5FDC" w:rsidRPr="003A5FDC" w:rsidRDefault="003A5FDC" w:rsidP="003423F0">
      <w:pPr>
        <w:pStyle w:val="NoSpacing"/>
        <w:numPr>
          <w:ilvl w:val="0"/>
          <w:numId w:val="11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Lärarejobb</w:t>
      </w:r>
      <w:proofErr w:type="spellEnd"/>
      <w:r>
        <w:rPr>
          <w:rFonts w:ascii="Garamond" w:hAnsi="Garamond" w:cs="Segoe UI"/>
          <w:color w:val="000000" w:themeColor="text1"/>
          <w:shd w:val="clear" w:color="auto" w:fill="FFFFFF"/>
        </w:rPr>
        <w:t xml:space="preserve"> i Engelska i Nyköping</w:t>
      </w:r>
    </w:p>
    <w:p w14:paraId="5A5C982D" w14:textId="4183FBFE" w:rsidR="003423F0" w:rsidRPr="00EC6DD8" w:rsidRDefault="00AB57B6" w:rsidP="003423F0">
      <w:pPr>
        <w:pStyle w:val="NoSpacing"/>
        <w:numPr>
          <w:ilvl w:val="0"/>
          <w:numId w:val="118"/>
        </w:numPr>
        <w:rPr>
          <w:rFonts w:ascii="Garamond" w:hAnsi="Garamond" w:cs="Segoe UI"/>
          <w:color w:val="000000" w:themeColor="text1"/>
          <w:shd w:val="clear" w:color="auto" w:fill="FFFFFF"/>
        </w:rPr>
      </w:pPr>
      <w:hyperlink r:id="rId24" w:history="1">
        <w:r w:rsidR="003A5FDC" w:rsidRPr="0085046A">
          <w:rPr>
            <w:rStyle w:val="Hyperlink"/>
            <w:rFonts w:ascii="Garamond" w:hAnsi="Garamond" w:cs="Open Sans"/>
          </w:rPr>
          <w:t>https://arbetsformedlingen.se/platsbanken/annonser/24808235</w:t>
        </w:r>
      </w:hyperlink>
    </w:p>
    <w:p w14:paraId="2D46D9B4" w14:textId="01DBFC6C" w:rsidR="003423F0" w:rsidRPr="00EC6DD8" w:rsidRDefault="00AB57B6" w:rsidP="003423F0">
      <w:pPr>
        <w:pStyle w:val="NoSpacing"/>
        <w:numPr>
          <w:ilvl w:val="0"/>
          <w:numId w:val="118"/>
        </w:numPr>
        <w:rPr>
          <w:rFonts w:ascii="Garamond" w:hAnsi="Garamond" w:cs="Segoe UI"/>
          <w:color w:val="000000" w:themeColor="text1"/>
          <w:shd w:val="clear" w:color="auto" w:fill="FFFFFF"/>
        </w:rPr>
      </w:pPr>
      <w:hyperlink r:id="rId25" w:history="1">
        <w:r w:rsidR="000C604B" w:rsidRPr="003A20C7">
          <w:rPr>
            <w:rStyle w:val="Hyperlink"/>
            <w:rFonts w:ascii="Garamond" w:hAnsi="Garamond" w:cs="Open Sans"/>
          </w:rPr>
          <w:t>https://arbetsformedlingen.se/platsbanken/annonser/24808347</w:t>
        </w:r>
      </w:hyperlink>
    </w:p>
    <w:p w14:paraId="77AF0B3B" w14:textId="39AD05A6" w:rsidR="003423F0" w:rsidRPr="00982FF3" w:rsidRDefault="003423F0" w:rsidP="003423F0">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114EBB5D" w14:textId="39A551F4" w:rsidR="003423F0" w:rsidRPr="00FF1D35" w:rsidRDefault="00967079" w:rsidP="00D45C41">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w:t>
      </w:r>
      <w:r w:rsidR="00FF1D35" w:rsidRPr="00FF1D35">
        <w:rPr>
          <w:rFonts w:ascii="Garamond" w:hAnsi="Garamond" w:cs="Segoe UI"/>
          <w:color w:val="000000" w:themeColor="text1"/>
          <w:shd w:val="clear" w:color="auto" w:fill="FFFFFF"/>
        </w:rPr>
        <w:t>/</w:t>
      </w:r>
      <w:r w:rsidR="003423F0" w:rsidRPr="00FF1D35">
        <w:rPr>
          <w:rFonts w:ascii="Garamond" w:hAnsi="Garamond" w:cs="Segoe UI"/>
          <w:color w:val="000000" w:themeColor="text1"/>
          <w:shd w:val="clear" w:color="auto" w:fill="FFFFFF"/>
        </w:rPr>
        <w:t>Tillsvidareanställning</w:t>
      </w:r>
    </w:p>
    <w:p w14:paraId="1476AC0A" w14:textId="0A77308A" w:rsidR="003423F0" w:rsidRDefault="003423F0" w:rsidP="00FF1D35">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27B2B987" w14:textId="76D29F06" w:rsidR="003423F0" w:rsidRDefault="00FF1D35" w:rsidP="00FF1D35">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w:t>
      </w:r>
    </w:p>
    <w:p w14:paraId="187E78ED" w14:textId="77777777" w:rsidR="003423F0" w:rsidRDefault="003423F0" w:rsidP="003423F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6F1D5CB" w14:textId="238FE109" w:rsidR="003423F0" w:rsidRDefault="003423F0" w:rsidP="003423F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61B8E458" w14:textId="5DD15123" w:rsidR="00C323AC" w:rsidRDefault="00C323AC" w:rsidP="003423F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75310A6B" w14:textId="77777777" w:rsidR="003423F0" w:rsidRDefault="003423F0" w:rsidP="003423F0">
      <w:pPr>
        <w:pStyle w:val="NoSpacing"/>
        <w:numPr>
          <w:ilvl w:val="0"/>
          <w:numId w:val="118"/>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7569B074" w14:textId="728C0424" w:rsidR="003423F0" w:rsidRDefault="00FF1D35" w:rsidP="003423F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jukvaruu</w:t>
      </w:r>
      <w:r w:rsidR="00967079">
        <w:rPr>
          <w:rFonts w:ascii="Garamond" w:hAnsi="Garamond" w:cs="Segoe UI"/>
          <w:color w:val="000000" w:themeColor="text1"/>
          <w:shd w:val="clear" w:color="auto" w:fill="FFFFFF"/>
        </w:rPr>
        <w:t>tveckling</w:t>
      </w:r>
    </w:p>
    <w:p w14:paraId="7EFCF7C2" w14:textId="77777777" w:rsidR="00967079" w:rsidRDefault="00967079" w:rsidP="003423F0">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pråk</w:t>
      </w:r>
    </w:p>
    <w:p w14:paraId="74ACC44E" w14:textId="77777777" w:rsidR="009611E3" w:rsidRDefault="00967079" w:rsidP="009611E3">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ljö</w:t>
      </w:r>
    </w:p>
    <w:p w14:paraId="33B0E00B" w14:textId="1CB610F3" w:rsidR="00C323AC" w:rsidRDefault="00967079" w:rsidP="001C175A">
      <w:pPr>
        <w:pStyle w:val="NoSpacing"/>
        <w:numPr>
          <w:ilvl w:val="3"/>
          <w:numId w:val="118"/>
        </w:numPr>
        <w:rPr>
          <w:rFonts w:ascii="Garamond" w:hAnsi="Garamond" w:cs="Segoe UI"/>
          <w:color w:val="000000" w:themeColor="text1"/>
          <w:shd w:val="clear" w:color="auto" w:fill="FFFFFF"/>
        </w:rPr>
      </w:pPr>
      <w:r w:rsidRPr="009611E3">
        <w:rPr>
          <w:rFonts w:ascii="Garamond" w:hAnsi="Garamond" w:cs="Segoe UI"/>
          <w:color w:val="000000" w:themeColor="text1"/>
          <w:shd w:val="clear" w:color="auto" w:fill="FFFFFF"/>
        </w:rPr>
        <w:t>Windows</w:t>
      </w:r>
    </w:p>
    <w:p w14:paraId="15F926D8" w14:textId="77777777" w:rsidR="00503F9F" w:rsidRDefault="00503F9F" w:rsidP="00871F9C">
      <w:pPr>
        <w:pStyle w:val="Heading1"/>
        <w:shd w:val="clear" w:color="auto" w:fill="FFFFFF"/>
        <w:spacing w:before="0"/>
        <w:rPr>
          <w:rFonts w:ascii="Garamond" w:hAnsi="Garamond" w:cs="Open Sans"/>
          <w:color w:val="333333"/>
          <w:sz w:val="22"/>
          <w:szCs w:val="22"/>
        </w:rPr>
      </w:pPr>
    </w:p>
    <w:p w14:paraId="0277CD26" w14:textId="61953A63" w:rsidR="00A62409" w:rsidRPr="00A62409" w:rsidRDefault="00A62409" w:rsidP="00871F9C">
      <w:pPr>
        <w:pStyle w:val="Heading1"/>
        <w:shd w:val="clear" w:color="auto" w:fill="FFFFFF"/>
        <w:spacing w:before="0"/>
        <w:rPr>
          <w:rFonts w:ascii="Garamond" w:hAnsi="Garamond" w:cs="Open Sans"/>
          <w:color w:val="333333"/>
          <w:sz w:val="22"/>
          <w:szCs w:val="22"/>
        </w:rPr>
      </w:pPr>
      <w:r w:rsidRPr="00784D1E">
        <w:rPr>
          <w:rFonts w:ascii="Garamond" w:hAnsi="Garamond" w:cs="Open Sans"/>
          <w:color w:val="333333"/>
          <w:sz w:val="22"/>
          <w:szCs w:val="22"/>
        </w:rPr>
        <w:t>Stockholms Estetiska Gymnasium</w:t>
      </w:r>
    </w:p>
    <w:p w14:paraId="0FBC0CE4" w14:textId="77777777" w:rsidR="00A62409" w:rsidRPr="00A62409" w:rsidRDefault="00A62409" w:rsidP="00871F9C">
      <w:pPr>
        <w:pStyle w:val="Heading1"/>
        <w:numPr>
          <w:ilvl w:val="0"/>
          <w:numId w:val="129"/>
        </w:numPr>
        <w:shd w:val="clear" w:color="auto" w:fill="FFFFFF"/>
        <w:spacing w:before="0"/>
        <w:rPr>
          <w:rFonts w:ascii="Garamond" w:hAnsi="Garamond" w:cs="Open Sans"/>
          <w:color w:val="333333"/>
          <w:sz w:val="22"/>
          <w:szCs w:val="22"/>
        </w:rPr>
      </w:pPr>
      <w:r w:rsidRPr="00A62409">
        <w:rPr>
          <w:rFonts w:ascii="Garamond" w:hAnsi="Garamond" w:cs="Open Sans"/>
          <w:color w:val="333333"/>
          <w:sz w:val="22"/>
          <w:szCs w:val="22"/>
        </w:rPr>
        <w:t>Gymnasielärare engelska, svenska, historia</w:t>
      </w:r>
    </w:p>
    <w:p w14:paraId="3D64B5D2" w14:textId="0795775F" w:rsidR="00A62409" w:rsidRPr="00A62409" w:rsidRDefault="00AB57B6" w:rsidP="00871F9C">
      <w:pPr>
        <w:pStyle w:val="NoSpacing"/>
        <w:numPr>
          <w:ilvl w:val="0"/>
          <w:numId w:val="128"/>
        </w:numPr>
        <w:rPr>
          <w:rFonts w:ascii="Garamond" w:hAnsi="Garamond" w:cs="Segoe UI"/>
          <w:color w:val="000000" w:themeColor="text1"/>
          <w:shd w:val="clear" w:color="auto" w:fill="FFFFFF"/>
        </w:rPr>
      </w:pPr>
      <w:hyperlink r:id="rId26" w:history="1">
        <w:r w:rsidR="00A62409" w:rsidRPr="00A62409">
          <w:rPr>
            <w:rStyle w:val="Hyperlink"/>
            <w:rFonts w:ascii="Garamond" w:eastAsiaTheme="majorEastAsia" w:hAnsi="Garamond" w:cstheme="majorBidi"/>
          </w:rPr>
          <w:t>https://arbetsformedlingen.se/platsbanken/annonser/24901927</w:t>
        </w:r>
      </w:hyperlink>
    </w:p>
    <w:p w14:paraId="77E0EC89" w14:textId="77777777" w:rsidR="00A62409" w:rsidRDefault="00A62409" w:rsidP="00871F9C">
      <w:pPr>
        <w:pStyle w:val="NoSpacing"/>
        <w:numPr>
          <w:ilvl w:val="0"/>
          <w:numId w:val="118"/>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0ADF458D"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mbitiösa Elever</w:t>
      </w:r>
    </w:p>
    <w:p w14:paraId="327BD66A"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gningspoäng</w:t>
      </w:r>
    </w:p>
    <w:p w14:paraId="53DD7015"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ntal lektioner/vecka 600 p + mentor, </w:t>
      </w:r>
      <w:proofErr w:type="spellStart"/>
      <w:r>
        <w:rPr>
          <w:rFonts w:ascii="Garamond" w:hAnsi="Garamond" w:cs="Segoe UI"/>
          <w:color w:val="000000" w:themeColor="text1"/>
          <w:shd w:val="clear" w:color="auto" w:fill="FFFFFF"/>
        </w:rPr>
        <w:t>prak</w:t>
      </w:r>
      <w:proofErr w:type="spellEnd"/>
      <w:r>
        <w:rPr>
          <w:rFonts w:ascii="Garamond" w:hAnsi="Garamond" w:cs="Segoe UI"/>
          <w:color w:val="000000" w:themeColor="text1"/>
          <w:shd w:val="clear" w:color="auto" w:fill="FFFFFF"/>
        </w:rPr>
        <w:t xml:space="preserve"> 700 + mentor</w:t>
      </w:r>
    </w:p>
    <w:p w14:paraId="7121ABB8"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ntal elever/klass </w:t>
      </w:r>
      <w:proofErr w:type="gramStart"/>
      <w:r>
        <w:rPr>
          <w:rFonts w:ascii="Garamond" w:hAnsi="Garamond" w:cs="Segoe UI"/>
          <w:color w:val="000000" w:themeColor="text1"/>
          <w:shd w:val="clear" w:color="auto" w:fill="FFFFFF"/>
        </w:rPr>
        <w:t>24-28</w:t>
      </w:r>
      <w:proofErr w:type="gramEnd"/>
    </w:p>
    <w:p w14:paraId="33C5A6BC"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409A3B8F" w14:textId="77777777" w:rsidR="00A62409" w:rsidRPr="00982FF3" w:rsidRDefault="00A62409" w:rsidP="00871F9C">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77EBBECD" w14:textId="77777777" w:rsidR="00A62409" w:rsidRPr="00FF1D35" w:rsidRDefault="00A62409" w:rsidP="00871F9C">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2A03C738" w14:textId="77777777"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DFE75D9" w14:textId="46F10AA6"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nställning från måndagen den </w:t>
      </w:r>
      <w:r w:rsidR="008E620A">
        <w:rPr>
          <w:rFonts w:ascii="Garamond" w:hAnsi="Garamond" w:cs="Segoe UI"/>
          <w:color w:val="000000" w:themeColor="text1"/>
          <w:shd w:val="clear" w:color="auto" w:fill="FFFFFF"/>
        </w:rPr>
        <w:t>9</w:t>
      </w:r>
      <w:r>
        <w:rPr>
          <w:rFonts w:ascii="Garamond" w:hAnsi="Garamond" w:cs="Segoe UI"/>
          <w:color w:val="000000" w:themeColor="text1"/>
          <w:shd w:val="clear" w:color="auto" w:fill="FFFFFF"/>
        </w:rPr>
        <w:t xml:space="preserve"> augusti</w:t>
      </w:r>
    </w:p>
    <w:p w14:paraId="55FC031C" w14:textId="1AEF3E2B"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start måndagen den 1</w:t>
      </w:r>
      <w:r w:rsidR="008E620A">
        <w:rPr>
          <w:rFonts w:ascii="Garamond" w:hAnsi="Garamond" w:cs="Segoe UI"/>
          <w:color w:val="000000" w:themeColor="text1"/>
          <w:shd w:val="clear" w:color="auto" w:fill="FFFFFF"/>
        </w:rPr>
        <w:t>6</w:t>
      </w:r>
      <w:r>
        <w:rPr>
          <w:rFonts w:ascii="Garamond" w:hAnsi="Garamond" w:cs="Segoe UI"/>
          <w:color w:val="000000" w:themeColor="text1"/>
          <w:shd w:val="clear" w:color="auto" w:fill="FFFFFF"/>
        </w:rPr>
        <w:t xml:space="preserve"> augusti</w:t>
      </w:r>
    </w:p>
    <w:p w14:paraId="40103DFC"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Semestertjänst</w:t>
      </w:r>
    </w:p>
    <w:p w14:paraId="4A26CD34" w14:textId="77777777"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4D9B29DE"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54A20BA7"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67A5F5FC" w14:textId="77777777" w:rsidR="00A62409" w:rsidRPr="009E4BAE" w:rsidRDefault="00A62409" w:rsidP="00871F9C">
      <w:pPr>
        <w:pStyle w:val="NoSpacing"/>
        <w:numPr>
          <w:ilvl w:val="1"/>
          <w:numId w:val="118"/>
        </w:numPr>
        <w:rPr>
          <w:rFonts w:ascii="Garamond" w:hAnsi="Garamond" w:cs="Segoe UI"/>
          <w:color w:val="000000" w:themeColor="text1"/>
          <w:shd w:val="clear" w:color="auto" w:fill="FFFFFF"/>
        </w:rPr>
      </w:pPr>
      <w:r w:rsidRPr="009E4BAE">
        <w:rPr>
          <w:rFonts w:ascii="Garamond" w:hAnsi="Garamond" w:cs="Segoe UI"/>
          <w:color w:val="000000" w:themeColor="text1"/>
          <w:shd w:val="clear" w:color="auto" w:fill="FFFFFF"/>
        </w:rPr>
        <w:t>Privat företag i storstan</w:t>
      </w:r>
    </w:p>
    <w:p w14:paraId="64DAA919" w14:textId="77777777"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g lön</w:t>
      </w:r>
    </w:p>
    <w:p w14:paraId="33961B25" w14:textId="77777777"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209C25F9" w14:textId="77777777" w:rsidR="00A62409" w:rsidRPr="00761234" w:rsidRDefault="00A62409" w:rsidP="00871F9C">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Ämnen</w:t>
      </w:r>
    </w:p>
    <w:p w14:paraId="77086B6E" w14:textId="70C0B7A7" w:rsidR="00867126" w:rsidRPr="00761234" w:rsidRDefault="000A6F5C" w:rsidP="00871F9C">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761234">
        <w:rPr>
          <w:rFonts w:ascii="Garamond" w:hAnsi="Garamond" w:cs="Open Sans"/>
          <w:color w:val="333333"/>
          <w:sz w:val="22"/>
          <w:szCs w:val="22"/>
          <w:shd w:val="clear" w:color="auto" w:fill="FFFFFF"/>
        </w:rPr>
        <w:lastRenderedPageBreak/>
        <w:t>Engelska 5</w:t>
      </w:r>
      <w:r w:rsidR="00867126" w:rsidRPr="00761234">
        <w:rPr>
          <w:rFonts w:ascii="Garamond" w:hAnsi="Garamond" w:cs="Open Sans"/>
          <w:color w:val="333333"/>
          <w:sz w:val="22"/>
          <w:szCs w:val="22"/>
          <w:shd w:val="clear" w:color="auto" w:fill="FFFFFF"/>
        </w:rPr>
        <w:t xml:space="preserve"> och 6</w:t>
      </w:r>
    </w:p>
    <w:p w14:paraId="4687F684" w14:textId="77777777" w:rsidR="00867126" w:rsidRPr="00761234" w:rsidRDefault="00AB57B6" w:rsidP="00871F9C">
      <w:pPr>
        <w:pStyle w:val="Heading1"/>
        <w:numPr>
          <w:ilvl w:val="2"/>
          <w:numId w:val="118"/>
        </w:numPr>
        <w:shd w:val="clear" w:color="auto" w:fill="FFFFFF"/>
        <w:spacing w:before="0"/>
        <w:rPr>
          <w:rFonts w:ascii="Garamond" w:hAnsi="Garamond"/>
          <w:sz w:val="22"/>
          <w:szCs w:val="22"/>
        </w:rPr>
      </w:pPr>
      <w:hyperlink r:id="rId27" w:history="1">
        <w:r w:rsidR="00867126" w:rsidRPr="00761234">
          <w:rPr>
            <w:rStyle w:val="Hyperlink"/>
            <w:rFonts w:ascii="Garamond" w:hAnsi="Garamond"/>
            <w:sz w:val="22"/>
            <w:szCs w:val="22"/>
          </w:rPr>
          <w:t>Ämne - Engelska (Gymnasieskolan) - Skolverket</w:t>
        </w:r>
      </w:hyperlink>
    </w:p>
    <w:p w14:paraId="4A25BDD7" w14:textId="20951221" w:rsidR="000A6F5C" w:rsidRPr="00986E49" w:rsidRDefault="000A6F5C" w:rsidP="00986E49">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986E49">
        <w:rPr>
          <w:rFonts w:ascii="Garamond" w:hAnsi="Garamond" w:cs="Open Sans"/>
          <w:color w:val="333333"/>
          <w:sz w:val="22"/>
          <w:szCs w:val="22"/>
          <w:shd w:val="clear" w:color="auto" w:fill="FFFFFF"/>
        </w:rPr>
        <w:t>Svenska 1</w:t>
      </w:r>
    </w:p>
    <w:p w14:paraId="3282C520" w14:textId="2F965D86" w:rsidR="00867126" w:rsidRPr="00986E49" w:rsidRDefault="00AB57B6" w:rsidP="00986E49">
      <w:pPr>
        <w:pStyle w:val="Heading1"/>
        <w:numPr>
          <w:ilvl w:val="2"/>
          <w:numId w:val="118"/>
        </w:numPr>
        <w:shd w:val="clear" w:color="auto" w:fill="FFFFFF"/>
        <w:spacing w:before="0"/>
        <w:rPr>
          <w:rFonts w:ascii="Garamond" w:hAnsi="Garamond"/>
          <w:sz w:val="22"/>
          <w:szCs w:val="22"/>
        </w:rPr>
      </w:pPr>
      <w:hyperlink r:id="rId28" w:history="1">
        <w:r w:rsidR="00867126" w:rsidRPr="00986E49">
          <w:rPr>
            <w:rStyle w:val="Hyperlink"/>
            <w:rFonts w:ascii="Garamond" w:hAnsi="Garamond"/>
            <w:sz w:val="22"/>
            <w:szCs w:val="22"/>
          </w:rPr>
          <w:t>Ämne - Svenska (Gymnasieskolan) - Skolverket</w:t>
        </w:r>
      </w:hyperlink>
    </w:p>
    <w:p w14:paraId="6A100DDF" w14:textId="77777777" w:rsidR="00986E49" w:rsidRPr="00986E49" w:rsidRDefault="00871F9C" w:rsidP="00986E49">
      <w:pPr>
        <w:pStyle w:val="Heading1"/>
        <w:numPr>
          <w:ilvl w:val="1"/>
          <w:numId w:val="118"/>
        </w:numPr>
        <w:shd w:val="clear" w:color="auto" w:fill="FFFFFF"/>
        <w:spacing w:before="0"/>
        <w:rPr>
          <w:rFonts w:ascii="Garamond" w:hAnsi="Garamond"/>
          <w:sz w:val="22"/>
          <w:szCs w:val="22"/>
        </w:rPr>
      </w:pPr>
      <w:r w:rsidRPr="00986E49">
        <w:rPr>
          <w:rFonts w:ascii="Garamond" w:hAnsi="Garamond" w:cs="Open Sans"/>
          <w:color w:val="333333"/>
          <w:sz w:val="22"/>
          <w:szCs w:val="22"/>
          <w:shd w:val="clear" w:color="auto" w:fill="FFFFFF"/>
        </w:rPr>
        <w:t>Historia</w:t>
      </w:r>
    </w:p>
    <w:p w14:paraId="1EA7FB0A" w14:textId="77777777" w:rsidR="00986E49" w:rsidRPr="00986E49" w:rsidRDefault="00AB57B6" w:rsidP="00986E49">
      <w:pPr>
        <w:pStyle w:val="Heading1"/>
        <w:numPr>
          <w:ilvl w:val="2"/>
          <w:numId w:val="118"/>
        </w:numPr>
        <w:shd w:val="clear" w:color="auto" w:fill="FFFFFF"/>
        <w:spacing w:before="0"/>
        <w:rPr>
          <w:rFonts w:ascii="Garamond" w:hAnsi="Garamond"/>
          <w:sz w:val="22"/>
          <w:szCs w:val="22"/>
        </w:rPr>
      </w:pPr>
      <w:hyperlink r:id="rId29" w:history="1">
        <w:r w:rsidR="00986E49" w:rsidRPr="00986E49">
          <w:rPr>
            <w:rStyle w:val="Hyperlink"/>
            <w:rFonts w:ascii="Garamond" w:hAnsi="Garamond"/>
            <w:sz w:val="22"/>
            <w:szCs w:val="22"/>
          </w:rPr>
          <w:t>Ämne - Historia (Gymnasieskolan) - Skolverket</w:t>
        </w:r>
      </w:hyperlink>
    </w:p>
    <w:p w14:paraId="720BF986" w14:textId="77777777" w:rsidR="00A62409" w:rsidRDefault="00A62409" w:rsidP="001C175A">
      <w:pPr>
        <w:pStyle w:val="NoSpacing"/>
        <w:rPr>
          <w:rFonts w:ascii="Garamond" w:hAnsi="Garamond" w:cs="Segoe UI"/>
          <w:color w:val="000000" w:themeColor="text1"/>
          <w:shd w:val="clear" w:color="auto" w:fill="FFFFFF"/>
        </w:rPr>
      </w:pPr>
    </w:p>
    <w:p w14:paraId="2E29753E" w14:textId="1216F002" w:rsidR="00F15404" w:rsidRPr="00A62409" w:rsidRDefault="00D72F96" w:rsidP="00F1540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 xml:space="preserve">Nyköpings </w:t>
      </w:r>
      <w:r w:rsidR="00F15404" w:rsidRPr="00784D1E">
        <w:rPr>
          <w:rFonts w:ascii="Garamond" w:hAnsi="Garamond" w:cs="Open Sans"/>
          <w:color w:val="333333"/>
          <w:sz w:val="22"/>
          <w:szCs w:val="22"/>
        </w:rPr>
        <w:t>Gymnasium</w:t>
      </w:r>
    </w:p>
    <w:p w14:paraId="5F14C564" w14:textId="77777777" w:rsidR="009621FA" w:rsidRDefault="00F15404" w:rsidP="00F15404">
      <w:pPr>
        <w:pStyle w:val="Heading1"/>
        <w:numPr>
          <w:ilvl w:val="0"/>
          <w:numId w:val="129"/>
        </w:numPr>
        <w:shd w:val="clear" w:color="auto" w:fill="FFFFFF"/>
        <w:spacing w:before="0"/>
        <w:rPr>
          <w:rFonts w:ascii="Garamond" w:hAnsi="Garamond" w:cs="Open Sans"/>
          <w:color w:val="333333"/>
          <w:sz w:val="22"/>
          <w:szCs w:val="22"/>
        </w:rPr>
      </w:pPr>
      <w:r w:rsidRPr="00A62409">
        <w:rPr>
          <w:rFonts w:ascii="Garamond" w:hAnsi="Garamond" w:cs="Open Sans"/>
          <w:color w:val="333333"/>
          <w:sz w:val="22"/>
          <w:szCs w:val="22"/>
        </w:rPr>
        <w:t>Gymnasielärare engelska,</w:t>
      </w:r>
      <w:r w:rsidRPr="00D42F93">
        <w:rPr>
          <w:rFonts w:ascii="Garamond" w:hAnsi="Garamond" w:cs="Open Sans"/>
          <w:color w:val="333333"/>
          <w:sz w:val="22"/>
          <w:szCs w:val="22"/>
        </w:rPr>
        <w:t xml:space="preserve"> svenska, historia</w:t>
      </w:r>
    </w:p>
    <w:p w14:paraId="7CA30CD3" w14:textId="77777777" w:rsidR="00BC672D" w:rsidRDefault="009621FA" w:rsidP="00F15404">
      <w:pPr>
        <w:pStyle w:val="Heading1"/>
        <w:numPr>
          <w:ilvl w:val="0"/>
          <w:numId w:val="129"/>
        </w:numPr>
        <w:shd w:val="clear" w:color="auto" w:fill="FFFFFF"/>
        <w:spacing w:before="0"/>
        <w:rPr>
          <w:rFonts w:ascii="Garamond" w:hAnsi="Garamond" w:cs="Open Sans"/>
          <w:color w:val="333333"/>
          <w:sz w:val="22"/>
          <w:szCs w:val="22"/>
        </w:rPr>
      </w:pPr>
      <w:r>
        <w:rPr>
          <w:rFonts w:ascii="Garamond" w:hAnsi="Garamond" w:cs="Open Sans"/>
          <w:color w:val="333333"/>
          <w:sz w:val="22"/>
          <w:szCs w:val="22"/>
        </w:rPr>
        <w:t xml:space="preserve">Bygg och </w:t>
      </w:r>
    </w:p>
    <w:p w14:paraId="07839CE6" w14:textId="50E4BFF1" w:rsidR="00F15404" w:rsidRDefault="00BC672D" w:rsidP="00F15404">
      <w:pPr>
        <w:pStyle w:val="Heading1"/>
        <w:numPr>
          <w:ilvl w:val="0"/>
          <w:numId w:val="129"/>
        </w:numPr>
        <w:shd w:val="clear" w:color="auto" w:fill="FFFFFF"/>
        <w:spacing w:before="0"/>
        <w:rPr>
          <w:rFonts w:ascii="Garamond" w:hAnsi="Garamond" w:cs="Open Sans"/>
          <w:color w:val="333333"/>
          <w:sz w:val="22"/>
          <w:szCs w:val="22"/>
        </w:rPr>
      </w:pPr>
      <w:proofErr w:type="spellStart"/>
      <w:r>
        <w:rPr>
          <w:rFonts w:ascii="Garamond" w:hAnsi="Garamond" w:cs="Open Sans"/>
          <w:color w:val="333333"/>
          <w:sz w:val="22"/>
          <w:szCs w:val="22"/>
        </w:rPr>
        <w:t>Tillf</w:t>
      </w:r>
      <w:proofErr w:type="spellEnd"/>
      <w:r>
        <w:rPr>
          <w:rFonts w:ascii="Garamond" w:hAnsi="Garamond" w:cs="Open Sans"/>
          <w:color w:val="333333"/>
          <w:sz w:val="22"/>
          <w:szCs w:val="22"/>
        </w:rPr>
        <w:t xml:space="preserve"> Erik </w:t>
      </w:r>
      <w:r w:rsidR="009621FA">
        <w:rPr>
          <w:rFonts w:ascii="Garamond" w:hAnsi="Garamond" w:cs="Open Sans"/>
          <w:color w:val="333333"/>
          <w:sz w:val="22"/>
          <w:szCs w:val="22"/>
        </w:rPr>
        <w:t>Barn Fritid</w:t>
      </w:r>
    </w:p>
    <w:p w14:paraId="72A45E95" w14:textId="35DE6262" w:rsidR="00977B98" w:rsidRDefault="00977B98" w:rsidP="00977B98">
      <w:r>
        <w:t>Nyköpingsmodellen</w:t>
      </w:r>
    </w:p>
    <w:p w14:paraId="1ADF7E34" w14:textId="77777777" w:rsidR="00046573" w:rsidRPr="00046573" w:rsidRDefault="00046573" w:rsidP="00F15404">
      <w:pPr>
        <w:pStyle w:val="NoSpacing"/>
        <w:numPr>
          <w:ilvl w:val="0"/>
          <w:numId w:val="128"/>
        </w:numPr>
        <w:rPr>
          <w:rFonts w:ascii="Garamond" w:hAnsi="Garamond" w:cs="Segoe UI"/>
          <w:color w:val="000000" w:themeColor="text1"/>
          <w:shd w:val="clear" w:color="auto" w:fill="FFFFFF"/>
        </w:rPr>
      </w:pPr>
      <w:r>
        <w:t>1000/1600 Gripen</w:t>
      </w:r>
    </w:p>
    <w:p w14:paraId="11243383" w14:textId="1575FE30" w:rsidR="00F15404" w:rsidRPr="00D42F93" w:rsidRDefault="00AB57B6" w:rsidP="00F15404">
      <w:pPr>
        <w:pStyle w:val="NoSpacing"/>
        <w:numPr>
          <w:ilvl w:val="0"/>
          <w:numId w:val="128"/>
        </w:numPr>
        <w:rPr>
          <w:rFonts w:ascii="Garamond" w:hAnsi="Garamond" w:cs="Segoe UI"/>
          <w:color w:val="000000" w:themeColor="text1"/>
          <w:shd w:val="clear" w:color="auto" w:fill="FFFFFF"/>
        </w:rPr>
      </w:pPr>
      <w:hyperlink r:id="rId30" w:history="1">
        <w:r w:rsidR="00043464" w:rsidRPr="005C263C">
          <w:rPr>
            <w:rStyle w:val="Hyperlink"/>
            <w:rFonts w:ascii="Garamond" w:hAnsi="Garamond" w:cs="Courier New"/>
            <w:highlight w:val="white"/>
          </w:rPr>
          <w:t>https://arbetsformedlingen.se/platsbanken/annonser/24870836</w:t>
        </w:r>
      </w:hyperlink>
    </w:p>
    <w:p w14:paraId="71954E3F" w14:textId="77777777" w:rsidR="00F15404" w:rsidRPr="00D42F93" w:rsidRDefault="00F15404" w:rsidP="00F15404">
      <w:pPr>
        <w:pStyle w:val="NoSpacing"/>
        <w:numPr>
          <w:ilvl w:val="0"/>
          <w:numId w:val="118"/>
        </w:numPr>
        <w:rPr>
          <w:rFonts w:ascii="Garamond" w:hAnsi="Garamond" w:cs="Segoe UI"/>
          <w:color w:val="000000" w:themeColor="text1"/>
          <w:shd w:val="clear" w:color="auto" w:fill="FFFFFF"/>
        </w:rPr>
      </w:pPr>
      <w:r w:rsidRPr="00D42F93">
        <w:rPr>
          <w:rFonts w:ascii="Garamond" w:hAnsi="Garamond" w:cs="Segoe UI"/>
          <w:color w:val="000000" w:themeColor="text1"/>
          <w:shd w:val="clear" w:color="auto" w:fill="FFFFFF"/>
        </w:rPr>
        <w:t>Jobbet</w:t>
      </w:r>
    </w:p>
    <w:p w14:paraId="281C3EF1" w14:textId="17CCDBB5" w:rsidR="00043464" w:rsidRDefault="0004346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an Bygg 3 * 60 min, m-o-f, </w:t>
      </w:r>
      <w:proofErr w:type="gramStart"/>
      <w:r>
        <w:rPr>
          <w:rFonts w:ascii="Garamond" w:hAnsi="Garamond" w:cs="Segoe UI"/>
          <w:color w:val="000000" w:themeColor="text1"/>
          <w:shd w:val="clear" w:color="auto" w:fill="FFFFFF"/>
        </w:rPr>
        <w:t>60-70</w:t>
      </w:r>
      <w:proofErr w:type="gramEnd"/>
      <w:r>
        <w:rPr>
          <w:rFonts w:ascii="Garamond" w:hAnsi="Garamond" w:cs="Segoe UI"/>
          <w:color w:val="000000" w:themeColor="text1"/>
          <w:shd w:val="clear" w:color="auto" w:fill="FFFFFF"/>
        </w:rPr>
        <w:t xml:space="preserve"> minuter</w:t>
      </w:r>
    </w:p>
    <w:p w14:paraId="29157C88" w14:textId="4273584B" w:rsidR="002B1EF7" w:rsidRDefault="002B1EF7"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orsdag </w:t>
      </w:r>
      <w:proofErr w:type="gramStart"/>
      <w:r>
        <w:rPr>
          <w:rFonts w:ascii="Garamond" w:hAnsi="Garamond" w:cs="Segoe UI"/>
          <w:color w:val="000000" w:themeColor="text1"/>
          <w:shd w:val="clear" w:color="auto" w:fill="FFFFFF"/>
        </w:rPr>
        <w:t>14-17</w:t>
      </w:r>
      <w:proofErr w:type="gramEnd"/>
      <w:r>
        <w:rPr>
          <w:rFonts w:ascii="Garamond" w:hAnsi="Garamond" w:cs="Segoe UI"/>
          <w:color w:val="000000" w:themeColor="text1"/>
          <w:shd w:val="clear" w:color="auto" w:fill="FFFFFF"/>
        </w:rPr>
        <w:t xml:space="preserve"> personaldag</w:t>
      </w:r>
    </w:p>
    <w:p w14:paraId="07E7B782" w14:textId="1F876436"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mbitiösa Elever</w:t>
      </w:r>
    </w:p>
    <w:p w14:paraId="5F77AA00" w14:textId="77777777"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gningspoäng</w:t>
      </w:r>
    </w:p>
    <w:p w14:paraId="0CC1AF8C" w14:textId="7D8DCF02"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7D7856C3" w14:textId="7224DA62"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0CA56CEE" w14:textId="77777777"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4150A421" w14:textId="77777777" w:rsidR="00F15404" w:rsidRPr="00982FF3" w:rsidRDefault="00F15404" w:rsidP="00F15404">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4DB54C45" w14:textId="77777777" w:rsidR="00F15404" w:rsidRPr="00FF1D35" w:rsidRDefault="00F15404" w:rsidP="00F15404">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3F3BDB71" w14:textId="77777777"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765E58DC" w14:textId="08981DD5"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ning från måndagen den 9 augusti</w:t>
      </w:r>
      <w:r w:rsidR="00927964">
        <w:rPr>
          <w:rFonts w:ascii="Garamond" w:hAnsi="Garamond" w:cs="Segoe UI"/>
          <w:color w:val="000000" w:themeColor="text1"/>
          <w:shd w:val="clear" w:color="auto" w:fill="FFFFFF"/>
        </w:rPr>
        <w:t xml:space="preserve"> - 22 december</w:t>
      </w:r>
    </w:p>
    <w:p w14:paraId="1C83F5D2" w14:textId="77777777"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start måndagen den 16 augusti</w:t>
      </w:r>
    </w:p>
    <w:p w14:paraId="0D7A438C" w14:textId="77777777"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Semestertjänst</w:t>
      </w:r>
    </w:p>
    <w:p w14:paraId="267E0590" w14:textId="77777777"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4BA82587" w14:textId="77777777"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0CB47913" w14:textId="77777777"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029576E4" w14:textId="77777777" w:rsidR="00F15404" w:rsidRPr="009E4BAE" w:rsidRDefault="00F15404" w:rsidP="00F15404">
      <w:pPr>
        <w:pStyle w:val="NoSpacing"/>
        <w:numPr>
          <w:ilvl w:val="1"/>
          <w:numId w:val="118"/>
        </w:numPr>
        <w:rPr>
          <w:rFonts w:ascii="Garamond" w:hAnsi="Garamond" w:cs="Segoe UI"/>
          <w:color w:val="000000" w:themeColor="text1"/>
          <w:shd w:val="clear" w:color="auto" w:fill="FFFFFF"/>
        </w:rPr>
      </w:pPr>
      <w:r w:rsidRPr="009E4BAE">
        <w:rPr>
          <w:rFonts w:ascii="Garamond" w:hAnsi="Garamond" w:cs="Segoe UI"/>
          <w:color w:val="000000" w:themeColor="text1"/>
          <w:shd w:val="clear" w:color="auto" w:fill="FFFFFF"/>
        </w:rPr>
        <w:t>Privat företag i storstan</w:t>
      </w:r>
    </w:p>
    <w:p w14:paraId="3AFECA04" w14:textId="77777777"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g lön</w:t>
      </w:r>
    </w:p>
    <w:p w14:paraId="5B98D658" w14:textId="77777777"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1163C51D" w14:textId="77777777" w:rsidR="00F15404" w:rsidRPr="00761234" w:rsidRDefault="00F15404" w:rsidP="00F15404">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Ämnen</w:t>
      </w:r>
    </w:p>
    <w:p w14:paraId="3B8DA687" w14:textId="7494793F" w:rsidR="00F15404" w:rsidRPr="00761234" w:rsidRDefault="00F15404" w:rsidP="00F15404">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761234">
        <w:rPr>
          <w:rFonts w:ascii="Garamond" w:hAnsi="Garamond" w:cs="Open Sans"/>
          <w:color w:val="333333"/>
          <w:sz w:val="22"/>
          <w:szCs w:val="22"/>
          <w:shd w:val="clear" w:color="auto" w:fill="FFFFFF"/>
        </w:rPr>
        <w:t>Engelska 5</w:t>
      </w:r>
      <w:r w:rsidR="000926E2">
        <w:rPr>
          <w:rFonts w:ascii="Garamond" w:hAnsi="Garamond" w:cs="Open Sans"/>
          <w:color w:val="333333"/>
          <w:sz w:val="22"/>
          <w:szCs w:val="22"/>
          <w:shd w:val="clear" w:color="auto" w:fill="FFFFFF"/>
        </w:rPr>
        <w:t>, 6 och 7</w:t>
      </w:r>
    </w:p>
    <w:p w14:paraId="443A5D56" w14:textId="77777777" w:rsidR="00F15404" w:rsidRPr="00761234" w:rsidRDefault="00AB57B6" w:rsidP="00F15404">
      <w:pPr>
        <w:pStyle w:val="Heading1"/>
        <w:numPr>
          <w:ilvl w:val="2"/>
          <w:numId w:val="118"/>
        </w:numPr>
        <w:shd w:val="clear" w:color="auto" w:fill="FFFFFF"/>
        <w:spacing w:before="0"/>
        <w:rPr>
          <w:rFonts w:ascii="Garamond" w:hAnsi="Garamond"/>
          <w:sz w:val="22"/>
          <w:szCs w:val="22"/>
        </w:rPr>
      </w:pPr>
      <w:hyperlink r:id="rId31" w:history="1">
        <w:r w:rsidR="00F15404" w:rsidRPr="00761234">
          <w:rPr>
            <w:rStyle w:val="Hyperlink"/>
            <w:rFonts w:ascii="Garamond" w:hAnsi="Garamond"/>
            <w:sz w:val="22"/>
            <w:szCs w:val="22"/>
          </w:rPr>
          <w:t>Ämne - Engelska (Gymnasieskolan) - Skolverket</w:t>
        </w:r>
      </w:hyperlink>
    </w:p>
    <w:p w14:paraId="08835AA9" w14:textId="6B9A83C5" w:rsidR="00F15404" w:rsidRDefault="00F15404" w:rsidP="00522CED">
      <w:pPr>
        <w:spacing w:after="0" w:line="240" w:lineRule="auto"/>
        <w:rPr>
          <w:rFonts w:ascii="Garamond" w:hAnsi="Garamond" w:cs="Segoe UI"/>
          <w:color w:val="000000" w:themeColor="text1"/>
          <w:shd w:val="clear" w:color="auto" w:fill="FFFFFF"/>
        </w:rPr>
      </w:pPr>
    </w:p>
    <w:p w14:paraId="142EFC9E" w14:textId="77777777" w:rsidR="00581194" w:rsidRPr="00982FF3" w:rsidRDefault="00581194" w:rsidP="00581194">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699DFE55" w14:textId="77777777" w:rsidR="00581194" w:rsidRPr="00FF1D35" w:rsidRDefault="00581194" w:rsidP="00581194">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6990AE96" w14:textId="77777777" w:rsidR="00581194" w:rsidRDefault="00581194" w:rsidP="0058119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6E86AD78" w14:textId="0952936B" w:rsidR="00581194" w:rsidRDefault="00581194" w:rsidP="0058119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46257259" w14:textId="77777777" w:rsidR="00A7331F" w:rsidRDefault="00A7331F" w:rsidP="00522CED">
      <w:pPr>
        <w:spacing w:after="0" w:line="240" w:lineRule="auto"/>
        <w:rPr>
          <w:rFonts w:ascii="Garamond" w:hAnsi="Garamond" w:cs="Segoe UI"/>
          <w:color w:val="000000" w:themeColor="text1"/>
          <w:shd w:val="clear" w:color="auto" w:fill="FFFFFF"/>
        </w:rPr>
      </w:pPr>
    </w:p>
    <w:p w14:paraId="028B7830" w14:textId="77777777" w:rsidR="00823C3C" w:rsidRDefault="00823C3C" w:rsidP="00522CED">
      <w:p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Shoppa</w:t>
      </w:r>
    </w:p>
    <w:p w14:paraId="79E58B70" w14:textId="7D09F867" w:rsidR="00C1581B" w:rsidRDefault="00C33AF3" w:rsidP="00522CED">
      <w:p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tias Åslund</w:t>
      </w:r>
    </w:p>
    <w:p w14:paraId="0FE02886" w14:textId="66AB4B1F" w:rsidR="00C33AF3" w:rsidRDefault="001B1F8E" w:rsidP="00522CED">
      <w:pPr>
        <w:spacing w:after="0" w:line="240" w:lineRule="auto"/>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H</w:t>
      </w:r>
      <w:r w:rsidR="003D01E2">
        <w:rPr>
          <w:rFonts w:ascii="Garamond" w:hAnsi="Garamond" w:cs="Segoe UI"/>
          <w:color w:val="000000" w:themeColor="text1"/>
          <w:shd w:val="clear" w:color="auto" w:fill="FFFFFF"/>
        </w:rPr>
        <w:t>o</w:t>
      </w:r>
      <w:r>
        <w:rPr>
          <w:rFonts w:ascii="Garamond" w:hAnsi="Garamond" w:cs="Segoe UI"/>
          <w:color w:val="000000" w:themeColor="text1"/>
          <w:shd w:val="clear" w:color="auto" w:fill="FFFFFF"/>
        </w:rPr>
        <w:t>Tek</w:t>
      </w:r>
      <w:proofErr w:type="spellEnd"/>
    </w:p>
    <w:p w14:paraId="0B729AB9" w14:textId="77777777" w:rsidR="007E2CDC" w:rsidRDefault="007E2CDC" w:rsidP="00522CED">
      <w:pPr>
        <w:spacing w:after="0" w:line="240" w:lineRule="auto"/>
        <w:rPr>
          <w:rFonts w:ascii="Garamond" w:hAnsi="Garamond" w:cs="Segoe UI"/>
          <w:color w:val="000000" w:themeColor="text1"/>
          <w:shd w:val="clear" w:color="auto" w:fill="FFFFFF"/>
        </w:rPr>
      </w:pPr>
    </w:p>
    <w:p w14:paraId="0CA26135" w14:textId="73E74C9A" w:rsidR="001B1F8E" w:rsidRDefault="007E2CDC" w:rsidP="00522CED">
      <w:pPr>
        <w:spacing w:after="0" w:line="240" w:lineRule="auto"/>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Nexer</w:t>
      </w:r>
      <w:proofErr w:type="spellEnd"/>
    </w:p>
    <w:p w14:paraId="38677459" w14:textId="5DC2B701" w:rsidR="007E2CDC" w:rsidRDefault="007E2CDC" w:rsidP="00F000C3">
      <w:pPr>
        <w:pStyle w:val="ListParagraph"/>
        <w:numPr>
          <w:ilvl w:val="0"/>
          <w:numId w:val="151"/>
        </w:num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Bröt loss Sigma i mars</w:t>
      </w:r>
    </w:p>
    <w:p w14:paraId="11F37A3B" w14:textId="77777777" w:rsidR="00A5079E" w:rsidRDefault="00A5079E" w:rsidP="00F000C3">
      <w:pPr>
        <w:pStyle w:val="ListParagraph"/>
        <w:numPr>
          <w:ilvl w:val="0"/>
          <w:numId w:val="151"/>
        </w:numPr>
        <w:spacing w:after="0" w:line="240" w:lineRule="auto"/>
        <w:rPr>
          <w:rFonts w:ascii="Garamond" w:hAnsi="Garamond" w:cs="Segoe UI"/>
          <w:color w:val="000000" w:themeColor="text1"/>
          <w:shd w:val="clear" w:color="auto" w:fill="FFFFFF"/>
        </w:rPr>
      </w:pPr>
    </w:p>
    <w:p w14:paraId="4EE7CD51" w14:textId="77777777" w:rsidR="007E2CDC" w:rsidRPr="007E2CDC" w:rsidRDefault="007E2CDC" w:rsidP="007E2CDC">
      <w:pPr>
        <w:spacing w:after="0" w:line="240" w:lineRule="auto"/>
        <w:rPr>
          <w:rFonts w:ascii="Garamond" w:hAnsi="Garamond" w:cs="Segoe UI"/>
          <w:color w:val="000000" w:themeColor="text1"/>
          <w:shd w:val="clear" w:color="auto" w:fill="FFFFFF"/>
        </w:rPr>
      </w:pPr>
    </w:p>
    <w:p w14:paraId="41FB0E7A" w14:textId="66B99DBF" w:rsidR="003F6AD6" w:rsidRDefault="009611E3" w:rsidP="00522CED">
      <w:pPr>
        <w:spacing w:after="0" w:line="240" w:lineRule="auto"/>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w:t>
      </w:r>
    </w:p>
    <w:p w14:paraId="758FD462" w14:textId="39CE7F6B" w:rsidR="009611E3" w:rsidRPr="00522CED" w:rsidRDefault="009611E3" w:rsidP="00522CED">
      <w:pPr>
        <w:pStyle w:val="ListParagraph"/>
        <w:numPr>
          <w:ilvl w:val="0"/>
          <w:numId w:val="122"/>
        </w:numPr>
        <w:spacing w:after="0" w:line="240" w:lineRule="auto"/>
        <w:rPr>
          <w:rFonts w:ascii="Garamond" w:hAnsi="Garamond" w:cs="Segoe UI"/>
          <w:color w:val="000000" w:themeColor="text1"/>
          <w:shd w:val="clear" w:color="auto" w:fill="FFFFFF"/>
        </w:rPr>
      </w:pPr>
      <w:r w:rsidRPr="00522CED">
        <w:rPr>
          <w:rFonts w:ascii="Garamond" w:hAnsi="Garamond" w:cs="Segoe UI"/>
          <w:color w:val="000000" w:themeColor="text1"/>
          <w:shd w:val="clear" w:color="auto" w:fill="FFFFFF"/>
        </w:rPr>
        <w:lastRenderedPageBreak/>
        <w:t>Född och uppvuxen i Skövde</w:t>
      </w:r>
    </w:p>
    <w:p w14:paraId="29D3B8FA"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 Teknisk Datavetenskap Umeå</w:t>
      </w:r>
    </w:p>
    <w:p w14:paraId="3A6C0E96"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Engelska </w:t>
      </w:r>
      <w:proofErr w:type="gramStart"/>
      <w:r w:rsidRPr="00502F2A">
        <w:rPr>
          <w:rFonts w:ascii="Garamond" w:hAnsi="Garamond" w:cs="Segoe UI"/>
          <w:color w:val="000000" w:themeColor="text1"/>
          <w:shd w:val="clear" w:color="auto" w:fill="FFFFFF"/>
        </w:rPr>
        <w:t>Stockholms Universitet</w:t>
      </w:r>
      <w:proofErr w:type="gramEnd"/>
      <w:r w:rsidRPr="00502F2A">
        <w:rPr>
          <w:rFonts w:ascii="Garamond" w:hAnsi="Garamond" w:cs="Segoe UI"/>
          <w:color w:val="000000" w:themeColor="text1"/>
          <w:shd w:val="clear" w:color="auto" w:fill="FFFFFF"/>
        </w:rPr>
        <w:t xml:space="preserve"> och Sussex Universitet i Brighton, England</w:t>
      </w:r>
    </w:p>
    <w:p w14:paraId="5E785A12"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lärare Matematik, Datorteknik och Engelska</w:t>
      </w:r>
    </w:p>
    <w:p w14:paraId="4A244C9D"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ra böcker</w:t>
      </w:r>
    </w:p>
    <w:p w14:paraId="6D9C0856"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av tre om C++, på engelska</w:t>
      </w:r>
    </w:p>
    <w:p w14:paraId="15F8BB43" w14:textId="2D6D802B"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obbar just nu på den femte </w:t>
      </w:r>
      <w:r w:rsidR="007B0A83">
        <w:rPr>
          <w:rFonts w:ascii="Garamond" w:hAnsi="Garamond" w:cs="Segoe UI"/>
          <w:color w:val="000000" w:themeColor="text1"/>
          <w:shd w:val="clear" w:color="auto" w:fill="FFFFFF"/>
        </w:rPr>
        <w:t xml:space="preserve">och sjätte </w:t>
      </w:r>
      <w:r w:rsidRPr="00502F2A">
        <w:rPr>
          <w:rFonts w:ascii="Garamond" w:hAnsi="Garamond" w:cs="Segoe UI"/>
          <w:color w:val="000000" w:themeColor="text1"/>
          <w:shd w:val="clear" w:color="auto" w:fill="FFFFFF"/>
        </w:rPr>
        <w:t>boken</w:t>
      </w:r>
    </w:p>
    <w:p w14:paraId="0234C219"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vecklare</w:t>
      </w:r>
    </w:p>
    <w:p w14:paraId="3D06FADF"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ymsoft</w:t>
      </w:r>
      <w:proofErr w:type="spellEnd"/>
      <w:r w:rsidRPr="00502F2A">
        <w:rPr>
          <w:rFonts w:ascii="Garamond" w:hAnsi="Garamond" w:cs="Segoe UI"/>
          <w:color w:val="000000" w:themeColor="text1"/>
          <w:shd w:val="clear" w:color="auto" w:fill="FFFFFF"/>
        </w:rPr>
        <w:t xml:space="preserve"> i Kista</w:t>
      </w:r>
    </w:p>
    <w:p w14:paraId="4FD302EC"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get företag</w:t>
      </w:r>
    </w:p>
    <w:p w14:paraId="6D23F445" w14:textId="77777777" w:rsidR="009611E3" w:rsidRPr="00502F2A" w:rsidRDefault="009611E3" w:rsidP="009611E3">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formator</w:t>
      </w:r>
    </w:p>
    <w:p w14:paraId="175EE16C"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Visma</w:t>
      </w:r>
      <w:proofErr w:type="spellEnd"/>
      <w:r w:rsidRPr="00502F2A">
        <w:rPr>
          <w:rFonts w:ascii="Garamond" w:hAnsi="Garamond" w:cs="Segoe UI"/>
          <w:color w:val="000000" w:themeColor="text1"/>
          <w:shd w:val="clear" w:color="auto" w:fill="FFFFFF"/>
        </w:rPr>
        <w:t xml:space="preserve"> SPCS i Växjö</w:t>
      </w:r>
    </w:p>
    <w:p w14:paraId="2DFAA482"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ddiva</w:t>
      </w:r>
      <w:proofErr w:type="spellEnd"/>
      <w:r w:rsidRPr="00502F2A">
        <w:rPr>
          <w:rFonts w:ascii="Garamond" w:hAnsi="Garamond" w:cs="Segoe UI"/>
          <w:color w:val="000000" w:themeColor="text1"/>
          <w:shd w:val="clear" w:color="auto" w:fill="FFFFFF"/>
        </w:rPr>
        <w:t xml:space="preserve"> i Västerås</w:t>
      </w:r>
    </w:p>
    <w:p w14:paraId="0385D284"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va Software i Falköping</w:t>
      </w:r>
    </w:p>
    <w:p w14:paraId="3FE9C9C6"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ktorand Mälardalens Högskola i Västerås</w:t>
      </w:r>
    </w:p>
    <w:p w14:paraId="06EE9723"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lvvägs: Licentiat Software Enginering</w:t>
      </w:r>
    </w:p>
    <w:p w14:paraId="0A28C3E7"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ästforskare ett år vid </w:t>
      </w:r>
      <w:proofErr w:type="spellStart"/>
      <w:r w:rsidRPr="00502F2A">
        <w:rPr>
          <w:rFonts w:ascii="Garamond" w:hAnsi="Garamond" w:cs="Segoe UI"/>
          <w:color w:val="000000" w:themeColor="text1"/>
          <w:shd w:val="clear" w:color="auto" w:fill="FFFFFF"/>
        </w:rPr>
        <w:t>Swinburne</w:t>
      </w:r>
      <w:proofErr w:type="spellEnd"/>
      <w:r w:rsidRPr="00502F2A">
        <w:rPr>
          <w:rFonts w:ascii="Garamond" w:hAnsi="Garamond" w:cs="Segoe UI"/>
          <w:color w:val="000000" w:themeColor="text1"/>
          <w:shd w:val="clear" w:color="auto" w:fill="FFFFFF"/>
        </w:rPr>
        <w:t xml:space="preserve"> University i Melbourne, Australien</w:t>
      </w:r>
    </w:p>
    <w:p w14:paraId="58F03282"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ppsagd på grund av arbetsbrist</w:t>
      </w:r>
    </w:p>
    <w:p w14:paraId="11CE8AE8"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w:t>
      </w:r>
    </w:p>
    <w:p w14:paraId="3BB3AC6A"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gymnasiet</w:t>
      </w:r>
    </w:p>
    <w:p w14:paraId="76EA38F1"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ropaskolan</w:t>
      </w:r>
    </w:p>
    <w:p w14:paraId="12977EF9"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has</w:t>
      </w:r>
      <w:proofErr w:type="spellEnd"/>
      <w:r w:rsidRPr="00502F2A">
        <w:rPr>
          <w:rFonts w:ascii="Garamond" w:hAnsi="Garamond" w:cs="Segoe UI"/>
          <w:color w:val="000000" w:themeColor="text1"/>
          <w:shd w:val="clear" w:color="auto" w:fill="FFFFFF"/>
        </w:rPr>
        <w:t xml:space="preserve"> Academy</w:t>
      </w:r>
    </w:p>
    <w:p w14:paraId="58EECF07" w14:textId="77777777" w:rsidR="009611E3" w:rsidRPr="00502F2A" w:rsidRDefault="009611E3" w:rsidP="009611E3">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år, teori år ett</w:t>
      </w:r>
    </w:p>
    <w:p w14:paraId="5C891EB3" w14:textId="77777777" w:rsidR="009611E3" w:rsidRPr="00502F2A" w:rsidRDefault="009611E3" w:rsidP="009611E3">
      <w:pPr>
        <w:pStyle w:val="NoSpacing"/>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ackend</w:t>
      </w:r>
      <w:proofErr w:type="spellEnd"/>
      <w:r w:rsidRPr="00502F2A">
        <w:rPr>
          <w:rFonts w:ascii="Garamond" w:hAnsi="Garamond" w:cs="Segoe UI"/>
          <w:color w:val="000000" w:themeColor="text1"/>
          <w:shd w:val="clear" w:color="auto" w:fill="FFFFFF"/>
        </w:rPr>
        <w:t xml:space="preserve">: PHP, SQL, </w:t>
      </w:r>
      <w:proofErr w:type="spellStart"/>
      <w:r w:rsidRPr="00502F2A">
        <w:rPr>
          <w:rFonts w:ascii="Garamond" w:hAnsi="Garamond" w:cs="Segoe UI"/>
          <w:color w:val="000000" w:themeColor="text1"/>
          <w:shd w:val="clear" w:color="auto" w:fill="FFFFFF"/>
        </w:rPr>
        <w:t>Laravel</w:t>
      </w:r>
      <w:proofErr w:type="spellEnd"/>
    </w:p>
    <w:p w14:paraId="136BAD18" w14:textId="77777777" w:rsidR="009611E3" w:rsidRPr="00802AD5" w:rsidRDefault="009611E3" w:rsidP="009611E3">
      <w:pPr>
        <w:pStyle w:val="NoSpacing"/>
        <w:numPr>
          <w:ilvl w:val="2"/>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Frontend: JavaScript, Angular, </w:t>
      </w:r>
      <w:proofErr w:type="spellStart"/>
      <w:r w:rsidRPr="00802AD5">
        <w:rPr>
          <w:rFonts w:ascii="Garamond" w:hAnsi="Garamond" w:cs="Segoe UI"/>
          <w:color w:val="000000" w:themeColor="text1"/>
          <w:shd w:val="clear" w:color="auto" w:fill="FFFFFF"/>
          <w:lang w:val="en-GB"/>
        </w:rPr>
        <w:t>JQuery</w:t>
      </w:r>
      <w:proofErr w:type="spellEnd"/>
      <w:r w:rsidRPr="00802AD5">
        <w:rPr>
          <w:rFonts w:ascii="Garamond" w:hAnsi="Garamond" w:cs="Segoe UI"/>
          <w:color w:val="000000" w:themeColor="text1"/>
          <w:shd w:val="clear" w:color="auto" w:fill="FFFFFF"/>
          <w:lang w:val="en-GB"/>
        </w:rPr>
        <w:t xml:space="preserve">, React, Vue, Node, </w:t>
      </w:r>
      <w:proofErr w:type="spellStart"/>
      <w:r w:rsidRPr="00802AD5">
        <w:rPr>
          <w:rFonts w:ascii="Garamond" w:hAnsi="Garamond" w:cs="Segoe UI"/>
          <w:color w:val="000000" w:themeColor="text1"/>
          <w:shd w:val="clear" w:color="auto" w:fill="FFFFFF"/>
          <w:lang w:val="en-GB"/>
        </w:rPr>
        <w:t>Wordpress</w:t>
      </w:r>
      <w:proofErr w:type="spellEnd"/>
    </w:p>
    <w:p w14:paraId="24DC330F"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tid</w:t>
      </w:r>
    </w:p>
    <w:p w14:paraId="2E9F88E9"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ar på gym</w:t>
      </w:r>
    </w:p>
    <w:p w14:paraId="395430E8"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instruktör i Aerobics</w:t>
      </w:r>
    </w:p>
    <w:p w14:paraId="6DE4FB16"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jällvandrar</w:t>
      </w:r>
      <w:proofErr w:type="spellEnd"/>
    </w:p>
    <w:p w14:paraId="04816DC9" w14:textId="77777777" w:rsidR="009611E3" w:rsidRPr="00502F2A" w:rsidRDefault="009611E3" w:rsidP="009611E3">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bisko - Kvikkjokk</w:t>
      </w:r>
    </w:p>
    <w:p w14:paraId="745D75FB" w14:textId="4237CD11" w:rsidR="009611E3" w:rsidRDefault="009611E3" w:rsidP="009611E3">
      <w:pPr>
        <w:pStyle w:val="NoSpacing"/>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mmarnäs</w:t>
      </w:r>
      <w:proofErr w:type="spellEnd"/>
      <w:r w:rsidRPr="00502F2A">
        <w:rPr>
          <w:rFonts w:ascii="Garamond" w:hAnsi="Garamond" w:cs="Segoe UI"/>
          <w:color w:val="000000" w:themeColor="text1"/>
          <w:shd w:val="clear" w:color="auto" w:fill="FFFFFF"/>
        </w:rPr>
        <w:t xml:space="preserve"> - Hemavan</w:t>
      </w:r>
    </w:p>
    <w:p w14:paraId="71C2EEE6" w14:textId="73004842" w:rsidR="00FC3E42" w:rsidRDefault="00FC3E42" w:rsidP="00FC3E42">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ugvärd</w:t>
      </w:r>
    </w:p>
    <w:p w14:paraId="6CE1105F" w14:textId="0FBD393B" w:rsidR="00FC3E42" w:rsidRDefault="00FC3E42" w:rsidP="00FC3E42">
      <w:pPr>
        <w:pStyle w:val="NoSpacing"/>
        <w:numPr>
          <w:ilvl w:val="2"/>
          <w:numId w:val="49"/>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biskojaure</w:t>
      </w:r>
      <w:proofErr w:type="spellEnd"/>
      <w:r>
        <w:rPr>
          <w:rFonts w:ascii="Garamond" w:hAnsi="Garamond" w:cs="Segoe UI"/>
          <w:color w:val="000000" w:themeColor="text1"/>
          <w:shd w:val="clear" w:color="auto" w:fill="FFFFFF"/>
        </w:rPr>
        <w:t xml:space="preserve"> 2015, 2017, 2019</w:t>
      </w:r>
    </w:p>
    <w:p w14:paraId="694957A9" w14:textId="2F05B1F2" w:rsidR="00FC3E42" w:rsidRPr="00502F2A" w:rsidRDefault="00FC3E42" w:rsidP="00FC3E42">
      <w:pPr>
        <w:pStyle w:val="NoSpacing"/>
        <w:numPr>
          <w:ilvl w:val="2"/>
          <w:numId w:val="49"/>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lesjaure</w:t>
      </w:r>
      <w:proofErr w:type="spellEnd"/>
      <w:r>
        <w:rPr>
          <w:rFonts w:ascii="Garamond" w:hAnsi="Garamond" w:cs="Segoe UI"/>
          <w:color w:val="000000" w:themeColor="text1"/>
          <w:shd w:val="clear" w:color="auto" w:fill="FFFFFF"/>
        </w:rPr>
        <w:t xml:space="preserve"> 2021</w:t>
      </w:r>
    </w:p>
    <w:p w14:paraId="408426B4"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er böcker</w:t>
      </w:r>
    </w:p>
    <w:p w14:paraId="28CD9F6F" w14:textId="30FD123E" w:rsidR="009611E3"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år på bio</w:t>
      </w:r>
    </w:p>
    <w:p w14:paraId="2DD001B8" w14:textId="77777777" w:rsidR="00552EE7" w:rsidRPr="00982FF3" w:rsidRDefault="00552EE7" w:rsidP="00552EE7">
      <w:pPr>
        <w:pStyle w:val="NoSpacing"/>
        <w:numPr>
          <w:ilvl w:val="0"/>
          <w:numId w:val="49"/>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1FDEB514" w14:textId="77777777" w:rsidR="00552EE7" w:rsidRPr="00FF1D35" w:rsidRDefault="00552EE7" w:rsidP="00552EE7">
      <w:pPr>
        <w:pStyle w:val="NoSpacing"/>
        <w:numPr>
          <w:ilvl w:val="1"/>
          <w:numId w:val="49"/>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3DD593D0" w14:textId="77777777" w:rsidR="00552EE7" w:rsidRDefault="00552EE7" w:rsidP="00552EE7">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45945A58" w14:textId="77777777" w:rsidR="00552EE7" w:rsidRDefault="00552EE7" w:rsidP="00552EE7">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w:t>
      </w:r>
    </w:p>
    <w:p w14:paraId="675ABC41" w14:textId="77777777" w:rsidR="00552EE7" w:rsidRDefault="00552EE7" w:rsidP="00552EE7">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1EF50519" w14:textId="77777777" w:rsidR="00552EE7" w:rsidRDefault="00552EE7" w:rsidP="00552EE7">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38D150BF" w14:textId="77777777" w:rsidR="00552EE7" w:rsidRDefault="00552EE7" w:rsidP="00552EE7">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741CF7E8" w14:textId="77777777" w:rsidR="00552EE7" w:rsidRDefault="00552EE7" w:rsidP="00BF44F2">
      <w:pPr>
        <w:pStyle w:val="NoSpacing"/>
        <w:rPr>
          <w:rFonts w:ascii="Garamond" w:hAnsi="Garamond" w:cs="Segoe UI"/>
          <w:color w:val="000000" w:themeColor="text1"/>
          <w:shd w:val="clear" w:color="auto" w:fill="FFFFFF"/>
        </w:rPr>
      </w:pPr>
    </w:p>
    <w:p w14:paraId="0B7B6F1D" w14:textId="51137FDC" w:rsidR="00BF44F2" w:rsidRDefault="00BF44F2" w:rsidP="00BF44F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ediagymnasiet</w:t>
      </w:r>
    </w:p>
    <w:p w14:paraId="19625413" w14:textId="77777777" w:rsidR="00BF44F2" w:rsidRDefault="00BF44F2" w:rsidP="00BF44F2">
      <w:pPr>
        <w:pStyle w:val="Heading1"/>
        <w:numPr>
          <w:ilvl w:val="0"/>
          <w:numId w:val="128"/>
        </w:numPr>
        <w:shd w:val="clear" w:color="auto" w:fill="FFFFFF"/>
        <w:spacing w:before="0"/>
        <w:rPr>
          <w:rFonts w:ascii="Garamond" w:hAnsi="Garamond" w:cs="Open Sans"/>
          <w:color w:val="333333"/>
          <w:sz w:val="22"/>
          <w:szCs w:val="22"/>
        </w:rPr>
      </w:pPr>
      <w:r w:rsidRPr="009E4BAE">
        <w:rPr>
          <w:rFonts w:ascii="Garamond" w:hAnsi="Garamond" w:cs="Open Sans"/>
          <w:color w:val="333333"/>
          <w:sz w:val="22"/>
          <w:szCs w:val="22"/>
        </w:rPr>
        <w:t>Lärare i Programmering på Teknikprogrammet, Mediagymnasiet Nacka Strand</w:t>
      </w:r>
    </w:p>
    <w:p w14:paraId="6C401AA4" w14:textId="77777777" w:rsidR="00BF44F2" w:rsidRPr="009E4BAE" w:rsidRDefault="00AB57B6" w:rsidP="00BF44F2">
      <w:pPr>
        <w:pStyle w:val="Heading1"/>
        <w:numPr>
          <w:ilvl w:val="0"/>
          <w:numId w:val="128"/>
        </w:numPr>
        <w:shd w:val="clear" w:color="auto" w:fill="FFFFFF"/>
        <w:spacing w:before="0"/>
        <w:rPr>
          <w:rFonts w:ascii="Garamond" w:hAnsi="Garamond"/>
          <w:sz w:val="22"/>
          <w:szCs w:val="22"/>
        </w:rPr>
      </w:pPr>
      <w:hyperlink r:id="rId32" w:history="1">
        <w:r w:rsidR="00BF44F2" w:rsidRPr="009E4BAE">
          <w:rPr>
            <w:rStyle w:val="Hyperlink"/>
            <w:rFonts w:ascii="Garamond" w:hAnsi="Garamond" w:cs="Open Sans"/>
            <w:sz w:val="22"/>
            <w:szCs w:val="22"/>
          </w:rPr>
          <w:t>https://arbetsformedlingen.se/platsbanken/annonser/24870612</w:t>
        </w:r>
      </w:hyperlink>
    </w:p>
    <w:p w14:paraId="724AF931" w14:textId="77777777" w:rsidR="00BF44F2" w:rsidRPr="00496761" w:rsidRDefault="00BF44F2" w:rsidP="00BF44F2">
      <w:pPr>
        <w:pStyle w:val="NoSpacing"/>
        <w:numPr>
          <w:ilvl w:val="0"/>
          <w:numId w:val="128"/>
        </w:numPr>
        <w:rPr>
          <w:rFonts w:ascii="Garamond" w:hAnsi="Garamond" w:cs="Segoe UI"/>
          <w:color w:val="000000" w:themeColor="text1"/>
          <w:shd w:val="clear" w:color="auto" w:fill="FFFFFF"/>
        </w:rPr>
      </w:pPr>
      <w:r w:rsidRPr="00330463">
        <w:rPr>
          <w:rFonts w:ascii="Garamond" w:hAnsi="Garamond" w:cs="Open Sans"/>
          <w:color w:val="333333"/>
          <w:shd w:val="clear" w:color="auto" w:fill="FFFFFF"/>
        </w:rPr>
        <w:t>Du har en stor förmåga att behålla lugnet i stressade och pressade situationer och är skicklig på att skapa goda relationer med elever och att hålla ett gott arbetsklimat.</w:t>
      </w:r>
    </w:p>
    <w:p w14:paraId="4146B121" w14:textId="77777777" w:rsidR="00BF44F2" w:rsidRPr="00496761" w:rsidRDefault="00BF44F2" w:rsidP="00BF44F2">
      <w:pPr>
        <w:pStyle w:val="NoSpacing"/>
        <w:numPr>
          <w:ilvl w:val="0"/>
          <w:numId w:val="128"/>
        </w:numPr>
        <w:rPr>
          <w:rFonts w:ascii="Garamond" w:hAnsi="Garamond" w:cs="Segoe UI"/>
          <w:color w:val="000000" w:themeColor="text1"/>
          <w:shd w:val="clear" w:color="auto" w:fill="FFFFFF"/>
        </w:rPr>
      </w:pPr>
      <w:r w:rsidRPr="00496761">
        <w:rPr>
          <w:rFonts w:ascii="Garamond" w:hAnsi="Garamond" w:cs="Open Sans"/>
          <w:color w:val="333333"/>
          <w:shd w:val="clear" w:color="auto" w:fill="FFFFFF"/>
        </w:rPr>
        <w:t>Du arbetar formativt och aktivt för inkludering och vill individualisera undervisningen efter elevernas behov och förutsättningar.</w:t>
      </w:r>
    </w:p>
    <w:p w14:paraId="50062138" w14:textId="77777777" w:rsidR="00BF44F2" w:rsidRDefault="00BF44F2" w:rsidP="00BF44F2">
      <w:pPr>
        <w:pStyle w:val="NoSpacing"/>
        <w:numPr>
          <w:ilvl w:val="0"/>
          <w:numId w:val="118"/>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16354035"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mbitiösa Elever</w:t>
      </w:r>
    </w:p>
    <w:p w14:paraId="13ECE316"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gningspoäng</w:t>
      </w:r>
    </w:p>
    <w:p w14:paraId="01D06E74"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 xml:space="preserve">Antal lektioner/vecka 600 p + mentor, </w:t>
      </w:r>
      <w:proofErr w:type="spellStart"/>
      <w:r>
        <w:rPr>
          <w:rFonts w:ascii="Garamond" w:hAnsi="Garamond" w:cs="Segoe UI"/>
          <w:color w:val="000000" w:themeColor="text1"/>
          <w:shd w:val="clear" w:color="auto" w:fill="FFFFFF"/>
        </w:rPr>
        <w:t>prak</w:t>
      </w:r>
      <w:proofErr w:type="spellEnd"/>
      <w:r>
        <w:rPr>
          <w:rFonts w:ascii="Garamond" w:hAnsi="Garamond" w:cs="Segoe UI"/>
          <w:color w:val="000000" w:themeColor="text1"/>
          <w:shd w:val="clear" w:color="auto" w:fill="FFFFFF"/>
        </w:rPr>
        <w:t xml:space="preserve"> 700 + mentor</w:t>
      </w:r>
    </w:p>
    <w:p w14:paraId="342A191B"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ntal elever/klass </w:t>
      </w:r>
      <w:proofErr w:type="gramStart"/>
      <w:r>
        <w:rPr>
          <w:rFonts w:ascii="Garamond" w:hAnsi="Garamond" w:cs="Segoe UI"/>
          <w:color w:val="000000" w:themeColor="text1"/>
          <w:shd w:val="clear" w:color="auto" w:fill="FFFFFF"/>
        </w:rPr>
        <w:t>24-28</w:t>
      </w:r>
      <w:proofErr w:type="gramEnd"/>
    </w:p>
    <w:p w14:paraId="4E11E6CB"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1FCFDD41" w14:textId="77777777" w:rsidR="00BF44F2" w:rsidRPr="00982FF3" w:rsidRDefault="00BF44F2" w:rsidP="00BF44F2">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0467C27C" w14:textId="77777777" w:rsidR="00BF44F2" w:rsidRPr="00FF1D35" w:rsidRDefault="00BF44F2" w:rsidP="00BF44F2">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1B9CC78C"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89FF7AF"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ning från måndagen den 11 augusti</w:t>
      </w:r>
    </w:p>
    <w:p w14:paraId="5BEDECC2"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erminsstart måndagen den </w:t>
      </w:r>
      <w:proofErr w:type="gramStart"/>
      <w:r>
        <w:rPr>
          <w:rFonts w:ascii="Garamond" w:hAnsi="Garamond" w:cs="Segoe UI"/>
          <w:color w:val="000000" w:themeColor="text1"/>
          <w:shd w:val="clear" w:color="auto" w:fill="FFFFFF"/>
        </w:rPr>
        <w:t>18-19</w:t>
      </w:r>
      <w:proofErr w:type="gramEnd"/>
      <w:r>
        <w:rPr>
          <w:rFonts w:ascii="Garamond" w:hAnsi="Garamond" w:cs="Segoe UI"/>
          <w:color w:val="000000" w:themeColor="text1"/>
          <w:shd w:val="clear" w:color="auto" w:fill="FFFFFF"/>
        </w:rPr>
        <w:t xml:space="preserve"> augusti</w:t>
      </w:r>
    </w:p>
    <w:p w14:paraId="51A0B5CD"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Semestertjänst</w:t>
      </w:r>
    </w:p>
    <w:p w14:paraId="1D6B65D2"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3C2DF5CB"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A3B31AE"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5BEDBE3F" w14:textId="77777777" w:rsidR="00BF44F2" w:rsidRPr="009E4BAE" w:rsidRDefault="00BF44F2" w:rsidP="00BF44F2">
      <w:pPr>
        <w:pStyle w:val="NoSpacing"/>
        <w:numPr>
          <w:ilvl w:val="1"/>
          <w:numId w:val="118"/>
        </w:numPr>
        <w:rPr>
          <w:rFonts w:ascii="Garamond" w:hAnsi="Garamond" w:cs="Segoe UI"/>
          <w:color w:val="000000" w:themeColor="text1"/>
          <w:shd w:val="clear" w:color="auto" w:fill="FFFFFF"/>
        </w:rPr>
      </w:pPr>
      <w:r w:rsidRPr="009E4BAE">
        <w:rPr>
          <w:rFonts w:ascii="Garamond" w:hAnsi="Garamond" w:cs="Segoe UI"/>
          <w:color w:val="000000" w:themeColor="text1"/>
          <w:shd w:val="clear" w:color="auto" w:fill="FFFFFF"/>
        </w:rPr>
        <w:t>Privat företag i storstan</w:t>
      </w:r>
    </w:p>
    <w:p w14:paraId="4AA84F27"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g lön</w:t>
      </w:r>
    </w:p>
    <w:p w14:paraId="35F163F5"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08949136"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Ämnen</w:t>
      </w:r>
    </w:p>
    <w:p w14:paraId="46938AFA" w14:textId="77777777" w:rsidR="00BF44F2" w:rsidRPr="009E4BAE" w:rsidRDefault="00BF44F2" w:rsidP="00BF44F2">
      <w:pPr>
        <w:pStyle w:val="Heading1"/>
        <w:numPr>
          <w:ilvl w:val="1"/>
          <w:numId w:val="118"/>
        </w:numPr>
        <w:shd w:val="clear" w:color="auto" w:fill="FFFFFF"/>
        <w:spacing w:before="0"/>
        <w:rPr>
          <w:rFonts w:ascii="Garamond" w:hAnsi="Garamond"/>
          <w:sz w:val="22"/>
          <w:szCs w:val="22"/>
        </w:rPr>
      </w:pPr>
      <w:r w:rsidRPr="009E4BAE">
        <w:rPr>
          <w:rFonts w:ascii="Garamond" w:hAnsi="Garamond" w:cs="Open Sans"/>
          <w:color w:val="333333"/>
          <w:sz w:val="22"/>
          <w:szCs w:val="22"/>
          <w:shd w:val="clear" w:color="auto" w:fill="FFFFFF"/>
        </w:rPr>
        <w:t>Programmering</w:t>
      </w:r>
    </w:p>
    <w:p w14:paraId="254761CD" w14:textId="77777777" w:rsidR="00BF44F2" w:rsidRDefault="00AB57B6" w:rsidP="00BF44F2">
      <w:pPr>
        <w:pStyle w:val="NoSpacing"/>
        <w:numPr>
          <w:ilvl w:val="2"/>
          <w:numId w:val="118"/>
        </w:numPr>
        <w:rPr>
          <w:rFonts w:ascii="Garamond" w:hAnsi="Garamond" w:cs="Segoe UI"/>
          <w:color w:val="000000" w:themeColor="text1"/>
          <w:shd w:val="clear" w:color="auto" w:fill="FFFFFF"/>
        </w:rPr>
      </w:pPr>
      <w:hyperlink r:id="rId33" w:history="1">
        <w:r w:rsidR="00BF44F2" w:rsidRPr="0067615A">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PRR%26lang%3Dsv%26tos%3Dgy%26p%3Dp&amp;sv.url=12.5dfee44715d35a5cdfa92a3</w:t>
        </w:r>
      </w:hyperlink>
    </w:p>
    <w:p w14:paraId="3E7FCC2A" w14:textId="77777777" w:rsidR="00BF44F2" w:rsidRPr="009E4BAE" w:rsidRDefault="00BF44F2" w:rsidP="00BF44F2">
      <w:pPr>
        <w:pStyle w:val="Heading1"/>
        <w:numPr>
          <w:ilvl w:val="1"/>
          <w:numId w:val="118"/>
        </w:numPr>
        <w:shd w:val="clear" w:color="auto" w:fill="FFFFFF"/>
        <w:spacing w:before="0"/>
        <w:rPr>
          <w:rFonts w:ascii="Garamond" w:hAnsi="Garamond"/>
          <w:sz w:val="22"/>
          <w:szCs w:val="22"/>
        </w:rPr>
      </w:pPr>
      <w:r w:rsidRPr="009E4BAE">
        <w:rPr>
          <w:rFonts w:ascii="Garamond" w:hAnsi="Garamond" w:cs="Open Sans"/>
          <w:color w:val="333333"/>
          <w:sz w:val="22"/>
          <w:szCs w:val="22"/>
          <w:shd w:val="clear" w:color="auto" w:fill="FFFFFF"/>
        </w:rPr>
        <w:t>Webbserverprogrammering</w:t>
      </w:r>
    </w:p>
    <w:p w14:paraId="47C8472A"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HP och SQL</w:t>
      </w:r>
    </w:p>
    <w:p w14:paraId="695F0347" w14:textId="77777777" w:rsidR="00BF44F2" w:rsidRDefault="00AB57B6" w:rsidP="00BF44F2">
      <w:pPr>
        <w:pStyle w:val="NoSpacing"/>
        <w:numPr>
          <w:ilvl w:val="2"/>
          <w:numId w:val="118"/>
        </w:numPr>
        <w:rPr>
          <w:rFonts w:ascii="Garamond" w:hAnsi="Garamond" w:cs="Segoe UI"/>
          <w:color w:val="000000" w:themeColor="text1"/>
          <w:shd w:val="clear" w:color="auto" w:fill="FFFFFF"/>
        </w:rPr>
      </w:pPr>
      <w:hyperlink r:id="rId34" w:history="1">
        <w:r w:rsidR="00BF44F2" w:rsidRPr="0067615A">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WES%26tos%3Dgy&amp;sv.url=12.5dfee44715d35a5cdfa92a3</w:t>
        </w:r>
      </w:hyperlink>
    </w:p>
    <w:p w14:paraId="7D0D9FA5" w14:textId="77777777" w:rsidR="00BF44F2" w:rsidRPr="009E4BAE" w:rsidRDefault="00BF44F2" w:rsidP="00BF44F2">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9E4BAE">
        <w:rPr>
          <w:rFonts w:ascii="Garamond" w:hAnsi="Garamond" w:cs="Open Sans"/>
          <w:color w:val="333333"/>
          <w:sz w:val="22"/>
          <w:szCs w:val="22"/>
          <w:shd w:val="clear" w:color="auto" w:fill="FFFFFF"/>
        </w:rPr>
        <w:t>Webbutveckling</w:t>
      </w:r>
    </w:p>
    <w:p w14:paraId="0EB26984" w14:textId="77777777" w:rsidR="00BF44F2" w:rsidRPr="00802AD5" w:rsidRDefault="00BF44F2" w:rsidP="00BF44F2">
      <w:pPr>
        <w:pStyle w:val="NoSpacing"/>
        <w:numPr>
          <w:ilvl w:val="2"/>
          <w:numId w:val="118"/>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HTML och CSS (Cascading Style Sheets)</w:t>
      </w:r>
    </w:p>
    <w:p w14:paraId="6D86A812" w14:textId="77777777" w:rsidR="00BF44F2" w:rsidRPr="00802AD5" w:rsidRDefault="00AB57B6" w:rsidP="00BF44F2">
      <w:pPr>
        <w:pStyle w:val="NoSpacing"/>
        <w:numPr>
          <w:ilvl w:val="2"/>
          <w:numId w:val="118"/>
        </w:numPr>
        <w:rPr>
          <w:rFonts w:ascii="Garamond" w:hAnsi="Garamond" w:cs="Segoe UI"/>
          <w:color w:val="000000" w:themeColor="text1"/>
          <w:shd w:val="clear" w:color="auto" w:fill="FFFFFF"/>
          <w:lang w:val="en-GB"/>
        </w:rPr>
      </w:pPr>
      <w:hyperlink r:id="rId35" w:history="1">
        <w:r w:rsidR="00BF44F2" w:rsidRPr="00802AD5">
          <w:rPr>
            <w:rStyle w:val="Hyperlink"/>
            <w:rFonts w:ascii="Garamond" w:hAnsi="Garamond" w:cs="Segoe UI"/>
            <w:shd w:val="clear" w:color="auto" w:fill="FFFFFF"/>
            <w:lang w:val="en-GB"/>
          </w:rPr>
          <w:t>https://www.skolverket.se/undervisning/gymnasieskolan/laroplan-program-och-amnen-i-gymnasieskolan/gymnasieprogrammen/amne?url=1530314731%2Fsyllabuscw%2Fjsp%2Fsubject.htm%3FsubjectCode%3DWEU%26lang%3Dsv%26tos%3Dgy%26p%3Dp&amp;sv.url=12.5dfee44715d35a5cdfa92a3</w:t>
        </w:r>
      </w:hyperlink>
    </w:p>
    <w:p w14:paraId="61EAA071" w14:textId="77777777" w:rsidR="00BF44F2" w:rsidRPr="000A196C" w:rsidRDefault="00BF44F2" w:rsidP="00BF44F2">
      <w:pPr>
        <w:pStyle w:val="Heading1"/>
        <w:numPr>
          <w:ilvl w:val="1"/>
          <w:numId w:val="118"/>
        </w:numPr>
        <w:shd w:val="clear" w:color="auto" w:fill="FFFFFF"/>
        <w:spacing w:before="0"/>
        <w:rPr>
          <w:rFonts w:ascii="Garamond" w:hAnsi="Garamond"/>
          <w:sz w:val="22"/>
          <w:szCs w:val="22"/>
        </w:rPr>
      </w:pPr>
      <w:r w:rsidRPr="009E4BAE">
        <w:rPr>
          <w:rFonts w:ascii="Garamond" w:hAnsi="Garamond" w:cs="Open Sans"/>
          <w:color w:val="333333"/>
          <w:sz w:val="22"/>
          <w:szCs w:val="22"/>
          <w:shd w:val="clear" w:color="auto" w:fill="FFFFFF"/>
        </w:rPr>
        <w:t>Gränssnittsdesign</w:t>
      </w:r>
    </w:p>
    <w:p w14:paraId="0119EA18" w14:textId="77777777" w:rsidR="00BF44F2" w:rsidRDefault="00BF44F2" w:rsidP="00BF44F2">
      <w:pPr>
        <w:pStyle w:val="Heading1"/>
        <w:numPr>
          <w:ilvl w:val="2"/>
          <w:numId w:val="118"/>
        </w:numPr>
        <w:shd w:val="clear" w:color="auto" w:fill="FFFFFF"/>
        <w:spacing w:before="0"/>
        <w:rPr>
          <w:rFonts w:ascii="Garamond" w:hAnsi="Garamond" w:cs="Open Sans"/>
          <w:color w:val="333333"/>
          <w:sz w:val="22"/>
          <w:szCs w:val="22"/>
          <w:shd w:val="clear" w:color="auto" w:fill="FFFFFF"/>
        </w:rPr>
      </w:pPr>
      <w:r>
        <w:rPr>
          <w:rFonts w:ascii="Garamond" w:hAnsi="Garamond" w:cs="Open Sans"/>
          <w:color w:val="333333"/>
          <w:sz w:val="22"/>
          <w:szCs w:val="22"/>
          <w:shd w:val="clear" w:color="auto" w:fill="FFFFFF"/>
        </w:rPr>
        <w:t>Människa-Dator Interaktion</w:t>
      </w:r>
    </w:p>
    <w:p w14:paraId="5A36426E" w14:textId="77777777" w:rsidR="00BF44F2" w:rsidRDefault="00AB57B6" w:rsidP="00BF44F2">
      <w:pPr>
        <w:pStyle w:val="NoSpacing"/>
        <w:numPr>
          <w:ilvl w:val="2"/>
          <w:numId w:val="118"/>
        </w:numPr>
        <w:rPr>
          <w:rFonts w:ascii="Garamond" w:hAnsi="Garamond" w:cs="Segoe UI"/>
          <w:color w:val="000000" w:themeColor="text1"/>
          <w:shd w:val="clear" w:color="auto" w:fill="FFFFFF"/>
        </w:rPr>
      </w:pPr>
      <w:hyperlink r:id="rId36" w:anchor="anchor_GR%C3%84GR%C3%840" w:history="1">
        <w:r w:rsidR="00BF44F2" w:rsidRPr="0067615A">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GR%25C3%2584%26courseCode%3DGR%25C3%2584GR%25C3%25840%26lang%3Dsv%26tos%3Dgy%26p%3Dp&amp;sv.url=12.5dfee44715d35a5cdfa92a3#anchor_GR%C3%84GR%C3%840</w:t>
        </w:r>
      </w:hyperlink>
    </w:p>
    <w:p w14:paraId="6E9F5A24" w14:textId="77777777" w:rsidR="00BF44F2" w:rsidRPr="009E4BAE" w:rsidRDefault="00BF44F2" w:rsidP="00BF44F2">
      <w:pPr>
        <w:pStyle w:val="Heading1"/>
        <w:numPr>
          <w:ilvl w:val="1"/>
          <w:numId w:val="118"/>
        </w:numPr>
        <w:shd w:val="clear" w:color="auto" w:fill="FFFFFF"/>
        <w:spacing w:before="0"/>
        <w:rPr>
          <w:rFonts w:ascii="Garamond" w:hAnsi="Garamond"/>
          <w:sz w:val="22"/>
          <w:szCs w:val="22"/>
        </w:rPr>
      </w:pPr>
      <w:r w:rsidRPr="009E4BAE">
        <w:rPr>
          <w:rFonts w:ascii="Garamond" w:hAnsi="Garamond" w:cs="Open Sans"/>
          <w:color w:val="333333"/>
          <w:sz w:val="22"/>
          <w:szCs w:val="22"/>
          <w:shd w:val="clear" w:color="auto" w:fill="FFFFFF"/>
        </w:rPr>
        <w:t>Dator- och nätverksteknik</w:t>
      </w:r>
    </w:p>
    <w:p w14:paraId="7251F6C2"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ård- och mjukvara</w:t>
      </w:r>
    </w:p>
    <w:p w14:paraId="4D746F08" w14:textId="77777777" w:rsidR="00BF44F2" w:rsidRDefault="00AB57B6" w:rsidP="00BF44F2">
      <w:pPr>
        <w:pStyle w:val="NoSpacing"/>
        <w:numPr>
          <w:ilvl w:val="2"/>
          <w:numId w:val="118"/>
        </w:numPr>
        <w:rPr>
          <w:rFonts w:ascii="Garamond" w:hAnsi="Garamond" w:cs="Segoe UI"/>
          <w:color w:val="000000" w:themeColor="text1"/>
          <w:shd w:val="clear" w:color="auto" w:fill="FFFFFF"/>
        </w:rPr>
      </w:pPr>
      <w:hyperlink r:id="rId37" w:history="1">
        <w:r w:rsidR="00BF44F2" w:rsidRPr="0067615A">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DAO%26tos%3Dgy&amp;sv.url=12.5dfee44715d35a5cdfa92a3</w:t>
        </w:r>
      </w:hyperlink>
    </w:p>
    <w:p w14:paraId="2284B289" w14:textId="77777777" w:rsidR="00BF44F2" w:rsidRDefault="00BF44F2" w:rsidP="003F6AD6">
      <w:pPr>
        <w:pStyle w:val="NoSpacing"/>
        <w:rPr>
          <w:rFonts w:ascii="Garamond" w:hAnsi="Garamond" w:cs="Segoe UI"/>
          <w:color w:val="000000" w:themeColor="text1"/>
          <w:shd w:val="clear" w:color="auto" w:fill="FFFFFF"/>
        </w:rPr>
      </w:pPr>
    </w:p>
    <w:p w14:paraId="7B6D2FE0" w14:textId="1977C31B" w:rsidR="003F6AD6" w:rsidRDefault="003F6AD6" w:rsidP="003F6AD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emcon</w:t>
      </w:r>
    </w:p>
    <w:p w14:paraId="26D2A075" w14:textId="77777777" w:rsidR="003F6AD6" w:rsidRPr="00EC6DD8" w:rsidRDefault="00AB57B6" w:rsidP="003F6AD6">
      <w:pPr>
        <w:pStyle w:val="NoSpacing"/>
        <w:numPr>
          <w:ilvl w:val="0"/>
          <w:numId w:val="118"/>
        </w:numPr>
        <w:rPr>
          <w:rFonts w:ascii="Garamond" w:hAnsi="Garamond" w:cs="Segoe UI"/>
          <w:color w:val="000000" w:themeColor="text1"/>
          <w:shd w:val="clear" w:color="auto" w:fill="FFFFFF"/>
        </w:rPr>
      </w:pPr>
      <w:hyperlink r:id="rId38" w:history="1">
        <w:r w:rsidR="003F6AD6" w:rsidRPr="00CC5BA7">
          <w:rPr>
            <w:rStyle w:val="Hyperlink"/>
            <w:rFonts w:ascii="Garamond" w:hAnsi="Garamond" w:cs="Open Sans"/>
          </w:rPr>
          <w:t>https://arbetsformedlingen.se/platsbanken/annonser/</w:t>
        </w:r>
        <w:r w:rsidR="003F6AD6" w:rsidRPr="003423F0">
          <w:rPr>
            <w:rStyle w:val="Hyperlink"/>
            <w:rFonts w:ascii="Garamond" w:hAnsi="Garamond" w:cs="Open Sans"/>
          </w:rPr>
          <w:t>24840126</w:t>
        </w:r>
      </w:hyperlink>
    </w:p>
    <w:p w14:paraId="79627A8C" w14:textId="77777777" w:rsidR="003F6AD6" w:rsidRPr="00EC6DD8" w:rsidRDefault="00AB57B6" w:rsidP="003F6AD6">
      <w:pPr>
        <w:pStyle w:val="NoSpacing"/>
        <w:numPr>
          <w:ilvl w:val="0"/>
          <w:numId w:val="118"/>
        </w:numPr>
        <w:rPr>
          <w:rFonts w:ascii="Garamond" w:hAnsi="Garamond" w:cs="Segoe UI"/>
          <w:color w:val="000000" w:themeColor="text1"/>
          <w:shd w:val="clear" w:color="auto" w:fill="FFFFFF"/>
        </w:rPr>
      </w:pPr>
      <w:hyperlink r:id="rId39" w:history="1">
        <w:r w:rsidR="003F6AD6" w:rsidRPr="00CC5BA7">
          <w:rPr>
            <w:rStyle w:val="Hyperlink"/>
            <w:rFonts w:ascii="Garamond" w:hAnsi="Garamond" w:cs="Open Sans"/>
          </w:rPr>
          <w:t>https://arbetsformedlingen.se/platsbanken/annonser/</w:t>
        </w:r>
        <w:r w:rsidR="003F6AD6" w:rsidRPr="003423F0">
          <w:rPr>
            <w:rStyle w:val="Hyperlink"/>
            <w:rFonts w:ascii="Garamond" w:hAnsi="Garamond" w:cs="Open Sans"/>
          </w:rPr>
          <w:t>24840131</w:t>
        </w:r>
      </w:hyperlink>
    </w:p>
    <w:p w14:paraId="52044917" w14:textId="77777777" w:rsidR="003F6AD6" w:rsidRPr="00EC6DD8" w:rsidRDefault="00AB57B6" w:rsidP="003F6AD6">
      <w:pPr>
        <w:pStyle w:val="NoSpacing"/>
        <w:numPr>
          <w:ilvl w:val="0"/>
          <w:numId w:val="118"/>
        </w:numPr>
        <w:rPr>
          <w:rFonts w:ascii="Garamond" w:hAnsi="Garamond" w:cs="Segoe UI"/>
          <w:color w:val="000000" w:themeColor="text1"/>
          <w:shd w:val="clear" w:color="auto" w:fill="FFFFFF"/>
        </w:rPr>
      </w:pPr>
      <w:hyperlink r:id="rId40" w:history="1">
        <w:r w:rsidR="003F6AD6" w:rsidRPr="00CC5BA7">
          <w:rPr>
            <w:rStyle w:val="Hyperlink"/>
            <w:rFonts w:ascii="Garamond" w:hAnsi="Garamond" w:cs="Open Sans"/>
          </w:rPr>
          <w:t>https://arbetsformedlingen.se/platsbanken/annonser/</w:t>
        </w:r>
        <w:r w:rsidR="003F6AD6" w:rsidRPr="003423F0">
          <w:rPr>
            <w:rStyle w:val="Hyperlink"/>
            <w:rFonts w:ascii="Garamond" w:hAnsi="Garamond" w:cs="Open Sans"/>
          </w:rPr>
          <w:t>24840596</w:t>
        </w:r>
      </w:hyperlink>
    </w:p>
    <w:p w14:paraId="0974D77E" w14:textId="77777777" w:rsidR="003F6AD6" w:rsidRDefault="003F6AD6" w:rsidP="003F6AD6">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w:t>
      </w:r>
      <w:proofErr w:type="spellStart"/>
      <w:r>
        <w:rPr>
          <w:rFonts w:ascii="Garamond" w:hAnsi="Garamond" w:cs="Segoe UI"/>
          <w:color w:val="000000" w:themeColor="text1"/>
          <w:shd w:val="clear" w:color="auto" w:fill="FFFFFF"/>
        </w:rPr>
        <w:t>up</w:t>
      </w:r>
      <w:proofErr w:type="spellEnd"/>
      <w:r>
        <w:rPr>
          <w:rFonts w:ascii="Garamond" w:hAnsi="Garamond" w:cs="Segoe UI"/>
          <w:color w:val="000000" w:themeColor="text1"/>
          <w:shd w:val="clear" w:color="auto" w:fill="FFFFFF"/>
        </w:rPr>
        <w:t>, mindre företag</w:t>
      </w:r>
    </w:p>
    <w:p w14:paraId="627BB1F9"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dustri</w:t>
      </w:r>
    </w:p>
    <w:p w14:paraId="3E6775F3"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ygga</w:t>
      </w:r>
    </w:p>
    <w:p w14:paraId="2224B29C"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 juni</w:t>
      </w:r>
    </w:p>
    <w:p w14:paraId="74E4E183"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et Bioföretag IVD produkt</w:t>
      </w:r>
    </w:p>
    <w:p w14:paraId="0BAC4C70"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utomatisering</w:t>
      </w:r>
    </w:p>
    <w:p w14:paraId="6BFD2340"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Net</w:t>
      </w:r>
    </w:p>
    <w:p w14:paraId="693E41CA"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Git </w:t>
      </w:r>
      <w:proofErr w:type="spellStart"/>
      <w:r>
        <w:rPr>
          <w:rFonts w:ascii="Garamond" w:hAnsi="Garamond" w:cs="Segoe UI"/>
          <w:color w:val="000000" w:themeColor="text1"/>
          <w:shd w:val="clear" w:color="auto" w:fill="FFFFFF"/>
        </w:rPr>
        <w:t>Docker</w:t>
      </w:r>
      <w:proofErr w:type="spellEnd"/>
    </w:p>
    <w:p w14:paraId="146EBFD2"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eam </w:t>
      </w:r>
      <w:proofErr w:type="spellStart"/>
      <w:r>
        <w:rPr>
          <w:rFonts w:ascii="Garamond" w:hAnsi="Garamond" w:cs="Segoe UI"/>
          <w:color w:val="000000" w:themeColor="text1"/>
          <w:shd w:val="clear" w:color="auto" w:fill="FFFFFF"/>
        </w:rPr>
        <w:t>Agilt</w:t>
      </w:r>
      <w:proofErr w:type="spellEnd"/>
      <w:r>
        <w:rPr>
          <w:rFonts w:ascii="Garamond" w:hAnsi="Garamond" w:cs="Segoe UI"/>
          <w:color w:val="000000" w:themeColor="text1"/>
          <w:shd w:val="clear" w:color="auto" w:fill="FFFFFF"/>
        </w:rPr>
        <w:t xml:space="preserve"> IEC62304</w:t>
      </w:r>
    </w:p>
    <w:p w14:paraId="77C1A22B"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d vara design</w:t>
      </w:r>
    </w:p>
    <w:p w14:paraId="5A774561"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w:t>
      </w:r>
    </w:p>
    <w:p w14:paraId="2CAD7A86"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liderad</w:t>
      </w:r>
    </w:p>
    <w:p w14:paraId="164229D1" w14:textId="77777777" w:rsidR="003F6AD6" w:rsidRPr="003202E8" w:rsidRDefault="003F6AD6" w:rsidP="003F6AD6">
      <w:pPr>
        <w:pStyle w:val="NoSpacing"/>
        <w:numPr>
          <w:ilvl w:val="3"/>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sual Studio/</w:t>
      </w:r>
      <w:proofErr w:type="spellStart"/>
      <w:r>
        <w:rPr>
          <w:rFonts w:ascii="Garamond" w:hAnsi="Garamond" w:cs="Segoe UI"/>
          <w:color w:val="000000" w:themeColor="text1"/>
          <w:shd w:val="clear" w:color="auto" w:fill="FFFFFF"/>
        </w:rPr>
        <w:t>Code</w:t>
      </w:r>
      <w:proofErr w:type="spellEnd"/>
    </w:p>
    <w:p w14:paraId="034B072E" w14:textId="77777777" w:rsidR="003F6AD6" w:rsidRPr="00982FF3" w:rsidRDefault="003F6AD6" w:rsidP="003F6AD6">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705F116D" w14:textId="77777777" w:rsidR="003F6AD6" w:rsidRPr="00FF1D35" w:rsidRDefault="003F6AD6" w:rsidP="003F6AD6">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0A2C78C4"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721AC7A"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w:t>
      </w:r>
    </w:p>
    <w:p w14:paraId="11E2A3C8"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3EB1F2DE"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4BBF05DD"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7A50D99B" w14:textId="77777777" w:rsidR="003F6AD6" w:rsidRDefault="003F6AD6" w:rsidP="003F6AD6">
      <w:pPr>
        <w:pStyle w:val="NoSpacing"/>
        <w:numPr>
          <w:ilvl w:val="0"/>
          <w:numId w:val="118"/>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0AB905D9"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jukvaruutveckling</w:t>
      </w:r>
    </w:p>
    <w:p w14:paraId="77221717"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pråk</w:t>
      </w:r>
    </w:p>
    <w:p w14:paraId="71DCD593"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ljö</w:t>
      </w:r>
    </w:p>
    <w:p w14:paraId="4ABBC5D2" w14:textId="756EE71D" w:rsidR="009611E3" w:rsidRPr="003F6AD6" w:rsidRDefault="003F6AD6" w:rsidP="003F6AD6">
      <w:pPr>
        <w:pStyle w:val="NoSpacing"/>
        <w:numPr>
          <w:ilvl w:val="2"/>
          <w:numId w:val="118"/>
        </w:numPr>
        <w:rPr>
          <w:rFonts w:ascii="Garamond" w:hAnsi="Garamond" w:cs="Segoe UI"/>
          <w:color w:val="000000" w:themeColor="text1"/>
          <w:shd w:val="clear" w:color="auto" w:fill="FFFFFF"/>
        </w:rPr>
      </w:pPr>
      <w:r w:rsidRPr="009611E3">
        <w:rPr>
          <w:rFonts w:ascii="Garamond" w:hAnsi="Garamond" w:cs="Segoe UI"/>
          <w:color w:val="000000" w:themeColor="text1"/>
          <w:shd w:val="clear" w:color="auto" w:fill="FFFFFF"/>
        </w:rPr>
        <w:t>Windows</w:t>
      </w:r>
      <w:r w:rsidR="009611E3" w:rsidRPr="003F6AD6">
        <w:rPr>
          <w:rFonts w:ascii="Garamond" w:hAnsi="Garamond" w:cs="Segoe UI"/>
          <w:color w:val="000000" w:themeColor="text1"/>
          <w:shd w:val="clear" w:color="auto" w:fill="FFFFFF"/>
        </w:rPr>
        <w:br w:type="page"/>
      </w:r>
    </w:p>
    <w:p w14:paraId="5E434518" w14:textId="736A2935" w:rsidR="00C86139" w:rsidRPr="00982FF3" w:rsidRDefault="00C86139" w:rsidP="00EF5583">
      <w:pPr>
        <w:pStyle w:val="NoSpacing"/>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lastRenderedPageBreak/>
        <w:t>Peabskolan</w:t>
      </w:r>
    </w:p>
    <w:p w14:paraId="037F6833" w14:textId="1CCB310B" w:rsidR="00EC6DD8" w:rsidRPr="00EC6DD8" w:rsidRDefault="00AB57B6" w:rsidP="00C86139">
      <w:pPr>
        <w:pStyle w:val="NoSpacing"/>
        <w:numPr>
          <w:ilvl w:val="0"/>
          <w:numId w:val="118"/>
        </w:numPr>
        <w:rPr>
          <w:rFonts w:ascii="Garamond" w:hAnsi="Garamond" w:cs="Segoe UI"/>
          <w:color w:val="000000" w:themeColor="text1"/>
          <w:shd w:val="clear" w:color="auto" w:fill="FFFFFF"/>
        </w:rPr>
      </w:pPr>
      <w:hyperlink r:id="rId41" w:history="1">
        <w:r w:rsidR="00EC6DD8" w:rsidRPr="00CC5BA7">
          <w:rPr>
            <w:rStyle w:val="Hyperlink"/>
            <w:rFonts w:ascii="Garamond" w:hAnsi="Garamond" w:cs="Open Sans"/>
          </w:rPr>
          <w:t>https://arbetsformedlingen.se/platsbanken/annonser/24777151</w:t>
        </w:r>
      </w:hyperlink>
    </w:p>
    <w:p w14:paraId="5F5D791A" w14:textId="7C63F2DD" w:rsidR="00A41ECE" w:rsidRDefault="00A41ECE" w:rsidP="00C86139">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ivat företag i storstan</w:t>
      </w:r>
    </w:p>
    <w:p w14:paraId="2168F5C2" w14:textId="44F6FBF5" w:rsidR="00A41ECE" w:rsidRDefault="00A41ECE" w:rsidP="00A41ECE">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g lön</w:t>
      </w:r>
    </w:p>
    <w:p w14:paraId="522CC41D" w14:textId="0998E459" w:rsidR="00164016" w:rsidRDefault="00164016" w:rsidP="00164016">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exandra Rektor</w:t>
      </w:r>
    </w:p>
    <w:p w14:paraId="497CDA70" w14:textId="55A88167" w:rsidR="003B09F4" w:rsidRDefault="003B09F4" w:rsidP="003B09F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 15.15</w:t>
      </w:r>
    </w:p>
    <w:p w14:paraId="3C793ADD" w14:textId="17445ED1" w:rsidR="005D2B17" w:rsidRDefault="005D2B17" w:rsidP="003B09F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ugustbergs gata 10</w:t>
      </w:r>
    </w:p>
    <w:p w14:paraId="73429F1E" w14:textId="7350DDDB" w:rsidR="00621D49" w:rsidRDefault="00621D49" w:rsidP="00621D49">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stad i Göteborg</w:t>
      </w:r>
    </w:p>
    <w:p w14:paraId="1101C2E9" w14:textId="18325E6F" w:rsidR="00C86139" w:rsidRPr="00982FF3" w:rsidRDefault="00C86139" w:rsidP="00C86139">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0B9F2BC1" w14:textId="77777777" w:rsidR="00C86139" w:rsidRDefault="00C86139" w:rsidP="00C86139">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745E4D0C" w14:textId="77777777" w:rsidR="00C86139" w:rsidRDefault="00C86139" w:rsidP="00C86139">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0BEBF91" w14:textId="73BE3B99" w:rsidR="00C86139" w:rsidRDefault="00EC6DD8" w:rsidP="00C86139">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ning från måndagen den 9</w:t>
      </w:r>
      <w:r w:rsidR="00C86139">
        <w:rPr>
          <w:rFonts w:ascii="Garamond" w:hAnsi="Garamond" w:cs="Segoe UI"/>
          <w:color w:val="000000" w:themeColor="text1"/>
          <w:shd w:val="clear" w:color="auto" w:fill="FFFFFF"/>
        </w:rPr>
        <w:t xml:space="preserve"> augusti</w:t>
      </w:r>
    </w:p>
    <w:p w14:paraId="10C80169" w14:textId="7E5EDD68" w:rsidR="00C86139" w:rsidRDefault="00C86139" w:rsidP="00C86139">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w:t>
      </w:r>
      <w:r w:rsidR="00EC6DD8">
        <w:rPr>
          <w:rFonts w:ascii="Garamond" w:hAnsi="Garamond" w:cs="Segoe UI"/>
          <w:color w:val="000000" w:themeColor="text1"/>
          <w:shd w:val="clear" w:color="auto" w:fill="FFFFFF"/>
        </w:rPr>
        <w:t>s</w:t>
      </w:r>
      <w:r>
        <w:rPr>
          <w:rFonts w:ascii="Garamond" w:hAnsi="Garamond" w:cs="Segoe UI"/>
          <w:color w:val="000000" w:themeColor="text1"/>
          <w:shd w:val="clear" w:color="auto" w:fill="FFFFFF"/>
        </w:rPr>
        <w:t>start</w:t>
      </w:r>
      <w:r w:rsidR="00970B19">
        <w:rPr>
          <w:rFonts w:ascii="Garamond" w:hAnsi="Garamond" w:cs="Segoe UI"/>
          <w:color w:val="000000" w:themeColor="text1"/>
          <w:shd w:val="clear" w:color="auto" w:fill="FFFFFF"/>
        </w:rPr>
        <w:t xml:space="preserve"> </w:t>
      </w:r>
      <w:r w:rsidR="00EC6DD8">
        <w:rPr>
          <w:rFonts w:ascii="Garamond" w:hAnsi="Garamond" w:cs="Segoe UI"/>
          <w:color w:val="000000" w:themeColor="text1"/>
          <w:shd w:val="clear" w:color="auto" w:fill="FFFFFF"/>
        </w:rPr>
        <w:t xml:space="preserve">måndagen den </w:t>
      </w:r>
      <w:r w:rsidR="00970B19">
        <w:rPr>
          <w:rFonts w:ascii="Garamond" w:hAnsi="Garamond" w:cs="Segoe UI"/>
          <w:color w:val="000000" w:themeColor="text1"/>
          <w:shd w:val="clear" w:color="auto" w:fill="FFFFFF"/>
        </w:rPr>
        <w:t>1</w:t>
      </w:r>
      <w:r w:rsidR="00EC6DD8">
        <w:rPr>
          <w:rFonts w:ascii="Garamond" w:hAnsi="Garamond" w:cs="Segoe UI"/>
          <w:color w:val="000000" w:themeColor="text1"/>
          <w:shd w:val="clear" w:color="auto" w:fill="FFFFFF"/>
        </w:rPr>
        <w:t>6</w:t>
      </w:r>
      <w:r w:rsidR="00970B19">
        <w:rPr>
          <w:rFonts w:ascii="Garamond" w:hAnsi="Garamond" w:cs="Segoe UI"/>
          <w:color w:val="000000" w:themeColor="text1"/>
          <w:shd w:val="clear" w:color="auto" w:fill="FFFFFF"/>
        </w:rPr>
        <w:t xml:space="preserve"> augusti</w:t>
      </w:r>
    </w:p>
    <w:p w14:paraId="63EAC38D" w14:textId="77777777" w:rsidR="00C86139" w:rsidRDefault="00C86139" w:rsidP="00C86139">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405CF115" w14:textId="77777777" w:rsidR="00C86139" w:rsidRDefault="00C86139" w:rsidP="00C86139">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48998BF1" w14:textId="77777777" w:rsidR="00C86139" w:rsidRDefault="00C86139" w:rsidP="00C86139">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59A8A2C" w14:textId="62A130DB" w:rsidR="00C86139" w:rsidRDefault="00C86139" w:rsidP="00C86139">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36CE986A" w14:textId="647AF004" w:rsidR="00F52700" w:rsidRDefault="00F52700" w:rsidP="00F52700">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Ämnen</w:t>
      </w:r>
    </w:p>
    <w:p w14:paraId="5B56A3F7" w14:textId="505B5259" w:rsidR="00F52700" w:rsidRDefault="00F52700" w:rsidP="00F5270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ematik</w:t>
      </w:r>
    </w:p>
    <w:p w14:paraId="2F9839FC" w14:textId="36AFF472" w:rsidR="00185AA3" w:rsidRDefault="00AB57B6" w:rsidP="00185AA3">
      <w:pPr>
        <w:pStyle w:val="NoSpacing"/>
        <w:numPr>
          <w:ilvl w:val="2"/>
          <w:numId w:val="118"/>
        </w:numPr>
        <w:autoSpaceDE w:val="0"/>
        <w:autoSpaceDN w:val="0"/>
        <w:adjustRightInd w:val="0"/>
        <w:rPr>
          <w:rFonts w:ascii="Consolas" w:hAnsi="Consolas" w:cs="Consolas"/>
          <w:color w:val="000000"/>
          <w:sz w:val="19"/>
          <w:szCs w:val="19"/>
        </w:rPr>
      </w:pPr>
      <w:hyperlink r:id="rId42" w:history="1">
        <w:r w:rsidR="00185AA3" w:rsidRPr="00A14CD5">
          <w:rPr>
            <w:rStyle w:val="Hyperlink"/>
            <w:rFonts w:ascii="Consolas" w:hAnsi="Consolas" w:cs="Consolas"/>
            <w:sz w:val="19"/>
            <w:szCs w:val="19"/>
          </w:rPr>
          <w:t>https://www.skolverket.se/undervisning/gymnasieskolan/laroplan-program-och-amnen-i-gymnasieskolan/gymnasieprogrammen/amne?url=1530314731%2Fsyllabuscw%2Fjsp%2Fsubject.htm%3FsubjectCode%3DMAT%26tos%3Dgy&amp;sv.url=12.5dfee44715d35a5cdfa92a3</w:t>
        </w:r>
      </w:hyperlink>
    </w:p>
    <w:p w14:paraId="52D7C115" w14:textId="0F154783" w:rsidR="00F52700" w:rsidRDefault="00F52700" w:rsidP="00F5270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urkunskap</w:t>
      </w:r>
    </w:p>
    <w:p w14:paraId="3E651FEB" w14:textId="465174C7" w:rsidR="00B32DDE" w:rsidRPr="00B32DDE" w:rsidRDefault="00AB57B6" w:rsidP="00B32DDE">
      <w:pPr>
        <w:pStyle w:val="NoSpacing"/>
        <w:numPr>
          <w:ilvl w:val="2"/>
          <w:numId w:val="118"/>
        </w:numPr>
        <w:rPr>
          <w:rFonts w:ascii="Garamond" w:hAnsi="Garamond" w:cs="Segoe UI"/>
          <w:color w:val="000000" w:themeColor="text1"/>
          <w:shd w:val="clear" w:color="auto" w:fill="FFFFFF"/>
        </w:rPr>
      </w:pPr>
      <w:hyperlink r:id="rId43" w:history="1">
        <w:r w:rsidR="00185AA3" w:rsidRPr="00A14CD5">
          <w:rPr>
            <w:rStyle w:val="Hyperlink"/>
            <w:rFonts w:ascii="Consolas" w:hAnsi="Consolas" w:cs="Consolas"/>
            <w:sz w:val="19"/>
            <w:szCs w:val="19"/>
          </w:rPr>
          <w:t>https://www.skolverket.se/undervisning/gymnasieskolan/laroplan-program-och-amnen-i-gymnasieskolan/gymnasieprogrammen/amne?url=1530314731%2Fsyllabuscw%2Fjsp%2Fsubject.htm%3FsubjectCode%3DNAK%26lang%3Dsv%26tos%3Dgy%26p%3Dp&amp;sv.url=12.5dfee44715d35a5cdfa92a3</w:t>
        </w:r>
      </w:hyperlink>
    </w:p>
    <w:p w14:paraId="1D90A4EC" w14:textId="09655AB6" w:rsidR="0033003A" w:rsidRDefault="0033003A" w:rsidP="0033003A">
      <w:pPr>
        <w:pStyle w:val="NoSpacing"/>
        <w:numPr>
          <w:ilvl w:val="0"/>
          <w:numId w:val="118"/>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1055B8A2" w14:textId="4EC2589E" w:rsidR="00607B43" w:rsidRDefault="00607B43" w:rsidP="00607B4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everna</w:t>
      </w:r>
    </w:p>
    <w:p w14:paraId="091EE161" w14:textId="77777777" w:rsidR="00B93CC9" w:rsidRDefault="00B93CC9" w:rsidP="00607B43">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må klasser</w:t>
      </w:r>
    </w:p>
    <w:p w14:paraId="54F6DB30" w14:textId="21B71EA2" w:rsidR="00607B43" w:rsidRDefault="00607B43" w:rsidP="00607B43">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gningspoäng</w:t>
      </w:r>
    </w:p>
    <w:p w14:paraId="10CE7341" w14:textId="3A9A8541" w:rsidR="00607B43" w:rsidRDefault="00607B43" w:rsidP="00607B43">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ötsamma och Ambitiösa</w:t>
      </w:r>
    </w:p>
    <w:p w14:paraId="565D3CD1" w14:textId="3E1ECD5D" w:rsidR="00EB7CAC" w:rsidRDefault="00EB7CAC" w:rsidP="0033003A">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0 elever</w:t>
      </w:r>
    </w:p>
    <w:p w14:paraId="3EB92ED8" w14:textId="05B6C207" w:rsidR="00EB7CAC" w:rsidRDefault="00EB7CAC" w:rsidP="00EB7CA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ur mycket personal</w:t>
      </w:r>
    </w:p>
    <w:p w14:paraId="5113C67A" w14:textId="7DC70023" w:rsidR="0033003A" w:rsidRDefault="0033003A" w:rsidP="0033003A">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7EB220DD" w14:textId="77777777" w:rsidR="0033003A" w:rsidRDefault="0033003A" w:rsidP="0033003A">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12A3C9BB" w14:textId="77777777" w:rsidR="0033003A" w:rsidRDefault="0033003A" w:rsidP="0033003A">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4101C163" w14:textId="77777777" w:rsidR="00982FF3" w:rsidRDefault="00982FF3" w:rsidP="00982FF3">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öteborg</w:t>
      </w:r>
    </w:p>
    <w:p w14:paraId="7B64C229" w14:textId="77777777" w:rsidR="00982FF3" w:rsidRDefault="00982FF3" w:rsidP="00982FF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ar läste på Chalmers</w:t>
      </w:r>
    </w:p>
    <w:p w14:paraId="63799EDF" w14:textId="77777777" w:rsidR="00982FF3" w:rsidRDefault="00982FF3" w:rsidP="00982FF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r pendlade till Göteborg</w:t>
      </w:r>
    </w:p>
    <w:p w14:paraId="4BD0B424" w14:textId="77777777" w:rsidR="00982FF3" w:rsidRDefault="00982FF3" w:rsidP="00982FF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ppdrag i Göteborg</w:t>
      </w:r>
    </w:p>
    <w:p w14:paraId="209BAED5" w14:textId="77777777" w:rsidR="00982FF3" w:rsidRDefault="00982FF3" w:rsidP="00982FF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seberg när vi var små</w:t>
      </w:r>
    </w:p>
    <w:p w14:paraId="19CC93A8" w14:textId="02691372" w:rsidR="00F52700" w:rsidRPr="00982FF3" w:rsidRDefault="00982FF3" w:rsidP="00982FF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ällskurs i Fysik från Trollhättan</w:t>
      </w:r>
    </w:p>
    <w:p w14:paraId="30D17204" w14:textId="77777777" w:rsidR="00C86139" w:rsidRDefault="00C86139" w:rsidP="00C86139">
      <w:pPr>
        <w:pStyle w:val="NoSpacing"/>
        <w:rPr>
          <w:rFonts w:ascii="Garamond" w:hAnsi="Garamond" w:cs="Segoe UI"/>
          <w:color w:val="000000" w:themeColor="text1"/>
          <w:shd w:val="clear" w:color="auto" w:fill="FFFFFF"/>
        </w:rPr>
      </w:pPr>
    </w:p>
    <w:p w14:paraId="540719CA" w14:textId="49DB7327" w:rsidR="00EF5583" w:rsidRDefault="00EF5583" w:rsidP="00EF558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kövde</w:t>
      </w:r>
    </w:p>
    <w:p w14:paraId="1D7E1982" w14:textId="49A7FD9C" w:rsidR="00CB0084" w:rsidRPr="00CB0084" w:rsidRDefault="00AB57B6" w:rsidP="00EF5583">
      <w:pPr>
        <w:pStyle w:val="NoSpacing"/>
        <w:numPr>
          <w:ilvl w:val="0"/>
          <w:numId w:val="102"/>
        </w:numPr>
        <w:rPr>
          <w:rFonts w:ascii="Garamond" w:hAnsi="Garamond" w:cs="Segoe UI"/>
          <w:color w:val="000000" w:themeColor="text1"/>
          <w:shd w:val="clear" w:color="auto" w:fill="FFFFFF"/>
        </w:rPr>
      </w:pPr>
      <w:hyperlink r:id="rId44" w:history="1">
        <w:r w:rsidR="00CB0084" w:rsidRPr="00CA3A95">
          <w:rPr>
            <w:rStyle w:val="Hyperlink"/>
            <w:rFonts w:ascii="Consolas" w:hAnsi="Consolas" w:cs="Consolas"/>
            <w:sz w:val="19"/>
            <w:szCs w:val="19"/>
          </w:rPr>
          <w:t>https://arbetsformedlingen.se/platsbanken/annonser/24721850</w:t>
        </w:r>
      </w:hyperlink>
    </w:p>
    <w:p w14:paraId="2F754F0C" w14:textId="715D25C0" w:rsidR="00EF5583" w:rsidRDefault="00EF5583" w:rsidP="00EF558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42665215"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6A67B77C" w14:textId="77777777" w:rsidR="00EF5583" w:rsidRDefault="00EF5583" w:rsidP="00EF558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27F6F14E" w14:textId="77777777" w:rsidR="00EF5583" w:rsidRDefault="00EF5583" w:rsidP="00EF558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0 augusti</w:t>
      </w:r>
    </w:p>
    <w:p w14:paraId="47940E55" w14:textId="77777777" w:rsidR="00EF5583" w:rsidRDefault="00EF5583" w:rsidP="00EF5583">
      <w:pPr>
        <w:pStyle w:val="NoSpacing"/>
        <w:numPr>
          <w:ilvl w:val="2"/>
          <w:numId w:val="10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erminstart</w:t>
      </w:r>
      <w:proofErr w:type="spellEnd"/>
    </w:p>
    <w:p w14:paraId="15F6BA48"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3555291C" w14:textId="77777777" w:rsidR="00EF5583" w:rsidRDefault="00EF5583" w:rsidP="00EF558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35 timmar reglerad tid</w:t>
      </w:r>
    </w:p>
    <w:p w14:paraId="1F16DF8E"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B8B0FE5"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0657BF11" w14:textId="1DE85091" w:rsidR="00EF5583" w:rsidRPr="00B05063" w:rsidRDefault="00EF5583" w:rsidP="00EF558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jänst</w:t>
      </w:r>
    </w:p>
    <w:p w14:paraId="73D85CB1" w14:textId="2B8CA307" w:rsidR="00EF5583" w:rsidRPr="00B05063" w:rsidRDefault="00EF5583"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Datorteknik</w:t>
      </w:r>
      <w:r w:rsidR="00B05063">
        <w:rPr>
          <w:rFonts w:ascii="Garamond" w:hAnsi="Garamond" w:cs="Open Sans"/>
          <w:color w:val="333333"/>
          <w:shd w:val="clear" w:color="auto" w:fill="FFFFFF"/>
        </w:rPr>
        <w:t>?</w:t>
      </w:r>
    </w:p>
    <w:p w14:paraId="2EAF0E90" w14:textId="4E68DA13" w:rsidR="00EF5583" w:rsidRPr="00B05063" w:rsidRDefault="00EF5583"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Programmering</w:t>
      </w:r>
    </w:p>
    <w:p w14:paraId="759F50D7" w14:textId="608B95AC" w:rsidR="00EF5583" w:rsidRPr="00B05063" w:rsidRDefault="00EF5583"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Nätverksteknik</w:t>
      </w:r>
      <w:r w:rsidR="00012BAA">
        <w:rPr>
          <w:rFonts w:ascii="Garamond" w:hAnsi="Garamond" w:cs="Open Sans"/>
          <w:color w:val="333333"/>
          <w:shd w:val="clear" w:color="auto" w:fill="FFFFFF"/>
        </w:rPr>
        <w:t>?</w:t>
      </w:r>
    </w:p>
    <w:p w14:paraId="7BED4D8D" w14:textId="77777777" w:rsidR="00EF5583" w:rsidRPr="00B05063" w:rsidRDefault="00EF5583" w:rsidP="00EF5583">
      <w:pPr>
        <w:pStyle w:val="NoSpacing"/>
        <w:numPr>
          <w:ilvl w:val="2"/>
          <w:numId w:val="102"/>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Skala kablar</w:t>
      </w:r>
    </w:p>
    <w:p w14:paraId="59C50764" w14:textId="2782FAC6" w:rsidR="00EF5583" w:rsidRPr="00B05063" w:rsidRDefault="00EF5583" w:rsidP="00EF5583">
      <w:pPr>
        <w:pStyle w:val="NoSpacing"/>
        <w:numPr>
          <w:ilvl w:val="2"/>
          <w:numId w:val="102"/>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Löda</w:t>
      </w:r>
    </w:p>
    <w:p w14:paraId="66DB38AC" w14:textId="5E8F38BF" w:rsidR="00EF5583" w:rsidRPr="00B05063" w:rsidRDefault="00EF5583" w:rsidP="00EF5583">
      <w:pPr>
        <w:pStyle w:val="NoSpacing"/>
        <w:numPr>
          <w:ilvl w:val="0"/>
          <w:numId w:val="102"/>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Tjänst</w:t>
      </w:r>
    </w:p>
    <w:p w14:paraId="4C77ABA1" w14:textId="77777777" w:rsidR="009311A7" w:rsidRPr="00B05063" w:rsidRDefault="009311A7"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Svenska</w:t>
      </w:r>
    </w:p>
    <w:p w14:paraId="515E170F" w14:textId="77777777" w:rsidR="009311A7" w:rsidRPr="00B05063" w:rsidRDefault="009311A7"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Matematik</w:t>
      </w:r>
    </w:p>
    <w:p w14:paraId="3780D1FA" w14:textId="2B671160" w:rsidR="00EF5583" w:rsidRPr="00B05063" w:rsidRDefault="009311A7"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Engelska</w:t>
      </w:r>
    </w:p>
    <w:p w14:paraId="76B97A31" w14:textId="77777777" w:rsidR="00EF5583" w:rsidRPr="00B05063" w:rsidRDefault="00EF5583" w:rsidP="00EF5583">
      <w:pPr>
        <w:pStyle w:val="NoSpacing"/>
        <w:numPr>
          <w:ilvl w:val="0"/>
          <w:numId w:val="102"/>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44919519"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2011BE1F"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63B75D2A"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0C7DED0D" w14:textId="77777777" w:rsidR="00EF5583" w:rsidRDefault="00EF5583" w:rsidP="00EF558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374A2909" w14:textId="77777777" w:rsidR="00EF5583" w:rsidRDefault="00EF5583" w:rsidP="00EF5583">
      <w:pPr>
        <w:pStyle w:val="NoSpacing"/>
        <w:numPr>
          <w:ilvl w:val="1"/>
          <w:numId w:val="10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fter</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Work</w:t>
      </w:r>
      <w:proofErr w:type="spellEnd"/>
    </w:p>
    <w:p w14:paraId="33150740" w14:textId="05E4356B"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1CE9662E" w14:textId="77777777" w:rsidR="00982FF3" w:rsidRDefault="00982FF3" w:rsidP="00970347">
      <w:pPr>
        <w:pStyle w:val="NoSpacing"/>
        <w:rPr>
          <w:rFonts w:ascii="Garamond" w:hAnsi="Garamond" w:cs="Segoe UI"/>
          <w:color w:val="000000" w:themeColor="text1"/>
          <w:shd w:val="clear" w:color="auto" w:fill="FFFFFF"/>
        </w:rPr>
      </w:pPr>
    </w:p>
    <w:p w14:paraId="2CDC53B7" w14:textId="3C22C4EC" w:rsidR="00970347" w:rsidRDefault="00970347" w:rsidP="00970347">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Göteborg</w:t>
      </w:r>
    </w:p>
    <w:p w14:paraId="3AE7EB0C" w14:textId="6E43441A" w:rsidR="0086064D" w:rsidRPr="00CB653A" w:rsidRDefault="00AB57B6" w:rsidP="00970347">
      <w:pPr>
        <w:pStyle w:val="NoSpacing"/>
        <w:numPr>
          <w:ilvl w:val="0"/>
          <w:numId w:val="107"/>
        </w:numPr>
        <w:rPr>
          <w:rFonts w:ascii="Garamond" w:hAnsi="Garamond" w:cs="Segoe UI"/>
          <w:color w:val="000000" w:themeColor="text1"/>
          <w:shd w:val="clear" w:color="auto" w:fill="FFFFFF"/>
        </w:rPr>
      </w:pPr>
      <w:hyperlink r:id="rId45" w:history="1">
        <w:r w:rsidR="0086064D" w:rsidRPr="0086064D">
          <w:rPr>
            <w:rStyle w:val="Hyperlink"/>
            <w:rFonts w:ascii="Garamond" w:hAnsi="Garamond" w:cs="Consolas"/>
          </w:rPr>
          <w:t>https://arbetsformedlingen.se/platsbanken/annonser/24686330</w:t>
        </w:r>
      </w:hyperlink>
    </w:p>
    <w:p w14:paraId="748A761A" w14:textId="7EF870CF" w:rsidR="00CB653A" w:rsidRDefault="00AB57B6" w:rsidP="00CB653A">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hyperlink r:id="rId46" w:history="1">
        <w:r w:rsidR="00CB653A" w:rsidRPr="00A267FA">
          <w:rPr>
            <w:rStyle w:val="Hyperlink"/>
            <w:rFonts w:ascii="Consolas" w:hAnsi="Consolas" w:cs="Consolas"/>
            <w:sz w:val="19"/>
            <w:szCs w:val="19"/>
          </w:rPr>
          <w:t>https://www.ntigymnasiet.se/kronhus/</w:t>
        </w:r>
      </w:hyperlink>
    </w:p>
    <w:p w14:paraId="671222FB" w14:textId="4C808FF8" w:rsidR="0075027F" w:rsidRPr="0075027F" w:rsidRDefault="00AB57B6" w:rsidP="00970347">
      <w:pPr>
        <w:pStyle w:val="NoSpacing"/>
        <w:numPr>
          <w:ilvl w:val="0"/>
          <w:numId w:val="107"/>
        </w:numPr>
        <w:rPr>
          <w:rFonts w:ascii="Garamond" w:hAnsi="Garamond" w:cs="Segoe UI"/>
          <w:color w:val="000000" w:themeColor="text1"/>
          <w:shd w:val="clear" w:color="auto" w:fill="FFFFFF"/>
        </w:rPr>
      </w:pPr>
      <w:hyperlink r:id="rId47" w:history="1">
        <w:r w:rsidR="0075027F" w:rsidRPr="00A267FA">
          <w:rPr>
            <w:rStyle w:val="Hyperlink"/>
            <w:rFonts w:ascii="Consolas" w:hAnsi="Consolas" w:cs="Consolas"/>
            <w:sz w:val="19"/>
            <w:szCs w:val="19"/>
          </w:rPr>
          <w:t>https://www.skolverket.se/undervisning/gymnasieskolan/laroplan-program-och-amnen-i-gymnasieskolan/gymnasieprogrammen/amne?url=1530314731%2Fsyllabuscw%2Fjsp%2Fsubject.htm%3FsubjectCode%3DWEU%26lang%3Dsv%26tos%3Dgy%26p%3Dp&amp;sv.url=12.5dfee44715d35a5cdfa92a3</w:t>
        </w:r>
      </w:hyperlink>
    </w:p>
    <w:p w14:paraId="4BFC33AF" w14:textId="16B649E0" w:rsidR="0075027F" w:rsidRDefault="00AB57B6" w:rsidP="0075027F">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hyperlink r:id="rId48" w:history="1">
        <w:r w:rsidR="0075027F" w:rsidRPr="00A267FA">
          <w:rPr>
            <w:rStyle w:val="Hyperlink"/>
            <w:rFonts w:ascii="Consolas" w:hAnsi="Consolas" w:cs="Consolas"/>
            <w:sz w:val="19"/>
            <w:szCs w:val="19"/>
          </w:rPr>
          <w:t>https://www.skolverket.se/undervisning/gymnasieskolan/laroplan-program-och-amnen-i-gymnasieskolan/gymnasieprogrammen/amne?url=1530314731%2Fsyllabuscw%2Fjsp%2Fsubject.htm%3FsubjectCode%3DWES%26tos%3Dgy&amp;sv.url=12.5dfee44715d35a5cdfa92a3</w:t>
        </w:r>
      </w:hyperlink>
    </w:p>
    <w:p w14:paraId="0ADF8541" w14:textId="16BAC9B5" w:rsidR="0075027F" w:rsidRDefault="00AB57B6" w:rsidP="0075027F">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hyperlink r:id="rId49" w:history="1">
        <w:r w:rsidR="0075027F" w:rsidRPr="00A267FA">
          <w:rPr>
            <w:rStyle w:val="Hyperlink"/>
            <w:rFonts w:ascii="Consolas" w:hAnsi="Consolas" w:cs="Consolas"/>
            <w:sz w:val="19"/>
            <w:szCs w:val="19"/>
          </w:rPr>
          <w:t>https://www.skolverket.se/undervisning/gymnasieskolan/laroplan-program-och-amnen-i-gymnasieskolan/gymnasieprogrammen/amne?url=1530314731%2Fsyllabuscw%2Fjsp%2Fsubject.htm%3FsubjectCode%3DPRR%26lang%3Dsv%26tos%3Dgy%26p%3Dp&amp;sv.url=12.5dfee44715d35a5cdfa92a3</w:t>
        </w:r>
      </w:hyperlink>
    </w:p>
    <w:p w14:paraId="4EDBBADC" w14:textId="6CDC8062" w:rsidR="0075027F" w:rsidRPr="00250920" w:rsidRDefault="00AB57B6" w:rsidP="0075027F">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hyperlink r:id="rId50" w:tgtFrame="_blank" w:history="1">
        <w:r w:rsidR="00250920" w:rsidRPr="00394B16">
          <w:rPr>
            <w:rStyle w:val="Hyperlink"/>
            <w:rFonts w:ascii="Garamond" w:hAnsi="Garamond"/>
            <w:shd w:val="clear" w:color="auto" w:fill="FFFFFF"/>
          </w:rPr>
          <w:t>https://github.com/StefanBjornander/Fullstack.git</w:t>
        </w:r>
      </w:hyperlink>
    </w:p>
    <w:p w14:paraId="294A2B4C" w14:textId="17EABA01" w:rsidR="00250920" w:rsidRPr="00A65914" w:rsidRDefault="00AB57B6" w:rsidP="0075027F">
      <w:pPr>
        <w:pStyle w:val="ListParagraph"/>
        <w:numPr>
          <w:ilvl w:val="0"/>
          <w:numId w:val="107"/>
        </w:numPr>
        <w:autoSpaceDE w:val="0"/>
        <w:autoSpaceDN w:val="0"/>
        <w:adjustRightInd w:val="0"/>
        <w:spacing w:after="0" w:line="240" w:lineRule="auto"/>
        <w:rPr>
          <w:rStyle w:val="CodeInText"/>
          <w:rFonts w:ascii="Consolas" w:hAnsi="Consolas" w:cs="Consolas"/>
          <w:b w:val="0"/>
          <w:color w:val="000000"/>
          <w:sz w:val="19"/>
          <w:szCs w:val="19"/>
          <w:lang w:val="sv-SE"/>
        </w:rPr>
      </w:pPr>
      <w:hyperlink r:id="rId51" w:history="1">
        <w:r w:rsidR="00A65914" w:rsidRPr="00802AD5">
          <w:rPr>
            <w:rStyle w:val="CodeInText"/>
            <w:rFonts w:ascii="Garamond" w:hAnsi="Garamond"/>
            <w:b w:val="0"/>
            <w:bCs/>
            <w:lang w:val="sv-SE"/>
          </w:rPr>
          <w:t>https://meet.google.com/gmj-oqvf-bpw?authuser=0</w:t>
        </w:r>
      </w:hyperlink>
    </w:p>
    <w:p w14:paraId="22EE7C1A" w14:textId="77777777" w:rsidR="00A65914" w:rsidRPr="0075027F" w:rsidRDefault="00A65914" w:rsidP="0075027F">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p>
    <w:p w14:paraId="3D552EA8" w14:textId="14C09384" w:rsidR="00970347" w:rsidRDefault="00970347" w:rsidP="00970347">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07EBC976"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7B9C72F4"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3BF2F898" w14:textId="36F3174F"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tart </w:t>
      </w:r>
      <w:r w:rsidR="005534A1">
        <w:rPr>
          <w:rFonts w:ascii="Garamond" w:hAnsi="Garamond" w:cs="Segoe UI"/>
          <w:color w:val="000000" w:themeColor="text1"/>
          <w:shd w:val="clear" w:color="auto" w:fill="FFFFFF"/>
        </w:rPr>
        <w:t>9</w:t>
      </w:r>
      <w:r>
        <w:rPr>
          <w:rFonts w:ascii="Garamond" w:hAnsi="Garamond" w:cs="Segoe UI"/>
          <w:color w:val="000000" w:themeColor="text1"/>
          <w:shd w:val="clear" w:color="auto" w:fill="FFFFFF"/>
        </w:rPr>
        <w:t xml:space="preserve"> augusti</w:t>
      </w:r>
    </w:p>
    <w:p w14:paraId="7337C618" w14:textId="6EB81510" w:rsidR="00970347" w:rsidRDefault="00970347" w:rsidP="00970347">
      <w:pPr>
        <w:pStyle w:val="NoSpacing"/>
        <w:numPr>
          <w:ilvl w:val="2"/>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erminstart</w:t>
      </w:r>
      <w:proofErr w:type="spellEnd"/>
      <w:r w:rsidR="00211053">
        <w:rPr>
          <w:rFonts w:ascii="Garamond" w:hAnsi="Garamond" w:cs="Segoe UI"/>
          <w:color w:val="000000" w:themeColor="text1"/>
          <w:shd w:val="clear" w:color="auto" w:fill="FFFFFF"/>
        </w:rPr>
        <w:t xml:space="preserve"> </w:t>
      </w:r>
      <w:proofErr w:type="gramStart"/>
      <w:r w:rsidR="00211053">
        <w:rPr>
          <w:rFonts w:ascii="Garamond" w:hAnsi="Garamond" w:cs="Segoe UI"/>
          <w:color w:val="000000" w:themeColor="text1"/>
          <w:shd w:val="clear" w:color="auto" w:fill="FFFFFF"/>
        </w:rPr>
        <w:t>1</w:t>
      </w:r>
      <w:r w:rsidR="005534A1">
        <w:rPr>
          <w:rFonts w:ascii="Garamond" w:hAnsi="Garamond" w:cs="Segoe UI"/>
          <w:color w:val="000000" w:themeColor="text1"/>
          <w:shd w:val="clear" w:color="auto" w:fill="FFFFFF"/>
        </w:rPr>
        <w:t>8</w:t>
      </w:r>
      <w:r w:rsidR="00211053">
        <w:rPr>
          <w:rFonts w:ascii="Garamond" w:hAnsi="Garamond" w:cs="Segoe UI"/>
          <w:color w:val="000000" w:themeColor="text1"/>
          <w:shd w:val="clear" w:color="auto" w:fill="FFFFFF"/>
        </w:rPr>
        <w:t>-</w:t>
      </w:r>
      <w:r w:rsidR="005534A1">
        <w:rPr>
          <w:rFonts w:ascii="Garamond" w:hAnsi="Garamond" w:cs="Segoe UI"/>
          <w:color w:val="000000" w:themeColor="text1"/>
          <w:shd w:val="clear" w:color="auto" w:fill="FFFFFF"/>
        </w:rPr>
        <w:t>19</w:t>
      </w:r>
      <w:proofErr w:type="gramEnd"/>
      <w:r w:rsidR="00211053">
        <w:rPr>
          <w:rFonts w:ascii="Garamond" w:hAnsi="Garamond" w:cs="Segoe UI"/>
          <w:color w:val="000000" w:themeColor="text1"/>
          <w:shd w:val="clear" w:color="auto" w:fill="FFFFFF"/>
        </w:rPr>
        <w:t xml:space="preserve"> augusti</w:t>
      </w:r>
    </w:p>
    <w:p w14:paraId="3DB76F9E"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4141E5A0"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1813142D"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EF9CF27"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408CC59D" w14:textId="77777777" w:rsidR="00970347" w:rsidRDefault="00970347" w:rsidP="00970347">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7385E595" w14:textId="01B6E230"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600FF9D1" w14:textId="6A0EFB12" w:rsidR="00670AA8" w:rsidRDefault="00670AA8"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72C58541"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6 * 2 * </w:t>
      </w:r>
      <w:proofErr w:type="gramStart"/>
      <w:r>
        <w:rPr>
          <w:rFonts w:ascii="Garamond" w:hAnsi="Garamond" w:cs="Segoe UI"/>
          <w:color w:val="000000" w:themeColor="text1"/>
          <w:shd w:val="clear" w:color="auto" w:fill="FFFFFF"/>
        </w:rPr>
        <w:t>70-80</w:t>
      </w:r>
      <w:proofErr w:type="gramEnd"/>
      <w:r>
        <w:rPr>
          <w:rFonts w:ascii="Garamond" w:hAnsi="Garamond" w:cs="Segoe UI"/>
          <w:color w:val="000000" w:themeColor="text1"/>
          <w:shd w:val="clear" w:color="auto" w:fill="FFFFFF"/>
        </w:rPr>
        <w:t xml:space="preserve"> min, 600 poäng</w:t>
      </w:r>
    </w:p>
    <w:p w14:paraId="1E95FFD5"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30-16.30</w:t>
      </w:r>
    </w:p>
    <w:p w14:paraId="7B845389"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skap</w:t>
      </w:r>
    </w:p>
    <w:p w14:paraId="1E85A1B6"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45 min/vecka</w:t>
      </w:r>
    </w:p>
    <w:p w14:paraId="07998F2C"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0 poäng</w:t>
      </w:r>
    </w:p>
    <w:p w14:paraId="29164C79"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 per klass Teknik</w:t>
      </w:r>
    </w:p>
    <w:p w14:paraId="57808E5B"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79E20F13"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k 32 elever</w:t>
      </w:r>
    </w:p>
    <w:p w14:paraId="706939D2"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IT </w:t>
      </w:r>
      <w:proofErr w:type="gramStart"/>
      <w:r>
        <w:rPr>
          <w:rFonts w:ascii="Garamond" w:hAnsi="Garamond" w:cs="Segoe UI"/>
          <w:color w:val="000000" w:themeColor="text1"/>
          <w:shd w:val="clear" w:color="auto" w:fill="FFFFFF"/>
        </w:rPr>
        <w:t>25-30</w:t>
      </w:r>
      <w:proofErr w:type="gramEnd"/>
      <w:r>
        <w:rPr>
          <w:rFonts w:ascii="Garamond" w:hAnsi="Garamond" w:cs="Segoe UI"/>
          <w:color w:val="000000" w:themeColor="text1"/>
          <w:shd w:val="clear" w:color="auto" w:fill="FFFFFF"/>
        </w:rPr>
        <w:t xml:space="preserve"> elever</w:t>
      </w:r>
    </w:p>
    <w:p w14:paraId="0F3F80CE" w14:textId="3144BFDE" w:rsidR="00C97F3E" w:rsidRPr="00C97F3E" w:rsidRDefault="00C97F3E" w:rsidP="00970347">
      <w:pPr>
        <w:pStyle w:val="NoSpacing"/>
        <w:numPr>
          <w:ilvl w:val="0"/>
          <w:numId w:val="107"/>
        </w:numPr>
        <w:rPr>
          <w:rFonts w:ascii="Garamond" w:hAnsi="Garamond" w:cs="Segoe UI"/>
          <w:color w:val="000000" w:themeColor="text1"/>
          <w:shd w:val="clear" w:color="auto" w:fill="FFFFFF"/>
        </w:rPr>
      </w:pPr>
      <w:r w:rsidRPr="00C97F3E">
        <w:rPr>
          <w:rFonts w:ascii="Garamond" w:hAnsi="Garamond" w:cs="Open Sans"/>
          <w:color w:val="333333"/>
          <w:shd w:val="clear" w:color="auto" w:fill="FFFFFF"/>
        </w:rPr>
        <w:t>Formativ undervisning</w:t>
      </w:r>
    </w:p>
    <w:p w14:paraId="358162EB" w14:textId="4FA6882C" w:rsidR="00C97F3E" w:rsidRPr="00C97F3E" w:rsidRDefault="00C97F3E" w:rsidP="00970347">
      <w:pPr>
        <w:pStyle w:val="NoSpacing"/>
        <w:numPr>
          <w:ilvl w:val="0"/>
          <w:numId w:val="107"/>
        </w:numPr>
        <w:rPr>
          <w:rFonts w:ascii="Garamond" w:hAnsi="Garamond" w:cs="Segoe UI"/>
          <w:color w:val="000000" w:themeColor="text1"/>
          <w:shd w:val="clear" w:color="auto" w:fill="FFFFFF"/>
        </w:rPr>
      </w:pPr>
      <w:r w:rsidRPr="00C97F3E">
        <w:rPr>
          <w:rFonts w:ascii="Garamond" w:hAnsi="Garamond" w:cs="Open Sans"/>
          <w:color w:val="333333"/>
          <w:shd w:val="clear" w:color="auto" w:fill="FFFFFF"/>
        </w:rPr>
        <w:t>Kollegialt lärande</w:t>
      </w:r>
    </w:p>
    <w:p w14:paraId="29E84550" w14:textId="2E019F0D" w:rsidR="00177974" w:rsidRDefault="00177974" w:rsidP="00970347">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stemet</w:t>
      </w:r>
    </w:p>
    <w:p w14:paraId="24313C2D" w14:textId="26EBA973" w:rsidR="00177974" w:rsidRDefault="00177974" w:rsidP="00177974">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indows, Mac eller Linux</w:t>
      </w:r>
    </w:p>
    <w:p w14:paraId="39D06D5B" w14:textId="2E6A5221" w:rsidR="004F6A6D" w:rsidRDefault="004F6A6D" w:rsidP="00177974">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LAMP: Linux, Apache, </w:t>
      </w:r>
      <w:proofErr w:type="spellStart"/>
      <w:r>
        <w:rPr>
          <w:rFonts w:ascii="Garamond" w:hAnsi="Garamond" w:cs="Segoe UI"/>
          <w:color w:val="000000" w:themeColor="text1"/>
          <w:shd w:val="clear" w:color="auto" w:fill="FFFFFF"/>
        </w:rPr>
        <w:t>MySQL</w:t>
      </w:r>
      <w:proofErr w:type="spellEnd"/>
      <w:r>
        <w:rPr>
          <w:rFonts w:ascii="Garamond" w:hAnsi="Garamond" w:cs="Segoe UI"/>
          <w:color w:val="000000" w:themeColor="text1"/>
          <w:shd w:val="clear" w:color="auto" w:fill="FFFFFF"/>
        </w:rPr>
        <w:t xml:space="preserve"> och PHP (Perl)</w:t>
      </w:r>
    </w:p>
    <w:p w14:paraId="51CED679" w14:textId="467FB853" w:rsidR="00177974" w:rsidRDefault="00177974" w:rsidP="00177974">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öreslår </w:t>
      </w:r>
      <w:proofErr w:type="spellStart"/>
      <w:r>
        <w:rPr>
          <w:rFonts w:ascii="Garamond" w:hAnsi="Garamond" w:cs="Segoe UI"/>
          <w:color w:val="000000" w:themeColor="text1"/>
          <w:shd w:val="clear" w:color="auto" w:fill="FFFFFF"/>
        </w:rPr>
        <w:t>XAmpp</w:t>
      </w:r>
      <w:proofErr w:type="spellEnd"/>
      <w:r>
        <w:rPr>
          <w:rFonts w:ascii="Garamond" w:hAnsi="Garamond" w:cs="Segoe UI"/>
          <w:color w:val="000000" w:themeColor="text1"/>
          <w:shd w:val="clear" w:color="auto" w:fill="FFFFFF"/>
        </w:rPr>
        <w:t xml:space="preserve"> för Windows</w:t>
      </w:r>
    </w:p>
    <w:p w14:paraId="2CCF2D88" w14:textId="6AB02CF8" w:rsidR="00CC1E12" w:rsidRDefault="00CC1E12" w:rsidP="00CC1E12">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Ladda ner och starta upp: </w:t>
      </w:r>
      <w:proofErr w:type="spellStart"/>
      <w:r>
        <w:rPr>
          <w:rFonts w:ascii="Garamond" w:hAnsi="Garamond" w:cs="Segoe UI"/>
          <w:color w:val="000000" w:themeColor="text1"/>
          <w:shd w:val="clear" w:color="auto" w:fill="FFFFFF"/>
        </w:rPr>
        <w:t>That’s</w:t>
      </w:r>
      <w:proofErr w:type="spellEnd"/>
      <w:r>
        <w:rPr>
          <w:rFonts w:ascii="Garamond" w:hAnsi="Garamond" w:cs="Segoe UI"/>
          <w:color w:val="000000" w:themeColor="text1"/>
          <w:shd w:val="clear" w:color="auto" w:fill="FFFFFF"/>
        </w:rPr>
        <w:t xml:space="preserve"> it</w:t>
      </w:r>
    </w:p>
    <w:p w14:paraId="31EC61A6" w14:textId="6EF9F858" w:rsidR="004F6A6D" w:rsidRDefault="004F6A6D" w:rsidP="004F6A6D">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 Server (</w:t>
      </w:r>
      <w:proofErr w:type="spellStart"/>
      <w:r>
        <w:rPr>
          <w:rFonts w:ascii="Garamond" w:hAnsi="Garamond" w:cs="Segoe UI"/>
          <w:color w:val="000000" w:themeColor="text1"/>
          <w:shd w:val="clear" w:color="auto" w:fill="FFFFFF"/>
        </w:rPr>
        <w:t>local</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host</w:t>
      </w:r>
      <w:proofErr w:type="spellEnd"/>
      <w:r>
        <w:rPr>
          <w:rFonts w:ascii="Garamond" w:hAnsi="Garamond" w:cs="Segoe UI"/>
          <w:color w:val="000000" w:themeColor="text1"/>
          <w:shd w:val="clear" w:color="auto" w:fill="FFFFFF"/>
        </w:rPr>
        <w:t>)</w:t>
      </w:r>
      <w:r w:rsidR="00501923">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 xml:space="preserve">och </w:t>
      </w:r>
      <w:proofErr w:type="spellStart"/>
      <w:r>
        <w:rPr>
          <w:rFonts w:ascii="Garamond" w:hAnsi="Garamond" w:cs="Segoe UI"/>
          <w:color w:val="000000" w:themeColor="text1"/>
          <w:shd w:val="clear" w:color="auto" w:fill="FFFFFF"/>
        </w:rPr>
        <w:t>MySQL</w:t>
      </w:r>
      <w:proofErr w:type="spellEnd"/>
      <w:r>
        <w:rPr>
          <w:rFonts w:ascii="Garamond" w:hAnsi="Garamond" w:cs="Segoe UI"/>
          <w:color w:val="000000" w:themeColor="text1"/>
          <w:shd w:val="clear" w:color="auto" w:fill="FFFFFF"/>
        </w:rPr>
        <w:t>-server</w:t>
      </w:r>
    </w:p>
    <w:p w14:paraId="78F40F5A" w14:textId="2EB0FB73" w:rsidR="00EE026E" w:rsidRDefault="00EE026E" w:rsidP="00EE026E">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rktyg</w:t>
      </w:r>
    </w:p>
    <w:p w14:paraId="0C91925D" w14:textId="77777777" w:rsidR="00EE026E" w:rsidRDefault="00EE026E" w:rsidP="00EE026E">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rver</w:t>
      </w:r>
    </w:p>
    <w:p w14:paraId="5874547B" w14:textId="77777777" w:rsidR="00501923" w:rsidRDefault="00501923"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HP</w:t>
      </w:r>
    </w:p>
    <w:p w14:paraId="68EDB861" w14:textId="02C75D53" w:rsidR="00501923" w:rsidRDefault="00501923" w:rsidP="00EE026E">
      <w:pPr>
        <w:pStyle w:val="NoSpacing"/>
        <w:numPr>
          <w:ilvl w:val="3"/>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ython</w:t>
      </w:r>
      <w:proofErr w:type="spellEnd"/>
    </w:p>
    <w:p w14:paraId="3553E4D6" w14:textId="0D9F21C3" w:rsidR="00501923" w:rsidRDefault="00501923"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QL</w:t>
      </w:r>
    </w:p>
    <w:p w14:paraId="43354DE4" w14:textId="77777777" w:rsidR="00501923" w:rsidRDefault="00501923" w:rsidP="00EE026E">
      <w:pPr>
        <w:pStyle w:val="NoSpacing"/>
        <w:numPr>
          <w:ilvl w:val="3"/>
          <w:numId w:val="107"/>
        </w:numPr>
        <w:rPr>
          <w:rFonts w:ascii="Garamond" w:hAnsi="Garamond" w:cs="Segoe UI"/>
          <w:color w:val="000000" w:themeColor="text1"/>
          <w:shd w:val="clear" w:color="auto" w:fill="FFFFFF"/>
        </w:rPr>
      </w:pPr>
    </w:p>
    <w:p w14:paraId="56AB2A64" w14:textId="498D0CEA" w:rsidR="00EE026E" w:rsidRDefault="00EE026E" w:rsidP="00EE026E">
      <w:pPr>
        <w:pStyle w:val="NoSpacing"/>
        <w:numPr>
          <w:ilvl w:val="3"/>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Laravel</w:t>
      </w:r>
      <w:proofErr w:type="spellEnd"/>
    </w:p>
    <w:p w14:paraId="1797F03A" w14:textId="77777777" w:rsidR="00EE026E" w:rsidRDefault="00EE026E" w:rsidP="00EE026E">
      <w:pPr>
        <w:pStyle w:val="NoSpacing"/>
        <w:numPr>
          <w:ilvl w:val="2"/>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Client</w:t>
      </w:r>
      <w:proofErr w:type="spellEnd"/>
    </w:p>
    <w:p w14:paraId="088E78A8" w14:textId="77777777" w:rsidR="00501923" w:rsidRDefault="00501923"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TML</w:t>
      </w:r>
    </w:p>
    <w:p w14:paraId="51ED8035" w14:textId="77777777" w:rsidR="00501923" w:rsidRDefault="00501923"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SS</w:t>
      </w:r>
    </w:p>
    <w:p w14:paraId="5FADF592" w14:textId="77777777" w:rsidR="00501923" w:rsidRDefault="00501923"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Script</w:t>
      </w:r>
    </w:p>
    <w:p w14:paraId="789364C0" w14:textId="77777777" w:rsidR="00501923" w:rsidRDefault="00501923" w:rsidP="00EE026E">
      <w:pPr>
        <w:pStyle w:val="NoSpacing"/>
        <w:numPr>
          <w:ilvl w:val="3"/>
          <w:numId w:val="107"/>
        </w:numPr>
        <w:rPr>
          <w:rFonts w:ascii="Garamond" w:hAnsi="Garamond" w:cs="Segoe UI"/>
          <w:color w:val="000000" w:themeColor="text1"/>
          <w:shd w:val="clear" w:color="auto" w:fill="FFFFFF"/>
        </w:rPr>
      </w:pPr>
    </w:p>
    <w:p w14:paraId="70E6DB72" w14:textId="2FB2C745" w:rsidR="00EE026E" w:rsidRDefault="00EE026E" w:rsidP="00EE026E">
      <w:pPr>
        <w:pStyle w:val="NoSpacing"/>
        <w:numPr>
          <w:ilvl w:val="3"/>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ngular</w:t>
      </w:r>
      <w:proofErr w:type="spellEnd"/>
    </w:p>
    <w:p w14:paraId="196FBD71" w14:textId="6DD813CE" w:rsidR="00EE026E" w:rsidRDefault="00EE026E" w:rsidP="00EE026E">
      <w:pPr>
        <w:pStyle w:val="NoSpacing"/>
        <w:numPr>
          <w:ilvl w:val="3"/>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React</w:t>
      </w:r>
      <w:proofErr w:type="spellEnd"/>
    </w:p>
    <w:p w14:paraId="41E2C8F2" w14:textId="12112A4C" w:rsidR="00EE026E" w:rsidRDefault="00EE026E" w:rsidP="00EE026E">
      <w:pPr>
        <w:pStyle w:val="NoSpacing"/>
        <w:numPr>
          <w:ilvl w:val="3"/>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jQuery</w:t>
      </w:r>
      <w:proofErr w:type="spellEnd"/>
    </w:p>
    <w:p w14:paraId="379058A3" w14:textId="1B034BA6" w:rsidR="0005753E" w:rsidRDefault="0005753E" w:rsidP="0005753E">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 programmering</w:t>
      </w:r>
    </w:p>
    <w:p w14:paraId="6879EDC1" w14:textId="4B636280" w:rsidR="0005753E" w:rsidRDefault="0005753E" w:rsidP="0005753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L</w:t>
      </w:r>
    </w:p>
    <w:p w14:paraId="3EC6B8D1" w14:textId="18A6A0F4" w:rsidR="0005753E" w:rsidRDefault="0005753E" w:rsidP="0005753E">
      <w:pPr>
        <w:pStyle w:val="NoSpacing"/>
        <w:numPr>
          <w:ilvl w:val="3"/>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Erlang</w:t>
      </w:r>
      <w:proofErr w:type="spellEnd"/>
    </w:p>
    <w:p w14:paraId="2987E751" w14:textId="778E51E2" w:rsidR="001B0A12" w:rsidRDefault="001B0A12" w:rsidP="00970347">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urser </w:t>
      </w:r>
      <w:r w:rsidR="00272639">
        <w:rPr>
          <w:rFonts w:ascii="Garamond" w:hAnsi="Garamond" w:cs="Segoe UI"/>
          <w:color w:val="000000" w:themeColor="text1"/>
          <w:shd w:val="clear" w:color="auto" w:fill="FFFFFF"/>
        </w:rPr>
        <w:t>á</w:t>
      </w:r>
      <w:r>
        <w:rPr>
          <w:rFonts w:ascii="Garamond" w:hAnsi="Garamond" w:cs="Segoe UI"/>
          <w:color w:val="000000" w:themeColor="text1"/>
          <w:shd w:val="clear" w:color="auto" w:fill="FFFFFF"/>
        </w:rPr>
        <w:t xml:space="preserve"> 100 poäng</w:t>
      </w:r>
      <w:r w:rsidR="008A68A8">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1 termin</w:t>
      </w:r>
      <w:r w:rsidR="008A68A8">
        <w:rPr>
          <w:rFonts w:ascii="Garamond" w:hAnsi="Garamond" w:cs="Segoe UI"/>
          <w:color w:val="000000" w:themeColor="text1"/>
          <w:shd w:val="clear" w:color="auto" w:fill="FFFFFF"/>
        </w:rPr>
        <w:t>)</w:t>
      </w:r>
    </w:p>
    <w:p w14:paraId="5E73BAD1" w14:textId="2D4995F5" w:rsidR="001B0A12" w:rsidRDefault="001B0A12" w:rsidP="001B0A12">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w:t>
      </w:r>
      <w:r w:rsidR="00B440C3">
        <w:rPr>
          <w:rFonts w:ascii="Garamond" w:hAnsi="Garamond" w:cs="Segoe UI"/>
          <w:color w:val="000000" w:themeColor="text1"/>
          <w:shd w:val="clear" w:color="auto" w:fill="FFFFFF"/>
        </w:rPr>
        <w:t xml:space="preserve"> 1 + 2</w:t>
      </w:r>
    </w:p>
    <w:p w14:paraId="2E391211" w14:textId="7F00CD62" w:rsidR="001B0A12" w:rsidRDefault="001B0A12" w:rsidP="001B0A12">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utveckling</w:t>
      </w:r>
      <w:r w:rsidR="00B440C3">
        <w:rPr>
          <w:rFonts w:ascii="Garamond" w:hAnsi="Garamond" w:cs="Segoe UI"/>
          <w:color w:val="000000" w:themeColor="text1"/>
          <w:shd w:val="clear" w:color="auto" w:fill="FFFFFF"/>
        </w:rPr>
        <w:t xml:space="preserve"> 1 + 2</w:t>
      </w:r>
    </w:p>
    <w:p w14:paraId="5CD42DAC" w14:textId="03C4D887" w:rsidR="003E1A45" w:rsidRDefault="003E1A45" w:rsidP="003E1A45">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TML, CSS och JavaScript</w:t>
      </w:r>
    </w:p>
    <w:p w14:paraId="314CF867" w14:textId="7734DC87" w:rsidR="001B0A12" w:rsidRDefault="001B0A12" w:rsidP="001B0A12">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serverprogrammering</w:t>
      </w:r>
      <w:r w:rsidR="00B440C3">
        <w:rPr>
          <w:rFonts w:ascii="Garamond" w:hAnsi="Garamond" w:cs="Segoe UI"/>
          <w:color w:val="000000" w:themeColor="text1"/>
          <w:shd w:val="clear" w:color="auto" w:fill="FFFFFF"/>
        </w:rPr>
        <w:t xml:space="preserve"> 1 + 2</w:t>
      </w:r>
    </w:p>
    <w:p w14:paraId="5292BF51" w14:textId="444D9DB6" w:rsidR="003E1A45" w:rsidRDefault="003E1A45" w:rsidP="00BC5B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HP och SQL (</w:t>
      </w:r>
      <w:proofErr w:type="spellStart"/>
      <w:r>
        <w:rPr>
          <w:rFonts w:ascii="Garamond" w:hAnsi="Garamond" w:cs="Segoe UI"/>
          <w:color w:val="000000" w:themeColor="text1"/>
          <w:shd w:val="clear" w:color="auto" w:fill="FFFFFF"/>
        </w:rPr>
        <w:t>Python</w:t>
      </w:r>
      <w:proofErr w:type="spellEnd"/>
      <w:r>
        <w:rPr>
          <w:rFonts w:ascii="Garamond" w:hAnsi="Garamond" w:cs="Segoe UI"/>
          <w:color w:val="000000" w:themeColor="text1"/>
          <w:shd w:val="clear" w:color="auto" w:fill="FFFFFF"/>
        </w:rPr>
        <w:t xml:space="preserve"> eller .Net)</w:t>
      </w:r>
    </w:p>
    <w:p w14:paraId="41FD29A5" w14:textId="31B3616D" w:rsidR="00BC5B47" w:rsidRDefault="00BC5B47" w:rsidP="00BC5B47">
      <w:pPr>
        <w:pStyle w:val="NoSpacing"/>
        <w:numPr>
          <w:ilvl w:val="2"/>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xampp</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Local</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host</w:t>
      </w:r>
      <w:proofErr w:type="spellEnd"/>
      <w:r>
        <w:rPr>
          <w:rFonts w:ascii="Garamond" w:hAnsi="Garamond" w:cs="Segoe UI"/>
          <w:color w:val="000000" w:themeColor="text1"/>
          <w:shd w:val="clear" w:color="auto" w:fill="FFFFFF"/>
        </w:rPr>
        <w:t xml:space="preserve"> och </w:t>
      </w:r>
      <w:proofErr w:type="spellStart"/>
      <w:r>
        <w:rPr>
          <w:rFonts w:ascii="Garamond" w:hAnsi="Garamond" w:cs="Segoe UI"/>
          <w:color w:val="000000" w:themeColor="text1"/>
          <w:shd w:val="clear" w:color="auto" w:fill="FFFFFF"/>
        </w:rPr>
        <w:t>MySQL</w:t>
      </w:r>
      <w:proofErr w:type="spellEnd"/>
    </w:p>
    <w:p w14:paraId="14212234" w14:textId="70A83864" w:rsidR="00272639" w:rsidRDefault="001B0A12" w:rsidP="00272639">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ämpad programmering</w:t>
      </w:r>
    </w:p>
    <w:p w14:paraId="0088360A" w14:textId="46B66FA1" w:rsidR="003E1A45" w:rsidRDefault="003E1A45" w:rsidP="003E1A45">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bara leksaker</w:t>
      </w:r>
    </w:p>
    <w:p w14:paraId="5FE54156" w14:textId="601BA1D4" w:rsidR="007552CA" w:rsidRDefault="007552CA" w:rsidP="003E1A45">
      <w:pPr>
        <w:pStyle w:val="NoSpacing"/>
        <w:numPr>
          <w:ilvl w:val="2"/>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Realtidssytem</w:t>
      </w:r>
      <w:proofErr w:type="spellEnd"/>
    </w:p>
    <w:p w14:paraId="1F1C2466" w14:textId="01520C9C" w:rsidR="007552CA" w:rsidRPr="00272639" w:rsidRDefault="007552CA" w:rsidP="007552CA">
      <w:pPr>
        <w:pStyle w:val="NoSpacing"/>
        <w:numPr>
          <w:ilvl w:val="3"/>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Legobil</w:t>
      </w:r>
      <w:proofErr w:type="spellEnd"/>
    </w:p>
    <w:p w14:paraId="0FDC191D" w14:textId="0125FDD8" w:rsidR="00970347" w:rsidRDefault="00970347" w:rsidP="00970347">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09BC2FB3" w14:textId="77777777" w:rsidR="00970347" w:rsidRDefault="00970347" w:rsidP="00970347">
      <w:pPr>
        <w:pStyle w:val="NoSpacing"/>
        <w:numPr>
          <w:ilvl w:val="1"/>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fter</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Work</w:t>
      </w:r>
      <w:proofErr w:type="spellEnd"/>
    </w:p>
    <w:p w14:paraId="137EA86B" w14:textId="286F6169"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53F8BA8E" w14:textId="2BD096BE" w:rsidR="009D1F58" w:rsidRDefault="009D1F58" w:rsidP="009D1F58">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öteborg</w:t>
      </w:r>
    </w:p>
    <w:p w14:paraId="2632ADE0" w14:textId="3DC2F7B8"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ar läste på Chalmers</w:t>
      </w:r>
    </w:p>
    <w:p w14:paraId="7C33B031" w14:textId="2F7E954E"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seberg när vi var små</w:t>
      </w:r>
    </w:p>
    <w:p w14:paraId="76B4AED9" w14:textId="43D81206"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stem med man och barn</w:t>
      </w:r>
    </w:p>
    <w:p w14:paraId="53384645" w14:textId="7BA61DB7"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r pendlade till Göteborg</w:t>
      </w:r>
    </w:p>
    <w:p w14:paraId="2ECEE773" w14:textId="5C00B263"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ppdrag i Göteborg</w:t>
      </w:r>
    </w:p>
    <w:p w14:paraId="21C861D3" w14:textId="1A49E0B4"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ällskurs Trollhättan</w:t>
      </w:r>
    </w:p>
    <w:p w14:paraId="55BB2E5C" w14:textId="3BD1ADFD" w:rsidR="00A71A85" w:rsidRDefault="00A71A85" w:rsidP="00A71A85">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Spel</w:t>
      </w:r>
    </w:p>
    <w:p w14:paraId="760C8BBD" w14:textId="396BC19A"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uffarschack</w:t>
      </w:r>
    </w:p>
    <w:p w14:paraId="75EF0B4E" w14:textId="1D7FF12E"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c-</w:t>
      </w:r>
      <w:proofErr w:type="spellStart"/>
      <w:r>
        <w:rPr>
          <w:rFonts w:ascii="Garamond" w:hAnsi="Garamond" w:cs="Segoe UI"/>
          <w:color w:val="000000" w:themeColor="text1"/>
          <w:shd w:val="clear" w:color="auto" w:fill="FFFFFF"/>
        </w:rPr>
        <w:t>Tac</w:t>
      </w:r>
      <w:proofErr w:type="spellEnd"/>
      <w:r>
        <w:rPr>
          <w:rFonts w:ascii="Garamond" w:hAnsi="Garamond" w:cs="Segoe UI"/>
          <w:color w:val="000000" w:themeColor="text1"/>
          <w:shd w:val="clear" w:color="auto" w:fill="FFFFFF"/>
        </w:rPr>
        <w:t>-</w:t>
      </w:r>
      <w:proofErr w:type="spellStart"/>
      <w:r>
        <w:rPr>
          <w:rFonts w:ascii="Garamond" w:hAnsi="Garamond" w:cs="Segoe UI"/>
          <w:color w:val="000000" w:themeColor="text1"/>
          <w:shd w:val="clear" w:color="auto" w:fill="FFFFFF"/>
        </w:rPr>
        <w:t>Toe</w:t>
      </w:r>
      <w:proofErr w:type="spellEnd"/>
    </w:p>
    <w:p w14:paraId="50542689" w14:textId="73D07EB5"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thello</w:t>
      </w:r>
    </w:p>
    <w:p w14:paraId="2099E390" w14:textId="5525C81E" w:rsidR="00A71A85" w:rsidRDefault="00A71A85" w:rsidP="00A71A85">
      <w:pPr>
        <w:pStyle w:val="NoSpacing"/>
        <w:numPr>
          <w:ilvl w:val="1"/>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etris</w:t>
      </w:r>
      <w:proofErr w:type="spellEnd"/>
    </w:p>
    <w:p w14:paraId="257B0EFA" w14:textId="5F7259DD"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pace </w:t>
      </w:r>
      <w:proofErr w:type="spellStart"/>
      <w:r>
        <w:rPr>
          <w:rFonts w:ascii="Garamond" w:hAnsi="Garamond" w:cs="Segoe UI"/>
          <w:color w:val="000000" w:themeColor="text1"/>
          <w:shd w:val="clear" w:color="auto" w:fill="FFFFFF"/>
        </w:rPr>
        <w:t>Invaders</w:t>
      </w:r>
      <w:proofErr w:type="spellEnd"/>
    </w:p>
    <w:p w14:paraId="40EE6D32" w14:textId="1C1ED8C7"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ck-Man</w:t>
      </w:r>
    </w:p>
    <w:p w14:paraId="666F1B97" w14:textId="0D6FB5F6"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Break </w:t>
      </w:r>
      <w:proofErr w:type="spellStart"/>
      <w:r>
        <w:rPr>
          <w:rFonts w:ascii="Garamond" w:hAnsi="Garamond" w:cs="Segoe UI"/>
          <w:color w:val="000000" w:themeColor="text1"/>
          <w:shd w:val="clear" w:color="auto" w:fill="FFFFFF"/>
        </w:rPr>
        <w:t>Out</w:t>
      </w:r>
      <w:proofErr w:type="spellEnd"/>
    </w:p>
    <w:p w14:paraId="3186BF1E" w14:textId="16849EDF" w:rsidR="00A71A85" w:rsidRPr="00A71A85" w:rsidRDefault="00A71A85" w:rsidP="00D45C41">
      <w:pPr>
        <w:pStyle w:val="NoSpacing"/>
        <w:numPr>
          <w:ilvl w:val="1"/>
          <w:numId w:val="107"/>
        </w:numPr>
        <w:rPr>
          <w:rFonts w:ascii="Garamond" w:hAnsi="Garamond" w:cs="Segoe UI"/>
          <w:color w:val="000000" w:themeColor="text1"/>
          <w:shd w:val="clear" w:color="auto" w:fill="FFFFFF"/>
        </w:rPr>
      </w:pPr>
      <w:proofErr w:type="spellStart"/>
      <w:r w:rsidRPr="00A71A85">
        <w:rPr>
          <w:rFonts w:ascii="Garamond" w:hAnsi="Garamond" w:cs="Segoe UI"/>
          <w:color w:val="000000" w:themeColor="text1"/>
          <w:shd w:val="clear" w:color="auto" w:fill="FFFFFF"/>
        </w:rPr>
        <w:t>Missile</w:t>
      </w:r>
      <w:proofErr w:type="spellEnd"/>
      <w:r w:rsidRPr="00A71A85">
        <w:rPr>
          <w:rFonts w:ascii="Garamond" w:hAnsi="Garamond" w:cs="Segoe UI"/>
          <w:color w:val="000000" w:themeColor="text1"/>
          <w:shd w:val="clear" w:color="auto" w:fill="FFFFFF"/>
        </w:rPr>
        <w:t xml:space="preserve"> </w:t>
      </w:r>
      <w:proofErr w:type="spellStart"/>
      <w:r w:rsidRPr="00A71A85">
        <w:rPr>
          <w:rFonts w:ascii="Garamond" w:hAnsi="Garamond" w:cs="Segoe UI"/>
          <w:color w:val="000000" w:themeColor="text1"/>
          <w:shd w:val="clear" w:color="auto" w:fill="FFFFFF"/>
        </w:rPr>
        <w:t>Command</w:t>
      </w:r>
      <w:proofErr w:type="spellEnd"/>
    </w:p>
    <w:p w14:paraId="7D0FC1CC" w14:textId="6E310B2B" w:rsidR="00970347" w:rsidRDefault="00970347" w:rsidP="00970347">
      <w:pPr>
        <w:pStyle w:val="NoSpacing"/>
        <w:rPr>
          <w:rFonts w:ascii="Garamond" w:hAnsi="Garamond" w:cs="Segoe UI"/>
          <w:color w:val="000000" w:themeColor="text1"/>
          <w:shd w:val="clear" w:color="auto" w:fill="FFFFFF"/>
        </w:rPr>
      </w:pPr>
    </w:p>
    <w:p w14:paraId="08AB05D3" w14:textId="77777777" w:rsidR="009E43E1" w:rsidRDefault="009E43E1" w:rsidP="009E43E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id Centrum</w:t>
      </w:r>
    </w:p>
    <w:p w14:paraId="240B31AB"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 8.30 - 17.00</w:t>
      </w:r>
    </w:p>
    <w:p w14:paraId="5C7D2192"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8.30 - 17.00</w:t>
      </w:r>
    </w:p>
    <w:p w14:paraId="477DBD93"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 8.30 - 17.00</w:t>
      </w:r>
    </w:p>
    <w:p w14:paraId="3DDE7A95"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8.30 - 16.30</w:t>
      </w:r>
    </w:p>
    <w:p w14:paraId="1B11793A"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 8.30 - 15.00</w:t>
      </w:r>
    </w:p>
    <w:p w14:paraId="08646A69" w14:textId="77777777" w:rsidR="009E43E1" w:rsidRDefault="009E43E1" w:rsidP="009E43E1">
      <w:pPr>
        <w:pStyle w:val="NoSpacing"/>
        <w:rPr>
          <w:rFonts w:ascii="Garamond" w:hAnsi="Garamond" w:cs="Segoe UI"/>
          <w:color w:val="000000" w:themeColor="text1"/>
          <w:shd w:val="clear" w:color="auto" w:fill="FFFFFF"/>
        </w:rPr>
      </w:pPr>
    </w:p>
    <w:p w14:paraId="0F52E470" w14:textId="56F0C554" w:rsidR="009E43E1" w:rsidRDefault="009E43E1" w:rsidP="009E43E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id Västra Frölunda</w:t>
      </w:r>
    </w:p>
    <w:p w14:paraId="7A124931"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 8.30 - 17.00</w:t>
      </w:r>
    </w:p>
    <w:p w14:paraId="2A8ED8F5"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8.30 - 17.00</w:t>
      </w:r>
    </w:p>
    <w:p w14:paraId="45260818" w14:textId="50BD442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nsdag: 8.30 - </w:t>
      </w:r>
      <w:r w:rsidR="00D56CCB">
        <w:rPr>
          <w:rFonts w:ascii="Garamond" w:hAnsi="Garamond" w:cs="Segoe UI"/>
          <w:color w:val="000000" w:themeColor="text1"/>
          <w:shd w:val="clear" w:color="auto" w:fill="FFFFFF"/>
        </w:rPr>
        <w:t>16.45</w:t>
      </w:r>
    </w:p>
    <w:p w14:paraId="5F11596F" w14:textId="393CDEC4"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8.30 - 1</w:t>
      </w:r>
      <w:r w:rsidR="003E4BAF">
        <w:rPr>
          <w:rFonts w:ascii="Garamond" w:hAnsi="Garamond" w:cs="Segoe UI"/>
          <w:color w:val="000000" w:themeColor="text1"/>
          <w:shd w:val="clear" w:color="auto" w:fill="FFFFFF"/>
        </w:rPr>
        <w:t>7</w:t>
      </w:r>
      <w:r>
        <w:rPr>
          <w:rFonts w:ascii="Garamond" w:hAnsi="Garamond" w:cs="Segoe UI"/>
          <w:color w:val="000000" w:themeColor="text1"/>
          <w:shd w:val="clear" w:color="auto" w:fill="FFFFFF"/>
        </w:rPr>
        <w:t>.</w:t>
      </w:r>
      <w:r w:rsidR="00D56CCB">
        <w:rPr>
          <w:rFonts w:ascii="Garamond" w:hAnsi="Garamond" w:cs="Segoe UI"/>
          <w:color w:val="000000" w:themeColor="text1"/>
          <w:shd w:val="clear" w:color="auto" w:fill="FFFFFF"/>
        </w:rPr>
        <w:t>15</w:t>
      </w:r>
    </w:p>
    <w:p w14:paraId="37A0D390" w14:textId="1070197B"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8.30 - </w:t>
      </w:r>
      <w:r w:rsidR="00026CBA">
        <w:rPr>
          <w:rFonts w:ascii="Garamond" w:hAnsi="Garamond" w:cs="Segoe UI"/>
          <w:color w:val="000000" w:themeColor="text1"/>
          <w:shd w:val="clear" w:color="auto" w:fill="FFFFFF"/>
        </w:rPr>
        <w:t>14.</w:t>
      </w:r>
      <w:r w:rsidR="00D9038D">
        <w:rPr>
          <w:rFonts w:ascii="Garamond" w:hAnsi="Garamond" w:cs="Segoe UI"/>
          <w:color w:val="000000" w:themeColor="text1"/>
          <w:shd w:val="clear" w:color="auto" w:fill="FFFFFF"/>
        </w:rPr>
        <w:t>45</w:t>
      </w:r>
    </w:p>
    <w:p w14:paraId="2FE105CB" w14:textId="77777777" w:rsidR="009E43E1" w:rsidRDefault="009E43E1" w:rsidP="009E43E1">
      <w:pPr>
        <w:pStyle w:val="NoSpacing"/>
        <w:rPr>
          <w:rFonts w:ascii="Garamond" w:hAnsi="Garamond" w:cs="Segoe UI"/>
          <w:color w:val="000000" w:themeColor="text1"/>
          <w:shd w:val="clear" w:color="auto" w:fill="FFFFFF"/>
        </w:rPr>
      </w:pPr>
    </w:p>
    <w:p w14:paraId="45DA068A" w14:textId="037163BC" w:rsidR="006E3F4F" w:rsidRDefault="006E3F4F" w:rsidP="006E3F4F">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ats Göteborg</w:t>
      </w:r>
      <w:r w:rsidR="00E616D4">
        <w:rPr>
          <w:rFonts w:ascii="Garamond" w:hAnsi="Garamond" w:cs="Segoe UI"/>
          <w:color w:val="000000" w:themeColor="text1"/>
          <w:shd w:val="clear" w:color="auto" w:fill="FFFFFF"/>
        </w:rPr>
        <w:t xml:space="preserve">                                                                                                                                                                                                         </w:t>
      </w:r>
    </w:p>
    <w:p w14:paraId="78CF5AC4" w14:textId="75F8F167" w:rsidR="006E3F4F" w:rsidRDefault="006E3F4F" w:rsidP="006E3F4F">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w:t>
      </w:r>
    </w:p>
    <w:p w14:paraId="42607094" w14:textId="77777777" w:rsidR="00A1404F" w:rsidRPr="00C26D15" w:rsidRDefault="00A1404F" w:rsidP="00A1404F">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 xml:space="preserve">18.00, </w:t>
      </w:r>
      <w:proofErr w:type="spellStart"/>
      <w:r w:rsidRPr="00C26D15">
        <w:rPr>
          <w:rFonts w:ascii="Garamond" w:hAnsi="Garamond" w:cs="Segoe UI"/>
          <w:b/>
          <w:bCs/>
          <w:color w:val="000000" w:themeColor="text1"/>
          <w:shd w:val="clear" w:color="auto" w:fill="FFFFFF"/>
        </w:rPr>
        <w:t>Dance</w:t>
      </w:r>
      <w:proofErr w:type="spellEnd"/>
      <w:r w:rsidRPr="00C26D15">
        <w:rPr>
          <w:rFonts w:ascii="Garamond" w:hAnsi="Garamond" w:cs="Segoe UI"/>
          <w:b/>
          <w:bCs/>
          <w:color w:val="000000" w:themeColor="text1"/>
          <w:shd w:val="clear" w:color="auto" w:fill="FFFFFF"/>
        </w:rPr>
        <w:t xml:space="preserve"> </w:t>
      </w:r>
      <w:proofErr w:type="spellStart"/>
      <w:r w:rsidRPr="00C26D15">
        <w:rPr>
          <w:rFonts w:ascii="Garamond" w:hAnsi="Garamond" w:cs="Segoe UI"/>
          <w:b/>
          <w:bCs/>
          <w:color w:val="000000" w:themeColor="text1"/>
          <w:shd w:val="clear" w:color="auto" w:fill="FFFFFF"/>
        </w:rPr>
        <w:t>Aerobic</w:t>
      </w:r>
      <w:proofErr w:type="spellEnd"/>
      <w:r w:rsidRPr="00C26D15">
        <w:rPr>
          <w:rFonts w:ascii="Garamond" w:hAnsi="Garamond" w:cs="Segoe UI"/>
          <w:b/>
          <w:bCs/>
          <w:color w:val="000000" w:themeColor="text1"/>
          <w:shd w:val="clear" w:color="auto" w:fill="FFFFFF"/>
        </w:rPr>
        <w:t xml:space="preserve">, Kompassen, Maria </w:t>
      </w:r>
      <w:proofErr w:type="spellStart"/>
      <w:r w:rsidRPr="00C26D15">
        <w:rPr>
          <w:rFonts w:ascii="Garamond" w:hAnsi="Garamond" w:cs="Segoe UI"/>
          <w:b/>
          <w:bCs/>
          <w:color w:val="000000" w:themeColor="text1"/>
          <w:shd w:val="clear" w:color="auto" w:fill="FFFFFF"/>
        </w:rPr>
        <w:t>Ehrenborg</w:t>
      </w:r>
      <w:proofErr w:type="spellEnd"/>
    </w:p>
    <w:p w14:paraId="6A51F9FF" w14:textId="143066B3" w:rsidR="006E3F4F" w:rsidRDefault="006E3F4F" w:rsidP="006E3F4F">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00, </w:t>
      </w:r>
      <w:r w:rsidR="00B4440A">
        <w:rPr>
          <w:rFonts w:ascii="Garamond" w:hAnsi="Garamond" w:cs="Segoe UI"/>
          <w:color w:val="000000" w:themeColor="text1"/>
          <w:shd w:val="clear" w:color="auto" w:fill="FFFFFF"/>
        </w:rPr>
        <w:t>Body Pump</w:t>
      </w:r>
      <w:r>
        <w:rPr>
          <w:rFonts w:ascii="Garamond" w:hAnsi="Garamond" w:cs="Segoe UI"/>
          <w:color w:val="000000" w:themeColor="text1"/>
          <w:shd w:val="clear" w:color="auto" w:fill="FFFFFF"/>
        </w:rPr>
        <w:t>, Torpavallen, Karin Dalåker</w:t>
      </w:r>
    </w:p>
    <w:p w14:paraId="13B40E6D" w14:textId="7047A660" w:rsidR="006E3F4F" w:rsidRDefault="006E3F4F" w:rsidP="006E3F4F">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13A47267" w14:textId="66C8B033" w:rsidR="00A8209A" w:rsidRPr="00C26D15" w:rsidRDefault="00A8209A" w:rsidP="00F40B1C">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 xml:space="preserve">18.00, </w:t>
      </w:r>
      <w:r w:rsidR="00B4440A">
        <w:rPr>
          <w:rFonts w:ascii="Garamond" w:hAnsi="Garamond" w:cs="Segoe UI"/>
          <w:b/>
          <w:bCs/>
          <w:color w:val="000000" w:themeColor="text1"/>
          <w:shd w:val="clear" w:color="auto" w:fill="FFFFFF"/>
        </w:rPr>
        <w:t>Body Pump</w:t>
      </w:r>
      <w:r w:rsidRPr="00C26D15">
        <w:rPr>
          <w:rFonts w:ascii="Garamond" w:hAnsi="Garamond" w:cs="Segoe UI"/>
          <w:b/>
          <w:bCs/>
          <w:color w:val="000000" w:themeColor="text1"/>
          <w:shd w:val="clear" w:color="auto" w:fill="FFFFFF"/>
        </w:rPr>
        <w:t>, Kompassen, Caroline Schiller</w:t>
      </w:r>
    </w:p>
    <w:p w14:paraId="07C6ADEF" w14:textId="2C174450" w:rsidR="00F40B1C" w:rsidRDefault="00F40B1C" w:rsidP="00F40B1C">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3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Step, Landala, Linda Sjölund</w:t>
      </w:r>
    </w:p>
    <w:p w14:paraId="3C95CE96" w14:textId="6DCF5167" w:rsidR="006E3F4F" w:rsidRDefault="006E3F4F" w:rsidP="006E3F4F">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4572D9FF" w14:textId="2AF66FFC" w:rsidR="006E3F4F" w:rsidRDefault="006E3F4F" w:rsidP="006E3F4F">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30</w:t>
      </w:r>
      <w:r w:rsidR="00C16AAC">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 xml:space="preserve"> </w:t>
      </w:r>
      <w:r w:rsidR="00B4440A">
        <w:rPr>
          <w:rFonts w:ascii="Garamond" w:hAnsi="Garamond" w:cs="Segoe UI"/>
          <w:color w:val="000000" w:themeColor="text1"/>
          <w:shd w:val="clear" w:color="auto" w:fill="FFFFFF"/>
        </w:rPr>
        <w:t>Body Pump</w:t>
      </w:r>
      <w:r>
        <w:rPr>
          <w:rFonts w:ascii="Garamond" w:hAnsi="Garamond" w:cs="Segoe UI"/>
          <w:color w:val="000000" w:themeColor="text1"/>
          <w:shd w:val="clear" w:color="auto" w:fill="FFFFFF"/>
        </w:rPr>
        <w:t>, Valhalla, Karin Dalåker</w:t>
      </w:r>
    </w:p>
    <w:p w14:paraId="563668E7" w14:textId="530D700D" w:rsidR="00D11937" w:rsidRPr="00C26D15" w:rsidRDefault="00D11937" w:rsidP="006E3F4F">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 xml:space="preserve">18.00, </w:t>
      </w:r>
      <w:proofErr w:type="spellStart"/>
      <w:r w:rsidRPr="00C26D15">
        <w:rPr>
          <w:rFonts w:ascii="Garamond" w:hAnsi="Garamond" w:cs="Segoe UI"/>
          <w:b/>
          <w:bCs/>
          <w:color w:val="000000" w:themeColor="text1"/>
          <w:shd w:val="clear" w:color="auto" w:fill="FFFFFF"/>
        </w:rPr>
        <w:t>Dance</w:t>
      </w:r>
      <w:proofErr w:type="spellEnd"/>
      <w:r w:rsidRPr="00C26D15">
        <w:rPr>
          <w:rFonts w:ascii="Garamond" w:hAnsi="Garamond" w:cs="Segoe UI"/>
          <w:b/>
          <w:bCs/>
          <w:color w:val="000000" w:themeColor="text1"/>
          <w:shd w:val="clear" w:color="auto" w:fill="FFFFFF"/>
        </w:rPr>
        <w:t xml:space="preserve"> </w:t>
      </w:r>
      <w:proofErr w:type="spellStart"/>
      <w:r w:rsidRPr="00C26D15">
        <w:rPr>
          <w:rFonts w:ascii="Garamond" w:hAnsi="Garamond" w:cs="Segoe UI"/>
          <w:b/>
          <w:bCs/>
          <w:color w:val="000000" w:themeColor="text1"/>
          <w:shd w:val="clear" w:color="auto" w:fill="FFFFFF"/>
        </w:rPr>
        <w:t>Aerobic</w:t>
      </w:r>
      <w:proofErr w:type="spellEnd"/>
      <w:r w:rsidRPr="00C26D15">
        <w:rPr>
          <w:rFonts w:ascii="Garamond" w:hAnsi="Garamond" w:cs="Segoe UI"/>
          <w:b/>
          <w:bCs/>
          <w:color w:val="000000" w:themeColor="text1"/>
          <w:shd w:val="clear" w:color="auto" w:fill="FFFFFF"/>
        </w:rPr>
        <w:t>, Torpavallen, Annika Sylvester</w:t>
      </w:r>
    </w:p>
    <w:p w14:paraId="3CFDDBD9" w14:textId="7E63B018" w:rsidR="005E4E2B" w:rsidRDefault="005E4E2B" w:rsidP="005E4E2B">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547E04C3" w14:textId="73D3904B" w:rsidR="00FE7FF3" w:rsidRDefault="00FE7FF3" w:rsidP="005E4E2B">
      <w:pPr>
        <w:pStyle w:val="NoSpacing"/>
        <w:numPr>
          <w:ilvl w:val="1"/>
          <w:numId w:val="113"/>
        </w:numPr>
        <w:rPr>
          <w:rFonts w:ascii="Garamond" w:hAnsi="Garamond" w:cs="Segoe UI"/>
          <w:color w:val="000000" w:themeColor="text1"/>
          <w:shd w:val="clear" w:color="auto" w:fill="FFFFFF"/>
        </w:rPr>
      </w:pPr>
      <w:r w:rsidRPr="00FE7FF3">
        <w:rPr>
          <w:rFonts w:ascii="Garamond" w:hAnsi="Garamond" w:cs="Segoe UI"/>
          <w:color w:val="000000" w:themeColor="text1"/>
          <w:shd w:val="clear" w:color="auto" w:fill="FFFFFF"/>
        </w:rPr>
        <w:t xml:space="preserve">17.30, </w:t>
      </w:r>
      <w:r w:rsidR="00B4440A">
        <w:rPr>
          <w:rFonts w:ascii="Garamond" w:hAnsi="Garamond" w:cs="Segoe UI"/>
          <w:color w:val="000000" w:themeColor="text1"/>
          <w:shd w:val="clear" w:color="auto" w:fill="FFFFFF"/>
        </w:rPr>
        <w:t>Body Pump</w:t>
      </w:r>
      <w:r w:rsidRPr="00FE7FF3">
        <w:rPr>
          <w:rFonts w:ascii="Garamond" w:hAnsi="Garamond" w:cs="Segoe UI"/>
          <w:color w:val="000000" w:themeColor="text1"/>
          <w:shd w:val="clear" w:color="auto" w:fill="FFFFFF"/>
        </w:rPr>
        <w:t>, Torpavallen, Annelie Säfström</w:t>
      </w:r>
    </w:p>
    <w:p w14:paraId="1653867C" w14:textId="2BABF2C4" w:rsidR="00C30023" w:rsidRPr="00BA707D" w:rsidRDefault="00C30023" w:rsidP="005E4E2B">
      <w:pPr>
        <w:pStyle w:val="NoSpacing"/>
        <w:numPr>
          <w:ilvl w:val="1"/>
          <w:numId w:val="113"/>
        </w:numPr>
        <w:rPr>
          <w:rFonts w:ascii="Garamond" w:hAnsi="Garamond" w:cs="Segoe UI"/>
          <w:b/>
          <w:bCs/>
          <w:color w:val="000000" w:themeColor="text1"/>
          <w:shd w:val="clear" w:color="auto" w:fill="FFFFFF"/>
        </w:rPr>
      </w:pPr>
      <w:r w:rsidRPr="00BA707D">
        <w:rPr>
          <w:rFonts w:ascii="Garamond" w:hAnsi="Garamond" w:cs="Segoe UI"/>
          <w:b/>
          <w:bCs/>
          <w:color w:val="000000" w:themeColor="text1"/>
          <w:shd w:val="clear" w:color="auto" w:fill="FFFFFF"/>
        </w:rPr>
        <w:t xml:space="preserve">18.00, </w:t>
      </w:r>
      <w:proofErr w:type="spellStart"/>
      <w:r w:rsidRPr="00BA707D">
        <w:rPr>
          <w:rFonts w:ascii="Garamond" w:hAnsi="Garamond" w:cs="Segoe UI"/>
          <w:b/>
          <w:bCs/>
          <w:color w:val="000000" w:themeColor="text1"/>
          <w:shd w:val="clear" w:color="auto" w:fill="FFFFFF"/>
        </w:rPr>
        <w:t>Zumba</w:t>
      </w:r>
      <w:proofErr w:type="spellEnd"/>
      <w:r w:rsidRPr="00BA707D">
        <w:rPr>
          <w:rFonts w:ascii="Garamond" w:hAnsi="Garamond" w:cs="Segoe UI"/>
          <w:b/>
          <w:bCs/>
          <w:color w:val="000000" w:themeColor="text1"/>
          <w:shd w:val="clear" w:color="auto" w:fill="FFFFFF"/>
        </w:rPr>
        <w:t>, Masthugget, Joel Mattsson</w:t>
      </w:r>
    </w:p>
    <w:p w14:paraId="7E8D0BA9" w14:textId="6B753E95" w:rsidR="00737AA7" w:rsidRDefault="00737AA7" w:rsidP="005E4E2B">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15, Pure </w:t>
      </w:r>
      <w:proofErr w:type="spellStart"/>
      <w:r>
        <w:rPr>
          <w:rFonts w:ascii="Garamond" w:hAnsi="Garamond" w:cs="Segoe UI"/>
          <w:color w:val="000000" w:themeColor="text1"/>
          <w:shd w:val="clear" w:color="auto" w:fill="FFFFFF"/>
        </w:rPr>
        <w:t>Strength</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Mölnycke</w:t>
      </w:r>
      <w:proofErr w:type="spellEnd"/>
      <w:r>
        <w:rPr>
          <w:rFonts w:ascii="Garamond" w:hAnsi="Garamond" w:cs="Segoe UI"/>
          <w:color w:val="000000" w:themeColor="text1"/>
          <w:shd w:val="clear" w:color="auto" w:fill="FFFFFF"/>
        </w:rPr>
        <w:t xml:space="preserve">, Daniel </w:t>
      </w:r>
      <w:proofErr w:type="spellStart"/>
      <w:r>
        <w:rPr>
          <w:rFonts w:ascii="Garamond" w:hAnsi="Garamond" w:cs="Segoe UI"/>
          <w:color w:val="000000" w:themeColor="text1"/>
          <w:shd w:val="clear" w:color="auto" w:fill="FFFFFF"/>
        </w:rPr>
        <w:t>Ho</w:t>
      </w:r>
      <w:r w:rsidR="00645F4F">
        <w:rPr>
          <w:rFonts w:ascii="Garamond" w:hAnsi="Garamond" w:cs="Segoe UI"/>
          <w:color w:val="000000" w:themeColor="text1"/>
          <w:shd w:val="clear" w:color="auto" w:fill="FFFFFF"/>
        </w:rPr>
        <w:t>ch</w:t>
      </w:r>
      <w:proofErr w:type="spellEnd"/>
      <w:r w:rsidR="00B10889">
        <w:rPr>
          <w:rFonts w:ascii="Garamond" w:hAnsi="Garamond" w:cs="Segoe UI"/>
          <w:color w:val="000000" w:themeColor="text1"/>
          <w:shd w:val="clear" w:color="auto" w:fill="FFFFFF"/>
        </w:rPr>
        <w:t>, 45 min</w:t>
      </w:r>
    </w:p>
    <w:p w14:paraId="409B35AC" w14:textId="7510584A" w:rsidR="00C30023" w:rsidRPr="00FE7FF3" w:rsidRDefault="00C30023" w:rsidP="005E4E2B">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30, </w:t>
      </w:r>
      <w:proofErr w:type="spellStart"/>
      <w:r>
        <w:rPr>
          <w:rFonts w:ascii="Garamond" w:hAnsi="Garamond" w:cs="Segoe UI"/>
          <w:color w:val="000000" w:themeColor="text1"/>
          <w:shd w:val="clear" w:color="auto" w:fill="FFFFFF"/>
        </w:rPr>
        <w:t>Core</w:t>
      </w:r>
      <w:proofErr w:type="spellEnd"/>
      <w:r>
        <w:rPr>
          <w:rFonts w:ascii="Garamond" w:hAnsi="Garamond" w:cs="Segoe UI"/>
          <w:color w:val="000000" w:themeColor="text1"/>
          <w:shd w:val="clear" w:color="auto" w:fill="FFFFFF"/>
        </w:rPr>
        <w:t xml:space="preserve">, Torpavallen, Evelina </w:t>
      </w:r>
      <w:r w:rsidR="00FB5AD1">
        <w:rPr>
          <w:rFonts w:ascii="Garamond" w:hAnsi="Garamond" w:cs="Segoe UI"/>
          <w:color w:val="000000" w:themeColor="text1"/>
          <w:shd w:val="clear" w:color="auto" w:fill="FFFFFF"/>
        </w:rPr>
        <w:t>E</w:t>
      </w:r>
      <w:r>
        <w:rPr>
          <w:rFonts w:ascii="Garamond" w:hAnsi="Garamond" w:cs="Segoe UI"/>
          <w:color w:val="000000" w:themeColor="text1"/>
          <w:shd w:val="clear" w:color="auto" w:fill="FFFFFF"/>
        </w:rPr>
        <w:t>dblad</w:t>
      </w:r>
      <w:r w:rsidR="00737AA7">
        <w:rPr>
          <w:rFonts w:ascii="Garamond" w:hAnsi="Garamond" w:cs="Segoe UI"/>
          <w:color w:val="000000" w:themeColor="text1"/>
          <w:shd w:val="clear" w:color="auto" w:fill="FFFFFF"/>
        </w:rPr>
        <w:t>, 30 min</w:t>
      </w:r>
    </w:p>
    <w:p w14:paraId="51677DD5" w14:textId="19711DFD" w:rsidR="005E4E2B" w:rsidRDefault="007823A1" w:rsidP="005E4E2B">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 xml:space="preserve">18.10, </w:t>
      </w:r>
      <w:proofErr w:type="spellStart"/>
      <w:r w:rsidR="002A3454" w:rsidRPr="00C26D15">
        <w:rPr>
          <w:rFonts w:ascii="Garamond" w:hAnsi="Garamond" w:cs="Segoe UI"/>
          <w:b/>
          <w:bCs/>
          <w:color w:val="000000" w:themeColor="text1"/>
          <w:shd w:val="clear" w:color="auto" w:fill="FFFFFF"/>
        </w:rPr>
        <w:t>Dance</w:t>
      </w:r>
      <w:proofErr w:type="spellEnd"/>
      <w:r w:rsidR="002A3454" w:rsidRPr="00C26D15">
        <w:rPr>
          <w:rFonts w:ascii="Garamond" w:hAnsi="Garamond" w:cs="Segoe UI"/>
          <w:b/>
          <w:bCs/>
          <w:color w:val="000000" w:themeColor="text1"/>
          <w:shd w:val="clear" w:color="auto" w:fill="FFFFFF"/>
        </w:rPr>
        <w:t xml:space="preserve"> </w:t>
      </w:r>
      <w:proofErr w:type="spellStart"/>
      <w:r w:rsidR="002A3454" w:rsidRPr="00C26D15">
        <w:rPr>
          <w:rFonts w:ascii="Garamond" w:hAnsi="Garamond" w:cs="Segoe UI"/>
          <w:b/>
          <w:bCs/>
          <w:color w:val="000000" w:themeColor="text1"/>
          <w:shd w:val="clear" w:color="auto" w:fill="FFFFFF"/>
        </w:rPr>
        <w:t>Aerobic</w:t>
      </w:r>
      <w:proofErr w:type="spellEnd"/>
      <w:r w:rsidR="002A3454" w:rsidRPr="00C26D15">
        <w:rPr>
          <w:rFonts w:ascii="Garamond" w:hAnsi="Garamond" w:cs="Segoe UI"/>
          <w:b/>
          <w:bCs/>
          <w:color w:val="000000" w:themeColor="text1"/>
          <w:shd w:val="clear" w:color="auto" w:fill="FFFFFF"/>
        </w:rPr>
        <w:t xml:space="preserve">, </w:t>
      </w:r>
      <w:r w:rsidRPr="00C26D15">
        <w:rPr>
          <w:rFonts w:ascii="Garamond" w:hAnsi="Garamond" w:cs="Segoe UI"/>
          <w:b/>
          <w:bCs/>
          <w:color w:val="000000" w:themeColor="text1"/>
          <w:shd w:val="clear" w:color="auto" w:fill="FFFFFF"/>
        </w:rPr>
        <w:t>Askim, Stina Björk</w:t>
      </w:r>
    </w:p>
    <w:p w14:paraId="725ADFED" w14:textId="1BCEC14C" w:rsidR="00563140" w:rsidRPr="004E32C2" w:rsidRDefault="00563140" w:rsidP="00563140">
      <w:pPr>
        <w:pStyle w:val="NoSpacing"/>
        <w:numPr>
          <w:ilvl w:val="1"/>
          <w:numId w:val="113"/>
        </w:numPr>
        <w:rPr>
          <w:rFonts w:ascii="Garamond" w:hAnsi="Garamond" w:cs="Segoe UI"/>
          <w:color w:val="000000" w:themeColor="text1"/>
          <w:shd w:val="clear" w:color="auto" w:fill="FFFFFF"/>
        </w:rPr>
      </w:pPr>
      <w:r w:rsidRPr="004E32C2">
        <w:rPr>
          <w:rFonts w:ascii="Garamond" w:hAnsi="Garamond" w:cs="Segoe UI"/>
          <w:color w:val="000000" w:themeColor="text1"/>
          <w:shd w:val="clear" w:color="auto" w:fill="FFFFFF"/>
        </w:rPr>
        <w:t xml:space="preserve">18.00-19.00, Bugg </w:t>
      </w:r>
      <w:proofErr w:type="spellStart"/>
      <w:r w:rsidRPr="004E32C2">
        <w:rPr>
          <w:rFonts w:ascii="Garamond" w:hAnsi="Garamond" w:cs="Segoe UI"/>
          <w:color w:val="000000" w:themeColor="text1"/>
          <w:shd w:val="clear" w:color="auto" w:fill="FFFFFF"/>
        </w:rPr>
        <w:t>Nybörgare</w:t>
      </w:r>
      <w:proofErr w:type="spellEnd"/>
      <w:r w:rsidRPr="004E32C2">
        <w:rPr>
          <w:rFonts w:ascii="Garamond" w:hAnsi="Garamond" w:cs="Segoe UI"/>
          <w:color w:val="000000" w:themeColor="text1"/>
          <w:shd w:val="clear" w:color="auto" w:fill="FFFFFF"/>
        </w:rPr>
        <w:t>, Lens Dansskola</w:t>
      </w:r>
    </w:p>
    <w:p w14:paraId="234D85A7" w14:textId="3BE38E42" w:rsidR="00563140" w:rsidRPr="004E32C2" w:rsidRDefault="00563140" w:rsidP="00563140">
      <w:pPr>
        <w:pStyle w:val="NoSpacing"/>
        <w:numPr>
          <w:ilvl w:val="1"/>
          <w:numId w:val="113"/>
        </w:numPr>
        <w:rPr>
          <w:rFonts w:ascii="Garamond" w:hAnsi="Garamond" w:cs="Segoe UI"/>
          <w:color w:val="000000" w:themeColor="text1"/>
          <w:shd w:val="clear" w:color="auto" w:fill="FFFFFF"/>
        </w:rPr>
      </w:pPr>
      <w:r w:rsidRPr="004E32C2">
        <w:rPr>
          <w:rFonts w:ascii="Garamond" w:hAnsi="Garamond" w:cs="Segoe UI"/>
          <w:color w:val="000000" w:themeColor="text1"/>
          <w:shd w:val="clear" w:color="auto" w:fill="FFFFFF"/>
        </w:rPr>
        <w:t>19.00-20.00, Bugg Fortsättning, Lens Dansskola</w:t>
      </w:r>
    </w:p>
    <w:p w14:paraId="0FD7A88C" w14:textId="1FFCAA84" w:rsidR="008811C9" w:rsidRPr="00C26D15" w:rsidRDefault="008811C9" w:rsidP="005E4E2B">
      <w:pPr>
        <w:pStyle w:val="NoSpacing"/>
        <w:numPr>
          <w:ilvl w:val="1"/>
          <w:numId w:val="113"/>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 xml:space="preserve">20.00-22.00, Fridans, </w:t>
      </w:r>
      <w:r w:rsidR="00296DFC">
        <w:rPr>
          <w:rFonts w:ascii="Garamond" w:hAnsi="Garamond" w:cs="Segoe UI"/>
          <w:b/>
          <w:bCs/>
          <w:color w:val="000000" w:themeColor="text1"/>
          <w:shd w:val="clear" w:color="auto" w:fill="FFFFFF"/>
        </w:rPr>
        <w:t>Lens Dansskola</w:t>
      </w:r>
    </w:p>
    <w:p w14:paraId="4988827C" w14:textId="4481CBEB" w:rsidR="006E3F4F" w:rsidRDefault="006E3F4F" w:rsidP="006E3F4F">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w:t>
      </w:r>
    </w:p>
    <w:p w14:paraId="4278C93E" w14:textId="77EA850E" w:rsidR="006E3F4F" w:rsidRDefault="006E3F4F" w:rsidP="006E3F4F">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 xml:space="preserve">16.00, </w:t>
      </w:r>
      <w:r w:rsidR="00B4440A">
        <w:rPr>
          <w:rFonts w:ascii="Garamond" w:hAnsi="Garamond" w:cs="Segoe UI"/>
          <w:b/>
          <w:bCs/>
          <w:color w:val="000000" w:themeColor="text1"/>
          <w:shd w:val="clear" w:color="auto" w:fill="FFFFFF"/>
        </w:rPr>
        <w:t>Body Pump</w:t>
      </w:r>
      <w:r w:rsidRPr="00C26D15">
        <w:rPr>
          <w:rFonts w:ascii="Garamond" w:hAnsi="Garamond" w:cs="Segoe UI"/>
          <w:b/>
          <w:bCs/>
          <w:color w:val="000000" w:themeColor="text1"/>
          <w:shd w:val="clear" w:color="auto" w:fill="FFFFFF"/>
        </w:rPr>
        <w:t xml:space="preserve">, </w:t>
      </w:r>
      <w:r w:rsidR="00442793" w:rsidRPr="00C26D15">
        <w:rPr>
          <w:rFonts w:ascii="Garamond" w:hAnsi="Garamond" w:cs="Segoe UI"/>
          <w:b/>
          <w:bCs/>
          <w:color w:val="000000" w:themeColor="text1"/>
          <w:shd w:val="clear" w:color="auto" w:fill="FFFFFF"/>
        </w:rPr>
        <w:t>Torpavallen, Maria Holgersson</w:t>
      </w:r>
    </w:p>
    <w:p w14:paraId="7AFF5528" w14:textId="6D3C63A7" w:rsidR="00026CBA" w:rsidRDefault="00026CBA" w:rsidP="006E3F4F">
      <w:pPr>
        <w:pStyle w:val="NoSpacing"/>
        <w:numPr>
          <w:ilvl w:val="1"/>
          <w:numId w:val="113"/>
        </w:numPr>
        <w:rPr>
          <w:rFonts w:ascii="Garamond" w:hAnsi="Garamond" w:cs="Segoe UI"/>
          <w:color w:val="000000" w:themeColor="text1"/>
          <w:shd w:val="clear" w:color="auto" w:fill="FFFFFF"/>
        </w:rPr>
      </w:pPr>
      <w:r w:rsidRPr="00026CBA">
        <w:rPr>
          <w:rFonts w:ascii="Garamond" w:hAnsi="Garamond" w:cs="Segoe UI"/>
          <w:color w:val="000000" w:themeColor="text1"/>
          <w:shd w:val="clear" w:color="auto" w:fill="FFFFFF"/>
        </w:rPr>
        <w:t xml:space="preserve">17.00, </w:t>
      </w:r>
      <w:proofErr w:type="spellStart"/>
      <w:r w:rsidRPr="00026CBA">
        <w:rPr>
          <w:rFonts w:ascii="Garamond" w:hAnsi="Garamond" w:cs="Segoe UI"/>
          <w:color w:val="000000" w:themeColor="text1"/>
          <w:shd w:val="clear" w:color="auto" w:fill="FFFFFF"/>
        </w:rPr>
        <w:t>Zumba</w:t>
      </w:r>
      <w:proofErr w:type="spellEnd"/>
      <w:r w:rsidRPr="00026CBA">
        <w:rPr>
          <w:rFonts w:ascii="Garamond" w:hAnsi="Garamond" w:cs="Segoe UI"/>
          <w:color w:val="000000" w:themeColor="text1"/>
          <w:shd w:val="clear" w:color="auto" w:fill="FFFFFF"/>
        </w:rPr>
        <w:t>, Askim, Joel Mattsson</w:t>
      </w:r>
    </w:p>
    <w:p w14:paraId="40C7EF8F" w14:textId="383CB86A" w:rsidR="006451B9" w:rsidRDefault="006451B9" w:rsidP="006E3F4F">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7.00, Pure </w:t>
      </w:r>
      <w:proofErr w:type="spellStart"/>
      <w:r>
        <w:rPr>
          <w:rFonts w:ascii="Garamond" w:hAnsi="Garamond" w:cs="Segoe UI"/>
          <w:color w:val="000000" w:themeColor="text1"/>
          <w:shd w:val="clear" w:color="auto" w:fill="FFFFFF"/>
        </w:rPr>
        <w:t>Strength</w:t>
      </w:r>
      <w:proofErr w:type="spellEnd"/>
      <w:r>
        <w:rPr>
          <w:rFonts w:ascii="Garamond" w:hAnsi="Garamond" w:cs="Segoe UI"/>
          <w:color w:val="000000" w:themeColor="text1"/>
          <w:shd w:val="clear" w:color="auto" w:fill="FFFFFF"/>
        </w:rPr>
        <w:t xml:space="preserve">, </w:t>
      </w:r>
      <w:r w:rsidR="00917057">
        <w:rPr>
          <w:rFonts w:ascii="Garamond" w:hAnsi="Garamond" w:cs="Segoe UI"/>
          <w:color w:val="000000" w:themeColor="text1"/>
          <w:shd w:val="clear" w:color="auto" w:fill="FFFFFF"/>
        </w:rPr>
        <w:t xml:space="preserve">Sisjön, Annika </w:t>
      </w:r>
      <w:proofErr w:type="spellStart"/>
      <w:r w:rsidR="00917057">
        <w:rPr>
          <w:rFonts w:ascii="Garamond" w:hAnsi="Garamond" w:cs="Segoe UI"/>
          <w:color w:val="000000" w:themeColor="text1"/>
          <w:shd w:val="clear" w:color="auto" w:fill="FFFFFF"/>
        </w:rPr>
        <w:t>Dewrang</w:t>
      </w:r>
      <w:proofErr w:type="spellEnd"/>
      <w:r w:rsidR="00917057">
        <w:rPr>
          <w:rFonts w:ascii="Garamond" w:hAnsi="Garamond" w:cs="Segoe UI"/>
          <w:color w:val="000000" w:themeColor="text1"/>
          <w:shd w:val="clear" w:color="auto" w:fill="FFFFFF"/>
        </w:rPr>
        <w:t>, 45 min</w:t>
      </w:r>
    </w:p>
    <w:p w14:paraId="0C7B9DA4" w14:textId="2BC54B0D" w:rsidR="00E20B54" w:rsidRDefault="00E20B54" w:rsidP="006E3F4F">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7.00, Hot Yoga Release, </w:t>
      </w:r>
      <w:r w:rsidR="00544AB6">
        <w:rPr>
          <w:rFonts w:ascii="Garamond" w:hAnsi="Garamond" w:cs="Segoe UI"/>
          <w:color w:val="000000" w:themeColor="text1"/>
          <w:shd w:val="clear" w:color="auto" w:fill="FFFFFF"/>
        </w:rPr>
        <w:t xml:space="preserve">Sisjön, Annika </w:t>
      </w:r>
      <w:proofErr w:type="spellStart"/>
      <w:r w:rsidR="00544AB6">
        <w:rPr>
          <w:rFonts w:ascii="Garamond" w:hAnsi="Garamond" w:cs="Segoe UI"/>
          <w:color w:val="000000" w:themeColor="text1"/>
          <w:shd w:val="clear" w:color="auto" w:fill="FFFFFF"/>
        </w:rPr>
        <w:t>Rusten</w:t>
      </w:r>
      <w:proofErr w:type="spellEnd"/>
      <w:r w:rsidR="00544AB6">
        <w:rPr>
          <w:rFonts w:ascii="Garamond" w:hAnsi="Garamond" w:cs="Segoe UI"/>
          <w:color w:val="000000" w:themeColor="text1"/>
          <w:shd w:val="clear" w:color="auto" w:fill="FFFFFF"/>
        </w:rPr>
        <w:t xml:space="preserve">, </w:t>
      </w:r>
    </w:p>
    <w:p w14:paraId="4ADD0318" w14:textId="2F872560" w:rsidR="0001300D" w:rsidRPr="00026CBA" w:rsidRDefault="0001300D" w:rsidP="006E3F4F">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00, Cykling Intervall, Sisjön, Linda Svensson</w:t>
      </w:r>
    </w:p>
    <w:p w14:paraId="7B4AD6DD" w14:textId="368FFEEE" w:rsidR="00501116" w:rsidRDefault="00501116" w:rsidP="00501116">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rdag</w:t>
      </w:r>
    </w:p>
    <w:p w14:paraId="4D33C834" w14:textId="7FB95151" w:rsidR="00501116" w:rsidRPr="00C26D15" w:rsidRDefault="00266BC1" w:rsidP="00501116">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 xml:space="preserve">10.00, </w:t>
      </w:r>
      <w:proofErr w:type="spellStart"/>
      <w:r w:rsidRPr="00C26D15">
        <w:rPr>
          <w:rFonts w:ascii="Garamond" w:hAnsi="Garamond" w:cs="Segoe UI"/>
          <w:b/>
          <w:bCs/>
          <w:color w:val="000000" w:themeColor="text1"/>
          <w:shd w:val="clear" w:color="auto" w:fill="FFFFFF"/>
        </w:rPr>
        <w:t>Dance</w:t>
      </w:r>
      <w:proofErr w:type="spellEnd"/>
      <w:r w:rsidRPr="00C26D15">
        <w:rPr>
          <w:rFonts w:ascii="Garamond" w:hAnsi="Garamond" w:cs="Segoe UI"/>
          <w:b/>
          <w:bCs/>
          <w:color w:val="000000" w:themeColor="text1"/>
          <w:shd w:val="clear" w:color="auto" w:fill="FFFFFF"/>
        </w:rPr>
        <w:t xml:space="preserve"> </w:t>
      </w:r>
      <w:proofErr w:type="spellStart"/>
      <w:r w:rsidRPr="00C26D15">
        <w:rPr>
          <w:rFonts w:ascii="Garamond" w:hAnsi="Garamond" w:cs="Segoe UI"/>
          <w:b/>
          <w:bCs/>
          <w:color w:val="000000" w:themeColor="text1"/>
          <w:shd w:val="clear" w:color="auto" w:fill="FFFFFF"/>
        </w:rPr>
        <w:t>Aerobic</w:t>
      </w:r>
      <w:proofErr w:type="spellEnd"/>
      <w:r w:rsidRPr="00C26D15">
        <w:rPr>
          <w:rFonts w:ascii="Garamond" w:hAnsi="Garamond" w:cs="Segoe UI"/>
          <w:b/>
          <w:bCs/>
          <w:color w:val="000000" w:themeColor="text1"/>
          <w:shd w:val="clear" w:color="auto" w:fill="FFFFFF"/>
        </w:rPr>
        <w:t xml:space="preserve">, Askim, Sophie Fia </w:t>
      </w:r>
      <w:proofErr w:type="spellStart"/>
      <w:r w:rsidRPr="00C26D15">
        <w:rPr>
          <w:rFonts w:ascii="Garamond" w:hAnsi="Garamond" w:cs="Segoe UI"/>
          <w:b/>
          <w:bCs/>
          <w:color w:val="000000" w:themeColor="text1"/>
          <w:shd w:val="clear" w:color="auto" w:fill="FFFFFF"/>
        </w:rPr>
        <w:t>Vildahl</w:t>
      </w:r>
      <w:proofErr w:type="spellEnd"/>
      <w:r w:rsidR="00D01F80" w:rsidRPr="00C26D15">
        <w:rPr>
          <w:rFonts w:ascii="Garamond" w:hAnsi="Garamond" w:cs="Segoe UI"/>
          <w:b/>
          <w:bCs/>
          <w:color w:val="000000" w:themeColor="text1"/>
          <w:shd w:val="clear" w:color="auto" w:fill="FFFFFF"/>
        </w:rPr>
        <w:t>/Stina Björk</w:t>
      </w:r>
    </w:p>
    <w:p w14:paraId="4B5A916D" w14:textId="17D56021" w:rsidR="00501116" w:rsidRDefault="00501116" w:rsidP="00501116">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ndag</w:t>
      </w:r>
    </w:p>
    <w:p w14:paraId="2E4EFE30" w14:textId="1F06F795" w:rsidR="00523825" w:rsidRDefault="00DE2C4C" w:rsidP="00D45C41">
      <w:pPr>
        <w:pStyle w:val="NoSpacing"/>
        <w:numPr>
          <w:ilvl w:val="1"/>
          <w:numId w:val="113"/>
        </w:numPr>
        <w:rPr>
          <w:rFonts w:ascii="Garamond" w:hAnsi="Garamond" w:cs="Segoe UI"/>
          <w:color w:val="000000" w:themeColor="text1"/>
          <w:shd w:val="clear" w:color="auto" w:fill="FFFFFF"/>
        </w:rPr>
      </w:pPr>
      <w:r w:rsidRPr="00523825">
        <w:rPr>
          <w:rFonts w:ascii="Garamond" w:hAnsi="Garamond" w:cs="Segoe UI"/>
          <w:color w:val="000000" w:themeColor="text1"/>
          <w:shd w:val="clear" w:color="auto" w:fill="FFFFFF"/>
        </w:rPr>
        <w:t>9.30, Power Step, Torpavallen, Evelina Edblad</w:t>
      </w:r>
    </w:p>
    <w:p w14:paraId="336370C7" w14:textId="076E57AD" w:rsidR="00922F57" w:rsidRPr="00C26D15" w:rsidRDefault="00922F57" w:rsidP="00922F57">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 xml:space="preserve">10.00, </w:t>
      </w:r>
      <w:r w:rsidR="00B4440A">
        <w:rPr>
          <w:rFonts w:ascii="Garamond" w:hAnsi="Garamond" w:cs="Segoe UI"/>
          <w:b/>
          <w:bCs/>
          <w:color w:val="000000" w:themeColor="text1"/>
          <w:shd w:val="clear" w:color="auto" w:fill="FFFFFF"/>
        </w:rPr>
        <w:t>Body Pump</w:t>
      </w:r>
      <w:r w:rsidRPr="00C26D15">
        <w:rPr>
          <w:rFonts w:ascii="Garamond" w:hAnsi="Garamond" w:cs="Segoe UI"/>
          <w:b/>
          <w:bCs/>
          <w:color w:val="000000" w:themeColor="text1"/>
          <w:shd w:val="clear" w:color="auto" w:fill="FFFFFF"/>
        </w:rPr>
        <w:t>, Eriksberg, Anna Rosell</w:t>
      </w:r>
    </w:p>
    <w:p w14:paraId="6954DA94" w14:textId="1E5B7FCB" w:rsidR="00523825" w:rsidRDefault="00523825" w:rsidP="00D45C41">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 xml:space="preserve">10.00, </w:t>
      </w:r>
      <w:r w:rsidR="00B4440A">
        <w:rPr>
          <w:rFonts w:ascii="Garamond" w:hAnsi="Garamond" w:cs="Segoe UI"/>
          <w:color w:val="000000" w:themeColor="text1"/>
          <w:shd w:val="clear" w:color="auto" w:fill="FFFFFF"/>
        </w:rPr>
        <w:t>Body Pump</w:t>
      </w:r>
      <w:r>
        <w:rPr>
          <w:rFonts w:ascii="Garamond" w:hAnsi="Garamond" w:cs="Segoe UI"/>
          <w:color w:val="000000" w:themeColor="text1"/>
          <w:shd w:val="clear" w:color="auto" w:fill="FFFFFF"/>
        </w:rPr>
        <w:t xml:space="preserve">, </w:t>
      </w:r>
      <w:r w:rsidR="00440DC8">
        <w:rPr>
          <w:rFonts w:ascii="Garamond" w:hAnsi="Garamond" w:cs="Segoe UI"/>
          <w:color w:val="000000" w:themeColor="text1"/>
          <w:shd w:val="clear" w:color="auto" w:fill="FFFFFF"/>
        </w:rPr>
        <w:t xml:space="preserve">Mölnlycke, </w:t>
      </w:r>
      <w:r>
        <w:rPr>
          <w:rFonts w:ascii="Garamond" w:hAnsi="Garamond" w:cs="Segoe UI"/>
          <w:color w:val="000000" w:themeColor="text1"/>
          <w:shd w:val="clear" w:color="auto" w:fill="FFFFFF"/>
        </w:rPr>
        <w:t xml:space="preserve">Ida-Viktoria </w:t>
      </w:r>
      <w:proofErr w:type="spellStart"/>
      <w:r>
        <w:rPr>
          <w:rFonts w:ascii="Garamond" w:hAnsi="Garamond" w:cs="Segoe UI"/>
          <w:color w:val="000000" w:themeColor="text1"/>
          <w:shd w:val="clear" w:color="auto" w:fill="FFFFFF"/>
        </w:rPr>
        <w:t>Nemnilius</w:t>
      </w:r>
      <w:proofErr w:type="spellEnd"/>
    </w:p>
    <w:p w14:paraId="5DBFA21E" w14:textId="77777777" w:rsidR="00501116" w:rsidRPr="001C6EBB" w:rsidRDefault="00501116" w:rsidP="00501116">
      <w:pPr>
        <w:pStyle w:val="NoSpacing"/>
        <w:rPr>
          <w:rFonts w:ascii="Garamond" w:hAnsi="Garamond" w:cs="Segoe UI"/>
          <w:color w:val="000000" w:themeColor="text1"/>
          <w:shd w:val="clear" w:color="auto" w:fill="FFFFFF"/>
        </w:rPr>
      </w:pPr>
    </w:p>
    <w:p w14:paraId="36467DA6" w14:textId="4B84DDD5" w:rsidR="005C1AE1" w:rsidRPr="001C6EBB" w:rsidRDefault="005C1AE1" w:rsidP="00970347">
      <w:pPr>
        <w:pStyle w:val="NoSpacing"/>
        <w:rPr>
          <w:rFonts w:ascii="Garamond" w:hAnsi="Garamond" w:cs="Segoe UI"/>
          <w:color w:val="000000" w:themeColor="text1"/>
          <w:shd w:val="clear" w:color="auto" w:fill="FFFFFF"/>
        </w:rPr>
      </w:pPr>
      <w:r w:rsidRPr="001C6EBB">
        <w:rPr>
          <w:rFonts w:ascii="Garamond" w:hAnsi="Garamond" w:cs="Segoe UI"/>
          <w:color w:val="000000" w:themeColor="text1"/>
          <w:shd w:val="clear" w:color="auto" w:fill="FFFFFF"/>
        </w:rPr>
        <w:t>Sats Göteborg</w:t>
      </w:r>
    </w:p>
    <w:p w14:paraId="433F1D21" w14:textId="57EE7F94" w:rsidR="005C1AE1" w:rsidRDefault="005C1AE1" w:rsidP="005C1AE1">
      <w:pPr>
        <w:pStyle w:val="NoSpacing"/>
        <w:numPr>
          <w:ilvl w:val="0"/>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w:t>
      </w:r>
    </w:p>
    <w:p w14:paraId="09FFE1FB" w14:textId="23627CBA" w:rsidR="00760542" w:rsidRDefault="00760542" w:rsidP="005C1AE1">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0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Aerobics, Kompassen</w:t>
      </w:r>
    </w:p>
    <w:p w14:paraId="73A14534" w14:textId="7D031E31" w:rsidR="005C1AE1" w:rsidRDefault="001C0D3C" w:rsidP="005C1AE1">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00: </w:t>
      </w:r>
      <w:r w:rsidR="00B4440A">
        <w:rPr>
          <w:rFonts w:ascii="Garamond" w:hAnsi="Garamond" w:cs="Segoe UI"/>
          <w:color w:val="000000" w:themeColor="text1"/>
          <w:shd w:val="clear" w:color="auto" w:fill="FFFFFF"/>
        </w:rPr>
        <w:t>Body Pump</w:t>
      </w:r>
      <w:r w:rsidR="005C1AE1">
        <w:rPr>
          <w:rFonts w:ascii="Garamond" w:hAnsi="Garamond" w:cs="Segoe UI"/>
          <w:color w:val="000000" w:themeColor="text1"/>
          <w:shd w:val="clear" w:color="auto" w:fill="FFFFFF"/>
        </w:rPr>
        <w:t>, Torpavallen</w:t>
      </w:r>
    </w:p>
    <w:p w14:paraId="0A6A2838" w14:textId="5E792F4D" w:rsidR="001C2C90" w:rsidRDefault="001C2C90" w:rsidP="001C2C90">
      <w:pPr>
        <w:pStyle w:val="NoSpacing"/>
        <w:numPr>
          <w:ilvl w:val="0"/>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53AA6F3C" w14:textId="4A0E8115" w:rsidR="00534F70" w:rsidRDefault="00534F70" w:rsidP="00534F70">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00: </w:t>
      </w:r>
      <w:r w:rsidR="00B4440A">
        <w:rPr>
          <w:rFonts w:ascii="Garamond" w:hAnsi="Garamond" w:cs="Segoe UI"/>
          <w:color w:val="000000" w:themeColor="text1"/>
          <w:shd w:val="clear" w:color="auto" w:fill="FFFFFF"/>
        </w:rPr>
        <w:t>Body Pump</w:t>
      </w:r>
      <w:r>
        <w:rPr>
          <w:rFonts w:ascii="Garamond" w:hAnsi="Garamond" w:cs="Segoe UI"/>
          <w:color w:val="000000" w:themeColor="text1"/>
          <w:shd w:val="clear" w:color="auto" w:fill="FFFFFF"/>
        </w:rPr>
        <w:t>, Kompassen</w:t>
      </w:r>
    </w:p>
    <w:p w14:paraId="4C7A3919" w14:textId="77777777" w:rsidR="00534F70" w:rsidRDefault="00534F70" w:rsidP="00534F70">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0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Step, Eriksberg</w:t>
      </w:r>
    </w:p>
    <w:p w14:paraId="287DE93A" w14:textId="0173E011" w:rsidR="001C2C90" w:rsidRDefault="001C2C90" w:rsidP="001C2C90">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3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Step, Landala</w:t>
      </w:r>
    </w:p>
    <w:p w14:paraId="55679336" w14:textId="79C499A6" w:rsidR="00096C8F" w:rsidRDefault="00096C8F" w:rsidP="00096C8F">
      <w:pPr>
        <w:pStyle w:val="NoSpacing"/>
        <w:numPr>
          <w:ilvl w:val="0"/>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7D78D6FA" w14:textId="69FE328A" w:rsidR="00FF0F36" w:rsidRPr="000B159B" w:rsidRDefault="00FF0F36" w:rsidP="00FF0F36">
      <w:pPr>
        <w:pStyle w:val="NoSpacing"/>
        <w:numPr>
          <w:ilvl w:val="1"/>
          <w:numId w:val="112"/>
        </w:numPr>
        <w:rPr>
          <w:rFonts w:ascii="Garamond" w:hAnsi="Garamond" w:cs="Segoe UI"/>
          <w:color w:val="000000" w:themeColor="text1"/>
          <w:shd w:val="clear" w:color="auto" w:fill="FFFFFF"/>
        </w:rPr>
      </w:pPr>
      <w:r w:rsidRPr="000B159B">
        <w:rPr>
          <w:rFonts w:ascii="Garamond" w:hAnsi="Garamond" w:cs="Segoe UI"/>
          <w:color w:val="000000" w:themeColor="text1"/>
          <w:shd w:val="clear" w:color="auto" w:fill="FFFFFF"/>
        </w:rPr>
        <w:t xml:space="preserve">17.30: </w:t>
      </w:r>
      <w:r w:rsidR="00B4440A">
        <w:rPr>
          <w:rFonts w:ascii="Garamond" w:hAnsi="Garamond" w:cs="Segoe UI"/>
          <w:color w:val="000000" w:themeColor="text1"/>
          <w:shd w:val="clear" w:color="auto" w:fill="FFFFFF"/>
        </w:rPr>
        <w:t>Body Pump</w:t>
      </w:r>
      <w:r w:rsidRPr="000B159B">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Valhalla</w:t>
      </w:r>
    </w:p>
    <w:p w14:paraId="7959B274" w14:textId="77777777" w:rsidR="00F21D05" w:rsidRDefault="00F21D05" w:rsidP="00F21D05">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0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Step, Torpavallen</w:t>
      </w:r>
    </w:p>
    <w:p w14:paraId="011FF7E4" w14:textId="2CC34BF2" w:rsidR="00F21D05" w:rsidRDefault="00F21D05" w:rsidP="00D45C41">
      <w:pPr>
        <w:pStyle w:val="NoSpacing"/>
        <w:numPr>
          <w:ilvl w:val="1"/>
          <w:numId w:val="112"/>
        </w:numPr>
        <w:rPr>
          <w:rFonts w:ascii="Garamond" w:hAnsi="Garamond" w:cs="Segoe UI"/>
          <w:color w:val="000000" w:themeColor="text1"/>
          <w:shd w:val="clear" w:color="auto" w:fill="FFFFFF"/>
        </w:rPr>
      </w:pPr>
      <w:r w:rsidRPr="00F21D05">
        <w:rPr>
          <w:rFonts w:ascii="Garamond" w:hAnsi="Garamond" w:cs="Segoe UI"/>
          <w:color w:val="000000" w:themeColor="text1"/>
          <w:shd w:val="clear" w:color="auto" w:fill="FFFFFF"/>
        </w:rPr>
        <w:t xml:space="preserve">18.30: </w:t>
      </w:r>
      <w:proofErr w:type="spellStart"/>
      <w:r w:rsidRPr="00F21D05">
        <w:rPr>
          <w:rFonts w:ascii="Garamond" w:hAnsi="Garamond" w:cs="Segoe UI"/>
          <w:color w:val="000000" w:themeColor="text1"/>
          <w:shd w:val="clear" w:color="auto" w:fill="FFFFFF"/>
        </w:rPr>
        <w:t>Dance</w:t>
      </w:r>
      <w:proofErr w:type="spellEnd"/>
      <w:r w:rsidRPr="00F21D05">
        <w:rPr>
          <w:rFonts w:ascii="Garamond" w:hAnsi="Garamond" w:cs="Segoe UI"/>
          <w:color w:val="000000" w:themeColor="text1"/>
          <w:shd w:val="clear" w:color="auto" w:fill="FFFFFF"/>
        </w:rPr>
        <w:t xml:space="preserve"> Step, Masthugget</w:t>
      </w:r>
    </w:p>
    <w:p w14:paraId="5B4555B5" w14:textId="5F584A4C" w:rsidR="00F21D05" w:rsidRPr="00F21D05" w:rsidRDefault="00D74351" w:rsidP="00D74351">
      <w:pPr>
        <w:pStyle w:val="NoSpacing"/>
        <w:numPr>
          <w:ilvl w:val="0"/>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6C9A32E7" w14:textId="2439947D" w:rsidR="007517BD" w:rsidRDefault="007517BD" w:rsidP="007517BD">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7.15: </w:t>
      </w:r>
      <w:r w:rsidR="00B4440A">
        <w:rPr>
          <w:rFonts w:ascii="Garamond" w:hAnsi="Garamond" w:cs="Segoe UI"/>
          <w:color w:val="000000" w:themeColor="text1"/>
          <w:shd w:val="clear" w:color="auto" w:fill="FFFFFF"/>
        </w:rPr>
        <w:t>Body Pump</w:t>
      </w:r>
      <w:r>
        <w:rPr>
          <w:rFonts w:ascii="Garamond" w:hAnsi="Garamond" w:cs="Segoe UI"/>
          <w:color w:val="000000" w:themeColor="text1"/>
          <w:shd w:val="clear" w:color="auto" w:fill="FFFFFF"/>
        </w:rPr>
        <w:t>, Eriksberg</w:t>
      </w:r>
    </w:p>
    <w:p w14:paraId="2A68E3E4" w14:textId="0457C73D" w:rsidR="000B159B" w:rsidRPr="000B159B" w:rsidRDefault="000B159B" w:rsidP="00D45C41">
      <w:pPr>
        <w:pStyle w:val="NoSpacing"/>
        <w:numPr>
          <w:ilvl w:val="1"/>
          <w:numId w:val="112"/>
        </w:numPr>
        <w:rPr>
          <w:rFonts w:ascii="Garamond" w:hAnsi="Garamond" w:cs="Segoe UI"/>
          <w:color w:val="000000" w:themeColor="text1"/>
          <w:shd w:val="clear" w:color="auto" w:fill="FFFFFF"/>
        </w:rPr>
      </w:pPr>
      <w:r w:rsidRPr="000B159B">
        <w:rPr>
          <w:rFonts w:ascii="Garamond" w:hAnsi="Garamond" w:cs="Segoe UI"/>
          <w:color w:val="000000" w:themeColor="text1"/>
          <w:shd w:val="clear" w:color="auto" w:fill="FFFFFF"/>
        </w:rPr>
        <w:t xml:space="preserve">17.30: </w:t>
      </w:r>
      <w:r w:rsidR="00B4440A">
        <w:rPr>
          <w:rFonts w:ascii="Garamond" w:hAnsi="Garamond" w:cs="Segoe UI"/>
          <w:color w:val="000000" w:themeColor="text1"/>
          <w:shd w:val="clear" w:color="auto" w:fill="FFFFFF"/>
        </w:rPr>
        <w:t>Body Pump</w:t>
      </w:r>
      <w:r w:rsidRPr="000B159B">
        <w:rPr>
          <w:rFonts w:ascii="Garamond" w:hAnsi="Garamond" w:cs="Segoe UI"/>
          <w:color w:val="000000" w:themeColor="text1"/>
          <w:shd w:val="clear" w:color="auto" w:fill="FFFFFF"/>
        </w:rPr>
        <w:t>, Torpavallen</w:t>
      </w:r>
    </w:p>
    <w:p w14:paraId="064780FA" w14:textId="14849310" w:rsidR="00096C8F" w:rsidRDefault="00D74351" w:rsidP="00063B60">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3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Step, Kompassen</w:t>
      </w:r>
    </w:p>
    <w:p w14:paraId="3D0A94AB" w14:textId="4751AE9A" w:rsidR="000B159B" w:rsidRDefault="000B159B" w:rsidP="000B159B">
      <w:pPr>
        <w:pStyle w:val="NoSpacing"/>
        <w:numPr>
          <w:ilvl w:val="0"/>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w:t>
      </w:r>
    </w:p>
    <w:p w14:paraId="398436F8" w14:textId="5E3C6B40" w:rsidR="00621045" w:rsidRPr="00621045" w:rsidRDefault="00621045" w:rsidP="00D45C41">
      <w:pPr>
        <w:pStyle w:val="NoSpacing"/>
        <w:numPr>
          <w:ilvl w:val="1"/>
          <w:numId w:val="112"/>
        </w:numPr>
        <w:rPr>
          <w:rFonts w:ascii="Garamond" w:hAnsi="Garamond" w:cs="Segoe UI"/>
          <w:color w:val="000000" w:themeColor="text1"/>
          <w:shd w:val="clear" w:color="auto" w:fill="FFFFFF"/>
        </w:rPr>
      </w:pPr>
      <w:r w:rsidRPr="00621045">
        <w:rPr>
          <w:rFonts w:ascii="Garamond" w:hAnsi="Garamond" w:cs="Segoe UI"/>
          <w:color w:val="000000" w:themeColor="text1"/>
          <w:shd w:val="clear" w:color="auto" w:fill="FFFFFF"/>
        </w:rPr>
        <w:t xml:space="preserve">16.00: </w:t>
      </w:r>
      <w:r w:rsidR="00B4440A">
        <w:rPr>
          <w:rFonts w:ascii="Garamond" w:hAnsi="Garamond" w:cs="Segoe UI"/>
          <w:color w:val="000000" w:themeColor="text1"/>
          <w:shd w:val="clear" w:color="auto" w:fill="FFFFFF"/>
        </w:rPr>
        <w:t>Body Pump</w:t>
      </w:r>
      <w:r w:rsidRPr="00621045">
        <w:rPr>
          <w:rFonts w:ascii="Garamond" w:hAnsi="Garamond" w:cs="Segoe UI"/>
          <w:color w:val="000000" w:themeColor="text1"/>
          <w:shd w:val="clear" w:color="auto" w:fill="FFFFFF"/>
        </w:rPr>
        <w:t>, Torpavallen</w:t>
      </w:r>
    </w:p>
    <w:p w14:paraId="4750030B" w14:textId="77777777" w:rsidR="00063B60" w:rsidRPr="00063B60" w:rsidRDefault="00063B60" w:rsidP="00063B60">
      <w:pPr>
        <w:pStyle w:val="NoSpacing"/>
        <w:rPr>
          <w:rFonts w:ascii="Garamond" w:hAnsi="Garamond" w:cs="Segoe UI"/>
          <w:color w:val="000000" w:themeColor="text1"/>
          <w:shd w:val="clear" w:color="auto" w:fill="FFFFFF"/>
        </w:rPr>
      </w:pPr>
    </w:p>
    <w:p w14:paraId="484DA88C" w14:textId="628FA6A2" w:rsidR="00E312F1" w:rsidRDefault="00E312F1"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Gunnar </w:t>
      </w:r>
      <w:proofErr w:type="spellStart"/>
      <w:r>
        <w:rPr>
          <w:rFonts w:ascii="Garamond" w:hAnsi="Garamond" w:cs="Segoe UI"/>
          <w:color w:val="000000" w:themeColor="text1"/>
          <w:shd w:val="clear" w:color="auto" w:fill="FFFFFF"/>
        </w:rPr>
        <w:t>Graflund</w:t>
      </w:r>
      <w:proofErr w:type="spellEnd"/>
      <w:r>
        <w:rPr>
          <w:rFonts w:ascii="Garamond" w:hAnsi="Garamond" w:cs="Segoe UI"/>
          <w:color w:val="000000" w:themeColor="text1"/>
          <w:shd w:val="clear" w:color="auto" w:fill="FFFFFF"/>
        </w:rPr>
        <w:t xml:space="preserve"> Fastighet</w:t>
      </w:r>
    </w:p>
    <w:p w14:paraId="3BF8870B" w14:textId="6AC55B75" w:rsidR="008A477E" w:rsidRDefault="008A477E"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Lena </w:t>
      </w:r>
    </w:p>
    <w:p w14:paraId="4F56CEB6" w14:textId="77777777" w:rsidR="00E312F1" w:rsidRDefault="00E312F1" w:rsidP="00605673">
      <w:pPr>
        <w:pStyle w:val="NoSpacing"/>
        <w:rPr>
          <w:rFonts w:ascii="Garamond" w:hAnsi="Garamond" w:cs="Segoe UI"/>
          <w:color w:val="000000" w:themeColor="text1"/>
          <w:shd w:val="clear" w:color="auto" w:fill="FFFFFF"/>
        </w:rPr>
      </w:pPr>
    </w:p>
    <w:p w14:paraId="35DFE0D1" w14:textId="5E5D9C9A" w:rsidR="00C23592" w:rsidRDefault="00C23592"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strabergsgatan 7B</w:t>
      </w:r>
    </w:p>
    <w:p w14:paraId="3D06B827" w14:textId="591EBCCB" w:rsidR="00C23592" w:rsidRDefault="00C23592" w:rsidP="00C23592">
      <w:pPr>
        <w:pStyle w:val="NoSpacing"/>
        <w:numPr>
          <w:ilvl w:val="0"/>
          <w:numId w:val="11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w:t>
      </w:r>
      <w:r w:rsidR="00175180">
        <w:rPr>
          <w:rFonts w:ascii="Garamond" w:hAnsi="Garamond" w:cs="Segoe UI"/>
          <w:color w:val="000000" w:themeColor="text1"/>
          <w:shd w:val="clear" w:color="auto" w:fill="FFFFFF"/>
        </w:rPr>
        <w:t xml:space="preserve"> </w:t>
      </w:r>
      <w:proofErr w:type="spellStart"/>
      <w:r w:rsidR="00175180">
        <w:rPr>
          <w:rFonts w:ascii="Garamond" w:hAnsi="Garamond" w:cs="Segoe UI"/>
          <w:color w:val="000000" w:themeColor="text1"/>
          <w:shd w:val="clear" w:color="auto" w:fill="FFFFFF"/>
        </w:rPr>
        <w:t>rok</w:t>
      </w:r>
      <w:proofErr w:type="spellEnd"/>
    </w:p>
    <w:p w14:paraId="5FD3E480" w14:textId="0DB11DDE" w:rsidR="00C23592" w:rsidRDefault="00C23592" w:rsidP="00C23592">
      <w:pPr>
        <w:pStyle w:val="NoSpacing"/>
        <w:numPr>
          <w:ilvl w:val="0"/>
          <w:numId w:val="11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lkong</w:t>
      </w:r>
    </w:p>
    <w:p w14:paraId="2734C720" w14:textId="75959F26" w:rsidR="00C23592" w:rsidRDefault="00C23592" w:rsidP="00C23592">
      <w:pPr>
        <w:pStyle w:val="NoSpacing"/>
        <w:numPr>
          <w:ilvl w:val="0"/>
          <w:numId w:val="11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0,5 kvm 4619 kr</w:t>
      </w:r>
    </w:p>
    <w:p w14:paraId="68B1327E" w14:textId="6F054E85" w:rsidR="00C23592" w:rsidRDefault="00C23592" w:rsidP="00C23592">
      <w:pPr>
        <w:pStyle w:val="NoSpacing"/>
        <w:numPr>
          <w:ilvl w:val="0"/>
          <w:numId w:val="11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andstation</w:t>
      </w:r>
    </w:p>
    <w:p w14:paraId="39A23948" w14:textId="4843FD70" w:rsidR="005E029A" w:rsidRDefault="005E029A" w:rsidP="00C23592">
      <w:pPr>
        <w:pStyle w:val="NoSpacing"/>
        <w:numPr>
          <w:ilvl w:val="0"/>
          <w:numId w:val="11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 augusti</w:t>
      </w:r>
    </w:p>
    <w:p w14:paraId="59D204C5" w14:textId="77777777" w:rsidR="00C23592" w:rsidRDefault="00C23592" w:rsidP="00605673">
      <w:pPr>
        <w:pStyle w:val="NoSpacing"/>
        <w:rPr>
          <w:rFonts w:ascii="Garamond" w:hAnsi="Garamond" w:cs="Segoe UI"/>
          <w:color w:val="000000" w:themeColor="text1"/>
          <w:shd w:val="clear" w:color="auto" w:fill="FFFFFF"/>
        </w:rPr>
      </w:pPr>
    </w:p>
    <w:p w14:paraId="02E221D0" w14:textId="66495AFF" w:rsidR="006B418A" w:rsidRDefault="006B418A"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töd och matchning</w:t>
      </w:r>
    </w:p>
    <w:p w14:paraId="504F7869" w14:textId="77777777" w:rsidR="008847F9" w:rsidRDefault="008847F9" w:rsidP="008847F9">
      <w:pPr>
        <w:pStyle w:val="NoSpacing"/>
        <w:numPr>
          <w:ilvl w:val="0"/>
          <w:numId w:val="11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n-Louise</w:t>
      </w:r>
    </w:p>
    <w:p w14:paraId="0010E64E" w14:textId="6F806638" w:rsidR="006B418A" w:rsidRDefault="006512AF" w:rsidP="006512AF">
      <w:pPr>
        <w:pStyle w:val="NoSpacing"/>
        <w:numPr>
          <w:ilvl w:val="0"/>
          <w:numId w:val="11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K</w:t>
      </w:r>
    </w:p>
    <w:p w14:paraId="2BDE758B" w14:textId="1C775AAE" w:rsidR="006512AF" w:rsidRDefault="006512AF" w:rsidP="006512AF">
      <w:pPr>
        <w:pStyle w:val="NoSpacing"/>
        <w:numPr>
          <w:ilvl w:val="0"/>
          <w:numId w:val="11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EA</w:t>
      </w:r>
    </w:p>
    <w:p w14:paraId="29DE7EC2" w14:textId="3A2782C9" w:rsidR="0044035C" w:rsidRDefault="0044035C" w:rsidP="006512AF">
      <w:pPr>
        <w:pStyle w:val="NoSpacing"/>
        <w:numPr>
          <w:ilvl w:val="0"/>
          <w:numId w:val="11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 och utvecklingsgarantin</w:t>
      </w:r>
    </w:p>
    <w:p w14:paraId="3007E6A1" w14:textId="158BF243" w:rsidR="0044035C" w:rsidRDefault="00B06D34" w:rsidP="006512AF">
      <w:pPr>
        <w:pStyle w:val="NoSpacing"/>
        <w:numPr>
          <w:ilvl w:val="0"/>
          <w:numId w:val="11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2–14</w:t>
      </w:r>
      <w:r w:rsidR="0044035C">
        <w:rPr>
          <w:rFonts w:ascii="Garamond" w:hAnsi="Garamond" w:cs="Segoe UI"/>
          <w:color w:val="000000" w:themeColor="text1"/>
          <w:shd w:val="clear" w:color="auto" w:fill="FFFFFF"/>
        </w:rPr>
        <w:t xml:space="preserve"> oktober</w:t>
      </w:r>
    </w:p>
    <w:p w14:paraId="4E52EFA8" w14:textId="77777777" w:rsidR="006B418A" w:rsidRDefault="006B418A" w:rsidP="00605673">
      <w:pPr>
        <w:pStyle w:val="NoSpacing"/>
        <w:rPr>
          <w:rFonts w:ascii="Garamond" w:hAnsi="Garamond" w:cs="Segoe UI"/>
          <w:color w:val="000000" w:themeColor="text1"/>
          <w:shd w:val="clear" w:color="auto" w:fill="FFFFFF"/>
        </w:rPr>
      </w:pPr>
    </w:p>
    <w:p w14:paraId="677F046F" w14:textId="1BD2D92C" w:rsidR="00B34C3F" w:rsidRDefault="00B34C3F" w:rsidP="00605673">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oDo</w:t>
      </w:r>
      <w:proofErr w:type="spellEnd"/>
    </w:p>
    <w:p w14:paraId="18496369" w14:textId="2DCB3E64" w:rsidR="00003C35" w:rsidRDefault="00003C35" w:rsidP="00003C35">
      <w:pPr>
        <w:pStyle w:val="NoSpacing"/>
        <w:numPr>
          <w:ilvl w:val="0"/>
          <w:numId w:val="10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6AF19A98" w14:textId="77777777" w:rsidR="003373A5" w:rsidRPr="008F15E2" w:rsidRDefault="003373A5" w:rsidP="003373A5">
      <w:pPr>
        <w:pStyle w:val="NoSpacing"/>
        <w:numPr>
          <w:ilvl w:val="1"/>
          <w:numId w:val="109"/>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mesten</w:t>
      </w:r>
      <w:proofErr w:type="spellEnd"/>
      <w:r>
        <w:rPr>
          <w:rFonts w:ascii="Garamond" w:hAnsi="Garamond" w:cs="Segoe UI"/>
          <w:color w:val="000000" w:themeColor="text1"/>
          <w:shd w:val="clear" w:color="auto" w:fill="FFFFFF"/>
        </w:rPr>
        <w:t xml:space="preserve"> Tranås</w:t>
      </w:r>
    </w:p>
    <w:p w14:paraId="51C4B5F9" w14:textId="77777777" w:rsidR="003373A5" w:rsidRPr="008F15E2" w:rsidRDefault="003373A5" w:rsidP="003373A5">
      <w:pPr>
        <w:pStyle w:val="NoSpacing"/>
        <w:numPr>
          <w:ilvl w:val="2"/>
          <w:numId w:val="109"/>
        </w:numPr>
        <w:rPr>
          <w:rFonts w:ascii="Garamond" w:hAnsi="Garamond" w:cs="Segoe UI"/>
          <w:color w:val="000000" w:themeColor="text1"/>
          <w:shd w:val="clear" w:color="auto" w:fill="FFFFFF"/>
        </w:rPr>
      </w:pPr>
      <w:r w:rsidRPr="008F15E2">
        <w:rPr>
          <w:rFonts w:ascii="Garamond" w:hAnsi="Garamond" w:cs="Calibri"/>
        </w:rPr>
        <w:t xml:space="preserve">Lena </w:t>
      </w:r>
      <w:proofErr w:type="gramStart"/>
      <w:r w:rsidRPr="008F15E2">
        <w:rPr>
          <w:rFonts w:ascii="Garamond" w:hAnsi="Garamond" w:cs="Calibri"/>
        </w:rPr>
        <w:t>010-1789775</w:t>
      </w:r>
      <w:proofErr w:type="gramEnd"/>
    </w:p>
    <w:p w14:paraId="69255D24" w14:textId="0F61D5BC" w:rsidR="00003C35" w:rsidRDefault="00BE2BE9" w:rsidP="00003C35">
      <w:pPr>
        <w:pStyle w:val="NoSpacing"/>
        <w:numPr>
          <w:ilvl w:val="1"/>
          <w:numId w:val="109"/>
        </w:numPr>
        <w:rPr>
          <w:rFonts w:ascii="Garamond" w:hAnsi="Garamond" w:cs="Segoe UI"/>
          <w:color w:val="000000" w:themeColor="text1"/>
          <w:shd w:val="clear" w:color="auto" w:fill="FFFFFF"/>
        </w:rPr>
      </w:pPr>
      <w:proofErr w:type="spellStart"/>
      <w:r w:rsidRPr="00BB090D">
        <w:rPr>
          <w:rFonts w:ascii="Garamond" w:hAnsi="Garamond"/>
          <w:color w:val="000000" w:themeColor="text1"/>
        </w:rPr>
        <w:t>Holavedsgymnasiet</w:t>
      </w:r>
      <w:proofErr w:type="spellEnd"/>
      <w:r>
        <w:rPr>
          <w:rFonts w:ascii="Garamond" w:hAnsi="Garamond" w:cs="Segoe UI"/>
          <w:color w:val="000000" w:themeColor="text1"/>
          <w:shd w:val="clear" w:color="auto" w:fill="FFFFFF"/>
        </w:rPr>
        <w:t xml:space="preserve"> Tranås</w:t>
      </w:r>
    </w:p>
    <w:p w14:paraId="2B970FB2" w14:textId="77777777" w:rsidR="00DA41E3" w:rsidRDefault="00DA41E3" w:rsidP="00DA41E3">
      <w:pPr>
        <w:pStyle w:val="NoSpacing"/>
        <w:rPr>
          <w:rFonts w:ascii="Garamond" w:hAnsi="Garamond" w:cs="Segoe UI"/>
          <w:color w:val="000000" w:themeColor="text1"/>
          <w:shd w:val="clear" w:color="auto" w:fill="FFFFFF"/>
        </w:rPr>
      </w:pPr>
    </w:p>
    <w:p w14:paraId="6F2784E4" w14:textId="571F514E" w:rsidR="00605673" w:rsidRDefault="00605673"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Vara</w:t>
      </w:r>
    </w:p>
    <w:p w14:paraId="7C2D54CF" w14:textId="1A875A0D" w:rsidR="00605673" w:rsidRDefault="00605673"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70%</w:t>
      </w:r>
    </w:p>
    <w:p w14:paraId="5596775E" w14:textId="0276269B" w:rsidR="002F5A49" w:rsidRDefault="002F5A49"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250 </w:t>
      </w:r>
      <w:proofErr w:type="spellStart"/>
      <w:r>
        <w:rPr>
          <w:rFonts w:ascii="Garamond" w:hAnsi="Garamond" w:cs="Segoe UI"/>
          <w:color w:val="000000" w:themeColor="text1"/>
          <w:shd w:val="clear" w:color="auto" w:fill="FFFFFF"/>
        </w:rPr>
        <w:t>nk</w:t>
      </w:r>
      <w:proofErr w:type="spellEnd"/>
    </w:p>
    <w:p w14:paraId="09B3B066" w14:textId="6EE024AE" w:rsidR="002F5A49" w:rsidRDefault="002F5A49"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00 </w:t>
      </w:r>
      <w:proofErr w:type="spellStart"/>
      <w:r>
        <w:rPr>
          <w:rFonts w:ascii="Garamond" w:hAnsi="Garamond" w:cs="Segoe UI"/>
          <w:color w:val="000000" w:themeColor="text1"/>
          <w:shd w:val="clear" w:color="auto" w:fill="FFFFFF"/>
        </w:rPr>
        <w:t>ma</w:t>
      </w:r>
      <w:proofErr w:type="spellEnd"/>
    </w:p>
    <w:p w14:paraId="5A246A21" w14:textId="0593B530" w:rsidR="00564389" w:rsidRDefault="00564389"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ematik</w:t>
      </w:r>
    </w:p>
    <w:p w14:paraId="74BC7D6F" w14:textId="11A43E5D" w:rsidR="00605673" w:rsidRDefault="00605673"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urkunskap</w:t>
      </w:r>
    </w:p>
    <w:p w14:paraId="64F93C71" w14:textId="623DA755" w:rsidR="00344B5A" w:rsidRDefault="00344B5A" w:rsidP="00344B5A">
      <w:pPr>
        <w:pStyle w:val="NoSpacing"/>
        <w:numPr>
          <w:ilvl w:val="1"/>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ysik</w:t>
      </w:r>
    </w:p>
    <w:p w14:paraId="72494037" w14:textId="2762BC85" w:rsidR="00344B5A" w:rsidRDefault="00344B5A" w:rsidP="00344B5A">
      <w:pPr>
        <w:pStyle w:val="NoSpacing"/>
        <w:numPr>
          <w:ilvl w:val="1"/>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emi</w:t>
      </w:r>
    </w:p>
    <w:p w14:paraId="11E6EF12" w14:textId="0A628134" w:rsidR="00344B5A" w:rsidRDefault="00344B5A" w:rsidP="00344B5A">
      <w:pPr>
        <w:pStyle w:val="NoSpacing"/>
        <w:numPr>
          <w:ilvl w:val="1"/>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ologi</w:t>
      </w:r>
    </w:p>
    <w:p w14:paraId="00035633" w14:textId="6CFF03EA" w:rsidR="003468DC" w:rsidRDefault="003468DC" w:rsidP="00344B5A">
      <w:pPr>
        <w:pStyle w:val="NoSpacing"/>
        <w:numPr>
          <w:ilvl w:val="1"/>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Geovetenskap</w:t>
      </w:r>
    </w:p>
    <w:p w14:paraId="77EFCB91" w14:textId="77777777" w:rsidR="00605673" w:rsidRDefault="00605673"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isdag istället för </w:t>
      </w:r>
      <w:proofErr w:type="gramStart"/>
      <w:r>
        <w:rPr>
          <w:rFonts w:ascii="Garamond" w:hAnsi="Garamond" w:cs="Segoe UI"/>
          <w:color w:val="000000" w:themeColor="text1"/>
          <w:shd w:val="clear" w:color="auto" w:fill="FFFFFF"/>
        </w:rPr>
        <w:t>Måndag</w:t>
      </w:r>
      <w:proofErr w:type="gramEnd"/>
    </w:p>
    <w:p w14:paraId="0D3919EE" w14:textId="77777777" w:rsidR="00605673" w:rsidRDefault="00605673" w:rsidP="00605673">
      <w:pPr>
        <w:pStyle w:val="NoSpacing"/>
        <w:rPr>
          <w:rFonts w:ascii="Garamond" w:hAnsi="Garamond" w:cs="Segoe UI"/>
          <w:color w:val="000000" w:themeColor="text1"/>
          <w:shd w:val="clear" w:color="auto" w:fill="FFFFFF"/>
        </w:rPr>
      </w:pPr>
    </w:p>
    <w:p w14:paraId="62A47DF3" w14:textId="77777777" w:rsidR="00605673" w:rsidRDefault="00605673"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ämtland</w:t>
      </w:r>
    </w:p>
    <w:p w14:paraId="3CBDFB7A" w14:textId="202D522B" w:rsidR="00C51DE8" w:rsidRDefault="00C51DE8" w:rsidP="00C51DE8">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äcke i Jämtland</w:t>
      </w:r>
    </w:p>
    <w:p w14:paraId="05B5FF49" w14:textId="320F47D2" w:rsidR="00D730D7" w:rsidRDefault="00D730D7" w:rsidP="00D730D7">
      <w:pPr>
        <w:pStyle w:val="NoSpacing"/>
        <w:numPr>
          <w:ilvl w:val="1"/>
          <w:numId w:val="107"/>
        </w:numPr>
        <w:rPr>
          <w:rFonts w:ascii="Garamond" w:hAnsi="Garamond" w:cs="Segoe UI"/>
          <w:color w:val="000000" w:themeColor="text1"/>
          <w:shd w:val="clear" w:color="auto" w:fill="FFFFFF"/>
        </w:rPr>
      </w:pPr>
      <w:proofErr w:type="gramStart"/>
      <w:r w:rsidRPr="00E053C7">
        <w:rPr>
          <w:rFonts w:ascii="Garamond" w:hAnsi="Garamond"/>
          <w:color w:val="000000" w:themeColor="text1"/>
        </w:rPr>
        <w:t>24691728</w:t>
      </w:r>
      <w:proofErr w:type="gramEnd"/>
    </w:p>
    <w:p w14:paraId="3321553E" w14:textId="5336B2AC" w:rsidR="00E064C8" w:rsidRDefault="00E064C8" w:rsidP="00605673">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ematik</w:t>
      </w:r>
      <w:r w:rsidR="00C51DE8">
        <w:rPr>
          <w:rFonts w:ascii="Garamond" w:hAnsi="Garamond" w:cs="Segoe UI"/>
          <w:color w:val="000000" w:themeColor="text1"/>
          <w:shd w:val="clear" w:color="auto" w:fill="FFFFFF"/>
        </w:rPr>
        <w:t xml:space="preserve"> och Naturkunskap</w:t>
      </w:r>
    </w:p>
    <w:p w14:paraId="5DA26BE2" w14:textId="07F7C01C" w:rsidR="00E064C8" w:rsidRPr="00C51DE8" w:rsidRDefault="00E064C8" w:rsidP="00D45C41">
      <w:pPr>
        <w:pStyle w:val="NoSpacing"/>
        <w:numPr>
          <w:ilvl w:val="0"/>
          <w:numId w:val="107"/>
        </w:numPr>
        <w:rPr>
          <w:rFonts w:ascii="Garamond" w:hAnsi="Garamond" w:cs="Segoe UI"/>
          <w:color w:val="000000" w:themeColor="text1"/>
          <w:shd w:val="clear" w:color="auto" w:fill="FFFFFF"/>
        </w:rPr>
      </w:pPr>
      <w:r w:rsidRPr="00C51DE8">
        <w:rPr>
          <w:rFonts w:ascii="Garamond" w:hAnsi="Garamond" w:cs="Segoe UI"/>
          <w:color w:val="000000" w:themeColor="text1"/>
          <w:shd w:val="clear" w:color="auto" w:fill="FFFFFF"/>
        </w:rPr>
        <w:t>Yrkesprogram</w:t>
      </w:r>
      <w:r w:rsidR="00C51DE8" w:rsidRPr="00C51DE8">
        <w:rPr>
          <w:rFonts w:ascii="Garamond" w:hAnsi="Garamond" w:cs="Segoe UI"/>
          <w:color w:val="000000" w:themeColor="text1"/>
          <w:shd w:val="clear" w:color="auto" w:fill="FFFFFF"/>
        </w:rPr>
        <w:t xml:space="preserve"> och </w:t>
      </w:r>
      <w:r w:rsidRPr="00C51DE8">
        <w:rPr>
          <w:rFonts w:ascii="Garamond" w:hAnsi="Garamond" w:cs="Segoe UI"/>
          <w:color w:val="000000" w:themeColor="text1"/>
          <w:shd w:val="clear" w:color="auto" w:fill="FFFFFF"/>
        </w:rPr>
        <w:t>Int</w:t>
      </w:r>
      <w:r w:rsidR="006C48EB" w:rsidRPr="00C51DE8">
        <w:rPr>
          <w:rFonts w:ascii="Garamond" w:hAnsi="Garamond" w:cs="Segoe UI"/>
          <w:color w:val="000000" w:themeColor="text1"/>
          <w:shd w:val="clear" w:color="auto" w:fill="FFFFFF"/>
        </w:rPr>
        <w:t>r</w:t>
      </w:r>
      <w:r w:rsidRPr="00C51DE8">
        <w:rPr>
          <w:rFonts w:ascii="Garamond" w:hAnsi="Garamond" w:cs="Segoe UI"/>
          <w:color w:val="000000" w:themeColor="text1"/>
          <w:shd w:val="clear" w:color="auto" w:fill="FFFFFF"/>
        </w:rPr>
        <w:t>oduktionsprogram</w:t>
      </w:r>
    </w:p>
    <w:p w14:paraId="37F5C1BE" w14:textId="77DD31F4" w:rsidR="0095562F" w:rsidRDefault="0095562F" w:rsidP="0095562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0 - 100%</w:t>
      </w:r>
    </w:p>
    <w:p w14:paraId="7BD24D35" w14:textId="64F3FA01" w:rsidR="00585650" w:rsidRDefault="00585650" w:rsidP="0095562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x 16</w:t>
      </w:r>
      <w:r w:rsidR="00BA24CE">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w:t>
      </w:r>
      <w:r w:rsidR="00BA24CE">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17 elever</w:t>
      </w:r>
      <w:r w:rsidR="00C51DE8">
        <w:rPr>
          <w:rFonts w:ascii="Garamond" w:hAnsi="Garamond" w:cs="Segoe UI"/>
          <w:color w:val="000000" w:themeColor="text1"/>
          <w:shd w:val="clear" w:color="auto" w:fill="FFFFFF"/>
        </w:rPr>
        <w:t>/klass</w:t>
      </w:r>
    </w:p>
    <w:p w14:paraId="1F823079" w14:textId="77B11637" w:rsidR="0095562F" w:rsidRDefault="0095562F" w:rsidP="0095562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 1 och 2 Bygg</w:t>
      </w:r>
      <w:r w:rsidR="00EF6619">
        <w:rPr>
          <w:rFonts w:ascii="Garamond" w:hAnsi="Garamond" w:cs="Segoe UI"/>
          <w:color w:val="000000" w:themeColor="text1"/>
          <w:shd w:val="clear" w:color="auto" w:fill="FFFFFF"/>
        </w:rPr>
        <w:t xml:space="preserve"> och </w:t>
      </w:r>
      <w:r>
        <w:rPr>
          <w:rFonts w:ascii="Garamond" w:hAnsi="Garamond" w:cs="Segoe UI"/>
          <w:color w:val="000000" w:themeColor="text1"/>
          <w:shd w:val="clear" w:color="auto" w:fill="FFFFFF"/>
        </w:rPr>
        <w:t>Anläggning</w:t>
      </w:r>
    </w:p>
    <w:p w14:paraId="11DCFA3A" w14:textId="77777777" w:rsidR="00C51DE8" w:rsidRDefault="00C51DE8" w:rsidP="00C51DE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1a stora kursen</w:t>
      </w:r>
    </w:p>
    <w:p w14:paraId="3B27DEBC" w14:textId="6EA7B7FD" w:rsidR="00C51DE8" w:rsidRDefault="00C51DE8" w:rsidP="00C51DE8">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x</w:t>
      </w:r>
    </w:p>
    <w:p w14:paraId="334A5920" w14:textId="69D071AA" w:rsidR="004575BF" w:rsidRDefault="004575BF" w:rsidP="00C51DE8">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6 Ma + 3 </w:t>
      </w:r>
      <w:proofErr w:type="spellStart"/>
      <w:r>
        <w:rPr>
          <w:rFonts w:ascii="Garamond" w:hAnsi="Garamond" w:cs="Segoe UI"/>
          <w:color w:val="000000" w:themeColor="text1"/>
          <w:shd w:val="clear" w:color="auto" w:fill="FFFFFF"/>
        </w:rPr>
        <w:t>Nk</w:t>
      </w:r>
      <w:proofErr w:type="spellEnd"/>
      <w:r>
        <w:rPr>
          <w:rFonts w:ascii="Garamond" w:hAnsi="Garamond" w:cs="Segoe UI"/>
          <w:color w:val="000000" w:themeColor="text1"/>
          <w:shd w:val="clear" w:color="auto" w:fill="FFFFFF"/>
        </w:rPr>
        <w:t xml:space="preserve"> + 2 Vux (75 min) = 14 - 16 pass</w:t>
      </w:r>
    </w:p>
    <w:p w14:paraId="65D719DA" w14:textId="77777777" w:rsidR="0015070F" w:rsidRDefault="0015070F" w:rsidP="0015070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0807B503" w14:textId="77777777"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2AB7EE63" w14:textId="77777777" w:rsidR="0015070F" w:rsidRDefault="0015070F" w:rsidP="0015070F">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D410B94" w14:textId="77777777" w:rsidR="0015070F" w:rsidRDefault="0015070F" w:rsidP="0015070F">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0 augusti</w:t>
      </w:r>
    </w:p>
    <w:p w14:paraId="73660EC5" w14:textId="77777777" w:rsidR="0015070F" w:rsidRDefault="0015070F" w:rsidP="0015070F">
      <w:pPr>
        <w:pStyle w:val="NoSpacing"/>
        <w:numPr>
          <w:ilvl w:val="2"/>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erminstart</w:t>
      </w:r>
      <w:proofErr w:type="spellEnd"/>
    </w:p>
    <w:p w14:paraId="2D518BE3" w14:textId="77777777"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2C7041BB" w14:textId="77777777" w:rsidR="0015070F" w:rsidRDefault="0015070F" w:rsidP="0015070F">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69967A99" w14:textId="77777777"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CEA2D5A" w14:textId="77777777"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2BEB70A6" w14:textId="77777777" w:rsidR="0015070F" w:rsidRDefault="0015070F" w:rsidP="0015070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024D4C07" w14:textId="49AA8662"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2DF2332C" w14:textId="36A1FAF9" w:rsidR="000D20B6" w:rsidRDefault="000D20B6"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2 * </w:t>
      </w:r>
      <w:proofErr w:type="gramStart"/>
      <w:r>
        <w:rPr>
          <w:rFonts w:ascii="Garamond" w:hAnsi="Garamond" w:cs="Segoe UI"/>
          <w:color w:val="000000" w:themeColor="text1"/>
          <w:shd w:val="clear" w:color="auto" w:fill="FFFFFF"/>
        </w:rPr>
        <w:t>70-80</w:t>
      </w:r>
      <w:proofErr w:type="gramEnd"/>
      <w:r>
        <w:rPr>
          <w:rFonts w:ascii="Garamond" w:hAnsi="Garamond" w:cs="Segoe UI"/>
          <w:color w:val="000000" w:themeColor="text1"/>
          <w:shd w:val="clear" w:color="auto" w:fill="FFFFFF"/>
        </w:rPr>
        <w:t xml:space="preserve"> min, 600 poäng</w:t>
      </w:r>
    </w:p>
    <w:p w14:paraId="5BE4685D" w14:textId="49D8BD26" w:rsidR="00321807" w:rsidRDefault="00321807"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30-16.30</w:t>
      </w:r>
    </w:p>
    <w:p w14:paraId="7F26031C" w14:textId="69617C24" w:rsidR="000D20B6" w:rsidRDefault="000D20B6"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skap</w:t>
      </w:r>
    </w:p>
    <w:p w14:paraId="082AC9D1" w14:textId="77777777" w:rsidR="006E2ED4" w:rsidRDefault="006E2ED4" w:rsidP="000D20B6">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45 min/vecka</w:t>
      </w:r>
    </w:p>
    <w:p w14:paraId="7C7BDCD6" w14:textId="3F2EF99D" w:rsidR="006E2ED4" w:rsidRDefault="006E2ED4" w:rsidP="000D20B6">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0 poäng</w:t>
      </w:r>
    </w:p>
    <w:p w14:paraId="1E3B68C2" w14:textId="2437671F" w:rsidR="000D20B6" w:rsidRDefault="000D20B6" w:rsidP="000D20B6">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 per klass Teknik</w:t>
      </w:r>
    </w:p>
    <w:p w14:paraId="6A6A531A" w14:textId="3D135345"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296E56DC" w14:textId="1B15FF7E" w:rsidR="000D20B6" w:rsidRDefault="000D20B6" w:rsidP="000D20B6">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k 32 elever</w:t>
      </w:r>
    </w:p>
    <w:p w14:paraId="35F73614" w14:textId="168A1093" w:rsidR="000D20B6" w:rsidRDefault="000D20B6" w:rsidP="000D20B6">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IT </w:t>
      </w:r>
      <w:proofErr w:type="gramStart"/>
      <w:r>
        <w:rPr>
          <w:rFonts w:ascii="Garamond" w:hAnsi="Garamond" w:cs="Segoe UI"/>
          <w:color w:val="000000" w:themeColor="text1"/>
          <w:shd w:val="clear" w:color="auto" w:fill="FFFFFF"/>
        </w:rPr>
        <w:t>25-30</w:t>
      </w:r>
      <w:proofErr w:type="gramEnd"/>
      <w:r>
        <w:rPr>
          <w:rFonts w:ascii="Garamond" w:hAnsi="Garamond" w:cs="Segoe UI"/>
          <w:color w:val="000000" w:themeColor="text1"/>
          <w:shd w:val="clear" w:color="auto" w:fill="FFFFFF"/>
        </w:rPr>
        <w:t xml:space="preserve"> elever</w:t>
      </w:r>
    </w:p>
    <w:p w14:paraId="67465BD0" w14:textId="77777777" w:rsidR="0015070F" w:rsidRDefault="0015070F" w:rsidP="0015070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113D1FDE" w14:textId="77777777" w:rsidR="0015070F" w:rsidRDefault="0015070F" w:rsidP="0015070F">
      <w:pPr>
        <w:pStyle w:val="NoSpacing"/>
        <w:numPr>
          <w:ilvl w:val="1"/>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fter</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Work</w:t>
      </w:r>
      <w:proofErr w:type="spellEnd"/>
    </w:p>
    <w:p w14:paraId="70FC514D" w14:textId="77777777"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6B5A2AF1" w14:textId="38CF47D3" w:rsidR="0095562F" w:rsidRDefault="0095562F" w:rsidP="00144278">
      <w:pPr>
        <w:pStyle w:val="NoSpacing"/>
        <w:rPr>
          <w:rFonts w:ascii="Garamond" w:hAnsi="Garamond" w:cs="Segoe UI"/>
          <w:color w:val="000000" w:themeColor="text1"/>
          <w:shd w:val="clear" w:color="auto" w:fill="FFFFFF"/>
        </w:rPr>
      </w:pPr>
    </w:p>
    <w:p w14:paraId="17A09B81" w14:textId="7771FF40" w:rsidR="00144278" w:rsidRDefault="00144278" w:rsidP="00144278">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idaholm</w:t>
      </w:r>
    </w:p>
    <w:p w14:paraId="4A49B752" w14:textId="69327292" w:rsidR="004E5331" w:rsidRDefault="004E5331" w:rsidP="000C61D3">
      <w:pPr>
        <w:pStyle w:val="NoSpacing"/>
        <w:numPr>
          <w:ilvl w:val="0"/>
          <w:numId w:val="106"/>
        </w:numPr>
        <w:rPr>
          <w:rFonts w:ascii="Garamond" w:hAnsi="Garamond" w:cs="Segoe UI"/>
          <w:color w:val="000000" w:themeColor="text1"/>
          <w:shd w:val="clear" w:color="auto" w:fill="FFFFFF"/>
        </w:rPr>
      </w:pPr>
      <w:proofErr w:type="spellStart"/>
      <w:r w:rsidRPr="000C61D3">
        <w:rPr>
          <w:rFonts w:ascii="Garamond" w:hAnsi="Garamond" w:cs="Segoe UI"/>
          <w:color w:val="000000" w:themeColor="text1"/>
          <w:shd w:val="clear" w:color="auto" w:fill="FFFFFF"/>
        </w:rPr>
        <w:t>Rudbäcks</w:t>
      </w:r>
      <w:r w:rsidR="00914D72" w:rsidRPr="000C61D3">
        <w:rPr>
          <w:rFonts w:ascii="Garamond" w:hAnsi="Garamond" w:cs="Segoe UI"/>
          <w:color w:val="000000" w:themeColor="text1"/>
          <w:shd w:val="clear" w:color="auto" w:fill="FFFFFF"/>
        </w:rPr>
        <w:t>gymnasiet</w:t>
      </w:r>
      <w:proofErr w:type="spellEnd"/>
    </w:p>
    <w:p w14:paraId="4F62306B" w14:textId="5E5851B2" w:rsidR="00A60A5A" w:rsidRPr="000C61D3" w:rsidRDefault="00A60A5A" w:rsidP="00A60A5A">
      <w:pPr>
        <w:pStyle w:val="NoSpacing"/>
        <w:numPr>
          <w:ilvl w:val="1"/>
          <w:numId w:val="106"/>
        </w:numPr>
        <w:rPr>
          <w:rFonts w:ascii="Garamond" w:hAnsi="Garamond" w:cs="Segoe UI"/>
          <w:color w:val="000000" w:themeColor="text1"/>
          <w:shd w:val="clear" w:color="auto" w:fill="FFFFFF"/>
        </w:rPr>
      </w:pPr>
      <w:proofErr w:type="gramStart"/>
      <w:r w:rsidRPr="00BB090D">
        <w:rPr>
          <w:rFonts w:ascii="Garamond" w:hAnsi="Garamond" w:cs="Open Sans"/>
          <w:color w:val="000000" w:themeColor="text1"/>
        </w:rPr>
        <w:t>24713982</w:t>
      </w:r>
      <w:proofErr w:type="gramEnd"/>
    </w:p>
    <w:p w14:paraId="52F23D94" w14:textId="434590BA" w:rsidR="00227F19" w:rsidRDefault="00227F19" w:rsidP="000C61D3">
      <w:pPr>
        <w:pStyle w:val="NoSpacing"/>
        <w:numPr>
          <w:ilvl w:val="0"/>
          <w:numId w:val="106"/>
        </w:numPr>
        <w:rPr>
          <w:rFonts w:ascii="Garamond" w:hAnsi="Garamond" w:cs="Segoe UI"/>
          <w:color w:val="000000" w:themeColor="text1"/>
          <w:shd w:val="clear" w:color="auto" w:fill="FFFFFF"/>
        </w:rPr>
      </w:pPr>
      <w:proofErr w:type="gramStart"/>
      <w:r>
        <w:rPr>
          <w:rFonts w:ascii="Garamond" w:hAnsi="Garamond" w:cs="Segoe UI"/>
          <w:color w:val="000000" w:themeColor="text1"/>
          <w:shd w:val="clear" w:color="auto" w:fill="FFFFFF"/>
        </w:rPr>
        <w:t>1.5</w:t>
      </w:r>
      <w:proofErr w:type="gramEnd"/>
      <w:r>
        <w:rPr>
          <w:rFonts w:ascii="Garamond" w:hAnsi="Garamond" w:cs="Segoe UI"/>
          <w:color w:val="000000" w:themeColor="text1"/>
          <w:shd w:val="clear" w:color="auto" w:fill="FFFFFF"/>
        </w:rPr>
        <w:t xml:space="preserve"> år/tillsvidare</w:t>
      </w:r>
    </w:p>
    <w:p w14:paraId="789718AC" w14:textId="268EE4F4" w:rsidR="004E5331" w:rsidRDefault="004E5331"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 12 maj 16.30</w:t>
      </w:r>
    </w:p>
    <w:p w14:paraId="59FF93E5" w14:textId="29A64920" w:rsidR="00812609" w:rsidRDefault="00812609"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Ma och Fy på </w:t>
      </w:r>
      <w:proofErr w:type="spellStart"/>
      <w:r>
        <w:rPr>
          <w:rFonts w:ascii="Garamond" w:hAnsi="Garamond" w:cs="Segoe UI"/>
          <w:color w:val="000000" w:themeColor="text1"/>
          <w:shd w:val="clear" w:color="auto" w:fill="FFFFFF"/>
        </w:rPr>
        <w:t>Nk</w:t>
      </w:r>
      <w:proofErr w:type="spellEnd"/>
      <w:r>
        <w:rPr>
          <w:rFonts w:ascii="Garamond" w:hAnsi="Garamond" w:cs="Segoe UI"/>
          <w:color w:val="000000" w:themeColor="text1"/>
          <w:shd w:val="clear" w:color="auto" w:fill="FFFFFF"/>
        </w:rPr>
        <w:t xml:space="preserve"> och </w:t>
      </w:r>
      <w:proofErr w:type="spellStart"/>
      <w:r>
        <w:rPr>
          <w:rFonts w:ascii="Garamond" w:hAnsi="Garamond" w:cs="Segoe UI"/>
          <w:color w:val="000000" w:themeColor="text1"/>
          <w:shd w:val="clear" w:color="auto" w:fill="FFFFFF"/>
        </w:rPr>
        <w:t>Tk</w:t>
      </w:r>
      <w:proofErr w:type="spellEnd"/>
    </w:p>
    <w:p w14:paraId="0F12656D" w14:textId="77777777" w:rsidR="00144278" w:rsidRDefault="00144278"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4FC9BE0B"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098C95B9" w14:textId="77777777" w:rsidR="00144278" w:rsidRDefault="00144278" w:rsidP="000C61D3">
      <w:pPr>
        <w:pStyle w:val="NoSpacing"/>
        <w:numPr>
          <w:ilvl w:val="2"/>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715898FF" w14:textId="77777777" w:rsidR="00144278" w:rsidRDefault="00144278" w:rsidP="000C61D3">
      <w:pPr>
        <w:pStyle w:val="NoSpacing"/>
        <w:numPr>
          <w:ilvl w:val="2"/>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0 augusti</w:t>
      </w:r>
    </w:p>
    <w:p w14:paraId="6EF250B7" w14:textId="77777777" w:rsidR="00144278" w:rsidRDefault="00144278" w:rsidP="000C61D3">
      <w:pPr>
        <w:pStyle w:val="NoSpacing"/>
        <w:numPr>
          <w:ilvl w:val="2"/>
          <w:numId w:val="106"/>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erminstart</w:t>
      </w:r>
      <w:proofErr w:type="spellEnd"/>
    </w:p>
    <w:p w14:paraId="610F73D7"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28DBE695" w14:textId="77777777" w:rsidR="00144278" w:rsidRDefault="00144278" w:rsidP="000C61D3">
      <w:pPr>
        <w:pStyle w:val="NoSpacing"/>
        <w:numPr>
          <w:ilvl w:val="2"/>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1729B60D"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3639D4FC"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7357897E" w14:textId="77777777" w:rsidR="00144278" w:rsidRDefault="00144278"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Matematik</w:t>
      </w:r>
    </w:p>
    <w:p w14:paraId="703653C4" w14:textId="77777777" w:rsidR="00144278" w:rsidRDefault="00144278"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ysik</w:t>
      </w:r>
    </w:p>
    <w:p w14:paraId="027BAE89" w14:textId="77777777" w:rsidR="00144278" w:rsidRDefault="00144278"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5DE37118"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79768FD1"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54783D8F"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23DE81E0" w14:textId="77777777" w:rsidR="00144278" w:rsidRDefault="00144278"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2A292992" w14:textId="77777777" w:rsidR="00144278" w:rsidRDefault="00144278" w:rsidP="000C61D3">
      <w:pPr>
        <w:pStyle w:val="NoSpacing"/>
        <w:numPr>
          <w:ilvl w:val="1"/>
          <w:numId w:val="106"/>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fter</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Work</w:t>
      </w:r>
      <w:proofErr w:type="spellEnd"/>
    </w:p>
    <w:p w14:paraId="082C8C8D" w14:textId="4330F502"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48341309" w14:textId="77300B15" w:rsidR="00030650" w:rsidRDefault="00030650"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tåg</w:t>
      </w:r>
    </w:p>
    <w:p w14:paraId="438167D2" w14:textId="77777777" w:rsidR="004E5331" w:rsidRDefault="004E5331" w:rsidP="008B0416">
      <w:pPr>
        <w:pStyle w:val="NoSpacing"/>
        <w:rPr>
          <w:rFonts w:ascii="Garamond" w:hAnsi="Garamond" w:cs="Segoe UI"/>
          <w:color w:val="000000" w:themeColor="text1"/>
          <w:shd w:val="clear" w:color="auto" w:fill="FFFFFF"/>
        </w:rPr>
      </w:pPr>
    </w:p>
    <w:p w14:paraId="71814E91" w14:textId="3DB7ABE1" w:rsidR="00A154D9" w:rsidRDefault="00865552" w:rsidP="008B041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Vingåker</w:t>
      </w:r>
    </w:p>
    <w:p w14:paraId="7E3A1030" w14:textId="352C118E" w:rsidR="00E601D1" w:rsidRDefault="003D516B"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w:t>
      </w:r>
      <w:r w:rsidR="00E37E4F">
        <w:rPr>
          <w:rFonts w:ascii="Garamond" w:hAnsi="Garamond" w:cs="Segoe UI"/>
          <w:color w:val="000000" w:themeColor="text1"/>
          <w:shd w:val="clear" w:color="auto" w:fill="FFFFFF"/>
        </w:rPr>
        <w:t>lt</w:t>
      </w:r>
    </w:p>
    <w:p w14:paraId="1180AA5D" w14:textId="77777777" w:rsidR="00987374" w:rsidRDefault="00987374"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7E6FDB03" w14:textId="77777777" w:rsidR="00987374" w:rsidRDefault="00987374"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053921B7" w14:textId="519103DB" w:rsidR="00987374" w:rsidRDefault="00987374"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0 augusti</w:t>
      </w:r>
    </w:p>
    <w:p w14:paraId="434DC386" w14:textId="62E6A1DA" w:rsidR="00E60EB0" w:rsidRDefault="00E60EB0" w:rsidP="000C61D3">
      <w:pPr>
        <w:pStyle w:val="NoSpacing"/>
        <w:numPr>
          <w:ilvl w:val="2"/>
          <w:numId w:val="10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erminstart</w:t>
      </w:r>
      <w:proofErr w:type="spellEnd"/>
    </w:p>
    <w:p w14:paraId="2DF47167" w14:textId="5DFF3EE4" w:rsidR="00F973E7" w:rsidRDefault="00F973E7"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79526EF3" w14:textId="77777777" w:rsidR="00987374" w:rsidRDefault="00987374"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686A5160" w14:textId="712ED0DF" w:rsidR="00C04B8A" w:rsidRDefault="00C04B8A"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C0FE689" w14:textId="3F5113A1" w:rsidR="00E601D1" w:rsidRDefault="00E601D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144A640C" w14:textId="0FAAC786" w:rsidR="00865552" w:rsidRDefault="00865552"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urkunskap</w:t>
      </w:r>
    </w:p>
    <w:p w14:paraId="25B51E66" w14:textId="6C02FE51" w:rsidR="00865552" w:rsidRDefault="00865552"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ysik</w:t>
      </w:r>
    </w:p>
    <w:p w14:paraId="49E36A27" w14:textId="7AF27E23" w:rsidR="00865552" w:rsidRDefault="00865552"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emi</w:t>
      </w:r>
    </w:p>
    <w:p w14:paraId="43DDFB54" w14:textId="7A6963AD" w:rsidR="00865552" w:rsidRDefault="00865552"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ologi</w:t>
      </w:r>
    </w:p>
    <w:p w14:paraId="1D155B0A" w14:textId="22ADFC97" w:rsidR="00865552" w:rsidRDefault="00865552"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k</w:t>
      </w:r>
    </w:p>
    <w:p w14:paraId="07BFF9D0" w14:textId="5411D366" w:rsidR="00865552" w:rsidRDefault="00865552"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aktiska moment</w:t>
      </w:r>
    </w:p>
    <w:p w14:paraId="0F6FEE33" w14:textId="0A1D0CCB" w:rsidR="00865552" w:rsidRDefault="00865552"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rkstadspraktik</w:t>
      </w:r>
    </w:p>
    <w:p w14:paraId="178087BD" w14:textId="403B4382" w:rsidR="00865552" w:rsidRDefault="00865552"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dning</w:t>
      </w:r>
    </w:p>
    <w:p w14:paraId="3C99BAE7" w14:textId="1E4F0836" w:rsidR="00865552" w:rsidRDefault="00865552"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oretiska moment</w:t>
      </w:r>
    </w:p>
    <w:p w14:paraId="73144671" w14:textId="54B06F4D" w:rsidR="00865552" w:rsidRPr="00865552" w:rsidRDefault="00865552"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w:t>
      </w:r>
    </w:p>
    <w:p w14:paraId="79C3A7AB" w14:textId="77777777" w:rsidR="006C4AA3" w:rsidRDefault="006C4AA3"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3EAC63BC" w14:textId="6BD8DDD8" w:rsidR="00C40C15" w:rsidRDefault="00C40C15"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0D516EDE" w14:textId="458FA326" w:rsidR="00C40C15" w:rsidRDefault="00C40C15"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7A458738" w14:textId="77777777" w:rsidR="006C4AA3" w:rsidRDefault="006C4AA3"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7991A046" w14:textId="77777777" w:rsidR="006C4AA3" w:rsidRDefault="006C4AA3"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19ACED51" w14:textId="177235B7" w:rsidR="00C44F64" w:rsidRDefault="00C44F64" w:rsidP="000C61D3">
      <w:pPr>
        <w:pStyle w:val="NoSpacing"/>
        <w:numPr>
          <w:ilvl w:val="1"/>
          <w:numId w:val="10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fter</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Work</w:t>
      </w:r>
      <w:proofErr w:type="spellEnd"/>
    </w:p>
    <w:p w14:paraId="314B32C4" w14:textId="77777777" w:rsidR="00F95B05" w:rsidRDefault="00F95B05"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60602C39" w14:textId="6E1A909D" w:rsidR="000D1E5F" w:rsidRDefault="000D1E5F"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 till Skövde</w:t>
      </w:r>
    </w:p>
    <w:p w14:paraId="0C2AB9DE" w14:textId="4966B3CE" w:rsidR="000D1E5F" w:rsidRDefault="000D1E5F"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 timmar</w:t>
      </w:r>
    </w:p>
    <w:p w14:paraId="040CBC15" w14:textId="4FFA2814" w:rsidR="000D1E5F" w:rsidRPr="00C44F64" w:rsidRDefault="000D1E5F"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yte i Nässjö</w:t>
      </w:r>
    </w:p>
    <w:p w14:paraId="5DDF8B46" w14:textId="2573BFC1" w:rsidR="00A53204" w:rsidRDefault="00A53204" w:rsidP="008B0416">
      <w:pPr>
        <w:pStyle w:val="NoSpacing"/>
        <w:rPr>
          <w:rFonts w:ascii="Garamond" w:hAnsi="Garamond" w:cs="Segoe UI"/>
          <w:color w:val="000000" w:themeColor="text1"/>
          <w:shd w:val="clear" w:color="auto" w:fill="FFFFFF"/>
        </w:rPr>
      </w:pPr>
    </w:p>
    <w:p w14:paraId="384F8751" w14:textId="77777777" w:rsidR="008F6781" w:rsidRDefault="008F6781" w:rsidP="008F678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ranås</w:t>
      </w:r>
    </w:p>
    <w:p w14:paraId="5E0700EC"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4DBB370C"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223BB4FB"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79AD10E"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0 augusti</w:t>
      </w:r>
    </w:p>
    <w:p w14:paraId="3952F80D" w14:textId="77777777" w:rsidR="008F6781" w:rsidRDefault="008F6781" w:rsidP="000C61D3">
      <w:pPr>
        <w:pStyle w:val="NoSpacing"/>
        <w:numPr>
          <w:ilvl w:val="2"/>
          <w:numId w:val="10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erminstart</w:t>
      </w:r>
      <w:proofErr w:type="spellEnd"/>
    </w:p>
    <w:p w14:paraId="3F02EF20"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6E9C87BF"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0610A486"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7845F27"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3C433708"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ga antagningspoäng =&gt; Motiverade elever</w:t>
      </w:r>
    </w:p>
    <w:p w14:paraId="79A2FBE7"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kprogrammet</w:t>
      </w:r>
    </w:p>
    <w:p w14:paraId="7CA6D07D"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El/Bygg</w:t>
      </w:r>
    </w:p>
    <w:p w14:paraId="26994A1E"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da gymnasieskolan i trakten</w:t>
      </w:r>
    </w:p>
    <w:p w14:paraId="61BD1A5E"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ttraherar de bästa eleverna</w:t>
      </w:r>
    </w:p>
    <w:p w14:paraId="2EA96E34"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are och tekniker</w:t>
      </w:r>
    </w:p>
    <w:p w14:paraId="34F58381"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st enbart lärare</w:t>
      </w:r>
    </w:p>
    <w:p w14:paraId="49C2B1B2"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 som lärare</w:t>
      </w:r>
    </w:p>
    <w:p w14:paraId="4D27DE98"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mestertjänst som tekniker</w:t>
      </w:r>
    </w:p>
    <w:p w14:paraId="0D933A66"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T-kurser</w:t>
      </w:r>
    </w:p>
    <w:p w14:paraId="643411FA" w14:textId="77777777" w:rsidR="008F6781" w:rsidRDefault="008F6781" w:rsidP="000C61D3">
      <w:pPr>
        <w:pStyle w:val="NoSpacing"/>
        <w:numPr>
          <w:ilvl w:val="1"/>
          <w:numId w:val="10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rogramming</w:t>
      </w:r>
      <w:proofErr w:type="spellEnd"/>
    </w:p>
    <w:p w14:paraId="3CA28321"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utveckling</w:t>
      </w:r>
    </w:p>
    <w:p w14:paraId="418D64A0"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TML och CSS</w:t>
      </w:r>
    </w:p>
    <w:p w14:paraId="685A2D95"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Script</w:t>
      </w:r>
    </w:p>
    <w:p w14:paraId="669396B3" w14:textId="77777777" w:rsidR="008F6781" w:rsidRDefault="008F6781" w:rsidP="000C61D3">
      <w:pPr>
        <w:pStyle w:val="NoSpacing"/>
        <w:numPr>
          <w:ilvl w:val="1"/>
          <w:numId w:val="10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Webserver</w:t>
      </w:r>
      <w:proofErr w:type="spellEnd"/>
    </w:p>
    <w:p w14:paraId="47094E9B"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HP/</w:t>
      </w:r>
      <w:proofErr w:type="spellStart"/>
      <w:r>
        <w:rPr>
          <w:rFonts w:ascii="Garamond" w:hAnsi="Garamond" w:cs="Segoe UI"/>
          <w:color w:val="000000" w:themeColor="text1"/>
          <w:shd w:val="clear" w:color="auto" w:fill="FFFFFF"/>
        </w:rPr>
        <w:t>Python</w:t>
      </w:r>
      <w:proofErr w:type="spellEnd"/>
      <w:r>
        <w:rPr>
          <w:rFonts w:ascii="Garamond" w:hAnsi="Garamond" w:cs="Segoe UI"/>
          <w:color w:val="000000" w:themeColor="text1"/>
          <w:shd w:val="clear" w:color="auto" w:fill="FFFFFF"/>
        </w:rPr>
        <w:t xml:space="preserve"> och SQL</w:t>
      </w:r>
    </w:p>
    <w:p w14:paraId="4B197AA2"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AD</w:t>
      </w:r>
    </w:p>
    <w:p w14:paraId="2B826907" w14:textId="77777777" w:rsidR="008F6781" w:rsidRDefault="008F6781" w:rsidP="000C61D3">
      <w:pPr>
        <w:pStyle w:val="NoSpacing"/>
        <w:numPr>
          <w:ilvl w:val="2"/>
          <w:numId w:val="10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utoCad</w:t>
      </w:r>
      <w:proofErr w:type="spellEnd"/>
    </w:p>
    <w:p w14:paraId="4503F2A8"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tverk</w:t>
      </w:r>
    </w:p>
    <w:p w14:paraId="4380EAF3"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jukvara</w:t>
      </w:r>
    </w:p>
    <w:p w14:paraId="43C256E7"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ala kablar</w:t>
      </w:r>
    </w:p>
    <w:p w14:paraId="118CA19B" w14:textId="77777777" w:rsidR="008F6781" w:rsidRPr="00CE7B94"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da</w:t>
      </w:r>
    </w:p>
    <w:p w14:paraId="5B2067F0"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0540379C"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0BA211D9"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639371D2"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2A8263C6"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673A7EA4"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genhet på Forsgatan 5</w:t>
      </w:r>
    </w:p>
    <w:p w14:paraId="4A194001" w14:textId="77777777" w:rsidR="008F6781" w:rsidRDefault="008F6781" w:rsidP="000C61D3">
      <w:pPr>
        <w:pStyle w:val="NoSpacing"/>
        <w:numPr>
          <w:ilvl w:val="1"/>
          <w:numId w:val="10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fter</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Work</w:t>
      </w:r>
      <w:proofErr w:type="spellEnd"/>
    </w:p>
    <w:p w14:paraId="45B94BD1"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709E6884"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w:t>
      </w:r>
    </w:p>
    <w:p w14:paraId="081C76C2"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ns</w:t>
      </w:r>
    </w:p>
    <w:p w14:paraId="4704AC0B"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ättring</w:t>
      </w:r>
    </w:p>
    <w:p w14:paraId="19490B59"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ykelhandlare</w:t>
      </w:r>
    </w:p>
    <w:p w14:paraId="224517A5"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 till Skövde</w:t>
      </w:r>
    </w:p>
    <w:p w14:paraId="4FA8E544"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 timmar</w:t>
      </w:r>
    </w:p>
    <w:p w14:paraId="1D7030C1" w14:textId="77777777" w:rsidR="008F6781" w:rsidRPr="00C44F64"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yte i Nässjö</w:t>
      </w:r>
    </w:p>
    <w:p w14:paraId="33C97E82" w14:textId="77777777" w:rsidR="00EF5583" w:rsidRDefault="00EF5583" w:rsidP="00987AD9">
      <w:pPr>
        <w:pStyle w:val="NoSpacing"/>
        <w:rPr>
          <w:rFonts w:ascii="Garamond" w:hAnsi="Garamond" w:cs="Segoe UI"/>
          <w:color w:val="000000" w:themeColor="text1"/>
          <w:shd w:val="clear" w:color="auto" w:fill="FFFFFF"/>
        </w:rPr>
      </w:pPr>
    </w:p>
    <w:p w14:paraId="0923EE74" w14:textId="550ECC89" w:rsidR="00987AD9" w:rsidRDefault="00987AD9" w:rsidP="00987AD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w:t>
      </w:r>
    </w:p>
    <w:p w14:paraId="427F9BF3" w14:textId="77777777" w:rsidR="00987AD9" w:rsidRDefault="00987AD9" w:rsidP="000C61D3">
      <w:pPr>
        <w:pStyle w:val="NoSpacing"/>
        <w:numPr>
          <w:ilvl w:val="0"/>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is &amp; Svettis</w:t>
      </w:r>
    </w:p>
    <w:p w14:paraId="348EA1E1" w14:textId="77777777" w:rsidR="00987AD9" w:rsidRDefault="00987AD9" w:rsidP="000C61D3">
      <w:pPr>
        <w:pStyle w:val="NoSpacing"/>
        <w:numPr>
          <w:ilvl w:val="0"/>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TC </w:t>
      </w:r>
      <w:r>
        <w:rPr>
          <w:rFonts w:ascii="Garamond" w:hAnsi="Garamond" w:cs="Segoe UI"/>
          <w:i/>
          <w:iCs/>
          <w:color w:val="000000" w:themeColor="text1"/>
          <w:shd w:val="clear" w:color="auto" w:fill="FFFFFF"/>
        </w:rPr>
        <w:t>Begränsad</w:t>
      </w:r>
      <w:r w:rsidRPr="00B44328">
        <w:rPr>
          <w:rFonts w:ascii="Garamond" w:hAnsi="Garamond" w:cs="Segoe UI"/>
          <w:i/>
          <w:iCs/>
          <w:color w:val="000000" w:themeColor="text1"/>
          <w:shd w:val="clear" w:color="auto" w:fill="FFFFFF"/>
        </w:rPr>
        <w:t xml:space="preserve"> gruppträning</w:t>
      </w:r>
    </w:p>
    <w:p w14:paraId="5EE4FE17"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ketgatan</w:t>
      </w:r>
    </w:p>
    <w:p w14:paraId="11F4B1E4"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ådhusgatan</w:t>
      </w:r>
    </w:p>
    <w:p w14:paraId="73594321"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ns Esplanad</w:t>
      </w:r>
    </w:p>
    <w:p w14:paraId="427137E2"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rra Ryd</w:t>
      </w:r>
    </w:p>
    <w:p w14:paraId="0C79AC5A" w14:textId="77777777" w:rsidR="00987AD9" w:rsidRDefault="00987AD9" w:rsidP="000C61D3">
      <w:pPr>
        <w:pStyle w:val="NoSpacing"/>
        <w:numPr>
          <w:ilvl w:val="0"/>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uls</w:t>
      </w:r>
      <w:r w:rsidRPr="00B44328">
        <w:rPr>
          <w:rFonts w:ascii="Garamond" w:hAnsi="Garamond" w:cs="Segoe UI"/>
          <w:i/>
          <w:iCs/>
          <w:color w:val="000000" w:themeColor="text1"/>
          <w:shd w:val="clear" w:color="auto" w:fill="FFFFFF"/>
        </w:rPr>
        <w:t xml:space="preserve"> </w:t>
      </w:r>
      <w:r>
        <w:rPr>
          <w:rFonts w:ascii="Garamond" w:hAnsi="Garamond" w:cs="Segoe UI"/>
          <w:i/>
          <w:iCs/>
          <w:color w:val="000000" w:themeColor="text1"/>
          <w:shd w:val="clear" w:color="auto" w:fill="FFFFFF"/>
        </w:rPr>
        <w:t>Begränsad</w:t>
      </w:r>
      <w:r w:rsidRPr="00B44328">
        <w:rPr>
          <w:rFonts w:ascii="Garamond" w:hAnsi="Garamond" w:cs="Segoe UI"/>
          <w:i/>
          <w:iCs/>
          <w:color w:val="000000" w:themeColor="text1"/>
          <w:shd w:val="clear" w:color="auto" w:fill="FFFFFF"/>
        </w:rPr>
        <w:t xml:space="preserve"> gruppträning</w:t>
      </w:r>
    </w:p>
    <w:p w14:paraId="32D5A49B" w14:textId="77777777" w:rsidR="00987AD9" w:rsidRPr="001A1A32" w:rsidRDefault="00987AD9" w:rsidP="000C61D3">
      <w:pPr>
        <w:pStyle w:val="NoSpacing"/>
        <w:numPr>
          <w:ilvl w:val="0"/>
          <w:numId w:val="104"/>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ctic</w:t>
      </w:r>
      <w:proofErr w:type="spellEnd"/>
      <w:r w:rsidRPr="00B44328">
        <w:rPr>
          <w:rFonts w:ascii="Garamond" w:hAnsi="Garamond" w:cs="Segoe UI"/>
          <w:i/>
          <w:iCs/>
          <w:color w:val="000000" w:themeColor="text1"/>
          <w:shd w:val="clear" w:color="auto" w:fill="FFFFFF"/>
        </w:rPr>
        <w:t xml:space="preserve"> </w:t>
      </w:r>
      <w:r>
        <w:rPr>
          <w:rFonts w:ascii="Garamond" w:hAnsi="Garamond" w:cs="Segoe UI"/>
          <w:i/>
          <w:iCs/>
          <w:color w:val="000000" w:themeColor="text1"/>
          <w:shd w:val="clear" w:color="auto" w:fill="FFFFFF"/>
        </w:rPr>
        <w:t>Startavgift, Begränsad</w:t>
      </w:r>
      <w:r w:rsidRPr="00B44328">
        <w:rPr>
          <w:rFonts w:ascii="Garamond" w:hAnsi="Garamond" w:cs="Segoe UI"/>
          <w:i/>
          <w:iCs/>
          <w:color w:val="000000" w:themeColor="text1"/>
          <w:shd w:val="clear" w:color="auto" w:fill="FFFFFF"/>
        </w:rPr>
        <w:t xml:space="preserve"> gruppträning</w:t>
      </w:r>
    </w:p>
    <w:p w14:paraId="491892B8"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ena: Badhuset</w:t>
      </w:r>
    </w:p>
    <w:p w14:paraId="4EC17077" w14:textId="77777777" w:rsidR="00987AD9" w:rsidRPr="001A1A32" w:rsidRDefault="00987AD9" w:rsidP="000C61D3">
      <w:pPr>
        <w:pStyle w:val="NoSpacing"/>
        <w:numPr>
          <w:ilvl w:val="1"/>
          <w:numId w:val="104"/>
        </w:numPr>
        <w:rPr>
          <w:rFonts w:ascii="Garamond" w:hAnsi="Garamond" w:cs="Segoe UI"/>
          <w:color w:val="000000" w:themeColor="text1"/>
          <w:shd w:val="clear" w:color="auto" w:fill="FFFFFF"/>
        </w:rPr>
      </w:pPr>
      <w:r w:rsidRPr="001A1A32">
        <w:rPr>
          <w:rFonts w:ascii="Garamond" w:hAnsi="Garamond" w:cs="Segoe UI"/>
          <w:color w:val="000000" w:themeColor="text1"/>
          <w:shd w:val="clear" w:color="auto" w:fill="FFFFFF"/>
        </w:rPr>
        <w:t>City: Helensgården</w:t>
      </w:r>
    </w:p>
    <w:p w14:paraId="6E0453FA" w14:textId="77777777" w:rsidR="00987AD9" w:rsidRDefault="00987AD9" w:rsidP="000C61D3">
      <w:pPr>
        <w:pStyle w:val="NoSpacing"/>
        <w:numPr>
          <w:ilvl w:val="0"/>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Nordic </w:t>
      </w:r>
      <w:proofErr w:type="spellStart"/>
      <w:r>
        <w:rPr>
          <w:rFonts w:ascii="Garamond" w:hAnsi="Garamond" w:cs="Segoe UI"/>
          <w:color w:val="000000" w:themeColor="text1"/>
          <w:shd w:val="clear" w:color="auto" w:fill="FFFFFF"/>
        </w:rPr>
        <w:t>Wellness</w:t>
      </w:r>
      <w:proofErr w:type="spellEnd"/>
      <w:r w:rsidRPr="00B44328">
        <w:rPr>
          <w:rFonts w:ascii="Garamond" w:hAnsi="Garamond" w:cs="Segoe UI"/>
          <w:i/>
          <w:iCs/>
          <w:color w:val="000000" w:themeColor="text1"/>
          <w:shd w:val="clear" w:color="auto" w:fill="FFFFFF"/>
        </w:rPr>
        <w:t xml:space="preserve"> </w:t>
      </w:r>
      <w:r>
        <w:rPr>
          <w:rFonts w:ascii="Garamond" w:hAnsi="Garamond" w:cs="Segoe UI"/>
          <w:i/>
          <w:iCs/>
          <w:color w:val="000000" w:themeColor="text1"/>
          <w:shd w:val="clear" w:color="auto" w:fill="FFFFFF"/>
        </w:rPr>
        <w:t>Startavgift, Begränsad</w:t>
      </w:r>
      <w:r w:rsidRPr="00B44328">
        <w:rPr>
          <w:rFonts w:ascii="Garamond" w:hAnsi="Garamond" w:cs="Segoe UI"/>
          <w:i/>
          <w:iCs/>
          <w:color w:val="000000" w:themeColor="text1"/>
          <w:shd w:val="clear" w:color="auto" w:fill="FFFFFF"/>
        </w:rPr>
        <w:t xml:space="preserve"> gruppträning</w:t>
      </w:r>
    </w:p>
    <w:p w14:paraId="37169A5A" w14:textId="77777777" w:rsidR="00987AD9" w:rsidRPr="00791D34" w:rsidRDefault="00987AD9" w:rsidP="000C61D3">
      <w:pPr>
        <w:pStyle w:val="NoSpacing"/>
        <w:numPr>
          <w:ilvl w:val="1"/>
          <w:numId w:val="104"/>
        </w:numPr>
        <w:rPr>
          <w:rFonts w:ascii="Garamond" w:hAnsi="Garamond" w:cs="Segoe UI"/>
          <w:color w:val="000000" w:themeColor="text1"/>
          <w:shd w:val="clear" w:color="auto" w:fill="FFFFFF"/>
        </w:rPr>
      </w:pPr>
      <w:r w:rsidRPr="00791D34">
        <w:rPr>
          <w:rFonts w:ascii="Garamond" w:hAnsi="Garamond" w:cs="Segoe UI"/>
          <w:color w:val="000000" w:themeColor="text1"/>
          <w:shd w:val="clear" w:color="auto" w:fill="FFFFFF"/>
        </w:rPr>
        <w:t>Campus</w:t>
      </w:r>
    </w:p>
    <w:p w14:paraId="792C4456"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ns Esplanad</w:t>
      </w:r>
    </w:p>
    <w:p w14:paraId="324688AF" w14:textId="77777777" w:rsidR="00987AD9" w:rsidRPr="00F71532" w:rsidRDefault="00987AD9" w:rsidP="000C61D3">
      <w:pPr>
        <w:pStyle w:val="NoSpacing"/>
        <w:numPr>
          <w:ilvl w:val="1"/>
          <w:numId w:val="104"/>
        </w:numPr>
        <w:rPr>
          <w:rFonts w:ascii="Garamond" w:hAnsi="Garamond" w:cs="Segoe UI"/>
          <w:i/>
          <w:iCs/>
          <w:color w:val="000000" w:themeColor="text1"/>
          <w:shd w:val="clear" w:color="auto" w:fill="FFFFFF"/>
        </w:rPr>
      </w:pPr>
      <w:r>
        <w:rPr>
          <w:rFonts w:ascii="Garamond" w:hAnsi="Garamond" w:cs="Segoe UI"/>
          <w:color w:val="000000" w:themeColor="text1"/>
          <w:shd w:val="clear" w:color="auto" w:fill="FFFFFF"/>
        </w:rPr>
        <w:t xml:space="preserve">Billingehov </w:t>
      </w:r>
      <w:r w:rsidRPr="00F71532">
        <w:rPr>
          <w:rFonts w:ascii="Garamond" w:hAnsi="Garamond" w:cs="Segoe UI"/>
          <w:i/>
          <w:iCs/>
          <w:color w:val="000000" w:themeColor="text1"/>
          <w:shd w:val="clear" w:color="auto" w:fill="FFFFFF"/>
        </w:rPr>
        <w:t>Ingen gruppträning</w:t>
      </w:r>
    </w:p>
    <w:p w14:paraId="56F67BB6" w14:textId="77777777" w:rsidR="00987AD9" w:rsidRDefault="00987AD9" w:rsidP="000C61D3">
      <w:pPr>
        <w:pStyle w:val="NoSpacing"/>
        <w:numPr>
          <w:ilvl w:val="0"/>
          <w:numId w:val="104"/>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CrossFit</w:t>
      </w:r>
      <w:proofErr w:type="spellEnd"/>
      <w:r>
        <w:rPr>
          <w:rFonts w:ascii="Garamond" w:hAnsi="Garamond" w:cs="Segoe UI"/>
          <w:color w:val="000000" w:themeColor="text1"/>
          <w:shd w:val="clear" w:color="auto" w:fill="FFFFFF"/>
        </w:rPr>
        <w:t xml:space="preserve"> </w:t>
      </w:r>
      <w:r>
        <w:rPr>
          <w:rFonts w:ascii="Garamond" w:hAnsi="Garamond" w:cs="Segoe UI"/>
          <w:i/>
          <w:iCs/>
          <w:color w:val="000000" w:themeColor="text1"/>
          <w:shd w:val="clear" w:color="auto" w:fill="FFFFFF"/>
        </w:rPr>
        <w:t>Dyrt, Långt bort</w:t>
      </w:r>
    </w:p>
    <w:p w14:paraId="6490268D" w14:textId="77777777" w:rsidR="00987AD9" w:rsidRDefault="00987AD9" w:rsidP="008B0416">
      <w:pPr>
        <w:pStyle w:val="NoSpacing"/>
        <w:rPr>
          <w:rFonts w:ascii="Garamond" w:hAnsi="Garamond" w:cs="Segoe UI"/>
          <w:color w:val="000000" w:themeColor="text1"/>
          <w:shd w:val="clear" w:color="auto" w:fill="FFFFFF"/>
        </w:rPr>
      </w:pPr>
    </w:p>
    <w:p w14:paraId="77604E27" w14:textId="055B0DB3" w:rsidR="0060781B" w:rsidRDefault="00AB57B6" w:rsidP="00BE1C1D">
      <w:pPr>
        <w:pStyle w:val="NoSpacing"/>
        <w:rPr>
          <w:rFonts w:ascii="Garamond" w:hAnsi="Garamond" w:cs="Segoe UI"/>
          <w:color w:val="000000" w:themeColor="text1"/>
          <w:shd w:val="clear" w:color="auto" w:fill="FFFFFF"/>
        </w:rPr>
      </w:pPr>
      <w:hyperlink r:id="rId52" w:history="1">
        <w:r w:rsidR="0060781B" w:rsidRPr="00847F67">
          <w:rPr>
            <w:rStyle w:val="Hyperlink"/>
            <w:rFonts w:ascii="Garamond" w:hAnsi="Garamond" w:cs="Segoe UI"/>
            <w:shd w:val="clear" w:color="auto" w:fill="FFFFFF"/>
          </w:rPr>
          <w:t>umsoft@acc.umu.se</w:t>
        </w:r>
      </w:hyperlink>
    </w:p>
    <w:p w14:paraId="2F28DBCC" w14:textId="2C561C75" w:rsidR="0060781B" w:rsidRDefault="0060781B" w:rsidP="00BE1C1D">
      <w:pPr>
        <w:pStyle w:val="NoSpacing"/>
        <w:rPr>
          <w:rFonts w:ascii="Garamond" w:hAnsi="Garamond" w:cs="Segoe UI"/>
          <w:color w:val="000000" w:themeColor="text1"/>
          <w:shd w:val="clear" w:color="auto" w:fill="FFFFFF"/>
        </w:rPr>
      </w:pPr>
      <w:r w:rsidRPr="0060781B">
        <w:rPr>
          <w:rFonts w:ascii="Garamond" w:hAnsi="Garamond" w:cs="Segoe UI"/>
          <w:color w:val="000000" w:themeColor="text1"/>
          <w:shd w:val="clear" w:color="auto" w:fill="FFFFFF"/>
        </w:rPr>
        <w:lastRenderedPageBreak/>
        <w:t>021-10 16 89</w:t>
      </w:r>
    </w:p>
    <w:p w14:paraId="7E8E729E" w14:textId="688025FE" w:rsidR="0060781B" w:rsidRDefault="0060781B" w:rsidP="00BE1C1D">
      <w:pPr>
        <w:pStyle w:val="NoSpacing"/>
        <w:rPr>
          <w:rFonts w:ascii="Garamond" w:hAnsi="Garamond" w:cs="Segoe UI"/>
          <w:color w:val="000000" w:themeColor="text1"/>
          <w:shd w:val="clear" w:color="auto" w:fill="FFFFFF"/>
        </w:rPr>
      </w:pPr>
    </w:p>
    <w:p w14:paraId="173E62FC" w14:textId="56BDF6F6" w:rsidR="00E931D9" w:rsidRDefault="00E931D9"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ksys04312: svp4buxrax</w:t>
      </w:r>
    </w:p>
    <w:p w14:paraId="50B80EFD" w14:textId="5488EEDB" w:rsidR="00E931D9" w:rsidRDefault="00E931D9"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ia-7F1CE0: *T64J&amp;4</w:t>
      </w:r>
      <w:proofErr w:type="gramStart"/>
      <w:r>
        <w:rPr>
          <w:rFonts w:ascii="Garamond" w:hAnsi="Garamond" w:cs="Segoe UI"/>
          <w:color w:val="000000" w:themeColor="text1"/>
          <w:shd w:val="clear" w:color="auto" w:fill="FFFFFF"/>
        </w:rPr>
        <w:t>r(</w:t>
      </w:r>
      <w:proofErr w:type="gramEnd"/>
      <w:r>
        <w:rPr>
          <w:rFonts w:ascii="Garamond" w:hAnsi="Garamond" w:cs="Segoe UI"/>
          <w:color w:val="000000" w:themeColor="text1"/>
          <w:shd w:val="clear" w:color="auto" w:fill="FFFFFF"/>
        </w:rPr>
        <w:t>pF-vzJ8, zzP4Mp)2&amp;Z</w:t>
      </w:r>
    </w:p>
    <w:p w14:paraId="24403003" w14:textId="77777777" w:rsidR="00E931D9" w:rsidRDefault="00E931D9" w:rsidP="00BE1C1D">
      <w:pPr>
        <w:pStyle w:val="NoSpacing"/>
        <w:rPr>
          <w:rFonts w:ascii="Garamond" w:hAnsi="Garamond" w:cs="Segoe UI"/>
          <w:color w:val="000000" w:themeColor="text1"/>
          <w:shd w:val="clear" w:color="auto" w:fill="FFFFFF"/>
        </w:rPr>
      </w:pPr>
    </w:p>
    <w:p w14:paraId="4DF95899" w14:textId="22F2EF62" w:rsidR="003229AB" w:rsidRDefault="003229AB"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e Gunther: Smart</w:t>
      </w:r>
    </w:p>
    <w:p w14:paraId="5CD6570B" w14:textId="6EEF62AA" w:rsidR="003229AB" w:rsidRDefault="003229AB"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Daniel Goldberg: Korthuset</w:t>
      </w:r>
    </w:p>
    <w:p w14:paraId="70A90FFC" w14:textId="39D1C8AB" w:rsidR="003229AB" w:rsidRDefault="00D67C4C"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Birgitta Forsberg: Swedbank</w:t>
      </w:r>
    </w:p>
    <w:p w14:paraId="1AA79E25" w14:textId="7E7523F6" w:rsidR="00D67C4C" w:rsidRDefault="00D67C4C"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Richard Sjöberg: Våga vara modig</w:t>
      </w:r>
    </w:p>
    <w:p w14:paraId="6EF18608" w14:textId="59A66B01" w:rsidR="00D67C4C" w:rsidRPr="005C34F4" w:rsidRDefault="00872CC5" w:rsidP="00BE1C1D">
      <w:pPr>
        <w:pStyle w:val="NoSpacing"/>
        <w:rPr>
          <w:rFonts w:ascii="Garamond" w:hAnsi="Garamond" w:cs="Segoe UI"/>
          <w:color w:val="000000" w:themeColor="text1"/>
          <w:shd w:val="clear" w:color="auto" w:fill="FFFFFF"/>
          <w:lang w:val="en-GB"/>
        </w:rPr>
      </w:pPr>
      <w:r w:rsidRPr="005C34F4">
        <w:rPr>
          <w:rFonts w:ascii="Garamond" w:hAnsi="Garamond" w:cs="Segoe UI"/>
          <w:color w:val="000000" w:themeColor="text1"/>
          <w:shd w:val="clear" w:color="auto" w:fill="FFFFFF"/>
          <w:lang w:val="en-GB"/>
        </w:rPr>
        <w:t>Saul David: Hart of Empire</w:t>
      </w:r>
    </w:p>
    <w:p w14:paraId="6063ED4A" w14:textId="7E7ADEA2" w:rsidR="00872CC5" w:rsidRPr="005C34F4" w:rsidRDefault="009B5247" w:rsidP="00BE1C1D">
      <w:pPr>
        <w:pStyle w:val="NoSpacing"/>
        <w:rPr>
          <w:rFonts w:ascii="Garamond" w:hAnsi="Garamond" w:cs="Segoe UI"/>
          <w:color w:val="000000" w:themeColor="text1"/>
          <w:shd w:val="clear" w:color="auto" w:fill="FFFFFF"/>
          <w:lang w:val="en-GB"/>
        </w:rPr>
      </w:pPr>
      <w:r w:rsidRPr="005C34F4">
        <w:rPr>
          <w:rFonts w:ascii="Garamond" w:hAnsi="Garamond" w:cs="Segoe UI"/>
          <w:color w:val="000000" w:themeColor="text1"/>
          <w:shd w:val="clear" w:color="auto" w:fill="FFFFFF"/>
          <w:lang w:val="en-GB"/>
        </w:rPr>
        <w:t xml:space="preserve">Giles Blunt: </w:t>
      </w:r>
      <w:proofErr w:type="spellStart"/>
      <w:r w:rsidRPr="005C34F4">
        <w:rPr>
          <w:rFonts w:ascii="Garamond" w:hAnsi="Garamond" w:cs="Segoe UI"/>
          <w:color w:val="000000" w:themeColor="text1"/>
          <w:shd w:val="clear" w:color="auto" w:fill="FFFFFF"/>
          <w:lang w:val="en-GB"/>
        </w:rPr>
        <w:t>Fruset</w:t>
      </w:r>
      <w:proofErr w:type="spellEnd"/>
      <w:r w:rsidRPr="005C34F4">
        <w:rPr>
          <w:rFonts w:ascii="Garamond" w:hAnsi="Garamond" w:cs="Segoe UI"/>
          <w:color w:val="000000" w:themeColor="text1"/>
          <w:shd w:val="clear" w:color="auto" w:fill="FFFFFF"/>
          <w:lang w:val="en-GB"/>
        </w:rPr>
        <w:t xml:space="preserve"> Offer</w:t>
      </w:r>
    </w:p>
    <w:p w14:paraId="4ABBF080" w14:textId="401CC251" w:rsidR="009B5247" w:rsidRDefault="009B5247"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o </w:t>
      </w:r>
      <w:proofErr w:type="spellStart"/>
      <w:r>
        <w:rPr>
          <w:rFonts w:ascii="Garamond" w:hAnsi="Garamond" w:cs="Segoe UI"/>
          <w:color w:val="000000" w:themeColor="text1"/>
          <w:shd w:val="clear" w:color="auto" w:fill="FFFFFF"/>
        </w:rPr>
        <w:t>Nesbo</w:t>
      </w:r>
      <w:proofErr w:type="spellEnd"/>
      <w:r>
        <w:rPr>
          <w:rFonts w:ascii="Garamond" w:hAnsi="Garamond" w:cs="Segoe UI"/>
          <w:color w:val="000000" w:themeColor="text1"/>
          <w:shd w:val="clear" w:color="auto" w:fill="FFFFFF"/>
        </w:rPr>
        <w:t>: Smärtans Hus</w:t>
      </w:r>
    </w:p>
    <w:p w14:paraId="2A5784E7" w14:textId="77777777" w:rsidR="009B5247" w:rsidRDefault="009B5247" w:rsidP="00BE1C1D">
      <w:pPr>
        <w:pStyle w:val="NoSpacing"/>
        <w:rPr>
          <w:rFonts w:ascii="Garamond" w:hAnsi="Garamond" w:cs="Segoe UI"/>
          <w:color w:val="000000" w:themeColor="text1"/>
          <w:shd w:val="clear" w:color="auto" w:fill="FFFFFF"/>
        </w:rPr>
      </w:pPr>
    </w:p>
    <w:p w14:paraId="617F6B2A" w14:textId="2D7B5022" w:rsidR="003229AB" w:rsidRDefault="003229AB"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Inger </w:t>
      </w:r>
      <w:proofErr w:type="spellStart"/>
      <w:r>
        <w:rPr>
          <w:rFonts w:ascii="Garamond" w:hAnsi="Garamond" w:cs="Segoe UI"/>
          <w:color w:val="000000" w:themeColor="text1"/>
          <w:shd w:val="clear" w:color="auto" w:fill="FFFFFF"/>
        </w:rPr>
        <w:t>Holegård</w:t>
      </w:r>
      <w:proofErr w:type="spellEnd"/>
    </w:p>
    <w:p w14:paraId="75909D91" w14:textId="77777777" w:rsidR="003229AB" w:rsidRDefault="003229AB" w:rsidP="000C61D3">
      <w:pPr>
        <w:pStyle w:val="NoSpacing"/>
        <w:numPr>
          <w:ilvl w:val="0"/>
          <w:numId w:val="10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néa Wik berättar hur utmattning kan börja</w:t>
      </w:r>
    </w:p>
    <w:p w14:paraId="47F9BEA2" w14:textId="560E8E0F" w:rsidR="003229AB" w:rsidRDefault="003229AB" w:rsidP="000C61D3">
      <w:pPr>
        <w:pStyle w:val="NoSpacing"/>
        <w:numPr>
          <w:ilvl w:val="0"/>
          <w:numId w:val="10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néa Wik berättar hur utmattning kan vara</w:t>
      </w:r>
    </w:p>
    <w:p w14:paraId="3E0FCB7F" w14:textId="77777777" w:rsidR="003229AB" w:rsidRDefault="003229AB" w:rsidP="003229AB">
      <w:pPr>
        <w:pStyle w:val="NoSpacing"/>
        <w:rPr>
          <w:rFonts w:ascii="Garamond" w:hAnsi="Garamond" w:cs="Segoe UI"/>
          <w:color w:val="000000" w:themeColor="text1"/>
          <w:shd w:val="clear" w:color="auto" w:fill="FFFFFF"/>
        </w:rPr>
      </w:pPr>
    </w:p>
    <w:p w14:paraId="0BFCD6F3" w14:textId="77777777" w:rsidR="00C14C59" w:rsidRPr="00D55569" w:rsidRDefault="00C14C59" w:rsidP="00C14C59">
      <w:pPr>
        <w:pStyle w:val="NoSpacing"/>
        <w:rPr>
          <w:rFonts w:ascii="Garamond" w:hAnsi="Garamond"/>
        </w:rPr>
      </w:pPr>
      <w:proofErr w:type="spellStart"/>
      <w:r w:rsidRPr="00D55569">
        <w:rPr>
          <w:rFonts w:ascii="Garamond" w:hAnsi="Garamond" w:cs="Segoe UI"/>
          <w:color w:val="000000" w:themeColor="text1"/>
          <w:shd w:val="clear" w:color="auto" w:fill="FFFFFF"/>
        </w:rPr>
        <w:t>Quicknet</w:t>
      </w:r>
      <w:proofErr w:type="spellEnd"/>
    </w:p>
    <w:p w14:paraId="7DCEEEC8" w14:textId="77777777" w:rsidR="00C14C59" w:rsidRDefault="00C14C59" w:rsidP="000C61D3">
      <w:pPr>
        <w:pStyle w:val="NoSpacing"/>
        <w:numPr>
          <w:ilvl w:val="0"/>
          <w:numId w:val="100"/>
        </w:numPr>
        <w:rPr>
          <w:rFonts w:ascii="Garamond" w:hAnsi="Garamond"/>
        </w:rPr>
      </w:pPr>
      <w:proofErr w:type="spellStart"/>
      <w:r w:rsidRPr="00D55569">
        <w:rPr>
          <w:rFonts w:ascii="Garamond" w:hAnsi="Garamond"/>
        </w:rPr>
        <w:t>Munkgatan</w:t>
      </w:r>
      <w:proofErr w:type="spellEnd"/>
      <w:r w:rsidRPr="00D55569">
        <w:rPr>
          <w:rFonts w:ascii="Garamond" w:hAnsi="Garamond"/>
        </w:rPr>
        <w:t xml:space="preserve"> 7</w:t>
      </w:r>
    </w:p>
    <w:p w14:paraId="06AB6BF1" w14:textId="77777777" w:rsidR="00C14C59" w:rsidRDefault="00C14C59" w:rsidP="000C61D3">
      <w:pPr>
        <w:pStyle w:val="NoSpacing"/>
        <w:numPr>
          <w:ilvl w:val="0"/>
          <w:numId w:val="100"/>
        </w:numPr>
        <w:rPr>
          <w:rFonts w:ascii="Garamond" w:hAnsi="Garamond"/>
        </w:rPr>
      </w:pPr>
      <w:r w:rsidRPr="00D55569">
        <w:rPr>
          <w:rFonts w:ascii="Garamond" w:hAnsi="Garamond"/>
        </w:rPr>
        <w:t>722 12 Västerås</w:t>
      </w:r>
    </w:p>
    <w:p w14:paraId="7958A4A2" w14:textId="77777777" w:rsidR="00C14C59" w:rsidRDefault="00C14C59" w:rsidP="000C61D3">
      <w:pPr>
        <w:pStyle w:val="NoSpacing"/>
        <w:numPr>
          <w:ilvl w:val="0"/>
          <w:numId w:val="100"/>
        </w:numPr>
        <w:rPr>
          <w:rFonts w:ascii="Garamond" w:hAnsi="Garamond"/>
        </w:rPr>
      </w:pPr>
      <w:r w:rsidRPr="00D55569">
        <w:rPr>
          <w:rFonts w:ascii="Garamond" w:hAnsi="Garamond"/>
        </w:rPr>
        <w:t>021-338 00 00</w:t>
      </w:r>
    </w:p>
    <w:p w14:paraId="58B0E1DF" w14:textId="77777777" w:rsidR="00C14C59" w:rsidRPr="00D55569" w:rsidRDefault="00AB57B6" w:rsidP="000C61D3">
      <w:pPr>
        <w:pStyle w:val="NoSpacing"/>
        <w:numPr>
          <w:ilvl w:val="0"/>
          <w:numId w:val="100"/>
        </w:numPr>
        <w:rPr>
          <w:rFonts w:ascii="Garamond" w:hAnsi="Garamond"/>
        </w:rPr>
      </w:pPr>
      <w:hyperlink r:id="rId53" w:history="1">
        <w:r w:rsidR="00C14C59" w:rsidRPr="00D55569">
          <w:rPr>
            <w:rStyle w:val="Hyperlink"/>
            <w:rFonts w:ascii="Garamond" w:hAnsi="Garamond"/>
            <w:color w:val="0D0D0D" w:themeColor="text1" w:themeTint="F2"/>
            <w:u w:val="none"/>
          </w:rPr>
          <w:t>info@quicknet.se</w:t>
        </w:r>
      </w:hyperlink>
    </w:p>
    <w:p w14:paraId="55612CB4" w14:textId="77777777" w:rsidR="00C14C59" w:rsidRDefault="00C14C59" w:rsidP="00BE1C1D">
      <w:pPr>
        <w:pStyle w:val="NoSpacing"/>
        <w:rPr>
          <w:rFonts w:ascii="Garamond" w:hAnsi="Garamond" w:cs="Segoe UI"/>
          <w:color w:val="000000" w:themeColor="text1"/>
          <w:shd w:val="clear" w:color="auto" w:fill="FFFFFF"/>
        </w:rPr>
      </w:pPr>
    </w:p>
    <w:p w14:paraId="3E892824" w14:textId="533BF956" w:rsidR="00D462AD" w:rsidRDefault="00D462AD" w:rsidP="008B041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F</w:t>
      </w:r>
    </w:p>
    <w:p w14:paraId="64B483F5" w14:textId="77777777" w:rsidR="00BE1C1D" w:rsidRPr="00BE1C1D" w:rsidRDefault="00BE1C1D" w:rsidP="000C61D3">
      <w:pPr>
        <w:pStyle w:val="NoSpacing"/>
        <w:numPr>
          <w:ilvl w:val="0"/>
          <w:numId w:val="99"/>
        </w:numPr>
        <w:rPr>
          <w:rFonts w:ascii="Garamond" w:hAnsi="Garamond" w:cs="Segoe UI"/>
          <w:color w:val="000000" w:themeColor="text1"/>
          <w:shd w:val="clear" w:color="auto" w:fill="FFFFFF"/>
        </w:rPr>
      </w:pPr>
      <w:r w:rsidRPr="00BE1C1D">
        <w:rPr>
          <w:rFonts w:ascii="Garamond" w:hAnsi="Garamond" w:cs="Segoe UI"/>
          <w:color w:val="000000" w:themeColor="text1"/>
          <w:shd w:val="clear" w:color="auto" w:fill="FFFFFF"/>
        </w:rPr>
        <w:t xml:space="preserve">Anna-Lena </w:t>
      </w:r>
      <w:proofErr w:type="spellStart"/>
      <w:r w:rsidRPr="00BE1C1D">
        <w:rPr>
          <w:rFonts w:ascii="Garamond" w:hAnsi="Garamond" w:cs="Segoe UI"/>
          <w:color w:val="000000" w:themeColor="text1"/>
          <w:shd w:val="clear" w:color="auto" w:fill="FFFFFF"/>
        </w:rPr>
        <w:t>Lennered</w:t>
      </w:r>
      <w:proofErr w:type="spellEnd"/>
    </w:p>
    <w:p w14:paraId="5B022FBD" w14:textId="68BAFC79" w:rsidR="00D462AD" w:rsidRPr="00B13995" w:rsidRDefault="00D462AD" w:rsidP="000C61D3">
      <w:pPr>
        <w:pStyle w:val="NoSpacing"/>
        <w:numPr>
          <w:ilvl w:val="0"/>
          <w:numId w:val="99"/>
        </w:numPr>
        <w:rPr>
          <w:rFonts w:ascii="Garamond" w:hAnsi="Garamond" w:cs="Segoe UI"/>
          <w:color w:val="000000" w:themeColor="text1"/>
          <w:shd w:val="clear" w:color="auto" w:fill="FFFFFF"/>
        </w:rPr>
      </w:pPr>
      <w:r w:rsidRPr="00B13995">
        <w:rPr>
          <w:rFonts w:ascii="Garamond" w:hAnsi="Garamond" w:cs="Segoe UI"/>
          <w:color w:val="000000" w:themeColor="text1"/>
          <w:shd w:val="clear" w:color="auto" w:fill="FFFFFF"/>
        </w:rPr>
        <w:t>Måndag 15.3</w:t>
      </w:r>
      <w:r w:rsidR="00B13995" w:rsidRPr="00B13995">
        <w:rPr>
          <w:rFonts w:ascii="Garamond" w:hAnsi="Garamond" w:cs="Segoe UI"/>
          <w:color w:val="000000" w:themeColor="text1"/>
          <w:shd w:val="clear" w:color="auto" w:fill="FFFFFF"/>
        </w:rPr>
        <w:t>0</w:t>
      </w:r>
      <w:r w:rsidRPr="00B13995">
        <w:rPr>
          <w:rFonts w:ascii="Garamond" w:hAnsi="Garamond" w:cs="Segoe UI"/>
          <w:color w:val="000000" w:themeColor="text1"/>
          <w:shd w:val="clear" w:color="auto" w:fill="FFFFFF"/>
        </w:rPr>
        <w:t xml:space="preserve"> i stället för tisdag 14.30</w:t>
      </w:r>
    </w:p>
    <w:p w14:paraId="5CDD5F93" w14:textId="098C5536" w:rsidR="00D462AD" w:rsidRDefault="00D462AD" w:rsidP="000C61D3">
      <w:pPr>
        <w:pStyle w:val="NoSpacing"/>
        <w:numPr>
          <w:ilvl w:val="0"/>
          <w:numId w:val="9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turresa till S</w:t>
      </w:r>
      <w:r w:rsidR="00106081">
        <w:rPr>
          <w:rFonts w:ascii="Garamond" w:hAnsi="Garamond" w:cs="Segoe UI"/>
          <w:color w:val="000000" w:themeColor="text1"/>
          <w:shd w:val="clear" w:color="auto" w:fill="FFFFFF"/>
        </w:rPr>
        <w:t>k</w:t>
      </w:r>
      <w:r>
        <w:rPr>
          <w:rFonts w:ascii="Garamond" w:hAnsi="Garamond" w:cs="Segoe UI"/>
          <w:color w:val="000000" w:themeColor="text1"/>
          <w:shd w:val="clear" w:color="auto" w:fill="FFFFFF"/>
        </w:rPr>
        <w:t>övde i stället för Strängnäs</w:t>
      </w:r>
    </w:p>
    <w:p w14:paraId="53EAD63C" w14:textId="77777777" w:rsidR="008F5EF2" w:rsidRDefault="008F5EF2" w:rsidP="000C61D3">
      <w:pPr>
        <w:pStyle w:val="NoSpacing"/>
        <w:numPr>
          <w:ilvl w:val="0"/>
          <w:numId w:val="9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icka blankett till Blomstervägen 6, 541 47 Skövde</w:t>
      </w:r>
    </w:p>
    <w:p w14:paraId="3DF92038" w14:textId="77777777" w:rsidR="00D462AD" w:rsidRDefault="00D462AD" w:rsidP="00D462AD">
      <w:pPr>
        <w:pStyle w:val="NoSpacing"/>
        <w:rPr>
          <w:rFonts w:ascii="Garamond" w:hAnsi="Garamond" w:cs="Segoe UI"/>
          <w:color w:val="000000" w:themeColor="text1"/>
          <w:shd w:val="clear" w:color="auto" w:fill="FFFFFF"/>
        </w:rPr>
      </w:pPr>
    </w:p>
    <w:p w14:paraId="35F55708" w14:textId="55BC9411" w:rsidR="006B42C0" w:rsidRDefault="00846D45" w:rsidP="008B0416">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oDo</w:t>
      </w:r>
      <w:proofErr w:type="spellEnd"/>
    </w:p>
    <w:p w14:paraId="6894B54F" w14:textId="7B0A2657" w:rsidR="008418DD" w:rsidRDefault="008418DD"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2D7FFE7B" w14:textId="1327F3AB" w:rsidR="008418DD" w:rsidRDefault="00633C67"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 instruktionsvideon</w:t>
      </w:r>
    </w:p>
    <w:p w14:paraId="004318F2" w14:textId="77777777" w:rsidR="00A7112E" w:rsidRDefault="00A7112E"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s kursboken</w:t>
      </w:r>
    </w:p>
    <w:p w14:paraId="32EFE9C1" w14:textId="48AF86ED" w:rsidR="00B9252C" w:rsidRDefault="000C5E97" w:rsidP="009F2102">
      <w:pPr>
        <w:pStyle w:val="NoSpacing"/>
        <w:numPr>
          <w:ilvl w:val="0"/>
          <w:numId w:val="86"/>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ataEttan</w:t>
      </w:r>
      <w:proofErr w:type="spellEnd"/>
    </w:p>
    <w:p w14:paraId="31061968" w14:textId="3BB5AF8B" w:rsidR="00B9252C" w:rsidRDefault="000C5E97"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DMI-</w:t>
      </w:r>
      <w:r w:rsidR="00B9252C">
        <w:rPr>
          <w:rFonts w:ascii="Garamond" w:hAnsi="Garamond" w:cs="Segoe UI"/>
          <w:color w:val="000000" w:themeColor="text1"/>
          <w:shd w:val="clear" w:color="auto" w:fill="FFFFFF"/>
        </w:rPr>
        <w:t>kabel</w:t>
      </w:r>
    </w:p>
    <w:p w14:paraId="441C2BFB" w14:textId="4FF1282C" w:rsidR="000C5E97" w:rsidRDefault="000C5E97"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SB-kabel</w:t>
      </w:r>
    </w:p>
    <w:p w14:paraId="719EFFAA" w14:textId="67607A2C" w:rsidR="000C5E97" w:rsidRPr="00A7112E" w:rsidRDefault="000C5E97"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kamera</w:t>
      </w:r>
      <w:r w:rsidR="007044CB">
        <w:rPr>
          <w:rFonts w:ascii="Garamond" w:hAnsi="Garamond" w:cs="Segoe UI"/>
          <w:color w:val="000000" w:themeColor="text1"/>
          <w:shd w:val="clear" w:color="auto" w:fill="FFFFFF"/>
        </w:rPr>
        <w:t>?</w:t>
      </w:r>
    </w:p>
    <w:p w14:paraId="1094EC2D" w14:textId="48F13540" w:rsidR="00B61E15" w:rsidRDefault="008418DD"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gen</w:t>
      </w:r>
    </w:p>
    <w:p w14:paraId="515F6198" w14:textId="6B6D24D7" w:rsidR="00C37D0E" w:rsidRPr="006B42C0" w:rsidRDefault="007E24E8"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äda bokhyllan</w:t>
      </w:r>
      <w:r w:rsidR="002366CE">
        <w:rPr>
          <w:rFonts w:ascii="Garamond" w:hAnsi="Garamond" w:cs="Segoe UI"/>
          <w:color w:val="000000" w:themeColor="text1"/>
          <w:shd w:val="clear" w:color="auto" w:fill="FFFFFF"/>
        </w:rPr>
        <w:t xml:space="preserve"> (</w:t>
      </w:r>
      <w:r w:rsidR="00C37D0E">
        <w:rPr>
          <w:rFonts w:ascii="Garamond" w:hAnsi="Garamond" w:cs="Segoe UI"/>
          <w:color w:val="000000" w:themeColor="text1"/>
          <w:shd w:val="clear" w:color="auto" w:fill="FFFFFF"/>
        </w:rPr>
        <w:t>Affischer</w:t>
      </w:r>
      <w:r w:rsidR="002366CE">
        <w:rPr>
          <w:rFonts w:ascii="Garamond" w:hAnsi="Garamond" w:cs="Segoe UI"/>
          <w:color w:val="000000" w:themeColor="text1"/>
          <w:shd w:val="clear" w:color="auto" w:fill="FFFFFF"/>
        </w:rPr>
        <w:t>)</w:t>
      </w:r>
    </w:p>
    <w:p w14:paraId="2359DB90" w14:textId="1DEF0686" w:rsidR="0086329B" w:rsidRDefault="0086329B"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w:t>
      </w:r>
    </w:p>
    <w:p w14:paraId="07DD36D6" w14:textId="044698A0" w:rsidR="00C80AC4" w:rsidRDefault="00C80AC4"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homas, </w:t>
      </w:r>
      <w:proofErr w:type="spellStart"/>
      <w:r>
        <w:rPr>
          <w:rFonts w:ascii="Garamond" w:hAnsi="Garamond" w:cs="Segoe UI"/>
          <w:color w:val="000000" w:themeColor="text1"/>
          <w:shd w:val="clear" w:color="auto" w:fill="FFFFFF"/>
        </w:rPr>
        <w:t>Sybring</w:t>
      </w:r>
      <w:proofErr w:type="spellEnd"/>
    </w:p>
    <w:p w14:paraId="6383D6EC" w14:textId="73A3CF3C" w:rsidR="00C80AC4" w:rsidRDefault="00C80AC4"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Björn, </w:t>
      </w:r>
      <w:proofErr w:type="spellStart"/>
      <w:r>
        <w:rPr>
          <w:rFonts w:ascii="Garamond" w:hAnsi="Garamond" w:cs="Segoe UI"/>
          <w:color w:val="000000" w:themeColor="text1"/>
          <w:shd w:val="clear" w:color="auto" w:fill="FFFFFF"/>
        </w:rPr>
        <w:t>Bolageriet</w:t>
      </w:r>
      <w:proofErr w:type="spellEnd"/>
    </w:p>
    <w:p w14:paraId="22A5DD42" w14:textId="3E842192" w:rsidR="004E7F93" w:rsidRDefault="0086329B" w:rsidP="009F2102">
      <w:pPr>
        <w:pStyle w:val="NoSpacing"/>
        <w:numPr>
          <w:ilvl w:val="0"/>
          <w:numId w:val="86"/>
        </w:numPr>
        <w:rPr>
          <w:rFonts w:ascii="Garamond" w:hAnsi="Garamond" w:cs="Segoe UI"/>
          <w:color w:val="000000" w:themeColor="text1"/>
          <w:shd w:val="clear" w:color="auto" w:fill="FFFFFF"/>
        </w:rPr>
      </w:pPr>
      <w:proofErr w:type="gramStart"/>
      <w:r>
        <w:rPr>
          <w:rFonts w:ascii="Garamond" w:hAnsi="Garamond" w:cs="Segoe UI"/>
          <w:color w:val="000000" w:themeColor="text1"/>
          <w:shd w:val="clear" w:color="auto" w:fill="FFFFFF"/>
        </w:rPr>
        <w:t>Maila</w:t>
      </w:r>
      <w:proofErr w:type="gramEnd"/>
    </w:p>
    <w:p w14:paraId="6E08B088" w14:textId="727B823A" w:rsidR="0086329B" w:rsidRDefault="0086329B"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w:t>
      </w:r>
    </w:p>
    <w:p w14:paraId="073FCF7A" w14:textId="748568C6" w:rsidR="0086329B" w:rsidRDefault="0086329B"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w:t>
      </w:r>
    </w:p>
    <w:p w14:paraId="7667BA57" w14:textId="77777777" w:rsidR="007878C3" w:rsidRDefault="004E212A"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w:t>
      </w:r>
    </w:p>
    <w:p w14:paraId="53019547" w14:textId="142BFBCE" w:rsidR="004E212A" w:rsidRDefault="004E212A"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risti Himmelsfärd</w:t>
      </w:r>
    </w:p>
    <w:p w14:paraId="2ABFF556" w14:textId="79D002C8" w:rsidR="00A00A8A" w:rsidRDefault="00A00A8A" w:rsidP="009F2102">
      <w:pPr>
        <w:pStyle w:val="NoSpacing"/>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ällen den 12 maj - kvällen den 16 maj</w:t>
      </w:r>
    </w:p>
    <w:p w14:paraId="709E9CD6" w14:textId="61A87D95" w:rsidR="00A00A8A" w:rsidRDefault="00A00A8A"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dsommar</w:t>
      </w:r>
    </w:p>
    <w:p w14:paraId="0FF3BC4D" w14:textId="3BE61507" w:rsidR="00A00A8A" w:rsidRDefault="00A00A8A" w:rsidP="009F2102">
      <w:pPr>
        <w:pStyle w:val="NoSpacing"/>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ällen den 24 juni - kvällen den 27 juni</w:t>
      </w:r>
    </w:p>
    <w:p w14:paraId="04C175B4" w14:textId="67442561" w:rsidR="008B7834" w:rsidRDefault="008B7834"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jällvandring</w:t>
      </w:r>
    </w:p>
    <w:p w14:paraId="014608BA" w14:textId="77777777" w:rsidR="00520083" w:rsidRDefault="00520083" w:rsidP="009F2102">
      <w:pPr>
        <w:pStyle w:val="NoSpacing"/>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rdagen den 12 juli - fredagen den 18 juli</w:t>
      </w:r>
    </w:p>
    <w:p w14:paraId="6AE9A8A7" w14:textId="7920CA8B" w:rsidR="00F8659F" w:rsidRDefault="00F8659F" w:rsidP="009F2102">
      <w:pPr>
        <w:pStyle w:val="NoSpacing"/>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en den 11 juli - måndagen den </w:t>
      </w:r>
      <w:r w:rsidR="00520083">
        <w:rPr>
          <w:rFonts w:ascii="Garamond" w:hAnsi="Garamond" w:cs="Segoe UI"/>
          <w:color w:val="000000" w:themeColor="text1"/>
          <w:shd w:val="clear" w:color="auto" w:fill="FFFFFF"/>
        </w:rPr>
        <w:t>21</w:t>
      </w:r>
      <w:r>
        <w:rPr>
          <w:rFonts w:ascii="Garamond" w:hAnsi="Garamond" w:cs="Segoe UI"/>
          <w:color w:val="000000" w:themeColor="text1"/>
          <w:shd w:val="clear" w:color="auto" w:fill="FFFFFF"/>
        </w:rPr>
        <w:t xml:space="preserve"> juli</w:t>
      </w:r>
    </w:p>
    <w:p w14:paraId="44986A41" w14:textId="2A62EB0B" w:rsidR="00057256" w:rsidRDefault="00057256" w:rsidP="009F2102">
      <w:pPr>
        <w:pStyle w:val="NoSpacing"/>
        <w:numPr>
          <w:ilvl w:val="0"/>
          <w:numId w:val="86"/>
        </w:numPr>
        <w:rPr>
          <w:rFonts w:ascii="Garamond" w:hAnsi="Garamond" w:cs="Segoe UI"/>
          <w:color w:val="000000" w:themeColor="text1"/>
          <w:shd w:val="clear" w:color="auto" w:fill="FFFFFF"/>
        </w:rPr>
      </w:pPr>
      <w:r w:rsidRPr="006B42C0">
        <w:rPr>
          <w:rFonts w:ascii="Garamond" w:hAnsi="Garamond" w:cs="Segoe UI"/>
          <w:color w:val="000000" w:themeColor="text1"/>
          <w:shd w:val="clear" w:color="auto" w:fill="FFFFFF"/>
        </w:rPr>
        <w:t xml:space="preserve">Bank </w:t>
      </w:r>
      <w:proofErr w:type="spellStart"/>
      <w:r w:rsidRPr="006B42C0">
        <w:rPr>
          <w:rFonts w:ascii="Garamond" w:hAnsi="Garamond" w:cs="Segoe UI"/>
          <w:color w:val="000000" w:themeColor="text1"/>
          <w:shd w:val="clear" w:color="auto" w:fill="FFFFFF"/>
        </w:rPr>
        <w:t>Norweigen</w:t>
      </w:r>
      <w:proofErr w:type="spellEnd"/>
      <w:r w:rsidRPr="006B42C0">
        <w:rPr>
          <w:rFonts w:ascii="Garamond" w:hAnsi="Garamond" w:cs="Segoe UI"/>
          <w:color w:val="000000" w:themeColor="text1"/>
          <w:shd w:val="clear" w:color="auto" w:fill="FFFFFF"/>
        </w:rPr>
        <w:t xml:space="preserve"> Kreditkort</w:t>
      </w:r>
    </w:p>
    <w:p w14:paraId="2FDFC9C8" w14:textId="2EAD31A9" w:rsidR="002354BD" w:rsidRPr="008060CA" w:rsidRDefault="002354BD"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Lönebesked, 25 mars</w:t>
      </w:r>
    </w:p>
    <w:p w14:paraId="5FF91109" w14:textId="77777777" w:rsidR="000A6F3C" w:rsidRPr="008060CA" w:rsidRDefault="000A6F3C" w:rsidP="009F2102">
      <w:pPr>
        <w:pStyle w:val="NoSpacing"/>
        <w:numPr>
          <w:ilvl w:val="0"/>
          <w:numId w:val="86"/>
        </w:numPr>
        <w:shd w:val="clear" w:color="auto" w:fill="FFFFFF"/>
        <w:rPr>
          <w:rFonts w:ascii="Garamond" w:hAnsi="Garamond"/>
          <w:color w:val="000000" w:themeColor="text1"/>
        </w:rPr>
      </w:pPr>
      <w:r w:rsidRPr="008060CA">
        <w:rPr>
          <w:rFonts w:ascii="Garamond" w:hAnsi="Garamond"/>
        </w:rPr>
        <w:t>Böcker</w:t>
      </w:r>
    </w:p>
    <w:p w14:paraId="0C53EC69" w14:textId="4A635678" w:rsidR="00250AFB" w:rsidRPr="008E2A05" w:rsidRDefault="00AB57B6" w:rsidP="009F2102">
      <w:pPr>
        <w:pStyle w:val="NoSpacing"/>
        <w:numPr>
          <w:ilvl w:val="1"/>
          <w:numId w:val="86"/>
        </w:numPr>
        <w:shd w:val="clear" w:color="auto" w:fill="FFFFFF"/>
        <w:rPr>
          <w:rFonts w:ascii="Garamond" w:hAnsi="Garamond"/>
          <w:color w:val="000000" w:themeColor="text1"/>
        </w:rPr>
      </w:pPr>
      <w:hyperlink r:id="rId54" w:history="1">
        <w:r w:rsidR="009A3FBE" w:rsidRPr="008E2A05">
          <w:rPr>
            <w:rStyle w:val="Hyperlink"/>
            <w:rFonts w:ascii="Garamond" w:hAnsi="Garamond"/>
            <w:color w:val="000000" w:themeColor="text1"/>
            <w:u w:val="none"/>
            <w:shd w:val="clear" w:color="auto" w:fill="FFFFFF"/>
          </w:rPr>
          <w:t xml:space="preserve">Ken </w:t>
        </w:r>
        <w:proofErr w:type="spellStart"/>
        <w:r w:rsidR="009A3FBE" w:rsidRPr="008E2A05">
          <w:rPr>
            <w:rStyle w:val="Hyperlink"/>
            <w:rFonts w:ascii="Garamond" w:hAnsi="Garamond"/>
            <w:color w:val="000000" w:themeColor="text1"/>
            <w:u w:val="none"/>
            <w:shd w:val="clear" w:color="auto" w:fill="FFFFFF"/>
          </w:rPr>
          <w:t>Follett</w:t>
        </w:r>
        <w:proofErr w:type="spellEnd"/>
      </w:hyperlink>
    </w:p>
    <w:p w14:paraId="558E7A9E" w14:textId="529B95AC" w:rsidR="000A6F3C" w:rsidRPr="00802AD5" w:rsidRDefault="00AB57B6" w:rsidP="009F2102">
      <w:pPr>
        <w:pStyle w:val="NoSpacing"/>
        <w:numPr>
          <w:ilvl w:val="2"/>
          <w:numId w:val="86"/>
        </w:numPr>
        <w:shd w:val="clear" w:color="auto" w:fill="FFFFFF"/>
        <w:rPr>
          <w:rStyle w:val="Hyperlink"/>
          <w:rFonts w:ascii="Garamond" w:hAnsi="Garamond"/>
          <w:color w:val="000000" w:themeColor="text1"/>
          <w:u w:val="none"/>
          <w:lang w:val="en-GB"/>
        </w:rPr>
      </w:pPr>
      <w:hyperlink r:id="rId55" w:history="1">
        <w:r w:rsidR="00263B4E" w:rsidRPr="00802AD5">
          <w:rPr>
            <w:rStyle w:val="Hyperlink"/>
            <w:rFonts w:ascii="Garamond" w:hAnsi="Garamond"/>
            <w:color w:val="000000" w:themeColor="text1"/>
            <w:u w:val="none"/>
            <w:lang w:val="en-GB"/>
          </w:rPr>
          <w:t>The Evening and the Morning</w:t>
        </w:r>
      </w:hyperlink>
      <w:r w:rsidR="000D20A7" w:rsidRPr="00802AD5">
        <w:rPr>
          <w:rStyle w:val="Hyperlink"/>
          <w:rFonts w:ascii="Garamond" w:hAnsi="Garamond"/>
          <w:color w:val="000000" w:themeColor="text1"/>
          <w:u w:val="none"/>
          <w:lang w:val="en-GB"/>
        </w:rPr>
        <w:t xml:space="preserve">, Ad Libris 102 </w:t>
      </w:r>
      <w:proofErr w:type="spellStart"/>
      <w:r w:rsidR="000D20A7" w:rsidRPr="00802AD5">
        <w:rPr>
          <w:rStyle w:val="Hyperlink"/>
          <w:rFonts w:ascii="Garamond" w:hAnsi="Garamond"/>
          <w:color w:val="000000" w:themeColor="text1"/>
          <w:u w:val="none"/>
          <w:lang w:val="en-GB"/>
        </w:rPr>
        <w:t>kr</w:t>
      </w:r>
      <w:proofErr w:type="spellEnd"/>
      <w:r w:rsidR="000D20A7" w:rsidRPr="00802AD5">
        <w:rPr>
          <w:rStyle w:val="Hyperlink"/>
          <w:rFonts w:ascii="Garamond" w:hAnsi="Garamond"/>
          <w:color w:val="000000" w:themeColor="text1"/>
          <w:u w:val="none"/>
          <w:lang w:val="en-GB"/>
        </w:rPr>
        <w:t xml:space="preserve">, </w:t>
      </w:r>
      <w:proofErr w:type="spellStart"/>
      <w:r w:rsidR="000D20A7" w:rsidRPr="00802AD5">
        <w:rPr>
          <w:rStyle w:val="Hyperlink"/>
          <w:rFonts w:ascii="Garamond" w:hAnsi="Garamond"/>
          <w:color w:val="000000" w:themeColor="text1"/>
          <w:u w:val="none"/>
          <w:lang w:val="en-GB"/>
        </w:rPr>
        <w:t>Bokus</w:t>
      </w:r>
      <w:proofErr w:type="spellEnd"/>
      <w:r w:rsidR="001C11D0" w:rsidRPr="00802AD5">
        <w:rPr>
          <w:rStyle w:val="Hyperlink"/>
          <w:rFonts w:ascii="Garamond" w:hAnsi="Garamond"/>
          <w:color w:val="000000" w:themeColor="text1"/>
          <w:u w:val="none"/>
          <w:lang w:val="en-GB"/>
        </w:rPr>
        <w:t xml:space="preserve"> 89 </w:t>
      </w:r>
      <w:proofErr w:type="spellStart"/>
      <w:r w:rsidR="001C11D0" w:rsidRPr="00802AD5">
        <w:rPr>
          <w:rStyle w:val="Hyperlink"/>
          <w:rFonts w:ascii="Garamond" w:hAnsi="Garamond"/>
          <w:color w:val="000000" w:themeColor="text1"/>
          <w:u w:val="none"/>
          <w:lang w:val="en-GB"/>
        </w:rPr>
        <w:t>kr</w:t>
      </w:r>
      <w:proofErr w:type="spellEnd"/>
    </w:p>
    <w:p w14:paraId="35C9CE5D" w14:textId="1D53BF66" w:rsidR="00211E35" w:rsidRDefault="00211E35" w:rsidP="009F2102">
      <w:pPr>
        <w:pStyle w:val="NoSpacing"/>
        <w:numPr>
          <w:ilvl w:val="1"/>
          <w:numId w:val="86"/>
        </w:numPr>
        <w:shd w:val="clear" w:color="auto" w:fill="FFFFFF"/>
        <w:rPr>
          <w:rStyle w:val="Hyperlink"/>
          <w:rFonts w:ascii="Garamond" w:hAnsi="Garamond"/>
          <w:color w:val="000000" w:themeColor="text1"/>
          <w:u w:val="none"/>
        </w:rPr>
      </w:pPr>
      <w:r>
        <w:rPr>
          <w:rStyle w:val="Hyperlink"/>
          <w:rFonts w:ascii="Garamond" w:hAnsi="Garamond"/>
          <w:color w:val="000000" w:themeColor="text1"/>
          <w:u w:val="none"/>
        </w:rPr>
        <w:t xml:space="preserve">Nelson </w:t>
      </w:r>
      <w:proofErr w:type="spellStart"/>
      <w:r>
        <w:rPr>
          <w:rStyle w:val="Hyperlink"/>
          <w:rFonts w:ascii="Garamond" w:hAnsi="Garamond"/>
          <w:color w:val="000000" w:themeColor="text1"/>
          <w:u w:val="none"/>
        </w:rPr>
        <w:t>DeMill</w:t>
      </w:r>
      <w:proofErr w:type="spellEnd"/>
    </w:p>
    <w:p w14:paraId="30E26FB7" w14:textId="06C57FB8" w:rsidR="00211E35" w:rsidRPr="005C34F4" w:rsidRDefault="00211E35" w:rsidP="009F2102">
      <w:pPr>
        <w:pStyle w:val="NoSpacing"/>
        <w:numPr>
          <w:ilvl w:val="2"/>
          <w:numId w:val="86"/>
        </w:numPr>
        <w:shd w:val="clear" w:color="auto" w:fill="FFFFFF"/>
        <w:rPr>
          <w:rStyle w:val="Hyperlink"/>
          <w:rFonts w:ascii="Garamond" w:hAnsi="Garamond"/>
          <w:color w:val="000000" w:themeColor="text1"/>
          <w:u w:val="none"/>
          <w:lang w:val="da-DK"/>
        </w:rPr>
      </w:pPr>
      <w:r w:rsidRPr="005C34F4">
        <w:rPr>
          <w:rStyle w:val="Hyperlink"/>
          <w:rFonts w:ascii="Garamond" w:hAnsi="Garamond"/>
          <w:color w:val="000000" w:themeColor="text1"/>
          <w:u w:val="none"/>
          <w:lang w:val="da-DK"/>
        </w:rPr>
        <w:t xml:space="preserve">The Deserter, Ad </w:t>
      </w:r>
      <w:proofErr w:type="spellStart"/>
      <w:r w:rsidRPr="005C34F4">
        <w:rPr>
          <w:rStyle w:val="Hyperlink"/>
          <w:rFonts w:ascii="Garamond" w:hAnsi="Garamond"/>
          <w:color w:val="000000" w:themeColor="text1"/>
          <w:u w:val="none"/>
          <w:lang w:val="da-DK"/>
        </w:rPr>
        <w:t>Libris</w:t>
      </w:r>
      <w:proofErr w:type="spellEnd"/>
      <w:r w:rsidRPr="005C34F4">
        <w:rPr>
          <w:rStyle w:val="Hyperlink"/>
          <w:rFonts w:ascii="Garamond" w:hAnsi="Garamond"/>
          <w:color w:val="000000" w:themeColor="text1"/>
          <w:u w:val="none"/>
          <w:lang w:val="da-DK"/>
        </w:rPr>
        <w:t xml:space="preserve"> 95 </w:t>
      </w:r>
      <w:proofErr w:type="spellStart"/>
      <w:r w:rsidRPr="005C34F4">
        <w:rPr>
          <w:rStyle w:val="Hyperlink"/>
          <w:rFonts w:ascii="Garamond" w:hAnsi="Garamond"/>
          <w:color w:val="000000" w:themeColor="text1"/>
          <w:u w:val="none"/>
          <w:lang w:val="da-DK"/>
        </w:rPr>
        <w:t>kr</w:t>
      </w:r>
      <w:proofErr w:type="spellEnd"/>
      <w:r w:rsidRPr="005C34F4">
        <w:rPr>
          <w:rStyle w:val="Hyperlink"/>
          <w:rFonts w:ascii="Garamond" w:hAnsi="Garamond"/>
          <w:color w:val="000000" w:themeColor="text1"/>
          <w:u w:val="none"/>
          <w:lang w:val="da-DK"/>
        </w:rPr>
        <w:t xml:space="preserve">, </w:t>
      </w:r>
      <w:proofErr w:type="spellStart"/>
      <w:r w:rsidR="00FB29C8" w:rsidRPr="005C34F4">
        <w:rPr>
          <w:rStyle w:val="Hyperlink"/>
          <w:rFonts w:ascii="Garamond" w:hAnsi="Garamond"/>
          <w:color w:val="000000" w:themeColor="text1"/>
          <w:u w:val="none"/>
          <w:lang w:val="da-DK"/>
        </w:rPr>
        <w:t>Bokus</w:t>
      </w:r>
      <w:proofErr w:type="spellEnd"/>
      <w:r w:rsidR="00FB29C8" w:rsidRPr="005C34F4">
        <w:rPr>
          <w:rStyle w:val="Hyperlink"/>
          <w:rFonts w:ascii="Garamond" w:hAnsi="Garamond"/>
          <w:color w:val="000000" w:themeColor="text1"/>
          <w:u w:val="none"/>
          <w:lang w:val="da-DK"/>
        </w:rPr>
        <w:t xml:space="preserve"> 119 </w:t>
      </w:r>
      <w:proofErr w:type="spellStart"/>
      <w:r w:rsidR="00FB29C8" w:rsidRPr="005C34F4">
        <w:rPr>
          <w:rStyle w:val="Hyperlink"/>
          <w:rFonts w:ascii="Garamond" w:hAnsi="Garamond"/>
          <w:color w:val="000000" w:themeColor="text1"/>
          <w:u w:val="none"/>
          <w:lang w:val="da-DK"/>
        </w:rPr>
        <w:t>kr</w:t>
      </w:r>
      <w:proofErr w:type="spellEnd"/>
      <w:r w:rsidR="00FB29C8" w:rsidRPr="005C34F4">
        <w:rPr>
          <w:rStyle w:val="Hyperlink"/>
          <w:rFonts w:ascii="Garamond" w:hAnsi="Garamond"/>
          <w:color w:val="000000" w:themeColor="text1"/>
          <w:u w:val="none"/>
          <w:lang w:val="da-DK"/>
        </w:rPr>
        <w:t xml:space="preserve">, Amazon 102.14 </w:t>
      </w:r>
      <w:proofErr w:type="spellStart"/>
      <w:r w:rsidR="00FB29C8" w:rsidRPr="005C34F4">
        <w:rPr>
          <w:rStyle w:val="Hyperlink"/>
          <w:rFonts w:ascii="Garamond" w:hAnsi="Garamond"/>
          <w:color w:val="000000" w:themeColor="text1"/>
          <w:u w:val="none"/>
          <w:lang w:val="da-DK"/>
        </w:rPr>
        <w:t>kr</w:t>
      </w:r>
      <w:proofErr w:type="spellEnd"/>
    </w:p>
    <w:p w14:paraId="61C15C35" w14:textId="176592B7" w:rsidR="00486FB4" w:rsidRDefault="00486FB4" w:rsidP="00486FB4">
      <w:pPr>
        <w:pStyle w:val="NoSpacing"/>
        <w:numPr>
          <w:ilvl w:val="1"/>
          <w:numId w:val="86"/>
        </w:numPr>
        <w:shd w:val="clear" w:color="auto" w:fill="FFFFFF"/>
        <w:rPr>
          <w:rStyle w:val="Hyperlink"/>
          <w:rFonts w:ascii="Garamond" w:hAnsi="Garamond"/>
          <w:color w:val="000000" w:themeColor="text1"/>
          <w:u w:val="none"/>
        </w:rPr>
      </w:pPr>
      <w:r>
        <w:rPr>
          <w:rStyle w:val="Hyperlink"/>
          <w:rFonts w:ascii="Garamond" w:hAnsi="Garamond"/>
          <w:color w:val="000000" w:themeColor="text1"/>
          <w:u w:val="none"/>
        </w:rPr>
        <w:t xml:space="preserve">Dean </w:t>
      </w:r>
      <w:proofErr w:type="spellStart"/>
      <w:r>
        <w:rPr>
          <w:rStyle w:val="Hyperlink"/>
          <w:rFonts w:ascii="Garamond" w:hAnsi="Garamond"/>
          <w:color w:val="000000" w:themeColor="text1"/>
          <w:u w:val="none"/>
        </w:rPr>
        <w:t>Koontz</w:t>
      </w:r>
      <w:proofErr w:type="spellEnd"/>
    </w:p>
    <w:p w14:paraId="2EBA3EF0" w14:textId="129CEE7F" w:rsidR="00486FB4" w:rsidRPr="008E2A05" w:rsidRDefault="00486FB4" w:rsidP="00486FB4">
      <w:pPr>
        <w:pStyle w:val="NoSpacing"/>
        <w:numPr>
          <w:ilvl w:val="2"/>
          <w:numId w:val="86"/>
        </w:numPr>
        <w:shd w:val="clear" w:color="auto" w:fill="FFFFFF"/>
        <w:rPr>
          <w:rStyle w:val="Hyperlink"/>
          <w:rFonts w:ascii="Garamond" w:hAnsi="Garamond"/>
          <w:color w:val="000000" w:themeColor="text1"/>
          <w:u w:val="none"/>
        </w:rPr>
      </w:pPr>
      <w:r>
        <w:rPr>
          <w:rStyle w:val="Hyperlink"/>
          <w:rFonts w:ascii="Garamond" w:hAnsi="Garamond"/>
          <w:color w:val="000000" w:themeColor="text1"/>
          <w:u w:val="none"/>
        </w:rPr>
        <w:t>The …</w:t>
      </w:r>
    </w:p>
    <w:p w14:paraId="5223B49E" w14:textId="39AA4E66" w:rsidR="00250AFB" w:rsidRPr="008E2A05" w:rsidRDefault="00250AFB" w:rsidP="009F2102">
      <w:pPr>
        <w:pStyle w:val="NoSpacing"/>
        <w:numPr>
          <w:ilvl w:val="1"/>
          <w:numId w:val="86"/>
        </w:numPr>
        <w:shd w:val="clear" w:color="auto" w:fill="FFFFFF"/>
        <w:rPr>
          <w:rFonts w:ascii="Garamond" w:hAnsi="Garamond"/>
          <w:color w:val="000000" w:themeColor="text1"/>
        </w:rPr>
      </w:pPr>
      <w:proofErr w:type="spellStart"/>
      <w:r w:rsidRPr="008E2A05">
        <w:rPr>
          <w:rFonts w:ascii="Garamond" w:hAnsi="Garamond"/>
          <w:color w:val="000000" w:themeColor="text1"/>
        </w:rPr>
        <w:t>Gilly</w:t>
      </w:r>
      <w:proofErr w:type="spellEnd"/>
      <w:r w:rsidRPr="008E2A05">
        <w:rPr>
          <w:rFonts w:ascii="Garamond" w:hAnsi="Garamond"/>
          <w:color w:val="000000" w:themeColor="text1"/>
        </w:rPr>
        <w:t xml:space="preserve"> Cameron-Cooper</w:t>
      </w:r>
    </w:p>
    <w:p w14:paraId="3ED4F547" w14:textId="242414AE" w:rsidR="00250AFB" w:rsidRPr="008E2A05" w:rsidRDefault="002758E5" w:rsidP="009F2102">
      <w:pPr>
        <w:pStyle w:val="Code"/>
        <w:numPr>
          <w:ilvl w:val="2"/>
          <w:numId w:val="86"/>
        </w:numPr>
        <w:rPr>
          <w:rFonts w:ascii="Garamond" w:hAnsi="Garamond"/>
          <w:color w:val="000000" w:themeColor="text1"/>
          <w:sz w:val="22"/>
        </w:rPr>
      </w:pPr>
      <w:r w:rsidRPr="008E2A05">
        <w:rPr>
          <w:rFonts w:ascii="Garamond" w:hAnsi="Garamond"/>
          <w:color w:val="000000" w:themeColor="text1"/>
          <w:sz w:val="22"/>
        </w:rPr>
        <w:t xml:space="preserve">Walking on the Greek Islands </w:t>
      </w:r>
      <w:r w:rsidR="00250AFB" w:rsidRPr="008E2A05">
        <w:rPr>
          <w:rFonts w:ascii="Garamond" w:hAnsi="Garamond"/>
          <w:color w:val="000000" w:themeColor="text1"/>
          <w:sz w:val="22"/>
        </w:rPr>
        <w:t xml:space="preserve">- </w:t>
      </w:r>
      <w:r w:rsidR="00496F8E">
        <w:rPr>
          <w:rFonts w:ascii="Garamond" w:hAnsi="Garamond"/>
          <w:color w:val="000000" w:themeColor="text1"/>
          <w:sz w:val="22"/>
        </w:rPr>
        <w:t>T</w:t>
      </w:r>
      <w:r w:rsidR="00250AFB" w:rsidRPr="008E2A05">
        <w:rPr>
          <w:rFonts w:ascii="Garamond" w:hAnsi="Garamond"/>
          <w:color w:val="000000" w:themeColor="text1"/>
          <w:sz w:val="22"/>
        </w:rPr>
        <w:t xml:space="preserve">he Cyclades: </w:t>
      </w:r>
      <w:r w:rsidR="00250AFB" w:rsidRPr="008E2A05">
        <w:rPr>
          <w:rStyle w:val="producttitlemain-part"/>
          <w:rFonts w:ascii="Garamond" w:hAnsi="Garamond"/>
          <w:color w:val="000000" w:themeColor="text1"/>
          <w:sz w:val="22"/>
        </w:rPr>
        <w:t>Naxos, Paros, Amorgos and Santorini</w:t>
      </w:r>
      <w:r w:rsidR="00D56DBD" w:rsidRPr="008E2A05">
        <w:rPr>
          <w:rStyle w:val="producttitledelimiter"/>
          <w:rFonts w:ascii="Garamond" w:hAnsi="Garamond"/>
          <w:color w:val="000000" w:themeColor="text1"/>
          <w:sz w:val="22"/>
        </w:rPr>
        <w:t>, Ad Libris</w:t>
      </w:r>
      <w:r w:rsidR="00570273" w:rsidRPr="008E2A05">
        <w:rPr>
          <w:rStyle w:val="producttitledelimiter"/>
          <w:rFonts w:ascii="Garamond" w:hAnsi="Garamond"/>
          <w:color w:val="000000" w:themeColor="text1"/>
          <w:sz w:val="22"/>
        </w:rPr>
        <w:t xml:space="preserve"> 18</w:t>
      </w:r>
      <w:r w:rsidR="009D2B0B">
        <w:rPr>
          <w:rStyle w:val="producttitledelimiter"/>
          <w:rFonts w:ascii="Garamond" w:hAnsi="Garamond"/>
          <w:color w:val="000000" w:themeColor="text1"/>
          <w:sz w:val="22"/>
        </w:rPr>
        <w:t>5</w:t>
      </w:r>
      <w:r w:rsidR="00570273" w:rsidRPr="008E2A05">
        <w:rPr>
          <w:rStyle w:val="producttitledelimiter"/>
          <w:rFonts w:ascii="Garamond" w:hAnsi="Garamond"/>
          <w:color w:val="000000" w:themeColor="text1"/>
          <w:sz w:val="22"/>
        </w:rPr>
        <w:t xml:space="preserve"> kr, Bokus</w:t>
      </w:r>
      <w:r w:rsidR="00D56DBD" w:rsidRPr="008E2A05">
        <w:rPr>
          <w:rStyle w:val="producttitledelimiter"/>
          <w:rFonts w:ascii="Garamond" w:hAnsi="Garamond"/>
          <w:color w:val="000000" w:themeColor="text1"/>
          <w:sz w:val="22"/>
        </w:rPr>
        <w:t xml:space="preserve"> </w:t>
      </w:r>
      <w:r w:rsidR="004638C9" w:rsidRPr="008E2A05">
        <w:rPr>
          <w:rStyle w:val="producttitledelimiter"/>
          <w:rFonts w:ascii="Garamond" w:hAnsi="Garamond"/>
          <w:color w:val="000000" w:themeColor="text1"/>
          <w:sz w:val="22"/>
        </w:rPr>
        <w:t xml:space="preserve">179 kr, </w:t>
      </w:r>
      <w:r w:rsidR="00EA0C9B" w:rsidRPr="008E2A05">
        <w:rPr>
          <w:rStyle w:val="producttitledelimiter"/>
          <w:rFonts w:ascii="Garamond" w:hAnsi="Garamond"/>
          <w:color w:val="000000" w:themeColor="text1"/>
          <w:sz w:val="22"/>
        </w:rPr>
        <w:t>Amazon 183.83</w:t>
      </w:r>
    </w:p>
    <w:p w14:paraId="60F278A9" w14:textId="6845E3AB" w:rsidR="00496F8E" w:rsidRPr="00496F8E" w:rsidRDefault="00250AFB" w:rsidP="00167A51">
      <w:pPr>
        <w:pStyle w:val="Code"/>
        <w:numPr>
          <w:ilvl w:val="2"/>
          <w:numId w:val="86"/>
        </w:numPr>
        <w:shd w:val="clear" w:color="auto" w:fill="FFFFFF"/>
        <w:textAlignment w:val="baseline"/>
        <w:rPr>
          <w:rFonts w:ascii="Garamond" w:hAnsi="Garamond"/>
          <w:sz w:val="22"/>
        </w:rPr>
      </w:pPr>
      <w:r w:rsidRPr="00496F8E">
        <w:rPr>
          <w:rFonts w:ascii="Garamond" w:hAnsi="Garamond"/>
          <w:color w:val="000000" w:themeColor="text1"/>
          <w:sz w:val="22"/>
        </w:rPr>
        <w:t>Walking London's Waterways</w:t>
      </w:r>
      <w:r w:rsidR="00CD25F4" w:rsidRPr="00496F8E">
        <w:rPr>
          <w:rFonts w:ascii="Garamond" w:hAnsi="Garamond"/>
          <w:color w:val="000000" w:themeColor="text1"/>
          <w:sz w:val="22"/>
        </w:rPr>
        <w:t>,</w:t>
      </w:r>
      <w:r w:rsidR="004638C9" w:rsidRPr="00496F8E">
        <w:rPr>
          <w:rFonts w:ascii="Garamond" w:hAnsi="Garamond"/>
          <w:color w:val="000000" w:themeColor="text1"/>
          <w:sz w:val="22"/>
        </w:rPr>
        <w:t xml:space="preserve"> Ad Libris </w:t>
      </w:r>
      <w:r w:rsidR="00570273" w:rsidRPr="00496F8E">
        <w:rPr>
          <w:rFonts w:ascii="Garamond" w:hAnsi="Garamond"/>
          <w:color w:val="000000" w:themeColor="text1"/>
          <w:sz w:val="22"/>
        </w:rPr>
        <w:t>12</w:t>
      </w:r>
      <w:r w:rsidR="005C67B0">
        <w:rPr>
          <w:rFonts w:ascii="Garamond" w:hAnsi="Garamond"/>
          <w:color w:val="000000" w:themeColor="text1"/>
          <w:sz w:val="22"/>
        </w:rPr>
        <w:t>4</w:t>
      </w:r>
      <w:r w:rsidR="00570273" w:rsidRPr="00496F8E">
        <w:rPr>
          <w:rFonts w:ascii="Garamond" w:hAnsi="Garamond"/>
          <w:color w:val="000000" w:themeColor="text1"/>
          <w:sz w:val="22"/>
        </w:rPr>
        <w:t xml:space="preserve"> </w:t>
      </w:r>
      <w:r w:rsidR="004638C9" w:rsidRPr="00496F8E">
        <w:rPr>
          <w:rFonts w:ascii="Garamond" w:hAnsi="Garamond"/>
          <w:color w:val="000000" w:themeColor="text1"/>
          <w:sz w:val="22"/>
        </w:rPr>
        <w:t>kr, Bokus</w:t>
      </w:r>
      <w:r w:rsidR="00570273" w:rsidRPr="00496F8E">
        <w:rPr>
          <w:rFonts w:ascii="Garamond" w:hAnsi="Garamond"/>
          <w:color w:val="000000" w:themeColor="text1"/>
          <w:sz w:val="22"/>
        </w:rPr>
        <w:t xml:space="preserve"> 12</w:t>
      </w:r>
      <w:r w:rsidR="00C83CE0">
        <w:rPr>
          <w:rFonts w:ascii="Garamond" w:hAnsi="Garamond"/>
          <w:color w:val="000000" w:themeColor="text1"/>
          <w:sz w:val="22"/>
        </w:rPr>
        <w:t>9</w:t>
      </w:r>
      <w:r w:rsidR="00570273" w:rsidRPr="00496F8E">
        <w:rPr>
          <w:rFonts w:ascii="Garamond" w:hAnsi="Garamond"/>
          <w:color w:val="000000" w:themeColor="text1"/>
          <w:sz w:val="22"/>
        </w:rPr>
        <w:t xml:space="preserve"> kr</w:t>
      </w:r>
      <w:r w:rsidR="00EA0C9B" w:rsidRPr="00496F8E">
        <w:rPr>
          <w:rFonts w:ascii="Garamond" w:hAnsi="Garamond"/>
          <w:color w:val="000000" w:themeColor="text1"/>
          <w:sz w:val="22"/>
        </w:rPr>
        <w:t>, Amazon 124.01 kr</w:t>
      </w:r>
    </w:p>
    <w:p w14:paraId="3C14D710" w14:textId="4666C56E" w:rsidR="00496F8E" w:rsidRPr="00496F8E" w:rsidRDefault="00AB57B6" w:rsidP="00496F8E">
      <w:pPr>
        <w:pStyle w:val="Code"/>
        <w:numPr>
          <w:ilvl w:val="1"/>
          <w:numId w:val="86"/>
        </w:numPr>
        <w:shd w:val="clear" w:color="auto" w:fill="FFFFFF"/>
        <w:textAlignment w:val="baseline"/>
        <w:rPr>
          <w:rFonts w:ascii="Garamond" w:hAnsi="Garamond"/>
          <w:sz w:val="22"/>
        </w:rPr>
      </w:pPr>
      <w:hyperlink r:id="rId56" w:tooltip="Fler böcker av författare David Hampshire" w:history="1">
        <w:r w:rsidR="00496F8E" w:rsidRPr="00496F8E">
          <w:rPr>
            <w:rStyle w:val="Hyperlink"/>
            <w:rFonts w:ascii="Garamond" w:hAnsi="Garamond"/>
            <w:color w:val="0D0D0D" w:themeColor="text1" w:themeTint="F2"/>
            <w:sz w:val="22"/>
            <w:u w:val="none"/>
          </w:rPr>
          <w:t>David Hampshire</w:t>
        </w:r>
      </w:hyperlink>
    </w:p>
    <w:p w14:paraId="266D3CAA" w14:textId="77777777" w:rsidR="009E19A0" w:rsidRPr="009E19A0" w:rsidRDefault="00496F8E" w:rsidP="00E5448A">
      <w:pPr>
        <w:pStyle w:val="Code"/>
        <w:numPr>
          <w:ilvl w:val="2"/>
          <w:numId w:val="86"/>
        </w:numPr>
        <w:shd w:val="clear" w:color="auto" w:fill="FFFFFF"/>
        <w:textAlignment w:val="baseline"/>
        <w:rPr>
          <w:rFonts w:ascii="Arial" w:hAnsi="Arial" w:cs="Arial"/>
          <w:color w:val="333333"/>
          <w:spacing w:val="-2"/>
          <w:lang w:val="en-GB"/>
        </w:rPr>
      </w:pPr>
      <w:r w:rsidRPr="009E19A0">
        <w:rPr>
          <w:rFonts w:ascii="Garamond" w:hAnsi="Garamond" w:cs="Arial"/>
          <w:color w:val="333333"/>
          <w:spacing w:val="-2"/>
          <w:sz w:val="22"/>
          <w:lang w:val="en-GB"/>
        </w:rPr>
        <w:t xml:space="preserve">Lon London's Green Walks - </w:t>
      </w:r>
      <w:r w:rsidRPr="009E19A0">
        <w:rPr>
          <w:rFonts w:ascii="Garamond" w:hAnsi="Garamond" w:cs="Arial"/>
          <w:color w:val="444444"/>
          <w:sz w:val="22"/>
          <w:lang w:val="en-GB"/>
        </w:rPr>
        <w:t>20 Walks Around London's Best Parks, Gardens and Waterways</w:t>
      </w:r>
      <w:r w:rsidR="00167A51" w:rsidRPr="009E19A0">
        <w:rPr>
          <w:rFonts w:ascii="Garamond" w:hAnsi="Garamond" w:cs="Arial"/>
          <w:color w:val="444444"/>
          <w:sz w:val="22"/>
          <w:lang w:val="en-GB"/>
        </w:rPr>
        <w:t xml:space="preserve">, AdLibris </w:t>
      </w:r>
      <w:r w:rsidR="00C24F8B" w:rsidRPr="009E19A0">
        <w:rPr>
          <w:rFonts w:ascii="Garamond" w:hAnsi="Garamond" w:cs="Arial"/>
          <w:color w:val="444444"/>
          <w:sz w:val="22"/>
          <w:lang w:val="en-GB"/>
        </w:rPr>
        <w:t>130</w:t>
      </w:r>
      <w:r w:rsidR="002F2B7C" w:rsidRPr="009E19A0">
        <w:rPr>
          <w:rFonts w:ascii="Garamond" w:hAnsi="Garamond" w:cs="Arial"/>
          <w:color w:val="444444"/>
          <w:sz w:val="22"/>
          <w:lang w:val="en-GB"/>
        </w:rPr>
        <w:t xml:space="preserve"> kr, </w:t>
      </w:r>
      <w:r w:rsidR="00167A51" w:rsidRPr="009E19A0">
        <w:rPr>
          <w:rFonts w:ascii="Garamond" w:hAnsi="Garamond" w:cs="Arial"/>
          <w:color w:val="444444"/>
          <w:sz w:val="22"/>
          <w:lang w:val="en-GB"/>
        </w:rPr>
        <w:t xml:space="preserve">Bokus </w:t>
      </w:r>
      <w:r w:rsidR="00C24F8B" w:rsidRPr="009E19A0">
        <w:rPr>
          <w:rFonts w:ascii="Garamond" w:hAnsi="Garamond" w:cs="Arial"/>
          <w:color w:val="444444"/>
          <w:sz w:val="22"/>
          <w:lang w:val="en-GB"/>
        </w:rPr>
        <w:t>129</w:t>
      </w:r>
      <w:r w:rsidR="00167A51" w:rsidRPr="009E19A0">
        <w:rPr>
          <w:rFonts w:ascii="Garamond" w:hAnsi="Garamond" w:cs="Arial"/>
          <w:color w:val="444444"/>
          <w:sz w:val="22"/>
          <w:lang w:val="en-GB"/>
        </w:rPr>
        <w:t xml:space="preserve"> kr</w:t>
      </w:r>
      <w:r w:rsidR="002F2B7C" w:rsidRPr="009E19A0">
        <w:rPr>
          <w:rFonts w:ascii="Garamond" w:hAnsi="Garamond" w:cs="Arial"/>
          <w:color w:val="444444"/>
          <w:sz w:val="22"/>
          <w:lang w:val="en-GB"/>
        </w:rPr>
        <w:t>, Amazon 164,30 kr</w:t>
      </w:r>
    </w:p>
    <w:p w14:paraId="6F63B29F" w14:textId="53B4A011" w:rsidR="009E19A0" w:rsidRPr="00AB10AB" w:rsidRDefault="009E19A0" w:rsidP="00E5448A">
      <w:pPr>
        <w:pStyle w:val="Code"/>
        <w:numPr>
          <w:ilvl w:val="2"/>
          <w:numId w:val="86"/>
        </w:numPr>
        <w:shd w:val="clear" w:color="auto" w:fill="FFFFFF"/>
        <w:textAlignment w:val="baseline"/>
        <w:rPr>
          <w:rFonts w:ascii="Garamond" w:hAnsi="Garamond" w:cs="Arial"/>
          <w:color w:val="444444"/>
          <w:sz w:val="22"/>
          <w:lang w:val="en-GB"/>
        </w:rPr>
      </w:pPr>
      <w:r w:rsidRPr="00AB10AB">
        <w:rPr>
          <w:rFonts w:ascii="Garamond" w:hAnsi="Garamond" w:cs="Arial"/>
          <w:color w:val="333333"/>
          <w:spacing w:val="-2"/>
          <w:sz w:val="22"/>
          <w:lang w:val="en-GB"/>
        </w:rPr>
        <w:t xml:space="preserve">London London's Village Walks - </w:t>
      </w:r>
      <w:r w:rsidRPr="00AB10AB">
        <w:rPr>
          <w:rFonts w:ascii="Garamond" w:hAnsi="Garamond" w:cs="Arial"/>
          <w:color w:val="444444"/>
          <w:sz w:val="22"/>
          <w:lang w:val="en-GB"/>
        </w:rPr>
        <w:t>20 Walks Around the City's Most Beautiful Historic Villages, AdLibris 130 kr, Bokus 129 kr</w:t>
      </w:r>
    </w:p>
    <w:p w14:paraId="7AB72918" w14:textId="40DCBD81" w:rsidR="000A6F3C" w:rsidRPr="008E2A05" w:rsidRDefault="000A6F3C" w:rsidP="009F2102">
      <w:pPr>
        <w:pStyle w:val="NoSpacing"/>
        <w:numPr>
          <w:ilvl w:val="1"/>
          <w:numId w:val="86"/>
        </w:numPr>
        <w:shd w:val="clear" w:color="auto" w:fill="FFFFFF"/>
        <w:rPr>
          <w:rStyle w:val="Hyperlink"/>
          <w:rFonts w:ascii="Garamond" w:hAnsi="Garamond"/>
          <w:color w:val="000000" w:themeColor="text1"/>
          <w:u w:val="none"/>
        </w:rPr>
      </w:pPr>
      <w:r w:rsidRPr="008E2A05">
        <w:rPr>
          <w:rStyle w:val="Hyperlink"/>
          <w:rFonts w:ascii="Garamond" w:hAnsi="Garamond"/>
          <w:color w:val="000000" w:themeColor="text1"/>
          <w:u w:val="none"/>
        </w:rPr>
        <w:t>Fri frakt</w:t>
      </w:r>
    </w:p>
    <w:p w14:paraId="5FB07EBE" w14:textId="77777777" w:rsidR="000A6F3C" w:rsidRPr="008E2A05" w:rsidRDefault="000A6F3C" w:rsidP="009F2102">
      <w:pPr>
        <w:pStyle w:val="NoSpacing"/>
        <w:numPr>
          <w:ilvl w:val="2"/>
          <w:numId w:val="86"/>
        </w:numPr>
        <w:shd w:val="clear" w:color="auto" w:fill="FFFFFF"/>
        <w:rPr>
          <w:rStyle w:val="Hyperlink"/>
          <w:rFonts w:ascii="Garamond" w:hAnsi="Garamond"/>
          <w:color w:val="000000" w:themeColor="text1"/>
          <w:u w:val="none"/>
        </w:rPr>
      </w:pPr>
      <w:r w:rsidRPr="008E2A05">
        <w:rPr>
          <w:rStyle w:val="Hyperlink"/>
          <w:rFonts w:ascii="Garamond" w:hAnsi="Garamond"/>
          <w:color w:val="000000" w:themeColor="text1"/>
          <w:u w:val="none"/>
        </w:rPr>
        <w:t>Ad Libris 229 kr</w:t>
      </w:r>
    </w:p>
    <w:p w14:paraId="1F14C430" w14:textId="3E5A4196" w:rsidR="000A6F3C" w:rsidRPr="002F2B7C" w:rsidRDefault="000A6F3C" w:rsidP="009F2102">
      <w:pPr>
        <w:pStyle w:val="NoSpacing"/>
        <w:numPr>
          <w:ilvl w:val="2"/>
          <w:numId w:val="86"/>
        </w:numPr>
        <w:shd w:val="clear" w:color="auto" w:fill="FFFFFF"/>
        <w:rPr>
          <w:rStyle w:val="Hyperlink"/>
          <w:rFonts w:ascii="Garamond" w:hAnsi="Garamond"/>
          <w:color w:val="auto"/>
          <w:u w:val="none"/>
        </w:rPr>
      </w:pPr>
      <w:proofErr w:type="spellStart"/>
      <w:r w:rsidRPr="008060CA">
        <w:rPr>
          <w:rStyle w:val="Hyperlink"/>
          <w:rFonts w:ascii="Garamond" w:hAnsi="Garamond"/>
          <w:color w:val="000000" w:themeColor="text1"/>
          <w:u w:val="none"/>
        </w:rPr>
        <w:t>Bokus</w:t>
      </w:r>
      <w:proofErr w:type="spellEnd"/>
      <w:r w:rsidRPr="008060CA">
        <w:rPr>
          <w:rStyle w:val="Hyperlink"/>
          <w:rFonts w:ascii="Garamond" w:hAnsi="Garamond"/>
          <w:color w:val="000000" w:themeColor="text1"/>
          <w:u w:val="none"/>
        </w:rPr>
        <w:t xml:space="preserve"> 99 kr</w:t>
      </w:r>
    </w:p>
    <w:p w14:paraId="2792FFCB" w14:textId="46A1E4BF" w:rsidR="002F2B7C" w:rsidRPr="000B668E" w:rsidRDefault="002F2B7C" w:rsidP="009F2102">
      <w:pPr>
        <w:pStyle w:val="NoSpacing"/>
        <w:numPr>
          <w:ilvl w:val="2"/>
          <w:numId w:val="86"/>
        </w:numPr>
        <w:shd w:val="clear" w:color="auto" w:fill="FFFFFF"/>
        <w:rPr>
          <w:rStyle w:val="Hyperlink"/>
          <w:rFonts w:ascii="Garamond" w:hAnsi="Garamond"/>
          <w:color w:val="auto"/>
          <w:u w:val="none"/>
        </w:rPr>
      </w:pPr>
      <w:r>
        <w:rPr>
          <w:rStyle w:val="Hyperlink"/>
          <w:rFonts w:ascii="Garamond" w:hAnsi="Garamond"/>
          <w:color w:val="000000" w:themeColor="text1"/>
          <w:u w:val="none"/>
        </w:rPr>
        <w:t>Amazon 229 kr</w:t>
      </w:r>
    </w:p>
    <w:p w14:paraId="3A46FC51" w14:textId="77777777" w:rsidR="000B668E" w:rsidRDefault="000B668E" w:rsidP="000B668E">
      <w:pPr>
        <w:pStyle w:val="ListParagraph"/>
        <w:numPr>
          <w:ilvl w:val="0"/>
          <w:numId w:val="86"/>
        </w:numPr>
        <w:spacing w:after="0" w:line="240" w:lineRule="auto"/>
        <w:rPr>
          <w:rFonts w:ascii="Garamond" w:hAnsi="Garamond"/>
          <w:sz w:val="24"/>
          <w:szCs w:val="24"/>
        </w:rPr>
      </w:pPr>
      <w:r>
        <w:rPr>
          <w:rFonts w:ascii="Garamond" w:hAnsi="Garamond"/>
          <w:sz w:val="24"/>
          <w:szCs w:val="24"/>
        </w:rPr>
        <w:t>Önskelista Jul</w:t>
      </w:r>
    </w:p>
    <w:p w14:paraId="504A84D8" w14:textId="77777777" w:rsidR="000B668E" w:rsidRDefault="000B668E" w:rsidP="000B668E">
      <w:pPr>
        <w:pStyle w:val="ListParagraph"/>
        <w:numPr>
          <w:ilvl w:val="1"/>
          <w:numId w:val="86"/>
        </w:numPr>
        <w:spacing w:after="0" w:line="240" w:lineRule="auto"/>
        <w:rPr>
          <w:rFonts w:ascii="Garamond" w:hAnsi="Garamond"/>
          <w:sz w:val="24"/>
          <w:szCs w:val="24"/>
        </w:rPr>
      </w:pPr>
      <w:r>
        <w:rPr>
          <w:rFonts w:ascii="Garamond" w:hAnsi="Garamond"/>
          <w:sz w:val="24"/>
          <w:szCs w:val="24"/>
        </w:rPr>
        <w:t>Reselakan</w:t>
      </w:r>
    </w:p>
    <w:p w14:paraId="55D72F01" w14:textId="77777777" w:rsidR="000B668E" w:rsidRDefault="000B668E" w:rsidP="000B668E">
      <w:pPr>
        <w:pStyle w:val="ListParagraph"/>
        <w:numPr>
          <w:ilvl w:val="1"/>
          <w:numId w:val="86"/>
        </w:numPr>
        <w:spacing w:after="0" w:line="240" w:lineRule="auto"/>
        <w:rPr>
          <w:rFonts w:ascii="Garamond" w:hAnsi="Garamond"/>
          <w:sz w:val="24"/>
          <w:szCs w:val="24"/>
        </w:rPr>
      </w:pPr>
      <w:r>
        <w:rPr>
          <w:rFonts w:ascii="Garamond" w:hAnsi="Garamond"/>
          <w:sz w:val="24"/>
          <w:szCs w:val="24"/>
        </w:rPr>
        <w:t xml:space="preserve">Nelson </w:t>
      </w:r>
      <w:proofErr w:type="spellStart"/>
      <w:r>
        <w:rPr>
          <w:rFonts w:ascii="Garamond" w:hAnsi="Garamond"/>
          <w:sz w:val="24"/>
          <w:szCs w:val="24"/>
        </w:rPr>
        <w:t>DeMille</w:t>
      </w:r>
      <w:proofErr w:type="spellEnd"/>
      <w:r>
        <w:rPr>
          <w:rFonts w:ascii="Garamond" w:hAnsi="Garamond"/>
          <w:sz w:val="24"/>
          <w:szCs w:val="24"/>
        </w:rPr>
        <w:t xml:space="preserve">: The </w:t>
      </w:r>
      <w:proofErr w:type="spellStart"/>
      <w:r>
        <w:rPr>
          <w:rFonts w:ascii="Garamond" w:hAnsi="Garamond"/>
          <w:sz w:val="24"/>
          <w:szCs w:val="24"/>
        </w:rPr>
        <w:t>Deserter</w:t>
      </w:r>
      <w:proofErr w:type="spellEnd"/>
    </w:p>
    <w:p w14:paraId="3B331FB7" w14:textId="77777777" w:rsidR="000B668E" w:rsidRDefault="000B668E" w:rsidP="000B668E">
      <w:pPr>
        <w:pStyle w:val="ListParagraph"/>
        <w:numPr>
          <w:ilvl w:val="1"/>
          <w:numId w:val="86"/>
        </w:numPr>
        <w:spacing w:after="0" w:line="240" w:lineRule="auto"/>
        <w:rPr>
          <w:rFonts w:ascii="Garamond" w:hAnsi="Garamond"/>
          <w:sz w:val="24"/>
          <w:szCs w:val="24"/>
          <w:lang w:val="en-GB"/>
        </w:rPr>
      </w:pPr>
      <w:r w:rsidRPr="006C750A">
        <w:rPr>
          <w:rFonts w:ascii="Garamond" w:hAnsi="Garamond"/>
          <w:sz w:val="24"/>
          <w:szCs w:val="24"/>
          <w:lang w:val="en-GB"/>
        </w:rPr>
        <w:t>Ken Follett: Evening and t</w:t>
      </w:r>
      <w:r>
        <w:rPr>
          <w:rFonts w:ascii="Garamond" w:hAnsi="Garamond"/>
          <w:sz w:val="24"/>
          <w:szCs w:val="24"/>
          <w:lang w:val="en-GB"/>
        </w:rPr>
        <w:t>he Morning</w:t>
      </w:r>
    </w:p>
    <w:p w14:paraId="33548DF7" w14:textId="32457DD9" w:rsidR="000B668E" w:rsidRDefault="000B668E" w:rsidP="000B668E">
      <w:pPr>
        <w:pStyle w:val="ListParagraph"/>
        <w:numPr>
          <w:ilvl w:val="1"/>
          <w:numId w:val="86"/>
        </w:numPr>
        <w:spacing w:after="0" w:line="240" w:lineRule="auto"/>
        <w:rPr>
          <w:rFonts w:ascii="Garamond" w:hAnsi="Garamond"/>
          <w:sz w:val="24"/>
          <w:szCs w:val="24"/>
          <w:lang w:val="en-GB"/>
        </w:rPr>
      </w:pPr>
      <w:r>
        <w:rPr>
          <w:rFonts w:ascii="Garamond" w:hAnsi="Garamond"/>
          <w:sz w:val="24"/>
          <w:szCs w:val="24"/>
          <w:lang w:val="en-GB"/>
        </w:rPr>
        <w:t>Dean Koontz: The Forbidden Door</w:t>
      </w:r>
    </w:p>
    <w:p w14:paraId="2EF9C1E7" w14:textId="292B4DFC" w:rsidR="00D14FCA" w:rsidRDefault="00D14FCA" w:rsidP="000B668E">
      <w:pPr>
        <w:pStyle w:val="ListParagraph"/>
        <w:numPr>
          <w:ilvl w:val="1"/>
          <w:numId w:val="86"/>
        </w:numPr>
        <w:spacing w:after="0" w:line="240" w:lineRule="auto"/>
        <w:rPr>
          <w:rFonts w:ascii="Garamond" w:hAnsi="Garamond"/>
          <w:sz w:val="24"/>
          <w:szCs w:val="24"/>
          <w:lang w:val="en-GB"/>
        </w:rPr>
      </w:pPr>
      <w:r>
        <w:rPr>
          <w:rFonts w:ascii="Garamond" w:hAnsi="Garamond"/>
          <w:sz w:val="24"/>
          <w:szCs w:val="24"/>
          <w:lang w:val="en-GB"/>
        </w:rPr>
        <w:t>Ecco-</w:t>
      </w:r>
      <w:proofErr w:type="spellStart"/>
      <w:r>
        <w:rPr>
          <w:rFonts w:ascii="Garamond" w:hAnsi="Garamond"/>
          <w:sz w:val="24"/>
          <w:szCs w:val="24"/>
          <w:lang w:val="en-GB"/>
        </w:rPr>
        <w:t>skor</w:t>
      </w:r>
      <w:proofErr w:type="spellEnd"/>
    </w:p>
    <w:p w14:paraId="5F9318CD" w14:textId="48E56751" w:rsidR="00D14FCA" w:rsidRDefault="00D14FCA" w:rsidP="000B668E">
      <w:pPr>
        <w:pStyle w:val="ListParagraph"/>
        <w:numPr>
          <w:ilvl w:val="1"/>
          <w:numId w:val="86"/>
        </w:numPr>
        <w:spacing w:after="0" w:line="240" w:lineRule="auto"/>
        <w:rPr>
          <w:rFonts w:ascii="Garamond" w:hAnsi="Garamond"/>
          <w:sz w:val="24"/>
          <w:szCs w:val="24"/>
          <w:lang w:val="en-GB"/>
        </w:rPr>
      </w:pPr>
      <w:proofErr w:type="spellStart"/>
      <w:r>
        <w:rPr>
          <w:rFonts w:ascii="Garamond" w:hAnsi="Garamond"/>
          <w:sz w:val="24"/>
          <w:szCs w:val="24"/>
          <w:lang w:val="en-GB"/>
        </w:rPr>
        <w:t>Chevlier-byxor</w:t>
      </w:r>
      <w:proofErr w:type="spellEnd"/>
    </w:p>
    <w:p w14:paraId="23B96951" w14:textId="0E4C525A" w:rsidR="00D14FCA" w:rsidRDefault="00D14FCA" w:rsidP="000B668E">
      <w:pPr>
        <w:pStyle w:val="ListParagraph"/>
        <w:numPr>
          <w:ilvl w:val="1"/>
          <w:numId w:val="86"/>
        </w:numPr>
        <w:spacing w:after="0" w:line="240" w:lineRule="auto"/>
        <w:rPr>
          <w:rFonts w:ascii="Garamond" w:hAnsi="Garamond"/>
          <w:sz w:val="24"/>
          <w:szCs w:val="24"/>
          <w:lang w:val="en-GB"/>
        </w:rPr>
      </w:pPr>
      <w:r>
        <w:rPr>
          <w:rFonts w:ascii="Garamond" w:hAnsi="Garamond"/>
          <w:sz w:val="24"/>
          <w:szCs w:val="24"/>
          <w:lang w:val="en-GB"/>
        </w:rPr>
        <w:t>Fin-</w:t>
      </w:r>
      <w:proofErr w:type="spellStart"/>
      <w:r>
        <w:rPr>
          <w:rFonts w:ascii="Garamond" w:hAnsi="Garamond"/>
          <w:sz w:val="24"/>
          <w:szCs w:val="24"/>
          <w:lang w:val="en-GB"/>
        </w:rPr>
        <w:t>byxor</w:t>
      </w:r>
      <w:proofErr w:type="spellEnd"/>
    </w:p>
    <w:p w14:paraId="1F33A9DF" w14:textId="77777777" w:rsidR="005940F9" w:rsidRDefault="005940F9" w:rsidP="005940F9">
      <w:pPr>
        <w:pStyle w:val="ListParagraph"/>
        <w:numPr>
          <w:ilvl w:val="0"/>
          <w:numId w:val="86"/>
        </w:numPr>
      </w:pPr>
      <w:r>
        <w:t>Militär Historia, ditt prenumerationsnummer: </w:t>
      </w:r>
      <w:r w:rsidRPr="00941032">
        <w:rPr>
          <w:rStyle w:val="Heading1Char"/>
        </w:rPr>
        <w:t>0362129009</w:t>
      </w:r>
      <w:r>
        <w:t xml:space="preserve">, </w:t>
      </w:r>
      <w:proofErr w:type="gramStart"/>
      <w:r>
        <w:t>5054049282</w:t>
      </w:r>
      <w:proofErr w:type="gramEnd"/>
    </w:p>
    <w:p w14:paraId="19A11EAA" w14:textId="552227EA" w:rsidR="009150DF" w:rsidRPr="00F50462" w:rsidRDefault="009150DF" w:rsidP="00747E0B">
      <w:pPr>
        <w:spacing w:after="0" w:line="240" w:lineRule="auto"/>
        <w:rPr>
          <w:rFonts w:ascii="Garamond" w:eastAsia="Times New Roman" w:hAnsi="Garamond" w:cs="Times New Roman"/>
          <w:lang w:eastAsia="sv-SE"/>
        </w:rPr>
      </w:pPr>
      <w:proofErr w:type="spellStart"/>
      <w:r w:rsidRPr="00F50462">
        <w:rPr>
          <w:rFonts w:ascii="Garamond" w:hAnsi="Garamond" w:cs="TimesNewRoman"/>
        </w:rPr>
        <w:t>Adawia</w:t>
      </w:r>
      <w:proofErr w:type="spellEnd"/>
      <w:r w:rsidRPr="00F50462">
        <w:rPr>
          <w:rFonts w:ascii="Garamond" w:hAnsi="Garamond" w:cs="TimesNewRoman"/>
        </w:rPr>
        <w:t xml:space="preserve"> Al </w:t>
      </w:r>
      <w:proofErr w:type="spellStart"/>
      <w:r w:rsidRPr="00F50462">
        <w:rPr>
          <w:rFonts w:ascii="Garamond" w:hAnsi="Garamond" w:cs="TimesNewRoman"/>
        </w:rPr>
        <w:t>Aobaed</w:t>
      </w:r>
      <w:proofErr w:type="spellEnd"/>
      <w:r w:rsidRPr="00F50462">
        <w:rPr>
          <w:rFonts w:ascii="Garamond" w:hAnsi="Garamond" w:cs="TimesNewRoman"/>
        </w:rPr>
        <w:t xml:space="preserve"> Al Mohammad</w:t>
      </w:r>
    </w:p>
    <w:p w14:paraId="28B42891" w14:textId="77777777" w:rsidR="00F50462" w:rsidRDefault="006B5AEC" w:rsidP="009F2102">
      <w:pPr>
        <w:pStyle w:val="ListParagraph"/>
        <w:numPr>
          <w:ilvl w:val="0"/>
          <w:numId w:val="97"/>
        </w:numPr>
        <w:spacing w:after="0" w:line="240" w:lineRule="auto"/>
        <w:rPr>
          <w:rStyle w:val="street"/>
          <w:rFonts w:ascii="Garamond" w:hAnsi="Garamond"/>
          <w:color w:val="404040"/>
          <w:shd w:val="clear" w:color="auto" w:fill="FFFFFF"/>
        </w:rPr>
      </w:pPr>
      <w:r w:rsidRPr="00F50462">
        <w:rPr>
          <w:rStyle w:val="street"/>
          <w:rFonts w:ascii="Garamond" w:hAnsi="Garamond"/>
          <w:color w:val="404040"/>
          <w:shd w:val="clear" w:color="auto" w:fill="FFFFFF"/>
        </w:rPr>
        <w:t>Regementsgatan 47</w:t>
      </w:r>
    </w:p>
    <w:p w14:paraId="0A774FEA" w14:textId="69F54D0C" w:rsidR="006B5AEC" w:rsidRPr="00F50462" w:rsidRDefault="006B5AEC" w:rsidP="009F2102">
      <w:pPr>
        <w:pStyle w:val="ListParagraph"/>
        <w:numPr>
          <w:ilvl w:val="0"/>
          <w:numId w:val="97"/>
        </w:numPr>
        <w:spacing w:after="0" w:line="240" w:lineRule="auto"/>
        <w:rPr>
          <w:rFonts w:ascii="Garamond" w:hAnsi="Garamond"/>
          <w:color w:val="404040"/>
          <w:shd w:val="clear" w:color="auto" w:fill="FFFFFF"/>
        </w:rPr>
      </w:pPr>
      <w:r w:rsidRPr="00F50462">
        <w:rPr>
          <w:rFonts w:ascii="Garamond" w:hAnsi="Garamond"/>
          <w:color w:val="404040"/>
          <w:shd w:val="clear" w:color="auto" w:fill="FFFFFF"/>
        </w:rPr>
        <w:t>645</w:t>
      </w:r>
      <w:r w:rsidR="00F50462">
        <w:rPr>
          <w:rFonts w:ascii="Garamond" w:hAnsi="Garamond"/>
          <w:color w:val="404040"/>
          <w:shd w:val="clear" w:color="auto" w:fill="FFFFFF"/>
        </w:rPr>
        <w:t xml:space="preserve"> </w:t>
      </w:r>
      <w:r w:rsidRPr="00F50462">
        <w:rPr>
          <w:rFonts w:ascii="Garamond" w:hAnsi="Garamond"/>
          <w:color w:val="404040"/>
          <w:shd w:val="clear" w:color="auto" w:fill="FFFFFF"/>
        </w:rPr>
        <w:t>33 S</w:t>
      </w:r>
      <w:r w:rsidR="00F50462">
        <w:rPr>
          <w:rFonts w:ascii="Garamond" w:hAnsi="Garamond"/>
          <w:color w:val="404040"/>
          <w:shd w:val="clear" w:color="auto" w:fill="FFFFFF"/>
        </w:rPr>
        <w:t>trängnäs</w:t>
      </w:r>
    </w:p>
    <w:p w14:paraId="73E390CE" w14:textId="59792E52" w:rsidR="006B5AEC" w:rsidRPr="00F50462" w:rsidRDefault="00AB57B6" w:rsidP="009F2102">
      <w:pPr>
        <w:pStyle w:val="ListParagraph"/>
        <w:numPr>
          <w:ilvl w:val="0"/>
          <w:numId w:val="97"/>
        </w:numPr>
        <w:spacing w:after="0" w:line="240" w:lineRule="auto"/>
        <w:rPr>
          <w:rFonts w:ascii="Garamond" w:eastAsia="Times New Roman" w:hAnsi="Garamond" w:cs="Times New Roman"/>
          <w:lang w:eastAsia="sv-SE"/>
        </w:rPr>
      </w:pPr>
      <w:hyperlink r:id="rId57" w:history="1">
        <w:r w:rsidR="006B5AEC" w:rsidRPr="00F50462">
          <w:rPr>
            <w:rStyle w:val="Hyperlink"/>
            <w:rFonts w:ascii="Garamond" w:hAnsi="Garamond"/>
            <w:color w:val="0080E1"/>
            <w:shd w:val="clear" w:color="auto" w:fill="FFFFFF"/>
          </w:rPr>
          <w:t>0152-71 77 84</w:t>
        </w:r>
      </w:hyperlink>
    </w:p>
    <w:p w14:paraId="7D2902D0" w14:textId="77777777" w:rsidR="00F50462" w:rsidRPr="00F50462" w:rsidRDefault="00AB57B6" w:rsidP="009F2102">
      <w:pPr>
        <w:pStyle w:val="ListParagraph"/>
        <w:numPr>
          <w:ilvl w:val="0"/>
          <w:numId w:val="97"/>
        </w:numPr>
        <w:spacing w:after="0" w:line="240" w:lineRule="auto"/>
        <w:rPr>
          <w:rFonts w:ascii="Garamond" w:eastAsia="Times New Roman" w:hAnsi="Garamond" w:cs="Times New Roman"/>
          <w:lang w:eastAsia="sv-SE"/>
        </w:rPr>
      </w:pPr>
      <w:hyperlink r:id="rId58" w:history="1">
        <w:r w:rsidR="00F50462" w:rsidRPr="00F50462">
          <w:rPr>
            <w:rStyle w:val="Hyperlink"/>
            <w:rFonts w:ascii="Garamond" w:eastAsia="Times New Roman" w:hAnsi="Garamond" w:cs="Times New Roman"/>
            <w:lang w:eastAsia="sv-SE"/>
          </w:rPr>
          <w:t>Adawia.AlAobaedAlMohammad@strangnas.se</w:t>
        </w:r>
      </w:hyperlink>
    </w:p>
    <w:p w14:paraId="112EB502" w14:textId="77777777" w:rsidR="00747E0B" w:rsidRDefault="00747E0B" w:rsidP="00747E0B">
      <w:pPr>
        <w:pStyle w:val="NoSpacing"/>
        <w:rPr>
          <w:rFonts w:ascii="Garamond" w:hAnsi="Garamond" w:cs="Segoe UI"/>
          <w:color w:val="000000" w:themeColor="text1"/>
          <w:shd w:val="clear" w:color="auto" w:fill="FFFFFF"/>
        </w:rPr>
      </w:pPr>
    </w:p>
    <w:p w14:paraId="301AB633" w14:textId="5ACFC4F5" w:rsidR="00790956" w:rsidRDefault="00790956" w:rsidP="0079095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Router: 2xyt56na</w:t>
      </w:r>
    </w:p>
    <w:p w14:paraId="76F1292E" w14:textId="6227161C" w:rsidR="005F750C" w:rsidRDefault="005F750C" w:rsidP="00FD2CA4">
      <w:pPr>
        <w:pStyle w:val="NoSpacing"/>
        <w:rPr>
          <w:rFonts w:ascii="Garamond" w:hAnsi="Garamond" w:cs="Segoe UI"/>
          <w:color w:val="000000" w:themeColor="text1"/>
          <w:shd w:val="clear" w:color="auto" w:fill="FFFFFF"/>
        </w:rPr>
      </w:pPr>
    </w:p>
    <w:p w14:paraId="5C124FD3" w14:textId="7B3C863B" w:rsidR="00AC2015" w:rsidRDefault="00AC2015" w:rsidP="00FD2CA4">
      <w:pPr>
        <w:pStyle w:val="NoSpacing"/>
        <w:rPr>
          <w:rFonts w:ascii="Segoe UI" w:hAnsi="Segoe UI" w:cs="Segoe UI"/>
          <w:sz w:val="21"/>
          <w:szCs w:val="21"/>
          <w:shd w:val="clear" w:color="auto" w:fill="FFFFFF"/>
        </w:rPr>
      </w:pPr>
      <w:r>
        <w:rPr>
          <w:rFonts w:ascii="Segoe UI" w:hAnsi="Segoe UI" w:cs="Segoe UI"/>
          <w:sz w:val="21"/>
          <w:szCs w:val="21"/>
          <w:shd w:val="clear" w:color="auto" w:fill="FFFFFF"/>
        </w:rPr>
        <w:t xml:space="preserve">Hej Stefan, Jag upplever att du har kompetenser och erfarenheter som är otroligt intressanta för oss! Vi är nu inne i en tillväxtfas inom vårt integrationsområde på </w:t>
      </w:r>
      <w:proofErr w:type="spellStart"/>
      <w:r>
        <w:rPr>
          <w:rFonts w:ascii="Segoe UI" w:hAnsi="Segoe UI" w:cs="Segoe UI"/>
          <w:sz w:val="21"/>
          <w:szCs w:val="21"/>
          <w:shd w:val="clear" w:color="auto" w:fill="FFFFFF"/>
        </w:rPr>
        <w:t>Enfo</w:t>
      </w:r>
      <w:proofErr w:type="spellEnd"/>
      <w:r>
        <w:rPr>
          <w:rFonts w:ascii="Segoe UI" w:hAnsi="Segoe UI" w:cs="Segoe UI"/>
          <w:sz w:val="21"/>
          <w:szCs w:val="21"/>
          <w:shd w:val="clear" w:color="auto" w:fill="FFFFFF"/>
        </w:rPr>
        <w:t xml:space="preserve"> och söker en ny talang som har erfarenhet av </w:t>
      </w:r>
      <w:proofErr w:type="spellStart"/>
      <w:r>
        <w:rPr>
          <w:rFonts w:ascii="Segoe UI" w:hAnsi="Segoe UI" w:cs="Segoe UI"/>
          <w:sz w:val="21"/>
          <w:szCs w:val="21"/>
          <w:shd w:val="clear" w:color="auto" w:fill="FFFFFF"/>
        </w:rPr>
        <w:t>Azure</w:t>
      </w:r>
      <w:proofErr w:type="spellEnd"/>
      <w:r>
        <w:rPr>
          <w:rFonts w:ascii="Segoe UI" w:hAnsi="Segoe UI" w:cs="Segoe UI"/>
          <w:sz w:val="21"/>
          <w:szCs w:val="21"/>
          <w:shd w:val="clear" w:color="auto" w:fill="FFFFFF"/>
        </w:rPr>
        <w:t xml:space="preserve"> till vårt team. Jag tror att du skulle vara ett fantastiskt tillskott för oss. Kika gärna på annonsen som vi har ute just nu: </w:t>
      </w:r>
      <w:hyperlink r:id="rId59" w:tgtFrame="_blank" w:history="1">
        <w:r>
          <w:rPr>
            <w:rStyle w:val="Hyperlink"/>
            <w:rFonts w:ascii="Segoe UI" w:hAnsi="Segoe UI" w:cs="Segoe UI"/>
            <w:sz w:val="21"/>
            <w:szCs w:val="21"/>
            <w:bdr w:val="none" w:sz="0" w:space="0" w:color="auto" w:frame="1"/>
            <w:shd w:val="clear" w:color="auto" w:fill="FFFFFF"/>
          </w:rPr>
          <w:t>https://www.enfogroup.com/careers/open-positions/azure-integration-developer</w:t>
        </w:r>
      </w:hyperlink>
      <w:r>
        <w:rPr>
          <w:rFonts w:ascii="Segoe UI" w:hAnsi="Segoe UI" w:cs="Segoe UI"/>
          <w:sz w:val="21"/>
          <w:szCs w:val="21"/>
          <w:shd w:val="clear" w:color="auto" w:fill="FFFFFF"/>
        </w:rPr>
        <w:t xml:space="preserve"> Låter det intressant får du gärna ta en dialog med mig eller chefen för vårt team för att diskutera vad vi kan erbjuda dig som en del i familjen hos oss på </w:t>
      </w:r>
      <w:proofErr w:type="spellStart"/>
      <w:r>
        <w:rPr>
          <w:rFonts w:ascii="Segoe UI" w:hAnsi="Segoe UI" w:cs="Segoe UI"/>
          <w:sz w:val="21"/>
          <w:szCs w:val="21"/>
          <w:shd w:val="clear" w:color="auto" w:fill="FFFFFF"/>
        </w:rPr>
        <w:t>Enfo</w:t>
      </w:r>
      <w:proofErr w:type="spellEnd"/>
      <w:r>
        <w:rPr>
          <w:rFonts w:ascii="Segoe UI" w:hAnsi="Segoe UI" w:cs="Segoe UI"/>
          <w:sz w:val="21"/>
          <w:szCs w:val="21"/>
          <w:shd w:val="clear" w:color="auto" w:fill="FFFFFF"/>
        </w:rPr>
        <w:t xml:space="preserve">! Är du öppen för en dialog? Ha en fortsatt fin dag så länge! Allt gott, Ellen Forsgren Talent </w:t>
      </w:r>
      <w:proofErr w:type="spellStart"/>
      <w:r>
        <w:rPr>
          <w:rFonts w:ascii="Segoe UI" w:hAnsi="Segoe UI" w:cs="Segoe UI"/>
          <w:sz w:val="21"/>
          <w:szCs w:val="21"/>
          <w:shd w:val="clear" w:color="auto" w:fill="FFFFFF"/>
        </w:rPr>
        <w:t>Acquisition</w:t>
      </w:r>
      <w:proofErr w:type="spellEnd"/>
      <w:r>
        <w:rPr>
          <w:rFonts w:ascii="Segoe UI" w:hAnsi="Segoe UI" w:cs="Segoe UI"/>
          <w:sz w:val="21"/>
          <w:szCs w:val="21"/>
          <w:shd w:val="clear" w:color="auto" w:fill="FFFFFF"/>
        </w:rPr>
        <w:t xml:space="preserve"> Manager at </w:t>
      </w:r>
      <w:proofErr w:type="spellStart"/>
      <w:r>
        <w:rPr>
          <w:rFonts w:ascii="Segoe UI" w:hAnsi="Segoe UI" w:cs="Segoe UI"/>
          <w:sz w:val="21"/>
          <w:szCs w:val="21"/>
          <w:shd w:val="clear" w:color="auto" w:fill="FFFFFF"/>
        </w:rPr>
        <w:t>Enfo</w:t>
      </w:r>
      <w:proofErr w:type="spellEnd"/>
    </w:p>
    <w:p w14:paraId="5BF674A0" w14:textId="56001B3B" w:rsidR="00AC2015" w:rsidRDefault="00AC2015" w:rsidP="00FD2CA4">
      <w:pPr>
        <w:pStyle w:val="NoSpacing"/>
        <w:rPr>
          <w:rFonts w:ascii="Garamond" w:hAnsi="Garamond" w:cs="Segoe UI"/>
          <w:color w:val="000000" w:themeColor="text1"/>
          <w:shd w:val="clear" w:color="auto" w:fill="FFFFFF"/>
        </w:rPr>
      </w:pPr>
    </w:p>
    <w:p w14:paraId="506A7313" w14:textId="1CFCEDBC" w:rsidR="00AC2015" w:rsidRPr="00AC2015"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t>Hej Ellen,</w:t>
      </w:r>
    </w:p>
    <w:p w14:paraId="1ECD710D" w14:textId="77777777" w:rsidR="00AC2015" w:rsidRPr="00AC2015"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p>
    <w:p w14:paraId="4A76CEB2" w14:textId="77777777" w:rsidR="00AC2015" w:rsidRPr="00AC2015"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lastRenderedPageBreak/>
        <w:t>Jag uppskattar ditt intresse, men jag måste tyvärr tacka nej eftersom jag nyligen fått jobb på annat håll.</w:t>
      </w:r>
    </w:p>
    <w:p w14:paraId="4AE46DBC" w14:textId="77777777" w:rsidR="00AC2015" w:rsidRPr="00AC2015"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p>
    <w:p w14:paraId="3852B4CA" w14:textId="77777777" w:rsidR="00AC2015" w:rsidRPr="00AC2015"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t xml:space="preserve">Hälsningar Stefan </w:t>
      </w:r>
      <w:proofErr w:type="spellStart"/>
      <w:r w:rsidRPr="00AC2015">
        <w:rPr>
          <w:rFonts w:ascii="Segoe UI" w:eastAsia="Times New Roman" w:hAnsi="Segoe UI" w:cs="Segoe UI"/>
          <w:sz w:val="21"/>
          <w:szCs w:val="21"/>
          <w:lang w:eastAsia="sv-SE"/>
        </w:rPr>
        <w:t>Björnander</w:t>
      </w:r>
      <w:proofErr w:type="spellEnd"/>
    </w:p>
    <w:p w14:paraId="134270FD" w14:textId="5FE35D44" w:rsidR="00AC2015" w:rsidRDefault="00AC2015" w:rsidP="00FD2CA4">
      <w:pPr>
        <w:pStyle w:val="NoSpacing"/>
        <w:rPr>
          <w:rFonts w:ascii="Garamond" w:hAnsi="Garamond" w:cs="Segoe UI"/>
          <w:color w:val="000000" w:themeColor="text1"/>
          <w:shd w:val="clear" w:color="auto" w:fill="FFFFFF"/>
        </w:rPr>
      </w:pPr>
    </w:p>
    <w:p w14:paraId="6A0620AD" w14:textId="4E52D278" w:rsidR="00EB5F93" w:rsidRPr="00AC2015"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t xml:space="preserve">Hej </w:t>
      </w:r>
      <w:r>
        <w:rPr>
          <w:rFonts w:ascii="Segoe UI" w:eastAsia="Times New Roman" w:hAnsi="Segoe UI" w:cs="Segoe UI"/>
          <w:sz w:val="21"/>
          <w:szCs w:val="21"/>
          <w:lang w:eastAsia="sv-SE"/>
        </w:rPr>
        <w:t>Jonas</w:t>
      </w:r>
      <w:r w:rsidRPr="00AC2015">
        <w:rPr>
          <w:rFonts w:ascii="Segoe UI" w:eastAsia="Times New Roman" w:hAnsi="Segoe UI" w:cs="Segoe UI"/>
          <w:sz w:val="21"/>
          <w:szCs w:val="21"/>
          <w:lang w:eastAsia="sv-SE"/>
        </w:rPr>
        <w:t>,</w:t>
      </w:r>
    </w:p>
    <w:p w14:paraId="08208E67" w14:textId="77777777" w:rsidR="00EB5F93" w:rsidRPr="00AC2015"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p>
    <w:p w14:paraId="6403BB11" w14:textId="77777777" w:rsidR="00EB5F93" w:rsidRPr="00AC2015"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t>Jag uppskattar ditt intresse, men jag måste tyvärr tacka nej eftersom jag nyligen fått jobb på annat håll.</w:t>
      </w:r>
    </w:p>
    <w:p w14:paraId="7E2C571C" w14:textId="77777777" w:rsidR="00EB5F93" w:rsidRPr="00AC2015"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p>
    <w:p w14:paraId="0616C882" w14:textId="77777777" w:rsidR="00EB5F93" w:rsidRPr="00AC2015"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t xml:space="preserve">Hälsningar Stefan </w:t>
      </w:r>
      <w:proofErr w:type="spellStart"/>
      <w:r w:rsidRPr="00AC2015">
        <w:rPr>
          <w:rFonts w:ascii="Segoe UI" w:eastAsia="Times New Roman" w:hAnsi="Segoe UI" w:cs="Segoe UI"/>
          <w:sz w:val="21"/>
          <w:szCs w:val="21"/>
          <w:lang w:eastAsia="sv-SE"/>
        </w:rPr>
        <w:t>Björnander</w:t>
      </w:r>
      <w:proofErr w:type="spellEnd"/>
    </w:p>
    <w:p w14:paraId="307DED52" w14:textId="77777777" w:rsidR="00EB5F93" w:rsidRDefault="00EB5F93" w:rsidP="00FD2CA4">
      <w:pPr>
        <w:pStyle w:val="NoSpacing"/>
        <w:rPr>
          <w:rFonts w:ascii="Garamond" w:hAnsi="Garamond" w:cs="Segoe UI"/>
          <w:color w:val="000000" w:themeColor="text1"/>
          <w:shd w:val="clear" w:color="auto" w:fill="FFFFFF"/>
        </w:rPr>
      </w:pPr>
    </w:p>
    <w:p w14:paraId="65E1A345" w14:textId="1B7D12FA" w:rsidR="007A284A" w:rsidRDefault="00125280" w:rsidP="00FD2CA4">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Jenna</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Rog</w:t>
      </w:r>
      <w:r w:rsidR="007A284A">
        <w:rPr>
          <w:rFonts w:ascii="Garamond" w:hAnsi="Garamond" w:cs="Segoe UI"/>
          <w:color w:val="000000" w:themeColor="text1"/>
          <w:shd w:val="clear" w:color="auto" w:fill="FFFFFF"/>
        </w:rPr>
        <w:t>neby</w:t>
      </w:r>
      <w:proofErr w:type="spellEnd"/>
    </w:p>
    <w:p w14:paraId="284DC65B" w14:textId="4ABF5A1D" w:rsidR="000E2893" w:rsidRDefault="000E2893" w:rsidP="00FD2CA4">
      <w:pPr>
        <w:pStyle w:val="NoSpacing"/>
        <w:rPr>
          <w:rFonts w:ascii="Garamond" w:hAnsi="Garamond" w:cs="Segoe UI"/>
          <w:color w:val="000000" w:themeColor="text1"/>
          <w:shd w:val="clear" w:color="auto" w:fill="FFFFFF"/>
        </w:rPr>
      </w:pPr>
    </w:p>
    <w:p w14:paraId="29F0E832" w14:textId="74966B6A" w:rsidR="000E2893" w:rsidRDefault="000E2893"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M. J. </w:t>
      </w:r>
      <w:proofErr w:type="spellStart"/>
      <w:r>
        <w:rPr>
          <w:rFonts w:ascii="Garamond" w:hAnsi="Garamond" w:cs="Segoe UI"/>
          <w:color w:val="000000" w:themeColor="text1"/>
          <w:shd w:val="clear" w:color="auto" w:fill="FFFFFF"/>
        </w:rPr>
        <w:t>Arlidg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Eeny</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Meeny</w:t>
      </w:r>
      <w:proofErr w:type="spellEnd"/>
    </w:p>
    <w:p w14:paraId="3A4627A9" w14:textId="77777777" w:rsidR="008F2A68" w:rsidRPr="00C65C27" w:rsidRDefault="008F2A68" w:rsidP="00FD2CA4">
      <w:pPr>
        <w:pStyle w:val="NoSpacing"/>
        <w:rPr>
          <w:rFonts w:ascii="Garamond" w:hAnsi="Garamond" w:cs="Segoe UI"/>
          <w:color w:val="000000" w:themeColor="text1"/>
          <w:shd w:val="clear" w:color="auto" w:fill="FFFFFF"/>
        </w:rPr>
      </w:pPr>
    </w:p>
    <w:p w14:paraId="49A3B2B9" w14:textId="48819BF5" w:rsidR="008F2A68" w:rsidRDefault="008F2A68" w:rsidP="00FD2CA4">
      <w:pPr>
        <w:pStyle w:val="NoSpacing"/>
        <w:rPr>
          <w:rFonts w:ascii="Garamond" w:hAnsi="Garamond" w:cs="Segoe UI"/>
          <w:color w:val="000000" w:themeColor="text1"/>
          <w:shd w:val="clear" w:color="auto" w:fill="FFFFFF"/>
          <w:lang w:val="en-GB"/>
        </w:rPr>
      </w:pPr>
      <w:r w:rsidRPr="008F2A68">
        <w:rPr>
          <w:rFonts w:ascii="Garamond" w:hAnsi="Garamond" w:cs="Segoe UI"/>
          <w:color w:val="000000" w:themeColor="text1"/>
          <w:shd w:val="clear" w:color="auto" w:fill="FFFFFF"/>
          <w:lang w:val="en-GB"/>
        </w:rPr>
        <w:t xml:space="preserve">John Verdon: Let the </w:t>
      </w:r>
      <w:r>
        <w:rPr>
          <w:rFonts w:ascii="Garamond" w:hAnsi="Garamond" w:cs="Segoe UI"/>
          <w:color w:val="000000" w:themeColor="text1"/>
          <w:shd w:val="clear" w:color="auto" w:fill="FFFFFF"/>
          <w:lang w:val="en-GB"/>
        </w:rPr>
        <w:t>Devil Sleep</w:t>
      </w:r>
    </w:p>
    <w:p w14:paraId="150DEE85" w14:textId="77777777" w:rsidR="007A284A" w:rsidRPr="008F2A68" w:rsidRDefault="007A284A" w:rsidP="00FD2CA4">
      <w:pPr>
        <w:pStyle w:val="NoSpacing"/>
        <w:rPr>
          <w:rFonts w:ascii="Garamond" w:hAnsi="Garamond" w:cs="Segoe UI"/>
          <w:color w:val="000000" w:themeColor="text1"/>
          <w:shd w:val="clear" w:color="auto" w:fill="FFFFFF"/>
          <w:lang w:val="en-GB"/>
        </w:rPr>
      </w:pPr>
    </w:p>
    <w:p w14:paraId="7DB473C0" w14:textId="1C416D61" w:rsidR="0061344F" w:rsidRDefault="0061344F"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Nina Laurin</w:t>
      </w:r>
    </w:p>
    <w:p w14:paraId="0C9EF0BD" w14:textId="3A6DAACF" w:rsidR="0061344F" w:rsidRDefault="0061344F" w:rsidP="009F2102">
      <w:pPr>
        <w:pStyle w:val="NoSpacing"/>
        <w:numPr>
          <w:ilvl w:val="0"/>
          <w:numId w:val="96"/>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What</w:t>
      </w:r>
      <w:proofErr w:type="spellEnd"/>
      <w:r>
        <w:rPr>
          <w:rFonts w:ascii="Garamond" w:hAnsi="Garamond" w:cs="Segoe UI"/>
          <w:color w:val="000000" w:themeColor="text1"/>
          <w:shd w:val="clear" w:color="auto" w:fill="FFFFFF"/>
        </w:rPr>
        <w:t xml:space="preserve"> My </w:t>
      </w:r>
      <w:proofErr w:type="spellStart"/>
      <w:r>
        <w:rPr>
          <w:rFonts w:ascii="Garamond" w:hAnsi="Garamond" w:cs="Segoe UI"/>
          <w:color w:val="000000" w:themeColor="text1"/>
          <w:shd w:val="clear" w:color="auto" w:fill="FFFFFF"/>
        </w:rPr>
        <w:t>Sister</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Knew</w:t>
      </w:r>
      <w:proofErr w:type="spellEnd"/>
    </w:p>
    <w:p w14:paraId="1C3E9D85" w14:textId="3CBCB7E3" w:rsidR="0061344F" w:rsidRDefault="007040F8" w:rsidP="009F2102">
      <w:pPr>
        <w:pStyle w:val="NoSpacing"/>
        <w:numPr>
          <w:ilvl w:val="0"/>
          <w:numId w:val="9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Girl Last </w:t>
      </w:r>
      <w:proofErr w:type="spellStart"/>
      <w:r>
        <w:rPr>
          <w:rFonts w:ascii="Garamond" w:hAnsi="Garamond" w:cs="Segoe UI"/>
          <w:color w:val="000000" w:themeColor="text1"/>
          <w:shd w:val="clear" w:color="auto" w:fill="FFFFFF"/>
        </w:rPr>
        <w:t>Seen</w:t>
      </w:r>
      <w:proofErr w:type="spellEnd"/>
    </w:p>
    <w:p w14:paraId="2EE754BC" w14:textId="7BAA7EE5" w:rsidR="0035503D" w:rsidRDefault="0035503D" w:rsidP="0035503D">
      <w:pPr>
        <w:pStyle w:val="NoSpacing"/>
        <w:rPr>
          <w:rFonts w:ascii="Garamond" w:hAnsi="Garamond" w:cs="Segoe UI"/>
          <w:color w:val="000000" w:themeColor="text1"/>
          <w:shd w:val="clear" w:color="auto" w:fill="FFFFFF"/>
        </w:rPr>
      </w:pPr>
    </w:p>
    <w:p w14:paraId="56D305C9" w14:textId="03ADF973" w:rsidR="0035503D" w:rsidRDefault="0035503D" w:rsidP="005B11D4">
      <w:pPr>
        <w:pStyle w:val="NoSpacing"/>
        <w:tabs>
          <w:tab w:val="left" w:pos="2808"/>
        </w:tabs>
        <w:rPr>
          <w:rFonts w:ascii="Garamond" w:hAnsi="Garamond" w:cs="Segoe UI"/>
          <w:color w:val="000000" w:themeColor="text1"/>
          <w:shd w:val="clear" w:color="auto" w:fill="FFFFFF"/>
        </w:rPr>
      </w:pPr>
      <w:r>
        <w:rPr>
          <w:rFonts w:ascii="Garamond" w:hAnsi="Garamond" w:cs="Segoe UI"/>
          <w:color w:val="000000" w:themeColor="text1"/>
          <w:shd w:val="clear" w:color="auto" w:fill="FFFFFF"/>
        </w:rPr>
        <w:t>Alex Mich</w:t>
      </w:r>
      <w:r w:rsidR="00AB754B">
        <w:rPr>
          <w:rFonts w:ascii="Garamond" w:hAnsi="Garamond" w:cs="Segoe UI"/>
          <w:color w:val="000000" w:themeColor="text1"/>
          <w:shd w:val="clear" w:color="auto" w:fill="FFFFFF"/>
        </w:rPr>
        <w:t>aelides</w:t>
      </w:r>
      <w:r w:rsidR="005B11D4">
        <w:rPr>
          <w:rFonts w:ascii="Garamond" w:hAnsi="Garamond" w:cs="Segoe UI"/>
          <w:color w:val="000000" w:themeColor="text1"/>
          <w:shd w:val="clear" w:color="auto" w:fill="FFFFFF"/>
        </w:rPr>
        <w:tab/>
      </w:r>
    </w:p>
    <w:p w14:paraId="6AF0D88D" w14:textId="21ED723B" w:rsidR="00AB754B" w:rsidRDefault="00AB754B" w:rsidP="009F2102">
      <w:pPr>
        <w:pStyle w:val="NoSpacing"/>
        <w:numPr>
          <w:ilvl w:val="0"/>
          <w:numId w:val="9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he </w:t>
      </w:r>
      <w:proofErr w:type="spellStart"/>
      <w:r>
        <w:rPr>
          <w:rFonts w:ascii="Garamond" w:hAnsi="Garamond" w:cs="Segoe UI"/>
          <w:color w:val="000000" w:themeColor="text1"/>
          <w:shd w:val="clear" w:color="auto" w:fill="FFFFFF"/>
        </w:rPr>
        <w:t>Silent</w:t>
      </w:r>
      <w:proofErr w:type="spellEnd"/>
      <w:r>
        <w:rPr>
          <w:rFonts w:ascii="Garamond" w:hAnsi="Garamond" w:cs="Segoe UI"/>
          <w:color w:val="000000" w:themeColor="text1"/>
          <w:shd w:val="clear" w:color="auto" w:fill="FFFFFF"/>
        </w:rPr>
        <w:t xml:space="preserve"> Patient</w:t>
      </w:r>
    </w:p>
    <w:p w14:paraId="2D440207" w14:textId="250E80B0" w:rsidR="005B11D4" w:rsidRDefault="005B11D4" w:rsidP="005B11D4">
      <w:pPr>
        <w:pStyle w:val="NoSpacing"/>
        <w:rPr>
          <w:rFonts w:ascii="Garamond" w:hAnsi="Garamond" w:cs="Segoe UI"/>
          <w:color w:val="000000" w:themeColor="text1"/>
          <w:shd w:val="clear" w:color="auto" w:fill="FFFFFF"/>
        </w:rPr>
      </w:pPr>
    </w:p>
    <w:p w14:paraId="177DDC12" w14:textId="23FCE30E" w:rsidR="005B11D4" w:rsidRDefault="005B11D4" w:rsidP="005B11D4">
      <w:pPr>
        <w:pStyle w:val="NoSpacing"/>
        <w:tabs>
          <w:tab w:val="left" w:pos="2808"/>
        </w:tabs>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Denis </w:t>
      </w:r>
      <w:proofErr w:type="spellStart"/>
      <w:r>
        <w:rPr>
          <w:rFonts w:ascii="Garamond" w:hAnsi="Garamond" w:cs="Segoe UI"/>
          <w:color w:val="000000" w:themeColor="text1"/>
          <w:shd w:val="clear" w:color="auto" w:fill="FFFFFF"/>
        </w:rPr>
        <w:t>Kilcommons</w:t>
      </w:r>
      <w:proofErr w:type="spellEnd"/>
      <w:r>
        <w:rPr>
          <w:rFonts w:ascii="Garamond" w:hAnsi="Garamond" w:cs="Segoe UI"/>
          <w:color w:val="000000" w:themeColor="text1"/>
          <w:shd w:val="clear" w:color="auto" w:fill="FFFFFF"/>
        </w:rPr>
        <w:tab/>
      </w:r>
    </w:p>
    <w:p w14:paraId="527067BE" w14:textId="3E41E199" w:rsidR="005B11D4" w:rsidRPr="00AB754B" w:rsidRDefault="005B11D4" w:rsidP="005B11D4">
      <w:pPr>
        <w:pStyle w:val="NoSpacing"/>
        <w:numPr>
          <w:ilvl w:val="0"/>
          <w:numId w:val="9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erpent </w:t>
      </w:r>
      <w:proofErr w:type="spellStart"/>
      <w:r>
        <w:rPr>
          <w:rFonts w:ascii="Garamond" w:hAnsi="Garamond" w:cs="Segoe UI"/>
          <w:color w:val="000000" w:themeColor="text1"/>
          <w:shd w:val="clear" w:color="auto" w:fill="FFFFFF"/>
        </w:rPr>
        <w:t>Tooth</w:t>
      </w:r>
      <w:proofErr w:type="spellEnd"/>
    </w:p>
    <w:p w14:paraId="386BB7FB" w14:textId="77777777" w:rsidR="005B11D4" w:rsidRPr="00AB754B" w:rsidRDefault="005B11D4" w:rsidP="005B11D4">
      <w:pPr>
        <w:pStyle w:val="NoSpacing"/>
        <w:rPr>
          <w:rFonts w:ascii="Garamond" w:hAnsi="Garamond" w:cs="Segoe UI"/>
          <w:color w:val="000000" w:themeColor="text1"/>
          <w:shd w:val="clear" w:color="auto" w:fill="FFFFFF"/>
        </w:rPr>
      </w:pPr>
    </w:p>
    <w:p w14:paraId="322D6CB2" w14:textId="712929BE" w:rsidR="00E013B9" w:rsidRDefault="00E013B9" w:rsidP="007040F8">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ofie </w:t>
      </w:r>
      <w:proofErr w:type="spellStart"/>
      <w:r>
        <w:rPr>
          <w:rFonts w:ascii="Garamond" w:hAnsi="Garamond" w:cs="Segoe UI"/>
          <w:color w:val="000000" w:themeColor="text1"/>
          <w:shd w:val="clear" w:color="auto" w:fill="FFFFFF"/>
        </w:rPr>
        <w:t>Sarenbrant</w:t>
      </w:r>
      <w:proofErr w:type="spellEnd"/>
      <w:r>
        <w:rPr>
          <w:rFonts w:ascii="Garamond" w:hAnsi="Garamond" w:cs="Segoe UI"/>
          <w:color w:val="000000" w:themeColor="text1"/>
          <w:shd w:val="clear" w:color="auto" w:fill="FFFFFF"/>
        </w:rPr>
        <w:t>: Mytomanen</w:t>
      </w:r>
    </w:p>
    <w:p w14:paraId="53335EAD" w14:textId="00B0D040" w:rsidR="00DD18D2" w:rsidRDefault="00DD18D2" w:rsidP="007040F8">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Denis </w:t>
      </w:r>
      <w:proofErr w:type="spellStart"/>
      <w:r>
        <w:rPr>
          <w:rFonts w:ascii="Garamond" w:hAnsi="Garamond" w:cs="Segoe UI"/>
          <w:color w:val="000000" w:themeColor="text1"/>
          <w:shd w:val="clear" w:color="auto" w:fill="FFFFFF"/>
        </w:rPr>
        <w:t>Kilcommons</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Serpent’s</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Tooth</w:t>
      </w:r>
      <w:proofErr w:type="spellEnd"/>
    </w:p>
    <w:p w14:paraId="30318301" w14:textId="7BE06B28" w:rsidR="00DD18D2" w:rsidRDefault="00DD18D2" w:rsidP="00DD18D2">
      <w:pPr>
        <w:pStyle w:val="NoSpacing"/>
        <w:numPr>
          <w:ilvl w:val="0"/>
          <w:numId w:val="9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Denis </w:t>
      </w:r>
      <w:proofErr w:type="spellStart"/>
      <w:r>
        <w:rPr>
          <w:rFonts w:ascii="Garamond" w:hAnsi="Garamond" w:cs="Segoe UI"/>
          <w:color w:val="000000" w:themeColor="text1"/>
          <w:shd w:val="clear" w:color="auto" w:fill="FFFFFF"/>
        </w:rPr>
        <w:t>Kilcommons</w:t>
      </w:r>
      <w:proofErr w:type="spellEnd"/>
      <w:r>
        <w:rPr>
          <w:rFonts w:ascii="Garamond" w:hAnsi="Garamond" w:cs="Segoe UI"/>
          <w:color w:val="000000" w:themeColor="text1"/>
          <w:shd w:val="clear" w:color="auto" w:fill="FFFFFF"/>
        </w:rPr>
        <w:t xml:space="preserve">: The Dark </w:t>
      </w:r>
      <w:proofErr w:type="spellStart"/>
      <w:r>
        <w:rPr>
          <w:rFonts w:ascii="Garamond" w:hAnsi="Garamond" w:cs="Segoe UI"/>
          <w:color w:val="000000" w:themeColor="text1"/>
          <w:shd w:val="clear" w:color="auto" w:fill="FFFFFF"/>
        </w:rPr>
        <w:t>Apostle</w:t>
      </w:r>
      <w:proofErr w:type="spellEnd"/>
    </w:p>
    <w:p w14:paraId="6B7BC78D" w14:textId="745442DB" w:rsidR="00DD18D2" w:rsidRDefault="00DD18D2" w:rsidP="00DD18D2">
      <w:pPr>
        <w:pStyle w:val="NoSpacing"/>
        <w:numPr>
          <w:ilvl w:val="0"/>
          <w:numId w:val="9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Marc </w:t>
      </w:r>
      <w:proofErr w:type="spellStart"/>
      <w:r>
        <w:rPr>
          <w:rFonts w:ascii="Garamond" w:hAnsi="Garamond" w:cs="Segoe UI"/>
          <w:color w:val="000000" w:themeColor="text1"/>
          <w:shd w:val="clear" w:color="auto" w:fill="FFFFFF"/>
        </w:rPr>
        <w:t>Olden</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Giri</w:t>
      </w:r>
      <w:proofErr w:type="spellEnd"/>
    </w:p>
    <w:p w14:paraId="47FAD296" w14:textId="77777777" w:rsidR="00E013B9" w:rsidRDefault="00E013B9" w:rsidP="007040F8">
      <w:pPr>
        <w:pStyle w:val="NoSpacing"/>
        <w:rPr>
          <w:rFonts w:ascii="Garamond" w:hAnsi="Garamond" w:cs="Segoe UI"/>
          <w:color w:val="000000" w:themeColor="text1"/>
          <w:shd w:val="clear" w:color="auto" w:fill="FFFFFF"/>
        </w:rPr>
      </w:pPr>
    </w:p>
    <w:p w14:paraId="699780B3" w14:textId="33EBED2D" w:rsidR="00E37ECA" w:rsidRDefault="00E37ECA"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lyttstädsgaranti</w:t>
      </w:r>
    </w:p>
    <w:p w14:paraId="1116F86E" w14:textId="1A26F712" w:rsidR="00E37ECA" w:rsidRDefault="005F7809" w:rsidP="009F2102">
      <w:pPr>
        <w:pStyle w:val="NoSpacing"/>
        <w:numPr>
          <w:ilvl w:val="0"/>
          <w:numId w:val="8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076–7614900</w:t>
      </w:r>
    </w:p>
    <w:p w14:paraId="6D50EB1C" w14:textId="61148D39" w:rsidR="00E37ECA" w:rsidRDefault="00AB57B6" w:rsidP="009F2102">
      <w:pPr>
        <w:pStyle w:val="NoSpacing"/>
        <w:numPr>
          <w:ilvl w:val="0"/>
          <w:numId w:val="89"/>
        </w:numPr>
        <w:rPr>
          <w:rFonts w:ascii="Garamond" w:hAnsi="Garamond" w:cs="Segoe UI"/>
          <w:color w:val="000000" w:themeColor="text1"/>
          <w:shd w:val="clear" w:color="auto" w:fill="FFFFFF"/>
        </w:rPr>
      </w:pPr>
      <w:hyperlink r:id="rId60" w:history="1">
        <w:r w:rsidR="005A03D6" w:rsidRPr="007A68E2">
          <w:rPr>
            <w:rStyle w:val="Hyperlink"/>
            <w:rFonts w:ascii="Garamond" w:hAnsi="Garamond" w:cs="Segoe UI"/>
            <w:shd w:val="clear" w:color="auto" w:fill="FFFFFF"/>
          </w:rPr>
          <w:t>stinas.stadning@gmail.com</w:t>
        </w:r>
      </w:hyperlink>
    </w:p>
    <w:p w14:paraId="07095122" w14:textId="04BCFEEB" w:rsidR="00E37ECA" w:rsidRPr="000D3CFD" w:rsidRDefault="00E37ECA" w:rsidP="004D1FDA">
      <w:pPr>
        <w:pStyle w:val="NoSpacing"/>
        <w:rPr>
          <w:rFonts w:ascii="Garamond" w:hAnsi="Garamond" w:cs="Segoe UI"/>
          <w:color w:val="000000" w:themeColor="text1"/>
          <w:shd w:val="clear" w:color="auto" w:fill="FFFFFF"/>
        </w:rPr>
      </w:pPr>
    </w:p>
    <w:p w14:paraId="11981E95" w14:textId="43BBDB19" w:rsidR="000D3CFD" w:rsidRPr="00802AD5" w:rsidRDefault="000D3CFD" w:rsidP="004D1FDA">
      <w:pPr>
        <w:pStyle w:val="Heading1"/>
        <w:shd w:val="clear" w:color="auto" w:fill="FFFFFF"/>
        <w:spacing w:before="0" w:line="240" w:lineRule="auto"/>
        <w:rPr>
          <w:rStyle w:val="a-size-extra-large"/>
          <w:rFonts w:ascii="Garamond" w:hAnsi="Garamond"/>
          <w:color w:val="0F1111"/>
          <w:sz w:val="22"/>
          <w:szCs w:val="22"/>
          <w:lang w:val="en-GB"/>
        </w:rPr>
      </w:pPr>
      <w:r w:rsidRPr="00802AD5">
        <w:rPr>
          <w:rStyle w:val="a-size-extra-large"/>
          <w:rFonts w:ascii="Garamond" w:hAnsi="Garamond"/>
          <w:color w:val="0F1111"/>
          <w:sz w:val="22"/>
          <w:szCs w:val="22"/>
          <w:lang w:val="en-GB"/>
        </w:rPr>
        <w:t>Essential Mathematics for Games and Interactive Applications</w:t>
      </w:r>
      <w:r w:rsidR="00F97AE3" w:rsidRPr="00802AD5">
        <w:rPr>
          <w:rStyle w:val="a-size-extra-large"/>
          <w:rFonts w:ascii="Garamond" w:hAnsi="Garamond"/>
          <w:color w:val="0F1111"/>
          <w:sz w:val="22"/>
          <w:szCs w:val="22"/>
          <w:lang w:val="en-GB"/>
        </w:rPr>
        <w:t>,</w:t>
      </w:r>
      <w:r w:rsidR="00E3642B" w:rsidRPr="00802AD5">
        <w:rPr>
          <w:rStyle w:val="a-size-extra-large"/>
          <w:rFonts w:ascii="Garamond" w:hAnsi="Garamond"/>
          <w:color w:val="0F1111"/>
          <w:sz w:val="22"/>
          <w:szCs w:val="22"/>
          <w:lang w:val="en-GB"/>
        </w:rPr>
        <w:t xml:space="preserve"> </w:t>
      </w:r>
      <w:r w:rsidR="00720DEE" w:rsidRPr="00802AD5">
        <w:rPr>
          <w:rStyle w:val="a-size-extra-large"/>
          <w:rFonts w:ascii="Garamond" w:hAnsi="Garamond"/>
          <w:color w:val="0F1111"/>
          <w:sz w:val="22"/>
          <w:szCs w:val="22"/>
          <w:lang w:val="en-GB"/>
        </w:rPr>
        <w:t xml:space="preserve">Third Edition, </w:t>
      </w:r>
      <w:r w:rsidR="00E3642B" w:rsidRPr="00802AD5">
        <w:rPr>
          <w:rStyle w:val="a-size-extra-large"/>
          <w:rFonts w:ascii="Garamond" w:hAnsi="Garamond"/>
          <w:color w:val="0F1111"/>
          <w:sz w:val="22"/>
          <w:szCs w:val="22"/>
          <w:lang w:val="en-GB"/>
        </w:rPr>
        <w:t>2015,</w:t>
      </w:r>
      <w:r w:rsidR="00F97AE3" w:rsidRPr="00802AD5">
        <w:rPr>
          <w:rStyle w:val="a-size-extra-large"/>
          <w:rFonts w:ascii="Garamond" w:hAnsi="Garamond"/>
          <w:color w:val="0F1111"/>
          <w:sz w:val="22"/>
          <w:szCs w:val="22"/>
          <w:lang w:val="en-GB"/>
        </w:rPr>
        <w:t xml:space="preserve"> $49.99, 474.21 </w:t>
      </w:r>
      <w:proofErr w:type="spellStart"/>
      <w:r w:rsidR="00F97AE3" w:rsidRPr="00802AD5">
        <w:rPr>
          <w:rStyle w:val="a-size-extra-large"/>
          <w:rFonts w:ascii="Garamond" w:hAnsi="Garamond"/>
          <w:color w:val="0F1111"/>
          <w:sz w:val="22"/>
          <w:szCs w:val="22"/>
          <w:lang w:val="en-GB"/>
        </w:rPr>
        <w:t>kr</w:t>
      </w:r>
      <w:proofErr w:type="spellEnd"/>
    </w:p>
    <w:p w14:paraId="74FBD277" w14:textId="1E6D61CC" w:rsidR="00F51A65" w:rsidRPr="00802AD5" w:rsidRDefault="00F51A65" w:rsidP="004D1FDA">
      <w:pPr>
        <w:pStyle w:val="Heading1"/>
        <w:shd w:val="clear" w:color="auto" w:fill="FFFFFF"/>
        <w:spacing w:before="0" w:line="240" w:lineRule="auto"/>
        <w:rPr>
          <w:rStyle w:val="a-size-extra-large"/>
          <w:rFonts w:ascii="Garamond" w:hAnsi="Garamond"/>
          <w:color w:val="0F1111"/>
          <w:sz w:val="22"/>
          <w:szCs w:val="22"/>
          <w:lang w:val="en-GB"/>
        </w:rPr>
      </w:pPr>
      <w:r w:rsidRPr="00802AD5">
        <w:rPr>
          <w:rStyle w:val="a-size-extra-large"/>
          <w:rFonts w:ascii="Garamond" w:hAnsi="Garamond"/>
          <w:color w:val="0F1111"/>
          <w:sz w:val="22"/>
          <w:szCs w:val="22"/>
          <w:lang w:val="en-GB"/>
        </w:rPr>
        <w:t>Game Engine Architecture, Third Edition</w:t>
      </w:r>
      <w:r w:rsidR="00AF0614" w:rsidRPr="00802AD5">
        <w:rPr>
          <w:rStyle w:val="a-size-extra-large"/>
          <w:rFonts w:ascii="Garamond" w:hAnsi="Garamond"/>
          <w:color w:val="0F1111"/>
          <w:sz w:val="22"/>
          <w:szCs w:val="22"/>
          <w:lang w:val="en-GB"/>
        </w:rPr>
        <w:t xml:space="preserve">, 2018, $79.49, </w:t>
      </w:r>
      <w:r w:rsidR="00537290" w:rsidRPr="00802AD5">
        <w:rPr>
          <w:rStyle w:val="a-size-extra-large"/>
          <w:rFonts w:ascii="Garamond" w:hAnsi="Garamond"/>
          <w:color w:val="0F1111"/>
          <w:sz w:val="22"/>
          <w:szCs w:val="22"/>
          <w:lang w:val="en-GB"/>
        </w:rPr>
        <w:t xml:space="preserve">754.05 </w:t>
      </w:r>
      <w:proofErr w:type="spellStart"/>
      <w:r w:rsidR="00537290" w:rsidRPr="00802AD5">
        <w:rPr>
          <w:rStyle w:val="a-size-extra-large"/>
          <w:rFonts w:ascii="Garamond" w:hAnsi="Garamond"/>
          <w:color w:val="0F1111"/>
          <w:sz w:val="22"/>
          <w:szCs w:val="22"/>
          <w:lang w:val="en-GB"/>
        </w:rPr>
        <w:t>kr</w:t>
      </w:r>
      <w:proofErr w:type="spellEnd"/>
    </w:p>
    <w:p w14:paraId="68CC8F22" w14:textId="548FBFBC" w:rsidR="004D1FDA" w:rsidRPr="00802AD5" w:rsidRDefault="004D1FDA" w:rsidP="004D1FDA">
      <w:pPr>
        <w:autoSpaceDE w:val="0"/>
        <w:autoSpaceDN w:val="0"/>
        <w:adjustRightInd w:val="0"/>
        <w:spacing w:after="0" w:line="240" w:lineRule="auto"/>
        <w:rPr>
          <w:rFonts w:ascii="Garamond" w:hAnsi="Garamond" w:cs="*Minion Pro-Bold-1701-Identity-"/>
          <w:color w:val="17241C"/>
          <w:lang w:val="en-GB"/>
        </w:rPr>
      </w:pPr>
      <w:r w:rsidRPr="00802AD5">
        <w:rPr>
          <w:rFonts w:ascii="Garamond" w:hAnsi="Garamond" w:cs="*Minion Pro-Bold-1701-Identity-"/>
          <w:color w:val="17241C"/>
          <w:lang w:val="en-GB"/>
        </w:rPr>
        <w:t xml:space="preserve">Foundations </w:t>
      </w:r>
      <w:r w:rsidRPr="00802AD5">
        <w:rPr>
          <w:rFonts w:ascii="Garamond" w:hAnsi="Garamond" w:cs="*Minion Pro-BoldItalic-1702-Ide"/>
          <w:color w:val="1C2622"/>
          <w:lang w:val="en-GB"/>
        </w:rPr>
        <w:t>of</w:t>
      </w:r>
      <w:r w:rsidRPr="00802AD5">
        <w:rPr>
          <w:rFonts w:ascii="Garamond" w:hAnsi="Garamond" w:cs="*Minion Pro-Bold-1701-Identity-"/>
          <w:color w:val="17241C"/>
          <w:lang w:val="en-GB"/>
        </w:rPr>
        <w:t xml:space="preserve"> </w:t>
      </w:r>
      <w:r w:rsidRPr="00802AD5">
        <w:rPr>
          <w:rFonts w:ascii="Garamond" w:hAnsi="Garamond" w:cs="*Minion Pro-Bold-1701-Identity-"/>
          <w:color w:val="17231C"/>
          <w:lang w:val="en-GB"/>
        </w:rPr>
        <w:t xml:space="preserve">Game Engine </w:t>
      </w:r>
      <w:proofErr w:type="spellStart"/>
      <w:r w:rsidRPr="00802AD5">
        <w:rPr>
          <w:rFonts w:ascii="Garamond" w:hAnsi="Garamond" w:cs="*Minion Pro-Bold-1701-Identity-"/>
          <w:color w:val="17231C"/>
          <w:lang w:val="en-GB"/>
        </w:rPr>
        <w:t>Developtnent</w:t>
      </w:r>
      <w:proofErr w:type="spellEnd"/>
      <w:r w:rsidR="00F97AE3" w:rsidRPr="00802AD5">
        <w:rPr>
          <w:rFonts w:ascii="Garamond" w:hAnsi="Garamond" w:cs="*Minion Pro-Bold-1701-Identity-"/>
          <w:color w:val="17231C"/>
          <w:lang w:val="en-GB"/>
        </w:rPr>
        <w:t>,</w:t>
      </w:r>
      <w:r w:rsidR="00720DEE" w:rsidRPr="00802AD5">
        <w:rPr>
          <w:rFonts w:ascii="Garamond" w:hAnsi="Garamond" w:cs="*Minion Pro-Bold-1701-Identity-"/>
          <w:color w:val="17231C"/>
          <w:lang w:val="en-GB"/>
        </w:rPr>
        <w:t xml:space="preserve"> 2020,</w:t>
      </w:r>
      <w:r w:rsidR="00F97AE3" w:rsidRPr="00802AD5">
        <w:rPr>
          <w:rFonts w:ascii="Garamond" w:hAnsi="Garamond" w:cs="*Minion Pro-Bold-1701-Identity-"/>
          <w:color w:val="17231C"/>
          <w:lang w:val="en-GB"/>
        </w:rPr>
        <w:t xml:space="preserve"> $57.20, 542.60 </w:t>
      </w:r>
      <w:proofErr w:type="spellStart"/>
      <w:r w:rsidR="00F97AE3" w:rsidRPr="00802AD5">
        <w:rPr>
          <w:rFonts w:ascii="Garamond" w:hAnsi="Garamond" w:cs="*Minion Pro-Bold-1701-Identity-"/>
          <w:color w:val="17231C"/>
          <w:lang w:val="en-GB"/>
        </w:rPr>
        <w:t>kr</w:t>
      </w:r>
      <w:proofErr w:type="spellEnd"/>
    </w:p>
    <w:p w14:paraId="618C42C1" w14:textId="77777777" w:rsidR="000D3CFD" w:rsidRPr="00802AD5" w:rsidRDefault="000D3CFD" w:rsidP="004D1FDA">
      <w:pPr>
        <w:pStyle w:val="NoSpacing"/>
        <w:rPr>
          <w:rFonts w:ascii="Garamond" w:hAnsi="Garamond" w:cs="Segoe UI"/>
          <w:color w:val="000000" w:themeColor="text1"/>
          <w:shd w:val="clear" w:color="auto" w:fill="FFFFFF"/>
          <w:lang w:val="en-GB"/>
        </w:rPr>
      </w:pPr>
    </w:p>
    <w:p w14:paraId="787D402F" w14:textId="7B99A846" w:rsidR="008566B8" w:rsidRDefault="007365D0" w:rsidP="00FD2CA4">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oDo</w:t>
      </w:r>
      <w:proofErr w:type="spellEnd"/>
    </w:p>
    <w:p w14:paraId="62032D3B" w14:textId="067B87F2" w:rsidR="008566B8" w:rsidRDefault="008566B8" w:rsidP="009F2102">
      <w:pPr>
        <w:pStyle w:val="NoSpacing"/>
        <w:numPr>
          <w:ilvl w:val="0"/>
          <w:numId w:val="8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Unreal</w:t>
      </w:r>
      <w:proofErr w:type="spellEnd"/>
      <w:r>
        <w:rPr>
          <w:rFonts w:ascii="Garamond" w:hAnsi="Garamond" w:cs="Segoe UI"/>
          <w:color w:val="000000" w:themeColor="text1"/>
          <w:shd w:val="clear" w:color="auto" w:fill="FFFFFF"/>
        </w:rPr>
        <w:t xml:space="preserve"> Engine</w:t>
      </w:r>
    </w:p>
    <w:p w14:paraId="4C1AF99F" w14:textId="50D97DEA" w:rsidR="008566B8" w:rsidRDefault="008566B8" w:rsidP="009F2102">
      <w:pPr>
        <w:pStyle w:val="NoSpacing"/>
        <w:numPr>
          <w:ilvl w:val="1"/>
          <w:numId w:val="8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ppersbok</w:t>
      </w:r>
    </w:p>
    <w:p w14:paraId="42C056D8" w14:textId="4D756528" w:rsidR="007365D0" w:rsidRDefault="007365D0" w:rsidP="009F2102">
      <w:pPr>
        <w:pStyle w:val="NoSpacing"/>
        <w:numPr>
          <w:ilvl w:val="1"/>
          <w:numId w:val="8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bok</w:t>
      </w:r>
    </w:p>
    <w:p w14:paraId="59C2D2A3" w14:textId="77777777" w:rsidR="00714F7A" w:rsidRDefault="00714F7A" w:rsidP="009F2102">
      <w:pPr>
        <w:pStyle w:val="NoSpacing"/>
        <w:numPr>
          <w:ilvl w:val="1"/>
          <w:numId w:val="8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edband</w:t>
      </w:r>
    </w:p>
    <w:p w14:paraId="0E5DBD00" w14:textId="3DCDFFC3" w:rsidR="00302EB8" w:rsidRDefault="00C6709B" w:rsidP="009F2102">
      <w:pPr>
        <w:pStyle w:val="NoSpacing"/>
        <w:numPr>
          <w:ilvl w:val="2"/>
          <w:numId w:val="8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rdernummer </w:t>
      </w:r>
      <w:r w:rsidR="00302EB8">
        <w:rPr>
          <w:rFonts w:ascii="Garamond" w:hAnsi="Garamond" w:cs="Segoe UI"/>
          <w:color w:val="000000" w:themeColor="text1"/>
          <w:shd w:val="clear" w:color="auto" w:fill="FFFFFF"/>
        </w:rPr>
        <w:t>7381</w:t>
      </w:r>
    </w:p>
    <w:p w14:paraId="2217946E" w14:textId="77777777" w:rsidR="00714F7A" w:rsidRDefault="00714F7A" w:rsidP="009F2102">
      <w:pPr>
        <w:pStyle w:val="NoSpacing"/>
        <w:numPr>
          <w:ilvl w:val="2"/>
          <w:numId w:val="87"/>
        </w:numPr>
        <w:rPr>
          <w:rFonts w:ascii="Garamond" w:hAnsi="Garamond" w:cs="Segoe UI"/>
          <w:color w:val="000000" w:themeColor="text1"/>
          <w:shd w:val="clear" w:color="auto" w:fill="FFFFFF"/>
        </w:rPr>
      </w:pPr>
      <w:r w:rsidRPr="00573D19">
        <w:rPr>
          <w:rFonts w:ascii="Garamond" w:hAnsi="Garamond" w:cs="Segoe UI"/>
          <w:b/>
          <w:bCs/>
          <w:color w:val="000000" w:themeColor="text1"/>
          <w:shd w:val="clear" w:color="auto" w:fill="FFFFFF"/>
        </w:rPr>
        <w:t>100</w:t>
      </w:r>
      <w:r>
        <w:rPr>
          <w:rFonts w:ascii="Garamond" w:hAnsi="Garamond" w:cs="Segoe UI"/>
          <w:color w:val="000000" w:themeColor="text1"/>
          <w:shd w:val="clear" w:color="auto" w:fill="FFFFFF"/>
        </w:rPr>
        <w:t xml:space="preserve"> Mbit/s =&gt; 250 Mbit/s</w:t>
      </w:r>
    </w:p>
    <w:p w14:paraId="7DA5F1EF" w14:textId="77777777" w:rsidR="00714F7A" w:rsidRDefault="00714F7A" w:rsidP="009F2102">
      <w:pPr>
        <w:pStyle w:val="NoSpacing"/>
        <w:numPr>
          <w:ilvl w:val="2"/>
          <w:numId w:val="87"/>
        </w:numPr>
        <w:rPr>
          <w:rFonts w:ascii="Garamond" w:hAnsi="Garamond" w:cs="Segoe UI"/>
          <w:color w:val="000000" w:themeColor="text1"/>
          <w:shd w:val="clear" w:color="auto" w:fill="FFFFFF"/>
        </w:rPr>
      </w:pPr>
      <w:r w:rsidRPr="00573D19">
        <w:rPr>
          <w:rFonts w:ascii="Garamond" w:hAnsi="Garamond" w:cs="Segoe UI"/>
          <w:b/>
          <w:bCs/>
          <w:color w:val="000000" w:themeColor="text1"/>
          <w:shd w:val="clear" w:color="auto" w:fill="FFFFFF"/>
        </w:rPr>
        <w:t>Router</w:t>
      </w:r>
      <w:r>
        <w:rPr>
          <w:rFonts w:ascii="Garamond" w:hAnsi="Garamond" w:cs="Segoe UI"/>
          <w:color w:val="000000" w:themeColor="text1"/>
          <w:shd w:val="clear" w:color="auto" w:fill="FFFFFF"/>
        </w:rPr>
        <w:t xml:space="preserve"> eller sladd</w:t>
      </w:r>
    </w:p>
    <w:p w14:paraId="623F63F2" w14:textId="77777777" w:rsidR="00714F7A" w:rsidRDefault="00714F7A" w:rsidP="009F2102">
      <w:pPr>
        <w:pStyle w:val="NoSpacing"/>
        <w:numPr>
          <w:ilvl w:val="2"/>
          <w:numId w:val="8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ibra</w:t>
      </w:r>
      <w:proofErr w:type="spellEnd"/>
    </w:p>
    <w:p w14:paraId="34EA1A26" w14:textId="77777777" w:rsidR="00714F7A" w:rsidRPr="00573D19" w:rsidRDefault="00714F7A" w:rsidP="009F2102">
      <w:pPr>
        <w:pStyle w:val="NoSpacing"/>
        <w:numPr>
          <w:ilvl w:val="2"/>
          <w:numId w:val="87"/>
        </w:numPr>
        <w:rPr>
          <w:rFonts w:ascii="Garamond" w:hAnsi="Garamond" w:cs="Segoe UI"/>
          <w:b/>
          <w:bCs/>
          <w:color w:val="000000" w:themeColor="text1"/>
          <w:shd w:val="clear" w:color="auto" w:fill="FFFFFF"/>
        </w:rPr>
      </w:pPr>
      <w:r w:rsidRPr="00573D19">
        <w:rPr>
          <w:rFonts w:ascii="Garamond" w:hAnsi="Garamond" w:cs="Segoe UI"/>
          <w:b/>
          <w:bCs/>
          <w:color w:val="000000" w:themeColor="text1"/>
          <w:shd w:val="clear" w:color="auto" w:fill="FFFFFF"/>
        </w:rPr>
        <w:t>Quick Net</w:t>
      </w:r>
    </w:p>
    <w:p w14:paraId="537FF9F8" w14:textId="77777777" w:rsidR="00714F7A" w:rsidRDefault="00714F7A" w:rsidP="007B534C">
      <w:pPr>
        <w:pStyle w:val="NoSpacing"/>
        <w:rPr>
          <w:rFonts w:ascii="Garamond" w:hAnsi="Garamond" w:cs="Segoe UI"/>
          <w:color w:val="000000" w:themeColor="text1"/>
          <w:shd w:val="clear" w:color="auto" w:fill="FFFFFF"/>
        </w:rPr>
      </w:pPr>
    </w:p>
    <w:p w14:paraId="3827BCD3" w14:textId="77BE1D89" w:rsidR="007B534C" w:rsidRDefault="007B534C" w:rsidP="007B534C">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veriges Ingenjörer</w:t>
      </w:r>
    </w:p>
    <w:p w14:paraId="6783B966" w14:textId="77777777" w:rsidR="007B534C" w:rsidRDefault="007B534C"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Olivia Mikaelsson</w:t>
      </w:r>
    </w:p>
    <w:p w14:paraId="0E6433B2" w14:textId="77777777" w:rsidR="00E225BC" w:rsidRPr="006B42C0" w:rsidRDefault="00E225BC"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b/>
          <w:bCs/>
          <w:color w:val="000000" w:themeColor="text1"/>
          <w:shd w:val="clear" w:color="auto" w:fill="FFFFFF"/>
        </w:rPr>
        <w:t>stefan12_34@outlook.com</w:t>
      </w:r>
    </w:p>
    <w:p w14:paraId="3DD7BFF8" w14:textId="57466852" w:rsidR="00DA431B" w:rsidRDefault="00DA431B"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 kod: Swedbank.se/pin</w:t>
      </w:r>
    </w:p>
    <w:p w14:paraId="431CFC56" w14:textId="4A095452" w:rsidR="009C7F16" w:rsidRDefault="009C7F16" w:rsidP="009C7F16">
      <w:pPr>
        <w:pStyle w:val="NoSpacing"/>
        <w:rPr>
          <w:rFonts w:ascii="Garamond" w:hAnsi="Garamond" w:cs="Segoe UI"/>
          <w:color w:val="000000" w:themeColor="text1"/>
          <w:shd w:val="clear" w:color="auto" w:fill="FFFFFF"/>
        </w:rPr>
      </w:pPr>
    </w:p>
    <w:p w14:paraId="62F4A8E6" w14:textId="4EE12395" w:rsidR="009C7F16" w:rsidRDefault="009C7F16" w:rsidP="009C7F1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tias Svensson: Glädjedödarna</w:t>
      </w:r>
    </w:p>
    <w:p w14:paraId="68C712C3" w14:textId="77777777" w:rsidR="007B534C" w:rsidRDefault="007B534C" w:rsidP="007B534C">
      <w:pPr>
        <w:pStyle w:val="NoSpacing"/>
        <w:rPr>
          <w:rFonts w:ascii="Garamond" w:hAnsi="Garamond" w:cs="Segoe UI"/>
          <w:color w:val="000000" w:themeColor="text1"/>
          <w:shd w:val="clear" w:color="auto" w:fill="FFFFFF"/>
        </w:rPr>
      </w:pPr>
    </w:p>
    <w:p w14:paraId="618B1FAE" w14:textId="330659AB" w:rsidR="009055F3" w:rsidRDefault="00C225E7" w:rsidP="00FD2CA4">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iktiv</w:t>
      </w:r>
      <w:proofErr w:type="spellEnd"/>
      <w:r w:rsidR="00673463">
        <w:rPr>
          <w:rFonts w:ascii="Garamond" w:hAnsi="Garamond" w:cs="Segoe UI"/>
          <w:color w:val="000000" w:themeColor="text1"/>
          <w:shd w:val="clear" w:color="auto" w:fill="FFFFFF"/>
        </w:rPr>
        <w:t xml:space="preserve"> roll och kontrakt</w:t>
      </w:r>
    </w:p>
    <w:p w14:paraId="15FC24B0" w14:textId="68E21D32" w:rsidR="00C225E7" w:rsidRDefault="00C225E7" w:rsidP="009F2102">
      <w:pPr>
        <w:pStyle w:val="NoSpacing"/>
        <w:numPr>
          <w:ilvl w:val="0"/>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uppgifter</w:t>
      </w:r>
    </w:p>
    <w:p w14:paraId="4586EBA5" w14:textId="72453352" w:rsidR="00C225E7" w:rsidRDefault="00C225E7"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å kort sikt</w:t>
      </w:r>
    </w:p>
    <w:p w14:paraId="63CED1BD" w14:textId="5E4C7FFC" w:rsidR="00C225E7" w:rsidRDefault="00C225E7"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stemutvecklare i teamet</w:t>
      </w:r>
    </w:p>
    <w:p w14:paraId="477C2A31" w14:textId="05B9B991" w:rsidR="00C225E7" w:rsidRDefault="00C225E7"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river kod</w:t>
      </w:r>
    </w:p>
    <w:p w14:paraId="5214DEF2" w14:textId="10D40666" w:rsidR="00C225E7" w:rsidRDefault="00C225E7" w:rsidP="009F2102">
      <w:pPr>
        <w:pStyle w:val="NoSpacing"/>
        <w:numPr>
          <w:ilvl w:val="3"/>
          <w:numId w:val="84"/>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ebuggar</w:t>
      </w:r>
      <w:proofErr w:type="spellEnd"/>
      <w:r w:rsidR="00FF6078">
        <w:rPr>
          <w:rFonts w:ascii="Garamond" w:hAnsi="Garamond" w:cs="Segoe UI"/>
          <w:color w:val="000000" w:themeColor="text1"/>
          <w:shd w:val="clear" w:color="auto" w:fill="FFFFFF"/>
        </w:rPr>
        <w:t>, testar</w:t>
      </w:r>
      <w:r>
        <w:rPr>
          <w:rFonts w:ascii="Garamond" w:hAnsi="Garamond" w:cs="Segoe UI"/>
          <w:color w:val="000000" w:themeColor="text1"/>
          <w:shd w:val="clear" w:color="auto" w:fill="FFFFFF"/>
        </w:rPr>
        <w:t xml:space="preserve"> och underhåller kod</w:t>
      </w:r>
    </w:p>
    <w:p w14:paraId="5EC4BC47" w14:textId="5866AF96" w:rsidR="00C225E7" w:rsidRDefault="00C225E7"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kuterar med kollegor och kunder</w:t>
      </w:r>
    </w:p>
    <w:p w14:paraId="6EEF37D4" w14:textId="77777777" w:rsidR="001B263B" w:rsidRDefault="001B263B"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 viss mån</w:t>
      </w:r>
    </w:p>
    <w:p w14:paraId="6B0B78B6" w14:textId="77777777" w:rsidR="001B263B" w:rsidRDefault="001B263B" w:rsidP="009F2102">
      <w:pPr>
        <w:pStyle w:val="NoSpacing"/>
        <w:numPr>
          <w:ilvl w:val="4"/>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avanalys</w:t>
      </w:r>
    </w:p>
    <w:p w14:paraId="38C69B50" w14:textId="36411558" w:rsidR="001B263B" w:rsidRDefault="001B263B" w:rsidP="009F2102">
      <w:pPr>
        <w:pStyle w:val="NoSpacing"/>
        <w:numPr>
          <w:ilvl w:val="4"/>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pecifikation</w:t>
      </w:r>
    </w:p>
    <w:p w14:paraId="79DC9D2B" w14:textId="2DA0AE34" w:rsidR="001B263B" w:rsidRDefault="001B263B"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bildning</w:t>
      </w:r>
    </w:p>
    <w:p w14:paraId="0847CB26" w14:textId="3BF9B340" w:rsidR="001B263B" w:rsidRDefault="001B263B" w:rsidP="009F2102">
      <w:pPr>
        <w:pStyle w:val="NoSpacing"/>
        <w:numPr>
          <w:ilvl w:val="4"/>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 mig nyheter</w:t>
      </w:r>
    </w:p>
    <w:p w14:paraId="167A97DB" w14:textId="2908F861" w:rsidR="001B263B" w:rsidRDefault="001B263B" w:rsidP="009F2102">
      <w:pPr>
        <w:pStyle w:val="NoSpacing"/>
        <w:numPr>
          <w:ilvl w:val="4"/>
          <w:numId w:val="84"/>
        </w:numPr>
        <w:rPr>
          <w:rFonts w:ascii="Garamond" w:hAnsi="Garamond" w:cs="Segoe UI"/>
          <w:color w:val="000000" w:themeColor="text1"/>
          <w:shd w:val="clear" w:color="auto" w:fill="FFFFFF"/>
        </w:rPr>
      </w:pPr>
      <w:proofErr w:type="gramStart"/>
      <w:r>
        <w:rPr>
          <w:rFonts w:ascii="Garamond" w:hAnsi="Garamond" w:cs="Segoe UI"/>
          <w:color w:val="000000" w:themeColor="text1"/>
          <w:shd w:val="clear" w:color="auto" w:fill="FFFFFF"/>
        </w:rPr>
        <w:t>T.ex.</w:t>
      </w:r>
      <w:proofErr w:type="gram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Unreal</w:t>
      </w:r>
      <w:proofErr w:type="spellEnd"/>
      <w:r>
        <w:rPr>
          <w:rFonts w:ascii="Garamond" w:hAnsi="Garamond" w:cs="Segoe UI"/>
          <w:color w:val="000000" w:themeColor="text1"/>
          <w:shd w:val="clear" w:color="auto" w:fill="FFFFFF"/>
        </w:rPr>
        <w:t xml:space="preserve"> Engine</w:t>
      </w:r>
    </w:p>
    <w:p w14:paraId="0409227E" w14:textId="64ABD8D9" w:rsidR="00C225E7" w:rsidRDefault="00AB1D21"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å längre sikt</w:t>
      </w:r>
      <w:r w:rsidR="001B263B">
        <w:rPr>
          <w:rFonts w:ascii="Garamond" w:hAnsi="Garamond" w:cs="Segoe UI"/>
          <w:color w:val="000000" w:themeColor="text1"/>
          <w:shd w:val="clear" w:color="auto" w:fill="FFFFFF"/>
        </w:rPr>
        <w:t xml:space="preserve"> </w:t>
      </w:r>
    </w:p>
    <w:p w14:paraId="07026F7A" w14:textId="2D960DC1" w:rsidR="000431F5" w:rsidRDefault="00B916FA"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onas </w:t>
      </w:r>
      <w:proofErr w:type="spellStart"/>
      <w:r w:rsidR="000431F5">
        <w:rPr>
          <w:rFonts w:ascii="Garamond" w:hAnsi="Garamond" w:cs="Segoe UI"/>
          <w:color w:val="000000" w:themeColor="text1"/>
          <w:shd w:val="clear" w:color="auto" w:fill="FFFFFF"/>
        </w:rPr>
        <w:t>Bjering</w:t>
      </w:r>
      <w:proofErr w:type="spellEnd"/>
    </w:p>
    <w:p w14:paraId="7F93B82D" w14:textId="77777777" w:rsidR="000431F5" w:rsidRDefault="00B916FA"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llis </w:t>
      </w:r>
      <w:r w:rsidR="000431F5">
        <w:rPr>
          <w:rFonts w:ascii="Garamond" w:hAnsi="Garamond" w:cs="Segoe UI"/>
          <w:color w:val="000000" w:themeColor="text1"/>
          <w:shd w:val="clear" w:color="auto" w:fill="FFFFFF"/>
        </w:rPr>
        <w:t>Lilja</w:t>
      </w:r>
    </w:p>
    <w:p w14:paraId="5EEA46E4" w14:textId="77777777" w:rsidR="000431F5" w:rsidRDefault="000431F5"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m Bergkvist</w:t>
      </w:r>
    </w:p>
    <w:p w14:paraId="637747BF" w14:textId="45801D21" w:rsidR="00AB1D21" w:rsidRDefault="00AB1D21"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äxer in i rollen som team </w:t>
      </w:r>
      <w:proofErr w:type="spellStart"/>
      <w:r>
        <w:rPr>
          <w:rFonts w:ascii="Garamond" w:hAnsi="Garamond" w:cs="Segoe UI"/>
          <w:color w:val="000000" w:themeColor="text1"/>
          <w:shd w:val="clear" w:color="auto" w:fill="FFFFFF"/>
        </w:rPr>
        <w:t>leader</w:t>
      </w:r>
      <w:proofErr w:type="spellEnd"/>
    </w:p>
    <w:p w14:paraId="61BB7C07" w14:textId="542D3716" w:rsidR="00AB1D21" w:rsidRDefault="00AB1D21"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t som lärare</w:t>
      </w:r>
    </w:p>
    <w:p w14:paraId="21DA232F" w14:textId="6788A6A3" w:rsidR="00C225E7" w:rsidRDefault="00AB1D21"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gen ålder</w:t>
      </w:r>
    </w:p>
    <w:p w14:paraId="006D98CE" w14:textId="7FE5C219" w:rsidR="00AB1D21" w:rsidRDefault="00AB1D21" w:rsidP="009F2102">
      <w:pPr>
        <w:pStyle w:val="NoSpacing"/>
        <w:numPr>
          <w:ilvl w:val="4"/>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adersfigur</w:t>
      </w:r>
      <w:r w:rsidR="00501EC4">
        <w:rPr>
          <w:rFonts w:ascii="Garamond" w:hAnsi="Garamond" w:cs="Segoe UI"/>
          <w:color w:val="000000" w:themeColor="text1"/>
          <w:shd w:val="clear" w:color="auto" w:fill="FFFFFF"/>
        </w:rPr>
        <w:t xml:space="preserve"> för teamet</w:t>
      </w:r>
    </w:p>
    <w:p w14:paraId="2C54395C" w14:textId="026DBC5E" w:rsidR="00963C00" w:rsidRDefault="00963C00"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ps</w:t>
      </w:r>
    </w:p>
    <w:p w14:paraId="46E01A6B" w14:textId="55B9CE3D" w:rsidR="00963C00" w:rsidRDefault="00963C00"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har varit arbetslös ett år</w:t>
      </w:r>
    </w:p>
    <w:p w14:paraId="5429D6D8" w14:textId="5AF22255" w:rsidR="00963C00" w:rsidRDefault="00963C00"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 kanske söka anställningsbidrag hos Arbetsförmedlingen</w:t>
      </w:r>
    </w:p>
    <w:p w14:paraId="4B5B7895" w14:textId="77777777" w:rsidR="009A29EB" w:rsidRDefault="009A29EB"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jlighet till nystartsjobb</w:t>
      </w:r>
    </w:p>
    <w:p w14:paraId="0E42B2C5" w14:textId="78008A0E" w:rsidR="00937B09" w:rsidRDefault="00937B09"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startsjobb</w:t>
      </w:r>
    </w:p>
    <w:p w14:paraId="494E5F62" w14:textId="57EC0808" w:rsidR="00937B09" w:rsidRDefault="00937B09"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pp till 22 000</w:t>
      </w:r>
    </w:p>
    <w:p w14:paraId="47BD2615" w14:textId="14FCED1B" w:rsidR="00937B09" w:rsidRDefault="00937B09" w:rsidP="009F2102">
      <w:pPr>
        <w:pStyle w:val="NoSpacing"/>
        <w:numPr>
          <w:ilvl w:val="2"/>
          <w:numId w:val="84"/>
        </w:numPr>
        <w:rPr>
          <w:rFonts w:ascii="Garamond" w:hAnsi="Garamond" w:cs="Segoe UI"/>
          <w:color w:val="000000" w:themeColor="text1"/>
          <w:shd w:val="clear" w:color="auto" w:fill="FFFFFF"/>
        </w:rPr>
      </w:pPr>
      <w:proofErr w:type="gramStart"/>
      <w:r>
        <w:rPr>
          <w:rFonts w:ascii="Garamond" w:hAnsi="Garamond" w:cs="Segoe UI"/>
          <w:color w:val="000000" w:themeColor="text1"/>
          <w:shd w:val="clear" w:color="auto" w:fill="FFFFFF"/>
        </w:rPr>
        <w:t>30-80</w:t>
      </w:r>
      <w:proofErr w:type="gramEnd"/>
      <w:r>
        <w:rPr>
          <w:rFonts w:ascii="Garamond" w:hAnsi="Garamond" w:cs="Segoe UI"/>
          <w:color w:val="000000" w:themeColor="text1"/>
          <w:shd w:val="clear" w:color="auto" w:fill="FFFFFF"/>
        </w:rPr>
        <w:t>%</w:t>
      </w:r>
    </w:p>
    <w:p w14:paraId="4620E240" w14:textId="1B10CDEF" w:rsidR="00937B09" w:rsidRDefault="00937B09"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00 arb</w:t>
      </w:r>
      <w:r w:rsidR="00272DCD">
        <w:rPr>
          <w:rFonts w:ascii="Garamond" w:hAnsi="Garamond" w:cs="Segoe UI"/>
          <w:color w:val="000000" w:themeColor="text1"/>
          <w:shd w:val="clear" w:color="auto" w:fill="FFFFFF"/>
        </w:rPr>
        <w:t>e</w:t>
      </w:r>
      <w:r>
        <w:rPr>
          <w:rFonts w:ascii="Garamond" w:hAnsi="Garamond" w:cs="Segoe UI"/>
          <w:color w:val="000000" w:themeColor="text1"/>
          <w:shd w:val="clear" w:color="auto" w:fill="FFFFFF"/>
        </w:rPr>
        <w:t>tsdagar</w:t>
      </w:r>
    </w:p>
    <w:p w14:paraId="6523FFA4" w14:textId="25483570" w:rsidR="00937B09" w:rsidRDefault="00937B09"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tvecklingsgarantin</w:t>
      </w:r>
    </w:p>
    <w:p w14:paraId="5E36E16D" w14:textId="5013C483" w:rsidR="00937B09" w:rsidRDefault="00272DCD"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o.m. </w:t>
      </w:r>
      <w:r w:rsidR="00937B09">
        <w:rPr>
          <w:rFonts w:ascii="Garamond" w:hAnsi="Garamond" w:cs="Segoe UI"/>
          <w:color w:val="000000" w:themeColor="text1"/>
          <w:shd w:val="clear" w:color="auto" w:fill="FFFFFF"/>
        </w:rPr>
        <w:t>8 april</w:t>
      </w:r>
    </w:p>
    <w:p w14:paraId="501AF870" w14:textId="6236B6F1" w:rsidR="00937B09" w:rsidRDefault="00937B09"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w:t>
      </w:r>
      <w:r w:rsidR="00272D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o</w:t>
      </w:r>
      <w:r w:rsidR="00272D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m</w:t>
      </w:r>
      <w:r w:rsidR="00272D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 xml:space="preserve"> 9 april</w:t>
      </w:r>
    </w:p>
    <w:p w14:paraId="5803FED5" w14:textId="175A67A7" w:rsidR="00937B09" w:rsidRDefault="00937B09"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 och utvecklingsgarantin</w:t>
      </w:r>
    </w:p>
    <w:p w14:paraId="0247217A" w14:textId="35EA9CD9" w:rsidR="00937B09" w:rsidRDefault="006317DE"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jlighet till n</w:t>
      </w:r>
      <w:r w:rsidR="00272DCD">
        <w:rPr>
          <w:rFonts w:ascii="Garamond" w:hAnsi="Garamond" w:cs="Segoe UI"/>
          <w:color w:val="000000" w:themeColor="text1"/>
          <w:shd w:val="clear" w:color="auto" w:fill="FFFFFF"/>
        </w:rPr>
        <w:t>ystartsjobb</w:t>
      </w:r>
    </w:p>
    <w:p w14:paraId="5933792A" w14:textId="0B909804" w:rsidR="00272DCD" w:rsidRDefault="00A50E1F" w:rsidP="009F2102">
      <w:pPr>
        <w:pStyle w:val="NoSpacing"/>
        <w:numPr>
          <w:ilvl w:val="2"/>
          <w:numId w:val="84"/>
        </w:numPr>
        <w:rPr>
          <w:rFonts w:ascii="Garamond" w:hAnsi="Garamond" w:cs="Segoe UI"/>
          <w:color w:val="000000" w:themeColor="text1"/>
          <w:shd w:val="clear" w:color="auto" w:fill="FFFFFF"/>
        </w:rPr>
      </w:pPr>
      <w:proofErr w:type="gramStart"/>
      <w:r>
        <w:rPr>
          <w:rFonts w:ascii="Garamond" w:hAnsi="Garamond" w:cs="Segoe UI"/>
          <w:color w:val="000000" w:themeColor="text1"/>
          <w:shd w:val="clear" w:color="auto" w:fill="FFFFFF"/>
        </w:rPr>
        <w:t>10-12</w:t>
      </w:r>
      <w:proofErr w:type="gramEnd"/>
      <w:r>
        <w:rPr>
          <w:rFonts w:ascii="Garamond" w:hAnsi="Garamond" w:cs="Segoe UI"/>
          <w:color w:val="000000" w:themeColor="text1"/>
          <w:shd w:val="clear" w:color="auto" w:fill="FFFFFF"/>
        </w:rPr>
        <w:t xml:space="preserve"> maj</w:t>
      </w:r>
    </w:p>
    <w:p w14:paraId="4524909E" w14:textId="4FE74B8F" w:rsidR="00A50E1F" w:rsidRDefault="0058113D"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 mars, kl. 10</w:t>
      </w:r>
    </w:p>
    <w:p w14:paraId="16CB9CC9" w14:textId="64D72604" w:rsidR="00AB1D21" w:rsidRDefault="00AB1D21" w:rsidP="009F2102">
      <w:pPr>
        <w:pStyle w:val="NoSpacing"/>
        <w:numPr>
          <w:ilvl w:val="0"/>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plats</w:t>
      </w:r>
    </w:p>
    <w:p w14:paraId="7160DA5E" w14:textId="77777777" w:rsidR="00AB1D21" w:rsidRDefault="00AB1D21"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Örebro</w:t>
      </w:r>
    </w:p>
    <w:p w14:paraId="2CDA4963" w14:textId="30D83473" w:rsidR="00AB1D21" w:rsidRDefault="00AB1D21"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gspendlar till Örebro</w:t>
      </w:r>
    </w:p>
    <w:p w14:paraId="1C680D87" w14:textId="77777777" w:rsidR="00F5678F" w:rsidRDefault="00F5678F"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övde</w:t>
      </w:r>
    </w:p>
    <w:p w14:paraId="21EA9FF7" w14:textId="5EDBBA8D" w:rsidR="00AB1D21" w:rsidRDefault="00AB1D21"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yttar in hos mina föräldrar i Skövde på kort sikt</w:t>
      </w:r>
    </w:p>
    <w:p w14:paraId="2E908A24" w14:textId="5E2BB512" w:rsidR="00F5678F" w:rsidRDefault="00F5678F"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yttar till Skövde på längre sikt</w:t>
      </w:r>
    </w:p>
    <w:p w14:paraId="67396621" w14:textId="6E5A7CE2" w:rsidR="00F5678F" w:rsidRDefault="00F5678F"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r på distans under pandemin</w:t>
      </w:r>
    </w:p>
    <w:p w14:paraId="2075DCD2" w14:textId="53A3C725" w:rsidR="00252FF8" w:rsidRDefault="00252FF8" w:rsidP="009F2102">
      <w:pPr>
        <w:pStyle w:val="NoSpacing"/>
        <w:numPr>
          <w:ilvl w:val="0"/>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ningsform</w:t>
      </w:r>
      <w:r w:rsidR="006F38E5">
        <w:rPr>
          <w:rFonts w:ascii="Garamond" w:hAnsi="Garamond" w:cs="Segoe UI"/>
          <w:color w:val="000000" w:themeColor="text1"/>
          <w:shd w:val="clear" w:color="auto" w:fill="FFFFFF"/>
        </w:rPr>
        <w:t xml:space="preserve"> och kontrakt</w:t>
      </w:r>
    </w:p>
    <w:p w14:paraId="2CEC715E" w14:textId="143DBF6E" w:rsidR="00252FF8" w:rsidRDefault="00252FF8"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d heltid/deltid</w:t>
      </w:r>
    </w:p>
    <w:p w14:paraId="3A8F00FE" w14:textId="147C1055" w:rsidR="00252FF8" w:rsidRDefault="001101DB"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d/Tillsvidareanställd</w:t>
      </w:r>
    </w:p>
    <w:p w14:paraId="768B47C5" w14:textId="2BD34A19" w:rsidR="00E93669" w:rsidRDefault="00E93669"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litad som konsult</w:t>
      </w:r>
    </w:p>
    <w:p w14:paraId="63CE7107" w14:textId="54A4D95A" w:rsidR="00E93669" w:rsidRDefault="00E93669"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Enskild firma =&gt; Aktiebolag</w:t>
      </w:r>
    </w:p>
    <w:p w14:paraId="4D275151" w14:textId="4D1BB347" w:rsidR="00E93669" w:rsidRDefault="00E93669" w:rsidP="009F2102">
      <w:pPr>
        <w:pStyle w:val="NoSpacing"/>
        <w:numPr>
          <w:ilvl w:val="2"/>
          <w:numId w:val="84"/>
        </w:numPr>
        <w:rPr>
          <w:rFonts w:ascii="Garamond" w:hAnsi="Garamond" w:cs="Segoe UI"/>
          <w:color w:val="000000" w:themeColor="text1"/>
          <w:shd w:val="clear" w:color="auto" w:fill="FFFFFF"/>
        </w:rPr>
      </w:pPr>
      <w:r w:rsidRPr="00E93669">
        <w:rPr>
          <w:rFonts w:ascii="Garamond" w:hAnsi="Garamond" w:cs="Segoe UI"/>
          <w:color w:val="000000" w:themeColor="text1"/>
          <w:shd w:val="clear" w:color="auto" w:fill="FFFFFF"/>
        </w:rPr>
        <w:t>F-skattsedel</w:t>
      </w:r>
    </w:p>
    <w:p w14:paraId="3AB986A8" w14:textId="7E5D7BEA" w:rsidR="006F38E5" w:rsidRDefault="006F38E5" w:rsidP="009F2102">
      <w:pPr>
        <w:pStyle w:val="NoSpacing"/>
        <w:numPr>
          <w:ilvl w:val="0"/>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n</w:t>
      </w:r>
    </w:p>
    <w:p w14:paraId="6367C574" w14:textId="4AB665CC" w:rsidR="006F38E5" w:rsidRDefault="006F38E5"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veriges Ingenjörer</w:t>
      </w:r>
    </w:p>
    <w:p w14:paraId="526C1348" w14:textId="08082B23" w:rsidR="006F38E5" w:rsidRDefault="006F38E5"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0 000 kr/månad</w:t>
      </w:r>
    </w:p>
    <w:p w14:paraId="3C6B83C7" w14:textId="3A52D979" w:rsidR="006F38E5" w:rsidRDefault="006F38E5"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tt utgångsbud</w:t>
      </w:r>
    </w:p>
    <w:p w14:paraId="176DBDB1" w14:textId="424F8502" w:rsidR="006F38E5" w:rsidRDefault="006F38E5"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0 000 kr/månad</w:t>
      </w:r>
    </w:p>
    <w:p w14:paraId="57F3478D" w14:textId="0A6385D6" w:rsidR="00F52BC4" w:rsidRDefault="00F52BC4"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Medveten om att lönerna är högre i </w:t>
      </w:r>
      <w:proofErr w:type="spellStart"/>
      <w:r>
        <w:rPr>
          <w:rFonts w:ascii="Garamond" w:hAnsi="Garamond" w:cs="Segoe UI"/>
          <w:color w:val="000000" w:themeColor="text1"/>
          <w:shd w:val="clear" w:color="auto" w:fill="FFFFFF"/>
        </w:rPr>
        <w:t>Stockhom</w:t>
      </w:r>
      <w:proofErr w:type="spellEnd"/>
    </w:p>
    <w:p w14:paraId="7FAE734B" w14:textId="27120716" w:rsidR="006F38E5" w:rsidRDefault="00F52BC4"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ll inte sälja mig för billigt</w:t>
      </w:r>
    </w:p>
    <w:p w14:paraId="79A68E23" w14:textId="31D1A348" w:rsidR="00F52BC4" w:rsidRDefault="00F52BC4"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 jag har varit arbetslös ett år</w:t>
      </w:r>
    </w:p>
    <w:p w14:paraId="5271CD95" w14:textId="38D48B21" w:rsidR="00F52BC4" w:rsidRDefault="00F52BC4"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r gratis om jag måste</w:t>
      </w:r>
    </w:p>
    <w:p w14:paraId="4CEA456F" w14:textId="22488827" w:rsidR="00F52BC4" w:rsidRDefault="00F52BC4"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m vi kommer överens i övrigt</w:t>
      </w:r>
    </w:p>
    <w:p w14:paraId="539BF24B" w14:textId="3AD401C0" w:rsidR="00F52BC4" w:rsidRPr="00E93669" w:rsidRDefault="00F52BC4"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å lär det inte stupa på </w:t>
      </w:r>
      <w:proofErr w:type="spellStart"/>
      <w:r>
        <w:rPr>
          <w:rFonts w:ascii="Garamond" w:hAnsi="Garamond" w:cs="Segoe UI"/>
          <w:color w:val="000000" w:themeColor="text1"/>
          <w:shd w:val="clear" w:color="auto" w:fill="FFFFFF"/>
        </w:rPr>
        <w:t>lönkraven</w:t>
      </w:r>
      <w:proofErr w:type="spellEnd"/>
    </w:p>
    <w:p w14:paraId="448BD5C2" w14:textId="77777777" w:rsidR="00F11424" w:rsidRDefault="00F11424" w:rsidP="00F11424">
      <w:pPr>
        <w:pStyle w:val="Heading1"/>
        <w:shd w:val="clear" w:color="auto" w:fill="FFFFFF"/>
        <w:spacing w:before="0" w:line="495" w:lineRule="atLeast"/>
        <w:contextualSpacing/>
        <w:rPr>
          <w:rFonts w:ascii="Garamond" w:hAnsi="Garamond"/>
          <w:b/>
          <w:bCs/>
          <w:caps/>
          <w:color w:val="333333"/>
          <w:sz w:val="22"/>
          <w:szCs w:val="22"/>
        </w:rPr>
      </w:pPr>
      <w:r w:rsidRPr="005A5A1E">
        <w:rPr>
          <w:rFonts w:ascii="Garamond" w:hAnsi="Garamond"/>
          <w:b/>
          <w:bCs/>
          <w:caps/>
          <w:color w:val="333333"/>
          <w:sz w:val="22"/>
          <w:szCs w:val="22"/>
        </w:rPr>
        <w:t>Springtime</w:t>
      </w:r>
    </w:p>
    <w:p w14:paraId="439452DC" w14:textId="77777777" w:rsidR="00F11424" w:rsidRPr="005A5A1E" w:rsidRDefault="00F11424" w:rsidP="009F2102">
      <w:pPr>
        <w:pStyle w:val="Heading1"/>
        <w:numPr>
          <w:ilvl w:val="0"/>
          <w:numId w:val="95"/>
        </w:numPr>
        <w:shd w:val="clear" w:color="auto" w:fill="FFFFFF"/>
        <w:spacing w:before="0" w:line="495" w:lineRule="atLeast"/>
        <w:contextualSpacing/>
        <w:rPr>
          <w:rFonts w:ascii="Garamond" w:hAnsi="Garamond"/>
          <w:b/>
          <w:bCs/>
          <w:caps/>
          <w:color w:val="333333"/>
          <w:sz w:val="22"/>
          <w:szCs w:val="22"/>
        </w:rPr>
      </w:pPr>
      <w:r w:rsidRPr="005A5A1E">
        <w:rPr>
          <w:rFonts w:ascii="Garamond" w:hAnsi="Garamond"/>
          <w:b/>
          <w:bCs/>
          <w:caps/>
          <w:color w:val="333333"/>
          <w:sz w:val="22"/>
          <w:szCs w:val="22"/>
        </w:rPr>
        <w:t>VANDRING &amp; UPPLEVELSER I DAVOS</w:t>
      </w:r>
    </w:p>
    <w:p w14:paraId="4CA14622" w14:textId="77777777" w:rsidR="00F11424" w:rsidRDefault="00F11424" w:rsidP="006F2E94">
      <w:pPr>
        <w:pStyle w:val="Heading1"/>
        <w:shd w:val="clear" w:color="auto" w:fill="FFFFFF"/>
        <w:spacing w:before="0"/>
        <w:rPr>
          <w:rFonts w:ascii="Garamond" w:hAnsi="Garamond" w:cs="Arial"/>
          <w:color w:val="111313"/>
          <w:sz w:val="22"/>
          <w:szCs w:val="22"/>
        </w:rPr>
      </w:pPr>
    </w:p>
    <w:p w14:paraId="6B2C824D" w14:textId="7E4C352F" w:rsidR="00CA170A" w:rsidRPr="006F2E94" w:rsidRDefault="00CA170A" w:rsidP="006F2E94">
      <w:pPr>
        <w:pStyle w:val="Heading1"/>
        <w:shd w:val="clear" w:color="auto" w:fill="FFFFFF"/>
        <w:spacing w:before="0"/>
        <w:rPr>
          <w:rFonts w:ascii="Garamond" w:hAnsi="Garamond" w:cs="Arial"/>
          <w:color w:val="111313"/>
          <w:sz w:val="22"/>
          <w:szCs w:val="22"/>
        </w:rPr>
      </w:pPr>
      <w:proofErr w:type="spellStart"/>
      <w:r w:rsidRPr="006F2E94">
        <w:rPr>
          <w:rFonts w:ascii="Garamond" w:hAnsi="Garamond" w:cs="Arial"/>
          <w:color w:val="111313"/>
          <w:sz w:val="22"/>
          <w:szCs w:val="22"/>
        </w:rPr>
        <w:t>Out</w:t>
      </w:r>
      <w:proofErr w:type="spellEnd"/>
      <w:r w:rsidRPr="006F2E94">
        <w:rPr>
          <w:rFonts w:ascii="Garamond" w:hAnsi="Garamond" w:cs="Arial"/>
          <w:color w:val="111313"/>
          <w:sz w:val="22"/>
          <w:szCs w:val="22"/>
        </w:rPr>
        <w:t xml:space="preserve"> North</w:t>
      </w:r>
    </w:p>
    <w:p w14:paraId="425E9BE2" w14:textId="77777777" w:rsidR="006F2E94" w:rsidRPr="006F2E94" w:rsidRDefault="00CA170A" w:rsidP="009F2102">
      <w:pPr>
        <w:pStyle w:val="Heading1"/>
        <w:numPr>
          <w:ilvl w:val="0"/>
          <w:numId w:val="93"/>
        </w:numPr>
        <w:shd w:val="clear" w:color="auto" w:fill="FFFFFF"/>
        <w:spacing w:before="0"/>
        <w:jc w:val="both"/>
        <w:rPr>
          <w:rFonts w:ascii="Garamond" w:hAnsi="Garamond" w:cs="Arial"/>
          <w:color w:val="111313"/>
          <w:sz w:val="22"/>
          <w:szCs w:val="22"/>
        </w:rPr>
      </w:pPr>
      <w:proofErr w:type="spellStart"/>
      <w:r w:rsidRPr="006F2E94">
        <w:rPr>
          <w:rFonts w:ascii="Garamond" w:hAnsi="Garamond" w:cs="Arial"/>
          <w:color w:val="111313"/>
          <w:sz w:val="22"/>
          <w:szCs w:val="22"/>
        </w:rPr>
        <w:t>Trail</w:t>
      </w:r>
      <w:proofErr w:type="spellEnd"/>
      <w:r w:rsidRPr="006F2E94">
        <w:rPr>
          <w:rFonts w:ascii="Garamond" w:hAnsi="Garamond" w:cs="Arial"/>
          <w:color w:val="111313"/>
          <w:sz w:val="22"/>
          <w:szCs w:val="22"/>
        </w:rPr>
        <w:t xml:space="preserve"> Sport 2 Trekking </w:t>
      </w:r>
      <w:proofErr w:type="spellStart"/>
      <w:r w:rsidRPr="006F2E94">
        <w:rPr>
          <w:rFonts w:ascii="Garamond" w:hAnsi="Garamond" w:cs="Arial"/>
          <w:color w:val="111313"/>
          <w:sz w:val="22"/>
          <w:szCs w:val="22"/>
        </w:rPr>
        <w:t>Poles</w:t>
      </w:r>
      <w:proofErr w:type="spellEnd"/>
      <w:r w:rsidR="00614587" w:rsidRPr="006F2E94">
        <w:rPr>
          <w:rFonts w:ascii="Garamond" w:hAnsi="Garamond" w:cs="Arial"/>
          <w:color w:val="111313"/>
          <w:sz w:val="22"/>
          <w:szCs w:val="22"/>
        </w:rPr>
        <w:t xml:space="preserve">, </w:t>
      </w:r>
      <w:proofErr w:type="gramStart"/>
      <w:r w:rsidR="00614587" w:rsidRPr="006F2E94">
        <w:rPr>
          <w:rFonts w:ascii="Garamond" w:hAnsi="Garamond" w:cs="Arial"/>
          <w:color w:val="111313"/>
          <w:sz w:val="22"/>
          <w:szCs w:val="22"/>
        </w:rPr>
        <w:t>81.5-140</w:t>
      </w:r>
      <w:proofErr w:type="gramEnd"/>
      <w:r w:rsidR="003617B0" w:rsidRPr="006F2E94">
        <w:rPr>
          <w:rFonts w:ascii="Garamond" w:hAnsi="Garamond" w:cs="Arial"/>
          <w:color w:val="111313"/>
          <w:sz w:val="22"/>
          <w:szCs w:val="22"/>
        </w:rPr>
        <w:t xml:space="preserve"> cm</w:t>
      </w:r>
    </w:p>
    <w:p w14:paraId="0DAFB5F8" w14:textId="2B98440C" w:rsidR="003617B0" w:rsidRPr="005A5A1E" w:rsidRDefault="006F2E94" w:rsidP="009F2102">
      <w:pPr>
        <w:pStyle w:val="Heading1"/>
        <w:numPr>
          <w:ilvl w:val="0"/>
          <w:numId w:val="93"/>
        </w:numPr>
        <w:shd w:val="clear" w:color="auto" w:fill="FFFFFF"/>
        <w:spacing w:before="0"/>
        <w:jc w:val="both"/>
        <w:rPr>
          <w:rFonts w:ascii="Garamond" w:hAnsi="Garamond"/>
          <w:sz w:val="22"/>
        </w:rPr>
      </w:pPr>
      <w:proofErr w:type="spellStart"/>
      <w:r w:rsidRPr="005A5A1E">
        <w:rPr>
          <w:rFonts w:ascii="Garamond" w:hAnsi="Garamond" w:cs="Arial"/>
          <w:color w:val="111313"/>
          <w:sz w:val="22"/>
          <w:szCs w:val="22"/>
        </w:rPr>
        <w:t>Wild</w:t>
      </w:r>
      <w:proofErr w:type="spellEnd"/>
      <w:r w:rsidRPr="005A5A1E">
        <w:rPr>
          <w:rFonts w:ascii="Garamond" w:hAnsi="Garamond" w:cs="Arial"/>
          <w:color w:val="111313"/>
          <w:sz w:val="22"/>
          <w:szCs w:val="22"/>
        </w:rPr>
        <w:t xml:space="preserve"> </w:t>
      </w:r>
      <w:proofErr w:type="spellStart"/>
      <w:r w:rsidRPr="005A5A1E">
        <w:rPr>
          <w:rFonts w:ascii="Garamond" w:hAnsi="Garamond" w:cs="Arial"/>
          <w:color w:val="111313"/>
          <w:sz w:val="22"/>
          <w:szCs w:val="22"/>
        </w:rPr>
        <w:t>Rambler</w:t>
      </w:r>
      <w:proofErr w:type="spellEnd"/>
      <w:r w:rsidRPr="005A5A1E">
        <w:rPr>
          <w:rFonts w:ascii="Garamond" w:hAnsi="Garamond" w:cs="Arial"/>
          <w:color w:val="111313"/>
          <w:sz w:val="22"/>
          <w:szCs w:val="22"/>
        </w:rPr>
        <w:t xml:space="preserve"> från </w:t>
      </w:r>
      <w:proofErr w:type="spellStart"/>
      <w:r w:rsidRPr="005A5A1E">
        <w:rPr>
          <w:rFonts w:ascii="Garamond" w:hAnsi="Garamond" w:cs="Arial"/>
          <w:color w:val="111313"/>
          <w:sz w:val="22"/>
          <w:szCs w:val="22"/>
        </w:rPr>
        <w:t>Komperdell</w:t>
      </w:r>
      <w:proofErr w:type="spellEnd"/>
      <w:r w:rsidRPr="005A5A1E">
        <w:rPr>
          <w:rFonts w:ascii="Garamond" w:hAnsi="Garamond" w:cs="Arial"/>
          <w:color w:val="111313"/>
          <w:sz w:val="22"/>
          <w:szCs w:val="22"/>
        </w:rPr>
        <w:t>, 65 cm</w:t>
      </w:r>
    </w:p>
    <w:p w14:paraId="0598C0CA" w14:textId="77777777" w:rsidR="005A5A1E" w:rsidRDefault="005A5A1E" w:rsidP="005A5A1E">
      <w:pPr>
        <w:pStyle w:val="Code"/>
        <w:rPr>
          <w:rFonts w:ascii="Garamond" w:hAnsi="Garamond"/>
          <w:sz w:val="22"/>
        </w:rPr>
      </w:pPr>
    </w:p>
    <w:p w14:paraId="7BFCFB0E" w14:textId="68EDB9FF" w:rsidR="001A5F10" w:rsidRDefault="001A5F10" w:rsidP="006F2E94">
      <w:pPr>
        <w:pStyle w:val="Code"/>
        <w:rPr>
          <w:rFonts w:ascii="Garamond" w:hAnsi="Garamond"/>
          <w:sz w:val="22"/>
        </w:rPr>
      </w:pPr>
      <w:r>
        <w:rPr>
          <w:rFonts w:ascii="Garamond" w:hAnsi="Garamond"/>
          <w:sz w:val="22"/>
        </w:rPr>
        <w:t>Axe Deodorant</w:t>
      </w:r>
    </w:p>
    <w:p w14:paraId="03054AF3" w14:textId="18E1135A" w:rsidR="001A5F10" w:rsidRDefault="001A5F10" w:rsidP="009F2102">
      <w:pPr>
        <w:pStyle w:val="Code"/>
        <w:numPr>
          <w:ilvl w:val="0"/>
          <w:numId w:val="94"/>
        </w:numPr>
        <w:rPr>
          <w:rFonts w:ascii="Garamond" w:hAnsi="Garamond"/>
          <w:sz w:val="22"/>
        </w:rPr>
      </w:pPr>
      <w:r>
        <w:rPr>
          <w:rFonts w:ascii="Garamond" w:hAnsi="Garamond"/>
          <w:sz w:val="22"/>
        </w:rPr>
        <w:t>PlusShop</w:t>
      </w:r>
    </w:p>
    <w:p w14:paraId="0DB01A52" w14:textId="78CF5120" w:rsidR="001A5F10" w:rsidRDefault="001A5F10" w:rsidP="009F2102">
      <w:pPr>
        <w:pStyle w:val="Code"/>
        <w:numPr>
          <w:ilvl w:val="0"/>
          <w:numId w:val="94"/>
        </w:numPr>
        <w:rPr>
          <w:rFonts w:ascii="Garamond" w:hAnsi="Garamond"/>
          <w:sz w:val="22"/>
        </w:rPr>
      </w:pPr>
      <w:r>
        <w:rPr>
          <w:rFonts w:ascii="Garamond" w:hAnsi="Garamond"/>
          <w:sz w:val="22"/>
        </w:rPr>
        <w:t>Megafynd</w:t>
      </w:r>
    </w:p>
    <w:p w14:paraId="44682A24" w14:textId="77777777" w:rsidR="001A5F10" w:rsidRPr="006F2E94" w:rsidRDefault="001A5F10" w:rsidP="001A5F10">
      <w:pPr>
        <w:pStyle w:val="Code"/>
        <w:rPr>
          <w:rFonts w:ascii="Garamond" w:hAnsi="Garamond"/>
          <w:sz w:val="22"/>
        </w:rPr>
      </w:pPr>
    </w:p>
    <w:p w14:paraId="64496048" w14:textId="6D9BD10C" w:rsidR="004F376F" w:rsidRDefault="00A70DA2" w:rsidP="004F376F">
      <w:pPr>
        <w:pStyle w:val="Code"/>
        <w:rPr>
          <w:rFonts w:ascii="Garamond" w:hAnsi="Garamond"/>
          <w:sz w:val="22"/>
        </w:rPr>
      </w:pPr>
      <w:r w:rsidRPr="00A70DA2">
        <w:rPr>
          <w:rFonts w:ascii="Garamond" w:hAnsi="Garamond"/>
          <w:sz w:val="22"/>
        </w:rPr>
        <w:t>Gilly Cameron-Cooper</w:t>
      </w:r>
    </w:p>
    <w:p w14:paraId="70565274" w14:textId="2CF8EA83" w:rsidR="004F376F" w:rsidRPr="004F376F" w:rsidRDefault="00A70DA2" w:rsidP="009F2102">
      <w:pPr>
        <w:pStyle w:val="Code"/>
        <w:numPr>
          <w:ilvl w:val="0"/>
          <w:numId w:val="92"/>
        </w:numPr>
        <w:rPr>
          <w:rFonts w:ascii="Garamond" w:hAnsi="Garamond"/>
          <w:sz w:val="22"/>
        </w:rPr>
      </w:pPr>
      <w:r w:rsidRPr="00A70DA2">
        <w:rPr>
          <w:rFonts w:ascii="Garamond" w:hAnsi="Garamond"/>
          <w:sz w:val="22"/>
        </w:rPr>
        <w:t>Walking on the Greek Islands - the Cyclades</w:t>
      </w:r>
      <w:r w:rsidR="004F376F">
        <w:rPr>
          <w:rFonts w:ascii="Garamond" w:hAnsi="Garamond"/>
          <w:sz w:val="22"/>
        </w:rPr>
        <w:t xml:space="preserve">: </w:t>
      </w:r>
      <w:r w:rsidR="004F376F">
        <w:rPr>
          <w:rStyle w:val="producttitlemain-part"/>
          <w:rFonts w:ascii="Montserrat" w:hAnsi="Montserrat"/>
          <w:color w:val="191919"/>
        </w:rPr>
        <w:t>Naxos, Paros, Amorgos and Santorini</w:t>
      </w:r>
      <w:r w:rsidR="004F376F">
        <w:rPr>
          <w:rStyle w:val="producttitledelimiter"/>
          <w:rFonts w:ascii="Montserrat" w:hAnsi="Montserrat"/>
          <w:b/>
          <w:bCs/>
          <w:color w:val="6D6D6D"/>
        </w:rPr>
        <w:t> </w:t>
      </w:r>
    </w:p>
    <w:p w14:paraId="223A9015" w14:textId="77777777" w:rsidR="00A70DA2" w:rsidRPr="00A70DA2" w:rsidRDefault="00A70DA2" w:rsidP="009F2102">
      <w:pPr>
        <w:pStyle w:val="Code"/>
        <w:numPr>
          <w:ilvl w:val="0"/>
          <w:numId w:val="91"/>
        </w:numPr>
        <w:rPr>
          <w:rFonts w:ascii="Garamond" w:hAnsi="Garamond"/>
          <w:sz w:val="22"/>
        </w:rPr>
      </w:pPr>
      <w:r w:rsidRPr="00A70DA2">
        <w:rPr>
          <w:rFonts w:ascii="Garamond" w:hAnsi="Garamond"/>
          <w:sz w:val="22"/>
        </w:rPr>
        <w:t>Walking London's Waterways</w:t>
      </w:r>
    </w:p>
    <w:p w14:paraId="2FB0CBAA" w14:textId="77777777" w:rsidR="00A70DA2" w:rsidRDefault="00A70DA2" w:rsidP="000214B7">
      <w:pPr>
        <w:pStyle w:val="Code"/>
        <w:rPr>
          <w:rFonts w:ascii="Garamond" w:hAnsi="Garamond"/>
          <w:sz w:val="22"/>
        </w:rPr>
      </w:pPr>
    </w:p>
    <w:p w14:paraId="4B0F6793" w14:textId="60FEF2AD" w:rsidR="000214B7" w:rsidRPr="000214B7" w:rsidRDefault="00AB57B6" w:rsidP="000214B7">
      <w:pPr>
        <w:pStyle w:val="Code"/>
        <w:rPr>
          <w:rFonts w:ascii="Garamond" w:hAnsi="Garamond"/>
          <w:sz w:val="22"/>
        </w:rPr>
      </w:pPr>
      <w:hyperlink r:id="rId61" w:tooltip="Fler böcker av författare Dieter Graf" w:history="1">
        <w:r w:rsidR="000214B7" w:rsidRPr="000214B7">
          <w:rPr>
            <w:rStyle w:val="Hyperlink"/>
            <w:rFonts w:ascii="Garamond" w:hAnsi="Garamond"/>
            <w:color w:val="0D0D0D" w:themeColor="text1" w:themeTint="F2"/>
            <w:sz w:val="22"/>
            <w:u w:val="none"/>
          </w:rPr>
          <w:t>Dieter Graf</w:t>
        </w:r>
      </w:hyperlink>
    </w:p>
    <w:p w14:paraId="48CA53FD" w14:textId="77777777" w:rsidR="000214B7" w:rsidRPr="000214B7" w:rsidRDefault="000214B7" w:rsidP="009F2102">
      <w:pPr>
        <w:pStyle w:val="Code"/>
        <w:numPr>
          <w:ilvl w:val="0"/>
          <w:numId w:val="90"/>
        </w:numPr>
        <w:rPr>
          <w:rFonts w:ascii="Garamond" w:hAnsi="Garamond"/>
          <w:sz w:val="22"/>
        </w:rPr>
      </w:pPr>
      <w:r w:rsidRPr="000214B7">
        <w:rPr>
          <w:rFonts w:ascii="Garamond" w:hAnsi="Garamond"/>
          <w:sz w:val="22"/>
        </w:rPr>
        <w:t>Walking on Samos</w:t>
      </w:r>
    </w:p>
    <w:p w14:paraId="5DBE617F" w14:textId="77777777" w:rsidR="000214B7" w:rsidRPr="000214B7" w:rsidRDefault="000214B7" w:rsidP="009F2102">
      <w:pPr>
        <w:pStyle w:val="Code"/>
        <w:numPr>
          <w:ilvl w:val="0"/>
          <w:numId w:val="90"/>
        </w:numPr>
        <w:rPr>
          <w:rFonts w:ascii="Garamond" w:hAnsi="Garamond"/>
          <w:sz w:val="22"/>
        </w:rPr>
      </w:pPr>
      <w:r w:rsidRPr="000214B7">
        <w:rPr>
          <w:rFonts w:ascii="Garamond" w:hAnsi="Garamond"/>
          <w:sz w:val="22"/>
        </w:rPr>
        <w:t>Naxos &amp;; Small Cyclades</w:t>
      </w:r>
    </w:p>
    <w:p w14:paraId="2466F169" w14:textId="77777777" w:rsidR="000214B7" w:rsidRPr="000214B7" w:rsidRDefault="000214B7" w:rsidP="009F2102">
      <w:pPr>
        <w:pStyle w:val="Code"/>
        <w:numPr>
          <w:ilvl w:val="0"/>
          <w:numId w:val="90"/>
        </w:numPr>
        <w:rPr>
          <w:rFonts w:ascii="Garamond" w:hAnsi="Garamond"/>
          <w:sz w:val="22"/>
        </w:rPr>
      </w:pPr>
      <w:r w:rsidRPr="000214B7">
        <w:rPr>
          <w:rFonts w:ascii="Garamond" w:hAnsi="Garamond"/>
          <w:sz w:val="22"/>
        </w:rPr>
        <w:t>Amorgos, Naxos, Paros Eastern &amp; Northern Cyclades</w:t>
      </w:r>
    </w:p>
    <w:p w14:paraId="5AF1711D" w14:textId="77777777" w:rsidR="000214B7" w:rsidRPr="00802AD5" w:rsidRDefault="000214B7" w:rsidP="000214B7">
      <w:pPr>
        <w:pStyle w:val="NoSpacing"/>
        <w:rPr>
          <w:rFonts w:ascii="Garamond" w:hAnsi="Garamond" w:cs="Segoe UI"/>
          <w:color w:val="000000" w:themeColor="text1"/>
          <w:shd w:val="clear" w:color="auto" w:fill="FFFFFF"/>
          <w:lang w:val="en-GB"/>
        </w:rPr>
      </w:pPr>
    </w:p>
    <w:p w14:paraId="625F2FE4" w14:textId="3252590D" w:rsidR="00FD2CA4" w:rsidRDefault="00FD2CA4" w:rsidP="00FD2CA4">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oDo</w:t>
      </w:r>
      <w:proofErr w:type="spellEnd"/>
    </w:p>
    <w:p w14:paraId="15D18C10" w14:textId="01C04D91" w:rsidR="00372CAB" w:rsidRDefault="00372CAB" w:rsidP="00372CA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496C523F" w14:textId="70703503" w:rsidR="00372CAB" w:rsidRDefault="00372CAB" w:rsidP="00372CA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l. 15: </w:t>
      </w:r>
      <w:proofErr w:type="spellStart"/>
      <w:r>
        <w:rPr>
          <w:rFonts w:ascii="Garamond" w:hAnsi="Garamond" w:cs="Segoe UI"/>
          <w:color w:val="000000" w:themeColor="text1"/>
          <w:shd w:val="clear" w:color="auto" w:fill="FFFFFF"/>
        </w:rPr>
        <w:t>Piktiv</w:t>
      </w:r>
      <w:proofErr w:type="spellEnd"/>
    </w:p>
    <w:p w14:paraId="1BAE9B45" w14:textId="3E094066" w:rsidR="00372CAB" w:rsidRDefault="00372CAB" w:rsidP="00372CA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03F84C1F" w14:textId="46730E84" w:rsidR="00372CAB" w:rsidRDefault="00372CAB" w:rsidP="00372CA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l. 14: Sigma </w:t>
      </w:r>
      <w:proofErr w:type="spellStart"/>
      <w:r>
        <w:rPr>
          <w:rFonts w:ascii="Garamond" w:hAnsi="Garamond" w:cs="Segoe UI"/>
          <w:color w:val="000000" w:themeColor="text1"/>
          <w:shd w:val="clear" w:color="auto" w:fill="FFFFFF"/>
        </w:rPr>
        <w:t>Technology</w:t>
      </w:r>
      <w:proofErr w:type="spellEnd"/>
    </w:p>
    <w:p w14:paraId="4700ABCE" w14:textId="397B4659" w:rsidR="002425FB" w:rsidRDefault="002425FB" w:rsidP="002425F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49468EE3" w14:textId="3C8E4F36" w:rsidR="002425FB" w:rsidRDefault="002425FB" w:rsidP="002425F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l. 11: </w:t>
      </w:r>
      <w:proofErr w:type="spellStart"/>
      <w:r>
        <w:rPr>
          <w:rFonts w:ascii="Garamond" w:hAnsi="Garamond" w:cs="Segoe UI"/>
          <w:color w:val="000000" w:themeColor="text1"/>
          <w:shd w:val="clear" w:color="auto" w:fill="FFFFFF"/>
        </w:rPr>
        <w:t>Silverfox</w:t>
      </w:r>
      <w:proofErr w:type="spellEnd"/>
    </w:p>
    <w:p w14:paraId="6444D6B1" w14:textId="51BBA7F8" w:rsidR="008A7CBB" w:rsidRDefault="008A7CBB" w:rsidP="008A7CB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en den 8 februari</w:t>
      </w:r>
    </w:p>
    <w:p w14:paraId="50B90251" w14:textId="77777777" w:rsidR="00AF6A4B" w:rsidRDefault="00AF6A4B" w:rsidP="00AF6A4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rapport</w:t>
      </w:r>
    </w:p>
    <w:p w14:paraId="649AB22B" w14:textId="77777777" w:rsidR="00AF6A4B" w:rsidRDefault="00AF6A4B" w:rsidP="00AF6A4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K-rapport</w:t>
      </w:r>
    </w:p>
    <w:p w14:paraId="569CBF1C" w14:textId="33B4597F" w:rsidR="008A7CBB" w:rsidRDefault="008A7CBB" w:rsidP="008A7CB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l. 11.30: Jonas, </w:t>
      </w:r>
      <w:proofErr w:type="spellStart"/>
      <w:r>
        <w:rPr>
          <w:rFonts w:ascii="Garamond" w:hAnsi="Garamond" w:cs="Segoe UI"/>
          <w:color w:val="000000" w:themeColor="text1"/>
          <w:shd w:val="clear" w:color="auto" w:fill="FFFFFF"/>
        </w:rPr>
        <w:t>Ambit</w:t>
      </w:r>
      <w:proofErr w:type="spellEnd"/>
    </w:p>
    <w:p w14:paraId="5503576F" w14:textId="77777777" w:rsidR="004059E4" w:rsidRDefault="00AB57B6" w:rsidP="004059E4">
      <w:pPr>
        <w:pStyle w:val="NoSpacing"/>
        <w:numPr>
          <w:ilvl w:val="1"/>
          <w:numId w:val="75"/>
        </w:numPr>
      </w:pPr>
      <w:hyperlink r:id="rId62" w:history="1">
        <w:r w:rsidR="004059E4">
          <w:rPr>
            <w:rStyle w:val="Hyperlink"/>
          </w:rPr>
          <w:t>Välkommen! - Rekrytering (visma.com)</w:t>
        </w:r>
      </w:hyperlink>
    </w:p>
    <w:p w14:paraId="28DA2D29" w14:textId="1A5B1315" w:rsidR="004059E4" w:rsidRPr="008A7CBB" w:rsidRDefault="004059E4" w:rsidP="004059E4">
      <w:pPr>
        <w:pStyle w:val="NoSpacing"/>
        <w:ind w:left="1080"/>
        <w:rPr>
          <w:rFonts w:ascii="Garamond" w:hAnsi="Garamond" w:cs="Segoe UI"/>
          <w:color w:val="000000" w:themeColor="text1"/>
          <w:shd w:val="clear" w:color="auto" w:fill="FFFFFF"/>
        </w:rPr>
      </w:pPr>
    </w:p>
    <w:p w14:paraId="5F0D40CD" w14:textId="30552A85" w:rsidR="00472601" w:rsidRDefault="00472601" w:rsidP="00335CAF">
      <w:pPr>
        <w:pStyle w:val="NoSpacing"/>
        <w:rPr>
          <w:rFonts w:ascii="Garamond" w:hAnsi="Garamond" w:cs="Segoe UI"/>
          <w:color w:val="000000" w:themeColor="text1"/>
          <w:shd w:val="clear" w:color="auto" w:fill="FFFFFF"/>
        </w:rPr>
      </w:pPr>
    </w:p>
    <w:p w14:paraId="7980753F" w14:textId="77777777" w:rsidR="007550CF" w:rsidRDefault="007550CF" w:rsidP="007550CF">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Wordpress</w:t>
      </w:r>
    </w:p>
    <w:p w14:paraId="501EF5E9" w14:textId="77777777" w:rsidR="007550CF" w:rsidRDefault="00AB57B6" w:rsidP="00286102">
      <w:pPr>
        <w:pStyle w:val="NoSpacing"/>
        <w:numPr>
          <w:ilvl w:val="0"/>
          <w:numId w:val="77"/>
        </w:numPr>
        <w:rPr>
          <w:rFonts w:ascii="Garamond" w:hAnsi="Garamond" w:cs="Segoe UI"/>
          <w:color w:val="000000" w:themeColor="text1"/>
          <w:shd w:val="clear" w:color="auto" w:fill="FFFFFF"/>
        </w:rPr>
      </w:pPr>
      <w:hyperlink r:id="rId63" w:history="1">
        <w:r w:rsidR="007550CF" w:rsidRPr="00AD0A64">
          <w:rPr>
            <w:rStyle w:val="Hyperlink"/>
            <w:rFonts w:ascii="Garamond" w:hAnsi="Garamond" w:cs="Segoe UI"/>
            <w:shd w:val="clear" w:color="auto" w:fill="FFFFFF"/>
          </w:rPr>
          <w:t>https://e-identitet.se/auth/e-legitimation/integrera-bankid/</w:t>
        </w:r>
      </w:hyperlink>
    </w:p>
    <w:p w14:paraId="4ECCC795" w14:textId="77777777" w:rsidR="007550CF" w:rsidRDefault="00AB57B6" w:rsidP="00286102">
      <w:pPr>
        <w:pStyle w:val="NoSpacing"/>
        <w:numPr>
          <w:ilvl w:val="0"/>
          <w:numId w:val="77"/>
        </w:numPr>
        <w:rPr>
          <w:rFonts w:ascii="Garamond" w:hAnsi="Garamond" w:cs="Segoe UI"/>
          <w:color w:val="000000" w:themeColor="text1"/>
          <w:shd w:val="clear" w:color="auto" w:fill="FFFFFF"/>
        </w:rPr>
      </w:pPr>
      <w:hyperlink r:id="rId64" w:history="1">
        <w:r w:rsidR="007550CF" w:rsidRPr="009A14F1">
          <w:rPr>
            <w:rStyle w:val="Hyperlink"/>
            <w:rFonts w:ascii="Garamond" w:hAnsi="Garamond" w:cs="Segoe UI"/>
            <w:shd w:val="clear" w:color="auto" w:fill="FFFFFF"/>
          </w:rPr>
          <w:t>https://docs.grandid.com/</w:t>
        </w:r>
      </w:hyperlink>
    </w:p>
    <w:p w14:paraId="2111741A" w14:textId="77777777" w:rsidR="007550CF" w:rsidRDefault="00AB57B6" w:rsidP="00286102">
      <w:pPr>
        <w:pStyle w:val="NoSpacing"/>
        <w:numPr>
          <w:ilvl w:val="0"/>
          <w:numId w:val="77"/>
        </w:numPr>
        <w:rPr>
          <w:rFonts w:ascii="Garamond" w:hAnsi="Garamond" w:cs="Segoe UI"/>
          <w:color w:val="000000" w:themeColor="text1"/>
          <w:shd w:val="clear" w:color="auto" w:fill="FFFFFF"/>
        </w:rPr>
      </w:pPr>
      <w:hyperlink r:id="rId65" w:history="1">
        <w:r w:rsidR="007550CF" w:rsidRPr="009A14F1">
          <w:rPr>
            <w:rStyle w:val="Hyperlink"/>
            <w:rFonts w:ascii="Garamond" w:hAnsi="Garamond" w:cs="Segoe UI"/>
            <w:shd w:val="clear" w:color="auto" w:fill="FFFFFF"/>
          </w:rPr>
          <w:t>https://www.fortnox.se/koppling/woocommerce-plugin/</w:t>
        </w:r>
      </w:hyperlink>
    </w:p>
    <w:p w14:paraId="2AE746D5" w14:textId="77777777" w:rsidR="00C7108C" w:rsidRDefault="00C7108C" w:rsidP="00335CAF">
      <w:pPr>
        <w:pStyle w:val="NoSpacing"/>
        <w:rPr>
          <w:rFonts w:ascii="Garamond" w:hAnsi="Garamond" w:cs="Segoe UI"/>
          <w:color w:val="000000" w:themeColor="text1"/>
          <w:shd w:val="clear" w:color="auto" w:fill="FFFFFF"/>
        </w:rPr>
      </w:pPr>
    </w:p>
    <w:p w14:paraId="2294D544" w14:textId="23B9D32E" w:rsidR="00335CAF" w:rsidRDefault="00335CAF" w:rsidP="00335CAF">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Dublin</w:t>
      </w:r>
    </w:p>
    <w:p w14:paraId="05572416" w14:textId="0346E0DF" w:rsidR="00660626" w:rsidRDefault="00660626" w:rsidP="00660626">
      <w:pPr>
        <w:pStyle w:val="NoSpacing"/>
        <w:numPr>
          <w:ilvl w:val="0"/>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nugpack</w:t>
      </w:r>
      <w:proofErr w:type="spellEnd"/>
    </w:p>
    <w:p w14:paraId="512D8D19" w14:textId="73386AA2" w:rsidR="005E0B8E" w:rsidRDefault="00AB57B6" w:rsidP="005E0B8E">
      <w:pPr>
        <w:pStyle w:val="NoSpacing"/>
        <w:numPr>
          <w:ilvl w:val="1"/>
          <w:numId w:val="75"/>
        </w:numPr>
        <w:rPr>
          <w:rFonts w:ascii="Garamond" w:hAnsi="Garamond" w:cs="Segoe UI"/>
          <w:color w:val="000000" w:themeColor="text1"/>
          <w:shd w:val="clear" w:color="auto" w:fill="FFFFFF"/>
        </w:rPr>
      </w:pPr>
      <w:hyperlink r:id="rId66" w:history="1">
        <w:r w:rsidR="005E0B8E">
          <w:rPr>
            <w:rStyle w:val="Hyperlink"/>
          </w:rPr>
          <w:t xml:space="preserve">Backpack 50 L For Men | </w:t>
        </w:r>
        <w:proofErr w:type="spellStart"/>
        <w:r w:rsidR="005E0B8E">
          <w:rPr>
            <w:rStyle w:val="Hyperlink"/>
          </w:rPr>
          <w:t>Wish</w:t>
        </w:r>
        <w:proofErr w:type="spellEnd"/>
      </w:hyperlink>
    </w:p>
    <w:p w14:paraId="7302A0D8" w14:textId="46E165F2" w:rsidR="000025C5" w:rsidRDefault="000025C5"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bilabonnemang</w:t>
      </w:r>
    </w:p>
    <w:p w14:paraId="5010C8E8" w14:textId="040FE9CB" w:rsidR="000025C5" w:rsidRDefault="000025C5"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seförsäkring</w:t>
      </w:r>
    </w:p>
    <w:p w14:paraId="32B9DD95" w14:textId="6F5E66B1" w:rsidR="00623A49" w:rsidRDefault="00623A49"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ss</w:t>
      </w:r>
    </w:p>
    <w:p w14:paraId="13969302" w14:textId="747968AD" w:rsidR="00541299" w:rsidRDefault="00541299"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änglås</w:t>
      </w:r>
    </w:p>
    <w:p w14:paraId="011AAFB6" w14:textId="11C586B9" w:rsidR="007A256C" w:rsidRDefault="007A256C"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lastfickor</w:t>
      </w:r>
    </w:p>
    <w:p w14:paraId="55BBA52B" w14:textId="277C1998" w:rsidR="0062349D" w:rsidRDefault="00F039F3" w:rsidP="001511E2">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rdad a</w:t>
      </w:r>
      <w:r w:rsidR="0062349D">
        <w:rPr>
          <w:rFonts w:ascii="Garamond" w:hAnsi="Garamond" w:cs="Segoe UI"/>
          <w:color w:val="000000" w:themeColor="text1"/>
          <w:shd w:val="clear" w:color="auto" w:fill="FFFFFF"/>
        </w:rPr>
        <w:t>dapter</w:t>
      </w:r>
      <w:r w:rsidR="00AF7041">
        <w:rPr>
          <w:rFonts w:ascii="Garamond" w:hAnsi="Garamond" w:cs="Segoe UI"/>
          <w:color w:val="000000" w:themeColor="text1"/>
          <w:shd w:val="clear" w:color="auto" w:fill="FFFFFF"/>
        </w:rPr>
        <w:t xml:space="preserve"> och skarvsladd</w:t>
      </w:r>
    </w:p>
    <w:p w14:paraId="5EEEA6D9" w14:textId="3BCB3949" w:rsidR="00A422BB" w:rsidRDefault="00A422BB" w:rsidP="001511E2">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jer med hänglås</w:t>
      </w:r>
    </w:p>
    <w:p w14:paraId="2A104CB7" w14:textId="30D6B7CE" w:rsidR="0062349D" w:rsidRDefault="0062349D" w:rsidP="001511E2">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somningstabletter</w:t>
      </w:r>
    </w:p>
    <w:p w14:paraId="1BC1A780" w14:textId="14106F97" w:rsidR="0062349D" w:rsidRDefault="0062349D" w:rsidP="001511E2">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aktlinser</w:t>
      </w:r>
    </w:p>
    <w:p w14:paraId="583B2A1E" w14:textId="5D77BDDD" w:rsidR="009A0FAE" w:rsidRDefault="009A0FAE" w:rsidP="001511E2">
      <w:pPr>
        <w:pStyle w:val="NoSpacing"/>
        <w:numPr>
          <w:ilvl w:val="0"/>
          <w:numId w:val="75"/>
        </w:numPr>
        <w:rPr>
          <w:rFonts w:ascii="Garamond" w:hAnsi="Garamond" w:cs="Segoe UI"/>
          <w:color w:val="000000" w:themeColor="text1"/>
          <w:shd w:val="clear" w:color="auto" w:fill="FFFFFF"/>
        </w:rPr>
      </w:pPr>
      <w:proofErr w:type="spellStart"/>
      <w:r w:rsidRPr="009A0FAE">
        <w:rPr>
          <w:rFonts w:ascii="Garamond" w:hAnsi="Garamond" w:cs="Segoe UI"/>
          <w:color w:val="000000" w:themeColor="text1"/>
          <w:shd w:val="clear" w:color="auto" w:fill="FFFFFF"/>
        </w:rPr>
        <w:t>Hidden</w:t>
      </w:r>
      <w:proofErr w:type="spellEnd"/>
      <w:r w:rsidRPr="009A0FAE">
        <w:rPr>
          <w:rFonts w:ascii="Garamond" w:hAnsi="Garamond" w:cs="Segoe UI"/>
          <w:color w:val="000000" w:themeColor="text1"/>
          <w:shd w:val="clear" w:color="auto" w:fill="FFFFFF"/>
        </w:rPr>
        <w:t xml:space="preserve"> Pocket, </w:t>
      </w:r>
      <w:r>
        <w:rPr>
          <w:rFonts w:ascii="Garamond" w:hAnsi="Garamond" w:cs="Segoe UI"/>
          <w:color w:val="000000" w:themeColor="text1"/>
          <w:shd w:val="clear" w:color="auto" w:fill="FFFFFF"/>
        </w:rPr>
        <w:t>Påse och Bälte</w:t>
      </w:r>
    </w:p>
    <w:p w14:paraId="50EBF1FD" w14:textId="701D679C" w:rsidR="00617E61" w:rsidRPr="009A0FAE" w:rsidRDefault="00617E61" w:rsidP="001511E2">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unskydd</w:t>
      </w:r>
    </w:p>
    <w:p w14:paraId="62B3E03A" w14:textId="146AB548" w:rsidR="006B0577" w:rsidRDefault="006B0577"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olglasögon</w:t>
      </w:r>
    </w:p>
    <w:p w14:paraId="5CB936EA" w14:textId="603BD807" w:rsidR="006B0577" w:rsidRDefault="006B0577"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nklocka</w:t>
      </w:r>
    </w:p>
    <w:p w14:paraId="56163AFA" w14:textId="02DD928D" w:rsidR="00335CAF" w:rsidRPr="001657E1" w:rsidRDefault="00335CAF" w:rsidP="001511E2">
      <w:pPr>
        <w:pStyle w:val="NoSpacing"/>
        <w:numPr>
          <w:ilvl w:val="0"/>
          <w:numId w:val="75"/>
        </w:numPr>
        <w:rPr>
          <w:rFonts w:ascii="Garamond" w:hAnsi="Garamond" w:cs="Segoe UI"/>
          <w:color w:val="000000" w:themeColor="text1"/>
          <w:shd w:val="clear" w:color="auto" w:fill="FFFFFF"/>
        </w:rPr>
      </w:pPr>
      <w:r w:rsidRPr="001657E1">
        <w:rPr>
          <w:rFonts w:ascii="Garamond" w:hAnsi="Garamond" w:cs="Segoe UI"/>
          <w:color w:val="000000" w:themeColor="text1"/>
          <w:shd w:val="clear" w:color="auto" w:fill="FFFFFF"/>
        </w:rPr>
        <w:t>Reselakan</w:t>
      </w:r>
      <w:r w:rsidR="001657E1" w:rsidRPr="001657E1">
        <w:rPr>
          <w:rFonts w:ascii="Garamond" w:hAnsi="Garamond" w:cs="Segoe UI"/>
          <w:color w:val="000000" w:themeColor="text1"/>
          <w:shd w:val="clear" w:color="auto" w:fill="FFFFFF"/>
        </w:rPr>
        <w:t xml:space="preserve"> och r</w:t>
      </w:r>
      <w:r w:rsidRPr="001657E1">
        <w:rPr>
          <w:rFonts w:ascii="Garamond" w:hAnsi="Garamond" w:cs="Segoe UI"/>
          <w:color w:val="000000" w:themeColor="text1"/>
          <w:shd w:val="clear" w:color="auto" w:fill="FFFFFF"/>
        </w:rPr>
        <w:t>esehanduk</w:t>
      </w:r>
    </w:p>
    <w:p w14:paraId="47FB3C3C" w14:textId="4B988DBF" w:rsidR="008121EC" w:rsidRDefault="008121EC" w:rsidP="008121EC">
      <w:pPr>
        <w:pStyle w:val="NoSpacing"/>
        <w:numPr>
          <w:ilvl w:val="0"/>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Europe</w:t>
      </w:r>
      <w:proofErr w:type="spellEnd"/>
      <w:r>
        <w:rPr>
          <w:rFonts w:ascii="Garamond" w:hAnsi="Garamond" w:cs="Segoe UI"/>
          <w:color w:val="000000" w:themeColor="text1"/>
          <w:shd w:val="clear" w:color="auto" w:fill="FFFFFF"/>
        </w:rPr>
        <w:t xml:space="preserve"> on a </w:t>
      </w:r>
      <w:proofErr w:type="spellStart"/>
      <w:r>
        <w:rPr>
          <w:rFonts w:ascii="Garamond" w:hAnsi="Garamond" w:cs="Segoe UI"/>
          <w:color w:val="000000" w:themeColor="text1"/>
          <w:shd w:val="clear" w:color="auto" w:fill="FFFFFF"/>
        </w:rPr>
        <w:t>Shoestring</w:t>
      </w:r>
      <w:proofErr w:type="spellEnd"/>
    </w:p>
    <w:p w14:paraId="5174904A" w14:textId="3F1DEB9F" w:rsidR="002853B9" w:rsidRDefault="002853B9" w:rsidP="002853B9">
      <w:pPr>
        <w:pStyle w:val="NoSpacing"/>
        <w:numPr>
          <w:ilvl w:val="0"/>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agagevåg</w:t>
      </w:r>
      <w:proofErr w:type="spellEnd"/>
      <w:r>
        <w:rPr>
          <w:rFonts w:ascii="Garamond" w:hAnsi="Garamond" w:cs="Segoe UI"/>
          <w:color w:val="000000" w:themeColor="text1"/>
          <w:shd w:val="clear" w:color="auto" w:fill="FFFFFF"/>
        </w:rPr>
        <w:t xml:space="preserve"> med måttband</w:t>
      </w:r>
    </w:p>
    <w:p w14:paraId="7FD04E5B" w14:textId="77777777" w:rsidR="002853B9" w:rsidRDefault="002853B9" w:rsidP="002853B9">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ödstrumpor</w:t>
      </w:r>
    </w:p>
    <w:p w14:paraId="7303E2E0" w14:textId="4130E341" w:rsidR="008121EC" w:rsidRDefault="008121EC" w:rsidP="008121EC">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ideböcker</w:t>
      </w:r>
    </w:p>
    <w:p w14:paraId="0B8B029E" w14:textId="31A3125E" w:rsidR="00925A73" w:rsidRDefault="00925A73" w:rsidP="00925A73">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kordbok</w:t>
      </w:r>
    </w:p>
    <w:p w14:paraId="58047BC9" w14:textId="2C4CDE38" w:rsidR="00925A73" w:rsidRDefault="00925A73" w:rsidP="00925A73">
      <w:pPr>
        <w:pStyle w:val="NoSpacing"/>
        <w:numPr>
          <w:ilvl w:val="1"/>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irst</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Aid</w:t>
      </w:r>
      <w:proofErr w:type="spellEnd"/>
    </w:p>
    <w:p w14:paraId="1BF5D7BF" w14:textId="553608BE" w:rsidR="00925A73" w:rsidRDefault="00925A73" w:rsidP="00925A73">
      <w:pPr>
        <w:pStyle w:val="NoSpacing"/>
        <w:numPr>
          <w:ilvl w:val="1"/>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ravel</w:t>
      </w:r>
      <w:proofErr w:type="spellEnd"/>
      <w:r>
        <w:rPr>
          <w:rFonts w:ascii="Garamond" w:hAnsi="Garamond" w:cs="Segoe UI"/>
          <w:color w:val="000000" w:themeColor="text1"/>
          <w:shd w:val="clear" w:color="auto" w:fill="FFFFFF"/>
        </w:rPr>
        <w:t xml:space="preserve"> Health</w:t>
      </w:r>
    </w:p>
    <w:p w14:paraId="14FA4F8C" w14:textId="33638EC7" w:rsidR="00925A73" w:rsidRDefault="00925A73" w:rsidP="00925A73">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he Pocket </w:t>
      </w:r>
      <w:proofErr w:type="spellStart"/>
      <w:r>
        <w:rPr>
          <w:rFonts w:ascii="Garamond" w:hAnsi="Garamond" w:cs="Segoe UI"/>
          <w:color w:val="000000" w:themeColor="text1"/>
          <w:shd w:val="clear" w:color="auto" w:fill="FFFFFF"/>
        </w:rPr>
        <w:t>Doctor</w:t>
      </w:r>
      <w:proofErr w:type="spellEnd"/>
    </w:p>
    <w:p w14:paraId="41D41FDB" w14:textId="1FDF174F" w:rsidR="00925A73" w:rsidRDefault="00925A73" w:rsidP="00925A73">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rlitz Dublin</w:t>
      </w:r>
    </w:p>
    <w:p w14:paraId="2B93471A" w14:textId="2F56F0AA" w:rsidR="00925A73" w:rsidRDefault="00925A73" w:rsidP="00925A73">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Berlitz </w:t>
      </w:r>
      <w:r w:rsidR="002853B9">
        <w:rPr>
          <w:rFonts w:ascii="Garamond" w:hAnsi="Garamond" w:cs="Segoe UI"/>
          <w:color w:val="000000" w:themeColor="text1"/>
          <w:shd w:val="clear" w:color="auto" w:fill="FFFFFF"/>
        </w:rPr>
        <w:t>Skottland</w:t>
      </w:r>
    </w:p>
    <w:p w14:paraId="1C1A0D15" w14:textId="77777777" w:rsidR="00E72517" w:rsidRDefault="00E72517" w:rsidP="00E72517">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rlitz London</w:t>
      </w:r>
    </w:p>
    <w:p w14:paraId="16094D5C" w14:textId="65A8A2CB" w:rsidR="00A36A4E" w:rsidRDefault="002853B9" w:rsidP="001B47A4">
      <w:pPr>
        <w:pStyle w:val="NoSpacing"/>
        <w:numPr>
          <w:ilvl w:val="1"/>
          <w:numId w:val="75"/>
        </w:numPr>
        <w:rPr>
          <w:rFonts w:ascii="Garamond" w:hAnsi="Garamond" w:cs="Segoe UI"/>
          <w:color w:val="000000" w:themeColor="text1"/>
          <w:shd w:val="clear" w:color="auto" w:fill="FFFFFF"/>
        </w:rPr>
      </w:pPr>
      <w:proofErr w:type="spellStart"/>
      <w:r w:rsidRPr="002853B9">
        <w:rPr>
          <w:rFonts w:ascii="Garamond" w:hAnsi="Garamond" w:cs="Segoe UI"/>
          <w:color w:val="000000" w:themeColor="text1"/>
          <w:shd w:val="clear" w:color="auto" w:fill="FFFFFF"/>
        </w:rPr>
        <w:t>Lonely</w:t>
      </w:r>
      <w:proofErr w:type="spellEnd"/>
      <w:r w:rsidRPr="002853B9">
        <w:rPr>
          <w:rFonts w:ascii="Garamond" w:hAnsi="Garamond" w:cs="Segoe UI"/>
          <w:color w:val="000000" w:themeColor="text1"/>
          <w:shd w:val="clear" w:color="auto" w:fill="FFFFFF"/>
        </w:rPr>
        <w:t xml:space="preserve"> Planet London</w:t>
      </w:r>
    </w:p>
    <w:p w14:paraId="117A3039" w14:textId="77777777" w:rsidR="00EF0F59" w:rsidRPr="00EF0F59" w:rsidRDefault="00EF0F59" w:rsidP="00EF0F59">
      <w:pPr>
        <w:pStyle w:val="NoSpacing"/>
        <w:rPr>
          <w:rFonts w:ascii="Garamond" w:hAnsi="Garamond" w:cs="Segoe UI"/>
          <w:color w:val="000000" w:themeColor="text1"/>
          <w:shd w:val="clear" w:color="auto" w:fill="FFFFFF"/>
        </w:rPr>
      </w:pPr>
    </w:p>
    <w:p w14:paraId="733C9587" w14:textId="0E8FA73A" w:rsidR="00D166FC" w:rsidRDefault="001D5319" w:rsidP="001B47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Utlandsjobb</w:t>
      </w:r>
    </w:p>
    <w:p w14:paraId="131D05DD" w14:textId="36E1AA84" w:rsidR="001D5319" w:rsidRDefault="001D5319"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rland</w:t>
      </w:r>
    </w:p>
    <w:p w14:paraId="530AF38C" w14:textId="662E23B7" w:rsidR="001D5319" w:rsidRDefault="001D5319"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skland</w:t>
      </w:r>
    </w:p>
    <w:p w14:paraId="758CA4A3" w14:textId="083B79AF" w:rsidR="00D166FC" w:rsidRDefault="00D166FC"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lgien</w:t>
      </w:r>
    </w:p>
    <w:p w14:paraId="380449D8" w14:textId="77777777" w:rsidR="00D166FC" w:rsidRDefault="00D166FC"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uxemburg</w:t>
      </w:r>
    </w:p>
    <w:p w14:paraId="28AC59B7" w14:textId="77777777" w:rsidR="007C0B1B" w:rsidRDefault="007C0B1B"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FTA</w:t>
      </w:r>
    </w:p>
    <w:p w14:paraId="1C5FEEE9" w14:textId="164D903A" w:rsidR="00D166FC" w:rsidRDefault="00D166FC" w:rsidP="00286102">
      <w:pPr>
        <w:pStyle w:val="NoSpacing"/>
        <w:numPr>
          <w:ilvl w:val="1"/>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chweiz</w:t>
      </w:r>
    </w:p>
    <w:p w14:paraId="46E1B8A2" w14:textId="39659875" w:rsidR="00D166FC" w:rsidRDefault="00D166FC" w:rsidP="00286102">
      <w:pPr>
        <w:pStyle w:val="NoSpacing"/>
        <w:numPr>
          <w:ilvl w:val="1"/>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echtenstein</w:t>
      </w:r>
    </w:p>
    <w:p w14:paraId="38566168" w14:textId="38AB583C" w:rsidR="00D166FC" w:rsidRDefault="00D166FC" w:rsidP="00286102">
      <w:pPr>
        <w:pStyle w:val="NoSpacing"/>
        <w:numPr>
          <w:ilvl w:val="0"/>
          <w:numId w:val="78"/>
        </w:numPr>
        <w:rPr>
          <w:rFonts w:ascii="Garamond" w:hAnsi="Garamond" w:cs="Segoe UI"/>
          <w:color w:val="000000" w:themeColor="text1"/>
          <w:shd w:val="clear" w:color="auto" w:fill="FFFFFF"/>
        </w:rPr>
      </w:pPr>
      <w:r w:rsidRPr="00D166FC">
        <w:rPr>
          <w:rFonts w:ascii="Garamond" w:hAnsi="Garamond" w:cs="Segoe UI"/>
          <w:color w:val="000000" w:themeColor="text1"/>
          <w:shd w:val="clear" w:color="auto" w:fill="FFFFFF"/>
        </w:rPr>
        <w:t>Österrike</w:t>
      </w:r>
    </w:p>
    <w:p w14:paraId="2064CAEB" w14:textId="64B4DADC" w:rsidR="001D5319" w:rsidRDefault="001D5319"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dtyrolen</w:t>
      </w:r>
    </w:p>
    <w:p w14:paraId="093D1AD8" w14:textId="77777777" w:rsidR="001D5319" w:rsidRPr="00D166FC" w:rsidRDefault="001D5319" w:rsidP="001D5319">
      <w:pPr>
        <w:pStyle w:val="NoSpacing"/>
        <w:rPr>
          <w:rFonts w:ascii="Garamond" w:hAnsi="Garamond" w:cs="Segoe UI"/>
          <w:color w:val="000000" w:themeColor="text1"/>
          <w:shd w:val="clear" w:color="auto" w:fill="FFFFFF"/>
        </w:rPr>
      </w:pPr>
    </w:p>
    <w:p w14:paraId="245EFCB2" w14:textId="75E4D3B6" w:rsidR="001B47A4" w:rsidRDefault="001B47A4" w:rsidP="001B47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w:t>
      </w:r>
    </w:p>
    <w:p w14:paraId="1EE4D18E" w14:textId="77777777" w:rsidR="00CE4341" w:rsidRPr="00440C4E" w:rsidRDefault="00CE4341" w:rsidP="00CE4341">
      <w:pPr>
        <w:pStyle w:val="ListParagraph"/>
        <w:numPr>
          <w:ilvl w:val="0"/>
          <w:numId w:val="72"/>
        </w:numPr>
        <w:spacing w:after="0"/>
        <w:rPr>
          <w:rFonts w:ascii="Garamond" w:hAnsi="Garamond"/>
          <w:highlight w:val="white"/>
        </w:rPr>
      </w:pPr>
      <w:r w:rsidRPr="00440C4E">
        <w:rPr>
          <w:rFonts w:ascii="Garamond" w:hAnsi="Garamond"/>
          <w:highlight w:val="white"/>
        </w:rPr>
        <w:t>IAR Systems</w:t>
      </w:r>
      <w:r>
        <w:rPr>
          <w:rFonts w:ascii="Garamond" w:hAnsi="Garamond"/>
          <w:highlight w:val="white"/>
        </w:rPr>
        <w:t>, Uppsala</w:t>
      </w:r>
    </w:p>
    <w:p w14:paraId="4331B5FD" w14:textId="05FA498E" w:rsidR="00CE4341" w:rsidRDefault="00CE4341" w:rsidP="00CE4341">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bben</w:t>
      </w:r>
    </w:p>
    <w:p w14:paraId="6DD6790F" w14:textId="45429D53" w:rsidR="00CE4341" w:rsidRDefault="00CE4341" w:rsidP="002B5060">
      <w:pPr>
        <w:pStyle w:val="NoSpacing"/>
        <w:numPr>
          <w:ilvl w:val="0"/>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iktiv</w:t>
      </w:r>
      <w:proofErr w:type="spellEnd"/>
    </w:p>
    <w:p w14:paraId="55B71A22" w14:textId="415AA578" w:rsidR="00CE4341" w:rsidRDefault="00CE4341" w:rsidP="00CE4341">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Nina </w:t>
      </w:r>
      <w:r w:rsidR="003113E4">
        <w:rPr>
          <w:rFonts w:ascii="Garamond" w:hAnsi="Garamond" w:cs="Segoe UI"/>
          <w:color w:val="000000" w:themeColor="text1"/>
          <w:shd w:val="clear" w:color="auto" w:fill="FFFFFF"/>
        </w:rPr>
        <w:t xml:space="preserve">Hjertvinge ringde </w:t>
      </w:r>
      <w:r>
        <w:rPr>
          <w:rFonts w:ascii="Garamond" w:hAnsi="Garamond" w:cs="Segoe UI"/>
          <w:color w:val="000000" w:themeColor="text1"/>
          <w:shd w:val="clear" w:color="auto" w:fill="FFFFFF"/>
        </w:rPr>
        <w:t xml:space="preserve">från </w:t>
      </w:r>
      <w:proofErr w:type="spellStart"/>
      <w:r>
        <w:rPr>
          <w:rFonts w:ascii="Garamond" w:hAnsi="Garamond" w:cs="Segoe UI"/>
          <w:color w:val="000000" w:themeColor="text1"/>
          <w:shd w:val="clear" w:color="auto" w:fill="FFFFFF"/>
        </w:rPr>
        <w:t>Chas</w:t>
      </w:r>
      <w:proofErr w:type="spellEnd"/>
      <w:r>
        <w:rPr>
          <w:rFonts w:ascii="Garamond" w:hAnsi="Garamond" w:cs="Segoe UI"/>
          <w:color w:val="000000" w:themeColor="text1"/>
          <w:shd w:val="clear" w:color="auto" w:fill="FFFFFF"/>
        </w:rPr>
        <w:t xml:space="preserve"> Academy i onsdags</w:t>
      </w:r>
    </w:p>
    <w:p w14:paraId="707C28A3" w14:textId="685D01F9" w:rsidR="003113E4" w:rsidRDefault="003113E4" w:rsidP="003113E4">
      <w:pPr>
        <w:pStyle w:val="ListParagraph"/>
        <w:numPr>
          <w:ilvl w:val="0"/>
          <w:numId w:val="72"/>
        </w:numPr>
        <w:spacing w:after="0"/>
        <w:rPr>
          <w:rFonts w:ascii="Garamond" w:hAnsi="Garamond"/>
          <w:highlight w:val="white"/>
        </w:rPr>
      </w:pPr>
      <w:r>
        <w:rPr>
          <w:rFonts w:ascii="Garamond" w:hAnsi="Garamond"/>
          <w:highlight w:val="white"/>
        </w:rPr>
        <w:t xml:space="preserve">Thomas från </w:t>
      </w:r>
      <w:proofErr w:type="spellStart"/>
      <w:r>
        <w:rPr>
          <w:rFonts w:ascii="Garamond" w:hAnsi="Garamond"/>
          <w:highlight w:val="white"/>
        </w:rPr>
        <w:t>Hemstöd</w:t>
      </w:r>
      <w:proofErr w:type="spellEnd"/>
    </w:p>
    <w:p w14:paraId="662FF26B" w14:textId="6119BB66" w:rsidR="003113E4" w:rsidRDefault="003113E4" w:rsidP="003113E4">
      <w:pPr>
        <w:pStyle w:val="ListParagraph"/>
        <w:numPr>
          <w:ilvl w:val="1"/>
          <w:numId w:val="72"/>
        </w:numPr>
        <w:spacing w:after="0"/>
        <w:rPr>
          <w:rFonts w:ascii="Garamond" w:hAnsi="Garamond"/>
          <w:highlight w:val="white"/>
        </w:rPr>
      </w:pPr>
      <w:r>
        <w:rPr>
          <w:rFonts w:ascii="Garamond" w:hAnsi="Garamond"/>
          <w:highlight w:val="white"/>
        </w:rPr>
        <w:t>Möte i tisdags med Jörgen</w:t>
      </w:r>
    </w:p>
    <w:p w14:paraId="333715B7" w14:textId="1EFB73CA" w:rsidR="003113E4" w:rsidRDefault="003113E4" w:rsidP="003113E4">
      <w:pPr>
        <w:pStyle w:val="ListParagraph"/>
        <w:numPr>
          <w:ilvl w:val="2"/>
          <w:numId w:val="72"/>
        </w:numPr>
        <w:spacing w:after="0"/>
        <w:rPr>
          <w:rFonts w:ascii="Garamond" w:hAnsi="Garamond"/>
          <w:highlight w:val="white"/>
        </w:rPr>
      </w:pPr>
      <w:r>
        <w:rPr>
          <w:rFonts w:ascii="Garamond" w:hAnsi="Garamond"/>
          <w:highlight w:val="white"/>
        </w:rPr>
        <w:t xml:space="preserve">Jobb på </w:t>
      </w:r>
      <w:r w:rsidR="00113C95">
        <w:rPr>
          <w:rFonts w:ascii="Garamond" w:hAnsi="Garamond"/>
          <w:highlight w:val="white"/>
        </w:rPr>
        <w:t>T</w:t>
      </w:r>
      <w:r>
        <w:rPr>
          <w:rFonts w:ascii="Garamond" w:hAnsi="Garamond"/>
          <w:highlight w:val="white"/>
        </w:rPr>
        <w:t>ransportstyrelsen</w:t>
      </w:r>
    </w:p>
    <w:p w14:paraId="2E158754" w14:textId="5EE2BCD9" w:rsidR="003113E4" w:rsidRDefault="003113E4" w:rsidP="003113E4">
      <w:pPr>
        <w:pStyle w:val="ListParagraph"/>
        <w:numPr>
          <w:ilvl w:val="1"/>
          <w:numId w:val="72"/>
        </w:numPr>
        <w:spacing w:after="0"/>
        <w:rPr>
          <w:rFonts w:ascii="Garamond" w:hAnsi="Garamond"/>
          <w:highlight w:val="white"/>
        </w:rPr>
      </w:pPr>
      <w:r>
        <w:rPr>
          <w:rFonts w:ascii="Garamond" w:hAnsi="Garamond"/>
          <w:highlight w:val="white"/>
        </w:rPr>
        <w:t>Möte i onsdags</w:t>
      </w:r>
    </w:p>
    <w:p w14:paraId="3B73C007" w14:textId="439CC71F" w:rsidR="003113E4" w:rsidRPr="00440C4E" w:rsidRDefault="003113E4" w:rsidP="003113E4">
      <w:pPr>
        <w:pStyle w:val="ListParagraph"/>
        <w:numPr>
          <w:ilvl w:val="1"/>
          <w:numId w:val="72"/>
        </w:numPr>
        <w:spacing w:after="0"/>
        <w:rPr>
          <w:rFonts w:ascii="Garamond" w:hAnsi="Garamond"/>
          <w:highlight w:val="white"/>
        </w:rPr>
      </w:pPr>
      <w:r>
        <w:rPr>
          <w:rFonts w:ascii="Garamond" w:hAnsi="Garamond"/>
          <w:highlight w:val="white"/>
        </w:rPr>
        <w:t>260 timmar +- ett år</w:t>
      </w:r>
    </w:p>
    <w:p w14:paraId="6FC4FC9E" w14:textId="04849861" w:rsidR="002B5060" w:rsidRDefault="002B5060" w:rsidP="002B5060">
      <w:pPr>
        <w:pStyle w:val="NoSpacing"/>
        <w:numPr>
          <w:ilvl w:val="0"/>
          <w:numId w:val="72"/>
        </w:numPr>
        <w:rPr>
          <w:rFonts w:ascii="Garamond" w:hAnsi="Garamond" w:cs="Segoe UI"/>
          <w:color w:val="000000" w:themeColor="text1"/>
          <w:shd w:val="clear" w:color="auto" w:fill="FFFFFF"/>
        </w:rPr>
      </w:pPr>
      <w:proofErr w:type="spellStart"/>
      <w:r w:rsidRPr="006C2058">
        <w:rPr>
          <w:rFonts w:ascii="Garamond" w:hAnsi="Garamond" w:cs="Segoe UI"/>
          <w:color w:val="000000" w:themeColor="text1"/>
          <w:shd w:val="clear" w:color="auto" w:fill="FFFFFF"/>
        </w:rPr>
        <w:lastRenderedPageBreak/>
        <w:t>Bolageriet</w:t>
      </w:r>
      <w:proofErr w:type="spellEnd"/>
      <w:r>
        <w:rPr>
          <w:rFonts w:ascii="Garamond" w:hAnsi="Garamond" w:cs="Segoe UI"/>
          <w:color w:val="000000" w:themeColor="text1"/>
          <w:shd w:val="clear" w:color="auto" w:fill="FFFFFF"/>
        </w:rPr>
        <w:t>, Stockholm</w:t>
      </w:r>
    </w:p>
    <w:p w14:paraId="731C3268" w14:textId="6688EB6F" w:rsidR="002B5060" w:rsidRDefault="002B5060" w:rsidP="002B5060">
      <w:pPr>
        <w:pStyle w:val="NoSpacing"/>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Vue</w:t>
      </w:r>
      <w:proofErr w:type="spellEnd"/>
    </w:p>
    <w:p w14:paraId="4298C4B9" w14:textId="77777777" w:rsidR="001D7340" w:rsidRDefault="001D7340" w:rsidP="002B506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te förra onsdagen</w:t>
      </w:r>
    </w:p>
    <w:p w14:paraId="2DBCF610" w14:textId="6015E255" w:rsidR="00D36030" w:rsidRDefault="00D36030" w:rsidP="002B506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de i tisdags</w:t>
      </w:r>
    </w:p>
    <w:p w14:paraId="4608D42A" w14:textId="77777777" w:rsidR="001D7340" w:rsidRDefault="001D7340" w:rsidP="001D7340">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 Stockholm</w:t>
      </w:r>
    </w:p>
    <w:p w14:paraId="5BC02174" w14:textId="77777777" w:rsidR="001D7340" w:rsidRDefault="001D7340" w:rsidP="001D734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w:t>
      </w:r>
    </w:p>
    <w:p w14:paraId="74D042F1" w14:textId="77777777" w:rsidR="001D7340" w:rsidRDefault="001D7340" w:rsidP="001D734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de rekryteraren i måndags</w:t>
      </w:r>
    </w:p>
    <w:p w14:paraId="74A515A7" w14:textId="77777777" w:rsidR="001D7340" w:rsidRDefault="001D7340" w:rsidP="001D7340">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tockholm</w:t>
      </w:r>
    </w:p>
    <w:p w14:paraId="7C3C9C7A" w14:textId="77777777" w:rsidR="001D7340" w:rsidRDefault="001D7340" w:rsidP="001D7340">
      <w:pPr>
        <w:pStyle w:val="NoSpacing"/>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Unreal</w:t>
      </w:r>
      <w:proofErr w:type="spellEnd"/>
      <w:r>
        <w:rPr>
          <w:rFonts w:ascii="Garamond" w:hAnsi="Garamond" w:cs="Segoe UI"/>
          <w:color w:val="000000" w:themeColor="text1"/>
          <w:shd w:val="clear" w:color="auto" w:fill="FFFFFF"/>
        </w:rPr>
        <w:t xml:space="preserve"> Engine C++</w:t>
      </w:r>
    </w:p>
    <w:p w14:paraId="3C4BFB6B" w14:textId="77777777" w:rsidR="001D7340" w:rsidRDefault="001D7340" w:rsidP="001D734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amtal förra tisdagen</w:t>
      </w:r>
    </w:p>
    <w:p w14:paraId="4D83EB68" w14:textId="77777777" w:rsidR="00F22A7D" w:rsidRDefault="00F22A7D" w:rsidP="00F22A7D">
      <w:pPr>
        <w:pStyle w:val="NoSpacing"/>
        <w:numPr>
          <w:ilvl w:val="0"/>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candia</w:t>
      </w:r>
      <w:proofErr w:type="spellEnd"/>
      <w:r>
        <w:rPr>
          <w:rFonts w:ascii="Garamond" w:hAnsi="Garamond" w:cs="Segoe UI"/>
          <w:color w:val="000000" w:themeColor="text1"/>
          <w:shd w:val="clear" w:color="auto" w:fill="FFFFFF"/>
        </w:rPr>
        <w:t>, Södertälje</w:t>
      </w:r>
    </w:p>
    <w:p w14:paraId="58EAE566" w14:textId="77777777" w:rsidR="00F22A7D" w:rsidRDefault="00F22A7D" w:rsidP="00F22A7D">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enny Swenson, </w:t>
      </w:r>
      <w:proofErr w:type="spellStart"/>
      <w:r>
        <w:rPr>
          <w:rFonts w:ascii="Garamond" w:hAnsi="Garamond" w:cs="Segoe UI"/>
          <w:color w:val="000000" w:themeColor="text1"/>
          <w:shd w:val="clear" w:color="auto" w:fill="FFFFFF"/>
        </w:rPr>
        <w:t>Agerimus</w:t>
      </w:r>
      <w:proofErr w:type="spellEnd"/>
      <w:r>
        <w:rPr>
          <w:rFonts w:ascii="Garamond" w:hAnsi="Garamond" w:cs="Segoe UI"/>
          <w:color w:val="000000" w:themeColor="text1"/>
          <w:shd w:val="clear" w:color="auto" w:fill="FFFFFF"/>
        </w:rPr>
        <w:t xml:space="preserve">, </w:t>
      </w:r>
      <w:proofErr w:type="gramStart"/>
      <w:r>
        <w:rPr>
          <w:rFonts w:ascii="Garamond" w:hAnsi="Garamond" w:cs="Segoe UI"/>
          <w:color w:val="000000" w:themeColor="text1"/>
          <w:shd w:val="clear" w:color="auto" w:fill="FFFFFF"/>
        </w:rPr>
        <w:t>072-0163232</w:t>
      </w:r>
      <w:proofErr w:type="gramEnd"/>
    </w:p>
    <w:p w14:paraId="466F541E" w14:textId="77777777" w:rsidR="00F22A7D" w:rsidRPr="00AF483B" w:rsidRDefault="00F22A7D" w:rsidP="00F22A7D">
      <w:pPr>
        <w:pStyle w:val="NoSpacing"/>
        <w:numPr>
          <w:ilvl w:val="1"/>
          <w:numId w:val="72"/>
        </w:numPr>
        <w:rPr>
          <w:rFonts w:ascii="Garamond" w:hAnsi="Garamond" w:cs="Segoe UI"/>
          <w:color w:val="000000" w:themeColor="text1"/>
          <w:shd w:val="clear" w:color="auto" w:fill="FFFFFF"/>
        </w:rPr>
      </w:pPr>
      <w:r w:rsidRPr="00AF483B">
        <w:rPr>
          <w:rFonts w:ascii="Garamond" w:hAnsi="Garamond" w:cs="Segoe UI"/>
          <w:color w:val="000000" w:themeColor="text1"/>
          <w:shd w:val="clear" w:color="auto" w:fill="FFFFFF"/>
        </w:rPr>
        <w:t xml:space="preserve">Therese Vestman, </w:t>
      </w:r>
      <w:proofErr w:type="spellStart"/>
      <w:r>
        <w:rPr>
          <w:rFonts w:ascii="Garamond" w:hAnsi="Garamond" w:cs="Segoe UI"/>
          <w:color w:val="000000" w:themeColor="text1"/>
          <w:shd w:val="clear" w:color="auto" w:fill="FFFFFF"/>
        </w:rPr>
        <w:t>Agerimus</w:t>
      </w:r>
      <w:proofErr w:type="spellEnd"/>
      <w:r w:rsidRPr="00AF483B">
        <w:rPr>
          <w:rFonts w:ascii="Garamond" w:hAnsi="Garamond" w:cs="Segoe UI"/>
          <w:color w:val="000000" w:themeColor="text1"/>
          <w:shd w:val="clear" w:color="auto" w:fill="FFFFFF"/>
        </w:rPr>
        <w:t>, 073-708 52 00</w:t>
      </w:r>
    </w:p>
    <w:p w14:paraId="37FAE97A" w14:textId="77777777" w:rsidR="00F22A7D" w:rsidRDefault="00F22A7D" w:rsidP="00F22A7D">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2FDBBA59" w14:textId="77777777" w:rsidR="00F22A7D" w:rsidRDefault="00F22A7D" w:rsidP="00F22A7D">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Rekryterare </w:t>
      </w:r>
      <w:proofErr w:type="spellStart"/>
      <w:r>
        <w:rPr>
          <w:rFonts w:ascii="Garamond" w:hAnsi="Garamond" w:cs="Segoe UI"/>
          <w:color w:val="000000" w:themeColor="text1"/>
          <w:shd w:val="clear" w:color="auto" w:fill="FFFFFF"/>
        </w:rPr>
        <w:t>HiQ</w:t>
      </w:r>
      <w:proofErr w:type="spellEnd"/>
    </w:p>
    <w:p w14:paraId="5633D823" w14:textId="77777777" w:rsidR="00F22A7D" w:rsidRDefault="00F22A7D" w:rsidP="00F22A7D">
      <w:pPr>
        <w:pStyle w:val="NoSpacing"/>
        <w:numPr>
          <w:ilvl w:val="0"/>
          <w:numId w:val="72"/>
        </w:numPr>
        <w:rPr>
          <w:rFonts w:ascii="Garamond" w:hAnsi="Garamond" w:cs="Segoe UI"/>
          <w:color w:val="000000" w:themeColor="text1"/>
          <w:shd w:val="clear" w:color="auto" w:fill="FFFFFF"/>
        </w:rPr>
      </w:pPr>
    </w:p>
    <w:p w14:paraId="2ACE4C0B" w14:textId="53DCBC62" w:rsidR="00F22A7D" w:rsidRDefault="00F22A7D" w:rsidP="00F22A7D">
      <w:pPr>
        <w:pStyle w:val="NoSpacing"/>
        <w:numPr>
          <w:ilvl w:val="0"/>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iktiv</w:t>
      </w:r>
      <w:proofErr w:type="spellEnd"/>
      <w:r>
        <w:rPr>
          <w:rFonts w:ascii="Garamond" w:hAnsi="Garamond" w:cs="Segoe UI"/>
          <w:color w:val="000000" w:themeColor="text1"/>
          <w:shd w:val="clear" w:color="auto" w:fill="FFFFFF"/>
        </w:rPr>
        <w:t>, Örebro</w:t>
      </w:r>
    </w:p>
    <w:p w14:paraId="47480641" w14:textId="77777777" w:rsidR="00F22A7D" w:rsidRDefault="00F22A7D" w:rsidP="00F22A7D">
      <w:pPr>
        <w:pStyle w:val="NoSpacing"/>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Unreal</w:t>
      </w:r>
      <w:proofErr w:type="spellEnd"/>
      <w:r>
        <w:rPr>
          <w:rFonts w:ascii="Garamond" w:hAnsi="Garamond" w:cs="Segoe UI"/>
          <w:color w:val="000000" w:themeColor="text1"/>
          <w:shd w:val="clear" w:color="auto" w:fill="FFFFFF"/>
        </w:rPr>
        <w:t xml:space="preserve"> Engine C++</w:t>
      </w:r>
    </w:p>
    <w:p w14:paraId="3124D7A9" w14:textId="77777777" w:rsidR="00F22A7D" w:rsidRDefault="00F22A7D" w:rsidP="00F22A7D">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skt möte igår</w:t>
      </w:r>
    </w:p>
    <w:p w14:paraId="6D724562" w14:textId="77777777" w:rsidR="00F22A7D" w:rsidRDefault="00F22A7D" w:rsidP="00F22A7D">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kickade länk till </w:t>
      </w:r>
      <w:proofErr w:type="spellStart"/>
      <w:r>
        <w:rPr>
          <w:rFonts w:ascii="Garamond" w:hAnsi="Garamond" w:cs="Segoe UI"/>
          <w:color w:val="000000" w:themeColor="text1"/>
          <w:shd w:val="clear" w:color="auto" w:fill="FFFFFF"/>
        </w:rPr>
        <w:t>GitHub</w:t>
      </w:r>
      <w:proofErr w:type="spellEnd"/>
    </w:p>
    <w:p w14:paraId="3E3B4A31" w14:textId="5C849D94" w:rsidR="003C3A14" w:rsidRPr="00CF4A5B" w:rsidRDefault="003C3A14" w:rsidP="003C3A14">
      <w:pPr>
        <w:pStyle w:val="NoSpacing"/>
        <w:numPr>
          <w:ilvl w:val="0"/>
          <w:numId w:val="72"/>
        </w:numPr>
        <w:rPr>
          <w:rFonts w:ascii="Garamond" w:hAnsi="Garamond" w:cs="Segoe UI"/>
          <w:color w:val="000000" w:themeColor="text1"/>
          <w:shd w:val="clear" w:color="auto" w:fill="FFFFFF"/>
        </w:rPr>
      </w:pPr>
      <w:r w:rsidRPr="00CF4A5B">
        <w:rPr>
          <w:rFonts w:ascii="Garamond" w:hAnsi="Garamond" w:cs="Segoe UI"/>
          <w:color w:val="000000" w:themeColor="text1"/>
          <w:shd w:val="clear" w:color="auto" w:fill="FFFFFF"/>
        </w:rPr>
        <w:t>Thomas</w:t>
      </w:r>
      <w:r w:rsidR="00440C4E">
        <w:rPr>
          <w:rFonts w:ascii="Garamond" w:hAnsi="Garamond" w:cs="Segoe UI"/>
          <w:color w:val="000000" w:themeColor="text1"/>
          <w:shd w:val="clear" w:color="auto" w:fill="FFFFFF"/>
        </w:rPr>
        <w:t xml:space="preserve"> Carlsson</w:t>
      </w:r>
      <w:r w:rsidRPr="00CF4A5B">
        <w:rPr>
          <w:rFonts w:ascii="Garamond" w:hAnsi="Garamond" w:cs="Segoe UI"/>
          <w:color w:val="000000" w:themeColor="text1"/>
          <w:shd w:val="clear" w:color="auto" w:fill="FFFFFF"/>
        </w:rPr>
        <w:t>, Finspång</w:t>
      </w:r>
    </w:p>
    <w:p w14:paraId="039A034F" w14:textId="17D2D08C" w:rsidR="003C3A14" w:rsidRPr="00440C4E" w:rsidRDefault="003C3A14" w:rsidP="00704BAA">
      <w:pPr>
        <w:pStyle w:val="ListParagraph"/>
        <w:numPr>
          <w:ilvl w:val="2"/>
          <w:numId w:val="72"/>
        </w:numPr>
        <w:spacing w:after="0"/>
        <w:rPr>
          <w:rFonts w:ascii="Garamond" w:hAnsi="Garamond"/>
          <w:highlight w:val="white"/>
        </w:rPr>
      </w:pPr>
      <w:r w:rsidRPr="00440C4E">
        <w:rPr>
          <w:rFonts w:ascii="Garamond" w:hAnsi="Garamond"/>
          <w:highlight w:val="white"/>
        </w:rPr>
        <w:t>IAR Systems</w:t>
      </w:r>
      <w:r w:rsidR="00497548">
        <w:rPr>
          <w:rFonts w:ascii="Garamond" w:hAnsi="Garamond"/>
          <w:highlight w:val="white"/>
        </w:rPr>
        <w:t>, Uppsala</w:t>
      </w:r>
    </w:p>
    <w:p w14:paraId="467DA871" w14:textId="4C196A23" w:rsidR="003C3A14" w:rsidRDefault="003C3A14" w:rsidP="00704BAA">
      <w:pPr>
        <w:pStyle w:val="ListParagraph"/>
        <w:numPr>
          <w:ilvl w:val="2"/>
          <w:numId w:val="72"/>
        </w:numPr>
        <w:spacing w:after="0"/>
        <w:rPr>
          <w:rFonts w:ascii="Garamond" w:hAnsi="Garamond"/>
          <w:highlight w:val="white"/>
        </w:rPr>
      </w:pPr>
      <w:r w:rsidRPr="00440C4E">
        <w:rPr>
          <w:rFonts w:ascii="Garamond" w:hAnsi="Garamond"/>
          <w:highlight w:val="white"/>
        </w:rPr>
        <w:t>Peter Johansson</w:t>
      </w:r>
    </w:p>
    <w:p w14:paraId="0609A57F" w14:textId="25C0C300" w:rsidR="000C17D4" w:rsidRDefault="000C17D4" w:rsidP="000C17D4">
      <w:pPr>
        <w:pStyle w:val="ListParagraph"/>
        <w:numPr>
          <w:ilvl w:val="3"/>
          <w:numId w:val="72"/>
        </w:numPr>
        <w:spacing w:after="0"/>
        <w:rPr>
          <w:rFonts w:ascii="Garamond" w:hAnsi="Garamond"/>
          <w:highlight w:val="white"/>
        </w:rPr>
      </w:pPr>
      <w:r>
        <w:rPr>
          <w:rFonts w:ascii="Garamond" w:hAnsi="Garamond"/>
          <w:highlight w:val="white"/>
        </w:rPr>
        <w:t>Kompilatoransvarig</w:t>
      </w:r>
    </w:p>
    <w:p w14:paraId="6F059ACF" w14:textId="365237D6" w:rsidR="00B010A5" w:rsidRDefault="00B010A5" w:rsidP="000C17D4">
      <w:pPr>
        <w:pStyle w:val="ListParagraph"/>
        <w:numPr>
          <w:ilvl w:val="3"/>
          <w:numId w:val="72"/>
        </w:numPr>
        <w:spacing w:after="0"/>
        <w:rPr>
          <w:rFonts w:ascii="Garamond" w:hAnsi="Garamond"/>
          <w:highlight w:val="white"/>
        </w:rPr>
      </w:pPr>
      <w:r>
        <w:rPr>
          <w:rFonts w:ascii="Garamond" w:hAnsi="Garamond"/>
          <w:highlight w:val="white"/>
        </w:rPr>
        <w:t>Tar inte gärna konsulter</w:t>
      </w:r>
    </w:p>
    <w:p w14:paraId="296C57AD" w14:textId="5D306C8A" w:rsidR="00B010A5" w:rsidRDefault="00B010A5" w:rsidP="000C17D4">
      <w:pPr>
        <w:pStyle w:val="ListParagraph"/>
        <w:numPr>
          <w:ilvl w:val="3"/>
          <w:numId w:val="72"/>
        </w:numPr>
        <w:spacing w:after="0"/>
        <w:rPr>
          <w:rFonts w:ascii="Garamond" w:hAnsi="Garamond"/>
          <w:highlight w:val="white"/>
        </w:rPr>
      </w:pPr>
      <w:r>
        <w:rPr>
          <w:rFonts w:ascii="Garamond" w:hAnsi="Garamond"/>
          <w:highlight w:val="white"/>
        </w:rPr>
        <w:t>Funderar på att kontakta honom direkt</w:t>
      </w:r>
    </w:p>
    <w:p w14:paraId="2DEE6CE0" w14:textId="77777777" w:rsidR="00704BAA" w:rsidRDefault="00704BAA" w:rsidP="00440C4E">
      <w:pPr>
        <w:pStyle w:val="ListParagraph"/>
        <w:numPr>
          <w:ilvl w:val="1"/>
          <w:numId w:val="72"/>
        </w:numPr>
        <w:spacing w:after="0"/>
        <w:rPr>
          <w:rFonts w:ascii="Garamond" w:hAnsi="Garamond"/>
          <w:highlight w:val="white"/>
        </w:rPr>
      </w:pPr>
      <w:r>
        <w:rPr>
          <w:rFonts w:ascii="Garamond" w:hAnsi="Garamond"/>
          <w:highlight w:val="white"/>
        </w:rPr>
        <w:t>Och</w:t>
      </w:r>
    </w:p>
    <w:p w14:paraId="55612A70" w14:textId="46122ABF" w:rsidR="00704BAA" w:rsidRDefault="00704BAA" w:rsidP="00704BAA">
      <w:pPr>
        <w:pStyle w:val="ListParagraph"/>
        <w:numPr>
          <w:ilvl w:val="2"/>
          <w:numId w:val="72"/>
        </w:numPr>
        <w:spacing w:after="0"/>
        <w:rPr>
          <w:rFonts w:ascii="Garamond" w:hAnsi="Garamond"/>
          <w:highlight w:val="white"/>
        </w:rPr>
      </w:pPr>
      <w:proofErr w:type="spellStart"/>
      <w:r>
        <w:rPr>
          <w:rFonts w:ascii="Garamond" w:hAnsi="Garamond"/>
          <w:highlight w:val="white"/>
        </w:rPr>
        <w:t>Hemstöd</w:t>
      </w:r>
      <w:proofErr w:type="spellEnd"/>
    </w:p>
    <w:p w14:paraId="41FEA8AE" w14:textId="59BE92E9" w:rsidR="00B010A5" w:rsidRPr="00440C4E" w:rsidRDefault="00B010A5" w:rsidP="00704BAA">
      <w:pPr>
        <w:pStyle w:val="ListParagraph"/>
        <w:numPr>
          <w:ilvl w:val="2"/>
          <w:numId w:val="72"/>
        </w:numPr>
        <w:spacing w:after="0"/>
        <w:rPr>
          <w:rFonts w:ascii="Garamond" w:hAnsi="Garamond"/>
          <w:highlight w:val="white"/>
        </w:rPr>
      </w:pPr>
      <w:r>
        <w:rPr>
          <w:rFonts w:ascii="Garamond" w:hAnsi="Garamond"/>
          <w:highlight w:val="white"/>
        </w:rPr>
        <w:t>Möte imorgon</w:t>
      </w:r>
    </w:p>
    <w:p w14:paraId="3040EB25" w14:textId="7C226E64" w:rsidR="001461C7" w:rsidRDefault="00B554F9" w:rsidP="001B47A4">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ll inte ha</w:t>
      </w:r>
    </w:p>
    <w:p w14:paraId="27297A51" w14:textId="4744AA2A" w:rsidR="001B47A4" w:rsidRDefault="001B47A4" w:rsidP="00B554F9">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7D464AD7" w14:textId="77777777" w:rsidR="001B47A4" w:rsidRDefault="001B47A4" w:rsidP="00B554F9">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C++</w:t>
      </w:r>
    </w:p>
    <w:p w14:paraId="0CB21D02" w14:textId="77777777" w:rsidR="001B47A4" w:rsidRDefault="001B47A4" w:rsidP="00B554F9">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 Karlskrona</w:t>
      </w:r>
    </w:p>
    <w:p w14:paraId="280F95CB" w14:textId="77777777" w:rsidR="001B47A4" w:rsidRDefault="001B47A4" w:rsidP="00B554F9">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w:t>
      </w:r>
    </w:p>
    <w:p w14:paraId="5CD072D6" w14:textId="77777777" w:rsidR="006734A0" w:rsidRDefault="006734A0" w:rsidP="00A91B1E">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bben</w:t>
      </w:r>
    </w:p>
    <w:p w14:paraId="36BD10B0" w14:textId="56A04052" w:rsidR="00A91B1E" w:rsidRDefault="00A91B1E" w:rsidP="006734A0">
      <w:pPr>
        <w:pStyle w:val="NoSpacing"/>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wedQ</w:t>
      </w:r>
      <w:proofErr w:type="spellEnd"/>
      <w:r>
        <w:rPr>
          <w:rFonts w:ascii="Garamond" w:hAnsi="Garamond" w:cs="Segoe UI"/>
          <w:color w:val="000000" w:themeColor="text1"/>
          <w:shd w:val="clear" w:color="auto" w:fill="FFFFFF"/>
        </w:rPr>
        <w:t>, Kista</w:t>
      </w:r>
    </w:p>
    <w:p w14:paraId="0E35EE95" w14:textId="6A65E140" w:rsidR="00A91B1E" w:rsidRDefault="00A91B1E" w:rsidP="006734A0">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C++, Go, </w:t>
      </w:r>
      <w:proofErr w:type="spellStart"/>
      <w:r>
        <w:rPr>
          <w:rFonts w:ascii="Garamond" w:hAnsi="Garamond" w:cs="Segoe UI"/>
          <w:color w:val="000000" w:themeColor="text1"/>
          <w:shd w:val="clear" w:color="auto" w:fill="FFFFFF"/>
        </w:rPr>
        <w:t>Python</w:t>
      </w:r>
      <w:proofErr w:type="spellEnd"/>
    </w:p>
    <w:p w14:paraId="6C9B5A87" w14:textId="77777777" w:rsidR="00B949EE" w:rsidRDefault="00B949EE" w:rsidP="00B949EE">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 Stockholm</w:t>
      </w:r>
    </w:p>
    <w:p w14:paraId="1EECD040" w14:textId="77777777" w:rsidR="00B949EE" w:rsidRDefault="00B949EE" w:rsidP="00B949EE">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Java, C#</w:t>
      </w:r>
    </w:p>
    <w:p w14:paraId="119142A8" w14:textId="77777777" w:rsidR="00B949EE" w:rsidRDefault="00B949EE" w:rsidP="00E17AFE">
      <w:pPr>
        <w:pStyle w:val="NoSpacing"/>
        <w:rPr>
          <w:rFonts w:ascii="Garamond" w:hAnsi="Garamond" w:cs="Segoe UI"/>
          <w:color w:val="000000" w:themeColor="text1"/>
          <w:shd w:val="clear" w:color="auto" w:fill="FFFFFF"/>
        </w:rPr>
      </w:pPr>
    </w:p>
    <w:p w14:paraId="0814E341" w14:textId="7DFDED9B" w:rsidR="001B47A4" w:rsidRDefault="00B3006E" w:rsidP="00E17AFE">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mas</w:t>
      </w:r>
    </w:p>
    <w:p w14:paraId="349B6D76" w14:textId="77777777" w:rsidR="00B3006E" w:rsidRDefault="00B3006E" w:rsidP="00286102">
      <w:pPr>
        <w:pStyle w:val="ListParagraph"/>
        <w:numPr>
          <w:ilvl w:val="0"/>
          <w:numId w:val="76"/>
        </w:numPr>
      </w:pPr>
      <w:r>
        <w:t>Kompilatorer</w:t>
      </w:r>
    </w:p>
    <w:p w14:paraId="49C320BB" w14:textId="77777777" w:rsidR="00B3006E" w:rsidRDefault="00B3006E" w:rsidP="00286102">
      <w:pPr>
        <w:pStyle w:val="ListParagraph"/>
        <w:numPr>
          <w:ilvl w:val="0"/>
          <w:numId w:val="76"/>
        </w:numPr>
      </w:pPr>
      <w:r>
        <w:t>Affärskontakt</w:t>
      </w:r>
    </w:p>
    <w:p w14:paraId="5DCB901B" w14:textId="77777777" w:rsidR="00B3006E" w:rsidRDefault="00B3006E" w:rsidP="00286102">
      <w:pPr>
        <w:pStyle w:val="ListParagraph"/>
        <w:numPr>
          <w:ilvl w:val="0"/>
          <w:numId w:val="76"/>
        </w:numPr>
      </w:pPr>
      <w:r>
        <w:t>Ide-</w:t>
      </w:r>
      <w:proofErr w:type="spellStart"/>
      <w:r>
        <w:t>makare</w:t>
      </w:r>
      <w:proofErr w:type="spellEnd"/>
    </w:p>
    <w:p w14:paraId="65644468" w14:textId="77777777" w:rsidR="00B3006E" w:rsidRDefault="00B3006E" w:rsidP="00286102">
      <w:pPr>
        <w:pStyle w:val="ListParagraph"/>
        <w:numPr>
          <w:ilvl w:val="0"/>
          <w:numId w:val="76"/>
        </w:numPr>
      </w:pPr>
      <w:r>
        <w:t>Idé under en längre tid</w:t>
      </w:r>
    </w:p>
    <w:p w14:paraId="52A13980" w14:textId="77777777" w:rsidR="00B3006E" w:rsidRDefault="00B3006E" w:rsidP="00286102">
      <w:pPr>
        <w:pStyle w:val="ListParagraph"/>
        <w:numPr>
          <w:ilvl w:val="0"/>
          <w:numId w:val="76"/>
        </w:numPr>
      </w:pPr>
      <w:proofErr w:type="spellStart"/>
      <w:r>
        <w:t>Hemstöd</w:t>
      </w:r>
      <w:proofErr w:type="spellEnd"/>
    </w:p>
    <w:p w14:paraId="0E27B6AC" w14:textId="77777777" w:rsidR="00B3006E" w:rsidRDefault="00AB57B6" w:rsidP="00286102">
      <w:pPr>
        <w:pStyle w:val="ListParagraph"/>
        <w:numPr>
          <w:ilvl w:val="0"/>
          <w:numId w:val="76"/>
        </w:numPr>
      </w:pPr>
      <w:hyperlink r:id="rId67" w:history="1">
        <w:r w:rsidR="00B3006E">
          <w:rPr>
            <w:rStyle w:val="Hyperlink"/>
          </w:rPr>
          <w:t>www.hemstod.se</w:t>
        </w:r>
      </w:hyperlink>
    </w:p>
    <w:p w14:paraId="2497AFCA" w14:textId="77777777" w:rsidR="00B3006E" w:rsidRDefault="00B3006E" w:rsidP="00286102">
      <w:pPr>
        <w:pStyle w:val="ListParagraph"/>
        <w:numPr>
          <w:ilvl w:val="0"/>
          <w:numId w:val="76"/>
        </w:numPr>
      </w:pPr>
      <w:r>
        <w:t>Knyter ihop säljare, vill hjälpa till</w:t>
      </w:r>
    </w:p>
    <w:p w14:paraId="6A3FA0E9" w14:textId="77777777" w:rsidR="00B3006E" w:rsidRDefault="00B3006E" w:rsidP="00286102">
      <w:pPr>
        <w:pStyle w:val="ListParagraph"/>
        <w:numPr>
          <w:ilvl w:val="0"/>
          <w:numId w:val="76"/>
        </w:numPr>
      </w:pPr>
      <w:r>
        <w:t>Processbeskrivning</w:t>
      </w:r>
    </w:p>
    <w:p w14:paraId="260D0441" w14:textId="77777777" w:rsidR="00B3006E" w:rsidRDefault="00B3006E" w:rsidP="00286102">
      <w:pPr>
        <w:pStyle w:val="ListParagraph"/>
        <w:numPr>
          <w:ilvl w:val="0"/>
          <w:numId w:val="76"/>
        </w:numPr>
      </w:pPr>
      <w:r>
        <w:t>Kapital: 300 000 kr budget</w:t>
      </w:r>
    </w:p>
    <w:p w14:paraId="5C6903E2" w14:textId="77777777" w:rsidR="00B3006E" w:rsidRDefault="00B3006E" w:rsidP="00286102">
      <w:pPr>
        <w:pStyle w:val="ListParagraph"/>
        <w:numPr>
          <w:ilvl w:val="0"/>
          <w:numId w:val="76"/>
        </w:numPr>
      </w:pPr>
      <w:r>
        <w:t>Två: second opinion</w:t>
      </w:r>
    </w:p>
    <w:p w14:paraId="43C6DFE0" w14:textId="77777777" w:rsidR="00B3006E" w:rsidRDefault="00B3006E" w:rsidP="00286102">
      <w:pPr>
        <w:pStyle w:val="ListParagraph"/>
        <w:numPr>
          <w:ilvl w:val="0"/>
          <w:numId w:val="76"/>
        </w:numPr>
      </w:pPr>
      <w:r>
        <w:lastRenderedPageBreak/>
        <w:t>Jörgen Brodin: Fullstack-utvecklare, senior</w:t>
      </w:r>
    </w:p>
    <w:p w14:paraId="3F8767FF" w14:textId="77777777" w:rsidR="00B3006E" w:rsidRDefault="00B3006E" w:rsidP="00286102">
      <w:pPr>
        <w:pStyle w:val="ListParagraph"/>
        <w:numPr>
          <w:ilvl w:val="0"/>
          <w:numId w:val="76"/>
        </w:numPr>
      </w:pPr>
      <w:r>
        <w:t>Teknisk snarare än social</w:t>
      </w:r>
    </w:p>
    <w:p w14:paraId="48AD7063" w14:textId="77777777" w:rsidR="00B3006E" w:rsidRDefault="00B3006E" w:rsidP="00286102">
      <w:pPr>
        <w:pStyle w:val="ListParagraph"/>
        <w:numPr>
          <w:ilvl w:val="0"/>
          <w:numId w:val="76"/>
        </w:numPr>
      </w:pPr>
      <w:r>
        <w:t>Fredag kl. 10 eller 13</w:t>
      </w:r>
    </w:p>
    <w:p w14:paraId="72481A21" w14:textId="77777777" w:rsidR="00B3006E" w:rsidRDefault="00B3006E" w:rsidP="00E17AFE">
      <w:pPr>
        <w:pStyle w:val="NoSpacing"/>
        <w:rPr>
          <w:rFonts w:ascii="Garamond" w:hAnsi="Garamond" w:cs="Segoe UI"/>
          <w:color w:val="000000" w:themeColor="text1"/>
          <w:shd w:val="clear" w:color="auto" w:fill="FFFFFF"/>
        </w:rPr>
      </w:pPr>
    </w:p>
    <w:p w14:paraId="056AE67B" w14:textId="36770077" w:rsidR="00E3333F" w:rsidRDefault="0079330D" w:rsidP="0016431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om Ada</w:t>
      </w:r>
    </w:p>
    <w:p w14:paraId="73BDE238" w14:textId="42A55248" w:rsidR="001F0931" w:rsidRDefault="001F0931"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 Svensson</w:t>
      </w:r>
    </w:p>
    <w:p w14:paraId="5B526FF1" w14:textId="69D85A08" w:rsidR="001F0931" w:rsidRDefault="001F0931"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w:t>
      </w:r>
    </w:p>
    <w:p w14:paraId="2C02DE37" w14:textId="3E9C382D" w:rsidR="001F0931" w:rsidRDefault="001F0931"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mma</w:t>
      </w:r>
    </w:p>
    <w:p w14:paraId="6E5BF9A3" w14:textId="4076CFD0" w:rsidR="001F0931" w:rsidRDefault="001F0931"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erese</w:t>
      </w:r>
    </w:p>
    <w:p w14:paraId="4CA8BB88" w14:textId="2CDEA071" w:rsidR="001F0931" w:rsidRDefault="001F0931"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dertälje</w:t>
      </w:r>
    </w:p>
    <w:p w14:paraId="50537A06" w14:textId="720B377A" w:rsidR="0079330D" w:rsidRDefault="0079330D"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Umeå 1992</w:t>
      </w:r>
    </w:p>
    <w:p w14:paraId="3B162953" w14:textId="424515A3" w:rsidR="0079330D" w:rsidRPr="0079330D" w:rsidRDefault="0079330D"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park 2010</w:t>
      </w:r>
    </w:p>
    <w:p w14:paraId="0019277E" w14:textId="1434E4B8" w:rsidR="00F461F6" w:rsidRDefault="001B3917" w:rsidP="0016431B">
      <w:pPr>
        <w:pStyle w:val="NoSpacing"/>
        <w:numPr>
          <w:ilvl w:val="0"/>
          <w:numId w:val="75"/>
        </w:numPr>
        <w:rPr>
          <w:rFonts w:ascii="Garamond" w:hAnsi="Garamond" w:cs="Segoe UI"/>
          <w:color w:val="000000" w:themeColor="text1"/>
          <w:shd w:val="clear" w:color="auto" w:fill="FFFFFF"/>
        </w:rPr>
      </w:pPr>
      <w:proofErr w:type="gramStart"/>
      <w:r>
        <w:rPr>
          <w:rFonts w:ascii="Garamond" w:hAnsi="Garamond" w:cs="Segoe UI"/>
          <w:color w:val="000000" w:themeColor="text1"/>
          <w:shd w:val="clear" w:color="auto" w:fill="FFFFFF"/>
        </w:rPr>
        <w:t>Mail</w:t>
      </w:r>
      <w:proofErr w:type="gramEnd"/>
      <w:r>
        <w:rPr>
          <w:rFonts w:ascii="Garamond" w:hAnsi="Garamond" w:cs="Segoe UI"/>
          <w:color w:val="000000" w:themeColor="text1"/>
          <w:shd w:val="clear" w:color="auto" w:fill="FFFFFF"/>
        </w:rPr>
        <w:t xml:space="preserve"> Järfälla</w:t>
      </w:r>
    </w:p>
    <w:p w14:paraId="73B613AD" w14:textId="412830C5" w:rsidR="000D70CA" w:rsidRDefault="000D70CA"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aab Järfälla</w:t>
      </w:r>
    </w:p>
    <w:p w14:paraId="3DE3CE82" w14:textId="2BC78A67" w:rsidR="000D70CA" w:rsidRDefault="003147D9"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636ABC56" w14:textId="10C80D95" w:rsidR="00D409C4" w:rsidRDefault="00D409C4" w:rsidP="0016431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 reseutlägg</w:t>
      </w:r>
    </w:p>
    <w:p w14:paraId="65BDB48A" w14:textId="2BCB250A" w:rsidR="00D409C4" w:rsidRDefault="00D409C4"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msida</w:t>
      </w:r>
    </w:p>
    <w:p w14:paraId="2B58BDCF" w14:textId="2BA5C78D" w:rsidR="00D409C4" w:rsidRDefault="00D409C4"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ev</w:t>
      </w:r>
    </w:p>
    <w:p w14:paraId="090D815C" w14:textId="77777777" w:rsidR="003071C5" w:rsidRDefault="003071C5" w:rsidP="0016431B">
      <w:pPr>
        <w:pStyle w:val="NoSpacing"/>
        <w:numPr>
          <w:ilvl w:val="0"/>
          <w:numId w:val="75"/>
        </w:numPr>
        <w:rPr>
          <w:rFonts w:ascii="Garamond" w:hAnsi="Garamond" w:cs="Segoe UI"/>
          <w:color w:val="000000" w:themeColor="text1"/>
          <w:shd w:val="clear" w:color="auto" w:fill="FFFFFF"/>
        </w:rPr>
      </w:pPr>
    </w:p>
    <w:p w14:paraId="25D2A969" w14:textId="77777777" w:rsidR="00865B54" w:rsidRDefault="00865B54" w:rsidP="00865B54">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på fredag</w:t>
      </w:r>
    </w:p>
    <w:p w14:paraId="1DB9ECD3" w14:textId="77777777" w:rsidR="00865B54" w:rsidRDefault="00865B54" w:rsidP="00865B54">
      <w:pPr>
        <w:pStyle w:val="NoSpacing"/>
        <w:numPr>
          <w:ilvl w:val="1"/>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iktiv</w:t>
      </w:r>
      <w:proofErr w:type="spellEnd"/>
      <w:r>
        <w:rPr>
          <w:rFonts w:ascii="Garamond" w:hAnsi="Garamond" w:cs="Segoe UI"/>
          <w:color w:val="000000" w:themeColor="text1"/>
          <w:shd w:val="clear" w:color="auto" w:fill="FFFFFF"/>
        </w:rPr>
        <w:t>, Örebro, 2 veckor</w:t>
      </w:r>
    </w:p>
    <w:p w14:paraId="00BF1FAA"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en den 1 februari</w:t>
      </w:r>
    </w:p>
    <w:p w14:paraId="3F2E7B66"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n två veckor sedan</w:t>
      </w:r>
    </w:p>
    <w:p w14:paraId="7540CC33" w14:textId="77777777" w:rsidR="00865B54" w:rsidRPr="000E22C3" w:rsidRDefault="00865B54" w:rsidP="00865B54">
      <w:pPr>
        <w:pStyle w:val="NoSpacing"/>
        <w:numPr>
          <w:ilvl w:val="2"/>
          <w:numId w:val="75"/>
        </w:numPr>
        <w:rPr>
          <w:rFonts w:ascii="Garamond" w:hAnsi="Garamond" w:cs="Segoe UI"/>
          <w:color w:val="000000" w:themeColor="text1"/>
          <w:shd w:val="clear" w:color="auto" w:fill="FFFFFF"/>
        </w:rPr>
      </w:pPr>
      <w:r w:rsidRPr="002A065C">
        <w:rPr>
          <w:rFonts w:ascii="Garamond" w:hAnsi="Garamond" w:cs="Segoe UI"/>
          <w:color w:val="000000" w:themeColor="text1"/>
          <w:shd w:val="clear" w:color="auto" w:fill="FFFFFF"/>
        </w:rPr>
        <w:t xml:space="preserve">Jonas </w:t>
      </w:r>
      <w:proofErr w:type="spellStart"/>
      <w:r w:rsidRPr="002A065C">
        <w:rPr>
          <w:rFonts w:ascii="Garamond" w:hAnsi="Garamond" w:cs="Segoe UI"/>
          <w:color w:val="000000" w:themeColor="text1"/>
          <w:shd w:val="clear" w:color="auto" w:fill="FFFFFF"/>
        </w:rPr>
        <w:t>Bjerling</w:t>
      </w:r>
      <w:proofErr w:type="spellEnd"/>
      <w:r w:rsidRPr="002A065C">
        <w:rPr>
          <w:rFonts w:ascii="Garamond" w:hAnsi="Garamond" w:cs="Segoe UI"/>
          <w:color w:val="000000" w:themeColor="text1"/>
          <w:shd w:val="clear" w:color="auto" w:fill="FFFFFF"/>
        </w:rPr>
        <w:t xml:space="preserve">, växel </w:t>
      </w:r>
      <w:r w:rsidRPr="002A065C">
        <w:rPr>
          <w:rFonts w:ascii="Garamond" w:hAnsi="Garamond" w:cs="Arial"/>
          <w:color w:val="000000" w:themeColor="text1"/>
          <w:shd w:val="clear" w:color="auto" w:fill="F5F6F9"/>
        </w:rPr>
        <w:t>0733</w:t>
      </w:r>
      <w:r>
        <w:rPr>
          <w:rFonts w:ascii="Garamond" w:hAnsi="Garamond" w:cs="Arial"/>
          <w:color w:val="000000" w:themeColor="text1"/>
          <w:shd w:val="clear" w:color="auto" w:fill="F5F6F9"/>
        </w:rPr>
        <w:t>-</w:t>
      </w:r>
      <w:r w:rsidRPr="002A065C">
        <w:rPr>
          <w:rFonts w:ascii="Garamond" w:hAnsi="Garamond" w:cs="Arial"/>
          <w:color w:val="000000" w:themeColor="text1"/>
          <w:shd w:val="clear" w:color="auto" w:fill="F5F6F9"/>
        </w:rPr>
        <w:t>88 10 42</w:t>
      </w:r>
    </w:p>
    <w:p w14:paraId="51E6A528" w14:textId="77777777" w:rsidR="00865B54" w:rsidRPr="002A065C"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Arial"/>
          <w:color w:val="000000" w:themeColor="text1"/>
          <w:shd w:val="clear" w:color="auto" w:fill="F5F6F9"/>
        </w:rPr>
        <w:t>22 februari</w:t>
      </w:r>
    </w:p>
    <w:p w14:paraId="185AC746"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lis Lilja, 070-422 29 89</w:t>
      </w:r>
    </w:p>
    <w:p w14:paraId="6D9B96CD" w14:textId="77777777" w:rsidR="00865B54" w:rsidRDefault="00865B54" w:rsidP="00865B54">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 3 veckor</w:t>
      </w:r>
    </w:p>
    <w:p w14:paraId="04F53687"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en den 13 januari</w:t>
      </w:r>
    </w:p>
    <w:p w14:paraId="4E399CDA"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orsdagen den </w:t>
      </w:r>
      <w:proofErr w:type="gramStart"/>
      <w:r>
        <w:rPr>
          <w:rFonts w:ascii="Garamond" w:hAnsi="Garamond" w:cs="Segoe UI"/>
          <w:color w:val="000000" w:themeColor="text1"/>
          <w:shd w:val="clear" w:color="auto" w:fill="FFFFFF"/>
        </w:rPr>
        <w:t>21- januari</w:t>
      </w:r>
      <w:proofErr w:type="gramEnd"/>
    </w:p>
    <w:p w14:paraId="13433FCC"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en den 28 januari</w:t>
      </w:r>
    </w:p>
    <w:p w14:paraId="15F33E78"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veckor sedan</w:t>
      </w:r>
    </w:p>
    <w:p w14:paraId="2FB02E67" w14:textId="77777777" w:rsidR="00865B54" w:rsidRPr="00E0618D" w:rsidRDefault="00AB57B6" w:rsidP="00865B54">
      <w:pPr>
        <w:pStyle w:val="NoSpacing"/>
        <w:numPr>
          <w:ilvl w:val="2"/>
          <w:numId w:val="75"/>
        </w:numPr>
        <w:rPr>
          <w:rFonts w:ascii="Garamond" w:hAnsi="Garamond" w:cs="Segoe UI"/>
          <w:color w:val="000000" w:themeColor="text1"/>
          <w:shd w:val="clear" w:color="auto" w:fill="FFFFFF"/>
        </w:rPr>
      </w:pPr>
      <w:hyperlink r:id="rId68" w:history="1">
        <w:proofErr w:type="spellStart"/>
        <w:r w:rsidR="00865B54" w:rsidRPr="00E0618D">
          <w:rPr>
            <w:rStyle w:val="Hyperlink"/>
            <w:rFonts w:ascii="Garamond" w:hAnsi="Garamond" w:cs="Calibri"/>
          </w:rPr>
          <w:t>Szilárd</w:t>
        </w:r>
        <w:proofErr w:type="spellEnd"/>
        <w:r w:rsidR="00865B54" w:rsidRPr="00E0618D">
          <w:rPr>
            <w:rStyle w:val="Hyperlink"/>
            <w:rFonts w:ascii="Garamond" w:hAnsi="Garamond" w:cs="Calibri"/>
          </w:rPr>
          <w:t xml:space="preserve"> Nagy</w:t>
        </w:r>
      </w:hyperlink>
    </w:p>
    <w:p w14:paraId="14F0F0B9"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Malin </w:t>
      </w:r>
      <w:proofErr w:type="spellStart"/>
      <w:r>
        <w:rPr>
          <w:rFonts w:ascii="Garamond" w:hAnsi="Garamond" w:cs="Segoe UI"/>
          <w:color w:val="000000" w:themeColor="text1"/>
          <w:shd w:val="clear" w:color="auto" w:fill="FFFFFF"/>
        </w:rPr>
        <w:t>Ryholt</w:t>
      </w:r>
      <w:proofErr w:type="spellEnd"/>
      <w:r>
        <w:rPr>
          <w:rFonts w:ascii="Garamond" w:hAnsi="Garamond" w:cs="Segoe UI"/>
          <w:color w:val="000000" w:themeColor="text1"/>
          <w:shd w:val="clear" w:color="auto" w:fill="FFFFFF"/>
        </w:rPr>
        <w:t xml:space="preserve">, 2 </w:t>
      </w:r>
      <w:proofErr w:type="spellStart"/>
      <w:r>
        <w:rPr>
          <w:rFonts w:ascii="Garamond" w:hAnsi="Garamond" w:cs="Segoe UI"/>
          <w:color w:val="000000" w:themeColor="text1"/>
          <w:shd w:val="clear" w:color="auto" w:fill="FFFFFF"/>
        </w:rPr>
        <w:t>Complete</w:t>
      </w:r>
      <w:proofErr w:type="spellEnd"/>
      <w:r>
        <w:rPr>
          <w:rFonts w:ascii="Garamond" w:hAnsi="Garamond" w:cs="Segoe UI"/>
          <w:color w:val="000000" w:themeColor="text1"/>
          <w:shd w:val="clear" w:color="auto" w:fill="FFFFFF"/>
        </w:rPr>
        <w:t xml:space="preserve"> Group, 076-875 11 46</w:t>
      </w:r>
    </w:p>
    <w:p w14:paraId="7A4FB1BC" w14:textId="77777777" w:rsidR="00865B54" w:rsidRDefault="00865B54" w:rsidP="00865B54">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smyndigheten</w:t>
      </w:r>
    </w:p>
    <w:p w14:paraId="5E6272E7"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e Flink, 010-454 23 13</w:t>
      </w:r>
    </w:p>
    <w:p w14:paraId="01DF00A2" w14:textId="77777777" w:rsidR="00865B54" w:rsidRDefault="00865B54" w:rsidP="00865B54">
      <w:pPr>
        <w:pStyle w:val="NoSpacing"/>
        <w:rPr>
          <w:rFonts w:ascii="Garamond" w:hAnsi="Garamond" w:cs="Segoe UI"/>
          <w:color w:val="000000" w:themeColor="text1"/>
          <w:shd w:val="clear" w:color="auto" w:fill="FFFFFF"/>
        </w:rPr>
      </w:pPr>
    </w:p>
    <w:p w14:paraId="11E52DF0" w14:textId="497783F1" w:rsidR="00387177" w:rsidRDefault="00387177" w:rsidP="00865B54">
      <w:pPr>
        <w:pStyle w:val="NoSpacing"/>
        <w:ind w:left="360"/>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0E50B42B" w14:textId="7427B7AE" w:rsidR="00D2115D" w:rsidRDefault="00D2115D"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owerPoint och exempel</w:t>
      </w:r>
    </w:p>
    <w:p w14:paraId="7A8A48F8" w14:textId="3DF40A86" w:rsidR="00387177" w:rsidRDefault="0038717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lo, World</w:t>
      </w:r>
    </w:p>
    <w:p w14:paraId="56447ACA" w14:textId="6D5FD545" w:rsidR="00387177" w:rsidRDefault="0038717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w:t>
      </w:r>
    </w:p>
    <w:p w14:paraId="1085A145" w14:textId="5E7D1557" w:rsidR="00387177" w:rsidRDefault="0038717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rson-Student-</w:t>
      </w:r>
      <w:proofErr w:type="spellStart"/>
      <w:r>
        <w:rPr>
          <w:rFonts w:ascii="Garamond" w:hAnsi="Garamond" w:cs="Segoe UI"/>
          <w:color w:val="000000" w:themeColor="text1"/>
          <w:shd w:val="clear" w:color="auto" w:fill="FFFFFF"/>
        </w:rPr>
        <w:t>Employee</w:t>
      </w:r>
      <w:proofErr w:type="spellEnd"/>
    </w:p>
    <w:p w14:paraId="7FA89201" w14:textId="7FFCAC15" w:rsidR="00387177" w:rsidRDefault="00387177"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rv och dynamisk </w:t>
      </w:r>
      <w:proofErr w:type="spellStart"/>
      <w:r>
        <w:rPr>
          <w:rFonts w:ascii="Garamond" w:hAnsi="Garamond" w:cs="Segoe UI"/>
          <w:color w:val="000000" w:themeColor="text1"/>
          <w:shd w:val="clear" w:color="auto" w:fill="FFFFFF"/>
        </w:rPr>
        <w:t>binding</w:t>
      </w:r>
      <w:proofErr w:type="spellEnd"/>
    </w:p>
    <w:p w14:paraId="74780AF2" w14:textId="13C7E5B5" w:rsidR="00A25C67" w:rsidRPr="00A25C67" w:rsidRDefault="00A25C67" w:rsidP="0016431B">
      <w:pPr>
        <w:pStyle w:val="NoSpacing"/>
        <w:numPr>
          <w:ilvl w:val="1"/>
          <w:numId w:val="75"/>
        </w:numPr>
        <w:rPr>
          <w:rFonts w:ascii="Garamond" w:hAnsi="Garamond" w:cs="Segoe UI"/>
          <w:color w:val="000000" w:themeColor="text1"/>
          <w:shd w:val="clear" w:color="auto" w:fill="FFFFFF"/>
        </w:rPr>
      </w:pPr>
      <w:r w:rsidRPr="00A25C67">
        <w:rPr>
          <w:rFonts w:ascii="Garamond" w:hAnsi="Garamond" w:cs="Segoe UI"/>
          <w:color w:val="000000" w:themeColor="text1"/>
          <w:shd w:val="clear" w:color="auto" w:fill="FFFFFF"/>
        </w:rPr>
        <w:t>Satser, typer och operatorer</w:t>
      </w:r>
    </w:p>
    <w:p w14:paraId="5AB3A95E" w14:textId="230D6BD6" w:rsidR="00387177" w:rsidRDefault="0038717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nkade listor</w:t>
      </w:r>
    </w:p>
    <w:p w14:paraId="54EEB5D3" w14:textId="49B8B5D4" w:rsidR="00387177" w:rsidRDefault="00387177"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ck</w:t>
      </w:r>
    </w:p>
    <w:p w14:paraId="4E245E95" w14:textId="5535DF6E" w:rsidR="00387177" w:rsidRDefault="00387177"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ö</w:t>
      </w:r>
    </w:p>
    <w:p w14:paraId="0EC96039" w14:textId="304DB79E" w:rsidR="00387177" w:rsidRDefault="0038717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perator överlagring</w:t>
      </w:r>
    </w:p>
    <w:p w14:paraId="308A03AA" w14:textId="735A1322" w:rsidR="00A25C67" w:rsidRDefault="00A25C67"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ängd</w:t>
      </w:r>
    </w:p>
    <w:p w14:paraId="619D04F2" w14:textId="5429DFBD" w:rsidR="00A25C67" w:rsidRDefault="00A25C67"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ktor</w:t>
      </w:r>
    </w:p>
    <w:p w14:paraId="65794095" w14:textId="641C7CC6" w:rsidR="006B72A1" w:rsidRDefault="006B72A1" w:rsidP="0016431B">
      <w:pPr>
        <w:pStyle w:val="NoSpacing"/>
        <w:numPr>
          <w:ilvl w:val="3"/>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Iterering</w:t>
      </w:r>
      <w:proofErr w:type="spellEnd"/>
    </w:p>
    <w:p w14:paraId="2ADB0C74" w14:textId="782F2138" w:rsidR="00A25C67" w:rsidRDefault="00B038DD"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mplates</w:t>
      </w:r>
    </w:p>
    <w:p w14:paraId="431A69CA" w14:textId="0D54AA9E" w:rsidR="00B038DD" w:rsidRDefault="00055823"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ndardbiblioteket</w:t>
      </w:r>
    </w:p>
    <w:p w14:paraId="2AD4D1BE" w14:textId="77777777" w:rsidR="0071655F" w:rsidRDefault="0071655F"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ning och sortering</w:t>
      </w:r>
    </w:p>
    <w:p w14:paraId="417F203E" w14:textId="6B30B4A7" w:rsidR="0071655F" w:rsidRDefault="0071655F"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Strömmar och filer</w:t>
      </w:r>
    </w:p>
    <w:p w14:paraId="1AC3B3A6" w14:textId="77777777" w:rsidR="00103AC4" w:rsidRDefault="00103AC4"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goritmer</w:t>
      </w:r>
    </w:p>
    <w:p w14:paraId="71C21A44" w14:textId="77777777" w:rsidR="00103AC4" w:rsidRDefault="00103AC4" w:rsidP="0016431B">
      <w:pPr>
        <w:pStyle w:val="NoSpacing"/>
        <w:numPr>
          <w:ilvl w:val="2"/>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Complex</w:t>
      </w:r>
      <w:proofErr w:type="spellEnd"/>
    </w:p>
    <w:p w14:paraId="2B13382D" w14:textId="77777777" w:rsidR="00103AC4" w:rsidRDefault="00103AC4" w:rsidP="0016431B">
      <w:pPr>
        <w:pStyle w:val="NoSpacing"/>
        <w:numPr>
          <w:ilvl w:val="2"/>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Random</w:t>
      </w:r>
      <w:proofErr w:type="spellEnd"/>
    </w:p>
    <w:p w14:paraId="468F5CEF" w14:textId="3C267996" w:rsidR="007C274A" w:rsidRDefault="002808B4"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r w:rsidR="007C274A">
        <w:rPr>
          <w:rFonts w:ascii="Garamond" w:hAnsi="Garamond" w:cs="Segoe UI"/>
          <w:color w:val="000000" w:themeColor="text1"/>
          <w:shd w:val="clear" w:color="auto" w:fill="FFFFFF"/>
        </w:rPr>
        <w:t>ontainerklasser</w:t>
      </w:r>
    </w:p>
    <w:p w14:paraId="6C004620" w14:textId="0F64F82A" w:rsidR="00103AC4" w:rsidRDefault="00103AC4" w:rsidP="0016431B">
      <w:pPr>
        <w:pStyle w:val="NoSpacing"/>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ray</w:t>
      </w:r>
    </w:p>
    <w:p w14:paraId="7EBF1CE8" w14:textId="230E4E9B" w:rsidR="00103AC4" w:rsidRDefault="00103AC4" w:rsidP="0016431B">
      <w:pPr>
        <w:pStyle w:val="NoSpacing"/>
        <w:numPr>
          <w:ilvl w:val="3"/>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itset</w:t>
      </w:r>
      <w:proofErr w:type="spellEnd"/>
    </w:p>
    <w:p w14:paraId="417FE31A" w14:textId="3FA9F96B" w:rsidR="00103AC4" w:rsidRDefault="00103AC4" w:rsidP="0016431B">
      <w:pPr>
        <w:pStyle w:val="NoSpacing"/>
        <w:numPr>
          <w:ilvl w:val="3"/>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eque</w:t>
      </w:r>
      <w:proofErr w:type="spellEnd"/>
    </w:p>
    <w:p w14:paraId="6455E595" w14:textId="7A991F84" w:rsidR="00103AC4" w:rsidRDefault="00103AC4" w:rsidP="0016431B">
      <w:pPr>
        <w:pStyle w:val="NoSpacing"/>
        <w:numPr>
          <w:ilvl w:val="3"/>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Map</w:t>
      </w:r>
      <w:proofErr w:type="spellEnd"/>
    </w:p>
    <w:p w14:paraId="1FAD32EA" w14:textId="77777777" w:rsidR="00DF5507" w:rsidRDefault="00DF550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 programmering</w:t>
      </w:r>
    </w:p>
    <w:p w14:paraId="042216E4" w14:textId="1D6AA79F" w:rsidR="0071655F" w:rsidRDefault="00E61FB3"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så mycket användargränssnitt</w:t>
      </w:r>
    </w:p>
    <w:p w14:paraId="42E0BB9E" w14:textId="77777777" w:rsidR="00EC0124" w:rsidRDefault="00EC0124" w:rsidP="00A97BEB">
      <w:pPr>
        <w:pStyle w:val="NoSpacing"/>
        <w:rPr>
          <w:rFonts w:ascii="Garamond" w:hAnsi="Garamond" w:cs="Segoe UI"/>
          <w:color w:val="000000" w:themeColor="text1"/>
          <w:shd w:val="clear" w:color="auto" w:fill="FFFFFF"/>
        </w:rPr>
      </w:pPr>
    </w:p>
    <w:p w14:paraId="2A2978DD" w14:textId="00BF3855" w:rsidR="00A97BEB" w:rsidRPr="00502F2A" w:rsidRDefault="00A97BEB" w:rsidP="00A97BEB">
      <w:pPr>
        <w:pStyle w:val="NoSpacing"/>
        <w:rPr>
          <w:rFonts w:ascii="Garamond" w:hAnsi="Garamond" w:cs="Segoe UI"/>
          <w:color w:val="000000" w:themeColor="text1"/>
          <w:shd w:val="clear" w:color="auto" w:fill="FFFFFF"/>
          <w:lang w:val="en-US"/>
        </w:rPr>
      </w:pPr>
      <w:proofErr w:type="spellStart"/>
      <w:r>
        <w:rPr>
          <w:rFonts w:ascii="Garamond" w:hAnsi="Garamond" w:cs="Segoe UI"/>
          <w:color w:val="000000" w:themeColor="text1"/>
          <w:shd w:val="clear" w:color="auto" w:fill="FFFFFF"/>
          <w:lang w:val="en-US"/>
        </w:rPr>
        <w:t>SwedQ</w:t>
      </w:r>
      <w:proofErr w:type="spellEnd"/>
    </w:p>
    <w:p w14:paraId="140E8A82" w14:textId="77777777" w:rsidR="00A97BEB" w:rsidRPr="00502F2A" w:rsidRDefault="00A97BEB" w:rsidP="00A97BEB">
      <w:pPr>
        <w:pStyle w:val="NoSpacing"/>
        <w:numPr>
          <w:ilvl w:val="0"/>
          <w:numId w:val="64"/>
        </w:numPr>
        <w:rPr>
          <w:rFonts w:ascii="Garamond" w:hAnsi="Garamond"/>
          <w:color w:val="000000" w:themeColor="text1"/>
          <w:lang w:val="en-US"/>
        </w:rPr>
      </w:pPr>
      <w:proofErr w:type="spellStart"/>
      <w:r w:rsidRPr="00502F2A">
        <w:rPr>
          <w:rFonts w:ascii="Garamond" w:hAnsi="Garamond"/>
          <w:color w:val="000000" w:themeColor="text1"/>
          <w:lang w:val="en-US"/>
        </w:rPr>
        <w:t>Programmering</w:t>
      </w:r>
      <w:proofErr w:type="spellEnd"/>
    </w:p>
    <w:p w14:paraId="724E4814" w14:textId="77777777" w:rsidR="00A97BEB" w:rsidRDefault="00A97BEB" w:rsidP="00A97BEB">
      <w:pPr>
        <w:pStyle w:val="NoSpacing"/>
        <w:numPr>
          <w:ilvl w:val="1"/>
          <w:numId w:val="64"/>
        </w:numPr>
        <w:rPr>
          <w:rFonts w:ascii="Garamond" w:hAnsi="Garamond"/>
          <w:color w:val="000000" w:themeColor="text1"/>
          <w:lang w:val="en-US"/>
        </w:rPr>
      </w:pPr>
      <w:r>
        <w:rPr>
          <w:rFonts w:ascii="Garamond" w:hAnsi="Garamond"/>
          <w:color w:val="000000" w:themeColor="text1"/>
          <w:lang w:val="en-US"/>
        </w:rPr>
        <w:t>C++</w:t>
      </w:r>
    </w:p>
    <w:p w14:paraId="0CE45700" w14:textId="403010FD" w:rsidR="00A97BEB" w:rsidRDefault="00A97BEB" w:rsidP="00A97BEB">
      <w:pPr>
        <w:pStyle w:val="NoSpacing"/>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0F089F24" w14:textId="72C78D78" w:rsidR="00A97BEB" w:rsidRPr="00502F2A" w:rsidRDefault="00A97BEB" w:rsidP="00A97BEB">
      <w:pPr>
        <w:pStyle w:val="NoSpacing"/>
        <w:numPr>
          <w:ilvl w:val="1"/>
          <w:numId w:val="64"/>
        </w:numPr>
        <w:rPr>
          <w:rFonts w:ascii="Garamond" w:hAnsi="Garamond"/>
          <w:color w:val="000000" w:themeColor="text1"/>
          <w:lang w:val="en-US"/>
        </w:rPr>
      </w:pPr>
      <w:r>
        <w:rPr>
          <w:rFonts w:ascii="Garamond" w:hAnsi="Garamond"/>
          <w:color w:val="000000" w:themeColor="text1"/>
          <w:lang w:val="en-US"/>
        </w:rPr>
        <w:t>Python</w:t>
      </w:r>
    </w:p>
    <w:p w14:paraId="2EEA5033" w14:textId="77777777" w:rsidR="00A97BEB" w:rsidRPr="00502F2A" w:rsidRDefault="00A97BEB" w:rsidP="00A97BEB">
      <w:pPr>
        <w:pStyle w:val="NoSpacing"/>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6E138D04" w14:textId="77777777" w:rsidR="00A97BEB" w:rsidRPr="00502F2A" w:rsidRDefault="00A97BEB" w:rsidP="00A97BEB">
      <w:pPr>
        <w:pStyle w:val="NoSpacing"/>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F15C025" w14:textId="5D38253F" w:rsidR="00A97BEB" w:rsidRDefault="00A97BEB" w:rsidP="00A97BEB">
      <w:pPr>
        <w:pStyle w:val="NoSpacing"/>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4DF9C3BE" w14:textId="4B6C6EAF" w:rsidR="00C96BE6" w:rsidRPr="00502F2A" w:rsidRDefault="00C96BE6" w:rsidP="00A97BEB">
      <w:pPr>
        <w:pStyle w:val="NoSpacing"/>
        <w:numPr>
          <w:ilvl w:val="1"/>
          <w:numId w:val="64"/>
        </w:numPr>
        <w:rPr>
          <w:rFonts w:ascii="Garamond" w:hAnsi="Garamond" w:cs="Segoe UI"/>
          <w:color w:val="000000" w:themeColor="text1"/>
          <w:shd w:val="clear" w:color="auto" w:fill="FFFFFF"/>
          <w:lang w:val="en-US"/>
        </w:rPr>
      </w:pPr>
      <w:r>
        <w:rPr>
          <w:rFonts w:ascii="Garamond" w:hAnsi="Garamond" w:cs="Segoe UI"/>
          <w:color w:val="000000" w:themeColor="text1"/>
          <w:shd w:val="clear" w:color="auto" w:fill="FFFFFF"/>
          <w:lang w:val="en-US"/>
        </w:rPr>
        <w:t>At Home</w:t>
      </w:r>
    </w:p>
    <w:p w14:paraId="007948A7" w14:textId="77777777" w:rsidR="00A97BEB" w:rsidRPr="00502F2A" w:rsidRDefault="00A97BEB" w:rsidP="00A97BEB">
      <w:pPr>
        <w:pStyle w:val="NoSpacing"/>
        <w:numPr>
          <w:ilvl w:val="0"/>
          <w:numId w:val="57"/>
        </w:numPr>
        <w:rPr>
          <w:rFonts w:ascii="Garamond" w:hAnsi="Garamond"/>
          <w:color w:val="000000" w:themeColor="text1"/>
          <w:lang w:val="en-US"/>
        </w:rPr>
      </w:pPr>
      <w:r w:rsidRPr="00502F2A">
        <w:rPr>
          <w:rFonts w:ascii="Garamond" w:hAnsi="Garamond"/>
          <w:color w:val="000000" w:themeColor="text1"/>
          <w:lang w:val="en-US"/>
        </w:rPr>
        <w:t xml:space="preserve">When do I </w:t>
      </w:r>
      <w:proofErr w:type="gramStart"/>
      <w:r w:rsidRPr="00502F2A">
        <w:rPr>
          <w:rFonts w:ascii="Garamond" w:hAnsi="Garamond"/>
          <w:color w:val="000000" w:themeColor="text1"/>
          <w:lang w:val="en-US"/>
        </w:rPr>
        <w:t>start</w:t>
      </w:r>
      <w:proofErr w:type="gramEnd"/>
    </w:p>
    <w:p w14:paraId="47E4CFDC" w14:textId="6481151C"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 xml:space="preserve">Commute between </w:t>
      </w:r>
      <w:proofErr w:type="spellStart"/>
      <w:r w:rsidRPr="00502F2A">
        <w:rPr>
          <w:rFonts w:ascii="Garamond" w:hAnsi="Garamond"/>
          <w:color w:val="000000" w:themeColor="text1"/>
          <w:lang w:val="en-US"/>
        </w:rPr>
        <w:t>Strängnäs</w:t>
      </w:r>
      <w:proofErr w:type="spellEnd"/>
      <w:r w:rsidRPr="00502F2A">
        <w:rPr>
          <w:rFonts w:ascii="Garamond" w:hAnsi="Garamond"/>
          <w:color w:val="000000" w:themeColor="text1"/>
          <w:lang w:val="en-US"/>
        </w:rPr>
        <w:t xml:space="preserve"> and </w:t>
      </w:r>
      <w:proofErr w:type="spellStart"/>
      <w:r w:rsidR="00C96BE6">
        <w:rPr>
          <w:rFonts w:ascii="Garamond" w:hAnsi="Garamond"/>
          <w:color w:val="000000" w:themeColor="text1"/>
          <w:lang w:val="en-US"/>
        </w:rPr>
        <w:t>Kista</w:t>
      </w:r>
      <w:proofErr w:type="spellEnd"/>
    </w:p>
    <w:p w14:paraId="300716AC" w14:textId="77777777" w:rsidR="00A97BEB" w:rsidRPr="00502F2A" w:rsidRDefault="00A97BEB" w:rsidP="00A97BEB">
      <w:pPr>
        <w:pStyle w:val="NoSpacing"/>
        <w:numPr>
          <w:ilvl w:val="0"/>
          <w:numId w:val="57"/>
        </w:numPr>
        <w:rPr>
          <w:rFonts w:ascii="Garamond" w:hAnsi="Garamond"/>
          <w:color w:val="000000" w:themeColor="text1"/>
          <w:lang w:val="en-US"/>
        </w:rPr>
      </w:pPr>
      <w:proofErr w:type="spellStart"/>
      <w:r w:rsidRPr="00502F2A">
        <w:rPr>
          <w:rFonts w:ascii="Garamond" w:hAnsi="Garamond"/>
          <w:color w:val="000000" w:themeColor="text1"/>
          <w:lang w:val="en-US"/>
        </w:rPr>
        <w:t>Jobbet</w:t>
      </w:r>
      <w:proofErr w:type="spellEnd"/>
    </w:p>
    <w:p w14:paraId="1AFD8B12"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0BCCE910"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69" w:tooltip="&quot;probationary period&quot; på svenska" w:history="1">
        <w:r w:rsidRPr="00502F2A">
          <w:rPr>
            <w:rStyle w:val="Hyperli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4F15D524"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139EA71D" w14:textId="77777777" w:rsidR="00A97BEB" w:rsidRPr="00502F2A" w:rsidRDefault="00A97BEB" w:rsidP="00A97BEB">
      <w:pPr>
        <w:pStyle w:val="NoSpacing"/>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487DBFA1"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1B2D50E4"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348506A8"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6E5D2DF9" w14:textId="77777777" w:rsidR="00A97BEB" w:rsidRPr="00502F2A" w:rsidRDefault="00A97BEB" w:rsidP="00A97BEB">
      <w:pPr>
        <w:pStyle w:val="NoSpacing"/>
        <w:numPr>
          <w:ilvl w:val="2"/>
          <w:numId w:val="57"/>
        </w:numPr>
        <w:rPr>
          <w:rFonts w:ascii="Garamond" w:hAnsi="Garamond"/>
          <w:color w:val="000000" w:themeColor="text1"/>
          <w:lang w:val="en-US"/>
        </w:rPr>
      </w:pPr>
      <w:r w:rsidRPr="00502F2A">
        <w:rPr>
          <w:rFonts w:ascii="Garamond" w:hAnsi="Garamond"/>
          <w:color w:val="000000" w:themeColor="text1"/>
          <w:lang w:val="en-US"/>
        </w:rPr>
        <w:t xml:space="preserve">Are you paying for a gym </w:t>
      </w:r>
      <w:proofErr w:type="gramStart"/>
      <w:r w:rsidRPr="00502F2A">
        <w:rPr>
          <w:rFonts w:ascii="Garamond" w:hAnsi="Garamond"/>
          <w:color w:val="000000" w:themeColor="text1"/>
          <w:lang w:val="en-US"/>
        </w:rPr>
        <w:t>card</w:t>
      </w:r>
      <w:proofErr w:type="gramEnd"/>
    </w:p>
    <w:p w14:paraId="07B9AC96" w14:textId="77777777" w:rsidR="00A97BEB" w:rsidRPr="00502F2A" w:rsidRDefault="00A97BEB" w:rsidP="00A97BEB">
      <w:pPr>
        <w:pStyle w:val="NoSpacing"/>
        <w:numPr>
          <w:ilvl w:val="0"/>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Salery</w:t>
      </w:r>
      <w:proofErr w:type="spellEnd"/>
    </w:p>
    <w:p w14:paraId="791EA52B" w14:textId="77777777" w:rsidR="00A97BEB" w:rsidRPr="00502F2A" w:rsidRDefault="00A97BEB" w:rsidP="00A97BEB">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0D845E7C" w14:textId="18BB0026" w:rsidR="00A97BEB" w:rsidRDefault="00A97BEB" w:rsidP="006244B1">
      <w:pPr>
        <w:pStyle w:val="NoSpacing"/>
        <w:rPr>
          <w:rFonts w:ascii="Garamond" w:hAnsi="Garamond" w:cs="Segoe UI"/>
          <w:color w:val="000000" w:themeColor="text1"/>
          <w:shd w:val="clear" w:color="auto" w:fill="FFFFFF"/>
        </w:rPr>
      </w:pPr>
    </w:p>
    <w:p w14:paraId="277A371A" w14:textId="77777777" w:rsidR="00ED6A7E" w:rsidRPr="00502F2A" w:rsidRDefault="00ED6A7E" w:rsidP="00ED6A7E">
      <w:pPr>
        <w:pStyle w:val="NoSpacing"/>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e</w:t>
      </w:r>
    </w:p>
    <w:p w14:paraId="16A0B80A"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Born and raised in </w:t>
      </w:r>
      <w:proofErr w:type="spellStart"/>
      <w:r w:rsidRPr="00502F2A">
        <w:rPr>
          <w:rFonts w:ascii="Garamond" w:hAnsi="Garamond" w:cs="Segoe UI"/>
          <w:color w:val="000000" w:themeColor="text1"/>
          <w:shd w:val="clear" w:color="auto" w:fill="FFFFFF"/>
          <w:lang w:val="en-US"/>
        </w:rPr>
        <w:t>Skövde</w:t>
      </w:r>
      <w:proofErr w:type="spellEnd"/>
    </w:p>
    <w:p w14:paraId="2EC11813"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aster of Engineering in Computer Science</w:t>
      </w:r>
    </w:p>
    <w:p w14:paraId="40C54C78"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English at Stockholm and Sussex University</w:t>
      </w:r>
    </w:p>
    <w:p w14:paraId="6C1380F1"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ymnasium Teacher in Mathematics, Computer Science, and English</w:t>
      </w:r>
    </w:p>
    <w:p w14:paraId="4346863A"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Four books</w:t>
      </w:r>
    </w:p>
    <w:p w14:paraId="03982F79" w14:textId="46602576"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Among which three </w:t>
      </w:r>
      <w:r w:rsidR="00CD12C1">
        <w:rPr>
          <w:rFonts w:ascii="Garamond" w:hAnsi="Garamond" w:cs="Segoe UI"/>
          <w:color w:val="000000" w:themeColor="text1"/>
          <w:shd w:val="clear" w:color="auto" w:fill="FFFFFF"/>
          <w:lang w:val="en-US"/>
        </w:rPr>
        <w:t xml:space="preserve">about C++ </w:t>
      </w:r>
      <w:r w:rsidRPr="00502F2A">
        <w:rPr>
          <w:rFonts w:ascii="Garamond" w:hAnsi="Garamond" w:cs="Segoe UI"/>
          <w:color w:val="000000" w:themeColor="text1"/>
          <w:shd w:val="clear" w:color="auto" w:fill="FFFFFF"/>
          <w:lang w:val="en-US"/>
        </w:rPr>
        <w:t>in English</w:t>
      </w:r>
    </w:p>
    <w:p w14:paraId="0061E49E"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er</w:t>
      </w:r>
    </w:p>
    <w:p w14:paraId="468C2297"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SymSoft</w:t>
      </w:r>
      <w:proofErr w:type="spellEnd"/>
      <w:r w:rsidRPr="00502F2A">
        <w:rPr>
          <w:rFonts w:ascii="Garamond" w:hAnsi="Garamond" w:cs="Segoe UI"/>
          <w:color w:val="000000" w:themeColor="text1"/>
          <w:shd w:val="clear" w:color="auto" w:fill="FFFFFF"/>
          <w:lang w:val="en-US"/>
        </w:rPr>
        <w:t xml:space="preserve"> in </w:t>
      </w:r>
      <w:proofErr w:type="spellStart"/>
      <w:r w:rsidRPr="00502F2A">
        <w:rPr>
          <w:rFonts w:ascii="Garamond" w:hAnsi="Garamond" w:cs="Segoe UI"/>
          <w:color w:val="000000" w:themeColor="text1"/>
          <w:shd w:val="clear" w:color="auto" w:fill="FFFFFF"/>
          <w:lang w:val="en-US"/>
        </w:rPr>
        <w:t>Kista</w:t>
      </w:r>
      <w:proofErr w:type="spellEnd"/>
    </w:p>
    <w:p w14:paraId="0917E69C"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elf-Employed</w:t>
      </w:r>
    </w:p>
    <w:p w14:paraId="74F691CF"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Informator</w:t>
      </w:r>
      <w:proofErr w:type="spellEnd"/>
    </w:p>
    <w:p w14:paraId="3244B9AC"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 C++, Java</w:t>
      </w:r>
    </w:p>
    <w:p w14:paraId="1193BE8C"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Visma SPCS in Växjö</w:t>
      </w:r>
    </w:p>
    <w:p w14:paraId="6C01CA23"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Addiva</w:t>
      </w:r>
      <w:proofErr w:type="spellEnd"/>
      <w:r w:rsidRPr="00502F2A">
        <w:rPr>
          <w:rFonts w:ascii="Garamond" w:hAnsi="Garamond" w:cs="Segoe UI"/>
          <w:color w:val="000000" w:themeColor="text1"/>
          <w:shd w:val="clear" w:color="auto" w:fill="FFFFFF"/>
          <w:lang w:val="en-US"/>
        </w:rPr>
        <w:t xml:space="preserve"> in </w:t>
      </w:r>
      <w:proofErr w:type="spellStart"/>
      <w:r w:rsidRPr="00502F2A">
        <w:rPr>
          <w:rFonts w:ascii="Garamond" w:hAnsi="Garamond" w:cs="Segoe UI"/>
          <w:color w:val="000000" w:themeColor="text1"/>
          <w:shd w:val="clear" w:color="auto" w:fill="FFFFFF"/>
          <w:lang w:val="en-US"/>
        </w:rPr>
        <w:t>Västerås</w:t>
      </w:r>
      <w:proofErr w:type="spellEnd"/>
    </w:p>
    <w:p w14:paraId="1BB49348"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Nova Software in </w:t>
      </w:r>
      <w:proofErr w:type="spellStart"/>
      <w:r w:rsidRPr="00502F2A">
        <w:rPr>
          <w:rFonts w:ascii="Garamond" w:hAnsi="Garamond" w:cs="Segoe UI"/>
          <w:color w:val="000000" w:themeColor="text1"/>
          <w:shd w:val="clear" w:color="auto" w:fill="FFFFFF"/>
          <w:lang w:val="en-US"/>
        </w:rPr>
        <w:t>Falköping</w:t>
      </w:r>
      <w:proofErr w:type="spellEnd"/>
    </w:p>
    <w:p w14:paraId="798300A7"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Ph.D. Candidate at </w:t>
      </w:r>
      <w:proofErr w:type="spellStart"/>
      <w:r w:rsidRPr="00502F2A">
        <w:rPr>
          <w:rFonts w:ascii="Garamond" w:hAnsi="Garamond" w:cs="Segoe UI"/>
          <w:color w:val="000000" w:themeColor="text1"/>
          <w:shd w:val="clear" w:color="auto" w:fill="FFFFFF"/>
          <w:lang w:val="en-US"/>
        </w:rPr>
        <w:t>Mälardalen</w:t>
      </w:r>
      <w:proofErr w:type="spellEnd"/>
      <w:r w:rsidRPr="00502F2A">
        <w:rPr>
          <w:rFonts w:ascii="Garamond" w:hAnsi="Garamond" w:cs="Segoe UI"/>
          <w:color w:val="000000" w:themeColor="text1"/>
          <w:shd w:val="clear" w:color="auto" w:fill="FFFFFF"/>
          <w:lang w:val="en-US"/>
        </w:rPr>
        <w:t xml:space="preserve"> University in </w:t>
      </w:r>
      <w:proofErr w:type="spellStart"/>
      <w:r w:rsidRPr="00502F2A">
        <w:rPr>
          <w:rFonts w:ascii="Garamond" w:hAnsi="Garamond" w:cs="Segoe UI"/>
          <w:color w:val="000000" w:themeColor="text1"/>
          <w:shd w:val="clear" w:color="auto" w:fill="FFFFFF"/>
          <w:lang w:val="en-US"/>
        </w:rPr>
        <w:t>Västerås</w:t>
      </w:r>
      <w:proofErr w:type="spellEnd"/>
    </w:p>
    <w:p w14:paraId="31BCFC28"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Halfway: Licentiate in Software </w:t>
      </w:r>
      <w:proofErr w:type="spellStart"/>
      <w:r w:rsidRPr="00502F2A">
        <w:rPr>
          <w:rFonts w:ascii="Garamond" w:hAnsi="Garamond" w:cs="Segoe UI"/>
          <w:color w:val="000000" w:themeColor="text1"/>
          <w:shd w:val="clear" w:color="auto" w:fill="FFFFFF"/>
          <w:lang w:val="en-US"/>
        </w:rPr>
        <w:t>Enginering</w:t>
      </w:r>
      <w:proofErr w:type="spellEnd"/>
    </w:p>
    <w:p w14:paraId="3A225D2E"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uest Researcher for one year at Swinburne University in Melbourne, Australia</w:t>
      </w:r>
    </w:p>
    <w:p w14:paraId="535D6E99"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lastRenderedPageBreak/>
        <w:t>Let go due to work shortage</w:t>
      </w:r>
    </w:p>
    <w:p w14:paraId="4268C8F6"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eacher</w:t>
      </w:r>
    </w:p>
    <w:p w14:paraId="48F255FD"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Thomas Gymnasium</w:t>
      </w:r>
    </w:p>
    <w:p w14:paraId="13D9B5D6"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Europa School</w:t>
      </w:r>
    </w:p>
    <w:p w14:paraId="22218DF0"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has Academy</w:t>
      </w:r>
    </w:p>
    <w:p w14:paraId="7C4EF6B1"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wo years, theory first year</w:t>
      </w:r>
    </w:p>
    <w:p w14:paraId="7C5AE194"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Backend: PHP, SQL, Laravel</w:t>
      </w:r>
    </w:p>
    <w:p w14:paraId="458CDF94"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Frontend: JavaScript, Angular, </w:t>
      </w:r>
      <w:proofErr w:type="spellStart"/>
      <w:r w:rsidRPr="00502F2A">
        <w:rPr>
          <w:rFonts w:ascii="Garamond" w:hAnsi="Garamond" w:cs="Segoe UI"/>
          <w:color w:val="000000" w:themeColor="text1"/>
          <w:shd w:val="clear" w:color="auto" w:fill="FFFFFF"/>
          <w:lang w:val="en-US"/>
        </w:rPr>
        <w:t>JQuery</w:t>
      </w:r>
      <w:proofErr w:type="spellEnd"/>
      <w:r w:rsidRPr="00502F2A">
        <w:rPr>
          <w:rFonts w:ascii="Garamond" w:hAnsi="Garamond" w:cs="Segoe UI"/>
          <w:color w:val="000000" w:themeColor="text1"/>
          <w:shd w:val="clear" w:color="auto" w:fill="FFFFFF"/>
          <w:lang w:val="en-US"/>
        </w:rPr>
        <w:t xml:space="preserve">, React, Vue, Node, </w:t>
      </w:r>
      <w:proofErr w:type="spellStart"/>
      <w:r w:rsidRPr="00502F2A">
        <w:rPr>
          <w:rFonts w:ascii="Garamond" w:hAnsi="Garamond" w:cs="Segoe UI"/>
          <w:color w:val="000000" w:themeColor="text1"/>
          <w:shd w:val="clear" w:color="auto" w:fill="FFFFFF"/>
          <w:lang w:val="en-US"/>
        </w:rPr>
        <w:t>Wordpress</w:t>
      </w:r>
      <w:proofErr w:type="spellEnd"/>
    </w:p>
    <w:p w14:paraId="486A117F"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pare time</w:t>
      </w:r>
    </w:p>
    <w:p w14:paraId="282E2216"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Work out at a gym</w:t>
      </w:r>
    </w:p>
    <w:p w14:paraId="0CDE5D84"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structor in Aerobics</w:t>
      </w:r>
    </w:p>
    <w:p w14:paraId="49B65B48"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ountain Hiking</w:t>
      </w:r>
    </w:p>
    <w:p w14:paraId="73D8BA30"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Abisko</w:t>
      </w:r>
      <w:proofErr w:type="spellEnd"/>
      <w:r w:rsidRPr="00502F2A">
        <w:rPr>
          <w:rFonts w:ascii="Garamond" w:hAnsi="Garamond" w:cs="Segoe UI"/>
          <w:color w:val="000000" w:themeColor="text1"/>
          <w:shd w:val="clear" w:color="auto" w:fill="FFFFFF"/>
          <w:lang w:val="en-US"/>
        </w:rPr>
        <w:t xml:space="preserve"> - </w:t>
      </w:r>
      <w:proofErr w:type="spellStart"/>
      <w:r w:rsidRPr="00502F2A">
        <w:rPr>
          <w:rFonts w:ascii="Garamond" w:hAnsi="Garamond" w:cs="Segoe UI"/>
          <w:color w:val="000000" w:themeColor="text1"/>
          <w:shd w:val="clear" w:color="auto" w:fill="FFFFFF"/>
          <w:lang w:val="en-US"/>
        </w:rPr>
        <w:t>Kvikkjokk</w:t>
      </w:r>
      <w:proofErr w:type="spellEnd"/>
    </w:p>
    <w:p w14:paraId="5C6BA5E4"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Ammarnäs</w:t>
      </w:r>
      <w:proofErr w:type="spellEnd"/>
      <w:r w:rsidRPr="00502F2A">
        <w:rPr>
          <w:rFonts w:ascii="Garamond" w:hAnsi="Garamond" w:cs="Segoe UI"/>
          <w:color w:val="000000" w:themeColor="text1"/>
          <w:shd w:val="clear" w:color="auto" w:fill="FFFFFF"/>
          <w:lang w:val="en-US"/>
        </w:rPr>
        <w:t xml:space="preserve"> - </w:t>
      </w:r>
      <w:proofErr w:type="spellStart"/>
      <w:r w:rsidRPr="00502F2A">
        <w:rPr>
          <w:rFonts w:ascii="Garamond" w:hAnsi="Garamond" w:cs="Segoe UI"/>
          <w:color w:val="000000" w:themeColor="text1"/>
          <w:shd w:val="clear" w:color="auto" w:fill="FFFFFF"/>
          <w:lang w:val="en-US"/>
        </w:rPr>
        <w:t>Hemavan</w:t>
      </w:r>
      <w:proofErr w:type="spellEnd"/>
    </w:p>
    <w:p w14:paraId="28C80FBE"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Read books</w:t>
      </w:r>
    </w:p>
    <w:p w14:paraId="1E10C5CA"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 to the movie theaters</w:t>
      </w:r>
    </w:p>
    <w:p w14:paraId="590171DE" w14:textId="77777777" w:rsidR="00ED6A7E" w:rsidRPr="006244B1" w:rsidRDefault="00ED6A7E" w:rsidP="006244B1">
      <w:pPr>
        <w:pStyle w:val="NoSpacing"/>
        <w:rPr>
          <w:rFonts w:ascii="Garamond" w:hAnsi="Garamond" w:cs="Segoe UI"/>
          <w:color w:val="000000" w:themeColor="text1"/>
          <w:shd w:val="clear" w:color="auto" w:fill="FFFFFF"/>
        </w:rPr>
      </w:pPr>
    </w:p>
    <w:p w14:paraId="77B3D253" w14:textId="3E1B9748" w:rsidR="001A572E" w:rsidRPr="00502F2A" w:rsidRDefault="001A572E" w:rsidP="001A572E">
      <w:pPr>
        <w:pStyle w:val="NoSpacing"/>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ictiv</w:t>
      </w:r>
      <w:proofErr w:type="spellEnd"/>
      <w:r w:rsidRPr="00502F2A">
        <w:rPr>
          <w:rFonts w:ascii="Garamond" w:hAnsi="Garamond" w:cs="Segoe UI"/>
          <w:color w:val="000000" w:themeColor="text1"/>
          <w:shd w:val="clear" w:color="auto" w:fill="FFFFFF"/>
        </w:rPr>
        <w:t xml:space="preserve"> AB</w:t>
      </w:r>
    </w:p>
    <w:p w14:paraId="4898C19F" w14:textId="77777777" w:rsidR="001A572E" w:rsidRPr="00502F2A" w:rsidRDefault="001A572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FFFFF"/>
        </w:rPr>
        <w:t xml:space="preserve">Jonas </w:t>
      </w:r>
      <w:proofErr w:type="spellStart"/>
      <w:r w:rsidRPr="00502F2A">
        <w:rPr>
          <w:rFonts w:ascii="Garamond" w:hAnsi="Garamond" w:cs="Arial"/>
          <w:color w:val="000000" w:themeColor="text1"/>
          <w:shd w:val="clear" w:color="auto" w:fill="FFFFFF"/>
        </w:rPr>
        <w:t>Bjering</w:t>
      </w:r>
      <w:proofErr w:type="spellEnd"/>
    </w:p>
    <w:p w14:paraId="2748DA30" w14:textId="298FA3C6" w:rsidR="001A572E"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ta positioner</w:t>
      </w:r>
    </w:p>
    <w:p w14:paraId="068AB20F" w14:textId="7F22EC0D" w:rsidR="00945DBA" w:rsidRDefault="00945DBA" w:rsidP="0016431B">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projekt</w:t>
      </w:r>
    </w:p>
    <w:p w14:paraId="79C6B883" w14:textId="1F9312AD" w:rsidR="00945DBA" w:rsidRDefault="00945DBA" w:rsidP="0016431B">
      <w:pPr>
        <w:pStyle w:val="NoSpacing"/>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intech</w:t>
      </w:r>
      <w:proofErr w:type="spellEnd"/>
    </w:p>
    <w:p w14:paraId="684045F8" w14:textId="7E6CBB24" w:rsidR="00945DBA" w:rsidRDefault="00945DBA"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eting</w:t>
      </w:r>
    </w:p>
    <w:p w14:paraId="30E72CB8" w14:textId="3D9CE9D2" w:rsidR="001A572E" w:rsidRDefault="001A572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47C2E8F7" w14:textId="2E4FBC09" w:rsidR="00945DBA" w:rsidRDefault="00945DBA"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w:t>
      </w:r>
      <w:r w:rsidR="00541F2D">
        <w:rPr>
          <w:rFonts w:ascii="Garamond" w:hAnsi="Garamond" w:cs="Segoe UI"/>
          <w:color w:val="000000" w:themeColor="text1"/>
          <w:shd w:val="clear" w:color="auto" w:fill="FFFFFF"/>
        </w:rPr>
        <w:t xml:space="preserve"> personer</w:t>
      </w:r>
    </w:p>
    <w:p w14:paraId="5AE9A0EC" w14:textId="09370A0E" w:rsidR="00945DBA" w:rsidRDefault="00945DBA"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utvecklare</w:t>
      </w:r>
    </w:p>
    <w:p w14:paraId="1F897802" w14:textId="21C9F40A" w:rsidR="00945DBA" w:rsidRPr="00502F2A" w:rsidRDefault="00945DBA"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udio på gång</w:t>
      </w:r>
    </w:p>
    <w:p w14:paraId="2FAB5B0C" w14:textId="77777777" w:rsidR="001A572E" w:rsidRPr="00502F2A" w:rsidRDefault="001A572E" w:rsidP="0016431B">
      <w:pPr>
        <w:pStyle w:val="NoSpacing"/>
        <w:numPr>
          <w:ilvl w:val="1"/>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Älvtomtagatan</w:t>
      </w:r>
      <w:proofErr w:type="spellEnd"/>
      <w:r w:rsidRPr="00502F2A">
        <w:rPr>
          <w:rFonts w:ascii="Garamond" w:hAnsi="Garamond" w:cs="Segoe UI"/>
          <w:color w:val="000000" w:themeColor="text1"/>
          <w:shd w:val="clear" w:color="auto" w:fill="FFFFFF"/>
        </w:rPr>
        <w:t xml:space="preserve"> 12</w:t>
      </w:r>
    </w:p>
    <w:p w14:paraId="5BD0AAC8" w14:textId="3C03CAF4" w:rsidR="001A572E" w:rsidRDefault="001A572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w:t>
      </w:r>
    </w:p>
    <w:p w14:paraId="788DC38F" w14:textId="09F7ECDA" w:rsidR="00945DBA" w:rsidRPr="00502F2A" w:rsidRDefault="00945DBA"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0</w:t>
      </w:r>
      <w:r w:rsidR="00541F2D">
        <w:rPr>
          <w:rFonts w:ascii="Garamond" w:hAnsi="Garamond" w:cs="Segoe UI"/>
          <w:color w:val="000000" w:themeColor="text1"/>
          <w:shd w:val="clear" w:color="auto" w:fill="FFFFFF"/>
        </w:rPr>
        <w:t xml:space="preserve"> personer</w:t>
      </w:r>
    </w:p>
    <w:p w14:paraId="6F34A92C" w14:textId="77777777" w:rsidR="001A572E" w:rsidRPr="00502F2A"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5F6F9"/>
        </w:rPr>
        <w:t>Kaplansgatan 18</w:t>
      </w:r>
    </w:p>
    <w:p w14:paraId="524AFA1D" w14:textId="77777777" w:rsidR="001A572E" w:rsidRPr="00502F2A" w:rsidRDefault="001A572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e fall</w:t>
      </w:r>
    </w:p>
    <w:p w14:paraId="216A1190" w14:textId="77777777" w:rsidR="001A572E"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agspendla</w:t>
      </w:r>
      <w:r>
        <w:rPr>
          <w:rFonts w:ascii="Garamond" w:hAnsi="Garamond" w:cs="Segoe UI"/>
          <w:color w:val="000000" w:themeColor="text1"/>
          <w:shd w:val="clear" w:color="auto" w:fill="FFFFFF"/>
        </w:rPr>
        <w:t xml:space="preserve"> Strängnäs - Örebro</w:t>
      </w:r>
    </w:p>
    <w:p w14:paraId="7D3091C8"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4B55A901" w14:textId="77777777" w:rsidR="001A572E" w:rsidRPr="00502F2A" w:rsidRDefault="001A572E" w:rsidP="0016431B">
      <w:pPr>
        <w:pStyle w:val="NoSpacing"/>
        <w:numPr>
          <w:ilvl w:val="3"/>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Inhouse</w:t>
      </w:r>
      <w:proofErr w:type="spellEnd"/>
    </w:p>
    <w:p w14:paraId="3041753D" w14:textId="77777777" w:rsidR="001A572E" w:rsidRPr="00502F2A" w:rsidRDefault="001A572E"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A3B71E3" w14:textId="77777777" w:rsidR="001A572E" w:rsidRPr="00502F2A" w:rsidRDefault="001A572E"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358CEB4E" w14:textId="77777777" w:rsidR="001A572E" w:rsidRPr="00502F2A"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tans Strängnäs</w:t>
      </w:r>
    </w:p>
    <w:p w14:paraId="7A2BE101" w14:textId="77777777" w:rsidR="001A572E" w:rsidRPr="00502F2A"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ytta till Örebro</w:t>
      </w:r>
    </w:p>
    <w:p w14:paraId="0063E31F" w14:textId="7DB775AF" w:rsidR="001A572E" w:rsidRDefault="001A572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roller</w:t>
      </w:r>
    </w:p>
    <w:p w14:paraId="022AC7D1" w14:textId="37AFA4A5" w:rsidR="00F069E7" w:rsidRDefault="00F069E7"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 projekt</w:t>
      </w:r>
    </w:p>
    <w:p w14:paraId="684C1F89" w14:textId="7E12A509" w:rsidR="00F069E7" w:rsidRDefault="00650F12"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m</w:t>
      </w:r>
    </w:p>
    <w:p w14:paraId="2C523532" w14:textId="4F6AA7CD" w:rsidR="00650F12" w:rsidRDefault="00650F12" w:rsidP="0016431B">
      <w:pPr>
        <w:pStyle w:val="NoSpacing"/>
        <w:numPr>
          <w:ilvl w:val="3"/>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Head</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of</w:t>
      </w:r>
      <w:proofErr w:type="spellEnd"/>
      <w:r>
        <w:rPr>
          <w:rFonts w:ascii="Garamond" w:hAnsi="Garamond" w:cs="Segoe UI"/>
          <w:color w:val="000000" w:themeColor="text1"/>
          <w:shd w:val="clear" w:color="auto" w:fill="FFFFFF"/>
        </w:rPr>
        <w:t xml:space="preserve"> Software</w:t>
      </w:r>
    </w:p>
    <w:p w14:paraId="49B454B0" w14:textId="73AF900E" w:rsidR="00650F12" w:rsidRPr="00502F2A" w:rsidRDefault="00650F12" w:rsidP="0016431B">
      <w:pPr>
        <w:pStyle w:val="NoSpacing"/>
        <w:numPr>
          <w:ilvl w:val="3"/>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nas@piktiv.se</w:t>
      </w:r>
    </w:p>
    <w:p w14:paraId="130CC434" w14:textId="77777777" w:rsidR="001A572E" w:rsidRPr="00502F2A"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 utvecklare</w:t>
      </w:r>
    </w:p>
    <w:p w14:paraId="6BCFAB3F"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 och Örebro</w:t>
      </w:r>
    </w:p>
    <w:p w14:paraId="18E98C7A"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utveckling</w:t>
      </w:r>
    </w:p>
    <w:p w14:paraId="52BEE249" w14:textId="77777777" w:rsidR="001A572E"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eam </w:t>
      </w:r>
      <w:proofErr w:type="spellStart"/>
      <w:r w:rsidRPr="00502F2A">
        <w:rPr>
          <w:rFonts w:ascii="Garamond" w:hAnsi="Garamond" w:cs="Segoe UI"/>
          <w:color w:val="000000" w:themeColor="text1"/>
          <w:shd w:val="clear" w:color="auto" w:fill="FFFFFF"/>
        </w:rPr>
        <w:t>Lead</w:t>
      </w:r>
      <w:proofErr w:type="spellEnd"/>
      <w:r w:rsidRPr="00502F2A">
        <w:rPr>
          <w:rFonts w:ascii="Garamond" w:hAnsi="Garamond" w:cs="Segoe UI"/>
          <w:color w:val="000000" w:themeColor="text1"/>
          <w:shd w:val="clear" w:color="auto" w:fill="FFFFFF"/>
        </w:rPr>
        <w:t xml:space="preserve"> i Örebro</w:t>
      </w:r>
    </w:p>
    <w:p w14:paraId="7FFBECAC"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ck vara min höga ålder och omfattande erfarenhet</w:t>
      </w:r>
    </w:p>
    <w:p w14:paraId="7EB380BC"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 personer</w:t>
      </w:r>
    </w:p>
    <w:p w14:paraId="475EAF0C"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nap</w:t>
      </w:r>
      <w:r>
        <w:rPr>
          <w:rFonts w:ascii="Garamond" w:hAnsi="Garamond" w:cs="Segoe UI"/>
          <w:color w:val="000000" w:themeColor="text1"/>
          <w:shd w:val="clear" w:color="auto" w:fill="FFFFFF"/>
        </w:rPr>
        <w:t>past</w:t>
      </w:r>
      <w:r w:rsidRPr="00502F2A">
        <w:rPr>
          <w:rFonts w:ascii="Garamond" w:hAnsi="Garamond" w:cs="Segoe UI"/>
          <w:color w:val="000000" w:themeColor="text1"/>
          <w:shd w:val="clear" w:color="auto" w:fill="FFFFFF"/>
        </w:rPr>
        <w:t xml:space="preserve"> distans</w:t>
      </w:r>
    </w:p>
    <w:p w14:paraId="166E37DA" w14:textId="77777777" w:rsidR="001A572E" w:rsidRPr="00502F2A" w:rsidRDefault="001A572E" w:rsidP="001A572E">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1D616D88" w14:textId="77777777" w:rsidR="001A572E" w:rsidRDefault="001A572E" w:rsidP="001A572E">
      <w:pPr>
        <w:pStyle w:val="NoSpacing"/>
        <w:numPr>
          <w:ilvl w:val="1"/>
          <w:numId w:val="57"/>
        </w:numPr>
        <w:rPr>
          <w:rFonts w:ascii="Garamond" w:hAnsi="Garamond"/>
          <w:color w:val="000000" w:themeColor="text1"/>
        </w:rPr>
      </w:pPr>
      <w:r>
        <w:rPr>
          <w:rFonts w:ascii="Garamond" w:hAnsi="Garamond"/>
          <w:color w:val="000000" w:themeColor="text1"/>
        </w:rPr>
        <w:t>När börjar det</w:t>
      </w:r>
    </w:p>
    <w:p w14:paraId="3DB3AAE3"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30AF8DF3"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lastRenderedPageBreak/>
        <w:t>Provanställning 6 månader</w:t>
      </w:r>
    </w:p>
    <w:p w14:paraId="59E561B1"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FE1A8E7" w14:textId="77777777" w:rsidR="001A572E" w:rsidRPr="00502F2A" w:rsidRDefault="001A572E" w:rsidP="001A572E">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1F198B73"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t>Flextid</w:t>
      </w:r>
    </w:p>
    <w:p w14:paraId="320772FA"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62D29D23"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44E32A05" w14:textId="77777777" w:rsidR="001A572E" w:rsidRPr="00502F2A" w:rsidRDefault="001A572E" w:rsidP="001A572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6AD8043C" w14:textId="7C276F26" w:rsidR="0037685F" w:rsidRDefault="001A572E" w:rsidP="0037685F">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FE000AA" w14:textId="54FBF3E3" w:rsidR="0037685F" w:rsidRDefault="0037685F" w:rsidP="0037685F">
      <w:pPr>
        <w:pStyle w:val="NoSpacing"/>
        <w:numPr>
          <w:ilvl w:val="0"/>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w:t>
      </w:r>
    </w:p>
    <w:p w14:paraId="7B31BD26" w14:textId="77777777" w:rsidR="00752804" w:rsidRDefault="00752804" w:rsidP="00752804">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e böcker om C++</w:t>
      </w:r>
    </w:p>
    <w:p w14:paraId="60C831F7" w14:textId="23F08426" w:rsidR="00752804" w:rsidRDefault="00752804" w:rsidP="00752804">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mpilatorteknik</w:t>
      </w:r>
    </w:p>
    <w:p w14:paraId="5D0A5A2E" w14:textId="006AAEC9" w:rsidR="001E2347" w:rsidRDefault="001E2347" w:rsidP="001E2347">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kompilator</w:t>
      </w:r>
    </w:p>
    <w:p w14:paraId="17C01217" w14:textId="701EF438" w:rsidR="001E2347" w:rsidRDefault="001E2347" w:rsidP="001E2347">
      <w:pPr>
        <w:pStyle w:val="NoSpacing"/>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E8BF4C3" w14:textId="4B4C3DAC" w:rsidR="001E2347" w:rsidRDefault="001E2347" w:rsidP="001E2347">
      <w:pPr>
        <w:pStyle w:val="NoSpacing"/>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2A2D8C4B" w14:textId="15C050A1" w:rsidR="0037685F" w:rsidRDefault="0037685F" w:rsidP="0037685F">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assiska</w:t>
      </w:r>
      <w:r w:rsidR="003348FD">
        <w:rPr>
          <w:rFonts w:ascii="Garamond" w:hAnsi="Garamond" w:cs="Segoe UI"/>
          <w:color w:val="000000" w:themeColor="text1"/>
          <w:shd w:val="clear" w:color="auto" w:fill="FFFFFF"/>
        </w:rPr>
        <w:t xml:space="preserve"> språk</w:t>
      </w:r>
    </w:p>
    <w:p w14:paraId="5BCBC24E" w14:textId="306BE6CC"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3681F9E0" w14:textId="65414BB7"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w:t>
      </w:r>
    </w:p>
    <w:p w14:paraId="15028C11" w14:textId="04CE0081"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ran</w:t>
      </w:r>
    </w:p>
    <w:p w14:paraId="214CACE1" w14:textId="2D223260" w:rsidR="0037685F" w:rsidRDefault="0037685F" w:rsidP="0037685F">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jektorienterade</w:t>
      </w:r>
      <w:r w:rsidR="003348FD">
        <w:rPr>
          <w:rFonts w:ascii="Garamond" w:hAnsi="Garamond" w:cs="Segoe UI"/>
          <w:color w:val="000000" w:themeColor="text1"/>
          <w:shd w:val="clear" w:color="auto" w:fill="FFFFFF"/>
        </w:rPr>
        <w:t xml:space="preserve"> språk</w:t>
      </w:r>
    </w:p>
    <w:p w14:paraId="7D5557A5" w14:textId="5D9AADFB"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5842A8F" w14:textId="032CD50F"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9F65832" w14:textId="2768C755"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710424BC" w14:textId="77777777" w:rsidR="0037685F" w:rsidRDefault="0037685F" w:rsidP="0037685F">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a språk</w:t>
      </w:r>
    </w:p>
    <w:p w14:paraId="79B3D979" w14:textId="47023988"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L</w:t>
      </w:r>
    </w:p>
    <w:p w14:paraId="3B65EC59" w14:textId="7C7A5A15" w:rsidR="0037685F" w:rsidRDefault="0037685F" w:rsidP="0037685F">
      <w:pPr>
        <w:pStyle w:val="NoSpacing"/>
        <w:numPr>
          <w:ilvl w:val="2"/>
          <w:numId w:val="49"/>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Erlang</w:t>
      </w:r>
      <w:proofErr w:type="spellEnd"/>
    </w:p>
    <w:p w14:paraId="039460F3" w14:textId="575173E5" w:rsidR="0037685F" w:rsidRPr="0037685F" w:rsidRDefault="0037685F" w:rsidP="0037685F">
      <w:pPr>
        <w:pStyle w:val="NoSpacing"/>
        <w:numPr>
          <w:ilvl w:val="0"/>
          <w:numId w:val="49"/>
        </w:numPr>
        <w:rPr>
          <w:rFonts w:ascii="Garamond" w:hAnsi="Garamond" w:cs="Segoe UI"/>
          <w:color w:val="000000" w:themeColor="text1"/>
          <w:shd w:val="clear" w:color="auto" w:fill="FFFFFF"/>
        </w:rPr>
      </w:pPr>
      <w:r w:rsidRPr="0037685F">
        <w:rPr>
          <w:rFonts w:ascii="Garamond" w:hAnsi="Garamond" w:cs="Times New Roman"/>
          <w:color w:val="000000" w:themeColor="text1"/>
        </w:rPr>
        <w:t>Fullstack</w:t>
      </w:r>
    </w:p>
    <w:p w14:paraId="745BF700" w14:textId="72B98D20" w:rsidR="00752804" w:rsidRDefault="00752804" w:rsidP="0037685F">
      <w:pPr>
        <w:pStyle w:val="NoSpacing"/>
        <w:numPr>
          <w:ilvl w:val="0"/>
          <w:numId w:val="25"/>
        </w:numPr>
        <w:ind w:left="1080"/>
        <w:rPr>
          <w:rFonts w:ascii="Garamond" w:hAnsi="Garamond" w:cs="Times New Roman"/>
          <w:color w:val="000000" w:themeColor="text1"/>
        </w:rPr>
      </w:pPr>
      <w:r>
        <w:rPr>
          <w:rFonts w:ascii="Garamond" w:hAnsi="Garamond" w:cs="Times New Roman"/>
          <w:color w:val="000000" w:themeColor="text1"/>
        </w:rPr>
        <w:t>Bok om HTML och JavaScript</w:t>
      </w:r>
    </w:p>
    <w:p w14:paraId="6E57FAE7" w14:textId="0D1EDEF4" w:rsidR="0037685F" w:rsidRPr="00502F2A" w:rsidRDefault="0037685F" w:rsidP="0037685F">
      <w:pPr>
        <w:pStyle w:val="NoSpacing"/>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Web</w:t>
      </w:r>
    </w:p>
    <w:p w14:paraId="40416BB3"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HTML</w:t>
      </w:r>
    </w:p>
    <w:p w14:paraId="28CD8E91"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CSS</w:t>
      </w:r>
    </w:p>
    <w:p w14:paraId="70E310A9" w14:textId="77777777" w:rsidR="0037685F" w:rsidRPr="00502F2A" w:rsidRDefault="0037685F" w:rsidP="0037685F">
      <w:pPr>
        <w:pStyle w:val="NoSpacing"/>
        <w:numPr>
          <w:ilvl w:val="0"/>
          <w:numId w:val="25"/>
        </w:numPr>
        <w:ind w:left="1080"/>
        <w:rPr>
          <w:rFonts w:ascii="Garamond" w:hAnsi="Garamond" w:cs="Times New Roman"/>
          <w:color w:val="000000" w:themeColor="text1"/>
        </w:rPr>
      </w:pPr>
      <w:proofErr w:type="spellStart"/>
      <w:r w:rsidRPr="00502F2A">
        <w:rPr>
          <w:rFonts w:ascii="Garamond" w:hAnsi="Garamond" w:cs="Times New Roman"/>
          <w:color w:val="000000" w:themeColor="text1"/>
        </w:rPr>
        <w:t>Backend</w:t>
      </w:r>
      <w:proofErr w:type="spellEnd"/>
    </w:p>
    <w:p w14:paraId="5203283E"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PHP</w:t>
      </w:r>
    </w:p>
    <w:p w14:paraId="5E2BAE4F" w14:textId="77777777" w:rsidR="0037685F" w:rsidRPr="00502F2A" w:rsidRDefault="0037685F" w:rsidP="0037685F">
      <w:pPr>
        <w:pStyle w:val="NoSpacing"/>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MySQL</w:t>
      </w:r>
      <w:proofErr w:type="spellEnd"/>
    </w:p>
    <w:p w14:paraId="4CCAFA18" w14:textId="77777777" w:rsidR="0037685F" w:rsidRPr="00502F2A" w:rsidRDefault="0037685F" w:rsidP="0037685F">
      <w:pPr>
        <w:pStyle w:val="NoSpacing"/>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Laravel</w:t>
      </w:r>
      <w:proofErr w:type="spellEnd"/>
    </w:p>
    <w:p w14:paraId="21E94C0E" w14:textId="77777777" w:rsidR="0037685F" w:rsidRPr="00502F2A" w:rsidRDefault="0037685F" w:rsidP="0037685F">
      <w:pPr>
        <w:pStyle w:val="NoSpacing"/>
        <w:numPr>
          <w:ilvl w:val="0"/>
          <w:numId w:val="25"/>
        </w:numPr>
        <w:ind w:left="1080"/>
        <w:rPr>
          <w:rFonts w:ascii="Garamond" w:hAnsi="Garamond" w:cs="Times New Roman"/>
          <w:color w:val="000000" w:themeColor="text1"/>
        </w:rPr>
      </w:pPr>
      <w:proofErr w:type="spellStart"/>
      <w:r w:rsidRPr="00502F2A">
        <w:rPr>
          <w:rFonts w:ascii="Garamond" w:hAnsi="Garamond" w:cs="Times New Roman"/>
          <w:color w:val="000000" w:themeColor="text1"/>
        </w:rPr>
        <w:t>Frontend</w:t>
      </w:r>
      <w:proofErr w:type="spellEnd"/>
    </w:p>
    <w:p w14:paraId="0E1766B1"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JavaScript</w:t>
      </w:r>
    </w:p>
    <w:p w14:paraId="32CB5138" w14:textId="77777777" w:rsidR="0037685F" w:rsidRPr="00502F2A" w:rsidRDefault="0037685F" w:rsidP="0037685F">
      <w:pPr>
        <w:pStyle w:val="NoSpacing"/>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Angular</w:t>
      </w:r>
      <w:proofErr w:type="spellEnd"/>
    </w:p>
    <w:p w14:paraId="3CF79EAC" w14:textId="77777777" w:rsidR="0037685F" w:rsidRPr="00502F2A" w:rsidRDefault="0037685F" w:rsidP="0037685F">
      <w:pPr>
        <w:pStyle w:val="NoSpacing"/>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React</w:t>
      </w:r>
      <w:proofErr w:type="spellEnd"/>
    </w:p>
    <w:p w14:paraId="028EF159" w14:textId="77777777" w:rsidR="0037685F" w:rsidRPr="00502F2A" w:rsidRDefault="0037685F" w:rsidP="0037685F">
      <w:pPr>
        <w:pStyle w:val="NoSpacing"/>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jQuery</w:t>
      </w:r>
      <w:proofErr w:type="spellEnd"/>
    </w:p>
    <w:p w14:paraId="40CD9409" w14:textId="77777777" w:rsidR="0037685F" w:rsidRPr="00502F2A" w:rsidRDefault="0037685F" w:rsidP="0037685F">
      <w:pPr>
        <w:pStyle w:val="NoSpacing"/>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Node</w:t>
      </w:r>
      <w:proofErr w:type="spellEnd"/>
    </w:p>
    <w:p w14:paraId="29B4F9A9" w14:textId="77777777" w:rsidR="0037685F" w:rsidRPr="00502F2A" w:rsidRDefault="0037685F" w:rsidP="0037685F">
      <w:pPr>
        <w:pStyle w:val="NoSpacing"/>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Vue</w:t>
      </w:r>
      <w:proofErr w:type="spellEnd"/>
    </w:p>
    <w:p w14:paraId="1EDA9174" w14:textId="77777777" w:rsidR="0037685F" w:rsidRPr="00502F2A" w:rsidRDefault="0037685F" w:rsidP="0037685F">
      <w:pPr>
        <w:pStyle w:val="NoSpacing"/>
        <w:numPr>
          <w:ilvl w:val="0"/>
          <w:numId w:val="25"/>
        </w:numPr>
        <w:ind w:left="1080"/>
        <w:rPr>
          <w:rFonts w:ascii="Garamond" w:hAnsi="Garamond" w:cs="Times New Roman"/>
          <w:color w:val="000000" w:themeColor="text1"/>
        </w:rPr>
      </w:pPr>
      <w:proofErr w:type="spellStart"/>
      <w:r w:rsidRPr="00502F2A">
        <w:rPr>
          <w:rFonts w:ascii="Garamond" w:hAnsi="Garamond" w:cs="Times New Roman"/>
          <w:color w:val="000000" w:themeColor="text1"/>
        </w:rPr>
        <w:t>Deployment</w:t>
      </w:r>
      <w:proofErr w:type="spellEnd"/>
    </w:p>
    <w:p w14:paraId="420AC670" w14:textId="77777777" w:rsidR="0037685F" w:rsidRPr="00502F2A" w:rsidRDefault="0037685F" w:rsidP="0037685F">
      <w:pPr>
        <w:pStyle w:val="NoSpacing"/>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Kubernatics</w:t>
      </w:r>
      <w:proofErr w:type="spellEnd"/>
    </w:p>
    <w:p w14:paraId="326B927A" w14:textId="77777777" w:rsidR="0037685F" w:rsidRPr="00502F2A" w:rsidRDefault="0037685F" w:rsidP="0037685F">
      <w:pPr>
        <w:pStyle w:val="NoSpacing"/>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Binero</w:t>
      </w:r>
      <w:proofErr w:type="spellEnd"/>
      <w:r w:rsidRPr="00502F2A">
        <w:rPr>
          <w:rFonts w:ascii="Garamond" w:hAnsi="Garamond" w:cs="Times New Roman"/>
          <w:color w:val="000000" w:themeColor="text1"/>
        </w:rPr>
        <w:t xml:space="preserve"> Webbhotell/FTP</w:t>
      </w:r>
    </w:p>
    <w:p w14:paraId="63DF195A" w14:textId="77777777" w:rsidR="0037685F" w:rsidRPr="00502F2A" w:rsidRDefault="0037685F" w:rsidP="0037685F">
      <w:pPr>
        <w:pStyle w:val="NoSpacing"/>
        <w:numPr>
          <w:ilvl w:val="0"/>
          <w:numId w:val="25"/>
        </w:numPr>
        <w:ind w:left="1080"/>
        <w:rPr>
          <w:rFonts w:ascii="Garamond" w:hAnsi="Garamond" w:cs="Times New Roman"/>
          <w:color w:val="000000" w:themeColor="text1"/>
        </w:rPr>
      </w:pPr>
      <w:proofErr w:type="spellStart"/>
      <w:r w:rsidRPr="00502F2A">
        <w:rPr>
          <w:rFonts w:ascii="Garamond" w:hAnsi="Garamond" w:cs="Times New Roman"/>
          <w:color w:val="000000" w:themeColor="text1"/>
        </w:rPr>
        <w:t>GitHub</w:t>
      </w:r>
      <w:proofErr w:type="spellEnd"/>
    </w:p>
    <w:p w14:paraId="30F9AB27" w14:textId="448572F2" w:rsidR="00AE2912" w:rsidRDefault="00AE2912" w:rsidP="0037685F">
      <w:pPr>
        <w:pStyle w:val="NoSpacing"/>
        <w:rPr>
          <w:rFonts w:ascii="Garamond" w:hAnsi="Garamond" w:cs="Segoe UI"/>
          <w:color w:val="000000" w:themeColor="text1"/>
          <w:shd w:val="clear" w:color="auto" w:fill="FFFFFF"/>
        </w:rPr>
      </w:pPr>
    </w:p>
    <w:p w14:paraId="405692E8" w14:textId="38FE6046" w:rsidR="00B07273" w:rsidRDefault="00B07273" w:rsidP="00B07273">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olageriet</w:t>
      </w:r>
      <w:proofErr w:type="spellEnd"/>
    </w:p>
    <w:p w14:paraId="544E95E9" w14:textId="68E632E7" w:rsidR="00B07273" w:rsidRDefault="00B07273" w:rsidP="00B07273">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tveckling</w:t>
      </w:r>
    </w:p>
    <w:p w14:paraId="623BB1B7" w14:textId="144228BA" w:rsidR="00B07273" w:rsidRDefault="00B07273" w:rsidP="00B07273">
      <w:pPr>
        <w:pStyle w:val="NoSpacing"/>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rontend</w:t>
      </w:r>
      <w:proofErr w:type="spellEnd"/>
    </w:p>
    <w:p w14:paraId="49212FCD" w14:textId="1900647E" w:rsidR="00B07273" w:rsidRDefault="00B07273" w:rsidP="00B07273">
      <w:pPr>
        <w:pStyle w:val="NoSpacing"/>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ackend</w:t>
      </w:r>
      <w:proofErr w:type="spellEnd"/>
    </w:p>
    <w:p w14:paraId="3F1BEBDF" w14:textId="10F3EDDE" w:rsidR="00B07273" w:rsidRDefault="00B07273" w:rsidP="00B07273">
      <w:pPr>
        <w:pStyle w:val="NoSpacing"/>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Vue</w:t>
      </w:r>
      <w:proofErr w:type="spellEnd"/>
    </w:p>
    <w:p w14:paraId="78F90AFA" w14:textId="59DF3251" w:rsidR="00B07273" w:rsidRDefault="00B07273" w:rsidP="00B07273">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629A2E75" w14:textId="07366BC2" w:rsidR="00B07273"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deltid</w:t>
      </w:r>
    </w:p>
    <w:p w14:paraId="4DD09538" w14:textId="463D7D12" w:rsidR="00CB7578"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oret/distans</w:t>
      </w:r>
    </w:p>
    <w:p w14:paraId="3FF3EAD0" w14:textId="20105CF0" w:rsidR="00CB7578"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Flextid</w:t>
      </w:r>
    </w:p>
    <w:p w14:paraId="2ECA1E02" w14:textId="11329C47" w:rsidR="00CB7578"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mester</w:t>
      </w:r>
    </w:p>
    <w:p w14:paraId="5DA2072A" w14:textId="35D7AFE7" w:rsidR="00CB7578"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E841180" w14:textId="5955B7FC" w:rsidR="00CB7578"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48801204" w14:textId="4048E5FB" w:rsidR="00CB7578" w:rsidRDefault="00CB7578" w:rsidP="00CB7578">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ning</w:t>
      </w:r>
    </w:p>
    <w:p w14:paraId="47AB9328" w14:textId="7BA9276A" w:rsidR="00CB7578" w:rsidRDefault="00CB7578" w:rsidP="00CB7578">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 månader</w:t>
      </w:r>
    </w:p>
    <w:p w14:paraId="6D00EFF9" w14:textId="77777777" w:rsidR="001B47A4" w:rsidRDefault="001B47A4" w:rsidP="00B96101">
      <w:pPr>
        <w:pStyle w:val="NoSpacing"/>
        <w:rPr>
          <w:rFonts w:ascii="Garamond" w:hAnsi="Garamond" w:cs="Segoe UI"/>
          <w:color w:val="000000" w:themeColor="text1"/>
          <w:shd w:val="clear" w:color="auto" w:fill="FFFFFF"/>
        </w:rPr>
      </w:pPr>
    </w:p>
    <w:p w14:paraId="68AFEC1C" w14:textId="4DAFD165" w:rsidR="00EF6740" w:rsidRPr="00502F2A" w:rsidRDefault="00EF6740" w:rsidP="00B96101">
      <w:pPr>
        <w:pStyle w:val="NoSpacing"/>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oDo</w:t>
      </w:r>
      <w:proofErr w:type="spellEnd"/>
    </w:p>
    <w:p w14:paraId="6A9EE97F" w14:textId="6D467B74" w:rsidR="004110D6" w:rsidRDefault="004110D6" w:rsidP="0016431B">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3.30</w:t>
      </w:r>
    </w:p>
    <w:p w14:paraId="113BB0FD" w14:textId="2547649C" w:rsidR="006D3D88" w:rsidRPr="00502F2A" w:rsidRDefault="006D3D88"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sdag</w:t>
      </w:r>
    </w:p>
    <w:p w14:paraId="7B4DB9A5" w14:textId="29F44210" w:rsidR="007465C9" w:rsidRDefault="007465C9"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kert fler samtal</w:t>
      </w:r>
    </w:p>
    <w:p w14:paraId="0A2AA187" w14:textId="533B0840" w:rsidR="007465C9" w:rsidRDefault="007465C9"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w:t>
      </w:r>
    </w:p>
    <w:p w14:paraId="1AB859C4" w14:textId="4E53E5C9" w:rsidR="007465C9" w:rsidRDefault="007465C9" w:rsidP="0016431B">
      <w:pPr>
        <w:pStyle w:val="NoSpacing"/>
        <w:numPr>
          <w:ilvl w:val="2"/>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iktiv</w:t>
      </w:r>
      <w:proofErr w:type="spellEnd"/>
    </w:p>
    <w:p w14:paraId="7DB91CB1" w14:textId="77777777" w:rsidR="007465C9" w:rsidRDefault="007465C9" w:rsidP="0016431B">
      <w:pPr>
        <w:pStyle w:val="NoSpacing"/>
        <w:numPr>
          <w:ilvl w:val="2"/>
          <w:numId w:val="72"/>
        </w:numPr>
        <w:rPr>
          <w:rFonts w:ascii="Garamond" w:hAnsi="Garamond" w:cs="Segoe UI"/>
          <w:color w:val="000000" w:themeColor="text1"/>
          <w:shd w:val="clear" w:color="auto" w:fill="FFFFFF"/>
        </w:rPr>
      </w:pPr>
      <w:proofErr w:type="spellStart"/>
      <w:r w:rsidRPr="006C2058">
        <w:rPr>
          <w:rFonts w:ascii="Garamond" w:hAnsi="Garamond" w:cs="Segoe UI"/>
          <w:color w:val="000000" w:themeColor="text1"/>
          <w:shd w:val="clear" w:color="auto" w:fill="FFFFFF"/>
        </w:rPr>
        <w:t>Bolageriet</w:t>
      </w:r>
      <w:proofErr w:type="spellEnd"/>
    </w:p>
    <w:p w14:paraId="03A3363A" w14:textId="0FB7BAAA" w:rsidR="007465C9" w:rsidRDefault="007465C9"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ske fler samtal</w:t>
      </w:r>
    </w:p>
    <w:p w14:paraId="1680D20B" w14:textId="7E50BFEE" w:rsidR="007465C9" w:rsidRDefault="007465C9"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w:t>
      </w:r>
    </w:p>
    <w:p w14:paraId="7AE00172" w14:textId="73D74C3D" w:rsidR="007465C9" w:rsidRDefault="007465C9"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w:t>
      </w:r>
    </w:p>
    <w:p w14:paraId="2594C22A" w14:textId="6E8D9E57" w:rsidR="007465C9" w:rsidRDefault="00713CAA"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w:t>
      </w:r>
    </w:p>
    <w:p w14:paraId="7A50F735" w14:textId="0BB6B516" w:rsidR="006D3D88" w:rsidRPr="00502F2A" w:rsidRDefault="006D3D88"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mtal Coach</w:t>
      </w:r>
    </w:p>
    <w:p w14:paraId="2AD77F2F" w14:textId="77777777" w:rsidR="00116DD8" w:rsidRPr="00502F2A" w:rsidRDefault="00116DD8"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rta</w:t>
      </w:r>
    </w:p>
    <w:p w14:paraId="283702BF" w14:textId="77777777" w:rsidR="00116DD8" w:rsidRPr="00502F2A" w:rsidRDefault="00116DD8" w:rsidP="0016431B">
      <w:pPr>
        <w:pStyle w:val="NoSpacing"/>
        <w:numPr>
          <w:ilvl w:val="3"/>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HiQ</w:t>
      </w:r>
      <w:proofErr w:type="spellEnd"/>
    </w:p>
    <w:p w14:paraId="6171169A" w14:textId="77777777" w:rsidR="00116DD8" w:rsidRPr="00502F2A" w:rsidRDefault="00116DD8" w:rsidP="0016431B">
      <w:pPr>
        <w:pStyle w:val="NoSpacing"/>
        <w:numPr>
          <w:ilvl w:val="3"/>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ddQ</w:t>
      </w:r>
      <w:proofErr w:type="spellEnd"/>
    </w:p>
    <w:p w14:paraId="4A7CFB25" w14:textId="77777777" w:rsidR="00116DD8" w:rsidRPr="00502F2A" w:rsidRDefault="00116DD8" w:rsidP="0016431B">
      <w:pPr>
        <w:pStyle w:val="NoSpacing"/>
        <w:numPr>
          <w:ilvl w:val="3"/>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apture</w:t>
      </w:r>
      <w:proofErr w:type="spellEnd"/>
      <w:r w:rsidRPr="00502F2A">
        <w:rPr>
          <w:rFonts w:ascii="Garamond" w:hAnsi="Garamond" w:cs="Segoe UI"/>
          <w:color w:val="000000" w:themeColor="text1"/>
          <w:shd w:val="clear" w:color="auto" w:fill="FFFFFF"/>
        </w:rPr>
        <w:t xml:space="preserve"> Innovation</w:t>
      </w:r>
    </w:p>
    <w:p w14:paraId="422EC6E8" w14:textId="77777777" w:rsidR="009A55AA" w:rsidRPr="00502F2A" w:rsidRDefault="009A55AA"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ytt</w:t>
      </w:r>
    </w:p>
    <w:p w14:paraId="2660C401" w14:textId="77777777" w:rsidR="008743FA" w:rsidRPr="00502F2A" w:rsidRDefault="008743FA"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94C28D0" w14:textId="77777777" w:rsidR="008743FA" w:rsidRPr="00502F2A" w:rsidRDefault="008743FA" w:rsidP="0016431B">
      <w:pPr>
        <w:pStyle w:val="NoSpacing"/>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29C69439" w14:textId="7601E652" w:rsidR="008743FA" w:rsidRDefault="008743FA"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v i C++</w:t>
      </w:r>
    </w:p>
    <w:p w14:paraId="41EDD5E5" w14:textId="1A781DB4" w:rsidR="001A572E" w:rsidRPr="001A572E" w:rsidRDefault="001A572E"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29828B48" w14:textId="4C443F41" w:rsidR="009A55AA" w:rsidRPr="00502F2A" w:rsidRDefault="009A55AA"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1026119D" w14:textId="73E80535" w:rsidR="009A55AA" w:rsidRPr="00502F2A" w:rsidRDefault="009A55AA" w:rsidP="0016431B">
      <w:pPr>
        <w:pStyle w:val="NoSpacing"/>
        <w:numPr>
          <w:ilvl w:val="4"/>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i</w:t>
      </w:r>
      <w:r w:rsidR="00CB17FE" w:rsidRPr="00502F2A">
        <w:rPr>
          <w:rFonts w:ascii="Garamond" w:hAnsi="Garamond" w:cs="Segoe UI"/>
          <w:color w:val="000000" w:themeColor="text1"/>
          <w:shd w:val="clear" w:color="auto" w:fill="FFFFFF"/>
        </w:rPr>
        <w:t>k</w:t>
      </w:r>
      <w:r w:rsidRPr="00502F2A">
        <w:rPr>
          <w:rFonts w:ascii="Garamond" w:hAnsi="Garamond" w:cs="Segoe UI"/>
          <w:color w:val="000000" w:themeColor="text1"/>
          <w:shd w:val="clear" w:color="auto" w:fill="FFFFFF"/>
        </w:rPr>
        <w:t>tiv</w:t>
      </w:r>
      <w:proofErr w:type="spellEnd"/>
    </w:p>
    <w:p w14:paraId="1F7E8051" w14:textId="3B3FB379" w:rsidR="009A55AA" w:rsidRDefault="009A55AA"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deomöte igår</w:t>
      </w:r>
    </w:p>
    <w:p w14:paraId="15D4EAF9" w14:textId="25968C10" w:rsidR="006C2058" w:rsidRDefault="006C2058" w:rsidP="0016431B">
      <w:pPr>
        <w:pStyle w:val="NoSpacing"/>
        <w:numPr>
          <w:ilvl w:val="3"/>
          <w:numId w:val="72"/>
        </w:numPr>
        <w:rPr>
          <w:rFonts w:ascii="Garamond" w:hAnsi="Garamond" w:cs="Segoe UI"/>
          <w:color w:val="000000" w:themeColor="text1"/>
          <w:shd w:val="clear" w:color="auto" w:fill="FFFFFF"/>
        </w:rPr>
      </w:pPr>
      <w:proofErr w:type="spellStart"/>
      <w:r w:rsidRPr="006C2058">
        <w:rPr>
          <w:rFonts w:ascii="Garamond" w:hAnsi="Garamond" w:cs="Segoe UI"/>
          <w:color w:val="000000" w:themeColor="text1"/>
          <w:shd w:val="clear" w:color="auto" w:fill="FFFFFF"/>
        </w:rPr>
        <w:t>Bolageriet</w:t>
      </w:r>
      <w:proofErr w:type="spellEnd"/>
    </w:p>
    <w:p w14:paraId="1B87F870" w14:textId="6C3FA2F5" w:rsidR="00514C81" w:rsidRDefault="00AB57B6" w:rsidP="0016431B">
      <w:pPr>
        <w:pStyle w:val="NoSpacing"/>
        <w:numPr>
          <w:ilvl w:val="4"/>
          <w:numId w:val="72"/>
        </w:numPr>
        <w:rPr>
          <w:rFonts w:ascii="Garamond" w:hAnsi="Garamond" w:cs="Segoe UI"/>
          <w:color w:val="000000" w:themeColor="text1"/>
          <w:shd w:val="clear" w:color="auto" w:fill="FFFFFF"/>
        </w:rPr>
      </w:pPr>
      <w:hyperlink r:id="rId70" w:history="1">
        <w:r w:rsidR="00514C81">
          <w:rPr>
            <w:rStyle w:val="Hyperlink"/>
            <w:rFonts w:ascii="Open Sans" w:hAnsi="Open Sans"/>
            <w:color w:val="1616B2"/>
          </w:rPr>
          <w:t xml:space="preserve">bjorn.preutz@bolageriet.se </w:t>
        </w:r>
      </w:hyperlink>
    </w:p>
    <w:p w14:paraId="72DE091A" w14:textId="2888379C" w:rsidR="006C2058" w:rsidRPr="00502F2A" w:rsidRDefault="006C2058" w:rsidP="0016431B">
      <w:pPr>
        <w:pStyle w:val="NoSpacing"/>
        <w:numPr>
          <w:ilvl w:val="4"/>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ntar på kallelse till möte</w:t>
      </w:r>
    </w:p>
    <w:p w14:paraId="28D0A577" w14:textId="77777777" w:rsidR="009A55AA" w:rsidRPr="00502F2A" w:rsidRDefault="009A55AA"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ammalt</w:t>
      </w:r>
    </w:p>
    <w:p w14:paraId="5221D134" w14:textId="3B117C0C" w:rsidR="00611CC0" w:rsidRPr="00502F2A" w:rsidRDefault="00611CC0"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59527CC7" w14:textId="0038739E" w:rsidR="006D3D88" w:rsidRPr="00502F2A" w:rsidRDefault="006D3D88" w:rsidP="0016431B">
      <w:pPr>
        <w:pStyle w:val="NoSpacing"/>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10B833DE" w14:textId="363C9604" w:rsidR="0098401D" w:rsidRPr="00502F2A" w:rsidRDefault="0098401D"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w:t>
      </w:r>
      <w:proofErr w:type="spellStart"/>
      <w:r w:rsidRPr="00502F2A">
        <w:rPr>
          <w:rFonts w:ascii="Garamond" w:hAnsi="Garamond" w:cs="Segoe UI"/>
          <w:color w:val="000000" w:themeColor="text1"/>
          <w:shd w:val="clear" w:color="auto" w:fill="FFFFFF"/>
        </w:rPr>
        <w:t>Code</w:t>
      </w:r>
      <w:proofErr w:type="spellEnd"/>
      <w:r w:rsidRPr="00502F2A">
        <w:rPr>
          <w:rFonts w:ascii="Garamond" w:hAnsi="Garamond" w:cs="Segoe UI"/>
          <w:color w:val="000000" w:themeColor="text1"/>
          <w:shd w:val="clear" w:color="auto" w:fill="FFFFFF"/>
        </w:rPr>
        <w:t xml:space="preserve"> Test</w:t>
      </w:r>
    </w:p>
    <w:p w14:paraId="42FADF02" w14:textId="6B1A67F7" w:rsidR="00611CC0" w:rsidRPr="00502F2A" w:rsidRDefault="00611CC0" w:rsidP="0016431B">
      <w:pPr>
        <w:pStyle w:val="NoSpacing"/>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6F137107" w14:textId="7C3E61BC" w:rsidR="0098401D" w:rsidRPr="00502F2A" w:rsidRDefault="0098401D"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 9 februari</w:t>
      </w:r>
    </w:p>
    <w:p w14:paraId="55B4E718" w14:textId="77777777" w:rsidR="00DE5962" w:rsidRPr="00502F2A" w:rsidRDefault="00DE5962"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126919" w14:textId="77777777" w:rsidR="00DE5962" w:rsidRPr="00502F2A" w:rsidRDefault="00DE5962" w:rsidP="0016431B">
      <w:pPr>
        <w:pStyle w:val="NoSpacing"/>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homas Carlsson, </w:t>
      </w:r>
      <w:proofErr w:type="spellStart"/>
      <w:r w:rsidRPr="00502F2A">
        <w:rPr>
          <w:rFonts w:ascii="Garamond" w:hAnsi="Garamond" w:cs="Segoe UI"/>
          <w:color w:val="000000" w:themeColor="text1"/>
          <w:shd w:val="clear" w:color="auto" w:fill="FFFFFF"/>
        </w:rPr>
        <w:t>Sybring</w:t>
      </w:r>
      <w:proofErr w:type="spellEnd"/>
    </w:p>
    <w:p w14:paraId="1556B4B5" w14:textId="77777777" w:rsidR="00DE5962" w:rsidRPr="00502F2A" w:rsidRDefault="00DE5962"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öte i Norrköping i tisdags</w:t>
      </w:r>
    </w:p>
    <w:p w14:paraId="3A5F4850" w14:textId="77777777" w:rsidR="00DE5962" w:rsidRPr="00502F2A" w:rsidRDefault="00DE5962"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Fallet av Lars </w:t>
      </w:r>
      <w:proofErr w:type="spellStart"/>
      <w:r w:rsidRPr="00502F2A">
        <w:rPr>
          <w:rFonts w:ascii="Garamond" w:hAnsi="Garamond" w:cs="Segoe UI"/>
          <w:color w:val="000000" w:themeColor="text1"/>
          <w:shd w:val="clear" w:color="auto" w:fill="FFFFFF"/>
        </w:rPr>
        <w:t>Wilderäng</w:t>
      </w:r>
      <w:proofErr w:type="spellEnd"/>
    </w:p>
    <w:p w14:paraId="579F3F6F" w14:textId="0CA369BB" w:rsidR="00451699" w:rsidRPr="00502F2A" w:rsidRDefault="00451699"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41BE766" w14:textId="649D3C2A" w:rsidR="00451699" w:rsidRPr="00502F2A" w:rsidRDefault="00451699" w:rsidP="0016431B">
      <w:pPr>
        <w:pStyle w:val="NoSpacing"/>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lekinge Tekniska Högskola</w:t>
      </w:r>
    </w:p>
    <w:p w14:paraId="7F1A0938" w14:textId="36483A2B" w:rsidR="0098401D" w:rsidRPr="00502F2A" w:rsidRDefault="0098401D"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 hört något ännu</w:t>
      </w:r>
    </w:p>
    <w:p w14:paraId="0BEC657B" w14:textId="06684BF5" w:rsidR="00C36332" w:rsidRPr="00502F2A" w:rsidRDefault="00C36332"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lt fel svar på mina frågor</w:t>
      </w:r>
    </w:p>
    <w:p w14:paraId="28A34A44" w14:textId="77777777" w:rsidR="00D72CE0" w:rsidRPr="00502F2A" w:rsidRDefault="00D72CE0" w:rsidP="006F00B6">
      <w:pPr>
        <w:pStyle w:val="NoSpacing"/>
        <w:rPr>
          <w:rFonts w:ascii="Garamond" w:hAnsi="Garamond" w:cs="Segoe UI"/>
          <w:color w:val="000000" w:themeColor="text1"/>
          <w:shd w:val="clear" w:color="auto" w:fill="FFFFFF"/>
        </w:rPr>
      </w:pPr>
    </w:p>
    <w:p w14:paraId="1B0A346E" w14:textId="35475DBA" w:rsidR="008110EA" w:rsidRPr="00502F2A" w:rsidRDefault="00980BC4"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3F10ADBB" w14:textId="235BDEE7" w:rsidR="00980BC4" w:rsidRPr="00F000C3" w:rsidRDefault="00980BC4" w:rsidP="0016431B">
      <w:pPr>
        <w:pStyle w:val="NoSpacing"/>
        <w:numPr>
          <w:ilvl w:val="1"/>
          <w:numId w:val="72"/>
        </w:numPr>
        <w:rPr>
          <w:rFonts w:ascii="Garamond" w:hAnsi="Garamond" w:cs="Segoe UI"/>
          <w:color w:val="000000" w:themeColor="text1"/>
          <w:shd w:val="clear" w:color="auto" w:fill="FFFFFF"/>
          <w:lang w:val="nb-NO"/>
        </w:rPr>
      </w:pPr>
      <w:r w:rsidRPr="00F000C3">
        <w:rPr>
          <w:rFonts w:ascii="Garamond" w:hAnsi="Garamond" w:cs="Arial"/>
          <w:color w:val="000000" w:themeColor="text1"/>
          <w:shd w:val="clear" w:color="auto" w:fill="F5F5F5"/>
          <w:lang w:val="nb-NO"/>
        </w:rPr>
        <w:t>Telefon: 031-435055</w:t>
      </w:r>
      <w:r w:rsidRPr="00F000C3">
        <w:rPr>
          <w:rFonts w:ascii="Garamond" w:hAnsi="Garamond" w:cs="Arial"/>
          <w:color w:val="000000" w:themeColor="text1"/>
          <w:lang w:val="nb-NO"/>
        </w:rPr>
        <w:br/>
      </w:r>
      <w:r w:rsidRPr="00F000C3">
        <w:rPr>
          <w:rFonts w:ascii="Garamond" w:hAnsi="Garamond" w:cs="Arial"/>
          <w:color w:val="000000" w:themeColor="text1"/>
          <w:shd w:val="clear" w:color="auto" w:fill="F5F5F5"/>
          <w:lang w:val="nb-NO"/>
        </w:rPr>
        <w:t>E-post: info@vandrarhem.com</w:t>
      </w:r>
      <w:r w:rsidRPr="00F000C3">
        <w:rPr>
          <w:rFonts w:ascii="Garamond" w:hAnsi="Garamond" w:cs="Arial"/>
          <w:color w:val="000000" w:themeColor="text1"/>
          <w:lang w:val="nb-NO"/>
        </w:rPr>
        <w:br/>
      </w:r>
      <w:r w:rsidRPr="00F000C3">
        <w:rPr>
          <w:rFonts w:ascii="Garamond" w:hAnsi="Garamond" w:cs="Arial"/>
          <w:color w:val="000000" w:themeColor="text1"/>
          <w:shd w:val="clear" w:color="auto" w:fill="F5F5F5"/>
          <w:lang w:val="nb-NO"/>
        </w:rPr>
        <w:t>Fax: 031-432650</w:t>
      </w:r>
      <w:r w:rsidRPr="00F000C3">
        <w:rPr>
          <w:rFonts w:ascii="Garamond" w:hAnsi="Garamond" w:cs="Arial"/>
          <w:color w:val="000000" w:themeColor="text1"/>
          <w:lang w:val="nb-NO"/>
        </w:rPr>
        <w:br/>
      </w:r>
      <w:r w:rsidRPr="00F000C3">
        <w:rPr>
          <w:rFonts w:ascii="Garamond" w:hAnsi="Garamond" w:cs="Arial"/>
          <w:color w:val="000000" w:themeColor="text1"/>
          <w:shd w:val="clear" w:color="auto" w:fill="F5F5F5"/>
          <w:lang w:val="nb-NO"/>
        </w:rPr>
        <w:t>Hemsida: </w:t>
      </w:r>
      <w:hyperlink r:id="rId71" w:history="1">
        <w:r w:rsidRPr="00F000C3">
          <w:rPr>
            <w:rStyle w:val="Hyperlink"/>
            <w:rFonts w:ascii="Garamond" w:hAnsi="Garamond" w:cs="Arial"/>
            <w:color w:val="000000" w:themeColor="text1"/>
            <w:shd w:val="clear" w:color="auto" w:fill="F5F5F5"/>
            <w:lang w:val="nb-NO"/>
          </w:rPr>
          <w:t>http://www.vandrarhem.com</w:t>
        </w:r>
      </w:hyperlink>
    </w:p>
    <w:p w14:paraId="16830256" w14:textId="0B4F5630" w:rsidR="00980BC4" w:rsidRPr="00502F2A" w:rsidRDefault="00980BC4"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lastRenderedPageBreak/>
        <w:t>Enkelrum med badrum</w:t>
      </w:r>
    </w:p>
    <w:p w14:paraId="7DAA3438" w14:textId="0580570D" w:rsidR="00980BC4" w:rsidRPr="00502F2A" w:rsidRDefault="00980BC4"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Toalett?</w:t>
      </w:r>
    </w:p>
    <w:p w14:paraId="27983403" w14:textId="5821B646" w:rsidR="00980BC4" w:rsidRPr="00502F2A" w:rsidRDefault="00980BC4"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Dusch?</w:t>
      </w:r>
    </w:p>
    <w:p w14:paraId="205A8395" w14:textId="2F8631A1" w:rsidR="00980BC4" w:rsidRPr="00502F2A" w:rsidRDefault="00980BC4"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Gott om toaletter och duschar i korridoren</w:t>
      </w:r>
    </w:p>
    <w:p w14:paraId="4A2ABEB6" w14:textId="373B9735" w:rsidR="00980BC4" w:rsidRPr="00502F2A" w:rsidRDefault="00980BC4"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Omklädningsrum</w:t>
      </w:r>
    </w:p>
    <w:p w14:paraId="628BDE78" w14:textId="3465F3C5" w:rsidR="00980BC4" w:rsidRPr="00502F2A" w:rsidRDefault="00121550"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gen f</w:t>
      </w:r>
      <w:r w:rsidR="00980BC4" w:rsidRPr="00502F2A">
        <w:rPr>
          <w:rFonts w:ascii="Garamond" w:hAnsi="Garamond" w:cs="Segoe UI"/>
          <w:color w:val="000000" w:themeColor="text1"/>
          <w:shd w:val="clear" w:color="auto" w:fill="FFFFFF"/>
        </w:rPr>
        <w:t>rukost</w:t>
      </w:r>
    </w:p>
    <w:p w14:paraId="0424A4C0" w14:textId="217EE744" w:rsidR="00980BC4" w:rsidRPr="00502F2A" w:rsidRDefault="00980BC4"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Långtidshyra</w:t>
      </w:r>
    </w:p>
    <w:p w14:paraId="476F7684" w14:textId="09480C36" w:rsidR="00980BC4" w:rsidRPr="00502F2A" w:rsidRDefault="00980BC4"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2 månader</w:t>
      </w:r>
    </w:p>
    <w:p w14:paraId="2C093119" w14:textId="33D1213B" w:rsidR="006626FA" w:rsidRPr="00502F2A" w:rsidRDefault="006626FA"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 xml:space="preserve">Mån - </w:t>
      </w:r>
      <w:proofErr w:type="spellStart"/>
      <w:r w:rsidRPr="00502F2A">
        <w:rPr>
          <w:rFonts w:ascii="Garamond" w:hAnsi="Garamond"/>
          <w:color w:val="000000" w:themeColor="text1"/>
        </w:rPr>
        <w:t>Fre</w:t>
      </w:r>
      <w:proofErr w:type="spellEnd"/>
    </w:p>
    <w:p w14:paraId="233729DE" w14:textId="20CC275F" w:rsidR="006626FA" w:rsidRPr="00502F2A" w:rsidRDefault="006626FA"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90 kr/natt</w:t>
      </w:r>
    </w:p>
    <w:p w14:paraId="7598C246" w14:textId="1616961D" w:rsidR="006626FA" w:rsidRPr="00502F2A" w:rsidRDefault="006626FA"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90 kr/natt</w:t>
      </w:r>
    </w:p>
    <w:p w14:paraId="7B899552" w14:textId="50555E2B" w:rsidR="006626FA" w:rsidRPr="00502F2A" w:rsidRDefault="006626FA"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ök</w:t>
      </w:r>
    </w:p>
    <w:p w14:paraId="760A85D6" w14:textId="41463FCD" w:rsidR="007E77E1" w:rsidRPr="00502F2A" w:rsidRDefault="007E77E1"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a 890 kr/natt</w:t>
      </w:r>
    </w:p>
    <w:p w14:paraId="3F0A8439" w14:textId="08D6F6E0" w:rsidR="00722C1A" w:rsidRPr="00502F2A" w:rsidRDefault="00AB57B6" w:rsidP="0016431B">
      <w:pPr>
        <w:pStyle w:val="NoSpacing"/>
        <w:numPr>
          <w:ilvl w:val="0"/>
          <w:numId w:val="72"/>
        </w:numPr>
        <w:rPr>
          <w:rFonts w:ascii="Garamond" w:hAnsi="Garamond" w:cs="Segoe UI"/>
          <w:color w:val="000000" w:themeColor="text1"/>
          <w:shd w:val="clear" w:color="auto" w:fill="FFFFFF"/>
        </w:rPr>
      </w:pPr>
      <w:hyperlink r:id="rId72" w:history="1">
        <w:r w:rsidR="00722C1A" w:rsidRPr="00502F2A">
          <w:rPr>
            <w:rStyle w:val="Hyperlink"/>
            <w:rFonts w:ascii="Garamond" w:hAnsi="Garamond"/>
            <w:b/>
            <w:bCs/>
            <w:caps/>
            <w:color w:val="000000" w:themeColor="text1"/>
            <w:spacing w:val="6"/>
          </w:rPr>
          <w:t>Pulsar Herrklocka PJ6019X1</w:t>
        </w:r>
      </w:hyperlink>
    </w:p>
    <w:p w14:paraId="39C9B429" w14:textId="61DC5074" w:rsidR="00B15D38" w:rsidRPr="00502F2A" w:rsidRDefault="00AB57B6" w:rsidP="0016431B">
      <w:pPr>
        <w:pStyle w:val="NoSpacing"/>
        <w:numPr>
          <w:ilvl w:val="0"/>
          <w:numId w:val="72"/>
        </w:numPr>
        <w:rPr>
          <w:rStyle w:val="Hyperlink"/>
          <w:rFonts w:ascii="Garamond" w:hAnsi="Garamond" w:cs="Segoe UI"/>
          <w:color w:val="000000" w:themeColor="text1"/>
          <w:u w:val="none"/>
          <w:shd w:val="clear" w:color="auto" w:fill="FFFFFF"/>
        </w:rPr>
      </w:pPr>
      <w:hyperlink r:id="rId73" w:history="1">
        <w:r w:rsidR="00B15D38" w:rsidRPr="00502F2A">
          <w:rPr>
            <w:rStyle w:val="Hyperlink"/>
            <w:rFonts w:ascii="Garamond" w:hAnsi="Garamond"/>
            <w:b/>
            <w:bCs/>
            <w:caps/>
            <w:color w:val="000000" w:themeColor="text1"/>
            <w:spacing w:val="6"/>
          </w:rPr>
          <w:t>Casio herrklocka MTP-1222A-7BVEF</w:t>
        </w:r>
      </w:hyperlink>
    </w:p>
    <w:p w14:paraId="5C076FDE" w14:textId="04CC89CA" w:rsidR="006B08CE" w:rsidRPr="00502F2A" w:rsidRDefault="006B08C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olor w:val="000000" w:themeColor="text1"/>
          <w:spacing w:val="24"/>
          <w:shd w:val="clear" w:color="auto" w:fill="FFFFFF"/>
        </w:rPr>
        <w:t>Regal herrklocka</w:t>
      </w:r>
      <w:r w:rsidR="00ED25C5" w:rsidRPr="00502F2A">
        <w:rPr>
          <w:rFonts w:ascii="Garamond" w:hAnsi="Garamond"/>
          <w:color w:val="000000" w:themeColor="text1"/>
          <w:spacing w:val="24"/>
          <w:shd w:val="clear" w:color="auto" w:fill="FFFFFF"/>
        </w:rPr>
        <w:t xml:space="preserve">, </w:t>
      </w:r>
      <w:r w:rsidR="00ED25C5" w:rsidRPr="00502F2A">
        <w:rPr>
          <w:rFonts w:ascii="Arial" w:hAnsi="Arial" w:cs="Arial"/>
          <w:color w:val="000000" w:themeColor="text1"/>
          <w:sz w:val="21"/>
          <w:szCs w:val="21"/>
          <w:shd w:val="clear" w:color="auto" w:fill="FFFFFF"/>
        </w:rPr>
        <w:t>R14233-912</w:t>
      </w:r>
    </w:p>
    <w:p w14:paraId="5B6100F5" w14:textId="77777777" w:rsidR="00B46B5C" w:rsidRPr="00502F2A" w:rsidRDefault="00B46B5C" w:rsidP="00B46B5C">
      <w:pPr>
        <w:pStyle w:val="NoSpacing"/>
        <w:rPr>
          <w:rFonts w:ascii="Garamond" w:hAnsi="Garamond" w:cs="Segoe UI"/>
          <w:color w:val="000000" w:themeColor="text1"/>
          <w:shd w:val="clear" w:color="auto" w:fill="FFFFFF"/>
        </w:rPr>
      </w:pPr>
    </w:p>
    <w:p w14:paraId="1C906C88" w14:textId="5EA7BE7B" w:rsidR="00D051C3" w:rsidRPr="00502F2A" w:rsidRDefault="00D051C3" w:rsidP="00EF6740">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Users\Stefan\Documents\GoMailX</w:t>
      </w:r>
    </w:p>
    <w:p w14:paraId="64436D9E" w14:textId="77777777" w:rsidR="00D051C3" w:rsidRPr="00502F2A" w:rsidRDefault="00D051C3" w:rsidP="00EF6740">
      <w:pPr>
        <w:pStyle w:val="NoSpacing"/>
        <w:rPr>
          <w:rFonts w:ascii="Garamond" w:hAnsi="Garamond" w:cs="Segoe UI"/>
          <w:color w:val="000000" w:themeColor="text1"/>
          <w:shd w:val="clear" w:color="auto" w:fill="FFFFFF"/>
        </w:rPr>
      </w:pPr>
    </w:p>
    <w:p w14:paraId="2D4499F6" w14:textId="6C3C8464" w:rsidR="0023011A" w:rsidRPr="00502F2A" w:rsidRDefault="0023011A" w:rsidP="00B96101">
      <w:pPr>
        <w:pStyle w:val="NoSpacing"/>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Zip-filer</w:t>
      </w:r>
      <w:proofErr w:type="spellEnd"/>
      <w:r w:rsidRPr="00502F2A">
        <w:rPr>
          <w:rFonts w:ascii="Garamond" w:hAnsi="Garamond" w:cs="Segoe UI"/>
          <w:color w:val="000000" w:themeColor="text1"/>
          <w:shd w:val="clear" w:color="auto" w:fill="FFFFFF"/>
        </w:rPr>
        <w:t xml:space="preserve"> till </w:t>
      </w:r>
      <w:proofErr w:type="spellStart"/>
      <w:r w:rsidRPr="00502F2A">
        <w:rPr>
          <w:rFonts w:ascii="Garamond" w:hAnsi="Garamond" w:cs="Segoe UI"/>
          <w:color w:val="000000" w:themeColor="text1"/>
          <w:shd w:val="clear" w:color="auto" w:fill="FFFFFF"/>
        </w:rPr>
        <w:t>Github</w:t>
      </w:r>
      <w:proofErr w:type="spellEnd"/>
    </w:p>
    <w:p w14:paraId="7BECFB2C" w14:textId="731CD98F" w:rsidR="005D4432" w:rsidRPr="00502F2A" w:rsidRDefault="00AB57B6" w:rsidP="0016431B">
      <w:pPr>
        <w:pStyle w:val="NoSpacing"/>
        <w:numPr>
          <w:ilvl w:val="0"/>
          <w:numId w:val="71"/>
        </w:numPr>
        <w:rPr>
          <w:rFonts w:ascii="Garamond" w:hAnsi="Garamond" w:cs="Segoe UI"/>
          <w:color w:val="000000" w:themeColor="text1"/>
          <w:shd w:val="clear" w:color="auto" w:fill="FFFFFF"/>
        </w:rPr>
      </w:pPr>
      <w:hyperlink r:id="rId74" w:history="1">
        <w:r w:rsidR="00B96101" w:rsidRPr="00502F2A">
          <w:rPr>
            <w:rStyle w:val="Hyperlink"/>
            <w:rFonts w:ascii="Garamond" w:hAnsi="Garamond" w:cs="Segoe UI"/>
            <w:color w:val="000000" w:themeColor="text1"/>
            <w:shd w:val="clear" w:color="auto" w:fill="FFFFFF"/>
          </w:rPr>
          <w:t>https://github.com/StefanBjornander/Poker.git</w:t>
        </w:r>
      </w:hyperlink>
    </w:p>
    <w:p w14:paraId="71FE2BCC" w14:textId="2E7E371A" w:rsidR="00985A9E" w:rsidRPr="00502F2A" w:rsidRDefault="00985A9E" w:rsidP="0016431B">
      <w:pPr>
        <w:pStyle w:val="NoSpacing"/>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w:t>
      </w:r>
      <w:proofErr w:type="spellStart"/>
      <w:r w:rsidRPr="00502F2A">
        <w:rPr>
          <w:rFonts w:ascii="Garamond" w:hAnsi="Garamond" w:cs="Segoe UI"/>
          <w:color w:val="000000" w:themeColor="text1"/>
          <w:shd w:val="clear" w:color="auto" w:fill="FFFFFF"/>
        </w:rPr>
        <w:t>run</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main</w:t>
      </w:r>
      <w:proofErr w:type="spellEnd"/>
    </w:p>
    <w:p w14:paraId="0C3253E9" w14:textId="5C819356" w:rsidR="005D4432" w:rsidRPr="00802AD5" w:rsidRDefault="00EB1F85" w:rsidP="0016431B">
      <w:pPr>
        <w:pStyle w:val="NoSpacing"/>
        <w:numPr>
          <w:ilvl w:val="0"/>
          <w:numId w:val="71"/>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go get github.com/</w:t>
      </w:r>
      <w:proofErr w:type="spellStart"/>
      <w:r w:rsidRPr="00802AD5">
        <w:rPr>
          <w:rFonts w:ascii="Garamond" w:hAnsi="Garamond" w:cs="Segoe UI"/>
          <w:color w:val="000000" w:themeColor="text1"/>
          <w:shd w:val="clear" w:color="auto" w:fill="FFFFFF"/>
          <w:lang w:val="en-GB"/>
        </w:rPr>
        <w:t>stretchr</w:t>
      </w:r>
      <w:proofErr w:type="spellEnd"/>
      <w:r w:rsidRPr="00802AD5">
        <w:rPr>
          <w:rFonts w:ascii="Garamond" w:hAnsi="Garamond" w:cs="Segoe UI"/>
          <w:color w:val="000000" w:themeColor="text1"/>
          <w:shd w:val="clear" w:color="auto" w:fill="FFFFFF"/>
          <w:lang w:val="en-GB"/>
        </w:rPr>
        <w:t>/testify/assert</w:t>
      </w:r>
    </w:p>
    <w:p w14:paraId="084353A7" w14:textId="07DA0404" w:rsidR="00166160" w:rsidRPr="00502F2A" w:rsidRDefault="00166160" w:rsidP="0016431B">
      <w:pPr>
        <w:pStyle w:val="NoSpacing"/>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w:t>
      </w:r>
      <w:proofErr w:type="spellStart"/>
      <w:r w:rsidRPr="00502F2A">
        <w:rPr>
          <w:rFonts w:ascii="Garamond" w:hAnsi="Garamond" w:cs="Segoe UI"/>
          <w:color w:val="000000" w:themeColor="text1"/>
          <w:shd w:val="clear" w:color="auto" w:fill="FFFFFF"/>
        </w:rPr>
        <w:t>clean</w:t>
      </w:r>
      <w:proofErr w:type="spellEnd"/>
      <w:r w:rsidRPr="00502F2A">
        <w:rPr>
          <w:rFonts w:ascii="Garamond" w:hAnsi="Garamond" w:cs="Segoe UI"/>
          <w:color w:val="000000" w:themeColor="text1"/>
          <w:shd w:val="clear" w:color="auto" w:fill="FFFFFF"/>
        </w:rPr>
        <w:t xml:space="preserve"> </w:t>
      </w:r>
      <w:r w:rsidR="00E769FC" w:rsidRPr="00502F2A">
        <w:rPr>
          <w:rFonts w:ascii="Garamond" w:hAnsi="Garamond" w:cs="Segoe UI"/>
          <w:color w:val="000000" w:themeColor="text1"/>
          <w:shd w:val="clear" w:color="auto" w:fill="FFFFFF"/>
        </w:rPr>
        <w:t>-</w:t>
      </w:r>
      <w:r w:rsidRPr="00502F2A">
        <w:rPr>
          <w:rFonts w:ascii="Garamond" w:hAnsi="Garamond" w:cs="Segoe UI"/>
          <w:color w:val="000000" w:themeColor="text1"/>
          <w:shd w:val="clear" w:color="auto" w:fill="FFFFFF"/>
        </w:rPr>
        <w:t>cache</w:t>
      </w:r>
    </w:p>
    <w:p w14:paraId="51D8C593" w14:textId="667435F0" w:rsidR="00985A9E" w:rsidRPr="00502F2A" w:rsidRDefault="00985A9E" w:rsidP="0016431B">
      <w:pPr>
        <w:pStyle w:val="NoSpacing"/>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w:t>
      </w:r>
      <w:proofErr w:type="gramStart"/>
      <w:r w:rsidRPr="00502F2A">
        <w:rPr>
          <w:rFonts w:ascii="Garamond" w:hAnsi="Garamond" w:cs="Segoe UI"/>
          <w:color w:val="000000" w:themeColor="text1"/>
          <w:shd w:val="clear" w:color="auto" w:fill="FFFFFF"/>
        </w:rPr>
        <w:t>test poker</w:t>
      </w:r>
      <w:proofErr w:type="gramEnd"/>
    </w:p>
    <w:p w14:paraId="77CF92F4" w14:textId="77777777" w:rsidR="0022069B" w:rsidRPr="00502F2A" w:rsidRDefault="0022069B" w:rsidP="0022069B">
      <w:pPr>
        <w:pStyle w:val="NoSpacing"/>
        <w:rPr>
          <w:rFonts w:ascii="Garamond" w:hAnsi="Garamond" w:cs="Segoe UI"/>
          <w:color w:val="000000" w:themeColor="text1"/>
          <w:shd w:val="clear" w:color="auto" w:fill="FFFFFF"/>
        </w:rPr>
      </w:pPr>
    </w:p>
    <w:p w14:paraId="2CD3E2CB" w14:textId="3748481E" w:rsidR="00403792" w:rsidRPr="00502F2A" w:rsidRDefault="00F97A1F" w:rsidP="00193E6C">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w:t>
      </w:r>
    </w:p>
    <w:p w14:paraId="78EB7D9A" w14:textId="038C59AF" w:rsidR="00E773BE" w:rsidRDefault="00E773BE" w:rsidP="0016431B">
      <w:pPr>
        <w:pStyle w:val="NoSpacing"/>
        <w:numPr>
          <w:ilvl w:val="0"/>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tt</w:t>
      </w:r>
    </w:p>
    <w:p w14:paraId="1EB014B9" w14:textId="6A922539" w:rsidR="001F47C2" w:rsidRDefault="001F47C2" w:rsidP="001F47C2">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homas vid </w:t>
      </w:r>
      <w:proofErr w:type="spellStart"/>
      <w:r>
        <w:rPr>
          <w:rFonts w:ascii="Garamond" w:hAnsi="Garamond" w:cs="Segoe UI"/>
          <w:color w:val="000000" w:themeColor="text1"/>
          <w:shd w:val="clear" w:color="auto" w:fill="FFFFFF"/>
        </w:rPr>
        <w:t>Sybring</w:t>
      </w:r>
      <w:proofErr w:type="spellEnd"/>
      <w:r>
        <w:rPr>
          <w:rFonts w:ascii="Garamond" w:hAnsi="Garamond" w:cs="Segoe UI"/>
          <w:color w:val="000000" w:themeColor="text1"/>
          <w:shd w:val="clear" w:color="auto" w:fill="FFFFFF"/>
        </w:rPr>
        <w:t xml:space="preserve"> har hört av sig</w:t>
      </w:r>
    </w:p>
    <w:p w14:paraId="06DDC852" w14:textId="6B4620C6" w:rsidR="000F0B3F" w:rsidRDefault="000F0B3F" w:rsidP="00482B2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 tisdags</w:t>
      </w:r>
    </w:p>
    <w:p w14:paraId="03AAE6AC" w14:textId="1C1904E7" w:rsidR="00482B2C" w:rsidRDefault="00482B2C" w:rsidP="00482B2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V på engelska</w:t>
      </w:r>
    </w:p>
    <w:p w14:paraId="283A7760" w14:textId="68237CBC" w:rsidR="00482B2C" w:rsidRDefault="00482B2C" w:rsidP="00482B2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 på en månad</w:t>
      </w:r>
    </w:p>
    <w:p w14:paraId="6728DC5B" w14:textId="691B5242" w:rsidR="000F0B3F" w:rsidRPr="00C450D4" w:rsidRDefault="007D1FBC" w:rsidP="00C450D4">
      <w:pPr>
        <w:pStyle w:val="NoSpacing"/>
        <w:numPr>
          <w:ilvl w:val="2"/>
          <w:numId w:val="70"/>
        </w:numPr>
        <w:rPr>
          <w:rFonts w:ascii="Garamond" w:hAnsi="Garamond" w:cs="Segoe UI"/>
          <w:color w:val="000000" w:themeColor="text1"/>
          <w:shd w:val="clear" w:color="auto" w:fill="FFFFFF"/>
        </w:rPr>
      </w:pPr>
      <w:r w:rsidRPr="00C450D4">
        <w:rPr>
          <w:rFonts w:ascii="Garamond" w:hAnsi="Garamond" w:cs="Segoe UI"/>
          <w:color w:val="000000" w:themeColor="text1"/>
          <w:shd w:val="clear" w:color="auto" w:fill="FFFFFF"/>
        </w:rPr>
        <w:t xml:space="preserve">Scania, </w:t>
      </w:r>
      <w:proofErr w:type="spellStart"/>
      <w:r w:rsidRPr="00C450D4">
        <w:rPr>
          <w:rFonts w:ascii="Garamond" w:hAnsi="Garamond" w:cs="Segoe UI"/>
          <w:color w:val="000000" w:themeColor="text1"/>
          <w:shd w:val="clear" w:color="auto" w:fill="FFFFFF"/>
        </w:rPr>
        <w:t>Södertälje</w:t>
      </w:r>
      <w:r w:rsidR="008075FA" w:rsidRPr="00C450D4">
        <w:rPr>
          <w:rFonts w:ascii="Garamond" w:hAnsi="Garamond" w:cs="Segoe UI"/>
          <w:color w:val="000000" w:themeColor="text1"/>
          <w:shd w:val="clear" w:color="auto" w:fill="FFFFFF"/>
        </w:rPr>
        <w:t>Experis</w:t>
      </w:r>
      <w:proofErr w:type="spellEnd"/>
    </w:p>
    <w:p w14:paraId="37556C7A" w14:textId="2B0E859F" w:rsidR="00835339" w:rsidRPr="000F0B3F" w:rsidRDefault="00835339" w:rsidP="00C450D4">
      <w:pPr>
        <w:pStyle w:val="NoSpacing"/>
        <w:numPr>
          <w:ilvl w:val="2"/>
          <w:numId w:val="70"/>
        </w:numPr>
        <w:rPr>
          <w:rFonts w:ascii="Garamond" w:hAnsi="Garamond" w:cs="Segoe UI"/>
          <w:color w:val="000000" w:themeColor="text1"/>
          <w:shd w:val="clear" w:color="auto" w:fill="FFFFFF"/>
        </w:rPr>
      </w:pPr>
      <w:r w:rsidRPr="000F0B3F">
        <w:rPr>
          <w:rFonts w:ascii="Garamond" w:hAnsi="Garamond" w:cs="Segoe UI"/>
          <w:color w:val="000000" w:themeColor="text1"/>
          <w:shd w:val="clear" w:color="auto" w:fill="FFFFFF"/>
        </w:rPr>
        <w:t>Fullstack</w:t>
      </w:r>
    </w:p>
    <w:p w14:paraId="241E608F" w14:textId="5CB88E0F" w:rsidR="001F47C2" w:rsidRDefault="001F47C2" w:rsidP="007D1FB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ra torsdagen</w:t>
      </w:r>
    </w:p>
    <w:p w14:paraId="3A593E3B" w14:textId="4A674F5B" w:rsidR="00E773BE" w:rsidRDefault="00E773BE" w:rsidP="00E773BE">
      <w:pPr>
        <w:pStyle w:val="NoSpacing"/>
        <w:numPr>
          <w:ilvl w:val="1"/>
          <w:numId w:val="7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wedQ</w:t>
      </w:r>
      <w:proofErr w:type="spellEnd"/>
      <w:r>
        <w:rPr>
          <w:rFonts w:ascii="Garamond" w:hAnsi="Garamond" w:cs="Segoe UI"/>
          <w:color w:val="000000" w:themeColor="text1"/>
          <w:shd w:val="clear" w:color="auto" w:fill="FFFFFF"/>
        </w:rPr>
        <w:t>, Kista</w:t>
      </w:r>
    </w:p>
    <w:p w14:paraId="6BFBBC53" w14:textId="77777777" w:rsidR="001F47C2" w:rsidRDefault="001F47C2" w:rsidP="001561CE">
      <w:pPr>
        <w:pStyle w:val="NoSpacing"/>
        <w:numPr>
          <w:ilvl w:val="2"/>
          <w:numId w:val="70"/>
        </w:numPr>
        <w:rPr>
          <w:rFonts w:ascii="Garamond" w:hAnsi="Garamond" w:cs="Segoe UI"/>
          <w:color w:val="000000" w:themeColor="text1"/>
          <w:shd w:val="clear" w:color="auto" w:fill="FFFFFF"/>
        </w:rPr>
      </w:pPr>
      <w:proofErr w:type="gramStart"/>
      <w:r>
        <w:rPr>
          <w:rFonts w:ascii="Garamond" w:hAnsi="Garamond" w:cs="Segoe UI"/>
          <w:color w:val="000000" w:themeColor="text1"/>
          <w:shd w:val="clear" w:color="auto" w:fill="FFFFFF"/>
        </w:rPr>
        <w:t>Mailade</w:t>
      </w:r>
      <w:proofErr w:type="gramEnd"/>
      <w:r>
        <w:rPr>
          <w:rFonts w:ascii="Garamond" w:hAnsi="Garamond" w:cs="Segoe UI"/>
          <w:color w:val="000000" w:themeColor="text1"/>
          <w:shd w:val="clear" w:color="auto" w:fill="FFFFFF"/>
        </w:rPr>
        <w:t xml:space="preserve"> i söndags</w:t>
      </w:r>
    </w:p>
    <w:p w14:paraId="785C3836" w14:textId="73785FAF" w:rsidR="001561CE" w:rsidRDefault="0081763A" w:rsidP="001561CE">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001561CE">
        <w:rPr>
          <w:rFonts w:ascii="Garamond" w:hAnsi="Garamond" w:cs="Segoe UI"/>
          <w:color w:val="000000" w:themeColor="text1"/>
          <w:shd w:val="clear" w:color="auto" w:fill="FFFFFF"/>
        </w:rPr>
        <w:t>i måndags</w:t>
      </w:r>
    </w:p>
    <w:p w14:paraId="66CE7D3F" w14:textId="14A0423A" w:rsidR="00835339" w:rsidRDefault="00835339" w:rsidP="001561CE">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319648A" w14:textId="112EA4F5" w:rsidR="007F721D" w:rsidRDefault="007F721D" w:rsidP="007F721D">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oftware</w:t>
      </w:r>
    </w:p>
    <w:p w14:paraId="457AFACF" w14:textId="2485643C" w:rsidR="007F721D" w:rsidRDefault="007F721D" w:rsidP="007F721D">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rt möte i tisdags</w:t>
      </w:r>
    </w:p>
    <w:p w14:paraId="2C632245" w14:textId="7D7173EC" w:rsidR="00204EFA" w:rsidRDefault="00204EFA" w:rsidP="007F721D">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er mig</w:t>
      </w:r>
    </w:p>
    <w:p w14:paraId="361478B4" w14:textId="0E8D5465" w:rsidR="001561CE" w:rsidRDefault="001561CE" w:rsidP="001561CE">
      <w:pPr>
        <w:pStyle w:val="NoSpacing"/>
        <w:numPr>
          <w:ilvl w:val="1"/>
          <w:numId w:val="7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olageriet</w:t>
      </w:r>
      <w:proofErr w:type="spellEnd"/>
      <w:r w:rsidR="004C4186">
        <w:rPr>
          <w:rFonts w:ascii="Garamond" w:hAnsi="Garamond" w:cs="Segoe UI"/>
          <w:color w:val="000000" w:themeColor="text1"/>
          <w:shd w:val="clear" w:color="auto" w:fill="FFFFFF"/>
        </w:rPr>
        <w:t>, Stockholm</w:t>
      </w:r>
    </w:p>
    <w:p w14:paraId="79B9BCEE" w14:textId="345C1E84" w:rsidR="001561CE" w:rsidRDefault="0081763A" w:rsidP="001561CE">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ysiskt möte </w:t>
      </w:r>
      <w:r w:rsidR="001561CE">
        <w:rPr>
          <w:rFonts w:ascii="Garamond" w:hAnsi="Garamond" w:cs="Segoe UI"/>
          <w:color w:val="000000" w:themeColor="text1"/>
          <w:shd w:val="clear" w:color="auto" w:fill="FFFFFF"/>
        </w:rPr>
        <w:t>i</w:t>
      </w:r>
      <w:r w:rsidR="003357CF">
        <w:rPr>
          <w:rFonts w:ascii="Garamond" w:hAnsi="Garamond" w:cs="Segoe UI"/>
          <w:color w:val="000000" w:themeColor="text1"/>
          <w:shd w:val="clear" w:color="auto" w:fill="FFFFFF"/>
        </w:rPr>
        <w:t>går</w:t>
      </w:r>
    </w:p>
    <w:p w14:paraId="659718A1" w14:textId="4F286B0C" w:rsidR="00835339" w:rsidRDefault="00835339" w:rsidP="001561CE">
      <w:pPr>
        <w:pStyle w:val="NoSpacing"/>
        <w:numPr>
          <w:ilvl w:val="2"/>
          <w:numId w:val="7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Vue</w:t>
      </w:r>
      <w:proofErr w:type="spellEnd"/>
    </w:p>
    <w:p w14:paraId="53A4706E" w14:textId="77777777" w:rsidR="00E024DC" w:rsidRDefault="00E024DC" w:rsidP="00E024DC">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667A08B8" w14:textId="29CF1EF3" w:rsidR="00E024DC" w:rsidRDefault="00E024DC" w:rsidP="00E024D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Pr="001561CE">
        <w:rPr>
          <w:rFonts w:ascii="Garamond" w:hAnsi="Garamond" w:cs="Segoe UI"/>
          <w:color w:val="000000" w:themeColor="text1"/>
          <w:shd w:val="clear" w:color="auto" w:fill="FFFFFF"/>
        </w:rPr>
        <w:t>i</w:t>
      </w:r>
      <w:r w:rsidR="007F721D">
        <w:rPr>
          <w:rFonts w:ascii="Garamond" w:hAnsi="Garamond" w:cs="Segoe UI"/>
          <w:color w:val="000000" w:themeColor="text1"/>
          <w:shd w:val="clear" w:color="auto" w:fill="FFFFFF"/>
        </w:rPr>
        <w:t>dag</w:t>
      </w:r>
    </w:p>
    <w:p w14:paraId="72AD7619" w14:textId="372BC405" w:rsidR="00E024DC" w:rsidRPr="001561CE" w:rsidRDefault="00C4580E" w:rsidP="00E024D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are i C++</w:t>
      </w:r>
    </w:p>
    <w:p w14:paraId="4FB6256A" w14:textId="77777777" w:rsidR="00EC59E6" w:rsidRDefault="00EC59E6" w:rsidP="00EC59E6">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 Stockholm</w:t>
      </w:r>
    </w:p>
    <w:p w14:paraId="19C62063" w14:textId="2E4445DD" w:rsidR="00EC59E6" w:rsidRDefault="0081763A" w:rsidP="00EC59E6">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00EC59E6" w:rsidRPr="001561CE">
        <w:rPr>
          <w:rFonts w:ascii="Garamond" w:hAnsi="Garamond" w:cs="Segoe UI"/>
          <w:color w:val="000000" w:themeColor="text1"/>
          <w:shd w:val="clear" w:color="auto" w:fill="FFFFFF"/>
        </w:rPr>
        <w:t>i</w:t>
      </w:r>
      <w:r w:rsidR="004A5232">
        <w:rPr>
          <w:rFonts w:ascii="Garamond" w:hAnsi="Garamond" w:cs="Segoe UI"/>
          <w:color w:val="000000" w:themeColor="text1"/>
          <w:shd w:val="clear" w:color="auto" w:fill="FFFFFF"/>
        </w:rPr>
        <w:t>morgon</w:t>
      </w:r>
    </w:p>
    <w:p w14:paraId="6CD47D92" w14:textId="39FAB05E" w:rsidR="00835339" w:rsidRPr="001561CE" w:rsidRDefault="00835339" w:rsidP="00EC59E6">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ult</w:t>
      </w:r>
    </w:p>
    <w:p w14:paraId="3F254027" w14:textId="384A4A55" w:rsidR="007D1FBC" w:rsidRDefault="003C64FF" w:rsidP="007D1FBC">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förmedlingen</w:t>
      </w:r>
    </w:p>
    <w:p w14:paraId="47000F75" w14:textId="26C0449B" w:rsidR="007D1FBC" w:rsidRDefault="007D1FBC" w:rsidP="007D1FB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möte</w:t>
      </w:r>
      <w:r w:rsidR="003357CF">
        <w:rPr>
          <w:rFonts w:ascii="Garamond" w:hAnsi="Garamond" w:cs="Segoe UI"/>
          <w:color w:val="000000" w:themeColor="text1"/>
          <w:shd w:val="clear" w:color="auto" w:fill="FFFFFF"/>
        </w:rPr>
        <w:t xml:space="preserve"> imorgon</w:t>
      </w:r>
    </w:p>
    <w:p w14:paraId="0100754B" w14:textId="35FAFDE8" w:rsidR="0060785B" w:rsidRPr="00502F2A" w:rsidRDefault="0060785B" w:rsidP="0016431B">
      <w:pPr>
        <w:pStyle w:val="NoSpacing"/>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9A07D6A" w14:textId="6B0377F8" w:rsidR="0060785B" w:rsidRPr="00502F2A" w:rsidRDefault="0060785B" w:rsidP="0016431B">
      <w:pPr>
        <w:pStyle w:val="NoSpacing"/>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Pensionera</w:t>
      </w:r>
    </w:p>
    <w:p w14:paraId="4ADD181B" w14:textId="51301999" w:rsidR="0060785B" w:rsidRDefault="0060785B" w:rsidP="0016431B">
      <w:pPr>
        <w:pStyle w:val="NoSpacing"/>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3D52E304" w14:textId="07E4FB20" w:rsidR="0081763A" w:rsidRPr="00502F2A" w:rsidRDefault="0081763A" w:rsidP="0081763A">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deomöte i tisdags</w:t>
      </w:r>
    </w:p>
    <w:p w14:paraId="0403B632" w14:textId="77777777" w:rsidR="009C601D" w:rsidRPr="00502F2A" w:rsidRDefault="009C601D" w:rsidP="0016431B">
      <w:pPr>
        <w:pStyle w:val="NoSpacing"/>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39FBD316" w14:textId="46C0FFAC" w:rsidR="00403792" w:rsidRPr="00502F2A" w:rsidRDefault="00403792" w:rsidP="0016431B">
      <w:pPr>
        <w:pStyle w:val="NoSpacing"/>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DE56E81" w14:textId="77777777" w:rsidR="009C601D" w:rsidRPr="00502F2A" w:rsidRDefault="009C601D" w:rsidP="0016431B">
      <w:pPr>
        <w:pStyle w:val="NoSpacing"/>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0B8014B" w14:textId="4C90CB72" w:rsidR="00403792" w:rsidRPr="00502F2A" w:rsidRDefault="00403792" w:rsidP="0016431B">
      <w:pPr>
        <w:pStyle w:val="NoSpacing"/>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w:t>
      </w:r>
    </w:p>
    <w:p w14:paraId="5BC99FBA" w14:textId="38828A6A" w:rsidR="009C601D" w:rsidRPr="00502F2A" w:rsidRDefault="009C601D" w:rsidP="0016431B">
      <w:pPr>
        <w:pStyle w:val="NoSpacing"/>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0304E804" w14:textId="7A113A50" w:rsidR="009C601D" w:rsidRPr="00502F2A" w:rsidRDefault="009C601D" w:rsidP="0016431B">
      <w:pPr>
        <w:pStyle w:val="NoSpacing"/>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TH</w:t>
      </w:r>
    </w:p>
    <w:p w14:paraId="1DE72687" w14:textId="77777777" w:rsidR="009C601D" w:rsidRPr="00502F2A" w:rsidRDefault="009C601D" w:rsidP="009C601D">
      <w:pPr>
        <w:pStyle w:val="NoSpacing"/>
        <w:rPr>
          <w:rFonts w:ascii="Garamond" w:hAnsi="Garamond" w:cs="Segoe UI"/>
          <w:color w:val="000000" w:themeColor="text1"/>
          <w:shd w:val="clear" w:color="auto" w:fill="FFFFFF"/>
        </w:rPr>
      </w:pPr>
    </w:p>
    <w:p w14:paraId="16A5892A" w14:textId="065CAFE0" w:rsidR="00075198" w:rsidRPr="00502F2A" w:rsidRDefault="00075198" w:rsidP="00193E6C">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 i Göteborg</w:t>
      </w:r>
    </w:p>
    <w:p w14:paraId="3F5BF388" w14:textId="46E6B56E" w:rsidR="00075198" w:rsidRPr="00502F2A" w:rsidRDefault="00A529D8" w:rsidP="0016431B">
      <w:pPr>
        <w:pStyle w:val="NoSpacing"/>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 i C++</w:t>
      </w:r>
    </w:p>
    <w:p w14:paraId="1BCB257D" w14:textId="6A02A407" w:rsidR="00A529D8" w:rsidRPr="00502F2A" w:rsidRDefault="00A529D8" w:rsidP="0016431B">
      <w:pPr>
        <w:pStyle w:val="NoSpacing"/>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illiam</w:t>
      </w:r>
    </w:p>
    <w:p w14:paraId="025B8853" w14:textId="00EF46E1" w:rsidR="00A529D8" w:rsidRPr="00502F2A" w:rsidRDefault="00144C33" w:rsidP="0016431B">
      <w:pPr>
        <w:pStyle w:val="NoSpacing"/>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ams</w:t>
      </w:r>
    </w:p>
    <w:p w14:paraId="767EE846" w14:textId="64051C04" w:rsidR="00144C33" w:rsidRPr="00502F2A" w:rsidRDefault="00144C33" w:rsidP="0016431B">
      <w:pPr>
        <w:pStyle w:val="NoSpacing"/>
        <w:numPr>
          <w:ilvl w:val="0"/>
          <w:numId w:val="68"/>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re</w:t>
      </w:r>
      <w:proofErr w:type="spellEnd"/>
      <w:r w:rsidRPr="00502F2A">
        <w:rPr>
          <w:rFonts w:ascii="Garamond" w:hAnsi="Garamond" w:cs="Segoe UI"/>
          <w:color w:val="000000" w:themeColor="text1"/>
          <w:shd w:val="clear" w:color="auto" w:fill="FFFFFF"/>
        </w:rPr>
        <w:t xml:space="preserve"> 22, kl. 10.</w:t>
      </w:r>
    </w:p>
    <w:p w14:paraId="3310AAFB" w14:textId="307B9EAB" w:rsidR="00814DAE" w:rsidRPr="00502F2A" w:rsidRDefault="00814DAE" w:rsidP="0016431B">
      <w:pPr>
        <w:pStyle w:val="NoSpacing"/>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kob</w:t>
      </w:r>
    </w:p>
    <w:p w14:paraId="1182C391" w14:textId="17D4D632" w:rsidR="00814DAE" w:rsidRPr="00502F2A" w:rsidRDefault="00814DAE" w:rsidP="00814DAE">
      <w:pPr>
        <w:pStyle w:val="NoSpacing"/>
        <w:rPr>
          <w:rFonts w:ascii="Garamond" w:hAnsi="Garamond" w:cs="Segoe UI"/>
          <w:color w:val="000000" w:themeColor="text1"/>
          <w:shd w:val="clear" w:color="auto" w:fill="FFFFFF"/>
        </w:rPr>
      </w:pPr>
    </w:p>
    <w:p w14:paraId="5B29F735" w14:textId="7F141592" w:rsidR="000B1127" w:rsidRPr="00502F2A" w:rsidRDefault="000B1127" w:rsidP="00814DAE">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get</w:t>
      </w:r>
    </w:p>
    <w:p w14:paraId="0BF99F7B" w14:textId="77777777" w:rsidR="000B1127" w:rsidRPr="00502F2A" w:rsidRDefault="000B1127" w:rsidP="0016431B">
      <w:pPr>
        <w:pStyle w:val="NoSpacing"/>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7BF539A4" w14:textId="19E7B375" w:rsidR="000903AA" w:rsidRPr="00502F2A" w:rsidRDefault="000903AA"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68DC4F7E" w14:textId="00F4B016" w:rsidR="000903AA" w:rsidRPr="00502F2A" w:rsidRDefault="000903AA"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sökande</w:t>
      </w:r>
    </w:p>
    <w:p w14:paraId="4613EC65" w14:textId="2B89686B" w:rsidR="000903AA" w:rsidRPr="00502F2A" w:rsidRDefault="000903AA"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kommer i februari</w:t>
      </w:r>
    </w:p>
    <w:p w14:paraId="2C7F165E" w14:textId="24CC4C2E" w:rsidR="000B1127" w:rsidRPr="00502F2A" w:rsidRDefault="000B1127" w:rsidP="0016431B">
      <w:pPr>
        <w:pStyle w:val="NoSpacing"/>
        <w:numPr>
          <w:ilvl w:val="1"/>
          <w:numId w:val="6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ddQ</w:t>
      </w:r>
      <w:proofErr w:type="spellEnd"/>
    </w:p>
    <w:p w14:paraId="5429713E" w14:textId="12C22FA9" w:rsidR="00711D6D" w:rsidRPr="00502F2A" w:rsidRDefault="00711D6D"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stning</w:t>
      </w:r>
    </w:p>
    <w:p w14:paraId="4C9335FC" w14:textId="52BDBDDC" w:rsidR="000903AA" w:rsidRPr="00502F2A" w:rsidRDefault="000903AA"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december</w:t>
      </w:r>
    </w:p>
    <w:p w14:paraId="0D28689C" w14:textId="2A240364" w:rsidR="000B1127" w:rsidRPr="00502F2A" w:rsidRDefault="000B1127"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293EDB17" w14:textId="47A79129" w:rsidR="000903AA" w:rsidRPr="00502F2A" w:rsidRDefault="000903AA"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0278BF12" w14:textId="02BCE305" w:rsidR="009D4C87" w:rsidRPr="00502F2A" w:rsidRDefault="009D4C87"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n sade att samtalet gick bra</w:t>
      </w:r>
    </w:p>
    <w:p w14:paraId="42A2D0EB" w14:textId="5E85A213" w:rsidR="000903AA" w:rsidRPr="00502F2A" w:rsidRDefault="009D4C87"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ar med uppgiften</w:t>
      </w:r>
    </w:p>
    <w:p w14:paraId="5C0E42C2" w14:textId="7C46A3C1" w:rsidR="000903AA" w:rsidRPr="00502F2A" w:rsidRDefault="000903AA" w:rsidP="0016431B">
      <w:pPr>
        <w:pStyle w:val="NoSpacing"/>
        <w:numPr>
          <w:ilvl w:val="1"/>
          <w:numId w:val="6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HiQ</w:t>
      </w:r>
      <w:proofErr w:type="spellEnd"/>
    </w:p>
    <w:p w14:paraId="3D052EC8" w14:textId="7F520187" w:rsidR="00BE1515"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w:t>
      </w:r>
    </w:p>
    <w:p w14:paraId="081199AC" w14:textId="1DD5C5D3" w:rsidR="00BE1515"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3430DA25" w14:textId="78D08C1C" w:rsidR="004C28E7" w:rsidRPr="00502F2A" w:rsidRDefault="004C28E7" w:rsidP="0016431B">
      <w:pPr>
        <w:pStyle w:val="NoSpacing"/>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739C060E" w14:textId="635A1F50" w:rsidR="004C28E7" w:rsidRPr="00502F2A" w:rsidRDefault="004C28E7"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homas </w:t>
      </w:r>
      <w:proofErr w:type="spellStart"/>
      <w:r w:rsidRPr="00502F2A">
        <w:rPr>
          <w:rFonts w:ascii="Garamond" w:hAnsi="Garamond" w:cs="Segoe UI"/>
          <w:color w:val="000000" w:themeColor="text1"/>
          <w:shd w:val="clear" w:color="auto" w:fill="FFFFFF"/>
        </w:rPr>
        <w:t>Sybring</w:t>
      </w:r>
      <w:proofErr w:type="spellEnd"/>
    </w:p>
    <w:p w14:paraId="5CCA3B99" w14:textId="3639A541" w:rsidR="004C28E7" w:rsidRPr="00502F2A" w:rsidRDefault="004C28E7"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rekryterare</w:t>
      </w:r>
    </w:p>
    <w:p w14:paraId="408C7009" w14:textId="78B0DD90" w:rsidR="000B1127" w:rsidRPr="00502F2A" w:rsidRDefault="000B1127" w:rsidP="0016431B">
      <w:pPr>
        <w:pStyle w:val="NoSpacing"/>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51D43EEA" w14:textId="567E8753" w:rsidR="00BE1515" w:rsidRPr="00502F2A" w:rsidRDefault="00BE1515"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TH</w:t>
      </w:r>
    </w:p>
    <w:p w14:paraId="66029EDE" w14:textId="5BAE4592" w:rsidR="00BE1515"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måndagen</w:t>
      </w:r>
    </w:p>
    <w:p w14:paraId="7BB37F35" w14:textId="77777777" w:rsidR="00BE1515" w:rsidRPr="00502F2A" w:rsidRDefault="00BE1515" w:rsidP="0016431B">
      <w:pPr>
        <w:pStyle w:val="NoSpacing"/>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EC451BE" w14:textId="4F1A5FB5" w:rsidR="000B1127" w:rsidRPr="00502F2A" w:rsidRDefault="000B1127"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20E856A" w14:textId="476DE381" w:rsidR="00BE1515"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ag</w:t>
      </w:r>
    </w:p>
    <w:p w14:paraId="5DBDB895" w14:textId="51CFD053" w:rsidR="00BE1515" w:rsidRPr="00502F2A" w:rsidRDefault="00BE1515" w:rsidP="0016431B">
      <w:pPr>
        <w:pStyle w:val="NoSpacing"/>
        <w:numPr>
          <w:ilvl w:val="1"/>
          <w:numId w:val="6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apture</w:t>
      </w:r>
      <w:proofErr w:type="spellEnd"/>
      <w:r w:rsidRPr="00502F2A">
        <w:rPr>
          <w:rFonts w:ascii="Garamond" w:hAnsi="Garamond" w:cs="Segoe UI"/>
          <w:color w:val="000000" w:themeColor="text1"/>
          <w:shd w:val="clear" w:color="auto" w:fill="FFFFFF"/>
        </w:rPr>
        <w:t xml:space="preserve"> Innovation</w:t>
      </w:r>
    </w:p>
    <w:p w14:paraId="520FE235" w14:textId="263BDD32" w:rsidR="00BE1515"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rsonlighetstest torsdag</w:t>
      </w:r>
    </w:p>
    <w:p w14:paraId="5FB52E67" w14:textId="377FE650" w:rsidR="00342301"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knik fredag</w:t>
      </w:r>
    </w:p>
    <w:p w14:paraId="40B34F06" w14:textId="41EAC428" w:rsidR="00342301" w:rsidRPr="00502F2A" w:rsidRDefault="00342301" w:rsidP="00342301">
      <w:pPr>
        <w:pStyle w:val="NoSpacing"/>
        <w:rPr>
          <w:rFonts w:ascii="Garamond" w:hAnsi="Garamond" w:cs="Segoe UI"/>
          <w:color w:val="000000" w:themeColor="text1"/>
          <w:shd w:val="clear" w:color="auto" w:fill="FFFFFF"/>
        </w:rPr>
      </w:pPr>
    </w:p>
    <w:p w14:paraId="667410F0" w14:textId="13CC3DE3" w:rsidR="007517FF" w:rsidRPr="00502F2A" w:rsidRDefault="007517FF" w:rsidP="00342301">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Annika </w:t>
      </w:r>
      <w:proofErr w:type="spellStart"/>
      <w:r w:rsidRPr="00502F2A">
        <w:rPr>
          <w:rFonts w:ascii="Garamond" w:hAnsi="Garamond" w:cs="Segoe UI"/>
          <w:color w:val="000000" w:themeColor="text1"/>
          <w:shd w:val="clear" w:color="auto" w:fill="FFFFFF"/>
        </w:rPr>
        <w:t>Ambit</w:t>
      </w:r>
      <w:proofErr w:type="spellEnd"/>
      <w:r w:rsidRPr="00502F2A">
        <w:rPr>
          <w:rFonts w:ascii="Garamond" w:hAnsi="Garamond" w:cs="Segoe UI"/>
          <w:color w:val="000000" w:themeColor="text1"/>
          <w:shd w:val="clear" w:color="auto" w:fill="FFFFFF"/>
        </w:rPr>
        <w:t>, kollega med Jona</w:t>
      </w:r>
      <w:r w:rsidR="00E54CC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 Friskbom, IT-team</w:t>
      </w:r>
    </w:p>
    <w:p w14:paraId="5CE59AC7" w14:textId="77777777" w:rsidR="007517FF" w:rsidRPr="00502F2A" w:rsidRDefault="007517FF" w:rsidP="00342301">
      <w:pPr>
        <w:pStyle w:val="NoSpacing"/>
        <w:rPr>
          <w:rFonts w:ascii="Garamond" w:hAnsi="Garamond" w:cs="Segoe UI"/>
          <w:color w:val="000000" w:themeColor="text1"/>
          <w:shd w:val="clear" w:color="auto" w:fill="FFFFFF"/>
        </w:rPr>
      </w:pPr>
    </w:p>
    <w:p w14:paraId="7E1805B4" w14:textId="68581835" w:rsidR="00193E6C" w:rsidRPr="00502F2A" w:rsidRDefault="00193E6C" w:rsidP="00193E6C">
      <w:pPr>
        <w:pStyle w:val="NoSpacing"/>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oDo</w:t>
      </w:r>
      <w:proofErr w:type="spellEnd"/>
    </w:p>
    <w:p w14:paraId="7A9FBBAE" w14:textId="77777777" w:rsidR="00193E6C" w:rsidRPr="00502F2A" w:rsidRDefault="00193E6C" w:rsidP="00193E6C">
      <w:pPr>
        <w:pStyle w:val="NoSpacing"/>
        <w:numPr>
          <w:ilvl w:val="0"/>
          <w:numId w:val="6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Calling Forwards or </w:t>
      </w:r>
      <w:proofErr w:type="spellStart"/>
      <w:r w:rsidRPr="00502F2A">
        <w:rPr>
          <w:rFonts w:ascii="Garamond" w:hAnsi="Garamond" w:cs="Segoe UI"/>
          <w:color w:val="000000" w:themeColor="text1"/>
          <w:shd w:val="clear" w:color="auto" w:fill="FFFFFF"/>
        </w:rPr>
        <w:t>Backwards</w:t>
      </w:r>
      <w:proofErr w:type="spellEnd"/>
    </w:p>
    <w:p w14:paraId="1C8B7817"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Decimal .vs double</w:t>
      </w:r>
    </w:p>
    <w:p w14:paraId="43363149" w14:textId="77777777" w:rsidR="00193E6C" w:rsidRPr="00502F2A" w:rsidRDefault="00193E6C" w:rsidP="00193E6C">
      <w:pPr>
        <w:pStyle w:val="NoSpacing"/>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spn/strcspn/strpbrk</w:t>
      </w:r>
    </w:p>
    <w:p w14:paraId="110D9D82" w14:textId="77777777" w:rsidR="00193E6C" w:rsidRPr="00502F2A" w:rsidRDefault="00193E6C" w:rsidP="00193E6C">
      <w:pPr>
        <w:pStyle w:val="NoSpacing"/>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uctures/enumeration</w:t>
      </w:r>
    </w:p>
    <w:p w14:paraId="52602B7D" w14:textId="77777777" w:rsidR="00193E6C" w:rsidRPr="00502F2A" w:rsidRDefault="00193E6C" w:rsidP="00193E6C">
      <w:pPr>
        <w:pStyle w:val="NoSpacing"/>
        <w:numPr>
          <w:ilvl w:val="0"/>
          <w:numId w:val="42"/>
        </w:numPr>
        <w:rPr>
          <w:rFonts w:ascii="Garamond" w:hAnsi="Garamond" w:cs="Segoe UI"/>
          <w:b/>
          <w:bCs/>
          <w:color w:val="000000" w:themeColor="text1"/>
          <w:shd w:val="clear" w:color="auto" w:fill="FFFFFF"/>
        </w:rPr>
      </w:pPr>
      <w:r w:rsidRPr="00502F2A">
        <w:rPr>
          <w:rStyle w:val="KeyWord"/>
          <w:rFonts w:ascii="Garamond" w:hAnsi="Garamond"/>
          <w:b w:val="0"/>
          <w:bCs/>
          <w:color w:val="000000" w:themeColor="text1"/>
        </w:rPr>
        <w:t>American east coast time</w:t>
      </w:r>
    </w:p>
    <w:p w14:paraId="4E713B24"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tidszoner/sommartid</w:t>
      </w:r>
    </w:p>
    <w:p w14:paraId="5D57E110" w14:textId="44999016" w:rsidR="00193E6C" w:rsidRPr="00502F2A" w:rsidRDefault="007D10E0" w:rsidP="007E5E44">
      <w:pPr>
        <w:pStyle w:val="NoSpacing"/>
        <w:numPr>
          <w:ilvl w:val="0"/>
          <w:numId w:val="42"/>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 xml:space="preserve">Linux: </w:t>
      </w:r>
      <w:proofErr w:type="spellStart"/>
      <w:r w:rsidR="00193E6C" w:rsidRPr="00502F2A">
        <w:rPr>
          <w:rFonts w:ascii="Garamond" w:hAnsi="Garamond" w:cs="Segoe UI"/>
          <w:b/>
          <w:bCs/>
          <w:color w:val="000000" w:themeColor="text1"/>
          <w:shd w:val="clear" w:color="auto" w:fill="FFFFFF"/>
        </w:rPr>
        <w:t>temporary</w:t>
      </w:r>
      <w:proofErr w:type="spellEnd"/>
      <w:r w:rsidR="00193E6C" w:rsidRPr="00502F2A">
        <w:rPr>
          <w:rFonts w:ascii="Garamond" w:hAnsi="Garamond" w:cs="Segoe UI"/>
          <w:b/>
          <w:bCs/>
          <w:color w:val="000000" w:themeColor="text1"/>
          <w:shd w:val="clear" w:color="auto" w:fill="FFFFFF"/>
        </w:rPr>
        <w:t xml:space="preserve"> </w:t>
      </w:r>
      <w:proofErr w:type="spellStart"/>
      <w:r w:rsidR="00193E6C" w:rsidRPr="00502F2A">
        <w:rPr>
          <w:rFonts w:ascii="Garamond" w:hAnsi="Garamond" w:cs="Segoe UI"/>
          <w:b/>
          <w:bCs/>
          <w:color w:val="000000" w:themeColor="text1"/>
          <w:shd w:val="clear" w:color="auto" w:fill="FFFFFF"/>
        </w:rPr>
        <w:t>file</w:t>
      </w:r>
      <w:proofErr w:type="spellEnd"/>
    </w:p>
    <w:p w14:paraId="40931CE5"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heap_test</w:t>
      </w:r>
      <w:proofErr w:type="spellEnd"/>
    </w:p>
    <w:p w14:paraId="66C85FA5"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tack_test</w:t>
      </w:r>
      <w:proofErr w:type="spellEnd"/>
    </w:p>
    <w:p w14:paraId="300A30B5"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
    <w:p w14:paraId="11FB5B96"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Signal</w:t>
      </w:r>
    </w:p>
    <w:p w14:paraId="72F53612" w14:textId="77777777" w:rsidR="00193E6C" w:rsidRPr="00502F2A" w:rsidRDefault="00193E6C" w:rsidP="00193E6C">
      <w:pPr>
        <w:pStyle w:val="NoSpacing"/>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853AA" w14:textId="77777777" w:rsidR="00193E6C" w:rsidRPr="00502F2A" w:rsidRDefault="00193E6C" w:rsidP="00193E6C">
      <w:pPr>
        <w:pStyle w:val="NoSpacing"/>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getenv</w:t>
      </w:r>
      <w:proofErr w:type="spellEnd"/>
    </w:p>
    <w:p w14:paraId="5A1E75CD" w14:textId="77777777" w:rsidR="00193E6C" w:rsidRPr="00502F2A" w:rsidRDefault="00193E6C" w:rsidP="00193E6C">
      <w:pPr>
        <w:pStyle w:val="NoSpacing"/>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lock</w:t>
      </w:r>
      <w:proofErr w:type="spellEnd"/>
    </w:p>
    <w:p w14:paraId="5D9A1987"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
    <w:p w14:paraId="7BD24AFF"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s="Courier New"/>
          <w:color w:val="000000" w:themeColor="text1"/>
        </w:rPr>
        <w:t>frexp</w:t>
      </w:r>
      <w:proofErr w:type="spellEnd"/>
    </w:p>
    <w:p w14:paraId="4D941B9C"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atan2</w:t>
      </w:r>
    </w:p>
    <w:p w14:paraId="45F41CFE"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s="Courier New"/>
          <w:color w:val="000000" w:themeColor="text1"/>
        </w:rPr>
        <w:t>RelationalExpression</w:t>
      </w:r>
      <w:proofErr w:type="spellEnd"/>
    </w:p>
    <w:p w14:paraId="410916A3"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s="Courier New"/>
          <w:color w:val="000000" w:themeColor="text1"/>
        </w:rPr>
        <w:t>MergePopPushToTop</w:t>
      </w:r>
      <w:proofErr w:type="spellEnd"/>
    </w:p>
    <w:p w14:paraId="14B6474E"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ostfix</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increment</w:t>
      </w:r>
      <w:proofErr w:type="spellEnd"/>
    </w:p>
    <w:p w14:paraId="2FDA37E1"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619E8396"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tack </w:t>
      </w:r>
      <w:proofErr w:type="spellStart"/>
      <w:r w:rsidRPr="00502F2A">
        <w:rPr>
          <w:rFonts w:ascii="Garamond" w:hAnsi="Garamond" w:cs="Segoe UI"/>
          <w:color w:val="000000" w:themeColor="text1"/>
          <w:shd w:val="clear" w:color="auto" w:fill="FFFFFF"/>
        </w:rPr>
        <w:t>Top</w:t>
      </w:r>
      <w:proofErr w:type="spellEnd"/>
    </w:p>
    <w:p w14:paraId="192AEAF6"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tatic</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Initialization</w:t>
      </w:r>
      <w:proofErr w:type="spellEnd"/>
    </w:p>
    <w:p w14:paraId="1E848E33"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Optimiz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mmunicative</w:t>
      </w:r>
      <w:proofErr w:type="spellEnd"/>
      <w:r w:rsidRPr="00502F2A">
        <w:rPr>
          <w:rFonts w:ascii="Garamond" w:hAnsi="Garamond"/>
          <w:color w:val="000000" w:themeColor="text1"/>
        </w:rPr>
        <w:t xml:space="preserve"> Expression</w:t>
      </w:r>
    </w:p>
    <w:p w14:paraId="5E500228"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 xml:space="preserve">Windows </w:t>
      </w:r>
      <w:proofErr w:type="spellStart"/>
      <w:r w:rsidRPr="00502F2A">
        <w:rPr>
          <w:rFonts w:ascii="Garamond" w:hAnsi="Garamond"/>
          <w:color w:val="000000" w:themeColor="text1"/>
        </w:rPr>
        <w:t>Jump</w:t>
      </w:r>
      <w:proofErr w:type="spellEnd"/>
      <w:r w:rsidRPr="00502F2A">
        <w:rPr>
          <w:rFonts w:ascii="Garamond" w:hAnsi="Garamond"/>
          <w:color w:val="000000" w:themeColor="text1"/>
        </w:rPr>
        <w:t xml:space="preserve"> Info</w:t>
      </w:r>
    </w:p>
    <w:p w14:paraId="3E6FAB3F"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 xml:space="preserve">Traverse </w:t>
      </w:r>
      <w:proofErr w:type="spellStart"/>
      <w:r w:rsidRPr="00502F2A">
        <w:rPr>
          <w:rFonts w:ascii="Garamond" w:hAnsi="Garamond"/>
          <w:color w:val="000000" w:themeColor="text1"/>
        </w:rPr>
        <w:t>Buffer</w:t>
      </w:r>
      <w:proofErr w:type="spellEnd"/>
    </w:p>
    <w:p w14:paraId="5D096D3F"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Macro</w:t>
      </w:r>
      <w:proofErr w:type="spellEnd"/>
      <w:r w:rsidRPr="00502F2A">
        <w:rPr>
          <w:rFonts w:ascii="Garamond" w:hAnsi="Garamond"/>
          <w:color w:val="000000" w:themeColor="text1"/>
        </w:rPr>
        <w:t xml:space="preserve"> Definition</w:t>
      </w:r>
    </w:p>
    <w:p w14:paraId="4DB0F02A"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Macro</w:t>
      </w:r>
      <w:proofErr w:type="spellEnd"/>
      <w:r w:rsidRPr="00502F2A">
        <w:rPr>
          <w:rFonts w:ascii="Garamond" w:hAnsi="Garamond"/>
          <w:color w:val="000000" w:themeColor="text1"/>
        </w:rPr>
        <w:t xml:space="preserve"> Expansion</w:t>
      </w:r>
    </w:p>
    <w:p w14:paraId="794655C3" w14:textId="1C126970" w:rsidR="00193E6C" w:rsidRPr="00502F2A" w:rsidRDefault="00193E6C" w:rsidP="007F5A39">
      <w:pPr>
        <w:pStyle w:val="NoSpacing"/>
        <w:rPr>
          <w:rFonts w:ascii="Garamond" w:hAnsi="Garamond" w:cs="Segoe UI"/>
          <w:color w:val="000000" w:themeColor="text1"/>
          <w:shd w:val="clear" w:color="auto" w:fill="FFFFFF"/>
          <w:lang w:val="en-US"/>
        </w:rPr>
      </w:pPr>
    </w:p>
    <w:p w14:paraId="0963A2E4" w14:textId="08825431" w:rsidR="002F78FA" w:rsidRPr="00502F2A" w:rsidRDefault="00AB57B6" w:rsidP="007F5A39">
      <w:pPr>
        <w:pStyle w:val="NoSpacing"/>
        <w:rPr>
          <w:rFonts w:ascii="Garamond" w:hAnsi="Garamond" w:cs="Segoe UI"/>
          <w:color w:val="000000" w:themeColor="text1"/>
          <w:shd w:val="clear" w:color="auto" w:fill="FFFFFF"/>
          <w:lang w:val="en-US"/>
        </w:rPr>
      </w:pPr>
      <w:hyperlink r:id="rId75" w:history="1">
        <w:r w:rsidR="002F78FA" w:rsidRPr="00502F2A">
          <w:rPr>
            <w:rStyle w:val="Hyperlink"/>
            <w:rFonts w:ascii="Garamond" w:hAnsi="Garamond" w:cs="Segoe UI"/>
            <w:color w:val="000000" w:themeColor="text1"/>
            <w:shd w:val="clear" w:color="auto" w:fill="FFFFFF"/>
            <w:lang w:val="en-US"/>
          </w:rPr>
          <w:t>https://www.linkedin.com/jobs</w:t>
        </w:r>
      </w:hyperlink>
    </w:p>
    <w:p w14:paraId="2301077A" w14:textId="76C3D5BE" w:rsidR="001F2876" w:rsidRPr="00502F2A" w:rsidRDefault="00AB57B6" w:rsidP="007F5A39">
      <w:pPr>
        <w:pStyle w:val="NoSpacing"/>
        <w:rPr>
          <w:rFonts w:ascii="Garamond" w:hAnsi="Garamond" w:cs="Segoe UI"/>
          <w:color w:val="000000" w:themeColor="text1"/>
          <w:shd w:val="clear" w:color="auto" w:fill="FFFFFF"/>
          <w:lang w:val="en-US"/>
        </w:rPr>
      </w:pPr>
      <w:hyperlink r:id="rId76" w:history="1">
        <w:r w:rsidR="001F2876" w:rsidRPr="00502F2A">
          <w:rPr>
            <w:rStyle w:val="Hyperlink"/>
            <w:rFonts w:ascii="Garamond" w:hAnsi="Garamond" w:cs="Segoe UI"/>
            <w:color w:val="000000" w:themeColor="text1"/>
            <w:shd w:val="clear" w:color="auto" w:fill="FFFFFF"/>
            <w:lang w:val="en-US"/>
          </w:rPr>
          <w:t>https://ie.indeed.com</w:t>
        </w:r>
      </w:hyperlink>
    </w:p>
    <w:p w14:paraId="148B8663" w14:textId="3E33064D" w:rsidR="002F78FA" w:rsidRPr="00502F2A" w:rsidRDefault="00AB57B6" w:rsidP="007F5A39">
      <w:pPr>
        <w:pStyle w:val="NoSpacing"/>
        <w:rPr>
          <w:rFonts w:ascii="Garamond" w:hAnsi="Garamond" w:cs="Segoe UI"/>
          <w:color w:val="000000" w:themeColor="text1"/>
          <w:shd w:val="clear" w:color="auto" w:fill="FFFFFF"/>
          <w:lang w:val="en-US"/>
        </w:rPr>
      </w:pPr>
      <w:hyperlink r:id="rId77" w:history="1">
        <w:r w:rsidR="002F78FA" w:rsidRPr="00502F2A">
          <w:rPr>
            <w:rStyle w:val="Hyperlink"/>
            <w:rFonts w:ascii="Garamond" w:hAnsi="Garamond" w:cs="Segoe UI"/>
            <w:color w:val="000000" w:themeColor="text1"/>
            <w:shd w:val="clear" w:color="auto" w:fill="FFFFFF"/>
            <w:lang w:val="en-US"/>
          </w:rPr>
          <w:t>https://www.irishjobs.ie/Jobs/Design-Engineer-DSP-8546930.aspx</w:t>
        </w:r>
      </w:hyperlink>
    </w:p>
    <w:p w14:paraId="3C5025E8" w14:textId="008BA70D" w:rsidR="002F78FA" w:rsidRPr="00502F2A" w:rsidRDefault="00AB57B6" w:rsidP="007F5A39">
      <w:pPr>
        <w:pStyle w:val="NoSpacing"/>
        <w:rPr>
          <w:rFonts w:ascii="Garamond" w:hAnsi="Garamond" w:cs="Segoe UI"/>
          <w:color w:val="000000" w:themeColor="text1"/>
          <w:shd w:val="clear" w:color="auto" w:fill="FFFFFF"/>
          <w:lang w:val="en-US"/>
        </w:rPr>
      </w:pPr>
      <w:hyperlink r:id="rId78" w:history="1">
        <w:r w:rsidR="002F78FA" w:rsidRPr="00502F2A">
          <w:rPr>
            <w:rStyle w:val="Hyperlink"/>
            <w:rFonts w:ascii="Garamond" w:hAnsi="Garamond" w:cs="Segoe UI"/>
            <w:color w:val="000000" w:themeColor="text1"/>
            <w:shd w:val="clear" w:color="auto" w:fill="FFFFFF"/>
            <w:lang w:val="en-US"/>
          </w:rPr>
          <w:t>https://www.jobindublin.com</w:t>
        </w:r>
      </w:hyperlink>
    </w:p>
    <w:p w14:paraId="5E57280C" w14:textId="77777777" w:rsidR="002F78FA" w:rsidRPr="00502F2A" w:rsidRDefault="002F78FA" w:rsidP="007F5A39">
      <w:pPr>
        <w:pStyle w:val="NoSpacing"/>
        <w:rPr>
          <w:rFonts w:ascii="Garamond" w:hAnsi="Garamond" w:cs="Segoe UI"/>
          <w:color w:val="000000" w:themeColor="text1"/>
          <w:shd w:val="clear" w:color="auto" w:fill="FFFFFF"/>
          <w:lang w:val="en-US"/>
        </w:rPr>
      </w:pPr>
    </w:p>
    <w:p w14:paraId="3168B4E5" w14:textId="17FA52C7" w:rsidR="00375E26" w:rsidRPr="00502F2A" w:rsidRDefault="00306C25" w:rsidP="007F5A39">
      <w:pPr>
        <w:pStyle w:val="NoSpacing"/>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Pensionera</w:t>
      </w:r>
      <w:proofErr w:type="spellEnd"/>
    </w:p>
    <w:p w14:paraId="74B7DE0A" w14:textId="77777777" w:rsidR="00FE7D21" w:rsidRPr="00502F2A" w:rsidRDefault="00FE7D21" w:rsidP="00CB3978">
      <w:pPr>
        <w:pStyle w:val="NoSpacing"/>
        <w:numPr>
          <w:ilvl w:val="0"/>
          <w:numId w:val="64"/>
        </w:numPr>
        <w:rPr>
          <w:rFonts w:ascii="Garamond" w:hAnsi="Garamond"/>
          <w:color w:val="000000" w:themeColor="text1"/>
          <w:lang w:val="en-US"/>
        </w:rPr>
      </w:pPr>
      <w:proofErr w:type="spellStart"/>
      <w:r w:rsidRPr="00502F2A">
        <w:rPr>
          <w:rFonts w:ascii="Garamond" w:hAnsi="Garamond"/>
          <w:color w:val="000000" w:themeColor="text1"/>
          <w:lang w:val="en-US"/>
        </w:rPr>
        <w:t>Programmering</w:t>
      </w:r>
      <w:proofErr w:type="spellEnd"/>
    </w:p>
    <w:p w14:paraId="4CCE28AF" w14:textId="31D2425E" w:rsidR="00FE7D21" w:rsidRPr="00502F2A" w:rsidRDefault="00306C25" w:rsidP="00CB3978">
      <w:pPr>
        <w:pStyle w:val="NoSpacing"/>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5EA38379" w14:textId="4678865D" w:rsidR="00375E26" w:rsidRPr="00502F2A" w:rsidRDefault="004F722E" w:rsidP="00CB3978">
      <w:pPr>
        <w:pStyle w:val="NoSpacing"/>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2E79FEDD" w14:textId="77777777" w:rsidR="008B5F24" w:rsidRPr="00502F2A" w:rsidRDefault="00375E26" w:rsidP="00CB3978">
      <w:pPr>
        <w:pStyle w:val="NoSpacing"/>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9ABC52E" w14:textId="0DEC238F" w:rsidR="00375E26" w:rsidRPr="00502F2A" w:rsidRDefault="004F722E" w:rsidP="001E64C4">
      <w:pPr>
        <w:pStyle w:val="NoSpacing"/>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2F3637E3" w14:textId="58120F51" w:rsidR="00375E26" w:rsidRPr="00502F2A" w:rsidRDefault="004F722E" w:rsidP="00CA647A">
      <w:pPr>
        <w:pStyle w:val="NoSpacing"/>
        <w:numPr>
          <w:ilvl w:val="0"/>
          <w:numId w:val="57"/>
        </w:numPr>
        <w:rPr>
          <w:rFonts w:ascii="Garamond" w:hAnsi="Garamond"/>
          <w:color w:val="000000" w:themeColor="text1"/>
          <w:lang w:val="en-US"/>
        </w:rPr>
      </w:pPr>
      <w:r w:rsidRPr="00502F2A">
        <w:rPr>
          <w:rFonts w:ascii="Garamond" w:hAnsi="Garamond"/>
          <w:color w:val="000000" w:themeColor="text1"/>
          <w:lang w:val="en-US"/>
        </w:rPr>
        <w:t xml:space="preserve">When do I </w:t>
      </w:r>
      <w:proofErr w:type="gramStart"/>
      <w:r w:rsidRPr="00502F2A">
        <w:rPr>
          <w:rFonts w:ascii="Garamond" w:hAnsi="Garamond"/>
          <w:color w:val="000000" w:themeColor="text1"/>
          <w:lang w:val="en-US"/>
        </w:rPr>
        <w:t>start</w:t>
      </w:r>
      <w:proofErr w:type="gramEnd"/>
    </w:p>
    <w:p w14:paraId="69334BF4" w14:textId="5026FE08" w:rsidR="00375E26" w:rsidRPr="00502F2A" w:rsidRDefault="004F722E" w:rsidP="00375E26">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 xml:space="preserve">Commute between </w:t>
      </w:r>
      <w:proofErr w:type="spellStart"/>
      <w:r w:rsidRPr="00502F2A">
        <w:rPr>
          <w:rFonts w:ascii="Garamond" w:hAnsi="Garamond"/>
          <w:color w:val="000000" w:themeColor="text1"/>
          <w:lang w:val="en-US"/>
        </w:rPr>
        <w:t>Strängnäs</w:t>
      </w:r>
      <w:proofErr w:type="spellEnd"/>
      <w:r w:rsidRPr="00502F2A">
        <w:rPr>
          <w:rFonts w:ascii="Garamond" w:hAnsi="Garamond"/>
          <w:color w:val="000000" w:themeColor="text1"/>
          <w:lang w:val="en-US"/>
        </w:rPr>
        <w:t xml:space="preserve"> and Stockholm</w:t>
      </w:r>
    </w:p>
    <w:p w14:paraId="0F43720C" w14:textId="77777777" w:rsidR="00375E26" w:rsidRPr="00502F2A" w:rsidRDefault="00375E26" w:rsidP="00375E26">
      <w:pPr>
        <w:pStyle w:val="NoSpacing"/>
        <w:numPr>
          <w:ilvl w:val="0"/>
          <w:numId w:val="57"/>
        </w:numPr>
        <w:rPr>
          <w:rFonts w:ascii="Garamond" w:hAnsi="Garamond"/>
          <w:color w:val="000000" w:themeColor="text1"/>
          <w:lang w:val="en-US"/>
        </w:rPr>
      </w:pPr>
      <w:proofErr w:type="spellStart"/>
      <w:r w:rsidRPr="00502F2A">
        <w:rPr>
          <w:rFonts w:ascii="Garamond" w:hAnsi="Garamond"/>
          <w:color w:val="000000" w:themeColor="text1"/>
          <w:lang w:val="en-US"/>
        </w:rPr>
        <w:t>Jobbet</w:t>
      </w:r>
      <w:proofErr w:type="spellEnd"/>
    </w:p>
    <w:p w14:paraId="57219DE3" w14:textId="77777777" w:rsidR="004F722E" w:rsidRPr="00502F2A" w:rsidRDefault="004F722E" w:rsidP="004F722E">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4CDFAB5C" w14:textId="0078F821" w:rsidR="004F722E" w:rsidRPr="00502F2A" w:rsidRDefault="004F722E" w:rsidP="004F722E">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79" w:tooltip="&quot;probationary period&quot; på svenska" w:history="1">
        <w:r w:rsidRPr="00502F2A">
          <w:rPr>
            <w:rStyle w:val="Hyperli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1AECD38D" w14:textId="535033E4" w:rsidR="00375E26" w:rsidRPr="00502F2A" w:rsidRDefault="00142DA5" w:rsidP="00375E26">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604EFA18" w14:textId="7688396A" w:rsidR="00BD4DE6" w:rsidRPr="00502F2A" w:rsidRDefault="00BD4DE6" w:rsidP="00BD4DE6">
      <w:pPr>
        <w:pStyle w:val="NoSpacing"/>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25E5557D" w14:textId="472E8FC9" w:rsidR="00CA647A" w:rsidRPr="00502F2A" w:rsidRDefault="00BD4DE6" w:rsidP="00CA647A">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32BD2166" w14:textId="33567E3E" w:rsidR="00375E26" w:rsidRPr="00502F2A" w:rsidRDefault="00BD4DE6" w:rsidP="00375E26">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077F7D8B" w14:textId="7C1EF60C" w:rsidR="00375E26" w:rsidRPr="00502F2A" w:rsidRDefault="00A25956" w:rsidP="00375E26">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4AD2338E" w14:textId="2ABB74DE" w:rsidR="00A25956" w:rsidRPr="00502F2A" w:rsidRDefault="00A25956" w:rsidP="00A25956">
      <w:pPr>
        <w:pStyle w:val="NoSpacing"/>
        <w:numPr>
          <w:ilvl w:val="2"/>
          <w:numId w:val="57"/>
        </w:numPr>
        <w:rPr>
          <w:rFonts w:ascii="Garamond" w:hAnsi="Garamond"/>
          <w:color w:val="000000" w:themeColor="text1"/>
          <w:lang w:val="en-US"/>
        </w:rPr>
      </w:pPr>
      <w:r w:rsidRPr="00502F2A">
        <w:rPr>
          <w:rFonts w:ascii="Garamond" w:hAnsi="Garamond"/>
          <w:color w:val="000000" w:themeColor="text1"/>
          <w:lang w:val="en-US"/>
        </w:rPr>
        <w:t xml:space="preserve">Are you paying for a gym </w:t>
      </w:r>
      <w:proofErr w:type="gramStart"/>
      <w:r w:rsidRPr="00502F2A">
        <w:rPr>
          <w:rFonts w:ascii="Garamond" w:hAnsi="Garamond"/>
          <w:color w:val="000000" w:themeColor="text1"/>
          <w:lang w:val="en-US"/>
        </w:rPr>
        <w:t>card</w:t>
      </w:r>
      <w:proofErr w:type="gramEnd"/>
    </w:p>
    <w:p w14:paraId="68C9F811" w14:textId="77777777" w:rsidR="00E265F5" w:rsidRPr="00502F2A" w:rsidRDefault="00A25956" w:rsidP="001E64C4">
      <w:pPr>
        <w:pStyle w:val="NoSpacing"/>
        <w:numPr>
          <w:ilvl w:val="0"/>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Salery</w:t>
      </w:r>
      <w:proofErr w:type="spellEnd"/>
    </w:p>
    <w:p w14:paraId="3283F9D6" w14:textId="74CCA116" w:rsidR="0081522E" w:rsidRPr="00502F2A" w:rsidRDefault="00E265F5" w:rsidP="00E265F5">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7C81C04B" w14:textId="77777777" w:rsidR="00ED6A7E" w:rsidRDefault="00ED6A7E" w:rsidP="00C81647">
      <w:pPr>
        <w:pStyle w:val="NoSpacing"/>
        <w:rPr>
          <w:rFonts w:ascii="Garamond" w:hAnsi="Garamond"/>
          <w:color w:val="000000" w:themeColor="text1"/>
          <w:lang w:val="en-US"/>
        </w:rPr>
      </w:pPr>
    </w:p>
    <w:p w14:paraId="593DCABC" w14:textId="73401565" w:rsidR="00C81647" w:rsidRPr="00502F2A" w:rsidRDefault="00C81647" w:rsidP="00C81647">
      <w:pPr>
        <w:pStyle w:val="NoSpacing"/>
        <w:rPr>
          <w:rFonts w:ascii="Garamond" w:hAnsi="Garamond"/>
          <w:color w:val="000000" w:themeColor="text1"/>
          <w:lang w:val="en-US"/>
        </w:rPr>
      </w:pPr>
      <w:r w:rsidRPr="00502F2A">
        <w:rPr>
          <w:rFonts w:ascii="Garamond" w:hAnsi="Garamond"/>
          <w:color w:val="000000" w:themeColor="text1"/>
          <w:lang w:val="en-US"/>
        </w:rPr>
        <w:t>2 Complete Group</w:t>
      </w:r>
    </w:p>
    <w:p w14:paraId="3297619E" w14:textId="77777777" w:rsidR="00C81647" w:rsidRPr="00502F2A" w:rsidRDefault="00C81647" w:rsidP="00C81647">
      <w:pPr>
        <w:pStyle w:val="NoSpacing"/>
        <w:numPr>
          <w:ilvl w:val="0"/>
          <w:numId w:val="59"/>
        </w:numPr>
        <w:rPr>
          <w:rFonts w:ascii="Garamond" w:hAnsi="Garamond"/>
          <w:color w:val="000000" w:themeColor="text1"/>
          <w:lang w:val="en-US"/>
        </w:rPr>
      </w:pPr>
      <w:r w:rsidRPr="00502F2A">
        <w:rPr>
          <w:rFonts w:ascii="Garamond" w:hAnsi="Garamond"/>
          <w:color w:val="000000" w:themeColor="text1"/>
          <w:lang w:val="en-US"/>
        </w:rPr>
        <w:t xml:space="preserve">Automatic </w:t>
      </w:r>
      <w:proofErr w:type="spellStart"/>
      <w:r w:rsidRPr="00502F2A">
        <w:rPr>
          <w:rFonts w:ascii="Garamond" w:hAnsi="Garamond"/>
          <w:color w:val="000000" w:themeColor="text1"/>
          <w:lang w:val="en-US"/>
        </w:rPr>
        <w:t>bemanning</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och</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rekrytering</w:t>
      </w:r>
      <w:proofErr w:type="spellEnd"/>
    </w:p>
    <w:p w14:paraId="7488C3A3" w14:textId="77777777" w:rsidR="00C81647" w:rsidRPr="00502F2A" w:rsidRDefault="00C81647" w:rsidP="00C81647">
      <w:pPr>
        <w:pStyle w:val="NoSpacing"/>
        <w:numPr>
          <w:ilvl w:val="0"/>
          <w:numId w:val="59"/>
        </w:numPr>
        <w:rPr>
          <w:rFonts w:ascii="Garamond" w:hAnsi="Garamond"/>
          <w:color w:val="000000" w:themeColor="text1"/>
          <w:lang w:val="en-US"/>
        </w:rPr>
      </w:pPr>
      <w:proofErr w:type="spellStart"/>
      <w:r w:rsidRPr="00502F2A">
        <w:rPr>
          <w:rFonts w:ascii="Garamond" w:hAnsi="Garamond"/>
          <w:color w:val="000000" w:themeColor="text1"/>
          <w:lang w:val="en-US"/>
        </w:rPr>
        <w:t>Startade</w:t>
      </w:r>
      <w:proofErr w:type="spellEnd"/>
      <w:r w:rsidRPr="00502F2A">
        <w:rPr>
          <w:rFonts w:ascii="Garamond" w:hAnsi="Garamond"/>
          <w:color w:val="000000" w:themeColor="text1"/>
          <w:lang w:val="en-US"/>
        </w:rPr>
        <w:t xml:space="preserve"> 2010</w:t>
      </w:r>
    </w:p>
    <w:p w14:paraId="3DC62ADE" w14:textId="77777777" w:rsidR="00C81647" w:rsidRPr="00502F2A" w:rsidRDefault="00C81647" w:rsidP="00C81647">
      <w:pPr>
        <w:pStyle w:val="NoSpacing"/>
        <w:numPr>
          <w:ilvl w:val="0"/>
          <w:numId w:val="59"/>
        </w:numPr>
        <w:rPr>
          <w:rFonts w:ascii="Garamond" w:hAnsi="Garamond"/>
          <w:color w:val="000000" w:themeColor="text1"/>
          <w:lang w:val="en-US"/>
        </w:rPr>
      </w:pPr>
      <w:proofErr w:type="spellStart"/>
      <w:r w:rsidRPr="00502F2A">
        <w:rPr>
          <w:rFonts w:ascii="Garamond" w:hAnsi="Garamond"/>
          <w:color w:val="000000" w:themeColor="text1"/>
          <w:lang w:val="en-US"/>
        </w:rPr>
        <w:lastRenderedPageBreak/>
        <w:t>Tjänstemannasektor</w:t>
      </w:r>
      <w:proofErr w:type="spellEnd"/>
    </w:p>
    <w:p w14:paraId="76675ACA" w14:textId="77777777" w:rsidR="00C81647" w:rsidRPr="00502F2A" w:rsidRDefault="00C81647" w:rsidP="00C81647">
      <w:pPr>
        <w:pStyle w:val="NoSpacing"/>
        <w:numPr>
          <w:ilvl w:val="0"/>
          <w:numId w:val="58"/>
        </w:numPr>
        <w:rPr>
          <w:rFonts w:ascii="Garamond" w:hAnsi="Garamond"/>
          <w:color w:val="000000" w:themeColor="text1"/>
          <w:lang w:val="en-US"/>
        </w:rPr>
      </w:pPr>
      <w:r w:rsidRPr="00502F2A">
        <w:rPr>
          <w:rFonts w:ascii="Garamond" w:hAnsi="Garamond"/>
          <w:color w:val="000000" w:themeColor="text1"/>
          <w:lang w:val="en-US"/>
        </w:rPr>
        <w:t>Back End</w:t>
      </w:r>
    </w:p>
    <w:p w14:paraId="7612F6E8"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Go</w:t>
      </w:r>
    </w:p>
    <w:p w14:paraId="5097287A" w14:textId="0DD4F3AB"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Modern Programming Language, Concurrency</w:t>
      </w:r>
    </w:p>
    <w:p w14:paraId="3D94A3AA" w14:textId="16196B60" w:rsidR="009F49A0" w:rsidRPr="00502F2A" w:rsidRDefault="009F49A0"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Pascal, Ada, Concurrency</w:t>
      </w:r>
    </w:p>
    <w:p w14:paraId="68390156" w14:textId="3C284A5D" w:rsidR="009F49A0" w:rsidRPr="00502F2A" w:rsidRDefault="009F49A0"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Parallel Computing in </w:t>
      </w:r>
      <w:proofErr w:type="spellStart"/>
      <w:r w:rsidRPr="00502F2A">
        <w:rPr>
          <w:rFonts w:ascii="Garamond" w:hAnsi="Garamond"/>
          <w:color w:val="000000" w:themeColor="text1"/>
          <w:lang w:val="en-US"/>
        </w:rPr>
        <w:t>Umeå</w:t>
      </w:r>
      <w:proofErr w:type="spellEnd"/>
    </w:p>
    <w:p w14:paraId="70B9A361" w14:textId="1BC65E89" w:rsidR="00751402" w:rsidRPr="00502F2A" w:rsidRDefault="00751402" w:rsidP="00751402">
      <w:pPr>
        <w:pStyle w:val="NoSpacing"/>
        <w:numPr>
          <w:ilvl w:val="3"/>
          <w:numId w:val="58"/>
        </w:numPr>
        <w:rPr>
          <w:rFonts w:ascii="Garamond" w:hAnsi="Garamond"/>
          <w:color w:val="000000" w:themeColor="text1"/>
          <w:lang w:val="en-US"/>
        </w:rPr>
      </w:pPr>
      <w:r w:rsidRPr="00502F2A">
        <w:rPr>
          <w:rFonts w:ascii="Garamond" w:hAnsi="Garamond"/>
          <w:color w:val="000000" w:themeColor="text1"/>
          <w:lang w:val="en-US"/>
        </w:rPr>
        <w:t>Message Passing</w:t>
      </w:r>
    </w:p>
    <w:p w14:paraId="24256C09" w14:textId="13462651" w:rsidR="00751402" w:rsidRPr="00502F2A" w:rsidRDefault="00751402" w:rsidP="00751402">
      <w:pPr>
        <w:pStyle w:val="NoSpacing"/>
        <w:numPr>
          <w:ilvl w:val="3"/>
          <w:numId w:val="58"/>
        </w:numPr>
        <w:rPr>
          <w:rFonts w:ascii="Garamond" w:hAnsi="Garamond"/>
          <w:color w:val="000000" w:themeColor="text1"/>
          <w:lang w:val="en-US"/>
        </w:rPr>
      </w:pPr>
      <w:r w:rsidRPr="00502F2A">
        <w:rPr>
          <w:rFonts w:ascii="Garamond" w:hAnsi="Garamond"/>
          <w:color w:val="000000" w:themeColor="text1"/>
          <w:lang w:val="en-US"/>
        </w:rPr>
        <w:t>Shared Memory</w:t>
      </w:r>
    </w:p>
    <w:p w14:paraId="51F8B672"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MariaDB/AWS Aurora</w:t>
      </w:r>
    </w:p>
    <w:p w14:paraId="4D7C235B"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Relational Database Management System</w:t>
      </w:r>
    </w:p>
    <w:p w14:paraId="2E654223"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MongoDB</w:t>
      </w:r>
    </w:p>
    <w:p w14:paraId="7DA6F7A7" w14:textId="77777777" w:rsidR="00C81647" w:rsidRPr="00502F2A" w:rsidRDefault="00C81647" w:rsidP="00C81647">
      <w:pPr>
        <w:pStyle w:val="NoSpacing"/>
        <w:numPr>
          <w:ilvl w:val="2"/>
          <w:numId w:val="58"/>
        </w:numPr>
        <w:rPr>
          <w:rFonts w:ascii="Garamond" w:hAnsi="Garamond"/>
          <w:color w:val="000000" w:themeColor="text1"/>
          <w:lang w:val="en-US"/>
        </w:rPr>
      </w:pPr>
      <w:proofErr w:type="spellStart"/>
      <w:r w:rsidRPr="00502F2A">
        <w:rPr>
          <w:rFonts w:ascii="Garamond" w:hAnsi="Garamond"/>
          <w:color w:val="000000" w:themeColor="text1"/>
          <w:lang w:val="en-US"/>
        </w:rPr>
        <w:t>NoSql</w:t>
      </w:r>
      <w:proofErr w:type="spellEnd"/>
      <w:r w:rsidRPr="00502F2A">
        <w:rPr>
          <w:rFonts w:ascii="Garamond" w:hAnsi="Garamond"/>
          <w:color w:val="000000" w:themeColor="text1"/>
          <w:lang w:val="en-US"/>
        </w:rPr>
        <w:t>: JSON/XML</w:t>
      </w:r>
    </w:p>
    <w:p w14:paraId="0977B1B0" w14:textId="77777777" w:rsidR="00C81647" w:rsidRPr="00502F2A" w:rsidRDefault="00C81647" w:rsidP="00C81647">
      <w:pPr>
        <w:pStyle w:val="NoSpacing"/>
        <w:numPr>
          <w:ilvl w:val="1"/>
          <w:numId w:val="58"/>
        </w:numPr>
        <w:rPr>
          <w:rFonts w:ascii="Garamond" w:hAnsi="Garamond"/>
          <w:color w:val="000000" w:themeColor="text1"/>
          <w:lang w:val="en-US"/>
        </w:rPr>
      </w:pPr>
      <w:proofErr w:type="spellStart"/>
      <w:r w:rsidRPr="00502F2A">
        <w:rPr>
          <w:rFonts w:ascii="Garamond" w:hAnsi="Garamond"/>
          <w:color w:val="000000" w:themeColor="text1"/>
          <w:lang w:val="en-US"/>
        </w:rPr>
        <w:t>Protobuf</w:t>
      </w:r>
      <w:proofErr w:type="spellEnd"/>
    </w:p>
    <w:p w14:paraId="4FE875B1"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Protocol Buffering: </w:t>
      </w:r>
      <w:proofErr w:type="spellStart"/>
      <w:r w:rsidRPr="00502F2A">
        <w:rPr>
          <w:rFonts w:ascii="Garamond" w:hAnsi="Garamond"/>
          <w:color w:val="000000" w:themeColor="text1"/>
          <w:lang w:val="en-US"/>
        </w:rPr>
        <w:t>Serialisering</w:t>
      </w:r>
      <w:proofErr w:type="spellEnd"/>
    </w:p>
    <w:p w14:paraId="23F7EF74"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CoreOS</w:t>
      </w:r>
    </w:p>
    <w:p w14:paraId="79A9FB0C"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Container Linux </w:t>
      </w:r>
      <w:proofErr w:type="spellStart"/>
      <w:r w:rsidRPr="00502F2A">
        <w:rPr>
          <w:rFonts w:ascii="Garamond" w:hAnsi="Garamond"/>
          <w:color w:val="000000" w:themeColor="text1"/>
          <w:lang w:val="en-US"/>
        </w:rPr>
        <w:t>Lightwieght</w:t>
      </w:r>
      <w:proofErr w:type="spellEnd"/>
    </w:p>
    <w:p w14:paraId="0910E743"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Kubernetes</w:t>
      </w:r>
    </w:p>
    <w:p w14:paraId="68849808"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Deployment tool, </w:t>
      </w:r>
      <w:proofErr w:type="spellStart"/>
      <w:r w:rsidRPr="00502F2A">
        <w:rPr>
          <w:rFonts w:ascii="Garamond" w:hAnsi="Garamond"/>
          <w:color w:val="000000" w:themeColor="text1"/>
          <w:lang w:val="en-US"/>
        </w:rPr>
        <w:t>Distributionsverktyg</w:t>
      </w:r>
      <w:proofErr w:type="spellEnd"/>
    </w:p>
    <w:p w14:paraId="41C94891"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Docker</w:t>
      </w:r>
    </w:p>
    <w:p w14:paraId="61F1BE76" w14:textId="77777777" w:rsidR="00C81647" w:rsidRPr="00502F2A" w:rsidRDefault="00C81647" w:rsidP="00C81647">
      <w:pPr>
        <w:pStyle w:val="NoSpacing"/>
        <w:numPr>
          <w:ilvl w:val="2"/>
          <w:numId w:val="58"/>
        </w:numPr>
        <w:rPr>
          <w:rFonts w:ascii="Garamond" w:hAnsi="Garamond"/>
          <w:color w:val="000000" w:themeColor="text1"/>
          <w:lang w:val="en-US"/>
        </w:rPr>
      </w:pPr>
      <w:proofErr w:type="spellStart"/>
      <w:r w:rsidRPr="00502F2A">
        <w:rPr>
          <w:rFonts w:ascii="Garamond" w:hAnsi="Garamond"/>
          <w:color w:val="000000" w:themeColor="text1"/>
          <w:lang w:val="en-US"/>
        </w:rPr>
        <w:t>Virtualiseringsverktyg</w:t>
      </w:r>
      <w:proofErr w:type="spellEnd"/>
    </w:p>
    <w:p w14:paraId="1224A244"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Prometheus</w:t>
      </w:r>
    </w:p>
    <w:p w14:paraId="2271C5AC"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Event monitoring tool, records time metrics</w:t>
      </w:r>
    </w:p>
    <w:p w14:paraId="01B92F74"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Loki</w:t>
      </w:r>
    </w:p>
    <w:p w14:paraId="385E320F"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Modern C++ Design, C++ </w:t>
      </w:r>
      <w:proofErr w:type="spellStart"/>
      <w:r w:rsidRPr="00502F2A">
        <w:rPr>
          <w:rFonts w:ascii="Garamond" w:hAnsi="Garamond"/>
          <w:color w:val="000000" w:themeColor="text1"/>
          <w:lang w:val="en-US"/>
        </w:rPr>
        <w:t>bibliotek</w:t>
      </w:r>
      <w:proofErr w:type="spellEnd"/>
      <w:r w:rsidRPr="00502F2A">
        <w:rPr>
          <w:rFonts w:ascii="Garamond" w:hAnsi="Garamond"/>
          <w:color w:val="000000" w:themeColor="text1"/>
          <w:lang w:val="en-US"/>
        </w:rPr>
        <w:t>, STL, Boost</w:t>
      </w:r>
    </w:p>
    <w:p w14:paraId="10B336C8"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Grafana</w:t>
      </w:r>
    </w:p>
    <w:p w14:paraId="46494C28" w14:textId="77777777" w:rsidR="00C81647" w:rsidRPr="00502F2A" w:rsidRDefault="00C81647" w:rsidP="00C81647">
      <w:pPr>
        <w:pStyle w:val="NoSpacing"/>
        <w:numPr>
          <w:ilvl w:val="2"/>
          <w:numId w:val="58"/>
        </w:numPr>
        <w:rPr>
          <w:rFonts w:ascii="Garamond" w:hAnsi="Garamond"/>
          <w:color w:val="000000" w:themeColor="text1"/>
          <w:lang w:val="en-US"/>
        </w:rPr>
      </w:pPr>
      <w:proofErr w:type="spellStart"/>
      <w:r w:rsidRPr="00502F2A">
        <w:rPr>
          <w:rFonts w:ascii="Garamond" w:hAnsi="Garamond"/>
          <w:color w:val="000000" w:themeColor="text1"/>
          <w:lang w:val="en-US"/>
        </w:rPr>
        <w:t>Visualiseringsverktyg</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grafer</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och</w:t>
      </w:r>
      <w:proofErr w:type="spellEnd"/>
      <w:r w:rsidRPr="00502F2A">
        <w:rPr>
          <w:rFonts w:ascii="Garamond" w:hAnsi="Garamond"/>
          <w:color w:val="000000" w:themeColor="text1"/>
          <w:lang w:val="en-US"/>
        </w:rPr>
        <w:t xml:space="preserve"> diagram</w:t>
      </w:r>
    </w:p>
    <w:p w14:paraId="04FB6889" w14:textId="77777777" w:rsidR="00C81647" w:rsidRPr="00502F2A" w:rsidRDefault="00C81647" w:rsidP="00C81647">
      <w:pPr>
        <w:pStyle w:val="NoSpacing"/>
        <w:numPr>
          <w:ilvl w:val="0"/>
          <w:numId w:val="58"/>
        </w:numPr>
        <w:rPr>
          <w:rFonts w:ascii="Garamond" w:hAnsi="Garamond"/>
          <w:color w:val="000000" w:themeColor="text1"/>
          <w:lang w:val="en-US"/>
        </w:rPr>
      </w:pPr>
      <w:r w:rsidRPr="00502F2A">
        <w:rPr>
          <w:rFonts w:ascii="Garamond" w:hAnsi="Garamond"/>
          <w:color w:val="000000" w:themeColor="text1"/>
          <w:lang w:val="en-US"/>
        </w:rPr>
        <w:t>Front End</w:t>
      </w:r>
    </w:p>
    <w:p w14:paraId="3BE6069E"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React</w:t>
      </w:r>
    </w:p>
    <w:p w14:paraId="0298B3BE"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JavaScript </w:t>
      </w:r>
      <w:proofErr w:type="spellStart"/>
      <w:r w:rsidRPr="00502F2A">
        <w:rPr>
          <w:rFonts w:ascii="Garamond" w:hAnsi="Garamond"/>
          <w:color w:val="000000" w:themeColor="text1"/>
          <w:lang w:val="en-US"/>
        </w:rPr>
        <w:t>bibliotek</w:t>
      </w:r>
      <w:proofErr w:type="spellEnd"/>
    </w:p>
    <w:p w14:paraId="3734396B"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Vue</w:t>
      </w:r>
    </w:p>
    <w:p w14:paraId="698B9CF5"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JavaScript framework</w:t>
      </w:r>
    </w:p>
    <w:p w14:paraId="2C1140BE"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Flutter</w:t>
      </w:r>
    </w:p>
    <w:p w14:paraId="2CED756B"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UI, </w:t>
      </w:r>
      <w:proofErr w:type="spellStart"/>
      <w:r w:rsidRPr="00502F2A">
        <w:rPr>
          <w:rFonts w:ascii="Garamond" w:hAnsi="Garamond"/>
          <w:color w:val="000000" w:themeColor="text1"/>
          <w:lang w:val="en-US"/>
        </w:rPr>
        <w:t>scriptspråk</w:t>
      </w:r>
      <w:proofErr w:type="spellEnd"/>
      <w:r w:rsidRPr="00502F2A">
        <w:rPr>
          <w:rFonts w:ascii="Garamond" w:hAnsi="Garamond"/>
          <w:color w:val="000000" w:themeColor="text1"/>
          <w:lang w:val="en-US"/>
        </w:rPr>
        <w:t xml:space="preserve"> för </w:t>
      </w:r>
      <w:proofErr w:type="spellStart"/>
      <w:r w:rsidRPr="00502F2A">
        <w:rPr>
          <w:rFonts w:ascii="Garamond" w:hAnsi="Garamond"/>
          <w:color w:val="000000" w:themeColor="text1"/>
          <w:lang w:val="en-US"/>
        </w:rPr>
        <w:t>grafik</w:t>
      </w:r>
      <w:proofErr w:type="spellEnd"/>
    </w:p>
    <w:p w14:paraId="2CBE4CC9"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GitLab</w:t>
      </w:r>
    </w:p>
    <w:p w14:paraId="1B94765E"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DevOps life cycle tool</w:t>
      </w:r>
    </w:p>
    <w:p w14:paraId="42ABF0B3" w14:textId="77777777" w:rsidR="00C81647" w:rsidRPr="00502F2A" w:rsidRDefault="00C81647" w:rsidP="007F5A39">
      <w:pPr>
        <w:pStyle w:val="NoSpacing"/>
        <w:rPr>
          <w:rFonts w:ascii="Garamond" w:hAnsi="Garamond" w:cs="Segoe UI"/>
          <w:color w:val="000000" w:themeColor="text1"/>
          <w:shd w:val="clear" w:color="auto" w:fill="FFFFFF"/>
          <w:lang w:val="en-US"/>
        </w:rPr>
      </w:pPr>
    </w:p>
    <w:p w14:paraId="5A3EF6D3" w14:textId="77777777" w:rsidR="00306C25" w:rsidRPr="00502F2A" w:rsidRDefault="00306C25" w:rsidP="00306C25">
      <w:pPr>
        <w:pStyle w:val="NoSpacing"/>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w:t>
      </w:r>
    </w:p>
    <w:p w14:paraId="3C8FF49D"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Introducing Go: Build Reliable, Scalable Programs </w:t>
      </w:r>
      <w:r w:rsidRPr="00502F2A">
        <w:rPr>
          <w:rStyle w:val="a-size-large"/>
          <w:rFonts w:ascii="Garamond" w:hAnsi="Garamond"/>
          <w:color w:val="000000" w:themeColor="text1"/>
          <w:lang w:val="en-US"/>
        </w:rPr>
        <w:t>1st Edition, 2016, 124 pages, $13.19</w:t>
      </w:r>
    </w:p>
    <w:p w14:paraId="79A7FD74"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Concurrency in Go: Tools and Techniques for Developers </w:t>
      </w:r>
      <w:r w:rsidRPr="00502F2A">
        <w:rPr>
          <w:rStyle w:val="a-size-large"/>
          <w:rFonts w:ascii="Garamond" w:hAnsi="Garamond"/>
          <w:color w:val="000000" w:themeColor="text1"/>
          <w:lang w:val="en-US"/>
        </w:rPr>
        <w:t>1st Edition, 2017, 238 pages, $24.99</w:t>
      </w:r>
    </w:p>
    <w:p w14:paraId="3CB343DA"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Mastering Go: Create Golang production applications using network libraries, concurrency, machine learning, and advanced data structures, 2nd Edition </w:t>
      </w:r>
      <w:r w:rsidRPr="00502F2A">
        <w:rPr>
          <w:rStyle w:val="a-size-large"/>
          <w:rFonts w:ascii="Garamond" w:hAnsi="Garamond"/>
          <w:color w:val="000000" w:themeColor="text1"/>
          <w:lang w:val="en-US"/>
        </w:rPr>
        <w:t>Paperback – August 29, 2019, 798 pages, $15.89</w:t>
      </w:r>
    </w:p>
    <w:p w14:paraId="443ECDA6" w14:textId="77777777" w:rsidR="00306C25" w:rsidRPr="00502F2A" w:rsidRDefault="00306C25" w:rsidP="00306C25">
      <w:pPr>
        <w:pStyle w:val="NoSpacing"/>
        <w:numPr>
          <w:ilvl w:val="0"/>
          <w:numId w:val="66"/>
        </w:numPr>
        <w:rPr>
          <w:rStyle w:val="a-size-extra-large"/>
          <w:rFonts w:ascii="Garamond" w:hAnsi="Garamond" w:cs="Segoe UI"/>
          <w:color w:val="000000" w:themeColor="text1"/>
          <w:shd w:val="clear" w:color="auto" w:fill="FFFFFF"/>
          <w:lang w:val="en-US"/>
        </w:rPr>
      </w:pPr>
    </w:p>
    <w:p w14:paraId="38642FC6"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Go Programming Cookbook: Over 85 recipes to build modular, readable, and testable Golang applications across various domains, 2nd Edition </w:t>
      </w:r>
      <w:r w:rsidRPr="00502F2A">
        <w:rPr>
          <w:rStyle w:val="a-size-large"/>
          <w:rFonts w:ascii="Garamond" w:hAnsi="Garamond"/>
          <w:color w:val="000000" w:themeColor="text1"/>
          <w:lang w:val="en-US"/>
        </w:rPr>
        <w:t>Paperback – July 19, 2019, $20.98, 434 pages</w:t>
      </w:r>
    </w:p>
    <w:p w14:paraId="768989EE"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Go Workshop: Learn to write clean, efficient code and build high-performance applications with Go </w:t>
      </w:r>
      <w:r w:rsidRPr="00502F2A">
        <w:rPr>
          <w:rStyle w:val="a-size-large"/>
          <w:rFonts w:ascii="Garamond" w:hAnsi="Garamond"/>
          <w:color w:val="000000" w:themeColor="text1"/>
          <w:lang w:val="en-US"/>
        </w:rPr>
        <w:t>1st Edition, Kindle Edition, 2019, 824 pages, $5.00</w:t>
      </w:r>
    </w:p>
    <w:p w14:paraId="157D68D9"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Way to Go: A Thorough Introduction to the Go Programming Language </w:t>
      </w:r>
      <w:r w:rsidRPr="00502F2A">
        <w:rPr>
          <w:rStyle w:val="a-size-large"/>
          <w:rFonts w:ascii="Garamond" w:hAnsi="Garamond"/>
          <w:color w:val="000000" w:themeColor="text1"/>
          <w:lang w:val="en-US"/>
        </w:rPr>
        <w:t>Kindle Edition, 2012, 631, $4.23</w:t>
      </w:r>
    </w:p>
    <w:p w14:paraId="072C0A34" w14:textId="77777777" w:rsidR="00306C25" w:rsidRPr="00502F2A" w:rsidRDefault="00306C25" w:rsidP="00306C25">
      <w:pPr>
        <w:pStyle w:val="NoSpacing"/>
        <w:numPr>
          <w:ilvl w:val="0"/>
          <w:numId w:val="66"/>
        </w:numPr>
        <w:rPr>
          <w:rStyle w:val="a-size-extra-large"/>
          <w:rFonts w:ascii="Garamond" w:hAnsi="Garamond" w:cs="Segoe UI"/>
          <w:color w:val="000000" w:themeColor="text1"/>
          <w:shd w:val="clear" w:color="auto" w:fill="FFFFFF"/>
          <w:lang w:val="en-US"/>
        </w:rPr>
      </w:pPr>
    </w:p>
    <w:p w14:paraId="3F90174D"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High Performance with Go: Boost and optimize the performance of your Golang applications at scale with resilience </w:t>
      </w:r>
      <w:r w:rsidRPr="00502F2A">
        <w:rPr>
          <w:rStyle w:val="a-size-large"/>
          <w:rFonts w:ascii="Garamond" w:hAnsi="Garamond"/>
          <w:color w:val="000000" w:themeColor="text1"/>
          <w:lang w:val="en-US"/>
        </w:rPr>
        <w:t>Paperback – March 24, 2020, 406 pages, $20.98</w:t>
      </w:r>
    </w:p>
    <w:p w14:paraId="15DAB779"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lastRenderedPageBreak/>
        <w:t xml:space="preserve">Hands-On System Programming with Go: Build modern and concurrent applications for Unix and Linux systems using Golang </w:t>
      </w:r>
      <w:r w:rsidRPr="00502F2A">
        <w:rPr>
          <w:rStyle w:val="a-size-large"/>
          <w:rFonts w:ascii="Garamond" w:hAnsi="Garamond"/>
          <w:color w:val="000000" w:themeColor="text1"/>
          <w:lang w:val="en-US"/>
        </w:rPr>
        <w:t>Paperback – July 5, 2019, 458 pages, $27.55</w:t>
      </w:r>
    </w:p>
    <w:p w14:paraId="02BD4FEA"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GUI Application Development in Go: Build responsive, cross-platform, graphical applications with the Go programming language </w:t>
      </w:r>
      <w:r w:rsidRPr="00502F2A">
        <w:rPr>
          <w:rStyle w:val="a-size-large"/>
          <w:rFonts w:ascii="Garamond" w:hAnsi="Garamond"/>
          <w:color w:val="000000" w:themeColor="text1"/>
          <w:lang w:val="en-US"/>
        </w:rPr>
        <w:t>Kindle Edition, $23.73</w:t>
      </w:r>
    </w:p>
    <w:p w14:paraId="33AF64E7" w14:textId="77777777" w:rsidR="00306C25" w:rsidRPr="00502F2A" w:rsidRDefault="00306C25" w:rsidP="00306C25">
      <w:pPr>
        <w:pStyle w:val="NoSpacing"/>
        <w:numPr>
          <w:ilvl w:val="0"/>
          <w:numId w:val="66"/>
        </w:numPr>
        <w:rPr>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Software Engineering with Golang: Move beyond basic programming to design and build reliable software with clean code </w:t>
      </w:r>
      <w:r w:rsidRPr="00502F2A">
        <w:rPr>
          <w:rStyle w:val="a-size-large"/>
          <w:rFonts w:ascii="Garamond" w:hAnsi="Garamond"/>
          <w:color w:val="000000" w:themeColor="text1"/>
          <w:lang w:val="en-US"/>
        </w:rPr>
        <w:t>Paperback – January 24, 2020, 640 pages, $21.19</w:t>
      </w:r>
    </w:p>
    <w:p w14:paraId="4B21FB6E" w14:textId="77777777" w:rsidR="00EA012E" w:rsidRPr="00802AD5" w:rsidRDefault="00EA012E" w:rsidP="007E5E44">
      <w:pPr>
        <w:pStyle w:val="NoSpacing"/>
        <w:rPr>
          <w:rFonts w:ascii="Garamond" w:hAnsi="Garamond" w:cs="Segoe UI"/>
          <w:color w:val="000000" w:themeColor="text1"/>
          <w:shd w:val="clear" w:color="auto" w:fill="FFFFFF"/>
          <w:lang w:val="en-GB"/>
        </w:rPr>
      </w:pPr>
    </w:p>
    <w:p w14:paraId="6A862360" w14:textId="186A8FF9" w:rsidR="007E5E44" w:rsidRPr="00502F2A" w:rsidRDefault="007E5E44" w:rsidP="007E5E44">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707FA89" w14:textId="4E510C32" w:rsidR="007E5E44" w:rsidRPr="00502F2A" w:rsidRDefault="007E5E44" w:rsidP="007E5E44">
      <w:pPr>
        <w:pStyle w:val="NoSpacing"/>
        <w:numPr>
          <w:ilvl w:val="0"/>
          <w:numId w:val="64"/>
        </w:numPr>
        <w:rPr>
          <w:rFonts w:ascii="Garamond" w:hAnsi="Garamond"/>
          <w:color w:val="000000" w:themeColor="text1"/>
        </w:rPr>
      </w:pPr>
      <w:r w:rsidRPr="00502F2A">
        <w:rPr>
          <w:rFonts w:ascii="Garamond" w:hAnsi="Garamond"/>
          <w:color w:val="000000" w:themeColor="text1"/>
        </w:rPr>
        <w:t>Programmering</w:t>
      </w:r>
      <w:r w:rsidR="00495547" w:rsidRPr="00502F2A">
        <w:rPr>
          <w:rFonts w:ascii="Garamond" w:hAnsi="Garamond"/>
          <w:color w:val="000000" w:themeColor="text1"/>
        </w:rPr>
        <w:t>, 3 dagar</w:t>
      </w:r>
    </w:p>
    <w:p w14:paraId="164DB0EF" w14:textId="725EBB98" w:rsidR="00845EE8" w:rsidRPr="00502F2A" w:rsidRDefault="00845EE8" w:rsidP="00845EE8">
      <w:pPr>
        <w:pStyle w:val="NoSpacing"/>
        <w:numPr>
          <w:ilvl w:val="1"/>
          <w:numId w:val="64"/>
        </w:numPr>
        <w:rPr>
          <w:rFonts w:ascii="Garamond" w:hAnsi="Garamond"/>
          <w:color w:val="000000" w:themeColor="text1"/>
        </w:rPr>
      </w:pPr>
      <w:r w:rsidRPr="00502F2A">
        <w:rPr>
          <w:rFonts w:ascii="Garamond" w:hAnsi="Garamond"/>
          <w:color w:val="000000" w:themeColor="text1"/>
        </w:rPr>
        <w:t>Kurspärm</w:t>
      </w:r>
    </w:p>
    <w:p w14:paraId="374FA976" w14:textId="0A34C671" w:rsidR="00845EE8" w:rsidRPr="00502F2A" w:rsidRDefault="00845EE8" w:rsidP="00845EE8">
      <w:pPr>
        <w:pStyle w:val="NoSpacing"/>
        <w:numPr>
          <w:ilvl w:val="2"/>
          <w:numId w:val="64"/>
        </w:numPr>
        <w:rPr>
          <w:rFonts w:ascii="Garamond" w:hAnsi="Garamond"/>
          <w:color w:val="000000" w:themeColor="text1"/>
        </w:rPr>
      </w:pPr>
      <w:r w:rsidRPr="00502F2A">
        <w:rPr>
          <w:rFonts w:ascii="Garamond" w:hAnsi="Garamond"/>
          <w:color w:val="000000" w:themeColor="text1"/>
        </w:rPr>
        <w:t>PDF</w:t>
      </w:r>
    </w:p>
    <w:p w14:paraId="25AD9EEA" w14:textId="547AAD9B" w:rsidR="00845EE8" w:rsidRPr="00502F2A" w:rsidRDefault="00845EE8" w:rsidP="00845EE8">
      <w:pPr>
        <w:pStyle w:val="NoSpacing"/>
        <w:numPr>
          <w:ilvl w:val="2"/>
          <w:numId w:val="64"/>
        </w:numPr>
        <w:rPr>
          <w:rFonts w:ascii="Garamond" w:hAnsi="Garamond"/>
          <w:color w:val="000000" w:themeColor="text1"/>
        </w:rPr>
      </w:pPr>
      <w:r w:rsidRPr="00502F2A">
        <w:rPr>
          <w:rFonts w:ascii="Garamond" w:hAnsi="Garamond"/>
          <w:color w:val="000000" w:themeColor="text1"/>
        </w:rPr>
        <w:t>PowerPoint</w:t>
      </w:r>
    </w:p>
    <w:p w14:paraId="48231962" w14:textId="2095E7ED" w:rsidR="007E5E44" w:rsidRPr="00502F2A" w:rsidRDefault="007E5E44" w:rsidP="007E5E44">
      <w:pPr>
        <w:pStyle w:val="NoSpacing"/>
        <w:numPr>
          <w:ilvl w:val="1"/>
          <w:numId w:val="64"/>
        </w:numPr>
        <w:rPr>
          <w:rFonts w:ascii="Garamond" w:hAnsi="Garamond"/>
          <w:color w:val="000000" w:themeColor="text1"/>
        </w:rPr>
      </w:pPr>
      <w:r w:rsidRPr="00502F2A">
        <w:rPr>
          <w:rFonts w:ascii="Garamond" w:hAnsi="Garamond"/>
          <w:color w:val="000000" w:themeColor="text1"/>
        </w:rPr>
        <w:t>Grundkurser</w:t>
      </w:r>
    </w:p>
    <w:p w14:paraId="31EF3442" w14:textId="1B9F38CC"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C++</w:t>
      </w:r>
    </w:p>
    <w:p w14:paraId="46529904" w14:textId="15280F95"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Java</w:t>
      </w:r>
    </w:p>
    <w:p w14:paraId="3CEA8279" w14:textId="62989DEB"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C#</w:t>
      </w:r>
    </w:p>
    <w:p w14:paraId="13EF19FE" w14:textId="198B79A6" w:rsidR="007E5E44" w:rsidRPr="00502F2A" w:rsidRDefault="007E5E44" w:rsidP="007E5E44">
      <w:pPr>
        <w:pStyle w:val="NoSpacing"/>
        <w:numPr>
          <w:ilvl w:val="2"/>
          <w:numId w:val="64"/>
        </w:numPr>
        <w:rPr>
          <w:rFonts w:ascii="Garamond" w:hAnsi="Garamond"/>
          <w:color w:val="000000" w:themeColor="text1"/>
        </w:rPr>
      </w:pPr>
      <w:proofErr w:type="spellStart"/>
      <w:r w:rsidRPr="00502F2A">
        <w:rPr>
          <w:rFonts w:ascii="Garamond" w:hAnsi="Garamond"/>
          <w:color w:val="000000" w:themeColor="text1"/>
        </w:rPr>
        <w:t>Python</w:t>
      </w:r>
      <w:proofErr w:type="spellEnd"/>
    </w:p>
    <w:p w14:paraId="16C6A495" w14:textId="475A62BC"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Go</w:t>
      </w:r>
    </w:p>
    <w:p w14:paraId="718A8FE0" w14:textId="49CE1FAC" w:rsidR="007E5E44" w:rsidRPr="00502F2A" w:rsidRDefault="007E5E44" w:rsidP="007E5E44">
      <w:pPr>
        <w:pStyle w:val="NoSpacing"/>
        <w:numPr>
          <w:ilvl w:val="1"/>
          <w:numId w:val="64"/>
        </w:numPr>
        <w:rPr>
          <w:rFonts w:ascii="Garamond" w:hAnsi="Garamond"/>
          <w:color w:val="000000" w:themeColor="text1"/>
        </w:rPr>
      </w:pPr>
      <w:r w:rsidRPr="00502F2A">
        <w:rPr>
          <w:rFonts w:ascii="Garamond" w:hAnsi="Garamond"/>
          <w:color w:val="000000" w:themeColor="text1"/>
        </w:rPr>
        <w:t>Avancerade kurser</w:t>
      </w:r>
    </w:p>
    <w:p w14:paraId="03A1D910" w14:textId="09C208FC"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C++</w:t>
      </w:r>
    </w:p>
    <w:p w14:paraId="73DF6E88" w14:textId="56FFBF65"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Java</w:t>
      </w:r>
    </w:p>
    <w:p w14:paraId="2C5E672D" w14:textId="2115205F" w:rsidR="007E5E44" w:rsidRPr="00502F2A" w:rsidRDefault="007E5E44" w:rsidP="007E5E44">
      <w:pPr>
        <w:pStyle w:val="NoSpacing"/>
        <w:numPr>
          <w:ilvl w:val="2"/>
          <w:numId w:val="64"/>
        </w:numPr>
        <w:rPr>
          <w:rFonts w:ascii="Garamond" w:hAnsi="Garamond"/>
          <w:color w:val="000000" w:themeColor="text1"/>
        </w:rPr>
      </w:pPr>
      <w:proofErr w:type="spellStart"/>
      <w:r w:rsidRPr="00502F2A">
        <w:rPr>
          <w:rFonts w:ascii="Garamond" w:hAnsi="Garamond"/>
          <w:color w:val="000000" w:themeColor="text1"/>
        </w:rPr>
        <w:t>Python</w:t>
      </w:r>
      <w:proofErr w:type="spellEnd"/>
    </w:p>
    <w:p w14:paraId="42879AED" w14:textId="15AABA28" w:rsidR="007E5E44" w:rsidRPr="00502F2A" w:rsidRDefault="007E5E44" w:rsidP="007E5E44">
      <w:pPr>
        <w:pStyle w:val="NoSpacing"/>
        <w:numPr>
          <w:ilvl w:val="1"/>
          <w:numId w:val="64"/>
        </w:numPr>
        <w:rPr>
          <w:rFonts w:ascii="Garamond" w:hAnsi="Garamond"/>
          <w:color w:val="000000" w:themeColor="text1"/>
        </w:rPr>
      </w:pPr>
      <w:r w:rsidRPr="00502F2A">
        <w:rPr>
          <w:rFonts w:ascii="Garamond" w:hAnsi="Garamond"/>
          <w:color w:val="000000" w:themeColor="text1"/>
        </w:rPr>
        <w:t>Modern C++</w:t>
      </w:r>
    </w:p>
    <w:p w14:paraId="51B4534B" w14:textId="562061BC" w:rsidR="007E5E44" w:rsidRPr="00502F2A" w:rsidRDefault="00495547" w:rsidP="007E5E44">
      <w:pPr>
        <w:pStyle w:val="NoSpacing"/>
        <w:numPr>
          <w:ilvl w:val="1"/>
          <w:numId w:val="64"/>
        </w:numPr>
        <w:rPr>
          <w:rFonts w:ascii="Garamond" w:hAnsi="Garamond"/>
          <w:color w:val="000000" w:themeColor="text1"/>
        </w:rPr>
      </w:pPr>
      <w:proofErr w:type="spellStart"/>
      <w:r w:rsidRPr="00502F2A">
        <w:rPr>
          <w:rFonts w:ascii="Garamond" w:hAnsi="Garamond"/>
          <w:color w:val="000000" w:themeColor="text1"/>
        </w:rPr>
        <w:t>Multitrådad</w:t>
      </w:r>
      <w:proofErr w:type="spellEnd"/>
      <w:r w:rsidRPr="00502F2A">
        <w:rPr>
          <w:rFonts w:ascii="Garamond" w:hAnsi="Garamond"/>
          <w:color w:val="000000" w:themeColor="text1"/>
        </w:rPr>
        <w:t xml:space="preserve"> C++, 1 dag</w:t>
      </w:r>
    </w:p>
    <w:p w14:paraId="0C1B81DB" w14:textId="43B0FA2C" w:rsidR="006C5653" w:rsidRPr="00502F2A" w:rsidRDefault="000073A0" w:rsidP="007E5E44">
      <w:pPr>
        <w:pStyle w:val="NoSpacing"/>
        <w:numPr>
          <w:ilvl w:val="1"/>
          <w:numId w:val="64"/>
        </w:numPr>
        <w:rPr>
          <w:rFonts w:ascii="Garamond" w:hAnsi="Garamond"/>
          <w:b/>
          <w:bCs/>
          <w:color w:val="000000" w:themeColor="text1"/>
        </w:rPr>
      </w:pPr>
      <w:r w:rsidRPr="00502F2A">
        <w:rPr>
          <w:rFonts w:ascii="Garamond" w:hAnsi="Garamond"/>
          <w:b/>
          <w:bCs/>
          <w:color w:val="000000" w:themeColor="text1"/>
        </w:rPr>
        <w:t>Förslag</w:t>
      </w:r>
    </w:p>
    <w:p w14:paraId="18CD7304" w14:textId="77777777" w:rsidR="00605A28" w:rsidRPr="00502F2A" w:rsidRDefault="00605A28" w:rsidP="000073A0">
      <w:pPr>
        <w:pStyle w:val="NoSpacing"/>
        <w:numPr>
          <w:ilvl w:val="1"/>
          <w:numId w:val="64"/>
        </w:numPr>
        <w:rPr>
          <w:rFonts w:ascii="Garamond" w:hAnsi="Garamond"/>
          <w:color w:val="000000" w:themeColor="text1"/>
        </w:rPr>
      </w:pPr>
      <w:r w:rsidRPr="00502F2A">
        <w:rPr>
          <w:rFonts w:ascii="Garamond" w:hAnsi="Garamond"/>
          <w:color w:val="000000" w:themeColor="text1"/>
        </w:rPr>
        <w:t>C Fundamentals</w:t>
      </w:r>
    </w:p>
    <w:p w14:paraId="3352496E" w14:textId="4CB36243" w:rsidR="00F774BA" w:rsidRPr="00502F2A" w:rsidRDefault="00F774BA" w:rsidP="000073A0">
      <w:pPr>
        <w:pStyle w:val="NoSpacing"/>
        <w:numPr>
          <w:ilvl w:val="1"/>
          <w:numId w:val="64"/>
        </w:numPr>
        <w:rPr>
          <w:rFonts w:ascii="Garamond" w:hAnsi="Garamond"/>
          <w:color w:val="000000" w:themeColor="text1"/>
        </w:rPr>
      </w:pPr>
      <w:r w:rsidRPr="00502F2A">
        <w:rPr>
          <w:rFonts w:ascii="Garamond" w:hAnsi="Garamond"/>
          <w:color w:val="000000" w:themeColor="text1"/>
        </w:rPr>
        <w:t>Tillämpad Java</w:t>
      </w:r>
    </w:p>
    <w:p w14:paraId="2D37F1E4" w14:textId="5790B817" w:rsidR="00F774BA" w:rsidRPr="00502F2A" w:rsidRDefault="00F774BA" w:rsidP="000073A0">
      <w:pPr>
        <w:pStyle w:val="NoSpacing"/>
        <w:numPr>
          <w:ilvl w:val="2"/>
          <w:numId w:val="64"/>
        </w:numPr>
        <w:rPr>
          <w:rFonts w:ascii="Garamond" w:hAnsi="Garamond"/>
          <w:color w:val="000000" w:themeColor="text1"/>
        </w:rPr>
      </w:pPr>
      <w:r w:rsidRPr="00502F2A">
        <w:rPr>
          <w:rFonts w:ascii="Garamond" w:hAnsi="Garamond"/>
          <w:color w:val="000000" w:themeColor="text1"/>
        </w:rPr>
        <w:t>Grafik</w:t>
      </w:r>
    </w:p>
    <w:p w14:paraId="65F33786" w14:textId="08CA8936" w:rsidR="00AA1884" w:rsidRPr="00502F2A" w:rsidRDefault="00AA1884" w:rsidP="000073A0">
      <w:pPr>
        <w:pStyle w:val="NoSpacing"/>
        <w:numPr>
          <w:ilvl w:val="3"/>
          <w:numId w:val="64"/>
        </w:numPr>
        <w:rPr>
          <w:rFonts w:ascii="Garamond" w:hAnsi="Garamond"/>
          <w:color w:val="000000" w:themeColor="text1"/>
        </w:rPr>
      </w:pPr>
      <w:r w:rsidRPr="00502F2A">
        <w:rPr>
          <w:rFonts w:ascii="Garamond" w:hAnsi="Garamond"/>
          <w:color w:val="000000" w:themeColor="text1"/>
        </w:rPr>
        <w:t>Ritprogram</w:t>
      </w:r>
    </w:p>
    <w:p w14:paraId="7D3CEA58" w14:textId="0DBAA404" w:rsidR="00F774BA" w:rsidRPr="00502F2A" w:rsidRDefault="00F774BA" w:rsidP="000073A0">
      <w:pPr>
        <w:pStyle w:val="NoSpacing"/>
        <w:numPr>
          <w:ilvl w:val="2"/>
          <w:numId w:val="64"/>
        </w:numPr>
        <w:rPr>
          <w:rFonts w:ascii="Garamond" w:hAnsi="Garamond"/>
          <w:color w:val="000000" w:themeColor="text1"/>
        </w:rPr>
      </w:pPr>
      <w:r w:rsidRPr="00502F2A">
        <w:rPr>
          <w:rFonts w:ascii="Garamond" w:hAnsi="Garamond"/>
          <w:color w:val="000000" w:themeColor="text1"/>
        </w:rPr>
        <w:t>Grafiskt användargränssnitt</w:t>
      </w:r>
    </w:p>
    <w:p w14:paraId="4C32ED84" w14:textId="6BD23E70" w:rsidR="00F774BA" w:rsidRPr="00502F2A" w:rsidRDefault="00AA1884" w:rsidP="000073A0">
      <w:pPr>
        <w:pStyle w:val="NoSpacing"/>
        <w:numPr>
          <w:ilvl w:val="2"/>
          <w:numId w:val="64"/>
        </w:numPr>
        <w:rPr>
          <w:rFonts w:ascii="Garamond" w:hAnsi="Garamond"/>
          <w:color w:val="000000" w:themeColor="text1"/>
        </w:rPr>
      </w:pPr>
      <w:r w:rsidRPr="00502F2A">
        <w:rPr>
          <w:rFonts w:ascii="Garamond" w:hAnsi="Garamond"/>
          <w:color w:val="000000" w:themeColor="text1"/>
        </w:rPr>
        <w:t>Databasteknik</w:t>
      </w:r>
      <w:r w:rsidR="00372F4F" w:rsidRPr="00502F2A">
        <w:rPr>
          <w:rFonts w:ascii="Garamond" w:hAnsi="Garamond"/>
          <w:color w:val="000000" w:themeColor="text1"/>
        </w:rPr>
        <w:t xml:space="preserve"> JDBC</w:t>
      </w:r>
    </w:p>
    <w:p w14:paraId="312E87D4" w14:textId="5CFE87D9" w:rsidR="00AA1884" w:rsidRPr="00502F2A" w:rsidRDefault="00AA1884" w:rsidP="000073A0">
      <w:pPr>
        <w:pStyle w:val="NoSpacing"/>
        <w:numPr>
          <w:ilvl w:val="3"/>
          <w:numId w:val="64"/>
        </w:numPr>
        <w:rPr>
          <w:rFonts w:ascii="Garamond" w:hAnsi="Garamond"/>
          <w:color w:val="000000" w:themeColor="text1"/>
        </w:rPr>
      </w:pPr>
      <w:r w:rsidRPr="00502F2A">
        <w:rPr>
          <w:rFonts w:ascii="Garamond" w:hAnsi="Garamond"/>
          <w:color w:val="000000" w:themeColor="text1"/>
        </w:rPr>
        <w:t>Bankexempel</w:t>
      </w:r>
    </w:p>
    <w:p w14:paraId="2BAE889E" w14:textId="6B11635B" w:rsidR="00AA1884" w:rsidRPr="00502F2A" w:rsidRDefault="00372F4F" w:rsidP="000073A0">
      <w:pPr>
        <w:pStyle w:val="NoSpacing"/>
        <w:numPr>
          <w:ilvl w:val="2"/>
          <w:numId w:val="64"/>
        </w:numPr>
        <w:rPr>
          <w:rFonts w:ascii="Garamond" w:hAnsi="Garamond"/>
          <w:color w:val="000000" w:themeColor="text1"/>
        </w:rPr>
      </w:pPr>
      <w:proofErr w:type="spellStart"/>
      <w:r w:rsidRPr="00502F2A">
        <w:rPr>
          <w:rFonts w:ascii="Garamond" w:hAnsi="Garamond"/>
          <w:color w:val="000000" w:themeColor="text1"/>
        </w:rPr>
        <w:t>Filhanterng</w:t>
      </w:r>
      <w:proofErr w:type="spellEnd"/>
    </w:p>
    <w:p w14:paraId="452D3590" w14:textId="7C008558" w:rsidR="001B31AC" w:rsidRPr="00502F2A" w:rsidRDefault="00372F4F" w:rsidP="000073A0">
      <w:pPr>
        <w:pStyle w:val="NoSpacing"/>
        <w:numPr>
          <w:ilvl w:val="2"/>
          <w:numId w:val="64"/>
        </w:numPr>
        <w:rPr>
          <w:rFonts w:ascii="Garamond" w:hAnsi="Garamond"/>
          <w:color w:val="000000" w:themeColor="text1"/>
        </w:rPr>
      </w:pPr>
      <w:r w:rsidRPr="00502F2A">
        <w:rPr>
          <w:rFonts w:ascii="Garamond" w:hAnsi="Garamond"/>
          <w:color w:val="000000" w:themeColor="text1"/>
        </w:rPr>
        <w:t>Applets</w:t>
      </w:r>
      <w:r w:rsidR="001B31AC" w:rsidRPr="00502F2A">
        <w:rPr>
          <w:rFonts w:ascii="Garamond" w:hAnsi="Garamond"/>
          <w:color w:val="000000" w:themeColor="text1"/>
        </w:rPr>
        <w:t xml:space="preserve"> &amp; </w:t>
      </w:r>
      <w:proofErr w:type="spellStart"/>
      <w:r w:rsidR="001B31AC" w:rsidRPr="00502F2A">
        <w:rPr>
          <w:rFonts w:ascii="Garamond" w:hAnsi="Garamond"/>
          <w:color w:val="000000" w:themeColor="text1"/>
        </w:rPr>
        <w:t>Servlets</w:t>
      </w:r>
      <w:proofErr w:type="spellEnd"/>
    </w:p>
    <w:p w14:paraId="47C29B7D" w14:textId="479BEC59" w:rsidR="00372F4F" w:rsidRPr="00502F2A" w:rsidRDefault="00372F4F" w:rsidP="000073A0">
      <w:pPr>
        <w:pStyle w:val="NoSpacing"/>
        <w:numPr>
          <w:ilvl w:val="2"/>
          <w:numId w:val="64"/>
        </w:numPr>
        <w:rPr>
          <w:rFonts w:ascii="Garamond" w:hAnsi="Garamond"/>
          <w:color w:val="000000" w:themeColor="text1"/>
        </w:rPr>
      </w:pPr>
      <w:proofErr w:type="spellStart"/>
      <w:r w:rsidRPr="00502F2A">
        <w:rPr>
          <w:rFonts w:ascii="Garamond" w:hAnsi="Garamond"/>
          <w:color w:val="000000" w:themeColor="text1"/>
        </w:rPr>
        <w:t>Networking</w:t>
      </w:r>
      <w:proofErr w:type="spellEnd"/>
    </w:p>
    <w:p w14:paraId="43C6E9D9" w14:textId="3B087662" w:rsidR="00372F4F" w:rsidRPr="00502F2A" w:rsidRDefault="00372F4F" w:rsidP="000073A0">
      <w:pPr>
        <w:pStyle w:val="NoSpacing"/>
        <w:numPr>
          <w:ilvl w:val="2"/>
          <w:numId w:val="64"/>
        </w:numPr>
        <w:rPr>
          <w:rFonts w:ascii="Garamond" w:hAnsi="Garamond"/>
          <w:color w:val="000000" w:themeColor="text1"/>
        </w:rPr>
      </w:pPr>
      <w:proofErr w:type="spellStart"/>
      <w:r w:rsidRPr="00502F2A">
        <w:rPr>
          <w:rFonts w:ascii="Garamond" w:hAnsi="Garamond"/>
          <w:color w:val="000000" w:themeColor="text1"/>
        </w:rPr>
        <w:t>Multithreading</w:t>
      </w:r>
      <w:proofErr w:type="spellEnd"/>
    </w:p>
    <w:p w14:paraId="2206800C" w14:textId="77777777" w:rsidR="006C5653" w:rsidRPr="00502F2A" w:rsidRDefault="001B31AC" w:rsidP="000073A0">
      <w:pPr>
        <w:pStyle w:val="NoSpacing"/>
        <w:numPr>
          <w:ilvl w:val="2"/>
          <w:numId w:val="64"/>
        </w:numPr>
        <w:rPr>
          <w:rFonts w:ascii="Garamond" w:hAnsi="Garamond"/>
          <w:color w:val="000000" w:themeColor="text1"/>
        </w:rPr>
      </w:pPr>
      <w:r w:rsidRPr="00502F2A">
        <w:rPr>
          <w:rFonts w:ascii="Garamond" w:hAnsi="Garamond"/>
          <w:color w:val="000000" w:themeColor="text1"/>
        </w:rPr>
        <w:t>Java Server Pages</w:t>
      </w:r>
    </w:p>
    <w:p w14:paraId="60A97036" w14:textId="7697D793" w:rsidR="0083400A" w:rsidRPr="00502F2A" w:rsidRDefault="004A70FA" w:rsidP="000073A0">
      <w:pPr>
        <w:pStyle w:val="NoSpacing"/>
        <w:numPr>
          <w:ilvl w:val="1"/>
          <w:numId w:val="64"/>
        </w:numPr>
        <w:rPr>
          <w:rFonts w:ascii="Garamond" w:hAnsi="Garamond"/>
          <w:color w:val="000000" w:themeColor="text1"/>
        </w:rPr>
      </w:pPr>
      <w:r w:rsidRPr="00502F2A">
        <w:rPr>
          <w:rFonts w:ascii="Garamond" w:hAnsi="Garamond"/>
          <w:color w:val="000000" w:themeColor="text1"/>
        </w:rPr>
        <w:t>Tillämpad</w:t>
      </w:r>
      <w:r w:rsidR="0083400A" w:rsidRPr="00502F2A">
        <w:rPr>
          <w:rFonts w:ascii="Garamond" w:hAnsi="Garamond"/>
          <w:color w:val="000000" w:themeColor="text1"/>
        </w:rPr>
        <w:t xml:space="preserve"> C#</w:t>
      </w:r>
    </w:p>
    <w:p w14:paraId="4F6E2885" w14:textId="77777777" w:rsidR="00E0515A" w:rsidRPr="00502F2A" w:rsidRDefault="00E0515A" w:rsidP="000073A0">
      <w:pPr>
        <w:pStyle w:val="NoSpacing"/>
        <w:numPr>
          <w:ilvl w:val="2"/>
          <w:numId w:val="64"/>
        </w:numPr>
        <w:rPr>
          <w:rFonts w:ascii="Garamond" w:hAnsi="Garamond"/>
          <w:color w:val="000000" w:themeColor="text1"/>
        </w:rPr>
      </w:pPr>
      <w:r w:rsidRPr="00502F2A">
        <w:rPr>
          <w:rFonts w:ascii="Garamond" w:hAnsi="Garamond"/>
          <w:color w:val="000000" w:themeColor="text1"/>
        </w:rPr>
        <w:t>Grafik</w:t>
      </w:r>
    </w:p>
    <w:p w14:paraId="7189792E" w14:textId="60B11B3D" w:rsidR="0083400A" w:rsidRPr="00502F2A" w:rsidRDefault="0083400A" w:rsidP="000073A0">
      <w:pPr>
        <w:pStyle w:val="NoSpacing"/>
        <w:numPr>
          <w:ilvl w:val="2"/>
          <w:numId w:val="64"/>
        </w:numPr>
        <w:rPr>
          <w:rFonts w:ascii="Garamond" w:hAnsi="Garamond"/>
          <w:color w:val="000000" w:themeColor="text1"/>
        </w:rPr>
      </w:pPr>
      <w:r w:rsidRPr="00502F2A">
        <w:rPr>
          <w:rFonts w:ascii="Garamond" w:hAnsi="Garamond"/>
          <w:color w:val="000000" w:themeColor="text1"/>
        </w:rPr>
        <w:t xml:space="preserve">Databashantering i </w:t>
      </w:r>
      <w:r w:rsidR="004A1455" w:rsidRPr="00502F2A">
        <w:rPr>
          <w:rFonts w:ascii="Garamond" w:hAnsi="Garamond"/>
          <w:color w:val="000000" w:themeColor="text1"/>
        </w:rPr>
        <w:t xml:space="preserve">LINC </w:t>
      </w:r>
      <w:proofErr w:type="spellStart"/>
      <w:r w:rsidR="004A1455" w:rsidRPr="00502F2A">
        <w:rPr>
          <w:rFonts w:ascii="Garamond" w:hAnsi="Garamond"/>
          <w:color w:val="000000" w:themeColor="text1"/>
        </w:rPr>
        <w:t>Queries</w:t>
      </w:r>
      <w:proofErr w:type="spellEnd"/>
    </w:p>
    <w:p w14:paraId="6C55D4F3" w14:textId="77777777" w:rsidR="004A70FA" w:rsidRPr="00502F2A" w:rsidRDefault="004A70FA" w:rsidP="004A70FA">
      <w:pPr>
        <w:pStyle w:val="NoSpacing"/>
        <w:numPr>
          <w:ilvl w:val="1"/>
          <w:numId w:val="64"/>
        </w:numPr>
        <w:rPr>
          <w:rFonts w:ascii="Garamond" w:hAnsi="Garamond"/>
          <w:color w:val="000000" w:themeColor="text1"/>
        </w:rPr>
      </w:pPr>
      <w:proofErr w:type="spellStart"/>
      <w:r w:rsidRPr="00502F2A">
        <w:rPr>
          <w:rFonts w:ascii="Garamond" w:hAnsi="Garamond"/>
          <w:color w:val="000000" w:themeColor="text1"/>
        </w:rPr>
        <w:t>Concurrency</w:t>
      </w:r>
      <w:proofErr w:type="spellEnd"/>
      <w:r w:rsidRPr="00502F2A">
        <w:rPr>
          <w:rFonts w:ascii="Garamond" w:hAnsi="Garamond"/>
          <w:color w:val="000000" w:themeColor="text1"/>
        </w:rPr>
        <w:t xml:space="preserve"> i Go</w:t>
      </w:r>
      <w:r w:rsidRPr="00502F2A">
        <w:rPr>
          <w:rFonts w:ascii="Garamond" w:hAnsi="Garamond"/>
          <w:color w:val="000000" w:themeColor="text1"/>
        </w:rPr>
        <w:tab/>
      </w:r>
    </w:p>
    <w:p w14:paraId="33D76DA8" w14:textId="77777777" w:rsidR="004A70FA" w:rsidRPr="00502F2A" w:rsidRDefault="004A70FA" w:rsidP="004A70FA">
      <w:pPr>
        <w:pStyle w:val="NoSpacing"/>
        <w:numPr>
          <w:ilvl w:val="2"/>
          <w:numId w:val="64"/>
        </w:numPr>
        <w:rPr>
          <w:rFonts w:ascii="Garamond" w:hAnsi="Garamond"/>
          <w:color w:val="000000" w:themeColor="text1"/>
        </w:rPr>
      </w:pPr>
      <w:proofErr w:type="spellStart"/>
      <w:r w:rsidRPr="00502F2A">
        <w:rPr>
          <w:rFonts w:ascii="Garamond" w:hAnsi="Garamond"/>
          <w:color w:val="000000" w:themeColor="text1"/>
        </w:rPr>
        <w:t>Coroutines</w:t>
      </w:r>
      <w:proofErr w:type="spellEnd"/>
    </w:p>
    <w:p w14:paraId="6A9697C7" w14:textId="77777777" w:rsidR="004A70FA" w:rsidRPr="00502F2A" w:rsidRDefault="004A70FA" w:rsidP="004A70FA">
      <w:pPr>
        <w:pStyle w:val="NoSpacing"/>
        <w:numPr>
          <w:ilvl w:val="2"/>
          <w:numId w:val="64"/>
        </w:numPr>
        <w:rPr>
          <w:rFonts w:ascii="Garamond" w:hAnsi="Garamond"/>
          <w:color w:val="000000" w:themeColor="text1"/>
        </w:rPr>
      </w:pPr>
      <w:proofErr w:type="spellStart"/>
      <w:r w:rsidRPr="00502F2A">
        <w:rPr>
          <w:rFonts w:ascii="Garamond" w:hAnsi="Garamond"/>
          <w:color w:val="000000" w:themeColor="text1"/>
        </w:rPr>
        <w:t>Messag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Passing</w:t>
      </w:r>
      <w:proofErr w:type="spellEnd"/>
    </w:p>
    <w:p w14:paraId="2E498DA7" w14:textId="77777777" w:rsidR="004A70FA" w:rsidRPr="00502F2A" w:rsidRDefault="004A70FA" w:rsidP="004A70FA">
      <w:pPr>
        <w:pStyle w:val="NoSpacing"/>
        <w:numPr>
          <w:ilvl w:val="2"/>
          <w:numId w:val="64"/>
        </w:numPr>
        <w:rPr>
          <w:rFonts w:ascii="Garamond" w:hAnsi="Garamond"/>
          <w:color w:val="000000" w:themeColor="text1"/>
        </w:rPr>
      </w:pPr>
      <w:proofErr w:type="spellStart"/>
      <w:r w:rsidRPr="00502F2A">
        <w:rPr>
          <w:rFonts w:ascii="Garamond" w:hAnsi="Garamond"/>
          <w:color w:val="000000" w:themeColor="text1"/>
        </w:rPr>
        <w:t>Shared</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Memory</w:t>
      </w:r>
      <w:proofErr w:type="spellEnd"/>
    </w:p>
    <w:p w14:paraId="4063A890" w14:textId="77777777" w:rsidR="007B6442" w:rsidRPr="00502F2A" w:rsidRDefault="005148BD" w:rsidP="000073A0">
      <w:pPr>
        <w:pStyle w:val="NoSpacing"/>
        <w:numPr>
          <w:ilvl w:val="1"/>
          <w:numId w:val="64"/>
        </w:numPr>
        <w:rPr>
          <w:rFonts w:ascii="Garamond" w:hAnsi="Garamond"/>
          <w:color w:val="000000" w:themeColor="text1"/>
        </w:rPr>
      </w:pPr>
      <w:r w:rsidRPr="00502F2A">
        <w:rPr>
          <w:rFonts w:ascii="Garamond" w:hAnsi="Garamond"/>
          <w:color w:val="000000" w:themeColor="text1"/>
        </w:rPr>
        <w:t xml:space="preserve">Grafiska </w:t>
      </w:r>
      <w:proofErr w:type="spellStart"/>
      <w:r w:rsidR="007B6442" w:rsidRPr="00502F2A">
        <w:rPr>
          <w:rFonts w:ascii="Garamond" w:hAnsi="Garamond"/>
          <w:color w:val="000000" w:themeColor="text1"/>
        </w:rPr>
        <w:t>programming</w:t>
      </w:r>
      <w:proofErr w:type="spellEnd"/>
      <w:r w:rsidR="007B6442" w:rsidRPr="00502F2A">
        <w:rPr>
          <w:rFonts w:ascii="Garamond" w:hAnsi="Garamond"/>
          <w:color w:val="000000" w:themeColor="text1"/>
        </w:rPr>
        <w:t xml:space="preserve"> i C++ med </w:t>
      </w:r>
      <w:proofErr w:type="spellStart"/>
      <w:r w:rsidR="007B6442" w:rsidRPr="00502F2A">
        <w:rPr>
          <w:rFonts w:ascii="Garamond" w:hAnsi="Garamond"/>
          <w:color w:val="000000" w:themeColor="text1"/>
        </w:rPr>
        <w:t>Qt</w:t>
      </w:r>
      <w:proofErr w:type="spellEnd"/>
    </w:p>
    <w:p w14:paraId="0A56B884" w14:textId="15AAA5F2" w:rsidR="00A92063" w:rsidRPr="00502F2A" w:rsidRDefault="00A92063" w:rsidP="000073A0">
      <w:pPr>
        <w:pStyle w:val="NoSpacing"/>
        <w:numPr>
          <w:ilvl w:val="2"/>
          <w:numId w:val="64"/>
        </w:numPr>
        <w:rPr>
          <w:rFonts w:ascii="Garamond" w:hAnsi="Garamond"/>
          <w:color w:val="000000" w:themeColor="text1"/>
        </w:rPr>
      </w:pPr>
      <w:r w:rsidRPr="00502F2A">
        <w:rPr>
          <w:rFonts w:ascii="Garamond" w:hAnsi="Garamond"/>
          <w:color w:val="000000" w:themeColor="text1"/>
        </w:rPr>
        <w:t>Win32 API</w:t>
      </w:r>
    </w:p>
    <w:p w14:paraId="4EAD0490" w14:textId="36431F05" w:rsidR="00A92063" w:rsidRPr="00502F2A" w:rsidRDefault="00A92063" w:rsidP="000073A0">
      <w:pPr>
        <w:pStyle w:val="NoSpacing"/>
        <w:numPr>
          <w:ilvl w:val="2"/>
          <w:numId w:val="64"/>
        </w:numPr>
        <w:rPr>
          <w:rFonts w:ascii="Garamond" w:hAnsi="Garamond"/>
          <w:color w:val="000000" w:themeColor="text1"/>
        </w:rPr>
      </w:pPr>
      <w:r w:rsidRPr="00502F2A">
        <w:rPr>
          <w:rFonts w:ascii="Garamond" w:hAnsi="Garamond"/>
          <w:color w:val="000000" w:themeColor="text1"/>
        </w:rPr>
        <w:t>Microsoft Foundation Cla</w:t>
      </w:r>
      <w:r w:rsidR="00CC66DC" w:rsidRPr="00502F2A">
        <w:rPr>
          <w:rFonts w:ascii="Garamond" w:hAnsi="Garamond"/>
          <w:color w:val="000000" w:themeColor="text1"/>
        </w:rPr>
        <w:t>sses</w:t>
      </w:r>
    </w:p>
    <w:p w14:paraId="4FC514EA" w14:textId="0B4B23EE" w:rsidR="00A92063" w:rsidRPr="00502F2A" w:rsidRDefault="00A92063" w:rsidP="000073A0">
      <w:pPr>
        <w:pStyle w:val="NoSpacing"/>
        <w:numPr>
          <w:ilvl w:val="2"/>
          <w:numId w:val="64"/>
        </w:numPr>
        <w:rPr>
          <w:rFonts w:ascii="Garamond" w:hAnsi="Garamond"/>
          <w:color w:val="000000" w:themeColor="text1"/>
        </w:rPr>
      </w:pPr>
      <w:r w:rsidRPr="00502F2A">
        <w:rPr>
          <w:rFonts w:ascii="Garamond" w:hAnsi="Garamond"/>
          <w:color w:val="000000" w:themeColor="text1"/>
        </w:rPr>
        <w:t>Windows Forms</w:t>
      </w:r>
    </w:p>
    <w:p w14:paraId="5CAE1A08" w14:textId="2B5349D0" w:rsidR="00A92063" w:rsidRPr="00502F2A" w:rsidRDefault="00A92063" w:rsidP="000073A0">
      <w:pPr>
        <w:pStyle w:val="NoSpacing"/>
        <w:numPr>
          <w:ilvl w:val="2"/>
          <w:numId w:val="64"/>
        </w:numPr>
        <w:rPr>
          <w:rFonts w:ascii="Garamond" w:hAnsi="Garamond"/>
          <w:color w:val="000000" w:themeColor="text1"/>
        </w:rPr>
      </w:pPr>
      <w:r w:rsidRPr="00502F2A">
        <w:rPr>
          <w:rFonts w:ascii="Garamond" w:hAnsi="Garamond"/>
          <w:color w:val="000000" w:themeColor="text1"/>
        </w:rPr>
        <w:t>Windows Presentation Foundation</w:t>
      </w:r>
    </w:p>
    <w:p w14:paraId="78B8C040" w14:textId="77777777" w:rsidR="00D07BE9" w:rsidRPr="00502F2A" w:rsidRDefault="00D07BE9" w:rsidP="00D07BE9">
      <w:pPr>
        <w:pStyle w:val="NoSpacing"/>
        <w:numPr>
          <w:ilvl w:val="1"/>
          <w:numId w:val="64"/>
        </w:numPr>
        <w:rPr>
          <w:rFonts w:ascii="Garamond" w:hAnsi="Garamond"/>
          <w:color w:val="000000" w:themeColor="text1"/>
        </w:rPr>
      </w:pPr>
      <w:proofErr w:type="spellStart"/>
      <w:r w:rsidRPr="00502F2A">
        <w:rPr>
          <w:rFonts w:ascii="Garamond" w:hAnsi="Garamond"/>
          <w:color w:val="000000" w:themeColor="text1"/>
        </w:rPr>
        <w:t>Backend</w:t>
      </w:r>
      <w:proofErr w:type="spellEnd"/>
    </w:p>
    <w:p w14:paraId="308E0EF0" w14:textId="7D0E37AD" w:rsidR="00AF6A32" w:rsidRPr="00502F2A" w:rsidRDefault="00AF6A32" w:rsidP="000073A0">
      <w:pPr>
        <w:pStyle w:val="NoSpacing"/>
        <w:numPr>
          <w:ilvl w:val="2"/>
          <w:numId w:val="64"/>
        </w:numPr>
        <w:rPr>
          <w:rFonts w:ascii="Garamond" w:hAnsi="Garamond"/>
          <w:color w:val="000000" w:themeColor="text1"/>
        </w:rPr>
      </w:pPr>
      <w:r w:rsidRPr="00502F2A">
        <w:rPr>
          <w:rFonts w:ascii="Garamond" w:hAnsi="Garamond"/>
          <w:color w:val="000000" w:themeColor="text1"/>
        </w:rPr>
        <w:t>PHP/</w:t>
      </w:r>
      <w:proofErr w:type="spellStart"/>
      <w:r w:rsidRPr="00502F2A">
        <w:rPr>
          <w:rFonts w:ascii="Garamond" w:hAnsi="Garamond"/>
          <w:color w:val="000000" w:themeColor="text1"/>
        </w:rPr>
        <w:t>Python</w:t>
      </w:r>
      <w:proofErr w:type="spellEnd"/>
      <w:r w:rsidRPr="00502F2A">
        <w:rPr>
          <w:rFonts w:ascii="Garamond" w:hAnsi="Garamond"/>
          <w:color w:val="000000" w:themeColor="text1"/>
        </w:rPr>
        <w:t xml:space="preserve">, </w:t>
      </w:r>
      <w:proofErr w:type="spellStart"/>
      <w:r w:rsidR="00E47688" w:rsidRPr="00502F2A">
        <w:rPr>
          <w:rFonts w:ascii="Garamond" w:hAnsi="Garamond"/>
          <w:color w:val="000000" w:themeColor="text1"/>
        </w:rPr>
        <w:t>my</w:t>
      </w:r>
      <w:r w:rsidRPr="00502F2A">
        <w:rPr>
          <w:rFonts w:ascii="Garamond" w:hAnsi="Garamond"/>
          <w:color w:val="000000" w:themeColor="text1"/>
        </w:rPr>
        <w:t>SQL</w:t>
      </w:r>
      <w:proofErr w:type="spellEnd"/>
    </w:p>
    <w:p w14:paraId="2647EE4F" w14:textId="6D84DFDE" w:rsidR="00AF6A32" w:rsidRPr="00502F2A" w:rsidRDefault="00AF6A32" w:rsidP="000073A0">
      <w:pPr>
        <w:pStyle w:val="NoSpacing"/>
        <w:numPr>
          <w:ilvl w:val="2"/>
          <w:numId w:val="64"/>
        </w:numPr>
        <w:rPr>
          <w:rFonts w:ascii="Garamond" w:hAnsi="Garamond"/>
          <w:color w:val="000000" w:themeColor="text1"/>
        </w:rPr>
      </w:pPr>
      <w:r w:rsidRPr="00502F2A">
        <w:rPr>
          <w:rFonts w:ascii="Garamond" w:hAnsi="Garamond"/>
          <w:color w:val="000000" w:themeColor="text1"/>
        </w:rPr>
        <w:t>C# .Net</w:t>
      </w:r>
    </w:p>
    <w:p w14:paraId="056EEAAD" w14:textId="7CF3CD11" w:rsidR="00345D09" w:rsidRPr="00502F2A" w:rsidRDefault="00D07BE9" w:rsidP="000073A0">
      <w:pPr>
        <w:pStyle w:val="NoSpacing"/>
        <w:numPr>
          <w:ilvl w:val="1"/>
          <w:numId w:val="64"/>
        </w:numPr>
        <w:rPr>
          <w:rFonts w:ascii="Garamond" w:hAnsi="Garamond"/>
          <w:color w:val="000000" w:themeColor="text1"/>
        </w:rPr>
      </w:pPr>
      <w:proofErr w:type="spellStart"/>
      <w:r w:rsidRPr="00502F2A">
        <w:rPr>
          <w:rFonts w:ascii="Garamond" w:hAnsi="Garamond"/>
          <w:color w:val="000000" w:themeColor="text1"/>
        </w:rPr>
        <w:t>Frontend</w:t>
      </w:r>
      <w:proofErr w:type="spellEnd"/>
    </w:p>
    <w:p w14:paraId="6C663387" w14:textId="236DF1E5" w:rsidR="00345D09" w:rsidRPr="00502F2A" w:rsidRDefault="00AF6A32" w:rsidP="000073A0">
      <w:pPr>
        <w:pStyle w:val="NoSpacing"/>
        <w:numPr>
          <w:ilvl w:val="2"/>
          <w:numId w:val="64"/>
        </w:numPr>
        <w:rPr>
          <w:rFonts w:ascii="Garamond" w:hAnsi="Garamond"/>
          <w:color w:val="000000" w:themeColor="text1"/>
        </w:rPr>
      </w:pPr>
      <w:r w:rsidRPr="00502F2A">
        <w:rPr>
          <w:rFonts w:ascii="Garamond" w:hAnsi="Garamond"/>
          <w:color w:val="000000" w:themeColor="text1"/>
        </w:rPr>
        <w:t>J</w:t>
      </w:r>
      <w:r w:rsidR="00345D09" w:rsidRPr="00502F2A">
        <w:rPr>
          <w:rFonts w:ascii="Garamond" w:hAnsi="Garamond"/>
          <w:color w:val="000000" w:themeColor="text1"/>
        </w:rPr>
        <w:t>avaScript</w:t>
      </w:r>
      <w:r w:rsidRPr="00502F2A">
        <w:rPr>
          <w:rFonts w:ascii="Garamond" w:hAnsi="Garamond"/>
          <w:color w:val="000000" w:themeColor="text1"/>
        </w:rPr>
        <w:t xml:space="preserve">, </w:t>
      </w:r>
      <w:proofErr w:type="spellStart"/>
      <w:r w:rsidRPr="00502F2A">
        <w:rPr>
          <w:rFonts w:ascii="Garamond" w:hAnsi="Garamond"/>
          <w:color w:val="000000" w:themeColor="text1"/>
        </w:rPr>
        <w:t>Angula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Reac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Vui</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ode</w:t>
      </w:r>
      <w:proofErr w:type="spellEnd"/>
    </w:p>
    <w:p w14:paraId="4BE59F01" w14:textId="2BF3C3E9" w:rsidR="002379F6" w:rsidRPr="00502F2A" w:rsidRDefault="002379F6" w:rsidP="002379F6">
      <w:pPr>
        <w:pStyle w:val="NoSpacing"/>
        <w:numPr>
          <w:ilvl w:val="3"/>
          <w:numId w:val="64"/>
        </w:numPr>
        <w:rPr>
          <w:rFonts w:ascii="Garamond" w:hAnsi="Garamond"/>
          <w:color w:val="000000" w:themeColor="text1"/>
        </w:rPr>
      </w:pPr>
      <w:r w:rsidRPr="00502F2A">
        <w:rPr>
          <w:rFonts w:ascii="Garamond" w:hAnsi="Garamond"/>
          <w:color w:val="000000" w:themeColor="text1"/>
        </w:rPr>
        <w:lastRenderedPageBreak/>
        <w:t>Ritprogram</w:t>
      </w:r>
    </w:p>
    <w:p w14:paraId="41AF8920" w14:textId="7F247B66" w:rsidR="002379F6" w:rsidRPr="00502F2A" w:rsidRDefault="002379F6" w:rsidP="002379F6">
      <w:pPr>
        <w:pStyle w:val="NoSpacing"/>
        <w:numPr>
          <w:ilvl w:val="3"/>
          <w:numId w:val="64"/>
        </w:numPr>
        <w:rPr>
          <w:rFonts w:ascii="Garamond" w:hAnsi="Garamond"/>
          <w:color w:val="000000" w:themeColor="text1"/>
        </w:rPr>
      </w:pPr>
      <w:proofErr w:type="spellStart"/>
      <w:r w:rsidRPr="00502F2A">
        <w:rPr>
          <w:rFonts w:ascii="Garamond" w:hAnsi="Garamond"/>
          <w:color w:val="000000" w:themeColor="text1"/>
        </w:rPr>
        <w:t>Tetris</w:t>
      </w:r>
      <w:proofErr w:type="spellEnd"/>
    </w:p>
    <w:p w14:paraId="21243108" w14:textId="0479BAE1" w:rsidR="009C68A0" w:rsidRPr="00502F2A" w:rsidRDefault="009C68A0" w:rsidP="007E5E44">
      <w:pPr>
        <w:pStyle w:val="NoSpacing"/>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tal kurser</w:t>
      </w:r>
    </w:p>
    <w:p w14:paraId="294AB03D" w14:textId="77777777" w:rsidR="00C44C28" w:rsidRPr="00502F2A" w:rsidRDefault="00C44C28" w:rsidP="009C68A0">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tälld på heltid</w:t>
      </w:r>
    </w:p>
    <w:p w14:paraId="4D02FB57" w14:textId="2DF4F43E" w:rsidR="009C68A0" w:rsidRPr="00502F2A" w:rsidRDefault="009C68A0" w:rsidP="009C68A0">
      <w:pPr>
        <w:pStyle w:val="NoSpacing"/>
        <w:numPr>
          <w:ilvl w:val="1"/>
          <w:numId w:val="64"/>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En kurs varannan vecka</w:t>
      </w:r>
    </w:p>
    <w:p w14:paraId="30314B6C" w14:textId="0C1DCE6E" w:rsidR="00EB7680" w:rsidRPr="00502F2A" w:rsidRDefault="00EB7680" w:rsidP="009C68A0">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nske 3 veckor av fem</w:t>
      </w:r>
    </w:p>
    <w:p w14:paraId="0591A69D" w14:textId="6108940A" w:rsidR="007E5E44" w:rsidRPr="00502F2A" w:rsidRDefault="007E5E44" w:rsidP="007E5E44">
      <w:pPr>
        <w:pStyle w:val="NoSpacing"/>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r w:rsidR="00083205" w:rsidRPr="00502F2A">
        <w:rPr>
          <w:rFonts w:ascii="Garamond" w:hAnsi="Garamond" w:cs="Segoe UI"/>
          <w:color w:val="000000" w:themeColor="text1"/>
          <w:shd w:val="clear" w:color="auto" w:fill="FFFFFF"/>
        </w:rPr>
        <w:t>/Anställd</w:t>
      </w:r>
    </w:p>
    <w:p w14:paraId="166D76AE" w14:textId="686C1911" w:rsidR="007E5E44" w:rsidRPr="00502F2A" w:rsidRDefault="007E5E44" w:rsidP="007E5E44">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r w:rsidR="007A5BD9" w:rsidRPr="00502F2A">
        <w:rPr>
          <w:rFonts w:ascii="Garamond" w:hAnsi="Garamond" w:cs="Segoe UI"/>
          <w:color w:val="000000" w:themeColor="text1"/>
          <w:shd w:val="clear" w:color="auto" w:fill="FFFFFF"/>
        </w:rPr>
        <w:t xml:space="preserve"> i Göteborg</w:t>
      </w:r>
      <w:r w:rsidR="00F7703F" w:rsidRPr="00502F2A">
        <w:rPr>
          <w:rFonts w:ascii="Garamond" w:hAnsi="Garamond" w:cs="Segoe UI"/>
          <w:color w:val="000000" w:themeColor="text1"/>
          <w:shd w:val="clear" w:color="auto" w:fill="FFFFFF"/>
        </w:rPr>
        <w:t>strakten</w:t>
      </w:r>
    </w:p>
    <w:p w14:paraId="3411D32C" w14:textId="77777777" w:rsidR="007E5E44" w:rsidRPr="00502F2A" w:rsidRDefault="007E5E44" w:rsidP="007E5E44">
      <w:pPr>
        <w:pStyle w:val="NoSpacing"/>
        <w:numPr>
          <w:ilvl w:val="0"/>
          <w:numId w:val="57"/>
        </w:numPr>
        <w:rPr>
          <w:rFonts w:ascii="Garamond" w:hAnsi="Garamond"/>
          <w:color w:val="000000" w:themeColor="text1"/>
        </w:rPr>
      </w:pPr>
      <w:r w:rsidRPr="00502F2A">
        <w:rPr>
          <w:rFonts w:ascii="Garamond" w:hAnsi="Garamond"/>
          <w:color w:val="000000" w:themeColor="text1"/>
        </w:rPr>
        <w:t>När börjar jobbet</w:t>
      </w:r>
    </w:p>
    <w:p w14:paraId="6F050D4F" w14:textId="77777777" w:rsidR="00083205" w:rsidRPr="00502F2A" w:rsidRDefault="00083205" w:rsidP="007E5E44">
      <w:pPr>
        <w:pStyle w:val="NoSpacing"/>
        <w:numPr>
          <w:ilvl w:val="1"/>
          <w:numId w:val="57"/>
        </w:numPr>
        <w:rPr>
          <w:rFonts w:ascii="Garamond" w:hAnsi="Garamond"/>
          <w:color w:val="000000" w:themeColor="text1"/>
        </w:rPr>
      </w:pPr>
      <w:r w:rsidRPr="00502F2A">
        <w:rPr>
          <w:rFonts w:ascii="Garamond" w:hAnsi="Garamond"/>
          <w:color w:val="000000" w:themeColor="text1"/>
        </w:rPr>
        <w:t>Hotell i Göteborg</w:t>
      </w:r>
    </w:p>
    <w:p w14:paraId="2ADF1C6C" w14:textId="24E48D14"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4C522D9E"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Pendla från Skövde</w:t>
      </w:r>
    </w:p>
    <w:p w14:paraId="07ACE872"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Flytta till Göteborg</w:t>
      </w:r>
    </w:p>
    <w:p w14:paraId="0F5E17B6" w14:textId="77777777" w:rsidR="007E5E44" w:rsidRPr="00502F2A" w:rsidRDefault="007E5E44" w:rsidP="007E5E44">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27C060BC"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1A4BC7F1"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68423281"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E98636B" w14:textId="77777777" w:rsidR="007E5E44" w:rsidRPr="00502F2A" w:rsidRDefault="007E5E44" w:rsidP="007E5E44">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472AD092"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Flextid</w:t>
      </w:r>
    </w:p>
    <w:p w14:paraId="50903C91"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4870641C"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1ABD736C" w14:textId="77777777" w:rsidR="007E5E44" w:rsidRPr="00502F2A" w:rsidRDefault="007E5E44" w:rsidP="007E5E44">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101A343" w14:textId="77777777" w:rsidR="007E5E44" w:rsidRPr="00502F2A" w:rsidRDefault="007E5E44" w:rsidP="007E5E44">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7A9A1CDB" w14:textId="2B31499B" w:rsidR="00897FCE" w:rsidRPr="00502F2A" w:rsidRDefault="00897FCE" w:rsidP="00923569">
      <w:pPr>
        <w:pStyle w:val="NoSpacing"/>
        <w:rPr>
          <w:rFonts w:ascii="Garamond" w:hAnsi="Garamond" w:cs="Segoe UI"/>
          <w:color w:val="000000" w:themeColor="text1"/>
          <w:shd w:val="clear" w:color="auto" w:fill="FFFFFF"/>
        </w:rPr>
      </w:pPr>
    </w:p>
    <w:p w14:paraId="3496D7FD" w14:textId="419C3DC4" w:rsidR="00923569" w:rsidRPr="00502F2A" w:rsidRDefault="00923569" w:rsidP="00923569">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ive Innovation</w:t>
      </w:r>
    </w:p>
    <w:p w14:paraId="19E8CD38" w14:textId="77777777" w:rsidR="00923569" w:rsidRPr="00502F2A" w:rsidRDefault="00923569" w:rsidP="00923569">
      <w:pPr>
        <w:pStyle w:val="NoSpacing"/>
        <w:numPr>
          <w:ilvl w:val="0"/>
          <w:numId w:val="64"/>
        </w:numPr>
        <w:rPr>
          <w:rFonts w:ascii="Garamond" w:hAnsi="Garamond"/>
          <w:color w:val="000000" w:themeColor="text1"/>
        </w:rPr>
      </w:pPr>
      <w:r w:rsidRPr="00502F2A">
        <w:rPr>
          <w:rFonts w:ascii="Garamond" w:hAnsi="Garamond"/>
          <w:color w:val="000000" w:themeColor="text1"/>
        </w:rPr>
        <w:t>Programmering</w:t>
      </w:r>
    </w:p>
    <w:p w14:paraId="13159BB0" w14:textId="77777777" w:rsidR="00923569" w:rsidRPr="00502F2A" w:rsidRDefault="00923569" w:rsidP="00923569">
      <w:pPr>
        <w:pStyle w:val="NoSpacing"/>
        <w:numPr>
          <w:ilvl w:val="1"/>
          <w:numId w:val="64"/>
        </w:numPr>
        <w:rPr>
          <w:rFonts w:ascii="Garamond" w:hAnsi="Garamond"/>
          <w:color w:val="000000" w:themeColor="text1"/>
        </w:rPr>
      </w:pPr>
      <w:r w:rsidRPr="00502F2A">
        <w:rPr>
          <w:rFonts w:ascii="Garamond" w:hAnsi="Garamond"/>
          <w:color w:val="000000" w:themeColor="text1"/>
        </w:rPr>
        <w:t>C++</w:t>
      </w:r>
    </w:p>
    <w:p w14:paraId="3F026736" w14:textId="77777777" w:rsidR="00923569" w:rsidRPr="00502F2A" w:rsidRDefault="00923569" w:rsidP="00923569">
      <w:pPr>
        <w:pStyle w:val="NoSpacing"/>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5A3E45E7" w14:textId="77777777" w:rsidR="00923569" w:rsidRPr="00502F2A" w:rsidRDefault="00923569" w:rsidP="00923569">
      <w:pPr>
        <w:pStyle w:val="NoSpacing"/>
        <w:numPr>
          <w:ilvl w:val="1"/>
          <w:numId w:val="64"/>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Inhouse</w:t>
      </w:r>
      <w:proofErr w:type="spellEnd"/>
    </w:p>
    <w:p w14:paraId="220C8D1B" w14:textId="77777777" w:rsidR="00923569" w:rsidRPr="00502F2A" w:rsidRDefault="00923569" w:rsidP="00923569">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68E04A5" w14:textId="77777777" w:rsidR="00923569" w:rsidRPr="00502F2A" w:rsidRDefault="00923569" w:rsidP="00923569">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215524DB" w14:textId="77777777" w:rsidR="00923569" w:rsidRPr="00502F2A" w:rsidRDefault="00923569" w:rsidP="00923569">
      <w:pPr>
        <w:pStyle w:val="NoSpacing"/>
        <w:numPr>
          <w:ilvl w:val="0"/>
          <w:numId w:val="57"/>
        </w:numPr>
        <w:rPr>
          <w:rFonts w:ascii="Garamond" w:hAnsi="Garamond"/>
          <w:color w:val="000000" w:themeColor="text1"/>
        </w:rPr>
      </w:pPr>
      <w:r w:rsidRPr="00502F2A">
        <w:rPr>
          <w:rFonts w:ascii="Garamond" w:hAnsi="Garamond"/>
          <w:color w:val="000000" w:themeColor="text1"/>
        </w:rPr>
        <w:t>När börjar jobbet</w:t>
      </w:r>
    </w:p>
    <w:p w14:paraId="5A73A326"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2146CE7C"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Pendla från Skövde</w:t>
      </w:r>
    </w:p>
    <w:p w14:paraId="346C312E"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Flytta till Göteborg</w:t>
      </w:r>
    </w:p>
    <w:p w14:paraId="35A78C26" w14:textId="77777777" w:rsidR="00923569" w:rsidRPr="00502F2A" w:rsidRDefault="00923569" w:rsidP="00923569">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77B870DB"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79CE86B4"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03129F0E"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C6C92B5" w14:textId="77777777" w:rsidR="00923569" w:rsidRPr="00502F2A" w:rsidRDefault="00923569" w:rsidP="00923569">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6C45138D"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Flextid</w:t>
      </w:r>
    </w:p>
    <w:p w14:paraId="310C0B6C"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361F0A2C"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5FD60EF4" w14:textId="77777777" w:rsidR="00923569" w:rsidRPr="00502F2A" w:rsidRDefault="00923569" w:rsidP="00923569">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2087FBB" w14:textId="77777777" w:rsidR="00923569" w:rsidRPr="00502F2A" w:rsidRDefault="00923569" w:rsidP="00923569">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961198A" w14:textId="5F4AD199" w:rsidR="00923569" w:rsidRPr="00502F2A" w:rsidRDefault="00923569" w:rsidP="007F5A39">
      <w:pPr>
        <w:pStyle w:val="NoSpacing"/>
        <w:rPr>
          <w:rFonts w:ascii="Garamond" w:hAnsi="Garamond" w:cs="Segoe UI"/>
          <w:color w:val="000000" w:themeColor="text1"/>
          <w:shd w:val="clear" w:color="auto" w:fill="FFFFFF"/>
        </w:rPr>
      </w:pPr>
    </w:p>
    <w:p w14:paraId="436F47E1" w14:textId="08B76376" w:rsidR="005D0EAD" w:rsidRPr="00502F2A" w:rsidRDefault="005D0EAD" w:rsidP="005D0EAD">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stergötland</w:t>
      </w:r>
    </w:p>
    <w:p w14:paraId="47E26DC8" w14:textId="07598815" w:rsidR="0061261C" w:rsidRPr="00502F2A" w:rsidRDefault="0061261C" w:rsidP="0061261C">
      <w:pPr>
        <w:pStyle w:val="NoSpacing"/>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w:t>
      </w:r>
    </w:p>
    <w:p w14:paraId="549A7D07" w14:textId="77777777" w:rsidR="0061261C" w:rsidRPr="00502F2A" w:rsidRDefault="0061261C" w:rsidP="0061261C">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rköping</w:t>
      </w:r>
    </w:p>
    <w:p w14:paraId="45BB5A8C" w14:textId="77777777" w:rsidR="0061261C" w:rsidRPr="00502F2A" w:rsidRDefault="0061261C" w:rsidP="0061261C">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köping</w:t>
      </w:r>
    </w:p>
    <w:p w14:paraId="1F256E30" w14:textId="2372125A" w:rsidR="005D0EAD" w:rsidRPr="00502F2A" w:rsidRDefault="005D0EAD" w:rsidP="005D0EAD">
      <w:pPr>
        <w:pStyle w:val="NoSpacing"/>
        <w:numPr>
          <w:ilvl w:val="0"/>
          <w:numId w:val="64"/>
        </w:numPr>
        <w:rPr>
          <w:rFonts w:ascii="Garamond" w:hAnsi="Garamond"/>
          <w:color w:val="000000" w:themeColor="text1"/>
        </w:rPr>
      </w:pPr>
      <w:r w:rsidRPr="00502F2A">
        <w:rPr>
          <w:rFonts w:ascii="Garamond" w:hAnsi="Garamond"/>
          <w:color w:val="000000" w:themeColor="text1"/>
        </w:rPr>
        <w:t>Programmering</w:t>
      </w:r>
    </w:p>
    <w:p w14:paraId="425D66C1" w14:textId="5B27CD7F" w:rsidR="00374429" w:rsidRPr="00502F2A" w:rsidRDefault="00374429" w:rsidP="00374429">
      <w:pPr>
        <w:pStyle w:val="NoSpacing"/>
        <w:numPr>
          <w:ilvl w:val="1"/>
          <w:numId w:val="64"/>
        </w:numPr>
        <w:rPr>
          <w:rFonts w:ascii="Garamond" w:hAnsi="Garamond"/>
          <w:color w:val="000000" w:themeColor="text1"/>
        </w:rPr>
      </w:pPr>
      <w:r w:rsidRPr="00502F2A">
        <w:rPr>
          <w:rFonts w:ascii="Garamond" w:hAnsi="Garamond"/>
          <w:color w:val="000000" w:themeColor="text1"/>
        </w:rPr>
        <w:t>C/C++</w:t>
      </w:r>
    </w:p>
    <w:p w14:paraId="210367DE" w14:textId="58E7BA5B" w:rsidR="00374429" w:rsidRPr="00502F2A" w:rsidRDefault="00374429" w:rsidP="00374429">
      <w:pPr>
        <w:pStyle w:val="NoSpacing"/>
        <w:numPr>
          <w:ilvl w:val="1"/>
          <w:numId w:val="64"/>
        </w:numPr>
        <w:rPr>
          <w:rFonts w:ascii="Garamond" w:hAnsi="Garamond"/>
          <w:color w:val="000000" w:themeColor="text1"/>
        </w:rPr>
      </w:pPr>
      <w:r w:rsidRPr="00502F2A">
        <w:rPr>
          <w:rFonts w:ascii="Garamond" w:hAnsi="Garamond"/>
          <w:color w:val="000000" w:themeColor="text1"/>
        </w:rPr>
        <w:t>Java</w:t>
      </w:r>
    </w:p>
    <w:p w14:paraId="4CE5253A" w14:textId="0192AB5D" w:rsidR="00374429" w:rsidRPr="00502F2A" w:rsidRDefault="00374429" w:rsidP="00374429">
      <w:pPr>
        <w:pStyle w:val="NoSpacing"/>
        <w:numPr>
          <w:ilvl w:val="1"/>
          <w:numId w:val="64"/>
        </w:numPr>
        <w:rPr>
          <w:rFonts w:ascii="Garamond" w:hAnsi="Garamond"/>
          <w:color w:val="000000" w:themeColor="text1"/>
        </w:rPr>
      </w:pPr>
      <w:r w:rsidRPr="00502F2A">
        <w:rPr>
          <w:rFonts w:ascii="Garamond" w:hAnsi="Garamond"/>
          <w:color w:val="000000" w:themeColor="text1"/>
        </w:rPr>
        <w:t>.Net C#</w:t>
      </w:r>
    </w:p>
    <w:p w14:paraId="27AD1260" w14:textId="5F857CFE" w:rsidR="00374429" w:rsidRPr="00502F2A" w:rsidRDefault="00374429" w:rsidP="005D0EAD">
      <w:pPr>
        <w:pStyle w:val="NoSpacing"/>
        <w:numPr>
          <w:ilvl w:val="1"/>
          <w:numId w:val="64"/>
        </w:numPr>
        <w:rPr>
          <w:rFonts w:ascii="Garamond" w:hAnsi="Garamond"/>
          <w:color w:val="000000" w:themeColor="text1"/>
        </w:rPr>
      </w:pPr>
      <w:proofErr w:type="spellStart"/>
      <w:r w:rsidRPr="00502F2A">
        <w:rPr>
          <w:rFonts w:ascii="Garamond" w:hAnsi="Garamond"/>
          <w:color w:val="000000" w:themeColor="text1"/>
        </w:rPr>
        <w:lastRenderedPageBreak/>
        <w:t>Backend</w:t>
      </w:r>
      <w:proofErr w:type="spellEnd"/>
    </w:p>
    <w:p w14:paraId="1F190267" w14:textId="74F3B9FA" w:rsidR="00374429" w:rsidRPr="00502F2A" w:rsidRDefault="00374429" w:rsidP="00374429">
      <w:pPr>
        <w:pStyle w:val="NoSpacing"/>
        <w:numPr>
          <w:ilvl w:val="2"/>
          <w:numId w:val="64"/>
        </w:numPr>
        <w:rPr>
          <w:rFonts w:ascii="Garamond" w:hAnsi="Garamond"/>
          <w:color w:val="000000" w:themeColor="text1"/>
        </w:rPr>
      </w:pPr>
      <w:r w:rsidRPr="00502F2A">
        <w:rPr>
          <w:rFonts w:ascii="Garamond" w:hAnsi="Garamond"/>
          <w:color w:val="000000" w:themeColor="text1"/>
        </w:rPr>
        <w:t xml:space="preserve">PHP, SQL, </w:t>
      </w:r>
      <w:proofErr w:type="spellStart"/>
      <w:r w:rsidRPr="00502F2A">
        <w:rPr>
          <w:rFonts w:ascii="Garamond" w:hAnsi="Garamond"/>
          <w:color w:val="000000" w:themeColor="text1"/>
        </w:rPr>
        <w:t>Laravel</w:t>
      </w:r>
      <w:proofErr w:type="spellEnd"/>
    </w:p>
    <w:p w14:paraId="21619320" w14:textId="5824DBEA" w:rsidR="00374429" w:rsidRPr="00502F2A" w:rsidRDefault="00374429" w:rsidP="00374429">
      <w:pPr>
        <w:pStyle w:val="NoSpacing"/>
        <w:numPr>
          <w:ilvl w:val="1"/>
          <w:numId w:val="64"/>
        </w:numPr>
        <w:rPr>
          <w:rFonts w:ascii="Garamond" w:hAnsi="Garamond"/>
          <w:color w:val="000000" w:themeColor="text1"/>
        </w:rPr>
      </w:pPr>
      <w:proofErr w:type="spellStart"/>
      <w:r w:rsidRPr="00502F2A">
        <w:rPr>
          <w:rFonts w:ascii="Garamond" w:hAnsi="Garamond"/>
          <w:color w:val="000000" w:themeColor="text1"/>
        </w:rPr>
        <w:t>Frontend</w:t>
      </w:r>
      <w:proofErr w:type="spellEnd"/>
    </w:p>
    <w:p w14:paraId="19158790" w14:textId="039583DC" w:rsidR="00374429" w:rsidRPr="00802AD5" w:rsidRDefault="00374429" w:rsidP="00374429">
      <w:pPr>
        <w:pStyle w:val="NoSpacing"/>
        <w:numPr>
          <w:ilvl w:val="2"/>
          <w:numId w:val="64"/>
        </w:numPr>
        <w:rPr>
          <w:rFonts w:ascii="Garamond" w:hAnsi="Garamond"/>
          <w:color w:val="000000" w:themeColor="text1"/>
          <w:lang w:val="en-GB"/>
        </w:rPr>
      </w:pPr>
      <w:r w:rsidRPr="00802AD5">
        <w:rPr>
          <w:rFonts w:ascii="Garamond" w:hAnsi="Garamond"/>
          <w:color w:val="000000" w:themeColor="text1"/>
          <w:lang w:val="en-GB"/>
        </w:rPr>
        <w:t xml:space="preserve">JavaScript, Angular, React, Vui, </w:t>
      </w:r>
      <w:proofErr w:type="spellStart"/>
      <w:r w:rsidRPr="00802AD5">
        <w:rPr>
          <w:rFonts w:ascii="Garamond" w:hAnsi="Garamond"/>
          <w:color w:val="000000" w:themeColor="text1"/>
          <w:lang w:val="en-GB"/>
        </w:rPr>
        <w:t>jQuety</w:t>
      </w:r>
      <w:proofErr w:type="spellEnd"/>
      <w:r w:rsidRPr="00802AD5">
        <w:rPr>
          <w:rFonts w:ascii="Garamond" w:hAnsi="Garamond"/>
          <w:color w:val="000000" w:themeColor="text1"/>
          <w:lang w:val="en-GB"/>
        </w:rPr>
        <w:t>, Node</w:t>
      </w:r>
    </w:p>
    <w:p w14:paraId="1092B563" w14:textId="5D8E1694" w:rsidR="005D0EAD" w:rsidRPr="00502F2A" w:rsidRDefault="005D0EAD" w:rsidP="005D0EAD">
      <w:pPr>
        <w:pStyle w:val="NoSpacing"/>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67454A24" w14:textId="77777777" w:rsidR="005D0EAD" w:rsidRPr="00502F2A" w:rsidRDefault="005D0EAD" w:rsidP="005D0EAD">
      <w:pPr>
        <w:pStyle w:val="NoSpacing"/>
        <w:numPr>
          <w:ilvl w:val="1"/>
          <w:numId w:val="64"/>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Inhouse</w:t>
      </w:r>
      <w:proofErr w:type="spellEnd"/>
    </w:p>
    <w:p w14:paraId="683A233D" w14:textId="77777777" w:rsidR="005D0EAD" w:rsidRPr="00502F2A" w:rsidRDefault="005D0EAD" w:rsidP="005D0EAD">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1966C509" w14:textId="77777777" w:rsidR="005D0EAD" w:rsidRPr="00502F2A" w:rsidRDefault="005D0EAD" w:rsidP="005D0EAD">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16A1B700" w14:textId="77777777" w:rsidR="005D0EAD" w:rsidRPr="00502F2A" w:rsidRDefault="005D0EAD" w:rsidP="005D0EAD">
      <w:pPr>
        <w:pStyle w:val="NoSpacing"/>
        <w:numPr>
          <w:ilvl w:val="0"/>
          <w:numId w:val="57"/>
        </w:numPr>
        <w:rPr>
          <w:rFonts w:ascii="Garamond" w:hAnsi="Garamond"/>
          <w:color w:val="000000" w:themeColor="text1"/>
        </w:rPr>
      </w:pPr>
      <w:r w:rsidRPr="00502F2A">
        <w:rPr>
          <w:rFonts w:ascii="Garamond" w:hAnsi="Garamond"/>
          <w:color w:val="000000" w:themeColor="text1"/>
        </w:rPr>
        <w:t>När börjar jobbet</w:t>
      </w:r>
    </w:p>
    <w:p w14:paraId="54F62E7A"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0361CFFF" w14:textId="5A881455"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Pendla från Strängnäs</w:t>
      </w:r>
    </w:p>
    <w:p w14:paraId="5A751CA9" w14:textId="2DBCB54C"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Flytta från Strängnäs</w:t>
      </w:r>
    </w:p>
    <w:p w14:paraId="59D973FB" w14:textId="77777777" w:rsidR="005D0EAD" w:rsidRPr="00502F2A" w:rsidRDefault="005D0EAD" w:rsidP="005D0EAD">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0643564E"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605293F3"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B02B229"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1179A36B" w14:textId="77777777" w:rsidR="005D0EAD" w:rsidRPr="00502F2A" w:rsidRDefault="005D0EAD" w:rsidP="005D0EAD">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027EEF28"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Flextid</w:t>
      </w:r>
    </w:p>
    <w:p w14:paraId="5AA9763F"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322A28E1"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166F0FFD" w14:textId="77777777" w:rsidR="005D0EAD" w:rsidRPr="00502F2A" w:rsidRDefault="005D0EAD" w:rsidP="005D0EAD">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DC524FE" w14:textId="77777777" w:rsidR="005D0EAD" w:rsidRPr="00502F2A" w:rsidRDefault="005D0EAD" w:rsidP="005D0EAD">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457B2B2" w14:textId="63F1E2D1" w:rsidR="005D0EAD" w:rsidRDefault="005D0EAD" w:rsidP="007F5A39">
      <w:pPr>
        <w:pStyle w:val="NoSpacing"/>
        <w:rPr>
          <w:rFonts w:ascii="Garamond" w:hAnsi="Garamond" w:cs="Segoe UI"/>
          <w:color w:val="000000" w:themeColor="text1"/>
          <w:shd w:val="clear" w:color="auto" w:fill="FFFFFF"/>
        </w:rPr>
      </w:pPr>
    </w:p>
    <w:p w14:paraId="519752F4" w14:textId="35562B1D" w:rsidR="000465B6" w:rsidRDefault="000465B6" w:rsidP="007F5A39">
      <w:pPr>
        <w:pStyle w:val="NoSpacing"/>
        <w:rPr>
          <w:rFonts w:ascii="Garamond" w:hAnsi="Garamond" w:cs="Segoe UI"/>
          <w:color w:val="000000" w:themeColor="text1"/>
          <w:shd w:val="clear" w:color="auto" w:fill="FFFFFF"/>
        </w:rPr>
      </w:pPr>
    </w:p>
    <w:p w14:paraId="45C0D485" w14:textId="11A5DC1E" w:rsidR="000465B6" w:rsidRDefault="000465B6" w:rsidP="007F5A39">
      <w:pPr>
        <w:pStyle w:val="NoSpacing"/>
        <w:rPr>
          <w:rFonts w:ascii="Garamond" w:hAnsi="Garamond" w:cs="Segoe UI"/>
          <w:color w:val="000000" w:themeColor="text1"/>
          <w:shd w:val="clear" w:color="auto" w:fill="FFFFFF"/>
        </w:rPr>
      </w:pPr>
    </w:p>
    <w:p w14:paraId="22FA30A9" w14:textId="73297AFD" w:rsidR="000465B6" w:rsidRDefault="000465B6" w:rsidP="007F5A39">
      <w:pPr>
        <w:pStyle w:val="NoSpacing"/>
        <w:rPr>
          <w:rFonts w:ascii="Garamond" w:hAnsi="Garamond" w:cs="Segoe UI"/>
          <w:color w:val="000000" w:themeColor="text1"/>
          <w:shd w:val="clear" w:color="auto" w:fill="FFFFFF"/>
        </w:rPr>
      </w:pPr>
    </w:p>
    <w:p w14:paraId="19603393" w14:textId="1AA74507" w:rsidR="000465B6" w:rsidRDefault="000465B6" w:rsidP="007F5A39">
      <w:pPr>
        <w:pStyle w:val="NoSpacing"/>
        <w:rPr>
          <w:rFonts w:ascii="Garamond" w:hAnsi="Garamond" w:cs="Segoe UI"/>
          <w:color w:val="000000" w:themeColor="text1"/>
          <w:shd w:val="clear" w:color="auto" w:fill="FFFFFF"/>
        </w:rPr>
      </w:pPr>
    </w:p>
    <w:p w14:paraId="1E0FE0FB" w14:textId="6236C2F1" w:rsidR="000465B6" w:rsidRDefault="000465B6" w:rsidP="007F5A39">
      <w:pPr>
        <w:pStyle w:val="NoSpacing"/>
        <w:rPr>
          <w:rFonts w:ascii="Garamond" w:hAnsi="Garamond" w:cs="Segoe UI"/>
          <w:color w:val="000000" w:themeColor="text1"/>
          <w:shd w:val="clear" w:color="auto" w:fill="FFFFFF"/>
        </w:rPr>
      </w:pPr>
    </w:p>
    <w:p w14:paraId="69E17582" w14:textId="0965F3E4" w:rsidR="000465B6" w:rsidRDefault="000465B6" w:rsidP="007F5A39">
      <w:pPr>
        <w:pStyle w:val="NoSpacing"/>
        <w:rPr>
          <w:rFonts w:ascii="Garamond" w:hAnsi="Garamond" w:cs="Segoe UI"/>
          <w:color w:val="000000" w:themeColor="text1"/>
          <w:shd w:val="clear" w:color="auto" w:fill="FFFFFF"/>
        </w:rPr>
      </w:pPr>
    </w:p>
    <w:p w14:paraId="274A2861" w14:textId="62FBCDB4" w:rsidR="000465B6" w:rsidRDefault="000465B6" w:rsidP="007F5A39">
      <w:pPr>
        <w:pStyle w:val="NoSpacing"/>
        <w:rPr>
          <w:rFonts w:ascii="Garamond" w:hAnsi="Garamond" w:cs="Segoe UI"/>
          <w:color w:val="000000" w:themeColor="text1"/>
          <w:shd w:val="clear" w:color="auto" w:fill="FFFFFF"/>
        </w:rPr>
      </w:pPr>
    </w:p>
    <w:p w14:paraId="710F62A1" w14:textId="7647BE6F" w:rsidR="000465B6" w:rsidRDefault="000465B6" w:rsidP="007F5A39">
      <w:pPr>
        <w:pStyle w:val="NoSpacing"/>
        <w:rPr>
          <w:rFonts w:ascii="Garamond" w:hAnsi="Garamond" w:cs="Segoe UI"/>
          <w:color w:val="000000" w:themeColor="text1"/>
          <w:shd w:val="clear" w:color="auto" w:fill="FFFFFF"/>
        </w:rPr>
      </w:pPr>
    </w:p>
    <w:p w14:paraId="3961A395" w14:textId="71CD5D53" w:rsidR="000465B6" w:rsidRDefault="000465B6" w:rsidP="007F5A39">
      <w:pPr>
        <w:pStyle w:val="NoSpacing"/>
        <w:rPr>
          <w:rFonts w:ascii="Garamond" w:hAnsi="Garamond" w:cs="Segoe UI"/>
          <w:color w:val="000000" w:themeColor="text1"/>
          <w:shd w:val="clear" w:color="auto" w:fill="FFFFFF"/>
        </w:rPr>
      </w:pPr>
    </w:p>
    <w:p w14:paraId="6E821CF4" w14:textId="109DBAC0" w:rsidR="000465B6" w:rsidRDefault="000465B6" w:rsidP="007F5A39">
      <w:pPr>
        <w:pStyle w:val="NoSpacing"/>
        <w:rPr>
          <w:rFonts w:ascii="Garamond" w:hAnsi="Garamond" w:cs="Segoe UI"/>
          <w:color w:val="000000" w:themeColor="text1"/>
          <w:shd w:val="clear" w:color="auto" w:fill="FFFFFF"/>
        </w:rPr>
      </w:pPr>
    </w:p>
    <w:p w14:paraId="0E11FFD7" w14:textId="63909566" w:rsidR="000465B6" w:rsidRDefault="000465B6" w:rsidP="007F5A39">
      <w:pPr>
        <w:pStyle w:val="NoSpacing"/>
        <w:rPr>
          <w:rFonts w:ascii="Garamond" w:hAnsi="Garamond" w:cs="Segoe UI"/>
          <w:color w:val="000000" w:themeColor="text1"/>
          <w:shd w:val="clear" w:color="auto" w:fill="FFFFFF"/>
        </w:rPr>
      </w:pPr>
    </w:p>
    <w:p w14:paraId="3CC05008" w14:textId="38CB24EA" w:rsidR="000465B6" w:rsidRDefault="000465B6" w:rsidP="007F5A39">
      <w:pPr>
        <w:pStyle w:val="NoSpacing"/>
        <w:rPr>
          <w:rFonts w:ascii="Garamond" w:hAnsi="Garamond" w:cs="Segoe UI"/>
          <w:color w:val="000000" w:themeColor="text1"/>
          <w:shd w:val="clear" w:color="auto" w:fill="FFFFFF"/>
        </w:rPr>
      </w:pPr>
    </w:p>
    <w:p w14:paraId="6453EEF6" w14:textId="030337ED" w:rsidR="000465B6" w:rsidRDefault="000465B6" w:rsidP="007F5A39">
      <w:pPr>
        <w:pStyle w:val="NoSpacing"/>
        <w:rPr>
          <w:rFonts w:ascii="Garamond" w:hAnsi="Garamond" w:cs="Segoe UI"/>
          <w:color w:val="000000" w:themeColor="text1"/>
          <w:shd w:val="clear" w:color="auto" w:fill="FFFFFF"/>
        </w:rPr>
      </w:pPr>
    </w:p>
    <w:p w14:paraId="2D85296F" w14:textId="689352DA" w:rsidR="000465B6" w:rsidRDefault="000465B6" w:rsidP="007F5A39">
      <w:pPr>
        <w:pStyle w:val="NoSpacing"/>
        <w:rPr>
          <w:rFonts w:ascii="Garamond" w:hAnsi="Garamond" w:cs="Segoe UI"/>
          <w:color w:val="000000" w:themeColor="text1"/>
          <w:shd w:val="clear" w:color="auto" w:fill="FFFFFF"/>
        </w:rPr>
      </w:pPr>
    </w:p>
    <w:p w14:paraId="76DE69A1" w14:textId="4D875008" w:rsidR="000465B6" w:rsidRDefault="000465B6" w:rsidP="007F5A39">
      <w:pPr>
        <w:pStyle w:val="NoSpacing"/>
        <w:rPr>
          <w:rFonts w:ascii="Garamond" w:hAnsi="Garamond" w:cs="Segoe UI"/>
          <w:color w:val="000000" w:themeColor="text1"/>
          <w:shd w:val="clear" w:color="auto" w:fill="FFFFFF"/>
        </w:rPr>
      </w:pPr>
    </w:p>
    <w:p w14:paraId="5B161733" w14:textId="7984E6A0" w:rsidR="000465B6" w:rsidRDefault="000465B6" w:rsidP="007F5A39">
      <w:pPr>
        <w:pStyle w:val="NoSpacing"/>
        <w:rPr>
          <w:rFonts w:ascii="Garamond" w:hAnsi="Garamond" w:cs="Segoe UI"/>
          <w:color w:val="000000" w:themeColor="text1"/>
          <w:shd w:val="clear" w:color="auto" w:fill="FFFFFF"/>
        </w:rPr>
      </w:pPr>
    </w:p>
    <w:p w14:paraId="7A9085ED" w14:textId="77777777" w:rsidR="000465B6" w:rsidRDefault="000465B6" w:rsidP="007F5A39">
      <w:pPr>
        <w:pStyle w:val="NoSpacing"/>
        <w:rPr>
          <w:rFonts w:ascii="Garamond" w:hAnsi="Garamond" w:cs="Segoe UI"/>
          <w:color w:val="000000" w:themeColor="text1"/>
          <w:shd w:val="clear" w:color="auto" w:fill="FFFFFF"/>
        </w:rPr>
      </w:pPr>
    </w:p>
    <w:p w14:paraId="576492C7" w14:textId="77777777" w:rsidR="000465B6" w:rsidRPr="00502F2A" w:rsidRDefault="000465B6" w:rsidP="000465B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w:t>
      </w:r>
    </w:p>
    <w:p w14:paraId="485FB6CE" w14:textId="77777777" w:rsidR="000465B6" w:rsidRPr="00502F2A" w:rsidRDefault="000465B6" w:rsidP="000465B6">
      <w:pPr>
        <w:pStyle w:val="NoSpacing"/>
        <w:numPr>
          <w:ilvl w:val="0"/>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r</w:t>
      </w:r>
    </w:p>
    <w:p w14:paraId="1AF4E6DD" w14:textId="156ED467" w:rsidR="000465B6" w:rsidRDefault="000465B6" w:rsidP="000465B6">
      <w:pPr>
        <w:pStyle w:val="NoSpacing"/>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ult hos kund</w:t>
      </w:r>
    </w:p>
    <w:p w14:paraId="57D73E45" w14:textId="6FA917B5" w:rsidR="000465B6" w:rsidRDefault="000465B6" w:rsidP="000465B6">
      <w:pPr>
        <w:pStyle w:val="NoSpacing"/>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ty</w:t>
      </w:r>
    </w:p>
    <w:p w14:paraId="44FF6501" w14:textId="53ECB0D7" w:rsidR="000465B6" w:rsidRDefault="000465B6" w:rsidP="000465B6">
      <w:pPr>
        <w:pStyle w:val="NoSpacing"/>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olna</w:t>
      </w:r>
    </w:p>
    <w:p w14:paraId="40496096" w14:textId="3A491C9F" w:rsidR="000465B6" w:rsidRDefault="000465B6" w:rsidP="000465B6">
      <w:pPr>
        <w:pStyle w:val="NoSpacing"/>
        <w:numPr>
          <w:ilvl w:val="1"/>
          <w:numId w:val="64"/>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Inhouse</w:t>
      </w:r>
      <w:proofErr w:type="spellEnd"/>
    </w:p>
    <w:p w14:paraId="21DBD003" w14:textId="24C82233" w:rsidR="000465B6" w:rsidRPr="00502F2A" w:rsidRDefault="000465B6" w:rsidP="000465B6">
      <w:pPr>
        <w:pStyle w:val="NoSpacing"/>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rottninggatan</w:t>
      </w:r>
      <w:r w:rsidR="00DE0737">
        <w:rPr>
          <w:rFonts w:ascii="Garamond" w:hAnsi="Garamond" w:cs="Segoe UI"/>
          <w:color w:val="000000" w:themeColor="text1"/>
          <w:shd w:val="clear" w:color="auto" w:fill="FFFFFF"/>
        </w:rPr>
        <w:t xml:space="preserve"> 71C</w:t>
      </w:r>
    </w:p>
    <w:p w14:paraId="5A0B2C16" w14:textId="77777777" w:rsidR="000465B6" w:rsidRDefault="000465B6" w:rsidP="000465B6">
      <w:pPr>
        <w:pStyle w:val="NoSpacing"/>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w:t>
      </w:r>
    </w:p>
    <w:p w14:paraId="79A740C6" w14:textId="77777777" w:rsidR="000465B6" w:rsidRDefault="000465B6" w:rsidP="000465B6">
      <w:pPr>
        <w:pStyle w:val="NoSpacing"/>
        <w:numPr>
          <w:ilvl w:val="0"/>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r</w:t>
      </w:r>
    </w:p>
    <w:p w14:paraId="206CE4A4" w14:textId="77777777" w:rsidR="000465B6" w:rsidRPr="00502F2A" w:rsidRDefault="000465B6" w:rsidP="000465B6">
      <w:pPr>
        <w:pStyle w:val="NoSpacing"/>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kan börja omedelbart</w:t>
      </w:r>
    </w:p>
    <w:p w14:paraId="0C8C3309" w14:textId="77777777" w:rsidR="000465B6" w:rsidRPr="00502F2A" w:rsidRDefault="000465B6" w:rsidP="000465B6">
      <w:pPr>
        <w:pStyle w:val="NoSpacing"/>
        <w:numPr>
          <w:ilvl w:val="0"/>
          <w:numId w:val="64"/>
        </w:numPr>
        <w:rPr>
          <w:rFonts w:ascii="Garamond" w:hAnsi="Garamond"/>
          <w:color w:val="000000" w:themeColor="text1"/>
        </w:rPr>
      </w:pPr>
      <w:r w:rsidRPr="00502F2A">
        <w:rPr>
          <w:rFonts w:ascii="Garamond" w:hAnsi="Garamond"/>
          <w:color w:val="000000" w:themeColor="text1"/>
        </w:rPr>
        <w:t>Programmering</w:t>
      </w:r>
    </w:p>
    <w:p w14:paraId="798E905F" w14:textId="77777777" w:rsidR="000465B6" w:rsidRPr="00502F2A" w:rsidRDefault="000465B6" w:rsidP="000465B6">
      <w:pPr>
        <w:pStyle w:val="NoSpacing"/>
        <w:numPr>
          <w:ilvl w:val="1"/>
          <w:numId w:val="64"/>
        </w:numPr>
        <w:rPr>
          <w:rFonts w:ascii="Garamond" w:hAnsi="Garamond"/>
          <w:color w:val="000000" w:themeColor="text1"/>
        </w:rPr>
      </w:pPr>
      <w:r w:rsidRPr="00502F2A">
        <w:rPr>
          <w:rFonts w:ascii="Garamond" w:hAnsi="Garamond"/>
          <w:color w:val="000000" w:themeColor="text1"/>
        </w:rPr>
        <w:t>C/C++</w:t>
      </w:r>
    </w:p>
    <w:p w14:paraId="6D457DE0" w14:textId="77777777" w:rsidR="000465B6" w:rsidRPr="00502F2A" w:rsidRDefault="000465B6" w:rsidP="000465B6">
      <w:pPr>
        <w:pStyle w:val="NoSpacing"/>
        <w:numPr>
          <w:ilvl w:val="1"/>
          <w:numId w:val="64"/>
        </w:numPr>
        <w:rPr>
          <w:rFonts w:ascii="Garamond" w:hAnsi="Garamond"/>
          <w:color w:val="000000" w:themeColor="text1"/>
        </w:rPr>
      </w:pPr>
      <w:r w:rsidRPr="00502F2A">
        <w:rPr>
          <w:rFonts w:ascii="Garamond" w:hAnsi="Garamond"/>
          <w:color w:val="000000" w:themeColor="text1"/>
        </w:rPr>
        <w:t>Java</w:t>
      </w:r>
    </w:p>
    <w:p w14:paraId="1DFAF3D6" w14:textId="77777777" w:rsidR="000465B6" w:rsidRPr="00502F2A" w:rsidRDefault="000465B6" w:rsidP="000465B6">
      <w:pPr>
        <w:pStyle w:val="NoSpacing"/>
        <w:numPr>
          <w:ilvl w:val="1"/>
          <w:numId w:val="64"/>
        </w:numPr>
        <w:rPr>
          <w:rFonts w:ascii="Garamond" w:hAnsi="Garamond"/>
          <w:color w:val="000000" w:themeColor="text1"/>
        </w:rPr>
      </w:pPr>
      <w:r w:rsidRPr="00502F2A">
        <w:rPr>
          <w:rFonts w:ascii="Garamond" w:hAnsi="Garamond"/>
          <w:color w:val="000000" w:themeColor="text1"/>
        </w:rPr>
        <w:t>.Net C#</w:t>
      </w:r>
    </w:p>
    <w:p w14:paraId="3F691D27" w14:textId="77777777" w:rsidR="000465B6" w:rsidRPr="00502F2A" w:rsidRDefault="000465B6" w:rsidP="000465B6">
      <w:pPr>
        <w:pStyle w:val="NoSpacing"/>
        <w:numPr>
          <w:ilvl w:val="1"/>
          <w:numId w:val="64"/>
        </w:numPr>
        <w:rPr>
          <w:rFonts w:ascii="Garamond" w:hAnsi="Garamond"/>
          <w:color w:val="000000" w:themeColor="text1"/>
        </w:rPr>
      </w:pPr>
      <w:proofErr w:type="spellStart"/>
      <w:r w:rsidRPr="00502F2A">
        <w:rPr>
          <w:rFonts w:ascii="Garamond" w:hAnsi="Garamond"/>
          <w:color w:val="000000" w:themeColor="text1"/>
        </w:rPr>
        <w:t>Backend</w:t>
      </w:r>
      <w:proofErr w:type="spellEnd"/>
    </w:p>
    <w:p w14:paraId="3E9034CA" w14:textId="77777777" w:rsidR="000465B6" w:rsidRPr="00502F2A" w:rsidRDefault="000465B6" w:rsidP="000465B6">
      <w:pPr>
        <w:pStyle w:val="NoSpacing"/>
        <w:numPr>
          <w:ilvl w:val="2"/>
          <w:numId w:val="64"/>
        </w:numPr>
        <w:rPr>
          <w:rFonts w:ascii="Garamond" w:hAnsi="Garamond"/>
          <w:color w:val="000000" w:themeColor="text1"/>
        </w:rPr>
      </w:pPr>
      <w:r w:rsidRPr="00502F2A">
        <w:rPr>
          <w:rFonts w:ascii="Garamond" w:hAnsi="Garamond"/>
          <w:color w:val="000000" w:themeColor="text1"/>
        </w:rPr>
        <w:lastRenderedPageBreak/>
        <w:t xml:space="preserve">PHP, SQL, </w:t>
      </w:r>
      <w:proofErr w:type="spellStart"/>
      <w:r w:rsidRPr="00502F2A">
        <w:rPr>
          <w:rFonts w:ascii="Garamond" w:hAnsi="Garamond"/>
          <w:color w:val="000000" w:themeColor="text1"/>
        </w:rPr>
        <w:t>Laravel</w:t>
      </w:r>
      <w:proofErr w:type="spellEnd"/>
    </w:p>
    <w:p w14:paraId="3D45F822" w14:textId="77777777" w:rsidR="000465B6" w:rsidRPr="00502F2A" w:rsidRDefault="000465B6" w:rsidP="000465B6">
      <w:pPr>
        <w:pStyle w:val="NoSpacing"/>
        <w:numPr>
          <w:ilvl w:val="1"/>
          <w:numId w:val="64"/>
        </w:numPr>
        <w:rPr>
          <w:rFonts w:ascii="Garamond" w:hAnsi="Garamond"/>
          <w:color w:val="000000" w:themeColor="text1"/>
        </w:rPr>
      </w:pPr>
      <w:proofErr w:type="spellStart"/>
      <w:r w:rsidRPr="00502F2A">
        <w:rPr>
          <w:rFonts w:ascii="Garamond" w:hAnsi="Garamond"/>
          <w:color w:val="000000" w:themeColor="text1"/>
        </w:rPr>
        <w:t>Frontend</w:t>
      </w:r>
      <w:proofErr w:type="spellEnd"/>
    </w:p>
    <w:p w14:paraId="404D0685" w14:textId="77777777" w:rsidR="000465B6" w:rsidRPr="00802AD5" w:rsidRDefault="000465B6" w:rsidP="000465B6">
      <w:pPr>
        <w:pStyle w:val="NoSpacing"/>
        <w:numPr>
          <w:ilvl w:val="2"/>
          <w:numId w:val="64"/>
        </w:numPr>
        <w:rPr>
          <w:rFonts w:ascii="Garamond" w:hAnsi="Garamond"/>
          <w:color w:val="000000" w:themeColor="text1"/>
          <w:lang w:val="en-GB"/>
        </w:rPr>
      </w:pPr>
      <w:r w:rsidRPr="00802AD5">
        <w:rPr>
          <w:rFonts w:ascii="Garamond" w:hAnsi="Garamond"/>
          <w:color w:val="000000" w:themeColor="text1"/>
          <w:lang w:val="en-GB"/>
        </w:rPr>
        <w:t xml:space="preserve">JavaScript, Angular, React, Vui, </w:t>
      </w:r>
      <w:proofErr w:type="spellStart"/>
      <w:r w:rsidRPr="00802AD5">
        <w:rPr>
          <w:rFonts w:ascii="Garamond" w:hAnsi="Garamond"/>
          <w:color w:val="000000" w:themeColor="text1"/>
          <w:lang w:val="en-GB"/>
        </w:rPr>
        <w:t>jQuety</w:t>
      </w:r>
      <w:proofErr w:type="spellEnd"/>
      <w:r w:rsidRPr="00802AD5">
        <w:rPr>
          <w:rFonts w:ascii="Garamond" w:hAnsi="Garamond"/>
          <w:color w:val="000000" w:themeColor="text1"/>
          <w:lang w:val="en-GB"/>
        </w:rPr>
        <w:t>, Node</w:t>
      </w:r>
    </w:p>
    <w:p w14:paraId="65FFF1CF" w14:textId="77777777" w:rsidR="000465B6" w:rsidRPr="00502F2A" w:rsidRDefault="000465B6" w:rsidP="000465B6">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26EC75B5"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586C5C9F"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02A1E9F"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AE591F3" w14:textId="77777777" w:rsidR="000465B6" w:rsidRPr="00502F2A" w:rsidRDefault="000465B6" w:rsidP="000465B6">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541D0F76"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Flextid</w:t>
      </w:r>
    </w:p>
    <w:p w14:paraId="79E70931"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2F588926"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72924374" w14:textId="77777777" w:rsidR="000465B6" w:rsidRPr="00502F2A" w:rsidRDefault="000465B6" w:rsidP="000465B6">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032B25F" w14:textId="77777777" w:rsidR="000465B6" w:rsidRPr="00502F2A" w:rsidRDefault="000465B6" w:rsidP="000465B6">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AE03BD8" w14:textId="1F642519" w:rsidR="000465B6" w:rsidRDefault="000465B6" w:rsidP="007F5A39">
      <w:pPr>
        <w:pStyle w:val="NoSpacing"/>
        <w:rPr>
          <w:rFonts w:ascii="Garamond" w:hAnsi="Garamond" w:cs="Segoe UI"/>
          <w:color w:val="000000" w:themeColor="text1"/>
          <w:shd w:val="clear" w:color="auto" w:fill="FFFFFF"/>
        </w:rPr>
      </w:pPr>
    </w:p>
    <w:p w14:paraId="5FEFF564" w14:textId="4B635F72" w:rsidR="009407AC" w:rsidRDefault="009407AC" w:rsidP="007F5A3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onas</w:t>
      </w:r>
      <w:r w:rsidR="00101748">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Growing</w:t>
      </w:r>
      <w:proofErr w:type="spellEnd"/>
      <w:r>
        <w:rPr>
          <w:rFonts w:ascii="Garamond" w:hAnsi="Garamond" w:cs="Segoe UI"/>
          <w:color w:val="000000" w:themeColor="text1"/>
          <w:shd w:val="clear" w:color="auto" w:fill="FFFFFF"/>
        </w:rPr>
        <w:t xml:space="preserve"> </w:t>
      </w:r>
      <w:r w:rsidR="008B439C">
        <w:rPr>
          <w:rFonts w:ascii="Garamond" w:hAnsi="Garamond" w:cs="Segoe UI"/>
          <w:color w:val="000000" w:themeColor="text1"/>
          <w:shd w:val="clear" w:color="auto" w:fill="FFFFFF"/>
        </w:rPr>
        <w:t>B</w:t>
      </w:r>
      <w:r>
        <w:rPr>
          <w:rFonts w:ascii="Garamond" w:hAnsi="Garamond" w:cs="Segoe UI"/>
          <w:color w:val="000000" w:themeColor="text1"/>
          <w:shd w:val="clear" w:color="auto" w:fill="FFFFFF"/>
        </w:rPr>
        <w:t>usiness AB</w:t>
      </w:r>
    </w:p>
    <w:p w14:paraId="7339073A" w14:textId="5B443266" w:rsidR="009407AC" w:rsidRDefault="006E55EA" w:rsidP="00E234EC">
      <w:pPr>
        <w:pStyle w:val="NoSpacing"/>
        <w:numPr>
          <w:ilvl w:val="0"/>
          <w:numId w:val="49"/>
        </w:numPr>
        <w:jc w:val="both"/>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amSack</w:t>
      </w:r>
      <w:proofErr w:type="spellEnd"/>
    </w:p>
    <w:p w14:paraId="624E46E6" w14:textId="306FDA95" w:rsidR="006E55EA" w:rsidRDefault="007719E4"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Gothia Redskap</w:t>
      </w:r>
    </w:p>
    <w:p w14:paraId="4E2140CC" w14:textId="1E47AC20" w:rsidR="007719E4" w:rsidRDefault="00D42F65" w:rsidP="00E234EC">
      <w:pPr>
        <w:pStyle w:val="NoSpacing"/>
        <w:numPr>
          <w:ilvl w:val="0"/>
          <w:numId w:val="49"/>
        </w:numPr>
        <w:jc w:val="both"/>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Respo</w:t>
      </w:r>
      <w:r w:rsidR="00E35661">
        <w:rPr>
          <w:rFonts w:ascii="Garamond" w:hAnsi="Garamond" w:cs="Segoe UI"/>
          <w:color w:val="000000" w:themeColor="text1"/>
          <w:shd w:val="clear" w:color="auto" w:fill="FFFFFF"/>
        </w:rPr>
        <w:t>n</w:t>
      </w:r>
      <w:r>
        <w:rPr>
          <w:rFonts w:ascii="Garamond" w:hAnsi="Garamond" w:cs="Segoe UI"/>
          <w:color w:val="000000" w:themeColor="text1"/>
          <w:shd w:val="clear" w:color="auto" w:fill="FFFFFF"/>
        </w:rPr>
        <w:t>sive</w:t>
      </w:r>
      <w:proofErr w:type="spellEnd"/>
      <w:r>
        <w:rPr>
          <w:rFonts w:ascii="Garamond" w:hAnsi="Garamond" w:cs="Segoe UI"/>
          <w:color w:val="000000" w:themeColor="text1"/>
          <w:shd w:val="clear" w:color="auto" w:fill="FFFFFF"/>
        </w:rPr>
        <w:t xml:space="preserve"> Design</w:t>
      </w:r>
    </w:p>
    <w:p w14:paraId="787B8D79" w14:textId="4EE2594D" w:rsidR="00D42F65" w:rsidRDefault="008502B5"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GDPR</w:t>
      </w:r>
    </w:p>
    <w:p w14:paraId="5C88AE9F" w14:textId="30640549" w:rsidR="006F7DA4" w:rsidRDefault="006F7DA4"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uridisk översikt</w:t>
      </w:r>
    </w:p>
    <w:p w14:paraId="082B87A8" w14:textId="7ACA8B9B" w:rsidR="007A2AE4" w:rsidRDefault="007A2AE4" w:rsidP="00E234EC">
      <w:pPr>
        <w:pStyle w:val="NoSpacing"/>
        <w:numPr>
          <w:ilvl w:val="0"/>
          <w:numId w:val="49"/>
        </w:numPr>
        <w:jc w:val="both"/>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Visma</w:t>
      </w:r>
      <w:proofErr w:type="spellEnd"/>
    </w:p>
    <w:p w14:paraId="475AA92D" w14:textId="3BEEC814" w:rsidR="007A2AE4" w:rsidRDefault="007A2AE4" w:rsidP="00E234EC">
      <w:pPr>
        <w:pStyle w:val="NoSpacing"/>
        <w:numPr>
          <w:ilvl w:val="0"/>
          <w:numId w:val="49"/>
        </w:numPr>
        <w:jc w:val="both"/>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ortKnox</w:t>
      </w:r>
      <w:proofErr w:type="spellEnd"/>
    </w:p>
    <w:p w14:paraId="527E72F1" w14:textId="46C34758" w:rsidR="007A2AE4" w:rsidRDefault="00AE4B26" w:rsidP="00E234EC">
      <w:pPr>
        <w:pStyle w:val="NoSpacing"/>
        <w:numPr>
          <w:ilvl w:val="0"/>
          <w:numId w:val="49"/>
        </w:numPr>
        <w:jc w:val="both"/>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Jepster</w:t>
      </w:r>
      <w:proofErr w:type="spellEnd"/>
    </w:p>
    <w:p w14:paraId="4C94E2BE" w14:textId="32C26B47" w:rsidR="00AE4B26" w:rsidRDefault="00B15D6A" w:rsidP="00B15D6A">
      <w:pPr>
        <w:pStyle w:val="NoSpacing"/>
        <w:numPr>
          <w:ilvl w:val="1"/>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Ungdomar klipper gräset</w:t>
      </w:r>
    </w:p>
    <w:p w14:paraId="679A445A" w14:textId="3F59009D" w:rsidR="00624332" w:rsidRDefault="00624332" w:rsidP="00624332">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2 Mbit</w:t>
      </w:r>
    </w:p>
    <w:p w14:paraId="5479581B" w14:textId="017B9FF4" w:rsidR="00624332" w:rsidRDefault="0088140B" w:rsidP="00624332">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Hans Hansson</w:t>
      </w:r>
    </w:p>
    <w:p w14:paraId="47CDE280" w14:textId="1091A3DB" w:rsidR="00B435AE" w:rsidRPr="0088529A" w:rsidRDefault="00B435AE" w:rsidP="0088529A">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Cindy Pettersson</w:t>
      </w:r>
    </w:p>
    <w:p w14:paraId="31ABAE19" w14:textId="4C716A82" w:rsidR="008502B5" w:rsidRDefault="008502B5" w:rsidP="007F5A39">
      <w:pPr>
        <w:pStyle w:val="NoSpacing"/>
        <w:rPr>
          <w:rFonts w:ascii="Garamond" w:hAnsi="Garamond" w:cs="Segoe UI"/>
          <w:color w:val="000000" w:themeColor="text1"/>
          <w:shd w:val="clear" w:color="auto" w:fill="FFFFFF"/>
        </w:rPr>
      </w:pPr>
    </w:p>
    <w:p w14:paraId="360FDAD0" w14:textId="6CB4623D" w:rsidR="00A20479" w:rsidRDefault="00A20479" w:rsidP="007F5A3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da Bergkvist</w:t>
      </w:r>
    </w:p>
    <w:p w14:paraId="5F29AEB3" w14:textId="11CD1D0E" w:rsidR="00A20479" w:rsidRDefault="00A20479" w:rsidP="007F5A39">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rido</w:t>
      </w:r>
      <w:proofErr w:type="spellEnd"/>
    </w:p>
    <w:p w14:paraId="04E06C45" w14:textId="30460224" w:rsidR="00A20479" w:rsidRDefault="00A20479" w:rsidP="007F5A39">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HiQ</w:t>
      </w:r>
      <w:proofErr w:type="spellEnd"/>
    </w:p>
    <w:p w14:paraId="057420B9" w14:textId="3C6D3084" w:rsidR="00A20479" w:rsidRDefault="00F66532" w:rsidP="007F5A3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Öka </w:t>
      </w:r>
      <w:proofErr w:type="spellStart"/>
      <w:r>
        <w:rPr>
          <w:rFonts w:ascii="Garamond" w:hAnsi="Garamond" w:cs="Segoe UI"/>
          <w:color w:val="000000" w:themeColor="text1"/>
          <w:shd w:val="clear" w:color="auto" w:fill="FFFFFF"/>
        </w:rPr>
        <w:t>drastigt</w:t>
      </w:r>
      <w:proofErr w:type="spellEnd"/>
    </w:p>
    <w:p w14:paraId="6C19FF8A" w14:textId="7392FE67" w:rsidR="00F66532" w:rsidRPr="00802AD5" w:rsidRDefault="00E139B9" w:rsidP="007F5A39">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w:t>
      </w:r>
      <w:proofErr w:type="gramStart"/>
      <w:r w:rsidRPr="00802AD5">
        <w:rPr>
          <w:rFonts w:ascii="Garamond" w:hAnsi="Garamond" w:cs="Segoe UI"/>
          <w:color w:val="000000" w:themeColor="text1"/>
          <w:shd w:val="clear" w:color="auto" w:fill="FFFFFF"/>
          <w:lang w:val="en-GB"/>
        </w:rPr>
        <w:t>cs;*</w:t>
      </w:r>
      <w:proofErr w:type="gramEnd"/>
      <w:r w:rsidRPr="00802AD5">
        <w:rPr>
          <w:rFonts w:ascii="Garamond" w:hAnsi="Garamond" w:cs="Segoe UI"/>
          <w:color w:val="000000" w:themeColor="text1"/>
          <w:shd w:val="clear" w:color="auto" w:fill="FFFFFF"/>
          <w:lang w:val="en-GB"/>
        </w:rPr>
        <w:t>.</w:t>
      </w:r>
      <w:proofErr w:type="spellStart"/>
      <w:r w:rsidRPr="00802AD5">
        <w:rPr>
          <w:rFonts w:ascii="Garamond" w:hAnsi="Garamond" w:cs="Segoe UI"/>
          <w:color w:val="000000" w:themeColor="text1"/>
          <w:shd w:val="clear" w:color="auto" w:fill="FFFFFF"/>
          <w:lang w:val="en-GB"/>
        </w:rPr>
        <w:t>gppg</w:t>
      </w:r>
      <w:proofErr w:type="spellEnd"/>
      <w:r w:rsidRPr="00802AD5">
        <w:rPr>
          <w:rFonts w:ascii="Garamond" w:hAnsi="Garamond" w:cs="Segoe UI"/>
          <w:color w:val="000000" w:themeColor="text1"/>
          <w:shd w:val="clear" w:color="auto" w:fill="FFFFFF"/>
          <w:lang w:val="en-GB"/>
        </w:rPr>
        <w:t>;*.</w:t>
      </w:r>
      <w:proofErr w:type="spellStart"/>
      <w:r w:rsidRPr="00802AD5">
        <w:rPr>
          <w:rFonts w:ascii="Garamond" w:hAnsi="Garamond" w:cs="Segoe UI"/>
          <w:color w:val="000000" w:themeColor="text1"/>
          <w:shd w:val="clear" w:color="auto" w:fill="FFFFFF"/>
          <w:lang w:val="en-GB"/>
        </w:rPr>
        <w:t>gplex</w:t>
      </w:r>
      <w:proofErr w:type="spellEnd"/>
      <w:r w:rsidRPr="00802AD5">
        <w:rPr>
          <w:rFonts w:ascii="Garamond" w:hAnsi="Garamond" w:cs="Segoe UI"/>
          <w:color w:val="000000" w:themeColor="text1"/>
          <w:shd w:val="clear" w:color="auto" w:fill="FFFFFF"/>
          <w:lang w:val="en-GB"/>
        </w:rPr>
        <w:t>;*.c;*.h;*.</w:t>
      </w:r>
      <w:proofErr w:type="spellStart"/>
      <w:r w:rsidRPr="00802AD5">
        <w:rPr>
          <w:rFonts w:ascii="Garamond" w:hAnsi="Garamond" w:cs="Segoe UI"/>
          <w:color w:val="000000" w:themeColor="text1"/>
          <w:shd w:val="clear" w:color="auto" w:fill="FFFFFF"/>
          <w:lang w:val="en-GB"/>
        </w:rPr>
        <w:t>asm</w:t>
      </w:r>
      <w:proofErr w:type="spellEnd"/>
      <w:r w:rsidRPr="00802AD5">
        <w:rPr>
          <w:rFonts w:ascii="Garamond" w:hAnsi="Garamond" w:cs="Segoe UI"/>
          <w:color w:val="000000" w:themeColor="text1"/>
          <w:shd w:val="clear" w:color="auto" w:fill="FFFFFF"/>
          <w:lang w:val="en-GB"/>
        </w:rPr>
        <w:t>;*.go;*.</w:t>
      </w:r>
      <w:proofErr w:type="spellStart"/>
      <w:r w:rsidRPr="00802AD5">
        <w:rPr>
          <w:rFonts w:ascii="Garamond" w:hAnsi="Garamond" w:cs="Segoe UI"/>
          <w:color w:val="000000" w:themeColor="text1"/>
          <w:shd w:val="clear" w:color="auto" w:fill="FFFFFF"/>
          <w:lang w:val="en-GB"/>
        </w:rPr>
        <w:t>cpp</w:t>
      </w:r>
      <w:proofErr w:type="spellEnd"/>
      <w:r w:rsidRPr="00802AD5">
        <w:rPr>
          <w:rFonts w:ascii="Garamond" w:hAnsi="Garamond" w:cs="Segoe UI"/>
          <w:color w:val="000000" w:themeColor="text1"/>
          <w:shd w:val="clear" w:color="auto" w:fill="FFFFFF"/>
          <w:lang w:val="en-GB"/>
        </w:rPr>
        <w:t>;*.php;*.</w:t>
      </w:r>
      <w:proofErr w:type="spellStart"/>
      <w:r w:rsidRPr="00802AD5">
        <w:rPr>
          <w:rFonts w:ascii="Garamond" w:hAnsi="Garamond" w:cs="Segoe UI"/>
          <w:color w:val="000000" w:themeColor="text1"/>
          <w:shd w:val="clear" w:color="auto" w:fill="FFFFFF"/>
          <w:lang w:val="en-GB"/>
        </w:rPr>
        <w:t>sql</w:t>
      </w:r>
      <w:proofErr w:type="spellEnd"/>
    </w:p>
    <w:p w14:paraId="6936AE33" w14:textId="77777777" w:rsidR="00E139B9" w:rsidRPr="00802AD5" w:rsidRDefault="00E139B9" w:rsidP="007F5A39">
      <w:pPr>
        <w:pStyle w:val="NoSpacing"/>
        <w:rPr>
          <w:rFonts w:ascii="Garamond" w:hAnsi="Garamond" w:cs="Segoe UI"/>
          <w:color w:val="000000" w:themeColor="text1"/>
          <w:shd w:val="clear" w:color="auto" w:fill="FFFFFF"/>
          <w:lang w:val="en-GB"/>
        </w:rPr>
      </w:pPr>
    </w:p>
    <w:p w14:paraId="0AE9661E" w14:textId="0B1901A7" w:rsidR="00CA647A" w:rsidRPr="00502F2A" w:rsidRDefault="00504FCE" w:rsidP="007F5A39">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w:t>
      </w:r>
    </w:p>
    <w:p w14:paraId="3E9E4262" w14:textId="1693D177"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dd och uppvuxen i Skövde</w:t>
      </w:r>
    </w:p>
    <w:p w14:paraId="32A3AE68" w14:textId="0BB516A6"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 Teknisk Datavetenskap Umeå</w:t>
      </w:r>
    </w:p>
    <w:p w14:paraId="3D32A111" w14:textId="60DCD2A9"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Engelska </w:t>
      </w:r>
      <w:proofErr w:type="gramStart"/>
      <w:r w:rsidRPr="00502F2A">
        <w:rPr>
          <w:rFonts w:ascii="Garamond" w:hAnsi="Garamond" w:cs="Segoe UI"/>
          <w:color w:val="000000" w:themeColor="text1"/>
          <w:shd w:val="clear" w:color="auto" w:fill="FFFFFF"/>
        </w:rPr>
        <w:t>Stockholms</w:t>
      </w:r>
      <w:r w:rsidR="00AA3792" w:rsidRPr="00502F2A">
        <w:rPr>
          <w:rFonts w:ascii="Garamond" w:hAnsi="Garamond" w:cs="Segoe UI"/>
          <w:color w:val="000000" w:themeColor="text1"/>
          <w:shd w:val="clear" w:color="auto" w:fill="FFFFFF"/>
        </w:rPr>
        <w:t xml:space="preserve"> </w:t>
      </w:r>
      <w:r w:rsidRPr="00502F2A">
        <w:rPr>
          <w:rFonts w:ascii="Garamond" w:hAnsi="Garamond" w:cs="Segoe UI"/>
          <w:color w:val="000000" w:themeColor="text1"/>
          <w:shd w:val="clear" w:color="auto" w:fill="FFFFFF"/>
        </w:rPr>
        <w:t>Universitet</w:t>
      </w:r>
      <w:proofErr w:type="gramEnd"/>
      <w:r w:rsidRPr="00502F2A">
        <w:rPr>
          <w:rFonts w:ascii="Garamond" w:hAnsi="Garamond" w:cs="Segoe UI"/>
          <w:color w:val="000000" w:themeColor="text1"/>
          <w:shd w:val="clear" w:color="auto" w:fill="FFFFFF"/>
        </w:rPr>
        <w:t xml:space="preserve"> och Sussex Universitet i Brighton, England</w:t>
      </w:r>
    </w:p>
    <w:p w14:paraId="133E8688" w14:textId="3AB75FFB"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lärare Matematik, Datorteknik och Engelska</w:t>
      </w:r>
    </w:p>
    <w:p w14:paraId="52DB5FF4" w14:textId="77777777" w:rsidR="0051697C" w:rsidRPr="00502F2A" w:rsidRDefault="0051697C" w:rsidP="0051697C">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ra böcker</w:t>
      </w:r>
    </w:p>
    <w:p w14:paraId="44FCFEB7" w14:textId="2EF1993A" w:rsidR="0051697C" w:rsidRPr="00502F2A" w:rsidRDefault="0051697C" w:rsidP="0051697C">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a</w:t>
      </w:r>
      <w:r w:rsidR="00DD3A31" w:rsidRPr="00502F2A">
        <w:rPr>
          <w:rFonts w:ascii="Garamond" w:hAnsi="Garamond" w:cs="Segoe UI"/>
          <w:color w:val="000000" w:themeColor="text1"/>
          <w:shd w:val="clear" w:color="auto" w:fill="FFFFFF"/>
        </w:rPr>
        <w:t>v</w:t>
      </w:r>
      <w:r w:rsidRPr="00502F2A">
        <w:rPr>
          <w:rFonts w:ascii="Garamond" w:hAnsi="Garamond" w:cs="Segoe UI"/>
          <w:color w:val="000000" w:themeColor="text1"/>
          <w:shd w:val="clear" w:color="auto" w:fill="FFFFFF"/>
        </w:rPr>
        <w:t xml:space="preserve"> tre om C++, på engelska</w:t>
      </w:r>
    </w:p>
    <w:p w14:paraId="38C47B9C" w14:textId="77777777" w:rsidR="0051697C" w:rsidRPr="00502F2A" w:rsidRDefault="0051697C" w:rsidP="0051697C">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ar just nu på den femte boken</w:t>
      </w:r>
    </w:p>
    <w:p w14:paraId="7AC1043E" w14:textId="174605E7" w:rsidR="005643AF" w:rsidRPr="00502F2A" w:rsidRDefault="005643AF"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vecklare</w:t>
      </w:r>
    </w:p>
    <w:p w14:paraId="15B33B7C" w14:textId="43AECB61" w:rsidR="005643AF" w:rsidRPr="00502F2A" w:rsidRDefault="005643AF" w:rsidP="005643AF">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ymsoft</w:t>
      </w:r>
      <w:proofErr w:type="spellEnd"/>
      <w:r w:rsidRPr="00502F2A">
        <w:rPr>
          <w:rFonts w:ascii="Garamond" w:hAnsi="Garamond" w:cs="Segoe UI"/>
          <w:color w:val="000000" w:themeColor="text1"/>
          <w:shd w:val="clear" w:color="auto" w:fill="FFFFFF"/>
        </w:rPr>
        <w:t xml:space="preserve"> i Kista</w:t>
      </w:r>
    </w:p>
    <w:p w14:paraId="274A680A" w14:textId="77777777" w:rsidR="005643AF" w:rsidRPr="00502F2A" w:rsidRDefault="005643AF" w:rsidP="005643AF">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get företag</w:t>
      </w:r>
    </w:p>
    <w:p w14:paraId="23BD1138" w14:textId="050B1F5B" w:rsidR="005643AF" w:rsidRPr="00502F2A" w:rsidRDefault="005643AF" w:rsidP="005643AF">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formator</w:t>
      </w:r>
    </w:p>
    <w:p w14:paraId="0353DC00" w14:textId="06998653" w:rsidR="005643AF" w:rsidRPr="00502F2A" w:rsidRDefault="005643AF" w:rsidP="005643AF">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Visma</w:t>
      </w:r>
      <w:proofErr w:type="spellEnd"/>
      <w:r w:rsidRPr="00502F2A">
        <w:rPr>
          <w:rFonts w:ascii="Garamond" w:hAnsi="Garamond" w:cs="Segoe UI"/>
          <w:color w:val="000000" w:themeColor="text1"/>
          <w:shd w:val="clear" w:color="auto" w:fill="FFFFFF"/>
        </w:rPr>
        <w:t xml:space="preserve"> SPCS i Växjö</w:t>
      </w:r>
    </w:p>
    <w:p w14:paraId="16BE9FAE" w14:textId="75B38720" w:rsidR="005643AF" w:rsidRPr="00502F2A" w:rsidRDefault="005643AF" w:rsidP="005643AF">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ddiva</w:t>
      </w:r>
      <w:proofErr w:type="spellEnd"/>
      <w:r w:rsidRPr="00502F2A">
        <w:rPr>
          <w:rFonts w:ascii="Garamond" w:hAnsi="Garamond" w:cs="Segoe UI"/>
          <w:color w:val="000000" w:themeColor="text1"/>
          <w:shd w:val="clear" w:color="auto" w:fill="FFFFFF"/>
        </w:rPr>
        <w:t xml:space="preserve"> i Västerås</w:t>
      </w:r>
    </w:p>
    <w:p w14:paraId="64503FFC" w14:textId="17DB38B4" w:rsidR="005643AF" w:rsidRPr="00502F2A" w:rsidRDefault="005643AF" w:rsidP="005643AF">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va Software i Falköping</w:t>
      </w:r>
    </w:p>
    <w:p w14:paraId="460DC5E4" w14:textId="1AD1B95E"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ktorand Mälardalens Högskola i Västerås</w:t>
      </w:r>
    </w:p>
    <w:p w14:paraId="02965E0D" w14:textId="64C6F44C"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lvvägs: Licentiat Software Enginering</w:t>
      </w:r>
    </w:p>
    <w:p w14:paraId="3F9705A4" w14:textId="0DAA8E48" w:rsidR="0051697C" w:rsidRPr="00502F2A" w:rsidRDefault="0051697C"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ästforskare ett år vid </w:t>
      </w:r>
      <w:proofErr w:type="spellStart"/>
      <w:r w:rsidRPr="00502F2A">
        <w:rPr>
          <w:rFonts w:ascii="Garamond" w:hAnsi="Garamond" w:cs="Segoe UI"/>
          <w:color w:val="000000" w:themeColor="text1"/>
          <w:shd w:val="clear" w:color="auto" w:fill="FFFFFF"/>
        </w:rPr>
        <w:t>Swinburne</w:t>
      </w:r>
      <w:proofErr w:type="spellEnd"/>
      <w:r w:rsidRPr="00502F2A">
        <w:rPr>
          <w:rFonts w:ascii="Garamond" w:hAnsi="Garamond" w:cs="Segoe UI"/>
          <w:color w:val="000000" w:themeColor="text1"/>
          <w:shd w:val="clear" w:color="auto" w:fill="FFFFFF"/>
        </w:rPr>
        <w:t xml:space="preserve"> University i Melbourne, Australien</w:t>
      </w:r>
    </w:p>
    <w:p w14:paraId="1E204C82" w14:textId="4FF6B392"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ppsagd på grund av arbetsbrist</w:t>
      </w:r>
    </w:p>
    <w:p w14:paraId="4653B67D" w14:textId="5FD4D78D"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Lärare</w:t>
      </w:r>
    </w:p>
    <w:p w14:paraId="0707E077" w14:textId="60797C04"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gymnasiet</w:t>
      </w:r>
    </w:p>
    <w:p w14:paraId="4F4A943A" w14:textId="3FC9B9CE"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ropaskolan</w:t>
      </w:r>
    </w:p>
    <w:p w14:paraId="035E19AA" w14:textId="38E9F060" w:rsidR="00504FCE" w:rsidRPr="00502F2A" w:rsidRDefault="00504FCE" w:rsidP="00504FCE">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has</w:t>
      </w:r>
      <w:proofErr w:type="spellEnd"/>
      <w:r w:rsidRPr="00502F2A">
        <w:rPr>
          <w:rFonts w:ascii="Garamond" w:hAnsi="Garamond" w:cs="Segoe UI"/>
          <w:color w:val="000000" w:themeColor="text1"/>
          <w:shd w:val="clear" w:color="auto" w:fill="FFFFFF"/>
        </w:rPr>
        <w:t xml:space="preserve"> Academy</w:t>
      </w:r>
    </w:p>
    <w:p w14:paraId="40451BEF" w14:textId="41650EC0" w:rsidR="0051697C" w:rsidRPr="00502F2A" w:rsidRDefault="0051697C" w:rsidP="00504FCE">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år, teori år ett</w:t>
      </w:r>
    </w:p>
    <w:p w14:paraId="01B752DE" w14:textId="3A61429C" w:rsidR="00504FCE" w:rsidRPr="00502F2A" w:rsidRDefault="00504FCE" w:rsidP="00504FCE">
      <w:pPr>
        <w:pStyle w:val="NoSpacing"/>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ackend</w:t>
      </w:r>
      <w:proofErr w:type="spellEnd"/>
      <w:r w:rsidRPr="00502F2A">
        <w:rPr>
          <w:rFonts w:ascii="Garamond" w:hAnsi="Garamond" w:cs="Segoe UI"/>
          <w:color w:val="000000" w:themeColor="text1"/>
          <w:shd w:val="clear" w:color="auto" w:fill="FFFFFF"/>
        </w:rPr>
        <w:t xml:space="preserve">: PHP, SQL, </w:t>
      </w:r>
      <w:proofErr w:type="spellStart"/>
      <w:r w:rsidRPr="00502F2A">
        <w:rPr>
          <w:rFonts w:ascii="Garamond" w:hAnsi="Garamond" w:cs="Segoe UI"/>
          <w:color w:val="000000" w:themeColor="text1"/>
          <w:shd w:val="clear" w:color="auto" w:fill="FFFFFF"/>
        </w:rPr>
        <w:t>Laravel</w:t>
      </w:r>
      <w:proofErr w:type="spellEnd"/>
    </w:p>
    <w:p w14:paraId="4538B422" w14:textId="7F496AFA" w:rsidR="00504FCE" w:rsidRPr="00802AD5" w:rsidRDefault="00504FCE" w:rsidP="00504FCE">
      <w:pPr>
        <w:pStyle w:val="NoSpacing"/>
        <w:numPr>
          <w:ilvl w:val="2"/>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Fron</w:t>
      </w:r>
      <w:r w:rsidR="005643AF" w:rsidRPr="00802AD5">
        <w:rPr>
          <w:rFonts w:ascii="Garamond" w:hAnsi="Garamond" w:cs="Segoe UI"/>
          <w:color w:val="000000" w:themeColor="text1"/>
          <w:shd w:val="clear" w:color="auto" w:fill="FFFFFF"/>
          <w:lang w:val="en-GB"/>
        </w:rPr>
        <w:t>t</w:t>
      </w:r>
      <w:r w:rsidRPr="00802AD5">
        <w:rPr>
          <w:rFonts w:ascii="Garamond" w:hAnsi="Garamond" w:cs="Segoe UI"/>
          <w:color w:val="000000" w:themeColor="text1"/>
          <w:shd w:val="clear" w:color="auto" w:fill="FFFFFF"/>
          <w:lang w:val="en-GB"/>
        </w:rPr>
        <w:t xml:space="preserve">end: JavaScript, Angular, </w:t>
      </w:r>
      <w:proofErr w:type="spellStart"/>
      <w:r w:rsidRPr="00802AD5">
        <w:rPr>
          <w:rFonts w:ascii="Garamond" w:hAnsi="Garamond" w:cs="Segoe UI"/>
          <w:color w:val="000000" w:themeColor="text1"/>
          <w:shd w:val="clear" w:color="auto" w:fill="FFFFFF"/>
          <w:lang w:val="en-GB"/>
        </w:rPr>
        <w:t>JQuery</w:t>
      </w:r>
      <w:proofErr w:type="spellEnd"/>
      <w:r w:rsidRPr="00802AD5">
        <w:rPr>
          <w:rFonts w:ascii="Garamond" w:hAnsi="Garamond" w:cs="Segoe UI"/>
          <w:color w:val="000000" w:themeColor="text1"/>
          <w:shd w:val="clear" w:color="auto" w:fill="FFFFFF"/>
          <w:lang w:val="en-GB"/>
        </w:rPr>
        <w:t xml:space="preserve">, </w:t>
      </w:r>
      <w:r w:rsidR="0051697C" w:rsidRPr="00802AD5">
        <w:rPr>
          <w:rFonts w:ascii="Garamond" w:hAnsi="Garamond" w:cs="Segoe UI"/>
          <w:color w:val="000000" w:themeColor="text1"/>
          <w:shd w:val="clear" w:color="auto" w:fill="FFFFFF"/>
          <w:lang w:val="en-GB"/>
        </w:rPr>
        <w:t xml:space="preserve">React, Vue, Node, </w:t>
      </w:r>
      <w:proofErr w:type="spellStart"/>
      <w:r w:rsidR="0051697C" w:rsidRPr="00802AD5">
        <w:rPr>
          <w:rFonts w:ascii="Garamond" w:hAnsi="Garamond" w:cs="Segoe UI"/>
          <w:color w:val="000000" w:themeColor="text1"/>
          <w:shd w:val="clear" w:color="auto" w:fill="FFFFFF"/>
          <w:lang w:val="en-GB"/>
        </w:rPr>
        <w:t>Wordpress</w:t>
      </w:r>
      <w:proofErr w:type="spellEnd"/>
    </w:p>
    <w:p w14:paraId="421FE4AD" w14:textId="247FEA98"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tid</w:t>
      </w:r>
    </w:p>
    <w:p w14:paraId="5A578409" w14:textId="300A4034"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ar på gym</w:t>
      </w:r>
    </w:p>
    <w:p w14:paraId="144DD60C" w14:textId="40D274F6"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instruktör i Aerobics</w:t>
      </w:r>
    </w:p>
    <w:p w14:paraId="64DDDF40" w14:textId="1F85F73B" w:rsidR="00504FCE" w:rsidRPr="00502F2A" w:rsidRDefault="00504FCE" w:rsidP="00504FCE">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jällvandrar</w:t>
      </w:r>
      <w:proofErr w:type="spellEnd"/>
    </w:p>
    <w:p w14:paraId="716A671A" w14:textId="7C90A1AF" w:rsidR="00504FCE" w:rsidRPr="00502F2A" w:rsidRDefault="00504FCE" w:rsidP="00504FCE">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bisko - Kvikkjokk</w:t>
      </w:r>
    </w:p>
    <w:p w14:paraId="5397B1E8" w14:textId="5A6C6CB0" w:rsidR="00504FCE" w:rsidRPr="00502F2A" w:rsidRDefault="00504FCE" w:rsidP="00504FCE">
      <w:pPr>
        <w:pStyle w:val="NoSpacing"/>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mmarnäs</w:t>
      </w:r>
      <w:proofErr w:type="spellEnd"/>
      <w:r w:rsidRPr="00502F2A">
        <w:rPr>
          <w:rFonts w:ascii="Garamond" w:hAnsi="Garamond" w:cs="Segoe UI"/>
          <w:color w:val="000000" w:themeColor="text1"/>
          <w:shd w:val="clear" w:color="auto" w:fill="FFFFFF"/>
        </w:rPr>
        <w:t xml:space="preserve"> - Hemavan</w:t>
      </w:r>
    </w:p>
    <w:p w14:paraId="15BA1A0C" w14:textId="17D0724E"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er böcker</w:t>
      </w:r>
    </w:p>
    <w:p w14:paraId="32BDD634" w14:textId="43D7BFD7"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år på bio</w:t>
      </w:r>
    </w:p>
    <w:p w14:paraId="46E783C8" w14:textId="77777777" w:rsidR="00504FCE" w:rsidRPr="00502F2A" w:rsidRDefault="00504FCE" w:rsidP="00504FCE">
      <w:pPr>
        <w:pStyle w:val="NoSpacing"/>
        <w:rPr>
          <w:rFonts w:ascii="Garamond" w:hAnsi="Garamond" w:cs="Segoe UI"/>
          <w:color w:val="000000" w:themeColor="text1"/>
          <w:shd w:val="clear" w:color="auto" w:fill="FFFFFF"/>
        </w:rPr>
      </w:pPr>
    </w:p>
    <w:p w14:paraId="7DB7F475" w14:textId="77777777" w:rsidR="000A1946" w:rsidRPr="00502F2A" w:rsidRDefault="000A1946" w:rsidP="000A1946">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152A2EF5"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0E5829A0"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4, 17, och 20</w:t>
      </w:r>
    </w:p>
    <w:p w14:paraId="67419093"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oost</w:t>
      </w:r>
      <w:proofErr w:type="spellEnd"/>
    </w:p>
    <w:p w14:paraId="5954531C"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assbibliotek</w:t>
      </w:r>
    </w:p>
    <w:p w14:paraId="13052EBE"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onan</w:t>
      </w:r>
    </w:p>
    <w:p w14:paraId="48DEF322" w14:textId="77777777" w:rsidR="000A1946" w:rsidRPr="00802AD5" w:rsidRDefault="000A1946" w:rsidP="000A1946">
      <w:pPr>
        <w:pStyle w:val="NoSpacing"/>
        <w:numPr>
          <w:ilvl w:val="1"/>
          <w:numId w:val="52"/>
        </w:numPr>
        <w:rPr>
          <w:rFonts w:ascii="Garamond" w:hAnsi="Garamond" w:cs="Segoe UI"/>
          <w:color w:val="000000" w:themeColor="text1"/>
          <w:shd w:val="clear" w:color="auto" w:fill="FFFFFF"/>
          <w:lang w:val="en-GB"/>
        </w:rPr>
      </w:pPr>
      <w:r w:rsidRPr="00802AD5">
        <w:rPr>
          <w:rFonts w:ascii="Garamond" w:hAnsi="Garamond" w:cs="Arial"/>
          <w:color w:val="000000" w:themeColor="text1"/>
          <w:shd w:val="clear" w:color="auto" w:fill="FCFCFC"/>
          <w:lang w:val="en-GB"/>
        </w:rPr>
        <w:t>Package management platform for C and C++</w:t>
      </w:r>
    </w:p>
    <w:p w14:paraId="2C223D77"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Make</w:t>
      </w:r>
      <w:proofErr w:type="spellEnd"/>
    </w:p>
    <w:p w14:paraId="389CB71A"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ilera, länka, testa och paketera</w:t>
      </w:r>
    </w:p>
    <w:p w14:paraId="6F29351D"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Makefile</w:t>
      </w:r>
      <w:proofErr w:type="spellEnd"/>
    </w:p>
    <w:p w14:paraId="1AE77D1E"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Mobx</w:t>
      </w:r>
      <w:proofErr w:type="spellEnd"/>
    </w:p>
    <w:p w14:paraId="3DB7AACF"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illståndshanterare ihop med </w:t>
      </w:r>
      <w:proofErr w:type="spellStart"/>
      <w:r w:rsidRPr="00502F2A">
        <w:rPr>
          <w:rFonts w:ascii="Garamond" w:hAnsi="Garamond" w:cs="Segoe UI"/>
          <w:color w:val="000000" w:themeColor="text1"/>
          <w:shd w:val="clear" w:color="auto" w:fill="FFFFFF"/>
        </w:rPr>
        <w:t>React</w:t>
      </w:r>
      <w:proofErr w:type="spellEnd"/>
    </w:p>
    <w:p w14:paraId="4A20A8E8" w14:textId="77777777" w:rsidR="000A1946" w:rsidRPr="00502F2A" w:rsidRDefault="000A1946" w:rsidP="000A1946">
      <w:pPr>
        <w:pStyle w:val="NoSpacing"/>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matisk uppdatering</w:t>
      </w:r>
    </w:p>
    <w:p w14:paraId="61FCA0B9"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React</w:t>
      </w:r>
      <w:proofErr w:type="spellEnd"/>
    </w:p>
    <w:p w14:paraId="33AECE3F"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Script bibliotek för gränssnitt</w:t>
      </w:r>
    </w:p>
    <w:p w14:paraId="542B1616"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Document</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Object</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Model</w:t>
      </w:r>
      <w:proofErr w:type="spellEnd"/>
      <w:r w:rsidRPr="00502F2A">
        <w:rPr>
          <w:rFonts w:ascii="Garamond" w:hAnsi="Garamond" w:cs="Segoe UI"/>
          <w:color w:val="000000" w:themeColor="text1"/>
          <w:shd w:val="clear" w:color="auto" w:fill="FFFFFF"/>
        </w:rPr>
        <w:t xml:space="preserve"> (DOM)</w:t>
      </w:r>
    </w:p>
    <w:p w14:paraId="13FB239C"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Electron</w:t>
      </w:r>
      <w:proofErr w:type="spellEnd"/>
    </w:p>
    <w:p w14:paraId="2491D471"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cesshanterare</w:t>
      </w:r>
    </w:p>
    <w:p w14:paraId="098FB272"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in process</w:t>
      </w:r>
    </w:p>
    <w:p w14:paraId="68BD6626" w14:textId="77777777" w:rsidR="000A1946" w:rsidRPr="00502F2A" w:rsidRDefault="000A1946" w:rsidP="000A1946">
      <w:pPr>
        <w:pStyle w:val="NoSpacing"/>
        <w:numPr>
          <w:ilvl w:val="2"/>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pplication</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logic</w:t>
      </w:r>
      <w:proofErr w:type="spellEnd"/>
    </w:p>
    <w:p w14:paraId="4504BC7C"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Renderer</w:t>
      </w:r>
      <w:proofErr w:type="spellEnd"/>
      <w:r w:rsidRPr="00502F2A">
        <w:rPr>
          <w:rFonts w:ascii="Garamond" w:hAnsi="Garamond" w:cs="Segoe UI"/>
          <w:color w:val="000000" w:themeColor="text1"/>
          <w:shd w:val="clear" w:color="auto" w:fill="FFFFFF"/>
        </w:rPr>
        <w:t xml:space="preserve"> process</w:t>
      </w:r>
    </w:p>
    <w:p w14:paraId="61BFC47A" w14:textId="77777777" w:rsidR="000A1946" w:rsidRPr="00502F2A" w:rsidRDefault="000A1946" w:rsidP="000A1946">
      <w:pPr>
        <w:pStyle w:val="NoSpacing"/>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play</w:t>
      </w:r>
    </w:p>
    <w:p w14:paraId="14E15796"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Unreal</w:t>
      </w:r>
      <w:proofErr w:type="spellEnd"/>
      <w:r w:rsidRPr="00502F2A">
        <w:rPr>
          <w:rFonts w:ascii="Garamond" w:hAnsi="Garamond" w:cs="Segoe UI"/>
          <w:color w:val="000000" w:themeColor="text1"/>
          <w:shd w:val="clear" w:color="auto" w:fill="FFFFFF"/>
        </w:rPr>
        <w:t xml:space="preserve"> Engine</w:t>
      </w:r>
    </w:p>
    <w:p w14:paraId="23E9D21C"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motor</w:t>
      </w:r>
    </w:p>
    <w:p w14:paraId="5C2E53FD"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GitHub</w:t>
      </w:r>
      <w:proofErr w:type="spellEnd"/>
    </w:p>
    <w:p w14:paraId="7858E640"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Download</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free</w:t>
      </w:r>
      <w:proofErr w:type="spellEnd"/>
    </w:p>
    <w:p w14:paraId="2E408EED" w14:textId="04F5EF0E" w:rsidR="000A1946" w:rsidRPr="00502F2A" w:rsidRDefault="000A1946" w:rsidP="007F5A39">
      <w:pPr>
        <w:pStyle w:val="NoSpacing"/>
        <w:rPr>
          <w:rFonts w:ascii="Garamond" w:hAnsi="Garamond" w:cs="Segoe UI"/>
          <w:color w:val="000000" w:themeColor="text1"/>
          <w:shd w:val="clear" w:color="auto" w:fill="FFFFFF"/>
        </w:rPr>
      </w:pPr>
    </w:p>
    <w:p w14:paraId="42DC0EC8" w14:textId="3616B819" w:rsidR="006E40A4" w:rsidRPr="00502F2A" w:rsidRDefault="006E40A4" w:rsidP="007F5A39">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279AD888" w14:textId="38A6C86C" w:rsidR="006E40A4" w:rsidRPr="00802AD5" w:rsidRDefault="006E40A4" w:rsidP="00CB3978">
      <w:pPr>
        <w:pStyle w:val="NoSpacing"/>
        <w:numPr>
          <w:ilvl w:val="0"/>
          <w:numId w:val="65"/>
        </w:numPr>
        <w:rPr>
          <w:rStyle w:val="a-size-large"/>
          <w:rFonts w:ascii="Garamond" w:hAnsi="Garamond" w:cs="Segoe UI"/>
          <w:color w:val="000000" w:themeColor="text1"/>
          <w:shd w:val="clear" w:color="auto" w:fill="FFFFFF"/>
          <w:lang w:val="en-GB"/>
        </w:rPr>
      </w:pPr>
      <w:r w:rsidRPr="00802AD5">
        <w:rPr>
          <w:rStyle w:val="a-size-extra-large"/>
          <w:rFonts w:ascii="Garamond" w:hAnsi="Garamond"/>
          <w:color w:val="000000" w:themeColor="text1"/>
          <w:lang w:val="en-GB"/>
        </w:rPr>
        <w:t xml:space="preserve">C++17 - The Complete Guide: First Edition </w:t>
      </w:r>
      <w:r w:rsidRPr="00802AD5">
        <w:rPr>
          <w:rStyle w:val="a-size-large"/>
          <w:rFonts w:ascii="Garamond" w:hAnsi="Garamond"/>
          <w:color w:val="000000" w:themeColor="text1"/>
          <w:lang w:val="en-GB"/>
        </w:rPr>
        <w:t>Paperback – September 6, 2019</w:t>
      </w:r>
      <w:r w:rsidR="0026781F" w:rsidRPr="00802AD5">
        <w:rPr>
          <w:rStyle w:val="a-size-large"/>
          <w:rFonts w:ascii="Garamond" w:hAnsi="Garamond"/>
          <w:color w:val="000000" w:themeColor="text1"/>
          <w:lang w:val="en-GB"/>
        </w:rPr>
        <w:t>, paperback only</w:t>
      </w:r>
      <w:r w:rsidR="003060A7" w:rsidRPr="00802AD5">
        <w:rPr>
          <w:rStyle w:val="a-size-large"/>
          <w:rFonts w:ascii="Garamond" w:hAnsi="Garamond"/>
          <w:color w:val="000000" w:themeColor="text1"/>
          <w:lang w:val="en-GB"/>
        </w:rPr>
        <w:t>, $49.90, 454 pages</w:t>
      </w:r>
    </w:p>
    <w:p w14:paraId="0C3E8F01" w14:textId="4D137ED7" w:rsidR="00767242" w:rsidRPr="00802AD5" w:rsidRDefault="00767242" w:rsidP="00CB3978">
      <w:pPr>
        <w:pStyle w:val="NoSpacing"/>
        <w:numPr>
          <w:ilvl w:val="0"/>
          <w:numId w:val="65"/>
        </w:numPr>
        <w:rPr>
          <w:rStyle w:val="a-size-large"/>
          <w:rFonts w:ascii="Garamond" w:hAnsi="Garamond" w:cs="Segoe UI"/>
          <w:color w:val="000000" w:themeColor="text1"/>
          <w:shd w:val="clear" w:color="auto" w:fill="FFFFFF"/>
          <w:lang w:val="en-GB"/>
        </w:rPr>
      </w:pPr>
      <w:r w:rsidRPr="00802AD5">
        <w:rPr>
          <w:rStyle w:val="a-size-extra-large"/>
          <w:rFonts w:ascii="Garamond" w:hAnsi="Garamond"/>
          <w:color w:val="000000" w:themeColor="text1"/>
          <w:lang w:val="en-GB"/>
        </w:rPr>
        <w:t xml:space="preserve">C++ Move Semantics - The Complete Guide: First Edition </w:t>
      </w:r>
      <w:r w:rsidRPr="00802AD5">
        <w:rPr>
          <w:rStyle w:val="a-size-large"/>
          <w:rFonts w:ascii="Garamond" w:hAnsi="Garamond"/>
          <w:color w:val="000000" w:themeColor="text1"/>
          <w:lang w:val="en-GB"/>
        </w:rPr>
        <w:t>Paperback – August 30, 2020, paperback only</w:t>
      </w:r>
      <w:r w:rsidR="003060A7" w:rsidRPr="00802AD5">
        <w:rPr>
          <w:rStyle w:val="a-size-large"/>
          <w:rFonts w:ascii="Garamond" w:hAnsi="Garamond"/>
          <w:color w:val="000000" w:themeColor="text1"/>
          <w:lang w:val="en-GB"/>
        </w:rPr>
        <w:t>, $19.90, 262 pages</w:t>
      </w:r>
    </w:p>
    <w:p w14:paraId="7FF5CC2D" w14:textId="6C588904" w:rsidR="00DE090B" w:rsidRPr="00502F2A" w:rsidRDefault="00DE090B" w:rsidP="00CB3978">
      <w:pPr>
        <w:pStyle w:val="NoSpacing"/>
        <w:numPr>
          <w:ilvl w:val="0"/>
          <w:numId w:val="65"/>
        </w:numPr>
        <w:rPr>
          <w:rStyle w:val="a-size-large"/>
          <w:rFonts w:ascii="Garamond" w:hAnsi="Garamond" w:cs="Segoe UI"/>
          <w:color w:val="000000" w:themeColor="text1"/>
          <w:shd w:val="clear" w:color="auto" w:fill="FFFFFF"/>
        </w:rPr>
      </w:pPr>
      <w:r w:rsidRPr="00802AD5">
        <w:rPr>
          <w:rStyle w:val="a-size-extra-large"/>
          <w:rFonts w:ascii="Garamond" w:hAnsi="Garamond"/>
          <w:color w:val="000000" w:themeColor="text1"/>
          <w:lang w:val="en-GB"/>
        </w:rPr>
        <w:t xml:space="preserve">C++17 In Detail: Learn the Exciting Features of The New C++ Standard! </w:t>
      </w:r>
      <w:r w:rsidRPr="00502F2A">
        <w:rPr>
          <w:rStyle w:val="a-size-large"/>
          <w:rFonts w:ascii="Garamond" w:hAnsi="Garamond"/>
          <w:color w:val="000000" w:themeColor="text1"/>
        </w:rPr>
        <w:t xml:space="preserve">Paperback – </w:t>
      </w:r>
      <w:proofErr w:type="spellStart"/>
      <w:r w:rsidRPr="00502F2A">
        <w:rPr>
          <w:rStyle w:val="a-size-large"/>
          <w:rFonts w:ascii="Garamond" w:hAnsi="Garamond"/>
          <w:color w:val="000000" w:themeColor="text1"/>
        </w:rPr>
        <w:t>July</w:t>
      </w:r>
      <w:proofErr w:type="spellEnd"/>
      <w:r w:rsidRPr="00502F2A">
        <w:rPr>
          <w:rStyle w:val="a-size-large"/>
          <w:rFonts w:ascii="Garamond" w:hAnsi="Garamond"/>
          <w:color w:val="000000" w:themeColor="text1"/>
        </w:rPr>
        <w:t xml:space="preserve"> 18, 2019, paperback </w:t>
      </w:r>
      <w:proofErr w:type="spellStart"/>
      <w:r w:rsidRPr="00502F2A">
        <w:rPr>
          <w:rStyle w:val="a-size-large"/>
          <w:rFonts w:ascii="Garamond" w:hAnsi="Garamond"/>
          <w:color w:val="000000" w:themeColor="text1"/>
        </w:rPr>
        <w:t>only</w:t>
      </w:r>
      <w:proofErr w:type="spellEnd"/>
      <w:r w:rsidRPr="00502F2A">
        <w:rPr>
          <w:rStyle w:val="a-size-large"/>
          <w:rFonts w:ascii="Garamond" w:hAnsi="Garamond"/>
          <w:color w:val="000000" w:themeColor="text1"/>
        </w:rPr>
        <w:t>, $</w:t>
      </w:r>
      <w:proofErr w:type="gramStart"/>
      <w:r w:rsidRPr="00502F2A">
        <w:rPr>
          <w:rStyle w:val="a-size-large"/>
          <w:rFonts w:ascii="Garamond" w:hAnsi="Garamond"/>
          <w:color w:val="000000" w:themeColor="text1"/>
        </w:rPr>
        <w:t>29.99</w:t>
      </w:r>
      <w:proofErr w:type="gramEnd"/>
      <w:r w:rsidRPr="00502F2A">
        <w:rPr>
          <w:rStyle w:val="a-size-large"/>
          <w:rFonts w:ascii="Garamond" w:hAnsi="Garamond"/>
          <w:color w:val="000000" w:themeColor="text1"/>
        </w:rPr>
        <w:t>, 378 pages</w:t>
      </w:r>
    </w:p>
    <w:p w14:paraId="1B8D5CA3" w14:textId="77777777" w:rsidR="00E0615C" w:rsidRPr="00502F2A" w:rsidRDefault="00E0615C" w:rsidP="00CB3978">
      <w:pPr>
        <w:pStyle w:val="NoSpacing"/>
        <w:numPr>
          <w:ilvl w:val="0"/>
          <w:numId w:val="65"/>
        </w:numPr>
        <w:rPr>
          <w:rStyle w:val="a-size-large"/>
          <w:rFonts w:ascii="Garamond" w:hAnsi="Garamond" w:cs="Segoe UI"/>
          <w:color w:val="000000" w:themeColor="text1"/>
          <w:shd w:val="clear" w:color="auto" w:fill="FFFFFF"/>
        </w:rPr>
      </w:pPr>
    </w:p>
    <w:p w14:paraId="0798A2BA" w14:textId="3208C849" w:rsidR="006E40A4" w:rsidRPr="00802AD5" w:rsidRDefault="006E40A4" w:rsidP="00AB20B0">
      <w:pPr>
        <w:pStyle w:val="NoSpacing"/>
        <w:numPr>
          <w:ilvl w:val="0"/>
          <w:numId w:val="65"/>
        </w:numPr>
        <w:ind w:left="714" w:hanging="357"/>
        <w:rPr>
          <w:rStyle w:val="a-size-large"/>
          <w:rFonts w:ascii="Garamond" w:hAnsi="Garamond" w:cs="Segoe UI"/>
          <w:b/>
          <w:bCs/>
          <w:color w:val="000000" w:themeColor="text1"/>
          <w:shd w:val="clear" w:color="auto" w:fill="FFFFFF"/>
          <w:lang w:val="en-GB"/>
        </w:rPr>
      </w:pPr>
      <w:r w:rsidRPr="00802AD5">
        <w:rPr>
          <w:rStyle w:val="a-size-extra-large"/>
          <w:rFonts w:ascii="Garamond" w:hAnsi="Garamond"/>
          <w:b/>
          <w:bCs/>
          <w:color w:val="000000" w:themeColor="text1"/>
          <w:lang w:val="en-GB"/>
        </w:rPr>
        <w:t xml:space="preserve">Expert C++: Become a proficient programmer by learning coding best practices with C++17 and C++20's latest features </w:t>
      </w:r>
      <w:r w:rsidRPr="00802AD5">
        <w:rPr>
          <w:rStyle w:val="a-size-large"/>
          <w:rFonts w:ascii="Garamond" w:hAnsi="Garamond"/>
          <w:b/>
          <w:bCs/>
          <w:color w:val="000000" w:themeColor="text1"/>
          <w:lang w:val="en-GB"/>
        </w:rPr>
        <w:t>Paperback – Illustrated, April 10, 2020</w:t>
      </w:r>
      <w:r w:rsidR="003339D7" w:rsidRPr="00802AD5">
        <w:rPr>
          <w:rStyle w:val="a-size-large"/>
          <w:rFonts w:ascii="Garamond" w:hAnsi="Garamond"/>
          <w:b/>
          <w:bCs/>
          <w:color w:val="000000" w:themeColor="text1"/>
          <w:lang w:val="en-GB"/>
        </w:rPr>
        <w:t>, $18.22, 606 pages</w:t>
      </w:r>
    </w:p>
    <w:p w14:paraId="7C8A6608" w14:textId="77777777" w:rsidR="00AB20B0" w:rsidRPr="00802AD5" w:rsidRDefault="005768B7" w:rsidP="00AB20B0">
      <w:pPr>
        <w:pStyle w:val="NoSpacing"/>
        <w:numPr>
          <w:ilvl w:val="0"/>
          <w:numId w:val="65"/>
        </w:numPr>
        <w:shd w:val="clear" w:color="auto" w:fill="FFFFFF"/>
        <w:ind w:left="714" w:hanging="357"/>
        <w:rPr>
          <w:rStyle w:val="a-size-large"/>
          <w:rFonts w:ascii="Garamond" w:hAnsi="Garamond" w:cs="Arial"/>
          <w:color w:val="0F1111"/>
          <w:lang w:val="en-GB"/>
        </w:rPr>
      </w:pPr>
      <w:r w:rsidRPr="00802AD5">
        <w:rPr>
          <w:rStyle w:val="a-size-extra-large"/>
          <w:rFonts w:ascii="Garamond" w:hAnsi="Garamond"/>
          <w:b/>
          <w:bCs/>
          <w:color w:val="000000" w:themeColor="text1"/>
          <w:lang w:val="en-GB"/>
        </w:rPr>
        <w:lastRenderedPageBreak/>
        <w:t xml:space="preserve">Advanced C++ Programming Cookbook: Become an expert C++ programmer by mastering concepts like templates, concurrency, and type deduction </w:t>
      </w:r>
      <w:r w:rsidRPr="00802AD5">
        <w:rPr>
          <w:rStyle w:val="a-size-large"/>
          <w:rFonts w:ascii="Garamond" w:hAnsi="Garamond"/>
          <w:b/>
          <w:bCs/>
          <w:color w:val="000000" w:themeColor="text1"/>
          <w:lang w:val="en-GB"/>
        </w:rPr>
        <w:t>Paperback – Illustrated, January 30, 2020, Kindle $18.22, 454 pages</w:t>
      </w:r>
    </w:p>
    <w:p w14:paraId="03D92D83" w14:textId="029E5515" w:rsidR="00792330" w:rsidRPr="00802AD5" w:rsidRDefault="00792330" w:rsidP="00792330">
      <w:pPr>
        <w:pStyle w:val="NoSpacing"/>
        <w:numPr>
          <w:ilvl w:val="0"/>
          <w:numId w:val="65"/>
        </w:numPr>
        <w:rPr>
          <w:rStyle w:val="a-size-large"/>
          <w:rFonts w:ascii="Garamond" w:hAnsi="Garamond" w:cs="Segoe UI"/>
          <w:b/>
          <w:bCs/>
          <w:color w:val="000000" w:themeColor="text1"/>
          <w:shd w:val="clear" w:color="auto" w:fill="FFFFFF"/>
          <w:lang w:val="en-GB"/>
        </w:rPr>
      </w:pPr>
      <w:r w:rsidRPr="00802AD5">
        <w:rPr>
          <w:rStyle w:val="a-size-extra-large"/>
          <w:rFonts w:ascii="Garamond" w:hAnsi="Garamond"/>
          <w:b/>
          <w:bCs/>
          <w:color w:val="000000" w:themeColor="text1"/>
          <w:lang w:val="en-GB"/>
        </w:rPr>
        <w:t xml:space="preserve">The Modern C++ Challenge: Become an expert programmer by solving real-world problems </w:t>
      </w:r>
      <w:r w:rsidRPr="00802AD5">
        <w:rPr>
          <w:rStyle w:val="a-size-large"/>
          <w:rFonts w:ascii="Garamond" w:hAnsi="Garamond"/>
          <w:b/>
          <w:bCs/>
          <w:color w:val="000000" w:themeColor="text1"/>
          <w:lang w:val="en-GB"/>
        </w:rPr>
        <w:t>Paperback – May 23, 2018, $18.22, 328 pages</w:t>
      </w:r>
    </w:p>
    <w:p w14:paraId="51B9BC4F" w14:textId="77777777" w:rsidR="00E83B09" w:rsidRPr="00802AD5" w:rsidRDefault="00E83B09" w:rsidP="00AB20B0">
      <w:pPr>
        <w:pStyle w:val="NoSpacing"/>
        <w:numPr>
          <w:ilvl w:val="0"/>
          <w:numId w:val="65"/>
        </w:numPr>
        <w:shd w:val="clear" w:color="auto" w:fill="FFFFFF"/>
        <w:ind w:left="714" w:hanging="357"/>
        <w:rPr>
          <w:rStyle w:val="a-size-extra-large"/>
          <w:rFonts w:ascii="Garamond" w:hAnsi="Garamond"/>
          <w:b/>
          <w:bCs/>
          <w:lang w:val="en-GB"/>
        </w:rPr>
      </w:pPr>
    </w:p>
    <w:p w14:paraId="0B48B578" w14:textId="77777777" w:rsidR="003B306D" w:rsidRPr="003B306D" w:rsidRDefault="00952215" w:rsidP="003B306D">
      <w:pPr>
        <w:pStyle w:val="NoSpacing"/>
        <w:numPr>
          <w:ilvl w:val="0"/>
          <w:numId w:val="65"/>
        </w:numPr>
        <w:shd w:val="clear" w:color="auto" w:fill="FFFFFF"/>
        <w:ind w:left="714" w:hanging="357"/>
        <w:contextualSpacing/>
        <w:rPr>
          <w:rStyle w:val="a-size-large"/>
          <w:rFonts w:ascii="Garamond" w:hAnsi="Garamond" w:cs="Arial"/>
          <w:color w:val="0F1111"/>
          <w:lang w:val="en-GB"/>
        </w:rPr>
      </w:pPr>
      <w:r w:rsidRPr="003B306D">
        <w:rPr>
          <w:rStyle w:val="a-size-extra-large"/>
          <w:rFonts w:ascii="Garamond" w:hAnsi="Garamond"/>
          <w:b/>
          <w:bCs/>
          <w:color w:val="000000" w:themeColor="text1"/>
          <w:lang w:val="en-GB"/>
        </w:rPr>
        <w:t xml:space="preserve">Extreme C: Taking you to the limit in Concurrency, OOP, and the most advanced capabilities of C </w:t>
      </w:r>
      <w:r w:rsidRPr="003B306D">
        <w:rPr>
          <w:rStyle w:val="a-size-large"/>
          <w:rFonts w:ascii="Garamond" w:hAnsi="Garamond"/>
          <w:b/>
          <w:bCs/>
          <w:color w:val="000000" w:themeColor="text1"/>
          <w:lang w:val="en-GB"/>
        </w:rPr>
        <w:t>Paperback – October 31, 2019, $38.15, 822 pages</w:t>
      </w:r>
    </w:p>
    <w:p w14:paraId="4D0F0A9C" w14:textId="77777777" w:rsidR="003B306D" w:rsidRPr="003B306D" w:rsidRDefault="003B306D" w:rsidP="003B306D">
      <w:pPr>
        <w:pStyle w:val="NoSpacing"/>
        <w:numPr>
          <w:ilvl w:val="0"/>
          <w:numId w:val="65"/>
        </w:numPr>
        <w:shd w:val="clear" w:color="auto" w:fill="FFFFFF"/>
        <w:ind w:left="714" w:hanging="357"/>
        <w:contextualSpacing/>
        <w:rPr>
          <w:rStyle w:val="a-size-large"/>
          <w:rFonts w:ascii="Garamond" w:hAnsi="Garamond" w:cs="Arial"/>
          <w:color w:val="0F1111"/>
          <w:lang w:val="en-GB"/>
        </w:rPr>
      </w:pPr>
      <w:r w:rsidRPr="003B306D">
        <w:rPr>
          <w:rStyle w:val="a-size-extra-large"/>
          <w:rFonts w:ascii="Garamond" w:hAnsi="Garamond"/>
          <w:color w:val="0F1111"/>
          <w:lang w:val="en-GB"/>
        </w:rPr>
        <w:t>Understanding and Using C Pointers: Core Techniques for Memory Management </w:t>
      </w:r>
      <w:r w:rsidRPr="003B306D">
        <w:rPr>
          <w:rStyle w:val="a-size-large"/>
          <w:rFonts w:ascii="Garamond" w:hAnsi="Garamond" w:cs="Arial"/>
          <w:color w:val="0F1111"/>
          <w:lang w:val="en-GB"/>
        </w:rPr>
        <w:t>1st Edition</w:t>
      </w:r>
    </w:p>
    <w:p w14:paraId="669A117E" w14:textId="77777777" w:rsidR="003B306D" w:rsidRPr="003B306D" w:rsidRDefault="003B306D" w:rsidP="003B306D">
      <w:pPr>
        <w:pStyle w:val="NoSpacing"/>
        <w:numPr>
          <w:ilvl w:val="0"/>
          <w:numId w:val="65"/>
        </w:numPr>
        <w:shd w:val="clear" w:color="auto" w:fill="FFFFFF"/>
        <w:ind w:left="714" w:hanging="357"/>
        <w:contextualSpacing/>
        <w:rPr>
          <w:rStyle w:val="a-size-large"/>
          <w:rFonts w:ascii="Garamond" w:hAnsi="Garamond" w:cs="Arial"/>
          <w:color w:val="0F1111"/>
          <w:lang w:val="en-GB"/>
        </w:rPr>
      </w:pPr>
      <w:r w:rsidRPr="003B306D">
        <w:rPr>
          <w:rStyle w:val="a-size-extra-large"/>
          <w:rFonts w:ascii="Garamond" w:hAnsi="Garamond"/>
          <w:color w:val="0F1111"/>
          <w:lang w:val="en-GB"/>
        </w:rPr>
        <w:t>21st Century C: C Tips from the New School </w:t>
      </w:r>
      <w:r w:rsidRPr="003B306D">
        <w:rPr>
          <w:rStyle w:val="a-size-large"/>
          <w:rFonts w:ascii="Garamond" w:hAnsi="Garamond" w:cs="Arial"/>
          <w:color w:val="0F1111"/>
          <w:lang w:val="en-GB"/>
        </w:rPr>
        <w:t>2nd Edition</w:t>
      </w:r>
    </w:p>
    <w:p w14:paraId="1FEABD74" w14:textId="22886BBE" w:rsidR="003B306D" w:rsidRPr="003B306D" w:rsidRDefault="003B306D" w:rsidP="003B306D">
      <w:pPr>
        <w:pStyle w:val="NoSpacing"/>
        <w:numPr>
          <w:ilvl w:val="0"/>
          <w:numId w:val="65"/>
        </w:numPr>
        <w:shd w:val="clear" w:color="auto" w:fill="FFFFFF"/>
        <w:ind w:left="714" w:hanging="357"/>
        <w:contextualSpacing/>
        <w:rPr>
          <w:rFonts w:ascii="Garamond" w:hAnsi="Garamond" w:cs="Arial"/>
          <w:color w:val="0F1111"/>
          <w:lang w:val="en-GB"/>
        </w:rPr>
      </w:pPr>
      <w:r w:rsidRPr="003B306D">
        <w:rPr>
          <w:rStyle w:val="a-size-extra-large"/>
          <w:rFonts w:ascii="Garamond" w:hAnsi="Garamond"/>
          <w:color w:val="0F1111"/>
          <w:lang w:val="en-GB"/>
        </w:rPr>
        <w:t>Mastering Algorithms with C: Useful Techniques from Sorting to Encryption </w:t>
      </w:r>
      <w:r w:rsidRPr="003B306D">
        <w:rPr>
          <w:rStyle w:val="a-size-large"/>
          <w:rFonts w:ascii="Garamond" w:hAnsi="Garamond" w:cs="Arial"/>
          <w:color w:val="0F1111"/>
          <w:lang w:val="en-GB"/>
        </w:rPr>
        <w:t>1st Edition</w:t>
      </w:r>
    </w:p>
    <w:p w14:paraId="59CB1586" w14:textId="77777777" w:rsidR="003B306D" w:rsidRPr="003B306D" w:rsidRDefault="003B306D" w:rsidP="003B306D">
      <w:pPr>
        <w:pStyle w:val="NoSpacing"/>
        <w:numPr>
          <w:ilvl w:val="0"/>
          <w:numId w:val="65"/>
        </w:numPr>
        <w:ind w:left="714" w:hanging="357"/>
        <w:contextualSpacing/>
        <w:rPr>
          <w:rStyle w:val="a-size-large"/>
          <w:rFonts w:ascii="Garamond" w:hAnsi="Garamond" w:cs="Segoe UI"/>
          <w:b/>
          <w:bCs/>
          <w:color w:val="000000" w:themeColor="text1"/>
          <w:shd w:val="clear" w:color="auto" w:fill="FFFFFF"/>
          <w:lang w:val="en-GB"/>
        </w:rPr>
      </w:pPr>
    </w:p>
    <w:p w14:paraId="2DA55FE0" w14:textId="3A0AF730" w:rsidR="00AB20B0" w:rsidRPr="00802AD5" w:rsidRDefault="00AB20B0" w:rsidP="00AB20B0">
      <w:pPr>
        <w:pStyle w:val="NoSpacing"/>
        <w:numPr>
          <w:ilvl w:val="0"/>
          <w:numId w:val="65"/>
        </w:numPr>
        <w:shd w:val="clear" w:color="auto" w:fill="FFFFFF"/>
        <w:ind w:left="714" w:hanging="357"/>
        <w:rPr>
          <w:rFonts w:ascii="Garamond" w:hAnsi="Garamond"/>
          <w:b/>
          <w:bCs/>
          <w:lang w:val="en-GB"/>
        </w:rPr>
      </w:pPr>
      <w:r w:rsidRPr="00802AD5">
        <w:rPr>
          <w:rStyle w:val="a-size-extra-large"/>
          <w:rFonts w:ascii="Garamond" w:hAnsi="Garamond"/>
          <w:b/>
          <w:bCs/>
          <w:color w:val="0F1111"/>
          <w:lang w:val="en-GB"/>
        </w:rPr>
        <w:t>C++ High Performance: Master the art of optimizing the functioning of your C++ code, 2nd Edition </w:t>
      </w:r>
      <w:r w:rsidRPr="00802AD5">
        <w:rPr>
          <w:rStyle w:val="a-size-large"/>
          <w:rFonts w:ascii="Garamond" w:hAnsi="Garamond" w:cs="Arial"/>
          <w:b/>
          <w:bCs/>
          <w:color w:val="0F1111"/>
          <w:lang w:val="en-GB"/>
        </w:rPr>
        <w:t xml:space="preserve">Paperback – December 30, </w:t>
      </w:r>
      <w:proofErr w:type="gramStart"/>
      <w:r w:rsidRPr="00802AD5">
        <w:rPr>
          <w:rStyle w:val="a-size-large"/>
          <w:rFonts w:ascii="Garamond" w:hAnsi="Garamond" w:cs="Arial"/>
          <w:b/>
          <w:bCs/>
          <w:color w:val="0F1111"/>
          <w:lang w:val="en-GB"/>
        </w:rPr>
        <w:t xml:space="preserve">2020, </w:t>
      </w:r>
      <w:r w:rsidRPr="00802AD5">
        <w:rPr>
          <w:rFonts w:ascii="Garamond" w:hAnsi="Garamond"/>
          <w:b/>
          <w:bCs/>
          <w:lang w:val="en-GB"/>
        </w:rPr>
        <w:t xml:space="preserve"> $</w:t>
      </w:r>
      <w:proofErr w:type="gramEnd"/>
      <w:r w:rsidRPr="00802AD5">
        <w:rPr>
          <w:rFonts w:ascii="Garamond" w:hAnsi="Garamond"/>
          <w:b/>
          <w:bCs/>
          <w:lang w:val="en-GB"/>
        </w:rPr>
        <w:t>37.09, 540 pages</w:t>
      </w:r>
    </w:p>
    <w:p w14:paraId="04922923" w14:textId="793E3709" w:rsidR="006E40A4" w:rsidRPr="00802AD5" w:rsidRDefault="006E40A4" w:rsidP="00CB3978">
      <w:pPr>
        <w:pStyle w:val="NoSpacing"/>
        <w:numPr>
          <w:ilvl w:val="0"/>
          <w:numId w:val="65"/>
        </w:numPr>
        <w:rPr>
          <w:rStyle w:val="a-size-large"/>
          <w:rFonts w:ascii="Garamond" w:hAnsi="Garamond" w:cs="Segoe UI"/>
          <w:b/>
          <w:bCs/>
          <w:color w:val="000000" w:themeColor="text1"/>
          <w:shd w:val="clear" w:color="auto" w:fill="FFFFFF"/>
          <w:lang w:val="en-GB"/>
        </w:rPr>
      </w:pPr>
      <w:r w:rsidRPr="00802AD5">
        <w:rPr>
          <w:rStyle w:val="a-size-extra-large"/>
          <w:rFonts w:ascii="Garamond" w:hAnsi="Garamond"/>
          <w:b/>
          <w:bCs/>
          <w:color w:val="000000" w:themeColor="text1"/>
          <w:lang w:val="en-GB"/>
        </w:rPr>
        <w:t xml:space="preserve">Modern C++ Programming Cookbook: Master C++ core language and standard library features, with over 100 recipes, updated to C++20, 2nd Edition </w:t>
      </w:r>
      <w:r w:rsidRPr="00802AD5">
        <w:rPr>
          <w:rStyle w:val="a-size-large"/>
          <w:rFonts w:ascii="Garamond" w:hAnsi="Garamond"/>
          <w:b/>
          <w:bCs/>
          <w:color w:val="000000" w:themeColor="text1"/>
          <w:lang w:val="en-GB"/>
        </w:rPr>
        <w:t>Paperback – September 11, 2020</w:t>
      </w:r>
      <w:r w:rsidR="004140D7" w:rsidRPr="00802AD5">
        <w:rPr>
          <w:rStyle w:val="a-size-large"/>
          <w:rFonts w:ascii="Garamond" w:hAnsi="Garamond"/>
          <w:b/>
          <w:bCs/>
          <w:color w:val="000000" w:themeColor="text1"/>
          <w:lang w:val="en-GB"/>
        </w:rPr>
        <w:t>, $37.09, 750 pages</w:t>
      </w:r>
    </w:p>
    <w:p w14:paraId="3A4F2C72" w14:textId="77777777" w:rsidR="00727A95" w:rsidRPr="00802AD5" w:rsidRDefault="00727A95" w:rsidP="00727A95">
      <w:pPr>
        <w:pStyle w:val="NoSpacing"/>
        <w:numPr>
          <w:ilvl w:val="0"/>
          <w:numId w:val="65"/>
        </w:numPr>
        <w:rPr>
          <w:rStyle w:val="a-size-extra-large"/>
          <w:rFonts w:ascii="Garamond" w:hAnsi="Garamond" w:cs="Segoe UI"/>
          <w:b/>
          <w:bCs/>
          <w:color w:val="000000" w:themeColor="text1"/>
          <w:shd w:val="clear" w:color="auto" w:fill="FFFFFF"/>
          <w:lang w:val="en-GB"/>
        </w:rPr>
      </w:pPr>
    </w:p>
    <w:p w14:paraId="3DB8A9B3" w14:textId="7052FA09" w:rsidR="00727A95" w:rsidRPr="00802AD5" w:rsidRDefault="00727A95" w:rsidP="00727A95">
      <w:pPr>
        <w:pStyle w:val="NoSpacing"/>
        <w:numPr>
          <w:ilvl w:val="0"/>
          <w:numId w:val="65"/>
        </w:numPr>
        <w:rPr>
          <w:rStyle w:val="a-size-large"/>
          <w:rFonts w:ascii="Garamond" w:hAnsi="Garamond" w:cs="Segoe UI"/>
          <w:b/>
          <w:bCs/>
          <w:color w:val="000000" w:themeColor="text1"/>
          <w:shd w:val="clear" w:color="auto" w:fill="FFFFFF"/>
          <w:lang w:val="en-GB"/>
        </w:rPr>
      </w:pPr>
      <w:r w:rsidRPr="002C5B27">
        <w:rPr>
          <w:rStyle w:val="a-size-extra-large"/>
          <w:rFonts w:ascii="Garamond" w:hAnsi="Garamond"/>
          <w:color w:val="000000" w:themeColor="text1"/>
          <w:lang w:val="en-GB"/>
        </w:rPr>
        <w:t>The C++ Workshop</w:t>
      </w:r>
      <w:r w:rsidRPr="00802AD5">
        <w:rPr>
          <w:rStyle w:val="a-size-extra-large"/>
          <w:rFonts w:ascii="Garamond" w:hAnsi="Garamond"/>
          <w:b/>
          <w:bCs/>
          <w:color w:val="000000" w:themeColor="text1"/>
          <w:lang w:val="en-GB"/>
        </w:rPr>
        <w:t xml:space="preserve">: Learn to write clean, maintainable code in C++ and advance your career in software engineering </w:t>
      </w:r>
      <w:r w:rsidRPr="00802AD5">
        <w:rPr>
          <w:rStyle w:val="a-size-large"/>
          <w:rFonts w:ascii="Garamond" w:hAnsi="Garamond"/>
          <w:b/>
          <w:bCs/>
          <w:color w:val="000000" w:themeColor="text1"/>
          <w:lang w:val="en-GB"/>
        </w:rPr>
        <w:t>Paperback – February 7, 2020, $5.30, 606 pages</w:t>
      </w:r>
    </w:p>
    <w:p w14:paraId="2D991651" w14:textId="77777777" w:rsidR="003263BD" w:rsidRPr="00802AD5" w:rsidRDefault="003263BD" w:rsidP="00CB3978">
      <w:pPr>
        <w:pStyle w:val="NoSpacing"/>
        <w:numPr>
          <w:ilvl w:val="0"/>
          <w:numId w:val="65"/>
        </w:numPr>
        <w:rPr>
          <w:rStyle w:val="a-size-extra-large"/>
          <w:rFonts w:ascii="Garamond" w:hAnsi="Garamond" w:cs="Segoe UI"/>
          <w:color w:val="000000" w:themeColor="text1"/>
          <w:shd w:val="clear" w:color="auto" w:fill="FFFFFF"/>
          <w:lang w:val="en-GB"/>
        </w:rPr>
      </w:pPr>
    </w:p>
    <w:p w14:paraId="154D0C4D" w14:textId="127BAC99" w:rsidR="000F09FE" w:rsidRPr="00802AD5" w:rsidRDefault="000F09FE" w:rsidP="00CB3978">
      <w:pPr>
        <w:pStyle w:val="NoSpacing"/>
        <w:numPr>
          <w:ilvl w:val="0"/>
          <w:numId w:val="65"/>
        </w:numPr>
        <w:rPr>
          <w:rStyle w:val="a-size-large"/>
          <w:rFonts w:ascii="Garamond" w:hAnsi="Garamond" w:cs="Segoe UI"/>
          <w:color w:val="000000" w:themeColor="text1"/>
          <w:shd w:val="clear" w:color="auto" w:fill="FFFFFF"/>
          <w:lang w:val="en-GB"/>
        </w:rPr>
      </w:pPr>
      <w:r w:rsidRPr="00802AD5">
        <w:rPr>
          <w:rStyle w:val="a-size-extra-large"/>
          <w:rFonts w:ascii="Garamond" w:hAnsi="Garamond"/>
          <w:color w:val="000000" w:themeColor="text1"/>
          <w:lang w:val="en-GB"/>
        </w:rPr>
        <w:t xml:space="preserve">C++ Templates: The Complete Guide </w:t>
      </w:r>
      <w:r w:rsidRPr="00802AD5">
        <w:rPr>
          <w:rStyle w:val="a-size-large"/>
          <w:rFonts w:ascii="Garamond" w:hAnsi="Garamond"/>
          <w:color w:val="000000" w:themeColor="text1"/>
          <w:lang w:val="en-GB"/>
        </w:rPr>
        <w:t>2nd Edition, $46.09, 2017, 832 pages</w:t>
      </w:r>
    </w:p>
    <w:p w14:paraId="1C67968F" w14:textId="6CE4A1A5" w:rsidR="006E40A4" w:rsidRPr="00802AD5" w:rsidRDefault="006E40A4" w:rsidP="00CB3978">
      <w:pPr>
        <w:pStyle w:val="NoSpacing"/>
        <w:numPr>
          <w:ilvl w:val="0"/>
          <w:numId w:val="65"/>
        </w:numPr>
        <w:rPr>
          <w:rStyle w:val="a-size-large"/>
          <w:rFonts w:ascii="Garamond" w:hAnsi="Garamond" w:cs="Segoe UI"/>
          <w:b/>
          <w:bCs/>
          <w:color w:val="000000" w:themeColor="text1"/>
          <w:shd w:val="clear" w:color="auto" w:fill="FFFFFF"/>
          <w:lang w:val="en-GB"/>
        </w:rPr>
      </w:pPr>
      <w:r w:rsidRPr="00802AD5">
        <w:rPr>
          <w:rStyle w:val="a-size-extra-large"/>
          <w:rFonts w:ascii="Garamond" w:hAnsi="Garamond"/>
          <w:b/>
          <w:bCs/>
          <w:color w:val="000000" w:themeColor="text1"/>
          <w:lang w:val="en-GB"/>
        </w:rPr>
        <w:t xml:space="preserve">Game Development Projects with Unreal Engine: Learn to build your first games and bring your ideas to life using UE4 and C++ </w:t>
      </w:r>
      <w:r w:rsidRPr="00802AD5">
        <w:rPr>
          <w:rStyle w:val="a-size-large"/>
          <w:rFonts w:ascii="Garamond" w:hAnsi="Garamond"/>
          <w:b/>
          <w:bCs/>
          <w:color w:val="000000" w:themeColor="text1"/>
          <w:lang w:val="en-GB"/>
        </w:rPr>
        <w:t>Paperback – November 27, 2020</w:t>
      </w:r>
      <w:r w:rsidR="003D631A" w:rsidRPr="00802AD5">
        <w:rPr>
          <w:rStyle w:val="a-size-large"/>
          <w:rFonts w:ascii="Garamond" w:hAnsi="Garamond"/>
          <w:b/>
          <w:bCs/>
          <w:color w:val="000000" w:themeColor="text1"/>
          <w:lang w:val="en-GB"/>
        </w:rPr>
        <w:t xml:space="preserve">, </w:t>
      </w:r>
      <w:r w:rsidR="004140D7" w:rsidRPr="00802AD5">
        <w:rPr>
          <w:rStyle w:val="a-size-large"/>
          <w:rFonts w:ascii="Garamond" w:hAnsi="Garamond"/>
          <w:b/>
          <w:bCs/>
          <w:color w:val="000000" w:themeColor="text1"/>
          <w:lang w:val="en-GB"/>
        </w:rPr>
        <w:t>$29.27, 822 pages</w:t>
      </w:r>
    </w:p>
    <w:p w14:paraId="1A1A24DD" w14:textId="77777777" w:rsidR="00940839" w:rsidRPr="00802AD5" w:rsidRDefault="00940839" w:rsidP="00CB3978">
      <w:pPr>
        <w:pStyle w:val="NoSpacing"/>
        <w:numPr>
          <w:ilvl w:val="0"/>
          <w:numId w:val="65"/>
        </w:numPr>
        <w:rPr>
          <w:rStyle w:val="a-size-large"/>
          <w:rFonts w:ascii="Garamond" w:hAnsi="Garamond" w:cs="Segoe UI"/>
          <w:color w:val="000000" w:themeColor="text1"/>
          <w:shd w:val="clear" w:color="auto" w:fill="FFFFFF"/>
          <w:lang w:val="en-GB"/>
        </w:rPr>
      </w:pPr>
    </w:p>
    <w:p w14:paraId="0A0ECC4F" w14:textId="106366C6" w:rsidR="00BD1F02" w:rsidRPr="00802AD5" w:rsidRDefault="00BD1F02" w:rsidP="00CB3978">
      <w:pPr>
        <w:pStyle w:val="NoSpacing"/>
        <w:numPr>
          <w:ilvl w:val="0"/>
          <w:numId w:val="65"/>
        </w:numPr>
        <w:rPr>
          <w:rStyle w:val="a-size-large"/>
          <w:rFonts w:ascii="Garamond" w:hAnsi="Garamond" w:cs="Segoe UI"/>
          <w:color w:val="000000" w:themeColor="text1"/>
          <w:shd w:val="clear" w:color="auto" w:fill="FFFFFF"/>
          <w:lang w:val="en-GB"/>
        </w:rPr>
      </w:pPr>
      <w:r w:rsidRPr="00802AD5">
        <w:rPr>
          <w:rStyle w:val="a-size-extra-large"/>
          <w:rFonts w:ascii="Garamond" w:hAnsi="Garamond"/>
          <w:color w:val="000000" w:themeColor="text1"/>
          <w:lang w:val="en-GB"/>
        </w:rPr>
        <w:t xml:space="preserve">C++ System Programming Cookbook: Practical recipes for Linux system-level programming using the latest C++ features </w:t>
      </w:r>
      <w:r w:rsidRPr="00802AD5">
        <w:rPr>
          <w:rStyle w:val="a-size-large"/>
          <w:rFonts w:ascii="Garamond" w:hAnsi="Garamond"/>
          <w:color w:val="000000" w:themeColor="text1"/>
          <w:lang w:val="en-GB"/>
        </w:rPr>
        <w:t>Paperback – Illustrated, February 21, 2020, $16.15, 292 pages</w:t>
      </w:r>
    </w:p>
    <w:p w14:paraId="248AB38D" w14:textId="77777777" w:rsidR="006E40A4" w:rsidRPr="00802AD5" w:rsidRDefault="006E40A4" w:rsidP="006E40A4">
      <w:pPr>
        <w:pStyle w:val="NoSpacing"/>
        <w:rPr>
          <w:rFonts w:ascii="Garamond" w:hAnsi="Garamond" w:cs="Segoe UI"/>
          <w:color w:val="000000" w:themeColor="text1"/>
          <w:shd w:val="clear" w:color="auto" w:fill="FFFFFF"/>
          <w:lang w:val="en-GB"/>
        </w:rPr>
      </w:pPr>
    </w:p>
    <w:p w14:paraId="1F726232" w14:textId="497E3CA5" w:rsidR="007F5A39" w:rsidRPr="00502F2A" w:rsidRDefault="007F5A39" w:rsidP="007F5A39">
      <w:pPr>
        <w:pStyle w:val="NoSpacing"/>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oDo</w:t>
      </w:r>
      <w:proofErr w:type="spellEnd"/>
    </w:p>
    <w:p w14:paraId="4D2E3A4F" w14:textId="4DFB511D" w:rsidR="00D1517D" w:rsidRPr="00502F2A" w:rsidRDefault="00D1517D" w:rsidP="00D1517D">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 Jul</w:t>
      </w:r>
    </w:p>
    <w:p w14:paraId="303A7919" w14:textId="77777777" w:rsidR="00E11279" w:rsidRPr="00502F2A" w:rsidRDefault="00E11279" w:rsidP="002A3468">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värdsuppdrag</w:t>
      </w:r>
    </w:p>
    <w:p w14:paraId="3D63A3DF" w14:textId="3371CFB7" w:rsidR="002A3468" w:rsidRPr="00502F2A" w:rsidRDefault="002A3468" w:rsidP="002A3468">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lettera CV</w:t>
      </w:r>
    </w:p>
    <w:p w14:paraId="08D2A5FD" w14:textId="3CF08F6A" w:rsidR="002A3468" w:rsidRPr="00502F2A" w:rsidRDefault="002A3468" w:rsidP="002A3468">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Inlägg på </w:t>
      </w:r>
      <w:proofErr w:type="spellStart"/>
      <w:r w:rsidRPr="00502F2A">
        <w:rPr>
          <w:rFonts w:ascii="Garamond" w:hAnsi="Garamond" w:cs="Segoe UI"/>
          <w:color w:val="000000" w:themeColor="text1"/>
          <w:shd w:val="clear" w:color="auto" w:fill="FFFFFF"/>
        </w:rPr>
        <w:t>Linked</w:t>
      </w:r>
      <w:proofErr w:type="spellEnd"/>
      <w:r w:rsidRPr="00502F2A">
        <w:rPr>
          <w:rFonts w:ascii="Garamond" w:hAnsi="Garamond" w:cs="Segoe UI"/>
          <w:color w:val="000000" w:themeColor="text1"/>
          <w:shd w:val="clear" w:color="auto" w:fill="FFFFFF"/>
        </w:rPr>
        <w:t xml:space="preserve"> In</w:t>
      </w:r>
    </w:p>
    <w:p w14:paraId="73BABABC" w14:textId="3BB555DF" w:rsidR="002A3468" w:rsidRPr="00502F2A" w:rsidRDefault="002A3468" w:rsidP="002A3468">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36AC1764" w14:textId="0CC9147D" w:rsidR="002A3468" w:rsidRPr="00502F2A" w:rsidRDefault="002A3468" w:rsidP="002A3468">
      <w:pPr>
        <w:pStyle w:val="NoSpacing"/>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ilverfox</w:t>
      </w:r>
      <w:proofErr w:type="spellEnd"/>
    </w:p>
    <w:p w14:paraId="1923AB19" w14:textId="6DC5B260" w:rsidR="002A3468" w:rsidRPr="00502F2A" w:rsidRDefault="0085155A" w:rsidP="002A3468">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w:t>
      </w:r>
      <w:r w:rsidR="002A3468" w:rsidRPr="00502F2A">
        <w:rPr>
          <w:rFonts w:ascii="Garamond" w:hAnsi="Garamond" w:cs="Segoe UI"/>
          <w:color w:val="000000" w:themeColor="text1"/>
          <w:shd w:val="clear" w:color="auto" w:fill="FFFFFF"/>
        </w:rPr>
        <w:t xml:space="preserve"> * Eskilstuna</w:t>
      </w:r>
    </w:p>
    <w:p w14:paraId="5458FDCB" w14:textId="0F0B84DD" w:rsidR="0085155A" w:rsidRPr="00502F2A" w:rsidRDefault="0085155A" w:rsidP="002A3468">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17FBECC" w14:textId="2A7A10EB" w:rsidR="00D1517D" w:rsidRPr="00502F2A" w:rsidRDefault="00D1517D" w:rsidP="00D1517D">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merican</w:t>
      </w:r>
      <w:proofErr w:type="spellEnd"/>
      <w:r w:rsidRPr="00502F2A">
        <w:rPr>
          <w:rFonts w:ascii="Garamond" w:hAnsi="Garamond" w:cs="Segoe UI"/>
          <w:color w:val="000000" w:themeColor="text1"/>
          <w:shd w:val="clear" w:color="auto" w:fill="FFFFFF"/>
        </w:rPr>
        <w:t xml:space="preserve"> Express</w:t>
      </w:r>
    </w:p>
    <w:p w14:paraId="1CC74046" w14:textId="77777777" w:rsidR="00D1517D" w:rsidRPr="00502F2A" w:rsidRDefault="00D1517D" w:rsidP="00D1517D">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wedbank Sjuhärad </w:t>
      </w:r>
      <w:proofErr w:type="gramStart"/>
      <w:r w:rsidRPr="00502F2A">
        <w:rPr>
          <w:rFonts w:ascii="Garamond" w:hAnsi="Garamond" w:cs="Segoe UI"/>
          <w:color w:val="000000" w:themeColor="text1"/>
          <w:shd w:val="clear" w:color="auto" w:fill="FFFFFF"/>
        </w:rPr>
        <w:t>06-21</w:t>
      </w:r>
      <w:proofErr w:type="gramEnd"/>
    </w:p>
    <w:p w14:paraId="22F97EB2" w14:textId="77777777" w:rsidR="00D1517D" w:rsidRPr="00502F2A" w:rsidRDefault="00D1517D" w:rsidP="00D1517D">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Bank </w:t>
      </w:r>
      <w:proofErr w:type="spellStart"/>
      <w:r w:rsidRPr="00502F2A">
        <w:rPr>
          <w:rFonts w:ascii="Garamond" w:hAnsi="Garamond" w:cs="Segoe UI"/>
          <w:color w:val="000000" w:themeColor="text1"/>
          <w:shd w:val="clear" w:color="auto" w:fill="FFFFFF"/>
        </w:rPr>
        <w:t>Norweigen</w:t>
      </w:r>
      <w:proofErr w:type="spellEnd"/>
      <w:r w:rsidRPr="00502F2A">
        <w:rPr>
          <w:rFonts w:ascii="Garamond" w:hAnsi="Garamond" w:cs="Segoe UI"/>
          <w:color w:val="000000" w:themeColor="text1"/>
          <w:shd w:val="clear" w:color="auto" w:fill="FFFFFF"/>
        </w:rPr>
        <w:t xml:space="preserve"> Kreditkort</w:t>
      </w:r>
    </w:p>
    <w:p w14:paraId="587E39A8" w14:textId="074D3681" w:rsidR="00D1517D" w:rsidRPr="00502F2A" w:rsidRDefault="00D1517D" w:rsidP="00D1517D">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litär Historia Prenumeration Ryggsäck</w:t>
      </w:r>
      <w:r w:rsidR="00E1185C" w:rsidRPr="00502F2A">
        <w:rPr>
          <w:rFonts w:ascii="Garamond" w:hAnsi="Garamond" w:cs="Segoe UI"/>
          <w:color w:val="000000" w:themeColor="text1"/>
          <w:shd w:val="clear" w:color="auto" w:fill="FFFFFF"/>
        </w:rPr>
        <w:t>/Hörlurar</w:t>
      </w:r>
    </w:p>
    <w:p w14:paraId="7D76D30F" w14:textId="77777777" w:rsidR="00D1517D" w:rsidRPr="00502F2A" w:rsidRDefault="00D1517D" w:rsidP="00D1517D">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äckannons</w:t>
      </w:r>
    </w:p>
    <w:p w14:paraId="2C6FBCF6" w14:textId="7FC3EF9E" w:rsidR="00E01FDF" w:rsidRPr="00502F2A" w:rsidRDefault="00E01FDF"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ing om kreditkort</w:t>
      </w:r>
    </w:p>
    <w:p w14:paraId="26306E8E" w14:textId="077EDBE8" w:rsidR="00686A8C" w:rsidRPr="00502F2A" w:rsidRDefault="00381E78"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äller det nuvarande kortet </w:t>
      </w:r>
      <w:r w:rsidR="00686A8C" w:rsidRPr="00502F2A">
        <w:rPr>
          <w:rFonts w:ascii="Garamond" w:hAnsi="Garamond" w:cs="Segoe UI"/>
          <w:color w:val="000000" w:themeColor="text1"/>
          <w:shd w:val="clear" w:color="auto" w:fill="FFFFFF"/>
        </w:rPr>
        <w:t xml:space="preserve">exakt till </w:t>
      </w:r>
      <w:r w:rsidR="00D92E92" w:rsidRPr="00502F2A">
        <w:rPr>
          <w:rFonts w:ascii="Garamond" w:hAnsi="Garamond" w:cs="Segoe UI"/>
          <w:color w:val="000000" w:themeColor="text1"/>
          <w:shd w:val="clear" w:color="auto" w:fill="FFFFFF"/>
        </w:rPr>
        <w:t xml:space="preserve">och med </w:t>
      </w:r>
      <w:r w:rsidR="00686A8C" w:rsidRPr="00502F2A">
        <w:rPr>
          <w:rFonts w:ascii="Garamond" w:hAnsi="Garamond" w:cs="Segoe UI"/>
          <w:color w:val="000000" w:themeColor="text1"/>
          <w:shd w:val="clear" w:color="auto" w:fill="FFFFFF"/>
        </w:rPr>
        <w:t>den sista juni?</w:t>
      </w:r>
    </w:p>
    <w:p w14:paraId="3F19E18F" w14:textId="02237AF3" w:rsidR="00381E78" w:rsidRPr="00502F2A" w:rsidRDefault="00381E78"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ickar ni det nya kortet?</w:t>
      </w:r>
    </w:p>
    <w:p w14:paraId="71041DB7" w14:textId="76192E80" w:rsidR="00ED6B25" w:rsidRPr="00502F2A" w:rsidRDefault="00ED6B25"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d kostar det att spärra?</w:t>
      </w:r>
    </w:p>
    <w:p w14:paraId="74B41775" w14:textId="4D0F91FE" w:rsidR="00ED6B25" w:rsidRPr="00502F2A" w:rsidRDefault="00ED6B25"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lken slutmånad på det nya kortet?</w:t>
      </w:r>
    </w:p>
    <w:p w14:paraId="69608B59" w14:textId="77777777" w:rsidR="00ED6B25" w:rsidRPr="00502F2A" w:rsidRDefault="00ED6B25" w:rsidP="00081E80">
      <w:pPr>
        <w:pStyle w:val="NoSpacing"/>
        <w:numPr>
          <w:ilvl w:val="1"/>
          <w:numId w:val="49"/>
        </w:numPr>
        <w:rPr>
          <w:rFonts w:ascii="Garamond" w:hAnsi="Garamond" w:cs="Segoe UI"/>
          <w:color w:val="000000" w:themeColor="text1"/>
          <w:shd w:val="clear" w:color="auto" w:fill="FFFFFF"/>
        </w:rPr>
      </w:pPr>
    </w:p>
    <w:p w14:paraId="5CAEC494" w14:textId="1F2CD507" w:rsidR="00380C8B" w:rsidRPr="00502F2A" w:rsidRDefault="00B363BA"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r w:rsidR="00380C8B" w:rsidRPr="00502F2A">
        <w:rPr>
          <w:rFonts w:ascii="Garamond" w:hAnsi="Garamond" w:cs="Segoe UI"/>
          <w:color w:val="000000" w:themeColor="text1"/>
          <w:shd w:val="clear" w:color="auto" w:fill="FFFFFF"/>
        </w:rPr>
        <w:t xml:space="preserve">Preem </w:t>
      </w:r>
      <w:proofErr w:type="gramStart"/>
      <w:r w:rsidR="009E7AD6" w:rsidRPr="00502F2A">
        <w:rPr>
          <w:rFonts w:ascii="Garamond" w:hAnsi="Garamond" w:cs="Segoe UI"/>
          <w:color w:val="000000" w:themeColor="text1"/>
          <w:shd w:val="clear" w:color="auto" w:fill="FFFFFF"/>
        </w:rPr>
        <w:t>06-21</w:t>
      </w:r>
      <w:proofErr w:type="gramEnd"/>
    </w:p>
    <w:p w14:paraId="001CEF5D" w14:textId="0253B1EE" w:rsidR="009E7AD6" w:rsidRPr="00502F2A" w:rsidRDefault="003A0CC3"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proofErr w:type="spellStart"/>
      <w:r w:rsidR="009E7AD6" w:rsidRPr="00502F2A">
        <w:rPr>
          <w:rFonts w:ascii="Garamond" w:hAnsi="Garamond" w:cs="Segoe UI"/>
          <w:color w:val="000000" w:themeColor="text1"/>
          <w:shd w:val="clear" w:color="auto" w:fill="FFFFFF"/>
        </w:rPr>
        <w:t>Supreme</w:t>
      </w:r>
      <w:proofErr w:type="spellEnd"/>
      <w:r w:rsidR="009E7AD6" w:rsidRPr="00502F2A">
        <w:rPr>
          <w:rFonts w:ascii="Garamond" w:hAnsi="Garamond" w:cs="Segoe UI"/>
          <w:color w:val="000000" w:themeColor="text1"/>
          <w:shd w:val="clear" w:color="auto" w:fill="FFFFFF"/>
        </w:rPr>
        <w:t xml:space="preserve"> </w:t>
      </w:r>
      <w:proofErr w:type="gramStart"/>
      <w:r w:rsidR="009E7AD6" w:rsidRPr="00502F2A">
        <w:rPr>
          <w:rFonts w:ascii="Garamond" w:hAnsi="Garamond" w:cs="Segoe UI"/>
          <w:color w:val="000000" w:themeColor="text1"/>
          <w:shd w:val="clear" w:color="auto" w:fill="FFFFFF"/>
        </w:rPr>
        <w:t>06-21</w:t>
      </w:r>
      <w:proofErr w:type="gramEnd"/>
    </w:p>
    <w:p w14:paraId="77E091CD" w14:textId="5E32EE9E" w:rsidR="009E7AD6" w:rsidRPr="00502F2A" w:rsidRDefault="00DA5B61"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wedbank Sjuhärad </w:t>
      </w:r>
      <w:proofErr w:type="gramStart"/>
      <w:r w:rsidRPr="00502F2A">
        <w:rPr>
          <w:rFonts w:ascii="Garamond" w:hAnsi="Garamond" w:cs="Segoe UI"/>
          <w:color w:val="000000" w:themeColor="text1"/>
          <w:shd w:val="clear" w:color="auto" w:fill="FFFFFF"/>
        </w:rPr>
        <w:t>06-21</w:t>
      </w:r>
      <w:proofErr w:type="gramEnd"/>
    </w:p>
    <w:p w14:paraId="1F1FEAB5" w14:textId="77777777" w:rsidR="005F0818" w:rsidRPr="00502F2A" w:rsidRDefault="005F0818" w:rsidP="00081E80">
      <w:pPr>
        <w:pStyle w:val="NoSpacing"/>
        <w:numPr>
          <w:ilvl w:val="0"/>
          <w:numId w:val="49"/>
        </w:numPr>
        <w:rPr>
          <w:rFonts w:ascii="Garamond" w:hAnsi="Garamond" w:cs="Segoe UI"/>
          <w:color w:val="000000" w:themeColor="text1"/>
          <w:shd w:val="clear" w:color="auto" w:fill="FFFFFF"/>
        </w:rPr>
      </w:pPr>
    </w:p>
    <w:p w14:paraId="64A3D9EB" w14:textId="5A30D9C9" w:rsidR="0002121A" w:rsidRPr="00502F2A" w:rsidRDefault="0002121A"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Internationellt körkort</w:t>
      </w:r>
    </w:p>
    <w:p w14:paraId="55B0F0B3" w14:textId="058DB989" w:rsidR="00E01FDF" w:rsidRPr="00502F2A" w:rsidRDefault="00E01FDF"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urs Bank E-Faktura/Autogiro</w:t>
      </w:r>
    </w:p>
    <w:p w14:paraId="62128176" w14:textId="77777777" w:rsidR="00E01FDF" w:rsidRPr="00502F2A" w:rsidRDefault="00E01FDF"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yra ut parkeringsplats i andra hand</w:t>
      </w:r>
    </w:p>
    <w:p w14:paraId="49100B97" w14:textId="77777777" w:rsidR="008B70BA" w:rsidRPr="00502F2A" w:rsidRDefault="008B70BA"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olksam E-faktura eller autogiro</w:t>
      </w:r>
    </w:p>
    <w:p w14:paraId="07997979" w14:textId="77777777" w:rsidR="008B70BA" w:rsidRPr="00502F2A" w:rsidRDefault="008B70BA"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uppförsäkring</w:t>
      </w:r>
    </w:p>
    <w:p w14:paraId="25D5D3BA" w14:textId="77777777" w:rsidR="008B70BA" w:rsidRPr="00502F2A" w:rsidRDefault="008B70BA"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ukvårdsförsäkring</w:t>
      </w:r>
    </w:p>
    <w:p w14:paraId="3A2D6833" w14:textId="571CA519" w:rsidR="00C60D87" w:rsidRPr="00502F2A" w:rsidRDefault="00C60D87"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B0349CF"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tryck och antagningschans</w:t>
      </w:r>
    </w:p>
    <w:p w14:paraId="48338FDF"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7D2339A5"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malålder</w:t>
      </w:r>
    </w:p>
    <w:p w14:paraId="4B6774C3"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sta anmälningsdag och datum för antagningsbesked</w:t>
      </w:r>
    </w:p>
    <w:p w14:paraId="5AF74690"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kunnighet</w:t>
      </w:r>
    </w:p>
    <w:p w14:paraId="5B5AE777"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ldmagistern</w:t>
      </w:r>
    </w:p>
    <w:p w14:paraId="496EA250"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Dive</w:t>
      </w:r>
      <w:proofErr w:type="spellEnd"/>
      <w:r w:rsidRPr="00502F2A">
        <w:rPr>
          <w:rFonts w:ascii="Garamond" w:hAnsi="Garamond" w:cs="Segoe UI"/>
          <w:color w:val="000000" w:themeColor="text1"/>
          <w:shd w:val="clear" w:color="auto" w:fill="FFFFFF"/>
        </w:rPr>
        <w:t xml:space="preserve"> Master</w:t>
      </w:r>
    </w:p>
    <w:p w14:paraId="3455A7FC"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adiokompetens</w:t>
      </w:r>
    </w:p>
    <w:p w14:paraId="551A4EFB"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w:t>
      </w:r>
    </w:p>
    <w:p w14:paraId="6D54C441"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w:t>
      </w:r>
    </w:p>
    <w:p w14:paraId="67F9DFFB"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nterbad</w:t>
      </w:r>
    </w:p>
    <w:p w14:paraId="78128F73"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aken eller påklädd</w:t>
      </w:r>
    </w:p>
    <w:p w14:paraId="7B1624DC" w14:textId="52D69791"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rientering</w:t>
      </w:r>
    </w:p>
    <w:p w14:paraId="0D8180FA" w14:textId="4F201F87" w:rsidR="00790A91" w:rsidRPr="00502F2A" w:rsidRDefault="00790A91"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 mil på 6 timmar, 1500 meter stigning</w:t>
      </w:r>
    </w:p>
    <w:p w14:paraId="1B911651" w14:textId="2EE38F49"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skilt eller i grupp</w:t>
      </w:r>
    </w:p>
    <w:p w14:paraId="6AFCA9BA" w14:textId="1F905F6D" w:rsidR="005E423F" w:rsidRPr="00502F2A" w:rsidRDefault="005E423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var</w:t>
      </w:r>
    </w:p>
    <w:p w14:paraId="00A9A328" w14:textId="1099DCCF" w:rsidR="00235A76" w:rsidRPr="00502F2A" w:rsidRDefault="00235A76" w:rsidP="00081E80">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jälledarnormen</w:t>
      </w:r>
      <w:proofErr w:type="spellEnd"/>
    </w:p>
    <w:p w14:paraId="7C654FBD" w14:textId="77700EBC" w:rsidR="006A6513" w:rsidRPr="00502F2A" w:rsidRDefault="006A6513"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förmedlingen</w:t>
      </w:r>
    </w:p>
    <w:p w14:paraId="2B6DCA3C" w14:textId="77777777" w:rsidR="00E93D7B" w:rsidRPr="00502F2A" w:rsidRDefault="00E93D7B" w:rsidP="00081E80">
      <w:pPr>
        <w:pStyle w:val="NoSpacing"/>
        <w:numPr>
          <w:ilvl w:val="1"/>
          <w:numId w:val="49"/>
        </w:numPr>
        <w:rPr>
          <w:rFonts w:ascii="Garamond" w:hAnsi="Garamond"/>
          <w:color w:val="000000" w:themeColor="text1"/>
        </w:rPr>
      </w:pPr>
      <w:r w:rsidRPr="00502F2A">
        <w:rPr>
          <w:rFonts w:ascii="Garamond" w:hAnsi="Garamond"/>
          <w:color w:val="000000" w:themeColor="text1"/>
        </w:rPr>
        <w:t>Karriärkonsulten Sverige AB</w:t>
      </w:r>
    </w:p>
    <w:p w14:paraId="2DF4378A" w14:textId="371B3912" w:rsidR="00E93D7B" w:rsidRPr="00502F2A" w:rsidRDefault="00E93D7B" w:rsidP="00081E80">
      <w:pPr>
        <w:pStyle w:val="NoSpacing"/>
        <w:numPr>
          <w:ilvl w:val="2"/>
          <w:numId w:val="49"/>
        </w:numPr>
        <w:rPr>
          <w:rFonts w:ascii="Garamond" w:hAnsi="Garamond"/>
          <w:color w:val="000000" w:themeColor="text1"/>
        </w:rPr>
      </w:pPr>
      <w:r w:rsidRPr="00502F2A">
        <w:rPr>
          <w:rFonts w:ascii="Garamond" w:hAnsi="Garamond"/>
          <w:color w:val="000000" w:themeColor="text1"/>
        </w:rPr>
        <w:t xml:space="preserve">KA-nummer: </w:t>
      </w:r>
      <w:proofErr w:type="gramStart"/>
      <w:r w:rsidRPr="00502F2A">
        <w:rPr>
          <w:rFonts w:ascii="Garamond" w:hAnsi="Garamond"/>
          <w:color w:val="000000" w:themeColor="text1"/>
        </w:rPr>
        <w:t>10054845</w:t>
      </w:r>
      <w:proofErr w:type="gramEnd"/>
    </w:p>
    <w:p w14:paraId="154F2FAA" w14:textId="03C7289E" w:rsidR="0013555E" w:rsidRPr="00502F2A" w:rsidRDefault="00066B34" w:rsidP="00081E80">
      <w:pPr>
        <w:pStyle w:val="NoSpacing"/>
        <w:numPr>
          <w:ilvl w:val="2"/>
          <w:numId w:val="49"/>
        </w:numPr>
        <w:rPr>
          <w:rFonts w:ascii="Garamond" w:hAnsi="Garamond"/>
          <w:color w:val="000000" w:themeColor="text1"/>
        </w:rPr>
      </w:pPr>
      <w:r w:rsidRPr="00502F2A">
        <w:rPr>
          <w:rFonts w:ascii="Garamond" w:hAnsi="Garamond"/>
          <w:b/>
          <w:bCs/>
          <w:color w:val="000000" w:themeColor="text1"/>
        </w:rPr>
        <w:t>Sollentuna</w:t>
      </w:r>
      <w:r w:rsidRPr="00502F2A">
        <w:rPr>
          <w:rFonts w:ascii="Garamond" w:hAnsi="Garamond"/>
          <w:color w:val="000000" w:themeColor="text1"/>
        </w:rPr>
        <w:t xml:space="preserve">, </w:t>
      </w:r>
      <w:r w:rsidR="0013555E" w:rsidRPr="00502F2A">
        <w:rPr>
          <w:rFonts w:ascii="Garamond" w:hAnsi="Garamond"/>
          <w:color w:val="000000" w:themeColor="text1"/>
        </w:rPr>
        <w:t xml:space="preserve">Kista, Järfälla, </w:t>
      </w:r>
      <w:r w:rsidRPr="00502F2A">
        <w:rPr>
          <w:rFonts w:ascii="Garamond" w:hAnsi="Garamond"/>
          <w:color w:val="000000" w:themeColor="text1"/>
        </w:rPr>
        <w:t xml:space="preserve">Täby, </w:t>
      </w:r>
      <w:r w:rsidR="0013555E" w:rsidRPr="00502F2A">
        <w:rPr>
          <w:rFonts w:ascii="Garamond" w:hAnsi="Garamond"/>
          <w:color w:val="000000" w:themeColor="text1"/>
        </w:rPr>
        <w:t>Johanneshov</w:t>
      </w:r>
    </w:p>
    <w:p w14:paraId="423F72CB" w14:textId="31546319" w:rsidR="00D850AE" w:rsidRPr="00502F2A" w:rsidRDefault="00D850AE" w:rsidP="00081E80">
      <w:pPr>
        <w:pStyle w:val="NoSpacing"/>
        <w:numPr>
          <w:ilvl w:val="2"/>
          <w:numId w:val="49"/>
        </w:numPr>
        <w:rPr>
          <w:rFonts w:ascii="Garamond" w:hAnsi="Garamond"/>
          <w:color w:val="000000" w:themeColor="text1"/>
        </w:rPr>
      </w:pPr>
      <w:r w:rsidRPr="00502F2A">
        <w:rPr>
          <w:rFonts w:ascii="Garamond" w:hAnsi="Garamond"/>
          <w:color w:val="000000" w:themeColor="text1"/>
        </w:rPr>
        <w:t>Betalar ni resan?</w:t>
      </w:r>
    </w:p>
    <w:p w14:paraId="06D17306" w14:textId="6D418BF8" w:rsidR="00E916E3" w:rsidRPr="00502F2A" w:rsidRDefault="00E916E3" w:rsidP="00081E80">
      <w:pPr>
        <w:pStyle w:val="NoSpacing"/>
        <w:numPr>
          <w:ilvl w:val="2"/>
          <w:numId w:val="49"/>
        </w:numPr>
        <w:rPr>
          <w:rFonts w:ascii="Garamond" w:hAnsi="Garamond"/>
          <w:color w:val="000000" w:themeColor="text1"/>
        </w:rPr>
      </w:pPr>
      <w:r w:rsidRPr="00502F2A">
        <w:rPr>
          <w:rFonts w:ascii="Garamond" w:hAnsi="Garamond"/>
          <w:color w:val="000000" w:themeColor="text1"/>
        </w:rPr>
        <w:t>Titti Smith, Globen</w:t>
      </w:r>
    </w:p>
    <w:p w14:paraId="7FECDD52" w14:textId="77777777" w:rsidR="000B54A8" w:rsidRPr="00502F2A" w:rsidRDefault="000B54A8" w:rsidP="00081E80">
      <w:pPr>
        <w:pStyle w:val="NoSpacing"/>
        <w:numPr>
          <w:ilvl w:val="1"/>
          <w:numId w:val="49"/>
        </w:numPr>
        <w:ind w:hanging="357"/>
        <w:rPr>
          <w:rFonts w:ascii="Garamond" w:hAnsi="Garamond"/>
          <w:color w:val="000000" w:themeColor="text1"/>
        </w:rPr>
      </w:pPr>
      <w:proofErr w:type="spellStart"/>
      <w:r w:rsidRPr="00502F2A">
        <w:rPr>
          <w:rFonts w:ascii="Garamond" w:hAnsi="Garamond"/>
          <w:color w:val="000000" w:themeColor="text1"/>
        </w:rPr>
        <w:t>Mindful</w:t>
      </w:r>
      <w:proofErr w:type="spellEnd"/>
      <w:r w:rsidRPr="00502F2A">
        <w:rPr>
          <w:rFonts w:ascii="Garamond" w:hAnsi="Garamond"/>
          <w:color w:val="000000" w:themeColor="text1"/>
        </w:rPr>
        <w:t xml:space="preserve"> AB</w:t>
      </w:r>
    </w:p>
    <w:p w14:paraId="13B31F56" w14:textId="69AE9CFD" w:rsidR="001D031B" w:rsidRPr="00502F2A" w:rsidRDefault="000B54A8" w:rsidP="00081E80">
      <w:pPr>
        <w:pStyle w:val="NoSpacing"/>
        <w:numPr>
          <w:ilvl w:val="2"/>
          <w:numId w:val="49"/>
        </w:numPr>
        <w:ind w:hanging="357"/>
        <w:rPr>
          <w:rFonts w:ascii="Garamond" w:hAnsi="Garamond"/>
          <w:color w:val="000000" w:themeColor="text1"/>
        </w:rPr>
      </w:pPr>
      <w:r w:rsidRPr="00502F2A">
        <w:rPr>
          <w:rFonts w:ascii="Garamond" w:hAnsi="Garamond"/>
          <w:color w:val="000000" w:themeColor="text1"/>
        </w:rPr>
        <w:t xml:space="preserve">KA-nummer: </w:t>
      </w:r>
      <w:proofErr w:type="gramStart"/>
      <w:r w:rsidRPr="00502F2A">
        <w:rPr>
          <w:rFonts w:ascii="Garamond" w:hAnsi="Garamond"/>
          <w:color w:val="000000" w:themeColor="text1"/>
        </w:rPr>
        <w:t>10044941</w:t>
      </w:r>
      <w:proofErr w:type="gramEnd"/>
    </w:p>
    <w:p w14:paraId="6AC99450" w14:textId="65F19480" w:rsidR="00E93D7B" w:rsidRPr="00502F2A" w:rsidRDefault="00E93D7B" w:rsidP="00081E80">
      <w:pPr>
        <w:pStyle w:val="NoSpacing"/>
        <w:numPr>
          <w:ilvl w:val="2"/>
          <w:numId w:val="49"/>
        </w:numPr>
        <w:ind w:hanging="357"/>
        <w:rPr>
          <w:rFonts w:ascii="Garamond" w:hAnsi="Garamond"/>
          <w:color w:val="000000" w:themeColor="text1"/>
        </w:rPr>
      </w:pPr>
      <w:r w:rsidRPr="00502F2A">
        <w:rPr>
          <w:rFonts w:ascii="Garamond" w:hAnsi="Garamond"/>
          <w:color w:val="000000" w:themeColor="text1"/>
        </w:rPr>
        <w:t>Ej IT</w:t>
      </w:r>
    </w:p>
    <w:p w14:paraId="1AFC9180" w14:textId="77777777" w:rsidR="001D031B" w:rsidRPr="00502F2A" w:rsidRDefault="001D031B" w:rsidP="00081E80">
      <w:pPr>
        <w:pStyle w:val="NoSpacing"/>
        <w:numPr>
          <w:ilvl w:val="1"/>
          <w:numId w:val="49"/>
        </w:numPr>
        <w:rPr>
          <w:rFonts w:ascii="Garamond" w:hAnsi="Garamond"/>
          <w:color w:val="000000" w:themeColor="text1"/>
        </w:rPr>
      </w:pPr>
      <w:proofErr w:type="spellStart"/>
      <w:r w:rsidRPr="00502F2A">
        <w:rPr>
          <w:rFonts w:ascii="Garamond" w:hAnsi="Garamond"/>
          <w:color w:val="000000" w:themeColor="text1"/>
        </w:rPr>
        <w:t>Itineris</w:t>
      </w:r>
      <w:proofErr w:type="spellEnd"/>
      <w:r w:rsidRPr="00502F2A">
        <w:rPr>
          <w:rFonts w:ascii="Garamond" w:hAnsi="Garamond"/>
          <w:color w:val="000000" w:themeColor="text1"/>
        </w:rPr>
        <w:t xml:space="preserve"> AB</w:t>
      </w:r>
    </w:p>
    <w:p w14:paraId="2ACC5A2B" w14:textId="7FDAEC1B" w:rsidR="001D031B" w:rsidRPr="00502F2A" w:rsidRDefault="001D031B" w:rsidP="00081E80">
      <w:pPr>
        <w:pStyle w:val="NoSpacing"/>
        <w:numPr>
          <w:ilvl w:val="2"/>
          <w:numId w:val="49"/>
        </w:numPr>
        <w:rPr>
          <w:rFonts w:ascii="Garamond" w:hAnsi="Garamond"/>
          <w:color w:val="000000" w:themeColor="text1"/>
        </w:rPr>
      </w:pPr>
      <w:r w:rsidRPr="00502F2A">
        <w:rPr>
          <w:rFonts w:ascii="Garamond" w:hAnsi="Garamond"/>
          <w:color w:val="000000" w:themeColor="text1"/>
        </w:rPr>
        <w:t xml:space="preserve">KA-nummer: </w:t>
      </w:r>
      <w:proofErr w:type="gramStart"/>
      <w:r w:rsidRPr="00502F2A">
        <w:rPr>
          <w:rFonts w:ascii="Garamond" w:hAnsi="Garamond"/>
          <w:color w:val="000000" w:themeColor="text1"/>
        </w:rPr>
        <w:t>10053304</w:t>
      </w:r>
      <w:proofErr w:type="gramEnd"/>
    </w:p>
    <w:p w14:paraId="5DF7A61B" w14:textId="77777777" w:rsidR="00E93D7B" w:rsidRPr="00502F2A" w:rsidRDefault="00E93D7B" w:rsidP="00081E80">
      <w:pPr>
        <w:pStyle w:val="NoSpacing"/>
        <w:numPr>
          <w:ilvl w:val="2"/>
          <w:numId w:val="49"/>
        </w:numPr>
        <w:rPr>
          <w:rFonts w:ascii="Garamond" w:hAnsi="Garamond"/>
          <w:color w:val="000000" w:themeColor="text1"/>
        </w:rPr>
      </w:pPr>
      <w:r w:rsidRPr="00502F2A">
        <w:rPr>
          <w:rFonts w:ascii="Garamond" w:hAnsi="Garamond"/>
          <w:color w:val="000000" w:themeColor="text1"/>
        </w:rPr>
        <w:t>Naprapat</w:t>
      </w:r>
    </w:p>
    <w:p w14:paraId="7F3E7A3F" w14:textId="77777777" w:rsidR="00D850AE" w:rsidRPr="00502F2A" w:rsidRDefault="00D850AE" w:rsidP="00081E80">
      <w:pPr>
        <w:pStyle w:val="NoSpacing"/>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er</w:t>
      </w:r>
    </w:p>
    <w:p w14:paraId="0E26B0A4" w14:textId="52225430" w:rsidR="00C66A74" w:rsidRPr="00502F2A" w:rsidRDefault="00C66A74"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w:t>
      </w:r>
      <w:r w:rsidR="005F4593" w:rsidRPr="00502F2A">
        <w:rPr>
          <w:rFonts w:ascii="Garamond" w:hAnsi="Garamond" w:cs="Segoe UI"/>
          <w:color w:val="000000" w:themeColor="text1"/>
          <w:shd w:val="clear" w:color="auto" w:fill="FFFFFF"/>
        </w:rPr>
        <w:t>oc</w:t>
      </w:r>
      <w:r w:rsidRPr="00502F2A">
        <w:rPr>
          <w:rFonts w:ascii="Garamond" w:hAnsi="Garamond" w:cs="Segoe UI"/>
          <w:color w:val="000000" w:themeColor="text1"/>
          <w:shd w:val="clear" w:color="auto" w:fill="FFFFFF"/>
        </w:rPr>
        <w:t>kholm, IT-jobb</w:t>
      </w:r>
    </w:p>
    <w:p w14:paraId="0A049773" w14:textId="10269011" w:rsidR="007E365D" w:rsidRPr="00502F2A" w:rsidRDefault="007E365D"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diskriminering</w:t>
      </w:r>
    </w:p>
    <w:p w14:paraId="4B1DB10F" w14:textId="132E0D2C" w:rsidR="00D850AE" w:rsidRPr="00502F2A" w:rsidRDefault="00D850A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r även sökt lärarjobb</w:t>
      </w:r>
    </w:p>
    <w:p w14:paraId="35804678" w14:textId="77777777" w:rsidR="00D850AE" w:rsidRPr="00502F2A" w:rsidRDefault="00D850AE" w:rsidP="00081E80">
      <w:pPr>
        <w:pStyle w:val="NoSpacing"/>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nderar på</w:t>
      </w:r>
    </w:p>
    <w:p w14:paraId="31CCF00A" w14:textId="34A3DCFA" w:rsidR="00FB4AB1" w:rsidRPr="00502F2A" w:rsidRDefault="00FB4AB1"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landsjobb</w:t>
      </w:r>
    </w:p>
    <w:p w14:paraId="73E5F815" w14:textId="77777777" w:rsidR="005E2AFC" w:rsidRPr="00502F2A" w:rsidRDefault="00323CC6"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land, Skottland, Irland</w:t>
      </w:r>
    </w:p>
    <w:p w14:paraId="0D6120F0" w14:textId="3B883855" w:rsidR="00323CC6" w:rsidRPr="00502F2A" w:rsidRDefault="00323CC6"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land</w:t>
      </w:r>
      <w:r w:rsidR="00780BB8" w:rsidRPr="00502F2A">
        <w:rPr>
          <w:rFonts w:ascii="Garamond" w:hAnsi="Garamond" w:cs="Segoe UI"/>
          <w:color w:val="000000" w:themeColor="text1"/>
          <w:shd w:val="clear" w:color="auto" w:fill="FFFFFF"/>
        </w:rPr>
        <w:t>, Österrike, Schweiz</w:t>
      </w:r>
    </w:p>
    <w:p w14:paraId="122FEF7C" w14:textId="39D8BCE4" w:rsidR="00D850AE" w:rsidRPr="00502F2A" w:rsidRDefault="00D850A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7F6B774" w14:textId="171D17AF" w:rsidR="007E365D" w:rsidRPr="00502F2A" w:rsidRDefault="007E365D"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egitimerad Fjällguide</w:t>
      </w:r>
    </w:p>
    <w:p w14:paraId="347196D8" w14:textId="3755F722" w:rsidR="00D46E1A" w:rsidRPr="00502F2A" w:rsidRDefault="00D46E1A"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6 veckor</w:t>
      </w:r>
    </w:p>
    <w:p w14:paraId="2638254A" w14:textId="7AC55BA0" w:rsidR="00D46E1A" w:rsidRPr="00502F2A" w:rsidRDefault="00395129"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aug 2020 - 3 okt 2021</w:t>
      </w:r>
    </w:p>
    <w:p w14:paraId="4AD33F82" w14:textId="2615FC02" w:rsidR="00DF45E6" w:rsidRPr="00502F2A" w:rsidRDefault="00DF45E6"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tivitetsstöd</w:t>
      </w:r>
    </w:p>
    <w:p w14:paraId="6B32B342" w14:textId="77E9E368" w:rsidR="00DF45E6" w:rsidRPr="00F000C3" w:rsidRDefault="00DF45E6" w:rsidP="00081E80">
      <w:pPr>
        <w:pStyle w:val="NoSpacing"/>
        <w:numPr>
          <w:ilvl w:val="3"/>
          <w:numId w:val="49"/>
        </w:numPr>
        <w:rPr>
          <w:rFonts w:ascii="Garamond" w:hAnsi="Garamond" w:cs="Segoe UI"/>
          <w:color w:val="000000" w:themeColor="text1"/>
          <w:shd w:val="clear" w:color="auto" w:fill="FFFFFF"/>
          <w:lang w:val="nb-NO"/>
        </w:rPr>
      </w:pPr>
      <w:r w:rsidRPr="00F000C3">
        <w:rPr>
          <w:rFonts w:ascii="Garamond" w:hAnsi="Garamond" w:cs="Segoe UI"/>
          <w:color w:val="000000" w:themeColor="text1"/>
          <w:shd w:val="clear" w:color="auto" w:fill="FFFFFF"/>
          <w:lang w:val="nb-NO"/>
        </w:rPr>
        <w:t>A-</w:t>
      </w:r>
      <w:proofErr w:type="spellStart"/>
      <w:r w:rsidRPr="00F000C3">
        <w:rPr>
          <w:rFonts w:ascii="Garamond" w:hAnsi="Garamond" w:cs="Segoe UI"/>
          <w:color w:val="000000" w:themeColor="text1"/>
          <w:shd w:val="clear" w:color="auto" w:fill="FFFFFF"/>
          <w:lang w:val="nb-NO"/>
        </w:rPr>
        <w:t>kassan</w:t>
      </w:r>
      <w:proofErr w:type="spellEnd"/>
      <w:r w:rsidRPr="00F000C3">
        <w:rPr>
          <w:rFonts w:ascii="Garamond" w:hAnsi="Garamond" w:cs="Segoe UI"/>
          <w:color w:val="000000" w:themeColor="text1"/>
          <w:shd w:val="clear" w:color="auto" w:fill="FFFFFF"/>
          <w:lang w:val="nb-NO"/>
        </w:rPr>
        <w:t xml:space="preserve"> tar </w:t>
      </w:r>
      <w:proofErr w:type="spellStart"/>
      <w:r w:rsidRPr="00F000C3">
        <w:rPr>
          <w:rFonts w:ascii="Garamond" w:hAnsi="Garamond" w:cs="Segoe UI"/>
          <w:color w:val="000000" w:themeColor="text1"/>
          <w:shd w:val="clear" w:color="auto" w:fill="FFFFFF"/>
          <w:lang w:val="nb-NO"/>
        </w:rPr>
        <w:t>slut</w:t>
      </w:r>
      <w:proofErr w:type="spellEnd"/>
      <w:r w:rsidRPr="00F000C3">
        <w:rPr>
          <w:rFonts w:ascii="Garamond" w:hAnsi="Garamond" w:cs="Segoe UI"/>
          <w:color w:val="000000" w:themeColor="text1"/>
          <w:shd w:val="clear" w:color="auto" w:fill="FFFFFF"/>
          <w:lang w:val="nb-NO"/>
        </w:rPr>
        <w:t xml:space="preserve"> i </w:t>
      </w:r>
      <w:proofErr w:type="spellStart"/>
      <w:r w:rsidRPr="00F000C3">
        <w:rPr>
          <w:rFonts w:ascii="Garamond" w:hAnsi="Garamond" w:cs="Segoe UI"/>
          <w:color w:val="000000" w:themeColor="text1"/>
          <w:shd w:val="clear" w:color="auto" w:fill="FFFFFF"/>
          <w:lang w:val="nb-NO"/>
        </w:rPr>
        <w:t>augusti</w:t>
      </w:r>
      <w:proofErr w:type="spellEnd"/>
      <w:r w:rsidRPr="00F000C3">
        <w:rPr>
          <w:rFonts w:ascii="Garamond" w:hAnsi="Garamond" w:cs="Segoe UI"/>
          <w:color w:val="000000" w:themeColor="text1"/>
          <w:shd w:val="clear" w:color="auto" w:fill="FFFFFF"/>
          <w:lang w:val="nb-NO"/>
        </w:rPr>
        <w:t>-september</w:t>
      </w:r>
    </w:p>
    <w:p w14:paraId="3BB5DC49" w14:textId="77777777" w:rsidR="00404D14" w:rsidRPr="00502F2A" w:rsidRDefault="00404D14"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vju</w:t>
      </w:r>
    </w:p>
    <w:p w14:paraId="007F056F" w14:textId="005A6FBB" w:rsidR="00404D14" w:rsidRPr="00502F2A" w:rsidRDefault="00404D14"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r w:rsidR="00EF5DEE" w:rsidRPr="00502F2A">
        <w:rPr>
          <w:rFonts w:ascii="Garamond" w:hAnsi="Garamond" w:cs="Segoe UI"/>
          <w:color w:val="000000" w:themeColor="text1"/>
          <w:shd w:val="clear" w:color="auto" w:fill="FFFFFF"/>
        </w:rPr>
        <w:t xml:space="preserve"> Fackrepresentant</w:t>
      </w:r>
    </w:p>
    <w:p w14:paraId="280362A7" w14:textId="77777777" w:rsidR="00AF1600" w:rsidRPr="00502F2A" w:rsidRDefault="00AF160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ippning</w:t>
      </w:r>
    </w:p>
    <w:p w14:paraId="24EC59D7" w14:textId="04987457" w:rsidR="00AF1600" w:rsidRPr="00502F2A" w:rsidRDefault="00AF160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Skjorta och kavaj</w:t>
      </w:r>
    </w:p>
    <w:p w14:paraId="67B3D551" w14:textId="3F49840D" w:rsidR="005B5547" w:rsidRPr="00502F2A" w:rsidRDefault="005B554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ck ej slips</w:t>
      </w:r>
    </w:p>
    <w:p w14:paraId="4DF3FA1C" w14:textId="2BE3199D" w:rsidR="00404D14" w:rsidRPr="00502F2A" w:rsidRDefault="00404D14"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ågor</w:t>
      </w:r>
    </w:p>
    <w:p w14:paraId="3554E67C" w14:textId="1E9780D4" w:rsidR="00EF5DEE" w:rsidRPr="00502F2A" w:rsidRDefault="00EF5DE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uppgifter</w:t>
      </w:r>
    </w:p>
    <w:p w14:paraId="35360947" w14:textId="0903D1A3" w:rsidR="001756E2" w:rsidRPr="00502F2A" w:rsidRDefault="001756E2"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grammering</w:t>
      </w:r>
    </w:p>
    <w:p w14:paraId="728E06DF" w14:textId="35D5B4C0" w:rsidR="00D13287" w:rsidRPr="00502F2A" w:rsidRDefault="00D13287" w:rsidP="00081E80">
      <w:pPr>
        <w:pStyle w:val="NoSpacing"/>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råk</w:t>
      </w:r>
    </w:p>
    <w:p w14:paraId="6283EB9C" w14:textId="3A4DD380" w:rsidR="00A47029" w:rsidRPr="00502F2A" w:rsidRDefault="00A47029" w:rsidP="00081E80">
      <w:pPr>
        <w:pStyle w:val="NoSpacing"/>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w:t>
      </w:r>
    </w:p>
    <w:p w14:paraId="56B79AA8" w14:textId="65B6122C" w:rsidR="00A47029" w:rsidRPr="00502F2A" w:rsidRDefault="00A47029" w:rsidP="00081E80">
      <w:pPr>
        <w:pStyle w:val="NoSpacing"/>
        <w:numPr>
          <w:ilvl w:val="5"/>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ngular</w:t>
      </w:r>
      <w:proofErr w:type="spellEnd"/>
    </w:p>
    <w:p w14:paraId="14E41A2C" w14:textId="23250E69" w:rsidR="00A47029" w:rsidRPr="00502F2A" w:rsidRDefault="00A47029" w:rsidP="00081E80">
      <w:pPr>
        <w:pStyle w:val="NoSpacing"/>
        <w:numPr>
          <w:ilvl w:val="5"/>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ython</w:t>
      </w:r>
      <w:proofErr w:type="spellEnd"/>
    </w:p>
    <w:p w14:paraId="4C85F122" w14:textId="5FA68492" w:rsidR="00D13287" w:rsidRPr="00502F2A" w:rsidRDefault="00D13287" w:rsidP="00081E80">
      <w:pPr>
        <w:pStyle w:val="NoSpacing"/>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erktyg</w:t>
      </w:r>
    </w:p>
    <w:p w14:paraId="1238B83F" w14:textId="4B571338" w:rsidR="00A47029" w:rsidRPr="00502F2A" w:rsidRDefault="00074AB9" w:rsidP="00081E80">
      <w:pPr>
        <w:pStyle w:val="NoSpacing"/>
        <w:numPr>
          <w:ilvl w:val="5"/>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Elastic</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Search</w:t>
      </w:r>
      <w:proofErr w:type="spellEnd"/>
    </w:p>
    <w:p w14:paraId="66891705" w14:textId="552E71F4" w:rsidR="00074AB9" w:rsidRPr="00502F2A" w:rsidRDefault="00074AB9" w:rsidP="00081E80">
      <w:pPr>
        <w:pStyle w:val="NoSpacing"/>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Quicksense</w:t>
      </w:r>
    </w:p>
    <w:p w14:paraId="4AE3C208" w14:textId="559D7C8B" w:rsidR="001756E2" w:rsidRPr="00502F2A" w:rsidRDefault="001756E2"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extid</w:t>
      </w:r>
    </w:p>
    <w:p w14:paraId="3FB1CE44" w14:textId="6419BFE6" w:rsidR="00404D14" w:rsidRPr="00502F2A" w:rsidRDefault="00EF5DE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emester</w:t>
      </w:r>
    </w:p>
    <w:p w14:paraId="0B99BF20" w14:textId="02042C89" w:rsidR="00EF5DEE" w:rsidRPr="00502F2A" w:rsidRDefault="00EF5DE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skvårdsbidrag</w:t>
      </w:r>
    </w:p>
    <w:p w14:paraId="752D391E" w14:textId="5F0AD82E" w:rsidR="00EF5DEE" w:rsidRPr="00502F2A" w:rsidRDefault="00EF5DE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 på arbetstid</w:t>
      </w:r>
    </w:p>
    <w:p w14:paraId="3E143FB1" w14:textId="1947EB5C" w:rsidR="00B950F4" w:rsidRPr="00502F2A" w:rsidRDefault="00D13287"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ym &amp; </w:t>
      </w:r>
      <w:r w:rsidR="00B950F4" w:rsidRPr="00502F2A">
        <w:rPr>
          <w:rFonts w:ascii="Garamond" w:hAnsi="Garamond" w:cs="Segoe UI"/>
          <w:color w:val="000000" w:themeColor="text1"/>
          <w:shd w:val="clear" w:color="auto" w:fill="FFFFFF"/>
        </w:rPr>
        <w:t>Dusch</w:t>
      </w:r>
      <w:r w:rsidRPr="00502F2A">
        <w:rPr>
          <w:rFonts w:ascii="Garamond" w:hAnsi="Garamond" w:cs="Segoe UI"/>
          <w:color w:val="000000" w:themeColor="text1"/>
          <w:shd w:val="clear" w:color="auto" w:fill="FFFFFF"/>
        </w:rPr>
        <w:t xml:space="preserve"> i byggnaden</w:t>
      </w:r>
    </w:p>
    <w:p w14:paraId="771CF66B" w14:textId="1D19FE91" w:rsidR="00AB735A" w:rsidRPr="00502F2A" w:rsidRDefault="00AB735A"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kan jag börja</w:t>
      </w:r>
    </w:p>
    <w:p w14:paraId="0947B26F" w14:textId="6E60136A" w:rsidR="00AB735A" w:rsidRPr="00502F2A" w:rsidRDefault="00AB735A"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ja: nu</w:t>
      </w:r>
    </w:p>
    <w:p w14:paraId="76D5C86F" w14:textId="1688A939" w:rsidR="00AB735A" w:rsidRPr="00502F2A" w:rsidRDefault="00AB735A"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ler: när jag är klar med min bok</w:t>
      </w:r>
    </w:p>
    <w:p w14:paraId="65552EB1" w14:textId="77777777" w:rsidR="00985AFC" w:rsidRPr="00502F2A" w:rsidRDefault="00985AFC"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mme KSS</w:t>
      </w:r>
    </w:p>
    <w:p w14:paraId="0FED28E0" w14:textId="77777777" w:rsidR="00985AFC" w:rsidRPr="00502F2A" w:rsidRDefault="00985AF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104411900</w:t>
      </w:r>
    </w:p>
    <w:p w14:paraId="1845D46C" w14:textId="77777777" w:rsidR="00985AFC" w:rsidRPr="00502F2A" w:rsidRDefault="00985AFC" w:rsidP="00081E80">
      <w:pPr>
        <w:pStyle w:val="NoSpacing"/>
        <w:numPr>
          <w:ilvl w:val="1"/>
          <w:numId w:val="49"/>
        </w:numPr>
        <w:rPr>
          <w:rFonts w:ascii="Garamond" w:hAnsi="Garamond" w:cs="Segoe UI"/>
          <w:color w:val="000000" w:themeColor="text1"/>
          <w:shd w:val="clear" w:color="auto" w:fill="FFFFFF"/>
        </w:rPr>
      </w:pPr>
      <w:proofErr w:type="gramStart"/>
      <w:r w:rsidRPr="00502F2A">
        <w:rPr>
          <w:rFonts w:ascii="Garamond" w:hAnsi="Garamond" w:cs="Segoe UI"/>
          <w:color w:val="000000" w:themeColor="text1"/>
          <w:shd w:val="clear" w:color="auto" w:fill="FFFFFF"/>
        </w:rPr>
        <w:t>39037240</w:t>
      </w:r>
      <w:proofErr w:type="gramEnd"/>
    </w:p>
    <w:p w14:paraId="49F2EBCE" w14:textId="77777777" w:rsidR="00985AFC" w:rsidRPr="00502F2A" w:rsidRDefault="00985AF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0515 </w:t>
      </w:r>
      <w:proofErr w:type="gramStart"/>
      <w:r w:rsidRPr="00502F2A">
        <w:rPr>
          <w:rFonts w:ascii="Garamond" w:hAnsi="Garamond" w:cs="Segoe UI"/>
          <w:color w:val="000000" w:themeColor="text1"/>
          <w:shd w:val="clear" w:color="auto" w:fill="FFFFFF"/>
        </w:rPr>
        <w:t>87734</w:t>
      </w:r>
      <w:proofErr w:type="gramEnd"/>
    </w:p>
    <w:p w14:paraId="074D1D00" w14:textId="07E6CB1B" w:rsidR="00985AFC" w:rsidRPr="00502F2A" w:rsidRDefault="00985AF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30</w:t>
      </w:r>
    </w:p>
    <w:p w14:paraId="1EB05166" w14:textId="77777777" w:rsidR="00B37D4A" w:rsidRPr="00502F2A" w:rsidRDefault="00B37D4A" w:rsidP="00B37D4A">
      <w:pPr>
        <w:pStyle w:val="NoSpacing"/>
        <w:rPr>
          <w:rFonts w:ascii="Garamond" w:hAnsi="Garamond" w:cs="Segoe UI"/>
          <w:color w:val="000000" w:themeColor="text1"/>
          <w:shd w:val="clear" w:color="auto" w:fill="FFFFFF"/>
        </w:rPr>
      </w:pPr>
    </w:p>
    <w:p w14:paraId="1C779EA3" w14:textId="340DA137" w:rsidR="00E80738" w:rsidRPr="00802AD5" w:rsidRDefault="00B37D4A" w:rsidP="00B37D4A">
      <w:pPr>
        <w:pStyle w:val="NoSpacing"/>
        <w:rPr>
          <w:rFonts w:ascii="Garamond" w:hAnsi="Garamond" w:cs="Segoe UI"/>
          <w:color w:val="000000" w:themeColor="text1"/>
          <w:shd w:val="clear" w:color="auto" w:fill="FFFFFF"/>
          <w:lang w:val="en-GB"/>
        </w:rPr>
      </w:pPr>
      <w:proofErr w:type="spellStart"/>
      <w:r w:rsidRPr="00802AD5">
        <w:rPr>
          <w:rFonts w:ascii="Garamond" w:hAnsi="Garamond" w:cs="Segoe UI"/>
          <w:color w:val="000000" w:themeColor="text1"/>
          <w:shd w:val="clear" w:color="auto" w:fill="FFFFFF"/>
          <w:lang w:val="en-GB"/>
        </w:rPr>
        <w:t>Kappahl</w:t>
      </w:r>
      <w:proofErr w:type="spellEnd"/>
      <w:r w:rsidRPr="00802AD5">
        <w:rPr>
          <w:rFonts w:ascii="Garamond" w:hAnsi="Garamond" w:cs="Segoe UI"/>
          <w:color w:val="000000" w:themeColor="text1"/>
          <w:shd w:val="clear" w:color="auto" w:fill="FFFFFF"/>
          <w:lang w:val="en-GB"/>
        </w:rPr>
        <w:t xml:space="preserve">, Hampton Republic, Regular Fit, </w:t>
      </w:r>
      <w:r w:rsidR="00B81CCB" w:rsidRPr="00802AD5">
        <w:rPr>
          <w:rFonts w:ascii="Garamond" w:hAnsi="Garamond" w:cs="Segoe UI"/>
          <w:color w:val="000000" w:themeColor="text1"/>
          <w:shd w:val="clear" w:color="auto" w:fill="FFFFFF"/>
          <w:lang w:val="en-GB"/>
        </w:rPr>
        <w:t>C</w:t>
      </w:r>
      <w:r w:rsidRPr="00802AD5">
        <w:rPr>
          <w:rFonts w:ascii="Garamond" w:hAnsi="Garamond" w:cs="Segoe UI"/>
          <w:color w:val="000000" w:themeColor="text1"/>
          <w:shd w:val="clear" w:color="auto" w:fill="FFFFFF"/>
          <w:lang w:val="en-GB"/>
        </w:rPr>
        <w:t xml:space="preserve">omfort </w:t>
      </w:r>
      <w:r w:rsidR="00B81CCB" w:rsidRPr="00802AD5">
        <w:rPr>
          <w:rFonts w:ascii="Garamond" w:hAnsi="Garamond" w:cs="Segoe UI"/>
          <w:color w:val="000000" w:themeColor="text1"/>
          <w:shd w:val="clear" w:color="auto" w:fill="FFFFFF"/>
          <w:lang w:val="en-GB"/>
        </w:rPr>
        <w:t>S</w:t>
      </w:r>
      <w:r w:rsidRPr="00802AD5">
        <w:rPr>
          <w:rFonts w:ascii="Garamond" w:hAnsi="Garamond" w:cs="Segoe UI"/>
          <w:color w:val="000000" w:themeColor="text1"/>
          <w:shd w:val="clear" w:color="auto" w:fill="FFFFFF"/>
          <w:lang w:val="en-GB"/>
        </w:rPr>
        <w:t>tretch, W: 36, L: 34</w:t>
      </w:r>
    </w:p>
    <w:p w14:paraId="2CE10256" w14:textId="77777777" w:rsidR="00B37D4A" w:rsidRPr="00802AD5" w:rsidRDefault="00B37D4A" w:rsidP="00B37D4A">
      <w:pPr>
        <w:pStyle w:val="NoSpacing"/>
        <w:rPr>
          <w:rFonts w:ascii="Garamond" w:hAnsi="Garamond" w:cs="Segoe UI"/>
          <w:color w:val="000000" w:themeColor="text1"/>
          <w:shd w:val="clear" w:color="auto" w:fill="FFFFFF"/>
          <w:lang w:val="en-GB"/>
        </w:rPr>
      </w:pPr>
    </w:p>
    <w:p w14:paraId="4A66D7FA" w14:textId="09EE9832" w:rsidR="0039360F" w:rsidRPr="00502F2A" w:rsidRDefault="002C4D87" w:rsidP="002C4D87">
      <w:pPr>
        <w:pStyle w:val="NoSpacing"/>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Jag minns dem alla: ”På stranden”, ”Apornas planet”, ”THX 1138” (George Lucas första långfilm), ”Clockwork orange”, ”</w:t>
      </w:r>
      <w:proofErr w:type="spellStart"/>
      <w:r w:rsidRPr="00502F2A">
        <w:rPr>
          <w:rFonts w:ascii="Georgia" w:hAnsi="Georgia"/>
          <w:color w:val="000000" w:themeColor="text1"/>
          <w:sz w:val="27"/>
          <w:szCs w:val="27"/>
          <w:shd w:val="clear" w:color="auto" w:fill="FFFFFF"/>
        </w:rPr>
        <w:t>Soylent</w:t>
      </w:r>
      <w:proofErr w:type="spellEnd"/>
      <w:r w:rsidRPr="00502F2A">
        <w:rPr>
          <w:rFonts w:ascii="Georgia" w:hAnsi="Georgia"/>
          <w:color w:val="000000" w:themeColor="text1"/>
          <w:sz w:val="27"/>
          <w:szCs w:val="27"/>
          <w:shd w:val="clear" w:color="auto" w:fill="FFFFFF"/>
        </w:rPr>
        <w:t xml:space="preserve"> green”, ”Flykten från framtiden”, ”Rollerball” och så vidare.</w:t>
      </w:r>
    </w:p>
    <w:p w14:paraId="21516825" w14:textId="4B150CD6" w:rsidR="00E80738" w:rsidRPr="00502F2A" w:rsidRDefault="00E80738" w:rsidP="002C4D87">
      <w:pPr>
        <w:pStyle w:val="NoSpacing"/>
        <w:rPr>
          <w:rFonts w:ascii="Georgia" w:hAnsi="Georgia"/>
          <w:color w:val="000000" w:themeColor="text1"/>
          <w:sz w:val="27"/>
          <w:szCs w:val="27"/>
          <w:shd w:val="clear" w:color="auto" w:fill="FFFFFF"/>
        </w:rPr>
      </w:pPr>
    </w:p>
    <w:p w14:paraId="019A4CD5" w14:textId="07D0D689" w:rsidR="00E80738" w:rsidRPr="00502F2A" w:rsidRDefault="00E80738" w:rsidP="002C4D87">
      <w:pPr>
        <w:pStyle w:val="NoSpacing"/>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 xml:space="preserve">Luke </w:t>
      </w:r>
      <w:proofErr w:type="spellStart"/>
      <w:r w:rsidRPr="00502F2A">
        <w:rPr>
          <w:rFonts w:ascii="Georgia" w:hAnsi="Georgia"/>
          <w:color w:val="000000" w:themeColor="text1"/>
          <w:sz w:val="27"/>
          <w:szCs w:val="27"/>
          <w:shd w:val="clear" w:color="auto" w:fill="FFFFFF"/>
        </w:rPr>
        <w:t>Evens</w:t>
      </w:r>
      <w:proofErr w:type="spellEnd"/>
      <w:r w:rsidRPr="00502F2A">
        <w:rPr>
          <w:rFonts w:ascii="Georgia" w:hAnsi="Georgia"/>
          <w:color w:val="000000" w:themeColor="text1"/>
          <w:sz w:val="27"/>
          <w:szCs w:val="27"/>
          <w:shd w:val="clear" w:color="auto" w:fill="FFFFFF"/>
        </w:rPr>
        <w:t xml:space="preserve">: No </w:t>
      </w:r>
      <w:proofErr w:type="spellStart"/>
      <w:r w:rsidR="00336738" w:rsidRPr="00502F2A">
        <w:rPr>
          <w:rFonts w:ascii="Georgia" w:hAnsi="Georgia"/>
          <w:color w:val="000000" w:themeColor="text1"/>
          <w:sz w:val="27"/>
          <w:szCs w:val="27"/>
          <w:shd w:val="clear" w:color="auto" w:fill="FFFFFF"/>
        </w:rPr>
        <w:t>O</w:t>
      </w:r>
      <w:r w:rsidRPr="00502F2A">
        <w:rPr>
          <w:rFonts w:ascii="Georgia" w:hAnsi="Georgia"/>
          <w:color w:val="000000" w:themeColor="text1"/>
          <w:sz w:val="27"/>
          <w:szCs w:val="27"/>
          <w:shd w:val="clear" w:color="auto" w:fill="FFFFFF"/>
        </w:rPr>
        <w:t>ne</w:t>
      </w:r>
      <w:proofErr w:type="spellEnd"/>
      <w:r w:rsidRPr="00502F2A">
        <w:rPr>
          <w:rFonts w:ascii="Georgia" w:hAnsi="Georgia"/>
          <w:color w:val="000000" w:themeColor="text1"/>
          <w:sz w:val="27"/>
          <w:szCs w:val="27"/>
          <w:shd w:val="clear" w:color="auto" w:fill="FFFFFF"/>
        </w:rPr>
        <w:t xml:space="preserve"> Lives</w:t>
      </w:r>
    </w:p>
    <w:p w14:paraId="71C2E90F" w14:textId="77777777" w:rsidR="00186D94" w:rsidRPr="00502F2A" w:rsidRDefault="00186D94" w:rsidP="002C4D87">
      <w:pPr>
        <w:pStyle w:val="NoSpacing"/>
        <w:rPr>
          <w:rFonts w:ascii="Garamond" w:hAnsi="Garamond" w:cs="Segoe UI"/>
          <w:color w:val="000000" w:themeColor="text1"/>
          <w:shd w:val="clear" w:color="auto" w:fill="FFFFFF"/>
        </w:rPr>
      </w:pPr>
    </w:p>
    <w:p w14:paraId="5FE29BB9" w14:textId="2067D519" w:rsidR="00FC2DA4" w:rsidRPr="00502F2A" w:rsidRDefault="0039360F" w:rsidP="00081E80">
      <w:pPr>
        <w:pStyle w:val="NoSpacing"/>
        <w:numPr>
          <w:ilvl w:val="0"/>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ybring</w:t>
      </w:r>
      <w:proofErr w:type="spellEnd"/>
    </w:p>
    <w:p w14:paraId="2EC0836F" w14:textId="33FD6009" w:rsidR="00422851" w:rsidRPr="00502F2A" w:rsidRDefault="00422851"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1A5A0506" w14:textId="72276FDD" w:rsidR="00495009" w:rsidRPr="00502F2A" w:rsidRDefault="0049500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te speciella</w:t>
      </w:r>
    </w:p>
    <w:p w14:paraId="6DFB5FA7" w14:textId="35FE4F19" w:rsidR="00495009" w:rsidRPr="00502F2A" w:rsidRDefault="0049500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ktor</w:t>
      </w:r>
    </w:p>
    <w:p w14:paraId="5F694F66" w14:textId="77777777" w:rsidR="00422851" w:rsidRPr="00502F2A" w:rsidRDefault="00422851"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CBD351F" w14:textId="525EB377" w:rsidR="00422851" w:rsidRPr="00502F2A" w:rsidRDefault="00B06D29"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 års fullstack</w:t>
      </w:r>
    </w:p>
    <w:p w14:paraId="4D1FFDB3" w14:textId="77777777" w:rsidR="00E90B90" w:rsidRPr="00502F2A" w:rsidRDefault="00E90B90" w:rsidP="00081E80">
      <w:pPr>
        <w:pStyle w:val="NoSpacing"/>
        <w:numPr>
          <w:ilvl w:val="1"/>
          <w:numId w:val="49"/>
        </w:numPr>
        <w:rPr>
          <w:rFonts w:ascii="Garamond" w:hAnsi="Garamond" w:cs="Segoe UI"/>
          <w:color w:val="000000" w:themeColor="text1"/>
          <w:shd w:val="clear" w:color="auto" w:fill="FFFFFF"/>
        </w:rPr>
      </w:pPr>
    </w:p>
    <w:p w14:paraId="5FCA31D9" w14:textId="77777777" w:rsidR="00E90B90" w:rsidRPr="00502F2A" w:rsidRDefault="00E90B9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6400AA5F" w14:textId="77777777" w:rsidR="00667854" w:rsidRPr="00502F2A" w:rsidRDefault="00667854"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Catharina </w:t>
      </w:r>
      <w:proofErr w:type="spellStart"/>
      <w:r w:rsidRPr="00502F2A">
        <w:rPr>
          <w:rFonts w:ascii="Garamond" w:hAnsi="Garamond" w:cs="Segoe UI"/>
          <w:color w:val="000000" w:themeColor="text1"/>
          <w:shd w:val="clear" w:color="auto" w:fill="FFFFFF"/>
        </w:rPr>
        <w:t>Sköldenstam</w:t>
      </w:r>
      <w:proofErr w:type="spellEnd"/>
    </w:p>
    <w:p w14:paraId="5A74B56F" w14:textId="27D5998D" w:rsidR="0006367F" w:rsidRPr="00502F2A" w:rsidRDefault="00E90B90"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Nere vid </w:t>
      </w:r>
      <w:r w:rsidR="00667854" w:rsidRPr="00502F2A">
        <w:rPr>
          <w:rFonts w:ascii="Garamond" w:hAnsi="Garamond" w:cs="Segoe UI"/>
          <w:color w:val="000000" w:themeColor="text1"/>
          <w:shd w:val="clear" w:color="auto" w:fill="FFFFFF"/>
        </w:rPr>
        <w:t xml:space="preserve">Finspång </w:t>
      </w:r>
      <w:r w:rsidRPr="00502F2A">
        <w:rPr>
          <w:rFonts w:ascii="Garamond" w:hAnsi="Garamond" w:cs="Segoe UI"/>
          <w:color w:val="000000" w:themeColor="text1"/>
          <w:shd w:val="clear" w:color="auto" w:fill="FFFFFF"/>
        </w:rPr>
        <w:t>slott</w:t>
      </w:r>
    </w:p>
    <w:p w14:paraId="4870838C" w14:textId="06179ED3" w:rsidR="00151314" w:rsidRPr="00502F2A" w:rsidRDefault="00151314"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t företag</w:t>
      </w:r>
    </w:p>
    <w:p w14:paraId="5334B13C" w14:textId="558BB61D" w:rsidR="00151314" w:rsidRPr="00502F2A" w:rsidRDefault="00151314"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cernspråk Engelska</w:t>
      </w:r>
    </w:p>
    <w:p w14:paraId="6BD647D4" w14:textId="586E44C2" w:rsidR="002B781A" w:rsidRPr="00502F2A" w:rsidRDefault="002B781A"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illeshäl</w:t>
      </w:r>
    </w:p>
    <w:p w14:paraId="7D9AFDE4" w14:textId="77777777" w:rsidR="0065336B" w:rsidRPr="00502F2A" w:rsidRDefault="0065336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w:t>
      </w:r>
    </w:p>
    <w:p w14:paraId="3BB90AF1" w14:textId="4E1E5B22" w:rsidR="0065336B" w:rsidRPr="00502F2A" w:rsidRDefault="0065336B"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ykel</w:t>
      </w:r>
    </w:p>
    <w:p w14:paraId="1950ADCE" w14:textId="6AB4F8C8" w:rsidR="0065336B" w:rsidRPr="00502F2A" w:rsidRDefault="0065336B"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änkpress</w:t>
      </w:r>
    </w:p>
    <w:p w14:paraId="2ABFF689" w14:textId="4A9480FE" w:rsidR="0065336B" w:rsidRPr="00502F2A" w:rsidRDefault="0065336B" w:rsidP="00081E80">
      <w:pPr>
        <w:pStyle w:val="NoSpacing"/>
        <w:numPr>
          <w:ilvl w:val="3"/>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icepts</w:t>
      </w:r>
      <w:proofErr w:type="spellEnd"/>
    </w:p>
    <w:p w14:paraId="3E256BE9" w14:textId="2638C39C" w:rsidR="0065336B" w:rsidRPr="00502F2A" w:rsidRDefault="0065336B"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xlar</w:t>
      </w:r>
    </w:p>
    <w:p w14:paraId="54096040" w14:textId="77777777" w:rsidR="00E90B90" w:rsidRPr="00502F2A" w:rsidRDefault="00E90B90" w:rsidP="00081E80">
      <w:pPr>
        <w:pStyle w:val="NoSpacing"/>
        <w:numPr>
          <w:ilvl w:val="1"/>
          <w:numId w:val="49"/>
        </w:numPr>
        <w:rPr>
          <w:rFonts w:ascii="Garamond" w:hAnsi="Garamond" w:cs="Segoe UI"/>
          <w:color w:val="000000" w:themeColor="text1"/>
          <w:shd w:val="clear" w:color="auto" w:fill="FFFFFF"/>
        </w:rPr>
      </w:pPr>
    </w:p>
    <w:p w14:paraId="1958EA38" w14:textId="6726E6E4" w:rsidR="00307BC5" w:rsidRPr="00502F2A" w:rsidRDefault="00BE6F6B"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Förslag</w:t>
      </w:r>
    </w:p>
    <w:p w14:paraId="6D72088B" w14:textId="7F1AE5FF" w:rsidR="00BE6F6B" w:rsidRPr="00502F2A" w:rsidRDefault="00BE6F6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förklara för Siemens att det blir en startsträcka</w:t>
      </w:r>
    </w:p>
    <w:p w14:paraId="5022A7DA" w14:textId="42161584" w:rsidR="00BE6F6B" w:rsidRPr="00502F2A" w:rsidRDefault="00BE6F6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g sitter på bänken en månad hos </w:t>
      </w:r>
      <w:proofErr w:type="spellStart"/>
      <w:r w:rsidRPr="00502F2A">
        <w:rPr>
          <w:rFonts w:ascii="Garamond" w:hAnsi="Garamond" w:cs="Segoe UI"/>
          <w:color w:val="000000" w:themeColor="text1"/>
          <w:shd w:val="clear" w:color="auto" w:fill="FFFFFF"/>
        </w:rPr>
        <w:t>Sybring</w:t>
      </w:r>
      <w:proofErr w:type="spellEnd"/>
    </w:p>
    <w:p w14:paraId="644441E4" w14:textId="615C2A5D" w:rsidR="00BE6F6B" w:rsidRPr="00502F2A" w:rsidRDefault="00BE6F6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släpper den här idén</w:t>
      </w:r>
    </w:p>
    <w:p w14:paraId="3C8561AB" w14:textId="77777777" w:rsidR="00667854" w:rsidRPr="00502F2A" w:rsidRDefault="00667854" w:rsidP="00081E80">
      <w:pPr>
        <w:pStyle w:val="NoSpacing"/>
        <w:numPr>
          <w:ilvl w:val="1"/>
          <w:numId w:val="49"/>
        </w:numPr>
        <w:rPr>
          <w:rFonts w:ascii="Garamond" w:hAnsi="Garamond" w:cs="Segoe UI"/>
          <w:color w:val="000000" w:themeColor="text1"/>
          <w:shd w:val="clear" w:color="auto" w:fill="FFFFFF"/>
        </w:rPr>
      </w:pPr>
    </w:p>
    <w:p w14:paraId="4FD0F902" w14:textId="751B89E1" w:rsidR="001731BD" w:rsidRPr="00502F2A" w:rsidRDefault="001731BD"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P</w:t>
      </w:r>
    </w:p>
    <w:p w14:paraId="43332071" w14:textId="3E04DE9D" w:rsidR="005233A0" w:rsidRPr="00502F2A" w:rsidRDefault="005233A0" w:rsidP="00081E80">
      <w:pPr>
        <w:pStyle w:val="NoSpacing"/>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eelglass</w:t>
      </w:r>
      <w:proofErr w:type="spellEnd"/>
    </w:p>
    <w:p w14:paraId="5BDCF75D" w14:textId="3B160E4B" w:rsidR="005233A0" w:rsidRPr="00502F2A" w:rsidRDefault="00F938CA" w:rsidP="00081E80">
      <w:pPr>
        <w:pStyle w:val="NoSpacing"/>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zure</w:t>
      </w:r>
      <w:proofErr w:type="spellEnd"/>
    </w:p>
    <w:p w14:paraId="39976F77" w14:textId="46CDEC4B" w:rsidR="00F938CA" w:rsidRPr="00502F2A" w:rsidRDefault="00F938CA"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ffice 365</w:t>
      </w:r>
    </w:p>
    <w:p w14:paraId="4E1E8B64" w14:textId="25D7BB44" w:rsidR="00FA4697" w:rsidRPr="00502F2A" w:rsidRDefault="00FA4697" w:rsidP="00081E80">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ron</w:t>
      </w:r>
      <w:r w:rsidR="001731BD" w:rsidRPr="00502F2A">
        <w:rPr>
          <w:rFonts w:ascii="Garamond" w:hAnsi="Garamond" w:cs="Segoe UI"/>
          <w:color w:val="000000" w:themeColor="text1"/>
          <w:shd w:val="clear" w:color="auto" w:fill="FFFFFF"/>
        </w:rPr>
        <w:t>t</w:t>
      </w:r>
      <w:r w:rsidRPr="00502F2A">
        <w:rPr>
          <w:rFonts w:ascii="Garamond" w:hAnsi="Garamond" w:cs="Segoe UI"/>
          <w:color w:val="000000" w:themeColor="text1"/>
          <w:shd w:val="clear" w:color="auto" w:fill="FFFFFF"/>
        </w:rPr>
        <w:t>End</w:t>
      </w:r>
      <w:proofErr w:type="spellEnd"/>
    </w:p>
    <w:p w14:paraId="69A976CE" w14:textId="734B8F4D" w:rsidR="00FA4697" w:rsidRPr="00502F2A" w:rsidRDefault="00FA469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HTML</w:t>
      </w:r>
      <w:r w:rsidR="005B395C" w:rsidRPr="00502F2A">
        <w:rPr>
          <w:rFonts w:ascii="Garamond" w:hAnsi="Garamond" w:cs="72-Regular"/>
          <w:color w:val="000000" w:themeColor="text1"/>
        </w:rPr>
        <w:t xml:space="preserve">, Hypertext </w:t>
      </w:r>
      <w:proofErr w:type="spellStart"/>
      <w:r w:rsidR="005B395C" w:rsidRPr="00502F2A">
        <w:rPr>
          <w:rFonts w:ascii="Garamond" w:hAnsi="Garamond" w:cs="72-Regular"/>
          <w:color w:val="000000" w:themeColor="text1"/>
        </w:rPr>
        <w:t>Markup</w:t>
      </w:r>
      <w:proofErr w:type="spellEnd"/>
      <w:r w:rsidR="005B395C" w:rsidRPr="00502F2A">
        <w:rPr>
          <w:rFonts w:ascii="Garamond" w:hAnsi="Garamond" w:cs="72-Regular"/>
          <w:color w:val="000000" w:themeColor="text1"/>
        </w:rPr>
        <w:t xml:space="preserve"> </w:t>
      </w:r>
      <w:proofErr w:type="spellStart"/>
      <w:r w:rsidR="005B395C" w:rsidRPr="00502F2A">
        <w:rPr>
          <w:rFonts w:ascii="Garamond" w:hAnsi="Garamond" w:cs="72-Regular"/>
          <w:color w:val="000000" w:themeColor="text1"/>
        </w:rPr>
        <w:t>Language</w:t>
      </w:r>
      <w:proofErr w:type="spellEnd"/>
    </w:p>
    <w:p w14:paraId="18D7601C" w14:textId="77777777" w:rsidR="005B395C" w:rsidRPr="00502F2A" w:rsidRDefault="005B395C"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 xml:space="preserve">CSS, </w:t>
      </w:r>
      <w:proofErr w:type="spellStart"/>
      <w:r w:rsidRPr="00502F2A">
        <w:rPr>
          <w:rFonts w:ascii="Garamond" w:hAnsi="Garamond" w:cs="72-Regular"/>
          <w:color w:val="000000" w:themeColor="text1"/>
        </w:rPr>
        <w:t>Cascading</w:t>
      </w:r>
      <w:proofErr w:type="spellEnd"/>
      <w:r w:rsidRPr="00502F2A">
        <w:rPr>
          <w:rFonts w:ascii="Garamond" w:hAnsi="Garamond" w:cs="72-Regular"/>
          <w:color w:val="000000" w:themeColor="text1"/>
        </w:rPr>
        <w:t xml:space="preserve"> Style </w:t>
      </w:r>
      <w:proofErr w:type="spellStart"/>
      <w:r w:rsidRPr="00502F2A">
        <w:rPr>
          <w:rFonts w:ascii="Garamond" w:hAnsi="Garamond" w:cs="72-Regular"/>
          <w:color w:val="000000" w:themeColor="text1"/>
        </w:rPr>
        <w:t>Sheets</w:t>
      </w:r>
      <w:proofErr w:type="spellEnd"/>
    </w:p>
    <w:p w14:paraId="19A81049" w14:textId="77777777" w:rsidR="005B395C" w:rsidRPr="00502F2A" w:rsidRDefault="005B395C" w:rsidP="00081E80">
      <w:pPr>
        <w:pStyle w:val="NoSpacing"/>
        <w:numPr>
          <w:ilvl w:val="2"/>
          <w:numId w:val="49"/>
        </w:numPr>
        <w:rPr>
          <w:rFonts w:ascii="Garamond" w:hAnsi="Garamond" w:cs="Segoe UI"/>
          <w:color w:val="000000" w:themeColor="text1"/>
          <w:shd w:val="clear" w:color="auto" w:fill="FFFFFF"/>
        </w:rPr>
      </w:pPr>
      <w:proofErr w:type="spellStart"/>
      <w:r w:rsidRPr="00502F2A">
        <w:rPr>
          <w:rFonts w:ascii="Garamond" w:hAnsi="Garamond" w:cs="72-Regular"/>
          <w:color w:val="000000" w:themeColor="text1"/>
        </w:rPr>
        <w:t>Angular</w:t>
      </w:r>
      <w:proofErr w:type="spellEnd"/>
    </w:p>
    <w:p w14:paraId="6FCF6C51" w14:textId="7F45ED7E" w:rsidR="00FA4697" w:rsidRPr="00502F2A" w:rsidRDefault="00FA4697" w:rsidP="00081E80">
      <w:pPr>
        <w:pStyle w:val="NoSpacing"/>
        <w:numPr>
          <w:ilvl w:val="2"/>
          <w:numId w:val="49"/>
        </w:numPr>
        <w:rPr>
          <w:rFonts w:ascii="Garamond" w:hAnsi="Garamond" w:cs="Segoe UI"/>
          <w:color w:val="000000" w:themeColor="text1"/>
          <w:shd w:val="clear" w:color="auto" w:fill="FFFFFF"/>
        </w:rPr>
      </w:pPr>
      <w:proofErr w:type="spellStart"/>
      <w:r w:rsidRPr="00502F2A">
        <w:rPr>
          <w:rFonts w:ascii="Garamond" w:hAnsi="Garamond" w:cs="72-Regular"/>
          <w:color w:val="000000" w:themeColor="text1"/>
        </w:rPr>
        <w:t>Angular</w:t>
      </w:r>
      <w:proofErr w:type="spellEnd"/>
      <w:r w:rsidRPr="00502F2A">
        <w:rPr>
          <w:rFonts w:ascii="Garamond" w:hAnsi="Garamond" w:cs="72-Regular"/>
          <w:color w:val="000000" w:themeColor="text1"/>
        </w:rPr>
        <w:t xml:space="preserve"> Material</w:t>
      </w:r>
    </w:p>
    <w:p w14:paraId="38B4EEC3" w14:textId="3ECB6280" w:rsidR="00825B96" w:rsidRPr="00502F2A" w:rsidRDefault="00825B96"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Komponentbibliotek</w:t>
      </w:r>
    </w:p>
    <w:p w14:paraId="2487BAA7" w14:textId="77777777" w:rsidR="003C48C6" w:rsidRPr="00502F2A" w:rsidRDefault="003C48C6"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 xml:space="preserve">NGX </w:t>
      </w:r>
      <w:proofErr w:type="spellStart"/>
      <w:r w:rsidRPr="00502F2A">
        <w:rPr>
          <w:rFonts w:ascii="Garamond" w:hAnsi="Garamond" w:cs="72-Regular"/>
          <w:color w:val="000000" w:themeColor="text1"/>
        </w:rPr>
        <w:t>Bootstrap</w:t>
      </w:r>
      <w:proofErr w:type="spellEnd"/>
    </w:p>
    <w:p w14:paraId="5E49F390" w14:textId="070C1AB4" w:rsidR="003F104B" w:rsidRPr="00502F2A" w:rsidRDefault="003F104B" w:rsidP="00081E80">
      <w:pPr>
        <w:pStyle w:val="NoSpacing"/>
        <w:numPr>
          <w:ilvl w:val="3"/>
          <w:numId w:val="49"/>
        </w:numPr>
        <w:rPr>
          <w:rFonts w:ascii="Garamond" w:hAnsi="Garamond" w:cs="Segoe UI"/>
          <w:color w:val="000000" w:themeColor="text1"/>
          <w:shd w:val="clear" w:color="auto" w:fill="FFFFFF"/>
        </w:rPr>
      </w:pPr>
      <w:proofErr w:type="spellStart"/>
      <w:r w:rsidRPr="00502F2A">
        <w:rPr>
          <w:rFonts w:ascii="Garamond" w:hAnsi="Garamond" w:cs="72-Regular"/>
          <w:color w:val="000000" w:themeColor="text1"/>
        </w:rPr>
        <w:t>Bootstrap</w:t>
      </w:r>
      <w:proofErr w:type="spellEnd"/>
      <w:r w:rsidRPr="00502F2A">
        <w:rPr>
          <w:rFonts w:ascii="Garamond" w:hAnsi="Garamond" w:cs="72-Regular"/>
          <w:color w:val="000000" w:themeColor="text1"/>
        </w:rPr>
        <w:t xml:space="preserve">: JavaScript-bibliotek med </w:t>
      </w:r>
      <w:proofErr w:type="spellStart"/>
      <w:r w:rsidRPr="00502F2A">
        <w:rPr>
          <w:rFonts w:ascii="Garamond" w:hAnsi="Garamond" w:cs="72-Regular"/>
          <w:color w:val="000000" w:themeColor="text1"/>
        </w:rPr>
        <w:t>jQuery</w:t>
      </w:r>
      <w:proofErr w:type="spellEnd"/>
    </w:p>
    <w:p w14:paraId="5201A79B" w14:textId="2666DE43" w:rsidR="003C48C6" w:rsidRPr="00502F2A" w:rsidRDefault="003C48C6" w:rsidP="00081E80">
      <w:pPr>
        <w:pStyle w:val="NoSpacing"/>
        <w:numPr>
          <w:ilvl w:val="3"/>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ootstrap</w:t>
      </w:r>
      <w:proofErr w:type="spellEnd"/>
      <w:r w:rsidRPr="00502F2A">
        <w:rPr>
          <w:rFonts w:ascii="Garamond" w:hAnsi="Garamond" w:cs="Segoe UI"/>
          <w:color w:val="000000" w:themeColor="text1"/>
          <w:shd w:val="clear" w:color="auto" w:fill="FFFFFF"/>
        </w:rPr>
        <w:t xml:space="preserve"> for </w:t>
      </w:r>
      <w:proofErr w:type="spellStart"/>
      <w:r w:rsidRPr="00502F2A">
        <w:rPr>
          <w:rFonts w:ascii="Garamond" w:hAnsi="Garamond" w:cs="Segoe UI"/>
          <w:color w:val="000000" w:themeColor="text1"/>
          <w:shd w:val="clear" w:color="auto" w:fill="FFFFFF"/>
        </w:rPr>
        <w:t>Angular</w:t>
      </w:r>
      <w:proofErr w:type="spellEnd"/>
    </w:p>
    <w:p w14:paraId="29822AA7" w14:textId="017007AB" w:rsidR="00FA4697" w:rsidRPr="00502F2A" w:rsidRDefault="005B395C"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 xml:space="preserve">C# och </w:t>
      </w:r>
      <w:r w:rsidR="00FA4697" w:rsidRPr="00502F2A">
        <w:rPr>
          <w:rFonts w:ascii="Garamond" w:hAnsi="Garamond" w:cs="72-Regular"/>
          <w:color w:val="000000" w:themeColor="text1"/>
        </w:rPr>
        <w:t>.Net</w:t>
      </w:r>
    </w:p>
    <w:p w14:paraId="7DFC7F8C" w14:textId="64BEBEA1" w:rsidR="00FA4697" w:rsidRPr="00502F2A" w:rsidRDefault="00FA469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REST API</w:t>
      </w:r>
    </w:p>
    <w:p w14:paraId="04A4239F" w14:textId="382BC9EB" w:rsidR="003C48C6" w:rsidRPr="00502F2A" w:rsidRDefault="003C48C6" w:rsidP="00081E80">
      <w:pPr>
        <w:pStyle w:val="NoSpacing"/>
        <w:numPr>
          <w:ilvl w:val="3"/>
          <w:numId w:val="49"/>
        </w:numPr>
        <w:rPr>
          <w:rFonts w:ascii="Garamond" w:hAnsi="Garamond" w:cs="Segoe UI"/>
          <w:color w:val="000000" w:themeColor="text1"/>
          <w:shd w:val="clear" w:color="auto" w:fill="FFFFFF"/>
        </w:rPr>
      </w:pPr>
      <w:proofErr w:type="spellStart"/>
      <w:r w:rsidRPr="00502F2A">
        <w:rPr>
          <w:rFonts w:ascii="Garamond" w:hAnsi="Garamond" w:cs="72-Regular"/>
          <w:color w:val="000000" w:themeColor="text1"/>
        </w:rPr>
        <w:t>REpresentational</w:t>
      </w:r>
      <w:proofErr w:type="spellEnd"/>
      <w:r w:rsidRPr="00502F2A">
        <w:rPr>
          <w:rFonts w:ascii="Garamond" w:hAnsi="Garamond" w:cs="72-Regular"/>
          <w:color w:val="000000" w:themeColor="text1"/>
        </w:rPr>
        <w:t xml:space="preserve"> State Transfer</w:t>
      </w:r>
    </w:p>
    <w:p w14:paraId="191346EE" w14:textId="77777777" w:rsidR="003F104B" w:rsidRPr="00502F2A" w:rsidRDefault="00FA469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WS</w:t>
      </w:r>
    </w:p>
    <w:p w14:paraId="4D123BBE" w14:textId="7D75538D" w:rsidR="00FA4697" w:rsidRPr="00502F2A" w:rsidRDefault="00FA4697"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Amazon Web Services</w:t>
      </w:r>
    </w:p>
    <w:p w14:paraId="36C86854" w14:textId="1C9F753D" w:rsidR="00307BC5" w:rsidRPr="00502F2A" w:rsidRDefault="00FA6997" w:rsidP="00081E80">
      <w:pPr>
        <w:pStyle w:val="NoSpacing"/>
        <w:numPr>
          <w:ilvl w:val="1"/>
          <w:numId w:val="49"/>
        </w:numPr>
        <w:rPr>
          <w:rFonts w:ascii="Garamond" w:hAnsi="Garamond" w:cs="Segoe UI"/>
          <w:color w:val="000000" w:themeColor="text1"/>
          <w:shd w:val="clear" w:color="auto" w:fill="FFFFFF"/>
        </w:rPr>
      </w:pPr>
      <w:r w:rsidRPr="00502F2A">
        <w:rPr>
          <w:rFonts w:ascii="inherit" w:hAnsi="inherit"/>
          <w:color w:val="000000" w:themeColor="text1"/>
          <w:spacing w:val="-8"/>
          <w:sz w:val="47"/>
          <w:szCs w:val="47"/>
          <w:shd w:val="clear" w:color="auto" w:fill="FFFFFF"/>
        </w:rPr>
        <w:t>Amazon Web Services in Action</w:t>
      </w:r>
    </w:p>
    <w:p w14:paraId="1617CC67" w14:textId="031E26F0" w:rsidR="00B06D29" w:rsidRPr="00502F2A" w:rsidRDefault="00B06D29" w:rsidP="00081E80">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rontEnd</w:t>
      </w:r>
      <w:proofErr w:type="spellEnd"/>
    </w:p>
    <w:p w14:paraId="3A400E51" w14:textId="4A4A1B71"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amsida</w:t>
      </w:r>
    </w:p>
    <w:p w14:paraId="180B8E9A" w14:textId="6CC27FDC" w:rsidR="00B06D29" w:rsidRPr="00502F2A" w:rsidRDefault="00CD3D3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amarbete med </w:t>
      </w:r>
      <w:r w:rsidR="00B06D29" w:rsidRPr="00502F2A">
        <w:rPr>
          <w:rFonts w:ascii="Garamond" w:hAnsi="Garamond" w:cs="Segoe UI"/>
          <w:color w:val="000000" w:themeColor="text1"/>
          <w:shd w:val="clear" w:color="auto" w:fill="FFFFFF"/>
        </w:rPr>
        <w:t>UX-designers</w:t>
      </w:r>
    </w:p>
    <w:p w14:paraId="6E136991" w14:textId="7A72A749"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xterna</w:t>
      </w:r>
    </w:p>
    <w:p w14:paraId="1B889C53" w14:textId="5B242131"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SS</w:t>
      </w:r>
    </w:p>
    <w:p w14:paraId="454CCD53" w14:textId="77777777" w:rsidR="006E681F"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TML</w:t>
      </w:r>
    </w:p>
    <w:p w14:paraId="141A4280" w14:textId="7608A91E" w:rsidR="00B06D29" w:rsidRPr="00502F2A" w:rsidRDefault="00B06D29" w:rsidP="00081E80">
      <w:pPr>
        <w:pStyle w:val="NoSpacing"/>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ngular</w:t>
      </w:r>
      <w:proofErr w:type="spellEnd"/>
    </w:p>
    <w:p w14:paraId="57FFEE97" w14:textId="0EF182C1"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terial</w:t>
      </w:r>
    </w:p>
    <w:p w14:paraId="6231EF64" w14:textId="68850C4A"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NGX </w:t>
      </w:r>
      <w:proofErr w:type="spellStart"/>
      <w:r w:rsidRPr="00502F2A">
        <w:rPr>
          <w:rFonts w:ascii="Garamond" w:hAnsi="Garamond" w:cs="Segoe UI"/>
          <w:color w:val="000000" w:themeColor="text1"/>
          <w:shd w:val="clear" w:color="auto" w:fill="FFFFFF"/>
        </w:rPr>
        <w:t>bootstrap</w:t>
      </w:r>
      <w:proofErr w:type="spellEnd"/>
    </w:p>
    <w:p w14:paraId="53356719" w14:textId="4DD14ACE"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t</w:t>
      </w:r>
    </w:p>
    <w:p w14:paraId="7A0FDE55" w14:textId="246B76A4"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VS</w:t>
      </w:r>
    </w:p>
    <w:p w14:paraId="49B33CCE" w14:textId="60E3F2AF" w:rsidR="00B06D29" w:rsidRPr="00502F2A" w:rsidRDefault="006E681F" w:rsidP="00081E80">
      <w:pPr>
        <w:pStyle w:val="NoSpacing"/>
        <w:numPr>
          <w:ilvl w:val="2"/>
          <w:numId w:val="49"/>
        </w:numPr>
        <w:rPr>
          <w:rFonts w:ascii="Garamond" w:hAnsi="Garamond" w:cs="Segoe UI"/>
          <w:color w:val="000000" w:themeColor="text1"/>
          <w:shd w:val="clear" w:color="auto" w:fill="FFFFFF"/>
        </w:rPr>
      </w:pPr>
      <w:proofErr w:type="gramStart"/>
      <w:r w:rsidRPr="00502F2A">
        <w:rPr>
          <w:rFonts w:ascii="Garamond" w:hAnsi="Garamond" w:cs="Segoe UI"/>
          <w:color w:val="000000" w:themeColor="text1"/>
          <w:shd w:val="clear" w:color="auto" w:fill="FFFFFF"/>
        </w:rPr>
        <w:t>0-40</w:t>
      </w:r>
      <w:proofErr w:type="gramEnd"/>
      <w:r w:rsidRPr="00502F2A">
        <w:rPr>
          <w:rFonts w:ascii="Garamond" w:hAnsi="Garamond" w:cs="Segoe UI"/>
          <w:color w:val="000000" w:themeColor="text1"/>
          <w:shd w:val="clear" w:color="auto" w:fill="FFFFFF"/>
        </w:rPr>
        <w:t xml:space="preserve"> h </w:t>
      </w:r>
      <w:proofErr w:type="spellStart"/>
      <w:r w:rsidRPr="00502F2A">
        <w:rPr>
          <w:rFonts w:ascii="Garamond" w:hAnsi="Garamond" w:cs="Segoe UI"/>
          <w:color w:val="000000" w:themeColor="text1"/>
          <w:shd w:val="clear" w:color="auto" w:fill="FFFFFF"/>
        </w:rPr>
        <w:t>onsite</w:t>
      </w:r>
      <w:proofErr w:type="spellEnd"/>
    </w:p>
    <w:p w14:paraId="23E1FE50" w14:textId="1D36F1EE" w:rsidR="006E681F" w:rsidRPr="00502F2A" w:rsidRDefault="006E681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 Energy</w:t>
      </w:r>
    </w:p>
    <w:p w14:paraId="1F444A48" w14:textId="5B2808DE" w:rsidR="006E681F" w:rsidRPr="00502F2A" w:rsidRDefault="006E681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lial England</w:t>
      </w:r>
    </w:p>
    <w:p w14:paraId="33C2F74C" w14:textId="00D5FC28" w:rsidR="006E681F" w:rsidRPr="00502F2A" w:rsidRDefault="006E681F" w:rsidP="00081E80">
      <w:pPr>
        <w:pStyle w:val="NoSpacing"/>
        <w:numPr>
          <w:ilvl w:val="3"/>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rontEnd</w:t>
      </w:r>
      <w:proofErr w:type="spellEnd"/>
    </w:p>
    <w:p w14:paraId="307EC132" w14:textId="77777777" w:rsidR="00495009" w:rsidRPr="00502F2A" w:rsidRDefault="00495009" w:rsidP="00081E80">
      <w:pPr>
        <w:pStyle w:val="NoSpacing"/>
        <w:numPr>
          <w:ilvl w:val="1"/>
          <w:numId w:val="49"/>
        </w:numPr>
        <w:rPr>
          <w:rFonts w:ascii="Garamond" w:hAnsi="Garamond" w:cs="Segoe UI"/>
          <w:color w:val="000000" w:themeColor="text1"/>
          <w:shd w:val="clear" w:color="auto" w:fill="FFFFFF"/>
        </w:rPr>
      </w:pPr>
    </w:p>
    <w:p w14:paraId="5FEFD93D" w14:textId="7BC0DA2C" w:rsidR="0010433B" w:rsidRPr="00502F2A" w:rsidRDefault="0010433B"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ed vad skall jag jobba</w:t>
      </w:r>
    </w:p>
    <w:p w14:paraId="0F6DEC7A" w14:textId="77777777" w:rsidR="0010433B" w:rsidRPr="00502F2A" w:rsidRDefault="0010433B" w:rsidP="00081E80">
      <w:pPr>
        <w:pStyle w:val="NoSpacing"/>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zure</w:t>
      </w:r>
      <w:proofErr w:type="spellEnd"/>
    </w:p>
    <w:p w14:paraId="0715CCB4" w14:textId="77777777" w:rsidR="0010433B" w:rsidRPr="00502F2A" w:rsidRDefault="0010433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llstack</w:t>
      </w:r>
    </w:p>
    <w:p w14:paraId="37ACA2B3" w14:textId="42F24CE0" w:rsidR="0039360F" w:rsidRPr="00502F2A" w:rsidRDefault="0039360F"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skall jag jobba?</w:t>
      </w:r>
    </w:p>
    <w:p w14:paraId="647BF36E" w14:textId="69F78F15" w:rsidR="0039360F" w:rsidRPr="00502F2A" w:rsidRDefault="0039360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etagshotell i Älvsjö</w:t>
      </w:r>
    </w:p>
    <w:p w14:paraId="5938F77D" w14:textId="49790E85" w:rsidR="0039360F" w:rsidRPr="00502F2A" w:rsidRDefault="0039360F"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ur många</w:t>
      </w:r>
    </w:p>
    <w:p w14:paraId="442EDE75" w14:textId="6E0FC01B" w:rsidR="0039360F" w:rsidRPr="00502F2A" w:rsidRDefault="0039360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6D49C544" w14:textId="1AF1EE18" w:rsidR="0039360F" w:rsidRPr="00502F2A" w:rsidRDefault="0039360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å kontoret eller hos kunden</w:t>
      </w:r>
    </w:p>
    <w:p w14:paraId="4E47D24E" w14:textId="737C8263" w:rsidR="0039360F" w:rsidRPr="00502F2A" w:rsidRDefault="0039360F"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all jag jobba</w:t>
      </w:r>
    </w:p>
    <w:p w14:paraId="078607A9" w14:textId="77777777" w:rsidR="005E7753" w:rsidRPr="00502F2A" w:rsidRDefault="005E7753"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börjar jag</w:t>
      </w:r>
    </w:p>
    <w:p w14:paraId="0AA31617" w14:textId="6099CE23" w:rsidR="0039360F" w:rsidRPr="00502F2A" w:rsidRDefault="0010433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mekmånad</w:t>
      </w:r>
    </w:p>
    <w:p w14:paraId="5B3CA166" w14:textId="13899FA7" w:rsidR="0010433B" w:rsidRPr="00502F2A" w:rsidRDefault="0010433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a in mig på ämnet</w:t>
      </w:r>
    </w:p>
    <w:p w14:paraId="21BE8B62" w14:textId="6BB23503" w:rsidR="00291018" w:rsidRPr="00502F2A" w:rsidRDefault="00291018"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w:t>
      </w:r>
    </w:p>
    <w:p w14:paraId="2EA8A47C" w14:textId="4CE65BF7" w:rsidR="00291018" w:rsidRPr="00502F2A" w:rsidRDefault="00291018"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Sveriges Ingenjörer</w:t>
      </w:r>
    </w:p>
    <w:p w14:paraId="3C62E1EE" w14:textId="375047CF" w:rsidR="00291018" w:rsidRPr="00502F2A" w:rsidRDefault="00291018"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edel </w:t>
      </w:r>
      <w:r w:rsidR="00221F49" w:rsidRPr="00502F2A">
        <w:rPr>
          <w:rFonts w:ascii="Garamond" w:hAnsi="Garamond" w:cs="Segoe UI"/>
          <w:color w:val="000000" w:themeColor="text1"/>
          <w:shd w:val="clear" w:color="auto" w:fill="FFFFFF"/>
        </w:rPr>
        <w:t>födelseår examensår</w:t>
      </w:r>
    </w:p>
    <w:p w14:paraId="6958657D" w14:textId="7E6FABBE" w:rsidR="003141EF" w:rsidRPr="00502F2A" w:rsidRDefault="00221F49"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60</w:t>
      </w:r>
      <w:r w:rsidR="00A15661" w:rsidRPr="00502F2A">
        <w:rPr>
          <w:rFonts w:ascii="Garamond" w:hAnsi="Garamond" w:cs="Segoe UI"/>
          <w:color w:val="000000" w:themeColor="text1"/>
          <w:shd w:val="clear" w:color="auto" w:fill="FFFFFF"/>
        </w:rPr>
        <w:t> </w:t>
      </w:r>
      <w:r w:rsidRPr="00502F2A">
        <w:rPr>
          <w:rFonts w:ascii="Garamond" w:hAnsi="Garamond" w:cs="Segoe UI"/>
          <w:color w:val="000000" w:themeColor="text1"/>
          <w:shd w:val="clear" w:color="auto" w:fill="FFFFFF"/>
        </w:rPr>
        <w:t>00</w:t>
      </w:r>
      <w:r w:rsidR="00A15661" w:rsidRPr="00502F2A">
        <w:rPr>
          <w:rFonts w:ascii="Garamond" w:hAnsi="Garamond" w:cs="Segoe UI"/>
          <w:color w:val="000000" w:themeColor="text1"/>
          <w:shd w:val="clear" w:color="auto" w:fill="FFFFFF"/>
        </w:rPr>
        <w:t>0 k</w:t>
      </w:r>
      <w:r w:rsidRPr="00502F2A">
        <w:rPr>
          <w:rFonts w:ascii="Garamond" w:hAnsi="Garamond" w:cs="Segoe UI"/>
          <w:color w:val="000000" w:themeColor="text1"/>
          <w:sz w:val="24"/>
          <w:szCs w:val="24"/>
          <w:shd w:val="clear" w:color="auto" w:fill="FFFFFF"/>
        </w:rPr>
        <w:t>r</w:t>
      </w:r>
      <w:r w:rsidRPr="00502F2A">
        <w:rPr>
          <w:rFonts w:ascii="Garamond" w:hAnsi="Garamond" w:cs="Segoe UI"/>
          <w:color w:val="000000" w:themeColor="text1"/>
          <w:shd w:val="clear" w:color="auto" w:fill="FFFFFF"/>
        </w:rPr>
        <w:t>/månad</w:t>
      </w:r>
    </w:p>
    <w:p w14:paraId="648A27F0" w14:textId="6933A1E8" w:rsidR="002C60CA" w:rsidRPr="00502F2A" w:rsidRDefault="002C60CA"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llektivavtal</w:t>
      </w:r>
    </w:p>
    <w:p w14:paraId="107BCCAD" w14:textId="4F986FD2" w:rsidR="003141EF" w:rsidRPr="00502F2A" w:rsidRDefault="003141EF" w:rsidP="003141EF">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447C1EB8" w14:textId="77777777" w:rsidR="009C6229" w:rsidRPr="00502F2A" w:rsidRDefault="009C6229" w:rsidP="0045096E">
      <w:pPr>
        <w:pStyle w:val="NoSpacing"/>
        <w:rPr>
          <w:rFonts w:ascii="Garamond" w:hAnsi="Garamond" w:cs="Segoe UI"/>
          <w:color w:val="000000" w:themeColor="text1"/>
          <w:shd w:val="clear" w:color="auto" w:fill="FFFFFF"/>
        </w:rPr>
      </w:pPr>
    </w:p>
    <w:p w14:paraId="12E29EBA" w14:textId="356A278D" w:rsidR="003141EF" w:rsidRPr="00502F2A" w:rsidRDefault="006821B4" w:rsidP="0045096E">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o visst, vi kan byta presenter. </w:t>
      </w:r>
      <w:r w:rsidR="003141EF" w:rsidRPr="00502F2A">
        <w:rPr>
          <w:rFonts w:ascii="Garamond" w:hAnsi="Garamond" w:cs="Segoe UI"/>
          <w:color w:val="000000" w:themeColor="text1"/>
          <w:shd w:val="clear" w:color="auto" w:fill="FFFFFF"/>
        </w:rPr>
        <w:t xml:space="preserve">Jag önskar mig </w:t>
      </w:r>
      <w:r w:rsidR="0045096E" w:rsidRPr="00502F2A">
        <w:rPr>
          <w:rFonts w:ascii="Garamond" w:hAnsi="Garamond"/>
          <w:color w:val="000000" w:themeColor="text1"/>
          <w:shd w:val="clear" w:color="auto" w:fill="FFFFFF"/>
        </w:rPr>
        <w:t xml:space="preserve">Eagle Creek </w:t>
      </w:r>
      <w:proofErr w:type="spellStart"/>
      <w:r w:rsidR="0045096E" w:rsidRPr="00502F2A">
        <w:rPr>
          <w:rFonts w:ascii="Garamond" w:hAnsi="Garamond"/>
          <w:color w:val="000000" w:themeColor="text1"/>
          <w:shd w:val="clear" w:color="auto" w:fill="FFFFFF"/>
        </w:rPr>
        <w:t>Hidden</w:t>
      </w:r>
      <w:proofErr w:type="spellEnd"/>
      <w:r w:rsidR="0045096E" w:rsidRPr="00502F2A">
        <w:rPr>
          <w:rFonts w:ascii="Garamond" w:hAnsi="Garamond"/>
          <w:color w:val="000000" w:themeColor="text1"/>
          <w:shd w:val="clear" w:color="auto" w:fill="FFFFFF"/>
        </w:rPr>
        <w:t xml:space="preserve"> Pocket (Naturkompaniet)</w:t>
      </w:r>
      <w:r w:rsidR="004A51A2" w:rsidRPr="00502F2A">
        <w:rPr>
          <w:rFonts w:ascii="Garamond" w:hAnsi="Garamond"/>
          <w:color w:val="000000" w:themeColor="text1"/>
          <w:shd w:val="clear" w:color="auto" w:fill="FFFFFF"/>
        </w:rPr>
        <w:t xml:space="preserve"> och </w:t>
      </w:r>
      <w:r w:rsidR="00B616C9" w:rsidRPr="00502F2A">
        <w:rPr>
          <w:rFonts w:ascii="Garamond" w:hAnsi="Garamond"/>
          <w:color w:val="000000" w:themeColor="text1"/>
          <w:shd w:val="clear" w:color="auto" w:fill="FFFFFF"/>
        </w:rPr>
        <w:t xml:space="preserve">Förvaringsbälte Asaklitt (Claes Ohlson) </w:t>
      </w:r>
      <w:r w:rsidR="0045096E" w:rsidRPr="00502F2A">
        <w:rPr>
          <w:rFonts w:ascii="Garamond" w:hAnsi="Garamond"/>
          <w:color w:val="000000" w:themeColor="text1"/>
          <w:shd w:val="clear" w:color="auto" w:fill="FFFFFF"/>
        </w:rPr>
        <w:t xml:space="preserve">och </w:t>
      </w:r>
      <w:r w:rsidR="003141EF" w:rsidRPr="00502F2A">
        <w:rPr>
          <w:rFonts w:ascii="Garamond" w:hAnsi="Garamond" w:cs="Segoe UI"/>
          <w:color w:val="000000" w:themeColor="text1"/>
          <w:shd w:val="clear" w:color="auto" w:fill="FFFFFF"/>
        </w:rPr>
        <w:t>följande böcker (</w:t>
      </w:r>
      <w:proofErr w:type="spellStart"/>
      <w:r w:rsidR="003141EF" w:rsidRPr="00502F2A">
        <w:rPr>
          <w:rFonts w:ascii="Garamond" w:hAnsi="Garamond" w:cs="Segoe UI"/>
          <w:color w:val="000000" w:themeColor="text1"/>
          <w:shd w:val="clear" w:color="auto" w:fill="FFFFFF"/>
        </w:rPr>
        <w:t>AdLibris</w:t>
      </w:r>
      <w:proofErr w:type="spellEnd"/>
      <w:r w:rsidR="003141EF" w:rsidRPr="00502F2A">
        <w:rPr>
          <w:rFonts w:ascii="Garamond" w:hAnsi="Garamond" w:cs="Segoe UI"/>
          <w:color w:val="000000" w:themeColor="text1"/>
          <w:shd w:val="clear" w:color="auto" w:fill="FFFFFF"/>
        </w:rPr>
        <w:t>):</w:t>
      </w:r>
    </w:p>
    <w:p w14:paraId="21CBA15E" w14:textId="04414A61" w:rsidR="006821B4" w:rsidRPr="00502F2A" w:rsidRDefault="006821B4" w:rsidP="0045096E">
      <w:pPr>
        <w:pStyle w:val="NoSpacing"/>
        <w:rPr>
          <w:rFonts w:ascii="Garamond" w:hAnsi="Garamond" w:cs="Segoe UI"/>
          <w:color w:val="000000" w:themeColor="text1"/>
          <w:shd w:val="clear" w:color="auto" w:fill="FFFFFF"/>
        </w:rPr>
      </w:pPr>
    </w:p>
    <w:p w14:paraId="2E3148A0" w14:textId="43815437" w:rsidR="006821B4" w:rsidRPr="00802AD5" w:rsidRDefault="006821B4" w:rsidP="0045096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Harlan Coben: The Boy from the Woods</w:t>
      </w:r>
    </w:p>
    <w:p w14:paraId="5388A1AA" w14:textId="7970D7B6" w:rsidR="006821B4" w:rsidRPr="00802AD5" w:rsidRDefault="006821B4" w:rsidP="0045096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James Patterson: 19th Christmas</w:t>
      </w:r>
    </w:p>
    <w:p w14:paraId="791056C0" w14:textId="74F5ED7D" w:rsidR="00644BCE" w:rsidRPr="00802AD5" w:rsidRDefault="00644BCE" w:rsidP="0045096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Frederick Forsyth: The Fox</w:t>
      </w:r>
    </w:p>
    <w:p w14:paraId="03CCED27" w14:textId="77777777" w:rsidR="0089572F" w:rsidRPr="00802AD5" w:rsidRDefault="0089572F" w:rsidP="0089572F">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Nelson DeMille: The Deserter</w:t>
      </w:r>
    </w:p>
    <w:p w14:paraId="76A7D59A" w14:textId="3F0A1865" w:rsidR="006821B4" w:rsidRPr="00802AD5" w:rsidRDefault="006821B4" w:rsidP="0045096E">
      <w:pPr>
        <w:pStyle w:val="NoSpacing"/>
        <w:rPr>
          <w:rFonts w:ascii="Garamond" w:eastAsia="Times New Roman" w:hAnsi="Garamond" w:cs="Calibri"/>
          <w:color w:val="000000" w:themeColor="text1"/>
          <w:sz w:val="24"/>
          <w:szCs w:val="24"/>
          <w:lang w:val="en-GB" w:eastAsia="sv-SE"/>
        </w:rPr>
      </w:pPr>
      <w:proofErr w:type="spellStart"/>
      <w:r w:rsidRPr="00802AD5">
        <w:rPr>
          <w:rFonts w:ascii="Garamond" w:eastAsia="Times New Roman" w:hAnsi="Garamond" w:cs="Calibri"/>
          <w:color w:val="000000" w:themeColor="text1"/>
          <w:sz w:val="24"/>
          <w:szCs w:val="24"/>
          <w:lang w:val="en-GB" w:eastAsia="sv-SE"/>
        </w:rPr>
        <w:t>Kram</w:t>
      </w:r>
      <w:proofErr w:type="spellEnd"/>
      <w:r w:rsidRPr="00802AD5">
        <w:rPr>
          <w:rFonts w:ascii="Garamond" w:eastAsia="Times New Roman" w:hAnsi="Garamond" w:cs="Calibri"/>
          <w:color w:val="000000" w:themeColor="text1"/>
          <w:sz w:val="24"/>
          <w:szCs w:val="24"/>
          <w:lang w:val="en-GB" w:eastAsia="sv-SE"/>
        </w:rPr>
        <w:t xml:space="preserve"> Stefan</w:t>
      </w:r>
    </w:p>
    <w:p w14:paraId="0156AA32" w14:textId="12E61AD9" w:rsidR="006821B4" w:rsidRPr="00802AD5" w:rsidRDefault="006821B4" w:rsidP="0045096E">
      <w:pPr>
        <w:pStyle w:val="NoSpacing"/>
        <w:rPr>
          <w:rFonts w:ascii="Garamond" w:hAnsi="Garamond" w:cs="Segoe UI"/>
          <w:color w:val="000000" w:themeColor="text1"/>
          <w:shd w:val="clear" w:color="auto" w:fill="FFFFFF"/>
          <w:lang w:val="en-GB"/>
        </w:rPr>
      </w:pPr>
    </w:p>
    <w:p w14:paraId="20A0BFD0" w14:textId="7896C09A" w:rsidR="00050F85" w:rsidRPr="00802AD5" w:rsidRDefault="00050F85" w:rsidP="0045096E">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Paula Hawkins: The Girl on the Train</w:t>
      </w:r>
    </w:p>
    <w:p w14:paraId="4A67C89C" w14:textId="4007CF68" w:rsidR="00050F85" w:rsidRPr="00802AD5" w:rsidRDefault="00050F85" w:rsidP="0045096E">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Fiona Barton: The Widow</w:t>
      </w:r>
    </w:p>
    <w:p w14:paraId="06AC9729" w14:textId="2C6579BB" w:rsidR="00050F85" w:rsidRPr="00802AD5" w:rsidRDefault="00081DF2" w:rsidP="0045096E">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Shari </w:t>
      </w:r>
      <w:proofErr w:type="spellStart"/>
      <w:r w:rsidRPr="00802AD5">
        <w:rPr>
          <w:rFonts w:ascii="Garamond" w:hAnsi="Garamond" w:cs="Segoe UI"/>
          <w:color w:val="000000" w:themeColor="text1"/>
          <w:shd w:val="clear" w:color="auto" w:fill="FFFFFF"/>
          <w:lang w:val="en-GB"/>
        </w:rPr>
        <w:t>Lapena</w:t>
      </w:r>
      <w:proofErr w:type="spellEnd"/>
      <w:r w:rsidRPr="00802AD5">
        <w:rPr>
          <w:rFonts w:ascii="Garamond" w:hAnsi="Garamond" w:cs="Segoe UI"/>
          <w:color w:val="000000" w:themeColor="text1"/>
          <w:shd w:val="clear" w:color="auto" w:fill="FFFFFF"/>
          <w:lang w:val="en-GB"/>
        </w:rPr>
        <w:t>: The Couple Next Door</w:t>
      </w:r>
    </w:p>
    <w:p w14:paraId="4BFBBE98" w14:textId="259D3DC4" w:rsidR="00081DF2" w:rsidRPr="00802AD5" w:rsidRDefault="00081DF2" w:rsidP="0045096E">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Renée Knight: Disclaimer</w:t>
      </w:r>
    </w:p>
    <w:p w14:paraId="1C5753F5" w14:textId="5AFBF1F2" w:rsidR="00081DF2" w:rsidRPr="00802AD5" w:rsidRDefault="00081DF2" w:rsidP="0045096E">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SJ Watson: Before I go to Sleep</w:t>
      </w:r>
    </w:p>
    <w:p w14:paraId="0E7DBFE3" w14:textId="57BE4FC8" w:rsidR="00081DF2" w:rsidRPr="00502F2A" w:rsidRDefault="00081DF2" w:rsidP="0045096E">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 Watson: Second Life</w:t>
      </w:r>
    </w:p>
    <w:p w14:paraId="6CE1C200" w14:textId="77777777" w:rsidR="00050F85" w:rsidRPr="00502F2A" w:rsidRDefault="00050F85" w:rsidP="0045096E">
      <w:pPr>
        <w:pStyle w:val="NoSpacing"/>
        <w:rPr>
          <w:rFonts w:ascii="Garamond" w:hAnsi="Garamond" w:cs="Segoe UI"/>
          <w:color w:val="000000" w:themeColor="text1"/>
          <w:shd w:val="clear" w:color="auto" w:fill="FFFFFF"/>
        </w:rPr>
      </w:pPr>
    </w:p>
    <w:p w14:paraId="2FC63F9B" w14:textId="7F3A5A8D" w:rsidR="00D0753F" w:rsidRPr="00502F2A" w:rsidRDefault="00D0753F"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ul</w:t>
      </w:r>
    </w:p>
    <w:p w14:paraId="63402FEB" w14:textId="77777777" w:rsidR="00BF5133" w:rsidRPr="00502F2A" w:rsidRDefault="00BF5133"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w:t>
      </w:r>
    </w:p>
    <w:p w14:paraId="5B726249" w14:textId="4E229EBB" w:rsidR="00BF5133" w:rsidRPr="00502F2A" w:rsidRDefault="00BF5133" w:rsidP="00081E80">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nugpack</w:t>
      </w:r>
      <w:proofErr w:type="spellEnd"/>
    </w:p>
    <w:p w14:paraId="33764444" w14:textId="77777777" w:rsidR="0045096E" w:rsidRPr="00502F2A" w:rsidRDefault="0045096E" w:rsidP="00081E80">
      <w:pPr>
        <w:pStyle w:val="NoSpacing"/>
        <w:numPr>
          <w:ilvl w:val="1"/>
          <w:numId w:val="49"/>
        </w:numPr>
        <w:rPr>
          <w:rFonts w:ascii="Garamond" w:hAnsi="Garamond" w:cs="Segoe UI"/>
          <w:color w:val="000000" w:themeColor="text1"/>
          <w:shd w:val="clear" w:color="auto" w:fill="FFFFFF"/>
        </w:rPr>
      </w:pPr>
    </w:p>
    <w:p w14:paraId="23D076A8" w14:textId="4EACEFA5" w:rsidR="00D0753F" w:rsidRPr="00802AD5" w:rsidRDefault="00D0753F"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Ken Follett: </w:t>
      </w:r>
      <w:hyperlink r:id="rId80" w:history="1">
        <w:r w:rsidR="00375A1B" w:rsidRPr="00802AD5">
          <w:rPr>
            <w:rStyle w:val="Hyperlink"/>
            <w:rFonts w:ascii="Garamond" w:hAnsi="Garamond" w:cs="Arial"/>
            <w:color w:val="000000" w:themeColor="text1"/>
            <w:u w:val="none"/>
            <w:bdr w:val="none" w:sz="0" w:space="0" w:color="auto" w:frame="1"/>
            <w:lang w:val="en-GB"/>
          </w:rPr>
          <w:t>The Evening and the Morning</w:t>
        </w:r>
      </w:hyperlink>
    </w:p>
    <w:p w14:paraId="40A0F2B1" w14:textId="4D69EDD3" w:rsidR="003E53CB" w:rsidRPr="00802AD5" w:rsidRDefault="003E53CB"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James Patterson: </w:t>
      </w:r>
      <w:r w:rsidRPr="00802AD5">
        <w:rPr>
          <w:rFonts w:ascii="Garamond" w:hAnsi="Garamond" w:cs="Arial"/>
          <w:color w:val="000000" w:themeColor="text1"/>
          <w:spacing w:val="-2"/>
          <w:shd w:val="clear" w:color="auto" w:fill="FFFFFF"/>
          <w:lang w:val="en-GB"/>
        </w:rPr>
        <w:t>19th Christmas</w:t>
      </w:r>
      <w:r w:rsidR="00801EEB" w:rsidRPr="00802AD5">
        <w:rPr>
          <w:rFonts w:ascii="Garamond" w:hAnsi="Garamond" w:cs="Arial"/>
          <w:color w:val="000000" w:themeColor="text1"/>
          <w:spacing w:val="-2"/>
          <w:shd w:val="clear" w:color="auto" w:fill="FFFFFF"/>
          <w:lang w:val="en-GB"/>
        </w:rPr>
        <w:t xml:space="preserve"> (</w:t>
      </w:r>
      <w:proofErr w:type="spellStart"/>
      <w:r w:rsidR="00801EEB" w:rsidRPr="00802AD5">
        <w:rPr>
          <w:rFonts w:ascii="Garamond" w:hAnsi="Garamond" w:cs="Arial"/>
          <w:color w:val="000000" w:themeColor="text1"/>
          <w:spacing w:val="-2"/>
          <w:shd w:val="clear" w:color="auto" w:fill="FFFFFF"/>
          <w:lang w:val="en-GB"/>
        </w:rPr>
        <w:t>Bokus</w:t>
      </w:r>
      <w:proofErr w:type="spellEnd"/>
      <w:r w:rsidR="00801EEB" w:rsidRPr="00802AD5">
        <w:rPr>
          <w:rFonts w:ascii="Garamond" w:hAnsi="Garamond" w:cs="Arial"/>
          <w:color w:val="000000" w:themeColor="text1"/>
          <w:spacing w:val="-2"/>
          <w:shd w:val="clear" w:color="auto" w:fill="FFFFFF"/>
          <w:lang w:val="en-GB"/>
        </w:rPr>
        <w:t xml:space="preserve"> 78 </w:t>
      </w:r>
      <w:proofErr w:type="spellStart"/>
      <w:r w:rsidR="00801EEB" w:rsidRPr="00802AD5">
        <w:rPr>
          <w:rFonts w:ascii="Garamond" w:hAnsi="Garamond" w:cs="Arial"/>
          <w:color w:val="000000" w:themeColor="text1"/>
          <w:spacing w:val="-2"/>
          <w:shd w:val="clear" w:color="auto" w:fill="FFFFFF"/>
          <w:lang w:val="en-GB"/>
        </w:rPr>
        <w:t>kr</w:t>
      </w:r>
      <w:proofErr w:type="spellEnd"/>
      <w:r w:rsidR="00801EEB" w:rsidRPr="00802AD5">
        <w:rPr>
          <w:rFonts w:ascii="Garamond" w:hAnsi="Garamond" w:cs="Arial"/>
          <w:color w:val="000000" w:themeColor="text1"/>
          <w:spacing w:val="-2"/>
          <w:shd w:val="clear" w:color="auto" w:fill="FFFFFF"/>
          <w:lang w:val="en-GB"/>
        </w:rPr>
        <w:t xml:space="preserve">, </w:t>
      </w:r>
      <w:proofErr w:type="spellStart"/>
      <w:r w:rsidR="00801EEB" w:rsidRPr="00802AD5">
        <w:rPr>
          <w:rFonts w:ascii="Garamond" w:hAnsi="Garamond" w:cs="Arial"/>
          <w:color w:val="000000" w:themeColor="text1"/>
          <w:spacing w:val="-2"/>
          <w:shd w:val="clear" w:color="auto" w:fill="FFFFFF"/>
          <w:lang w:val="en-GB"/>
        </w:rPr>
        <w:t>AdLibris</w:t>
      </w:r>
      <w:proofErr w:type="spellEnd"/>
      <w:r w:rsidR="00801EEB" w:rsidRPr="00802AD5">
        <w:rPr>
          <w:rFonts w:ascii="Garamond" w:hAnsi="Garamond" w:cs="Arial"/>
          <w:color w:val="000000" w:themeColor="text1"/>
          <w:spacing w:val="-2"/>
          <w:shd w:val="clear" w:color="auto" w:fill="FFFFFF"/>
          <w:lang w:val="en-GB"/>
        </w:rPr>
        <w:t xml:space="preserve"> </w:t>
      </w:r>
    </w:p>
    <w:p w14:paraId="798B5394" w14:textId="5F8D3273" w:rsidR="003E53CB" w:rsidRPr="00502F2A" w:rsidRDefault="003E53CB"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mes Patterson: </w:t>
      </w:r>
      <w:r w:rsidRPr="00502F2A">
        <w:rPr>
          <w:rFonts w:ascii="Garamond" w:hAnsi="Garamond" w:cs="Arial"/>
          <w:color w:val="000000" w:themeColor="text1"/>
          <w:spacing w:val="-2"/>
          <w:shd w:val="clear" w:color="auto" w:fill="FFFFFF"/>
        </w:rPr>
        <w:t xml:space="preserve">20th </w:t>
      </w:r>
      <w:proofErr w:type="spellStart"/>
      <w:r w:rsidRPr="00502F2A">
        <w:rPr>
          <w:rFonts w:ascii="Garamond" w:hAnsi="Garamond" w:cs="Arial"/>
          <w:color w:val="000000" w:themeColor="text1"/>
          <w:spacing w:val="-2"/>
          <w:shd w:val="clear" w:color="auto" w:fill="FFFFFF"/>
        </w:rPr>
        <w:t>Victim</w:t>
      </w:r>
      <w:proofErr w:type="spellEnd"/>
    </w:p>
    <w:p w14:paraId="46D56096" w14:textId="694129DE" w:rsidR="003E53CB" w:rsidRPr="00502F2A" w:rsidRDefault="00DD67B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Lee Child: </w:t>
      </w:r>
      <w:r w:rsidRPr="00502F2A">
        <w:rPr>
          <w:rFonts w:ascii="Garamond" w:hAnsi="Garamond"/>
          <w:color w:val="000000" w:themeColor="text1"/>
        </w:rPr>
        <w:t>The Sentinel</w:t>
      </w:r>
    </w:p>
    <w:p w14:paraId="7632EB5B" w14:textId="77777777" w:rsidR="007461D0" w:rsidRPr="00802AD5" w:rsidRDefault="007461D0"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olor w:val="000000" w:themeColor="text1"/>
          <w:lang w:val="en-GB"/>
        </w:rPr>
        <w:t xml:space="preserve">Harlan Coben: </w:t>
      </w:r>
      <w:r w:rsidRPr="00802AD5">
        <w:rPr>
          <w:rFonts w:ascii="Garamond" w:hAnsi="Garamond" w:cs="Arial"/>
          <w:color w:val="000000" w:themeColor="text1"/>
          <w:shd w:val="clear" w:color="auto" w:fill="F8F9FA"/>
          <w:lang w:val="en-GB"/>
        </w:rPr>
        <w:t>The Boy from the Woods</w:t>
      </w:r>
    </w:p>
    <w:p w14:paraId="22F96A20" w14:textId="0CF97B48" w:rsidR="007461D0" w:rsidRPr="00502F2A" w:rsidRDefault="007461D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Harlan </w:t>
      </w:r>
      <w:proofErr w:type="spellStart"/>
      <w:r w:rsidRPr="00502F2A">
        <w:rPr>
          <w:rFonts w:ascii="Garamond" w:hAnsi="Garamond"/>
          <w:color w:val="000000" w:themeColor="text1"/>
        </w:rPr>
        <w:t>Coben</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Win</w:t>
      </w:r>
      <w:proofErr w:type="spellEnd"/>
    </w:p>
    <w:p w14:paraId="6A11FC6F" w14:textId="77777777" w:rsidR="00454714" w:rsidRPr="00502F2A" w:rsidRDefault="00454714"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w:t>
      </w:r>
      <w:proofErr w:type="spellStart"/>
      <w:r w:rsidRPr="00502F2A">
        <w:rPr>
          <w:rFonts w:ascii="Garamond" w:hAnsi="Garamond" w:cs="Segoe UI"/>
          <w:color w:val="000000" w:themeColor="text1"/>
          <w:shd w:val="clear" w:color="auto" w:fill="FFFFFF"/>
        </w:rPr>
        <w:t>Baldacci</w:t>
      </w:r>
      <w:proofErr w:type="spellEnd"/>
      <w:r w:rsidRPr="00502F2A">
        <w:rPr>
          <w:rFonts w:ascii="Garamond" w:hAnsi="Garamond" w:cs="Segoe UI"/>
          <w:color w:val="000000" w:themeColor="text1"/>
          <w:shd w:val="clear" w:color="auto" w:fill="FFFFFF"/>
        </w:rPr>
        <w:t xml:space="preserve">: </w:t>
      </w:r>
      <w:r w:rsidRPr="00502F2A">
        <w:rPr>
          <w:rFonts w:ascii="Garamond" w:hAnsi="Garamond" w:cs="Arial"/>
          <w:color w:val="000000" w:themeColor="text1"/>
          <w:shd w:val="clear" w:color="auto" w:fill="FFFFFF"/>
        </w:rPr>
        <w:t>Walk The Wire</w:t>
      </w:r>
    </w:p>
    <w:p w14:paraId="4F0E0DC8" w14:textId="762DFAE8" w:rsidR="00454714" w:rsidRPr="00502F2A" w:rsidRDefault="00454714"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w:t>
      </w:r>
      <w:proofErr w:type="spellStart"/>
      <w:r w:rsidRPr="00502F2A">
        <w:rPr>
          <w:rFonts w:ascii="Garamond" w:hAnsi="Garamond" w:cs="Segoe UI"/>
          <w:color w:val="000000" w:themeColor="text1"/>
          <w:shd w:val="clear" w:color="auto" w:fill="FFFFFF"/>
        </w:rPr>
        <w:t>Baldacci</w:t>
      </w:r>
      <w:proofErr w:type="spellEnd"/>
      <w:r w:rsidRPr="00502F2A">
        <w:rPr>
          <w:rFonts w:ascii="Garamond" w:hAnsi="Garamond" w:cs="Segoe UI"/>
          <w:color w:val="000000" w:themeColor="text1"/>
          <w:shd w:val="clear" w:color="auto" w:fill="FFFFFF"/>
        </w:rPr>
        <w:t xml:space="preserve">: </w:t>
      </w:r>
      <w:r w:rsidRPr="00502F2A">
        <w:rPr>
          <w:rFonts w:ascii="Garamond" w:hAnsi="Garamond" w:cs="Arial"/>
          <w:color w:val="000000" w:themeColor="text1"/>
          <w:shd w:val="clear" w:color="auto" w:fill="FFFFFF"/>
        </w:rPr>
        <w:t>Daylight</w:t>
      </w:r>
    </w:p>
    <w:p w14:paraId="32DCC221" w14:textId="77777777" w:rsidR="004F61ED" w:rsidRPr="00802AD5" w:rsidRDefault="004F61ED"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Matthew Reilly: </w:t>
      </w:r>
      <w:r w:rsidRPr="00802AD5">
        <w:rPr>
          <w:rFonts w:ascii="Garamond" w:hAnsi="Garamond" w:cs="Arial"/>
          <w:color w:val="000000" w:themeColor="text1"/>
          <w:shd w:val="clear" w:color="auto" w:fill="FFFFFF"/>
          <w:lang w:val="en-GB"/>
        </w:rPr>
        <w:t>The Two Lost Mountains</w:t>
      </w:r>
    </w:p>
    <w:p w14:paraId="5A102F93" w14:textId="02BD54F3" w:rsidR="004F61ED" w:rsidRPr="00502F2A" w:rsidRDefault="004F61ED"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rPr>
        <w:t xml:space="preserve">Troll </w:t>
      </w:r>
      <w:proofErr w:type="spellStart"/>
      <w:r w:rsidRPr="00502F2A">
        <w:rPr>
          <w:rFonts w:ascii="Garamond" w:hAnsi="Garamond" w:cs="Arial"/>
          <w:color w:val="000000" w:themeColor="text1"/>
        </w:rPr>
        <w:t>Mountain</w:t>
      </w:r>
      <w:proofErr w:type="spellEnd"/>
    </w:p>
    <w:p w14:paraId="39FDEE19" w14:textId="72203452" w:rsidR="004F61ED" w:rsidRPr="00802AD5" w:rsidRDefault="004F61ED"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Matthew Reilly: </w:t>
      </w:r>
      <w:r w:rsidRPr="00802AD5">
        <w:rPr>
          <w:rFonts w:ascii="Garamond" w:hAnsi="Garamond" w:cs="Arial"/>
          <w:color w:val="000000" w:themeColor="text1"/>
          <w:shd w:val="clear" w:color="auto" w:fill="FFFFFF"/>
          <w:lang w:val="en-GB"/>
        </w:rPr>
        <w:t>The Secret Runners of New York</w:t>
      </w:r>
    </w:p>
    <w:p w14:paraId="371E92A0" w14:textId="457867FB" w:rsidR="009012F8" w:rsidRPr="00502F2A" w:rsidRDefault="009012F8"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Nelson </w:t>
      </w:r>
      <w:proofErr w:type="spellStart"/>
      <w:r w:rsidRPr="00502F2A">
        <w:rPr>
          <w:rFonts w:ascii="Garamond" w:hAnsi="Garamond" w:cs="Segoe UI"/>
          <w:color w:val="000000" w:themeColor="text1"/>
          <w:shd w:val="clear" w:color="auto" w:fill="FFFFFF"/>
        </w:rPr>
        <w:t>DeMille</w:t>
      </w:r>
      <w:proofErr w:type="spellEnd"/>
      <w:r w:rsidR="00EA1012" w:rsidRPr="00502F2A">
        <w:rPr>
          <w:rFonts w:ascii="Garamond" w:hAnsi="Garamond" w:cs="Segoe UI"/>
          <w:color w:val="000000" w:themeColor="text1"/>
          <w:shd w:val="clear" w:color="auto" w:fill="FFFFFF"/>
        </w:rPr>
        <w:t xml:space="preserve">: </w:t>
      </w:r>
      <w:r w:rsidR="00EA1012" w:rsidRPr="00502F2A">
        <w:rPr>
          <w:rFonts w:ascii="Garamond" w:hAnsi="Garamond" w:cs="Arial"/>
          <w:color w:val="000000" w:themeColor="text1"/>
        </w:rPr>
        <w:t xml:space="preserve">The </w:t>
      </w:r>
      <w:proofErr w:type="spellStart"/>
      <w:r w:rsidR="00EA1012" w:rsidRPr="00502F2A">
        <w:rPr>
          <w:rFonts w:ascii="Garamond" w:hAnsi="Garamond" w:cs="Arial"/>
          <w:color w:val="000000" w:themeColor="text1"/>
        </w:rPr>
        <w:t>Deserter</w:t>
      </w:r>
      <w:proofErr w:type="spellEnd"/>
    </w:p>
    <w:p w14:paraId="3739D403" w14:textId="24300EAE" w:rsidR="00BB5580" w:rsidRPr="00802AD5" w:rsidRDefault="00BB5580"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Arial"/>
          <w:color w:val="000000" w:themeColor="text1"/>
          <w:lang w:val="en-GB"/>
        </w:rPr>
        <w:t xml:space="preserve">Tess Gerritsen: </w:t>
      </w:r>
      <w:r w:rsidR="00696E3A" w:rsidRPr="00802AD5">
        <w:rPr>
          <w:rFonts w:ascii="Garamond" w:hAnsi="Garamond" w:cs="Arial"/>
          <w:color w:val="000000" w:themeColor="text1"/>
          <w:lang w:val="en-GB"/>
        </w:rPr>
        <w:t>The Shape of Night</w:t>
      </w:r>
    </w:p>
    <w:p w14:paraId="62AFF230" w14:textId="4D6850AF" w:rsidR="009D5A44" w:rsidRPr="00502F2A" w:rsidRDefault="00AB57B6" w:rsidP="00081E80">
      <w:pPr>
        <w:pStyle w:val="NoSpacing"/>
        <w:numPr>
          <w:ilvl w:val="1"/>
          <w:numId w:val="49"/>
        </w:numPr>
        <w:rPr>
          <w:rFonts w:ascii="Garamond" w:hAnsi="Garamond" w:cs="Segoe UI"/>
          <w:color w:val="000000" w:themeColor="text1"/>
          <w:shd w:val="clear" w:color="auto" w:fill="FFFFFF"/>
        </w:rPr>
      </w:pPr>
      <w:hyperlink r:id="rId81" w:history="1">
        <w:r w:rsidR="009D5A44" w:rsidRPr="00502F2A">
          <w:rPr>
            <w:rStyle w:val="Hyperlink"/>
            <w:rFonts w:ascii="Garamond" w:hAnsi="Garamond" w:cs="Arial"/>
            <w:color w:val="000000" w:themeColor="text1"/>
            <w:u w:val="none"/>
          </w:rPr>
          <w:t>Frederick Forsyth</w:t>
        </w:r>
      </w:hyperlink>
      <w:r w:rsidR="009D5A44" w:rsidRPr="00502F2A">
        <w:rPr>
          <w:rFonts w:ascii="Garamond" w:hAnsi="Garamond"/>
          <w:color w:val="000000" w:themeColor="text1"/>
        </w:rPr>
        <w:t>: The Fox</w:t>
      </w:r>
    </w:p>
    <w:p w14:paraId="11100E75" w14:textId="77777777" w:rsidR="00FB202B" w:rsidRPr="00502F2A" w:rsidRDefault="00FB202B"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proofErr w:type="spellStart"/>
      <w:r w:rsidRPr="00502F2A">
        <w:rPr>
          <w:rFonts w:ascii="Garamond" w:hAnsi="Garamond" w:cs="Arial"/>
          <w:color w:val="000000" w:themeColor="text1"/>
          <w:shd w:val="clear" w:color="auto" w:fill="F8F9FA"/>
        </w:rPr>
        <w:t>Devoted</w:t>
      </w:r>
      <w:proofErr w:type="spellEnd"/>
    </w:p>
    <w:p w14:paraId="37EAA9B1" w14:textId="77777777" w:rsidR="005E41BA" w:rsidRPr="00502F2A" w:rsidRDefault="005E41BA"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proofErr w:type="spellStart"/>
      <w:r w:rsidRPr="00502F2A">
        <w:rPr>
          <w:rFonts w:ascii="Garamond" w:hAnsi="Garamond" w:cs="Arial"/>
          <w:color w:val="000000" w:themeColor="text1"/>
          <w:shd w:val="clear" w:color="auto" w:fill="F8F9FA"/>
        </w:rPr>
        <w:t>Elsewhere</w:t>
      </w:r>
      <w:proofErr w:type="spellEnd"/>
    </w:p>
    <w:p w14:paraId="7C669687" w14:textId="198AE4FB" w:rsidR="00FB202B" w:rsidRPr="00502F2A" w:rsidRDefault="005E41BA"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r w:rsidRPr="00502F2A">
        <w:rPr>
          <w:rFonts w:ascii="Garamond" w:hAnsi="Garamond" w:cs="Arial"/>
          <w:color w:val="000000" w:themeColor="text1"/>
          <w:shd w:val="clear" w:color="auto" w:fill="F8F9FA"/>
        </w:rPr>
        <w:t>Saint Odd</w:t>
      </w:r>
    </w:p>
    <w:p w14:paraId="007F360C" w14:textId="1E0A3277" w:rsidR="008A57DE" w:rsidRPr="00502F2A" w:rsidRDefault="008A57DE"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r w:rsidRPr="00502F2A">
        <w:rPr>
          <w:rFonts w:ascii="Garamond" w:hAnsi="Garamond" w:cs="Arial"/>
          <w:color w:val="000000" w:themeColor="text1"/>
          <w:shd w:val="clear" w:color="auto" w:fill="F8F9FA"/>
        </w:rPr>
        <w:t xml:space="preserve">The </w:t>
      </w:r>
      <w:proofErr w:type="spellStart"/>
      <w:r w:rsidRPr="00502F2A">
        <w:rPr>
          <w:rFonts w:ascii="Garamond" w:hAnsi="Garamond" w:cs="Arial"/>
          <w:color w:val="000000" w:themeColor="text1"/>
          <w:shd w:val="clear" w:color="auto" w:fill="F8F9FA"/>
        </w:rPr>
        <w:t>Crooked</w:t>
      </w:r>
      <w:proofErr w:type="spellEnd"/>
      <w:r w:rsidRPr="00502F2A">
        <w:rPr>
          <w:rFonts w:ascii="Garamond" w:hAnsi="Garamond" w:cs="Arial"/>
          <w:color w:val="000000" w:themeColor="text1"/>
          <w:shd w:val="clear" w:color="auto" w:fill="F8F9FA"/>
        </w:rPr>
        <w:t xml:space="preserve"> </w:t>
      </w:r>
      <w:proofErr w:type="spellStart"/>
      <w:r w:rsidRPr="00502F2A">
        <w:rPr>
          <w:rFonts w:ascii="Garamond" w:hAnsi="Garamond" w:cs="Arial"/>
          <w:color w:val="000000" w:themeColor="text1"/>
          <w:shd w:val="clear" w:color="auto" w:fill="F8F9FA"/>
        </w:rPr>
        <w:t>Staircase</w:t>
      </w:r>
      <w:proofErr w:type="spellEnd"/>
    </w:p>
    <w:p w14:paraId="79D7F20B" w14:textId="7A8C8882" w:rsidR="008A57DE" w:rsidRPr="00502F2A" w:rsidRDefault="008A57DE"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r w:rsidRPr="00502F2A">
        <w:rPr>
          <w:rFonts w:ascii="Garamond" w:hAnsi="Garamond" w:cs="Arial"/>
          <w:color w:val="000000" w:themeColor="text1"/>
          <w:shd w:val="clear" w:color="auto" w:fill="F8F9FA"/>
        </w:rPr>
        <w:t xml:space="preserve">The </w:t>
      </w:r>
      <w:proofErr w:type="spellStart"/>
      <w:r w:rsidRPr="00502F2A">
        <w:rPr>
          <w:rFonts w:ascii="Garamond" w:hAnsi="Garamond" w:cs="Arial"/>
          <w:color w:val="000000" w:themeColor="text1"/>
          <w:shd w:val="clear" w:color="auto" w:fill="F8F9FA"/>
        </w:rPr>
        <w:t>Forbidden</w:t>
      </w:r>
      <w:proofErr w:type="spellEnd"/>
      <w:r w:rsidRPr="00502F2A">
        <w:rPr>
          <w:rFonts w:ascii="Garamond" w:hAnsi="Garamond" w:cs="Arial"/>
          <w:color w:val="000000" w:themeColor="text1"/>
          <w:shd w:val="clear" w:color="auto" w:fill="F8F9FA"/>
        </w:rPr>
        <w:t xml:space="preserve"> Door</w:t>
      </w:r>
    </w:p>
    <w:p w14:paraId="7C5DCC6C" w14:textId="7DA70E09" w:rsidR="006135B7" w:rsidRPr="00502F2A" w:rsidRDefault="006135B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8F9FA"/>
        </w:rPr>
        <w:t xml:space="preserve">Jeffrey Archer: </w:t>
      </w:r>
      <w:proofErr w:type="spellStart"/>
      <w:r w:rsidRPr="00502F2A">
        <w:rPr>
          <w:rFonts w:ascii="Garamond" w:hAnsi="Garamond" w:cs="Arial"/>
          <w:color w:val="000000" w:themeColor="text1"/>
          <w:shd w:val="clear" w:color="auto" w:fill="F8F9FA"/>
        </w:rPr>
        <w:t>False</w:t>
      </w:r>
      <w:proofErr w:type="spellEnd"/>
      <w:r w:rsidRPr="00502F2A">
        <w:rPr>
          <w:rFonts w:ascii="Garamond" w:hAnsi="Garamond" w:cs="Arial"/>
          <w:color w:val="000000" w:themeColor="text1"/>
          <w:shd w:val="clear" w:color="auto" w:fill="F8F9FA"/>
        </w:rPr>
        <w:t xml:space="preserve"> Impression</w:t>
      </w:r>
    </w:p>
    <w:p w14:paraId="0CD2612A" w14:textId="00F15C20" w:rsidR="006135B7" w:rsidRPr="00802AD5" w:rsidRDefault="006135B7"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Arial"/>
          <w:color w:val="000000" w:themeColor="text1"/>
          <w:shd w:val="clear" w:color="auto" w:fill="F8F9FA"/>
          <w:lang w:val="en-GB"/>
        </w:rPr>
        <w:t xml:space="preserve">Jeffrey Archer: </w:t>
      </w:r>
      <w:hyperlink r:id="rId82" w:history="1">
        <w:r w:rsidRPr="00802AD5">
          <w:rPr>
            <w:rStyle w:val="Hyperlink"/>
            <w:rFonts w:ascii="Garamond" w:hAnsi="Garamond" w:cs="Arial"/>
            <w:color w:val="000000" w:themeColor="text1"/>
            <w:u w:val="none"/>
            <w:lang w:val="en-GB"/>
          </w:rPr>
          <w:t>A Prisoner of Birth</w:t>
        </w:r>
      </w:hyperlink>
    </w:p>
    <w:p w14:paraId="2F97F4EC" w14:textId="739BDF64" w:rsidR="007B169A" w:rsidRPr="00802AD5" w:rsidRDefault="007B169A" w:rsidP="007B169A">
      <w:pPr>
        <w:pStyle w:val="NoSpacing"/>
        <w:rPr>
          <w:rFonts w:ascii="Garamond" w:hAnsi="Garamond" w:cs="Segoe UI"/>
          <w:color w:val="000000" w:themeColor="text1"/>
          <w:shd w:val="clear" w:color="auto" w:fill="FFFFFF"/>
          <w:lang w:val="en-GB"/>
        </w:rPr>
      </w:pPr>
    </w:p>
    <w:p w14:paraId="072C0641" w14:textId="77777777" w:rsidR="002C1EB7" w:rsidRPr="00802AD5" w:rsidRDefault="002C1EB7" w:rsidP="007B169A">
      <w:pPr>
        <w:pStyle w:val="NoSpacing"/>
        <w:rPr>
          <w:rFonts w:ascii="Garamond" w:hAnsi="Garamond" w:cs="Segoe UI"/>
          <w:color w:val="000000" w:themeColor="text1"/>
          <w:shd w:val="clear" w:color="auto" w:fill="FFFFFF"/>
          <w:lang w:val="en-GB"/>
        </w:rPr>
      </w:pPr>
    </w:p>
    <w:p w14:paraId="3DD6017B" w14:textId="5D3CF912" w:rsidR="007B169A" w:rsidRPr="00502F2A" w:rsidRDefault="007B169A" w:rsidP="007B169A">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Volkswagen Polo 1,4/75 2004-06</w:t>
      </w:r>
    </w:p>
    <w:p w14:paraId="7F870330" w14:textId="7B30D349" w:rsidR="007B169A" w:rsidRPr="00502F2A" w:rsidRDefault="007B169A" w:rsidP="007B169A">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Volkswagen Polo 1,4/75 2004-06</w:t>
      </w:r>
      <w:r w:rsidR="003504EF" w:rsidRPr="00502F2A">
        <w:rPr>
          <w:rFonts w:ascii="Garamond" w:hAnsi="Garamond" w:cs="Segoe UI"/>
          <w:color w:val="000000" w:themeColor="text1"/>
          <w:shd w:val="clear" w:color="auto" w:fill="FFFFFF"/>
        </w:rPr>
        <w:t xml:space="preserve"> säljes</w:t>
      </w:r>
    </w:p>
    <w:p w14:paraId="76BAC4E9" w14:textId="77777777" w:rsidR="009A0E95" w:rsidRPr="00502F2A" w:rsidRDefault="009A0E95" w:rsidP="006A6513">
      <w:pPr>
        <w:pStyle w:val="NoSpacing"/>
        <w:rPr>
          <w:rFonts w:ascii="Garamond" w:hAnsi="Garamond" w:cs="Segoe UI"/>
          <w:color w:val="000000" w:themeColor="text1"/>
          <w:shd w:val="clear" w:color="auto" w:fill="FFFFFF"/>
        </w:rPr>
      </w:pPr>
    </w:p>
    <w:p w14:paraId="5720778C" w14:textId="4488D9A3" w:rsidR="007D13EB" w:rsidRPr="00502F2A" w:rsidRDefault="007D13EB" w:rsidP="007D13EB">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ilen</w:t>
      </w:r>
    </w:p>
    <w:p w14:paraId="19F5DA08" w14:textId="0F74286E" w:rsidR="007D13EB" w:rsidRPr="00502F2A" w:rsidRDefault="007D13EB"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lck Assistansförsäkring</w:t>
      </w:r>
    </w:p>
    <w:p w14:paraId="763FCA2A" w14:textId="038193DC" w:rsidR="00704E5C" w:rsidRPr="00502F2A" w:rsidRDefault="00704E5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p>
    <w:p w14:paraId="1D1209B5" w14:textId="303865CE" w:rsidR="007C6C7F" w:rsidRPr="00502F2A" w:rsidRDefault="007C6C7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 xml:space="preserve">Swedbank </w:t>
      </w:r>
      <w:r w:rsidRPr="00502F2A">
        <w:rPr>
          <w:rFonts w:ascii="Garamond" w:eastAsia="Times New Roman" w:hAnsi="Garamond" w:cs="Arial"/>
          <w:color w:val="000000" w:themeColor="text1"/>
          <w:lang w:eastAsia="sv-SE"/>
        </w:rPr>
        <w:t>8327-9 984 388 853-9</w:t>
      </w:r>
    </w:p>
    <w:p w14:paraId="7EA64DB9" w14:textId="27FF2FA1" w:rsidR="00923057" w:rsidRPr="00502F2A" w:rsidRDefault="00923057" w:rsidP="00081E80">
      <w:pPr>
        <w:pStyle w:val="NoSpacing"/>
        <w:numPr>
          <w:ilvl w:val="2"/>
          <w:numId w:val="49"/>
        </w:numPr>
        <w:rPr>
          <w:rFonts w:ascii="Garamond" w:hAnsi="Garamond" w:cs="Segoe UI"/>
          <w:color w:val="000000" w:themeColor="text1"/>
          <w:shd w:val="clear" w:color="auto" w:fill="FFFFFF"/>
        </w:rPr>
      </w:pPr>
      <w:r w:rsidRPr="00502F2A">
        <w:rPr>
          <w:rFonts w:ascii="Garamond" w:eastAsia="Times New Roman" w:hAnsi="Garamond" w:cs="Arial"/>
          <w:color w:val="000000" w:themeColor="text1"/>
          <w:lang w:eastAsia="sv-SE"/>
        </w:rPr>
        <w:t>Uppsagt, och kommer betalas tillbaka</w:t>
      </w:r>
    </w:p>
    <w:p w14:paraId="0DCC6B77" w14:textId="6FFFC9FC" w:rsidR="00795D86" w:rsidRPr="00502F2A" w:rsidRDefault="007D13EB"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ssistansbolaget</w:t>
      </w:r>
    </w:p>
    <w:p w14:paraId="199F36FF" w14:textId="77777777" w:rsidR="001A6BDF" w:rsidRPr="00502F2A" w:rsidRDefault="00704E5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r w:rsidR="007C6C7F" w:rsidRPr="00502F2A">
        <w:rPr>
          <w:rFonts w:ascii="Garamond" w:hAnsi="Garamond" w:cs="Segoe UI"/>
          <w:color w:val="000000" w:themeColor="text1"/>
          <w:shd w:val="clear" w:color="auto" w:fill="FFFFFF"/>
        </w:rPr>
        <w:t xml:space="preserve"> fram till nyår</w:t>
      </w:r>
    </w:p>
    <w:p w14:paraId="42F4C9CC" w14:textId="33C519C7" w:rsidR="00704E5C" w:rsidRPr="00502F2A" w:rsidRDefault="001A6BDF"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w:t>
      </w:r>
      <w:r w:rsidR="00976DE1" w:rsidRPr="00502F2A">
        <w:rPr>
          <w:rFonts w:ascii="Garamond" w:hAnsi="Garamond" w:cs="Segoe UI"/>
          <w:color w:val="000000" w:themeColor="text1"/>
          <w:shd w:val="clear" w:color="auto" w:fill="FFFFFF"/>
        </w:rPr>
        <w:t>äller mig</w:t>
      </w:r>
      <w:r w:rsidRPr="00502F2A">
        <w:rPr>
          <w:rFonts w:ascii="Garamond" w:hAnsi="Garamond" w:cs="Segoe UI"/>
          <w:color w:val="000000" w:themeColor="text1"/>
          <w:shd w:val="clear" w:color="auto" w:fill="FFFFFF"/>
        </w:rPr>
        <w:t xml:space="preserve"> snarare än </w:t>
      </w:r>
      <w:r w:rsidR="00976DE1" w:rsidRPr="00502F2A">
        <w:rPr>
          <w:rFonts w:ascii="Garamond" w:hAnsi="Garamond" w:cs="Segoe UI"/>
          <w:color w:val="000000" w:themeColor="text1"/>
          <w:shd w:val="clear" w:color="auto" w:fill="FFFFFF"/>
        </w:rPr>
        <w:t>bilen</w:t>
      </w:r>
    </w:p>
    <w:p w14:paraId="6C6A07FD" w14:textId="77777777" w:rsidR="001451D0" w:rsidRPr="00502F2A" w:rsidRDefault="001451D0"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arkeringsplats</w:t>
      </w:r>
    </w:p>
    <w:p w14:paraId="3AC1617C" w14:textId="77777777" w:rsidR="001451D0" w:rsidRPr="00502F2A" w:rsidRDefault="001451D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76 kr</w:t>
      </w:r>
    </w:p>
    <w:p w14:paraId="003AD780" w14:textId="0B0C9FBF" w:rsidR="001451D0" w:rsidRPr="00502F2A" w:rsidRDefault="001451D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25 kr</w:t>
      </w:r>
    </w:p>
    <w:p w14:paraId="02462160" w14:textId="49EC4643" w:rsidR="00200C6A" w:rsidRPr="00502F2A" w:rsidRDefault="00200C6A" w:rsidP="00200C6A">
      <w:pPr>
        <w:pStyle w:val="NoSpacing"/>
        <w:rPr>
          <w:rFonts w:ascii="Garamond" w:hAnsi="Garamond" w:cs="Segoe UI"/>
          <w:color w:val="000000" w:themeColor="text1"/>
          <w:shd w:val="clear" w:color="auto" w:fill="FFFFFF"/>
        </w:rPr>
      </w:pPr>
    </w:p>
    <w:p w14:paraId="0DF46ECC" w14:textId="77777777" w:rsidR="00B977E1" w:rsidRPr="00502F2A" w:rsidRDefault="00B977E1" w:rsidP="00B977E1">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gistreringsbevis till bilen</w:t>
      </w:r>
    </w:p>
    <w:p w14:paraId="754B4A1E" w14:textId="77777777" w:rsidR="00B977E1" w:rsidRPr="00502F2A" w:rsidRDefault="00B977E1"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rik Hansson</w:t>
      </w:r>
    </w:p>
    <w:p w14:paraId="64676213" w14:textId="77777777" w:rsidR="00B977E1" w:rsidRPr="00502F2A" w:rsidRDefault="00B977E1" w:rsidP="00081E80">
      <w:pPr>
        <w:pStyle w:val="NoSpacing"/>
        <w:numPr>
          <w:ilvl w:val="0"/>
          <w:numId w:val="49"/>
        </w:numPr>
        <w:rPr>
          <w:rFonts w:ascii="Garamond" w:hAnsi="Garamond" w:cs="Segoe UI"/>
          <w:color w:val="000000" w:themeColor="text1"/>
          <w:shd w:val="clear" w:color="auto" w:fill="FFFFFF"/>
        </w:rPr>
      </w:pPr>
      <w:proofErr w:type="gramStart"/>
      <w:r w:rsidRPr="00502F2A">
        <w:rPr>
          <w:rFonts w:ascii="Garamond" w:hAnsi="Garamond" w:cs="Segoe UI"/>
          <w:color w:val="000000" w:themeColor="text1"/>
          <w:shd w:val="clear" w:color="auto" w:fill="FFFFFF"/>
        </w:rPr>
        <w:t>780508-5912</w:t>
      </w:r>
      <w:proofErr w:type="gramEnd"/>
    </w:p>
    <w:p w14:paraId="6D2A526F" w14:textId="77777777" w:rsidR="00B977E1" w:rsidRPr="00502F2A" w:rsidRDefault="00B977E1" w:rsidP="00081E80">
      <w:pPr>
        <w:pStyle w:val="NoSpacing"/>
        <w:numPr>
          <w:ilvl w:val="0"/>
          <w:numId w:val="49"/>
        </w:numPr>
        <w:rPr>
          <w:rFonts w:ascii="Garamond" w:hAnsi="Garamond" w:cs="Segoe UI"/>
          <w:color w:val="000000" w:themeColor="text1"/>
          <w:shd w:val="clear" w:color="auto" w:fill="FFFFFF"/>
        </w:rPr>
      </w:pPr>
      <w:proofErr w:type="gramStart"/>
      <w:r w:rsidRPr="00502F2A">
        <w:rPr>
          <w:rFonts w:ascii="Garamond" w:hAnsi="Garamond" w:cs="Segoe UI"/>
          <w:color w:val="000000" w:themeColor="text1"/>
          <w:shd w:val="clear" w:color="auto" w:fill="FFFFFF"/>
        </w:rPr>
        <w:t>484093492</w:t>
      </w:r>
      <w:proofErr w:type="gramEnd"/>
    </w:p>
    <w:p w14:paraId="0BA95CDF" w14:textId="77777777" w:rsidR="00B977E1" w:rsidRPr="00502F2A" w:rsidRDefault="00B977E1"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026-12-13</w:t>
      </w:r>
    </w:p>
    <w:p w14:paraId="7B5C83E4" w14:textId="77777777" w:rsidR="00B977E1" w:rsidRPr="00502F2A" w:rsidRDefault="00B977E1"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DB726</w:t>
      </w:r>
    </w:p>
    <w:p w14:paraId="08505C5F" w14:textId="124F287D" w:rsidR="00B977E1" w:rsidRPr="00502F2A" w:rsidRDefault="00B977E1" w:rsidP="00200C6A">
      <w:pPr>
        <w:pStyle w:val="NoSpacing"/>
        <w:rPr>
          <w:rFonts w:ascii="Garamond" w:hAnsi="Garamond" w:cs="Segoe UI"/>
          <w:color w:val="000000" w:themeColor="text1"/>
          <w:shd w:val="clear" w:color="auto" w:fill="FFFFFF"/>
        </w:rPr>
      </w:pPr>
    </w:p>
    <w:p w14:paraId="01D10F18" w14:textId="4488BE29" w:rsidR="00215524" w:rsidRPr="00502F2A" w:rsidRDefault="00215524" w:rsidP="00200C6A">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ibbutz</w:t>
      </w:r>
    </w:p>
    <w:p w14:paraId="2068DAF3" w14:textId="1421CC1B" w:rsidR="006D5E95" w:rsidRPr="00502F2A" w:rsidRDefault="006D5E95"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ur- och returbiljett</w:t>
      </w:r>
    </w:p>
    <w:p w14:paraId="629664D7" w14:textId="67B28253" w:rsidR="000F1118" w:rsidRPr="00502F2A" w:rsidRDefault="000F1118"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åg- och bussbiljetter</w:t>
      </w:r>
    </w:p>
    <w:p w14:paraId="463E9CDE" w14:textId="1183D1C3" w:rsidR="003E3938" w:rsidRPr="00502F2A" w:rsidRDefault="003E3938"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ommendationsbrev från Kibbutzen</w:t>
      </w:r>
    </w:p>
    <w:p w14:paraId="438FB6F2" w14:textId="77777777" w:rsidR="003E3938" w:rsidRPr="00502F2A" w:rsidRDefault="003E3938"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nya Pass</w:t>
      </w:r>
    </w:p>
    <w:p w14:paraId="7B6A3EF9" w14:textId="77777777" w:rsidR="003E3938" w:rsidRPr="00502F2A" w:rsidRDefault="003E3938"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kort</w:t>
      </w:r>
    </w:p>
    <w:p w14:paraId="32946F69" w14:textId="3F59653F" w:rsidR="00215524" w:rsidRPr="00502F2A" w:rsidRDefault="00215524"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eförsäkring</w:t>
      </w:r>
      <w:r w:rsidR="006D5E95" w:rsidRPr="00502F2A">
        <w:rPr>
          <w:rFonts w:ascii="Garamond" w:hAnsi="Garamond" w:cs="Segoe UI"/>
          <w:color w:val="000000" w:themeColor="text1"/>
          <w:shd w:val="clear" w:color="auto" w:fill="FFFFFF"/>
        </w:rPr>
        <w:t xml:space="preserve"> 3 månader</w:t>
      </w:r>
    </w:p>
    <w:p w14:paraId="0DA6D11B" w14:textId="48AD423A" w:rsidR="00215524" w:rsidRPr="00502F2A" w:rsidRDefault="00215524"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reditkort</w:t>
      </w:r>
      <w:r w:rsidR="006D5E95" w:rsidRPr="00502F2A">
        <w:rPr>
          <w:rFonts w:ascii="Garamond" w:hAnsi="Garamond" w:cs="Segoe UI"/>
          <w:color w:val="000000" w:themeColor="text1"/>
          <w:shd w:val="clear" w:color="auto" w:fill="FFFFFF"/>
        </w:rPr>
        <w:t xml:space="preserve"> 2021/06</w:t>
      </w:r>
    </w:p>
    <w:p w14:paraId="0266B667" w14:textId="7BCF7D49" w:rsidR="00215524" w:rsidRPr="00502F2A" w:rsidRDefault="006D5E95"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Internationellt </w:t>
      </w:r>
      <w:r w:rsidR="00215524" w:rsidRPr="00502F2A">
        <w:rPr>
          <w:rFonts w:ascii="Garamond" w:hAnsi="Garamond" w:cs="Segoe UI"/>
          <w:color w:val="000000" w:themeColor="text1"/>
          <w:shd w:val="clear" w:color="auto" w:fill="FFFFFF"/>
        </w:rPr>
        <w:t>Körkort</w:t>
      </w:r>
    </w:p>
    <w:p w14:paraId="4BABC98A" w14:textId="77777777" w:rsidR="00CE4A6E" w:rsidRPr="00502F2A" w:rsidRDefault="00CE4A6E"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K-kort</w:t>
      </w:r>
    </w:p>
    <w:p w14:paraId="400550E4" w14:textId="586AB6E4" w:rsidR="00CE4A6E" w:rsidRPr="00502F2A" w:rsidRDefault="00CE4A6E"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urfplatta</w:t>
      </w:r>
    </w:p>
    <w:p w14:paraId="10F71EC6" w14:textId="1CA69384" w:rsidR="002A166C" w:rsidRPr="00502F2A" w:rsidRDefault="002A166C"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idebok och karta</w:t>
      </w:r>
    </w:p>
    <w:p w14:paraId="0A417AD6" w14:textId="1A8B7DE5" w:rsidR="00CE3EB7" w:rsidRPr="00502F2A" w:rsidRDefault="002307FD"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obil</w:t>
      </w:r>
      <w:r w:rsidR="00CE3EB7" w:rsidRPr="00502F2A">
        <w:rPr>
          <w:rFonts w:ascii="Garamond" w:hAnsi="Garamond" w:cs="Segoe UI"/>
          <w:color w:val="000000" w:themeColor="text1"/>
          <w:shd w:val="clear" w:color="auto" w:fill="FFFFFF"/>
        </w:rPr>
        <w:t>abonnemang</w:t>
      </w:r>
    </w:p>
    <w:p w14:paraId="746989B0" w14:textId="50D492AC" w:rsidR="00637335" w:rsidRPr="00502F2A" w:rsidRDefault="00637335"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änglås</w:t>
      </w:r>
    </w:p>
    <w:p w14:paraId="392EEB40" w14:textId="1B212229" w:rsidR="00215524" w:rsidRPr="00502F2A" w:rsidRDefault="000F1118"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w:t>
      </w:r>
      <w:r w:rsidR="006D5E95" w:rsidRPr="00502F2A">
        <w:rPr>
          <w:rFonts w:ascii="Garamond" w:hAnsi="Garamond" w:cs="Segoe UI"/>
          <w:color w:val="000000" w:themeColor="text1"/>
          <w:shd w:val="clear" w:color="auto" w:fill="FFFFFF"/>
        </w:rPr>
        <w:t>ordad och ojordad a</w:t>
      </w:r>
      <w:r w:rsidR="00215524" w:rsidRPr="00502F2A">
        <w:rPr>
          <w:rFonts w:ascii="Garamond" w:hAnsi="Garamond" w:cs="Segoe UI"/>
          <w:color w:val="000000" w:themeColor="text1"/>
          <w:shd w:val="clear" w:color="auto" w:fill="FFFFFF"/>
        </w:rPr>
        <w:t>dapter</w:t>
      </w:r>
    </w:p>
    <w:p w14:paraId="196CF190" w14:textId="30F5C235" w:rsidR="006D5E95" w:rsidRPr="00502F2A" w:rsidRDefault="00FB3B38"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enuttag</w:t>
      </w:r>
    </w:p>
    <w:p w14:paraId="41BA1332" w14:textId="3DCAC461" w:rsidR="00350B80" w:rsidRPr="00502F2A" w:rsidRDefault="00350B80"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giro</w:t>
      </w:r>
    </w:p>
    <w:p w14:paraId="0BC80BCE" w14:textId="0C20518A" w:rsidR="00350B80" w:rsidRPr="00502F2A" w:rsidRDefault="00350B80"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sänd post</w:t>
      </w:r>
    </w:p>
    <w:p w14:paraId="3C687618" w14:textId="341DFA15" w:rsidR="009B1A3C" w:rsidRPr="00502F2A" w:rsidRDefault="009B1A3C"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cKinley-byxor</w:t>
      </w:r>
    </w:p>
    <w:p w14:paraId="7D0FC194" w14:textId="600B6FA0" w:rsidR="009810D7" w:rsidRPr="00502F2A" w:rsidRDefault="009810D7"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dbyxor</w:t>
      </w:r>
    </w:p>
    <w:p w14:paraId="18EDD681" w14:textId="228ABC94" w:rsidR="009B1A3C" w:rsidRPr="00502F2A" w:rsidRDefault="009B1A3C"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abletter</w:t>
      </w:r>
    </w:p>
    <w:p w14:paraId="3F713555" w14:textId="797DFE12" w:rsidR="009B1A3C" w:rsidRPr="00502F2A" w:rsidRDefault="009B1A3C"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svätska</w:t>
      </w:r>
    </w:p>
    <w:p w14:paraId="70B256F9" w14:textId="1D55F4B0" w:rsidR="00350B80" w:rsidRPr="00502F2A" w:rsidRDefault="00350B80" w:rsidP="00350B80">
      <w:pPr>
        <w:pStyle w:val="NoSpacing"/>
        <w:rPr>
          <w:rFonts w:ascii="Garamond" w:hAnsi="Garamond" w:cs="Segoe UI"/>
          <w:color w:val="000000" w:themeColor="text1"/>
          <w:shd w:val="clear" w:color="auto" w:fill="FFFFFF"/>
        </w:rPr>
      </w:pPr>
    </w:p>
    <w:p w14:paraId="0598C641" w14:textId="18C4E31C" w:rsidR="00526205" w:rsidRPr="00502F2A" w:rsidRDefault="00526205" w:rsidP="00350B80">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nsdag 2 december, 14.45-15.</w:t>
      </w:r>
      <w:r w:rsidR="0032324C" w:rsidRPr="00502F2A">
        <w:rPr>
          <w:rFonts w:ascii="Garamond" w:hAnsi="Garamond" w:cs="Segoe UI"/>
          <w:color w:val="000000" w:themeColor="text1"/>
          <w:shd w:val="clear" w:color="auto" w:fill="FFFFFF"/>
        </w:rPr>
        <w:t>30</w:t>
      </w:r>
    </w:p>
    <w:p w14:paraId="008111AE" w14:textId="77777777" w:rsidR="00511A3B" w:rsidRPr="00502F2A" w:rsidRDefault="00511A3B" w:rsidP="00350B80">
      <w:pPr>
        <w:pStyle w:val="NoSpacing"/>
        <w:rPr>
          <w:rFonts w:ascii="Garamond" w:hAnsi="Garamond" w:cs="Segoe UI"/>
          <w:color w:val="000000" w:themeColor="text1"/>
          <w:shd w:val="clear" w:color="auto" w:fill="FFFFFF"/>
        </w:rPr>
      </w:pPr>
    </w:p>
    <w:p w14:paraId="1747174F" w14:textId="753800BC" w:rsidR="00526205" w:rsidRPr="00502F2A" w:rsidRDefault="00CA2E87" w:rsidP="00350B80">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 36 * 23 * 55</w:t>
      </w:r>
    </w:p>
    <w:p w14:paraId="1625C864" w14:textId="554B3FD8" w:rsidR="00511A3B" w:rsidRPr="00502F2A" w:rsidRDefault="00511A3B" w:rsidP="00603493">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aes Ohlson 42 * 26 * 63</w:t>
      </w:r>
    </w:p>
    <w:p w14:paraId="42DD1D55" w14:textId="57B9A606" w:rsidR="00511A3B" w:rsidRPr="00502F2A" w:rsidRDefault="00511A3B" w:rsidP="00603493">
      <w:pPr>
        <w:pStyle w:val="NoSpacing"/>
        <w:rPr>
          <w:rFonts w:ascii="Garamond" w:hAnsi="Garamond" w:cs="Segoe UI"/>
          <w:color w:val="000000" w:themeColor="text1"/>
          <w:shd w:val="clear" w:color="auto" w:fill="FFFFFF"/>
        </w:rPr>
      </w:pPr>
    </w:p>
    <w:p w14:paraId="647BC16D" w14:textId="7F4B4160" w:rsidR="004F0D4E" w:rsidRPr="00502F2A" w:rsidRDefault="004F0D4E" w:rsidP="004F0D4E">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g önskar mig </w:t>
      </w:r>
      <w:r w:rsidRPr="00502F2A">
        <w:rPr>
          <w:rFonts w:ascii="Garamond" w:hAnsi="Garamond"/>
          <w:color w:val="000000" w:themeColor="text1"/>
          <w:shd w:val="clear" w:color="auto" w:fill="FFFFFF"/>
        </w:rPr>
        <w:t xml:space="preserve">Eagle Creek </w:t>
      </w:r>
      <w:proofErr w:type="spellStart"/>
      <w:r w:rsidRPr="00502F2A">
        <w:rPr>
          <w:rFonts w:ascii="Garamond" w:hAnsi="Garamond"/>
          <w:color w:val="000000" w:themeColor="text1"/>
          <w:shd w:val="clear" w:color="auto" w:fill="FFFFFF"/>
        </w:rPr>
        <w:t>Hidden</w:t>
      </w:r>
      <w:proofErr w:type="spellEnd"/>
      <w:r w:rsidRPr="00502F2A">
        <w:rPr>
          <w:rFonts w:ascii="Garamond" w:hAnsi="Garamond"/>
          <w:color w:val="000000" w:themeColor="text1"/>
          <w:shd w:val="clear" w:color="auto" w:fill="FFFFFF"/>
        </w:rPr>
        <w:t xml:space="preserve"> Pocket (Naturkompaniet) och Förvaringsbälte Asaklitt (Claes Ohlson) och </w:t>
      </w:r>
      <w:r w:rsidRPr="00502F2A">
        <w:rPr>
          <w:rFonts w:ascii="Garamond" w:hAnsi="Garamond" w:cs="Segoe UI"/>
          <w:color w:val="000000" w:themeColor="text1"/>
          <w:shd w:val="clear" w:color="auto" w:fill="FFFFFF"/>
        </w:rPr>
        <w:t>följande böcker (</w:t>
      </w:r>
      <w:proofErr w:type="spellStart"/>
      <w:r w:rsidRPr="00502F2A">
        <w:rPr>
          <w:rFonts w:ascii="Garamond" w:hAnsi="Garamond" w:cs="Segoe UI"/>
          <w:color w:val="000000" w:themeColor="text1"/>
          <w:shd w:val="clear" w:color="auto" w:fill="FFFFFF"/>
        </w:rPr>
        <w:t>AdLibris</w:t>
      </w:r>
      <w:proofErr w:type="spellEnd"/>
      <w:r w:rsidRPr="00502F2A">
        <w:rPr>
          <w:rFonts w:ascii="Garamond" w:hAnsi="Garamond" w:cs="Segoe UI"/>
          <w:color w:val="000000" w:themeColor="text1"/>
          <w:shd w:val="clear" w:color="auto" w:fill="FFFFFF"/>
        </w:rPr>
        <w:t>):</w:t>
      </w:r>
    </w:p>
    <w:p w14:paraId="7AB85ECA" w14:textId="77777777" w:rsidR="004F0D4E" w:rsidRPr="00502F2A" w:rsidRDefault="004F0D4E" w:rsidP="004F0D4E">
      <w:pPr>
        <w:pStyle w:val="NoSpacing"/>
        <w:rPr>
          <w:rFonts w:ascii="Garamond" w:hAnsi="Garamond" w:cs="Segoe UI"/>
          <w:color w:val="000000" w:themeColor="text1"/>
          <w:shd w:val="clear" w:color="auto" w:fill="FFFFFF"/>
        </w:rPr>
      </w:pPr>
    </w:p>
    <w:p w14:paraId="0E1976AE" w14:textId="77777777" w:rsidR="004F0D4E" w:rsidRPr="00802AD5" w:rsidRDefault="004F0D4E" w:rsidP="004F0D4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Harlan Coben: The Boy from the Woods</w:t>
      </w:r>
    </w:p>
    <w:p w14:paraId="01EA981A" w14:textId="77777777" w:rsidR="004F0D4E" w:rsidRPr="00802AD5" w:rsidRDefault="004F0D4E" w:rsidP="004F0D4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James Patterson: 19th Christmas</w:t>
      </w:r>
    </w:p>
    <w:p w14:paraId="1FD9DB57" w14:textId="77777777" w:rsidR="004F0D4E" w:rsidRPr="00802AD5" w:rsidRDefault="004F0D4E" w:rsidP="004F0D4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Frederick Forsyth: The Fox</w:t>
      </w:r>
    </w:p>
    <w:p w14:paraId="03C04D70" w14:textId="77777777" w:rsidR="004F0D4E" w:rsidRPr="00502F2A" w:rsidRDefault="004F0D4E" w:rsidP="004F0D4E">
      <w:pPr>
        <w:pStyle w:val="NoSpacing"/>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 xml:space="preserve">Nelson </w:t>
      </w:r>
      <w:proofErr w:type="spellStart"/>
      <w:r w:rsidRPr="00502F2A">
        <w:rPr>
          <w:rFonts w:ascii="Garamond" w:eastAsia="Times New Roman" w:hAnsi="Garamond" w:cs="Calibri"/>
          <w:color w:val="000000" w:themeColor="text1"/>
          <w:sz w:val="24"/>
          <w:szCs w:val="24"/>
          <w:lang w:eastAsia="sv-SE"/>
        </w:rPr>
        <w:t>DeMille</w:t>
      </w:r>
      <w:proofErr w:type="spellEnd"/>
      <w:r w:rsidRPr="00502F2A">
        <w:rPr>
          <w:rFonts w:ascii="Garamond" w:eastAsia="Times New Roman" w:hAnsi="Garamond" w:cs="Calibri"/>
          <w:color w:val="000000" w:themeColor="text1"/>
          <w:sz w:val="24"/>
          <w:szCs w:val="24"/>
          <w:lang w:eastAsia="sv-SE"/>
        </w:rPr>
        <w:t xml:space="preserve">: The </w:t>
      </w:r>
      <w:proofErr w:type="spellStart"/>
      <w:r w:rsidRPr="00502F2A">
        <w:rPr>
          <w:rFonts w:ascii="Garamond" w:eastAsia="Times New Roman" w:hAnsi="Garamond" w:cs="Calibri"/>
          <w:color w:val="000000" w:themeColor="text1"/>
          <w:sz w:val="24"/>
          <w:szCs w:val="24"/>
          <w:lang w:eastAsia="sv-SE"/>
        </w:rPr>
        <w:t>Deserter</w:t>
      </w:r>
      <w:proofErr w:type="spellEnd"/>
    </w:p>
    <w:p w14:paraId="036767FB" w14:textId="7FE231BB" w:rsidR="004F0D4E" w:rsidRPr="00502F2A" w:rsidRDefault="004F0D4E" w:rsidP="004F0D4E">
      <w:pPr>
        <w:pStyle w:val="NoSpacing"/>
        <w:rPr>
          <w:rFonts w:ascii="Garamond" w:eastAsia="Times New Roman" w:hAnsi="Garamond" w:cs="Calibri"/>
          <w:color w:val="000000" w:themeColor="text1"/>
          <w:sz w:val="24"/>
          <w:szCs w:val="24"/>
          <w:lang w:eastAsia="sv-SE"/>
        </w:rPr>
      </w:pPr>
    </w:p>
    <w:p w14:paraId="239ACB0C" w14:textId="43E71E81" w:rsidR="004F0D4E" w:rsidRPr="00502F2A" w:rsidRDefault="004F0D4E" w:rsidP="004F0D4E">
      <w:pPr>
        <w:pStyle w:val="NoSpacing"/>
        <w:rPr>
          <w:rFonts w:ascii="Garamond" w:eastAsia="Times New Roman" w:hAnsi="Garamond" w:cs="Calibri"/>
          <w:b/>
          <w:bCs/>
          <w:color w:val="000000" w:themeColor="text1"/>
          <w:sz w:val="24"/>
          <w:szCs w:val="24"/>
          <w:lang w:eastAsia="sv-SE"/>
        </w:rPr>
      </w:pPr>
      <w:r w:rsidRPr="00502F2A">
        <w:rPr>
          <w:rFonts w:ascii="Garamond" w:eastAsia="Times New Roman" w:hAnsi="Garamond" w:cs="Calibri"/>
          <w:color w:val="000000" w:themeColor="text1"/>
          <w:sz w:val="24"/>
          <w:szCs w:val="24"/>
          <w:lang w:eastAsia="sv-SE"/>
        </w:rPr>
        <w:lastRenderedPageBreak/>
        <w:t>Kram Stefan</w:t>
      </w:r>
    </w:p>
    <w:p w14:paraId="71BF3D0C" w14:textId="77777777" w:rsidR="00000D2C" w:rsidRPr="00502F2A" w:rsidRDefault="00000D2C" w:rsidP="00603493">
      <w:pPr>
        <w:pStyle w:val="NoSpacing"/>
        <w:rPr>
          <w:rFonts w:ascii="Garamond" w:hAnsi="Garamond" w:cs="Segoe UI"/>
          <w:color w:val="000000" w:themeColor="text1"/>
          <w:shd w:val="clear" w:color="auto" w:fill="FFFFFF"/>
        </w:rPr>
      </w:pPr>
    </w:p>
    <w:p w14:paraId="4DDAD1D9" w14:textId="07C3717A" w:rsidR="00FE1053" w:rsidRPr="00502F2A" w:rsidRDefault="00193E6C" w:rsidP="00FE1053">
      <w:pPr>
        <w:pStyle w:val="NoSpacing"/>
        <w:rPr>
          <w:rFonts w:ascii="Garamond" w:hAnsi="Garamond" w:cs="Segoe UI"/>
          <w:color w:val="000000" w:themeColor="text1"/>
          <w:shd w:val="clear" w:color="auto" w:fill="FFFFFF"/>
        </w:rPr>
      </w:pPr>
      <w:bookmarkStart w:id="1" w:name="_Toc59126301"/>
      <w:bookmarkStart w:id="2" w:name="_Hlk55231095"/>
      <w:proofErr w:type="spellStart"/>
      <w:r w:rsidRPr="00502F2A">
        <w:rPr>
          <w:rFonts w:ascii="Garamond" w:hAnsi="Garamond" w:cs="Segoe UI"/>
          <w:color w:val="000000" w:themeColor="text1"/>
          <w:shd w:val="clear" w:color="auto" w:fill="FFFFFF"/>
        </w:rPr>
        <w:t>ToDo</w:t>
      </w:r>
      <w:proofErr w:type="spellEnd"/>
    </w:p>
    <w:p w14:paraId="0B626F20" w14:textId="54387096" w:rsidR="00E62D91" w:rsidRPr="00502F2A" w:rsidRDefault="00E62D91" w:rsidP="00CB3978">
      <w:pPr>
        <w:pStyle w:val="NoSpacing"/>
        <w:numPr>
          <w:ilvl w:val="0"/>
          <w:numId w:val="61"/>
        </w:numPr>
        <w:rPr>
          <w:rFonts w:ascii="Garamond" w:hAnsi="Garamond" w:cs="Segoe UI"/>
          <w:color w:val="000000" w:themeColor="text1"/>
          <w:shd w:val="clear" w:color="auto" w:fill="FFFFFF"/>
        </w:rPr>
      </w:pPr>
      <w:bookmarkStart w:id="3" w:name="_Hlk60860692"/>
      <w:r w:rsidRPr="00502F2A">
        <w:rPr>
          <w:rFonts w:ascii="Garamond" w:hAnsi="Garamond" w:cs="Segoe UI"/>
          <w:color w:val="000000" w:themeColor="text1"/>
          <w:shd w:val="clear" w:color="auto" w:fill="FFFFFF"/>
        </w:rPr>
        <w:t xml:space="preserve">Calling Forwards or </w:t>
      </w:r>
      <w:proofErr w:type="spellStart"/>
      <w:r w:rsidRPr="00502F2A">
        <w:rPr>
          <w:rFonts w:ascii="Garamond" w:hAnsi="Garamond" w:cs="Segoe UI"/>
          <w:color w:val="000000" w:themeColor="text1"/>
          <w:shd w:val="clear" w:color="auto" w:fill="FFFFFF"/>
        </w:rPr>
        <w:t>Backwards</w:t>
      </w:r>
      <w:proofErr w:type="spellEnd"/>
    </w:p>
    <w:bookmarkEnd w:id="3"/>
    <w:p w14:paraId="29B30BA0" w14:textId="3BB78B29" w:rsidR="00473BC4" w:rsidRPr="00502F2A" w:rsidRDefault="00473BC4" w:rsidP="00CB3978">
      <w:pPr>
        <w:pStyle w:val="NoSpacing"/>
        <w:numPr>
          <w:ilvl w:val="0"/>
          <w:numId w:val="61"/>
        </w:numPr>
        <w:rPr>
          <w:rFonts w:ascii="Garamond" w:hAnsi="Garamond" w:cs="Segoe UI"/>
          <w:color w:val="000000" w:themeColor="text1"/>
          <w:shd w:val="clear" w:color="auto" w:fill="FFFFFF"/>
        </w:rPr>
      </w:pPr>
      <w:proofErr w:type="spellStart"/>
      <w:r w:rsidRPr="00502F2A">
        <w:rPr>
          <w:color w:val="000000" w:themeColor="text1"/>
        </w:rPr>
        <w:t>Week</w:t>
      </w:r>
      <w:proofErr w:type="spellEnd"/>
      <w:r w:rsidRPr="00502F2A">
        <w:rPr>
          <w:color w:val="000000" w:themeColor="text1"/>
        </w:rPr>
        <w:t xml:space="preserve"> </w:t>
      </w:r>
      <w:proofErr w:type="spellStart"/>
      <w:r w:rsidRPr="00502F2A">
        <w:rPr>
          <w:color w:val="000000" w:themeColor="text1"/>
        </w:rPr>
        <w:t>number</w:t>
      </w:r>
      <w:proofErr w:type="spellEnd"/>
    </w:p>
    <w:p w14:paraId="0B3EB53D" w14:textId="0F692A44" w:rsidR="00F30663" w:rsidRPr="00502F2A" w:rsidRDefault="00F30663" w:rsidP="00CB3978">
      <w:pPr>
        <w:pStyle w:val="NoSpacing"/>
        <w:numPr>
          <w:ilvl w:val="0"/>
          <w:numId w:val="61"/>
        </w:numPr>
        <w:rPr>
          <w:rFonts w:ascii="Garamond" w:hAnsi="Garamond" w:cs="Segoe UI"/>
          <w:color w:val="000000" w:themeColor="text1"/>
          <w:shd w:val="clear" w:color="auto" w:fill="FFFFFF"/>
        </w:rPr>
      </w:pPr>
      <w:proofErr w:type="spellStart"/>
      <w:r w:rsidRPr="00502F2A">
        <w:rPr>
          <w:color w:val="000000" w:themeColor="text1"/>
        </w:rPr>
        <w:t>Strftime</w:t>
      </w:r>
      <w:proofErr w:type="spellEnd"/>
      <w:r w:rsidRPr="00502F2A">
        <w:rPr>
          <w:color w:val="000000" w:themeColor="text1"/>
        </w:rPr>
        <w:t xml:space="preserve"> %Z</w:t>
      </w:r>
    </w:p>
    <w:bookmarkEnd w:id="1"/>
    <w:bookmarkEnd w:id="2"/>
    <w:p w14:paraId="1F89947F" w14:textId="4552A802" w:rsidR="00831C28" w:rsidRPr="00502F2A" w:rsidRDefault="008479E5" w:rsidP="006E1E77">
      <w:pPr>
        <w:pStyle w:val="NoSpacing"/>
        <w:numPr>
          <w:ilvl w:val="0"/>
          <w:numId w:val="42"/>
        </w:numPr>
        <w:rPr>
          <w:rFonts w:ascii="Garamond" w:hAnsi="Garamond" w:cs="Segoe UI"/>
          <w:color w:val="000000" w:themeColor="text1"/>
          <w:shd w:val="clear" w:color="auto" w:fill="FFFFFF"/>
        </w:rPr>
      </w:pPr>
      <w:r w:rsidRPr="00502F2A">
        <w:rPr>
          <w:color w:val="000000" w:themeColor="text1"/>
        </w:rPr>
        <w:t>D</w:t>
      </w:r>
      <w:r w:rsidR="00831C28" w:rsidRPr="00502F2A">
        <w:rPr>
          <w:color w:val="000000" w:themeColor="text1"/>
        </w:rPr>
        <w:t>ecimal</w:t>
      </w:r>
      <w:r w:rsidRPr="00502F2A">
        <w:rPr>
          <w:color w:val="000000" w:themeColor="text1"/>
        </w:rPr>
        <w:t xml:space="preserve"> .vs</w:t>
      </w:r>
      <w:r w:rsidR="00831C28" w:rsidRPr="00502F2A">
        <w:rPr>
          <w:color w:val="000000" w:themeColor="text1"/>
        </w:rPr>
        <w:t xml:space="preserve"> double</w:t>
      </w:r>
    </w:p>
    <w:p w14:paraId="0400A0F6" w14:textId="6B475185" w:rsidR="00E04412" w:rsidRPr="00502F2A" w:rsidRDefault="00E04412" w:rsidP="006E1E77">
      <w:pPr>
        <w:pStyle w:val="NoSpacing"/>
        <w:numPr>
          <w:ilvl w:val="0"/>
          <w:numId w:val="42"/>
        </w:numPr>
        <w:rPr>
          <w:rFonts w:ascii="Garamond" w:hAnsi="Garamond" w:cs="Segoe UI"/>
          <w:color w:val="000000" w:themeColor="text1"/>
          <w:shd w:val="clear" w:color="auto" w:fill="FFFFFF"/>
        </w:rPr>
      </w:pPr>
      <w:proofErr w:type="spellStart"/>
      <w:r w:rsidRPr="00502F2A">
        <w:rPr>
          <w:color w:val="000000" w:themeColor="text1"/>
        </w:rPr>
        <w:t>strlen</w:t>
      </w:r>
      <w:proofErr w:type="spellEnd"/>
      <w:r w:rsidRPr="00502F2A">
        <w:rPr>
          <w:color w:val="000000" w:themeColor="text1"/>
        </w:rPr>
        <w:t xml:space="preserve">(s) + </w:t>
      </w:r>
      <w:proofErr w:type="spellStart"/>
      <w:r w:rsidRPr="00502F2A">
        <w:rPr>
          <w:color w:val="000000" w:themeColor="text1"/>
        </w:rPr>
        <w:t>strlen</w:t>
      </w:r>
      <w:proofErr w:type="spellEnd"/>
      <w:r w:rsidRPr="00502F2A">
        <w:rPr>
          <w:color w:val="000000" w:themeColor="text1"/>
        </w:rPr>
        <w:t>(</w:t>
      </w:r>
      <w:proofErr w:type="spellStart"/>
      <w:r w:rsidRPr="00502F2A">
        <w:rPr>
          <w:color w:val="000000" w:themeColor="text1"/>
        </w:rPr>
        <w:t>add</w:t>
      </w:r>
      <w:proofErr w:type="spellEnd"/>
      <w:r w:rsidRPr="00502F2A">
        <w:rPr>
          <w:color w:val="000000" w:themeColor="text1"/>
        </w:rPr>
        <w:t>)</w:t>
      </w:r>
    </w:p>
    <w:p w14:paraId="2A0F560D" w14:textId="65171DA4" w:rsidR="00433D06" w:rsidRPr="00502F2A" w:rsidRDefault="00433D06" w:rsidP="006E1E77">
      <w:pPr>
        <w:pStyle w:val="NoSpacing"/>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spn/strcspn</w:t>
      </w:r>
      <w:r w:rsidR="006C7399" w:rsidRPr="00502F2A">
        <w:rPr>
          <w:rStyle w:val="KeyWord"/>
          <w:color w:val="000000" w:themeColor="text1"/>
        </w:rPr>
        <w:t>/strpbrk</w:t>
      </w:r>
    </w:p>
    <w:p w14:paraId="42D90661" w14:textId="302CE890" w:rsidR="00F80CC4" w:rsidRPr="00502F2A" w:rsidRDefault="00F80CC4" w:rsidP="006E1E77">
      <w:pPr>
        <w:pStyle w:val="NoSpacing"/>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uctures/enumeration</w:t>
      </w:r>
    </w:p>
    <w:p w14:paraId="45E2B2DB" w14:textId="7BBDDBE2" w:rsidR="008C774E" w:rsidRPr="00502F2A" w:rsidRDefault="008C774E" w:rsidP="006E1E77">
      <w:pPr>
        <w:pStyle w:val="NoSpacing"/>
        <w:numPr>
          <w:ilvl w:val="0"/>
          <w:numId w:val="42"/>
        </w:numPr>
        <w:rPr>
          <w:rFonts w:ascii="Garamond" w:hAnsi="Garamond" w:cs="Segoe UI"/>
          <w:color w:val="000000" w:themeColor="text1"/>
          <w:shd w:val="clear" w:color="auto" w:fill="FFFFFF"/>
        </w:rPr>
      </w:pPr>
      <w:r w:rsidRPr="00502F2A">
        <w:rPr>
          <w:rStyle w:val="KeyWord"/>
          <w:color w:val="000000" w:themeColor="text1"/>
        </w:rPr>
        <w:t>American east coast</w:t>
      </w:r>
      <w:r w:rsidR="000C44E6" w:rsidRPr="00502F2A">
        <w:rPr>
          <w:rStyle w:val="KeyWord"/>
          <w:color w:val="000000" w:themeColor="text1"/>
        </w:rPr>
        <w:t xml:space="preserve"> time</w:t>
      </w:r>
    </w:p>
    <w:p w14:paraId="5CBFD41E" w14:textId="49E0DD17" w:rsidR="008639D9" w:rsidRPr="00502F2A" w:rsidRDefault="00D64C28" w:rsidP="006E1E77">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dszoner/sommartid</w:t>
      </w:r>
    </w:p>
    <w:p w14:paraId="37C35846" w14:textId="629D43F8" w:rsidR="00D47A1F" w:rsidRPr="00502F2A" w:rsidRDefault="003D5CC9" w:rsidP="006E1E77">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random</w:t>
      </w:r>
      <w:proofErr w:type="spellEnd"/>
      <w:r w:rsidRPr="00502F2A">
        <w:rPr>
          <w:rFonts w:ascii="Garamond" w:hAnsi="Garamond" w:cs="Segoe UI"/>
          <w:color w:val="000000" w:themeColor="text1"/>
          <w:shd w:val="clear" w:color="auto" w:fill="FFFFFF"/>
        </w:rPr>
        <w:t xml:space="preserve"> access</w:t>
      </w:r>
    </w:p>
    <w:p w14:paraId="464575C2" w14:textId="79B09E4E" w:rsidR="003D5CC9" w:rsidRPr="00502F2A" w:rsidRDefault="003D5CC9" w:rsidP="006E1E77">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emporary</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file</w:t>
      </w:r>
      <w:proofErr w:type="spellEnd"/>
    </w:p>
    <w:p w14:paraId="63B22666" w14:textId="53101187" w:rsidR="003D5CC9" w:rsidRPr="00502F2A" w:rsidRDefault="003D5CC9" w:rsidP="003D5CC9">
      <w:pPr>
        <w:pStyle w:val="NoSpacing"/>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generateTempName</w:t>
      </w:r>
      <w:proofErr w:type="spellEnd"/>
    </w:p>
    <w:p w14:paraId="07B60276" w14:textId="63A0C55C" w:rsidR="003D5CC9" w:rsidRPr="00502F2A" w:rsidRDefault="00E27C13" w:rsidP="006E1E77">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heap_test</w:t>
      </w:r>
      <w:proofErr w:type="spellEnd"/>
    </w:p>
    <w:p w14:paraId="28D4189C" w14:textId="1CD997A6" w:rsidR="00E27C13" w:rsidRPr="00502F2A" w:rsidRDefault="00E27C13" w:rsidP="006E1E77">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tack_test</w:t>
      </w:r>
      <w:proofErr w:type="spellEnd"/>
    </w:p>
    <w:p w14:paraId="629B80D6" w14:textId="77777777" w:rsidR="005C2674" w:rsidRPr="00502F2A" w:rsidRDefault="005C2674" w:rsidP="006E1E77">
      <w:pPr>
        <w:pStyle w:val="NoSpacing"/>
        <w:numPr>
          <w:ilvl w:val="0"/>
          <w:numId w:val="42"/>
        </w:numPr>
        <w:rPr>
          <w:rFonts w:ascii="Garamond" w:hAnsi="Garamond" w:cs="Segoe UI"/>
          <w:color w:val="000000" w:themeColor="text1"/>
          <w:shd w:val="clear" w:color="auto" w:fill="FFFFFF"/>
        </w:rPr>
      </w:pPr>
    </w:p>
    <w:p w14:paraId="0B54426F" w14:textId="77777777" w:rsidR="00A466F8" w:rsidRPr="00502F2A" w:rsidRDefault="00A466F8" w:rsidP="006E1E77">
      <w:pPr>
        <w:pStyle w:val="NoSpacing"/>
        <w:numPr>
          <w:ilvl w:val="0"/>
          <w:numId w:val="42"/>
        </w:numPr>
        <w:rPr>
          <w:rFonts w:ascii="Garamond" w:hAnsi="Garamond" w:cs="Segoe UI"/>
          <w:color w:val="000000" w:themeColor="text1"/>
          <w:shd w:val="clear" w:color="auto" w:fill="FFFFFF"/>
        </w:rPr>
      </w:pPr>
      <w:r w:rsidRPr="00502F2A">
        <w:rPr>
          <w:color w:val="000000" w:themeColor="text1"/>
        </w:rPr>
        <w:t>Signal</w:t>
      </w:r>
    </w:p>
    <w:p w14:paraId="0C026522" w14:textId="5EFBFFD5" w:rsidR="00956403" w:rsidRPr="00502F2A" w:rsidRDefault="00986EDD" w:rsidP="00986EDD">
      <w:pPr>
        <w:pStyle w:val="NoSpacing"/>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BA7C7" w14:textId="008B4677" w:rsidR="00986EDD" w:rsidRPr="00502F2A" w:rsidRDefault="00986EDD" w:rsidP="00000D2C">
      <w:pPr>
        <w:pStyle w:val="NoSpacing"/>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getenv</w:t>
      </w:r>
      <w:proofErr w:type="spellEnd"/>
    </w:p>
    <w:p w14:paraId="7A1AE40C" w14:textId="641DA2EB" w:rsidR="00BC2221" w:rsidRPr="00502F2A" w:rsidRDefault="00BC2221" w:rsidP="00590CF5">
      <w:pPr>
        <w:pStyle w:val="NoSpacing"/>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lock</w:t>
      </w:r>
      <w:proofErr w:type="spellEnd"/>
    </w:p>
    <w:p w14:paraId="600004AF" w14:textId="77777777" w:rsidR="00BC2221" w:rsidRPr="00502F2A" w:rsidRDefault="00BC2221" w:rsidP="00BC2221">
      <w:pPr>
        <w:pStyle w:val="NoSpacing"/>
        <w:numPr>
          <w:ilvl w:val="0"/>
          <w:numId w:val="42"/>
        </w:numPr>
        <w:rPr>
          <w:rFonts w:ascii="Garamond" w:hAnsi="Garamond" w:cs="Segoe UI"/>
          <w:color w:val="000000" w:themeColor="text1"/>
          <w:shd w:val="clear" w:color="auto" w:fill="FFFFFF"/>
        </w:rPr>
      </w:pPr>
    </w:p>
    <w:p w14:paraId="139E290C" w14:textId="4A1E6B2C" w:rsidR="00973D19" w:rsidRPr="00502F2A" w:rsidRDefault="00973D19" w:rsidP="0024781D">
      <w:pPr>
        <w:pStyle w:val="NoSpacing"/>
        <w:numPr>
          <w:ilvl w:val="0"/>
          <w:numId w:val="42"/>
        </w:numPr>
        <w:rPr>
          <w:rFonts w:ascii="Garamond" w:hAnsi="Garamond" w:cs="Segoe UI"/>
          <w:color w:val="000000" w:themeColor="text1"/>
          <w:shd w:val="clear" w:color="auto" w:fill="FFFFFF"/>
        </w:rPr>
      </w:pPr>
      <w:proofErr w:type="spellStart"/>
      <w:r w:rsidRPr="00502F2A">
        <w:rPr>
          <w:rFonts w:ascii="Courier New" w:hAnsi="Courier New" w:cs="Courier New"/>
          <w:color w:val="000000" w:themeColor="text1"/>
          <w:sz w:val="24"/>
          <w:szCs w:val="24"/>
        </w:rPr>
        <w:t>frexp</w:t>
      </w:r>
      <w:proofErr w:type="spellEnd"/>
    </w:p>
    <w:p w14:paraId="5439F126" w14:textId="75B14D80" w:rsidR="00973D19" w:rsidRPr="00502F2A" w:rsidRDefault="00973D19" w:rsidP="0024781D">
      <w:pPr>
        <w:pStyle w:val="NoSpacing"/>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atan2</w:t>
      </w:r>
    </w:p>
    <w:p w14:paraId="55F36D94" w14:textId="041D4812" w:rsidR="00973D19" w:rsidRPr="00502F2A" w:rsidRDefault="00480526" w:rsidP="0024781D">
      <w:pPr>
        <w:pStyle w:val="NoSpacing"/>
        <w:numPr>
          <w:ilvl w:val="0"/>
          <w:numId w:val="42"/>
        </w:numPr>
        <w:rPr>
          <w:rFonts w:ascii="Garamond" w:hAnsi="Garamond" w:cs="Segoe UI"/>
          <w:color w:val="000000" w:themeColor="text1"/>
          <w:shd w:val="clear" w:color="auto" w:fill="FFFFFF"/>
        </w:rPr>
      </w:pPr>
      <w:proofErr w:type="spellStart"/>
      <w:r w:rsidRPr="00502F2A">
        <w:rPr>
          <w:rFonts w:ascii="Courier New" w:hAnsi="Courier New" w:cs="Courier New"/>
          <w:color w:val="000000" w:themeColor="text1"/>
          <w:sz w:val="24"/>
          <w:szCs w:val="24"/>
        </w:rPr>
        <w:t>RelationalExpression</w:t>
      </w:r>
      <w:proofErr w:type="spellEnd"/>
    </w:p>
    <w:p w14:paraId="6884178F" w14:textId="79CA0374" w:rsidR="003A6434" w:rsidRPr="00502F2A" w:rsidRDefault="003A6434" w:rsidP="0024781D">
      <w:pPr>
        <w:pStyle w:val="NoSpacing"/>
        <w:numPr>
          <w:ilvl w:val="0"/>
          <w:numId w:val="42"/>
        </w:numPr>
        <w:rPr>
          <w:rFonts w:ascii="Garamond" w:hAnsi="Garamond" w:cs="Segoe UI"/>
          <w:color w:val="000000" w:themeColor="text1"/>
          <w:shd w:val="clear" w:color="auto" w:fill="FFFFFF"/>
        </w:rPr>
      </w:pPr>
      <w:proofErr w:type="spellStart"/>
      <w:r w:rsidRPr="00502F2A">
        <w:rPr>
          <w:rFonts w:ascii="Courier New" w:hAnsi="Courier New" w:cs="Courier New"/>
          <w:color w:val="000000" w:themeColor="text1"/>
          <w:sz w:val="24"/>
          <w:szCs w:val="24"/>
        </w:rPr>
        <w:t>MergePopPushToTop</w:t>
      </w:r>
      <w:proofErr w:type="spellEnd"/>
    </w:p>
    <w:p w14:paraId="1B3E6959" w14:textId="24A6D5B6" w:rsidR="00E63ADA" w:rsidRPr="00502F2A" w:rsidRDefault="00E63ADA" w:rsidP="00792E4C">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ostfix</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increment</w:t>
      </w:r>
      <w:proofErr w:type="spellEnd"/>
    </w:p>
    <w:p w14:paraId="2F61726C" w14:textId="7193B0DB" w:rsidR="00E63ADA" w:rsidRPr="00502F2A" w:rsidRDefault="00E63ADA" w:rsidP="00792E4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551749ED" w14:textId="3287D9FD" w:rsidR="00EE4373" w:rsidRPr="00502F2A" w:rsidRDefault="00CD4EC1" w:rsidP="00EE4373">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tack </w:t>
      </w:r>
      <w:proofErr w:type="spellStart"/>
      <w:r w:rsidRPr="00502F2A">
        <w:rPr>
          <w:rFonts w:ascii="Garamond" w:hAnsi="Garamond" w:cs="Segoe UI"/>
          <w:color w:val="000000" w:themeColor="text1"/>
          <w:shd w:val="clear" w:color="auto" w:fill="FFFFFF"/>
        </w:rPr>
        <w:t>Top</w:t>
      </w:r>
      <w:bookmarkStart w:id="4" w:name="_Toc54119934"/>
      <w:proofErr w:type="spellEnd"/>
    </w:p>
    <w:p w14:paraId="20C292C2" w14:textId="4EC87772" w:rsidR="00F216FE" w:rsidRPr="00502F2A" w:rsidRDefault="00F216FE" w:rsidP="00EE4373">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tatic</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Initialization</w:t>
      </w:r>
      <w:proofErr w:type="spellEnd"/>
    </w:p>
    <w:p w14:paraId="78DEC1DF" w14:textId="2C57328D" w:rsidR="00EE4373" w:rsidRPr="00502F2A" w:rsidRDefault="00EE4373" w:rsidP="005B2759">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Optimiz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mmunicative</w:t>
      </w:r>
      <w:proofErr w:type="spellEnd"/>
      <w:r w:rsidRPr="00502F2A">
        <w:rPr>
          <w:rFonts w:ascii="Garamond" w:hAnsi="Garamond"/>
          <w:color w:val="000000" w:themeColor="text1"/>
        </w:rPr>
        <w:t xml:space="preserve"> Expression</w:t>
      </w:r>
      <w:bookmarkEnd w:id="4"/>
    </w:p>
    <w:p w14:paraId="283B10D5" w14:textId="35120174" w:rsidR="00F71CBA" w:rsidRPr="00502F2A" w:rsidRDefault="00F71CBA" w:rsidP="005B2759">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 xml:space="preserve">Windows </w:t>
      </w:r>
      <w:proofErr w:type="spellStart"/>
      <w:r w:rsidRPr="00502F2A">
        <w:rPr>
          <w:rFonts w:ascii="Garamond" w:hAnsi="Garamond"/>
          <w:color w:val="000000" w:themeColor="text1"/>
        </w:rPr>
        <w:t>Jump</w:t>
      </w:r>
      <w:proofErr w:type="spellEnd"/>
      <w:r w:rsidRPr="00502F2A">
        <w:rPr>
          <w:rFonts w:ascii="Garamond" w:hAnsi="Garamond"/>
          <w:color w:val="000000" w:themeColor="text1"/>
        </w:rPr>
        <w:t xml:space="preserve"> Info</w:t>
      </w:r>
    </w:p>
    <w:p w14:paraId="0ECE9E14" w14:textId="6245E447" w:rsidR="001E2B40" w:rsidRPr="00502F2A" w:rsidRDefault="001E2B40" w:rsidP="005B2759">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 xml:space="preserve">Traverse </w:t>
      </w:r>
      <w:proofErr w:type="spellStart"/>
      <w:r w:rsidRPr="00502F2A">
        <w:rPr>
          <w:rFonts w:ascii="Garamond" w:hAnsi="Garamond"/>
          <w:color w:val="000000" w:themeColor="text1"/>
        </w:rPr>
        <w:t>Buffer</w:t>
      </w:r>
      <w:proofErr w:type="spellEnd"/>
    </w:p>
    <w:p w14:paraId="4581E06F" w14:textId="3870C7BE" w:rsidR="00AD4F05" w:rsidRPr="00502F2A" w:rsidRDefault="00AD4F05" w:rsidP="00AD4F05">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Macro</w:t>
      </w:r>
      <w:proofErr w:type="spellEnd"/>
      <w:r w:rsidRPr="00502F2A">
        <w:rPr>
          <w:rFonts w:ascii="Garamond" w:hAnsi="Garamond"/>
          <w:color w:val="000000" w:themeColor="text1"/>
        </w:rPr>
        <w:t xml:space="preserve"> Definition</w:t>
      </w:r>
    </w:p>
    <w:p w14:paraId="7345973B" w14:textId="45E864E3" w:rsidR="00AD4F05" w:rsidRPr="00502F2A" w:rsidRDefault="00AD4F05" w:rsidP="00AD4F05">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Macro</w:t>
      </w:r>
      <w:proofErr w:type="spellEnd"/>
      <w:r w:rsidRPr="00502F2A">
        <w:rPr>
          <w:rFonts w:ascii="Garamond" w:hAnsi="Garamond"/>
          <w:color w:val="000000" w:themeColor="text1"/>
        </w:rPr>
        <w:t xml:space="preserve"> Expansion</w:t>
      </w:r>
    </w:p>
    <w:p w14:paraId="3FCF2BEC" w14:textId="381A17CA" w:rsidR="00792E4C" w:rsidRPr="00502F2A" w:rsidRDefault="00792E4C" w:rsidP="00792E4C">
      <w:pPr>
        <w:pStyle w:val="NoSpacing"/>
        <w:rPr>
          <w:rFonts w:ascii="Garamond" w:hAnsi="Garamond" w:cs="Segoe UI"/>
          <w:b/>
          <w:bCs/>
          <w:color w:val="000000" w:themeColor="text1"/>
          <w:shd w:val="clear" w:color="auto" w:fill="FFFFFF"/>
        </w:rPr>
      </w:pPr>
    </w:p>
    <w:p w14:paraId="7410E08B" w14:textId="42A3DA46" w:rsidR="00DD3181" w:rsidRPr="00502F2A" w:rsidRDefault="00DD3181" w:rsidP="00DD3181">
      <w:pPr>
        <w:autoSpaceDE w:val="0"/>
        <w:autoSpaceDN w:val="0"/>
        <w:adjustRightInd w:val="0"/>
        <w:spacing w:after="0" w:line="240" w:lineRule="auto"/>
        <w:rPr>
          <w:rFonts w:ascii="Garamond" w:hAnsi="Garamond" w:cs="Courier New"/>
          <w:b/>
          <w:bCs/>
          <w:color w:val="000000" w:themeColor="text1"/>
        </w:rPr>
      </w:pPr>
      <w:r w:rsidRPr="00502F2A">
        <w:rPr>
          <w:rFonts w:ascii="Garamond" w:hAnsi="Garamond" w:cs="Courier New"/>
          <w:color w:val="000000" w:themeColor="text1"/>
        </w:rPr>
        <w:t>Sveriges Ingenjörer</w:t>
      </w:r>
    </w:p>
    <w:p w14:paraId="29E162E8" w14:textId="5DE55968"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forhandling@sverigesinjenjorer.se</w:t>
      </w:r>
    </w:p>
    <w:p w14:paraId="469C36FF" w14:textId="262C7ADB"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d har du som röd tråd?</w:t>
      </w:r>
    </w:p>
    <w:p w14:paraId="1FEC4BDB" w14:textId="14DDF39E"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Programmering!</w:t>
      </w:r>
    </w:p>
    <w:p w14:paraId="386BBA37" w14:textId="31AEED60"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Formell kompetens</w:t>
      </w:r>
    </w:p>
    <w:p w14:paraId="2B2A115D" w14:textId="3F849798"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Social kompetens</w:t>
      </w:r>
    </w:p>
    <w:p w14:paraId="0CC646C5" w14:textId="42B46116"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rför jag för denna tjänst?</w:t>
      </w:r>
    </w:p>
    <w:p w14:paraId="6180DF4E" w14:textId="12218502"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 xml:space="preserve">Ytterligare: goda sidor. </w:t>
      </w:r>
    </w:p>
    <w:p w14:paraId="280394AB" w14:textId="3D6B1758"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Checklista</w:t>
      </w:r>
    </w:p>
    <w:p w14:paraId="28ECFB46" w14:textId="118BC1B8"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Kollektivavtal</w:t>
      </w:r>
    </w:p>
    <w:p w14:paraId="5C0F7A98" w14:textId="77777777" w:rsidR="00DD3181" w:rsidRPr="00502F2A" w:rsidRDefault="00DD3181" w:rsidP="00792E4C">
      <w:pPr>
        <w:pStyle w:val="NoSpacing"/>
        <w:rPr>
          <w:rFonts w:ascii="Garamond" w:hAnsi="Garamond" w:cs="Segoe UI"/>
          <w:b/>
          <w:bCs/>
          <w:color w:val="000000" w:themeColor="text1"/>
          <w:shd w:val="clear" w:color="auto" w:fill="FFFFFF"/>
        </w:rPr>
      </w:pPr>
    </w:p>
    <w:p w14:paraId="7CF821C0" w14:textId="2993216D" w:rsidR="00CB002F" w:rsidRPr="00502F2A" w:rsidRDefault="00CB002F" w:rsidP="00792E4C">
      <w:pPr>
        <w:pStyle w:val="NoSpacing"/>
        <w:rPr>
          <w:rFonts w:ascii="Segoe UI" w:hAnsi="Segoe UI" w:cs="Segoe UI"/>
          <w:color w:val="000000" w:themeColor="text1"/>
          <w:shd w:val="clear" w:color="auto" w:fill="FFFFFF"/>
        </w:rPr>
      </w:pPr>
      <w:proofErr w:type="spellStart"/>
      <w:r w:rsidRPr="00502F2A">
        <w:rPr>
          <w:rFonts w:ascii="Segoe UI" w:hAnsi="Segoe UI" w:cs="Segoe UI"/>
          <w:color w:val="000000" w:themeColor="text1"/>
          <w:shd w:val="clear" w:color="auto" w:fill="FFFFFF"/>
        </w:rPr>
        <w:t>Ling</w:t>
      </w:r>
      <w:r w:rsidR="00CA5C9C" w:rsidRPr="00502F2A">
        <w:rPr>
          <w:rFonts w:ascii="Segoe UI" w:hAnsi="Segoe UI" w:cs="Segoe UI"/>
          <w:color w:val="000000" w:themeColor="text1"/>
          <w:shd w:val="clear" w:color="auto" w:fill="FFFFFF"/>
        </w:rPr>
        <w:t>u</w:t>
      </w:r>
      <w:r w:rsidRPr="00502F2A">
        <w:rPr>
          <w:rFonts w:ascii="Segoe UI" w:hAnsi="Segoe UI" w:cs="Segoe UI"/>
          <w:color w:val="000000" w:themeColor="text1"/>
          <w:shd w:val="clear" w:color="auto" w:fill="FFFFFF"/>
        </w:rPr>
        <w:t>aphone</w:t>
      </w:r>
      <w:proofErr w:type="spellEnd"/>
    </w:p>
    <w:p w14:paraId="02B2D675" w14:textId="00991636" w:rsidR="00CB002F" w:rsidRPr="00502F2A" w:rsidRDefault="00CB002F" w:rsidP="00081E80">
      <w:pPr>
        <w:pStyle w:val="NoSpacing"/>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Handbok 1972</w:t>
      </w:r>
      <w:r w:rsidR="005C71C4" w:rsidRPr="00502F2A">
        <w:rPr>
          <w:rFonts w:ascii="Segoe UI" w:hAnsi="Segoe UI" w:cs="Segoe UI"/>
          <w:color w:val="000000" w:themeColor="text1"/>
          <w:shd w:val="clear" w:color="auto" w:fill="FFFFFF"/>
        </w:rPr>
        <w:t>, 1993</w:t>
      </w:r>
    </w:p>
    <w:p w14:paraId="5FFCF168" w14:textId="1CDCE537" w:rsidR="00CB002F" w:rsidRPr="00502F2A" w:rsidRDefault="00CB002F" w:rsidP="00081E80">
      <w:pPr>
        <w:pStyle w:val="NoSpacing"/>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lastRenderedPageBreak/>
        <w:t>Kursbok 1989</w:t>
      </w:r>
      <w:r w:rsidR="005C71C4" w:rsidRPr="00502F2A">
        <w:rPr>
          <w:rFonts w:ascii="Segoe UI" w:hAnsi="Segoe UI" w:cs="Segoe UI"/>
          <w:color w:val="000000" w:themeColor="text1"/>
          <w:shd w:val="clear" w:color="auto" w:fill="FFFFFF"/>
        </w:rPr>
        <w:t>, 1994</w:t>
      </w:r>
    </w:p>
    <w:p w14:paraId="5E345AC0" w14:textId="17618178" w:rsidR="00CB002F" w:rsidRPr="00502F2A" w:rsidRDefault="00CB002F" w:rsidP="00081E80">
      <w:pPr>
        <w:pStyle w:val="NoSpacing"/>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Muntlig 1988</w:t>
      </w:r>
      <w:r w:rsidR="00D10E5E" w:rsidRPr="00502F2A">
        <w:rPr>
          <w:rFonts w:ascii="Segoe UI" w:hAnsi="Segoe UI" w:cs="Segoe UI"/>
          <w:color w:val="000000" w:themeColor="text1"/>
          <w:shd w:val="clear" w:color="auto" w:fill="FFFFFF"/>
        </w:rPr>
        <w:t>, 1993</w:t>
      </w:r>
    </w:p>
    <w:p w14:paraId="2169285C" w14:textId="56F1E5B3" w:rsidR="00CB002F" w:rsidRPr="00502F2A" w:rsidRDefault="005734D2" w:rsidP="00081E80">
      <w:pPr>
        <w:pStyle w:val="NoSpacing"/>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Skriftliga 1989</w:t>
      </w:r>
      <w:r w:rsidR="00D10E5E" w:rsidRPr="00502F2A">
        <w:rPr>
          <w:rFonts w:ascii="Segoe UI" w:hAnsi="Segoe UI" w:cs="Segoe UI"/>
          <w:color w:val="000000" w:themeColor="text1"/>
          <w:shd w:val="clear" w:color="auto" w:fill="FFFFFF"/>
        </w:rPr>
        <w:t>, 1993</w:t>
      </w:r>
    </w:p>
    <w:p w14:paraId="76B068EF" w14:textId="01690BD3" w:rsidR="005734D2" w:rsidRPr="00502F2A" w:rsidRDefault="005734D2" w:rsidP="005734D2">
      <w:pPr>
        <w:pStyle w:val="NoSpacing"/>
        <w:rPr>
          <w:rFonts w:ascii="Segoe UI" w:hAnsi="Segoe UI" w:cs="Segoe UI"/>
          <w:color w:val="000000" w:themeColor="text1"/>
          <w:shd w:val="clear" w:color="auto" w:fill="FFFFFF"/>
        </w:rPr>
      </w:pPr>
    </w:p>
    <w:p w14:paraId="1C887FFC" w14:textId="77777777" w:rsidR="00F342D8" w:rsidRPr="00502F2A" w:rsidRDefault="00F342D8" w:rsidP="00F342D8">
      <w:pPr>
        <w:pStyle w:val="NoSpacing"/>
        <w:rPr>
          <w:rFonts w:ascii="Garamond" w:hAnsi="Garamond" w:cs="Segoe UI"/>
          <w:color w:val="000000" w:themeColor="text1"/>
          <w:shd w:val="clear" w:color="auto" w:fill="FFFFFF"/>
        </w:rPr>
      </w:pPr>
    </w:p>
    <w:p w14:paraId="0CF331CE" w14:textId="0D54FF83" w:rsidR="00160E87" w:rsidRPr="00802AD5" w:rsidRDefault="00C65A2B" w:rsidP="00160E87">
      <w:pPr>
        <w:pStyle w:val="NoSpacing"/>
        <w:rPr>
          <w:rFonts w:ascii="Garamond" w:hAnsi="Garamond" w:cs="Segoe UI"/>
          <w:color w:val="000000" w:themeColor="text1"/>
          <w:shd w:val="clear" w:color="auto" w:fill="FFFFFF"/>
          <w:lang w:val="en-GB"/>
        </w:rPr>
      </w:pPr>
      <w:r w:rsidRPr="00802AD5">
        <w:rPr>
          <w:rFonts w:ascii="Arial" w:hAnsi="Arial" w:cs="Arial"/>
          <w:color w:val="000000" w:themeColor="text1"/>
          <w:sz w:val="42"/>
          <w:szCs w:val="42"/>
          <w:shd w:val="clear" w:color="auto" w:fill="FFFFFF"/>
          <w:lang w:val="en-GB"/>
        </w:rPr>
        <w:t>AWS: The Most Complete Guide to Amazon Web Services from Beginner to Advanced Level</w:t>
      </w:r>
    </w:p>
    <w:p w14:paraId="78571579" w14:textId="7AA97A48" w:rsidR="00993B8B" w:rsidRPr="00802AD5" w:rsidRDefault="00993B8B" w:rsidP="005734D2">
      <w:pPr>
        <w:pStyle w:val="NoSpacing"/>
        <w:rPr>
          <w:rFonts w:ascii="Garamond" w:hAnsi="Garamond" w:cs="Arial"/>
          <w:color w:val="000000" w:themeColor="text1"/>
          <w:shd w:val="clear" w:color="auto" w:fill="FFFFFF"/>
          <w:lang w:val="en-GB"/>
        </w:rPr>
      </w:pPr>
      <w:r w:rsidRPr="00802AD5">
        <w:rPr>
          <w:rFonts w:ascii="Garamond" w:hAnsi="Garamond" w:cs="Arial"/>
          <w:color w:val="000000" w:themeColor="text1"/>
          <w:shd w:val="clear" w:color="auto" w:fill="FFFFFF"/>
          <w:lang w:val="en-GB"/>
        </w:rPr>
        <w:t>C++17 - The Complete Guide: First Edition, Kindle 15.90</w:t>
      </w:r>
    </w:p>
    <w:p w14:paraId="5C91AB8D" w14:textId="77777777" w:rsidR="00865045" w:rsidRPr="00802AD5" w:rsidRDefault="00865045" w:rsidP="00865045">
      <w:pPr>
        <w:pStyle w:val="NoSpacing"/>
        <w:rPr>
          <w:rFonts w:ascii="Garamond" w:hAnsi="Garamond" w:cs="Arial"/>
          <w:color w:val="000000" w:themeColor="text1"/>
          <w:shd w:val="clear" w:color="auto" w:fill="FFFFFF"/>
          <w:lang w:val="en-GB"/>
        </w:rPr>
      </w:pPr>
      <w:r w:rsidRPr="00802AD5">
        <w:rPr>
          <w:rFonts w:ascii="Garamond" w:hAnsi="Garamond" w:cs="Arial"/>
          <w:color w:val="000000" w:themeColor="text1"/>
          <w:shd w:val="clear" w:color="auto" w:fill="FFFFFF"/>
          <w:lang w:val="en-GB"/>
        </w:rPr>
        <w:t>C++17 In Detail</w:t>
      </w:r>
    </w:p>
    <w:p w14:paraId="65DA16CC" w14:textId="144E724A" w:rsidR="00993B8B" w:rsidRPr="00802AD5" w:rsidRDefault="00DB5DF7" w:rsidP="005734D2">
      <w:pPr>
        <w:pStyle w:val="NoSpacing"/>
        <w:rPr>
          <w:rFonts w:ascii="Garamond" w:hAnsi="Garamond" w:cs="Arial"/>
          <w:color w:val="000000" w:themeColor="text1"/>
          <w:shd w:val="clear" w:color="auto" w:fill="FFFFFF"/>
          <w:lang w:val="en-GB"/>
        </w:rPr>
      </w:pPr>
      <w:r w:rsidRPr="00802AD5">
        <w:rPr>
          <w:rFonts w:ascii="Garamond" w:hAnsi="Garamond" w:cs="Arial"/>
          <w:color w:val="000000" w:themeColor="text1"/>
          <w:shd w:val="clear" w:color="auto" w:fill="FFFFFF"/>
          <w:lang w:val="en-GB"/>
        </w:rPr>
        <w:t>Learning Boost C++ Libraries, Kindle 33.06</w:t>
      </w:r>
    </w:p>
    <w:p w14:paraId="20833C61" w14:textId="64E47603" w:rsidR="00DB5DF7" w:rsidRPr="00802AD5" w:rsidRDefault="00DB5DF7" w:rsidP="005734D2">
      <w:pPr>
        <w:pStyle w:val="NoSpacing"/>
        <w:rPr>
          <w:rFonts w:ascii="Garamond" w:hAnsi="Garamond" w:cs="Arial"/>
          <w:color w:val="000000" w:themeColor="text1"/>
          <w:shd w:val="clear" w:color="auto" w:fill="FFFFFF"/>
          <w:lang w:val="en-GB"/>
        </w:rPr>
      </w:pPr>
      <w:r w:rsidRPr="00802AD5">
        <w:rPr>
          <w:rFonts w:ascii="Garamond" w:hAnsi="Garamond" w:cs="Arial"/>
          <w:color w:val="000000" w:themeColor="text1"/>
          <w:shd w:val="clear" w:color="auto" w:fill="FFFFFF"/>
          <w:lang w:val="en-GB"/>
        </w:rPr>
        <w:t>Boost C++ Application Development Cookbook, Kindle 33.06</w:t>
      </w:r>
    </w:p>
    <w:p w14:paraId="2B904455" w14:textId="370B093A" w:rsidR="00DB5DF7" w:rsidRPr="00802AD5" w:rsidRDefault="00DB5DF7" w:rsidP="005734D2">
      <w:pPr>
        <w:pStyle w:val="NoSpacing"/>
        <w:rPr>
          <w:rFonts w:ascii="Garamond" w:hAnsi="Garamond" w:cs="Arial"/>
          <w:color w:val="000000" w:themeColor="text1"/>
          <w:shd w:val="clear" w:color="auto" w:fill="FFFFFF"/>
          <w:lang w:val="en-GB"/>
        </w:rPr>
      </w:pPr>
      <w:proofErr w:type="spellStart"/>
      <w:r w:rsidRPr="00802AD5">
        <w:rPr>
          <w:rFonts w:ascii="Garamond" w:hAnsi="Garamond" w:cs="Arial"/>
          <w:color w:val="000000" w:themeColor="text1"/>
          <w:shd w:val="clear" w:color="auto" w:fill="FFFFFF"/>
          <w:lang w:val="en-GB"/>
        </w:rPr>
        <w:t>Boost.Asio</w:t>
      </w:r>
      <w:proofErr w:type="spellEnd"/>
      <w:r w:rsidRPr="00802AD5">
        <w:rPr>
          <w:rFonts w:ascii="Garamond" w:hAnsi="Garamond" w:cs="Arial"/>
          <w:color w:val="000000" w:themeColor="text1"/>
          <w:shd w:val="clear" w:color="auto" w:fill="FFFFFF"/>
          <w:lang w:val="en-GB"/>
        </w:rPr>
        <w:t xml:space="preserve"> C++ Network Programming Cookbook, Kindle 33.06</w:t>
      </w:r>
    </w:p>
    <w:p w14:paraId="3D6DB9E2" w14:textId="2CC2EEBC" w:rsidR="00DB5DF7" w:rsidRPr="00802AD5" w:rsidRDefault="00DB5DF7" w:rsidP="005734D2">
      <w:pPr>
        <w:pStyle w:val="NoSpacing"/>
        <w:rPr>
          <w:rFonts w:ascii="Garamond" w:hAnsi="Garamond" w:cs="Arial"/>
          <w:color w:val="000000" w:themeColor="text1"/>
          <w:shd w:val="clear" w:color="auto" w:fill="FFFFFF"/>
          <w:lang w:val="en-GB"/>
        </w:rPr>
      </w:pPr>
      <w:r w:rsidRPr="00802AD5">
        <w:rPr>
          <w:rFonts w:ascii="Garamond" w:hAnsi="Garamond" w:cs="Arial"/>
          <w:color w:val="000000" w:themeColor="text1"/>
          <w:shd w:val="clear" w:color="auto" w:fill="FFFFFF"/>
          <w:lang w:val="en-GB"/>
        </w:rPr>
        <w:t>The Boost C++ Libraries, Kindle 10.59</w:t>
      </w:r>
    </w:p>
    <w:p w14:paraId="7895B165" w14:textId="279AA627" w:rsidR="00993B8B" w:rsidRPr="00802AD5" w:rsidRDefault="00993B8B" w:rsidP="005734D2">
      <w:pPr>
        <w:pStyle w:val="NoSpacing"/>
        <w:rPr>
          <w:rFonts w:ascii="Garamond" w:hAnsi="Garamond" w:cs="Segoe UI"/>
          <w:color w:val="000000" w:themeColor="text1"/>
          <w:shd w:val="clear" w:color="auto" w:fill="FFFFFF"/>
          <w:lang w:val="en-GB"/>
        </w:rPr>
      </w:pPr>
    </w:p>
    <w:p w14:paraId="63015FE4" w14:textId="77777777" w:rsidR="008459CC" w:rsidRPr="00802AD5" w:rsidRDefault="008459CC" w:rsidP="008459CC">
      <w:pPr>
        <w:pStyle w:val="Heading3"/>
        <w:spacing w:before="72" w:after="0"/>
        <w:rPr>
          <w:color w:val="000000" w:themeColor="text1"/>
          <w:sz w:val="22"/>
          <w:szCs w:val="22"/>
          <w:lang w:val="sv-SE"/>
        </w:rPr>
      </w:pPr>
      <w:r w:rsidRPr="00802AD5">
        <w:rPr>
          <w:rStyle w:val="mw-headline"/>
          <w:color w:val="000000" w:themeColor="text1"/>
          <w:sz w:val="22"/>
          <w:szCs w:val="22"/>
          <w:lang w:val="sv-SE"/>
        </w:rPr>
        <w:t xml:space="preserve">Serien om Jana </w:t>
      </w:r>
      <w:proofErr w:type="gramStart"/>
      <w:r w:rsidRPr="00802AD5">
        <w:rPr>
          <w:rStyle w:val="mw-headline"/>
          <w:color w:val="000000" w:themeColor="text1"/>
          <w:sz w:val="22"/>
          <w:szCs w:val="22"/>
          <w:lang w:val="sv-SE"/>
        </w:rPr>
        <w:t>Berzelius</w:t>
      </w:r>
      <w:r w:rsidRPr="00802AD5">
        <w:rPr>
          <w:rStyle w:val="mw-editsection-bracket"/>
          <w:b w:val="0"/>
          <w:bCs/>
          <w:color w:val="000000" w:themeColor="text1"/>
          <w:sz w:val="22"/>
          <w:szCs w:val="22"/>
          <w:lang w:val="sv-SE"/>
        </w:rPr>
        <w:t>[</w:t>
      </w:r>
      <w:proofErr w:type="gramEnd"/>
      <w:r w:rsidR="00AB57B6">
        <w:fldChar w:fldCharType="begin"/>
      </w:r>
      <w:r w:rsidR="00AB57B6" w:rsidRPr="00ED6464">
        <w:rPr>
          <w:lang w:val="sv-SE"/>
        </w:rPr>
        <w:instrText xml:space="preserve"> HYPERLINK "https://sv.wikipedia.org/w/index.php?title=Emelie_Schepp&amp;veaction=edit&amp;section=3" </w:instrText>
      </w:r>
      <w:r w:rsidR="00AB57B6">
        <w:fldChar w:fldCharType="separate"/>
      </w:r>
      <w:r w:rsidRPr="00802AD5">
        <w:rPr>
          <w:rStyle w:val="Hyperlink"/>
          <w:b w:val="0"/>
          <w:bCs/>
          <w:color w:val="000000" w:themeColor="text1"/>
          <w:sz w:val="22"/>
          <w:szCs w:val="22"/>
          <w:lang w:val="sv-SE"/>
        </w:rPr>
        <w:t>redigera</w:t>
      </w:r>
      <w:r w:rsidR="00AB57B6">
        <w:rPr>
          <w:rStyle w:val="Hyperlink"/>
          <w:b w:val="0"/>
          <w:bCs/>
          <w:color w:val="000000" w:themeColor="text1"/>
          <w:sz w:val="22"/>
          <w:szCs w:val="22"/>
          <w:lang w:val="sv-SE"/>
        </w:rPr>
        <w:fldChar w:fldCharType="end"/>
      </w:r>
      <w:r w:rsidRPr="00802AD5">
        <w:rPr>
          <w:rStyle w:val="mw-editsection-divider"/>
          <w:b w:val="0"/>
          <w:bCs/>
          <w:color w:val="000000" w:themeColor="text1"/>
          <w:sz w:val="22"/>
          <w:szCs w:val="22"/>
          <w:lang w:val="sv-SE"/>
        </w:rPr>
        <w:t xml:space="preserve"> | </w:t>
      </w:r>
      <w:hyperlink r:id="rId83" w:history="1">
        <w:r w:rsidRPr="00802AD5">
          <w:rPr>
            <w:rStyle w:val="Hyperlink"/>
            <w:b w:val="0"/>
            <w:bCs/>
            <w:color w:val="000000" w:themeColor="text1"/>
            <w:sz w:val="22"/>
            <w:szCs w:val="22"/>
            <w:lang w:val="sv-SE"/>
          </w:rPr>
          <w:t xml:space="preserve">redigera </w:t>
        </w:r>
        <w:proofErr w:type="spellStart"/>
        <w:r w:rsidRPr="00802AD5">
          <w:rPr>
            <w:rStyle w:val="Hyperlink"/>
            <w:b w:val="0"/>
            <w:bCs/>
            <w:color w:val="000000" w:themeColor="text1"/>
            <w:sz w:val="22"/>
            <w:szCs w:val="22"/>
            <w:lang w:val="sv-SE"/>
          </w:rPr>
          <w:t>wikitext</w:t>
        </w:r>
        <w:proofErr w:type="spellEnd"/>
      </w:hyperlink>
      <w:r w:rsidRPr="00802AD5">
        <w:rPr>
          <w:rStyle w:val="mw-editsection-bracket"/>
          <w:b w:val="0"/>
          <w:bCs/>
          <w:color w:val="000000" w:themeColor="text1"/>
          <w:sz w:val="22"/>
          <w:szCs w:val="22"/>
          <w:lang w:val="sv-SE"/>
        </w:rPr>
        <w:t>]</w:t>
      </w:r>
    </w:p>
    <w:p w14:paraId="46C896A7"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3 - </w:t>
      </w:r>
      <w:r w:rsidRPr="00502F2A">
        <w:rPr>
          <w:rStyle w:val="HTMLCite"/>
          <w:rFonts w:ascii="Arial" w:hAnsi="Arial" w:cs="Arial"/>
          <w:color w:val="000000" w:themeColor="text1"/>
        </w:rPr>
        <w:t>Märkta för livet</w:t>
      </w:r>
      <w:r w:rsidRPr="00502F2A">
        <w:rPr>
          <w:rStyle w:val="HTMLCite"/>
          <w:rFonts w:ascii="Arial" w:hAnsi="Arial" w:cs="Arial"/>
          <w:i w:val="0"/>
          <w:iCs w:val="0"/>
          <w:color w:val="000000" w:themeColor="text1"/>
        </w:rPr>
        <w:t xml:space="preserve">. Stavsjö: En &amp; Ett. </w:t>
      </w:r>
      <w:hyperlink r:id="rId84" w:history="1">
        <w:r w:rsidRPr="00502F2A">
          <w:rPr>
            <w:rStyle w:val="Hyperlink"/>
            <w:rFonts w:ascii="Arial" w:hAnsi="Arial" w:cs="Arial"/>
            <w:color w:val="000000" w:themeColor="text1"/>
          </w:rPr>
          <w:t>Libris</w:t>
        </w:r>
      </w:hyperlink>
      <w:r w:rsidRPr="00502F2A">
        <w:rPr>
          <w:rStyle w:val="HTMLCite"/>
          <w:rFonts w:ascii="Arial" w:hAnsi="Arial" w:cs="Arial"/>
          <w:i w:val="0"/>
          <w:iCs w:val="0"/>
          <w:color w:val="000000" w:themeColor="text1"/>
        </w:rPr>
        <w:t xml:space="preserve"> </w:t>
      </w:r>
      <w:hyperlink r:id="rId85" w:history="1">
        <w:r w:rsidRPr="00502F2A">
          <w:rPr>
            <w:rStyle w:val="Hyperlink"/>
            <w:rFonts w:ascii="Arial" w:hAnsi="Arial" w:cs="Arial"/>
            <w:color w:val="000000" w:themeColor="text1"/>
          </w:rPr>
          <w:t>länk</w:t>
        </w:r>
      </w:hyperlink>
      <w:r w:rsidRPr="00502F2A">
        <w:rPr>
          <w:rStyle w:val="HTMLCite"/>
          <w:rFonts w:ascii="Arial" w:hAnsi="Arial" w:cs="Arial"/>
          <w:i w:val="0"/>
          <w:iCs w:val="0"/>
          <w:color w:val="000000" w:themeColor="text1"/>
        </w:rPr>
        <w:t xml:space="preserve">. </w:t>
      </w:r>
      <w:hyperlink r:id="rId86" w:history="1">
        <w:r w:rsidRPr="00502F2A">
          <w:rPr>
            <w:rStyle w:val="Hyperlink"/>
            <w:rFonts w:ascii="Arial" w:hAnsi="Arial" w:cs="Arial"/>
            <w:color w:val="000000" w:themeColor="text1"/>
          </w:rPr>
          <w:t xml:space="preserve">ISBN </w:t>
        </w:r>
        <w:proofErr w:type="gramStart"/>
        <w:r w:rsidRPr="00502F2A">
          <w:rPr>
            <w:rStyle w:val="Hyperlink"/>
            <w:rFonts w:ascii="Arial" w:hAnsi="Arial" w:cs="Arial"/>
            <w:color w:val="000000" w:themeColor="text1"/>
          </w:rPr>
          <w:t>9789198081107</w:t>
        </w:r>
        <w:proofErr w:type="gramEnd"/>
      </w:hyperlink>
    </w:p>
    <w:p w14:paraId="184862E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5 - </w:t>
      </w:r>
      <w:r w:rsidRPr="00502F2A">
        <w:rPr>
          <w:rStyle w:val="HTMLCite"/>
          <w:rFonts w:ascii="Arial" w:hAnsi="Arial" w:cs="Arial"/>
          <w:color w:val="000000" w:themeColor="text1"/>
        </w:rPr>
        <w:t>Vita spår</w:t>
      </w:r>
      <w:r w:rsidRPr="00502F2A">
        <w:rPr>
          <w:rStyle w:val="HTMLCite"/>
          <w:rFonts w:ascii="Arial" w:hAnsi="Arial" w:cs="Arial"/>
          <w:i w:val="0"/>
          <w:iCs w:val="0"/>
          <w:color w:val="000000" w:themeColor="text1"/>
        </w:rPr>
        <w:t xml:space="preserve">. Jana Berzelius. Bonnier Audio. </w:t>
      </w:r>
      <w:hyperlink r:id="rId87" w:history="1">
        <w:r w:rsidRPr="00502F2A">
          <w:rPr>
            <w:rStyle w:val="Hyperlink"/>
            <w:rFonts w:ascii="Arial" w:hAnsi="Arial" w:cs="Arial"/>
            <w:color w:val="000000" w:themeColor="text1"/>
          </w:rPr>
          <w:t>Libris</w:t>
        </w:r>
      </w:hyperlink>
      <w:r w:rsidRPr="00502F2A">
        <w:rPr>
          <w:rStyle w:val="HTMLCite"/>
          <w:rFonts w:ascii="Arial" w:hAnsi="Arial" w:cs="Arial"/>
          <w:i w:val="0"/>
          <w:iCs w:val="0"/>
          <w:color w:val="000000" w:themeColor="text1"/>
        </w:rPr>
        <w:t xml:space="preserve"> </w:t>
      </w:r>
      <w:hyperlink r:id="rId88" w:history="1">
        <w:r w:rsidRPr="00502F2A">
          <w:rPr>
            <w:rStyle w:val="Hyperlink"/>
            <w:rFonts w:ascii="Arial" w:hAnsi="Arial" w:cs="Arial"/>
            <w:color w:val="000000" w:themeColor="text1"/>
          </w:rPr>
          <w:t>länk</w:t>
        </w:r>
      </w:hyperlink>
      <w:r w:rsidRPr="00502F2A">
        <w:rPr>
          <w:rStyle w:val="HTMLCite"/>
          <w:rFonts w:ascii="Arial" w:hAnsi="Arial" w:cs="Arial"/>
          <w:i w:val="0"/>
          <w:iCs w:val="0"/>
          <w:color w:val="000000" w:themeColor="text1"/>
        </w:rPr>
        <w:t xml:space="preserve">. </w:t>
      </w:r>
      <w:hyperlink r:id="rId89" w:history="1">
        <w:r w:rsidRPr="00502F2A">
          <w:rPr>
            <w:rStyle w:val="Hyperlink"/>
            <w:rFonts w:ascii="Arial" w:hAnsi="Arial" w:cs="Arial"/>
            <w:color w:val="000000" w:themeColor="text1"/>
          </w:rPr>
          <w:t xml:space="preserve">ISBN </w:t>
        </w:r>
        <w:proofErr w:type="gramStart"/>
        <w:r w:rsidRPr="00502F2A">
          <w:rPr>
            <w:rStyle w:val="Hyperlink"/>
            <w:rFonts w:ascii="Arial" w:hAnsi="Arial" w:cs="Arial"/>
            <w:color w:val="000000" w:themeColor="text1"/>
          </w:rPr>
          <w:t>9789173489492</w:t>
        </w:r>
        <w:proofErr w:type="gramEnd"/>
      </w:hyperlink>
    </w:p>
    <w:p w14:paraId="2C080B45"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6 - </w:t>
      </w:r>
      <w:proofErr w:type="spellStart"/>
      <w:r w:rsidRPr="00502F2A">
        <w:rPr>
          <w:rStyle w:val="HTMLCite"/>
          <w:rFonts w:ascii="Arial" w:hAnsi="Arial" w:cs="Arial"/>
          <w:color w:val="000000" w:themeColor="text1"/>
        </w:rPr>
        <w:t>Prio</w:t>
      </w:r>
      <w:proofErr w:type="spellEnd"/>
      <w:r w:rsidRPr="00502F2A">
        <w:rPr>
          <w:rStyle w:val="HTMLCite"/>
          <w:rFonts w:ascii="Arial" w:hAnsi="Arial" w:cs="Arial"/>
          <w:color w:val="000000" w:themeColor="text1"/>
        </w:rPr>
        <w:t xml:space="preserve"> ett: kriminalroman</w:t>
      </w:r>
      <w:r w:rsidRPr="00502F2A">
        <w:rPr>
          <w:rStyle w:val="HTMLCite"/>
          <w:rFonts w:ascii="Arial" w:hAnsi="Arial" w:cs="Arial"/>
          <w:i w:val="0"/>
          <w:iCs w:val="0"/>
          <w:color w:val="000000" w:themeColor="text1"/>
        </w:rPr>
        <w:t xml:space="preserve">. Stockholm: Wahlström &amp; Widstrand. </w:t>
      </w:r>
      <w:hyperlink r:id="rId90" w:history="1">
        <w:r w:rsidRPr="00502F2A">
          <w:rPr>
            <w:rStyle w:val="Hyperlink"/>
            <w:rFonts w:ascii="Arial" w:hAnsi="Arial" w:cs="Arial"/>
            <w:color w:val="000000" w:themeColor="text1"/>
          </w:rPr>
          <w:t>Libris</w:t>
        </w:r>
      </w:hyperlink>
      <w:r w:rsidRPr="00502F2A">
        <w:rPr>
          <w:rStyle w:val="HTMLCite"/>
          <w:rFonts w:ascii="Arial" w:hAnsi="Arial" w:cs="Arial"/>
          <w:i w:val="0"/>
          <w:iCs w:val="0"/>
          <w:color w:val="000000" w:themeColor="text1"/>
        </w:rPr>
        <w:t xml:space="preserve"> </w:t>
      </w:r>
      <w:hyperlink r:id="rId91" w:history="1">
        <w:r w:rsidRPr="00502F2A">
          <w:rPr>
            <w:rStyle w:val="Hyperlink"/>
            <w:rFonts w:ascii="Arial" w:hAnsi="Arial" w:cs="Arial"/>
            <w:color w:val="000000" w:themeColor="text1"/>
          </w:rPr>
          <w:t>länk</w:t>
        </w:r>
      </w:hyperlink>
      <w:r w:rsidRPr="00502F2A">
        <w:rPr>
          <w:rStyle w:val="HTMLCite"/>
          <w:rFonts w:ascii="Arial" w:hAnsi="Arial" w:cs="Arial"/>
          <w:i w:val="0"/>
          <w:iCs w:val="0"/>
          <w:color w:val="000000" w:themeColor="text1"/>
        </w:rPr>
        <w:t xml:space="preserve">. </w:t>
      </w:r>
      <w:hyperlink r:id="rId92" w:history="1">
        <w:r w:rsidRPr="00502F2A">
          <w:rPr>
            <w:rStyle w:val="Hyperlink"/>
            <w:rFonts w:ascii="Arial" w:hAnsi="Arial" w:cs="Arial"/>
            <w:color w:val="000000" w:themeColor="text1"/>
          </w:rPr>
          <w:t xml:space="preserve">ISBN </w:t>
        </w:r>
        <w:proofErr w:type="gramStart"/>
        <w:r w:rsidRPr="00502F2A">
          <w:rPr>
            <w:rStyle w:val="Hyperlink"/>
            <w:rFonts w:ascii="Arial" w:hAnsi="Arial" w:cs="Arial"/>
            <w:color w:val="000000" w:themeColor="text1"/>
          </w:rPr>
          <w:t>9789146230274</w:t>
        </w:r>
        <w:proofErr w:type="gramEnd"/>
      </w:hyperlink>
    </w:p>
    <w:p w14:paraId="4BA5227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7 - </w:t>
      </w:r>
      <w:r w:rsidRPr="00502F2A">
        <w:rPr>
          <w:rStyle w:val="HTMLCite"/>
          <w:rFonts w:ascii="Arial" w:hAnsi="Arial" w:cs="Arial"/>
          <w:color w:val="000000" w:themeColor="text1"/>
        </w:rPr>
        <w:t>Pappas pojke</w:t>
      </w:r>
      <w:r w:rsidRPr="00502F2A">
        <w:rPr>
          <w:rStyle w:val="HTMLCite"/>
          <w:rFonts w:ascii="Arial" w:hAnsi="Arial" w:cs="Arial"/>
          <w:i w:val="0"/>
          <w:iCs w:val="0"/>
          <w:color w:val="000000" w:themeColor="text1"/>
        </w:rPr>
        <w:t xml:space="preserve">. Stockholm: </w:t>
      </w:r>
      <w:proofErr w:type="spellStart"/>
      <w:r w:rsidRPr="00502F2A">
        <w:rPr>
          <w:rStyle w:val="HTMLCite"/>
          <w:rFonts w:ascii="Arial" w:hAnsi="Arial" w:cs="Arial"/>
          <w:i w:val="0"/>
          <w:iCs w:val="0"/>
          <w:color w:val="000000" w:themeColor="text1"/>
        </w:rPr>
        <w:t>HarperCollins</w:t>
      </w:r>
      <w:proofErr w:type="spellEnd"/>
      <w:r w:rsidRPr="00502F2A">
        <w:rPr>
          <w:rStyle w:val="HTMLCite"/>
          <w:rFonts w:ascii="Arial" w:hAnsi="Arial" w:cs="Arial"/>
          <w:i w:val="0"/>
          <w:iCs w:val="0"/>
          <w:color w:val="000000" w:themeColor="text1"/>
        </w:rPr>
        <w:t xml:space="preserve"> Nordic. </w:t>
      </w:r>
      <w:hyperlink r:id="rId93" w:history="1">
        <w:r w:rsidRPr="00502F2A">
          <w:rPr>
            <w:rStyle w:val="Hyperlink"/>
            <w:rFonts w:ascii="Arial" w:hAnsi="Arial" w:cs="Arial"/>
            <w:color w:val="000000" w:themeColor="text1"/>
          </w:rPr>
          <w:t>Libris</w:t>
        </w:r>
      </w:hyperlink>
      <w:r w:rsidRPr="00502F2A">
        <w:rPr>
          <w:rStyle w:val="HTMLCite"/>
          <w:rFonts w:ascii="Arial" w:hAnsi="Arial" w:cs="Arial"/>
          <w:i w:val="0"/>
          <w:iCs w:val="0"/>
          <w:color w:val="000000" w:themeColor="text1"/>
        </w:rPr>
        <w:t xml:space="preserve"> </w:t>
      </w:r>
      <w:hyperlink r:id="rId94" w:history="1">
        <w:r w:rsidRPr="00502F2A">
          <w:rPr>
            <w:rStyle w:val="Hyperlink"/>
            <w:rFonts w:ascii="Arial" w:hAnsi="Arial" w:cs="Arial"/>
            <w:color w:val="000000" w:themeColor="text1"/>
          </w:rPr>
          <w:t>länk</w:t>
        </w:r>
      </w:hyperlink>
      <w:r w:rsidRPr="00502F2A">
        <w:rPr>
          <w:rStyle w:val="HTMLCite"/>
          <w:rFonts w:ascii="Arial" w:hAnsi="Arial" w:cs="Arial"/>
          <w:i w:val="0"/>
          <w:iCs w:val="0"/>
          <w:color w:val="000000" w:themeColor="text1"/>
        </w:rPr>
        <w:t xml:space="preserve">. </w:t>
      </w:r>
      <w:hyperlink r:id="rId95" w:history="1">
        <w:r w:rsidRPr="00502F2A">
          <w:rPr>
            <w:rStyle w:val="Hyperlink"/>
            <w:rFonts w:ascii="Arial" w:hAnsi="Arial" w:cs="Arial"/>
            <w:color w:val="000000" w:themeColor="text1"/>
          </w:rPr>
          <w:t xml:space="preserve">ISBN </w:t>
        </w:r>
        <w:proofErr w:type="gramStart"/>
        <w:r w:rsidRPr="00502F2A">
          <w:rPr>
            <w:rStyle w:val="Hyperlink"/>
            <w:rFonts w:ascii="Arial" w:hAnsi="Arial" w:cs="Arial"/>
            <w:color w:val="000000" w:themeColor="text1"/>
          </w:rPr>
          <w:t>9789150924435</w:t>
        </w:r>
        <w:proofErr w:type="gramEnd"/>
      </w:hyperlink>
    </w:p>
    <w:p w14:paraId="1929201B"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802AD5">
        <w:rPr>
          <w:rFonts w:ascii="Arial" w:hAnsi="Arial" w:cs="Arial"/>
          <w:color w:val="000000" w:themeColor="text1"/>
          <w:lang w:val="en-GB"/>
        </w:rPr>
        <w:t xml:space="preserve">2019 - </w:t>
      </w:r>
      <w:r w:rsidRPr="00802AD5">
        <w:rPr>
          <w:rStyle w:val="HTMLCite"/>
          <w:rFonts w:ascii="Arial" w:hAnsi="Arial" w:cs="Arial"/>
          <w:color w:val="000000" w:themeColor="text1"/>
          <w:lang w:val="en-GB"/>
        </w:rPr>
        <w:t>Broder Jakob</w:t>
      </w:r>
      <w:r w:rsidRPr="00802AD5">
        <w:rPr>
          <w:rStyle w:val="HTMLCite"/>
          <w:rFonts w:ascii="Arial" w:hAnsi="Arial" w:cs="Arial"/>
          <w:i w:val="0"/>
          <w:iCs w:val="0"/>
          <w:color w:val="000000" w:themeColor="text1"/>
          <w:lang w:val="en-GB"/>
        </w:rPr>
        <w:t xml:space="preserve">. Harper Crime. Stockholm: HarperCollins Nordic. </w:t>
      </w:r>
      <w:hyperlink r:id="rId96" w:history="1">
        <w:r w:rsidRPr="00502F2A">
          <w:rPr>
            <w:rStyle w:val="Hyperlink"/>
            <w:rFonts w:ascii="Arial" w:hAnsi="Arial" w:cs="Arial"/>
            <w:color w:val="000000" w:themeColor="text1"/>
          </w:rPr>
          <w:t>Libris</w:t>
        </w:r>
      </w:hyperlink>
      <w:r w:rsidRPr="00502F2A">
        <w:rPr>
          <w:rStyle w:val="HTMLCite"/>
          <w:rFonts w:ascii="Arial" w:hAnsi="Arial" w:cs="Arial"/>
          <w:i w:val="0"/>
          <w:iCs w:val="0"/>
          <w:color w:val="000000" w:themeColor="text1"/>
        </w:rPr>
        <w:t xml:space="preserve"> </w:t>
      </w:r>
      <w:hyperlink r:id="rId97" w:history="1">
        <w:r w:rsidRPr="00502F2A">
          <w:rPr>
            <w:rStyle w:val="Hyperlink"/>
            <w:rFonts w:ascii="Arial" w:hAnsi="Arial" w:cs="Arial"/>
            <w:color w:val="000000" w:themeColor="text1"/>
          </w:rPr>
          <w:t>länk</w:t>
        </w:r>
      </w:hyperlink>
      <w:r w:rsidRPr="00502F2A">
        <w:rPr>
          <w:rStyle w:val="HTMLCite"/>
          <w:rFonts w:ascii="Arial" w:hAnsi="Arial" w:cs="Arial"/>
          <w:i w:val="0"/>
          <w:iCs w:val="0"/>
          <w:color w:val="000000" w:themeColor="text1"/>
        </w:rPr>
        <w:t xml:space="preserve">. </w:t>
      </w:r>
      <w:hyperlink r:id="rId98" w:history="1">
        <w:r w:rsidRPr="00502F2A">
          <w:rPr>
            <w:rStyle w:val="Hyperlink"/>
            <w:rFonts w:ascii="Arial" w:hAnsi="Arial" w:cs="Arial"/>
            <w:color w:val="000000" w:themeColor="text1"/>
          </w:rPr>
          <w:t xml:space="preserve">ISBN </w:t>
        </w:r>
        <w:proofErr w:type="gramStart"/>
        <w:r w:rsidRPr="00502F2A">
          <w:rPr>
            <w:rStyle w:val="Hyperlink"/>
            <w:rFonts w:ascii="Arial" w:hAnsi="Arial" w:cs="Arial"/>
            <w:color w:val="000000" w:themeColor="text1"/>
          </w:rPr>
          <w:t>9789150941814</w:t>
        </w:r>
        <w:proofErr w:type="gramEnd"/>
      </w:hyperlink>
    </w:p>
    <w:p w14:paraId="72E4E388" w14:textId="4D6EF508" w:rsidR="008459CC" w:rsidRDefault="008459CC" w:rsidP="005734D2">
      <w:pPr>
        <w:pStyle w:val="NoSpacing"/>
        <w:rPr>
          <w:rFonts w:ascii="Garamond" w:hAnsi="Garamond" w:cs="Segoe UI"/>
          <w:color w:val="000000" w:themeColor="text1"/>
          <w:shd w:val="clear" w:color="auto" w:fill="FFFFFF"/>
        </w:rPr>
      </w:pPr>
    </w:p>
    <w:p w14:paraId="34BB1640" w14:textId="3C8D8948" w:rsidR="008B6DC3" w:rsidRDefault="008B6DC3" w:rsidP="005734D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Kim Faber &amp; Janni Pedersen: Vinterland</w:t>
      </w:r>
    </w:p>
    <w:p w14:paraId="1CD85ECF" w14:textId="1C1DF2CD" w:rsidR="008B6DC3" w:rsidRDefault="008B6DC3" w:rsidP="005734D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s Svensson: Den trettonde bomben</w:t>
      </w:r>
    </w:p>
    <w:p w14:paraId="43F8695B" w14:textId="3DAD1A5B" w:rsidR="008B6DC3" w:rsidRDefault="00AA3D40" w:rsidP="005734D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Chris Berg: Draksådd</w:t>
      </w:r>
    </w:p>
    <w:p w14:paraId="34D8E5E8" w14:textId="1373BC53" w:rsidR="00AA3D40" w:rsidRPr="00802AD5" w:rsidRDefault="00A85A51" w:rsidP="005734D2">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Natasha Ngan: Girls of </w:t>
      </w:r>
      <w:proofErr w:type="spellStart"/>
      <w:r w:rsidRPr="00802AD5">
        <w:rPr>
          <w:rFonts w:ascii="Garamond" w:hAnsi="Garamond" w:cs="Segoe UI"/>
          <w:color w:val="000000" w:themeColor="text1"/>
          <w:shd w:val="clear" w:color="auto" w:fill="FFFFFF"/>
          <w:lang w:val="en-GB"/>
        </w:rPr>
        <w:t>Papar</w:t>
      </w:r>
      <w:proofErr w:type="spellEnd"/>
      <w:r w:rsidRPr="00802AD5">
        <w:rPr>
          <w:rFonts w:ascii="Garamond" w:hAnsi="Garamond" w:cs="Segoe UI"/>
          <w:color w:val="000000" w:themeColor="text1"/>
          <w:shd w:val="clear" w:color="auto" w:fill="FFFFFF"/>
          <w:lang w:val="en-GB"/>
        </w:rPr>
        <w:t xml:space="preserve"> and Fire</w:t>
      </w:r>
    </w:p>
    <w:p w14:paraId="5A0C8881" w14:textId="6E6B00B9" w:rsidR="00A85A51" w:rsidRPr="00802AD5" w:rsidRDefault="00A85A51" w:rsidP="005734D2">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Leigh </w:t>
      </w:r>
      <w:proofErr w:type="spellStart"/>
      <w:r w:rsidRPr="00802AD5">
        <w:rPr>
          <w:rFonts w:ascii="Garamond" w:hAnsi="Garamond" w:cs="Segoe UI"/>
          <w:color w:val="000000" w:themeColor="text1"/>
          <w:shd w:val="clear" w:color="auto" w:fill="FFFFFF"/>
          <w:lang w:val="en-GB"/>
        </w:rPr>
        <w:t>Barbugo</w:t>
      </w:r>
      <w:proofErr w:type="spellEnd"/>
      <w:r w:rsidRPr="00802AD5">
        <w:rPr>
          <w:rFonts w:ascii="Garamond" w:hAnsi="Garamond" w:cs="Segoe UI"/>
          <w:color w:val="000000" w:themeColor="text1"/>
          <w:shd w:val="clear" w:color="auto" w:fill="FFFFFF"/>
          <w:lang w:val="en-GB"/>
        </w:rPr>
        <w:t>: King of Scars</w:t>
      </w:r>
    </w:p>
    <w:p w14:paraId="1A07A34F" w14:textId="0A855F07" w:rsidR="00A85A51" w:rsidRPr="00802AD5" w:rsidRDefault="00A85A51" w:rsidP="005734D2">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Pater May: Runaway</w:t>
      </w:r>
    </w:p>
    <w:p w14:paraId="5F2D6B4A" w14:textId="77777777" w:rsidR="005A4B30" w:rsidRPr="00802AD5" w:rsidRDefault="005A4B30" w:rsidP="005734D2">
      <w:pPr>
        <w:pStyle w:val="NoSpacing"/>
        <w:rPr>
          <w:rFonts w:ascii="Garamond" w:hAnsi="Garamond" w:cs="Segoe UI"/>
          <w:color w:val="000000" w:themeColor="text1"/>
          <w:shd w:val="clear" w:color="auto" w:fill="FFFFFF"/>
          <w:lang w:val="en-GB"/>
        </w:rPr>
      </w:pPr>
    </w:p>
    <w:p w14:paraId="399B4C9C" w14:textId="42840E82" w:rsidR="00D36F49" w:rsidRDefault="00D36F49" w:rsidP="005734D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Pascal Engman</w:t>
      </w:r>
    </w:p>
    <w:p w14:paraId="5139891A" w14:textId="157A4043" w:rsidR="00D36F49" w:rsidRDefault="003378A9" w:rsidP="009F2102">
      <w:pPr>
        <w:pStyle w:val="NoSpacing"/>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dslandet</w:t>
      </w:r>
    </w:p>
    <w:p w14:paraId="0E0014E6" w14:textId="2482E822" w:rsidR="003378A9" w:rsidRDefault="003378A9" w:rsidP="009F2102">
      <w:pPr>
        <w:pStyle w:val="NoSpacing"/>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åttkungen</w:t>
      </w:r>
    </w:p>
    <w:p w14:paraId="28F7383C" w14:textId="703C2CFC" w:rsidR="003378A9" w:rsidRDefault="003378A9" w:rsidP="009F2102">
      <w:pPr>
        <w:pStyle w:val="NoSpacing"/>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Änkorna</w:t>
      </w:r>
    </w:p>
    <w:p w14:paraId="78233D35" w14:textId="77777777" w:rsidR="00A85A51" w:rsidRPr="00502F2A" w:rsidRDefault="00A85A51" w:rsidP="005734D2">
      <w:pPr>
        <w:pStyle w:val="NoSpacing"/>
        <w:rPr>
          <w:rFonts w:ascii="Garamond" w:hAnsi="Garamond" w:cs="Segoe UI"/>
          <w:color w:val="000000" w:themeColor="text1"/>
          <w:shd w:val="clear" w:color="auto" w:fill="FFFFFF"/>
        </w:rPr>
      </w:pPr>
    </w:p>
    <w:p w14:paraId="7394A219" w14:textId="77777777" w:rsidR="00EB3416" w:rsidRPr="00502F2A" w:rsidRDefault="00EB3416" w:rsidP="00EB3416">
      <w:pPr>
        <w:pStyle w:val="NoSpacing"/>
        <w:rPr>
          <w:rFonts w:ascii="Segoe UI" w:hAnsi="Segoe UI" w:cs="Segoe UI"/>
          <w:color w:val="000000" w:themeColor="text1"/>
          <w:shd w:val="clear" w:color="auto" w:fill="FFFFFF"/>
        </w:rPr>
      </w:pPr>
      <w:proofErr w:type="spellStart"/>
      <w:r w:rsidRPr="00502F2A">
        <w:rPr>
          <w:rFonts w:ascii="Segoe UI" w:hAnsi="Segoe UI" w:cs="Segoe UI"/>
          <w:color w:val="000000" w:themeColor="text1"/>
          <w:shd w:val="clear" w:color="auto" w:fill="FFFFFF"/>
        </w:rPr>
        <w:t>Paradiseswings</w:t>
      </w:r>
      <w:proofErr w:type="spellEnd"/>
      <w:r w:rsidRPr="00502F2A">
        <w:rPr>
          <w:rFonts w:ascii="Segoe UI" w:hAnsi="Segoe UI" w:cs="Segoe UI"/>
          <w:color w:val="000000" w:themeColor="text1"/>
          <w:shd w:val="clear" w:color="auto" w:fill="FFFFFF"/>
        </w:rPr>
        <w:t xml:space="preserve">, </w:t>
      </w:r>
      <w:proofErr w:type="spellStart"/>
      <w:r w:rsidRPr="00502F2A">
        <w:rPr>
          <w:rFonts w:ascii="Segoe UI" w:hAnsi="Segoe UI" w:cs="Segoe UI"/>
          <w:color w:val="000000" w:themeColor="text1"/>
          <w:shd w:val="clear" w:color="auto" w:fill="FFFFFF"/>
        </w:rPr>
        <w:t>Björksgatan</w:t>
      </w:r>
      <w:proofErr w:type="spellEnd"/>
      <w:r w:rsidRPr="00502F2A">
        <w:rPr>
          <w:rFonts w:ascii="Segoe UI" w:hAnsi="Segoe UI" w:cs="Segoe UI"/>
          <w:color w:val="000000" w:themeColor="text1"/>
          <w:shd w:val="clear" w:color="auto" w:fill="FFFFFF"/>
        </w:rPr>
        <w:t xml:space="preserve"> 9, 632 21 Eskilstuna</w:t>
      </w:r>
    </w:p>
    <w:p w14:paraId="281B8D39" w14:textId="77777777" w:rsidR="00EB3416" w:rsidRPr="00502F2A" w:rsidRDefault="00EB3416" w:rsidP="00EB3416">
      <w:pPr>
        <w:pStyle w:val="NoSpacing"/>
        <w:rPr>
          <w:rFonts w:ascii="Segoe UI" w:hAnsi="Segoe UI" w:cs="Segoe UI"/>
          <w:color w:val="000000" w:themeColor="text1"/>
          <w:shd w:val="clear" w:color="auto" w:fill="FFFFFF"/>
        </w:rPr>
      </w:pPr>
    </w:p>
    <w:p w14:paraId="319A2C4B" w14:textId="6A9A4E88" w:rsidR="000C4482" w:rsidRPr="00502F2A" w:rsidRDefault="000C4482" w:rsidP="005734D2">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ATS </w:t>
      </w:r>
      <w:r w:rsidR="00E61D6C">
        <w:rPr>
          <w:rFonts w:ascii="Garamond" w:hAnsi="Garamond" w:cs="Segoe UI"/>
          <w:color w:val="000000" w:themeColor="text1"/>
          <w:shd w:val="clear" w:color="auto" w:fill="FFFFFF"/>
        </w:rPr>
        <w:t xml:space="preserve">Uppsala =&gt; </w:t>
      </w:r>
      <w:r w:rsidRPr="00502F2A">
        <w:rPr>
          <w:rFonts w:ascii="Garamond" w:hAnsi="Garamond" w:cs="Segoe UI"/>
          <w:color w:val="000000" w:themeColor="text1"/>
          <w:shd w:val="clear" w:color="auto" w:fill="FFFFFF"/>
        </w:rPr>
        <w:t>Stockholm</w:t>
      </w:r>
    </w:p>
    <w:p w14:paraId="38923ADA" w14:textId="035FFECA" w:rsidR="000C4482" w:rsidRPr="00502F2A" w:rsidRDefault="000C4482" w:rsidP="00081E80">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åndag 18.30, Mall och Scandinavia, </w:t>
      </w:r>
      <w:proofErr w:type="spellStart"/>
      <w:r w:rsidRPr="00502F2A">
        <w:rPr>
          <w:rFonts w:ascii="Garamond" w:hAnsi="Garamond" w:cs="Segoe UI"/>
          <w:color w:val="000000" w:themeColor="text1"/>
          <w:shd w:val="clear" w:color="auto" w:fill="FFFFFF"/>
        </w:rPr>
        <w:t>Dance</w:t>
      </w:r>
      <w:proofErr w:type="spellEnd"/>
      <w:r w:rsidRPr="00502F2A">
        <w:rPr>
          <w:rFonts w:ascii="Garamond" w:hAnsi="Garamond" w:cs="Segoe UI"/>
          <w:color w:val="000000" w:themeColor="text1"/>
          <w:shd w:val="clear" w:color="auto" w:fill="FFFFFF"/>
        </w:rPr>
        <w:t xml:space="preserve"> Step</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Charlotte Åsberg</w:t>
      </w:r>
    </w:p>
    <w:p w14:paraId="5F33F579" w14:textId="6CBD45FB" w:rsidR="00A84A3C" w:rsidRPr="00502F2A" w:rsidRDefault="00692292" w:rsidP="00A84A3C">
      <w:pPr>
        <w:pStyle w:val="NoSpacing"/>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åndag 18.30, </w:t>
      </w:r>
      <w:proofErr w:type="spellStart"/>
      <w:r w:rsidR="007C0F4A" w:rsidRPr="00502F2A">
        <w:rPr>
          <w:rFonts w:ascii="Garamond" w:hAnsi="Garamond" w:cs="Helvetica"/>
          <w:color w:val="000000" w:themeColor="text1"/>
          <w:shd w:val="clear" w:color="auto" w:fill="F1F2F3"/>
        </w:rPr>
        <w:t>Dance</w:t>
      </w:r>
      <w:proofErr w:type="spellEnd"/>
      <w:r w:rsidR="007C0F4A" w:rsidRPr="00502F2A">
        <w:rPr>
          <w:rFonts w:ascii="Garamond" w:hAnsi="Garamond" w:cs="Helvetica"/>
          <w:color w:val="000000" w:themeColor="text1"/>
          <w:shd w:val="clear" w:color="auto" w:fill="F1F2F3"/>
        </w:rPr>
        <w:t xml:space="preserve"> </w:t>
      </w:r>
      <w:proofErr w:type="spellStart"/>
      <w:r w:rsidR="007C0F4A" w:rsidRPr="00502F2A">
        <w:rPr>
          <w:rFonts w:ascii="Garamond" w:hAnsi="Garamond" w:cs="Helvetica"/>
          <w:color w:val="000000" w:themeColor="text1"/>
          <w:shd w:val="clear" w:color="auto" w:fill="F1F2F3"/>
        </w:rPr>
        <w:t>Aerobic</w:t>
      </w:r>
      <w:proofErr w:type="spellEnd"/>
      <w:r w:rsidR="00A84A3C" w:rsidRPr="00502F2A">
        <w:rPr>
          <w:rFonts w:ascii="Garamond" w:hAnsi="Garamond"/>
          <w:color w:val="000000" w:themeColor="text1"/>
        </w:rPr>
        <w:t xml:space="preserve">, </w:t>
      </w:r>
      <w:r w:rsidR="00A84A3C" w:rsidRPr="00502F2A">
        <w:rPr>
          <w:rFonts w:ascii="Garamond" w:hAnsi="Garamond" w:cs="Helvetica"/>
          <w:color w:val="000000" w:themeColor="text1"/>
          <w:shd w:val="clear" w:color="auto" w:fill="F1F2F3"/>
        </w:rPr>
        <w:t>Maria Wahlberg</w:t>
      </w:r>
    </w:p>
    <w:p w14:paraId="7C8B7757" w14:textId="2C2C9BDE" w:rsidR="000C4482" w:rsidRPr="00502F2A" w:rsidRDefault="000C4482" w:rsidP="00081E80">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isdag 18.15, Hötorget, </w:t>
      </w:r>
      <w:proofErr w:type="spellStart"/>
      <w:r w:rsidRPr="00802AD5">
        <w:rPr>
          <w:rFonts w:ascii="Garamond" w:hAnsi="Garamond" w:cs="Segoe UI"/>
          <w:color w:val="000000" w:themeColor="text1"/>
          <w:shd w:val="clear" w:color="auto" w:fill="FFFFFF"/>
        </w:rPr>
        <w:t>Dance</w:t>
      </w:r>
      <w:proofErr w:type="spellEnd"/>
      <w:r w:rsidRPr="00802AD5">
        <w:rPr>
          <w:rFonts w:ascii="Garamond" w:hAnsi="Garamond" w:cs="Segoe UI"/>
          <w:color w:val="000000" w:themeColor="text1"/>
          <w:shd w:val="clear" w:color="auto" w:fill="FFFFFF"/>
        </w:rPr>
        <w:t xml:space="preserve"> Step</w:t>
      </w:r>
      <w:r w:rsidR="008E1E28" w:rsidRPr="00802AD5">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 xml:space="preserve">Carolina Di </w:t>
      </w:r>
      <w:proofErr w:type="spellStart"/>
      <w:r w:rsidR="008E1E28" w:rsidRPr="00502F2A">
        <w:rPr>
          <w:rFonts w:ascii="Garamond" w:hAnsi="Garamond" w:cs="Helvetica"/>
          <w:color w:val="000000" w:themeColor="text1"/>
          <w:shd w:val="clear" w:color="auto" w:fill="F1F2F3"/>
        </w:rPr>
        <w:t>Meo</w:t>
      </w:r>
      <w:proofErr w:type="spellEnd"/>
    </w:p>
    <w:p w14:paraId="466468D8" w14:textId="35D0C3FE" w:rsidR="00E56349" w:rsidRPr="00502F2A" w:rsidRDefault="00E56349" w:rsidP="00E56349">
      <w:pPr>
        <w:pStyle w:val="NoSpacing"/>
        <w:numPr>
          <w:ilvl w:val="1"/>
          <w:numId w:val="56"/>
        </w:numPr>
        <w:rPr>
          <w:rFonts w:ascii="Garamond" w:hAnsi="Garamond" w:cs="Segoe UI"/>
          <w:color w:val="000000" w:themeColor="text1"/>
          <w:shd w:val="clear" w:color="auto" w:fill="FFFFFF"/>
        </w:rPr>
      </w:pPr>
      <w:r w:rsidRPr="00502F2A">
        <w:rPr>
          <w:rFonts w:ascii="Garamond" w:hAnsi="Garamond" w:cs="Helvetica"/>
          <w:color w:val="000000" w:themeColor="text1"/>
          <w:shd w:val="clear" w:color="auto" w:fill="F1F2F3"/>
        </w:rPr>
        <w:t xml:space="preserve">18.30, </w:t>
      </w:r>
      <w:r w:rsidR="00B4440A">
        <w:rPr>
          <w:rFonts w:ascii="Garamond" w:hAnsi="Garamond" w:cs="Helvetica"/>
          <w:color w:val="000000" w:themeColor="text1"/>
          <w:shd w:val="clear" w:color="auto" w:fill="F1F2F3"/>
        </w:rPr>
        <w:t>Body Pump</w:t>
      </w:r>
      <w:r w:rsidRPr="00502F2A">
        <w:rPr>
          <w:rFonts w:ascii="Garamond" w:hAnsi="Garamond" w:cs="Helvetica"/>
          <w:color w:val="000000" w:themeColor="text1"/>
          <w:shd w:val="clear" w:color="auto" w:fill="F1F2F3"/>
        </w:rPr>
        <w:t xml:space="preserve">, </w:t>
      </w:r>
      <w:r w:rsidR="003D5F34" w:rsidRPr="00502F2A">
        <w:rPr>
          <w:rFonts w:ascii="Garamond" w:hAnsi="Garamond" w:cs="Helvetica"/>
          <w:color w:val="000000" w:themeColor="text1"/>
          <w:shd w:val="clear" w:color="auto" w:fill="F1F2F3"/>
        </w:rPr>
        <w:t xml:space="preserve">Hötorget, </w:t>
      </w:r>
      <w:r w:rsidRPr="00502F2A">
        <w:rPr>
          <w:rFonts w:ascii="Garamond" w:hAnsi="Garamond" w:cs="Helvetica"/>
          <w:color w:val="000000" w:themeColor="text1"/>
          <w:shd w:val="clear" w:color="auto" w:fill="F1F2F3"/>
        </w:rPr>
        <w:t>Olof Sjöberg</w:t>
      </w:r>
    </w:p>
    <w:p w14:paraId="2FE46247" w14:textId="4A6DE60C" w:rsidR="000C4482" w:rsidRPr="00502F2A" w:rsidRDefault="00DA47D8" w:rsidP="00081E80">
      <w:pPr>
        <w:pStyle w:val="NoSpacing"/>
        <w:numPr>
          <w:ilvl w:val="0"/>
          <w:numId w:val="56"/>
        </w:numPr>
        <w:rPr>
          <w:rFonts w:ascii="Garamond" w:hAnsi="Garamond" w:cs="Segoe UI"/>
          <w:color w:val="000000" w:themeColor="text1"/>
          <w:shd w:val="clear" w:color="auto" w:fill="FFFFFF"/>
        </w:rPr>
      </w:pPr>
      <w:r w:rsidRPr="00802AD5">
        <w:rPr>
          <w:rFonts w:ascii="Garamond" w:hAnsi="Garamond" w:cs="Segoe UI"/>
          <w:color w:val="000000" w:themeColor="text1"/>
          <w:shd w:val="clear" w:color="auto" w:fill="FFFFFF"/>
        </w:rPr>
        <w:t xml:space="preserve">Onsdag </w:t>
      </w:r>
      <w:r w:rsidR="000C4482" w:rsidRPr="00802AD5">
        <w:rPr>
          <w:rFonts w:ascii="Garamond" w:hAnsi="Garamond" w:cs="Segoe UI"/>
          <w:color w:val="000000" w:themeColor="text1"/>
          <w:shd w:val="clear" w:color="auto" w:fill="FFFFFF"/>
        </w:rPr>
        <w:t>18</w:t>
      </w:r>
      <w:r w:rsidR="000C4482" w:rsidRPr="00502F2A">
        <w:rPr>
          <w:rFonts w:ascii="Garamond" w:hAnsi="Garamond" w:cs="Segoe UI"/>
          <w:color w:val="000000" w:themeColor="text1"/>
          <w:shd w:val="clear" w:color="auto" w:fill="FFFFFF"/>
        </w:rPr>
        <w:t xml:space="preserve">.00, Hötorget, </w:t>
      </w:r>
      <w:proofErr w:type="spellStart"/>
      <w:r w:rsidR="000C4482" w:rsidRPr="00502F2A">
        <w:rPr>
          <w:rFonts w:ascii="Garamond" w:hAnsi="Garamond" w:cs="Segoe UI"/>
          <w:color w:val="000000" w:themeColor="text1"/>
          <w:shd w:val="clear" w:color="auto" w:fill="FFFFFF"/>
        </w:rPr>
        <w:t>Dance</w:t>
      </w:r>
      <w:proofErr w:type="spellEnd"/>
      <w:r w:rsidR="000C4482" w:rsidRPr="00502F2A">
        <w:rPr>
          <w:rFonts w:ascii="Garamond" w:hAnsi="Garamond" w:cs="Segoe UI"/>
          <w:color w:val="000000" w:themeColor="text1"/>
          <w:shd w:val="clear" w:color="auto" w:fill="FFFFFF"/>
        </w:rPr>
        <w:t xml:space="preserv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 xml:space="preserve">Johan Eklund </w:t>
      </w:r>
      <w:proofErr w:type="spellStart"/>
      <w:r w:rsidR="008E1E28" w:rsidRPr="00502F2A">
        <w:rPr>
          <w:rFonts w:ascii="Garamond" w:hAnsi="Garamond" w:cs="Helvetica"/>
          <w:color w:val="000000" w:themeColor="text1"/>
          <w:shd w:val="clear" w:color="auto" w:fill="FFFFFF"/>
        </w:rPr>
        <w:t>Fd</w:t>
      </w:r>
      <w:proofErr w:type="spellEnd"/>
      <w:r w:rsidR="008E1E28" w:rsidRPr="00502F2A">
        <w:rPr>
          <w:rFonts w:ascii="Garamond" w:hAnsi="Garamond" w:cs="Helvetica"/>
          <w:color w:val="000000" w:themeColor="text1"/>
          <w:shd w:val="clear" w:color="auto" w:fill="FFFFFF"/>
        </w:rPr>
        <w:t xml:space="preserve"> </w:t>
      </w:r>
      <w:proofErr w:type="spellStart"/>
      <w:r w:rsidR="008E1E28" w:rsidRPr="00502F2A">
        <w:rPr>
          <w:rFonts w:ascii="Garamond" w:hAnsi="Garamond" w:cs="Helvetica"/>
          <w:color w:val="000000" w:themeColor="text1"/>
          <w:shd w:val="clear" w:color="auto" w:fill="FFFFFF"/>
        </w:rPr>
        <w:t>Igetoft</w:t>
      </w:r>
      <w:proofErr w:type="spellEnd"/>
    </w:p>
    <w:p w14:paraId="72114AB0" w14:textId="2A9915AB" w:rsidR="00445795" w:rsidRPr="00502F2A" w:rsidRDefault="000C4482" w:rsidP="00081E80">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orsdag </w:t>
      </w:r>
      <w:r w:rsidR="00445795" w:rsidRPr="00502F2A">
        <w:rPr>
          <w:rFonts w:ascii="Garamond" w:hAnsi="Garamond" w:cs="Segoe UI"/>
          <w:color w:val="000000" w:themeColor="text1"/>
          <w:shd w:val="clear" w:color="auto" w:fill="FFFFFF"/>
        </w:rPr>
        <w:t xml:space="preserve">18.30, Mall och Scandinavia, </w:t>
      </w:r>
      <w:proofErr w:type="spellStart"/>
      <w:r w:rsidR="00445795" w:rsidRPr="00502F2A">
        <w:rPr>
          <w:rFonts w:ascii="Garamond" w:hAnsi="Garamond" w:cs="Segoe UI"/>
          <w:color w:val="000000" w:themeColor="text1"/>
          <w:shd w:val="clear" w:color="auto" w:fill="FFFFFF"/>
        </w:rPr>
        <w:t>Dance</w:t>
      </w:r>
      <w:proofErr w:type="spellEnd"/>
      <w:r w:rsidR="00445795" w:rsidRPr="00502F2A">
        <w:rPr>
          <w:rFonts w:ascii="Garamond" w:hAnsi="Garamond" w:cs="Segoe UI"/>
          <w:color w:val="000000" w:themeColor="text1"/>
          <w:shd w:val="clear" w:color="auto" w:fill="FFFFFF"/>
        </w:rPr>
        <w:t xml:space="preserve"> Step</w:t>
      </w:r>
      <w:r w:rsidR="008E1E28" w:rsidRPr="00502F2A">
        <w:rPr>
          <w:rFonts w:ascii="Garamond" w:hAnsi="Garamond" w:cs="Segoe UI"/>
          <w:color w:val="000000" w:themeColor="text1"/>
          <w:shd w:val="clear" w:color="auto" w:fill="FFFFFF"/>
        </w:rPr>
        <w:t xml:space="preserve">, </w:t>
      </w:r>
      <w:proofErr w:type="spellStart"/>
      <w:r w:rsidR="008E1E28" w:rsidRPr="00502F2A">
        <w:rPr>
          <w:rFonts w:ascii="Garamond" w:hAnsi="Garamond" w:cs="Helvetica"/>
          <w:color w:val="000000" w:themeColor="text1"/>
          <w:shd w:val="clear" w:color="auto" w:fill="F1F2F3"/>
        </w:rPr>
        <w:t>Salahdine</w:t>
      </w:r>
      <w:proofErr w:type="spellEnd"/>
      <w:r w:rsidR="008E1E28" w:rsidRPr="00502F2A">
        <w:rPr>
          <w:rFonts w:ascii="Garamond" w:hAnsi="Garamond" w:cs="Helvetica"/>
          <w:color w:val="000000" w:themeColor="text1"/>
          <w:shd w:val="clear" w:color="auto" w:fill="F1F2F3"/>
        </w:rPr>
        <w:t xml:space="preserve"> El </w:t>
      </w:r>
      <w:proofErr w:type="spellStart"/>
      <w:r w:rsidR="008E1E28" w:rsidRPr="00502F2A">
        <w:rPr>
          <w:rFonts w:ascii="Garamond" w:hAnsi="Garamond" w:cs="Helvetica"/>
          <w:color w:val="000000" w:themeColor="text1"/>
          <w:shd w:val="clear" w:color="auto" w:fill="F1F2F3"/>
        </w:rPr>
        <w:t>Ghorfi</w:t>
      </w:r>
      <w:proofErr w:type="spellEnd"/>
    </w:p>
    <w:p w14:paraId="4DE103A9" w14:textId="67439D31" w:rsidR="00F30317" w:rsidRPr="00502F2A" w:rsidRDefault="00B4440A" w:rsidP="00F30317">
      <w:pPr>
        <w:pStyle w:val="NoSpacing"/>
        <w:numPr>
          <w:ilvl w:val="1"/>
          <w:numId w:val="56"/>
        </w:numPr>
        <w:rPr>
          <w:rFonts w:ascii="Garamond" w:hAnsi="Garamond" w:cs="Segoe UI"/>
          <w:color w:val="000000" w:themeColor="text1"/>
          <w:shd w:val="clear" w:color="auto" w:fill="FFFFFF"/>
        </w:rPr>
      </w:pPr>
      <w:r>
        <w:rPr>
          <w:rFonts w:ascii="Garamond" w:hAnsi="Garamond" w:cs="Helvetica"/>
          <w:color w:val="000000" w:themeColor="text1"/>
          <w:shd w:val="clear" w:color="auto" w:fill="F1F2F3"/>
        </w:rPr>
        <w:t>Body Pump</w:t>
      </w:r>
      <w:r w:rsidR="00F30317" w:rsidRPr="00502F2A">
        <w:rPr>
          <w:rFonts w:ascii="Garamond" w:hAnsi="Garamond" w:cs="Helvetica"/>
          <w:color w:val="000000" w:themeColor="text1"/>
          <w:shd w:val="clear" w:color="auto" w:fill="F1F2F3"/>
        </w:rPr>
        <w:t>?</w:t>
      </w:r>
    </w:p>
    <w:p w14:paraId="612E8912" w14:textId="4EBD217E" w:rsidR="0008570F" w:rsidRPr="00502F2A" w:rsidRDefault="00692292" w:rsidP="00F30317">
      <w:pPr>
        <w:pStyle w:val="NoSpacing"/>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r</w:t>
      </w:r>
      <w:r w:rsidR="001850F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dag 18.30, </w:t>
      </w:r>
      <w:proofErr w:type="spellStart"/>
      <w:r w:rsidR="007C0F4A" w:rsidRPr="00502F2A">
        <w:rPr>
          <w:rFonts w:ascii="Garamond" w:hAnsi="Garamond" w:cs="Helvetica"/>
          <w:color w:val="000000" w:themeColor="text1"/>
          <w:shd w:val="clear" w:color="auto" w:fill="F1F2F3"/>
        </w:rPr>
        <w:t>Dance</w:t>
      </w:r>
      <w:proofErr w:type="spellEnd"/>
      <w:r w:rsidR="007C0F4A" w:rsidRPr="00502F2A">
        <w:rPr>
          <w:rFonts w:ascii="Garamond" w:hAnsi="Garamond" w:cs="Helvetica"/>
          <w:color w:val="000000" w:themeColor="text1"/>
          <w:shd w:val="clear" w:color="auto" w:fill="F1F2F3"/>
        </w:rPr>
        <w:t xml:space="preserve"> </w:t>
      </w:r>
      <w:proofErr w:type="spellStart"/>
      <w:r w:rsidR="007C0F4A" w:rsidRPr="00502F2A">
        <w:rPr>
          <w:rFonts w:ascii="Garamond" w:hAnsi="Garamond" w:cs="Helvetica"/>
          <w:color w:val="000000" w:themeColor="text1"/>
          <w:shd w:val="clear" w:color="auto" w:fill="F1F2F3"/>
        </w:rPr>
        <w:t>Aerobic</w:t>
      </w:r>
      <w:proofErr w:type="spellEnd"/>
      <w:r w:rsidR="0008570F" w:rsidRPr="00502F2A">
        <w:rPr>
          <w:rFonts w:ascii="Garamond" w:hAnsi="Garamond" w:cs="Helvetica"/>
          <w:color w:val="000000" w:themeColor="text1"/>
          <w:shd w:val="clear" w:color="auto" w:fill="F1F2F3"/>
        </w:rPr>
        <w:t xml:space="preserve">, </w:t>
      </w:r>
      <w:r w:rsidR="0008570F" w:rsidRPr="00502F2A">
        <w:rPr>
          <w:rFonts w:ascii="Garamond" w:hAnsi="Garamond"/>
          <w:color w:val="000000" w:themeColor="text1"/>
        </w:rPr>
        <w:t xml:space="preserve">SATS Liljeholmstorget, </w:t>
      </w:r>
      <w:r w:rsidR="0008570F" w:rsidRPr="00502F2A">
        <w:rPr>
          <w:rFonts w:ascii="Garamond" w:hAnsi="Garamond" w:cs="Helvetica"/>
          <w:color w:val="000000" w:themeColor="text1"/>
          <w:shd w:val="clear" w:color="auto" w:fill="F1F2F3"/>
        </w:rPr>
        <w:t>Maria Wahlberg</w:t>
      </w:r>
    </w:p>
    <w:p w14:paraId="1E254B5A" w14:textId="6012CA69" w:rsidR="00445795" w:rsidRPr="00502F2A" w:rsidRDefault="00445795" w:rsidP="00081E80">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Fredag 17.30, Odenplan, </w:t>
      </w:r>
      <w:proofErr w:type="spellStart"/>
      <w:r w:rsidRPr="00502F2A">
        <w:rPr>
          <w:rFonts w:ascii="Garamond" w:hAnsi="Garamond" w:cs="Segoe UI"/>
          <w:color w:val="000000" w:themeColor="text1"/>
          <w:shd w:val="clear" w:color="auto" w:fill="FFFFFF"/>
        </w:rPr>
        <w:t>Dance</w:t>
      </w:r>
      <w:proofErr w:type="spellEnd"/>
      <w:r w:rsidRPr="00502F2A">
        <w:rPr>
          <w:rFonts w:ascii="Garamond" w:hAnsi="Garamond" w:cs="Segoe UI"/>
          <w:color w:val="000000" w:themeColor="text1"/>
          <w:shd w:val="clear" w:color="auto" w:fill="FFFFFF"/>
        </w:rPr>
        <w:t xml:space="preserv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 xml:space="preserve">Jesper </w:t>
      </w:r>
      <w:proofErr w:type="spellStart"/>
      <w:r w:rsidR="008E1E28" w:rsidRPr="00502F2A">
        <w:rPr>
          <w:rFonts w:ascii="Garamond" w:hAnsi="Garamond" w:cs="Helvetica"/>
          <w:color w:val="000000" w:themeColor="text1"/>
          <w:shd w:val="clear" w:color="auto" w:fill="FFFFFF"/>
        </w:rPr>
        <w:t>Fästh</w:t>
      </w:r>
      <w:proofErr w:type="spellEnd"/>
    </w:p>
    <w:p w14:paraId="3F661C78" w14:textId="0532FB66" w:rsidR="004369CD" w:rsidRDefault="004369CD" w:rsidP="00445795">
      <w:pPr>
        <w:pStyle w:val="NoSpacing"/>
        <w:rPr>
          <w:rFonts w:ascii="Garamond" w:hAnsi="Garamond" w:cs="Segoe UI"/>
          <w:color w:val="000000" w:themeColor="text1"/>
          <w:shd w:val="clear" w:color="auto" w:fill="FFFFFF"/>
        </w:rPr>
      </w:pPr>
    </w:p>
    <w:p w14:paraId="1993CBE0" w14:textId="77777777" w:rsidR="00C86560" w:rsidRPr="00502F2A" w:rsidRDefault="00C86560" w:rsidP="00C86560">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SATS Stockholm</w:t>
      </w:r>
    </w:p>
    <w:p w14:paraId="5600FD68" w14:textId="77777777" w:rsidR="00C86560" w:rsidRDefault="00C86560" w:rsidP="00C86560">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1</w:t>
      </w:r>
      <w:r>
        <w:rPr>
          <w:rFonts w:ascii="Garamond" w:hAnsi="Garamond" w:cs="Segoe UI"/>
          <w:color w:val="000000" w:themeColor="text1"/>
          <w:shd w:val="clear" w:color="auto" w:fill="FFFFFF"/>
        </w:rPr>
        <w:t>7</w:t>
      </w:r>
      <w:r w:rsidRPr="00502F2A">
        <w:rPr>
          <w:rFonts w:ascii="Garamond" w:hAnsi="Garamond" w:cs="Segoe UI"/>
          <w:color w:val="000000" w:themeColor="text1"/>
          <w:shd w:val="clear" w:color="auto" w:fill="FFFFFF"/>
        </w:rPr>
        <w:t>.30,</w:t>
      </w:r>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Aerobic</w:t>
      </w:r>
      <w:proofErr w:type="spellEnd"/>
      <w:r>
        <w:rPr>
          <w:rFonts w:ascii="Garamond" w:hAnsi="Garamond" w:cs="Segoe UI"/>
          <w:color w:val="000000" w:themeColor="text1"/>
          <w:shd w:val="clear" w:color="auto" w:fill="FFFFFF"/>
        </w:rPr>
        <w:t xml:space="preserve">, Stureplan, Annika </w:t>
      </w:r>
      <w:proofErr w:type="spellStart"/>
      <w:r>
        <w:rPr>
          <w:rFonts w:ascii="Garamond" w:hAnsi="Garamond" w:cs="Segoe UI"/>
          <w:color w:val="000000" w:themeColor="text1"/>
          <w:shd w:val="clear" w:color="auto" w:fill="FFFFFF"/>
        </w:rPr>
        <w:t>Gelhaar</w:t>
      </w:r>
      <w:proofErr w:type="spellEnd"/>
    </w:p>
    <w:p w14:paraId="7F065EFC" w14:textId="77777777" w:rsidR="00C86560" w:rsidRDefault="00C86560" w:rsidP="00C86560">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isdag 18.15,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Step, Hötorget, Anders </w:t>
      </w:r>
      <w:proofErr w:type="spellStart"/>
      <w:r>
        <w:rPr>
          <w:rFonts w:ascii="Garamond" w:hAnsi="Garamond" w:cs="Segoe UI"/>
          <w:color w:val="000000" w:themeColor="text1"/>
          <w:shd w:val="clear" w:color="auto" w:fill="FFFFFF"/>
        </w:rPr>
        <w:t>Reuterwall</w:t>
      </w:r>
      <w:proofErr w:type="spellEnd"/>
    </w:p>
    <w:p w14:paraId="3276F271" w14:textId="77777777" w:rsidR="00C86560" w:rsidRDefault="00C86560" w:rsidP="00C86560">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nsdag 17.15,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Aerobic</w:t>
      </w:r>
      <w:proofErr w:type="spellEnd"/>
      <w:r>
        <w:rPr>
          <w:rFonts w:ascii="Garamond" w:hAnsi="Garamond" w:cs="Segoe UI"/>
          <w:color w:val="000000" w:themeColor="text1"/>
          <w:shd w:val="clear" w:color="auto" w:fill="FFFFFF"/>
        </w:rPr>
        <w:t>, Odenplan, Per Markusson</w:t>
      </w:r>
    </w:p>
    <w:p w14:paraId="183FAD7F" w14:textId="77777777" w:rsidR="00C86560" w:rsidRDefault="00C86560" w:rsidP="00C86560">
      <w:pPr>
        <w:pStyle w:val="NoSpacing"/>
        <w:numPr>
          <w:ilvl w:val="1"/>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3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Aerobic</w:t>
      </w:r>
      <w:proofErr w:type="spellEnd"/>
      <w:r>
        <w:rPr>
          <w:rFonts w:ascii="Garamond" w:hAnsi="Garamond" w:cs="Segoe UI"/>
          <w:color w:val="000000" w:themeColor="text1"/>
          <w:shd w:val="clear" w:color="auto" w:fill="FFFFFF"/>
        </w:rPr>
        <w:t xml:space="preserve">, Hötorget, Johan Eklund </w:t>
      </w:r>
      <w:proofErr w:type="spellStart"/>
      <w:r>
        <w:rPr>
          <w:rFonts w:ascii="Garamond" w:hAnsi="Garamond" w:cs="Segoe UI"/>
          <w:color w:val="000000" w:themeColor="text1"/>
          <w:shd w:val="clear" w:color="auto" w:fill="FFFFFF"/>
        </w:rPr>
        <w:t>fd</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Igetoft</w:t>
      </w:r>
      <w:proofErr w:type="spellEnd"/>
    </w:p>
    <w:p w14:paraId="5DEFAFCF" w14:textId="77777777" w:rsidR="00C86560" w:rsidRDefault="00C86560" w:rsidP="00C86560">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orsdag 18.0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Step, Stureplan, Annika </w:t>
      </w:r>
      <w:proofErr w:type="spellStart"/>
      <w:r>
        <w:rPr>
          <w:rFonts w:ascii="Garamond" w:hAnsi="Garamond" w:cs="Segoe UI"/>
          <w:color w:val="000000" w:themeColor="text1"/>
          <w:shd w:val="clear" w:color="auto" w:fill="FFFFFF"/>
        </w:rPr>
        <w:t>Gelhaar</w:t>
      </w:r>
      <w:proofErr w:type="spellEnd"/>
    </w:p>
    <w:p w14:paraId="4F388DC3" w14:textId="77777777" w:rsidR="00C86560" w:rsidRDefault="00C86560" w:rsidP="00C86560">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17.3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Aerobic</w:t>
      </w:r>
      <w:proofErr w:type="spellEnd"/>
      <w:r>
        <w:rPr>
          <w:rFonts w:ascii="Garamond" w:hAnsi="Garamond" w:cs="Segoe UI"/>
          <w:color w:val="000000" w:themeColor="text1"/>
          <w:shd w:val="clear" w:color="auto" w:fill="FFFFFF"/>
        </w:rPr>
        <w:t xml:space="preserve">, Odenplan, Gunilla </w:t>
      </w:r>
      <w:proofErr w:type="spellStart"/>
      <w:r>
        <w:rPr>
          <w:rFonts w:ascii="Garamond" w:hAnsi="Garamond" w:cs="Segoe UI"/>
          <w:color w:val="000000" w:themeColor="text1"/>
          <w:shd w:val="clear" w:color="auto" w:fill="FFFFFF"/>
        </w:rPr>
        <w:t>Eldeblad</w:t>
      </w:r>
      <w:proofErr w:type="spellEnd"/>
    </w:p>
    <w:p w14:paraId="0FE32F21" w14:textId="77777777" w:rsidR="00C86560" w:rsidRDefault="00C86560" w:rsidP="00445795">
      <w:pPr>
        <w:pStyle w:val="NoSpacing"/>
        <w:rPr>
          <w:rFonts w:ascii="Garamond" w:hAnsi="Garamond" w:cs="Segoe UI"/>
          <w:color w:val="000000" w:themeColor="text1"/>
          <w:shd w:val="clear" w:color="auto" w:fill="FFFFFF"/>
        </w:rPr>
      </w:pPr>
    </w:p>
    <w:p w14:paraId="5DAAF624" w14:textId="5E928445" w:rsidR="00574C7A" w:rsidRPr="00502F2A" w:rsidRDefault="00574C7A" w:rsidP="00574C7A">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TS Stockholm</w:t>
      </w:r>
      <w:r w:rsidR="00C86560">
        <w:rPr>
          <w:rFonts w:ascii="Garamond" w:hAnsi="Garamond" w:cs="Segoe UI"/>
          <w:color w:val="000000" w:themeColor="text1"/>
          <w:shd w:val="clear" w:color="auto" w:fill="FFFFFF"/>
        </w:rPr>
        <w:t xml:space="preserve"> 2</w:t>
      </w:r>
    </w:p>
    <w:p w14:paraId="7E67C1FF" w14:textId="411E9E4E" w:rsidR="00574C7A" w:rsidRDefault="00574C7A" w:rsidP="00574C7A">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1</w:t>
      </w:r>
      <w:r>
        <w:rPr>
          <w:rFonts w:ascii="Garamond" w:hAnsi="Garamond" w:cs="Segoe UI"/>
          <w:color w:val="000000" w:themeColor="text1"/>
          <w:shd w:val="clear" w:color="auto" w:fill="FFFFFF"/>
        </w:rPr>
        <w:t>7</w:t>
      </w:r>
      <w:r w:rsidRPr="00502F2A">
        <w:rPr>
          <w:rFonts w:ascii="Garamond" w:hAnsi="Garamond" w:cs="Segoe UI"/>
          <w:color w:val="000000" w:themeColor="text1"/>
          <w:shd w:val="clear" w:color="auto" w:fill="FFFFFF"/>
        </w:rPr>
        <w:t>.30,</w:t>
      </w:r>
      <w:r>
        <w:rPr>
          <w:rFonts w:ascii="Garamond" w:hAnsi="Garamond" w:cs="Segoe UI"/>
          <w:color w:val="000000" w:themeColor="text1"/>
          <w:shd w:val="clear" w:color="auto" w:fill="FFFFFF"/>
        </w:rPr>
        <w:t xml:space="preserve"> </w:t>
      </w:r>
      <w:proofErr w:type="spellStart"/>
      <w:r w:rsidR="00A97A61">
        <w:rPr>
          <w:rFonts w:ascii="Garamond" w:hAnsi="Garamond" w:cs="Segoe UI"/>
          <w:color w:val="000000" w:themeColor="text1"/>
          <w:shd w:val="clear" w:color="auto" w:fill="FFFFFF"/>
        </w:rPr>
        <w:t>Dance</w:t>
      </w:r>
      <w:proofErr w:type="spellEnd"/>
      <w:r w:rsidR="00A97A61">
        <w:rPr>
          <w:rFonts w:ascii="Garamond" w:hAnsi="Garamond" w:cs="Segoe UI"/>
          <w:color w:val="000000" w:themeColor="text1"/>
          <w:shd w:val="clear" w:color="auto" w:fill="FFFFFF"/>
        </w:rPr>
        <w:t xml:space="preserve"> </w:t>
      </w:r>
      <w:proofErr w:type="spellStart"/>
      <w:r w:rsidR="00A97A61">
        <w:rPr>
          <w:rFonts w:ascii="Garamond" w:hAnsi="Garamond" w:cs="Segoe UI"/>
          <w:color w:val="000000" w:themeColor="text1"/>
          <w:shd w:val="clear" w:color="auto" w:fill="FFFFFF"/>
        </w:rPr>
        <w:t>Aerobic</w:t>
      </w:r>
      <w:proofErr w:type="spellEnd"/>
      <w:r w:rsidR="00A97A61">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 xml:space="preserve">Stureplan, Annika </w:t>
      </w:r>
      <w:proofErr w:type="spellStart"/>
      <w:r>
        <w:rPr>
          <w:rFonts w:ascii="Garamond" w:hAnsi="Garamond" w:cs="Segoe UI"/>
          <w:color w:val="000000" w:themeColor="text1"/>
          <w:shd w:val="clear" w:color="auto" w:fill="FFFFFF"/>
        </w:rPr>
        <w:t>Gelhaar</w:t>
      </w:r>
      <w:proofErr w:type="spellEnd"/>
    </w:p>
    <w:p w14:paraId="68FB8A04" w14:textId="77777777" w:rsidR="0075660B" w:rsidRDefault="00390217" w:rsidP="00574C7A">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18.</w:t>
      </w:r>
      <w:r w:rsidR="00C86560">
        <w:rPr>
          <w:rFonts w:ascii="Garamond" w:hAnsi="Garamond" w:cs="Segoe UI"/>
          <w:color w:val="000000" w:themeColor="text1"/>
          <w:shd w:val="clear" w:color="auto" w:fill="FFFFFF"/>
        </w:rPr>
        <w:t>00</w:t>
      </w:r>
      <w:r>
        <w:rPr>
          <w:rFonts w:ascii="Garamond" w:hAnsi="Garamond" w:cs="Segoe UI"/>
          <w:color w:val="000000" w:themeColor="text1"/>
          <w:shd w:val="clear" w:color="auto" w:fill="FFFFFF"/>
        </w:rPr>
        <w:t xml:space="preserve">, </w:t>
      </w:r>
      <w:proofErr w:type="spellStart"/>
      <w:r w:rsidR="00A97A61">
        <w:rPr>
          <w:rFonts w:ascii="Garamond" w:hAnsi="Garamond" w:cs="Segoe UI"/>
          <w:color w:val="000000" w:themeColor="text1"/>
          <w:shd w:val="clear" w:color="auto" w:fill="FFFFFF"/>
        </w:rPr>
        <w:t>Dance</w:t>
      </w:r>
      <w:proofErr w:type="spellEnd"/>
      <w:r w:rsidR="00A97A61">
        <w:rPr>
          <w:rFonts w:ascii="Garamond" w:hAnsi="Garamond" w:cs="Segoe UI"/>
          <w:color w:val="000000" w:themeColor="text1"/>
          <w:shd w:val="clear" w:color="auto" w:fill="FFFFFF"/>
        </w:rPr>
        <w:t xml:space="preserve"> Step, </w:t>
      </w:r>
      <w:r w:rsidR="00C86560">
        <w:rPr>
          <w:rFonts w:ascii="Garamond" w:hAnsi="Garamond" w:cs="Segoe UI"/>
          <w:color w:val="000000" w:themeColor="text1"/>
          <w:shd w:val="clear" w:color="auto" w:fill="FFFFFF"/>
        </w:rPr>
        <w:t>Ursvik,</w:t>
      </w:r>
      <w:r w:rsidR="0075660B">
        <w:rPr>
          <w:rFonts w:ascii="Garamond" w:hAnsi="Garamond" w:cs="Segoe UI"/>
          <w:color w:val="000000" w:themeColor="text1"/>
          <w:shd w:val="clear" w:color="auto" w:fill="FFFFFF"/>
        </w:rPr>
        <w:t xml:space="preserve"> </w:t>
      </w:r>
      <w:proofErr w:type="spellStart"/>
      <w:r w:rsidR="0075660B">
        <w:rPr>
          <w:rFonts w:ascii="Garamond" w:hAnsi="Garamond" w:cs="Segoe UI"/>
          <w:color w:val="000000" w:themeColor="text1"/>
          <w:shd w:val="clear" w:color="auto" w:fill="FFFFFF"/>
        </w:rPr>
        <w:t>Salahdine</w:t>
      </w:r>
      <w:proofErr w:type="spellEnd"/>
      <w:r w:rsidR="0075660B">
        <w:rPr>
          <w:rFonts w:ascii="Garamond" w:hAnsi="Garamond" w:cs="Segoe UI"/>
          <w:color w:val="000000" w:themeColor="text1"/>
          <w:shd w:val="clear" w:color="auto" w:fill="FFFFFF"/>
        </w:rPr>
        <w:t xml:space="preserve"> El </w:t>
      </w:r>
      <w:proofErr w:type="spellStart"/>
      <w:r w:rsidR="0075660B">
        <w:rPr>
          <w:rFonts w:ascii="Garamond" w:hAnsi="Garamond" w:cs="Segoe UI"/>
          <w:color w:val="000000" w:themeColor="text1"/>
          <w:shd w:val="clear" w:color="auto" w:fill="FFFFFF"/>
        </w:rPr>
        <w:t>Ghorfi</w:t>
      </w:r>
      <w:proofErr w:type="spellEnd"/>
    </w:p>
    <w:p w14:paraId="4AD45F69" w14:textId="77777777" w:rsidR="00793CD1" w:rsidRDefault="00793CD1" w:rsidP="00793CD1">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0CAEFB5A" w14:textId="4F6AAF50" w:rsidR="00793CD1" w:rsidRPr="00802AD5" w:rsidRDefault="00793CD1" w:rsidP="00793CD1">
      <w:pPr>
        <w:pStyle w:val="NoSpacing"/>
        <w:numPr>
          <w:ilvl w:val="1"/>
          <w:numId w:val="56"/>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17.00, Dance Step, </w:t>
      </w:r>
      <w:proofErr w:type="spellStart"/>
      <w:r w:rsidRPr="00802AD5">
        <w:rPr>
          <w:rFonts w:ascii="Garamond" w:hAnsi="Garamond" w:cs="Segoe UI"/>
          <w:color w:val="000000" w:themeColor="text1"/>
          <w:shd w:val="clear" w:color="auto" w:fill="FFFFFF"/>
          <w:lang w:val="en-GB"/>
        </w:rPr>
        <w:t>Ursvik</w:t>
      </w:r>
      <w:proofErr w:type="spellEnd"/>
      <w:r w:rsidRPr="00802AD5">
        <w:rPr>
          <w:rFonts w:ascii="Garamond" w:hAnsi="Garamond" w:cs="Segoe UI"/>
          <w:color w:val="000000" w:themeColor="text1"/>
          <w:shd w:val="clear" w:color="auto" w:fill="FFFFFF"/>
          <w:lang w:val="en-GB"/>
        </w:rPr>
        <w:t xml:space="preserve">, </w:t>
      </w:r>
      <w:proofErr w:type="spellStart"/>
      <w:r w:rsidRPr="00802AD5">
        <w:rPr>
          <w:rFonts w:ascii="Garamond" w:hAnsi="Garamond" w:cs="Segoe UI"/>
          <w:color w:val="000000" w:themeColor="text1"/>
          <w:shd w:val="clear" w:color="auto" w:fill="FFFFFF"/>
          <w:lang w:val="en-GB"/>
        </w:rPr>
        <w:t>Salahdine</w:t>
      </w:r>
      <w:proofErr w:type="spellEnd"/>
      <w:r w:rsidRPr="00802AD5">
        <w:rPr>
          <w:rFonts w:ascii="Garamond" w:hAnsi="Garamond" w:cs="Segoe UI"/>
          <w:color w:val="000000" w:themeColor="text1"/>
          <w:shd w:val="clear" w:color="auto" w:fill="FFFFFF"/>
          <w:lang w:val="en-GB"/>
        </w:rPr>
        <w:t xml:space="preserve"> El </w:t>
      </w:r>
      <w:proofErr w:type="spellStart"/>
      <w:r w:rsidRPr="00802AD5">
        <w:rPr>
          <w:rFonts w:ascii="Garamond" w:hAnsi="Garamond" w:cs="Segoe UI"/>
          <w:color w:val="000000" w:themeColor="text1"/>
          <w:shd w:val="clear" w:color="auto" w:fill="FFFFFF"/>
          <w:lang w:val="en-GB"/>
        </w:rPr>
        <w:t>Ghorfi</w:t>
      </w:r>
      <w:proofErr w:type="spellEnd"/>
    </w:p>
    <w:p w14:paraId="122FD6E5" w14:textId="2887EB92" w:rsidR="00390217" w:rsidRDefault="00A97A61" w:rsidP="00793CD1">
      <w:pPr>
        <w:pStyle w:val="NoSpacing"/>
        <w:numPr>
          <w:ilvl w:val="1"/>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7.15,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Aerobic</w:t>
      </w:r>
      <w:proofErr w:type="spellEnd"/>
      <w:r>
        <w:rPr>
          <w:rFonts w:ascii="Garamond" w:hAnsi="Garamond" w:cs="Segoe UI"/>
          <w:color w:val="000000" w:themeColor="text1"/>
          <w:shd w:val="clear" w:color="auto" w:fill="FFFFFF"/>
        </w:rPr>
        <w:t>, Odenplan, Per Markusson</w:t>
      </w:r>
    </w:p>
    <w:p w14:paraId="25B75B21" w14:textId="20A2558E" w:rsidR="00176623" w:rsidRDefault="00176623" w:rsidP="00176623">
      <w:pPr>
        <w:pStyle w:val="NoSpacing"/>
        <w:numPr>
          <w:ilvl w:val="1"/>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w:t>
      </w:r>
      <w:r w:rsidR="00793CD1">
        <w:rPr>
          <w:rFonts w:ascii="Garamond" w:hAnsi="Garamond" w:cs="Segoe UI"/>
          <w:color w:val="000000" w:themeColor="text1"/>
          <w:shd w:val="clear" w:color="auto" w:fill="FFFFFF"/>
        </w:rPr>
        <w:t>0</w:t>
      </w:r>
      <w:r>
        <w:rPr>
          <w:rFonts w:ascii="Garamond" w:hAnsi="Garamond" w:cs="Segoe UI"/>
          <w:color w:val="000000" w:themeColor="text1"/>
          <w:shd w:val="clear" w:color="auto" w:fill="FFFFFF"/>
        </w:rPr>
        <w:t xml:space="preserve">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Aerobic</w:t>
      </w:r>
      <w:proofErr w:type="spellEnd"/>
      <w:r>
        <w:rPr>
          <w:rFonts w:ascii="Garamond" w:hAnsi="Garamond" w:cs="Segoe UI"/>
          <w:color w:val="000000" w:themeColor="text1"/>
          <w:shd w:val="clear" w:color="auto" w:fill="FFFFFF"/>
        </w:rPr>
        <w:t xml:space="preserve">, Hötorget, Johan Eklund </w:t>
      </w:r>
      <w:proofErr w:type="spellStart"/>
      <w:r>
        <w:rPr>
          <w:rFonts w:ascii="Garamond" w:hAnsi="Garamond" w:cs="Segoe UI"/>
          <w:color w:val="000000" w:themeColor="text1"/>
          <w:shd w:val="clear" w:color="auto" w:fill="FFFFFF"/>
        </w:rPr>
        <w:t>fd</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Igetoft</w:t>
      </w:r>
      <w:proofErr w:type="spellEnd"/>
    </w:p>
    <w:p w14:paraId="778693D1" w14:textId="77777777" w:rsidR="00E040F2" w:rsidRDefault="00E040F2" w:rsidP="00E040F2">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orsdag 18.0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Step, Stureplan, Annika </w:t>
      </w:r>
      <w:proofErr w:type="spellStart"/>
      <w:r>
        <w:rPr>
          <w:rFonts w:ascii="Garamond" w:hAnsi="Garamond" w:cs="Segoe UI"/>
          <w:color w:val="000000" w:themeColor="text1"/>
          <w:shd w:val="clear" w:color="auto" w:fill="FFFFFF"/>
        </w:rPr>
        <w:t>Gelhaar</w:t>
      </w:r>
      <w:proofErr w:type="spellEnd"/>
    </w:p>
    <w:p w14:paraId="432FB66A" w14:textId="6BA645EC" w:rsidR="00E040F2" w:rsidRDefault="00690381" w:rsidP="00574C7A">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17.3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Aerobic</w:t>
      </w:r>
      <w:proofErr w:type="spellEnd"/>
      <w:r>
        <w:rPr>
          <w:rFonts w:ascii="Garamond" w:hAnsi="Garamond" w:cs="Segoe UI"/>
          <w:color w:val="000000" w:themeColor="text1"/>
          <w:shd w:val="clear" w:color="auto" w:fill="FFFFFF"/>
        </w:rPr>
        <w:t xml:space="preserve">, Odenplan, </w:t>
      </w:r>
      <w:r w:rsidR="006B69CE">
        <w:rPr>
          <w:rFonts w:ascii="Garamond" w:hAnsi="Garamond" w:cs="Segoe UI"/>
          <w:color w:val="000000" w:themeColor="text1"/>
          <w:shd w:val="clear" w:color="auto" w:fill="FFFFFF"/>
        </w:rPr>
        <w:t xml:space="preserve">Gunilla </w:t>
      </w:r>
      <w:proofErr w:type="spellStart"/>
      <w:r w:rsidR="006B69CE">
        <w:rPr>
          <w:rFonts w:ascii="Garamond" w:hAnsi="Garamond" w:cs="Segoe UI"/>
          <w:color w:val="000000" w:themeColor="text1"/>
          <w:shd w:val="clear" w:color="auto" w:fill="FFFFFF"/>
        </w:rPr>
        <w:t>Eldeblad</w:t>
      </w:r>
      <w:proofErr w:type="spellEnd"/>
    </w:p>
    <w:p w14:paraId="025A4F90" w14:textId="77777777" w:rsidR="00574C7A" w:rsidRPr="00502F2A" w:rsidRDefault="00574C7A" w:rsidP="00445795">
      <w:pPr>
        <w:pStyle w:val="NoSpacing"/>
        <w:rPr>
          <w:rFonts w:ascii="Garamond" w:hAnsi="Garamond" w:cs="Segoe UI"/>
          <w:color w:val="000000" w:themeColor="text1"/>
          <w:shd w:val="clear" w:color="auto" w:fill="FFFFFF"/>
        </w:rPr>
      </w:pPr>
    </w:p>
    <w:p w14:paraId="3CA3AE03" w14:textId="77777777" w:rsidR="00FC1BB2" w:rsidRPr="00F000C3" w:rsidRDefault="00FC1BB2" w:rsidP="00FC1BB2">
      <w:pPr>
        <w:rPr>
          <w:rFonts w:eastAsia="Times New Roman"/>
          <w:color w:val="000000" w:themeColor="text1"/>
        </w:rPr>
      </w:pPr>
      <w:r w:rsidRPr="00502F2A">
        <w:rPr>
          <w:rFonts w:eastAsia="Times New Roman"/>
          <w:color w:val="000000" w:themeColor="text1"/>
        </w:rPr>
        <w:t xml:space="preserve">Hej </w:t>
      </w:r>
      <w:r w:rsidRPr="00502F2A">
        <w:rPr>
          <w:rFonts w:eastAsia="Times New Roman"/>
          <w:color w:val="000000" w:themeColor="text1"/>
        </w:rPr>
        <w:br/>
        <w:t xml:space="preserve">Vi vill uppmärksamma dig på att din resa 2021-01-06 med tåg 436 (VSY0089G) har blivit inställd. Vi ber dig därför boka om eller avboka din resa utan kostnad, oavsett biljettyp, på sj.se/andraresa. För mer information, se vår </w:t>
      </w:r>
      <w:proofErr w:type="spellStart"/>
      <w:r w:rsidRPr="00502F2A">
        <w:rPr>
          <w:rFonts w:eastAsia="Times New Roman"/>
          <w:color w:val="000000" w:themeColor="text1"/>
        </w:rPr>
        <w:t>app</w:t>
      </w:r>
      <w:proofErr w:type="spellEnd"/>
      <w:r w:rsidRPr="00502F2A">
        <w:rPr>
          <w:rFonts w:eastAsia="Times New Roman"/>
          <w:color w:val="000000" w:themeColor="text1"/>
        </w:rPr>
        <w:t xml:space="preserve"> under Trafikinfo eller på sj.se/trafikinfo. Vi är ledsna över att detta drabbar dig och hoppas att du hittar ett passande alternativ till din resa. </w:t>
      </w:r>
      <w:r w:rsidRPr="00802AD5">
        <w:rPr>
          <w:rFonts w:eastAsia="Times New Roman"/>
          <w:color w:val="000000" w:themeColor="text1"/>
          <w:lang w:val="en-GB"/>
        </w:rPr>
        <w:t xml:space="preserve">Hälsningar SJ </w:t>
      </w:r>
      <w:r w:rsidRPr="00802AD5">
        <w:rPr>
          <w:rFonts w:eastAsia="Times New Roman"/>
          <w:color w:val="000000" w:themeColor="text1"/>
          <w:lang w:val="en-GB"/>
        </w:rPr>
        <w:br/>
      </w:r>
      <w:r w:rsidRPr="00802AD5">
        <w:rPr>
          <w:rFonts w:eastAsia="Times New Roman"/>
          <w:color w:val="000000" w:themeColor="text1"/>
          <w:lang w:val="en-GB"/>
        </w:rPr>
        <w:br/>
        <w:t xml:space="preserve">We would like to inform you of changes for your journey by train 436. </w:t>
      </w:r>
      <w:r w:rsidRPr="00F000C3">
        <w:rPr>
          <w:rFonts w:eastAsia="Times New Roman"/>
          <w:color w:val="000000" w:themeColor="text1"/>
        </w:rPr>
        <w:t xml:space="preserve">For </w:t>
      </w:r>
      <w:proofErr w:type="spellStart"/>
      <w:r w:rsidRPr="00F000C3">
        <w:rPr>
          <w:rFonts w:eastAsia="Times New Roman"/>
          <w:color w:val="000000" w:themeColor="text1"/>
        </w:rPr>
        <w:t>more</w:t>
      </w:r>
      <w:proofErr w:type="spellEnd"/>
      <w:r w:rsidRPr="00F000C3">
        <w:rPr>
          <w:rFonts w:eastAsia="Times New Roman"/>
          <w:color w:val="000000" w:themeColor="text1"/>
        </w:rPr>
        <w:t xml:space="preserve"> information, </w:t>
      </w:r>
      <w:proofErr w:type="spellStart"/>
      <w:r w:rsidRPr="00F000C3">
        <w:rPr>
          <w:rFonts w:eastAsia="Times New Roman"/>
          <w:color w:val="000000" w:themeColor="text1"/>
        </w:rPr>
        <w:t>please</w:t>
      </w:r>
      <w:proofErr w:type="spellEnd"/>
      <w:r w:rsidRPr="00F000C3">
        <w:rPr>
          <w:rFonts w:eastAsia="Times New Roman"/>
          <w:color w:val="000000" w:themeColor="text1"/>
        </w:rPr>
        <w:t xml:space="preserve"> visit sj.se/en/</w:t>
      </w:r>
      <w:proofErr w:type="spellStart"/>
      <w:r w:rsidRPr="00F000C3">
        <w:rPr>
          <w:rFonts w:eastAsia="Times New Roman"/>
          <w:color w:val="000000" w:themeColor="text1"/>
        </w:rPr>
        <w:t>traffic</w:t>
      </w:r>
      <w:proofErr w:type="spellEnd"/>
      <w:r w:rsidRPr="00F000C3">
        <w:rPr>
          <w:rFonts w:eastAsia="Times New Roman"/>
          <w:color w:val="000000" w:themeColor="text1"/>
        </w:rPr>
        <w:t>-info.</w:t>
      </w:r>
    </w:p>
    <w:p w14:paraId="352098CE" w14:textId="77777777" w:rsidR="000D7985" w:rsidRPr="00502F2A" w:rsidRDefault="000D7985" w:rsidP="000D7985">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3E92DD7E" w14:textId="77777777" w:rsidR="000D7985" w:rsidRPr="00502F2A" w:rsidRDefault="000D7985" w:rsidP="000D7985">
      <w:pPr>
        <w:pStyle w:val="NoSpacing"/>
        <w:rPr>
          <w:rFonts w:ascii="Garamond" w:hAnsi="Garamond" w:cs="Segoe UI"/>
          <w:color w:val="000000" w:themeColor="text1"/>
          <w:shd w:val="clear" w:color="auto" w:fill="FFFFFF"/>
        </w:rPr>
      </w:pPr>
    </w:p>
    <w:p w14:paraId="23480FA1" w14:textId="094F9581" w:rsidR="000D7985" w:rsidRPr="00502F2A" w:rsidRDefault="000D7985" w:rsidP="000D7985">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tt tåg blev inställt (VSY0089G). Jag kikade på ombokningen där det stod att man kan boka om upp till sju dagar efter den inställda resan. Men nu verkar det inte fungera</w:t>
      </w:r>
      <w:r w:rsidR="00B9233C" w:rsidRPr="00502F2A">
        <w:rPr>
          <w:rFonts w:ascii="Garamond" w:hAnsi="Garamond" w:cs="Segoe UI"/>
          <w:color w:val="000000" w:themeColor="text1"/>
          <w:shd w:val="clear" w:color="auto" w:fill="FFFFFF"/>
        </w:rPr>
        <w:t>, jag får följande meddelande:</w:t>
      </w:r>
    </w:p>
    <w:p w14:paraId="4D273A59" w14:textId="74F642EB" w:rsidR="00B9233C" w:rsidRPr="00502F2A" w:rsidRDefault="00B9233C" w:rsidP="000D7985">
      <w:pPr>
        <w:pStyle w:val="NoSpacing"/>
        <w:rPr>
          <w:rFonts w:ascii="Garamond" w:hAnsi="Garamond" w:cs="Segoe UI"/>
          <w:color w:val="000000" w:themeColor="text1"/>
          <w:shd w:val="clear" w:color="auto" w:fill="FFFFFF"/>
        </w:rPr>
      </w:pPr>
    </w:p>
    <w:p w14:paraId="148FA15B" w14:textId="77777777" w:rsidR="00B9233C" w:rsidRPr="00502F2A" w:rsidRDefault="00B9233C" w:rsidP="00B9233C">
      <w:pPr>
        <w:pStyle w:val="ng-binding"/>
        <w:shd w:val="clear" w:color="auto" w:fill="F4F4EE"/>
        <w:spacing w:before="0" w:beforeAutospacing="0" w:after="0" w:afterAutospacing="0"/>
        <w:rPr>
          <w:rFonts w:ascii="sj_sans" w:hAnsi="sj_sans"/>
          <w:b/>
          <w:bCs/>
          <w:color w:val="000000" w:themeColor="text1"/>
        </w:rPr>
      </w:pPr>
      <w:r w:rsidRPr="00502F2A">
        <w:rPr>
          <w:rFonts w:ascii="sj_sans" w:hAnsi="sj_sans"/>
          <w:b/>
          <w:bCs/>
          <w:color w:val="000000" w:themeColor="text1"/>
        </w:rPr>
        <w:t>Hela eller delar av denna resa går tyvärr inte att kreditera på sj.se. Läs kommentaren för respektive resenär samt informationstexten nedan för att få reda hur du skall gå till väga.</w:t>
      </w:r>
    </w:p>
    <w:p w14:paraId="2672225D" w14:textId="34142A2F" w:rsidR="00B9233C" w:rsidRPr="00502F2A" w:rsidRDefault="00B9233C" w:rsidP="000D7985">
      <w:pPr>
        <w:pStyle w:val="NoSpacing"/>
        <w:rPr>
          <w:rFonts w:ascii="Garamond" w:hAnsi="Garamond" w:cs="Segoe UI"/>
          <w:color w:val="000000" w:themeColor="text1"/>
          <w:shd w:val="clear" w:color="auto" w:fill="FFFFFF"/>
        </w:rPr>
      </w:pPr>
    </w:p>
    <w:p w14:paraId="04A32199" w14:textId="7EA0F1C2" w:rsidR="00B9233C" w:rsidRPr="00502F2A" w:rsidRDefault="00B9233C" w:rsidP="000D7985">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Var vänlig och omboka mig till Skövde - Strängnäs kl. </w:t>
      </w:r>
      <w:r w:rsidR="00EA5A95" w:rsidRPr="00502F2A">
        <w:rPr>
          <w:rFonts w:ascii="Garamond" w:hAnsi="Garamond" w:cs="Segoe UI"/>
          <w:color w:val="000000" w:themeColor="text1"/>
          <w:shd w:val="clear" w:color="auto" w:fill="FFFFFF"/>
        </w:rPr>
        <w:t xml:space="preserve">19.19 ikväll, och sänd biljetten till </w:t>
      </w:r>
      <w:hyperlink r:id="rId99" w:history="1">
        <w:r w:rsidR="00EA5A95" w:rsidRPr="00502F2A">
          <w:rPr>
            <w:rStyle w:val="Hyperlink"/>
            <w:rFonts w:ascii="Garamond" w:hAnsi="Garamond" w:cs="Segoe UI"/>
            <w:color w:val="000000" w:themeColor="text1"/>
            <w:shd w:val="clear" w:color="auto" w:fill="FFFFFF"/>
          </w:rPr>
          <w:t>stefan.bjornander@outlook.com</w:t>
        </w:r>
      </w:hyperlink>
      <w:r w:rsidR="00EA5A95" w:rsidRPr="00502F2A">
        <w:rPr>
          <w:rFonts w:ascii="Garamond" w:hAnsi="Garamond" w:cs="Segoe UI"/>
          <w:color w:val="000000" w:themeColor="text1"/>
          <w:shd w:val="clear" w:color="auto" w:fill="FFFFFF"/>
        </w:rPr>
        <w:t>.</w:t>
      </w:r>
    </w:p>
    <w:p w14:paraId="36ADE192" w14:textId="77777777" w:rsidR="00EA5A95" w:rsidRPr="00502F2A" w:rsidRDefault="00EA5A95" w:rsidP="000D7985">
      <w:pPr>
        <w:pStyle w:val="NoSpacing"/>
        <w:rPr>
          <w:rFonts w:ascii="Garamond" w:hAnsi="Garamond" w:cs="Segoe UI"/>
          <w:color w:val="000000" w:themeColor="text1"/>
          <w:shd w:val="clear" w:color="auto" w:fill="FFFFFF"/>
        </w:rPr>
      </w:pPr>
    </w:p>
    <w:p w14:paraId="0959E313" w14:textId="77777777" w:rsidR="000D7985" w:rsidRPr="00502F2A" w:rsidRDefault="000D7985" w:rsidP="000D7985">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Hälsningar Stefan </w:t>
      </w:r>
      <w:proofErr w:type="spellStart"/>
      <w:r w:rsidRPr="00502F2A">
        <w:rPr>
          <w:rFonts w:ascii="Garamond" w:hAnsi="Garamond" w:cs="Segoe UI"/>
          <w:color w:val="000000" w:themeColor="text1"/>
          <w:shd w:val="clear" w:color="auto" w:fill="FFFFFF"/>
        </w:rPr>
        <w:t>Björnander</w:t>
      </w:r>
      <w:proofErr w:type="spellEnd"/>
    </w:p>
    <w:p w14:paraId="58690879" w14:textId="77777777" w:rsidR="000D7985" w:rsidRPr="00502F2A" w:rsidRDefault="000D7985" w:rsidP="000D7985">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lefon 0705195198</w:t>
      </w:r>
    </w:p>
    <w:p w14:paraId="527C2079" w14:textId="453E754D" w:rsidR="000D7985" w:rsidRPr="00502F2A" w:rsidRDefault="00AB57B6" w:rsidP="000D7985">
      <w:pPr>
        <w:pStyle w:val="NoSpacing"/>
        <w:rPr>
          <w:rFonts w:ascii="Garamond" w:hAnsi="Garamond" w:cs="Segoe UI"/>
          <w:color w:val="000000" w:themeColor="text1"/>
          <w:shd w:val="clear" w:color="auto" w:fill="FFFFFF"/>
        </w:rPr>
      </w:pPr>
      <w:hyperlink r:id="rId100" w:history="1">
        <w:r w:rsidR="000D7985" w:rsidRPr="00502F2A">
          <w:rPr>
            <w:rStyle w:val="Hyperlink"/>
            <w:rFonts w:ascii="Garamond" w:hAnsi="Garamond" w:cs="Segoe UI"/>
            <w:color w:val="000000" w:themeColor="text1"/>
            <w:shd w:val="clear" w:color="auto" w:fill="FFFFFF"/>
          </w:rPr>
          <w:t>stefan.bjornander@outlook.com</w:t>
        </w:r>
      </w:hyperlink>
    </w:p>
    <w:p w14:paraId="50166248" w14:textId="77777777" w:rsidR="000D7985" w:rsidRPr="00502F2A" w:rsidRDefault="000D7985" w:rsidP="000D7985">
      <w:pPr>
        <w:pStyle w:val="NoSpacing"/>
        <w:rPr>
          <w:rFonts w:ascii="Garamond" w:hAnsi="Garamond" w:cs="Segoe UI"/>
          <w:color w:val="000000" w:themeColor="text1"/>
          <w:shd w:val="clear" w:color="auto" w:fill="FFFFFF"/>
        </w:rPr>
      </w:pPr>
    </w:p>
    <w:p w14:paraId="297575D9" w14:textId="27B14499" w:rsidR="00C917E4" w:rsidRPr="00502F2A" w:rsidRDefault="00C917E4" w:rsidP="00E673CD">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a Le: Vilket område</w:t>
      </w:r>
    </w:p>
    <w:p w14:paraId="3F2F21B2" w14:textId="3BFCCDC7" w:rsidR="00DB72F5" w:rsidRPr="00502F2A" w:rsidRDefault="001E1F32" w:rsidP="00445795">
      <w:pPr>
        <w:pStyle w:val="NoSpacing"/>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Eva Modig Sjöstrand: Vilket område</w:t>
      </w:r>
    </w:p>
    <w:p w14:paraId="0916B659" w14:textId="166117D4" w:rsidR="00DB72F5" w:rsidRPr="00502F2A" w:rsidRDefault="001051F8" w:rsidP="00445795">
      <w:pPr>
        <w:pStyle w:val="NoSpacing"/>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 xml:space="preserve">Mikael </w:t>
      </w:r>
      <w:proofErr w:type="spellStart"/>
      <w:r w:rsidR="00DB72F5" w:rsidRPr="00502F2A">
        <w:rPr>
          <w:rFonts w:ascii="Segoe UI" w:hAnsi="Segoe UI" w:cs="Segoe UI"/>
          <w:b/>
          <w:bCs/>
          <w:color w:val="000000" w:themeColor="text1"/>
          <w:bdr w:val="none" w:sz="0" w:space="0" w:color="auto" w:frame="1"/>
        </w:rPr>
        <w:t>Hagnér</w:t>
      </w:r>
      <w:proofErr w:type="spellEnd"/>
      <w:r w:rsidR="00DB72F5" w:rsidRPr="00502F2A">
        <w:rPr>
          <w:rFonts w:ascii="Segoe UI" w:hAnsi="Segoe UI" w:cs="Segoe UI"/>
          <w:b/>
          <w:bCs/>
          <w:color w:val="000000" w:themeColor="text1"/>
          <w:bdr w:val="none" w:sz="0" w:space="0" w:color="auto" w:frame="1"/>
        </w:rPr>
        <w:t>: Specialitet</w:t>
      </w:r>
    </w:p>
    <w:p w14:paraId="670699E3" w14:textId="77777777" w:rsidR="00BB5C76" w:rsidRPr="00502F2A" w:rsidRDefault="00BB5C76" w:rsidP="00BB5C76">
      <w:pPr>
        <w:pStyle w:val="NoSpacing"/>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Per Tjernberg</w:t>
      </w:r>
    </w:p>
    <w:p w14:paraId="798FC64E" w14:textId="77777777" w:rsidR="00BB5C76" w:rsidRPr="00502F2A" w:rsidRDefault="00BB5C76" w:rsidP="00BB5C76">
      <w:pPr>
        <w:pStyle w:val="NoSpacing"/>
        <w:rPr>
          <w:rStyle w:val="Hyperlink"/>
          <w:rFonts w:ascii="Segoe UI" w:hAnsi="Segoe UI" w:cs="Segoe UI"/>
          <w:b/>
          <w:bCs/>
          <w:color w:val="000000" w:themeColor="text1"/>
          <w:bdr w:val="none" w:sz="0" w:space="0" w:color="auto" w:frame="1"/>
        </w:rPr>
      </w:pPr>
      <w:r w:rsidRPr="00502F2A">
        <w:rPr>
          <w:color w:val="000000" w:themeColor="text1"/>
        </w:rPr>
        <w:t xml:space="preserve">Emma </w:t>
      </w:r>
      <w:proofErr w:type="spellStart"/>
      <w:r w:rsidRPr="00502F2A">
        <w:rPr>
          <w:color w:val="000000" w:themeColor="text1"/>
        </w:rPr>
        <w:t>Stålenhag</w:t>
      </w:r>
      <w:proofErr w:type="spellEnd"/>
      <w:r w:rsidRPr="00502F2A">
        <w:rPr>
          <w:color w:val="000000" w:themeColor="text1"/>
        </w:rPr>
        <w:t xml:space="preserve">: </w:t>
      </w:r>
      <w:hyperlink r:id="rId101" w:history="1">
        <w:r w:rsidRPr="00502F2A">
          <w:rPr>
            <w:rStyle w:val="Hyperlink"/>
            <w:rFonts w:ascii="Segoe UI" w:hAnsi="Segoe UI" w:cs="Segoe UI"/>
            <w:b/>
            <w:bCs/>
            <w:color w:val="000000" w:themeColor="text1"/>
            <w:bdr w:val="none" w:sz="0" w:space="0" w:color="auto" w:frame="1"/>
          </w:rPr>
          <w:t>emma.stalenhag@agiremus.com</w:t>
        </w:r>
      </w:hyperlink>
    </w:p>
    <w:p w14:paraId="1BB79540" w14:textId="77777777" w:rsidR="00BB5C76" w:rsidRPr="00502F2A" w:rsidRDefault="00BB5C76" w:rsidP="00CB3978">
      <w:pPr>
        <w:pStyle w:val="NoSpacing"/>
        <w:numPr>
          <w:ilvl w:val="0"/>
          <w:numId w:val="60"/>
        </w:numPr>
        <w:rPr>
          <w:rStyle w:val="Hyperlink"/>
          <w:rFonts w:ascii="Segoe UI" w:hAnsi="Segoe UI" w:cs="Segoe UI"/>
          <w:b/>
          <w:bCs/>
          <w:color w:val="000000" w:themeColor="text1"/>
          <w:bdr w:val="none" w:sz="0" w:space="0" w:color="auto" w:frame="1"/>
        </w:rPr>
      </w:pPr>
      <w:r w:rsidRPr="00502F2A">
        <w:rPr>
          <w:rStyle w:val="Hyperlink"/>
          <w:rFonts w:ascii="Segoe UI" w:hAnsi="Segoe UI" w:cs="Segoe UI"/>
          <w:b/>
          <w:bCs/>
          <w:color w:val="000000" w:themeColor="text1"/>
          <w:bdr w:val="none" w:sz="0" w:space="0" w:color="auto" w:frame="1"/>
        </w:rPr>
        <w:t>CV-mall</w:t>
      </w:r>
    </w:p>
    <w:p w14:paraId="47E97326" w14:textId="77777777" w:rsidR="00C44B29" w:rsidRPr="00502F2A" w:rsidRDefault="00C44B29" w:rsidP="0024781D">
      <w:pPr>
        <w:pStyle w:val="NoSpacing"/>
        <w:rPr>
          <w:rFonts w:ascii="Garamond" w:hAnsi="Garamond" w:cs="Segoe UI"/>
          <w:color w:val="000000" w:themeColor="text1"/>
          <w:shd w:val="clear" w:color="auto" w:fill="FFFFFF"/>
        </w:rPr>
      </w:pPr>
    </w:p>
    <w:p w14:paraId="5B1CF049" w14:textId="61F347DA" w:rsidR="00DB72F5" w:rsidRPr="00502F2A" w:rsidRDefault="00C44B29" w:rsidP="0024781D">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2 januari, kl. 14.00</w:t>
      </w:r>
    </w:p>
    <w:p w14:paraId="098C732B" w14:textId="77777777" w:rsidR="00C44B29" w:rsidRPr="00502F2A" w:rsidRDefault="00C44B29" w:rsidP="0024781D">
      <w:pPr>
        <w:pStyle w:val="NoSpacing"/>
        <w:rPr>
          <w:rFonts w:ascii="Garamond" w:hAnsi="Garamond" w:cs="Segoe UI"/>
          <w:color w:val="000000" w:themeColor="text1"/>
          <w:shd w:val="clear" w:color="auto" w:fill="FFFFFF"/>
        </w:rPr>
      </w:pPr>
    </w:p>
    <w:p w14:paraId="2A4BB9DD" w14:textId="77777777" w:rsidR="00045DD2" w:rsidRPr="00502F2A" w:rsidRDefault="00045DD2" w:rsidP="00045DD2">
      <w:pPr>
        <w:pStyle w:val="NormalWeb"/>
        <w:textAlignment w:val="baseline"/>
        <w:rPr>
          <w:rFonts w:ascii="Segoe UI" w:hAnsi="Segoe UI" w:cs="Segoe UI"/>
          <w:color w:val="000000" w:themeColor="text1"/>
        </w:rPr>
      </w:pPr>
      <w:r w:rsidRPr="00502F2A">
        <w:rPr>
          <w:rFonts w:ascii="Garamond" w:hAnsi="Garamond" w:cs="Segoe UI"/>
          <w:color w:val="000000" w:themeColor="text1"/>
          <w:shd w:val="clear" w:color="auto" w:fill="FFFFFF"/>
        </w:rPr>
        <w:lastRenderedPageBreak/>
        <w:t>www.adadigital.se</w:t>
      </w:r>
    </w:p>
    <w:p w14:paraId="187F9AF5" w14:textId="77777777" w:rsidR="00045DD2" w:rsidRPr="00502F2A" w:rsidRDefault="00045DD2" w:rsidP="00045DD2">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nas Lindroos ringer på måndag</w:t>
      </w:r>
    </w:p>
    <w:p w14:paraId="0D00A605" w14:textId="77777777" w:rsidR="003F10AB" w:rsidRPr="00502F2A" w:rsidRDefault="003F10AB" w:rsidP="003F10AB">
      <w:pPr>
        <w:pStyle w:val="NoSpacing"/>
        <w:rPr>
          <w:rFonts w:ascii="Garamond" w:hAnsi="Garamond" w:cs="Segoe UI"/>
          <w:color w:val="000000" w:themeColor="text1"/>
          <w:shd w:val="clear" w:color="auto" w:fill="FFFFFF"/>
        </w:rPr>
      </w:pPr>
    </w:p>
    <w:p w14:paraId="0B7636D6" w14:textId="3193C531" w:rsidR="003555AD" w:rsidRPr="00502F2A" w:rsidRDefault="003555AD" w:rsidP="00CB3978">
      <w:pPr>
        <w:pStyle w:val="NoSpacing"/>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164AD997" w14:textId="3C47ABBD" w:rsidR="003555AD" w:rsidRPr="00502F2A" w:rsidRDefault="003555AD" w:rsidP="00CB3978">
      <w:pPr>
        <w:pStyle w:val="NoSpacing"/>
        <w:numPr>
          <w:ilvl w:val="1"/>
          <w:numId w:val="60"/>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ddQ</w:t>
      </w:r>
      <w:proofErr w:type="spellEnd"/>
    </w:p>
    <w:p w14:paraId="24944B34" w14:textId="51536061" w:rsidR="003555AD" w:rsidRPr="00502F2A" w:rsidRDefault="003555AD" w:rsidP="00CB3978">
      <w:pPr>
        <w:pStyle w:val="NoSpacing"/>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06A5422F" w14:textId="0D257A2A" w:rsidR="00A223D1" w:rsidRPr="00502F2A" w:rsidRDefault="00A223D1" w:rsidP="00CB3978">
      <w:pPr>
        <w:pStyle w:val="NoSpacing"/>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2 </w:t>
      </w:r>
      <w:proofErr w:type="spellStart"/>
      <w:r w:rsidRPr="00502F2A">
        <w:rPr>
          <w:rFonts w:ascii="Garamond" w:hAnsi="Garamond" w:cs="Segoe UI"/>
          <w:color w:val="000000" w:themeColor="text1"/>
          <w:shd w:val="clear" w:color="auto" w:fill="FFFFFF"/>
        </w:rPr>
        <w:t>Complete</w:t>
      </w:r>
      <w:proofErr w:type="spellEnd"/>
      <w:r w:rsidRPr="00502F2A">
        <w:rPr>
          <w:rFonts w:ascii="Garamond" w:hAnsi="Garamond" w:cs="Segoe UI"/>
          <w:color w:val="000000" w:themeColor="text1"/>
          <w:shd w:val="clear" w:color="auto" w:fill="FFFFFF"/>
        </w:rPr>
        <w:t xml:space="preserve"> Group</w:t>
      </w:r>
    </w:p>
    <w:p w14:paraId="115BB753" w14:textId="20EA0B6A" w:rsidR="003555AD" w:rsidRPr="00502F2A" w:rsidRDefault="003555AD" w:rsidP="00CB3978">
      <w:pPr>
        <w:pStyle w:val="NoSpacing"/>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443A9823" w14:textId="02225A5B" w:rsidR="00021EA1" w:rsidRPr="00502F2A" w:rsidRDefault="00021EA1" w:rsidP="00CB3978">
      <w:pPr>
        <w:pStyle w:val="NoSpacing"/>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AF10FE0" w14:textId="5F46CB98" w:rsidR="00021EA1" w:rsidRPr="00502F2A" w:rsidRDefault="007475D8" w:rsidP="00CB3978">
      <w:pPr>
        <w:pStyle w:val="NoSpacing"/>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junkt</w:t>
      </w:r>
    </w:p>
    <w:p w14:paraId="4DC49702" w14:textId="1272412A" w:rsidR="003555AD" w:rsidRPr="00502F2A" w:rsidRDefault="003555AD" w:rsidP="00CB3978">
      <w:pPr>
        <w:pStyle w:val="NoSpacing"/>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Carlsson</w:t>
      </w:r>
      <w:r w:rsidR="003C7739" w:rsidRPr="00502F2A">
        <w:rPr>
          <w:rFonts w:ascii="Garamond" w:hAnsi="Garamond" w:cs="Segoe UI"/>
          <w:color w:val="000000" w:themeColor="text1"/>
          <w:shd w:val="clear" w:color="auto" w:fill="FFFFFF"/>
        </w:rPr>
        <w:t xml:space="preserve">, </w:t>
      </w:r>
      <w:proofErr w:type="spellStart"/>
      <w:r w:rsidR="003C7739" w:rsidRPr="00502F2A">
        <w:rPr>
          <w:rFonts w:ascii="Garamond" w:hAnsi="Garamond" w:cs="Segoe UI"/>
          <w:color w:val="000000" w:themeColor="text1"/>
          <w:shd w:val="clear" w:color="auto" w:fill="FFFFFF"/>
        </w:rPr>
        <w:t>Sybring</w:t>
      </w:r>
      <w:proofErr w:type="spellEnd"/>
    </w:p>
    <w:p w14:paraId="18A61FA0" w14:textId="70BDD6E4" w:rsidR="003C7739" w:rsidRPr="00502F2A" w:rsidRDefault="003C7739" w:rsidP="00CB3978">
      <w:pPr>
        <w:pStyle w:val="NoSpacing"/>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2E5A5D" w14:textId="75965471" w:rsidR="003555AD" w:rsidRPr="00502F2A" w:rsidRDefault="003C7739" w:rsidP="00CB3978">
      <w:pPr>
        <w:pStyle w:val="NoSpacing"/>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23325A27" w14:textId="30601576" w:rsidR="003C7739" w:rsidRPr="00502F2A" w:rsidRDefault="00021EA1" w:rsidP="00CB3978">
      <w:pPr>
        <w:pStyle w:val="NoSpacing"/>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7124237C" w14:textId="77777777" w:rsidR="00021EA1" w:rsidRPr="00502F2A" w:rsidRDefault="00021EA1" w:rsidP="00CB3978">
      <w:pPr>
        <w:pStyle w:val="NoSpacing"/>
        <w:numPr>
          <w:ilvl w:val="0"/>
          <w:numId w:val="60"/>
        </w:numPr>
        <w:rPr>
          <w:rFonts w:ascii="Garamond" w:hAnsi="Garamond" w:cs="Segoe UI"/>
          <w:color w:val="000000" w:themeColor="text1"/>
          <w:shd w:val="clear" w:color="auto" w:fill="FFFFFF"/>
        </w:rPr>
      </w:pPr>
    </w:p>
    <w:p w14:paraId="78409B7F" w14:textId="77777777" w:rsidR="003555AD" w:rsidRPr="00502F2A" w:rsidRDefault="003555AD" w:rsidP="003555AD">
      <w:pPr>
        <w:pStyle w:val="NoSpacing"/>
        <w:rPr>
          <w:rFonts w:ascii="Garamond" w:hAnsi="Garamond" w:cs="Segoe UI"/>
          <w:color w:val="000000" w:themeColor="text1"/>
          <w:shd w:val="clear" w:color="auto" w:fill="FFFFFF"/>
        </w:rPr>
      </w:pPr>
    </w:p>
    <w:p w14:paraId="6BB5ED39" w14:textId="6DDBE0E9" w:rsidR="000B2F86" w:rsidRPr="00502F2A" w:rsidRDefault="000B2F86" w:rsidP="00903E2C">
      <w:pPr>
        <w:rPr>
          <w:color w:val="000000" w:themeColor="text1"/>
        </w:rPr>
      </w:pPr>
      <w:r w:rsidRPr="00502F2A">
        <w:rPr>
          <w:color w:val="000000" w:themeColor="text1"/>
        </w:rPr>
        <w:t xml:space="preserve">Hej </w:t>
      </w:r>
      <w:r w:rsidR="008B5A62" w:rsidRPr="00502F2A">
        <w:rPr>
          <w:color w:val="000000" w:themeColor="text1"/>
        </w:rPr>
        <w:t>Eva,</w:t>
      </w:r>
    </w:p>
    <w:p w14:paraId="58B97A1D" w14:textId="27504827" w:rsidR="000B2F86" w:rsidRPr="00502F2A" w:rsidRDefault="000B2F86" w:rsidP="00903E2C">
      <w:pPr>
        <w:rPr>
          <w:color w:val="000000" w:themeColor="text1"/>
        </w:rPr>
      </w:pPr>
    </w:p>
    <w:p w14:paraId="5C5A26AC" w14:textId="1461777B" w:rsidR="000B2F86" w:rsidRPr="00502F2A" w:rsidRDefault="008B5A62" w:rsidP="00903E2C">
      <w:pPr>
        <w:rPr>
          <w:color w:val="000000" w:themeColor="text1"/>
        </w:rPr>
      </w:pPr>
      <w:r w:rsidRPr="00502F2A">
        <w:rPr>
          <w:color w:val="000000" w:themeColor="text1"/>
        </w:rPr>
        <w:t xml:space="preserve">Min tyngdpunkt är programmering. </w:t>
      </w:r>
      <w:r w:rsidR="000B2F86" w:rsidRPr="00502F2A">
        <w:rPr>
          <w:color w:val="000000" w:themeColor="text1"/>
        </w:rPr>
        <w:t xml:space="preserve">Mina specialiteter är utveckling av kompilatorer, programmering i funktionella språk och utveckling av grafiska applikationer i C/C++ med olika Windowsbibliotek, såsom Win32 API, </w:t>
      </w:r>
      <w:proofErr w:type="spellStart"/>
      <w:r w:rsidR="000B2F86" w:rsidRPr="00502F2A">
        <w:rPr>
          <w:color w:val="000000" w:themeColor="text1"/>
        </w:rPr>
        <w:t>Qt</w:t>
      </w:r>
      <w:proofErr w:type="spellEnd"/>
      <w:r w:rsidR="000B2F86" w:rsidRPr="00502F2A">
        <w:rPr>
          <w:color w:val="000000" w:themeColor="text1"/>
        </w:rPr>
        <w:t xml:space="preserve">, MFC, WPF och Windows Form. </w:t>
      </w:r>
    </w:p>
    <w:p w14:paraId="098A7179" w14:textId="77777777" w:rsidR="000B2F86" w:rsidRPr="00502F2A" w:rsidRDefault="000B2F86" w:rsidP="00903E2C">
      <w:pPr>
        <w:rPr>
          <w:rFonts w:ascii="Garamond" w:hAnsi="Garamond" w:cs="Segoe UI"/>
          <w:color w:val="000000" w:themeColor="text1"/>
          <w:shd w:val="clear" w:color="auto" w:fill="FFFFFF"/>
        </w:rPr>
      </w:pPr>
    </w:p>
    <w:p w14:paraId="180CF577" w14:textId="3E4BF88C" w:rsidR="000B2F86" w:rsidRPr="00502F2A" w:rsidRDefault="004465D7" w:rsidP="00903E2C">
      <w:pPr>
        <w:rPr>
          <w:color w:val="000000" w:themeColor="text1"/>
        </w:rPr>
      </w:pPr>
      <w:r w:rsidRPr="00502F2A">
        <w:rPr>
          <w:color w:val="000000" w:themeColor="text1"/>
        </w:rPr>
        <w:t>Jag har erfarenhet av följande språk och miljöer:</w:t>
      </w:r>
      <w:r w:rsidR="00903E2C" w:rsidRPr="00502F2A">
        <w:rPr>
          <w:color w:val="000000" w:themeColor="text1"/>
        </w:rPr>
        <w:t xml:space="preserve"> </w:t>
      </w:r>
      <w:r w:rsidRPr="00502F2A">
        <w:rPr>
          <w:color w:val="000000" w:themeColor="text1"/>
        </w:rPr>
        <w:t xml:space="preserve">C/C++, </w:t>
      </w:r>
      <w:proofErr w:type="spellStart"/>
      <w:r w:rsidRPr="00502F2A">
        <w:rPr>
          <w:color w:val="000000" w:themeColor="text1"/>
        </w:rPr>
        <w:t>Objective</w:t>
      </w:r>
      <w:proofErr w:type="spellEnd"/>
      <w:r w:rsidRPr="00502F2A">
        <w:rPr>
          <w:color w:val="000000" w:themeColor="text1"/>
        </w:rPr>
        <w:t xml:space="preserve">-C, Java, C#, PHP, JavaScript, Perl, </w:t>
      </w:r>
      <w:proofErr w:type="spellStart"/>
      <w:r w:rsidRPr="00502F2A">
        <w:rPr>
          <w:color w:val="000000" w:themeColor="text1"/>
        </w:rPr>
        <w:t>Python</w:t>
      </w:r>
      <w:proofErr w:type="spellEnd"/>
      <w:r w:rsidRPr="00502F2A">
        <w:rPr>
          <w:color w:val="000000" w:themeColor="text1"/>
        </w:rPr>
        <w:t xml:space="preserve">, </w:t>
      </w:r>
      <w:proofErr w:type="spellStart"/>
      <w:r w:rsidRPr="00502F2A">
        <w:rPr>
          <w:color w:val="000000" w:themeColor="text1"/>
        </w:rPr>
        <w:t>Laravel</w:t>
      </w:r>
      <w:proofErr w:type="spellEnd"/>
      <w:r w:rsidRPr="00502F2A">
        <w:rPr>
          <w:color w:val="000000" w:themeColor="text1"/>
        </w:rPr>
        <w:t xml:space="preserve">, </w:t>
      </w:r>
      <w:proofErr w:type="spellStart"/>
      <w:r w:rsidRPr="00502F2A">
        <w:rPr>
          <w:color w:val="000000" w:themeColor="text1"/>
        </w:rPr>
        <w:t>Angular</w:t>
      </w:r>
      <w:proofErr w:type="spellEnd"/>
      <w:r w:rsidRPr="00502F2A">
        <w:rPr>
          <w:color w:val="000000" w:themeColor="text1"/>
        </w:rPr>
        <w:t xml:space="preserve">, </w:t>
      </w:r>
      <w:proofErr w:type="spellStart"/>
      <w:r w:rsidRPr="00502F2A">
        <w:rPr>
          <w:color w:val="000000" w:themeColor="text1"/>
        </w:rPr>
        <w:t>React</w:t>
      </w:r>
      <w:proofErr w:type="spellEnd"/>
      <w:r w:rsidRPr="00502F2A">
        <w:rPr>
          <w:color w:val="000000" w:themeColor="text1"/>
        </w:rPr>
        <w:t xml:space="preserve">, </w:t>
      </w:r>
      <w:proofErr w:type="spellStart"/>
      <w:r w:rsidRPr="00502F2A">
        <w:rPr>
          <w:color w:val="000000" w:themeColor="text1"/>
        </w:rPr>
        <w:t>Vue</w:t>
      </w:r>
      <w:proofErr w:type="spellEnd"/>
      <w:r w:rsidRPr="00502F2A">
        <w:rPr>
          <w:color w:val="000000" w:themeColor="text1"/>
        </w:rPr>
        <w:t xml:space="preserve">, </w:t>
      </w:r>
      <w:proofErr w:type="spellStart"/>
      <w:r w:rsidRPr="00502F2A">
        <w:rPr>
          <w:color w:val="000000" w:themeColor="text1"/>
        </w:rPr>
        <w:t>Node</w:t>
      </w:r>
      <w:proofErr w:type="spellEnd"/>
      <w:r w:rsidRPr="00502F2A">
        <w:rPr>
          <w:color w:val="000000" w:themeColor="text1"/>
        </w:rPr>
        <w:t xml:space="preserve">, Basic, Pascal, Ada, Fortran, ML, </w:t>
      </w:r>
      <w:proofErr w:type="spellStart"/>
      <w:r w:rsidRPr="00502F2A">
        <w:rPr>
          <w:color w:val="000000" w:themeColor="text1"/>
        </w:rPr>
        <w:t>Erlang</w:t>
      </w:r>
      <w:proofErr w:type="spellEnd"/>
      <w:r w:rsidRPr="00502F2A">
        <w:rPr>
          <w:color w:val="000000" w:themeColor="text1"/>
        </w:rPr>
        <w:t xml:space="preserve">, Prolog, Eiffel, </w:t>
      </w:r>
      <w:proofErr w:type="spellStart"/>
      <w:r w:rsidRPr="00502F2A">
        <w:rPr>
          <w:color w:val="000000" w:themeColor="text1"/>
        </w:rPr>
        <w:t>Smalltalk</w:t>
      </w:r>
      <w:proofErr w:type="spellEnd"/>
      <w:r w:rsidRPr="00502F2A">
        <w:rPr>
          <w:color w:val="000000" w:themeColor="text1"/>
        </w:rPr>
        <w:t xml:space="preserve">, Lex, </w:t>
      </w:r>
      <w:proofErr w:type="spellStart"/>
      <w:r w:rsidRPr="00502F2A">
        <w:rPr>
          <w:color w:val="000000" w:themeColor="text1"/>
        </w:rPr>
        <w:t>Yacc</w:t>
      </w:r>
      <w:proofErr w:type="spellEnd"/>
      <w:r w:rsidRPr="00502F2A">
        <w:rPr>
          <w:color w:val="000000" w:themeColor="text1"/>
        </w:rPr>
        <w:t xml:space="preserve">, Win32 API, MFC, Windows Forms, </w:t>
      </w:r>
      <w:proofErr w:type="spellStart"/>
      <w:r w:rsidRPr="00502F2A">
        <w:rPr>
          <w:color w:val="000000" w:themeColor="text1"/>
        </w:rPr>
        <w:t>Qt</w:t>
      </w:r>
      <w:proofErr w:type="spellEnd"/>
      <w:r w:rsidRPr="00502F2A">
        <w:rPr>
          <w:color w:val="000000" w:themeColor="text1"/>
        </w:rPr>
        <w:t xml:space="preserve">, WPF, MS Visual Studio, Visual Studio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NetBeans</w:t>
      </w:r>
      <w:proofErr w:type="spellEnd"/>
      <w:r w:rsidRPr="00502F2A">
        <w:rPr>
          <w:color w:val="000000" w:themeColor="text1"/>
        </w:rPr>
        <w:t xml:space="preserve">, </w:t>
      </w:r>
      <w:proofErr w:type="spellStart"/>
      <w:r w:rsidRPr="00502F2A">
        <w:rPr>
          <w:color w:val="000000" w:themeColor="text1"/>
        </w:rPr>
        <w:t>Qt</w:t>
      </w:r>
      <w:proofErr w:type="spellEnd"/>
      <w:r w:rsidRPr="00502F2A">
        <w:rPr>
          <w:color w:val="000000" w:themeColor="text1"/>
        </w:rPr>
        <w:t xml:space="preserve"> </w:t>
      </w:r>
      <w:proofErr w:type="spellStart"/>
      <w:r w:rsidRPr="00502F2A">
        <w:rPr>
          <w:color w:val="000000" w:themeColor="text1"/>
        </w:rPr>
        <w:t>Creator</w:t>
      </w:r>
      <w:proofErr w:type="spellEnd"/>
      <w:r w:rsidRPr="00502F2A">
        <w:rPr>
          <w:color w:val="000000" w:themeColor="text1"/>
        </w:rPr>
        <w:t xml:space="preserve">, </w:t>
      </w:r>
      <w:proofErr w:type="spellStart"/>
      <w:r w:rsidRPr="00502F2A">
        <w:rPr>
          <w:color w:val="000000" w:themeColor="text1"/>
        </w:rPr>
        <w:t>Eclipse</w:t>
      </w:r>
      <w:proofErr w:type="spellEnd"/>
      <w:r w:rsidRPr="00502F2A">
        <w:rPr>
          <w:color w:val="000000" w:themeColor="text1"/>
        </w:rPr>
        <w:t>, och PHP Storm.</w:t>
      </w:r>
    </w:p>
    <w:p w14:paraId="7DF66253" w14:textId="77777777" w:rsidR="006309D5" w:rsidRPr="00502F2A" w:rsidRDefault="006309D5" w:rsidP="00903E2C">
      <w:pPr>
        <w:rPr>
          <w:color w:val="000000" w:themeColor="text1"/>
        </w:rPr>
      </w:pPr>
    </w:p>
    <w:p w14:paraId="71D7EE22" w14:textId="4B224D25" w:rsidR="000B2F86" w:rsidRPr="00502F2A" w:rsidRDefault="004465D7" w:rsidP="00903E2C">
      <w:pPr>
        <w:rPr>
          <w:color w:val="000000" w:themeColor="text1"/>
        </w:rPr>
      </w:pPr>
      <w:r w:rsidRPr="00502F2A">
        <w:rPr>
          <w:color w:val="000000" w:themeColor="text1"/>
        </w:rPr>
        <w:t>Jag bifogar min CV.  </w:t>
      </w:r>
    </w:p>
    <w:p w14:paraId="0DAA8B6C" w14:textId="77777777" w:rsidR="000B2F86" w:rsidRPr="00502F2A" w:rsidRDefault="000B2F86" w:rsidP="00903E2C">
      <w:pPr>
        <w:rPr>
          <w:color w:val="000000" w:themeColor="text1"/>
        </w:rPr>
      </w:pPr>
    </w:p>
    <w:p w14:paraId="6D95619A" w14:textId="0C6B5BB9" w:rsidR="004465D7" w:rsidRPr="00502F2A" w:rsidRDefault="004465D7" w:rsidP="00903E2C">
      <w:pPr>
        <w:rPr>
          <w:color w:val="000000" w:themeColor="text1"/>
        </w:rPr>
      </w:pPr>
      <w:r w:rsidRPr="00502F2A">
        <w:rPr>
          <w:color w:val="000000" w:themeColor="text1"/>
        </w:rPr>
        <w:t xml:space="preserve">Hälsningar Stefan </w:t>
      </w:r>
      <w:proofErr w:type="spellStart"/>
      <w:r w:rsidRPr="00502F2A">
        <w:rPr>
          <w:color w:val="000000" w:themeColor="text1"/>
        </w:rPr>
        <w:t>Björnander</w:t>
      </w:r>
      <w:proofErr w:type="spellEnd"/>
    </w:p>
    <w:p w14:paraId="22721181" w14:textId="7BF7974A" w:rsidR="006309D5" w:rsidRPr="00502F2A" w:rsidRDefault="006309D5" w:rsidP="0024781D">
      <w:pPr>
        <w:pStyle w:val="NoSpacing"/>
        <w:rPr>
          <w:rFonts w:ascii="Garamond" w:hAnsi="Garamond" w:cs="Segoe UI"/>
          <w:color w:val="000000" w:themeColor="text1"/>
          <w:shd w:val="clear" w:color="auto" w:fill="FFFFFF"/>
        </w:rPr>
      </w:pPr>
    </w:p>
    <w:p w14:paraId="6473E75E" w14:textId="07B318E2" w:rsidR="000B34B2" w:rsidRPr="00502F2A" w:rsidRDefault="000B34B2" w:rsidP="0024781D">
      <w:pPr>
        <w:pStyle w:val="NoSpacing"/>
        <w:rPr>
          <w:color w:val="000000" w:themeColor="text1"/>
        </w:rPr>
      </w:pPr>
      <w:r w:rsidRPr="00502F2A">
        <w:rPr>
          <w:rFonts w:ascii="Garamond" w:hAnsi="Garamond" w:cs="Segoe UI"/>
          <w:color w:val="000000" w:themeColor="text1"/>
          <w:shd w:val="clear" w:color="auto" w:fill="FFFFFF"/>
        </w:rPr>
        <w:t xml:space="preserve">Jonna Bornemark: </w:t>
      </w:r>
      <w:hyperlink r:id="rId102" w:tgtFrame="_self" w:history="1">
        <w:r w:rsidRPr="00502F2A">
          <w:rPr>
            <w:rStyle w:val="Hyperlink"/>
            <w:rFonts w:ascii="Verdana" w:hAnsi="Verdana"/>
            <w:b/>
            <w:bCs/>
            <w:color w:val="000000" w:themeColor="text1"/>
          </w:rPr>
          <w:t>Det omätbaras renässans</w:t>
        </w:r>
      </w:hyperlink>
      <w:r w:rsidRPr="00502F2A">
        <w:rPr>
          <w:color w:val="000000" w:themeColor="text1"/>
        </w:rPr>
        <w:t xml:space="preserve">, </w:t>
      </w:r>
      <w:hyperlink r:id="rId103" w:tgtFrame="_self" w:history="1">
        <w:r w:rsidRPr="00502F2A">
          <w:rPr>
            <w:rStyle w:val="Hyperlink"/>
            <w:rFonts w:ascii="Verdana" w:hAnsi="Verdana"/>
            <w:b/>
            <w:bCs/>
            <w:color w:val="000000" w:themeColor="text1"/>
          </w:rPr>
          <w:t>Horisonten finns alltid kvar</w:t>
        </w:r>
      </w:hyperlink>
    </w:p>
    <w:p w14:paraId="5E89DAD3" w14:textId="77777777" w:rsidR="000B34B2" w:rsidRPr="00502F2A" w:rsidRDefault="000B34B2" w:rsidP="0024781D">
      <w:pPr>
        <w:pStyle w:val="NoSpacing"/>
        <w:rPr>
          <w:rFonts w:ascii="Garamond" w:hAnsi="Garamond" w:cs="Segoe UI"/>
          <w:color w:val="000000" w:themeColor="text1"/>
          <w:shd w:val="clear" w:color="auto" w:fill="FFFFFF"/>
        </w:rPr>
      </w:pPr>
    </w:p>
    <w:p w14:paraId="301B3C23" w14:textId="7026FAD8" w:rsidR="0024781D" w:rsidRPr="00502F2A" w:rsidRDefault="0024781D" w:rsidP="0024781D">
      <w:pPr>
        <w:pStyle w:val="NoSpacing"/>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oDo</w:t>
      </w:r>
      <w:proofErr w:type="spellEnd"/>
    </w:p>
    <w:p w14:paraId="1FDEE4DB" w14:textId="77777777" w:rsidR="0024781D" w:rsidRPr="00502F2A" w:rsidRDefault="0024781D" w:rsidP="004D711A">
      <w:pPr>
        <w:pStyle w:val="NoSpacing"/>
        <w:numPr>
          <w:ilvl w:val="0"/>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guide</w:t>
      </w:r>
    </w:p>
    <w:p w14:paraId="44FE6CBE" w14:textId="77777777" w:rsidR="0024781D" w:rsidRPr="00502F2A" w:rsidRDefault="0024781D" w:rsidP="004D711A">
      <w:pPr>
        <w:pStyle w:val="NoSpacing"/>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6F9E7DED" w14:textId="77777777" w:rsidR="0024781D" w:rsidRPr="00502F2A" w:rsidRDefault="0024781D" w:rsidP="004D711A">
      <w:pPr>
        <w:pStyle w:val="NoSpacing"/>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2E51E330" w14:textId="77777777" w:rsidR="0024781D" w:rsidRPr="00502F2A" w:rsidRDefault="0024781D" w:rsidP="004D711A">
      <w:pPr>
        <w:pStyle w:val="NoSpacing"/>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w:t>
      </w:r>
    </w:p>
    <w:p w14:paraId="1685661B" w14:textId="77777777" w:rsidR="0024781D" w:rsidRPr="00502F2A" w:rsidRDefault="0024781D" w:rsidP="004D711A">
      <w:pPr>
        <w:pStyle w:val="NoSpacing"/>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ehörighet</w:t>
      </w:r>
    </w:p>
    <w:p w14:paraId="16AAE018" w14:textId="77777777" w:rsidR="0024781D" w:rsidRPr="00502F2A" w:rsidRDefault="0024781D" w:rsidP="004D711A">
      <w:pPr>
        <w:pStyle w:val="NoSpacing"/>
        <w:numPr>
          <w:ilvl w:val="3"/>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 eller högskolebetyg</w:t>
      </w:r>
    </w:p>
    <w:p w14:paraId="3463BABB" w14:textId="77777777" w:rsidR="0024781D" w:rsidRPr="00502F2A" w:rsidRDefault="0024781D" w:rsidP="004D711A">
      <w:pPr>
        <w:pStyle w:val="NoSpacing"/>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ning</w:t>
      </w:r>
    </w:p>
    <w:p w14:paraId="70FF72BE" w14:textId="77777777" w:rsidR="0024781D" w:rsidRPr="00502F2A" w:rsidRDefault="0024781D" w:rsidP="004D711A">
      <w:pPr>
        <w:pStyle w:val="NoSpacing"/>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ödtelefon och komradio</w:t>
      </w:r>
    </w:p>
    <w:p w14:paraId="12E1E8EC" w14:textId="77777777" w:rsidR="0024781D" w:rsidRPr="00502F2A" w:rsidRDefault="0024781D" w:rsidP="004D711A">
      <w:pPr>
        <w:pStyle w:val="NoSpacing"/>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sisk form</w:t>
      </w:r>
    </w:p>
    <w:p w14:paraId="7FB16FFC" w14:textId="77777777" w:rsidR="0024781D" w:rsidRPr="00502F2A" w:rsidRDefault="0024781D" w:rsidP="004D711A">
      <w:pPr>
        <w:pStyle w:val="NoSpacing"/>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ende</w:t>
      </w:r>
    </w:p>
    <w:p w14:paraId="7CC51749" w14:textId="75B646CE" w:rsidR="0024781D" w:rsidRPr="00502F2A" w:rsidRDefault="0024781D" w:rsidP="00792E4C">
      <w:pPr>
        <w:pStyle w:val="NoSpacing"/>
        <w:rPr>
          <w:rFonts w:ascii="Segoe UI" w:hAnsi="Segoe UI" w:cs="Segoe UI"/>
          <w:b/>
          <w:bCs/>
          <w:color w:val="000000" w:themeColor="text1"/>
          <w:shd w:val="clear" w:color="auto" w:fill="FFFFFF"/>
        </w:rPr>
      </w:pPr>
    </w:p>
    <w:p w14:paraId="349B6DB0" w14:textId="207DF856" w:rsidR="00090F9F" w:rsidRPr="00502F2A" w:rsidRDefault="00090F9F" w:rsidP="00090F9F">
      <w:pPr>
        <w:pStyle w:val="NoSpacing"/>
        <w:numPr>
          <w:ilvl w:val="0"/>
          <w:numId w:val="42"/>
        </w:numPr>
        <w:rPr>
          <w:rFonts w:ascii="Garamond" w:hAnsi="Garamond" w:cs="Segoe UI"/>
          <w:color w:val="000000" w:themeColor="text1"/>
          <w:shd w:val="clear" w:color="auto" w:fill="FFFFFF"/>
        </w:rPr>
      </w:pPr>
      <w:proofErr w:type="spellStart"/>
      <w:r w:rsidRPr="00502F2A">
        <w:rPr>
          <w:rFonts w:ascii="Courier New" w:hAnsi="Courier New" w:cs="Courier New"/>
          <w:color w:val="000000" w:themeColor="text1"/>
          <w:sz w:val="24"/>
          <w:szCs w:val="24"/>
        </w:rPr>
        <w:t>Xlmoto</w:t>
      </w:r>
      <w:proofErr w:type="spellEnd"/>
    </w:p>
    <w:p w14:paraId="38937C58" w14:textId="578DF637" w:rsidR="00090F9F" w:rsidRPr="00502F2A" w:rsidRDefault="00090F9F" w:rsidP="00090F9F">
      <w:pPr>
        <w:pStyle w:val="NoSpacing"/>
        <w:numPr>
          <w:ilvl w:val="1"/>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lastRenderedPageBreak/>
        <w:t>Motorcykelboots</w:t>
      </w:r>
    </w:p>
    <w:p w14:paraId="25DCC362" w14:textId="77777777" w:rsidR="00090F9F" w:rsidRPr="00502F2A" w:rsidRDefault="00090F9F" w:rsidP="00792E4C">
      <w:pPr>
        <w:pStyle w:val="NoSpacing"/>
        <w:rPr>
          <w:rFonts w:ascii="Segoe UI" w:hAnsi="Segoe UI" w:cs="Segoe UI"/>
          <w:b/>
          <w:bCs/>
          <w:color w:val="000000" w:themeColor="text1"/>
          <w:shd w:val="clear" w:color="auto" w:fill="FFFFFF"/>
        </w:rPr>
      </w:pPr>
    </w:p>
    <w:p w14:paraId="6CC74B2A" w14:textId="5017386E" w:rsidR="00090F9F" w:rsidRPr="00502F2A" w:rsidRDefault="00090F9F" w:rsidP="00792E4C">
      <w:pPr>
        <w:pStyle w:val="NoSpacing"/>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 xml:space="preserve">Jonathan </w:t>
      </w:r>
      <w:proofErr w:type="spellStart"/>
      <w:r w:rsidRPr="00502F2A">
        <w:rPr>
          <w:rFonts w:ascii="Segoe UI" w:hAnsi="Segoe UI" w:cs="Segoe UI"/>
          <w:b/>
          <w:bCs/>
          <w:color w:val="000000" w:themeColor="text1"/>
          <w:shd w:val="clear" w:color="auto" w:fill="FFFFFF"/>
        </w:rPr>
        <w:t>Maberry</w:t>
      </w:r>
      <w:proofErr w:type="spellEnd"/>
      <w:r w:rsidRPr="00502F2A">
        <w:rPr>
          <w:rFonts w:ascii="Segoe UI" w:hAnsi="Segoe UI" w:cs="Segoe UI"/>
          <w:b/>
          <w:bCs/>
          <w:color w:val="000000" w:themeColor="text1"/>
          <w:shd w:val="clear" w:color="auto" w:fill="FFFFFF"/>
        </w:rPr>
        <w:t xml:space="preserve">: Patient </w:t>
      </w:r>
      <w:proofErr w:type="spellStart"/>
      <w:r w:rsidRPr="00502F2A">
        <w:rPr>
          <w:rFonts w:ascii="Segoe UI" w:hAnsi="Segoe UI" w:cs="Segoe UI"/>
          <w:b/>
          <w:bCs/>
          <w:color w:val="000000" w:themeColor="text1"/>
          <w:shd w:val="clear" w:color="auto" w:fill="FFFFFF"/>
        </w:rPr>
        <w:t>Zero</w:t>
      </w:r>
      <w:proofErr w:type="spellEnd"/>
    </w:p>
    <w:p w14:paraId="46414476" w14:textId="134D0C42" w:rsidR="00E573A5" w:rsidRPr="00502F2A" w:rsidRDefault="00E573A5" w:rsidP="00603493">
      <w:pPr>
        <w:pStyle w:val="NoSpacing"/>
        <w:rPr>
          <w:rFonts w:ascii="Consolas" w:hAnsi="Consolas"/>
          <w:color w:val="000000" w:themeColor="text1"/>
          <w:sz w:val="20"/>
          <w:szCs w:val="20"/>
          <w:shd w:val="clear" w:color="auto" w:fill="E4E6E8"/>
        </w:rPr>
      </w:pPr>
      <w:r w:rsidRPr="00502F2A">
        <w:rPr>
          <w:rFonts w:ascii="Segoe UI" w:hAnsi="Segoe UI" w:cs="Segoe UI"/>
          <w:b/>
          <w:bCs/>
          <w:color w:val="000000" w:themeColor="text1"/>
          <w:shd w:val="clear" w:color="auto" w:fill="FFFFFF"/>
        </w:rPr>
        <w:t xml:space="preserve">Astor Museum </w:t>
      </w:r>
      <w:proofErr w:type="spellStart"/>
      <w:r w:rsidRPr="00502F2A">
        <w:rPr>
          <w:rFonts w:ascii="Segoe UI" w:hAnsi="Segoe UI" w:cs="Segoe UI"/>
          <w:b/>
          <w:bCs/>
          <w:color w:val="000000" w:themeColor="text1"/>
          <w:shd w:val="clear" w:color="auto" w:fill="FFFFFF"/>
        </w:rPr>
        <w:t>Hostel</w:t>
      </w:r>
      <w:proofErr w:type="spellEnd"/>
    </w:p>
    <w:p w14:paraId="11F6DCF6" w14:textId="6E3EC6C4" w:rsidR="009769A3" w:rsidRPr="00502F2A" w:rsidRDefault="006565BD" w:rsidP="00603493">
      <w:pPr>
        <w:pStyle w:val="NoSpacing"/>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 xml:space="preserve">ibis </w:t>
      </w:r>
      <w:proofErr w:type="spellStart"/>
      <w:r w:rsidRPr="00502F2A">
        <w:rPr>
          <w:rFonts w:ascii="Segoe UI" w:hAnsi="Segoe UI" w:cs="Segoe UI"/>
          <w:b/>
          <w:bCs/>
          <w:color w:val="000000" w:themeColor="text1"/>
          <w:shd w:val="clear" w:color="auto" w:fill="FFFFFF"/>
        </w:rPr>
        <w:t>Styles</w:t>
      </w:r>
      <w:proofErr w:type="spellEnd"/>
      <w:r w:rsidRPr="00502F2A">
        <w:rPr>
          <w:rFonts w:ascii="Segoe UI" w:hAnsi="Segoe UI" w:cs="Segoe UI"/>
          <w:b/>
          <w:bCs/>
          <w:color w:val="000000" w:themeColor="text1"/>
          <w:shd w:val="clear" w:color="auto" w:fill="FFFFFF"/>
        </w:rPr>
        <w:t xml:space="preserve"> London Kensington</w:t>
      </w:r>
    </w:p>
    <w:p w14:paraId="795C3D98" w14:textId="77777777" w:rsidR="006565BD" w:rsidRPr="00502F2A" w:rsidRDefault="006565BD" w:rsidP="00603493">
      <w:pPr>
        <w:pStyle w:val="NoSpacing"/>
        <w:rPr>
          <w:rFonts w:ascii="Consolas" w:hAnsi="Consolas"/>
          <w:color w:val="000000" w:themeColor="text1"/>
          <w:sz w:val="20"/>
          <w:szCs w:val="20"/>
          <w:shd w:val="clear" w:color="auto" w:fill="E4E6E8"/>
        </w:rPr>
      </w:pPr>
    </w:p>
    <w:p w14:paraId="5997B439" w14:textId="03A13296" w:rsidR="002164A3" w:rsidRPr="00502F2A" w:rsidRDefault="002164A3" w:rsidP="00603493">
      <w:pPr>
        <w:pStyle w:val="NoSpacing"/>
        <w:rPr>
          <w:rFonts w:ascii="SJ" w:hAnsi="SJ"/>
          <w:color w:val="000000" w:themeColor="text1"/>
          <w:sz w:val="21"/>
          <w:szCs w:val="21"/>
          <w:shd w:val="clear" w:color="auto" w:fill="FFFFFF"/>
        </w:rPr>
      </w:pPr>
      <w:r w:rsidRPr="00502F2A">
        <w:rPr>
          <w:rFonts w:ascii="Consolas" w:hAnsi="Consolas"/>
          <w:color w:val="000000" w:themeColor="text1"/>
          <w:sz w:val="20"/>
          <w:szCs w:val="20"/>
          <w:shd w:val="clear" w:color="auto" w:fill="E4E6E8"/>
        </w:rPr>
        <w:t xml:space="preserve">Värdebevis: </w:t>
      </w:r>
      <w:r w:rsidRPr="00502F2A">
        <w:rPr>
          <w:rFonts w:ascii="SJ" w:eastAsia="Times New Roman" w:hAnsi="SJ"/>
          <w:color w:val="000000" w:themeColor="text1"/>
          <w:sz w:val="21"/>
          <w:szCs w:val="21"/>
        </w:rPr>
        <w:t xml:space="preserve">XKA5255I0001, </w:t>
      </w:r>
      <w:r w:rsidRPr="00502F2A">
        <w:rPr>
          <w:rStyle w:val="markvdzw7f6dw"/>
          <w:rFonts w:ascii="inherit" w:hAnsi="inherit"/>
          <w:color w:val="000000" w:themeColor="text1"/>
          <w:bdr w:val="none" w:sz="0" w:space="0" w:color="auto" w:frame="1"/>
        </w:rPr>
        <w:t>XKA</w:t>
      </w:r>
      <w:r w:rsidRPr="00502F2A">
        <w:rPr>
          <w:rFonts w:ascii="SJ" w:hAnsi="SJ"/>
          <w:color w:val="000000" w:themeColor="text1"/>
          <w:sz w:val="21"/>
          <w:szCs w:val="21"/>
          <w:shd w:val="clear" w:color="auto" w:fill="FFFFFF"/>
        </w:rPr>
        <w:t>5255I0001</w:t>
      </w:r>
    </w:p>
    <w:p w14:paraId="43BF4905" w14:textId="77777777" w:rsidR="002164A3" w:rsidRPr="00502F2A" w:rsidRDefault="002164A3" w:rsidP="00603493">
      <w:pPr>
        <w:pStyle w:val="NoSpacing"/>
        <w:rPr>
          <w:rFonts w:ascii="SJ" w:eastAsia="Times New Roman" w:hAnsi="SJ"/>
          <w:color w:val="000000" w:themeColor="text1"/>
          <w:sz w:val="21"/>
          <w:szCs w:val="21"/>
        </w:rPr>
      </w:pPr>
    </w:p>
    <w:p w14:paraId="32B48F5D" w14:textId="2BE9CF37" w:rsidR="00625969" w:rsidRPr="00502F2A" w:rsidRDefault="00625969" w:rsidP="00603493">
      <w:pPr>
        <w:pStyle w:val="NoSpacing"/>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Efterrättsskålar</w:t>
      </w:r>
    </w:p>
    <w:p w14:paraId="3D210B62" w14:textId="77777777" w:rsidR="00625969" w:rsidRPr="00502F2A" w:rsidRDefault="00625969" w:rsidP="00603493">
      <w:pPr>
        <w:pStyle w:val="NoSpacing"/>
        <w:rPr>
          <w:rFonts w:ascii="Consolas" w:hAnsi="Consolas"/>
          <w:color w:val="000000" w:themeColor="text1"/>
          <w:sz w:val="20"/>
          <w:szCs w:val="20"/>
          <w:shd w:val="clear" w:color="auto" w:fill="E4E6E8"/>
        </w:rPr>
      </w:pPr>
    </w:p>
    <w:p w14:paraId="74B5241B" w14:textId="53ECC3D1" w:rsidR="00603493" w:rsidRPr="00502F2A" w:rsidRDefault="00603493" w:rsidP="00603493">
      <w:pPr>
        <w:pStyle w:val="NoSpacing"/>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C:\xampp\php\Chas</w:t>
      </w:r>
    </w:p>
    <w:p w14:paraId="643717D8" w14:textId="77777777" w:rsidR="00603493" w:rsidRPr="00502F2A" w:rsidRDefault="00603493" w:rsidP="00603493">
      <w:pPr>
        <w:pStyle w:val="NoSpacing"/>
        <w:rPr>
          <w:rFonts w:ascii="Consolas" w:hAnsi="Consolas"/>
          <w:color w:val="000000" w:themeColor="text1"/>
          <w:sz w:val="20"/>
          <w:szCs w:val="20"/>
          <w:shd w:val="clear" w:color="auto" w:fill="E4E6E8"/>
        </w:rPr>
      </w:pPr>
      <w:proofErr w:type="spellStart"/>
      <w:r w:rsidRPr="00502F2A">
        <w:rPr>
          <w:rFonts w:ascii="Consolas" w:hAnsi="Consolas"/>
          <w:color w:val="000000" w:themeColor="text1"/>
          <w:sz w:val="20"/>
          <w:szCs w:val="20"/>
          <w:shd w:val="clear" w:color="auto" w:fill="E4E6E8"/>
        </w:rPr>
        <w:t>npm</w:t>
      </w:r>
      <w:proofErr w:type="spellEnd"/>
      <w:r w:rsidRPr="00502F2A">
        <w:rPr>
          <w:rFonts w:ascii="Consolas" w:hAnsi="Consolas"/>
          <w:color w:val="000000" w:themeColor="text1"/>
          <w:sz w:val="20"/>
          <w:szCs w:val="20"/>
          <w:shd w:val="clear" w:color="auto" w:fill="E4E6E8"/>
        </w:rPr>
        <w:t xml:space="preserve"> </w:t>
      </w:r>
      <w:proofErr w:type="spellStart"/>
      <w:r w:rsidRPr="00502F2A">
        <w:rPr>
          <w:rFonts w:ascii="Consolas" w:hAnsi="Consolas"/>
          <w:color w:val="000000" w:themeColor="text1"/>
          <w:sz w:val="20"/>
          <w:szCs w:val="20"/>
          <w:shd w:val="clear" w:color="auto" w:fill="E4E6E8"/>
        </w:rPr>
        <w:t>install</w:t>
      </w:r>
      <w:proofErr w:type="spellEnd"/>
      <w:r w:rsidRPr="00502F2A">
        <w:rPr>
          <w:rFonts w:ascii="Consolas" w:hAnsi="Consolas"/>
          <w:color w:val="000000" w:themeColor="text1"/>
          <w:sz w:val="20"/>
          <w:szCs w:val="20"/>
          <w:shd w:val="clear" w:color="auto" w:fill="E4E6E8"/>
        </w:rPr>
        <w:t xml:space="preserve"> </w:t>
      </w:r>
      <w:proofErr w:type="spellStart"/>
      <w:r w:rsidRPr="00502F2A">
        <w:rPr>
          <w:rFonts w:ascii="Consolas" w:hAnsi="Consolas"/>
          <w:color w:val="000000" w:themeColor="text1"/>
          <w:sz w:val="20"/>
          <w:szCs w:val="20"/>
          <w:shd w:val="clear" w:color="auto" w:fill="E4E6E8"/>
        </w:rPr>
        <w:t>cors</w:t>
      </w:r>
      <w:proofErr w:type="spellEnd"/>
      <w:r w:rsidRPr="00502F2A">
        <w:rPr>
          <w:rFonts w:ascii="Consolas" w:hAnsi="Consolas"/>
          <w:color w:val="000000" w:themeColor="text1"/>
          <w:sz w:val="20"/>
          <w:szCs w:val="20"/>
          <w:shd w:val="clear" w:color="auto" w:fill="E4E6E8"/>
        </w:rPr>
        <w:t xml:space="preserve"> --save</w:t>
      </w:r>
    </w:p>
    <w:p w14:paraId="309A9302" w14:textId="27152717" w:rsidR="00603493" w:rsidRPr="00502F2A" w:rsidRDefault="00603493" w:rsidP="00603493">
      <w:pPr>
        <w:pStyle w:val="NoSpacing"/>
        <w:rPr>
          <w:rFonts w:ascii="Garamond" w:hAnsi="Garamond" w:cs="Times New Roman"/>
          <w:color w:val="000000" w:themeColor="text1"/>
        </w:rPr>
      </w:pPr>
    </w:p>
    <w:p w14:paraId="718971B9" w14:textId="590A2F48" w:rsidR="007F2948" w:rsidRPr="00502F2A" w:rsidRDefault="007F2948" w:rsidP="00603493">
      <w:pPr>
        <w:pStyle w:val="NoSpacing"/>
        <w:rPr>
          <w:rFonts w:ascii="Garamond" w:hAnsi="Garamond" w:cs="Times New Roman"/>
          <w:color w:val="000000" w:themeColor="text1"/>
        </w:rPr>
      </w:pPr>
      <w:r w:rsidRPr="00502F2A">
        <w:rPr>
          <w:rFonts w:ascii="Garamond" w:hAnsi="Garamond" w:cs="Times New Roman"/>
          <w:color w:val="000000" w:themeColor="text1"/>
        </w:rPr>
        <w:t>Deckare</w:t>
      </w:r>
    </w:p>
    <w:p w14:paraId="76C4D274" w14:textId="22A74ACF" w:rsidR="007F2948" w:rsidRPr="00502F2A" w:rsidRDefault="007F2948"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Marie Lundström: Sanningens hjärta</w:t>
      </w:r>
    </w:p>
    <w:p w14:paraId="06EDBA73" w14:textId="06E86ED5" w:rsidR="007F2948" w:rsidRPr="00502F2A" w:rsidRDefault="007F2948"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Elena </w:t>
      </w:r>
      <w:proofErr w:type="spellStart"/>
      <w:r w:rsidRPr="00502F2A">
        <w:rPr>
          <w:rFonts w:ascii="Garamond" w:hAnsi="Garamond" w:cs="Times New Roman"/>
          <w:color w:val="000000" w:themeColor="text1"/>
        </w:rPr>
        <w:t>Ferrantes</w:t>
      </w:r>
      <w:proofErr w:type="spellEnd"/>
      <w:r w:rsidRPr="00502F2A">
        <w:rPr>
          <w:rFonts w:ascii="Garamond" w:hAnsi="Garamond" w:cs="Times New Roman"/>
          <w:color w:val="000000" w:themeColor="text1"/>
        </w:rPr>
        <w:t>: De vuxnas lögnaktiga liv</w:t>
      </w:r>
    </w:p>
    <w:p w14:paraId="1DF09E99" w14:textId="46A463B9" w:rsidR="007F2948" w:rsidRPr="00502F2A" w:rsidRDefault="007F2948"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Johanna Mo: Nattsångaren</w:t>
      </w:r>
    </w:p>
    <w:p w14:paraId="2B928F4B" w14:textId="7D9BD951" w:rsidR="007F2948"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Katarina Wennstam: Dockorna</w:t>
      </w:r>
    </w:p>
    <w:p w14:paraId="5EED0344" w14:textId="3D51CE23" w:rsidR="00A45FFB"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Jo </w:t>
      </w:r>
      <w:proofErr w:type="spellStart"/>
      <w:r w:rsidRPr="00502F2A">
        <w:rPr>
          <w:rFonts w:ascii="Garamond" w:hAnsi="Garamond" w:cs="Times New Roman"/>
          <w:color w:val="000000" w:themeColor="text1"/>
        </w:rPr>
        <w:t>Nesbo</w:t>
      </w:r>
      <w:proofErr w:type="spellEnd"/>
      <w:r w:rsidRPr="00502F2A">
        <w:rPr>
          <w:rFonts w:ascii="Garamond" w:hAnsi="Garamond" w:cs="Times New Roman"/>
          <w:color w:val="000000" w:themeColor="text1"/>
        </w:rPr>
        <w:t>: Kungariket</w:t>
      </w:r>
    </w:p>
    <w:p w14:paraId="065DD695" w14:textId="054F25B8" w:rsidR="00A45FFB"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Anna Roos: En evig sömn</w:t>
      </w:r>
    </w:p>
    <w:p w14:paraId="4866C87A" w14:textId="5685ECAF" w:rsidR="00A45FFB"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Pascal Engman: Änkorna</w:t>
      </w:r>
    </w:p>
    <w:p w14:paraId="6AD5D482" w14:textId="6B5897D1" w:rsidR="00A45FFB"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Ann </w:t>
      </w:r>
      <w:proofErr w:type="spellStart"/>
      <w:r w:rsidRPr="00502F2A">
        <w:rPr>
          <w:rFonts w:ascii="Garamond" w:hAnsi="Garamond" w:cs="Times New Roman"/>
          <w:color w:val="000000" w:themeColor="text1"/>
        </w:rPr>
        <w:t>Rosman</w:t>
      </w:r>
      <w:proofErr w:type="spellEnd"/>
      <w:r w:rsidRPr="00502F2A">
        <w:rPr>
          <w:rFonts w:ascii="Garamond" w:hAnsi="Garamond" w:cs="Times New Roman"/>
          <w:color w:val="000000" w:themeColor="text1"/>
        </w:rPr>
        <w:t>: Marvatten</w:t>
      </w:r>
    </w:p>
    <w:p w14:paraId="40C51022" w14:textId="400E96DD" w:rsidR="00A45FFB" w:rsidRPr="00502F2A" w:rsidRDefault="00A45FFB" w:rsidP="007F2948">
      <w:pPr>
        <w:pStyle w:val="NoSpacing"/>
        <w:numPr>
          <w:ilvl w:val="0"/>
          <w:numId w:val="43"/>
        </w:numPr>
        <w:rPr>
          <w:rFonts w:ascii="Garamond" w:hAnsi="Garamond" w:cs="Times New Roman"/>
          <w:color w:val="000000" w:themeColor="text1"/>
        </w:rPr>
      </w:pPr>
      <w:proofErr w:type="spellStart"/>
      <w:r w:rsidRPr="00502F2A">
        <w:rPr>
          <w:rFonts w:ascii="Garamond" w:hAnsi="Garamond" w:cs="Times New Roman"/>
          <w:color w:val="000000" w:themeColor="text1"/>
        </w:rPr>
        <w:t>Deneise</w:t>
      </w:r>
      <w:proofErr w:type="spellEnd"/>
      <w:r w:rsidRPr="00502F2A">
        <w:rPr>
          <w:rFonts w:ascii="Garamond" w:hAnsi="Garamond" w:cs="Times New Roman"/>
          <w:color w:val="000000" w:themeColor="text1"/>
        </w:rPr>
        <w:t xml:space="preserve"> Rudberg: Tio grisar nere</w:t>
      </w:r>
    </w:p>
    <w:p w14:paraId="0ABE6A5D" w14:textId="47B77F4C" w:rsidR="00A45FFB" w:rsidRPr="00502F2A" w:rsidRDefault="00A45FFB" w:rsidP="007F2948">
      <w:pPr>
        <w:pStyle w:val="NoSpacing"/>
        <w:numPr>
          <w:ilvl w:val="0"/>
          <w:numId w:val="43"/>
        </w:numPr>
        <w:rPr>
          <w:rFonts w:ascii="Garamond" w:hAnsi="Garamond" w:cs="Times New Roman"/>
          <w:color w:val="000000" w:themeColor="text1"/>
        </w:rPr>
      </w:pPr>
      <w:proofErr w:type="spellStart"/>
      <w:r w:rsidRPr="00502F2A">
        <w:rPr>
          <w:rFonts w:ascii="Garamond" w:hAnsi="Garamond" w:cs="Times New Roman"/>
          <w:color w:val="000000" w:themeColor="text1"/>
        </w:rPr>
        <w:t>Arna</w:t>
      </w:r>
      <w:r w:rsidR="00316EDA" w:rsidRPr="00502F2A">
        <w:rPr>
          <w:rFonts w:ascii="Garamond" w:hAnsi="Garamond" w:cs="Times New Roman"/>
          <w:color w:val="000000" w:themeColor="text1"/>
        </w:rPr>
        <w:t>ldur</w:t>
      </w:r>
      <w:proofErr w:type="spellEnd"/>
      <w:r w:rsidR="00316EDA" w:rsidRPr="00502F2A">
        <w:rPr>
          <w:rFonts w:ascii="Garamond" w:hAnsi="Garamond" w:cs="Times New Roman"/>
          <w:color w:val="000000" w:themeColor="text1"/>
        </w:rPr>
        <w:t xml:space="preserve"> </w:t>
      </w:r>
      <w:proofErr w:type="spellStart"/>
      <w:r w:rsidR="00316EDA" w:rsidRPr="00502F2A">
        <w:rPr>
          <w:rFonts w:ascii="Garamond" w:hAnsi="Garamond" w:cs="Times New Roman"/>
          <w:color w:val="000000" w:themeColor="text1"/>
        </w:rPr>
        <w:t>Indridason</w:t>
      </w:r>
      <w:proofErr w:type="spellEnd"/>
      <w:r w:rsidR="00316EDA" w:rsidRPr="00502F2A">
        <w:rPr>
          <w:rFonts w:ascii="Garamond" w:hAnsi="Garamond" w:cs="Times New Roman"/>
          <w:color w:val="000000" w:themeColor="text1"/>
        </w:rPr>
        <w:t>: Mörkret vet</w:t>
      </w:r>
    </w:p>
    <w:p w14:paraId="659B54D5" w14:textId="24950EC9" w:rsidR="00316EDA" w:rsidRPr="00502F2A" w:rsidRDefault="00316EDA"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Jorn </w:t>
      </w:r>
      <w:proofErr w:type="spellStart"/>
      <w:r w:rsidRPr="00502F2A">
        <w:rPr>
          <w:rFonts w:ascii="Garamond" w:hAnsi="Garamond" w:cs="Times New Roman"/>
          <w:color w:val="000000" w:themeColor="text1"/>
        </w:rPr>
        <w:t>Lier</w:t>
      </w:r>
      <w:proofErr w:type="spellEnd"/>
      <w:r w:rsidRPr="00502F2A">
        <w:rPr>
          <w:rFonts w:ascii="Garamond" w:hAnsi="Garamond" w:cs="Times New Roman"/>
          <w:color w:val="000000" w:themeColor="text1"/>
        </w:rPr>
        <w:t xml:space="preserve"> Horst: Illvilja</w:t>
      </w:r>
    </w:p>
    <w:p w14:paraId="056508DE" w14:textId="68CC342F" w:rsidR="00316EDA" w:rsidRPr="00502F2A" w:rsidRDefault="00316EDA"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Hans </w:t>
      </w:r>
      <w:proofErr w:type="spellStart"/>
      <w:r w:rsidRPr="00502F2A">
        <w:rPr>
          <w:rFonts w:ascii="Garamond" w:hAnsi="Garamond" w:cs="Times New Roman"/>
          <w:color w:val="000000" w:themeColor="text1"/>
        </w:rPr>
        <w:t>Rosenfelft</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Vargasommar</w:t>
      </w:r>
      <w:proofErr w:type="spellEnd"/>
    </w:p>
    <w:p w14:paraId="4D5D807B" w14:textId="104493C6" w:rsidR="00316EDA" w:rsidRPr="00502F2A" w:rsidRDefault="00316EDA"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Marianne Cedervall: Dö för vårt syndiga släkte</w:t>
      </w:r>
    </w:p>
    <w:p w14:paraId="31E5C0B6" w14:textId="2656DCAA" w:rsidR="00316EDA" w:rsidRPr="00502F2A" w:rsidRDefault="00316EDA" w:rsidP="00316EDA">
      <w:pPr>
        <w:pStyle w:val="NoSpacing"/>
        <w:rPr>
          <w:rFonts w:ascii="Garamond" w:hAnsi="Garamond" w:cs="Times New Roman"/>
          <w:color w:val="000000" w:themeColor="text1"/>
        </w:rPr>
      </w:pPr>
    </w:p>
    <w:p w14:paraId="6D5C35C7" w14:textId="51761C65" w:rsidR="00FE111D" w:rsidRPr="00502F2A" w:rsidRDefault="00FE111D" w:rsidP="00316EDA">
      <w:pPr>
        <w:pStyle w:val="NoSpacing"/>
        <w:rPr>
          <w:rFonts w:ascii="Garamond" w:hAnsi="Garamond" w:cs="Times New Roman"/>
          <w:color w:val="000000" w:themeColor="text1"/>
        </w:rPr>
      </w:pPr>
      <w:r w:rsidRPr="00502F2A">
        <w:rPr>
          <w:rFonts w:ascii="Garamond" w:hAnsi="Garamond" w:cs="Times New Roman"/>
          <w:color w:val="000000" w:themeColor="text1"/>
        </w:rPr>
        <w:t>Hard S-F</w:t>
      </w:r>
    </w:p>
    <w:p w14:paraId="3B2C387E" w14:textId="0C780059" w:rsidR="00FE111D" w:rsidRPr="00502F2A" w:rsidRDefault="00FE111D"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Moon</w:t>
      </w:r>
    </w:p>
    <w:p w14:paraId="72B210EC" w14:textId="47CE9E8E" w:rsidR="00FE111D" w:rsidRPr="00502F2A" w:rsidRDefault="00FE111D" w:rsidP="00FE111D">
      <w:pPr>
        <w:pStyle w:val="NoSpacing"/>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Gattaca</w:t>
      </w:r>
      <w:proofErr w:type="spellEnd"/>
    </w:p>
    <w:p w14:paraId="5CA594D6" w14:textId="0AA5292C" w:rsidR="00FE111D" w:rsidRPr="00502F2A" w:rsidRDefault="00FE111D"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2001</w:t>
      </w:r>
    </w:p>
    <w:p w14:paraId="15BE2526" w14:textId="77777777" w:rsidR="009B2AB2" w:rsidRPr="00502F2A" w:rsidRDefault="009B2AB2"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Robot &amp; Frank</w:t>
      </w:r>
    </w:p>
    <w:p w14:paraId="7D293BEC" w14:textId="4CE8B03E" w:rsidR="00FE111D" w:rsidRPr="00502F2A" w:rsidRDefault="009B2AB2"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The </w:t>
      </w:r>
      <w:proofErr w:type="spellStart"/>
      <w:r w:rsidRPr="00502F2A">
        <w:rPr>
          <w:rFonts w:ascii="Garamond" w:hAnsi="Garamond" w:cs="Times New Roman"/>
          <w:color w:val="000000" w:themeColor="text1"/>
        </w:rPr>
        <w:t>Martian</w:t>
      </w:r>
      <w:proofErr w:type="spellEnd"/>
    </w:p>
    <w:p w14:paraId="443C699B" w14:textId="1C7C2F24" w:rsidR="009B2AB2" w:rsidRPr="00502F2A" w:rsidRDefault="009062F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Ex </w:t>
      </w:r>
      <w:proofErr w:type="spellStart"/>
      <w:r w:rsidRPr="00502F2A">
        <w:rPr>
          <w:rFonts w:ascii="Garamond" w:hAnsi="Garamond" w:cs="Times New Roman"/>
          <w:color w:val="000000" w:themeColor="text1"/>
        </w:rPr>
        <w:t>Machina</w:t>
      </w:r>
      <w:proofErr w:type="spellEnd"/>
    </w:p>
    <w:p w14:paraId="714AC680" w14:textId="1D54B5D4" w:rsidR="009062F8" w:rsidRPr="00502F2A" w:rsidRDefault="009062F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The Andromeda </w:t>
      </w:r>
      <w:proofErr w:type="spellStart"/>
      <w:r w:rsidRPr="00502F2A">
        <w:rPr>
          <w:rFonts w:ascii="Garamond" w:hAnsi="Garamond" w:cs="Times New Roman"/>
          <w:color w:val="000000" w:themeColor="text1"/>
        </w:rPr>
        <w:t>Strain</w:t>
      </w:r>
      <w:proofErr w:type="spellEnd"/>
    </w:p>
    <w:p w14:paraId="55D0543D" w14:textId="3C612412" w:rsidR="009062F8" w:rsidRPr="00502F2A" w:rsidRDefault="009062F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Contact</w:t>
      </w:r>
    </w:p>
    <w:p w14:paraId="4FE0FF35" w14:textId="77777777" w:rsidR="005A1C4F" w:rsidRPr="00502F2A" w:rsidRDefault="005A1C4F" w:rsidP="005A1C4F">
      <w:pPr>
        <w:pStyle w:val="NoSpacing"/>
        <w:rPr>
          <w:rFonts w:ascii="Garamond" w:hAnsi="Garamond" w:cs="Times New Roman"/>
          <w:color w:val="000000" w:themeColor="text1"/>
        </w:rPr>
      </w:pPr>
    </w:p>
    <w:p w14:paraId="75B19729" w14:textId="4ADE5EA0" w:rsidR="005A1C4F" w:rsidRPr="00502F2A" w:rsidRDefault="005A1C4F" w:rsidP="005A1C4F">
      <w:pPr>
        <w:pStyle w:val="NoSpacing"/>
        <w:rPr>
          <w:rFonts w:ascii="Garamond" w:hAnsi="Garamond" w:cs="Times New Roman"/>
          <w:color w:val="000000" w:themeColor="text1"/>
        </w:rPr>
      </w:pPr>
      <w:proofErr w:type="spellStart"/>
      <w:r w:rsidRPr="00502F2A">
        <w:rPr>
          <w:rFonts w:ascii="Garamond" w:hAnsi="Garamond" w:cs="Times New Roman"/>
          <w:color w:val="000000" w:themeColor="text1"/>
        </w:rPr>
        <w:t>Military</w:t>
      </w:r>
      <w:proofErr w:type="spellEnd"/>
      <w:r w:rsidRPr="00502F2A">
        <w:rPr>
          <w:rFonts w:ascii="Garamond" w:hAnsi="Garamond" w:cs="Times New Roman"/>
          <w:color w:val="000000" w:themeColor="text1"/>
        </w:rPr>
        <w:t xml:space="preserve"> S-F</w:t>
      </w:r>
    </w:p>
    <w:p w14:paraId="60A7AD1F" w14:textId="7E1BA574" w:rsidR="009062F8" w:rsidRPr="00502F2A" w:rsidRDefault="005A1C4F"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Starship </w:t>
      </w:r>
      <w:proofErr w:type="spellStart"/>
      <w:r w:rsidRPr="00502F2A">
        <w:rPr>
          <w:rFonts w:ascii="Garamond" w:hAnsi="Garamond" w:cs="Times New Roman"/>
          <w:color w:val="000000" w:themeColor="text1"/>
        </w:rPr>
        <w:t>Troopers</w:t>
      </w:r>
      <w:proofErr w:type="spellEnd"/>
    </w:p>
    <w:p w14:paraId="05A74868" w14:textId="6A00390C" w:rsidR="005A1C4F" w:rsidRPr="00502F2A" w:rsidRDefault="00083497" w:rsidP="00FE111D">
      <w:pPr>
        <w:pStyle w:val="NoSpacing"/>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Forbidden</w:t>
      </w:r>
      <w:proofErr w:type="spellEnd"/>
      <w:r w:rsidRPr="00502F2A">
        <w:rPr>
          <w:rFonts w:ascii="Garamond" w:hAnsi="Garamond" w:cs="Times New Roman"/>
          <w:color w:val="000000" w:themeColor="text1"/>
        </w:rPr>
        <w:t xml:space="preserve"> Planet</w:t>
      </w:r>
    </w:p>
    <w:p w14:paraId="25997C18" w14:textId="217938BF" w:rsidR="00083497" w:rsidRPr="00502F2A" w:rsidRDefault="00083497"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Soldier</w:t>
      </w:r>
    </w:p>
    <w:p w14:paraId="4282C949" w14:textId="75441056" w:rsidR="00083497" w:rsidRPr="00502F2A" w:rsidRDefault="00F67731" w:rsidP="00FE111D">
      <w:pPr>
        <w:pStyle w:val="NoSpacing"/>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Screamers</w:t>
      </w:r>
      <w:proofErr w:type="spellEnd"/>
    </w:p>
    <w:p w14:paraId="4F33B518" w14:textId="027B1CD6" w:rsidR="00F67731" w:rsidRPr="00502F2A" w:rsidRDefault="00F67731" w:rsidP="00FE111D">
      <w:pPr>
        <w:pStyle w:val="NoSpacing"/>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Edge</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of</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Tomorrow</w:t>
      </w:r>
      <w:proofErr w:type="spellEnd"/>
    </w:p>
    <w:p w14:paraId="480DF903" w14:textId="7ED7E537" w:rsidR="00F67731" w:rsidRPr="00502F2A" w:rsidRDefault="008C5988" w:rsidP="00FE111D">
      <w:pPr>
        <w:pStyle w:val="NoSpacing"/>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Enemy</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ine</w:t>
      </w:r>
      <w:proofErr w:type="spellEnd"/>
    </w:p>
    <w:p w14:paraId="3B8163F2" w14:textId="2D3FFD87" w:rsidR="008C5988" w:rsidRPr="00502F2A" w:rsidRDefault="008C598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Stargate</w:t>
      </w:r>
    </w:p>
    <w:p w14:paraId="0AEDEA08" w14:textId="37615353" w:rsidR="00C01F0B" w:rsidRPr="00502F2A" w:rsidRDefault="00C01F0B"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Babylon 5: In the </w:t>
      </w:r>
      <w:proofErr w:type="spellStart"/>
      <w:r w:rsidRPr="00502F2A">
        <w:rPr>
          <w:rFonts w:ascii="Garamond" w:hAnsi="Garamond" w:cs="Times New Roman"/>
          <w:color w:val="000000" w:themeColor="text1"/>
        </w:rPr>
        <w:t>beginning</w:t>
      </w:r>
      <w:proofErr w:type="spellEnd"/>
    </w:p>
    <w:p w14:paraId="2BC66DEC" w14:textId="13533DE7" w:rsidR="00C01F0B" w:rsidRPr="00502F2A" w:rsidRDefault="00CA514F" w:rsidP="00CA514F">
      <w:pPr>
        <w:pStyle w:val="NoSpacing"/>
        <w:rPr>
          <w:rFonts w:ascii="Garamond" w:hAnsi="Garamond" w:cs="Times New Roman"/>
          <w:color w:val="000000" w:themeColor="text1"/>
        </w:rPr>
      </w:pPr>
      <w:proofErr w:type="spellStart"/>
      <w:r w:rsidRPr="00502F2A">
        <w:rPr>
          <w:rFonts w:ascii="Garamond" w:hAnsi="Garamond" w:cs="Times New Roman"/>
          <w:color w:val="000000" w:themeColor="text1"/>
        </w:rPr>
        <w:t>Dystopian</w:t>
      </w:r>
      <w:proofErr w:type="spellEnd"/>
    </w:p>
    <w:p w14:paraId="497E2322" w14:textId="6E8A4761" w:rsidR="008C5988" w:rsidRPr="00502F2A" w:rsidRDefault="006A6FF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Dark City</w:t>
      </w:r>
    </w:p>
    <w:p w14:paraId="49E14514" w14:textId="6353BD6E" w:rsidR="006A6FF8" w:rsidRPr="00502F2A" w:rsidRDefault="006A6FF8" w:rsidP="00FE111D">
      <w:pPr>
        <w:pStyle w:val="NoSpacing"/>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Dredd</w:t>
      </w:r>
      <w:proofErr w:type="spellEnd"/>
    </w:p>
    <w:p w14:paraId="1E9700C0" w14:textId="25B6386B" w:rsidR="006A6FF8" w:rsidRPr="00502F2A" w:rsidRDefault="009328FC"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Fahrenheit 451</w:t>
      </w:r>
    </w:p>
    <w:p w14:paraId="560657D0" w14:textId="25327C9E" w:rsidR="009328FC" w:rsidRPr="00502F2A" w:rsidRDefault="00A476D1" w:rsidP="00FE111D">
      <w:pPr>
        <w:pStyle w:val="NoSpacing"/>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lastRenderedPageBreak/>
        <w:t>Battle</w:t>
      </w:r>
      <w:proofErr w:type="spellEnd"/>
      <w:r w:rsidRPr="00502F2A">
        <w:rPr>
          <w:rFonts w:ascii="Garamond" w:hAnsi="Garamond" w:cs="Times New Roman"/>
          <w:color w:val="000000" w:themeColor="text1"/>
        </w:rPr>
        <w:t xml:space="preserve"> Royal</w:t>
      </w:r>
    </w:p>
    <w:p w14:paraId="1CE374BE" w14:textId="27D8F020" w:rsidR="00A476D1" w:rsidRPr="00502F2A" w:rsidRDefault="00A476D1" w:rsidP="00FE111D">
      <w:pPr>
        <w:pStyle w:val="NoSpacing"/>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Soylent</w:t>
      </w:r>
      <w:proofErr w:type="spellEnd"/>
      <w:r w:rsidRPr="00502F2A">
        <w:rPr>
          <w:rFonts w:ascii="Garamond" w:hAnsi="Garamond" w:cs="Times New Roman"/>
          <w:color w:val="000000" w:themeColor="text1"/>
        </w:rPr>
        <w:t xml:space="preserve"> Green</w:t>
      </w:r>
    </w:p>
    <w:p w14:paraId="4880D098" w14:textId="05B98FCA" w:rsidR="00A476D1" w:rsidRPr="00502F2A" w:rsidRDefault="00A476D1"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TXH 1138</w:t>
      </w:r>
    </w:p>
    <w:p w14:paraId="3ACDF467" w14:textId="0CF2DF3C" w:rsidR="00A476D1" w:rsidRPr="00502F2A" w:rsidRDefault="00767045" w:rsidP="00FE111D">
      <w:pPr>
        <w:pStyle w:val="NoSpacing"/>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Equalibrium</w:t>
      </w:r>
      <w:proofErr w:type="spellEnd"/>
    </w:p>
    <w:p w14:paraId="5C6AA8BB" w14:textId="03E5C2A2" w:rsidR="00767045" w:rsidRPr="00502F2A" w:rsidRDefault="00F70C0A" w:rsidP="00FE111D">
      <w:pPr>
        <w:pStyle w:val="NoSpacing"/>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Serenity</w:t>
      </w:r>
      <w:proofErr w:type="spellEnd"/>
    </w:p>
    <w:p w14:paraId="206884ED" w14:textId="542D43E4" w:rsidR="00F70C0A" w:rsidRPr="00502F2A" w:rsidRDefault="00145432"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Avalon</w:t>
      </w:r>
    </w:p>
    <w:p w14:paraId="67926303" w14:textId="0793D760" w:rsidR="007002E9" w:rsidRPr="00502F2A" w:rsidRDefault="007002E9" w:rsidP="00FE111D">
      <w:pPr>
        <w:pStyle w:val="NoSpacing"/>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Renessance</w:t>
      </w:r>
      <w:proofErr w:type="spellEnd"/>
    </w:p>
    <w:p w14:paraId="4E63F436" w14:textId="77777777" w:rsidR="00222154" w:rsidRPr="00502F2A" w:rsidRDefault="00222154" w:rsidP="001A5484">
      <w:pPr>
        <w:pStyle w:val="NoSpacing"/>
        <w:rPr>
          <w:rFonts w:ascii="Garamond" w:hAnsi="Garamond" w:cs="Times New Roman"/>
          <w:color w:val="000000" w:themeColor="text1"/>
        </w:rPr>
      </w:pPr>
    </w:p>
    <w:p w14:paraId="071472F4" w14:textId="51553F23" w:rsidR="00DC3058" w:rsidRPr="00802AD5" w:rsidRDefault="00DC3058" w:rsidP="001A5484">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ngular Cannot find module ’</w:t>
      </w:r>
      <w:proofErr w:type="spellStart"/>
      <w:r w:rsidRPr="00802AD5">
        <w:rPr>
          <w:rFonts w:ascii="Garamond" w:hAnsi="Garamond" w:cs="Times New Roman"/>
          <w:color w:val="000000" w:themeColor="text1"/>
          <w:lang w:val="en-GB"/>
        </w:rPr>
        <w:t>rxjs-compat</w:t>
      </w:r>
      <w:proofErr w:type="spellEnd"/>
      <w:r w:rsidRPr="00802AD5">
        <w:rPr>
          <w:rFonts w:ascii="Garamond" w:hAnsi="Garamond" w:cs="Times New Roman"/>
          <w:color w:val="000000" w:themeColor="text1"/>
          <w:lang w:val="en-GB"/>
        </w:rPr>
        <w:t>/Observable’</w:t>
      </w:r>
    </w:p>
    <w:p w14:paraId="395B68D1" w14:textId="083C47B0" w:rsidR="006D46B8" w:rsidRPr="00802AD5" w:rsidRDefault="006D46B8" w:rsidP="001A5484">
      <w:pPr>
        <w:pStyle w:val="NoSpacing"/>
        <w:rPr>
          <w:rFonts w:ascii="Garamond" w:hAnsi="Garamond" w:cs="Times New Roman"/>
          <w:color w:val="000000" w:themeColor="text1"/>
          <w:lang w:val="en-GB"/>
        </w:rPr>
      </w:pPr>
    </w:p>
    <w:p w14:paraId="0B96E2B0" w14:textId="4EF111F4" w:rsidR="00B55041" w:rsidRPr="00802AD5" w:rsidRDefault="00B55041" w:rsidP="001A5484">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ng-book The Complete Book on Angular 8</w:t>
      </w:r>
    </w:p>
    <w:p w14:paraId="657DA0F5" w14:textId="77777777" w:rsidR="00B55041" w:rsidRPr="00802AD5" w:rsidRDefault="00B55041" w:rsidP="001A5484">
      <w:pPr>
        <w:pStyle w:val="NoSpacing"/>
        <w:rPr>
          <w:rFonts w:ascii="Garamond" w:hAnsi="Garamond" w:cs="Times New Roman"/>
          <w:color w:val="000000" w:themeColor="text1"/>
          <w:lang w:val="en-GB"/>
        </w:rPr>
      </w:pPr>
    </w:p>
    <w:p w14:paraId="36403F8D" w14:textId="368AAA5F" w:rsidR="00D21B71" w:rsidRPr="00802AD5" w:rsidRDefault="00D21B71" w:rsidP="001A5484">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w:t>
      </w:r>
      <w:proofErr w:type="gramStart"/>
      <w:r w:rsidRPr="00802AD5">
        <w:rPr>
          <w:rFonts w:ascii="Garamond" w:hAnsi="Garamond" w:cs="Times New Roman"/>
          <w:color w:val="000000" w:themeColor="text1"/>
          <w:lang w:val="en-GB"/>
        </w:rPr>
        <w:t>h;*</w:t>
      </w:r>
      <w:proofErr w:type="gramEnd"/>
      <w:r w:rsidRPr="00802AD5">
        <w:rPr>
          <w:rFonts w:ascii="Garamond" w:hAnsi="Garamond" w:cs="Times New Roman"/>
          <w:color w:val="000000" w:themeColor="text1"/>
          <w:lang w:val="en-GB"/>
        </w:rPr>
        <w:t>.c;*.cs;*.</w:t>
      </w:r>
      <w:proofErr w:type="spellStart"/>
      <w:r w:rsidRPr="00802AD5">
        <w:rPr>
          <w:rFonts w:ascii="Garamond" w:hAnsi="Garamond" w:cs="Times New Roman"/>
          <w:color w:val="000000" w:themeColor="text1"/>
          <w:lang w:val="en-GB"/>
        </w:rPr>
        <w:t>gppg</w:t>
      </w:r>
      <w:proofErr w:type="spellEnd"/>
      <w:r w:rsidRPr="00802AD5">
        <w:rPr>
          <w:rFonts w:ascii="Garamond" w:hAnsi="Garamond" w:cs="Times New Roman"/>
          <w:color w:val="000000" w:themeColor="text1"/>
          <w:lang w:val="en-GB"/>
        </w:rPr>
        <w:t>;*.gplex;*.asm;*.*</w:t>
      </w:r>
    </w:p>
    <w:p w14:paraId="05CC8976" w14:textId="012673BB" w:rsidR="00D21B71" w:rsidRPr="00802AD5" w:rsidRDefault="00AB57B6" w:rsidP="001A5484">
      <w:pPr>
        <w:pStyle w:val="NoSpacing"/>
        <w:rPr>
          <w:rFonts w:ascii="Courier New" w:hAnsi="Courier New" w:cs="Courier New"/>
          <w:color w:val="000000" w:themeColor="text1"/>
          <w:sz w:val="31"/>
          <w:szCs w:val="31"/>
          <w:lang w:val="en-GB"/>
        </w:rPr>
      </w:pPr>
      <w:hyperlink r:id="rId104" w:history="1">
        <w:r w:rsidR="00C46633" w:rsidRPr="00802AD5">
          <w:rPr>
            <w:rStyle w:val="Hyperlink"/>
            <w:rFonts w:ascii="Courier New" w:hAnsi="Courier New" w:cs="Courier New"/>
            <w:color w:val="000000" w:themeColor="text1"/>
            <w:sz w:val="31"/>
            <w:szCs w:val="31"/>
            <w:lang w:val="en-GB"/>
          </w:rPr>
          <w:t>https://github.com/shyamseshadri/angular-up-and-running</w:t>
        </w:r>
      </w:hyperlink>
    </w:p>
    <w:p w14:paraId="2712267E" w14:textId="35C18533" w:rsidR="005B6206" w:rsidRPr="00802AD5" w:rsidRDefault="005B6206" w:rsidP="001A5484">
      <w:pPr>
        <w:pStyle w:val="NoSpacing"/>
        <w:rPr>
          <w:rFonts w:ascii="Garamond" w:hAnsi="Garamond" w:cs="Times New Roman"/>
          <w:color w:val="000000" w:themeColor="text1"/>
          <w:lang w:val="en-GB"/>
        </w:rPr>
      </w:pPr>
    </w:p>
    <w:p w14:paraId="4C1272EE" w14:textId="77777777" w:rsidR="00513B3D" w:rsidRPr="00502F2A" w:rsidRDefault="00513B3D" w:rsidP="00B5325C">
      <w:pPr>
        <w:pStyle w:val="ListParagraph"/>
        <w:numPr>
          <w:ilvl w:val="1"/>
          <w:numId w:val="34"/>
        </w:numPr>
        <w:rPr>
          <w:rFonts w:ascii="Garamond" w:hAnsi="Garamond" w:cs="Times New Roman"/>
          <w:color w:val="000000" w:themeColor="text1"/>
        </w:rPr>
      </w:pPr>
      <w:r w:rsidRPr="00502F2A">
        <w:rPr>
          <w:rFonts w:ascii="Garamond" w:hAnsi="Garamond" w:cs="Times New Roman"/>
          <w:color w:val="000000" w:themeColor="text1"/>
        </w:rPr>
        <w:t>Militär Historia, 3 eller 5 nummer</w:t>
      </w:r>
    </w:p>
    <w:p w14:paraId="5C1FD3F0" w14:textId="7BA687EB" w:rsidR="00513B3D" w:rsidRPr="00502F2A" w:rsidRDefault="00AB57B6" w:rsidP="00B5325C">
      <w:pPr>
        <w:pStyle w:val="ListParagraph"/>
        <w:numPr>
          <w:ilvl w:val="2"/>
          <w:numId w:val="34"/>
        </w:numPr>
        <w:rPr>
          <w:rFonts w:ascii="Garamond" w:hAnsi="Garamond" w:cs="Times New Roman"/>
          <w:color w:val="000000" w:themeColor="text1"/>
          <w:u w:val="single"/>
        </w:rPr>
      </w:pPr>
      <w:hyperlink r:id="rId105" w:history="1">
        <w:r w:rsidR="00513B3D" w:rsidRPr="00502F2A">
          <w:rPr>
            <w:rStyle w:val="Hyperlink"/>
            <w:rFonts w:ascii="Garamond" w:hAnsi="Garamond" w:cs="Times New Roman"/>
            <w:color w:val="000000" w:themeColor="text1"/>
          </w:rPr>
          <w:t>stefan12_34@outlook.com</w:t>
        </w:r>
      </w:hyperlink>
    </w:p>
    <w:p w14:paraId="116AECC4" w14:textId="58288963" w:rsidR="00F31ECB" w:rsidRPr="00502F2A" w:rsidRDefault="00F31ECB" w:rsidP="001A5484">
      <w:pPr>
        <w:pStyle w:val="NoSpacing"/>
        <w:rPr>
          <w:rFonts w:ascii="Garamond" w:hAnsi="Garamond" w:cs="Times New Roman"/>
          <w:color w:val="000000" w:themeColor="text1"/>
        </w:rPr>
      </w:pPr>
      <w:r w:rsidRPr="00502F2A">
        <w:rPr>
          <w:rFonts w:ascii="Garamond" w:hAnsi="Garamond" w:cs="Times New Roman"/>
          <w:color w:val="000000" w:themeColor="text1"/>
        </w:rPr>
        <w:t>Fullstack</w:t>
      </w:r>
    </w:p>
    <w:p w14:paraId="18580296" w14:textId="72B152ED" w:rsidR="00D664BD" w:rsidRPr="00502F2A" w:rsidRDefault="00D664BD" w:rsidP="00513B3D">
      <w:pPr>
        <w:pStyle w:val="NoSpacing"/>
        <w:numPr>
          <w:ilvl w:val="0"/>
          <w:numId w:val="25"/>
        </w:numPr>
        <w:rPr>
          <w:rFonts w:ascii="Garamond" w:hAnsi="Garamond" w:cs="Times New Roman"/>
          <w:color w:val="000000" w:themeColor="text1"/>
        </w:rPr>
      </w:pPr>
      <w:r w:rsidRPr="00502F2A">
        <w:rPr>
          <w:rFonts w:ascii="Garamond" w:hAnsi="Garamond" w:cs="Times New Roman"/>
          <w:color w:val="000000" w:themeColor="text1"/>
        </w:rPr>
        <w:t>Web</w:t>
      </w:r>
    </w:p>
    <w:p w14:paraId="17C740D1" w14:textId="40273761" w:rsidR="00D664BD" w:rsidRPr="00502F2A" w:rsidRDefault="00D664BD"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HTML</w:t>
      </w:r>
    </w:p>
    <w:p w14:paraId="3B844F78" w14:textId="609D9A73" w:rsidR="00D664BD" w:rsidRPr="00502F2A" w:rsidRDefault="00D664BD"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CSS</w:t>
      </w:r>
    </w:p>
    <w:p w14:paraId="262B7AF3" w14:textId="052C8787" w:rsidR="00F31ECB" w:rsidRPr="00502F2A" w:rsidRDefault="00F31ECB" w:rsidP="00513B3D">
      <w:pPr>
        <w:pStyle w:val="NoSpacing"/>
        <w:numPr>
          <w:ilvl w:val="0"/>
          <w:numId w:val="25"/>
        </w:numPr>
        <w:rPr>
          <w:rFonts w:ascii="Garamond" w:hAnsi="Garamond" w:cs="Times New Roman"/>
          <w:color w:val="000000" w:themeColor="text1"/>
        </w:rPr>
      </w:pPr>
      <w:proofErr w:type="spellStart"/>
      <w:r w:rsidRPr="00502F2A">
        <w:rPr>
          <w:rFonts w:ascii="Garamond" w:hAnsi="Garamond" w:cs="Times New Roman"/>
          <w:color w:val="000000" w:themeColor="text1"/>
        </w:rPr>
        <w:t>Backend</w:t>
      </w:r>
      <w:proofErr w:type="spellEnd"/>
    </w:p>
    <w:p w14:paraId="14BBB3F4" w14:textId="47DD5D79" w:rsidR="00F31ECB" w:rsidRPr="00502F2A" w:rsidRDefault="00F31ECB"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PHP</w:t>
      </w:r>
    </w:p>
    <w:p w14:paraId="1257C6BF" w14:textId="29259162" w:rsidR="00BD50E6" w:rsidRPr="00502F2A" w:rsidRDefault="00BD50E6" w:rsidP="00513B3D">
      <w:pPr>
        <w:pStyle w:val="NoSpacing"/>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MyS</w:t>
      </w:r>
      <w:r w:rsidR="00A45DE8" w:rsidRPr="00502F2A">
        <w:rPr>
          <w:rFonts w:ascii="Garamond" w:hAnsi="Garamond" w:cs="Times New Roman"/>
          <w:color w:val="000000" w:themeColor="text1"/>
        </w:rPr>
        <w:t>QL</w:t>
      </w:r>
      <w:proofErr w:type="spellEnd"/>
    </w:p>
    <w:p w14:paraId="1A51F0F8" w14:textId="7530BDEB" w:rsidR="00F31ECB" w:rsidRPr="00502F2A" w:rsidRDefault="00F31ECB" w:rsidP="00513B3D">
      <w:pPr>
        <w:pStyle w:val="NoSpacing"/>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Laravel</w:t>
      </w:r>
      <w:proofErr w:type="spellEnd"/>
    </w:p>
    <w:p w14:paraId="69F2E225" w14:textId="5FA60A6F" w:rsidR="00F31ECB" w:rsidRPr="00502F2A" w:rsidRDefault="00F31ECB" w:rsidP="00513B3D">
      <w:pPr>
        <w:pStyle w:val="NoSpacing"/>
        <w:numPr>
          <w:ilvl w:val="0"/>
          <w:numId w:val="25"/>
        </w:numPr>
        <w:rPr>
          <w:rFonts w:ascii="Garamond" w:hAnsi="Garamond" w:cs="Times New Roman"/>
          <w:color w:val="000000" w:themeColor="text1"/>
        </w:rPr>
      </w:pPr>
      <w:proofErr w:type="spellStart"/>
      <w:r w:rsidRPr="00502F2A">
        <w:rPr>
          <w:rFonts w:ascii="Garamond" w:hAnsi="Garamond" w:cs="Times New Roman"/>
          <w:color w:val="000000" w:themeColor="text1"/>
        </w:rPr>
        <w:t>Frontend</w:t>
      </w:r>
      <w:proofErr w:type="spellEnd"/>
    </w:p>
    <w:p w14:paraId="7FEB3D41" w14:textId="0C1C76A8" w:rsidR="00F31ECB" w:rsidRPr="00502F2A" w:rsidRDefault="00F31ECB"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JavaScript</w:t>
      </w:r>
    </w:p>
    <w:p w14:paraId="3B00C207" w14:textId="1C8074AF" w:rsidR="00F31ECB" w:rsidRPr="00502F2A" w:rsidRDefault="00F31ECB" w:rsidP="00513B3D">
      <w:pPr>
        <w:pStyle w:val="NoSpacing"/>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Angular</w:t>
      </w:r>
      <w:proofErr w:type="spellEnd"/>
    </w:p>
    <w:p w14:paraId="07091480" w14:textId="4D7CC60E" w:rsidR="00F31ECB" w:rsidRPr="00502F2A" w:rsidRDefault="00F31ECB" w:rsidP="00513B3D">
      <w:pPr>
        <w:pStyle w:val="NoSpacing"/>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React</w:t>
      </w:r>
      <w:proofErr w:type="spellEnd"/>
    </w:p>
    <w:p w14:paraId="46C6D756" w14:textId="5999B794" w:rsidR="00F31ECB" w:rsidRPr="00502F2A" w:rsidRDefault="00F31ECB" w:rsidP="00513B3D">
      <w:pPr>
        <w:pStyle w:val="NoSpacing"/>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jQuery</w:t>
      </w:r>
      <w:proofErr w:type="spellEnd"/>
    </w:p>
    <w:p w14:paraId="79249B8D" w14:textId="104CF12B" w:rsidR="00F31ECB" w:rsidRPr="00502F2A" w:rsidRDefault="00F46E0C" w:rsidP="00513B3D">
      <w:pPr>
        <w:pStyle w:val="NoSpacing"/>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Node</w:t>
      </w:r>
      <w:proofErr w:type="spellEnd"/>
    </w:p>
    <w:p w14:paraId="72CCC487" w14:textId="130B63BD" w:rsidR="00F46E0C" w:rsidRPr="00502F2A" w:rsidRDefault="00F46E0C" w:rsidP="00513B3D">
      <w:pPr>
        <w:pStyle w:val="NoSpacing"/>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Vu</w:t>
      </w:r>
      <w:r w:rsidR="00C525E3" w:rsidRPr="00502F2A">
        <w:rPr>
          <w:rFonts w:ascii="Garamond" w:hAnsi="Garamond" w:cs="Times New Roman"/>
          <w:color w:val="000000" w:themeColor="text1"/>
        </w:rPr>
        <w:t>e</w:t>
      </w:r>
      <w:proofErr w:type="spellEnd"/>
    </w:p>
    <w:p w14:paraId="41F6F817" w14:textId="77777777" w:rsidR="003E0509" w:rsidRPr="00502F2A" w:rsidRDefault="003E0509" w:rsidP="00513B3D">
      <w:pPr>
        <w:pStyle w:val="NoSpacing"/>
        <w:numPr>
          <w:ilvl w:val="0"/>
          <w:numId w:val="25"/>
        </w:numPr>
        <w:rPr>
          <w:rFonts w:ascii="Garamond" w:hAnsi="Garamond" w:cs="Times New Roman"/>
          <w:color w:val="000000" w:themeColor="text1"/>
        </w:rPr>
      </w:pPr>
      <w:proofErr w:type="spellStart"/>
      <w:r w:rsidRPr="00502F2A">
        <w:rPr>
          <w:rFonts w:ascii="Garamond" w:hAnsi="Garamond" w:cs="Times New Roman"/>
          <w:color w:val="000000" w:themeColor="text1"/>
        </w:rPr>
        <w:t>Deployment</w:t>
      </w:r>
      <w:proofErr w:type="spellEnd"/>
    </w:p>
    <w:p w14:paraId="05E449D2" w14:textId="45B6F268" w:rsidR="003E0509" w:rsidRPr="00502F2A" w:rsidRDefault="003E0509" w:rsidP="00513B3D">
      <w:pPr>
        <w:pStyle w:val="NoSpacing"/>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Kubernatics</w:t>
      </w:r>
      <w:proofErr w:type="spellEnd"/>
    </w:p>
    <w:p w14:paraId="167E4AF0" w14:textId="4B21B98F" w:rsidR="00E5611E" w:rsidRPr="00502F2A" w:rsidRDefault="00E5611E" w:rsidP="00513B3D">
      <w:pPr>
        <w:pStyle w:val="NoSpacing"/>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Binero</w:t>
      </w:r>
      <w:proofErr w:type="spellEnd"/>
      <w:r w:rsidRPr="00502F2A">
        <w:rPr>
          <w:rFonts w:ascii="Garamond" w:hAnsi="Garamond" w:cs="Times New Roman"/>
          <w:color w:val="000000" w:themeColor="text1"/>
        </w:rPr>
        <w:t xml:space="preserve"> Webbhotell</w:t>
      </w:r>
      <w:r w:rsidR="00B70B57" w:rsidRPr="00502F2A">
        <w:rPr>
          <w:rFonts w:ascii="Garamond" w:hAnsi="Garamond" w:cs="Times New Roman"/>
          <w:color w:val="000000" w:themeColor="text1"/>
        </w:rPr>
        <w:t>/FTP</w:t>
      </w:r>
    </w:p>
    <w:p w14:paraId="33F0CDF1" w14:textId="75BFD6BD" w:rsidR="00756DE5" w:rsidRPr="00502F2A" w:rsidRDefault="00756DE5" w:rsidP="00513B3D">
      <w:pPr>
        <w:pStyle w:val="NoSpacing"/>
        <w:numPr>
          <w:ilvl w:val="0"/>
          <w:numId w:val="25"/>
        </w:numPr>
        <w:rPr>
          <w:rFonts w:ascii="Garamond" w:hAnsi="Garamond" w:cs="Times New Roman"/>
          <w:color w:val="000000" w:themeColor="text1"/>
        </w:rPr>
      </w:pPr>
      <w:proofErr w:type="spellStart"/>
      <w:r w:rsidRPr="00502F2A">
        <w:rPr>
          <w:rFonts w:ascii="Garamond" w:hAnsi="Garamond" w:cs="Times New Roman"/>
          <w:color w:val="000000" w:themeColor="text1"/>
        </w:rPr>
        <w:t>GitHub</w:t>
      </w:r>
      <w:proofErr w:type="spellEnd"/>
    </w:p>
    <w:p w14:paraId="2FCE8A52" w14:textId="77777777" w:rsidR="00B642F7" w:rsidRPr="00502F2A" w:rsidRDefault="00B642F7" w:rsidP="001A5484">
      <w:pPr>
        <w:pStyle w:val="NoSpacing"/>
        <w:rPr>
          <w:rFonts w:ascii="Garamond" w:hAnsi="Garamond" w:cs="Times New Roman"/>
          <w:color w:val="000000" w:themeColor="text1"/>
        </w:rPr>
      </w:pPr>
    </w:p>
    <w:p w14:paraId="6B30AC7A" w14:textId="73877CE0" w:rsidR="00C82CCD" w:rsidRPr="00502F2A" w:rsidRDefault="00C82CCD" w:rsidP="001A5484">
      <w:pPr>
        <w:pStyle w:val="NoSpacing"/>
        <w:rPr>
          <w:rFonts w:ascii="Garamond" w:hAnsi="Garamond" w:cs="Times New Roman"/>
          <w:color w:val="000000" w:themeColor="text1"/>
        </w:rPr>
      </w:pPr>
      <w:proofErr w:type="spellStart"/>
      <w:r w:rsidRPr="00502F2A">
        <w:rPr>
          <w:rFonts w:ascii="Garamond" w:hAnsi="Garamond" w:cs="Times New Roman"/>
          <w:color w:val="000000" w:themeColor="text1"/>
        </w:rPr>
        <w:t>ToDo</w:t>
      </w:r>
      <w:proofErr w:type="spellEnd"/>
    </w:p>
    <w:p w14:paraId="26A8C5E0" w14:textId="77777777" w:rsidR="00385F0A" w:rsidRPr="00502F2A" w:rsidRDefault="00385F0A" w:rsidP="00385F0A">
      <w:pPr>
        <w:pStyle w:val="NoSpacing"/>
        <w:numPr>
          <w:ilvl w:val="0"/>
          <w:numId w:val="18"/>
        </w:numPr>
        <w:rPr>
          <w:rFonts w:ascii="Garamond" w:hAnsi="Garamond" w:cs="Times New Roman"/>
          <w:color w:val="000000" w:themeColor="text1"/>
        </w:rPr>
      </w:pPr>
      <w:r w:rsidRPr="00502F2A">
        <w:rPr>
          <w:rFonts w:ascii="Garamond" w:hAnsi="Garamond" w:cs="Times New Roman"/>
          <w:color w:val="000000" w:themeColor="text1"/>
        </w:rPr>
        <w:t>Pappas räkning</w:t>
      </w:r>
    </w:p>
    <w:p w14:paraId="1C80B3D1" w14:textId="77777777" w:rsidR="00385F0A" w:rsidRPr="00502F2A" w:rsidRDefault="00182E83" w:rsidP="00385F0A">
      <w:pPr>
        <w:pStyle w:val="NoSpacing"/>
        <w:numPr>
          <w:ilvl w:val="1"/>
          <w:numId w:val="18"/>
        </w:numPr>
        <w:rPr>
          <w:rFonts w:ascii="Garamond" w:hAnsi="Garamond" w:cs="Times New Roman"/>
          <w:color w:val="000000" w:themeColor="text1"/>
        </w:rPr>
      </w:pPr>
      <w:r w:rsidRPr="00502F2A">
        <w:rPr>
          <w:rFonts w:ascii="Garamond" w:hAnsi="Garamond" w:cs="Times New Roman"/>
          <w:color w:val="000000" w:themeColor="text1"/>
        </w:rPr>
        <w:t xml:space="preserve">Bg </w:t>
      </w:r>
      <w:proofErr w:type="gramStart"/>
      <w:r w:rsidRPr="00502F2A">
        <w:rPr>
          <w:rFonts w:ascii="Garamond" w:hAnsi="Garamond" w:cs="Times New Roman"/>
          <w:color w:val="000000" w:themeColor="text1"/>
        </w:rPr>
        <w:t>5865-3528</w:t>
      </w:r>
      <w:proofErr w:type="gramEnd"/>
    </w:p>
    <w:p w14:paraId="0E72CCCC" w14:textId="7968AAA6" w:rsidR="00385F0A" w:rsidRPr="00502F2A" w:rsidRDefault="00182E83" w:rsidP="00392C38">
      <w:pPr>
        <w:pStyle w:val="NoSpacing"/>
        <w:numPr>
          <w:ilvl w:val="1"/>
          <w:numId w:val="18"/>
        </w:numPr>
        <w:rPr>
          <w:rFonts w:ascii="Garamond" w:hAnsi="Garamond" w:cs="Times New Roman"/>
          <w:color w:val="000000" w:themeColor="text1"/>
        </w:rPr>
      </w:pPr>
      <w:proofErr w:type="spellStart"/>
      <w:r w:rsidRPr="00502F2A">
        <w:rPr>
          <w:rFonts w:ascii="Garamond" w:hAnsi="Garamond" w:cs="Times New Roman"/>
          <w:color w:val="000000" w:themeColor="text1"/>
        </w:rPr>
        <w:t>Ocr</w:t>
      </w:r>
      <w:proofErr w:type="spellEnd"/>
      <w:r w:rsidRPr="00502F2A">
        <w:rPr>
          <w:rFonts w:ascii="Garamond" w:hAnsi="Garamond" w:cs="Times New Roman"/>
          <w:color w:val="000000" w:themeColor="text1"/>
        </w:rPr>
        <w:t xml:space="preserve"> </w:t>
      </w:r>
      <w:proofErr w:type="gramStart"/>
      <w:r w:rsidRPr="00502F2A">
        <w:rPr>
          <w:rFonts w:ascii="Garamond" w:hAnsi="Garamond" w:cs="Times New Roman"/>
          <w:color w:val="000000" w:themeColor="text1"/>
        </w:rPr>
        <w:t>2024367100</w:t>
      </w:r>
      <w:proofErr w:type="gramEnd"/>
    </w:p>
    <w:p w14:paraId="3F6D3640" w14:textId="6C26231B" w:rsidR="00385F0A" w:rsidRPr="00502F2A" w:rsidRDefault="00F072C3" w:rsidP="00392C38">
      <w:pPr>
        <w:pStyle w:val="NoSpacing"/>
        <w:numPr>
          <w:ilvl w:val="1"/>
          <w:numId w:val="18"/>
        </w:numPr>
        <w:rPr>
          <w:rFonts w:ascii="Garamond" w:hAnsi="Garamond" w:cs="Times New Roman"/>
          <w:color w:val="000000" w:themeColor="text1"/>
        </w:rPr>
      </w:pPr>
      <w:r w:rsidRPr="00502F2A">
        <w:rPr>
          <w:rFonts w:ascii="Garamond" w:hAnsi="Garamond" w:cs="Times New Roman"/>
          <w:color w:val="000000" w:themeColor="text1"/>
        </w:rPr>
        <w:t>202</w:t>
      </w:r>
      <w:r w:rsidR="00542B50" w:rsidRPr="00502F2A">
        <w:rPr>
          <w:rFonts w:ascii="Garamond" w:hAnsi="Garamond" w:cs="Times New Roman"/>
          <w:color w:val="000000" w:themeColor="text1"/>
        </w:rPr>
        <w:t>,12</w:t>
      </w:r>
      <w:r w:rsidRPr="00502F2A">
        <w:rPr>
          <w:rFonts w:ascii="Garamond" w:hAnsi="Garamond" w:cs="Times New Roman"/>
          <w:color w:val="000000" w:themeColor="text1"/>
        </w:rPr>
        <w:t xml:space="preserve"> kr</w:t>
      </w:r>
    </w:p>
    <w:p w14:paraId="77023B41" w14:textId="1D43BB59" w:rsidR="00182E83" w:rsidRPr="00502F2A" w:rsidRDefault="00F072C3" w:rsidP="00392C38">
      <w:pPr>
        <w:pStyle w:val="NoSpacing"/>
        <w:numPr>
          <w:ilvl w:val="1"/>
          <w:numId w:val="18"/>
        </w:numPr>
        <w:rPr>
          <w:rFonts w:ascii="Garamond" w:hAnsi="Garamond" w:cs="Times New Roman"/>
          <w:color w:val="000000" w:themeColor="text1"/>
        </w:rPr>
      </w:pPr>
      <w:r w:rsidRPr="00502F2A">
        <w:rPr>
          <w:rFonts w:ascii="Garamond" w:hAnsi="Garamond" w:cs="Times New Roman"/>
          <w:color w:val="000000" w:themeColor="text1"/>
        </w:rPr>
        <w:t>30 ju</w:t>
      </w:r>
      <w:r w:rsidR="006426CF" w:rsidRPr="00502F2A">
        <w:rPr>
          <w:rFonts w:ascii="Garamond" w:hAnsi="Garamond" w:cs="Times New Roman"/>
          <w:color w:val="000000" w:themeColor="text1"/>
        </w:rPr>
        <w:t>n</w:t>
      </w:r>
      <w:r w:rsidRPr="00502F2A">
        <w:rPr>
          <w:rFonts w:ascii="Garamond" w:hAnsi="Garamond" w:cs="Times New Roman"/>
          <w:color w:val="000000" w:themeColor="text1"/>
        </w:rPr>
        <w:t>i</w:t>
      </w:r>
    </w:p>
    <w:p w14:paraId="2D94E911" w14:textId="77777777" w:rsidR="007E10BC" w:rsidRPr="00502F2A" w:rsidRDefault="007E10BC" w:rsidP="007E10BC">
      <w:pPr>
        <w:pStyle w:val="NoSpacing"/>
        <w:numPr>
          <w:ilvl w:val="0"/>
          <w:numId w:val="18"/>
        </w:numPr>
        <w:autoSpaceDE w:val="0"/>
        <w:autoSpaceDN w:val="0"/>
        <w:adjustRightInd w:val="0"/>
        <w:rPr>
          <w:rFonts w:ascii="87sjscefdlmdaot" w:hAnsi="87sjscefdlmdaot" w:cs="87sjscefdlmdaot"/>
          <w:color w:val="000000" w:themeColor="text1"/>
          <w:sz w:val="18"/>
          <w:szCs w:val="18"/>
        </w:rPr>
      </w:pPr>
      <w:r w:rsidRPr="00502F2A">
        <w:rPr>
          <w:rFonts w:ascii="Garamond" w:hAnsi="Garamond" w:cs="Times New Roman"/>
          <w:color w:val="000000" w:themeColor="text1"/>
        </w:rPr>
        <w:t>Doktorandtjänst Matematik Umeå</w:t>
      </w:r>
    </w:p>
    <w:p w14:paraId="44BDECE5"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 xml:space="preserve">Mats G. Larson, </w:t>
      </w:r>
      <w:proofErr w:type="gramStart"/>
      <w:r w:rsidRPr="00502F2A">
        <w:rPr>
          <w:rFonts w:ascii="Garamond" w:hAnsi="Garamond" w:cs="87sjscefdlmdaot"/>
          <w:color w:val="000000" w:themeColor="text1"/>
        </w:rPr>
        <w:t>070-2680923</w:t>
      </w:r>
      <w:proofErr w:type="gramEnd"/>
    </w:p>
    <w:p w14:paraId="4535DE1D"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 xml:space="preserve">Karl Larsson, </w:t>
      </w:r>
      <w:proofErr w:type="gramStart"/>
      <w:r w:rsidRPr="00502F2A">
        <w:rPr>
          <w:rFonts w:ascii="Garamond" w:hAnsi="Garamond" w:cs="87sjscefdlmdaot"/>
          <w:color w:val="000000" w:themeColor="text1"/>
        </w:rPr>
        <w:t>090-7867816</w:t>
      </w:r>
      <w:proofErr w:type="gramEnd"/>
    </w:p>
    <w:p w14:paraId="3E96DEF8" w14:textId="77777777" w:rsidR="007E10BC" w:rsidRPr="00502F2A" w:rsidRDefault="007E10BC" w:rsidP="007E10BC">
      <w:pPr>
        <w:pStyle w:val="NoSpacing"/>
        <w:numPr>
          <w:ilvl w:val="0"/>
          <w:numId w:val="18"/>
        </w:numPr>
        <w:autoSpaceDE w:val="0"/>
        <w:autoSpaceDN w:val="0"/>
        <w:adjustRightInd w:val="0"/>
        <w:rPr>
          <w:rFonts w:ascii="Garamond" w:hAnsi="Garamond" w:cs="Times New Roman"/>
          <w:color w:val="000000" w:themeColor="text1"/>
        </w:rPr>
      </w:pPr>
      <w:proofErr w:type="spellStart"/>
      <w:r w:rsidRPr="00502F2A">
        <w:rPr>
          <w:rFonts w:ascii="Garamond" w:hAnsi="Garamond" w:cs="87sjscefdlmdaot"/>
          <w:color w:val="000000" w:themeColor="text1"/>
        </w:rPr>
        <w:t>Autogrowth</w:t>
      </w:r>
      <w:proofErr w:type="spellEnd"/>
    </w:p>
    <w:p w14:paraId="3CF4A12B"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proofErr w:type="gramStart"/>
      <w:r w:rsidRPr="00502F2A">
        <w:rPr>
          <w:rFonts w:ascii="Garamond" w:hAnsi="Garamond" w:cs="Times New Roman"/>
          <w:color w:val="000000" w:themeColor="text1"/>
        </w:rPr>
        <w:t>Maila</w:t>
      </w:r>
      <w:proofErr w:type="gramEnd"/>
      <w:r w:rsidRPr="00502F2A">
        <w:rPr>
          <w:rFonts w:ascii="Garamond" w:hAnsi="Garamond" w:cs="Times New Roman"/>
          <w:color w:val="000000" w:themeColor="text1"/>
        </w:rPr>
        <w:t xml:space="preserve"> kursbeskrivningar</w:t>
      </w:r>
    </w:p>
    <w:p w14:paraId="0FD7B6A1"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Pengar</w:t>
      </w:r>
    </w:p>
    <w:p w14:paraId="61860751"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många kurser/år? 9</w:t>
      </w:r>
    </w:p>
    <w:p w14:paraId="6DD39D8B"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Hur många veckor/år?</w:t>
      </w:r>
    </w:p>
    <w:p w14:paraId="6A4FC5A5"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lastRenderedPageBreak/>
        <w:t>Tre dagar/vecka, 6 h/dag.</w:t>
      </w:r>
    </w:p>
    <w:p w14:paraId="115E375E"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Timarvode?</w:t>
      </w:r>
    </w:p>
    <w:p w14:paraId="667EBE41"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Utbildningen</w:t>
      </w:r>
    </w:p>
    <w:p w14:paraId="2755AACB"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Vilken utbildning?</w:t>
      </w:r>
    </w:p>
    <w:p w14:paraId="1C85E5CC"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Vilka kurser?</w:t>
      </w:r>
    </w:p>
    <w:p w14:paraId="57CD717D"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levernas förkunskapskrav?</w:t>
      </w:r>
    </w:p>
    <w:p w14:paraId="7F87B2F4"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öretag</w:t>
      </w:r>
    </w:p>
    <w:p w14:paraId="13E94616"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Anlitad som konsult, ej anställd</w:t>
      </w:r>
    </w:p>
    <w:p w14:paraId="77326ED0"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nskild firma/Aktiebolag</w:t>
      </w:r>
    </w:p>
    <w:p w14:paraId="64D223F0"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skattsedel/FA-skattsedel</w:t>
      </w:r>
    </w:p>
    <w:p w14:paraId="6CB98A1F"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ofta fakturerar jag?</w:t>
      </w:r>
    </w:p>
    <w:p w14:paraId="7F2AF20D" w14:textId="77777777" w:rsidR="007E10BC" w:rsidRPr="00502F2A" w:rsidRDefault="007E10BC" w:rsidP="00392C38">
      <w:pPr>
        <w:pStyle w:val="NoSpacing"/>
        <w:rPr>
          <w:rFonts w:ascii="Garamond" w:hAnsi="Garamond" w:cs="Times New Roman"/>
          <w:color w:val="000000" w:themeColor="text1"/>
        </w:rPr>
      </w:pPr>
    </w:p>
    <w:p w14:paraId="0B283A6E" w14:textId="4B206357" w:rsidR="001E5D85" w:rsidRPr="00502F2A" w:rsidRDefault="001E5D85" w:rsidP="00392C38">
      <w:pPr>
        <w:pStyle w:val="NoSpacing"/>
        <w:rPr>
          <w:rFonts w:ascii="Garamond" w:hAnsi="Garamond" w:cs="Times New Roman"/>
          <w:color w:val="000000" w:themeColor="text1"/>
        </w:rPr>
      </w:pPr>
      <w:r w:rsidRPr="00502F2A">
        <w:rPr>
          <w:rFonts w:ascii="Garamond" w:hAnsi="Garamond" w:cs="Times New Roman"/>
          <w:color w:val="000000" w:themeColor="text1"/>
        </w:rPr>
        <w:t>Åkerskolan</w:t>
      </w:r>
    </w:p>
    <w:p w14:paraId="5657FB70" w14:textId="77777777" w:rsidR="00473B12" w:rsidRPr="00502F2A" w:rsidRDefault="00473B12" w:rsidP="00513B3D">
      <w:pPr>
        <w:pStyle w:val="NoSpacing"/>
        <w:numPr>
          <w:ilvl w:val="0"/>
          <w:numId w:val="22"/>
        </w:numPr>
        <w:rPr>
          <w:rFonts w:ascii="Garamond" w:hAnsi="Garamond" w:cs="Times New Roman"/>
          <w:color w:val="000000" w:themeColor="text1"/>
        </w:rPr>
      </w:pPr>
      <w:r w:rsidRPr="00502F2A">
        <w:rPr>
          <w:rFonts w:ascii="Garamond" w:hAnsi="Garamond" w:cs="Times New Roman"/>
          <w:color w:val="000000" w:themeColor="text1"/>
        </w:rPr>
        <w:t>Tjänst</w:t>
      </w:r>
    </w:p>
    <w:p w14:paraId="08D15C6B" w14:textId="4E405C5A" w:rsidR="005A5D17" w:rsidRPr="00502F2A" w:rsidRDefault="000031F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 xml:space="preserve">Lärare </w:t>
      </w:r>
      <w:r w:rsidR="005A5D17" w:rsidRPr="00502F2A">
        <w:rPr>
          <w:rFonts w:ascii="Garamond" w:hAnsi="Garamond" w:cs="Times New Roman"/>
          <w:color w:val="000000" w:themeColor="text1"/>
        </w:rPr>
        <w:t>Matematik/</w:t>
      </w:r>
      <w:r w:rsidRPr="00502F2A">
        <w:rPr>
          <w:rFonts w:ascii="Garamond" w:hAnsi="Garamond" w:cs="Times New Roman"/>
          <w:color w:val="000000" w:themeColor="text1"/>
        </w:rPr>
        <w:t>Naturorientering</w:t>
      </w:r>
    </w:p>
    <w:p w14:paraId="1C2A788C" w14:textId="7FF81BF0" w:rsidR="005A5D17" w:rsidRPr="00502F2A" w:rsidRDefault="000031F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Förstelärare Fysik/Teknik</w:t>
      </w:r>
    </w:p>
    <w:p w14:paraId="511AF6FF" w14:textId="54C416AD"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Tillsvidareanställning/</w:t>
      </w:r>
      <w:proofErr w:type="gramStart"/>
      <w:r w:rsidRPr="00502F2A">
        <w:rPr>
          <w:rFonts w:ascii="Garamond" w:hAnsi="Garamond" w:cs="Times New Roman"/>
          <w:color w:val="000000" w:themeColor="text1"/>
        </w:rPr>
        <w:t>3-6</w:t>
      </w:r>
      <w:proofErr w:type="gramEnd"/>
      <w:r w:rsidRPr="00502F2A">
        <w:rPr>
          <w:rFonts w:ascii="Garamond" w:hAnsi="Garamond" w:cs="Times New Roman"/>
          <w:color w:val="000000" w:themeColor="text1"/>
        </w:rPr>
        <w:t xml:space="preserve"> månader</w:t>
      </w:r>
    </w:p>
    <w:p w14:paraId="01A6CEBB" w14:textId="51071458"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Ferie- eller semestertjänst</w:t>
      </w:r>
    </w:p>
    <w:p w14:paraId="17A446B1" w14:textId="66D16225" w:rsidR="001F57A6" w:rsidRPr="00502F2A" w:rsidRDefault="001F57A6"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Tjänsten startar 10 augusti</w:t>
      </w:r>
    </w:p>
    <w:p w14:paraId="65108A45" w14:textId="26623780" w:rsidR="001F57A6" w:rsidRPr="00502F2A" w:rsidRDefault="001F57A6"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Terminen startar 17 augusti</w:t>
      </w:r>
    </w:p>
    <w:p w14:paraId="788EBCD9" w14:textId="2DCE4A06" w:rsidR="005A5D17" w:rsidRPr="00502F2A" w:rsidRDefault="00634206" w:rsidP="00513B3D">
      <w:pPr>
        <w:pStyle w:val="NoSpacing"/>
        <w:numPr>
          <w:ilvl w:val="0"/>
          <w:numId w:val="22"/>
        </w:numPr>
        <w:rPr>
          <w:rFonts w:ascii="Garamond" w:hAnsi="Garamond" w:cs="Times New Roman"/>
          <w:color w:val="000000" w:themeColor="text1"/>
        </w:rPr>
      </w:pPr>
      <w:r w:rsidRPr="00502F2A">
        <w:rPr>
          <w:rFonts w:ascii="Garamond" w:hAnsi="Garamond" w:cs="Times New Roman"/>
          <w:color w:val="000000" w:themeColor="text1"/>
        </w:rPr>
        <w:t>Lektioner</w:t>
      </w:r>
    </w:p>
    <w:p w14:paraId="09471F2C" w14:textId="3FC78EE1"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Vilka ämnen</w:t>
      </w:r>
    </w:p>
    <w:p w14:paraId="11BE8ECA" w14:textId="22F568E9"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Antal lektioner/vecka</w:t>
      </w:r>
      <w:r w:rsidR="00B84D63" w:rsidRPr="00502F2A">
        <w:rPr>
          <w:rFonts w:ascii="Garamond" w:hAnsi="Garamond" w:cs="Times New Roman"/>
          <w:color w:val="000000" w:themeColor="text1"/>
        </w:rPr>
        <w:tab/>
      </w:r>
    </w:p>
    <w:p w14:paraId="02EDD736" w14:textId="02EE725B"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Antal klasser</w:t>
      </w:r>
    </w:p>
    <w:p w14:paraId="10A5BF57" w14:textId="12E2C825"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Antal elever/klass</w:t>
      </w:r>
    </w:p>
    <w:p w14:paraId="2124F41B" w14:textId="56D35D94" w:rsidR="00666CD2" w:rsidRPr="00502F2A" w:rsidRDefault="00666CD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Mentorskap</w:t>
      </w:r>
    </w:p>
    <w:p w14:paraId="1C07875A" w14:textId="67E04F66" w:rsidR="000354A8" w:rsidRPr="00502F2A" w:rsidRDefault="000354A8" w:rsidP="00513B3D">
      <w:pPr>
        <w:pStyle w:val="NoSpacing"/>
        <w:numPr>
          <w:ilvl w:val="0"/>
          <w:numId w:val="22"/>
        </w:numPr>
        <w:rPr>
          <w:rFonts w:ascii="Garamond" w:hAnsi="Garamond" w:cs="Times New Roman"/>
          <w:color w:val="000000" w:themeColor="text1"/>
        </w:rPr>
      </w:pPr>
      <w:r w:rsidRPr="00502F2A">
        <w:rPr>
          <w:rFonts w:ascii="Garamond" w:hAnsi="Garamond" w:cs="Times New Roman"/>
          <w:color w:val="000000" w:themeColor="text1"/>
        </w:rPr>
        <w:t>Betyg</w:t>
      </w:r>
    </w:p>
    <w:p w14:paraId="2352F5BE" w14:textId="102D9807" w:rsidR="000354A8" w:rsidRPr="00502F2A" w:rsidRDefault="000354A8"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Betygskriterier</w:t>
      </w:r>
    </w:p>
    <w:p w14:paraId="402DF027" w14:textId="23451C6F" w:rsidR="000354A8" w:rsidRPr="00502F2A" w:rsidRDefault="000354A8"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Diskussion i ämneslag</w:t>
      </w:r>
    </w:p>
    <w:p w14:paraId="2D60A265" w14:textId="755AB6B3" w:rsidR="000354A8" w:rsidRPr="00502F2A" w:rsidRDefault="000354A8"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Formativ bedömning</w:t>
      </w:r>
    </w:p>
    <w:p w14:paraId="70CDA684" w14:textId="0C0AF938" w:rsidR="00634206" w:rsidRPr="00502F2A" w:rsidRDefault="00634206" w:rsidP="00513B3D">
      <w:pPr>
        <w:pStyle w:val="NoSpacing"/>
        <w:numPr>
          <w:ilvl w:val="0"/>
          <w:numId w:val="22"/>
        </w:numPr>
        <w:rPr>
          <w:rFonts w:ascii="Garamond" w:hAnsi="Garamond" w:cs="Times New Roman"/>
          <w:color w:val="000000" w:themeColor="text1"/>
        </w:rPr>
      </w:pPr>
      <w:r w:rsidRPr="00502F2A">
        <w:rPr>
          <w:rFonts w:ascii="Garamond" w:hAnsi="Garamond" w:cs="Times New Roman"/>
          <w:color w:val="000000" w:themeColor="text1"/>
        </w:rPr>
        <w:t>Övrig arbetstid</w:t>
      </w:r>
    </w:p>
    <w:p w14:paraId="66BBCBA0" w14:textId="5BF282DE" w:rsidR="00335A42" w:rsidRPr="00502F2A" w:rsidRDefault="00477EFC"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Kl</w:t>
      </w:r>
      <w:r w:rsidR="007A1964" w:rsidRPr="00502F2A">
        <w:rPr>
          <w:rFonts w:ascii="Garamond" w:hAnsi="Garamond" w:cs="Times New Roman"/>
          <w:color w:val="000000" w:themeColor="text1"/>
        </w:rPr>
        <w:t>.</w:t>
      </w:r>
      <w:r w:rsidRPr="00502F2A">
        <w:rPr>
          <w:rFonts w:ascii="Garamond" w:hAnsi="Garamond" w:cs="Times New Roman"/>
          <w:color w:val="000000" w:themeColor="text1"/>
        </w:rPr>
        <w:t xml:space="preserve"> </w:t>
      </w:r>
      <w:r w:rsidR="00335A42" w:rsidRPr="00502F2A">
        <w:rPr>
          <w:rFonts w:ascii="Garamond" w:hAnsi="Garamond" w:cs="Times New Roman"/>
          <w:color w:val="000000" w:themeColor="text1"/>
        </w:rPr>
        <w:t>8-17</w:t>
      </w:r>
    </w:p>
    <w:p w14:paraId="2C7299F0" w14:textId="48AE6DEC" w:rsidR="00335A42" w:rsidRPr="00502F2A" w:rsidRDefault="00335A4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35 h/vecka-regel</w:t>
      </w:r>
    </w:p>
    <w:p w14:paraId="12502C2C" w14:textId="3DB66BCD" w:rsidR="004331FC" w:rsidRPr="00502F2A" w:rsidRDefault="004331FC"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Digitalt stöd</w:t>
      </w:r>
    </w:p>
    <w:p w14:paraId="1A525F8E" w14:textId="76E72C57" w:rsidR="00720587" w:rsidRPr="00502F2A" w:rsidRDefault="00720587"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Elevdator</w:t>
      </w:r>
    </w:p>
    <w:p w14:paraId="7DE8E942" w14:textId="77777777" w:rsidR="004331FC" w:rsidRPr="00502F2A" w:rsidRDefault="004331FC" w:rsidP="00513B3D">
      <w:pPr>
        <w:pStyle w:val="NoSpacing"/>
        <w:numPr>
          <w:ilvl w:val="1"/>
          <w:numId w:val="22"/>
        </w:numPr>
        <w:rPr>
          <w:rFonts w:ascii="Garamond" w:hAnsi="Garamond" w:cs="Times New Roman"/>
          <w:color w:val="000000" w:themeColor="text1"/>
        </w:rPr>
      </w:pPr>
      <w:proofErr w:type="gramStart"/>
      <w:r w:rsidRPr="00502F2A">
        <w:rPr>
          <w:rFonts w:ascii="Garamond" w:hAnsi="Garamond" w:cs="Times New Roman"/>
          <w:color w:val="000000" w:themeColor="text1"/>
        </w:rPr>
        <w:t>Mail</w:t>
      </w:r>
      <w:proofErr w:type="gram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lärplattform</w:t>
      </w:r>
      <w:proofErr w:type="spellEnd"/>
    </w:p>
    <w:p w14:paraId="59462D8A" w14:textId="5532536A" w:rsidR="00634206" w:rsidRPr="00502F2A" w:rsidRDefault="00634206"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Handledning utanför lektionstid</w:t>
      </w:r>
    </w:p>
    <w:p w14:paraId="70F9C7AD" w14:textId="2CB60DA9" w:rsidR="00634206" w:rsidRPr="00502F2A" w:rsidRDefault="0043234D"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04DB38DE" w14:textId="333A732B" w:rsidR="0043234D" w:rsidRPr="00502F2A" w:rsidRDefault="0043234D"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Arbetslag</w:t>
      </w:r>
      <w:r w:rsidR="004840E9" w:rsidRPr="00502F2A">
        <w:rPr>
          <w:rFonts w:ascii="Garamond" w:hAnsi="Garamond" w:cs="Times New Roman"/>
          <w:color w:val="000000" w:themeColor="text1"/>
        </w:rPr>
        <w:t>/</w:t>
      </w:r>
      <w:r w:rsidRPr="00502F2A">
        <w:rPr>
          <w:rFonts w:ascii="Garamond" w:hAnsi="Garamond" w:cs="Times New Roman"/>
          <w:color w:val="000000" w:themeColor="text1"/>
        </w:rPr>
        <w:t>Ämneslag</w:t>
      </w:r>
    </w:p>
    <w:p w14:paraId="64611681" w14:textId="2DF8DF6A" w:rsidR="005B6388" w:rsidRPr="00502F2A" w:rsidRDefault="005B6388"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Konsekvenstrappa</w:t>
      </w:r>
    </w:p>
    <w:p w14:paraId="26C7A9A6" w14:textId="5248612A" w:rsidR="00473B12" w:rsidRPr="00502F2A" w:rsidRDefault="00473B12" w:rsidP="00513B3D">
      <w:pPr>
        <w:pStyle w:val="NoSpacing"/>
        <w:numPr>
          <w:ilvl w:val="0"/>
          <w:numId w:val="22"/>
        </w:numPr>
        <w:rPr>
          <w:rFonts w:ascii="Garamond" w:hAnsi="Garamond" w:cs="Times New Roman"/>
          <w:color w:val="000000" w:themeColor="text1"/>
        </w:rPr>
      </w:pPr>
      <w:r w:rsidRPr="00502F2A">
        <w:rPr>
          <w:rFonts w:ascii="Garamond" w:hAnsi="Garamond" w:cs="Times New Roman"/>
          <w:color w:val="000000" w:themeColor="text1"/>
        </w:rPr>
        <w:t>Omkring</w:t>
      </w:r>
    </w:p>
    <w:p w14:paraId="3DC45E5A" w14:textId="66AFCE61"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matsal</w:t>
      </w:r>
    </w:p>
    <w:p w14:paraId="018D4C90" w14:textId="7F1140C1"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Pedagogisk lunch</w:t>
      </w:r>
    </w:p>
    <w:p w14:paraId="53EE35AE" w14:textId="39343946" w:rsidR="00473B12" w:rsidRPr="00502F2A" w:rsidRDefault="004840E9"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p</w:t>
      </w:r>
      <w:r w:rsidR="00473B12" w:rsidRPr="00502F2A">
        <w:rPr>
          <w:rFonts w:ascii="Garamond" w:hAnsi="Garamond" w:cs="Times New Roman"/>
          <w:color w:val="000000" w:themeColor="text1"/>
        </w:rPr>
        <w:t>arkering</w:t>
      </w:r>
    </w:p>
    <w:p w14:paraId="6D36176E" w14:textId="15F5FC5B" w:rsidR="00247784" w:rsidRPr="00502F2A" w:rsidRDefault="00655812" w:rsidP="00392C38">
      <w:pPr>
        <w:pStyle w:val="NoSpacing"/>
        <w:rPr>
          <w:rFonts w:ascii="Garamond" w:hAnsi="Garamond" w:cs="Times New Roman"/>
          <w:color w:val="000000" w:themeColor="text1"/>
        </w:rPr>
      </w:pPr>
      <w:proofErr w:type="spellStart"/>
      <w:r w:rsidRPr="00502F2A">
        <w:rPr>
          <w:rFonts w:ascii="Garamond" w:hAnsi="Garamond" w:cs="Times New Roman"/>
          <w:color w:val="000000" w:themeColor="text1"/>
        </w:rPr>
        <w:t>Balanze</w:t>
      </w:r>
      <w:proofErr w:type="spellEnd"/>
    </w:p>
    <w:p w14:paraId="18DEEAEE" w14:textId="5DF05F03" w:rsidR="00655812" w:rsidRPr="00502F2A" w:rsidRDefault="00AB57B6" w:rsidP="00513B3D">
      <w:pPr>
        <w:pStyle w:val="NoSpacing"/>
        <w:numPr>
          <w:ilvl w:val="0"/>
          <w:numId w:val="23"/>
        </w:numPr>
        <w:rPr>
          <w:rFonts w:ascii="Garamond" w:hAnsi="Garamond"/>
          <w:color w:val="000000" w:themeColor="text1"/>
        </w:rPr>
      </w:pPr>
      <w:hyperlink r:id="rId106" w:history="1">
        <w:r w:rsidR="00655812" w:rsidRPr="00502F2A">
          <w:rPr>
            <w:rStyle w:val="Hyperlink"/>
            <w:rFonts w:ascii="Garamond" w:hAnsi="Garamond"/>
            <w:color w:val="000000" w:themeColor="text1"/>
            <w:u w:val="none"/>
          </w:rPr>
          <w:t xml:space="preserve">Åsa </w:t>
        </w:r>
        <w:proofErr w:type="spellStart"/>
        <w:r w:rsidR="00655812" w:rsidRPr="00502F2A">
          <w:rPr>
            <w:rStyle w:val="Hyperlink"/>
            <w:rFonts w:ascii="Garamond" w:hAnsi="Garamond"/>
            <w:color w:val="000000" w:themeColor="text1"/>
            <w:u w:val="none"/>
          </w:rPr>
          <w:t>Ottenäs</w:t>
        </w:r>
        <w:proofErr w:type="spellEnd"/>
      </w:hyperlink>
    </w:p>
    <w:p w14:paraId="441CE486" w14:textId="77777777" w:rsidR="00694348" w:rsidRPr="00502F2A" w:rsidRDefault="00AB57B6" w:rsidP="00513B3D">
      <w:pPr>
        <w:pStyle w:val="NoSpacing"/>
        <w:numPr>
          <w:ilvl w:val="0"/>
          <w:numId w:val="23"/>
        </w:numPr>
        <w:rPr>
          <w:rFonts w:ascii="Garamond" w:hAnsi="Garamond"/>
          <w:color w:val="000000" w:themeColor="text1"/>
        </w:rPr>
      </w:pPr>
      <w:hyperlink r:id="rId107" w:history="1">
        <w:r w:rsidR="00694348" w:rsidRPr="00502F2A">
          <w:rPr>
            <w:rStyle w:val="Hyperlink"/>
            <w:rFonts w:ascii="Garamond" w:hAnsi="Garamond"/>
            <w:color w:val="000000" w:themeColor="text1"/>
            <w:u w:val="none"/>
          </w:rPr>
          <w:t>Helen Persson</w:t>
        </w:r>
      </w:hyperlink>
    </w:p>
    <w:p w14:paraId="24F9E64A" w14:textId="43EE7708" w:rsidR="00655812" w:rsidRPr="00502F2A" w:rsidRDefault="00AB57B6" w:rsidP="00513B3D">
      <w:pPr>
        <w:pStyle w:val="NoSpacing"/>
        <w:numPr>
          <w:ilvl w:val="0"/>
          <w:numId w:val="23"/>
        </w:numPr>
        <w:rPr>
          <w:rFonts w:ascii="Garamond" w:hAnsi="Garamond"/>
          <w:color w:val="000000" w:themeColor="text1"/>
        </w:rPr>
      </w:pPr>
      <w:hyperlink r:id="rId108" w:history="1">
        <w:r w:rsidR="00655812" w:rsidRPr="00502F2A">
          <w:rPr>
            <w:rStyle w:val="Hyperlink"/>
            <w:rFonts w:ascii="Garamond" w:hAnsi="Garamond"/>
            <w:color w:val="000000" w:themeColor="text1"/>
            <w:u w:val="none"/>
          </w:rPr>
          <w:t>Anna Dahlman</w:t>
        </w:r>
      </w:hyperlink>
    </w:p>
    <w:p w14:paraId="63DF8869" w14:textId="77777777" w:rsidR="007A4F7C" w:rsidRPr="00502F2A" w:rsidRDefault="007A4F7C" w:rsidP="00392C38">
      <w:pPr>
        <w:pStyle w:val="NoSpacing"/>
        <w:rPr>
          <w:rFonts w:ascii="Garamond" w:hAnsi="Garamond" w:cs="Times New Roman"/>
          <w:color w:val="000000" w:themeColor="text1"/>
        </w:rPr>
      </w:pPr>
    </w:p>
    <w:p w14:paraId="411F7102" w14:textId="7B14B137" w:rsidR="001E00D1" w:rsidRPr="00502F2A" w:rsidRDefault="0085438A" w:rsidP="00392C38">
      <w:pPr>
        <w:pStyle w:val="NoSpacing"/>
        <w:rPr>
          <w:rFonts w:ascii="Garamond" w:hAnsi="Garamond" w:cs="Times New Roman"/>
          <w:color w:val="000000" w:themeColor="text1"/>
        </w:rPr>
      </w:pPr>
      <w:proofErr w:type="spellStart"/>
      <w:r w:rsidRPr="00502F2A">
        <w:rPr>
          <w:rFonts w:ascii="Garamond" w:hAnsi="Garamond" w:cs="Times New Roman"/>
          <w:color w:val="000000" w:themeColor="text1"/>
        </w:rPr>
        <w:t>Issues</w:t>
      </w:r>
      <w:proofErr w:type="spellEnd"/>
    </w:p>
    <w:p w14:paraId="37B18D93" w14:textId="61730062" w:rsidR="0085438A" w:rsidRPr="00502F2A" w:rsidRDefault="0085438A" w:rsidP="00513B3D">
      <w:pPr>
        <w:pStyle w:val="NoSpacing"/>
        <w:numPr>
          <w:ilvl w:val="0"/>
          <w:numId w:val="21"/>
        </w:numPr>
        <w:rPr>
          <w:rFonts w:ascii="Garamond" w:hAnsi="Garamond" w:cs="Times New Roman"/>
          <w:color w:val="000000" w:themeColor="text1"/>
        </w:rPr>
      </w:pPr>
      <w:proofErr w:type="spellStart"/>
      <w:r w:rsidRPr="00502F2A">
        <w:rPr>
          <w:rFonts w:ascii="Garamond" w:hAnsi="Garamond"/>
          <w:color w:val="000000" w:themeColor="text1"/>
        </w:rPr>
        <w:t>SetArrayDimension</w:t>
      </w:r>
      <w:proofErr w:type="spellEnd"/>
    </w:p>
    <w:p w14:paraId="13E28F10" w14:textId="160C0B28" w:rsidR="0085438A" w:rsidRPr="00502F2A" w:rsidRDefault="0085438A" w:rsidP="00513B3D">
      <w:pPr>
        <w:pStyle w:val="NoSpacing"/>
        <w:numPr>
          <w:ilvl w:val="0"/>
          <w:numId w:val="21"/>
        </w:numPr>
        <w:rPr>
          <w:rFonts w:ascii="Garamond" w:hAnsi="Garamond" w:cs="Times New Roman"/>
          <w:color w:val="000000" w:themeColor="text1"/>
        </w:rPr>
      </w:pPr>
      <w:proofErr w:type="spellStart"/>
      <w:r w:rsidRPr="00502F2A">
        <w:rPr>
          <w:rFonts w:ascii="Garamond" w:hAnsi="Garamond" w:cs="Times New Roman"/>
          <w:color w:val="000000" w:themeColor="text1"/>
        </w:rPr>
        <w:t>Enum</w:t>
      </w:r>
      <w:proofErr w:type="spellEnd"/>
      <w:r w:rsidRPr="00502F2A">
        <w:rPr>
          <w:rFonts w:ascii="Garamond" w:hAnsi="Garamond" w:cs="Times New Roman"/>
          <w:color w:val="000000" w:themeColor="text1"/>
        </w:rPr>
        <w:t xml:space="preserve"> in </w:t>
      </w:r>
      <w:proofErr w:type="spellStart"/>
      <w:r w:rsidR="004843CE" w:rsidRPr="00502F2A">
        <w:rPr>
          <w:rFonts w:ascii="Garamond" w:hAnsi="Garamond" w:cs="Times New Roman"/>
          <w:color w:val="000000" w:themeColor="text1"/>
        </w:rPr>
        <w:t>S</w:t>
      </w:r>
      <w:r w:rsidRPr="00502F2A">
        <w:rPr>
          <w:rFonts w:ascii="Garamond" w:hAnsi="Garamond" w:cs="Times New Roman"/>
          <w:color w:val="000000" w:themeColor="text1"/>
        </w:rPr>
        <w:t>pecifier</w:t>
      </w:r>
      <w:proofErr w:type="spellEnd"/>
    </w:p>
    <w:p w14:paraId="739EE47B" w14:textId="77777777" w:rsidR="007558CF" w:rsidRPr="00502F2A" w:rsidRDefault="007558CF" w:rsidP="007558CF">
      <w:pPr>
        <w:rPr>
          <w:rFonts w:ascii="Garamond" w:hAnsi="Garamond"/>
          <w:color w:val="000000" w:themeColor="text1"/>
        </w:rPr>
      </w:pPr>
    </w:p>
    <w:p w14:paraId="7EFDF98D" w14:textId="7ED78883" w:rsidR="007558CF" w:rsidRPr="00502F2A" w:rsidRDefault="007558CF" w:rsidP="007558CF">
      <w:pPr>
        <w:rPr>
          <w:rFonts w:ascii="Garamond" w:hAnsi="Garamond"/>
          <w:color w:val="000000" w:themeColor="text1"/>
        </w:rPr>
      </w:pPr>
      <w:proofErr w:type="spellStart"/>
      <w:r w:rsidRPr="00502F2A">
        <w:rPr>
          <w:rFonts w:ascii="Garamond" w:hAnsi="Garamond"/>
          <w:color w:val="000000" w:themeColor="text1"/>
        </w:rPr>
        <w:t>lofsdalen</w:t>
      </w:r>
      <w:proofErr w:type="spellEnd"/>
      <w:r w:rsidRPr="00502F2A">
        <w:rPr>
          <w:rFonts w:ascii="Garamond" w:hAnsi="Garamond"/>
          <w:color w:val="000000" w:themeColor="text1"/>
        </w:rPr>
        <w:t xml:space="preserve"> mården 2 </w:t>
      </w:r>
      <w:proofErr w:type="spellStart"/>
      <w:r w:rsidRPr="00502F2A">
        <w:rPr>
          <w:rFonts w:ascii="Garamond" w:hAnsi="Garamond"/>
          <w:color w:val="000000" w:themeColor="text1"/>
        </w:rPr>
        <w:t>härjedalen</w:t>
      </w:r>
      <w:proofErr w:type="spellEnd"/>
    </w:p>
    <w:p w14:paraId="2D9CFD5B" w14:textId="7E827197" w:rsidR="00913DBA" w:rsidRPr="00502F2A" w:rsidRDefault="00913DBA" w:rsidP="007558CF">
      <w:pPr>
        <w:rPr>
          <w:rFonts w:ascii="Garamond" w:hAnsi="Garamond"/>
          <w:color w:val="000000" w:themeColor="text1"/>
        </w:rPr>
      </w:pPr>
      <w:r w:rsidRPr="00502F2A">
        <w:rPr>
          <w:rFonts w:ascii="Garamond" w:hAnsi="Garamond"/>
          <w:color w:val="000000" w:themeColor="text1"/>
        </w:rPr>
        <w:lastRenderedPageBreak/>
        <w:t xml:space="preserve">Klockmäster: </w:t>
      </w:r>
      <w:r w:rsidRPr="00502F2A">
        <w:rPr>
          <w:rStyle w:val="Strong"/>
          <w:rFonts w:ascii="&amp;quot" w:hAnsi="&amp;quot"/>
          <w:color w:val="000000" w:themeColor="text1"/>
          <w:sz w:val="48"/>
          <w:szCs w:val="48"/>
        </w:rPr>
        <w:t>iuas6Za</w:t>
      </w:r>
    </w:p>
    <w:p w14:paraId="0D87B912" w14:textId="70CD9471" w:rsidR="000B1E93" w:rsidRPr="00502F2A" w:rsidRDefault="000B1E93" w:rsidP="004843CE">
      <w:pPr>
        <w:pStyle w:val="NoSpacing"/>
        <w:rPr>
          <w:rFonts w:ascii="Garamond" w:hAnsi="Garamond" w:cs="Times New Roman"/>
          <w:color w:val="000000" w:themeColor="text1"/>
        </w:rPr>
      </w:pPr>
      <w:r w:rsidRPr="00502F2A">
        <w:rPr>
          <w:rFonts w:ascii="Garamond" w:hAnsi="Garamond" w:cs="Times New Roman"/>
          <w:color w:val="000000" w:themeColor="text1"/>
        </w:rPr>
        <w:t>Tom salong</w:t>
      </w:r>
    </w:p>
    <w:p w14:paraId="19C4A971" w14:textId="7E5C7922" w:rsidR="000B1E93" w:rsidRPr="00502F2A" w:rsidRDefault="000B1E93"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 xml:space="preserve">Pacific Rim - </w:t>
      </w:r>
      <w:proofErr w:type="spellStart"/>
      <w:r w:rsidRPr="00502F2A">
        <w:rPr>
          <w:rFonts w:ascii="Garamond" w:hAnsi="Garamond" w:cs="Times New Roman"/>
          <w:color w:val="000000" w:themeColor="text1"/>
        </w:rPr>
        <w:t>Uprising</w:t>
      </w:r>
      <w:proofErr w:type="spellEnd"/>
    </w:p>
    <w:p w14:paraId="0C362968" w14:textId="7A4F845E" w:rsidR="000B1E93" w:rsidRPr="00502F2A" w:rsidRDefault="000B1E93" w:rsidP="00513B3D">
      <w:pPr>
        <w:pStyle w:val="NoSpacing"/>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Alita</w:t>
      </w:r>
      <w:proofErr w:type="spellEnd"/>
      <w:r w:rsidRPr="00502F2A">
        <w:rPr>
          <w:rFonts w:ascii="Garamond" w:hAnsi="Garamond" w:cs="Times New Roman"/>
          <w:color w:val="000000" w:themeColor="text1"/>
        </w:rPr>
        <w:t xml:space="preserve"> - </w:t>
      </w:r>
      <w:proofErr w:type="spellStart"/>
      <w:r w:rsidRPr="00502F2A">
        <w:rPr>
          <w:rFonts w:ascii="Garamond" w:hAnsi="Garamond" w:cs="Times New Roman"/>
          <w:color w:val="000000" w:themeColor="text1"/>
        </w:rPr>
        <w:t>Battle</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Angle</w:t>
      </w:r>
      <w:proofErr w:type="spellEnd"/>
    </w:p>
    <w:p w14:paraId="5795F97E" w14:textId="0CD90A35" w:rsidR="004219EF" w:rsidRPr="00502F2A" w:rsidRDefault="004219EF"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 xml:space="preserve">X-Men - Dark </w:t>
      </w:r>
      <w:proofErr w:type="spellStart"/>
      <w:r w:rsidRPr="00502F2A">
        <w:rPr>
          <w:rFonts w:ascii="Garamond" w:hAnsi="Garamond" w:cs="Times New Roman"/>
          <w:color w:val="000000" w:themeColor="text1"/>
        </w:rPr>
        <w:t>Phenix</w:t>
      </w:r>
      <w:proofErr w:type="spellEnd"/>
      <w:r w:rsidRPr="00502F2A">
        <w:rPr>
          <w:rFonts w:ascii="Garamond" w:hAnsi="Garamond" w:cs="Times New Roman"/>
          <w:color w:val="000000" w:themeColor="text1"/>
        </w:rPr>
        <w:t>, 3 personer</w:t>
      </w:r>
    </w:p>
    <w:p w14:paraId="01FC9670" w14:textId="77777777" w:rsidR="000B1E93" w:rsidRPr="00502F2A" w:rsidRDefault="000B1E93"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Midway</w:t>
      </w:r>
    </w:p>
    <w:p w14:paraId="5729AE5C" w14:textId="456E49A2" w:rsidR="000B1E93" w:rsidRPr="00502F2A" w:rsidRDefault="000B1E93"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En del av mitt hjärta</w:t>
      </w:r>
    </w:p>
    <w:p w14:paraId="330BA551" w14:textId="39CACFAF" w:rsidR="000B1E93" w:rsidRPr="00502F2A" w:rsidRDefault="000B1E93" w:rsidP="00513B3D">
      <w:pPr>
        <w:pStyle w:val="NoSpacing"/>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Pensuila</w:t>
      </w:r>
      <w:proofErr w:type="spellEnd"/>
    </w:p>
    <w:p w14:paraId="52F64DBF" w14:textId="5A55AAAF" w:rsidR="004219EF" w:rsidRPr="00502F2A" w:rsidRDefault="004219EF" w:rsidP="00513B3D">
      <w:pPr>
        <w:pStyle w:val="NoSpacing"/>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Greenland</w:t>
      </w:r>
      <w:proofErr w:type="spellEnd"/>
      <w:r w:rsidRPr="00502F2A">
        <w:rPr>
          <w:rFonts w:ascii="Garamond" w:hAnsi="Garamond" w:cs="Times New Roman"/>
          <w:color w:val="000000" w:themeColor="text1"/>
        </w:rPr>
        <w:t>, 3 personer</w:t>
      </w:r>
    </w:p>
    <w:p w14:paraId="348E5241" w14:textId="2BC10DE0" w:rsidR="004219EF" w:rsidRPr="00502F2A" w:rsidRDefault="004219EF"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Tenet, 3 personer</w:t>
      </w:r>
    </w:p>
    <w:p w14:paraId="283E2604" w14:textId="0ABA989F" w:rsidR="00A81396" w:rsidRPr="00502F2A" w:rsidRDefault="00A81396" w:rsidP="00513B3D">
      <w:pPr>
        <w:pStyle w:val="NoSpacing"/>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Horizon</w:t>
      </w:r>
      <w:proofErr w:type="spellEnd"/>
      <w:r w:rsidRPr="00502F2A">
        <w:rPr>
          <w:rFonts w:ascii="Garamond" w:hAnsi="Garamond" w:cs="Times New Roman"/>
          <w:color w:val="000000" w:themeColor="text1"/>
        </w:rPr>
        <w:t xml:space="preserve"> Line</w:t>
      </w:r>
    </w:p>
    <w:p w14:paraId="337DB2BA" w14:textId="74E31F5C" w:rsidR="00BD55A4" w:rsidRDefault="00BD55A4" w:rsidP="00513B3D">
      <w:pPr>
        <w:pStyle w:val="NoSpacing"/>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Freaky</w:t>
      </w:r>
      <w:proofErr w:type="spellEnd"/>
    </w:p>
    <w:p w14:paraId="51841597" w14:textId="4739C0EB" w:rsidR="00AA3DF8" w:rsidRDefault="00AA3DF8" w:rsidP="00513B3D">
      <w:pPr>
        <w:pStyle w:val="NoSpacing"/>
        <w:numPr>
          <w:ilvl w:val="0"/>
          <w:numId w:val="28"/>
        </w:numPr>
        <w:rPr>
          <w:rFonts w:ascii="Garamond" w:hAnsi="Garamond" w:cs="Times New Roman"/>
          <w:color w:val="000000" w:themeColor="text1"/>
        </w:rPr>
      </w:pPr>
      <w:proofErr w:type="spellStart"/>
      <w:r>
        <w:rPr>
          <w:rFonts w:ascii="Garamond" w:hAnsi="Garamond" w:cs="Times New Roman"/>
          <w:color w:val="000000" w:themeColor="text1"/>
        </w:rPr>
        <w:t>Scream</w:t>
      </w:r>
      <w:proofErr w:type="spellEnd"/>
      <w:r>
        <w:rPr>
          <w:rFonts w:ascii="Garamond" w:hAnsi="Garamond" w:cs="Times New Roman"/>
          <w:color w:val="000000" w:themeColor="text1"/>
        </w:rPr>
        <w:t>, Royal</w:t>
      </w:r>
    </w:p>
    <w:p w14:paraId="0AF5BCCC" w14:textId="71A61123" w:rsidR="00AB34A7" w:rsidRPr="00502F2A" w:rsidRDefault="00DF180A" w:rsidP="00513B3D">
      <w:pPr>
        <w:pStyle w:val="NoSpacing"/>
        <w:numPr>
          <w:ilvl w:val="0"/>
          <w:numId w:val="28"/>
        </w:numPr>
        <w:rPr>
          <w:rFonts w:ascii="Garamond" w:hAnsi="Garamond" w:cs="Times New Roman"/>
          <w:color w:val="000000" w:themeColor="text1"/>
        </w:rPr>
      </w:pPr>
      <w:r>
        <w:rPr>
          <w:rFonts w:ascii="Garamond" w:hAnsi="Garamond" w:cs="Times New Roman"/>
          <w:color w:val="000000" w:themeColor="text1"/>
        </w:rPr>
        <w:t xml:space="preserve">Moonfall, </w:t>
      </w:r>
      <w:r w:rsidR="00AA3DF8">
        <w:rPr>
          <w:rFonts w:ascii="Garamond" w:hAnsi="Garamond" w:cs="Times New Roman"/>
          <w:color w:val="000000" w:themeColor="text1"/>
        </w:rPr>
        <w:t>6 januari, 2022</w:t>
      </w:r>
    </w:p>
    <w:p w14:paraId="79BA8DAA" w14:textId="77777777" w:rsidR="000B1E93" w:rsidRPr="00502F2A" w:rsidRDefault="000B1E93" w:rsidP="000B1E93">
      <w:pPr>
        <w:pStyle w:val="NoSpacing"/>
        <w:rPr>
          <w:rFonts w:ascii="Garamond" w:hAnsi="Garamond" w:cs="Times New Roman"/>
          <w:color w:val="000000" w:themeColor="text1"/>
        </w:rPr>
      </w:pPr>
    </w:p>
    <w:p w14:paraId="75527186" w14:textId="6AE48061" w:rsidR="00CB704F" w:rsidRPr="00502F2A" w:rsidRDefault="00CB704F" w:rsidP="00392C38">
      <w:pPr>
        <w:pStyle w:val="NoSpacing"/>
        <w:rPr>
          <w:rFonts w:ascii="Garamond" w:hAnsi="Garamond" w:cs="Times New Roman"/>
          <w:color w:val="000000" w:themeColor="text1"/>
        </w:rPr>
      </w:pPr>
      <w:r w:rsidRPr="00502F2A">
        <w:rPr>
          <w:rFonts w:ascii="Garamond" w:hAnsi="Garamond" w:cs="Times New Roman"/>
          <w:color w:val="000000" w:themeColor="text1"/>
        </w:rPr>
        <w:t>Preem</w:t>
      </w:r>
    </w:p>
    <w:p w14:paraId="5B1DFC07" w14:textId="0D73CDF1" w:rsidR="00CB704F" w:rsidRPr="00502F2A" w:rsidRDefault="00CB704F" w:rsidP="00513B3D">
      <w:pPr>
        <w:pStyle w:val="NoSpacing"/>
        <w:numPr>
          <w:ilvl w:val="0"/>
          <w:numId w:val="20"/>
        </w:numPr>
        <w:rPr>
          <w:rFonts w:ascii="Garamond" w:hAnsi="Garamond" w:cs="Times New Roman"/>
          <w:color w:val="000000" w:themeColor="text1"/>
        </w:rPr>
      </w:pPr>
      <w:r w:rsidRPr="00502F2A">
        <w:rPr>
          <w:rFonts w:ascii="Garamond" w:hAnsi="Garamond" w:cs="Times New Roman"/>
          <w:color w:val="000000" w:themeColor="text1"/>
        </w:rPr>
        <w:t>Årsavgift</w:t>
      </w:r>
    </w:p>
    <w:p w14:paraId="09D5C95B" w14:textId="77777777" w:rsidR="00EA40F7" w:rsidRPr="00502F2A" w:rsidRDefault="00CB704F" w:rsidP="00513B3D">
      <w:pPr>
        <w:pStyle w:val="NoSpacing"/>
        <w:numPr>
          <w:ilvl w:val="0"/>
          <w:numId w:val="20"/>
        </w:numPr>
        <w:rPr>
          <w:rFonts w:ascii="Garamond" w:hAnsi="Garamond" w:cs="Times New Roman"/>
          <w:color w:val="000000" w:themeColor="text1"/>
        </w:rPr>
      </w:pPr>
      <w:r w:rsidRPr="00502F2A">
        <w:rPr>
          <w:rFonts w:ascii="Garamond" w:hAnsi="Garamond" w:cs="Times New Roman"/>
          <w:color w:val="000000" w:themeColor="text1"/>
        </w:rPr>
        <w:t>Kreditgräns</w:t>
      </w:r>
    </w:p>
    <w:p w14:paraId="2EB05C89" w14:textId="4281D504" w:rsidR="00CB704F" w:rsidRPr="00502F2A" w:rsidRDefault="00EA40F7" w:rsidP="00513B3D">
      <w:pPr>
        <w:pStyle w:val="NoSpacing"/>
        <w:numPr>
          <w:ilvl w:val="1"/>
          <w:numId w:val="20"/>
        </w:numPr>
        <w:rPr>
          <w:rFonts w:ascii="Garamond" w:hAnsi="Garamond" w:cs="Times New Roman"/>
          <w:color w:val="000000" w:themeColor="text1"/>
        </w:rPr>
      </w:pPr>
      <w:proofErr w:type="gramStart"/>
      <w:r w:rsidRPr="00502F2A">
        <w:rPr>
          <w:rFonts w:ascii="Garamond" w:hAnsi="Garamond" w:cs="Times New Roman"/>
          <w:color w:val="000000" w:themeColor="text1"/>
        </w:rPr>
        <w:t>50000</w:t>
      </w:r>
      <w:proofErr w:type="gramEnd"/>
    </w:p>
    <w:p w14:paraId="0B5B6B40" w14:textId="69ED2A06" w:rsidR="00CB704F" w:rsidRPr="00502F2A" w:rsidRDefault="00CB704F" w:rsidP="00513B3D">
      <w:pPr>
        <w:pStyle w:val="NoSpacing"/>
        <w:numPr>
          <w:ilvl w:val="0"/>
          <w:numId w:val="20"/>
        </w:numPr>
        <w:rPr>
          <w:rFonts w:ascii="Garamond" w:hAnsi="Garamond" w:cs="Times New Roman"/>
          <w:color w:val="000000" w:themeColor="text1"/>
        </w:rPr>
      </w:pPr>
      <w:r w:rsidRPr="00502F2A">
        <w:rPr>
          <w:rFonts w:ascii="Garamond" w:hAnsi="Garamond" w:cs="Times New Roman"/>
          <w:color w:val="000000" w:themeColor="text1"/>
        </w:rPr>
        <w:t>Senaste fakturan</w:t>
      </w:r>
    </w:p>
    <w:p w14:paraId="5DA068B5" w14:textId="77777777" w:rsidR="00CB704F" w:rsidRPr="00502F2A" w:rsidRDefault="00CB704F" w:rsidP="00392C38">
      <w:pPr>
        <w:pStyle w:val="NoSpacing"/>
        <w:rPr>
          <w:rFonts w:ascii="Garamond" w:hAnsi="Garamond" w:cs="Times New Roman"/>
          <w:color w:val="000000" w:themeColor="text1"/>
        </w:rPr>
      </w:pPr>
    </w:p>
    <w:p w14:paraId="3CAB341C" w14:textId="4366E65D" w:rsidR="009648C9" w:rsidRPr="00502F2A" w:rsidRDefault="009648C9" w:rsidP="00392C38">
      <w:pPr>
        <w:pStyle w:val="NoSpacing"/>
        <w:rPr>
          <w:rFonts w:ascii="Garamond" w:hAnsi="Garamond" w:cs="Times New Roman"/>
          <w:color w:val="000000" w:themeColor="text1"/>
        </w:rPr>
      </w:pPr>
      <w:r w:rsidRPr="00502F2A">
        <w:rPr>
          <w:rFonts w:ascii="Garamond" w:hAnsi="Garamond" w:cs="Times New Roman"/>
          <w:color w:val="000000" w:themeColor="text1"/>
        </w:rPr>
        <w:t>Kreditkort</w:t>
      </w:r>
    </w:p>
    <w:p w14:paraId="7E928994" w14:textId="5E5A28E4" w:rsidR="009648C9" w:rsidRPr="00502F2A" w:rsidRDefault="009648C9" w:rsidP="009648C9">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Årsavgift betald</w:t>
      </w:r>
    </w:p>
    <w:p w14:paraId="7FF7BEA8" w14:textId="0BAA4A6E" w:rsidR="009648C9" w:rsidRPr="00502F2A" w:rsidRDefault="009648C9" w:rsidP="009648C9">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Kreditgräns</w:t>
      </w:r>
    </w:p>
    <w:p w14:paraId="2F1B8B68" w14:textId="77777777" w:rsidR="007956EC" w:rsidRPr="00502F2A" w:rsidRDefault="007956EC" w:rsidP="007956EC">
      <w:pPr>
        <w:pStyle w:val="NoSpacing"/>
        <w:numPr>
          <w:ilvl w:val="0"/>
          <w:numId w:val="19"/>
        </w:numPr>
        <w:rPr>
          <w:rFonts w:ascii="Garamond" w:hAnsi="Garamond" w:cs="Times New Roman"/>
          <w:color w:val="000000" w:themeColor="text1"/>
        </w:rPr>
      </w:pPr>
      <w:proofErr w:type="spellStart"/>
      <w:r w:rsidRPr="00502F2A">
        <w:rPr>
          <w:rFonts w:ascii="Garamond" w:hAnsi="Garamond" w:cs="Times New Roman"/>
          <w:color w:val="000000" w:themeColor="text1"/>
        </w:rPr>
        <w:t>American</w:t>
      </w:r>
      <w:proofErr w:type="spellEnd"/>
      <w:r w:rsidRPr="00502F2A">
        <w:rPr>
          <w:rFonts w:ascii="Garamond" w:hAnsi="Garamond" w:cs="Times New Roman"/>
          <w:color w:val="000000" w:themeColor="text1"/>
        </w:rPr>
        <w:t xml:space="preserve"> Express</w:t>
      </w:r>
    </w:p>
    <w:p w14:paraId="4EBFCEA0" w14:textId="77777777" w:rsidR="007956EC" w:rsidRPr="00502F2A" w:rsidRDefault="007956EC" w:rsidP="007956EC">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10 juni</w:t>
      </w:r>
    </w:p>
    <w:p w14:paraId="41FCD6FE" w14:textId="77777777" w:rsidR="007956EC" w:rsidRPr="00502F2A" w:rsidRDefault="007956EC" w:rsidP="007956EC">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Preem MasterCard</w:t>
      </w:r>
    </w:p>
    <w:p w14:paraId="1BD0B048" w14:textId="28E6C4B3" w:rsidR="007956EC" w:rsidRPr="00502F2A" w:rsidRDefault="007F1F75" w:rsidP="007956EC">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1D71E6" w:rsidRPr="00502F2A">
        <w:rPr>
          <w:rFonts w:ascii="Garamond" w:hAnsi="Garamond" w:cs="Times New Roman"/>
          <w:color w:val="000000" w:themeColor="text1"/>
        </w:rPr>
        <w:t>, ingen årsavgift, kredit 50 000 kr</w:t>
      </w:r>
    </w:p>
    <w:p w14:paraId="0FD53875" w14:textId="77777777" w:rsidR="007F1F75" w:rsidRPr="00502F2A" w:rsidRDefault="007F1F75" w:rsidP="007F1F75">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MasterCard</w:t>
      </w:r>
    </w:p>
    <w:p w14:paraId="01E38F7D" w14:textId="13661571" w:rsidR="007F1F75" w:rsidRPr="00502F2A" w:rsidRDefault="007F1F75" w:rsidP="007F1F75">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931936" w:rsidRPr="00502F2A">
        <w:rPr>
          <w:rFonts w:ascii="Garamond" w:hAnsi="Garamond" w:cs="Times New Roman"/>
          <w:color w:val="000000" w:themeColor="text1"/>
        </w:rPr>
        <w:t>, 2</w:t>
      </w:r>
      <w:r w:rsidR="00B13EC1" w:rsidRPr="00502F2A">
        <w:rPr>
          <w:rFonts w:ascii="Garamond" w:hAnsi="Garamond" w:cs="Times New Roman"/>
          <w:color w:val="000000" w:themeColor="text1"/>
        </w:rPr>
        <w:t>5</w:t>
      </w:r>
      <w:r w:rsidR="00931936" w:rsidRPr="00502F2A">
        <w:rPr>
          <w:rFonts w:ascii="Garamond" w:hAnsi="Garamond" w:cs="Times New Roman"/>
          <w:color w:val="000000" w:themeColor="text1"/>
        </w:rPr>
        <w:t>0 kr/år</w:t>
      </w:r>
      <w:r w:rsidR="001D71E6" w:rsidRPr="00502F2A">
        <w:rPr>
          <w:rFonts w:ascii="Garamond" w:hAnsi="Garamond" w:cs="Times New Roman"/>
          <w:color w:val="000000" w:themeColor="text1"/>
        </w:rPr>
        <w:t>, ingen kredit</w:t>
      </w:r>
    </w:p>
    <w:p w14:paraId="12045D9E" w14:textId="4898FAEE" w:rsidR="007F1F75" w:rsidRPr="00502F2A" w:rsidRDefault="007F1F75" w:rsidP="007F1F75">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Sjuhärad MasterCard</w:t>
      </w:r>
      <w:r w:rsidR="00B13EC1" w:rsidRPr="00502F2A">
        <w:rPr>
          <w:rFonts w:ascii="Garamond" w:hAnsi="Garamond" w:cs="Times New Roman"/>
          <w:color w:val="000000" w:themeColor="text1"/>
        </w:rPr>
        <w:t xml:space="preserve">, </w:t>
      </w:r>
      <w:proofErr w:type="spellStart"/>
      <w:r w:rsidR="00B13EC1" w:rsidRPr="00502F2A">
        <w:rPr>
          <w:rFonts w:ascii="Garamond" w:hAnsi="Garamond" w:cs="Times New Roman"/>
          <w:color w:val="000000" w:themeColor="text1"/>
        </w:rPr>
        <w:t>Enter</w:t>
      </w:r>
      <w:proofErr w:type="spellEnd"/>
      <w:r w:rsidR="00B13EC1" w:rsidRPr="00502F2A">
        <w:rPr>
          <w:rFonts w:ascii="Garamond" w:hAnsi="Garamond" w:cs="Times New Roman"/>
          <w:color w:val="000000" w:themeColor="text1"/>
        </w:rPr>
        <w:t xml:space="preserve"> </w:t>
      </w:r>
      <w:proofErr w:type="spellStart"/>
      <w:r w:rsidR="00B13EC1" w:rsidRPr="00502F2A">
        <w:rPr>
          <w:rFonts w:ascii="Garamond" w:hAnsi="Garamond" w:cs="Times New Roman"/>
          <w:color w:val="000000" w:themeColor="text1"/>
        </w:rPr>
        <w:t>Card</w:t>
      </w:r>
      <w:proofErr w:type="spellEnd"/>
    </w:p>
    <w:p w14:paraId="4C883A83" w14:textId="1F4DD1B8" w:rsidR="007F1F75" w:rsidRPr="00502F2A" w:rsidRDefault="007F1F75" w:rsidP="007F1F75">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D76D4A" w:rsidRPr="00502F2A">
        <w:rPr>
          <w:rFonts w:ascii="Garamond" w:hAnsi="Garamond" w:cs="Times New Roman"/>
          <w:color w:val="000000" w:themeColor="text1"/>
        </w:rPr>
        <w:t>195</w:t>
      </w:r>
      <w:r w:rsidRPr="00502F2A">
        <w:rPr>
          <w:rFonts w:ascii="Garamond" w:hAnsi="Garamond" w:cs="Times New Roman"/>
          <w:color w:val="000000" w:themeColor="text1"/>
        </w:rPr>
        <w:t xml:space="preserve"> kr/år</w:t>
      </w:r>
      <w:r w:rsidR="00D76D4A" w:rsidRPr="00502F2A">
        <w:rPr>
          <w:rFonts w:ascii="Garamond" w:hAnsi="Garamond" w:cs="Times New Roman"/>
          <w:color w:val="000000" w:themeColor="text1"/>
        </w:rPr>
        <w:t xml:space="preserve">, </w:t>
      </w:r>
      <w:r w:rsidR="001D71E6" w:rsidRPr="00502F2A">
        <w:rPr>
          <w:rFonts w:ascii="Garamond" w:hAnsi="Garamond" w:cs="Times New Roman"/>
          <w:color w:val="000000" w:themeColor="text1"/>
        </w:rPr>
        <w:t>k</w:t>
      </w:r>
      <w:r w:rsidR="00D76D4A" w:rsidRPr="00502F2A">
        <w:rPr>
          <w:rFonts w:ascii="Garamond" w:hAnsi="Garamond" w:cs="Times New Roman"/>
          <w:color w:val="000000" w:themeColor="text1"/>
        </w:rPr>
        <w:t>redit 40 000 kr</w:t>
      </w:r>
    </w:p>
    <w:p w14:paraId="21398257" w14:textId="7ADDB7C3" w:rsidR="007F1F75" w:rsidRPr="00502F2A" w:rsidRDefault="007F1F75" w:rsidP="007F1F75">
      <w:pPr>
        <w:pStyle w:val="NoSpacing"/>
        <w:numPr>
          <w:ilvl w:val="0"/>
          <w:numId w:val="19"/>
        </w:numPr>
        <w:rPr>
          <w:rFonts w:ascii="Garamond" w:hAnsi="Garamond" w:cs="Times New Roman"/>
          <w:color w:val="000000" w:themeColor="text1"/>
        </w:rPr>
      </w:pPr>
      <w:proofErr w:type="spellStart"/>
      <w:r w:rsidRPr="00502F2A">
        <w:rPr>
          <w:rFonts w:ascii="Garamond" w:hAnsi="Garamond" w:cs="Times New Roman"/>
          <w:color w:val="000000" w:themeColor="text1"/>
        </w:rPr>
        <w:t>Supreme</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Card</w:t>
      </w:r>
      <w:proofErr w:type="spellEnd"/>
      <w:r w:rsidR="00B13EC1" w:rsidRPr="00502F2A">
        <w:rPr>
          <w:rFonts w:ascii="Garamond" w:hAnsi="Garamond" w:cs="Times New Roman"/>
          <w:color w:val="000000" w:themeColor="text1"/>
        </w:rPr>
        <w:t>, Resurs Bank</w:t>
      </w:r>
    </w:p>
    <w:p w14:paraId="07743300" w14:textId="26C798B6" w:rsidR="007F1F75" w:rsidRPr="00502F2A" w:rsidRDefault="007F1F75" w:rsidP="007F1F75">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931936" w:rsidRPr="00502F2A">
        <w:rPr>
          <w:rFonts w:ascii="Garamond" w:hAnsi="Garamond" w:cs="Times New Roman"/>
          <w:color w:val="000000" w:themeColor="text1"/>
        </w:rPr>
        <w:t>245</w:t>
      </w:r>
      <w:r w:rsidRPr="00502F2A">
        <w:rPr>
          <w:rFonts w:ascii="Garamond" w:hAnsi="Garamond" w:cs="Times New Roman"/>
          <w:color w:val="000000" w:themeColor="text1"/>
        </w:rPr>
        <w:t xml:space="preserve"> kr/år</w:t>
      </w:r>
      <w:r w:rsidR="001D71E6" w:rsidRPr="00502F2A">
        <w:rPr>
          <w:rFonts w:ascii="Garamond" w:hAnsi="Garamond" w:cs="Times New Roman"/>
          <w:color w:val="000000" w:themeColor="text1"/>
        </w:rPr>
        <w:t>, kredit 50 000 kr</w:t>
      </w:r>
    </w:p>
    <w:p w14:paraId="3D2C0CCE" w14:textId="0055D1BF" w:rsidR="006E52F3" w:rsidRPr="00502F2A" w:rsidRDefault="006E52F3" w:rsidP="006E52F3">
      <w:pPr>
        <w:pStyle w:val="NoSpacing"/>
        <w:numPr>
          <w:ilvl w:val="0"/>
          <w:numId w:val="19"/>
        </w:numPr>
        <w:rPr>
          <w:rFonts w:ascii="Garamond" w:hAnsi="Garamond" w:cs="Times New Roman"/>
          <w:color w:val="000000" w:themeColor="text1"/>
        </w:rPr>
      </w:pPr>
      <w:proofErr w:type="spellStart"/>
      <w:r w:rsidRPr="00502F2A">
        <w:rPr>
          <w:rFonts w:ascii="Garamond" w:hAnsi="Garamond" w:cs="Times New Roman"/>
          <w:color w:val="000000" w:themeColor="text1"/>
        </w:rPr>
        <w:t>First</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Card</w:t>
      </w:r>
      <w:proofErr w:type="spellEnd"/>
    </w:p>
    <w:p w14:paraId="775C4016" w14:textId="7FF1BE4A" w:rsidR="006E52F3" w:rsidRPr="00502F2A" w:rsidRDefault="006E52F3" w:rsidP="006E52F3">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Knutet till </w:t>
      </w:r>
      <w:proofErr w:type="spellStart"/>
      <w:r w:rsidRPr="00502F2A">
        <w:rPr>
          <w:rFonts w:ascii="Garamond" w:hAnsi="Garamond" w:cs="Times New Roman"/>
          <w:color w:val="000000" w:themeColor="text1"/>
        </w:rPr>
        <w:t>MaximaTecc</w:t>
      </w:r>
      <w:proofErr w:type="spellEnd"/>
      <w:r w:rsidRPr="00502F2A">
        <w:rPr>
          <w:rFonts w:ascii="Garamond" w:hAnsi="Garamond" w:cs="Times New Roman"/>
          <w:color w:val="000000" w:themeColor="text1"/>
        </w:rPr>
        <w:t>, drar in</w:t>
      </w:r>
    </w:p>
    <w:p w14:paraId="1D435550" w14:textId="77777777" w:rsidR="009648C9" w:rsidRPr="00502F2A" w:rsidRDefault="009648C9" w:rsidP="009648C9">
      <w:pPr>
        <w:pStyle w:val="NoSpacing"/>
        <w:rPr>
          <w:rFonts w:ascii="Garamond" w:hAnsi="Garamond" w:cs="Times New Roman"/>
          <w:color w:val="000000" w:themeColor="text1"/>
        </w:rPr>
      </w:pPr>
    </w:p>
    <w:p w14:paraId="7FDF1044" w14:textId="6E8360A4" w:rsidR="00842485" w:rsidRPr="00502F2A" w:rsidRDefault="00C82CCD" w:rsidP="00392C38">
      <w:pPr>
        <w:pStyle w:val="NoSpacing"/>
        <w:rPr>
          <w:rFonts w:ascii="Garamond" w:hAnsi="Garamond" w:cs="Times New Roman"/>
          <w:color w:val="000000" w:themeColor="text1"/>
        </w:rPr>
      </w:pPr>
      <w:proofErr w:type="spellStart"/>
      <w:r w:rsidRPr="00502F2A">
        <w:rPr>
          <w:rFonts w:ascii="Garamond" w:hAnsi="Garamond" w:cs="Times New Roman"/>
          <w:color w:val="000000" w:themeColor="text1"/>
        </w:rPr>
        <w:t>American</w:t>
      </w:r>
      <w:proofErr w:type="spellEnd"/>
      <w:r w:rsidRPr="00502F2A">
        <w:rPr>
          <w:rFonts w:ascii="Garamond" w:hAnsi="Garamond" w:cs="Times New Roman"/>
          <w:color w:val="000000" w:themeColor="text1"/>
        </w:rPr>
        <w:t xml:space="preserve"> Express</w:t>
      </w:r>
      <w:r w:rsidR="00982141" w:rsidRPr="00502F2A">
        <w:rPr>
          <w:rFonts w:ascii="Garamond" w:hAnsi="Garamond" w:cs="Times New Roman"/>
          <w:color w:val="000000" w:themeColor="text1"/>
        </w:rPr>
        <w:t xml:space="preserve">: </w:t>
      </w:r>
      <w:r w:rsidR="00842485" w:rsidRPr="00502F2A">
        <w:rPr>
          <w:rFonts w:ascii="Garamond" w:hAnsi="Garamond" w:cs="Times New Roman"/>
          <w:color w:val="000000" w:themeColor="text1"/>
        </w:rPr>
        <w:t>Stefan19682</w:t>
      </w:r>
    </w:p>
    <w:p w14:paraId="1A39AFB4" w14:textId="77777777" w:rsidR="00842485" w:rsidRPr="00502F2A" w:rsidRDefault="00842485" w:rsidP="001A5484">
      <w:pPr>
        <w:pStyle w:val="NoSpacing"/>
        <w:rPr>
          <w:rFonts w:ascii="Garamond" w:hAnsi="Garamond" w:cs="Times New Roman"/>
          <w:color w:val="000000" w:themeColor="text1"/>
        </w:rPr>
      </w:pPr>
    </w:p>
    <w:p w14:paraId="511822FB" w14:textId="40606D10" w:rsidR="0060166A" w:rsidRPr="00502F2A" w:rsidRDefault="00206D72" w:rsidP="001A5484">
      <w:pPr>
        <w:pStyle w:val="NoSpacing"/>
        <w:rPr>
          <w:rFonts w:ascii="Garamond" w:hAnsi="Garamond" w:cs="Times New Roman"/>
          <w:color w:val="000000" w:themeColor="text1"/>
        </w:rPr>
      </w:pPr>
      <w:r w:rsidRPr="00502F2A">
        <w:rPr>
          <w:rFonts w:ascii="Garamond" w:hAnsi="Garamond" w:cs="Times New Roman"/>
          <w:color w:val="000000" w:themeColor="text1"/>
        </w:rPr>
        <w:t>Februari-April</w:t>
      </w:r>
    </w:p>
    <w:p w14:paraId="4882AA04" w14:textId="06E89E4A" w:rsidR="0060166A" w:rsidRPr="00502F2A" w:rsidRDefault="0060166A" w:rsidP="004D0CE4">
      <w:pPr>
        <w:pStyle w:val="NoSpacing"/>
        <w:numPr>
          <w:ilvl w:val="0"/>
          <w:numId w:val="17"/>
        </w:numPr>
        <w:rPr>
          <w:rFonts w:ascii="Garamond" w:hAnsi="Garamond" w:cs="Times New Roman"/>
          <w:color w:val="000000" w:themeColor="text1"/>
        </w:rPr>
      </w:pPr>
      <w:r w:rsidRPr="00502F2A">
        <w:rPr>
          <w:rFonts w:ascii="Garamond" w:hAnsi="Garamond" w:cs="Times New Roman"/>
          <w:color w:val="000000" w:themeColor="text1"/>
        </w:rPr>
        <w:t>Spelutve</w:t>
      </w:r>
      <w:r w:rsidR="005C19F5" w:rsidRPr="00502F2A">
        <w:rPr>
          <w:rFonts w:ascii="Garamond" w:hAnsi="Garamond" w:cs="Times New Roman"/>
          <w:color w:val="000000" w:themeColor="text1"/>
        </w:rPr>
        <w:t>c</w:t>
      </w:r>
      <w:r w:rsidRPr="00502F2A">
        <w:rPr>
          <w:rFonts w:ascii="Garamond" w:hAnsi="Garamond" w:cs="Times New Roman"/>
          <w:color w:val="000000" w:themeColor="text1"/>
        </w:rPr>
        <w:t>klare, Massive Entertainment, Stockholm</w:t>
      </w:r>
    </w:p>
    <w:p w14:paraId="7803077F" w14:textId="1ABEE0B5" w:rsidR="0060166A" w:rsidRPr="00502F2A" w:rsidRDefault="0060166A" w:rsidP="004D0CE4">
      <w:pPr>
        <w:pStyle w:val="NoSpacing"/>
        <w:numPr>
          <w:ilvl w:val="0"/>
          <w:numId w:val="17"/>
        </w:numPr>
        <w:rPr>
          <w:rFonts w:ascii="Garamond" w:hAnsi="Garamond" w:cs="Times New Roman"/>
          <w:color w:val="000000" w:themeColor="text1"/>
        </w:rPr>
      </w:pPr>
      <w:r w:rsidRPr="00502F2A">
        <w:rPr>
          <w:rFonts w:ascii="Garamond" w:hAnsi="Garamond" w:cs="Times New Roman"/>
          <w:color w:val="000000" w:themeColor="text1"/>
        </w:rPr>
        <w:t xml:space="preserve">Senior C++ utvecklare, </w:t>
      </w:r>
      <w:proofErr w:type="spellStart"/>
      <w:r w:rsidRPr="00502F2A">
        <w:rPr>
          <w:rFonts w:ascii="Garamond" w:hAnsi="Garamond" w:cs="Times New Roman"/>
          <w:color w:val="000000" w:themeColor="text1"/>
        </w:rPr>
        <w:t>Modernera</w:t>
      </w:r>
      <w:proofErr w:type="spellEnd"/>
      <w:r w:rsidRPr="00502F2A">
        <w:rPr>
          <w:rFonts w:ascii="Garamond" w:hAnsi="Garamond" w:cs="Times New Roman"/>
          <w:color w:val="000000" w:themeColor="text1"/>
        </w:rPr>
        <w:t>, Stockholm</w:t>
      </w:r>
      <w:r w:rsidR="00906AC9" w:rsidRPr="00502F2A">
        <w:rPr>
          <w:rFonts w:ascii="Garamond" w:hAnsi="Garamond" w:cs="Times New Roman"/>
          <w:color w:val="000000" w:themeColor="text1"/>
        </w:rPr>
        <w:t xml:space="preserve">, </w:t>
      </w:r>
      <w:r w:rsidR="00F0573E" w:rsidRPr="00502F2A">
        <w:rPr>
          <w:rFonts w:ascii="Garamond" w:hAnsi="Garamond" w:cs="Times New Roman"/>
          <w:color w:val="000000" w:themeColor="text1"/>
        </w:rPr>
        <w:t xml:space="preserve">21 maj: </w:t>
      </w:r>
      <w:proofErr w:type="gramStart"/>
      <w:r w:rsidR="00906AC9" w:rsidRPr="00502F2A">
        <w:rPr>
          <w:rFonts w:ascii="Garamond" w:hAnsi="Garamond" w:cs="Times New Roman"/>
          <w:color w:val="000000" w:themeColor="text1"/>
        </w:rPr>
        <w:t>24046983</w:t>
      </w:r>
      <w:proofErr w:type="gramEnd"/>
      <w:r w:rsidR="00906AC9" w:rsidRPr="00502F2A">
        <w:rPr>
          <w:rFonts w:ascii="Garamond" w:hAnsi="Garamond" w:cs="Times New Roman"/>
          <w:color w:val="000000" w:themeColor="text1"/>
        </w:rPr>
        <w:t xml:space="preserve">, </w:t>
      </w:r>
      <w:r w:rsidR="00F0573E" w:rsidRPr="00502F2A">
        <w:rPr>
          <w:rFonts w:ascii="Garamond" w:hAnsi="Garamond" w:cs="Times New Roman"/>
          <w:color w:val="000000" w:themeColor="text1"/>
        </w:rPr>
        <w:t xml:space="preserve">29 maj: </w:t>
      </w:r>
      <w:r w:rsidR="005575CA" w:rsidRPr="00502F2A">
        <w:rPr>
          <w:rFonts w:ascii="Garamond" w:hAnsi="Garamond" w:cs="Times New Roman"/>
          <w:color w:val="000000" w:themeColor="text1"/>
        </w:rPr>
        <w:t>24062808</w:t>
      </w:r>
    </w:p>
    <w:p w14:paraId="6B56EC8E" w14:textId="77777777" w:rsidR="00116506" w:rsidRPr="00502F2A" w:rsidRDefault="009100AF" w:rsidP="00B56EB6">
      <w:pPr>
        <w:pStyle w:val="NoSpacing"/>
        <w:numPr>
          <w:ilvl w:val="0"/>
          <w:numId w:val="17"/>
        </w:numPr>
        <w:rPr>
          <w:rFonts w:ascii="Garamond" w:hAnsi="Garamond" w:cs="Times New Roman"/>
          <w:color w:val="000000" w:themeColor="text1"/>
        </w:rPr>
      </w:pPr>
      <w:r w:rsidRPr="00502F2A">
        <w:rPr>
          <w:rFonts w:ascii="Garamond" w:hAnsi="Garamond" w:cs="Times New Roman"/>
          <w:color w:val="000000" w:themeColor="text1"/>
        </w:rPr>
        <w:t>Systemutvecklare, Semco</w:t>
      </w:r>
      <w:r w:rsidR="009F0A76" w:rsidRPr="00502F2A">
        <w:rPr>
          <w:rFonts w:ascii="Garamond" w:hAnsi="Garamond" w:cs="Times New Roman"/>
          <w:color w:val="000000" w:themeColor="text1"/>
        </w:rPr>
        <w:t>n</w:t>
      </w:r>
      <w:r w:rsidRPr="00502F2A">
        <w:rPr>
          <w:rFonts w:ascii="Garamond" w:hAnsi="Garamond" w:cs="Times New Roman"/>
          <w:color w:val="000000" w:themeColor="text1"/>
        </w:rPr>
        <w:t>, Jönköping</w:t>
      </w:r>
    </w:p>
    <w:p w14:paraId="73C3EEA0" w14:textId="77777777" w:rsidR="00116506" w:rsidRPr="00502F2A" w:rsidRDefault="005A3B0E" w:rsidP="00116506">
      <w:pPr>
        <w:pStyle w:val="NoSpacing"/>
        <w:numPr>
          <w:ilvl w:val="1"/>
          <w:numId w:val="17"/>
        </w:numPr>
        <w:rPr>
          <w:rFonts w:ascii="Garamond" w:hAnsi="Garamond" w:cs="Times New Roman"/>
          <w:color w:val="000000" w:themeColor="text1"/>
        </w:rPr>
      </w:pPr>
      <w:r w:rsidRPr="00502F2A">
        <w:rPr>
          <w:rFonts w:ascii="Garamond" w:hAnsi="Garamond" w:cs="Times New Roman"/>
          <w:color w:val="000000" w:themeColor="text1"/>
        </w:rPr>
        <w:t xml:space="preserve">Tech Excellente: </w:t>
      </w:r>
      <w:proofErr w:type="gramStart"/>
      <w:r w:rsidRPr="00502F2A">
        <w:rPr>
          <w:rFonts w:ascii="Garamond" w:hAnsi="Garamond" w:cs="Times New Roman"/>
          <w:color w:val="000000" w:themeColor="text1"/>
        </w:rPr>
        <w:t>23853418</w:t>
      </w:r>
      <w:proofErr w:type="gramEnd"/>
    </w:p>
    <w:p w14:paraId="3192A0F3" w14:textId="36EE6C77" w:rsidR="0060166A" w:rsidRPr="00502F2A" w:rsidRDefault="005A3B0E" w:rsidP="00116506">
      <w:pPr>
        <w:pStyle w:val="NoSpacing"/>
        <w:numPr>
          <w:ilvl w:val="1"/>
          <w:numId w:val="17"/>
        </w:numPr>
        <w:rPr>
          <w:rFonts w:ascii="Garamond" w:hAnsi="Garamond" w:cs="Times New Roman"/>
          <w:color w:val="000000" w:themeColor="text1"/>
        </w:rPr>
      </w:pPr>
      <w:proofErr w:type="spellStart"/>
      <w:r w:rsidRPr="00502F2A">
        <w:rPr>
          <w:rFonts w:ascii="Garamond" w:hAnsi="Garamond" w:cs="Times New Roman"/>
          <w:color w:val="000000" w:themeColor="text1"/>
        </w:rPr>
        <w:t>Robotic</w:t>
      </w:r>
      <w:proofErr w:type="spellEnd"/>
      <w:r w:rsidRPr="00502F2A">
        <w:rPr>
          <w:rFonts w:ascii="Garamond" w:hAnsi="Garamond" w:cs="Times New Roman"/>
          <w:color w:val="000000" w:themeColor="text1"/>
        </w:rPr>
        <w:t xml:space="preserve"> &amp; AI </w:t>
      </w:r>
      <w:proofErr w:type="spellStart"/>
      <w:r w:rsidRPr="00502F2A">
        <w:rPr>
          <w:rFonts w:ascii="Garamond" w:hAnsi="Garamond" w:cs="Times New Roman"/>
          <w:color w:val="000000" w:themeColor="text1"/>
        </w:rPr>
        <w:t>developer</w:t>
      </w:r>
      <w:proofErr w:type="spellEnd"/>
      <w:r w:rsidRPr="00502F2A">
        <w:rPr>
          <w:rFonts w:ascii="Garamond" w:hAnsi="Garamond" w:cs="Times New Roman"/>
          <w:color w:val="000000" w:themeColor="text1"/>
        </w:rPr>
        <w:t xml:space="preserve">: </w:t>
      </w:r>
      <w:proofErr w:type="gramStart"/>
      <w:r w:rsidRPr="00502F2A">
        <w:rPr>
          <w:rFonts w:ascii="Garamond" w:hAnsi="Garamond" w:cs="Times New Roman"/>
          <w:color w:val="000000" w:themeColor="text1"/>
        </w:rPr>
        <w:t>23853418</w:t>
      </w:r>
      <w:proofErr w:type="gramEnd"/>
    </w:p>
    <w:p w14:paraId="161BC2F0" w14:textId="116E0793" w:rsidR="00296D69" w:rsidRPr="00502F2A" w:rsidRDefault="00296D69" w:rsidP="004D0CE4">
      <w:pPr>
        <w:pStyle w:val="NoSpacing"/>
        <w:numPr>
          <w:ilvl w:val="0"/>
          <w:numId w:val="17"/>
        </w:numPr>
        <w:rPr>
          <w:rFonts w:ascii="Garamond" w:hAnsi="Garamond" w:cs="Times New Roman"/>
          <w:color w:val="000000" w:themeColor="text1"/>
        </w:rPr>
      </w:pPr>
      <w:r w:rsidRPr="00502F2A">
        <w:rPr>
          <w:rFonts w:ascii="Garamond" w:hAnsi="Garamond" w:cs="Times New Roman"/>
          <w:color w:val="000000" w:themeColor="text1"/>
        </w:rPr>
        <w:t>Matematiklärare, Raoul Wallenbergs skolan, Skövde</w:t>
      </w:r>
      <w:r w:rsidR="003F51CF" w:rsidRPr="00502F2A">
        <w:rPr>
          <w:rFonts w:ascii="Garamond" w:hAnsi="Garamond" w:cs="Times New Roman"/>
          <w:color w:val="000000" w:themeColor="text1"/>
        </w:rPr>
        <w:t xml:space="preserve">, </w:t>
      </w:r>
      <w:proofErr w:type="gramStart"/>
      <w:r w:rsidR="003F51CF" w:rsidRPr="00502F2A">
        <w:rPr>
          <w:rFonts w:ascii="Garamond" w:hAnsi="Garamond"/>
          <w:color w:val="000000" w:themeColor="text1"/>
        </w:rPr>
        <w:t>23810847</w:t>
      </w:r>
      <w:proofErr w:type="gramEnd"/>
    </w:p>
    <w:p w14:paraId="1920B5EF" w14:textId="29F08806" w:rsidR="00E4210A" w:rsidRPr="00502F2A" w:rsidRDefault="00206D72" w:rsidP="00206D72">
      <w:pPr>
        <w:pStyle w:val="NoSpacing"/>
        <w:rPr>
          <w:rFonts w:ascii="Garamond" w:hAnsi="Garamond" w:cs="Times New Roman"/>
          <w:color w:val="000000" w:themeColor="text1"/>
        </w:rPr>
      </w:pPr>
      <w:r w:rsidRPr="00502F2A">
        <w:rPr>
          <w:rFonts w:ascii="Garamond" w:hAnsi="Garamond" w:cs="Times New Roman"/>
          <w:color w:val="000000" w:themeColor="text1"/>
        </w:rPr>
        <w:t>Juni</w:t>
      </w:r>
    </w:p>
    <w:p w14:paraId="45254CEC" w14:textId="29180265" w:rsidR="00FD783B" w:rsidRPr="00502F2A" w:rsidRDefault="00FD783B" w:rsidP="00513B3D">
      <w:pPr>
        <w:pStyle w:val="NoSpacing"/>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Lärare i matematik och fysik, </w:t>
      </w:r>
      <w:proofErr w:type="spellStart"/>
      <w:r w:rsidRPr="00502F2A">
        <w:rPr>
          <w:rFonts w:ascii="Garamond" w:hAnsi="Garamond" w:cs="Times New Roman"/>
          <w:color w:val="000000" w:themeColor="text1"/>
        </w:rPr>
        <w:t>Grillska</w:t>
      </w:r>
      <w:proofErr w:type="spellEnd"/>
      <w:r w:rsidRPr="00502F2A">
        <w:rPr>
          <w:rFonts w:ascii="Garamond" w:hAnsi="Garamond" w:cs="Times New Roman"/>
          <w:color w:val="000000" w:themeColor="text1"/>
        </w:rPr>
        <w:t xml:space="preserve"> Gymnasiet, Eskilstuna, </w:t>
      </w:r>
      <w:proofErr w:type="gramStart"/>
      <w:r w:rsidRPr="00502F2A">
        <w:rPr>
          <w:rFonts w:ascii="Garamond" w:hAnsi="Garamond" w:cs="Times New Roman"/>
          <w:color w:val="000000" w:themeColor="text1"/>
        </w:rPr>
        <w:t>24098591</w:t>
      </w:r>
      <w:proofErr w:type="gramEnd"/>
    </w:p>
    <w:p w14:paraId="05283D23" w14:textId="440CC948" w:rsidR="009A5305" w:rsidRPr="00502F2A" w:rsidRDefault="009A5305" w:rsidP="00513B3D">
      <w:pPr>
        <w:pStyle w:val="NoSpacing"/>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Förstelärare, Åkerskolan, Åkers Styckebruk, </w:t>
      </w:r>
      <w:proofErr w:type="gramStart"/>
      <w:r w:rsidRPr="00502F2A">
        <w:rPr>
          <w:rFonts w:ascii="Garamond" w:hAnsi="Garamond" w:cs="Times New Roman"/>
          <w:color w:val="000000" w:themeColor="text1"/>
        </w:rPr>
        <w:t>24087987</w:t>
      </w:r>
      <w:proofErr w:type="gramEnd"/>
    </w:p>
    <w:p w14:paraId="3992A819" w14:textId="373BC98C" w:rsidR="00690FB7" w:rsidRPr="00502F2A" w:rsidRDefault="00690FB7" w:rsidP="00513B3D">
      <w:pPr>
        <w:pStyle w:val="NoSpacing"/>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1 juni</w:t>
      </w:r>
    </w:p>
    <w:p w14:paraId="10366700" w14:textId="08951A8A" w:rsidR="00C57531" w:rsidRPr="00502F2A" w:rsidRDefault="00C57531" w:rsidP="00513B3D">
      <w:pPr>
        <w:pStyle w:val="NoSpacing"/>
        <w:numPr>
          <w:ilvl w:val="0"/>
          <w:numId w:val="24"/>
        </w:numPr>
        <w:rPr>
          <w:rFonts w:ascii="Garamond" w:hAnsi="Garamond" w:cs="Times New Roman"/>
          <w:color w:val="000000" w:themeColor="text1"/>
        </w:rPr>
      </w:pPr>
      <w:r w:rsidRPr="00502F2A">
        <w:rPr>
          <w:rFonts w:ascii="Garamond" w:hAnsi="Garamond" w:cs="Times New Roman"/>
          <w:color w:val="000000" w:themeColor="text1"/>
        </w:rPr>
        <w:lastRenderedPageBreak/>
        <w:t xml:space="preserve">Matematiklärare, Stålforsskolan, Eskilstuna, </w:t>
      </w:r>
      <w:proofErr w:type="gramStart"/>
      <w:r w:rsidR="00434928" w:rsidRPr="00502F2A">
        <w:rPr>
          <w:rFonts w:ascii="Garamond" w:hAnsi="Garamond" w:cs="Times New Roman"/>
          <w:color w:val="000000" w:themeColor="text1"/>
        </w:rPr>
        <w:t>24101371</w:t>
      </w:r>
      <w:proofErr w:type="gramEnd"/>
    </w:p>
    <w:p w14:paraId="5B27D688" w14:textId="0E89949C" w:rsidR="00A67B31" w:rsidRPr="00502F2A" w:rsidRDefault="00A67B31" w:rsidP="00513B3D">
      <w:pPr>
        <w:pStyle w:val="NoSpacing"/>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7 juni</w:t>
      </w:r>
    </w:p>
    <w:p w14:paraId="121A20BA" w14:textId="03E39450" w:rsidR="00C57531" w:rsidRPr="00502F2A" w:rsidRDefault="00C57531" w:rsidP="00513B3D">
      <w:pPr>
        <w:pStyle w:val="NoSpacing"/>
        <w:numPr>
          <w:ilvl w:val="0"/>
          <w:numId w:val="24"/>
        </w:numPr>
        <w:rPr>
          <w:rFonts w:ascii="Garamond" w:hAnsi="Garamond" w:cs="Times New Roman"/>
          <w:color w:val="000000" w:themeColor="text1"/>
        </w:rPr>
      </w:pPr>
      <w:r w:rsidRPr="00502F2A">
        <w:rPr>
          <w:rFonts w:ascii="Garamond" w:hAnsi="Garamond" w:cs="Times New Roman"/>
          <w:color w:val="000000" w:themeColor="text1"/>
        </w:rPr>
        <w:t>Matematiklärare, Skogstorpsskolan, Eskilstuna</w:t>
      </w:r>
      <w:r w:rsidR="00434928" w:rsidRPr="00502F2A">
        <w:rPr>
          <w:rFonts w:ascii="Garamond" w:hAnsi="Garamond" w:cs="Times New Roman"/>
          <w:color w:val="000000" w:themeColor="text1"/>
        </w:rPr>
        <w:t xml:space="preserve">, </w:t>
      </w:r>
      <w:proofErr w:type="gramStart"/>
      <w:r w:rsidR="00434928" w:rsidRPr="00502F2A">
        <w:rPr>
          <w:rFonts w:ascii="Garamond" w:hAnsi="Garamond" w:cs="Times New Roman"/>
          <w:color w:val="000000" w:themeColor="text1"/>
        </w:rPr>
        <w:t>24102067</w:t>
      </w:r>
      <w:proofErr w:type="gramEnd"/>
    </w:p>
    <w:p w14:paraId="1EC9C555" w14:textId="2AEDC2B7" w:rsidR="00D118A7" w:rsidRPr="00502F2A" w:rsidRDefault="00BD3E01" w:rsidP="00513B3D">
      <w:pPr>
        <w:pStyle w:val="NoSpacing"/>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SFI-lärare, Komvux, Strängnäs, </w:t>
      </w:r>
      <w:proofErr w:type="gramStart"/>
      <w:r w:rsidR="00057802" w:rsidRPr="00502F2A">
        <w:rPr>
          <w:rFonts w:ascii="Garamond" w:hAnsi="Garamond" w:cs="Times New Roman"/>
          <w:color w:val="000000" w:themeColor="text1"/>
        </w:rPr>
        <w:t>24060161</w:t>
      </w:r>
      <w:proofErr w:type="gramEnd"/>
    </w:p>
    <w:p w14:paraId="701852AA" w14:textId="604EC3E8" w:rsidR="000D1B9E" w:rsidRPr="00802AD5" w:rsidRDefault="000D1B9E"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 xml:space="preserve">Senior C++ Developer, DEK Technologies, </w:t>
      </w:r>
      <w:proofErr w:type="spellStart"/>
      <w:r w:rsidRPr="00802AD5">
        <w:rPr>
          <w:rFonts w:ascii="Garamond" w:hAnsi="Garamond"/>
          <w:color w:val="000000" w:themeColor="text1"/>
          <w:lang w:val="en-GB"/>
        </w:rPr>
        <w:t>Kista</w:t>
      </w:r>
      <w:proofErr w:type="spellEnd"/>
      <w:r w:rsidRPr="00802AD5">
        <w:rPr>
          <w:rFonts w:ascii="Garamond" w:hAnsi="Garamond"/>
          <w:color w:val="000000" w:themeColor="text1"/>
          <w:lang w:val="en-GB"/>
        </w:rPr>
        <w:t>, 24036483</w:t>
      </w:r>
    </w:p>
    <w:p w14:paraId="4B9659ED" w14:textId="740344BD" w:rsidR="006262E4" w:rsidRPr="00502F2A" w:rsidRDefault="006262E4" w:rsidP="00513B3D">
      <w:pPr>
        <w:pStyle w:val="NoSpacing"/>
        <w:numPr>
          <w:ilvl w:val="0"/>
          <w:numId w:val="24"/>
        </w:numPr>
        <w:rPr>
          <w:rFonts w:ascii="Garamond" w:hAnsi="Garamond"/>
          <w:color w:val="000000" w:themeColor="text1"/>
        </w:rPr>
      </w:pPr>
      <w:r w:rsidRPr="00502F2A">
        <w:rPr>
          <w:rFonts w:ascii="Garamond" w:hAnsi="Garamond"/>
          <w:color w:val="000000" w:themeColor="text1"/>
        </w:rPr>
        <w:t xml:space="preserve">Senior C++ utvecklare, </w:t>
      </w:r>
      <w:proofErr w:type="spellStart"/>
      <w:r w:rsidRPr="00502F2A">
        <w:rPr>
          <w:rFonts w:ascii="Garamond" w:hAnsi="Garamond"/>
          <w:color w:val="000000" w:themeColor="text1"/>
        </w:rPr>
        <w:t>Modernera</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108182</w:t>
      </w:r>
      <w:proofErr w:type="gramEnd"/>
    </w:p>
    <w:p w14:paraId="3C70EA64" w14:textId="74E441FF" w:rsidR="006262E4" w:rsidRPr="00802AD5" w:rsidRDefault="00101FAB"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Senior Technical Specialist, H</w:t>
      </w:r>
      <w:r w:rsidR="000D53D5" w:rsidRPr="00802AD5">
        <w:rPr>
          <w:rFonts w:ascii="Garamond" w:hAnsi="Garamond"/>
          <w:color w:val="000000" w:themeColor="text1"/>
          <w:lang w:val="en-GB"/>
        </w:rPr>
        <w:t>CL</w:t>
      </w:r>
      <w:r w:rsidRPr="00802AD5">
        <w:rPr>
          <w:rFonts w:ascii="Garamond" w:hAnsi="Garamond"/>
          <w:color w:val="000000" w:themeColor="text1"/>
          <w:lang w:val="en-GB"/>
        </w:rPr>
        <w:t xml:space="preserve"> Technologies Sweden AB, Stockholm, </w:t>
      </w:r>
      <w:r w:rsidR="00021C79" w:rsidRPr="00802AD5">
        <w:rPr>
          <w:rFonts w:ascii="Garamond" w:hAnsi="Garamond"/>
          <w:color w:val="000000" w:themeColor="text1"/>
          <w:lang w:val="en-GB"/>
        </w:rPr>
        <w:t>24063324</w:t>
      </w:r>
    </w:p>
    <w:p w14:paraId="73C4DA0E" w14:textId="2D8E9460" w:rsidR="001B7E69" w:rsidRPr="00802AD5" w:rsidRDefault="00077EA4"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 xml:space="preserve">C++ </w:t>
      </w:r>
      <w:r w:rsidR="0017379F" w:rsidRPr="00802AD5">
        <w:rPr>
          <w:rFonts w:ascii="Garamond" w:hAnsi="Garamond"/>
          <w:color w:val="000000" w:themeColor="text1"/>
          <w:lang w:val="en-GB"/>
        </w:rPr>
        <w:t>G</w:t>
      </w:r>
      <w:r w:rsidRPr="00802AD5">
        <w:rPr>
          <w:rFonts w:ascii="Garamond" w:hAnsi="Garamond"/>
          <w:color w:val="000000" w:themeColor="text1"/>
          <w:lang w:val="en-GB"/>
        </w:rPr>
        <w:t xml:space="preserve">ame </w:t>
      </w:r>
      <w:r w:rsidR="0017379F" w:rsidRPr="00802AD5">
        <w:rPr>
          <w:rFonts w:ascii="Garamond" w:hAnsi="Garamond"/>
          <w:color w:val="000000" w:themeColor="text1"/>
          <w:lang w:val="en-GB"/>
        </w:rPr>
        <w:t>D</w:t>
      </w:r>
      <w:r w:rsidRPr="00802AD5">
        <w:rPr>
          <w:rFonts w:ascii="Garamond" w:hAnsi="Garamond"/>
          <w:color w:val="000000" w:themeColor="text1"/>
          <w:lang w:val="en-GB"/>
        </w:rPr>
        <w:t>eveloper, King, Stockholm, 23836282</w:t>
      </w:r>
    </w:p>
    <w:p w14:paraId="42236BDF" w14:textId="22181235" w:rsidR="00021C79" w:rsidRPr="00802AD5" w:rsidRDefault="009B36FB"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 xml:space="preserve">Senior Backend Engineer, </w:t>
      </w:r>
      <w:proofErr w:type="spellStart"/>
      <w:r w:rsidRPr="00802AD5">
        <w:rPr>
          <w:rFonts w:ascii="Garamond" w:hAnsi="Garamond"/>
          <w:color w:val="000000" w:themeColor="text1"/>
          <w:lang w:val="en-GB"/>
        </w:rPr>
        <w:t>Fish</w:t>
      </w:r>
      <w:r w:rsidR="0017379F" w:rsidRPr="00802AD5">
        <w:rPr>
          <w:rFonts w:ascii="Garamond" w:hAnsi="Garamond"/>
          <w:color w:val="000000" w:themeColor="text1"/>
          <w:lang w:val="en-GB"/>
        </w:rPr>
        <w:t>B</w:t>
      </w:r>
      <w:r w:rsidRPr="00802AD5">
        <w:rPr>
          <w:rFonts w:ascii="Garamond" w:hAnsi="Garamond"/>
          <w:color w:val="000000" w:themeColor="text1"/>
          <w:lang w:val="en-GB"/>
        </w:rPr>
        <w:t>rain</w:t>
      </w:r>
      <w:proofErr w:type="spellEnd"/>
      <w:r w:rsidRPr="00802AD5">
        <w:rPr>
          <w:rFonts w:ascii="Garamond" w:hAnsi="Garamond"/>
          <w:color w:val="000000" w:themeColor="text1"/>
          <w:lang w:val="en-GB"/>
        </w:rPr>
        <w:t>, Stockholm, 24024622</w:t>
      </w:r>
    </w:p>
    <w:p w14:paraId="56899348" w14:textId="472D3B1F" w:rsidR="00DC186E" w:rsidRPr="00802AD5" w:rsidRDefault="00DC186E"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 xml:space="preserve">Senior Client Developer, </w:t>
      </w:r>
      <w:proofErr w:type="spellStart"/>
      <w:r w:rsidRPr="00802AD5">
        <w:rPr>
          <w:rFonts w:ascii="Garamond" w:hAnsi="Garamond"/>
          <w:color w:val="000000" w:themeColor="text1"/>
          <w:lang w:val="en-GB"/>
        </w:rPr>
        <w:t>FunPlus</w:t>
      </w:r>
      <w:proofErr w:type="spellEnd"/>
      <w:r w:rsidRPr="00802AD5">
        <w:rPr>
          <w:rFonts w:ascii="Garamond" w:hAnsi="Garamond"/>
          <w:color w:val="000000" w:themeColor="text1"/>
          <w:lang w:val="en-GB"/>
        </w:rPr>
        <w:t>, Stockholm, 23881520</w:t>
      </w:r>
    </w:p>
    <w:p w14:paraId="138D2FDD" w14:textId="3EB983C7" w:rsidR="009B36FB" w:rsidRPr="00502F2A" w:rsidRDefault="00114CC0" w:rsidP="00513B3D">
      <w:pPr>
        <w:pStyle w:val="NoSpacing"/>
        <w:numPr>
          <w:ilvl w:val="0"/>
          <w:numId w:val="24"/>
        </w:numPr>
        <w:rPr>
          <w:rFonts w:ascii="Garamond" w:hAnsi="Garamond"/>
          <w:color w:val="000000" w:themeColor="text1"/>
        </w:rPr>
      </w:pPr>
      <w:r w:rsidRPr="00502F2A">
        <w:rPr>
          <w:rFonts w:ascii="Garamond" w:hAnsi="Garamond"/>
          <w:color w:val="000000" w:themeColor="text1"/>
        </w:rPr>
        <w:t xml:space="preserve">Senior C# utvecklare, </w:t>
      </w:r>
      <w:proofErr w:type="spellStart"/>
      <w:r w:rsidRPr="00502F2A">
        <w:rPr>
          <w:rFonts w:ascii="Garamond" w:hAnsi="Garamond"/>
          <w:color w:val="000000" w:themeColor="text1"/>
        </w:rPr>
        <w:t>RaySearch</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069244</w:t>
      </w:r>
      <w:proofErr w:type="gramEnd"/>
    </w:p>
    <w:p w14:paraId="6E014201" w14:textId="428331E5" w:rsidR="00114CC0" w:rsidRPr="00502F2A" w:rsidRDefault="00352178" w:rsidP="00513B3D">
      <w:pPr>
        <w:pStyle w:val="NoSpacing"/>
        <w:numPr>
          <w:ilvl w:val="0"/>
          <w:numId w:val="24"/>
        </w:numPr>
        <w:rPr>
          <w:rFonts w:ascii="Garamond" w:hAnsi="Garamond"/>
          <w:color w:val="000000" w:themeColor="text1"/>
        </w:rPr>
      </w:pPr>
      <w:proofErr w:type="spellStart"/>
      <w:r w:rsidRPr="00502F2A">
        <w:rPr>
          <w:rFonts w:ascii="Garamond" w:hAnsi="Garamond"/>
          <w:color w:val="000000" w:themeColor="text1"/>
        </w:rPr>
        <w:t>Embedded</w:t>
      </w:r>
      <w:proofErr w:type="spellEnd"/>
      <w:r w:rsidR="00B53E1D" w:rsidRPr="00502F2A">
        <w:rPr>
          <w:rFonts w:ascii="Garamond" w:hAnsi="Garamond"/>
          <w:color w:val="000000" w:themeColor="text1"/>
        </w:rPr>
        <w:t>-</w:t>
      </w:r>
      <w:r w:rsidRPr="00502F2A">
        <w:rPr>
          <w:rFonts w:ascii="Garamond" w:hAnsi="Garamond"/>
          <w:color w:val="000000" w:themeColor="text1"/>
        </w:rPr>
        <w:t>utv</w:t>
      </w:r>
      <w:r w:rsidR="00B53E1D" w:rsidRPr="00502F2A">
        <w:rPr>
          <w:rFonts w:ascii="Garamond" w:hAnsi="Garamond"/>
          <w:color w:val="000000" w:themeColor="text1"/>
        </w:rPr>
        <w:t>e</w:t>
      </w:r>
      <w:r w:rsidRPr="00502F2A">
        <w:rPr>
          <w:rFonts w:ascii="Garamond" w:hAnsi="Garamond"/>
          <w:color w:val="000000" w:themeColor="text1"/>
        </w:rPr>
        <w:t xml:space="preserve">cklare, Human IT, Stockholm, </w:t>
      </w:r>
      <w:proofErr w:type="gramStart"/>
      <w:r w:rsidRPr="00502F2A">
        <w:rPr>
          <w:rFonts w:ascii="Garamond" w:hAnsi="Garamond"/>
          <w:color w:val="000000" w:themeColor="text1"/>
        </w:rPr>
        <w:t>24097189</w:t>
      </w:r>
      <w:proofErr w:type="gramEnd"/>
    </w:p>
    <w:p w14:paraId="69CB36EE" w14:textId="26624EE2" w:rsidR="00352178" w:rsidRPr="00802AD5" w:rsidRDefault="00D512D2"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 xml:space="preserve">Game </w:t>
      </w:r>
      <w:r w:rsidR="005707E8" w:rsidRPr="00802AD5">
        <w:rPr>
          <w:rFonts w:ascii="Garamond" w:hAnsi="Garamond"/>
          <w:color w:val="000000" w:themeColor="text1"/>
          <w:lang w:val="en-GB"/>
        </w:rPr>
        <w:t>P</w:t>
      </w:r>
      <w:r w:rsidRPr="00802AD5">
        <w:rPr>
          <w:rFonts w:ascii="Garamond" w:hAnsi="Garamond"/>
          <w:color w:val="000000" w:themeColor="text1"/>
          <w:lang w:val="en-GB"/>
        </w:rPr>
        <w:t xml:space="preserve">lay </w:t>
      </w:r>
      <w:r w:rsidR="005707E8" w:rsidRPr="00802AD5">
        <w:rPr>
          <w:rFonts w:ascii="Garamond" w:hAnsi="Garamond"/>
          <w:color w:val="000000" w:themeColor="text1"/>
          <w:lang w:val="en-GB"/>
        </w:rPr>
        <w:t>P</w:t>
      </w:r>
      <w:r w:rsidRPr="00802AD5">
        <w:rPr>
          <w:rFonts w:ascii="Garamond" w:hAnsi="Garamond"/>
          <w:color w:val="000000" w:themeColor="text1"/>
          <w:lang w:val="en-GB"/>
        </w:rPr>
        <w:t xml:space="preserve">rogrammer, Avalanche Studios, </w:t>
      </w:r>
      <w:r w:rsidR="005707E8" w:rsidRPr="00802AD5">
        <w:rPr>
          <w:rFonts w:ascii="Garamond" w:hAnsi="Garamond"/>
          <w:color w:val="000000" w:themeColor="text1"/>
          <w:lang w:val="en-GB"/>
        </w:rPr>
        <w:t xml:space="preserve">Stockholm, </w:t>
      </w:r>
      <w:r w:rsidRPr="00802AD5">
        <w:rPr>
          <w:rFonts w:ascii="Garamond" w:hAnsi="Garamond"/>
          <w:color w:val="000000" w:themeColor="text1"/>
          <w:lang w:val="en-GB"/>
        </w:rPr>
        <w:t>24095275</w:t>
      </w:r>
    </w:p>
    <w:p w14:paraId="64D8C985" w14:textId="711389C8" w:rsidR="005F1D88" w:rsidRPr="00802AD5" w:rsidRDefault="005F1D88"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 xml:space="preserve">iOS </w:t>
      </w:r>
      <w:r w:rsidR="005732A4" w:rsidRPr="00802AD5">
        <w:rPr>
          <w:rFonts w:ascii="Garamond" w:hAnsi="Garamond"/>
          <w:color w:val="000000" w:themeColor="text1"/>
          <w:lang w:val="en-GB"/>
        </w:rPr>
        <w:t>D</w:t>
      </w:r>
      <w:r w:rsidRPr="00802AD5">
        <w:rPr>
          <w:rFonts w:ascii="Garamond" w:hAnsi="Garamond"/>
          <w:color w:val="000000" w:themeColor="text1"/>
          <w:lang w:val="en-GB"/>
        </w:rPr>
        <w:t>eveloper, Academic Work, Stockholm, 24070559</w:t>
      </w:r>
    </w:p>
    <w:p w14:paraId="6BB7E14F" w14:textId="41DCA34C" w:rsidR="005F1D88" w:rsidRPr="00802AD5" w:rsidRDefault="005F1D88"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 xml:space="preserve">JavaScript </w:t>
      </w:r>
      <w:r w:rsidR="005732A4" w:rsidRPr="00802AD5">
        <w:rPr>
          <w:rFonts w:ascii="Garamond" w:hAnsi="Garamond"/>
          <w:color w:val="000000" w:themeColor="text1"/>
          <w:lang w:val="en-GB"/>
        </w:rPr>
        <w:t>D</w:t>
      </w:r>
      <w:r w:rsidRPr="00802AD5">
        <w:rPr>
          <w:rFonts w:ascii="Garamond" w:hAnsi="Garamond"/>
          <w:color w:val="000000" w:themeColor="text1"/>
          <w:lang w:val="en-GB"/>
        </w:rPr>
        <w:t>eveloper, Academic Work, Stockholm, 24070559</w:t>
      </w:r>
    </w:p>
    <w:p w14:paraId="62CC4557" w14:textId="307DC588" w:rsidR="005F1D88" w:rsidRPr="00802AD5" w:rsidRDefault="00FF525E" w:rsidP="00513B3D">
      <w:pPr>
        <w:pStyle w:val="NoSpacing"/>
        <w:numPr>
          <w:ilvl w:val="0"/>
          <w:numId w:val="24"/>
        </w:numPr>
        <w:rPr>
          <w:rFonts w:ascii="Garamond" w:hAnsi="Garamond"/>
          <w:color w:val="000000" w:themeColor="text1"/>
          <w:lang w:val="en-GB"/>
        </w:rPr>
      </w:pPr>
      <w:bookmarkStart w:id="5" w:name="_Hlk43104895"/>
      <w:r w:rsidRPr="00802AD5">
        <w:rPr>
          <w:rFonts w:ascii="Garamond" w:hAnsi="Garamond"/>
          <w:color w:val="000000" w:themeColor="text1"/>
          <w:lang w:val="en-GB"/>
        </w:rPr>
        <w:t>Senior Backend Software Engineer</w:t>
      </w:r>
      <w:bookmarkEnd w:id="5"/>
      <w:r w:rsidRPr="00802AD5">
        <w:rPr>
          <w:rFonts w:ascii="Garamond" w:hAnsi="Garamond"/>
          <w:color w:val="000000" w:themeColor="text1"/>
          <w:lang w:val="en-GB"/>
        </w:rPr>
        <w:t xml:space="preserve">, DICE, Stockholm, </w:t>
      </w:r>
      <w:r w:rsidR="000049B1" w:rsidRPr="00802AD5">
        <w:rPr>
          <w:rFonts w:ascii="Garamond" w:hAnsi="Garamond"/>
          <w:color w:val="000000" w:themeColor="text1"/>
          <w:lang w:val="en-GB"/>
        </w:rPr>
        <w:t>24075628</w:t>
      </w:r>
    </w:p>
    <w:p w14:paraId="640FAFFF" w14:textId="64F152AC" w:rsidR="00103BBF" w:rsidRPr="00802AD5" w:rsidRDefault="00103BBF"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Software Developer, Engineers</w:t>
      </w:r>
      <w:r w:rsidR="00B83336" w:rsidRPr="00802AD5">
        <w:rPr>
          <w:rFonts w:ascii="Garamond" w:hAnsi="Garamond"/>
          <w:color w:val="000000" w:themeColor="text1"/>
          <w:lang w:val="en-GB"/>
        </w:rPr>
        <w:t xml:space="preserve"> </w:t>
      </w:r>
      <w:r w:rsidRPr="00802AD5">
        <w:rPr>
          <w:rFonts w:ascii="Garamond" w:hAnsi="Garamond"/>
          <w:color w:val="000000" w:themeColor="text1"/>
          <w:lang w:val="en-GB"/>
        </w:rPr>
        <w:t xml:space="preserve">Only, </w:t>
      </w:r>
      <w:proofErr w:type="spellStart"/>
      <w:r w:rsidRPr="00802AD5">
        <w:rPr>
          <w:rFonts w:ascii="Garamond" w:hAnsi="Garamond"/>
          <w:color w:val="000000" w:themeColor="text1"/>
          <w:lang w:val="en-GB"/>
        </w:rPr>
        <w:t>G</w:t>
      </w:r>
      <w:r w:rsidR="00B83336" w:rsidRPr="00802AD5">
        <w:rPr>
          <w:rFonts w:ascii="Garamond" w:hAnsi="Garamond"/>
          <w:color w:val="000000" w:themeColor="text1"/>
          <w:lang w:val="en-GB"/>
        </w:rPr>
        <w:t>ö</w:t>
      </w:r>
      <w:r w:rsidRPr="00802AD5">
        <w:rPr>
          <w:rFonts w:ascii="Garamond" w:hAnsi="Garamond"/>
          <w:color w:val="000000" w:themeColor="text1"/>
          <w:lang w:val="en-GB"/>
        </w:rPr>
        <w:t>teb</w:t>
      </w:r>
      <w:r w:rsidR="00B83336" w:rsidRPr="00802AD5">
        <w:rPr>
          <w:rFonts w:ascii="Garamond" w:hAnsi="Garamond"/>
          <w:color w:val="000000" w:themeColor="text1"/>
          <w:lang w:val="en-GB"/>
        </w:rPr>
        <w:t>o</w:t>
      </w:r>
      <w:r w:rsidRPr="00802AD5">
        <w:rPr>
          <w:rFonts w:ascii="Garamond" w:hAnsi="Garamond"/>
          <w:color w:val="000000" w:themeColor="text1"/>
          <w:lang w:val="en-GB"/>
        </w:rPr>
        <w:t>rg</w:t>
      </w:r>
      <w:proofErr w:type="spellEnd"/>
      <w:r w:rsidRPr="00802AD5">
        <w:rPr>
          <w:rFonts w:ascii="Garamond" w:hAnsi="Garamond"/>
          <w:color w:val="000000" w:themeColor="text1"/>
          <w:lang w:val="en-GB"/>
        </w:rPr>
        <w:t>, 24061361</w:t>
      </w:r>
    </w:p>
    <w:p w14:paraId="45C31F94" w14:textId="30051BD8" w:rsidR="00F32993" w:rsidRPr="00502F2A" w:rsidRDefault="00254F80" w:rsidP="00513B3D">
      <w:pPr>
        <w:pStyle w:val="NoSpacing"/>
        <w:numPr>
          <w:ilvl w:val="0"/>
          <w:numId w:val="24"/>
        </w:numPr>
        <w:rPr>
          <w:rFonts w:ascii="Garamond" w:hAnsi="Garamond"/>
          <w:color w:val="000000" w:themeColor="text1"/>
        </w:rPr>
      </w:pPr>
      <w:r w:rsidRPr="00502F2A">
        <w:rPr>
          <w:rFonts w:ascii="Garamond" w:hAnsi="Garamond"/>
          <w:color w:val="000000" w:themeColor="text1"/>
        </w:rPr>
        <w:t xml:space="preserve">Fullstack </w:t>
      </w:r>
      <w:proofErr w:type="spellStart"/>
      <w:r w:rsidR="005732A4" w:rsidRPr="00502F2A">
        <w:rPr>
          <w:rFonts w:ascii="Garamond" w:hAnsi="Garamond"/>
          <w:color w:val="000000" w:themeColor="text1"/>
        </w:rPr>
        <w:t>D</w:t>
      </w:r>
      <w:r w:rsidRPr="00502F2A">
        <w:rPr>
          <w:rFonts w:ascii="Garamond" w:hAnsi="Garamond"/>
          <w:color w:val="000000" w:themeColor="text1"/>
        </w:rPr>
        <w:t>eveloper</w:t>
      </w:r>
      <w:proofErr w:type="spellEnd"/>
      <w:r w:rsidRPr="00502F2A">
        <w:rPr>
          <w:rFonts w:ascii="Garamond" w:hAnsi="Garamond"/>
          <w:color w:val="000000" w:themeColor="text1"/>
        </w:rPr>
        <w:t xml:space="preserve">, Sigma, </w:t>
      </w:r>
      <w:r w:rsidR="00B83336" w:rsidRPr="00502F2A">
        <w:rPr>
          <w:rFonts w:ascii="Garamond" w:hAnsi="Garamond"/>
          <w:color w:val="000000" w:themeColor="text1"/>
        </w:rPr>
        <w:t>Göteborg</w:t>
      </w:r>
      <w:r w:rsidRPr="00502F2A">
        <w:rPr>
          <w:rFonts w:ascii="Garamond" w:hAnsi="Garamond"/>
          <w:color w:val="000000" w:themeColor="text1"/>
        </w:rPr>
        <w:t xml:space="preserve">, </w:t>
      </w:r>
      <w:proofErr w:type="gramStart"/>
      <w:r w:rsidRPr="00502F2A">
        <w:rPr>
          <w:rFonts w:ascii="Garamond" w:hAnsi="Garamond"/>
          <w:color w:val="000000" w:themeColor="text1"/>
        </w:rPr>
        <w:t>24051576</w:t>
      </w:r>
      <w:proofErr w:type="gramEnd"/>
    </w:p>
    <w:p w14:paraId="77B93FA7" w14:textId="368837CA" w:rsidR="0018765B" w:rsidRPr="00502F2A" w:rsidRDefault="001050C6" w:rsidP="00513B3D">
      <w:pPr>
        <w:pStyle w:val="NoSpacing"/>
        <w:numPr>
          <w:ilvl w:val="0"/>
          <w:numId w:val="24"/>
        </w:numPr>
        <w:rPr>
          <w:rFonts w:ascii="Garamond" w:hAnsi="Garamond"/>
          <w:color w:val="000000" w:themeColor="text1"/>
        </w:rPr>
      </w:pPr>
      <w:r w:rsidRPr="00502F2A">
        <w:rPr>
          <w:rFonts w:ascii="Garamond" w:hAnsi="Garamond"/>
          <w:color w:val="000000" w:themeColor="text1"/>
        </w:rPr>
        <w:t xml:space="preserve">Senior </w:t>
      </w:r>
      <w:proofErr w:type="spellStart"/>
      <w:r w:rsidR="005732A4" w:rsidRPr="00502F2A">
        <w:rPr>
          <w:rFonts w:ascii="Garamond" w:hAnsi="Garamond"/>
          <w:color w:val="000000" w:themeColor="text1"/>
        </w:rPr>
        <w:t>E</w:t>
      </w:r>
      <w:r w:rsidRPr="00502F2A">
        <w:rPr>
          <w:rFonts w:ascii="Garamond" w:hAnsi="Garamond"/>
          <w:color w:val="000000" w:themeColor="text1"/>
        </w:rPr>
        <w:t>mbedded</w:t>
      </w:r>
      <w:proofErr w:type="spellEnd"/>
      <w:r w:rsidRPr="00502F2A">
        <w:rPr>
          <w:rFonts w:ascii="Garamond" w:hAnsi="Garamond"/>
          <w:color w:val="000000" w:themeColor="text1"/>
        </w:rPr>
        <w:t xml:space="preserve">-konsult, </w:t>
      </w:r>
      <w:proofErr w:type="spellStart"/>
      <w:r w:rsidRPr="00502F2A">
        <w:rPr>
          <w:rFonts w:ascii="Garamond" w:hAnsi="Garamond"/>
          <w:color w:val="000000" w:themeColor="text1"/>
        </w:rPr>
        <w:t>HiMinds</w:t>
      </w:r>
      <w:proofErr w:type="spellEnd"/>
      <w:r w:rsidRPr="00502F2A">
        <w:rPr>
          <w:rFonts w:ascii="Garamond" w:hAnsi="Garamond"/>
          <w:color w:val="000000" w:themeColor="text1"/>
        </w:rPr>
        <w:t xml:space="preserve">, </w:t>
      </w:r>
      <w:r w:rsidR="00B83336" w:rsidRPr="00502F2A">
        <w:rPr>
          <w:rFonts w:ascii="Garamond" w:hAnsi="Garamond"/>
          <w:color w:val="000000" w:themeColor="text1"/>
        </w:rPr>
        <w:t>Göteborg</w:t>
      </w:r>
      <w:r w:rsidRPr="00502F2A">
        <w:rPr>
          <w:rFonts w:ascii="Garamond" w:hAnsi="Garamond"/>
          <w:color w:val="000000" w:themeColor="text1"/>
        </w:rPr>
        <w:t xml:space="preserve">, </w:t>
      </w:r>
      <w:proofErr w:type="gramStart"/>
      <w:r w:rsidRPr="00502F2A">
        <w:rPr>
          <w:rFonts w:ascii="Garamond" w:hAnsi="Garamond"/>
          <w:color w:val="000000" w:themeColor="text1"/>
        </w:rPr>
        <w:t>24050045</w:t>
      </w:r>
      <w:proofErr w:type="gramEnd"/>
    </w:p>
    <w:p w14:paraId="47727636" w14:textId="77777777" w:rsidR="009E11FF" w:rsidRPr="00502F2A" w:rsidRDefault="009E11FF" w:rsidP="00513B3D">
      <w:pPr>
        <w:pStyle w:val="NoSpacing"/>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 xml:space="preserve">i matematik, Högskolan i Skövde, </w:t>
      </w:r>
      <w:proofErr w:type="gramStart"/>
      <w:r w:rsidRPr="00502F2A">
        <w:rPr>
          <w:rFonts w:ascii="Garamond" w:hAnsi="Garamond"/>
          <w:color w:val="000000" w:themeColor="text1"/>
        </w:rPr>
        <w:t>24117587</w:t>
      </w:r>
      <w:proofErr w:type="gramEnd"/>
    </w:p>
    <w:p w14:paraId="0D2DD24F" w14:textId="77777777" w:rsidR="009E11FF" w:rsidRPr="00502F2A" w:rsidRDefault="009E11FF" w:rsidP="00513B3D">
      <w:pPr>
        <w:pStyle w:val="NoSpacing"/>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 xml:space="preserve">till området spelutveckling, Högskolan i Skövde, </w:t>
      </w:r>
      <w:proofErr w:type="gramStart"/>
      <w:r w:rsidRPr="00502F2A">
        <w:rPr>
          <w:rFonts w:ascii="Garamond" w:hAnsi="Garamond"/>
          <w:color w:val="000000" w:themeColor="text1"/>
        </w:rPr>
        <w:t>24104466</w:t>
      </w:r>
      <w:proofErr w:type="gramEnd"/>
    </w:p>
    <w:p w14:paraId="31E9C843" w14:textId="77777777" w:rsidR="009E11FF" w:rsidRPr="00502F2A" w:rsidRDefault="009E11FF" w:rsidP="00513B3D">
      <w:pPr>
        <w:pStyle w:val="NoSpacing"/>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 xml:space="preserve">i matematik, Mitthögskolan, Sundsvall, </w:t>
      </w:r>
      <w:proofErr w:type="gramStart"/>
      <w:r w:rsidRPr="00502F2A">
        <w:rPr>
          <w:rFonts w:ascii="Garamond" w:hAnsi="Garamond"/>
          <w:color w:val="000000" w:themeColor="text1"/>
        </w:rPr>
        <w:t>24083128</w:t>
      </w:r>
      <w:proofErr w:type="gramEnd"/>
    </w:p>
    <w:p w14:paraId="22D10325" w14:textId="3C5A411D" w:rsidR="009E11FF" w:rsidRPr="00502F2A" w:rsidRDefault="009E11FF" w:rsidP="00513B3D">
      <w:pPr>
        <w:pStyle w:val="NoSpacing"/>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i datavetenskap med inriktning webbprogrammering, </w:t>
      </w:r>
      <w:r w:rsidR="00D0516F" w:rsidRPr="00502F2A">
        <w:rPr>
          <w:rFonts w:ascii="Garamond" w:hAnsi="Garamond"/>
          <w:color w:val="000000" w:themeColor="text1"/>
          <w:shd w:val="clear" w:color="auto" w:fill="FFFFFF"/>
        </w:rPr>
        <w:t>§</w:t>
      </w:r>
      <w:r w:rsidR="008241CA" w:rsidRPr="00502F2A">
        <w:rPr>
          <w:rFonts w:ascii="Garamond" w:hAnsi="Garamond"/>
          <w:color w:val="000000" w:themeColor="text1"/>
          <w:shd w:val="clear" w:color="auto" w:fill="FFFFFF"/>
        </w:rPr>
        <w:t xml:space="preserve"> Tekniska Högskola, Karlskrona</w:t>
      </w:r>
    </w:p>
    <w:p w14:paraId="24F3F159" w14:textId="6861079D" w:rsidR="00224AD9" w:rsidRDefault="00224AD9" w:rsidP="00224AD9">
      <w:pPr>
        <w:pStyle w:val="NoSpacing"/>
        <w:rPr>
          <w:rFonts w:ascii="Garamond" w:hAnsi="Garamond"/>
          <w:b/>
          <w:bCs/>
          <w:color w:val="000000" w:themeColor="text1"/>
        </w:rPr>
      </w:pPr>
    </w:p>
    <w:p w14:paraId="6D6E0E57" w14:textId="637C6498" w:rsidR="00E64251" w:rsidRDefault="00E64251" w:rsidP="00224AD9">
      <w:pPr>
        <w:pStyle w:val="NoSpacing"/>
        <w:rPr>
          <w:rFonts w:ascii="Garamond" w:hAnsi="Garamond"/>
          <w:b/>
          <w:bCs/>
          <w:color w:val="000000" w:themeColor="text1"/>
        </w:rPr>
      </w:pPr>
      <w:proofErr w:type="spellStart"/>
      <w:r>
        <w:rPr>
          <w:rFonts w:ascii="Garamond" w:hAnsi="Garamond"/>
          <w:b/>
          <w:bCs/>
          <w:color w:val="000000" w:themeColor="text1"/>
        </w:rPr>
        <w:t>sat</w:t>
      </w:r>
      <w:proofErr w:type="spellEnd"/>
      <w:r>
        <w:rPr>
          <w:rFonts w:ascii="Garamond" w:hAnsi="Garamond"/>
          <w:b/>
          <w:bCs/>
          <w:color w:val="000000" w:themeColor="text1"/>
        </w:rPr>
        <w:t>-u-</w:t>
      </w:r>
      <w:proofErr w:type="spellStart"/>
      <w:r>
        <w:rPr>
          <w:rFonts w:ascii="Garamond" w:hAnsi="Garamond"/>
          <w:b/>
          <w:bCs/>
          <w:color w:val="000000" w:themeColor="text1"/>
        </w:rPr>
        <w:t>say</w:t>
      </w:r>
      <w:proofErr w:type="spellEnd"/>
    </w:p>
    <w:p w14:paraId="6F61753C" w14:textId="77777777" w:rsidR="00E64251" w:rsidRPr="00502F2A" w:rsidRDefault="00E64251" w:rsidP="00224AD9">
      <w:pPr>
        <w:pStyle w:val="NoSpacing"/>
        <w:rPr>
          <w:rFonts w:ascii="Garamond" w:hAnsi="Garamond"/>
          <w:b/>
          <w:bCs/>
          <w:color w:val="000000" w:themeColor="text1"/>
        </w:rPr>
      </w:pPr>
    </w:p>
    <w:p w14:paraId="16BC0EB7" w14:textId="1AFADCC3" w:rsidR="000D7B80" w:rsidRPr="00502F2A" w:rsidRDefault="00224AD9" w:rsidP="00224AD9">
      <w:pPr>
        <w:pStyle w:val="NoSpacing"/>
        <w:rPr>
          <w:rFonts w:ascii="Garamond" w:hAnsi="Garamond"/>
          <w:color w:val="000000" w:themeColor="text1"/>
        </w:rPr>
      </w:pPr>
      <w:r w:rsidRPr="00502F2A">
        <w:rPr>
          <w:rFonts w:ascii="Garamond" w:hAnsi="Garamond"/>
          <w:color w:val="000000" w:themeColor="text1"/>
        </w:rPr>
        <w:t>Juli</w:t>
      </w:r>
    </w:p>
    <w:p w14:paraId="312A93D8" w14:textId="0FFE15C0" w:rsidR="00D85345" w:rsidRPr="00502F2A" w:rsidRDefault="00D85345" w:rsidP="00513B3D">
      <w:pPr>
        <w:pStyle w:val="NoSpacing"/>
        <w:numPr>
          <w:ilvl w:val="0"/>
          <w:numId w:val="26"/>
        </w:numPr>
        <w:rPr>
          <w:rFonts w:ascii="Garamond" w:hAnsi="Garamond"/>
          <w:color w:val="000000" w:themeColor="text1"/>
        </w:rPr>
      </w:pPr>
      <w:r w:rsidRPr="00502F2A">
        <w:rPr>
          <w:rFonts w:ascii="Garamond" w:hAnsi="Garamond"/>
          <w:color w:val="000000" w:themeColor="text1"/>
        </w:rPr>
        <w:t>Telefonintervju</w:t>
      </w:r>
    </w:p>
    <w:p w14:paraId="21952CCF" w14:textId="2DE4CC9C" w:rsidR="00D85345" w:rsidRPr="00502F2A" w:rsidRDefault="00D85345" w:rsidP="00513B3D">
      <w:pPr>
        <w:pStyle w:val="NoSpacing"/>
        <w:numPr>
          <w:ilvl w:val="1"/>
          <w:numId w:val="26"/>
        </w:numPr>
        <w:rPr>
          <w:rFonts w:ascii="Garamond" w:hAnsi="Garamond"/>
          <w:color w:val="000000" w:themeColor="text1"/>
        </w:rPr>
      </w:pPr>
      <w:r w:rsidRPr="00502F2A">
        <w:rPr>
          <w:rFonts w:ascii="Garamond" w:hAnsi="Garamond"/>
          <w:color w:val="000000" w:themeColor="text1"/>
        </w:rPr>
        <w:t xml:space="preserve">7 juli, Fullstack-utvecklare, </w:t>
      </w:r>
      <w:proofErr w:type="spellStart"/>
      <w:r w:rsidRPr="00502F2A">
        <w:rPr>
          <w:rFonts w:ascii="Garamond" w:hAnsi="Garamond"/>
          <w:color w:val="000000" w:themeColor="text1"/>
        </w:rPr>
        <w:t>Academi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Work</w:t>
      </w:r>
      <w:proofErr w:type="spellEnd"/>
      <w:r w:rsidRPr="00502F2A">
        <w:rPr>
          <w:rFonts w:ascii="Garamond" w:hAnsi="Garamond"/>
          <w:color w:val="000000" w:themeColor="text1"/>
        </w:rPr>
        <w:t>, Stockholm</w:t>
      </w:r>
    </w:p>
    <w:p w14:paraId="1FCA04CD" w14:textId="13FFEB7C" w:rsidR="00F32993" w:rsidRPr="00802AD5" w:rsidRDefault="00AB5822" w:rsidP="00513B3D">
      <w:pPr>
        <w:pStyle w:val="NoSpacing"/>
        <w:numPr>
          <w:ilvl w:val="0"/>
          <w:numId w:val="26"/>
        </w:numPr>
        <w:rPr>
          <w:rFonts w:ascii="Garamond" w:hAnsi="Garamond"/>
          <w:color w:val="000000" w:themeColor="text1"/>
          <w:lang w:val="en-GB"/>
        </w:rPr>
      </w:pPr>
      <w:proofErr w:type="spellStart"/>
      <w:r w:rsidRPr="00802AD5">
        <w:rPr>
          <w:rFonts w:ascii="Garamond" w:hAnsi="Garamond"/>
          <w:color w:val="000000" w:themeColor="text1"/>
          <w:lang w:val="en-GB"/>
        </w:rPr>
        <w:t>Fullstack</w:t>
      </w:r>
      <w:proofErr w:type="spellEnd"/>
      <w:r w:rsidRPr="00802AD5">
        <w:rPr>
          <w:rFonts w:ascii="Garamond" w:hAnsi="Garamond"/>
          <w:color w:val="000000" w:themeColor="text1"/>
          <w:lang w:val="en-GB"/>
        </w:rPr>
        <w:t xml:space="preserve"> Developer to ASSA ABLOY, Stockholm, 24084523</w:t>
      </w:r>
    </w:p>
    <w:p w14:paraId="2B3E98E7" w14:textId="77777777" w:rsidR="006C67C6" w:rsidRPr="00502F2A" w:rsidRDefault="00034285" w:rsidP="00513B3D">
      <w:pPr>
        <w:pStyle w:val="NoSpacing"/>
        <w:numPr>
          <w:ilvl w:val="0"/>
          <w:numId w:val="26"/>
        </w:numPr>
        <w:rPr>
          <w:rFonts w:ascii="Garamond" w:hAnsi="Garamond"/>
          <w:color w:val="000000" w:themeColor="text1"/>
        </w:rPr>
      </w:pPr>
      <w:r w:rsidRPr="00502F2A">
        <w:rPr>
          <w:rFonts w:ascii="Garamond" w:hAnsi="Garamond"/>
          <w:color w:val="000000" w:themeColor="text1"/>
        </w:rPr>
        <w:t xml:space="preserve">Fullstack-utvecklare till </w:t>
      </w:r>
      <w:proofErr w:type="spellStart"/>
      <w:r w:rsidRPr="00502F2A">
        <w:rPr>
          <w:rFonts w:ascii="Garamond" w:hAnsi="Garamond"/>
          <w:color w:val="000000" w:themeColor="text1"/>
        </w:rPr>
        <w:t>DigiExam</w:t>
      </w:r>
      <w:proofErr w:type="spellEnd"/>
      <w:r w:rsidRPr="00502F2A">
        <w:rPr>
          <w:rFonts w:ascii="Garamond" w:hAnsi="Garamond"/>
          <w:color w:val="000000" w:themeColor="text1"/>
        </w:rPr>
        <w:t>, Stockholm</w:t>
      </w:r>
    </w:p>
    <w:p w14:paraId="55575778" w14:textId="77777777" w:rsidR="006C67C6" w:rsidRPr="00802AD5" w:rsidRDefault="006C67C6"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lang w:val="en-GB"/>
        </w:rPr>
        <w:t xml:space="preserve">Backend Software Engineer, </w:t>
      </w:r>
      <w:proofErr w:type="spellStart"/>
      <w:r w:rsidRPr="00802AD5">
        <w:rPr>
          <w:rFonts w:ascii="Garamond" w:hAnsi="Garamond"/>
          <w:color w:val="000000" w:themeColor="text1"/>
          <w:lang w:val="en-GB"/>
        </w:rPr>
        <w:t>Nordnet</w:t>
      </w:r>
      <w:proofErr w:type="spellEnd"/>
      <w:r w:rsidRPr="00802AD5">
        <w:rPr>
          <w:rFonts w:ascii="Garamond" w:hAnsi="Garamond"/>
          <w:color w:val="000000" w:themeColor="text1"/>
          <w:lang w:val="en-GB"/>
        </w:rPr>
        <w:t xml:space="preserve"> AB, Stockholm, 23855469</w:t>
      </w:r>
    </w:p>
    <w:p w14:paraId="74598586" w14:textId="77777777" w:rsidR="00C93CBF" w:rsidRPr="00802AD5" w:rsidRDefault="006C67C6"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lang w:val="en-GB"/>
        </w:rPr>
        <w:t xml:space="preserve">Frontend Software Engineer, </w:t>
      </w:r>
      <w:proofErr w:type="spellStart"/>
      <w:r w:rsidRPr="00802AD5">
        <w:rPr>
          <w:rFonts w:ascii="Garamond" w:hAnsi="Garamond"/>
          <w:color w:val="000000" w:themeColor="text1"/>
          <w:lang w:val="en-GB"/>
        </w:rPr>
        <w:t>Nordnet</w:t>
      </w:r>
      <w:proofErr w:type="spellEnd"/>
      <w:r w:rsidRPr="00802AD5">
        <w:rPr>
          <w:rFonts w:ascii="Garamond" w:hAnsi="Garamond"/>
          <w:color w:val="000000" w:themeColor="text1"/>
          <w:lang w:val="en-GB"/>
        </w:rPr>
        <w:t xml:space="preserve"> AB, Stockholm</w:t>
      </w:r>
    </w:p>
    <w:p w14:paraId="7DBB0D03" w14:textId="7B429A18" w:rsidR="00C93CBF" w:rsidRPr="00502F2A" w:rsidRDefault="00C93CBF" w:rsidP="00513B3D">
      <w:pPr>
        <w:pStyle w:val="NoSpacing"/>
        <w:numPr>
          <w:ilvl w:val="0"/>
          <w:numId w:val="26"/>
        </w:numPr>
        <w:rPr>
          <w:rFonts w:ascii="Garamond" w:hAnsi="Garamond"/>
          <w:color w:val="000000" w:themeColor="text1"/>
        </w:rPr>
      </w:pPr>
      <w:r w:rsidRPr="00502F2A">
        <w:rPr>
          <w:rFonts w:ascii="Garamond" w:hAnsi="Garamond"/>
          <w:color w:val="000000" w:themeColor="text1"/>
        </w:rPr>
        <w:t>Systemutvecklare</w:t>
      </w:r>
      <w:r w:rsidR="000B59F0" w:rsidRPr="00502F2A">
        <w:rPr>
          <w:rFonts w:ascii="Garamond" w:hAnsi="Garamond"/>
          <w:color w:val="000000" w:themeColor="text1"/>
        </w:rPr>
        <w:t xml:space="preserve">, </w:t>
      </w:r>
      <w:r w:rsidRPr="00502F2A">
        <w:rPr>
          <w:rFonts w:ascii="Garamond" w:hAnsi="Garamond"/>
          <w:color w:val="000000" w:themeColor="text1"/>
        </w:rPr>
        <w:t xml:space="preserve">ledare, </w:t>
      </w:r>
      <w:proofErr w:type="spellStart"/>
      <w:r w:rsidRPr="00502F2A">
        <w:rPr>
          <w:rFonts w:ascii="Garamond" w:hAnsi="Garamond"/>
          <w:color w:val="000000" w:themeColor="text1"/>
        </w:rPr>
        <w:t>RaySearch</w:t>
      </w:r>
      <w:proofErr w:type="spellEnd"/>
      <w:r w:rsidRPr="00502F2A">
        <w:rPr>
          <w:rFonts w:ascii="Garamond" w:hAnsi="Garamond"/>
          <w:color w:val="000000" w:themeColor="text1"/>
        </w:rPr>
        <w:t xml:space="preserve"> Laboratories, Stockholm, </w:t>
      </w:r>
      <w:proofErr w:type="gramStart"/>
      <w:r w:rsidRPr="00502F2A">
        <w:rPr>
          <w:rFonts w:ascii="Garamond" w:hAnsi="Garamond"/>
          <w:color w:val="000000" w:themeColor="text1"/>
        </w:rPr>
        <w:t>24007226</w:t>
      </w:r>
      <w:proofErr w:type="gramEnd"/>
    </w:p>
    <w:p w14:paraId="7398C3ED" w14:textId="5E57BC58" w:rsidR="006C67C6" w:rsidRPr="00502F2A" w:rsidRDefault="00A65F16" w:rsidP="00513B3D">
      <w:pPr>
        <w:pStyle w:val="NoSpacing"/>
        <w:numPr>
          <w:ilvl w:val="0"/>
          <w:numId w:val="26"/>
        </w:numPr>
        <w:rPr>
          <w:rFonts w:ascii="Garamond" w:hAnsi="Garamond"/>
          <w:color w:val="000000" w:themeColor="text1"/>
        </w:rPr>
      </w:pPr>
      <w:r w:rsidRPr="00502F2A">
        <w:rPr>
          <w:rFonts w:ascii="Garamond" w:hAnsi="Garamond"/>
          <w:color w:val="000000" w:themeColor="text1"/>
        </w:rPr>
        <w:t>Fullstack Systemutvecklare</w:t>
      </w:r>
      <w:r w:rsidR="000B59F0" w:rsidRPr="00502F2A">
        <w:rPr>
          <w:rFonts w:ascii="Garamond" w:hAnsi="Garamond"/>
          <w:color w:val="000000" w:themeColor="text1"/>
        </w:rPr>
        <w:t xml:space="preserve">, </w:t>
      </w:r>
      <w:proofErr w:type="spellStart"/>
      <w:r w:rsidRPr="00502F2A">
        <w:rPr>
          <w:rFonts w:ascii="Garamond" w:hAnsi="Garamond"/>
          <w:color w:val="000000" w:themeColor="text1"/>
        </w:rPr>
        <w:t>Fintech</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116622</w:t>
      </w:r>
      <w:proofErr w:type="gramEnd"/>
    </w:p>
    <w:p w14:paraId="25174353" w14:textId="454A3707" w:rsidR="00A65F16" w:rsidRPr="00502F2A" w:rsidRDefault="00052163" w:rsidP="00513B3D">
      <w:pPr>
        <w:pStyle w:val="NoSpacing"/>
        <w:numPr>
          <w:ilvl w:val="0"/>
          <w:numId w:val="26"/>
        </w:numPr>
        <w:rPr>
          <w:rFonts w:ascii="Garamond" w:hAnsi="Garamond"/>
          <w:color w:val="000000" w:themeColor="text1"/>
        </w:rPr>
      </w:pPr>
      <w:r w:rsidRPr="00502F2A">
        <w:rPr>
          <w:rFonts w:ascii="Garamond" w:hAnsi="Garamond"/>
          <w:color w:val="000000" w:themeColor="text1"/>
        </w:rPr>
        <w:t>Fullstack .</w:t>
      </w:r>
      <w:r w:rsidR="00AF1264" w:rsidRPr="00502F2A">
        <w:rPr>
          <w:rFonts w:ascii="Garamond" w:hAnsi="Garamond"/>
          <w:color w:val="000000" w:themeColor="text1"/>
        </w:rPr>
        <w:t>N</w:t>
      </w:r>
      <w:r w:rsidRPr="00502F2A">
        <w:rPr>
          <w:rFonts w:ascii="Garamond" w:hAnsi="Garamond"/>
          <w:color w:val="000000" w:themeColor="text1"/>
        </w:rPr>
        <w:t xml:space="preserve">et </w:t>
      </w:r>
      <w:proofErr w:type="spellStart"/>
      <w:r w:rsidR="00AF1264" w:rsidRPr="00502F2A">
        <w:rPr>
          <w:rFonts w:ascii="Garamond" w:hAnsi="Garamond"/>
          <w:color w:val="000000" w:themeColor="text1"/>
        </w:rPr>
        <w:t>Developer</w:t>
      </w:r>
      <w:proofErr w:type="spellEnd"/>
      <w:r w:rsidR="00AF1264" w:rsidRPr="00502F2A">
        <w:rPr>
          <w:rFonts w:ascii="Garamond" w:hAnsi="Garamond"/>
          <w:color w:val="000000" w:themeColor="text1"/>
        </w:rPr>
        <w:t xml:space="preserve"> </w:t>
      </w:r>
      <w:r w:rsidRPr="00502F2A">
        <w:rPr>
          <w:rFonts w:ascii="Garamond" w:hAnsi="Garamond"/>
          <w:color w:val="000000" w:themeColor="text1"/>
        </w:rPr>
        <w:t xml:space="preserve">till Sigma IT i Stockholm, </w:t>
      </w:r>
      <w:proofErr w:type="gramStart"/>
      <w:r w:rsidRPr="00502F2A">
        <w:rPr>
          <w:rFonts w:ascii="Garamond" w:hAnsi="Garamond"/>
          <w:color w:val="000000" w:themeColor="text1"/>
        </w:rPr>
        <w:t>24087629</w:t>
      </w:r>
      <w:proofErr w:type="gramEnd"/>
    </w:p>
    <w:p w14:paraId="3B1B14CA" w14:textId="3C17C829" w:rsidR="00AB541D" w:rsidRPr="00802AD5" w:rsidRDefault="002E4F6B" w:rsidP="00513B3D">
      <w:pPr>
        <w:pStyle w:val="NoSpacing"/>
        <w:numPr>
          <w:ilvl w:val="0"/>
          <w:numId w:val="26"/>
        </w:numPr>
        <w:rPr>
          <w:rFonts w:ascii="Garamond" w:hAnsi="Garamond"/>
          <w:color w:val="000000" w:themeColor="text1"/>
          <w:lang w:val="en-GB"/>
        </w:rPr>
      </w:pPr>
      <w:proofErr w:type="spellStart"/>
      <w:r w:rsidRPr="00802AD5">
        <w:rPr>
          <w:rFonts w:ascii="Garamond" w:hAnsi="Garamond"/>
          <w:color w:val="000000" w:themeColor="text1"/>
          <w:lang w:val="en-GB"/>
        </w:rPr>
        <w:t>Fullstack</w:t>
      </w:r>
      <w:proofErr w:type="spellEnd"/>
      <w:r w:rsidRPr="00802AD5">
        <w:rPr>
          <w:rFonts w:ascii="Garamond" w:hAnsi="Garamond"/>
          <w:color w:val="000000" w:themeColor="text1"/>
          <w:lang w:val="en-GB"/>
        </w:rPr>
        <w:t xml:space="preserve"> .Net </w:t>
      </w:r>
      <w:r w:rsidR="00AF1264" w:rsidRPr="00802AD5">
        <w:rPr>
          <w:rFonts w:ascii="Garamond" w:hAnsi="Garamond"/>
          <w:color w:val="000000" w:themeColor="text1"/>
          <w:lang w:val="en-GB"/>
        </w:rPr>
        <w:t>D</w:t>
      </w:r>
      <w:r w:rsidRPr="00802AD5">
        <w:rPr>
          <w:rFonts w:ascii="Garamond" w:hAnsi="Garamond"/>
          <w:color w:val="000000" w:themeColor="text1"/>
          <w:lang w:val="en-GB"/>
        </w:rPr>
        <w:t>eveloper, Alten IT, Stockholm, 24093131</w:t>
      </w:r>
    </w:p>
    <w:p w14:paraId="1AE7D215" w14:textId="77777777" w:rsidR="0026535A" w:rsidRPr="00502F2A" w:rsidRDefault="00AB541D" w:rsidP="00513B3D">
      <w:pPr>
        <w:pStyle w:val="NoSpacing"/>
        <w:numPr>
          <w:ilvl w:val="0"/>
          <w:numId w:val="26"/>
        </w:numPr>
        <w:rPr>
          <w:rFonts w:ascii="Garamond" w:hAnsi="Garamond"/>
          <w:color w:val="000000" w:themeColor="text1"/>
        </w:rPr>
      </w:pPr>
      <w:r w:rsidRPr="00502F2A">
        <w:rPr>
          <w:rFonts w:ascii="Garamond" w:hAnsi="Garamond"/>
          <w:color w:val="000000" w:themeColor="text1"/>
        </w:rPr>
        <w:t xml:space="preserve">Product </w:t>
      </w:r>
      <w:proofErr w:type="spellStart"/>
      <w:r w:rsidRPr="00502F2A">
        <w:rPr>
          <w:rFonts w:ascii="Garamond" w:hAnsi="Garamond"/>
          <w:color w:val="000000" w:themeColor="text1"/>
        </w:rPr>
        <w:t>Own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itoo</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3791864</w:t>
      </w:r>
      <w:proofErr w:type="gramEnd"/>
    </w:p>
    <w:p w14:paraId="14593933" w14:textId="05566CAD" w:rsidR="0026535A" w:rsidRPr="00502F2A" w:rsidRDefault="00AF36F9" w:rsidP="00513B3D">
      <w:pPr>
        <w:pStyle w:val="NoSpacing"/>
        <w:numPr>
          <w:ilvl w:val="0"/>
          <w:numId w:val="26"/>
        </w:numPr>
        <w:rPr>
          <w:rFonts w:ascii="Garamond" w:hAnsi="Garamond"/>
          <w:color w:val="000000" w:themeColor="text1"/>
        </w:rPr>
      </w:pPr>
      <w:r w:rsidRPr="00502F2A">
        <w:rPr>
          <w:rFonts w:ascii="Garamond" w:hAnsi="Garamond"/>
          <w:color w:val="000000" w:themeColor="text1"/>
        </w:rPr>
        <w:t xml:space="preserve">Fullstack </w:t>
      </w:r>
      <w:proofErr w:type="spellStart"/>
      <w:r w:rsidR="000D3778" w:rsidRPr="00502F2A">
        <w:rPr>
          <w:rFonts w:ascii="Garamond" w:hAnsi="Garamond"/>
          <w:color w:val="000000" w:themeColor="text1"/>
        </w:rPr>
        <w:t>D</w:t>
      </w:r>
      <w:r w:rsidRPr="00502F2A">
        <w:rPr>
          <w:rFonts w:ascii="Garamond" w:hAnsi="Garamond"/>
          <w:color w:val="000000" w:themeColor="text1"/>
        </w:rPr>
        <w:t>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itoo</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3791644</w:t>
      </w:r>
      <w:proofErr w:type="gramEnd"/>
    </w:p>
    <w:p w14:paraId="71ADEEED" w14:textId="74675305" w:rsidR="00D82131" w:rsidRPr="00502F2A" w:rsidRDefault="003463D9" w:rsidP="00513B3D">
      <w:pPr>
        <w:pStyle w:val="NoSpacing"/>
        <w:numPr>
          <w:ilvl w:val="0"/>
          <w:numId w:val="26"/>
        </w:numPr>
        <w:rPr>
          <w:rFonts w:ascii="Garamond" w:hAnsi="Garamond"/>
          <w:color w:val="000000" w:themeColor="text1"/>
        </w:rPr>
      </w:pPr>
      <w:r w:rsidRPr="00502F2A">
        <w:rPr>
          <w:rFonts w:ascii="Garamond" w:hAnsi="Garamond"/>
          <w:color w:val="000000" w:themeColor="text1"/>
        </w:rPr>
        <w:t xml:space="preserve">Modersmålslärare till Interkulturella </w:t>
      </w:r>
      <w:r w:rsidR="000D3778" w:rsidRPr="00502F2A">
        <w:rPr>
          <w:rFonts w:ascii="Garamond" w:hAnsi="Garamond"/>
          <w:color w:val="000000" w:themeColor="text1"/>
        </w:rPr>
        <w:t>E</w:t>
      </w:r>
      <w:r w:rsidRPr="00502F2A">
        <w:rPr>
          <w:rFonts w:ascii="Garamond" w:hAnsi="Garamond"/>
          <w:color w:val="000000" w:themeColor="text1"/>
        </w:rPr>
        <w:t xml:space="preserve">nheten, Eskilstuna, </w:t>
      </w:r>
      <w:proofErr w:type="gramStart"/>
      <w:r w:rsidRPr="00502F2A">
        <w:rPr>
          <w:rFonts w:ascii="Garamond" w:hAnsi="Garamond"/>
          <w:color w:val="000000" w:themeColor="text1"/>
        </w:rPr>
        <w:t>24113803</w:t>
      </w:r>
      <w:proofErr w:type="gramEnd"/>
    </w:p>
    <w:p w14:paraId="1C75507B" w14:textId="68805370" w:rsidR="00D82131" w:rsidRPr="00502F2A" w:rsidRDefault="00F00DB8" w:rsidP="00513B3D">
      <w:pPr>
        <w:pStyle w:val="NoSpacing"/>
        <w:numPr>
          <w:ilvl w:val="0"/>
          <w:numId w:val="26"/>
        </w:numPr>
        <w:rPr>
          <w:rFonts w:ascii="Garamond" w:hAnsi="Garamond"/>
          <w:color w:val="000000" w:themeColor="text1"/>
        </w:rPr>
      </w:pPr>
      <w:r w:rsidRPr="00502F2A">
        <w:rPr>
          <w:rFonts w:ascii="Garamond" w:hAnsi="Garamond"/>
          <w:color w:val="000000" w:themeColor="text1"/>
        </w:rPr>
        <w:t>Lärare i Eng</w:t>
      </w:r>
      <w:r w:rsidR="005B7348" w:rsidRPr="00502F2A">
        <w:rPr>
          <w:rFonts w:ascii="Garamond" w:hAnsi="Garamond"/>
          <w:color w:val="000000" w:themeColor="text1"/>
        </w:rPr>
        <w:t>elska</w:t>
      </w:r>
      <w:r w:rsidRPr="00502F2A">
        <w:rPr>
          <w:rFonts w:ascii="Garamond" w:hAnsi="Garamond"/>
          <w:color w:val="000000" w:themeColor="text1"/>
        </w:rPr>
        <w:t xml:space="preserve"> i </w:t>
      </w:r>
      <w:r w:rsidR="00E86721" w:rsidRPr="00502F2A">
        <w:rPr>
          <w:rFonts w:ascii="Garamond" w:hAnsi="Garamond"/>
          <w:color w:val="000000" w:themeColor="text1"/>
        </w:rPr>
        <w:t>kombination</w:t>
      </w:r>
      <w:r w:rsidRPr="00502F2A">
        <w:rPr>
          <w:rFonts w:ascii="Garamond" w:hAnsi="Garamond"/>
          <w:color w:val="000000" w:themeColor="text1"/>
        </w:rPr>
        <w:t xml:space="preserve"> med andra ämnen till S:t Eskils gymnasium, Eskilstuna, </w:t>
      </w:r>
      <w:proofErr w:type="gramStart"/>
      <w:r w:rsidRPr="00502F2A">
        <w:rPr>
          <w:rFonts w:ascii="Garamond" w:hAnsi="Garamond"/>
          <w:color w:val="000000" w:themeColor="text1"/>
        </w:rPr>
        <w:t>24119805</w:t>
      </w:r>
      <w:proofErr w:type="gramEnd"/>
    </w:p>
    <w:p w14:paraId="07B9B872" w14:textId="07B98A78" w:rsidR="00025CCA" w:rsidRPr="00502F2A" w:rsidRDefault="00FB3A08" w:rsidP="00513B3D">
      <w:pPr>
        <w:pStyle w:val="NoSpacing"/>
        <w:numPr>
          <w:ilvl w:val="0"/>
          <w:numId w:val="26"/>
        </w:numPr>
        <w:rPr>
          <w:rFonts w:ascii="Garamond" w:hAnsi="Garamond"/>
          <w:color w:val="000000" w:themeColor="text1"/>
        </w:rPr>
      </w:pPr>
      <w:r w:rsidRPr="00502F2A">
        <w:rPr>
          <w:rFonts w:ascii="Garamond" w:hAnsi="Garamond"/>
          <w:color w:val="000000" w:themeColor="text1"/>
        </w:rPr>
        <w:t xml:space="preserve">Modersmålslärare i </w:t>
      </w:r>
      <w:r w:rsidR="005B7348" w:rsidRPr="00502F2A">
        <w:rPr>
          <w:rFonts w:ascii="Garamond" w:hAnsi="Garamond"/>
          <w:color w:val="000000" w:themeColor="text1"/>
        </w:rPr>
        <w:t>E</w:t>
      </w:r>
      <w:r w:rsidRPr="00502F2A">
        <w:rPr>
          <w:rFonts w:ascii="Garamond" w:hAnsi="Garamond"/>
          <w:color w:val="000000" w:themeColor="text1"/>
        </w:rPr>
        <w:t xml:space="preserve">ngelska, Språkcentrum, Strängnäs kommun, </w:t>
      </w:r>
      <w:proofErr w:type="gramStart"/>
      <w:r w:rsidRPr="00502F2A">
        <w:rPr>
          <w:rFonts w:ascii="Garamond" w:hAnsi="Garamond"/>
          <w:color w:val="000000" w:themeColor="text1"/>
        </w:rPr>
        <w:t>24144832</w:t>
      </w:r>
      <w:proofErr w:type="gramEnd"/>
    </w:p>
    <w:p w14:paraId="2EDDBE1B" w14:textId="156A4546" w:rsidR="007D6B03" w:rsidRPr="00802AD5" w:rsidRDefault="007D6B03"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lang w:val="en-GB"/>
        </w:rPr>
        <w:t>Tools Programmer, Arrowhead Game Studios, Stockholm, 24113836</w:t>
      </w:r>
    </w:p>
    <w:p w14:paraId="6898C88D" w14:textId="77777777" w:rsidR="00AC02DC" w:rsidRPr="00802AD5" w:rsidRDefault="00AC02DC" w:rsidP="00513B3D">
      <w:pPr>
        <w:pStyle w:val="NoSpacing"/>
        <w:numPr>
          <w:ilvl w:val="0"/>
          <w:numId w:val="26"/>
        </w:numPr>
        <w:rPr>
          <w:rFonts w:ascii="Garamond" w:hAnsi="Garamond"/>
          <w:color w:val="000000" w:themeColor="text1"/>
          <w:lang w:val="en-GB"/>
        </w:rPr>
      </w:pPr>
      <w:proofErr w:type="spellStart"/>
      <w:r w:rsidRPr="00802AD5">
        <w:rPr>
          <w:rFonts w:ascii="Garamond" w:hAnsi="Garamond"/>
          <w:color w:val="000000" w:themeColor="text1"/>
          <w:shd w:val="clear" w:color="auto" w:fill="FFFFFF"/>
          <w:lang w:val="en-GB"/>
        </w:rPr>
        <w:t>Utbildare</w:t>
      </w:r>
      <w:proofErr w:type="spellEnd"/>
      <w:r w:rsidRPr="00802AD5">
        <w:rPr>
          <w:rFonts w:ascii="Garamond" w:hAnsi="Garamond"/>
          <w:color w:val="000000" w:themeColor="text1"/>
          <w:shd w:val="clear" w:color="auto" w:fill="FFFFFF"/>
          <w:lang w:val="en-GB"/>
        </w:rPr>
        <w:t xml:space="preserve"> </w:t>
      </w:r>
      <w:proofErr w:type="spellStart"/>
      <w:r w:rsidRPr="00802AD5">
        <w:rPr>
          <w:rFonts w:ascii="Garamond" w:hAnsi="Garamond"/>
          <w:color w:val="000000" w:themeColor="text1"/>
          <w:shd w:val="clear" w:color="auto" w:fill="FFFFFF"/>
          <w:lang w:val="en-GB"/>
        </w:rPr>
        <w:t>i</w:t>
      </w:r>
      <w:proofErr w:type="spellEnd"/>
      <w:r w:rsidRPr="00802AD5">
        <w:rPr>
          <w:rFonts w:ascii="Garamond" w:hAnsi="Garamond"/>
          <w:color w:val="000000" w:themeColor="text1"/>
          <w:shd w:val="clear" w:color="auto" w:fill="FFFFFF"/>
          <w:lang w:val="en-GB"/>
        </w:rPr>
        <w:t xml:space="preserve"> </w:t>
      </w:r>
      <w:proofErr w:type="spellStart"/>
      <w:r w:rsidRPr="00802AD5">
        <w:rPr>
          <w:rFonts w:ascii="Garamond" w:hAnsi="Garamond"/>
          <w:color w:val="000000" w:themeColor="text1"/>
          <w:shd w:val="clear" w:color="auto" w:fill="FFFFFF"/>
          <w:lang w:val="en-GB"/>
        </w:rPr>
        <w:t>spelprogrammering</w:t>
      </w:r>
      <w:proofErr w:type="spellEnd"/>
      <w:r w:rsidRPr="00802AD5">
        <w:rPr>
          <w:rFonts w:ascii="Garamond" w:hAnsi="Garamond"/>
          <w:color w:val="000000" w:themeColor="text1"/>
          <w:shd w:val="clear" w:color="auto" w:fill="FFFFFF"/>
          <w:lang w:val="en-GB"/>
        </w:rPr>
        <w:t>, The Game Assembly, Stockholm, 24094037</w:t>
      </w:r>
    </w:p>
    <w:p w14:paraId="791F20DA" w14:textId="3A8F727F" w:rsidR="00AC02DC" w:rsidRPr="00502F2A" w:rsidRDefault="00AC02DC" w:rsidP="00513B3D">
      <w:pPr>
        <w:pStyle w:val="NoSpacing"/>
        <w:numPr>
          <w:ilvl w:val="0"/>
          <w:numId w:val="26"/>
        </w:numPr>
        <w:rPr>
          <w:rFonts w:ascii="Garamond" w:hAnsi="Garamond"/>
          <w:color w:val="000000" w:themeColor="text1"/>
        </w:rPr>
      </w:pPr>
      <w:r w:rsidRPr="00502F2A">
        <w:rPr>
          <w:rFonts w:ascii="Garamond" w:hAnsi="Garamond"/>
          <w:color w:val="000000" w:themeColor="text1"/>
        </w:rPr>
        <w:t xml:space="preserve">Doktorand inom Deformerbar objektmanipulation, Kungliga Tekniska högskolan, </w:t>
      </w:r>
      <w:r w:rsidR="009603A3" w:rsidRPr="00502F2A">
        <w:rPr>
          <w:rFonts w:ascii="Garamond" w:hAnsi="Garamond"/>
          <w:color w:val="000000" w:themeColor="text1"/>
        </w:rPr>
        <w:t xml:space="preserve">Stockholm, </w:t>
      </w:r>
      <w:proofErr w:type="gramStart"/>
      <w:r w:rsidR="009603A3" w:rsidRPr="00502F2A">
        <w:rPr>
          <w:rFonts w:ascii="Garamond" w:hAnsi="Garamond"/>
          <w:color w:val="000000" w:themeColor="text1"/>
        </w:rPr>
        <w:t>24100887</w:t>
      </w:r>
      <w:proofErr w:type="gramEnd"/>
    </w:p>
    <w:p w14:paraId="470B51F4" w14:textId="77777777" w:rsidR="009603A3" w:rsidRPr="00502F2A" w:rsidRDefault="009603A3" w:rsidP="00513B3D">
      <w:pPr>
        <w:pStyle w:val="NoSpacing"/>
        <w:numPr>
          <w:ilvl w:val="0"/>
          <w:numId w:val="26"/>
        </w:numPr>
        <w:rPr>
          <w:rFonts w:ascii="Garamond" w:hAnsi="Garamond"/>
          <w:color w:val="000000" w:themeColor="text1"/>
        </w:rPr>
      </w:pPr>
      <w:r w:rsidRPr="00502F2A">
        <w:rPr>
          <w:rFonts w:ascii="Garamond" w:hAnsi="Garamond"/>
          <w:color w:val="000000" w:themeColor="text1"/>
          <w:shd w:val="clear" w:color="auto" w:fill="FFFFFF"/>
        </w:rPr>
        <w:t xml:space="preserve">Systemutvecklare i C++/C#, </w:t>
      </w:r>
      <w:proofErr w:type="spellStart"/>
      <w:r w:rsidRPr="00502F2A">
        <w:rPr>
          <w:rFonts w:ascii="Garamond" w:hAnsi="Garamond"/>
          <w:color w:val="000000" w:themeColor="text1"/>
          <w:shd w:val="clear" w:color="auto" w:fill="FFFFFF"/>
        </w:rPr>
        <w:t>Knowit</w:t>
      </w:r>
      <w:proofErr w:type="spellEnd"/>
      <w:r w:rsidRPr="00502F2A">
        <w:rPr>
          <w:rFonts w:ascii="Garamond" w:hAnsi="Garamond"/>
          <w:color w:val="000000" w:themeColor="text1"/>
          <w:shd w:val="clear" w:color="auto" w:fill="FFFFFF"/>
        </w:rPr>
        <w:t xml:space="preserve">, Stockholm, </w:t>
      </w:r>
      <w:proofErr w:type="gramStart"/>
      <w:r w:rsidRPr="00502F2A">
        <w:rPr>
          <w:rFonts w:ascii="Garamond" w:hAnsi="Garamond"/>
          <w:color w:val="000000" w:themeColor="text1"/>
          <w:shd w:val="clear" w:color="auto" w:fill="FFFFFF"/>
        </w:rPr>
        <w:t>24160647</w:t>
      </w:r>
      <w:proofErr w:type="gramEnd"/>
    </w:p>
    <w:p w14:paraId="0FF3C99D" w14:textId="14D218DA" w:rsidR="009603A3" w:rsidRPr="00802AD5" w:rsidRDefault="009603A3"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lang w:val="en-GB"/>
        </w:rPr>
        <w:t xml:space="preserve">Senior Backend Software Engineer, Symphony Communication Services Sweden AB, Mjukvaruutvecklare, </w:t>
      </w:r>
      <w:r w:rsidR="00741592" w:rsidRPr="00802AD5">
        <w:rPr>
          <w:rFonts w:ascii="Garamond" w:hAnsi="Garamond"/>
          <w:color w:val="000000" w:themeColor="text1"/>
          <w:lang w:val="en-GB"/>
        </w:rPr>
        <w:t xml:space="preserve">Saab, </w:t>
      </w:r>
      <w:r w:rsidRPr="00802AD5">
        <w:rPr>
          <w:rFonts w:ascii="Garamond" w:hAnsi="Garamond"/>
          <w:color w:val="000000" w:themeColor="text1"/>
          <w:lang w:val="en-GB"/>
        </w:rPr>
        <w:t>Stockholm, 24160924</w:t>
      </w:r>
    </w:p>
    <w:p w14:paraId="14A596DF" w14:textId="51DB1AF3" w:rsidR="009603A3" w:rsidRPr="00502F2A" w:rsidRDefault="009603A3" w:rsidP="00513B3D">
      <w:pPr>
        <w:pStyle w:val="NoSpacing"/>
        <w:numPr>
          <w:ilvl w:val="0"/>
          <w:numId w:val="26"/>
        </w:numPr>
        <w:rPr>
          <w:rFonts w:ascii="Garamond" w:hAnsi="Garamond"/>
          <w:color w:val="000000" w:themeColor="text1"/>
        </w:rPr>
      </w:pPr>
      <w:proofErr w:type="spellStart"/>
      <w:r w:rsidRPr="00502F2A">
        <w:rPr>
          <w:rFonts w:ascii="Garamond" w:hAnsi="Garamond"/>
          <w:color w:val="000000" w:themeColor="text1"/>
        </w:rPr>
        <w:t>Embeddedutvecklare</w:t>
      </w:r>
      <w:proofErr w:type="spellEnd"/>
      <w:r w:rsidRPr="00502F2A">
        <w:rPr>
          <w:rFonts w:ascii="Garamond" w:hAnsi="Garamond"/>
          <w:color w:val="000000" w:themeColor="text1"/>
        </w:rPr>
        <w:t xml:space="preserve">, Combitech AB, Stockholm, </w:t>
      </w:r>
      <w:proofErr w:type="gramStart"/>
      <w:r w:rsidRPr="00502F2A">
        <w:rPr>
          <w:rFonts w:ascii="Garamond" w:hAnsi="Garamond"/>
          <w:color w:val="000000" w:themeColor="text1"/>
        </w:rPr>
        <w:t>24149336</w:t>
      </w:r>
      <w:proofErr w:type="gramEnd"/>
    </w:p>
    <w:p w14:paraId="2DDD9810" w14:textId="728EAB83" w:rsidR="00AC02DC" w:rsidRPr="00802AD5" w:rsidRDefault="00025CCA"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shd w:val="clear" w:color="auto" w:fill="FFFFFF"/>
          <w:lang w:val="en-GB"/>
        </w:rPr>
        <w:t>Senior Technical Artist, Unreal Engine, Stockholm, 24123154</w:t>
      </w:r>
    </w:p>
    <w:p w14:paraId="19194154" w14:textId="77777777" w:rsidR="008E790A" w:rsidRPr="00802AD5" w:rsidRDefault="008E790A" w:rsidP="008E790A">
      <w:pPr>
        <w:pStyle w:val="NoSpacing"/>
        <w:rPr>
          <w:rFonts w:ascii="Garamond" w:hAnsi="Garamond"/>
          <w:color w:val="000000" w:themeColor="text1"/>
          <w:shd w:val="clear" w:color="auto" w:fill="FFFFFF"/>
          <w:lang w:val="en-GB"/>
        </w:rPr>
      </w:pPr>
    </w:p>
    <w:p w14:paraId="6656B88C" w14:textId="21216480" w:rsidR="008E790A" w:rsidRPr="00502F2A" w:rsidRDefault="008E790A" w:rsidP="008E790A">
      <w:pPr>
        <w:pStyle w:val="NoSpacing"/>
        <w:rPr>
          <w:rFonts w:ascii="Garamond" w:hAnsi="Garamond"/>
          <w:color w:val="000000" w:themeColor="text1"/>
        </w:rPr>
      </w:pPr>
      <w:r w:rsidRPr="00502F2A">
        <w:rPr>
          <w:rFonts w:ascii="Garamond" w:hAnsi="Garamond"/>
          <w:color w:val="000000" w:themeColor="text1"/>
          <w:shd w:val="clear" w:color="auto" w:fill="FFFFFF"/>
        </w:rPr>
        <w:t>Augusti</w:t>
      </w:r>
    </w:p>
    <w:p w14:paraId="04094DC6" w14:textId="2DF1DE3B" w:rsidR="008E790A" w:rsidRPr="00502F2A" w:rsidRDefault="008E790A"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Lärare till Teknikprogrammet, inriktning Informations- och Medieteknik, </w:t>
      </w:r>
      <w:proofErr w:type="spellStart"/>
      <w:r w:rsidRPr="00502F2A">
        <w:rPr>
          <w:rFonts w:ascii="Garamond" w:hAnsi="Garamond"/>
          <w:color w:val="000000" w:themeColor="text1"/>
        </w:rPr>
        <w:t>Wendela</w:t>
      </w:r>
      <w:proofErr w:type="spellEnd"/>
      <w:r w:rsidRPr="00502F2A">
        <w:rPr>
          <w:rFonts w:ascii="Garamond" w:hAnsi="Garamond"/>
          <w:color w:val="000000" w:themeColor="text1"/>
        </w:rPr>
        <w:t xml:space="preserve"> Hebbegymnasiet, Södertälje, </w:t>
      </w:r>
      <w:proofErr w:type="gramStart"/>
      <w:r w:rsidRPr="00502F2A">
        <w:rPr>
          <w:rFonts w:ascii="Garamond" w:hAnsi="Garamond"/>
          <w:color w:val="000000" w:themeColor="text1"/>
        </w:rPr>
        <w:t>24168587</w:t>
      </w:r>
      <w:proofErr w:type="gramEnd"/>
      <w:r w:rsidR="00332DB9" w:rsidRPr="00502F2A">
        <w:rPr>
          <w:rFonts w:ascii="Garamond" w:hAnsi="Garamond"/>
          <w:color w:val="000000" w:themeColor="text1"/>
        </w:rPr>
        <w:t>, Camilla Lindblad</w:t>
      </w:r>
    </w:p>
    <w:p w14:paraId="0C28C97A" w14:textId="77777777" w:rsidR="00332DB9" w:rsidRPr="00502F2A" w:rsidRDefault="00332DB9"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Lärare i Matematik och Fysik sökes till Dansgymnasiet i Stockholm, </w:t>
      </w:r>
      <w:proofErr w:type="gramStart"/>
      <w:r w:rsidRPr="00502F2A">
        <w:rPr>
          <w:rFonts w:ascii="Garamond" w:hAnsi="Garamond"/>
          <w:color w:val="000000" w:themeColor="text1"/>
        </w:rPr>
        <w:t>24152979</w:t>
      </w:r>
      <w:proofErr w:type="gramEnd"/>
    </w:p>
    <w:p w14:paraId="0DFD7333" w14:textId="3DF35F44" w:rsidR="008E790A" w:rsidRPr="00502F2A" w:rsidRDefault="008E790A" w:rsidP="00B5325C">
      <w:pPr>
        <w:pStyle w:val="ListParagraph"/>
        <w:numPr>
          <w:ilvl w:val="0"/>
          <w:numId w:val="33"/>
        </w:numPr>
        <w:rPr>
          <w:rFonts w:ascii="Garamond" w:hAnsi="Garamond"/>
          <w:color w:val="000000" w:themeColor="text1"/>
        </w:rPr>
      </w:pPr>
      <w:proofErr w:type="spellStart"/>
      <w:r w:rsidRPr="00502F2A">
        <w:rPr>
          <w:rFonts w:ascii="Garamond" w:hAnsi="Garamond"/>
          <w:color w:val="000000" w:themeColor="text1"/>
        </w:rPr>
        <w:t>La</w:t>
      </w:r>
      <w:r w:rsidRPr="00502F2A">
        <w:rPr>
          <w:rFonts w:ascii="Times New Roman" w:hAnsi="Times New Roman" w:cs="Times New Roman"/>
          <w:color w:val="000000" w:themeColor="text1"/>
        </w:rPr>
        <w:t>̈</w:t>
      </w:r>
      <w:r w:rsidRPr="00502F2A">
        <w:rPr>
          <w:rFonts w:ascii="Garamond" w:hAnsi="Garamond"/>
          <w:color w:val="000000" w:themeColor="text1"/>
        </w:rPr>
        <w:t>rare</w:t>
      </w:r>
      <w:proofErr w:type="spellEnd"/>
      <w:r w:rsidRPr="00502F2A">
        <w:rPr>
          <w:rFonts w:ascii="Garamond" w:hAnsi="Garamond"/>
          <w:color w:val="000000" w:themeColor="text1"/>
        </w:rPr>
        <w:t xml:space="preserve"> fysik och annat </w:t>
      </w:r>
      <w:r w:rsidRPr="00502F2A">
        <w:rPr>
          <w:rFonts w:ascii="Garamond" w:hAnsi="Garamond" w:cs="Garamond"/>
          <w:color w:val="000000" w:themeColor="text1"/>
        </w:rPr>
        <w:t>ä</w:t>
      </w:r>
      <w:r w:rsidRPr="00502F2A">
        <w:rPr>
          <w:rFonts w:ascii="Garamond" w:hAnsi="Garamond"/>
          <w:color w:val="000000" w:themeColor="text1"/>
        </w:rPr>
        <w:t xml:space="preserve">mne till Fryshuset Gymnasium, Stockholm, </w:t>
      </w:r>
      <w:proofErr w:type="gramStart"/>
      <w:r w:rsidRPr="00502F2A">
        <w:rPr>
          <w:rFonts w:ascii="Garamond" w:hAnsi="Garamond"/>
          <w:color w:val="000000" w:themeColor="text1"/>
        </w:rPr>
        <w:t>24170823</w:t>
      </w:r>
      <w:proofErr w:type="gramEnd"/>
    </w:p>
    <w:p w14:paraId="3C9A8573" w14:textId="4D5B125E" w:rsidR="008E790A" w:rsidRPr="00502F2A" w:rsidRDefault="00257C78"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Lärare i Svenska/SVA 100 % på S:ta Ragnhildgymnasiet, Södertälje, </w:t>
      </w:r>
      <w:proofErr w:type="gramStart"/>
      <w:r w:rsidRPr="00502F2A">
        <w:rPr>
          <w:rFonts w:ascii="Garamond" w:hAnsi="Garamond"/>
          <w:color w:val="000000" w:themeColor="text1"/>
        </w:rPr>
        <w:t>24171879</w:t>
      </w:r>
      <w:proofErr w:type="gramEnd"/>
    </w:p>
    <w:p w14:paraId="3DB43E79" w14:textId="79DA7906" w:rsidR="00257C78" w:rsidRPr="00502F2A" w:rsidRDefault="00257C78"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Lärare i matematik och/eller engelska sökes till JENSEN gymnasium Södra, JENSEN </w:t>
      </w:r>
      <w:proofErr w:type="spellStart"/>
      <w:r w:rsidRPr="00502F2A">
        <w:rPr>
          <w:rFonts w:ascii="Garamond" w:hAnsi="Garamond"/>
          <w:color w:val="000000" w:themeColor="text1"/>
        </w:rPr>
        <w:t>education</w:t>
      </w:r>
      <w:proofErr w:type="spellEnd"/>
      <w:r w:rsidRPr="00502F2A">
        <w:rPr>
          <w:rFonts w:ascii="Garamond" w:hAnsi="Garamond"/>
          <w:color w:val="000000" w:themeColor="text1"/>
        </w:rPr>
        <w:t>, Stockholm</w:t>
      </w:r>
      <w:r w:rsidR="005B77E7" w:rsidRPr="00502F2A">
        <w:rPr>
          <w:rFonts w:ascii="Garamond" w:hAnsi="Garamond"/>
          <w:color w:val="000000" w:themeColor="text1"/>
        </w:rPr>
        <w:t xml:space="preserve">, </w:t>
      </w:r>
      <w:proofErr w:type="gramStart"/>
      <w:r w:rsidR="005B77E7" w:rsidRPr="00502F2A">
        <w:rPr>
          <w:rFonts w:ascii="Garamond" w:hAnsi="Garamond"/>
          <w:color w:val="000000" w:themeColor="text1"/>
        </w:rPr>
        <w:t>24179154</w:t>
      </w:r>
      <w:proofErr w:type="gramEnd"/>
    </w:p>
    <w:p w14:paraId="4D61C74D" w14:textId="614BEAB5" w:rsidR="005B77E7" w:rsidRPr="00502F2A" w:rsidRDefault="005B77E7"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Vi söker lärare i engelska till Drottning Blankas Gymnasieskola Stockholm, Drottning Blankas Gymnasieskola, Stockholm, </w:t>
      </w:r>
      <w:proofErr w:type="gramStart"/>
      <w:r w:rsidRPr="00502F2A">
        <w:rPr>
          <w:rFonts w:ascii="Garamond" w:hAnsi="Garamond"/>
          <w:color w:val="000000" w:themeColor="text1"/>
        </w:rPr>
        <w:t>24178888</w:t>
      </w:r>
      <w:proofErr w:type="gramEnd"/>
    </w:p>
    <w:p w14:paraId="36B7CCA0" w14:textId="1CFF2E33" w:rsidR="00B7436D" w:rsidRPr="00502F2A" w:rsidRDefault="00B7436D"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Lärare i matematik/naturkunskap till </w:t>
      </w:r>
      <w:proofErr w:type="spellStart"/>
      <w:r w:rsidRPr="00502F2A">
        <w:rPr>
          <w:rFonts w:ascii="Garamond" w:hAnsi="Garamond"/>
          <w:color w:val="000000" w:themeColor="text1"/>
        </w:rPr>
        <w:t>Rekarnegymnasiet</w:t>
      </w:r>
      <w:proofErr w:type="spellEnd"/>
      <w:r w:rsidRPr="00502F2A">
        <w:rPr>
          <w:rFonts w:ascii="Garamond" w:hAnsi="Garamond"/>
          <w:color w:val="000000" w:themeColor="text1"/>
        </w:rPr>
        <w:t xml:space="preserve">, Eskilstuna, </w:t>
      </w:r>
      <w:proofErr w:type="gramStart"/>
      <w:r w:rsidRPr="00502F2A">
        <w:rPr>
          <w:rFonts w:ascii="Garamond" w:hAnsi="Garamond"/>
          <w:color w:val="000000" w:themeColor="text1"/>
        </w:rPr>
        <w:t>24178154</w:t>
      </w:r>
      <w:proofErr w:type="gramEnd"/>
    </w:p>
    <w:p w14:paraId="372063BA" w14:textId="63A07889" w:rsidR="00B7436D" w:rsidRPr="00502F2A" w:rsidRDefault="00B7436D" w:rsidP="00B5325C">
      <w:pPr>
        <w:pStyle w:val="ListParagraph"/>
        <w:numPr>
          <w:ilvl w:val="0"/>
          <w:numId w:val="33"/>
        </w:numPr>
        <w:rPr>
          <w:rFonts w:ascii="Garamond" w:hAnsi="Garamond"/>
          <w:color w:val="000000" w:themeColor="text1"/>
        </w:rPr>
      </w:pPr>
      <w:r w:rsidRPr="00502F2A">
        <w:rPr>
          <w:rFonts w:ascii="Garamond" w:hAnsi="Garamond"/>
          <w:color w:val="000000" w:themeColor="text1"/>
          <w:shd w:val="clear" w:color="auto" w:fill="FFFFFF"/>
        </w:rPr>
        <w:t xml:space="preserve">Lärare till Lärcentrum anstalten Mariefred, Kriminalvården, Strängnäs, </w:t>
      </w:r>
      <w:proofErr w:type="gramStart"/>
      <w:r w:rsidRPr="00502F2A">
        <w:rPr>
          <w:rFonts w:ascii="Garamond" w:hAnsi="Garamond"/>
          <w:color w:val="000000" w:themeColor="text1"/>
          <w:shd w:val="clear" w:color="auto" w:fill="FFFFFF"/>
        </w:rPr>
        <w:t>24181842</w:t>
      </w:r>
      <w:proofErr w:type="gramEnd"/>
    </w:p>
    <w:p w14:paraId="24168ABE" w14:textId="13F0754F" w:rsidR="006E19BD" w:rsidRPr="00502F2A" w:rsidRDefault="006E19BD"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Klara Teoretiska gymnasium söker gymnasielärare i naturkunskap, Stockholm, </w:t>
      </w:r>
      <w:proofErr w:type="gramStart"/>
      <w:r w:rsidRPr="00502F2A">
        <w:rPr>
          <w:rFonts w:ascii="Garamond" w:hAnsi="Garamond"/>
          <w:color w:val="000000" w:themeColor="text1"/>
        </w:rPr>
        <w:t>24187536</w:t>
      </w:r>
      <w:proofErr w:type="gramEnd"/>
    </w:p>
    <w:p w14:paraId="6864AE90" w14:textId="77777777" w:rsidR="006E19BD" w:rsidRPr="00502F2A" w:rsidRDefault="006E19BD"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Lärarvikarie till gymnasieskolan höstterminen 2020, NGS Vikariepoolen, Stockholm, </w:t>
      </w:r>
      <w:proofErr w:type="gramStart"/>
      <w:r w:rsidRPr="00502F2A">
        <w:rPr>
          <w:rFonts w:ascii="Garamond" w:hAnsi="Garamond"/>
          <w:color w:val="000000" w:themeColor="text1"/>
        </w:rPr>
        <w:t>24185224</w:t>
      </w:r>
      <w:proofErr w:type="gramEnd"/>
    </w:p>
    <w:p w14:paraId="34025C24" w14:textId="61E84D3A" w:rsidR="006E19BD" w:rsidRPr="00502F2A" w:rsidRDefault="006E19BD"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Gymnasielärare </w:t>
      </w:r>
      <w:proofErr w:type="spellStart"/>
      <w:r w:rsidRPr="00502F2A">
        <w:rPr>
          <w:rFonts w:ascii="Garamond" w:hAnsi="Garamond"/>
          <w:color w:val="000000" w:themeColor="text1"/>
        </w:rPr>
        <w:t>Hvilan</w:t>
      </w:r>
      <w:proofErr w:type="spellEnd"/>
      <w:r w:rsidRPr="00502F2A">
        <w:rPr>
          <w:rFonts w:ascii="Garamond" w:hAnsi="Garamond"/>
          <w:color w:val="000000" w:themeColor="text1"/>
        </w:rPr>
        <w:t xml:space="preserve"> Utbildning, Stockholm, </w:t>
      </w:r>
      <w:proofErr w:type="gramStart"/>
      <w:r w:rsidRPr="00502F2A">
        <w:rPr>
          <w:rFonts w:ascii="Garamond" w:hAnsi="Garamond"/>
          <w:color w:val="000000" w:themeColor="text1"/>
        </w:rPr>
        <w:t>24184942</w:t>
      </w:r>
      <w:proofErr w:type="gramEnd"/>
    </w:p>
    <w:p w14:paraId="375E41A9" w14:textId="7EF0532E" w:rsidR="001E313E" w:rsidRPr="00502F2A" w:rsidRDefault="006E19BD"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Matematiklärare i gymnasiet på konsultbasis, </w:t>
      </w:r>
      <w:proofErr w:type="spellStart"/>
      <w:r w:rsidR="00C91847" w:rsidRPr="00502F2A">
        <w:rPr>
          <w:rFonts w:ascii="Garamond" w:hAnsi="Garamond"/>
          <w:color w:val="000000" w:themeColor="text1"/>
        </w:rPr>
        <w:t>PersonalExpressen</w:t>
      </w:r>
      <w:proofErr w:type="spellEnd"/>
      <w:r w:rsidR="00C91847" w:rsidRPr="00502F2A">
        <w:rPr>
          <w:rFonts w:ascii="Garamond" w:hAnsi="Garamond"/>
          <w:color w:val="000000" w:themeColor="text1"/>
        </w:rPr>
        <w:t xml:space="preserve">, </w:t>
      </w:r>
      <w:r w:rsidRPr="00502F2A">
        <w:rPr>
          <w:rFonts w:ascii="Garamond" w:hAnsi="Garamond"/>
          <w:color w:val="000000" w:themeColor="text1"/>
        </w:rPr>
        <w:t xml:space="preserve">Stockholm, </w:t>
      </w:r>
      <w:proofErr w:type="gramStart"/>
      <w:r w:rsidRPr="00502F2A">
        <w:rPr>
          <w:rFonts w:ascii="Garamond" w:hAnsi="Garamond"/>
          <w:color w:val="000000" w:themeColor="text1"/>
        </w:rPr>
        <w:t>24183144</w:t>
      </w:r>
      <w:proofErr w:type="gramEnd"/>
    </w:p>
    <w:p w14:paraId="30F39D12" w14:textId="6C580FCA" w:rsidR="001E313E" w:rsidRPr="00502F2A" w:rsidRDefault="00427AB7"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Lärare i fysik och matematik till </w:t>
      </w:r>
      <w:r w:rsidR="00C91847" w:rsidRPr="00502F2A">
        <w:rPr>
          <w:rFonts w:ascii="Garamond" w:hAnsi="Garamond"/>
          <w:color w:val="000000" w:themeColor="text1"/>
        </w:rPr>
        <w:t xml:space="preserve">Västerhöjd </w:t>
      </w:r>
      <w:r w:rsidRPr="00502F2A">
        <w:rPr>
          <w:rFonts w:ascii="Garamond" w:hAnsi="Garamond"/>
          <w:color w:val="000000" w:themeColor="text1"/>
        </w:rPr>
        <w:t>Gymnasium</w:t>
      </w:r>
      <w:r w:rsidR="00C91847" w:rsidRPr="00502F2A">
        <w:rPr>
          <w:rFonts w:ascii="Garamond" w:hAnsi="Garamond"/>
          <w:color w:val="000000" w:themeColor="text1"/>
        </w:rPr>
        <w:t>,</w:t>
      </w:r>
      <w:r w:rsidRPr="00502F2A">
        <w:rPr>
          <w:rFonts w:ascii="Garamond" w:hAnsi="Garamond"/>
          <w:color w:val="000000" w:themeColor="text1"/>
        </w:rPr>
        <w:t xml:space="preserve"> Skövde, </w:t>
      </w:r>
      <w:proofErr w:type="gramStart"/>
      <w:r w:rsidRPr="00502F2A">
        <w:rPr>
          <w:rFonts w:ascii="Garamond" w:hAnsi="Garamond"/>
          <w:color w:val="000000" w:themeColor="text1"/>
        </w:rPr>
        <w:t>24182705</w:t>
      </w:r>
      <w:proofErr w:type="gramEnd"/>
    </w:p>
    <w:p w14:paraId="2E3540C1" w14:textId="5034828B" w:rsidR="008A295F" w:rsidRPr="00502F2A" w:rsidRDefault="008A295F"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NET-utvecklare till </w:t>
      </w:r>
      <w:proofErr w:type="spellStart"/>
      <w:r w:rsidRPr="00502F2A">
        <w:rPr>
          <w:rFonts w:ascii="Garamond" w:hAnsi="Garamond"/>
          <w:color w:val="000000" w:themeColor="text1"/>
        </w:rPr>
        <w:t>Consids</w:t>
      </w:r>
      <w:proofErr w:type="spellEnd"/>
      <w:r w:rsidRPr="00502F2A">
        <w:rPr>
          <w:rFonts w:ascii="Garamond" w:hAnsi="Garamond"/>
          <w:color w:val="000000" w:themeColor="text1"/>
        </w:rPr>
        <w:t xml:space="preserve"> Nyköpingskontor, </w:t>
      </w:r>
      <w:proofErr w:type="spellStart"/>
      <w:r w:rsidRPr="00502F2A">
        <w:rPr>
          <w:rFonts w:ascii="Garamond" w:hAnsi="Garamond"/>
          <w:color w:val="000000" w:themeColor="text1"/>
        </w:rPr>
        <w:t>Consid</w:t>
      </w:r>
      <w:proofErr w:type="spellEnd"/>
      <w:r w:rsidRPr="00502F2A">
        <w:rPr>
          <w:rFonts w:ascii="Garamond" w:hAnsi="Garamond"/>
          <w:color w:val="000000" w:themeColor="text1"/>
        </w:rPr>
        <w:t xml:space="preserve"> AB, </w:t>
      </w:r>
      <w:proofErr w:type="gramStart"/>
      <w:r w:rsidRPr="00502F2A">
        <w:rPr>
          <w:rFonts w:ascii="Garamond" w:hAnsi="Garamond"/>
          <w:color w:val="000000" w:themeColor="text1"/>
        </w:rPr>
        <w:t>24182434</w:t>
      </w:r>
      <w:proofErr w:type="gramEnd"/>
    </w:p>
    <w:p w14:paraId="69DFE113" w14:textId="1A579D2B" w:rsidR="001E313E" w:rsidRPr="00502F2A" w:rsidRDefault="0098594E"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Lärare till Introduktionsprogrammen på Nyköpings gymnasium, </w:t>
      </w:r>
      <w:proofErr w:type="gramStart"/>
      <w:r w:rsidRPr="00502F2A">
        <w:rPr>
          <w:rFonts w:ascii="Garamond" w:hAnsi="Garamond"/>
          <w:color w:val="000000" w:themeColor="text1"/>
        </w:rPr>
        <w:t>24150197</w:t>
      </w:r>
      <w:proofErr w:type="gramEnd"/>
    </w:p>
    <w:p w14:paraId="190436A2" w14:textId="336D1097" w:rsidR="0098594E" w:rsidRPr="00502F2A" w:rsidRDefault="0098594E"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Engelskalärare med specialpedagogiskt uppdrag</w:t>
      </w:r>
      <w:r w:rsidR="001E313E" w:rsidRPr="00502F2A">
        <w:rPr>
          <w:rFonts w:ascii="Garamond" w:hAnsi="Garamond"/>
          <w:color w:val="000000" w:themeColor="text1"/>
        </w:rPr>
        <w:t xml:space="preserve">, </w:t>
      </w:r>
      <w:r w:rsidRPr="00502F2A">
        <w:rPr>
          <w:rFonts w:ascii="Garamond" w:hAnsi="Garamond"/>
          <w:color w:val="000000" w:themeColor="text1"/>
        </w:rPr>
        <w:t xml:space="preserve">Framtidsgymnasiet, Nyköping, </w:t>
      </w:r>
      <w:proofErr w:type="gramStart"/>
      <w:r w:rsidRPr="00502F2A">
        <w:rPr>
          <w:rFonts w:ascii="Garamond" w:hAnsi="Garamond"/>
          <w:color w:val="000000" w:themeColor="text1"/>
        </w:rPr>
        <w:t>24214627</w:t>
      </w:r>
      <w:proofErr w:type="gramEnd"/>
    </w:p>
    <w:p w14:paraId="785787F8" w14:textId="1F1BC96B" w:rsidR="00731043" w:rsidRPr="00502F2A" w:rsidRDefault="001E313E" w:rsidP="00B5325C">
      <w:pPr>
        <w:pStyle w:val="ListParagraph"/>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Rektor</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Praktiska Gymnasiet</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Örnsköldsvik</w:t>
      </w:r>
    </w:p>
    <w:p w14:paraId="7F2CBB9D" w14:textId="0EB3D7B3" w:rsidR="00C37A02" w:rsidRPr="00502F2A" w:rsidRDefault="00C37A02" w:rsidP="00B5325C">
      <w:pPr>
        <w:pStyle w:val="ListParagraph"/>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 xml:space="preserve">Lärare i Naturkunskap, </w:t>
      </w:r>
      <w:proofErr w:type="spellStart"/>
      <w:r w:rsidRPr="00502F2A">
        <w:rPr>
          <w:rFonts w:ascii="Garamond" w:hAnsi="Garamond" w:cs="Helvetica"/>
          <w:color w:val="000000" w:themeColor="text1"/>
          <w:shd w:val="clear" w:color="auto" w:fill="FFFFFF"/>
        </w:rPr>
        <w:t>Rytmus</w:t>
      </w:r>
      <w:proofErr w:type="spellEnd"/>
      <w:r w:rsidRPr="00502F2A">
        <w:rPr>
          <w:rFonts w:ascii="Garamond" w:hAnsi="Garamond" w:cs="Helvetica"/>
          <w:color w:val="000000" w:themeColor="text1"/>
          <w:shd w:val="clear" w:color="auto" w:fill="FFFFFF"/>
        </w:rPr>
        <w:t>, Göteborg</w:t>
      </w:r>
    </w:p>
    <w:p w14:paraId="568C958D" w14:textId="2466B583" w:rsidR="00C37A02" w:rsidRPr="00502F2A" w:rsidRDefault="00C37A02" w:rsidP="00B5325C">
      <w:pPr>
        <w:pStyle w:val="ListParagraph"/>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Mentor på gymnasiet, Drottning Blankas Gymnasieskola, Stockholm</w:t>
      </w:r>
    </w:p>
    <w:p w14:paraId="134E2102" w14:textId="348338CF" w:rsidR="00C37A02" w:rsidRPr="00502F2A" w:rsidRDefault="002E02FD" w:rsidP="00B5325C">
      <w:pPr>
        <w:pStyle w:val="ListParagraph"/>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Utbildare, Hermods, Östersund</w:t>
      </w:r>
    </w:p>
    <w:p w14:paraId="72AB290E" w14:textId="23EE35E6" w:rsidR="00AD2771" w:rsidRPr="00502F2A" w:rsidRDefault="00731043" w:rsidP="00731043">
      <w:pPr>
        <w:pStyle w:val="NoSpacing"/>
        <w:rPr>
          <w:rFonts w:ascii="Garamond" w:hAnsi="Garamond"/>
          <w:color w:val="000000" w:themeColor="text1"/>
        </w:rPr>
      </w:pPr>
      <w:r w:rsidRPr="00502F2A">
        <w:rPr>
          <w:rFonts w:ascii="Garamond" w:hAnsi="Garamond"/>
          <w:color w:val="000000" w:themeColor="text1"/>
        </w:rPr>
        <w:t>September</w:t>
      </w:r>
    </w:p>
    <w:p w14:paraId="5659A107" w14:textId="7095B3BF" w:rsidR="0028636A" w:rsidRPr="00502F2A" w:rsidRDefault="0028636A"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Stålforsskolan söker </w:t>
      </w:r>
      <w:r w:rsidR="00A62F96" w:rsidRPr="00502F2A">
        <w:rPr>
          <w:rFonts w:ascii="Garamond" w:hAnsi="Garamond"/>
          <w:color w:val="000000" w:themeColor="text1"/>
        </w:rPr>
        <w:t>M</w:t>
      </w:r>
      <w:r w:rsidRPr="00502F2A">
        <w:rPr>
          <w:rFonts w:ascii="Garamond" w:hAnsi="Garamond"/>
          <w:color w:val="000000" w:themeColor="text1"/>
        </w:rPr>
        <w:t xml:space="preserve">atematiklärare, Eskilstuna, </w:t>
      </w:r>
      <w:proofErr w:type="gramStart"/>
      <w:r w:rsidRPr="00502F2A">
        <w:rPr>
          <w:rFonts w:ascii="Garamond" w:hAnsi="Garamond"/>
          <w:color w:val="000000" w:themeColor="text1"/>
        </w:rPr>
        <w:t>24200271</w:t>
      </w:r>
      <w:proofErr w:type="gramEnd"/>
    </w:p>
    <w:p w14:paraId="3AAB3B82" w14:textId="38DB8A0F" w:rsidR="00126869" w:rsidRPr="00502F2A" w:rsidRDefault="006B47F0"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Vikarierande gymnasielärare i Svenska, </w:t>
      </w:r>
      <w:proofErr w:type="spellStart"/>
      <w:r w:rsidRPr="00502F2A">
        <w:rPr>
          <w:rFonts w:ascii="Garamond" w:hAnsi="Garamond"/>
          <w:color w:val="000000" w:themeColor="text1"/>
        </w:rPr>
        <w:t>Grillska</w:t>
      </w:r>
      <w:proofErr w:type="spellEnd"/>
      <w:r w:rsidRPr="00502F2A">
        <w:rPr>
          <w:rFonts w:ascii="Garamond" w:hAnsi="Garamond"/>
          <w:color w:val="000000" w:themeColor="text1"/>
        </w:rPr>
        <w:t xml:space="preserve"> Gymnasiet, Eskilstuna, </w:t>
      </w:r>
      <w:proofErr w:type="gramStart"/>
      <w:r w:rsidRPr="00502F2A">
        <w:rPr>
          <w:rFonts w:ascii="Garamond" w:hAnsi="Garamond"/>
          <w:color w:val="000000" w:themeColor="text1"/>
        </w:rPr>
        <w:t>24222991</w:t>
      </w:r>
      <w:proofErr w:type="gramEnd"/>
    </w:p>
    <w:p w14:paraId="4E45B274" w14:textId="0FDB63F7" w:rsidR="00746C0B" w:rsidRPr="00502F2A" w:rsidRDefault="00746C0B" w:rsidP="00B5325C">
      <w:pPr>
        <w:pStyle w:val="NoSpacing"/>
        <w:numPr>
          <w:ilvl w:val="0"/>
          <w:numId w:val="37"/>
        </w:numPr>
        <w:rPr>
          <w:rFonts w:ascii="Garamond" w:hAnsi="Garamond"/>
          <w:color w:val="000000" w:themeColor="text1"/>
        </w:rPr>
      </w:pPr>
      <w:proofErr w:type="spellStart"/>
      <w:r w:rsidRPr="00502F2A">
        <w:rPr>
          <w:rFonts w:ascii="Garamond" w:hAnsi="Garamond"/>
          <w:color w:val="000000" w:themeColor="text1"/>
        </w:rPr>
        <w:t>Embeddedutvecklare</w:t>
      </w:r>
      <w:proofErr w:type="spellEnd"/>
      <w:r w:rsidRPr="00502F2A">
        <w:rPr>
          <w:rFonts w:ascii="Garamond" w:hAnsi="Garamond"/>
          <w:color w:val="000000" w:themeColor="text1"/>
        </w:rPr>
        <w:t xml:space="preserve">: C/C++, SPM Instrument AB, Strängnäs, </w:t>
      </w:r>
      <w:proofErr w:type="gramStart"/>
      <w:r w:rsidRPr="00502F2A">
        <w:rPr>
          <w:rFonts w:ascii="Garamond" w:hAnsi="Garamond"/>
          <w:color w:val="000000" w:themeColor="text1"/>
        </w:rPr>
        <w:t>24229379</w:t>
      </w:r>
      <w:proofErr w:type="gramEnd"/>
    </w:p>
    <w:p w14:paraId="62DBE24E" w14:textId="0C4CEF29" w:rsidR="00746C0B" w:rsidRPr="00502F2A" w:rsidRDefault="00746C0B" w:rsidP="00B5325C">
      <w:pPr>
        <w:pStyle w:val="NoSpacing"/>
        <w:numPr>
          <w:ilvl w:val="0"/>
          <w:numId w:val="37"/>
        </w:numPr>
        <w:rPr>
          <w:rFonts w:ascii="Garamond" w:hAnsi="Garamond"/>
          <w:color w:val="000000" w:themeColor="text1"/>
        </w:rPr>
      </w:pPr>
      <w:r w:rsidRPr="00502F2A">
        <w:rPr>
          <w:rFonts w:ascii="Garamond" w:hAnsi="Garamond"/>
          <w:color w:val="000000" w:themeColor="text1"/>
        </w:rPr>
        <w:t>Utvecklare Fullstack/</w:t>
      </w:r>
      <w:proofErr w:type="spellStart"/>
      <w:r w:rsidR="00503D45" w:rsidRPr="00502F2A">
        <w:rPr>
          <w:rFonts w:ascii="Garamond" w:hAnsi="Garamond"/>
          <w:color w:val="000000" w:themeColor="text1"/>
        </w:rPr>
        <w:t>B</w:t>
      </w:r>
      <w:r w:rsidRPr="00502F2A">
        <w:rPr>
          <w:rFonts w:ascii="Garamond" w:hAnsi="Garamond"/>
          <w:color w:val="000000" w:themeColor="text1"/>
        </w:rPr>
        <w:t>ackend</w:t>
      </w:r>
      <w:proofErr w:type="spellEnd"/>
      <w:r w:rsidRPr="00502F2A">
        <w:rPr>
          <w:rFonts w:ascii="Garamond" w:hAnsi="Garamond"/>
          <w:color w:val="000000" w:themeColor="text1"/>
        </w:rPr>
        <w:t xml:space="preserve">, SPM Instrument AB, Strängnäs, </w:t>
      </w:r>
      <w:proofErr w:type="gramStart"/>
      <w:r w:rsidRPr="00502F2A">
        <w:rPr>
          <w:rFonts w:ascii="Garamond" w:hAnsi="Garamond"/>
          <w:color w:val="000000" w:themeColor="text1"/>
        </w:rPr>
        <w:t>24229209</w:t>
      </w:r>
      <w:proofErr w:type="gramEnd"/>
    </w:p>
    <w:p w14:paraId="2885C632" w14:textId="05A0B6CC" w:rsidR="00746C0B" w:rsidRPr="00502F2A" w:rsidRDefault="00BD7AD6"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Utvecklare </w:t>
      </w:r>
      <w:proofErr w:type="spellStart"/>
      <w:r w:rsidRPr="00502F2A">
        <w:rPr>
          <w:rFonts w:ascii="Garamond" w:hAnsi="Garamond"/>
          <w:color w:val="000000" w:themeColor="text1"/>
        </w:rPr>
        <w:t>React</w:t>
      </w:r>
      <w:proofErr w:type="spellEnd"/>
      <w:r w:rsidRPr="00502F2A">
        <w:rPr>
          <w:rFonts w:ascii="Garamond" w:hAnsi="Garamond"/>
          <w:color w:val="000000" w:themeColor="text1"/>
        </w:rPr>
        <w:t xml:space="preserve"> &amp; </w:t>
      </w:r>
      <w:proofErr w:type="spellStart"/>
      <w:r w:rsidRPr="00502F2A">
        <w:rPr>
          <w:rFonts w:ascii="Garamond" w:hAnsi="Garamond"/>
          <w:color w:val="000000" w:themeColor="text1"/>
        </w:rPr>
        <w:t>TypeScript</w:t>
      </w:r>
      <w:proofErr w:type="spellEnd"/>
      <w:r w:rsidR="00746C0B" w:rsidRPr="00502F2A">
        <w:rPr>
          <w:rFonts w:ascii="Garamond" w:hAnsi="Garamond"/>
          <w:color w:val="000000" w:themeColor="text1"/>
        </w:rPr>
        <w:t>, SPM Instrument AB, Strängnäs</w:t>
      </w:r>
      <w:r w:rsidR="006B512F" w:rsidRPr="00502F2A">
        <w:rPr>
          <w:rFonts w:ascii="Garamond" w:hAnsi="Garamond"/>
          <w:color w:val="000000" w:themeColor="text1"/>
        </w:rPr>
        <w:t xml:space="preserve">, </w:t>
      </w:r>
      <w:proofErr w:type="gramStart"/>
      <w:r w:rsidR="006B512F" w:rsidRPr="00502F2A">
        <w:rPr>
          <w:rFonts w:ascii="Garamond" w:hAnsi="Garamond"/>
          <w:color w:val="000000" w:themeColor="text1"/>
        </w:rPr>
        <w:t>24229030</w:t>
      </w:r>
      <w:proofErr w:type="gramEnd"/>
    </w:p>
    <w:p w14:paraId="6CDC8A5D" w14:textId="77777777" w:rsidR="0024385A" w:rsidRPr="00502F2A" w:rsidRDefault="00362B58" w:rsidP="00B5325C">
      <w:pPr>
        <w:pStyle w:val="NoSpacing"/>
        <w:numPr>
          <w:ilvl w:val="0"/>
          <w:numId w:val="37"/>
        </w:numPr>
        <w:rPr>
          <w:rFonts w:ascii="Garamond" w:hAnsi="Garamond"/>
          <w:color w:val="000000" w:themeColor="text1"/>
        </w:rPr>
      </w:pPr>
      <w:r w:rsidRPr="00502F2A">
        <w:rPr>
          <w:rFonts w:ascii="Garamond" w:hAnsi="Garamond"/>
          <w:color w:val="000000" w:themeColor="text1"/>
        </w:rPr>
        <w:t>Biträdande rektor, NTI-Gymnasiet, Stockholm</w:t>
      </w:r>
    </w:p>
    <w:p w14:paraId="646D199E" w14:textId="615DF713" w:rsidR="00362B58" w:rsidRPr="00502F2A" w:rsidRDefault="00362B58" w:rsidP="00B5325C">
      <w:pPr>
        <w:pStyle w:val="NoSpacing"/>
        <w:numPr>
          <w:ilvl w:val="0"/>
          <w:numId w:val="37"/>
        </w:numPr>
        <w:rPr>
          <w:rFonts w:ascii="Garamond" w:hAnsi="Garamond"/>
          <w:color w:val="000000" w:themeColor="text1"/>
        </w:rPr>
      </w:pPr>
      <w:r w:rsidRPr="00502F2A">
        <w:rPr>
          <w:rFonts w:ascii="Garamond" w:hAnsi="Garamond"/>
          <w:color w:val="000000" w:themeColor="text1"/>
        </w:rPr>
        <w:t>Rektor, Drottning Blankas Gymnasieskola, Trollhättan</w:t>
      </w:r>
    </w:p>
    <w:p w14:paraId="790A8A43" w14:textId="4D2B06ED" w:rsidR="00362B58" w:rsidRPr="00502F2A" w:rsidRDefault="00362B58"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Projektledare konferenser och öppna utbildningar, </w:t>
      </w:r>
      <w:proofErr w:type="spellStart"/>
      <w:r w:rsidRPr="00502F2A">
        <w:rPr>
          <w:rFonts w:ascii="Garamond" w:hAnsi="Garamond"/>
          <w:color w:val="000000" w:themeColor="text1"/>
        </w:rPr>
        <w:t>KompetensUtvecklingsInstitutet</w:t>
      </w:r>
      <w:proofErr w:type="spellEnd"/>
      <w:r w:rsidRPr="00502F2A">
        <w:rPr>
          <w:rFonts w:ascii="Garamond" w:hAnsi="Garamond"/>
          <w:color w:val="000000" w:themeColor="text1"/>
        </w:rPr>
        <w:t xml:space="preserve">, </w:t>
      </w:r>
      <w:r w:rsidR="008B1AB2" w:rsidRPr="00502F2A">
        <w:rPr>
          <w:rFonts w:ascii="Garamond" w:hAnsi="Garamond"/>
          <w:color w:val="000000" w:themeColor="text1"/>
        </w:rPr>
        <w:t>Stockholm</w:t>
      </w:r>
    </w:p>
    <w:p w14:paraId="32FDD164" w14:textId="748DAF31" w:rsidR="00362B58" w:rsidRPr="00502F2A" w:rsidRDefault="00362B58"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Utbildningsadministratör Yrkeshögskola, </w:t>
      </w:r>
      <w:proofErr w:type="spellStart"/>
      <w:r w:rsidRPr="00502F2A">
        <w:rPr>
          <w:rFonts w:ascii="Garamond" w:hAnsi="Garamond"/>
          <w:color w:val="000000" w:themeColor="text1"/>
        </w:rPr>
        <w:t>KompetensUtvecklingsInstitutet</w:t>
      </w:r>
      <w:proofErr w:type="spellEnd"/>
      <w:r w:rsidRPr="00502F2A">
        <w:rPr>
          <w:rFonts w:ascii="Garamond" w:hAnsi="Garamond"/>
          <w:color w:val="000000" w:themeColor="text1"/>
        </w:rPr>
        <w:t>, Linköping</w:t>
      </w:r>
    </w:p>
    <w:p w14:paraId="7A86F1D1" w14:textId="5045509C" w:rsidR="00362B58" w:rsidRPr="00502F2A" w:rsidRDefault="00362B58"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Lärare i Svenska som andraspråk, </w:t>
      </w:r>
      <w:proofErr w:type="spellStart"/>
      <w:r w:rsidRPr="00502F2A">
        <w:rPr>
          <w:rFonts w:ascii="Garamond" w:hAnsi="Garamond"/>
          <w:color w:val="000000" w:themeColor="text1"/>
        </w:rPr>
        <w:t>Eductus</w:t>
      </w:r>
      <w:proofErr w:type="spellEnd"/>
      <w:r w:rsidRPr="00502F2A">
        <w:rPr>
          <w:rFonts w:ascii="Garamond" w:hAnsi="Garamond"/>
          <w:color w:val="000000" w:themeColor="text1"/>
        </w:rPr>
        <w:t>, Jön</w:t>
      </w:r>
      <w:r w:rsidR="00DA5734" w:rsidRPr="00502F2A">
        <w:rPr>
          <w:rFonts w:ascii="Garamond" w:hAnsi="Garamond"/>
          <w:color w:val="000000" w:themeColor="text1"/>
        </w:rPr>
        <w:t>köping</w:t>
      </w:r>
    </w:p>
    <w:p w14:paraId="0E3248B7" w14:textId="613595D9" w:rsidR="00DA5734" w:rsidRPr="00502F2A" w:rsidRDefault="00F56FEE"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Utbildningsassistent, </w:t>
      </w:r>
      <w:proofErr w:type="spellStart"/>
      <w:r w:rsidRPr="00502F2A">
        <w:rPr>
          <w:rFonts w:ascii="Garamond" w:hAnsi="Garamond"/>
          <w:color w:val="000000" w:themeColor="text1"/>
        </w:rPr>
        <w:t>KompetensutvecklingsInstitutet</w:t>
      </w:r>
      <w:proofErr w:type="spellEnd"/>
      <w:r w:rsidRPr="00502F2A">
        <w:rPr>
          <w:rFonts w:ascii="Garamond" w:hAnsi="Garamond"/>
          <w:color w:val="000000" w:themeColor="text1"/>
        </w:rPr>
        <w:t>, Avesta</w:t>
      </w:r>
    </w:p>
    <w:p w14:paraId="5FC2939A" w14:textId="01E0C9FB" w:rsidR="00F56FEE" w:rsidRPr="00502F2A" w:rsidRDefault="00F56FEE"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SFI-lärare, </w:t>
      </w:r>
      <w:proofErr w:type="spellStart"/>
      <w:r w:rsidRPr="00502F2A">
        <w:rPr>
          <w:rFonts w:ascii="Garamond" w:hAnsi="Garamond"/>
          <w:color w:val="000000" w:themeColor="text1"/>
        </w:rPr>
        <w:t>KompetensUtvecklingsInstitutet</w:t>
      </w:r>
      <w:proofErr w:type="spellEnd"/>
      <w:r w:rsidRPr="00502F2A">
        <w:rPr>
          <w:rFonts w:ascii="Garamond" w:hAnsi="Garamond"/>
          <w:color w:val="000000" w:themeColor="text1"/>
        </w:rPr>
        <w:t>, Falun</w:t>
      </w:r>
    </w:p>
    <w:p w14:paraId="60E80795" w14:textId="77777777" w:rsidR="00A822EC" w:rsidRPr="00502F2A" w:rsidRDefault="00F56FEE" w:rsidP="00B5325C">
      <w:pPr>
        <w:pStyle w:val="NoSpacing"/>
        <w:numPr>
          <w:ilvl w:val="0"/>
          <w:numId w:val="37"/>
        </w:numPr>
        <w:rPr>
          <w:rFonts w:ascii="Garamond" w:hAnsi="Garamond"/>
          <w:color w:val="000000" w:themeColor="text1"/>
        </w:rPr>
      </w:pPr>
      <w:r w:rsidRPr="00502F2A">
        <w:rPr>
          <w:rFonts w:ascii="Garamond" w:hAnsi="Garamond"/>
          <w:color w:val="000000" w:themeColor="text1"/>
        </w:rPr>
        <w:t>Utbildningsledare, EC Utbildning, Malmö</w:t>
      </w:r>
    </w:p>
    <w:p w14:paraId="61BF9608" w14:textId="171A241C" w:rsidR="00DB2A26" w:rsidRPr="00502F2A" w:rsidRDefault="00EA2CE1"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Studie- och yrkesvägledare, </w:t>
      </w:r>
      <w:proofErr w:type="spellStart"/>
      <w:r w:rsidRPr="00502F2A">
        <w:rPr>
          <w:rFonts w:ascii="Garamond" w:hAnsi="Garamond"/>
          <w:color w:val="000000" w:themeColor="text1"/>
        </w:rPr>
        <w:t>Eductus</w:t>
      </w:r>
      <w:proofErr w:type="spellEnd"/>
      <w:r w:rsidRPr="00502F2A">
        <w:rPr>
          <w:rFonts w:ascii="Garamond" w:hAnsi="Garamond"/>
          <w:color w:val="000000" w:themeColor="text1"/>
        </w:rPr>
        <w:t>, Norrköping</w:t>
      </w:r>
    </w:p>
    <w:p w14:paraId="7689DE68" w14:textId="77777777" w:rsidR="00DB2A26" w:rsidRPr="00502F2A" w:rsidRDefault="00DB2A26"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Skolchef, Clockwork Skolbemanning Rekrytering AB, Orsa, </w:t>
      </w:r>
      <w:proofErr w:type="gramStart"/>
      <w:r w:rsidRPr="00502F2A">
        <w:rPr>
          <w:rFonts w:ascii="Garamond" w:hAnsi="Garamond"/>
          <w:color w:val="000000" w:themeColor="text1"/>
        </w:rPr>
        <w:t>24263605</w:t>
      </w:r>
      <w:proofErr w:type="gramEnd"/>
    </w:p>
    <w:p w14:paraId="59C8DBC2" w14:textId="77777777" w:rsidR="00DB2A26" w:rsidRPr="00502F2A" w:rsidRDefault="00DB2A26"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Rektor, Clockwork Skolbemanning Rekrytering AB, Örnsköldsvik, </w:t>
      </w:r>
      <w:proofErr w:type="gramStart"/>
      <w:r w:rsidRPr="00502F2A">
        <w:rPr>
          <w:rFonts w:ascii="Garamond" w:hAnsi="Garamond"/>
          <w:color w:val="000000" w:themeColor="text1"/>
        </w:rPr>
        <w:t>24270238</w:t>
      </w:r>
      <w:proofErr w:type="gramEnd"/>
    </w:p>
    <w:p w14:paraId="5F7442CE" w14:textId="4F647A50" w:rsidR="00A822EC" w:rsidRPr="00F000C3" w:rsidRDefault="00DB2A26" w:rsidP="00B5325C">
      <w:pPr>
        <w:pStyle w:val="NoSpacing"/>
        <w:numPr>
          <w:ilvl w:val="0"/>
          <w:numId w:val="37"/>
        </w:numPr>
        <w:rPr>
          <w:rFonts w:ascii="Garamond" w:hAnsi="Garamond"/>
          <w:color w:val="000000" w:themeColor="text1"/>
          <w:lang w:val="nb-NO"/>
        </w:rPr>
      </w:pPr>
      <w:r w:rsidRPr="00F000C3">
        <w:rPr>
          <w:rFonts w:ascii="Garamond" w:hAnsi="Garamond"/>
          <w:color w:val="000000" w:themeColor="text1"/>
          <w:lang w:val="nb-NO"/>
        </w:rPr>
        <w:t xml:space="preserve">Rektor, </w:t>
      </w:r>
      <w:proofErr w:type="spellStart"/>
      <w:r w:rsidRPr="00F000C3">
        <w:rPr>
          <w:rFonts w:ascii="Garamond" w:hAnsi="Garamond"/>
          <w:color w:val="000000" w:themeColor="text1"/>
          <w:lang w:val="nb-NO"/>
        </w:rPr>
        <w:t>Clockwork</w:t>
      </w:r>
      <w:proofErr w:type="spellEnd"/>
      <w:r w:rsidRPr="00F000C3">
        <w:rPr>
          <w:rFonts w:ascii="Garamond" w:hAnsi="Garamond"/>
          <w:color w:val="000000" w:themeColor="text1"/>
          <w:lang w:val="nb-NO"/>
        </w:rPr>
        <w:t xml:space="preserve"> </w:t>
      </w:r>
      <w:proofErr w:type="spellStart"/>
      <w:r w:rsidRPr="00F000C3">
        <w:rPr>
          <w:rFonts w:ascii="Garamond" w:hAnsi="Garamond"/>
          <w:color w:val="000000" w:themeColor="text1"/>
          <w:lang w:val="nb-NO"/>
        </w:rPr>
        <w:t>Skolbemanning</w:t>
      </w:r>
      <w:proofErr w:type="spellEnd"/>
      <w:r w:rsidRPr="00F000C3">
        <w:rPr>
          <w:rFonts w:ascii="Garamond" w:hAnsi="Garamond"/>
          <w:color w:val="000000" w:themeColor="text1"/>
          <w:lang w:val="nb-NO"/>
        </w:rPr>
        <w:t xml:space="preserve"> </w:t>
      </w:r>
      <w:proofErr w:type="spellStart"/>
      <w:r w:rsidRPr="00F000C3">
        <w:rPr>
          <w:rFonts w:ascii="Garamond" w:hAnsi="Garamond"/>
          <w:color w:val="000000" w:themeColor="text1"/>
          <w:lang w:val="nb-NO"/>
        </w:rPr>
        <w:t>Rekrytering</w:t>
      </w:r>
      <w:proofErr w:type="spellEnd"/>
      <w:r w:rsidR="008E622B" w:rsidRPr="00F000C3">
        <w:rPr>
          <w:rFonts w:ascii="Garamond" w:hAnsi="Garamond"/>
          <w:color w:val="000000" w:themeColor="text1"/>
          <w:lang w:val="nb-NO"/>
        </w:rPr>
        <w:t xml:space="preserve"> AB</w:t>
      </w:r>
      <w:r w:rsidRPr="00F000C3">
        <w:rPr>
          <w:rFonts w:ascii="Garamond" w:hAnsi="Garamond"/>
          <w:color w:val="000000" w:themeColor="text1"/>
          <w:lang w:val="nb-NO"/>
        </w:rPr>
        <w:t>, Täby</w:t>
      </w:r>
      <w:r w:rsidR="00A822EC" w:rsidRPr="00F000C3">
        <w:rPr>
          <w:rFonts w:ascii="Garamond" w:hAnsi="Garamond"/>
          <w:color w:val="000000" w:themeColor="text1"/>
          <w:lang w:val="nb-NO"/>
        </w:rPr>
        <w:t>, 24258299</w:t>
      </w:r>
    </w:p>
    <w:p w14:paraId="5E4CF7B6" w14:textId="77777777" w:rsidR="00124E37" w:rsidRPr="00502F2A" w:rsidRDefault="00A822EC" w:rsidP="00B5325C">
      <w:pPr>
        <w:pStyle w:val="NoSpacing"/>
        <w:numPr>
          <w:ilvl w:val="0"/>
          <w:numId w:val="37"/>
        </w:numPr>
        <w:ind w:left="714" w:hanging="357"/>
        <w:rPr>
          <w:rFonts w:ascii="Garamond" w:hAnsi="Garamond"/>
          <w:color w:val="000000" w:themeColor="text1"/>
        </w:rPr>
      </w:pPr>
      <w:r w:rsidRPr="00502F2A">
        <w:rPr>
          <w:rFonts w:ascii="Garamond" w:hAnsi="Garamond"/>
          <w:color w:val="000000" w:themeColor="text1"/>
        </w:rPr>
        <w:t xml:space="preserve">Rektor, Clockwork Skolbemanning Rekrytering AB, Kalmar, </w:t>
      </w:r>
      <w:proofErr w:type="gramStart"/>
      <w:r w:rsidRPr="00502F2A">
        <w:rPr>
          <w:rFonts w:ascii="Garamond" w:hAnsi="Garamond"/>
          <w:color w:val="000000" w:themeColor="text1"/>
        </w:rPr>
        <w:t>24249686</w:t>
      </w:r>
      <w:proofErr w:type="gramEnd"/>
    </w:p>
    <w:p w14:paraId="50229575" w14:textId="2BEA8069" w:rsidR="00902074" w:rsidRPr="00502F2A" w:rsidRDefault="00902074" w:rsidP="00B5325C">
      <w:pPr>
        <w:pStyle w:val="NoSpacing"/>
        <w:numPr>
          <w:ilvl w:val="0"/>
          <w:numId w:val="37"/>
        </w:numPr>
        <w:ind w:left="714" w:hanging="357"/>
        <w:rPr>
          <w:rFonts w:ascii="Garamond" w:hAnsi="Garamond"/>
          <w:color w:val="000000" w:themeColor="text1"/>
        </w:rPr>
      </w:pPr>
      <w:proofErr w:type="spellStart"/>
      <w:r w:rsidRPr="00502F2A">
        <w:rPr>
          <w:rFonts w:ascii="Garamond" w:hAnsi="Garamond"/>
          <w:color w:val="000000" w:themeColor="text1"/>
        </w:rPr>
        <w:t>Ellärare</w:t>
      </w:r>
      <w:proofErr w:type="spellEnd"/>
      <w:r w:rsidRPr="00502F2A">
        <w:rPr>
          <w:rFonts w:ascii="Garamond" w:hAnsi="Garamond"/>
          <w:color w:val="000000" w:themeColor="text1"/>
        </w:rPr>
        <w:t xml:space="preserve">, Clockwork Skolbemanning Rekrytering AB, Uppsala, </w:t>
      </w:r>
      <w:proofErr w:type="gramStart"/>
      <w:r w:rsidRPr="00502F2A">
        <w:rPr>
          <w:rFonts w:ascii="Garamond" w:hAnsi="Garamond"/>
          <w:color w:val="000000" w:themeColor="text1"/>
        </w:rPr>
        <w:t>24251020</w:t>
      </w:r>
      <w:proofErr w:type="gramEnd"/>
    </w:p>
    <w:p w14:paraId="0F8B9737" w14:textId="610B818C" w:rsidR="00780109" w:rsidRPr="00502F2A" w:rsidRDefault="00902074" w:rsidP="00B5325C">
      <w:pPr>
        <w:pStyle w:val="NoSpacing"/>
        <w:numPr>
          <w:ilvl w:val="0"/>
          <w:numId w:val="37"/>
        </w:numPr>
        <w:ind w:left="714" w:hanging="357"/>
        <w:rPr>
          <w:rFonts w:ascii="Garamond" w:hAnsi="Garamond"/>
          <w:color w:val="000000" w:themeColor="text1"/>
        </w:rPr>
      </w:pPr>
      <w:r w:rsidRPr="00502F2A">
        <w:rPr>
          <w:rFonts w:ascii="Garamond" w:hAnsi="Garamond"/>
          <w:color w:val="000000" w:themeColor="text1"/>
          <w:shd w:val="clear" w:color="auto" w:fill="FFFFFF"/>
        </w:rPr>
        <w:t>Lärare bi</w:t>
      </w:r>
      <w:r w:rsidR="00124E37" w:rsidRPr="00502F2A">
        <w:rPr>
          <w:rFonts w:ascii="Garamond" w:hAnsi="Garamond"/>
          <w:color w:val="000000" w:themeColor="text1"/>
          <w:shd w:val="clear" w:color="auto" w:fill="FFFFFF"/>
        </w:rPr>
        <w:t>ologi</w:t>
      </w:r>
      <w:r w:rsidRPr="00502F2A">
        <w:rPr>
          <w:rFonts w:ascii="Garamond" w:hAnsi="Garamond"/>
          <w:color w:val="000000" w:themeColor="text1"/>
          <w:shd w:val="clear" w:color="auto" w:fill="FFFFFF"/>
        </w:rPr>
        <w:t>, fy</w:t>
      </w:r>
      <w:r w:rsidR="00124E37" w:rsidRPr="00502F2A">
        <w:rPr>
          <w:rFonts w:ascii="Garamond" w:hAnsi="Garamond"/>
          <w:color w:val="000000" w:themeColor="text1"/>
          <w:shd w:val="clear" w:color="auto" w:fill="FFFFFF"/>
        </w:rPr>
        <w:t>sik</w:t>
      </w:r>
      <w:r w:rsidRPr="00502F2A">
        <w:rPr>
          <w:rFonts w:ascii="Garamond" w:hAnsi="Garamond"/>
          <w:color w:val="000000" w:themeColor="text1"/>
          <w:shd w:val="clear" w:color="auto" w:fill="FFFFFF"/>
        </w:rPr>
        <w:t xml:space="preserve"> och ma</w:t>
      </w:r>
      <w:r w:rsidR="00124E37" w:rsidRPr="00502F2A">
        <w:rPr>
          <w:rFonts w:ascii="Garamond" w:hAnsi="Garamond"/>
          <w:color w:val="000000" w:themeColor="text1"/>
          <w:shd w:val="clear" w:color="auto" w:fill="FFFFFF"/>
        </w:rPr>
        <w:t xml:space="preserve">tematik, </w:t>
      </w:r>
      <w:r w:rsidRPr="00502F2A">
        <w:rPr>
          <w:rFonts w:ascii="Garamond" w:hAnsi="Garamond"/>
          <w:color w:val="000000" w:themeColor="text1"/>
          <w:shd w:val="clear" w:color="auto" w:fill="FFFFFF"/>
        </w:rPr>
        <w:t>Magelungen Gymnasium, Uppsala,</w:t>
      </w:r>
      <w:r w:rsidR="00124E37" w:rsidRPr="00502F2A">
        <w:rPr>
          <w:rFonts w:ascii="Garamond" w:hAnsi="Garamond"/>
          <w:color w:val="000000" w:themeColor="text1"/>
        </w:rPr>
        <w:t xml:space="preserve"> </w:t>
      </w:r>
      <w:proofErr w:type="gramStart"/>
      <w:r w:rsidR="00124E37" w:rsidRPr="00502F2A">
        <w:rPr>
          <w:rFonts w:ascii="Garamond" w:hAnsi="Garamond"/>
          <w:color w:val="000000" w:themeColor="text1"/>
          <w:shd w:val="clear" w:color="auto" w:fill="FFFFFF"/>
        </w:rPr>
        <w:t>24255368</w:t>
      </w:r>
      <w:proofErr w:type="gramEnd"/>
    </w:p>
    <w:p w14:paraId="1175D55E" w14:textId="77777777" w:rsidR="00124E37" w:rsidRPr="00502F2A" w:rsidRDefault="00124E37" w:rsidP="00124E37">
      <w:pPr>
        <w:pStyle w:val="NoSpacing"/>
        <w:rPr>
          <w:rFonts w:ascii="Garamond" w:hAnsi="Garamond"/>
          <w:color w:val="000000" w:themeColor="text1"/>
        </w:rPr>
      </w:pPr>
    </w:p>
    <w:p w14:paraId="689D61F6" w14:textId="77777777" w:rsidR="00780109" w:rsidRPr="00502F2A" w:rsidRDefault="00780109" w:rsidP="00B5325C">
      <w:pPr>
        <w:pStyle w:val="NoSpacing"/>
        <w:numPr>
          <w:ilvl w:val="0"/>
          <w:numId w:val="37"/>
        </w:numPr>
        <w:ind w:left="714" w:hanging="357"/>
        <w:rPr>
          <w:rFonts w:ascii="Garamond" w:hAnsi="Garamond"/>
          <w:color w:val="000000" w:themeColor="text1"/>
        </w:rPr>
      </w:pPr>
      <w:r w:rsidRPr="00502F2A">
        <w:rPr>
          <w:rFonts w:ascii="Garamond" w:hAnsi="Garamond"/>
          <w:color w:val="000000" w:themeColor="text1"/>
        </w:rPr>
        <w:t xml:space="preserve">Här får lärare vara lärare, Clockwork Skolbemanning Rekrytering AB, Lärare i gymnasiet, Eskilstuna, </w:t>
      </w:r>
      <w:proofErr w:type="gramStart"/>
      <w:r w:rsidRPr="00502F2A">
        <w:rPr>
          <w:rFonts w:ascii="Garamond" w:hAnsi="Garamond"/>
          <w:color w:val="000000" w:themeColor="text1"/>
        </w:rPr>
        <w:t>24198081</w:t>
      </w:r>
      <w:proofErr w:type="gramEnd"/>
    </w:p>
    <w:p w14:paraId="78C4092F" w14:textId="6DD3A36C" w:rsidR="00780109" w:rsidRPr="00502F2A" w:rsidRDefault="00780109"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Lärarstudenter som vill arbeta extra under studietiden, Clockwork Skolbemanning Rekrytering AB, Lärare i gymnasiet, Eskilstuna, </w:t>
      </w:r>
      <w:proofErr w:type="gramStart"/>
      <w:r w:rsidRPr="00502F2A">
        <w:rPr>
          <w:rFonts w:ascii="Garamond" w:hAnsi="Garamond"/>
          <w:color w:val="000000" w:themeColor="text1"/>
        </w:rPr>
        <w:t>24198032</w:t>
      </w:r>
      <w:proofErr w:type="gramEnd"/>
    </w:p>
    <w:p w14:paraId="6B3159C6" w14:textId="4ABEC6AD" w:rsidR="00B053C2" w:rsidRPr="00502F2A" w:rsidRDefault="00B053C2" w:rsidP="00B053C2">
      <w:pPr>
        <w:pStyle w:val="NoSpacing"/>
        <w:rPr>
          <w:rFonts w:ascii="Garamond" w:hAnsi="Garamond"/>
          <w:color w:val="000000" w:themeColor="text1"/>
        </w:rPr>
      </w:pPr>
    </w:p>
    <w:p w14:paraId="1ADDB482" w14:textId="77777777" w:rsidR="00E611C7" w:rsidRPr="00502F2A" w:rsidRDefault="00E611C7" w:rsidP="00E611C7">
      <w:pPr>
        <w:pStyle w:val="NoSpacing"/>
        <w:rPr>
          <w:rFonts w:ascii="Garamond" w:hAnsi="Garamond"/>
          <w:color w:val="000000" w:themeColor="text1"/>
        </w:rPr>
      </w:pPr>
      <w:r w:rsidRPr="00502F2A">
        <w:rPr>
          <w:rFonts w:ascii="Garamond" w:hAnsi="Garamond"/>
          <w:color w:val="000000" w:themeColor="text1"/>
        </w:rPr>
        <w:t>Oktober</w:t>
      </w:r>
    </w:p>
    <w:p w14:paraId="466290E7" w14:textId="77777777" w:rsidR="00E611C7" w:rsidRPr="00502F2A" w:rsidRDefault="00E611C7" w:rsidP="00E611C7">
      <w:pPr>
        <w:pStyle w:val="NoSpacing"/>
        <w:numPr>
          <w:ilvl w:val="0"/>
          <w:numId w:val="41"/>
        </w:numPr>
        <w:rPr>
          <w:rFonts w:ascii="Garamond" w:hAnsi="Garamond"/>
          <w:color w:val="000000" w:themeColor="text1"/>
        </w:rPr>
      </w:pPr>
      <w:r w:rsidRPr="00502F2A">
        <w:rPr>
          <w:rFonts w:ascii="Garamond" w:hAnsi="Garamond"/>
          <w:color w:val="000000" w:themeColor="text1"/>
        </w:rPr>
        <w:lastRenderedPageBreak/>
        <w:t>12 oktober</w:t>
      </w:r>
    </w:p>
    <w:p w14:paraId="4E5DD82A" w14:textId="77777777" w:rsidR="00E611C7" w:rsidRPr="00802AD5" w:rsidRDefault="00E611C7" w:rsidP="00E611C7">
      <w:pPr>
        <w:pStyle w:val="NoSpacing"/>
        <w:numPr>
          <w:ilvl w:val="1"/>
          <w:numId w:val="41"/>
        </w:numPr>
        <w:rPr>
          <w:rFonts w:ascii="Garamond" w:hAnsi="Garamond"/>
          <w:color w:val="000000" w:themeColor="text1"/>
          <w:lang w:val="en-GB"/>
        </w:rPr>
      </w:pPr>
      <w:r w:rsidRPr="00802AD5">
        <w:rPr>
          <w:rFonts w:ascii="Garamond" w:hAnsi="Garamond"/>
          <w:color w:val="000000" w:themeColor="text1"/>
          <w:lang w:val="en-GB"/>
        </w:rPr>
        <w:t xml:space="preserve">Embedded software developer, </w:t>
      </w:r>
      <w:proofErr w:type="spellStart"/>
      <w:r w:rsidRPr="00802AD5">
        <w:rPr>
          <w:rFonts w:ascii="Garamond" w:hAnsi="Garamond"/>
          <w:color w:val="000000" w:themeColor="text1"/>
          <w:lang w:val="en-GB"/>
        </w:rPr>
        <w:t>Knightec</w:t>
      </w:r>
      <w:proofErr w:type="spellEnd"/>
      <w:r w:rsidRPr="00802AD5">
        <w:rPr>
          <w:rFonts w:ascii="Garamond" w:hAnsi="Garamond"/>
          <w:color w:val="000000" w:themeColor="text1"/>
          <w:lang w:val="en-GB"/>
        </w:rPr>
        <w:t>, Stockholm, 24299828</w:t>
      </w:r>
    </w:p>
    <w:p w14:paraId="013AB2D5" w14:textId="77777777" w:rsidR="00E611C7" w:rsidRPr="00502F2A" w:rsidRDefault="00E611C7" w:rsidP="00E611C7">
      <w:pPr>
        <w:pStyle w:val="NoSpacing"/>
        <w:numPr>
          <w:ilvl w:val="1"/>
          <w:numId w:val="41"/>
        </w:numPr>
        <w:rPr>
          <w:rFonts w:ascii="Garamond" w:hAnsi="Garamond"/>
          <w:color w:val="000000" w:themeColor="text1"/>
        </w:rPr>
      </w:pPr>
      <w:proofErr w:type="spellStart"/>
      <w:r w:rsidRPr="00502F2A">
        <w:rPr>
          <w:rFonts w:ascii="Garamond" w:hAnsi="Garamond"/>
          <w:color w:val="000000" w:themeColor="text1"/>
        </w:rPr>
        <w:t>Inhous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Knightec</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299335</w:t>
      </w:r>
      <w:proofErr w:type="gramEnd"/>
    </w:p>
    <w:p w14:paraId="43EB3440" w14:textId="77777777" w:rsidR="00E611C7" w:rsidRPr="00502F2A" w:rsidRDefault="00E611C7" w:rsidP="00E611C7">
      <w:pPr>
        <w:pStyle w:val="NoSpacing"/>
        <w:numPr>
          <w:ilvl w:val="0"/>
          <w:numId w:val="41"/>
        </w:numPr>
        <w:rPr>
          <w:rFonts w:ascii="Garamond" w:hAnsi="Garamond"/>
          <w:color w:val="000000" w:themeColor="text1"/>
        </w:rPr>
      </w:pPr>
      <w:r w:rsidRPr="00502F2A">
        <w:rPr>
          <w:rFonts w:ascii="Garamond" w:hAnsi="Garamond"/>
          <w:color w:val="000000" w:themeColor="text1"/>
        </w:rPr>
        <w:t>13 oktober</w:t>
      </w:r>
    </w:p>
    <w:p w14:paraId="31404ECC"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 xml:space="preserve">NO- och tekniklärare, Stålforsskolan, Eskilstuna, </w:t>
      </w:r>
      <w:proofErr w:type="gramStart"/>
      <w:r w:rsidRPr="00502F2A">
        <w:rPr>
          <w:rFonts w:ascii="Garamond" w:hAnsi="Garamond"/>
          <w:color w:val="000000" w:themeColor="text1"/>
        </w:rPr>
        <w:t>24281020</w:t>
      </w:r>
      <w:proofErr w:type="gramEnd"/>
    </w:p>
    <w:p w14:paraId="0B1BBB5C"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 xml:space="preserve">Lärare i svenska och engelska, Stålforsskolan, Eskilstuna, </w:t>
      </w:r>
      <w:proofErr w:type="gramStart"/>
      <w:r w:rsidRPr="00502F2A">
        <w:rPr>
          <w:rFonts w:ascii="Garamond" w:hAnsi="Garamond"/>
          <w:color w:val="000000" w:themeColor="text1"/>
        </w:rPr>
        <w:t>24281044</w:t>
      </w:r>
      <w:proofErr w:type="gramEnd"/>
    </w:p>
    <w:p w14:paraId="41EF6454"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 xml:space="preserve">Lärare i svenska/svenska som andraspråk, Stålforsskolan, Eskilstuna, </w:t>
      </w:r>
      <w:proofErr w:type="gramStart"/>
      <w:r w:rsidRPr="00502F2A">
        <w:rPr>
          <w:rFonts w:ascii="Garamond" w:hAnsi="Garamond"/>
          <w:color w:val="000000" w:themeColor="text1"/>
        </w:rPr>
        <w:t>24281062</w:t>
      </w:r>
      <w:proofErr w:type="gramEnd"/>
    </w:p>
    <w:p w14:paraId="17E8D54B" w14:textId="77777777" w:rsidR="00E611C7" w:rsidRPr="00802AD5" w:rsidRDefault="00E611C7" w:rsidP="00E611C7">
      <w:pPr>
        <w:pStyle w:val="NoSpacing"/>
        <w:numPr>
          <w:ilvl w:val="1"/>
          <w:numId w:val="41"/>
        </w:numPr>
        <w:rPr>
          <w:rFonts w:ascii="Garamond" w:hAnsi="Garamond"/>
          <w:color w:val="000000" w:themeColor="text1"/>
          <w:lang w:val="en-GB"/>
        </w:rPr>
      </w:pPr>
      <w:r w:rsidRPr="00802AD5">
        <w:rPr>
          <w:rFonts w:ascii="Garamond" w:hAnsi="Garamond"/>
          <w:color w:val="000000" w:themeColor="text1"/>
          <w:lang w:val="en-GB"/>
        </w:rPr>
        <w:t>Java Multiplayer Game Developer, Adventure Box Technology, Stockholm, 24302998</w:t>
      </w:r>
    </w:p>
    <w:p w14:paraId="5A4B4B80" w14:textId="77777777" w:rsidR="00E611C7" w:rsidRPr="00802AD5" w:rsidRDefault="00E611C7" w:rsidP="00E611C7">
      <w:pPr>
        <w:pStyle w:val="NoSpacing"/>
        <w:numPr>
          <w:ilvl w:val="1"/>
          <w:numId w:val="41"/>
        </w:numPr>
        <w:rPr>
          <w:rFonts w:ascii="Garamond" w:hAnsi="Garamond"/>
          <w:color w:val="000000" w:themeColor="text1"/>
          <w:lang w:val="en-GB"/>
        </w:rPr>
      </w:pPr>
      <w:r w:rsidRPr="00802AD5">
        <w:rPr>
          <w:rFonts w:ascii="Garamond" w:hAnsi="Garamond"/>
          <w:color w:val="000000" w:themeColor="text1"/>
          <w:lang w:val="en-GB"/>
        </w:rPr>
        <w:t>JavaScript Multiplayer Game Developer, Adventure Box Technology, Stockholm, 24303018</w:t>
      </w:r>
    </w:p>
    <w:p w14:paraId="159C629E" w14:textId="77777777" w:rsidR="00E611C7" w:rsidRPr="00502F2A" w:rsidRDefault="00E611C7" w:rsidP="00E611C7">
      <w:pPr>
        <w:pStyle w:val="NoSpacing"/>
        <w:numPr>
          <w:ilvl w:val="0"/>
          <w:numId w:val="41"/>
        </w:numPr>
        <w:rPr>
          <w:rFonts w:ascii="Garamond" w:hAnsi="Garamond"/>
          <w:color w:val="000000" w:themeColor="text1"/>
        </w:rPr>
      </w:pPr>
      <w:r w:rsidRPr="00502F2A">
        <w:rPr>
          <w:rFonts w:ascii="Garamond" w:hAnsi="Garamond"/>
          <w:color w:val="000000" w:themeColor="text1"/>
        </w:rPr>
        <w:t>14 oktober</w:t>
      </w:r>
    </w:p>
    <w:p w14:paraId="2B7FF734"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 xml:space="preserve">Lärare i svenska/engelska till </w:t>
      </w:r>
      <w:proofErr w:type="spellStart"/>
      <w:r w:rsidRPr="00502F2A">
        <w:rPr>
          <w:rFonts w:ascii="Garamond" w:hAnsi="Garamond"/>
          <w:color w:val="000000" w:themeColor="text1"/>
        </w:rPr>
        <w:t>Årbyskolan</w:t>
      </w:r>
      <w:proofErr w:type="spellEnd"/>
      <w:r w:rsidRPr="00502F2A">
        <w:rPr>
          <w:rFonts w:ascii="Garamond" w:hAnsi="Garamond"/>
          <w:color w:val="000000" w:themeColor="text1"/>
        </w:rPr>
        <w:t xml:space="preserve">, Eskilstuna, </w:t>
      </w:r>
      <w:proofErr w:type="gramStart"/>
      <w:r w:rsidRPr="00502F2A">
        <w:rPr>
          <w:rFonts w:ascii="Garamond" w:hAnsi="Garamond"/>
          <w:color w:val="000000" w:themeColor="text1"/>
        </w:rPr>
        <w:t>24301131</w:t>
      </w:r>
      <w:proofErr w:type="gramEnd"/>
    </w:p>
    <w:p w14:paraId="673B5B62" w14:textId="77777777" w:rsidR="00E611C7" w:rsidRPr="00F000C3" w:rsidRDefault="00E611C7" w:rsidP="00E611C7">
      <w:pPr>
        <w:pStyle w:val="NoSpacing"/>
        <w:numPr>
          <w:ilvl w:val="1"/>
          <w:numId w:val="41"/>
        </w:numPr>
        <w:rPr>
          <w:rFonts w:ascii="Garamond" w:hAnsi="Garamond"/>
          <w:color w:val="000000" w:themeColor="text1"/>
          <w:lang w:val="en-GB"/>
        </w:rPr>
      </w:pPr>
      <w:proofErr w:type="spellStart"/>
      <w:r w:rsidRPr="00F000C3">
        <w:rPr>
          <w:rFonts w:ascii="Garamond" w:hAnsi="Garamond"/>
          <w:color w:val="000000" w:themeColor="text1"/>
          <w:lang w:val="en-GB"/>
        </w:rPr>
        <w:t>Förstelärare</w:t>
      </w:r>
      <w:proofErr w:type="spellEnd"/>
      <w:r w:rsidRPr="00F000C3">
        <w:rPr>
          <w:rFonts w:ascii="Garamond" w:hAnsi="Garamond"/>
          <w:color w:val="000000" w:themeColor="text1"/>
          <w:lang w:val="en-GB"/>
        </w:rPr>
        <w:t xml:space="preserve"> </w:t>
      </w:r>
      <w:proofErr w:type="spellStart"/>
      <w:r w:rsidRPr="00F000C3">
        <w:rPr>
          <w:rFonts w:ascii="Garamond" w:hAnsi="Garamond"/>
          <w:color w:val="000000" w:themeColor="text1"/>
          <w:lang w:val="en-GB"/>
        </w:rPr>
        <w:t>i</w:t>
      </w:r>
      <w:proofErr w:type="spellEnd"/>
      <w:r w:rsidRPr="00F000C3">
        <w:rPr>
          <w:rFonts w:ascii="Garamond" w:hAnsi="Garamond"/>
          <w:color w:val="000000" w:themeColor="text1"/>
          <w:lang w:val="en-GB"/>
        </w:rPr>
        <w:t xml:space="preserve"> NO, British Junior Primary, Eskilstuna, 24276536</w:t>
      </w:r>
    </w:p>
    <w:p w14:paraId="6B2DA21B" w14:textId="77777777" w:rsidR="00E611C7" w:rsidRPr="00802AD5" w:rsidRDefault="00E611C7" w:rsidP="00E611C7">
      <w:pPr>
        <w:pStyle w:val="NoSpacing"/>
        <w:numPr>
          <w:ilvl w:val="1"/>
          <w:numId w:val="41"/>
        </w:numPr>
        <w:rPr>
          <w:rFonts w:ascii="Garamond" w:hAnsi="Garamond"/>
          <w:color w:val="000000" w:themeColor="text1"/>
          <w:lang w:val="en-GB"/>
        </w:rPr>
      </w:pPr>
      <w:r w:rsidRPr="00802AD5">
        <w:rPr>
          <w:rFonts w:ascii="Garamond" w:hAnsi="Garamond"/>
          <w:color w:val="000000" w:themeColor="text1"/>
          <w:lang w:val="en-GB"/>
        </w:rPr>
        <w:t xml:space="preserve">Lead </w:t>
      </w:r>
      <w:proofErr w:type="spellStart"/>
      <w:r w:rsidRPr="00802AD5">
        <w:rPr>
          <w:rFonts w:ascii="Garamond" w:hAnsi="Garamond"/>
          <w:color w:val="000000" w:themeColor="text1"/>
          <w:lang w:val="en-GB"/>
        </w:rPr>
        <w:t>Fullstack</w:t>
      </w:r>
      <w:proofErr w:type="spellEnd"/>
      <w:r w:rsidRPr="00802AD5">
        <w:rPr>
          <w:rFonts w:ascii="Garamond" w:hAnsi="Garamond"/>
          <w:color w:val="000000" w:themeColor="text1"/>
          <w:lang w:val="en-GB"/>
        </w:rPr>
        <w:t xml:space="preserve"> Developer - Laravel/PHP, Workbuster AB, Stockholm, 24304349</w:t>
      </w:r>
    </w:p>
    <w:p w14:paraId="50B0C80A" w14:textId="77777777" w:rsidR="00E611C7" w:rsidRPr="00802AD5" w:rsidRDefault="00E611C7" w:rsidP="00E611C7">
      <w:pPr>
        <w:pStyle w:val="NoSpacing"/>
        <w:numPr>
          <w:ilvl w:val="1"/>
          <w:numId w:val="41"/>
        </w:numPr>
        <w:rPr>
          <w:rFonts w:ascii="Garamond" w:hAnsi="Garamond"/>
          <w:color w:val="000000" w:themeColor="text1"/>
          <w:lang w:val="en-GB"/>
        </w:rPr>
      </w:pPr>
      <w:r w:rsidRPr="00802AD5">
        <w:rPr>
          <w:rFonts w:ascii="Garamond" w:hAnsi="Garamond"/>
          <w:color w:val="000000" w:themeColor="text1"/>
          <w:lang w:val="en-GB"/>
        </w:rPr>
        <w:t>Backend Developer Laravel/PHP, Workbuster AB, Stockholm, 24304350</w:t>
      </w:r>
    </w:p>
    <w:p w14:paraId="28F70692"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 xml:space="preserve">Systemutvecklare .Net, Alten, Eskilstuna, </w:t>
      </w:r>
      <w:proofErr w:type="gramStart"/>
      <w:r w:rsidRPr="00502F2A">
        <w:rPr>
          <w:rFonts w:ascii="Garamond" w:hAnsi="Garamond"/>
          <w:color w:val="000000" w:themeColor="text1"/>
        </w:rPr>
        <w:t>24276735</w:t>
      </w:r>
      <w:proofErr w:type="gramEnd"/>
    </w:p>
    <w:p w14:paraId="27C3C7D6"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Java/JavaScript fullstack-utvecklare, Alten, Stockholm</w:t>
      </w:r>
    </w:p>
    <w:p w14:paraId="1CD62A72" w14:textId="77777777" w:rsidR="00E611C7" w:rsidRPr="00502F2A" w:rsidRDefault="00E611C7" w:rsidP="00E611C7">
      <w:pPr>
        <w:pStyle w:val="NoSpacing"/>
        <w:numPr>
          <w:ilvl w:val="1"/>
          <w:numId w:val="41"/>
        </w:numPr>
        <w:ind w:left="1434" w:hanging="357"/>
        <w:rPr>
          <w:rFonts w:ascii="Garamond" w:hAnsi="Garamond"/>
          <w:color w:val="000000" w:themeColor="text1"/>
        </w:rPr>
      </w:pPr>
      <w:r w:rsidRPr="00502F2A">
        <w:rPr>
          <w:rFonts w:ascii="Garamond" w:hAnsi="Garamond"/>
          <w:color w:val="000000" w:themeColor="text1"/>
        </w:rPr>
        <w:t xml:space="preserve">Senior Java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Alten, Stockholm</w:t>
      </w:r>
    </w:p>
    <w:p w14:paraId="5F2718C0" w14:textId="77777777" w:rsidR="00E611C7" w:rsidRPr="00502F2A" w:rsidRDefault="00E611C7" w:rsidP="00E611C7">
      <w:pPr>
        <w:pStyle w:val="NoSpacing"/>
        <w:numPr>
          <w:ilvl w:val="0"/>
          <w:numId w:val="41"/>
        </w:numPr>
        <w:rPr>
          <w:rFonts w:ascii="Garamond" w:hAnsi="Garamond"/>
          <w:color w:val="000000" w:themeColor="text1"/>
        </w:rPr>
      </w:pPr>
      <w:r w:rsidRPr="00502F2A">
        <w:rPr>
          <w:rFonts w:ascii="Garamond" w:hAnsi="Garamond"/>
          <w:color w:val="000000" w:themeColor="text1"/>
        </w:rPr>
        <w:t>15 oktober</w:t>
      </w:r>
    </w:p>
    <w:p w14:paraId="79ED6692" w14:textId="77777777" w:rsidR="00E611C7" w:rsidRPr="00802AD5" w:rsidRDefault="00E611C7" w:rsidP="00E611C7">
      <w:pPr>
        <w:pStyle w:val="NoSpacing"/>
        <w:numPr>
          <w:ilvl w:val="1"/>
          <w:numId w:val="41"/>
        </w:numPr>
        <w:ind w:left="1434" w:hanging="357"/>
        <w:rPr>
          <w:rFonts w:ascii="Garamond" w:hAnsi="Garamond"/>
          <w:color w:val="000000" w:themeColor="text1"/>
          <w:shd w:val="clear" w:color="auto" w:fill="FFFFFF"/>
          <w:lang w:val="en-GB"/>
        </w:rPr>
      </w:pPr>
      <w:proofErr w:type="spellStart"/>
      <w:r w:rsidRPr="00802AD5">
        <w:rPr>
          <w:rFonts w:ascii="Garamond" w:hAnsi="Garamond"/>
          <w:color w:val="000000" w:themeColor="text1"/>
          <w:lang w:val="en-GB"/>
        </w:rPr>
        <w:t>Fullstack</w:t>
      </w:r>
      <w:proofErr w:type="spellEnd"/>
      <w:r w:rsidRPr="00802AD5">
        <w:rPr>
          <w:rFonts w:ascii="Garamond" w:hAnsi="Garamond"/>
          <w:color w:val="000000" w:themeColor="text1"/>
          <w:lang w:val="en-GB"/>
        </w:rPr>
        <w:t xml:space="preserve"> Developer, </w:t>
      </w:r>
      <w:proofErr w:type="spellStart"/>
      <w:r w:rsidRPr="00802AD5">
        <w:rPr>
          <w:rFonts w:ascii="Garamond" w:hAnsi="Garamond"/>
          <w:color w:val="000000" w:themeColor="text1"/>
          <w:lang w:val="en-GB"/>
        </w:rPr>
        <w:t>Swedium</w:t>
      </w:r>
      <w:proofErr w:type="spellEnd"/>
      <w:r w:rsidRPr="00802AD5">
        <w:rPr>
          <w:rFonts w:ascii="Garamond" w:hAnsi="Garamond"/>
          <w:color w:val="000000" w:themeColor="text1"/>
          <w:lang w:val="en-GB"/>
        </w:rPr>
        <w:t xml:space="preserve"> Global Services AB, Stockholm, 24307880</w:t>
      </w:r>
    </w:p>
    <w:p w14:paraId="2384F3AA" w14:textId="77777777" w:rsidR="00E611C7" w:rsidRPr="00802AD5" w:rsidRDefault="00E611C7" w:rsidP="00E611C7">
      <w:pPr>
        <w:pStyle w:val="NoSpacing"/>
        <w:numPr>
          <w:ilvl w:val="1"/>
          <w:numId w:val="41"/>
        </w:numPr>
        <w:ind w:left="1434" w:hanging="357"/>
        <w:rPr>
          <w:rFonts w:ascii="Garamond" w:hAnsi="Garamond"/>
          <w:color w:val="000000" w:themeColor="text1"/>
          <w:lang w:val="en-GB"/>
        </w:rPr>
      </w:pPr>
      <w:proofErr w:type="spellStart"/>
      <w:r w:rsidRPr="00802AD5">
        <w:rPr>
          <w:rFonts w:ascii="Garamond" w:hAnsi="Garamond"/>
          <w:color w:val="000000" w:themeColor="text1"/>
          <w:shd w:val="clear" w:color="auto" w:fill="FFFFFF"/>
          <w:lang w:val="en-GB"/>
        </w:rPr>
        <w:t>Fullstack</w:t>
      </w:r>
      <w:proofErr w:type="spellEnd"/>
      <w:r w:rsidRPr="00802AD5">
        <w:rPr>
          <w:rFonts w:ascii="Garamond" w:hAnsi="Garamond"/>
          <w:color w:val="000000" w:themeColor="text1"/>
          <w:shd w:val="clear" w:color="auto" w:fill="FFFFFF"/>
          <w:lang w:val="en-GB"/>
        </w:rPr>
        <w:t xml:space="preserve"> Software Engineer, </w:t>
      </w:r>
      <w:proofErr w:type="spellStart"/>
      <w:r w:rsidRPr="00802AD5">
        <w:rPr>
          <w:rFonts w:ascii="Garamond" w:hAnsi="Garamond"/>
          <w:color w:val="000000" w:themeColor="text1"/>
          <w:shd w:val="clear" w:color="auto" w:fill="FFFFFF"/>
          <w:lang w:val="en-GB"/>
        </w:rPr>
        <w:t>Kognity</w:t>
      </w:r>
      <w:proofErr w:type="spellEnd"/>
      <w:r w:rsidRPr="00802AD5">
        <w:rPr>
          <w:rFonts w:ascii="Garamond" w:hAnsi="Garamond"/>
          <w:color w:val="000000" w:themeColor="text1"/>
          <w:shd w:val="clear" w:color="auto" w:fill="FFFFFF"/>
          <w:lang w:val="en-GB"/>
        </w:rPr>
        <w:t>, Stockholm, 24306142</w:t>
      </w:r>
    </w:p>
    <w:p w14:paraId="3E8487B7" w14:textId="77777777" w:rsidR="00E611C7" w:rsidRPr="00502F2A" w:rsidRDefault="00E611C7" w:rsidP="00E611C7">
      <w:pPr>
        <w:pStyle w:val="NoSpacing"/>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 xml:space="preserve">Front-end </w:t>
      </w:r>
      <w:proofErr w:type="spellStart"/>
      <w:r w:rsidRPr="00502F2A">
        <w:rPr>
          <w:rFonts w:ascii="Garamond" w:hAnsi="Garamond"/>
          <w:color w:val="000000" w:themeColor="text1"/>
          <w:shd w:val="clear" w:color="auto" w:fill="FFFFFF"/>
        </w:rPr>
        <w:t>develop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Kognity</w:t>
      </w:r>
      <w:proofErr w:type="spellEnd"/>
      <w:r w:rsidRPr="00502F2A">
        <w:rPr>
          <w:rFonts w:ascii="Garamond" w:hAnsi="Garamond"/>
          <w:color w:val="000000" w:themeColor="text1"/>
          <w:shd w:val="clear" w:color="auto" w:fill="FFFFFF"/>
        </w:rPr>
        <w:t>, Stockholm</w:t>
      </w:r>
    </w:p>
    <w:p w14:paraId="7D5751D7" w14:textId="77777777" w:rsidR="00E611C7" w:rsidRPr="00502F2A" w:rsidRDefault="00E611C7" w:rsidP="00E611C7">
      <w:pPr>
        <w:pStyle w:val="NoSpacing"/>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 xml:space="preserve">C#-utvecklare, Synsam, Stockholm, </w:t>
      </w:r>
      <w:proofErr w:type="gramStart"/>
      <w:r w:rsidRPr="00502F2A">
        <w:rPr>
          <w:rFonts w:ascii="Garamond" w:hAnsi="Garamond"/>
          <w:color w:val="000000" w:themeColor="text1"/>
          <w:shd w:val="clear" w:color="auto" w:fill="FFFFFF"/>
        </w:rPr>
        <w:t>24306706</w:t>
      </w:r>
      <w:proofErr w:type="gramEnd"/>
    </w:p>
    <w:p w14:paraId="19EBA78F" w14:textId="77777777" w:rsidR="00E611C7" w:rsidRPr="00502F2A" w:rsidRDefault="00E611C7" w:rsidP="00E611C7">
      <w:pPr>
        <w:pStyle w:val="NoSpacing"/>
        <w:numPr>
          <w:ilvl w:val="1"/>
          <w:numId w:val="41"/>
        </w:numPr>
        <w:ind w:left="1434" w:hanging="357"/>
        <w:rPr>
          <w:rFonts w:ascii="Garamond" w:hAnsi="Garamond"/>
          <w:color w:val="000000" w:themeColor="text1"/>
        </w:rPr>
      </w:pPr>
      <w:r w:rsidRPr="00502F2A">
        <w:rPr>
          <w:rFonts w:ascii="Garamond" w:hAnsi="Garamond"/>
          <w:color w:val="000000" w:themeColor="text1"/>
        </w:rPr>
        <w:t xml:space="preserve">Utvecklare inom Java och </w:t>
      </w:r>
      <w:proofErr w:type="spellStart"/>
      <w:r w:rsidRPr="00502F2A">
        <w:rPr>
          <w:rFonts w:ascii="Garamond" w:hAnsi="Garamond"/>
          <w:color w:val="000000" w:themeColor="text1"/>
        </w:rPr>
        <w:t>Angular</w:t>
      </w:r>
      <w:proofErr w:type="spellEnd"/>
      <w:r w:rsidRPr="00502F2A">
        <w:rPr>
          <w:rFonts w:ascii="Garamond" w:hAnsi="Garamond"/>
          <w:color w:val="000000" w:themeColor="text1"/>
        </w:rPr>
        <w:t xml:space="preserve">, Arbetsförmedlingen, Stockholm, </w:t>
      </w:r>
      <w:proofErr w:type="gramStart"/>
      <w:r w:rsidRPr="00502F2A">
        <w:rPr>
          <w:rFonts w:ascii="Garamond" w:hAnsi="Garamond"/>
          <w:color w:val="000000" w:themeColor="text1"/>
        </w:rPr>
        <w:t>24307310</w:t>
      </w:r>
      <w:proofErr w:type="gramEnd"/>
    </w:p>
    <w:p w14:paraId="0087D592" w14:textId="77777777" w:rsidR="00E611C7" w:rsidRPr="00502F2A" w:rsidRDefault="00E611C7" w:rsidP="00E611C7">
      <w:pPr>
        <w:pStyle w:val="NoSpacing"/>
        <w:numPr>
          <w:ilvl w:val="1"/>
          <w:numId w:val="41"/>
        </w:numPr>
        <w:ind w:left="1434" w:hanging="357"/>
        <w:rPr>
          <w:rFonts w:ascii="Garamond" w:hAnsi="Garamond"/>
          <w:color w:val="000000" w:themeColor="text1"/>
        </w:rPr>
      </w:pPr>
      <w:r w:rsidRPr="00502F2A">
        <w:rPr>
          <w:rFonts w:ascii="Garamond" w:hAnsi="Garamond"/>
          <w:color w:val="000000" w:themeColor="text1"/>
        </w:rPr>
        <w:t xml:space="preserve">Systemutvecklare inom Java,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308345</w:t>
      </w:r>
      <w:proofErr w:type="gramEnd"/>
    </w:p>
    <w:p w14:paraId="7618F37D" w14:textId="77777777" w:rsidR="00E611C7" w:rsidRPr="00802AD5" w:rsidRDefault="00E611C7" w:rsidP="00E611C7">
      <w:pPr>
        <w:pStyle w:val="NoSpacing"/>
        <w:numPr>
          <w:ilvl w:val="1"/>
          <w:numId w:val="41"/>
        </w:numPr>
        <w:ind w:left="1434" w:hanging="357"/>
        <w:rPr>
          <w:rFonts w:ascii="Garamond" w:hAnsi="Garamond"/>
          <w:color w:val="000000" w:themeColor="text1"/>
          <w:lang w:val="en-GB"/>
        </w:rPr>
      </w:pPr>
      <w:r w:rsidRPr="00802AD5">
        <w:rPr>
          <w:rFonts w:ascii="Garamond" w:hAnsi="Garamond"/>
          <w:color w:val="000000" w:themeColor="text1"/>
          <w:shd w:val="clear" w:color="auto" w:fill="FFFFFF"/>
          <w:lang w:val="en-GB"/>
        </w:rPr>
        <w:t xml:space="preserve">Frontend developer to </w:t>
      </w:r>
      <w:proofErr w:type="spellStart"/>
      <w:r w:rsidRPr="00802AD5">
        <w:rPr>
          <w:rFonts w:ascii="Garamond" w:hAnsi="Garamond"/>
          <w:color w:val="000000" w:themeColor="text1"/>
          <w:shd w:val="clear" w:color="auto" w:fill="FFFFFF"/>
          <w:lang w:val="en-GB"/>
        </w:rPr>
        <w:t>Talentech</w:t>
      </w:r>
      <w:proofErr w:type="spellEnd"/>
      <w:r w:rsidRPr="00802AD5">
        <w:rPr>
          <w:rFonts w:ascii="Garamond" w:hAnsi="Garamond"/>
          <w:color w:val="000000" w:themeColor="text1"/>
          <w:shd w:val="clear" w:color="auto" w:fill="FFFFFF"/>
          <w:lang w:val="en-GB"/>
        </w:rPr>
        <w:t>, Stockholm, 24307921</w:t>
      </w:r>
    </w:p>
    <w:p w14:paraId="3641FE1E" w14:textId="77777777" w:rsidR="00E611C7" w:rsidRPr="00502F2A" w:rsidRDefault="00E611C7" w:rsidP="00E611C7">
      <w:pPr>
        <w:pStyle w:val="NoSpacing"/>
        <w:numPr>
          <w:ilvl w:val="0"/>
          <w:numId w:val="41"/>
        </w:numPr>
        <w:rPr>
          <w:rFonts w:ascii="Garamond" w:hAnsi="Garamond"/>
          <w:color w:val="000000" w:themeColor="text1"/>
        </w:rPr>
      </w:pPr>
      <w:r w:rsidRPr="00502F2A">
        <w:rPr>
          <w:rFonts w:ascii="Garamond" w:hAnsi="Garamond"/>
          <w:color w:val="000000" w:themeColor="text1"/>
          <w:shd w:val="clear" w:color="auto" w:fill="FFFFFF"/>
        </w:rPr>
        <w:t>26 oktober</w:t>
      </w:r>
    </w:p>
    <w:p w14:paraId="1CBEA615"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Systemutvecklare, WTMG, Stockholm</w:t>
      </w:r>
    </w:p>
    <w:p w14:paraId="58F63DA8" w14:textId="77777777" w:rsidR="00E611C7" w:rsidRPr="00502F2A" w:rsidRDefault="00E611C7" w:rsidP="00E611C7">
      <w:pPr>
        <w:pStyle w:val="NoSpacing"/>
        <w:numPr>
          <w:ilvl w:val="0"/>
          <w:numId w:val="41"/>
        </w:numPr>
        <w:ind w:hanging="357"/>
        <w:rPr>
          <w:rFonts w:ascii="inherit" w:hAnsi="inherit"/>
          <w:color w:val="000000" w:themeColor="text1"/>
        </w:rPr>
      </w:pPr>
      <w:r w:rsidRPr="00502F2A">
        <w:rPr>
          <w:rFonts w:ascii="Garamond" w:hAnsi="Garamond"/>
          <w:color w:val="000000" w:themeColor="text1"/>
        </w:rPr>
        <w:t>29 oktober</w:t>
      </w:r>
    </w:p>
    <w:p w14:paraId="79A8418D" w14:textId="77777777" w:rsidR="00E611C7" w:rsidRPr="00502F2A" w:rsidRDefault="00E611C7" w:rsidP="00E611C7">
      <w:pPr>
        <w:pStyle w:val="NoSpacing"/>
        <w:numPr>
          <w:ilvl w:val="1"/>
          <w:numId w:val="41"/>
        </w:numPr>
        <w:ind w:hanging="357"/>
        <w:rPr>
          <w:rFonts w:ascii="inherit" w:hAnsi="inherit"/>
          <w:color w:val="000000" w:themeColor="text1"/>
        </w:rPr>
      </w:pPr>
      <w:r w:rsidRPr="00502F2A">
        <w:rPr>
          <w:rFonts w:ascii="inherit" w:hAnsi="inherit"/>
          <w:color w:val="000000" w:themeColor="text1"/>
        </w:rPr>
        <w:t xml:space="preserve">Fullstackutvecklare, CAG </w:t>
      </w:r>
      <w:proofErr w:type="spellStart"/>
      <w:r w:rsidRPr="00502F2A">
        <w:rPr>
          <w:rFonts w:ascii="inherit" w:hAnsi="inherit"/>
          <w:color w:val="000000" w:themeColor="text1"/>
        </w:rPr>
        <w:t>Contactor</w:t>
      </w:r>
      <w:proofErr w:type="spellEnd"/>
      <w:r w:rsidRPr="00502F2A">
        <w:rPr>
          <w:rFonts w:ascii="inherit" w:hAnsi="inherit"/>
          <w:color w:val="000000" w:themeColor="text1"/>
        </w:rPr>
        <w:t xml:space="preserve"> AB, Stockholm, </w:t>
      </w:r>
      <w:proofErr w:type="gramStart"/>
      <w:r w:rsidRPr="00502F2A">
        <w:rPr>
          <w:rFonts w:ascii="inherit" w:hAnsi="inherit"/>
          <w:color w:val="000000" w:themeColor="text1"/>
        </w:rPr>
        <w:t>24253291</w:t>
      </w:r>
      <w:proofErr w:type="gramEnd"/>
    </w:p>
    <w:p w14:paraId="46E7B12A" w14:textId="77777777" w:rsidR="00E611C7" w:rsidRPr="00502F2A" w:rsidRDefault="00E611C7" w:rsidP="00E611C7">
      <w:pPr>
        <w:pStyle w:val="NoSpacing"/>
        <w:numPr>
          <w:ilvl w:val="1"/>
          <w:numId w:val="41"/>
        </w:numPr>
        <w:ind w:hanging="357"/>
        <w:rPr>
          <w:rFonts w:ascii="inherit" w:hAnsi="inherit"/>
          <w:color w:val="000000" w:themeColor="text1"/>
        </w:rPr>
      </w:pPr>
      <w:proofErr w:type="spellStart"/>
      <w:r w:rsidRPr="00502F2A">
        <w:rPr>
          <w:rFonts w:ascii="inherit" w:hAnsi="inherit"/>
          <w:color w:val="000000" w:themeColor="text1"/>
        </w:rPr>
        <w:t>Backend</w:t>
      </w:r>
      <w:proofErr w:type="spellEnd"/>
      <w:r w:rsidRPr="00502F2A">
        <w:rPr>
          <w:rFonts w:ascii="inherit" w:hAnsi="inherit"/>
          <w:color w:val="000000" w:themeColor="text1"/>
        </w:rPr>
        <w:t xml:space="preserve">/Fullstack-utvecklare till Bright Energy, Stockholm, </w:t>
      </w:r>
      <w:proofErr w:type="gramStart"/>
      <w:r w:rsidRPr="00502F2A">
        <w:rPr>
          <w:rFonts w:ascii="inherit" w:hAnsi="inherit"/>
          <w:color w:val="000000" w:themeColor="text1"/>
        </w:rPr>
        <w:t>24275611</w:t>
      </w:r>
      <w:proofErr w:type="gramEnd"/>
    </w:p>
    <w:p w14:paraId="4184644F" w14:textId="77777777" w:rsidR="00E611C7" w:rsidRPr="00502F2A" w:rsidRDefault="00E611C7" w:rsidP="00E611C7">
      <w:pPr>
        <w:pStyle w:val="NoSpacing"/>
        <w:rPr>
          <w:rFonts w:ascii="Garamond" w:hAnsi="Garamond"/>
          <w:color w:val="000000" w:themeColor="text1"/>
        </w:rPr>
      </w:pPr>
    </w:p>
    <w:p w14:paraId="0F09128E" w14:textId="77777777" w:rsidR="00E611C7" w:rsidRPr="00502F2A" w:rsidRDefault="00E611C7" w:rsidP="00E611C7">
      <w:pPr>
        <w:pStyle w:val="NoSpacing"/>
        <w:rPr>
          <w:rFonts w:ascii="Garamond" w:hAnsi="Garamond"/>
          <w:color w:val="000000" w:themeColor="text1"/>
        </w:rPr>
      </w:pPr>
      <w:r w:rsidRPr="00502F2A">
        <w:rPr>
          <w:rFonts w:ascii="Garamond" w:hAnsi="Garamond"/>
          <w:color w:val="000000" w:themeColor="text1"/>
        </w:rPr>
        <w:t>Oktober</w:t>
      </w:r>
    </w:p>
    <w:p w14:paraId="6EA858C7" w14:textId="77777777" w:rsidR="00E611C7" w:rsidRPr="00802AD5" w:rsidRDefault="00E611C7" w:rsidP="004D711A">
      <w:pPr>
        <w:pStyle w:val="NoSpacing"/>
        <w:numPr>
          <w:ilvl w:val="0"/>
          <w:numId w:val="47"/>
        </w:numPr>
        <w:rPr>
          <w:rFonts w:ascii="Garamond" w:hAnsi="Garamond"/>
          <w:color w:val="000000" w:themeColor="text1"/>
          <w:lang w:val="en-GB"/>
        </w:rPr>
      </w:pPr>
      <w:r w:rsidRPr="00802AD5">
        <w:rPr>
          <w:rFonts w:ascii="Garamond" w:hAnsi="Garamond"/>
          <w:color w:val="000000" w:themeColor="text1"/>
          <w:lang w:val="en-GB"/>
        </w:rPr>
        <w:t xml:space="preserve">Embedded software developer, </w:t>
      </w:r>
      <w:proofErr w:type="spellStart"/>
      <w:r w:rsidRPr="00802AD5">
        <w:rPr>
          <w:rFonts w:ascii="Garamond" w:hAnsi="Garamond"/>
          <w:color w:val="000000" w:themeColor="text1"/>
          <w:lang w:val="en-GB"/>
        </w:rPr>
        <w:t>Knightec</w:t>
      </w:r>
      <w:proofErr w:type="spellEnd"/>
      <w:r w:rsidRPr="00802AD5">
        <w:rPr>
          <w:rFonts w:ascii="Garamond" w:hAnsi="Garamond"/>
          <w:color w:val="000000" w:themeColor="text1"/>
          <w:lang w:val="en-GB"/>
        </w:rPr>
        <w:t>, Stockholm, 24299828</w:t>
      </w:r>
    </w:p>
    <w:p w14:paraId="4B62B836" w14:textId="77777777" w:rsidR="00E611C7" w:rsidRPr="00502F2A" w:rsidRDefault="00E611C7" w:rsidP="004D711A">
      <w:pPr>
        <w:pStyle w:val="NoSpacing"/>
        <w:numPr>
          <w:ilvl w:val="0"/>
          <w:numId w:val="47"/>
        </w:numPr>
        <w:rPr>
          <w:rFonts w:ascii="Garamond" w:hAnsi="Garamond"/>
          <w:color w:val="000000" w:themeColor="text1"/>
        </w:rPr>
      </w:pPr>
      <w:proofErr w:type="spellStart"/>
      <w:r w:rsidRPr="00502F2A">
        <w:rPr>
          <w:rFonts w:ascii="Garamond" w:hAnsi="Garamond"/>
          <w:color w:val="000000" w:themeColor="text1"/>
        </w:rPr>
        <w:t>Inhous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Knightec</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299335</w:t>
      </w:r>
      <w:proofErr w:type="gramEnd"/>
    </w:p>
    <w:p w14:paraId="6A8C4023"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 xml:space="preserve">NO- och tekniklärare, Stålforsskolan, Eskilstuna, </w:t>
      </w:r>
      <w:proofErr w:type="gramStart"/>
      <w:r w:rsidRPr="00502F2A">
        <w:rPr>
          <w:rFonts w:ascii="Garamond" w:hAnsi="Garamond"/>
          <w:color w:val="000000" w:themeColor="text1"/>
        </w:rPr>
        <w:t>24281020</w:t>
      </w:r>
      <w:proofErr w:type="gramEnd"/>
    </w:p>
    <w:p w14:paraId="21856080"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 xml:space="preserve">Lärare i svenska och engelska, Stålforsskolan, Eskilstuna, </w:t>
      </w:r>
      <w:proofErr w:type="gramStart"/>
      <w:r w:rsidRPr="00502F2A">
        <w:rPr>
          <w:rFonts w:ascii="Garamond" w:hAnsi="Garamond"/>
          <w:color w:val="000000" w:themeColor="text1"/>
        </w:rPr>
        <w:t>24281044</w:t>
      </w:r>
      <w:proofErr w:type="gramEnd"/>
    </w:p>
    <w:p w14:paraId="14D3C38D"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 xml:space="preserve">Lärare i svenska/svenska som andraspråk, Stålforsskolan, Eskilstuna, </w:t>
      </w:r>
      <w:proofErr w:type="gramStart"/>
      <w:r w:rsidRPr="00502F2A">
        <w:rPr>
          <w:rFonts w:ascii="Garamond" w:hAnsi="Garamond"/>
          <w:color w:val="000000" w:themeColor="text1"/>
        </w:rPr>
        <w:t>24281062</w:t>
      </w:r>
      <w:proofErr w:type="gramEnd"/>
    </w:p>
    <w:p w14:paraId="1B01C2C7" w14:textId="77777777" w:rsidR="00E611C7" w:rsidRPr="00802AD5" w:rsidRDefault="00E611C7" w:rsidP="004D711A">
      <w:pPr>
        <w:pStyle w:val="NoSpacing"/>
        <w:numPr>
          <w:ilvl w:val="0"/>
          <w:numId w:val="47"/>
        </w:numPr>
        <w:rPr>
          <w:rFonts w:ascii="Garamond" w:hAnsi="Garamond"/>
          <w:color w:val="000000" w:themeColor="text1"/>
          <w:lang w:val="en-GB"/>
        </w:rPr>
      </w:pPr>
      <w:r w:rsidRPr="00802AD5">
        <w:rPr>
          <w:rFonts w:ascii="Garamond" w:hAnsi="Garamond"/>
          <w:color w:val="000000" w:themeColor="text1"/>
          <w:lang w:val="en-GB"/>
        </w:rPr>
        <w:t>Java Multiplayer Game Developer, Adventure Box Technology, Stockholm, 24302998</w:t>
      </w:r>
    </w:p>
    <w:p w14:paraId="2D9A1BDE" w14:textId="77777777" w:rsidR="00E611C7" w:rsidRPr="00802AD5" w:rsidRDefault="00E611C7" w:rsidP="004D711A">
      <w:pPr>
        <w:pStyle w:val="NoSpacing"/>
        <w:numPr>
          <w:ilvl w:val="0"/>
          <w:numId w:val="47"/>
        </w:numPr>
        <w:rPr>
          <w:rFonts w:ascii="Garamond" w:hAnsi="Garamond"/>
          <w:color w:val="000000" w:themeColor="text1"/>
          <w:lang w:val="en-GB"/>
        </w:rPr>
      </w:pPr>
      <w:r w:rsidRPr="00802AD5">
        <w:rPr>
          <w:rFonts w:ascii="Garamond" w:hAnsi="Garamond"/>
          <w:color w:val="000000" w:themeColor="text1"/>
          <w:lang w:val="en-GB"/>
        </w:rPr>
        <w:t>JavaScript Multiplayer Game Developer, Adventure Box Technology, Stockholm, 24303018</w:t>
      </w:r>
    </w:p>
    <w:p w14:paraId="0BB2EC8D" w14:textId="3B1CDD05"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Lärare i svenska/engelska</w:t>
      </w:r>
      <w:r w:rsidR="00301C0C" w:rsidRPr="00502F2A">
        <w:rPr>
          <w:rFonts w:ascii="Garamond" w:hAnsi="Garamond"/>
          <w:color w:val="000000" w:themeColor="text1"/>
        </w:rPr>
        <w:t xml:space="preserve">, </w:t>
      </w:r>
      <w:proofErr w:type="spellStart"/>
      <w:r w:rsidRPr="00502F2A">
        <w:rPr>
          <w:rFonts w:ascii="Garamond" w:hAnsi="Garamond"/>
          <w:color w:val="000000" w:themeColor="text1"/>
        </w:rPr>
        <w:t>Årbyskolan</w:t>
      </w:r>
      <w:proofErr w:type="spellEnd"/>
      <w:r w:rsidRPr="00502F2A">
        <w:rPr>
          <w:rFonts w:ascii="Garamond" w:hAnsi="Garamond"/>
          <w:color w:val="000000" w:themeColor="text1"/>
        </w:rPr>
        <w:t xml:space="preserve">, Eskilstuna, </w:t>
      </w:r>
      <w:proofErr w:type="gramStart"/>
      <w:r w:rsidRPr="00502F2A">
        <w:rPr>
          <w:rFonts w:ascii="Garamond" w:hAnsi="Garamond"/>
          <w:color w:val="000000" w:themeColor="text1"/>
        </w:rPr>
        <w:t>24301131</w:t>
      </w:r>
      <w:proofErr w:type="gramEnd"/>
    </w:p>
    <w:p w14:paraId="6A299E7C" w14:textId="77777777" w:rsidR="00E611C7" w:rsidRPr="00F000C3" w:rsidRDefault="00E611C7" w:rsidP="004D711A">
      <w:pPr>
        <w:pStyle w:val="NoSpacing"/>
        <w:numPr>
          <w:ilvl w:val="0"/>
          <w:numId w:val="47"/>
        </w:numPr>
        <w:rPr>
          <w:rFonts w:ascii="Garamond" w:hAnsi="Garamond"/>
          <w:color w:val="000000" w:themeColor="text1"/>
          <w:lang w:val="en-GB"/>
        </w:rPr>
      </w:pPr>
      <w:proofErr w:type="spellStart"/>
      <w:r w:rsidRPr="00F000C3">
        <w:rPr>
          <w:rFonts w:ascii="Garamond" w:hAnsi="Garamond"/>
          <w:color w:val="000000" w:themeColor="text1"/>
          <w:lang w:val="en-GB"/>
        </w:rPr>
        <w:t>Förstelärare</w:t>
      </w:r>
      <w:proofErr w:type="spellEnd"/>
      <w:r w:rsidRPr="00F000C3">
        <w:rPr>
          <w:rFonts w:ascii="Garamond" w:hAnsi="Garamond"/>
          <w:color w:val="000000" w:themeColor="text1"/>
          <w:lang w:val="en-GB"/>
        </w:rPr>
        <w:t xml:space="preserve"> </w:t>
      </w:r>
      <w:proofErr w:type="spellStart"/>
      <w:r w:rsidRPr="00F000C3">
        <w:rPr>
          <w:rFonts w:ascii="Garamond" w:hAnsi="Garamond"/>
          <w:color w:val="000000" w:themeColor="text1"/>
          <w:lang w:val="en-GB"/>
        </w:rPr>
        <w:t>i</w:t>
      </w:r>
      <w:proofErr w:type="spellEnd"/>
      <w:r w:rsidRPr="00F000C3">
        <w:rPr>
          <w:rFonts w:ascii="Garamond" w:hAnsi="Garamond"/>
          <w:color w:val="000000" w:themeColor="text1"/>
          <w:lang w:val="en-GB"/>
        </w:rPr>
        <w:t xml:space="preserve"> NO, British Junior Primary, Eskilstuna, 24276536</w:t>
      </w:r>
    </w:p>
    <w:p w14:paraId="59B1DCE7" w14:textId="77777777" w:rsidR="00E611C7" w:rsidRPr="00802AD5" w:rsidRDefault="00E611C7" w:rsidP="004D711A">
      <w:pPr>
        <w:pStyle w:val="NoSpacing"/>
        <w:numPr>
          <w:ilvl w:val="0"/>
          <w:numId w:val="47"/>
        </w:numPr>
        <w:rPr>
          <w:rFonts w:ascii="Garamond" w:hAnsi="Garamond"/>
          <w:color w:val="000000" w:themeColor="text1"/>
          <w:lang w:val="en-GB"/>
        </w:rPr>
      </w:pPr>
      <w:r w:rsidRPr="00802AD5">
        <w:rPr>
          <w:rFonts w:ascii="Garamond" w:hAnsi="Garamond"/>
          <w:color w:val="000000" w:themeColor="text1"/>
          <w:lang w:val="en-GB"/>
        </w:rPr>
        <w:t xml:space="preserve">Lead </w:t>
      </w:r>
      <w:proofErr w:type="spellStart"/>
      <w:r w:rsidRPr="00802AD5">
        <w:rPr>
          <w:rFonts w:ascii="Garamond" w:hAnsi="Garamond"/>
          <w:color w:val="000000" w:themeColor="text1"/>
          <w:lang w:val="en-GB"/>
        </w:rPr>
        <w:t>Fullstack</w:t>
      </w:r>
      <w:proofErr w:type="spellEnd"/>
      <w:r w:rsidRPr="00802AD5">
        <w:rPr>
          <w:rFonts w:ascii="Garamond" w:hAnsi="Garamond"/>
          <w:color w:val="000000" w:themeColor="text1"/>
          <w:lang w:val="en-GB"/>
        </w:rPr>
        <w:t xml:space="preserve"> Developer - Laravel/PHP, Workbuster AB, Stockholm, 24304349</w:t>
      </w:r>
    </w:p>
    <w:p w14:paraId="17746C4D" w14:textId="77777777" w:rsidR="00E611C7" w:rsidRPr="00802AD5" w:rsidRDefault="00E611C7" w:rsidP="004D711A">
      <w:pPr>
        <w:pStyle w:val="NoSpacing"/>
        <w:numPr>
          <w:ilvl w:val="0"/>
          <w:numId w:val="47"/>
        </w:numPr>
        <w:rPr>
          <w:rFonts w:ascii="Garamond" w:hAnsi="Garamond"/>
          <w:color w:val="000000" w:themeColor="text1"/>
          <w:lang w:val="en-GB"/>
        </w:rPr>
      </w:pPr>
      <w:r w:rsidRPr="00802AD5">
        <w:rPr>
          <w:rFonts w:ascii="Garamond" w:hAnsi="Garamond"/>
          <w:color w:val="000000" w:themeColor="text1"/>
          <w:lang w:val="en-GB"/>
        </w:rPr>
        <w:t>Backend Developer Laravel/PHP, Workbuster AB, Stockholm, 24304350</w:t>
      </w:r>
    </w:p>
    <w:p w14:paraId="686B8C67"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 xml:space="preserve">Systemutvecklare .Net, Alten, Eskilstuna, </w:t>
      </w:r>
      <w:proofErr w:type="gramStart"/>
      <w:r w:rsidRPr="00502F2A">
        <w:rPr>
          <w:rFonts w:ascii="Garamond" w:hAnsi="Garamond"/>
          <w:color w:val="000000" w:themeColor="text1"/>
        </w:rPr>
        <w:t>24276735</w:t>
      </w:r>
      <w:proofErr w:type="gramEnd"/>
    </w:p>
    <w:p w14:paraId="00F641BC"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Java/JavaScript fullstack-utvecklare, Alten, Stockholm</w:t>
      </w:r>
    </w:p>
    <w:p w14:paraId="02447582"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 xml:space="preserve">Senior Java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Alten, Stockholm</w:t>
      </w:r>
    </w:p>
    <w:p w14:paraId="5AC49E70" w14:textId="77777777" w:rsidR="00E611C7" w:rsidRPr="00802AD5" w:rsidRDefault="00E611C7" w:rsidP="004D711A">
      <w:pPr>
        <w:pStyle w:val="NoSpacing"/>
        <w:numPr>
          <w:ilvl w:val="0"/>
          <w:numId w:val="47"/>
        </w:numPr>
        <w:rPr>
          <w:rFonts w:ascii="Garamond" w:hAnsi="Garamond"/>
          <w:color w:val="000000" w:themeColor="text1"/>
          <w:shd w:val="clear" w:color="auto" w:fill="FFFFFF"/>
          <w:lang w:val="en-GB"/>
        </w:rPr>
      </w:pPr>
      <w:proofErr w:type="spellStart"/>
      <w:r w:rsidRPr="00802AD5">
        <w:rPr>
          <w:rFonts w:ascii="Garamond" w:hAnsi="Garamond"/>
          <w:color w:val="000000" w:themeColor="text1"/>
          <w:lang w:val="en-GB"/>
        </w:rPr>
        <w:t>Fullstack</w:t>
      </w:r>
      <w:proofErr w:type="spellEnd"/>
      <w:r w:rsidRPr="00802AD5">
        <w:rPr>
          <w:rFonts w:ascii="Garamond" w:hAnsi="Garamond"/>
          <w:color w:val="000000" w:themeColor="text1"/>
          <w:lang w:val="en-GB"/>
        </w:rPr>
        <w:t xml:space="preserve"> Developer, </w:t>
      </w:r>
      <w:proofErr w:type="spellStart"/>
      <w:r w:rsidRPr="00802AD5">
        <w:rPr>
          <w:rFonts w:ascii="Garamond" w:hAnsi="Garamond"/>
          <w:color w:val="000000" w:themeColor="text1"/>
          <w:lang w:val="en-GB"/>
        </w:rPr>
        <w:t>Swedium</w:t>
      </w:r>
      <w:proofErr w:type="spellEnd"/>
      <w:r w:rsidRPr="00802AD5">
        <w:rPr>
          <w:rFonts w:ascii="Garamond" w:hAnsi="Garamond"/>
          <w:color w:val="000000" w:themeColor="text1"/>
          <w:lang w:val="en-GB"/>
        </w:rPr>
        <w:t xml:space="preserve"> Global Services AB, Stockholm, 24307880</w:t>
      </w:r>
    </w:p>
    <w:p w14:paraId="43FF1CF2" w14:textId="77777777" w:rsidR="00E611C7" w:rsidRPr="00802AD5" w:rsidRDefault="00E611C7" w:rsidP="004D711A">
      <w:pPr>
        <w:pStyle w:val="NoSpacing"/>
        <w:numPr>
          <w:ilvl w:val="0"/>
          <w:numId w:val="47"/>
        </w:numPr>
        <w:rPr>
          <w:rFonts w:ascii="Garamond" w:hAnsi="Garamond"/>
          <w:color w:val="000000" w:themeColor="text1"/>
          <w:lang w:val="en-GB"/>
        </w:rPr>
      </w:pPr>
      <w:proofErr w:type="spellStart"/>
      <w:r w:rsidRPr="00802AD5">
        <w:rPr>
          <w:rFonts w:ascii="Garamond" w:hAnsi="Garamond"/>
          <w:color w:val="000000" w:themeColor="text1"/>
          <w:shd w:val="clear" w:color="auto" w:fill="FFFFFF"/>
          <w:lang w:val="en-GB"/>
        </w:rPr>
        <w:t>Fullstack</w:t>
      </w:r>
      <w:proofErr w:type="spellEnd"/>
      <w:r w:rsidRPr="00802AD5">
        <w:rPr>
          <w:rFonts w:ascii="Garamond" w:hAnsi="Garamond"/>
          <w:color w:val="000000" w:themeColor="text1"/>
          <w:shd w:val="clear" w:color="auto" w:fill="FFFFFF"/>
          <w:lang w:val="en-GB"/>
        </w:rPr>
        <w:t xml:space="preserve"> Software Engineer, </w:t>
      </w:r>
      <w:proofErr w:type="spellStart"/>
      <w:r w:rsidRPr="00802AD5">
        <w:rPr>
          <w:rFonts w:ascii="Garamond" w:hAnsi="Garamond"/>
          <w:color w:val="000000" w:themeColor="text1"/>
          <w:shd w:val="clear" w:color="auto" w:fill="FFFFFF"/>
          <w:lang w:val="en-GB"/>
        </w:rPr>
        <w:t>Kognity</w:t>
      </w:r>
      <w:proofErr w:type="spellEnd"/>
      <w:r w:rsidRPr="00802AD5">
        <w:rPr>
          <w:rFonts w:ascii="Garamond" w:hAnsi="Garamond"/>
          <w:color w:val="000000" w:themeColor="text1"/>
          <w:shd w:val="clear" w:color="auto" w:fill="FFFFFF"/>
          <w:lang w:val="en-GB"/>
        </w:rPr>
        <w:t>, Stockholm, 24306142</w:t>
      </w:r>
    </w:p>
    <w:p w14:paraId="2D064170"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shd w:val="clear" w:color="auto" w:fill="FFFFFF"/>
        </w:rPr>
        <w:t xml:space="preserve">Front-end </w:t>
      </w:r>
      <w:proofErr w:type="spellStart"/>
      <w:r w:rsidRPr="00502F2A">
        <w:rPr>
          <w:rFonts w:ascii="Garamond" w:hAnsi="Garamond"/>
          <w:color w:val="000000" w:themeColor="text1"/>
          <w:shd w:val="clear" w:color="auto" w:fill="FFFFFF"/>
        </w:rPr>
        <w:t>develop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Kognity</w:t>
      </w:r>
      <w:proofErr w:type="spellEnd"/>
      <w:r w:rsidRPr="00502F2A">
        <w:rPr>
          <w:rFonts w:ascii="Garamond" w:hAnsi="Garamond"/>
          <w:color w:val="000000" w:themeColor="text1"/>
          <w:shd w:val="clear" w:color="auto" w:fill="FFFFFF"/>
        </w:rPr>
        <w:t>, Stockholm</w:t>
      </w:r>
    </w:p>
    <w:p w14:paraId="64093123"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shd w:val="clear" w:color="auto" w:fill="FFFFFF"/>
        </w:rPr>
        <w:t xml:space="preserve">C#-utvecklare, Synsam, Stockholm, </w:t>
      </w:r>
      <w:proofErr w:type="gramStart"/>
      <w:r w:rsidRPr="00502F2A">
        <w:rPr>
          <w:rFonts w:ascii="Garamond" w:hAnsi="Garamond"/>
          <w:color w:val="000000" w:themeColor="text1"/>
          <w:shd w:val="clear" w:color="auto" w:fill="FFFFFF"/>
        </w:rPr>
        <w:t>24306706</w:t>
      </w:r>
      <w:proofErr w:type="gramEnd"/>
    </w:p>
    <w:p w14:paraId="4FAF088B"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 xml:space="preserve">Utvecklare inom Java och </w:t>
      </w:r>
      <w:proofErr w:type="spellStart"/>
      <w:r w:rsidRPr="00502F2A">
        <w:rPr>
          <w:rFonts w:ascii="Garamond" w:hAnsi="Garamond"/>
          <w:color w:val="000000" w:themeColor="text1"/>
        </w:rPr>
        <w:t>Angular</w:t>
      </w:r>
      <w:proofErr w:type="spellEnd"/>
      <w:r w:rsidRPr="00502F2A">
        <w:rPr>
          <w:rFonts w:ascii="Garamond" w:hAnsi="Garamond"/>
          <w:color w:val="000000" w:themeColor="text1"/>
        </w:rPr>
        <w:t xml:space="preserve">, Arbetsförmedlingen, Stockholm, </w:t>
      </w:r>
      <w:proofErr w:type="gramStart"/>
      <w:r w:rsidRPr="00502F2A">
        <w:rPr>
          <w:rFonts w:ascii="Garamond" w:hAnsi="Garamond"/>
          <w:color w:val="000000" w:themeColor="text1"/>
        </w:rPr>
        <w:t>24307310</w:t>
      </w:r>
      <w:proofErr w:type="gramEnd"/>
    </w:p>
    <w:p w14:paraId="5ED779B8" w14:textId="3FE3C48B" w:rsidR="005E1DB2" w:rsidRPr="00502F2A" w:rsidRDefault="00E611C7" w:rsidP="005E1DB2">
      <w:pPr>
        <w:pStyle w:val="NoSpacing"/>
        <w:numPr>
          <w:ilvl w:val="0"/>
          <w:numId w:val="47"/>
        </w:numPr>
        <w:rPr>
          <w:rFonts w:ascii="Garamond" w:hAnsi="Garamond"/>
          <w:color w:val="000000" w:themeColor="text1"/>
        </w:rPr>
      </w:pPr>
      <w:r w:rsidRPr="00502F2A">
        <w:rPr>
          <w:rFonts w:ascii="Garamond" w:hAnsi="Garamond"/>
          <w:color w:val="000000" w:themeColor="text1"/>
        </w:rPr>
        <w:t xml:space="preserve">Systemutvecklare inom Java,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308345</w:t>
      </w:r>
      <w:proofErr w:type="gramEnd"/>
    </w:p>
    <w:p w14:paraId="35544657" w14:textId="51E60596" w:rsidR="005E1DB2" w:rsidRPr="00502F2A" w:rsidRDefault="00E611C7" w:rsidP="005E1DB2">
      <w:pPr>
        <w:pStyle w:val="NoSpacing"/>
        <w:numPr>
          <w:ilvl w:val="0"/>
          <w:numId w:val="47"/>
        </w:numPr>
        <w:rPr>
          <w:rFonts w:ascii="Garamond" w:hAnsi="Garamond"/>
          <w:color w:val="000000" w:themeColor="text1"/>
        </w:rPr>
      </w:pPr>
      <w:proofErr w:type="spellStart"/>
      <w:r w:rsidRPr="00502F2A">
        <w:rPr>
          <w:rFonts w:ascii="Garamond" w:hAnsi="Garamond"/>
          <w:color w:val="000000" w:themeColor="text1"/>
          <w:shd w:val="clear" w:color="auto" w:fill="FFFFFF"/>
        </w:rPr>
        <w:t>Frontend</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developer</w:t>
      </w:r>
      <w:proofErr w:type="spellEnd"/>
      <w:r w:rsidR="00EB2204"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Talentech</w:t>
      </w:r>
      <w:proofErr w:type="spellEnd"/>
      <w:r w:rsidRPr="00502F2A">
        <w:rPr>
          <w:rFonts w:ascii="Garamond" w:hAnsi="Garamond"/>
          <w:color w:val="000000" w:themeColor="text1"/>
          <w:shd w:val="clear" w:color="auto" w:fill="FFFFFF"/>
        </w:rPr>
        <w:t xml:space="preserve">, Stockholm, </w:t>
      </w:r>
      <w:proofErr w:type="gramStart"/>
      <w:r w:rsidRPr="00502F2A">
        <w:rPr>
          <w:rFonts w:ascii="Garamond" w:hAnsi="Garamond"/>
          <w:color w:val="000000" w:themeColor="text1"/>
          <w:shd w:val="clear" w:color="auto" w:fill="FFFFFF"/>
        </w:rPr>
        <w:t>24307921</w:t>
      </w:r>
      <w:proofErr w:type="gramEnd"/>
    </w:p>
    <w:p w14:paraId="4E3EB047" w14:textId="77777777" w:rsidR="005E1DB2" w:rsidRPr="00502F2A" w:rsidRDefault="00E611C7" w:rsidP="005E1DB2">
      <w:pPr>
        <w:pStyle w:val="NoSpacing"/>
        <w:numPr>
          <w:ilvl w:val="0"/>
          <w:numId w:val="47"/>
        </w:numPr>
        <w:rPr>
          <w:rFonts w:ascii="Garamond" w:hAnsi="Garamond"/>
          <w:color w:val="000000" w:themeColor="text1"/>
        </w:rPr>
      </w:pPr>
      <w:r w:rsidRPr="00502F2A">
        <w:rPr>
          <w:rFonts w:ascii="Garamond" w:hAnsi="Garamond"/>
          <w:color w:val="000000" w:themeColor="text1"/>
        </w:rPr>
        <w:t>Systemutvecklare, WTMG, Stockholm</w:t>
      </w:r>
    </w:p>
    <w:p w14:paraId="383AFAEB" w14:textId="5319A7CD" w:rsidR="005E1DB2" w:rsidRPr="00502F2A" w:rsidRDefault="00E611C7" w:rsidP="005E1DB2">
      <w:pPr>
        <w:pStyle w:val="NoSpacing"/>
        <w:numPr>
          <w:ilvl w:val="0"/>
          <w:numId w:val="47"/>
        </w:numPr>
        <w:rPr>
          <w:rFonts w:ascii="Garamond" w:hAnsi="Garamond"/>
          <w:color w:val="000000" w:themeColor="text1"/>
        </w:rPr>
      </w:pPr>
      <w:r w:rsidRPr="00502F2A">
        <w:rPr>
          <w:rFonts w:ascii="Garamond" w:hAnsi="Garamond"/>
          <w:color w:val="000000" w:themeColor="text1"/>
        </w:rPr>
        <w:t xml:space="preserve">Fullstackutvecklare, CAG </w:t>
      </w:r>
      <w:proofErr w:type="spellStart"/>
      <w:r w:rsidRPr="00502F2A">
        <w:rPr>
          <w:rFonts w:ascii="Garamond" w:hAnsi="Garamond"/>
          <w:color w:val="000000" w:themeColor="text1"/>
        </w:rPr>
        <w:t>Contactor</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253291</w:t>
      </w:r>
      <w:proofErr w:type="gramEnd"/>
    </w:p>
    <w:p w14:paraId="574AC26C" w14:textId="341FB299" w:rsidR="002F19E1" w:rsidRPr="00502F2A" w:rsidRDefault="00E611C7" w:rsidP="005E1DB2">
      <w:pPr>
        <w:pStyle w:val="NoSpacing"/>
        <w:numPr>
          <w:ilvl w:val="0"/>
          <w:numId w:val="47"/>
        </w:numPr>
        <w:rPr>
          <w:rFonts w:ascii="Garamond" w:hAnsi="Garamond"/>
          <w:color w:val="000000" w:themeColor="text1"/>
        </w:rPr>
      </w:pPr>
      <w:proofErr w:type="spellStart"/>
      <w:r w:rsidRPr="00502F2A">
        <w:rPr>
          <w:rFonts w:ascii="Garamond" w:hAnsi="Garamond"/>
          <w:color w:val="000000" w:themeColor="text1"/>
        </w:rPr>
        <w:lastRenderedPageBreak/>
        <w:t>Backend</w:t>
      </w:r>
      <w:proofErr w:type="spellEnd"/>
      <w:r w:rsidRPr="00502F2A">
        <w:rPr>
          <w:rFonts w:ascii="Garamond" w:hAnsi="Garamond"/>
          <w:color w:val="000000" w:themeColor="text1"/>
        </w:rPr>
        <w:t>/Fullstack-utvecklare</w:t>
      </w:r>
      <w:r w:rsidR="0084104C" w:rsidRPr="00502F2A">
        <w:rPr>
          <w:rFonts w:ascii="Garamond" w:hAnsi="Garamond"/>
          <w:color w:val="000000" w:themeColor="text1"/>
        </w:rPr>
        <w:t>,</w:t>
      </w:r>
      <w:r w:rsidRPr="00502F2A">
        <w:rPr>
          <w:rFonts w:ascii="Garamond" w:hAnsi="Garamond"/>
          <w:color w:val="000000" w:themeColor="text1"/>
        </w:rPr>
        <w:t xml:space="preserve"> Bright Energy, Stockholm, </w:t>
      </w:r>
      <w:proofErr w:type="gramStart"/>
      <w:r w:rsidRPr="00502F2A">
        <w:rPr>
          <w:rFonts w:ascii="Garamond" w:hAnsi="Garamond"/>
          <w:color w:val="000000" w:themeColor="text1"/>
        </w:rPr>
        <w:t>24275611</w:t>
      </w:r>
      <w:proofErr w:type="gramEnd"/>
    </w:p>
    <w:p w14:paraId="4528DAEA" w14:textId="77777777" w:rsidR="005E1DB2" w:rsidRPr="00502F2A" w:rsidRDefault="005E1DB2" w:rsidP="005E1DB2">
      <w:pPr>
        <w:pStyle w:val="NoSpacing"/>
        <w:rPr>
          <w:rFonts w:ascii="Garamond" w:hAnsi="Garamond"/>
          <w:color w:val="000000" w:themeColor="text1"/>
        </w:rPr>
      </w:pPr>
    </w:p>
    <w:p w14:paraId="353158D8" w14:textId="4B6316DA" w:rsidR="005E1DB2" w:rsidRPr="00502F2A" w:rsidRDefault="005E1DB2" w:rsidP="005E1DB2">
      <w:pPr>
        <w:pStyle w:val="NoSpacing"/>
        <w:rPr>
          <w:rFonts w:ascii="Garamond" w:hAnsi="Garamond"/>
          <w:color w:val="000000" w:themeColor="text1"/>
        </w:rPr>
      </w:pPr>
      <w:r w:rsidRPr="00502F2A">
        <w:rPr>
          <w:rFonts w:ascii="Garamond" w:hAnsi="Garamond"/>
          <w:color w:val="000000" w:themeColor="text1"/>
        </w:rPr>
        <w:t>November</w:t>
      </w:r>
    </w:p>
    <w:p w14:paraId="1D69912F" w14:textId="77777777" w:rsidR="00982177" w:rsidRPr="00502F2A" w:rsidRDefault="008618D0" w:rsidP="00081E80">
      <w:pPr>
        <w:pStyle w:val="NoSpacing"/>
        <w:numPr>
          <w:ilvl w:val="0"/>
          <w:numId w:val="54"/>
        </w:numPr>
        <w:rPr>
          <w:rFonts w:ascii="Garamond" w:hAnsi="Garamond"/>
          <w:color w:val="000000" w:themeColor="text1"/>
        </w:rPr>
      </w:pPr>
      <w:r w:rsidRPr="00502F2A">
        <w:rPr>
          <w:rFonts w:ascii="Garamond" w:hAnsi="Garamond"/>
          <w:color w:val="000000" w:themeColor="text1"/>
          <w:shd w:val="clear" w:color="auto" w:fill="FFFFFF"/>
        </w:rPr>
        <w:t xml:space="preserve">Programmerare, </w:t>
      </w:r>
      <w:proofErr w:type="spellStart"/>
      <w:r w:rsidR="002022B5" w:rsidRPr="00502F2A">
        <w:rPr>
          <w:rFonts w:ascii="Garamond" w:hAnsi="Garamond"/>
          <w:color w:val="000000" w:themeColor="text1"/>
          <w:shd w:val="clear" w:color="auto" w:fill="FFFFFF"/>
        </w:rPr>
        <w:t>Itancan</w:t>
      </w:r>
      <w:proofErr w:type="spellEnd"/>
      <w:r w:rsidRPr="00502F2A">
        <w:rPr>
          <w:rFonts w:ascii="Garamond" w:hAnsi="Garamond"/>
          <w:color w:val="000000" w:themeColor="text1"/>
          <w:shd w:val="clear" w:color="auto" w:fill="FFFFFF"/>
        </w:rPr>
        <w:t xml:space="preserve">, Stockholm, </w:t>
      </w:r>
      <w:proofErr w:type="gramStart"/>
      <w:r w:rsidRPr="00502F2A">
        <w:rPr>
          <w:rFonts w:ascii="Garamond" w:hAnsi="Garamond"/>
          <w:color w:val="000000" w:themeColor="text1"/>
          <w:shd w:val="clear" w:color="auto" w:fill="FFFFFF"/>
        </w:rPr>
        <w:t>24328984</w:t>
      </w:r>
      <w:proofErr w:type="gramEnd"/>
    </w:p>
    <w:p w14:paraId="660A0562" w14:textId="3E0D2656" w:rsidR="00322199" w:rsidRPr="00502F2A" w:rsidRDefault="00982177"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Systemutvecklare, Combitech, Stockholm, </w:t>
      </w:r>
      <w:proofErr w:type="gramStart"/>
      <w:r w:rsidRPr="00502F2A">
        <w:rPr>
          <w:rFonts w:ascii="Garamond" w:hAnsi="Garamond"/>
          <w:color w:val="000000" w:themeColor="text1"/>
        </w:rPr>
        <w:t>24338649</w:t>
      </w:r>
      <w:proofErr w:type="gramEnd"/>
    </w:p>
    <w:p w14:paraId="6BA85076" w14:textId="41D2E0B7" w:rsidR="00322199" w:rsidRPr="00502F2A" w:rsidRDefault="00322199" w:rsidP="00081E80">
      <w:pPr>
        <w:pStyle w:val="NoSpacing"/>
        <w:numPr>
          <w:ilvl w:val="0"/>
          <w:numId w:val="54"/>
        </w:numPr>
        <w:rPr>
          <w:rFonts w:ascii="Garamond" w:hAnsi="Garamond"/>
          <w:color w:val="000000" w:themeColor="text1"/>
        </w:rPr>
      </w:pPr>
      <w:r w:rsidRPr="00502F2A">
        <w:rPr>
          <w:rFonts w:ascii="Garamond" w:hAnsi="Garamond"/>
          <w:color w:val="000000" w:themeColor="text1"/>
        </w:rPr>
        <w:t>Fullstackutvecklare</w:t>
      </w:r>
      <w:r w:rsidR="007D6124" w:rsidRPr="00502F2A">
        <w:rPr>
          <w:rFonts w:ascii="Garamond" w:hAnsi="Garamond"/>
          <w:color w:val="000000" w:themeColor="text1"/>
        </w:rPr>
        <w:t xml:space="preserve">, </w:t>
      </w:r>
      <w:proofErr w:type="spellStart"/>
      <w:r w:rsidRPr="00502F2A">
        <w:rPr>
          <w:rFonts w:ascii="Garamond" w:hAnsi="Garamond"/>
          <w:color w:val="000000" w:themeColor="text1"/>
        </w:rPr>
        <w:t>Perido</w:t>
      </w:r>
      <w:proofErr w:type="spellEnd"/>
      <w:r w:rsidRPr="00502F2A">
        <w:rPr>
          <w:rFonts w:ascii="Garamond" w:hAnsi="Garamond"/>
          <w:color w:val="000000" w:themeColor="text1"/>
        </w:rPr>
        <w:t xml:space="preserve"> HQ, Stockholm, </w:t>
      </w:r>
      <w:proofErr w:type="gramStart"/>
      <w:r w:rsidRPr="00502F2A">
        <w:rPr>
          <w:rFonts w:ascii="Garamond" w:hAnsi="Garamond"/>
          <w:color w:val="000000" w:themeColor="text1"/>
        </w:rPr>
        <w:t>24288470</w:t>
      </w:r>
      <w:proofErr w:type="gramEnd"/>
    </w:p>
    <w:p w14:paraId="18C822FD" w14:textId="77777777" w:rsidR="00C411FE" w:rsidRPr="00502F2A" w:rsidRDefault="00322199"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Fullstackutvecklare, </w:t>
      </w:r>
      <w:proofErr w:type="spellStart"/>
      <w:r w:rsidRPr="00502F2A">
        <w:rPr>
          <w:rFonts w:ascii="Garamond" w:hAnsi="Garamond"/>
          <w:color w:val="000000" w:themeColor="text1"/>
        </w:rPr>
        <w:t>Modernera</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323179</w:t>
      </w:r>
      <w:proofErr w:type="gramEnd"/>
    </w:p>
    <w:p w14:paraId="0C2A5B53" w14:textId="5F3C8D8B" w:rsidR="00C411FE" w:rsidRPr="00502F2A" w:rsidRDefault="00C411FE" w:rsidP="00081E80">
      <w:pPr>
        <w:pStyle w:val="NoSpacing"/>
        <w:numPr>
          <w:ilvl w:val="0"/>
          <w:numId w:val="54"/>
        </w:numPr>
        <w:rPr>
          <w:rFonts w:ascii="Garamond" w:hAnsi="Garamond"/>
          <w:color w:val="000000" w:themeColor="text1"/>
        </w:rPr>
      </w:pPr>
      <w:r w:rsidRPr="00502F2A">
        <w:rPr>
          <w:rFonts w:ascii="Garamond" w:hAnsi="Garamond"/>
          <w:color w:val="000000" w:themeColor="text1"/>
        </w:rPr>
        <w:t>Programmerare</w:t>
      </w:r>
      <w:r w:rsidRPr="00502F2A">
        <w:rPr>
          <w:rFonts w:ascii="Garamond" w:hAnsi="Garamond"/>
          <w:b/>
          <w:bCs/>
          <w:color w:val="000000" w:themeColor="text1"/>
          <w:shd w:val="clear" w:color="auto" w:fill="FFFFFF"/>
        </w:rPr>
        <w:t xml:space="preserve">, </w:t>
      </w:r>
      <w:proofErr w:type="spellStart"/>
      <w:r w:rsidRPr="00502F2A">
        <w:rPr>
          <w:rFonts w:ascii="Garamond" w:hAnsi="Garamond"/>
          <w:color w:val="000000" w:themeColor="text1"/>
        </w:rPr>
        <w:t>Xamera</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342609</w:t>
      </w:r>
      <w:proofErr w:type="gramEnd"/>
    </w:p>
    <w:p w14:paraId="6EBC2971" w14:textId="497B74F9" w:rsidR="001F4FB4" w:rsidRPr="00502F2A" w:rsidRDefault="00C411FE"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F#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enterprise</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292745</w:t>
      </w:r>
      <w:proofErr w:type="gramEnd"/>
    </w:p>
    <w:p w14:paraId="204360CE" w14:textId="77777777" w:rsidR="00476A50" w:rsidRPr="00502F2A" w:rsidRDefault="00476A50" w:rsidP="007D6124">
      <w:pPr>
        <w:pStyle w:val="NoSpacing"/>
        <w:rPr>
          <w:rFonts w:ascii="Garamond" w:hAnsi="Garamond"/>
          <w:color w:val="000000" w:themeColor="text1"/>
        </w:rPr>
      </w:pPr>
    </w:p>
    <w:p w14:paraId="34F64625" w14:textId="4C02A694" w:rsidR="001F4FB4" w:rsidRPr="00502F2A" w:rsidRDefault="001F4FB4" w:rsidP="00081E80">
      <w:pPr>
        <w:pStyle w:val="NoSpacing"/>
        <w:numPr>
          <w:ilvl w:val="0"/>
          <w:numId w:val="54"/>
        </w:numPr>
        <w:rPr>
          <w:rFonts w:ascii="Garamond" w:hAnsi="Garamond"/>
          <w:i/>
          <w:iCs/>
          <w:color w:val="000000" w:themeColor="text1"/>
        </w:rPr>
      </w:pPr>
      <w:r w:rsidRPr="00502F2A">
        <w:rPr>
          <w:rFonts w:ascii="Garamond" w:hAnsi="Garamond"/>
          <w:i/>
          <w:iCs/>
          <w:color w:val="000000" w:themeColor="text1"/>
        </w:rPr>
        <w:t xml:space="preserve">Erfarna utvecklare inom </w:t>
      </w:r>
      <w:proofErr w:type="spellStart"/>
      <w:r w:rsidRPr="00502F2A">
        <w:rPr>
          <w:rFonts w:ascii="Garamond" w:hAnsi="Garamond"/>
          <w:i/>
          <w:iCs/>
          <w:color w:val="000000" w:themeColor="text1"/>
        </w:rPr>
        <w:t>Frontend</w:t>
      </w:r>
      <w:proofErr w:type="spellEnd"/>
      <w:r w:rsidRPr="00502F2A">
        <w:rPr>
          <w:rFonts w:ascii="Garamond" w:hAnsi="Garamond"/>
          <w:i/>
          <w:iCs/>
          <w:color w:val="000000" w:themeColor="text1"/>
        </w:rPr>
        <w:t xml:space="preserve">, .NET, Java och C++ till </w:t>
      </w:r>
      <w:proofErr w:type="spellStart"/>
      <w:r w:rsidRPr="00502F2A">
        <w:rPr>
          <w:rFonts w:ascii="Garamond" w:hAnsi="Garamond"/>
          <w:i/>
          <w:iCs/>
          <w:color w:val="000000" w:themeColor="text1"/>
        </w:rPr>
        <w:t>HiQ</w:t>
      </w:r>
      <w:proofErr w:type="spellEnd"/>
      <w:r w:rsidR="00B90FF8" w:rsidRPr="00502F2A">
        <w:rPr>
          <w:rFonts w:ascii="Garamond" w:hAnsi="Garamond"/>
          <w:i/>
          <w:iCs/>
          <w:color w:val="000000" w:themeColor="text1"/>
        </w:rPr>
        <w:t>,</w:t>
      </w:r>
      <w:r w:rsidRPr="00502F2A">
        <w:rPr>
          <w:rFonts w:ascii="Garamond" w:hAnsi="Garamond"/>
          <w:i/>
          <w:iCs/>
          <w:color w:val="000000" w:themeColor="text1"/>
        </w:rPr>
        <w:t xml:space="preserve"> </w:t>
      </w:r>
      <w:r w:rsidR="00B90FF8" w:rsidRPr="00502F2A">
        <w:rPr>
          <w:rFonts w:ascii="Garamond" w:hAnsi="Garamond"/>
          <w:i/>
          <w:iCs/>
          <w:color w:val="000000" w:themeColor="text1"/>
        </w:rPr>
        <w:t xml:space="preserve">Talangjägarna, </w:t>
      </w:r>
      <w:r w:rsidRPr="00502F2A">
        <w:rPr>
          <w:rFonts w:ascii="Garamond" w:hAnsi="Garamond"/>
          <w:i/>
          <w:iCs/>
          <w:color w:val="000000" w:themeColor="text1"/>
        </w:rPr>
        <w:t xml:space="preserve">Stockholm, </w:t>
      </w:r>
      <w:proofErr w:type="gramStart"/>
      <w:r w:rsidRPr="00502F2A">
        <w:rPr>
          <w:rFonts w:ascii="Garamond" w:hAnsi="Garamond"/>
          <w:i/>
          <w:iCs/>
          <w:color w:val="000000" w:themeColor="text1"/>
        </w:rPr>
        <w:t>24343591</w:t>
      </w:r>
      <w:proofErr w:type="gramEnd"/>
    </w:p>
    <w:p w14:paraId="470F1B03" w14:textId="77777777" w:rsidR="00DD6FAE" w:rsidRPr="00502F2A" w:rsidRDefault="00DD6FAE" w:rsidP="007D6124">
      <w:pPr>
        <w:pStyle w:val="NoSpacing"/>
        <w:rPr>
          <w:rFonts w:ascii="Garamond" w:hAnsi="Garamond"/>
          <w:color w:val="000000" w:themeColor="text1"/>
        </w:rPr>
      </w:pPr>
    </w:p>
    <w:p w14:paraId="281F4D8B" w14:textId="1BE8A503" w:rsidR="00476A50" w:rsidRPr="00502F2A" w:rsidRDefault="00476A50"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Java-utvecklare, </w:t>
      </w:r>
      <w:proofErr w:type="spellStart"/>
      <w:r w:rsidRPr="00502F2A">
        <w:rPr>
          <w:rFonts w:ascii="Garamond" w:hAnsi="Garamond"/>
          <w:color w:val="000000" w:themeColor="text1"/>
        </w:rPr>
        <w:t>HiQ</w:t>
      </w:r>
      <w:proofErr w:type="spellEnd"/>
      <w:r w:rsidRPr="00502F2A">
        <w:rPr>
          <w:rFonts w:ascii="Garamond" w:hAnsi="Garamond"/>
          <w:color w:val="000000" w:themeColor="text1"/>
        </w:rPr>
        <w:t>, Stockholm</w:t>
      </w:r>
    </w:p>
    <w:p w14:paraId="3557884F" w14:textId="27B64AF6" w:rsidR="00476A50" w:rsidRPr="00502F2A" w:rsidRDefault="00476A50"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Net-utvecklare, </w:t>
      </w:r>
      <w:proofErr w:type="spellStart"/>
      <w:r w:rsidRPr="00502F2A">
        <w:rPr>
          <w:rFonts w:ascii="Garamond" w:hAnsi="Garamond"/>
          <w:color w:val="000000" w:themeColor="text1"/>
        </w:rPr>
        <w:t>HiQ</w:t>
      </w:r>
      <w:proofErr w:type="spellEnd"/>
      <w:r w:rsidRPr="00502F2A">
        <w:rPr>
          <w:rFonts w:ascii="Garamond" w:hAnsi="Garamond"/>
          <w:color w:val="000000" w:themeColor="text1"/>
        </w:rPr>
        <w:t>, Stockholm</w:t>
      </w:r>
    </w:p>
    <w:p w14:paraId="71364CE1" w14:textId="3C7D58CA" w:rsidR="00476A50" w:rsidRPr="00502F2A" w:rsidRDefault="00476A50"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C++ utvecklare, </w:t>
      </w:r>
      <w:proofErr w:type="spellStart"/>
      <w:r w:rsidRPr="00502F2A">
        <w:rPr>
          <w:rFonts w:ascii="Garamond" w:hAnsi="Garamond"/>
          <w:color w:val="000000" w:themeColor="text1"/>
        </w:rPr>
        <w:t>HiQ</w:t>
      </w:r>
      <w:proofErr w:type="spellEnd"/>
      <w:r w:rsidRPr="00502F2A">
        <w:rPr>
          <w:rFonts w:ascii="Garamond" w:hAnsi="Garamond"/>
          <w:color w:val="000000" w:themeColor="text1"/>
        </w:rPr>
        <w:t>, Stockholm</w:t>
      </w:r>
    </w:p>
    <w:p w14:paraId="55A7C2F3" w14:textId="097F42BA" w:rsidR="00476A50" w:rsidRPr="00502F2A" w:rsidRDefault="00476A50" w:rsidP="00081E80">
      <w:pPr>
        <w:pStyle w:val="NoSpacing"/>
        <w:numPr>
          <w:ilvl w:val="0"/>
          <w:numId w:val="54"/>
        </w:numPr>
        <w:rPr>
          <w:rFonts w:ascii="Garamond" w:hAnsi="Garamond"/>
          <w:color w:val="000000" w:themeColor="text1"/>
        </w:rPr>
      </w:pPr>
      <w:proofErr w:type="spellStart"/>
      <w:r w:rsidRPr="00502F2A">
        <w:rPr>
          <w:rFonts w:ascii="Garamond" w:hAnsi="Garamond"/>
          <w:color w:val="000000" w:themeColor="text1"/>
        </w:rPr>
        <w:t>Frontend</w:t>
      </w:r>
      <w:proofErr w:type="spellEnd"/>
      <w:r w:rsidRPr="00502F2A">
        <w:rPr>
          <w:rFonts w:ascii="Garamond" w:hAnsi="Garamond"/>
          <w:color w:val="000000" w:themeColor="text1"/>
        </w:rPr>
        <w:t xml:space="preserve">-utvecklare, </w:t>
      </w:r>
      <w:proofErr w:type="spellStart"/>
      <w:r w:rsidRPr="00502F2A">
        <w:rPr>
          <w:rFonts w:ascii="Garamond" w:hAnsi="Garamond"/>
          <w:color w:val="000000" w:themeColor="text1"/>
        </w:rPr>
        <w:t>HiQ</w:t>
      </w:r>
      <w:proofErr w:type="spellEnd"/>
      <w:r w:rsidRPr="00502F2A">
        <w:rPr>
          <w:rFonts w:ascii="Garamond" w:hAnsi="Garamond"/>
          <w:color w:val="000000" w:themeColor="text1"/>
        </w:rPr>
        <w:t>, Stockholm</w:t>
      </w:r>
    </w:p>
    <w:p w14:paraId="7285E1A3" w14:textId="77777777" w:rsidR="00922EDA" w:rsidRPr="00502F2A" w:rsidRDefault="00922EDA" w:rsidP="007D6124">
      <w:pPr>
        <w:pStyle w:val="NoSpacing"/>
        <w:rPr>
          <w:rFonts w:ascii="Garamond" w:hAnsi="Garamond"/>
          <w:color w:val="000000" w:themeColor="text1"/>
        </w:rPr>
      </w:pPr>
    </w:p>
    <w:p w14:paraId="722F8699" w14:textId="20DA51EE" w:rsidR="00790298" w:rsidRPr="00502F2A" w:rsidRDefault="00790298"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18 nov, </w:t>
      </w:r>
      <w:proofErr w:type="spellStart"/>
      <w:r w:rsidRPr="00502F2A">
        <w:rPr>
          <w:rFonts w:ascii="Garamond" w:hAnsi="Garamond"/>
          <w:color w:val="000000" w:themeColor="text1"/>
        </w:rPr>
        <w:t>Vidoeintervju</w:t>
      </w:r>
      <w:proofErr w:type="spellEnd"/>
      <w:r w:rsidRPr="00502F2A">
        <w:rPr>
          <w:rFonts w:ascii="Garamond" w:hAnsi="Garamond"/>
          <w:color w:val="000000" w:themeColor="text1"/>
        </w:rPr>
        <w:t>, Arbetsförmedlingen, Stockholm</w:t>
      </w:r>
    </w:p>
    <w:p w14:paraId="6C1DE3EB" w14:textId="5F12D894" w:rsidR="00C25254" w:rsidRPr="00502F2A" w:rsidRDefault="00272F6B"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19 nov, Videointervju, </w:t>
      </w:r>
      <w:proofErr w:type="spellStart"/>
      <w:r w:rsidRPr="00502F2A">
        <w:rPr>
          <w:rFonts w:ascii="Garamond" w:hAnsi="Garamond"/>
          <w:color w:val="000000" w:themeColor="text1"/>
        </w:rPr>
        <w:t>Sybrink</w:t>
      </w:r>
      <w:proofErr w:type="spellEnd"/>
      <w:r w:rsidR="00206A46" w:rsidRPr="00502F2A">
        <w:rPr>
          <w:rFonts w:ascii="Garamond" w:hAnsi="Garamond"/>
          <w:color w:val="000000" w:themeColor="text1"/>
        </w:rPr>
        <w:t>, Stockholm</w:t>
      </w:r>
    </w:p>
    <w:p w14:paraId="32510E69" w14:textId="3E550917" w:rsidR="00191057" w:rsidRPr="00502F2A" w:rsidRDefault="007704C1"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23 nov, </w:t>
      </w:r>
      <w:r w:rsidR="00CF000E" w:rsidRPr="00502F2A">
        <w:rPr>
          <w:rFonts w:ascii="Garamond" w:hAnsi="Garamond"/>
          <w:color w:val="000000" w:themeColor="text1"/>
        </w:rPr>
        <w:t>Besvara</w:t>
      </w:r>
      <w:r w:rsidR="009E6769" w:rsidRPr="00502F2A">
        <w:rPr>
          <w:rFonts w:ascii="Garamond" w:hAnsi="Garamond"/>
          <w:color w:val="000000" w:themeColor="text1"/>
        </w:rPr>
        <w:t>t</w:t>
      </w:r>
      <w:r w:rsidR="00CF000E" w:rsidRPr="00502F2A">
        <w:rPr>
          <w:rFonts w:ascii="Garamond" w:hAnsi="Garamond"/>
          <w:color w:val="000000" w:themeColor="text1"/>
        </w:rPr>
        <w:t xml:space="preserve"> </w:t>
      </w:r>
      <w:r w:rsidR="00191057" w:rsidRPr="00502F2A">
        <w:rPr>
          <w:rFonts w:ascii="Garamond" w:hAnsi="Garamond"/>
          <w:color w:val="000000" w:themeColor="text1"/>
        </w:rPr>
        <w:t xml:space="preserve">frågor via </w:t>
      </w:r>
      <w:proofErr w:type="gramStart"/>
      <w:r w:rsidR="00191057" w:rsidRPr="00502F2A">
        <w:rPr>
          <w:rFonts w:ascii="Garamond" w:hAnsi="Garamond"/>
          <w:color w:val="000000" w:themeColor="text1"/>
        </w:rPr>
        <w:t>mail</w:t>
      </w:r>
      <w:proofErr w:type="gramEnd"/>
      <w:r w:rsidR="00191057" w:rsidRPr="00502F2A">
        <w:rPr>
          <w:rFonts w:ascii="Garamond" w:hAnsi="Garamond"/>
          <w:color w:val="000000" w:themeColor="text1"/>
        </w:rPr>
        <w:t xml:space="preserve"> med anledning av sökt jobb som </w:t>
      </w:r>
      <w:proofErr w:type="spellStart"/>
      <w:r w:rsidR="00191057" w:rsidRPr="00502F2A">
        <w:rPr>
          <w:rFonts w:ascii="Garamond" w:hAnsi="Garamond"/>
          <w:color w:val="000000" w:themeColor="text1"/>
        </w:rPr>
        <w:t>webutvecklare</w:t>
      </w:r>
      <w:proofErr w:type="spellEnd"/>
      <w:r w:rsidR="00191057" w:rsidRPr="00502F2A">
        <w:rPr>
          <w:rFonts w:ascii="Garamond" w:hAnsi="Garamond"/>
          <w:color w:val="000000" w:themeColor="text1"/>
        </w:rPr>
        <w:t xml:space="preserve"> vid </w:t>
      </w:r>
      <w:proofErr w:type="spellStart"/>
      <w:r w:rsidR="00191057" w:rsidRPr="00502F2A">
        <w:rPr>
          <w:rFonts w:ascii="Garamond" w:hAnsi="Garamond"/>
          <w:color w:val="000000" w:themeColor="text1"/>
        </w:rPr>
        <w:t>Triggerfish</w:t>
      </w:r>
      <w:proofErr w:type="spellEnd"/>
      <w:r w:rsidR="00191057" w:rsidRPr="00502F2A">
        <w:rPr>
          <w:rFonts w:ascii="Garamond" w:hAnsi="Garamond"/>
          <w:color w:val="000000" w:themeColor="text1"/>
        </w:rPr>
        <w:t xml:space="preserve"> i Stockholm</w:t>
      </w:r>
    </w:p>
    <w:p w14:paraId="1B30FFD3" w14:textId="40137AB5" w:rsidR="00CA17B3" w:rsidRPr="00502F2A" w:rsidRDefault="006B45BC"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25 nov, Videointervju, </w:t>
      </w:r>
      <w:r w:rsidR="007704C1" w:rsidRPr="00502F2A">
        <w:rPr>
          <w:rFonts w:ascii="Garamond" w:hAnsi="Garamond"/>
          <w:color w:val="000000" w:themeColor="text1"/>
        </w:rPr>
        <w:t>Elias Software</w:t>
      </w:r>
    </w:p>
    <w:p w14:paraId="13D704A8" w14:textId="5F4A9B15" w:rsidR="00CF000E" w:rsidRPr="00502F2A" w:rsidRDefault="007704C1" w:rsidP="00081E80">
      <w:pPr>
        <w:pStyle w:val="NoSpacing"/>
        <w:numPr>
          <w:ilvl w:val="0"/>
          <w:numId w:val="54"/>
        </w:numPr>
        <w:rPr>
          <w:rFonts w:ascii="Garamond" w:hAnsi="Garamond"/>
          <w:color w:val="000000" w:themeColor="text1"/>
        </w:rPr>
      </w:pPr>
      <w:r w:rsidRPr="00502F2A">
        <w:rPr>
          <w:rFonts w:ascii="Garamond" w:hAnsi="Garamond"/>
          <w:color w:val="000000" w:themeColor="text1"/>
        </w:rPr>
        <w:t>2</w:t>
      </w:r>
      <w:r w:rsidR="00CF000E" w:rsidRPr="00502F2A">
        <w:rPr>
          <w:rFonts w:ascii="Garamond" w:hAnsi="Garamond"/>
          <w:color w:val="000000" w:themeColor="text1"/>
        </w:rPr>
        <w:t>7</w:t>
      </w:r>
      <w:r w:rsidRPr="00502F2A">
        <w:rPr>
          <w:rFonts w:ascii="Garamond" w:hAnsi="Garamond"/>
          <w:color w:val="000000" w:themeColor="text1"/>
        </w:rPr>
        <w:t xml:space="preserve"> nov,</w:t>
      </w:r>
      <w:r w:rsidR="00CF000E" w:rsidRPr="00502F2A">
        <w:rPr>
          <w:rFonts w:ascii="Garamond" w:hAnsi="Garamond"/>
          <w:color w:val="000000" w:themeColor="text1"/>
        </w:rPr>
        <w:t xml:space="preserve"> Utför</w:t>
      </w:r>
      <w:r w:rsidR="009E6769" w:rsidRPr="00502F2A">
        <w:rPr>
          <w:rFonts w:ascii="Garamond" w:hAnsi="Garamond"/>
          <w:color w:val="000000" w:themeColor="text1"/>
        </w:rPr>
        <w:t>t</w:t>
      </w:r>
      <w:r w:rsidR="00CF000E" w:rsidRPr="00502F2A">
        <w:rPr>
          <w:rFonts w:ascii="Garamond" w:hAnsi="Garamond"/>
          <w:color w:val="000000" w:themeColor="text1"/>
        </w:rPr>
        <w:t xml:space="preserve"> test via Internet från TNG med anledning av sökt jobb</w:t>
      </w:r>
      <w:r w:rsidR="00191057" w:rsidRPr="00502F2A">
        <w:rPr>
          <w:rFonts w:ascii="Garamond" w:hAnsi="Garamond"/>
          <w:color w:val="000000" w:themeColor="text1"/>
        </w:rPr>
        <w:t xml:space="preserve"> som Java-utvecklare</w:t>
      </w:r>
      <w:r w:rsidR="00CF000E" w:rsidRPr="00502F2A">
        <w:rPr>
          <w:rFonts w:ascii="Garamond" w:hAnsi="Garamond"/>
          <w:color w:val="000000" w:themeColor="text1"/>
        </w:rPr>
        <w:t xml:space="preserve"> </w:t>
      </w:r>
      <w:r w:rsidR="00191057" w:rsidRPr="00502F2A">
        <w:rPr>
          <w:rFonts w:ascii="Garamond" w:hAnsi="Garamond"/>
          <w:color w:val="000000" w:themeColor="text1"/>
        </w:rPr>
        <w:t xml:space="preserve">vid </w:t>
      </w:r>
      <w:r w:rsidR="00CF000E" w:rsidRPr="00502F2A">
        <w:rPr>
          <w:rFonts w:ascii="Garamond" w:hAnsi="Garamond"/>
          <w:color w:val="000000" w:themeColor="text1"/>
        </w:rPr>
        <w:t>SEB i Stockholm</w:t>
      </w:r>
    </w:p>
    <w:p w14:paraId="25B23121" w14:textId="77777777" w:rsidR="007704C1" w:rsidRPr="00502F2A" w:rsidRDefault="007704C1" w:rsidP="007D6124">
      <w:pPr>
        <w:pStyle w:val="NoSpacing"/>
        <w:rPr>
          <w:rFonts w:ascii="Garamond" w:hAnsi="Garamond"/>
          <w:color w:val="000000" w:themeColor="text1"/>
        </w:rPr>
      </w:pPr>
    </w:p>
    <w:p w14:paraId="0A23185E" w14:textId="301BB8A3" w:rsidR="00C25254" w:rsidRPr="00802AD5" w:rsidRDefault="00C25254" w:rsidP="00081E80">
      <w:pPr>
        <w:pStyle w:val="NoSpacing"/>
        <w:numPr>
          <w:ilvl w:val="0"/>
          <w:numId w:val="54"/>
        </w:numPr>
        <w:rPr>
          <w:rFonts w:ascii="Garamond" w:hAnsi="Garamond"/>
          <w:color w:val="000000" w:themeColor="text1"/>
          <w:lang w:val="en-GB"/>
        </w:rPr>
      </w:pPr>
      <w:r w:rsidRPr="00802AD5">
        <w:rPr>
          <w:rFonts w:ascii="Garamond" w:hAnsi="Garamond"/>
          <w:color w:val="000000" w:themeColor="text1"/>
          <w:lang w:val="en-GB"/>
        </w:rPr>
        <w:t>C++ Developer, Elias Software HQ, Stockholm, 24364913</w:t>
      </w:r>
    </w:p>
    <w:p w14:paraId="6A69C359" w14:textId="77777777" w:rsidR="00545FCA" w:rsidRPr="00502F2A" w:rsidRDefault="0036426E" w:rsidP="00081E80">
      <w:pPr>
        <w:pStyle w:val="NoSpacing"/>
        <w:numPr>
          <w:ilvl w:val="0"/>
          <w:numId w:val="54"/>
        </w:numPr>
        <w:rPr>
          <w:rFonts w:ascii="Garamond" w:hAnsi="Garamond"/>
          <w:color w:val="000000" w:themeColor="text1"/>
        </w:rPr>
      </w:pPr>
      <w:r w:rsidRPr="00502F2A">
        <w:rPr>
          <w:rFonts w:ascii="Garamond" w:hAnsi="Garamond"/>
          <w:color w:val="000000" w:themeColor="text1"/>
        </w:rPr>
        <w:t>C++ Utvecklare</w:t>
      </w:r>
      <w:r w:rsidR="00C25254" w:rsidRPr="00502F2A">
        <w:rPr>
          <w:rFonts w:ascii="Garamond" w:hAnsi="Garamond"/>
          <w:color w:val="000000" w:themeColor="text1"/>
        </w:rPr>
        <w:t xml:space="preserve">, </w:t>
      </w:r>
      <w:proofErr w:type="spellStart"/>
      <w:r w:rsidRPr="00502F2A">
        <w:rPr>
          <w:rFonts w:ascii="Garamond" w:hAnsi="Garamond"/>
          <w:color w:val="000000" w:themeColor="text1"/>
        </w:rPr>
        <w:t>Envoi</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321170</w:t>
      </w:r>
      <w:proofErr w:type="gramEnd"/>
    </w:p>
    <w:p w14:paraId="2972D44A" w14:textId="41CD1B99" w:rsidR="00545FCA" w:rsidRPr="00502F2A" w:rsidRDefault="00545FCA"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Fullstack-utvecklare, </w:t>
      </w:r>
      <w:proofErr w:type="spellStart"/>
      <w:r w:rsidRPr="00502F2A">
        <w:rPr>
          <w:rFonts w:ascii="Garamond" w:hAnsi="Garamond"/>
          <w:color w:val="000000" w:themeColor="text1"/>
        </w:rPr>
        <w:t>Zington</w:t>
      </w:r>
      <w:proofErr w:type="spellEnd"/>
      <w:r w:rsidRPr="00502F2A">
        <w:rPr>
          <w:rFonts w:ascii="Garamond" w:hAnsi="Garamond"/>
          <w:color w:val="000000" w:themeColor="text1"/>
        </w:rPr>
        <w:t xml:space="preserve">, </w:t>
      </w:r>
      <w:r w:rsidRPr="00502F2A">
        <w:rPr>
          <w:rFonts w:ascii="Garamond" w:hAnsi="Garamond"/>
          <w:color w:val="000000" w:themeColor="text1"/>
          <w:shd w:val="clear" w:color="auto" w:fill="FFFFFF"/>
        </w:rPr>
        <w:t>Stockholm</w:t>
      </w:r>
      <w:r w:rsidRPr="00502F2A">
        <w:rPr>
          <w:rFonts w:ascii="Garamond" w:hAnsi="Garamond"/>
          <w:color w:val="000000" w:themeColor="text1"/>
        </w:rPr>
        <w:t xml:space="preserve">, </w:t>
      </w:r>
      <w:proofErr w:type="gramStart"/>
      <w:r w:rsidRPr="00502F2A">
        <w:rPr>
          <w:rFonts w:ascii="Garamond" w:hAnsi="Garamond"/>
          <w:color w:val="000000" w:themeColor="text1"/>
        </w:rPr>
        <w:t>24363894</w:t>
      </w:r>
      <w:proofErr w:type="gramEnd"/>
    </w:p>
    <w:p w14:paraId="68EF6551" w14:textId="5A85FF7A" w:rsidR="00125DF1" w:rsidRPr="00502F2A" w:rsidRDefault="004179D2" w:rsidP="00081E80">
      <w:pPr>
        <w:pStyle w:val="NoSpacing"/>
        <w:numPr>
          <w:ilvl w:val="0"/>
          <w:numId w:val="54"/>
        </w:numPr>
        <w:rPr>
          <w:rFonts w:ascii="Garamond" w:hAnsi="Garamond"/>
          <w:color w:val="000000" w:themeColor="text1"/>
        </w:rPr>
      </w:pPr>
      <w:r w:rsidRPr="00502F2A">
        <w:rPr>
          <w:rFonts w:ascii="Garamond" w:hAnsi="Garamond"/>
          <w:color w:val="000000" w:themeColor="text1"/>
          <w:shd w:val="clear" w:color="auto" w:fill="FFFFFF"/>
        </w:rPr>
        <w:t xml:space="preserve">Java-utvecklare, SEB, Luxemburg, </w:t>
      </w:r>
      <w:proofErr w:type="gramStart"/>
      <w:r w:rsidRPr="00502F2A">
        <w:rPr>
          <w:rFonts w:ascii="Garamond" w:hAnsi="Garamond"/>
          <w:color w:val="000000" w:themeColor="text1"/>
          <w:shd w:val="clear" w:color="auto" w:fill="FFFFFF"/>
        </w:rPr>
        <w:t>24379359</w:t>
      </w:r>
      <w:proofErr w:type="gramEnd"/>
    </w:p>
    <w:p w14:paraId="0CAAABDE" w14:textId="77777777" w:rsidR="00502BA5" w:rsidRPr="00502F2A" w:rsidRDefault="00F13F27" w:rsidP="00081E80">
      <w:pPr>
        <w:pStyle w:val="NoSpacing"/>
        <w:numPr>
          <w:ilvl w:val="0"/>
          <w:numId w:val="54"/>
        </w:numPr>
        <w:rPr>
          <w:rFonts w:ascii="Garamond" w:hAnsi="Garamond"/>
          <w:color w:val="000000" w:themeColor="text1"/>
        </w:rPr>
      </w:pPr>
      <w:r w:rsidRPr="00502F2A">
        <w:rPr>
          <w:rFonts w:ascii="Garamond" w:hAnsi="Garamond"/>
          <w:color w:val="000000" w:themeColor="text1"/>
          <w:shd w:val="clear" w:color="auto" w:fill="FFFFFF"/>
        </w:rPr>
        <w:t xml:space="preserve">Fullstackutvecklare, </w:t>
      </w:r>
      <w:proofErr w:type="spellStart"/>
      <w:r w:rsidRPr="00502F2A">
        <w:rPr>
          <w:rFonts w:ascii="Garamond" w:hAnsi="Garamond"/>
          <w:color w:val="000000" w:themeColor="text1"/>
          <w:shd w:val="clear" w:color="auto" w:fill="FFFFFF"/>
        </w:rPr>
        <w:t>Ownit</w:t>
      </w:r>
      <w:proofErr w:type="spellEnd"/>
      <w:r w:rsidRPr="00502F2A">
        <w:rPr>
          <w:rFonts w:ascii="Garamond" w:hAnsi="Garamond"/>
          <w:color w:val="000000" w:themeColor="text1"/>
          <w:shd w:val="clear" w:color="auto" w:fill="FFFFFF"/>
        </w:rPr>
        <w:t xml:space="preserve">, Stockholm, </w:t>
      </w:r>
      <w:proofErr w:type="gramStart"/>
      <w:r w:rsidRPr="00502F2A">
        <w:rPr>
          <w:rFonts w:ascii="Garamond" w:hAnsi="Garamond"/>
          <w:color w:val="000000" w:themeColor="text1"/>
          <w:shd w:val="clear" w:color="auto" w:fill="FFFFFF"/>
        </w:rPr>
        <w:t>24312745</w:t>
      </w:r>
      <w:proofErr w:type="gramEnd"/>
    </w:p>
    <w:p w14:paraId="275032E5" w14:textId="77777777" w:rsidR="00BB2402" w:rsidRPr="00502F2A" w:rsidRDefault="00502BA5"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Java Fullstackutvecklare, </w:t>
      </w:r>
      <w:proofErr w:type="spellStart"/>
      <w:r w:rsidRPr="00502F2A">
        <w:rPr>
          <w:rFonts w:ascii="Garamond" w:hAnsi="Garamond"/>
          <w:color w:val="000000" w:themeColor="text1"/>
        </w:rPr>
        <w:t>Sylog</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240100</w:t>
      </w:r>
      <w:proofErr w:type="gramEnd"/>
    </w:p>
    <w:p w14:paraId="3B641585" w14:textId="23263A91" w:rsidR="00453480" w:rsidRPr="00502F2A" w:rsidRDefault="00BB2402" w:rsidP="00081E80">
      <w:pPr>
        <w:pStyle w:val="NoSpacing"/>
        <w:numPr>
          <w:ilvl w:val="0"/>
          <w:numId w:val="54"/>
        </w:numPr>
        <w:rPr>
          <w:rFonts w:ascii="Garamond" w:hAnsi="Garamond"/>
          <w:color w:val="000000" w:themeColor="text1"/>
        </w:rPr>
      </w:pPr>
      <w:r w:rsidRPr="00502F2A">
        <w:rPr>
          <w:rFonts w:ascii="Garamond" w:hAnsi="Garamond"/>
          <w:color w:val="000000" w:themeColor="text1"/>
        </w:rPr>
        <w:t>.N</w:t>
      </w:r>
      <w:r w:rsidR="00761679" w:rsidRPr="00502F2A">
        <w:rPr>
          <w:rFonts w:ascii="Garamond" w:hAnsi="Garamond"/>
          <w:color w:val="000000" w:themeColor="text1"/>
        </w:rPr>
        <w:t>et</w:t>
      </w:r>
      <w:r w:rsidRPr="00502F2A">
        <w:rPr>
          <w:rFonts w:ascii="Garamond" w:hAnsi="Garamond"/>
          <w:color w:val="000000" w:themeColor="text1"/>
        </w:rPr>
        <w:t xml:space="preserve"> Fullstackutvecklare, </w:t>
      </w:r>
      <w:proofErr w:type="spellStart"/>
      <w:r w:rsidRPr="00502F2A">
        <w:rPr>
          <w:rFonts w:ascii="Garamond" w:hAnsi="Garamond"/>
          <w:color w:val="000000" w:themeColor="text1"/>
        </w:rPr>
        <w:t>Castra</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299862</w:t>
      </w:r>
      <w:proofErr w:type="gramEnd"/>
    </w:p>
    <w:p w14:paraId="0BA2DBA6" w14:textId="6C7BF515" w:rsidR="0018447E" w:rsidRPr="00502F2A" w:rsidRDefault="00453480" w:rsidP="00081E80">
      <w:pPr>
        <w:pStyle w:val="NoSpacing"/>
        <w:numPr>
          <w:ilvl w:val="0"/>
          <w:numId w:val="54"/>
        </w:numPr>
        <w:rPr>
          <w:rFonts w:ascii="Garamond" w:hAnsi="Garamond"/>
          <w:color w:val="000000" w:themeColor="text1"/>
        </w:rPr>
      </w:pPr>
      <w:proofErr w:type="spellStart"/>
      <w:r w:rsidRPr="00502F2A">
        <w:rPr>
          <w:rFonts w:ascii="Garamond" w:hAnsi="Garamond"/>
          <w:color w:val="000000" w:themeColor="text1"/>
        </w:rPr>
        <w:t>Frontendutvecklare</w:t>
      </w:r>
      <w:proofErr w:type="spellEnd"/>
      <w:r w:rsidR="00A56F17" w:rsidRPr="00502F2A">
        <w:rPr>
          <w:rFonts w:ascii="Garamond" w:hAnsi="Garamond"/>
          <w:color w:val="000000" w:themeColor="text1"/>
        </w:rPr>
        <w:t xml:space="preserve">, </w:t>
      </w:r>
      <w:r w:rsidRPr="00502F2A">
        <w:rPr>
          <w:rFonts w:ascii="Garamond" w:hAnsi="Garamond"/>
          <w:color w:val="000000" w:themeColor="text1"/>
        </w:rPr>
        <w:t xml:space="preserve">Avanza, Stockholm, </w:t>
      </w:r>
      <w:proofErr w:type="gramStart"/>
      <w:r w:rsidRPr="00502F2A">
        <w:rPr>
          <w:rFonts w:ascii="Garamond" w:hAnsi="Garamond"/>
          <w:color w:val="000000" w:themeColor="text1"/>
        </w:rPr>
        <w:t>24346934</w:t>
      </w:r>
      <w:proofErr w:type="gramEnd"/>
    </w:p>
    <w:p w14:paraId="61023462" w14:textId="77777777" w:rsidR="00346F98" w:rsidRPr="00502F2A" w:rsidRDefault="0018447E"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Fullstackutvecklare, Poolia, Stockholm, </w:t>
      </w:r>
      <w:proofErr w:type="gramStart"/>
      <w:r w:rsidRPr="00502F2A">
        <w:rPr>
          <w:rFonts w:ascii="Garamond" w:hAnsi="Garamond"/>
          <w:color w:val="000000" w:themeColor="text1"/>
        </w:rPr>
        <w:t>24352086</w:t>
      </w:r>
      <w:proofErr w:type="gramEnd"/>
    </w:p>
    <w:p w14:paraId="53FA7860" w14:textId="27561543" w:rsidR="00632886" w:rsidRPr="00502F2A" w:rsidRDefault="00346F98" w:rsidP="00081E80">
      <w:pPr>
        <w:pStyle w:val="NoSpacing"/>
        <w:numPr>
          <w:ilvl w:val="0"/>
          <w:numId w:val="54"/>
        </w:numPr>
        <w:rPr>
          <w:rFonts w:ascii="Garamond" w:hAnsi="Garamond"/>
          <w:color w:val="000000" w:themeColor="text1"/>
        </w:rPr>
      </w:pPr>
      <w:proofErr w:type="spellStart"/>
      <w:r w:rsidRPr="00502F2A">
        <w:rPr>
          <w:rFonts w:ascii="Garamond" w:hAnsi="Garamond"/>
          <w:color w:val="000000" w:themeColor="text1"/>
        </w:rPr>
        <w:t>Frontendutvecklar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HiQ</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343591</w:t>
      </w:r>
      <w:proofErr w:type="gramEnd"/>
    </w:p>
    <w:p w14:paraId="2D045695" w14:textId="02B9851F" w:rsidR="000047F9" w:rsidRPr="00502F2A" w:rsidRDefault="00761679" w:rsidP="00081E80">
      <w:pPr>
        <w:pStyle w:val="NoSpacing"/>
        <w:numPr>
          <w:ilvl w:val="0"/>
          <w:numId w:val="54"/>
        </w:numPr>
        <w:rPr>
          <w:rFonts w:ascii="Garamond" w:hAnsi="Garamond"/>
          <w:color w:val="000000" w:themeColor="text1"/>
        </w:rPr>
      </w:pPr>
      <w:proofErr w:type="spellStart"/>
      <w:r w:rsidRPr="00502F2A">
        <w:rPr>
          <w:rFonts w:ascii="Garamond" w:hAnsi="Garamond"/>
          <w:color w:val="000000" w:themeColor="text1"/>
        </w:rPr>
        <w:t>Webu</w:t>
      </w:r>
      <w:r w:rsidR="000047F9" w:rsidRPr="00502F2A">
        <w:rPr>
          <w:rFonts w:ascii="Garamond" w:hAnsi="Garamond"/>
          <w:color w:val="000000" w:themeColor="text1"/>
        </w:rPr>
        <w:t>tvecklare</w:t>
      </w:r>
      <w:proofErr w:type="spellEnd"/>
      <w:r w:rsidR="000047F9" w:rsidRPr="00502F2A">
        <w:rPr>
          <w:rFonts w:ascii="Garamond" w:hAnsi="Garamond"/>
          <w:color w:val="000000" w:themeColor="text1"/>
        </w:rPr>
        <w:t xml:space="preserve">, </w:t>
      </w:r>
      <w:proofErr w:type="spellStart"/>
      <w:r w:rsidR="000047F9" w:rsidRPr="00502F2A">
        <w:rPr>
          <w:rFonts w:ascii="Garamond" w:hAnsi="Garamond"/>
          <w:color w:val="000000" w:themeColor="text1"/>
        </w:rPr>
        <w:t>Triggerfish</w:t>
      </w:r>
      <w:proofErr w:type="spellEnd"/>
      <w:r w:rsidR="000047F9" w:rsidRPr="00502F2A">
        <w:rPr>
          <w:rFonts w:ascii="Garamond" w:hAnsi="Garamond"/>
          <w:color w:val="000000" w:themeColor="text1"/>
        </w:rPr>
        <w:t xml:space="preserve">, Stockholm, </w:t>
      </w:r>
      <w:proofErr w:type="gramStart"/>
      <w:r w:rsidR="000047F9" w:rsidRPr="00502F2A">
        <w:rPr>
          <w:rFonts w:ascii="Garamond" w:hAnsi="Garamond"/>
          <w:color w:val="000000" w:themeColor="text1"/>
        </w:rPr>
        <w:t>24379629</w:t>
      </w:r>
      <w:proofErr w:type="gramEnd"/>
    </w:p>
    <w:p w14:paraId="41F963B2" w14:textId="3FF2D5F3" w:rsidR="00632886" w:rsidRPr="00502F2A" w:rsidRDefault="00632886" w:rsidP="00081E80">
      <w:pPr>
        <w:pStyle w:val="NoSpacing"/>
        <w:numPr>
          <w:ilvl w:val="0"/>
          <w:numId w:val="54"/>
        </w:numPr>
        <w:rPr>
          <w:rFonts w:ascii="Garamond" w:hAnsi="Garamond"/>
          <w:color w:val="000000" w:themeColor="text1"/>
        </w:rPr>
      </w:pPr>
      <w:r w:rsidRPr="00502F2A">
        <w:rPr>
          <w:rFonts w:ascii="Garamond" w:hAnsi="Garamond"/>
          <w:color w:val="000000" w:themeColor="text1"/>
        </w:rPr>
        <w:t>Senior utvecklare C++, IP</w:t>
      </w:r>
      <w:r w:rsidR="001732C6" w:rsidRPr="00502F2A">
        <w:rPr>
          <w:rFonts w:ascii="Garamond" w:hAnsi="Garamond"/>
          <w:color w:val="000000" w:themeColor="text1"/>
        </w:rPr>
        <w:t xml:space="preserve"> Solutions</w:t>
      </w:r>
      <w:r w:rsidRPr="00502F2A">
        <w:rPr>
          <w:rFonts w:ascii="Garamond" w:hAnsi="Garamond"/>
          <w:color w:val="000000" w:themeColor="text1"/>
        </w:rPr>
        <w:t xml:space="preserve">, Stockholm, </w:t>
      </w:r>
      <w:proofErr w:type="gramStart"/>
      <w:r w:rsidRPr="00502F2A">
        <w:rPr>
          <w:rFonts w:ascii="Garamond" w:hAnsi="Garamond"/>
          <w:color w:val="000000" w:themeColor="text1"/>
        </w:rPr>
        <w:t>24342537</w:t>
      </w:r>
      <w:proofErr w:type="gramEnd"/>
    </w:p>
    <w:p w14:paraId="08CCA246" w14:textId="4A5B5BEA" w:rsidR="00BA3DB7" w:rsidRPr="00502F2A" w:rsidRDefault="00BA3DB7" w:rsidP="00BA3DB7">
      <w:pPr>
        <w:pStyle w:val="NoSpacing"/>
        <w:rPr>
          <w:rFonts w:ascii="Garamond" w:hAnsi="Garamond"/>
          <w:color w:val="000000" w:themeColor="text1"/>
        </w:rPr>
      </w:pPr>
    </w:p>
    <w:p w14:paraId="6206A437" w14:textId="06C0EE52" w:rsidR="00BA3DB7" w:rsidRPr="00502F2A" w:rsidRDefault="00BA3DB7" w:rsidP="00DA5574">
      <w:pPr>
        <w:pStyle w:val="NoSpacing"/>
        <w:jc w:val="both"/>
        <w:rPr>
          <w:rFonts w:ascii="Garamond" w:hAnsi="Garamond"/>
          <w:color w:val="000000" w:themeColor="text1"/>
        </w:rPr>
      </w:pPr>
      <w:r w:rsidRPr="00502F2A">
        <w:rPr>
          <w:rFonts w:ascii="Garamond" w:hAnsi="Garamond"/>
          <w:color w:val="000000" w:themeColor="text1"/>
        </w:rPr>
        <w:t>December</w:t>
      </w:r>
    </w:p>
    <w:p w14:paraId="61516E49" w14:textId="1BF7C330" w:rsidR="00BA3DB7" w:rsidRPr="00502F2A" w:rsidRDefault="00BA3DB7"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2 dec, Antagen till stöd och Matchning, Coach </w:t>
      </w:r>
      <w:proofErr w:type="spellStart"/>
      <w:r w:rsidRPr="00502F2A">
        <w:rPr>
          <w:rFonts w:ascii="Garamond" w:hAnsi="Garamond"/>
          <w:color w:val="000000" w:themeColor="text1"/>
        </w:rPr>
        <w:t>Ambit</w:t>
      </w:r>
      <w:proofErr w:type="spellEnd"/>
      <w:r w:rsidRPr="00502F2A">
        <w:rPr>
          <w:rFonts w:ascii="Garamond" w:hAnsi="Garamond"/>
          <w:color w:val="000000" w:themeColor="text1"/>
        </w:rPr>
        <w:t>, Malmö</w:t>
      </w:r>
    </w:p>
    <w:p w14:paraId="0AC97635" w14:textId="77777777" w:rsidR="001878A9" w:rsidRPr="00502F2A" w:rsidRDefault="001878A9"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2 dec, Telefonsamtal med coach, </w:t>
      </w:r>
      <w:proofErr w:type="spellStart"/>
      <w:r w:rsidRPr="00502F2A">
        <w:rPr>
          <w:rFonts w:ascii="Garamond" w:hAnsi="Garamond"/>
          <w:color w:val="000000" w:themeColor="text1"/>
        </w:rPr>
        <w:t>Ambit</w:t>
      </w:r>
      <w:proofErr w:type="spellEnd"/>
      <w:r w:rsidRPr="00502F2A">
        <w:rPr>
          <w:rFonts w:ascii="Garamond" w:hAnsi="Garamond"/>
          <w:color w:val="000000" w:themeColor="text1"/>
        </w:rPr>
        <w:t>, Malmö</w:t>
      </w:r>
    </w:p>
    <w:p w14:paraId="7A672EEE" w14:textId="3AB6C548" w:rsidR="001878A9" w:rsidRPr="00502F2A" w:rsidRDefault="001878A9"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2 dec, Videointervju,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xml:space="preserve">, </w:t>
      </w:r>
      <w:r w:rsidR="00824BEA" w:rsidRPr="00502F2A">
        <w:rPr>
          <w:rFonts w:ascii="Garamond" w:hAnsi="Garamond"/>
          <w:color w:val="000000" w:themeColor="text1"/>
        </w:rPr>
        <w:t>Finspång</w:t>
      </w:r>
    </w:p>
    <w:p w14:paraId="261F76BF" w14:textId="5752A5D7" w:rsidR="001878A9" w:rsidRPr="00502F2A" w:rsidRDefault="00C64933" w:rsidP="00081E80">
      <w:pPr>
        <w:pStyle w:val="NoSpacing"/>
        <w:numPr>
          <w:ilvl w:val="0"/>
          <w:numId w:val="53"/>
        </w:numPr>
        <w:rPr>
          <w:rFonts w:ascii="Garamond" w:hAnsi="Garamond"/>
          <w:color w:val="000000" w:themeColor="text1"/>
        </w:rPr>
      </w:pPr>
      <w:r w:rsidRPr="00502F2A">
        <w:rPr>
          <w:rFonts w:ascii="Garamond" w:hAnsi="Garamond"/>
          <w:color w:val="000000" w:themeColor="text1"/>
        </w:rPr>
        <w:t>9 dec, Videointervju, Elias Software, Stockholm</w:t>
      </w:r>
    </w:p>
    <w:p w14:paraId="18B11B99" w14:textId="1280C594" w:rsidR="00824BEA" w:rsidRPr="00502F2A" w:rsidRDefault="00824BEA"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9 dec, </w:t>
      </w:r>
      <w:r w:rsidR="00666D15" w:rsidRPr="00502F2A">
        <w:rPr>
          <w:rFonts w:ascii="Garamond" w:hAnsi="Garamond"/>
          <w:color w:val="000000" w:themeColor="text1"/>
        </w:rPr>
        <w:t>Telefonintervju</w:t>
      </w:r>
      <w:r w:rsidRPr="00502F2A">
        <w:rPr>
          <w:rFonts w:ascii="Garamond" w:hAnsi="Garamond"/>
          <w:color w:val="000000" w:themeColor="text1"/>
        </w:rPr>
        <w:t xml:space="preserve">,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Finspång</w:t>
      </w:r>
    </w:p>
    <w:p w14:paraId="3BA03BB2" w14:textId="39D5ADA0" w:rsidR="00824BEA" w:rsidRPr="00502F2A" w:rsidRDefault="00824BEA"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10 dec, </w:t>
      </w:r>
      <w:r w:rsidR="00666D15" w:rsidRPr="00502F2A">
        <w:rPr>
          <w:rFonts w:ascii="Garamond" w:hAnsi="Garamond"/>
          <w:color w:val="000000" w:themeColor="text1"/>
        </w:rPr>
        <w:t>Telefonintervju</w:t>
      </w:r>
      <w:r w:rsidRPr="00502F2A">
        <w:rPr>
          <w:rFonts w:ascii="Garamond" w:hAnsi="Garamond"/>
          <w:color w:val="000000" w:themeColor="text1"/>
        </w:rPr>
        <w:t xml:space="preserve">,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Finspång</w:t>
      </w:r>
    </w:p>
    <w:p w14:paraId="0D1EFC2D" w14:textId="28F56D57" w:rsidR="00824BEA" w:rsidRPr="00502F2A" w:rsidRDefault="00824BEA"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11 dec, </w:t>
      </w:r>
      <w:r w:rsidR="00666D15" w:rsidRPr="00502F2A">
        <w:rPr>
          <w:rFonts w:ascii="Garamond" w:hAnsi="Garamond"/>
          <w:color w:val="000000" w:themeColor="text1"/>
        </w:rPr>
        <w:t>Telefonintervju</w:t>
      </w:r>
      <w:r w:rsidRPr="00502F2A">
        <w:rPr>
          <w:rFonts w:ascii="Garamond" w:hAnsi="Garamond"/>
          <w:color w:val="000000" w:themeColor="text1"/>
        </w:rPr>
        <w:t xml:space="preserve">,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Finspång</w:t>
      </w:r>
    </w:p>
    <w:p w14:paraId="60C9E15A" w14:textId="1C7F64BA" w:rsidR="00A87D2A" w:rsidRPr="00502F2A" w:rsidRDefault="00A87D2A"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11 dec, </w:t>
      </w:r>
      <w:r w:rsidR="008F01A2" w:rsidRPr="00502F2A">
        <w:rPr>
          <w:rFonts w:ascii="Garamond" w:hAnsi="Garamond"/>
          <w:color w:val="000000" w:themeColor="text1"/>
        </w:rPr>
        <w:t>Telefonsamtal med coach</w:t>
      </w:r>
      <w:r w:rsidRPr="00502F2A">
        <w:rPr>
          <w:rFonts w:ascii="Garamond" w:hAnsi="Garamond"/>
          <w:color w:val="000000" w:themeColor="text1"/>
        </w:rPr>
        <w:t xml:space="preserve">, </w:t>
      </w:r>
      <w:proofErr w:type="spellStart"/>
      <w:r w:rsidRPr="00502F2A">
        <w:rPr>
          <w:rFonts w:ascii="Garamond" w:hAnsi="Garamond"/>
          <w:color w:val="000000" w:themeColor="text1"/>
        </w:rPr>
        <w:t>Ambit</w:t>
      </w:r>
      <w:proofErr w:type="spellEnd"/>
      <w:r w:rsidRPr="00502F2A">
        <w:rPr>
          <w:rFonts w:ascii="Garamond" w:hAnsi="Garamond"/>
          <w:color w:val="000000" w:themeColor="text1"/>
        </w:rPr>
        <w:t>, Malmö</w:t>
      </w:r>
    </w:p>
    <w:p w14:paraId="56B8D70F" w14:textId="1C106165" w:rsidR="0071235C" w:rsidRPr="00502F2A" w:rsidRDefault="0071235C" w:rsidP="0071235C">
      <w:pPr>
        <w:pStyle w:val="NoSpacing"/>
        <w:numPr>
          <w:ilvl w:val="0"/>
          <w:numId w:val="53"/>
        </w:numPr>
        <w:rPr>
          <w:rFonts w:ascii="Garamond" w:hAnsi="Garamond"/>
          <w:color w:val="000000" w:themeColor="text1"/>
        </w:rPr>
      </w:pPr>
      <w:r w:rsidRPr="00502F2A">
        <w:rPr>
          <w:rFonts w:ascii="Garamond" w:hAnsi="Garamond"/>
          <w:color w:val="000000" w:themeColor="text1"/>
        </w:rPr>
        <w:t>17 dec, Videointervju, BTH, Karlskrona</w:t>
      </w:r>
    </w:p>
    <w:p w14:paraId="6516C300" w14:textId="6E8AD49A" w:rsidR="00C75831" w:rsidRPr="00502F2A" w:rsidRDefault="00C75831" w:rsidP="00C75831">
      <w:pPr>
        <w:pStyle w:val="NoSpacing"/>
        <w:numPr>
          <w:ilvl w:val="0"/>
          <w:numId w:val="53"/>
        </w:numPr>
        <w:rPr>
          <w:rFonts w:ascii="Garamond" w:hAnsi="Garamond"/>
          <w:color w:val="000000" w:themeColor="text1"/>
        </w:rPr>
      </w:pPr>
      <w:r w:rsidRPr="00502F2A">
        <w:rPr>
          <w:rFonts w:ascii="Garamond" w:hAnsi="Garamond"/>
          <w:color w:val="000000" w:themeColor="text1"/>
        </w:rPr>
        <w:t xml:space="preserve">17 dec, Videointervju, </w:t>
      </w:r>
      <w:proofErr w:type="spellStart"/>
      <w:r w:rsidRPr="00502F2A">
        <w:rPr>
          <w:rFonts w:ascii="Garamond" w:hAnsi="Garamond"/>
          <w:color w:val="000000" w:themeColor="text1"/>
        </w:rPr>
        <w:t>AddQ</w:t>
      </w:r>
      <w:proofErr w:type="spellEnd"/>
      <w:r w:rsidRPr="00502F2A">
        <w:rPr>
          <w:rFonts w:ascii="Garamond" w:hAnsi="Garamond"/>
          <w:color w:val="000000" w:themeColor="text1"/>
        </w:rPr>
        <w:t>, Stockholm</w:t>
      </w:r>
    </w:p>
    <w:p w14:paraId="3543CD8A" w14:textId="71C0658C" w:rsidR="00C75831" w:rsidRPr="00502F2A" w:rsidRDefault="00C75831" w:rsidP="00C75831">
      <w:pPr>
        <w:pStyle w:val="NoSpacing"/>
        <w:numPr>
          <w:ilvl w:val="0"/>
          <w:numId w:val="53"/>
        </w:numPr>
        <w:rPr>
          <w:rFonts w:ascii="Garamond" w:hAnsi="Garamond"/>
          <w:color w:val="000000" w:themeColor="text1"/>
        </w:rPr>
      </w:pPr>
      <w:r w:rsidRPr="00502F2A">
        <w:rPr>
          <w:rFonts w:ascii="Garamond" w:hAnsi="Garamond"/>
          <w:color w:val="000000" w:themeColor="text1"/>
        </w:rPr>
        <w:t xml:space="preserve">18 dec, Videointervju, 2 </w:t>
      </w:r>
      <w:proofErr w:type="spellStart"/>
      <w:r w:rsidRPr="00502F2A">
        <w:rPr>
          <w:rFonts w:ascii="Garamond" w:hAnsi="Garamond"/>
          <w:color w:val="000000" w:themeColor="text1"/>
        </w:rPr>
        <w:t>Complete</w:t>
      </w:r>
      <w:proofErr w:type="spellEnd"/>
      <w:r w:rsidRPr="00502F2A">
        <w:rPr>
          <w:rFonts w:ascii="Garamond" w:hAnsi="Garamond"/>
          <w:color w:val="000000" w:themeColor="text1"/>
        </w:rPr>
        <w:t xml:space="preserve"> Group, Stockholm</w:t>
      </w:r>
    </w:p>
    <w:p w14:paraId="01EC8E67" w14:textId="0A5527E9" w:rsidR="00632005" w:rsidRPr="00502F2A" w:rsidRDefault="00632005" w:rsidP="00632005">
      <w:pPr>
        <w:pStyle w:val="NoSpacing"/>
        <w:numPr>
          <w:ilvl w:val="0"/>
          <w:numId w:val="53"/>
        </w:numPr>
        <w:rPr>
          <w:rFonts w:ascii="Garamond" w:hAnsi="Garamond"/>
          <w:color w:val="000000" w:themeColor="text1"/>
        </w:rPr>
      </w:pPr>
      <w:r w:rsidRPr="00502F2A">
        <w:rPr>
          <w:rFonts w:ascii="Garamond" w:hAnsi="Garamond"/>
          <w:color w:val="000000" w:themeColor="text1"/>
        </w:rPr>
        <w:t xml:space="preserve">22 dec, Telefonsamtal med coach, </w:t>
      </w:r>
      <w:proofErr w:type="spellStart"/>
      <w:r w:rsidRPr="00502F2A">
        <w:rPr>
          <w:rFonts w:ascii="Garamond" w:hAnsi="Garamond"/>
          <w:color w:val="000000" w:themeColor="text1"/>
        </w:rPr>
        <w:t>Ambit</w:t>
      </w:r>
      <w:proofErr w:type="spellEnd"/>
      <w:r w:rsidRPr="00502F2A">
        <w:rPr>
          <w:rFonts w:ascii="Garamond" w:hAnsi="Garamond"/>
          <w:color w:val="000000" w:themeColor="text1"/>
        </w:rPr>
        <w:t>, Malmö</w:t>
      </w:r>
    </w:p>
    <w:p w14:paraId="5137F091" w14:textId="545A8107" w:rsidR="00282BF6" w:rsidRPr="00802AD5" w:rsidRDefault="00282BF6"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shd w:val="clear" w:color="auto" w:fill="FFFFFF"/>
          <w:lang w:val="en-GB"/>
        </w:rPr>
        <w:t>Customer Products Team, 2 Complete Group, Stockholm</w:t>
      </w:r>
    </w:p>
    <w:p w14:paraId="6FB8959D" w14:textId="77777777" w:rsidR="00FD6D85" w:rsidRPr="00802AD5" w:rsidRDefault="00282BF6"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shd w:val="clear" w:color="auto" w:fill="FFFFFF"/>
          <w:lang w:val="en-GB"/>
        </w:rPr>
        <w:t>Infrastructure &amp; Tools Team, 2 Complete Group, Stockholm</w:t>
      </w:r>
    </w:p>
    <w:p w14:paraId="506C6168" w14:textId="77777777" w:rsidR="00D53C0A" w:rsidRPr="00502F2A" w:rsidRDefault="00632005"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 xml:space="preserve">Senior C++ utvecklare, </w:t>
      </w:r>
      <w:proofErr w:type="spellStart"/>
      <w:r w:rsidRPr="00502F2A">
        <w:rPr>
          <w:rFonts w:ascii="Garamond" w:hAnsi="Garamond"/>
          <w:color w:val="000000" w:themeColor="text1"/>
        </w:rPr>
        <w:t>Modernera</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430673</w:t>
      </w:r>
      <w:proofErr w:type="gramEnd"/>
      <w:r w:rsidR="00FD6D85" w:rsidRPr="00502F2A">
        <w:rPr>
          <w:rFonts w:ascii="Garamond" w:hAnsi="Garamond"/>
          <w:color w:val="000000" w:themeColor="text1"/>
        </w:rPr>
        <w:t>, 24448202</w:t>
      </w:r>
    </w:p>
    <w:p w14:paraId="5A27C689" w14:textId="70D6038D" w:rsidR="00D53C0A" w:rsidRPr="00802AD5" w:rsidRDefault="00D53C0A"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shd w:val="clear" w:color="auto" w:fill="FFFFFF"/>
          <w:lang w:val="en-GB"/>
        </w:rPr>
        <w:t>Gameplay Programmer</w:t>
      </w:r>
      <w:r w:rsidR="00BB201C" w:rsidRPr="00802AD5">
        <w:rPr>
          <w:rFonts w:ascii="Garamond" w:hAnsi="Garamond"/>
          <w:color w:val="000000" w:themeColor="text1"/>
          <w:shd w:val="clear" w:color="auto" w:fill="FFFFFF"/>
          <w:lang w:val="en-GB"/>
        </w:rPr>
        <w:t xml:space="preserve">, </w:t>
      </w:r>
      <w:r w:rsidRPr="00802AD5">
        <w:rPr>
          <w:rFonts w:ascii="Garamond" w:hAnsi="Garamond"/>
          <w:color w:val="000000" w:themeColor="text1"/>
          <w:shd w:val="clear" w:color="auto" w:fill="FFFFFF"/>
          <w:lang w:val="en-GB"/>
        </w:rPr>
        <w:t>Fall Damage Studio, Stockholm, 24420176</w:t>
      </w:r>
    </w:p>
    <w:p w14:paraId="55527137" w14:textId="4CD4FE0E" w:rsidR="00BB201C" w:rsidRPr="00502F2A" w:rsidRDefault="00BB201C" w:rsidP="00BD27E8">
      <w:pPr>
        <w:pStyle w:val="ListParagraph"/>
        <w:numPr>
          <w:ilvl w:val="0"/>
          <w:numId w:val="53"/>
        </w:numPr>
        <w:rPr>
          <w:rFonts w:ascii="Garamond" w:hAnsi="Garamond"/>
          <w:color w:val="000000" w:themeColor="text1"/>
        </w:rPr>
      </w:pPr>
      <w:r w:rsidRPr="00502F2A">
        <w:rPr>
          <w:rFonts w:ascii="Garamond" w:hAnsi="Garamond"/>
          <w:color w:val="000000" w:themeColor="text1"/>
          <w:shd w:val="clear" w:color="auto" w:fill="FFFFFF"/>
        </w:rPr>
        <w:t xml:space="preserve">System </w:t>
      </w:r>
      <w:proofErr w:type="spellStart"/>
      <w:r w:rsidRPr="00502F2A">
        <w:rPr>
          <w:rFonts w:ascii="Garamond" w:hAnsi="Garamond"/>
          <w:color w:val="000000" w:themeColor="text1"/>
          <w:shd w:val="clear" w:color="auto" w:fill="FFFFFF"/>
        </w:rPr>
        <w:t>Programmer</w:t>
      </w:r>
      <w:proofErr w:type="spellEnd"/>
      <w:r w:rsidRPr="00502F2A">
        <w:rPr>
          <w:rFonts w:ascii="Garamond" w:hAnsi="Garamond"/>
          <w:color w:val="000000" w:themeColor="text1"/>
          <w:shd w:val="clear" w:color="auto" w:fill="FFFFFF"/>
        </w:rPr>
        <w:t xml:space="preserve">, Fall </w:t>
      </w:r>
      <w:proofErr w:type="spellStart"/>
      <w:r w:rsidRPr="00502F2A">
        <w:rPr>
          <w:rFonts w:ascii="Garamond" w:hAnsi="Garamond"/>
          <w:color w:val="000000" w:themeColor="text1"/>
          <w:shd w:val="clear" w:color="auto" w:fill="FFFFFF"/>
        </w:rPr>
        <w:t>Damage</w:t>
      </w:r>
      <w:proofErr w:type="spellEnd"/>
      <w:r w:rsidRPr="00502F2A">
        <w:rPr>
          <w:rFonts w:ascii="Garamond" w:hAnsi="Garamond"/>
          <w:color w:val="000000" w:themeColor="text1"/>
          <w:shd w:val="clear" w:color="auto" w:fill="FFFFFF"/>
        </w:rPr>
        <w:t xml:space="preserve"> Studio, Stockholm, </w:t>
      </w:r>
      <w:proofErr w:type="gramStart"/>
      <w:r w:rsidRPr="00502F2A">
        <w:rPr>
          <w:rFonts w:ascii="Garamond" w:hAnsi="Garamond"/>
          <w:color w:val="000000" w:themeColor="text1"/>
          <w:shd w:val="clear" w:color="auto" w:fill="FFFFFF"/>
        </w:rPr>
        <w:t>24418882</w:t>
      </w:r>
      <w:proofErr w:type="gramEnd"/>
    </w:p>
    <w:p w14:paraId="1D62C8A6" w14:textId="739CA649" w:rsidR="00C77E02" w:rsidRPr="00502F2A" w:rsidRDefault="002D7F9A" w:rsidP="00BD27E8">
      <w:pPr>
        <w:pStyle w:val="ListParagraph"/>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lastRenderedPageBreak/>
        <w:t>Embeddedutvecklare</w:t>
      </w:r>
      <w:proofErr w:type="spellEnd"/>
      <w:r w:rsidR="00D8651D"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 xml:space="preserve">NOW Electronics, Stockholm, </w:t>
      </w:r>
      <w:proofErr w:type="gramStart"/>
      <w:r w:rsidRPr="00502F2A">
        <w:rPr>
          <w:rFonts w:ascii="Garamond" w:hAnsi="Garamond"/>
          <w:color w:val="000000" w:themeColor="text1"/>
          <w:shd w:val="clear" w:color="auto" w:fill="FFFFFF"/>
        </w:rPr>
        <w:t>24376806</w:t>
      </w:r>
      <w:proofErr w:type="gramEnd"/>
    </w:p>
    <w:p w14:paraId="5F5886C7" w14:textId="77777777" w:rsidR="00A407A2" w:rsidRPr="00802AD5" w:rsidRDefault="00A407A2"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lang w:val="en-GB"/>
        </w:rPr>
        <w:t>Senior Software Engineer, Creative Play Embark Studios, Stockholm, 24306020</w:t>
      </w:r>
    </w:p>
    <w:p w14:paraId="7DD07D25" w14:textId="77777777" w:rsidR="0018136C" w:rsidRPr="00802AD5" w:rsidRDefault="00A407A2"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lang w:val="en-GB"/>
        </w:rPr>
        <w:t>Senior Game Programmer, Creative Play Embark Studios, Stockholm, 24306020</w:t>
      </w:r>
    </w:p>
    <w:p w14:paraId="0876FDB6" w14:textId="77777777" w:rsidR="00062EF2" w:rsidRPr="00502F2A" w:rsidRDefault="0018136C"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 xml:space="preserve">Programmerare, </w:t>
      </w:r>
      <w:proofErr w:type="spellStart"/>
      <w:r w:rsidR="00471113" w:rsidRPr="00502F2A">
        <w:rPr>
          <w:rFonts w:ascii="Garamond" w:hAnsi="Garamond"/>
          <w:color w:val="000000" w:themeColor="text1"/>
        </w:rPr>
        <w:t>Perido</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402625</w:t>
      </w:r>
      <w:proofErr w:type="gramEnd"/>
    </w:p>
    <w:p w14:paraId="3FB84A9E" w14:textId="66A9B9DC" w:rsidR="00062EF2" w:rsidRPr="00502F2A" w:rsidRDefault="00062EF2" w:rsidP="00BD27E8">
      <w:pPr>
        <w:pStyle w:val="ListParagraph"/>
        <w:numPr>
          <w:ilvl w:val="0"/>
          <w:numId w:val="53"/>
        </w:numPr>
        <w:rPr>
          <w:rFonts w:ascii="Garamond" w:hAnsi="Garamond"/>
          <w:color w:val="000000" w:themeColor="text1"/>
        </w:rPr>
      </w:pPr>
      <w:proofErr w:type="spellStart"/>
      <w:r w:rsidRPr="00502F2A">
        <w:rPr>
          <w:rFonts w:ascii="Garamond" w:hAnsi="Garamond"/>
          <w:color w:val="000000" w:themeColor="text1"/>
        </w:rPr>
        <w:t>Embeddedutvecklare</w:t>
      </w:r>
      <w:proofErr w:type="spellEnd"/>
      <w:r w:rsidRPr="00502F2A">
        <w:rPr>
          <w:rFonts w:ascii="Garamond" w:hAnsi="Garamond"/>
          <w:color w:val="000000" w:themeColor="text1"/>
        </w:rPr>
        <w:t xml:space="preserve">, Combitech, Stockholm, </w:t>
      </w:r>
      <w:proofErr w:type="gramStart"/>
      <w:r w:rsidRPr="00502F2A">
        <w:rPr>
          <w:rFonts w:ascii="Garamond" w:hAnsi="Garamond"/>
          <w:color w:val="000000" w:themeColor="text1"/>
        </w:rPr>
        <w:t>24447790</w:t>
      </w:r>
      <w:proofErr w:type="gramEnd"/>
    </w:p>
    <w:p w14:paraId="762B7DDE" w14:textId="0A07F351" w:rsidR="00593FFD" w:rsidRPr="00502F2A" w:rsidRDefault="00467C8E" w:rsidP="00BD27E8">
      <w:pPr>
        <w:pStyle w:val="ListParagraph"/>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t>Embedded</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Develop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Axema</w:t>
      </w:r>
      <w:proofErr w:type="spellEnd"/>
      <w:r w:rsidRPr="00502F2A">
        <w:rPr>
          <w:rFonts w:ascii="Garamond" w:hAnsi="Garamond"/>
          <w:color w:val="000000" w:themeColor="text1"/>
          <w:shd w:val="clear" w:color="auto" w:fill="FFFFFF"/>
        </w:rPr>
        <w:t>,</w:t>
      </w:r>
      <w:r w:rsidR="00F517A7"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 xml:space="preserve">Stockholm, </w:t>
      </w:r>
      <w:proofErr w:type="gramStart"/>
      <w:r w:rsidRPr="00502F2A">
        <w:rPr>
          <w:rFonts w:ascii="Garamond" w:hAnsi="Garamond"/>
          <w:color w:val="000000" w:themeColor="text1"/>
          <w:shd w:val="clear" w:color="auto" w:fill="FFFFFF"/>
        </w:rPr>
        <w:t>24257049</w:t>
      </w:r>
      <w:proofErr w:type="gramEnd"/>
    </w:p>
    <w:p w14:paraId="1EA28218" w14:textId="77777777" w:rsidR="00A47445" w:rsidRPr="00502F2A" w:rsidRDefault="00593FFD"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 xml:space="preserve">Utvecklare inom C++, </w:t>
      </w:r>
      <w:proofErr w:type="spellStart"/>
      <w:r w:rsidRPr="00502F2A">
        <w:rPr>
          <w:rFonts w:ascii="Garamond" w:hAnsi="Garamond"/>
          <w:color w:val="000000" w:themeColor="text1"/>
        </w:rPr>
        <w:t>Capture</w:t>
      </w:r>
      <w:proofErr w:type="spellEnd"/>
      <w:r w:rsidR="00F517A7" w:rsidRPr="00502F2A">
        <w:rPr>
          <w:rFonts w:ascii="Garamond" w:hAnsi="Garamond"/>
          <w:color w:val="000000" w:themeColor="text1"/>
        </w:rPr>
        <w:t xml:space="preserve"> </w:t>
      </w:r>
      <w:r w:rsidRPr="00502F2A">
        <w:rPr>
          <w:rFonts w:ascii="Garamond" w:hAnsi="Garamond"/>
          <w:color w:val="000000" w:themeColor="text1"/>
        </w:rPr>
        <w:t xml:space="preserve">Innovation, Göteborg, </w:t>
      </w:r>
      <w:proofErr w:type="gramStart"/>
      <w:r w:rsidRPr="00502F2A">
        <w:rPr>
          <w:rFonts w:ascii="Garamond" w:hAnsi="Garamond"/>
          <w:color w:val="000000" w:themeColor="text1"/>
        </w:rPr>
        <w:t>24316279</w:t>
      </w:r>
      <w:proofErr w:type="gramEnd"/>
    </w:p>
    <w:p w14:paraId="4C8E8856" w14:textId="71EBCEF7" w:rsidR="00500316" w:rsidRPr="00502F2A" w:rsidRDefault="00A47445"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 xml:space="preserve">C++ utvecklare, </w:t>
      </w:r>
      <w:proofErr w:type="spellStart"/>
      <w:r w:rsidRPr="00502F2A">
        <w:rPr>
          <w:rFonts w:ascii="Garamond" w:hAnsi="Garamond"/>
          <w:color w:val="000000" w:themeColor="text1"/>
        </w:rPr>
        <w:t>A</w:t>
      </w:r>
      <w:r w:rsidR="00AC6FDD" w:rsidRPr="00502F2A">
        <w:rPr>
          <w:rFonts w:ascii="Garamond" w:hAnsi="Garamond"/>
          <w:color w:val="000000" w:themeColor="text1"/>
        </w:rPr>
        <w:t>fry</w:t>
      </w:r>
      <w:proofErr w:type="spellEnd"/>
      <w:r w:rsidRPr="00502F2A">
        <w:rPr>
          <w:rFonts w:ascii="Garamond" w:hAnsi="Garamond"/>
          <w:color w:val="000000" w:themeColor="text1"/>
        </w:rPr>
        <w:t xml:space="preserve">, Göteborg, </w:t>
      </w:r>
      <w:proofErr w:type="gramStart"/>
      <w:r w:rsidRPr="00502F2A">
        <w:rPr>
          <w:rFonts w:ascii="Garamond" w:hAnsi="Garamond"/>
          <w:color w:val="000000" w:themeColor="text1"/>
        </w:rPr>
        <w:t>24365143</w:t>
      </w:r>
      <w:proofErr w:type="gramEnd"/>
    </w:p>
    <w:p w14:paraId="7461490D" w14:textId="10AA7544" w:rsidR="008E4199" w:rsidRPr="00502F2A" w:rsidRDefault="008E4199" w:rsidP="00BD27E8">
      <w:pPr>
        <w:pStyle w:val="ListParagraph"/>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t>Embedded</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Developer</w:t>
      </w:r>
      <w:proofErr w:type="spellEnd"/>
      <w:r w:rsidRPr="00502F2A">
        <w:rPr>
          <w:rFonts w:ascii="Garamond" w:hAnsi="Garamond"/>
          <w:color w:val="000000" w:themeColor="text1"/>
          <w:shd w:val="clear" w:color="auto" w:fill="FFFFFF"/>
        </w:rPr>
        <w:t xml:space="preserve"> C++, </w:t>
      </w:r>
      <w:proofErr w:type="spellStart"/>
      <w:r w:rsidRPr="00502F2A">
        <w:rPr>
          <w:rFonts w:ascii="Garamond" w:hAnsi="Garamond"/>
          <w:color w:val="000000" w:themeColor="text1"/>
          <w:shd w:val="clear" w:color="auto" w:fill="FFFFFF"/>
        </w:rPr>
        <w:t>Afry</w:t>
      </w:r>
      <w:proofErr w:type="spellEnd"/>
      <w:r w:rsidRPr="00502F2A">
        <w:rPr>
          <w:rFonts w:ascii="Garamond" w:hAnsi="Garamond"/>
          <w:color w:val="000000" w:themeColor="text1"/>
          <w:shd w:val="clear" w:color="auto" w:fill="FFFFFF"/>
        </w:rPr>
        <w:t xml:space="preserve">, Göteborg, </w:t>
      </w:r>
      <w:proofErr w:type="gramStart"/>
      <w:r w:rsidRPr="00502F2A">
        <w:rPr>
          <w:rFonts w:ascii="Garamond" w:hAnsi="Garamond"/>
          <w:color w:val="000000" w:themeColor="text1"/>
          <w:shd w:val="clear" w:color="auto" w:fill="FFFFFF"/>
        </w:rPr>
        <w:t>24431040</w:t>
      </w:r>
      <w:proofErr w:type="gramEnd"/>
    </w:p>
    <w:p w14:paraId="300EE6F8" w14:textId="77777777" w:rsidR="00E92ECD" w:rsidRPr="00502F2A" w:rsidRDefault="00500316"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 xml:space="preserve">Mjukvaruutvecklare i C++, </w:t>
      </w:r>
      <w:proofErr w:type="spellStart"/>
      <w:r w:rsidRPr="00502F2A">
        <w:rPr>
          <w:rFonts w:ascii="Garamond" w:hAnsi="Garamond"/>
          <w:color w:val="000000" w:themeColor="text1"/>
        </w:rPr>
        <w:t>Effnet</w:t>
      </w:r>
      <w:proofErr w:type="spellEnd"/>
      <w:r w:rsidRPr="00502F2A">
        <w:rPr>
          <w:rFonts w:ascii="Garamond" w:hAnsi="Garamond"/>
          <w:color w:val="000000" w:themeColor="text1"/>
        </w:rPr>
        <w:t xml:space="preserve">, Luleå, </w:t>
      </w:r>
      <w:proofErr w:type="gramStart"/>
      <w:r w:rsidR="00E92ECD" w:rsidRPr="00502F2A">
        <w:rPr>
          <w:rFonts w:ascii="Garamond" w:hAnsi="Garamond"/>
          <w:color w:val="000000" w:themeColor="text1"/>
        </w:rPr>
        <w:t>24450593</w:t>
      </w:r>
      <w:proofErr w:type="gramEnd"/>
    </w:p>
    <w:p w14:paraId="6D082CAC" w14:textId="77777777" w:rsidR="00E835A2" w:rsidRPr="00502F2A" w:rsidRDefault="00E92ECD" w:rsidP="00BD27E8">
      <w:pPr>
        <w:pStyle w:val="ListParagraph"/>
        <w:numPr>
          <w:ilvl w:val="0"/>
          <w:numId w:val="53"/>
        </w:numPr>
        <w:rPr>
          <w:rFonts w:ascii="Garamond" w:hAnsi="Garamond"/>
          <w:color w:val="000000" w:themeColor="text1"/>
        </w:rPr>
      </w:pPr>
      <w:proofErr w:type="spellStart"/>
      <w:r w:rsidRPr="00502F2A">
        <w:rPr>
          <w:rFonts w:ascii="Garamond" w:hAnsi="Garamond"/>
          <w:color w:val="000000" w:themeColor="text1"/>
        </w:rPr>
        <w:t>Mjukvaruuvecklare</w:t>
      </w:r>
      <w:proofErr w:type="spellEnd"/>
      <w:r w:rsidRPr="00502F2A">
        <w:rPr>
          <w:rFonts w:ascii="Garamond" w:hAnsi="Garamond"/>
          <w:color w:val="000000" w:themeColor="text1"/>
        </w:rPr>
        <w:t xml:space="preserve"> med erfarenhet av C++, Mission </w:t>
      </w:r>
      <w:proofErr w:type="spellStart"/>
      <w:r w:rsidRPr="00502F2A">
        <w:rPr>
          <w:rFonts w:ascii="Garamond" w:hAnsi="Garamond"/>
          <w:color w:val="000000" w:themeColor="text1"/>
        </w:rPr>
        <w:t>Consultancy</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ssistance</w:t>
      </w:r>
      <w:proofErr w:type="spellEnd"/>
      <w:r w:rsidRPr="00502F2A">
        <w:rPr>
          <w:rFonts w:ascii="Garamond" w:hAnsi="Garamond"/>
          <w:color w:val="000000" w:themeColor="text1"/>
        </w:rPr>
        <w:t xml:space="preserve">, Göteborg, </w:t>
      </w:r>
      <w:proofErr w:type="gramStart"/>
      <w:r w:rsidRPr="00502F2A">
        <w:rPr>
          <w:rFonts w:ascii="Garamond" w:hAnsi="Garamond"/>
          <w:color w:val="000000" w:themeColor="text1"/>
        </w:rPr>
        <w:t>24333864</w:t>
      </w:r>
      <w:proofErr w:type="gramEnd"/>
    </w:p>
    <w:p w14:paraId="0337D47A" w14:textId="31A0C283" w:rsidR="00EC495D" w:rsidRPr="00502F2A" w:rsidRDefault="00ED3975" w:rsidP="00BD27E8">
      <w:pPr>
        <w:pStyle w:val="ListParagraph"/>
        <w:numPr>
          <w:ilvl w:val="0"/>
          <w:numId w:val="53"/>
        </w:numPr>
        <w:rPr>
          <w:rFonts w:ascii="Garamond" w:hAnsi="Garamond"/>
          <w:color w:val="000000" w:themeColor="text1"/>
        </w:rPr>
      </w:pPr>
      <w:proofErr w:type="spellStart"/>
      <w:r w:rsidRPr="00502F2A">
        <w:rPr>
          <w:rFonts w:ascii="Garamond" w:hAnsi="Garamond"/>
          <w:color w:val="000000" w:themeColor="text1"/>
        </w:rPr>
        <w:t>Embedded</w:t>
      </w:r>
      <w:proofErr w:type="spellEnd"/>
      <w:r w:rsidRPr="00502F2A">
        <w:rPr>
          <w:rFonts w:ascii="Garamond" w:hAnsi="Garamond"/>
          <w:color w:val="000000" w:themeColor="text1"/>
        </w:rPr>
        <w:t xml:space="preserve"> C++ </w:t>
      </w:r>
      <w:proofErr w:type="spellStart"/>
      <w:r w:rsidRPr="00502F2A">
        <w:rPr>
          <w:rFonts w:ascii="Garamond" w:hAnsi="Garamond"/>
          <w:color w:val="000000" w:themeColor="text1"/>
        </w:rPr>
        <w:t>Teacher</w:t>
      </w:r>
      <w:proofErr w:type="spellEnd"/>
      <w:r w:rsidRPr="00502F2A">
        <w:rPr>
          <w:rFonts w:ascii="Garamond" w:hAnsi="Garamond"/>
          <w:color w:val="000000" w:themeColor="text1"/>
        </w:rPr>
        <w:t xml:space="preserve">, Alten Sverige, Göteborg, </w:t>
      </w:r>
      <w:proofErr w:type="gramStart"/>
      <w:r w:rsidRPr="00502F2A">
        <w:rPr>
          <w:rFonts w:ascii="Garamond" w:hAnsi="Garamond"/>
          <w:color w:val="000000" w:themeColor="text1"/>
        </w:rPr>
        <w:t>24430969</w:t>
      </w:r>
      <w:proofErr w:type="gramEnd"/>
    </w:p>
    <w:p w14:paraId="60BCBE31" w14:textId="77777777" w:rsidR="004056CB" w:rsidRPr="00502F2A" w:rsidRDefault="00EC495D" w:rsidP="00BD27E8">
      <w:pPr>
        <w:pStyle w:val="ListParagraph"/>
        <w:numPr>
          <w:ilvl w:val="0"/>
          <w:numId w:val="53"/>
        </w:numPr>
        <w:rPr>
          <w:rFonts w:ascii="Garamond" w:hAnsi="Garamond"/>
          <w:color w:val="000000" w:themeColor="text1"/>
        </w:rPr>
      </w:pPr>
      <w:proofErr w:type="spellStart"/>
      <w:r w:rsidRPr="00502F2A">
        <w:rPr>
          <w:rFonts w:ascii="Garamond" w:hAnsi="Garamond"/>
          <w:color w:val="000000" w:themeColor="text1"/>
        </w:rPr>
        <w:t>Embedded</w:t>
      </w:r>
      <w:proofErr w:type="spellEnd"/>
      <w:r w:rsidRPr="00502F2A">
        <w:rPr>
          <w:rFonts w:ascii="Garamond" w:hAnsi="Garamond"/>
          <w:color w:val="000000" w:themeColor="text1"/>
        </w:rPr>
        <w:t xml:space="preserve"> C++, </w:t>
      </w:r>
      <w:proofErr w:type="spellStart"/>
      <w:r w:rsidRPr="00502F2A">
        <w:rPr>
          <w:rFonts w:ascii="Garamond" w:hAnsi="Garamond"/>
          <w:color w:val="000000" w:themeColor="text1"/>
        </w:rPr>
        <w:t>Egra</w:t>
      </w:r>
      <w:proofErr w:type="spellEnd"/>
      <w:r w:rsidRPr="00502F2A">
        <w:rPr>
          <w:rFonts w:ascii="Garamond" w:hAnsi="Garamond"/>
          <w:color w:val="000000" w:themeColor="text1"/>
        </w:rPr>
        <w:t xml:space="preserve">, Göteborg, </w:t>
      </w:r>
      <w:proofErr w:type="gramStart"/>
      <w:r w:rsidRPr="00502F2A">
        <w:rPr>
          <w:rFonts w:ascii="Garamond" w:hAnsi="Garamond"/>
          <w:color w:val="000000" w:themeColor="text1"/>
        </w:rPr>
        <w:t>24355390</w:t>
      </w:r>
      <w:proofErr w:type="gramEnd"/>
    </w:p>
    <w:p w14:paraId="67851C61" w14:textId="31E03EF5" w:rsidR="004056CB" w:rsidRPr="00502F2A" w:rsidRDefault="004056CB"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 xml:space="preserve">C++ utvecklare, </w:t>
      </w:r>
      <w:proofErr w:type="spellStart"/>
      <w:r w:rsidRPr="00502F2A">
        <w:rPr>
          <w:rFonts w:ascii="Garamond" w:hAnsi="Garamond"/>
          <w:color w:val="000000" w:themeColor="text1"/>
        </w:rPr>
        <w:t>Egra</w:t>
      </w:r>
      <w:proofErr w:type="spellEnd"/>
      <w:r w:rsidRPr="00502F2A">
        <w:rPr>
          <w:rFonts w:ascii="Garamond" w:hAnsi="Garamond"/>
          <w:color w:val="000000" w:themeColor="text1"/>
        </w:rPr>
        <w:t xml:space="preserve">, Göteborg, </w:t>
      </w:r>
      <w:proofErr w:type="gramStart"/>
      <w:r w:rsidRPr="00502F2A">
        <w:rPr>
          <w:rFonts w:ascii="Garamond" w:hAnsi="Garamond"/>
          <w:color w:val="000000" w:themeColor="text1"/>
        </w:rPr>
        <w:t>24356008</w:t>
      </w:r>
      <w:proofErr w:type="gramEnd"/>
    </w:p>
    <w:p w14:paraId="76F2C4A5" w14:textId="04DECD78" w:rsidR="0011234A" w:rsidRPr="00802AD5" w:rsidRDefault="0011234A"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shd w:val="clear" w:color="auto" w:fill="FFFFFF"/>
          <w:lang w:val="en-GB"/>
        </w:rPr>
        <w:t xml:space="preserve">C++ </w:t>
      </w:r>
      <w:r w:rsidR="00EB3F74" w:rsidRPr="00802AD5">
        <w:rPr>
          <w:rFonts w:ascii="Garamond" w:hAnsi="Garamond"/>
          <w:color w:val="000000" w:themeColor="text1"/>
          <w:shd w:val="clear" w:color="auto" w:fill="FFFFFF"/>
          <w:lang w:val="en-GB"/>
        </w:rPr>
        <w:t>D</w:t>
      </w:r>
      <w:r w:rsidRPr="00802AD5">
        <w:rPr>
          <w:rFonts w:ascii="Garamond" w:hAnsi="Garamond"/>
          <w:color w:val="000000" w:themeColor="text1"/>
          <w:shd w:val="clear" w:color="auto" w:fill="FFFFFF"/>
          <w:lang w:val="en-GB"/>
        </w:rPr>
        <w:t xml:space="preserve">eveloper, Blue Eye, </w:t>
      </w:r>
      <w:proofErr w:type="spellStart"/>
      <w:r w:rsidRPr="00802AD5">
        <w:rPr>
          <w:rFonts w:ascii="Garamond" w:hAnsi="Garamond"/>
          <w:color w:val="000000" w:themeColor="text1"/>
          <w:shd w:val="clear" w:color="auto" w:fill="FFFFFF"/>
          <w:lang w:val="en-GB"/>
        </w:rPr>
        <w:t>Göteborg</w:t>
      </w:r>
      <w:proofErr w:type="spellEnd"/>
      <w:r w:rsidRPr="00802AD5">
        <w:rPr>
          <w:rFonts w:ascii="Garamond" w:hAnsi="Garamond"/>
          <w:color w:val="000000" w:themeColor="text1"/>
          <w:shd w:val="clear" w:color="auto" w:fill="FFFFFF"/>
          <w:lang w:val="en-GB"/>
        </w:rPr>
        <w:t>, 24337186</w:t>
      </w:r>
    </w:p>
    <w:p w14:paraId="3F263EE5" w14:textId="43A4C879" w:rsidR="0011234A" w:rsidRPr="00802AD5" w:rsidRDefault="0011234A"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lang w:val="en-GB"/>
        </w:rPr>
        <w:t xml:space="preserve">C++ Developer, </w:t>
      </w:r>
      <w:proofErr w:type="spellStart"/>
      <w:r w:rsidRPr="00802AD5">
        <w:rPr>
          <w:rFonts w:ascii="Garamond" w:hAnsi="Garamond"/>
          <w:color w:val="000000" w:themeColor="text1"/>
          <w:lang w:val="en-GB"/>
        </w:rPr>
        <w:t>Datajob</w:t>
      </w:r>
      <w:proofErr w:type="spellEnd"/>
      <w:r w:rsidRPr="00802AD5">
        <w:rPr>
          <w:rFonts w:ascii="Garamond" w:hAnsi="Garamond"/>
          <w:color w:val="000000" w:themeColor="text1"/>
          <w:lang w:val="en-GB"/>
        </w:rPr>
        <w:t xml:space="preserve"> Sweden, Stockholm, 24412187</w:t>
      </w:r>
    </w:p>
    <w:p w14:paraId="4F8694F0" w14:textId="77777777" w:rsidR="00B0670C" w:rsidRPr="00802AD5" w:rsidRDefault="00E51A4F"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lang w:val="en-GB"/>
        </w:rPr>
        <w:t>C++ Game Developer, Midas Player, Stockholm, 24187435</w:t>
      </w:r>
    </w:p>
    <w:p w14:paraId="683463A2" w14:textId="4FF38B29" w:rsidR="009C45FB" w:rsidRPr="00802AD5" w:rsidRDefault="009C45FB"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lang w:val="en-GB"/>
        </w:rPr>
        <w:t xml:space="preserve">C++ </w:t>
      </w:r>
      <w:proofErr w:type="gramStart"/>
      <w:r w:rsidRPr="00802AD5">
        <w:rPr>
          <w:rFonts w:ascii="Garamond" w:hAnsi="Garamond"/>
          <w:color w:val="000000" w:themeColor="text1"/>
          <w:lang w:val="en-GB"/>
        </w:rPr>
        <w:t>Developer ,</w:t>
      </w:r>
      <w:proofErr w:type="gramEnd"/>
      <w:r w:rsidRPr="00802AD5">
        <w:rPr>
          <w:rFonts w:ascii="Garamond" w:hAnsi="Garamond"/>
          <w:color w:val="000000" w:themeColor="text1"/>
          <w:lang w:val="en-GB"/>
        </w:rPr>
        <w:t xml:space="preserve"> </w:t>
      </w:r>
      <w:proofErr w:type="spellStart"/>
      <w:r w:rsidRPr="00802AD5">
        <w:rPr>
          <w:rFonts w:ascii="Garamond" w:hAnsi="Garamond"/>
          <w:color w:val="000000" w:themeColor="text1"/>
          <w:lang w:val="en-GB"/>
        </w:rPr>
        <w:t>Swedium</w:t>
      </w:r>
      <w:proofErr w:type="spellEnd"/>
      <w:r w:rsidRPr="00802AD5">
        <w:rPr>
          <w:rFonts w:ascii="Garamond" w:hAnsi="Garamond"/>
          <w:color w:val="000000" w:themeColor="text1"/>
          <w:lang w:val="en-GB"/>
        </w:rPr>
        <w:t xml:space="preserve"> Global Services AB, Stockholm, 24400139</w:t>
      </w:r>
    </w:p>
    <w:p w14:paraId="0A642A3A" w14:textId="77777777" w:rsidR="00752562" w:rsidRPr="00502F2A" w:rsidRDefault="008A4D54" w:rsidP="00752562">
      <w:pPr>
        <w:pStyle w:val="Code"/>
        <w:rPr>
          <w:rFonts w:ascii="Garamond" w:hAnsi="Garamond"/>
          <w:color w:val="000000" w:themeColor="text1"/>
          <w:sz w:val="22"/>
        </w:rPr>
      </w:pPr>
      <w:r w:rsidRPr="00502F2A">
        <w:rPr>
          <w:rFonts w:ascii="Garamond" w:hAnsi="Garamond"/>
          <w:color w:val="000000" w:themeColor="text1"/>
          <w:sz w:val="22"/>
        </w:rPr>
        <w:t>Januari</w:t>
      </w:r>
    </w:p>
    <w:p w14:paraId="53369570" w14:textId="69F0FAD5"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4 jan, Videointervju, </w:t>
      </w:r>
      <w:r w:rsidRPr="00502F2A">
        <w:rPr>
          <w:rFonts w:ascii="Garamond" w:hAnsi="Garamond"/>
          <w:color w:val="000000" w:themeColor="text1"/>
          <w:sz w:val="22"/>
          <w:shd w:val="clear" w:color="auto" w:fill="FFFFFF"/>
        </w:rPr>
        <w:t>Capture Innovation, Göteborg</w:t>
      </w:r>
    </w:p>
    <w:p w14:paraId="700FC120" w14:textId="77777777"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5 jan, Videointervju, Elias Software, Stockholm</w:t>
      </w:r>
    </w:p>
    <w:p w14:paraId="31BF9511" w14:textId="49415758" w:rsidR="00752562" w:rsidRPr="00802AD5" w:rsidRDefault="00752562" w:rsidP="00CB3978">
      <w:pPr>
        <w:pStyle w:val="Code"/>
        <w:numPr>
          <w:ilvl w:val="0"/>
          <w:numId w:val="63"/>
        </w:numPr>
        <w:rPr>
          <w:rFonts w:ascii="Garamond" w:hAnsi="Garamond"/>
          <w:color w:val="000000" w:themeColor="text1"/>
          <w:sz w:val="22"/>
          <w:lang w:val="sv-SE"/>
        </w:rPr>
      </w:pPr>
      <w:r w:rsidRPr="00802AD5">
        <w:rPr>
          <w:rFonts w:ascii="Garamond" w:hAnsi="Garamond"/>
          <w:color w:val="000000" w:themeColor="text1"/>
          <w:sz w:val="22"/>
          <w:lang w:val="sv-SE"/>
        </w:rPr>
        <w:t>11 jan, Videointervju, B</w:t>
      </w:r>
      <w:r w:rsidR="00CE199D" w:rsidRPr="00802AD5">
        <w:rPr>
          <w:rFonts w:ascii="Garamond" w:hAnsi="Garamond"/>
          <w:color w:val="000000" w:themeColor="text1"/>
          <w:sz w:val="22"/>
          <w:lang w:val="sv-SE"/>
        </w:rPr>
        <w:t>leking</w:t>
      </w:r>
      <w:r w:rsidR="006B34E4" w:rsidRPr="00802AD5">
        <w:rPr>
          <w:rFonts w:ascii="Garamond" w:hAnsi="Garamond"/>
          <w:color w:val="000000" w:themeColor="text1"/>
          <w:sz w:val="22"/>
          <w:lang w:val="sv-SE"/>
        </w:rPr>
        <w:t>e</w:t>
      </w:r>
      <w:r w:rsidR="00CE199D" w:rsidRPr="00802AD5">
        <w:rPr>
          <w:rFonts w:ascii="Garamond" w:hAnsi="Garamond"/>
          <w:color w:val="000000" w:themeColor="text1"/>
          <w:sz w:val="22"/>
          <w:lang w:val="sv-SE"/>
        </w:rPr>
        <w:t xml:space="preserve"> </w:t>
      </w:r>
      <w:r w:rsidRPr="00802AD5">
        <w:rPr>
          <w:rFonts w:ascii="Garamond" w:hAnsi="Garamond"/>
          <w:color w:val="000000" w:themeColor="text1"/>
          <w:sz w:val="22"/>
          <w:lang w:val="sv-SE"/>
        </w:rPr>
        <w:t>T</w:t>
      </w:r>
      <w:r w:rsidR="00CE199D" w:rsidRPr="00802AD5">
        <w:rPr>
          <w:rFonts w:ascii="Garamond" w:hAnsi="Garamond"/>
          <w:color w:val="000000" w:themeColor="text1"/>
          <w:sz w:val="22"/>
          <w:lang w:val="sv-SE"/>
        </w:rPr>
        <w:t xml:space="preserve">ekniska </w:t>
      </w:r>
      <w:r w:rsidRPr="00802AD5">
        <w:rPr>
          <w:rFonts w:ascii="Garamond" w:hAnsi="Garamond"/>
          <w:color w:val="000000" w:themeColor="text1"/>
          <w:sz w:val="22"/>
          <w:lang w:val="sv-SE"/>
        </w:rPr>
        <w:t>H</w:t>
      </w:r>
      <w:r w:rsidR="00CE199D" w:rsidRPr="00802AD5">
        <w:rPr>
          <w:rFonts w:ascii="Garamond" w:hAnsi="Garamond"/>
          <w:color w:val="000000" w:themeColor="text1"/>
          <w:sz w:val="22"/>
          <w:lang w:val="sv-SE"/>
        </w:rPr>
        <w:t>ögskola</w:t>
      </w:r>
      <w:r w:rsidRPr="00802AD5">
        <w:rPr>
          <w:rFonts w:ascii="Garamond" w:hAnsi="Garamond"/>
          <w:color w:val="000000" w:themeColor="text1"/>
          <w:sz w:val="22"/>
          <w:lang w:val="sv-SE"/>
        </w:rPr>
        <w:t>, Karlskrona</w:t>
      </w:r>
    </w:p>
    <w:p w14:paraId="0DD1E2AB" w14:textId="46E9B1AC" w:rsidR="00A85793" w:rsidRPr="00802AD5" w:rsidRDefault="00A85793" w:rsidP="00CB3978">
      <w:pPr>
        <w:pStyle w:val="Code"/>
        <w:numPr>
          <w:ilvl w:val="0"/>
          <w:numId w:val="63"/>
        </w:numPr>
        <w:rPr>
          <w:rFonts w:ascii="Garamond" w:hAnsi="Garamond"/>
          <w:color w:val="000000" w:themeColor="text1"/>
          <w:sz w:val="22"/>
          <w:lang w:val="sv-SE"/>
        </w:rPr>
      </w:pPr>
      <w:r w:rsidRPr="00802AD5">
        <w:rPr>
          <w:rFonts w:ascii="Garamond" w:hAnsi="Garamond"/>
          <w:color w:val="000000" w:themeColor="text1"/>
          <w:sz w:val="22"/>
          <w:lang w:val="sv-SE"/>
        </w:rPr>
        <w:t>1</w:t>
      </w:r>
      <w:r w:rsidR="00864A49" w:rsidRPr="00802AD5">
        <w:rPr>
          <w:rFonts w:ascii="Garamond" w:hAnsi="Garamond"/>
          <w:color w:val="000000" w:themeColor="text1"/>
          <w:sz w:val="22"/>
          <w:lang w:val="sv-SE"/>
        </w:rPr>
        <w:t>1</w:t>
      </w:r>
      <w:r w:rsidRPr="00802AD5">
        <w:rPr>
          <w:rFonts w:ascii="Garamond" w:hAnsi="Garamond"/>
          <w:color w:val="000000" w:themeColor="text1"/>
          <w:sz w:val="22"/>
          <w:lang w:val="sv-SE"/>
        </w:rPr>
        <w:t xml:space="preserve"> jan, Utförde testet Eq-i 2.0 för Capture Innovation, Göteborg</w:t>
      </w:r>
    </w:p>
    <w:p w14:paraId="05CEE958" w14:textId="77777777" w:rsidR="006B5021" w:rsidRPr="00802AD5" w:rsidRDefault="008A4D54" w:rsidP="0029284D">
      <w:pPr>
        <w:pStyle w:val="Code"/>
        <w:numPr>
          <w:ilvl w:val="0"/>
          <w:numId w:val="63"/>
        </w:numPr>
        <w:rPr>
          <w:rFonts w:ascii="Garamond" w:hAnsi="Garamond"/>
          <w:color w:val="000000" w:themeColor="text1"/>
          <w:sz w:val="22"/>
          <w:lang w:val="sv-SE"/>
        </w:rPr>
      </w:pPr>
      <w:r w:rsidRPr="00802AD5">
        <w:rPr>
          <w:rFonts w:ascii="Garamond" w:hAnsi="Garamond"/>
          <w:color w:val="000000" w:themeColor="text1"/>
          <w:sz w:val="22"/>
          <w:lang w:val="sv-SE"/>
        </w:rPr>
        <w:t xml:space="preserve">12 jan, </w:t>
      </w:r>
      <w:r w:rsidR="006B5021" w:rsidRPr="00802AD5">
        <w:rPr>
          <w:rFonts w:ascii="Garamond" w:hAnsi="Garamond"/>
          <w:color w:val="000000" w:themeColor="text1"/>
          <w:sz w:val="22"/>
          <w:lang w:val="sv-SE"/>
        </w:rPr>
        <w:t>Telefonsamtal med coach Jonas Friskborn, Ambit, Malmö</w:t>
      </w:r>
    </w:p>
    <w:p w14:paraId="590F2DF9" w14:textId="10577277" w:rsidR="00A85793" w:rsidRPr="00502F2A" w:rsidRDefault="00A85793"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13 jan. Videointervju, P</w:t>
      </w:r>
      <w:r w:rsidR="007302FB" w:rsidRPr="00502F2A">
        <w:rPr>
          <w:rFonts w:ascii="Garamond" w:hAnsi="Garamond"/>
          <w:color w:val="000000" w:themeColor="text1"/>
          <w:sz w:val="22"/>
        </w:rPr>
        <w:t>e</w:t>
      </w:r>
      <w:r w:rsidRPr="00502F2A">
        <w:rPr>
          <w:rFonts w:ascii="Garamond" w:hAnsi="Garamond"/>
          <w:color w:val="000000" w:themeColor="text1"/>
          <w:sz w:val="22"/>
        </w:rPr>
        <w:t>nsionera, Stockholm</w:t>
      </w:r>
    </w:p>
    <w:p w14:paraId="2F459C7C" w14:textId="04121B8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3 jan, Telefonsamtal, Sybring, Finspång</w:t>
      </w:r>
    </w:p>
    <w:p w14:paraId="340FFB4B" w14:textId="2E8F442E" w:rsidR="0052540C" w:rsidRPr="00502F2A" w:rsidRDefault="0052540C" w:rsidP="0052540C">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14 jan, Videointervju, </w:t>
      </w:r>
      <w:r w:rsidRPr="00502F2A">
        <w:rPr>
          <w:rFonts w:ascii="Garamond" w:hAnsi="Garamond"/>
          <w:color w:val="000000" w:themeColor="text1"/>
          <w:sz w:val="22"/>
          <w:shd w:val="clear" w:color="auto" w:fill="FFFFFF"/>
        </w:rPr>
        <w:t>Capture Innovation, Göteborg</w:t>
      </w:r>
    </w:p>
    <w:p w14:paraId="68881D94" w14:textId="51A14F37" w:rsidR="0052540C" w:rsidRPr="00502F2A" w:rsidRDefault="0052540C" w:rsidP="0052540C">
      <w:pPr>
        <w:pStyle w:val="Code"/>
        <w:numPr>
          <w:ilvl w:val="0"/>
          <w:numId w:val="63"/>
        </w:numPr>
        <w:rPr>
          <w:rFonts w:ascii="Garamond" w:hAnsi="Garamond"/>
          <w:color w:val="000000" w:themeColor="text1"/>
          <w:sz w:val="24"/>
          <w:szCs w:val="24"/>
          <w:lang w:val="sv-SE"/>
        </w:rPr>
      </w:pPr>
      <w:r w:rsidRPr="00802AD5">
        <w:rPr>
          <w:rFonts w:ascii="Garamond" w:hAnsi="Garamond"/>
          <w:color w:val="000000" w:themeColor="text1"/>
          <w:sz w:val="22"/>
          <w:lang w:val="sv-SE"/>
        </w:rPr>
        <w:t>14 jan, Telefon</w:t>
      </w:r>
      <w:r w:rsidR="00B21E5E" w:rsidRPr="00802AD5">
        <w:rPr>
          <w:rFonts w:ascii="Garamond" w:hAnsi="Garamond"/>
          <w:color w:val="000000" w:themeColor="text1"/>
          <w:sz w:val="22"/>
          <w:lang w:val="sv-SE"/>
        </w:rPr>
        <w:t>samtal med Talangjägarna angående ett jobb vid</w:t>
      </w:r>
      <w:r w:rsidRPr="00802AD5">
        <w:rPr>
          <w:rFonts w:ascii="Garamond" w:hAnsi="Garamond"/>
          <w:color w:val="000000" w:themeColor="text1"/>
          <w:sz w:val="22"/>
          <w:lang w:val="sv-SE"/>
        </w:rPr>
        <w:t>, HiQ, Stockholm</w:t>
      </w:r>
    </w:p>
    <w:p w14:paraId="549DF40B" w14:textId="0693D7D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4 jan, Telefonsamtal, Sybring, Finspång</w:t>
      </w:r>
    </w:p>
    <w:p w14:paraId="7DA12D01" w14:textId="6030D378" w:rsidR="00175E2F" w:rsidRPr="00502F2A" w:rsidRDefault="00175E2F" w:rsidP="00175E2F">
      <w:pPr>
        <w:pStyle w:val="Code"/>
        <w:numPr>
          <w:ilvl w:val="0"/>
          <w:numId w:val="63"/>
        </w:numPr>
        <w:rPr>
          <w:rFonts w:ascii="Garamond" w:hAnsi="Garamond"/>
          <w:color w:val="000000" w:themeColor="text1"/>
          <w:sz w:val="22"/>
        </w:rPr>
      </w:pPr>
      <w:r w:rsidRPr="00502F2A">
        <w:rPr>
          <w:rFonts w:ascii="Garamond" w:hAnsi="Garamond"/>
          <w:color w:val="000000" w:themeColor="text1"/>
          <w:sz w:val="22"/>
        </w:rPr>
        <w:t>18 jan, Videointervju, Sybring, Östergötland</w:t>
      </w:r>
    </w:p>
    <w:p w14:paraId="2D91946D" w14:textId="77777777" w:rsidR="00CE5E1F" w:rsidRPr="00802AD5" w:rsidRDefault="00175E2F" w:rsidP="00CE5E1F">
      <w:pPr>
        <w:pStyle w:val="Code"/>
        <w:numPr>
          <w:ilvl w:val="0"/>
          <w:numId w:val="63"/>
        </w:numPr>
        <w:rPr>
          <w:rFonts w:ascii="Garamond" w:hAnsi="Garamond"/>
          <w:color w:val="000000" w:themeColor="text1"/>
          <w:sz w:val="22"/>
          <w:lang w:val="sv-SE"/>
        </w:rPr>
      </w:pPr>
      <w:r w:rsidRPr="00802AD5">
        <w:rPr>
          <w:rFonts w:ascii="Garamond" w:hAnsi="Garamond"/>
          <w:color w:val="000000" w:themeColor="text1"/>
          <w:sz w:val="22"/>
          <w:lang w:val="sv-SE"/>
        </w:rPr>
        <w:t xml:space="preserve">22 jan, </w:t>
      </w:r>
      <w:r w:rsidR="00CE5E1F" w:rsidRPr="00802AD5">
        <w:rPr>
          <w:rFonts w:ascii="Garamond" w:hAnsi="Garamond"/>
          <w:color w:val="000000" w:themeColor="text1"/>
          <w:sz w:val="22"/>
          <w:lang w:val="sv-SE"/>
        </w:rPr>
        <w:t>Telefonsamtal med coach Jonas Friskborn, Ambit, Malmö</w:t>
      </w:r>
    </w:p>
    <w:p w14:paraId="6D62BAB0" w14:textId="44F7D743" w:rsidR="004721D4" w:rsidRPr="00502F2A" w:rsidRDefault="004721D4"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Sybring</w:t>
      </w:r>
    </w:p>
    <w:p w14:paraId="41FB4E48" w14:textId="77777777"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AddQ</w:t>
      </w:r>
    </w:p>
    <w:p w14:paraId="60F70A54" w14:textId="5EE9E27E"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Ca</w:t>
      </w:r>
      <w:r w:rsidR="00B55ACF" w:rsidRPr="00502F2A">
        <w:rPr>
          <w:rFonts w:ascii="Garamond" w:hAnsi="Garamond"/>
          <w:color w:val="000000" w:themeColor="text1"/>
          <w:sz w:val="22"/>
        </w:rPr>
        <w:t>pt</w:t>
      </w:r>
      <w:r w:rsidRPr="00502F2A">
        <w:rPr>
          <w:rFonts w:ascii="Garamond" w:hAnsi="Garamond"/>
          <w:color w:val="000000" w:themeColor="text1"/>
          <w:sz w:val="22"/>
        </w:rPr>
        <w:t>ure Innovatin</w:t>
      </w:r>
    </w:p>
    <w:p w14:paraId="186B59FE" w14:textId="49CA78E0" w:rsidR="004721D4" w:rsidRPr="00502F2A" w:rsidRDefault="00A27A9B"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1 - 24 jan, Uppgift </w:t>
      </w:r>
      <w:r w:rsidR="00002420" w:rsidRPr="00502F2A">
        <w:rPr>
          <w:rFonts w:ascii="Garamond" w:hAnsi="Garamond"/>
          <w:color w:val="000000" w:themeColor="text1"/>
          <w:sz w:val="22"/>
        </w:rPr>
        <w:t>i</w:t>
      </w:r>
      <w:r w:rsidRPr="00502F2A">
        <w:rPr>
          <w:rFonts w:ascii="Garamond" w:hAnsi="Garamond"/>
          <w:color w:val="000000" w:themeColor="text1"/>
          <w:sz w:val="22"/>
        </w:rPr>
        <w:t xml:space="preserve"> Go, Pensionera</w:t>
      </w:r>
    </w:p>
    <w:p w14:paraId="53A37AC4" w14:textId="76722CDF"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5 jan, </w:t>
      </w:r>
      <w:r w:rsidR="00852029" w:rsidRPr="00502F2A">
        <w:rPr>
          <w:rFonts w:ascii="Garamond" w:hAnsi="Garamond"/>
          <w:color w:val="000000" w:themeColor="text1"/>
          <w:sz w:val="22"/>
        </w:rPr>
        <w:t xml:space="preserve">Videointervju, </w:t>
      </w:r>
      <w:r w:rsidR="00A27A9B" w:rsidRPr="00502F2A">
        <w:rPr>
          <w:rFonts w:ascii="Garamond" w:hAnsi="Garamond"/>
          <w:color w:val="000000" w:themeColor="text1"/>
          <w:sz w:val="22"/>
        </w:rPr>
        <w:t>Alten, Göteborg</w:t>
      </w:r>
    </w:p>
    <w:p w14:paraId="3FFC2791" w14:textId="23DA0D8B"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6 jan, Intervjuresa, Sybring, Norrköping</w:t>
      </w:r>
    </w:p>
    <w:p w14:paraId="346AE015" w14:textId="77777777"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Talangjägarna, Stockholm</w:t>
      </w:r>
    </w:p>
    <w:p w14:paraId="03235FC6" w14:textId="6ECD412B"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Pictic, Örebor</w:t>
      </w:r>
    </w:p>
    <w:p w14:paraId="314AF88B" w14:textId="6AD10513" w:rsidR="00D92C00" w:rsidRPr="00802AD5" w:rsidRDefault="00852029" w:rsidP="000F62FE">
      <w:pPr>
        <w:pStyle w:val="Code"/>
        <w:numPr>
          <w:ilvl w:val="0"/>
          <w:numId w:val="63"/>
        </w:numPr>
        <w:ind w:left="714" w:hanging="357"/>
        <w:rPr>
          <w:rFonts w:ascii="Garamond" w:hAnsi="Garamond"/>
          <w:color w:val="000000" w:themeColor="text1"/>
          <w:sz w:val="22"/>
          <w:lang w:val="sv-SE"/>
        </w:rPr>
      </w:pPr>
      <w:r w:rsidRPr="00802AD5">
        <w:rPr>
          <w:rFonts w:ascii="Garamond" w:hAnsi="Garamond"/>
          <w:color w:val="000000" w:themeColor="text1"/>
          <w:sz w:val="22"/>
          <w:lang w:val="sv-SE"/>
        </w:rPr>
        <w:t>31 jan, Uppgifter i C++, Alten, Göteborg</w:t>
      </w:r>
    </w:p>
    <w:p w14:paraId="3E5885E1" w14:textId="7C17E5F4" w:rsidR="0061576C" w:rsidRPr="00502F2A" w:rsidRDefault="0061576C"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shd w:val="clear" w:color="auto" w:fill="FFFFFF"/>
        </w:rPr>
        <w:t xml:space="preserve">Python Developer, OneFlow, </w:t>
      </w:r>
      <w:r w:rsidR="007D7199" w:rsidRPr="00502F2A">
        <w:rPr>
          <w:rFonts w:ascii="Garamond" w:hAnsi="Garamond"/>
          <w:color w:val="000000" w:themeColor="text1"/>
          <w:sz w:val="22"/>
          <w:shd w:val="clear" w:color="auto" w:fill="FFFFFF"/>
        </w:rPr>
        <w:t xml:space="preserve">Stockholm, </w:t>
      </w:r>
      <w:r w:rsidRPr="00502F2A">
        <w:rPr>
          <w:rFonts w:ascii="Garamond" w:hAnsi="Garamond"/>
          <w:color w:val="000000" w:themeColor="text1"/>
          <w:sz w:val="22"/>
          <w:shd w:val="clear" w:color="auto" w:fill="FFFFFF"/>
        </w:rPr>
        <w:t>24472254, 13 januari</w:t>
      </w:r>
    </w:p>
    <w:p w14:paraId="0A07D572" w14:textId="5C2FBC77" w:rsidR="00D92C00" w:rsidRPr="00502F2A" w:rsidRDefault="00CA0963"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Software Expert, Swedium Global Services, Stockholm</w:t>
      </w:r>
      <w:r w:rsidR="00580AF6" w:rsidRPr="00502F2A">
        <w:rPr>
          <w:rFonts w:ascii="Garamond" w:hAnsi="Garamond"/>
          <w:color w:val="000000" w:themeColor="text1"/>
          <w:sz w:val="22"/>
        </w:rPr>
        <w:t xml:space="preserve">, 24481069, </w:t>
      </w:r>
      <w:r w:rsidR="00580AF6" w:rsidRPr="00502F2A">
        <w:rPr>
          <w:rFonts w:ascii="Garamond" w:hAnsi="Garamond"/>
          <w:color w:val="000000" w:themeColor="text1"/>
          <w:sz w:val="22"/>
          <w:shd w:val="clear" w:color="auto" w:fill="FFFFFF"/>
        </w:rPr>
        <w:t>18 januari</w:t>
      </w:r>
    </w:p>
    <w:p w14:paraId="568984B8" w14:textId="65F17886" w:rsidR="005C3CA9" w:rsidRPr="00502F2A" w:rsidRDefault="00883226"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 xml:space="preserve">Embedded C/C++ Developer, Alten </w:t>
      </w:r>
      <w:r w:rsidR="005C3CA9" w:rsidRPr="00502F2A">
        <w:rPr>
          <w:rFonts w:ascii="Garamond" w:hAnsi="Garamond"/>
          <w:color w:val="000000" w:themeColor="text1"/>
          <w:sz w:val="22"/>
        </w:rPr>
        <w:t>Sweden</w:t>
      </w:r>
      <w:r w:rsidRPr="00502F2A">
        <w:rPr>
          <w:rFonts w:ascii="Garamond" w:hAnsi="Garamond"/>
          <w:color w:val="000000" w:themeColor="text1"/>
          <w:sz w:val="22"/>
        </w:rPr>
        <w:t>, Stockholm</w:t>
      </w:r>
      <w:r w:rsidR="002D701D" w:rsidRPr="00502F2A">
        <w:rPr>
          <w:rFonts w:ascii="Garamond" w:hAnsi="Garamond"/>
          <w:color w:val="000000" w:themeColor="text1"/>
          <w:sz w:val="22"/>
        </w:rPr>
        <w:t>, 24494873</w:t>
      </w:r>
      <w:r w:rsidR="007A4BE2" w:rsidRPr="00502F2A">
        <w:rPr>
          <w:rFonts w:ascii="Garamond" w:hAnsi="Garamond"/>
          <w:color w:val="000000" w:themeColor="text1"/>
          <w:sz w:val="22"/>
        </w:rPr>
        <w:t xml:space="preserve">, </w:t>
      </w:r>
      <w:r w:rsidR="002D701D" w:rsidRPr="00502F2A">
        <w:rPr>
          <w:rFonts w:ascii="Garamond" w:hAnsi="Garamond"/>
          <w:color w:val="000000" w:themeColor="text1"/>
          <w:sz w:val="22"/>
        </w:rPr>
        <w:t>22 januari</w:t>
      </w:r>
    </w:p>
    <w:p w14:paraId="26E07195" w14:textId="77777777" w:rsidR="007A4BE2" w:rsidRPr="00502F2A" w:rsidRDefault="007A4BE2" w:rsidP="007A4BE2">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C++ Software Developer, SwedQ, Stockholm, 24496976, 25 januari</w:t>
      </w:r>
    </w:p>
    <w:p w14:paraId="4CF521B7" w14:textId="77777777" w:rsidR="00F96740" w:rsidRPr="00802AD5" w:rsidRDefault="00F96740" w:rsidP="00F96740">
      <w:pPr>
        <w:pStyle w:val="Code"/>
        <w:numPr>
          <w:ilvl w:val="0"/>
          <w:numId w:val="63"/>
        </w:numPr>
        <w:ind w:left="714" w:hanging="357"/>
        <w:rPr>
          <w:rFonts w:ascii="Garamond" w:hAnsi="Garamond"/>
          <w:color w:val="000000" w:themeColor="text1"/>
          <w:sz w:val="22"/>
          <w:lang w:val="sv-SE"/>
        </w:rPr>
      </w:pPr>
      <w:r w:rsidRPr="00802AD5">
        <w:rPr>
          <w:rFonts w:ascii="Garamond" w:hAnsi="Garamond"/>
          <w:color w:val="000000" w:themeColor="text1"/>
          <w:sz w:val="22"/>
          <w:lang w:val="sv-SE"/>
        </w:rPr>
        <w:t>Utvecklare inom Ada, Experis, Stockholm, 24485870, 19 januari</w:t>
      </w:r>
    </w:p>
    <w:p w14:paraId="3738CD90" w14:textId="77777777" w:rsidR="00F96740" w:rsidRPr="00502F2A" w:rsidRDefault="00F96740" w:rsidP="00F96740">
      <w:pPr>
        <w:pStyle w:val="Code"/>
        <w:numPr>
          <w:ilvl w:val="0"/>
          <w:numId w:val="63"/>
        </w:numPr>
        <w:ind w:left="714" w:hanging="357"/>
        <w:rPr>
          <w:rFonts w:ascii="Garamond" w:hAnsi="Garamond"/>
          <w:color w:val="000000" w:themeColor="text1"/>
          <w:sz w:val="22"/>
          <w:lang w:val="sv-SE"/>
        </w:rPr>
      </w:pPr>
      <w:r w:rsidRPr="00502F2A">
        <w:rPr>
          <w:rFonts w:ascii="Garamond" w:hAnsi="Garamond"/>
          <w:color w:val="000000" w:themeColor="text1"/>
          <w:sz w:val="22"/>
        </w:rPr>
        <w:t>It-konsult, Human IT, Stockholm</w:t>
      </w:r>
    </w:p>
    <w:p w14:paraId="39CF2B28" w14:textId="0B691209" w:rsidR="00822189" w:rsidRPr="00480E44" w:rsidRDefault="00822189" w:rsidP="00822189">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109" w:history="1">
        <w:r w:rsidRPr="00502F2A">
          <w:rPr>
            <w:rStyle w:val="Hyperlink"/>
            <w:rFonts w:ascii="Garamond" w:hAnsi="Garamond" w:cs="Segoe UI"/>
            <w:color w:val="000000" w:themeColor="text1"/>
            <w:sz w:val="22"/>
            <w:bdr w:val="none" w:sz="0" w:space="0" w:color="auto" w:frame="1"/>
          </w:rPr>
          <w:t>Bolageriet</w:t>
        </w:r>
        <w:r w:rsidR="00E77E5A">
          <w:rPr>
            <w:rStyle w:val="Hyperlink"/>
            <w:rFonts w:ascii="Garamond" w:hAnsi="Garamond" w:cs="Segoe UI"/>
            <w:color w:val="000000" w:themeColor="text1"/>
            <w:sz w:val="22"/>
            <w:bdr w:val="none" w:sz="0" w:space="0" w:color="auto" w:frame="1"/>
          </w:rPr>
          <w:t>,</w:t>
        </w:r>
        <w:r w:rsidRPr="00502F2A">
          <w:rPr>
            <w:rStyle w:val="Hyperlink"/>
            <w:rFonts w:ascii="Garamond" w:hAnsi="Garamond" w:cs="Segoe UI"/>
            <w:color w:val="000000" w:themeColor="text1"/>
            <w:sz w:val="22"/>
            <w:bdr w:val="none" w:sz="0" w:space="0" w:color="auto" w:frame="1"/>
          </w:rPr>
          <w:t xml:space="preserve"> </w:t>
        </w:r>
      </w:hyperlink>
      <w:r w:rsidRPr="00502F2A">
        <w:rPr>
          <w:rStyle w:val="jobs-unified-top-cardbullet"/>
          <w:rFonts w:ascii="Garamond" w:hAnsi="Garamond" w:cs="Segoe UI"/>
          <w:color w:val="000000" w:themeColor="text1"/>
          <w:sz w:val="22"/>
          <w:bdr w:val="none" w:sz="0" w:space="0" w:color="auto" w:frame="1"/>
        </w:rPr>
        <w:t>Stockholm, 24507713, 28 januari</w:t>
      </w:r>
    </w:p>
    <w:p w14:paraId="79889C44" w14:textId="079DD70C" w:rsidR="00480E44" w:rsidRPr="008F4681" w:rsidRDefault="00480E44" w:rsidP="007465C9">
      <w:pPr>
        <w:pStyle w:val="Code"/>
        <w:numPr>
          <w:ilvl w:val="1"/>
          <w:numId w:val="63"/>
        </w:numPr>
        <w:textAlignment w:val="baseline"/>
        <w:rPr>
          <w:rStyle w:val="jobs-unified-top-cardbullet"/>
          <w:rFonts w:ascii="Garamond" w:hAnsi="Garamond" w:cs="Segoe UI"/>
          <w:color w:val="000000" w:themeColor="text1"/>
          <w:sz w:val="22"/>
        </w:rPr>
      </w:pPr>
      <w:r w:rsidRPr="008F4681">
        <w:rPr>
          <w:rStyle w:val="jobs-unified-top-cardbullet"/>
          <w:rFonts w:ascii="Garamond" w:hAnsi="Garamond" w:cs="Segoe UI"/>
          <w:color w:val="000000" w:themeColor="text1"/>
          <w:sz w:val="22"/>
          <w:bdr w:val="none" w:sz="0" w:space="0" w:color="auto" w:frame="1"/>
        </w:rPr>
        <w:t>Vui</w:t>
      </w:r>
    </w:p>
    <w:p w14:paraId="4D4F972A" w14:textId="616B2F16" w:rsidR="008F4681" w:rsidRPr="008F4681" w:rsidRDefault="008F4681"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Peter</w:t>
      </w:r>
      <w:r w:rsidR="00BD4080">
        <w:rPr>
          <w:rStyle w:val="jobs-unified-top-cardbullet"/>
          <w:rFonts w:ascii="Garamond" w:hAnsi="Garamond" w:cs="Segoe UI"/>
          <w:color w:val="000000" w:themeColor="text1"/>
          <w:sz w:val="22"/>
          <w:bdr w:val="none" w:sz="0" w:space="0" w:color="auto" w:frame="1"/>
        </w:rPr>
        <w:t xml:space="preserve"> </w:t>
      </w:r>
      <w:r w:rsidR="00325AC7">
        <w:rPr>
          <w:rStyle w:val="jobs-unified-top-cardbullet"/>
          <w:rFonts w:ascii="Garamond" w:hAnsi="Garamond" w:cs="Segoe UI"/>
          <w:color w:val="000000" w:themeColor="text1"/>
          <w:sz w:val="22"/>
          <w:bdr w:val="none" w:sz="0" w:space="0" w:color="auto" w:frame="1"/>
        </w:rPr>
        <w:t>Björn</w:t>
      </w:r>
    </w:p>
    <w:p w14:paraId="75128CA1" w14:textId="1611ECCB" w:rsidR="008F4681"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ullstackutvecklare</w:t>
      </w:r>
    </w:p>
    <w:p w14:paraId="48B5F320" w14:textId="16E4ED2E"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2 st på programmering</w:t>
      </w:r>
    </w:p>
    <w:p w14:paraId="676BA99E" w14:textId="04154E9F"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PI</w:t>
      </w:r>
    </w:p>
    <w:p w14:paraId="4075D90B" w14:textId="7254244A"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Vui-klient</w:t>
      </w:r>
    </w:p>
    <w:p w14:paraId="210114FC" w14:textId="133191D0"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lastRenderedPageBreak/>
        <w:t>Admin MVC</w:t>
      </w:r>
    </w:p>
    <w:p w14:paraId="54926C81" w14:textId="58D63C81" w:rsidR="0081013D" w:rsidRPr="00C33B6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sidRPr="00C33B6D">
        <w:rPr>
          <w:rStyle w:val="jobs-unified-top-cardbullet"/>
          <w:rFonts w:ascii="Garamond" w:hAnsi="Garamond" w:cs="Segoe UI"/>
          <w:color w:val="000000" w:themeColor="text1"/>
          <w:sz w:val="22"/>
          <w:bdr w:val="none" w:sz="0" w:space="0" w:color="auto" w:frame="1"/>
        </w:rPr>
        <w:t>Vui-ramverk</w:t>
      </w:r>
    </w:p>
    <w:p w14:paraId="2DDC00B3" w14:textId="0CD17815" w:rsidR="00C33B6D" w:rsidRPr="00C33B6D"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Net Core</w:t>
      </w:r>
    </w:p>
    <w:p w14:paraId="5AF87A8B" w14:textId="1DB13CAC" w:rsidR="00C33B6D" w:rsidRPr="002C4033"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sher</w:t>
      </w:r>
    </w:p>
    <w:p w14:paraId="258D942F" w14:textId="0530F648" w:rsidR="002C4033" w:rsidRPr="003337A2" w:rsidRDefault="002C4033" w:rsidP="007465C9">
      <w:pPr>
        <w:pStyle w:val="Code"/>
        <w:numPr>
          <w:ilvl w:val="1"/>
          <w:numId w:val="63"/>
        </w:numPr>
        <w:textAlignment w:val="baseline"/>
        <w:rPr>
          <w:rStyle w:val="jobs-unified-top-cardbullet"/>
          <w:rFonts w:ascii="Garamond" w:hAnsi="Garamond" w:cs="Segoe UI"/>
          <w:color w:val="000000" w:themeColor="text1"/>
          <w:sz w:val="22"/>
        </w:rPr>
      </w:pPr>
      <w:r w:rsidRPr="008704B5">
        <w:rPr>
          <w:rStyle w:val="jobs-unified-top-cardbullet"/>
          <w:rFonts w:ascii="Garamond" w:hAnsi="Garamond" w:cs="Segoe UI"/>
          <w:color w:val="000000" w:themeColor="text1"/>
          <w:sz w:val="22"/>
          <w:bdr w:val="none" w:sz="0" w:space="0" w:color="auto" w:frame="1"/>
        </w:rPr>
        <w:t>MS SQL Server</w:t>
      </w:r>
    </w:p>
    <w:p w14:paraId="4264E440" w14:textId="3A77A76D" w:rsidR="003337A2" w:rsidRPr="008704B5" w:rsidRDefault="003337A2"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akturor</w:t>
      </w:r>
    </w:p>
    <w:p w14:paraId="3AF07454" w14:textId="2D35FE7F" w:rsidR="00160C67" w:rsidRPr="00502F2A" w:rsidRDefault="00160C67" w:rsidP="00160C67">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Style w:val="jobs-unified-top-cardbullet"/>
          <w:rFonts w:ascii="Garamond" w:hAnsi="Garamond" w:cs="Segoe UI"/>
          <w:color w:val="000000" w:themeColor="text1"/>
          <w:sz w:val="22"/>
          <w:bdr w:val="none" w:sz="0" w:space="0" w:color="auto" w:frame="1"/>
        </w:rPr>
        <w:t>S</w:t>
      </w:r>
      <w:r w:rsidRPr="00502F2A">
        <w:rPr>
          <w:rFonts w:ascii="Garamond" w:hAnsi="Garamond" w:cs="Segoe UI"/>
          <w:color w:val="000000" w:themeColor="text1"/>
          <w:sz w:val="22"/>
        </w:rPr>
        <w:t xml:space="preserve">ystemutvecklare, </w:t>
      </w:r>
      <w:hyperlink r:id="rId110" w:history="1">
        <w:r w:rsidRPr="00502F2A">
          <w:rPr>
            <w:rStyle w:val="Hyperlink"/>
            <w:rFonts w:ascii="Garamond" w:hAnsi="Garamond" w:cs="Segoe UI"/>
            <w:color w:val="000000" w:themeColor="text1"/>
            <w:sz w:val="22"/>
            <w:bdr w:val="none" w:sz="0" w:space="0" w:color="auto" w:frame="1"/>
          </w:rPr>
          <w:t xml:space="preserve">Releye, </w:t>
        </w:r>
      </w:hyperlink>
      <w:r w:rsidRPr="00502F2A">
        <w:rPr>
          <w:rStyle w:val="jobs-unified-top-cardbullet"/>
          <w:rFonts w:ascii="Garamond" w:hAnsi="Garamond" w:cs="Segoe UI"/>
          <w:color w:val="000000" w:themeColor="text1"/>
          <w:sz w:val="22"/>
          <w:bdr w:val="none" w:sz="0" w:space="0" w:color="auto" w:frame="1"/>
        </w:rPr>
        <w:t>Stockholm, 24503580, 27 januari</w:t>
      </w:r>
    </w:p>
    <w:p w14:paraId="49D3EB8B" w14:textId="1A23B694" w:rsidR="0029284D" w:rsidRPr="00502F2A" w:rsidRDefault="0029284D" w:rsidP="0029284D">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111" w:history="1">
        <w:r w:rsidRPr="00502F2A">
          <w:rPr>
            <w:rStyle w:val="Hyperlink"/>
            <w:rFonts w:ascii="Garamond" w:hAnsi="Garamond" w:cs="Segoe UI"/>
            <w:color w:val="000000" w:themeColor="text1"/>
            <w:sz w:val="22"/>
            <w:bdr w:val="none" w:sz="0" w:space="0" w:color="auto" w:frame="1"/>
          </w:rPr>
          <w:t xml:space="preserve">Envoi, </w:t>
        </w:r>
      </w:hyperlink>
      <w:r w:rsidRPr="00502F2A">
        <w:rPr>
          <w:rStyle w:val="jobs-unified-top-cardbullet"/>
          <w:rFonts w:ascii="Garamond" w:hAnsi="Garamond" w:cs="Segoe UI"/>
          <w:color w:val="000000" w:themeColor="text1"/>
          <w:sz w:val="22"/>
          <w:bdr w:val="none" w:sz="0" w:space="0" w:color="auto" w:frame="1"/>
        </w:rPr>
        <w:t>Stockholm</w:t>
      </w:r>
    </w:p>
    <w:p w14:paraId="51871F95" w14:textId="2DFEB2B6" w:rsidR="00034E21" w:rsidRPr="00124C84" w:rsidRDefault="00034E21"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r w:rsidRPr="00502F2A">
        <w:rPr>
          <w:rFonts w:ascii="Garamond" w:hAnsi="Garamond" w:cs="Segoe UI"/>
          <w:color w:val="000000" w:themeColor="text1"/>
          <w:sz w:val="22"/>
        </w:rPr>
        <w:t>Systemutvecklare,</w:t>
      </w:r>
      <w:r w:rsidRPr="00502F2A">
        <w:rPr>
          <w:rStyle w:val="jobs-unified-top-cardsubtitle-primary-grouping"/>
          <w:rFonts w:ascii="Garamond" w:hAnsi="Garamond" w:cs="Segoe UI"/>
          <w:color w:val="000000" w:themeColor="text1"/>
          <w:sz w:val="22"/>
          <w:bdr w:val="none" w:sz="0" w:space="0" w:color="auto" w:frame="1"/>
        </w:rPr>
        <w:t xml:space="preserve"> Concrete IT, Stockholm</w:t>
      </w:r>
    </w:p>
    <w:p w14:paraId="2383B3EE" w14:textId="77777777" w:rsidR="00124C84" w:rsidRPr="0039549C" w:rsidRDefault="00AB57B6" w:rsidP="00124C84">
      <w:pPr>
        <w:pStyle w:val="NoSpacing"/>
        <w:numPr>
          <w:ilvl w:val="2"/>
          <w:numId w:val="63"/>
        </w:numPr>
        <w:rPr>
          <w:rFonts w:ascii="Garamond" w:hAnsi="Garamond" w:cs="Segoe UI"/>
          <w:color w:val="000000" w:themeColor="text1"/>
          <w:shd w:val="clear" w:color="auto" w:fill="FFFFFF"/>
        </w:rPr>
      </w:pPr>
      <w:hyperlink r:id="rId112" w:history="1">
        <w:r w:rsidR="00124C84" w:rsidRPr="00AC7A9D">
          <w:rPr>
            <w:rStyle w:val="Hyperlink"/>
            <w:rFonts w:ascii="Roboto" w:hAnsi="Roboto"/>
            <w:sz w:val="20"/>
            <w:szCs w:val="20"/>
            <w:lang w:val="en-GB"/>
          </w:rPr>
          <w:t>krister.arledal@concreteit.se</w:t>
        </w:r>
      </w:hyperlink>
    </w:p>
    <w:p w14:paraId="0E9A750D" w14:textId="77777777" w:rsidR="00124C84" w:rsidRPr="0039549C" w:rsidRDefault="00AB57B6" w:rsidP="00124C84">
      <w:pPr>
        <w:pStyle w:val="NoSpacing"/>
        <w:numPr>
          <w:ilvl w:val="2"/>
          <w:numId w:val="63"/>
        </w:numPr>
        <w:rPr>
          <w:rFonts w:ascii="Garamond" w:hAnsi="Garamond" w:cs="Segoe UI"/>
          <w:color w:val="000000" w:themeColor="text1"/>
          <w:shd w:val="clear" w:color="auto" w:fill="FFFFFF"/>
        </w:rPr>
      </w:pPr>
      <w:hyperlink r:id="rId113" w:history="1">
        <w:r w:rsidR="00124C84" w:rsidRPr="00AC7A9D">
          <w:rPr>
            <w:rStyle w:val="Hyperlink"/>
            <w:rFonts w:ascii="Roboto" w:hAnsi="Roboto"/>
            <w:sz w:val="20"/>
            <w:szCs w:val="20"/>
            <w:lang w:val="en-GB"/>
          </w:rPr>
          <w:t>peter.frisk@concreteit.se</w:t>
        </w:r>
      </w:hyperlink>
    </w:p>
    <w:p w14:paraId="1F1AB1AF" w14:textId="77777777" w:rsidR="00124C84" w:rsidRPr="00502F2A" w:rsidRDefault="00124C84"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p>
    <w:p w14:paraId="6C46A1BD" w14:textId="77777777" w:rsidR="00CD36E4" w:rsidRPr="00502F2A" w:rsidRDefault="00CD36E4" w:rsidP="00EB1D78">
      <w:pPr>
        <w:pStyle w:val="Code"/>
        <w:rPr>
          <w:rFonts w:ascii="Garamond" w:hAnsi="Garamond"/>
          <w:color w:val="000000" w:themeColor="text1"/>
          <w:sz w:val="24"/>
          <w:szCs w:val="24"/>
          <w:lang w:val="sv-SE"/>
        </w:rPr>
      </w:pPr>
    </w:p>
    <w:p w14:paraId="12101806" w14:textId="60BDCBF7" w:rsidR="00852029" w:rsidRPr="00502F2A" w:rsidRDefault="00852029" w:rsidP="00EB1D78">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Februari</w:t>
      </w:r>
    </w:p>
    <w:p w14:paraId="31799E6C" w14:textId="74864EE9" w:rsidR="00852029" w:rsidRPr="00502F2A" w:rsidRDefault="00E14E55" w:rsidP="0016431B">
      <w:pPr>
        <w:pStyle w:val="Code"/>
        <w:numPr>
          <w:ilvl w:val="0"/>
          <w:numId w:val="73"/>
        </w:numPr>
        <w:rPr>
          <w:rFonts w:ascii="Garamond" w:hAnsi="Garamond"/>
          <w:color w:val="000000" w:themeColor="text1"/>
          <w:sz w:val="22"/>
        </w:rPr>
      </w:pPr>
      <w:r w:rsidRPr="00502F2A">
        <w:rPr>
          <w:rFonts w:ascii="Garamond" w:hAnsi="Garamond"/>
          <w:color w:val="000000" w:themeColor="text1"/>
          <w:sz w:val="22"/>
        </w:rPr>
        <w:t>1 feb</w:t>
      </w:r>
      <w:r w:rsidR="00852029" w:rsidRPr="00502F2A">
        <w:rPr>
          <w:rFonts w:ascii="Garamond" w:hAnsi="Garamond"/>
          <w:color w:val="000000" w:themeColor="text1"/>
          <w:sz w:val="22"/>
        </w:rPr>
        <w:t>, Videointervju, Pictic, Öreb</w:t>
      </w:r>
      <w:r w:rsidR="00611CD2">
        <w:rPr>
          <w:rFonts w:ascii="Garamond" w:hAnsi="Garamond"/>
          <w:color w:val="000000" w:themeColor="text1"/>
          <w:sz w:val="22"/>
        </w:rPr>
        <w:t>ro</w:t>
      </w:r>
    </w:p>
    <w:p w14:paraId="2B07E0B8" w14:textId="590B8D66" w:rsidR="00E14E55" w:rsidRPr="00802AD5" w:rsidRDefault="00E14E55" w:rsidP="0016431B">
      <w:pPr>
        <w:pStyle w:val="Code"/>
        <w:numPr>
          <w:ilvl w:val="0"/>
          <w:numId w:val="73"/>
        </w:numPr>
        <w:rPr>
          <w:rFonts w:ascii="Garamond" w:hAnsi="Garamond"/>
          <w:color w:val="000000" w:themeColor="text1"/>
          <w:sz w:val="22"/>
          <w:lang w:val="sv-SE"/>
        </w:rPr>
      </w:pPr>
      <w:r w:rsidRPr="00802AD5">
        <w:rPr>
          <w:rFonts w:ascii="Garamond" w:hAnsi="Garamond"/>
          <w:color w:val="000000" w:themeColor="text1"/>
          <w:sz w:val="22"/>
          <w:lang w:val="sv-SE"/>
        </w:rPr>
        <w:t>2</w:t>
      </w:r>
      <w:r w:rsidR="006B7C25" w:rsidRPr="00802AD5">
        <w:rPr>
          <w:rFonts w:ascii="Garamond" w:hAnsi="Garamond"/>
          <w:color w:val="000000" w:themeColor="text1"/>
          <w:sz w:val="22"/>
          <w:lang w:val="sv-SE"/>
        </w:rPr>
        <w:t xml:space="preserve"> feb</w:t>
      </w:r>
      <w:r w:rsidRPr="00802AD5">
        <w:rPr>
          <w:rFonts w:ascii="Garamond" w:hAnsi="Garamond"/>
          <w:color w:val="000000" w:themeColor="text1"/>
          <w:sz w:val="22"/>
          <w:lang w:val="sv-SE"/>
        </w:rPr>
        <w:t xml:space="preserve">, </w:t>
      </w:r>
      <w:r w:rsidR="008F01A2" w:rsidRPr="00802AD5">
        <w:rPr>
          <w:rFonts w:ascii="Garamond" w:hAnsi="Garamond"/>
          <w:color w:val="000000" w:themeColor="text1"/>
          <w:sz w:val="22"/>
          <w:lang w:val="sv-SE"/>
        </w:rPr>
        <w:t>Telefonsamtal med coach</w:t>
      </w:r>
      <w:r w:rsidR="00400E2B" w:rsidRPr="00802AD5">
        <w:rPr>
          <w:rFonts w:ascii="Garamond" w:hAnsi="Garamond"/>
          <w:color w:val="000000" w:themeColor="text1"/>
          <w:sz w:val="22"/>
          <w:lang w:val="sv-SE"/>
        </w:rPr>
        <w:t xml:space="preserve"> Jonas Friskborn</w:t>
      </w:r>
      <w:r w:rsidRPr="00802AD5">
        <w:rPr>
          <w:rFonts w:ascii="Garamond" w:hAnsi="Garamond"/>
          <w:color w:val="000000" w:themeColor="text1"/>
          <w:sz w:val="22"/>
          <w:lang w:val="sv-SE"/>
        </w:rPr>
        <w:t>, Ambit, Malmö</w:t>
      </w:r>
    </w:p>
    <w:p w14:paraId="4FA208E2" w14:textId="40C89C0F" w:rsidR="0049195C" w:rsidRDefault="0049195C" w:rsidP="0049195C">
      <w:pPr>
        <w:pStyle w:val="Code"/>
        <w:numPr>
          <w:ilvl w:val="0"/>
          <w:numId w:val="73"/>
        </w:numPr>
        <w:rPr>
          <w:rFonts w:ascii="Garamond" w:hAnsi="Garamond"/>
          <w:color w:val="000000" w:themeColor="text1"/>
          <w:sz w:val="22"/>
        </w:rPr>
      </w:pPr>
      <w:r>
        <w:rPr>
          <w:rFonts w:ascii="Garamond" w:hAnsi="Garamond"/>
          <w:color w:val="000000" w:themeColor="text1"/>
          <w:sz w:val="22"/>
        </w:rPr>
        <w:t>4 feb, Telefonsamtal med Arbetsförmedlingen</w:t>
      </w:r>
    </w:p>
    <w:p w14:paraId="6383E1E5" w14:textId="77777777" w:rsidR="00471511" w:rsidRDefault="00471511" w:rsidP="00471511">
      <w:pPr>
        <w:pStyle w:val="Code"/>
        <w:numPr>
          <w:ilvl w:val="0"/>
          <w:numId w:val="73"/>
        </w:numPr>
        <w:rPr>
          <w:rFonts w:ascii="Garamond" w:hAnsi="Garamond"/>
          <w:color w:val="000000" w:themeColor="text1"/>
          <w:sz w:val="22"/>
        </w:rPr>
      </w:pPr>
      <w:r>
        <w:rPr>
          <w:rFonts w:ascii="Garamond" w:hAnsi="Garamond"/>
          <w:color w:val="000000" w:themeColor="text1"/>
          <w:sz w:val="22"/>
        </w:rPr>
        <w:t>8</w:t>
      </w:r>
      <w:r w:rsidRPr="00502F2A">
        <w:rPr>
          <w:rFonts w:ascii="Garamond" w:hAnsi="Garamond"/>
          <w:color w:val="000000" w:themeColor="text1"/>
          <w:sz w:val="22"/>
        </w:rPr>
        <w:t xml:space="preserve"> feb, Videointervju, </w:t>
      </w:r>
      <w:r>
        <w:rPr>
          <w:rFonts w:ascii="Garamond" w:hAnsi="Garamond"/>
          <w:color w:val="000000" w:themeColor="text1"/>
          <w:sz w:val="22"/>
        </w:rPr>
        <w:t>SwedQ, Stockholm</w:t>
      </w:r>
    </w:p>
    <w:p w14:paraId="52747BD2" w14:textId="77777777" w:rsidR="008A4FA8" w:rsidRDefault="008A4FA8" w:rsidP="008A4FA8">
      <w:pPr>
        <w:pStyle w:val="Code"/>
        <w:numPr>
          <w:ilvl w:val="0"/>
          <w:numId w:val="73"/>
        </w:numPr>
        <w:rPr>
          <w:rFonts w:ascii="Garamond" w:hAnsi="Garamond"/>
          <w:color w:val="000000" w:themeColor="text1"/>
          <w:sz w:val="22"/>
        </w:rPr>
      </w:pPr>
      <w:r>
        <w:rPr>
          <w:rFonts w:ascii="Garamond" w:hAnsi="Garamond"/>
          <w:color w:val="000000" w:themeColor="text1"/>
          <w:sz w:val="22"/>
        </w:rPr>
        <w:t>9</w:t>
      </w:r>
      <w:r w:rsidRPr="00502F2A">
        <w:rPr>
          <w:rFonts w:ascii="Garamond" w:hAnsi="Garamond"/>
          <w:color w:val="000000" w:themeColor="text1"/>
          <w:sz w:val="22"/>
        </w:rPr>
        <w:t xml:space="preserve"> feb, Videointervju, </w:t>
      </w:r>
      <w:r>
        <w:rPr>
          <w:rFonts w:ascii="Garamond" w:hAnsi="Garamond"/>
          <w:color w:val="000000" w:themeColor="text1"/>
          <w:sz w:val="22"/>
        </w:rPr>
        <w:t>Elias Software, Stockholm</w:t>
      </w:r>
    </w:p>
    <w:p w14:paraId="12389E69" w14:textId="4B50CAB1" w:rsidR="00611CD2" w:rsidRDefault="00471511" w:rsidP="0016431B">
      <w:pPr>
        <w:pStyle w:val="Code"/>
        <w:numPr>
          <w:ilvl w:val="0"/>
          <w:numId w:val="73"/>
        </w:numPr>
        <w:rPr>
          <w:rFonts w:ascii="Garamond" w:hAnsi="Garamond"/>
          <w:color w:val="000000" w:themeColor="text1"/>
          <w:sz w:val="22"/>
        </w:rPr>
      </w:pPr>
      <w:r>
        <w:rPr>
          <w:rFonts w:ascii="Garamond" w:hAnsi="Garamond"/>
          <w:color w:val="000000" w:themeColor="text1"/>
          <w:sz w:val="22"/>
        </w:rPr>
        <w:t>10</w:t>
      </w:r>
      <w:r w:rsidR="00611CD2" w:rsidRPr="00611CD2">
        <w:rPr>
          <w:rFonts w:ascii="Garamond" w:hAnsi="Garamond"/>
          <w:color w:val="000000" w:themeColor="text1"/>
          <w:sz w:val="22"/>
        </w:rPr>
        <w:t xml:space="preserve"> feb, Intervju, Bolageriet, Stockholm</w:t>
      </w:r>
    </w:p>
    <w:p w14:paraId="73374625" w14:textId="5E886C2E" w:rsidR="000D5F1F" w:rsidRPr="00802AD5" w:rsidRDefault="000D5F1F" w:rsidP="000D5F1F">
      <w:pPr>
        <w:pStyle w:val="Code"/>
        <w:numPr>
          <w:ilvl w:val="0"/>
          <w:numId w:val="73"/>
        </w:numPr>
        <w:rPr>
          <w:rFonts w:ascii="Garamond" w:hAnsi="Garamond"/>
          <w:color w:val="000000" w:themeColor="text1"/>
          <w:sz w:val="22"/>
          <w:lang w:val="sv-SE"/>
        </w:rPr>
      </w:pPr>
      <w:r w:rsidRPr="00802AD5">
        <w:rPr>
          <w:rFonts w:ascii="Garamond" w:hAnsi="Garamond"/>
          <w:color w:val="000000" w:themeColor="text1"/>
          <w:sz w:val="22"/>
          <w:lang w:val="sv-SE"/>
        </w:rPr>
        <w:t>11 feb, Telefonsamtal med coach</w:t>
      </w:r>
      <w:r w:rsidR="00400E2B" w:rsidRPr="00802AD5">
        <w:rPr>
          <w:rFonts w:ascii="Garamond" w:hAnsi="Garamond"/>
          <w:color w:val="000000" w:themeColor="text1"/>
          <w:sz w:val="22"/>
          <w:lang w:val="sv-SE"/>
        </w:rPr>
        <w:t xml:space="preserve"> Jonas Friskborn</w:t>
      </w:r>
      <w:r w:rsidRPr="00802AD5">
        <w:rPr>
          <w:rFonts w:ascii="Garamond" w:hAnsi="Garamond"/>
          <w:color w:val="000000" w:themeColor="text1"/>
          <w:sz w:val="22"/>
          <w:lang w:val="sv-SE"/>
        </w:rPr>
        <w:t>, Ambit, Malmö</w:t>
      </w:r>
    </w:p>
    <w:p w14:paraId="29ADE0F1" w14:textId="4B817D9A" w:rsidR="005D7C56" w:rsidRDefault="005D7C56" w:rsidP="005D7C56">
      <w:pPr>
        <w:pStyle w:val="Code"/>
        <w:numPr>
          <w:ilvl w:val="0"/>
          <w:numId w:val="73"/>
        </w:numPr>
        <w:rPr>
          <w:rFonts w:ascii="Garamond" w:hAnsi="Garamond"/>
          <w:color w:val="000000" w:themeColor="text1"/>
          <w:sz w:val="22"/>
        </w:rPr>
      </w:pPr>
      <w:r>
        <w:rPr>
          <w:rFonts w:ascii="Garamond" w:hAnsi="Garamond"/>
          <w:color w:val="000000" w:themeColor="text1"/>
          <w:sz w:val="22"/>
        </w:rPr>
        <w:t>11</w:t>
      </w:r>
      <w:r w:rsidRPr="00502F2A">
        <w:rPr>
          <w:rFonts w:ascii="Garamond" w:hAnsi="Garamond"/>
          <w:color w:val="000000" w:themeColor="text1"/>
          <w:sz w:val="22"/>
        </w:rPr>
        <w:t xml:space="preserve"> feb, Videointervju, </w:t>
      </w:r>
      <w:r>
        <w:rPr>
          <w:rFonts w:ascii="Garamond" w:hAnsi="Garamond"/>
          <w:color w:val="000000" w:themeColor="text1"/>
          <w:sz w:val="22"/>
        </w:rPr>
        <w:t>Alten, Göteborg</w:t>
      </w:r>
    </w:p>
    <w:p w14:paraId="39E5F019" w14:textId="3CC2204A"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t>12</w:t>
      </w:r>
      <w:r w:rsidRPr="00502F2A">
        <w:rPr>
          <w:rFonts w:ascii="Garamond" w:hAnsi="Garamond"/>
          <w:color w:val="000000" w:themeColor="text1"/>
          <w:sz w:val="22"/>
        </w:rPr>
        <w:t xml:space="preserve"> feb, Videointervju, </w:t>
      </w:r>
      <w:r>
        <w:rPr>
          <w:rFonts w:ascii="Garamond" w:hAnsi="Garamond"/>
          <w:color w:val="000000" w:themeColor="text1"/>
          <w:sz w:val="22"/>
        </w:rPr>
        <w:t>Concrete IT, Stockholm</w:t>
      </w:r>
    </w:p>
    <w:p w14:paraId="7E5D9A76" w14:textId="0B7F67F8" w:rsidR="00DD0059" w:rsidRDefault="00DD0059" w:rsidP="0010476E">
      <w:pPr>
        <w:pStyle w:val="Code"/>
        <w:numPr>
          <w:ilvl w:val="0"/>
          <w:numId w:val="73"/>
        </w:numPr>
        <w:rPr>
          <w:rFonts w:ascii="Garamond" w:hAnsi="Garamond"/>
          <w:color w:val="000000" w:themeColor="text1"/>
          <w:sz w:val="22"/>
        </w:rPr>
      </w:pPr>
      <w:r>
        <w:rPr>
          <w:rFonts w:ascii="Garamond" w:hAnsi="Garamond"/>
          <w:color w:val="000000" w:themeColor="text1"/>
          <w:sz w:val="22"/>
        </w:rPr>
        <w:t>12 feb, Te</w:t>
      </w:r>
      <w:r w:rsidR="0049195C">
        <w:rPr>
          <w:rFonts w:ascii="Garamond" w:hAnsi="Garamond"/>
          <w:color w:val="000000" w:themeColor="text1"/>
          <w:sz w:val="22"/>
        </w:rPr>
        <w:t>l</w:t>
      </w:r>
      <w:r>
        <w:rPr>
          <w:rFonts w:ascii="Garamond" w:hAnsi="Garamond"/>
          <w:color w:val="000000" w:themeColor="text1"/>
          <w:sz w:val="22"/>
        </w:rPr>
        <w:t>efonsamtal med Arbetsförmedlingen</w:t>
      </w:r>
    </w:p>
    <w:p w14:paraId="231BB68D" w14:textId="0E55B8A2" w:rsidR="0010476E" w:rsidRPr="00802AD5" w:rsidRDefault="0010476E" w:rsidP="0010476E">
      <w:pPr>
        <w:pStyle w:val="Code"/>
        <w:numPr>
          <w:ilvl w:val="0"/>
          <w:numId w:val="73"/>
        </w:numPr>
        <w:rPr>
          <w:rFonts w:ascii="Garamond" w:hAnsi="Garamond"/>
          <w:color w:val="000000" w:themeColor="text1"/>
          <w:sz w:val="22"/>
          <w:lang w:val="sv-SE"/>
        </w:rPr>
      </w:pPr>
      <w:r w:rsidRPr="00802AD5">
        <w:rPr>
          <w:rFonts w:ascii="Garamond" w:hAnsi="Garamond"/>
          <w:color w:val="000000" w:themeColor="text1"/>
          <w:sz w:val="22"/>
          <w:lang w:val="sv-SE"/>
        </w:rPr>
        <w:t>12 feb, Telefonsamtal om uppdrag vid IAR systems, Uppsala</w:t>
      </w:r>
    </w:p>
    <w:p w14:paraId="79370C3F" w14:textId="0998DE52" w:rsidR="0010476E" w:rsidRPr="00802AD5" w:rsidRDefault="0010476E" w:rsidP="0010476E">
      <w:pPr>
        <w:pStyle w:val="Code"/>
        <w:numPr>
          <w:ilvl w:val="0"/>
          <w:numId w:val="73"/>
        </w:numPr>
        <w:rPr>
          <w:rFonts w:ascii="Garamond" w:hAnsi="Garamond"/>
          <w:color w:val="000000" w:themeColor="text1"/>
          <w:sz w:val="22"/>
          <w:lang w:val="sv-SE"/>
        </w:rPr>
      </w:pPr>
      <w:r w:rsidRPr="00802AD5">
        <w:rPr>
          <w:rFonts w:ascii="Garamond" w:hAnsi="Garamond"/>
          <w:color w:val="000000" w:themeColor="text1"/>
          <w:sz w:val="22"/>
          <w:lang w:val="sv-SE"/>
        </w:rPr>
        <w:t>15 feb, Telefonsamtal om uppdrag vid IAR systems, Uppsala</w:t>
      </w:r>
    </w:p>
    <w:p w14:paraId="54332DBC" w14:textId="62BA261F" w:rsidR="00BD034E" w:rsidRDefault="00BD034E" w:rsidP="00BD034E">
      <w:pPr>
        <w:pStyle w:val="Code"/>
        <w:numPr>
          <w:ilvl w:val="0"/>
          <w:numId w:val="73"/>
        </w:numPr>
        <w:rPr>
          <w:rFonts w:ascii="Garamond" w:hAnsi="Garamond"/>
          <w:color w:val="000000" w:themeColor="text1"/>
          <w:sz w:val="22"/>
        </w:rPr>
      </w:pPr>
      <w:r w:rsidRPr="00502F2A">
        <w:rPr>
          <w:rFonts w:ascii="Garamond" w:hAnsi="Garamond"/>
          <w:color w:val="000000" w:themeColor="text1"/>
          <w:sz w:val="22"/>
        </w:rPr>
        <w:t>1</w:t>
      </w:r>
      <w:r>
        <w:rPr>
          <w:rFonts w:ascii="Garamond" w:hAnsi="Garamond"/>
          <w:color w:val="000000" w:themeColor="text1"/>
          <w:sz w:val="22"/>
        </w:rPr>
        <w:t>7</w:t>
      </w:r>
      <w:r w:rsidRPr="00502F2A">
        <w:rPr>
          <w:rFonts w:ascii="Garamond" w:hAnsi="Garamond"/>
          <w:color w:val="000000" w:themeColor="text1"/>
          <w:sz w:val="22"/>
        </w:rPr>
        <w:t xml:space="preserve"> feb, Videointervju, Pictic, Öreb</w:t>
      </w:r>
      <w:r>
        <w:rPr>
          <w:rFonts w:ascii="Garamond" w:hAnsi="Garamond"/>
          <w:color w:val="000000" w:themeColor="text1"/>
          <w:sz w:val="22"/>
        </w:rPr>
        <w:t>ro</w:t>
      </w:r>
    </w:p>
    <w:p w14:paraId="0036C2F0" w14:textId="218F69A7" w:rsidR="00356D5F" w:rsidRPr="00802AD5" w:rsidRDefault="00356D5F" w:rsidP="00356D5F">
      <w:pPr>
        <w:pStyle w:val="Code"/>
        <w:numPr>
          <w:ilvl w:val="0"/>
          <w:numId w:val="73"/>
        </w:numPr>
        <w:rPr>
          <w:rFonts w:ascii="Garamond" w:hAnsi="Garamond"/>
          <w:color w:val="000000" w:themeColor="text1"/>
          <w:sz w:val="22"/>
          <w:lang w:val="sv-SE"/>
        </w:rPr>
      </w:pPr>
      <w:r w:rsidRPr="00802AD5">
        <w:rPr>
          <w:rFonts w:ascii="Garamond" w:hAnsi="Garamond"/>
          <w:color w:val="000000" w:themeColor="text1"/>
          <w:sz w:val="22"/>
          <w:lang w:val="sv-SE"/>
        </w:rPr>
        <w:t>18 feb, Telefonsamtal med coach</w:t>
      </w:r>
      <w:r w:rsidR="00825376" w:rsidRPr="00802AD5">
        <w:rPr>
          <w:rFonts w:ascii="Garamond" w:hAnsi="Garamond"/>
          <w:color w:val="000000" w:themeColor="text1"/>
          <w:sz w:val="22"/>
          <w:lang w:val="sv-SE"/>
        </w:rPr>
        <w:t xml:space="preserve"> Jonas Friskborn</w:t>
      </w:r>
      <w:r w:rsidRPr="00802AD5">
        <w:rPr>
          <w:rFonts w:ascii="Garamond" w:hAnsi="Garamond"/>
          <w:color w:val="000000" w:themeColor="text1"/>
          <w:sz w:val="22"/>
          <w:lang w:val="sv-SE"/>
        </w:rPr>
        <w:t>, Ambit, Malmö</w:t>
      </w:r>
    </w:p>
    <w:p w14:paraId="7420B6C6" w14:textId="6266FFC5" w:rsidR="00EA3C60" w:rsidRDefault="00EA3C60" w:rsidP="00EA3C60">
      <w:pPr>
        <w:pStyle w:val="Code"/>
        <w:numPr>
          <w:ilvl w:val="0"/>
          <w:numId w:val="73"/>
        </w:numPr>
        <w:rPr>
          <w:rFonts w:ascii="Garamond" w:hAnsi="Garamond"/>
          <w:color w:val="000000" w:themeColor="text1"/>
          <w:sz w:val="22"/>
        </w:rPr>
      </w:pPr>
      <w:r w:rsidRPr="00502F2A">
        <w:rPr>
          <w:rFonts w:ascii="Garamond" w:hAnsi="Garamond"/>
          <w:color w:val="000000" w:themeColor="text1"/>
          <w:sz w:val="22"/>
        </w:rPr>
        <w:t>1</w:t>
      </w:r>
      <w:r>
        <w:rPr>
          <w:rFonts w:ascii="Garamond" w:hAnsi="Garamond"/>
          <w:color w:val="000000" w:themeColor="text1"/>
          <w:sz w:val="22"/>
        </w:rPr>
        <w:t>9</w:t>
      </w:r>
      <w:r w:rsidRPr="00502F2A">
        <w:rPr>
          <w:rFonts w:ascii="Garamond" w:hAnsi="Garamond"/>
          <w:color w:val="000000" w:themeColor="text1"/>
          <w:sz w:val="22"/>
        </w:rPr>
        <w:t xml:space="preserve"> feb, Videointervju, </w:t>
      </w:r>
      <w:r>
        <w:rPr>
          <w:rFonts w:ascii="Garamond" w:hAnsi="Garamond"/>
          <w:color w:val="000000" w:themeColor="text1"/>
          <w:sz w:val="22"/>
        </w:rPr>
        <w:t xml:space="preserve">Sybring, </w:t>
      </w:r>
      <w:r w:rsidR="0029776F">
        <w:rPr>
          <w:rFonts w:ascii="Garamond" w:hAnsi="Garamond"/>
          <w:color w:val="000000" w:themeColor="text1"/>
          <w:sz w:val="22"/>
        </w:rPr>
        <w:t>Finspång</w:t>
      </w:r>
    </w:p>
    <w:p w14:paraId="5C03AF92" w14:textId="1C3426E4" w:rsidR="00E107E6" w:rsidRPr="00502F2A" w:rsidRDefault="0029776F" w:rsidP="00E107E6">
      <w:pPr>
        <w:pStyle w:val="Code"/>
        <w:numPr>
          <w:ilvl w:val="0"/>
          <w:numId w:val="73"/>
        </w:numPr>
        <w:rPr>
          <w:rFonts w:ascii="Garamond" w:hAnsi="Garamond"/>
          <w:color w:val="000000" w:themeColor="text1"/>
          <w:sz w:val="22"/>
        </w:rPr>
      </w:pPr>
      <w:r>
        <w:rPr>
          <w:rFonts w:ascii="Garamond" w:hAnsi="Garamond"/>
          <w:color w:val="000000" w:themeColor="text1"/>
          <w:sz w:val="22"/>
        </w:rPr>
        <w:t>22</w:t>
      </w:r>
      <w:r w:rsidR="00E107E6" w:rsidRPr="00502F2A">
        <w:rPr>
          <w:rFonts w:ascii="Garamond" w:hAnsi="Garamond"/>
          <w:color w:val="000000" w:themeColor="text1"/>
          <w:sz w:val="22"/>
        </w:rPr>
        <w:t xml:space="preserve"> feb, </w:t>
      </w:r>
      <w:r w:rsidR="0077592A" w:rsidRPr="00502F2A">
        <w:rPr>
          <w:rFonts w:ascii="Garamond" w:hAnsi="Garamond"/>
          <w:color w:val="000000" w:themeColor="text1"/>
          <w:sz w:val="22"/>
        </w:rPr>
        <w:t>Videointervju</w:t>
      </w:r>
      <w:r w:rsidR="00EF4055">
        <w:rPr>
          <w:rFonts w:ascii="Garamond" w:hAnsi="Garamond"/>
          <w:color w:val="000000" w:themeColor="text1"/>
          <w:sz w:val="22"/>
        </w:rPr>
        <w:t xml:space="preserve">, </w:t>
      </w:r>
      <w:r w:rsidR="004F6394">
        <w:rPr>
          <w:rFonts w:ascii="Garamond" w:hAnsi="Garamond"/>
          <w:color w:val="000000" w:themeColor="text1"/>
          <w:sz w:val="22"/>
        </w:rPr>
        <w:t>Growing Business</w:t>
      </w:r>
      <w:r w:rsidR="00E107E6" w:rsidRPr="00502F2A">
        <w:rPr>
          <w:rFonts w:ascii="Garamond" w:hAnsi="Garamond"/>
          <w:color w:val="000000" w:themeColor="text1"/>
          <w:sz w:val="22"/>
        </w:rPr>
        <w:t xml:space="preserve">, </w:t>
      </w:r>
      <w:r w:rsidR="00EF4055">
        <w:rPr>
          <w:rFonts w:ascii="Garamond" w:hAnsi="Garamond"/>
          <w:color w:val="000000" w:themeColor="text1"/>
          <w:sz w:val="22"/>
        </w:rPr>
        <w:t>Finspång</w:t>
      </w:r>
    </w:p>
    <w:p w14:paraId="7262E324" w14:textId="2E0259C3" w:rsidR="0029776F" w:rsidRPr="00502F2A" w:rsidRDefault="0029776F" w:rsidP="0029776F">
      <w:pPr>
        <w:pStyle w:val="Code"/>
        <w:numPr>
          <w:ilvl w:val="0"/>
          <w:numId w:val="73"/>
        </w:numPr>
        <w:rPr>
          <w:rFonts w:ascii="Garamond" w:hAnsi="Garamond"/>
          <w:color w:val="000000" w:themeColor="text1"/>
          <w:sz w:val="22"/>
        </w:rPr>
      </w:pPr>
      <w:r>
        <w:rPr>
          <w:rFonts w:ascii="Garamond" w:hAnsi="Garamond"/>
          <w:color w:val="000000" w:themeColor="text1"/>
          <w:sz w:val="22"/>
        </w:rPr>
        <w:t>23</w:t>
      </w:r>
      <w:r w:rsidRPr="00502F2A">
        <w:rPr>
          <w:rFonts w:ascii="Garamond" w:hAnsi="Garamond"/>
          <w:color w:val="000000" w:themeColor="text1"/>
          <w:sz w:val="22"/>
        </w:rPr>
        <w:t xml:space="preserve"> feb, Videointervju</w:t>
      </w:r>
      <w:r w:rsidR="00EF4055">
        <w:rPr>
          <w:rFonts w:ascii="Garamond" w:hAnsi="Garamond"/>
          <w:color w:val="000000" w:themeColor="text1"/>
          <w:sz w:val="22"/>
        </w:rPr>
        <w:t xml:space="preserve">, </w:t>
      </w:r>
      <w:r w:rsidR="004F6394">
        <w:rPr>
          <w:rFonts w:ascii="Garamond" w:hAnsi="Garamond"/>
          <w:color w:val="000000" w:themeColor="text1"/>
          <w:sz w:val="22"/>
        </w:rPr>
        <w:t>Growing Business</w:t>
      </w:r>
      <w:r w:rsidRPr="00502F2A">
        <w:rPr>
          <w:rFonts w:ascii="Garamond" w:hAnsi="Garamond"/>
          <w:color w:val="000000" w:themeColor="text1"/>
          <w:sz w:val="22"/>
        </w:rPr>
        <w:t xml:space="preserve">, </w:t>
      </w:r>
      <w:r w:rsidR="00EF4055">
        <w:rPr>
          <w:rFonts w:ascii="Garamond" w:hAnsi="Garamond"/>
          <w:color w:val="000000" w:themeColor="text1"/>
          <w:sz w:val="22"/>
        </w:rPr>
        <w:t>Finspång</w:t>
      </w:r>
    </w:p>
    <w:p w14:paraId="2A54C47E" w14:textId="366A62F2" w:rsidR="000C43F0" w:rsidRPr="00802AD5" w:rsidRDefault="002102DC" w:rsidP="00C412BB">
      <w:pPr>
        <w:pStyle w:val="Code"/>
        <w:numPr>
          <w:ilvl w:val="0"/>
          <w:numId w:val="73"/>
        </w:numPr>
        <w:ind w:left="714" w:hanging="357"/>
        <w:rPr>
          <w:rFonts w:ascii="Garamond" w:hAnsi="Garamond"/>
          <w:color w:val="000000" w:themeColor="text1"/>
          <w:sz w:val="22"/>
          <w:lang w:val="sv-SE"/>
        </w:rPr>
      </w:pPr>
      <w:r w:rsidRPr="00802AD5">
        <w:rPr>
          <w:rFonts w:ascii="Garamond" w:hAnsi="Garamond"/>
          <w:color w:val="000000" w:themeColor="text1"/>
          <w:sz w:val="22"/>
          <w:lang w:val="sv-SE"/>
        </w:rPr>
        <w:t>26 feb, Telefonsamtal med coach</w:t>
      </w:r>
      <w:r w:rsidR="00EF4055" w:rsidRPr="00802AD5">
        <w:rPr>
          <w:rFonts w:ascii="Garamond" w:hAnsi="Garamond"/>
          <w:color w:val="000000" w:themeColor="text1"/>
          <w:sz w:val="22"/>
          <w:lang w:val="sv-SE"/>
        </w:rPr>
        <w:t xml:space="preserve"> Jonas Friskborn</w:t>
      </w:r>
      <w:r w:rsidRPr="00802AD5">
        <w:rPr>
          <w:rFonts w:ascii="Garamond" w:hAnsi="Garamond"/>
          <w:color w:val="000000" w:themeColor="text1"/>
          <w:sz w:val="22"/>
          <w:lang w:val="sv-SE"/>
        </w:rPr>
        <w:t>, Ambit, Malmö</w:t>
      </w:r>
      <w:r w:rsidR="00081AC3" w:rsidRPr="00802AD5">
        <w:rPr>
          <w:rFonts w:ascii="Garamond" w:hAnsi="Garamond"/>
          <w:color w:val="000000" w:themeColor="text1"/>
          <w:sz w:val="22"/>
          <w:lang w:val="sv-SE"/>
        </w:rPr>
        <w:tab/>
      </w:r>
    </w:p>
    <w:p w14:paraId="75D424FD" w14:textId="77777777" w:rsidR="000465F9" w:rsidRPr="00802AD5" w:rsidRDefault="000465F9" w:rsidP="00C412BB">
      <w:pPr>
        <w:pStyle w:val="Code"/>
        <w:numPr>
          <w:ilvl w:val="0"/>
          <w:numId w:val="73"/>
        </w:numPr>
        <w:shd w:val="clear" w:color="auto" w:fill="FFFFFF"/>
        <w:ind w:left="714" w:hanging="357"/>
        <w:rPr>
          <w:rFonts w:ascii="Open Sans" w:hAnsi="Open Sans"/>
          <w:color w:val="333333"/>
          <w:lang w:val="sv-SE"/>
        </w:rPr>
      </w:pPr>
    </w:p>
    <w:p w14:paraId="3D76F145" w14:textId="503E01B4" w:rsidR="000C43F0" w:rsidRPr="00802AD5" w:rsidRDefault="000C43F0" w:rsidP="00C412BB">
      <w:pPr>
        <w:pStyle w:val="Code"/>
        <w:numPr>
          <w:ilvl w:val="0"/>
          <w:numId w:val="73"/>
        </w:numPr>
        <w:shd w:val="clear" w:color="auto" w:fill="FFFFFF"/>
        <w:ind w:left="714" w:hanging="357"/>
        <w:rPr>
          <w:rFonts w:ascii="Open Sans" w:hAnsi="Open Sans"/>
          <w:color w:val="333333"/>
          <w:lang w:val="sv-SE"/>
        </w:rPr>
      </w:pPr>
      <w:r w:rsidRPr="00802AD5">
        <w:rPr>
          <w:rFonts w:ascii="Open Sans" w:hAnsi="Open Sans"/>
          <w:color w:val="333333"/>
          <w:lang w:val="sv-SE"/>
        </w:rPr>
        <w:t xml:space="preserve">Erfaren systemutvecklare, Stockholm, Shaya Solutions AB, </w:t>
      </w:r>
      <w:r w:rsidR="006C0D3B" w:rsidRPr="00802AD5">
        <w:rPr>
          <w:rFonts w:ascii="Open Sans" w:hAnsi="Open Sans"/>
          <w:color w:val="333333"/>
          <w:lang w:val="sv-SE"/>
        </w:rPr>
        <w:t>24550459</w:t>
      </w:r>
    </w:p>
    <w:p w14:paraId="6E4B6EAF" w14:textId="77777777" w:rsidR="000C43F0" w:rsidRPr="00802AD5" w:rsidRDefault="000C43F0" w:rsidP="00C412BB">
      <w:pPr>
        <w:pStyle w:val="Code"/>
        <w:numPr>
          <w:ilvl w:val="0"/>
          <w:numId w:val="73"/>
        </w:numPr>
        <w:shd w:val="clear" w:color="auto" w:fill="FFFFFF"/>
        <w:ind w:left="714" w:hanging="357"/>
        <w:rPr>
          <w:rFonts w:ascii="Open Sans" w:hAnsi="Open Sans"/>
          <w:color w:val="333333"/>
          <w:lang w:val="sv-SE"/>
        </w:rPr>
      </w:pPr>
      <w:r w:rsidRPr="00802AD5">
        <w:rPr>
          <w:rFonts w:ascii="Open Sans" w:hAnsi="Open Sans"/>
          <w:color w:val="333333"/>
          <w:lang w:val="sv-SE"/>
        </w:rPr>
        <w:t>Systemutvecklare Java, Stockholm, Shaya Solutions AB, 24570658</w:t>
      </w:r>
    </w:p>
    <w:p w14:paraId="63AE9052" w14:textId="723E348A" w:rsidR="006F4FC5" w:rsidRPr="00C412BB" w:rsidRDefault="00116904" w:rsidP="00C412BB">
      <w:pPr>
        <w:pStyle w:val="ng-star-inserted"/>
        <w:numPr>
          <w:ilvl w:val="0"/>
          <w:numId w:val="73"/>
        </w:numPr>
        <w:spacing w:before="0" w:beforeAutospacing="0" w:after="0" w:afterAutospacing="0"/>
        <w:ind w:left="714" w:hanging="357"/>
        <w:rPr>
          <w:rFonts w:ascii="inherit" w:hAnsi="inherit"/>
          <w:sz w:val="21"/>
          <w:szCs w:val="21"/>
        </w:rPr>
      </w:pPr>
      <w:r w:rsidRPr="00BB3E07">
        <w:rPr>
          <w:rFonts w:ascii="Garamond" w:hAnsi="Garamond" w:cs="Arial"/>
          <w:color w:val="404040"/>
          <w:sz w:val="22"/>
          <w:szCs w:val="22"/>
        </w:rPr>
        <w:t>C++ Software-</w:t>
      </w:r>
      <w:proofErr w:type="spellStart"/>
      <w:r w:rsidRPr="00BB3E07">
        <w:rPr>
          <w:rFonts w:ascii="Garamond" w:hAnsi="Garamond" w:cs="Arial"/>
          <w:color w:val="404040"/>
          <w:sz w:val="22"/>
          <w:szCs w:val="22"/>
        </w:rPr>
        <w:t>Ingenieur</w:t>
      </w:r>
      <w:proofErr w:type="spellEnd"/>
      <w:r w:rsidRPr="00BB3E07">
        <w:rPr>
          <w:rFonts w:ascii="Garamond" w:hAnsi="Garamond" w:cs="Arial"/>
          <w:color w:val="404040"/>
          <w:sz w:val="22"/>
          <w:szCs w:val="22"/>
        </w:rPr>
        <w:t xml:space="preserve">/in, </w:t>
      </w:r>
      <w:proofErr w:type="spellStart"/>
      <w:r w:rsidRPr="00BB3E07">
        <w:rPr>
          <w:rFonts w:ascii="Garamond" w:hAnsi="Garamond" w:cs="Arial"/>
          <w:color w:val="404040"/>
          <w:sz w:val="22"/>
          <w:szCs w:val="22"/>
          <w:shd w:val="clear" w:color="auto" w:fill="FFFFFF"/>
        </w:rPr>
        <w:t>swissQprint</w:t>
      </w:r>
      <w:proofErr w:type="spellEnd"/>
      <w:r w:rsidRPr="00BB3E07">
        <w:rPr>
          <w:rFonts w:ascii="Garamond" w:hAnsi="Garamond" w:cs="Arial"/>
          <w:color w:val="404040"/>
          <w:sz w:val="22"/>
          <w:szCs w:val="22"/>
          <w:shd w:val="clear" w:color="auto" w:fill="FFFFFF"/>
        </w:rPr>
        <w:t xml:space="preserve"> AG, </w:t>
      </w:r>
      <w:r w:rsidRPr="00BB3E07">
        <w:rPr>
          <w:rStyle w:val="jv-address-region"/>
          <w:rFonts w:ascii="Garamond" w:eastAsiaTheme="majorEastAsia" w:hAnsi="Garamond" w:cs="Arial"/>
          <w:color w:val="404040"/>
          <w:sz w:val="22"/>
          <w:szCs w:val="22"/>
          <w:bdr w:val="none" w:sz="0" w:space="0" w:color="auto" w:frame="1"/>
          <w:shd w:val="clear" w:color="auto" w:fill="FFFFFF"/>
        </w:rPr>
        <w:t>St. Gallen - </w:t>
      </w:r>
      <w:proofErr w:type="spellStart"/>
      <w:r w:rsidRPr="00BB3E07">
        <w:rPr>
          <w:rStyle w:val="jv-address-country"/>
          <w:rFonts w:ascii="Garamond" w:hAnsi="Garamond"/>
          <w:color w:val="404040"/>
          <w:sz w:val="22"/>
          <w:szCs w:val="22"/>
          <w:bdr w:val="none" w:sz="0" w:space="0" w:color="auto" w:frame="1"/>
          <w:shd w:val="clear" w:color="auto" w:fill="FFFFFF"/>
        </w:rPr>
        <w:t>Switzerland</w:t>
      </w:r>
      <w:proofErr w:type="spellEnd"/>
      <w:r w:rsidRPr="00BB3E07">
        <w:rPr>
          <w:rStyle w:val="jv-address-country"/>
          <w:rFonts w:ascii="Garamond" w:hAnsi="Garamond"/>
          <w:color w:val="404040"/>
          <w:sz w:val="22"/>
          <w:szCs w:val="22"/>
          <w:bdr w:val="none" w:sz="0" w:space="0" w:color="auto" w:frame="1"/>
          <w:shd w:val="clear" w:color="auto" w:fill="FFFFFF"/>
        </w:rPr>
        <w:t>,</w:t>
      </w:r>
      <w:r w:rsidRPr="00BB3E07">
        <w:rPr>
          <w:rStyle w:val="jv-address-country"/>
          <w:rFonts w:ascii="Garamond" w:hAnsi="Garamond" w:cs="Arial"/>
          <w:color w:val="9F9F9F"/>
          <w:sz w:val="22"/>
          <w:szCs w:val="22"/>
        </w:rPr>
        <w:t xml:space="preserve"> </w:t>
      </w:r>
      <w:r w:rsidRPr="00BB3E07">
        <w:rPr>
          <w:rFonts w:ascii="inherit" w:hAnsi="inherit"/>
          <w:i/>
          <w:iCs/>
          <w:sz w:val="21"/>
          <w:szCs w:val="21"/>
          <w:bdr w:val="none" w:sz="0" w:space="0" w:color="auto" w:frame="1"/>
        </w:rPr>
        <w:t xml:space="preserve">Job </w:t>
      </w:r>
      <w:proofErr w:type="spellStart"/>
      <w:r w:rsidRPr="00BB3E07">
        <w:rPr>
          <w:rFonts w:ascii="inherit" w:hAnsi="inherit"/>
          <w:i/>
          <w:iCs/>
          <w:sz w:val="21"/>
          <w:szCs w:val="21"/>
          <w:bdr w:val="none" w:sz="0" w:space="0" w:color="auto" w:frame="1"/>
        </w:rPr>
        <w:t>vacancy</w:t>
      </w:r>
      <w:proofErr w:type="spellEnd"/>
      <w:r w:rsidRPr="00BB3E07">
        <w:rPr>
          <w:rFonts w:ascii="inherit" w:hAnsi="inherit"/>
          <w:i/>
          <w:iCs/>
          <w:sz w:val="21"/>
          <w:szCs w:val="21"/>
          <w:bdr w:val="none" w:sz="0" w:space="0" w:color="auto" w:frame="1"/>
        </w:rPr>
        <w:t xml:space="preserve"> ID: f348d692-10ea-11ea-bc24-005056ac086d,</w:t>
      </w:r>
      <w:r>
        <w:rPr>
          <w:rFonts w:ascii="inherit" w:hAnsi="inherit"/>
          <w:i/>
          <w:iCs/>
          <w:sz w:val="21"/>
          <w:szCs w:val="21"/>
          <w:bdr w:val="none" w:sz="0" w:space="0" w:color="auto" w:frame="1"/>
        </w:rPr>
        <w:t xml:space="preserve"> </w:t>
      </w:r>
      <w:r w:rsidRPr="00BB3E07">
        <w:rPr>
          <w:rFonts w:ascii="inherit" w:hAnsi="inherit"/>
          <w:i/>
          <w:iCs/>
          <w:sz w:val="21"/>
          <w:szCs w:val="21"/>
          <w:bdr w:val="none" w:sz="0" w:space="0" w:color="auto" w:frame="1"/>
        </w:rPr>
        <w:t xml:space="preserve">Job </w:t>
      </w:r>
      <w:proofErr w:type="spellStart"/>
      <w:r w:rsidRPr="00BB3E07">
        <w:rPr>
          <w:rFonts w:ascii="inherit" w:hAnsi="inherit"/>
          <w:i/>
          <w:iCs/>
          <w:sz w:val="21"/>
          <w:szCs w:val="21"/>
          <w:bdr w:val="none" w:sz="0" w:space="0" w:color="auto" w:frame="1"/>
        </w:rPr>
        <w:t>vacancy</w:t>
      </w:r>
      <w:proofErr w:type="spellEnd"/>
      <w:r w:rsidRPr="00BB3E07">
        <w:rPr>
          <w:rFonts w:ascii="inherit" w:hAnsi="inherit"/>
          <w:i/>
          <w:iCs/>
          <w:sz w:val="21"/>
          <w:szCs w:val="21"/>
          <w:bdr w:val="none" w:sz="0" w:space="0" w:color="auto" w:frame="1"/>
        </w:rPr>
        <w:t xml:space="preserve"> </w:t>
      </w:r>
      <w:proofErr w:type="spellStart"/>
      <w:r w:rsidRPr="00BB3E07">
        <w:rPr>
          <w:rFonts w:ascii="inherit" w:hAnsi="inherit"/>
          <w:i/>
          <w:iCs/>
          <w:sz w:val="21"/>
          <w:szCs w:val="21"/>
          <w:bdr w:val="none" w:sz="0" w:space="0" w:color="auto" w:frame="1"/>
        </w:rPr>
        <w:t>handle</w:t>
      </w:r>
      <w:proofErr w:type="spellEnd"/>
      <w:r w:rsidRPr="00BB3E07">
        <w:rPr>
          <w:rFonts w:ascii="inherit" w:hAnsi="inherit"/>
          <w:i/>
          <w:iCs/>
          <w:sz w:val="21"/>
          <w:szCs w:val="21"/>
          <w:bdr w:val="none" w:sz="0" w:space="0" w:color="auto" w:frame="1"/>
        </w:rPr>
        <w:t>: ZjM0OGQ2OTItMTBlYS0xMWVhLWJjMjQtMDA1MDU2YWMwODZkIDYx</w:t>
      </w:r>
    </w:p>
    <w:p w14:paraId="1364B3AB" w14:textId="77777777" w:rsidR="00260DB6" w:rsidRPr="00260DB6" w:rsidRDefault="006F4FC5" w:rsidP="00DD0059">
      <w:pPr>
        <w:pStyle w:val="Code"/>
        <w:numPr>
          <w:ilvl w:val="0"/>
          <w:numId w:val="73"/>
        </w:numPr>
        <w:shd w:val="clear" w:color="auto" w:fill="FFFFFF"/>
        <w:rPr>
          <w:rFonts w:ascii="Arial" w:hAnsi="Arial" w:cs="Arial"/>
          <w:color w:val="404040"/>
        </w:rPr>
      </w:pPr>
      <w:r w:rsidRPr="00260DB6">
        <w:rPr>
          <w:rFonts w:ascii="Garamond" w:hAnsi="Garamond"/>
          <w:color w:val="000000" w:themeColor="text1"/>
          <w:sz w:val="22"/>
        </w:rPr>
        <w:t>Malta</w:t>
      </w:r>
    </w:p>
    <w:p w14:paraId="58785FB9" w14:textId="53910D1A" w:rsidR="00B03D31" w:rsidRPr="00286102" w:rsidRDefault="00B03D31" w:rsidP="00B03D31">
      <w:pPr>
        <w:pStyle w:val="Code"/>
        <w:numPr>
          <w:ilvl w:val="1"/>
          <w:numId w:val="73"/>
        </w:numPr>
        <w:shd w:val="clear" w:color="auto" w:fill="FFFFFF"/>
        <w:rPr>
          <w:rFonts w:ascii="Arial" w:hAnsi="Arial" w:cs="Arial"/>
          <w:color w:val="404040"/>
        </w:rPr>
      </w:pPr>
      <w:r w:rsidRPr="00286102">
        <w:rPr>
          <w:rFonts w:ascii="Arial" w:hAnsi="Arial" w:cs="Arial"/>
          <w:color w:val="404040"/>
        </w:rPr>
        <w:t>D</w:t>
      </w:r>
      <w:r>
        <w:rPr>
          <w:rFonts w:ascii="Arial" w:hAnsi="Arial" w:cs="Arial"/>
          <w:color w:val="404040"/>
        </w:rPr>
        <w:t>elivery Person</w:t>
      </w:r>
      <w:r w:rsidRPr="00286102">
        <w:rPr>
          <w:rFonts w:ascii="Arial" w:hAnsi="Arial" w:cs="Arial"/>
          <w:color w:val="404040"/>
        </w:rPr>
        <w:t xml:space="preserve">, </w:t>
      </w:r>
      <w:r w:rsidR="00C0261E">
        <w:rPr>
          <w:rFonts w:ascii="Arial" w:hAnsi="Arial" w:cs="Arial"/>
          <w:color w:val="404040"/>
        </w:rPr>
        <w:t>Logicpass</w:t>
      </w:r>
      <w:r w:rsidRPr="00286102">
        <w:rPr>
          <w:rFonts w:ascii="Arial" w:hAnsi="Arial" w:cs="Arial"/>
          <w:color w:val="404040"/>
        </w:rPr>
        <w:t xml:space="preserve"> LTD, </w:t>
      </w:r>
      <w:r w:rsidRPr="00286102">
        <w:rPr>
          <w:rFonts w:ascii="inherit" w:hAnsi="inherit" w:cs="Arial"/>
          <w:i/>
          <w:iCs/>
          <w:color w:val="404040"/>
          <w:sz w:val="21"/>
          <w:szCs w:val="21"/>
          <w:bdr w:val="none" w:sz="0" w:space="0" w:color="auto" w:frame="1"/>
        </w:rPr>
        <w:t>Job vacancy ID: 367452, Job vacancy handle: MzY3NDUyIDEwMQ</w:t>
      </w:r>
    </w:p>
    <w:p w14:paraId="6EC6E8AA" w14:textId="5507095C" w:rsidR="00286102" w:rsidRPr="00286102" w:rsidRDefault="00286102" w:rsidP="009F2102">
      <w:pPr>
        <w:pStyle w:val="Code"/>
        <w:numPr>
          <w:ilvl w:val="0"/>
          <w:numId w:val="79"/>
        </w:numPr>
        <w:shd w:val="clear" w:color="auto" w:fill="FFFFFF"/>
        <w:rPr>
          <w:rFonts w:ascii="Arial" w:hAnsi="Arial" w:cs="Arial"/>
          <w:color w:val="404040"/>
        </w:rPr>
      </w:pPr>
      <w:r w:rsidRPr="00286102">
        <w:rPr>
          <w:rFonts w:ascii="Arial" w:hAnsi="Arial" w:cs="Arial"/>
          <w:color w:val="404040"/>
        </w:rPr>
        <w:t>F</w:t>
      </w:r>
      <w:r w:rsidR="00BD657A">
        <w:rPr>
          <w:rFonts w:ascii="Arial" w:hAnsi="Arial" w:cs="Arial"/>
          <w:color w:val="404040"/>
        </w:rPr>
        <w:t>rontend Developer</w:t>
      </w:r>
      <w:r w:rsidRPr="00286102">
        <w:rPr>
          <w:rFonts w:ascii="Arial" w:hAnsi="Arial" w:cs="Arial"/>
          <w:color w:val="404040"/>
        </w:rPr>
        <w:t>, Y</w:t>
      </w:r>
      <w:r w:rsidR="00C0261E">
        <w:rPr>
          <w:rFonts w:ascii="Arial" w:hAnsi="Arial" w:cs="Arial"/>
          <w:color w:val="404040"/>
        </w:rPr>
        <w:t>ouBetIT</w:t>
      </w:r>
      <w:r w:rsidRPr="00286102">
        <w:rPr>
          <w:rFonts w:ascii="Arial" w:hAnsi="Arial" w:cs="Arial"/>
          <w:color w:val="404040"/>
        </w:rPr>
        <w:t xml:space="preserve">.COM LTD, </w:t>
      </w:r>
      <w:r w:rsidRPr="00286102">
        <w:rPr>
          <w:rFonts w:ascii="inherit" w:hAnsi="inherit" w:cs="Arial"/>
          <w:i/>
          <w:iCs/>
          <w:color w:val="404040"/>
          <w:sz w:val="21"/>
          <w:szCs w:val="21"/>
          <w:bdr w:val="none" w:sz="0" w:space="0" w:color="auto" w:frame="1"/>
        </w:rPr>
        <w:t>Job vacancy ID: 367390, Job vacancy handle: MzY3MzkwIDEwMQ</w:t>
      </w:r>
    </w:p>
    <w:p w14:paraId="18ED98A4" w14:textId="6DDF09F4" w:rsidR="00286102" w:rsidRPr="00286102" w:rsidRDefault="00286102" w:rsidP="009F2102">
      <w:pPr>
        <w:pStyle w:val="Code"/>
        <w:numPr>
          <w:ilvl w:val="0"/>
          <w:numId w:val="80"/>
        </w:numPr>
        <w:shd w:val="clear" w:color="auto" w:fill="FFFFFF"/>
        <w:rPr>
          <w:rFonts w:ascii="Arial" w:hAnsi="Arial" w:cs="Arial"/>
          <w:color w:val="404040"/>
        </w:rPr>
      </w:pPr>
      <w:r w:rsidRPr="00286102">
        <w:rPr>
          <w:rFonts w:ascii="Arial" w:hAnsi="Arial" w:cs="Arial"/>
          <w:color w:val="404040"/>
        </w:rPr>
        <w:t>W</w:t>
      </w:r>
      <w:r w:rsidR="00C0261E">
        <w:rPr>
          <w:rFonts w:ascii="Arial" w:hAnsi="Arial" w:cs="Arial"/>
          <w:color w:val="404040"/>
        </w:rPr>
        <w:t>e</w:t>
      </w:r>
      <w:r w:rsidR="00BD657A">
        <w:rPr>
          <w:rFonts w:ascii="Arial" w:hAnsi="Arial" w:cs="Arial"/>
          <w:color w:val="404040"/>
        </w:rPr>
        <w:t>b Designer</w:t>
      </w:r>
      <w:r w:rsidRPr="00286102">
        <w:rPr>
          <w:rFonts w:ascii="Arial" w:hAnsi="Arial" w:cs="Arial"/>
          <w:color w:val="404040"/>
        </w:rPr>
        <w:t>, OI-S</w:t>
      </w:r>
      <w:r w:rsidR="00C0261E">
        <w:rPr>
          <w:rFonts w:ascii="Arial" w:hAnsi="Arial" w:cs="Arial"/>
          <w:color w:val="404040"/>
        </w:rPr>
        <w:t>oft</w:t>
      </w:r>
      <w:r w:rsidRPr="00286102">
        <w:rPr>
          <w:rFonts w:ascii="Arial" w:hAnsi="Arial" w:cs="Arial"/>
          <w:color w:val="404040"/>
        </w:rPr>
        <w:t xml:space="preserve"> LTD, </w:t>
      </w:r>
      <w:r w:rsidRPr="00286102">
        <w:rPr>
          <w:rFonts w:ascii="inherit" w:hAnsi="inherit" w:cs="Arial"/>
          <w:i/>
          <w:iCs/>
          <w:color w:val="404040"/>
          <w:sz w:val="21"/>
          <w:szCs w:val="21"/>
          <w:bdr w:val="none" w:sz="0" w:space="0" w:color="auto" w:frame="1"/>
        </w:rPr>
        <w:t>Job vacancy ID: 367372, Job vacancy handle: MzY3MzcyIDEwMQ</w:t>
      </w:r>
    </w:p>
    <w:p w14:paraId="0C56CA02" w14:textId="77777777" w:rsidR="00B505DF" w:rsidRPr="00B505DF" w:rsidRDefault="00B505DF" w:rsidP="009F2102">
      <w:pPr>
        <w:pStyle w:val="Code"/>
        <w:numPr>
          <w:ilvl w:val="0"/>
          <w:numId w:val="81"/>
        </w:numPr>
        <w:shd w:val="clear" w:color="auto" w:fill="FFFFFF"/>
        <w:rPr>
          <w:rFonts w:ascii="Garamond" w:hAnsi="Garamond"/>
          <w:color w:val="394344"/>
          <w:sz w:val="22"/>
        </w:rPr>
      </w:pPr>
    </w:p>
    <w:p w14:paraId="791ACC26" w14:textId="2B6E32ED" w:rsidR="00CD28B6" w:rsidRPr="00946BF1" w:rsidRDefault="00CD28B6" w:rsidP="009F2102">
      <w:pPr>
        <w:pStyle w:val="Code"/>
        <w:numPr>
          <w:ilvl w:val="0"/>
          <w:numId w:val="81"/>
        </w:numPr>
        <w:shd w:val="clear" w:color="auto" w:fill="FFFFFF"/>
        <w:rPr>
          <w:rFonts w:ascii="Garamond" w:hAnsi="Garamond" w:cs="Arial"/>
          <w:color w:val="404040"/>
          <w:sz w:val="22"/>
        </w:rPr>
      </w:pPr>
      <w:r w:rsidRPr="00946BF1">
        <w:rPr>
          <w:rFonts w:ascii="Garamond" w:hAnsi="Garamond" w:cs="Arial"/>
          <w:color w:val="404040"/>
          <w:sz w:val="22"/>
        </w:rPr>
        <w:t>10 mars, Systemutvecklare, Norconsult Astando</w:t>
      </w:r>
      <w:r w:rsidR="00FA3656">
        <w:rPr>
          <w:rFonts w:ascii="Garamond" w:hAnsi="Garamond" w:cs="Arial"/>
          <w:color w:val="404040"/>
          <w:sz w:val="22"/>
        </w:rPr>
        <w:t>,</w:t>
      </w:r>
      <w:r w:rsidRPr="00946BF1">
        <w:rPr>
          <w:rFonts w:ascii="Garamond" w:hAnsi="Garamond" w:cs="Arial"/>
          <w:color w:val="404040"/>
          <w:sz w:val="22"/>
        </w:rPr>
        <w:t xml:space="preserve"> Stockholm</w:t>
      </w:r>
    </w:p>
    <w:p w14:paraId="1416B37C" w14:textId="77777777" w:rsidR="00CD28B6" w:rsidRPr="00946BF1" w:rsidRDefault="00CD28B6" w:rsidP="009F2102">
      <w:pPr>
        <w:pStyle w:val="Code"/>
        <w:numPr>
          <w:ilvl w:val="0"/>
          <w:numId w:val="81"/>
        </w:numPr>
        <w:shd w:val="clear" w:color="auto" w:fill="FFFFFF"/>
        <w:rPr>
          <w:rFonts w:ascii="Garamond" w:hAnsi="Garamond" w:cs="Arial"/>
          <w:color w:val="404040"/>
          <w:sz w:val="22"/>
        </w:rPr>
      </w:pPr>
      <w:r w:rsidRPr="00946BF1">
        <w:rPr>
          <w:rFonts w:ascii="Garamond" w:hAnsi="Garamond" w:cs="Arial"/>
          <w:color w:val="404040"/>
          <w:sz w:val="22"/>
        </w:rPr>
        <w:t>12 mars, Webbutvecklare, WebOne, Eskilstuna</w:t>
      </w:r>
    </w:p>
    <w:p w14:paraId="45F06241" w14:textId="77777777" w:rsidR="00CD28B6" w:rsidRPr="00946BF1" w:rsidRDefault="00CD28B6" w:rsidP="009F2102">
      <w:pPr>
        <w:pStyle w:val="Code"/>
        <w:numPr>
          <w:ilvl w:val="0"/>
          <w:numId w:val="81"/>
        </w:numPr>
        <w:shd w:val="clear" w:color="auto" w:fill="FFFFFF"/>
        <w:rPr>
          <w:rFonts w:ascii="Garamond" w:hAnsi="Garamond" w:cs="Arial"/>
          <w:color w:val="404040"/>
          <w:sz w:val="22"/>
        </w:rPr>
      </w:pPr>
      <w:r w:rsidRPr="00946BF1">
        <w:rPr>
          <w:rFonts w:ascii="Garamond" w:hAnsi="Garamond" w:cs="Arial"/>
          <w:color w:val="404040"/>
          <w:sz w:val="22"/>
        </w:rPr>
        <w:t>14 mars, Systemutvecklare, Iver, Eskilstuna</w:t>
      </w:r>
    </w:p>
    <w:p w14:paraId="4BCE1620" w14:textId="369713D3" w:rsidR="000C43F0" w:rsidRDefault="000C43F0" w:rsidP="00116904">
      <w:pPr>
        <w:pStyle w:val="Code"/>
        <w:shd w:val="clear" w:color="auto" w:fill="FFFFFF"/>
        <w:rPr>
          <w:rFonts w:ascii="inherit" w:hAnsi="inherit" w:cs="Arial"/>
          <w:color w:val="404040"/>
          <w:sz w:val="21"/>
          <w:szCs w:val="21"/>
        </w:rPr>
      </w:pPr>
    </w:p>
    <w:p w14:paraId="5CE065EF" w14:textId="57335E9B" w:rsidR="00BF22C6" w:rsidRDefault="00BF22C6" w:rsidP="00116904">
      <w:pPr>
        <w:pStyle w:val="Code"/>
        <w:shd w:val="clear" w:color="auto" w:fill="FFFFFF"/>
        <w:rPr>
          <w:rFonts w:ascii="inherit" w:hAnsi="inherit" w:cs="Arial"/>
          <w:color w:val="404040"/>
          <w:sz w:val="21"/>
          <w:szCs w:val="21"/>
        </w:rPr>
      </w:pPr>
      <w:r>
        <w:rPr>
          <w:rFonts w:ascii="inherit" w:hAnsi="inherit" w:cs="Arial"/>
          <w:color w:val="404040"/>
          <w:sz w:val="21"/>
          <w:szCs w:val="21"/>
        </w:rPr>
        <w:t>Mars</w:t>
      </w:r>
    </w:p>
    <w:p w14:paraId="754AB326" w14:textId="77777777" w:rsidR="00CA0511" w:rsidRPr="00FA3D15" w:rsidRDefault="00CA0511"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1 mars, Systemutvecklare, Silverfox, Stockholm</w:t>
      </w:r>
    </w:p>
    <w:p w14:paraId="7CA9F1BA" w14:textId="77777777" w:rsidR="00CD28B6" w:rsidRPr="00FA3D15" w:rsidRDefault="00CD28B6"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1 mars, Systemutvecklare, Sigma Technology, Eskilstuna</w:t>
      </w:r>
    </w:p>
    <w:p w14:paraId="64FE9F6C" w14:textId="7B6B0F71" w:rsidR="00CA0511" w:rsidRPr="00FA3D15" w:rsidRDefault="00CA0511" w:rsidP="009F2102">
      <w:pPr>
        <w:pStyle w:val="Code"/>
        <w:numPr>
          <w:ilvl w:val="0"/>
          <w:numId w:val="82"/>
        </w:numPr>
        <w:shd w:val="clear" w:color="auto" w:fill="FFFFFF"/>
        <w:rPr>
          <w:rFonts w:ascii="Garamond" w:hAnsi="Garamond"/>
          <w:color w:val="333333"/>
          <w:sz w:val="22"/>
        </w:rPr>
      </w:pPr>
      <w:r w:rsidRPr="00FA3D15">
        <w:rPr>
          <w:rFonts w:ascii="Garamond" w:hAnsi="Garamond"/>
          <w:color w:val="333333"/>
          <w:sz w:val="22"/>
        </w:rPr>
        <w:t>1 mars, Scrum Master, Shaya Solutions</w:t>
      </w:r>
      <w:r w:rsidR="00D82774">
        <w:rPr>
          <w:rFonts w:ascii="Garamond" w:hAnsi="Garamond"/>
          <w:color w:val="333333"/>
          <w:sz w:val="22"/>
        </w:rPr>
        <w:t>,</w:t>
      </w:r>
      <w:r w:rsidR="00D82774" w:rsidRPr="00D82774">
        <w:rPr>
          <w:rFonts w:ascii="Garamond" w:hAnsi="Garamond"/>
          <w:color w:val="333333"/>
          <w:sz w:val="22"/>
        </w:rPr>
        <w:t xml:space="preserve"> </w:t>
      </w:r>
      <w:r w:rsidR="00D82774" w:rsidRPr="00FA3D15">
        <w:rPr>
          <w:rFonts w:ascii="Garamond" w:hAnsi="Garamond"/>
          <w:color w:val="333333"/>
          <w:sz w:val="22"/>
        </w:rPr>
        <w:t>Stockholm</w:t>
      </w:r>
      <w:r w:rsidRPr="00FA3D15">
        <w:rPr>
          <w:rFonts w:ascii="Garamond" w:hAnsi="Garamond"/>
          <w:color w:val="333333"/>
          <w:sz w:val="22"/>
        </w:rPr>
        <w:t>, 24577438</w:t>
      </w:r>
    </w:p>
    <w:p w14:paraId="1736E327" w14:textId="639D339C" w:rsidR="00CA0511" w:rsidRPr="00802AD5" w:rsidRDefault="00CA0511" w:rsidP="009F2102">
      <w:pPr>
        <w:pStyle w:val="Code"/>
        <w:numPr>
          <w:ilvl w:val="0"/>
          <w:numId w:val="82"/>
        </w:numPr>
        <w:shd w:val="clear" w:color="auto" w:fill="FFFFFF"/>
        <w:rPr>
          <w:rFonts w:ascii="Garamond" w:hAnsi="Garamond"/>
          <w:color w:val="333333"/>
          <w:sz w:val="22"/>
          <w:lang w:val="sv-SE"/>
        </w:rPr>
      </w:pPr>
      <w:r w:rsidRPr="00802AD5">
        <w:rPr>
          <w:rFonts w:ascii="Garamond" w:hAnsi="Garamond"/>
          <w:color w:val="333333"/>
          <w:sz w:val="22"/>
          <w:lang w:val="sv-SE"/>
        </w:rPr>
        <w:t xml:space="preserve">1 mars, Utvecklare Dot.Net, Shaya Solutions, </w:t>
      </w:r>
      <w:r w:rsidR="00D82774" w:rsidRPr="00802AD5">
        <w:rPr>
          <w:rFonts w:ascii="Garamond" w:hAnsi="Garamond"/>
          <w:color w:val="333333"/>
          <w:sz w:val="22"/>
          <w:lang w:val="sv-SE"/>
        </w:rPr>
        <w:t xml:space="preserve">Stockholm, </w:t>
      </w:r>
      <w:r w:rsidRPr="00802AD5">
        <w:rPr>
          <w:rFonts w:ascii="Garamond" w:hAnsi="Garamond"/>
          <w:color w:val="333333"/>
          <w:sz w:val="22"/>
          <w:lang w:val="sv-SE"/>
        </w:rPr>
        <w:t>24571057</w:t>
      </w:r>
    </w:p>
    <w:p w14:paraId="72ADE221" w14:textId="22A3D794" w:rsidR="00B03D31" w:rsidRPr="00802AD5" w:rsidRDefault="00B03D31" w:rsidP="009F2102">
      <w:pPr>
        <w:pStyle w:val="Code"/>
        <w:numPr>
          <w:ilvl w:val="0"/>
          <w:numId w:val="82"/>
        </w:numPr>
        <w:shd w:val="clear" w:color="auto" w:fill="FFFFFF"/>
        <w:rPr>
          <w:rFonts w:ascii="Garamond" w:hAnsi="Garamond"/>
          <w:color w:val="394344"/>
          <w:sz w:val="22"/>
          <w:lang w:val="sv-SE"/>
        </w:rPr>
      </w:pPr>
      <w:r w:rsidRPr="00802AD5">
        <w:rPr>
          <w:rFonts w:ascii="Garamond" w:hAnsi="Garamond" w:cs="Arial"/>
          <w:color w:val="404040"/>
          <w:sz w:val="22"/>
          <w:lang w:val="sv-SE"/>
        </w:rPr>
        <w:lastRenderedPageBreak/>
        <w:t xml:space="preserve">2 mars, Matematiklärare, tillsvidare, Mariefreds </w:t>
      </w:r>
      <w:r w:rsidR="00731511" w:rsidRPr="00802AD5">
        <w:rPr>
          <w:rFonts w:ascii="Garamond" w:hAnsi="Garamond" w:cs="Arial"/>
          <w:color w:val="404040"/>
          <w:sz w:val="22"/>
          <w:lang w:val="sv-SE"/>
        </w:rPr>
        <w:t>S</w:t>
      </w:r>
      <w:r w:rsidRPr="00802AD5">
        <w:rPr>
          <w:rFonts w:ascii="Garamond" w:hAnsi="Garamond" w:cs="Arial"/>
          <w:color w:val="404040"/>
          <w:sz w:val="22"/>
          <w:lang w:val="sv-SE"/>
        </w:rPr>
        <w:t>kola, Strängnäs, 24553995</w:t>
      </w:r>
    </w:p>
    <w:p w14:paraId="13C90F44" w14:textId="35D164D5" w:rsidR="00B03D31" w:rsidRPr="00802AD5" w:rsidRDefault="00B03D31" w:rsidP="009F2102">
      <w:pPr>
        <w:pStyle w:val="Code"/>
        <w:numPr>
          <w:ilvl w:val="0"/>
          <w:numId w:val="82"/>
        </w:numPr>
        <w:shd w:val="clear" w:color="auto" w:fill="FFFFFF"/>
        <w:rPr>
          <w:rFonts w:ascii="Garamond" w:hAnsi="Garamond"/>
          <w:color w:val="394344"/>
          <w:sz w:val="22"/>
          <w:lang w:val="sv-SE"/>
        </w:rPr>
      </w:pPr>
      <w:r w:rsidRPr="00802AD5">
        <w:rPr>
          <w:rFonts w:ascii="Garamond" w:hAnsi="Garamond" w:cs="Arial"/>
          <w:color w:val="404040"/>
          <w:sz w:val="22"/>
          <w:lang w:val="sv-SE"/>
        </w:rPr>
        <w:t xml:space="preserve">2 mars, Matematiklärare, vikariat, Mariefreds </w:t>
      </w:r>
      <w:r w:rsidR="00731511" w:rsidRPr="00802AD5">
        <w:rPr>
          <w:rFonts w:ascii="Garamond" w:hAnsi="Garamond" w:cs="Arial"/>
          <w:color w:val="404040"/>
          <w:sz w:val="22"/>
          <w:lang w:val="sv-SE"/>
        </w:rPr>
        <w:t>S</w:t>
      </w:r>
      <w:r w:rsidRPr="00802AD5">
        <w:rPr>
          <w:rFonts w:ascii="Garamond" w:hAnsi="Garamond" w:cs="Arial"/>
          <w:color w:val="404040"/>
          <w:sz w:val="22"/>
          <w:lang w:val="sv-SE"/>
        </w:rPr>
        <w:t>kola, Strängnäs, 24553981</w:t>
      </w:r>
    </w:p>
    <w:p w14:paraId="69E249E3" w14:textId="6D8FACDC" w:rsidR="00B03D31" w:rsidRPr="00FA3D15" w:rsidRDefault="00B03D31"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 xml:space="preserve">2 mars, Software </w:t>
      </w:r>
      <w:r w:rsidR="00CA0511" w:rsidRPr="00FA3D15">
        <w:rPr>
          <w:rFonts w:ascii="Garamond" w:hAnsi="Garamond" w:cs="Arial"/>
          <w:color w:val="404040"/>
          <w:sz w:val="22"/>
        </w:rPr>
        <w:t>D</w:t>
      </w:r>
      <w:r w:rsidRPr="00FA3D15">
        <w:rPr>
          <w:rFonts w:ascii="Garamond" w:hAnsi="Garamond" w:cs="Arial"/>
          <w:color w:val="404040"/>
          <w:sz w:val="22"/>
        </w:rPr>
        <w:t>eveloper, G</w:t>
      </w:r>
      <w:r w:rsidR="00D2169F" w:rsidRPr="00FA3D15">
        <w:rPr>
          <w:rFonts w:ascii="Garamond" w:hAnsi="Garamond" w:cs="Arial"/>
          <w:color w:val="404040"/>
          <w:sz w:val="22"/>
        </w:rPr>
        <w:t>o</w:t>
      </w:r>
      <w:r w:rsidRPr="00FA3D15">
        <w:rPr>
          <w:rFonts w:ascii="Garamond" w:hAnsi="Garamond" w:cs="Arial"/>
          <w:color w:val="404040"/>
          <w:sz w:val="22"/>
        </w:rPr>
        <w:t xml:space="preserve"> PLC, </w:t>
      </w:r>
      <w:r w:rsidRPr="00FA3D15">
        <w:rPr>
          <w:rFonts w:ascii="Garamond" w:hAnsi="Garamond" w:cs="Arial"/>
          <w:i/>
          <w:iCs/>
          <w:color w:val="404040"/>
          <w:sz w:val="22"/>
          <w:bdr w:val="none" w:sz="0" w:space="0" w:color="auto" w:frame="1"/>
        </w:rPr>
        <w:t>Job vacancy ID: 367708, Job vacancy handle: MzY3NzA4IDEwMQ</w:t>
      </w:r>
    </w:p>
    <w:p w14:paraId="733E9A52" w14:textId="16F928AD" w:rsidR="00AD1DE5" w:rsidRPr="00FA3D15" w:rsidRDefault="00B03D31"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 xml:space="preserve">2 mars, </w:t>
      </w:r>
      <w:r w:rsidR="00BD657A" w:rsidRPr="00FA3D15">
        <w:rPr>
          <w:rFonts w:ascii="Garamond" w:hAnsi="Garamond" w:cs="Arial"/>
          <w:color w:val="404040"/>
          <w:sz w:val="22"/>
        </w:rPr>
        <w:t>Programmer</w:t>
      </w:r>
      <w:r w:rsidR="00D2169F" w:rsidRPr="00FA3D15">
        <w:rPr>
          <w:rFonts w:ascii="Garamond" w:hAnsi="Garamond" w:cs="Arial"/>
          <w:color w:val="404040"/>
          <w:sz w:val="22"/>
        </w:rPr>
        <w:t>,</w:t>
      </w:r>
      <w:r w:rsidR="00BD657A" w:rsidRPr="00FA3D15">
        <w:rPr>
          <w:rFonts w:ascii="Garamond" w:hAnsi="Garamond" w:cs="Arial"/>
          <w:color w:val="404040"/>
          <w:sz w:val="22"/>
        </w:rPr>
        <w:t xml:space="preserve"> Micro Data Technology</w:t>
      </w:r>
      <w:r w:rsidR="00AD1DE5" w:rsidRPr="00FA3D15">
        <w:rPr>
          <w:rFonts w:ascii="Garamond" w:hAnsi="Garamond" w:cs="Arial"/>
          <w:color w:val="404040"/>
          <w:sz w:val="22"/>
        </w:rPr>
        <w:t xml:space="preserve">, </w:t>
      </w:r>
      <w:r w:rsidR="00AD1DE5" w:rsidRPr="00FA3D15">
        <w:rPr>
          <w:rFonts w:ascii="Garamond" w:hAnsi="Garamond" w:cs="Arial"/>
          <w:i/>
          <w:iCs/>
          <w:color w:val="404040"/>
          <w:sz w:val="22"/>
          <w:bdr w:val="none" w:sz="0" w:space="0" w:color="auto" w:frame="1"/>
        </w:rPr>
        <w:t>Job vacancy ID: 367598, Job vacancy handle: MzY3NTk4IDEwMQ</w:t>
      </w:r>
    </w:p>
    <w:p w14:paraId="06CCEE9A" w14:textId="38C036AE" w:rsidR="000465F9" w:rsidRPr="00FA3D15" w:rsidRDefault="000465F9"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2 mars, Samtal med Arbetsförmedlingen</w:t>
      </w:r>
    </w:p>
    <w:p w14:paraId="5B0A3622" w14:textId="77777777" w:rsidR="00D2169F" w:rsidRPr="00802AD5" w:rsidRDefault="00D2169F" w:rsidP="009F2102">
      <w:pPr>
        <w:pStyle w:val="Code"/>
        <w:numPr>
          <w:ilvl w:val="0"/>
          <w:numId w:val="82"/>
        </w:numPr>
        <w:rPr>
          <w:rFonts w:ascii="Garamond" w:hAnsi="Garamond"/>
          <w:color w:val="000000" w:themeColor="text1"/>
          <w:sz w:val="22"/>
          <w:lang w:val="sv-SE"/>
        </w:rPr>
      </w:pPr>
      <w:r w:rsidRPr="00802AD5">
        <w:rPr>
          <w:rFonts w:ascii="Garamond" w:hAnsi="Garamond"/>
          <w:color w:val="000000" w:themeColor="text1"/>
          <w:sz w:val="22"/>
          <w:lang w:val="sv-SE"/>
        </w:rPr>
        <w:t>2 mars, Telefonsamtal med coach Jonas Friskborn, Ambit, Malmö</w:t>
      </w:r>
    </w:p>
    <w:p w14:paraId="7AB256DE" w14:textId="669BEC81" w:rsidR="006113D9" w:rsidRPr="00FA3D15" w:rsidRDefault="006113D9"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2 mars, Videointervju, Piktiv</w:t>
      </w:r>
      <w:r w:rsidR="008D5A4E" w:rsidRPr="00FA3D15">
        <w:rPr>
          <w:rFonts w:ascii="Garamond" w:hAnsi="Garamond" w:cs="Arial"/>
          <w:color w:val="404040"/>
          <w:sz w:val="22"/>
        </w:rPr>
        <w:t xml:space="preserve"> AB</w:t>
      </w:r>
      <w:r w:rsidRPr="00FA3D15">
        <w:rPr>
          <w:rFonts w:ascii="Garamond" w:hAnsi="Garamond" w:cs="Arial"/>
          <w:color w:val="404040"/>
          <w:sz w:val="22"/>
        </w:rPr>
        <w:t>, Örebro</w:t>
      </w:r>
    </w:p>
    <w:p w14:paraId="0EAAA198" w14:textId="41B0872D" w:rsidR="008D5A4E" w:rsidRPr="00FA3D15" w:rsidRDefault="008D5A4E" w:rsidP="009F2102">
      <w:pPr>
        <w:pStyle w:val="Code"/>
        <w:numPr>
          <w:ilvl w:val="1"/>
          <w:numId w:val="82"/>
        </w:numPr>
        <w:shd w:val="clear" w:color="auto" w:fill="FFFFFF"/>
        <w:rPr>
          <w:rFonts w:ascii="Garamond" w:hAnsi="Garamond" w:cs="Arial"/>
          <w:color w:val="404040"/>
          <w:sz w:val="22"/>
        </w:rPr>
      </w:pPr>
      <w:r w:rsidRPr="00FA3D15">
        <w:rPr>
          <w:rFonts w:ascii="Garamond" w:hAnsi="Garamond" w:cs="Arial"/>
          <w:color w:val="404040"/>
          <w:sz w:val="22"/>
        </w:rPr>
        <w:t>Erbjuden jobb vid Piktiv AB</w:t>
      </w:r>
    </w:p>
    <w:p w14:paraId="6B7C8810" w14:textId="001D06C3" w:rsidR="008D5A4E" w:rsidRPr="00802AD5" w:rsidRDefault="008D5A4E" w:rsidP="009F2102">
      <w:pPr>
        <w:pStyle w:val="Code"/>
        <w:numPr>
          <w:ilvl w:val="0"/>
          <w:numId w:val="82"/>
        </w:numPr>
        <w:shd w:val="clear" w:color="auto" w:fill="FFFFFF"/>
        <w:rPr>
          <w:rFonts w:ascii="Garamond" w:hAnsi="Garamond" w:cs="Arial"/>
          <w:color w:val="404040"/>
          <w:sz w:val="22"/>
          <w:lang w:val="sv-SE"/>
        </w:rPr>
      </w:pPr>
      <w:r w:rsidRPr="00802AD5">
        <w:rPr>
          <w:rFonts w:ascii="Garamond" w:hAnsi="Garamond" w:cs="Arial"/>
          <w:color w:val="404040"/>
          <w:sz w:val="22"/>
          <w:lang w:val="sv-SE"/>
        </w:rPr>
        <w:t>3 mars, Skrev anställningskontrak med Piktiv AB</w:t>
      </w:r>
    </w:p>
    <w:p w14:paraId="7BCC021A" w14:textId="4151DA83" w:rsidR="002E7773" w:rsidRPr="00802AD5" w:rsidRDefault="002E7773" w:rsidP="009F2102">
      <w:pPr>
        <w:pStyle w:val="Code"/>
        <w:numPr>
          <w:ilvl w:val="0"/>
          <w:numId w:val="82"/>
        </w:numPr>
        <w:ind w:left="714" w:hanging="357"/>
        <w:rPr>
          <w:rFonts w:ascii="Garamond" w:hAnsi="Garamond"/>
          <w:color w:val="000000" w:themeColor="text1"/>
          <w:sz w:val="22"/>
          <w:lang w:val="sv-SE"/>
        </w:rPr>
      </w:pPr>
      <w:r w:rsidRPr="00802AD5">
        <w:rPr>
          <w:rFonts w:ascii="Garamond" w:hAnsi="Garamond"/>
          <w:color w:val="000000" w:themeColor="text1"/>
          <w:sz w:val="22"/>
          <w:lang w:val="sv-SE"/>
        </w:rPr>
        <w:t xml:space="preserve">5 mars, </w:t>
      </w:r>
      <w:r w:rsidR="00132FD9" w:rsidRPr="00802AD5">
        <w:rPr>
          <w:rFonts w:ascii="Garamond" w:hAnsi="Garamond"/>
          <w:color w:val="000000" w:themeColor="text1"/>
          <w:sz w:val="22"/>
          <w:lang w:val="sv-SE"/>
        </w:rPr>
        <w:t>S</w:t>
      </w:r>
      <w:r w:rsidRPr="00802AD5">
        <w:rPr>
          <w:rFonts w:ascii="Garamond" w:hAnsi="Garamond"/>
          <w:color w:val="000000" w:themeColor="text1"/>
          <w:sz w:val="22"/>
          <w:lang w:val="sv-SE"/>
        </w:rPr>
        <w:t xml:space="preserve">amtal med </w:t>
      </w:r>
      <w:r w:rsidR="00946BF1" w:rsidRPr="00802AD5">
        <w:rPr>
          <w:rFonts w:ascii="Garamond" w:hAnsi="Garamond"/>
          <w:color w:val="000000" w:themeColor="text1"/>
          <w:sz w:val="22"/>
          <w:lang w:val="sv-SE"/>
        </w:rPr>
        <w:t xml:space="preserve">ny </w:t>
      </w:r>
      <w:r w:rsidRPr="00802AD5">
        <w:rPr>
          <w:rFonts w:ascii="Garamond" w:hAnsi="Garamond"/>
          <w:color w:val="000000" w:themeColor="text1"/>
          <w:sz w:val="22"/>
          <w:lang w:val="sv-SE"/>
        </w:rPr>
        <w:t>coach Annika Martinsson, Ambit, Malmö</w:t>
      </w:r>
    </w:p>
    <w:p w14:paraId="7C38A841" w14:textId="4B352378" w:rsidR="00E44F9C" w:rsidRPr="00802AD5" w:rsidRDefault="00E44F9C" w:rsidP="009F2102">
      <w:pPr>
        <w:pStyle w:val="Code"/>
        <w:numPr>
          <w:ilvl w:val="0"/>
          <w:numId w:val="82"/>
        </w:numPr>
        <w:ind w:left="714" w:hanging="357"/>
        <w:rPr>
          <w:rFonts w:ascii="Garamond" w:hAnsi="Garamond"/>
          <w:color w:val="000000" w:themeColor="text1"/>
          <w:sz w:val="22"/>
          <w:lang w:val="sv-SE"/>
        </w:rPr>
      </w:pPr>
      <w:r w:rsidRPr="00802AD5">
        <w:rPr>
          <w:rFonts w:ascii="Garamond" w:hAnsi="Garamond"/>
          <w:color w:val="000000" w:themeColor="text1"/>
          <w:sz w:val="22"/>
          <w:lang w:val="sv-SE"/>
        </w:rPr>
        <w:t>8 mars, Kursboken anlände</w:t>
      </w:r>
      <w:r w:rsidR="00FA3D15" w:rsidRPr="00802AD5">
        <w:rPr>
          <w:rFonts w:ascii="Garamond" w:hAnsi="Garamond"/>
          <w:color w:val="000000" w:themeColor="text1"/>
          <w:sz w:val="22"/>
          <w:lang w:val="sv-SE"/>
        </w:rPr>
        <w:t>, började förebereda jobbet</w:t>
      </w:r>
    </w:p>
    <w:p w14:paraId="6CF37C6C" w14:textId="361C324C" w:rsidR="00132FD9" w:rsidRPr="00FA3D15" w:rsidRDefault="00132FD9" w:rsidP="009F2102">
      <w:pPr>
        <w:pStyle w:val="ListParagraph"/>
        <w:numPr>
          <w:ilvl w:val="0"/>
          <w:numId w:val="82"/>
        </w:numPr>
        <w:spacing w:after="0"/>
        <w:ind w:left="714" w:hanging="357"/>
        <w:rPr>
          <w:rFonts w:ascii="Garamond" w:hAnsi="Garamond"/>
        </w:rPr>
      </w:pPr>
      <w:r w:rsidRPr="00FA3D15">
        <w:rPr>
          <w:rFonts w:ascii="Garamond" w:hAnsi="Garamond"/>
        </w:rPr>
        <w:t xml:space="preserve">10 mars, </w:t>
      </w:r>
      <w:r w:rsidR="00FA3D15" w:rsidRPr="00FA3D15">
        <w:rPr>
          <w:rFonts w:ascii="Garamond" w:hAnsi="Garamond"/>
        </w:rPr>
        <w:t>Samtal</w:t>
      </w:r>
      <w:r w:rsidRPr="00FA3D15">
        <w:rPr>
          <w:rFonts w:ascii="Garamond" w:hAnsi="Garamond"/>
        </w:rPr>
        <w:t xml:space="preserve"> studie och yrkesvägledning</w:t>
      </w:r>
      <w:r w:rsidR="00D2169F" w:rsidRPr="00FA3D15">
        <w:rPr>
          <w:rFonts w:ascii="Garamond" w:hAnsi="Garamond"/>
          <w:color w:val="000000" w:themeColor="text1"/>
        </w:rPr>
        <w:t xml:space="preserve">, </w:t>
      </w:r>
      <w:r w:rsidR="009D4626" w:rsidRPr="00FA3D15">
        <w:rPr>
          <w:rFonts w:ascii="Garamond" w:hAnsi="Garamond"/>
          <w:color w:val="000000" w:themeColor="text1"/>
        </w:rPr>
        <w:t xml:space="preserve">Jessica </w:t>
      </w:r>
      <w:proofErr w:type="spellStart"/>
      <w:r w:rsidR="009D4626" w:rsidRPr="00FA3D15">
        <w:rPr>
          <w:rFonts w:ascii="Garamond" w:hAnsi="Garamond"/>
          <w:color w:val="000000" w:themeColor="text1"/>
        </w:rPr>
        <w:t>Beseso</w:t>
      </w:r>
      <w:proofErr w:type="spellEnd"/>
      <w:r w:rsidR="009D4626" w:rsidRPr="00FA3D15">
        <w:rPr>
          <w:rFonts w:ascii="Garamond" w:hAnsi="Garamond"/>
          <w:color w:val="000000" w:themeColor="text1"/>
        </w:rPr>
        <w:t xml:space="preserve">, </w:t>
      </w:r>
      <w:proofErr w:type="spellStart"/>
      <w:r w:rsidR="00D2169F" w:rsidRPr="00FA3D15">
        <w:rPr>
          <w:rFonts w:ascii="Garamond" w:hAnsi="Garamond"/>
          <w:color w:val="000000" w:themeColor="text1"/>
        </w:rPr>
        <w:t>Ambit</w:t>
      </w:r>
      <w:proofErr w:type="spellEnd"/>
      <w:r w:rsidR="00D2169F" w:rsidRPr="00FA3D15">
        <w:rPr>
          <w:rFonts w:ascii="Garamond" w:hAnsi="Garamond"/>
          <w:color w:val="000000" w:themeColor="text1"/>
        </w:rPr>
        <w:t>, Malmö</w:t>
      </w:r>
    </w:p>
    <w:p w14:paraId="3625A9EC" w14:textId="0B57C5F4" w:rsidR="00E44F9C" w:rsidRPr="00FA3D15" w:rsidRDefault="00E44F9C" w:rsidP="009F2102">
      <w:pPr>
        <w:pStyle w:val="ListParagraph"/>
        <w:numPr>
          <w:ilvl w:val="0"/>
          <w:numId w:val="82"/>
        </w:numPr>
        <w:spacing w:after="0"/>
        <w:ind w:left="714" w:hanging="357"/>
        <w:rPr>
          <w:rFonts w:ascii="Garamond" w:hAnsi="Garamond"/>
        </w:rPr>
      </w:pPr>
      <w:r w:rsidRPr="00FA3D15">
        <w:rPr>
          <w:rFonts w:ascii="Garamond" w:hAnsi="Garamond"/>
          <w:color w:val="000000" w:themeColor="text1"/>
        </w:rPr>
        <w:t>11 mars, Arbetsdatorn anlände</w:t>
      </w:r>
    </w:p>
    <w:p w14:paraId="46F7EBE2" w14:textId="4581E7CB" w:rsidR="00B97D97" w:rsidRPr="00802AD5" w:rsidRDefault="00132FD9" w:rsidP="009F2102">
      <w:pPr>
        <w:pStyle w:val="Code"/>
        <w:numPr>
          <w:ilvl w:val="0"/>
          <w:numId w:val="82"/>
        </w:numPr>
        <w:ind w:left="714" w:hanging="357"/>
        <w:rPr>
          <w:rFonts w:ascii="Garamond" w:hAnsi="Garamond"/>
          <w:color w:val="000000" w:themeColor="text1"/>
          <w:sz w:val="22"/>
          <w:lang w:val="sv-SE"/>
        </w:rPr>
      </w:pPr>
      <w:r w:rsidRPr="00802AD5">
        <w:rPr>
          <w:rFonts w:ascii="Garamond" w:hAnsi="Garamond"/>
          <w:color w:val="000000" w:themeColor="text1"/>
          <w:sz w:val="22"/>
          <w:lang w:val="sv-SE"/>
        </w:rPr>
        <w:t>12</w:t>
      </w:r>
      <w:r w:rsidR="00B97D97" w:rsidRPr="00802AD5">
        <w:rPr>
          <w:rFonts w:ascii="Garamond" w:hAnsi="Garamond"/>
          <w:color w:val="000000" w:themeColor="text1"/>
          <w:sz w:val="22"/>
          <w:lang w:val="sv-SE"/>
        </w:rPr>
        <w:t xml:space="preserve"> mars, Avslutningssamtal med coach Annika Martinsson, Ambit, Malmö</w:t>
      </w:r>
    </w:p>
    <w:p w14:paraId="71B84EF5" w14:textId="769EEE9B" w:rsidR="008D5A4E" w:rsidRPr="00802AD5" w:rsidRDefault="008D5A4E" w:rsidP="009F2102">
      <w:pPr>
        <w:pStyle w:val="Code"/>
        <w:numPr>
          <w:ilvl w:val="0"/>
          <w:numId w:val="82"/>
        </w:numPr>
        <w:shd w:val="clear" w:color="auto" w:fill="FFFFFF"/>
        <w:rPr>
          <w:rFonts w:ascii="Garamond" w:hAnsi="Garamond" w:cs="Arial"/>
          <w:color w:val="404040"/>
          <w:sz w:val="22"/>
          <w:lang w:val="sv-SE"/>
        </w:rPr>
      </w:pPr>
      <w:r w:rsidRPr="00802AD5">
        <w:rPr>
          <w:rFonts w:ascii="Garamond" w:hAnsi="Garamond" w:cs="Arial"/>
          <w:color w:val="404040"/>
          <w:sz w:val="22"/>
          <w:lang w:val="sv-SE"/>
        </w:rPr>
        <w:t xml:space="preserve">15 mars, Påbörjade </w:t>
      </w:r>
      <w:r w:rsidR="00BC49CA" w:rsidRPr="00802AD5">
        <w:rPr>
          <w:rFonts w:ascii="Garamond" w:hAnsi="Garamond" w:cs="Arial"/>
          <w:color w:val="404040"/>
          <w:sz w:val="22"/>
          <w:lang w:val="sv-SE"/>
        </w:rPr>
        <w:t>heltids</w:t>
      </w:r>
      <w:r w:rsidRPr="00802AD5">
        <w:rPr>
          <w:rFonts w:ascii="Garamond" w:hAnsi="Garamond" w:cs="Arial"/>
          <w:color w:val="404040"/>
          <w:sz w:val="22"/>
          <w:lang w:val="sv-SE"/>
        </w:rPr>
        <w:t>jobb vid Piktiv AB</w:t>
      </w:r>
    </w:p>
    <w:p w14:paraId="4F6BBFED" w14:textId="223AFBC2" w:rsidR="008934BE" w:rsidRPr="00802AD5" w:rsidRDefault="008934BE" w:rsidP="009F2102">
      <w:pPr>
        <w:pStyle w:val="Code"/>
        <w:numPr>
          <w:ilvl w:val="0"/>
          <w:numId w:val="82"/>
        </w:numPr>
        <w:shd w:val="clear" w:color="auto" w:fill="FFFFFF"/>
        <w:rPr>
          <w:rFonts w:ascii="Garamond" w:hAnsi="Garamond" w:cs="Arial"/>
          <w:color w:val="404040"/>
          <w:sz w:val="22"/>
          <w:lang w:val="sv-SE"/>
        </w:rPr>
      </w:pPr>
      <w:r w:rsidRPr="00802AD5">
        <w:rPr>
          <w:rFonts w:ascii="Garamond" w:hAnsi="Garamond" w:cs="Arial"/>
          <w:color w:val="404040"/>
          <w:sz w:val="22"/>
          <w:lang w:val="sv-SE"/>
        </w:rPr>
        <w:t>17 mars,</w:t>
      </w:r>
      <w:r w:rsidR="00A541DB" w:rsidRPr="00802AD5">
        <w:rPr>
          <w:rFonts w:ascii="Garamond" w:hAnsi="Garamond" w:cs="Arial"/>
          <w:color w:val="404040"/>
          <w:sz w:val="22"/>
          <w:lang w:val="sv-SE"/>
        </w:rPr>
        <w:t xml:space="preserve"> </w:t>
      </w:r>
      <w:r w:rsidRPr="00802AD5">
        <w:rPr>
          <w:rFonts w:ascii="Garamond" w:hAnsi="Garamond" w:cs="Arial"/>
          <w:color w:val="404040"/>
          <w:sz w:val="22"/>
          <w:lang w:val="sv-SE"/>
        </w:rPr>
        <w:t xml:space="preserve">Deltog </w:t>
      </w:r>
      <w:r w:rsidR="00A541DB" w:rsidRPr="00802AD5">
        <w:rPr>
          <w:rFonts w:ascii="Garamond" w:hAnsi="Garamond" w:cs="Arial"/>
          <w:color w:val="404040"/>
          <w:sz w:val="22"/>
          <w:lang w:val="sv-SE"/>
        </w:rPr>
        <w:t>i</w:t>
      </w:r>
      <w:r w:rsidRPr="00802AD5">
        <w:rPr>
          <w:rFonts w:ascii="Garamond" w:hAnsi="Garamond" w:cs="Arial"/>
          <w:color w:val="404040"/>
          <w:sz w:val="22"/>
          <w:lang w:val="sv-SE"/>
        </w:rPr>
        <w:t xml:space="preserve"> Webinarium</w:t>
      </w:r>
      <w:r w:rsidR="00A541DB" w:rsidRPr="00802AD5">
        <w:rPr>
          <w:rFonts w:ascii="Garamond" w:hAnsi="Garamond" w:cs="Arial"/>
          <w:color w:val="404040"/>
          <w:sz w:val="22"/>
          <w:lang w:val="sv-SE"/>
        </w:rPr>
        <w:t xml:space="preserve"> </w:t>
      </w:r>
      <w:r w:rsidRPr="00802AD5">
        <w:rPr>
          <w:rFonts w:ascii="Garamond" w:hAnsi="Garamond" w:cs="Arial"/>
          <w:color w:val="404040"/>
          <w:sz w:val="22"/>
          <w:lang w:val="sv-SE"/>
        </w:rPr>
        <w:t>vid</w:t>
      </w:r>
      <w:r w:rsidR="00A541DB" w:rsidRPr="00802AD5">
        <w:rPr>
          <w:rFonts w:ascii="Garamond" w:hAnsi="Garamond" w:cs="Arial"/>
          <w:color w:val="404040"/>
          <w:sz w:val="22"/>
          <w:lang w:val="sv-SE"/>
        </w:rPr>
        <w:t xml:space="preserve"> </w:t>
      </w:r>
      <w:r w:rsidRPr="00802AD5">
        <w:rPr>
          <w:rFonts w:ascii="Garamond" w:hAnsi="Garamond" w:cs="Arial"/>
          <w:color w:val="404040"/>
          <w:sz w:val="22"/>
          <w:lang w:val="sv-SE"/>
        </w:rPr>
        <w:t>Arbetsförmedlingen</w:t>
      </w:r>
    </w:p>
    <w:p w14:paraId="1E4BC245" w14:textId="77777777" w:rsidR="00760FF0" w:rsidRDefault="00760FF0" w:rsidP="003A6E61">
      <w:pPr>
        <w:shd w:val="clear" w:color="auto" w:fill="FFFFFF"/>
        <w:spacing w:after="0"/>
        <w:rPr>
          <w:rFonts w:ascii="Garamond" w:hAnsi="Garamond" w:cs="Times New Roman"/>
        </w:rPr>
      </w:pPr>
    </w:p>
    <w:p w14:paraId="1457066C" w14:textId="46BF09CF" w:rsidR="00CC0F4C" w:rsidRPr="00760FF0" w:rsidRDefault="00CC0F4C" w:rsidP="00760FF0">
      <w:pPr>
        <w:shd w:val="clear" w:color="auto" w:fill="FFFFFF"/>
        <w:spacing w:after="0"/>
        <w:rPr>
          <w:rFonts w:ascii="Garamond" w:hAnsi="Garamond" w:cs="Times New Roman"/>
        </w:rPr>
      </w:pPr>
      <w:r w:rsidRPr="00760FF0">
        <w:rPr>
          <w:rFonts w:ascii="Garamond" w:hAnsi="Garamond" w:cs="Times New Roman"/>
        </w:rPr>
        <w:t>April</w:t>
      </w:r>
    </w:p>
    <w:p w14:paraId="50B6EC4F" w14:textId="77777777" w:rsidR="000A2FFE" w:rsidRPr="00802AD5" w:rsidRDefault="000A2FFE" w:rsidP="000A2FFE">
      <w:pPr>
        <w:pStyle w:val="Code"/>
        <w:numPr>
          <w:ilvl w:val="0"/>
          <w:numId w:val="101"/>
        </w:numPr>
        <w:rPr>
          <w:rFonts w:ascii="Garamond" w:hAnsi="Garamond"/>
          <w:color w:val="000000" w:themeColor="text1"/>
          <w:sz w:val="22"/>
          <w:lang w:val="sv-SE"/>
        </w:rPr>
      </w:pPr>
      <w:r w:rsidRPr="00802AD5">
        <w:rPr>
          <w:rFonts w:ascii="Garamond" w:hAnsi="Garamond"/>
          <w:color w:val="000000" w:themeColor="text1"/>
          <w:sz w:val="22"/>
          <w:lang w:val="sv-SE"/>
        </w:rPr>
        <w:t>Gymnasielärare i IT-ämnen till Holavedsgymnasiet, Tranås, 24666701</w:t>
      </w:r>
    </w:p>
    <w:p w14:paraId="149473E2" w14:textId="77777777" w:rsidR="000A2FFE" w:rsidRPr="00BB090D" w:rsidRDefault="000A2FFE" w:rsidP="000A2FFE">
      <w:pPr>
        <w:pStyle w:val="Code"/>
        <w:numPr>
          <w:ilvl w:val="1"/>
          <w:numId w:val="101"/>
        </w:numPr>
        <w:rPr>
          <w:rFonts w:ascii="Garamond" w:hAnsi="Garamond"/>
          <w:color w:val="000000" w:themeColor="text1"/>
          <w:sz w:val="22"/>
        </w:rPr>
      </w:pPr>
      <w:r w:rsidRPr="00BB090D">
        <w:rPr>
          <w:rFonts w:ascii="Garamond" w:hAnsi="Garamond"/>
          <w:color w:val="000000" w:themeColor="text1"/>
          <w:sz w:val="22"/>
        </w:rPr>
        <w:t>Måndag 15.30, Tisdag 14.30, Mantorp</w:t>
      </w:r>
    </w:p>
    <w:p w14:paraId="1E2E6F22" w14:textId="77777777" w:rsidR="000A2FFE" w:rsidRPr="00F000C3" w:rsidRDefault="000A2FFE" w:rsidP="000A2FFE">
      <w:pPr>
        <w:pStyle w:val="Code"/>
        <w:numPr>
          <w:ilvl w:val="1"/>
          <w:numId w:val="101"/>
        </w:numPr>
        <w:rPr>
          <w:rFonts w:ascii="Garamond" w:hAnsi="Garamond"/>
          <w:color w:val="000000" w:themeColor="text1"/>
          <w:sz w:val="22"/>
        </w:rPr>
      </w:pPr>
      <w:r w:rsidRPr="00F000C3">
        <w:rPr>
          <w:rFonts w:ascii="Garamond" w:hAnsi="Garamond" w:cs="Open Sans"/>
          <w:color w:val="000000" w:themeColor="text1"/>
          <w:sz w:val="22"/>
          <w:shd w:val="clear" w:color="auto" w:fill="FFFFFF"/>
        </w:rPr>
        <w:t>Fackliga representanter nås via kommunens växel 0140-68100, HÖK21,</w:t>
      </w:r>
      <w:r w:rsidRPr="00F000C3">
        <w:rPr>
          <w:rFonts w:ascii="Garamond" w:hAnsi="Garamond"/>
          <w:color w:val="000000" w:themeColor="text1"/>
          <w:sz w:val="22"/>
        </w:rPr>
        <w:t xml:space="preserve"> 15-20 h, 20-25 elever, 30 elever i 3:an, 2an: 27 elever, 1an: 28 elever, Bygg/El, något mindre, LR 073 813 0945 Petter Byrå, 5-8: 32 500 - 35 000, 10-25: 35 000 - 40 000, 40 000 - 44 000, 45 000, Lönerevision 2020, Mentor 34 h/v</w:t>
      </w:r>
    </w:p>
    <w:p w14:paraId="766A3082" w14:textId="77777777" w:rsidR="000A2FFE" w:rsidRPr="00BB090D" w:rsidRDefault="000A2FFE" w:rsidP="000A2FFE">
      <w:pPr>
        <w:pStyle w:val="Code"/>
        <w:numPr>
          <w:ilvl w:val="1"/>
          <w:numId w:val="101"/>
        </w:numPr>
        <w:rPr>
          <w:rFonts w:ascii="Garamond" w:hAnsi="Garamond"/>
          <w:color w:val="000000" w:themeColor="text1"/>
          <w:sz w:val="22"/>
        </w:rPr>
      </w:pPr>
      <w:r w:rsidRPr="00BB090D">
        <w:rPr>
          <w:rFonts w:ascii="Garamond" w:hAnsi="Garamond"/>
          <w:color w:val="000000" w:themeColor="text1"/>
          <w:sz w:val="22"/>
        </w:rPr>
        <w:t>LF 0140 68335</w:t>
      </w:r>
    </w:p>
    <w:p w14:paraId="5F27E499" w14:textId="246A7D79" w:rsidR="0089538B" w:rsidRPr="00BB090D" w:rsidRDefault="00CC0F4C" w:rsidP="000A2FFE">
      <w:pPr>
        <w:pStyle w:val="Heading1"/>
        <w:numPr>
          <w:ilvl w:val="0"/>
          <w:numId w:val="101"/>
        </w:numPr>
        <w:shd w:val="clear" w:color="auto" w:fill="FFFFFF"/>
        <w:spacing w:before="0"/>
        <w:rPr>
          <w:rFonts w:ascii="Garamond" w:hAnsi="Garamond"/>
          <w:sz w:val="22"/>
          <w:szCs w:val="22"/>
        </w:rPr>
      </w:pPr>
      <w:r w:rsidRPr="00BB090D">
        <w:rPr>
          <w:rFonts w:ascii="Garamond" w:hAnsi="Garamond"/>
          <w:color w:val="000000" w:themeColor="text1"/>
          <w:sz w:val="22"/>
          <w:szCs w:val="22"/>
        </w:rPr>
        <w:t xml:space="preserve">Lärare i No/teknik till </w:t>
      </w:r>
      <w:proofErr w:type="spellStart"/>
      <w:r w:rsidRPr="00BB090D">
        <w:rPr>
          <w:rFonts w:ascii="Garamond" w:hAnsi="Garamond"/>
          <w:color w:val="000000" w:themeColor="text1"/>
          <w:sz w:val="22"/>
          <w:szCs w:val="22"/>
        </w:rPr>
        <w:t>Slottsskolan</w:t>
      </w:r>
      <w:proofErr w:type="spellEnd"/>
      <w:r w:rsidRPr="00BB090D">
        <w:rPr>
          <w:rFonts w:ascii="Garamond" w:hAnsi="Garamond"/>
          <w:color w:val="000000" w:themeColor="text1"/>
          <w:sz w:val="22"/>
          <w:szCs w:val="22"/>
        </w:rPr>
        <w:t xml:space="preserve"> </w:t>
      </w:r>
      <w:proofErr w:type="gramStart"/>
      <w:r w:rsidRPr="00BB090D">
        <w:rPr>
          <w:rFonts w:ascii="Garamond" w:hAnsi="Garamond"/>
          <w:color w:val="000000" w:themeColor="text1"/>
          <w:sz w:val="22"/>
          <w:szCs w:val="22"/>
        </w:rPr>
        <w:t>7-9</w:t>
      </w:r>
      <w:proofErr w:type="gramEnd"/>
      <w:r w:rsidRPr="00BB090D">
        <w:rPr>
          <w:rFonts w:ascii="Garamond" w:hAnsi="Garamond"/>
          <w:color w:val="000000" w:themeColor="text1"/>
          <w:sz w:val="22"/>
          <w:szCs w:val="22"/>
        </w:rPr>
        <w:t xml:space="preserve">, Vingåkers kommun, </w:t>
      </w:r>
      <w:proofErr w:type="spellStart"/>
      <w:r w:rsidRPr="00BB090D">
        <w:rPr>
          <w:rFonts w:ascii="Garamond" w:hAnsi="Garamond"/>
          <w:color w:val="000000" w:themeColor="text1"/>
          <w:sz w:val="22"/>
          <w:szCs w:val="22"/>
        </w:rPr>
        <w:t>Slottsskolan</w:t>
      </w:r>
      <w:proofErr w:type="spellEnd"/>
      <w:r w:rsidRPr="00BB090D">
        <w:rPr>
          <w:rFonts w:ascii="Garamond" w:hAnsi="Garamond"/>
          <w:color w:val="000000" w:themeColor="text1"/>
          <w:sz w:val="22"/>
          <w:szCs w:val="22"/>
        </w:rPr>
        <w:t xml:space="preserve"> 7-9, 24611403</w:t>
      </w:r>
      <w:r w:rsidR="006F0FEC">
        <w:rPr>
          <w:rFonts w:ascii="Garamond" w:hAnsi="Garamond"/>
          <w:color w:val="000000" w:themeColor="text1"/>
          <w:sz w:val="22"/>
          <w:szCs w:val="22"/>
        </w:rPr>
        <w:t xml:space="preserve">, </w:t>
      </w:r>
      <w:r w:rsidR="0089538B" w:rsidRPr="00BB090D">
        <w:rPr>
          <w:rFonts w:ascii="Garamond" w:hAnsi="Garamond"/>
          <w:sz w:val="22"/>
          <w:szCs w:val="22"/>
        </w:rPr>
        <w:t>LGR 11</w:t>
      </w:r>
    </w:p>
    <w:p w14:paraId="72E3F879" w14:textId="77777777" w:rsidR="000A2FFE" w:rsidRPr="00BB090D" w:rsidRDefault="000A2FFE" w:rsidP="000A2FFE">
      <w:pPr>
        <w:pStyle w:val="Heading1"/>
        <w:numPr>
          <w:ilvl w:val="0"/>
          <w:numId w:val="101"/>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 xml:space="preserve">Gymnasielärare i matematik, Skolenhet 1, Hudiksvall, </w:t>
      </w:r>
      <w:proofErr w:type="gramStart"/>
      <w:r w:rsidRPr="00BB090D">
        <w:rPr>
          <w:rFonts w:ascii="Garamond" w:hAnsi="Garamond"/>
          <w:color w:val="000000" w:themeColor="text1"/>
          <w:sz w:val="22"/>
          <w:szCs w:val="22"/>
        </w:rPr>
        <w:t>24677454</w:t>
      </w:r>
      <w:proofErr w:type="gramEnd"/>
    </w:p>
    <w:p w14:paraId="2EC030CB" w14:textId="77777777" w:rsidR="000A2FFE" w:rsidRPr="00BB090D" w:rsidRDefault="000A2FFE" w:rsidP="000A2FFE">
      <w:pPr>
        <w:pStyle w:val="Heading1"/>
        <w:numPr>
          <w:ilvl w:val="1"/>
          <w:numId w:val="101"/>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 xml:space="preserve">Clas Falk, Bromangymnasiet Hudiksvall, Matematik 1 och 2 för Bygg, El, Fordon, VVS, </w:t>
      </w:r>
      <w:proofErr w:type="gramStart"/>
      <w:r w:rsidRPr="00BB090D">
        <w:rPr>
          <w:rFonts w:ascii="Garamond" w:hAnsi="Garamond"/>
          <w:color w:val="000000" w:themeColor="text1"/>
          <w:sz w:val="22"/>
          <w:szCs w:val="22"/>
        </w:rPr>
        <w:t>Fredag</w:t>
      </w:r>
      <w:proofErr w:type="gramEnd"/>
      <w:r w:rsidRPr="00BB090D">
        <w:rPr>
          <w:rFonts w:ascii="Garamond" w:hAnsi="Garamond"/>
          <w:color w:val="000000" w:themeColor="text1"/>
          <w:sz w:val="22"/>
          <w:szCs w:val="22"/>
        </w:rPr>
        <w:t xml:space="preserve"> 7 maj, 9.30, </w:t>
      </w:r>
      <w:r w:rsidRPr="00BB090D">
        <w:rPr>
          <w:rFonts w:ascii="Garamond" w:hAnsi="Garamond" w:cs="Segoe UI"/>
          <w:color w:val="0078D7"/>
          <w:sz w:val="22"/>
          <w:szCs w:val="22"/>
          <w:highlight w:val="white"/>
        </w:rPr>
        <w:t xml:space="preserve">clas.falk@hudiksvall.se; </w:t>
      </w:r>
      <w:r w:rsidRPr="00BB090D">
        <w:rPr>
          <w:rFonts w:ascii="Times New Roman" w:hAnsi="Times New Roman" w:cs="Times New Roman"/>
          <w:color w:val="0078D7"/>
          <w:sz w:val="22"/>
          <w:szCs w:val="22"/>
          <w:highlight w:val="white"/>
        </w:rPr>
        <w:t>‎</w:t>
      </w:r>
    </w:p>
    <w:p w14:paraId="4EED8779" w14:textId="77777777" w:rsidR="000A2FFE" w:rsidRPr="00BB090D" w:rsidRDefault="000A2FFE" w:rsidP="000A2FFE">
      <w:pPr>
        <w:pStyle w:val="Heading1"/>
        <w:shd w:val="clear" w:color="auto" w:fill="FFFFFF"/>
        <w:spacing w:before="0"/>
        <w:ind w:left="720"/>
        <w:rPr>
          <w:rFonts w:ascii="Garamond" w:hAnsi="Garamond"/>
          <w:color w:val="000000" w:themeColor="text1"/>
          <w:sz w:val="22"/>
          <w:szCs w:val="22"/>
        </w:rPr>
      </w:pPr>
    </w:p>
    <w:p w14:paraId="2878F64D" w14:textId="77777777" w:rsidR="003846D1" w:rsidRPr="00BB090D" w:rsidRDefault="003846D1" w:rsidP="003846D1">
      <w:pPr>
        <w:pStyle w:val="Heading1"/>
        <w:numPr>
          <w:ilvl w:val="0"/>
          <w:numId w:val="101"/>
        </w:numPr>
        <w:shd w:val="clear" w:color="auto" w:fill="FFFFFF"/>
        <w:spacing w:before="0"/>
        <w:rPr>
          <w:rFonts w:ascii="Garamond" w:hAnsi="Garamond" w:cs="Open Sans"/>
          <w:color w:val="333333"/>
          <w:sz w:val="22"/>
          <w:szCs w:val="22"/>
        </w:rPr>
      </w:pPr>
      <w:r w:rsidRPr="00BB090D">
        <w:rPr>
          <w:rFonts w:ascii="Garamond" w:hAnsi="Garamond" w:cs="Open Sans"/>
          <w:color w:val="333333"/>
          <w:sz w:val="22"/>
          <w:szCs w:val="22"/>
        </w:rPr>
        <w:t xml:space="preserve">Lagmansgymnasiet söker lärare till Naturkunskap och Matematik, Vara, </w:t>
      </w:r>
      <w:proofErr w:type="gramStart"/>
      <w:r w:rsidRPr="00BB090D">
        <w:rPr>
          <w:rFonts w:ascii="Garamond" w:hAnsi="Garamond" w:cs="Open Sans"/>
          <w:color w:val="333333"/>
          <w:sz w:val="22"/>
          <w:szCs w:val="22"/>
        </w:rPr>
        <w:t>24723480</w:t>
      </w:r>
      <w:proofErr w:type="gramEnd"/>
    </w:p>
    <w:p w14:paraId="438DB3F4" w14:textId="77777777" w:rsidR="003846D1" w:rsidRPr="00BB090D" w:rsidRDefault="003846D1" w:rsidP="003846D1">
      <w:pPr>
        <w:pStyle w:val="ListParagraph"/>
        <w:numPr>
          <w:ilvl w:val="0"/>
          <w:numId w:val="105"/>
        </w:numPr>
        <w:rPr>
          <w:rFonts w:ascii="Garamond" w:hAnsi="Garamond"/>
        </w:rPr>
      </w:pPr>
      <w:r w:rsidRPr="00BB090D">
        <w:rPr>
          <w:rFonts w:ascii="Garamond" w:hAnsi="Garamond" w:cs="Segoe UI"/>
          <w:color w:val="0078D7"/>
          <w:highlight w:val="white"/>
        </w:rPr>
        <w:t xml:space="preserve">susanne.schillerharvey@edu.vara.se; </w:t>
      </w:r>
      <w:r w:rsidRPr="00BB090D">
        <w:rPr>
          <w:rFonts w:ascii="Times New Roman" w:hAnsi="Times New Roman" w:cs="Times New Roman"/>
          <w:color w:val="0078D7"/>
          <w:highlight w:val="white"/>
        </w:rPr>
        <w:t>‎</w:t>
      </w:r>
    </w:p>
    <w:p w14:paraId="22EA4739" w14:textId="47343D5A" w:rsidR="00D636EE" w:rsidRDefault="00D636EE" w:rsidP="00D636EE">
      <w:pPr>
        <w:pStyle w:val="Heading1"/>
        <w:numPr>
          <w:ilvl w:val="0"/>
          <w:numId w:val="101"/>
        </w:numPr>
        <w:shd w:val="clear" w:color="auto" w:fill="FFFFFF"/>
        <w:spacing w:before="0"/>
        <w:rPr>
          <w:rFonts w:ascii="Garamond" w:hAnsi="Garamond" w:cs="Arial"/>
          <w:color w:val="000000" w:themeColor="text1"/>
          <w:sz w:val="22"/>
          <w:szCs w:val="22"/>
        </w:rPr>
      </w:pPr>
      <w:r w:rsidRPr="00BB090D">
        <w:rPr>
          <w:rFonts w:ascii="Garamond" w:hAnsi="Garamond" w:cs="Arial"/>
          <w:color w:val="000000" w:themeColor="text1"/>
          <w:sz w:val="22"/>
          <w:szCs w:val="22"/>
        </w:rPr>
        <w:t xml:space="preserve">NTI </w:t>
      </w:r>
      <w:proofErr w:type="spellStart"/>
      <w:r w:rsidRPr="00BB090D">
        <w:rPr>
          <w:rFonts w:ascii="Garamond" w:hAnsi="Garamond" w:cs="Arial"/>
          <w:color w:val="000000" w:themeColor="text1"/>
          <w:sz w:val="22"/>
          <w:szCs w:val="22"/>
        </w:rPr>
        <w:t>Kronhus</w:t>
      </w:r>
      <w:proofErr w:type="spellEnd"/>
      <w:r w:rsidRPr="00BB090D">
        <w:rPr>
          <w:rFonts w:ascii="Garamond" w:hAnsi="Garamond" w:cs="Arial"/>
          <w:color w:val="000000" w:themeColor="text1"/>
          <w:sz w:val="22"/>
          <w:szCs w:val="22"/>
        </w:rPr>
        <w:t xml:space="preserve"> söker lärare i matematik och programmering, Göteborg, </w:t>
      </w:r>
      <w:proofErr w:type="gramStart"/>
      <w:r w:rsidRPr="00BB090D">
        <w:rPr>
          <w:rFonts w:ascii="Garamond" w:hAnsi="Garamond" w:cs="Arial"/>
          <w:color w:val="000000" w:themeColor="text1"/>
          <w:sz w:val="22"/>
          <w:szCs w:val="22"/>
        </w:rPr>
        <w:t>24686063</w:t>
      </w:r>
      <w:proofErr w:type="gramEnd"/>
    </w:p>
    <w:p w14:paraId="04F83BB7" w14:textId="10BB1CF8" w:rsidR="003846D1" w:rsidRPr="00BB090D" w:rsidRDefault="003846D1" w:rsidP="00BB090D">
      <w:pPr>
        <w:pStyle w:val="Heading1"/>
        <w:numPr>
          <w:ilvl w:val="0"/>
          <w:numId w:val="101"/>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 xml:space="preserve">Lärare SVA (svenska som andraspråk) - åk </w:t>
      </w:r>
      <w:proofErr w:type="gramStart"/>
      <w:r w:rsidRPr="00BB090D">
        <w:rPr>
          <w:rFonts w:ascii="Garamond" w:hAnsi="Garamond"/>
          <w:color w:val="000000" w:themeColor="text1"/>
          <w:sz w:val="22"/>
          <w:szCs w:val="22"/>
        </w:rPr>
        <w:t>6-9</w:t>
      </w:r>
      <w:proofErr w:type="gramEnd"/>
      <w:r w:rsidRPr="00BB090D">
        <w:rPr>
          <w:rFonts w:ascii="Garamond" w:hAnsi="Garamond"/>
          <w:color w:val="000000" w:themeColor="text1"/>
          <w:sz w:val="22"/>
          <w:szCs w:val="22"/>
        </w:rPr>
        <w:t>, Internationella Engelska skolan Eskilstuna, 24643363</w:t>
      </w:r>
    </w:p>
    <w:p w14:paraId="6B6C807B" w14:textId="785C8886" w:rsidR="00760FF0" w:rsidRDefault="00760FF0" w:rsidP="00BB090D">
      <w:pPr>
        <w:pStyle w:val="Heading1"/>
        <w:numPr>
          <w:ilvl w:val="0"/>
          <w:numId w:val="101"/>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 xml:space="preserve">Lärare SO - åk </w:t>
      </w:r>
      <w:proofErr w:type="gramStart"/>
      <w:r w:rsidRPr="00BB090D">
        <w:rPr>
          <w:rFonts w:ascii="Garamond" w:hAnsi="Garamond"/>
          <w:color w:val="000000" w:themeColor="text1"/>
          <w:sz w:val="22"/>
          <w:szCs w:val="22"/>
        </w:rPr>
        <w:t>6-9</w:t>
      </w:r>
      <w:proofErr w:type="gramEnd"/>
      <w:r w:rsidRPr="00BB090D">
        <w:rPr>
          <w:rFonts w:ascii="Garamond" w:hAnsi="Garamond"/>
          <w:color w:val="000000" w:themeColor="text1"/>
          <w:sz w:val="22"/>
          <w:szCs w:val="22"/>
        </w:rPr>
        <w:t>, Internationella Engelska skolan Eskilstuna, 24643382</w:t>
      </w:r>
    </w:p>
    <w:p w14:paraId="237F6066" w14:textId="77777777" w:rsidR="0046550A" w:rsidRDefault="0046550A" w:rsidP="0078795D">
      <w:pPr>
        <w:pStyle w:val="Heading1"/>
        <w:shd w:val="clear" w:color="auto" w:fill="FFFFFF"/>
        <w:spacing w:before="0"/>
        <w:rPr>
          <w:rFonts w:ascii="Garamond" w:hAnsi="Garamond"/>
          <w:color w:val="000000" w:themeColor="text1"/>
          <w:sz w:val="22"/>
          <w:szCs w:val="22"/>
        </w:rPr>
      </w:pPr>
    </w:p>
    <w:p w14:paraId="296CABE9" w14:textId="7384AE06" w:rsidR="009633E2" w:rsidRDefault="0078795D" w:rsidP="009633E2">
      <w:pPr>
        <w:pStyle w:val="Heading1"/>
        <w:shd w:val="clear" w:color="auto" w:fill="FFFFFF"/>
        <w:spacing w:before="0"/>
        <w:rPr>
          <w:rFonts w:ascii="Garamond" w:hAnsi="Garamond"/>
          <w:color w:val="000000" w:themeColor="text1"/>
          <w:sz w:val="22"/>
          <w:szCs w:val="22"/>
        </w:rPr>
      </w:pPr>
      <w:r>
        <w:rPr>
          <w:rFonts w:ascii="Garamond" w:hAnsi="Garamond"/>
          <w:color w:val="000000" w:themeColor="text1"/>
          <w:sz w:val="22"/>
          <w:szCs w:val="22"/>
        </w:rPr>
        <w:t>Maj</w:t>
      </w:r>
    </w:p>
    <w:p w14:paraId="799565D8" w14:textId="77777777" w:rsidR="00477D1A" w:rsidRPr="00A90AEA" w:rsidRDefault="00477D1A" w:rsidP="00477D1A">
      <w:pPr>
        <w:pStyle w:val="ListParagraph"/>
        <w:numPr>
          <w:ilvl w:val="0"/>
          <w:numId w:val="117"/>
        </w:numPr>
        <w:spacing w:after="0"/>
        <w:rPr>
          <w:rFonts w:ascii="Garamond" w:hAnsi="Garamond"/>
        </w:rPr>
      </w:pPr>
      <w:r w:rsidRPr="00A90AEA">
        <w:rPr>
          <w:rFonts w:ascii="Garamond" w:hAnsi="Garamond"/>
        </w:rPr>
        <w:t xml:space="preserve">3 maj, Datorteknik, </w:t>
      </w:r>
      <w:proofErr w:type="spellStart"/>
      <w:r w:rsidRPr="00A90AEA">
        <w:rPr>
          <w:rFonts w:ascii="Garamond" w:hAnsi="Garamond"/>
          <w:color w:val="000000" w:themeColor="text1"/>
        </w:rPr>
        <w:t>Holavedsgymnasiet</w:t>
      </w:r>
      <w:proofErr w:type="spellEnd"/>
      <w:r w:rsidRPr="00A90AEA">
        <w:rPr>
          <w:rFonts w:ascii="Garamond" w:hAnsi="Garamond"/>
          <w:color w:val="000000" w:themeColor="text1"/>
        </w:rPr>
        <w:t>, Tranås</w:t>
      </w:r>
    </w:p>
    <w:p w14:paraId="73710D58" w14:textId="77777777" w:rsidR="00477D1A" w:rsidRPr="00A90AEA" w:rsidRDefault="00477D1A" w:rsidP="00477D1A">
      <w:pPr>
        <w:pStyle w:val="ListParagraph"/>
        <w:numPr>
          <w:ilvl w:val="0"/>
          <w:numId w:val="117"/>
        </w:numPr>
        <w:spacing w:after="0"/>
        <w:rPr>
          <w:rFonts w:ascii="Garamond" w:hAnsi="Garamond"/>
        </w:rPr>
      </w:pPr>
      <w:r w:rsidRPr="00A90AEA">
        <w:rPr>
          <w:rFonts w:ascii="Garamond" w:hAnsi="Garamond"/>
        </w:rPr>
        <w:t>6 maj, Teknik, Slottskolan, Vingåker</w:t>
      </w:r>
    </w:p>
    <w:p w14:paraId="5319EF2A" w14:textId="77777777" w:rsidR="00477D1A" w:rsidRPr="00A90AEA" w:rsidRDefault="00477D1A" w:rsidP="00477D1A">
      <w:pPr>
        <w:pStyle w:val="ListParagraph"/>
        <w:numPr>
          <w:ilvl w:val="0"/>
          <w:numId w:val="117"/>
        </w:numPr>
        <w:spacing w:after="0"/>
        <w:rPr>
          <w:rFonts w:ascii="Garamond" w:hAnsi="Garamond"/>
        </w:rPr>
      </w:pPr>
      <w:r w:rsidRPr="00A90AEA">
        <w:rPr>
          <w:rFonts w:ascii="Garamond" w:hAnsi="Garamond"/>
        </w:rPr>
        <w:t xml:space="preserve">12 maj, Matematik, </w:t>
      </w:r>
      <w:r w:rsidRPr="00A90AEA">
        <w:rPr>
          <w:rFonts w:ascii="Garamond" w:hAnsi="Garamond"/>
          <w:color w:val="000000" w:themeColor="text1"/>
        </w:rPr>
        <w:t>Jämtlands Gymnasium, Bräcke</w:t>
      </w:r>
    </w:p>
    <w:p w14:paraId="24F90463" w14:textId="0E6659A6" w:rsidR="00477D1A" w:rsidRPr="00E52DDC" w:rsidRDefault="00477D1A" w:rsidP="00477D1A">
      <w:pPr>
        <w:pStyle w:val="ListParagraph"/>
        <w:numPr>
          <w:ilvl w:val="0"/>
          <w:numId w:val="117"/>
        </w:numPr>
        <w:shd w:val="clear" w:color="auto" w:fill="FFFFFF"/>
        <w:spacing w:after="0"/>
        <w:rPr>
          <w:rFonts w:ascii="Garamond" w:hAnsi="Garamond" w:cs="Arial"/>
          <w:i/>
          <w:iCs/>
          <w:color w:val="000000" w:themeColor="text1"/>
        </w:rPr>
      </w:pPr>
      <w:r w:rsidRPr="00E52DDC">
        <w:rPr>
          <w:rFonts w:ascii="Garamond" w:hAnsi="Garamond"/>
          <w:i/>
          <w:iCs/>
          <w:color w:val="000000" w:themeColor="text1"/>
        </w:rPr>
        <w:t xml:space="preserve">12 maj, </w:t>
      </w:r>
      <w:r w:rsidRPr="00E52DDC">
        <w:rPr>
          <w:rFonts w:ascii="Garamond" w:hAnsi="Garamond" w:cs="Open Sans"/>
          <w:i/>
          <w:iCs/>
          <w:color w:val="000000" w:themeColor="text1"/>
        </w:rPr>
        <w:t xml:space="preserve">Matematik och Fysik, </w:t>
      </w:r>
      <w:proofErr w:type="spellStart"/>
      <w:r w:rsidRPr="00E52DDC">
        <w:rPr>
          <w:rFonts w:ascii="Garamond" w:hAnsi="Garamond" w:cs="Open Sans"/>
          <w:i/>
          <w:iCs/>
          <w:color w:val="333333"/>
          <w:shd w:val="clear" w:color="auto" w:fill="FFFFFF"/>
        </w:rPr>
        <w:t>Rudbecksgymnasiet</w:t>
      </w:r>
      <w:proofErr w:type="spellEnd"/>
      <w:r w:rsidRPr="00E52DDC">
        <w:rPr>
          <w:rFonts w:ascii="Garamond" w:hAnsi="Garamond"/>
          <w:i/>
          <w:iCs/>
          <w:color w:val="000000" w:themeColor="text1"/>
        </w:rPr>
        <w:t>, Tidaholm</w:t>
      </w:r>
    </w:p>
    <w:p w14:paraId="565BFD58" w14:textId="77777777" w:rsidR="00477D1A" w:rsidRPr="00A90AEA" w:rsidRDefault="00477D1A" w:rsidP="00477D1A">
      <w:pPr>
        <w:pStyle w:val="ListParagraph"/>
        <w:numPr>
          <w:ilvl w:val="0"/>
          <w:numId w:val="117"/>
        </w:numPr>
        <w:shd w:val="clear" w:color="auto" w:fill="FFFFFF"/>
        <w:spacing w:after="0"/>
        <w:rPr>
          <w:rFonts w:ascii="Garamond" w:hAnsi="Garamond" w:cs="Open Sans"/>
          <w:color w:val="333333"/>
        </w:rPr>
      </w:pPr>
      <w:r w:rsidRPr="00A90AEA">
        <w:rPr>
          <w:rFonts w:ascii="Garamond" w:hAnsi="Garamond"/>
          <w:color w:val="000000" w:themeColor="text1"/>
        </w:rPr>
        <w:t xml:space="preserve">17 maj, Datorteknik, NTI </w:t>
      </w:r>
      <w:proofErr w:type="spellStart"/>
      <w:r w:rsidRPr="00A90AEA">
        <w:rPr>
          <w:rFonts w:ascii="Garamond" w:hAnsi="Garamond"/>
          <w:color w:val="000000" w:themeColor="text1"/>
        </w:rPr>
        <w:t>Kronhus</w:t>
      </w:r>
      <w:proofErr w:type="spellEnd"/>
      <w:r w:rsidRPr="00A90AEA">
        <w:rPr>
          <w:rFonts w:ascii="Garamond" w:hAnsi="Garamond"/>
          <w:color w:val="000000" w:themeColor="text1"/>
        </w:rPr>
        <w:t xml:space="preserve"> Gymnasium, Göteborg</w:t>
      </w:r>
    </w:p>
    <w:p w14:paraId="2212F103" w14:textId="77777777" w:rsidR="00477D1A" w:rsidRPr="00BC34D9" w:rsidRDefault="00477D1A" w:rsidP="00477D1A">
      <w:pPr>
        <w:pStyle w:val="ListParagraph"/>
        <w:numPr>
          <w:ilvl w:val="0"/>
          <w:numId w:val="117"/>
        </w:numPr>
        <w:shd w:val="clear" w:color="auto" w:fill="FFFFFF"/>
        <w:spacing w:after="240"/>
        <w:rPr>
          <w:rFonts w:ascii="Calibri" w:hAnsi="Calibri" w:cs="Calibri"/>
        </w:rPr>
      </w:pPr>
      <w:r w:rsidRPr="00BC34D9">
        <w:rPr>
          <w:rFonts w:ascii="Garamond" w:hAnsi="Garamond"/>
          <w:color w:val="000000" w:themeColor="text1"/>
        </w:rPr>
        <w:t xml:space="preserve">19 maj, Matematik, </w:t>
      </w:r>
      <w:r w:rsidRPr="00BC34D9">
        <w:rPr>
          <w:rFonts w:ascii="Garamond" w:hAnsi="Garamond" w:cs="Open Sans"/>
          <w:color w:val="333333"/>
        </w:rPr>
        <w:t>NTI-Gymnasiet, Skövde</w:t>
      </w:r>
    </w:p>
    <w:p w14:paraId="4BB4C3F9" w14:textId="77777777" w:rsidR="00477D1A" w:rsidRPr="00865ECE" w:rsidRDefault="00477D1A" w:rsidP="00477D1A">
      <w:pPr>
        <w:pStyle w:val="ListParagraph"/>
        <w:numPr>
          <w:ilvl w:val="0"/>
          <w:numId w:val="117"/>
        </w:numPr>
        <w:shd w:val="clear" w:color="auto" w:fill="FFFFFF"/>
        <w:spacing w:after="240"/>
        <w:rPr>
          <w:rFonts w:ascii="Open Sans" w:hAnsi="Open Sans" w:cs="Open Sans"/>
          <w:color w:val="333333"/>
        </w:rPr>
      </w:pPr>
      <w:r w:rsidRPr="00865ECE">
        <w:rPr>
          <w:rFonts w:ascii="Garamond" w:hAnsi="Garamond" w:cs="Open Sans"/>
          <w:color w:val="333333"/>
        </w:rPr>
        <w:t>26 maj, Matematik, Peabskolan, Göteborg</w:t>
      </w:r>
    </w:p>
    <w:p w14:paraId="70CF1706" w14:textId="77777777" w:rsidR="00477D1A" w:rsidRPr="00C323AC" w:rsidRDefault="00477D1A" w:rsidP="00477D1A">
      <w:pPr>
        <w:pStyle w:val="ListParagraph"/>
        <w:numPr>
          <w:ilvl w:val="0"/>
          <w:numId w:val="117"/>
        </w:numPr>
        <w:shd w:val="clear" w:color="auto" w:fill="FFFFFF"/>
        <w:spacing w:after="240"/>
        <w:rPr>
          <w:rFonts w:ascii="Open Sans" w:hAnsi="Open Sans" w:cs="Open Sans"/>
          <w:color w:val="333333"/>
        </w:rPr>
      </w:pPr>
      <w:r w:rsidRPr="00C323AC">
        <w:rPr>
          <w:rFonts w:ascii="Garamond" w:hAnsi="Garamond" w:cs="Open Sans"/>
          <w:color w:val="333333"/>
        </w:rPr>
        <w:t>31 maj, Mjukvaruutvecklare, Semcon, Eskilstuna</w:t>
      </w:r>
    </w:p>
    <w:p w14:paraId="5C5D0898" w14:textId="6F584C1B" w:rsidR="00780229" w:rsidRPr="00025B70" w:rsidRDefault="00780229" w:rsidP="009633E2">
      <w:pPr>
        <w:pStyle w:val="Heading1"/>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lastRenderedPageBreak/>
        <w:t xml:space="preserve">NTI </w:t>
      </w:r>
      <w:proofErr w:type="spellStart"/>
      <w:r w:rsidRPr="00025B70">
        <w:rPr>
          <w:rFonts w:ascii="Garamond" w:hAnsi="Garamond" w:cs="Open Sans"/>
          <w:color w:val="333333"/>
          <w:sz w:val="22"/>
          <w:szCs w:val="22"/>
        </w:rPr>
        <w:t>Kronhus</w:t>
      </w:r>
      <w:proofErr w:type="spellEnd"/>
      <w:r w:rsidRPr="00025B70">
        <w:rPr>
          <w:rFonts w:ascii="Garamond" w:hAnsi="Garamond" w:cs="Open Sans"/>
          <w:color w:val="333333"/>
          <w:sz w:val="22"/>
          <w:szCs w:val="22"/>
        </w:rPr>
        <w:t xml:space="preserve"> söker lärare i matematik och programmering, NTI-gymnasiet, Göteborg, </w:t>
      </w:r>
      <w:proofErr w:type="gramStart"/>
      <w:r w:rsidRPr="00025B70">
        <w:rPr>
          <w:rFonts w:ascii="Garamond" w:hAnsi="Garamond" w:cs="Open Sans"/>
          <w:color w:val="333333"/>
          <w:sz w:val="22"/>
          <w:szCs w:val="22"/>
        </w:rPr>
        <w:t>24686063</w:t>
      </w:r>
      <w:proofErr w:type="gramEnd"/>
    </w:p>
    <w:p w14:paraId="781FA42E" w14:textId="77777777" w:rsidR="00780229" w:rsidRDefault="00780229" w:rsidP="00780229">
      <w:pPr>
        <w:pStyle w:val="Heading1"/>
        <w:numPr>
          <w:ilvl w:val="0"/>
          <w:numId w:val="116"/>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 xml:space="preserve">NTI </w:t>
      </w:r>
      <w:proofErr w:type="spellStart"/>
      <w:r w:rsidRPr="00025B70">
        <w:rPr>
          <w:rFonts w:ascii="Garamond" w:hAnsi="Garamond" w:cs="Open Sans"/>
          <w:color w:val="333333"/>
          <w:sz w:val="22"/>
          <w:szCs w:val="22"/>
        </w:rPr>
        <w:t>Kronhus</w:t>
      </w:r>
      <w:proofErr w:type="spellEnd"/>
      <w:r w:rsidRPr="00025B70">
        <w:rPr>
          <w:rFonts w:ascii="Garamond" w:hAnsi="Garamond" w:cs="Open Sans"/>
          <w:color w:val="333333"/>
          <w:sz w:val="22"/>
          <w:szCs w:val="22"/>
        </w:rPr>
        <w:t xml:space="preserve"> söker lärare i programmering och webbserverprogrammering, NTI-gymnasiet, Göteborg, </w:t>
      </w:r>
      <w:proofErr w:type="gramStart"/>
      <w:r w:rsidRPr="00025B70">
        <w:rPr>
          <w:rFonts w:ascii="Garamond" w:hAnsi="Garamond" w:cs="Open Sans"/>
          <w:color w:val="333333"/>
          <w:sz w:val="22"/>
          <w:szCs w:val="22"/>
        </w:rPr>
        <w:t>24686330</w:t>
      </w:r>
      <w:proofErr w:type="gramEnd"/>
    </w:p>
    <w:p w14:paraId="70EA674D" w14:textId="77777777" w:rsidR="00780229" w:rsidRDefault="00780229" w:rsidP="00780229">
      <w:r>
        <w:t>Programmering 1 och 2</w:t>
      </w:r>
    </w:p>
    <w:p w14:paraId="6B89F912" w14:textId="77777777" w:rsidR="00780229" w:rsidRDefault="00780229" w:rsidP="00780229">
      <w:r>
        <w:t>Webserverprogrammering</w:t>
      </w:r>
    </w:p>
    <w:p w14:paraId="27250A5F" w14:textId="77777777" w:rsidR="00780229" w:rsidRDefault="00780229" w:rsidP="00780229">
      <w:r>
        <w:t>Tillämpad programmering, 300 p, Teknik och El/Energi</w:t>
      </w:r>
    </w:p>
    <w:p w14:paraId="6EBE6CC5" w14:textId="77777777" w:rsidR="00C55397" w:rsidRDefault="00C55397" w:rsidP="00C17DF4">
      <w:pPr>
        <w:pStyle w:val="Heading1"/>
        <w:numPr>
          <w:ilvl w:val="0"/>
          <w:numId w:val="116"/>
        </w:numPr>
        <w:shd w:val="clear" w:color="auto" w:fill="FFFFFF"/>
        <w:spacing w:before="0"/>
        <w:rPr>
          <w:rFonts w:ascii="Garamond" w:hAnsi="Garamond"/>
          <w:color w:val="000000" w:themeColor="text1"/>
          <w:sz w:val="22"/>
          <w:szCs w:val="22"/>
        </w:rPr>
      </w:pPr>
      <w:r>
        <w:rPr>
          <w:rFonts w:ascii="Garamond" w:hAnsi="Garamond"/>
          <w:color w:val="000000" w:themeColor="text1"/>
          <w:sz w:val="22"/>
          <w:szCs w:val="22"/>
        </w:rPr>
        <w:t xml:space="preserve">1 maj, </w:t>
      </w:r>
      <w:r w:rsidRPr="00E053C7">
        <w:rPr>
          <w:rFonts w:ascii="Garamond" w:hAnsi="Garamond"/>
          <w:color w:val="000000" w:themeColor="text1"/>
          <w:sz w:val="22"/>
          <w:szCs w:val="22"/>
        </w:rPr>
        <w:t xml:space="preserve">Lärare i matematik vid Jämtlands Gymnasium och Vuxenutbildning i Bräcke, </w:t>
      </w:r>
      <w:proofErr w:type="gramStart"/>
      <w:r w:rsidRPr="00E053C7">
        <w:rPr>
          <w:rFonts w:ascii="Garamond" w:hAnsi="Garamond"/>
          <w:color w:val="000000" w:themeColor="text1"/>
          <w:sz w:val="22"/>
          <w:szCs w:val="22"/>
        </w:rPr>
        <w:t>24691728</w:t>
      </w:r>
      <w:proofErr w:type="gramEnd"/>
    </w:p>
    <w:p w14:paraId="66F29060" w14:textId="2741FDAD" w:rsidR="00C55397" w:rsidRPr="009633E2" w:rsidRDefault="00C55397" w:rsidP="009633E2">
      <w:pPr>
        <w:pStyle w:val="ListParagraph"/>
        <w:numPr>
          <w:ilvl w:val="1"/>
          <w:numId w:val="116"/>
        </w:numPr>
        <w:spacing w:line="252" w:lineRule="auto"/>
        <w:rPr>
          <w:rFonts w:ascii="Museo Sans 300" w:hAnsi="Museo Sans 300" w:cs="Calibri"/>
          <w:color w:val="000000"/>
          <w:sz w:val="18"/>
          <w:szCs w:val="18"/>
        </w:rPr>
      </w:pPr>
      <w:r w:rsidRPr="009633E2">
        <w:rPr>
          <w:rFonts w:ascii="Museo Sans 300" w:hAnsi="Museo Sans 300" w:cs="Calibri"/>
          <w:b/>
          <w:bCs/>
          <w:color w:val="000000"/>
          <w:sz w:val="20"/>
          <w:szCs w:val="20"/>
        </w:rPr>
        <w:t xml:space="preserve">Monica Berglund, </w:t>
      </w:r>
      <w:r w:rsidRPr="009633E2">
        <w:rPr>
          <w:rFonts w:ascii="Museo Sans 300" w:hAnsi="Museo Sans 300" w:cs="Calibri"/>
          <w:color w:val="000000"/>
          <w:sz w:val="18"/>
          <w:szCs w:val="18"/>
        </w:rPr>
        <w:t xml:space="preserve">Rektor / Specialpedagog, Jämtlands Gymnasium Bräcke, Tel: 010-490 24 15, Mobil: 070-184 72 63, </w:t>
      </w:r>
      <w:hyperlink r:id="rId114" w:history="1">
        <w:r w:rsidRPr="009633E2">
          <w:rPr>
            <w:rStyle w:val="Hyperlink"/>
            <w:rFonts w:ascii="Museo Sans 300" w:hAnsi="Museo Sans 300" w:cs="Calibri"/>
            <w:sz w:val="18"/>
            <w:szCs w:val="18"/>
          </w:rPr>
          <w:t>monica.berglund@jgy.se</w:t>
        </w:r>
      </w:hyperlink>
      <w:r w:rsidRPr="009633E2">
        <w:rPr>
          <w:rFonts w:ascii="Museo Sans 300" w:hAnsi="Museo Sans 300" w:cs="Calibri"/>
          <w:color w:val="000000"/>
          <w:sz w:val="18"/>
          <w:szCs w:val="18"/>
        </w:rPr>
        <w:t xml:space="preserve">, </w:t>
      </w:r>
      <w:hyperlink r:id="rId115" w:history="1">
        <w:r w:rsidRPr="009633E2">
          <w:rPr>
            <w:rStyle w:val="Hyperlink"/>
            <w:rFonts w:ascii="Museo Sans 300" w:hAnsi="Museo Sans 300" w:cs="Calibri"/>
            <w:sz w:val="18"/>
            <w:szCs w:val="18"/>
          </w:rPr>
          <w:t>www.jgy.se</w:t>
        </w:r>
      </w:hyperlink>
      <w:r w:rsidR="009633E2" w:rsidRPr="009633E2">
        <w:rPr>
          <w:rStyle w:val="Hyperlink"/>
          <w:rFonts w:ascii="Museo Sans 300" w:hAnsi="Museo Sans 300" w:cs="Calibri"/>
          <w:sz w:val="18"/>
          <w:szCs w:val="18"/>
        </w:rPr>
        <w:t xml:space="preserve">, </w:t>
      </w:r>
      <w:r w:rsidRPr="009633E2">
        <w:rPr>
          <w:rStyle w:val="Hyperlink"/>
          <w:rFonts w:ascii="Museo Sans 300" w:hAnsi="Museo Sans 300" w:cs="Calibri"/>
          <w:sz w:val="18"/>
          <w:szCs w:val="18"/>
        </w:rPr>
        <w:t>38 000 kr</w:t>
      </w:r>
    </w:p>
    <w:p w14:paraId="63BC106A" w14:textId="77777777" w:rsidR="009633E2" w:rsidRPr="00BB090D" w:rsidRDefault="009633E2" w:rsidP="009633E2">
      <w:pPr>
        <w:pStyle w:val="Heading1"/>
        <w:numPr>
          <w:ilvl w:val="0"/>
          <w:numId w:val="116"/>
        </w:numPr>
        <w:shd w:val="clear" w:color="auto" w:fill="FFFFFF"/>
        <w:spacing w:before="0" w:line="240" w:lineRule="auto"/>
        <w:rPr>
          <w:rFonts w:ascii="Garamond" w:hAnsi="Garamond" w:cs="Open Sans"/>
          <w:color w:val="000000" w:themeColor="text1"/>
          <w:sz w:val="22"/>
          <w:szCs w:val="22"/>
        </w:rPr>
      </w:pPr>
      <w:r w:rsidRPr="00BB090D">
        <w:rPr>
          <w:rFonts w:ascii="Garamond" w:hAnsi="Garamond" w:cs="Open Sans"/>
          <w:color w:val="000000" w:themeColor="text1"/>
          <w:sz w:val="22"/>
          <w:szCs w:val="22"/>
        </w:rPr>
        <w:t xml:space="preserve">Gymnasielärare inom Matematik och Fysik, </w:t>
      </w:r>
      <w:proofErr w:type="spellStart"/>
      <w:r w:rsidRPr="00BB090D">
        <w:rPr>
          <w:rFonts w:ascii="Garamond" w:hAnsi="Garamond" w:cs="Open Sans"/>
          <w:color w:val="333333"/>
          <w:sz w:val="22"/>
          <w:szCs w:val="22"/>
          <w:shd w:val="clear" w:color="auto" w:fill="FFFFFF"/>
        </w:rPr>
        <w:t>Rudbecksgymnasiet</w:t>
      </w:r>
      <w:proofErr w:type="spellEnd"/>
      <w:r w:rsidRPr="00BB090D">
        <w:rPr>
          <w:rFonts w:ascii="Garamond" w:hAnsi="Garamond" w:cs="Open Sans"/>
          <w:color w:val="333333"/>
          <w:sz w:val="22"/>
          <w:szCs w:val="22"/>
          <w:shd w:val="clear" w:color="auto" w:fill="FFFFFF"/>
        </w:rPr>
        <w:t xml:space="preserve">, </w:t>
      </w:r>
      <w:r w:rsidRPr="00BB090D">
        <w:rPr>
          <w:rFonts w:ascii="Garamond" w:hAnsi="Garamond" w:cs="Open Sans"/>
          <w:color w:val="000000" w:themeColor="text1"/>
          <w:sz w:val="22"/>
          <w:szCs w:val="22"/>
        </w:rPr>
        <w:t xml:space="preserve">Tidaholm Kommun, Tidaholm, </w:t>
      </w:r>
      <w:proofErr w:type="gramStart"/>
      <w:r w:rsidRPr="00BB090D">
        <w:rPr>
          <w:rFonts w:ascii="Garamond" w:hAnsi="Garamond" w:cs="Open Sans"/>
          <w:color w:val="000000" w:themeColor="text1"/>
          <w:sz w:val="22"/>
          <w:szCs w:val="22"/>
        </w:rPr>
        <w:t>24713982</w:t>
      </w:r>
      <w:proofErr w:type="gramEnd"/>
    </w:p>
    <w:p w14:paraId="4F7ABD89" w14:textId="64E24EC0" w:rsidR="009633E2" w:rsidRPr="009633E2" w:rsidRDefault="009633E2" w:rsidP="009633E2">
      <w:pPr>
        <w:pStyle w:val="ListParagraph"/>
        <w:numPr>
          <w:ilvl w:val="1"/>
          <w:numId w:val="116"/>
        </w:numPr>
        <w:rPr>
          <w:rFonts w:ascii="Garamond" w:hAnsi="Garamond"/>
        </w:rPr>
      </w:pPr>
      <w:r w:rsidRPr="009633E2">
        <w:rPr>
          <w:rFonts w:ascii="Garamond" w:hAnsi="Garamond" w:cs="Segoe UI"/>
          <w:color w:val="0078D7"/>
          <w:highlight w:val="white"/>
        </w:rPr>
        <w:t xml:space="preserve">daniel.larsson@tidaholm.se; </w:t>
      </w:r>
      <w:r w:rsidRPr="009633E2">
        <w:rPr>
          <w:rFonts w:ascii="Times New Roman" w:hAnsi="Times New Roman" w:cs="Times New Roman"/>
          <w:color w:val="0078D7"/>
          <w:highlight w:val="white"/>
        </w:rPr>
        <w:t>‎</w:t>
      </w:r>
      <w:r w:rsidRPr="009633E2">
        <w:rPr>
          <w:rFonts w:ascii="Times New Roman" w:hAnsi="Times New Roman" w:cs="Times New Roman"/>
          <w:color w:val="0078D7"/>
        </w:rPr>
        <w:t xml:space="preserve">Tidaholm Kommun </w:t>
      </w:r>
      <w:r w:rsidRPr="009633E2">
        <w:rPr>
          <w:rFonts w:ascii="Open Sans" w:hAnsi="Open Sans" w:cs="Open Sans"/>
          <w:color w:val="222222"/>
          <w:sz w:val="27"/>
          <w:szCs w:val="27"/>
        </w:rPr>
        <w:t>0502-60 60 00</w:t>
      </w:r>
    </w:p>
    <w:p w14:paraId="32C62249" w14:textId="77777777" w:rsidR="009633E2" w:rsidRDefault="009633E2" w:rsidP="009633E2">
      <w:pPr>
        <w:pStyle w:val="NoSpacing"/>
        <w:numPr>
          <w:ilvl w:val="1"/>
          <w:numId w:val="11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acket Tidaholm</w:t>
      </w:r>
    </w:p>
    <w:p w14:paraId="761E2B79" w14:textId="77777777" w:rsidR="009633E2" w:rsidRDefault="009633E2" w:rsidP="009633E2">
      <w:pPr>
        <w:pStyle w:val="NoSpacing"/>
        <w:numPr>
          <w:ilvl w:val="1"/>
          <w:numId w:val="11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onas Storm, </w:t>
      </w:r>
      <w:proofErr w:type="spellStart"/>
      <w:r>
        <w:rPr>
          <w:rFonts w:ascii="Garamond" w:hAnsi="Garamond" w:cs="Segoe UI"/>
          <w:color w:val="000000" w:themeColor="text1"/>
          <w:shd w:val="clear" w:color="auto" w:fill="FFFFFF"/>
        </w:rPr>
        <w:t>tor</w:t>
      </w:r>
      <w:proofErr w:type="spellEnd"/>
      <w:r>
        <w:rPr>
          <w:rFonts w:ascii="Garamond" w:hAnsi="Garamond" w:cs="Segoe UI"/>
          <w:color w:val="000000" w:themeColor="text1"/>
          <w:shd w:val="clear" w:color="auto" w:fill="FFFFFF"/>
        </w:rPr>
        <w:t xml:space="preserve"> </w:t>
      </w:r>
      <w:proofErr w:type="gramStart"/>
      <w:r>
        <w:rPr>
          <w:rFonts w:ascii="Garamond" w:hAnsi="Garamond" w:cs="Segoe UI"/>
          <w:color w:val="000000" w:themeColor="text1"/>
          <w:shd w:val="clear" w:color="auto" w:fill="FFFFFF"/>
        </w:rPr>
        <w:t>8-12</w:t>
      </w:r>
      <w:proofErr w:type="gramEnd"/>
    </w:p>
    <w:p w14:paraId="7E76C2CE" w14:textId="77777777" w:rsidR="009633E2" w:rsidRDefault="009633E2" w:rsidP="009633E2">
      <w:pPr>
        <w:pStyle w:val="NoSpacing"/>
        <w:numPr>
          <w:ilvl w:val="1"/>
          <w:numId w:val="11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arförbundet</w:t>
      </w:r>
    </w:p>
    <w:p w14:paraId="2D1C50CC" w14:textId="77777777" w:rsidR="009633E2" w:rsidRDefault="009633E2" w:rsidP="009633E2">
      <w:pPr>
        <w:pStyle w:val="NoSpacing"/>
        <w:numPr>
          <w:ilvl w:val="1"/>
          <w:numId w:val="116"/>
        </w:numPr>
        <w:rPr>
          <w:rFonts w:ascii="Garamond" w:hAnsi="Garamond" w:cs="Segoe UI"/>
          <w:color w:val="000000" w:themeColor="text1"/>
          <w:shd w:val="clear" w:color="auto" w:fill="FFFFFF"/>
        </w:rPr>
      </w:pPr>
      <w:proofErr w:type="gramStart"/>
      <w:r>
        <w:rPr>
          <w:rFonts w:ascii="Garamond" w:hAnsi="Garamond" w:cs="Segoe UI"/>
          <w:color w:val="000000" w:themeColor="text1"/>
          <w:shd w:val="clear" w:color="auto" w:fill="FFFFFF"/>
        </w:rPr>
        <w:t>0502-606159</w:t>
      </w:r>
      <w:proofErr w:type="gramEnd"/>
    </w:p>
    <w:p w14:paraId="3254749B" w14:textId="77777777" w:rsidR="009633E2" w:rsidRDefault="009633E2" w:rsidP="009633E2">
      <w:pPr>
        <w:pStyle w:val="NoSpacing"/>
        <w:numPr>
          <w:ilvl w:val="1"/>
          <w:numId w:val="116"/>
        </w:numPr>
        <w:rPr>
          <w:rFonts w:ascii="Garamond" w:hAnsi="Garamond" w:cs="Segoe UI"/>
          <w:color w:val="000000" w:themeColor="text1"/>
          <w:shd w:val="clear" w:color="auto" w:fill="FFFFFF"/>
        </w:rPr>
      </w:pPr>
      <w:r>
        <w:rPr>
          <w:rStyle w:val="Strong"/>
          <w:rFonts w:ascii="Roboto" w:hAnsi="Roboto"/>
          <w:color w:val="767676"/>
          <w:sz w:val="20"/>
          <w:szCs w:val="20"/>
          <w:shd w:val="clear" w:color="auto" w:fill="FFFFFF"/>
        </w:rPr>
        <w:t>jonas</w:t>
      </w:r>
      <w:r>
        <w:rPr>
          <w:rFonts w:ascii="Roboto" w:hAnsi="Roboto"/>
          <w:color w:val="666666"/>
          <w:sz w:val="20"/>
          <w:szCs w:val="20"/>
          <w:shd w:val="clear" w:color="auto" w:fill="FFFFFF"/>
        </w:rPr>
        <w:t>.storm@lararforbundetavdelning.se</w:t>
      </w:r>
    </w:p>
    <w:p w14:paraId="73090D67" w14:textId="77777777" w:rsidR="001365FF" w:rsidRPr="00BB090D" w:rsidRDefault="00760FF0" w:rsidP="009633E2">
      <w:pPr>
        <w:pStyle w:val="Heading1"/>
        <w:numPr>
          <w:ilvl w:val="0"/>
          <w:numId w:val="116"/>
        </w:numPr>
        <w:shd w:val="clear" w:color="auto" w:fill="FFFFFF"/>
        <w:spacing w:before="0"/>
        <w:rPr>
          <w:rFonts w:ascii="Garamond" w:hAnsi="Garamond"/>
          <w:color w:val="000000" w:themeColor="text1"/>
          <w:sz w:val="22"/>
          <w:szCs w:val="22"/>
        </w:rPr>
      </w:pPr>
      <w:proofErr w:type="spellStart"/>
      <w:r w:rsidRPr="00BB090D">
        <w:rPr>
          <w:rFonts w:ascii="Garamond" w:hAnsi="Garamond"/>
          <w:color w:val="000000" w:themeColor="text1"/>
          <w:sz w:val="22"/>
          <w:szCs w:val="22"/>
        </w:rPr>
        <w:t>Qualified</w:t>
      </w:r>
      <w:proofErr w:type="spellEnd"/>
      <w:r w:rsidRPr="00BB090D">
        <w:rPr>
          <w:rFonts w:ascii="Garamond" w:hAnsi="Garamond"/>
          <w:color w:val="000000" w:themeColor="text1"/>
          <w:sz w:val="22"/>
          <w:szCs w:val="22"/>
        </w:rPr>
        <w:t xml:space="preserve"> Swedish </w:t>
      </w:r>
      <w:proofErr w:type="spellStart"/>
      <w:r w:rsidRPr="00BB090D">
        <w:rPr>
          <w:rFonts w:ascii="Garamond" w:hAnsi="Garamond"/>
          <w:color w:val="000000" w:themeColor="text1"/>
          <w:sz w:val="22"/>
          <w:szCs w:val="22"/>
        </w:rPr>
        <w:t>teacher</w:t>
      </w:r>
      <w:proofErr w:type="spellEnd"/>
      <w:r w:rsidRPr="00BB090D">
        <w:rPr>
          <w:rFonts w:ascii="Garamond" w:hAnsi="Garamond"/>
          <w:color w:val="000000" w:themeColor="text1"/>
          <w:sz w:val="22"/>
          <w:szCs w:val="22"/>
        </w:rPr>
        <w:t xml:space="preserve">, Internationella Engelska Skolan Enskede, </w:t>
      </w:r>
      <w:proofErr w:type="gramStart"/>
      <w:r w:rsidRPr="00BB090D">
        <w:rPr>
          <w:rFonts w:ascii="Garamond" w:hAnsi="Garamond"/>
          <w:color w:val="000000" w:themeColor="text1"/>
          <w:sz w:val="22"/>
          <w:szCs w:val="22"/>
        </w:rPr>
        <w:t>24644536</w:t>
      </w:r>
      <w:proofErr w:type="gramEnd"/>
    </w:p>
    <w:p w14:paraId="18268431" w14:textId="77777777" w:rsidR="001365FF" w:rsidRPr="00BB090D" w:rsidRDefault="001365FF" w:rsidP="009633E2">
      <w:pPr>
        <w:pStyle w:val="Heading1"/>
        <w:numPr>
          <w:ilvl w:val="0"/>
          <w:numId w:val="116"/>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 xml:space="preserve">Gymnasielärare i matematik till Ådalsskolan, Kramfors, </w:t>
      </w:r>
      <w:proofErr w:type="gramStart"/>
      <w:r w:rsidRPr="00BB090D">
        <w:rPr>
          <w:rFonts w:ascii="Garamond" w:hAnsi="Garamond"/>
          <w:color w:val="000000" w:themeColor="text1"/>
          <w:sz w:val="22"/>
          <w:szCs w:val="22"/>
        </w:rPr>
        <w:t>24668649</w:t>
      </w:r>
      <w:proofErr w:type="gramEnd"/>
    </w:p>
    <w:p w14:paraId="460ED659" w14:textId="77777777" w:rsidR="004F29A4" w:rsidRPr="00BB090D" w:rsidRDefault="001365FF" w:rsidP="009633E2">
      <w:pPr>
        <w:pStyle w:val="Heading1"/>
        <w:numPr>
          <w:ilvl w:val="0"/>
          <w:numId w:val="116"/>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 xml:space="preserve">Lärare matematik/fysik till </w:t>
      </w:r>
      <w:proofErr w:type="spellStart"/>
      <w:r w:rsidRPr="00BB090D">
        <w:rPr>
          <w:rFonts w:ascii="Garamond" w:hAnsi="Garamond"/>
          <w:color w:val="000000" w:themeColor="text1"/>
          <w:sz w:val="22"/>
          <w:szCs w:val="22"/>
        </w:rPr>
        <w:t>Astar</w:t>
      </w:r>
      <w:proofErr w:type="spellEnd"/>
      <w:r w:rsidRPr="00BB090D">
        <w:rPr>
          <w:rFonts w:ascii="Garamond" w:hAnsi="Garamond"/>
          <w:color w:val="000000" w:themeColor="text1"/>
          <w:sz w:val="22"/>
          <w:szCs w:val="22"/>
        </w:rPr>
        <w:t xml:space="preserve">, </w:t>
      </w:r>
      <w:proofErr w:type="spellStart"/>
      <w:r w:rsidRPr="00BB090D">
        <w:rPr>
          <w:rFonts w:ascii="Garamond" w:hAnsi="Garamond"/>
          <w:color w:val="000000" w:themeColor="text1"/>
          <w:sz w:val="22"/>
          <w:szCs w:val="22"/>
        </w:rPr>
        <w:t>Astar</w:t>
      </w:r>
      <w:proofErr w:type="spellEnd"/>
      <w:r w:rsidRPr="00BB090D">
        <w:rPr>
          <w:rFonts w:ascii="Garamond" w:hAnsi="Garamond"/>
          <w:color w:val="000000" w:themeColor="text1"/>
          <w:sz w:val="22"/>
          <w:szCs w:val="22"/>
        </w:rPr>
        <w:t xml:space="preserve">, Västerås, </w:t>
      </w:r>
      <w:proofErr w:type="gramStart"/>
      <w:r w:rsidRPr="00BB090D">
        <w:rPr>
          <w:rFonts w:ascii="Garamond" w:hAnsi="Garamond"/>
          <w:color w:val="000000" w:themeColor="text1"/>
          <w:sz w:val="22"/>
          <w:szCs w:val="22"/>
        </w:rPr>
        <w:t>24647363</w:t>
      </w:r>
      <w:proofErr w:type="gramEnd"/>
    </w:p>
    <w:p w14:paraId="61C62E12" w14:textId="77777777" w:rsidR="00B131D7" w:rsidRPr="00E053C7" w:rsidRDefault="005B6D0D"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Gymnasielärare programmering, </w:t>
      </w:r>
      <w:proofErr w:type="gramStart"/>
      <w:r w:rsidRPr="00E053C7">
        <w:rPr>
          <w:rFonts w:ascii="Garamond" w:hAnsi="Garamond"/>
          <w:color w:val="000000" w:themeColor="text1"/>
          <w:sz w:val="22"/>
          <w:szCs w:val="22"/>
        </w:rPr>
        <w:t>GTIs</w:t>
      </w:r>
      <w:proofErr w:type="gramEnd"/>
      <w:r w:rsidRPr="00E053C7">
        <w:rPr>
          <w:rFonts w:ascii="Garamond" w:hAnsi="Garamond"/>
          <w:color w:val="000000" w:themeColor="text1"/>
          <w:sz w:val="22"/>
          <w:szCs w:val="22"/>
        </w:rPr>
        <w:t xml:space="preserve"> Gymnasieskola, Göteborg, </w:t>
      </w:r>
      <w:r w:rsidR="00B131D7" w:rsidRPr="00E053C7">
        <w:rPr>
          <w:rFonts w:ascii="Garamond" w:hAnsi="Garamond"/>
          <w:color w:val="000000" w:themeColor="text1"/>
          <w:sz w:val="22"/>
          <w:szCs w:val="22"/>
        </w:rPr>
        <w:t>24715852</w:t>
      </w:r>
    </w:p>
    <w:p w14:paraId="3D5605BF" w14:textId="77777777" w:rsidR="009E519D" w:rsidRPr="00E053C7" w:rsidRDefault="00B131D7"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Gymnasielärare i fysik och matematik, </w:t>
      </w:r>
      <w:proofErr w:type="spellStart"/>
      <w:r w:rsidRPr="00E053C7">
        <w:rPr>
          <w:rFonts w:ascii="Garamond" w:hAnsi="Garamond"/>
          <w:color w:val="000000" w:themeColor="text1"/>
          <w:sz w:val="22"/>
          <w:szCs w:val="22"/>
        </w:rPr>
        <w:t>Kitas</w:t>
      </w:r>
      <w:proofErr w:type="spellEnd"/>
      <w:r w:rsidRPr="00E053C7">
        <w:rPr>
          <w:rFonts w:ascii="Garamond" w:hAnsi="Garamond"/>
          <w:color w:val="000000" w:themeColor="text1"/>
          <w:sz w:val="22"/>
          <w:szCs w:val="22"/>
        </w:rPr>
        <w:t xml:space="preserve"> Gymnasium, Göteborg, </w:t>
      </w:r>
      <w:proofErr w:type="gramStart"/>
      <w:r w:rsidRPr="00E053C7">
        <w:rPr>
          <w:rFonts w:ascii="Garamond" w:hAnsi="Garamond"/>
          <w:color w:val="000000" w:themeColor="text1"/>
          <w:sz w:val="22"/>
          <w:szCs w:val="22"/>
        </w:rPr>
        <w:t>24707518</w:t>
      </w:r>
      <w:proofErr w:type="gramEnd"/>
    </w:p>
    <w:p w14:paraId="29E531C7" w14:textId="77777777" w:rsidR="009E519D" w:rsidRPr="00E053C7" w:rsidRDefault="003D7BA1"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Gymnasielärare matematik och naturvetenskapligt ämne, Varberg, </w:t>
      </w:r>
      <w:r w:rsidR="009E519D" w:rsidRPr="00E053C7">
        <w:rPr>
          <w:rFonts w:ascii="Garamond" w:hAnsi="Garamond"/>
          <w:color w:val="000000" w:themeColor="text1"/>
          <w:sz w:val="22"/>
          <w:szCs w:val="22"/>
        </w:rPr>
        <w:t xml:space="preserve">Utbildning- och arbetsmarknadsförvaltningen, </w:t>
      </w:r>
      <w:proofErr w:type="gramStart"/>
      <w:r w:rsidRPr="00E053C7">
        <w:rPr>
          <w:rFonts w:ascii="Garamond" w:hAnsi="Garamond"/>
          <w:color w:val="000000" w:themeColor="text1"/>
          <w:sz w:val="22"/>
          <w:szCs w:val="22"/>
        </w:rPr>
        <w:t>24693077</w:t>
      </w:r>
      <w:proofErr w:type="gramEnd"/>
    </w:p>
    <w:p w14:paraId="1A69701E" w14:textId="77777777" w:rsidR="00CD60B5" w:rsidRPr="00E053C7" w:rsidRDefault="00CD60B5"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Lärare i </w:t>
      </w:r>
      <w:proofErr w:type="spellStart"/>
      <w:r w:rsidRPr="00E053C7">
        <w:rPr>
          <w:rFonts w:ascii="Garamond" w:hAnsi="Garamond"/>
          <w:color w:val="000000" w:themeColor="text1"/>
          <w:sz w:val="22"/>
          <w:szCs w:val="22"/>
        </w:rPr>
        <w:t>matermatik</w:t>
      </w:r>
      <w:proofErr w:type="spellEnd"/>
      <w:r w:rsidRPr="00E053C7">
        <w:rPr>
          <w:rFonts w:ascii="Garamond" w:hAnsi="Garamond"/>
          <w:color w:val="000000" w:themeColor="text1"/>
          <w:sz w:val="22"/>
          <w:szCs w:val="22"/>
        </w:rPr>
        <w:t xml:space="preserve">/ NO sökes till JENSEN gymnasium Kristianstad, JENSEN </w:t>
      </w:r>
      <w:proofErr w:type="spellStart"/>
      <w:r w:rsidRPr="00E053C7">
        <w:rPr>
          <w:rFonts w:ascii="Garamond" w:hAnsi="Garamond"/>
          <w:color w:val="000000" w:themeColor="text1"/>
          <w:sz w:val="22"/>
          <w:szCs w:val="22"/>
        </w:rPr>
        <w:t>Education</w:t>
      </w:r>
      <w:proofErr w:type="spellEnd"/>
      <w:r w:rsidRPr="00E053C7">
        <w:rPr>
          <w:rFonts w:ascii="Garamond" w:hAnsi="Garamond"/>
          <w:color w:val="000000" w:themeColor="text1"/>
          <w:sz w:val="22"/>
          <w:szCs w:val="22"/>
        </w:rPr>
        <w:t xml:space="preserve">, Kristianstad, </w:t>
      </w:r>
      <w:proofErr w:type="gramStart"/>
      <w:r w:rsidRPr="00E053C7">
        <w:rPr>
          <w:rFonts w:ascii="Garamond" w:hAnsi="Garamond"/>
          <w:color w:val="000000" w:themeColor="text1"/>
          <w:sz w:val="22"/>
          <w:szCs w:val="22"/>
        </w:rPr>
        <w:t>24673646</w:t>
      </w:r>
      <w:proofErr w:type="gramEnd"/>
    </w:p>
    <w:p w14:paraId="62254337" w14:textId="77777777" w:rsidR="00CD60B5" w:rsidRPr="00E053C7" w:rsidRDefault="00CD60B5"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Lärare i fysik och matematik, Värmdö kommun, Stockholm, </w:t>
      </w:r>
      <w:proofErr w:type="gramStart"/>
      <w:r w:rsidRPr="00E053C7">
        <w:rPr>
          <w:rFonts w:ascii="Garamond" w:hAnsi="Garamond"/>
          <w:color w:val="000000" w:themeColor="text1"/>
          <w:sz w:val="22"/>
          <w:szCs w:val="22"/>
        </w:rPr>
        <w:t>24688651</w:t>
      </w:r>
      <w:proofErr w:type="gramEnd"/>
    </w:p>
    <w:p w14:paraId="13E4EC19" w14:textId="77777777" w:rsidR="009633E2" w:rsidRDefault="009633E2"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Lärare till Lärcentrum Anstalten </w:t>
      </w:r>
      <w:proofErr w:type="spellStart"/>
      <w:r w:rsidRPr="00E053C7">
        <w:rPr>
          <w:rFonts w:ascii="Garamond" w:hAnsi="Garamond"/>
          <w:color w:val="000000" w:themeColor="text1"/>
          <w:sz w:val="22"/>
          <w:szCs w:val="22"/>
        </w:rPr>
        <w:t>Gruvberget</w:t>
      </w:r>
      <w:proofErr w:type="spellEnd"/>
      <w:r w:rsidRPr="00E053C7">
        <w:rPr>
          <w:rFonts w:ascii="Garamond" w:hAnsi="Garamond"/>
          <w:color w:val="000000" w:themeColor="text1"/>
          <w:sz w:val="22"/>
          <w:szCs w:val="22"/>
        </w:rPr>
        <w:t xml:space="preserve">, Kriminalvården, Sektionen för vuxenutbildning, Bollnäs, </w:t>
      </w:r>
      <w:proofErr w:type="gramStart"/>
      <w:r w:rsidRPr="00E053C7">
        <w:rPr>
          <w:rFonts w:ascii="Garamond" w:hAnsi="Garamond"/>
          <w:color w:val="000000" w:themeColor="text1"/>
          <w:sz w:val="22"/>
          <w:szCs w:val="22"/>
        </w:rPr>
        <w:t>24666315</w:t>
      </w:r>
      <w:proofErr w:type="gramEnd"/>
    </w:p>
    <w:p w14:paraId="50423C32" w14:textId="77777777" w:rsidR="009633E2" w:rsidRDefault="009633E2" w:rsidP="009633E2">
      <w:pPr>
        <w:pStyle w:val="ListParagraph"/>
        <w:numPr>
          <w:ilvl w:val="1"/>
          <w:numId w:val="116"/>
        </w:numPr>
      </w:pPr>
      <w:r>
        <w:t xml:space="preserve">Klass 3, två lärare, </w:t>
      </w:r>
      <w:proofErr w:type="spellStart"/>
      <w:r>
        <w:t>ma</w:t>
      </w:r>
      <w:proofErr w:type="spellEnd"/>
      <w:r>
        <w:t xml:space="preserve"> </w:t>
      </w:r>
      <w:proofErr w:type="spellStart"/>
      <w:r>
        <w:t>sva</w:t>
      </w:r>
      <w:proofErr w:type="spellEnd"/>
      <w:r>
        <w:t xml:space="preserve">, </w:t>
      </w:r>
      <w:proofErr w:type="spellStart"/>
      <w:r>
        <w:t>gy</w:t>
      </w:r>
      <w:proofErr w:type="spellEnd"/>
      <w:r>
        <w:t xml:space="preserve">/gr, 1 h bil, heltid, </w:t>
      </w:r>
      <w:proofErr w:type="gramStart"/>
      <w:r>
        <w:t>tillsvidare</w:t>
      </w:r>
      <w:proofErr w:type="gramEnd"/>
      <w:r>
        <w:t xml:space="preserve">, provanställning, 15 h vecka, 5 ringa distans, ämneslärare lokalt </w:t>
      </w:r>
      <w:proofErr w:type="spellStart"/>
      <w:r>
        <w:t>ma</w:t>
      </w:r>
      <w:proofErr w:type="spellEnd"/>
      <w:r>
        <w:t xml:space="preserve"> grund, distans, motiverande samtal, </w:t>
      </w:r>
    </w:p>
    <w:p w14:paraId="180C1E16" w14:textId="3716D6AB" w:rsidR="009633E2" w:rsidRDefault="009633E2" w:rsidP="009633E2">
      <w:pPr>
        <w:pStyle w:val="ListParagraph"/>
        <w:numPr>
          <w:ilvl w:val="1"/>
          <w:numId w:val="116"/>
        </w:numPr>
      </w:pPr>
      <w:r>
        <w:t xml:space="preserve">070-756 42 68, Maria </w:t>
      </w:r>
      <w:proofErr w:type="spellStart"/>
      <w:r>
        <w:t>Wagenius</w:t>
      </w:r>
      <w:proofErr w:type="spellEnd"/>
      <w:r>
        <w:t xml:space="preserve">, </w:t>
      </w:r>
      <w:proofErr w:type="gramStart"/>
      <w:r>
        <w:t>intervju måndag</w:t>
      </w:r>
      <w:proofErr w:type="gramEnd"/>
      <w:r>
        <w:t xml:space="preserve"> kl. 10</w:t>
      </w:r>
    </w:p>
    <w:p w14:paraId="768E20C2" w14:textId="77777777" w:rsidR="00674347" w:rsidRPr="00E053C7" w:rsidRDefault="00674347" w:rsidP="00674347">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Lärare i matematik och fysik till Spånga gymnasium, Stockholm, </w:t>
      </w:r>
      <w:proofErr w:type="gramStart"/>
      <w:r w:rsidRPr="00E053C7">
        <w:rPr>
          <w:rFonts w:ascii="Garamond" w:hAnsi="Garamond"/>
          <w:color w:val="000000" w:themeColor="text1"/>
          <w:sz w:val="22"/>
          <w:szCs w:val="22"/>
        </w:rPr>
        <w:t>24693891</w:t>
      </w:r>
      <w:proofErr w:type="gramEnd"/>
    </w:p>
    <w:p w14:paraId="023641FC" w14:textId="77777777" w:rsidR="00674347" w:rsidRPr="00DA5D2D" w:rsidRDefault="00674347" w:rsidP="009633E2">
      <w:pPr>
        <w:pStyle w:val="ListParagraph"/>
        <w:numPr>
          <w:ilvl w:val="1"/>
          <w:numId w:val="116"/>
        </w:numPr>
      </w:pPr>
    </w:p>
    <w:p w14:paraId="06EDFAF1" w14:textId="5FACD3A8" w:rsidR="00544441" w:rsidRPr="00544441" w:rsidRDefault="00544441" w:rsidP="00544441">
      <w:r>
        <w:t>Juni</w:t>
      </w:r>
    </w:p>
    <w:p w14:paraId="048A62BB" w14:textId="77777777" w:rsidR="00C17DF4" w:rsidRPr="00E053C7" w:rsidRDefault="00C17DF4" w:rsidP="00C17DF4">
      <w:pPr>
        <w:pStyle w:val="Heading1"/>
        <w:numPr>
          <w:ilvl w:val="0"/>
          <w:numId w:val="123"/>
        </w:numPr>
        <w:shd w:val="clear" w:color="auto" w:fill="FFFFFF"/>
        <w:spacing w:before="0"/>
        <w:rPr>
          <w:rFonts w:ascii="Garamond" w:hAnsi="Garamond"/>
          <w:color w:val="000000" w:themeColor="text1"/>
          <w:sz w:val="22"/>
          <w:szCs w:val="22"/>
        </w:rPr>
      </w:pPr>
      <w:proofErr w:type="spellStart"/>
      <w:r w:rsidRPr="00E053C7">
        <w:rPr>
          <w:rFonts w:ascii="Garamond" w:hAnsi="Garamond"/>
          <w:color w:val="000000" w:themeColor="text1"/>
          <w:sz w:val="22"/>
          <w:szCs w:val="22"/>
        </w:rPr>
        <w:t>Folkhögskolelärare</w:t>
      </w:r>
      <w:proofErr w:type="spellEnd"/>
      <w:r w:rsidRPr="00E053C7">
        <w:rPr>
          <w:rFonts w:ascii="Garamond" w:hAnsi="Garamond"/>
          <w:color w:val="000000" w:themeColor="text1"/>
          <w:sz w:val="22"/>
          <w:szCs w:val="22"/>
        </w:rPr>
        <w:t xml:space="preserve">/gymnasielärare, Ingesunds folkhögskola, Arvika, </w:t>
      </w:r>
      <w:proofErr w:type="gramStart"/>
      <w:r w:rsidRPr="00E053C7">
        <w:rPr>
          <w:rFonts w:ascii="Garamond" w:hAnsi="Garamond"/>
          <w:color w:val="000000" w:themeColor="text1"/>
          <w:sz w:val="22"/>
          <w:szCs w:val="22"/>
        </w:rPr>
        <w:t>24694423</w:t>
      </w:r>
      <w:proofErr w:type="gramEnd"/>
    </w:p>
    <w:p w14:paraId="4BFA4BD7" w14:textId="77777777" w:rsidR="00C17DF4" w:rsidRDefault="00C17DF4" w:rsidP="00C17DF4">
      <w:pPr>
        <w:pStyle w:val="Heading1"/>
        <w:numPr>
          <w:ilvl w:val="0"/>
          <w:numId w:val="123"/>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Ämneslärare sökes, Clockwork Skolbemanning &amp; Rekrytering AB, Karlstad, </w:t>
      </w:r>
      <w:proofErr w:type="gramStart"/>
      <w:r w:rsidRPr="00E053C7">
        <w:rPr>
          <w:rFonts w:ascii="Garamond" w:hAnsi="Garamond"/>
          <w:color w:val="000000" w:themeColor="text1"/>
          <w:sz w:val="22"/>
          <w:szCs w:val="22"/>
        </w:rPr>
        <w:t>24705787</w:t>
      </w:r>
      <w:proofErr w:type="gramEnd"/>
    </w:p>
    <w:p w14:paraId="5190F12C" w14:textId="095F1564" w:rsidR="00112848" w:rsidRPr="00E053C7" w:rsidRDefault="00E355CF" w:rsidP="00C17DF4">
      <w:pPr>
        <w:pStyle w:val="Heading1"/>
        <w:numPr>
          <w:ilvl w:val="0"/>
          <w:numId w:val="123"/>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Åva gymnasium söker lärare i matematik, Täby, </w:t>
      </w:r>
      <w:proofErr w:type="gramStart"/>
      <w:r w:rsidR="00630C8A" w:rsidRPr="00E053C7">
        <w:rPr>
          <w:rFonts w:ascii="Garamond" w:hAnsi="Garamond"/>
          <w:color w:val="000000" w:themeColor="text1"/>
          <w:sz w:val="22"/>
          <w:szCs w:val="22"/>
        </w:rPr>
        <w:t>24705807</w:t>
      </w:r>
      <w:proofErr w:type="gramEnd"/>
    </w:p>
    <w:p w14:paraId="735FFDA8" w14:textId="56CA297A" w:rsidR="005A6752" w:rsidRPr="00E053C7" w:rsidRDefault="00590596" w:rsidP="00C17DF4">
      <w:pPr>
        <w:pStyle w:val="Heading1"/>
        <w:numPr>
          <w:ilvl w:val="0"/>
          <w:numId w:val="123"/>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Utbildare inom programmering, Clockwork Skolbemanning Rekrytering AB, Stockholm, </w:t>
      </w:r>
      <w:proofErr w:type="gramStart"/>
      <w:r w:rsidRPr="00E053C7">
        <w:rPr>
          <w:rFonts w:ascii="Garamond" w:hAnsi="Garamond"/>
          <w:color w:val="000000" w:themeColor="text1"/>
          <w:sz w:val="22"/>
          <w:szCs w:val="22"/>
        </w:rPr>
        <w:t>24642727</w:t>
      </w:r>
      <w:proofErr w:type="gramEnd"/>
    </w:p>
    <w:p w14:paraId="537D37EF" w14:textId="1493563C" w:rsidR="00112848" w:rsidRPr="00E053C7" w:rsidRDefault="00590596" w:rsidP="00C17DF4">
      <w:pPr>
        <w:pStyle w:val="Heading1"/>
        <w:numPr>
          <w:ilvl w:val="0"/>
          <w:numId w:val="123"/>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Lärare i programmering till </w:t>
      </w:r>
      <w:proofErr w:type="spellStart"/>
      <w:r w:rsidRPr="00E053C7">
        <w:rPr>
          <w:rFonts w:ascii="Garamond" w:hAnsi="Garamond"/>
          <w:color w:val="000000" w:themeColor="text1"/>
          <w:sz w:val="22"/>
          <w:szCs w:val="22"/>
        </w:rPr>
        <w:t>Ehrensvärdska</w:t>
      </w:r>
      <w:proofErr w:type="spellEnd"/>
      <w:r w:rsidRPr="00E053C7">
        <w:rPr>
          <w:rFonts w:ascii="Garamond" w:hAnsi="Garamond"/>
          <w:color w:val="000000" w:themeColor="text1"/>
          <w:sz w:val="22"/>
          <w:szCs w:val="22"/>
        </w:rPr>
        <w:t xml:space="preserve"> gymnasiet, Karlskrona, </w:t>
      </w:r>
      <w:proofErr w:type="gramStart"/>
      <w:r w:rsidRPr="00E053C7">
        <w:rPr>
          <w:rFonts w:ascii="Garamond" w:hAnsi="Garamond"/>
          <w:color w:val="000000" w:themeColor="text1"/>
          <w:sz w:val="22"/>
          <w:szCs w:val="22"/>
        </w:rPr>
        <w:t>24651111</w:t>
      </w:r>
      <w:proofErr w:type="gramEnd"/>
    </w:p>
    <w:p w14:paraId="000A6645" w14:textId="77777777" w:rsidR="00112848" w:rsidRPr="00E053C7" w:rsidRDefault="00590596" w:rsidP="00C17DF4">
      <w:pPr>
        <w:pStyle w:val="Code"/>
        <w:numPr>
          <w:ilvl w:val="0"/>
          <w:numId w:val="123"/>
        </w:numPr>
        <w:rPr>
          <w:rFonts w:ascii="Garamond" w:hAnsi="Garamond"/>
          <w:color w:val="000000" w:themeColor="text1"/>
          <w:sz w:val="22"/>
        </w:rPr>
      </w:pPr>
      <w:r w:rsidRPr="00E053C7">
        <w:rPr>
          <w:rFonts w:ascii="Garamond" w:hAnsi="Garamond"/>
          <w:color w:val="000000" w:themeColor="text1"/>
          <w:sz w:val="22"/>
        </w:rPr>
        <w:t>Tekniklärare till Osbecksgymnasiet, Laholm, 24663368</w:t>
      </w:r>
    </w:p>
    <w:p w14:paraId="242B5471" w14:textId="63CC2874" w:rsidR="00112848" w:rsidRPr="00802AD5" w:rsidRDefault="00112848" w:rsidP="00C17DF4">
      <w:pPr>
        <w:pStyle w:val="Code"/>
        <w:numPr>
          <w:ilvl w:val="0"/>
          <w:numId w:val="123"/>
        </w:numPr>
        <w:rPr>
          <w:rFonts w:ascii="Garamond" w:hAnsi="Garamond"/>
          <w:color w:val="000000" w:themeColor="text1"/>
          <w:sz w:val="22"/>
          <w:lang w:val="sv-SE"/>
        </w:rPr>
      </w:pPr>
      <w:r w:rsidRPr="00802AD5">
        <w:rPr>
          <w:rFonts w:ascii="Garamond" w:hAnsi="Garamond"/>
          <w:color w:val="000000" w:themeColor="text1"/>
          <w:sz w:val="22"/>
          <w:lang w:val="sv-SE"/>
        </w:rPr>
        <w:t>Tullinge gymnasium söker en kreativ lärare i teknik, Botkyrka, 24675691</w:t>
      </w:r>
    </w:p>
    <w:p w14:paraId="5626B9C6" w14:textId="06109139" w:rsidR="006B1BD6" w:rsidRPr="00025B70" w:rsidRDefault="006B1BD6"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lastRenderedPageBreak/>
        <w:t xml:space="preserve">Lärare med kreativ ådra till LBS - Kreativa Gymnasiet, LBS - Kreativa Gymnasiet, Trollhättan, </w:t>
      </w:r>
      <w:proofErr w:type="gramStart"/>
      <w:r w:rsidRPr="00025B70">
        <w:rPr>
          <w:rFonts w:ascii="Garamond" w:hAnsi="Garamond" w:cs="Open Sans"/>
          <w:color w:val="333333"/>
          <w:sz w:val="22"/>
          <w:szCs w:val="22"/>
        </w:rPr>
        <w:t>24652505</w:t>
      </w:r>
      <w:proofErr w:type="gramEnd"/>
    </w:p>
    <w:p w14:paraId="010DC70C" w14:textId="7437F006" w:rsidR="00A51325" w:rsidRPr="00025B70" w:rsidRDefault="00A51325"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Irisgruppen söker en distanslärare/</w:t>
      </w:r>
      <w:proofErr w:type="spellStart"/>
      <w:r w:rsidRPr="00025B70">
        <w:rPr>
          <w:rFonts w:ascii="Garamond" w:hAnsi="Garamond" w:cs="Open Sans"/>
          <w:color w:val="333333"/>
          <w:sz w:val="22"/>
          <w:szCs w:val="22"/>
        </w:rPr>
        <w:t>webblärare</w:t>
      </w:r>
      <w:proofErr w:type="spellEnd"/>
      <w:r w:rsidRPr="00025B70">
        <w:rPr>
          <w:rFonts w:ascii="Garamond" w:hAnsi="Garamond" w:cs="Open Sans"/>
          <w:color w:val="333333"/>
          <w:sz w:val="22"/>
          <w:szCs w:val="22"/>
        </w:rPr>
        <w:t xml:space="preserve"> till vuxenutbildning, Iris Hadar AB, Göteborg, </w:t>
      </w:r>
      <w:proofErr w:type="gramStart"/>
      <w:r w:rsidRPr="00025B70">
        <w:rPr>
          <w:rFonts w:ascii="Garamond" w:hAnsi="Garamond" w:cs="Open Sans"/>
          <w:color w:val="333333"/>
          <w:sz w:val="22"/>
          <w:szCs w:val="22"/>
        </w:rPr>
        <w:t>24747329</w:t>
      </w:r>
      <w:proofErr w:type="gramEnd"/>
    </w:p>
    <w:p w14:paraId="5A25558F" w14:textId="75DD1A31" w:rsidR="00390504" w:rsidRPr="00025B70" w:rsidRDefault="00390504"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 xml:space="preserve">Vill du vara en del av en skola i toppklass? Bli lärare på Franklins, Mölndals stad, Mölndal, </w:t>
      </w:r>
      <w:proofErr w:type="gramStart"/>
      <w:r w:rsidRPr="00025B70">
        <w:rPr>
          <w:rFonts w:ascii="Garamond" w:hAnsi="Garamond" w:cs="Open Sans"/>
          <w:color w:val="333333"/>
          <w:sz w:val="22"/>
          <w:szCs w:val="22"/>
        </w:rPr>
        <w:t>24750652</w:t>
      </w:r>
      <w:proofErr w:type="gramEnd"/>
    </w:p>
    <w:p w14:paraId="358C8817" w14:textId="404D1AC1" w:rsidR="00A64D85" w:rsidRPr="00025B70" w:rsidRDefault="00A64D85"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 xml:space="preserve">Gymnasielärare programmering, </w:t>
      </w:r>
      <w:proofErr w:type="gramStart"/>
      <w:r w:rsidRPr="00025B70">
        <w:rPr>
          <w:rFonts w:ascii="Garamond" w:hAnsi="Garamond" w:cs="Open Sans"/>
          <w:color w:val="333333"/>
          <w:sz w:val="22"/>
          <w:szCs w:val="22"/>
        </w:rPr>
        <w:t>GTIs</w:t>
      </w:r>
      <w:proofErr w:type="gramEnd"/>
      <w:r w:rsidRPr="00025B70">
        <w:rPr>
          <w:rFonts w:ascii="Garamond" w:hAnsi="Garamond" w:cs="Open Sans"/>
          <w:color w:val="333333"/>
          <w:sz w:val="22"/>
          <w:szCs w:val="22"/>
        </w:rPr>
        <w:t xml:space="preserve"> Gymnasieskola, Göteborg, 24715852</w:t>
      </w:r>
    </w:p>
    <w:p w14:paraId="3D617893" w14:textId="12E82C28" w:rsidR="006E3A9A" w:rsidRPr="00025B70" w:rsidRDefault="006E3A9A"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 xml:space="preserve">Lärare i matematik och fysik, Vadsbogymnasiet, Mariestad, </w:t>
      </w:r>
      <w:proofErr w:type="gramStart"/>
      <w:r w:rsidRPr="00025B70">
        <w:rPr>
          <w:rFonts w:ascii="Garamond" w:hAnsi="Garamond" w:cs="Open Sans"/>
          <w:color w:val="333333"/>
          <w:sz w:val="22"/>
          <w:szCs w:val="22"/>
        </w:rPr>
        <w:t>24715132</w:t>
      </w:r>
      <w:proofErr w:type="gramEnd"/>
    </w:p>
    <w:p w14:paraId="7B9C11E1" w14:textId="08DBA4CF" w:rsidR="005448A2" w:rsidRPr="00025B70" w:rsidRDefault="005448A2"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 xml:space="preserve">Lärare i matematik och naturkunskap till Hulebäcksgymnasiet, Härryda, </w:t>
      </w:r>
      <w:proofErr w:type="gramStart"/>
      <w:r w:rsidRPr="00025B70">
        <w:rPr>
          <w:rFonts w:ascii="Garamond" w:hAnsi="Garamond" w:cs="Open Sans"/>
          <w:color w:val="333333"/>
          <w:sz w:val="22"/>
          <w:szCs w:val="22"/>
        </w:rPr>
        <w:t>24727470</w:t>
      </w:r>
      <w:proofErr w:type="gramEnd"/>
    </w:p>
    <w:p w14:paraId="1636DD44" w14:textId="6B986BD3" w:rsidR="00590CEE" w:rsidRPr="00025B70" w:rsidRDefault="00590CEE"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 xml:space="preserve">Vi söker lärare i Matematik och Naturkunskap, Drottning Blankas Gymnasieskola, Skövde, </w:t>
      </w:r>
      <w:proofErr w:type="gramStart"/>
      <w:r w:rsidRPr="00025B70">
        <w:rPr>
          <w:rFonts w:ascii="Garamond" w:hAnsi="Garamond" w:cs="Open Sans"/>
          <w:color w:val="333333"/>
          <w:sz w:val="22"/>
          <w:szCs w:val="22"/>
        </w:rPr>
        <w:t>24744263</w:t>
      </w:r>
      <w:proofErr w:type="gramEnd"/>
    </w:p>
    <w:p w14:paraId="4BDBA189" w14:textId="3E5B3261" w:rsidR="00E224B6" w:rsidRPr="00025B70" w:rsidRDefault="00E224B6"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 xml:space="preserve">NTI Gymnasiet </w:t>
      </w:r>
      <w:proofErr w:type="spellStart"/>
      <w:r w:rsidRPr="00025B70">
        <w:rPr>
          <w:rFonts w:ascii="Garamond" w:hAnsi="Garamond" w:cs="Open Sans"/>
          <w:color w:val="333333"/>
          <w:sz w:val="22"/>
          <w:szCs w:val="22"/>
        </w:rPr>
        <w:t>Kronhus</w:t>
      </w:r>
      <w:proofErr w:type="spellEnd"/>
      <w:r w:rsidRPr="00025B70">
        <w:rPr>
          <w:rFonts w:ascii="Garamond" w:hAnsi="Garamond" w:cs="Open Sans"/>
          <w:color w:val="333333"/>
          <w:sz w:val="22"/>
          <w:szCs w:val="22"/>
        </w:rPr>
        <w:t xml:space="preserve"> söker lärare i matematik, fysik och teknik, Göteborg, </w:t>
      </w:r>
      <w:proofErr w:type="gramStart"/>
      <w:r w:rsidRPr="00025B70">
        <w:rPr>
          <w:rFonts w:ascii="Garamond" w:hAnsi="Garamond" w:cs="Open Sans"/>
          <w:color w:val="333333"/>
          <w:sz w:val="22"/>
          <w:szCs w:val="22"/>
        </w:rPr>
        <w:t>24746405</w:t>
      </w:r>
      <w:proofErr w:type="gramEnd"/>
    </w:p>
    <w:p w14:paraId="3CE46708" w14:textId="7E5C7445" w:rsidR="00170CB2" w:rsidRPr="00025B70" w:rsidRDefault="00170CB2"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 xml:space="preserve">Lärare i matematik, SIGRID RUDEBECKS GYMNASIUM, Göteborg, </w:t>
      </w:r>
      <w:proofErr w:type="gramStart"/>
      <w:r w:rsidRPr="00025B70">
        <w:rPr>
          <w:rFonts w:ascii="Garamond" w:hAnsi="Garamond" w:cs="Open Sans"/>
          <w:color w:val="333333"/>
          <w:sz w:val="22"/>
          <w:szCs w:val="22"/>
        </w:rPr>
        <w:t>24753323</w:t>
      </w:r>
      <w:proofErr w:type="gramEnd"/>
    </w:p>
    <w:p w14:paraId="6806D39D" w14:textId="67450CD9" w:rsidR="00A800C8" w:rsidRPr="00025B70" w:rsidRDefault="00A800C8"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Gymnasielärare i matematik, Birger Sjöberg</w:t>
      </w:r>
      <w:r w:rsidR="00444A6C">
        <w:rPr>
          <w:rFonts w:ascii="Garamond" w:hAnsi="Garamond" w:cs="Open Sans"/>
          <w:color w:val="333333"/>
          <w:sz w:val="22"/>
          <w:szCs w:val="22"/>
        </w:rPr>
        <w:t>s</w:t>
      </w:r>
      <w:r w:rsidRPr="00025B70">
        <w:rPr>
          <w:rFonts w:ascii="Garamond" w:hAnsi="Garamond" w:cs="Open Sans"/>
          <w:color w:val="333333"/>
          <w:sz w:val="22"/>
          <w:szCs w:val="22"/>
        </w:rPr>
        <w:t xml:space="preserve">gymnasiet, Vänersborg, </w:t>
      </w:r>
      <w:proofErr w:type="gramStart"/>
      <w:r w:rsidRPr="00025B70">
        <w:rPr>
          <w:rFonts w:ascii="Garamond" w:hAnsi="Garamond" w:cs="Open Sans"/>
          <w:color w:val="333333"/>
          <w:sz w:val="22"/>
          <w:szCs w:val="22"/>
        </w:rPr>
        <w:t>24738721</w:t>
      </w:r>
      <w:proofErr w:type="gramEnd"/>
    </w:p>
    <w:p w14:paraId="4D32345D" w14:textId="6A90FCCD" w:rsidR="002F78C5" w:rsidRPr="00025B70" w:rsidRDefault="002F78C5"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 xml:space="preserve">Gymnasielärare i matematik och eventuellt annat ämne, Uddevalla kommun, Barn- och utbildning, Uddevalla, </w:t>
      </w:r>
      <w:proofErr w:type="gramStart"/>
      <w:r w:rsidRPr="00025B70">
        <w:rPr>
          <w:rFonts w:ascii="Garamond" w:hAnsi="Garamond" w:cs="Open Sans"/>
          <w:color w:val="333333"/>
          <w:sz w:val="22"/>
          <w:szCs w:val="22"/>
        </w:rPr>
        <w:t>24727383</w:t>
      </w:r>
      <w:proofErr w:type="gramEnd"/>
    </w:p>
    <w:p w14:paraId="4B6D77C1" w14:textId="77777777" w:rsidR="007120FE" w:rsidRDefault="00BB53A1"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7120FE">
        <w:rPr>
          <w:rFonts w:ascii="Garamond" w:hAnsi="Garamond" w:cs="Open Sans"/>
          <w:color w:val="333333"/>
          <w:sz w:val="22"/>
          <w:szCs w:val="22"/>
        </w:rPr>
        <w:t>Gymna</w:t>
      </w:r>
      <w:r w:rsidRPr="007120FE">
        <w:rPr>
          <w:rFonts w:ascii="Garamond" w:hAnsi="Garamond" w:cs="Open Sans"/>
          <w:color w:val="000000" w:themeColor="text1"/>
          <w:sz w:val="22"/>
          <w:szCs w:val="22"/>
        </w:rPr>
        <w:t xml:space="preserve">sielärare i Matematik och Fysik, Nils Ericsonsgymnasiet, Trollhättan, </w:t>
      </w:r>
      <w:proofErr w:type="gramStart"/>
      <w:r w:rsidRPr="007120FE">
        <w:rPr>
          <w:rFonts w:ascii="Garamond" w:hAnsi="Garamond" w:cs="Open Sans"/>
          <w:color w:val="000000" w:themeColor="text1"/>
          <w:sz w:val="22"/>
          <w:szCs w:val="22"/>
        </w:rPr>
        <w:t>24679368</w:t>
      </w:r>
      <w:proofErr w:type="gramEnd"/>
    </w:p>
    <w:p w14:paraId="3CF554C2" w14:textId="65AD7BA6" w:rsidR="001E0D26" w:rsidRPr="007120FE" w:rsidRDefault="001E0D26"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7120FE">
        <w:rPr>
          <w:rFonts w:ascii="Garamond" w:hAnsi="Garamond" w:cs="Open Sans"/>
          <w:color w:val="000000" w:themeColor="text1"/>
          <w:sz w:val="22"/>
          <w:szCs w:val="22"/>
        </w:rPr>
        <w:t xml:space="preserve">Gymnasielärare i fysik och matematik, </w:t>
      </w:r>
      <w:proofErr w:type="spellStart"/>
      <w:r w:rsidRPr="007120FE">
        <w:rPr>
          <w:rFonts w:ascii="Garamond" w:hAnsi="Garamond" w:cs="Open Sans"/>
          <w:color w:val="000000" w:themeColor="text1"/>
          <w:sz w:val="22"/>
          <w:szCs w:val="22"/>
        </w:rPr>
        <w:t>Kitas</w:t>
      </w:r>
      <w:proofErr w:type="spellEnd"/>
      <w:r w:rsidRPr="007120FE">
        <w:rPr>
          <w:rFonts w:ascii="Garamond" w:hAnsi="Garamond" w:cs="Open Sans"/>
          <w:color w:val="000000" w:themeColor="text1"/>
          <w:sz w:val="22"/>
          <w:szCs w:val="22"/>
        </w:rPr>
        <w:t xml:space="preserve"> Gymnasium, Göteborg, </w:t>
      </w:r>
      <w:proofErr w:type="gramStart"/>
      <w:r w:rsidRPr="007120FE">
        <w:rPr>
          <w:rFonts w:ascii="Garamond" w:hAnsi="Garamond" w:cs="Open Sans"/>
          <w:color w:val="000000" w:themeColor="text1"/>
          <w:sz w:val="22"/>
          <w:szCs w:val="22"/>
        </w:rPr>
        <w:t>24707518</w:t>
      </w:r>
      <w:proofErr w:type="gramEnd"/>
    </w:p>
    <w:p w14:paraId="7D516E57" w14:textId="77777777" w:rsidR="007120FE" w:rsidRPr="007120FE" w:rsidRDefault="009D155D"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7120FE">
        <w:rPr>
          <w:rFonts w:ascii="Garamond" w:hAnsi="Garamond" w:cs="Open Sans"/>
          <w:color w:val="000000" w:themeColor="text1"/>
          <w:sz w:val="22"/>
          <w:szCs w:val="22"/>
        </w:rPr>
        <w:t xml:space="preserve">Gymnasielärare Ma/Fy, Katrineholms kommun, Katrineholm, </w:t>
      </w:r>
      <w:proofErr w:type="gramStart"/>
      <w:r w:rsidRPr="007120FE">
        <w:rPr>
          <w:rFonts w:ascii="Garamond" w:hAnsi="Garamond" w:cs="Open Sans"/>
          <w:color w:val="000000" w:themeColor="text1"/>
          <w:sz w:val="22"/>
          <w:szCs w:val="22"/>
        </w:rPr>
        <w:t>24723772</w:t>
      </w:r>
      <w:proofErr w:type="gramEnd"/>
    </w:p>
    <w:p w14:paraId="7AD5FB26" w14:textId="77777777" w:rsidR="007120FE" w:rsidRPr="007120FE" w:rsidRDefault="005E590C" w:rsidP="00C17DF4">
      <w:pPr>
        <w:pStyle w:val="Heading1"/>
        <w:numPr>
          <w:ilvl w:val="0"/>
          <w:numId w:val="123"/>
        </w:numPr>
        <w:shd w:val="clear" w:color="auto" w:fill="FFFFFF"/>
        <w:spacing w:before="0" w:line="240" w:lineRule="auto"/>
        <w:rPr>
          <w:rFonts w:ascii="Garamond" w:hAnsi="Garamond" w:cs="Arial"/>
          <w:color w:val="000000" w:themeColor="text1"/>
          <w:sz w:val="22"/>
          <w:szCs w:val="22"/>
        </w:rPr>
      </w:pPr>
      <w:r w:rsidRPr="007120FE">
        <w:rPr>
          <w:rFonts w:ascii="Garamond" w:hAnsi="Garamond" w:cs="Open Sans"/>
          <w:color w:val="000000" w:themeColor="text1"/>
          <w:sz w:val="22"/>
          <w:szCs w:val="22"/>
        </w:rPr>
        <w:t xml:space="preserve">Lärare i matematik, fysik och </w:t>
      </w:r>
      <w:proofErr w:type="gramStart"/>
      <w:r w:rsidRPr="007120FE">
        <w:rPr>
          <w:rFonts w:ascii="Garamond" w:hAnsi="Garamond" w:cs="Open Sans"/>
          <w:color w:val="000000" w:themeColor="text1"/>
          <w:sz w:val="22"/>
          <w:szCs w:val="22"/>
        </w:rPr>
        <w:t>teknik årskurs</w:t>
      </w:r>
      <w:proofErr w:type="gramEnd"/>
      <w:r w:rsidRPr="007120FE">
        <w:rPr>
          <w:rFonts w:ascii="Garamond" w:hAnsi="Garamond" w:cs="Open Sans"/>
          <w:color w:val="000000" w:themeColor="text1"/>
          <w:sz w:val="22"/>
          <w:szCs w:val="22"/>
        </w:rPr>
        <w:t xml:space="preserve"> 4-9, Åkerskolan, Strängnäs</w:t>
      </w:r>
    </w:p>
    <w:p w14:paraId="605E8CCB" w14:textId="4F506F3B" w:rsidR="007120FE" w:rsidRDefault="007120FE" w:rsidP="00C17DF4">
      <w:pPr>
        <w:pStyle w:val="Heading1"/>
        <w:numPr>
          <w:ilvl w:val="0"/>
          <w:numId w:val="123"/>
        </w:numPr>
        <w:shd w:val="clear" w:color="auto" w:fill="FFFFFF"/>
        <w:spacing w:before="0" w:line="317" w:lineRule="atLeast"/>
        <w:rPr>
          <w:rFonts w:ascii="Garamond" w:hAnsi="Garamond" w:cs="Arial"/>
          <w:color w:val="000000" w:themeColor="text1"/>
          <w:sz w:val="22"/>
          <w:szCs w:val="22"/>
        </w:rPr>
      </w:pPr>
      <w:r w:rsidRPr="007120FE">
        <w:rPr>
          <w:rFonts w:ascii="Garamond" w:hAnsi="Garamond" w:cs="Arial"/>
          <w:color w:val="000000" w:themeColor="text1"/>
          <w:sz w:val="22"/>
          <w:szCs w:val="22"/>
        </w:rPr>
        <w:t xml:space="preserve">Lärare i naturorienterande ämnen åk </w:t>
      </w:r>
      <w:proofErr w:type="gramStart"/>
      <w:r w:rsidRPr="007120FE">
        <w:rPr>
          <w:rFonts w:ascii="Garamond" w:hAnsi="Garamond" w:cs="Arial"/>
          <w:color w:val="000000" w:themeColor="text1"/>
          <w:sz w:val="22"/>
          <w:szCs w:val="22"/>
        </w:rPr>
        <w:t>7-9</w:t>
      </w:r>
      <w:proofErr w:type="gramEnd"/>
      <w:r w:rsidRPr="007120FE">
        <w:rPr>
          <w:rFonts w:ascii="Garamond" w:hAnsi="Garamond" w:cs="Arial"/>
          <w:color w:val="000000" w:themeColor="text1"/>
          <w:sz w:val="22"/>
          <w:szCs w:val="22"/>
        </w:rPr>
        <w:t xml:space="preserve"> till Paulinska skolan, Strängnäs</w:t>
      </w:r>
    </w:p>
    <w:p w14:paraId="5BC80DCA" w14:textId="5F1D6CDB" w:rsidR="001B7304" w:rsidRDefault="001B7304" w:rsidP="00A90AEA">
      <w:pPr>
        <w:spacing w:after="0"/>
        <w:rPr>
          <w:rFonts w:ascii="Garamond" w:hAnsi="Garamond"/>
        </w:rPr>
      </w:pPr>
    </w:p>
    <w:p w14:paraId="06E5FFD4" w14:textId="40941B91" w:rsidR="004A5764" w:rsidRDefault="004A5764" w:rsidP="00A90AEA">
      <w:pPr>
        <w:spacing w:after="0"/>
        <w:rPr>
          <w:rFonts w:ascii="Garamond" w:hAnsi="Garamond"/>
        </w:rPr>
      </w:pPr>
    </w:p>
    <w:p w14:paraId="0CF26252" w14:textId="77777777" w:rsidR="004A5764" w:rsidRPr="00A90AEA" w:rsidRDefault="004A5764" w:rsidP="00A90AEA">
      <w:pPr>
        <w:spacing w:after="0"/>
        <w:rPr>
          <w:rFonts w:ascii="Garamond" w:hAnsi="Garamond"/>
        </w:rPr>
      </w:pPr>
    </w:p>
    <w:p w14:paraId="5658051E" w14:textId="1B67ADD6" w:rsidR="001B7304" w:rsidRPr="00A90AEA" w:rsidRDefault="00477D1A" w:rsidP="00A90AEA">
      <w:pPr>
        <w:spacing w:after="0"/>
        <w:rPr>
          <w:rFonts w:ascii="Garamond" w:hAnsi="Garamond"/>
        </w:rPr>
      </w:pPr>
      <w:r>
        <w:rPr>
          <w:rFonts w:ascii="Garamond" w:hAnsi="Garamond"/>
        </w:rPr>
        <w:t>Juni</w:t>
      </w:r>
    </w:p>
    <w:p w14:paraId="458B4BEF" w14:textId="6D033799" w:rsidR="006902C7" w:rsidRPr="005129F4" w:rsidRDefault="006902C7" w:rsidP="005129F4">
      <w:pPr>
        <w:pStyle w:val="ListParagraph"/>
        <w:numPr>
          <w:ilvl w:val="0"/>
          <w:numId w:val="117"/>
        </w:numPr>
        <w:shd w:val="clear" w:color="auto" w:fill="FFFFFF"/>
        <w:spacing w:after="0"/>
        <w:rPr>
          <w:rFonts w:ascii="Garamond" w:hAnsi="Garamond" w:cs="Open Sans"/>
          <w:color w:val="333333"/>
        </w:rPr>
      </w:pPr>
      <w:r w:rsidRPr="005129F4">
        <w:rPr>
          <w:rFonts w:ascii="Garamond" w:hAnsi="Garamond" w:cs="Open Sans"/>
          <w:color w:val="333333"/>
        </w:rPr>
        <w:t xml:space="preserve">Gymnasielärare i matematik, IEAB INTERNATIONAL EDUCATION AB, Göteborg, </w:t>
      </w:r>
      <w:proofErr w:type="gramStart"/>
      <w:r w:rsidRPr="005129F4">
        <w:rPr>
          <w:rFonts w:ascii="Garamond" w:hAnsi="Garamond" w:cs="Open Sans"/>
          <w:color w:val="333333"/>
        </w:rPr>
        <w:t>24785777</w:t>
      </w:r>
      <w:proofErr w:type="gramEnd"/>
    </w:p>
    <w:p w14:paraId="7B565D04" w14:textId="77777777" w:rsidR="006902C7" w:rsidRPr="005129F4" w:rsidRDefault="006902C7" w:rsidP="005129F4">
      <w:pPr>
        <w:pStyle w:val="ListParagraph"/>
        <w:numPr>
          <w:ilvl w:val="0"/>
          <w:numId w:val="117"/>
        </w:numPr>
        <w:shd w:val="clear" w:color="auto" w:fill="FFFFFF"/>
        <w:spacing w:after="0"/>
        <w:rPr>
          <w:rFonts w:ascii="Garamond" w:hAnsi="Garamond" w:cs="Open Sans"/>
          <w:color w:val="333333"/>
        </w:rPr>
      </w:pPr>
      <w:r w:rsidRPr="005129F4">
        <w:rPr>
          <w:rFonts w:ascii="Garamond" w:hAnsi="Garamond" w:cs="Open Sans"/>
          <w:color w:val="333333"/>
        </w:rPr>
        <w:t xml:space="preserve">Lärare i Matematik och Naturkunskap, Peabskolan AB, Göteborg, </w:t>
      </w:r>
      <w:proofErr w:type="gramStart"/>
      <w:r w:rsidRPr="005129F4">
        <w:rPr>
          <w:rFonts w:ascii="Garamond" w:hAnsi="Garamond" w:cs="Open Sans"/>
          <w:color w:val="333333"/>
        </w:rPr>
        <w:t>24777151</w:t>
      </w:r>
      <w:proofErr w:type="gramEnd"/>
    </w:p>
    <w:p w14:paraId="335EB4E1" w14:textId="77777777" w:rsidR="006902C7" w:rsidRPr="005129F4" w:rsidRDefault="006902C7" w:rsidP="005129F4">
      <w:pPr>
        <w:pStyle w:val="ListParagraph"/>
        <w:numPr>
          <w:ilvl w:val="0"/>
          <w:numId w:val="117"/>
        </w:numPr>
        <w:shd w:val="clear" w:color="auto" w:fill="FFFFFF"/>
        <w:spacing w:after="0"/>
        <w:rPr>
          <w:rFonts w:ascii="Garamond" w:hAnsi="Garamond" w:cs="Open Sans"/>
          <w:color w:val="333333"/>
        </w:rPr>
      </w:pPr>
      <w:r w:rsidRPr="005129F4">
        <w:rPr>
          <w:rFonts w:ascii="Garamond" w:hAnsi="Garamond" w:cs="Open Sans"/>
          <w:color w:val="333333"/>
        </w:rPr>
        <w:t xml:space="preserve">Framtidens gymnasielärare inom webb och IT, Thoren Innovation </w:t>
      </w:r>
      <w:proofErr w:type="spellStart"/>
      <w:r w:rsidRPr="005129F4">
        <w:rPr>
          <w:rFonts w:ascii="Garamond" w:hAnsi="Garamond" w:cs="Open Sans"/>
          <w:color w:val="333333"/>
        </w:rPr>
        <w:t>school</w:t>
      </w:r>
      <w:proofErr w:type="spellEnd"/>
      <w:r w:rsidRPr="005129F4">
        <w:rPr>
          <w:rFonts w:ascii="Garamond" w:hAnsi="Garamond" w:cs="Open Sans"/>
          <w:color w:val="333333"/>
        </w:rPr>
        <w:t xml:space="preserve">, Göteborg, </w:t>
      </w:r>
      <w:proofErr w:type="gramStart"/>
      <w:r w:rsidRPr="005129F4">
        <w:rPr>
          <w:rFonts w:ascii="Garamond" w:hAnsi="Garamond" w:cs="Open Sans"/>
          <w:color w:val="333333"/>
        </w:rPr>
        <w:t>24766148</w:t>
      </w:r>
      <w:proofErr w:type="gramEnd"/>
    </w:p>
    <w:p w14:paraId="63990386" w14:textId="77777777" w:rsidR="006902C7" w:rsidRPr="005129F4" w:rsidRDefault="006902C7" w:rsidP="005129F4">
      <w:pPr>
        <w:pStyle w:val="ListParagraph"/>
        <w:numPr>
          <w:ilvl w:val="0"/>
          <w:numId w:val="117"/>
        </w:numPr>
        <w:shd w:val="clear" w:color="auto" w:fill="FFFFFF"/>
        <w:spacing w:after="0"/>
        <w:rPr>
          <w:rFonts w:ascii="Garamond" w:hAnsi="Garamond" w:cs="Open Sans"/>
          <w:color w:val="333333"/>
        </w:rPr>
      </w:pPr>
      <w:r w:rsidRPr="005129F4">
        <w:rPr>
          <w:rFonts w:ascii="Garamond" w:hAnsi="Garamond" w:cs="Open Sans"/>
          <w:color w:val="333333"/>
        </w:rPr>
        <w:t xml:space="preserve">Lärare i fysik och matematik, Göteborgs Tekniska College AB, Göteborg, </w:t>
      </w:r>
      <w:proofErr w:type="gramStart"/>
      <w:r w:rsidRPr="005129F4">
        <w:rPr>
          <w:rFonts w:ascii="Garamond" w:hAnsi="Garamond" w:cs="Open Sans"/>
          <w:color w:val="333333"/>
        </w:rPr>
        <w:t>24770395</w:t>
      </w:r>
      <w:proofErr w:type="gramEnd"/>
    </w:p>
    <w:p w14:paraId="62E0C466" w14:textId="77777777" w:rsidR="00A42831" w:rsidRPr="005129F4" w:rsidRDefault="006902C7" w:rsidP="005129F4">
      <w:pPr>
        <w:pStyle w:val="ListParagraph"/>
        <w:numPr>
          <w:ilvl w:val="0"/>
          <w:numId w:val="117"/>
        </w:numPr>
        <w:shd w:val="clear" w:color="auto" w:fill="FFFFFF"/>
        <w:spacing w:after="0"/>
        <w:rPr>
          <w:rFonts w:ascii="Garamond" w:hAnsi="Garamond" w:cs="Open Sans"/>
          <w:color w:val="333333"/>
        </w:rPr>
      </w:pPr>
      <w:r w:rsidRPr="005129F4">
        <w:rPr>
          <w:rFonts w:ascii="Garamond" w:hAnsi="Garamond" w:cs="Open Sans"/>
          <w:color w:val="333333"/>
        </w:rPr>
        <w:t xml:space="preserve">Lärare sökes till NTI Johanneberg, NTI-gymnasiet, Göteborg, </w:t>
      </w:r>
      <w:proofErr w:type="gramStart"/>
      <w:r w:rsidRPr="005129F4">
        <w:rPr>
          <w:rFonts w:ascii="Garamond" w:hAnsi="Garamond" w:cs="Open Sans"/>
          <w:color w:val="333333"/>
        </w:rPr>
        <w:t>24803108</w:t>
      </w:r>
      <w:proofErr w:type="gramEnd"/>
    </w:p>
    <w:p w14:paraId="16EA673D" w14:textId="6F163C37" w:rsidR="0050052D" w:rsidRPr="00AC792F" w:rsidRDefault="00A42831" w:rsidP="003D14A3">
      <w:pPr>
        <w:pStyle w:val="ListParagraph"/>
        <w:numPr>
          <w:ilvl w:val="0"/>
          <w:numId w:val="117"/>
        </w:numPr>
        <w:shd w:val="clear" w:color="auto" w:fill="FFFFFF"/>
        <w:spacing w:after="0"/>
        <w:rPr>
          <w:rFonts w:ascii="Garamond" w:hAnsi="Garamond" w:cs="Open Sans"/>
          <w:color w:val="333333"/>
        </w:rPr>
      </w:pPr>
      <w:r w:rsidRPr="00AC792F">
        <w:rPr>
          <w:rFonts w:ascii="Garamond" w:hAnsi="Garamond" w:cs="Open Sans"/>
          <w:color w:val="333333"/>
        </w:rPr>
        <w:t xml:space="preserve">ABF Vux söker legitimerad matematiklärare, ABF Vux, Göteborg, </w:t>
      </w:r>
      <w:proofErr w:type="gramStart"/>
      <w:r w:rsidRPr="00AC792F">
        <w:rPr>
          <w:rFonts w:ascii="Garamond" w:hAnsi="Garamond" w:cs="Open Sans"/>
          <w:color w:val="333333"/>
        </w:rPr>
        <w:t>24789720</w:t>
      </w:r>
      <w:proofErr w:type="gramEnd"/>
    </w:p>
    <w:p w14:paraId="0A07D35A" w14:textId="67BE9F19" w:rsidR="00B61E76" w:rsidRPr="005129F4" w:rsidRDefault="00B61E76" w:rsidP="005129F4">
      <w:pPr>
        <w:pStyle w:val="Heading1"/>
        <w:numPr>
          <w:ilvl w:val="0"/>
          <w:numId w:val="117"/>
        </w:numPr>
        <w:shd w:val="clear" w:color="auto" w:fill="FFFFFF"/>
        <w:spacing w:before="0"/>
        <w:rPr>
          <w:rFonts w:ascii="Garamond" w:hAnsi="Garamond" w:cs="Open Sans"/>
          <w:color w:val="333333"/>
          <w:sz w:val="22"/>
          <w:szCs w:val="22"/>
        </w:rPr>
      </w:pPr>
      <w:r w:rsidRPr="005129F4">
        <w:rPr>
          <w:rFonts w:ascii="Garamond" w:hAnsi="Garamond" w:cs="Open Sans"/>
          <w:color w:val="333333"/>
          <w:sz w:val="22"/>
          <w:szCs w:val="22"/>
        </w:rPr>
        <w:t xml:space="preserve">Mjukvaruutvecklare, </w:t>
      </w:r>
      <w:proofErr w:type="spellStart"/>
      <w:r w:rsidRPr="005129F4">
        <w:rPr>
          <w:rFonts w:ascii="Garamond" w:hAnsi="Garamond" w:cs="Open Sans"/>
          <w:color w:val="333333"/>
          <w:sz w:val="22"/>
          <w:szCs w:val="22"/>
        </w:rPr>
        <w:t>DevPort</w:t>
      </w:r>
      <w:proofErr w:type="spellEnd"/>
      <w:r w:rsidRPr="005129F4">
        <w:rPr>
          <w:rFonts w:ascii="Garamond" w:hAnsi="Garamond" w:cs="Open Sans"/>
          <w:color w:val="333333"/>
          <w:sz w:val="22"/>
          <w:szCs w:val="22"/>
        </w:rPr>
        <w:t xml:space="preserve">, Eskilstuna, </w:t>
      </w:r>
      <w:proofErr w:type="gramStart"/>
      <w:r w:rsidRPr="005129F4">
        <w:rPr>
          <w:rFonts w:ascii="Garamond" w:hAnsi="Garamond" w:cs="Open Sans"/>
          <w:color w:val="333333"/>
          <w:sz w:val="22"/>
          <w:szCs w:val="22"/>
        </w:rPr>
        <w:t>24764802</w:t>
      </w:r>
      <w:proofErr w:type="gramEnd"/>
    </w:p>
    <w:p w14:paraId="22DEB990" w14:textId="77777777" w:rsidR="00B61E76" w:rsidRPr="005129F4" w:rsidRDefault="00B61E76" w:rsidP="005129F4">
      <w:pPr>
        <w:pStyle w:val="Heading1"/>
        <w:numPr>
          <w:ilvl w:val="0"/>
          <w:numId w:val="117"/>
        </w:numPr>
        <w:shd w:val="clear" w:color="auto" w:fill="FFFFFF"/>
        <w:spacing w:before="0"/>
        <w:rPr>
          <w:rFonts w:ascii="Garamond" w:hAnsi="Garamond" w:cs="Open Sans"/>
          <w:color w:val="333333"/>
          <w:sz w:val="22"/>
          <w:szCs w:val="22"/>
        </w:rPr>
      </w:pPr>
      <w:r w:rsidRPr="005129F4">
        <w:rPr>
          <w:rFonts w:ascii="Garamond" w:hAnsi="Garamond" w:cs="Open Sans"/>
          <w:color w:val="333333"/>
          <w:sz w:val="22"/>
          <w:szCs w:val="22"/>
        </w:rPr>
        <w:t xml:space="preserve">Fullstack </w:t>
      </w:r>
      <w:proofErr w:type="spellStart"/>
      <w:r w:rsidRPr="005129F4">
        <w:rPr>
          <w:rFonts w:ascii="Garamond" w:hAnsi="Garamond" w:cs="Open Sans"/>
          <w:color w:val="333333"/>
          <w:sz w:val="22"/>
          <w:szCs w:val="22"/>
        </w:rPr>
        <w:t>developer</w:t>
      </w:r>
      <w:proofErr w:type="spellEnd"/>
      <w:r w:rsidRPr="005129F4">
        <w:rPr>
          <w:rFonts w:ascii="Garamond" w:hAnsi="Garamond" w:cs="Open Sans"/>
          <w:color w:val="333333"/>
          <w:sz w:val="22"/>
          <w:szCs w:val="22"/>
        </w:rPr>
        <w:t xml:space="preserve">/Systemutvecklare, </w:t>
      </w:r>
      <w:proofErr w:type="spellStart"/>
      <w:r w:rsidRPr="005129F4">
        <w:rPr>
          <w:rFonts w:ascii="Garamond" w:hAnsi="Garamond" w:cs="Open Sans"/>
          <w:color w:val="333333"/>
          <w:sz w:val="22"/>
          <w:szCs w:val="22"/>
        </w:rPr>
        <w:t>LvL</w:t>
      </w:r>
      <w:proofErr w:type="spellEnd"/>
      <w:r w:rsidRPr="005129F4">
        <w:rPr>
          <w:rFonts w:ascii="Garamond" w:hAnsi="Garamond" w:cs="Open Sans"/>
          <w:color w:val="333333"/>
          <w:sz w:val="22"/>
          <w:szCs w:val="22"/>
        </w:rPr>
        <w:t xml:space="preserve"> </w:t>
      </w:r>
      <w:proofErr w:type="spellStart"/>
      <w:r w:rsidRPr="005129F4">
        <w:rPr>
          <w:rFonts w:ascii="Garamond" w:hAnsi="Garamond" w:cs="Open Sans"/>
          <w:color w:val="333333"/>
          <w:sz w:val="22"/>
          <w:szCs w:val="22"/>
        </w:rPr>
        <w:t>Staffing</w:t>
      </w:r>
      <w:proofErr w:type="spellEnd"/>
      <w:r w:rsidRPr="005129F4">
        <w:rPr>
          <w:rFonts w:ascii="Garamond" w:hAnsi="Garamond" w:cs="Open Sans"/>
          <w:color w:val="333333"/>
          <w:sz w:val="22"/>
          <w:szCs w:val="22"/>
        </w:rPr>
        <w:t xml:space="preserve"> Agency AB, Eskilstuna, </w:t>
      </w:r>
      <w:proofErr w:type="gramStart"/>
      <w:r w:rsidRPr="005129F4">
        <w:rPr>
          <w:rFonts w:ascii="Garamond" w:hAnsi="Garamond" w:cs="Open Sans"/>
          <w:color w:val="333333"/>
          <w:sz w:val="22"/>
          <w:szCs w:val="22"/>
        </w:rPr>
        <w:t>24801871</w:t>
      </w:r>
      <w:proofErr w:type="gramEnd"/>
    </w:p>
    <w:p w14:paraId="5B28A355" w14:textId="78D2EEF5" w:rsidR="005129F4" w:rsidRPr="005129F4" w:rsidRDefault="005129F4" w:rsidP="005129F4">
      <w:pPr>
        <w:pStyle w:val="Heading1"/>
        <w:numPr>
          <w:ilvl w:val="0"/>
          <w:numId w:val="117"/>
        </w:numPr>
        <w:shd w:val="clear" w:color="auto" w:fill="FFFFFF"/>
        <w:spacing w:before="0"/>
        <w:rPr>
          <w:rFonts w:ascii="Garamond" w:hAnsi="Garamond" w:cs="Open Sans"/>
          <w:color w:val="333333"/>
          <w:sz w:val="22"/>
          <w:szCs w:val="22"/>
        </w:rPr>
      </w:pPr>
      <w:r w:rsidRPr="005129F4">
        <w:rPr>
          <w:rFonts w:ascii="Garamond" w:hAnsi="Garamond" w:cs="Open Sans"/>
          <w:color w:val="333333"/>
          <w:sz w:val="22"/>
          <w:szCs w:val="22"/>
        </w:rPr>
        <w:t xml:space="preserve">Sigma </w:t>
      </w:r>
      <w:proofErr w:type="spellStart"/>
      <w:r w:rsidRPr="005129F4">
        <w:rPr>
          <w:rFonts w:ascii="Garamond" w:hAnsi="Garamond" w:cs="Open Sans"/>
          <w:color w:val="333333"/>
          <w:sz w:val="22"/>
          <w:szCs w:val="22"/>
        </w:rPr>
        <w:t>Technology</w:t>
      </w:r>
      <w:proofErr w:type="spellEnd"/>
      <w:r w:rsidRPr="005129F4">
        <w:rPr>
          <w:rFonts w:ascii="Garamond" w:hAnsi="Garamond" w:cs="Open Sans"/>
          <w:color w:val="333333"/>
          <w:sz w:val="22"/>
          <w:szCs w:val="22"/>
        </w:rPr>
        <w:t xml:space="preserve"> Consulting, Systemutvecklare, Eskilstuna, </w:t>
      </w:r>
      <w:proofErr w:type="gramStart"/>
      <w:r w:rsidRPr="005129F4">
        <w:rPr>
          <w:rFonts w:ascii="Garamond" w:hAnsi="Garamond" w:cs="Open Sans"/>
          <w:color w:val="333333"/>
          <w:sz w:val="22"/>
          <w:szCs w:val="22"/>
        </w:rPr>
        <w:t>24808347</w:t>
      </w:r>
      <w:proofErr w:type="gramEnd"/>
    </w:p>
    <w:p w14:paraId="3EF45674" w14:textId="77777777" w:rsidR="00A72BD4" w:rsidRPr="00201457" w:rsidRDefault="005129F4" w:rsidP="000E518A">
      <w:pPr>
        <w:pStyle w:val="Heading1"/>
        <w:numPr>
          <w:ilvl w:val="0"/>
          <w:numId w:val="117"/>
        </w:numPr>
        <w:shd w:val="clear" w:color="auto" w:fill="FFFFFF"/>
        <w:spacing w:before="0"/>
        <w:ind w:left="717" w:hanging="357"/>
        <w:rPr>
          <w:rFonts w:ascii="Garamond" w:hAnsi="Garamond" w:cs="Open Sans"/>
          <w:color w:val="333333"/>
          <w:sz w:val="22"/>
          <w:szCs w:val="22"/>
        </w:rPr>
      </w:pPr>
      <w:r w:rsidRPr="00201457">
        <w:rPr>
          <w:rFonts w:ascii="Garamond" w:hAnsi="Garamond" w:cs="Open Sans"/>
          <w:color w:val="333333"/>
          <w:sz w:val="22"/>
          <w:szCs w:val="22"/>
        </w:rPr>
        <w:t xml:space="preserve">Sigma </w:t>
      </w:r>
      <w:proofErr w:type="spellStart"/>
      <w:r w:rsidRPr="00201457">
        <w:rPr>
          <w:rFonts w:ascii="Garamond" w:hAnsi="Garamond" w:cs="Open Sans"/>
          <w:color w:val="333333"/>
          <w:sz w:val="22"/>
          <w:szCs w:val="22"/>
        </w:rPr>
        <w:t>Technology</w:t>
      </w:r>
      <w:proofErr w:type="spellEnd"/>
      <w:r w:rsidRPr="00201457">
        <w:rPr>
          <w:rFonts w:ascii="Garamond" w:hAnsi="Garamond" w:cs="Open Sans"/>
          <w:color w:val="333333"/>
          <w:sz w:val="22"/>
          <w:szCs w:val="22"/>
        </w:rPr>
        <w:t xml:space="preserve"> Consulting, </w:t>
      </w:r>
      <w:proofErr w:type="spellStart"/>
      <w:r w:rsidRPr="00201457">
        <w:rPr>
          <w:rFonts w:ascii="Garamond" w:hAnsi="Garamond" w:cs="Open Sans"/>
          <w:color w:val="333333"/>
          <w:sz w:val="22"/>
          <w:szCs w:val="22"/>
        </w:rPr>
        <w:t>Embeddedutvecklare</w:t>
      </w:r>
      <w:proofErr w:type="spellEnd"/>
      <w:r w:rsidRPr="00201457">
        <w:rPr>
          <w:rFonts w:ascii="Garamond" w:hAnsi="Garamond" w:cs="Open Sans"/>
          <w:color w:val="333333"/>
          <w:sz w:val="22"/>
          <w:szCs w:val="22"/>
        </w:rPr>
        <w:t xml:space="preserve">, Eskilstuna, </w:t>
      </w:r>
      <w:proofErr w:type="gramStart"/>
      <w:r w:rsidRPr="00201457">
        <w:rPr>
          <w:rFonts w:ascii="Garamond" w:hAnsi="Garamond" w:cs="Open Sans"/>
          <w:color w:val="333333"/>
          <w:sz w:val="22"/>
          <w:szCs w:val="22"/>
        </w:rPr>
        <w:t>24808235</w:t>
      </w:r>
      <w:proofErr w:type="gramEnd"/>
    </w:p>
    <w:p w14:paraId="4A6FA393" w14:textId="77777777" w:rsidR="00381E45" w:rsidRPr="00201457" w:rsidRDefault="00A72BD4" w:rsidP="00201457">
      <w:pPr>
        <w:pStyle w:val="Heading1"/>
        <w:numPr>
          <w:ilvl w:val="0"/>
          <w:numId w:val="117"/>
        </w:numPr>
        <w:shd w:val="clear" w:color="auto" w:fill="FFFFFF"/>
        <w:spacing w:before="0"/>
        <w:ind w:left="714" w:hanging="357"/>
        <w:rPr>
          <w:rFonts w:ascii="Garamond" w:hAnsi="Garamond" w:cs="Open Sans"/>
          <w:color w:val="333333"/>
          <w:sz w:val="22"/>
          <w:szCs w:val="22"/>
        </w:rPr>
      </w:pPr>
      <w:r w:rsidRPr="00201457">
        <w:rPr>
          <w:rFonts w:ascii="Garamond" w:hAnsi="Garamond" w:cs="Open Sans"/>
          <w:color w:val="333333"/>
          <w:sz w:val="22"/>
          <w:szCs w:val="22"/>
        </w:rPr>
        <w:t xml:space="preserve">Mjukvaruutvecklare, </w:t>
      </w:r>
      <w:bookmarkStart w:id="6" w:name="_Hlk73089804"/>
      <w:r w:rsidRPr="00201457">
        <w:rPr>
          <w:rFonts w:ascii="Garamond" w:hAnsi="Garamond" w:cs="Open Sans"/>
          <w:color w:val="333333"/>
          <w:sz w:val="22"/>
          <w:szCs w:val="22"/>
        </w:rPr>
        <w:t>Semcon Sweden, Eskilstuna</w:t>
      </w:r>
      <w:bookmarkEnd w:id="6"/>
      <w:r w:rsidRPr="00201457">
        <w:rPr>
          <w:rFonts w:ascii="Garamond" w:hAnsi="Garamond" w:cs="Open Sans"/>
          <w:color w:val="333333"/>
          <w:sz w:val="22"/>
          <w:szCs w:val="22"/>
        </w:rPr>
        <w:t xml:space="preserve">, </w:t>
      </w:r>
      <w:proofErr w:type="gramStart"/>
      <w:r w:rsidRPr="00201457">
        <w:rPr>
          <w:rFonts w:ascii="Garamond" w:hAnsi="Garamond" w:cs="Open Sans"/>
          <w:color w:val="333333"/>
          <w:sz w:val="22"/>
          <w:szCs w:val="22"/>
        </w:rPr>
        <w:t>24840126</w:t>
      </w:r>
      <w:proofErr w:type="gramEnd"/>
    </w:p>
    <w:p w14:paraId="3B7FEFFF" w14:textId="5947BA08" w:rsidR="00381E45" w:rsidRPr="00201457" w:rsidRDefault="00381E45" w:rsidP="00201457">
      <w:pPr>
        <w:pStyle w:val="Heading1"/>
        <w:numPr>
          <w:ilvl w:val="0"/>
          <w:numId w:val="117"/>
        </w:numPr>
        <w:shd w:val="clear" w:color="auto" w:fill="FFFFFF"/>
        <w:spacing w:before="0"/>
        <w:ind w:left="714" w:hanging="357"/>
        <w:rPr>
          <w:rFonts w:ascii="Garamond" w:hAnsi="Garamond" w:cs="Open Sans"/>
          <w:color w:val="333333"/>
          <w:sz w:val="22"/>
          <w:szCs w:val="22"/>
        </w:rPr>
      </w:pPr>
      <w:r w:rsidRPr="00201457">
        <w:rPr>
          <w:rFonts w:ascii="Garamond" w:hAnsi="Garamond" w:cs="Open Sans"/>
          <w:color w:val="333333"/>
          <w:sz w:val="22"/>
          <w:szCs w:val="22"/>
        </w:rPr>
        <w:t>Systemingenjör</w:t>
      </w:r>
      <w:r w:rsidR="00A72BD4" w:rsidRPr="00201457">
        <w:rPr>
          <w:rFonts w:ascii="Garamond" w:hAnsi="Garamond" w:cs="Open Sans"/>
          <w:color w:val="333333"/>
          <w:sz w:val="22"/>
          <w:szCs w:val="22"/>
        </w:rPr>
        <w:t xml:space="preserve">, Semcon Sweden, Eskilstuna, </w:t>
      </w:r>
      <w:proofErr w:type="gramStart"/>
      <w:r w:rsidRPr="00201457">
        <w:rPr>
          <w:rFonts w:ascii="Garamond" w:hAnsi="Garamond" w:cs="Open Sans"/>
          <w:color w:val="333333"/>
          <w:sz w:val="22"/>
          <w:szCs w:val="22"/>
        </w:rPr>
        <w:t>24840131</w:t>
      </w:r>
      <w:proofErr w:type="gramEnd"/>
    </w:p>
    <w:p w14:paraId="444978AE" w14:textId="77777777" w:rsidR="00BC6AA4" w:rsidRPr="00C10250" w:rsidRDefault="00381E45" w:rsidP="00C10250">
      <w:pPr>
        <w:pStyle w:val="Heading1"/>
        <w:numPr>
          <w:ilvl w:val="0"/>
          <w:numId w:val="117"/>
        </w:numPr>
        <w:shd w:val="clear" w:color="auto" w:fill="FFFFFF"/>
        <w:spacing w:before="0"/>
        <w:ind w:left="714" w:hanging="357"/>
        <w:rPr>
          <w:rFonts w:ascii="Garamond" w:hAnsi="Garamond"/>
          <w:color w:val="000000" w:themeColor="text1"/>
          <w:sz w:val="24"/>
          <w:szCs w:val="24"/>
        </w:rPr>
      </w:pPr>
      <w:proofErr w:type="spellStart"/>
      <w:r w:rsidRPr="00C10250">
        <w:rPr>
          <w:rFonts w:ascii="Garamond" w:hAnsi="Garamond" w:cs="Open Sans"/>
          <w:color w:val="000000" w:themeColor="text1"/>
          <w:sz w:val="24"/>
          <w:szCs w:val="24"/>
        </w:rPr>
        <w:t>Embedded</w:t>
      </w:r>
      <w:r w:rsidR="00201457" w:rsidRPr="00C10250">
        <w:rPr>
          <w:rFonts w:ascii="Garamond" w:hAnsi="Garamond" w:cs="Open Sans"/>
          <w:color w:val="000000" w:themeColor="text1"/>
          <w:sz w:val="24"/>
          <w:szCs w:val="24"/>
        </w:rPr>
        <w:t>utvecklare</w:t>
      </w:r>
      <w:proofErr w:type="spellEnd"/>
      <w:r w:rsidRPr="00C10250">
        <w:rPr>
          <w:rFonts w:ascii="Garamond" w:hAnsi="Garamond" w:cs="Open Sans"/>
          <w:color w:val="000000" w:themeColor="text1"/>
          <w:sz w:val="24"/>
          <w:szCs w:val="24"/>
        </w:rPr>
        <w:t>, Semcon Sweden, Eskilstuna</w:t>
      </w:r>
      <w:r w:rsidR="00201457" w:rsidRPr="00C10250">
        <w:rPr>
          <w:rFonts w:ascii="Garamond" w:hAnsi="Garamond" w:cs="Open Sans"/>
          <w:color w:val="000000" w:themeColor="text1"/>
          <w:sz w:val="24"/>
          <w:szCs w:val="24"/>
        </w:rPr>
        <w:t xml:space="preserve">, </w:t>
      </w:r>
      <w:proofErr w:type="gramStart"/>
      <w:r w:rsidR="00201457" w:rsidRPr="00C10250">
        <w:rPr>
          <w:rFonts w:ascii="Garamond" w:hAnsi="Garamond" w:cs="Open Sans"/>
          <w:color w:val="000000" w:themeColor="text1"/>
          <w:sz w:val="24"/>
          <w:szCs w:val="24"/>
        </w:rPr>
        <w:t>24840596</w:t>
      </w:r>
      <w:proofErr w:type="gramEnd"/>
    </w:p>
    <w:p w14:paraId="26124867" w14:textId="59C060AB" w:rsidR="00BC6AA4" w:rsidRPr="00C10250" w:rsidRDefault="00BC6AA4" w:rsidP="00C10250">
      <w:pPr>
        <w:pStyle w:val="Heading1"/>
        <w:numPr>
          <w:ilvl w:val="0"/>
          <w:numId w:val="117"/>
        </w:numPr>
        <w:shd w:val="clear" w:color="auto" w:fill="FFFFFF"/>
        <w:spacing w:before="0"/>
        <w:ind w:left="714" w:hanging="357"/>
        <w:rPr>
          <w:rFonts w:ascii="Garamond" w:hAnsi="Garamond"/>
          <w:color w:val="000000" w:themeColor="text1"/>
          <w:sz w:val="24"/>
          <w:szCs w:val="24"/>
        </w:rPr>
      </w:pPr>
      <w:r w:rsidRPr="00C10250">
        <w:rPr>
          <w:rFonts w:ascii="Garamond" w:hAnsi="Garamond"/>
          <w:color w:val="000000" w:themeColor="text1"/>
          <w:sz w:val="24"/>
          <w:szCs w:val="24"/>
        </w:rPr>
        <w:t>Matematiklärare, Åkerskolan, Strängnäs</w:t>
      </w:r>
    </w:p>
    <w:p w14:paraId="5A0A2217" w14:textId="77777777" w:rsidR="0014548B" w:rsidRPr="0014548B" w:rsidRDefault="00570D3D" w:rsidP="003D14A3">
      <w:pPr>
        <w:pStyle w:val="Heading1"/>
        <w:numPr>
          <w:ilvl w:val="0"/>
          <w:numId w:val="117"/>
        </w:numPr>
        <w:shd w:val="clear" w:color="auto" w:fill="FFFFFF"/>
        <w:spacing w:before="0" w:after="240"/>
        <w:ind w:left="714" w:hanging="357"/>
        <w:rPr>
          <w:rFonts w:ascii="Open Sans" w:hAnsi="Open Sans" w:cs="Open Sans"/>
          <w:color w:val="333333"/>
        </w:rPr>
      </w:pPr>
      <w:r w:rsidRPr="0014548B">
        <w:rPr>
          <w:rFonts w:ascii="Garamond" w:hAnsi="Garamond" w:cs="Open Sans"/>
          <w:color w:val="000000" w:themeColor="text1"/>
          <w:sz w:val="24"/>
          <w:szCs w:val="24"/>
        </w:rPr>
        <w:t xml:space="preserve">Gymnasielärare till </w:t>
      </w:r>
      <w:proofErr w:type="spellStart"/>
      <w:r w:rsidRPr="0014548B">
        <w:rPr>
          <w:rFonts w:ascii="Garamond" w:hAnsi="Garamond" w:cs="Open Sans"/>
          <w:color w:val="000000" w:themeColor="text1"/>
          <w:sz w:val="24"/>
          <w:szCs w:val="24"/>
        </w:rPr>
        <w:t>Rekarnegymnasiet</w:t>
      </w:r>
      <w:proofErr w:type="spellEnd"/>
      <w:r w:rsidRPr="0014548B">
        <w:rPr>
          <w:rFonts w:ascii="Garamond" w:hAnsi="Garamond" w:cs="Open Sans"/>
          <w:color w:val="000000" w:themeColor="text1"/>
          <w:sz w:val="24"/>
          <w:szCs w:val="24"/>
        </w:rPr>
        <w:t xml:space="preserve">, Eskilstuna, </w:t>
      </w:r>
      <w:proofErr w:type="gramStart"/>
      <w:r w:rsidRPr="0014548B">
        <w:rPr>
          <w:rFonts w:ascii="Garamond" w:hAnsi="Garamond" w:cs="Open Sans"/>
          <w:color w:val="000000" w:themeColor="text1"/>
          <w:sz w:val="24"/>
          <w:szCs w:val="24"/>
        </w:rPr>
        <w:t>24867833</w:t>
      </w:r>
      <w:proofErr w:type="gramEnd"/>
    </w:p>
    <w:p w14:paraId="142DFE18" w14:textId="0C4E6565" w:rsidR="0078742B" w:rsidRDefault="0078742B" w:rsidP="0078742B">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Intervju</w:t>
      </w:r>
    </w:p>
    <w:p w14:paraId="36949D0C" w14:textId="1737354A" w:rsidR="0078742B" w:rsidRDefault="0078742B" w:rsidP="004E7325">
      <w:pPr>
        <w:pStyle w:val="ListParagraph"/>
        <w:numPr>
          <w:ilvl w:val="0"/>
          <w:numId w:val="136"/>
        </w:numPr>
      </w:pPr>
      <w:r>
        <w:t>2 juni, Mjukvaruutvecklare, Sigma</w:t>
      </w:r>
      <w:r w:rsidR="008060A2">
        <w:t xml:space="preserve"> </w:t>
      </w:r>
      <w:proofErr w:type="spellStart"/>
      <w:r w:rsidR="008060A2">
        <w:t>Technology</w:t>
      </w:r>
      <w:proofErr w:type="spellEnd"/>
      <w:r w:rsidR="008060A2">
        <w:t xml:space="preserve"> Consulting</w:t>
      </w:r>
      <w:r>
        <w:t>, Eskilstuna</w:t>
      </w:r>
    </w:p>
    <w:p w14:paraId="32A1B306" w14:textId="5A35B69E" w:rsidR="006374EF" w:rsidRDefault="006374EF" w:rsidP="004E7325">
      <w:pPr>
        <w:pStyle w:val="ListParagraph"/>
        <w:numPr>
          <w:ilvl w:val="0"/>
          <w:numId w:val="136"/>
        </w:numPr>
      </w:pPr>
      <w:r>
        <w:t xml:space="preserve">7 juni, </w:t>
      </w:r>
      <w:r w:rsidR="000F141F">
        <w:t>L</w:t>
      </w:r>
      <w:r w:rsidRPr="006374EF">
        <w:t>ärare</w:t>
      </w:r>
      <w:r w:rsidR="000F141F">
        <w:t xml:space="preserve">, </w:t>
      </w:r>
      <w:r w:rsidRPr="006374EF">
        <w:t xml:space="preserve">Lärcentrum A </w:t>
      </w:r>
      <w:proofErr w:type="spellStart"/>
      <w:r w:rsidRPr="006374EF">
        <w:t>Gruvberget</w:t>
      </w:r>
      <w:proofErr w:type="spellEnd"/>
      <w:r w:rsidR="000F141F">
        <w:t>, Kriminalvården</w:t>
      </w:r>
    </w:p>
    <w:p w14:paraId="423C39ED" w14:textId="6E982532" w:rsidR="006374EF" w:rsidRDefault="006374EF" w:rsidP="004E7325">
      <w:pPr>
        <w:pStyle w:val="ListParagraph"/>
        <w:numPr>
          <w:ilvl w:val="0"/>
          <w:numId w:val="136"/>
        </w:numPr>
      </w:pPr>
      <w:r>
        <w:t xml:space="preserve">21 juni, </w:t>
      </w:r>
      <w:r w:rsidR="000F141F">
        <w:t xml:space="preserve">Lärare i Datorteknik, </w:t>
      </w:r>
      <w:r>
        <w:t>Mediagymnasiet, Stockholm,</w:t>
      </w:r>
    </w:p>
    <w:p w14:paraId="47FDE488" w14:textId="32DD78A6" w:rsidR="006374EF" w:rsidRDefault="006374EF" w:rsidP="004E7325">
      <w:pPr>
        <w:pStyle w:val="ListParagraph"/>
        <w:numPr>
          <w:ilvl w:val="0"/>
          <w:numId w:val="136"/>
        </w:numPr>
      </w:pPr>
      <w:r>
        <w:t xml:space="preserve">22 juni, </w:t>
      </w:r>
      <w:r w:rsidR="000F141F">
        <w:t xml:space="preserve">Lärare i Engelska och </w:t>
      </w:r>
      <w:proofErr w:type="gramStart"/>
      <w:r w:rsidR="000F141F">
        <w:t>Svenska</w:t>
      </w:r>
      <w:proofErr w:type="gramEnd"/>
      <w:r w:rsidR="000F141F">
        <w:t xml:space="preserve">, </w:t>
      </w:r>
      <w:r>
        <w:t>Estetiska Gymnasiet, Stockholm</w:t>
      </w:r>
    </w:p>
    <w:p w14:paraId="1A4D1873" w14:textId="5BB3D521" w:rsidR="006374EF" w:rsidRPr="0078742B" w:rsidRDefault="006374EF" w:rsidP="004E7325">
      <w:pPr>
        <w:pStyle w:val="ListParagraph"/>
        <w:numPr>
          <w:ilvl w:val="0"/>
          <w:numId w:val="136"/>
        </w:numPr>
      </w:pPr>
      <w:r>
        <w:t xml:space="preserve">23 juni, </w:t>
      </w:r>
      <w:r w:rsidR="00E137DD">
        <w:t xml:space="preserve">Lärare i </w:t>
      </w:r>
      <w:r w:rsidR="000F141F">
        <w:t xml:space="preserve">Engelska, </w:t>
      </w:r>
      <w:r>
        <w:t>Nyköpings Gymnasium</w:t>
      </w:r>
      <w:r w:rsidR="00E137DD">
        <w:t xml:space="preserve">, </w:t>
      </w:r>
      <w:r w:rsidR="007B1592">
        <w:t>Nyköping</w:t>
      </w:r>
    </w:p>
    <w:p w14:paraId="77216D98" w14:textId="77777777" w:rsidR="00750F8D" w:rsidRPr="0083739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lastRenderedPageBreak/>
        <w:t xml:space="preserve">Lärare i Matematik, Stockholms Idrottsgymnasium, </w:t>
      </w:r>
      <w:proofErr w:type="gramStart"/>
      <w:r w:rsidRPr="0083739D">
        <w:rPr>
          <w:rFonts w:ascii="Garamond" w:hAnsi="Garamond" w:cs="Open Sans"/>
          <w:color w:val="333333"/>
          <w:sz w:val="22"/>
          <w:szCs w:val="22"/>
        </w:rPr>
        <w:t>24899052</w:t>
      </w:r>
      <w:proofErr w:type="gramEnd"/>
    </w:p>
    <w:p w14:paraId="58766A3C" w14:textId="2ECDE82C" w:rsidR="00750F8D" w:rsidRPr="0083739D" w:rsidRDefault="00CE3F44"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00750F8D" w:rsidRPr="0083739D">
        <w:rPr>
          <w:rFonts w:ascii="Garamond" w:hAnsi="Garamond" w:cs="Open Sans"/>
          <w:color w:val="333333"/>
          <w:sz w:val="22"/>
          <w:szCs w:val="22"/>
        </w:rPr>
        <w:t xml:space="preserve">ärare i matematik, </w:t>
      </w:r>
      <w:proofErr w:type="spellStart"/>
      <w:r w:rsidR="00750F8D" w:rsidRPr="0083739D">
        <w:rPr>
          <w:rFonts w:ascii="Garamond" w:hAnsi="Garamond" w:cs="Open Sans"/>
          <w:color w:val="333333"/>
          <w:sz w:val="22"/>
          <w:szCs w:val="22"/>
          <w:shd w:val="clear" w:color="auto" w:fill="FFFFFF"/>
        </w:rPr>
        <w:t>Hersby</w:t>
      </w:r>
      <w:proofErr w:type="spellEnd"/>
      <w:r w:rsidR="00750F8D" w:rsidRPr="0083739D">
        <w:rPr>
          <w:rFonts w:ascii="Garamond" w:hAnsi="Garamond" w:cs="Open Sans"/>
          <w:color w:val="333333"/>
          <w:sz w:val="22"/>
          <w:szCs w:val="22"/>
          <w:shd w:val="clear" w:color="auto" w:fill="FFFFFF"/>
        </w:rPr>
        <w:t xml:space="preserve"> gymnasium, </w:t>
      </w:r>
      <w:r w:rsidR="00750F8D" w:rsidRPr="0083739D">
        <w:rPr>
          <w:rFonts w:ascii="Garamond" w:hAnsi="Garamond" w:cs="Open Sans"/>
          <w:color w:val="333333"/>
          <w:sz w:val="22"/>
          <w:szCs w:val="22"/>
        </w:rPr>
        <w:t xml:space="preserve">Lidingö stad, </w:t>
      </w:r>
      <w:proofErr w:type="gramStart"/>
      <w:r w:rsidR="00750F8D" w:rsidRPr="0083739D">
        <w:rPr>
          <w:rFonts w:ascii="Garamond" w:hAnsi="Garamond" w:cs="Open Sans"/>
          <w:color w:val="333333"/>
          <w:sz w:val="22"/>
          <w:szCs w:val="22"/>
        </w:rPr>
        <w:t>24878813</w:t>
      </w:r>
      <w:proofErr w:type="gramEnd"/>
    </w:p>
    <w:p w14:paraId="51D6701D" w14:textId="4B0C2971" w:rsidR="00750F8D" w:rsidRPr="0083739D" w:rsidRDefault="00CE3F44"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00750F8D" w:rsidRPr="0083739D">
        <w:rPr>
          <w:rFonts w:ascii="Garamond" w:hAnsi="Garamond" w:cs="Open Sans"/>
          <w:color w:val="333333"/>
          <w:sz w:val="22"/>
          <w:szCs w:val="22"/>
        </w:rPr>
        <w:t xml:space="preserve">ärare i matematik, </w:t>
      </w:r>
      <w:proofErr w:type="spellStart"/>
      <w:r w:rsidR="00750F8D" w:rsidRPr="0083739D">
        <w:rPr>
          <w:rFonts w:ascii="Garamond" w:hAnsi="Garamond" w:cs="Open Sans"/>
          <w:color w:val="333333"/>
          <w:sz w:val="22"/>
          <w:szCs w:val="22"/>
        </w:rPr>
        <w:t>S</w:t>
      </w:r>
      <w:r>
        <w:rPr>
          <w:rFonts w:ascii="Garamond" w:hAnsi="Garamond" w:cs="Open Sans"/>
          <w:color w:val="333333"/>
          <w:sz w:val="22"/>
          <w:szCs w:val="22"/>
        </w:rPr>
        <w:t>tillerska</w:t>
      </w:r>
      <w:proofErr w:type="spellEnd"/>
      <w:r w:rsidR="00750F8D" w:rsidRPr="0083739D">
        <w:rPr>
          <w:rFonts w:ascii="Garamond" w:hAnsi="Garamond" w:cs="Open Sans"/>
          <w:color w:val="333333"/>
          <w:sz w:val="22"/>
          <w:szCs w:val="22"/>
        </w:rPr>
        <w:t xml:space="preserve"> gymnasi</w:t>
      </w:r>
      <w:r>
        <w:rPr>
          <w:rFonts w:ascii="Garamond" w:hAnsi="Garamond" w:cs="Open Sans"/>
          <w:color w:val="333333"/>
          <w:sz w:val="22"/>
          <w:szCs w:val="22"/>
        </w:rPr>
        <w:t>et</w:t>
      </w:r>
      <w:r w:rsidR="00750F8D" w:rsidRPr="0083739D">
        <w:rPr>
          <w:rFonts w:ascii="Garamond" w:hAnsi="Garamond" w:cs="Open Sans"/>
          <w:color w:val="333333"/>
          <w:sz w:val="22"/>
          <w:szCs w:val="22"/>
        </w:rPr>
        <w:t xml:space="preserve">, Stockholm, </w:t>
      </w:r>
      <w:proofErr w:type="gramStart"/>
      <w:r w:rsidR="00750F8D" w:rsidRPr="0083739D">
        <w:rPr>
          <w:rFonts w:ascii="Garamond" w:hAnsi="Garamond" w:cs="Open Sans"/>
          <w:color w:val="333333"/>
          <w:sz w:val="22"/>
          <w:szCs w:val="22"/>
        </w:rPr>
        <w:t>24864877</w:t>
      </w:r>
      <w:proofErr w:type="gramEnd"/>
    </w:p>
    <w:p w14:paraId="2A97ED17" w14:textId="5BAC66A2" w:rsidR="00750F8D" w:rsidRPr="0083739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 xml:space="preserve">Vikarierande gymnasielärare inom matematik, </w:t>
      </w:r>
      <w:proofErr w:type="spellStart"/>
      <w:r w:rsidRPr="0083739D">
        <w:rPr>
          <w:rFonts w:ascii="Garamond" w:hAnsi="Garamond" w:cs="Open Sans"/>
          <w:color w:val="333333"/>
          <w:sz w:val="22"/>
          <w:szCs w:val="22"/>
        </w:rPr>
        <w:t>Astar</w:t>
      </w:r>
      <w:proofErr w:type="spellEnd"/>
      <w:r w:rsidRPr="0083739D">
        <w:rPr>
          <w:rFonts w:ascii="Garamond" w:hAnsi="Garamond" w:cs="Open Sans"/>
          <w:color w:val="333333"/>
          <w:sz w:val="22"/>
          <w:szCs w:val="22"/>
        </w:rPr>
        <w:t xml:space="preserve">, Solna, </w:t>
      </w:r>
      <w:proofErr w:type="gramStart"/>
      <w:r w:rsidRPr="0083739D">
        <w:rPr>
          <w:rFonts w:ascii="Garamond" w:hAnsi="Garamond" w:cs="Open Sans"/>
          <w:color w:val="333333"/>
          <w:sz w:val="22"/>
          <w:szCs w:val="22"/>
        </w:rPr>
        <w:t>24810597</w:t>
      </w:r>
      <w:proofErr w:type="gramEnd"/>
    </w:p>
    <w:p w14:paraId="216F5C0E" w14:textId="77777777" w:rsidR="00750F8D" w:rsidRPr="0083739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 xml:space="preserve">Gymnasielärare matematik, programmering, datorteknik, webbutveckling, Odengymnasiet, Stockholm, </w:t>
      </w:r>
      <w:proofErr w:type="gramStart"/>
      <w:r w:rsidRPr="0083739D">
        <w:rPr>
          <w:rFonts w:ascii="Garamond" w:hAnsi="Garamond" w:cs="Open Sans"/>
          <w:color w:val="333333"/>
          <w:sz w:val="22"/>
          <w:szCs w:val="22"/>
        </w:rPr>
        <w:t>24880076</w:t>
      </w:r>
      <w:proofErr w:type="gramEnd"/>
    </w:p>
    <w:p w14:paraId="482B509D" w14:textId="77777777" w:rsidR="00750F8D" w:rsidRPr="0083739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 xml:space="preserve">Lärare i matematik - vuxenutbildning, </w:t>
      </w:r>
      <w:proofErr w:type="spellStart"/>
      <w:r w:rsidRPr="0083739D">
        <w:rPr>
          <w:rFonts w:ascii="Garamond" w:hAnsi="Garamond" w:cs="Open Sans"/>
          <w:color w:val="333333"/>
          <w:sz w:val="22"/>
          <w:szCs w:val="22"/>
        </w:rPr>
        <w:t>Akadeva</w:t>
      </w:r>
      <w:proofErr w:type="spellEnd"/>
      <w:r w:rsidRPr="0083739D">
        <w:rPr>
          <w:rFonts w:ascii="Garamond" w:hAnsi="Garamond" w:cs="Open Sans"/>
          <w:color w:val="333333"/>
          <w:sz w:val="22"/>
          <w:szCs w:val="22"/>
        </w:rPr>
        <w:t xml:space="preserve">, Stockholm, </w:t>
      </w:r>
      <w:proofErr w:type="gramStart"/>
      <w:r w:rsidRPr="0083739D">
        <w:rPr>
          <w:rFonts w:ascii="Garamond" w:hAnsi="Garamond" w:cs="Open Sans"/>
          <w:color w:val="333333"/>
          <w:sz w:val="22"/>
          <w:szCs w:val="22"/>
        </w:rPr>
        <w:t>24863039</w:t>
      </w:r>
      <w:proofErr w:type="gramEnd"/>
    </w:p>
    <w:p w14:paraId="40C07479" w14:textId="57742B9B" w:rsidR="00750F8D" w:rsidRPr="0083739D" w:rsidRDefault="0056538E"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00750F8D" w:rsidRPr="0083739D">
        <w:rPr>
          <w:rFonts w:ascii="Garamond" w:hAnsi="Garamond" w:cs="Open Sans"/>
          <w:color w:val="333333"/>
          <w:sz w:val="22"/>
          <w:szCs w:val="22"/>
        </w:rPr>
        <w:t xml:space="preserve">ärare i Matematik och Fysik, Rudbecks gymnasium, Sollentuna, </w:t>
      </w:r>
      <w:proofErr w:type="gramStart"/>
      <w:r w:rsidR="00750F8D" w:rsidRPr="0083739D">
        <w:rPr>
          <w:rFonts w:ascii="Garamond" w:hAnsi="Garamond" w:cs="Open Sans"/>
          <w:color w:val="333333"/>
          <w:sz w:val="22"/>
          <w:szCs w:val="22"/>
        </w:rPr>
        <w:t>24862212</w:t>
      </w:r>
      <w:proofErr w:type="gramEnd"/>
    </w:p>
    <w:p w14:paraId="62938C36" w14:textId="537C9D92" w:rsidR="00750F8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 i Programmering, M</w:t>
      </w:r>
      <w:r w:rsidR="0056538E">
        <w:rPr>
          <w:rFonts w:ascii="Garamond" w:hAnsi="Garamond" w:cs="Open Sans"/>
          <w:color w:val="333333"/>
          <w:sz w:val="22"/>
          <w:szCs w:val="22"/>
        </w:rPr>
        <w:t>ediagymnasiet Nacka Strand</w:t>
      </w:r>
      <w:r w:rsidRPr="0083739D">
        <w:rPr>
          <w:rFonts w:ascii="Garamond" w:hAnsi="Garamond" w:cs="Open Sans"/>
          <w:color w:val="333333"/>
          <w:sz w:val="22"/>
          <w:szCs w:val="22"/>
        </w:rPr>
        <w:t xml:space="preserve">, </w:t>
      </w:r>
      <w:r w:rsidR="0056538E">
        <w:rPr>
          <w:rFonts w:ascii="Garamond" w:hAnsi="Garamond" w:cs="Open Sans"/>
          <w:color w:val="333333"/>
          <w:sz w:val="22"/>
          <w:szCs w:val="22"/>
        </w:rPr>
        <w:t xml:space="preserve">Stockholm, </w:t>
      </w:r>
      <w:proofErr w:type="gramStart"/>
      <w:r w:rsidRPr="0083739D">
        <w:rPr>
          <w:rFonts w:ascii="Garamond" w:hAnsi="Garamond" w:cs="Open Sans"/>
          <w:color w:val="333333"/>
          <w:sz w:val="22"/>
          <w:szCs w:val="22"/>
        </w:rPr>
        <w:t>24870612</w:t>
      </w:r>
      <w:proofErr w:type="gramEnd"/>
    </w:p>
    <w:p w14:paraId="5176D6E5" w14:textId="1A753022" w:rsidR="00750F8D" w:rsidRPr="00784D1E" w:rsidRDefault="00267733"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00750F8D" w:rsidRPr="00784D1E">
        <w:rPr>
          <w:rFonts w:ascii="Garamond" w:hAnsi="Garamond" w:cs="Open Sans"/>
          <w:color w:val="333333"/>
          <w:sz w:val="22"/>
          <w:szCs w:val="22"/>
        </w:rPr>
        <w:t>ärare engelska</w:t>
      </w:r>
      <w:r>
        <w:rPr>
          <w:rFonts w:ascii="Garamond" w:hAnsi="Garamond" w:cs="Open Sans"/>
          <w:color w:val="333333"/>
          <w:sz w:val="22"/>
          <w:szCs w:val="22"/>
        </w:rPr>
        <w:t xml:space="preserve"> och</w:t>
      </w:r>
      <w:r w:rsidR="00750F8D" w:rsidRPr="00784D1E">
        <w:rPr>
          <w:rFonts w:ascii="Garamond" w:hAnsi="Garamond" w:cs="Open Sans"/>
          <w:color w:val="333333"/>
          <w:sz w:val="22"/>
          <w:szCs w:val="22"/>
        </w:rPr>
        <w:t xml:space="preserve"> svenska, Stockholms Estetiska Gymnasium, Stockholm, </w:t>
      </w:r>
      <w:proofErr w:type="gramStart"/>
      <w:r w:rsidR="00750F8D" w:rsidRPr="00784D1E">
        <w:rPr>
          <w:rFonts w:ascii="Garamond" w:hAnsi="Garamond" w:cs="Open Sans"/>
          <w:color w:val="333333"/>
          <w:sz w:val="22"/>
          <w:szCs w:val="22"/>
        </w:rPr>
        <w:t>24901927</w:t>
      </w:r>
      <w:proofErr w:type="gramEnd"/>
    </w:p>
    <w:p w14:paraId="5BBE5CF6" w14:textId="33165401" w:rsidR="00750F8D" w:rsidRPr="0083739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 xml:space="preserve">Vikariat i </w:t>
      </w:r>
      <w:r w:rsidR="004F18DC">
        <w:rPr>
          <w:rFonts w:ascii="Garamond" w:hAnsi="Garamond" w:cs="Open Sans"/>
          <w:color w:val="333333"/>
          <w:sz w:val="22"/>
          <w:szCs w:val="22"/>
        </w:rPr>
        <w:t>E</w:t>
      </w:r>
      <w:r w:rsidRPr="0083739D">
        <w:rPr>
          <w:rFonts w:ascii="Garamond" w:hAnsi="Garamond" w:cs="Open Sans"/>
          <w:color w:val="333333"/>
          <w:sz w:val="22"/>
          <w:szCs w:val="22"/>
        </w:rPr>
        <w:t>ngelska</w:t>
      </w:r>
      <w:r w:rsidR="004F18DC">
        <w:rPr>
          <w:rFonts w:ascii="Garamond" w:hAnsi="Garamond" w:cs="Open Sans"/>
          <w:color w:val="333333"/>
          <w:sz w:val="22"/>
          <w:szCs w:val="22"/>
        </w:rPr>
        <w:t xml:space="preserve">, </w:t>
      </w:r>
      <w:r w:rsidRPr="0083739D">
        <w:rPr>
          <w:rFonts w:ascii="Garamond" w:hAnsi="Garamond" w:cs="Open Sans"/>
          <w:color w:val="333333"/>
          <w:sz w:val="22"/>
          <w:szCs w:val="22"/>
        </w:rPr>
        <w:t xml:space="preserve">Nyköpings gymnasium, </w:t>
      </w:r>
      <w:r w:rsidR="004F18DC" w:rsidRPr="0083739D">
        <w:rPr>
          <w:rFonts w:ascii="Garamond" w:hAnsi="Garamond" w:cs="Open Sans"/>
          <w:color w:val="333333"/>
          <w:sz w:val="22"/>
          <w:szCs w:val="22"/>
        </w:rPr>
        <w:t>Nyköping</w:t>
      </w:r>
      <w:r w:rsidR="004F18DC">
        <w:rPr>
          <w:rFonts w:ascii="Garamond" w:hAnsi="Garamond" w:cs="Open Sans"/>
          <w:color w:val="333333"/>
          <w:sz w:val="22"/>
          <w:szCs w:val="22"/>
        </w:rPr>
        <w:t xml:space="preserve">, </w:t>
      </w:r>
      <w:proofErr w:type="gramStart"/>
      <w:r w:rsidRPr="0083739D">
        <w:rPr>
          <w:rFonts w:ascii="Garamond" w:hAnsi="Garamond" w:cs="Open Sans"/>
          <w:color w:val="333333"/>
          <w:sz w:val="22"/>
          <w:szCs w:val="22"/>
        </w:rPr>
        <w:t>24870836</w:t>
      </w:r>
      <w:proofErr w:type="gramEnd"/>
    </w:p>
    <w:p w14:paraId="4851955F" w14:textId="435625FC" w:rsidR="004D2D85" w:rsidRPr="0083739D" w:rsidRDefault="00D5629F"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 i matematik</w:t>
      </w:r>
      <w:r w:rsidR="00D56290">
        <w:rPr>
          <w:rFonts w:ascii="Garamond" w:hAnsi="Garamond" w:cs="Open Sans"/>
          <w:color w:val="333333"/>
          <w:sz w:val="22"/>
          <w:szCs w:val="22"/>
        </w:rPr>
        <w:t>,</w:t>
      </w:r>
      <w:r w:rsidRPr="0083739D">
        <w:rPr>
          <w:rFonts w:ascii="Garamond" w:hAnsi="Garamond" w:cs="Open Sans"/>
          <w:color w:val="333333"/>
          <w:sz w:val="22"/>
          <w:szCs w:val="22"/>
        </w:rPr>
        <w:t xml:space="preserve"> Kärrtorps gymnasium, Stockholm, </w:t>
      </w:r>
      <w:proofErr w:type="gramStart"/>
      <w:r w:rsidRPr="0083739D">
        <w:rPr>
          <w:rFonts w:ascii="Garamond" w:hAnsi="Garamond" w:cs="Open Sans"/>
          <w:color w:val="333333"/>
          <w:sz w:val="22"/>
          <w:szCs w:val="22"/>
        </w:rPr>
        <w:t>24867355</w:t>
      </w:r>
      <w:proofErr w:type="gramEnd"/>
    </w:p>
    <w:p w14:paraId="7255D9A3" w14:textId="36388F1D" w:rsidR="00312D00" w:rsidRPr="0083739D" w:rsidRDefault="00AB3240"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004D2D85" w:rsidRPr="0083739D">
        <w:rPr>
          <w:rFonts w:ascii="Garamond" w:hAnsi="Garamond" w:cs="Open Sans"/>
          <w:color w:val="333333"/>
          <w:sz w:val="22"/>
          <w:szCs w:val="22"/>
        </w:rPr>
        <w:t xml:space="preserve">ärare i matematik, Sjölins Gymnasium, Nacka, </w:t>
      </w:r>
      <w:proofErr w:type="gramStart"/>
      <w:r w:rsidR="004D2D85" w:rsidRPr="0083739D">
        <w:rPr>
          <w:rFonts w:ascii="Garamond" w:hAnsi="Garamond" w:cs="Open Sans"/>
          <w:color w:val="333333"/>
          <w:sz w:val="22"/>
          <w:szCs w:val="22"/>
        </w:rPr>
        <w:t>24863972</w:t>
      </w:r>
      <w:proofErr w:type="gramEnd"/>
    </w:p>
    <w:p w14:paraId="035189A9" w14:textId="381B104D" w:rsidR="00312D00" w:rsidRPr="0083739D" w:rsidRDefault="009A00A3"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Pr="0083739D">
        <w:rPr>
          <w:rFonts w:ascii="Garamond" w:hAnsi="Garamond" w:cs="Open Sans"/>
          <w:color w:val="333333"/>
          <w:sz w:val="22"/>
          <w:szCs w:val="22"/>
        </w:rPr>
        <w:t xml:space="preserve">ärare i matematik, </w:t>
      </w:r>
      <w:r w:rsidR="00312D00" w:rsidRPr="0083739D">
        <w:rPr>
          <w:rFonts w:ascii="Garamond" w:hAnsi="Garamond" w:cs="Open Sans"/>
          <w:color w:val="333333"/>
          <w:sz w:val="22"/>
          <w:szCs w:val="22"/>
        </w:rPr>
        <w:t>J</w:t>
      </w:r>
      <w:r w:rsidR="00AB3240">
        <w:rPr>
          <w:rFonts w:ascii="Garamond" w:hAnsi="Garamond" w:cs="Open Sans"/>
          <w:color w:val="333333"/>
          <w:sz w:val="22"/>
          <w:szCs w:val="22"/>
        </w:rPr>
        <w:t xml:space="preserve">ensen </w:t>
      </w:r>
      <w:r w:rsidR="00312D00" w:rsidRPr="0083739D">
        <w:rPr>
          <w:rFonts w:ascii="Garamond" w:hAnsi="Garamond" w:cs="Open Sans"/>
          <w:color w:val="333333"/>
          <w:sz w:val="22"/>
          <w:szCs w:val="22"/>
        </w:rPr>
        <w:t>gymnasium Södra</w:t>
      </w:r>
      <w:r>
        <w:rPr>
          <w:rFonts w:ascii="Garamond" w:hAnsi="Garamond" w:cs="Open Sans"/>
          <w:color w:val="333333"/>
          <w:sz w:val="22"/>
          <w:szCs w:val="22"/>
        </w:rPr>
        <w:t xml:space="preserve">, </w:t>
      </w:r>
      <w:r w:rsidR="00312D00" w:rsidRPr="0083739D">
        <w:rPr>
          <w:rFonts w:ascii="Garamond" w:hAnsi="Garamond" w:cs="Open Sans"/>
          <w:color w:val="333333"/>
          <w:sz w:val="22"/>
          <w:szCs w:val="22"/>
        </w:rPr>
        <w:t>J</w:t>
      </w:r>
      <w:r>
        <w:rPr>
          <w:rFonts w:ascii="Garamond" w:hAnsi="Garamond" w:cs="Open Sans"/>
          <w:color w:val="333333"/>
          <w:sz w:val="22"/>
          <w:szCs w:val="22"/>
        </w:rPr>
        <w:t>ensen</w:t>
      </w:r>
      <w:r w:rsidR="00312D00" w:rsidRPr="0083739D">
        <w:rPr>
          <w:rFonts w:ascii="Garamond" w:hAnsi="Garamond" w:cs="Open Sans"/>
          <w:color w:val="333333"/>
          <w:sz w:val="22"/>
          <w:szCs w:val="22"/>
        </w:rPr>
        <w:t xml:space="preserve"> </w:t>
      </w:r>
      <w:proofErr w:type="spellStart"/>
      <w:r w:rsidR="00312D00" w:rsidRPr="0083739D">
        <w:rPr>
          <w:rFonts w:ascii="Garamond" w:hAnsi="Garamond" w:cs="Open Sans"/>
          <w:color w:val="333333"/>
          <w:sz w:val="22"/>
          <w:szCs w:val="22"/>
        </w:rPr>
        <w:t>education</w:t>
      </w:r>
      <w:proofErr w:type="spellEnd"/>
      <w:r w:rsidR="00312D00" w:rsidRPr="0083739D">
        <w:rPr>
          <w:rFonts w:ascii="Garamond" w:hAnsi="Garamond" w:cs="Open Sans"/>
          <w:color w:val="333333"/>
          <w:sz w:val="22"/>
          <w:szCs w:val="22"/>
        </w:rPr>
        <w:t xml:space="preserve">, Stockholm, </w:t>
      </w:r>
      <w:proofErr w:type="gramStart"/>
      <w:r w:rsidR="00312D00" w:rsidRPr="0083739D">
        <w:rPr>
          <w:rFonts w:ascii="Garamond" w:hAnsi="Garamond" w:cs="Open Sans"/>
          <w:color w:val="333333"/>
          <w:sz w:val="22"/>
          <w:szCs w:val="22"/>
        </w:rPr>
        <w:t>24863538</w:t>
      </w:r>
      <w:proofErr w:type="gramEnd"/>
    </w:p>
    <w:p w14:paraId="0061B204" w14:textId="77A8E095" w:rsidR="0046530B" w:rsidRPr="0083739D" w:rsidRDefault="00312D00"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 i fysik och matematik</w:t>
      </w:r>
      <w:r w:rsidR="009A00A3">
        <w:rPr>
          <w:rFonts w:ascii="Garamond" w:hAnsi="Garamond" w:cs="Open Sans"/>
          <w:color w:val="333333"/>
          <w:sz w:val="22"/>
          <w:szCs w:val="22"/>
        </w:rPr>
        <w:t xml:space="preserve">, </w:t>
      </w:r>
      <w:r w:rsidRPr="0083739D">
        <w:rPr>
          <w:rFonts w:ascii="Garamond" w:hAnsi="Garamond" w:cs="Open Sans"/>
          <w:color w:val="333333"/>
          <w:sz w:val="22"/>
          <w:szCs w:val="22"/>
        </w:rPr>
        <w:t xml:space="preserve">Fryshuset Gymnasium, Stockholm, </w:t>
      </w:r>
      <w:proofErr w:type="gramStart"/>
      <w:r w:rsidRPr="0083739D">
        <w:rPr>
          <w:rFonts w:ascii="Garamond" w:hAnsi="Garamond" w:cs="Open Sans"/>
          <w:color w:val="333333"/>
          <w:sz w:val="22"/>
          <w:szCs w:val="22"/>
        </w:rPr>
        <w:t>24884680</w:t>
      </w:r>
      <w:proofErr w:type="gramEnd"/>
    </w:p>
    <w:p w14:paraId="5B63131E" w14:textId="08271FB5" w:rsidR="00735655" w:rsidRPr="0083739D" w:rsidRDefault="0046530B"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w:t>
      </w:r>
      <w:r w:rsidR="00AA0A56">
        <w:rPr>
          <w:rFonts w:ascii="Garamond" w:hAnsi="Garamond" w:cs="Open Sans"/>
          <w:color w:val="333333"/>
          <w:sz w:val="22"/>
          <w:szCs w:val="22"/>
        </w:rPr>
        <w:t xml:space="preserve"> i</w:t>
      </w:r>
      <w:r w:rsidRPr="0083739D">
        <w:rPr>
          <w:rFonts w:ascii="Garamond" w:hAnsi="Garamond" w:cs="Open Sans"/>
          <w:color w:val="333333"/>
          <w:sz w:val="22"/>
          <w:szCs w:val="22"/>
        </w:rPr>
        <w:t xml:space="preserve"> </w:t>
      </w:r>
      <w:r w:rsidR="00235E46">
        <w:rPr>
          <w:rFonts w:ascii="Garamond" w:hAnsi="Garamond" w:cs="Open Sans"/>
          <w:color w:val="333333"/>
          <w:sz w:val="22"/>
          <w:szCs w:val="22"/>
        </w:rPr>
        <w:t>m</w:t>
      </w:r>
      <w:r w:rsidRPr="0083739D">
        <w:rPr>
          <w:rFonts w:ascii="Garamond" w:hAnsi="Garamond" w:cs="Open Sans"/>
          <w:color w:val="333333"/>
          <w:sz w:val="22"/>
          <w:szCs w:val="22"/>
        </w:rPr>
        <w:t xml:space="preserve">atematik och fysik, </w:t>
      </w:r>
      <w:r w:rsidR="00AA0A56" w:rsidRPr="0083739D">
        <w:rPr>
          <w:rFonts w:ascii="Garamond" w:hAnsi="Garamond" w:cs="Open Sans"/>
          <w:color w:val="333333"/>
          <w:sz w:val="22"/>
          <w:szCs w:val="22"/>
        </w:rPr>
        <w:t>Bromma gymnasium</w:t>
      </w:r>
      <w:r w:rsidR="00AA0A56">
        <w:rPr>
          <w:rFonts w:ascii="Garamond" w:hAnsi="Garamond" w:cs="Open Sans"/>
          <w:color w:val="333333"/>
          <w:sz w:val="22"/>
          <w:szCs w:val="22"/>
        </w:rPr>
        <w:t xml:space="preserve">, </w:t>
      </w:r>
      <w:r w:rsidRPr="0083739D">
        <w:rPr>
          <w:rFonts w:ascii="Garamond" w:hAnsi="Garamond" w:cs="Open Sans"/>
          <w:color w:val="333333"/>
          <w:sz w:val="22"/>
          <w:szCs w:val="22"/>
        </w:rPr>
        <w:t xml:space="preserve">Stockholm, </w:t>
      </w:r>
      <w:proofErr w:type="gramStart"/>
      <w:r w:rsidRPr="0083739D">
        <w:rPr>
          <w:rFonts w:ascii="Garamond" w:hAnsi="Garamond" w:cs="Open Sans"/>
          <w:color w:val="333333"/>
          <w:sz w:val="22"/>
          <w:szCs w:val="22"/>
        </w:rPr>
        <w:t>24877596</w:t>
      </w:r>
      <w:proofErr w:type="gramEnd"/>
    </w:p>
    <w:p w14:paraId="1E9FEECA" w14:textId="56908BA5" w:rsidR="00DA3CBE" w:rsidRPr="0083739D" w:rsidRDefault="00735655"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 xml:space="preserve">Lärare i </w:t>
      </w:r>
      <w:r w:rsidR="00235E46">
        <w:rPr>
          <w:rFonts w:ascii="Garamond" w:hAnsi="Garamond" w:cs="Open Sans"/>
          <w:color w:val="333333"/>
          <w:sz w:val="22"/>
          <w:szCs w:val="22"/>
        </w:rPr>
        <w:t>ma</w:t>
      </w:r>
      <w:r w:rsidRPr="0083739D">
        <w:rPr>
          <w:rFonts w:ascii="Garamond" w:hAnsi="Garamond" w:cs="Open Sans"/>
          <w:color w:val="333333"/>
          <w:sz w:val="22"/>
          <w:szCs w:val="22"/>
        </w:rPr>
        <w:t xml:space="preserve">tematik och </w:t>
      </w:r>
      <w:r w:rsidR="00235E46">
        <w:rPr>
          <w:rFonts w:ascii="Garamond" w:hAnsi="Garamond" w:cs="Open Sans"/>
          <w:color w:val="333333"/>
          <w:sz w:val="22"/>
          <w:szCs w:val="22"/>
        </w:rPr>
        <w:t>k</w:t>
      </w:r>
      <w:r w:rsidRPr="0083739D">
        <w:rPr>
          <w:rFonts w:ascii="Garamond" w:hAnsi="Garamond" w:cs="Open Sans"/>
          <w:color w:val="333333"/>
          <w:sz w:val="22"/>
          <w:szCs w:val="22"/>
        </w:rPr>
        <w:t>emi</w:t>
      </w:r>
      <w:r w:rsidR="00235E46">
        <w:rPr>
          <w:rFonts w:ascii="Garamond" w:hAnsi="Garamond" w:cs="Open Sans"/>
          <w:color w:val="333333"/>
          <w:sz w:val="22"/>
          <w:szCs w:val="22"/>
        </w:rPr>
        <w:t xml:space="preserve">, </w:t>
      </w:r>
      <w:proofErr w:type="spellStart"/>
      <w:r w:rsidRPr="0083739D">
        <w:rPr>
          <w:rFonts w:ascii="Garamond" w:hAnsi="Garamond" w:cs="Open Sans"/>
          <w:color w:val="333333"/>
          <w:sz w:val="22"/>
          <w:szCs w:val="22"/>
        </w:rPr>
        <w:t>Astar</w:t>
      </w:r>
      <w:proofErr w:type="spellEnd"/>
      <w:r w:rsidR="00235E46">
        <w:rPr>
          <w:rFonts w:ascii="Garamond" w:hAnsi="Garamond" w:cs="Open Sans"/>
          <w:color w:val="333333"/>
          <w:sz w:val="22"/>
          <w:szCs w:val="22"/>
        </w:rPr>
        <w:t xml:space="preserve">, </w:t>
      </w:r>
      <w:r w:rsidRPr="0083739D">
        <w:rPr>
          <w:rFonts w:ascii="Garamond" w:hAnsi="Garamond" w:cs="Open Sans"/>
          <w:color w:val="333333"/>
          <w:sz w:val="22"/>
          <w:szCs w:val="22"/>
        </w:rPr>
        <w:t xml:space="preserve">Solna, </w:t>
      </w:r>
      <w:proofErr w:type="gramStart"/>
      <w:r w:rsidRPr="0083739D">
        <w:rPr>
          <w:rFonts w:ascii="Garamond" w:hAnsi="Garamond" w:cs="Open Sans"/>
          <w:color w:val="333333"/>
          <w:sz w:val="22"/>
          <w:szCs w:val="22"/>
        </w:rPr>
        <w:t>24867901</w:t>
      </w:r>
      <w:proofErr w:type="gramEnd"/>
    </w:p>
    <w:p w14:paraId="12B18AD0" w14:textId="7CBFEE91" w:rsidR="00633E8F" w:rsidRPr="0083739D" w:rsidRDefault="00DA3CBE"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 i fysik och naturkunskap</w:t>
      </w:r>
      <w:r w:rsidR="00235E46">
        <w:rPr>
          <w:rFonts w:ascii="Garamond" w:hAnsi="Garamond" w:cs="Open Sans"/>
          <w:color w:val="333333"/>
          <w:sz w:val="22"/>
          <w:szCs w:val="22"/>
        </w:rPr>
        <w:t xml:space="preserve">, </w:t>
      </w:r>
      <w:r w:rsidRPr="0083739D">
        <w:rPr>
          <w:rFonts w:ascii="Garamond" w:hAnsi="Garamond" w:cs="Open Sans"/>
          <w:color w:val="333333"/>
          <w:sz w:val="22"/>
          <w:szCs w:val="22"/>
        </w:rPr>
        <w:t xml:space="preserve">NTI Gymnasiet, Stockholm, </w:t>
      </w:r>
      <w:proofErr w:type="gramStart"/>
      <w:r w:rsidR="00B472BB" w:rsidRPr="0083739D">
        <w:rPr>
          <w:rFonts w:ascii="Garamond" w:hAnsi="Garamond" w:cs="Open Sans"/>
          <w:color w:val="333333"/>
          <w:sz w:val="22"/>
          <w:szCs w:val="22"/>
        </w:rPr>
        <w:t>24898607</w:t>
      </w:r>
      <w:proofErr w:type="gramEnd"/>
    </w:p>
    <w:p w14:paraId="1B650EA6" w14:textId="4E568FBE" w:rsidR="00691614" w:rsidRPr="0083739D" w:rsidRDefault="00A76BA5"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Pr="0083739D">
        <w:rPr>
          <w:rFonts w:ascii="Garamond" w:hAnsi="Garamond" w:cs="Open Sans"/>
          <w:color w:val="333333"/>
          <w:sz w:val="22"/>
          <w:szCs w:val="22"/>
        </w:rPr>
        <w:t>ärare i historia och samhällskunskap</w:t>
      </w:r>
      <w:r>
        <w:rPr>
          <w:rFonts w:ascii="Garamond" w:hAnsi="Garamond" w:cs="Open Sans"/>
          <w:color w:val="333333"/>
          <w:sz w:val="22"/>
          <w:szCs w:val="22"/>
        </w:rPr>
        <w:t xml:space="preserve">, </w:t>
      </w:r>
      <w:proofErr w:type="spellStart"/>
      <w:r w:rsidR="00633E8F" w:rsidRPr="0083739D">
        <w:rPr>
          <w:rFonts w:ascii="Garamond" w:hAnsi="Garamond" w:cs="Open Sans"/>
          <w:color w:val="333333"/>
          <w:sz w:val="22"/>
          <w:szCs w:val="22"/>
        </w:rPr>
        <w:t>Rytmus</w:t>
      </w:r>
      <w:proofErr w:type="spellEnd"/>
      <w:r w:rsidR="00633E8F" w:rsidRPr="0083739D">
        <w:rPr>
          <w:rFonts w:ascii="Garamond" w:hAnsi="Garamond" w:cs="Open Sans"/>
          <w:color w:val="333333"/>
          <w:sz w:val="22"/>
          <w:szCs w:val="22"/>
        </w:rPr>
        <w:t xml:space="preserve"> Stockholm</w:t>
      </w:r>
      <w:r>
        <w:rPr>
          <w:rFonts w:ascii="Garamond" w:hAnsi="Garamond" w:cs="Open Sans"/>
          <w:color w:val="333333"/>
          <w:sz w:val="22"/>
          <w:szCs w:val="22"/>
        </w:rPr>
        <w:t xml:space="preserve">, </w:t>
      </w:r>
      <w:r w:rsidR="00633E8F" w:rsidRPr="0083739D">
        <w:rPr>
          <w:rFonts w:ascii="Garamond" w:hAnsi="Garamond" w:cs="Open Sans"/>
          <w:color w:val="333333"/>
          <w:sz w:val="22"/>
          <w:szCs w:val="22"/>
        </w:rPr>
        <w:t xml:space="preserve">Nacka, </w:t>
      </w:r>
      <w:proofErr w:type="gramStart"/>
      <w:r w:rsidR="00633E8F" w:rsidRPr="0083739D">
        <w:rPr>
          <w:rFonts w:ascii="Garamond" w:hAnsi="Garamond" w:cs="Open Sans"/>
          <w:color w:val="333333"/>
          <w:sz w:val="22"/>
          <w:szCs w:val="22"/>
        </w:rPr>
        <w:t>24892877</w:t>
      </w:r>
      <w:proofErr w:type="gramEnd"/>
    </w:p>
    <w:p w14:paraId="5726E735" w14:textId="77777777" w:rsidR="008C7EA0" w:rsidRPr="0083739D" w:rsidRDefault="00691614"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 xml:space="preserve">Gymnasielärare Stockholm, </w:t>
      </w:r>
      <w:proofErr w:type="spellStart"/>
      <w:r w:rsidRPr="0083739D">
        <w:rPr>
          <w:rFonts w:ascii="Garamond" w:hAnsi="Garamond" w:cs="Open Sans"/>
          <w:color w:val="333333"/>
          <w:sz w:val="22"/>
          <w:szCs w:val="22"/>
        </w:rPr>
        <w:t>Hvilan</w:t>
      </w:r>
      <w:proofErr w:type="spellEnd"/>
      <w:r w:rsidRPr="0083739D">
        <w:rPr>
          <w:rFonts w:ascii="Garamond" w:hAnsi="Garamond" w:cs="Open Sans"/>
          <w:color w:val="333333"/>
          <w:sz w:val="22"/>
          <w:szCs w:val="22"/>
        </w:rPr>
        <w:t xml:space="preserve"> Utbildning AB, Stockholm, </w:t>
      </w:r>
      <w:proofErr w:type="gramStart"/>
      <w:r w:rsidRPr="0083739D">
        <w:rPr>
          <w:rFonts w:ascii="Garamond" w:hAnsi="Garamond" w:cs="Open Sans"/>
          <w:color w:val="333333"/>
          <w:sz w:val="22"/>
          <w:szCs w:val="22"/>
        </w:rPr>
        <w:t>24877981</w:t>
      </w:r>
      <w:proofErr w:type="gramEnd"/>
    </w:p>
    <w:p w14:paraId="5B44D726" w14:textId="32410CD7" w:rsidR="004D1AB7" w:rsidRDefault="008C7EA0"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Gymnasielärare Ma/</w:t>
      </w:r>
      <w:proofErr w:type="spellStart"/>
      <w:r w:rsidRPr="0083739D">
        <w:rPr>
          <w:rFonts w:ascii="Garamond" w:hAnsi="Garamond" w:cs="Open Sans"/>
          <w:color w:val="333333"/>
          <w:sz w:val="22"/>
          <w:szCs w:val="22"/>
        </w:rPr>
        <w:t>Nk</w:t>
      </w:r>
      <w:proofErr w:type="spellEnd"/>
      <w:r w:rsidRPr="0083739D">
        <w:rPr>
          <w:rFonts w:ascii="Garamond" w:hAnsi="Garamond" w:cs="Open Sans"/>
          <w:color w:val="333333"/>
          <w:sz w:val="22"/>
          <w:szCs w:val="22"/>
        </w:rPr>
        <w:t xml:space="preserve">/Idrott, Marina Läroverket, Danderyd, </w:t>
      </w:r>
      <w:proofErr w:type="gramStart"/>
      <w:r w:rsidR="00736344" w:rsidRPr="0083739D">
        <w:rPr>
          <w:rFonts w:ascii="Garamond" w:hAnsi="Garamond" w:cs="Open Sans"/>
          <w:color w:val="333333"/>
          <w:sz w:val="22"/>
          <w:szCs w:val="22"/>
        </w:rPr>
        <w:t>24865562</w:t>
      </w:r>
      <w:proofErr w:type="gramEnd"/>
    </w:p>
    <w:p w14:paraId="04966781" w14:textId="77777777" w:rsidR="00750F8D" w:rsidRPr="00750F8D" w:rsidRDefault="00750F8D" w:rsidP="00CE3F44"/>
    <w:p w14:paraId="2F485FC6" w14:textId="77777777" w:rsidR="006B6E2B" w:rsidRPr="0083739D" w:rsidRDefault="004D1AB7"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 xml:space="preserve">Matematik- och fysiklärare till Kristofferskolans gymnasium, Stockholm, </w:t>
      </w:r>
      <w:proofErr w:type="gramStart"/>
      <w:r w:rsidRPr="0083739D">
        <w:rPr>
          <w:rFonts w:ascii="Garamond" w:hAnsi="Garamond" w:cs="Open Sans"/>
          <w:color w:val="333333"/>
          <w:sz w:val="22"/>
          <w:szCs w:val="22"/>
        </w:rPr>
        <w:t>24862922</w:t>
      </w:r>
      <w:proofErr w:type="gramEnd"/>
    </w:p>
    <w:p w14:paraId="57EE3E88" w14:textId="77777777" w:rsidR="00323DC8" w:rsidRPr="0083739D" w:rsidRDefault="006B6E2B"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 xml:space="preserve">Gymnasielärare i juridik, Sjölins Gymnasium, Stockholm, </w:t>
      </w:r>
      <w:proofErr w:type="gramStart"/>
      <w:r w:rsidRPr="0083739D">
        <w:rPr>
          <w:rFonts w:ascii="Garamond" w:hAnsi="Garamond" w:cs="Open Sans"/>
          <w:color w:val="333333"/>
          <w:sz w:val="22"/>
          <w:szCs w:val="22"/>
        </w:rPr>
        <w:t>24854791</w:t>
      </w:r>
      <w:proofErr w:type="gramEnd"/>
    </w:p>
    <w:p w14:paraId="1282CE32" w14:textId="77777777" w:rsidR="00553128" w:rsidRPr="00802AD5" w:rsidRDefault="00323DC8" w:rsidP="0083739D">
      <w:pPr>
        <w:pStyle w:val="Heading1"/>
        <w:numPr>
          <w:ilvl w:val="0"/>
          <w:numId w:val="127"/>
        </w:numPr>
        <w:shd w:val="clear" w:color="auto" w:fill="FFFFFF"/>
        <w:spacing w:before="0"/>
        <w:ind w:left="714" w:hanging="357"/>
        <w:rPr>
          <w:rFonts w:ascii="Garamond" w:hAnsi="Garamond" w:cs="Open Sans"/>
          <w:color w:val="333333"/>
          <w:sz w:val="22"/>
          <w:szCs w:val="22"/>
          <w:lang w:val="en-GB"/>
        </w:rPr>
      </w:pPr>
      <w:r w:rsidRPr="00802AD5">
        <w:rPr>
          <w:rFonts w:ascii="Garamond" w:hAnsi="Garamond" w:cs="Open Sans"/>
          <w:color w:val="333333"/>
          <w:sz w:val="22"/>
          <w:szCs w:val="22"/>
          <w:lang w:val="en-GB"/>
        </w:rPr>
        <w:t xml:space="preserve">Gymnasielärare, </w:t>
      </w:r>
      <w:proofErr w:type="spellStart"/>
      <w:r w:rsidRPr="00802AD5">
        <w:rPr>
          <w:rFonts w:ascii="Garamond" w:hAnsi="Garamond" w:cs="Open Sans"/>
          <w:color w:val="333333"/>
          <w:sz w:val="22"/>
          <w:szCs w:val="22"/>
          <w:lang w:val="en-GB"/>
        </w:rPr>
        <w:t>Thoren</w:t>
      </w:r>
      <w:proofErr w:type="spellEnd"/>
      <w:r w:rsidRPr="00802AD5">
        <w:rPr>
          <w:rFonts w:ascii="Garamond" w:hAnsi="Garamond" w:cs="Open Sans"/>
          <w:color w:val="333333"/>
          <w:sz w:val="22"/>
          <w:szCs w:val="22"/>
          <w:lang w:val="en-GB"/>
        </w:rPr>
        <w:t xml:space="preserve"> Business School</w:t>
      </w:r>
      <w:r w:rsidR="00152CA4" w:rsidRPr="00802AD5">
        <w:rPr>
          <w:rFonts w:ascii="Garamond" w:hAnsi="Garamond" w:cs="Open Sans"/>
          <w:color w:val="333333"/>
          <w:sz w:val="22"/>
          <w:szCs w:val="22"/>
          <w:lang w:val="en-GB"/>
        </w:rPr>
        <w:t>,</w:t>
      </w:r>
      <w:r w:rsidRPr="00802AD5">
        <w:rPr>
          <w:rFonts w:ascii="Garamond" w:hAnsi="Garamond" w:cs="Open Sans"/>
          <w:color w:val="333333"/>
          <w:sz w:val="22"/>
          <w:szCs w:val="22"/>
          <w:lang w:val="en-GB"/>
        </w:rPr>
        <w:t xml:space="preserve"> Solna, 24821334</w:t>
      </w:r>
    </w:p>
    <w:p w14:paraId="7F3F4C07" w14:textId="77777777" w:rsidR="00970A1C" w:rsidRPr="0083739D" w:rsidRDefault="00553128"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 xml:space="preserve">Lärare i matematik, sommarskola, </w:t>
      </w:r>
      <w:proofErr w:type="spellStart"/>
      <w:r w:rsidRPr="0083739D">
        <w:rPr>
          <w:rFonts w:ascii="Garamond" w:hAnsi="Garamond" w:cs="Open Sans"/>
          <w:color w:val="333333"/>
          <w:sz w:val="22"/>
          <w:szCs w:val="22"/>
        </w:rPr>
        <w:t>AcadeMedia</w:t>
      </w:r>
      <w:proofErr w:type="spellEnd"/>
      <w:r w:rsidRPr="0083739D">
        <w:rPr>
          <w:rFonts w:ascii="Garamond" w:hAnsi="Garamond" w:cs="Open Sans"/>
          <w:color w:val="333333"/>
          <w:sz w:val="22"/>
          <w:szCs w:val="22"/>
        </w:rPr>
        <w:t xml:space="preserve"> Support, Stockholm, </w:t>
      </w:r>
      <w:proofErr w:type="gramStart"/>
      <w:r w:rsidRPr="0083739D">
        <w:rPr>
          <w:rFonts w:ascii="Garamond" w:hAnsi="Garamond" w:cs="Open Sans"/>
          <w:color w:val="333333"/>
          <w:sz w:val="22"/>
          <w:szCs w:val="22"/>
        </w:rPr>
        <w:t>24834544</w:t>
      </w:r>
      <w:proofErr w:type="gramEnd"/>
    </w:p>
    <w:p w14:paraId="68B7A2BC" w14:textId="03CFF947" w:rsidR="00970A1C" w:rsidRPr="0083739D" w:rsidRDefault="00970A1C"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 xml:space="preserve">Lärare i idrott och hälsa </w:t>
      </w:r>
      <w:r w:rsidR="00AD226C">
        <w:rPr>
          <w:rFonts w:ascii="Garamond" w:hAnsi="Garamond" w:cs="Open Sans"/>
          <w:color w:val="333333"/>
          <w:sz w:val="22"/>
          <w:szCs w:val="22"/>
        </w:rPr>
        <w:t>samt</w:t>
      </w:r>
      <w:r w:rsidRPr="0083739D">
        <w:rPr>
          <w:rFonts w:ascii="Garamond" w:hAnsi="Garamond" w:cs="Open Sans"/>
          <w:color w:val="333333"/>
          <w:sz w:val="22"/>
          <w:szCs w:val="22"/>
        </w:rPr>
        <w:t xml:space="preserve"> matematik sökes till Dansgymnasiet, Stockholm, </w:t>
      </w:r>
      <w:proofErr w:type="gramStart"/>
      <w:r w:rsidRPr="0083739D">
        <w:rPr>
          <w:rFonts w:ascii="Garamond" w:hAnsi="Garamond" w:cs="Open Sans"/>
          <w:color w:val="333333"/>
          <w:sz w:val="22"/>
          <w:szCs w:val="22"/>
        </w:rPr>
        <w:t>24830819</w:t>
      </w:r>
      <w:proofErr w:type="gramEnd"/>
      <w:r w:rsidR="00163493" w:rsidRPr="0083739D">
        <w:rPr>
          <w:rFonts w:ascii="Garamond" w:hAnsi="Garamond" w:cs="Open Sans"/>
          <w:color w:val="333333"/>
          <w:sz w:val="22"/>
          <w:szCs w:val="22"/>
        </w:rPr>
        <w:t xml:space="preserve"> XXX</w:t>
      </w:r>
    </w:p>
    <w:p w14:paraId="248B8D20" w14:textId="77777777" w:rsidR="005E1724" w:rsidRPr="0083739D" w:rsidRDefault="00970A1C"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 xml:space="preserve">Lärare i matematik och naturkunskap på 78% sökes till Dansgymnasiet, Dansgymnasiet, Stockholm, </w:t>
      </w:r>
      <w:proofErr w:type="gramStart"/>
      <w:r w:rsidRPr="0083739D">
        <w:rPr>
          <w:rFonts w:ascii="Garamond" w:hAnsi="Garamond" w:cs="Open Sans"/>
          <w:color w:val="333333"/>
          <w:sz w:val="22"/>
          <w:szCs w:val="22"/>
        </w:rPr>
        <w:t>24830813</w:t>
      </w:r>
      <w:proofErr w:type="gramEnd"/>
    </w:p>
    <w:p w14:paraId="1C61EC09" w14:textId="57FDA477" w:rsidR="00B53A73" w:rsidRPr="0083739D" w:rsidRDefault="005E1724"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 xml:space="preserve">Lärare </w:t>
      </w:r>
      <w:proofErr w:type="spellStart"/>
      <w:r w:rsidRPr="0083739D">
        <w:rPr>
          <w:rFonts w:ascii="Garamond" w:hAnsi="Garamond" w:cs="Open Sans"/>
          <w:color w:val="333333"/>
          <w:sz w:val="22"/>
          <w:szCs w:val="22"/>
        </w:rPr>
        <w:t>ma</w:t>
      </w:r>
      <w:proofErr w:type="spellEnd"/>
      <w:r w:rsidRPr="0083739D">
        <w:rPr>
          <w:rFonts w:ascii="Garamond" w:hAnsi="Garamond" w:cs="Open Sans"/>
          <w:color w:val="333333"/>
          <w:sz w:val="22"/>
          <w:szCs w:val="22"/>
        </w:rPr>
        <w:t xml:space="preserve">, </w:t>
      </w:r>
      <w:proofErr w:type="spellStart"/>
      <w:r w:rsidRPr="0083739D">
        <w:rPr>
          <w:rFonts w:ascii="Garamond" w:hAnsi="Garamond" w:cs="Open Sans"/>
          <w:color w:val="333333"/>
          <w:sz w:val="22"/>
          <w:szCs w:val="22"/>
        </w:rPr>
        <w:t>eng</w:t>
      </w:r>
      <w:proofErr w:type="spellEnd"/>
      <w:r w:rsidRPr="0083739D">
        <w:rPr>
          <w:rFonts w:ascii="Garamond" w:hAnsi="Garamond" w:cs="Open Sans"/>
          <w:color w:val="333333"/>
          <w:sz w:val="22"/>
          <w:szCs w:val="22"/>
        </w:rPr>
        <w:t xml:space="preserve">, beteendevetenskapliga ämnen, </w:t>
      </w:r>
      <w:proofErr w:type="spellStart"/>
      <w:r w:rsidRPr="0083739D">
        <w:rPr>
          <w:rFonts w:ascii="Garamond" w:hAnsi="Garamond" w:cs="Open Sans"/>
          <w:color w:val="333333"/>
          <w:sz w:val="22"/>
          <w:szCs w:val="22"/>
        </w:rPr>
        <w:t>S</w:t>
      </w:r>
      <w:r w:rsidR="00556880">
        <w:rPr>
          <w:rFonts w:ascii="Garamond" w:hAnsi="Garamond" w:cs="Open Sans"/>
          <w:color w:val="333333"/>
          <w:sz w:val="22"/>
          <w:szCs w:val="22"/>
        </w:rPr>
        <w:t>tensunds</w:t>
      </w:r>
      <w:proofErr w:type="spellEnd"/>
      <w:r w:rsidRPr="0083739D">
        <w:rPr>
          <w:rFonts w:ascii="Garamond" w:hAnsi="Garamond" w:cs="Open Sans"/>
          <w:color w:val="333333"/>
          <w:sz w:val="22"/>
          <w:szCs w:val="22"/>
        </w:rPr>
        <w:t xml:space="preserve"> F</w:t>
      </w:r>
      <w:r w:rsidR="00556880">
        <w:rPr>
          <w:rFonts w:ascii="Garamond" w:hAnsi="Garamond" w:cs="Open Sans"/>
          <w:color w:val="333333"/>
          <w:sz w:val="22"/>
          <w:szCs w:val="22"/>
        </w:rPr>
        <w:t>olkhögskola</w:t>
      </w:r>
      <w:r w:rsidRPr="0083739D">
        <w:rPr>
          <w:rFonts w:ascii="Garamond" w:hAnsi="Garamond" w:cs="Open Sans"/>
          <w:color w:val="333333"/>
          <w:sz w:val="22"/>
          <w:szCs w:val="22"/>
        </w:rPr>
        <w:t xml:space="preserve">, Trosa, </w:t>
      </w:r>
      <w:proofErr w:type="gramStart"/>
      <w:r w:rsidRPr="0083739D">
        <w:rPr>
          <w:rFonts w:ascii="Garamond" w:hAnsi="Garamond" w:cs="Open Sans"/>
          <w:color w:val="333333"/>
          <w:sz w:val="22"/>
          <w:szCs w:val="22"/>
        </w:rPr>
        <w:t>24759490</w:t>
      </w:r>
      <w:proofErr w:type="gramEnd"/>
    </w:p>
    <w:p w14:paraId="23234890" w14:textId="62C1A57A" w:rsidR="00C93C78" w:rsidRPr="0083739D" w:rsidRDefault="00B53A73"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 xml:space="preserve">Lärare i matematik till KC-Gymnasium, KC-gymnasiet, Eskilstuna, </w:t>
      </w:r>
      <w:proofErr w:type="gramStart"/>
      <w:r w:rsidR="0091116A" w:rsidRPr="0083739D">
        <w:rPr>
          <w:rFonts w:ascii="Garamond" w:hAnsi="Garamond" w:cs="Open Sans"/>
          <w:color w:val="333333"/>
          <w:sz w:val="22"/>
          <w:szCs w:val="22"/>
        </w:rPr>
        <w:t>24882647</w:t>
      </w:r>
      <w:proofErr w:type="gramEnd"/>
    </w:p>
    <w:p w14:paraId="3768E3A0" w14:textId="2767F57E" w:rsidR="00AA0C29" w:rsidRPr="00784D1E" w:rsidRDefault="00AA0C29"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 xml:space="preserve">Åva gymnasium söker lärare i idrott och engelska eller svenska, Täby, </w:t>
      </w:r>
      <w:proofErr w:type="gramStart"/>
      <w:r w:rsidRPr="00784D1E">
        <w:rPr>
          <w:rFonts w:ascii="Garamond" w:hAnsi="Garamond" w:cs="Open Sans"/>
          <w:color w:val="333333"/>
          <w:sz w:val="22"/>
          <w:szCs w:val="22"/>
        </w:rPr>
        <w:t>24902019</w:t>
      </w:r>
      <w:proofErr w:type="gramEnd"/>
    </w:p>
    <w:p w14:paraId="2F3DC4BA" w14:textId="60FFE7B9" w:rsidR="00F0456D" w:rsidRPr="00784D1E" w:rsidRDefault="00F0456D"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 xml:space="preserve">Åva gymnasium söker lärare i historia och svenska eller engelska, Täby, </w:t>
      </w:r>
      <w:proofErr w:type="gramStart"/>
      <w:r w:rsidRPr="00784D1E">
        <w:rPr>
          <w:rFonts w:ascii="Garamond" w:hAnsi="Garamond" w:cs="Open Sans"/>
          <w:color w:val="333333"/>
          <w:sz w:val="22"/>
          <w:szCs w:val="22"/>
        </w:rPr>
        <w:t>24901997</w:t>
      </w:r>
      <w:proofErr w:type="gramEnd"/>
    </w:p>
    <w:p w14:paraId="58DE7365" w14:textId="09B23623" w:rsidR="000040CA" w:rsidRPr="00784D1E" w:rsidRDefault="000040CA"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 xml:space="preserve">Gymnasielärare i ENG och SOC, Thoren Business </w:t>
      </w:r>
      <w:proofErr w:type="spellStart"/>
      <w:r w:rsidRPr="00784D1E">
        <w:rPr>
          <w:rFonts w:ascii="Garamond" w:hAnsi="Garamond" w:cs="Open Sans"/>
          <w:color w:val="333333"/>
          <w:sz w:val="22"/>
          <w:szCs w:val="22"/>
        </w:rPr>
        <w:t>School</w:t>
      </w:r>
      <w:proofErr w:type="spellEnd"/>
      <w:r w:rsidRPr="00784D1E">
        <w:rPr>
          <w:rFonts w:ascii="Garamond" w:hAnsi="Garamond" w:cs="Open Sans"/>
          <w:color w:val="333333"/>
          <w:sz w:val="22"/>
          <w:szCs w:val="22"/>
        </w:rPr>
        <w:t xml:space="preserve"> Medborgarplatsen, Stockholm, </w:t>
      </w:r>
      <w:proofErr w:type="gramStart"/>
      <w:r w:rsidRPr="00784D1E">
        <w:rPr>
          <w:rFonts w:ascii="Garamond" w:hAnsi="Garamond" w:cs="Open Sans"/>
          <w:color w:val="333333"/>
          <w:sz w:val="22"/>
          <w:szCs w:val="22"/>
        </w:rPr>
        <w:t>24900285</w:t>
      </w:r>
      <w:proofErr w:type="gramEnd"/>
    </w:p>
    <w:p w14:paraId="33363AF3" w14:textId="168AF0F8" w:rsidR="00AC5088" w:rsidRPr="00784D1E" w:rsidRDefault="00AC5088"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 xml:space="preserve">Gymnasielärare i Psykologi och Svenska/Religion, Södertörns Gymnasium, Botkyrka, </w:t>
      </w:r>
      <w:proofErr w:type="gramStart"/>
      <w:r w:rsidRPr="00784D1E">
        <w:rPr>
          <w:rFonts w:ascii="Garamond" w:hAnsi="Garamond" w:cs="Open Sans"/>
          <w:color w:val="333333"/>
          <w:sz w:val="22"/>
          <w:szCs w:val="22"/>
        </w:rPr>
        <w:t>24899067</w:t>
      </w:r>
      <w:proofErr w:type="gramEnd"/>
    </w:p>
    <w:p w14:paraId="523DEFD7" w14:textId="7B03852C" w:rsidR="002651C7" w:rsidRPr="00784D1E" w:rsidRDefault="002651C7"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 xml:space="preserve">Lärare i engelska, Östra gymnasiet, Huddinge, </w:t>
      </w:r>
      <w:proofErr w:type="gramStart"/>
      <w:r w:rsidRPr="00784D1E">
        <w:rPr>
          <w:rFonts w:ascii="Garamond" w:hAnsi="Garamond" w:cs="Open Sans"/>
          <w:color w:val="333333"/>
          <w:sz w:val="22"/>
          <w:szCs w:val="22"/>
        </w:rPr>
        <w:t>24892345</w:t>
      </w:r>
      <w:proofErr w:type="gramEnd"/>
    </w:p>
    <w:p w14:paraId="3921F8D1" w14:textId="787CA58C" w:rsidR="00CC0D58" w:rsidRPr="00784D1E" w:rsidRDefault="00CC0D58"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Lärare i engelska sökes till J</w:t>
      </w:r>
      <w:r w:rsidR="007750CE">
        <w:rPr>
          <w:rFonts w:ascii="Garamond" w:hAnsi="Garamond" w:cs="Open Sans"/>
          <w:color w:val="333333"/>
          <w:sz w:val="22"/>
          <w:szCs w:val="22"/>
        </w:rPr>
        <w:t>ensen</w:t>
      </w:r>
      <w:r w:rsidRPr="00784D1E">
        <w:rPr>
          <w:rFonts w:ascii="Garamond" w:hAnsi="Garamond" w:cs="Open Sans"/>
          <w:color w:val="333333"/>
          <w:sz w:val="22"/>
          <w:szCs w:val="22"/>
        </w:rPr>
        <w:t xml:space="preserve"> gymnasium Södra, Stockholm, </w:t>
      </w:r>
      <w:proofErr w:type="gramStart"/>
      <w:r w:rsidRPr="00784D1E">
        <w:rPr>
          <w:rFonts w:ascii="Garamond" w:hAnsi="Garamond" w:cs="Open Sans"/>
          <w:color w:val="333333"/>
          <w:sz w:val="22"/>
          <w:szCs w:val="22"/>
        </w:rPr>
        <w:t>24885003</w:t>
      </w:r>
      <w:proofErr w:type="gramEnd"/>
    </w:p>
    <w:p w14:paraId="73A5F2F7" w14:textId="1E7DECE7" w:rsidR="00CF59BD" w:rsidRPr="00784D1E" w:rsidRDefault="00CF59BD"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 xml:space="preserve">Lärare i engelska och franska till Kärrtorps gymnasium, Kärrtorps gymnasium, Stockholm, </w:t>
      </w:r>
      <w:proofErr w:type="gramStart"/>
      <w:r w:rsidRPr="00784D1E">
        <w:rPr>
          <w:rFonts w:ascii="Garamond" w:hAnsi="Garamond" w:cs="Open Sans"/>
          <w:color w:val="333333"/>
          <w:sz w:val="22"/>
          <w:szCs w:val="22"/>
        </w:rPr>
        <w:t>24883609</w:t>
      </w:r>
      <w:proofErr w:type="gramEnd"/>
    </w:p>
    <w:p w14:paraId="06A07E76" w14:textId="137C2D2A" w:rsidR="00DE7C46" w:rsidRDefault="00CF428A" w:rsidP="00DE7C46">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 xml:space="preserve">Akademisk handledare på internatskola, Sigtunaskolan Humanistiska Läroverk, Sigtuna, </w:t>
      </w:r>
      <w:proofErr w:type="gramStart"/>
      <w:r w:rsidRPr="00784D1E">
        <w:rPr>
          <w:rFonts w:ascii="Garamond" w:hAnsi="Garamond" w:cs="Open Sans"/>
          <w:color w:val="333333"/>
          <w:sz w:val="22"/>
          <w:szCs w:val="22"/>
        </w:rPr>
        <w:t>24878128</w:t>
      </w:r>
      <w:proofErr w:type="gramEnd"/>
    </w:p>
    <w:p w14:paraId="1DDD648C" w14:textId="77777777" w:rsidR="00A81D51" w:rsidRPr="00A81D51" w:rsidRDefault="00A81D51" w:rsidP="00A81D51"/>
    <w:p w14:paraId="52A6F520" w14:textId="7A20CF05" w:rsidR="007750CE" w:rsidRPr="007750CE" w:rsidRDefault="00DE7C46" w:rsidP="007750CE">
      <w:r>
        <w:t>Augusti</w:t>
      </w:r>
    </w:p>
    <w:p w14:paraId="2E52A090" w14:textId="3BAC4286" w:rsidR="00AB5B9C" w:rsidRPr="00784D1E" w:rsidRDefault="00AB5B9C"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lastRenderedPageBreak/>
        <w:t xml:space="preserve">Gymnasielärare spanska i kombination med engelska/svenska, Sollentuna, </w:t>
      </w:r>
      <w:proofErr w:type="gramStart"/>
      <w:r w:rsidRPr="00784D1E">
        <w:rPr>
          <w:rFonts w:ascii="Garamond" w:hAnsi="Garamond" w:cs="Open Sans"/>
          <w:color w:val="333333"/>
          <w:sz w:val="22"/>
          <w:szCs w:val="22"/>
        </w:rPr>
        <w:t>24874074</w:t>
      </w:r>
      <w:proofErr w:type="gramEnd"/>
    </w:p>
    <w:p w14:paraId="5376777B" w14:textId="6ABAAF68" w:rsidR="00241412" w:rsidRPr="00784D1E" w:rsidRDefault="00241412"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 xml:space="preserve">Vikariat i engelska till Nyköpings gymnasium, Nyköping, </w:t>
      </w:r>
      <w:proofErr w:type="gramStart"/>
      <w:r w:rsidRPr="00784D1E">
        <w:rPr>
          <w:rFonts w:ascii="Garamond" w:hAnsi="Garamond" w:cs="Open Sans"/>
          <w:color w:val="333333"/>
          <w:sz w:val="22"/>
          <w:szCs w:val="22"/>
        </w:rPr>
        <w:t>24870836</w:t>
      </w:r>
      <w:proofErr w:type="gramEnd"/>
    </w:p>
    <w:p w14:paraId="59D00F02" w14:textId="285BAB86" w:rsidR="00EE156C" w:rsidRPr="00784D1E" w:rsidRDefault="00EE156C"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Legitimerad Gymnasielärare i engelska 50 %, Värmdö tekniska gymnasi</w:t>
      </w:r>
      <w:r w:rsidR="00CC37A0">
        <w:rPr>
          <w:rFonts w:ascii="Garamond" w:hAnsi="Garamond" w:cs="Open Sans"/>
          <w:color w:val="333333"/>
          <w:sz w:val="22"/>
          <w:szCs w:val="22"/>
        </w:rPr>
        <w:t>el</w:t>
      </w:r>
      <w:r w:rsidRPr="00784D1E">
        <w:rPr>
          <w:rFonts w:ascii="Garamond" w:hAnsi="Garamond" w:cs="Open Sans"/>
          <w:color w:val="333333"/>
          <w:sz w:val="22"/>
          <w:szCs w:val="22"/>
        </w:rPr>
        <w:t xml:space="preserve">ärare, Värmdö, </w:t>
      </w:r>
      <w:proofErr w:type="gramStart"/>
      <w:r w:rsidRPr="00784D1E">
        <w:rPr>
          <w:rFonts w:ascii="Garamond" w:hAnsi="Garamond" w:cs="Open Sans"/>
          <w:color w:val="333333"/>
          <w:sz w:val="22"/>
          <w:szCs w:val="22"/>
        </w:rPr>
        <w:t>24867648</w:t>
      </w:r>
      <w:proofErr w:type="gramEnd"/>
    </w:p>
    <w:p w14:paraId="63B89FC0" w14:textId="3CD567D6" w:rsidR="00613FA9" w:rsidRPr="00784D1E" w:rsidRDefault="00613FA9"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 xml:space="preserve">Vikarierande lärare i svenska och engelska till Kärrtorps gymnasium, Stockholms, </w:t>
      </w:r>
      <w:proofErr w:type="gramStart"/>
      <w:r w:rsidRPr="00784D1E">
        <w:rPr>
          <w:rFonts w:ascii="Garamond" w:hAnsi="Garamond" w:cs="Open Sans"/>
          <w:color w:val="333333"/>
          <w:sz w:val="22"/>
          <w:szCs w:val="22"/>
        </w:rPr>
        <w:t>24867275</w:t>
      </w:r>
      <w:proofErr w:type="gramEnd"/>
    </w:p>
    <w:p w14:paraId="141E0797" w14:textId="559A003C" w:rsidR="00E730E6" w:rsidRPr="00784D1E" w:rsidRDefault="00E730E6"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 xml:space="preserve">Deltid Lärare i Svenska och/eller Engelska till NTI Gymnasiet Nacka, NTI-gymnasiet, Nacka, </w:t>
      </w:r>
      <w:proofErr w:type="gramStart"/>
      <w:r w:rsidRPr="00784D1E">
        <w:rPr>
          <w:rFonts w:ascii="Garamond" w:hAnsi="Garamond" w:cs="Open Sans"/>
          <w:color w:val="333333"/>
          <w:sz w:val="22"/>
          <w:szCs w:val="22"/>
        </w:rPr>
        <w:t>24857743</w:t>
      </w:r>
      <w:proofErr w:type="gramEnd"/>
    </w:p>
    <w:p w14:paraId="26962CEC" w14:textId="2983EF48" w:rsidR="0026700F" w:rsidRPr="00784D1E" w:rsidRDefault="0026700F"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 xml:space="preserve">Idrottslärare som kan undervisa i engelska eller samhällskunskap, Thoren Innovation </w:t>
      </w:r>
      <w:proofErr w:type="spellStart"/>
      <w:r w:rsidRPr="00784D1E">
        <w:rPr>
          <w:rFonts w:ascii="Garamond" w:hAnsi="Garamond" w:cs="Open Sans"/>
          <w:color w:val="333333"/>
          <w:sz w:val="22"/>
          <w:szCs w:val="22"/>
        </w:rPr>
        <w:t>school</w:t>
      </w:r>
      <w:proofErr w:type="spellEnd"/>
      <w:r w:rsidRPr="00784D1E">
        <w:rPr>
          <w:rFonts w:ascii="Garamond" w:hAnsi="Garamond" w:cs="Open Sans"/>
          <w:color w:val="333333"/>
          <w:sz w:val="22"/>
          <w:szCs w:val="22"/>
        </w:rPr>
        <w:t xml:space="preserve">, Kista/Solna, </w:t>
      </w:r>
      <w:proofErr w:type="gramStart"/>
      <w:r w:rsidRPr="00784D1E">
        <w:rPr>
          <w:rFonts w:ascii="Garamond" w:hAnsi="Garamond" w:cs="Open Sans"/>
          <w:color w:val="333333"/>
          <w:sz w:val="22"/>
          <w:szCs w:val="22"/>
        </w:rPr>
        <w:t>24842852</w:t>
      </w:r>
      <w:proofErr w:type="gramEnd"/>
    </w:p>
    <w:p w14:paraId="2A9A1178" w14:textId="77777777" w:rsidR="00746F06" w:rsidRDefault="00746F06" w:rsidP="0026700F">
      <w:pPr>
        <w:rPr>
          <w:rFonts w:ascii="Garamond" w:hAnsi="Garamond"/>
        </w:rPr>
      </w:pPr>
    </w:p>
    <w:p w14:paraId="7CB0F6C9" w14:textId="4F55D35A" w:rsidR="00A81D51" w:rsidRPr="00746F06" w:rsidRDefault="00A81D51" w:rsidP="00746F06">
      <w:pPr>
        <w:spacing w:after="0"/>
        <w:rPr>
          <w:rFonts w:ascii="Garamond" w:hAnsi="Garamond"/>
        </w:rPr>
      </w:pPr>
      <w:r w:rsidRPr="00746F06">
        <w:rPr>
          <w:rFonts w:ascii="Garamond" w:hAnsi="Garamond"/>
        </w:rPr>
        <w:t>September</w:t>
      </w:r>
    </w:p>
    <w:p w14:paraId="50C0500F" w14:textId="05BB9533" w:rsidR="00A81D51" w:rsidRPr="00746F06" w:rsidRDefault="00A81D51" w:rsidP="008D76AD">
      <w:pPr>
        <w:pStyle w:val="Heading1"/>
        <w:numPr>
          <w:ilvl w:val="0"/>
          <w:numId w:val="140"/>
        </w:numPr>
        <w:shd w:val="clear" w:color="auto" w:fill="FFFFFF"/>
        <w:spacing w:before="0"/>
        <w:rPr>
          <w:rFonts w:ascii="Garamond" w:hAnsi="Garamond" w:cs="Open Sans"/>
          <w:color w:val="333333"/>
          <w:sz w:val="22"/>
          <w:szCs w:val="22"/>
        </w:rPr>
      </w:pPr>
      <w:r w:rsidRPr="00746F06">
        <w:rPr>
          <w:rFonts w:ascii="Garamond" w:hAnsi="Garamond" w:cs="Open Sans"/>
          <w:color w:val="333333"/>
          <w:sz w:val="22"/>
          <w:szCs w:val="22"/>
        </w:rPr>
        <w:t xml:space="preserve">Javautvecklare, DWT Consulting AB, Stockholm, </w:t>
      </w:r>
      <w:proofErr w:type="gramStart"/>
      <w:r w:rsidR="00746F06" w:rsidRPr="00746F06">
        <w:rPr>
          <w:rFonts w:ascii="Garamond" w:hAnsi="Garamond" w:cs="Open Sans"/>
          <w:color w:val="333333"/>
          <w:sz w:val="22"/>
          <w:szCs w:val="22"/>
        </w:rPr>
        <w:t>25142416</w:t>
      </w:r>
      <w:proofErr w:type="gramEnd"/>
      <w:r w:rsidR="00746F06" w:rsidRPr="00746F06">
        <w:rPr>
          <w:rFonts w:ascii="Garamond" w:hAnsi="Garamond" w:cs="Open Sans"/>
          <w:color w:val="333333"/>
          <w:sz w:val="22"/>
          <w:szCs w:val="22"/>
        </w:rPr>
        <w:t xml:space="preserve">, </w:t>
      </w:r>
      <w:hyperlink r:id="rId116" w:history="1">
        <w:r w:rsidR="00746F06" w:rsidRPr="00746F06">
          <w:rPr>
            <w:rStyle w:val="Hyperlink"/>
            <w:rFonts w:ascii="Garamond" w:hAnsi="Garamond" w:cs="Open Sans"/>
            <w:color w:val="424AE0"/>
            <w:sz w:val="22"/>
            <w:szCs w:val="22"/>
            <w:shd w:val="clear" w:color="auto" w:fill="EFEFEF"/>
          </w:rPr>
          <w:t>info@dwt-consulting.com</w:t>
        </w:r>
      </w:hyperlink>
    </w:p>
    <w:p w14:paraId="3DE513EA" w14:textId="77777777" w:rsidR="00746F06" w:rsidRDefault="00746F06" w:rsidP="008858DD"/>
    <w:p w14:paraId="6C1D6C50" w14:textId="51FF5847" w:rsidR="00AF7C8D" w:rsidRDefault="00AB57B6" w:rsidP="008858DD">
      <w:hyperlink r:id="rId117" w:history="1">
        <w:r w:rsidR="00746F06" w:rsidRPr="00534705">
          <w:rPr>
            <w:rStyle w:val="Hyperlink"/>
          </w:rPr>
          <w:t>http://www.linkedin.com/in/stefan-björnander-361a1310a</w:t>
        </w:r>
      </w:hyperlink>
    </w:p>
    <w:p w14:paraId="23DB5D00" w14:textId="728CC696" w:rsidR="008858DD" w:rsidRDefault="00AB57B6" w:rsidP="008858DD">
      <w:pPr>
        <w:rPr>
          <w:rStyle w:val="Hyperlink"/>
          <w:rFonts w:ascii="Segoe UI" w:hAnsi="Segoe UI" w:cs="Segoe UI"/>
          <w:sz w:val="21"/>
          <w:szCs w:val="21"/>
          <w:bdr w:val="none" w:sz="0" w:space="0" w:color="auto" w:frame="1"/>
          <w:shd w:val="clear" w:color="auto" w:fill="FFFFFF"/>
        </w:rPr>
      </w:pPr>
      <w:hyperlink r:id="rId118" w:history="1">
        <w:r w:rsidR="008858DD">
          <w:rPr>
            <w:rStyle w:val="Hyperlink"/>
            <w:rFonts w:ascii="Segoe UI" w:hAnsi="Segoe UI" w:cs="Segoe UI"/>
            <w:sz w:val="21"/>
            <w:szCs w:val="21"/>
            <w:bdr w:val="none" w:sz="0" w:space="0" w:color="auto" w:frame="1"/>
            <w:shd w:val="clear" w:color="auto" w:fill="FFFFFF"/>
          </w:rPr>
          <w:t>linkedin.com/in/stefan-björnander-361a1310a</w:t>
        </w:r>
      </w:hyperlink>
    </w:p>
    <w:p w14:paraId="35D9B32F" w14:textId="71CDD363" w:rsidR="001B7304" w:rsidRDefault="001B7304" w:rsidP="008858DD">
      <w:pPr>
        <w:rPr>
          <w:rStyle w:val="Hyperlink"/>
          <w:rFonts w:ascii="Segoe UI" w:hAnsi="Segoe UI" w:cs="Segoe UI"/>
          <w:sz w:val="21"/>
          <w:szCs w:val="21"/>
          <w:bdr w:val="none" w:sz="0" w:space="0" w:color="auto" w:frame="1"/>
          <w:shd w:val="clear" w:color="auto" w:fill="FFFFFF"/>
        </w:rPr>
      </w:pPr>
      <w:r>
        <w:rPr>
          <w:rStyle w:val="Hyperlink"/>
          <w:rFonts w:ascii="Segoe UI" w:hAnsi="Segoe UI" w:cs="Segoe UI"/>
          <w:sz w:val="21"/>
          <w:szCs w:val="21"/>
          <w:bdr w:val="none" w:sz="0" w:space="0" w:color="auto" w:frame="1"/>
          <w:shd w:val="clear" w:color="auto" w:fill="FFFFFF"/>
        </w:rPr>
        <w:t>Maj</w:t>
      </w:r>
    </w:p>
    <w:p w14:paraId="00336904" w14:textId="77777777" w:rsidR="001B7304" w:rsidRDefault="001B7304" w:rsidP="008858DD"/>
    <w:p w14:paraId="6D18ED4A" w14:textId="77777777" w:rsidR="0028734F" w:rsidRPr="0028734F" w:rsidRDefault="0028734F" w:rsidP="0028734F"/>
    <w:p w14:paraId="0C495C9E" w14:textId="3F8D30D1" w:rsidR="00B9426C" w:rsidRDefault="00B9426C" w:rsidP="00112848"/>
    <w:p w14:paraId="26969ED7" w14:textId="77777777" w:rsidR="00B61E76" w:rsidRDefault="00B61E76" w:rsidP="00112848"/>
    <w:p w14:paraId="525DE5B3" w14:textId="77777777" w:rsidR="00B9426C" w:rsidRDefault="00B9426C" w:rsidP="00112848"/>
    <w:p w14:paraId="04421936" w14:textId="77777777" w:rsidR="00C2156F" w:rsidRPr="00112848" w:rsidRDefault="00C2156F" w:rsidP="00112848"/>
    <w:p w14:paraId="648F795B" w14:textId="77777777" w:rsidR="00590596" w:rsidRPr="00590596" w:rsidRDefault="00590596" w:rsidP="00590596"/>
    <w:p w14:paraId="507E53E5" w14:textId="77777777" w:rsidR="00590596" w:rsidRPr="00802AD5" w:rsidRDefault="00590596" w:rsidP="005A6752">
      <w:pPr>
        <w:rPr>
          <w:rStyle w:val="CodeInText"/>
          <w:lang w:val="sv-SE"/>
        </w:rPr>
      </w:pPr>
    </w:p>
    <w:p w14:paraId="3C06FE74" w14:textId="77777777" w:rsidR="00590596" w:rsidRPr="00802AD5" w:rsidRDefault="00590596" w:rsidP="005A6752">
      <w:pPr>
        <w:rPr>
          <w:rStyle w:val="CodeInText"/>
          <w:lang w:val="sv-SE"/>
        </w:rPr>
      </w:pPr>
    </w:p>
    <w:p w14:paraId="0812043A" w14:textId="77777777" w:rsidR="00590596" w:rsidRPr="00802AD5" w:rsidRDefault="00590596" w:rsidP="005A6752">
      <w:pPr>
        <w:rPr>
          <w:rStyle w:val="CodeInText"/>
          <w:lang w:val="sv-SE"/>
        </w:rPr>
      </w:pPr>
    </w:p>
    <w:p w14:paraId="349B139D" w14:textId="77777777" w:rsidR="00E355CF" w:rsidRPr="00802AD5" w:rsidRDefault="00E355CF" w:rsidP="005A6752">
      <w:pPr>
        <w:rPr>
          <w:rStyle w:val="CodeInText"/>
          <w:lang w:val="sv-SE"/>
        </w:rPr>
      </w:pPr>
    </w:p>
    <w:p w14:paraId="6A688607" w14:textId="77777777" w:rsidR="00E355CF" w:rsidRPr="00E355CF" w:rsidRDefault="00E355CF" w:rsidP="00E355CF"/>
    <w:p w14:paraId="2CCB7A28" w14:textId="77777777" w:rsidR="00E355CF" w:rsidRPr="00E355CF" w:rsidRDefault="00E355CF" w:rsidP="00E355CF"/>
    <w:p w14:paraId="2B1985AF" w14:textId="77777777" w:rsidR="00E355CF" w:rsidRPr="00E355CF" w:rsidRDefault="00E355CF" w:rsidP="00E355CF"/>
    <w:p w14:paraId="3BB70FFF" w14:textId="77777777" w:rsidR="00E355CF" w:rsidRPr="00E355CF" w:rsidRDefault="00E355CF" w:rsidP="00E355CF"/>
    <w:p w14:paraId="0AD55741" w14:textId="77777777" w:rsidR="00CD60B5" w:rsidRPr="00CD60B5" w:rsidRDefault="00CD60B5" w:rsidP="00CD60B5"/>
    <w:p w14:paraId="675251BA" w14:textId="77777777" w:rsidR="00CD60B5" w:rsidRPr="00CD60B5" w:rsidRDefault="00CD60B5" w:rsidP="00CD60B5"/>
    <w:p w14:paraId="39D4C7CD" w14:textId="77777777" w:rsidR="00CD60B5" w:rsidRPr="00CD60B5" w:rsidRDefault="00CD60B5" w:rsidP="00CD60B5"/>
    <w:p w14:paraId="6879884A" w14:textId="77777777" w:rsidR="00CD60B5" w:rsidRPr="00CD60B5" w:rsidRDefault="00CD60B5" w:rsidP="00CD60B5"/>
    <w:p w14:paraId="3702A73B" w14:textId="77777777" w:rsidR="00CD60B5" w:rsidRPr="00CD60B5" w:rsidRDefault="00CD60B5" w:rsidP="00CD60B5"/>
    <w:p w14:paraId="31AF837C" w14:textId="77777777" w:rsidR="00CD60B5" w:rsidRPr="00CD60B5" w:rsidRDefault="00CD60B5" w:rsidP="00CD60B5"/>
    <w:p w14:paraId="653C7A35" w14:textId="77777777" w:rsidR="00CD60B5" w:rsidRPr="00CD60B5" w:rsidRDefault="00CD60B5" w:rsidP="00CD60B5"/>
    <w:p w14:paraId="0DEECA69" w14:textId="77777777" w:rsidR="00CD60B5" w:rsidRPr="00CD60B5" w:rsidRDefault="00CD60B5" w:rsidP="00CD60B5"/>
    <w:p w14:paraId="42256CC5" w14:textId="77777777" w:rsidR="009E519D" w:rsidRPr="009E519D" w:rsidRDefault="009E519D" w:rsidP="009E519D"/>
    <w:p w14:paraId="0512D910" w14:textId="77777777" w:rsidR="009E519D" w:rsidRPr="009E519D" w:rsidRDefault="009E519D" w:rsidP="009E519D"/>
    <w:p w14:paraId="25B73C2C" w14:textId="77777777" w:rsidR="003D7BA1" w:rsidRPr="003D7BA1" w:rsidRDefault="003D7BA1" w:rsidP="003D7BA1"/>
    <w:p w14:paraId="7AC03142" w14:textId="77777777" w:rsidR="003D7BA1" w:rsidRPr="003D7BA1" w:rsidRDefault="003D7BA1" w:rsidP="003D7BA1"/>
    <w:p w14:paraId="758F96C2" w14:textId="77777777" w:rsidR="00B131D7" w:rsidRPr="00B131D7" w:rsidRDefault="00B131D7" w:rsidP="00B131D7"/>
    <w:p w14:paraId="3121790C" w14:textId="77777777" w:rsidR="00B131D7" w:rsidRPr="00B131D7" w:rsidRDefault="00B131D7" w:rsidP="00B131D7"/>
    <w:p w14:paraId="4BA52F43" w14:textId="77777777" w:rsidR="00B131D7" w:rsidRPr="00B131D7" w:rsidRDefault="00B131D7" w:rsidP="00B131D7"/>
    <w:p w14:paraId="3C2CE865" w14:textId="77777777" w:rsidR="005B6D0D" w:rsidRPr="005B6D0D" w:rsidRDefault="005B6D0D" w:rsidP="005B6D0D"/>
    <w:p w14:paraId="1D4EE8CD" w14:textId="77777777" w:rsidR="005B6D0D" w:rsidRPr="005B6D0D" w:rsidRDefault="005B6D0D" w:rsidP="005B6D0D"/>
    <w:p w14:paraId="19DB8BE1" w14:textId="77777777" w:rsidR="005B6D0D" w:rsidRPr="005B6D0D" w:rsidRDefault="005B6D0D" w:rsidP="005B6D0D"/>
    <w:p w14:paraId="7065F371" w14:textId="77777777" w:rsidR="004F29A4" w:rsidRPr="004F29A4" w:rsidRDefault="004F29A4" w:rsidP="004F29A4"/>
    <w:p w14:paraId="05B62639" w14:textId="77777777" w:rsidR="001365FF" w:rsidRPr="001365FF" w:rsidRDefault="001365FF" w:rsidP="001365FF"/>
    <w:p w14:paraId="3DFFD3DA" w14:textId="77777777" w:rsidR="001365FF" w:rsidRPr="001365FF" w:rsidRDefault="001365FF" w:rsidP="001365FF"/>
    <w:p w14:paraId="2738C779" w14:textId="77777777" w:rsidR="001365FF" w:rsidRPr="001365FF" w:rsidRDefault="001365FF" w:rsidP="001365FF"/>
    <w:p w14:paraId="23D16392" w14:textId="77777777" w:rsidR="001365FF" w:rsidRPr="001365FF" w:rsidRDefault="001365FF" w:rsidP="001365FF"/>
    <w:p w14:paraId="5E6C09BB" w14:textId="71BE2DC3" w:rsidR="00CC0F4C" w:rsidRDefault="00CC0F4C" w:rsidP="003A6E61">
      <w:pPr>
        <w:shd w:val="clear" w:color="auto" w:fill="FFFFFF"/>
        <w:spacing w:after="0"/>
        <w:rPr>
          <w:rFonts w:ascii="Garamond" w:hAnsi="Garamond" w:cs="Times New Roman"/>
        </w:rPr>
      </w:pPr>
    </w:p>
    <w:p w14:paraId="27EE8216" w14:textId="04013D5E" w:rsidR="00CC0F4C" w:rsidRDefault="00CC0F4C" w:rsidP="003A6E61">
      <w:pPr>
        <w:shd w:val="clear" w:color="auto" w:fill="FFFFFF"/>
        <w:spacing w:after="0"/>
        <w:rPr>
          <w:rFonts w:ascii="Garamond" w:hAnsi="Garamond" w:cs="Times New Roman"/>
        </w:rPr>
      </w:pPr>
    </w:p>
    <w:p w14:paraId="3E9BFB8B" w14:textId="010DC669" w:rsidR="00CC0F4C" w:rsidRDefault="00CC0F4C" w:rsidP="003A6E61">
      <w:pPr>
        <w:shd w:val="clear" w:color="auto" w:fill="FFFFFF"/>
        <w:spacing w:after="0"/>
        <w:rPr>
          <w:rFonts w:ascii="Garamond" w:hAnsi="Garamond" w:cs="Times New Roman"/>
        </w:rPr>
      </w:pPr>
    </w:p>
    <w:p w14:paraId="0881657E" w14:textId="671F40DA" w:rsidR="00CC0F4C" w:rsidRDefault="00CC0F4C" w:rsidP="003A6E61">
      <w:pPr>
        <w:shd w:val="clear" w:color="auto" w:fill="FFFFFF"/>
        <w:spacing w:after="0"/>
        <w:rPr>
          <w:rFonts w:ascii="Garamond" w:hAnsi="Garamond" w:cs="Times New Roman"/>
        </w:rPr>
      </w:pPr>
    </w:p>
    <w:p w14:paraId="3507EBBC" w14:textId="0BEB691C" w:rsidR="00CC0F4C" w:rsidRDefault="00CC0F4C" w:rsidP="003A6E61">
      <w:pPr>
        <w:shd w:val="clear" w:color="auto" w:fill="FFFFFF"/>
        <w:spacing w:after="0"/>
        <w:rPr>
          <w:rFonts w:ascii="Garamond" w:hAnsi="Garamond" w:cs="Times New Roman"/>
        </w:rPr>
      </w:pPr>
    </w:p>
    <w:p w14:paraId="612C1A88" w14:textId="7402B88E" w:rsidR="00CC0F4C" w:rsidRDefault="00CC0F4C" w:rsidP="003A6E61">
      <w:pPr>
        <w:shd w:val="clear" w:color="auto" w:fill="FFFFFF"/>
        <w:spacing w:after="0"/>
        <w:rPr>
          <w:rFonts w:ascii="Garamond" w:hAnsi="Garamond" w:cs="Times New Roman"/>
        </w:rPr>
      </w:pPr>
    </w:p>
    <w:p w14:paraId="276F2808" w14:textId="6E5F8BE7" w:rsidR="00CC0F4C" w:rsidRDefault="00CC0F4C" w:rsidP="003A6E61">
      <w:pPr>
        <w:shd w:val="clear" w:color="auto" w:fill="FFFFFF"/>
        <w:spacing w:after="0"/>
        <w:rPr>
          <w:rFonts w:ascii="Garamond" w:hAnsi="Garamond" w:cs="Times New Roman"/>
        </w:rPr>
      </w:pPr>
    </w:p>
    <w:p w14:paraId="62870451" w14:textId="70BD8ABD" w:rsidR="00CC0F4C" w:rsidRDefault="00CC0F4C" w:rsidP="003A6E61">
      <w:pPr>
        <w:shd w:val="clear" w:color="auto" w:fill="FFFFFF"/>
        <w:spacing w:after="0"/>
        <w:rPr>
          <w:rFonts w:ascii="Garamond" w:hAnsi="Garamond" w:cs="Times New Roman"/>
        </w:rPr>
      </w:pPr>
    </w:p>
    <w:p w14:paraId="32806368" w14:textId="0272523E" w:rsidR="00CC0F4C" w:rsidRDefault="00CC0F4C" w:rsidP="003A6E61">
      <w:pPr>
        <w:shd w:val="clear" w:color="auto" w:fill="FFFFFF"/>
        <w:spacing w:after="0"/>
        <w:rPr>
          <w:rFonts w:ascii="Garamond" w:hAnsi="Garamond" w:cs="Times New Roman"/>
        </w:rPr>
      </w:pPr>
    </w:p>
    <w:p w14:paraId="76C9D69B" w14:textId="383B0075" w:rsidR="00CC0F4C" w:rsidRDefault="00CC0F4C" w:rsidP="003A6E61">
      <w:pPr>
        <w:shd w:val="clear" w:color="auto" w:fill="FFFFFF"/>
        <w:spacing w:after="0"/>
        <w:rPr>
          <w:rFonts w:ascii="Garamond" w:hAnsi="Garamond" w:cs="Times New Roman"/>
        </w:rPr>
      </w:pPr>
    </w:p>
    <w:p w14:paraId="4A8D548E" w14:textId="2AF1B370" w:rsidR="00CC0F4C" w:rsidRDefault="00CC0F4C" w:rsidP="003A6E61">
      <w:pPr>
        <w:shd w:val="clear" w:color="auto" w:fill="FFFFFF"/>
        <w:spacing w:after="0"/>
        <w:rPr>
          <w:rFonts w:ascii="Garamond" w:hAnsi="Garamond" w:cs="Times New Roman"/>
        </w:rPr>
      </w:pPr>
    </w:p>
    <w:p w14:paraId="157DA017" w14:textId="0F734203" w:rsidR="00CC0F4C" w:rsidRDefault="00CC0F4C" w:rsidP="003A6E61">
      <w:pPr>
        <w:shd w:val="clear" w:color="auto" w:fill="FFFFFF"/>
        <w:spacing w:after="0"/>
        <w:rPr>
          <w:rFonts w:ascii="Garamond" w:hAnsi="Garamond" w:cs="Times New Roman"/>
        </w:rPr>
      </w:pPr>
    </w:p>
    <w:p w14:paraId="53B834A5" w14:textId="77777777" w:rsidR="00CC0F4C" w:rsidRDefault="00CC0F4C" w:rsidP="003A6E61">
      <w:pPr>
        <w:shd w:val="clear" w:color="auto" w:fill="FFFFFF"/>
        <w:spacing w:after="0"/>
        <w:rPr>
          <w:rFonts w:ascii="Garamond" w:hAnsi="Garamond" w:cs="Times New Roman"/>
        </w:rPr>
      </w:pPr>
    </w:p>
    <w:p w14:paraId="62EACE65" w14:textId="77777777" w:rsidR="00CC0F4C" w:rsidRDefault="00CC0F4C" w:rsidP="003A6E61">
      <w:pPr>
        <w:shd w:val="clear" w:color="auto" w:fill="FFFFFF"/>
        <w:spacing w:after="0"/>
        <w:rPr>
          <w:rFonts w:ascii="Garamond" w:hAnsi="Garamond" w:cs="Times New Roman"/>
        </w:rPr>
      </w:pPr>
    </w:p>
    <w:p w14:paraId="371B078C" w14:textId="5B2CDB6D" w:rsidR="00972317" w:rsidRDefault="00972317" w:rsidP="003A6E61">
      <w:pPr>
        <w:shd w:val="clear" w:color="auto" w:fill="FFFFFF"/>
        <w:spacing w:after="0"/>
        <w:rPr>
          <w:rFonts w:ascii="Garamond" w:hAnsi="Garamond" w:cs="Times New Roman"/>
        </w:rPr>
      </w:pPr>
      <w:r>
        <w:rPr>
          <w:rFonts w:ascii="Garamond" w:hAnsi="Garamond" w:cs="Times New Roman"/>
        </w:rPr>
        <w:t>Jobb</w:t>
      </w:r>
    </w:p>
    <w:p w14:paraId="43F8FD5D" w14:textId="77777777" w:rsidR="00F310AD" w:rsidRDefault="00F310AD" w:rsidP="009F2102">
      <w:pPr>
        <w:pStyle w:val="ListParagraph"/>
        <w:numPr>
          <w:ilvl w:val="0"/>
          <w:numId w:val="85"/>
        </w:numPr>
        <w:shd w:val="clear" w:color="auto" w:fill="FFFFFF"/>
        <w:spacing w:after="0"/>
        <w:rPr>
          <w:rFonts w:ascii="Garamond" w:hAnsi="Garamond" w:cs="Times New Roman"/>
          <w:b/>
          <w:bCs/>
        </w:rPr>
      </w:pPr>
      <w:proofErr w:type="spellStart"/>
      <w:r>
        <w:rPr>
          <w:rFonts w:ascii="Garamond" w:hAnsi="Garamond" w:cs="Times New Roman"/>
          <w:b/>
          <w:bCs/>
        </w:rPr>
        <w:t>Unreal</w:t>
      </w:r>
      <w:proofErr w:type="spellEnd"/>
      <w:r>
        <w:rPr>
          <w:rFonts w:ascii="Garamond" w:hAnsi="Garamond" w:cs="Times New Roman"/>
          <w:b/>
          <w:bCs/>
        </w:rPr>
        <w:t xml:space="preserve"> Engine</w:t>
      </w:r>
    </w:p>
    <w:p w14:paraId="5FE581A7" w14:textId="3D2B5F6F" w:rsidR="00972317" w:rsidRPr="00972317" w:rsidRDefault="00972317" w:rsidP="009F2102">
      <w:pPr>
        <w:pStyle w:val="ListParagraph"/>
        <w:numPr>
          <w:ilvl w:val="1"/>
          <w:numId w:val="85"/>
        </w:numPr>
        <w:shd w:val="clear" w:color="auto" w:fill="FFFFFF"/>
        <w:spacing w:after="0"/>
        <w:rPr>
          <w:rFonts w:ascii="Garamond" w:hAnsi="Garamond" w:cs="Times New Roman"/>
          <w:b/>
          <w:bCs/>
        </w:rPr>
      </w:pPr>
      <w:proofErr w:type="spellStart"/>
      <w:r w:rsidRPr="00972317">
        <w:rPr>
          <w:rFonts w:ascii="Garamond" w:hAnsi="Garamond" w:cs="Times New Roman"/>
          <w:b/>
          <w:bCs/>
        </w:rPr>
        <w:t>Piktiv</w:t>
      </w:r>
      <w:proofErr w:type="spellEnd"/>
    </w:p>
    <w:p w14:paraId="73E893F0" w14:textId="77777777" w:rsidR="002A4D3A" w:rsidRDefault="002A4D3A" w:rsidP="009F2102">
      <w:pPr>
        <w:pStyle w:val="ListParagraph"/>
        <w:numPr>
          <w:ilvl w:val="0"/>
          <w:numId w:val="85"/>
        </w:numPr>
        <w:shd w:val="clear" w:color="auto" w:fill="FFFFFF"/>
        <w:spacing w:after="0"/>
        <w:rPr>
          <w:rFonts w:ascii="Garamond" w:hAnsi="Garamond" w:cs="Times New Roman"/>
        </w:rPr>
      </w:pPr>
      <w:proofErr w:type="spellStart"/>
      <w:r>
        <w:rPr>
          <w:rFonts w:ascii="Garamond" w:hAnsi="Garamond" w:cs="Times New Roman"/>
        </w:rPr>
        <w:t>Vue</w:t>
      </w:r>
      <w:proofErr w:type="spellEnd"/>
    </w:p>
    <w:p w14:paraId="3C805639" w14:textId="77777777" w:rsidR="002A4D3A" w:rsidRDefault="002A4D3A" w:rsidP="009F2102">
      <w:pPr>
        <w:pStyle w:val="ListParagraph"/>
        <w:numPr>
          <w:ilvl w:val="1"/>
          <w:numId w:val="85"/>
        </w:numPr>
        <w:shd w:val="clear" w:color="auto" w:fill="FFFFFF"/>
        <w:spacing w:after="0"/>
        <w:rPr>
          <w:rFonts w:ascii="Garamond" w:hAnsi="Garamond" w:cs="Times New Roman"/>
        </w:rPr>
      </w:pPr>
      <w:proofErr w:type="spellStart"/>
      <w:r>
        <w:rPr>
          <w:rFonts w:ascii="Garamond" w:hAnsi="Garamond" w:cs="Times New Roman"/>
        </w:rPr>
        <w:t>Bolageriet</w:t>
      </w:r>
      <w:proofErr w:type="spellEnd"/>
    </w:p>
    <w:p w14:paraId="3FE7E13C" w14:textId="77777777" w:rsidR="002A4D3A" w:rsidRDefault="002A4D3A" w:rsidP="009F2102">
      <w:pPr>
        <w:pStyle w:val="ListParagraph"/>
        <w:numPr>
          <w:ilvl w:val="0"/>
          <w:numId w:val="85"/>
        </w:numPr>
        <w:shd w:val="clear" w:color="auto" w:fill="FFFFFF"/>
        <w:spacing w:after="0"/>
        <w:rPr>
          <w:rFonts w:ascii="Garamond" w:hAnsi="Garamond" w:cs="Times New Roman"/>
        </w:rPr>
      </w:pPr>
      <w:r>
        <w:rPr>
          <w:rFonts w:ascii="Garamond" w:hAnsi="Garamond" w:cs="Times New Roman"/>
        </w:rPr>
        <w:lastRenderedPageBreak/>
        <w:t>Wordpress</w:t>
      </w:r>
    </w:p>
    <w:p w14:paraId="3DB88786" w14:textId="77777777" w:rsidR="002A4D3A" w:rsidRDefault="002A4D3A" w:rsidP="009F2102">
      <w:pPr>
        <w:pStyle w:val="ListParagraph"/>
        <w:numPr>
          <w:ilvl w:val="1"/>
          <w:numId w:val="85"/>
        </w:numPr>
        <w:shd w:val="clear" w:color="auto" w:fill="FFFFFF"/>
        <w:spacing w:after="0"/>
        <w:rPr>
          <w:rFonts w:ascii="Garamond" w:hAnsi="Garamond" w:cs="Times New Roman"/>
        </w:rPr>
      </w:pPr>
      <w:proofErr w:type="spellStart"/>
      <w:r>
        <w:rPr>
          <w:rFonts w:ascii="Garamond" w:hAnsi="Garamond" w:cs="Times New Roman"/>
        </w:rPr>
        <w:t>Hemstöd</w:t>
      </w:r>
      <w:proofErr w:type="spellEnd"/>
    </w:p>
    <w:p w14:paraId="0AF6E8F2" w14:textId="77777777" w:rsidR="00972317" w:rsidRDefault="00972317" w:rsidP="009F2102">
      <w:pPr>
        <w:pStyle w:val="ListParagraph"/>
        <w:numPr>
          <w:ilvl w:val="0"/>
          <w:numId w:val="85"/>
        </w:numPr>
        <w:shd w:val="clear" w:color="auto" w:fill="FFFFFF"/>
        <w:spacing w:after="0"/>
        <w:rPr>
          <w:rFonts w:ascii="Garamond" w:hAnsi="Garamond" w:cs="Times New Roman"/>
        </w:rPr>
      </w:pPr>
      <w:r>
        <w:rPr>
          <w:rFonts w:ascii="Garamond" w:hAnsi="Garamond" w:cs="Times New Roman"/>
        </w:rPr>
        <w:t>Konsult</w:t>
      </w:r>
    </w:p>
    <w:p w14:paraId="076E50D3" w14:textId="17A75F12" w:rsidR="00972317" w:rsidRPr="00972317" w:rsidRDefault="00972317" w:rsidP="009F2102">
      <w:pPr>
        <w:pStyle w:val="ListParagraph"/>
        <w:numPr>
          <w:ilvl w:val="1"/>
          <w:numId w:val="85"/>
        </w:numPr>
        <w:shd w:val="clear" w:color="auto" w:fill="FFFFFF"/>
        <w:spacing w:after="0"/>
        <w:rPr>
          <w:rFonts w:ascii="Garamond" w:hAnsi="Garamond" w:cs="Times New Roman"/>
        </w:rPr>
      </w:pPr>
      <w:proofErr w:type="spellStart"/>
      <w:r>
        <w:rPr>
          <w:rFonts w:ascii="Garamond" w:hAnsi="Garamond" w:cs="Times New Roman"/>
        </w:rPr>
        <w:t>Silverfox</w:t>
      </w:r>
      <w:proofErr w:type="spellEnd"/>
    </w:p>
    <w:p w14:paraId="0291B9DB" w14:textId="46A17A62" w:rsidR="00972317" w:rsidRDefault="00972317" w:rsidP="009F2102">
      <w:pPr>
        <w:pStyle w:val="ListParagraph"/>
        <w:numPr>
          <w:ilvl w:val="1"/>
          <w:numId w:val="85"/>
        </w:numPr>
        <w:shd w:val="clear" w:color="auto" w:fill="FFFFFF"/>
        <w:spacing w:after="0"/>
        <w:rPr>
          <w:rFonts w:ascii="Garamond" w:hAnsi="Garamond" w:cs="Times New Roman"/>
        </w:rPr>
      </w:pPr>
      <w:r>
        <w:rPr>
          <w:rFonts w:ascii="Garamond" w:hAnsi="Garamond" w:cs="Times New Roman"/>
        </w:rPr>
        <w:t xml:space="preserve">Sigma </w:t>
      </w:r>
      <w:proofErr w:type="spellStart"/>
      <w:r>
        <w:rPr>
          <w:rFonts w:ascii="Garamond" w:hAnsi="Garamond" w:cs="Times New Roman"/>
        </w:rPr>
        <w:t>Technology</w:t>
      </w:r>
      <w:proofErr w:type="spellEnd"/>
    </w:p>
    <w:p w14:paraId="0DF5CA25" w14:textId="77777777" w:rsidR="00972317" w:rsidRDefault="00972317" w:rsidP="009F2102">
      <w:pPr>
        <w:pStyle w:val="ListParagraph"/>
        <w:numPr>
          <w:ilvl w:val="0"/>
          <w:numId w:val="85"/>
        </w:numPr>
        <w:shd w:val="clear" w:color="auto" w:fill="FFFFFF"/>
        <w:spacing w:after="0"/>
        <w:rPr>
          <w:rFonts w:ascii="Garamond" w:hAnsi="Garamond" w:cs="Times New Roman"/>
        </w:rPr>
      </w:pPr>
      <w:proofErr w:type="spellStart"/>
      <w:r>
        <w:rPr>
          <w:rFonts w:ascii="Garamond" w:hAnsi="Garamond" w:cs="Times New Roman"/>
        </w:rPr>
        <w:t>React</w:t>
      </w:r>
      <w:proofErr w:type="spellEnd"/>
    </w:p>
    <w:p w14:paraId="3C830D65" w14:textId="4D09D9CF" w:rsidR="00972317" w:rsidRDefault="00972317" w:rsidP="009F2102">
      <w:pPr>
        <w:pStyle w:val="ListParagraph"/>
        <w:numPr>
          <w:ilvl w:val="1"/>
          <w:numId w:val="85"/>
        </w:numPr>
        <w:shd w:val="clear" w:color="auto" w:fill="FFFFFF"/>
        <w:spacing w:after="0"/>
        <w:rPr>
          <w:rFonts w:ascii="Garamond" w:hAnsi="Garamond" w:cs="Times New Roman"/>
        </w:rPr>
      </w:pPr>
      <w:r>
        <w:rPr>
          <w:rFonts w:ascii="Garamond" w:hAnsi="Garamond" w:cs="Times New Roman"/>
        </w:rPr>
        <w:t>Apoteket Hjärtat</w:t>
      </w:r>
    </w:p>
    <w:p w14:paraId="7564C91E" w14:textId="2BB6419E" w:rsidR="005509A2" w:rsidRDefault="005509A2" w:rsidP="009F2102">
      <w:pPr>
        <w:pStyle w:val="ListParagraph"/>
        <w:numPr>
          <w:ilvl w:val="0"/>
          <w:numId w:val="85"/>
        </w:numPr>
        <w:shd w:val="clear" w:color="auto" w:fill="FFFFFF"/>
        <w:spacing w:after="0"/>
        <w:rPr>
          <w:rFonts w:ascii="Garamond" w:hAnsi="Garamond" w:cs="Times New Roman"/>
        </w:rPr>
      </w:pPr>
      <w:r>
        <w:rPr>
          <w:rFonts w:ascii="Garamond" w:hAnsi="Garamond" w:cs="Times New Roman"/>
        </w:rPr>
        <w:t>Högstadielärare</w:t>
      </w:r>
    </w:p>
    <w:p w14:paraId="0A0004D9" w14:textId="2F7CAAF0" w:rsidR="00C456D3" w:rsidRDefault="00C456D3" w:rsidP="009F2102">
      <w:pPr>
        <w:pStyle w:val="ListParagraph"/>
        <w:numPr>
          <w:ilvl w:val="1"/>
          <w:numId w:val="85"/>
        </w:numPr>
        <w:shd w:val="clear" w:color="auto" w:fill="FFFFFF"/>
        <w:spacing w:after="0"/>
        <w:rPr>
          <w:rFonts w:ascii="Garamond" w:hAnsi="Garamond" w:cs="Times New Roman"/>
        </w:rPr>
      </w:pPr>
      <w:r>
        <w:rPr>
          <w:rFonts w:ascii="Garamond" w:hAnsi="Garamond" w:cs="Times New Roman"/>
        </w:rPr>
        <w:t>Matematik och NO</w:t>
      </w:r>
    </w:p>
    <w:p w14:paraId="66EE9ADF" w14:textId="77777777" w:rsidR="005509A2" w:rsidRPr="005509A2" w:rsidRDefault="005509A2" w:rsidP="005509A2">
      <w:pPr>
        <w:shd w:val="clear" w:color="auto" w:fill="FFFFFF"/>
        <w:spacing w:after="0"/>
        <w:rPr>
          <w:rFonts w:ascii="Garamond" w:hAnsi="Garamond" w:cs="Times New Roman"/>
        </w:rPr>
      </w:pPr>
    </w:p>
    <w:p w14:paraId="289ACA1A" w14:textId="5331C337" w:rsidR="00A4017A" w:rsidRDefault="00A4017A" w:rsidP="003A6E61">
      <w:pPr>
        <w:shd w:val="clear" w:color="auto" w:fill="FFFFFF"/>
        <w:spacing w:after="0"/>
        <w:rPr>
          <w:rFonts w:ascii="Garamond" w:hAnsi="Garamond" w:cs="Times New Roman"/>
        </w:rPr>
      </w:pPr>
      <w:r>
        <w:rPr>
          <w:rFonts w:ascii="Garamond" w:hAnsi="Garamond" w:cs="Times New Roman"/>
        </w:rPr>
        <w:t xml:space="preserve">Jonas </w:t>
      </w:r>
      <w:proofErr w:type="spellStart"/>
      <w:r>
        <w:rPr>
          <w:rFonts w:ascii="Garamond" w:hAnsi="Garamond" w:cs="Times New Roman"/>
        </w:rPr>
        <w:t>Friskborn</w:t>
      </w:r>
      <w:proofErr w:type="spellEnd"/>
      <w:r w:rsidR="003A6E61">
        <w:rPr>
          <w:rFonts w:ascii="Garamond" w:hAnsi="Garamond" w:cs="Times New Roman"/>
        </w:rPr>
        <w:t xml:space="preserve">, </w:t>
      </w:r>
      <w:proofErr w:type="spellStart"/>
      <w:r w:rsidR="003A6E61">
        <w:rPr>
          <w:rFonts w:ascii="Garamond" w:hAnsi="Garamond" w:cs="Times New Roman"/>
        </w:rPr>
        <w:t>Ambit</w:t>
      </w:r>
      <w:proofErr w:type="spellEnd"/>
    </w:p>
    <w:p w14:paraId="6EA35B45" w14:textId="44E7CE18" w:rsidR="00226933" w:rsidRDefault="00226933"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 xml:space="preserve">Fallit bort </w:t>
      </w:r>
    </w:p>
    <w:p w14:paraId="3DE371D0" w14:textId="63E3A7C4" w:rsidR="00226933" w:rsidRDefault="00A4017A" w:rsidP="009F2102">
      <w:pPr>
        <w:pStyle w:val="ListParagraph"/>
        <w:numPr>
          <w:ilvl w:val="1"/>
          <w:numId w:val="83"/>
        </w:numPr>
        <w:shd w:val="clear" w:color="auto" w:fill="FFFFFF"/>
        <w:spacing w:after="0"/>
        <w:rPr>
          <w:rFonts w:ascii="Garamond" w:hAnsi="Garamond" w:cs="Times New Roman"/>
        </w:rPr>
      </w:pPr>
      <w:r>
        <w:rPr>
          <w:rFonts w:ascii="Garamond" w:hAnsi="Garamond" w:cs="Times New Roman"/>
        </w:rPr>
        <w:t>Pensioner</w:t>
      </w:r>
      <w:r w:rsidR="00226933">
        <w:rPr>
          <w:rFonts w:ascii="Garamond" w:hAnsi="Garamond" w:cs="Times New Roman"/>
        </w:rPr>
        <w:t>a, Stockholm</w:t>
      </w:r>
    </w:p>
    <w:p w14:paraId="41A1D0AB" w14:textId="566E71EC" w:rsidR="00A4017A" w:rsidRDefault="00A4017A" w:rsidP="009F2102">
      <w:pPr>
        <w:pStyle w:val="ListParagraph"/>
        <w:numPr>
          <w:ilvl w:val="1"/>
          <w:numId w:val="83"/>
        </w:numPr>
        <w:shd w:val="clear" w:color="auto" w:fill="FFFFFF"/>
        <w:spacing w:after="0"/>
        <w:rPr>
          <w:rFonts w:ascii="Garamond" w:hAnsi="Garamond" w:cs="Times New Roman"/>
        </w:rPr>
      </w:pPr>
      <w:r>
        <w:rPr>
          <w:rFonts w:ascii="Garamond" w:hAnsi="Garamond" w:cs="Times New Roman"/>
        </w:rPr>
        <w:t xml:space="preserve">Elias </w:t>
      </w:r>
      <w:r w:rsidR="00226933">
        <w:rPr>
          <w:rFonts w:ascii="Garamond" w:hAnsi="Garamond" w:cs="Times New Roman"/>
        </w:rPr>
        <w:t>Software, Stockholm</w:t>
      </w:r>
    </w:p>
    <w:p w14:paraId="73B2AAF9" w14:textId="318C5F50" w:rsidR="00A4017A" w:rsidRDefault="00A4017A"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 xml:space="preserve">Tisdags: nytt samtal med </w:t>
      </w:r>
      <w:proofErr w:type="spellStart"/>
      <w:r>
        <w:rPr>
          <w:rFonts w:ascii="Garamond" w:hAnsi="Garamond" w:cs="Times New Roman"/>
        </w:rPr>
        <w:t>Piktiv</w:t>
      </w:r>
      <w:proofErr w:type="spellEnd"/>
      <w:r>
        <w:rPr>
          <w:rFonts w:ascii="Garamond" w:hAnsi="Garamond" w:cs="Times New Roman"/>
        </w:rPr>
        <w:t>, Örebro</w:t>
      </w:r>
    </w:p>
    <w:p w14:paraId="6EA93724" w14:textId="3554EC36" w:rsidR="00A4017A" w:rsidRDefault="00A4017A"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 xml:space="preserve">Onsdags: samtal med Sigma </w:t>
      </w:r>
      <w:proofErr w:type="spellStart"/>
      <w:r>
        <w:rPr>
          <w:rFonts w:ascii="Garamond" w:hAnsi="Garamond" w:cs="Times New Roman"/>
        </w:rPr>
        <w:t>Technology</w:t>
      </w:r>
      <w:proofErr w:type="spellEnd"/>
      <w:r>
        <w:rPr>
          <w:rFonts w:ascii="Garamond" w:hAnsi="Garamond" w:cs="Times New Roman"/>
        </w:rPr>
        <w:t>, Stockholm</w:t>
      </w:r>
    </w:p>
    <w:p w14:paraId="4ADD5ACB" w14:textId="36261AF7" w:rsidR="00A4017A" w:rsidRDefault="0007113F"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 xml:space="preserve">Torsdags: </w:t>
      </w:r>
      <w:r w:rsidR="00A4017A">
        <w:rPr>
          <w:rFonts w:ascii="Garamond" w:hAnsi="Garamond" w:cs="Times New Roman"/>
        </w:rPr>
        <w:t xml:space="preserve">Fika med Max </w:t>
      </w:r>
      <w:proofErr w:type="spellStart"/>
      <w:r w:rsidR="00A4017A">
        <w:rPr>
          <w:rFonts w:ascii="Garamond" w:hAnsi="Garamond" w:cs="Times New Roman"/>
        </w:rPr>
        <w:t>Dyga</w:t>
      </w:r>
      <w:proofErr w:type="spellEnd"/>
      <w:r w:rsidR="00A4017A">
        <w:rPr>
          <w:rFonts w:ascii="Garamond" w:hAnsi="Garamond" w:cs="Times New Roman"/>
        </w:rPr>
        <w:t xml:space="preserve">, </w:t>
      </w:r>
      <w:proofErr w:type="spellStart"/>
      <w:r w:rsidR="002120A4">
        <w:rPr>
          <w:rFonts w:ascii="Garamond" w:hAnsi="Garamond" w:cs="Times New Roman"/>
        </w:rPr>
        <w:t>Silverfox</w:t>
      </w:r>
      <w:proofErr w:type="spellEnd"/>
      <w:r w:rsidR="002120A4">
        <w:rPr>
          <w:rFonts w:ascii="Garamond" w:hAnsi="Garamond" w:cs="Times New Roman"/>
        </w:rPr>
        <w:t>, Stockholm</w:t>
      </w:r>
    </w:p>
    <w:p w14:paraId="2EB6E7DA" w14:textId="59F94352" w:rsidR="002120A4" w:rsidRDefault="0007113F"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 xml:space="preserve">Fredags: </w:t>
      </w:r>
      <w:r w:rsidR="009A10E8">
        <w:rPr>
          <w:rFonts w:ascii="Garamond" w:hAnsi="Garamond" w:cs="Times New Roman"/>
        </w:rPr>
        <w:t>samtal om h</w:t>
      </w:r>
      <w:r w:rsidR="002120A4">
        <w:rPr>
          <w:rFonts w:ascii="Garamond" w:hAnsi="Garamond" w:cs="Times New Roman"/>
        </w:rPr>
        <w:t>ögstadielärare i matematik och NO, Mariefreds skola</w:t>
      </w:r>
    </w:p>
    <w:p w14:paraId="72602660" w14:textId="77777777" w:rsidR="00226933" w:rsidRDefault="002120A4"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Fortfarande oklart</w:t>
      </w:r>
    </w:p>
    <w:p w14:paraId="37450D16" w14:textId="6E2146FC" w:rsidR="002120A4" w:rsidRDefault="002120A4" w:rsidP="009F2102">
      <w:pPr>
        <w:pStyle w:val="ListParagraph"/>
        <w:numPr>
          <w:ilvl w:val="1"/>
          <w:numId w:val="83"/>
        </w:numPr>
        <w:shd w:val="clear" w:color="auto" w:fill="FFFFFF"/>
        <w:spacing w:after="0"/>
        <w:rPr>
          <w:rFonts w:ascii="Garamond" w:hAnsi="Garamond" w:cs="Times New Roman"/>
        </w:rPr>
      </w:pPr>
      <w:proofErr w:type="spellStart"/>
      <w:r>
        <w:rPr>
          <w:rFonts w:ascii="Garamond" w:hAnsi="Garamond" w:cs="Times New Roman"/>
        </w:rPr>
        <w:t>Bolageriet</w:t>
      </w:r>
      <w:proofErr w:type="spellEnd"/>
      <w:r>
        <w:rPr>
          <w:rFonts w:ascii="Garamond" w:hAnsi="Garamond" w:cs="Times New Roman"/>
        </w:rPr>
        <w:t>, Stockholm</w:t>
      </w:r>
    </w:p>
    <w:p w14:paraId="0DAD2DC8" w14:textId="2D56841A" w:rsidR="00721658" w:rsidRDefault="00721658" w:rsidP="009F2102">
      <w:pPr>
        <w:pStyle w:val="ListParagraph"/>
        <w:numPr>
          <w:ilvl w:val="2"/>
          <w:numId w:val="83"/>
        </w:numPr>
        <w:shd w:val="clear" w:color="auto" w:fill="FFFFFF"/>
        <w:spacing w:after="0"/>
        <w:rPr>
          <w:rFonts w:ascii="Garamond" w:hAnsi="Garamond" w:cs="Times New Roman"/>
        </w:rPr>
      </w:pPr>
      <w:r>
        <w:rPr>
          <w:rFonts w:ascii="Garamond" w:hAnsi="Garamond" w:cs="Times New Roman"/>
        </w:rPr>
        <w:t xml:space="preserve">Ny annons via </w:t>
      </w:r>
      <w:proofErr w:type="spellStart"/>
      <w:r>
        <w:rPr>
          <w:rFonts w:ascii="Garamond" w:hAnsi="Garamond" w:cs="Times New Roman"/>
        </w:rPr>
        <w:t>Linked</w:t>
      </w:r>
      <w:proofErr w:type="spellEnd"/>
      <w:r>
        <w:rPr>
          <w:rFonts w:ascii="Garamond" w:hAnsi="Garamond" w:cs="Times New Roman"/>
        </w:rPr>
        <w:t xml:space="preserve"> In</w:t>
      </w:r>
    </w:p>
    <w:p w14:paraId="2438AC5E" w14:textId="2FA7E744" w:rsidR="00226933" w:rsidRDefault="00226933" w:rsidP="009F2102">
      <w:pPr>
        <w:pStyle w:val="ListParagraph"/>
        <w:numPr>
          <w:ilvl w:val="1"/>
          <w:numId w:val="83"/>
        </w:numPr>
        <w:shd w:val="clear" w:color="auto" w:fill="FFFFFF"/>
        <w:spacing w:after="0"/>
        <w:rPr>
          <w:rFonts w:ascii="Garamond" w:hAnsi="Garamond" w:cs="Times New Roman"/>
        </w:rPr>
      </w:pPr>
      <w:r>
        <w:rPr>
          <w:rFonts w:ascii="Garamond" w:hAnsi="Garamond" w:cs="Times New Roman"/>
        </w:rPr>
        <w:t xml:space="preserve">Thomas Carlsson, </w:t>
      </w:r>
      <w:proofErr w:type="spellStart"/>
      <w:r>
        <w:rPr>
          <w:rFonts w:ascii="Garamond" w:hAnsi="Garamond" w:cs="Times New Roman"/>
        </w:rPr>
        <w:t>Sybring</w:t>
      </w:r>
      <w:proofErr w:type="spellEnd"/>
      <w:r>
        <w:rPr>
          <w:rFonts w:ascii="Garamond" w:hAnsi="Garamond" w:cs="Times New Roman"/>
        </w:rPr>
        <w:t xml:space="preserve">, </w:t>
      </w:r>
      <w:proofErr w:type="spellStart"/>
      <w:r>
        <w:rPr>
          <w:rFonts w:ascii="Garamond" w:hAnsi="Garamond" w:cs="Times New Roman"/>
        </w:rPr>
        <w:t>Hemstöd</w:t>
      </w:r>
      <w:proofErr w:type="spellEnd"/>
    </w:p>
    <w:p w14:paraId="575FE61B" w14:textId="08180713" w:rsidR="00226933" w:rsidRDefault="00226933" w:rsidP="009F2102">
      <w:pPr>
        <w:pStyle w:val="ListParagraph"/>
        <w:numPr>
          <w:ilvl w:val="1"/>
          <w:numId w:val="83"/>
        </w:numPr>
        <w:shd w:val="clear" w:color="auto" w:fill="FFFFFF"/>
        <w:spacing w:after="0"/>
        <w:rPr>
          <w:rFonts w:ascii="Garamond" w:hAnsi="Garamond" w:cs="Times New Roman"/>
        </w:rPr>
      </w:pPr>
      <w:r>
        <w:rPr>
          <w:rFonts w:ascii="Garamond" w:hAnsi="Garamond" w:cs="Times New Roman"/>
        </w:rPr>
        <w:t>Alten, Göteborg</w:t>
      </w:r>
    </w:p>
    <w:p w14:paraId="1CD41296" w14:textId="39563C39" w:rsidR="00226933" w:rsidRDefault="00226933" w:rsidP="009F2102">
      <w:pPr>
        <w:pStyle w:val="ListParagraph"/>
        <w:numPr>
          <w:ilvl w:val="1"/>
          <w:numId w:val="83"/>
        </w:numPr>
        <w:shd w:val="clear" w:color="auto" w:fill="FFFFFF"/>
        <w:spacing w:after="0"/>
        <w:rPr>
          <w:rFonts w:ascii="Garamond" w:hAnsi="Garamond" w:cs="Times New Roman"/>
        </w:rPr>
      </w:pPr>
      <w:r>
        <w:rPr>
          <w:rFonts w:ascii="Garamond" w:hAnsi="Garamond" w:cs="Times New Roman"/>
        </w:rPr>
        <w:t>BTH, Karlskrona</w:t>
      </w:r>
    </w:p>
    <w:p w14:paraId="2FEA7D5C" w14:textId="77777777" w:rsidR="003A6E61" w:rsidRDefault="003A6E61" w:rsidP="00205092">
      <w:pPr>
        <w:pStyle w:val="Code"/>
        <w:shd w:val="clear" w:color="auto" w:fill="FFFFFF"/>
        <w:rPr>
          <w:rFonts w:ascii="Garamond" w:hAnsi="Garamond"/>
          <w:color w:val="000000" w:themeColor="text1"/>
          <w:sz w:val="22"/>
          <w:lang w:val="sv-SE"/>
        </w:rPr>
      </w:pPr>
    </w:p>
    <w:p w14:paraId="177665A4" w14:textId="5C51244D" w:rsidR="001C19C2" w:rsidRPr="00F000C3" w:rsidRDefault="00C810AA" w:rsidP="00205092">
      <w:pPr>
        <w:pStyle w:val="Code"/>
        <w:shd w:val="clear" w:color="auto" w:fill="FFFFFF"/>
        <w:rPr>
          <w:rFonts w:ascii="Garamond" w:hAnsi="Garamond"/>
          <w:color w:val="394344"/>
          <w:sz w:val="22"/>
          <w:lang w:val="sv-SE"/>
        </w:rPr>
      </w:pPr>
      <w:r w:rsidRPr="00F000C3">
        <w:rPr>
          <w:rFonts w:ascii="Garamond" w:hAnsi="Garamond"/>
          <w:color w:val="000000" w:themeColor="text1"/>
          <w:sz w:val="22"/>
          <w:lang w:val="sv-SE"/>
        </w:rPr>
        <w:t xml:space="preserve">SF Anytime: </w:t>
      </w:r>
      <w:r w:rsidR="001B5AF3" w:rsidRPr="00F000C3">
        <w:rPr>
          <w:rFonts w:ascii="Garamond" w:hAnsi="Garamond"/>
          <w:color w:val="000000" w:themeColor="text1"/>
          <w:sz w:val="22"/>
          <w:lang w:val="sv-SE"/>
        </w:rPr>
        <w:t>6JP36MGMJG</w:t>
      </w:r>
      <w:r w:rsidR="000D10F2" w:rsidRPr="00F000C3">
        <w:rPr>
          <w:rFonts w:ascii="Garamond" w:hAnsi="Garamond"/>
          <w:color w:val="000000" w:themeColor="text1"/>
          <w:sz w:val="22"/>
          <w:lang w:val="sv-SE"/>
        </w:rPr>
        <w:t>, 16 mars</w:t>
      </w:r>
      <w:r w:rsidR="001C19C2" w:rsidRPr="00F000C3">
        <w:rPr>
          <w:rFonts w:ascii="Garamond" w:hAnsi="Garamond"/>
          <w:color w:val="000000" w:themeColor="text1"/>
          <w:sz w:val="22"/>
          <w:lang w:val="sv-SE"/>
        </w:rPr>
        <w:t xml:space="preserve">, </w:t>
      </w:r>
      <w:r w:rsidR="001C19C2" w:rsidRPr="00F000C3">
        <w:rPr>
          <w:rFonts w:ascii="Garamond" w:hAnsi="Garamond"/>
          <w:color w:val="394344"/>
          <w:sz w:val="22"/>
          <w:lang w:val="sv-SE"/>
        </w:rPr>
        <w:t>G6AMM44P9M, 30 april</w:t>
      </w:r>
    </w:p>
    <w:p w14:paraId="1A0A191E" w14:textId="77777777" w:rsidR="00E048D0" w:rsidRPr="00E048D0" w:rsidRDefault="00E048D0" w:rsidP="00E048D0">
      <w:pPr>
        <w:shd w:val="clear" w:color="auto" w:fill="E9EAEC"/>
        <w:spacing w:before="100" w:beforeAutospacing="1" w:after="100" w:afterAutospacing="1" w:line="240" w:lineRule="auto"/>
        <w:textAlignment w:val="baseline"/>
        <w:rPr>
          <w:rFonts w:ascii="Arial" w:eastAsia="Times New Roman" w:hAnsi="Arial" w:cs="Arial"/>
          <w:color w:val="304555"/>
          <w:sz w:val="24"/>
          <w:szCs w:val="24"/>
          <w:lang w:eastAsia="sv-SE"/>
        </w:rPr>
      </w:pPr>
      <w:r w:rsidRPr="00E048D0">
        <w:rPr>
          <w:rFonts w:ascii="Arial" w:eastAsia="Times New Roman" w:hAnsi="Arial" w:cs="Arial"/>
          <w:color w:val="304555"/>
          <w:sz w:val="24"/>
          <w:szCs w:val="24"/>
          <w:lang w:eastAsia="sv-SE"/>
        </w:rPr>
        <w:t>Uppge kod: 976PAA5AMG för 25 % rabatt (första köpet).</w:t>
      </w:r>
    </w:p>
    <w:p w14:paraId="107242A8" w14:textId="77777777" w:rsidR="00E048D0" w:rsidRPr="00E048D0" w:rsidRDefault="00E048D0" w:rsidP="00E048D0">
      <w:pPr>
        <w:shd w:val="clear" w:color="auto" w:fill="E9EAEC"/>
        <w:spacing w:before="100" w:beforeAutospacing="1" w:after="100" w:afterAutospacing="1" w:line="240" w:lineRule="auto"/>
        <w:textAlignment w:val="baseline"/>
        <w:rPr>
          <w:rFonts w:ascii="Arial" w:eastAsia="Times New Roman" w:hAnsi="Arial" w:cs="Arial"/>
          <w:color w:val="304555"/>
          <w:sz w:val="24"/>
          <w:szCs w:val="24"/>
          <w:lang w:eastAsia="sv-SE"/>
        </w:rPr>
      </w:pPr>
      <w:r w:rsidRPr="00E048D0">
        <w:rPr>
          <w:rFonts w:ascii="Arial" w:eastAsia="Times New Roman" w:hAnsi="Arial" w:cs="Arial"/>
          <w:color w:val="304555"/>
          <w:sz w:val="24"/>
          <w:szCs w:val="24"/>
          <w:lang w:eastAsia="sv-SE"/>
        </w:rPr>
        <w:t>Uppge kod: ADMJMGJM7G för 15 % rabatt.</w:t>
      </w:r>
    </w:p>
    <w:p w14:paraId="2CF314EB"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49 kr</w:t>
      </w:r>
    </w:p>
    <w:p w14:paraId="12871D72" w14:textId="64B7776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Invisible man</w:t>
      </w:r>
    </w:p>
    <w:p w14:paraId="139A216C" w14:textId="77777777" w:rsidR="00390B6A" w:rsidRDefault="00390B6A"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Rouge</w:t>
      </w:r>
    </w:p>
    <w:p w14:paraId="6D2E9CBF"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39 kr</w:t>
      </w:r>
    </w:p>
    <w:p w14:paraId="6822FD05" w14:textId="77777777" w:rsidR="00D77491" w:rsidRDefault="00D77491"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Monster Hunters</w:t>
      </w:r>
    </w:p>
    <w:p w14:paraId="3C142489" w14:textId="57CCD562"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Knives Out</w:t>
      </w:r>
    </w:p>
    <w:p w14:paraId="25C08B21" w14:textId="792A657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1917</w:t>
      </w:r>
    </w:p>
    <w:p w14:paraId="294C6816" w14:textId="478EDFB2" w:rsidR="00287EB1" w:rsidRPr="00591167" w:rsidRDefault="00496019" w:rsidP="00E7406D">
      <w:pPr>
        <w:pStyle w:val="Code"/>
        <w:numPr>
          <w:ilvl w:val="1"/>
          <w:numId w:val="74"/>
        </w:numPr>
        <w:rPr>
          <w:rFonts w:ascii="Garamond" w:hAnsi="Garamond"/>
          <w:color w:val="000000" w:themeColor="text1"/>
          <w:sz w:val="22"/>
          <w:lang w:val="sv-SE"/>
        </w:rPr>
      </w:pPr>
      <w:r w:rsidRPr="00496019">
        <w:rPr>
          <w:rFonts w:ascii="Garamond" w:hAnsi="Garamond"/>
          <w:sz w:val="22"/>
        </w:rPr>
        <w:t>Iron Sky - The Coming Race</w:t>
      </w:r>
    </w:p>
    <w:p w14:paraId="4F2894BE" w14:textId="230E554F" w:rsidR="00591167" w:rsidRPr="00EA2CAA" w:rsidRDefault="00591167" w:rsidP="00E7406D">
      <w:pPr>
        <w:pStyle w:val="Code"/>
        <w:numPr>
          <w:ilvl w:val="1"/>
          <w:numId w:val="74"/>
        </w:numPr>
        <w:rPr>
          <w:rFonts w:ascii="Garamond" w:hAnsi="Garamond"/>
          <w:color w:val="000000" w:themeColor="text1"/>
          <w:sz w:val="22"/>
          <w:lang w:val="sv-SE"/>
        </w:rPr>
      </w:pPr>
      <w:r>
        <w:rPr>
          <w:rFonts w:ascii="Garamond" w:hAnsi="Garamond"/>
          <w:sz w:val="22"/>
        </w:rPr>
        <w:t>Rec &amp; Quarantine</w:t>
      </w:r>
    </w:p>
    <w:p w14:paraId="77EB69E6" w14:textId="65775FA4" w:rsidR="00EA2CAA" w:rsidRPr="004C01B7" w:rsidRDefault="00EA2CAA" w:rsidP="00E7406D">
      <w:pPr>
        <w:pStyle w:val="Code"/>
        <w:numPr>
          <w:ilvl w:val="1"/>
          <w:numId w:val="74"/>
        </w:numPr>
        <w:rPr>
          <w:rFonts w:ascii="Garamond" w:hAnsi="Garamond"/>
          <w:color w:val="000000" w:themeColor="text1"/>
          <w:sz w:val="22"/>
          <w:lang w:val="sv-SE"/>
        </w:rPr>
      </w:pPr>
      <w:r>
        <w:rPr>
          <w:rFonts w:ascii="Garamond" w:hAnsi="Garamond"/>
          <w:sz w:val="22"/>
        </w:rPr>
        <w:t>Countdown</w:t>
      </w:r>
    </w:p>
    <w:p w14:paraId="2F9D1462" w14:textId="5077A51E" w:rsidR="004C01B7" w:rsidRPr="000873D9" w:rsidRDefault="004C01B7" w:rsidP="00E7406D">
      <w:pPr>
        <w:pStyle w:val="Code"/>
        <w:numPr>
          <w:ilvl w:val="1"/>
          <w:numId w:val="74"/>
        </w:numPr>
        <w:rPr>
          <w:rFonts w:ascii="Garamond" w:hAnsi="Garamond"/>
          <w:color w:val="000000" w:themeColor="text1"/>
          <w:sz w:val="22"/>
          <w:lang w:val="sv-SE"/>
        </w:rPr>
      </w:pPr>
      <w:r>
        <w:rPr>
          <w:rFonts w:ascii="Garamond" w:hAnsi="Garamond"/>
          <w:sz w:val="22"/>
        </w:rPr>
        <w:t>Come Play</w:t>
      </w:r>
    </w:p>
    <w:p w14:paraId="1BDD7D6F" w14:textId="0C8FC9B1" w:rsidR="000873D9" w:rsidRPr="00E6211A" w:rsidRDefault="000873D9" w:rsidP="000873D9">
      <w:pPr>
        <w:pStyle w:val="Code"/>
        <w:numPr>
          <w:ilvl w:val="0"/>
          <w:numId w:val="74"/>
        </w:numPr>
        <w:rPr>
          <w:rFonts w:ascii="Garamond" w:hAnsi="Garamond"/>
          <w:color w:val="000000" w:themeColor="text1"/>
          <w:sz w:val="22"/>
          <w:lang w:val="sv-SE"/>
        </w:rPr>
      </w:pPr>
      <w:r>
        <w:rPr>
          <w:rFonts w:ascii="Garamond" w:hAnsi="Garamond"/>
          <w:sz w:val="22"/>
        </w:rPr>
        <w:t>Strängn</w:t>
      </w:r>
      <w:r w:rsidR="005971B5">
        <w:rPr>
          <w:rFonts w:ascii="Garamond" w:hAnsi="Garamond"/>
          <w:sz w:val="22"/>
        </w:rPr>
        <w:t>ä</w:t>
      </w:r>
      <w:r>
        <w:rPr>
          <w:rFonts w:ascii="Garamond" w:hAnsi="Garamond"/>
          <w:sz w:val="22"/>
        </w:rPr>
        <w:t>s Bibliotek</w:t>
      </w:r>
    </w:p>
    <w:p w14:paraId="2E813A0F" w14:textId="40578DCD" w:rsidR="00A01C00" w:rsidRPr="00B92A01" w:rsidRDefault="00E6211A" w:rsidP="00B92A01">
      <w:pPr>
        <w:pStyle w:val="Code"/>
        <w:numPr>
          <w:ilvl w:val="1"/>
          <w:numId w:val="74"/>
        </w:numPr>
        <w:rPr>
          <w:rFonts w:ascii="Garamond" w:hAnsi="Garamond"/>
          <w:color w:val="000000" w:themeColor="text1"/>
          <w:sz w:val="22"/>
          <w:lang w:val="sv-SE"/>
        </w:rPr>
      </w:pPr>
      <w:r w:rsidRPr="00502AA0">
        <w:rPr>
          <w:rFonts w:ascii="Garamond" w:hAnsi="Garamond"/>
          <w:color w:val="000000"/>
          <w:sz w:val="22"/>
          <w:shd w:val="clear" w:color="auto" w:fill="FFFFFF"/>
        </w:rPr>
        <w:t>Gretel &amp; Hansel</w:t>
      </w:r>
    </w:p>
    <w:p w14:paraId="2ECA0744" w14:textId="04406673" w:rsidR="00E6211A" w:rsidRDefault="00E6211A"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Honest Thief</w:t>
      </w:r>
    </w:p>
    <w:p w14:paraId="35A6FD54" w14:textId="7C209FEE" w:rsidR="00091FF7" w:rsidRDefault="00091FF7"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Downrange</w:t>
      </w:r>
    </w:p>
    <w:p w14:paraId="0AA47383" w14:textId="2086D4BF" w:rsidR="00A80CAA" w:rsidRDefault="00A80CAA"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Alone</w:t>
      </w:r>
    </w:p>
    <w:p w14:paraId="6F9C7522" w14:textId="6743E3EA" w:rsidR="00716C68" w:rsidRDefault="00716C68"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Revenge</w:t>
      </w:r>
    </w:p>
    <w:p w14:paraId="328B6A64" w14:textId="204599B0" w:rsidR="00716C68" w:rsidRDefault="00716C68"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Point Blank</w:t>
      </w:r>
    </w:p>
    <w:p w14:paraId="2925AB1D" w14:textId="39452A76" w:rsidR="00890C86" w:rsidRDefault="00890C86"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Unlocked</w:t>
      </w:r>
    </w:p>
    <w:p w14:paraId="2D7AB700" w14:textId="06500BD9" w:rsidR="001A3AAA" w:rsidRPr="000873D9" w:rsidRDefault="001A3AAA"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Eye in the Sky</w:t>
      </w:r>
    </w:p>
    <w:p w14:paraId="1F7EAAE4" w14:textId="77777777" w:rsidR="007F32C3" w:rsidRDefault="007F32C3" w:rsidP="007F32C3">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Moon</w:t>
      </w:r>
    </w:p>
    <w:p w14:paraId="26FED8C5" w14:textId="77777777" w:rsidR="000F42C1" w:rsidRDefault="000F42C1"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lastRenderedPageBreak/>
        <w:t>It comes at Night</w:t>
      </w:r>
    </w:p>
    <w:p w14:paraId="1DF78937" w14:textId="22AEC835" w:rsidR="001B70B2" w:rsidRDefault="001B70B2" w:rsidP="001B70B2">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hild’s Play</w:t>
      </w:r>
    </w:p>
    <w:p w14:paraId="58623608" w14:textId="68283F25" w:rsidR="001D0BED" w:rsidRPr="00160133" w:rsidRDefault="001D0BED" w:rsidP="001D0BED">
      <w:pPr>
        <w:pStyle w:val="Code"/>
        <w:numPr>
          <w:ilvl w:val="1"/>
          <w:numId w:val="74"/>
        </w:numPr>
        <w:rPr>
          <w:rFonts w:ascii="Garamond" w:hAnsi="Garamond"/>
          <w:color w:val="000000" w:themeColor="text1"/>
          <w:sz w:val="22"/>
          <w:lang w:val="sv-SE"/>
        </w:rPr>
      </w:pPr>
      <w:r w:rsidRPr="00160133">
        <w:rPr>
          <w:rFonts w:ascii="Garamond" w:hAnsi="Garamond"/>
          <w:color w:val="000000"/>
          <w:sz w:val="22"/>
          <w:shd w:val="clear" w:color="auto" w:fill="FFFFFF"/>
        </w:rPr>
        <w:t>The Hitman's Bodyguard</w:t>
      </w:r>
    </w:p>
    <w:p w14:paraId="5FC32B7C" w14:textId="77777777" w:rsidR="001D0BED" w:rsidRDefault="001D0BED" w:rsidP="001D0BED">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Gentlemen</w:t>
      </w:r>
    </w:p>
    <w:p w14:paraId="0F8FD686" w14:textId="02D7AC6F" w:rsidR="00D6166C" w:rsidRDefault="00D6166C"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urbo Kid</w:t>
      </w:r>
    </w:p>
    <w:p w14:paraId="6263EDDC" w14:textId="77777777" w:rsidR="002E5DA9" w:rsidRDefault="002E5DA9" w:rsidP="002E5DA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Host</w:t>
      </w:r>
    </w:p>
    <w:p w14:paraId="55F24377" w14:textId="0FB525B0" w:rsidR="00A06CA2" w:rsidRDefault="00A06CA2"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Reckoning</w:t>
      </w:r>
    </w:p>
    <w:p w14:paraId="4FF6093F" w14:textId="4BB029F7" w:rsidR="00265811" w:rsidRDefault="0026581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oherence</w:t>
      </w:r>
    </w:p>
    <w:p w14:paraId="4046D228" w14:textId="1773FF1A" w:rsidR="001D5F85" w:rsidRDefault="00B963A6"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What Happened to </w:t>
      </w:r>
      <w:r w:rsidR="001D5F85">
        <w:rPr>
          <w:rFonts w:ascii="Garamond" w:hAnsi="Garamond"/>
          <w:color w:val="000000" w:themeColor="text1"/>
          <w:sz w:val="22"/>
          <w:lang w:val="sv-SE"/>
        </w:rPr>
        <w:t>Monday</w:t>
      </w:r>
    </w:p>
    <w:p w14:paraId="677A70D0" w14:textId="20328E49" w:rsidR="001105A1" w:rsidRDefault="001105A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Gentlemen</w:t>
      </w:r>
    </w:p>
    <w:p w14:paraId="0165FE9B" w14:textId="77777777" w:rsidR="00EA2CAA" w:rsidRPr="00E7406D" w:rsidRDefault="00EA2CAA" w:rsidP="00EA2CA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Death of Stalin</w:t>
      </w:r>
    </w:p>
    <w:p w14:paraId="2B916FA2" w14:textId="0496CE1F" w:rsidR="000873D9" w:rsidRDefault="000F60D5" w:rsidP="000F60D5">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Moviezine</w:t>
      </w:r>
    </w:p>
    <w:p w14:paraId="286E2346" w14:textId="3DC268CB" w:rsidR="00084519" w:rsidRDefault="000F42C1" w:rsidP="0008451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It Follows</w:t>
      </w:r>
    </w:p>
    <w:p w14:paraId="7119DAE1" w14:textId="64669313" w:rsidR="001343C7" w:rsidRDefault="001343C7" w:rsidP="001343C7">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Zombies</w:t>
      </w:r>
    </w:p>
    <w:p w14:paraId="4E25214F" w14:textId="77A160E7"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Warm Bodies</w:t>
      </w:r>
    </w:p>
    <w:p w14:paraId="600354F4" w14:textId="306A8051"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 xml:space="preserve">Anna and the </w:t>
      </w:r>
      <w:r w:rsidR="00AA6383">
        <w:rPr>
          <w:rFonts w:ascii="Garamond" w:hAnsi="Garamond"/>
          <w:color w:val="000000" w:themeColor="text1"/>
          <w:sz w:val="22"/>
          <w:lang w:val="sv-SE"/>
        </w:rPr>
        <w:t>A</w:t>
      </w:r>
      <w:r>
        <w:rPr>
          <w:rFonts w:ascii="Garamond" w:hAnsi="Garamond"/>
          <w:color w:val="000000" w:themeColor="text1"/>
          <w:sz w:val="22"/>
          <w:lang w:val="sv-SE"/>
        </w:rPr>
        <w:t>pocalypse</w:t>
      </w:r>
    </w:p>
    <w:p w14:paraId="14E829D6" w14:textId="2DBB1D4F"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 xml:space="preserve">It </w:t>
      </w:r>
      <w:r w:rsidR="002B52FC">
        <w:rPr>
          <w:rFonts w:ascii="Garamond" w:hAnsi="Garamond"/>
          <w:color w:val="000000" w:themeColor="text1"/>
          <w:sz w:val="22"/>
          <w:lang w:val="sv-SE"/>
        </w:rPr>
        <w:t>stains</w:t>
      </w:r>
      <w:r>
        <w:rPr>
          <w:rFonts w:ascii="Garamond" w:hAnsi="Garamond"/>
          <w:color w:val="000000" w:themeColor="text1"/>
          <w:sz w:val="22"/>
          <w:lang w:val="sv-SE"/>
        </w:rPr>
        <w:t xml:space="preserve"> the </w:t>
      </w:r>
      <w:r w:rsidR="002B52FC">
        <w:rPr>
          <w:rFonts w:ascii="Garamond" w:hAnsi="Garamond"/>
          <w:color w:val="000000" w:themeColor="text1"/>
          <w:sz w:val="22"/>
          <w:lang w:val="sv-SE"/>
        </w:rPr>
        <w:t>S</w:t>
      </w:r>
      <w:r>
        <w:rPr>
          <w:rFonts w:ascii="Garamond" w:hAnsi="Garamond"/>
          <w:color w:val="000000" w:themeColor="text1"/>
          <w:sz w:val="22"/>
          <w:lang w:val="sv-SE"/>
        </w:rPr>
        <w:t xml:space="preserve">and </w:t>
      </w:r>
      <w:r w:rsidR="002B52FC">
        <w:rPr>
          <w:rFonts w:ascii="Garamond" w:hAnsi="Garamond"/>
          <w:color w:val="000000" w:themeColor="text1"/>
          <w:sz w:val="22"/>
          <w:lang w:val="sv-SE"/>
        </w:rPr>
        <w:t>R</w:t>
      </w:r>
      <w:r>
        <w:rPr>
          <w:rFonts w:ascii="Garamond" w:hAnsi="Garamond"/>
          <w:color w:val="000000" w:themeColor="text1"/>
          <w:sz w:val="22"/>
          <w:lang w:val="sv-SE"/>
        </w:rPr>
        <w:t>ed</w:t>
      </w:r>
    </w:p>
    <w:p w14:paraId="0B02B161" w14:textId="4A8B9953"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Fido</w:t>
      </w:r>
    </w:p>
    <w:p w14:paraId="6885E535" w14:textId="0765D472"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Life after Beth</w:t>
      </w:r>
    </w:p>
    <w:p w14:paraId="6893C76B" w14:textId="080030E6"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Zombieland</w:t>
      </w:r>
    </w:p>
    <w:p w14:paraId="0A608C33" w14:textId="4666DA4B" w:rsidR="001343C7" w:rsidRDefault="002B52FC"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Paranorman</w:t>
      </w:r>
    </w:p>
    <w:p w14:paraId="72D13992" w14:textId="07195F08" w:rsidR="002B52FC" w:rsidRDefault="00901658"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Pontypool</w:t>
      </w:r>
    </w:p>
    <w:p w14:paraId="735F652F" w14:textId="0D9E3C06" w:rsidR="00901658" w:rsidRDefault="00901658"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The Returned</w:t>
      </w:r>
    </w:p>
    <w:p w14:paraId="0A716F1A" w14:textId="521FCF55" w:rsidR="00901658" w:rsidRDefault="00F83182"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Shawn of the Dead</w:t>
      </w:r>
    </w:p>
    <w:p w14:paraId="3B73F61A" w14:textId="77777777" w:rsidR="001B5AF3" w:rsidRPr="00502F2A" w:rsidRDefault="001B5AF3" w:rsidP="00EB1D78">
      <w:pPr>
        <w:pStyle w:val="Code"/>
        <w:rPr>
          <w:rFonts w:ascii="Garamond" w:hAnsi="Garamond"/>
          <w:color w:val="000000" w:themeColor="text1"/>
          <w:sz w:val="24"/>
          <w:szCs w:val="24"/>
          <w:lang w:val="sv-SE"/>
        </w:rPr>
      </w:pPr>
    </w:p>
    <w:p w14:paraId="663ABD0C" w14:textId="6428476F"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ej Eric,</w:t>
      </w:r>
    </w:p>
    <w:p w14:paraId="6695C219" w14:textId="1A441552" w:rsidR="001E64C4" w:rsidRPr="00502F2A" w:rsidRDefault="001E64C4" w:rsidP="00D14426">
      <w:pPr>
        <w:pStyle w:val="Code"/>
        <w:rPr>
          <w:rFonts w:ascii="Garamond" w:hAnsi="Garamond"/>
          <w:color w:val="000000" w:themeColor="text1"/>
          <w:sz w:val="24"/>
          <w:szCs w:val="24"/>
          <w:lang w:val="sv-SE"/>
        </w:rPr>
      </w:pPr>
    </w:p>
    <w:p w14:paraId="40F2B545" w14:textId="7AB1160A"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Jag bifogar rapporten om övning 4 - kartläggning av värderingar.</w:t>
      </w:r>
    </w:p>
    <w:p w14:paraId="50BEEDAD" w14:textId="76A77FA1" w:rsidR="001E64C4" w:rsidRPr="00502F2A" w:rsidRDefault="001E64C4" w:rsidP="00D14426">
      <w:pPr>
        <w:pStyle w:val="Code"/>
        <w:rPr>
          <w:rFonts w:ascii="Garamond" w:hAnsi="Garamond"/>
          <w:color w:val="000000" w:themeColor="text1"/>
          <w:sz w:val="24"/>
          <w:szCs w:val="24"/>
          <w:lang w:val="sv-SE"/>
        </w:rPr>
      </w:pPr>
    </w:p>
    <w:p w14:paraId="12D84963" w14:textId="5A8FAF93"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Som jag nämnde i mitt förra mail är jag tyvärr upptagen på onsdag, men dagarna därefter går bra.</w:t>
      </w:r>
    </w:p>
    <w:p w14:paraId="554F8FE4" w14:textId="684FF079" w:rsidR="001E64C4" w:rsidRPr="00502F2A" w:rsidRDefault="001E64C4" w:rsidP="00D14426">
      <w:pPr>
        <w:pStyle w:val="Code"/>
        <w:rPr>
          <w:rFonts w:ascii="Garamond" w:hAnsi="Garamond"/>
          <w:color w:val="000000" w:themeColor="text1"/>
          <w:sz w:val="24"/>
          <w:szCs w:val="24"/>
          <w:lang w:val="sv-SE"/>
        </w:rPr>
      </w:pPr>
    </w:p>
    <w:p w14:paraId="292EB432"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älsningar Stefan Björnander</w:t>
      </w:r>
    </w:p>
    <w:p w14:paraId="7FC3BC99" w14:textId="77777777" w:rsidR="00D14426" w:rsidRPr="00502F2A" w:rsidRDefault="00D14426" w:rsidP="00D14426">
      <w:pPr>
        <w:pStyle w:val="Code"/>
        <w:rPr>
          <w:rFonts w:ascii="Garamond" w:hAnsi="Garamond"/>
          <w:color w:val="000000" w:themeColor="text1"/>
          <w:sz w:val="24"/>
          <w:szCs w:val="24"/>
          <w:lang w:val="sv-SE"/>
        </w:rPr>
      </w:pPr>
    </w:p>
    <w:p w14:paraId="13274301"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Vallbyvägen 9C</w:t>
      </w:r>
    </w:p>
    <w:p w14:paraId="644235EF"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645 42 Strängnäs</w:t>
      </w:r>
    </w:p>
    <w:p w14:paraId="5B1BF0FB" w14:textId="77777777" w:rsidR="00D14426" w:rsidRPr="00502F2A" w:rsidRDefault="00D14426" w:rsidP="00D14426">
      <w:pPr>
        <w:pStyle w:val="Code"/>
        <w:rPr>
          <w:rFonts w:ascii="Garamond" w:hAnsi="Garamond"/>
          <w:color w:val="000000" w:themeColor="text1"/>
          <w:sz w:val="24"/>
          <w:szCs w:val="24"/>
          <w:lang w:val="sv-SE"/>
        </w:rPr>
      </w:pPr>
    </w:p>
    <w:p w14:paraId="59F8C13F" w14:textId="306EB671" w:rsidR="00D14426" w:rsidRPr="007A4835" w:rsidRDefault="00771CF4" w:rsidP="00D14426">
      <w:pPr>
        <w:pStyle w:val="Code"/>
        <w:rPr>
          <w:rFonts w:ascii="Garamond" w:hAnsi="Garamond"/>
          <w:color w:val="000000" w:themeColor="text1"/>
          <w:sz w:val="24"/>
          <w:szCs w:val="24"/>
          <w:lang w:val="nb-NO"/>
        </w:rPr>
      </w:pPr>
      <w:r w:rsidRPr="007A4835">
        <w:rPr>
          <w:rFonts w:ascii="Garamond" w:hAnsi="Garamond"/>
          <w:color w:val="000000" w:themeColor="text1"/>
          <w:sz w:val="24"/>
          <w:szCs w:val="24"/>
          <w:lang w:val="nb-NO"/>
        </w:rPr>
        <w:t>Telefon</w:t>
      </w:r>
      <w:r w:rsidR="00D14426" w:rsidRPr="007A4835">
        <w:rPr>
          <w:rFonts w:ascii="Garamond" w:hAnsi="Garamond"/>
          <w:color w:val="000000" w:themeColor="text1"/>
          <w:sz w:val="24"/>
          <w:szCs w:val="24"/>
          <w:lang w:val="nb-NO"/>
        </w:rPr>
        <w:t xml:space="preserve"> 0705-195198</w:t>
      </w:r>
    </w:p>
    <w:p w14:paraId="371A7597" w14:textId="788A35BC" w:rsidR="00D14426" w:rsidRPr="007A4835" w:rsidRDefault="00AB57B6" w:rsidP="00D14426">
      <w:pPr>
        <w:pStyle w:val="Code"/>
        <w:rPr>
          <w:rFonts w:ascii="Garamond" w:hAnsi="Garamond"/>
          <w:color w:val="000000" w:themeColor="text1"/>
          <w:sz w:val="24"/>
          <w:szCs w:val="24"/>
          <w:lang w:val="nb-NO"/>
        </w:rPr>
      </w:pPr>
      <w:hyperlink r:id="rId119" w:history="1">
        <w:r w:rsidR="00771CF4" w:rsidRPr="007A4835">
          <w:rPr>
            <w:rStyle w:val="Hyperlink"/>
            <w:rFonts w:ascii="Garamond" w:hAnsi="Garamond"/>
            <w:color w:val="000000" w:themeColor="text1"/>
            <w:sz w:val="24"/>
            <w:szCs w:val="24"/>
            <w:lang w:val="nb-NO"/>
          </w:rPr>
          <w:t>stefan.bjornander@outlook.com</w:t>
        </w:r>
      </w:hyperlink>
    </w:p>
    <w:p w14:paraId="6C2CBF52" w14:textId="693C6E65" w:rsidR="00771CF4" w:rsidRPr="007A4835" w:rsidRDefault="00771CF4" w:rsidP="00D14426">
      <w:pPr>
        <w:pStyle w:val="Code"/>
        <w:rPr>
          <w:rFonts w:ascii="Garamond" w:hAnsi="Garamond"/>
          <w:color w:val="000000" w:themeColor="text1"/>
          <w:sz w:val="24"/>
          <w:szCs w:val="24"/>
          <w:lang w:val="nb-NO"/>
        </w:rPr>
      </w:pPr>
    </w:p>
    <w:p w14:paraId="4E6417B2" w14:textId="628CAC61" w:rsidR="00771CF4" w:rsidRPr="007A4835" w:rsidRDefault="00771CF4" w:rsidP="00D14426">
      <w:pPr>
        <w:pStyle w:val="Code"/>
        <w:rPr>
          <w:rFonts w:ascii="Garamond" w:hAnsi="Garamond"/>
          <w:color w:val="000000" w:themeColor="text1"/>
          <w:sz w:val="24"/>
          <w:szCs w:val="24"/>
          <w:lang w:val="nb-NO"/>
        </w:rPr>
      </w:pPr>
      <w:r w:rsidRPr="007A4835">
        <w:rPr>
          <w:rFonts w:ascii="Garamond" w:hAnsi="Garamond"/>
          <w:color w:val="000000" w:themeColor="text1"/>
          <w:sz w:val="24"/>
          <w:szCs w:val="24"/>
          <w:lang w:val="nb-NO"/>
        </w:rPr>
        <w:t>Övningar</w:t>
      </w:r>
    </w:p>
    <w:p w14:paraId="49BDEAFE" w14:textId="6B473EEE"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personer</w:t>
      </w:r>
    </w:p>
    <w:p w14:paraId="27462281" w14:textId="2CA79E2A" w:rsidR="000A3708" w:rsidRPr="00502F2A" w:rsidRDefault="006F0647"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Håkan Lundow</w:t>
      </w:r>
      <w:r w:rsidR="001C6A80" w:rsidRPr="00502F2A">
        <w:rPr>
          <w:rFonts w:ascii="Garamond" w:hAnsi="Garamond"/>
          <w:color w:val="000000" w:themeColor="text1"/>
          <w:sz w:val="24"/>
          <w:szCs w:val="24"/>
          <w:lang w:val="sv-SE"/>
        </w:rPr>
        <w:t>, Umeå</w:t>
      </w:r>
    </w:p>
    <w:p w14:paraId="1E0F4D9E" w14:textId="12BB3902" w:rsidR="00697DC0" w:rsidRPr="00502F2A" w:rsidRDefault="00697DC0"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ennart Edblom</w:t>
      </w:r>
      <w:r w:rsidR="001C6A80" w:rsidRPr="00502F2A">
        <w:rPr>
          <w:rFonts w:ascii="Garamond" w:hAnsi="Garamond"/>
          <w:color w:val="000000" w:themeColor="text1"/>
          <w:sz w:val="24"/>
          <w:szCs w:val="24"/>
          <w:lang w:val="sv-SE"/>
        </w:rPr>
        <w:t>, Umeå</w:t>
      </w:r>
    </w:p>
    <w:p w14:paraId="3162558F" w14:textId="49088346" w:rsidR="00697DC0" w:rsidRPr="00502F2A" w:rsidRDefault="00D834BE"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ars Grunske</w:t>
      </w:r>
      <w:r w:rsidR="001C6A80" w:rsidRPr="00502F2A">
        <w:rPr>
          <w:rFonts w:ascii="Garamond" w:hAnsi="Garamond"/>
          <w:color w:val="000000" w:themeColor="text1"/>
          <w:sz w:val="24"/>
          <w:szCs w:val="24"/>
          <w:lang w:val="sv-SE"/>
        </w:rPr>
        <w:t>, Melbourne</w:t>
      </w:r>
    </w:p>
    <w:p w14:paraId="75E6A653" w14:textId="3A3136CF"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resurser</w:t>
      </w:r>
    </w:p>
    <w:p w14:paraId="171B333F" w14:textId="5C981CB7" w:rsidR="00791BF8" w:rsidRPr="00502F2A" w:rsidRDefault="0001789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Robert A Heinlein: </w:t>
      </w:r>
      <w:r w:rsidR="00791BF8" w:rsidRPr="00502F2A">
        <w:rPr>
          <w:rFonts w:ascii="Garamond" w:hAnsi="Garamond"/>
          <w:color w:val="000000" w:themeColor="text1"/>
          <w:sz w:val="24"/>
          <w:szCs w:val="24"/>
          <w:lang w:val="sv-SE"/>
        </w:rPr>
        <w:t>Tunneln i Skyn</w:t>
      </w:r>
    </w:p>
    <w:p w14:paraId="32C55F82" w14:textId="12D11E14" w:rsidR="00C724AD"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Alfred </w:t>
      </w:r>
      <w:r w:rsidR="0001789A" w:rsidRPr="00502F2A">
        <w:rPr>
          <w:rFonts w:ascii="Garamond" w:hAnsi="Garamond"/>
          <w:color w:val="000000" w:themeColor="text1"/>
          <w:sz w:val="24"/>
          <w:szCs w:val="24"/>
          <w:lang w:val="sv-SE"/>
        </w:rPr>
        <w:t xml:space="preserve">Aho et. al: </w:t>
      </w:r>
      <w:r w:rsidR="00C724AD" w:rsidRPr="00502F2A">
        <w:rPr>
          <w:rFonts w:ascii="Garamond" w:hAnsi="Garamond"/>
          <w:color w:val="000000" w:themeColor="text1"/>
          <w:sz w:val="24"/>
          <w:szCs w:val="24"/>
          <w:lang w:val="sv-SE"/>
        </w:rPr>
        <w:t>Drakboken</w:t>
      </w:r>
    </w:p>
    <w:p w14:paraId="0382854E" w14:textId="46FB6EEF" w:rsidR="006A7DEC"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Charles </w:t>
      </w:r>
      <w:r w:rsidR="006A7DEC" w:rsidRPr="00502F2A">
        <w:rPr>
          <w:rFonts w:ascii="Garamond" w:hAnsi="Garamond"/>
          <w:color w:val="000000" w:themeColor="text1"/>
          <w:sz w:val="24"/>
          <w:szCs w:val="24"/>
          <w:lang w:val="sv-SE"/>
        </w:rPr>
        <w:t>Petzold: Programming Windows</w:t>
      </w:r>
    </w:p>
    <w:p w14:paraId="6F5B88A1" w14:textId="690A1CA1" w:rsidR="00771CF4" w:rsidRPr="00502F2A" w:rsidRDefault="00903708"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händelser</w:t>
      </w:r>
    </w:p>
    <w:p w14:paraId="04E16A4F" w14:textId="6E1C877E" w:rsidR="00094FF6" w:rsidRPr="00502F2A" w:rsidRDefault="00094FF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Dive Master</w:t>
      </w:r>
    </w:p>
    <w:p w14:paraId="43F93E3B" w14:textId="13A1EFC0"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AFE-kursen</w:t>
      </w:r>
    </w:p>
    <w:p w14:paraId="467750A5" w14:textId="70C3B778"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tugvärd</w:t>
      </w:r>
    </w:p>
    <w:p w14:paraId="629F946D" w14:textId="1D04FFC3"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lastRenderedPageBreak/>
        <w:t>Packt Publishing: fel address</w:t>
      </w:r>
    </w:p>
    <w:p w14:paraId="63D4AB7D" w14:textId="706BBDDB"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gelska A: besiktning</w:t>
      </w:r>
    </w:p>
    <w:p w14:paraId="705F761D" w14:textId="3FE021B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1479D69A" w14:textId="62CD4BD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sonliga värderingar och triggers</w:t>
      </w:r>
    </w:p>
    <w:p w14:paraId="78E2E4BF" w14:textId="22FFBE20" w:rsidR="00601AC0" w:rsidRPr="00502F2A" w:rsidRDefault="00085382"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tusiasm/positiv attityd</w:t>
      </w:r>
    </w:p>
    <w:p w14:paraId="482D9F7A" w14:textId="58D7A4C0" w:rsidR="00085382" w:rsidRPr="00502F2A" w:rsidRDefault="00085382"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umor/glädje</w:t>
      </w:r>
    </w:p>
    <w:p w14:paraId="63D83263" w14:textId="49D6DDE5" w:rsidR="00085382" w:rsidRPr="00502F2A" w:rsidRDefault="00ED61E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w:t>
      </w:r>
    </w:p>
    <w:p w14:paraId="049F51C1" w14:textId="77777777" w:rsidR="008C5830" w:rsidRPr="00502F2A" w:rsidRDefault="008C583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spekt</w:t>
      </w:r>
    </w:p>
    <w:p w14:paraId="530B86C3" w14:textId="66D40AA8" w:rsidR="00ED61EA" w:rsidRPr="00502F2A" w:rsidRDefault="00ED61EA"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w:t>
      </w:r>
    </w:p>
    <w:p w14:paraId="6FA9AF03" w14:textId="40C195F6"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litlighet</w:t>
      </w:r>
    </w:p>
    <w:p w14:paraId="73CAE598" w14:textId="339E33E7" w:rsidR="00ED61EA" w:rsidRPr="00502F2A" w:rsidRDefault="00B748B9"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het</w:t>
      </w:r>
    </w:p>
    <w:p w14:paraId="5739FC95" w14:textId="1C01818A"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disciplin</w:t>
      </w:r>
    </w:p>
    <w:p w14:paraId="752B8E51" w14:textId="74F44DBA" w:rsidR="00085382" w:rsidRPr="00502F2A" w:rsidRDefault="00BA202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ar ansvar</w:t>
      </w:r>
    </w:p>
    <w:p w14:paraId="5B56C930" w14:textId="7CFB1FEB" w:rsidR="000B5C6C" w:rsidRPr="00502F2A" w:rsidRDefault="000B5C6C"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rigger</w:t>
      </w:r>
    </w:p>
    <w:p w14:paraId="49048045" w14:textId="40AE0AE4"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feghet</w:t>
      </w:r>
    </w:p>
    <w:p w14:paraId="31174897" w14:textId="77777777" w:rsidR="000B5C6C" w:rsidRPr="00502F2A" w:rsidRDefault="000B5C6C"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pulikaner runt Donald Trump</w:t>
      </w:r>
    </w:p>
    <w:p w14:paraId="6FE4A192" w14:textId="7C3C18EF"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orättvisa</w:t>
      </w:r>
    </w:p>
    <w:p w14:paraId="289581AF" w14:textId="11E3717A"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trevlighet/oförskämdhet</w:t>
      </w:r>
    </w:p>
    <w:p w14:paraId="29E409BE" w14:textId="77777777"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gn 1</w:t>
      </w:r>
    </w:p>
    <w:p w14:paraId="5D84FE4E" w14:textId="2C568B33"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061E4AAA" w14:textId="0F2700D1"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ng 2</w:t>
      </w:r>
    </w:p>
    <w:p w14:paraId="66570ADF" w14:textId="442A333C"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w:t>
      </w:r>
    </w:p>
    <w:p w14:paraId="17739B18" w14:textId="451769EB"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andra</w:t>
      </w:r>
    </w:p>
    <w:p w14:paraId="53ADAA0D" w14:textId="1174E9C2"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fta ångest om jag tänker på mig själv</w:t>
      </w:r>
    </w:p>
    <w:p w14:paraId="6D94AE97" w14:textId="77777777"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ig</w:t>
      </w:r>
    </w:p>
    <w:p w14:paraId="4CDD8CF1" w14:textId="6A74C766"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konsekvenserna</w:t>
      </w:r>
    </w:p>
    <w:p w14:paraId="1D1289B2" w14:textId="539476A9"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ocial</w:t>
      </w:r>
    </w:p>
    <w:p w14:paraId="01992084" w14:textId="799DAABC"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itta fler vänner</w:t>
      </w:r>
    </w:p>
    <w:p w14:paraId="30ABE057" w14:textId="321C5CDF"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Kanske bara ett socialt tryck</w:t>
      </w:r>
    </w:p>
    <w:p w14:paraId="69C6DA7C" w14:textId="77777777" w:rsidR="001E64C4" w:rsidRPr="00502F2A" w:rsidRDefault="001E64C4" w:rsidP="001E64C4">
      <w:pPr>
        <w:pStyle w:val="NormalPACKT"/>
        <w:rPr>
          <w:noProof/>
          <w:color w:val="000000" w:themeColor="text1"/>
          <w:lang w:val="sv-SE"/>
        </w:rPr>
      </w:pPr>
    </w:p>
    <w:p w14:paraId="3CDF1D50" w14:textId="6338807A" w:rsidR="009C45FB" w:rsidRPr="00502F2A" w:rsidRDefault="009C45FB" w:rsidP="009C45FB">
      <w:pPr>
        <w:pStyle w:val="Heading3"/>
        <w:spacing w:before="0" w:after="0"/>
        <w:rPr>
          <w:rFonts w:ascii="inherit" w:hAnsi="inherit"/>
          <w:color w:val="000000" w:themeColor="text1"/>
          <w:sz w:val="30"/>
          <w:szCs w:val="30"/>
        </w:rPr>
      </w:pPr>
      <w:proofErr w:type="spellStart"/>
      <w:r w:rsidRPr="00502F2A">
        <w:rPr>
          <w:rFonts w:ascii="inherit" w:hAnsi="inherit"/>
          <w:color w:val="000000" w:themeColor="text1"/>
          <w:sz w:val="30"/>
          <w:szCs w:val="30"/>
        </w:rPr>
        <w:t>Dataingenjör</w:t>
      </w:r>
      <w:proofErr w:type="spellEnd"/>
    </w:p>
    <w:p w14:paraId="56744946" w14:textId="77777777" w:rsidR="009C45FB" w:rsidRPr="00502F2A" w:rsidRDefault="009C45FB" w:rsidP="009C45FB">
      <w:pPr>
        <w:pStyle w:val="Heading3"/>
        <w:spacing w:before="0" w:after="0"/>
        <w:rPr>
          <w:rFonts w:ascii="inherit" w:hAnsi="inherit"/>
          <w:color w:val="000000" w:themeColor="text1"/>
          <w:sz w:val="30"/>
          <w:szCs w:val="30"/>
        </w:rPr>
      </w:pPr>
      <w:r w:rsidRPr="00502F2A">
        <w:rPr>
          <w:rFonts w:ascii="inherit" w:hAnsi="inherit"/>
          <w:color w:val="000000" w:themeColor="text1"/>
          <w:sz w:val="30"/>
          <w:szCs w:val="30"/>
        </w:rPr>
        <w:t>Kommun: Stockholm</w:t>
      </w:r>
    </w:p>
    <w:p w14:paraId="462BD9A5" w14:textId="77777777" w:rsidR="009C45FB" w:rsidRPr="00502F2A" w:rsidRDefault="009C45FB" w:rsidP="009C45FB">
      <w:pPr>
        <w:pStyle w:val="Heading2"/>
        <w:spacing w:before="0"/>
        <w:rPr>
          <w:rFonts w:ascii="inherit" w:hAnsi="inherit"/>
          <w:color w:val="000000" w:themeColor="text1"/>
          <w:sz w:val="36"/>
          <w:szCs w:val="36"/>
        </w:rPr>
      </w:pPr>
      <w:r w:rsidRPr="00502F2A">
        <w:rPr>
          <w:rFonts w:ascii="inherit" w:hAnsi="inherit"/>
          <w:color w:val="000000" w:themeColor="text1"/>
        </w:rPr>
        <w:t>Korta fakta om jobbet</w:t>
      </w:r>
    </w:p>
    <w:p w14:paraId="1B497944" w14:textId="77777777" w:rsidR="009C45FB" w:rsidRPr="00502F2A" w:rsidRDefault="009C45FB" w:rsidP="009C45FB">
      <w:pPr>
        <w:rPr>
          <w:rFonts w:ascii="Open Sans" w:hAnsi="Open Sans"/>
          <w:color w:val="000000" w:themeColor="text1"/>
        </w:rPr>
      </w:pPr>
      <w:r w:rsidRPr="00502F2A">
        <w:rPr>
          <w:rFonts w:ascii="Open Sans" w:hAnsi="Open Sans"/>
          <w:color w:val="000000" w:themeColor="text1"/>
        </w:rPr>
        <w:t>Omfattning: Heltid</w:t>
      </w:r>
    </w:p>
    <w:p w14:paraId="419198A3" w14:textId="77777777" w:rsidR="009C45FB" w:rsidRPr="00502F2A" w:rsidRDefault="009C45FB" w:rsidP="00CB3978">
      <w:pPr>
        <w:pStyle w:val="NoSpacing"/>
        <w:numPr>
          <w:ilvl w:val="0"/>
          <w:numId w:val="62"/>
        </w:numPr>
        <w:ind w:left="1077" w:hanging="357"/>
        <w:rPr>
          <w:rFonts w:ascii="Garamond" w:hAnsi="Garamond"/>
          <w:color w:val="000000" w:themeColor="text1"/>
        </w:rPr>
      </w:pPr>
    </w:p>
    <w:p w14:paraId="485ED1C3" w14:textId="77777777" w:rsidR="0018136C" w:rsidRPr="00502F2A" w:rsidRDefault="0018136C" w:rsidP="0018136C">
      <w:pPr>
        <w:pStyle w:val="NoSpacing"/>
        <w:rPr>
          <w:rFonts w:ascii="Garamond" w:hAnsi="Garamond"/>
          <w:color w:val="000000" w:themeColor="text1"/>
        </w:rPr>
      </w:pPr>
    </w:p>
    <w:p w14:paraId="25F2D21E" w14:textId="3DFAE591" w:rsidR="00E77F45" w:rsidRPr="00502F2A" w:rsidRDefault="00E77F45" w:rsidP="003A1E9D">
      <w:pPr>
        <w:pStyle w:val="NoSpacing"/>
        <w:rPr>
          <w:rFonts w:ascii="Garamond" w:hAnsi="Garamond"/>
          <w:color w:val="000000" w:themeColor="text1"/>
        </w:rPr>
      </w:pPr>
      <w:proofErr w:type="spellStart"/>
      <w:r w:rsidRPr="00502F2A">
        <w:rPr>
          <w:rFonts w:ascii="Garamond" w:hAnsi="Garamond"/>
          <w:color w:val="000000" w:themeColor="text1"/>
        </w:rPr>
        <w:t>Variadi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Functions</w:t>
      </w:r>
      <w:proofErr w:type="spellEnd"/>
    </w:p>
    <w:p w14:paraId="5D45D240" w14:textId="27FEB928" w:rsidR="00E77F45" w:rsidRPr="00502F2A" w:rsidRDefault="00114BA0" w:rsidP="003A1E9D">
      <w:pPr>
        <w:pStyle w:val="NoSpacing"/>
        <w:rPr>
          <w:rFonts w:ascii="Garamond" w:hAnsi="Garamond"/>
          <w:color w:val="000000" w:themeColor="text1"/>
        </w:rPr>
      </w:pPr>
      <w:bookmarkStart w:id="7" w:name="_Hlk59030987"/>
      <w:proofErr w:type="spellStart"/>
      <w:r w:rsidRPr="00502F2A">
        <w:rPr>
          <w:rFonts w:ascii="Garamond" w:hAnsi="Garamond"/>
          <w:color w:val="000000" w:themeColor="text1"/>
        </w:rPr>
        <w:t>variadic</w:t>
      </w:r>
      <w:proofErr w:type="spellEnd"/>
    </w:p>
    <w:p w14:paraId="72120D5E" w14:textId="6AF5A644" w:rsidR="003E6241" w:rsidRPr="00502F2A" w:rsidRDefault="003E6241" w:rsidP="003A1E9D">
      <w:pPr>
        <w:pStyle w:val="NoSpacing"/>
        <w:rPr>
          <w:rFonts w:ascii="Garamond" w:hAnsi="Garamond"/>
          <w:color w:val="000000" w:themeColor="text1"/>
        </w:rPr>
      </w:pPr>
    </w:p>
    <w:p w14:paraId="6CF860A2" w14:textId="7125C367" w:rsidR="005206A4" w:rsidRPr="00502F2A" w:rsidRDefault="005206A4" w:rsidP="003A1E9D">
      <w:pPr>
        <w:pStyle w:val="NoSpacing"/>
        <w:rPr>
          <w:rFonts w:ascii="Garamond" w:hAnsi="Garamond"/>
          <w:color w:val="000000" w:themeColor="text1"/>
        </w:rPr>
      </w:pPr>
      <w:r w:rsidRPr="00502F2A">
        <w:rPr>
          <w:rFonts w:ascii="Garamond" w:hAnsi="Garamond"/>
          <w:color w:val="000000" w:themeColor="text1"/>
        </w:rPr>
        <w:t xml:space="preserve">2 </w:t>
      </w:r>
      <w:proofErr w:type="spellStart"/>
      <w:r w:rsidRPr="00502F2A">
        <w:rPr>
          <w:rFonts w:ascii="Garamond" w:hAnsi="Garamond"/>
          <w:color w:val="000000" w:themeColor="text1"/>
        </w:rPr>
        <w:t>Complete</w:t>
      </w:r>
      <w:proofErr w:type="spellEnd"/>
      <w:r w:rsidRPr="00502F2A">
        <w:rPr>
          <w:rFonts w:ascii="Garamond" w:hAnsi="Garamond"/>
          <w:color w:val="000000" w:themeColor="text1"/>
        </w:rPr>
        <w:t xml:space="preserve"> Group</w:t>
      </w:r>
    </w:p>
    <w:p w14:paraId="50C6372F" w14:textId="2E131823" w:rsidR="001F6319" w:rsidRPr="00502F2A" w:rsidRDefault="001F6319" w:rsidP="00CB3978">
      <w:pPr>
        <w:pStyle w:val="NoSpacing"/>
        <w:numPr>
          <w:ilvl w:val="0"/>
          <w:numId w:val="59"/>
        </w:numPr>
        <w:rPr>
          <w:rFonts w:ascii="Garamond" w:hAnsi="Garamond"/>
          <w:color w:val="000000" w:themeColor="text1"/>
        </w:rPr>
      </w:pPr>
      <w:proofErr w:type="spellStart"/>
      <w:r w:rsidRPr="00502F2A">
        <w:rPr>
          <w:rFonts w:ascii="Garamond" w:hAnsi="Garamond"/>
          <w:color w:val="000000" w:themeColor="text1"/>
        </w:rPr>
        <w:t>Automatic</w:t>
      </w:r>
      <w:proofErr w:type="spellEnd"/>
      <w:r w:rsidRPr="00502F2A">
        <w:rPr>
          <w:rFonts w:ascii="Garamond" w:hAnsi="Garamond"/>
          <w:color w:val="000000" w:themeColor="text1"/>
        </w:rPr>
        <w:t xml:space="preserve"> bemanning och rekrytering</w:t>
      </w:r>
    </w:p>
    <w:p w14:paraId="1CD74E8B" w14:textId="59A507D4" w:rsidR="001F6319" w:rsidRPr="00502F2A" w:rsidRDefault="001F6319" w:rsidP="00CB3978">
      <w:pPr>
        <w:pStyle w:val="NoSpacing"/>
        <w:numPr>
          <w:ilvl w:val="0"/>
          <w:numId w:val="59"/>
        </w:numPr>
        <w:rPr>
          <w:rFonts w:ascii="Garamond" w:hAnsi="Garamond"/>
          <w:color w:val="000000" w:themeColor="text1"/>
        </w:rPr>
      </w:pPr>
      <w:r w:rsidRPr="00502F2A">
        <w:rPr>
          <w:rFonts w:ascii="Garamond" w:hAnsi="Garamond"/>
          <w:color w:val="000000" w:themeColor="text1"/>
        </w:rPr>
        <w:t>Startade 2010</w:t>
      </w:r>
    </w:p>
    <w:p w14:paraId="5784E7E4" w14:textId="74F26450" w:rsidR="001F6319" w:rsidRPr="00502F2A" w:rsidRDefault="001F6319" w:rsidP="00CB3978">
      <w:pPr>
        <w:pStyle w:val="NoSpacing"/>
        <w:numPr>
          <w:ilvl w:val="0"/>
          <w:numId w:val="59"/>
        </w:numPr>
        <w:rPr>
          <w:rFonts w:ascii="Garamond" w:hAnsi="Garamond"/>
          <w:color w:val="000000" w:themeColor="text1"/>
        </w:rPr>
      </w:pPr>
      <w:r w:rsidRPr="00502F2A">
        <w:rPr>
          <w:rFonts w:ascii="Garamond" w:hAnsi="Garamond"/>
          <w:color w:val="000000" w:themeColor="text1"/>
        </w:rPr>
        <w:t>Tjänstemannasektor</w:t>
      </w:r>
    </w:p>
    <w:p w14:paraId="36B7811C" w14:textId="77777777" w:rsidR="00EA6641" w:rsidRPr="00502F2A" w:rsidRDefault="00EA6641" w:rsidP="00CB3978">
      <w:pPr>
        <w:pStyle w:val="NoSpacing"/>
        <w:numPr>
          <w:ilvl w:val="0"/>
          <w:numId w:val="58"/>
        </w:numPr>
        <w:rPr>
          <w:rFonts w:ascii="Garamond" w:hAnsi="Garamond"/>
          <w:color w:val="000000" w:themeColor="text1"/>
        </w:rPr>
      </w:pPr>
      <w:r w:rsidRPr="00502F2A">
        <w:rPr>
          <w:rFonts w:ascii="Garamond" w:hAnsi="Garamond"/>
          <w:color w:val="000000" w:themeColor="text1"/>
        </w:rPr>
        <w:t>Back End</w:t>
      </w:r>
    </w:p>
    <w:p w14:paraId="610C1D7D" w14:textId="7CC58CBA"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Go</w:t>
      </w:r>
    </w:p>
    <w:p w14:paraId="41B4B0FC" w14:textId="47DBBF1B" w:rsidR="004B4FD9" w:rsidRPr="00502F2A" w:rsidRDefault="004B4FD9" w:rsidP="00CB3978">
      <w:pPr>
        <w:pStyle w:val="NoSpacing"/>
        <w:numPr>
          <w:ilvl w:val="2"/>
          <w:numId w:val="58"/>
        </w:numPr>
        <w:rPr>
          <w:rFonts w:ascii="Garamond" w:hAnsi="Garamond"/>
          <w:color w:val="000000" w:themeColor="text1"/>
        </w:rPr>
      </w:pPr>
      <w:r w:rsidRPr="00502F2A">
        <w:rPr>
          <w:rFonts w:ascii="Garamond" w:hAnsi="Garamond"/>
          <w:color w:val="000000" w:themeColor="text1"/>
        </w:rPr>
        <w:t xml:space="preserve">Modern </w:t>
      </w:r>
      <w:proofErr w:type="spellStart"/>
      <w:r w:rsidRPr="00502F2A">
        <w:rPr>
          <w:rFonts w:ascii="Garamond" w:hAnsi="Garamond"/>
          <w:color w:val="000000" w:themeColor="text1"/>
        </w:rPr>
        <w:t>Programming</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Languag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ncurrency</w:t>
      </w:r>
      <w:proofErr w:type="spellEnd"/>
    </w:p>
    <w:p w14:paraId="364C507F" w14:textId="769E4B50" w:rsidR="005206A4" w:rsidRPr="00502F2A" w:rsidRDefault="005206A4" w:rsidP="00CB3978">
      <w:pPr>
        <w:pStyle w:val="NoSpacing"/>
        <w:numPr>
          <w:ilvl w:val="1"/>
          <w:numId w:val="58"/>
        </w:numPr>
        <w:rPr>
          <w:rFonts w:ascii="Garamond" w:hAnsi="Garamond"/>
          <w:color w:val="000000" w:themeColor="text1"/>
        </w:rPr>
      </w:pPr>
      <w:proofErr w:type="spellStart"/>
      <w:r w:rsidRPr="00502F2A">
        <w:rPr>
          <w:rFonts w:ascii="Garamond" w:hAnsi="Garamond"/>
          <w:color w:val="000000" w:themeColor="text1"/>
        </w:rPr>
        <w:t>MariaDB</w:t>
      </w:r>
      <w:proofErr w:type="spellEnd"/>
      <w:r w:rsidRPr="00502F2A">
        <w:rPr>
          <w:rFonts w:ascii="Garamond" w:hAnsi="Garamond"/>
          <w:color w:val="000000" w:themeColor="text1"/>
        </w:rPr>
        <w:t>/AWS Aurora</w:t>
      </w:r>
    </w:p>
    <w:p w14:paraId="5806E9CA" w14:textId="481BEE6C" w:rsidR="004B4FD9" w:rsidRPr="00502F2A" w:rsidRDefault="008A39AF" w:rsidP="00CB3978">
      <w:pPr>
        <w:pStyle w:val="NoSpacing"/>
        <w:numPr>
          <w:ilvl w:val="2"/>
          <w:numId w:val="58"/>
        </w:numPr>
        <w:rPr>
          <w:rFonts w:ascii="Garamond" w:hAnsi="Garamond"/>
          <w:color w:val="000000" w:themeColor="text1"/>
        </w:rPr>
      </w:pPr>
      <w:proofErr w:type="spellStart"/>
      <w:r w:rsidRPr="00502F2A">
        <w:rPr>
          <w:rFonts w:ascii="Garamond" w:hAnsi="Garamond"/>
          <w:color w:val="000000" w:themeColor="text1"/>
        </w:rPr>
        <w:t>Relational</w:t>
      </w:r>
      <w:proofErr w:type="spellEnd"/>
      <w:r w:rsidRPr="00502F2A">
        <w:rPr>
          <w:rFonts w:ascii="Garamond" w:hAnsi="Garamond"/>
          <w:color w:val="000000" w:themeColor="text1"/>
        </w:rPr>
        <w:t xml:space="preserve"> </w:t>
      </w:r>
      <w:proofErr w:type="spellStart"/>
      <w:r w:rsidR="004B4FD9" w:rsidRPr="00502F2A">
        <w:rPr>
          <w:rFonts w:ascii="Garamond" w:hAnsi="Garamond"/>
          <w:color w:val="000000" w:themeColor="text1"/>
        </w:rPr>
        <w:t>Database</w:t>
      </w:r>
      <w:proofErr w:type="spellEnd"/>
      <w:r w:rsidR="004B4FD9" w:rsidRPr="00502F2A">
        <w:rPr>
          <w:rFonts w:ascii="Garamond" w:hAnsi="Garamond"/>
          <w:color w:val="000000" w:themeColor="text1"/>
        </w:rPr>
        <w:t xml:space="preserve"> Management System</w:t>
      </w:r>
    </w:p>
    <w:p w14:paraId="72966E10" w14:textId="4F8C74B0" w:rsidR="008A39AF" w:rsidRPr="00502F2A" w:rsidRDefault="008A39AF" w:rsidP="00CB3978">
      <w:pPr>
        <w:pStyle w:val="NoSpacing"/>
        <w:numPr>
          <w:ilvl w:val="1"/>
          <w:numId w:val="58"/>
        </w:numPr>
        <w:rPr>
          <w:rFonts w:ascii="Garamond" w:hAnsi="Garamond"/>
          <w:color w:val="000000" w:themeColor="text1"/>
        </w:rPr>
      </w:pPr>
      <w:proofErr w:type="spellStart"/>
      <w:r w:rsidRPr="00502F2A">
        <w:rPr>
          <w:rFonts w:ascii="Garamond" w:hAnsi="Garamond"/>
          <w:color w:val="000000" w:themeColor="text1"/>
        </w:rPr>
        <w:t>MongoDB</w:t>
      </w:r>
      <w:proofErr w:type="spellEnd"/>
    </w:p>
    <w:p w14:paraId="5A6550D0" w14:textId="43960D27" w:rsidR="008A39AF" w:rsidRPr="00502F2A" w:rsidRDefault="008A39AF" w:rsidP="00CB3978">
      <w:pPr>
        <w:pStyle w:val="NoSpacing"/>
        <w:numPr>
          <w:ilvl w:val="2"/>
          <w:numId w:val="58"/>
        </w:numPr>
        <w:rPr>
          <w:rFonts w:ascii="Garamond" w:hAnsi="Garamond"/>
          <w:color w:val="000000" w:themeColor="text1"/>
        </w:rPr>
      </w:pPr>
      <w:proofErr w:type="spellStart"/>
      <w:r w:rsidRPr="00502F2A">
        <w:rPr>
          <w:rFonts w:ascii="Garamond" w:hAnsi="Garamond"/>
          <w:color w:val="000000" w:themeColor="text1"/>
        </w:rPr>
        <w:t>NoSql</w:t>
      </w:r>
      <w:proofErr w:type="spellEnd"/>
      <w:r w:rsidR="008D2205" w:rsidRPr="00502F2A">
        <w:rPr>
          <w:rFonts w:ascii="Garamond" w:hAnsi="Garamond"/>
          <w:color w:val="000000" w:themeColor="text1"/>
        </w:rPr>
        <w:t>: JSON/XML</w:t>
      </w:r>
    </w:p>
    <w:p w14:paraId="68A0C7CC" w14:textId="20E068B0" w:rsidR="005206A4" w:rsidRPr="00502F2A" w:rsidRDefault="005206A4" w:rsidP="00CB3978">
      <w:pPr>
        <w:pStyle w:val="NoSpacing"/>
        <w:numPr>
          <w:ilvl w:val="1"/>
          <w:numId w:val="58"/>
        </w:numPr>
        <w:rPr>
          <w:rFonts w:ascii="Garamond" w:hAnsi="Garamond"/>
          <w:color w:val="000000" w:themeColor="text1"/>
        </w:rPr>
      </w:pPr>
      <w:proofErr w:type="spellStart"/>
      <w:r w:rsidRPr="00502F2A">
        <w:rPr>
          <w:rFonts w:ascii="Garamond" w:hAnsi="Garamond"/>
          <w:color w:val="000000" w:themeColor="text1"/>
        </w:rPr>
        <w:lastRenderedPageBreak/>
        <w:t>Protobuf</w:t>
      </w:r>
      <w:proofErr w:type="spellEnd"/>
    </w:p>
    <w:p w14:paraId="5C1CFDF4" w14:textId="66E76178" w:rsidR="008D2205" w:rsidRPr="00502F2A" w:rsidRDefault="00EF7401" w:rsidP="00CB3978">
      <w:pPr>
        <w:pStyle w:val="NoSpacing"/>
        <w:numPr>
          <w:ilvl w:val="2"/>
          <w:numId w:val="58"/>
        </w:numPr>
        <w:rPr>
          <w:rFonts w:ascii="Garamond" w:hAnsi="Garamond"/>
          <w:color w:val="000000" w:themeColor="text1"/>
        </w:rPr>
      </w:pPr>
      <w:proofErr w:type="spellStart"/>
      <w:r w:rsidRPr="00502F2A">
        <w:rPr>
          <w:rFonts w:ascii="Garamond" w:hAnsi="Garamond"/>
          <w:color w:val="000000" w:themeColor="text1"/>
        </w:rPr>
        <w:t>Protocol</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uffering</w:t>
      </w:r>
      <w:proofErr w:type="spellEnd"/>
      <w:r w:rsidRPr="00502F2A">
        <w:rPr>
          <w:rFonts w:ascii="Garamond" w:hAnsi="Garamond"/>
          <w:color w:val="000000" w:themeColor="text1"/>
        </w:rPr>
        <w:t xml:space="preserve">: </w:t>
      </w:r>
      <w:proofErr w:type="spellStart"/>
      <w:r w:rsidR="008D2205" w:rsidRPr="00502F2A">
        <w:rPr>
          <w:rFonts w:ascii="Garamond" w:hAnsi="Garamond"/>
          <w:color w:val="000000" w:themeColor="text1"/>
        </w:rPr>
        <w:t>Serialisering</w:t>
      </w:r>
      <w:proofErr w:type="spellEnd"/>
    </w:p>
    <w:p w14:paraId="56D9018C" w14:textId="18BEACF0" w:rsidR="005206A4" w:rsidRPr="00502F2A" w:rsidRDefault="005206A4" w:rsidP="00CB3978">
      <w:pPr>
        <w:pStyle w:val="NoSpacing"/>
        <w:numPr>
          <w:ilvl w:val="1"/>
          <w:numId w:val="58"/>
        </w:numPr>
        <w:rPr>
          <w:rFonts w:ascii="Garamond" w:hAnsi="Garamond"/>
          <w:color w:val="000000" w:themeColor="text1"/>
        </w:rPr>
      </w:pPr>
      <w:proofErr w:type="spellStart"/>
      <w:r w:rsidRPr="00502F2A">
        <w:rPr>
          <w:rFonts w:ascii="Garamond" w:hAnsi="Garamond"/>
          <w:color w:val="000000" w:themeColor="text1"/>
        </w:rPr>
        <w:t>CoreOS</w:t>
      </w:r>
      <w:proofErr w:type="spellEnd"/>
    </w:p>
    <w:p w14:paraId="23FE5D34" w14:textId="6C248B77" w:rsidR="002F2A6E" w:rsidRPr="00502F2A" w:rsidRDefault="002F2A6E" w:rsidP="00CB3978">
      <w:pPr>
        <w:pStyle w:val="NoSpacing"/>
        <w:numPr>
          <w:ilvl w:val="2"/>
          <w:numId w:val="58"/>
        </w:numPr>
        <w:rPr>
          <w:rFonts w:ascii="Garamond" w:hAnsi="Garamond"/>
          <w:color w:val="000000" w:themeColor="text1"/>
        </w:rPr>
      </w:pPr>
      <w:r w:rsidRPr="00502F2A">
        <w:rPr>
          <w:rFonts w:ascii="Garamond" w:hAnsi="Garamond"/>
          <w:color w:val="000000" w:themeColor="text1"/>
        </w:rPr>
        <w:t xml:space="preserve">Container </w:t>
      </w:r>
      <w:r w:rsidR="00D84549" w:rsidRPr="00502F2A">
        <w:rPr>
          <w:rFonts w:ascii="Garamond" w:hAnsi="Garamond"/>
          <w:color w:val="000000" w:themeColor="text1"/>
        </w:rPr>
        <w:t>Linux</w:t>
      </w:r>
      <w:r w:rsidRPr="00502F2A">
        <w:rPr>
          <w:rFonts w:ascii="Garamond" w:hAnsi="Garamond"/>
          <w:color w:val="000000" w:themeColor="text1"/>
        </w:rPr>
        <w:t xml:space="preserve"> </w:t>
      </w:r>
      <w:proofErr w:type="spellStart"/>
      <w:r w:rsidRPr="00502F2A">
        <w:rPr>
          <w:rFonts w:ascii="Garamond" w:hAnsi="Garamond"/>
          <w:color w:val="000000" w:themeColor="text1"/>
        </w:rPr>
        <w:t>Lightwieght</w:t>
      </w:r>
      <w:proofErr w:type="spellEnd"/>
    </w:p>
    <w:p w14:paraId="3CB89266" w14:textId="510741C6" w:rsidR="005206A4" w:rsidRPr="00502F2A" w:rsidRDefault="005206A4" w:rsidP="00CB3978">
      <w:pPr>
        <w:pStyle w:val="NoSpacing"/>
        <w:numPr>
          <w:ilvl w:val="1"/>
          <w:numId w:val="58"/>
        </w:numPr>
        <w:rPr>
          <w:rFonts w:ascii="Garamond" w:hAnsi="Garamond"/>
          <w:color w:val="000000" w:themeColor="text1"/>
        </w:rPr>
      </w:pPr>
      <w:proofErr w:type="spellStart"/>
      <w:r w:rsidRPr="00502F2A">
        <w:rPr>
          <w:rFonts w:ascii="Garamond" w:hAnsi="Garamond"/>
          <w:color w:val="000000" w:themeColor="text1"/>
        </w:rPr>
        <w:t>Kubernetes</w:t>
      </w:r>
      <w:proofErr w:type="spellEnd"/>
    </w:p>
    <w:p w14:paraId="1E73385A" w14:textId="1985D0D4" w:rsidR="002F2A6E" w:rsidRPr="00502F2A" w:rsidRDefault="005F6863" w:rsidP="00CB3978">
      <w:pPr>
        <w:pStyle w:val="NoSpacing"/>
        <w:numPr>
          <w:ilvl w:val="2"/>
          <w:numId w:val="58"/>
        </w:numPr>
        <w:rPr>
          <w:rFonts w:ascii="Garamond" w:hAnsi="Garamond"/>
          <w:color w:val="000000" w:themeColor="text1"/>
        </w:rPr>
      </w:pPr>
      <w:proofErr w:type="spellStart"/>
      <w:r w:rsidRPr="00502F2A">
        <w:rPr>
          <w:rFonts w:ascii="Garamond" w:hAnsi="Garamond"/>
          <w:color w:val="000000" w:themeColor="text1"/>
        </w:rPr>
        <w:t>Deploymen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tool</w:t>
      </w:r>
      <w:proofErr w:type="spellEnd"/>
      <w:r w:rsidR="00D03AE8" w:rsidRPr="00502F2A">
        <w:rPr>
          <w:rFonts w:ascii="Garamond" w:hAnsi="Garamond"/>
          <w:color w:val="000000" w:themeColor="text1"/>
        </w:rPr>
        <w:t xml:space="preserve">, </w:t>
      </w:r>
      <w:r w:rsidR="0062356C" w:rsidRPr="00502F2A">
        <w:rPr>
          <w:rFonts w:ascii="Garamond" w:hAnsi="Garamond"/>
          <w:color w:val="000000" w:themeColor="text1"/>
        </w:rPr>
        <w:t>Distributionsverktyg</w:t>
      </w:r>
    </w:p>
    <w:p w14:paraId="14A7AB24" w14:textId="1061F1CC" w:rsidR="005206A4" w:rsidRPr="00502F2A" w:rsidRDefault="005206A4" w:rsidP="00CB3978">
      <w:pPr>
        <w:pStyle w:val="NoSpacing"/>
        <w:numPr>
          <w:ilvl w:val="1"/>
          <w:numId w:val="58"/>
        </w:numPr>
        <w:rPr>
          <w:rFonts w:ascii="Garamond" w:hAnsi="Garamond"/>
          <w:color w:val="000000" w:themeColor="text1"/>
        </w:rPr>
      </w:pPr>
      <w:proofErr w:type="spellStart"/>
      <w:r w:rsidRPr="00502F2A">
        <w:rPr>
          <w:rFonts w:ascii="Garamond" w:hAnsi="Garamond"/>
          <w:color w:val="000000" w:themeColor="text1"/>
        </w:rPr>
        <w:t>Docker</w:t>
      </w:r>
      <w:proofErr w:type="spellEnd"/>
    </w:p>
    <w:p w14:paraId="1885E46C" w14:textId="1D29C41C" w:rsidR="008E136A" w:rsidRPr="00502F2A" w:rsidRDefault="008E136A" w:rsidP="00CB3978">
      <w:pPr>
        <w:pStyle w:val="NoSpacing"/>
        <w:numPr>
          <w:ilvl w:val="2"/>
          <w:numId w:val="58"/>
        </w:numPr>
        <w:rPr>
          <w:rFonts w:ascii="Garamond" w:hAnsi="Garamond"/>
          <w:color w:val="000000" w:themeColor="text1"/>
        </w:rPr>
      </w:pPr>
      <w:proofErr w:type="spellStart"/>
      <w:r w:rsidRPr="00502F2A">
        <w:rPr>
          <w:rFonts w:ascii="Garamond" w:hAnsi="Garamond"/>
          <w:color w:val="000000" w:themeColor="text1"/>
        </w:rPr>
        <w:t>Virtualiseringsverktyg</w:t>
      </w:r>
      <w:proofErr w:type="spellEnd"/>
    </w:p>
    <w:p w14:paraId="344ECDBE" w14:textId="025F6538"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Prometheus</w:t>
      </w:r>
    </w:p>
    <w:p w14:paraId="20BAD5B6" w14:textId="341D93F9" w:rsidR="00C24E0F" w:rsidRPr="00802AD5" w:rsidRDefault="003434C6" w:rsidP="00CB3978">
      <w:pPr>
        <w:pStyle w:val="NoSpacing"/>
        <w:numPr>
          <w:ilvl w:val="2"/>
          <w:numId w:val="58"/>
        </w:numPr>
        <w:rPr>
          <w:rFonts w:ascii="Garamond" w:hAnsi="Garamond"/>
          <w:color w:val="000000" w:themeColor="text1"/>
          <w:lang w:val="en-GB"/>
        </w:rPr>
      </w:pPr>
      <w:r w:rsidRPr="00802AD5">
        <w:rPr>
          <w:rFonts w:ascii="Garamond" w:hAnsi="Garamond"/>
          <w:color w:val="000000" w:themeColor="text1"/>
          <w:lang w:val="en-GB"/>
        </w:rPr>
        <w:t>Event m</w:t>
      </w:r>
      <w:r w:rsidR="00C24E0F" w:rsidRPr="00802AD5">
        <w:rPr>
          <w:rFonts w:ascii="Garamond" w:hAnsi="Garamond"/>
          <w:color w:val="000000" w:themeColor="text1"/>
          <w:lang w:val="en-GB"/>
        </w:rPr>
        <w:t>onitoring tool, records time metrics</w:t>
      </w:r>
    </w:p>
    <w:p w14:paraId="2D49CE5A" w14:textId="6DC280CF" w:rsidR="005206A4" w:rsidRPr="00502F2A" w:rsidRDefault="005206A4" w:rsidP="00CB3978">
      <w:pPr>
        <w:pStyle w:val="NoSpacing"/>
        <w:numPr>
          <w:ilvl w:val="1"/>
          <w:numId w:val="58"/>
        </w:numPr>
        <w:rPr>
          <w:rFonts w:ascii="Garamond" w:hAnsi="Garamond"/>
          <w:color w:val="000000" w:themeColor="text1"/>
        </w:rPr>
      </w:pPr>
      <w:proofErr w:type="spellStart"/>
      <w:r w:rsidRPr="00502F2A">
        <w:rPr>
          <w:rFonts w:ascii="Garamond" w:hAnsi="Garamond"/>
          <w:color w:val="000000" w:themeColor="text1"/>
        </w:rPr>
        <w:t>Loki</w:t>
      </w:r>
      <w:proofErr w:type="spellEnd"/>
    </w:p>
    <w:p w14:paraId="59D47EBB" w14:textId="4AAE25A3" w:rsidR="003434C6" w:rsidRPr="00502F2A" w:rsidRDefault="00B13B8A" w:rsidP="00CB3978">
      <w:pPr>
        <w:pStyle w:val="NoSpacing"/>
        <w:numPr>
          <w:ilvl w:val="2"/>
          <w:numId w:val="58"/>
        </w:numPr>
        <w:rPr>
          <w:rFonts w:ascii="Garamond" w:hAnsi="Garamond"/>
          <w:color w:val="000000" w:themeColor="text1"/>
        </w:rPr>
      </w:pPr>
      <w:r w:rsidRPr="00502F2A">
        <w:rPr>
          <w:rFonts w:ascii="Garamond" w:hAnsi="Garamond"/>
          <w:color w:val="000000" w:themeColor="text1"/>
        </w:rPr>
        <w:t>Modern C++</w:t>
      </w:r>
      <w:r w:rsidR="00CB2DF3" w:rsidRPr="00502F2A">
        <w:rPr>
          <w:rFonts w:ascii="Garamond" w:hAnsi="Garamond"/>
          <w:color w:val="000000" w:themeColor="text1"/>
        </w:rPr>
        <w:t xml:space="preserve"> Design</w:t>
      </w:r>
      <w:r w:rsidRPr="00502F2A">
        <w:rPr>
          <w:rFonts w:ascii="Garamond" w:hAnsi="Garamond"/>
          <w:color w:val="000000" w:themeColor="text1"/>
        </w:rPr>
        <w:t xml:space="preserve">, </w:t>
      </w:r>
      <w:r w:rsidR="00912C1A" w:rsidRPr="00502F2A">
        <w:rPr>
          <w:rFonts w:ascii="Garamond" w:hAnsi="Garamond"/>
          <w:color w:val="000000" w:themeColor="text1"/>
        </w:rPr>
        <w:t>C++ bibliotek</w:t>
      </w:r>
      <w:r w:rsidR="00D03AE8" w:rsidRPr="00502F2A">
        <w:rPr>
          <w:rFonts w:ascii="Garamond" w:hAnsi="Garamond"/>
          <w:color w:val="000000" w:themeColor="text1"/>
        </w:rPr>
        <w:t xml:space="preserve">, </w:t>
      </w:r>
      <w:r w:rsidRPr="00502F2A">
        <w:rPr>
          <w:rFonts w:ascii="Garamond" w:hAnsi="Garamond"/>
          <w:color w:val="000000" w:themeColor="text1"/>
        </w:rPr>
        <w:t xml:space="preserve">STL, </w:t>
      </w:r>
      <w:proofErr w:type="spellStart"/>
      <w:r w:rsidR="00D03AE8" w:rsidRPr="00502F2A">
        <w:rPr>
          <w:rFonts w:ascii="Garamond" w:hAnsi="Garamond"/>
          <w:color w:val="000000" w:themeColor="text1"/>
        </w:rPr>
        <w:t>Boost</w:t>
      </w:r>
      <w:proofErr w:type="spellEnd"/>
    </w:p>
    <w:p w14:paraId="4951DB03" w14:textId="3B84DF69" w:rsidR="005206A4" w:rsidRPr="00502F2A" w:rsidRDefault="005206A4" w:rsidP="00CB3978">
      <w:pPr>
        <w:pStyle w:val="NoSpacing"/>
        <w:numPr>
          <w:ilvl w:val="1"/>
          <w:numId w:val="58"/>
        </w:numPr>
        <w:rPr>
          <w:rFonts w:ascii="Garamond" w:hAnsi="Garamond"/>
          <w:color w:val="000000" w:themeColor="text1"/>
        </w:rPr>
      </w:pPr>
      <w:proofErr w:type="spellStart"/>
      <w:r w:rsidRPr="00502F2A">
        <w:rPr>
          <w:rFonts w:ascii="Garamond" w:hAnsi="Garamond"/>
          <w:color w:val="000000" w:themeColor="text1"/>
        </w:rPr>
        <w:t>Grafana</w:t>
      </w:r>
      <w:proofErr w:type="spellEnd"/>
    </w:p>
    <w:p w14:paraId="737B9828" w14:textId="4D9E4E6C" w:rsidR="0056610B" w:rsidRPr="00502F2A" w:rsidRDefault="0056610B" w:rsidP="00CB3978">
      <w:pPr>
        <w:pStyle w:val="NoSpacing"/>
        <w:numPr>
          <w:ilvl w:val="2"/>
          <w:numId w:val="58"/>
        </w:numPr>
        <w:rPr>
          <w:rFonts w:ascii="Garamond" w:hAnsi="Garamond"/>
          <w:color w:val="000000" w:themeColor="text1"/>
        </w:rPr>
      </w:pPr>
      <w:r w:rsidRPr="00502F2A">
        <w:rPr>
          <w:rFonts w:ascii="Garamond" w:hAnsi="Garamond"/>
          <w:color w:val="000000" w:themeColor="text1"/>
        </w:rPr>
        <w:t>Visualiseringsverktyg, grafer och diagram</w:t>
      </w:r>
    </w:p>
    <w:p w14:paraId="48B90B9B" w14:textId="77777777" w:rsidR="00EA6641" w:rsidRPr="00502F2A" w:rsidRDefault="00EA6641" w:rsidP="00CB3978">
      <w:pPr>
        <w:pStyle w:val="NoSpacing"/>
        <w:numPr>
          <w:ilvl w:val="0"/>
          <w:numId w:val="58"/>
        </w:numPr>
        <w:rPr>
          <w:rFonts w:ascii="Garamond" w:hAnsi="Garamond"/>
          <w:color w:val="000000" w:themeColor="text1"/>
        </w:rPr>
      </w:pPr>
      <w:r w:rsidRPr="00502F2A">
        <w:rPr>
          <w:rFonts w:ascii="Garamond" w:hAnsi="Garamond"/>
          <w:color w:val="000000" w:themeColor="text1"/>
        </w:rPr>
        <w:t>Front End</w:t>
      </w:r>
    </w:p>
    <w:p w14:paraId="5AD84356" w14:textId="18A32AB0" w:rsidR="005206A4" w:rsidRPr="00502F2A" w:rsidRDefault="005206A4" w:rsidP="00CB3978">
      <w:pPr>
        <w:pStyle w:val="NoSpacing"/>
        <w:numPr>
          <w:ilvl w:val="1"/>
          <w:numId w:val="58"/>
        </w:numPr>
        <w:rPr>
          <w:rFonts w:ascii="Garamond" w:hAnsi="Garamond"/>
          <w:color w:val="000000" w:themeColor="text1"/>
        </w:rPr>
      </w:pPr>
      <w:proofErr w:type="spellStart"/>
      <w:r w:rsidRPr="00502F2A">
        <w:rPr>
          <w:rFonts w:ascii="Garamond" w:hAnsi="Garamond"/>
          <w:color w:val="000000" w:themeColor="text1"/>
        </w:rPr>
        <w:t>React</w:t>
      </w:r>
      <w:proofErr w:type="spellEnd"/>
    </w:p>
    <w:p w14:paraId="46A95543" w14:textId="6BCEC3BD" w:rsidR="00A83D05" w:rsidRPr="00502F2A" w:rsidRDefault="00A83D05" w:rsidP="00CB3978">
      <w:pPr>
        <w:pStyle w:val="NoSpacing"/>
        <w:numPr>
          <w:ilvl w:val="2"/>
          <w:numId w:val="58"/>
        </w:numPr>
        <w:rPr>
          <w:rFonts w:ascii="Garamond" w:hAnsi="Garamond"/>
          <w:color w:val="000000" w:themeColor="text1"/>
        </w:rPr>
      </w:pPr>
      <w:r w:rsidRPr="00502F2A">
        <w:rPr>
          <w:rFonts w:ascii="Garamond" w:hAnsi="Garamond"/>
          <w:color w:val="000000" w:themeColor="text1"/>
        </w:rPr>
        <w:t>JavaScript</w:t>
      </w:r>
      <w:r w:rsidR="00351447" w:rsidRPr="00502F2A">
        <w:rPr>
          <w:rFonts w:ascii="Garamond" w:hAnsi="Garamond"/>
          <w:color w:val="000000" w:themeColor="text1"/>
        </w:rPr>
        <w:t xml:space="preserve"> </w:t>
      </w:r>
      <w:r w:rsidRPr="00502F2A">
        <w:rPr>
          <w:rFonts w:ascii="Garamond" w:hAnsi="Garamond"/>
          <w:color w:val="000000" w:themeColor="text1"/>
        </w:rPr>
        <w:t>bibliotek</w:t>
      </w:r>
    </w:p>
    <w:p w14:paraId="031E9737" w14:textId="188D715B" w:rsidR="005206A4" w:rsidRPr="00502F2A" w:rsidRDefault="005206A4" w:rsidP="00CB3978">
      <w:pPr>
        <w:pStyle w:val="NoSpacing"/>
        <w:numPr>
          <w:ilvl w:val="1"/>
          <w:numId w:val="58"/>
        </w:numPr>
        <w:rPr>
          <w:rFonts w:ascii="Garamond" w:hAnsi="Garamond"/>
          <w:color w:val="000000" w:themeColor="text1"/>
        </w:rPr>
      </w:pPr>
      <w:proofErr w:type="spellStart"/>
      <w:r w:rsidRPr="00502F2A">
        <w:rPr>
          <w:rFonts w:ascii="Garamond" w:hAnsi="Garamond"/>
          <w:color w:val="000000" w:themeColor="text1"/>
        </w:rPr>
        <w:t>Vu</w:t>
      </w:r>
      <w:r w:rsidR="00D43475" w:rsidRPr="00502F2A">
        <w:rPr>
          <w:rFonts w:ascii="Garamond" w:hAnsi="Garamond"/>
          <w:color w:val="000000" w:themeColor="text1"/>
        </w:rPr>
        <w:t>e</w:t>
      </w:r>
      <w:proofErr w:type="spellEnd"/>
    </w:p>
    <w:p w14:paraId="6D162E58" w14:textId="6C07A0FE" w:rsidR="00092C02" w:rsidRPr="00502F2A" w:rsidRDefault="00092C02" w:rsidP="00CB3978">
      <w:pPr>
        <w:pStyle w:val="NoSpacing"/>
        <w:numPr>
          <w:ilvl w:val="2"/>
          <w:numId w:val="58"/>
        </w:numPr>
        <w:rPr>
          <w:rFonts w:ascii="Garamond" w:hAnsi="Garamond"/>
          <w:color w:val="000000" w:themeColor="text1"/>
        </w:rPr>
      </w:pPr>
      <w:r w:rsidRPr="00502F2A">
        <w:rPr>
          <w:rFonts w:ascii="Garamond" w:hAnsi="Garamond"/>
          <w:color w:val="000000" w:themeColor="text1"/>
        </w:rPr>
        <w:t>JavaScript</w:t>
      </w:r>
      <w:r w:rsidR="003B3A18" w:rsidRPr="00502F2A">
        <w:rPr>
          <w:rFonts w:ascii="Garamond" w:hAnsi="Garamond"/>
          <w:color w:val="000000" w:themeColor="text1"/>
        </w:rPr>
        <w:t xml:space="preserve"> </w:t>
      </w:r>
      <w:proofErr w:type="spellStart"/>
      <w:r w:rsidR="003B3A18" w:rsidRPr="00502F2A">
        <w:rPr>
          <w:rFonts w:ascii="Garamond" w:hAnsi="Garamond"/>
          <w:color w:val="000000" w:themeColor="text1"/>
        </w:rPr>
        <w:t>framework</w:t>
      </w:r>
      <w:proofErr w:type="spellEnd"/>
    </w:p>
    <w:p w14:paraId="6D726FE6" w14:textId="64BB3B2C" w:rsidR="005206A4" w:rsidRPr="00502F2A" w:rsidRDefault="005206A4" w:rsidP="00CB3978">
      <w:pPr>
        <w:pStyle w:val="NoSpacing"/>
        <w:numPr>
          <w:ilvl w:val="1"/>
          <w:numId w:val="58"/>
        </w:numPr>
        <w:rPr>
          <w:rFonts w:ascii="Garamond" w:hAnsi="Garamond"/>
          <w:color w:val="000000" w:themeColor="text1"/>
        </w:rPr>
      </w:pPr>
      <w:proofErr w:type="spellStart"/>
      <w:r w:rsidRPr="00502F2A">
        <w:rPr>
          <w:rFonts w:ascii="Garamond" w:hAnsi="Garamond"/>
          <w:color w:val="000000" w:themeColor="text1"/>
        </w:rPr>
        <w:t>Flutter</w:t>
      </w:r>
      <w:proofErr w:type="spellEnd"/>
    </w:p>
    <w:p w14:paraId="7DD9F221" w14:textId="6E04B54D" w:rsidR="00324189" w:rsidRPr="00502F2A" w:rsidRDefault="00324189" w:rsidP="00CB3978">
      <w:pPr>
        <w:pStyle w:val="NoSpacing"/>
        <w:numPr>
          <w:ilvl w:val="2"/>
          <w:numId w:val="58"/>
        </w:numPr>
        <w:rPr>
          <w:rFonts w:ascii="Garamond" w:hAnsi="Garamond"/>
          <w:color w:val="000000" w:themeColor="text1"/>
        </w:rPr>
      </w:pPr>
      <w:r w:rsidRPr="00502F2A">
        <w:rPr>
          <w:rFonts w:ascii="Garamond" w:hAnsi="Garamond"/>
          <w:color w:val="000000" w:themeColor="text1"/>
        </w:rPr>
        <w:t xml:space="preserve">UI, </w:t>
      </w:r>
      <w:r w:rsidR="006664E5" w:rsidRPr="00502F2A">
        <w:rPr>
          <w:rFonts w:ascii="Garamond" w:hAnsi="Garamond"/>
          <w:color w:val="000000" w:themeColor="text1"/>
        </w:rPr>
        <w:t>scriptspråk för g</w:t>
      </w:r>
      <w:r w:rsidRPr="00502F2A">
        <w:rPr>
          <w:rFonts w:ascii="Garamond" w:hAnsi="Garamond"/>
          <w:color w:val="000000" w:themeColor="text1"/>
        </w:rPr>
        <w:t>rafik</w:t>
      </w:r>
    </w:p>
    <w:p w14:paraId="7790D8F2" w14:textId="4E0928BC" w:rsidR="002E0101" w:rsidRPr="00502F2A" w:rsidRDefault="002E0101" w:rsidP="00CB3978">
      <w:pPr>
        <w:pStyle w:val="NoSpacing"/>
        <w:numPr>
          <w:ilvl w:val="1"/>
          <w:numId w:val="58"/>
        </w:numPr>
        <w:rPr>
          <w:rFonts w:ascii="Garamond" w:hAnsi="Garamond"/>
          <w:color w:val="000000" w:themeColor="text1"/>
        </w:rPr>
      </w:pPr>
      <w:proofErr w:type="spellStart"/>
      <w:r w:rsidRPr="00502F2A">
        <w:rPr>
          <w:rFonts w:ascii="Garamond" w:hAnsi="Garamond"/>
          <w:color w:val="000000" w:themeColor="text1"/>
        </w:rPr>
        <w:t>GitLab</w:t>
      </w:r>
      <w:proofErr w:type="spellEnd"/>
    </w:p>
    <w:p w14:paraId="506C8A50" w14:textId="5C9F4255" w:rsidR="00586E2B" w:rsidRPr="00502F2A" w:rsidRDefault="00586E2B" w:rsidP="00CB3978">
      <w:pPr>
        <w:pStyle w:val="NoSpacing"/>
        <w:numPr>
          <w:ilvl w:val="2"/>
          <w:numId w:val="58"/>
        </w:numPr>
        <w:rPr>
          <w:rFonts w:ascii="Garamond" w:hAnsi="Garamond"/>
          <w:color w:val="000000" w:themeColor="text1"/>
        </w:rPr>
      </w:pPr>
      <w:proofErr w:type="spellStart"/>
      <w:r w:rsidRPr="00502F2A">
        <w:rPr>
          <w:rFonts w:ascii="Garamond" w:hAnsi="Garamond"/>
          <w:color w:val="000000" w:themeColor="text1"/>
        </w:rPr>
        <w:t>DevOps</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lif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yc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tool</w:t>
      </w:r>
      <w:proofErr w:type="spellEnd"/>
    </w:p>
    <w:p w14:paraId="4EBC2753" w14:textId="77777777" w:rsidR="00A83D05" w:rsidRPr="00502F2A" w:rsidRDefault="00A83D05" w:rsidP="003A1E9D">
      <w:pPr>
        <w:pStyle w:val="NoSpacing"/>
        <w:rPr>
          <w:color w:val="000000" w:themeColor="text1"/>
        </w:rPr>
      </w:pPr>
    </w:p>
    <w:p w14:paraId="46D74787" w14:textId="2278642B" w:rsidR="00E60081" w:rsidRPr="00502F2A" w:rsidRDefault="00923CDA" w:rsidP="003A1E9D">
      <w:pPr>
        <w:pStyle w:val="NoSpacing"/>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E60081" w:rsidRPr="00502F2A">
        <w:rPr>
          <w:rFonts w:ascii="Segoe UI" w:hAnsi="Segoe UI" w:cs="Segoe UI"/>
          <w:b/>
          <w:bCs/>
          <w:color w:val="000000" w:themeColor="text1"/>
          <w:bdr w:val="none" w:sz="0" w:space="0" w:color="auto" w:frame="1"/>
        </w:rPr>
        <w:t>Jonas Lindros</w:t>
      </w:r>
    </w:p>
    <w:p w14:paraId="110963F2" w14:textId="535F0379" w:rsidR="005D3CED" w:rsidRPr="00502F2A" w:rsidRDefault="002772E3" w:rsidP="0067595C">
      <w:pPr>
        <w:spacing w:after="0" w:line="240" w:lineRule="auto"/>
        <w:textAlignment w:val="baseline"/>
        <w:rPr>
          <w:rFonts w:ascii="Segoe UI" w:hAnsi="Segoe UI" w:cs="Segoe UI"/>
          <w:b/>
          <w:bCs/>
          <w:color w:val="000000" w:themeColor="text1"/>
          <w:bdr w:val="none" w:sz="0" w:space="0" w:color="auto" w:frame="1"/>
        </w:rPr>
      </w:pPr>
      <w:r w:rsidRPr="00502F2A">
        <w:rPr>
          <w:rFonts w:ascii="Segoe UI" w:eastAsia="Times New Roman" w:hAnsi="Segoe UI" w:cs="Segoe UI"/>
          <w:color w:val="000000" w:themeColor="text1"/>
          <w:sz w:val="24"/>
          <w:szCs w:val="24"/>
          <w:lang w:eastAsia="sv-SE"/>
        </w:rPr>
        <w:t> </w:t>
      </w:r>
      <w:r w:rsidR="007B27FD" w:rsidRPr="00502F2A">
        <w:rPr>
          <w:rFonts w:ascii="Segoe UI" w:hAnsi="Segoe UI" w:cs="Segoe UI"/>
          <w:b/>
          <w:bCs/>
          <w:color w:val="000000" w:themeColor="text1"/>
          <w:bdr w:val="none" w:sz="0" w:space="0" w:color="auto" w:frame="1"/>
        </w:rPr>
        <w:t>*</w:t>
      </w:r>
      <w:r w:rsidR="005D3CED" w:rsidRPr="00502F2A">
        <w:rPr>
          <w:rFonts w:ascii="Segoe UI" w:hAnsi="Segoe UI" w:cs="Segoe UI"/>
          <w:b/>
          <w:bCs/>
          <w:color w:val="000000" w:themeColor="text1"/>
          <w:bdr w:val="none" w:sz="0" w:space="0" w:color="auto" w:frame="1"/>
        </w:rPr>
        <w:t xml:space="preserve">Markus </w:t>
      </w:r>
      <w:proofErr w:type="spellStart"/>
      <w:r w:rsidR="005D3CED" w:rsidRPr="00502F2A">
        <w:rPr>
          <w:rFonts w:ascii="Segoe UI" w:hAnsi="Segoe UI" w:cs="Segoe UI"/>
          <w:b/>
          <w:bCs/>
          <w:color w:val="000000" w:themeColor="text1"/>
          <w:bdr w:val="none" w:sz="0" w:space="0" w:color="auto" w:frame="1"/>
        </w:rPr>
        <w:t>Koppari</w:t>
      </w:r>
      <w:proofErr w:type="spellEnd"/>
    </w:p>
    <w:p w14:paraId="72D8B762" w14:textId="69E96D5E" w:rsidR="00AC2789" w:rsidRPr="00502F2A" w:rsidRDefault="000E59CA" w:rsidP="003A1E9D">
      <w:pPr>
        <w:pStyle w:val="NoSpacing"/>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Lin</w:t>
      </w:r>
      <w:r w:rsidR="00923CDA" w:rsidRPr="00502F2A">
        <w:rPr>
          <w:rFonts w:ascii="Segoe UI" w:hAnsi="Segoe UI" w:cs="Segoe UI"/>
          <w:b/>
          <w:bCs/>
          <w:color w:val="000000" w:themeColor="text1"/>
          <w:bdr w:val="none" w:sz="0" w:space="0" w:color="auto" w:frame="1"/>
        </w:rPr>
        <w:t>d</w:t>
      </w:r>
      <w:r w:rsidR="00AC2789" w:rsidRPr="00502F2A">
        <w:rPr>
          <w:rFonts w:ascii="Segoe UI" w:hAnsi="Segoe UI" w:cs="Segoe UI"/>
          <w:b/>
          <w:bCs/>
          <w:color w:val="000000" w:themeColor="text1"/>
          <w:bdr w:val="none" w:sz="0" w:space="0" w:color="auto" w:frame="1"/>
        </w:rPr>
        <w:t>a Gustavsson</w:t>
      </w:r>
    </w:p>
    <w:p w14:paraId="62CB5623" w14:textId="33E79FFB" w:rsidR="005206A4" w:rsidRPr="00502F2A" w:rsidRDefault="007B27FD" w:rsidP="003A1E9D">
      <w:pPr>
        <w:pStyle w:val="NoSpacing"/>
        <w:rPr>
          <w:color w:val="000000" w:themeColor="text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 xml:space="preserve">David </w:t>
      </w:r>
      <w:proofErr w:type="spellStart"/>
      <w:r w:rsidR="00AC2789" w:rsidRPr="00502F2A">
        <w:rPr>
          <w:rFonts w:ascii="Segoe UI" w:hAnsi="Segoe UI" w:cs="Segoe UI"/>
          <w:b/>
          <w:bCs/>
          <w:color w:val="000000" w:themeColor="text1"/>
          <w:bdr w:val="none" w:sz="0" w:space="0" w:color="auto" w:frame="1"/>
        </w:rPr>
        <w:t>Griff</w:t>
      </w:r>
      <w:proofErr w:type="spellEnd"/>
      <w:r w:rsidR="00AC2789" w:rsidRPr="00502F2A">
        <w:rPr>
          <w:rFonts w:ascii="Segoe UI" w:hAnsi="Segoe UI" w:cs="Segoe UI"/>
          <w:b/>
          <w:bCs/>
          <w:color w:val="000000" w:themeColor="text1"/>
          <w:bdr w:val="none" w:sz="0" w:space="0" w:color="auto" w:frame="1"/>
        </w:rPr>
        <w:t xml:space="preserve">: </w:t>
      </w:r>
      <w:hyperlink r:id="rId120" w:history="1">
        <w:r w:rsidR="00AC2789" w:rsidRPr="00502F2A">
          <w:rPr>
            <w:rStyle w:val="Hyperlink"/>
            <w:rFonts w:ascii="Segoe UI" w:hAnsi="Segoe UI" w:cs="Segoe UI"/>
            <w:b/>
            <w:bCs/>
            <w:color w:val="000000" w:themeColor="text1"/>
            <w:bdr w:val="none" w:sz="0" w:space="0" w:color="auto" w:frame="1"/>
          </w:rPr>
          <w:t>david@griffab.se</w:t>
        </w:r>
      </w:hyperlink>
    </w:p>
    <w:p w14:paraId="31951108" w14:textId="30518F94" w:rsidR="00A83D05" w:rsidRPr="00502F2A" w:rsidRDefault="00B2404B" w:rsidP="003A1E9D">
      <w:pPr>
        <w:pStyle w:val="NoSpacing"/>
        <w:rPr>
          <w:rFonts w:ascii="Garamond" w:hAnsi="Garamond"/>
          <w:color w:val="000000" w:themeColor="text1"/>
        </w:rPr>
      </w:pPr>
      <w:r w:rsidRPr="00502F2A">
        <w:rPr>
          <w:rFonts w:ascii="Garamond" w:hAnsi="Garamond"/>
          <w:color w:val="000000" w:themeColor="text1"/>
        </w:rPr>
        <w:t>*</w:t>
      </w:r>
      <w:r w:rsidR="005D5259" w:rsidRPr="00502F2A">
        <w:rPr>
          <w:rFonts w:ascii="Garamond" w:hAnsi="Garamond"/>
          <w:color w:val="000000" w:themeColor="text1"/>
        </w:rPr>
        <w:t xml:space="preserve">Mikael </w:t>
      </w:r>
      <w:proofErr w:type="spellStart"/>
      <w:r w:rsidR="005D5259" w:rsidRPr="00502F2A">
        <w:rPr>
          <w:rFonts w:ascii="Garamond" w:hAnsi="Garamond"/>
          <w:color w:val="000000" w:themeColor="text1"/>
        </w:rPr>
        <w:t>Hagn</w:t>
      </w:r>
      <w:r w:rsidR="00185486" w:rsidRPr="00502F2A">
        <w:rPr>
          <w:rFonts w:ascii="Garamond" w:hAnsi="Garamond"/>
          <w:color w:val="000000" w:themeColor="text1"/>
        </w:rPr>
        <w:t>ér</w:t>
      </w:r>
      <w:proofErr w:type="spellEnd"/>
    </w:p>
    <w:p w14:paraId="12A6FDBF" w14:textId="77777777" w:rsidR="00185486" w:rsidRPr="00502F2A" w:rsidRDefault="00185486" w:rsidP="003A1E9D">
      <w:pPr>
        <w:pStyle w:val="NoSpacing"/>
        <w:rPr>
          <w:rFonts w:ascii="Garamond" w:hAnsi="Garamond"/>
          <w:color w:val="000000" w:themeColor="text1"/>
        </w:rPr>
      </w:pPr>
    </w:p>
    <w:bookmarkEnd w:id="7"/>
    <w:p w14:paraId="5500E25E" w14:textId="6853CA64" w:rsidR="00F20CD4" w:rsidRPr="00502F2A" w:rsidRDefault="00F20CD4" w:rsidP="003A1E9D">
      <w:pPr>
        <w:pStyle w:val="NoSpacing"/>
        <w:rPr>
          <w:rFonts w:ascii="Garamond" w:hAnsi="Garamond"/>
          <w:color w:val="000000" w:themeColor="text1"/>
        </w:rPr>
      </w:pPr>
      <w:r w:rsidRPr="00502F2A">
        <w:rPr>
          <w:rFonts w:ascii="Garamond" w:hAnsi="Garamond"/>
          <w:color w:val="000000" w:themeColor="text1"/>
        </w:rPr>
        <w:t>BTH</w:t>
      </w:r>
    </w:p>
    <w:p w14:paraId="5897A3F5" w14:textId="77777777" w:rsidR="001B7A46" w:rsidRPr="00502F2A" w:rsidRDefault="001B7A46" w:rsidP="00081E80">
      <w:pPr>
        <w:pStyle w:val="NoSpacing"/>
        <w:numPr>
          <w:ilvl w:val="0"/>
          <w:numId w:val="57"/>
        </w:numPr>
        <w:rPr>
          <w:rFonts w:ascii="Garamond" w:hAnsi="Garamond"/>
          <w:color w:val="000000" w:themeColor="text1"/>
        </w:rPr>
      </w:pPr>
      <w:r w:rsidRPr="00502F2A">
        <w:rPr>
          <w:rFonts w:ascii="Garamond" w:hAnsi="Garamond"/>
          <w:color w:val="000000" w:themeColor="text1"/>
        </w:rPr>
        <w:t>Adjunkt</w:t>
      </w:r>
    </w:p>
    <w:p w14:paraId="76002621" w14:textId="0D9C249F" w:rsidR="001B7A46" w:rsidRPr="00502F2A" w:rsidRDefault="001B7A46" w:rsidP="00081E80">
      <w:pPr>
        <w:pStyle w:val="NoSpacing"/>
        <w:numPr>
          <w:ilvl w:val="1"/>
          <w:numId w:val="57"/>
        </w:numPr>
        <w:rPr>
          <w:rFonts w:ascii="Garamond" w:hAnsi="Garamond"/>
          <w:color w:val="000000" w:themeColor="text1"/>
        </w:rPr>
      </w:pPr>
      <w:r w:rsidRPr="00502F2A">
        <w:rPr>
          <w:rFonts w:ascii="Garamond" w:hAnsi="Garamond"/>
          <w:color w:val="000000" w:themeColor="text1"/>
        </w:rPr>
        <w:t>HR: Lina Göransson</w:t>
      </w:r>
    </w:p>
    <w:p w14:paraId="18E4C5B5" w14:textId="77777777" w:rsidR="00671A7D" w:rsidRPr="00502F2A" w:rsidRDefault="00671A7D" w:rsidP="00081E80">
      <w:pPr>
        <w:pStyle w:val="NoSpacing"/>
        <w:numPr>
          <w:ilvl w:val="1"/>
          <w:numId w:val="57"/>
        </w:numPr>
        <w:rPr>
          <w:rFonts w:ascii="Garamond" w:hAnsi="Garamond"/>
          <w:color w:val="000000" w:themeColor="text1"/>
        </w:rPr>
      </w:pPr>
      <w:r w:rsidRPr="00502F2A">
        <w:rPr>
          <w:rFonts w:ascii="Garamond" w:hAnsi="Garamond"/>
          <w:color w:val="000000" w:themeColor="text1"/>
        </w:rPr>
        <w:t>HR: Birgitta Hermansson</w:t>
      </w:r>
    </w:p>
    <w:p w14:paraId="00C37426" w14:textId="4DA5DB4C" w:rsidR="001B7A46" w:rsidRPr="00502F2A" w:rsidRDefault="00671A7D" w:rsidP="00081E80">
      <w:pPr>
        <w:pStyle w:val="NoSpacing"/>
        <w:numPr>
          <w:ilvl w:val="1"/>
          <w:numId w:val="57"/>
        </w:numPr>
        <w:rPr>
          <w:rFonts w:ascii="Garamond" w:hAnsi="Garamond"/>
          <w:color w:val="000000" w:themeColor="text1"/>
        </w:rPr>
      </w:pPr>
      <w:r w:rsidRPr="00502F2A">
        <w:rPr>
          <w:rFonts w:ascii="Garamond" w:hAnsi="Garamond"/>
          <w:color w:val="000000" w:themeColor="text1"/>
        </w:rPr>
        <w:t>Lektor: Anton Borg</w:t>
      </w:r>
    </w:p>
    <w:p w14:paraId="542A49E0" w14:textId="5C0FFBDE" w:rsidR="00671A7D" w:rsidRPr="00502F2A" w:rsidRDefault="00671A7D" w:rsidP="00081E80">
      <w:pPr>
        <w:pStyle w:val="NoSpacing"/>
        <w:numPr>
          <w:ilvl w:val="1"/>
          <w:numId w:val="57"/>
        </w:numPr>
        <w:rPr>
          <w:rFonts w:ascii="Garamond" w:hAnsi="Garamond"/>
          <w:color w:val="000000" w:themeColor="text1"/>
        </w:rPr>
      </w:pPr>
      <w:r w:rsidRPr="00502F2A">
        <w:rPr>
          <w:rFonts w:ascii="Garamond" w:hAnsi="Garamond"/>
          <w:color w:val="000000" w:themeColor="text1"/>
        </w:rPr>
        <w:t>Lektor: Veronica Sundstedt</w:t>
      </w:r>
    </w:p>
    <w:p w14:paraId="718846C7" w14:textId="4C79C179" w:rsidR="00F20CD4" w:rsidRPr="00502F2A" w:rsidRDefault="00F20CD4" w:rsidP="00081E80">
      <w:pPr>
        <w:pStyle w:val="NoSpacing"/>
        <w:numPr>
          <w:ilvl w:val="0"/>
          <w:numId w:val="57"/>
        </w:numPr>
        <w:rPr>
          <w:rFonts w:ascii="Garamond" w:hAnsi="Garamond"/>
          <w:color w:val="000000" w:themeColor="text1"/>
        </w:rPr>
      </w:pPr>
      <w:r w:rsidRPr="00502F2A">
        <w:rPr>
          <w:rFonts w:ascii="Garamond" w:hAnsi="Garamond"/>
          <w:color w:val="000000" w:themeColor="text1"/>
        </w:rPr>
        <w:t>När börjar jobbet</w:t>
      </w:r>
    </w:p>
    <w:p w14:paraId="43BFFED6" w14:textId="6A4EC2FD" w:rsidR="00F20CD4" w:rsidRPr="00502F2A" w:rsidRDefault="00F20CD4" w:rsidP="00081E80">
      <w:pPr>
        <w:pStyle w:val="NoSpacing"/>
        <w:numPr>
          <w:ilvl w:val="1"/>
          <w:numId w:val="57"/>
        </w:numPr>
        <w:rPr>
          <w:rFonts w:ascii="Garamond" w:hAnsi="Garamond"/>
          <w:color w:val="000000" w:themeColor="text1"/>
        </w:rPr>
      </w:pPr>
      <w:r w:rsidRPr="00502F2A">
        <w:rPr>
          <w:rFonts w:ascii="Garamond" w:hAnsi="Garamond"/>
          <w:color w:val="000000" w:themeColor="text1"/>
        </w:rPr>
        <w:t>Jag sökte i juni</w:t>
      </w:r>
    </w:p>
    <w:p w14:paraId="0E0B543A" w14:textId="6A9B5606" w:rsidR="00F20CD4" w:rsidRPr="00502F2A" w:rsidRDefault="00F20CD4" w:rsidP="00081E80">
      <w:pPr>
        <w:pStyle w:val="NoSpacing"/>
        <w:numPr>
          <w:ilvl w:val="1"/>
          <w:numId w:val="57"/>
        </w:numPr>
        <w:rPr>
          <w:rFonts w:ascii="Garamond" w:hAnsi="Garamond"/>
          <w:color w:val="000000" w:themeColor="text1"/>
        </w:rPr>
      </w:pPr>
      <w:r w:rsidRPr="00502F2A">
        <w:rPr>
          <w:rFonts w:ascii="Garamond" w:hAnsi="Garamond"/>
          <w:color w:val="000000" w:themeColor="text1"/>
        </w:rPr>
        <w:t>Har ni tjänstebostad</w:t>
      </w:r>
    </w:p>
    <w:p w14:paraId="717F055F" w14:textId="77777777" w:rsidR="007826C0" w:rsidRPr="00502F2A" w:rsidRDefault="007826C0" w:rsidP="00081E80">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5EE706A4" w14:textId="77777777" w:rsidR="007826C0" w:rsidRPr="00502F2A" w:rsidRDefault="007826C0" w:rsidP="00081E80">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452F00C8" w14:textId="29528C8F" w:rsidR="00731D14" w:rsidRPr="00502F2A" w:rsidRDefault="00731D14" w:rsidP="00081E80">
      <w:pPr>
        <w:pStyle w:val="NoSpacing"/>
        <w:numPr>
          <w:ilvl w:val="1"/>
          <w:numId w:val="57"/>
        </w:numPr>
        <w:rPr>
          <w:rFonts w:ascii="Garamond" w:hAnsi="Garamond"/>
          <w:color w:val="000000" w:themeColor="text1"/>
        </w:rPr>
      </w:pPr>
      <w:r w:rsidRPr="00502F2A">
        <w:rPr>
          <w:rFonts w:ascii="Garamond" w:hAnsi="Garamond"/>
          <w:color w:val="000000" w:themeColor="text1"/>
        </w:rPr>
        <w:t>Provanställning</w:t>
      </w:r>
      <w:r w:rsidR="007826C0" w:rsidRPr="00502F2A">
        <w:rPr>
          <w:rFonts w:ascii="Garamond" w:hAnsi="Garamond"/>
          <w:color w:val="000000" w:themeColor="text1"/>
        </w:rPr>
        <w:t xml:space="preserve"> </w:t>
      </w:r>
      <w:r w:rsidRPr="00502F2A">
        <w:rPr>
          <w:rFonts w:ascii="Garamond" w:hAnsi="Garamond"/>
          <w:color w:val="000000" w:themeColor="text1"/>
        </w:rPr>
        <w:t>6 månader</w:t>
      </w:r>
    </w:p>
    <w:p w14:paraId="7F629EAF" w14:textId="2B584C91" w:rsidR="00731D14" w:rsidRPr="00502F2A" w:rsidRDefault="00731D14" w:rsidP="00081E80">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64401685" w14:textId="27F41CAA" w:rsidR="00F20CD4" w:rsidRPr="00502F2A" w:rsidRDefault="00F20CD4" w:rsidP="00081E80">
      <w:pPr>
        <w:pStyle w:val="NoSpacing"/>
        <w:numPr>
          <w:ilvl w:val="0"/>
          <w:numId w:val="57"/>
        </w:numPr>
        <w:rPr>
          <w:rFonts w:ascii="Garamond" w:hAnsi="Garamond"/>
          <w:color w:val="000000" w:themeColor="text1"/>
        </w:rPr>
      </w:pPr>
      <w:r w:rsidRPr="00502F2A">
        <w:rPr>
          <w:rFonts w:ascii="Garamond" w:hAnsi="Garamond"/>
          <w:color w:val="000000" w:themeColor="text1"/>
        </w:rPr>
        <w:t>Vilken utbildning</w:t>
      </w:r>
    </w:p>
    <w:p w14:paraId="12EDAE00" w14:textId="7C9A0D49" w:rsidR="00EA2166" w:rsidRPr="00502F2A" w:rsidRDefault="00EA2166" w:rsidP="00081E80">
      <w:pPr>
        <w:pStyle w:val="NoSpacing"/>
        <w:numPr>
          <w:ilvl w:val="1"/>
          <w:numId w:val="57"/>
        </w:numPr>
        <w:rPr>
          <w:rFonts w:ascii="Garamond" w:hAnsi="Garamond"/>
          <w:color w:val="000000" w:themeColor="text1"/>
        </w:rPr>
      </w:pPr>
      <w:r w:rsidRPr="00502F2A">
        <w:rPr>
          <w:rFonts w:ascii="Garamond" w:hAnsi="Garamond"/>
          <w:color w:val="000000" w:themeColor="text1"/>
        </w:rPr>
        <w:t>BTH: Blekinge Tekniska Högskola</w:t>
      </w:r>
    </w:p>
    <w:p w14:paraId="3ACB9D86" w14:textId="218F5647" w:rsidR="00F20CD4" w:rsidRPr="00502F2A" w:rsidRDefault="00F20CD4" w:rsidP="00081E80">
      <w:pPr>
        <w:pStyle w:val="NoSpacing"/>
        <w:numPr>
          <w:ilvl w:val="1"/>
          <w:numId w:val="57"/>
        </w:numPr>
        <w:rPr>
          <w:rFonts w:ascii="Garamond" w:hAnsi="Garamond"/>
          <w:color w:val="000000" w:themeColor="text1"/>
        </w:rPr>
      </w:pPr>
      <w:r w:rsidRPr="00502F2A">
        <w:rPr>
          <w:rFonts w:ascii="Garamond" w:hAnsi="Garamond"/>
          <w:color w:val="000000" w:themeColor="text1"/>
        </w:rPr>
        <w:t>Vilka kurser</w:t>
      </w:r>
    </w:p>
    <w:p w14:paraId="400C5C94" w14:textId="49B16985" w:rsidR="00F20CD4" w:rsidRPr="00502F2A" w:rsidRDefault="00F20CD4" w:rsidP="00081E80">
      <w:pPr>
        <w:pStyle w:val="NoSpacing"/>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3629FB8B" w14:textId="404E3EC1" w:rsidR="00F20CD4" w:rsidRPr="00502F2A" w:rsidRDefault="00F20CD4" w:rsidP="00081E80">
      <w:pPr>
        <w:pStyle w:val="NoSpacing"/>
        <w:numPr>
          <w:ilvl w:val="0"/>
          <w:numId w:val="57"/>
        </w:numPr>
        <w:rPr>
          <w:rFonts w:ascii="Garamond" w:hAnsi="Garamond"/>
          <w:color w:val="000000" w:themeColor="text1"/>
        </w:rPr>
      </w:pPr>
      <w:r w:rsidRPr="00502F2A">
        <w:rPr>
          <w:rFonts w:ascii="Garamond" w:hAnsi="Garamond"/>
          <w:color w:val="000000" w:themeColor="text1"/>
        </w:rPr>
        <w:t>Antal studenter per kurs</w:t>
      </w:r>
    </w:p>
    <w:p w14:paraId="14CA582B" w14:textId="2F181F25" w:rsidR="00F20CD4" w:rsidRPr="00502F2A" w:rsidRDefault="00F20CD4" w:rsidP="00081E80">
      <w:pPr>
        <w:pStyle w:val="NoSpacing"/>
        <w:numPr>
          <w:ilvl w:val="1"/>
          <w:numId w:val="57"/>
        </w:numPr>
        <w:rPr>
          <w:rFonts w:ascii="Garamond" w:hAnsi="Garamond"/>
          <w:color w:val="000000" w:themeColor="text1"/>
        </w:rPr>
      </w:pPr>
      <w:proofErr w:type="gramStart"/>
      <w:r w:rsidRPr="00502F2A">
        <w:rPr>
          <w:rFonts w:ascii="Garamond" w:hAnsi="Garamond"/>
          <w:color w:val="000000" w:themeColor="text1"/>
        </w:rPr>
        <w:t>Tentor</w:t>
      </w:r>
      <w:proofErr w:type="gramEnd"/>
    </w:p>
    <w:p w14:paraId="4B6F9686" w14:textId="768EE469" w:rsidR="00F20CD4" w:rsidRPr="00502F2A" w:rsidRDefault="00F20CD4" w:rsidP="00081E80">
      <w:pPr>
        <w:pStyle w:val="NoSpacing"/>
        <w:numPr>
          <w:ilvl w:val="1"/>
          <w:numId w:val="57"/>
        </w:numPr>
        <w:rPr>
          <w:rFonts w:ascii="Garamond" w:hAnsi="Garamond"/>
          <w:color w:val="000000" w:themeColor="text1"/>
        </w:rPr>
      </w:pPr>
      <w:r w:rsidRPr="00502F2A">
        <w:rPr>
          <w:rFonts w:ascii="Garamond" w:hAnsi="Garamond"/>
          <w:color w:val="000000" w:themeColor="text1"/>
        </w:rPr>
        <w:t>Inlämningsuppgifter</w:t>
      </w:r>
    </w:p>
    <w:p w14:paraId="30C91B6E" w14:textId="77777777" w:rsidR="00146576" w:rsidRPr="00502F2A" w:rsidRDefault="00146576" w:rsidP="00081E80">
      <w:pPr>
        <w:pStyle w:val="NoSpacing"/>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2E2E0DB9" w14:textId="77777777" w:rsidR="00146576" w:rsidRPr="00502F2A" w:rsidRDefault="00146576" w:rsidP="00081E80">
      <w:pPr>
        <w:pStyle w:val="NoSpacing"/>
        <w:numPr>
          <w:ilvl w:val="1"/>
          <w:numId w:val="57"/>
        </w:numPr>
        <w:rPr>
          <w:rFonts w:ascii="Garamond" w:hAnsi="Garamond"/>
          <w:color w:val="000000" w:themeColor="text1"/>
        </w:rPr>
      </w:pPr>
      <w:r w:rsidRPr="00502F2A">
        <w:rPr>
          <w:rFonts w:ascii="Garamond" w:hAnsi="Garamond"/>
          <w:color w:val="000000" w:themeColor="text1"/>
        </w:rPr>
        <w:t>Ingen datorvana alls?</w:t>
      </w:r>
    </w:p>
    <w:p w14:paraId="62DD83AF" w14:textId="2569B6A8" w:rsidR="00F20CD4" w:rsidRPr="00502F2A" w:rsidRDefault="00CD3255" w:rsidP="00081E80">
      <w:pPr>
        <w:pStyle w:val="NoSpacing"/>
        <w:numPr>
          <w:ilvl w:val="0"/>
          <w:numId w:val="57"/>
        </w:numPr>
        <w:rPr>
          <w:rFonts w:ascii="Garamond" w:hAnsi="Garamond"/>
          <w:color w:val="000000" w:themeColor="text1"/>
        </w:rPr>
      </w:pPr>
      <w:r w:rsidRPr="00502F2A">
        <w:rPr>
          <w:rFonts w:ascii="Garamond" w:hAnsi="Garamond"/>
          <w:color w:val="000000" w:themeColor="text1"/>
        </w:rPr>
        <w:t>35-timmarsregel</w:t>
      </w:r>
    </w:p>
    <w:p w14:paraId="639106F9" w14:textId="14B749B3" w:rsidR="00CD3255" w:rsidRPr="00502F2A" w:rsidRDefault="00CD3255" w:rsidP="00081E80">
      <w:pPr>
        <w:pStyle w:val="NoSpacing"/>
        <w:numPr>
          <w:ilvl w:val="1"/>
          <w:numId w:val="57"/>
        </w:numPr>
        <w:rPr>
          <w:rFonts w:ascii="Garamond" w:hAnsi="Garamond"/>
          <w:color w:val="000000" w:themeColor="text1"/>
        </w:rPr>
      </w:pPr>
      <w:r w:rsidRPr="00502F2A">
        <w:rPr>
          <w:rFonts w:ascii="Garamond" w:hAnsi="Garamond"/>
          <w:color w:val="000000" w:themeColor="text1"/>
        </w:rPr>
        <w:lastRenderedPageBreak/>
        <w:t>Kan jag gå hem och jobba utanför föreläsningstid</w:t>
      </w:r>
    </w:p>
    <w:p w14:paraId="56930E80" w14:textId="79F56373" w:rsidR="00CD3255" w:rsidRPr="00502F2A" w:rsidRDefault="00CD3255" w:rsidP="00081E80">
      <w:pPr>
        <w:pStyle w:val="NoSpacing"/>
        <w:numPr>
          <w:ilvl w:val="1"/>
          <w:numId w:val="57"/>
        </w:numPr>
        <w:rPr>
          <w:rFonts w:ascii="Garamond" w:hAnsi="Garamond"/>
          <w:color w:val="000000" w:themeColor="text1"/>
        </w:rPr>
      </w:pPr>
      <w:r w:rsidRPr="00502F2A">
        <w:rPr>
          <w:rFonts w:ascii="Garamond" w:hAnsi="Garamond"/>
          <w:color w:val="000000" w:themeColor="text1"/>
        </w:rPr>
        <w:t xml:space="preserve">Besvara </w:t>
      </w:r>
      <w:proofErr w:type="gramStart"/>
      <w:r w:rsidRPr="00502F2A">
        <w:rPr>
          <w:rFonts w:ascii="Garamond" w:hAnsi="Garamond"/>
          <w:color w:val="000000" w:themeColor="text1"/>
        </w:rPr>
        <w:t>mail</w:t>
      </w:r>
      <w:proofErr w:type="gramEnd"/>
    </w:p>
    <w:p w14:paraId="55F53AB2" w14:textId="070137C7" w:rsidR="00CD3255" w:rsidRPr="00502F2A" w:rsidRDefault="00CD3255" w:rsidP="00081E80">
      <w:pPr>
        <w:pStyle w:val="NoSpacing"/>
        <w:numPr>
          <w:ilvl w:val="1"/>
          <w:numId w:val="57"/>
        </w:numPr>
        <w:rPr>
          <w:rFonts w:ascii="Garamond" w:hAnsi="Garamond"/>
          <w:color w:val="000000" w:themeColor="text1"/>
        </w:rPr>
      </w:pPr>
      <w:r w:rsidRPr="00502F2A">
        <w:rPr>
          <w:rFonts w:ascii="Garamond" w:hAnsi="Garamond"/>
          <w:color w:val="000000" w:themeColor="text1"/>
        </w:rPr>
        <w:t>Telefo</w:t>
      </w:r>
      <w:r w:rsidR="005623AF" w:rsidRPr="00502F2A">
        <w:rPr>
          <w:rFonts w:ascii="Garamond" w:hAnsi="Garamond"/>
          <w:color w:val="000000" w:themeColor="text1"/>
        </w:rPr>
        <w:t>n</w:t>
      </w:r>
      <w:r w:rsidRPr="00502F2A">
        <w:rPr>
          <w:rFonts w:ascii="Garamond" w:hAnsi="Garamond"/>
          <w:color w:val="000000" w:themeColor="text1"/>
        </w:rPr>
        <w:t>samtal</w:t>
      </w:r>
    </w:p>
    <w:p w14:paraId="6B228D51" w14:textId="2BEAE680" w:rsidR="00CD3255" w:rsidRPr="00502F2A" w:rsidRDefault="00731D14" w:rsidP="00081E80">
      <w:pPr>
        <w:pStyle w:val="NoSpacing"/>
        <w:numPr>
          <w:ilvl w:val="0"/>
          <w:numId w:val="57"/>
        </w:numPr>
        <w:rPr>
          <w:rFonts w:ascii="Garamond" w:hAnsi="Garamond"/>
          <w:color w:val="000000" w:themeColor="text1"/>
        </w:rPr>
      </w:pPr>
      <w:r w:rsidRPr="00502F2A">
        <w:rPr>
          <w:rFonts w:ascii="Garamond" w:hAnsi="Garamond"/>
          <w:color w:val="000000" w:themeColor="text1"/>
        </w:rPr>
        <w:t>Gör eleverna utvärderingar</w:t>
      </w:r>
    </w:p>
    <w:p w14:paraId="50669EDB" w14:textId="77531196" w:rsidR="00731D14" w:rsidRPr="00502F2A" w:rsidRDefault="00731D14" w:rsidP="00081E80">
      <w:pPr>
        <w:pStyle w:val="NoSpacing"/>
        <w:numPr>
          <w:ilvl w:val="1"/>
          <w:numId w:val="57"/>
        </w:numPr>
        <w:rPr>
          <w:rFonts w:ascii="Garamond" w:hAnsi="Garamond"/>
          <w:color w:val="000000" w:themeColor="text1"/>
        </w:rPr>
      </w:pPr>
      <w:r w:rsidRPr="00502F2A">
        <w:rPr>
          <w:rFonts w:ascii="Garamond" w:hAnsi="Garamond"/>
          <w:color w:val="000000" w:themeColor="text1"/>
        </w:rPr>
        <w:t>Hur ofta</w:t>
      </w:r>
      <w:r w:rsidR="00A3653F" w:rsidRPr="00502F2A">
        <w:rPr>
          <w:rFonts w:ascii="Garamond" w:hAnsi="Garamond"/>
          <w:color w:val="000000" w:themeColor="text1"/>
        </w:rPr>
        <w:t>?</w:t>
      </w:r>
    </w:p>
    <w:p w14:paraId="48D6A6A5" w14:textId="23A7688E" w:rsidR="007D7FBC" w:rsidRPr="00502F2A" w:rsidRDefault="007D7FBC" w:rsidP="00081E80">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6862C588" w14:textId="2AA0E77A" w:rsidR="00DA1A57" w:rsidRPr="00502F2A" w:rsidRDefault="00DA1A57" w:rsidP="00081E80">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79DCF208" w14:textId="0E7D942A" w:rsidR="00DA1A57" w:rsidRPr="00502F2A" w:rsidRDefault="00DA1A57" w:rsidP="00081E80">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1614025D" w14:textId="73BF3F16" w:rsidR="008C4606" w:rsidRPr="00502F2A" w:rsidRDefault="008C4606" w:rsidP="005B0058">
      <w:pPr>
        <w:pStyle w:val="NoSpacing"/>
        <w:rPr>
          <w:color w:val="000000" w:themeColor="text1"/>
        </w:rPr>
      </w:pPr>
    </w:p>
    <w:p w14:paraId="6A6363C8" w14:textId="5BC6D190" w:rsidR="00A77ACA" w:rsidRPr="00502F2A" w:rsidRDefault="00A77ACA" w:rsidP="00A77ACA">
      <w:pPr>
        <w:pStyle w:val="NoSpacing"/>
        <w:rPr>
          <w:rFonts w:ascii="Garamond" w:hAnsi="Garamond"/>
          <w:color w:val="000000" w:themeColor="text1"/>
        </w:rPr>
      </w:pPr>
      <w:r w:rsidRPr="00502F2A">
        <w:rPr>
          <w:rFonts w:ascii="Garamond" w:hAnsi="Garamond"/>
          <w:color w:val="000000" w:themeColor="text1"/>
        </w:rPr>
        <w:t>BTH2</w:t>
      </w:r>
    </w:p>
    <w:p w14:paraId="1102828A" w14:textId="63234889" w:rsidR="003E072A" w:rsidRPr="00502F2A" w:rsidRDefault="003E072A" w:rsidP="00E8677C">
      <w:pPr>
        <w:pStyle w:val="NoSpacing"/>
        <w:numPr>
          <w:ilvl w:val="0"/>
          <w:numId w:val="57"/>
        </w:numPr>
        <w:rPr>
          <w:rFonts w:ascii="Garamond" w:hAnsi="Garamond"/>
          <w:color w:val="000000" w:themeColor="text1"/>
        </w:rPr>
      </w:pPr>
      <w:r w:rsidRPr="00502F2A">
        <w:rPr>
          <w:rFonts w:ascii="Garamond" w:hAnsi="Garamond"/>
          <w:color w:val="000000" w:themeColor="text1"/>
        </w:rPr>
        <w:t>Krav</w:t>
      </w:r>
    </w:p>
    <w:p w14:paraId="5BA28D34" w14:textId="7F9B01D7" w:rsidR="003E072A" w:rsidRPr="00502F2A" w:rsidRDefault="003E072A" w:rsidP="003E072A">
      <w:pPr>
        <w:pStyle w:val="NoSpacing"/>
        <w:numPr>
          <w:ilvl w:val="1"/>
          <w:numId w:val="57"/>
        </w:numPr>
        <w:rPr>
          <w:rFonts w:ascii="Garamond" w:hAnsi="Garamond"/>
          <w:color w:val="000000" w:themeColor="text1"/>
        </w:rPr>
      </w:pPr>
      <w:r w:rsidRPr="00502F2A">
        <w:rPr>
          <w:rFonts w:ascii="Garamond" w:hAnsi="Garamond"/>
          <w:color w:val="000000" w:themeColor="text1"/>
        </w:rPr>
        <w:t>Ingen kontakt med studenterna utanför schemalagd lektionstid</w:t>
      </w:r>
    </w:p>
    <w:p w14:paraId="78A2A125" w14:textId="5DB11444" w:rsidR="003E072A" w:rsidRPr="00502F2A" w:rsidRDefault="003E072A" w:rsidP="003E072A">
      <w:pPr>
        <w:pStyle w:val="NoSpacing"/>
        <w:numPr>
          <w:ilvl w:val="1"/>
          <w:numId w:val="57"/>
        </w:numPr>
        <w:rPr>
          <w:rFonts w:ascii="Garamond" w:hAnsi="Garamond"/>
          <w:color w:val="000000" w:themeColor="text1"/>
        </w:rPr>
      </w:pPr>
      <w:r w:rsidRPr="00502F2A">
        <w:rPr>
          <w:rFonts w:ascii="Garamond" w:hAnsi="Garamond"/>
          <w:color w:val="000000" w:themeColor="text1"/>
        </w:rPr>
        <w:t>Ingen extra ex</w:t>
      </w:r>
      <w:r w:rsidR="00CB3978" w:rsidRPr="00502F2A">
        <w:rPr>
          <w:rFonts w:ascii="Garamond" w:hAnsi="Garamond"/>
          <w:color w:val="000000" w:themeColor="text1"/>
        </w:rPr>
        <w:t>amination</w:t>
      </w:r>
      <w:r w:rsidRPr="00502F2A">
        <w:rPr>
          <w:rFonts w:ascii="Garamond" w:hAnsi="Garamond"/>
          <w:color w:val="000000" w:themeColor="text1"/>
        </w:rPr>
        <w:t xml:space="preserve"> utöver den som är i förväg planerad</w:t>
      </w:r>
    </w:p>
    <w:p w14:paraId="2A8CCA58" w14:textId="74462DFB" w:rsidR="003E072A" w:rsidRPr="00502F2A" w:rsidRDefault="003E072A" w:rsidP="003E072A">
      <w:pPr>
        <w:pStyle w:val="NoSpacing"/>
        <w:numPr>
          <w:ilvl w:val="1"/>
          <w:numId w:val="57"/>
        </w:numPr>
        <w:rPr>
          <w:rFonts w:ascii="Garamond" w:hAnsi="Garamond"/>
          <w:color w:val="000000" w:themeColor="text1"/>
        </w:rPr>
      </w:pPr>
      <w:r w:rsidRPr="00502F2A">
        <w:rPr>
          <w:rFonts w:ascii="Garamond" w:hAnsi="Garamond"/>
          <w:color w:val="000000" w:themeColor="text1"/>
        </w:rPr>
        <w:t>Inga utvärderingar, jag har inget behov att veta vad studenterna tycker om mig</w:t>
      </w:r>
    </w:p>
    <w:p w14:paraId="70D79187" w14:textId="064BD2B6" w:rsidR="003E072A" w:rsidRPr="00502F2A" w:rsidRDefault="00CB3978" w:rsidP="003E072A">
      <w:pPr>
        <w:pStyle w:val="NoSpacing"/>
        <w:numPr>
          <w:ilvl w:val="1"/>
          <w:numId w:val="57"/>
        </w:numPr>
        <w:rPr>
          <w:rFonts w:ascii="Garamond" w:hAnsi="Garamond"/>
          <w:color w:val="000000" w:themeColor="text1"/>
        </w:rPr>
      </w:pPr>
      <w:r w:rsidRPr="00502F2A">
        <w:rPr>
          <w:rFonts w:ascii="Garamond" w:hAnsi="Garamond"/>
          <w:color w:val="000000" w:themeColor="text1"/>
        </w:rPr>
        <w:t>Ingen provställning, utan tillsvidareanställd från början</w:t>
      </w:r>
    </w:p>
    <w:p w14:paraId="282D471D" w14:textId="69F2570D" w:rsidR="00E8677C" w:rsidRPr="00502F2A" w:rsidRDefault="00E8677C" w:rsidP="00E8677C">
      <w:pPr>
        <w:pStyle w:val="NoSpacing"/>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6C0DE65E"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Programmering</w:t>
      </w:r>
    </w:p>
    <w:p w14:paraId="6C4BA53F" w14:textId="5DE101AB" w:rsidR="00E8677C" w:rsidRPr="00502F2A" w:rsidRDefault="001C440A" w:rsidP="00E8677C">
      <w:pPr>
        <w:pStyle w:val="NoSpacing"/>
        <w:numPr>
          <w:ilvl w:val="1"/>
          <w:numId w:val="57"/>
        </w:numPr>
        <w:rPr>
          <w:rFonts w:ascii="Garamond" w:hAnsi="Garamond"/>
          <w:color w:val="000000" w:themeColor="text1"/>
        </w:rPr>
      </w:pPr>
      <w:r w:rsidRPr="00502F2A">
        <w:rPr>
          <w:rFonts w:ascii="Garamond" w:hAnsi="Garamond"/>
          <w:color w:val="000000" w:themeColor="text1"/>
        </w:rPr>
        <w:t>Generell d</w:t>
      </w:r>
      <w:r w:rsidR="00E8677C" w:rsidRPr="00502F2A">
        <w:rPr>
          <w:rFonts w:ascii="Garamond" w:hAnsi="Garamond"/>
          <w:color w:val="000000" w:themeColor="text1"/>
        </w:rPr>
        <w:t>atorvana alls</w:t>
      </w:r>
    </w:p>
    <w:p w14:paraId="2D0F60E4" w14:textId="77777777" w:rsidR="00E8677C" w:rsidRPr="00502F2A" w:rsidRDefault="00E8677C" w:rsidP="00E8677C">
      <w:pPr>
        <w:pStyle w:val="NoSpacing"/>
        <w:numPr>
          <w:ilvl w:val="0"/>
          <w:numId w:val="57"/>
        </w:numPr>
        <w:rPr>
          <w:rFonts w:ascii="Garamond" w:hAnsi="Garamond"/>
          <w:color w:val="000000" w:themeColor="text1"/>
        </w:rPr>
      </w:pPr>
      <w:r w:rsidRPr="00502F2A">
        <w:rPr>
          <w:rFonts w:ascii="Garamond" w:hAnsi="Garamond"/>
          <w:color w:val="000000" w:themeColor="text1"/>
        </w:rPr>
        <w:t>Utanför lektionstid</w:t>
      </w:r>
    </w:p>
    <w:p w14:paraId="4204E02C"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Besök</w:t>
      </w:r>
    </w:p>
    <w:p w14:paraId="5018CD8D" w14:textId="77777777" w:rsidR="00E8677C" w:rsidRPr="00502F2A" w:rsidRDefault="00E8677C" w:rsidP="00E8677C">
      <w:pPr>
        <w:pStyle w:val="NoSpacing"/>
        <w:numPr>
          <w:ilvl w:val="1"/>
          <w:numId w:val="57"/>
        </w:numPr>
        <w:rPr>
          <w:rFonts w:ascii="Garamond" w:hAnsi="Garamond"/>
          <w:color w:val="000000" w:themeColor="text1"/>
        </w:rPr>
      </w:pPr>
      <w:proofErr w:type="gramStart"/>
      <w:r w:rsidRPr="00502F2A">
        <w:rPr>
          <w:rFonts w:ascii="Garamond" w:hAnsi="Garamond"/>
          <w:color w:val="000000" w:themeColor="text1"/>
        </w:rPr>
        <w:t>Mail</w:t>
      </w:r>
      <w:proofErr w:type="gramEnd"/>
    </w:p>
    <w:p w14:paraId="629284B2"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Telefon</w:t>
      </w:r>
    </w:p>
    <w:p w14:paraId="29F97EC7" w14:textId="77777777" w:rsidR="00E8677C" w:rsidRPr="00502F2A" w:rsidRDefault="00E8677C" w:rsidP="00E8677C">
      <w:pPr>
        <w:pStyle w:val="NoSpacing"/>
        <w:numPr>
          <w:ilvl w:val="0"/>
          <w:numId w:val="57"/>
        </w:numPr>
        <w:rPr>
          <w:rFonts w:ascii="Garamond" w:hAnsi="Garamond"/>
          <w:color w:val="000000" w:themeColor="text1"/>
        </w:rPr>
      </w:pPr>
      <w:r w:rsidRPr="00502F2A">
        <w:rPr>
          <w:rFonts w:ascii="Garamond" w:hAnsi="Garamond"/>
          <w:color w:val="000000" w:themeColor="text1"/>
        </w:rPr>
        <w:t>Examination</w:t>
      </w:r>
    </w:p>
    <w:p w14:paraId="63815129"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Omtentor</w:t>
      </w:r>
    </w:p>
    <w:p w14:paraId="73138CED"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Nya inlämningar</w:t>
      </w:r>
    </w:p>
    <w:p w14:paraId="501243AD" w14:textId="085FCCCC" w:rsidR="00E8677C" w:rsidRPr="00502F2A" w:rsidRDefault="006E0C40" w:rsidP="00E8677C">
      <w:pPr>
        <w:pStyle w:val="NoSpacing"/>
        <w:numPr>
          <w:ilvl w:val="1"/>
          <w:numId w:val="57"/>
        </w:numPr>
        <w:rPr>
          <w:rFonts w:ascii="Garamond" w:hAnsi="Garamond"/>
          <w:color w:val="000000" w:themeColor="text1"/>
        </w:rPr>
      </w:pPr>
      <w:r w:rsidRPr="00502F2A">
        <w:rPr>
          <w:rFonts w:ascii="Garamond" w:hAnsi="Garamond"/>
          <w:color w:val="000000" w:themeColor="text1"/>
        </w:rPr>
        <w:t>Läxf</w:t>
      </w:r>
      <w:r w:rsidR="00E8677C" w:rsidRPr="00502F2A">
        <w:rPr>
          <w:rFonts w:ascii="Garamond" w:hAnsi="Garamond"/>
          <w:color w:val="000000" w:themeColor="text1"/>
        </w:rPr>
        <w:t>örhör</w:t>
      </w:r>
    </w:p>
    <w:p w14:paraId="43D45BD8" w14:textId="77777777" w:rsidR="00A75628" w:rsidRPr="00502F2A" w:rsidRDefault="00A75628" w:rsidP="00E8677C">
      <w:pPr>
        <w:pStyle w:val="NoSpacing"/>
        <w:numPr>
          <w:ilvl w:val="0"/>
          <w:numId w:val="57"/>
        </w:numPr>
        <w:rPr>
          <w:rFonts w:ascii="Garamond" w:hAnsi="Garamond"/>
          <w:color w:val="000000" w:themeColor="text1"/>
        </w:rPr>
      </w:pPr>
      <w:r w:rsidRPr="00502F2A">
        <w:rPr>
          <w:rFonts w:ascii="Garamond" w:hAnsi="Garamond"/>
          <w:color w:val="000000" w:themeColor="text1"/>
        </w:rPr>
        <w:t>Fusk</w:t>
      </w:r>
    </w:p>
    <w:p w14:paraId="408648E0" w14:textId="4CB4F9B5" w:rsidR="00A75628" w:rsidRPr="00502F2A" w:rsidRDefault="00A75628" w:rsidP="00A75628">
      <w:pPr>
        <w:pStyle w:val="NoSpacing"/>
        <w:numPr>
          <w:ilvl w:val="1"/>
          <w:numId w:val="57"/>
        </w:numPr>
        <w:rPr>
          <w:rFonts w:ascii="Garamond" w:hAnsi="Garamond"/>
          <w:color w:val="000000" w:themeColor="text1"/>
        </w:rPr>
      </w:pPr>
      <w:r w:rsidRPr="00502F2A">
        <w:rPr>
          <w:rFonts w:ascii="Garamond" w:hAnsi="Garamond"/>
          <w:color w:val="000000" w:themeColor="text1"/>
        </w:rPr>
        <w:t>Hänger inte alls med</w:t>
      </w:r>
    </w:p>
    <w:p w14:paraId="55DC6F6B" w14:textId="13EAE64D" w:rsidR="00A75628" w:rsidRPr="00502F2A" w:rsidRDefault="00A75628" w:rsidP="00A75628">
      <w:pPr>
        <w:pStyle w:val="NoSpacing"/>
        <w:numPr>
          <w:ilvl w:val="2"/>
          <w:numId w:val="57"/>
        </w:numPr>
        <w:rPr>
          <w:rFonts w:ascii="Garamond" w:hAnsi="Garamond"/>
          <w:color w:val="000000" w:themeColor="text1"/>
        </w:rPr>
      </w:pPr>
      <w:r w:rsidRPr="00502F2A">
        <w:rPr>
          <w:rFonts w:ascii="Garamond" w:hAnsi="Garamond"/>
          <w:color w:val="000000" w:themeColor="text1"/>
        </w:rPr>
        <w:t>Men lämnar in en korrekt lösning</w:t>
      </w:r>
    </w:p>
    <w:p w14:paraId="172A4B57" w14:textId="28C59F8A" w:rsidR="00A75628" w:rsidRPr="00502F2A" w:rsidRDefault="00A75628" w:rsidP="00A75628">
      <w:pPr>
        <w:pStyle w:val="NoSpacing"/>
        <w:numPr>
          <w:ilvl w:val="1"/>
          <w:numId w:val="57"/>
        </w:numPr>
        <w:rPr>
          <w:rFonts w:ascii="Garamond" w:hAnsi="Garamond"/>
          <w:color w:val="000000" w:themeColor="text1"/>
        </w:rPr>
      </w:pPr>
      <w:r w:rsidRPr="00502F2A">
        <w:rPr>
          <w:rFonts w:ascii="Garamond" w:hAnsi="Garamond"/>
          <w:color w:val="000000" w:themeColor="text1"/>
        </w:rPr>
        <w:t>Lämnar in identiska lösningar</w:t>
      </w:r>
    </w:p>
    <w:p w14:paraId="67BB2D1F" w14:textId="1F2630C9" w:rsidR="00E8677C" w:rsidRPr="00502F2A" w:rsidRDefault="00E8677C" w:rsidP="00A75628">
      <w:pPr>
        <w:pStyle w:val="NoSpacing"/>
        <w:numPr>
          <w:ilvl w:val="0"/>
          <w:numId w:val="57"/>
        </w:numPr>
        <w:rPr>
          <w:rFonts w:ascii="Garamond" w:hAnsi="Garamond"/>
          <w:color w:val="000000" w:themeColor="text1"/>
        </w:rPr>
      </w:pPr>
      <w:r w:rsidRPr="00502F2A">
        <w:rPr>
          <w:rFonts w:ascii="Garamond" w:hAnsi="Garamond"/>
          <w:color w:val="000000" w:themeColor="text1"/>
        </w:rPr>
        <w:t>Utvärderingar</w:t>
      </w:r>
    </w:p>
    <w:p w14:paraId="12BEDFF9" w14:textId="5A22C863"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Varje vecka</w:t>
      </w:r>
    </w:p>
    <w:p w14:paraId="036E685E" w14:textId="1904D880" w:rsidR="003E072A" w:rsidRPr="00502F2A" w:rsidRDefault="003E072A" w:rsidP="003E072A">
      <w:pPr>
        <w:pStyle w:val="NoSpacing"/>
        <w:numPr>
          <w:ilvl w:val="0"/>
          <w:numId w:val="57"/>
        </w:numPr>
        <w:rPr>
          <w:rFonts w:ascii="Garamond" w:hAnsi="Garamond"/>
          <w:color w:val="000000" w:themeColor="text1"/>
        </w:rPr>
      </w:pPr>
      <w:r w:rsidRPr="00502F2A">
        <w:rPr>
          <w:rFonts w:ascii="Garamond" w:hAnsi="Garamond"/>
          <w:color w:val="000000" w:themeColor="text1"/>
        </w:rPr>
        <w:t>Provanställning</w:t>
      </w:r>
    </w:p>
    <w:p w14:paraId="3FA3018A" w14:textId="77777777" w:rsidR="00E8677C" w:rsidRPr="00502F2A" w:rsidRDefault="00E8677C" w:rsidP="00E8677C">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6B7ED9CE"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7C76A965"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55689589" w14:textId="77777777" w:rsidR="00A77ACA" w:rsidRPr="00502F2A" w:rsidRDefault="00A77ACA" w:rsidP="00A77ACA">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5AC86C58"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5F1455B"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23FEA8A6" w14:textId="77777777" w:rsidR="00A77ACA" w:rsidRPr="00502F2A" w:rsidRDefault="00A77ACA" w:rsidP="00A77ACA">
      <w:pPr>
        <w:pStyle w:val="NoSpacing"/>
        <w:numPr>
          <w:ilvl w:val="0"/>
          <w:numId w:val="57"/>
        </w:numPr>
        <w:rPr>
          <w:rFonts w:ascii="Garamond" w:hAnsi="Garamond"/>
          <w:color w:val="000000" w:themeColor="text1"/>
        </w:rPr>
      </w:pPr>
      <w:r w:rsidRPr="00502F2A">
        <w:rPr>
          <w:rFonts w:ascii="Garamond" w:hAnsi="Garamond"/>
          <w:color w:val="000000" w:themeColor="text1"/>
        </w:rPr>
        <w:t>Vilken utbildning</w:t>
      </w:r>
    </w:p>
    <w:p w14:paraId="7B98B40E"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BTH: Blekinge Tekniska Högskola</w:t>
      </w:r>
    </w:p>
    <w:p w14:paraId="2C406F6E"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Vilka kurser</w:t>
      </w:r>
    </w:p>
    <w:p w14:paraId="3EFF89A1" w14:textId="77777777" w:rsidR="00A77ACA" w:rsidRPr="00502F2A" w:rsidRDefault="00A77ACA" w:rsidP="00A77ACA">
      <w:pPr>
        <w:pStyle w:val="NoSpacing"/>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6C4FC7F1" w14:textId="77777777" w:rsidR="00A77ACA" w:rsidRPr="00502F2A" w:rsidRDefault="00A77ACA" w:rsidP="00A77ACA">
      <w:pPr>
        <w:pStyle w:val="NoSpacing"/>
        <w:numPr>
          <w:ilvl w:val="0"/>
          <w:numId w:val="57"/>
        </w:numPr>
        <w:rPr>
          <w:rFonts w:ascii="Garamond" w:hAnsi="Garamond"/>
          <w:color w:val="000000" w:themeColor="text1"/>
        </w:rPr>
      </w:pPr>
      <w:r w:rsidRPr="00502F2A">
        <w:rPr>
          <w:rFonts w:ascii="Garamond" w:hAnsi="Garamond"/>
          <w:color w:val="000000" w:themeColor="text1"/>
        </w:rPr>
        <w:t>Antal studenter per kurs</w:t>
      </w:r>
    </w:p>
    <w:p w14:paraId="4BB65C51" w14:textId="77777777" w:rsidR="00A77ACA" w:rsidRPr="00502F2A" w:rsidRDefault="00A77ACA" w:rsidP="00A77ACA">
      <w:pPr>
        <w:pStyle w:val="NoSpacing"/>
        <w:numPr>
          <w:ilvl w:val="1"/>
          <w:numId w:val="57"/>
        </w:numPr>
        <w:rPr>
          <w:rFonts w:ascii="Garamond" w:hAnsi="Garamond"/>
          <w:color w:val="000000" w:themeColor="text1"/>
        </w:rPr>
      </w:pPr>
      <w:proofErr w:type="gramStart"/>
      <w:r w:rsidRPr="00502F2A">
        <w:rPr>
          <w:rFonts w:ascii="Garamond" w:hAnsi="Garamond"/>
          <w:color w:val="000000" w:themeColor="text1"/>
        </w:rPr>
        <w:t>Tentor</w:t>
      </w:r>
      <w:proofErr w:type="gramEnd"/>
    </w:p>
    <w:p w14:paraId="2E005B54"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Inlämningsuppgifter</w:t>
      </w:r>
    </w:p>
    <w:p w14:paraId="34609DE3" w14:textId="77777777" w:rsidR="00A77ACA" w:rsidRPr="00502F2A" w:rsidRDefault="00A77ACA" w:rsidP="005B0058">
      <w:pPr>
        <w:pStyle w:val="NoSpacing"/>
        <w:rPr>
          <w:color w:val="000000" w:themeColor="text1"/>
        </w:rPr>
      </w:pPr>
    </w:p>
    <w:p w14:paraId="74CFB3D8" w14:textId="54D617EC" w:rsidR="008C4606" w:rsidRPr="00502F2A" w:rsidRDefault="008C4606" w:rsidP="005B0058">
      <w:pPr>
        <w:pStyle w:val="NoSpacing"/>
        <w:rPr>
          <w:color w:val="000000" w:themeColor="text1"/>
        </w:rPr>
      </w:pPr>
      <w:r w:rsidRPr="00502F2A">
        <w:rPr>
          <w:color w:val="000000" w:themeColor="text1"/>
        </w:rPr>
        <w:t>Q&amp;A</w:t>
      </w:r>
    </w:p>
    <w:p w14:paraId="13151CA6" w14:textId="41E12185" w:rsidR="00CD3255" w:rsidRPr="00502F2A" w:rsidRDefault="00D61700" w:rsidP="005B0058">
      <w:pPr>
        <w:pStyle w:val="NoSpacing"/>
        <w:rPr>
          <w:color w:val="000000" w:themeColor="text1"/>
        </w:rPr>
      </w:pPr>
      <w:r w:rsidRPr="00502F2A">
        <w:rPr>
          <w:color w:val="000000" w:themeColor="text1"/>
        </w:rPr>
        <w:t>Johan</w:t>
      </w:r>
    </w:p>
    <w:p w14:paraId="503DB3DF" w14:textId="28E90FA2" w:rsidR="00D61700" w:rsidRPr="00502F2A" w:rsidRDefault="00D61700" w:rsidP="005B0058">
      <w:pPr>
        <w:pStyle w:val="NoSpacing"/>
        <w:rPr>
          <w:color w:val="000000" w:themeColor="text1"/>
        </w:rPr>
      </w:pPr>
      <w:proofErr w:type="spellStart"/>
      <w:r w:rsidRPr="00502F2A">
        <w:rPr>
          <w:color w:val="000000" w:themeColor="text1"/>
        </w:rPr>
        <w:t>AddQ</w:t>
      </w:r>
      <w:proofErr w:type="spellEnd"/>
    </w:p>
    <w:p w14:paraId="17E3B930" w14:textId="28F5EBC2" w:rsidR="00D61700" w:rsidRPr="00502F2A" w:rsidRDefault="00D61700" w:rsidP="005B0058">
      <w:pPr>
        <w:pStyle w:val="NoSpacing"/>
        <w:rPr>
          <w:color w:val="000000" w:themeColor="text1"/>
        </w:rPr>
      </w:pPr>
      <w:r w:rsidRPr="00502F2A">
        <w:rPr>
          <w:color w:val="000000" w:themeColor="text1"/>
        </w:rPr>
        <w:t>11.</w:t>
      </w:r>
      <w:r w:rsidR="008C4606" w:rsidRPr="00502F2A">
        <w:rPr>
          <w:color w:val="000000" w:themeColor="text1"/>
        </w:rPr>
        <w:t>30</w:t>
      </w:r>
      <w:r w:rsidRPr="00502F2A">
        <w:rPr>
          <w:color w:val="000000" w:themeColor="text1"/>
        </w:rPr>
        <w:t>-12</w:t>
      </w:r>
    </w:p>
    <w:p w14:paraId="7D622C11" w14:textId="3A418A07" w:rsidR="00362703" w:rsidRPr="00502F2A" w:rsidRDefault="00362703" w:rsidP="005B0058">
      <w:pPr>
        <w:pStyle w:val="NoSpacing"/>
        <w:rPr>
          <w:color w:val="000000" w:themeColor="text1"/>
        </w:rPr>
      </w:pPr>
    </w:p>
    <w:p w14:paraId="7F590023" w14:textId="3AAA94B3" w:rsidR="00362703" w:rsidRPr="00502F2A" w:rsidRDefault="00362703" w:rsidP="005B0058">
      <w:pPr>
        <w:pStyle w:val="NoSpacing"/>
        <w:rPr>
          <w:color w:val="000000" w:themeColor="text1"/>
        </w:rPr>
      </w:pPr>
      <w:r w:rsidRPr="00502F2A">
        <w:rPr>
          <w:color w:val="000000" w:themeColor="text1"/>
        </w:rPr>
        <w:t>Mobiltelefon Doro 1362</w:t>
      </w:r>
    </w:p>
    <w:p w14:paraId="6AAFCB10" w14:textId="77777777" w:rsidR="00D61700" w:rsidRPr="00502F2A" w:rsidRDefault="00D61700" w:rsidP="005B0058">
      <w:pPr>
        <w:pStyle w:val="NoSpacing"/>
        <w:rPr>
          <w:color w:val="000000" w:themeColor="text1"/>
        </w:rPr>
      </w:pPr>
    </w:p>
    <w:p w14:paraId="4A7C7641" w14:textId="532E7306" w:rsidR="0001069B" w:rsidRDefault="0001069B" w:rsidP="005177C6">
      <w:pPr>
        <w:spacing w:after="0" w:line="240" w:lineRule="auto"/>
        <w:textAlignment w:val="baseline"/>
        <w:rPr>
          <w:rFonts w:ascii="Segoe UI" w:eastAsia="Times New Roman" w:hAnsi="Segoe UI" w:cs="Segoe UI"/>
          <w:color w:val="000000" w:themeColor="text1"/>
          <w:sz w:val="24"/>
          <w:szCs w:val="24"/>
          <w:lang w:eastAsia="sv-SE"/>
        </w:rPr>
      </w:pPr>
      <w:r w:rsidRPr="00502F2A">
        <w:rPr>
          <w:rFonts w:ascii="Segoe UI" w:eastAsia="Times New Roman" w:hAnsi="Segoe UI" w:cs="Segoe UI"/>
          <w:color w:val="000000" w:themeColor="text1"/>
          <w:sz w:val="24"/>
          <w:szCs w:val="24"/>
          <w:lang w:eastAsia="sv-SE"/>
        </w:rPr>
        <w:t>IT-Rekryterare Stockholm</w:t>
      </w:r>
    </w:p>
    <w:p w14:paraId="52E138EB" w14:textId="36039274" w:rsidR="00502E3B" w:rsidRPr="00502F2A" w:rsidRDefault="00502E3B" w:rsidP="005B0058">
      <w:pPr>
        <w:pStyle w:val="NoSpacing"/>
        <w:rPr>
          <w:color w:val="000000" w:themeColor="text1"/>
        </w:rPr>
      </w:pPr>
      <w:r w:rsidRPr="00502F2A">
        <w:rPr>
          <w:color w:val="000000" w:themeColor="text1"/>
        </w:rPr>
        <w:t>72 kontakter</w:t>
      </w:r>
    </w:p>
    <w:p w14:paraId="280F198A" w14:textId="66539733" w:rsidR="00502E3B" w:rsidRPr="00502F2A" w:rsidRDefault="00502E3B" w:rsidP="005B0058">
      <w:pPr>
        <w:pStyle w:val="NoSpacing"/>
        <w:rPr>
          <w:color w:val="000000" w:themeColor="text1"/>
        </w:rPr>
      </w:pPr>
    </w:p>
    <w:p w14:paraId="2FDC7817" w14:textId="2C9B182E" w:rsidR="00502E3B" w:rsidRPr="00502F2A" w:rsidRDefault="00502E3B" w:rsidP="005B0058">
      <w:pPr>
        <w:pStyle w:val="NoSpacing"/>
        <w:rPr>
          <w:color w:val="000000" w:themeColor="text1"/>
        </w:rPr>
      </w:pPr>
      <w:proofErr w:type="spellStart"/>
      <w:r w:rsidRPr="00502F2A">
        <w:rPr>
          <w:color w:val="000000" w:themeColor="text1"/>
        </w:rPr>
        <w:t>Ron</w:t>
      </w:r>
      <w:r w:rsidR="005D3CED" w:rsidRPr="00502F2A">
        <w:rPr>
          <w:color w:val="000000" w:themeColor="text1"/>
        </w:rPr>
        <w:t>n</w:t>
      </w:r>
      <w:proofErr w:type="spellEnd"/>
    </w:p>
    <w:p w14:paraId="1AB569D2" w14:textId="53C9F8C2" w:rsidR="005530E4" w:rsidRPr="00502F2A" w:rsidRDefault="005530E4" w:rsidP="005B0058">
      <w:pPr>
        <w:pStyle w:val="NoSpacing"/>
        <w:rPr>
          <w:color w:val="000000" w:themeColor="text1"/>
        </w:rPr>
      </w:pPr>
      <w:r w:rsidRPr="00502F2A">
        <w:rPr>
          <w:color w:val="000000" w:themeColor="text1"/>
        </w:rPr>
        <w:t>Q&amp;A Test</w:t>
      </w:r>
    </w:p>
    <w:p w14:paraId="0658F9C1" w14:textId="5750E931" w:rsidR="005530E4" w:rsidRPr="00502F2A" w:rsidRDefault="00C63CAB" w:rsidP="005B0058">
      <w:pPr>
        <w:pStyle w:val="NoSpacing"/>
        <w:rPr>
          <w:color w:val="000000" w:themeColor="text1"/>
        </w:rPr>
      </w:pPr>
      <w:r w:rsidRPr="00502F2A">
        <w:rPr>
          <w:color w:val="000000" w:themeColor="text1"/>
        </w:rPr>
        <w:t xml:space="preserve">RQ </w:t>
      </w:r>
    </w:p>
    <w:p w14:paraId="730292BE" w14:textId="77777777" w:rsidR="00C63CAB" w:rsidRPr="00502F2A" w:rsidRDefault="00C63CAB" w:rsidP="005B0058">
      <w:pPr>
        <w:pStyle w:val="NoSpacing"/>
        <w:rPr>
          <w:color w:val="000000" w:themeColor="text1"/>
        </w:rPr>
      </w:pPr>
    </w:p>
    <w:p w14:paraId="560EED44" w14:textId="6A845D77" w:rsidR="00C63CAB" w:rsidRPr="00502F2A" w:rsidRDefault="00C63CAB" w:rsidP="005B0058">
      <w:pPr>
        <w:pStyle w:val="NoSpacing"/>
        <w:rPr>
          <w:color w:val="000000" w:themeColor="text1"/>
        </w:rPr>
      </w:pPr>
      <w:r w:rsidRPr="00502F2A">
        <w:rPr>
          <w:color w:val="000000" w:themeColor="text1"/>
        </w:rPr>
        <w:t>85 konsulter</w:t>
      </w:r>
    </w:p>
    <w:p w14:paraId="1497EC30" w14:textId="1A722A62" w:rsidR="00C63CAB" w:rsidRPr="00502F2A" w:rsidRDefault="00C63CAB" w:rsidP="005B0058">
      <w:pPr>
        <w:pStyle w:val="NoSpacing"/>
        <w:rPr>
          <w:color w:val="000000" w:themeColor="text1"/>
        </w:rPr>
      </w:pPr>
      <w:r w:rsidRPr="00502F2A">
        <w:rPr>
          <w:color w:val="000000" w:themeColor="text1"/>
        </w:rPr>
        <w:t>Johan affärskonsult</w:t>
      </w:r>
    </w:p>
    <w:p w14:paraId="28D0BA35" w14:textId="479BC630" w:rsidR="00C63CAB" w:rsidRPr="00502F2A" w:rsidRDefault="001F09DB" w:rsidP="005B0058">
      <w:pPr>
        <w:pStyle w:val="NoSpacing"/>
        <w:rPr>
          <w:color w:val="000000" w:themeColor="text1"/>
        </w:rPr>
      </w:pPr>
      <w:r w:rsidRPr="00502F2A">
        <w:rPr>
          <w:color w:val="000000" w:themeColor="text1"/>
        </w:rPr>
        <w:t>Bra grundlön</w:t>
      </w:r>
    </w:p>
    <w:p w14:paraId="3E0EFD19" w14:textId="0C4B1697" w:rsidR="001F09DB" w:rsidRPr="00502F2A" w:rsidRDefault="001F09DB" w:rsidP="005B0058">
      <w:pPr>
        <w:pStyle w:val="NoSpacing"/>
        <w:rPr>
          <w:color w:val="000000" w:themeColor="text1"/>
        </w:rPr>
      </w:pPr>
      <w:r w:rsidRPr="00502F2A">
        <w:rPr>
          <w:color w:val="000000" w:themeColor="text1"/>
        </w:rPr>
        <w:t>5 dagars utbildning per år</w:t>
      </w:r>
    </w:p>
    <w:p w14:paraId="6E7D1F73" w14:textId="77777777" w:rsidR="00636240" w:rsidRPr="00502F2A" w:rsidRDefault="00636240" w:rsidP="005B0058">
      <w:pPr>
        <w:pStyle w:val="NoSpacing"/>
        <w:rPr>
          <w:color w:val="000000" w:themeColor="text1"/>
        </w:rPr>
      </w:pPr>
    </w:p>
    <w:p w14:paraId="37AE4991" w14:textId="313C39AB" w:rsidR="001F09DB" w:rsidRPr="00502F2A" w:rsidRDefault="00636240" w:rsidP="005B0058">
      <w:pPr>
        <w:pStyle w:val="NoSpacing"/>
        <w:rPr>
          <w:color w:val="000000" w:themeColor="text1"/>
        </w:rPr>
      </w:pPr>
      <w:r w:rsidRPr="00502F2A">
        <w:rPr>
          <w:color w:val="000000" w:themeColor="text1"/>
        </w:rPr>
        <w:t>AddQ.se</w:t>
      </w:r>
    </w:p>
    <w:p w14:paraId="23BEABBF" w14:textId="4772FBB1" w:rsidR="00C63CAB" w:rsidRPr="00502F2A" w:rsidRDefault="00646F8C" w:rsidP="005B0058">
      <w:pPr>
        <w:pStyle w:val="NoSpacing"/>
        <w:rPr>
          <w:color w:val="000000" w:themeColor="text1"/>
        </w:rPr>
      </w:pPr>
      <w:proofErr w:type="spellStart"/>
      <w:r w:rsidRPr="00502F2A">
        <w:rPr>
          <w:color w:val="000000" w:themeColor="text1"/>
        </w:rPr>
        <w:t>Ronn</w:t>
      </w:r>
      <w:proofErr w:type="spellEnd"/>
      <w:r w:rsidRPr="00502F2A">
        <w:rPr>
          <w:color w:val="000000" w:themeColor="text1"/>
        </w:rPr>
        <w:t xml:space="preserve"> </w:t>
      </w:r>
      <w:proofErr w:type="spellStart"/>
      <w:r w:rsidRPr="00502F2A">
        <w:rPr>
          <w:color w:val="000000" w:themeColor="text1"/>
        </w:rPr>
        <w:t>Elfors</w:t>
      </w:r>
      <w:proofErr w:type="spellEnd"/>
      <w:r w:rsidR="008919D4" w:rsidRPr="00502F2A">
        <w:rPr>
          <w:color w:val="000000" w:themeColor="text1"/>
        </w:rPr>
        <w:t xml:space="preserve"> </w:t>
      </w:r>
      <w:proofErr w:type="spellStart"/>
      <w:r w:rsidR="008919D4" w:rsidRPr="00502F2A">
        <w:rPr>
          <w:color w:val="000000" w:themeColor="text1"/>
        </w:rPr>
        <w:t>Lipsker</w:t>
      </w:r>
      <w:proofErr w:type="spellEnd"/>
    </w:p>
    <w:p w14:paraId="02C00074" w14:textId="77777777" w:rsidR="00646F8C" w:rsidRPr="00502F2A" w:rsidRDefault="00646F8C" w:rsidP="005B0058">
      <w:pPr>
        <w:pStyle w:val="NoSpacing"/>
        <w:rPr>
          <w:color w:val="000000" w:themeColor="text1"/>
        </w:rPr>
      </w:pPr>
    </w:p>
    <w:p w14:paraId="0DA6E0AC" w14:textId="6FBC08A1" w:rsidR="00502E3B" w:rsidRPr="00502F2A" w:rsidRDefault="005530E4" w:rsidP="005B0058">
      <w:pPr>
        <w:pStyle w:val="NoSpacing"/>
        <w:rPr>
          <w:color w:val="000000" w:themeColor="text1"/>
        </w:rPr>
      </w:pPr>
      <w:r w:rsidRPr="00502F2A">
        <w:rPr>
          <w:color w:val="000000" w:themeColor="text1"/>
        </w:rPr>
        <w:t>AddQ</w:t>
      </w:r>
      <w:r w:rsidR="003720C7" w:rsidRPr="00502F2A">
        <w:rPr>
          <w:color w:val="000000" w:themeColor="text1"/>
        </w:rPr>
        <w:t>.se</w:t>
      </w:r>
    </w:p>
    <w:p w14:paraId="4E4646C9" w14:textId="77777777" w:rsidR="00502E3B" w:rsidRPr="00502F2A" w:rsidRDefault="00502E3B" w:rsidP="005B0058">
      <w:pPr>
        <w:pStyle w:val="NoSpacing"/>
        <w:rPr>
          <w:color w:val="000000" w:themeColor="text1"/>
        </w:rPr>
      </w:pPr>
    </w:p>
    <w:p w14:paraId="075857A6" w14:textId="38E63997" w:rsidR="00DB15B2" w:rsidRPr="00502F2A" w:rsidRDefault="00DB15B2" w:rsidP="005B0058">
      <w:pPr>
        <w:pStyle w:val="NoSpacing"/>
        <w:rPr>
          <w:color w:val="000000" w:themeColor="text1"/>
        </w:rPr>
      </w:pPr>
      <w:r w:rsidRPr="00502F2A">
        <w:rPr>
          <w:color w:val="000000" w:themeColor="text1"/>
        </w:rPr>
        <w:t xml:space="preserve">Söka kontakt </w:t>
      </w:r>
    </w:p>
    <w:p w14:paraId="40FBB0C7" w14:textId="11B976F4" w:rsidR="005B0058" w:rsidRPr="00502F2A" w:rsidRDefault="005B0058" w:rsidP="005B0058">
      <w:pPr>
        <w:pStyle w:val="NoSpacing"/>
        <w:rPr>
          <w:color w:val="000000" w:themeColor="text1"/>
        </w:rPr>
      </w:pPr>
      <w:r w:rsidRPr="00502F2A">
        <w:rPr>
          <w:color w:val="000000" w:themeColor="text1"/>
        </w:rPr>
        <w:t>Hej,</w:t>
      </w:r>
    </w:p>
    <w:p w14:paraId="12B98C07" w14:textId="77777777" w:rsidR="005B0058" w:rsidRPr="00502F2A" w:rsidRDefault="005B0058" w:rsidP="005B0058">
      <w:pPr>
        <w:pStyle w:val="NoSpacing"/>
        <w:rPr>
          <w:color w:val="000000" w:themeColor="text1"/>
        </w:rPr>
      </w:pPr>
    </w:p>
    <w:p w14:paraId="733D91D3" w14:textId="77777777" w:rsidR="005B0058" w:rsidRPr="00502F2A" w:rsidRDefault="005B0058" w:rsidP="005B0058">
      <w:pPr>
        <w:pStyle w:val="NoSpacing"/>
        <w:rPr>
          <w:color w:val="000000" w:themeColor="text1"/>
        </w:rPr>
      </w:pPr>
      <w:r w:rsidRPr="00502F2A">
        <w:rPr>
          <w:color w:val="000000" w:themeColor="text1"/>
        </w:rPr>
        <w:t>Jag kommer förmodligen bli beviljad aktivitetsstöd från Försäkringskassan under en period av tre månader. Jag undrar hur jag rapporterar in den tiden i veckorapporterna (</w:t>
      </w:r>
      <w:bookmarkStart w:id="8" w:name="Details_pyWorkPage.TimeReport_78"/>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slös</w:t>
      </w:r>
      <w:r w:rsidRPr="00502F2A">
        <w:rPr>
          <w:color w:val="000000" w:themeColor="text1"/>
        </w:rPr>
        <w:fldChar w:fldCharType="end"/>
      </w:r>
      <w:bookmarkEnd w:id="8"/>
      <w:r w:rsidRPr="00502F2A">
        <w:rPr>
          <w:color w:val="000000" w:themeColor="text1"/>
        </w:rPr>
        <w:t xml:space="preserve">, </w:t>
      </w:r>
      <w:bookmarkStart w:id="9" w:name="Details_pyWorkPage.TimeReport_85"/>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e</w:t>
      </w:r>
      <w:r w:rsidRPr="00502F2A">
        <w:rPr>
          <w:color w:val="000000" w:themeColor="text1"/>
        </w:rPr>
        <w:fldChar w:fldCharType="end"/>
      </w:r>
      <w:bookmarkEnd w:id="9"/>
      <w:r w:rsidRPr="00502F2A">
        <w:rPr>
          <w:color w:val="000000" w:themeColor="text1"/>
        </w:rPr>
        <w:t xml:space="preserve">, </w:t>
      </w:r>
      <w:bookmarkStart w:id="10" w:name="Details_pyWorkPage.TimeReport_92"/>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emester</w:t>
      </w:r>
      <w:r w:rsidRPr="00502F2A">
        <w:rPr>
          <w:color w:val="000000" w:themeColor="text1"/>
        </w:rPr>
        <w:fldChar w:fldCharType="end"/>
      </w:r>
      <w:bookmarkEnd w:id="10"/>
      <w:r w:rsidRPr="00502F2A">
        <w:rPr>
          <w:color w:val="000000" w:themeColor="text1"/>
        </w:rPr>
        <w:t xml:space="preserve">, </w:t>
      </w:r>
      <w:bookmarkStart w:id="11" w:name="Details_pyWorkPage.TimeReport_99"/>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Kan inte ta arbete</w:t>
      </w:r>
      <w:r w:rsidRPr="00502F2A">
        <w:rPr>
          <w:color w:val="000000" w:themeColor="text1"/>
        </w:rPr>
        <w:fldChar w:fldCharType="end"/>
      </w:r>
      <w:bookmarkEnd w:id="11"/>
      <w:r w:rsidRPr="00502F2A">
        <w:rPr>
          <w:color w:val="000000" w:themeColor="text1"/>
        </w:rPr>
        <w:t xml:space="preserve"> eller  </w:t>
      </w:r>
      <w:bookmarkStart w:id="12" w:name="Details_pyWorkPage.TimeReport_106"/>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juk/VAB/Föräldrapenning</w:t>
      </w:r>
      <w:r w:rsidRPr="00502F2A">
        <w:rPr>
          <w:color w:val="000000" w:themeColor="text1"/>
        </w:rPr>
        <w:fldChar w:fldCharType="end"/>
      </w:r>
      <w:bookmarkEnd w:id="12"/>
      <w:r w:rsidRPr="00502F2A">
        <w:rPr>
          <w:color w:val="000000" w:themeColor="text1"/>
        </w:rPr>
        <w:t>), eller skall jag ange att jag har påbörjat en anställning eller utbildning under veckan.</w:t>
      </w:r>
    </w:p>
    <w:p w14:paraId="1C104F14" w14:textId="77777777" w:rsidR="005B0058" w:rsidRPr="00502F2A" w:rsidRDefault="005B0058" w:rsidP="005B0058">
      <w:pPr>
        <w:pStyle w:val="NoSpacing"/>
        <w:rPr>
          <w:color w:val="000000" w:themeColor="text1"/>
        </w:rPr>
      </w:pPr>
    </w:p>
    <w:p w14:paraId="38B67CD2" w14:textId="77777777" w:rsidR="005B0058" w:rsidRPr="00502F2A" w:rsidRDefault="005B0058" w:rsidP="005B0058">
      <w:pPr>
        <w:pStyle w:val="NoSpacing"/>
        <w:rPr>
          <w:color w:val="000000" w:themeColor="text1"/>
        </w:rPr>
      </w:pPr>
      <w:r w:rsidRPr="00502F2A">
        <w:rPr>
          <w:color w:val="000000" w:themeColor="text1"/>
        </w:rPr>
        <w:t xml:space="preserve">Hälsningar Stefan </w:t>
      </w:r>
      <w:proofErr w:type="spellStart"/>
      <w:r w:rsidRPr="00502F2A">
        <w:rPr>
          <w:color w:val="000000" w:themeColor="text1"/>
        </w:rPr>
        <w:t>Björnander</w:t>
      </w:r>
      <w:proofErr w:type="spellEnd"/>
    </w:p>
    <w:p w14:paraId="26B320BD" w14:textId="77777777" w:rsidR="005B0058" w:rsidRPr="00502F2A" w:rsidRDefault="005B0058" w:rsidP="00922EDA">
      <w:pPr>
        <w:pStyle w:val="NoSpacing"/>
        <w:rPr>
          <w:rFonts w:ascii="Garamond" w:hAnsi="Garamond"/>
          <w:color w:val="000000" w:themeColor="text1"/>
        </w:rPr>
      </w:pPr>
    </w:p>
    <w:p w14:paraId="143C0D7D" w14:textId="4E2370F6" w:rsidR="00161314" w:rsidRPr="00802AD5" w:rsidRDefault="00161314" w:rsidP="00161314">
      <w:pPr>
        <w:pStyle w:val="Heading3"/>
        <w:spacing w:before="0" w:after="168"/>
        <w:rPr>
          <w:rFonts w:ascii="Open Sans" w:hAnsi="Open Sans"/>
          <w:color w:val="000000" w:themeColor="text1"/>
          <w:lang w:val="sv-SE"/>
        </w:rPr>
      </w:pPr>
      <w:r w:rsidRPr="00802AD5">
        <w:rPr>
          <w:rFonts w:ascii="Montserrat" w:hAnsi="Montserrat"/>
          <w:color w:val="000000" w:themeColor="text1"/>
          <w:sz w:val="39"/>
          <w:szCs w:val="39"/>
          <w:lang w:val="sv-SE"/>
        </w:rPr>
        <w:t xml:space="preserve">Peter Spetz, </w:t>
      </w:r>
      <w:hyperlink r:id="rId121" w:tgtFrame="_top" w:history="1">
        <w:r w:rsidRPr="00802AD5">
          <w:rPr>
            <w:rStyle w:val="Hyperlink"/>
            <w:rFonts w:ascii="Open Sans" w:hAnsi="Open Sans"/>
            <w:color w:val="000000" w:themeColor="text1"/>
            <w:lang w:val="sv-SE"/>
          </w:rPr>
          <w:t>peter@workbuster.se</w:t>
        </w:r>
      </w:hyperlink>
      <w:r w:rsidRPr="00802AD5">
        <w:rPr>
          <w:rFonts w:ascii="Open Sans" w:hAnsi="Open Sans"/>
          <w:color w:val="000000" w:themeColor="text1"/>
          <w:lang w:val="sv-SE"/>
        </w:rPr>
        <w:t xml:space="preserve">, </w:t>
      </w:r>
      <w:hyperlink r:id="rId122" w:history="1">
        <w:r w:rsidRPr="00802AD5">
          <w:rPr>
            <w:rStyle w:val="Hyperlink"/>
            <w:rFonts w:ascii="Open Sans" w:hAnsi="Open Sans"/>
            <w:color w:val="000000" w:themeColor="text1"/>
            <w:lang w:val="sv-SE"/>
          </w:rPr>
          <w:t>0704310125</w:t>
        </w:r>
      </w:hyperlink>
    </w:p>
    <w:p w14:paraId="32FDD6A4" w14:textId="2558FF97" w:rsidR="00F14965" w:rsidRPr="00502F2A" w:rsidRDefault="00F14965" w:rsidP="00A9286D">
      <w:pPr>
        <w:pStyle w:val="NoSpacing"/>
        <w:rPr>
          <w:rFonts w:ascii="Garamond" w:hAnsi="Garamond"/>
          <w:color w:val="000000" w:themeColor="text1"/>
        </w:rPr>
      </w:pPr>
      <w:r w:rsidRPr="00502F2A">
        <w:rPr>
          <w:rFonts w:ascii="Garamond" w:hAnsi="Garamond"/>
          <w:color w:val="000000" w:themeColor="text1"/>
        </w:rPr>
        <w:t>Legitimerad lärare i matematik och teknik för årskurs 7–9 samt matematik, engelska och datorteknik för gymnasiet</w:t>
      </w:r>
    </w:p>
    <w:p w14:paraId="1F3FE448" w14:textId="77777777" w:rsidR="00F14965" w:rsidRPr="00502F2A" w:rsidRDefault="00F14965" w:rsidP="00A9286D">
      <w:pPr>
        <w:pStyle w:val="NoSpacing"/>
        <w:rPr>
          <w:rFonts w:ascii="Garamond" w:hAnsi="Garamond"/>
          <w:color w:val="000000" w:themeColor="text1"/>
        </w:rPr>
      </w:pPr>
    </w:p>
    <w:p w14:paraId="3613AC2D" w14:textId="4F202533" w:rsidR="00A9286D" w:rsidRPr="00502F2A" w:rsidRDefault="004E419F" w:rsidP="00A9286D">
      <w:pPr>
        <w:pStyle w:val="NoSpacing"/>
        <w:rPr>
          <w:rFonts w:ascii="Garamond" w:hAnsi="Garamond"/>
          <w:color w:val="000000" w:themeColor="text1"/>
        </w:rPr>
      </w:pPr>
      <w:r w:rsidRPr="00502F2A">
        <w:rPr>
          <w:rFonts w:ascii="Garamond" w:hAnsi="Garamond"/>
          <w:color w:val="000000" w:themeColor="text1"/>
        </w:rPr>
        <w:t>D</w:t>
      </w:r>
      <w:r w:rsidR="00A9286D" w:rsidRPr="00502F2A">
        <w:rPr>
          <w:rFonts w:ascii="Garamond" w:hAnsi="Garamond"/>
          <w:color w:val="000000" w:themeColor="text1"/>
        </w:rPr>
        <w:t xml:space="preserve">atorer </w:t>
      </w:r>
      <w:r w:rsidRPr="00502F2A">
        <w:rPr>
          <w:rFonts w:ascii="Garamond" w:hAnsi="Garamond"/>
          <w:color w:val="000000" w:themeColor="text1"/>
        </w:rPr>
        <w:t xml:space="preserve">har </w:t>
      </w:r>
      <w:r w:rsidR="00A9286D" w:rsidRPr="00502F2A">
        <w:rPr>
          <w:rFonts w:ascii="Garamond" w:hAnsi="Garamond"/>
          <w:color w:val="000000" w:themeColor="text1"/>
        </w:rPr>
        <w:t xml:space="preserve">inte har någonting att göra i ett klassrum, eftersom de saboterar elevernas koncentration och förstör deras inlärning. I andra skolsystem, där man kommit längre än i </w:t>
      </w:r>
      <w:r w:rsidR="00816334" w:rsidRPr="00502F2A">
        <w:rPr>
          <w:rFonts w:ascii="Garamond" w:hAnsi="Garamond"/>
          <w:color w:val="000000" w:themeColor="text1"/>
        </w:rPr>
        <w:t>det s</w:t>
      </w:r>
      <w:r w:rsidR="00A9286D" w:rsidRPr="00502F2A">
        <w:rPr>
          <w:rFonts w:ascii="Garamond" w:hAnsi="Garamond"/>
          <w:color w:val="000000" w:themeColor="text1"/>
        </w:rPr>
        <w:t>ve</w:t>
      </w:r>
      <w:r w:rsidR="00816334" w:rsidRPr="00502F2A">
        <w:rPr>
          <w:rFonts w:ascii="Garamond" w:hAnsi="Garamond"/>
          <w:color w:val="000000" w:themeColor="text1"/>
        </w:rPr>
        <w:t xml:space="preserve">nska, </w:t>
      </w:r>
      <w:r w:rsidR="00E84D1C" w:rsidRPr="00502F2A">
        <w:rPr>
          <w:rFonts w:ascii="Garamond" w:hAnsi="Garamond"/>
          <w:color w:val="000000" w:themeColor="text1"/>
        </w:rPr>
        <w:t>har man insett detta och slängt ut datorerna. Till exempel satte Apples grundare Steve Jobs sina barn i en skola utan datorer.</w:t>
      </w:r>
    </w:p>
    <w:p w14:paraId="11051B82" w14:textId="0BFD0C77" w:rsidR="00E84D1C" w:rsidRPr="00502F2A" w:rsidRDefault="00E84D1C" w:rsidP="00A9286D">
      <w:pPr>
        <w:pStyle w:val="NoSpacing"/>
        <w:rPr>
          <w:rFonts w:ascii="Garamond" w:hAnsi="Garamond"/>
          <w:color w:val="000000" w:themeColor="text1"/>
        </w:rPr>
      </w:pPr>
    </w:p>
    <w:p w14:paraId="05D3FA97" w14:textId="13C0829E" w:rsidR="00E84D1C" w:rsidRPr="00502F2A" w:rsidRDefault="00E84D1C" w:rsidP="00A9286D">
      <w:pPr>
        <w:pStyle w:val="NoSpacing"/>
        <w:rPr>
          <w:rFonts w:ascii="Garamond" w:hAnsi="Garamond"/>
          <w:color w:val="000000" w:themeColor="text1"/>
        </w:rPr>
      </w:pPr>
      <w:r w:rsidRPr="00502F2A">
        <w:rPr>
          <w:rFonts w:ascii="Garamond" w:hAnsi="Garamond"/>
          <w:color w:val="000000" w:themeColor="text1"/>
        </w:rPr>
        <w:t xml:space="preserve">Jag är intresserad av </w:t>
      </w:r>
      <w:proofErr w:type="spellStart"/>
      <w:r w:rsidRPr="00502F2A">
        <w:rPr>
          <w:rFonts w:ascii="Garamond" w:hAnsi="Garamond"/>
          <w:color w:val="000000" w:themeColor="text1"/>
        </w:rPr>
        <w:t>förstelärar</w:t>
      </w:r>
      <w:r w:rsidR="00816334" w:rsidRPr="00502F2A">
        <w:rPr>
          <w:rFonts w:ascii="Garamond" w:hAnsi="Garamond"/>
          <w:color w:val="000000" w:themeColor="text1"/>
        </w:rPr>
        <w:t>e</w:t>
      </w:r>
      <w:r w:rsidRPr="00502F2A">
        <w:rPr>
          <w:rFonts w:ascii="Garamond" w:hAnsi="Garamond"/>
          <w:color w:val="000000" w:themeColor="text1"/>
        </w:rPr>
        <w:t>bonusen</w:t>
      </w:r>
      <w:proofErr w:type="spellEnd"/>
      <w:r w:rsidRPr="00502F2A">
        <w:rPr>
          <w:rFonts w:ascii="Garamond" w:hAnsi="Garamond"/>
          <w:color w:val="000000" w:themeColor="text1"/>
        </w:rPr>
        <w:t xml:space="preserve"> på </w:t>
      </w:r>
      <w:r w:rsidR="00816334" w:rsidRPr="00502F2A">
        <w:rPr>
          <w:rFonts w:ascii="Garamond" w:hAnsi="Garamond"/>
          <w:color w:val="000000" w:themeColor="text1"/>
        </w:rPr>
        <w:t>10 000</w:t>
      </w:r>
      <w:r w:rsidRPr="00502F2A">
        <w:rPr>
          <w:rFonts w:ascii="Garamond" w:hAnsi="Garamond"/>
          <w:color w:val="000000" w:themeColor="text1"/>
        </w:rPr>
        <w:t xml:space="preserve"> k</w:t>
      </w:r>
      <w:r w:rsidR="00816334" w:rsidRPr="00502F2A">
        <w:rPr>
          <w:rFonts w:ascii="Garamond" w:hAnsi="Garamond"/>
          <w:color w:val="000000" w:themeColor="text1"/>
        </w:rPr>
        <w:t>ronor</w:t>
      </w:r>
      <w:r w:rsidRPr="00502F2A">
        <w:rPr>
          <w:rFonts w:ascii="Garamond" w:hAnsi="Garamond"/>
          <w:color w:val="000000" w:themeColor="text1"/>
        </w:rPr>
        <w:t>.</w:t>
      </w:r>
    </w:p>
    <w:p w14:paraId="13E9B9BD" w14:textId="77777777" w:rsidR="00A9286D" w:rsidRPr="00502F2A" w:rsidRDefault="00A9286D" w:rsidP="00A9286D">
      <w:pPr>
        <w:pStyle w:val="NoSpacing"/>
        <w:rPr>
          <w:rFonts w:ascii="Garamond" w:hAnsi="Garamond"/>
          <w:color w:val="000000" w:themeColor="text1"/>
        </w:rPr>
      </w:pPr>
    </w:p>
    <w:p w14:paraId="3D9D487E" w14:textId="1ECB3A71" w:rsidR="00B053C2" w:rsidRPr="00502F2A" w:rsidRDefault="00B053C2" w:rsidP="00B053C2">
      <w:pPr>
        <w:pStyle w:val="Heading2"/>
        <w:spacing w:before="0"/>
        <w:rPr>
          <w:rFonts w:ascii="inherit" w:hAnsi="inherit"/>
          <w:color w:val="000000" w:themeColor="text1"/>
        </w:rPr>
      </w:pPr>
      <w:r w:rsidRPr="00502F2A">
        <w:rPr>
          <w:rFonts w:ascii="inherit" w:hAnsi="inherit"/>
          <w:color w:val="000000" w:themeColor="text1"/>
        </w:rPr>
        <w:t>Kontakt</w:t>
      </w:r>
    </w:p>
    <w:p w14:paraId="55F2CC89" w14:textId="77777777" w:rsidR="00B053C2" w:rsidRPr="00502F2A" w:rsidRDefault="00B053C2" w:rsidP="00B5325C">
      <w:pPr>
        <w:pStyle w:val="ng-star-inserted"/>
        <w:numPr>
          <w:ilvl w:val="0"/>
          <w:numId w:val="39"/>
        </w:numPr>
        <w:spacing w:after="180" w:afterAutospacing="0"/>
        <w:rPr>
          <w:rFonts w:ascii="Open Sans" w:hAnsi="Open Sans"/>
          <w:color w:val="000000" w:themeColor="text1"/>
        </w:rPr>
      </w:pPr>
      <w:r w:rsidRPr="00502F2A">
        <w:rPr>
          <w:rStyle w:val="Strong"/>
          <w:rFonts w:ascii="Open Sans" w:hAnsi="Open Sans"/>
          <w:color w:val="000000" w:themeColor="text1"/>
        </w:rPr>
        <w:t>Johan Nilsson</w:t>
      </w:r>
    </w:p>
    <w:p w14:paraId="5E9D778A" w14:textId="77777777" w:rsidR="00B053C2" w:rsidRPr="00502F2A" w:rsidRDefault="00AB57B6" w:rsidP="00B053C2">
      <w:pPr>
        <w:pStyle w:val="ng-star-inserted"/>
        <w:wordWrap w:val="0"/>
        <w:spacing w:after="180" w:afterAutospacing="0"/>
        <w:ind w:left="720"/>
        <w:rPr>
          <w:rFonts w:ascii="Open Sans" w:hAnsi="Open Sans"/>
          <w:color w:val="000000" w:themeColor="text1"/>
        </w:rPr>
      </w:pPr>
      <w:hyperlink r:id="rId123" w:history="1">
        <w:r w:rsidR="00B053C2" w:rsidRPr="00502F2A">
          <w:rPr>
            <w:rStyle w:val="Hyperlink"/>
            <w:rFonts w:ascii="Open Sans" w:hAnsi="Open Sans"/>
            <w:color w:val="000000" w:themeColor="text1"/>
          </w:rPr>
          <w:t>johan.nilsson@spminstrument.se</w:t>
        </w:r>
      </w:hyperlink>
    </w:p>
    <w:p w14:paraId="59FFC5D1" w14:textId="77777777" w:rsidR="00B053C2" w:rsidRPr="00502F2A" w:rsidRDefault="00B053C2" w:rsidP="00B053C2">
      <w:pPr>
        <w:pStyle w:val="ng-star-inserted"/>
        <w:spacing w:after="180" w:afterAutospacing="0"/>
        <w:ind w:left="720"/>
        <w:rPr>
          <w:rFonts w:ascii="Open Sans" w:hAnsi="Open Sans"/>
          <w:color w:val="000000" w:themeColor="text1"/>
        </w:rPr>
      </w:pPr>
      <w:proofErr w:type="gramStart"/>
      <w:r w:rsidRPr="00502F2A">
        <w:rPr>
          <w:rFonts w:ascii="Open Sans" w:hAnsi="Open Sans"/>
          <w:color w:val="000000" w:themeColor="text1"/>
        </w:rPr>
        <w:t>0152-22500</w:t>
      </w:r>
      <w:proofErr w:type="gramEnd"/>
    </w:p>
    <w:p w14:paraId="4454D737" w14:textId="77777777" w:rsidR="00B053C2" w:rsidRPr="00502F2A" w:rsidRDefault="00B053C2" w:rsidP="00B5325C">
      <w:pPr>
        <w:pStyle w:val="ng-star-inserted"/>
        <w:numPr>
          <w:ilvl w:val="0"/>
          <w:numId w:val="39"/>
        </w:numPr>
        <w:spacing w:after="450" w:afterAutospacing="0"/>
        <w:rPr>
          <w:rFonts w:ascii="Open Sans" w:hAnsi="Open Sans"/>
          <w:color w:val="000000" w:themeColor="text1"/>
        </w:rPr>
      </w:pPr>
      <w:r w:rsidRPr="00502F2A">
        <w:rPr>
          <w:rStyle w:val="Strong"/>
          <w:rFonts w:ascii="Open Sans" w:hAnsi="Open Sans"/>
          <w:color w:val="000000" w:themeColor="text1"/>
        </w:rPr>
        <w:t xml:space="preserve">Marie </w:t>
      </w:r>
      <w:proofErr w:type="spellStart"/>
      <w:r w:rsidRPr="00502F2A">
        <w:rPr>
          <w:rStyle w:val="Strong"/>
          <w:rFonts w:ascii="Open Sans" w:hAnsi="Open Sans"/>
          <w:color w:val="000000" w:themeColor="text1"/>
        </w:rPr>
        <w:t>Pilö</w:t>
      </w:r>
      <w:proofErr w:type="spellEnd"/>
    </w:p>
    <w:p w14:paraId="05D12F3A" w14:textId="77777777" w:rsidR="00B053C2" w:rsidRPr="00502F2A" w:rsidRDefault="00B053C2" w:rsidP="00B053C2">
      <w:pPr>
        <w:pStyle w:val="ng-star-inserted"/>
        <w:spacing w:after="450" w:afterAutospacing="0"/>
        <w:ind w:left="720"/>
        <w:rPr>
          <w:rFonts w:ascii="Open Sans" w:hAnsi="Open Sans"/>
          <w:color w:val="000000" w:themeColor="text1"/>
        </w:rPr>
      </w:pPr>
      <w:r w:rsidRPr="00502F2A">
        <w:rPr>
          <w:rFonts w:ascii="Open Sans" w:hAnsi="Open Sans"/>
          <w:color w:val="000000" w:themeColor="text1"/>
        </w:rPr>
        <w:t>Personalchef</w:t>
      </w:r>
    </w:p>
    <w:p w14:paraId="450D7A2B" w14:textId="77777777" w:rsidR="00B053C2" w:rsidRPr="00502F2A" w:rsidRDefault="00AB57B6" w:rsidP="00B053C2">
      <w:pPr>
        <w:pStyle w:val="ng-star-inserted"/>
        <w:wordWrap w:val="0"/>
        <w:spacing w:after="450" w:afterAutospacing="0"/>
        <w:ind w:left="720"/>
        <w:rPr>
          <w:rFonts w:ascii="Open Sans" w:hAnsi="Open Sans"/>
          <w:color w:val="000000" w:themeColor="text1"/>
        </w:rPr>
      </w:pPr>
      <w:hyperlink r:id="rId124" w:history="1">
        <w:r w:rsidR="00B053C2" w:rsidRPr="00502F2A">
          <w:rPr>
            <w:rStyle w:val="Hyperlink"/>
            <w:rFonts w:ascii="Open Sans" w:hAnsi="Open Sans"/>
            <w:color w:val="000000" w:themeColor="text1"/>
          </w:rPr>
          <w:t>marie.pilo@spminstrument.se</w:t>
        </w:r>
      </w:hyperlink>
    </w:p>
    <w:p w14:paraId="5081B563"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Hej Stefan,</w:t>
      </w:r>
    </w:p>
    <w:p w14:paraId="1B1877B4" w14:textId="77777777" w:rsidR="00B053C2" w:rsidRPr="00502F2A" w:rsidRDefault="00B053C2" w:rsidP="00B053C2">
      <w:pPr>
        <w:rPr>
          <w:rFonts w:ascii="Calibri" w:hAnsi="Calibri" w:cs="Calibri"/>
          <w:color w:val="000000" w:themeColor="text1"/>
        </w:rPr>
      </w:pPr>
    </w:p>
    <w:p w14:paraId="14B4E300"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 xml:space="preserve">Jag gör det lätt för mig och tackar för ansökningarna i ett </w:t>
      </w:r>
      <w:proofErr w:type="gramStart"/>
      <w:r w:rsidRPr="00502F2A">
        <w:rPr>
          <w:rFonts w:ascii="Calibri" w:hAnsi="Calibri" w:cs="Calibri"/>
          <w:color w:val="000000" w:themeColor="text1"/>
        </w:rPr>
        <w:t>mail</w:t>
      </w:r>
      <w:proofErr w:type="gramEnd"/>
      <w:r w:rsidRPr="00502F2A">
        <w:rPr>
          <w:rFonts w:ascii="Calibri" w:hAnsi="Calibri" w:cs="Calibri"/>
          <w:color w:val="000000" w:themeColor="text1"/>
        </w:rPr>
        <w:t xml:space="preserve"> då du har sökt på alla tre tjänsterna </w:t>
      </w:r>
      <w:r w:rsidRPr="00502F2A">
        <w:rPr>
          <w:rFonts w:ascii="Segoe UI Emoji" w:hAnsi="Segoe UI Emoji" w:cs="Segoe UI Emoji"/>
          <w:color w:val="000000" w:themeColor="text1"/>
        </w:rPr>
        <w:t>😊</w:t>
      </w:r>
    </w:p>
    <w:p w14:paraId="7A7529B9"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Vi återkommer efter urvalsprocessen.</w:t>
      </w:r>
    </w:p>
    <w:p w14:paraId="7BCE9D48" w14:textId="77777777" w:rsidR="00B053C2" w:rsidRPr="00502F2A" w:rsidRDefault="00B053C2" w:rsidP="00B053C2">
      <w:pPr>
        <w:rPr>
          <w:rFonts w:ascii="Calibri" w:hAnsi="Calibri" w:cs="Calibri"/>
          <w:color w:val="000000" w:themeColor="text1"/>
        </w:rPr>
      </w:pPr>
    </w:p>
    <w:p w14:paraId="4074D5C2" w14:textId="77777777" w:rsidR="00B053C2" w:rsidRPr="00502F2A" w:rsidRDefault="00B053C2" w:rsidP="00B053C2">
      <w:pPr>
        <w:rPr>
          <w:rFonts w:ascii="Calibri" w:hAnsi="Calibri" w:cs="Calibri"/>
          <w:color w:val="000000" w:themeColor="text1"/>
          <w:lang w:eastAsia="sv-SE"/>
        </w:rPr>
      </w:pPr>
      <w:r w:rsidRPr="00502F2A">
        <w:rPr>
          <w:rFonts w:ascii="Calibri" w:hAnsi="Calibri" w:cs="Calibri"/>
          <w:color w:val="000000" w:themeColor="text1"/>
        </w:rPr>
        <w:t xml:space="preserve">Med vänliga hälsningar/Best </w:t>
      </w:r>
      <w:proofErr w:type="spellStart"/>
      <w:r w:rsidRPr="00502F2A">
        <w:rPr>
          <w:rFonts w:ascii="Calibri" w:hAnsi="Calibri" w:cs="Calibri"/>
          <w:color w:val="000000" w:themeColor="text1"/>
        </w:rPr>
        <w:t>Regards</w:t>
      </w:r>
      <w:proofErr w:type="spellEnd"/>
      <w:r w:rsidRPr="00502F2A">
        <w:rPr>
          <w:rFonts w:ascii="Calibri" w:hAnsi="Calibri" w:cs="Calibri"/>
          <w:color w:val="000000" w:themeColor="text1"/>
        </w:rPr>
        <w:t>,</w:t>
      </w:r>
    </w:p>
    <w:p w14:paraId="5D393E07" w14:textId="77777777" w:rsidR="00B053C2" w:rsidRPr="00502F2A" w:rsidRDefault="00B053C2" w:rsidP="00B053C2">
      <w:pPr>
        <w:rPr>
          <w:rFonts w:ascii="Calibri" w:hAnsi="Calibri" w:cs="Calibri"/>
          <w:color w:val="000000" w:themeColor="text1"/>
        </w:rPr>
      </w:pPr>
    </w:p>
    <w:p w14:paraId="780D887A" w14:textId="77777777" w:rsidR="00B053C2" w:rsidRPr="00502F2A" w:rsidRDefault="00B053C2" w:rsidP="00B053C2">
      <w:pPr>
        <w:rPr>
          <w:rFonts w:ascii="Calibri" w:hAnsi="Calibri" w:cs="Calibri"/>
          <w:b/>
          <w:bCs/>
          <w:color w:val="000000" w:themeColor="text1"/>
          <w:lang w:val="en-US"/>
        </w:rPr>
      </w:pPr>
      <w:r w:rsidRPr="00502F2A">
        <w:rPr>
          <w:rFonts w:ascii="Calibri" w:hAnsi="Calibri" w:cs="Calibri"/>
          <w:b/>
          <w:bCs/>
          <w:color w:val="000000" w:themeColor="text1"/>
          <w:lang w:val="en-US"/>
        </w:rPr>
        <w:t xml:space="preserve">Marie </w:t>
      </w:r>
      <w:proofErr w:type="spellStart"/>
      <w:r w:rsidRPr="00502F2A">
        <w:rPr>
          <w:rFonts w:ascii="Calibri" w:hAnsi="Calibri" w:cs="Calibri"/>
          <w:b/>
          <w:bCs/>
          <w:color w:val="000000" w:themeColor="text1"/>
          <w:lang w:val="en-US"/>
        </w:rPr>
        <w:t>Pilö</w:t>
      </w:r>
      <w:proofErr w:type="spellEnd"/>
    </w:p>
    <w:p w14:paraId="3A39ACC7"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Manager of Financial &amp; Human Resources]</w:t>
      </w:r>
    </w:p>
    <w:p w14:paraId="51A61CE4" w14:textId="77777777" w:rsidR="00B053C2" w:rsidRPr="00502F2A" w:rsidRDefault="00AB57B6" w:rsidP="00B053C2">
      <w:pPr>
        <w:rPr>
          <w:rFonts w:ascii="Calibri" w:hAnsi="Calibri" w:cs="Calibri"/>
          <w:color w:val="000000" w:themeColor="text1"/>
          <w:sz w:val="18"/>
          <w:szCs w:val="18"/>
          <w:lang w:val="en-US"/>
        </w:rPr>
      </w:pPr>
      <w:hyperlink r:id="rId125" w:history="1">
        <w:r w:rsidR="00B053C2" w:rsidRPr="00502F2A">
          <w:rPr>
            <w:rStyle w:val="Hyperlink"/>
            <w:rFonts w:ascii="Calibri" w:hAnsi="Calibri" w:cs="Calibri"/>
            <w:color w:val="000000" w:themeColor="text1"/>
            <w:sz w:val="18"/>
            <w:szCs w:val="18"/>
            <w:lang w:val="en-US"/>
          </w:rPr>
          <w:t>marie.pilo@spminstrument.se</w:t>
        </w:r>
      </w:hyperlink>
    </w:p>
    <w:p w14:paraId="6CAF456B"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T +46 152 225 77</w:t>
      </w:r>
    </w:p>
    <w:p w14:paraId="1B071DF9" w14:textId="77777777" w:rsidR="00B053C2" w:rsidRPr="00502F2A" w:rsidRDefault="00B053C2" w:rsidP="00B053C2">
      <w:pPr>
        <w:shd w:val="clear" w:color="auto" w:fill="FFFFFF"/>
        <w:rPr>
          <w:rFonts w:ascii="Calibri" w:hAnsi="Calibri" w:cs="Calibri"/>
          <w:color w:val="000000" w:themeColor="text1"/>
          <w:sz w:val="21"/>
          <w:szCs w:val="21"/>
          <w:lang w:val="en-US"/>
        </w:rPr>
      </w:pPr>
    </w:p>
    <w:p w14:paraId="7B1595EC" w14:textId="77777777" w:rsidR="00B053C2" w:rsidRPr="00502F2A" w:rsidRDefault="00B053C2" w:rsidP="00B053C2">
      <w:pPr>
        <w:shd w:val="clear" w:color="auto" w:fill="FFFFFF"/>
        <w:rPr>
          <w:rFonts w:ascii="Calibri" w:hAnsi="Calibri" w:cs="Calibri"/>
          <w:color w:val="000000" w:themeColor="text1"/>
          <w:sz w:val="21"/>
          <w:szCs w:val="21"/>
        </w:rPr>
      </w:pPr>
      <w:r w:rsidRPr="00502F2A">
        <w:rPr>
          <w:rFonts w:ascii="Verdana" w:hAnsi="Verdana" w:cs="Calibri"/>
          <w:b/>
          <w:bCs/>
          <w:color w:val="000000" w:themeColor="text1"/>
          <w:sz w:val="18"/>
          <w:szCs w:val="18"/>
        </w:rPr>
        <w:t>SPM Instrument AB</w:t>
      </w:r>
    </w:p>
    <w:p w14:paraId="06256EFB" w14:textId="77777777" w:rsidR="00B053C2" w:rsidRPr="00502F2A" w:rsidRDefault="00B053C2" w:rsidP="00B053C2">
      <w:pPr>
        <w:shd w:val="clear" w:color="auto" w:fill="FFFFFF"/>
        <w:rPr>
          <w:rFonts w:ascii="Calibri" w:hAnsi="Calibri" w:cs="Calibri"/>
          <w:color w:val="000000" w:themeColor="text1"/>
          <w:sz w:val="21"/>
          <w:szCs w:val="21"/>
        </w:rPr>
      </w:pPr>
      <w:r w:rsidRPr="00502F2A">
        <w:rPr>
          <w:rFonts w:ascii="Verdana" w:hAnsi="Verdana" w:cs="Calibri"/>
          <w:color w:val="000000" w:themeColor="text1"/>
          <w:sz w:val="15"/>
          <w:szCs w:val="15"/>
        </w:rPr>
        <w:t>Box 504 | SE-645 25 STRÄNGNÄS | SWEDEN | T +46 152 225 00 | F +46 152 150 75</w:t>
      </w:r>
    </w:p>
    <w:p w14:paraId="651F4A8E" w14:textId="77777777" w:rsidR="00B053C2" w:rsidRPr="00502F2A" w:rsidRDefault="00AB57B6" w:rsidP="00B053C2">
      <w:pPr>
        <w:rPr>
          <w:rFonts w:ascii="Calibri" w:hAnsi="Calibri" w:cs="Calibri"/>
          <w:color w:val="000000" w:themeColor="text1"/>
          <w:sz w:val="24"/>
          <w:szCs w:val="24"/>
        </w:rPr>
      </w:pPr>
      <w:hyperlink r:id="rId126" w:history="1">
        <w:r w:rsidR="00B053C2" w:rsidRPr="00502F2A">
          <w:rPr>
            <w:rStyle w:val="Hyperlink"/>
            <w:rFonts w:ascii="Verdana" w:hAnsi="Verdana" w:cs="Calibri"/>
            <w:color w:val="000000" w:themeColor="text1"/>
            <w:sz w:val="15"/>
            <w:szCs w:val="15"/>
          </w:rPr>
          <w:t>www.spminstrument.com</w:t>
        </w:r>
      </w:hyperlink>
    </w:p>
    <w:p w14:paraId="7C7C0C57" w14:textId="77777777" w:rsidR="00B053C2" w:rsidRPr="00502F2A" w:rsidRDefault="00B053C2" w:rsidP="00B053C2">
      <w:pPr>
        <w:rPr>
          <w:rFonts w:ascii="Cambria" w:hAnsi="Cambria" w:cs="Calibri"/>
          <w:color w:val="000000" w:themeColor="text1"/>
          <w:sz w:val="21"/>
          <w:szCs w:val="21"/>
        </w:rPr>
      </w:pPr>
    </w:p>
    <w:p w14:paraId="3DF24EE1" w14:textId="7123DA6B" w:rsidR="00B053C2" w:rsidRPr="00502F2A" w:rsidRDefault="00B053C2" w:rsidP="00B053C2">
      <w:pPr>
        <w:rPr>
          <w:rFonts w:ascii="Cambria" w:hAnsi="Cambria" w:cs="Calibri"/>
          <w:color w:val="000000" w:themeColor="text1"/>
          <w:sz w:val="24"/>
          <w:szCs w:val="24"/>
        </w:rPr>
      </w:pPr>
      <w:r w:rsidRPr="00502F2A">
        <w:rPr>
          <w:rFonts w:ascii="Cambria" w:hAnsi="Cambria" w:cs="Calibri"/>
          <w:noProof/>
          <w:color w:val="000000" w:themeColor="text1"/>
        </w:rPr>
        <w:drawing>
          <wp:inline distT="0" distB="0" distL="0" distR="0" wp14:anchorId="614AA31C" wp14:editId="309221B5">
            <wp:extent cx="990600" cy="259080"/>
            <wp:effectExtent l="0" t="0" r="0" b="7620"/>
            <wp:docPr id="10" name="Bildobjekt 10">
              <a:hlinkClick xmlns:a="http://schemas.openxmlformats.org/drawingml/2006/main" r:id="rId1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126"/>
                    </pic:cNvPr>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sidRPr="00502F2A">
        <w:rPr>
          <w:rFonts w:ascii="Calibri" w:hAnsi="Calibri" w:cs="Calibri"/>
          <w:color w:val="000000" w:themeColor="text1"/>
          <w:sz w:val="21"/>
          <w:szCs w:val="21"/>
        </w:rPr>
        <w:t>    </w:t>
      </w:r>
      <w:r w:rsidRPr="00502F2A">
        <w:rPr>
          <w:rFonts w:ascii="Helvetica" w:hAnsi="Helvetica" w:cs="Calibri"/>
          <w:noProof/>
          <w:color w:val="000000" w:themeColor="text1"/>
          <w:sz w:val="21"/>
          <w:szCs w:val="21"/>
        </w:rPr>
        <w:drawing>
          <wp:inline distT="0" distB="0" distL="0" distR="0" wp14:anchorId="07606196" wp14:editId="50A48C3F">
            <wp:extent cx="175260" cy="175260"/>
            <wp:effectExtent l="0" t="0" r="0" b="0"/>
            <wp:docPr id="9" name="Bildobjekt 9">
              <a:hlinkClick xmlns:a="http://schemas.openxmlformats.org/drawingml/2006/main" r:id="rId1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128"/>
                    </pic:cNvPr>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r w:rsidRPr="00502F2A">
        <w:rPr>
          <w:rFonts w:ascii="Helvetica" w:hAnsi="Helvetica" w:cs="Calibri"/>
          <w:noProof/>
          <w:color w:val="000000" w:themeColor="text1"/>
        </w:rPr>
        <w:drawing>
          <wp:inline distT="0" distB="0" distL="0" distR="0" wp14:anchorId="178C6700" wp14:editId="67B46F12">
            <wp:extent cx="175260" cy="175260"/>
            <wp:effectExtent l="0" t="0" r="0" b="0"/>
            <wp:docPr id="8" name="Bildobjekt 8">
              <a:hlinkClick xmlns:a="http://schemas.openxmlformats.org/drawingml/2006/main" r:id="rId1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130"/>
                    </pic:cNvPr>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Calibri" w:hAnsi="Calibri" w:cs="Calibri"/>
          <w:color w:val="000000" w:themeColor="text1"/>
          <w:sz w:val="27"/>
          <w:szCs w:val="27"/>
        </w:rPr>
        <w:t>  </w:t>
      </w:r>
      <w:r w:rsidRPr="00502F2A">
        <w:rPr>
          <w:rFonts w:ascii="Helvetica" w:hAnsi="Helvetica" w:cs="Calibri"/>
          <w:noProof/>
          <w:color w:val="000000" w:themeColor="text1"/>
          <w:sz w:val="21"/>
          <w:szCs w:val="21"/>
        </w:rPr>
        <w:drawing>
          <wp:inline distT="0" distB="0" distL="0" distR="0" wp14:anchorId="005824A0" wp14:editId="5A9A96FC">
            <wp:extent cx="403860" cy="175260"/>
            <wp:effectExtent l="0" t="0" r="0" b="0"/>
            <wp:docPr id="6" name="Bildobjekt 6">
              <a:hlinkClick xmlns:a="http://schemas.openxmlformats.org/drawingml/2006/main" r:id="rId1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132"/>
                    </pic:cNvPr>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p>
    <w:p w14:paraId="1AF242D9" w14:textId="77777777" w:rsidR="00290A2A" w:rsidRPr="00502F2A" w:rsidRDefault="00290A2A" w:rsidP="00290A2A">
      <w:pPr>
        <w:rPr>
          <w:color w:val="000000" w:themeColor="text1"/>
        </w:rPr>
      </w:pPr>
      <w:r w:rsidRPr="00502F2A">
        <w:rPr>
          <w:color w:val="000000" w:themeColor="text1"/>
        </w:rPr>
        <w:t>Bosatt i Strängnäs och arbetssökande</w:t>
      </w:r>
    </w:p>
    <w:p w14:paraId="5AFB31DB" w14:textId="77777777" w:rsidR="00290A2A" w:rsidRPr="00502F2A" w:rsidRDefault="00290A2A" w:rsidP="00290A2A">
      <w:pPr>
        <w:rPr>
          <w:color w:val="000000" w:themeColor="text1"/>
        </w:rPr>
      </w:pPr>
    </w:p>
    <w:p w14:paraId="71B49325" w14:textId="77777777" w:rsidR="00290A2A" w:rsidRPr="00502F2A" w:rsidRDefault="00290A2A" w:rsidP="00290A2A">
      <w:pPr>
        <w:rPr>
          <w:rFonts w:eastAsiaTheme="minorEastAsia"/>
          <w:color w:val="000000" w:themeColor="text1"/>
        </w:rPr>
      </w:pPr>
      <w:r w:rsidRPr="00502F2A">
        <w:rPr>
          <w:color w:val="000000" w:themeColor="text1"/>
        </w:rPr>
        <w:t>Hej,</w:t>
      </w:r>
    </w:p>
    <w:p w14:paraId="377DE48F" w14:textId="77777777" w:rsidR="00290A2A" w:rsidRPr="00502F2A" w:rsidRDefault="00290A2A" w:rsidP="00290A2A">
      <w:pPr>
        <w:rPr>
          <w:color w:val="000000" w:themeColor="text1"/>
        </w:rPr>
      </w:pPr>
    </w:p>
    <w:p w14:paraId="73B60E00" w14:textId="77777777" w:rsidR="00290A2A" w:rsidRPr="00502F2A" w:rsidRDefault="00290A2A" w:rsidP="00290A2A">
      <w:pPr>
        <w:rPr>
          <w:color w:val="000000" w:themeColor="text1"/>
        </w:rPr>
      </w:pPr>
      <w:r w:rsidRPr="00502F2A">
        <w:rPr>
          <w:color w:val="000000" w:themeColor="text1"/>
        </w:rPr>
        <w:t>Jag sökte jobb hos er för ett tag sedan. Jag skulle därutöver vilja upplysa om att jag bor i Strängnäs och för närvarande är arbetssökande, vilket innebär att jag kan påbörja jobbet omedelbart.</w:t>
      </w:r>
    </w:p>
    <w:p w14:paraId="2A43FDDA" w14:textId="77777777" w:rsidR="00290A2A" w:rsidRPr="00502F2A" w:rsidRDefault="00290A2A" w:rsidP="00290A2A">
      <w:pPr>
        <w:rPr>
          <w:color w:val="000000" w:themeColor="text1"/>
        </w:rPr>
      </w:pPr>
    </w:p>
    <w:p w14:paraId="0D6E64BF" w14:textId="77777777" w:rsidR="00290A2A" w:rsidRPr="00502F2A" w:rsidRDefault="00290A2A" w:rsidP="00290A2A">
      <w:pPr>
        <w:rPr>
          <w:color w:val="000000" w:themeColor="text1"/>
        </w:rPr>
      </w:pPr>
      <w:r w:rsidRPr="00502F2A">
        <w:rPr>
          <w:color w:val="000000" w:themeColor="text1"/>
        </w:rPr>
        <w:t xml:space="preserve">Hälsningar Stefan </w:t>
      </w:r>
      <w:proofErr w:type="spellStart"/>
      <w:r w:rsidRPr="00502F2A">
        <w:rPr>
          <w:color w:val="000000" w:themeColor="text1"/>
        </w:rPr>
        <w:t>Björnander</w:t>
      </w:r>
      <w:proofErr w:type="spellEnd"/>
    </w:p>
    <w:p w14:paraId="5F1BB0FA" w14:textId="77777777" w:rsidR="00290A2A" w:rsidRPr="00502F2A" w:rsidRDefault="00290A2A" w:rsidP="00290A2A">
      <w:pPr>
        <w:rPr>
          <w:color w:val="000000" w:themeColor="text1"/>
        </w:rPr>
      </w:pPr>
      <w:r w:rsidRPr="00502F2A">
        <w:rPr>
          <w:color w:val="000000" w:themeColor="text1"/>
        </w:rPr>
        <w:t>Personnummer 19680203–5953</w:t>
      </w:r>
    </w:p>
    <w:p w14:paraId="44614C80" w14:textId="77777777" w:rsidR="00290A2A" w:rsidRPr="00502F2A" w:rsidRDefault="00290A2A" w:rsidP="00290A2A">
      <w:pPr>
        <w:rPr>
          <w:color w:val="000000" w:themeColor="text1"/>
        </w:rPr>
      </w:pPr>
    </w:p>
    <w:p w14:paraId="63C090A2" w14:textId="77777777" w:rsidR="00290A2A" w:rsidRPr="00502F2A" w:rsidRDefault="00290A2A" w:rsidP="00290A2A">
      <w:pPr>
        <w:rPr>
          <w:color w:val="000000" w:themeColor="text1"/>
        </w:rPr>
      </w:pPr>
      <w:r w:rsidRPr="00502F2A">
        <w:rPr>
          <w:color w:val="000000" w:themeColor="text1"/>
        </w:rPr>
        <w:t>Vallbyvägen 9C</w:t>
      </w:r>
    </w:p>
    <w:p w14:paraId="6D79714A" w14:textId="77777777" w:rsidR="00290A2A" w:rsidRPr="00502F2A" w:rsidRDefault="00290A2A" w:rsidP="00290A2A">
      <w:pPr>
        <w:rPr>
          <w:color w:val="000000" w:themeColor="text1"/>
        </w:rPr>
      </w:pPr>
      <w:r w:rsidRPr="00502F2A">
        <w:rPr>
          <w:color w:val="000000" w:themeColor="text1"/>
        </w:rPr>
        <w:t>645 42 Strängnäs</w:t>
      </w:r>
    </w:p>
    <w:p w14:paraId="66FC06F0" w14:textId="77777777" w:rsidR="00290A2A" w:rsidRPr="00502F2A" w:rsidRDefault="00290A2A" w:rsidP="00290A2A">
      <w:pPr>
        <w:rPr>
          <w:color w:val="000000" w:themeColor="text1"/>
        </w:rPr>
      </w:pPr>
    </w:p>
    <w:p w14:paraId="6DA3041F" w14:textId="77777777" w:rsidR="00290A2A" w:rsidRPr="00502F2A" w:rsidRDefault="00290A2A" w:rsidP="00290A2A">
      <w:pPr>
        <w:rPr>
          <w:color w:val="000000" w:themeColor="text1"/>
        </w:rPr>
      </w:pPr>
      <w:r w:rsidRPr="00502F2A">
        <w:rPr>
          <w:color w:val="000000" w:themeColor="text1"/>
        </w:rPr>
        <w:t>Telefon 0705-195198</w:t>
      </w:r>
    </w:p>
    <w:p w14:paraId="4958831B" w14:textId="70155844" w:rsidR="00B053C2" w:rsidRPr="00502F2A" w:rsidRDefault="00AB57B6" w:rsidP="00290A2A">
      <w:pPr>
        <w:rPr>
          <w:color w:val="000000" w:themeColor="text1"/>
        </w:rPr>
      </w:pPr>
      <w:hyperlink r:id="rId134" w:history="1">
        <w:r w:rsidR="00290A2A" w:rsidRPr="00502F2A">
          <w:rPr>
            <w:rStyle w:val="Hyperlink"/>
            <w:color w:val="000000" w:themeColor="text1"/>
          </w:rPr>
          <w:t>stefan.bjornander@outlook.com</w:t>
        </w:r>
      </w:hyperlink>
    </w:p>
    <w:p w14:paraId="09136D93" w14:textId="77777777" w:rsidR="00FC52CB" w:rsidRPr="00502F2A" w:rsidRDefault="00FC52CB" w:rsidP="0024385A">
      <w:pPr>
        <w:pStyle w:val="NoSpacing"/>
        <w:rPr>
          <w:rFonts w:ascii="Garamond" w:hAnsi="Garamond"/>
          <w:color w:val="000000" w:themeColor="text1"/>
        </w:rPr>
      </w:pPr>
    </w:p>
    <w:p w14:paraId="62B58F39" w14:textId="34700882" w:rsidR="00D36F23" w:rsidRPr="00502F2A" w:rsidRDefault="00D36F23" w:rsidP="0024385A">
      <w:pPr>
        <w:pStyle w:val="NoSpacing"/>
        <w:rPr>
          <w:rFonts w:ascii="Garamond" w:hAnsi="Garamond"/>
          <w:color w:val="000000" w:themeColor="text1"/>
        </w:rPr>
      </w:pPr>
      <w:r w:rsidRPr="00502F2A">
        <w:rPr>
          <w:rFonts w:ascii="Garamond" w:hAnsi="Garamond"/>
          <w:color w:val="000000" w:themeColor="text1"/>
        </w:rPr>
        <w:t>Böcker</w:t>
      </w:r>
    </w:p>
    <w:p w14:paraId="49032C48" w14:textId="45B89BD8" w:rsidR="00D36F23" w:rsidRPr="00502F2A" w:rsidRDefault="00D36F23" w:rsidP="00B5325C">
      <w:pPr>
        <w:pStyle w:val="NoSpacing"/>
        <w:numPr>
          <w:ilvl w:val="0"/>
          <w:numId w:val="40"/>
        </w:numPr>
        <w:rPr>
          <w:rFonts w:ascii="Garamond" w:hAnsi="Garamond"/>
          <w:color w:val="000000" w:themeColor="text1"/>
        </w:rPr>
      </w:pPr>
      <w:r w:rsidRPr="00502F2A">
        <w:rPr>
          <w:rFonts w:ascii="Garamond" w:hAnsi="Garamond"/>
          <w:color w:val="000000" w:themeColor="text1"/>
        </w:rPr>
        <w:t>Maria Gunther: Smart</w:t>
      </w:r>
    </w:p>
    <w:p w14:paraId="3489ED78" w14:textId="77777777" w:rsidR="004C74C4" w:rsidRPr="00502F2A" w:rsidRDefault="004C74C4" w:rsidP="00B5325C">
      <w:pPr>
        <w:pStyle w:val="NoSpacing"/>
        <w:numPr>
          <w:ilvl w:val="0"/>
          <w:numId w:val="40"/>
        </w:numPr>
        <w:rPr>
          <w:rFonts w:ascii="Garamond" w:hAnsi="Garamond"/>
          <w:color w:val="000000" w:themeColor="text1"/>
        </w:rPr>
      </w:pPr>
      <w:r w:rsidRPr="00502F2A">
        <w:rPr>
          <w:rFonts w:ascii="Garamond" w:hAnsi="Garamond"/>
          <w:color w:val="000000" w:themeColor="text1"/>
        </w:rPr>
        <w:t>Alex Hutchinson: Uthållighet</w:t>
      </w:r>
    </w:p>
    <w:p w14:paraId="71695C07" w14:textId="77777777" w:rsidR="004C74C4" w:rsidRPr="00502F2A" w:rsidRDefault="004C74C4" w:rsidP="00B5325C">
      <w:pPr>
        <w:pStyle w:val="NoSpacing"/>
        <w:numPr>
          <w:ilvl w:val="0"/>
          <w:numId w:val="40"/>
        </w:numPr>
        <w:rPr>
          <w:rFonts w:ascii="Garamond" w:hAnsi="Garamond"/>
          <w:color w:val="000000" w:themeColor="text1"/>
        </w:rPr>
      </w:pPr>
      <w:r w:rsidRPr="00502F2A">
        <w:rPr>
          <w:rFonts w:ascii="Garamond" w:hAnsi="Garamond"/>
          <w:color w:val="000000" w:themeColor="text1"/>
        </w:rPr>
        <w:t xml:space="preserve">Lasse </w:t>
      </w:r>
      <w:proofErr w:type="spellStart"/>
      <w:r w:rsidRPr="00502F2A">
        <w:rPr>
          <w:rFonts w:ascii="Garamond" w:hAnsi="Garamond"/>
          <w:color w:val="000000" w:themeColor="text1"/>
        </w:rPr>
        <w:t>Wierup</w:t>
      </w:r>
      <w:proofErr w:type="spellEnd"/>
      <w:r w:rsidRPr="00502F2A">
        <w:rPr>
          <w:rFonts w:ascii="Garamond" w:hAnsi="Garamond"/>
          <w:color w:val="000000" w:themeColor="text1"/>
        </w:rPr>
        <w:t>: Gangsterparadiset</w:t>
      </w:r>
    </w:p>
    <w:p w14:paraId="563F8655" w14:textId="21BAC4C7" w:rsidR="00D36F23" w:rsidRPr="00502F2A" w:rsidRDefault="00D36F23" w:rsidP="00B5325C">
      <w:pPr>
        <w:pStyle w:val="NoSpacing"/>
        <w:numPr>
          <w:ilvl w:val="0"/>
          <w:numId w:val="40"/>
        </w:numPr>
        <w:rPr>
          <w:rFonts w:ascii="Garamond" w:hAnsi="Garamond"/>
          <w:color w:val="000000" w:themeColor="text1"/>
        </w:rPr>
      </w:pPr>
      <w:r w:rsidRPr="00502F2A">
        <w:rPr>
          <w:rFonts w:ascii="Garamond" w:hAnsi="Garamond"/>
          <w:color w:val="000000" w:themeColor="text1"/>
        </w:rPr>
        <w:t xml:space="preserve">Gabriel Heller-Sahlgren, </w:t>
      </w:r>
      <w:proofErr w:type="spellStart"/>
      <w:r w:rsidRPr="00502F2A">
        <w:rPr>
          <w:rFonts w:ascii="Garamond" w:hAnsi="Garamond"/>
          <w:color w:val="000000" w:themeColor="text1"/>
        </w:rPr>
        <w:t>Nima</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anandaji</w:t>
      </w:r>
      <w:proofErr w:type="spellEnd"/>
      <w:r w:rsidRPr="00502F2A">
        <w:rPr>
          <w:rFonts w:ascii="Garamond" w:hAnsi="Garamond"/>
          <w:color w:val="000000" w:themeColor="text1"/>
        </w:rPr>
        <w:t>: Glädjeparadoxen</w:t>
      </w:r>
    </w:p>
    <w:p w14:paraId="0495F008" w14:textId="77777777" w:rsidR="0041201A" w:rsidRPr="00502F2A" w:rsidRDefault="0041201A" w:rsidP="00B5325C">
      <w:pPr>
        <w:pStyle w:val="NoSpacing"/>
        <w:numPr>
          <w:ilvl w:val="0"/>
          <w:numId w:val="40"/>
        </w:numPr>
        <w:rPr>
          <w:rFonts w:ascii="Garamond" w:hAnsi="Garamond"/>
          <w:color w:val="000000" w:themeColor="text1"/>
        </w:rPr>
      </w:pPr>
      <w:r w:rsidRPr="00502F2A">
        <w:rPr>
          <w:rFonts w:ascii="Garamond" w:hAnsi="Garamond"/>
          <w:color w:val="000000" w:themeColor="text1"/>
        </w:rPr>
        <w:t>Niklas Hermansson: Okända fakta och udda historier om Första Världskriget</w:t>
      </w:r>
    </w:p>
    <w:p w14:paraId="0726212D" w14:textId="6185290F" w:rsidR="0041201A" w:rsidRPr="00502F2A" w:rsidRDefault="0041201A" w:rsidP="00B5325C">
      <w:pPr>
        <w:pStyle w:val="NoSpacing"/>
        <w:numPr>
          <w:ilvl w:val="0"/>
          <w:numId w:val="40"/>
        </w:numPr>
        <w:rPr>
          <w:rFonts w:ascii="Garamond" w:hAnsi="Garamond"/>
          <w:color w:val="000000" w:themeColor="text1"/>
        </w:rPr>
      </w:pPr>
      <w:r w:rsidRPr="00502F2A">
        <w:rPr>
          <w:rFonts w:ascii="Garamond" w:hAnsi="Garamond"/>
          <w:color w:val="000000" w:themeColor="text1"/>
        </w:rPr>
        <w:t>Niklas Hermansson</w:t>
      </w:r>
      <w:r w:rsidR="001B3126" w:rsidRPr="00502F2A">
        <w:rPr>
          <w:rFonts w:ascii="Garamond" w:hAnsi="Garamond"/>
          <w:color w:val="000000" w:themeColor="text1"/>
        </w:rPr>
        <w:t>, Peter Ryberg</w:t>
      </w:r>
      <w:r w:rsidRPr="00502F2A">
        <w:rPr>
          <w:rFonts w:ascii="Garamond" w:hAnsi="Garamond"/>
          <w:color w:val="000000" w:themeColor="text1"/>
        </w:rPr>
        <w:t xml:space="preserve">: Okända fakta om </w:t>
      </w:r>
      <w:r w:rsidR="001B3126" w:rsidRPr="00502F2A">
        <w:rPr>
          <w:rFonts w:ascii="Garamond" w:hAnsi="Garamond"/>
          <w:color w:val="000000" w:themeColor="text1"/>
        </w:rPr>
        <w:t>Andra</w:t>
      </w:r>
      <w:r w:rsidRPr="00502F2A">
        <w:rPr>
          <w:rFonts w:ascii="Garamond" w:hAnsi="Garamond"/>
          <w:color w:val="000000" w:themeColor="text1"/>
        </w:rPr>
        <w:t xml:space="preserve"> Världskriget</w:t>
      </w:r>
    </w:p>
    <w:p w14:paraId="4F21A91B" w14:textId="4F1068E8" w:rsidR="001B3126" w:rsidRPr="00502F2A" w:rsidRDefault="001B3126" w:rsidP="00B5325C">
      <w:pPr>
        <w:pStyle w:val="NoSpacing"/>
        <w:numPr>
          <w:ilvl w:val="0"/>
          <w:numId w:val="40"/>
        </w:numPr>
        <w:rPr>
          <w:rFonts w:ascii="Garamond" w:hAnsi="Garamond"/>
          <w:color w:val="000000" w:themeColor="text1"/>
        </w:rPr>
      </w:pPr>
      <w:r w:rsidRPr="00502F2A">
        <w:rPr>
          <w:rFonts w:ascii="Garamond" w:hAnsi="Garamond"/>
          <w:color w:val="000000" w:themeColor="text1"/>
        </w:rPr>
        <w:t xml:space="preserve">Jan </w:t>
      </w:r>
      <w:proofErr w:type="spellStart"/>
      <w:r w:rsidRPr="00502F2A">
        <w:rPr>
          <w:rFonts w:ascii="Garamond" w:hAnsi="Garamond"/>
          <w:color w:val="000000" w:themeColor="text1"/>
        </w:rPr>
        <w:t>Skansholm</w:t>
      </w:r>
      <w:proofErr w:type="spellEnd"/>
      <w:r w:rsidRPr="00502F2A">
        <w:rPr>
          <w:rFonts w:ascii="Garamond" w:hAnsi="Garamond"/>
          <w:color w:val="000000" w:themeColor="text1"/>
        </w:rPr>
        <w:t>: Java Direkt med Swing</w:t>
      </w:r>
    </w:p>
    <w:p w14:paraId="66198ED9" w14:textId="77777777" w:rsidR="004C74C4" w:rsidRPr="00502F2A" w:rsidRDefault="004C74C4" w:rsidP="00B5325C">
      <w:pPr>
        <w:pStyle w:val="NoSpacing"/>
        <w:numPr>
          <w:ilvl w:val="0"/>
          <w:numId w:val="40"/>
        </w:numPr>
        <w:rPr>
          <w:rFonts w:ascii="Garamond" w:hAnsi="Garamond"/>
          <w:color w:val="000000" w:themeColor="text1"/>
        </w:rPr>
      </w:pPr>
      <w:r w:rsidRPr="00502F2A">
        <w:rPr>
          <w:rFonts w:ascii="Garamond" w:hAnsi="Garamond"/>
          <w:color w:val="000000" w:themeColor="text1"/>
        </w:rPr>
        <w:t xml:space="preserve">Jan </w:t>
      </w:r>
      <w:proofErr w:type="spellStart"/>
      <w:r w:rsidRPr="00502F2A">
        <w:rPr>
          <w:rFonts w:ascii="Garamond" w:hAnsi="Garamond"/>
          <w:color w:val="000000" w:themeColor="text1"/>
        </w:rPr>
        <w:t>Skansholm</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Pyhton</w:t>
      </w:r>
      <w:proofErr w:type="spellEnd"/>
      <w:r w:rsidRPr="00502F2A">
        <w:rPr>
          <w:rFonts w:ascii="Garamond" w:hAnsi="Garamond"/>
          <w:color w:val="000000" w:themeColor="text1"/>
        </w:rPr>
        <w:t xml:space="preserve"> från början</w:t>
      </w:r>
    </w:p>
    <w:p w14:paraId="43955AA8" w14:textId="2C9CF601" w:rsidR="001B3126" w:rsidRPr="00502F2A" w:rsidRDefault="001B3126" w:rsidP="00B5325C">
      <w:pPr>
        <w:pStyle w:val="NoSpacing"/>
        <w:numPr>
          <w:ilvl w:val="0"/>
          <w:numId w:val="40"/>
        </w:numPr>
        <w:rPr>
          <w:rFonts w:ascii="Garamond" w:hAnsi="Garamond"/>
          <w:color w:val="000000" w:themeColor="text1"/>
        </w:rPr>
      </w:pPr>
      <w:r w:rsidRPr="00502F2A">
        <w:rPr>
          <w:rFonts w:ascii="Garamond" w:hAnsi="Garamond"/>
          <w:color w:val="000000" w:themeColor="text1"/>
        </w:rPr>
        <w:t xml:space="preserve">Thomas </w:t>
      </w:r>
      <w:proofErr w:type="spellStart"/>
      <w:r w:rsidRPr="00502F2A">
        <w:rPr>
          <w:rFonts w:ascii="Garamond" w:hAnsi="Garamond"/>
          <w:color w:val="000000" w:themeColor="text1"/>
        </w:rPr>
        <w:t>Padron</w:t>
      </w:r>
      <w:proofErr w:type="spellEnd"/>
      <w:r w:rsidRPr="00502F2A">
        <w:rPr>
          <w:rFonts w:ascii="Garamond" w:hAnsi="Garamond"/>
          <w:color w:val="000000" w:themeColor="text1"/>
        </w:rPr>
        <w:t xml:space="preserve">-McCarthy, Tore </w:t>
      </w:r>
      <w:proofErr w:type="spellStart"/>
      <w:r w:rsidRPr="00502F2A">
        <w:rPr>
          <w:rFonts w:ascii="Garamond" w:hAnsi="Garamond"/>
          <w:color w:val="000000" w:themeColor="text1"/>
        </w:rPr>
        <w:t>Risch</w:t>
      </w:r>
      <w:proofErr w:type="spellEnd"/>
      <w:r w:rsidRPr="00502F2A">
        <w:rPr>
          <w:rFonts w:ascii="Garamond" w:hAnsi="Garamond"/>
          <w:color w:val="000000" w:themeColor="text1"/>
        </w:rPr>
        <w:t>: Databasteknik</w:t>
      </w:r>
    </w:p>
    <w:p w14:paraId="1C96591C" w14:textId="411249EF" w:rsidR="001B3126" w:rsidRPr="00502F2A" w:rsidRDefault="004C74C4" w:rsidP="00B5325C">
      <w:pPr>
        <w:pStyle w:val="NoSpacing"/>
        <w:numPr>
          <w:ilvl w:val="0"/>
          <w:numId w:val="40"/>
        </w:numPr>
        <w:rPr>
          <w:rFonts w:ascii="Garamond" w:hAnsi="Garamond"/>
          <w:color w:val="000000" w:themeColor="text1"/>
        </w:rPr>
      </w:pPr>
      <w:r w:rsidRPr="00502F2A">
        <w:rPr>
          <w:rFonts w:ascii="Garamond" w:hAnsi="Garamond"/>
          <w:color w:val="000000" w:themeColor="text1"/>
        </w:rPr>
        <w:t>Tomas Gustavsson, Stefan Görling: Att arbeta med Systemutveckling</w:t>
      </w:r>
    </w:p>
    <w:p w14:paraId="055A894B" w14:textId="77777777" w:rsidR="0041201A" w:rsidRPr="00502F2A" w:rsidRDefault="0041201A" w:rsidP="004C74C4">
      <w:pPr>
        <w:pStyle w:val="NoSpacing"/>
        <w:rPr>
          <w:rFonts w:ascii="Garamond" w:hAnsi="Garamond"/>
          <w:color w:val="000000" w:themeColor="text1"/>
        </w:rPr>
      </w:pPr>
    </w:p>
    <w:p w14:paraId="7EBA4575" w14:textId="3A676549" w:rsidR="00126BF6" w:rsidRPr="00502F2A" w:rsidRDefault="00126BF6" w:rsidP="0024385A">
      <w:pPr>
        <w:pStyle w:val="NoSpacing"/>
        <w:rPr>
          <w:rFonts w:ascii="Garamond" w:hAnsi="Garamond"/>
          <w:color w:val="000000" w:themeColor="text1"/>
        </w:rPr>
      </w:pPr>
      <w:r w:rsidRPr="00502F2A">
        <w:rPr>
          <w:rFonts w:ascii="Garamond" w:hAnsi="Garamond"/>
          <w:color w:val="000000" w:themeColor="text1"/>
        </w:rPr>
        <w:t>12 Korgar</w:t>
      </w:r>
    </w:p>
    <w:p w14:paraId="2BA58733" w14:textId="21C0FE60" w:rsidR="00126BF6" w:rsidRPr="00502F2A" w:rsidRDefault="00126BF6" w:rsidP="00B5325C">
      <w:pPr>
        <w:pStyle w:val="NoSpacing"/>
        <w:numPr>
          <w:ilvl w:val="0"/>
          <w:numId w:val="38"/>
        </w:numPr>
        <w:rPr>
          <w:rFonts w:ascii="Garamond" w:hAnsi="Garamond"/>
          <w:color w:val="000000" w:themeColor="text1"/>
        </w:rPr>
      </w:pPr>
      <w:r w:rsidRPr="00502F2A">
        <w:rPr>
          <w:rFonts w:ascii="Garamond" w:hAnsi="Garamond"/>
          <w:color w:val="000000" w:themeColor="text1"/>
        </w:rPr>
        <w:t xml:space="preserve">Inlämning: </w:t>
      </w:r>
      <w:proofErr w:type="spellStart"/>
      <w:r w:rsidRPr="00502F2A">
        <w:rPr>
          <w:rFonts w:ascii="Garamond" w:hAnsi="Garamond"/>
          <w:color w:val="000000" w:themeColor="text1"/>
        </w:rPr>
        <w:t>Tis-Fre</w:t>
      </w:r>
      <w:proofErr w:type="spellEnd"/>
      <w:r w:rsidRPr="00502F2A">
        <w:rPr>
          <w:rFonts w:ascii="Garamond" w:hAnsi="Garamond"/>
          <w:color w:val="000000" w:themeColor="text1"/>
        </w:rPr>
        <w:t xml:space="preserve"> </w:t>
      </w:r>
      <w:proofErr w:type="gramStart"/>
      <w:r w:rsidRPr="00502F2A">
        <w:rPr>
          <w:rFonts w:ascii="Garamond" w:hAnsi="Garamond"/>
          <w:color w:val="000000" w:themeColor="text1"/>
        </w:rPr>
        <w:t>9-14</w:t>
      </w:r>
      <w:proofErr w:type="gramEnd"/>
    </w:p>
    <w:p w14:paraId="75E07E5E" w14:textId="44CF70BF" w:rsidR="00126BF6" w:rsidRPr="00502F2A" w:rsidRDefault="00126BF6" w:rsidP="00B5325C">
      <w:pPr>
        <w:pStyle w:val="NoSpacing"/>
        <w:numPr>
          <w:ilvl w:val="0"/>
          <w:numId w:val="38"/>
        </w:numPr>
        <w:rPr>
          <w:rFonts w:ascii="Garamond" w:hAnsi="Garamond"/>
          <w:color w:val="000000" w:themeColor="text1"/>
        </w:rPr>
      </w:pPr>
      <w:r w:rsidRPr="00502F2A">
        <w:rPr>
          <w:rFonts w:ascii="Garamond" w:hAnsi="Garamond"/>
          <w:color w:val="000000" w:themeColor="text1"/>
        </w:rPr>
        <w:t xml:space="preserve">Öppet: Ons </w:t>
      </w:r>
      <w:proofErr w:type="gramStart"/>
      <w:r w:rsidRPr="00502F2A">
        <w:rPr>
          <w:rFonts w:ascii="Garamond" w:hAnsi="Garamond"/>
          <w:color w:val="000000" w:themeColor="text1"/>
        </w:rPr>
        <w:t>14-18</w:t>
      </w:r>
      <w:proofErr w:type="gramEnd"/>
      <w:r w:rsidRPr="00502F2A">
        <w:rPr>
          <w:rFonts w:ascii="Garamond" w:hAnsi="Garamond"/>
          <w:color w:val="000000" w:themeColor="text1"/>
        </w:rPr>
        <w:t xml:space="preserve">, </w:t>
      </w:r>
      <w:proofErr w:type="spellStart"/>
      <w:r w:rsidRPr="00502F2A">
        <w:rPr>
          <w:rFonts w:ascii="Garamond" w:hAnsi="Garamond"/>
          <w:color w:val="000000" w:themeColor="text1"/>
        </w:rPr>
        <w:t>Lör</w:t>
      </w:r>
      <w:proofErr w:type="spellEnd"/>
      <w:r w:rsidRPr="00502F2A">
        <w:rPr>
          <w:rFonts w:ascii="Garamond" w:hAnsi="Garamond"/>
          <w:color w:val="000000" w:themeColor="text1"/>
        </w:rPr>
        <w:t xml:space="preserve"> 10-14</w:t>
      </w:r>
    </w:p>
    <w:p w14:paraId="65252C25" w14:textId="1209E90E" w:rsidR="00625969" w:rsidRPr="00502F2A" w:rsidRDefault="00625969" w:rsidP="00625969">
      <w:pPr>
        <w:pStyle w:val="NoSpacing"/>
        <w:rPr>
          <w:rFonts w:ascii="Garamond" w:hAnsi="Garamond"/>
          <w:color w:val="000000" w:themeColor="text1"/>
        </w:rPr>
      </w:pPr>
    </w:p>
    <w:p w14:paraId="213E74F0" w14:textId="1506F673" w:rsidR="008A5E01" w:rsidRPr="00502F2A" w:rsidRDefault="008A5E01" w:rsidP="00625969">
      <w:pPr>
        <w:pStyle w:val="NoSpacing"/>
        <w:rPr>
          <w:rFonts w:ascii="Garamond" w:hAnsi="Garamond"/>
          <w:color w:val="000000" w:themeColor="text1"/>
        </w:rPr>
      </w:pPr>
      <w:r w:rsidRPr="00502F2A">
        <w:rPr>
          <w:rFonts w:ascii="Garamond" w:hAnsi="Garamond"/>
          <w:color w:val="000000" w:themeColor="text1"/>
        </w:rPr>
        <w:t>Vi köper din bil</w:t>
      </w:r>
    </w:p>
    <w:p w14:paraId="472951F9" w14:textId="1D9776E9" w:rsidR="008A5E01" w:rsidRPr="00502F2A" w:rsidRDefault="008A5E01" w:rsidP="00625969">
      <w:pPr>
        <w:pStyle w:val="NoSpacing"/>
        <w:rPr>
          <w:rFonts w:ascii="Garamond" w:hAnsi="Garamond"/>
          <w:color w:val="000000" w:themeColor="text1"/>
        </w:rPr>
      </w:pPr>
    </w:p>
    <w:p w14:paraId="5E062850" w14:textId="77777777" w:rsidR="004D3516" w:rsidRPr="00502F2A" w:rsidRDefault="004D3516" w:rsidP="004D3516">
      <w:pPr>
        <w:pStyle w:val="NoSpacing"/>
        <w:rPr>
          <w:rFonts w:ascii="Garamond" w:hAnsi="Garamond"/>
          <w:color w:val="000000" w:themeColor="text1"/>
        </w:rPr>
      </w:pPr>
      <w:r w:rsidRPr="00502F2A">
        <w:rPr>
          <w:rFonts w:ascii="Garamond" w:hAnsi="Garamond"/>
          <w:color w:val="000000" w:themeColor="text1"/>
        </w:rPr>
        <w:t xml:space="preserve">Marie </w:t>
      </w:r>
      <w:proofErr w:type="spellStart"/>
      <w:r w:rsidRPr="00502F2A">
        <w:rPr>
          <w:rFonts w:ascii="Garamond" w:hAnsi="Garamond"/>
          <w:color w:val="000000" w:themeColor="text1"/>
        </w:rPr>
        <w:t>Pilö</w:t>
      </w:r>
      <w:proofErr w:type="spellEnd"/>
    </w:p>
    <w:p w14:paraId="2D456905" w14:textId="77777777" w:rsidR="004D3516" w:rsidRPr="00802AD5" w:rsidRDefault="004D3516" w:rsidP="004D3516">
      <w:pPr>
        <w:pStyle w:val="NoSpacing"/>
        <w:rPr>
          <w:rFonts w:ascii="Garamond" w:hAnsi="Garamond"/>
          <w:color w:val="000000" w:themeColor="text1"/>
          <w:lang w:val="en-GB"/>
        </w:rPr>
      </w:pPr>
      <w:r w:rsidRPr="00802AD5">
        <w:rPr>
          <w:rFonts w:ascii="Garamond" w:hAnsi="Garamond"/>
          <w:color w:val="000000" w:themeColor="text1"/>
          <w:lang w:val="en-GB"/>
        </w:rPr>
        <w:t>[Manager of Financial &amp; Human Resources]</w:t>
      </w:r>
    </w:p>
    <w:p w14:paraId="5ADAA421" w14:textId="77777777" w:rsidR="004D3516" w:rsidRPr="00802AD5" w:rsidRDefault="004D3516" w:rsidP="004D3516">
      <w:pPr>
        <w:pStyle w:val="NoSpacing"/>
        <w:rPr>
          <w:rFonts w:ascii="Garamond" w:hAnsi="Garamond"/>
          <w:color w:val="000000" w:themeColor="text1"/>
          <w:lang w:val="en-GB"/>
        </w:rPr>
      </w:pPr>
      <w:r w:rsidRPr="00802AD5">
        <w:rPr>
          <w:rFonts w:ascii="Garamond" w:hAnsi="Garamond"/>
          <w:color w:val="000000" w:themeColor="text1"/>
          <w:lang w:val="en-GB"/>
        </w:rPr>
        <w:t>marie.pilo@spminstrument.se</w:t>
      </w:r>
    </w:p>
    <w:p w14:paraId="10D7727D" w14:textId="77777777" w:rsidR="004D3516" w:rsidRPr="00802AD5" w:rsidRDefault="004D3516" w:rsidP="004D3516">
      <w:pPr>
        <w:pStyle w:val="NoSpacing"/>
        <w:rPr>
          <w:rFonts w:ascii="Garamond" w:hAnsi="Garamond"/>
          <w:color w:val="000000" w:themeColor="text1"/>
          <w:lang w:val="en-GB"/>
        </w:rPr>
      </w:pPr>
      <w:r w:rsidRPr="00802AD5">
        <w:rPr>
          <w:rFonts w:ascii="Garamond" w:hAnsi="Garamond"/>
          <w:color w:val="000000" w:themeColor="text1"/>
          <w:lang w:val="en-GB"/>
        </w:rPr>
        <w:t>T +46 152 225 77</w:t>
      </w:r>
    </w:p>
    <w:p w14:paraId="344FD97D" w14:textId="77777777" w:rsidR="004D3516" w:rsidRPr="00802AD5" w:rsidRDefault="004D3516" w:rsidP="004D3516">
      <w:pPr>
        <w:pStyle w:val="NoSpacing"/>
        <w:rPr>
          <w:rFonts w:ascii="Garamond" w:hAnsi="Garamond"/>
          <w:color w:val="000000" w:themeColor="text1"/>
          <w:lang w:val="en-GB"/>
        </w:rPr>
      </w:pPr>
    </w:p>
    <w:p w14:paraId="76574D19" w14:textId="77777777" w:rsidR="004D3516" w:rsidRPr="00502F2A" w:rsidRDefault="004D3516" w:rsidP="004D3516">
      <w:pPr>
        <w:pStyle w:val="NoSpacing"/>
        <w:rPr>
          <w:rFonts w:ascii="Garamond" w:hAnsi="Garamond"/>
          <w:color w:val="000000" w:themeColor="text1"/>
        </w:rPr>
      </w:pPr>
      <w:r w:rsidRPr="00502F2A">
        <w:rPr>
          <w:rFonts w:ascii="Garamond" w:hAnsi="Garamond"/>
          <w:color w:val="000000" w:themeColor="text1"/>
        </w:rPr>
        <w:t>SPM Instrument AB</w:t>
      </w:r>
    </w:p>
    <w:p w14:paraId="0E35BD3C" w14:textId="77777777" w:rsidR="004D3516" w:rsidRPr="00502F2A" w:rsidRDefault="004D3516" w:rsidP="004D3516">
      <w:pPr>
        <w:pStyle w:val="NoSpacing"/>
        <w:rPr>
          <w:rFonts w:ascii="Garamond" w:hAnsi="Garamond"/>
          <w:color w:val="000000" w:themeColor="text1"/>
        </w:rPr>
      </w:pPr>
      <w:r w:rsidRPr="00502F2A">
        <w:rPr>
          <w:rFonts w:ascii="Garamond" w:hAnsi="Garamond"/>
          <w:color w:val="000000" w:themeColor="text1"/>
        </w:rPr>
        <w:t>Box 504 | SE-645 25 STRÄNGNÄS | SWEDEN | T +46 152 225 00 | F +46 152 150 75</w:t>
      </w:r>
    </w:p>
    <w:p w14:paraId="3EA951BB" w14:textId="77777777" w:rsidR="004D3516" w:rsidRPr="00502F2A" w:rsidRDefault="004D3516" w:rsidP="004D3516">
      <w:pPr>
        <w:pStyle w:val="NoSpacing"/>
        <w:rPr>
          <w:rFonts w:ascii="Garamond" w:hAnsi="Garamond"/>
          <w:color w:val="000000" w:themeColor="text1"/>
        </w:rPr>
      </w:pPr>
      <w:r w:rsidRPr="00502F2A">
        <w:rPr>
          <w:rFonts w:ascii="Garamond" w:hAnsi="Garamond"/>
          <w:color w:val="000000" w:themeColor="text1"/>
        </w:rPr>
        <w:t>www.spminstrument.com</w:t>
      </w:r>
    </w:p>
    <w:p w14:paraId="56B991F6" w14:textId="77777777" w:rsidR="004D3516" w:rsidRPr="00502F2A" w:rsidRDefault="004D3516" w:rsidP="00625969">
      <w:pPr>
        <w:pStyle w:val="NoSpacing"/>
        <w:rPr>
          <w:rFonts w:ascii="Garamond" w:hAnsi="Garamond"/>
          <w:color w:val="000000" w:themeColor="text1"/>
        </w:rPr>
      </w:pPr>
    </w:p>
    <w:p w14:paraId="0E693EF2" w14:textId="66F7A985" w:rsidR="00132689" w:rsidRPr="00502F2A" w:rsidRDefault="00132689" w:rsidP="00FB03AB">
      <w:pPr>
        <w:pStyle w:val="NoSpacing"/>
        <w:rPr>
          <w:rFonts w:ascii="Garamond" w:hAnsi="Garamond"/>
          <w:color w:val="000000" w:themeColor="text1"/>
        </w:rPr>
      </w:pPr>
      <w:r w:rsidRPr="00502F2A">
        <w:rPr>
          <w:rFonts w:ascii="Garamond" w:hAnsi="Garamond"/>
          <w:color w:val="000000" w:themeColor="text1"/>
        </w:rPr>
        <w:t>Skövde</w:t>
      </w:r>
    </w:p>
    <w:p w14:paraId="34D308E8" w14:textId="49689C15" w:rsidR="00132689" w:rsidRPr="00502F2A" w:rsidRDefault="00132689" w:rsidP="00B5325C">
      <w:pPr>
        <w:pStyle w:val="NoSpacing"/>
        <w:numPr>
          <w:ilvl w:val="0"/>
          <w:numId w:val="35"/>
        </w:numPr>
        <w:rPr>
          <w:rFonts w:ascii="Garamond" w:hAnsi="Garamond"/>
          <w:color w:val="000000" w:themeColor="text1"/>
        </w:rPr>
      </w:pPr>
      <w:r w:rsidRPr="00502F2A">
        <w:rPr>
          <w:rFonts w:ascii="Garamond" w:hAnsi="Garamond"/>
          <w:color w:val="000000" w:themeColor="text1"/>
        </w:rPr>
        <w:t>Dator med DVD-spelare</w:t>
      </w:r>
    </w:p>
    <w:p w14:paraId="07A96F55" w14:textId="03BF4CBC" w:rsidR="00132689" w:rsidRPr="00502F2A" w:rsidRDefault="00132689" w:rsidP="00B5325C">
      <w:pPr>
        <w:pStyle w:val="NoSpacing"/>
        <w:numPr>
          <w:ilvl w:val="0"/>
          <w:numId w:val="35"/>
        </w:numPr>
        <w:rPr>
          <w:rFonts w:ascii="Garamond" w:hAnsi="Garamond"/>
          <w:color w:val="000000" w:themeColor="text1"/>
        </w:rPr>
      </w:pPr>
      <w:r w:rsidRPr="00502F2A">
        <w:rPr>
          <w:rFonts w:ascii="Garamond" w:hAnsi="Garamond"/>
          <w:color w:val="000000" w:themeColor="text1"/>
        </w:rPr>
        <w:t>Finkläder</w:t>
      </w:r>
    </w:p>
    <w:p w14:paraId="5CEF7720" w14:textId="06BB4491" w:rsidR="00900B26" w:rsidRPr="00502F2A" w:rsidRDefault="00900B26" w:rsidP="00B5325C">
      <w:pPr>
        <w:pStyle w:val="NoSpacing"/>
        <w:numPr>
          <w:ilvl w:val="1"/>
          <w:numId w:val="35"/>
        </w:numPr>
        <w:rPr>
          <w:rFonts w:ascii="Garamond" w:hAnsi="Garamond"/>
          <w:color w:val="000000" w:themeColor="text1"/>
        </w:rPr>
      </w:pPr>
      <w:proofErr w:type="spellStart"/>
      <w:r w:rsidRPr="00502F2A">
        <w:rPr>
          <w:rFonts w:ascii="Garamond" w:hAnsi="Garamond"/>
          <w:color w:val="000000" w:themeColor="text1"/>
        </w:rPr>
        <w:t>Bycor</w:t>
      </w:r>
      <w:proofErr w:type="spellEnd"/>
      <w:r w:rsidRPr="00502F2A">
        <w:rPr>
          <w:rFonts w:ascii="Garamond" w:hAnsi="Garamond"/>
          <w:color w:val="000000" w:themeColor="text1"/>
        </w:rPr>
        <w:t xml:space="preserve"> + 2 </w:t>
      </w:r>
      <w:proofErr w:type="spellStart"/>
      <w:r w:rsidRPr="00502F2A">
        <w:rPr>
          <w:rFonts w:ascii="Garamond" w:hAnsi="Garamond"/>
          <w:color w:val="000000" w:themeColor="text1"/>
        </w:rPr>
        <w:t>skjort</w:t>
      </w:r>
      <w:proofErr w:type="spellEnd"/>
      <w:r w:rsidRPr="00502F2A">
        <w:rPr>
          <w:rFonts w:ascii="Garamond" w:hAnsi="Garamond"/>
          <w:color w:val="000000" w:themeColor="text1"/>
        </w:rPr>
        <w:t xml:space="preserve"> + kavaj</w:t>
      </w:r>
    </w:p>
    <w:p w14:paraId="59422958" w14:textId="1C24A3C0" w:rsidR="007B6D11" w:rsidRPr="00502F2A" w:rsidRDefault="007B6D11" w:rsidP="00B5325C">
      <w:pPr>
        <w:pStyle w:val="NoSpacing"/>
        <w:numPr>
          <w:ilvl w:val="0"/>
          <w:numId w:val="35"/>
        </w:numPr>
        <w:rPr>
          <w:rFonts w:ascii="Garamond" w:hAnsi="Garamond"/>
          <w:color w:val="000000" w:themeColor="text1"/>
        </w:rPr>
      </w:pPr>
      <w:r w:rsidRPr="00502F2A">
        <w:rPr>
          <w:rFonts w:ascii="Garamond" w:hAnsi="Garamond"/>
          <w:color w:val="000000" w:themeColor="text1"/>
        </w:rPr>
        <w:t>Dansskor</w:t>
      </w:r>
    </w:p>
    <w:p w14:paraId="615A90FE" w14:textId="119A30FB" w:rsidR="00900B26" w:rsidRPr="00502F2A" w:rsidRDefault="00900B26" w:rsidP="00B5325C">
      <w:pPr>
        <w:pStyle w:val="NoSpacing"/>
        <w:numPr>
          <w:ilvl w:val="0"/>
          <w:numId w:val="35"/>
        </w:numPr>
        <w:rPr>
          <w:rFonts w:ascii="Garamond" w:hAnsi="Garamond"/>
          <w:color w:val="000000" w:themeColor="text1"/>
        </w:rPr>
      </w:pPr>
      <w:proofErr w:type="spellStart"/>
      <w:r w:rsidRPr="00502F2A">
        <w:rPr>
          <w:rFonts w:ascii="Garamond" w:hAnsi="Garamond"/>
          <w:color w:val="000000" w:themeColor="text1"/>
        </w:rPr>
        <w:t>Fleesejacka</w:t>
      </w:r>
      <w:proofErr w:type="spellEnd"/>
      <w:r w:rsidR="00E971AB" w:rsidRPr="00502F2A">
        <w:rPr>
          <w:rFonts w:ascii="Garamond" w:hAnsi="Garamond"/>
          <w:color w:val="000000" w:themeColor="text1"/>
        </w:rPr>
        <w:t xml:space="preserve"> + mössa + handskar + halsduk</w:t>
      </w:r>
    </w:p>
    <w:p w14:paraId="1355FDEA" w14:textId="6EB3129F" w:rsidR="00132689" w:rsidRPr="00502F2A" w:rsidRDefault="00132689" w:rsidP="00B5325C">
      <w:pPr>
        <w:pStyle w:val="NoSpacing"/>
        <w:numPr>
          <w:ilvl w:val="0"/>
          <w:numId w:val="35"/>
        </w:numPr>
        <w:rPr>
          <w:rFonts w:ascii="Garamond" w:hAnsi="Garamond"/>
          <w:color w:val="000000" w:themeColor="text1"/>
        </w:rPr>
      </w:pPr>
      <w:r w:rsidRPr="00502F2A">
        <w:rPr>
          <w:rFonts w:ascii="Garamond" w:hAnsi="Garamond"/>
          <w:color w:val="000000" w:themeColor="text1"/>
        </w:rPr>
        <w:t>Gymutrustning</w:t>
      </w:r>
    </w:p>
    <w:p w14:paraId="66DE5B0A" w14:textId="42C03290" w:rsidR="00153E3A" w:rsidRPr="00502F2A" w:rsidRDefault="00153E3A" w:rsidP="00B5325C">
      <w:pPr>
        <w:pStyle w:val="NoSpacing"/>
        <w:numPr>
          <w:ilvl w:val="1"/>
          <w:numId w:val="35"/>
        </w:numPr>
        <w:rPr>
          <w:rFonts w:ascii="Garamond" w:hAnsi="Garamond"/>
          <w:color w:val="000000" w:themeColor="text1"/>
        </w:rPr>
      </w:pPr>
      <w:r w:rsidRPr="00502F2A">
        <w:rPr>
          <w:rFonts w:ascii="Garamond" w:hAnsi="Garamond"/>
          <w:color w:val="000000" w:themeColor="text1"/>
        </w:rPr>
        <w:t>T-shirt + byxor + skor</w:t>
      </w:r>
    </w:p>
    <w:p w14:paraId="1395307F" w14:textId="35A15532" w:rsidR="00132689" w:rsidRPr="00502F2A" w:rsidRDefault="00132689" w:rsidP="00B5325C">
      <w:pPr>
        <w:pStyle w:val="NoSpacing"/>
        <w:numPr>
          <w:ilvl w:val="0"/>
          <w:numId w:val="35"/>
        </w:numPr>
        <w:rPr>
          <w:rFonts w:ascii="Garamond" w:hAnsi="Garamond"/>
          <w:color w:val="000000" w:themeColor="text1"/>
        </w:rPr>
      </w:pPr>
      <w:r w:rsidRPr="00502F2A">
        <w:rPr>
          <w:rFonts w:ascii="Garamond" w:hAnsi="Garamond"/>
          <w:color w:val="000000" w:themeColor="text1"/>
        </w:rPr>
        <w:t>London</w:t>
      </w:r>
    </w:p>
    <w:p w14:paraId="546C486F" w14:textId="340A9886" w:rsidR="000E632C" w:rsidRPr="00502F2A" w:rsidRDefault="000E632C" w:rsidP="00B5325C">
      <w:pPr>
        <w:pStyle w:val="NoSpacing"/>
        <w:numPr>
          <w:ilvl w:val="1"/>
          <w:numId w:val="35"/>
        </w:numPr>
        <w:rPr>
          <w:rFonts w:ascii="Garamond" w:hAnsi="Garamond"/>
          <w:color w:val="000000" w:themeColor="text1"/>
        </w:rPr>
      </w:pPr>
      <w:r w:rsidRPr="00502F2A">
        <w:rPr>
          <w:rFonts w:ascii="Garamond" w:hAnsi="Garamond"/>
          <w:color w:val="000000" w:themeColor="text1"/>
        </w:rPr>
        <w:t>Res</w:t>
      </w:r>
      <w:r w:rsidR="00837F96" w:rsidRPr="00502F2A">
        <w:rPr>
          <w:rFonts w:ascii="Garamond" w:hAnsi="Garamond"/>
          <w:color w:val="000000" w:themeColor="text1"/>
        </w:rPr>
        <w:t>e</w:t>
      </w:r>
      <w:r w:rsidRPr="00502F2A">
        <w:rPr>
          <w:rFonts w:ascii="Garamond" w:hAnsi="Garamond"/>
          <w:color w:val="000000" w:themeColor="text1"/>
        </w:rPr>
        <w:t>lakan + handduk</w:t>
      </w:r>
    </w:p>
    <w:p w14:paraId="53238F80" w14:textId="1E87A25B" w:rsidR="00482232" w:rsidRPr="00802AD5" w:rsidRDefault="00482232" w:rsidP="00B5325C">
      <w:pPr>
        <w:pStyle w:val="NoSpacing"/>
        <w:numPr>
          <w:ilvl w:val="1"/>
          <w:numId w:val="35"/>
        </w:numPr>
        <w:rPr>
          <w:rFonts w:ascii="Garamond" w:hAnsi="Garamond"/>
          <w:color w:val="000000" w:themeColor="text1"/>
          <w:lang w:val="en-GB"/>
        </w:rPr>
      </w:pPr>
      <w:r w:rsidRPr="00802AD5">
        <w:rPr>
          <w:rFonts w:ascii="Garamond" w:hAnsi="Garamond"/>
          <w:color w:val="000000" w:themeColor="text1"/>
          <w:lang w:val="en-GB"/>
        </w:rPr>
        <w:t xml:space="preserve">Europe on a </w:t>
      </w:r>
      <w:proofErr w:type="spellStart"/>
      <w:r w:rsidRPr="00802AD5">
        <w:rPr>
          <w:rFonts w:ascii="Garamond" w:hAnsi="Garamond"/>
          <w:color w:val="000000" w:themeColor="text1"/>
          <w:lang w:val="en-GB"/>
        </w:rPr>
        <w:t>Shostring</w:t>
      </w:r>
      <w:proofErr w:type="spellEnd"/>
      <w:r w:rsidR="00176174" w:rsidRPr="00802AD5">
        <w:rPr>
          <w:rFonts w:ascii="Garamond" w:hAnsi="Garamond"/>
          <w:color w:val="000000" w:themeColor="text1"/>
          <w:lang w:val="en-GB"/>
        </w:rPr>
        <w:t xml:space="preserve"> + </w:t>
      </w:r>
      <w:proofErr w:type="spellStart"/>
      <w:r w:rsidR="00457288" w:rsidRPr="00802AD5">
        <w:rPr>
          <w:rFonts w:ascii="Garamond" w:hAnsi="Garamond"/>
          <w:color w:val="000000" w:themeColor="text1"/>
          <w:lang w:val="en-GB"/>
        </w:rPr>
        <w:t>Pek</w:t>
      </w:r>
      <w:r w:rsidR="00176174" w:rsidRPr="00802AD5">
        <w:rPr>
          <w:rFonts w:ascii="Garamond" w:hAnsi="Garamond"/>
          <w:color w:val="000000" w:themeColor="text1"/>
          <w:lang w:val="en-GB"/>
        </w:rPr>
        <w:t>bok</w:t>
      </w:r>
      <w:proofErr w:type="spellEnd"/>
      <w:r w:rsidR="00176174" w:rsidRPr="00802AD5">
        <w:rPr>
          <w:rFonts w:ascii="Garamond" w:hAnsi="Garamond"/>
          <w:color w:val="000000" w:themeColor="text1"/>
          <w:lang w:val="en-GB"/>
        </w:rPr>
        <w:t xml:space="preserve"> + London Walks</w:t>
      </w:r>
    </w:p>
    <w:p w14:paraId="56C6F645" w14:textId="282FE3B6" w:rsidR="0004267D" w:rsidRPr="00502F2A" w:rsidRDefault="0004267D" w:rsidP="00B5325C">
      <w:pPr>
        <w:pStyle w:val="NoSpacing"/>
        <w:numPr>
          <w:ilvl w:val="1"/>
          <w:numId w:val="35"/>
        </w:numPr>
        <w:rPr>
          <w:rFonts w:ascii="Garamond" w:hAnsi="Garamond"/>
          <w:color w:val="000000" w:themeColor="text1"/>
        </w:rPr>
      </w:pPr>
      <w:r w:rsidRPr="00502F2A">
        <w:rPr>
          <w:rFonts w:ascii="Garamond" w:hAnsi="Garamond"/>
          <w:color w:val="000000" w:themeColor="text1"/>
        </w:rPr>
        <w:t>Guide</w:t>
      </w:r>
      <w:r w:rsidR="006068EB" w:rsidRPr="00502F2A">
        <w:rPr>
          <w:rFonts w:ascii="Garamond" w:hAnsi="Garamond"/>
          <w:color w:val="000000" w:themeColor="text1"/>
        </w:rPr>
        <w:t>böcker</w:t>
      </w:r>
      <w:r w:rsidRPr="00502F2A">
        <w:rPr>
          <w:rFonts w:ascii="Garamond" w:hAnsi="Garamond"/>
          <w:color w:val="000000" w:themeColor="text1"/>
        </w:rPr>
        <w:t xml:space="preserve"> + Medicinböcker</w:t>
      </w:r>
    </w:p>
    <w:p w14:paraId="22232FD3" w14:textId="1B5ACB4D" w:rsidR="00176174" w:rsidRPr="00502F2A" w:rsidRDefault="00B049AE" w:rsidP="00B5325C">
      <w:pPr>
        <w:pStyle w:val="NoSpacing"/>
        <w:numPr>
          <w:ilvl w:val="1"/>
          <w:numId w:val="35"/>
        </w:numPr>
        <w:rPr>
          <w:rFonts w:ascii="Garamond" w:hAnsi="Garamond"/>
          <w:color w:val="000000" w:themeColor="text1"/>
        </w:rPr>
      </w:pPr>
      <w:r w:rsidRPr="00502F2A">
        <w:rPr>
          <w:rFonts w:ascii="Garamond" w:hAnsi="Garamond"/>
          <w:color w:val="000000" w:themeColor="text1"/>
        </w:rPr>
        <w:t xml:space="preserve">Packpåsar + </w:t>
      </w:r>
      <w:proofErr w:type="spellStart"/>
      <w:r w:rsidR="00176174" w:rsidRPr="00502F2A">
        <w:rPr>
          <w:rFonts w:ascii="Garamond" w:hAnsi="Garamond"/>
          <w:color w:val="000000" w:themeColor="text1"/>
        </w:rPr>
        <w:t>Bagagévåg</w:t>
      </w:r>
      <w:proofErr w:type="spellEnd"/>
      <w:r w:rsidR="00176174" w:rsidRPr="00502F2A">
        <w:rPr>
          <w:rFonts w:ascii="Garamond" w:hAnsi="Garamond"/>
          <w:color w:val="000000" w:themeColor="text1"/>
        </w:rPr>
        <w:t xml:space="preserve"> + måttband + stödstrumpor</w:t>
      </w:r>
      <w:r w:rsidR="007E1A42" w:rsidRPr="00502F2A">
        <w:rPr>
          <w:rFonts w:ascii="Garamond" w:hAnsi="Garamond"/>
          <w:color w:val="000000" w:themeColor="text1"/>
        </w:rPr>
        <w:t xml:space="preserve"> + adapter</w:t>
      </w:r>
    </w:p>
    <w:p w14:paraId="6BF4A0CB" w14:textId="5F9FE348" w:rsidR="00132689" w:rsidRPr="00502F2A" w:rsidRDefault="00132689" w:rsidP="00B5325C">
      <w:pPr>
        <w:pStyle w:val="NoSpacing"/>
        <w:numPr>
          <w:ilvl w:val="0"/>
          <w:numId w:val="35"/>
        </w:numPr>
        <w:rPr>
          <w:rFonts w:ascii="Garamond" w:hAnsi="Garamond"/>
          <w:color w:val="000000" w:themeColor="text1"/>
        </w:rPr>
      </w:pPr>
      <w:r w:rsidRPr="00502F2A">
        <w:rPr>
          <w:rFonts w:ascii="Garamond" w:hAnsi="Garamond"/>
          <w:color w:val="000000" w:themeColor="text1"/>
        </w:rPr>
        <w:t>Tyska</w:t>
      </w:r>
    </w:p>
    <w:p w14:paraId="40BEBAB7" w14:textId="7ADF021E" w:rsidR="00176174" w:rsidRPr="00502F2A" w:rsidRDefault="00176174" w:rsidP="00B5325C">
      <w:pPr>
        <w:pStyle w:val="NoSpacing"/>
        <w:numPr>
          <w:ilvl w:val="1"/>
          <w:numId w:val="35"/>
        </w:numPr>
        <w:rPr>
          <w:rFonts w:ascii="Garamond" w:hAnsi="Garamond"/>
          <w:color w:val="000000" w:themeColor="text1"/>
        </w:rPr>
      </w:pPr>
      <w:r w:rsidRPr="00502F2A">
        <w:rPr>
          <w:rFonts w:ascii="Garamond" w:hAnsi="Garamond"/>
          <w:color w:val="000000" w:themeColor="text1"/>
        </w:rPr>
        <w:t>Tyska på resan + Tysk ordbok</w:t>
      </w:r>
    </w:p>
    <w:p w14:paraId="13DF3346" w14:textId="58F4C1E1" w:rsidR="00132689" w:rsidRPr="00502F2A" w:rsidRDefault="00132689" w:rsidP="00B5325C">
      <w:pPr>
        <w:pStyle w:val="NoSpacing"/>
        <w:numPr>
          <w:ilvl w:val="1"/>
          <w:numId w:val="35"/>
        </w:numPr>
        <w:rPr>
          <w:rFonts w:ascii="Garamond" w:hAnsi="Garamond"/>
          <w:color w:val="000000" w:themeColor="text1"/>
        </w:rPr>
      </w:pPr>
      <w:r w:rsidRPr="00502F2A">
        <w:rPr>
          <w:rFonts w:ascii="Garamond" w:hAnsi="Garamond"/>
          <w:color w:val="000000" w:themeColor="text1"/>
        </w:rPr>
        <w:t>Freestyle med hörlurar</w:t>
      </w:r>
    </w:p>
    <w:p w14:paraId="4B80D3BF" w14:textId="5A99E960" w:rsidR="00132689" w:rsidRPr="00502F2A" w:rsidRDefault="00482232" w:rsidP="00B5325C">
      <w:pPr>
        <w:pStyle w:val="NoSpacing"/>
        <w:numPr>
          <w:ilvl w:val="1"/>
          <w:numId w:val="35"/>
        </w:numPr>
        <w:rPr>
          <w:rFonts w:ascii="Garamond" w:hAnsi="Garamond"/>
          <w:color w:val="000000" w:themeColor="text1"/>
        </w:rPr>
      </w:pPr>
      <w:r w:rsidRPr="00502F2A">
        <w:rPr>
          <w:rFonts w:ascii="Garamond" w:hAnsi="Garamond"/>
          <w:color w:val="000000" w:themeColor="text1"/>
        </w:rPr>
        <w:t>4 böcker + 10 kassettband</w:t>
      </w:r>
    </w:p>
    <w:p w14:paraId="5D9AE2C3" w14:textId="58613341" w:rsidR="00482232" w:rsidRPr="00502F2A" w:rsidRDefault="00482232" w:rsidP="00B5325C">
      <w:pPr>
        <w:pStyle w:val="NoSpacing"/>
        <w:numPr>
          <w:ilvl w:val="0"/>
          <w:numId w:val="35"/>
        </w:numPr>
        <w:rPr>
          <w:rFonts w:ascii="Garamond" w:hAnsi="Garamond"/>
          <w:color w:val="000000" w:themeColor="text1"/>
        </w:rPr>
      </w:pPr>
      <w:r w:rsidRPr="00502F2A">
        <w:rPr>
          <w:rFonts w:ascii="Garamond" w:hAnsi="Garamond"/>
          <w:color w:val="000000" w:themeColor="text1"/>
        </w:rPr>
        <w:t>Spanska</w:t>
      </w:r>
    </w:p>
    <w:p w14:paraId="23F83648" w14:textId="6AC470F6" w:rsidR="00176174" w:rsidRPr="00502F2A" w:rsidRDefault="00176174" w:rsidP="00B5325C">
      <w:pPr>
        <w:pStyle w:val="NoSpacing"/>
        <w:numPr>
          <w:ilvl w:val="1"/>
          <w:numId w:val="35"/>
        </w:numPr>
        <w:rPr>
          <w:rFonts w:ascii="Garamond" w:hAnsi="Garamond"/>
          <w:color w:val="000000" w:themeColor="text1"/>
        </w:rPr>
      </w:pPr>
      <w:r w:rsidRPr="00502F2A">
        <w:rPr>
          <w:rFonts w:ascii="Garamond" w:hAnsi="Garamond"/>
          <w:color w:val="000000" w:themeColor="text1"/>
        </w:rPr>
        <w:t xml:space="preserve">Spanska på resan + </w:t>
      </w:r>
      <w:r w:rsidR="00E971AB" w:rsidRPr="00502F2A">
        <w:rPr>
          <w:rFonts w:ascii="Garamond" w:hAnsi="Garamond"/>
          <w:color w:val="000000" w:themeColor="text1"/>
        </w:rPr>
        <w:t>S</w:t>
      </w:r>
      <w:r w:rsidRPr="00502F2A">
        <w:rPr>
          <w:rFonts w:ascii="Garamond" w:hAnsi="Garamond"/>
          <w:color w:val="000000" w:themeColor="text1"/>
        </w:rPr>
        <w:t>pansk ordbok</w:t>
      </w:r>
    </w:p>
    <w:p w14:paraId="06BBB331" w14:textId="3B3F297B" w:rsidR="00482232" w:rsidRPr="00502F2A" w:rsidRDefault="00482232" w:rsidP="00B5325C">
      <w:pPr>
        <w:pStyle w:val="NoSpacing"/>
        <w:numPr>
          <w:ilvl w:val="1"/>
          <w:numId w:val="35"/>
        </w:numPr>
        <w:rPr>
          <w:rFonts w:ascii="Garamond" w:hAnsi="Garamond"/>
          <w:color w:val="000000" w:themeColor="text1"/>
        </w:rPr>
      </w:pPr>
      <w:r w:rsidRPr="00502F2A">
        <w:rPr>
          <w:rFonts w:ascii="Garamond" w:hAnsi="Garamond"/>
          <w:color w:val="000000" w:themeColor="text1"/>
        </w:rPr>
        <w:t>Modern Spansk Grammatik + 2 övningsböcker</w:t>
      </w:r>
    </w:p>
    <w:p w14:paraId="18541C90" w14:textId="0AFF85A0" w:rsidR="00032B2F" w:rsidRPr="00502F2A" w:rsidRDefault="00032B2F" w:rsidP="00B5325C">
      <w:pPr>
        <w:pStyle w:val="NoSpacing"/>
        <w:numPr>
          <w:ilvl w:val="0"/>
          <w:numId w:val="35"/>
        </w:numPr>
        <w:rPr>
          <w:rFonts w:ascii="Garamond" w:hAnsi="Garamond"/>
          <w:color w:val="000000" w:themeColor="text1"/>
        </w:rPr>
      </w:pPr>
      <w:r w:rsidRPr="00502F2A">
        <w:rPr>
          <w:rFonts w:ascii="Garamond" w:hAnsi="Garamond"/>
          <w:color w:val="000000" w:themeColor="text1"/>
        </w:rPr>
        <w:lastRenderedPageBreak/>
        <w:t xml:space="preserve">Kernighan &amp; </w:t>
      </w:r>
      <w:proofErr w:type="spellStart"/>
      <w:r w:rsidRPr="00502F2A">
        <w:rPr>
          <w:rFonts w:ascii="Garamond" w:hAnsi="Garamond"/>
          <w:color w:val="000000" w:themeColor="text1"/>
        </w:rPr>
        <w:t>Richie</w:t>
      </w:r>
      <w:proofErr w:type="spellEnd"/>
    </w:p>
    <w:p w14:paraId="6E22D287" w14:textId="71DDC672" w:rsidR="00032B2F" w:rsidRPr="00502F2A" w:rsidRDefault="00032B2F" w:rsidP="00B5325C">
      <w:pPr>
        <w:pStyle w:val="NoSpacing"/>
        <w:numPr>
          <w:ilvl w:val="0"/>
          <w:numId w:val="35"/>
        </w:numPr>
        <w:rPr>
          <w:rFonts w:ascii="Garamond" w:hAnsi="Garamond"/>
          <w:color w:val="000000" w:themeColor="text1"/>
        </w:rPr>
      </w:pPr>
      <w:r w:rsidRPr="00502F2A">
        <w:rPr>
          <w:rFonts w:ascii="Garamond" w:hAnsi="Garamond"/>
          <w:color w:val="000000" w:themeColor="text1"/>
        </w:rPr>
        <w:t>Pocke</w:t>
      </w:r>
      <w:r w:rsidR="0086356D" w:rsidRPr="00502F2A">
        <w:rPr>
          <w:rFonts w:ascii="Garamond" w:hAnsi="Garamond"/>
          <w:color w:val="000000" w:themeColor="text1"/>
        </w:rPr>
        <w:t>t</w:t>
      </w:r>
      <w:r w:rsidRPr="00502F2A">
        <w:rPr>
          <w:rFonts w:ascii="Garamond" w:hAnsi="Garamond"/>
          <w:color w:val="000000" w:themeColor="text1"/>
        </w:rPr>
        <w:t>böcker</w:t>
      </w:r>
    </w:p>
    <w:p w14:paraId="6412FE4B" w14:textId="6C1CE804" w:rsidR="0007338A" w:rsidRPr="00502F2A" w:rsidRDefault="0007338A" w:rsidP="00B5325C">
      <w:pPr>
        <w:pStyle w:val="NoSpacing"/>
        <w:numPr>
          <w:ilvl w:val="0"/>
          <w:numId w:val="35"/>
        </w:numPr>
        <w:rPr>
          <w:rFonts w:ascii="Garamond" w:hAnsi="Garamond"/>
          <w:color w:val="000000" w:themeColor="text1"/>
        </w:rPr>
      </w:pPr>
      <w:r w:rsidRPr="00502F2A">
        <w:rPr>
          <w:rFonts w:ascii="Garamond" w:hAnsi="Garamond"/>
          <w:color w:val="000000" w:themeColor="text1"/>
        </w:rPr>
        <w:t>USB-minnen</w:t>
      </w:r>
    </w:p>
    <w:p w14:paraId="2855A319" w14:textId="054DA87D" w:rsidR="00132689" w:rsidRPr="00502F2A" w:rsidRDefault="00132689" w:rsidP="005D7FBB">
      <w:pPr>
        <w:pStyle w:val="NoSpacing"/>
        <w:rPr>
          <w:rFonts w:ascii="Garamond" w:hAnsi="Garamond"/>
          <w:color w:val="000000" w:themeColor="text1"/>
        </w:rPr>
      </w:pPr>
    </w:p>
    <w:p w14:paraId="0F45656E" w14:textId="7450F244" w:rsidR="00327219" w:rsidRPr="00502F2A" w:rsidRDefault="00327219" w:rsidP="005D7FBB">
      <w:pPr>
        <w:pStyle w:val="NoSpacing"/>
        <w:rPr>
          <w:rFonts w:ascii="Garamond" w:hAnsi="Garamond"/>
          <w:color w:val="000000" w:themeColor="text1"/>
        </w:rPr>
      </w:pPr>
    </w:p>
    <w:p w14:paraId="606B1B94" w14:textId="080DE6CB" w:rsidR="00327219" w:rsidRPr="00502F2A" w:rsidRDefault="00327219" w:rsidP="005D7FBB">
      <w:pPr>
        <w:pStyle w:val="NoSpacing"/>
        <w:rPr>
          <w:rFonts w:ascii="Garamond" w:hAnsi="Garamond"/>
          <w:color w:val="000000" w:themeColor="text1"/>
        </w:rPr>
      </w:pPr>
    </w:p>
    <w:p w14:paraId="185BAE0C" w14:textId="1030D3F6" w:rsidR="00327219" w:rsidRPr="00502F2A" w:rsidRDefault="00327219" w:rsidP="005D7FBB">
      <w:pPr>
        <w:pStyle w:val="NoSpacing"/>
        <w:rPr>
          <w:rFonts w:ascii="Garamond" w:hAnsi="Garamond"/>
          <w:color w:val="000000" w:themeColor="text1"/>
        </w:rPr>
      </w:pPr>
    </w:p>
    <w:p w14:paraId="3C40306D" w14:textId="058E97F3" w:rsidR="00327219" w:rsidRPr="00502F2A" w:rsidRDefault="00327219" w:rsidP="005D7FBB">
      <w:pPr>
        <w:pStyle w:val="NoSpacing"/>
        <w:rPr>
          <w:rFonts w:ascii="Garamond" w:hAnsi="Garamond"/>
          <w:color w:val="000000" w:themeColor="text1"/>
        </w:rPr>
      </w:pPr>
    </w:p>
    <w:p w14:paraId="4A67EA4B" w14:textId="77777777" w:rsidR="00327219" w:rsidRPr="00502F2A" w:rsidRDefault="00327219" w:rsidP="005D7FBB">
      <w:pPr>
        <w:pStyle w:val="NoSpacing"/>
        <w:rPr>
          <w:rFonts w:ascii="Garamond" w:hAnsi="Garamond"/>
          <w:color w:val="000000" w:themeColor="text1"/>
        </w:rPr>
      </w:pPr>
    </w:p>
    <w:p w14:paraId="357D2A06" w14:textId="02CF573E" w:rsidR="00327219" w:rsidRPr="00502F2A" w:rsidRDefault="00327219" w:rsidP="005D7FBB">
      <w:pPr>
        <w:pStyle w:val="NoSpacing"/>
        <w:rPr>
          <w:rFonts w:ascii="Garamond" w:hAnsi="Garamond"/>
          <w:color w:val="000000" w:themeColor="text1"/>
        </w:rPr>
      </w:pPr>
      <w:proofErr w:type="spellStart"/>
      <w:r w:rsidRPr="00502F2A">
        <w:rPr>
          <w:rFonts w:ascii="Garamond" w:hAnsi="Garamond"/>
          <w:color w:val="000000" w:themeColor="text1"/>
        </w:rPr>
        <w:t>Chapters</w:t>
      </w:r>
      <w:proofErr w:type="spellEnd"/>
    </w:p>
    <w:p w14:paraId="6D386FEA" w14:textId="77777777" w:rsidR="00327219" w:rsidRPr="00502F2A" w:rsidRDefault="00327219" w:rsidP="00B5325C">
      <w:pPr>
        <w:pStyle w:val="NoSpacing"/>
        <w:numPr>
          <w:ilvl w:val="0"/>
          <w:numId w:val="36"/>
        </w:numPr>
        <w:rPr>
          <w:rFonts w:ascii="Garamond" w:hAnsi="Garamond"/>
          <w:color w:val="000000" w:themeColor="text1"/>
        </w:rPr>
      </w:pPr>
      <w:proofErr w:type="spellStart"/>
      <w:r w:rsidRPr="00502F2A">
        <w:rPr>
          <w:rFonts w:ascii="Garamond" w:hAnsi="Garamond"/>
          <w:color w:val="000000" w:themeColor="text1"/>
        </w:rPr>
        <w:t>Introduction</w:t>
      </w:r>
      <w:proofErr w:type="spellEnd"/>
    </w:p>
    <w:p w14:paraId="6752A297" w14:textId="7129D760"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 xml:space="preserve">The </w:t>
      </w:r>
      <w:proofErr w:type="spellStart"/>
      <w:r w:rsidRPr="00502F2A">
        <w:rPr>
          <w:rFonts w:ascii="Garamond" w:hAnsi="Garamond"/>
          <w:color w:val="000000" w:themeColor="text1"/>
        </w:rPr>
        <w:t>Compil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Phases</w:t>
      </w:r>
      <w:proofErr w:type="spellEnd"/>
    </w:p>
    <w:p w14:paraId="78A9BD17" w14:textId="7DEF471B"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Scanning</w:t>
      </w:r>
    </w:p>
    <w:p w14:paraId="5F87C5A0" w14:textId="72E0E0D7"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Parsing</w:t>
      </w:r>
    </w:p>
    <w:p w14:paraId="381E8128" w14:textId="57C15192" w:rsidR="00327219" w:rsidRPr="00502F2A" w:rsidRDefault="000E7376" w:rsidP="00B5325C">
      <w:pPr>
        <w:pStyle w:val="NoSpacing"/>
        <w:numPr>
          <w:ilvl w:val="0"/>
          <w:numId w:val="36"/>
        </w:numPr>
        <w:rPr>
          <w:rFonts w:ascii="Garamond" w:hAnsi="Garamond"/>
          <w:color w:val="000000" w:themeColor="text1"/>
        </w:rPr>
      </w:pPr>
      <w:proofErr w:type="spellStart"/>
      <w:r w:rsidRPr="00502F2A">
        <w:rPr>
          <w:rFonts w:ascii="Garamond" w:hAnsi="Garamond"/>
          <w:color w:val="000000" w:themeColor="text1"/>
        </w:rPr>
        <w:t>Static</w:t>
      </w:r>
      <w:proofErr w:type="spellEnd"/>
      <w:r w:rsidRPr="00502F2A">
        <w:rPr>
          <w:rFonts w:ascii="Garamond" w:hAnsi="Garamond"/>
          <w:color w:val="000000" w:themeColor="text1"/>
        </w:rPr>
        <w:t xml:space="preserve"> </w:t>
      </w:r>
      <w:proofErr w:type="spellStart"/>
      <w:r w:rsidR="00327219" w:rsidRPr="00502F2A">
        <w:rPr>
          <w:rFonts w:ascii="Garamond" w:hAnsi="Garamond"/>
          <w:color w:val="000000" w:themeColor="text1"/>
        </w:rPr>
        <w:t>Initializ</w:t>
      </w:r>
      <w:r w:rsidRPr="00502F2A">
        <w:rPr>
          <w:rFonts w:ascii="Garamond" w:hAnsi="Garamond"/>
          <w:color w:val="000000" w:themeColor="text1"/>
        </w:rPr>
        <w:t>ation</w:t>
      </w:r>
      <w:proofErr w:type="spellEnd"/>
    </w:p>
    <w:p w14:paraId="1F5F7E04" w14:textId="76DBD8B6" w:rsidR="00327219" w:rsidRPr="00502F2A" w:rsidRDefault="001A3C9A" w:rsidP="00B5325C">
      <w:pPr>
        <w:pStyle w:val="NoSpacing"/>
        <w:numPr>
          <w:ilvl w:val="0"/>
          <w:numId w:val="36"/>
        </w:numPr>
        <w:rPr>
          <w:rFonts w:ascii="Garamond" w:hAnsi="Garamond"/>
          <w:color w:val="000000" w:themeColor="text1"/>
        </w:rPr>
      </w:pPr>
      <w:proofErr w:type="spellStart"/>
      <w:proofErr w:type="gramStart"/>
      <w:r w:rsidRPr="00502F2A">
        <w:rPr>
          <w:rFonts w:ascii="Garamond" w:hAnsi="Garamond"/>
          <w:color w:val="000000" w:themeColor="text1"/>
        </w:rPr>
        <w:t>Declarators</w:t>
      </w:r>
      <w:proofErr w:type="spellEnd"/>
      <w:r w:rsidRPr="00502F2A">
        <w:rPr>
          <w:rFonts w:ascii="Garamond" w:hAnsi="Garamond"/>
          <w:color w:val="000000" w:themeColor="text1"/>
        </w:rPr>
        <w:t xml:space="preserve">  and</w:t>
      </w:r>
      <w:proofErr w:type="gramEnd"/>
      <w:r w:rsidRPr="00502F2A">
        <w:rPr>
          <w:rFonts w:ascii="Garamond" w:hAnsi="Garamond"/>
          <w:color w:val="000000" w:themeColor="text1"/>
        </w:rPr>
        <w:t xml:space="preserve"> </w:t>
      </w:r>
      <w:proofErr w:type="spellStart"/>
      <w:r w:rsidR="00327219" w:rsidRPr="00502F2A">
        <w:rPr>
          <w:rFonts w:ascii="Garamond" w:hAnsi="Garamond"/>
          <w:color w:val="000000" w:themeColor="text1"/>
        </w:rPr>
        <w:t>Declaration</w:t>
      </w:r>
      <w:proofErr w:type="spellEnd"/>
      <w:r w:rsidR="00327219" w:rsidRPr="00502F2A">
        <w:rPr>
          <w:rFonts w:ascii="Garamond" w:hAnsi="Garamond"/>
          <w:color w:val="000000" w:themeColor="text1"/>
        </w:rPr>
        <w:t xml:space="preserve"> </w:t>
      </w:r>
      <w:proofErr w:type="spellStart"/>
      <w:r w:rsidR="00327219" w:rsidRPr="00502F2A">
        <w:rPr>
          <w:rFonts w:ascii="Garamond" w:hAnsi="Garamond"/>
          <w:color w:val="000000" w:themeColor="text1"/>
        </w:rPr>
        <w:t>Specifiers</w:t>
      </w:r>
      <w:proofErr w:type="spellEnd"/>
    </w:p>
    <w:p w14:paraId="0EE9A7B3" w14:textId="70A75158"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The Symbol Table</w:t>
      </w:r>
    </w:p>
    <w:p w14:paraId="5DE8A363" w14:textId="68432634"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 xml:space="preserve">The </w:t>
      </w:r>
      <w:proofErr w:type="spellStart"/>
      <w:r w:rsidRPr="00502F2A">
        <w:rPr>
          <w:rFonts w:ascii="Garamond" w:hAnsi="Garamond"/>
          <w:color w:val="000000" w:themeColor="text1"/>
        </w:rPr>
        <w:t>Type</w:t>
      </w:r>
      <w:proofErr w:type="spellEnd"/>
      <w:r w:rsidRPr="00502F2A">
        <w:rPr>
          <w:rFonts w:ascii="Garamond" w:hAnsi="Garamond"/>
          <w:color w:val="000000" w:themeColor="text1"/>
        </w:rPr>
        <w:t xml:space="preserve"> System</w:t>
      </w:r>
    </w:p>
    <w:p w14:paraId="731D76FF" w14:textId="66AB3C5F" w:rsidR="00327219" w:rsidRPr="00502F2A" w:rsidRDefault="00327219" w:rsidP="00B5325C">
      <w:pPr>
        <w:pStyle w:val="NoSpacing"/>
        <w:numPr>
          <w:ilvl w:val="0"/>
          <w:numId w:val="36"/>
        </w:numPr>
        <w:rPr>
          <w:rFonts w:ascii="Garamond" w:hAnsi="Garamond"/>
          <w:color w:val="000000" w:themeColor="text1"/>
        </w:rPr>
      </w:pPr>
      <w:proofErr w:type="spellStart"/>
      <w:r w:rsidRPr="00502F2A">
        <w:rPr>
          <w:rFonts w:ascii="Garamond" w:hAnsi="Garamond"/>
          <w:color w:val="000000" w:themeColor="text1"/>
        </w:rPr>
        <w:t>Midd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Optimization</w:t>
      </w:r>
      <w:proofErr w:type="spellEnd"/>
    </w:p>
    <w:p w14:paraId="5237FA1A" w14:textId="1259DDA4" w:rsidR="00327219" w:rsidRPr="00502F2A" w:rsidRDefault="00327219" w:rsidP="00B5325C">
      <w:pPr>
        <w:pStyle w:val="NoSpacing"/>
        <w:numPr>
          <w:ilvl w:val="0"/>
          <w:numId w:val="36"/>
        </w:numPr>
        <w:rPr>
          <w:rFonts w:ascii="Garamond" w:hAnsi="Garamond"/>
          <w:color w:val="000000" w:themeColor="text1"/>
        </w:rPr>
      </w:pPr>
      <w:proofErr w:type="spellStart"/>
      <w:r w:rsidRPr="00502F2A">
        <w:rPr>
          <w:rFonts w:ascii="Garamond" w:hAnsi="Garamond"/>
          <w:color w:val="000000" w:themeColor="text1"/>
        </w:rPr>
        <w:t>Assembly</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1C988FAF" w14:textId="792C3D85" w:rsidR="00327219" w:rsidRPr="00502F2A" w:rsidRDefault="00BE1273" w:rsidP="00B5325C">
      <w:pPr>
        <w:pStyle w:val="NoSpacing"/>
        <w:numPr>
          <w:ilvl w:val="0"/>
          <w:numId w:val="36"/>
        </w:numPr>
        <w:rPr>
          <w:rFonts w:ascii="Garamond" w:hAnsi="Garamond"/>
          <w:color w:val="000000" w:themeColor="text1"/>
        </w:rPr>
      </w:pPr>
      <w:proofErr w:type="spellStart"/>
      <w:r w:rsidRPr="00502F2A">
        <w:rPr>
          <w:rFonts w:ascii="Garamond" w:hAnsi="Garamond"/>
          <w:color w:val="000000" w:themeColor="text1"/>
        </w:rPr>
        <w:t>Executab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31410FF4" w14:textId="21F98A9B" w:rsidR="00BE1273" w:rsidRPr="00502F2A" w:rsidRDefault="00BE1273" w:rsidP="00B5325C">
      <w:pPr>
        <w:pStyle w:val="NoSpacing"/>
        <w:numPr>
          <w:ilvl w:val="0"/>
          <w:numId w:val="36"/>
        </w:numPr>
        <w:rPr>
          <w:rFonts w:ascii="Garamond" w:hAnsi="Garamond"/>
          <w:color w:val="000000" w:themeColor="text1"/>
        </w:rPr>
      </w:pPr>
      <w:r w:rsidRPr="00502F2A">
        <w:rPr>
          <w:rFonts w:ascii="Garamond" w:hAnsi="Garamond"/>
          <w:color w:val="000000" w:themeColor="text1"/>
        </w:rPr>
        <w:t xml:space="preserve">The Standard </w:t>
      </w:r>
      <w:proofErr w:type="spellStart"/>
      <w:r w:rsidRPr="00502F2A">
        <w:rPr>
          <w:rFonts w:ascii="Garamond" w:hAnsi="Garamond"/>
          <w:color w:val="000000" w:themeColor="text1"/>
        </w:rPr>
        <w:t>Library</w:t>
      </w:r>
      <w:proofErr w:type="spellEnd"/>
    </w:p>
    <w:p w14:paraId="203700F3" w14:textId="77777777" w:rsidR="00BE1273" w:rsidRPr="00502F2A" w:rsidRDefault="00BE1273" w:rsidP="00BE1273">
      <w:pPr>
        <w:pStyle w:val="NoSpacing"/>
        <w:rPr>
          <w:rFonts w:ascii="Garamond" w:hAnsi="Garamond"/>
          <w:color w:val="000000" w:themeColor="text1"/>
        </w:rPr>
      </w:pPr>
    </w:p>
    <w:p w14:paraId="003E52E5" w14:textId="2B275D67" w:rsidR="00BE1273" w:rsidRPr="00502F2A" w:rsidRDefault="00BE1273" w:rsidP="00BE1273">
      <w:pPr>
        <w:pStyle w:val="NoSpacing"/>
        <w:rPr>
          <w:rFonts w:ascii="Garamond" w:hAnsi="Garamond"/>
          <w:color w:val="000000" w:themeColor="text1"/>
        </w:rPr>
      </w:pPr>
      <w:r w:rsidRPr="00502F2A">
        <w:rPr>
          <w:rFonts w:ascii="Garamond" w:hAnsi="Garamond"/>
          <w:color w:val="000000" w:themeColor="text1"/>
        </w:rPr>
        <w:t>Appendix</w:t>
      </w:r>
    </w:p>
    <w:p w14:paraId="2CE41E34" w14:textId="0044C45F" w:rsidR="00BE1273" w:rsidRPr="00502F2A" w:rsidRDefault="002A598E" w:rsidP="00B5325C">
      <w:pPr>
        <w:pStyle w:val="NoSpacing"/>
        <w:numPr>
          <w:ilvl w:val="0"/>
          <w:numId w:val="36"/>
        </w:numPr>
        <w:rPr>
          <w:rFonts w:ascii="Garamond" w:hAnsi="Garamond"/>
          <w:color w:val="000000" w:themeColor="text1"/>
        </w:rPr>
      </w:pPr>
      <w:r w:rsidRPr="00502F2A">
        <w:rPr>
          <w:rFonts w:ascii="Garamond" w:hAnsi="Garamond"/>
          <w:color w:val="000000" w:themeColor="text1"/>
        </w:rPr>
        <w:t>The Preprocessor</w:t>
      </w:r>
    </w:p>
    <w:p w14:paraId="692E2AE1" w14:textId="7DA00C17" w:rsidR="002A598E" w:rsidRPr="00502F2A" w:rsidRDefault="002A598E" w:rsidP="00B5325C">
      <w:pPr>
        <w:pStyle w:val="NoSpacing"/>
        <w:numPr>
          <w:ilvl w:val="0"/>
          <w:numId w:val="36"/>
        </w:numPr>
        <w:rPr>
          <w:rFonts w:ascii="Garamond" w:hAnsi="Garamond"/>
          <w:color w:val="000000" w:themeColor="text1"/>
        </w:rPr>
      </w:pPr>
      <w:r w:rsidRPr="00502F2A">
        <w:rPr>
          <w:rFonts w:ascii="Garamond" w:hAnsi="Garamond"/>
          <w:color w:val="000000" w:themeColor="text1"/>
        </w:rPr>
        <w:t xml:space="preserve">The C </w:t>
      </w:r>
      <w:proofErr w:type="spellStart"/>
      <w:r w:rsidRPr="00502F2A">
        <w:rPr>
          <w:rFonts w:ascii="Garamond" w:hAnsi="Garamond"/>
          <w:color w:val="000000" w:themeColor="text1"/>
        </w:rPr>
        <w:t>Grammar</w:t>
      </w:r>
      <w:proofErr w:type="spellEnd"/>
    </w:p>
    <w:p w14:paraId="7FFCBF45" w14:textId="7B4D9C5F" w:rsidR="002A598E" w:rsidRPr="00502F2A" w:rsidRDefault="002A598E" w:rsidP="00B5325C">
      <w:pPr>
        <w:pStyle w:val="NoSpacing"/>
        <w:numPr>
          <w:ilvl w:val="0"/>
          <w:numId w:val="36"/>
        </w:numPr>
        <w:rPr>
          <w:rFonts w:ascii="Garamond" w:hAnsi="Garamond"/>
          <w:color w:val="000000" w:themeColor="text1"/>
        </w:rPr>
      </w:pPr>
      <w:r w:rsidRPr="00502F2A">
        <w:rPr>
          <w:rFonts w:ascii="Garamond" w:hAnsi="Garamond"/>
          <w:color w:val="000000" w:themeColor="text1"/>
        </w:rPr>
        <w:t>GPPG and GPLEX</w:t>
      </w:r>
    </w:p>
    <w:p w14:paraId="6B74E9FC" w14:textId="63A12EDC" w:rsidR="00FB4664" w:rsidRPr="00502F2A" w:rsidRDefault="00FB4664" w:rsidP="00B5325C">
      <w:pPr>
        <w:pStyle w:val="NoSpacing"/>
        <w:numPr>
          <w:ilvl w:val="0"/>
          <w:numId w:val="36"/>
        </w:numPr>
        <w:rPr>
          <w:rFonts w:ascii="Garamond" w:hAnsi="Garamond"/>
          <w:color w:val="000000" w:themeColor="text1"/>
        </w:rPr>
      </w:pPr>
      <w:proofErr w:type="spellStart"/>
      <w:r w:rsidRPr="00502F2A">
        <w:rPr>
          <w:rFonts w:ascii="Garamond" w:hAnsi="Garamond"/>
          <w:color w:val="000000" w:themeColor="text1"/>
        </w:rPr>
        <w:t>Auxiliary</w:t>
      </w:r>
      <w:proofErr w:type="spellEnd"/>
      <w:r w:rsidRPr="00502F2A">
        <w:rPr>
          <w:rFonts w:ascii="Garamond" w:hAnsi="Garamond"/>
          <w:color w:val="000000" w:themeColor="text1"/>
        </w:rPr>
        <w:t xml:space="preserve"> Classes</w:t>
      </w:r>
    </w:p>
    <w:p w14:paraId="398F9E8A" w14:textId="7EF0AB20" w:rsidR="00FB4664" w:rsidRPr="00502F2A" w:rsidRDefault="00635F00" w:rsidP="00B5325C">
      <w:pPr>
        <w:pStyle w:val="NoSpacing"/>
        <w:numPr>
          <w:ilvl w:val="0"/>
          <w:numId w:val="36"/>
        </w:numPr>
        <w:rPr>
          <w:rFonts w:ascii="Garamond" w:hAnsi="Garamond"/>
          <w:color w:val="000000" w:themeColor="text1"/>
        </w:rPr>
      </w:pPr>
      <w:r w:rsidRPr="00502F2A">
        <w:rPr>
          <w:rFonts w:ascii="Garamond" w:hAnsi="Garamond"/>
          <w:color w:val="000000" w:themeColor="text1"/>
        </w:rPr>
        <w:t xml:space="preserve">A </w:t>
      </w:r>
      <w:proofErr w:type="spellStart"/>
      <w:r w:rsidRPr="00502F2A">
        <w:rPr>
          <w:rFonts w:ascii="Garamond" w:hAnsi="Garamond"/>
          <w:color w:val="000000" w:themeColor="text1"/>
        </w:rPr>
        <w:t>Crash</w:t>
      </w:r>
      <w:proofErr w:type="spellEnd"/>
      <w:r w:rsidRPr="00502F2A">
        <w:rPr>
          <w:rFonts w:ascii="Garamond" w:hAnsi="Garamond"/>
          <w:color w:val="000000" w:themeColor="text1"/>
        </w:rPr>
        <w:t xml:space="preserve"> Course in C</w:t>
      </w:r>
    </w:p>
    <w:p w14:paraId="16696054" w14:textId="0211ACE8" w:rsidR="00FB4664" w:rsidRPr="00502F2A" w:rsidRDefault="00FB4664" w:rsidP="005D7FBB">
      <w:pPr>
        <w:pStyle w:val="NoSpacing"/>
        <w:rPr>
          <w:rFonts w:ascii="Garamond" w:hAnsi="Garamond"/>
          <w:color w:val="000000" w:themeColor="text1"/>
        </w:rPr>
      </w:pPr>
    </w:p>
    <w:p w14:paraId="495D95FD" w14:textId="3D23831A" w:rsidR="005D7FBB" w:rsidRPr="00502F2A" w:rsidRDefault="005D7FBB" w:rsidP="005D7FBB">
      <w:pPr>
        <w:pStyle w:val="NoSpacing"/>
        <w:rPr>
          <w:rFonts w:ascii="Garamond" w:hAnsi="Garamond"/>
          <w:color w:val="000000" w:themeColor="text1"/>
        </w:rPr>
      </w:pPr>
      <w:r w:rsidRPr="00502F2A">
        <w:rPr>
          <w:rFonts w:ascii="Garamond" w:hAnsi="Garamond"/>
          <w:color w:val="000000" w:themeColor="text1"/>
        </w:rPr>
        <w:t>Operations</w:t>
      </w:r>
    </w:p>
    <w:p w14:paraId="231A87D9" w14:textId="338126CC" w:rsidR="005D7FBB" w:rsidRPr="00802AD5" w:rsidRDefault="005D7FBB" w:rsidP="00513B3D">
      <w:pPr>
        <w:pStyle w:val="NoSpacing"/>
        <w:numPr>
          <w:ilvl w:val="0"/>
          <w:numId w:val="30"/>
        </w:numPr>
        <w:rPr>
          <w:rFonts w:ascii="Garamond" w:hAnsi="Garamond"/>
          <w:color w:val="000000" w:themeColor="text1"/>
          <w:lang w:val="en-GB"/>
        </w:rPr>
      </w:pPr>
      <w:proofErr w:type="spellStart"/>
      <w:r w:rsidRPr="00802AD5">
        <w:rPr>
          <w:rFonts w:ascii="Garamond" w:hAnsi="Garamond"/>
          <w:color w:val="000000" w:themeColor="text1"/>
          <w:lang w:val="en-GB"/>
        </w:rPr>
        <w:t>binary_operator</w:t>
      </w:r>
      <w:proofErr w:type="spellEnd"/>
      <w:r w:rsidRPr="00802AD5">
        <w:rPr>
          <w:rFonts w:ascii="Garamond" w:hAnsi="Garamond"/>
          <w:color w:val="000000" w:themeColor="text1"/>
          <w:lang w:val="en-GB"/>
        </w:rPr>
        <w:t xml:space="preserve"> register, </w:t>
      </w:r>
      <w:proofErr w:type="spellStart"/>
      <w:r w:rsidRPr="00802AD5">
        <w:rPr>
          <w:rFonts w:ascii="Garamond" w:hAnsi="Garamond"/>
          <w:color w:val="000000" w:themeColor="text1"/>
          <w:lang w:val="en-GB"/>
        </w:rPr>
        <w:t>register_or_static_name_integer_value</w:t>
      </w:r>
      <w:proofErr w:type="spellEnd"/>
    </w:p>
    <w:p w14:paraId="711A7881" w14:textId="77777777" w:rsidR="00100A45" w:rsidRPr="00802AD5" w:rsidRDefault="00100A45" w:rsidP="00513B3D">
      <w:pPr>
        <w:pStyle w:val="NoSpacing"/>
        <w:numPr>
          <w:ilvl w:val="0"/>
          <w:numId w:val="30"/>
        </w:numPr>
        <w:rPr>
          <w:rFonts w:ascii="Garamond" w:hAnsi="Garamond"/>
          <w:color w:val="000000" w:themeColor="text1"/>
          <w:lang w:val="en-GB"/>
        </w:rPr>
      </w:pPr>
      <w:proofErr w:type="spellStart"/>
      <w:r w:rsidRPr="00802AD5">
        <w:rPr>
          <w:rFonts w:ascii="Garamond" w:hAnsi="Garamond"/>
          <w:color w:val="000000" w:themeColor="text1"/>
          <w:lang w:val="en-GB"/>
        </w:rPr>
        <w:t>binary_operator</w:t>
      </w:r>
      <w:proofErr w:type="spellEnd"/>
      <w:r w:rsidRPr="00802AD5">
        <w:rPr>
          <w:rFonts w:ascii="Garamond" w:hAnsi="Garamond"/>
          <w:color w:val="000000" w:themeColor="text1"/>
          <w:lang w:val="en-GB"/>
        </w:rPr>
        <w:t xml:space="preserve"> register, [</w:t>
      </w:r>
      <w:proofErr w:type="spellStart"/>
      <w:r w:rsidRPr="00802AD5">
        <w:rPr>
          <w:rFonts w:ascii="Garamond" w:hAnsi="Garamond"/>
          <w:color w:val="000000" w:themeColor="text1"/>
          <w:lang w:val="en-GB"/>
        </w:rPr>
        <w:t>register_or_static_name</w:t>
      </w:r>
      <w:proofErr w:type="spellEnd"/>
      <w:r w:rsidRPr="00802AD5">
        <w:rPr>
          <w:rFonts w:ascii="Garamond" w:hAnsi="Garamond"/>
          <w:color w:val="000000" w:themeColor="text1"/>
          <w:lang w:val="en-GB"/>
        </w:rPr>
        <w:t xml:space="preserve"> + offset]</w:t>
      </w:r>
    </w:p>
    <w:p w14:paraId="4DDEF3C1" w14:textId="4FDF56F2" w:rsidR="00100A45" w:rsidRPr="00802AD5" w:rsidRDefault="00100A45" w:rsidP="00513B3D">
      <w:pPr>
        <w:pStyle w:val="NoSpacing"/>
        <w:numPr>
          <w:ilvl w:val="0"/>
          <w:numId w:val="30"/>
        </w:numPr>
        <w:rPr>
          <w:rFonts w:ascii="Garamond" w:hAnsi="Garamond"/>
          <w:color w:val="000000" w:themeColor="text1"/>
          <w:lang w:val="en-GB"/>
        </w:rPr>
      </w:pPr>
      <w:proofErr w:type="spellStart"/>
      <w:r w:rsidRPr="00802AD5">
        <w:rPr>
          <w:rFonts w:ascii="Garamond" w:hAnsi="Garamond"/>
          <w:color w:val="000000" w:themeColor="text1"/>
          <w:lang w:val="en-GB"/>
        </w:rPr>
        <w:t>binary_operator</w:t>
      </w:r>
      <w:proofErr w:type="spellEnd"/>
      <w:r w:rsidRPr="00802AD5">
        <w:rPr>
          <w:rFonts w:ascii="Garamond" w:hAnsi="Garamond"/>
          <w:color w:val="000000" w:themeColor="text1"/>
          <w:lang w:val="en-GB"/>
        </w:rPr>
        <w:t xml:space="preserve"> [</w:t>
      </w:r>
      <w:proofErr w:type="spellStart"/>
      <w:r w:rsidRPr="00802AD5">
        <w:rPr>
          <w:rFonts w:ascii="Garamond" w:hAnsi="Garamond"/>
          <w:color w:val="000000" w:themeColor="text1"/>
          <w:lang w:val="en-GB"/>
        </w:rPr>
        <w:t>register_or_static_name</w:t>
      </w:r>
      <w:proofErr w:type="spellEnd"/>
      <w:r w:rsidRPr="00802AD5">
        <w:rPr>
          <w:rFonts w:ascii="Garamond" w:hAnsi="Garamond"/>
          <w:color w:val="000000" w:themeColor="text1"/>
          <w:lang w:val="en-GB"/>
        </w:rPr>
        <w:t xml:space="preserve"> + offset], </w:t>
      </w:r>
      <w:proofErr w:type="spellStart"/>
      <w:r w:rsidRPr="00802AD5">
        <w:rPr>
          <w:rFonts w:ascii="Garamond" w:hAnsi="Garamond"/>
          <w:color w:val="000000" w:themeColor="text1"/>
          <w:lang w:val="en-GB"/>
        </w:rPr>
        <w:t>register_or_static_name_integer_value</w:t>
      </w:r>
      <w:proofErr w:type="spellEnd"/>
    </w:p>
    <w:p w14:paraId="27BB4711" w14:textId="77777777" w:rsidR="005D7FBB" w:rsidRPr="00802AD5" w:rsidRDefault="005D7FBB" w:rsidP="00513B3D">
      <w:pPr>
        <w:pStyle w:val="NoSpacing"/>
        <w:numPr>
          <w:ilvl w:val="0"/>
          <w:numId w:val="30"/>
        </w:numPr>
        <w:rPr>
          <w:rFonts w:ascii="Garamond" w:hAnsi="Garamond"/>
          <w:color w:val="000000" w:themeColor="text1"/>
          <w:lang w:val="en-GB"/>
        </w:rPr>
      </w:pPr>
    </w:p>
    <w:p w14:paraId="31B8A423" w14:textId="5AF9E9B1" w:rsidR="00752ED5" w:rsidRPr="00802AD5" w:rsidRDefault="00752ED5" w:rsidP="00513B3D">
      <w:pPr>
        <w:pStyle w:val="NoSpacing"/>
        <w:numPr>
          <w:ilvl w:val="0"/>
          <w:numId w:val="30"/>
        </w:numPr>
        <w:rPr>
          <w:rFonts w:ascii="Garamond" w:hAnsi="Garamond"/>
          <w:color w:val="000000" w:themeColor="text1"/>
          <w:lang w:val="en-GB"/>
        </w:rPr>
      </w:pPr>
      <w:proofErr w:type="spellStart"/>
      <w:r w:rsidRPr="00802AD5">
        <w:rPr>
          <w:rFonts w:ascii="Garamond" w:hAnsi="Garamond"/>
          <w:color w:val="000000" w:themeColor="text1"/>
          <w:lang w:val="en-GB"/>
        </w:rPr>
        <w:t>unary_operator</w:t>
      </w:r>
      <w:proofErr w:type="spellEnd"/>
      <w:r w:rsidRPr="00802AD5">
        <w:rPr>
          <w:rFonts w:ascii="Garamond" w:hAnsi="Garamond"/>
          <w:color w:val="000000" w:themeColor="text1"/>
          <w:lang w:val="en-GB"/>
        </w:rPr>
        <w:t xml:space="preserve"> </w:t>
      </w:r>
      <w:proofErr w:type="spellStart"/>
      <w:r w:rsidRPr="00802AD5">
        <w:rPr>
          <w:rFonts w:ascii="Garamond" w:hAnsi="Garamond"/>
          <w:color w:val="000000" w:themeColor="text1"/>
          <w:lang w:val="en-GB"/>
        </w:rPr>
        <w:t>register_or_static_name_integer_value</w:t>
      </w:r>
      <w:proofErr w:type="spellEnd"/>
    </w:p>
    <w:p w14:paraId="137D92C8" w14:textId="715F8DA9" w:rsidR="00752ED5" w:rsidRPr="00802AD5" w:rsidRDefault="00752ED5" w:rsidP="00513B3D">
      <w:pPr>
        <w:pStyle w:val="NoSpacing"/>
        <w:numPr>
          <w:ilvl w:val="0"/>
          <w:numId w:val="30"/>
        </w:numPr>
        <w:rPr>
          <w:rFonts w:ascii="Garamond" w:hAnsi="Garamond"/>
          <w:color w:val="000000" w:themeColor="text1"/>
          <w:lang w:val="en-GB"/>
        </w:rPr>
      </w:pPr>
      <w:proofErr w:type="spellStart"/>
      <w:r w:rsidRPr="00802AD5">
        <w:rPr>
          <w:rFonts w:ascii="Garamond" w:hAnsi="Garamond"/>
          <w:color w:val="000000" w:themeColor="text1"/>
          <w:lang w:val="en-GB"/>
        </w:rPr>
        <w:t>unary_operator</w:t>
      </w:r>
      <w:proofErr w:type="spellEnd"/>
      <w:r w:rsidRPr="00802AD5">
        <w:rPr>
          <w:rFonts w:ascii="Garamond" w:hAnsi="Garamond"/>
          <w:color w:val="000000" w:themeColor="text1"/>
          <w:lang w:val="en-GB"/>
        </w:rPr>
        <w:t xml:space="preserve"> [</w:t>
      </w:r>
      <w:proofErr w:type="spellStart"/>
      <w:r w:rsidRPr="00802AD5">
        <w:rPr>
          <w:rFonts w:ascii="Garamond" w:hAnsi="Garamond"/>
          <w:color w:val="000000" w:themeColor="text1"/>
          <w:lang w:val="en-GB"/>
        </w:rPr>
        <w:t>register_or_static_name</w:t>
      </w:r>
      <w:proofErr w:type="spellEnd"/>
      <w:r w:rsidRPr="00802AD5">
        <w:rPr>
          <w:rFonts w:ascii="Garamond" w:hAnsi="Garamond"/>
          <w:color w:val="000000" w:themeColor="text1"/>
          <w:lang w:val="en-GB"/>
        </w:rPr>
        <w:t xml:space="preserve"> + offset]</w:t>
      </w:r>
    </w:p>
    <w:p w14:paraId="79CA8ADF" w14:textId="77777777" w:rsidR="004547EC" w:rsidRPr="00802AD5" w:rsidRDefault="004547EC" w:rsidP="00513B3D">
      <w:pPr>
        <w:pStyle w:val="NoSpacing"/>
        <w:numPr>
          <w:ilvl w:val="0"/>
          <w:numId w:val="30"/>
        </w:numPr>
        <w:rPr>
          <w:rFonts w:ascii="Garamond" w:hAnsi="Garamond"/>
          <w:color w:val="000000" w:themeColor="text1"/>
          <w:lang w:val="en-GB"/>
        </w:rPr>
      </w:pPr>
    </w:p>
    <w:p w14:paraId="05F003DC" w14:textId="2C354F47" w:rsidR="005D7FBB" w:rsidRPr="00502F2A" w:rsidRDefault="00752ED5"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operator_without_operand</w:t>
      </w:r>
      <w:proofErr w:type="spellEnd"/>
    </w:p>
    <w:p w14:paraId="142F2279" w14:textId="77777777" w:rsidR="00752ED5" w:rsidRPr="00502F2A" w:rsidRDefault="00752ED5" w:rsidP="00752ED5">
      <w:pPr>
        <w:pStyle w:val="NoSpacing"/>
        <w:rPr>
          <w:rFonts w:ascii="Garamond" w:hAnsi="Garamond"/>
          <w:color w:val="000000" w:themeColor="text1"/>
        </w:rPr>
      </w:pPr>
    </w:p>
    <w:p w14:paraId="4DE8A14C" w14:textId="62B9A367" w:rsidR="00126681" w:rsidRPr="00502F2A" w:rsidRDefault="00126681" w:rsidP="00126681">
      <w:pPr>
        <w:pStyle w:val="NoSpacing"/>
        <w:rPr>
          <w:rFonts w:ascii="Garamond" w:hAnsi="Garamond"/>
          <w:color w:val="000000" w:themeColor="text1"/>
        </w:rPr>
      </w:pPr>
      <w:r w:rsidRPr="00502F2A">
        <w:rPr>
          <w:rFonts w:ascii="Garamond" w:hAnsi="Garamond"/>
          <w:color w:val="000000" w:themeColor="text1"/>
        </w:rPr>
        <w:t>Operations</w:t>
      </w:r>
    </w:p>
    <w:p w14:paraId="7080C59C" w14:textId="77777777" w:rsidR="00126681" w:rsidRPr="00502F2A" w:rsidRDefault="00126681"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proofErr w:type="spellStart"/>
      <w:r w:rsidRPr="00502F2A">
        <w:rPr>
          <w:rFonts w:ascii="Garamond" w:hAnsi="Garamond"/>
          <w:color w:val="000000" w:themeColor="text1"/>
        </w:rPr>
        <w:t>bx</w:t>
      </w:r>
      <w:proofErr w:type="spellEnd"/>
    </w:p>
    <w:p w14:paraId="1729EC2F" w14:textId="77777777" w:rsidR="00126681" w:rsidRPr="00502F2A" w:rsidRDefault="00126681"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123</w:t>
      </w:r>
    </w:p>
    <w:p w14:paraId="3E5679F3" w14:textId="5BDB08B0" w:rsidR="00126681" w:rsidRPr="00502F2A" w:rsidRDefault="00126681"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global</w:t>
      </w:r>
    </w:p>
    <w:p w14:paraId="169145EF" w14:textId="77777777" w:rsidR="00126681" w:rsidRPr="00502F2A" w:rsidRDefault="00126681"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w:t>
      </w:r>
    </w:p>
    <w:p w14:paraId="5E348F74" w14:textId="77777777" w:rsidR="00126681" w:rsidRPr="00502F2A" w:rsidRDefault="00126681"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global + 4]</w:t>
      </w:r>
    </w:p>
    <w:p w14:paraId="217046BC" w14:textId="77777777" w:rsidR="00126681" w:rsidRPr="00502F2A" w:rsidRDefault="00126681" w:rsidP="00513B3D">
      <w:pPr>
        <w:pStyle w:val="NoSpacing"/>
        <w:numPr>
          <w:ilvl w:val="0"/>
          <w:numId w:val="30"/>
        </w:numPr>
        <w:rPr>
          <w:rFonts w:ascii="Garamond" w:hAnsi="Garamond"/>
          <w:color w:val="000000" w:themeColor="text1"/>
        </w:rPr>
      </w:pPr>
    </w:p>
    <w:p w14:paraId="6B565BDB" w14:textId="77777777" w:rsidR="00126681" w:rsidRPr="00502F2A" w:rsidRDefault="00126681"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ax</w:t>
      </w:r>
    </w:p>
    <w:p w14:paraId="6B0EDE49" w14:textId="77777777" w:rsidR="00126681" w:rsidRPr="00502F2A" w:rsidRDefault="00126681"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123</w:t>
      </w:r>
    </w:p>
    <w:p w14:paraId="34728EEE" w14:textId="77777777" w:rsidR="00126681" w:rsidRPr="00502F2A" w:rsidRDefault="00126681"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global</w:t>
      </w:r>
    </w:p>
    <w:p w14:paraId="5FEB8A04" w14:textId="77777777" w:rsidR="00126681" w:rsidRPr="00502F2A" w:rsidRDefault="00126681" w:rsidP="00513B3D">
      <w:pPr>
        <w:pStyle w:val="NoSpacing"/>
        <w:numPr>
          <w:ilvl w:val="0"/>
          <w:numId w:val="30"/>
        </w:numPr>
        <w:rPr>
          <w:rFonts w:ascii="Garamond" w:hAnsi="Garamond"/>
          <w:color w:val="000000" w:themeColor="text1"/>
        </w:rPr>
      </w:pPr>
    </w:p>
    <w:p w14:paraId="6A1A9C8F" w14:textId="77777777" w:rsidR="00126681" w:rsidRPr="00502F2A" w:rsidRDefault="00126681"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lastRenderedPageBreak/>
        <w:t>mov</w:t>
      </w:r>
      <w:proofErr w:type="spellEnd"/>
      <w:r w:rsidRPr="00502F2A">
        <w:rPr>
          <w:rFonts w:ascii="Garamond" w:hAnsi="Garamond"/>
          <w:color w:val="000000" w:themeColor="text1"/>
        </w:rPr>
        <w:t xml:space="preserve"> [global + 4], ax</w:t>
      </w:r>
    </w:p>
    <w:p w14:paraId="19F50360" w14:textId="77777777" w:rsidR="00126681" w:rsidRPr="00502F2A" w:rsidRDefault="00126681"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123</w:t>
      </w:r>
    </w:p>
    <w:p w14:paraId="678F4327" w14:textId="1054995E" w:rsidR="00126681" w:rsidRPr="00502F2A" w:rsidRDefault="00126681"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global</w:t>
      </w:r>
    </w:p>
    <w:p w14:paraId="049B3F07" w14:textId="77777777" w:rsidR="00126681" w:rsidRPr="00502F2A" w:rsidRDefault="00126681" w:rsidP="00513B3D">
      <w:pPr>
        <w:pStyle w:val="NoSpacing"/>
        <w:numPr>
          <w:ilvl w:val="0"/>
          <w:numId w:val="30"/>
        </w:numPr>
        <w:rPr>
          <w:rFonts w:ascii="Garamond" w:hAnsi="Garamond"/>
          <w:color w:val="000000" w:themeColor="text1"/>
        </w:rPr>
      </w:pPr>
    </w:p>
    <w:p w14:paraId="2BAF92AF" w14:textId="77777777" w:rsidR="00126681" w:rsidRPr="00502F2A" w:rsidRDefault="00126681"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inc</w:t>
      </w:r>
      <w:proofErr w:type="spellEnd"/>
      <w:r w:rsidRPr="00502F2A">
        <w:rPr>
          <w:rFonts w:ascii="Garamond" w:hAnsi="Garamond"/>
          <w:color w:val="000000" w:themeColor="text1"/>
        </w:rPr>
        <w:t xml:space="preserve"> ax</w:t>
      </w:r>
    </w:p>
    <w:p w14:paraId="3DBC82CE" w14:textId="77777777" w:rsidR="00B9334D" w:rsidRPr="00502F2A" w:rsidRDefault="00B9334D"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int</w:t>
      </w:r>
      <w:proofErr w:type="spellEnd"/>
      <w:r w:rsidRPr="00502F2A">
        <w:rPr>
          <w:rFonts w:ascii="Garamond" w:hAnsi="Garamond"/>
          <w:color w:val="000000" w:themeColor="text1"/>
        </w:rPr>
        <w:t xml:space="preserve"> 33</w:t>
      </w:r>
    </w:p>
    <w:p w14:paraId="4774D91B" w14:textId="77777777" w:rsidR="00E55979" w:rsidRPr="00502F2A" w:rsidRDefault="00E55979" w:rsidP="00513B3D">
      <w:pPr>
        <w:pStyle w:val="NoSpacing"/>
        <w:numPr>
          <w:ilvl w:val="0"/>
          <w:numId w:val="30"/>
        </w:numPr>
        <w:rPr>
          <w:rFonts w:ascii="Garamond" w:hAnsi="Garamond"/>
          <w:color w:val="000000" w:themeColor="text1"/>
        </w:rPr>
      </w:pPr>
    </w:p>
    <w:p w14:paraId="338119BF" w14:textId="3A50C3D0" w:rsidR="00126681" w:rsidRPr="00502F2A" w:rsidRDefault="00126681"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in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w:t>
      </w:r>
    </w:p>
    <w:p w14:paraId="7BBA3D55" w14:textId="218E9D24" w:rsidR="00126681" w:rsidRPr="00502F2A" w:rsidRDefault="00126681"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inc</w:t>
      </w:r>
      <w:proofErr w:type="spellEnd"/>
      <w:r w:rsidRPr="00502F2A">
        <w:rPr>
          <w:rFonts w:ascii="Garamond" w:hAnsi="Garamond"/>
          <w:color w:val="000000" w:themeColor="text1"/>
        </w:rPr>
        <w:t xml:space="preserve"> [global + 4]</w:t>
      </w:r>
    </w:p>
    <w:p w14:paraId="7D210E5F" w14:textId="77777777" w:rsidR="000C2086" w:rsidRPr="00502F2A" w:rsidRDefault="000C2086" w:rsidP="00513B3D">
      <w:pPr>
        <w:pStyle w:val="NoSpacing"/>
        <w:numPr>
          <w:ilvl w:val="0"/>
          <w:numId w:val="30"/>
        </w:numPr>
        <w:rPr>
          <w:rFonts w:ascii="Garamond" w:hAnsi="Garamond"/>
          <w:color w:val="000000" w:themeColor="text1"/>
        </w:rPr>
      </w:pPr>
    </w:p>
    <w:p w14:paraId="14A9E5FA" w14:textId="0932F797" w:rsidR="000C2086" w:rsidRPr="00502F2A" w:rsidRDefault="000C2086"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lahf</w:t>
      </w:r>
      <w:proofErr w:type="spellEnd"/>
    </w:p>
    <w:p w14:paraId="4BEAF8B8" w14:textId="59733685" w:rsidR="00126681" w:rsidRPr="00502F2A" w:rsidRDefault="00126681" w:rsidP="00FB03AB">
      <w:pPr>
        <w:pStyle w:val="NoSpacing"/>
        <w:rPr>
          <w:rFonts w:ascii="Garamond" w:hAnsi="Garamond"/>
          <w:color w:val="000000" w:themeColor="text1"/>
        </w:rPr>
      </w:pPr>
    </w:p>
    <w:p w14:paraId="33FF6F99" w14:textId="00E84F8D" w:rsidR="005D7FBB" w:rsidRPr="00502F2A" w:rsidRDefault="00211B8E" w:rsidP="00FB03AB">
      <w:pPr>
        <w:pStyle w:val="NoSpacing"/>
        <w:rPr>
          <w:rFonts w:ascii="Garamond" w:hAnsi="Garamond"/>
          <w:color w:val="000000" w:themeColor="text1"/>
        </w:rPr>
      </w:pPr>
      <w:proofErr w:type="spellStart"/>
      <w:r w:rsidRPr="00502F2A">
        <w:rPr>
          <w:rFonts w:ascii="Garamond" w:hAnsi="Garamond"/>
          <w:color w:val="000000" w:themeColor="text1"/>
        </w:rPr>
        <w:t>Chapters</w:t>
      </w:r>
      <w:proofErr w:type="spellEnd"/>
    </w:p>
    <w:p w14:paraId="0529B518" w14:textId="77777777" w:rsidR="00B01A08" w:rsidRPr="00502F2A" w:rsidRDefault="00B01A08" w:rsidP="00513B3D">
      <w:pPr>
        <w:pStyle w:val="NoSpacing"/>
        <w:numPr>
          <w:ilvl w:val="0"/>
          <w:numId w:val="31"/>
        </w:numPr>
        <w:rPr>
          <w:rFonts w:ascii="Garamond" w:hAnsi="Garamond"/>
          <w:color w:val="000000" w:themeColor="text1"/>
        </w:rPr>
      </w:pPr>
      <w:r w:rsidRPr="00502F2A">
        <w:rPr>
          <w:rFonts w:ascii="Garamond" w:hAnsi="Garamond"/>
          <w:color w:val="000000" w:themeColor="text1"/>
        </w:rPr>
        <w:t>Main</w:t>
      </w:r>
    </w:p>
    <w:p w14:paraId="32F97AA0" w14:textId="318FCA3C" w:rsidR="0045655F" w:rsidRPr="00502F2A" w:rsidRDefault="00211B8E" w:rsidP="00513B3D">
      <w:pPr>
        <w:pStyle w:val="NoSpacing"/>
        <w:numPr>
          <w:ilvl w:val="0"/>
          <w:numId w:val="31"/>
        </w:numPr>
        <w:rPr>
          <w:rFonts w:ascii="Garamond" w:hAnsi="Garamond"/>
          <w:color w:val="000000" w:themeColor="text1"/>
        </w:rPr>
      </w:pPr>
      <w:r w:rsidRPr="00502F2A">
        <w:rPr>
          <w:rFonts w:ascii="Garamond" w:hAnsi="Garamond"/>
          <w:color w:val="000000" w:themeColor="text1"/>
        </w:rPr>
        <w:t>Parsing</w:t>
      </w:r>
    </w:p>
    <w:p w14:paraId="7F162AC3" w14:textId="77777777" w:rsidR="00203899" w:rsidRPr="00502F2A" w:rsidRDefault="00203899"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MiddleOperator</w:t>
      </w:r>
      <w:proofErr w:type="spellEnd"/>
    </w:p>
    <w:p w14:paraId="202B2753" w14:textId="75B757DC" w:rsidR="004A4A67" w:rsidRPr="00502F2A" w:rsidRDefault="007B0971"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MainParser</w:t>
      </w:r>
      <w:proofErr w:type="spellEnd"/>
      <w:r w:rsidR="004A4A67" w:rsidRPr="00502F2A">
        <w:rPr>
          <w:rFonts w:ascii="Garamond" w:hAnsi="Garamond"/>
          <w:color w:val="000000" w:themeColor="text1"/>
        </w:rPr>
        <w:t>/</w:t>
      </w:r>
      <w:proofErr w:type="spellStart"/>
      <w:r w:rsidR="004A4A67" w:rsidRPr="00502F2A">
        <w:rPr>
          <w:rFonts w:ascii="Garamond" w:hAnsi="Garamond"/>
          <w:color w:val="000000" w:themeColor="text1"/>
        </w:rPr>
        <w:t>MiddleCodeGenerator</w:t>
      </w:r>
      <w:proofErr w:type="spellEnd"/>
    </w:p>
    <w:p w14:paraId="30DAD79A" w14:textId="77777777" w:rsidR="00CC759B" w:rsidRPr="00502F2A" w:rsidRDefault="00CC759B" w:rsidP="00513B3D">
      <w:pPr>
        <w:pStyle w:val="NoSpacing"/>
        <w:numPr>
          <w:ilvl w:val="1"/>
          <w:numId w:val="31"/>
        </w:numPr>
        <w:rPr>
          <w:rFonts w:ascii="Garamond" w:hAnsi="Garamond"/>
          <w:color w:val="000000" w:themeColor="text1"/>
        </w:rPr>
      </w:pPr>
      <w:r w:rsidRPr="00502F2A">
        <w:rPr>
          <w:rFonts w:ascii="Garamond" w:hAnsi="Garamond"/>
          <w:color w:val="000000" w:themeColor="text1"/>
        </w:rPr>
        <w:t>Expression</w:t>
      </w:r>
    </w:p>
    <w:p w14:paraId="568E0EED" w14:textId="77777777" w:rsidR="00CC759B" w:rsidRPr="00502F2A" w:rsidRDefault="00CC759B" w:rsidP="00513B3D">
      <w:pPr>
        <w:pStyle w:val="NoSpacing"/>
        <w:numPr>
          <w:ilvl w:val="1"/>
          <w:numId w:val="31"/>
        </w:numPr>
        <w:rPr>
          <w:rFonts w:ascii="Garamond" w:hAnsi="Garamond"/>
          <w:color w:val="000000" w:themeColor="text1"/>
        </w:rPr>
      </w:pPr>
      <w:r w:rsidRPr="00502F2A">
        <w:rPr>
          <w:rFonts w:ascii="Garamond" w:hAnsi="Garamond"/>
          <w:color w:val="000000" w:themeColor="text1"/>
        </w:rPr>
        <w:t>Statement</w:t>
      </w:r>
    </w:p>
    <w:p w14:paraId="5A24936D" w14:textId="3C365DC7" w:rsidR="001056E5" w:rsidRPr="00502F2A" w:rsidRDefault="001056E5"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MiddleCode</w:t>
      </w:r>
      <w:proofErr w:type="spellEnd"/>
    </w:p>
    <w:p w14:paraId="3E3C8AEC" w14:textId="77777777" w:rsidR="00CC2E83" w:rsidRPr="00502F2A" w:rsidRDefault="00CC2E83" w:rsidP="00513B3D">
      <w:pPr>
        <w:pStyle w:val="NoSpacing"/>
        <w:numPr>
          <w:ilvl w:val="1"/>
          <w:numId w:val="31"/>
        </w:numPr>
        <w:rPr>
          <w:rFonts w:ascii="Garamond" w:hAnsi="Garamond"/>
          <w:color w:val="000000" w:themeColor="text1"/>
        </w:rPr>
      </w:pPr>
      <w:r w:rsidRPr="00502F2A">
        <w:rPr>
          <w:rFonts w:ascii="Garamond" w:hAnsi="Garamond"/>
          <w:color w:val="000000" w:themeColor="text1"/>
        </w:rPr>
        <w:t>Mask</w:t>
      </w:r>
    </w:p>
    <w:p w14:paraId="0699646B" w14:textId="719A7364" w:rsidR="00901C68" w:rsidRPr="00502F2A" w:rsidRDefault="00901C68"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Specifier</w:t>
      </w:r>
      <w:proofErr w:type="spellEnd"/>
    </w:p>
    <w:p w14:paraId="4D49AB8E" w14:textId="744E1B70" w:rsidR="00EE2564" w:rsidRPr="00502F2A" w:rsidRDefault="00EE2564"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Declarator</w:t>
      </w:r>
      <w:proofErr w:type="spellEnd"/>
    </w:p>
    <w:p w14:paraId="737F8801" w14:textId="2CF55204" w:rsidR="00D65E72" w:rsidRPr="00502F2A" w:rsidRDefault="00D65E72" w:rsidP="00513B3D">
      <w:pPr>
        <w:pStyle w:val="NoSpacing"/>
        <w:numPr>
          <w:ilvl w:val="0"/>
          <w:numId w:val="31"/>
        </w:numPr>
        <w:rPr>
          <w:rFonts w:ascii="Garamond" w:hAnsi="Garamond"/>
          <w:color w:val="000000" w:themeColor="text1"/>
        </w:rPr>
      </w:pPr>
      <w:proofErr w:type="spellStart"/>
      <w:r w:rsidRPr="00502F2A">
        <w:rPr>
          <w:rFonts w:ascii="Garamond" w:hAnsi="Garamond"/>
          <w:color w:val="000000" w:themeColor="text1"/>
        </w:rPr>
        <w:t>Midd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5A5831E7" w14:textId="77777777" w:rsidR="00D65E72" w:rsidRPr="00502F2A" w:rsidRDefault="00D65E72" w:rsidP="00513B3D">
      <w:pPr>
        <w:pStyle w:val="NoSpacing"/>
        <w:numPr>
          <w:ilvl w:val="0"/>
          <w:numId w:val="31"/>
        </w:numPr>
        <w:rPr>
          <w:rFonts w:ascii="Garamond" w:hAnsi="Garamond"/>
          <w:color w:val="000000" w:themeColor="text1"/>
        </w:rPr>
      </w:pPr>
    </w:p>
    <w:p w14:paraId="3EB44347" w14:textId="77777777" w:rsidR="003633CC" w:rsidRPr="00502F2A" w:rsidRDefault="003633CC" w:rsidP="00513B3D">
      <w:pPr>
        <w:pStyle w:val="NoSpacing"/>
        <w:numPr>
          <w:ilvl w:val="0"/>
          <w:numId w:val="31"/>
        </w:numPr>
        <w:rPr>
          <w:rFonts w:ascii="Garamond" w:hAnsi="Garamond"/>
          <w:color w:val="000000" w:themeColor="text1"/>
        </w:rPr>
      </w:pPr>
      <w:r w:rsidRPr="00502F2A">
        <w:rPr>
          <w:rFonts w:ascii="Garamond" w:hAnsi="Garamond"/>
          <w:color w:val="000000" w:themeColor="text1"/>
        </w:rPr>
        <w:t>Scanning</w:t>
      </w:r>
    </w:p>
    <w:p w14:paraId="2485BEC1" w14:textId="7C3A508B" w:rsidR="003633CC" w:rsidRPr="00502F2A" w:rsidRDefault="00C665BF"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Main</w:t>
      </w:r>
      <w:r w:rsidR="003633CC" w:rsidRPr="00502F2A">
        <w:rPr>
          <w:rFonts w:ascii="Garamond" w:hAnsi="Garamond"/>
          <w:color w:val="000000" w:themeColor="text1"/>
        </w:rPr>
        <w:t>Scanner</w:t>
      </w:r>
      <w:proofErr w:type="spellEnd"/>
    </w:p>
    <w:p w14:paraId="29F5EC21" w14:textId="3D8DEDC8" w:rsidR="003633CC" w:rsidRPr="00502F2A" w:rsidRDefault="003633CC" w:rsidP="00513B3D">
      <w:pPr>
        <w:pStyle w:val="NoSpacing"/>
        <w:numPr>
          <w:ilvl w:val="0"/>
          <w:numId w:val="31"/>
        </w:numPr>
        <w:rPr>
          <w:rFonts w:ascii="Garamond" w:hAnsi="Garamond"/>
          <w:color w:val="000000" w:themeColor="text1"/>
        </w:rPr>
      </w:pPr>
      <w:proofErr w:type="spellStart"/>
      <w:r w:rsidRPr="00502F2A">
        <w:rPr>
          <w:rFonts w:ascii="Garamond" w:hAnsi="Garamond"/>
          <w:color w:val="000000" w:themeColor="text1"/>
        </w:rPr>
        <w:t>Constant</w:t>
      </w:r>
      <w:proofErr w:type="spellEnd"/>
      <w:r w:rsidRPr="00502F2A">
        <w:rPr>
          <w:rFonts w:ascii="Garamond" w:hAnsi="Garamond"/>
          <w:color w:val="000000" w:themeColor="text1"/>
        </w:rPr>
        <w:t xml:space="preserve"> Expression</w:t>
      </w:r>
    </w:p>
    <w:p w14:paraId="08E7EEF2" w14:textId="0A085569" w:rsidR="003633CC" w:rsidRPr="00502F2A" w:rsidRDefault="003633CC"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ConstantExpression</w:t>
      </w:r>
      <w:proofErr w:type="spellEnd"/>
    </w:p>
    <w:p w14:paraId="7CC159C2" w14:textId="3B39C3A5" w:rsidR="00DE62DE" w:rsidRPr="00502F2A" w:rsidRDefault="00DE62DE" w:rsidP="00513B3D">
      <w:pPr>
        <w:pStyle w:val="NoSpacing"/>
        <w:numPr>
          <w:ilvl w:val="0"/>
          <w:numId w:val="31"/>
        </w:numPr>
        <w:rPr>
          <w:rFonts w:ascii="Garamond" w:hAnsi="Garamond"/>
          <w:color w:val="000000" w:themeColor="text1"/>
        </w:rPr>
      </w:pPr>
      <w:proofErr w:type="spellStart"/>
      <w:r w:rsidRPr="00502F2A">
        <w:rPr>
          <w:rFonts w:ascii="Garamond" w:hAnsi="Garamond"/>
          <w:color w:val="000000" w:themeColor="text1"/>
        </w:rPr>
        <w:t>Static</w:t>
      </w:r>
      <w:proofErr w:type="spellEnd"/>
      <w:r w:rsidRPr="00502F2A">
        <w:rPr>
          <w:rFonts w:ascii="Garamond" w:hAnsi="Garamond"/>
          <w:color w:val="000000" w:themeColor="text1"/>
        </w:rPr>
        <w:t xml:space="preserve"> Expression</w:t>
      </w:r>
    </w:p>
    <w:p w14:paraId="48822C9E" w14:textId="75CBDEB3" w:rsidR="00A220D6" w:rsidRPr="00502F2A" w:rsidRDefault="00A220D6"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StaticExpression</w:t>
      </w:r>
      <w:proofErr w:type="spellEnd"/>
    </w:p>
    <w:p w14:paraId="3213732C" w14:textId="7922D63F" w:rsidR="00DE62DE" w:rsidRPr="00502F2A" w:rsidRDefault="00DE62DE" w:rsidP="00513B3D">
      <w:pPr>
        <w:pStyle w:val="NoSpacing"/>
        <w:numPr>
          <w:ilvl w:val="2"/>
          <w:numId w:val="31"/>
        </w:numPr>
        <w:rPr>
          <w:rFonts w:ascii="Garamond" w:hAnsi="Garamond"/>
          <w:color w:val="000000" w:themeColor="text1"/>
        </w:rPr>
      </w:pPr>
      <w:proofErr w:type="spellStart"/>
      <w:r w:rsidRPr="00502F2A">
        <w:rPr>
          <w:rFonts w:ascii="Garamond" w:hAnsi="Garamond"/>
          <w:color w:val="000000" w:themeColor="text1"/>
        </w:rPr>
        <w:t>StaticAddress</w:t>
      </w:r>
      <w:proofErr w:type="spellEnd"/>
    </w:p>
    <w:p w14:paraId="5C9C0FCF" w14:textId="45163B1B" w:rsidR="00DE62DE" w:rsidRPr="00502F2A" w:rsidRDefault="00DE62DE" w:rsidP="00513B3D">
      <w:pPr>
        <w:pStyle w:val="NoSpacing"/>
        <w:numPr>
          <w:ilvl w:val="2"/>
          <w:numId w:val="31"/>
        </w:numPr>
        <w:rPr>
          <w:rFonts w:ascii="Garamond" w:hAnsi="Garamond"/>
          <w:color w:val="000000" w:themeColor="text1"/>
        </w:rPr>
      </w:pPr>
      <w:proofErr w:type="spellStart"/>
      <w:r w:rsidRPr="00502F2A">
        <w:rPr>
          <w:rFonts w:ascii="Garamond" w:hAnsi="Garamond"/>
          <w:color w:val="000000" w:themeColor="text1"/>
        </w:rPr>
        <w:t>StaticValue</w:t>
      </w:r>
      <w:proofErr w:type="spellEnd"/>
    </w:p>
    <w:p w14:paraId="64EE158F" w14:textId="09735628" w:rsidR="00211B8E" w:rsidRPr="00502F2A" w:rsidRDefault="004F0AAA" w:rsidP="00513B3D">
      <w:pPr>
        <w:pStyle w:val="NoSpacing"/>
        <w:numPr>
          <w:ilvl w:val="0"/>
          <w:numId w:val="31"/>
        </w:numPr>
        <w:rPr>
          <w:rFonts w:ascii="Garamond" w:hAnsi="Garamond"/>
          <w:color w:val="000000" w:themeColor="text1"/>
        </w:rPr>
      </w:pPr>
      <w:proofErr w:type="spellStart"/>
      <w:r w:rsidRPr="00502F2A">
        <w:rPr>
          <w:rFonts w:ascii="Garamond" w:hAnsi="Garamond"/>
          <w:color w:val="000000" w:themeColor="text1"/>
        </w:rPr>
        <w:t>Type</w:t>
      </w:r>
      <w:proofErr w:type="spellEnd"/>
      <w:r w:rsidRPr="00502F2A">
        <w:rPr>
          <w:rFonts w:ascii="Garamond" w:hAnsi="Garamond"/>
          <w:color w:val="000000" w:themeColor="text1"/>
        </w:rPr>
        <w:t xml:space="preserve"> System</w:t>
      </w:r>
    </w:p>
    <w:p w14:paraId="7EE55A9E" w14:textId="77777777" w:rsidR="00601F7E" w:rsidRPr="00502F2A" w:rsidRDefault="00601F7E" w:rsidP="00513B3D">
      <w:pPr>
        <w:pStyle w:val="NoSpacing"/>
        <w:numPr>
          <w:ilvl w:val="1"/>
          <w:numId w:val="31"/>
        </w:numPr>
        <w:rPr>
          <w:rFonts w:ascii="Garamond" w:hAnsi="Garamond"/>
          <w:color w:val="000000" w:themeColor="text1"/>
        </w:rPr>
      </w:pPr>
      <w:r w:rsidRPr="00502F2A">
        <w:rPr>
          <w:rFonts w:ascii="Garamond" w:hAnsi="Garamond"/>
          <w:color w:val="000000" w:themeColor="text1"/>
        </w:rPr>
        <w:t>Sort</w:t>
      </w:r>
    </w:p>
    <w:p w14:paraId="28BCEBD0" w14:textId="67D203B6" w:rsidR="001056E5" w:rsidRPr="00502F2A" w:rsidRDefault="001056E5"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Type</w:t>
      </w:r>
      <w:proofErr w:type="spellEnd"/>
    </w:p>
    <w:p w14:paraId="09145FFF" w14:textId="004F5419" w:rsidR="001056E5" w:rsidRPr="00502F2A" w:rsidRDefault="001056E5"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TypeSize</w:t>
      </w:r>
      <w:proofErr w:type="spellEnd"/>
    </w:p>
    <w:p w14:paraId="7E59F68E" w14:textId="24EE9A04" w:rsidR="00A54B25" w:rsidRPr="00502F2A" w:rsidRDefault="00A54B25"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TypeCast</w:t>
      </w:r>
      <w:proofErr w:type="spellEnd"/>
    </w:p>
    <w:p w14:paraId="42AF0DFA" w14:textId="49D916BD" w:rsidR="004F0AAA" w:rsidRPr="00502F2A" w:rsidRDefault="004F0AAA" w:rsidP="00513B3D">
      <w:pPr>
        <w:pStyle w:val="NoSpacing"/>
        <w:numPr>
          <w:ilvl w:val="0"/>
          <w:numId w:val="31"/>
        </w:numPr>
        <w:rPr>
          <w:rFonts w:ascii="Garamond" w:hAnsi="Garamond"/>
          <w:color w:val="000000" w:themeColor="text1"/>
        </w:rPr>
      </w:pPr>
      <w:r w:rsidRPr="00502F2A">
        <w:rPr>
          <w:rFonts w:ascii="Garamond" w:hAnsi="Garamond"/>
          <w:color w:val="000000" w:themeColor="text1"/>
        </w:rPr>
        <w:t>Symbol Table</w:t>
      </w:r>
    </w:p>
    <w:p w14:paraId="5AB901EB" w14:textId="6C92BB17" w:rsidR="001707DC" w:rsidRPr="00502F2A" w:rsidRDefault="001707DC"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Scope</w:t>
      </w:r>
      <w:proofErr w:type="spellEnd"/>
    </w:p>
    <w:p w14:paraId="54204742" w14:textId="0FF6E5DE" w:rsidR="00CC6810" w:rsidRPr="00502F2A" w:rsidRDefault="00CC6810"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Storage</w:t>
      </w:r>
      <w:proofErr w:type="spellEnd"/>
    </w:p>
    <w:p w14:paraId="284A1EE3" w14:textId="5F97B99F" w:rsidR="001056E5" w:rsidRPr="00502F2A" w:rsidRDefault="001056E5" w:rsidP="00513B3D">
      <w:pPr>
        <w:pStyle w:val="NoSpacing"/>
        <w:numPr>
          <w:ilvl w:val="1"/>
          <w:numId w:val="31"/>
        </w:numPr>
        <w:rPr>
          <w:rFonts w:ascii="Garamond" w:hAnsi="Garamond"/>
          <w:color w:val="000000" w:themeColor="text1"/>
        </w:rPr>
      </w:pPr>
      <w:r w:rsidRPr="00502F2A">
        <w:rPr>
          <w:rFonts w:ascii="Garamond" w:hAnsi="Garamond"/>
          <w:color w:val="000000" w:themeColor="text1"/>
        </w:rPr>
        <w:t>Symbol</w:t>
      </w:r>
    </w:p>
    <w:p w14:paraId="5ECC5C56" w14:textId="4269FB8E" w:rsidR="001056E5" w:rsidRPr="00502F2A" w:rsidRDefault="001056E5"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SymbolTable</w:t>
      </w:r>
      <w:proofErr w:type="spellEnd"/>
    </w:p>
    <w:p w14:paraId="3155871B" w14:textId="77777777" w:rsidR="00B27274" w:rsidRPr="00502F2A" w:rsidRDefault="00B27274"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StaticSymbol</w:t>
      </w:r>
      <w:proofErr w:type="spellEnd"/>
    </w:p>
    <w:p w14:paraId="392CDFDD" w14:textId="77777777" w:rsidR="00B27274" w:rsidRPr="00502F2A" w:rsidRDefault="00B27274" w:rsidP="00513B3D">
      <w:pPr>
        <w:pStyle w:val="NoSpacing"/>
        <w:numPr>
          <w:ilvl w:val="2"/>
          <w:numId w:val="31"/>
        </w:numPr>
        <w:rPr>
          <w:rFonts w:ascii="Garamond" w:hAnsi="Garamond"/>
          <w:color w:val="000000" w:themeColor="text1"/>
        </w:rPr>
      </w:pPr>
      <w:proofErr w:type="spellStart"/>
      <w:r w:rsidRPr="00502F2A">
        <w:rPr>
          <w:rFonts w:ascii="Garamond" w:hAnsi="Garamond"/>
          <w:color w:val="000000" w:themeColor="text1"/>
        </w:rPr>
        <w:t>StaticSymbolLinux</w:t>
      </w:r>
      <w:proofErr w:type="spellEnd"/>
    </w:p>
    <w:p w14:paraId="0994FEF3" w14:textId="77777777" w:rsidR="00B27274" w:rsidRPr="00502F2A" w:rsidRDefault="00B27274" w:rsidP="00513B3D">
      <w:pPr>
        <w:pStyle w:val="NoSpacing"/>
        <w:numPr>
          <w:ilvl w:val="2"/>
          <w:numId w:val="31"/>
        </w:numPr>
        <w:rPr>
          <w:rFonts w:ascii="Garamond" w:hAnsi="Garamond"/>
          <w:color w:val="000000" w:themeColor="text1"/>
        </w:rPr>
      </w:pPr>
      <w:proofErr w:type="spellStart"/>
      <w:r w:rsidRPr="00502F2A">
        <w:rPr>
          <w:rFonts w:ascii="Garamond" w:hAnsi="Garamond"/>
          <w:color w:val="000000" w:themeColor="text1"/>
        </w:rPr>
        <w:t>StaticSymbolWindows</w:t>
      </w:r>
      <w:proofErr w:type="spellEnd"/>
    </w:p>
    <w:p w14:paraId="09148714" w14:textId="412A7992" w:rsidR="004F0AAA" w:rsidRPr="00502F2A" w:rsidRDefault="004F0AAA" w:rsidP="00513B3D">
      <w:pPr>
        <w:pStyle w:val="NoSpacing"/>
        <w:numPr>
          <w:ilvl w:val="0"/>
          <w:numId w:val="31"/>
        </w:numPr>
        <w:rPr>
          <w:rFonts w:ascii="Garamond" w:hAnsi="Garamond"/>
          <w:color w:val="000000" w:themeColor="text1"/>
        </w:rPr>
      </w:pPr>
      <w:proofErr w:type="spellStart"/>
      <w:r w:rsidRPr="00502F2A">
        <w:rPr>
          <w:rFonts w:ascii="Garamond" w:hAnsi="Garamond"/>
          <w:color w:val="000000" w:themeColor="text1"/>
        </w:rPr>
        <w:t>Initialization</w:t>
      </w:r>
      <w:proofErr w:type="spellEnd"/>
    </w:p>
    <w:p w14:paraId="1586AFF5" w14:textId="2E19385D" w:rsidR="008E2D9E" w:rsidRPr="00502F2A" w:rsidRDefault="008E2D9E"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GenerateAutoInitializer</w:t>
      </w:r>
      <w:proofErr w:type="spellEnd"/>
    </w:p>
    <w:p w14:paraId="18941E54" w14:textId="6944E622" w:rsidR="008E2D9E" w:rsidRPr="00502F2A" w:rsidRDefault="008E2D9E"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GenerateStaticInitializer</w:t>
      </w:r>
      <w:proofErr w:type="spellEnd"/>
    </w:p>
    <w:p w14:paraId="133D994B" w14:textId="1256ECED" w:rsidR="008E2D9E" w:rsidRPr="00502F2A" w:rsidRDefault="00E844CA"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ModifyIn</w:t>
      </w:r>
      <w:r w:rsidR="00A34238" w:rsidRPr="00502F2A">
        <w:rPr>
          <w:rFonts w:ascii="Garamond" w:hAnsi="Garamond"/>
          <w:color w:val="000000" w:themeColor="text1"/>
        </w:rPr>
        <w:t>i</w:t>
      </w:r>
      <w:r w:rsidR="0020302A" w:rsidRPr="00502F2A">
        <w:rPr>
          <w:rFonts w:ascii="Garamond" w:hAnsi="Garamond"/>
          <w:color w:val="000000" w:themeColor="text1"/>
        </w:rPr>
        <w:t>tializer</w:t>
      </w:r>
      <w:proofErr w:type="spellEnd"/>
    </w:p>
    <w:p w14:paraId="4CA41AC8" w14:textId="2C121A13" w:rsidR="004F0AAA" w:rsidRPr="00502F2A" w:rsidRDefault="004F0AAA" w:rsidP="00513B3D">
      <w:pPr>
        <w:pStyle w:val="NoSpacing"/>
        <w:numPr>
          <w:ilvl w:val="0"/>
          <w:numId w:val="31"/>
        </w:numPr>
        <w:rPr>
          <w:rFonts w:ascii="Garamond" w:hAnsi="Garamond"/>
          <w:color w:val="000000" w:themeColor="text1"/>
        </w:rPr>
      </w:pPr>
      <w:proofErr w:type="spellStart"/>
      <w:r w:rsidRPr="00502F2A">
        <w:rPr>
          <w:rFonts w:ascii="Garamond" w:hAnsi="Garamond"/>
          <w:color w:val="000000" w:themeColor="text1"/>
        </w:rPr>
        <w:t>Midd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Optimization</w:t>
      </w:r>
      <w:proofErr w:type="spellEnd"/>
    </w:p>
    <w:p w14:paraId="4D7F051F" w14:textId="07BBF483" w:rsidR="009C3CEE" w:rsidRPr="00502F2A" w:rsidRDefault="009C3CEE"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MiddleCodeOptimizator</w:t>
      </w:r>
      <w:proofErr w:type="spellEnd"/>
    </w:p>
    <w:p w14:paraId="322AFCDF" w14:textId="509FEF06" w:rsidR="004F0AAA" w:rsidRPr="00502F2A" w:rsidRDefault="004F0AAA" w:rsidP="00513B3D">
      <w:pPr>
        <w:pStyle w:val="NoSpacing"/>
        <w:numPr>
          <w:ilvl w:val="0"/>
          <w:numId w:val="31"/>
        </w:numPr>
        <w:rPr>
          <w:rFonts w:ascii="Garamond" w:hAnsi="Garamond"/>
          <w:color w:val="000000" w:themeColor="text1"/>
        </w:rPr>
      </w:pPr>
      <w:proofErr w:type="spellStart"/>
      <w:r w:rsidRPr="00502F2A">
        <w:rPr>
          <w:rFonts w:ascii="Garamond" w:hAnsi="Garamond"/>
          <w:color w:val="000000" w:themeColor="text1"/>
        </w:rPr>
        <w:t>Assembly</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6BB40907" w14:textId="77777777" w:rsidR="006C78AB" w:rsidRPr="00502F2A" w:rsidRDefault="006C78AB" w:rsidP="00513B3D">
      <w:pPr>
        <w:pStyle w:val="NoSpacing"/>
        <w:numPr>
          <w:ilvl w:val="1"/>
          <w:numId w:val="31"/>
        </w:numPr>
        <w:rPr>
          <w:rFonts w:ascii="Garamond" w:hAnsi="Garamond"/>
          <w:color w:val="000000" w:themeColor="text1"/>
        </w:rPr>
      </w:pPr>
      <w:r w:rsidRPr="00502F2A">
        <w:rPr>
          <w:rFonts w:ascii="Garamond" w:hAnsi="Garamond"/>
          <w:color w:val="000000" w:themeColor="text1"/>
        </w:rPr>
        <w:lastRenderedPageBreak/>
        <w:t>Register</w:t>
      </w:r>
    </w:p>
    <w:p w14:paraId="3EBAFD93" w14:textId="3EFF8592" w:rsidR="009C3CEE" w:rsidRPr="00502F2A" w:rsidRDefault="009C3CEE"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Track</w:t>
      </w:r>
      <w:proofErr w:type="spellEnd"/>
    </w:p>
    <w:p w14:paraId="7E4BE8A6" w14:textId="719EAD20" w:rsidR="009C3CEE" w:rsidRPr="00502F2A" w:rsidRDefault="009C3CEE"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TrackEntry</w:t>
      </w:r>
      <w:proofErr w:type="spellEnd"/>
    </w:p>
    <w:p w14:paraId="6F649F35" w14:textId="57186D79" w:rsidR="009C3CEE" w:rsidRPr="00502F2A" w:rsidRDefault="009C3CEE"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RegisterAllocator</w:t>
      </w:r>
      <w:proofErr w:type="spellEnd"/>
    </w:p>
    <w:p w14:paraId="5F2C9804" w14:textId="4839DE56" w:rsidR="00AB1DCF" w:rsidRPr="00502F2A" w:rsidRDefault="00AB1DCF"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Assembl</w:t>
      </w:r>
      <w:r w:rsidR="00DC41CD" w:rsidRPr="00502F2A">
        <w:rPr>
          <w:rFonts w:ascii="Garamond" w:hAnsi="Garamond"/>
          <w:color w:val="000000" w:themeColor="text1"/>
        </w:rPr>
        <w:t>y</w:t>
      </w:r>
      <w:r w:rsidRPr="00502F2A">
        <w:rPr>
          <w:rFonts w:ascii="Garamond" w:hAnsi="Garamond"/>
          <w:color w:val="000000" w:themeColor="text1"/>
        </w:rPr>
        <w:t>Operator</w:t>
      </w:r>
      <w:proofErr w:type="spellEnd"/>
    </w:p>
    <w:p w14:paraId="22A1A42E" w14:textId="1CFA05BE" w:rsidR="009C3CEE" w:rsidRPr="00502F2A" w:rsidRDefault="009C3CEE"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AssemblyCode</w:t>
      </w:r>
      <w:proofErr w:type="spellEnd"/>
    </w:p>
    <w:p w14:paraId="408165FF" w14:textId="453C2017" w:rsidR="009C3CEE" w:rsidRPr="00502F2A" w:rsidRDefault="009C3CEE"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AssemblyCodeGenerator</w:t>
      </w:r>
      <w:proofErr w:type="spellEnd"/>
    </w:p>
    <w:p w14:paraId="1D94CF17" w14:textId="2EA7F6FC" w:rsidR="0098513D" w:rsidRPr="00502F2A" w:rsidRDefault="0098513D" w:rsidP="00513B3D">
      <w:pPr>
        <w:pStyle w:val="NoSpacing"/>
        <w:numPr>
          <w:ilvl w:val="0"/>
          <w:numId w:val="31"/>
        </w:numPr>
        <w:rPr>
          <w:rFonts w:ascii="Garamond" w:hAnsi="Garamond"/>
          <w:color w:val="000000" w:themeColor="text1"/>
        </w:rPr>
      </w:pPr>
      <w:proofErr w:type="spellStart"/>
      <w:r w:rsidRPr="00502F2A">
        <w:rPr>
          <w:rFonts w:ascii="Garamond" w:hAnsi="Garamond"/>
          <w:color w:val="000000" w:themeColor="text1"/>
        </w:rPr>
        <w:t>Executab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7CBAF936" w14:textId="641F13D5" w:rsidR="009C3CEE" w:rsidRPr="00502F2A" w:rsidRDefault="009C3CEE"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Linker</w:t>
      </w:r>
      <w:proofErr w:type="spellEnd"/>
    </w:p>
    <w:p w14:paraId="1748C2ED" w14:textId="151782EE" w:rsidR="004B143F" w:rsidRPr="00502F2A" w:rsidRDefault="004B143F" w:rsidP="00513B3D">
      <w:pPr>
        <w:pStyle w:val="NoSpacing"/>
        <w:numPr>
          <w:ilvl w:val="0"/>
          <w:numId w:val="31"/>
        </w:numPr>
        <w:rPr>
          <w:rFonts w:ascii="Garamond" w:hAnsi="Garamond"/>
          <w:color w:val="000000" w:themeColor="text1"/>
        </w:rPr>
      </w:pPr>
      <w:proofErr w:type="spellStart"/>
      <w:r w:rsidRPr="00502F2A">
        <w:rPr>
          <w:rFonts w:ascii="Garamond" w:hAnsi="Garamond"/>
          <w:color w:val="000000" w:themeColor="text1"/>
        </w:rPr>
        <w:t>Error</w:t>
      </w:r>
      <w:proofErr w:type="spellEnd"/>
      <w:r w:rsidRPr="00502F2A">
        <w:rPr>
          <w:rFonts w:ascii="Garamond" w:hAnsi="Garamond"/>
          <w:color w:val="000000" w:themeColor="text1"/>
        </w:rPr>
        <w:t xml:space="preserve"> Handling</w:t>
      </w:r>
    </w:p>
    <w:p w14:paraId="41F6E81D" w14:textId="77777777" w:rsidR="003B4B43" w:rsidRPr="00502F2A" w:rsidRDefault="003B4B43"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Message</w:t>
      </w:r>
      <w:proofErr w:type="spellEnd"/>
    </w:p>
    <w:p w14:paraId="4206A174" w14:textId="656A8180" w:rsidR="004B143F" w:rsidRPr="00502F2A" w:rsidRDefault="006F734F"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Assert</w:t>
      </w:r>
      <w:proofErr w:type="spellEnd"/>
    </w:p>
    <w:p w14:paraId="727622C3" w14:textId="50709240" w:rsidR="00515718" w:rsidRPr="00502F2A" w:rsidRDefault="00515718" w:rsidP="00513B3D">
      <w:pPr>
        <w:pStyle w:val="NoSpacing"/>
        <w:numPr>
          <w:ilvl w:val="0"/>
          <w:numId w:val="31"/>
        </w:numPr>
        <w:rPr>
          <w:rFonts w:ascii="Garamond" w:hAnsi="Garamond"/>
          <w:color w:val="000000" w:themeColor="text1"/>
        </w:rPr>
      </w:pPr>
      <w:r w:rsidRPr="00502F2A">
        <w:rPr>
          <w:rFonts w:ascii="Garamond" w:hAnsi="Garamond"/>
          <w:color w:val="000000" w:themeColor="text1"/>
        </w:rPr>
        <w:t>Preprocessor</w:t>
      </w:r>
    </w:p>
    <w:p w14:paraId="09A77F5D" w14:textId="7AD72E2E" w:rsidR="00E31B1D" w:rsidRPr="00502F2A" w:rsidRDefault="008F74CA" w:rsidP="00513B3D">
      <w:pPr>
        <w:pStyle w:val="NoSpacing"/>
        <w:numPr>
          <w:ilvl w:val="1"/>
          <w:numId w:val="31"/>
        </w:numPr>
        <w:rPr>
          <w:rFonts w:ascii="Garamond" w:hAnsi="Garamond"/>
          <w:color w:val="000000" w:themeColor="text1"/>
        </w:rPr>
      </w:pPr>
      <w:r w:rsidRPr="00502F2A">
        <w:rPr>
          <w:rFonts w:ascii="Garamond" w:hAnsi="Garamond"/>
          <w:color w:val="000000" w:themeColor="text1"/>
        </w:rPr>
        <w:t>Preprocessor</w:t>
      </w:r>
    </w:p>
    <w:p w14:paraId="7C718379" w14:textId="77777777" w:rsidR="002635AA" w:rsidRPr="00502F2A" w:rsidRDefault="002635AA" w:rsidP="00513B3D">
      <w:pPr>
        <w:pStyle w:val="NoSpacing"/>
        <w:numPr>
          <w:ilvl w:val="1"/>
          <w:numId w:val="31"/>
        </w:numPr>
        <w:rPr>
          <w:rFonts w:ascii="Garamond" w:hAnsi="Garamond"/>
          <w:color w:val="000000" w:themeColor="text1"/>
        </w:rPr>
      </w:pPr>
      <w:r w:rsidRPr="00502F2A">
        <w:rPr>
          <w:rFonts w:ascii="Garamond" w:hAnsi="Garamond"/>
          <w:color w:val="000000" w:themeColor="text1"/>
        </w:rPr>
        <w:t>Token</w:t>
      </w:r>
    </w:p>
    <w:p w14:paraId="29A1BD30" w14:textId="75472BD8" w:rsidR="008F74CA" w:rsidRPr="00502F2A" w:rsidRDefault="008F74CA"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Macro</w:t>
      </w:r>
      <w:proofErr w:type="spellEnd"/>
    </w:p>
    <w:p w14:paraId="4669F86D" w14:textId="57D8106E" w:rsidR="001147C1" w:rsidRPr="00502F2A" w:rsidRDefault="001147C1"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PreParser</w:t>
      </w:r>
      <w:proofErr w:type="spellEnd"/>
    </w:p>
    <w:p w14:paraId="16FB1E03" w14:textId="750FE713" w:rsidR="001147C1" w:rsidRPr="00502F2A" w:rsidRDefault="001147C1"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PreScanner</w:t>
      </w:r>
      <w:proofErr w:type="spellEnd"/>
    </w:p>
    <w:p w14:paraId="3F9EC27A" w14:textId="0E1FD46A" w:rsidR="00C83A90" w:rsidRPr="00502F2A" w:rsidRDefault="00C83A90"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ExpressionParser</w:t>
      </w:r>
      <w:proofErr w:type="spellEnd"/>
    </w:p>
    <w:p w14:paraId="7624ABBD" w14:textId="04E90A20" w:rsidR="00C83A90" w:rsidRPr="00502F2A" w:rsidRDefault="00C83A90"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ExpressionScanner</w:t>
      </w:r>
      <w:proofErr w:type="spellEnd"/>
    </w:p>
    <w:p w14:paraId="72275D45" w14:textId="1B792D24" w:rsidR="004B143F" w:rsidRPr="00502F2A" w:rsidRDefault="004B143F" w:rsidP="00513B3D">
      <w:pPr>
        <w:pStyle w:val="NoSpacing"/>
        <w:numPr>
          <w:ilvl w:val="0"/>
          <w:numId w:val="31"/>
        </w:numPr>
        <w:rPr>
          <w:rFonts w:ascii="Garamond" w:hAnsi="Garamond"/>
          <w:color w:val="000000" w:themeColor="text1"/>
        </w:rPr>
      </w:pPr>
      <w:r w:rsidRPr="00502F2A">
        <w:rPr>
          <w:rFonts w:ascii="Garamond" w:hAnsi="Garamond"/>
          <w:color w:val="000000" w:themeColor="text1"/>
        </w:rPr>
        <w:t xml:space="preserve">Abstract </w:t>
      </w:r>
      <w:proofErr w:type="spellStart"/>
      <w:r w:rsidRPr="00502F2A">
        <w:rPr>
          <w:rFonts w:ascii="Garamond" w:hAnsi="Garamond"/>
          <w:color w:val="000000" w:themeColor="text1"/>
        </w:rPr>
        <w:t>Datatypes</w:t>
      </w:r>
      <w:proofErr w:type="spellEnd"/>
    </w:p>
    <w:p w14:paraId="04076488" w14:textId="0B25B481" w:rsidR="00A35946" w:rsidRPr="00502F2A" w:rsidRDefault="00A35946" w:rsidP="00513B3D">
      <w:pPr>
        <w:pStyle w:val="NoSpacing"/>
        <w:numPr>
          <w:ilvl w:val="1"/>
          <w:numId w:val="31"/>
        </w:numPr>
        <w:rPr>
          <w:rFonts w:ascii="Garamond" w:hAnsi="Garamond"/>
          <w:color w:val="000000" w:themeColor="text1"/>
        </w:rPr>
      </w:pPr>
      <w:r w:rsidRPr="00502F2A">
        <w:rPr>
          <w:rFonts w:ascii="Garamond" w:hAnsi="Garamond"/>
          <w:color w:val="000000" w:themeColor="text1"/>
        </w:rPr>
        <w:t>Graph</w:t>
      </w:r>
    </w:p>
    <w:p w14:paraId="4DF622A3" w14:textId="1B516895" w:rsidR="00D8511D" w:rsidRPr="00502F2A" w:rsidRDefault="00D8511D" w:rsidP="00513B3D">
      <w:pPr>
        <w:pStyle w:val="NoSpacing"/>
        <w:numPr>
          <w:ilvl w:val="1"/>
          <w:numId w:val="31"/>
        </w:numPr>
        <w:rPr>
          <w:rFonts w:ascii="Garamond" w:hAnsi="Garamond"/>
          <w:color w:val="000000" w:themeColor="text1"/>
        </w:rPr>
      </w:pPr>
      <w:r w:rsidRPr="00502F2A">
        <w:rPr>
          <w:rFonts w:ascii="Garamond" w:hAnsi="Garamond"/>
          <w:color w:val="000000" w:themeColor="text1"/>
        </w:rPr>
        <w:t>Pair</w:t>
      </w:r>
      <w:r w:rsidR="00EC7799" w:rsidRPr="00502F2A">
        <w:rPr>
          <w:rFonts w:ascii="Garamond" w:hAnsi="Garamond"/>
          <w:color w:val="000000" w:themeColor="text1"/>
        </w:rPr>
        <w:t xml:space="preserve">, </w:t>
      </w:r>
      <w:proofErr w:type="spellStart"/>
      <w:r w:rsidR="00EC7799" w:rsidRPr="00502F2A">
        <w:rPr>
          <w:rFonts w:ascii="Garamond" w:hAnsi="Garamond"/>
          <w:color w:val="000000" w:themeColor="text1"/>
        </w:rPr>
        <w:t>UnorderedPair</w:t>
      </w:r>
      <w:proofErr w:type="spellEnd"/>
      <w:r w:rsidR="00EC7799" w:rsidRPr="00502F2A">
        <w:rPr>
          <w:rFonts w:ascii="Garamond" w:hAnsi="Garamond"/>
          <w:color w:val="000000" w:themeColor="text1"/>
        </w:rPr>
        <w:t>,</w:t>
      </w:r>
      <w:r w:rsidRPr="00502F2A">
        <w:rPr>
          <w:rFonts w:ascii="Garamond" w:hAnsi="Garamond"/>
          <w:color w:val="000000" w:themeColor="text1"/>
        </w:rPr>
        <w:t xml:space="preserve"> and </w:t>
      </w:r>
      <w:proofErr w:type="spellStart"/>
      <w:r w:rsidRPr="00502F2A">
        <w:rPr>
          <w:rFonts w:ascii="Garamond" w:hAnsi="Garamond"/>
          <w:color w:val="000000" w:themeColor="text1"/>
        </w:rPr>
        <w:t>Triple</w:t>
      </w:r>
      <w:proofErr w:type="spellEnd"/>
    </w:p>
    <w:p w14:paraId="7B268D83" w14:textId="278F2C07" w:rsidR="00753115" w:rsidRPr="00502F2A" w:rsidRDefault="00753115"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ListSet</w:t>
      </w:r>
      <w:proofErr w:type="spellEnd"/>
      <w:r w:rsidR="00D8511D" w:rsidRPr="00502F2A">
        <w:rPr>
          <w:rFonts w:ascii="Garamond" w:hAnsi="Garamond"/>
          <w:color w:val="000000" w:themeColor="text1"/>
        </w:rPr>
        <w:t xml:space="preserve"> and </w:t>
      </w:r>
      <w:proofErr w:type="spellStart"/>
      <w:r w:rsidRPr="00502F2A">
        <w:rPr>
          <w:rFonts w:ascii="Garamond" w:hAnsi="Garamond"/>
          <w:color w:val="000000" w:themeColor="text1"/>
        </w:rPr>
        <w:t>ListMap</w:t>
      </w:r>
      <w:proofErr w:type="spellEnd"/>
    </w:p>
    <w:p w14:paraId="7B7E5759" w14:textId="77777777" w:rsidR="00C67736" w:rsidRPr="00502F2A" w:rsidRDefault="00C67736" w:rsidP="00513B3D">
      <w:pPr>
        <w:pStyle w:val="NoSpacing"/>
        <w:numPr>
          <w:ilvl w:val="2"/>
          <w:numId w:val="31"/>
        </w:numPr>
        <w:rPr>
          <w:rFonts w:ascii="Garamond" w:hAnsi="Garamond"/>
          <w:color w:val="000000" w:themeColor="text1"/>
        </w:rPr>
      </w:pPr>
      <w:proofErr w:type="spellStart"/>
      <w:r w:rsidRPr="00502F2A">
        <w:rPr>
          <w:rFonts w:ascii="Garamond" w:hAnsi="Garamond"/>
          <w:color w:val="000000" w:themeColor="text1"/>
        </w:rPr>
        <w:t>ListSetEnumerator</w:t>
      </w:r>
      <w:proofErr w:type="spellEnd"/>
    </w:p>
    <w:p w14:paraId="3A98D0D9" w14:textId="5D4C51C3" w:rsidR="00C67736" w:rsidRPr="00502F2A" w:rsidRDefault="00C67736" w:rsidP="00513B3D">
      <w:pPr>
        <w:pStyle w:val="NoSpacing"/>
        <w:numPr>
          <w:ilvl w:val="2"/>
          <w:numId w:val="31"/>
        </w:numPr>
        <w:rPr>
          <w:rFonts w:ascii="Garamond" w:hAnsi="Garamond"/>
          <w:color w:val="000000" w:themeColor="text1"/>
        </w:rPr>
      </w:pPr>
      <w:proofErr w:type="spellStart"/>
      <w:r w:rsidRPr="00502F2A">
        <w:rPr>
          <w:rFonts w:ascii="Garamond" w:hAnsi="Garamond"/>
          <w:color w:val="000000" w:themeColor="text1"/>
        </w:rPr>
        <w:t>ListMapEnumerator</w:t>
      </w:r>
      <w:proofErr w:type="spellEnd"/>
    </w:p>
    <w:p w14:paraId="53E98932" w14:textId="3198289A" w:rsidR="0080065A" w:rsidRPr="00502F2A" w:rsidRDefault="0080065A" w:rsidP="00513B3D">
      <w:pPr>
        <w:pStyle w:val="NoSpacing"/>
        <w:numPr>
          <w:ilvl w:val="0"/>
          <w:numId w:val="31"/>
        </w:numPr>
        <w:rPr>
          <w:rFonts w:ascii="Garamond" w:hAnsi="Garamond"/>
          <w:color w:val="000000" w:themeColor="text1"/>
        </w:rPr>
      </w:pPr>
      <w:proofErr w:type="spellStart"/>
      <w:r w:rsidRPr="00502F2A">
        <w:rPr>
          <w:rFonts w:ascii="Garamond" w:hAnsi="Garamond"/>
          <w:color w:val="000000" w:themeColor="text1"/>
        </w:rPr>
        <w:t>Objec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p>
    <w:p w14:paraId="355A6719" w14:textId="561473F6" w:rsidR="0080065A" w:rsidRPr="00502F2A" w:rsidRDefault="0080065A"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ObjectCodeTable</w:t>
      </w:r>
      <w:proofErr w:type="spellEnd"/>
    </w:p>
    <w:p w14:paraId="69B19249" w14:textId="10F63CF2" w:rsidR="0080065A" w:rsidRPr="00502F2A" w:rsidRDefault="0080065A"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ObjectCodeComparator</w:t>
      </w:r>
      <w:proofErr w:type="spellEnd"/>
    </w:p>
    <w:p w14:paraId="518CC988" w14:textId="429CD4EE" w:rsidR="0080065A" w:rsidRPr="00502F2A" w:rsidRDefault="0080065A"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ObjectCodeInfo</w:t>
      </w:r>
      <w:proofErr w:type="spellEnd"/>
    </w:p>
    <w:p w14:paraId="57A37CC3" w14:textId="7E1021BB" w:rsidR="00A25E9A" w:rsidRPr="00502F2A" w:rsidRDefault="00410D05" w:rsidP="00FB03AB">
      <w:pPr>
        <w:pStyle w:val="NoSpacing"/>
        <w:rPr>
          <w:rFonts w:ascii="Garamond" w:hAnsi="Garamond"/>
          <w:color w:val="000000" w:themeColor="text1"/>
        </w:rPr>
      </w:pPr>
      <w:r w:rsidRPr="00502F2A">
        <w:rPr>
          <w:rFonts w:ascii="Garamond" w:hAnsi="Garamond"/>
          <w:color w:val="000000" w:themeColor="text1"/>
        </w:rPr>
        <w:t>Operations</w:t>
      </w:r>
    </w:p>
    <w:p w14:paraId="0C765A92" w14:textId="329F7228" w:rsidR="00A25E9A" w:rsidRPr="00502F2A" w:rsidRDefault="00410D05"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proofErr w:type="spellStart"/>
      <w:r w:rsidRPr="00502F2A">
        <w:rPr>
          <w:rFonts w:ascii="Garamond" w:hAnsi="Garamond"/>
          <w:color w:val="000000" w:themeColor="text1"/>
        </w:rPr>
        <w:t>bx</w:t>
      </w:r>
      <w:proofErr w:type="spellEnd"/>
    </w:p>
    <w:p w14:paraId="6B638588" w14:textId="37EA0587" w:rsidR="00410D05" w:rsidRPr="00502F2A" w:rsidRDefault="00410D05"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123</w:t>
      </w:r>
    </w:p>
    <w:p w14:paraId="78F93A6D" w14:textId="492A86F8" w:rsidR="001C3BC8" w:rsidRPr="00502F2A" w:rsidRDefault="001C3BC8"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r w:rsidR="00090CFE" w:rsidRPr="00502F2A">
        <w:rPr>
          <w:rFonts w:ascii="Garamond" w:hAnsi="Garamond"/>
          <w:color w:val="000000" w:themeColor="text1"/>
        </w:rPr>
        <w:t>global</w:t>
      </w:r>
    </w:p>
    <w:p w14:paraId="3329C4ED" w14:textId="77777777" w:rsidR="00A907AC" w:rsidRPr="00502F2A" w:rsidRDefault="00A907AC" w:rsidP="00513B3D">
      <w:pPr>
        <w:pStyle w:val="NoSpacing"/>
        <w:numPr>
          <w:ilvl w:val="0"/>
          <w:numId w:val="30"/>
        </w:numPr>
        <w:rPr>
          <w:rFonts w:ascii="Garamond" w:hAnsi="Garamond"/>
          <w:color w:val="000000" w:themeColor="text1"/>
        </w:rPr>
      </w:pPr>
    </w:p>
    <w:p w14:paraId="3A188CD7" w14:textId="4FB3A8A9" w:rsidR="00A907AC" w:rsidRPr="00502F2A" w:rsidRDefault="00A907AC" w:rsidP="00513B3D">
      <w:pPr>
        <w:pStyle w:val="NoSpacing"/>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global, </w:t>
      </w:r>
      <w:proofErr w:type="spellStart"/>
      <w:r w:rsidRPr="00502F2A">
        <w:rPr>
          <w:rFonts w:ascii="Garamond" w:hAnsi="Garamond"/>
          <w:i/>
          <w:iCs/>
          <w:color w:val="000000" w:themeColor="text1"/>
        </w:rPr>
        <w:t>bx</w:t>
      </w:r>
      <w:proofErr w:type="spellEnd"/>
    </w:p>
    <w:p w14:paraId="5ADFE46D" w14:textId="30ADBC7F" w:rsidR="00A907AC" w:rsidRPr="00502F2A" w:rsidRDefault="00A907AC" w:rsidP="00513B3D">
      <w:pPr>
        <w:pStyle w:val="NoSpacing"/>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global, 123</w:t>
      </w:r>
    </w:p>
    <w:p w14:paraId="5A4B1F02" w14:textId="714202E9" w:rsidR="00A907AC" w:rsidRPr="00502F2A" w:rsidRDefault="00A907AC" w:rsidP="00513B3D">
      <w:pPr>
        <w:pStyle w:val="NoSpacing"/>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global, global</w:t>
      </w:r>
    </w:p>
    <w:p w14:paraId="01AAE4E2" w14:textId="77777777" w:rsidR="004E2F83" w:rsidRPr="00502F2A" w:rsidRDefault="004E2F83" w:rsidP="00513B3D">
      <w:pPr>
        <w:pStyle w:val="NoSpacing"/>
        <w:numPr>
          <w:ilvl w:val="0"/>
          <w:numId w:val="30"/>
        </w:numPr>
        <w:rPr>
          <w:rFonts w:ascii="Garamond" w:hAnsi="Garamond"/>
          <w:color w:val="000000" w:themeColor="text1"/>
        </w:rPr>
      </w:pPr>
    </w:p>
    <w:p w14:paraId="295DE78B" w14:textId="442E0F9F" w:rsidR="00410D05" w:rsidRPr="00502F2A" w:rsidRDefault="00410D05"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w:t>
      </w:r>
      <w:r w:rsidR="00924B32" w:rsidRPr="00502F2A">
        <w:rPr>
          <w:rFonts w:ascii="Garamond" w:hAnsi="Garamond"/>
          <w:color w:val="000000" w:themeColor="text1"/>
        </w:rPr>
        <w:t>ax</w:t>
      </w:r>
    </w:p>
    <w:p w14:paraId="128884F5" w14:textId="058A1DD8" w:rsidR="00410D05" w:rsidRPr="00502F2A" w:rsidRDefault="00410D05"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123</w:t>
      </w:r>
    </w:p>
    <w:p w14:paraId="4E757DE3" w14:textId="77777777" w:rsidR="00B3384D" w:rsidRPr="00502F2A" w:rsidRDefault="00B3384D"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global</w:t>
      </w:r>
    </w:p>
    <w:p w14:paraId="46ED41B8" w14:textId="77777777" w:rsidR="007006D0" w:rsidRPr="00502F2A" w:rsidRDefault="007006D0" w:rsidP="00513B3D">
      <w:pPr>
        <w:pStyle w:val="NoSpacing"/>
        <w:numPr>
          <w:ilvl w:val="0"/>
          <w:numId w:val="30"/>
        </w:numPr>
        <w:rPr>
          <w:rFonts w:ascii="Garamond" w:hAnsi="Garamond"/>
          <w:color w:val="000000" w:themeColor="text1"/>
        </w:rPr>
      </w:pPr>
    </w:p>
    <w:p w14:paraId="16FF1C91" w14:textId="77777777" w:rsidR="007006D0" w:rsidRPr="00502F2A" w:rsidRDefault="007006D0"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ax</w:t>
      </w:r>
    </w:p>
    <w:p w14:paraId="53F7AFA8" w14:textId="77777777" w:rsidR="007006D0" w:rsidRPr="00502F2A" w:rsidRDefault="007006D0"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123</w:t>
      </w:r>
    </w:p>
    <w:p w14:paraId="601A96B9" w14:textId="59423FFE" w:rsidR="007006D0" w:rsidRPr="00502F2A" w:rsidRDefault="007006D0"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global</w:t>
      </w:r>
    </w:p>
    <w:p w14:paraId="4FA2E4E5" w14:textId="77777777" w:rsidR="00D927A2" w:rsidRPr="00502F2A" w:rsidRDefault="00D927A2" w:rsidP="00513B3D">
      <w:pPr>
        <w:pStyle w:val="NoSpacing"/>
        <w:numPr>
          <w:ilvl w:val="0"/>
          <w:numId w:val="30"/>
        </w:numPr>
        <w:rPr>
          <w:rFonts w:ascii="Garamond" w:hAnsi="Garamond"/>
          <w:color w:val="000000" w:themeColor="text1"/>
        </w:rPr>
      </w:pPr>
    </w:p>
    <w:p w14:paraId="45A0CBF2" w14:textId="35B45434" w:rsidR="00110279" w:rsidRPr="00502F2A" w:rsidRDefault="00110279"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w:t>
      </w:r>
    </w:p>
    <w:p w14:paraId="44BCD45C" w14:textId="732F2AD4" w:rsidR="00110279" w:rsidRPr="00502F2A" w:rsidRDefault="0020715E" w:rsidP="00513B3D">
      <w:pPr>
        <w:pStyle w:val="NoSpacing"/>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w:t>
      </w:r>
      <w:r w:rsidR="00110279" w:rsidRPr="00502F2A">
        <w:rPr>
          <w:rFonts w:ascii="Garamond" w:hAnsi="Garamond"/>
          <w:i/>
          <w:iCs/>
          <w:color w:val="000000" w:themeColor="text1"/>
        </w:rPr>
        <w:t>123, [</w:t>
      </w:r>
      <w:proofErr w:type="spellStart"/>
      <w:r w:rsidR="00110279" w:rsidRPr="00502F2A">
        <w:rPr>
          <w:rFonts w:ascii="Garamond" w:hAnsi="Garamond"/>
          <w:i/>
          <w:iCs/>
          <w:color w:val="000000" w:themeColor="text1"/>
        </w:rPr>
        <w:t>bp</w:t>
      </w:r>
      <w:proofErr w:type="spellEnd"/>
      <w:r w:rsidR="00110279" w:rsidRPr="00502F2A">
        <w:rPr>
          <w:rFonts w:ascii="Garamond" w:hAnsi="Garamond"/>
          <w:i/>
          <w:iCs/>
          <w:color w:val="000000" w:themeColor="text1"/>
        </w:rPr>
        <w:t xml:space="preserve"> + 2]</w:t>
      </w:r>
    </w:p>
    <w:p w14:paraId="1B2BB846" w14:textId="3181AA33" w:rsidR="00110279" w:rsidRPr="00502F2A" w:rsidRDefault="0020715E" w:rsidP="00513B3D">
      <w:pPr>
        <w:pStyle w:val="NoSpacing"/>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w:t>
      </w:r>
      <w:r w:rsidR="00110279" w:rsidRPr="00502F2A">
        <w:rPr>
          <w:rFonts w:ascii="Garamond" w:hAnsi="Garamond"/>
          <w:i/>
          <w:iCs/>
          <w:color w:val="000000" w:themeColor="text1"/>
        </w:rPr>
        <w:t>global, [</w:t>
      </w:r>
      <w:proofErr w:type="spellStart"/>
      <w:r w:rsidR="00110279" w:rsidRPr="00502F2A">
        <w:rPr>
          <w:rFonts w:ascii="Garamond" w:hAnsi="Garamond"/>
          <w:i/>
          <w:iCs/>
          <w:color w:val="000000" w:themeColor="text1"/>
        </w:rPr>
        <w:t>bp</w:t>
      </w:r>
      <w:proofErr w:type="spellEnd"/>
      <w:r w:rsidR="00110279" w:rsidRPr="00502F2A">
        <w:rPr>
          <w:rFonts w:ascii="Garamond" w:hAnsi="Garamond"/>
          <w:i/>
          <w:iCs/>
          <w:color w:val="000000" w:themeColor="text1"/>
        </w:rPr>
        <w:t xml:space="preserve"> + 2]</w:t>
      </w:r>
    </w:p>
    <w:p w14:paraId="774909A7" w14:textId="77777777" w:rsidR="00110279" w:rsidRPr="00502F2A" w:rsidRDefault="00110279" w:rsidP="00513B3D">
      <w:pPr>
        <w:pStyle w:val="NoSpacing"/>
        <w:numPr>
          <w:ilvl w:val="0"/>
          <w:numId w:val="30"/>
        </w:numPr>
        <w:rPr>
          <w:rFonts w:ascii="Garamond" w:hAnsi="Garamond"/>
          <w:color w:val="000000" w:themeColor="text1"/>
        </w:rPr>
      </w:pPr>
    </w:p>
    <w:p w14:paraId="48043CA9" w14:textId="1C802B1E" w:rsidR="00110279" w:rsidRPr="00502F2A" w:rsidRDefault="00110279"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global + 4]</w:t>
      </w:r>
    </w:p>
    <w:p w14:paraId="35FD5D95" w14:textId="1686B53E" w:rsidR="00110279" w:rsidRPr="00502F2A" w:rsidRDefault="0020715E" w:rsidP="00513B3D">
      <w:pPr>
        <w:pStyle w:val="NoSpacing"/>
        <w:numPr>
          <w:ilvl w:val="0"/>
          <w:numId w:val="30"/>
        </w:numPr>
        <w:rPr>
          <w:rFonts w:ascii="Garamond" w:hAnsi="Garamond"/>
          <w:i/>
          <w:iCs/>
          <w:color w:val="000000" w:themeColor="text1"/>
        </w:rPr>
      </w:pPr>
      <w:proofErr w:type="spellStart"/>
      <w:r w:rsidRPr="00502F2A">
        <w:rPr>
          <w:rFonts w:ascii="Garamond" w:hAnsi="Garamond"/>
          <w:i/>
          <w:iCs/>
          <w:color w:val="000000" w:themeColor="text1"/>
        </w:rPr>
        <w:lastRenderedPageBreak/>
        <w:t>cmp</w:t>
      </w:r>
      <w:proofErr w:type="spellEnd"/>
      <w:r w:rsidRPr="00502F2A">
        <w:rPr>
          <w:rFonts w:ascii="Garamond" w:hAnsi="Garamond"/>
          <w:i/>
          <w:iCs/>
          <w:color w:val="000000" w:themeColor="text1"/>
        </w:rPr>
        <w:t xml:space="preserve"> </w:t>
      </w:r>
      <w:r w:rsidR="00110279" w:rsidRPr="00502F2A">
        <w:rPr>
          <w:rFonts w:ascii="Garamond" w:hAnsi="Garamond"/>
          <w:i/>
          <w:iCs/>
          <w:color w:val="000000" w:themeColor="text1"/>
        </w:rPr>
        <w:t>123, [global + 4]</w:t>
      </w:r>
    </w:p>
    <w:p w14:paraId="11C2CA2A" w14:textId="55B85B72" w:rsidR="00110279" w:rsidRPr="00502F2A" w:rsidRDefault="0020715E" w:rsidP="00513B3D">
      <w:pPr>
        <w:pStyle w:val="NoSpacing"/>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00110279" w:rsidRPr="00502F2A">
        <w:rPr>
          <w:rFonts w:ascii="Garamond" w:hAnsi="Garamond"/>
          <w:i/>
          <w:iCs/>
          <w:color w:val="000000" w:themeColor="text1"/>
        </w:rPr>
        <w:t xml:space="preserve"> global, [global + 4]</w:t>
      </w:r>
    </w:p>
    <w:p w14:paraId="383230DA" w14:textId="77777777" w:rsidR="00110279" w:rsidRPr="00502F2A" w:rsidRDefault="00110279" w:rsidP="00513B3D">
      <w:pPr>
        <w:pStyle w:val="NoSpacing"/>
        <w:numPr>
          <w:ilvl w:val="0"/>
          <w:numId w:val="30"/>
        </w:numPr>
        <w:rPr>
          <w:rFonts w:ascii="Garamond" w:hAnsi="Garamond"/>
          <w:color w:val="000000" w:themeColor="text1"/>
        </w:rPr>
      </w:pPr>
    </w:p>
    <w:p w14:paraId="160C7C13" w14:textId="78D255CA" w:rsidR="00333DD8" w:rsidRPr="00502F2A" w:rsidRDefault="00333DD8" w:rsidP="00513B3D">
      <w:pPr>
        <w:pStyle w:val="NoSpacing"/>
        <w:numPr>
          <w:ilvl w:val="0"/>
          <w:numId w:val="30"/>
        </w:numPr>
        <w:rPr>
          <w:rFonts w:ascii="Garamond" w:hAnsi="Garamond"/>
          <w:color w:val="000000" w:themeColor="text1"/>
        </w:rPr>
      </w:pPr>
      <w:r w:rsidRPr="00502F2A">
        <w:rPr>
          <w:rFonts w:ascii="Garamond" w:hAnsi="Garamond"/>
          <w:color w:val="000000" w:themeColor="text1"/>
        </w:rPr>
        <w:t>not ax</w:t>
      </w:r>
    </w:p>
    <w:p w14:paraId="23A9FB52" w14:textId="70ED2213" w:rsidR="00333DD8" w:rsidRPr="00502F2A" w:rsidRDefault="00333DD8"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int</w:t>
      </w:r>
      <w:proofErr w:type="spellEnd"/>
      <w:r w:rsidRPr="00502F2A">
        <w:rPr>
          <w:rFonts w:ascii="Garamond" w:hAnsi="Garamond"/>
          <w:color w:val="000000" w:themeColor="text1"/>
        </w:rPr>
        <w:t xml:space="preserve"> 33</w:t>
      </w:r>
    </w:p>
    <w:p w14:paraId="54411AFA" w14:textId="77777777" w:rsidR="00333DD8" w:rsidRPr="00502F2A" w:rsidRDefault="00333DD8" w:rsidP="00513B3D">
      <w:pPr>
        <w:pStyle w:val="NoSpacing"/>
        <w:numPr>
          <w:ilvl w:val="0"/>
          <w:numId w:val="30"/>
        </w:numPr>
        <w:rPr>
          <w:rFonts w:ascii="Garamond" w:hAnsi="Garamond"/>
          <w:color w:val="000000" w:themeColor="text1"/>
        </w:rPr>
      </w:pPr>
    </w:p>
    <w:p w14:paraId="43824331" w14:textId="5BD50422" w:rsidR="00333DD8" w:rsidRPr="00502F2A" w:rsidRDefault="00333DD8"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in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w:t>
      </w:r>
    </w:p>
    <w:p w14:paraId="775893BA" w14:textId="42A532EB" w:rsidR="00333DD8" w:rsidRPr="00502F2A" w:rsidRDefault="00333DD8" w:rsidP="00513B3D">
      <w:pPr>
        <w:pStyle w:val="NoSpacing"/>
        <w:numPr>
          <w:ilvl w:val="0"/>
          <w:numId w:val="30"/>
        </w:numPr>
        <w:rPr>
          <w:rFonts w:ascii="Garamond" w:hAnsi="Garamond"/>
          <w:color w:val="000000" w:themeColor="text1"/>
        </w:rPr>
      </w:pPr>
      <w:r w:rsidRPr="00502F2A">
        <w:rPr>
          <w:rFonts w:ascii="Garamond" w:hAnsi="Garamond"/>
          <w:color w:val="000000" w:themeColor="text1"/>
        </w:rPr>
        <w:t>dec [global + 4]</w:t>
      </w:r>
    </w:p>
    <w:p w14:paraId="29B0DC54" w14:textId="77777777" w:rsidR="007010B7" w:rsidRPr="00502F2A" w:rsidRDefault="007010B7" w:rsidP="00CE1734">
      <w:pPr>
        <w:pStyle w:val="NoSpacing"/>
        <w:rPr>
          <w:rFonts w:ascii="Garamond" w:hAnsi="Garamond"/>
          <w:color w:val="000000" w:themeColor="text1"/>
        </w:rPr>
      </w:pPr>
    </w:p>
    <w:p w14:paraId="65513F59" w14:textId="66C188FA" w:rsidR="00A25E9A" w:rsidRPr="00502F2A" w:rsidRDefault="00A55D23" w:rsidP="00CE1734">
      <w:pPr>
        <w:pStyle w:val="NoSpacing"/>
        <w:rPr>
          <w:rFonts w:ascii="Garamond" w:hAnsi="Garamond"/>
          <w:color w:val="000000" w:themeColor="text1"/>
        </w:rPr>
      </w:pPr>
      <w:proofErr w:type="spellStart"/>
      <w:r w:rsidRPr="00502F2A">
        <w:rPr>
          <w:rFonts w:ascii="Garamond" w:hAnsi="Garamond"/>
          <w:color w:val="000000" w:themeColor="text1"/>
        </w:rPr>
        <w:t>Netflix</w:t>
      </w:r>
      <w:proofErr w:type="spellEnd"/>
    </w:p>
    <w:p w14:paraId="273017A4" w14:textId="77777777" w:rsidR="00234984" w:rsidRPr="00502F2A" w:rsidRDefault="00EB75F4" w:rsidP="00513B3D">
      <w:pPr>
        <w:pStyle w:val="NoSpacing"/>
        <w:numPr>
          <w:ilvl w:val="0"/>
          <w:numId w:val="32"/>
        </w:numPr>
        <w:rPr>
          <w:rFonts w:ascii="Garamond" w:hAnsi="Garamond"/>
          <w:color w:val="000000" w:themeColor="text1"/>
        </w:rPr>
      </w:pPr>
      <w:proofErr w:type="spellStart"/>
      <w:r w:rsidRPr="00502F2A">
        <w:rPr>
          <w:rFonts w:ascii="Garamond" w:hAnsi="Garamond"/>
          <w:color w:val="000000" w:themeColor="text1"/>
        </w:rPr>
        <w:t>O</w:t>
      </w:r>
      <w:r w:rsidR="00234984" w:rsidRPr="00502F2A">
        <w:rPr>
          <w:rFonts w:ascii="Garamond" w:hAnsi="Garamond"/>
          <w:color w:val="000000" w:themeColor="text1"/>
        </w:rPr>
        <w:t>rigional</w:t>
      </w:r>
      <w:proofErr w:type="spellEnd"/>
      <w:r w:rsidR="00234984" w:rsidRPr="00502F2A">
        <w:rPr>
          <w:rFonts w:ascii="Garamond" w:hAnsi="Garamond"/>
          <w:color w:val="000000" w:themeColor="text1"/>
        </w:rPr>
        <w:t xml:space="preserve"> Set </w:t>
      </w:r>
      <w:proofErr w:type="spellStart"/>
      <w:r w:rsidR="00234984" w:rsidRPr="00502F2A">
        <w:rPr>
          <w:rFonts w:ascii="Garamond" w:hAnsi="Garamond"/>
          <w:color w:val="000000" w:themeColor="text1"/>
        </w:rPr>
        <w:t>Pieces</w:t>
      </w:r>
      <w:proofErr w:type="spellEnd"/>
    </w:p>
    <w:p w14:paraId="309F5D1B" w14:textId="77777777" w:rsidR="00234984" w:rsidRPr="00502F2A" w:rsidRDefault="00234984" w:rsidP="00513B3D">
      <w:pPr>
        <w:pStyle w:val="NoSpacing"/>
        <w:numPr>
          <w:ilvl w:val="0"/>
          <w:numId w:val="32"/>
        </w:numPr>
        <w:rPr>
          <w:rFonts w:ascii="Garamond" w:hAnsi="Garamond"/>
          <w:color w:val="000000" w:themeColor="text1"/>
        </w:rPr>
      </w:pPr>
      <w:r w:rsidRPr="00502F2A">
        <w:rPr>
          <w:rFonts w:ascii="Garamond" w:hAnsi="Garamond"/>
          <w:color w:val="000000" w:themeColor="text1"/>
        </w:rPr>
        <w:t xml:space="preserve">Practical </w:t>
      </w:r>
      <w:proofErr w:type="spellStart"/>
      <w:r w:rsidRPr="00502F2A">
        <w:rPr>
          <w:rFonts w:ascii="Garamond" w:hAnsi="Garamond"/>
          <w:color w:val="000000" w:themeColor="text1"/>
        </w:rPr>
        <w:t>Effects</w:t>
      </w:r>
      <w:proofErr w:type="spellEnd"/>
    </w:p>
    <w:p w14:paraId="0504436F" w14:textId="77777777" w:rsidR="00234984" w:rsidRPr="00502F2A" w:rsidRDefault="00234984" w:rsidP="00513B3D">
      <w:pPr>
        <w:pStyle w:val="NoSpacing"/>
        <w:numPr>
          <w:ilvl w:val="0"/>
          <w:numId w:val="32"/>
        </w:numPr>
        <w:rPr>
          <w:rFonts w:ascii="Garamond" w:hAnsi="Garamond"/>
          <w:color w:val="000000" w:themeColor="text1"/>
        </w:rPr>
      </w:pPr>
      <w:proofErr w:type="spellStart"/>
      <w:r w:rsidRPr="00502F2A">
        <w:rPr>
          <w:rFonts w:ascii="Garamond" w:hAnsi="Garamond"/>
          <w:color w:val="000000" w:themeColor="text1"/>
        </w:rPr>
        <w:t>Consistent</w:t>
      </w:r>
      <w:proofErr w:type="spellEnd"/>
      <w:r w:rsidRPr="00502F2A">
        <w:rPr>
          <w:rFonts w:ascii="Garamond" w:hAnsi="Garamond"/>
          <w:color w:val="000000" w:themeColor="text1"/>
        </w:rPr>
        <w:t xml:space="preserve"> Tone</w:t>
      </w:r>
    </w:p>
    <w:p w14:paraId="2044611A" w14:textId="77777777" w:rsidR="00234984" w:rsidRPr="00502F2A" w:rsidRDefault="00234984" w:rsidP="00513B3D">
      <w:pPr>
        <w:pStyle w:val="NoSpacing"/>
        <w:numPr>
          <w:ilvl w:val="0"/>
          <w:numId w:val="32"/>
        </w:numPr>
        <w:rPr>
          <w:rFonts w:ascii="Garamond" w:hAnsi="Garamond"/>
          <w:color w:val="000000" w:themeColor="text1"/>
        </w:rPr>
      </w:pPr>
      <w:proofErr w:type="spellStart"/>
      <w:r w:rsidRPr="00502F2A">
        <w:rPr>
          <w:rFonts w:ascii="Garamond" w:hAnsi="Garamond"/>
          <w:color w:val="000000" w:themeColor="text1"/>
        </w:rPr>
        <w:t>Great</w:t>
      </w:r>
      <w:proofErr w:type="spellEnd"/>
      <w:r w:rsidRPr="00502F2A">
        <w:rPr>
          <w:rFonts w:ascii="Garamond" w:hAnsi="Garamond"/>
          <w:color w:val="000000" w:themeColor="text1"/>
        </w:rPr>
        <w:t xml:space="preserve"> Hero</w:t>
      </w:r>
    </w:p>
    <w:p w14:paraId="1BB29E72" w14:textId="77777777" w:rsidR="00234984" w:rsidRPr="00502F2A" w:rsidRDefault="00234984" w:rsidP="00513B3D">
      <w:pPr>
        <w:pStyle w:val="NoSpacing"/>
        <w:numPr>
          <w:ilvl w:val="0"/>
          <w:numId w:val="32"/>
        </w:numPr>
        <w:rPr>
          <w:rFonts w:ascii="Garamond" w:hAnsi="Garamond"/>
          <w:color w:val="000000" w:themeColor="text1"/>
        </w:rPr>
      </w:pPr>
      <w:proofErr w:type="spellStart"/>
      <w:r w:rsidRPr="00502F2A">
        <w:rPr>
          <w:rFonts w:ascii="Garamond" w:hAnsi="Garamond"/>
          <w:color w:val="000000" w:themeColor="text1"/>
        </w:rPr>
        <w:t>Grea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Villian</w:t>
      </w:r>
      <w:proofErr w:type="spellEnd"/>
    </w:p>
    <w:p w14:paraId="60A5F1B9" w14:textId="77777777" w:rsidR="00234984" w:rsidRPr="00502F2A" w:rsidRDefault="00234984" w:rsidP="00513B3D">
      <w:pPr>
        <w:pStyle w:val="NoSpacing"/>
        <w:numPr>
          <w:ilvl w:val="0"/>
          <w:numId w:val="32"/>
        </w:numPr>
        <w:rPr>
          <w:rFonts w:ascii="Garamond" w:hAnsi="Garamond"/>
          <w:color w:val="000000" w:themeColor="text1"/>
        </w:rPr>
      </w:pPr>
    </w:p>
    <w:p w14:paraId="7BD26E54" w14:textId="77777777" w:rsidR="007C408A" w:rsidRPr="00502F2A" w:rsidRDefault="007C408A" w:rsidP="00513B3D">
      <w:pPr>
        <w:pStyle w:val="NoSpacing"/>
        <w:numPr>
          <w:ilvl w:val="0"/>
          <w:numId w:val="32"/>
        </w:numPr>
        <w:rPr>
          <w:rFonts w:ascii="Garamond" w:hAnsi="Garamond"/>
          <w:color w:val="000000" w:themeColor="text1"/>
        </w:rPr>
      </w:pPr>
      <w:r w:rsidRPr="00502F2A">
        <w:rPr>
          <w:rFonts w:ascii="Garamond" w:hAnsi="Garamond"/>
          <w:color w:val="000000" w:themeColor="text1"/>
        </w:rPr>
        <w:t>Bright</w:t>
      </w:r>
    </w:p>
    <w:p w14:paraId="5B281E1B" w14:textId="680AA7C0" w:rsidR="00A55D23" w:rsidRPr="00502F2A" w:rsidRDefault="00A55D23" w:rsidP="00513B3D">
      <w:pPr>
        <w:pStyle w:val="NoSpacing"/>
        <w:numPr>
          <w:ilvl w:val="0"/>
          <w:numId w:val="32"/>
        </w:numPr>
        <w:rPr>
          <w:rFonts w:ascii="Garamond" w:hAnsi="Garamond"/>
          <w:color w:val="000000" w:themeColor="text1"/>
        </w:rPr>
      </w:pPr>
      <w:r w:rsidRPr="00502F2A">
        <w:rPr>
          <w:rFonts w:ascii="Garamond" w:hAnsi="Garamond"/>
          <w:color w:val="000000" w:themeColor="text1"/>
        </w:rPr>
        <w:t xml:space="preserve">Spenser </w:t>
      </w:r>
      <w:proofErr w:type="spellStart"/>
      <w:r w:rsidRPr="00502F2A">
        <w:rPr>
          <w:rFonts w:ascii="Garamond" w:hAnsi="Garamond"/>
          <w:color w:val="000000" w:themeColor="text1"/>
        </w:rPr>
        <w:t>Confidential</w:t>
      </w:r>
      <w:proofErr w:type="spellEnd"/>
      <w:r w:rsidR="00EB75F4" w:rsidRPr="00502F2A">
        <w:rPr>
          <w:rFonts w:ascii="Garamond" w:hAnsi="Garamond"/>
          <w:color w:val="000000" w:themeColor="text1"/>
        </w:rPr>
        <w:t>, 2/5</w:t>
      </w:r>
    </w:p>
    <w:p w14:paraId="41874267" w14:textId="13AAC640" w:rsidR="004E69BC" w:rsidRPr="00502F2A" w:rsidRDefault="004E69BC" w:rsidP="00513B3D">
      <w:pPr>
        <w:pStyle w:val="NoSpacing"/>
        <w:numPr>
          <w:ilvl w:val="0"/>
          <w:numId w:val="32"/>
        </w:numPr>
        <w:rPr>
          <w:rFonts w:ascii="Garamond" w:hAnsi="Garamond"/>
          <w:color w:val="000000" w:themeColor="text1"/>
        </w:rPr>
      </w:pPr>
      <w:r w:rsidRPr="00502F2A">
        <w:rPr>
          <w:rFonts w:ascii="Garamond" w:hAnsi="Garamond"/>
          <w:color w:val="000000" w:themeColor="text1"/>
        </w:rPr>
        <w:t>6 Underground</w:t>
      </w:r>
      <w:r w:rsidR="00EB75F4" w:rsidRPr="00502F2A">
        <w:rPr>
          <w:rFonts w:ascii="Garamond" w:hAnsi="Garamond"/>
          <w:color w:val="000000" w:themeColor="text1"/>
        </w:rPr>
        <w:t>, 2/5</w:t>
      </w:r>
    </w:p>
    <w:p w14:paraId="19843CB3" w14:textId="44A43A08" w:rsidR="00EB75F4" w:rsidRPr="00502F2A" w:rsidRDefault="00EB75F4" w:rsidP="00513B3D">
      <w:pPr>
        <w:pStyle w:val="NoSpacing"/>
        <w:numPr>
          <w:ilvl w:val="0"/>
          <w:numId w:val="32"/>
        </w:numPr>
        <w:rPr>
          <w:rFonts w:ascii="Garamond" w:hAnsi="Garamond"/>
          <w:color w:val="000000" w:themeColor="text1"/>
        </w:rPr>
      </w:pPr>
      <w:r w:rsidRPr="00502F2A">
        <w:rPr>
          <w:rFonts w:ascii="Garamond" w:hAnsi="Garamond"/>
          <w:color w:val="000000" w:themeColor="text1"/>
        </w:rPr>
        <w:t xml:space="preserve">The Old </w:t>
      </w:r>
      <w:proofErr w:type="spellStart"/>
      <w:r w:rsidRPr="00502F2A">
        <w:rPr>
          <w:rFonts w:ascii="Garamond" w:hAnsi="Garamond"/>
          <w:color w:val="000000" w:themeColor="text1"/>
        </w:rPr>
        <w:t>Guard</w:t>
      </w:r>
      <w:proofErr w:type="spellEnd"/>
      <w:r w:rsidRPr="00502F2A">
        <w:rPr>
          <w:rFonts w:ascii="Garamond" w:hAnsi="Garamond"/>
          <w:color w:val="000000" w:themeColor="text1"/>
        </w:rPr>
        <w:t>, 3/5</w:t>
      </w:r>
    </w:p>
    <w:p w14:paraId="042B7EC4" w14:textId="63A55F85" w:rsidR="00EB75F4" w:rsidRPr="00502F2A" w:rsidRDefault="00EB75F4" w:rsidP="00513B3D">
      <w:pPr>
        <w:pStyle w:val="NoSpacing"/>
        <w:numPr>
          <w:ilvl w:val="0"/>
          <w:numId w:val="32"/>
        </w:numPr>
        <w:rPr>
          <w:rFonts w:ascii="Garamond" w:hAnsi="Garamond"/>
          <w:color w:val="000000" w:themeColor="text1"/>
        </w:rPr>
      </w:pPr>
      <w:proofErr w:type="spellStart"/>
      <w:r w:rsidRPr="00502F2A">
        <w:rPr>
          <w:rFonts w:ascii="Garamond" w:hAnsi="Garamond"/>
          <w:color w:val="000000" w:themeColor="text1"/>
        </w:rPr>
        <w:t>Extraction</w:t>
      </w:r>
      <w:proofErr w:type="spellEnd"/>
      <w:r w:rsidRPr="00502F2A">
        <w:rPr>
          <w:rFonts w:ascii="Garamond" w:hAnsi="Garamond"/>
          <w:color w:val="000000" w:themeColor="text1"/>
        </w:rPr>
        <w:t xml:space="preserve">, </w:t>
      </w:r>
      <w:r w:rsidR="00234984" w:rsidRPr="00502F2A">
        <w:rPr>
          <w:rFonts w:ascii="Garamond" w:hAnsi="Garamond"/>
          <w:color w:val="000000" w:themeColor="text1"/>
        </w:rPr>
        <w:t>3/5</w:t>
      </w:r>
    </w:p>
    <w:p w14:paraId="5A4E5D70" w14:textId="45149814" w:rsidR="00234984" w:rsidRPr="00502F2A" w:rsidRDefault="00234984" w:rsidP="00513B3D">
      <w:pPr>
        <w:pStyle w:val="NoSpacing"/>
        <w:numPr>
          <w:ilvl w:val="0"/>
          <w:numId w:val="32"/>
        </w:numPr>
        <w:rPr>
          <w:rFonts w:ascii="Garamond" w:hAnsi="Garamond"/>
          <w:color w:val="000000" w:themeColor="text1"/>
        </w:rPr>
      </w:pPr>
      <w:proofErr w:type="spellStart"/>
      <w:r w:rsidRPr="00502F2A">
        <w:rPr>
          <w:rFonts w:ascii="Garamond" w:hAnsi="Garamond"/>
          <w:color w:val="000000" w:themeColor="text1"/>
        </w:rPr>
        <w:t>Trip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Frontier</w:t>
      </w:r>
      <w:proofErr w:type="spellEnd"/>
      <w:r w:rsidRPr="00502F2A">
        <w:rPr>
          <w:rFonts w:ascii="Garamond" w:hAnsi="Garamond"/>
          <w:color w:val="000000" w:themeColor="text1"/>
        </w:rPr>
        <w:t>, 4/5</w:t>
      </w:r>
    </w:p>
    <w:p w14:paraId="4D408BEF" w14:textId="17E45DC9" w:rsidR="004E69BC" w:rsidRPr="00802AD5" w:rsidRDefault="00234984" w:rsidP="00513B3D">
      <w:pPr>
        <w:pStyle w:val="NoSpacing"/>
        <w:numPr>
          <w:ilvl w:val="0"/>
          <w:numId w:val="32"/>
        </w:numPr>
        <w:rPr>
          <w:rFonts w:ascii="Garamond" w:hAnsi="Garamond"/>
          <w:color w:val="000000" w:themeColor="text1"/>
          <w:lang w:val="en-GB"/>
        </w:rPr>
      </w:pPr>
      <w:r w:rsidRPr="00802AD5">
        <w:rPr>
          <w:rFonts w:ascii="Garamond" w:hAnsi="Garamond"/>
          <w:color w:val="000000" w:themeColor="text1"/>
          <w:lang w:val="en-GB"/>
        </w:rPr>
        <w:t>The Night Comes for Us, 5/5</w:t>
      </w:r>
    </w:p>
    <w:p w14:paraId="2EEE96DA" w14:textId="77777777" w:rsidR="00234984" w:rsidRPr="00802AD5" w:rsidRDefault="00234984" w:rsidP="00513B3D">
      <w:pPr>
        <w:pStyle w:val="NoSpacing"/>
        <w:numPr>
          <w:ilvl w:val="0"/>
          <w:numId w:val="32"/>
        </w:numPr>
        <w:rPr>
          <w:rFonts w:ascii="Garamond" w:hAnsi="Garamond"/>
          <w:color w:val="000000" w:themeColor="text1"/>
          <w:lang w:val="en-GB"/>
        </w:rPr>
      </w:pPr>
    </w:p>
    <w:p w14:paraId="27EE3286" w14:textId="77777777" w:rsidR="007010B7" w:rsidRPr="00802AD5" w:rsidRDefault="007010B7" w:rsidP="00690FB7">
      <w:pPr>
        <w:pStyle w:val="NoSpacing"/>
        <w:rPr>
          <w:rFonts w:ascii="Garamond" w:hAnsi="Garamond" w:cs="Times New Roman"/>
          <w:color w:val="000000" w:themeColor="text1"/>
          <w:lang w:val="en-GB"/>
        </w:rPr>
      </w:pPr>
    </w:p>
    <w:p w14:paraId="7B1FFECF" w14:textId="77777777" w:rsidR="00590CF5" w:rsidRPr="00802AD5" w:rsidRDefault="00590CF5" w:rsidP="00690FB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Visual Studio</w:t>
      </w:r>
    </w:p>
    <w:p w14:paraId="3A40427E" w14:textId="77777777" w:rsidR="00FB42CA" w:rsidRPr="00802AD5" w:rsidRDefault="00FB42CA" w:rsidP="00FB42C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Z0-9•</w:t>
      </w:r>
      <w:proofErr w:type="gramStart"/>
      <w:r w:rsidRPr="00802AD5">
        <w:rPr>
          <w:rFonts w:ascii="Garamond" w:hAnsi="Garamond" w:cs="Times New Roman"/>
          <w:color w:val="000000" w:themeColor="text1"/>
          <w:lang w:val="en-GB"/>
        </w:rPr>
        <w:t>].*</w:t>
      </w:r>
      <w:proofErr w:type="gramEnd"/>
      <w:r w:rsidRPr="00802AD5">
        <w:rPr>
          <w:rFonts w:ascii="Garamond" w:hAnsi="Garamond" w:cs="Times New Roman"/>
          <w:color w:val="000000" w:themeColor="text1"/>
          <w:lang w:val="en-GB"/>
        </w:rPr>
        <w:t>)\r$</w:t>
      </w:r>
    </w:p>
    <w:p w14:paraId="4E439E9C" w14:textId="77777777" w:rsidR="00FB42CA" w:rsidRPr="00802AD5" w:rsidRDefault="00FB42CA" w:rsidP="00FB42C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1</w:t>
      </w:r>
    </w:p>
    <w:p w14:paraId="0AEB7898" w14:textId="77777777" w:rsidR="00FB42CA" w:rsidRPr="00802AD5" w:rsidRDefault="00FB42CA" w:rsidP="00690FB7">
      <w:pPr>
        <w:pStyle w:val="NoSpacing"/>
        <w:rPr>
          <w:rFonts w:ascii="Garamond" w:hAnsi="Garamond" w:cs="Times New Roman"/>
          <w:color w:val="000000" w:themeColor="text1"/>
          <w:lang w:val="en-GB"/>
        </w:rPr>
      </w:pPr>
    </w:p>
    <w:p w14:paraId="510EFD7A" w14:textId="5B45416A" w:rsidR="00F33224" w:rsidRPr="00802AD5" w:rsidRDefault="00F33224" w:rsidP="00690FB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Z])</w:t>
      </w:r>
    </w:p>
    <w:p w14:paraId="419B0BD4" w14:textId="13E6F821" w:rsidR="00364A04" w:rsidRPr="00802AD5" w:rsidRDefault="00DD5B41" w:rsidP="00D118A7">
      <w:pPr>
        <w:pStyle w:val="NoSpacing"/>
        <w:rPr>
          <w:rFonts w:ascii="Garamond" w:hAnsi="Garamond" w:cs="Times New Roman"/>
          <w:color w:val="000000" w:themeColor="text1"/>
          <w:lang w:val="en-GB"/>
        </w:rPr>
      </w:pPr>
      <w:proofErr w:type="gramStart"/>
      <w:r w:rsidRPr="00802AD5">
        <w:rPr>
          <w:rFonts w:ascii="Garamond" w:hAnsi="Garamond" w:cs="Times New Roman"/>
          <w:color w:val="000000" w:themeColor="text1"/>
          <w:lang w:val="en-GB"/>
        </w:rPr>
        <w:t>^(</w:t>
      </w:r>
      <w:proofErr w:type="gramEnd"/>
      <w:r w:rsidRPr="00802AD5">
        <w:rPr>
          <w:rFonts w:ascii="Garamond" w:hAnsi="Garamond" w:cs="Times New Roman"/>
          <w:color w:val="000000" w:themeColor="text1"/>
          <w:lang w:val="en-GB"/>
        </w:rPr>
        <w:t>[^ \r</w:t>
      </w:r>
      <w:r w:rsidR="007E1939" w:rsidRPr="00802AD5">
        <w:rPr>
          <w:rFonts w:ascii="Garamond" w:hAnsi="Garamond" w:cs="Times New Roman"/>
          <w:color w:val="000000" w:themeColor="text1"/>
          <w:lang w:val="en-GB"/>
        </w:rPr>
        <w:t>un}</w:t>
      </w:r>
      <w:r w:rsidRPr="00802AD5">
        <w:rPr>
          <w:rFonts w:ascii="Garamond" w:hAnsi="Garamond" w:cs="Times New Roman"/>
          <w:color w:val="000000" w:themeColor="text1"/>
          <w:lang w:val="en-GB"/>
        </w:rPr>
        <w:t>])</w:t>
      </w:r>
    </w:p>
    <w:p w14:paraId="0A3300E2" w14:textId="157F50A6" w:rsidR="00117E12" w:rsidRPr="00802AD5" w:rsidRDefault="00117E12" w:rsidP="00D118A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1</w:t>
      </w:r>
    </w:p>
    <w:p w14:paraId="199240BE" w14:textId="1D8E9FF7" w:rsidR="00364A04" w:rsidRPr="00802AD5" w:rsidRDefault="00364A04" w:rsidP="00D118A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w:t>
      </w:r>
    </w:p>
    <w:p w14:paraId="3041AD4A" w14:textId="2C23A3F1" w:rsidR="00117E12" w:rsidRPr="00802AD5" w:rsidRDefault="00117E12" w:rsidP="00D118A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r</w:t>
      </w:r>
    </w:p>
    <w:p w14:paraId="60625B77" w14:textId="5BB2979E" w:rsidR="00A1056A" w:rsidRPr="00802AD5" w:rsidRDefault="00A1056A" w:rsidP="00A1056A">
      <w:pPr>
        <w:pStyle w:val="NoSpacing"/>
        <w:rPr>
          <w:rFonts w:ascii="Garamond" w:hAnsi="Garamond" w:cs="Times New Roman"/>
          <w:color w:val="000000" w:themeColor="text1"/>
          <w:lang w:val="en-GB"/>
        </w:rPr>
      </w:pPr>
    </w:p>
    <w:p w14:paraId="6D6F8201" w14:textId="48CB6481" w:rsidR="002359B9" w:rsidRPr="00802AD5" w:rsidRDefault="002359B9"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w:t>
      </w:r>
      <w:proofErr w:type="gramStart"/>
      <w:r w:rsidRPr="00802AD5">
        <w:rPr>
          <w:rFonts w:ascii="Garamond" w:hAnsi="Garamond" w:cs="Times New Roman"/>
          <w:color w:val="000000" w:themeColor="text1"/>
          <w:lang w:val="en-GB"/>
        </w:rPr>
        <w:t>Z]*</w:t>
      </w:r>
      <w:proofErr w:type="gramEnd"/>
      <w:r w:rsidRPr="00802AD5">
        <w:rPr>
          <w:rFonts w:ascii="Garamond" w:hAnsi="Garamond" w:cs="Times New Roman"/>
          <w:color w:val="000000" w:themeColor="text1"/>
          <w:lang w:val="en-GB"/>
        </w:rPr>
        <w:t>)</w:t>
      </w:r>
    </w:p>
    <w:p w14:paraId="3DDB95BC" w14:textId="01258225" w:rsidR="002359B9" w:rsidRPr="00802AD5" w:rsidRDefault="002359B9"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1</w:t>
      </w:r>
    </w:p>
    <w:p w14:paraId="16FE880E" w14:textId="3DB646EC" w:rsidR="001A1984" w:rsidRPr="00802AD5" w:rsidRDefault="001A1984" w:rsidP="00A1056A">
      <w:pPr>
        <w:pStyle w:val="NoSpacing"/>
        <w:rPr>
          <w:rFonts w:ascii="Garamond" w:hAnsi="Garamond" w:cs="Times New Roman"/>
          <w:color w:val="000000" w:themeColor="text1"/>
          <w:lang w:val="en-GB"/>
        </w:rPr>
      </w:pPr>
    </w:p>
    <w:p w14:paraId="14CB27CD" w14:textId="50C294C6" w:rsidR="007C280A" w:rsidRPr="00802AD5" w:rsidRDefault="001A1984"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Z0-9•</w:t>
      </w:r>
      <w:proofErr w:type="gramStart"/>
      <w:r w:rsidRPr="00802AD5">
        <w:rPr>
          <w:rFonts w:ascii="Garamond" w:hAnsi="Garamond" w:cs="Times New Roman"/>
          <w:color w:val="000000" w:themeColor="text1"/>
          <w:lang w:val="en-GB"/>
        </w:rPr>
        <w:t>].*</w:t>
      </w:r>
      <w:proofErr w:type="gramEnd"/>
    </w:p>
    <w:p w14:paraId="355E87F5" w14:textId="53D25DB3" w:rsidR="002359B9" w:rsidRPr="00802AD5" w:rsidRDefault="008E6DB1"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0</w:t>
      </w:r>
    </w:p>
    <w:p w14:paraId="486179D6" w14:textId="5E8BF077" w:rsidR="007C280A" w:rsidRPr="00802AD5" w:rsidRDefault="007C280A" w:rsidP="00A1056A">
      <w:pPr>
        <w:pStyle w:val="NoSpacing"/>
        <w:rPr>
          <w:rFonts w:ascii="Garamond" w:hAnsi="Garamond" w:cs="Times New Roman"/>
          <w:color w:val="000000" w:themeColor="text1"/>
          <w:lang w:val="en-GB"/>
        </w:rPr>
      </w:pPr>
    </w:p>
    <w:p w14:paraId="3994EA62" w14:textId="6A34F591" w:rsidR="007C280A" w:rsidRPr="00802AD5" w:rsidRDefault="007C280A"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Z0-9•</w:t>
      </w:r>
      <w:proofErr w:type="gramStart"/>
      <w:r w:rsidRPr="00802AD5">
        <w:rPr>
          <w:rFonts w:ascii="Garamond" w:hAnsi="Garamond" w:cs="Times New Roman"/>
          <w:color w:val="000000" w:themeColor="text1"/>
          <w:lang w:val="en-GB"/>
        </w:rPr>
        <w:t>].*</w:t>
      </w:r>
      <w:proofErr w:type="gramEnd"/>
      <w:r w:rsidRPr="00802AD5">
        <w:rPr>
          <w:rFonts w:ascii="Garamond" w:hAnsi="Garamond" w:cs="Times New Roman"/>
          <w:color w:val="000000" w:themeColor="text1"/>
          <w:lang w:val="en-GB"/>
        </w:rPr>
        <w:t>)</w:t>
      </w:r>
    </w:p>
    <w:p w14:paraId="0CBDB31D" w14:textId="3A6A5F26" w:rsidR="007C280A" w:rsidRPr="00802AD5" w:rsidRDefault="007C280A"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1*/</w:t>
      </w:r>
    </w:p>
    <w:p w14:paraId="6C462993" w14:textId="77777777" w:rsidR="00FB42CA" w:rsidRPr="00802AD5" w:rsidRDefault="00FB42CA" w:rsidP="00A1056A">
      <w:pPr>
        <w:pStyle w:val="NoSpacing"/>
        <w:rPr>
          <w:rFonts w:ascii="Garamond" w:hAnsi="Garamond" w:cs="Times New Roman"/>
          <w:color w:val="000000" w:themeColor="text1"/>
          <w:lang w:val="en-GB"/>
        </w:rPr>
      </w:pPr>
    </w:p>
    <w:p w14:paraId="26AE8C23" w14:textId="77777777" w:rsidR="00FB42CA" w:rsidRPr="00802AD5" w:rsidRDefault="00FB42CA"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r\n\*\/</w:t>
      </w:r>
    </w:p>
    <w:p w14:paraId="150F3D33" w14:textId="32028B80" w:rsidR="009859FF" w:rsidRPr="00802AD5" w:rsidRDefault="009859FF"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w:t>
      </w:r>
    </w:p>
    <w:p w14:paraId="2F5271B3" w14:textId="6EEE1C6B" w:rsidR="009859FF" w:rsidRPr="00802AD5" w:rsidRDefault="009859FF" w:rsidP="00A1056A">
      <w:pPr>
        <w:pStyle w:val="NoSpacing"/>
        <w:rPr>
          <w:rFonts w:ascii="Garamond" w:hAnsi="Garamond" w:cs="Times New Roman"/>
          <w:color w:val="000000" w:themeColor="text1"/>
          <w:lang w:val="en-GB"/>
        </w:rPr>
      </w:pPr>
    </w:p>
    <w:p w14:paraId="3FC52770" w14:textId="49827B41" w:rsidR="00715C03" w:rsidRPr="00802AD5" w:rsidRDefault="00715C03"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w:t>
      </w:r>
    </w:p>
    <w:p w14:paraId="2DBF51FE" w14:textId="54170E3A" w:rsidR="00715C03" w:rsidRPr="00802AD5" w:rsidRDefault="00715C03"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1</w:t>
      </w:r>
    </w:p>
    <w:p w14:paraId="13899DFD" w14:textId="77777777" w:rsidR="00715C03" w:rsidRPr="00802AD5" w:rsidRDefault="00715C03" w:rsidP="00A1056A">
      <w:pPr>
        <w:pStyle w:val="NoSpacing"/>
        <w:rPr>
          <w:rFonts w:ascii="Garamond" w:hAnsi="Garamond" w:cs="Times New Roman"/>
          <w:color w:val="000000" w:themeColor="text1"/>
          <w:lang w:val="en-GB"/>
        </w:rPr>
      </w:pPr>
    </w:p>
    <w:p w14:paraId="41597A0B" w14:textId="0AAD2433" w:rsidR="00BA6A3E" w:rsidRPr="00502F2A" w:rsidRDefault="00BA6A3E" w:rsidP="00A1056A">
      <w:pPr>
        <w:pStyle w:val="NoSpacing"/>
        <w:rPr>
          <w:color w:val="000000" w:themeColor="text1"/>
        </w:rPr>
      </w:pPr>
      <w:proofErr w:type="spellStart"/>
      <w:r w:rsidRPr="008D76AD">
        <w:rPr>
          <w:rFonts w:ascii="Garamond" w:hAnsi="Garamond" w:cs="Times New Roman"/>
          <w:color w:val="000000" w:themeColor="text1"/>
          <w:lang w:val="en-GB"/>
        </w:rPr>
        <w:t>Desckare</w:t>
      </w:r>
      <w:proofErr w:type="spellEnd"/>
      <w:r w:rsidR="00EB75B1" w:rsidRPr="008D76AD">
        <w:rPr>
          <w:rFonts w:ascii="Garamond" w:hAnsi="Garamond" w:cs="Times New Roman"/>
          <w:color w:val="000000" w:themeColor="text1"/>
          <w:lang w:val="en-GB"/>
        </w:rPr>
        <w:t xml:space="preserve"> </w:t>
      </w:r>
      <w:r w:rsidR="00EB75B1" w:rsidRPr="008D76AD">
        <w:rPr>
          <w:rFonts w:ascii="Verdana" w:hAnsi="Verdana"/>
          <w:color w:val="000000" w:themeColor="text1"/>
          <w:sz w:val="21"/>
          <w:szCs w:val="21"/>
          <w:shd w:val="clear" w:color="auto" w:fill="FFFFFF"/>
          <w:lang w:val="en-GB"/>
        </w:rPr>
        <w:t xml:space="preserve">Jenny </w:t>
      </w:r>
      <w:proofErr w:type="spellStart"/>
      <w:r w:rsidR="00EB75B1" w:rsidRPr="008D76AD">
        <w:rPr>
          <w:rFonts w:ascii="Verdana" w:hAnsi="Verdana"/>
          <w:color w:val="000000" w:themeColor="text1"/>
          <w:sz w:val="21"/>
          <w:szCs w:val="21"/>
          <w:shd w:val="clear" w:color="auto" w:fill="FFFFFF"/>
          <w:lang w:val="en-GB"/>
        </w:rPr>
        <w:t>Rogneby</w:t>
      </w:r>
      <w:proofErr w:type="spellEnd"/>
      <w:r w:rsidR="00EB75B1" w:rsidRPr="008D76AD">
        <w:rPr>
          <w:rFonts w:ascii="Verdana" w:hAnsi="Verdana"/>
          <w:color w:val="000000" w:themeColor="text1"/>
          <w:sz w:val="21"/>
          <w:szCs w:val="21"/>
          <w:shd w:val="clear" w:color="auto" w:fill="FFFFFF"/>
          <w:lang w:val="en-GB"/>
        </w:rPr>
        <w:t xml:space="preserve">: </w:t>
      </w:r>
      <w:hyperlink r:id="rId135" w:history="1">
        <w:r w:rsidRPr="008D76AD">
          <w:rPr>
            <w:rStyle w:val="Hyperlink"/>
            <w:rFonts w:ascii="Arial" w:hAnsi="Arial" w:cs="Arial"/>
            <w:b/>
            <w:bCs/>
            <w:color w:val="000000" w:themeColor="text1"/>
            <w:bdr w:val="none" w:sz="0" w:space="0" w:color="auto" w:frame="1"/>
            <w:lang w:val="en-GB"/>
          </w:rPr>
          <w:t xml:space="preserve">Leona. </w:t>
        </w:r>
        <w:r w:rsidRPr="00502F2A">
          <w:rPr>
            <w:rStyle w:val="Hyperlink"/>
            <w:rFonts w:ascii="Arial" w:hAnsi="Arial" w:cs="Arial"/>
            <w:b/>
            <w:bCs/>
            <w:color w:val="000000" w:themeColor="text1"/>
            <w:bdr w:val="none" w:sz="0" w:space="0" w:color="auto" w:frame="1"/>
          </w:rPr>
          <w:t xml:space="preserve">Öga för öga </w:t>
        </w:r>
      </w:hyperlink>
    </w:p>
    <w:p w14:paraId="57CA10B8" w14:textId="77777777" w:rsidR="00A57B67" w:rsidRPr="00502F2A" w:rsidRDefault="00AB57B6" w:rsidP="00A57B67">
      <w:pPr>
        <w:pStyle w:val="Heading1"/>
        <w:spacing w:before="0"/>
        <w:textAlignment w:val="baseline"/>
        <w:rPr>
          <w:rFonts w:ascii="Arial" w:hAnsi="Arial" w:cs="Arial"/>
          <w:color w:val="000000" w:themeColor="text1"/>
          <w:spacing w:val="-2"/>
        </w:rPr>
      </w:pPr>
      <w:hyperlink r:id="rId136" w:tooltip="Fler böcker av författare Anna Karolina" w:history="1">
        <w:r w:rsidR="00A57B67" w:rsidRPr="00502F2A">
          <w:rPr>
            <w:rStyle w:val="Hyperlink"/>
            <w:rFonts w:ascii="Arial" w:hAnsi="Arial" w:cs="Arial"/>
            <w:color w:val="000000" w:themeColor="text1"/>
            <w:bdr w:val="none" w:sz="0" w:space="0" w:color="auto" w:frame="1"/>
          </w:rPr>
          <w:t>Anna Karolina</w:t>
        </w:r>
      </w:hyperlink>
      <w:r w:rsidR="00A57B67" w:rsidRPr="00502F2A">
        <w:rPr>
          <w:color w:val="000000" w:themeColor="text1"/>
        </w:rPr>
        <w:t xml:space="preserve">: </w:t>
      </w:r>
      <w:r w:rsidR="00A57B67" w:rsidRPr="00502F2A">
        <w:rPr>
          <w:rFonts w:ascii="Arial" w:hAnsi="Arial" w:cs="Arial"/>
          <w:b/>
          <w:bCs/>
          <w:color w:val="000000" w:themeColor="text1"/>
          <w:spacing w:val="-2"/>
        </w:rPr>
        <w:t xml:space="preserve">Försvararen </w:t>
      </w:r>
    </w:p>
    <w:p w14:paraId="21469C97" w14:textId="2285C7AF" w:rsidR="00A57B67" w:rsidRPr="00502F2A" w:rsidRDefault="00DF6198" w:rsidP="00A1056A">
      <w:pPr>
        <w:pStyle w:val="NoSpacing"/>
        <w:rPr>
          <w:rFonts w:ascii="Garamond" w:hAnsi="Garamond" w:cs="Times New Roman"/>
          <w:color w:val="000000" w:themeColor="text1"/>
        </w:rPr>
      </w:pPr>
      <w:r w:rsidRPr="00502F2A">
        <w:rPr>
          <w:rFonts w:ascii="Garamond" w:hAnsi="Garamond" w:cs="Times New Roman"/>
          <w:color w:val="000000" w:themeColor="text1"/>
        </w:rPr>
        <w:t xml:space="preserve">Christian </w:t>
      </w:r>
      <w:proofErr w:type="spellStart"/>
      <w:r w:rsidRPr="00502F2A">
        <w:rPr>
          <w:rFonts w:ascii="Garamond" w:hAnsi="Garamond" w:cs="Times New Roman"/>
          <w:color w:val="000000" w:themeColor="text1"/>
        </w:rPr>
        <w:t>Rück</w:t>
      </w:r>
      <w:proofErr w:type="spellEnd"/>
      <w:r w:rsidRPr="00502F2A">
        <w:rPr>
          <w:rFonts w:ascii="Garamond" w:hAnsi="Garamond" w:cs="Times New Roman"/>
          <w:color w:val="000000" w:themeColor="text1"/>
        </w:rPr>
        <w:t>: Olyckliga i Paradiset</w:t>
      </w:r>
      <w:r w:rsidR="009E05DD" w:rsidRPr="00502F2A">
        <w:rPr>
          <w:rFonts w:ascii="Garamond" w:hAnsi="Garamond" w:cs="Times New Roman"/>
          <w:color w:val="000000" w:themeColor="text1"/>
        </w:rPr>
        <w:t>§</w:t>
      </w:r>
    </w:p>
    <w:p w14:paraId="27AC47B2" w14:textId="143D0955" w:rsidR="00D83552" w:rsidRPr="00502F2A" w:rsidRDefault="00D83552" w:rsidP="00A1056A">
      <w:pPr>
        <w:pStyle w:val="NoSpacing"/>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 xml:space="preserve">Från Truman till </w:t>
      </w:r>
      <w:proofErr w:type="spellStart"/>
      <w:r w:rsidRPr="00502F2A">
        <w:rPr>
          <w:rFonts w:ascii="Arial" w:hAnsi="Arial" w:cs="Arial"/>
          <w:color w:val="000000" w:themeColor="text1"/>
          <w:sz w:val="27"/>
          <w:szCs w:val="27"/>
          <w:shd w:val="clear" w:color="auto" w:fill="FFFFFF"/>
        </w:rPr>
        <w:t>Trump</w:t>
      </w:r>
      <w:proofErr w:type="spellEnd"/>
    </w:p>
    <w:p w14:paraId="049BBB0E" w14:textId="43110106" w:rsidR="00D83552" w:rsidRPr="00502F2A" w:rsidRDefault="00D83552" w:rsidP="00A1056A">
      <w:pPr>
        <w:pStyle w:val="NoSpacing"/>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Falsk spegel</w:t>
      </w:r>
    </w:p>
    <w:p w14:paraId="7E611E70" w14:textId="714347B3" w:rsidR="007B5F75" w:rsidRPr="00502F2A" w:rsidRDefault="007B5F75" w:rsidP="00A1056A">
      <w:pPr>
        <w:pStyle w:val="NoSpacing"/>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 xml:space="preserve">Emelie </w:t>
      </w:r>
      <w:proofErr w:type="spellStart"/>
      <w:r w:rsidRPr="00502F2A">
        <w:rPr>
          <w:rFonts w:ascii="Arial" w:hAnsi="Arial" w:cs="Arial"/>
          <w:color w:val="000000" w:themeColor="text1"/>
          <w:sz w:val="27"/>
          <w:szCs w:val="27"/>
          <w:shd w:val="clear" w:color="auto" w:fill="FFFFFF"/>
        </w:rPr>
        <w:t>Schepp</w:t>
      </w:r>
      <w:proofErr w:type="spellEnd"/>
    </w:p>
    <w:p w14:paraId="46E68E8A" w14:textId="74F92B70" w:rsidR="00D83552" w:rsidRPr="00502F2A" w:rsidRDefault="00D83552" w:rsidP="00A1056A">
      <w:pPr>
        <w:pStyle w:val="NoSpacing"/>
        <w:rPr>
          <w:rFonts w:ascii="Garamond" w:hAnsi="Garamond" w:cs="Times New Roman"/>
          <w:color w:val="000000" w:themeColor="text1"/>
        </w:rPr>
      </w:pPr>
    </w:p>
    <w:p w14:paraId="691BC03A" w14:textId="619C0C67" w:rsidR="00856992" w:rsidRPr="00502F2A" w:rsidRDefault="00856992" w:rsidP="00A1056A">
      <w:pPr>
        <w:pStyle w:val="NoSpacing"/>
        <w:rPr>
          <w:rFonts w:ascii="Garamond" w:hAnsi="Garamond" w:cs="Times New Roman"/>
          <w:color w:val="000000" w:themeColor="text1"/>
        </w:rPr>
      </w:pPr>
      <w:r w:rsidRPr="00502F2A">
        <w:rPr>
          <w:rFonts w:ascii="Garamond" w:hAnsi="Garamond" w:cs="Times New Roman"/>
          <w:color w:val="000000" w:themeColor="text1"/>
        </w:rPr>
        <w:t>Eskilstuna Stålforsskolan</w:t>
      </w:r>
    </w:p>
    <w:p w14:paraId="3A94B811" w14:textId="714370E2" w:rsidR="0073393C" w:rsidRPr="00502F2A" w:rsidRDefault="0073393C" w:rsidP="00A1056A">
      <w:pPr>
        <w:pStyle w:val="NoSpacing"/>
        <w:rPr>
          <w:rFonts w:ascii="Garamond" w:hAnsi="Garamond" w:cs="Times New Roman"/>
          <w:color w:val="000000" w:themeColor="text1"/>
        </w:rPr>
      </w:pPr>
      <w:r w:rsidRPr="00502F2A">
        <w:rPr>
          <w:rFonts w:ascii="Garamond" w:hAnsi="Garamond" w:cs="Times New Roman"/>
          <w:color w:val="000000" w:themeColor="text1"/>
        </w:rPr>
        <w:t>Onsdag 10.30</w:t>
      </w:r>
    </w:p>
    <w:p w14:paraId="434E8E87" w14:textId="29E5BAE8" w:rsidR="0073393C" w:rsidRPr="00502F2A" w:rsidRDefault="0073393C" w:rsidP="00A1056A">
      <w:pPr>
        <w:pStyle w:val="NoSpacing"/>
        <w:rPr>
          <w:rFonts w:ascii="Garamond" w:hAnsi="Garamond" w:cs="Times New Roman"/>
          <w:color w:val="000000" w:themeColor="text1"/>
        </w:rPr>
      </w:pPr>
      <w:r w:rsidRPr="00502F2A">
        <w:rPr>
          <w:rFonts w:ascii="Garamond" w:hAnsi="Garamond" w:cs="Times New Roman"/>
          <w:color w:val="000000" w:themeColor="text1"/>
        </w:rPr>
        <w:t>Huvudingång</w:t>
      </w:r>
    </w:p>
    <w:p w14:paraId="3F733C77" w14:textId="7139B64F" w:rsidR="0073393C" w:rsidRPr="00502F2A" w:rsidRDefault="0073393C" w:rsidP="00A1056A">
      <w:pPr>
        <w:pStyle w:val="NoSpacing"/>
        <w:rPr>
          <w:rFonts w:ascii="Garamond" w:hAnsi="Garamond" w:cs="Times New Roman"/>
          <w:color w:val="000000" w:themeColor="text1"/>
        </w:rPr>
      </w:pPr>
      <w:r w:rsidRPr="00502F2A">
        <w:rPr>
          <w:rFonts w:ascii="Garamond" w:hAnsi="Garamond" w:cs="Times New Roman"/>
          <w:color w:val="000000" w:themeColor="text1"/>
        </w:rPr>
        <w:t>Trappa vänster</w:t>
      </w:r>
    </w:p>
    <w:p w14:paraId="4E13ECA9" w14:textId="36B1B9A3" w:rsidR="0073393C" w:rsidRPr="00502F2A" w:rsidRDefault="00E0667F" w:rsidP="00A1056A">
      <w:pPr>
        <w:pStyle w:val="NoSpacing"/>
        <w:rPr>
          <w:rFonts w:ascii="Garamond" w:hAnsi="Garamond" w:cs="Times New Roman"/>
          <w:color w:val="000000" w:themeColor="text1"/>
        </w:rPr>
      </w:pPr>
      <w:r w:rsidRPr="00502F2A">
        <w:rPr>
          <w:rFonts w:ascii="Garamond" w:hAnsi="Garamond" w:cs="Times New Roman"/>
          <w:color w:val="000000" w:themeColor="text1"/>
        </w:rPr>
        <w:t>E</w:t>
      </w:r>
      <w:r w:rsidR="0073393C" w:rsidRPr="00502F2A">
        <w:rPr>
          <w:rFonts w:ascii="Garamond" w:hAnsi="Garamond" w:cs="Times New Roman"/>
          <w:color w:val="000000" w:themeColor="text1"/>
        </w:rPr>
        <w:t>xpedition</w:t>
      </w:r>
    </w:p>
    <w:p w14:paraId="406DB459" w14:textId="5B2B8412" w:rsidR="00E0667F" w:rsidRPr="00502F2A" w:rsidRDefault="00E0667F" w:rsidP="00A1056A">
      <w:pPr>
        <w:pStyle w:val="NoSpacing"/>
        <w:rPr>
          <w:rFonts w:ascii="Garamond" w:hAnsi="Garamond" w:cs="Times New Roman"/>
          <w:color w:val="000000" w:themeColor="text1"/>
        </w:rPr>
      </w:pPr>
    </w:p>
    <w:p w14:paraId="35F7D1E5" w14:textId="77777777" w:rsidR="00F9433E" w:rsidRPr="00502F2A" w:rsidRDefault="00E0667F" w:rsidP="00A1056A">
      <w:pPr>
        <w:pStyle w:val="NoSpacing"/>
        <w:rPr>
          <w:rFonts w:ascii="Garamond" w:hAnsi="Garamond" w:cs="Times New Roman"/>
          <w:color w:val="000000" w:themeColor="text1"/>
        </w:rPr>
      </w:pPr>
      <w:r w:rsidRPr="00502F2A">
        <w:rPr>
          <w:rFonts w:ascii="Garamond" w:hAnsi="Garamond" w:cs="Times New Roman"/>
          <w:color w:val="000000" w:themeColor="text1"/>
        </w:rPr>
        <w:t xml:space="preserve">F &amp; S Skövde fruset </w:t>
      </w:r>
      <w:r w:rsidR="0096148E" w:rsidRPr="00502F2A">
        <w:rPr>
          <w:rFonts w:ascii="Garamond" w:hAnsi="Garamond" w:cs="Times New Roman"/>
          <w:color w:val="000000" w:themeColor="text1"/>
        </w:rPr>
        <w:t>och bundet</w:t>
      </w:r>
    </w:p>
    <w:p w14:paraId="2F7688EC" w14:textId="304232DD" w:rsidR="00E0667F" w:rsidRPr="00502F2A" w:rsidRDefault="007D3E92" w:rsidP="00513B3D">
      <w:pPr>
        <w:pStyle w:val="NoSpacing"/>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Söndag </w:t>
      </w:r>
      <w:r w:rsidR="00F9433E" w:rsidRPr="00502F2A">
        <w:rPr>
          <w:rFonts w:ascii="Garamond" w:hAnsi="Garamond" w:cs="Times New Roman"/>
          <w:color w:val="000000" w:themeColor="text1"/>
        </w:rPr>
        <w:t xml:space="preserve">2020-08-16: </w:t>
      </w:r>
      <w:r w:rsidR="0096148E" w:rsidRPr="00502F2A">
        <w:rPr>
          <w:rFonts w:ascii="Open Sans" w:hAnsi="Open Sans"/>
          <w:color w:val="000000" w:themeColor="text1"/>
          <w:sz w:val="21"/>
          <w:szCs w:val="21"/>
          <w:shd w:val="clear" w:color="auto" w:fill="FFFFFF"/>
        </w:rPr>
        <w:t>2020-11-24</w:t>
      </w:r>
    </w:p>
    <w:p w14:paraId="5B7B5100" w14:textId="2460A106" w:rsidR="00F9433E" w:rsidRPr="00502F2A" w:rsidRDefault="007D3E92" w:rsidP="00513B3D">
      <w:pPr>
        <w:pStyle w:val="NoSpacing"/>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w:t>
      </w:r>
      <w:r w:rsidR="00F9433E" w:rsidRPr="00502F2A">
        <w:rPr>
          <w:rFonts w:ascii="Garamond" w:hAnsi="Garamond" w:cs="Times New Roman"/>
          <w:color w:val="000000" w:themeColor="text1"/>
        </w:rPr>
        <w:t xml:space="preserve">2020-08-17: </w:t>
      </w:r>
      <w:r w:rsidR="00BB4DE8" w:rsidRPr="00502F2A">
        <w:rPr>
          <w:rFonts w:ascii="Open Sans" w:hAnsi="Open Sans"/>
          <w:color w:val="000000" w:themeColor="text1"/>
          <w:sz w:val="21"/>
          <w:szCs w:val="21"/>
          <w:shd w:val="clear" w:color="auto" w:fill="FFFFFF"/>
        </w:rPr>
        <w:t>2020-12-02</w:t>
      </w:r>
    </w:p>
    <w:p w14:paraId="2A0E20B3" w14:textId="04167CBD" w:rsidR="008676E5" w:rsidRPr="00502F2A" w:rsidRDefault="008676E5" w:rsidP="00513B3D">
      <w:pPr>
        <w:pStyle w:val="NoSpacing"/>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2020-08-31: </w:t>
      </w:r>
      <w:r w:rsidRPr="00502F2A">
        <w:rPr>
          <w:rFonts w:ascii="Open Sans" w:hAnsi="Open Sans"/>
          <w:color w:val="000000" w:themeColor="text1"/>
          <w:sz w:val="21"/>
          <w:szCs w:val="21"/>
          <w:shd w:val="clear" w:color="auto" w:fill="FFFFFF"/>
        </w:rPr>
        <w:t>2020-12-09</w:t>
      </w:r>
    </w:p>
    <w:p w14:paraId="6DBC0D7D" w14:textId="19E5A8DD" w:rsidR="007A1B31" w:rsidRPr="00502F2A" w:rsidRDefault="007A1B31" w:rsidP="00513B3D">
      <w:pPr>
        <w:pStyle w:val="NoSpacing"/>
        <w:numPr>
          <w:ilvl w:val="0"/>
          <w:numId w:val="29"/>
        </w:numPr>
        <w:rPr>
          <w:rFonts w:ascii="Garamond" w:hAnsi="Garamond" w:cs="Times New Roman"/>
          <w:color w:val="000000" w:themeColor="text1"/>
        </w:rPr>
      </w:pPr>
      <w:r w:rsidRPr="00502F2A">
        <w:rPr>
          <w:rFonts w:ascii="Open Sans" w:hAnsi="Open Sans"/>
          <w:color w:val="000000" w:themeColor="text1"/>
          <w:sz w:val="21"/>
          <w:szCs w:val="21"/>
          <w:shd w:val="clear" w:color="auto" w:fill="FFFFFF"/>
        </w:rPr>
        <w:t>Onsdag 2020-09-23: 2021-01-09</w:t>
      </w:r>
    </w:p>
    <w:p w14:paraId="73278515" w14:textId="77777777" w:rsidR="00E0667F" w:rsidRPr="00502F2A" w:rsidRDefault="00E0667F" w:rsidP="00A1056A">
      <w:pPr>
        <w:pStyle w:val="NoSpacing"/>
        <w:rPr>
          <w:rFonts w:ascii="Garamond" w:hAnsi="Garamond" w:cs="Times New Roman"/>
          <w:color w:val="000000" w:themeColor="text1"/>
        </w:rPr>
      </w:pPr>
    </w:p>
    <w:p w14:paraId="748A52F2" w14:textId="77777777" w:rsidR="00DD6442" w:rsidRPr="00502F2A" w:rsidRDefault="00DD6442" w:rsidP="00DD6442">
      <w:pPr>
        <w:pStyle w:val="NoSpacing"/>
        <w:rPr>
          <w:rFonts w:ascii="Garamond" w:hAnsi="Garamond" w:cs="Times New Roman"/>
          <w:color w:val="000000" w:themeColor="text1"/>
        </w:rPr>
      </w:pPr>
      <w:r w:rsidRPr="00502F2A">
        <w:rPr>
          <w:rFonts w:ascii="Garamond" w:hAnsi="Garamond" w:cs="Times New Roman"/>
          <w:color w:val="000000" w:themeColor="text1"/>
        </w:rPr>
        <w:t>Hej,</w:t>
      </w:r>
    </w:p>
    <w:p w14:paraId="799D0259" w14:textId="77777777" w:rsidR="00DD6442" w:rsidRPr="00502F2A" w:rsidRDefault="00DD6442" w:rsidP="00DD6442">
      <w:pPr>
        <w:pStyle w:val="NoSpacing"/>
        <w:rPr>
          <w:rFonts w:ascii="Garamond" w:hAnsi="Garamond" w:cs="Times New Roman"/>
          <w:color w:val="000000" w:themeColor="text1"/>
        </w:rPr>
      </w:pPr>
    </w:p>
    <w:p w14:paraId="17701B07" w14:textId="242C5E42" w:rsidR="00DD6442" w:rsidRPr="00502F2A" w:rsidRDefault="001B09D6" w:rsidP="00DD6442">
      <w:pPr>
        <w:pStyle w:val="NoSpacing"/>
        <w:rPr>
          <w:rFonts w:ascii="Garamond" w:hAnsi="Garamond" w:cs="Times New Roman"/>
          <w:color w:val="000000" w:themeColor="text1"/>
        </w:rPr>
      </w:pPr>
      <w:r w:rsidRPr="00502F2A">
        <w:rPr>
          <w:rFonts w:ascii="Garamond" w:hAnsi="Garamond" w:cs="Times New Roman"/>
          <w:color w:val="000000" w:themeColor="text1"/>
        </w:rPr>
        <w:t xml:space="preserve">Jo, det är bra. </w:t>
      </w:r>
      <w:r w:rsidR="00DD6442" w:rsidRPr="00502F2A">
        <w:rPr>
          <w:rFonts w:ascii="Garamond" w:hAnsi="Garamond" w:cs="Times New Roman"/>
          <w:color w:val="000000" w:themeColor="text1"/>
        </w:rPr>
        <w:t xml:space="preserve">Jag hoppas du </w:t>
      </w:r>
      <w:r w:rsidR="0002016A" w:rsidRPr="00502F2A">
        <w:rPr>
          <w:rFonts w:ascii="Garamond" w:hAnsi="Garamond" w:cs="Times New Roman"/>
          <w:color w:val="000000" w:themeColor="text1"/>
        </w:rPr>
        <w:t xml:space="preserve">har haft </w:t>
      </w:r>
      <w:r w:rsidR="00DD6442" w:rsidRPr="00502F2A">
        <w:rPr>
          <w:rFonts w:ascii="Garamond" w:hAnsi="Garamond" w:cs="Times New Roman"/>
          <w:color w:val="000000" w:themeColor="text1"/>
        </w:rPr>
        <w:t>en bra helg, trots att du jobbar.</w:t>
      </w:r>
    </w:p>
    <w:p w14:paraId="42C99769" w14:textId="004136EC" w:rsidR="00DD6442" w:rsidRPr="00502F2A" w:rsidRDefault="00DD6442" w:rsidP="00DD6442">
      <w:pPr>
        <w:pStyle w:val="NoSpacing"/>
        <w:rPr>
          <w:rFonts w:ascii="Garamond" w:hAnsi="Garamond" w:cs="Times New Roman"/>
          <w:color w:val="000000" w:themeColor="text1"/>
        </w:rPr>
      </w:pPr>
    </w:p>
    <w:p w14:paraId="60E4A624" w14:textId="0F585940" w:rsidR="0002016A" w:rsidRPr="00502F2A" w:rsidRDefault="0002016A" w:rsidP="00DD6442">
      <w:pPr>
        <w:pStyle w:val="NoSpacing"/>
        <w:rPr>
          <w:rFonts w:ascii="Garamond" w:hAnsi="Garamond" w:cs="Times New Roman"/>
          <w:color w:val="000000" w:themeColor="text1"/>
        </w:rPr>
      </w:pPr>
      <w:r w:rsidRPr="00502F2A">
        <w:rPr>
          <w:rFonts w:ascii="Garamond" w:hAnsi="Garamond" w:cs="Times New Roman"/>
          <w:color w:val="000000" w:themeColor="text1"/>
        </w:rPr>
        <w:t>Kram</w:t>
      </w:r>
    </w:p>
    <w:p w14:paraId="4B64B8AD" w14:textId="77777777" w:rsidR="0002016A" w:rsidRPr="00502F2A" w:rsidRDefault="0002016A" w:rsidP="00DD6442">
      <w:pPr>
        <w:pStyle w:val="NoSpacing"/>
        <w:rPr>
          <w:rFonts w:ascii="Garamond" w:hAnsi="Garamond" w:cs="Times New Roman"/>
          <w:color w:val="000000" w:themeColor="text1"/>
        </w:rPr>
      </w:pPr>
    </w:p>
    <w:p w14:paraId="4AC27601" w14:textId="77777777" w:rsidR="00DD6442" w:rsidRPr="00502F2A" w:rsidRDefault="00DD6442" w:rsidP="00DD6442">
      <w:pPr>
        <w:pStyle w:val="NoSpacing"/>
        <w:rPr>
          <w:rFonts w:ascii="Garamond" w:hAnsi="Garamond" w:cs="Times New Roman"/>
          <w:color w:val="000000" w:themeColor="text1"/>
        </w:rPr>
      </w:pPr>
      <w:r w:rsidRPr="00502F2A">
        <w:rPr>
          <w:rFonts w:ascii="Garamond" w:hAnsi="Garamond" w:cs="Times New Roman"/>
          <w:color w:val="000000" w:themeColor="text1"/>
        </w:rPr>
        <w:t>Jag undrar om du skulle vilja hälsa på mig i Strängnäs vid något tillfälle. Jag skulle kunna boka en tågbiljett till dig.</w:t>
      </w:r>
    </w:p>
    <w:p w14:paraId="2135DC8E" w14:textId="77777777" w:rsidR="00DD6442" w:rsidRPr="00502F2A" w:rsidRDefault="00DD6442" w:rsidP="00DD6442">
      <w:pPr>
        <w:pStyle w:val="NoSpacing"/>
        <w:rPr>
          <w:rFonts w:ascii="Garamond" w:hAnsi="Garamond" w:cs="Times New Roman"/>
          <w:color w:val="000000" w:themeColor="text1"/>
        </w:rPr>
      </w:pPr>
    </w:p>
    <w:p w14:paraId="63A527D7" w14:textId="00EB4E1D" w:rsidR="00DD6442" w:rsidRPr="00502F2A" w:rsidRDefault="00DD6442" w:rsidP="00DD6442">
      <w:pPr>
        <w:pStyle w:val="NoSpacing"/>
        <w:rPr>
          <w:rFonts w:ascii="Garamond" w:hAnsi="Garamond" w:cs="Times New Roman"/>
          <w:color w:val="000000" w:themeColor="text1"/>
        </w:rPr>
      </w:pPr>
      <w:r w:rsidRPr="00502F2A">
        <w:rPr>
          <w:rFonts w:ascii="Garamond" w:hAnsi="Garamond" w:cs="Times New Roman"/>
          <w:color w:val="000000" w:themeColor="text1"/>
        </w:rPr>
        <w:t>Kram</w:t>
      </w:r>
    </w:p>
    <w:p w14:paraId="5E204E27" w14:textId="362BB183" w:rsidR="00DD6442" w:rsidRDefault="00DD6442" w:rsidP="00DD6442">
      <w:pPr>
        <w:pStyle w:val="NoSpacing"/>
        <w:rPr>
          <w:rFonts w:ascii="Garamond" w:hAnsi="Garamond" w:cs="Times New Roman"/>
          <w:color w:val="000000" w:themeColor="text1"/>
        </w:rPr>
      </w:pPr>
    </w:p>
    <w:p w14:paraId="4545B34D" w14:textId="77777777" w:rsidR="00444E6F" w:rsidRPr="00502F2A" w:rsidRDefault="00444E6F" w:rsidP="00DD6442">
      <w:pPr>
        <w:pStyle w:val="NoSpacing"/>
        <w:rPr>
          <w:rFonts w:ascii="Garamond" w:hAnsi="Garamond" w:cs="Times New Roman"/>
          <w:color w:val="000000" w:themeColor="text1"/>
        </w:rPr>
      </w:pPr>
    </w:p>
    <w:p w14:paraId="6A513D66" w14:textId="6441F31A" w:rsidR="008D5C6E" w:rsidRPr="00502F2A" w:rsidRDefault="008D5C6E" w:rsidP="001A5484">
      <w:pPr>
        <w:pStyle w:val="NoSpacing"/>
        <w:rPr>
          <w:rFonts w:ascii="Garamond" w:hAnsi="Garamond" w:cs="Times New Roman"/>
          <w:color w:val="000000" w:themeColor="text1"/>
        </w:rPr>
      </w:pPr>
      <w:r w:rsidRPr="00502F2A">
        <w:rPr>
          <w:rFonts w:ascii="Garamond" w:hAnsi="Garamond" w:cs="Times New Roman"/>
          <w:color w:val="000000" w:themeColor="text1"/>
        </w:rPr>
        <w:t>Jönköping</w:t>
      </w:r>
    </w:p>
    <w:p w14:paraId="6ACEBDDD" w14:textId="00C1AA67" w:rsidR="008D5C6E" w:rsidRPr="00502F2A" w:rsidRDefault="008D5C6E" w:rsidP="004D0CE4">
      <w:pPr>
        <w:pStyle w:val="NoSpacing"/>
        <w:numPr>
          <w:ilvl w:val="0"/>
          <w:numId w:val="15"/>
        </w:numPr>
        <w:rPr>
          <w:rFonts w:ascii="Garamond" w:hAnsi="Garamond" w:cs="Times New Roman"/>
          <w:color w:val="000000" w:themeColor="text1"/>
        </w:rPr>
      </w:pPr>
      <w:r w:rsidRPr="00502F2A">
        <w:rPr>
          <w:rFonts w:ascii="Garamond" w:hAnsi="Garamond" w:cs="Times New Roman"/>
          <w:color w:val="000000" w:themeColor="text1"/>
        </w:rPr>
        <w:t>Förbered frågor</w:t>
      </w:r>
    </w:p>
    <w:p w14:paraId="16841B22" w14:textId="77777777" w:rsidR="00C841ED" w:rsidRPr="00502F2A" w:rsidRDefault="00C841ED"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Jobb</w:t>
      </w:r>
    </w:p>
    <w:p w14:paraId="2749D9A4" w14:textId="732C2FA4" w:rsidR="00C841ED" w:rsidRPr="00502F2A" w:rsidRDefault="00C841ED"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När</w:t>
      </w:r>
    </w:p>
    <w:p w14:paraId="012CA729" w14:textId="25AE5A06" w:rsidR="00C841ED" w:rsidRPr="00502F2A" w:rsidRDefault="00C841ED"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Vad</w:t>
      </w:r>
    </w:p>
    <w:p w14:paraId="47C6BA91" w14:textId="3FCB3E92" w:rsidR="00C841ED" w:rsidRPr="00502F2A" w:rsidRDefault="00C841ED"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Lön</w:t>
      </w:r>
    </w:p>
    <w:p w14:paraId="20B2E199" w14:textId="4012AB7E" w:rsidR="0010066C" w:rsidRPr="00502F2A" w:rsidRDefault="00D84F2C"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Bostad</w:t>
      </w:r>
    </w:p>
    <w:p w14:paraId="69A70C30" w14:textId="581E424F" w:rsidR="00D84F2C" w:rsidRPr="00502F2A" w:rsidRDefault="00D84F2C"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Hyresrätt/Insats</w:t>
      </w:r>
    </w:p>
    <w:p w14:paraId="5441F268" w14:textId="3386EC6E" w:rsidR="00D84F2C" w:rsidRPr="00502F2A" w:rsidRDefault="00D84F2C"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Månadshyra</w:t>
      </w:r>
    </w:p>
    <w:p w14:paraId="5A291399" w14:textId="746C7DFA" w:rsidR="00D84F2C" w:rsidRPr="00502F2A" w:rsidRDefault="00D84F2C"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Inflyttningsdatum</w:t>
      </w:r>
    </w:p>
    <w:p w14:paraId="0129E8A5" w14:textId="1D1A6DD5" w:rsidR="00D84F2C" w:rsidRPr="00502F2A" w:rsidRDefault="00D84F2C"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Adress/läge</w:t>
      </w:r>
    </w:p>
    <w:p w14:paraId="59472B64" w14:textId="4C07CC90" w:rsidR="00C841ED" w:rsidRPr="00502F2A" w:rsidRDefault="00D84F2C"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Parkering</w:t>
      </w:r>
    </w:p>
    <w:p w14:paraId="066B1653" w14:textId="77777777" w:rsidR="00652847" w:rsidRPr="00502F2A" w:rsidRDefault="00652847" w:rsidP="004D0CE4">
      <w:pPr>
        <w:pStyle w:val="NoSpacing"/>
        <w:numPr>
          <w:ilvl w:val="0"/>
          <w:numId w:val="15"/>
        </w:numPr>
        <w:rPr>
          <w:rFonts w:ascii="Garamond" w:hAnsi="Garamond" w:cs="Times New Roman"/>
          <w:color w:val="000000" w:themeColor="text1"/>
        </w:rPr>
      </w:pPr>
    </w:p>
    <w:p w14:paraId="52538A14" w14:textId="63CE4AC3" w:rsidR="00054F0E" w:rsidRPr="00502F2A" w:rsidRDefault="00054F0E" w:rsidP="004D0CE4">
      <w:pPr>
        <w:pStyle w:val="NoSpacing"/>
        <w:numPr>
          <w:ilvl w:val="0"/>
          <w:numId w:val="15"/>
        </w:numPr>
        <w:rPr>
          <w:rFonts w:ascii="Garamond" w:hAnsi="Garamond" w:cs="Times New Roman"/>
          <w:color w:val="000000" w:themeColor="text1"/>
        </w:rPr>
      </w:pPr>
      <w:r w:rsidRPr="00502F2A">
        <w:rPr>
          <w:rFonts w:ascii="Garamond" w:hAnsi="Garamond" w:cs="Times New Roman"/>
          <w:color w:val="000000" w:themeColor="text1"/>
        </w:rPr>
        <w:t>Datorväskan</w:t>
      </w:r>
    </w:p>
    <w:p w14:paraId="0FFBB03E" w14:textId="77777777" w:rsidR="003653F8" w:rsidRPr="00502F2A" w:rsidRDefault="003653F8"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Kollegieblock med penna</w:t>
      </w:r>
    </w:p>
    <w:p w14:paraId="329485AC" w14:textId="13D56BEA" w:rsidR="00054F0E" w:rsidRPr="00502F2A" w:rsidRDefault="007352E4"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Dator med mus, tangentbord och laddare</w:t>
      </w:r>
    </w:p>
    <w:p w14:paraId="5EE07C9E" w14:textId="47C7981C" w:rsidR="00C714A9" w:rsidRPr="00502F2A" w:rsidRDefault="00054F0E" w:rsidP="004D0CE4">
      <w:pPr>
        <w:pStyle w:val="NoSpacing"/>
        <w:numPr>
          <w:ilvl w:val="0"/>
          <w:numId w:val="15"/>
        </w:numPr>
        <w:rPr>
          <w:rFonts w:ascii="Garamond" w:hAnsi="Garamond" w:cs="Times New Roman"/>
          <w:color w:val="000000" w:themeColor="text1"/>
        </w:rPr>
      </w:pPr>
      <w:r w:rsidRPr="00502F2A">
        <w:rPr>
          <w:rFonts w:ascii="Garamond" w:hAnsi="Garamond" w:cs="Times New Roman"/>
          <w:color w:val="000000" w:themeColor="text1"/>
        </w:rPr>
        <w:t>Ry</w:t>
      </w:r>
      <w:r w:rsidR="00C714A9" w:rsidRPr="00502F2A">
        <w:rPr>
          <w:rFonts w:ascii="Garamond" w:hAnsi="Garamond" w:cs="Times New Roman"/>
          <w:color w:val="000000" w:themeColor="text1"/>
        </w:rPr>
        <w:t>ggsäcken</w:t>
      </w:r>
    </w:p>
    <w:p w14:paraId="4CC00E36" w14:textId="1347BFB0" w:rsidR="007352E4" w:rsidRPr="00502F2A" w:rsidRDefault="007352E4"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Vatten</w:t>
      </w:r>
      <w:r w:rsidR="00B01474" w:rsidRPr="00502F2A">
        <w:rPr>
          <w:rFonts w:ascii="Garamond" w:hAnsi="Garamond" w:cs="Times New Roman"/>
          <w:color w:val="000000" w:themeColor="text1"/>
        </w:rPr>
        <w:t xml:space="preserve"> och c</w:t>
      </w:r>
      <w:r w:rsidR="00B572CB" w:rsidRPr="00502F2A">
        <w:rPr>
          <w:rFonts w:ascii="Garamond" w:hAnsi="Garamond" w:cs="Times New Roman"/>
          <w:color w:val="000000" w:themeColor="text1"/>
        </w:rPr>
        <w:t>ola</w:t>
      </w:r>
    </w:p>
    <w:p w14:paraId="1E44D5D2" w14:textId="0A2CED6F" w:rsidR="00B01474" w:rsidRPr="00502F2A" w:rsidRDefault="00B01474"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Glasögon och linsvätska</w:t>
      </w:r>
    </w:p>
    <w:p w14:paraId="789D7C10" w14:textId="0F5C0536" w:rsidR="004F002E" w:rsidRPr="00502F2A" w:rsidRDefault="004F002E"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Mobil med laddare</w:t>
      </w:r>
    </w:p>
    <w:p w14:paraId="7BA8FE07" w14:textId="3292A02F" w:rsidR="008D5C6E" w:rsidRPr="00502F2A" w:rsidRDefault="008D5C6E" w:rsidP="001A5218">
      <w:pPr>
        <w:pStyle w:val="NoSpacing"/>
        <w:rPr>
          <w:rFonts w:ascii="Garamond" w:hAnsi="Garamond" w:cs="Times New Roman"/>
          <w:color w:val="000000" w:themeColor="text1"/>
        </w:rPr>
      </w:pPr>
    </w:p>
    <w:p w14:paraId="432FBF23" w14:textId="49AD6080" w:rsidR="00D46549" w:rsidRPr="00502F2A" w:rsidRDefault="00D46549" w:rsidP="001A5484">
      <w:pPr>
        <w:pStyle w:val="NoSpacing"/>
        <w:rPr>
          <w:rFonts w:ascii="Garamond" w:hAnsi="Garamond" w:cs="Times New Roman"/>
          <w:color w:val="000000" w:themeColor="text1"/>
        </w:rPr>
      </w:pPr>
      <w:r w:rsidRPr="00502F2A">
        <w:rPr>
          <w:rFonts w:ascii="Garamond" w:hAnsi="Garamond" w:cs="Times New Roman"/>
          <w:color w:val="000000" w:themeColor="text1"/>
        </w:rPr>
        <w:t>Jobb</w:t>
      </w:r>
    </w:p>
    <w:p w14:paraId="34F813DA" w14:textId="77777777" w:rsidR="005563F3" w:rsidRPr="00502F2A" w:rsidRDefault="005563F3"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rPr>
        <w:t>Frågor</w:t>
      </w:r>
    </w:p>
    <w:p w14:paraId="1DBE1036" w14:textId="570E4884" w:rsidR="005563F3" w:rsidRPr="00502F2A" w:rsidRDefault="005563F3"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lastRenderedPageBreak/>
        <w:t>Intervjuresor</w:t>
      </w:r>
      <w:r w:rsidR="003F2896" w:rsidRPr="00502F2A">
        <w:rPr>
          <w:rFonts w:ascii="Garamond" w:hAnsi="Garamond"/>
          <w:color w:val="000000" w:themeColor="text1"/>
        </w:rPr>
        <w:t>, 2 dagar</w:t>
      </w:r>
    </w:p>
    <w:p w14:paraId="11982EA2" w14:textId="77777777" w:rsidR="00386BEF" w:rsidRPr="00502F2A" w:rsidRDefault="00386BEF" w:rsidP="004D0CE4">
      <w:pPr>
        <w:pStyle w:val="NoSpacing"/>
        <w:numPr>
          <w:ilvl w:val="2"/>
          <w:numId w:val="13"/>
        </w:numPr>
        <w:rPr>
          <w:rFonts w:ascii="Garamond" w:hAnsi="Garamond" w:cs="Times New Roman"/>
          <w:color w:val="000000" w:themeColor="text1"/>
        </w:rPr>
      </w:pPr>
      <w:r w:rsidRPr="00502F2A">
        <w:rPr>
          <w:rFonts w:ascii="Garamond" w:hAnsi="Garamond"/>
          <w:color w:val="000000" w:themeColor="text1"/>
        </w:rPr>
        <w:t>Endast Platsbanken</w:t>
      </w:r>
    </w:p>
    <w:p w14:paraId="71B15D7F" w14:textId="1E71DF82" w:rsidR="005563F3" w:rsidRPr="00502F2A" w:rsidRDefault="005563F3" w:rsidP="004D0CE4">
      <w:pPr>
        <w:pStyle w:val="NoSpacing"/>
        <w:numPr>
          <w:ilvl w:val="2"/>
          <w:numId w:val="13"/>
        </w:numPr>
        <w:rPr>
          <w:rFonts w:ascii="Garamond" w:hAnsi="Garamond" w:cs="Times New Roman"/>
          <w:color w:val="000000" w:themeColor="text1"/>
        </w:rPr>
      </w:pPr>
      <w:r w:rsidRPr="00502F2A">
        <w:rPr>
          <w:rFonts w:ascii="Garamond" w:hAnsi="Garamond"/>
          <w:color w:val="000000" w:themeColor="text1"/>
        </w:rPr>
        <w:t>Kort</w:t>
      </w:r>
      <w:r w:rsidR="005C4E41" w:rsidRPr="00502F2A">
        <w:rPr>
          <w:rFonts w:ascii="Garamond" w:hAnsi="Garamond"/>
          <w:color w:val="000000" w:themeColor="text1"/>
        </w:rPr>
        <w:t>aste</w:t>
      </w:r>
      <w:r w:rsidRPr="00502F2A">
        <w:rPr>
          <w:rFonts w:ascii="Garamond" w:hAnsi="Garamond"/>
          <w:color w:val="000000" w:themeColor="text1"/>
        </w:rPr>
        <w:t xml:space="preserve"> sträcka</w:t>
      </w:r>
    </w:p>
    <w:p w14:paraId="3D7670F1" w14:textId="5088DA39" w:rsidR="005C4E41" w:rsidRPr="00502F2A" w:rsidRDefault="005C4E41" w:rsidP="004D0CE4">
      <w:pPr>
        <w:pStyle w:val="NoSpacing"/>
        <w:numPr>
          <w:ilvl w:val="2"/>
          <w:numId w:val="13"/>
        </w:numPr>
        <w:rPr>
          <w:rFonts w:ascii="Garamond" w:hAnsi="Garamond" w:cs="Times New Roman"/>
          <w:color w:val="000000" w:themeColor="text1"/>
        </w:rPr>
      </w:pPr>
      <w:r w:rsidRPr="00502F2A">
        <w:rPr>
          <w:rFonts w:ascii="Garamond" w:hAnsi="Garamond"/>
          <w:color w:val="000000" w:themeColor="text1"/>
        </w:rPr>
        <w:t>Utomlands</w:t>
      </w:r>
    </w:p>
    <w:p w14:paraId="2D28A16A" w14:textId="512A1A0A" w:rsidR="005C4E41" w:rsidRPr="00502F2A" w:rsidRDefault="005C4E41"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Flyttkostnader</w:t>
      </w:r>
    </w:p>
    <w:p w14:paraId="1D3D7F95" w14:textId="6DB24E22" w:rsidR="005C4E41" w:rsidRPr="00502F2A" w:rsidRDefault="005C4E41"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När/om a-kassedagarna tar slut</w:t>
      </w:r>
    </w:p>
    <w:p w14:paraId="6C6C6DA7" w14:textId="619B9E4D" w:rsidR="00FF7843" w:rsidRPr="00502F2A" w:rsidRDefault="00FF7843"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Skövde t/r</w:t>
      </w:r>
    </w:p>
    <w:p w14:paraId="3AC3B93A" w14:textId="7D53A148" w:rsidR="00D61996" w:rsidRPr="00502F2A" w:rsidRDefault="00D61996" w:rsidP="00D578BB">
      <w:pPr>
        <w:pStyle w:val="NoSpacing"/>
        <w:rPr>
          <w:rFonts w:ascii="Garamond" w:hAnsi="Garamond"/>
          <w:color w:val="000000" w:themeColor="text1"/>
        </w:rPr>
      </w:pPr>
    </w:p>
    <w:p w14:paraId="3CF3F52C" w14:textId="6C29D3BB" w:rsidR="00BF5B1E" w:rsidRPr="00502F2A" w:rsidRDefault="00BF5B1E" w:rsidP="00BF5B1E">
      <w:pPr>
        <w:rPr>
          <w:color w:val="000000" w:themeColor="text1"/>
        </w:rPr>
      </w:pPr>
      <w:r w:rsidRPr="00502F2A">
        <w:rPr>
          <w:color w:val="000000" w:themeColor="text1"/>
        </w:rPr>
        <w:t xml:space="preserve">Agneta/Karin/Carin </w:t>
      </w:r>
      <w:proofErr w:type="spellStart"/>
      <w:r w:rsidRPr="00502F2A">
        <w:rPr>
          <w:color w:val="000000" w:themeColor="text1"/>
        </w:rPr>
        <w:t>Tjernlund</w:t>
      </w:r>
      <w:proofErr w:type="spellEnd"/>
      <w:r w:rsidRPr="00502F2A">
        <w:rPr>
          <w:color w:val="000000" w:themeColor="text1"/>
        </w:rPr>
        <w:t xml:space="preserve"> Umeå 1995 090-199501</w:t>
      </w:r>
      <w:r w:rsidR="002D2A0C" w:rsidRPr="00502F2A">
        <w:rPr>
          <w:color w:val="000000" w:themeColor="text1"/>
        </w:rPr>
        <w:t>, 072-541 18 79</w:t>
      </w:r>
    </w:p>
    <w:p w14:paraId="2A14CB9D" w14:textId="2C622314" w:rsidR="00D578BB" w:rsidRPr="00502F2A" w:rsidRDefault="00AB57B6" w:rsidP="00D578BB">
      <w:pPr>
        <w:pStyle w:val="NoSpacing"/>
        <w:rPr>
          <w:rStyle w:val="Hyperlink"/>
          <w:rFonts w:ascii="Garamond" w:hAnsi="Garamond"/>
          <w:color w:val="000000" w:themeColor="text1"/>
        </w:rPr>
      </w:pPr>
      <w:hyperlink r:id="rId137" w:history="1">
        <w:r w:rsidR="00D61996" w:rsidRPr="00502F2A">
          <w:rPr>
            <w:rStyle w:val="Hyperlink"/>
            <w:rFonts w:ascii="Garamond" w:hAnsi="Garamond"/>
            <w:color w:val="000000" w:themeColor="text1"/>
          </w:rPr>
          <w:t>kundtjanst@arbetsformedlingen.se</w:t>
        </w:r>
      </w:hyperlink>
    </w:p>
    <w:p w14:paraId="4BE88FF4" w14:textId="77777777" w:rsidR="00B45A25" w:rsidRPr="00502F2A" w:rsidRDefault="00B45A25" w:rsidP="00D578BB">
      <w:pPr>
        <w:pStyle w:val="NoSpacing"/>
        <w:rPr>
          <w:rStyle w:val="Hyperlink"/>
          <w:rFonts w:ascii="Garamond" w:hAnsi="Garamond"/>
          <w:color w:val="000000" w:themeColor="text1"/>
        </w:rPr>
      </w:pPr>
    </w:p>
    <w:p w14:paraId="1E64B0AB" w14:textId="5F6FB7A7" w:rsidR="003D1B3E" w:rsidRPr="00502F2A" w:rsidRDefault="003D1B3E" w:rsidP="00D578BB">
      <w:pPr>
        <w:pStyle w:val="NoSpacing"/>
        <w:rPr>
          <w:rFonts w:ascii="Garamond" w:hAnsi="Garamond"/>
          <w:color w:val="000000" w:themeColor="text1"/>
        </w:rPr>
      </w:pPr>
      <w:proofErr w:type="spellStart"/>
      <w:r w:rsidRPr="00502F2A">
        <w:rPr>
          <w:rFonts w:ascii="Garamond" w:hAnsi="Garamond"/>
          <w:color w:val="000000" w:themeColor="text1"/>
        </w:rPr>
        <w:t>Sv</w:t>
      </w:r>
      <w:proofErr w:type="spellEnd"/>
      <w:r w:rsidRPr="00502F2A">
        <w:rPr>
          <w:rFonts w:ascii="Garamond" w:hAnsi="Garamond"/>
          <w:color w:val="000000" w:themeColor="text1"/>
        </w:rPr>
        <w:t>: Ansökan om jobb som legitimerad lärare vid Erik Dahlbergsgymnasiet i Jönköping</w:t>
      </w:r>
    </w:p>
    <w:p w14:paraId="5BE56399" w14:textId="147B1519" w:rsidR="003D1B3E" w:rsidRPr="00502F2A" w:rsidRDefault="003D1B3E" w:rsidP="00D578BB">
      <w:pPr>
        <w:pStyle w:val="NoSpacing"/>
        <w:rPr>
          <w:rFonts w:ascii="Garamond" w:hAnsi="Garamond"/>
          <w:color w:val="000000" w:themeColor="text1"/>
        </w:rPr>
      </w:pPr>
      <w:r w:rsidRPr="00502F2A">
        <w:rPr>
          <w:rFonts w:ascii="Garamond" w:hAnsi="Garamond"/>
          <w:color w:val="000000" w:themeColor="text1"/>
        </w:rPr>
        <w:t xml:space="preserve">Margareta </w:t>
      </w:r>
      <w:proofErr w:type="spellStart"/>
      <w:r w:rsidRPr="00502F2A">
        <w:rPr>
          <w:rFonts w:ascii="Garamond" w:hAnsi="Garamond"/>
          <w:color w:val="000000" w:themeColor="text1"/>
        </w:rPr>
        <w:t>Pilgard</w:t>
      </w:r>
      <w:proofErr w:type="spellEnd"/>
      <w:r w:rsidR="00F73E04" w:rsidRPr="00502F2A">
        <w:rPr>
          <w:rFonts w:ascii="Garamond" w:hAnsi="Garamond"/>
          <w:color w:val="000000" w:themeColor="text1"/>
        </w:rPr>
        <w:t xml:space="preserve">, </w:t>
      </w:r>
      <w:r w:rsidR="00F73E04" w:rsidRPr="00502F2A">
        <w:rPr>
          <w:rFonts w:ascii="Garamond" w:hAnsi="Garamond"/>
          <w:color w:val="000000" w:themeColor="text1"/>
          <w:shd w:val="clear" w:color="auto" w:fill="F7F7F7"/>
        </w:rPr>
        <w:t xml:space="preserve">036 - 10 76 94, </w:t>
      </w:r>
      <w:hyperlink r:id="rId138" w:history="1">
        <w:r w:rsidR="00F73E04" w:rsidRPr="00502F2A">
          <w:rPr>
            <w:rStyle w:val="Hyperlink"/>
            <w:rFonts w:ascii="Garamond" w:hAnsi="Garamond"/>
            <w:color w:val="000000" w:themeColor="text1"/>
          </w:rPr>
          <w:t>margareta.pilgard@jonkoping.se</w:t>
        </w:r>
      </w:hyperlink>
    </w:p>
    <w:p w14:paraId="1F655E41" w14:textId="5E41767F" w:rsidR="003D1B3E" w:rsidRPr="00502F2A" w:rsidRDefault="003D1B3E" w:rsidP="00D578BB">
      <w:pPr>
        <w:pStyle w:val="NoSpacing"/>
        <w:rPr>
          <w:rFonts w:ascii="Garamond" w:hAnsi="Garamond"/>
          <w:color w:val="000000" w:themeColor="text1"/>
        </w:rPr>
      </w:pPr>
      <w:r w:rsidRPr="00502F2A">
        <w:rPr>
          <w:rFonts w:ascii="Garamond" w:hAnsi="Garamond"/>
          <w:color w:val="000000" w:themeColor="text1"/>
        </w:rPr>
        <w:t>Till: Stefan Bjornander, Erik Backlund </w:t>
      </w:r>
      <w:proofErr w:type="spellStart"/>
      <w:r w:rsidRPr="00502F2A">
        <w:rPr>
          <w:rFonts w:ascii="Garamond" w:hAnsi="Garamond"/>
          <w:color w:val="000000" w:themeColor="text1"/>
        </w:rPr>
        <w:t>Wengbrand</w:t>
      </w:r>
      <w:proofErr w:type="spellEnd"/>
      <w:r w:rsidRPr="00502F2A">
        <w:rPr>
          <w:rFonts w:ascii="Garamond" w:hAnsi="Garamond"/>
          <w:color w:val="000000" w:themeColor="text1"/>
        </w:rPr>
        <w:t>, Anna </w:t>
      </w:r>
      <w:proofErr w:type="spellStart"/>
      <w:r w:rsidRPr="00502F2A">
        <w:rPr>
          <w:rFonts w:ascii="Garamond" w:hAnsi="Garamond"/>
          <w:color w:val="000000" w:themeColor="text1"/>
        </w:rPr>
        <w:t>Chardon</w:t>
      </w:r>
      <w:proofErr w:type="spellEnd"/>
      <w:r w:rsidRPr="00502F2A">
        <w:rPr>
          <w:rFonts w:ascii="Garamond" w:hAnsi="Garamond"/>
          <w:color w:val="000000" w:themeColor="text1"/>
        </w:rPr>
        <w:t>, Jesper Dahlquist, Sofia Einarsson</w:t>
      </w:r>
    </w:p>
    <w:p w14:paraId="1BC32114"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Hej!</w:t>
      </w:r>
    </w:p>
    <w:p w14:paraId="27D8C76C"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 xml:space="preserve">Han skulle jag behöva som datalärare men hans andra ämnen är också mycket intressanta. </w:t>
      </w:r>
    </w:p>
    <w:p w14:paraId="0C628482" w14:textId="74D2E7FB"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Jag kontaktar honom och kollar vidare.</w:t>
      </w:r>
    </w:p>
    <w:p w14:paraId="5DD32004" w14:textId="7164C656" w:rsidR="00D61996" w:rsidRPr="00502F2A" w:rsidRDefault="003D1B3E" w:rsidP="003D1B3E">
      <w:pPr>
        <w:rPr>
          <w:rFonts w:ascii="Garamond" w:hAnsi="Garamond" w:cs="Times New Roman"/>
          <w:color w:val="000000" w:themeColor="text1"/>
        </w:rPr>
      </w:pPr>
      <w:r w:rsidRPr="00502F2A">
        <w:rPr>
          <w:rFonts w:ascii="Garamond" w:hAnsi="Garamond" w:cs="Arial"/>
          <w:color w:val="000000" w:themeColor="text1"/>
        </w:rPr>
        <w:t>Mvh Margareta</w:t>
      </w:r>
    </w:p>
    <w:p w14:paraId="4159AA85" w14:textId="3CB75E21" w:rsidR="00EB7B23" w:rsidRPr="00502F2A" w:rsidRDefault="00EB7B23" w:rsidP="00D578BB">
      <w:pPr>
        <w:pStyle w:val="NoSpacing"/>
        <w:rPr>
          <w:rFonts w:ascii="Garamond" w:hAnsi="Garamond" w:cs="Times New Roman"/>
          <w:color w:val="000000" w:themeColor="text1"/>
        </w:rPr>
      </w:pPr>
      <w:r w:rsidRPr="00502F2A">
        <w:rPr>
          <w:rFonts w:ascii="Garamond" w:hAnsi="Garamond" w:cs="Times New Roman"/>
          <w:color w:val="000000" w:themeColor="text1"/>
        </w:rPr>
        <w:t>HSB 23 519,17</w:t>
      </w:r>
    </w:p>
    <w:p w14:paraId="61A2E1DE" w14:textId="77777777" w:rsidR="00EB7B23" w:rsidRPr="00502F2A" w:rsidRDefault="00EB7B23" w:rsidP="00D578BB">
      <w:pPr>
        <w:pStyle w:val="NoSpacing"/>
        <w:rPr>
          <w:rFonts w:ascii="Garamond" w:hAnsi="Garamond" w:cs="Times New Roman"/>
          <w:color w:val="000000" w:themeColor="text1"/>
        </w:rPr>
      </w:pPr>
    </w:p>
    <w:p w14:paraId="64C436AF" w14:textId="58549EB7" w:rsidR="00D61996" w:rsidRPr="00502F2A" w:rsidRDefault="00D61996" w:rsidP="00D578BB">
      <w:pPr>
        <w:pStyle w:val="NoSpacing"/>
        <w:rPr>
          <w:rFonts w:ascii="Garamond" w:hAnsi="Garamond" w:cs="Times New Roman"/>
          <w:color w:val="000000" w:themeColor="text1"/>
        </w:rPr>
      </w:pPr>
      <w:r w:rsidRPr="00502F2A">
        <w:rPr>
          <w:rFonts w:ascii="Garamond" w:hAnsi="Garamond" w:cs="Times New Roman"/>
          <w:color w:val="000000" w:themeColor="text1"/>
        </w:rPr>
        <w:t xml:space="preserve">mjuk </w:t>
      </w:r>
      <w:proofErr w:type="gramStart"/>
      <w:r w:rsidRPr="00502F2A">
        <w:rPr>
          <w:rFonts w:ascii="Garamond" w:hAnsi="Garamond" w:cs="Times New Roman"/>
          <w:color w:val="000000" w:themeColor="text1"/>
        </w:rPr>
        <w:t>6-20</w:t>
      </w:r>
      <w:proofErr w:type="gramEnd"/>
    </w:p>
    <w:p w14:paraId="11EDD951" w14:textId="48743C99" w:rsidR="00072390" w:rsidRPr="00502F2A" w:rsidRDefault="008C7899" w:rsidP="00D578BB">
      <w:pPr>
        <w:pStyle w:val="NoSpacing"/>
        <w:rPr>
          <w:rFonts w:ascii="Garamond" w:hAnsi="Garamond" w:cs="Times New Roman"/>
          <w:color w:val="000000" w:themeColor="text1"/>
        </w:rPr>
      </w:pPr>
      <w:r w:rsidRPr="00502F2A">
        <w:rPr>
          <w:rFonts w:ascii="Garamond" w:hAnsi="Garamond" w:cs="Times New Roman"/>
          <w:color w:val="000000" w:themeColor="text1"/>
        </w:rPr>
        <w:t xml:space="preserve">HP: </w:t>
      </w:r>
      <w:proofErr w:type="spellStart"/>
      <w:r w:rsidRPr="00502F2A">
        <w:rPr>
          <w:rFonts w:ascii="Garamond" w:hAnsi="Garamond" w:cs="Times New Roman"/>
          <w:color w:val="000000" w:themeColor="text1"/>
        </w:rPr>
        <w:t>HejGodis</w:t>
      </w:r>
      <w:proofErr w:type="spellEnd"/>
      <w:r w:rsidR="00165624" w:rsidRPr="00502F2A">
        <w:rPr>
          <w:rFonts w:ascii="Garamond" w:hAnsi="Garamond" w:cs="Times New Roman"/>
          <w:color w:val="000000" w:themeColor="text1"/>
        </w:rPr>
        <w:t>,</w:t>
      </w:r>
      <w:r w:rsidR="007D5595" w:rsidRPr="00502F2A">
        <w:rPr>
          <w:rFonts w:ascii="Garamond" w:hAnsi="Garamond" w:cs="Times New Roman"/>
          <w:color w:val="000000" w:themeColor="text1"/>
        </w:rPr>
        <w:t xml:space="preserve"> MissMe68</w:t>
      </w:r>
      <w:r w:rsidR="00FF5B16" w:rsidRPr="00502F2A">
        <w:rPr>
          <w:rFonts w:ascii="Garamond" w:hAnsi="Garamond" w:cs="Times New Roman"/>
          <w:color w:val="000000" w:themeColor="text1"/>
        </w:rPr>
        <w:t xml:space="preserve">. </w:t>
      </w:r>
      <w:proofErr w:type="spellStart"/>
      <w:r w:rsidR="00FF5B16" w:rsidRPr="00502F2A">
        <w:rPr>
          <w:rFonts w:ascii="Garamond" w:hAnsi="Garamond" w:cs="Times New Roman"/>
          <w:color w:val="000000" w:themeColor="text1"/>
        </w:rPr>
        <w:t>MissM</w:t>
      </w:r>
      <w:proofErr w:type="spellEnd"/>
      <w:r w:rsidR="00C9274E" w:rsidRPr="00502F2A">
        <w:rPr>
          <w:rFonts w:ascii="Garamond" w:hAnsi="Garamond" w:cs="Times New Roman"/>
          <w:color w:val="000000" w:themeColor="text1"/>
        </w:rPr>
        <w:t xml:space="preserve">, Fröken </w:t>
      </w:r>
      <w:proofErr w:type="gramStart"/>
      <w:r w:rsidR="00C9274E" w:rsidRPr="00502F2A">
        <w:rPr>
          <w:rFonts w:ascii="Garamond" w:hAnsi="Garamond" w:cs="Times New Roman"/>
          <w:color w:val="000000" w:themeColor="text1"/>
        </w:rPr>
        <w:t>Fredag</w:t>
      </w:r>
      <w:proofErr w:type="gramEnd"/>
      <w:r w:rsidR="00226684" w:rsidRPr="00502F2A">
        <w:rPr>
          <w:rFonts w:ascii="Garamond" w:hAnsi="Garamond" w:cs="Times New Roman"/>
          <w:color w:val="000000" w:themeColor="text1"/>
        </w:rPr>
        <w:t>, Vendela404</w:t>
      </w:r>
      <w:r w:rsidR="00072390" w:rsidRPr="00502F2A">
        <w:rPr>
          <w:rFonts w:ascii="Garamond" w:hAnsi="Garamond" w:cs="Times New Roman"/>
          <w:color w:val="000000" w:themeColor="text1"/>
        </w:rPr>
        <w:t>, Smaragd</w:t>
      </w:r>
      <w:r w:rsidR="000F0CC9" w:rsidRPr="00502F2A">
        <w:rPr>
          <w:rFonts w:ascii="Garamond" w:hAnsi="Garamond" w:cs="Times New Roman"/>
          <w:color w:val="000000" w:themeColor="text1"/>
        </w:rPr>
        <w:t xml:space="preserve">, </w:t>
      </w:r>
      <w:proofErr w:type="spellStart"/>
      <w:r w:rsidR="000F0CC9" w:rsidRPr="00502F2A">
        <w:rPr>
          <w:rFonts w:ascii="Garamond" w:hAnsi="Garamond" w:cs="Times New Roman"/>
          <w:color w:val="000000" w:themeColor="text1"/>
        </w:rPr>
        <w:t>Mysvakt</w:t>
      </w:r>
      <w:proofErr w:type="spellEnd"/>
      <w:r w:rsidR="0074081B" w:rsidRPr="00502F2A">
        <w:rPr>
          <w:rFonts w:ascii="Garamond" w:hAnsi="Garamond" w:cs="Times New Roman"/>
          <w:color w:val="000000" w:themeColor="text1"/>
        </w:rPr>
        <w:t xml:space="preserve">, </w:t>
      </w:r>
      <w:proofErr w:type="spellStart"/>
      <w:r w:rsidR="0074081B" w:rsidRPr="00502F2A">
        <w:rPr>
          <w:rFonts w:ascii="Garamond" w:hAnsi="Garamond" w:cs="Times New Roman"/>
          <w:color w:val="000000" w:themeColor="text1"/>
        </w:rPr>
        <w:t>Minnt</w:t>
      </w:r>
      <w:proofErr w:type="spellEnd"/>
      <w:r w:rsidR="00693EB0" w:rsidRPr="00502F2A">
        <w:rPr>
          <w:rFonts w:ascii="Garamond" w:hAnsi="Garamond" w:cs="Times New Roman"/>
          <w:color w:val="000000" w:themeColor="text1"/>
        </w:rPr>
        <w:t>, Marion123</w:t>
      </w:r>
      <w:r w:rsidR="00722655" w:rsidRPr="00502F2A">
        <w:rPr>
          <w:rFonts w:ascii="Garamond" w:hAnsi="Garamond" w:cs="Times New Roman"/>
          <w:color w:val="000000" w:themeColor="text1"/>
        </w:rPr>
        <w:t>, Sonja2017</w:t>
      </w:r>
      <w:r w:rsidR="00195B0C" w:rsidRPr="00502F2A">
        <w:rPr>
          <w:rFonts w:ascii="Garamond" w:hAnsi="Garamond" w:cs="Times New Roman"/>
          <w:color w:val="000000" w:themeColor="text1"/>
        </w:rPr>
        <w:t xml:space="preserve">, </w:t>
      </w:r>
      <w:proofErr w:type="spellStart"/>
      <w:r w:rsidR="00195B0C" w:rsidRPr="00502F2A">
        <w:rPr>
          <w:rFonts w:ascii="Garamond" w:hAnsi="Garamond" w:cs="Times New Roman"/>
          <w:color w:val="000000" w:themeColor="text1"/>
        </w:rPr>
        <w:t>XColorful</w:t>
      </w:r>
      <w:proofErr w:type="spellEnd"/>
    </w:p>
    <w:p w14:paraId="1672F3D1" w14:textId="5CB98873" w:rsidR="00441915" w:rsidRPr="00502F2A" w:rsidRDefault="00441915" w:rsidP="00D578BB">
      <w:pPr>
        <w:pStyle w:val="NoSpacing"/>
        <w:rPr>
          <w:rFonts w:ascii="Garamond" w:hAnsi="Garamond" w:cs="Times New Roman"/>
          <w:color w:val="000000" w:themeColor="text1"/>
        </w:rPr>
      </w:pPr>
      <w:proofErr w:type="spellStart"/>
      <w:r w:rsidRPr="00502F2A">
        <w:rPr>
          <w:rFonts w:ascii="Garamond" w:hAnsi="Garamond" w:cs="Times New Roman"/>
          <w:color w:val="000000" w:themeColor="text1"/>
        </w:rPr>
        <w:t>Sedix</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Lunixen</w:t>
      </w:r>
      <w:proofErr w:type="spellEnd"/>
    </w:p>
    <w:p w14:paraId="60EB3750" w14:textId="77777777" w:rsidR="00B23D7B" w:rsidRPr="00502F2A" w:rsidRDefault="00B23D7B" w:rsidP="00D578BB">
      <w:pPr>
        <w:pStyle w:val="NoSpacing"/>
        <w:rPr>
          <w:rFonts w:ascii="Garamond" w:hAnsi="Garamond" w:cs="Times New Roman"/>
          <w:color w:val="000000" w:themeColor="text1"/>
        </w:rPr>
      </w:pPr>
    </w:p>
    <w:p w14:paraId="1A043F84" w14:textId="6536133D" w:rsidR="0005151A" w:rsidRPr="007A4835" w:rsidRDefault="0005151A" w:rsidP="0005151A">
      <w:pPr>
        <w:pStyle w:val="NoSpacing"/>
        <w:rPr>
          <w:rFonts w:ascii="Garamond" w:hAnsi="Garamond" w:cs="Times New Roman"/>
          <w:color w:val="000000" w:themeColor="text1"/>
        </w:rPr>
      </w:pPr>
      <w:proofErr w:type="spellStart"/>
      <w:proofErr w:type="gramStart"/>
      <w:r w:rsidRPr="007A4835">
        <w:rPr>
          <w:rFonts w:ascii="Garamond" w:hAnsi="Garamond" w:cs="Times New Roman"/>
          <w:color w:val="000000" w:themeColor="text1"/>
        </w:rPr>
        <w:t>clear;nasm</w:t>
      </w:r>
      <w:proofErr w:type="spellEnd"/>
      <w:proofErr w:type="gramEnd"/>
      <w:r w:rsidRPr="007A4835">
        <w:rPr>
          <w:rFonts w:ascii="Garamond" w:hAnsi="Garamond" w:cs="Times New Roman"/>
          <w:color w:val="000000" w:themeColor="text1"/>
        </w:rPr>
        <w:t xml:space="preserve"> -f elf64 -o main.obj </w:t>
      </w:r>
      <w:proofErr w:type="spellStart"/>
      <w:r w:rsidRPr="007A4835">
        <w:rPr>
          <w:rFonts w:ascii="Garamond" w:hAnsi="Garamond" w:cs="Times New Roman"/>
          <w:color w:val="000000" w:themeColor="text1"/>
        </w:rPr>
        <w:t>main.asm;ld</w:t>
      </w:r>
      <w:proofErr w:type="spellEnd"/>
      <w:r w:rsidRPr="007A4835">
        <w:rPr>
          <w:rFonts w:ascii="Garamond" w:hAnsi="Garamond" w:cs="Times New Roman"/>
          <w:color w:val="000000" w:themeColor="text1"/>
        </w:rPr>
        <w:t xml:space="preserve"> main.obj -o main.exe;./main.exe</w:t>
      </w:r>
    </w:p>
    <w:p w14:paraId="42784227" w14:textId="02E57616" w:rsidR="0005151A" w:rsidRPr="007A4835" w:rsidRDefault="0005151A" w:rsidP="0005151A">
      <w:pPr>
        <w:pStyle w:val="NoSpacing"/>
        <w:rPr>
          <w:rFonts w:ascii="Garamond" w:hAnsi="Garamond" w:cs="Times New Roman"/>
          <w:color w:val="000000" w:themeColor="text1"/>
        </w:rPr>
      </w:pPr>
      <w:proofErr w:type="spellStart"/>
      <w:proofErr w:type="gramStart"/>
      <w:r w:rsidRPr="007A4835">
        <w:rPr>
          <w:rFonts w:ascii="Garamond" w:hAnsi="Garamond" w:cs="Times New Roman"/>
          <w:color w:val="000000" w:themeColor="text1"/>
        </w:rPr>
        <w:t>clear;nasm</w:t>
      </w:r>
      <w:proofErr w:type="spellEnd"/>
      <w:proofErr w:type="gramEnd"/>
      <w:r w:rsidRPr="007A4835">
        <w:rPr>
          <w:rFonts w:ascii="Garamond" w:hAnsi="Garamond" w:cs="Times New Roman"/>
          <w:color w:val="000000" w:themeColor="text1"/>
        </w:rPr>
        <w:t xml:space="preserve"> -f elf64 -o </w:t>
      </w:r>
      <w:r w:rsidR="00A97D9E" w:rsidRPr="007A4835">
        <w:rPr>
          <w:rFonts w:ascii="Garamond" w:hAnsi="Garamond" w:cs="Times New Roman"/>
          <w:color w:val="000000" w:themeColor="text1"/>
        </w:rPr>
        <w:t>hello</w:t>
      </w:r>
      <w:r w:rsidRPr="007A4835">
        <w:rPr>
          <w:rFonts w:ascii="Garamond" w:hAnsi="Garamond" w:cs="Times New Roman"/>
          <w:color w:val="000000" w:themeColor="text1"/>
        </w:rPr>
        <w:t xml:space="preserve">.obj </w:t>
      </w:r>
      <w:proofErr w:type="spellStart"/>
      <w:r w:rsidR="00A97D9E" w:rsidRPr="007A4835">
        <w:rPr>
          <w:rFonts w:ascii="Garamond" w:hAnsi="Garamond" w:cs="Times New Roman"/>
          <w:color w:val="000000" w:themeColor="text1"/>
        </w:rPr>
        <w:t>hello</w:t>
      </w:r>
      <w:r w:rsidRPr="007A4835">
        <w:rPr>
          <w:rFonts w:ascii="Garamond" w:hAnsi="Garamond" w:cs="Times New Roman"/>
          <w:color w:val="000000" w:themeColor="text1"/>
        </w:rPr>
        <w:t>.asm;ld</w:t>
      </w:r>
      <w:proofErr w:type="spellEnd"/>
      <w:r w:rsidRPr="007A4835">
        <w:rPr>
          <w:rFonts w:ascii="Garamond" w:hAnsi="Garamond" w:cs="Times New Roman"/>
          <w:color w:val="000000" w:themeColor="text1"/>
        </w:rPr>
        <w:t xml:space="preserve"> </w:t>
      </w:r>
      <w:r w:rsidR="00A97D9E" w:rsidRPr="007A4835">
        <w:rPr>
          <w:rFonts w:ascii="Garamond" w:hAnsi="Garamond" w:cs="Times New Roman"/>
          <w:color w:val="000000" w:themeColor="text1"/>
        </w:rPr>
        <w:t>hello</w:t>
      </w:r>
      <w:r w:rsidRPr="007A4835">
        <w:rPr>
          <w:rFonts w:ascii="Garamond" w:hAnsi="Garamond" w:cs="Times New Roman"/>
          <w:color w:val="000000" w:themeColor="text1"/>
        </w:rPr>
        <w:t xml:space="preserve">.obj -o </w:t>
      </w:r>
      <w:r w:rsidR="00A97D9E" w:rsidRPr="007A4835">
        <w:rPr>
          <w:rFonts w:ascii="Garamond" w:hAnsi="Garamond" w:cs="Times New Roman"/>
          <w:color w:val="000000" w:themeColor="text1"/>
        </w:rPr>
        <w:t>hello</w:t>
      </w:r>
      <w:r w:rsidRPr="007A4835">
        <w:rPr>
          <w:rFonts w:ascii="Garamond" w:hAnsi="Garamond" w:cs="Times New Roman"/>
          <w:color w:val="000000" w:themeColor="text1"/>
        </w:rPr>
        <w:t>.exe;./</w:t>
      </w:r>
      <w:r w:rsidR="00A97D9E" w:rsidRPr="007A4835">
        <w:rPr>
          <w:rFonts w:ascii="Garamond" w:hAnsi="Garamond" w:cs="Times New Roman"/>
          <w:color w:val="000000" w:themeColor="text1"/>
        </w:rPr>
        <w:t>hello</w:t>
      </w:r>
      <w:r w:rsidRPr="007A4835">
        <w:rPr>
          <w:rFonts w:ascii="Garamond" w:hAnsi="Garamond" w:cs="Times New Roman"/>
          <w:color w:val="000000" w:themeColor="text1"/>
        </w:rPr>
        <w:t>.exe</w:t>
      </w:r>
    </w:p>
    <w:p w14:paraId="12043B69" w14:textId="77777777" w:rsidR="0005151A" w:rsidRPr="007A4835" w:rsidRDefault="0005151A" w:rsidP="0005151A">
      <w:pPr>
        <w:pStyle w:val="NoSpacing"/>
        <w:rPr>
          <w:rFonts w:ascii="Garamond" w:hAnsi="Garamond" w:cs="Times New Roman"/>
          <w:color w:val="000000" w:themeColor="text1"/>
        </w:rPr>
      </w:pPr>
      <w:proofErr w:type="spellStart"/>
      <w:proofErr w:type="gramStart"/>
      <w:r w:rsidRPr="007A4835">
        <w:rPr>
          <w:rFonts w:ascii="Garamond" w:hAnsi="Garamond" w:cs="Times New Roman"/>
          <w:color w:val="000000" w:themeColor="text1"/>
        </w:rPr>
        <w:t>clear;nasm</w:t>
      </w:r>
      <w:proofErr w:type="spellEnd"/>
      <w:proofErr w:type="gramEnd"/>
      <w:r w:rsidRPr="007A4835">
        <w:rPr>
          <w:rFonts w:ascii="Garamond" w:hAnsi="Garamond" w:cs="Times New Roman"/>
          <w:color w:val="000000" w:themeColor="text1"/>
        </w:rPr>
        <w:t xml:space="preserve"> -f elf64 -o Main.obj </w:t>
      </w:r>
      <w:proofErr w:type="spellStart"/>
      <w:r w:rsidRPr="007A4835">
        <w:rPr>
          <w:rFonts w:ascii="Garamond" w:hAnsi="Garamond" w:cs="Times New Roman"/>
          <w:color w:val="000000" w:themeColor="text1"/>
        </w:rPr>
        <w:t>Main.asm;ld</w:t>
      </w:r>
      <w:proofErr w:type="spellEnd"/>
      <w:r w:rsidRPr="007A4835">
        <w:rPr>
          <w:rFonts w:ascii="Garamond" w:hAnsi="Garamond" w:cs="Times New Roman"/>
          <w:color w:val="000000" w:themeColor="text1"/>
        </w:rPr>
        <w:t xml:space="preserve"> Main.obj -o Main.exe;./Main.exe</w:t>
      </w:r>
    </w:p>
    <w:p w14:paraId="66FBB675" w14:textId="77777777" w:rsidR="001C17F0" w:rsidRPr="007A4835" w:rsidRDefault="001C17F0" w:rsidP="001C17F0">
      <w:pPr>
        <w:pStyle w:val="NoSpacing"/>
        <w:rPr>
          <w:rFonts w:ascii="Garamond" w:hAnsi="Garamond" w:cs="Times New Roman"/>
          <w:color w:val="000000" w:themeColor="text1"/>
        </w:rPr>
      </w:pPr>
      <w:proofErr w:type="spellStart"/>
      <w:proofErr w:type="gramStart"/>
      <w:r w:rsidRPr="007A4835">
        <w:rPr>
          <w:rFonts w:ascii="Garamond" w:hAnsi="Garamond" w:cs="Times New Roman"/>
          <w:color w:val="000000" w:themeColor="text1"/>
        </w:rPr>
        <w:t>clear;nasm</w:t>
      </w:r>
      <w:proofErr w:type="spellEnd"/>
      <w:proofErr w:type="gramEnd"/>
      <w:r w:rsidRPr="007A4835">
        <w:rPr>
          <w:rFonts w:ascii="Garamond" w:hAnsi="Garamond" w:cs="Times New Roman"/>
          <w:color w:val="000000" w:themeColor="text1"/>
        </w:rPr>
        <w:t xml:space="preserve"> -f elf64 -o MainX.obj </w:t>
      </w:r>
      <w:proofErr w:type="spellStart"/>
      <w:r w:rsidRPr="007A4835">
        <w:rPr>
          <w:rFonts w:ascii="Garamond" w:hAnsi="Garamond" w:cs="Times New Roman"/>
          <w:color w:val="000000" w:themeColor="text1"/>
        </w:rPr>
        <w:t>MainX.asm;ld</w:t>
      </w:r>
      <w:proofErr w:type="spellEnd"/>
      <w:r w:rsidRPr="007A4835">
        <w:rPr>
          <w:rFonts w:ascii="Garamond" w:hAnsi="Garamond" w:cs="Times New Roman"/>
          <w:color w:val="000000" w:themeColor="text1"/>
        </w:rPr>
        <w:t xml:space="preserve"> MainX.obj -o MainX.exe;./Main.exe</w:t>
      </w:r>
    </w:p>
    <w:p w14:paraId="4993C987" w14:textId="50C943B1" w:rsidR="006A3931" w:rsidRPr="007A4835" w:rsidRDefault="006A3931" w:rsidP="00D578BB">
      <w:pPr>
        <w:pStyle w:val="NoSpacing"/>
        <w:rPr>
          <w:rFonts w:ascii="Garamond" w:hAnsi="Garamond" w:cs="Times New Roman"/>
          <w:color w:val="000000" w:themeColor="text1"/>
        </w:rPr>
      </w:pPr>
    </w:p>
    <w:p w14:paraId="6CABCC41" w14:textId="646DC075" w:rsidR="00C667EB" w:rsidRPr="00502F2A" w:rsidRDefault="0027153B" w:rsidP="00D578BB">
      <w:pPr>
        <w:pStyle w:val="NoSpacing"/>
        <w:rPr>
          <w:rFonts w:ascii="Garamond" w:hAnsi="Garamond" w:cs="Times New Roman"/>
          <w:color w:val="000000" w:themeColor="text1"/>
        </w:rPr>
      </w:pPr>
      <w:r w:rsidRPr="00502F2A">
        <w:rPr>
          <w:rFonts w:ascii="Garamond" w:hAnsi="Garamond" w:cs="Times New Roman"/>
          <w:color w:val="000000" w:themeColor="text1"/>
        </w:rPr>
        <w:t>Erik Dahlbergsg</w:t>
      </w:r>
      <w:r w:rsidR="00C667EB" w:rsidRPr="00502F2A">
        <w:rPr>
          <w:rFonts w:ascii="Garamond" w:hAnsi="Garamond" w:cs="Times New Roman"/>
          <w:color w:val="000000" w:themeColor="text1"/>
        </w:rPr>
        <w:t>ymnasi</w:t>
      </w:r>
      <w:r w:rsidRPr="00502F2A">
        <w:rPr>
          <w:rFonts w:ascii="Garamond" w:hAnsi="Garamond" w:cs="Times New Roman"/>
          <w:color w:val="000000" w:themeColor="text1"/>
        </w:rPr>
        <w:t>et</w:t>
      </w:r>
    </w:p>
    <w:p w14:paraId="06CFA2A1" w14:textId="77777777" w:rsidR="005143B2" w:rsidRPr="00502F2A" w:rsidRDefault="005143B2"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Ämnen</w:t>
      </w:r>
    </w:p>
    <w:p w14:paraId="722B3B63" w14:textId="4935A8FF" w:rsidR="005143B2" w:rsidRPr="00502F2A" w:rsidRDefault="005143B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Matematik</w:t>
      </w:r>
    </w:p>
    <w:p w14:paraId="2AA1187A" w14:textId="51A56720" w:rsidR="005143B2" w:rsidRPr="00502F2A" w:rsidRDefault="005143B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Datorteknik</w:t>
      </w:r>
    </w:p>
    <w:p w14:paraId="229463E1" w14:textId="669EB8FA" w:rsidR="001C0C02" w:rsidRPr="00502F2A" w:rsidRDefault="001C0C02"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Årskurs</w:t>
      </w:r>
    </w:p>
    <w:p w14:paraId="2E92E3C8" w14:textId="77777777" w:rsidR="001C0C02" w:rsidRPr="00502F2A" w:rsidRDefault="001C0C0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1:an</w:t>
      </w:r>
    </w:p>
    <w:p w14:paraId="4105B5B0" w14:textId="77777777" w:rsidR="001C0C02" w:rsidRPr="00502F2A" w:rsidRDefault="001C0C0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2:an</w:t>
      </w:r>
    </w:p>
    <w:p w14:paraId="7225BA57" w14:textId="77777777" w:rsidR="001C0C02" w:rsidRPr="00502F2A" w:rsidRDefault="001C0C0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3:an</w:t>
      </w:r>
    </w:p>
    <w:p w14:paraId="6CAD85A6" w14:textId="62C31C68" w:rsidR="0027153B" w:rsidRPr="00502F2A" w:rsidRDefault="0027153B"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Program</w:t>
      </w:r>
    </w:p>
    <w:p w14:paraId="1C1C5CFC" w14:textId="47E4DFEE" w:rsidR="0027153B"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Naturvetare</w:t>
      </w:r>
    </w:p>
    <w:p w14:paraId="326F7D8F" w14:textId="4C021116"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Teknik</w:t>
      </w:r>
    </w:p>
    <w:p w14:paraId="0656650B" w14:textId="7773B540"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Ekonomi</w:t>
      </w:r>
    </w:p>
    <w:p w14:paraId="2CFD5635" w14:textId="735DD8CA"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Samhällsvetenskap</w:t>
      </w:r>
    </w:p>
    <w:p w14:paraId="6630B9AC" w14:textId="322F142C"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VVS- och Fastighet</w:t>
      </w:r>
    </w:p>
    <w:p w14:paraId="53259BD3" w14:textId="1686BB25"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Vård och omsorg</w:t>
      </w:r>
    </w:p>
    <w:p w14:paraId="49C6266D" w14:textId="38260A16"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Introduktion</w:t>
      </w:r>
    </w:p>
    <w:p w14:paraId="2EA0A94C" w14:textId="648B85AD" w:rsidR="006E14DB" w:rsidRPr="00502F2A" w:rsidRDefault="006E14DB"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Tjänst</w:t>
      </w:r>
    </w:p>
    <w:p w14:paraId="5794191C" w14:textId="3D829B5F" w:rsidR="006E14DB" w:rsidRPr="00502F2A" w:rsidRDefault="006E14DB"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Ferie</w:t>
      </w:r>
    </w:p>
    <w:p w14:paraId="568F5B62" w14:textId="55C40EEA" w:rsidR="006E14DB" w:rsidRPr="00502F2A" w:rsidRDefault="006E14DB"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Semester</w:t>
      </w:r>
    </w:p>
    <w:p w14:paraId="0D11B624" w14:textId="5554BB42" w:rsidR="00A5351F" w:rsidRPr="00502F2A" w:rsidRDefault="00A5351F"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Antal lektionstimmar/vecka</w:t>
      </w:r>
    </w:p>
    <w:p w14:paraId="7B854922" w14:textId="77777777" w:rsidR="00A5351F" w:rsidRPr="00502F2A" w:rsidRDefault="00A5351F"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Antal elever/klass</w:t>
      </w:r>
    </w:p>
    <w:p w14:paraId="04B929B7" w14:textId="77777777" w:rsidR="004E0CC9" w:rsidRPr="00502F2A" w:rsidRDefault="004E0CC9"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lastRenderedPageBreak/>
        <w:t>Ordning och disciplin</w:t>
      </w:r>
    </w:p>
    <w:p w14:paraId="2D48B973" w14:textId="6C6DFFAC" w:rsidR="004E0CC9" w:rsidRPr="00502F2A" w:rsidRDefault="004E0CC9"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Säga ifrån på skarpen</w:t>
      </w:r>
    </w:p>
    <w:p w14:paraId="2F3DBF55" w14:textId="2359C619" w:rsidR="004E0CC9" w:rsidRPr="00502F2A" w:rsidRDefault="004E0CC9"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Slänga ut elever</w:t>
      </w:r>
    </w:p>
    <w:p w14:paraId="46116461" w14:textId="4CD95D9A" w:rsidR="004E0CC9" w:rsidRPr="00502F2A" w:rsidRDefault="004E0CC9"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Mobiltelefoner/datorer</w:t>
      </w:r>
    </w:p>
    <w:p w14:paraId="49E8C3D2" w14:textId="4C6739F7" w:rsidR="00E978E5" w:rsidRPr="00502F2A" w:rsidRDefault="00E978E5"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Lågaffektiv bemötande</w:t>
      </w:r>
    </w:p>
    <w:p w14:paraId="44BDF642" w14:textId="32065618" w:rsidR="00420988" w:rsidRPr="00502F2A" w:rsidRDefault="00420988"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Examination</w:t>
      </w:r>
    </w:p>
    <w:p w14:paraId="66ED3DFF" w14:textId="77777777" w:rsidR="00634225" w:rsidRPr="00502F2A" w:rsidRDefault="00634225"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Nationellt prov</w:t>
      </w:r>
    </w:p>
    <w:p w14:paraId="36704A8F" w14:textId="77777777" w:rsidR="00634225" w:rsidRPr="00502F2A" w:rsidRDefault="00634225"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Omprov/</w:t>
      </w:r>
      <w:proofErr w:type="spellStart"/>
      <w:r w:rsidRPr="00502F2A">
        <w:rPr>
          <w:rFonts w:ascii="Garamond" w:hAnsi="Garamond" w:cs="Times New Roman"/>
          <w:color w:val="000000" w:themeColor="text1"/>
        </w:rPr>
        <w:t>ominlämning</w:t>
      </w:r>
      <w:proofErr w:type="spellEnd"/>
    </w:p>
    <w:p w14:paraId="5B023DA5" w14:textId="13DD4CA0" w:rsidR="00634225" w:rsidRPr="00502F2A" w:rsidRDefault="00634225"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Fusk</w:t>
      </w:r>
    </w:p>
    <w:p w14:paraId="6F26F081" w14:textId="77777777" w:rsidR="00420988" w:rsidRPr="00502F2A" w:rsidRDefault="00420988"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Service</w:t>
      </w:r>
    </w:p>
    <w:p w14:paraId="276D3E76" w14:textId="77777777" w:rsidR="00E426E6" w:rsidRPr="00502F2A" w:rsidRDefault="00E426E6"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Digitala verktyg</w:t>
      </w:r>
    </w:p>
    <w:p w14:paraId="43E57A47" w14:textId="755A61F7" w:rsidR="00420988" w:rsidRPr="00502F2A" w:rsidRDefault="00420988"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Besvara </w:t>
      </w:r>
      <w:proofErr w:type="gramStart"/>
      <w:r w:rsidRPr="00502F2A">
        <w:rPr>
          <w:rFonts w:ascii="Garamond" w:hAnsi="Garamond" w:cs="Times New Roman"/>
          <w:color w:val="000000" w:themeColor="text1"/>
        </w:rPr>
        <w:t>mail</w:t>
      </w:r>
      <w:proofErr w:type="gramEnd"/>
    </w:p>
    <w:p w14:paraId="5590C18B" w14:textId="77777777" w:rsidR="00420988" w:rsidRPr="00502F2A" w:rsidRDefault="00420988" w:rsidP="004D0CE4">
      <w:pPr>
        <w:pStyle w:val="NoSpacing"/>
        <w:numPr>
          <w:ilvl w:val="1"/>
          <w:numId w:val="13"/>
        </w:numPr>
        <w:rPr>
          <w:rFonts w:ascii="Garamond" w:hAnsi="Garamond" w:cs="Times New Roman"/>
          <w:color w:val="000000" w:themeColor="text1"/>
        </w:rPr>
      </w:pPr>
      <w:proofErr w:type="spellStart"/>
      <w:r w:rsidRPr="00502F2A">
        <w:rPr>
          <w:rFonts w:ascii="Garamond" w:hAnsi="Garamond" w:cs="Times New Roman"/>
          <w:color w:val="000000" w:themeColor="text1"/>
        </w:rPr>
        <w:t>Lärplattform</w:t>
      </w:r>
      <w:proofErr w:type="spellEnd"/>
    </w:p>
    <w:p w14:paraId="2D5DE3D7" w14:textId="22B5A518" w:rsidR="00420988" w:rsidRPr="00502F2A" w:rsidRDefault="00420988"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2D8B5061" w14:textId="2E7774CA" w:rsidR="00BD6EE2" w:rsidRPr="00502F2A" w:rsidRDefault="00BD6EE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Transparens vid betygsättning</w:t>
      </w:r>
    </w:p>
    <w:p w14:paraId="7DFB7207" w14:textId="7CAE1D50" w:rsidR="00EB6A91" w:rsidRPr="00502F2A" w:rsidRDefault="00EB6A91"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35-timmarsregel</w:t>
      </w:r>
    </w:p>
    <w:p w14:paraId="3EA789F0" w14:textId="0DFD5057" w:rsidR="00EB6A91" w:rsidRPr="00502F2A" w:rsidRDefault="00420988"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Vara till hands</w:t>
      </w:r>
    </w:p>
    <w:p w14:paraId="74076A35" w14:textId="77777777" w:rsidR="00665517" w:rsidRPr="00502F2A" w:rsidRDefault="00665517"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Individuella samtal</w:t>
      </w:r>
    </w:p>
    <w:p w14:paraId="20F48D48" w14:textId="4F2E518C" w:rsidR="00FE3D67" w:rsidRPr="00502F2A" w:rsidRDefault="00FE3D67"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Elev knackar på lärarrummet</w:t>
      </w:r>
    </w:p>
    <w:p w14:paraId="686AF184" w14:textId="517627CC" w:rsidR="004C063C" w:rsidRPr="00502F2A" w:rsidRDefault="004C063C"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Mentorskap</w:t>
      </w:r>
    </w:p>
    <w:p w14:paraId="39BAA703" w14:textId="127B8F3E" w:rsidR="00647AAE" w:rsidRPr="00502F2A" w:rsidRDefault="00647AAE"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Elevinflytande</w:t>
      </w:r>
    </w:p>
    <w:p w14:paraId="5286ECDD" w14:textId="77777777" w:rsidR="00E978E5" w:rsidRPr="00502F2A" w:rsidRDefault="00E978E5"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Elevutvärderingar</w:t>
      </w:r>
    </w:p>
    <w:p w14:paraId="7F37E824" w14:textId="5AEC1775" w:rsidR="004E0CC9" w:rsidRPr="00502F2A" w:rsidRDefault="004E0CC9"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Mer</w:t>
      </w:r>
    </w:p>
    <w:p w14:paraId="2E4CBE78" w14:textId="704DBC3F" w:rsidR="004E0CC9" w:rsidRPr="00502F2A" w:rsidRDefault="004E0CC9"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Utmärkt undervisning</w:t>
      </w:r>
    </w:p>
    <w:p w14:paraId="1B4A9018" w14:textId="0BB20DAE" w:rsidR="00541674" w:rsidRPr="00502F2A" w:rsidRDefault="00541674" w:rsidP="00541674">
      <w:pPr>
        <w:pStyle w:val="NoSpacing"/>
        <w:rPr>
          <w:rFonts w:ascii="Garamond" w:hAnsi="Garamond" w:cs="Times New Roman"/>
          <w:color w:val="000000" w:themeColor="text1"/>
        </w:rPr>
      </w:pPr>
    </w:p>
    <w:p w14:paraId="48C380E3" w14:textId="5138B1BA" w:rsidR="00BF086A" w:rsidRPr="00502F2A" w:rsidRDefault="00BF086A" w:rsidP="00541674">
      <w:pPr>
        <w:pStyle w:val="NoSpacing"/>
        <w:rPr>
          <w:rFonts w:ascii="Garamond" w:hAnsi="Garamond" w:cs="Times New Roman"/>
          <w:color w:val="000000" w:themeColor="text1"/>
        </w:rPr>
      </w:pPr>
      <w:proofErr w:type="spellStart"/>
      <w:r w:rsidRPr="00502F2A">
        <w:rPr>
          <w:rFonts w:ascii="Garamond" w:hAnsi="Garamond" w:cs="Times New Roman"/>
          <w:color w:val="000000" w:themeColor="text1"/>
        </w:rPr>
        <w:t>Kavlanda</w:t>
      </w:r>
      <w:proofErr w:type="spellEnd"/>
      <w:r w:rsidRPr="00502F2A">
        <w:rPr>
          <w:rFonts w:ascii="Garamond" w:hAnsi="Garamond" w:cs="Times New Roman"/>
          <w:color w:val="000000" w:themeColor="text1"/>
        </w:rPr>
        <w:t>: 1.6 och 2.2</w:t>
      </w:r>
    </w:p>
    <w:p w14:paraId="0DF5923C" w14:textId="34BE6E1C" w:rsidR="00BF086A" w:rsidRPr="00502F2A" w:rsidRDefault="00BF086A" w:rsidP="00541674">
      <w:pPr>
        <w:pStyle w:val="NoSpacing"/>
        <w:rPr>
          <w:rFonts w:ascii="Garamond" w:hAnsi="Garamond" w:cs="Times New Roman"/>
          <w:color w:val="000000" w:themeColor="text1"/>
        </w:rPr>
      </w:pPr>
      <w:r w:rsidRPr="00502F2A">
        <w:rPr>
          <w:rFonts w:ascii="Garamond" w:hAnsi="Garamond" w:cs="Times New Roman"/>
          <w:color w:val="000000" w:themeColor="text1"/>
        </w:rPr>
        <w:t>Skövde: 3.5 * 2</w:t>
      </w:r>
    </w:p>
    <w:p w14:paraId="7A641E2F" w14:textId="77777777" w:rsidR="00BF086A" w:rsidRPr="00502F2A" w:rsidRDefault="00BF086A" w:rsidP="00541674">
      <w:pPr>
        <w:pStyle w:val="NoSpacing"/>
        <w:rPr>
          <w:rFonts w:ascii="Garamond" w:hAnsi="Garamond" w:cs="Times New Roman"/>
          <w:color w:val="000000" w:themeColor="text1"/>
        </w:rPr>
      </w:pPr>
    </w:p>
    <w:p w14:paraId="1897B736" w14:textId="5AAD34FB" w:rsidR="000F5334" w:rsidRPr="00502F2A" w:rsidRDefault="000F5334" w:rsidP="00541674">
      <w:pPr>
        <w:pStyle w:val="NoSpacing"/>
        <w:rPr>
          <w:rFonts w:ascii="Garamond" w:hAnsi="Garamond" w:cs="Times New Roman"/>
          <w:color w:val="000000" w:themeColor="text1"/>
        </w:rPr>
      </w:pPr>
      <w:r w:rsidRPr="00502F2A">
        <w:rPr>
          <w:rFonts w:ascii="Garamond" w:hAnsi="Garamond" w:cs="Times New Roman"/>
          <w:color w:val="000000" w:themeColor="text1"/>
        </w:rPr>
        <w:t xml:space="preserve">Simon </w:t>
      </w:r>
      <w:proofErr w:type="spellStart"/>
      <w:r w:rsidRPr="00502F2A">
        <w:rPr>
          <w:rFonts w:ascii="Garamond" w:hAnsi="Garamond" w:cs="Times New Roman"/>
          <w:color w:val="000000" w:themeColor="text1"/>
        </w:rPr>
        <w:t>Kernick</w:t>
      </w:r>
      <w:proofErr w:type="spellEnd"/>
      <w:r w:rsidRPr="00502F2A">
        <w:rPr>
          <w:rFonts w:ascii="Garamond" w:hAnsi="Garamond" w:cs="Times New Roman"/>
          <w:color w:val="000000" w:themeColor="text1"/>
        </w:rPr>
        <w:t>: Target</w:t>
      </w:r>
    </w:p>
    <w:p w14:paraId="6744B1E3" w14:textId="69108248" w:rsidR="0074787B" w:rsidRPr="00502F2A" w:rsidRDefault="0074787B" w:rsidP="00541674">
      <w:pPr>
        <w:pStyle w:val="NoSpacing"/>
        <w:rPr>
          <w:rFonts w:ascii="Garamond" w:hAnsi="Garamond"/>
          <w:color w:val="000000" w:themeColor="text1"/>
          <w:sz w:val="24"/>
          <w:szCs w:val="24"/>
        </w:rPr>
      </w:pPr>
      <w:r w:rsidRPr="00502F2A">
        <w:rPr>
          <w:rFonts w:ascii="Garamond" w:hAnsi="Garamond"/>
          <w:color w:val="000000" w:themeColor="text1"/>
          <w:sz w:val="24"/>
          <w:szCs w:val="24"/>
        </w:rPr>
        <w:t>vid Columbus (</w:t>
      </w:r>
      <w:proofErr w:type="gramStart"/>
      <w:r w:rsidRPr="00502F2A">
        <w:rPr>
          <w:rFonts w:ascii="Garamond" w:hAnsi="Garamond"/>
          <w:color w:val="000000" w:themeColor="text1"/>
          <w:sz w:val="24"/>
          <w:szCs w:val="24"/>
        </w:rPr>
        <w:t>f.d.</w:t>
      </w:r>
      <w:proofErr w:type="gramEnd"/>
      <w:r w:rsidRPr="00502F2A">
        <w:rPr>
          <w:rFonts w:ascii="Garamond" w:hAnsi="Garamond"/>
          <w:color w:val="000000" w:themeColor="text1"/>
          <w:sz w:val="24"/>
          <w:szCs w:val="24"/>
        </w:rPr>
        <w:t xml:space="preserve"> </w:t>
      </w:r>
      <w:proofErr w:type="spellStart"/>
      <w:r w:rsidRPr="00502F2A">
        <w:rPr>
          <w:rFonts w:ascii="Garamond" w:hAnsi="Garamond"/>
          <w:color w:val="000000" w:themeColor="text1"/>
          <w:sz w:val="24"/>
          <w:szCs w:val="24"/>
        </w:rPr>
        <w:t>IStone</w:t>
      </w:r>
      <w:proofErr w:type="spellEnd"/>
      <w:r w:rsidRPr="00502F2A">
        <w:rPr>
          <w:rFonts w:ascii="Garamond" w:hAnsi="Garamond"/>
          <w:color w:val="000000" w:themeColor="text1"/>
          <w:sz w:val="24"/>
          <w:szCs w:val="24"/>
        </w:rPr>
        <w:t>) på Drottninggatan 71 i Stockholm</w:t>
      </w:r>
    </w:p>
    <w:p w14:paraId="300F076B" w14:textId="77777777" w:rsidR="00961307" w:rsidRPr="00502F2A" w:rsidRDefault="006464AB" w:rsidP="006464AB">
      <w:pPr>
        <w:rPr>
          <w:rStyle w:val="lrzxr"/>
          <w:rFonts w:ascii="Calibri" w:hAnsi="Calibri" w:cs="Calibri"/>
          <w:color w:val="000000" w:themeColor="text1"/>
          <w:shd w:val="clear" w:color="auto" w:fill="FFFFFF"/>
        </w:rPr>
      </w:pPr>
      <w:r w:rsidRPr="00502F2A">
        <w:rPr>
          <w:rFonts w:ascii="Calibri" w:hAnsi="Calibri" w:cs="Calibri"/>
          <w:color w:val="000000" w:themeColor="text1"/>
        </w:rPr>
        <w:t xml:space="preserve">CSAM hittar du på; </w:t>
      </w:r>
      <w:r w:rsidRPr="00502F2A">
        <w:rPr>
          <w:rStyle w:val="lrzxr"/>
          <w:rFonts w:ascii="Calibri" w:hAnsi="Calibri" w:cs="Calibri"/>
          <w:color w:val="000000" w:themeColor="text1"/>
          <w:shd w:val="clear" w:color="auto" w:fill="FFFFFF"/>
        </w:rPr>
        <w:t>Telegrafgatan 4, Solna</w:t>
      </w:r>
    </w:p>
    <w:p w14:paraId="5A27D29D" w14:textId="361072C0" w:rsidR="006E7AEE" w:rsidRPr="00502F2A" w:rsidRDefault="006E7AEE" w:rsidP="006464AB">
      <w:pPr>
        <w:rPr>
          <w:rFonts w:ascii="Calibri" w:hAnsi="Calibri" w:cs="Calibri"/>
          <w:color w:val="000000" w:themeColor="text1"/>
          <w:shd w:val="clear" w:color="auto" w:fill="FFFFFF"/>
        </w:rPr>
      </w:pPr>
      <w:r w:rsidRPr="00502F2A">
        <w:rPr>
          <w:rFonts w:ascii="Helvetica" w:hAnsi="Helvetica"/>
          <w:color w:val="000000" w:themeColor="text1"/>
          <w:shd w:val="clear" w:color="auto" w:fill="FFFFFF"/>
        </w:rPr>
        <w:t xml:space="preserve">Ludvig </w:t>
      </w:r>
      <w:proofErr w:type="spellStart"/>
      <w:r w:rsidRPr="00502F2A">
        <w:rPr>
          <w:rFonts w:ascii="Helvetica" w:hAnsi="Helvetica"/>
          <w:color w:val="000000" w:themeColor="text1"/>
          <w:shd w:val="clear" w:color="auto" w:fill="FFFFFF"/>
        </w:rPr>
        <w:t>Axling</w:t>
      </w:r>
      <w:proofErr w:type="spellEnd"/>
      <w:r w:rsidRPr="00502F2A">
        <w:rPr>
          <w:rFonts w:ascii="&amp;quot" w:hAnsi="&amp;quot"/>
          <w:color w:val="000000" w:themeColor="text1"/>
        </w:rPr>
        <w:br/>
      </w:r>
      <w:r w:rsidRPr="00502F2A">
        <w:rPr>
          <w:rFonts w:ascii="Helvetica" w:hAnsi="Helvetica"/>
          <w:color w:val="000000" w:themeColor="text1"/>
          <w:shd w:val="clear" w:color="auto" w:fill="FFFFFF"/>
        </w:rPr>
        <w:t>Telefon: 016-13 77 82</w:t>
      </w:r>
    </w:p>
    <w:p w14:paraId="7B51B82F" w14:textId="6BAF3B88" w:rsidR="002A3F22" w:rsidRPr="00502F2A" w:rsidRDefault="00067CBA" w:rsidP="006464AB">
      <w:pPr>
        <w:rPr>
          <w:rFonts w:ascii="Pontano Sans" w:hAnsi="Pontano Sans"/>
          <w:color w:val="000000" w:themeColor="text1"/>
          <w:shd w:val="clear" w:color="auto" w:fill="FFFFFF"/>
        </w:rPr>
      </w:pPr>
      <w:r w:rsidRPr="00502F2A">
        <w:rPr>
          <w:rFonts w:ascii="Pontano Sans" w:hAnsi="Pontano Sans"/>
          <w:color w:val="000000" w:themeColor="text1"/>
          <w:shd w:val="clear" w:color="auto" w:fill="FFFFFF"/>
        </w:rPr>
        <w:t xml:space="preserve">Fredag 3 april, kl. 16.15, </w:t>
      </w:r>
      <w:r w:rsidR="002A3F22" w:rsidRPr="00502F2A">
        <w:rPr>
          <w:rFonts w:ascii="Pontano Sans" w:hAnsi="Pontano Sans"/>
          <w:color w:val="000000" w:themeColor="text1"/>
          <w:shd w:val="clear" w:color="auto" w:fill="FFFFFF"/>
        </w:rPr>
        <w:t xml:space="preserve">Gunnar </w:t>
      </w:r>
      <w:proofErr w:type="spellStart"/>
      <w:r w:rsidR="002A3F22" w:rsidRPr="00502F2A">
        <w:rPr>
          <w:rFonts w:ascii="Pontano Sans" w:hAnsi="Pontano Sans"/>
          <w:color w:val="000000" w:themeColor="text1"/>
          <w:shd w:val="clear" w:color="auto" w:fill="FFFFFF"/>
        </w:rPr>
        <w:t>Graflunds</w:t>
      </w:r>
      <w:proofErr w:type="spellEnd"/>
      <w:r w:rsidR="002A3F22" w:rsidRPr="00502F2A">
        <w:rPr>
          <w:rFonts w:ascii="Pontano Sans" w:hAnsi="Pontano Sans"/>
          <w:color w:val="000000" w:themeColor="text1"/>
          <w:shd w:val="clear" w:color="auto" w:fill="FFFFFF"/>
        </w:rPr>
        <w:t xml:space="preserve"> Fastighets AB</w:t>
      </w:r>
    </w:p>
    <w:p w14:paraId="64F2872C" w14:textId="2329F28B" w:rsidR="001574D1" w:rsidRPr="00502F2A" w:rsidRDefault="001574D1"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rPr>
        <w:t>Anmälan till AF</w:t>
      </w:r>
    </w:p>
    <w:p w14:paraId="40CEB767" w14:textId="10278ACE" w:rsidR="00CA2E85" w:rsidRPr="00502F2A" w:rsidRDefault="001574D1"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till AEA</w:t>
      </w:r>
    </w:p>
    <w:p w14:paraId="5804C146" w14:textId="3834251A" w:rsidR="001574D1" w:rsidRPr="00502F2A" w:rsidRDefault="00E82BDD"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SI inkomstförsäkring</w:t>
      </w:r>
    </w:p>
    <w:p w14:paraId="438020C6" w14:textId="4788F714" w:rsidR="00E82BDD" w:rsidRPr="00502F2A" w:rsidRDefault="00DC78FA" w:rsidP="004D0CE4">
      <w:pPr>
        <w:pStyle w:val="NoSpacing"/>
        <w:numPr>
          <w:ilvl w:val="1"/>
          <w:numId w:val="13"/>
        </w:numPr>
        <w:rPr>
          <w:rFonts w:ascii="Garamond" w:hAnsi="Garamond" w:cs="Times New Roman"/>
          <w:color w:val="000000" w:themeColor="text1"/>
        </w:rPr>
      </w:pPr>
      <w:r w:rsidRPr="00502F2A">
        <w:rPr>
          <w:rFonts w:ascii="Arial" w:hAnsi="Arial" w:cs="Arial"/>
          <w:color w:val="000000" w:themeColor="text1"/>
          <w:spacing w:val="-9"/>
        </w:rPr>
        <w:t>Ring vår växel: </w:t>
      </w:r>
      <w:hyperlink r:id="rId139" w:history="1">
        <w:r w:rsidRPr="00502F2A">
          <w:rPr>
            <w:rStyle w:val="Hyperlink"/>
            <w:rFonts w:ascii="Arial" w:hAnsi="Arial" w:cs="Arial"/>
            <w:color w:val="000000" w:themeColor="text1"/>
            <w:spacing w:val="-9"/>
          </w:rPr>
          <w:t>08-613 80 00</w:t>
        </w:r>
      </w:hyperlink>
      <w:r w:rsidRPr="00502F2A">
        <w:rPr>
          <w:rFonts w:ascii="Arial" w:hAnsi="Arial" w:cs="Arial"/>
          <w:color w:val="000000" w:themeColor="text1"/>
          <w:spacing w:val="-9"/>
        </w:rPr>
        <w:t xml:space="preserve"> (öppettider mån-tors 8.30-16:30. </w:t>
      </w:r>
      <w:proofErr w:type="spellStart"/>
      <w:r w:rsidRPr="00502F2A">
        <w:rPr>
          <w:rFonts w:ascii="Arial" w:hAnsi="Arial" w:cs="Arial"/>
          <w:color w:val="000000" w:themeColor="text1"/>
          <w:spacing w:val="-9"/>
        </w:rPr>
        <w:t>Fre</w:t>
      </w:r>
      <w:proofErr w:type="spellEnd"/>
      <w:r w:rsidRPr="00502F2A">
        <w:rPr>
          <w:rFonts w:ascii="Arial" w:hAnsi="Arial" w:cs="Arial"/>
          <w:color w:val="000000" w:themeColor="text1"/>
          <w:spacing w:val="-9"/>
        </w:rPr>
        <w:t xml:space="preserve"> 8.30-16.00. Lunchstängt 11.30-12.30).</w:t>
      </w:r>
    </w:p>
    <w:p w14:paraId="6C7B92E7" w14:textId="0AFA19A3" w:rsidR="008377DE" w:rsidRPr="00502F2A" w:rsidRDefault="008377DE" w:rsidP="004D0CE4">
      <w:pPr>
        <w:pStyle w:val="NoSpacing"/>
        <w:numPr>
          <w:ilvl w:val="1"/>
          <w:numId w:val="13"/>
        </w:numPr>
        <w:rPr>
          <w:rFonts w:ascii="Garamond" w:hAnsi="Garamond" w:cs="Times New Roman"/>
          <w:color w:val="000000" w:themeColor="text1"/>
        </w:rPr>
      </w:pPr>
      <w:r w:rsidRPr="00502F2A">
        <w:rPr>
          <w:rFonts w:ascii="GravurCondensed" w:hAnsi="GravurCondensed" w:cs="Arial"/>
          <w:b/>
          <w:bCs/>
          <w:color w:val="000000" w:themeColor="text1"/>
          <w:spacing w:val="-24"/>
        </w:rPr>
        <w:t>Ring vår rådgivning på telefonnummer 08-613 80 00.</w:t>
      </w:r>
    </w:p>
    <w:p w14:paraId="46A5879D" w14:textId="039A7CDD" w:rsidR="00C85E41" w:rsidRPr="00502F2A" w:rsidRDefault="00C85E41" w:rsidP="00D43A3A">
      <w:pPr>
        <w:pStyle w:val="NoSpacing"/>
        <w:rPr>
          <w:rFonts w:ascii="Garamond" w:hAnsi="Garamond" w:cs="Times New Roman"/>
          <w:color w:val="000000" w:themeColor="text1"/>
        </w:rPr>
      </w:pPr>
    </w:p>
    <w:p w14:paraId="58B4D897" w14:textId="2CE5FC70" w:rsidR="00D43A3A" w:rsidRPr="00502F2A" w:rsidRDefault="00D43A3A" w:rsidP="00D43A3A">
      <w:pPr>
        <w:pStyle w:val="NoSpacing"/>
        <w:rPr>
          <w:rFonts w:ascii="Garamond" w:hAnsi="Garamond" w:cs="Times New Roman"/>
          <w:color w:val="000000" w:themeColor="text1"/>
        </w:rPr>
      </w:pPr>
    </w:p>
    <w:p w14:paraId="0E121787" w14:textId="6C86B883" w:rsidR="00D43A3A" w:rsidRPr="00502F2A" w:rsidRDefault="00375029" w:rsidP="00D43A3A">
      <w:pPr>
        <w:pStyle w:val="NoSpacing"/>
        <w:rPr>
          <w:rFonts w:ascii="Verdana" w:hAnsi="Verdana"/>
          <w:color w:val="000000" w:themeColor="text1"/>
          <w:sz w:val="26"/>
          <w:szCs w:val="26"/>
          <w:shd w:val="clear" w:color="auto" w:fill="FFFFFF"/>
        </w:rPr>
      </w:pPr>
      <w:r w:rsidRPr="00502F2A">
        <w:rPr>
          <w:rFonts w:ascii="Verdana" w:hAnsi="Verdana"/>
          <w:color w:val="000000" w:themeColor="text1"/>
          <w:sz w:val="21"/>
          <w:szCs w:val="21"/>
          <w:shd w:val="clear" w:color="auto" w:fill="FFFFFF"/>
        </w:rPr>
        <w:t xml:space="preserve">Ekberg, Stefan: </w:t>
      </w:r>
      <w:r w:rsidRPr="00502F2A">
        <w:rPr>
          <w:rFonts w:ascii="Verdana" w:hAnsi="Verdana"/>
          <w:color w:val="000000" w:themeColor="text1"/>
          <w:sz w:val="26"/>
          <w:szCs w:val="26"/>
          <w:shd w:val="clear" w:color="auto" w:fill="FFFFFF"/>
        </w:rPr>
        <w:t xml:space="preserve">Stå på </w:t>
      </w:r>
      <w:proofErr w:type="gramStart"/>
      <w:r w:rsidRPr="00502F2A">
        <w:rPr>
          <w:rFonts w:ascii="Verdana" w:hAnsi="Verdana"/>
          <w:color w:val="000000" w:themeColor="text1"/>
          <w:sz w:val="26"/>
          <w:szCs w:val="26"/>
          <w:shd w:val="clear" w:color="auto" w:fill="FFFFFF"/>
        </w:rPr>
        <w:t>dig :</w:t>
      </w:r>
      <w:proofErr w:type="gramEnd"/>
      <w:r w:rsidRPr="00502F2A">
        <w:rPr>
          <w:rFonts w:ascii="Verdana" w:hAnsi="Verdana"/>
          <w:color w:val="000000" w:themeColor="text1"/>
          <w:sz w:val="26"/>
          <w:szCs w:val="26"/>
          <w:shd w:val="clear" w:color="auto" w:fill="FFFFFF"/>
        </w:rPr>
        <w:t xml:space="preserve"> annars gör någon annan det</w:t>
      </w:r>
    </w:p>
    <w:p w14:paraId="076179F2" w14:textId="77777777" w:rsidR="00263B19" w:rsidRPr="00502F2A" w:rsidRDefault="00263B19" w:rsidP="00D43A3A">
      <w:pPr>
        <w:pStyle w:val="NoSpacing"/>
        <w:rPr>
          <w:rFonts w:ascii="Garamond" w:hAnsi="Garamond" w:cs="Times New Roman"/>
          <w:color w:val="000000" w:themeColor="text1"/>
        </w:rPr>
      </w:pPr>
    </w:p>
    <w:p w14:paraId="70A1D2DF" w14:textId="77777777" w:rsidR="000106EE" w:rsidRPr="00502F2A" w:rsidRDefault="000106EE" w:rsidP="004D0CE4">
      <w:pPr>
        <w:pStyle w:val="NoSpacing"/>
        <w:numPr>
          <w:ilvl w:val="0"/>
          <w:numId w:val="13"/>
        </w:numPr>
        <w:rPr>
          <w:rFonts w:ascii="Garamond" w:hAnsi="Garamond" w:cs="Times New Roman"/>
          <w:color w:val="000000" w:themeColor="text1"/>
        </w:rPr>
      </w:pPr>
      <w:proofErr w:type="gramStart"/>
      <w:r w:rsidRPr="00502F2A">
        <w:rPr>
          <w:rFonts w:ascii="Garamond" w:hAnsi="Garamond"/>
          <w:color w:val="000000" w:themeColor="text1"/>
        </w:rPr>
        <w:t>Mail</w:t>
      </w:r>
      <w:proofErr w:type="gramEnd"/>
    </w:p>
    <w:p w14:paraId="1719B08B" w14:textId="7C8C4189" w:rsidR="002830FD" w:rsidRPr="00502F2A" w:rsidRDefault="00FB0CC7"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 xml:space="preserve">Systemutvecklare, </w:t>
      </w:r>
      <w:r w:rsidR="002830FD" w:rsidRPr="00502F2A">
        <w:rPr>
          <w:rFonts w:ascii="Garamond" w:hAnsi="Garamond"/>
          <w:color w:val="000000" w:themeColor="text1"/>
        </w:rPr>
        <w:t>Sigma</w:t>
      </w:r>
      <w:r w:rsidR="006E6D34" w:rsidRPr="00502F2A">
        <w:rPr>
          <w:rFonts w:ascii="Garamond" w:hAnsi="Garamond"/>
          <w:color w:val="000000" w:themeColor="text1"/>
        </w:rPr>
        <w:t xml:space="preserve"> </w:t>
      </w:r>
      <w:proofErr w:type="spellStart"/>
      <w:r w:rsidR="006E6D34" w:rsidRPr="00502F2A">
        <w:rPr>
          <w:rFonts w:ascii="Garamond" w:hAnsi="Garamond"/>
          <w:color w:val="000000" w:themeColor="text1"/>
        </w:rPr>
        <w:t>Technology</w:t>
      </w:r>
      <w:proofErr w:type="spellEnd"/>
      <w:r w:rsidR="002830FD" w:rsidRPr="00502F2A">
        <w:rPr>
          <w:rFonts w:ascii="Garamond" w:hAnsi="Garamond"/>
          <w:color w:val="000000" w:themeColor="text1"/>
        </w:rPr>
        <w:t>, Eskilstuna</w:t>
      </w:r>
    </w:p>
    <w:p w14:paraId="0D0B42D8" w14:textId="6E08C59A" w:rsidR="00751F94" w:rsidRPr="00502F2A" w:rsidRDefault="000106EE" w:rsidP="004D0CE4">
      <w:pPr>
        <w:pStyle w:val="NoSpacing"/>
        <w:numPr>
          <w:ilvl w:val="1"/>
          <w:numId w:val="13"/>
        </w:numPr>
        <w:rPr>
          <w:rFonts w:ascii="Garamond" w:hAnsi="Garamond" w:cs="Times New Roman"/>
          <w:color w:val="000000" w:themeColor="text1"/>
        </w:rPr>
      </w:pPr>
      <w:proofErr w:type="spellStart"/>
      <w:r w:rsidRPr="00502F2A">
        <w:rPr>
          <w:rFonts w:ascii="Garamond" w:hAnsi="Garamond"/>
          <w:color w:val="000000" w:themeColor="text1"/>
        </w:rPr>
        <w:t>Webutvecklar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WebOne</w:t>
      </w:r>
      <w:proofErr w:type="spellEnd"/>
      <w:r w:rsidRPr="00502F2A">
        <w:rPr>
          <w:rFonts w:ascii="Garamond" w:hAnsi="Garamond"/>
          <w:color w:val="000000" w:themeColor="text1"/>
        </w:rPr>
        <w:t xml:space="preserve">, Eskilstuna, </w:t>
      </w:r>
      <w:proofErr w:type="gramStart"/>
      <w:r w:rsidRPr="00502F2A">
        <w:rPr>
          <w:rFonts w:ascii="Garamond" w:hAnsi="Garamond"/>
          <w:color w:val="000000" w:themeColor="text1"/>
        </w:rPr>
        <w:t>23849136</w:t>
      </w:r>
      <w:proofErr w:type="gramEnd"/>
      <w:r w:rsidR="008B4C24" w:rsidRPr="00502F2A">
        <w:rPr>
          <w:rFonts w:ascii="Garamond" w:hAnsi="Garamond"/>
          <w:color w:val="000000" w:themeColor="text1"/>
        </w:rPr>
        <w:t xml:space="preserve">, </w:t>
      </w:r>
      <w:hyperlink r:id="rId140" w:history="1">
        <w:r w:rsidR="008B4C24" w:rsidRPr="00502F2A">
          <w:rPr>
            <w:rStyle w:val="Hyperlink"/>
            <w:rFonts w:ascii="Open Sans" w:hAnsi="Open Sans"/>
            <w:color w:val="000000" w:themeColor="text1"/>
          </w:rPr>
          <w:t xml:space="preserve">dennis@webone.se </w:t>
        </w:r>
      </w:hyperlink>
    </w:p>
    <w:p w14:paraId="2B82143D" w14:textId="2F9BDF7C" w:rsidR="004D1D94" w:rsidRPr="00502F2A" w:rsidRDefault="004D1D94" w:rsidP="004D0CE4">
      <w:pPr>
        <w:pStyle w:val="NoSpacing"/>
        <w:numPr>
          <w:ilvl w:val="1"/>
          <w:numId w:val="13"/>
        </w:numPr>
        <w:rPr>
          <w:rFonts w:ascii="Garamond" w:hAnsi="Garamond" w:cs="Times New Roman"/>
          <w:color w:val="000000" w:themeColor="text1"/>
        </w:rPr>
      </w:pPr>
      <w:proofErr w:type="spellStart"/>
      <w:r w:rsidRPr="00502F2A">
        <w:rPr>
          <w:rFonts w:ascii="Garamond" w:hAnsi="Garamond"/>
          <w:color w:val="000000" w:themeColor="text1"/>
        </w:rPr>
        <w:t>Mjukvarutuvecklar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orconsult</w:t>
      </w:r>
      <w:proofErr w:type="spellEnd"/>
      <w:r w:rsidRPr="00502F2A">
        <w:rPr>
          <w:rFonts w:ascii="Garamond" w:hAnsi="Garamond"/>
          <w:color w:val="000000" w:themeColor="text1"/>
        </w:rPr>
        <w:t>, Stockholm</w:t>
      </w:r>
    </w:p>
    <w:p w14:paraId="375B4F21" w14:textId="7212B96F" w:rsidR="00CD5BB7" w:rsidRPr="00502F2A" w:rsidRDefault="00D43A3A" w:rsidP="004D0CE4">
      <w:pPr>
        <w:pStyle w:val="NoSpacing"/>
        <w:numPr>
          <w:ilvl w:val="1"/>
          <w:numId w:val="13"/>
        </w:numPr>
        <w:rPr>
          <w:rFonts w:ascii="Garamond" w:hAnsi="Garamond" w:cs="Times New Roman"/>
          <w:color w:val="000000" w:themeColor="text1"/>
        </w:rPr>
      </w:pPr>
      <w:proofErr w:type="spellStart"/>
      <w:r w:rsidRPr="00502F2A">
        <w:rPr>
          <w:rFonts w:ascii="Garamond" w:hAnsi="Garamond"/>
          <w:color w:val="000000" w:themeColor="text1"/>
        </w:rPr>
        <w:t>Systemytvecklare</w:t>
      </w:r>
      <w:proofErr w:type="spellEnd"/>
      <w:r w:rsidRPr="00502F2A">
        <w:rPr>
          <w:rFonts w:ascii="Garamond" w:hAnsi="Garamond"/>
          <w:color w:val="000000" w:themeColor="text1"/>
        </w:rPr>
        <w:t xml:space="preserve">, </w:t>
      </w:r>
      <w:proofErr w:type="spellStart"/>
      <w:r w:rsidR="00CD5BB7" w:rsidRPr="00502F2A">
        <w:rPr>
          <w:rFonts w:ascii="Garamond" w:hAnsi="Garamond"/>
          <w:color w:val="000000" w:themeColor="text1"/>
        </w:rPr>
        <w:t>Silverfox</w:t>
      </w:r>
      <w:proofErr w:type="spellEnd"/>
      <w:r w:rsidR="00CD5BB7" w:rsidRPr="00502F2A">
        <w:rPr>
          <w:rFonts w:ascii="Garamond" w:hAnsi="Garamond"/>
          <w:color w:val="000000" w:themeColor="text1"/>
        </w:rPr>
        <w:t xml:space="preserve">, Stockholm, Max </w:t>
      </w:r>
      <w:proofErr w:type="spellStart"/>
      <w:r w:rsidR="00CD5BB7" w:rsidRPr="00502F2A">
        <w:rPr>
          <w:rFonts w:ascii="Garamond" w:hAnsi="Garamond"/>
          <w:color w:val="000000" w:themeColor="text1"/>
        </w:rPr>
        <w:t>Dyga</w:t>
      </w:r>
      <w:proofErr w:type="spellEnd"/>
      <w:r w:rsidR="00CD5BB7" w:rsidRPr="00502F2A">
        <w:rPr>
          <w:rFonts w:ascii="Garamond" w:hAnsi="Garamond"/>
          <w:color w:val="000000" w:themeColor="text1"/>
        </w:rPr>
        <w:t xml:space="preserve">, </w:t>
      </w:r>
      <w:hyperlink r:id="rId141" w:history="1">
        <w:r w:rsidR="00CD5BB7" w:rsidRPr="00502F2A">
          <w:rPr>
            <w:rStyle w:val="Hyperlink"/>
            <w:rFonts w:ascii="Arial" w:hAnsi="Arial" w:cs="Arial"/>
            <w:color w:val="000000" w:themeColor="text1"/>
            <w:shd w:val="clear" w:color="auto" w:fill="FFFFFF"/>
          </w:rPr>
          <w:t>max.dyga@silverfox.se</w:t>
        </w:r>
      </w:hyperlink>
      <w:r w:rsidR="00CD5BB7" w:rsidRPr="00502F2A">
        <w:rPr>
          <w:rFonts w:ascii="Arial" w:hAnsi="Arial" w:cs="Arial"/>
          <w:color w:val="000000" w:themeColor="text1"/>
          <w:shd w:val="clear" w:color="auto" w:fill="FFFFFF"/>
        </w:rPr>
        <w:t>, Kaplansbacken 3</w:t>
      </w:r>
    </w:p>
    <w:p w14:paraId="461C305E" w14:textId="0313CA94" w:rsidR="00266350" w:rsidRPr="00502F2A" w:rsidRDefault="00D43A3A" w:rsidP="004D0CE4">
      <w:pPr>
        <w:pStyle w:val="NoSpacing"/>
        <w:numPr>
          <w:ilvl w:val="1"/>
          <w:numId w:val="13"/>
        </w:numPr>
        <w:rPr>
          <w:rStyle w:val="Hyperlink"/>
          <w:rFonts w:ascii="Garamond" w:hAnsi="Garamond" w:cs="Times New Roman"/>
          <w:color w:val="000000" w:themeColor="text1"/>
          <w:u w:val="none"/>
        </w:rPr>
      </w:pPr>
      <w:r w:rsidRPr="00502F2A">
        <w:rPr>
          <w:rFonts w:ascii="Garamond" w:hAnsi="Garamond"/>
          <w:color w:val="000000" w:themeColor="text1"/>
        </w:rPr>
        <w:t xml:space="preserve">Fullstack </w:t>
      </w:r>
      <w:proofErr w:type="spellStart"/>
      <w:r w:rsidRPr="00502F2A">
        <w:rPr>
          <w:rFonts w:ascii="Garamond" w:hAnsi="Garamond"/>
          <w:color w:val="000000" w:themeColor="text1"/>
        </w:rPr>
        <w:t>webutvecklare</w:t>
      </w:r>
      <w:proofErr w:type="spellEnd"/>
      <w:r w:rsidR="00E31817" w:rsidRPr="00502F2A">
        <w:rPr>
          <w:rFonts w:ascii="Garamond" w:hAnsi="Garamond"/>
          <w:color w:val="000000" w:themeColor="text1"/>
        </w:rPr>
        <w:t xml:space="preserve">, </w:t>
      </w:r>
      <w:r w:rsidR="00B9582A" w:rsidRPr="00502F2A">
        <w:rPr>
          <w:rFonts w:ascii="Garamond" w:hAnsi="Garamond"/>
          <w:color w:val="000000" w:themeColor="text1"/>
        </w:rPr>
        <w:t>Ip1</w:t>
      </w:r>
      <w:r w:rsidRPr="00502F2A">
        <w:rPr>
          <w:rFonts w:ascii="Garamond" w:hAnsi="Garamond"/>
          <w:color w:val="000000" w:themeColor="text1"/>
        </w:rPr>
        <w:t xml:space="preserve"> </w:t>
      </w:r>
      <w:proofErr w:type="spellStart"/>
      <w:r w:rsidRPr="00502F2A">
        <w:rPr>
          <w:rFonts w:ascii="Garamond" w:hAnsi="Garamond"/>
          <w:color w:val="000000" w:themeColor="text1"/>
        </w:rPr>
        <w:t>Networks</w:t>
      </w:r>
      <w:proofErr w:type="spellEnd"/>
      <w:r w:rsidR="00B9582A" w:rsidRPr="00502F2A">
        <w:rPr>
          <w:rFonts w:ascii="Garamond" w:hAnsi="Garamond"/>
          <w:color w:val="000000" w:themeColor="text1"/>
        </w:rPr>
        <w:t xml:space="preserve">, Skövde, </w:t>
      </w:r>
      <w:proofErr w:type="gramStart"/>
      <w:r w:rsidR="00B9582A" w:rsidRPr="00502F2A">
        <w:rPr>
          <w:rFonts w:ascii="Garamond" w:hAnsi="Garamond"/>
          <w:color w:val="000000" w:themeColor="text1"/>
        </w:rPr>
        <w:t>23856075</w:t>
      </w:r>
      <w:proofErr w:type="gramEnd"/>
      <w:r w:rsidR="00B9582A" w:rsidRPr="00502F2A">
        <w:rPr>
          <w:rFonts w:ascii="Garamond" w:hAnsi="Garamond"/>
          <w:color w:val="000000" w:themeColor="text1"/>
        </w:rPr>
        <w:t xml:space="preserve">, </w:t>
      </w:r>
      <w:hyperlink r:id="rId142" w:history="1">
        <w:r w:rsidR="00B9582A" w:rsidRPr="00502F2A">
          <w:rPr>
            <w:rStyle w:val="Hyperlink"/>
            <w:rFonts w:ascii="Open Sans" w:hAnsi="Open Sans"/>
            <w:color w:val="000000" w:themeColor="text1"/>
          </w:rPr>
          <w:t xml:space="preserve">info@ip1.se </w:t>
        </w:r>
      </w:hyperlink>
    </w:p>
    <w:p w14:paraId="0C806C5B" w14:textId="4DAD771E" w:rsidR="00C26C5D" w:rsidRPr="00502F2A" w:rsidRDefault="00B907B4" w:rsidP="004D0CE4">
      <w:pPr>
        <w:pStyle w:val="NoSpacing"/>
        <w:numPr>
          <w:ilvl w:val="1"/>
          <w:numId w:val="13"/>
        </w:numPr>
        <w:rPr>
          <w:rStyle w:val="Hyperlink"/>
          <w:rFonts w:ascii="Garamond" w:hAnsi="Garamond" w:cs="Times New Roman"/>
          <w:color w:val="000000" w:themeColor="text1"/>
          <w:u w:val="none"/>
        </w:rPr>
      </w:pPr>
      <w:r w:rsidRPr="00502F2A">
        <w:rPr>
          <w:rStyle w:val="Hyperlink"/>
          <w:rFonts w:ascii="Open Sans" w:hAnsi="Open Sans"/>
          <w:color w:val="000000" w:themeColor="text1"/>
        </w:rPr>
        <w:lastRenderedPageBreak/>
        <w:t xml:space="preserve">Systemutvecklare, </w:t>
      </w:r>
      <w:r w:rsidR="00C26C5D" w:rsidRPr="00502F2A">
        <w:rPr>
          <w:rStyle w:val="Hyperlink"/>
          <w:rFonts w:ascii="Open Sans" w:hAnsi="Open Sans"/>
          <w:color w:val="000000" w:themeColor="text1"/>
        </w:rPr>
        <w:t>Britt Sweden</w:t>
      </w:r>
      <w:r w:rsidRPr="00502F2A">
        <w:rPr>
          <w:rStyle w:val="Hyperlink"/>
          <w:rFonts w:ascii="Open Sans" w:hAnsi="Open Sans"/>
          <w:color w:val="000000" w:themeColor="text1"/>
        </w:rPr>
        <w:t>, Eskilstuna</w:t>
      </w:r>
    </w:p>
    <w:p w14:paraId="6584AB8A" w14:textId="77777777" w:rsidR="00D77638" w:rsidRPr="00502F2A" w:rsidRDefault="00D77638" w:rsidP="004D0CE4">
      <w:pPr>
        <w:pStyle w:val="NoSpacing"/>
        <w:numPr>
          <w:ilvl w:val="0"/>
          <w:numId w:val="13"/>
        </w:numPr>
        <w:rPr>
          <w:rFonts w:ascii="Garamond" w:hAnsi="Garamond" w:cs="Times New Roman"/>
          <w:color w:val="000000" w:themeColor="text1"/>
        </w:rPr>
      </w:pPr>
    </w:p>
    <w:p w14:paraId="37E89FD7" w14:textId="39412631" w:rsidR="00A24AF2" w:rsidRPr="00502F2A" w:rsidRDefault="00A24AF2"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rPr>
        <w:t>3 * Skövde</w:t>
      </w:r>
    </w:p>
    <w:p w14:paraId="1362FF6B" w14:textId="19ED392D" w:rsidR="00D6666D" w:rsidRPr="00502F2A" w:rsidRDefault="00D6666D"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 xml:space="preserve">2 </w:t>
      </w:r>
      <w:proofErr w:type="spellStart"/>
      <w:r w:rsidRPr="00502F2A">
        <w:rPr>
          <w:rFonts w:ascii="Garamond" w:hAnsi="Garamond"/>
          <w:color w:val="000000" w:themeColor="text1"/>
        </w:rPr>
        <w:t>apply</w:t>
      </w:r>
      <w:proofErr w:type="spellEnd"/>
    </w:p>
    <w:p w14:paraId="1A9DDF00" w14:textId="15B756E6" w:rsidR="004F48C5" w:rsidRPr="00502F2A" w:rsidRDefault="004F48C5"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datavetenskap, Umeå universitet, </w:t>
      </w:r>
      <w:r w:rsidRPr="00502F2A">
        <w:rPr>
          <w:rFonts w:ascii="Garamond" w:hAnsi="Garamond"/>
          <w:color w:val="000000" w:themeColor="text1"/>
          <w:shd w:val="clear" w:color="auto" w:fill="FFFFFF"/>
        </w:rPr>
        <w:t xml:space="preserve">2020-04-15, </w:t>
      </w:r>
      <w:proofErr w:type="gramStart"/>
      <w:r w:rsidRPr="00502F2A">
        <w:rPr>
          <w:rFonts w:ascii="Garamond" w:hAnsi="Garamond"/>
          <w:color w:val="000000" w:themeColor="text1"/>
          <w:shd w:val="clear" w:color="auto" w:fill="FFFFFF"/>
        </w:rPr>
        <w:t>23901493</w:t>
      </w:r>
      <w:proofErr w:type="gramEnd"/>
      <w:r w:rsidRPr="00502F2A">
        <w:rPr>
          <w:rFonts w:ascii="Garamond" w:hAnsi="Garamond"/>
          <w:color w:val="000000" w:themeColor="text1"/>
          <w:shd w:val="clear" w:color="auto" w:fill="FFFFFF"/>
        </w:rPr>
        <w:t>, 15 april</w:t>
      </w:r>
    </w:p>
    <w:p w14:paraId="3580BB92" w14:textId="40DC5C9E" w:rsidR="004F48C5" w:rsidRPr="00502F2A" w:rsidRDefault="004F48C5"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matematik, Umeå universitet, </w:t>
      </w:r>
      <w:r w:rsidRPr="00502F2A">
        <w:rPr>
          <w:rFonts w:ascii="Garamond" w:hAnsi="Garamond"/>
          <w:color w:val="000000" w:themeColor="text1"/>
          <w:shd w:val="clear" w:color="auto" w:fill="FFFFFF"/>
        </w:rPr>
        <w:t xml:space="preserve">2020-04-15, </w:t>
      </w:r>
      <w:proofErr w:type="gramStart"/>
      <w:r w:rsidRPr="00502F2A">
        <w:rPr>
          <w:rFonts w:ascii="Garamond" w:hAnsi="Garamond"/>
          <w:color w:val="000000" w:themeColor="text1"/>
          <w:shd w:val="clear" w:color="auto" w:fill="FFFFFF"/>
        </w:rPr>
        <w:t>23955930</w:t>
      </w:r>
      <w:proofErr w:type="gramEnd"/>
      <w:r w:rsidRPr="00502F2A">
        <w:rPr>
          <w:rFonts w:ascii="Garamond" w:hAnsi="Garamond"/>
          <w:color w:val="000000" w:themeColor="text1"/>
          <w:shd w:val="clear" w:color="auto" w:fill="FFFFFF"/>
        </w:rPr>
        <w:t>, 13 april</w:t>
      </w:r>
    </w:p>
    <w:p w14:paraId="60D9EF7D" w14:textId="55D75E33" w:rsidR="00727842" w:rsidRPr="00502F2A" w:rsidRDefault="00727842"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https://profile.varbi.com/se/login</w:t>
      </w:r>
    </w:p>
    <w:p w14:paraId="561836A4" w14:textId="77777777" w:rsidR="00B9481B" w:rsidRPr="00502F2A" w:rsidRDefault="00B9481B" w:rsidP="004D0CE4">
      <w:pPr>
        <w:pStyle w:val="NoSpacing"/>
        <w:numPr>
          <w:ilvl w:val="0"/>
          <w:numId w:val="13"/>
        </w:numPr>
        <w:rPr>
          <w:rFonts w:ascii="Garamond" w:hAnsi="Garamond" w:cs="Times New Roman"/>
          <w:color w:val="000000" w:themeColor="text1"/>
        </w:rPr>
      </w:pPr>
    </w:p>
    <w:p w14:paraId="05CEBFE6" w14:textId="3611F03F" w:rsidR="004805BD" w:rsidRPr="00502F2A" w:rsidRDefault="00E6217E" w:rsidP="004D0CE4">
      <w:pPr>
        <w:pStyle w:val="NoSpacing"/>
        <w:numPr>
          <w:ilvl w:val="0"/>
          <w:numId w:val="13"/>
        </w:numPr>
        <w:rPr>
          <w:rFonts w:ascii="Garamond" w:hAnsi="Garamond" w:cs="Times New Roman"/>
          <w:color w:val="000000" w:themeColor="text1"/>
        </w:rPr>
      </w:pPr>
      <w:r w:rsidRPr="00502F2A">
        <w:rPr>
          <w:rFonts w:ascii="inherit" w:hAnsi="inherit"/>
          <w:b/>
          <w:bCs/>
          <w:color w:val="000000" w:themeColor="text1"/>
          <w:shd w:val="clear" w:color="auto" w:fill="FFFFFF"/>
        </w:rPr>
        <w:t>Technogarden, Göteborg</w:t>
      </w:r>
      <w:r w:rsidR="00FC40D4" w:rsidRPr="00502F2A">
        <w:rPr>
          <w:rFonts w:ascii="inherit" w:hAnsi="inherit"/>
          <w:b/>
          <w:bCs/>
          <w:color w:val="000000" w:themeColor="text1"/>
          <w:shd w:val="clear" w:color="auto" w:fill="FFFFFF"/>
        </w:rPr>
        <w:t xml:space="preserve">, </w:t>
      </w:r>
      <w:proofErr w:type="gramStart"/>
      <w:r w:rsidR="00FC40D4" w:rsidRPr="00502F2A">
        <w:rPr>
          <w:rFonts w:ascii="inherit" w:hAnsi="inherit"/>
          <w:b/>
          <w:bCs/>
          <w:color w:val="000000" w:themeColor="text1"/>
          <w:shd w:val="clear" w:color="auto" w:fill="FFFFFF"/>
        </w:rPr>
        <w:t>23755052</w:t>
      </w:r>
      <w:proofErr w:type="gramEnd"/>
    </w:p>
    <w:p w14:paraId="59AAE6F5" w14:textId="37BFA97A" w:rsidR="002830FD" w:rsidRPr="00502F2A" w:rsidRDefault="002830FD" w:rsidP="004D0CE4">
      <w:pPr>
        <w:pStyle w:val="NoSpacing"/>
        <w:numPr>
          <w:ilvl w:val="0"/>
          <w:numId w:val="13"/>
        </w:numPr>
        <w:rPr>
          <w:rFonts w:ascii="Garamond" w:hAnsi="Garamond" w:cs="Times New Roman"/>
          <w:color w:val="000000" w:themeColor="text1"/>
        </w:rPr>
      </w:pPr>
      <w:proofErr w:type="spellStart"/>
      <w:r w:rsidRPr="00502F2A">
        <w:rPr>
          <w:rFonts w:ascii="Garamond" w:hAnsi="Garamond"/>
          <w:color w:val="000000" w:themeColor="text1"/>
        </w:rPr>
        <w:t>Etraveli</w:t>
      </w:r>
      <w:proofErr w:type="spellEnd"/>
      <w:r w:rsidRPr="00502F2A">
        <w:rPr>
          <w:rFonts w:ascii="Garamond" w:hAnsi="Garamond"/>
          <w:color w:val="000000" w:themeColor="text1"/>
        </w:rPr>
        <w:t>, Göteborg</w:t>
      </w:r>
      <w:r w:rsidR="007304B4" w:rsidRPr="00502F2A">
        <w:rPr>
          <w:rFonts w:ascii="Garamond" w:hAnsi="Garamond"/>
          <w:color w:val="000000" w:themeColor="text1"/>
        </w:rPr>
        <w:t xml:space="preserve">, </w:t>
      </w:r>
      <w:proofErr w:type="gramStart"/>
      <w:r w:rsidR="007304B4" w:rsidRPr="00502F2A">
        <w:rPr>
          <w:rFonts w:ascii="Garamond" w:hAnsi="Garamond"/>
          <w:color w:val="000000" w:themeColor="text1"/>
        </w:rPr>
        <w:t>23839165</w:t>
      </w:r>
      <w:proofErr w:type="gramEnd"/>
    </w:p>
    <w:p w14:paraId="0E487628" w14:textId="41E5A994" w:rsidR="00755F2B" w:rsidRPr="00502F2A" w:rsidRDefault="00DC602F"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shd w:val="clear" w:color="auto" w:fill="FFFFFF"/>
        </w:rPr>
        <w:t>Senior Javautvecklare</w:t>
      </w:r>
      <w:r w:rsidR="007469F5" w:rsidRPr="00502F2A">
        <w:rPr>
          <w:rFonts w:ascii="Garamond" w:hAnsi="Garamond"/>
          <w:color w:val="000000" w:themeColor="text1"/>
          <w:shd w:val="clear" w:color="auto" w:fill="FFFFFF"/>
        </w:rPr>
        <w:t xml:space="preserve">, </w:t>
      </w:r>
      <w:proofErr w:type="spellStart"/>
      <w:r w:rsidR="007469F5" w:rsidRPr="00502F2A">
        <w:rPr>
          <w:rFonts w:ascii="Garamond" w:hAnsi="Garamond"/>
          <w:color w:val="000000" w:themeColor="text1"/>
          <w:shd w:val="clear" w:color="auto" w:fill="FFFFFF"/>
        </w:rPr>
        <w:t>Wise</w:t>
      </w:r>
      <w:proofErr w:type="spellEnd"/>
      <w:r w:rsidR="007469F5" w:rsidRPr="00502F2A">
        <w:rPr>
          <w:rFonts w:ascii="Garamond" w:hAnsi="Garamond"/>
          <w:color w:val="000000" w:themeColor="text1"/>
          <w:shd w:val="clear" w:color="auto" w:fill="FFFFFF"/>
        </w:rPr>
        <w:t xml:space="preserve"> IT AB, </w:t>
      </w:r>
      <w:proofErr w:type="spellStart"/>
      <w:r w:rsidR="007469F5" w:rsidRPr="00502F2A">
        <w:rPr>
          <w:rFonts w:ascii="Garamond" w:hAnsi="Garamond"/>
          <w:color w:val="000000" w:themeColor="text1"/>
          <w:shd w:val="clear" w:color="auto" w:fill="FFFFFF"/>
        </w:rPr>
        <w:t>Backend</w:t>
      </w:r>
      <w:proofErr w:type="spellEnd"/>
      <w:r w:rsidR="007469F5" w:rsidRPr="00502F2A">
        <w:rPr>
          <w:rFonts w:ascii="Garamond" w:hAnsi="Garamond"/>
          <w:color w:val="000000" w:themeColor="text1"/>
          <w:shd w:val="clear" w:color="auto" w:fill="FFFFFF"/>
        </w:rPr>
        <w:t xml:space="preserve">-utvecklare, </w:t>
      </w:r>
      <w:r w:rsidR="00760649" w:rsidRPr="00502F2A">
        <w:rPr>
          <w:rFonts w:ascii="Garamond" w:hAnsi="Garamond"/>
          <w:color w:val="000000" w:themeColor="text1"/>
          <w:shd w:val="clear" w:color="auto" w:fill="FFFFFF"/>
        </w:rPr>
        <w:t xml:space="preserve">Göteborg, </w:t>
      </w:r>
      <w:proofErr w:type="gramStart"/>
      <w:r w:rsidR="007469F5" w:rsidRPr="00502F2A">
        <w:rPr>
          <w:rFonts w:ascii="Garamond" w:hAnsi="Garamond"/>
          <w:color w:val="000000" w:themeColor="text1"/>
          <w:shd w:val="clear" w:color="auto" w:fill="FFFFFF"/>
        </w:rPr>
        <w:t>23839165</w:t>
      </w:r>
      <w:proofErr w:type="gramEnd"/>
    </w:p>
    <w:p w14:paraId="2A298144" w14:textId="02D3C20E" w:rsidR="005F4252" w:rsidRPr="00502F2A" w:rsidRDefault="00353DB2" w:rsidP="004D0CE4">
      <w:pPr>
        <w:pStyle w:val="NoSpacing"/>
        <w:numPr>
          <w:ilvl w:val="0"/>
          <w:numId w:val="13"/>
        </w:numPr>
        <w:rPr>
          <w:rFonts w:ascii="Garamond" w:hAnsi="Garamond" w:cs="Times New Roman"/>
          <w:color w:val="000000" w:themeColor="text1"/>
        </w:rPr>
      </w:pPr>
      <w:proofErr w:type="spellStart"/>
      <w:r w:rsidRPr="00502F2A">
        <w:rPr>
          <w:rFonts w:ascii="Garamond" w:hAnsi="Garamond" w:cs="Times New Roman"/>
          <w:color w:val="000000" w:themeColor="text1"/>
        </w:rPr>
        <w:t>Crepido</w:t>
      </w:r>
      <w:proofErr w:type="spellEnd"/>
      <w:r w:rsidRPr="00502F2A">
        <w:rPr>
          <w:rFonts w:ascii="Garamond" w:hAnsi="Garamond" w:cs="Times New Roman"/>
          <w:color w:val="000000" w:themeColor="text1"/>
        </w:rPr>
        <w:t>, Göteborg</w:t>
      </w:r>
    </w:p>
    <w:p w14:paraId="68D35705" w14:textId="31197467" w:rsidR="00374C9E" w:rsidRPr="00502F2A" w:rsidRDefault="00374C9E" w:rsidP="004D0CE4">
      <w:pPr>
        <w:pStyle w:val="NoSpacing"/>
        <w:numPr>
          <w:ilvl w:val="0"/>
          <w:numId w:val="13"/>
        </w:numPr>
        <w:rPr>
          <w:rStyle w:val="Strong"/>
          <w:rFonts w:ascii="Garamond" w:hAnsi="Garamond" w:cs="Times New Roman"/>
          <w:b w:val="0"/>
          <w:bCs w:val="0"/>
          <w:color w:val="000000" w:themeColor="text1"/>
        </w:rPr>
      </w:pPr>
      <w:r w:rsidRPr="00502F2A">
        <w:rPr>
          <w:rStyle w:val="Strong"/>
          <w:rFonts w:ascii="Garamond" w:hAnsi="Garamond" w:cs="Arial"/>
          <w:b w:val="0"/>
          <w:bCs w:val="0"/>
          <w:color w:val="000000" w:themeColor="text1"/>
        </w:rPr>
        <w:t xml:space="preserve">Matematiklärare, </w:t>
      </w:r>
      <w:r w:rsidR="00CE0128" w:rsidRPr="00502F2A">
        <w:rPr>
          <w:rStyle w:val="Strong"/>
          <w:rFonts w:ascii="Garamond" w:hAnsi="Garamond" w:cs="Arial"/>
          <w:b w:val="0"/>
          <w:bCs w:val="0"/>
          <w:color w:val="000000" w:themeColor="text1"/>
        </w:rPr>
        <w:t xml:space="preserve">åk </w:t>
      </w:r>
      <w:proofErr w:type="gramStart"/>
      <w:r w:rsidR="00CE0128" w:rsidRPr="00502F2A">
        <w:rPr>
          <w:rStyle w:val="Strong"/>
          <w:rFonts w:ascii="Garamond" w:hAnsi="Garamond" w:cs="Arial"/>
          <w:b w:val="0"/>
          <w:bCs w:val="0"/>
          <w:color w:val="000000" w:themeColor="text1"/>
        </w:rPr>
        <w:t>7-9</w:t>
      </w:r>
      <w:proofErr w:type="gramEnd"/>
      <w:r w:rsidR="00CE0128" w:rsidRPr="00502F2A">
        <w:rPr>
          <w:rStyle w:val="Strong"/>
          <w:rFonts w:ascii="Garamond" w:hAnsi="Garamond" w:cs="Arial"/>
          <w:b w:val="0"/>
          <w:bCs w:val="0"/>
          <w:color w:val="000000" w:themeColor="text1"/>
        </w:rPr>
        <w:t xml:space="preserve">, </w:t>
      </w:r>
      <w:r w:rsidRPr="00502F2A">
        <w:rPr>
          <w:rStyle w:val="Strong"/>
          <w:rFonts w:ascii="Garamond" w:hAnsi="Garamond" w:cs="Arial"/>
          <w:b w:val="0"/>
          <w:bCs w:val="0"/>
          <w:color w:val="000000" w:themeColor="text1"/>
        </w:rPr>
        <w:t xml:space="preserve">Internationella Engelska Skolan, Borås, </w:t>
      </w:r>
      <w:r w:rsidR="00CE0128" w:rsidRPr="00502F2A">
        <w:rPr>
          <w:rStyle w:val="Strong"/>
          <w:rFonts w:ascii="Garamond" w:hAnsi="Garamond" w:cs="Arial"/>
          <w:b w:val="0"/>
          <w:bCs w:val="0"/>
          <w:color w:val="000000" w:themeColor="text1"/>
        </w:rPr>
        <w:t>23816921</w:t>
      </w:r>
      <w:r w:rsidR="00343929" w:rsidRPr="00502F2A">
        <w:rPr>
          <w:rStyle w:val="Strong"/>
          <w:rFonts w:ascii="Garamond" w:hAnsi="Garamond" w:cs="Arial"/>
          <w:b w:val="0"/>
          <w:bCs w:val="0"/>
          <w:color w:val="000000" w:themeColor="text1"/>
        </w:rPr>
        <w:t>, 24 april</w:t>
      </w:r>
    </w:p>
    <w:p w14:paraId="431263A3" w14:textId="61FE73F6" w:rsidR="00A64D65" w:rsidRPr="00502F2A" w:rsidRDefault="003E05B5" w:rsidP="004D0CE4">
      <w:pPr>
        <w:pStyle w:val="NoSpacing"/>
        <w:numPr>
          <w:ilvl w:val="0"/>
          <w:numId w:val="13"/>
        </w:numPr>
        <w:rPr>
          <w:rFonts w:ascii="Garamond" w:hAnsi="Garamond" w:cs="Times New Roman"/>
          <w:color w:val="000000" w:themeColor="text1"/>
        </w:rPr>
      </w:pPr>
      <w:proofErr w:type="spellStart"/>
      <w:r w:rsidRPr="00502F2A">
        <w:rPr>
          <w:rFonts w:ascii="Garamond" w:hAnsi="Garamond" w:cs="Times New Roman"/>
          <w:color w:val="000000" w:themeColor="text1"/>
        </w:rPr>
        <w:t>Visma</w:t>
      </w:r>
      <w:proofErr w:type="spellEnd"/>
      <w:r w:rsidRPr="00502F2A">
        <w:rPr>
          <w:rFonts w:ascii="Garamond" w:hAnsi="Garamond" w:cs="Times New Roman"/>
          <w:color w:val="000000" w:themeColor="text1"/>
        </w:rPr>
        <w:t xml:space="preserve">, </w:t>
      </w:r>
      <w:proofErr w:type="gramStart"/>
      <w:r w:rsidR="004A7A2E" w:rsidRPr="00502F2A">
        <w:rPr>
          <w:rFonts w:ascii="Garamond" w:hAnsi="Garamond" w:cs="Times New Roman"/>
          <w:color w:val="000000" w:themeColor="text1"/>
        </w:rPr>
        <w:t>23889262</w:t>
      </w:r>
      <w:proofErr w:type="gramEnd"/>
      <w:r w:rsidR="004A7A2E" w:rsidRPr="00502F2A">
        <w:rPr>
          <w:rFonts w:ascii="Garamond" w:hAnsi="Garamond" w:cs="Times New Roman"/>
          <w:color w:val="000000" w:themeColor="text1"/>
        </w:rPr>
        <w:t xml:space="preserve">, </w:t>
      </w:r>
      <w:r w:rsidRPr="00502F2A">
        <w:rPr>
          <w:rFonts w:ascii="Garamond" w:hAnsi="Garamond" w:cs="Times New Roman"/>
          <w:color w:val="000000" w:themeColor="text1"/>
        </w:rPr>
        <w:t>22 mars</w:t>
      </w:r>
      <w:r w:rsidR="005A73E9" w:rsidRPr="00502F2A">
        <w:rPr>
          <w:rFonts w:ascii="Garamond" w:hAnsi="Garamond" w:cs="Times New Roman"/>
          <w:color w:val="000000" w:themeColor="text1"/>
        </w:rPr>
        <w:t xml:space="preserve">. </w:t>
      </w:r>
      <w:r w:rsidR="009376C6" w:rsidRPr="00502F2A">
        <w:rPr>
          <w:rFonts w:ascii="Garamond" w:hAnsi="Garamond" w:cs="Times New Roman"/>
          <w:color w:val="000000" w:themeColor="text1"/>
        </w:rPr>
        <w:t>sö</w:t>
      </w:r>
      <w:r w:rsidR="005A73E9" w:rsidRPr="00502F2A">
        <w:rPr>
          <w:rFonts w:ascii="Garamond" w:hAnsi="Garamond" w:cs="Times New Roman"/>
          <w:color w:val="000000" w:themeColor="text1"/>
        </w:rPr>
        <w:t>ndag</w:t>
      </w:r>
    </w:p>
    <w:p w14:paraId="74EEDED3" w14:textId="77777777" w:rsidR="003E05B5" w:rsidRPr="00502F2A" w:rsidRDefault="003E05B5" w:rsidP="004D0CE4">
      <w:pPr>
        <w:pStyle w:val="NoSpacing"/>
        <w:numPr>
          <w:ilvl w:val="0"/>
          <w:numId w:val="13"/>
        </w:numPr>
        <w:rPr>
          <w:rFonts w:ascii="Garamond" w:hAnsi="Garamond" w:cs="Times New Roman"/>
          <w:color w:val="000000" w:themeColor="text1"/>
        </w:rPr>
      </w:pPr>
    </w:p>
    <w:p w14:paraId="137DC466" w14:textId="0B945C47" w:rsidR="00F64EB0" w:rsidRPr="00502F2A" w:rsidRDefault="00F64EB0"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rPr>
        <w:t>Sökt</w:t>
      </w:r>
    </w:p>
    <w:p w14:paraId="59A3AF75" w14:textId="0104CA89" w:rsidR="003B7E4C" w:rsidRPr="00502F2A" w:rsidRDefault="001A148C" w:rsidP="004D0CE4">
      <w:pPr>
        <w:pStyle w:val="NoSpacing"/>
        <w:numPr>
          <w:ilvl w:val="1"/>
          <w:numId w:val="13"/>
        </w:numPr>
        <w:rPr>
          <w:rFonts w:ascii="Garamond" w:hAnsi="Garamond" w:cs="Times New Roman"/>
          <w:color w:val="000000" w:themeColor="text1"/>
        </w:rPr>
      </w:pPr>
      <w:proofErr w:type="spellStart"/>
      <w:r w:rsidRPr="00502F2A">
        <w:rPr>
          <w:rFonts w:ascii="Garamond" w:hAnsi="Garamond"/>
          <w:color w:val="000000" w:themeColor="text1"/>
        </w:rPr>
        <w:t>M</w:t>
      </w:r>
      <w:r w:rsidR="00790F82" w:rsidRPr="00502F2A">
        <w:rPr>
          <w:rFonts w:ascii="Garamond" w:hAnsi="Garamond"/>
          <w:color w:val="000000" w:themeColor="text1"/>
        </w:rPr>
        <w:t>jukvarutuvecklare</w:t>
      </w:r>
      <w:proofErr w:type="spellEnd"/>
      <w:r w:rsidR="00790F82" w:rsidRPr="00502F2A">
        <w:rPr>
          <w:rFonts w:ascii="Garamond" w:hAnsi="Garamond"/>
          <w:color w:val="000000" w:themeColor="text1"/>
        </w:rPr>
        <w:t xml:space="preserve">, </w:t>
      </w:r>
      <w:proofErr w:type="spellStart"/>
      <w:r w:rsidR="003B7E4C" w:rsidRPr="00502F2A">
        <w:rPr>
          <w:rFonts w:ascii="Garamond" w:hAnsi="Garamond"/>
          <w:color w:val="000000" w:themeColor="text1"/>
        </w:rPr>
        <w:t>Norconsult</w:t>
      </w:r>
      <w:proofErr w:type="spellEnd"/>
      <w:r w:rsidR="003B7E4C" w:rsidRPr="00502F2A">
        <w:rPr>
          <w:rFonts w:ascii="Garamond" w:hAnsi="Garamond"/>
          <w:color w:val="000000" w:themeColor="text1"/>
        </w:rPr>
        <w:t>, Stockholm</w:t>
      </w:r>
    </w:p>
    <w:p w14:paraId="28207B1E" w14:textId="2371843F" w:rsidR="00A64D65" w:rsidRPr="00502F2A" w:rsidRDefault="00ED4049"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Gymnasielärare i matematik, </w:t>
      </w:r>
      <w:r w:rsidR="00A64D65" w:rsidRPr="00502F2A">
        <w:rPr>
          <w:rFonts w:ascii="Garamond" w:hAnsi="Garamond" w:cs="Times New Roman"/>
          <w:color w:val="000000" w:themeColor="text1"/>
        </w:rPr>
        <w:t>Jensen</w:t>
      </w:r>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Education</w:t>
      </w:r>
      <w:proofErr w:type="spellEnd"/>
      <w:r w:rsidR="00A64D65" w:rsidRPr="00502F2A">
        <w:rPr>
          <w:rFonts w:ascii="Garamond" w:hAnsi="Garamond" w:cs="Times New Roman"/>
          <w:color w:val="000000" w:themeColor="text1"/>
        </w:rPr>
        <w:t>, Eskilstuna</w:t>
      </w:r>
      <w:r w:rsidR="003A1FB1" w:rsidRPr="00502F2A">
        <w:rPr>
          <w:rFonts w:ascii="Garamond" w:hAnsi="Garamond" w:cs="Times New Roman"/>
          <w:color w:val="000000" w:themeColor="text1"/>
        </w:rPr>
        <w:t xml:space="preserve">, </w:t>
      </w:r>
      <w:proofErr w:type="gramStart"/>
      <w:r w:rsidR="003A1FB1" w:rsidRPr="00502F2A">
        <w:rPr>
          <w:rFonts w:ascii="Garamond" w:hAnsi="Garamond" w:cs="Times New Roman"/>
          <w:color w:val="000000" w:themeColor="text1"/>
        </w:rPr>
        <w:t>23841980</w:t>
      </w:r>
      <w:proofErr w:type="gramEnd"/>
    </w:p>
    <w:p w14:paraId="64DB0477" w14:textId="7BD5CEC7" w:rsidR="00B162F7" w:rsidRPr="00802AD5" w:rsidRDefault="00B162F7" w:rsidP="004D0CE4">
      <w:pPr>
        <w:pStyle w:val="NoSpacing"/>
        <w:numPr>
          <w:ilvl w:val="1"/>
          <w:numId w:val="13"/>
        </w:numPr>
        <w:rPr>
          <w:rFonts w:ascii="Garamond" w:hAnsi="Garamond" w:cs="Times New Roman"/>
          <w:color w:val="000000" w:themeColor="text1"/>
          <w:lang w:val="en-GB"/>
        </w:rPr>
      </w:pPr>
      <w:r w:rsidRPr="00802AD5">
        <w:rPr>
          <w:rFonts w:ascii="Garamond" w:hAnsi="Garamond"/>
          <w:color w:val="000000" w:themeColor="text1"/>
          <w:lang w:val="en-GB"/>
        </w:rPr>
        <w:t xml:space="preserve">Software Developer, Sigma Technology, </w:t>
      </w:r>
      <w:proofErr w:type="spellStart"/>
      <w:r w:rsidRPr="00802AD5">
        <w:rPr>
          <w:rFonts w:ascii="Garamond" w:hAnsi="Garamond"/>
          <w:color w:val="000000" w:themeColor="text1"/>
          <w:lang w:val="en-GB"/>
        </w:rPr>
        <w:t>Skövde</w:t>
      </w:r>
      <w:proofErr w:type="spellEnd"/>
      <w:r w:rsidR="005000B2" w:rsidRPr="00802AD5">
        <w:rPr>
          <w:rFonts w:ascii="Garamond" w:hAnsi="Garamond"/>
          <w:color w:val="000000" w:themeColor="text1"/>
          <w:lang w:val="en-GB"/>
        </w:rPr>
        <w:t>, 23822906</w:t>
      </w:r>
    </w:p>
    <w:p w14:paraId="4141415C" w14:textId="2E493CF3" w:rsidR="00AF6F8F" w:rsidRPr="00502F2A" w:rsidRDefault="00AF6F8F"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Ra</w:t>
      </w:r>
      <w:r w:rsidR="003F51CF" w:rsidRPr="00502F2A">
        <w:rPr>
          <w:rFonts w:ascii="Garamond" w:hAnsi="Garamond"/>
          <w:color w:val="000000" w:themeColor="text1"/>
        </w:rPr>
        <w:t>o</w:t>
      </w:r>
      <w:r w:rsidRPr="00502F2A">
        <w:rPr>
          <w:rFonts w:ascii="Garamond" w:hAnsi="Garamond"/>
          <w:color w:val="000000" w:themeColor="text1"/>
        </w:rPr>
        <w:t>ul Wallenberg, Skövde</w:t>
      </w:r>
      <w:r w:rsidR="005000B2" w:rsidRPr="00502F2A">
        <w:rPr>
          <w:rFonts w:ascii="Garamond" w:hAnsi="Garamond"/>
          <w:color w:val="000000" w:themeColor="text1"/>
        </w:rPr>
        <w:t xml:space="preserve">, </w:t>
      </w:r>
      <w:proofErr w:type="gramStart"/>
      <w:r w:rsidR="005000B2" w:rsidRPr="00502F2A">
        <w:rPr>
          <w:rFonts w:ascii="Garamond" w:hAnsi="Garamond"/>
          <w:color w:val="000000" w:themeColor="text1"/>
        </w:rPr>
        <w:t>23810847</w:t>
      </w:r>
      <w:proofErr w:type="gramEnd"/>
    </w:p>
    <w:p w14:paraId="72AB8716" w14:textId="74BF7633" w:rsidR="00CF26D6" w:rsidRPr="00802AD5" w:rsidRDefault="00CF26D6" w:rsidP="004D0CE4">
      <w:pPr>
        <w:pStyle w:val="NoSpacing"/>
        <w:numPr>
          <w:ilvl w:val="1"/>
          <w:numId w:val="13"/>
        </w:numPr>
        <w:rPr>
          <w:rFonts w:ascii="Garamond" w:hAnsi="Garamond" w:cs="Times New Roman"/>
          <w:color w:val="000000" w:themeColor="text1"/>
          <w:lang w:val="en-GB"/>
        </w:rPr>
      </w:pPr>
      <w:r w:rsidRPr="00802AD5">
        <w:rPr>
          <w:rFonts w:ascii="Garamond" w:hAnsi="Garamond"/>
          <w:color w:val="000000" w:themeColor="text1"/>
          <w:lang w:val="en-GB"/>
        </w:rPr>
        <w:t xml:space="preserve">C++ </w:t>
      </w:r>
      <w:r w:rsidR="00B34255" w:rsidRPr="00802AD5">
        <w:rPr>
          <w:rFonts w:ascii="Garamond" w:hAnsi="Garamond"/>
          <w:color w:val="000000" w:themeColor="text1"/>
          <w:lang w:val="en-GB"/>
        </w:rPr>
        <w:t xml:space="preserve">MFC </w:t>
      </w:r>
      <w:r w:rsidRPr="00802AD5">
        <w:rPr>
          <w:rFonts w:ascii="Garamond" w:hAnsi="Garamond"/>
          <w:color w:val="000000" w:themeColor="text1"/>
          <w:lang w:val="en-GB"/>
        </w:rPr>
        <w:t>Developer, Medical Device Consultant, Berlin</w:t>
      </w:r>
    </w:p>
    <w:p w14:paraId="74C12338" w14:textId="07DD79E6" w:rsidR="00DC602F" w:rsidRPr="00502F2A" w:rsidRDefault="00B162F7"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Fullstack Web </w:t>
      </w:r>
      <w:proofErr w:type="spellStart"/>
      <w:r w:rsidRPr="00502F2A">
        <w:rPr>
          <w:rFonts w:ascii="Garamond" w:hAnsi="Garamond" w:cs="Times New Roman"/>
          <w:color w:val="000000" w:themeColor="text1"/>
        </w:rPr>
        <w:t>Engineer</w:t>
      </w:r>
      <w:proofErr w:type="spellEnd"/>
      <w:r w:rsidRPr="00502F2A">
        <w:rPr>
          <w:rFonts w:ascii="Garamond" w:hAnsi="Garamond" w:cs="Times New Roman"/>
          <w:color w:val="000000" w:themeColor="text1"/>
        </w:rPr>
        <w:t>, Karma, Stockholm</w:t>
      </w:r>
    </w:p>
    <w:p w14:paraId="44FE6632" w14:textId="77777777" w:rsidR="00F40D01" w:rsidRPr="00502F2A" w:rsidRDefault="00F40D01"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Semcon, Jönköping, Tech Excellente, </w:t>
      </w:r>
      <w:proofErr w:type="gramStart"/>
      <w:r w:rsidRPr="00502F2A">
        <w:rPr>
          <w:rFonts w:ascii="Garamond" w:hAnsi="Garamond" w:cs="Times New Roman"/>
          <w:color w:val="000000" w:themeColor="text1"/>
        </w:rPr>
        <w:t>23853418</w:t>
      </w:r>
      <w:proofErr w:type="gramEnd"/>
    </w:p>
    <w:p w14:paraId="569A27E6" w14:textId="2FD1AFA9" w:rsidR="002B5931" w:rsidRPr="00802AD5" w:rsidRDefault="00F40D01" w:rsidP="004D0CE4">
      <w:pPr>
        <w:pStyle w:val="NoSpacing"/>
        <w:numPr>
          <w:ilvl w:val="1"/>
          <w:numId w:val="13"/>
        </w:numPr>
        <w:rPr>
          <w:rFonts w:ascii="Garamond" w:hAnsi="Garamond" w:cs="Times New Roman"/>
          <w:color w:val="000000" w:themeColor="text1"/>
          <w:lang w:val="en-GB"/>
        </w:rPr>
      </w:pPr>
      <w:proofErr w:type="spellStart"/>
      <w:r w:rsidRPr="00802AD5">
        <w:rPr>
          <w:rFonts w:ascii="Garamond" w:hAnsi="Garamond" w:cs="Times New Roman"/>
          <w:color w:val="000000" w:themeColor="text1"/>
          <w:lang w:val="en-GB"/>
        </w:rPr>
        <w:t>Semcon</w:t>
      </w:r>
      <w:proofErr w:type="spellEnd"/>
      <w:r w:rsidRPr="00802AD5">
        <w:rPr>
          <w:rFonts w:ascii="Garamond" w:hAnsi="Garamond" w:cs="Times New Roman"/>
          <w:color w:val="000000" w:themeColor="text1"/>
          <w:lang w:val="en-GB"/>
        </w:rPr>
        <w:t>, Jönköping, Robotic &amp; AI developer, 23853418</w:t>
      </w:r>
    </w:p>
    <w:p w14:paraId="1A4CB43F" w14:textId="0129ACCA" w:rsidR="00814ABB" w:rsidRPr="00802AD5" w:rsidRDefault="00814ABB" w:rsidP="004D0CE4">
      <w:pPr>
        <w:pStyle w:val="NoSpacing"/>
        <w:numPr>
          <w:ilvl w:val="1"/>
          <w:numId w:val="13"/>
        </w:numPr>
        <w:rPr>
          <w:rFonts w:ascii="Garamond" w:hAnsi="Garamond" w:cs="Times New Roman"/>
          <w:color w:val="000000" w:themeColor="text1"/>
          <w:lang w:val="en-GB"/>
        </w:rPr>
      </w:pPr>
      <w:r w:rsidRPr="00802AD5">
        <w:rPr>
          <w:rFonts w:ascii="Garamond" w:hAnsi="Garamond" w:cs="Times New Roman"/>
          <w:color w:val="000000" w:themeColor="text1"/>
          <w:lang w:val="en-GB"/>
        </w:rPr>
        <w:t>C++ Game Developer, Massive Entertainment, Malmö</w:t>
      </w:r>
    </w:p>
    <w:p w14:paraId="7712EFFE" w14:textId="77777777" w:rsidR="00E0478B" w:rsidRPr="00802AD5" w:rsidRDefault="00E0478B" w:rsidP="004D0CE4">
      <w:pPr>
        <w:pStyle w:val="NoSpacing"/>
        <w:numPr>
          <w:ilvl w:val="1"/>
          <w:numId w:val="13"/>
        </w:numPr>
        <w:rPr>
          <w:rFonts w:ascii="Garamond" w:hAnsi="Garamond" w:cs="Times New Roman"/>
          <w:color w:val="000000" w:themeColor="text1"/>
          <w:lang w:val="en-GB"/>
        </w:rPr>
      </w:pPr>
    </w:p>
    <w:p w14:paraId="1C95C58A" w14:textId="5338BDF3" w:rsidR="0032490E" w:rsidRPr="00502F2A" w:rsidRDefault="0032490E" w:rsidP="004D0CE4">
      <w:pPr>
        <w:pStyle w:val="NoSpacing"/>
        <w:numPr>
          <w:ilvl w:val="1"/>
          <w:numId w:val="13"/>
        </w:numPr>
        <w:rPr>
          <w:rFonts w:ascii="Garamond" w:hAnsi="Garamond" w:cs="Times New Roman"/>
          <w:color w:val="000000" w:themeColor="text1"/>
        </w:rPr>
      </w:pPr>
      <w:proofErr w:type="spellStart"/>
      <w:r w:rsidRPr="00502F2A">
        <w:rPr>
          <w:rFonts w:ascii="Garamond" w:hAnsi="Garamond" w:cs="Times New Roman"/>
          <w:color w:val="000000" w:themeColor="text1"/>
        </w:rPr>
        <w:t>uname</w:t>
      </w:r>
      <w:proofErr w:type="spellEnd"/>
      <w:r w:rsidRPr="00502F2A">
        <w:rPr>
          <w:rFonts w:ascii="Garamond" w:hAnsi="Garamond" w:cs="Times New Roman"/>
          <w:color w:val="000000" w:themeColor="text1"/>
        </w:rPr>
        <w:t xml:space="preserve"> -a</w:t>
      </w:r>
    </w:p>
    <w:p w14:paraId="42DBE686" w14:textId="001F9C99" w:rsidR="009418FA" w:rsidRPr="00502F2A" w:rsidRDefault="009418FA" w:rsidP="004D0CE4">
      <w:pPr>
        <w:pStyle w:val="NoSpacing"/>
        <w:numPr>
          <w:ilvl w:val="1"/>
          <w:numId w:val="13"/>
        </w:numPr>
        <w:rPr>
          <w:rFonts w:ascii="Garamond" w:hAnsi="Garamond" w:cs="Times New Roman"/>
          <w:color w:val="000000" w:themeColor="text1"/>
        </w:rPr>
      </w:pPr>
      <w:proofErr w:type="spellStart"/>
      <w:r w:rsidRPr="00502F2A">
        <w:rPr>
          <w:rFonts w:ascii="Garamond" w:hAnsi="Garamond" w:cs="Times New Roman"/>
          <w:color w:val="000000" w:themeColor="text1"/>
        </w:rPr>
        <w:t>sudo</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apt</w:t>
      </w:r>
      <w:proofErr w:type="spellEnd"/>
      <w:r w:rsidRPr="00502F2A">
        <w:rPr>
          <w:rFonts w:ascii="Garamond" w:hAnsi="Garamond" w:cs="Times New Roman"/>
          <w:color w:val="000000" w:themeColor="text1"/>
        </w:rPr>
        <w:t xml:space="preserve">-get </w:t>
      </w:r>
      <w:proofErr w:type="spellStart"/>
      <w:r w:rsidRPr="00502F2A">
        <w:rPr>
          <w:rFonts w:ascii="Garamond" w:hAnsi="Garamond" w:cs="Times New Roman"/>
          <w:color w:val="000000" w:themeColor="text1"/>
        </w:rPr>
        <w:t>install</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nasm</w:t>
      </w:r>
      <w:proofErr w:type="spellEnd"/>
    </w:p>
    <w:p w14:paraId="57C75B38" w14:textId="1962DC24" w:rsidR="00FB16AA" w:rsidRPr="00502F2A" w:rsidRDefault="00FB16AA"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Mars</w:t>
      </w:r>
    </w:p>
    <w:p w14:paraId="02B57F80" w14:textId="77777777" w:rsidR="00A76DAA" w:rsidRPr="00502F2A" w:rsidRDefault="00A76DAA" w:rsidP="004D0CE4">
      <w:pPr>
        <w:pStyle w:val="NoSpacing"/>
        <w:numPr>
          <w:ilvl w:val="1"/>
          <w:numId w:val="13"/>
        </w:numPr>
        <w:rPr>
          <w:rFonts w:ascii="Garamond" w:hAnsi="Garamond" w:cs="Times New Roman"/>
          <w:color w:val="000000" w:themeColor="text1"/>
        </w:rPr>
      </w:pPr>
      <w:r w:rsidRPr="00502F2A">
        <w:rPr>
          <w:rFonts w:ascii="Garamond" w:hAnsi="Garamond" w:cs="Arial"/>
          <w:color w:val="000000" w:themeColor="text1"/>
        </w:rPr>
        <w:t xml:space="preserve">Matematiklärare, Erik Dahlbergsgymnasiet, Jönköping, </w:t>
      </w:r>
      <w:proofErr w:type="gramStart"/>
      <w:r w:rsidRPr="00502F2A">
        <w:rPr>
          <w:rFonts w:ascii="Garamond" w:hAnsi="Garamond" w:cs="Arial"/>
          <w:color w:val="000000" w:themeColor="text1"/>
        </w:rPr>
        <w:t>23866846</w:t>
      </w:r>
      <w:proofErr w:type="gramEnd"/>
      <w:r w:rsidRPr="00502F2A">
        <w:rPr>
          <w:rFonts w:ascii="Garamond" w:hAnsi="Garamond" w:cs="Arial"/>
          <w:color w:val="000000" w:themeColor="text1"/>
        </w:rPr>
        <w:t>, 8 mars</w:t>
      </w:r>
    </w:p>
    <w:p w14:paraId="07E90641" w14:textId="77777777" w:rsidR="00A76DAA" w:rsidRPr="00502F2A" w:rsidRDefault="00A76DAA"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Matematiklärare, åk </w:t>
      </w:r>
      <w:proofErr w:type="gramStart"/>
      <w:r w:rsidRPr="00502F2A">
        <w:rPr>
          <w:rFonts w:ascii="Garamond" w:hAnsi="Garamond"/>
          <w:color w:val="000000" w:themeColor="text1"/>
          <w:shd w:val="clear" w:color="auto" w:fill="FFFFFF"/>
        </w:rPr>
        <w:t>7-9</w:t>
      </w:r>
      <w:proofErr w:type="gramEnd"/>
      <w:r w:rsidRPr="00502F2A">
        <w:rPr>
          <w:rFonts w:ascii="Garamond" w:hAnsi="Garamond"/>
          <w:color w:val="000000" w:themeColor="text1"/>
          <w:shd w:val="clear" w:color="auto" w:fill="FFFFFF"/>
        </w:rPr>
        <w:t xml:space="preserve">, </w:t>
      </w:r>
      <w:bookmarkStart w:id="13" w:name="_Hlk34637010"/>
      <w:r w:rsidRPr="00502F2A">
        <w:rPr>
          <w:rFonts w:ascii="Garamond" w:hAnsi="Garamond"/>
          <w:color w:val="000000" w:themeColor="text1"/>
          <w:shd w:val="clear" w:color="auto" w:fill="FFFFFF"/>
        </w:rPr>
        <w:t>Alfred Dalin</w:t>
      </w:r>
      <w:bookmarkEnd w:id="13"/>
      <w:r w:rsidRPr="00502F2A">
        <w:rPr>
          <w:rFonts w:ascii="Garamond" w:hAnsi="Garamond"/>
          <w:color w:val="000000" w:themeColor="text1"/>
          <w:shd w:val="clear" w:color="auto" w:fill="FFFFFF"/>
        </w:rPr>
        <w:t xml:space="preserve">skolan, </w:t>
      </w:r>
      <w:r w:rsidRPr="00502F2A">
        <w:rPr>
          <w:rFonts w:ascii="Garamond" w:hAnsi="Garamond" w:cs="Times New Roman"/>
          <w:color w:val="000000" w:themeColor="text1"/>
        </w:rPr>
        <w:t xml:space="preserve">23850946, </w:t>
      </w:r>
      <w:r w:rsidRPr="00502F2A">
        <w:rPr>
          <w:rFonts w:ascii="Garamond" w:hAnsi="Garamond" w:cs="Arial"/>
          <w:color w:val="000000" w:themeColor="text1"/>
        </w:rPr>
        <w:t>8 mars</w:t>
      </w:r>
    </w:p>
    <w:p w14:paraId="47C3BB82" w14:textId="77777777" w:rsidR="002E0428" w:rsidRPr="00502F2A" w:rsidRDefault="002E0428"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System Software </w:t>
      </w:r>
      <w:proofErr w:type="spellStart"/>
      <w:r w:rsidRPr="00502F2A">
        <w:rPr>
          <w:rFonts w:ascii="Garamond" w:hAnsi="Garamond" w:cs="Times New Roman"/>
          <w:color w:val="000000" w:themeColor="text1"/>
        </w:rPr>
        <w:t>Devloper</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Lecip</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Arcontia</w:t>
      </w:r>
      <w:proofErr w:type="spellEnd"/>
      <w:r w:rsidRPr="00502F2A">
        <w:rPr>
          <w:rFonts w:ascii="Garamond" w:hAnsi="Garamond" w:cs="Times New Roman"/>
          <w:color w:val="000000" w:themeColor="text1"/>
        </w:rPr>
        <w:t xml:space="preserve">, Göteborg, </w:t>
      </w:r>
      <w:proofErr w:type="gramStart"/>
      <w:r w:rsidRPr="00502F2A">
        <w:rPr>
          <w:rFonts w:ascii="Garamond" w:hAnsi="Garamond" w:cs="Times New Roman"/>
          <w:color w:val="000000" w:themeColor="text1"/>
        </w:rPr>
        <w:t>23873393</w:t>
      </w:r>
      <w:proofErr w:type="gramEnd"/>
      <w:r w:rsidRPr="00502F2A">
        <w:rPr>
          <w:rFonts w:ascii="Garamond" w:hAnsi="Garamond" w:cs="Times New Roman"/>
          <w:color w:val="000000" w:themeColor="text1"/>
        </w:rPr>
        <w:t xml:space="preserve">, </w:t>
      </w:r>
      <w:hyperlink r:id="rId143" w:history="1">
        <w:r w:rsidRPr="00502F2A">
          <w:rPr>
            <w:rStyle w:val="Hyperlink"/>
            <w:rFonts w:ascii="Garamond" w:hAnsi="Garamond"/>
            <w:color w:val="000000" w:themeColor="text1"/>
          </w:rPr>
          <w:t>leciparcontia_hr@lecip.se</w:t>
        </w:r>
      </w:hyperlink>
      <w:r w:rsidRPr="00502F2A">
        <w:rPr>
          <w:rFonts w:ascii="Garamond" w:hAnsi="Garamond" w:cs="Times New Roman"/>
          <w:color w:val="000000" w:themeColor="text1"/>
        </w:rPr>
        <w:t xml:space="preserve">, 18 mars, </w:t>
      </w:r>
      <w:hyperlink r:id="rId144" w:history="1">
        <w:r w:rsidRPr="00502F2A">
          <w:rPr>
            <w:rStyle w:val="Hyperlink"/>
            <w:rFonts w:ascii="Garamond" w:hAnsi="Garamond" w:cs="Times New Roman"/>
            <w:b/>
            <w:bCs/>
            <w:color w:val="000000" w:themeColor="text1"/>
          </w:rPr>
          <w:t>niklas</w:t>
        </w:r>
        <w:r w:rsidRPr="00502F2A">
          <w:rPr>
            <w:rStyle w:val="Hyperlink"/>
            <w:rFonts w:ascii="Garamond" w:hAnsi="Garamond" w:cs="Times New Roman"/>
            <w:color w:val="000000" w:themeColor="text1"/>
          </w:rPr>
          <w:t>.lindhardt@arcontia.se</w:t>
        </w:r>
      </w:hyperlink>
      <w:r w:rsidRPr="00502F2A">
        <w:rPr>
          <w:rFonts w:ascii="Garamond" w:hAnsi="Garamond" w:cs="Times New Roman"/>
          <w:color w:val="000000" w:themeColor="text1"/>
        </w:rPr>
        <w:t xml:space="preserve">; 0729-870703, Olof </w:t>
      </w:r>
      <w:proofErr w:type="spellStart"/>
      <w:r w:rsidRPr="00502F2A">
        <w:rPr>
          <w:rFonts w:ascii="Garamond" w:hAnsi="Garamond" w:cs="Times New Roman"/>
          <w:color w:val="000000" w:themeColor="text1"/>
        </w:rPr>
        <w:t>Henrixon</w:t>
      </w:r>
      <w:proofErr w:type="spellEnd"/>
      <w:r w:rsidRPr="00502F2A">
        <w:rPr>
          <w:rFonts w:ascii="Garamond" w:hAnsi="Garamond" w:cs="Times New Roman"/>
          <w:color w:val="000000" w:themeColor="text1"/>
        </w:rPr>
        <w:t>, 0706-162295</w:t>
      </w:r>
    </w:p>
    <w:p w14:paraId="00A422C1" w14:textId="2439DF6E" w:rsidR="00FB16AA" w:rsidRPr="00502F2A" w:rsidRDefault="007B326C" w:rsidP="004D0CE4">
      <w:pPr>
        <w:pStyle w:val="NoSpacing"/>
        <w:numPr>
          <w:ilvl w:val="1"/>
          <w:numId w:val="13"/>
        </w:numPr>
        <w:rPr>
          <w:rStyle w:val="Hyperlink"/>
          <w:rFonts w:ascii="Garamond" w:hAnsi="Garamond" w:cs="Times New Roman"/>
          <w:color w:val="000000" w:themeColor="text1"/>
          <w:u w:val="none"/>
        </w:rPr>
      </w:pPr>
      <w:r w:rsidRPr="00502F2A">
        <w:rPr>
          <w:rFonts w:ascii="Garamond" w:hAnsi="Garamond" w:cs="Arial"/>
          <w:color w:val="000000" w:themeColor="text1"/>
          <w:shd w:val="clear" w:color="auto" w:fill="FFFFFF"/>
        </w:rPr>
        <w:t xml:space="preserve">Systemutvecklare, K&amp;A, Stockholm, </w:t>
      </w:r>
      <w:proofErr w:type="gramStart"/>
      <w:r w:rsidRPr="00502F2A">
        <w:rPr>
          <w:rFonts w:ascii="Garamond" w:hAnsi="Garamond" w:cs="Arial"/>
          <w:color w:val="000000" w:themeColor="text1"/>
          <w:shd w:val="clear" w:color="auto" w:fill="FFFFFF"/>
        </w:rPr>
        <w:t>23923005</w:t>
      </w:r>
      <w:proofErr w:type="gramEnd"/>
      <w:r w:rsidRPr="00502F2A">
        <w:rPr>
          <w:rFonts w:ascii="Garamond" w:hAnsi="Garamond" w:cs="Arial"/>
          <w:color w:val="000000" w:themeColor="text1"/>
          <w:shd w:val="clear" w:color="auto" w:fill="FFFFFF"/>
        </w:rPr>
        <w:t xml:space="preserve">, Daniel på 0733–770906, eller skicka ett mail </w:t>
      </w:r>
      <w:hyperlink r:id="rId145" w:tgtFrame="_self" w:history="1">
        <w:r w:rsidRPr="00502F2A">
          <w:rPr>
            <w:rStyle w:val="Hyperlink"/>
            <w:rFonts w:ascii="Garamond" w:hAnsi="Garamond" w:cs="Arial"/>
            <w:color w:val="000000" w:themeColor="text1"/>
            <w:bdr w:val="none" w:sz="0" w:space="0" w:color="auto" w:frame="1"/>
          </w:rPr>
          <w:t>df@kantur.se</w:t>
        </w:r>
      </w:hyperlink>
    </w:p>
    <w:p w14:paraId="5B3D3728" w14:textId="1196DE52" w:rsidR="007F58A1" w:rsidRPr="00502F2A" w:rsidRDefault="007F58A1"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Fullstackutvecklare, </w:t>
      </w:r>
      <w:proofErr w:type="spellStart"/>
      <w:r w:rsidRPr="00502F2A">
        <w:rPr>
          <w:rFonts w:ascii="Garamond" w:hAnsi="Garamond" w:cs="Arial"/>
          <w:color w:val="000000" w:themeColor="text1"/>
          <w:kern w:val="36"/>
        </w:rPr>
        <w:t>Autogrowth</w:t>
      </w:r>
      <w:proofErr w:type="spellEnd"/>
      <w:r w:rsidRPr="00502F2A">
        <w:rPr>
          <w:rFonts w:ascii="Garamond" w:hAnsi="Garamond" w:cs="Arial"/>
          <w:color w:val="000000" w:themeColor="text1"/>
          <w:kern w:val="36"/>
        </w:rPr>
        <w:t xml:space="preserve"> Nordic, Stockholm,</w:t>
      </w:r>
      <w:r w:rsidRPr="00502F2A">
        <w:rPr>
          <w:rFonts w:ascii="Garamond" w:hAnsi="Garamond"/>
          <w:color w:val="000000" w:themeColor="text1"/>
          <w:shd w:val="clear" w:color="auto" w:fill="FFFFFF"/>
        </w:rPr>
        <w:t> </w:t>
      </w:r>
      <w:proofErr w:type="gramStart"/>
      <w:r w:rsidR="00AF5D7C" w:rsidRPr="00502F2A">
        <w:rPr>
          <w:rFonts w:ascii="Garamond" w:hAnsi="Garamond"/>
          <w:color w:val="000000" w:themeColor="text1"/>
          <w:shd w:val="clear" w:color="auto" w:fill="FFFFFF"/>
        </w:rPr>
        <w:t>23630077</w:t>
      </w:r>
      <w:proofErr w:type="gramEnd"/>
      <w:r w:rsidR="00AF5D7C"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46 (0) 8-408 888 44 </w:t>
      </w:r>
    </w:p>
    <w:p w14:paraId="6040E775" w14:textId="66D2AAED" w:rsidR="005335E0" w:rsidRPr="00502F2A" w:rsidRDefault="005335E0"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C++ utv</w:t>
      </w:r>
      <w:r w:rsidR="00E8423A" w:rsidRPr="00502F2A">
        <w:rPr>
          <w:rFonts w:ascii="Garamond" w:hAnsi="Garamond"/>
          <w:color w:val="000000" w:themeColor="text1"/>
          <w:shd w:val="clear" w:color="auto" w:fill="FFFFFF"/>
        </w:rPr>
        <w:t>e</w:t>
      </w:r>
      <w:r w:rsidRPr="00502F2A">
        <w:rPr>
          <w:rFonts w:ascii="Garamond" w:hAnsi="Garamond"/>
          <w:color w:val="000000" w:themeColor="text1"/>
          <w:shd w:val="clear" w:color="auto" w:fill="FFFFFF"/>
        </w:rPr>
        <w:t xml:space="preserve">cklare, </w:t>
      </w:r>
      <w:proofErr w:type="spellStart"/>
      <w:r w:rsidRPr="00502F2A">
        <w:rPr>
          <w:rFonts w:ascii="Garamond" w:hAnsi="Garamond"/>
          <w:color w:val="000000" w:themeColor="text1"/>
          <w:shd w:val="clear" w:color="auto" w:fill="FFFFFF"/>
        </w:rPr>
        <w:t>Modernera</w:t>
      </w:r>
      <w:proofErr w:type="spellEnd"/>
      <w:r w:rsidRPr="00502F2A">
        <w:rPr>
          <w:rFonts w:ascii="Garamond" w:hAnsi="Garamond"/>
          <w:color w:val="000000" w:themeColor="text1"/>
          <w:shd w:val="clear" w:color="auto" w:fill="FFFFFF"/>
        </w:rPr>
        <w:t xml:space="preserve">, Stockholm, </w:t>
      </w:r>
      <w:proofErr w:type="gramStart"/>
      <w:r w:rsidRPr="00502F2A">
        <w:rPr>
          <w:rFonts w:ascii="Garamond" w:hAnsi="Garamond"/>
          <w:color w:val="000000" w:themeColor="text1"/>
          <w:shd w:val="clear" w:color="auto" w:fill="FFFFFF"/>
        </w:rPr>
        <w:t>23921722</w:t>
      </w:r>
      <w:proofErr w:type="gramEnd"/>
    </w:p>
    <w:p w14:paraId="53758841" w14:textId="199CD9E2" w:rsidR="002830FD" w:rsidRPr="00502F2A" w:rsidRDefault="002830FD" w:rsidP="002830FD">
      <w:pPr>
        <w:pStyle w:val="NoSpacing"/>
        <w:rPr>
          <w:rFonts w:ascii="Garamond" w:hAnsi="Garamond" w:cs="Times New Roman"/>
          <w:color w:val="000000" w:themeColor="text1"/>
        </w:rPr>
      </w:pPr>
    </w:p>
    <w:p w14:paraId="0F3544E7" w14:textId="645BB5D0" w:rsidR="00012420" w:rsidRPr="00502F2A" w:rsidRDefault="00012420" w:rsidP="002830FD">
      <w:pPr>
        <w:pStyle w:val="NoSpacing"/>
        <w:rPr>
          <w:rFonts w:ascii="Garamond" w:hAnsi="Garamond" w:cs="Times New Roman"/>
          <w:color w:val="000000" w:themeColor="text1"/>
        </w:rPr>
      </w:pPr>
      <w:r w:rsidRPr="00502F2A">
        <w:rPr>
          <w:rFonts w:ascii="Garamond" w:hAnsi="Garamond" w:cs="Times New Roman"/>
          <w:color w:val="000000" w:themeColor="text1"/>
        </w:rPr>
        <w:t>Intyg</w:t>
      </w:r>
    </w:p>
    <w:p w14:paraId="2D5ADEC1" w14:textId="1AC9FB9F" w:rsidR="00012420" w:rsidRPr="00502F2A" w:rsidRDefault="00012420" w:rsidP="004D0CE4">
      <w:pPr>
        <w:pStyle w:val="NoSpacing"/>
        <w:numPr>
          <w:ilvl w:val="0"/>
          <w:numId w:val="16"/>
        </w:numPr>
        <w:rPr>
          <w:rFonts w:ascii="Garamond" w:hAnsi="Garamond" w:cs="Times New Roman"/>
          <w:color w:val="000000" w:themeColor="text1"/>
        </w:rPr>
      </w:pPr>
      <w:r w:rsidRPr="00502F2A">
        <w:rPr>
          <w:rFonts w:ascii="Garamond" w:hAnsi="Garamond" w:cs="Times New Roman"/>
          <w:color w:val="000000" w:themeColor="text1"/>
        </w:rPr>
        <w:t>Stockholm</w:t>
      </w:r>
    </w:p>
    <w:p w14:paraId="51C6CB97" w14:textId="1CF8A79B" w:rsidR="00012420" w:rsidRPr="00502F2A" w:rsidRDefault="00012420" w:rsidP="004D0CE4">
      <w:pPr>
        <w:pStyle w:val="NoSpacing"/>
        <w:numPr>
          <w:ilvl w:val="0"/>
          <w:numId w:val="16"/>
        </w:numPr>
        <w:rPr>
          <w:rFonts w:ascii="Garamond" w:hAnsi="Garamond" w:cs="Times New Roman"/>
          <w:color w:val="000000" w:themeColor="text1"/>
        </w:rPr>
      </w:pPr>
      <w:r w:rsidRPr="00502F2A">
        <w:rPr>
          <w:rFonts w:ascii="Garamond" w:hAnsi="Garamond" w:cs="Times New Roman"/>
          <w:color w:val="000000" w:themeColor="text1"/>
        </w:rPr>
        <w:t>Mid Sweden</w:t>
      </w:r>
    </w:p>
    <w:p w14:paraId="0A42B350" w14:textId="444347C8" w:rsidR="00012420" w:rsidRPr="00502F2A" w:rsidRDefault="00012420" w:rsidP="004D0CE4">
      <w:pPr>
        <w:pStyle w:val="NoSpacing"/>
        <w:numPr>
          <w:ilvl w:val="0"/>
          <w:numId w:val="16"/>
        </w:numPr>
        <w:rPr>
          <w:rFonts w:ascii="Garamond" w:hAnsi="Garamond" w:cs="Times New Roman"/>
          <w:color w:val="000000" w:themeColor="text1"/>
        </w:rPr>
      </w:pPr>
      <w:r w:rsidRPr="00502F2A">
        <w:rPr>
          <w:rFonts w:ascii="Garamond" w:hAnsi="Garamond" w:cs="Times New Roman"/>
          <w:color w:val="000000" w:themeColor="text1"/>
        </w:rPr>
        <w:t>Umeå</w:t>
      </w:r>
    </w:p>
    <w:p w14:paraId="6425AE34" w14:textId="6B12B4EB" w:rsidR="00012420" w:rsidRPr="00502F2A" w:rsidRDefault="00012420" w:rsidP="004D0CE4">
      <w:pPr>
        <w:pStyle w:val="NoSpacing"/>
        <w:numPr>
          <w:ilvl w:val="0"/>
          <w:numId w:val="16"/>
        </w:numPr>
        <w:rPr>
          <w:rFonts w:ascii="Garamond" w:hAnsi="Garamond" w:cs="Times New Roman"/>
          <w:color w:val="000000" w:themeColor="text1"/>
        </w:rPr>
      </w:pPr>
      <w:r w:rsidRPr="00502F2A">
        <w:rPr>
          <w:rFonts w:ascii="Garamond" w:hAnsi="Garamond" w:cs="Times New Roman"/>
          <w:color w:val="000000" w:themeColor="text1"/>
        </w:rPr>
        <w:t>Gothenburg</w:t>
      </w:r>
    </w:p>
    <w:p w14:paraId="47B3932E" w14:textId="77777777" w:rsidR="00012420" w:rsidRPr="00502F2A" w:rsidRDefault="00012420" w:rsidP="00012420">
      <w:pPr>
        <w:pStyle w:val="NoSpacing"/>
        <w:rPr>
          <w:rFonts w:ascii="Garamond" w:hAnsi="Garamond" w:cs="Times New Roman"/>
          <w:color w:val="000000" w:themeColor="text1"/>
        </w:rPr>
      </w:pPr>
    </w:p>
    <w:p w14:paraId="315F7EC8" w14:textId="399E7683" w:rsidR="00A40D69" w:rsidRPr="00502F2A" w:rsidRDefault="00A40D69" w:rsidP="002830FD">
      <w:pPr>
        <w:pStyle w:val="NoSpacing"/>
        <w:rPr>
          <w:rFonts w:ascii="Garamond" w:hAnsi="Garamond" w:cs="Times New Roman"/>
          <w:color w:val="000000" w:themeColor="text1"/>
        </w:rPr>
      </w:pPr>
      <w:r w:rsidRPr="00502F2A">
        <w:rPr>
          <w:rFonts w:ascii="Garamond" w:hAnsi="Garamond" w:cs="Times New Roman"/>
          <w:color w:val="000000" w:themeColor="text1"/>
        </w:rPr>
        <w:t>Böcker</w:t>
      </w:r>
    </w:p>
    <w:p w14:paraId="2ADEBCE4" w14:textId="77777777" w:rsidR="00BB662A" w:rsidRPr="00502F2A" w:rsidRDefault="00BB662A" w:rsidP="004D0CE4">
      <w:pPr>
        <w:pStyle w:val="NoSpacing"/>
        <w:numPr>
          <w:ilvl w:val="0"/>
          <w:numId w:val="14"/>
        </w:numPr>
        <w:rPr>
          <w:rFonts w:ascii="Garamond" w:hAnsi="Garamond" w:cs="Times New Roman"/>
          <w:color w:val="000000" w:themeColor="text1"/>
        </w:rPr>
      </w:pPr>
      <w:r w:rsidRPr="00502F2A">
        <w:rPr>
          <w:rFonts w:ascii="Garamond" w:hAnsi="Garamond" w:cs="Times New Roman"/>
          <w:color w:val="000000" w:themeColor="text1"/>
        </w:rPr>
        <w:t>Svend Brinkman: Stå Fast</w:t>
      </w:r>
    </w:p>
    <w:p w14:paraId="3E014E1F" w14:textId="77777777" w:rsidR="00BB662A" w:rsidRPr="00502F2A" w:rsidRDefault="00BB662A" w:rsidP="004D0CE4">
      <w:pPr>
        <w:pStyle w:val="NoSpacing"/>
        <w:numPr>
          <w:ilvl w:val="0"/>
          <w:numId w:val="14"/>
        </w:numPr>
        <w:rPr>
          <w:rFonts w:ascii="Garamond" w:hAnsi="Garamond" w:cs="Times New Roman"/>
          <w:color w:val="000000" w:themeColor="text1"/>
        </w:rPr>
      </w:pPr>
      <w:r w:rsidRPr="00502F2A">
        <w:rPr>
          <w:rFonts w:ascii="Garamond" w:hAnsi="Garamond" w:cs="Times New Roman"/>
          <w:color w:val="000000" w:themeColor="text1"/>
        </w:rPr>
        <w:t xml:space="preserve">Jan </w:t>
      </w:r>
      <w:proofErr w:type="spellStart"/>
      <w:r w:rsidRPr="00502F2A">
        <w:rPr>
          <w:rFonts w:ascii="Garamond" w:hAnsi="Garamond" w:cs="Times New Roman"/>
          <w:color w:val="000000" w:themeColor="text1"/>
        </w:rPr>
        <w:t>Skansholm</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Python</w:t>
      </w:r>
      <w:proofErr w:type="spellEnd"/>
      <w:r w:rsidRPr="00502F2A">
        <w:rPr>
          <w:rFonts w:ascii="Garamond" w:hAnsi="Garamond" w:cs="Times New Roman"/>
          <w:color w:val="000000" w:themeColor="text1"/>
        </w:rPr>
        <w:t xml:space="preserve"> från början</w:t>
      </w:r>
    </w:p>
    <w:p w14:paraId="0A5FFEE3" w14:textId="1BC816A8" w:rsidR="00A40D69" w:rsidRPr="00502F2A" w:rsidRDefault="0068493F" w:rsidP="004D0CE4">
      <w:pPr>
        <w:pStyle w:val="NoSpacing"/>
        <w:numPr>
          <w:ilvl w:val="0"/>
          <w:numId w:val="14"/>
        </w:numPr>
        <w:rPr>
          <w:rFonts w:ascii="Garamond" w:hAnsi="Garamond" w:cs="Times New Roman"/>
          <w:color w:val="000000" w:themeColor="text1"/>
        </w:rPr>
      </w:pPr>
      <w:r w:rsidRPr="00502F2A">
        <w:rPr>
          <w:rFonts w:ascii="Garamond" w:hAnsi="Garamond" w:cs="Times New Roman"/>
          <w:color w:val="000000" w:themeColor="text1"/>
        </w:rPr>
        <w:t xml:space="preserve">Ann </w:t>
      </w:r>
      <w:proofErr w:type="spellStart"/>
      <w:r w:rsidR="00D21C56" w:rsidRPr="00502F2A">
        <w:rPr>
          <w:rFonts w:ascii="Garamond" w:hAnsi="Garamond" w:cs="Times New Roman"/>
          <w:color w:val="000000" w:themeColor="text1"/>
        </w:rPr>
        <w:t>Aguirre</w:t>
      </w:r>
      <w:proofErr w:type="spellEnd"/>
      <w:r w:rsidR="00D21C56" w:rsidRPr="00502F2A">
        <w:rPr>
          <w:rFonts w:ascii="Garamond" w:hAnsi="Garamond" w:cs="Times New Roman"/>
          <w:color w:val="000000" w:themeColor="text1"/>
        </w:rPr>
        <w:t>: Enklav, Utpost, Hord</w:t>
      </w:r>
    </w:p>
    <w:p w14:paraId="6619E6E6" w14:textId="157FC15F" w:rsidR="00D21C56" w:rsidRPr="00502F2A" w:rsidRDefault="00D21C56" w:rsidP="004D0CE4">
      <w:pPr>
        <w:pStyle w:val="NoSpacing"/>
        <w:numPr>
          <w:ilvl w:val="0"/>
          <w:numId w:val="14"/>
        </w:numPr>
        <w:rPr>
          <w:rFonts w:ascii="Garamond" w:hAnsi="Garamond" w:cs="Times New Roman"/>
          <w:color w:val="000000" w:themeColor="text1"/>
        </w:rPr>
      </w:pPr>
      <w:r w:rsidRPr="00502F2A">
        <w:rPr>
          <w:rFonts w:ascii="Garamond" w:hAnsi="Garamond" w:cs="Times New Roman"/>
          <w:color w:val="000000" w:themeColor="text1"/>
        </w:rPr>
        <w:t>Mats St</w:t>
      </w:r>
      <w:r w:rsidR="001A5409" w:rsidRPr="00502F2A">
        <w:rPr>
          <w:rFonts w:ascii="Garamond" w:hAnsi="Garamond" w:cs="Times New Roman"/>
          <w:color w:val="000000" w:themeColor="text1"/>
        </w:rPr>
        <w:t>r</w:t>
      </w:r>
      <w:r w:rsidRPr="00502F2A">
        <w:rPr>
          <w:rFonts w:ascii="Garamond" w:hAnsi="Garamond" w:cs="Times New Roman"/>
          <w:color w:val="000000" w:themeColor="text1"/>
        </w:rPr>
        <w:t>andberg: Hemmet</w:t>
      </w:r>
    </w:p>
    <w:p w14:paraId="21951C16" w14:textId="706333B5" w:rsidR="0066109E" w:rsidRPr="00502F2A" w:rsidRDefault="0066109E" w:rsidP="0066109E">
      <w:pPr>
        <w:pStyle w:val="NoSpacing"/>
        <w:rPr>
          <w:rFonts w:ascii="Garamond" w:hAnsi="Garamond" w:cs="Times New Roman"/>
          <w:color w:val="000000" w:themeColor="text1"/>
        </w:rPr>
      </w:pPr>
    </w:p>
    <w:p w14:paraId="6900250E" w14:textId="104EEE9C" w:rsidR="0066109E" w:rsidRPr="00502F2A" w:rsidRDefault="0066109E" w:rsidP="003615F8">
      <w:pPr>
        <w:rPr>
          <w:rFonts w:ascii="Arial" w:eastAsia="Times New Roman" w:hAnsi="Arial" w:cs="Arial"/>
          <w:color w:val="000000" w:themeColor="text1"/>
        </w:rPr>
      </w:pPr>
      <w:r w:rsidRPr="00502F2A">
        <w:rPr>
          <w:rFonts w:ascii="Arial" w:eastAsia="Times New Roman" w:hAnsi="Arial" w:cs="Arial"/>
          <w:color w:val="000000" w:themeColor="text1"/>
        </w:rPr>
        <w:t>Hej igen</w:t>
      </w:r>
      <w:r w:rsidRPr="00502F2A">
        <w:rPr>
          <w:rFonts w:ascii="Segoe UI Emoji" w:eastAsia="Times New Roman" w:hAnsi="Segoe UI Emoji" w:cs="Segoe UI Emoji"/>
          <w:color w:val="000000" w:themeColor="text1"/>
        </w:rPr>
        <w:t>😊</w:t>
      </w:r>
    </w:p>
    <w:p w14:paraId="459A8950"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lastRenderedPageBreak/>
        <w:t>Jag har endast den boken som du skrev om först. Övningsbok 2.</w:t>
      </w:r>
    </w:p>
    <w:p w14:paraId="5492AC3C"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Den kostar 40 kr att skicka.</w:t>
      </w:r>
    </w:p>
    <w:p w14:paraId="19E66266"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 xml:space="preserve">Så det blir 65 kr </w:t>
      </w:r>
      <w:proofErr w:type="spellStart"/>
      <w:r w:rsidRPr="00502F2A">
        <w:rPr>
          <w:rFonts w:ascii="Arial" w:eastAsia="Times New Roman" w:hAnsi="Arial" w:cs="Arial"/>
          <w:color w:val="000000" w:themeColor="text1"/>
        </w:rPr>
        <w:t>alltsomallt</w:t>
      </w:r>
      <w:proofErr w:type="spellEnd"/>
      <w:r w:rsidRPr="00502F2A">
        <w:rPr>
          <w:rFonts w:ascii="Arial" w:eastAsia="Times New Roman" w:hAnsi="Arial" w:cs="Arial"/>
          <w:color w:val="000000" w:themeColor="text1"/>
        </w:rPr>
        <w:t>.</w:t>
      </w:r>
    </w:p>
    <w:p w14:paraId="3659AC69"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 xml:space="preserve">Du kan </w:t>
      </w:r>
      <w:proofErr w:type="spellStart"/>
      <w:r w:rsidRPr="00502F2A">
        <w:rPr>
          <w:rFonts w:ascii="Arial" w:eastAsia="Times New Roman" w:hAnsi="Arial" w:cs="Arial"/>
          <w:color w:val="000000" w:themeColor="text1"/>
        </w:rPr>
        <w:t>swisha</w:t>
      </w:r>
      <w:proofErr w:type="spellEnd"/>
      <w:r w:rsidRPr="00502F2A">
        <w:rPr>
          <w:rFonts w:ascii="Arial" w:eastAsia="Times New Roman" w:hAnsi="Arial" w:cs="Arial"/>
          <w:color w:val="000000" w:themeColor="text1"/>
        </w:rPr>
        <w:t xml:space="preserve"> när du fått boken till:</w:t>
      </w:r>
    </w:p>
    <w:p w14:paraId="29380B51"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0735641350</w:t>
      </w:r>
    </w:p>
    <w:p w14:paraId="28C39E0B" w14:textId="1EA47BDA" w:rsidR="0066109E" w:rsidRPr="00502F2A" w:rsidRDefault="0066109E" w:rsidP="00EB3D33">
      <w:pPr>
        <w:rPr>
          <w:rFonts w:ascii="Arial" w:eastAsia="Times New Roman" w:hAnsi="Arial" w:cs="Arial"/>
          <w:color w:val="000000" w:themeColor="text1"/>
        </w:rPr>
      </w:pPr>
      <w:r w:rsidRPr="00502F2A">
        <w:rPr>
          <w:rFonts w:ascii="Arial" w:eastAsia="Times New Roman" w:hAnsi="Arial" w:cs="Arial"/>
          <w:color w:val="000000" w:themeColor="text1"/>
        </w:rPr>
        <w:t>Mvh Catharina</w:t>
      </w:r>
    </w:p>
    <w:p w14:paraId="4915FD7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Hans Hansson, Professor</w:t>
      </w:r>
    </w:p>
    <w:p w14:paraId="6BA9EC5D"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70DD8AB7"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hans.hansson@mdh.se</w:t>
      </w:r>
    </w:p>
    <w:p w14:paraId="7E1F9413"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 xml:space="preserve">+46 (0) 21 </w:t>
      </w:r>
      <w:proofErr w:type="gramStart"/>
      <w:r w:rsidRPr="00502F2A">
        <w:rPr>
          <w:rFonts w:ascii="&amp;quot" w:hAnsi="&amp;quot"/>
          <w:color w:val="000000" w:themeColor="text1"/>
          <w:sz w:val="21"/>
          <w:szCs w:val="21"/>
        </w:rPr>
        <w:t>103163</w:t>
      </w:r>
      <w:proofErr w:type="gramEnd"/>
    </w:p>
    <w:p w14:paraId="1C809803" w14:textId="77777777" w:rsidR="008162A3" w:rsidRPr="00502F2A" w:rsidRDefault="00AB57B6" w:rsidP="008162A3">
      <w:pPr>
        <w:shd w:val="clear" w:color="auto" w:fill="F9F9F9"/>
        <w:rPr>
          <w:rFonts w:ascii="&amp;quot" w:hAnsi="&amp;quot"/>
          <w:color w:val="000000" w:themeColor="text1"/>
          <w:sz w:val="21"/>
          <w:szCs w:val="21"/>
        </w:rPr>
      </w:pPr>
      <w:hyperlink r:id="rId146"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C546F5A"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 xml:space="preserve">Cristina </w:t>
      </w:r>
      <w:proofErr w:type="spellStart"/>
      <w:r w:rsidRPr="00502F2A">
        <w:rPr>
          <w:rFonts w:ascii="&amp;quot" w:hAnsi="&amp;quot"/>
          <w:color w:val="000000" w:themeColor="text1"/>
          <w:sz w:val="21"/>
          <w:szCs w:val="21"/>
        </w:rPr>
        <w:t>Seceleanu</w:t>
      </w:r>
      <w:proofErr w:type="spellEnd"/>
      <w:r w:rsidRPr="00502F2A">
        <w:rPr>
          <w:rFonts w:ascii="&amp;quot" w:hAnsi="&amp;quot"/>
          <w:color w:val="000000" w:themeColor="text1"/>
          <w:sz w:val="21"/>
          <w:szCs w:val="21"/>
        </w:rPr>
        <w:t>, Assistent Professor</w:t>
      </w:r>
    </w:p>
    <w:p w14:paraId="1E409562"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2EAF813B"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ristina.seceleanu@mdh.se</w:t>
      </w:r>
    </w:p>
    <w:p w14:paraId="1DFD89DB"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 xml:space="preserve">+46 (0) 21 </w:t>
      </w:r>
      <w:proofErr w:type="gramStart"/>
      <w:r w:rsidRPr="00502F2A">
        <w:rPr>
          <w:rFonts w:ascii="&amp;quot" w:hAnsi="&amp;quot"/>
          <w:color w:val="000000" w:themeColor="text1"/>
          <w:sz w:val="21"/>
          <w:szCs w:val="21"/>
        </w:rPr>
        <w:t>151764</w:t>
      </w:r>
      <w:proofErr w:type="gramEnd"/>
    </w:p>
    <w:p w14:paraId="229E4CBC" w14:textId="77777777" w:rsidR="008162A3" w:rsidRPr="00502F2A" w:rsidRDefault="00AB57B6" w:rsidP="008162A3">
      <w:pPr>
        <w:rPr>
          <w:rFonts w:ascii="&amp;quot" w:hAnsi="&amp;quot"/>
          <w:color w:val="000000" w:themeColor="text1"/>
          <w:sz w:val="21"/>
          <w:szCs w:val="21"/>
        </w:rPr>
      </w:pPr>
      <w:hyperlink r:id="rId147"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2DF2884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Paul Pettersson, Professor, Principal</w:t>
      </w:r>
    </w:p>
    <w:p w14:paraId="4C633701"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1541FD14"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rektor@mdh.se</w:t>
      </w:r>
    </w:p>
    <w:p w14:paraId="1F96A85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 xml:space="preserve">+46 (0) 21 </w:t>
      </w:r>
      <w:proofErr w:type="gramStart"/>
      <w:r w:rsidRPr="00502F2A">
        <w:rPr>
          <w:rFonts w:ascii="&amp;quot" w:hAnsi="&amp;quot"/>
          <w:color w:val="000000" w:themeColor="text1"/>
          <w:sz w:val="21"/>
          <w:szCs w:val="21"/>
        </w:rPr>
        <w:t>101355</w:t>
      </w:r>
      <w:proofErr w:type="gramEnd"/>
    </w:p>
    <w:p w14:paraId="71C483F7" w14:textId="77777777" w:rsidR="008162A3" w:rsidRPr="00502F2A" w:rsidRDefault="00AB57B6" w:rsidP="008162A3">
      <w:pPr>
        <w:shd w:val="clear" w:color="auto" w:fill="F9F9F9"/>
        <w:rPr>
          <w:rFonts w:ascii="&amp;quot" w:hAnsi="&amp;quot"/>
          <w:color w:val="000000" w:themeColor="text1"/>
          <w:sz w:val="21"/>
          <w:szCs w:val="21"/>
        </w:rPr>
      </w:pPr>
      <w:hyperlink r:id="rId148"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B0798B0"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 xml:space="preserve">Cindy Nilsson, </w:t>
      </w:r>
      <w:proofErr w:type="spellStart"/>
      <w:r w:rsidRPr="00502F2A">
        <w:rPr>
          <w:rFonts w:ascii="&amp;quot" w:hAnsi="&amp;quot"/>
          <w:color w:val="000000" w:themeColor="text1"/>
          <w:sz w:val="21"/>
          <w:szCs w:val="21"/>
        </w:rPr>
        <w:t>Scrum</w:t>
      </w:r>
      <w:proofErr w:type="spellEnd"/>
      <w:r w:rsidRPr="00502F2A">
        <w:rPr>
          <w:rFonts w:ascii="&amp;quot" w:hAnsi="&amp;quot"/>
          <w:color w:val="000000" w:themeColor="text1"/>
          <w:sz w:val="21"/>
          <w:szCs w:val="21"/>
        </w:rPr>
        <w:t xml:space="preserve"> Master</w:t>
      </w:r>
    </w:p>
    <w:p w14:paraId="0D79587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03431CAE"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indy.nilsson@novasoftware.se</w:t>
      </w:r>
    </w:p>
    <w:p w14:paraId="40AFFE1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70 354 00 02</w:t>
      </w:r>
    </w:p>
    <w:p w14:paraId="3AB307F4" w14:textId="77777777" w:rsidR="008162A3" w:rsidRPr="00502F2A" w:rsidRDefault="00AB57B6" w:rsidP="008162A3">
      <w:pPr>
        <w:rPr>
          <w:rFonts w:ascii="&amp;quot" w:hAnsi="&amp;quot"/>
          <w:color w:val="000000" w:themeColor="text1"/>
          <w:sz w:val="21"/>
          <w:szCs w:val="21"/>
        </w:rPr>
      </w:pPr>
      <w:hyperlink r:id="rId149"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144FF73" w14:textId="77777777" w:rsidR="008162A3" w:rsidRPr="007A4835" w:rsidRDefault="008162A3" w:rsidP="008162A3">
      <w:pPr>
        <w:shd w:val="clear" w:color="auto" w:fill="F9F9F9"/>
        <w:rPr>
          <w:rFonts w:ascii="&amp;quot" w:hAnsi="&amp;quot"/>
          <w:color w:val="000000" w:themeColor="text1"/>
          <w:sz w:val="21"/>
          <w:szCs w:val="21"/>
          <w:lang w:val="en-GB"/>
        </w:rPr>
      </w:pPr>
      <w:r w:rsidRPr="007A4835">
        <w:rPr>
          <w:rFonts w:ascii="&amp;quot" w:hAnsi="&amp;quot"/>
          <w:color w:val="000000" w:themeColor="text1"/>
          <w:sz w:val="21"/>
          <w:szCs w:val="21"/>
          <w:lang w:val="en-GB"/>
        </w:rPr>
        <w:t>Tommy Mossberg, IT Manager</w:t>
      </w:r>
    </w:p>
    <w:p w14:paraId="4F089028" w14:textId="77777777" w:rsidR="008162A3" w:rsidRPr="007A4835" w:rsidRDefault="008162A3" w:rsidP="008162A3">
      <w:pPr>
        <w:shd w:val="clear" w:color="auto" w:fill="F9F9F9"/>
        <w:rPr>
          <w:rFonts w:ascii="&amp;quot" w:hAnsi="&amp;quot"/>
          <w:color w:val="000000" w:themeColor="text1"/>
          <w:sz w:val="21"/>
          <w:szCs w:val="21"/>
          <w:lang w:val="en-GB"/>
        </w:rPr>
      </w:pPr>
      <w:r w:rsidRPr="007A4835">
        <w:rPr>
          <w:rFonts w:ascii="&amp;quot" w:hAnsi="&amp;quot"/>
          <w:color w:val="000000" w:themeColor="text1"/>
          <w:sz w:val="21"/>
          <w:szCs w:val="21"/>
          <w:lang w:val="en-GB"/>
        </w:rPr>
        <w:t>Nova Software</w:t>
      </w:r>
    </w:p>
    <w:p w14:paraId="168F1CE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ommy.mossberg@novasoftware.se</w:t>
      </w:r>
    </w:p>
    <w:p w14:paraId="0B54D570"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76 789 78 49</w:t>
      </w:r>
    </w:p>
    <w:p w14:paraId="508CE568" w14:textId="77777777" w:rsidR="008162A3" w:rsidRPr="00502F2A" w:rsidRDefault="00AB57B6" w:rsidP="008162A3">
      <w:pPr>
        <w:shd w:val="clear" w:color="auto" w:fill="F9F9F9"/>
        <w:rPr>
          <w:rFonts w:ascii="&amp;quot" w:hAnsi="&amp;quot"/>
          <w:color w:val="000000" w:themeColor="text1"/>
          <w:sz w:val="21"/>
          <w:szCs w:val="21"/>
        </w:rPr>
      </w:pPr>
      <w:hyperlink r:id="rId150"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484997B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Helena Martinsson, HR Manager</w:t>
      </w:r>
    </w:p>
    <w:p w14:paraId="4A4DB4D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221ED3BA"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lastRenderedPageBreak/>
        <w:t>helena.martinsson@novasoftware.se</w:t>
      </w:r>
    </w:p>
    <w:p w14:paraId="13AD4E9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72 727 78 93</w:t>
      </w:r>
    </w:p>
    <w:p w14:paraId="7AAC4C98" w14:textId="77777777" w:rsidR="008162A3" w:rsidRPr="00502F2A" w:rsidRDefault="00AB57B6" w:rsidP="008162A3">
      <w:pPr>
        <w:rPr>
          <w:rFonts w:ascii="&amp;quot" w:hAnsi="&amp;quot"/>
          <w:color w:val="000000" w:themeColor="text1"/>
          <w:sz w:val="21"/>
          <w:szCs w:val="21"/>
        </w:rPr>
      </w:pPr>
      <w:hyperlink r:id="rId151"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3F035256" w14:textId="77777777" w:rsidR="008162A3" w:rsidRPr="007A4835" w:rsidRDefault="008162A3" w:rsidP="008162A3">
      <w:pPr>
        <w:shd w:val="clear" w:color="auto" w:fill="F9F9F9"/>
        <w:rPr>
          <w:rFonts w:ascii="&amp;quot" w:hAnsi="&amp;quot"/>
          <w:color w:val="000000" w:themeColor="text1"/>
          <w:sz w:val="21"/>
          <w:szCs w:val="21"/>
        </w:rPr>
      </w:pPr>
      <w:r w:rsidRPr="007A4835">
        <w:rPr>
          <w:rFonts w:ascii="&amp;quot" w:hAnsi="&amp;quot"/>
          <w:color w:val="000000" w:themeColor="text1"/>
          <w:sz w:val="21"/>
          <w:szCs w:val="21"/>
        </w:rPr>
        <w:t>Thomas Axelsson</w:t>
      </w:r>
    </w:p>
    <w:p w14:paraId="7D7A9577" w14:textId="77777777" w:rsidR="008162A3" w:rsidRPr="007A4835" w:rsidRDefault="008162A3" w:rsidP="008162A3">
      <w:pPr>
        <w:shd w:val="clear" w:color="auto" w:fill="F9F9F9"/>
        <w:rPr>
          <w:rFonts w:ascii="&amp;quot" w:hAnsi="&amp;quot"/>
          <w:color w:val="000000" w:themeColor="text1"/>
          <w:sz w:val="21"/>
          <w:szCs w:val="21"/>
        </w:rPr>
      </w:pPr>
      <w:r w:rsidRPr="007A4835">
        <w:rPr>
          <w:rFonts w:ascii="&amp;quot" w:hAnsi="&amp;quot"/>
          <w:color w:val="000000" w:themeColor="text1"/>
          <w:sz w:val="21"/>
          <w:szCs w:val="21"/>
        </w:rPr>
        <w:t>Europaskolan</w:t>
      </w:r>
    </w:p>
    <w:p w14:paraId="62C4E978" w14:textId="77777777" w:rsidR="008162A3" w:rsidRPr="007A4835" w:rsidRDefault="008162A3" w:rsidP="008162A3">
      <w:pPr>
        <w:shd w:val="clear" w:color="auto" w:fill="F9F9F9"/>
        <w:rPr>
          <w:rFonts w:ascii="&amp;quot" w:hAnsi="&amp;quot"/>
          <w:color w:val="000000" w:themeColor="text1"/>
          <w:sz w:val="21"/>
          <w:szCs w:val="21"/>
        </w:rPr>
      </w:pPr>
      <w:r w:rsidRPr="007A4835">
        <w:rPr>
          <w:rFonts w:ascii="&amp;quot" w:hAnsi="&amp;quot"/>
          <w:color w:val="000000" w:themeColor="text1"/>
          <w:sz w:val="21"/>
          <w:szCs w:val="21"/>
        </w:rPr>
        <w:t>thomas.axelsson@europaskolan.se</w:t>
      </w:r>
    </w:p>
    <w:p w14:paraId="373D888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0152-33 11 01</w:t>
      </w:r>
    </w:p>
    <w:p w14:paraId="4EAB2DAF" w14:textId="77777777" w:rsidR="008162A3" w:rsidRPr="00502F2A" w:rsidRDefault="00AB57B6" w:rsidP="008162A3">
      <w:pPr>
        <w:shd w:val="clear" w:color="auto" w:fill="F9F9F9"/>
        <w:rPr>
          <w:rFonts w:ascii="&amp;quot" w:hAnsi="&amp;quot"/>
          <w:color w:val="000000" w:themeColor="text1"/>
          <w:sz w:val="21"/>
          <w:szCs w:val="21"/>
        </w:rPr>
      </w:pPr>
      <w:hyperlink r:id="rId152"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8046479" w14:textId="77777777" w:rsidR="008162A3" w:rsidRPr="007A4835" w:rsidRDefault="008162A3" w:rsidP="008162A3">
      <w:pPr>
        <w:rPr>
          <w:rFonts w:ascii="&amp;quot" w:hAnsi="&amp;quot"/>
          <w:color w:val="000000" w:themeColor="text1"/>
          <w:sz w:val="21"/>
          <w:szCs w:val="21"/>
          <w:lang w:val="fi-FI"/>
        </w:rPr>
      </w:pPr>
      <w:r w:rsidRPr="007A4835">
        <w:rPr>
          <w:rFonts w:ascii="&amp;quot" w:hAnsi="&amp;quot"/>
          <w:color w:val="000000" w:themeColor="text1"/>
          <w:sz w:val="21"/>
          <w:szCs w:val="21"/>
          <w:lang w:val="fi-FI"/>
        </w:rPr>
        <w:t xml:space="preserve">Lena </w:t>
      </w:r>
      <w:proofErr w:type="spellStart"/>
      <w:r w:rsidRPr="007A4835">
        <w:rPr>
          <w:rFonts w:ascii="&amp;quot" w:hAnsi="&amp;quot"/>
          <w:color w:val="000000" w:themeColor="text1"/>
          <w:sz w:val="21"/>
          <w:szCs w:val="21"/>
          <w:lang w:val="fi-FI"/>
        </w:rPr>
        <w:t>Puman</w:t>
      </w:r>
      <w:proofErr w:type="spellEnd"/>
    </w:p>
    <w:p w14:paraId="7B8F3DE3" w14:textId="77777777" w:rsidR="008162A3" w:rsidRPr="007A4835" w:rsidRDefault="008162A3" w:rsidP="008162A3">
      <w:pPr>
        <w:rPr>
          <w:rFonts w:ascii="&amp;quot" w:hAnsi="&amp;quot"/>
          <w:color w:val="000000" w:themeColor="text1"/>
          <w:sz w:val="21"/>
          <w:szCs w:val="21"/>
          <w:lang w:val="fi-FI"/>
        </w:rPr>
      </w:pPr>
      <w:proofErr w:type="spellStart"/>
      <w:r w:rsidRPr="007A4835">
        <w:rPr>
          <w:rFonts w:ascii="&amp;quot" w:hAnsi="&amp;quot"/>
          <w:color w:val="000000" w:themeColor="text1"/>
          <w:sz w:val="21"/>
          <w:szCs w:val="21"/>
          <w:lang w:val="fi-FI"/>
        </w:rPr>
        <w:t>Thomasgymnaistet</w:t>
      </w:r>
      <w:proofErr w:type="spellEnd"/>
    </w:p>
    <w:p w14:paraId="414615B1" w14:textId="77777777" w:rsidR="008162A3" w:rsidRPr="007A4835" w:rsidRDefault="008162A3" w:rsidP="008162A3">
      <w:pPr>
        <w:rPr>
          <w:rFonts w:ascii="&amp;quot" w:hAnsi="&amp;quot"/>
          <w:color w:val="000000" w:themeColor="text1"/>
          <w:sz w:val="21"/>
          <w:szCs w:val="21"/>
          <w:lang w:val="fi-FI"/>
        </w:rPr>
      </w:pPr>
      <w:r w:rsidRPr="007A4835">
        <w:rPr>
          <w:rFonts w:ascii="&amp;quot" w:hAnsi="&amp;quot"/>
          <w:color w:val="000000" w:themeColor="text1"/>
          <w:sz w:val="21"/>
          <w:szCs w:val="21"/>
          <w:lang w:val="fi-FI"/>
        </w:rPr>
        <w:t>lena.puman@strangnas.se</w:t>
      </w:r>
    </w:p>
    <w:p w14:paraId="38BAF441"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0152-294 52</w:t>
      </w:r>
    </w:p>
    <w:p w14:paraId="3A8FB265" w14:textId="77777777" w:rsidR="005C790C" w:rsidRPr="00502F2A" w:rsidRDefault="005C790C" w:rsidP="005C790C">
      <w:pPr>
        <w:rPr>
          <w:color w:val="000000" w:themeColor="text1"/>
        </w:rPr>
      </w:pPr>
      <w:r w:rsidRPr="00502F2A">
        <w:rPr>
          <w:i/>
          <w:iCs/>
          <w:color w:val="000000" w:themeColor="text1"/>
        </w:rPr>
        <w:t>2016-07-09 22:20</w:t>
      </w:r>
    </w:p>
    <w:p w14:paraId="35BBB032" w14:textId="77777777" w:rsidR="005C790C" w:rsidRPr="00502F2A" w:rsidRDefault="005C790C" w:rsidP="005C790C">
      <w:pPr>
        <w:pStyle w:val="Heading3"/>
        <w:rPr>
          <w:color w:val="000000" w:themeColor="text1"/>
          <w:sz w:val="28"/>
          <w:szCs w:val="28"/>
        </w:rPr>
      </w:pPr>
      <w:proofErr w:type="spellStart"/>
      <w:r w:rsidRPr="00502F2A">
        <w:rPr>
          <w:color w:val="000000" w:themeColor="text1"/>
          <w:sz w:val="28"/>
          <w:szCs w:val="28"/>
        </w:rPr>
        <w:t>Lyckad</w:t>
      </w:r>
      <w:proofErr w:type="spellEnd"/>
      <w:r w:rsidRPr="00502F2A">
        <w:rPr>
          <w:color w:val="000000" w:themeColor="text1"/>
          <w:sz w:val="28"/>
          <w:szCs w:val="28"/>
        </w:rPr>
        <w:t xml:space="preserve">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0910118E" w14:textId="77777777" w:rsidTr="005C790C">
        <w:trPr>
          <w:tblCellSpacing w:w="0" w:type="dxa"/>
        </w:trPr>
        <w:tc>
          <w:tcPr>
            <w:tcW w:w="0" w:type="auto"/>
            <w:vAlign w:val="center"/>
            <w:hideMark/>
          </w:tcPr>
          <w:p w14:paraId="7C635064" w14:textId="77777777" w:rsidR="005C790C" w:rsidRPr="00502F2A" w:rsidRDefault="005C790C">
            <w:pPr>
              <w:rPr>
                <w:color w:val="000000" w:themeColor="text1"/>
                <w:sz w:val="24"/>
                <w:szCs w:val="24"/>
              </w:rPr>
            </w:pPr>
            <w:r w:rsidRPr="00502F2A">
              <w:rPr>
                <w:color w:val="000000" w:themeColor="text1"/>
              </w:rPr>
              <w:t>Det blev en mycket lyckad date igår.</w:t>
            </w:r>
          </w:p>
        </w:tc>
      </w:tr>
    </w:tbl>
    <w:p w14:paraId="487E2690" w14:textId="77777777" w:rsidR="005C790C" w:rsidRPr="00502F2A" w:rsidRDefault="00AB57B6" w:rsidP="005C790C">
      <w:pPr>
        <w:spacing w:before="600" w:after="600"/>
        <w:rPr>
          <w:color w:val="000000" w:themeColor="text1"/>
        </w:rPr>
      </w:pPr>
      <w:r>
        <w:rPr>
          <w:color w:val="000000" w:themeColor="text1"/>
        </w:rPr>
        <w:pict w14:anchorId="2CF7D413">
          <v:rect id="_x0000_i1025" style="width:0;height:1.5pt" o:hralign="center" o:hrstd="t" o:hrnoshade="t" o:hr="t" fillcolor="black" stroked="f"/>
        </w:pict>
      </w:r>
    </w:p>
    <w:p w14:paraId="2A9A4213" w14:textId="77777777" w:rsidR="005C790C" w:rsidRPr="00502F2A" w:rsidRDefault="005C790C" w:rsidP="005C790C">
      <w:pPr>
        <w:spacing w:before="600" w:after="600"/>
        <w:rPr>
          <w:color w:val="000000" w:themeColor="text1"/>
        </w:rPr>
      </w:pPr>
      <w:r w:rsidRPr="00502F2A">
        <w:rPr>
          <w:i/>
          <w:iCs/>
          <w:color w:val="000000" w:themeColor="text1"/>
        </w:rPr>
        <w:t>2016-07-08 16:51</w:t>
      </w:r>
    </w:p>
    <w:p w14:paraId="7AE58B9F" w14:textId="77777777" w:rsidR="005C790C" w:rsidRPr="00502F2A" w:rsidRDefault="005C790C" w:rsidP="005C790C">
      <w:pPr>
        <w:pStyle w:val="Heading3"/>
        <w:rPr>
          <w:color w:val="000000" w:themeColor="text1"/>
          <w:sz w:val="28"/>
          <w:szCs w:val="28"/>
        </w:rPr>
      </w:pPr>
      <w:r w:rsidRPr="00502F2A">
        <w:rPr>
          <w:color w:val="000000" w:themeColor="text1"/>
          <w:sz w:val="28"/>
          <w:szCs w:val="28"/>
        </w:rPr>
        <w:t xml:space="preserve">Date </w:t>
      </w:r>
      <w:proofErr w:type="spellStart"/>
      <w:r w:rsidRPr="00502F2A">
        <w:rPr>
          <w:color w:val="000000" w:themeColor="text1"/>
          <w:sz w:val="28"/>
          <w:szCs w:val="28"/>
        </w:rPr>
        <w:t>ikväll</w:t>
      </w:r>
      <w:proofErr w:type="spellEnd"/>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16E0A062" w14:textId="77777777" w:rsidTr="005C790C">
        <w:trPr>
          <w:tblCellSpacing w:w="0" w:type="dxa"/>
        </w:trPr>
        <w:tc>
          <w:tcPr>
            <w:tcW w:w="0" w:type="auto"/>
            <w:vAlign w:val="center"/>
            <w:hideMark/>
          </w:tcPr>
          <w:p w14:paraId="532A3FDB" w14:textId="77777777" w:rsidR="005C790C" w:rsidRPr="00502F2A" w:rsidRDefault="005C790C">
            <w:pPr>
              <w:rPr>
                <w:color w:val="000000" w:themeColor="text1"/>
                <w:sz w:val="24"/>
                <w:szCs w:val="24"/>
              </w:rPr>
            </w:pPr>
            <w:r w:rsidRPr="00502F2A">
              <w:rPr>
                <w:color w:val="000000" w:themeColor="text1"/>
              </w:rPr>
              <w:t>Ikväll skall jag på date med en vacker kvinna!</w:t>
            </w:r>
          </w:p>
        </w:tc>
      </w:tr>
    </w:tbl>
    <w:p w14:paraId="7EDDEC66" w14:textId="77777777" w:rsidR="00D21C56" w:rsidRPr="00502F2A" w:rsidRDefault="00D21C56" w:rsidP="00D21C56">
      <w:pPr>
        <w:pStyle w:val="NoSpacing"/>
        <w:rPr>
          <w:rFonts w:ascii="Garamond" w:hAnsi="Garamond" w:cs="Times New Roman"/>
          <w:color w:val="000000" w:themeColor="text1"/>
        </w:rPr>
      </w:pPr>
    </w:p>
    <w:p w14:paraId="274FC8A4" w14:textId="19C46FDE" w:rsidR="001A5484" w:rsidRPr="00502F2A" w:rsidRDefault="001A5484" w:rsidP="001A5484">
      <w:pPr>
        <w:pStyle w:val="NoSpacing"/>
        <w:rPr>
          <w:rFonts w:ascii="Garamond" w:hAnsi="Garamond" w:cs="Times New Roman"/>
          <w:color w:val="000000" w:themeColor="text1"/>
        </w:rPr>
      </w:pPr>
      <w:proofErr w:type="spellStart"/>
      <w:r w:rsidRPr="00502F2A">
        <w:rPr>
          <w:rFonts w:ascii="Garamond" w:hAnsi="Garamond" w:cs="Times New Roman"/>
          <w:color w:val="000000" w:themeColor="text1"/>
        </w:rPr>
        <w:t>ToDo</w:t>
      </w:r>
      <w:proofErr w:type="spellEnd"/>
    </w:p>
    <w:p w14:paraId="3DAA4E7F" w14:textId="7A453D33" w:rsidR="00F363E3" w:rsidRPr="00502F2A" w:rsidRDefault="001F651C"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ars dag</w:t>
      </w:r>
    </w:p>
    <w:p w14:paraId="79D3EE78" w14:textId="77777777" w:rsidR="00F363E3" w:rsidRPr="00502F2A" w:rsidRDefault="00F363E3"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CED0F2E" w14:textId="25BCF3E9" w:rsidR="00DC6C97" w:rsidRPr="00502F2A" w:rsidRDefault="001715F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OP</w:t>
      </w:r>
    </w:p>
    <w:p w14:paraId="2A26A2D3" w14:textId="10E0247A" w:rsidR="006640E4" w:rsidRPr="00502F2A" w:rsidRDefault="006640E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Hello, PHP</w:t>
      </w:r>
      <w:r w:rsidR="0053287A" w:rsidRPr="00502F2A">
        <w:rPr>
          <w:rStyle w:val="watch-title"/>
          <w:rFonts w:ascii="Garamond" w:hAnsi="Garamond" w:cs="Times New Roman"/>
          <w:color w:val="000000" w:themeColor="text1"/>
          <w:sz w:val="22"/>
          <w:szCs w:val="22"/>
          <w:bdr w:val="none" w:sz="0" w:space="0" w:color="auto"/>
        </w:rPr>
        <w:t>!</w:t>
      </w:r>
    </w:p>
    <w:p w14:paraId="17D9BCCE" w14:textId="6B0E9994" w:rsidR="00F81708" w:rsidRPr="00502F2A" w:rsidRDefault="00F8170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r</w:t>
      </w:r>
    </w:p>
    <w:p w14:paraId="6192EDCE" w14:textId="26F9D772" w:rsidR="00F81708" w:rsidRPr="00502F2A" w:rsidRDefault="00F81708"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1. Basic, No access </w:t>
      </w:r>
      <w:proofErr w:type="spellStart"/>
      <w:r w:rsidRPr="00502F2A">
        <w:rPr>
          <w:rStyle w:val="watch-title"/>
          <w:rFonts w:ascii="Garamond" w:hAnsi="Garamond" w:cs="Times New Roman"/>
          <w:color w:val="000000" w:themeColor="text1"/>
          <w:sz w:val="22"/>
          <w:szCs w:val="22"/>
          <w:bdr w:val="none" w:sz="0" w:space="0" w:color="auto"/>
        </w:rPr>
        <w:t>handler</w:t>
      </w:r>
      <w:proofErr w:type="spellEnd"/>
    </w:p>
    <w:p w14:paraId="59CAFB0B" w14:textId="0D3C992E" w:rsidR="00F81708" w:rsidRPr="00502F2A" w:rsidRDefault="00F81708"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2. </w:t>
      </w:r>
      <w:proofErr w:type="spellStart"/>
      <w:r w:rsidRPr="00502F2A">
        <w:rPr>
          <w:rStyle w:val="watch-title"/>
          <w:rFonts w:ascii="Garamond" w:hAnsi="Garamond" w:cs="Times New Roman"/>
          <w:color w:val="000000" w:themeColor="text1"/>
          <w:sz w:val="22"/>
          <w:szCs w:val="22"/>
          <w:bdr w:val="none" w:sz="0" w:space="0" w:color="auto"/>
        </w:rPr>
        <w:t>Encapsulation</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initalization</w:t>
      </w:r>
      <w:proofErr w:type="spellEnd"/>
      <w:r w:rsidRPr="00502F2A">
        <w:rPr>
          <w:rStyle w:val="watch-title"/>
          <w:rFonts w:ascii="Garamond" w:hAnsi="Garamond" w:cs="Times New Roman"/>
          <w:color w:val="000000" w:themeColor="text1"/>
          <w:sz w:val="22"/>
          <w:szCs w:val="22"/>
          <w:bdr w:val="none" w:sz="0" w:space="0" w:color="auto"/>
        </w:rPr>
        <w:t>, __</w:t>
      </w:r>
      <w:proofErr w:type="spellStart"/>
      <w:r w:rsidRPr="00502F2A">
        <w:rPr>
          <w:rStyle w:val="watch-title"/>
          <w:rFonts w:ascii="Garamond" w:hAnsi="Garamond" w:cs="Times New Roman"/>
          <w:color w:val="000000" w:themeColor="text1"/>
          <w:sz w:val="22"/>
          <w:szCs w:val="22"/>
          <w:bdr w:val="none" w:sz="0" w:space="0" w:color="auto"/>
        </w:rPr>
        <w:t>toString</w:t>
      </w:r>
      <w:proofErr w:type="spellEnd"/>
      <w:r w:rsidR="00AC4A6D" w:rsidRPr="00502F2A">
        <w:rPr>
          <w:rStyle w:val="watch-title"/>
          <w:rFonts w:ascii="Garamond" w:hAnsi="Garamond" w:cs="Times New Roman"/>
          <w:color w:val="000000" w:themeColor="text1"/>
          <w:sz w:val="22"/>
          <w:szCs w:val="22"/>
          <w:bdr w:val="none" w:sz="0" w:space="0" w:color="auto"/>
        </w:rPr>
        <w:t xml:space="preserve">, </w:t>
      </w:r>
      <w:proofErr w:type="spellStart"/>
      <w:r w:rsidR="00AC4A6D" w:rsidRPr="00502F2A">
        <w:rPr>
          <w:rStyle w:val="watch-title"/>
          <w:rFonts w:ascii="Garamond" w:hAnsi="Garamond" w:cs="Times New Roman"/>
          <w:color w:val="000000" w:themeColor="text1"/>
          <w:sz w:val="22"/>
          <w:szCs w:val="22"/>
          <w:bdr w:val="none" w:sz="0" w:space="0" w:color="auto"/>
        </w:rPr>
        <w:t>type</w:t>
      </w:r>
      <w:proofErr w:type="spellEnd"/>
      <w:r w:rsidR="00AC4A6D" w:rsidRPr="00502F2A">
        <w:rPr>
          <w:rStyle w:val="watch-title"/>
          <w:rFonts w:ascii="Garamond" w:hAnsi="Garamond" w:cs="Times New Roman"/>
          <w:color w:val="000000" w:themeColor="text1"/>
          <w:sz w:val="22"/>
          <w:szCs w:val="22"/>
          <w:bdr w:val="none" w:sz="0" w:space="0" w:color="auto"/>
        </w:rPr>
        <w:t xml:space="preserve"> </w:t>
      </w:r>
      <w:proofErr w:type="spellStart"/>
      <w:r w:rsidR="00AC4A6D" w:rsidRPr="00502F2A">
        <w:rPr>
          <w:rStyle w:val="watch-title"/>
          <w:rFonts w:ascii="Garamond" w:hAnsi="Garamond" w:cs="Times New Roman"/>
          <w:color w:val="000000" w:themeColor="text1"/>
          <w:sz w:val="22"/>
          <w:szCs w:val="22"/>
          <w:bdr w:val="none" w:sz="0" w:space="0" w:color="auto"/>
        </w:rPr>
        <w:t>conversion</w:t>
      </w:r>
      <w:proofErr w:type="spellEnd"/>
    </w:p>
    <w:p w14:paraId="07A67167" w14:textId="77777777" w:rsidR="00713534" w:rsidRPr="00502F2A" w:rsidRDefault="00E8684F"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3. </w:t>
      </w:r>
      <w:proofErr w:type="spellStart"/>
      <w:r w:rsidR="00713534" w:rsidRPr="00502F2A">
        <w:rPr>
          <w:rStyle w:val="watch-title"/>
          <w:rFonts w:ascii="Garamond" w:hAnsi="Garamond" w:cs="Times New Roman"/>
          <w:color w:val="000000" w:themeColor="text1"/>
          <w:sz w:val="22"/>
          <w:szCs w:val="22"/>
          <w:bdr w:val="none" w:sz="0" w:space="0" w:color="auto"/>
        </w:rPr>
        <w:t>Static</w:t>
      </w:r>
      <w:proofErr w:type="spellEnd"/>
      <w:r w:rsidR="00713534" w:rsidRPr="00502F2A">
        <w:rPr>
          <w:rStyle w:val="watch-title"/>
          <w:rFonts w:ascii="Garamond" w:hAnsi="Garamond" w:cs="Times New Roman"/>
          <w:color w:val="000000" w:themeColor="text1"/>
          <w:sz w:val="22"/>
          <w:szCs w:val="22"/>
          <w:bdr w:val="none" w:sz="0" w:space="0" w:color="auto"/>
        </w:rPr>
        <w:t xml:space="preserve"> </w:t>
      </w:r>
      <w:proofErr w:type="spellStart"/>
      <w:r w:rsidR="00713534" w:rsidRPr="00502F2A">
        <w:rPr>
          <w:rStyle w:val="watch-title"/>
          <w:rFonts w:ascii="Garamond" w:hAnsi="Garamond" w:cs="Times New Roman"/>
          <w:color w:val="000000" w:themeColor="text1"/>
          <w:sz w:val="22"/>
          <w:szCs w:val="22"/>
          <w:bdr w:val="none" w:sz="0" w:space="0" w:color="auto"/>
        </w:rPr>
        <w:t>felds</w:t>
      </w:r>
      <w:proofErr w:type="spellEnd"/>
      <w:r w:rsidR="00713534" w:rsidRPr="00502F2A">
        <w:rPr>
          <w:rStyle w:val="watch-title"/>
          <w:rFonts w:ascii="Garamond" w:hAnsi="Garamond" w:cs="Times New Roman"/>
          <w:color w:val="000000" w:themeColor="text1"/>
          <w:sz w:val="22"/>
          <w:szCs w:val="22"/>
          <w:bdr w:val="none" w:sz="0" w:space="0" w:color="auto"/>
        </w:rPr>
        <w:t xml:space="preserve"> and </w:t>
      </w:r>
      <w:proofErr w:type="spellStart"/>
      <w:r w:rsidR="00713534" w:rsidRPr="00502F2A">
        <w:rPr>
          <w:rStyle w:val="watch-title"/>
          <w:rFonts w:ascii="Garamond" w:hAnsi="Garamond" w:cs="Times New Roman"/>
          <w:color w:val="000000" w:themeColor="text1"/>
          <w:sz w:val="22"/>
          <w:szCs w:val="22"/>
          <w:bdr w:val="none" w:sz="0" w:space="0" w:color="auto"/>
        </w:rPr>
        <w:t>methods</w:t>
      </w:r>
      <w:proofErr w:type="spellEnd"/>
    </w:p>
    <w:p w14:paraId="68CD22D8" w14:textId="0F097D60" w:rsidR="00AC4A6D" w:rsidRPr="00502F2A"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4. </w:t>
      </w:r>
      <w:proofErr w:type="spellStart"/>
      <w:r w:rsidR="00E8684F" w:rsidRPr="00502F2A">
        <w:rPr>
          <w:rStyle w:val="watch-title"/>
          <w:rFonts w:ascii="Garamond" w:hAnsi="Garamond" w:cs="Times New Roman"/>
          <w:color w:val="000000" w:themeColor="text1"/>
          <w:sz w:val="22"/>
          <w:szCs w:val="22"/>
          <w:bdr w:val="none" w:sz="0" w:space="0" w:color="auto"/>
        </w:rPr>
        <w:t>Strict</w:t>
      </w:r>
      <w:proofErr w:type="spellEnd"/>
      <w:r w:rsidR="00E8684F" w:rsidRPr="00502F2A">
        <w:rPr>
          <w:rStyle w:val="watch-title"/>
          <w:rFonts w:ascii="Garamond" w:hAnsi="Garamond" w:cs="Times New Roman"/>
          <w:color w:val="000000" w:themeColor="text1"/>
          <w:sz w:val="22"/>
          <w:szCs w:val="22"/>
          <w:bdr w:val="none" w:sz="0" w:space="0" w:color="auto"/>
        </w:rPr>
        <w:t xml:space="preserve"> mode</w:t>
      </w:r>
    </w:p>
    <w:p w14:paraId="4286BFC1" w14:textId="0C19AF8F" w:rsidR="00E8684F" w:rsidRPr="00502F2A"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w:t>
      </w:r>
      <w:r w:rsidR="00E8684F" w:rsidRPr="00502F2A">
        <w:rPr>
          <w:rStyle w:val="watch-title"/>
          <w:rFonts w:ascii="Garamond" w:hAnsi="Garamond" w:cs="Times New Roman"/>
          <w:color w:val="000000" w:themeColor="text1"/>
          <w:sz w:val="22"/>
          <w:szCs w:val="22"/>
          <w:bdr w:val="none" w:sz="0" w:space="0" w:color="auto"/>
        </w:rPr>
        <w:t xml:space="preserve">. </w:t>
      </w:r>
      <w:proofErr w:type="spellStart"/>
      <w:r w:rsidR="00E8684F" w:rsidRPr="00502F2A">
        <w:rPr>
          <w:rStyle w:val="watch-title"/>
          <w:rFonts w:ascii="Garamond" w:hAnsi="Garamond" w:cs="Times New Roman"/>
          <w:color w:val="000000" w:themeColor="text1"/>
          <w:sz w:val="22"/>
          <w:szCs w:val="22"/>
          <w:bdr w:val="none" w:sz="0" w:space="0" w:color="auto"/>
        </w:rPr>
        <w:t>References</w:t>
      </w:r>
      <w:proofErr w:type="spellEnd"/>
    </w:p>
    <w:p w14:paraId="5270D190" w14:textId="797C2B8A" w:rsidR="00E8684F" w:rsidRPr="00502F2A"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w:t>
      </w:r>
      <w:r w:rsidR="00E465B6" w:rsidRPr="00502F2A">
        <w:rPr>
          <w:rStyle w:val="watch-title"/>
          <w:rFonts w:ascii="Garamond" w:hAnsi="Garamond" w:cs="Times New Roman"/>
          <w:color w:val="000000" w:themeColor="text1"/>
          <w:sz w:val="22"/>
          <w:szCs w:val="22"/>
          <w:bdr w:val="none" w:sz="0" w:space="0" w:color="auto"/>
        </w:rPr>
        <w:t xml:space="preserve">. </w:t>
      </w:r>
      <w:proofErr w:type="spellStart"/>
      <w:r w:rsidR="00E465B6" w:rsidRPr="00502F2A">
        <w:rPr>
          <w:rStyle w:val="watch-title"/>
          <w:rFonts w:ascii="Garamond" w:hAnsi="Garamond" w:cs="Times New Roman"/>
          <w:color w:val="000000" w:themeColor="text1"/>
          <w:sz w:val="22"/>
          <w:szCs w:val="22"/>
          <w:bdr w:val="none" w:sz="0" w:space="0" w:color="auto"/>
        </w:rPr>
        <w:t>require_once</w:t>
      </w:r>
      <w:proofErr w:type="spellEnd"/>
    </w:p>
    <w:p w14:paraId="59591288" w14:textId="6E2B3D10" w:rsidR="009632DA" w:rsidRPr="00502F2A"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rson</w:t>
      </w:r>
    </w:p>
    <w:p w14:paraId="0BD28C2C" w14:textId="51335B16" w:rsidR="00E00C59" w:rsidRPr="00502F2A" w:rsidRDefault="00E00C5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1. </w:t>
      </w:r>
      <w:r w:rsidR="00617587" w:rsidRPr="00502F2A">
        <w:rPr>
          <w:rStyle w:val="watch-title"/>
          <w:rFonts w:ascii="Garamond" w:hAnsi="Garamond" w:cs="Times New Roman"/>
          <w:color w:val="000000" w:themeColor="text1"/>
          <w:sz w:val="22"/>
          <w:szCs w:val="22"/>
          <w:bdr w:val="none" w:sz="0" w:space="0" w:color="auto"/>
        </w:rPr>
        <w:t>E</w:t>
      </w:r>
      <w:r w:rsidR="00414C64" w:rsidRPr="00502F2A">
        <w:rPr>
          <w:rStyle w:val="watch-title"/>
          <w:rFonts w:ascii="Garamond" w:hAnsi="Garamond" w:cs="Times New Roman"/>
          <w:color w:val="000000" w:themeColor="text1"/>
          <w:sz w:val="22"/>
          <w:szCs w:val="22"/>
          <w:bdr w:val="none" w:sz="0" w:space="0" w:color="auto"/>
        </w:rPr>
        <w:t xml:space="preserve">xtension, </w:t>
      </w:r>
      <w:proofErr w:type="spellStart"/>
      <w:r w:rsidR="00414C64" w:rsidRPr="00502F2A">
        <w:rPr>
          <w:rStyle w:val="watch-title"/>
          <w:rFonts w:ascii="Garamond" w:hAnsi="Garamond" w:cs="Times New Roman"/>
          <w:color w:val="000000" w:themeColor="text1"/>
          <w:sz w:val="22"/>
          <w:szCs w:val="22"/>
          <w:bdr w:val="none" w:sz="0" w:space="0" w:color="auto"/>
        </w:rPr>
        <w:t>parent</w:t>
      </w:r>
      <w:proofErr w:type="spellEnd"/>
      <w:r w:rsidR="00414C64" w:rsidRPr="00502F2A">
        <w:rPr>
          <w:rStyle w:val="watch-title"/>
          <w:rFonts w:ascii="Garamond" w:hAnsi="Garamond" w:cs="Times New Roman"/>
          <w:color w:val="000000" w:themeColor="text1"/>
          <w:sz w:val="22"/>
          <w:szCs w:val="22"/>
          <w:bdr w:val="none" w:sz="0" w:space="0" w:color="auto"/>
        </w:rPr>
        <w:t xml:space="preserve"> call</w:t>
      </w:r>
    </w:p>
    <w:p w14:paraId="231FA1C2" w14:textId="38F96BA5" w:rsidR="00414C64" w:rsidRPr="00502F2A" w:rsidRDefault="00414C6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2. </w:t>
      </w:r>
      <w:proofErr w:type="spellStart"/>
      <w:r w:rsidRPr="00502F2A">
        <w:rPr>
          <w:rStyle w:val="watch-title"/>
          <w:rFonts w:ascii="Garamond" w:hAnsi="Garamond" w:cs="Times New Roman"/>
          <w:color w:val="000000" w:themeColor="text1"/>
          <w:sz w:val="22"/>
          <w:szCs w:val="22"/>
          <w:bdr w:val="none" w:sz="0" w:space="0" w:color="auto"/>
        </w:rPr>
        <w:t>Protected</w:t>
      </w:r>
      <w:proofErr w:type="spellEnd"/>
    </w:p>
    <w:p w14:paraId="7D0D6B84" w14:textId="07D23CF9" w:rsidR="00DD0DDB" w:rsidRPr="00502F2A" w:rsidRDefault="002E60E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3.</w:t>
      </w:r>
      <w:r w:rsidR="002C142C" w:rsidRPr="00502F2A">
        <w:rPr>
          <w:rStyle w:val="watch-title"/>
          <w:rFonts w:ascii="Garamond" w:hAnsi="Garamond" w:cs="Times New Roman"/>
          <w:color w:val="000000" w:themeColor="text1"/>
          <w:sz w:val="22"/>
          <w:szCs w:val="22"/>
          <w:bdr w:val="none" w:sz="0" w:space="0" w:color="auto"/>
        </w:rPr>
        <w:t xml:space="preserve"> </w:t>
      </w:r>
      <w:r w:rsidR="00DD0DDB" w:rsidRPr="00502F2A">
        <w:rPr>
          <w:rStyle w:val="watch-title"/>
          <w:rFonts w:ascii="Garamond" w:hAnsi="Garamond" w:cs="Times New Roman"/>
          <w:color w:val="000000" w:themeColor="text1"/>
          <w:sz w:val="22"/>
          <w:szCs w:val="22"/>
          <w:bdr w:val="none" w:sz="0" w:space="0" w:color="auto"/>
        </w:rPr>
        <w:t>Print</w:t>
      </w:r>
      <w:r w:rsidR="000A6B12" w:rsidRPr="00502F2A">
        <w:rPr>
          <w:rStyle w:val="watch-title"/>
          <w:rFonts w:ascii="Garamond" w:hAnsi="Garamond" w:cs="Times New Roman"/>
          <w:color w:val="000000" w:themeColor="text1"/>
          <w:sz w:val="22"/>
          <w:szCs w:val="22"/>
          <w:bdr w:val="none" w:sz="0" w:space="0" w:color="auto"/>
        </w:rPr>
        <w:t xml:space="preserve">, </w:t>
      </w:r>
      <w:proofErr w:type="spellStart"/>
      <w:r w:rsidR="000A6B12" w:rsidRPr="00502F2A">
        <w:rPr>
          <w:rStyle w:val="watch-title"/>
          <w:rFonts w:ascii="Garamond" w:hAnsi="Garamond" w:cs="Times New Roman"/>
          <w:color w:val="000000" w:themeColor="text1"/>
          <w:sz w:val="22"/>
          <w:szCs w:val="22"/>
          <w:bdr w:val="none" w:sz="0" w:space="0" w:color="auto"/>
        </w:rPr>
        <w:t>instanceof</w:t>
      </w:r>
      <w:proofErr w:type="spellEnd"/>
    </w:p>
    <w:p w14:paraId="53A37AA6" w14:textId="4238E400" w:rsidR="00414C64" w:rsidRPr="00502F2A" w:rsidRDefault="00DD0DD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4.</w:t>
      </w:r>
      <w:r w:rsidR="002E60EB" w:rsidRPr="00502F2A">
        <w:rPr>
          <w:rStyle w:val="watch-title"/>
          <w:rFonts w:ascii="Garamond" w:hAnsi="Garamond" w:cs="Times New Roman"/>
          <w:color w:val="000000" w:themeColor="text1"/>
          <w:sz w:val="22"/>
          <w:szCs w:val="22"/>
          <w:bdr w:val="none" w:sz="0" w:space="0" w:color="auto"/>
        </w:rPr>
        <w:t xml:space="preserve"> Abstract </w:t>
      </w:r>
      <w:proofErr w:type="spellStart"/>
      <w:r w:rsidR="002E60EB" w:rsidRPr="00502F2A">
        <w:rPr>
          <w:rStyle w:val="watch-title"/>
          <w:rFonts w:ascii="Garamond" w:hAnsi="Garamond" w:cs="Times New Roman"/>
          <w:color w:val="000000" w:themeColor="text1"/>
          <w:sz w:val="22"/>
          <w:szCs w:val="22"/>
          <w:bdr w:val="none" w:sz="0" w:space="0" w:color="auto"/>
        </w:rPr>
        <w:t>base</w:t>
      </w:r>
      <w:proofErr w:type="spellEnd"/>
      <w:r w:rsidR="002E60EB" w:rsidRPr="00502F2A">
        <w:rPr>
          <w:rStyle w:val="watch-title"/>
          <w:rFonts w:ascii="Garamond" w:hAnsi="Garamond" w:cs="Times New Roman"/>
          <w:color w:val="000000" w:themeColor="text1"/>
          <w:sz w:val="22"/>
          <w:szCs w:val="22"/>
          <w:bdr w:val="none" w:sz="0" w:space="0" w:color="auto"/>
        </w:rPr>
        <w:t xml:space="preserve"> </w:t>
      </w:r>
      <w:proofErr w:type="spellStart"/>
      <w:r w:rsidR="002E60EB" w:rsidRPr="00502F2A">
        <w:rPr>
          <w:rStyle w:val="watch-title"/>
          <w:rFonts w:ascii="Garamond" w:hAnsi="Garamond" w:cs="Times New Roman"/>
          <w:color w:val="000000" w:themeColor="text1"/>
          <w:sz w:val="22"/>
          <w:szCs w:val="22"/>
          <w:bdr w:val="none" w:sz="0" w:space="0" w:color="auto"/>
        </w:rPr>
        <w:t>class</w:t>
      </w:r>
      <w:proofErr w:type="spellEnd"/>
    </w:p>
    <w:p w14:paraId="5F7C0025" w14:textId="2EBEAA82" w:rsidR="00DD0DDB" w:rsidRPr="00502F2A" w:rsidRDefault="00DD0DD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5. Abstract </w:t>
      </w:r>
      <w:proofErr w:type="spellStart"/>
      <w:r w:rsidR="008B1A37" w:rsidRPr="00502F2A">
        <w:rPr>
          <w:rStyle w:val="watch-title"/>
          <w:rFonts w:ascii="Garamond" w:hAnsi="Garamond" w:cs="Times New Roman"/>
          <w:color w:val="000000" w:themeColor="text1"/>
          <w:sz w:val="22"/>
          <w:szCs w:val="22"/>
          <w:bdr w:val="none" w:sz="0" w:space="0" w:color="auto"/>
        </w:rPr>
        <w:t>method</w:t>
      </w:r>
      <w:proofErr w:type="spellEnd"/>
    </w:p>
    <w:p w14:paraId="35457B05" w14:textId="3D9E9A1D" w:rsidR="00DD0DDB" w:rsidRPr="00502F2A" w:rsidRDefault="0028389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 Interface</w:t>
      </w:r>
    </w:p>
    <w:p w14:paraId="54FFDB58" w14:textId="69E74638" w:rsidR="009632DA" w:rsidRPr="00502F2A"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Function</w:t>
      </w:r>
      <w:proofErr w:type="spellEnd"/>
    </w:p>
    <w:p w14:paraId="687DCBBA" w14:textId="60026A0C" w:rsidR="009632DA" w:rsidRPr="00502F2A"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xception</w:t>
      </w:r>
      <w:proofErr w:type="spellEnd"/>
    </w:p>
    <w:p w14:paraId="1A382241" w14:textId="7389AB0B" w:rsidR="00FC0DA1" w:rsidRPr="00502F2A" w:rsidRDefault="00371AE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rings</w:t>
      </w:r>
    </w:p>
    <w:p w14:paraId="757D40EC" w14:textId="7AC615F7" w:rsidR="00B21660" w:rsidRPr="00502F2A" w:rsidRDefault="00371AE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rays</w:t>
      </w:r>
    </w:p>
    <w:p w14:paraId="1C458D42" w14:textId="4D749616" w:rsidR="00A203DF" w:rsidRPr="00502F2A" w:rsidRDefault="00A203D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388CE292" w14:textId="0FDCC4FF" w:rsidR="00E60142" w:rsidRPr="00502F2A" w:rsidRDefault="00E6014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ort</w:t>
      </w:r>
    </w:p>
    <w:p w14:paraId="2E4F17F4" w14:textId="5FD72E81" w:rsidR="00DC6C97" w:rsidRPr="00502F2A" w:rsidRDefault="00DC6C9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Namespace</w:t>
      </w:r>
      <w:proofErr w:type="spellEnd"/>
      <w:r w:rsidR="0013004F" w:rsidRPr="00502F2A">
        <w:rPr>
          <w:rStyle w:val="watch-title"/>
          <w:rFonts w:ascii="Garamond" w:hAnsi="Garamond" w:cs="Times New Roman"/>
          <w:color w:val="000000" w:themeColor="text1"/>
          <w:sz w:val="22"/>
          <w:szCs w:val="22"/>
          <w:bdr w:val="none" w:sz="0" w:space="0" w:color="auto"/>
        </w:rPr>
        <w:t>, __</w:t>
      </w:r>
      <w:proofErr w:type="spellStart"/>
      <w:r w:rsidR="0013004F" w:rsidRPr="00502F2A">
        <w:rPr>
          <w:rStyle w:val="watch-title"/>
          <w:rFonts w:ascii="Garamond" w:hAnsi="Garamond" w:cs="Times New Roman"/>
          <w:color w:val="000000" w:themeColor="text1"/>
          <w:sz w:val="22"/>
          <w:szCs w:val="22"/>
          <w:bdr w:val="none" w:sz="0" w:space="0" w:color="auto"/>
        </w:rPr>
        <w:t>autoload</w:t>
      </w:r>
      <w:proofErr w:type="spellEnd"/>
    </w:p>
    <w:p w14:paraId="538C8432" w14:textId="76DB76DF" w:rsidR="00DB67FE" w:rsidRPr="00502F2A" w:rsidRDefault="00DB67F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raits</w:t>
      </w:r>
      <w:proofErr w:type="spellEnd"/>
    </w:p>
    <w:p w14:paraId="3833B44A" w14:textId="4A6127F2" w:rsidR="00863576" w:rsidRPr="00502F2A" w:rsidRDefault="0086357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Design </w:t>
      </w:r>
      <w:proofErr w:type="spellStart"/>
      <w:r w:rsidRPr="00502F2A">
        <w:rPr>
          <w:rStyle w:val="watch-title"/>
          <w:rFonts w:ascii="Garamond" w:hAnsi="Garamond" w:cs="Times New Roman"/>
          <w:color w:val="000000" w:themeColor="text1"/>
          <w:sz w:val="22"/>
          <w:szCs w:val="22"/>
          <w:bdr w:val="none" w:sz="0" w:space="0" w:color="auto"/>
        </w:rPr>
        <w:t>patterns</w:t>
      </w:r>
      <w:proofErr w:type="spellEnd"/>
    </w:p>
    <w:p w14:paraId="64174ACB" w14:textId="3E2E2DED" w:rsidR="001E4F7D" w:rsidRPr="00502F2A" w:rsidRDefault="001E4F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Factory</w:t>
      </w:r>
      <w:proofErr w:type="spellEnd"/>
    </w:p>
    <w:p w14:paraId="0CA4BBBC" w14:textId="42BB1912" w:rsidR="001E4F7D" w:rsidRPr="00502F2A" w:rsidRDefault="001E4F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ngelton</w:t>
      </w:r>
    </w:p>
    <w:p w14:paraId="112F1FD4" w14:textId="4021258D" w:rsidR="001715F9" w:rsidRPr="00502F2A" w:rsidRDefault="001715F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Databases</w:t>
      </w:r>
      <w:proofErr w:type="spellEnd"/>
    </w:p>
    <w:p w14:paraId="52AA6DDC" w14:textId="131BA848" w:rsidR="001715F9" w:rsidRPr="00502F2A" w:rsidRDefault="0044580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ables</w:t>
      </w:r>
      <w:proofErr w:type="spellEnd"/>
    </w:p>
    <w:p w14:paraId="27137BF8" w14:textId="283F800A" w:rsidR="00702F8B" w:rsidRPr="00502F2A" w:rsidRDefault="00702F8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Primar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key</w:t>
      </w:r>
      <w:proofErr w:type="spellEnd"/>
    </w:p>
    <w:p w14:paraId="1C8E5255" w14:textId="777E01CA" w:rsidR="00702F8B" w:rsidRPr="00802AD5" w:rsidRDefault="00702F8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s="Times New Roman"/>
          <w:color w:val="000000" w:themeColor="text1"/>
          <w:sz w:val="22"/>
          <w:szCs w:val="22"/>
          <w:bdr w:val="none" w:sz="0" w:space="0" w:color="auto"/>
          <w:lang w:val="en-GB"/>
        </w:rPr>
        <w:t>Foreign key</w:t>
      </w:r>
      <w:r w:rsidR="0059721E" w:rsidRPr="00802AD5">
        <w:rPr>
          <w:rStyle w:val="watch-title"/>
          <w:rFonts w:ascii="Garamond" w:hAnsi="Garamond" w:cs="Times New Roman"/>
          <w:color w:val="000000" w:themeColor="text1"/>
          <w:sz w:val="22"/>
          <w:szCs w:val="22"/>
          <w:bdr w:val="none" w:sz="0" w:space="0" w:color="auto"/>
          <w:lang w:val="en-GB"/>
        </w:rPr>
        <w:t xml:space="preserve"> = Prim</w:t>
      </w:r>
      <w:r w:rsidR="00CE4E16" w:rsidRPr="00802AD5">
        <w:rPr>
          <w:rStyle w:val="watch-title"/>
          <w:rFonts w:ascii="Garamond" w:hAnsi="Garamond" w:cs="Times New Roman"/>
          <w:color w:val="000000" w:themeColor="text1"/>
          <w:sz w:val="22"/>
          <w:szCs w:val="22"/>
          <w:bdr w:val="none" w:sz="0" w:space="0" w:color="auto"/>
          <w:lang w:val="en-GB"/>
        </w:rPr>
        <w:t>ar</w:t>
      </w:r>
      <w:r w:rsidR="0059721E" w:rsidRPr="00802AD5">
        <w:rPr>
          <w:rStyle w:val="watch-title"/>
          <w:rFonts w:ascii="Garamond" w:hAnsi="Garamond" w:cs="Times New Roman"/>
          <w:color w:val="000000" w:themeColor="text1"/>
          <w:sz w:val="22"/>
          <w:szCs w:val="22"/>
          <w:bdr w:val="none" w:sz="0" w:space="0" w:color="auto"/>
          <w:lang w:val="en-GB"/>
        </w:rPr>
        <w:t>y key in another table</w:t>
      </w:r>
    </w:p>
    <w:p w14:paraId="2B1EE9CE" w14:textId="09AAC59C" w:rsidR="00445807" w:rsidRPr="00502F2A" w:rsidRDefault="0044580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ysql</w:t>
      </w:r>
      <w:proofErr w:type="spellEnd"/>
    </w:p>
    <w:p w14:paraId="776BAFEF" w14:textId="7BDE57A5" w:rsidR="00445807" w:rsidRPr="00502F2A"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elect</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Insert</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Updat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Delete</w:t>
      </w:r>
      <w:proofErr w:type="spellEnd"/>
    </w:p>
    <w:p w14:paraId="0BBB4574" w14:textId="613770F2" w:rsidR="00445807" w:rsidRPr="00502F2A"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elect</w:t>
      </w:r>
      <w:proofErr w:type="spellEnd"/>
    </w:p>
    <w:p w14:paraId="26F4DC85" w14:textId="6E8C63B4" w:rsidR="00445807" w:rsidRPr="00502F2A"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rder by</w:t>
      </w:r>
    </w:p>
    <w:p w14:paraId="1AD9F52B" w14:textId="165B67C5" w:rsidR="00445807" w:rsidRPr="00502F2A"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roup by</w:t>
      </w:r>
    </w:p>
    <w:p w14:paraId="4BA8B37A" w14:textId="0FC4E686" w:rsidR="00445807" w:rsidRPr="00502F2A"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mit</w:t>
      </w:r>
    </w:p>
    <w:p w14:paraId="26C049D5" w14:textId="77777777" w:rsidR="003D01C5" w:rsidRPr="00502F2A" w:rsidRDefault="003D01C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ransactions</w:t>
      </w:r>
      <w:proofErr w:type="spellEnd"/>
    </w:p>
    <w:p w14:paraId="0FCC5975" w14:textId="6C977BC1" w:rsidR="00445807" w:rsidRPr="00502F2A"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ommit</w:t>
      </w:r>
      <w:proofErr w:type="spellEnd"/>
      <w:r w:rsidR="00963FCF" w:rsidRPr="00502F2A">
        <w:rPr>
          <w:rStyle w:val="watch-title"/>
          <w:rFonts w:ascii="Garamond" w:hAnsi="Garamond" w:cs="Times New Roman"/>
          <w:color w:val="000000" w:themeColor="text1"/>
          <w:sz w:val="22"/>
          <w:szCs w:val="22"/>
          <w:bdr w:val="none" w:sz="0" w:space="0" w:color="auto"/>
        </w:rPr>
        <w:t xml:space="preserve"> and</w:t>
      </w:r>
      <w:r w:rsidRPr="00502F2A">
        <w:rPr>
          <w:rStyle w:val="watch-title"/>
          <w:rFonts w:ascii="Garamond" w:hAnsi="Garamond" w:cs="Times New Roman"/>
          <w:color w:val="000000" w:themeColor="text1"/>
          <w:sz w:val="22"/>
          <w:szCs w:val="22"/>
          <w:bdr w:val="none" w:sz="0" w:space="0" w:color="auto"/>
        </w:rPr>
        <w:t xml:space="preserve"> </w:t>
      </w:r>
      <w:proofErr w:type="spellStart"/>
      <w:r w:rsidR="00963FCF" w:rsidRPr="00502F2A">
        <w:rPr>
          <w:rStyle w:val="watch-title"/>
          <w:rFonts w:ascii="Garamond" w:hAnsi="Garamond" w:cs="Times New Roman"/>
          <w:color w:val="000000" w:themeColor="text1"/>
          <w:sz w:val="22"/>
          <w:szCs w:val="22"/>
          <w:bdr w:val="none" w:sz="0" w:space="0" w:color="auto"/>
        </w:rPr>
        <w:t>Rollback</w:t>
      </w:r>
      <w:proofErr w:type="spellEnd"/>
    </w:p>
    <w:p w14:paraId="28F7E534" w14:textId="4920D61B" w:rsidR="005E6779" w:rsidRPr="001A722A" w:rsidRDefault="005E6779" w:rsidP="0043193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s="Times New Roman"/>
          <w:color w:val="000000" w:themeColor="text1"/>
          <w:sz w:val="22"/>
          <w:szCs w:val="22"/>
          <w:bdr w:val="none" w:sz="0" w:space="0" w:color="auto"/>
          <w:lang w:val="en-GB"/>
        </w:rPr>
        <w:t xml:space="preserve">SELECT </w:t>
      </w:r>
      <w:proofErr w:type="spellStart"/>
      <w:proofErr w:type="gramStart"/>
      <w:r w:rsidRPr="00802AD5">
        <w:rPr>
          <w:rStyle w:val="watch-title"/>
          <w:rFonts w:ascii="Garamond" w:hAnsi="Garamond" w:cs="Times New Roman"/>
          <w:color w:val="000000" w:themeColor="text1"/>
          <w:sz w:val="22"/>
          <w:szCs w:val="22"/>
          <w:bdr w:val="none" w:sz="0" w:space="0" w:color="auto"/>
          <w:lang w:val="en-GB"/>
        </w:rPr>
        <w:t>customer.customerName</w:t>
      </w:r>
      <w:proofErr w:type="spellEnd"/>
      <w:proofErr w:type="gramEnd"/>
      <w:r w:rsidRPr="00802AD5">
        <w:rPr>
          <w:rStyle w:val="watch-title"/>
          <w:rFonts w:ascii="Garamond" w:hAnsi="Garamond" w:cs="Times New Roman"/>
          <w:color w:val="000000" w:themeColor="text1"/>
          <w:sz w:val="22"/>
          <w:szCs w:val="22"/>
          <w:bdr w:val="none" w:sz="0" w:space="0" w:color="auto"/>
          <w:lang w:val="en-GB"/>
        </w:rPr>
        <w:t xml:space="preserve">, </w:t>
      </w:r>
      <w:proofErr w:type="spellStart"/>
      <w:r w:rsidRPr="00802AD5">
        <w:rPr>
          <w:rStyle w:val="watch-title"/>
          <w:rFonts w:ascii="Garamond" w:hAnsi="Garamond" w:cs="Times New Roman"/>
          <w:color w:val="000000" w:themeColor="text1"/>
          <w:sz w:val="22"/>
          <w:szCs w:val="22"/>
          <w:bdr w:val="none" w:sz="0" w:space="0" w:color="auto"/>
          <w:lang w:val="en-GB"/>
        </w:rPr>
        <w:t>account.accountNumber</w:t>
      </w:r>
      <w:proofErr w:type="spellEnd"/>
      <w:r w:rsidRPr="00802AD5">
        <w:rPr>
          <w:rStyle w:val="watch-title"/>
          <w:rFonts w:ascii="Garamond" w:hAnsi="Garamond" w:cs="Times New Roman"/>
          <w:color w:val="000000" w:themeColor="text1"/>
          <w:sz w:val="22"/>
          <w:szCs w:val="22"/>
          <w:bdr w:val="none" w:sz="0" w:space="0" w:color="auto"/>
          <w:lang w:val="en-GB"/>
        </w:rPr>
        <w:t xml:space="preserve"> FROM Customers customer JOIN Accounts account ON ((</w:t>
      </w:r>
      <w:proofErr w:type="spellStart"/>
      <w:r w:rsidRPr="00802AD5">
        <w:rPr>
          <w:rStyle w:val="watch-title"/>
          <w:rFonts w:ascii="Garamond" w:hAnsi="Garamond" w:cs="Times New Roman"/>
          <w:color w:val="000000" w:themeColor="text1"/>
          <w:sz w:val="22"/>
          <w:szCs w:val="22"/>
          <w:bdr w:val="none" w:sz="0" w:space="0" w:color="auto"/>
          <w:lang w:val="en-GB"/>
        </w:rPr>
        <w:t>customer.customerNumber</w:t>
      </w:r>
      <w:proofErr w:type="spellEnd"/>
      <w:r w:rsidRPr="00802AD5">
        <w:rPr>
          <w:rStyle w:val="watch-title"/>
          <w:rFonts w:ascii="Garamond" w:hAnsi="Garamond" w:cs="Times New Roman"/>
          <w:color w:val="000000" w:themeColor="text1"/>
          <w:sz w:val="22"/>
          <w:szCs w:val="22"/>
          <w:bdr w:val="none" w:sz="0" w:space="0" w:color="auto"/>
          <w:lang w:val="en-GB"/>
        </w:rPr>
        <w:t xml:space="preserve"> = </w:t>
      </w:r>
      <w:proofErr w:type="spellStart"/>
      <w:r w:rsidRPr="00802AD5">
        <w:rPr>
          <w:rStyle w:val="watch-title"/>
          <w:rFonts w:ascii="Garamond" w:hAnsi="Garamond" w:cs="Times New Roman"/>
          <w:color w:val="000000" w:themeColor="text1"/>
          <w:sz w:val="22"/>
          <w:szCs w:val="22"/>
          <w:bdr w:val="none" w:sz="0" w:space="0" w:color="auto"/>
          <w:lang w:val="en-GB"/>
        </w:rPr>
        <w:t>account.customerNumber</w:t>
      </w:r>
      <w:proofErr w:type="spellEnd"/>
      <w:r w:rsidRPr="00802AD5">
        <w:rPr>
          <w:rStyle w:val="watch-title"/>
          <w:rFonts w:ascii="Garamond" w:hAnsi="Garamond" w:cs="Times New Roman"/>
          <w:color w:val="000000" w:themeColor="text1"/>
          <w:sz w:val="22"/>
          <w:szCs w:val="22"/>
          <w:bdr w:val="none" w:sz="0" w:space="0" w:color="auto"/>
          <w:lang w:val="en-GB"/>
        </w:rPr>
        <w:t>) AND (</w:t>
      </w:r>
      <w:proofErr w:type="spellStart"/>
      <w:r w:rsidRPr="00802AD5">
        <w:rPr>
          <w:rStyle w:val="watch-title"/>
          <w:rFonts w:ascii="Garamond" w:hAnsi="Garamond" w:cs="Times New Roman"/>
          <w:color w:val="000000" w:themeColor="text1"/>
          <w:sz w:val="22"/>
          <w:szCs w:val="22"/>
          <w:bdr w:val="none" w:sz="0" w:space="0" w:color="auto"/>
          <w:lang w:val="en-GB"/>
        </w:rPr>
        <w:t>accountNumber</w:t>
      </w:r>
      <w:proofErr w:type="spellEnd"/>
      <w:r w:rsidRPr="00802AD5">
        <w:rPr>
          <w:rStyle w:val="watch-title"/>
          <w:rFonts w:ascii="Garamond" w:hAnsi="Garamond" w:cs="Times New Roman"/>
          <w:color w:val="000000" w:themeColor="text1"/>
          <w:sz w:val="22"/>
          <w:szCs w:val="22"/>
          <w:bdr w:val="none" w:sz="0" w:space="0" w:color="auto"/>
          <w:lang w:val="en-GB"/>
        </w:rPr>
        <w:t xml:space="preserve"> != </w:t>
      </w:r>
      <w:r w:rsidRPr="001A722A">
        <w:rPr>
          <w:rStyle w:val="watch-title"/>
          <w:rFonts w:ascii="Garamond" w:hAnsi="Garamond" w:cs="Times New Roman"/>
          <w:color w:val="000000" w:themeColor="text1"/>
          <w:sz w:val="22"/>
          <w:szCs w:val="22"/>
          <w:bdr w:val="none" w:sz="0" w:space="0" w:color="auto"/>
          <w:lang w:val="en-GB"/>
        </w:rPr>
        <w:t>36));</w:t>
      </w:r>
    </w:p>
    <w:p w14:paraId="0A738F1B" w14:textId="749E9D30" w:rsidR="002A18A9" w:rsidRPr="00502F2A" w:rsidRDefault="005E6779" w:rsidP="0043193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802AD5">
        <w:rPr>
          <w:rStyle w:val="watch-title"/>
          <w:rFonts w:ascii="Garamond" w:hAnsi="Garamond" w:cs="Times New Roman"/>
          <w:color w:val="000000" w:themeColor="text1"/>
          <w:sz w:val="22"/>
          <w:szCs w:val="22"/>
          <w:bdr w:val="none" w:sz="0" w:space="0" w:color="auto"/>
          <w:lang w:val="en-GB"/>
        </w:rPr>
        <w:t xml:space="preserve">SELECT </w:t>
      </w:r>
      <w:proofErr w:type="gramStart"/>
      <w:r w:rsidR="00341492" w:rsidRPr="00802AD5">
        <w:rPr>
          <w:rStyle w:val="watch-title"/>
          <w:rFonts w:ascii="Garamond" w:hAnsi="Garamond" w:cs="Times New Roman"/>
          <w:color w:val="000000" w:themeColor="text1"/>
          <w:sz w:val="22"/>
          <w:szCs w:val="22"/>
          <w:bdr w:val="none" w:sz="0" w:space="0" w:color="auto"/>
          <w:lang w:val="en-GB"/>
        </w:rPr>
        <w:t>CONCAT</w:t>
      </w:r>
      <w:r w:rsidRPr="00802AD5">
        <w:rPr>
          <w:rStyle w:val="watch-title"/>
          <w:rFonts w:ascii="Garamond" w:hAnsi="Garamond" w:cs="Times New Roman"/>
          <w:color w:val="000000" w:themeColor="text1"/>
          <w:sz w:val="22"/>
          <w:szCs w:val="22"/>
          <w:bdr w:val="none" w:sz="0" w:space="0" w:color="auto"/>
          <w:lang w:val="en-GB"/>
        </w:rPr>
        <w:t>(</w:t>
      </w:r>
      <w:proofErr w:type="spellStart"/>
      <w:proofErr w:type="gramEnd"/>
      <w:r w:rsidR="00341492" w:rsidRPr="00802AD5">
        <w:rPr>
          <w:rStyle w:val="watch-title"/>
          <w:rFonts w:ascii="Garamond" w:hAnsi="Garamond" w:cs="Times New Roman"/>
          <w:color w:val="000000" w:themeColor="text1"/>
          <w:sz w:val="22"/>
          <w:szCs w:val="22"/>
          <w:bdr w:val="none" w:sz="0" w:space="0" w:color="auto"/>
          <w:lang w:val="en-GB"/>
        </w:rPr>
        <w:t>customer.customerNumber</w:t>
      </w:r>
      <w:proofErr w:type="spellEnd"/>
      <w:r w:rsidR="00D06D91" w:rsidRPr="00802AD5">
        <w:rPr>
          <w:rStyle w:val="watch-title"/>
          <w:rFonts w:ascii="Garamond" w:hAnsi="Garamond" w:cs="Times New Roman"/>
          <w:color w:val="000000" w:themeColor="text1"/>
          <w:sz w:val="22"/>
          <w:szCs w:val="22"/>
          <w:bdr w:val="none" w:sz="0" w:space="0" w:color="auto"/>
          <w:lang w:val="en-GB"/>
        </w:rPr>
        <w:t>,</w:t>
      </w:r>
      <w:r w:rsidR="00341492" w:rsidRPr="00802AD5">
        <w:rPr>
          <w:rStyle w:val="watch-title"/>
          <w:rFonts w:ascii="Garamond" w:hAnsi="Garamond" w:cs="Times New Roman"/>
          <w:color w:val="000000" w:themeColor="text1"/>
          <w:sz w:val="22"/>
          <w:szCs w:val="22"/>
          <w:bdr w:val="none" w:sz="0" w:space="0" w:color="auto"/>
          <w:lang w:val="en-GB"/>
        </w:rPr>
        <w:t xml:space="preserve"> </w:t>
      </w:r>
      <w:r w:rsidR="00DA529D" w:rsidRPr="00802AD5">
        <w:rPr>
          <w:rStyle w:val="watch-title"/>
          <w:rFonts w:ascii="Garamond" w:hAnsi="Garamond" w:cs="Times New Roman"/>
          <w:color w:val="000000" w:themeColor="text1"/>
          <w:sz w:val="22"/>
          <w:szCs w:val="22"/>
          <w:bdr w:val="none" w:sz="0" w:space="0" w:color="auto"/>
          <w:lang w:val="en-GB"/>
        </w:rPr>
        <w:t>‘</w:t>
      </w:r>
      <w:r w:rsidR="00341492" w:rsidRPr="00802AD5">
        <w:rPr>
          <w:rStyle w:val="watch-title"/>
          <w:rFonts w:ascii="Garamond" w:hAnsi="Garamond" w:cs="Times New Roman"/>
          <w:color w:val="000000" w:themeColor="text1"/>
          <w:sz w:val="22"/>
          <w:szCs w:val="22"/>
          <w:bdr w:val="none" w:sz="0" w:space="0" w:color="auto"/>
          <w:lang w:val="en-GB"/>
        </w:rPr>
        <w:t xml:space="preserve">, </w:t>
      </w:r>
      <w:r w:rsidR="00DA529D" w:rsidRPr="00802AD5">
        <w:rPr>
          <w:rStyle w:val="watch-title"/>
          <w:rFonts w:ascii="Garamond" w:hAnsi="Garamond" w:cs="Times New Roman"/>
          <w:color w:val="000000" w:themeColor="text1"/>
          <w:sz w:val="22"/>
          <w:szCs w:val="22"/>
          <w:bdr w:val="none" w:sz="0" w:space="0" w:color="auto"/>
          <w:lang w:val="en-GB"/>
        </w:rPr>
        <w:t>‘</w:t>
      </w:r>
      <w:r w:rsidR="00341492" w:rsidRPr="00802AD5">
        <w:rPr>
          <w:rStyle w:val="watch-title"/>
          <w:rFonts w:ascii="Garamond" w:hAnsi="Garamond" w:cs="Times New Roman"/>
          <w:color w:val="000000" w:themeColor="text1"/>
          <w:sz w:val="22"/>
          <w:szCs w:val="22"/>
          <w:bdr w:val="none" w:sz="0" w:space="0" w:color="auto"/>
          <w:lang w:val="en-GB"/>
        </w:rPr>
        <w:t xml:space="preserve">, </w:t>
      </w:r>
      <w:proofErr w:type="spellStart"/>
      <w:r w:rsidR="00341492" w:rsidRPr="00802AD5">
        <w:rPr>
          <w:rStyle w:val="watch-title"/>
          <w:rFonts w:ascii="Garamond" w:hAnsi="Garamond" w:cs="Times New Roman"/>
          <w:color w:val="000000" w:themeColor="text1"/>
          <w:sz w:val="22"/>
          <w:szCs w:val="22"/>
          <w:bdr w:val="none" w:sz="0" w:space="0" w:color="auto"/>
          <w:lang w:val="en-GB"/>
        </w:rPr>
        <w:t>customer.customerName</w:t>
      </w:r>
      <w:proofErr w:type="spellEnd"/>
      <w:r w:rsidR="00341492" w:rsidRPr="00802AD5">
        <w:rPr>
          <w:rStyle w:val="watch-title"/>
          <w:rFonts w:ascii="Garamond" w:hAnsi="Garamond" w:cs="Times New Roman"/>
          <w:color w:val="000000" w:themeColor="text1"/>
          <w:sz w:val="22"/>
          <w:szCs w:val="22"/>
          <w:bdr w:val="none" w:sz="0" w:space="0" w:color="auto"/>
          <w:lang w:val="en-GB"/>
        </w:rPr>
        <w:t xml:space="preserve">, </w:t>
      </w:r>
      <w:r w:rsidR="00DA529D" w:rsidRPr="00802AD5">
        <w:rPr>
          <w:rStyle w:val="watch-title"/>
          <w:rFonts w:ascii="Garamond" w:hAnsi="Garamond" w:cs="Times New Roman"/>
          <w:color w:val="000000" w:themeColor="text1"/>
          <w:sz w:val="22"/>
          <w:szCs w:val="22"/>
          <w:bdr w:val="none" w:sz="0" w:space="0" w:color="auto"/>
          <w:lang w:val="en-GB"/>
        </w:rPr>
        <w:t>‘</w:t>
      </w:r>
      <w:r w:rsidR="00341492" w:rsidRPr="00802AD5">
        <w:rPr>
          <w:rStyle w:val="watch-title"/>
          <w:rFonts w:ascii="Garamond" w:hAnsi="Garamond" w:cs="Times New Roman"/>
          <w:color w:val="000000" w:themeColor="text1"/>
          <w:sz w:val="22"/>
          <w:szCs w:val="22"/>
          <w:bdr w:val="none" w:sz="0" w:space="0" w:color="auto"/>
          <w:lang w:val="en-GB"/>
        </w:rPr>
        <w:t xml:space="preserve">, </w:t>
      </w:r>
      <w:r w:rsidR="00DA529D" w:rsidRPr="00802AD5">
        <w:rPr>
          <w:rStyle w:val="watch-title"/>
          <w:rFonts w:ascii="Garamond" w:hAnsi="Garamond" w:cs="Times New Roman"/>
          <w:color w:val="000000" w:themeColor="text1"/>
          <w:sz w:val="22"/>
          <w:szCs w:val="22"/>
          <w:bdr w:val="none" w:sz="0" w:space="0" w:color="auto"/>
          <w:lang w:val="en-GB"/>
        </w:rPr>
        <w:t>‘</w:t>
      </w:r>
      <w:r w:rsidR="00341492" w:rsidRPr="00802AD5">
        <w:rPr>
          <w:rStyle w:val="watch-title"/>
          <w:rFonts w:ascii="Garamond" w:hAnsi="Garamond" w:cs="Times New Roman"/>
          <w:color w:val="000000" w:themeColor="text1"/>
          <w:sz w:val="22"/>
          <w:szCs w:val="22"/>
          <w:bdr w:val="none" w:sz="0" w:space="0" w:color="auto"/>
          <w:lang w:val="en-GB"/>
        </w:rPr>
        <w:t xml:space="preserve">, </w:t>
      </w:r>
      <w:proofErr w:type="spellStart"/>
      <w:r w:rsidRPr="00802AD5">
        <w:rPr>
          <w:rStyle w:val="watch-title"/>
          <w:rFonts w:ascii="Garamond" w:hAnsi="Garamond" w:cs="Times New Roman"/>
          <w:color w:val="000000" w:themeColor="text1"/>
          <w:sz w:val="22"/>
          <w:szCs w:val="22"/>
          <w:bdr w:val="none" w:sz="0" w:space="0" w:color="auto"/>
          <w:lang w:val="en-GB"/>
        </w:rPr>
        <w:t>account.accountNumber</w:t>
      </w:r>
      <w:proofErr w:type="spellEnd"/>
      <w:r w:rsidR="00C85C68" w:rsidRPr="00802AD5">
        <w:rPr>
          <w:rStyle w:val="watch-title"/>
          <w:rFonts w:ascii="Garamond" w:hAnsi="Garamond" w:cs="Times New Roman"/>
          <w:color w:val="000000" w:themeColor="text1"/>
          <w:sz w:val="22"/>
          <w:szCs w:val="22"/>
          <w:bdr w:val="none" w:sz="0" w:space="0" w:color="auto"/>
          <w:lang w:val="en-GB"/>
        </w:rPr>
        <w:t>)</w:t>
      </w:r>
      <w:r w:rsidRPr="00802AD5">
        <w:rPr>
          <w:rStyle w:val="watch-title"/>
          <w:rFonts w:ascii="Garamond" w:hAnsi="Garamond" w:cs="Times New Roman"/>
          <w:color w:val="000000" w:themeColor="text1"/>
          <w:sz w:val="22"/>
          <w:szCs w:val="22"/>
          <w:bdr w:val="none" w:sz="0" w:space="0" w:color="auto"/>
          <w:lang w:val="en-GB"/>
        </w:rPr>
        <w:t xml:space="preserve"> FROM Customers customer JOIN Accounts account ON ((</w:t>
      </w:r>
      <w:proofErr w:type="spellStart"/>
      <w:r w:rsidRPr="00802AD5">
        <w:rPr>
          <w:rStyle w:val="watch-title"/>
          <w:rFonts w:ascii="Garamond" w:hAnsi="Garamond" w:cs="Times New Roman"/>
          <w:color w:val="000000" w:themeColor="text1"/>
          <w:sz w:val="22"/>
          <w:szCs w:val="22"/>
          <w:bdr w:val="none" w:sz="0" w:space="0" w:color="auto"/>
          <w:lang w:val="en-GB"/>
        </w:rPr>
        <w:t>customer.customerNumber</w:t>
      </w:r>
      <w:proofErr w:type="spellEnd"/>
      <w:r w:rsidRPr="00802AD5">
        <w:rPr>
          <w:rStyle w:val="watch-title"/>
          <w:rFonts w:ascii="Garamond" w:hAnsi="Garamond" w:cs="Times New Roman"/>
          <w:color w:val="000000" w:themeColor="text1"/>
          <w:sz w:val="22"/>
          <w:szCs w:val="22"/>
          <w:bdr w:val="none" w:sz="0" w:space="0" w:color="auto"/>
          <w:lang w:val="en-GB"/>
        </w:rPr>
        <w:t xml:space="preserve"> = </w:t>
      </w:r>
      <w:proofErr w:type="spellStart"/>
      <w:r w:rsidRPr="00802AD5">
        <w:rPr>
          <w:rStyle w:val="watch-title"/>
          <w:rFonts w:ascii="Garamond" w:hAnsi="Garamond" w:cs="Times New Roman"/>
          <w:color w:val="000000" w:themeColor="text1"/>
          <w:sz w:val="22"/>
          <w:szCs w:val="22"/>
          <w:bdr w:val="none" w:sz="0" w:space="0" w:color="auto"/>
          <w:lang w:val="en-GB"/>
        </w:rPr>
        <w:t>account.customerNumber</w:t>
      </w:r>
      <w:proofErr w:type="spellEnd"/>
      <w:r w:rsidRPr="00802AD5">
        <w:rPr>
          <w:rStyle w:val="watch-title"/>
          <w:rFonts w:ascii="Garamond" w:hAnsi="Garamond" w:cs="Times New Roman"/>
          <w:color w:val="000000" w:themeColor="text1"/>
          <w:sz w:val="22"/>
          <w:szCs w:val="22"/>
          <w:bdr w:val="none" w:sz="0" w:space="0" w:color="auto"/>
          <w:lang w:val="en-GB"/>
        </w:rPr>
        <w:t>) AND (</w:t>
      </w:r>
      <w:proofErr w:type="spellStart"/>
      <w:r w:rsidRPr="00802AD5">
        <w:rPr>
          <w:rStyle w:val="watch-title"/>
          <w:rFonts w:ascii="Garamond" w:hAnsi="Garamond" w:cs="Times New Roman"/>
          <w:color w:val="000000" w:themeColor="text1"/>
          <w:sz w:val="22"/>
          <w:szCs w:val="22"/>
          <w:bdr w:val="none" w:sz="0" w:space="0" w:color="auto"/>
          <w:lang w:val="en-GB"/>
        </w:rPr>
        <w:t>accountNumber</w:t>
      </w:r>
      <w:proofErr w:type="spellEnd"/>
      <w:r w:rsidRPr="00802AD5">
        <w:rPr>
          <w:rStyle w:val="watch-title"/>
          <w:rFonts w:ascii="Garamond" w:hAnsi="Garamond" w:cs="Times New Roman"/>
          <w:color w:val="000000" w:themeColor="text1"/>
          <w:sz w:val="22"/>
          <w:szCs w:val="22"/>
          <w:bdr w:val="none" w:sz="0" w:space="0" w:color="auto"/>
          <w:lang w:val="en-GB"/>
        </w:rPr>
        <w:t xml:space="preserve"> != </w:t>
      </w:r>
      <w:r w:rsidRPr="00502F2A">
        <w:rPr>
          <w:rStyle w:val="watch-title"/>
          <w:rFonts w:ascii="Garamond" w:hAnsi="Garamond" w:cs="Times New Roman"/>
          <w:color w:val="000000" w:themeColor="text1"/>
          <w:sz w:val="22"/>
          <w:szCs w:val="22"/>
          <w:bdr w:val="none" w:sz="0" w:space="0" w:color="auto"/>
        </w:rPr>
        <w:t>36));</w:t>
      </w:r>
    </w:p>
    <w:p w14:paraId="3B443D41" w14:textId="1430C700" w:rsidR="00FC746E" w:rsidRPr="00502F2A" w:rsidRDefault="00FC746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lädsel</w:t>
      </w:r>
    </w:p>
    <w:p w14:paraId="30692B13" w14:textId="730B5549" w:rsidR="00D0378B" w:rsidRPr="00502F2A" w:rsidRDefault="00D0378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jorta</w:t>
      </w:r>
    </w:p>
    <w:p w14:paraId="338E9862" w14:textId="77777777" w:rsidR="00FC746E" w:rsidRPr="00502F2A"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yxor</w:t>
      </w:r>
    </w:p>
    <w:p w14:paraId="30AAFFDE" w14:textId="0A4F4A2F" w:rsidR="00FC746E" w:rsidRPr="00502F2A"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vaj</w:t>
      </w:r>
    </w:p>
    <w:p w14:paraId="1EDDB30F" w14:textId="71DD0ED6" w:rsidR="00FC746E" w:rsidRPr="00502F2A"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Jacka</w:t>
      </w:r>
    </w:p>
    <w:p w14:paraId="37583C86" w14:textId="77777777" w:rsidR="00A71CA3" w:rsidRPr="00502F2A" w:rsidRDefault="00A71CA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or</w:t>
      </w:r>
    </w:p>
    <w:p w14:paraId="77FF4957" w14:textId="77777777" w:rsidR="00CA67A0" w:rsidRPr="00502F2A" w:rsidRDefault="00CA67A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861B081" w14:textId="27FB8A8F" w:rsidR="006B4CDA" w:rsidRPr="00502F2A" w:rsidRDefault="006B4CD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rojects</w:t>
      </w:r>
    </w:p>
    <w:p w14:paraId="6CBA2AD3" w14:textId="31D694AC" w:rsidR="006B4CDA" w:rsidRPr="00502F2A" w:rsidRDefault="006B4C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nkMV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Twig</w:t>
      </w:r>
      <w:proofErr w:type="spellEnd"/>
      <w:r w:rsidR="00F05CFE" w:rsidRPr="00502F2A">
        <w:rPr>
          <w:rStyle w:val="watch-title"/>
          <w:rFonts w:ascii="Garamond" w:hAnsi="Garamond" w:cs="Times New Roman"/>
          <w:color w:val="000000" w:themeColor="text1"/>
          <w:sz w:val="22"/>
          <w:szCs w:val="22"/>
          <w:bdr w:val="none" w:sz="0" w:space="0" w:color="auto"/>
        </w:rPr>
        <w:t xml:space="preserve"> </w:t>
      </w:r>
      <w:proofErr w:type="spellStart"/>
      <w:r w:rsidR="00F05CFE" w:rsidRPr="00502F2A">
        <w:rPr>
          <w:rStyle w:val="watch-title"/>
          <w:rFonts w:ascii="Garamond" w:hAnsi="Garamond" w:cs="Times New Roman"/>
          <w:color w:val="000000" w:themeColor="text1"/>
          <w:sz w:val="22"/>
          <w:szCs w:val="22"/>
          <w:bdr w:val="none" w:sz="0" w:space="0" w:color="auto"/>
        </w:rPr>
        <w:t>View</w:t>
      </w:r>
      <w:proofErr w:type="spellEnd"/>
    </w:p>
    <w:p w14:paraId="368B5B80" w14:textId="48CE36DD" w:rsidR="006B4CDA" w:rsidRPr="00502F2A" w:rsidRDefault="00EE71C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lways full list</w:t>
      </w:r>
    </w:p>
    <w:p w14:paraId="7B1DB86F" w14:textId="68F57F3D" w:rsidR="00C422A7" w:rsidRPr="00502F2A" w:rsidRDefault="00C422A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w:t>
      </w:r>
      <w:proofErr w:type="spellStart"/>
      <w:proofErr w:type="gramStart"/>
      <w:r w:rsidRPr="00502F2A">
        <w:rPr>
          <w:rStyle w:val="watch-title"/>
          <w:rFonts w:ascii="Garamond" w:hAnsi="Garamond" w:cs="Times New Roman"/>
          <w:color w:val="000000" w:themeColor="text1"/>
          <w:sz w:val="22"/>
          <w:szCs w:val="22"/>
          <w:bdr w:val="none" w:sz="0" w:space="0" w:color="auto"/>
        </w:rPr>
        <w:t>cs</w:t>
      </w:r>
      <w:proofErr w:type="spellEnd"/>
      <w:r w:rsidRPr="00502F2A">
        <w:rPr>
          <w:rStyle w:val="watch-title"/>
          <w:rFonts w:ascii="Garamond" w:hAnsi="Garamond" w:cs="Times New Roman"/>
          <w:color w:val="000000" w:themeColor="text1"/>
          <w:sz w:val="22"/>
          <w:szCs w:val="22"/>
          <w:bdr w:val="none" w:sz="0" w:space="0" w:color="auto"/>
        </w:rPr>
        <w:t>;*</w:t>
      </w:r>
      <w:proofErr w:type="gram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gppg</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gplex</w:t>
      </w:r>
      <w:proofErr w:type="spellEnd"/>
      <w:r w:rsidRPr="00502F2A">
        <w:rPr>
          <w:rStyle w:val="watch-title"/>
          <w:rFonts w:ascii="Garamond" w:hAnsi="Garamond" w:cs="Times New Roman"/>
          <w:color w:val="000000" w:themeColor="text1"/>
          <w:sz w:val="22"/>
          <w:szCs w:val="22"/>
          <w:bdr w:val="none" w:sz="0" w:space="0" w:color="auto"/>
        </w:rPr>
        <w:t>;*.c;*.h;*.</w:t>
      </w:r>
      <w:proofErr w:type="spellStart"/>
      <w:r w:rsidRPr="00502F2A">
        <w:rPr>
          <w:rStyle w:val="watch-title"/>
          <w:rFonts w:ascii="Garamond" w:hAnsi="Garamond" w:cs="Times New Roman"/>
          <w:color w:val="000000" w:themeColor="text1"/>
          <w:sz w:val="22"/>
          <w:szCs w:val="22"/>
          <w:bdr w:val="none" w:sz="0" w:space="0" w:color="auto"/>
        </w:rPr>
        <w:t>php</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js</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jsx</w:t>
      </w:r>
      <w:proofErr w:type="spellEnd"/>
      <w:r w:rsidR="00D1181A" w:rsidRPr="00502F2A">
        <w:rPr>
          <w:rStyle w:val="watch-title"/>
          <w:rFonts w:ascii="Garamond" w:hAnsi="Garamond" w:cs="Times New Roman"/>
          <w:color w:val="000000" w:themeColor="text1"/>
          <w:sz w:val="22"/>
          <w:szCs w:val="22"/>
          <w:bdr w:val="none" w:sz="0" w:space="0" w:color="auto"/>
        </w:rPr>
        <w:t>;*.</w:t>
      </w:r>
      <w:proofErr w:type="spellStart"/>
      <w:r w:rsidR="00D1181A" w:rsidRPr="00502F2A">
        <w:rPr>
          <w:rStyle w:val="watch-title"/>
          <w:rFonts w:ascii="Garamond" w:hAnsi="Garamond" w:cs="Times New Roman"/>
          <w:color w:val="000000" w:themeColor="text1"/>
          <w:sz w:val="22"/>
          <w:szCs w:val="22"/>
          <w:bdr w:val="none" w:sz="0" w:space="0" w:color="auto"/>
        </w:rPr>
        <w:t>twig</w:t>
      </w:r>
      <w:proofErr w:type="spellEnd"/>
    </w:p>
    <w:p w14:paraId="2D1F25CC" w14:textId="0FA4ED95" w:rsidR="006011EF" w:rsidRPr="007A4835" w:rsidRDefault="006011E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gramStart"/>
      <w:r w:rsidRPr="007A4835">
        <w:rPr>
          <w:rStyle w:val="watch-title"/>
          <w:rFonts w:ascii="Garamond" w:hAnsi="Garamond" w:cs="Times New Roman"/>
          <w:color w:val="000000" w:themeColor="text1"/>
          <w:sz w:val="22"/>
          <w:szCs w:val="22"/>
          <w:bdr w:val="none" w:sz="0" w:space="0" w:color="auto"/>
        </w:rPr>
        <w:t>*.</w:t>
      </w:r>
      <w:proofErr w:type="spellStart"/>
      <w:r w:rsidRPr="007A4835">
        <w:rPr>
          <w:rStyle w:val="watch-title"/>
          <w:rFonts w:ascii="Garamond" w:hAnsi="Garamond" w:cs="Times New Roman"/>
          <w:color w:val="000000" w:themeColor="text1"/>
          <w:sz w:val="22"/>
          <w:szCs w:val="22"/>
          <w:bdr w:val="none" w:sz="0" w:space="0" w:color="auto"/>
        </w:rPr>
        <w:t>php</w:t>
      </w:r>
      <w:proofErr w:type="spellEnd"/>
      <w:r w:rsidRPr="007A4835">
        <w:rPr>
          <w:rStyle w:val="watch-title"/>
          <w:rFonts w:ascii="Garamond" w:hAnsi="Garamond" w:cs="Times New Roman"/>
          <w:color w:val="000000" w:themeColor="text1"/>
          <w:sz w:val="22"/>
          <w:szCs w:val="22"/>
          <w:bdr w:val="none" w:sz="0" w:space="0" w:color="auto"/>
        </w:rPr>
        <w:t>;*</w:t>
      </w:r>
      <w:proofErr w:type="gramEnd"/>
      <w:r w:rsidRPr="007A4835">
        <w:rPr>
          <w:rStyle w:val="watch-title"/>
          <w:rFonts w:ascii="Garamond" w:hAnsi="Garamond" w:cs="Times New Roman"/>
          <w:color w:val="000000" w:themeColor="text1"/>
          <w:sz w:val="22"/>
          <w:szCs w:val="22"/>
          <w:bdr w:val="none" w:sz="0" w:space="0" w:color="auto"/>
        </w:rPr>
        <w:t>.bison,*.</w:t>
      </w:r>
      <w:proofErr w:type="spellStart"/>
      <w:r w:rsidRPr="007A4835">
        <w:rPr>
          <w:rStyle w:val="watch-title"/>
          <w:rFonts w:ascii="Garamond" w:hAnsi="Garamond" w:cs="Times New Roman"/>
          <w:color w:val="000000" w:themeColor="text1"/>
          <w:sz w:val="22"/>
          <w:szCs w:val="22"/>
          <w:bdr w:val="none" w:sz="0" w:space="0" w:color="auto"/>
        </w:rPr>
        <w:t>jflex</w:t>
      </w:r>
      <w:proofErr w:type="spellEnd"/>
      <w:r w:rsidRPr="007A4835">
        <w:rPr>
          <w:rStyle w:val="watch-title"/>
          <w:rFonts w:ascii="Garamond" w:hAnsi="Garamond" w:cs="Times New Roman"/>
          <w:color w:val="000000" w:themeColor="text1"/>
          <w:sz w:val="22"/>
          <w:szCs w:val="22"/>
          <w:bdr w:val="none" w:sz="0" w:space="0" w:color="auto"/>
        </w:rPr>
        <w:t>,*.java;*.</w:t>
      </w:r>
      <w:proofErr w:type="spellStart"/>
      <w:r w:rsidRPr="007A4835">
        <w:rPr>
          <w:rStyle w:val="watch-title"/>
          <w:rFonts w:ascii="Garamond" w:hAnsi="Garamond" w:cs="Times New Roman"/>
          <w:color w:val="000000" w:themeColor="text1"/>
          <w:sz w:val="22"/>
          <w:szCs w:val="22"/>
          <w:bdr w:val="none" w:sz="0" w:space="0" w:color="auto"/>
        </w:rPr>
        <w:t>php</w:t>
      </w:r>
      <w:proofErr w:type="spellEnd"/>
      <w:r w:rsidRPr="007A4835">
        <w:rPr>
          <w:rStyle w:val="watch-title"/>
          <w:rFonts w:ascii="Garamond" w:hAnsi="Garamond" w:cs="Times New Roman"/>
          <w:color w:val="000000" w:themeColor="text1"/>
          <w:sz w:val="22"/>
          <w:szCs w:val="22"/>
          <w:bdr w:val="none" w:sz="0" w:space="0" w:color="auto"/>
        </w:rPr>
        <w:t>;*.</w:t>
      </w:r>
      <w:proofErr w:type="spellStart"/>
      <w:r w:rsidRPr="007A4835">
        <w:rPr>
          <w:rStyle w:val="watch-title"/>
          <w:rFonts w:ascii="Garamond" w:hAnsi="Garamond" w:cs="Times New Roman"/>
          <w:color w:val="000000" w:themeColor="text1"/>
          <w:sz w:val="22"/>
          <w:szCs w:val="22"/>
          <w:bdr w:val="none" w:sz="0" w:space="0" w:color="auto"/>
        </w:rPr>
        <w:t>js</w:t>
      </w:r>
      <w:proofErr w:type="spellEnd"/>
      <w:r w:rsidRPr="007A4835">
        <w:rPr>
          <w:rStyle w:val="watch-title"/>
          <w:rFonts w:ascii="Garamond" w:hAnsi="Garamond" w:cs="Times New Roman"/>
          <w:color w:val="000000" w:themeColor="text1"/>
          <w:sz w:val="22"/>
          <w:szCs w:val="22"/>
          <w:bdr w:val="none" w:sz="0" w:space="0" w:color="auto"/>
        </w:rPr>
        <w:t>;*.</w:t>
      </w:r>
      <w:proofErr w:type="spellStart"/>
      <w:r w:rsidRPr="007A4835">
        <w:rPr>
          <w:rStyle w:val="watch-title"/>
          <w:rFonts w:ascii="Garamond" w:hAnsi="Garamond" w:cs="Times New Roman"/>
          <w:color w:val="000000" w:themeColor="text1"/>
          <w:sz w:val="22"/>
          <w:szCs w:val="22"/>
          <w:bdr w:val="none" w:sz="0" w:space="0" w:color="auto"/>
        </w:rPr>
        <w:t>twig</w:t>
      </w:r>
      <w:proofErr w:type="spellEnd"/>
    </w:p>
    <w:p w14:paraId="6CF49366" w14:textId="36678090" w:rsidR="001422DE" w:rsidRPr="00502F2A" w:rsidRDefault="001422D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History</w:t>
      </w:r>
      <w:proofErr w:type="spellEnd"/>
    </w:p>
    <w:p w14:paraId="3BBBF678" w14:textId="77777777" w:rsidR="00A712E6" w:rsidRPr="00502F2A"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9420CA7" w14:textId="5EEF4B33" w:rsidR="001422DE" w:rsidRPr="00502F2A"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Php</w:t>
      </w:r>
      <w:proofErr w:type="spellEnd"/>
      <w:r w:rsidRPr="00502F2A">
        <w:rPr>
          <w:rStyle w:val="watch-title"/>
          <w:rFonts w:ascii="Garamond" w:hAnsi="Garamond" w:cs="Times New Roman"/>
          <w:color w:val="000000" w:themeColor="text1"/>
          <w:sz w:val="22"/>
          <w:szCs w:val="22"/>
          <w:bdr w:val="none" w:sz="0" w:space="0" w:color="auto"/>
        </w:rPr>
        <w:t xml:space="preserve"> -S localhost:8000</w:t>
      </w:r>
    </w:p>
    <w:p w14:paraId="3DD63E5C" w14:textId="77777777" w:rsidR="00A712E6" w:rsidRPr="00502F2A"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8CEB7D" w14:textId="34EB317C" w:rsidR="00E46786" w:rsidRPr="00502F2A" w:rsidRDefault="00602AB1"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ngular</w:t>
      </w:r>
      <w:proofErr w:type="spellEnd"/>
    </w:p>
    <w:p w14:paraId="68B4865E" w14:textId="5EA39F41" w:rsidR="00D848E0" w:rsidRPr="00502F2A" w:rsidRDefault="00D848E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utofocus</w:t>
      </w:r>
      <w:proofErr w:type="spellEnd"/>
    </w:p>
    <w:p w14:paraId="2AB25003" w14:textId="77777777" w:rsidR="006A7847" w:rsidRPr="00502F2A" w:rsidRDefault="006A784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FB4DB18" w14:textId="28003307" w:rsidR="00140E15" w:rsidRPr="00502F2A" w:rsidRDefault="0087326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övde</w:t>
      </w:r>
    </w:p>
    <w:p w14:paraId="0BEE1440" w14:textId="7220E45F" w:rsidR="00C27F69" w:rsidRPr="00502F2A" w:rsidRDefault="00C27F69"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atabasteknik</w:t>
      </w:r>
    </w:p>
    <w:p w14:paraId="478B8236" w14:textId="77777777" w:rsidR="00C27F69" w:rsidRPr="00502F2A" w:rsidRDefault="00C27F6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Fonts w:ascii="Garamond" w:hAnsi="Garamond" w:cs="Arial"/>
          <w:color w:val="000000" w:themeColor="text1"/>
        </w:rPr>
        <w:lastRenderedPageBreak/>
        <w:t>Chas</w:t>
      </w:r>
      <w:proofErr w:type="spellEnd"/>
      <w:r w:rsidRPr="00502F2A">
        <w:rPr>
          <w:rFonts w:ascii="Garamond" w:hAnsi="Garamond" w:cs="Arial"/>
          <w:color w:val="000000" w:themeColor="text1"/>
        </w:rPr>
        <w:t xml:space="preserve"> Academy AB</w:t>
      </w:r>
      <w:r w:rsidRPr="00502F2A">
        <w:rPr>
          <w:rFonts w:ascii="Garamond" w:hAnsi="Garamond" w:cs="Arial"/>
          <w:color w:val="000000" w:themeColor="text1"/>
        </w:rPr>
        <w:br/>
        <w:t xml:space="preserve">Org. nr: </w:t>
      </w:r>
      <w:proofErr w:type="gramStart"/>
      <w:r w:rsidRPr="00502F2A">
        <w:rPr>
          <w:rFonts w:ascii="Garamond" w:hAnsi="Garamond" w:cs="Arial"/>
          <w:color w:val="000000" w:themeColor="text1"/>
        </w:rPr>
        <w:t>556817-8155</w:t>
      </w:r>
      <w:proofErr w:type="gramEnd"/>
      <w:r w:rsidRPr="00502F2A">
        <w:rPr>
          <w:rFonts w:ascii="Garamond" w:hAnsi="Garamond" w:cs="Arial"/>
          <w:color w:val="000000" w:themeColor="text1"/>
        </w:rPr>
        <w:br/>
        <w:t>Elektravägen 29</w:t>
      </w:r>
      <w:r w:rsidRPr="00502F2A">
        <w:rPr>
          <w:rFonts w:ascii="Garamond" w:hAnsi="Garamond" w:cs="Arial"/>
          <w:color w:val="000000" w:themeColor="text1"/>
        </w:rPr>
        <w:br/>
        <w:t>126 30 Hägersten</w:t>
      </w:r>
    </w:p>
    <w:p w14:paraId="0DA67B04" w14:textId="4BFDC01D" w:rsidR="00341801" w:rsidRPr="00502F2A" w:rsidRDefault="00341801"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orsdagen den 31 oktober</w:t>
      </w:r>
    </w:p>
    <w:p w14:paraId="1196D8F0" w14:textId="630D3B3D" w:rsidR="00341801" w:rsidRPr="00502F2A" w:rsidRDefault="0034180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2658AF92" w14:textId="06ADA815" w:rsidR="004D5F5B" w:rsidRPr="00502F2A" w:rsidRDefault="004D5F5B"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3BFDE66F" w14:textId="4E29560A" w:rsidR="00B31BBD" w:rsidRPr="00502F2A" w:rsidRDefault="004D5F5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52EB1FA5" w14:textId="77777777" w:rsidR="00FD1BCB" w:rsidRPr="00502F2A" w:rsidRDefault="00FD1BCB"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2129CBC5" w14:textId="77777777" w:rsidR="00FD1BCB" w:rsidRPr="00502F2A" w:rsidRDefault="00FD1BC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64BC9F5D" w14:textId="6934174F" w:rsidR="000F45A0" w:rsidRPr="00502F2A" w:rsidRDefault="000F45A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åndagen den </w:t>
      </w:r>
      <w:r w:rsidR="00024983" w:rsidRPr="00502F2A">
        <w:rPr>
          <w:rStyle w:val="watch-title"/>
          <w:rFonts w:ascii="Garamond" w:hAnsi="Garamond" w:cs="Times New Roman"/>
          <w:color w:val="000000" w:themeColor="text1"/>
          <w:sz w:val="22"/>
          <w:szCs w:val="22"/>
          <w:bdr w:val="none" w:sz="0" w:space="0" w:color="auto"/>
        </w:rPr>
        <w:t>4 november</w:t>
      </w:r>
    </w:p>
    <w:p w14:paraId="4B93F657" w14:textId="77777777" w:rsidR="00996F23" w:rsidRPr="00502F2A" w:rsidRDefault="00996F2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lodgivning</w:t>
      </w:r>
    </w:p>
    <w:p w14:paraId="333AA61A" w14:textId="77777777" w:rsidR="000F45A0" w:rsidRPr="00502F2A" w:rsidRDefault="000F45A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kademikernas A-kassa</w:t>
      </w:r>
    </w:p>
    <w:p w14:paraId="274A8DAF" w14:textId="670321AF" w:rsidR="00CA209A" w:rsidRPr="00502F2A" w:rsidRDefault="00CA209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öndagen den 1 december</w:t>
      </w:r>
    </w:p>
    <w:p w14:paraId="722A491E" w14:textId="277D1DED" w:rsidR="00CA209A" w:rsidRPr="00502F2A" w:rsidRDefault="00CA209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05F1DD5A" w14:textId="18A2271A" w:rsidR="00F5630A" w:rsidRPr="00502F2A" w:rsidRDefault="00F5630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Påbörjade ett nytt jobb som huvudlärare vid </w:t>
      </w:r>
      <w:proofErr w:type="spellStart"/>
      <w:r w:rsidRPr="00502F2A">
        <w:rPr>
          <w:rStyle w:val="watch-title"/>
          <w:rFonts w:ascii="Garamond" w:hAnsi="Garamond" w:cs="Times New Roman"/>
          <w:color w:val="000000" w:themeColor="text1"/>
          <w:sz w:val="22"/>
          <w:szCs w:val="22"/>
          <w:bdr w:val="none" w:sz="0" w:space="0" w:color="auto"/>
        </w:rPr>
        <w:t>Chas</w:t>
      </w:r>
      <w:proofErr w:type="spellEnd"/>
      <w:r w:rsidRPr="00502F2A">
        <w:rPr>
          <w:rStyle w:val="watch-title"/>
          <w:rFonts w:ascii="Garamond" w:hAnsi="Garamond" w:cs="Times New Roman"/>
          <w:color w:val="000000" w:themeColor="text1"/>
          <w:sz w:val="22"/>
          <w:szCs w:val="22"/>
          <w:bdr w:val="none" w:sz="0" w:space="0" w:color="auto"/>
        </w:rPr>
        <w:t xml:space="preserve"> Academy i Stockholm (</w:t>
      </w:r>
      <w:r w:rsidRPr="00502F2A">
        <w:rPr>
          <w:rFonts w:ascii="Garamond" w:hAnsi="Garamond" w:cs="Arial"/>
          <w:color w:val="000000" w:themeColor="text1"/>
        </w:rPr>
        <w:t xml:space="preserve">Org. nr: </w:t>
      </w:r>
      <w:proofErr w:type="gramStart"/>
      <w:r w:rsidRPr="00502F2A">
        <w:rPr>
          <w:rFonts w:ascii="Garamond" w:hAnsi="Garamond" w:cs="Arial"/>
          <w:color w:val="000000" w:themeColor="text1"/>
        </w:rPr>
        <w:t>556817-8155</w:t>
      </w:r>
      <w:proofErr w:type="gramEnd"/>
      <w:r w:rsidR="00641EE6" w:rsidRPr="00502F2A">
        <w:rPr>
          <w:rFonts w:ascii="Garamond" w:hAnsi="Garamond" w:cs="Arial"/>
          <w:color w:val="000000" w:themeColor="text1"/>
        </w:rPr>
        <w:t>). Heltid. Provanställning 6 månader.</w:t>
      </w:r>
      <w:r w:rsidRPr="00502F2A">
        <w:rPr>
          <w:rFonts w:ascii="Garamond" w:hAnsi="Garamond" w:cs="Arial"/>
          <w:color w:val="000000" w:themeColor="text1"/>
        </w:rPr>
        <w:br/>
      </w:r>
    </w:p>
    <w:p w14:paraId="11A35068" w14:textId="77777777" w:rsidR="00D91C5A" w:rsidRPr="00502F2A" w:rsidRDefault="00D91C5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08CD30C" w14:textId="71096CE4" w:rsidR="0053532E" w:rsidRPr="00502F2A" w:rsidRDefault="0053532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eställning</w:t>
      </w:r>
    </w:p>
    <w:p w14:paraId="05891E72" w14:textId="77777777" w:rsidR="0053532E" w:rsidRPr="00502F2A" w:rsidRDefault="0053532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J Biljett</w:t>
      </w:r>
    </w:p>
    <w:p w14:paraId="7B87FB9D" w14:textId="014744BE" w:rsidR="007A3DBA" w:rsidRPr="00502F2A" w:rsidRDefault="007A3DB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äkerhetsplånbok</w:t>
      </w:r>
    </w:p>
    <w:p w14:paraId="6EA52F25" w14:textId="77777777" w:rsidR="003C7DA7" w:rsidRPr="00502F2A" w:rsidRDefault="003C7DA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EFD975D" w14:textId="1B1263E7" w:rsidR="00467FED" w:rsidRPr="00502F2A" w:rsidRDefault="00467FED"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TF Traktamente</w:t>
      </w:r>
    </w:p>
    <w:p w14:paraId="4ADC303A" w14:textId="6615EB34" w:rsidR="003939E4" w:rsidRPr="00502F2A" w:rsidRDefault="003939E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biskojaure</w:t>
      </w:r>
      <w:proofErr w:type="spellEnd"/>
    </w:p>
    <w:p w14:paraId="71ED0A2C" w14:textId="5E4C4822" w:rsidR="00BC7794" w:rsidRPr="00502F2A" w:rsidRDefault="00BC779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gramStart"/>
      <w:r w:rsidRPr="00502F2A">
        <w:rPr>
          <w:rStyle w:val="watch-title"/>
          <w:rFonts w:ascii="Garamond" w:hAnsi="Garamond" w:cs="Times New Roman"/>
          <w:color w:val="000000" w:themeColor="text1"/>
          <w:sz w:val="22"/>
          <w:szCs w:val="22"/>
          <w:bdr w:val="none" w:sz="0" w:space="0" w:color="auto"/>
        </w:rPr>
        <w:t>7-22</w:t>
      </w:r>
      <w:proofErr w:type="gramEnd"/>
      <w:r w:rsidRPr="00502F2A">
        <w:rPr>
          <w:rStyle w:val="watch-title"/>
          <w:rFonts w:ascii="Garamond" w:hAnsi="Garamond" w:cs="Times New Roman"/>
          <w:color w:val="000000" w:themeColor="text1"/>
          <w:sz w:val="22"/>
          <w:szCs w:val="22"/>
          <w:bdr w:val="none" w:sz="0" w:space="0" w:color="auto"/>
        </w:rPr>
        <w:t xml:space="preserve"> juli</w:t>
      </w:r>
    </w:p>
    <w:p w14:paraId="4A04E3A7" w14:textId="77777777" w:rsidR="007C2E2A" w:rsidRPr="00502F2A" w:rsidRDefault="007C2E2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36A99B29" w14:textId="2BFAA7D2" w:rsidR="00855FC8" w:rsidRPr="00502F2A" w:rsidRDefault="00855FC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Måndag</w:t>
      </w:r>
    </w:p>
    <w:p w14:paraId="3AE9D529" w14:textId="00B043AC" w:rsidR="00855FC8" w:rsidRPr="00502F2A" w:rsidRDefault="00855FC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A</w:t>
      </w:r>
      <w:r w:rsidR="00CE2CBE" w:rsidRPr="00502F2A">
        <w:rPr>
          <w:rStyle w:val="watch-title"/>
          <w:rFonts w:ascii="Garamond" w:hAnsi="Garamond"/>
          <w:color w:val="000000" w:themeColor="text1"/>
          <w:kern w:val="36"/>
          <w:sz w:val="22"/>
          <w:szCs w:val="22"/>
        </w:rPr>
        <w:t>EA</w:t>
      </w:r>
      <w:r w:rsidRPr="00502F2A">
        <w:rPr>
          <w:rStyle w:val="watch-title"/>
          <w:rFonts w:ascii="Garamond" w:hAnsi="Garamond"/>
          <w:color w:val="000000" w:themeColor="text1"/>
          <w:kern w:val="36"/>
          <w:sz w:val="22"/>
          <w:szCs w:val="22"/>
        </w:rPr>
        <w:t xml:space="preserve"> rapport</w:t>
      </w:r>
    </w:p>
    <w:p w14:paraId="2DBB05F6" w14:textId="77777777" w:rsidR="007C2E2A" w:rsidRPr="00502F2A" w:rsidRDefault="007C2E2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552E452" w14:textId="389E58A2" w:rsidR="00AB744E" w:rsidRPr="00502F2A" w:rsidRDefault="00AC21D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1 november</w:t>
      </w:r>
    </w:p>
    <w:p w14:paraId="5EC42525" w14:textId="2850E4BE" w:rsidR="00AC21D0" w:rsidRPr="00502F2A" w:rsidRDefault="00AC21D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F-rapport</w:t>
      </w:r>
    </w:p>
    <w:p w14:paraId="7A7F33E6" w14:textId="77777777" w:rsidR="00014F27" w:rsidRPr="00502F2A" w:rsidRDefault="00014F2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C696C6E" w14:textId="373359A6" w:rsidR="00010F41" w:rsidRPr="00502F2A" w:rsidRDefault="000E45E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0</w:t>
      </w:r>
      <w:r w:rsidR="00014F27" w:rsidRPr="00502F2A">
        <w:rPr>
          <w:rStyle w:val="watch-title"/>
          <w:rFonts w:ascii="Garamond" w:hAnsi="Garamond" w:cs="Times New Roman"/>
          <w:color w:val="000000" w:themeColor="text1"/>
          <w:sz w:val="22"/>
          <w:szCs w:val="22"/>
          <w:bdr w:val="none" w:sz="0" w:space="0" w:color="auto"/>
        </w:rPr>
        <w:t xml:space="preserve"> plus match</w:t>
      </w:r>
    </w:p>
    <w:p w14:paraId="2458CC53" w14:textId="77777777" w:rsidR="000921E7" w:rsidRPr="00502F2A" w:rsidRDefault="000921E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1AE5747" w14:textId="110C6A5B" w:rsidR="00014F27" w:rsidRPr="00502F2A" w:rsidRDefault="000921E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117FA75C" w14:textId="77777777" w:rsidR="00F05FA9" w:rsidRPr="00502F2A" w:rsidRDefault="00F05FA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EA091F7" w14:textId="21022AFA" w:rsidR="000921E7" w:rsidRPr="00502F2A" w:rsidRDefault="00AB57B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53" w:history="1">
        <w:r w:rsidR="00F05FA9" w:rsidRPr="00502F2A">
          <w:rPr>
            <w:rStyle w:val="Hyperlink"/>
            <w:rFonts w:ascii="Garamond" w:hAnsi="Garamond" w:cs="Times New Roman"/>
            <w:color w:val="000000" w:themeColor="text1"/>
          </w:rPr>
          <w:t>https://dev.mysql.com/doc/refman/8.0/en/string-functions.html</w:t>
        </w:r>
      </w:hyperlink>
    </w:p>
    <w:p w14:paraId="6B376BC5" w14:textId="01834FB8" w:rsidR="00F05FA9" w:rsidRPr="00502F2A" w:rsidRDefault="00AB57B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54" w:history="1">
        <w:r w:rsidR="00F05FA9" w:rsidRPr="00502F2A">
          <w:rPr>
            <w:rStyle w:val="Hyperlink"/>
            <w:rFonts w:ascii="Garamond" w:hAnsi="Garamond" w:cs="Times New Roman"/>
            <w:color w:val="000000" w:themeColor="text1"/>
          </w:rPr>
          <w:t>https://jquery.com/</w:t>
        </w:r>
      </w:hyperlink>
    </w:p>
    <w:p w14:paraId="435B834C" w14:textId="31DBACED" w:rsidR="00F05FA9" w:rsidRPr="00502F2A" w:rsidRDefault="00AB57B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55" w:history="1">
        <w:r w:rsidR="00F05FA9" w:rsidRPr="00502F2A">
          <w:rPr>
            <w:rStyle w:val="Hyperlink"/>
            <w:rFonts w:ascii="Garamond" w:hAnsi="Garamond" w:cs="Times New Roman"/>
            <w:color w:val="000000" w:themeColor="text1"/>
          </w:rPr>
          <w:t>https://api.jquery.com/</w:t>
        </w:r>
      </w:hyperlink>
    </w:p>
    <w:p w14:paraId="4C9E7E56" w14:textId="77777777" w:rsidR="00F05FA9" w:rsidRPr="00502F2A" w:rsidRDefault="00F05FA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069A75C" w14:textId="57CAEDBF" w:rsidR="000132E2" w:rsidRPr="00502F2A" w:rsidRDefault="000132E2"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Flow</w:t>
      </w:r>
      <w:proofErr w:type="spellEnd"/>
    </w:p>
    <w:p w14:paraId="1F0F9AEB" w14:textId="1E716D52" w:rsidR="00D223F5" w:rsidRPr="00502F2A" w:rsidRDefault="00D223F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arser</w:t>
      </w:r>
    </w:p>
    <w:p w14:paraId="34414AA5" w14:textId="77777777" w:rsidR="00D47590" w:rsidRPr="00502F2A"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007BAB53" w14:textId="6BABAE0E" w:rsidR="00D223F5" w:rsidRPr="00502F2A"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Source </w:t>
      </w:r>
      <w:proofErr w:type="spellStart"/>
      <w:r w:rsidRPr="00502F2A">
        <w:rPr>
          <w:rStyle w:val="watch-title"/>
          <w:rFonts w:ascii="Garamond" w:hAnsi="Garamond" w:cs="Times New Roman"/>
          <w:color w:val="000000" w:themeColor="text1"/>
          <w:sz w:val="22"/>
          <w:szCs w:val="22"/>
          <w:bdr w:val="none" w:sz="0" w:space="0" w:color="auto"/>
        </w:rPr>
        <w:t>Code</w:t>
      </w:r>
      <w:proofErr w:type="spellEnd"/>
    </w:p>
    <w:p w14:paraId="552E955D" w14:textId="77777777" w:rsidR="00D47590" w:rsidRPr="00502F2A"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1E90C74" w14:textId="79D0AA9F" w:rsidR="00D223F5" w:rsidRPr="00502F2A"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44DCEC0F" w14:textId="6038378D" w:rsidR="00D223F5" w:rsidRPr="00502F2A" w:rsidRDefault="00D223F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bly</w:t>
      </w:r>
      <w:proofErr w:type="spellEnd"/>
      <w:r w:rsidRPr="00502F2A">
        <w:rPr>
          <w:rStyle w:val="watch-title"/>
          <w:rFonts w:ascii="Garamond" w:hAnsi="Garamond" w:cs="Times New Roman"/>
          <w:color w:val="000000" w:themeColor="text1"/>
          <w:sz w:val="22"/>
          <w:szCs w:val="22"/>
          <w:bdr w:val="none" w:sz="0" w:space="0" w:color="auto"/>
        </w:rPr>
        <w:t xml:space="preserve"> Generator </w:t>
      </w:r>
    </w:p>
    <w:p w14:paraId="0AE43F72" w14:textId="77777777" w:rsidR="00D47590" w:rsidRPr="00502F2A"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F56EE65" w14:textId="347BC293" w:rsidR="00D223F5" w:rsidRPr="00502F2A"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2126603C" w14:textId="77777777" w:rsidR="00D47590" w:rsidRPr="00502F2A" w:rsidRDefault="00C167E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7A334C1B" w14:textId="0E2E7A8E" w:rsidR="003C5455" w:rsidRPr="00502F2A" w:rsidRDefault="003C545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7CE83192" w14:textId="77777777" w:rsidR="00143166" w:rsidRPr="00502F2A" w:rsidRDefault="00143166"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lastRenderedPageBreak/>
        <w:t>Middle</w:t>
      </w:r>
      <w:proofErr w:type="spellEnd"/>
      <w:r w:rsidRPr="00502F2A">
        <w:rPr>
          <w:rStyle w:val="watch-title"/>
          <w:rFonts w:ascii="Garamond" w:hAnsi="Garamond" w:cs="Times New Roman"/>
          <w:color w:val="000000" w:themeColor="text1"/>
          <w:sz w:val="22"/>
          <w:szCs w:val="22"/>
          <w:bdr w:val="none" w:sz="0" w:space="0" w:color="auto"/>
        </w:rPr>
        <w:t xml:space="preserve"> To </w:t>
      </w: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Target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20A0D18F" w14:textId="77777777" w:rsidR="004B61EE" w:rsidRPr="00502F2A" w:rsidRDefault="004B61E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Target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Generator</w:t>
      </w:r>
    </w:p>
    <w:p w14:paraId="5494311E" w14:textId="77777777" w:rsidR="004B61EE" w:rsidRPr="00502F2A"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42D2164" w14:textId="77777777" w:rsidR="004B61EE" w:rsidRPr="00502F2A"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6266DCD5" w14:textId="67659E9D" w:rsidR="004B61EE" w:rsidRPr="00502F2A"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To </w:t>
      </w: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Target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4082D543" w14:textId="1002CE65" w:rsidR="004B61EE" w:rsidRPr="00502F2A"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6B4AAF8" w14:textId="7F1E93E7" w:rsidR="004B61EE" w:rsidRPr="00502F2A"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bl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E52D0E" w:rsidRPr="00502F2A">
        <w:rPr>
          <w:rStyle w:val="watch-title"/>
          <w:rFonts w:ascii="Garamond" w:hAnsi="Garamond" w:cs="Times New Roman"/>
          <w:color w:val="000000" w:themeColor="text1"/>
          <w:sz w:val="22"/>
          <w:szCs w:val="22"/>
          <w:bdr w:val="none" w:sz="0" w:space="0" w:color="auto"/>
        </w:rPr>
        <w:t>F</w:t>
      </w:r>
      <w:r w:rsidRPr="00502F2A">
        <w:rPr>
          <w:rStyle w:val="watch-title"/>
          <w:rFonts w:ascii="Garamond" w:hAnsi="Garamond" w:cs="Times New Roman"/>
          <w:color w:val="000000" w:themeColor="text1"/>
          <w:sz w:val="22"/>
          <w:szCs w:val="22"/>
          <w:bdr w:val="none" w:sz="0" w:space="0" w:color="auto"/>
        </w:rPr>
        <w:t>ile</w:t>
      </w:r>
      <w:proofErr w:type="spellEnd"/>
    </w:p>
    <w:p w14:paraId="1F32B99D" w14:textId="77777777" w:rsidR="004B61EE" w:rsidRPr="00502F2A" w:rsidRDefault="004B61E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Target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Generator</w:t>
      </w:r>
    </w:p>
    <w:p w14:paraId="78077487" w14:textId="77777777" w:rsidR="004B61EE" w:rsidRPr="00502F2A"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10E5D99" w14:textId="6FA5B2BD" w:rsidR="004B61EE" w:rsidRPr="00502F2A" w:rsidRDefault="0034606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bl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4B61EE" w:rsidRPr="00502F2A">
        <w:rPr>
          <w:rStyle w:val="watch-title"/>
          <w:rFonts w:ascii="Garamond" w:hAnsi="Garamond" w:cs="Times New Roman"/>
          <w:color w:val="000000" w:themeColor="text1"/>
          <w:sz w:val="22"/>
          <w:szCs w:val="22"/>
          <w:bdr w:val="none" w:sz="0" w:space="0" w:color="auto"/>
        </w:rPr>
        <w:t>Code</w:t>
      </w:r>
      <w:proofErr w:type="spellEnd"/>
      <w:r w:rsidR="004B61EE" w:rsidRPr="00502F2A">
        <w:rPr>
          <w:rStyle w:val="watch-title"/>
          <w:rFonts w:ascii="Garamond" w:hAnsi="Garamond" w:cs="Times New Roman"/>
          <w:color w:val="000000" w:themeColor="text1"/>
          <w:sz w:val="22"/>
          <w:szCs w:val="22"/>
          <w:bdr w:val="none" w:sz="0" w:space="0" w:color="auto"/>
        </w:rPr>
        <w:t xml:space="preserve"> List</w:t>
      </w:r>
    </w:p>
    <w:p w14:paraId="2F29887B" w14:textId="77777777" w:rsidR="004B61EE" w:rsidRPr="00502F2A"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To </w:t>
      </w: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Target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5C7F421B" w14:textId="77777777" w:rsidR="00AA77FD" w:rsidRPr="00502F2A" w:rsidRDefault="00802A1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4C8D33CC" w14:textId="0CADF499" w:rsidR="000132E2" w:rsidRPr="00502F2A"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Target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088D38EC" w14:textId="17354A39" w:rsidR="00F27F0E" w:rsidRPr="00502F2A"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all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25EE7832" w14:textId="611C2BE3" w:rsidR="00F45209" w:rsidRPr="00502F2A"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ccess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10CC9AAE" w14:textId="40A4355D" w:rsidR="00F45209" w:rsidRPr="00502F2A"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Return</w:t>
      </w:r>
      <w:proofErr w:type="spellEnd"/>
      <w:r w:rsidRPr="00502F2A">
        <w:rPr>
          <w:rStyle w:val="watch-title"/>
          <w:rFonts w:ascii="Garamond" w:hAnsi="Garamond" w:cs="Times New Roman"/>
          <w:color w:val="000000" w:themeColor="text1"/>
          <w:sz w:val="22"/>
          <w:szCs w:val="22"/>
          <w:bdr w:val="none" w:sz="0" w:space="0" w:color="auto"/>
        </w:rPr>
        <w:t xml:space="preserve"> Set</w:t>
      </w:r>
    </w:p>
    <w:p w14:paraId="76A0011B" w14:textId="23C04CCF" w:rsidR="00F45209" w:rsidRPr="00502F2A" w:rsidRDefault="00E4574D"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Linker</w:t>
      </w:r>
      <w:proofErr w:type="spellEnd"/>
    </w:p>
    <w:p w14:paraId="234F6277" w14:textId="54127BF3" w:rsidR="00E4574D" w:rsidRPr="00502F2A" w:rsidRDefault="00E4574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11D9086" w14:textId="77777777" w:rsidR="00E4574D" w:rsidRPr="00502F2A"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Target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463E3EBE" w14:textId="77777777" w:rsidR="00E4574D" w:rsidRPr="00502F2A"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all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5CF9E599" w14:textId="77777777" w:rsidR="00E4574D" w:rsidRPr="00502F2A"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ccess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79EA11F8" w14:textId="77777777" w:rsidR="00E4574D" w:rsidRPr="00502F2A"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Return</w:t>
      </w:r>
      <w:proofErr w:type="spellEnd"/>
      <w:r w:rsidRPr="00502F2A">
        <w:rPr>
          <w:rStyle w:val="watch-title"/>
          <w:rFonts w:ascii="Garamond" w:hAnsi="Garamond" w:cs="Times New Roman"/>
          <w:color w:val="000000" w:themeColor="text1"/>
          <w:sz w:val="22"/>
          <w:szCs w:val="22"/>
          <w:bdr w:val="none" w:sz="0" w:space="0" w:color="auto"/>
        </w:rPr>
        <w:t xml:space="preserve"> Set</w:t>
      </w:r>
    </w:p>
    <w:p w14:paraId="2A3C0251" w14:textId="67838FC6" w:rsidR="00E4574D" w:rsidRPr="00502F2A" w:rsidRDefault="004A764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3D2F8C2D" w14:textId="63DF00CA" w:rsidR="004A764A" w:rsidRPr="00502F2A" w:rsidRDefault="004A764A"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xecutabl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p>
    <w:p w14:paraId="0752F620" w14:textId="77777777" w:rsidR="00051306" w:rsidRPr="00502F2A" w:rsidRDefault="00051306" w:rsidP="00051306">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gneta Tjärnlund</w:t>
      </w:r>
    </w:p>
    <w:p w14:paraId="2DA10B53" w14:textId="452D79EA" w:rsidR="000132E2" w:rsidRPr="00502F2A" w:rsidRDefault="00A9119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rin Linder</w:t>
      </w:r>
    </w:p>
    <w:p w14:paraId="7CAAEE3B" w14:textId="54B63EF6" w:rsidR="00A91198" w:rsidRPr="00502F2A" w:rsidRDefault="00A9119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da Edler</w:t>
      </w:r>
    </w:p>
    <w:p w14:paraId="1BAE8FEC" w14:textId="4F98358C" w:rsidR="00BD52CE" w:rsidRPr="00502F2A" w:rsidRDefault="00BD52CE" w:rsidP="00BD52CE">
      <w:pPr>
        <w:pStyle w:val="NoSpacing"/>
        <w:shd w:val="clear" w:color="auto" w:fill="FFFFFF"/>
        <w:tabs>
          <w:tab w:val="left" w:pos="5103"/>
        </w:tabs>
        <w:ind w:left="1080"/>
        <w:rPr>
          <w:rStyle w:val="watch-title"/>
          <w:rFonts w:ascii="Garamond" w:hAnsi="Garamond" w:cs="Times New Roman"/>
          <w:color w:val="000000" w:themeColor="text1"/>
          <w:sz w:val="22"/>
          <w:szCs w:val="22"/>
          <w:bdr w:val="none" w:sz="0" w:space="0" w:color="auto"/>
        </w:rPr>
      </w:pPr>
    </w:p>
    <w:p w14:paraId="0FE6CB44" w14:textId="6A5911F9" w:rsidR="0069736D" w:rsidRPr="00502F2A" w:rsidRDefault="004547EC" w:rsidP="0036055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Handbagage Hemavan-Arlanda: </w:t>
      </w:r>
      <w:r w:rsidRPr="00502F2A">
        <w:rPr>
          <w:rFonts w:ascii="Arial" w:hAnsi="Arial" w:cs="Arial"/>
          <w:color w:val="000000" w:themeColor="text1"/>
          <w:sz w:val="21"/>
          <w:szCs w:val="21"/>
          <w:shd w:val="clear" w:color="auto" w:fill="FFFFFF"/>
        </w:rPr>
        <w:t>L45xB20xH35 cm</w:t>
      </w:r>
      <w:r w:rsidRPr="00502F2A">
        <w:rPr>
          <w:rStyle w:val="watch-title"/>
          <w:rFonts w:ascii="Garamond" w:hAnsi="Garamond" w:cs="Times New Roman"/>
          <w:color w:val="000000" w:themeColor="text1"/>
          <w:sz w:val="22"/>
          <w:szCs w:val="22"/>
          <w:bdr w:val="none" w:sz="0" w:space="0" w:color="auto"/>
        </w:rPr>
        <w:t xml:space="preserve">, </w:t>
      </w:r>
      <w:r w:rsidRPr="00502F2A">
        <w:rPr>
          <w:rFonts w:ascii="Arial" w:hAnsi="Arial" w:cs="Arial"/>
          <w:color w:val="000000" w:themeColor="text1"/>
          <w:sz w:val="21"/>
          <w:szCs w:val="21"/>
          <w:shd w:val="clear" w:color="auto" w:fill="FFFFFF"/>
        </w:rPr>
        <w:t>8 kg</w:t>
      </w:r>
    </w:p>
    <w:p w14:paraId="761360E2" w14:textId="77777777" w:rsidR="004547EC" w:rsidRPr="00502F2A" w:rsidRDefault="004547EC" w:rsidP="0036055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6603FC7" w14:textId="77777777" w:rsidR="00C6485D" w:rsidRPr="00802AD5" w:rsidRDefault="001907CF" w:rsidP="001907CF">
      <w:pPr>
        <w:pStyle w:val="NoSpacing"/>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New York Silver Large, 4.05 kg, 49</w:t>
      </w:r>
      <w:r w:rsidR="003D5AA4" w:rsidRPr="00802AD5">
        <w:rPr>
          <w:rFonts w:ascii="Garamond" w:eastAsia="Times New Roman" w:hAnsi="Garamond"/>
          <w:color w:val="000000" w:themeColor="text1"/>
          <w:lang w:val="en-GB"/>
        </w:rPr>
        <w:t>*</w:t>
      </w:r>
      <w:r w:rsidRPr="00802AD5">
        <w:rPr>
          <w:rFonts w:ascii="Garamond" w:eastAsia="Times New Roman" w:hAnsi="Garamond"/>
          <w:color w:val="000000" w:themeColor="text1"/>
          <w:lang w:val="en-GB"/>
        </w:rPr>
        <w:t xml:space="preserve">28*75 cm, 450 </w:t>
      </w:r>
      <w:proofErr w:type="spellStart"/>
      <w:r w:rsidRPr="00802AD5">
        <w:rPr>
          <w:rFonts w:ascii="Garamond" w:eastAsia="Times New Roman" w:hAnsi="Garamond"/>
          <w:color w:val="000000" w:themeColor="text1"/>
          <w:lang w:val="en-GB"/>
        </w:rPr>
        <w:t>kr</w:t>
      </w:r>
      <w:proofErr w:type="spellEnd"/>
      <w:r w:rsidRPr="00802AD5">
        <w:rPr>
          <w:rFonts w:ascii="Garamond" w:eastAsia="Times New Roman" w:hAnsi="Garamond"/>
          <w:color w:val="000000" w:themeColor="text1"/>
          <w:lang w:val="en-GB"/>
        </w:rPr>
        <w:br/>
      </w:r>
      <w:r w:rsidR="00FE5A54" w:rsidRPr="00802AD5">
        <w:rPr>
          <w:rFonts w:ascii="Garamond" w:eastAsia="Times New Roman" w:hAnsi="Garamond"/>
          <w:color w:val="000000" w:themeColor="text1"/>
          <w:lang w:val="en-GB"/>
        </w:rPr>
        <w:t xml:space="preserve">Ricardo, 4.45 kg.45 * </w:t>
      </w:r>
      <w:r w:rsidR="002D2F26" w:rsidRPr="00802AD5">
        <w:rPr>
          <w:rFonts w:ascii="Garamond" w:eastAsia="Times New Roman" w:hAnsi="Garamond"/>
          <w:color w:val="000000" w:themeColor="text1"/>
          <w:lang w:val="en-GB"/>
        </w:rPr>
        <w:t>60</w:t>
      </w:r>
      <w:r w:rsidR="00FE5A54" w:rsidRPr="00802AD5">
        <w:rPr>
          <w:rFonts w:ascii="Garamond" w:eastAsia="Times New Roman" w:hAnsi="Garamond"/>
          <w:color w:val="000000" w:themeColor="text1"/>
          <w:lang w:val="en-GB"/>
        </w:rPr>
        <w:t xml:space="preserve"> * 70</w:t>
      </w:r>
    </w:p>
    <w:p w14:paraId="29B57149" w14:textId="46E496DB" w:rsidR="00B16C79" w:rsidRPr="00802AD5" w:rsidRDefault="00B16C79" w:rsidP="00E43BFE">
      <w:pPr>
        <w:pStyle w:val="NoSpacing"/>
        <w:shd w:val="clear" w:color="auto" w:fill="FFFFFF"/>
        <w:tabs>
          <w:tab w:val="left" w:pos="5103"/>
        </w:tabs>
        <w:rPr>
          <w:rFonts w:ascii="Garamond" w:eastAsia="Times New Roman" w:hAnsi="Garamond"/>
          <w:color w:val="000000" w:themeColor="text1"/>
          <w:lang w:val="en-GB"/>
        </w:rPr>
      </w:pPr>
    </w:p>
    <w:p w14:paraId="4A7C3696" w14:textId="4D6169D8" w:rsidR="00FD45D9" w:rsidRPr="00502F2A" w:rsidRDefault="00FD45D9" w:rsidP="00E43BFE">
      <w:pPr>
        <w:pStyle w:val="NoSpacing"/>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OutNorth</w:t>
      </w:r>
      <w:proofErr w:type="spellEnd"/>
    </w:p>
    <w:p w14:paraId="04AFBFE1" w14:textId="77777777" w:rsidR="00C82D4E" w:rsidRPr="00802AD5" w:rsidRDefault="00C82D4E"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 xml:space="preserve">Eagle Creek Undercover Hidden Pocket, 114 </w:t>
      </w:r>
      <w:proofErr w:type="spellStart"/>
      <w:r w:rsidRPr="00802AD5">
        <w:rPr>
          <w:rFonts w:ascii="Garamond" w:eastAsia="Times New Roman" w:hAnsi="Garamond"/>
          <w:color w:val="000000" w:themeColor="text1"/>
          <w:lang w:val="en-GB"/>
        </w:rPr>
        <w:t>kr</w:t>
      </w:r>
      <w:proofErr w:type="spellEnd"/>
    </w:p>
    <w:p w14:paraId="6892B794" w14:textId="6FBE5633" w:rsidR="00CD0C31" w:rsidRPr="00802AD5" w:rsidRDefault="00CD0C31"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 xml:space="preserve">Eagle Creek Undercover </w:t>
      </w:r>
      <w:proofErr w:type="spellStart"/>
      <w:r w:rsidRPr="00802AD5">
        <w:rPr>
          <w:rFonts w:ascii="Garamond" w:eastAsia="Times New Roman" w:hAnsi="Garamond"/>
          <w:color w:val="000000" w:themeColor="text1"/>
          <w:lang w:val="en-GB"/>
        </w:rPr>
        <w:t>Dlx</w:t>
      </w:r>
      <w:proofErr w:type="spellEnd"/>
      <w:r w:rsidRPr="00802AD5">
        <w:rPr>
          <w:rFonts w:ascii="Garamond" w:eastAsia="Times New Roman" w:hAnsi="Garamond"/>
          <w:color w:val="000000" w:themeColor="text1"/>
          <w:lang w:val="en-GB"/>
        </w:rPr>
        <w:t xml:space="preserve"> Neck Wallet, 128 </w:t>
      </w:r>
      <w:proofErr w:type="spellStart"/>
      <w:r w:rsidRPr="00802AD5">
        <w:rPr>
          <w:rFonts w:ascii="Garamond" w:eastAsia="Times New Roman" w:hAnsi="Garamond"/>
          <w:color w:val="000000" w:themeColor="text1"/>
          <w:lang w:val="en-GB"/>
        </w:rPr>
        <w:t>kr</w:t>
      </w:r>
      <w:proofErr w:type="spellEnd"/>
    </w:p>
    <w:p w14:paraId="73FDE3ED" w14:textId="323FC9BB" w:rsidR="00CD0C31" w:rsidRPr="00802AD5" w:rsidRDefault="00C82D4E"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 xml:space="preserve">Eagle Creek Undercover </w:t>
      </w:r>
      <w:proofErr w:type="spellStart"/>
      <w:r w:rsidRPr="00802AD5">
        <w:rPr>
          <w:rFonts w:ascii="Garamond" w:eastAsia="Times New Roman" w:hAnsi="Garamond"/>
          <w:color w:val="000000" w:themeColor="text1"/>
          <w:lang w:val="en-GB"/>
        </w:rPr>
        <w:t>Dlx</w:t>
      </w:r>
      <w:proofErr w:type="spellEnd"/>
      <w:r w:rsidRPr="00802AD5">
        <w:rPr>
          <w:rFonts w:ascii="Garamond" w:eastAsia="Times New Roman" w:hAnsi="Garamond"/>
          <w:color w:val="000000" w:themeColor="text1"/>
          <w:lang w:val="en-GB"/>
        </w:rPr>
        <w:t xml:space="preserve"> Money Belt, 165 </w:t>
      </w:r>
      <w:proofErr w:type="spellStart"/>
      <w:r w:rsidRPr="00802AD5">
        <w:rPr>
          <w:rFonts w:ascii="Garamond" w:eastAsia="Times New Roman" w:hAnsi="Garamond"/>
          <w:color w:val="000000" w:themeColor="text1"/>
          <w:lang w:val="en-GB"/>
        </w:rPr>
        <w:t>kr</w:t>
      </w:r>
      <w:proofErr w:type="spellEnd"/>
    </w:p>
    <w:p w14:paraId="18DDA35E" w14:textId="6550C486" w:rsidR="00C82D4E" w:rsidRPr="00502F2A" w:rsidRDefault="006F18F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49 kr</w:t>
      </w:r>
    </w:p>
    <w:p w14:paraId="6690412A" w14:textId="15F46302" w:rsidR="006F18FE" w:rsidRPr="00502F2A" w:rsidRDefault="006F18F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Summa 465 kr</w:t>
      </w:r>
    </w:p>
    <w:p w14:paraId="2D2663C1" w14:textId="77777777" w:rsidR="00CD0C31" w:rsidRPr="00502F2A" w:rsidRDefault="00CD0C31" w:rsidP="00E43BFE">
      <w:pPr>
        <w:pStyle w:val="NoSpacing"/>
        <w:shd w:val="clear" w:color="auto" w:fill="FFFFFF"/>
        <w:tabs>
          <w:tab w:val="left" w:pos="5103"/>
        </w:tabs>
        <w:rPr>
          <w:rFonts w:ascii="Garamond" w:eastAsia="Times New Roman" w:hAnsi="Garamond"/>
          <w:color w:val="000000" w:themeColor="text1"/>
        </w:rPr>
      </w:pPr>
    </w:p>
    <w:p w14:paraId="709250B7" w14:textId="474E5A79" w:rsidR="00FD45D9" w:rsidRPr="00502F2A" w:rsidRDefault="00FD45D9" w:rsidP="00E43BFE">
      <w:pPr>
        <w:pStyle w:val="NoSpacing"/>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PickPack</w:t>
      </w:r>
      <w:proofErr w:type="spellEnd"/>
    </w:p>
    <w:p w14:paraId="23F1A27C" w14:textId="77777777" w:rsidR="00FD45D9" w:rsidRPr="00502F2A" w:rsidRDefault="00FD45D9" w:rsidP="00E43BFE">
      <w:pPr>
        <w:pStyle w:val="NoSpacing"/>
        <w:shd w:val="clear" w:color="auto" w:fill="FFFFFF"/>
        <w:tabs>
          <w:tab w:val="left" w:pos="5103"/>
        </w:tabs>
        <w:rPr>
          <w:rFonts w:ascii="Garamond" w:eastAsia="Times New Roman" w:hAnsi="Garamond"/>
          <w:color w:val="000000" w:themeColor="text1"/>
        </w:rPr>
      </w:pPr>
    </w:p>
    <w:p w14:paraId="26F0BB82" w14:textId="617A3E50" w:rsidR="00587CD2" w:rsidRPr="00502F2A" w:rsidRDefault="00587CD2" w:rsidP="00E43BFE">
      <w:pPr>
        <w:pStyle w:val="NoSpacing"/>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Outdoor</w:t>
      </w:r>
      <w:proofErr w:type="spellEnd"/>
      <w:r w:rsidRPr="00502F2A">
        <w:rPr>
          <w:rFonts w:ascii="Garamond" w:eastAsia="Times New Roman" w:hAnsi="Garamond"/>
          <w:color w:val="000000" w:themeColor="text1"/>
        </w:rPr>
        <w:t>-Experten</w:t>
      </w:r>
    </w:p>
    <w:p w14:paraId="7B325326" w14:textId="77777777" w:rsidR="00E43BFE" w:rsidRPr="00802AD5" w:rsidRDefault="00E43BFE"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 xml:space="preserve">Eagle Creek Undercover Hidden Pocket, 94 </w:t>
      </w:r>
      <w:proofErr w:type="spellStart"/>
      <w:r w:rsidRPr="00802AD5">
        <w:rPr>
          <w:rFonts w:ascii="Garamond" w:eastAsia="Times New Roman" w:hAnsi="Garamond"/>
          <w:color w:val="000000" w:themeColor="text1"/>
          <w:lang w:val="en-GB"/>
        </w:rPr>
        <w:t>kr</w:t>
      </w:r>
      <w:proofErr w:type="spellEnd"/>
    </w:p>
    <w:p w14:paraId="7DED3BD8" w14:textId="77777777" w:rsidR="00B16C79" w:rsidRPr="00802AD5" w:rsidRDefault="00B16C79"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 xml:space="preserve">Eagle Creek Undercover Money Belt, 145 </w:t>
      </w:r>
      <w:proofErr w:type="spellStart"/>
      <w:r w:rsidRPr="00802AD5">
        <w:rPr>
          <w:rFonts w:ascii="Garamond" w:eastAsia="Times New Roman" w:hAnsi="Garamond"/>
          <w:color w:val="000000" w:themeColor="text1"/>
          <w:lang w:val="en-GB"/>
        </w:rPr>
        <w:t>kr</w:t>
      </w:r>
      <w:proofErr w:type="spellEnd"/>
    </w:p>
    <w:p w14:paraId="111DD218" w14:textId="773E66CB" w:rsidR="00B16C79" w:rsidRPr="007A4835" w:rsidRDefault="00B16C79" w:rsidP="00513B3D">
      <w:pPr>
        <w:pStyle w:val="NoSpacing"/>
        <w:numPr>
          <w:ilvl w:val="0"/>
          <w:numId w:val="27"/>
        </w:numPr>
        <w:shd w:val="clear" w:color="auto" w:fill="FFFFFF"/>
        <w:tabs>
          <w:tab w:val="left" w:pos="5103"/>
        </w:tabs>
        <w:rPr>
          <w:rFonts w:ascii="Garamond" w:eastAsia="Times New Roman" w:hAnsi="Garamond"/>
          <w:color w:val="000000" w:themeColor="text1"/>
          <w:lang w:val="da-DK"/>
        </w:rPr>
      </w:pPr>
      <w:r w:rsidRPr="007A4835">
        <w:rPr>
          <w:rFonts w:ascii="Garamond" w:eastAsia="Times New Roman" w:hAnsi="Garamond"/>
          <w:color w:val="000000" w:themeColor="text1"/>
          <w:lang w:val="da-DK"/>
        </w:rPr>
        <w:t xml:space="preserve">Eagle Creek </w:t>
      </w:r>
      <w:r w:rsidR="009B2E81" w:rsidRPr="007A4835">
        <w:rPr>
          <w:rFonts w:ascii="Garamond" w:eastAsia="Times New Roman" w:hAnsi="Garamond"/>
          <w:color w:val="000000" w:themeColor="text1"/>
          <w:lang w:val="da-DK"/>
        </w:rPr>
        <w:t xml:space="preserve">Undercover </w:t>
      </w:r>
      <w:r w:rsidRPr="007A4835">
        <w:rPr>
          <w:rFonts w:ascii="Garamond" w:eastAsia="Times New Roman" w:hAnsi="Garamond"/>
          <w:color w:val="000000" w:themeColor="text1"/>
          <w:lang w:val="da-DK"/>
        </w:rPr>
        <w:t xml:space="preserve">Neck Wallet, 88 </w:t>
      </w:r>
      <w:proofErr w:type="spellStart"/>
      <w:r w:rsidRPr="007A4835">
        <w:rPr>
          <w:rFonts w:ascii="Garamond" w:eastAsia="Times New Roman" w:hAnsi="Garamond"/>
          <w:color w:val="000000" w:themeColor="text1"/>
          <w:lang w:val="da-DK"/>
        </w:rPr>
        <w:t>kr</w:t>
      </w:r>
      <w:proofErr w:type="spellEnd"/>
      <w:r w:rsidRPr="007A4835">
        <w:rPr>
          <w:rFonts w:ascii="Garamond" w:eastAsia="Times New Roman" w:hAnsi="Garamond"/>
          <w:color w:val="000000" w:themeColor="text1"/>
          <w:lang w:val="da-DK"/>
        </w:rPr>
        <w:t>, ej i lager</w:t>
      </w:r>
    </w:p>
    <w:p w14:paraId="3813F4D1" w14:textId="6EF80236" w:rsidR="00C6690A" w:rsidRPr="00502F2A" w:rsidRDefault="00C6690A"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fritt, Summa 327 kr</w:t>
      </w:r>
    </w:p>
    <w:p w14:paraId="35323078" w14:textId="087BCF25" w:rsidR="00B16C79" w:rsidRPr="00502F2A" w:rsidRDefault="00B16C79" w:rsidP="001907CF">
      <w:pPr>
        <w:pStyle w:val="NoSpacing"/>
        <w:shd w:val="clear" w:color="auto" w:fill="FFFFFF"/>
        <w:tabs>
          <w:tab w:val="left" w:pos="5103"/>
        </w:tabs>
        <w:rPr>
          <w:rFonts w:ascii="Garamond" w:eastAsia="Times New Roman" w:hAnsi="Garamond"/>
          <w:color w:val="000000" w:themeColor="text1"/>
        </w:rPr>
      </w:pPr>
    </w:p>
    <w:p w14:paraId="268627A2" w14:textId="09C463D7" w:rsidR="00FC20A6" w:rsidRPr="00502F2A" w:rsidRDefault="00FC20A6" w:rsidP="00FC20A6">
      <w:pPr>
        <w:pStyle w:val="NoSpacing"/>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AddNature</w:t>
      </w:r>
      <w:proofErr w:type="spellEnd"/>
    </w:p>
    <w:p w14:paraId="03AB3C42" w14:textId="482EB4FD" w:rsidR="00FC20A6" w:rsidRPr="00802AD5" w:rsidRDefault="00FC20A6"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 xml:space="preserve">Eagle Creek Undercover Hidden Pocket, 105 </w:t>
      </w:r>
      <w:proofErr w:type="spellStart"/>
      <w:r w:rsidRPr="00802AD5">
        <w:rPr>
          <w:rFonts w:ascii="Garamond" w:eastAsia="Times New Roman" w:hAnsi="Garamond"/>
          <w:color w:val="000000" w:themeColor="text1"/>
          <w:lang w:val="en-GB"/>
        </w:rPr>
        <w:t>kr</w:t>
      </w:r>
      <w:proofErr w:type="spellEnd"/>
    </w:p>
    <w:p w14:paraId="5F9A725E" w14:textId="4F744FEE" w:rsidR="00FC20A6" w:rsidRPr="00802AD5" w:rsidRDefault="00FC20A6"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 xml:space="preserve">Eagle Creek Undercover </w:t>
      </w:r>
      <w:proofErr w:type="spellStart"/>
      <w:r w:rsidR="00671CEC" w:rsidRPr="00802AD5">
        <w:rPr>
          <w:rFonts w:ascii="Garamond" w:eastAsia="Times New Roman" w:hAnsi="Garamond"/>
          <w:color w:val="000000" w:themeColor="text1"/>
          <w:lang w:val="en-GB"/>
        </w:rPr>
        <w:t>D</w:t>
      </w:r>
      <w:r w:rsidR="008109C8" w:rsidRPr="00802AD5">
        <w:rPr>
          <w:rFonts w:ascii="Garamond" w:eastAsia="Times New Roman" w:hAnsi="Garamond"/>
          <w:color w:val="000000" w:themeColor="text1"/>
          <w:lang w:val="en-GB"/>
        </w:rPr>
        <w:t>lx</w:t>
      </w:r>
      <w:proofErr w:type="spellEnd"/>
      <w:r w:rsidR="00671CEC" w:rsidRPr="00802AD5">
        <w:rPr>
          <w:rFonts w:ascii="Garamond" w:eastAsia="Times New Roman" w:hAnsi="Garamond"/>
          <w:color w:val="000000" w:themeColor="text1"/>
          <w:lang w:val="en-GB"/>
        </w:rPr>
        <w:t xml:space="preserve"> </w:t>
      </w:r>
      <w:r w:rsidRPr="00802AD5">
        <w:rPr>
          <w:rFonts w:ascii="Garamond" w:eastAsia="Times New Roman" w:hAnsi="Garamond"/>
          <w:color w:val="000000" w:themeColor="text1"/>
          <w:lang w:val="en-GB"/>
        </w:rPr>
        <w:t xml:space="preserve">Neck Wallet, </w:t>
      </w:r>
      <w:r w:rsidR="00B13EB9" w:rsidRPr="00802AD5">
        <w:rPr>
          <w:rFonts w:ascii="Garamond" w:eastAsia="Times New Roman" w:hAnsi="Garamond"/>
          <w:color w:val="000000" w:themeColor="text1"/>
          <w:lang w:val="en-GB"/>
        </w:rPr>
        <w:t>145</w:t>
      </w:r>
      <w:r w:rsidRPr="00802AD5">
        <w:rPr>
          <w:rFonts w:ascii="Garamond" w:eastAsia="Times New Roman" w:hAnsi="Garamond"/>
          <w:color w:val="000000" w:themeColor="text1"/>
          <w:lang w:val="en-GB"/>
        </w:rPr>
        <w:t xml:space="preserve"> </w:t>
      </w:r>
      <w:proofErr w:type="spellStart"/>
      <w:r w:rsidRPr="00802AD5">
        <w:rPr>
          <w:rFonts w:ascii="Garamond" w:eastAsia="Times New Roman" w:hAnsi="Garamond"/>
          <w:color w:val="000000" w:themeColor="text1"/>
          <w:lang w:val="en-GB"/>
        </w:rPr>
        <w:t>kr</w:t>
      </w:r>
      <w:proofErr w:type="spellEnd"/>
    </w:p>
    <w:p w14:paraId="27D86114" w14:textId="557A3C99" w:rsidR="00C9077E" w:rsidRPr="00802AD5" w:rsidRDefault="00C9077E"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 xml:space="preserve">Eagle Creek Undercover </w:t>
      </w:r>
      <w:proofErr w:type="spellStart"/>
      <w:r w:rsidRPr="00802AD5">
        <w:rPr>
          <w:rFonts w:ascii="Garamond" w:eastAsia="Times New Roman" w:hAnsi="Garamond"/>
          <w:color w:val="000000" w:themeColor="text1"/>
          <w:lang w:val="en-GB"/>
        </w:rPr>
        <w:t>Dlx</w:t>
      </w:r>
      <w:proofErr w:type="spellEnd"/>
      <w:r w:rsidRPr="00802AD5">
        <w:rPr>
          <w:rFonts w:ascii="Garamond" w:eastAsia="Times New Roman" w:hAnsi="Garamond"/>
          <w:color w:val="000000" w:themeColor="text1"/>
          <w:lang w:val="en-GB"/>
        </w:rPr>
        <w:t xml:space="preserve"> Money Belt, 165 </w:t>
      </w:r>
      <w:proofErr w:type="spellStart"/>
      <w:r w:rsidRPr="00802AD5">
        <w:rPr>
          <w:rFonts w:ascii="Garamond" w:eastAsia="Times New Roman" w:hAnsi="Garamond"/>
          <w:color w:val="000000" w:themeColor="text1"/>
          <w:lang w:val="en-GB"/>
        </w:rPr>
        <w:t>kr</w:t>
      </w:r>
      <w:proofErr w:type="spellEnd"/>
    </w:p>
    <w:p w14:paraId="33F0A030" w14:textId="77777777" w:rsidR="00390E62" w:rsidRPr="00502F2A" w:rsidRDefault="00390E62"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lastRenderedPageBreak/>
        <w:t>Frakt 39 kr, Summa 454 kr</w:t>
      </w:r>
    </w:p>
    <w:p w14:paraId="4EAB3145" w14:textId="77777777" w:rsidR="00AC7BD0" w:rsidRPr="00502F2A" w:rsidRDefault="00AC7BD0" w:rsidP="00513B3D">
      <w:pPr>
        <w:pStyle w:val="NoSpacing"/>
        <w:numPr>
          <w:ilvl w:val="0"/>
          <w:numId w:val="27"/>
        </w:numPr>
        <w:shd w:val="clear" w:color="auto" w:fill="FFFFFF"/>
        <w:tabs>
          <w:tab w:val="left" w:pos="5103"/>
        </w:tabs>
        <w:rPr>
          <w:rFonts w:ascii="Garamond" w:eastAsia="Times New Roman" w:hAnsi="Garamond"/>
          <w:color w:val="000000" w:themeColor="text1"/>
        </w:rPr>
      </w:pPr>
    </w:p>
    <w:p w14:paraId="0E4049B5" w14:textId="4A2A520A" w:rsidR="00AC7BD0" w:rsidRPr="00802AD5" w:rsidRDefault="00AC7BD0"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 xml:space="preserve">Eagle Creek Silk Undercover Neck Wallet, 205 </w:t>
      </w:r>
      <w:proofErr w:type="spellStart"/>
      <w:r w:rsidRPr="00802AD5">
        <w:rPr>
          <w:rFonts w:ascii="Garamond" w:eastAsia="Times New Roman" w:hAnsi="Garamond"/>
          <w:color w:val="000000" w:themeColor="text1"/>
          <w:lang w:val="en-GB"/>
        </w:rPr>
        <w:t>kr</w:t>
      </w:r>
      <w:proofErr w:type="spellEnd"/>
    </w:p>
    <w:p w14:paraId="3CE673D7" w14:textId="53E36E7D" w:rsidR="006F6F84" w:rsidRPr="00802AD5" w:rsidRDefault="006F6F84"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 xml:space="preserve">Eagle Creek Silk Undercover Money Belt, 285 </w:t>
      </w:r>
      <w:proofErr w:type="spellStart"/>
      <w:r w:rsidRPr="00802AD5">
        <w:rPr>
          <w:rFonts w:ascii="Garamond" w:eastAsia="Times New Roman" w:hAnsi="Garamond"/>
          <w:color w:val="000000" w:themeColor="text1"/>
          <w:lang w:val="en-GB"/>
        </w:rPr>
        <w:t>kr</w:t>
      </w:r>
      <w:proofErr w:type="spellEnd"/>
    </w:p>
    <w:p w14:paraId="10C667BB" w14:textId="77777777" w:rsidR="00FC20A6" w:rsidRPr="00802AD5" w:rsidRDefault="00FC20A6" w:rsidP="001907CF">
      <w:pPr>
        <w:pStyle w:val="NoSpacing"/>
        <w:shd w:val="clear" w:color="auto" w:fill="FFFFFF"/>
        <w:tabs>
          <w:tab w:val="left" w:pos="5103"/>
        </w:tabs>
        <w:rPr>
          <w:rFonts w:ascii="Garamond" w:eastAsia="Times New Roman" w:hAnsi="Garamond"/>
          <w:color w:val="000000" w:themeColor="text1"/>
          <w:lang w:val="en-GB"/>
        </w:rPr>
      </w:pPr>
    </w:p>
    <w:p w14:paraId="62FFB1E7" w14:textId="04511228" w:rsidR="003C5861" w:rsidRPr="00502F2A" w:rsidRDefault="003C5861" w:rsidP="001907CF">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Problems</w:t>
      </w:r>
    </w:p>
    <w:p w14:paraId="39E9F120" w14:textId="4EFBFF96" w:rsidR="001F3324" w:rsidRPr="00502F2A" w:rsidRDefault="001F332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ignIntegral</w:t>
      </w:r>
      <w:proofErr w:type="spellEnd"/>
    </w:p>
    <w:p w14:paraId="3488FC0D" w14:textId="582A7621" w:rsidR="0081003E" w:rsidRPr="00502F2A" w:rsidRDefault="0081003E" w:rsidP="0081003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emporary</w:t>
      </w:r>
      <w:proofErr w:type="spellEnd"/>
    </w:p>
    <w:p w14:paraId="7002C5B3" w14:textId="45D6305C" w:rsidR="0081003E" w:rsidRPr="00502F2A"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r w:rsidR="00D40E7E" w:rsidRPr="00502F2A">
        <w:rPr>
          <w:rStyle w:val="watch-title"/>
          <w:rFonts w:ascii="Garamond" w:hAnsi="Garamond" w:cs="Times New Roman"/>
          <w:color w:val="000000" w:themeColor="text1"/>
          <w:sz w:val="22"/>
          <w:szCs w:val="22"/>
          <w:bdr w:val="none" w:sz="0" w:space="0" w:color="auto"/>
        </w:rPr>
        <w:t>12</w:t>
      </w:r>
    </w:p>
    <w:p w14:paraId="61725E20" w14:textId="77777777" w:rsidR="00D40E7E" w:rsidRPr="00502F2A" w:rsidRDefault="00D40E7E" w:rsidP="00D40E7E">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502F2A">
        <w:rPr>
          <w:rStyle w:val="watch-title"/>
          <w:rFonts w:ascii="Garamond" w:hAnsi="Garamond" w:cs="Times New Roman"/>
          <w:i/>
          <w:iCs/>
          <w:color w:val="000000" w:themeColor="text1"/>
          <w:sz w:val="22"/>
          <w:szCs w:val="22"/>
          <w:bdr w:val="none" w:sz="0" w:space="0" w:color="auto"/>
        </w:rPr>
        <w:t>mov</w:t>
      </w:r>
      <w:proofErr w:type="spellEnd"/>
      <w:r w:rsidRPr="00502F2A">
        <w:rPr>
          <w:rStyle w:val="watch-title"/>
          <w:rFonts w:ascii="Garamond" w:hAnsi="Garamond" w:cs="Times New Roman"/>
          <w:i/>
          <w:iCs/>
          <w:color w:val="000000" w:themeColor="text1"/>
          <w:sz w:val="22"/>
          <w:szCs w:val="22"/>
          <w:bdr w:val="none" w:sz="0" w:space="0" w:color="auto"/>
        </w:rPr>
        <w:t xml:space="preserve"> ax, </w:t>
      </w:r>
      <w:proofErr w:type="spellStart"/>
      <w:r w:rsidRPr="00502F2A">
        <w:rPr>
          <w:rStyle w:val="watch-title"/>
          <w:rFonts w:ascii="Garamond" w:hAnsi="Garamond" w:cs="Times New Roman"/>
          <w:i/>
          <w:iCs/>
          <w:color w:val="000000" w:themeColor="text1"/>
          <w:sz w:val="22"/>
          <w:szCs w:val="22"/>
          <w:bdr w:val="none" w:sz="0" w:space="0" w:color="auto"/>
        </w:rPr>
        <w:t>bx</w:t>
      </w:r>
      <w:proofErr w:type="spellEnd"/>
    </w:p>
    <w:p w14:paraId="7B91CB50" w14:textId="2276F295" w:rsidR="00D40E7E" w:rsidRPr="00502F2A" w:rsidRDefault="00D40E7E" w:rsidP="00D40E7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63CD549F" w14:textId="7A1A25D6" w:rsidR="0081003E" w:rsidRPr="00502F2A" w:rsidRDefault="0081003E" w:rsidP="0081003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24D525DE" w14:textId="77777777" w:rsidR="0081003E" w:rsidRPr="00502F2A"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12</w:t>
      </w:r>
    </w:p>
    <w:p w14:paraId="201A726B" w14:textId="204B4709" w:rsidR="0081003E" w:rsidRPr="00502F2A"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14FD5EBC" w14:textId="1F565DCD" w:rsidR="0081003E" w:rsidRPr="00502F2A"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4F594B80" w14:textId="1F454A76" w:rsidR="0081003E" w:rsidRPr="00502F2A" w:rsidRDefault="0081003E" w:rsidP="0081003E">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B1275F" w:rsidRPr="00502F2A">
        <w:rPr>
          <w:rStyle w:val="watch-title"/>
          <w:rFonts w:ascii="Garamond" w:hAnsi="Garamond" w:cs="Times New Roman"/>
          <w:color w:val="000000" w:themeColor="text1"/>
          <w:sz w:val="22"/>
          <w:szCs w:val="22"/>
          <w:bdr w:val="none" w:sz="0" w:space="0" w:color="auto"/>
        </w:rPr>
        <w:t>bx</w:t>
      </w:r>
      <w:proofErr w:type="spellEnd"/>
      <w:r w:rsidR="00B1275F" w:rsidRPr="00502F2A">
        <w:rPr>
          <w:rStyle w:val="watch-title"/>
          <w:rFonts w:ascii="Garamond" w:hAnsi="Garamond" w:cs="Times New Roman"/>
          <w:color w:val="000000" w:themeColor="text1"/>
          <w:sz w:val="22"/>
          <w:szCs w:val="22"/>
          <w:bdr w:val="none" w:sz="0" w:space="0" w:color="auto"/>
        </w:rPr>
        <w:t>, [</w:t>
      </w:r>
      <w:proofErr w:type="spellStart"/>
      <w:r w:rsidR="00B1275F" w:rsidRPr="00502F2A">
        <w:rPr>
          <w:rStyle w:val="watch-title"/>
          <w:rFonts w:ascii="Garamond" w:hAnsi="Garamond" w:cs="Times New Roman"/>
          <w:color w:val="000000" w:themeColor="text1"/>
          <w:sz w:val="22"/>
          <w:szCs w:val="22"/>
          <w:bdr w:val="none" w:sz="0" w:space="0" w:color="auto"/>
        </w:rPr>
        <w:t>bp</w:t>
      </w:r>
      <w:proofErr w:type="spellEnd"/>
      <w:r w:rsidR="00B1275F" w:rsidRPr="00502F2A">
        <w:rPr>
          <w:rStyle w:val="watch-title"/>
          <w:rFonts w:ascii="Garamond" w:hAnsi="Garamond" w:cs="Times New Roman"/>
          <w:color w:val="000000" w:themeColor="text1"/>
          <w:sz w:val="22"/>
          <w:szCs w:val="22"/>
          <w:bdr w:val="none" w:sz="0" w:space="0" w:color="auto"/>
        </w:rPr>
        <w:t xml:space="preserve"> + 4]</w:t>
      </w:r>
    </w:p>
    <w:p w14:paraId="02F0D7D3" w14:textId="19FAD9ED" w:rsidR="0081003E" w:rsidRPr="00502F2A" w:rsidRDefault="00B1275F" w:rsidP="00693C6D">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559FF5D3" w14:textId="77777777" w:rsidR="002573CA" w:rsidRPr="00502F2A" w:rsidRDefault="002573CA" w:rsidP="00EF3E7C">
      <w:pPr>
        <w:pStyle w:val="NoSpacing"/>
        <w:numPr>
          <w:ilvl w:val="1"/>
          <w:numId w:val="7"/>
        </w:numPr>
        <w:shd w:val="clear" w:color="auto" w:fill="FFFFFF"/>
        <w:tabs>
          <w:tab w:val="left" w:pos="5103"/>
        </w:tabs>
        <w:rPr>
          <w:rFonts w:ascii="Garamond" w:hAnsi="Garamond" w:cs="Times New Roman"/>
          <w:color w:val="000000" w:themeColor="text1"/>
        </w:rPr>
      </w:pPr>
    </w:p>
    <w:p w14:paraId="49489546" w14:textId="77777777" w:rsidR="00811BCB" w:rsidRPr="00502F2A" w:rsidRDefault="00811BCB" w:rsidP="00EF3E7C">
      <w:pPr>
        <w:pStyle w:val="NoSpacing"/>
        <w:numPr>
          <w:ilvl w:val="1"/>
          <w:numId w:val="7"/>
        </w:numPr>
        <w:shd w:val="clear" w:color="auto" w:fill="FFFFFF"/>
        <w:tabs>
          <w:tab w:val="left" w:pos="5103"/>
        </w:tabs>
        <w:rPr>
          <w:rFonts w:ascii="Garamond" w:hAnsi="Garamond" w:cs="Times New Roman"/>
          <w:color w:val="000000" w:themeColor="text1"/>
        </w:rPr>
      </w:pPr>
    </w:p>
    <w:p w14:paraId="361A8DFD" w14:textId="77777777" w:rsidR="00811BCB" w:rsidRPr="00502F2A" w:rsidRDefault="00811BCB" w:rsidP="00EF3E7C">
      <w:pPr>
        <w:pStyle w:val="NoSpacing"/>
        <w:numPr>
          <w:ilvl w:val="1"/>
          <w:numId w:val="7"/>
        </w:numPr>
        <w:shd w:val="clear" w:color="auto" w:fill="FFFFFF"/>
        <w:tabs>
          <w:tab w:val="left" w:pos="5103"/>
        </w:tabs>
        <w:rPr>
          <w:rFonts w:ascii="Garamond" w:hAnsi="Garamond" w:cs="Times New Roman"/>
          <w:color w:val="000000" w:themeColor="text1"/>
        </w:rPr>
      </w:pPr>
    </w:p>
    <w:p w14:paraId="16FE8BFB" w14:textId="3379094F" w:rsidR="001F3324" w:rsidRPr="00502F2A" w:rsidRDefault="001F3324" w:rsidP="00EF3E7C">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Courier New"/>
          <w:color w:val="000000" w:themeColor="text1"/>
        </w:rPr>
        <w:t>BaseRegister</w:t>
      </w:r>
      <w:proofErr w:type="spellEnd"/>
    </w:p>
    <w:p w14:paraId="4C46CDA8" w14:textId="064480BE" w:rsidR="001F3324" w:rsidRPr="00502F2A" w:rsidRDefault="00A5058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LoadValueToRegister</w:t>
      </w:r>
      <w:proofErr w:type="spellEnd"/>
    </w:p>
    <w:p w14:paraId="0D0BAADB" w14:textId="541F3EE3" w:rsidR="00837D30" w:rsidRPr="00502F2A" w:rsidRDefault="00837D30" w:rsidP="0087400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nteger</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lue</w:t>
      </w:r>
      <w:proofErr w:type="spellEnd"/>
    </w:p>
    <w:p w14:paraId="4DBC5F0F" w14:textId="4CBF3A4E" w:rsidR="00A960FC" w:rsidRPr="00502F2A"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w:t>
      </w:r>
      <w:proofErr w:type="spellStart"/>
      <w:proofErr w:type="gramStart"/>
      <w:r w:rsidRPr="00502F2A">
        <w:rPr>
          <w:rStyle w:val="watch-title"/>
          <w:rFonts w:ascii="Garamond" w:hAnsi="Garamond" w:cs="Times New Roman"/>
          <w:color w:val="000000" w:themeColor="text1"/>
          <w:sz w:val="22"/>
          <w:szCs w:val="22"/>
          <w:bdr w:val="none" w:sz="0" w:space="0" w:color="auto"/>
        </w:rPr>
        <w:t>symbol.Value</w:t>
      </w:r>
      <w:proofErr w:type="spellEnd"/>
      <w:proofErr w:type="gramEnd"/>
      <w:r w:rsidRPr="00502F2A">
        <w:rPr>
          <w:rStyle w:val="watch-title"/>
          <w:rFonts w:ascii="Garamond" w:hAnsi="Garamond" w:cs="Times New Roman"/>
          <w:color w:val="000000" w:themeColor="text1"/>
          <w:sz w:val="22"/>
          <w:szCs w:val="22"/>
          <w:bdr w:val="none" w:sz="0" w:space="0" w:color="auto"/>
        </w:rPr>
        <w:t xml:space="preserve"> is </w:t>
      </w:r>
      <w:proofErr w:type="spellStart"/>
      <w:r w:rsidRPr="00502F2A">
        <w:rPr>
          <w:rStyle w:val="watch-title"/>
          <w:rFonts w:ascii="Garamond" w:hAnsi="Garamond" w:cs="Times New Roman"/>
          <w:color w:val="000000" w:themeColor="text1"/>
          <w:sz w:val="22"/>
          <w:szCs w:val="22"/>
          <w:bdr w:val="none" w:sz="0" w:space="0" w:color="auto"/>
        </w:rPr>
        <w:t>BigInteger</w:t>
      </w:r>
      <w:proofErr w:type="spellEnd"/>
      <w:r w:rsidRPr="00502F2A">
        <w:rPr>
          <w:rStyle w:val="watch-title"/>
          <w:rFonts w:ascii="Garamond" w:hAnsi="Garamond" w:cs="Times New Roman"/>
          <w:color w:val="000000" w:themeColor="text1"/>
          <w:sz w:val="22"/>
          <w:szCs w:val="22"/>
          <w:bdr w:val="none" w:sz="0" w:space="0" w:color="auto"/>
        </w:rPr>
        <w:t>)</w:t>
      </w:r>
    </w:p>
    <w:p w14:paraId="03DD7D65" w14:textId="747FF270" w:rsidR="00B32D32" w:rsidRPr="00502F2A" w:rsidRDefault="006F13FB"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w:t>
      </w:r>
      <w:r w:rsidR="00B32D32" w:rsidRPr="00502F2A">
        <w:rPr>
          <w:rStyle w:val="watch-title"/>
          <w:rFonts w:ascii="Garamond" w:hAnsi="Garamond" w:cs="Times New Roman"/>
          <w:color w:val="000000" w:themeColor="text1"/>
          <w:sz w:val="22"/>
          <w:szCs w:val="22"/>
          <w:bdr w:val="none" w:sz="0" w:space="0" w:color="auto"/>
        </w:rPr>
        <w:t>ov</w:t>
      </w:r>
      <w:proofErr w:type="spellEnd"/>
      <w:r w:rsidR="00B32D32" w:rsidRPr="00502F2A">
        <w:rPr>
          <w:rStyle w:val="watch-title"/>
          <w:rFonts w:ascii="Garamond" w:hAnsi="Garamond" w:cs="Times New Roman"/>
          <w:color w:val="000000" w:themeColor="text1"/>
          <w:sz w:val="22"/>
          <w:szCs w:val="22"/>
          <w:bdr w:val="none" w:sz="0" w:space="0" w:color="auto"/>
        </w:rPr>
        <w:t xml:space="preserve"> ax, 123</w:t>
      </w:r>
    </w:p>
    <w:p w14:paraId="6D403B00" w14:textId="777CF4FB" w:rsidR="00EA1DC2" w:rsidRPr="00502F2A" w:rsidRDefault="00EA1DC2" w:rsidP="00874007">
      <w:pPr>
        <w:pStyle w:val="NoSpacing"/>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 xml:space="preserve">Auto </w:t>
      </w:r>
      <w:proofErr w:type="spellStart"/>
      <w:r w:rsidRPr="00502F2A">
        <w:rPr>
          <w:rStyle w:val="watch-title"/>
          <w:rFonts w:ascii="Garamond" w:hAnsi="Garamond" w:cs="Times New Roman"/>
          <w:i/>
          <w:iCs/>
          <w:color w:val="000000" w:themeColor="text1"/>
          <w:sz w:val="22"/>
          <w:szCs w:val="22"/>
          <w:bdr w:val="none" w:sz="0" w:space="0" w:color="auto"/>
        </w:rPr>
        <w:t>array</w:t>
      </w:r>
      <w:proofErr w:type="spellEnd"/>
    </w:p>
    <w:p w14:paraId="6278AB5F" w14:textId="0E4EA5FC" w:rsidR="00EA1DC2" w:rsidRPr="00502F2A" w:rsidRDefault="00297CDF" w:rsidP="00EA1DC2">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ov</w:t>
      </w:r>
      <w:proofErr w:type="spellEnd"/>
      <w:r w:rsidR="00EA1DC2" w:rsidRPr="00502F2A">
        <w:rPr>
          <w:rStyle w:val="watch-title"/>
          <w:rFonts w:ascii="Garamond" w:hAnsi="Garamond" w:cs="Times New Roman"/>
          <w:i/>
          <w:iCs/>
          <w:color w:val="000000" w:themeColor="text1"/>
          <w:sz w:val="22"/>
          <w:szCs w:val="22"/>
          <w:bdr w:val="none" w:sz="0" w:space="0" w:color="auto"/>
        </w:rPr>
        <w:t xml:space="preserve"> ax, </w:t>
      </w:r>
      <w:proofErr w:type="spellStart"/>
      <w:r w:rsidR="00EA1DC2" w:rsidRPr="00502F2A">
        <w:rPr>
          <w:rStyle w:val="watch-title"/>
          <w:rFonts w:ascii="Garamond" w:hAnsi="Garamond" w:cs="Times New Roman"/>
          <w:i/>
          <w:iCs/>
          <w:color w:val="000000" w:themeColor="text1"/>
          <w:sz w:val="22"/>
          <w:szCs w:val="22"/>
          <w:bdr w:val="none" w:sz="0" w:space="0" w:color="auto"/>
        </w:rPr>
        <w:t>bp</w:t>
      </w:r>
      <w:proofErr w:type="spellEnd"/>
    </w:p>
    <w:p w14:paraId="65ECE0BF" w14:textId="5F083216" w:rsidR="00EA1DC2" w:rsidRPr="00502F2A" w:rsidRDefault="00297CDF" w:rsidP="00EA1DC2">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dd</w:t>
      </w:r>
      <w:proofErr w:type="spellEnd"/>
      <w:r w:rsidR="00EA1DC2" w:rsidRPr="00502F2A">
        <w:rPr>
          <w:rStyle w:val="watch-title"/>
          <w:rFonts w:ascii="Garamond" w:hAnsi="Garamond" w:cs="Times New Roman"/>
          <w:i/>
          <w:iCs/>
          <w:color w:val="000000" w:themeColor="text1"/>
          <w:sz w:val="22"/>
          <w:szCs w:val="22"/>
          <w:bdr w:val="none" w:sz="0" w:space="0" w:color="auto"/>
        </w:rPr>
        <w:t xml:space="preserve"> ax, offset</w:t>
      </w:r>
    </w:p>
    <w:p w14:paraId="0EF54A38" w14:textId="2346C6AA" w:rsidR="0030018B" w:rsidRPr="00502F2A" w:rsidRDefault="00837D30" w:rsidP="0087400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00BF49F1" w:rsidRPr="00502F2A">
        <w:rPr>
          <w:rStyle w:val="watch-title"/>
          <w:rFonts w:ascii="Garamond" w:hAnsi="Garamond" w:cs="Times New Roman"/>
          <w:color w:val="000000" w:themeColor="text1"/>
          <w:sz w:val="22"/>
          <w:szCs w:val="22"/>
          <w:bdr w:val="none" w:sz="0" w:space="0" w:color="auto"/>
        </w:rPr>
        <w:t>/</w:t>
      </w:r>
      <w:r w:rsidR="000328D6" w:rsidRPr="00502F2A">
        <w:rPr>
          <w:rStyle w:val="watch-title"/>
          <w:rFonts w:ascii="Garamond" w:hAnsi="Garamond" w:cs="Times New Roman"/>
          <w:color w:val="000000" w:themeColor="text1"/>
          <w:sz w:val="22"/>
          <w:szCs w:val="22"/>
          <w:bdr w:val="none" w:sz="0" w:space="0" w:color="auto"/>
        </w:rPr>
        <w:t>A</w:t>
      </w:r>
      <w:r w:rsidR="00037BBD" w:rsidRPr="00502F2A">
        <w:rPr>
          <w:rStyle w:val="watch-title"/>
          <w:rFonts w:ascii="Garamond" w:hAnsi="Garamond" w:cs="Times New Roman"/>
          <w:color w:val="000000" w:themeColor="text1"/>
          <w:sz w:val="22"/>
          <w:szCs w:val="22"/>
          <w:bdr w:val="none" w:sz="0" w:space="0" w:color="auto"/>
        </w:rPr>
        <w:t xml:space="preserve">rray, </w:t>
      </w:r>
      <w:proofErr w:type="spellStart"/>
      <w:r w:rsidR="00037BBD" w:rsidRPr="00502F2A">
        <w:rPr>
          <w:rStyle w:val="watch-title"/>
          <w:rFonts w:ascii="Garamond" w:hAnsi="Garamond" w:cs="Times New Roman"/>
          <w:color w:val="000000" w:themeColor="text1"/>
          <w:sz w:val="22"/>
          <w:szCs w:val="22"/>
          <w:bdr w:val="none" w:sz="0" w:space="0" w:color="auto"/>
        </w:rPr>
        <w:t>function</w:t>
      </w:r>
      <w:proofErr w:type="spellEnd"/>
      <w:r w:rsidR="00037BBD" w:rsidRPr="00502F2A">
        <w:rPr>
          <w:rStyle w:val="watch-title"/>
          <w:rFonts w:ascii="Garamond" w:hAnsi="Garamond" w:cs="Times New Roman"/>
          <w:color w:val="000000" w:themeColor="text1"/>
          <w:sz w:val="22"/>
          <w:szCs w:val="22"/>
          <w:bdr w:val="none" w:sz="0" w:space="0" w:color="auto"/>
        </w:rPr>
        <w:t>, string</w:t>
      </w:r>
    </w:p>
    <w:p w14:paraId="448C745F" w14:textId="414CDD03" w:rsidR="00A960FC" w:rsidRPr="00502F2A"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w:t>
      </w:r>
      <w:proofErr w:type="spellStart"/>
      <w:proofErr w:type="gramStart"/>
      <w:r w:rsidRPr="00502F2A">
        <w:rPr>
          <w:rStyle w:val="watch-title"/>
          <w:rFonts w:ascii="Garamond" w:hAnsi="Garamond" w:cs="Times New Roman"/>
          <w:color w:val="000000" w:themeColor="text1"/>
          <w:sz w:val="22"/>
          <w:szCs w:val="22"/>
          <w:bdr w:val="none" w:sz="0" w:space="0" w:color="auto"/>
        </w:rPr>
        <w:t>symbol.Value</w:t>
      </w:r>
      <w:proofErr w:type="spellEnd"/>
      <w:proofErr w:type="gramEnd"/>
      <w:r w:rsidRPr="00502F2A">
        <w:rPr>
          <w:rStyle w:val="watch-title"/>
          <w:rFonts w:ascii="Garamond" w:hAnsi="Garamond" w:cs="Times New Roman"/>
          <w:color w:val="000000" w:themeColor="text1"/>
          <w:sz w:val="22"/>
          <w:szCs w:val="22"/>
          <w:bdr w:val="none" w:sz="0" w:space="0" w:color="auto"/>
        </w:rPr>
        <w:t xml:space="preserve"> is </w:t>
      </w:r>
      <w:proofErr w:type="spellStart"/>
      <w:r w:rsidRPr="00502F2A">
        <w:rPr>
          <w:rStyle w:val="watch-title"/>
          <w:rFonts w:ascii="Garamond" w:hAnsi="Garamond" w:cs="Times New Roman"/>
          <w:color w:val="000000" w:themeColor="text1"/>
          <w:sz w:val="22"/>
          <w:szCs w:val="22"/>
          <w:bdr w:val="none" w:sz="0" w:space="0" w:color="auto"/>
        </w:rPr>
        <w:t>StaticAddress</w:t>
      </w:r>
      <w:proofErr w:type="spellEnd"/>
      <w:r w:rsidRPr="00502F2A">
        <w:rPr>
          <w:rStyle w:val="watch-title"/>
          <w:rFonts w:ascii="Garamond" w:hAnsi="Garamond" w:cs="Times New Roman"/>
          <w:color w:val="000000" w:themeColor="text1"/>
          <w:sz w:val="22"/>
          <w:szCs w:val="22"/>
          <w:bdr w:val="none" w:sz="0" w:space="0" w:color="auto"/>
        </w:rPr>
        <w:t>) ||</w:t>
      </w:r>
    </w:p>
    <w:p w14:paraId="3CC7A537" w14:textId="21305C1A" w:rsidR="00A960FC" w:rsidRPr="00502F2A"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w:t>
      </w:r>
      <w:proofErr w:type="spellStart"/>
      <w:proofErr w:type="gramStart"/>
      <w:r w:rsidRPr="00502F2A">
        <w:rPr>
          <w:rStyle w:val="watch-title"/>
          <w:rFonts w:ascii="Garamond" w:hAnsi="Garamond" w:cs="Times New Roman"/>
          <w:color w:val="000000" w:themeColor="text1"/>
          <w:sz w:val="22"/>
          <w:szCs w:val="22"/>
          <w:bdr w:val="none" w:sz="0" w:space="0" w:color="auto"/>
        </w:rPr>
        <w:t>symbol.IsExternOrStatic</w:t>
      </w:r>
      <w:proofErr w:type="spellEnd"/>
      <w:proofErr w:type="gramEnd"/>
      <w:r w:rsidRPr="00502F2A">
        <w:rPr>
          <w:rStyle w:val="watch-title"/>
          <w:rFonts w:ascii="Garamond" w:hAnsi="Garamond" w:cs="Times New Roman"/>
          <w:color w:val="000000" w:themeColor="text1"/>
          <w:sz w:val="22"/>
          <w:szCs w:val="22"/>
          <w:bdr w:val="none" w:sz="0" w:space="0" w:color="auto"/>
        </w:rPr>
        <w:t>)</w:t>
      </w:r>
    </w:p>
    <w:p w14:paraId="6F092B04" w14:textId="631DD271" w:rsidR="00CB309A" w:rsidRPr="00502F2A" w:rsidRDefault="00CB309A"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0014417E" w:rsidRPr="00502F2A">
        <w:rPr>
          <w:rStyle w:val="watch-title"/>
          <w:rFonts w:ascii="Garamond" w:hAnsi="Garamond" w:cs="Times New Roman"/>
          <w:color w:val="000000" w:themeColor="text1"/>
          <w:sz w:val="22"/>
          <w:szCs w:val="22"/>
          <w:bdr w:val="none" w:sz="0" w:space="0" w:color="auto"/>
        </w:rPr>
        <w:t>Base</w:t>
      </w:r>
      <w:proofErr w:type="spellEnd"/>
    </w:p>
    <w:p w14:paraId="10960049" w14:textId="5169C41C" w:rsidR="00025970" w:rsidRPr="00502F2A" w:rsidRDefault="00CB309A"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w:t>
      </w:r>
      <w:proofErr w:type="spellEnd"/>
      <w:r w:rsidRPr="00502F2A">
        <w:rPr>
          <w:rStyle w:val="watch-title"/>
          <w:rFonts w:ascii="Garamond" w:hAnsi="Garamond" w:cs="Times New Roman"/>
          <w:color w:val="000000" w:themeColor="text1"/>
          <w:sz w:val="22"/>
          <w:szCs w:val="22"/>
          <w:bdr w:val="none" w:sz="0" w:space="0" w:color="auto"/>
        </w:rPr>
        <w:t xml:space="preserve"> ax, </w:t>
      </w:r>
      <w:r w:rsidR="00025970" w:rsidRPr="00502F2A">
        <w:rPr>
          <w:rStyle w:val="watch-title"/>
          <w:rFonts w:ascii="Garamond" w:hAnsi="Garamond" w:cs="Times New Roman"/>
          <w:color w:val="000000" w:themeColor="text1"/>
          <w:sz w:val="22"/>
          <w:szCs w:val="22"/>
          <w:bdr w:val="none" w:sz="0" w:space="0" w:color="auto"/>
        </w:rPr>
        <w:t>Offset</w:t>
      </w:r>
    </w:p>
    <w:p w14:paraId="38662680" w14:textId="15259921" w:rsidR="00D07F88" w:rsidRPr="00502F2A" w:rsidRDefault="00D07F88" w:rsidP="00D07F88">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uto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p>
    <w:p w14:paraId="5E703BE3" w14:textId="11C9E6F0" w:rsidR="00C315F2" w:rsidRPr="00502F2A" w:rsidRDefault="00C315F2" w:rsidP="00C315F2">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lse</w:t>
      </w:r>
      <w:proofErr w:type="spellEnd"/>
    </w:p>
    <w:p w14:paraId="41DFD0A5" w14:textId="36A22181" w:rsidR="00D07F88" w:rsidRPr="00502F2A" w:rsidRDefault="00D07F88" w:rsidP="00D07F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 Offset]</w:t>
      </w:r>
    </w:p>
    <w:p w14:paraId="04EC1022" w14:textId="01485FB8" w:rsidR="00B44BB5" w:rsidRPr="00502F2A" w:rsidRDefault="00B44BB5" w:rsidP="00B44BB5">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p>
    <w:p w14:paraId="4461A430" w14:textId="3221ACFC" w:rsidR="00B44BB5" w:rsidRPr="00502F2A"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p>
    <w:p w14:paraId="50F60322" w14:textId="2364D854" w:rsidR="00AD50EC" w:rsidRPr="00502F2A" w:rsidRDefault="00AD50EC" w:rsidP="00AD50E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name</w:t>
      </w:r>
      <w:proofErr w:type="spellEnd"/>
    </w:p>
    <w:p w14:paraId="7925BA31" w14:textId="2595E829" w:rsidR="00C41EDC" w:rsidRPr="00502F2A" w:rsidRDefault="00C41ED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Pr="00502F2A">
        <w:rPr>
          <w:rStyle w:val="watch-title"/>
          <w:rFonts w:ascii="Garamond" w:hAnsi="Garamond" w:cs="Times New Roman"/>
          <w:color w:val="000000" w:themeColor="text1"/>
          <w:sz w:val="22"/>
          <w:szCs w:val="22"/>
          <w:bdr w:val="none" w:sz="0" w:space="0" w:color="auto"/>
        </w:rPr>
        <w:t xml:space="preserve"> symbol</w:t>
      </w:r>
    </w:p>
    <w:p w14:paraId="02F8392D" w14:textId="68CF304B" w:rsidR="00D82ECD" w:rsidRPr="00502F2A" w:rsidRDefault="00D82ECD" w:rsidP="00D82ECD">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register</w:t>
      </w:r>
    </w:p>
    <w:p w14:paraId="12F1D270" w14:textId="123AE9BD" w:rsidR="003C1F1C" w:rsidRPr="00502F2A"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p>
    <w:p w14:paraId="5C264ABC" w14:textId="39277212" w:rsidR="00AD50EC" w:rsidRPr="00502F2A" w:rsidRDefault="00AD50EC" w:rsidP="00AD50E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name</w:t>
      </w:r>
      <w:proofErr w:type="spellEnd"/>
    </w:p>
    <w:p w14:paraId="3386FA01" w14:textId="48470D0A" w:rsidR="003C1F1C" w:rsidRPr="00502F2A"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uto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p>
    <w:p w14:paraId="68CC1504" w14:textId="7C7514D6" w:rsidR="00083426" w:rsidRPr="00502F2A" w:rsidRDefault="00083426" w:rsidP="0008342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register</w:t>
      </w:r>
    </w:p>
    <w:p w14:paraId="430928E2" w14:textId="77C99BC8" w:rsidR="00AD50EC" w:rsidRPr="00502F2A" w:rsidRDefault="00AD50EC" w:rsidP="00AD50E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C6A2DC9" w14:textId="275D48C9" w:rsidR="00AD50EC" w:rsidRPr="00502F2A" w:rsidRDefault="00411029" w:rsidP="00AD50EC">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p>
    <w:p w14:paraId="40BE1D56" w14:textId="4293B68C" w:rsidR="00411029" w:rsidRPr="00502F2A" w:rsidRDefault="00411029" w:rsidP="00411029">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2948FF1F" w14:textId="77777777" w:rsidR="00AA426B" w:rsidRPr="00502F2A" w:rsidRDefault="00AA426B" w:rsidP="00AA426B">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Pr="00502F2A">
        <w:rPr>
          <w:rStyle w:val="watch-title"/>
          <w:rFonts w:ascii="Garamond" w:hAnsi="Garamond" w:cs="Times New Roman"/>
          <w:color w:val="000000" w:themeColor="text1"/>
          <w:sz w:val="22"/>
          <w:szCs w:val="22"/>
          <w:bdr w:val="none" w:sz="0" w:space="0" w:color="auto"/>
        </w:rPr>
        <w:t xml:space="preserve"> symbol</w:t>
      </w:r>
    </w:p>
    <w:p w14:paraId="70700AA5" w14:textId="79F86BBB" w:rsidR="00AA426B" w:rsidRPr="00502F2A" w:rsidRDefault="00AA426B" w:rsidP="00AA42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Offset: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Pr="00502F2A">
        <w:rPr>
          <w:rStyle w:val="watch-title"/>
          <w:rFonts w:ascii="Garamond" w:hAnsi="Garamond" w:cs="Times New Roman"/>
          <w:color w:val="000000" w:themeColor="text1"/>
          <w:sz w:val="22"/>
          <w:szCs w:val="22"/>
          <w:bdr w:val="none" w:sz="0" w:space="0" w:color="auto"/>
        </w:rPr>
        <w:t xml:space="preserve"> offset</w:t>
      </w:r>
    </w:p>
    <w:p w14:paraId="36D0DD1A" w14:textId="359B717B" w:rsidR="00411029" w:rsidRPr="00502F2A" w:rsidRDefault="00411029" w:rsidP="00FE5A5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r w:rsidRPr="00502F2A">
        <w:rPr>
          <w:rStyle w:val="watch-title"/>
          <w:rFonts w:ascii="Garamond" w:hAnsi="Garamond" w:cs="Times New Roman"/>
          <w:color w:val="000000" w:themeColor="text1"/>
          <w:sz w:val="22"/>
          <w:szCs w:val="22"/>
          <w:bdr w:val="none" w:sz="0" w:space="0" w:color="auto"/>
        </w:rPr>
        <w:t xml:space="preserve">/Auto </w:t>
      </w:r>
      <w:proofErr w:type="spellStart"/>
      <w:r w:rsidRPr="00502F2A">
        <w:rPr>
          <w:rStyle w:val="watch-title"/>
          <w:rFonts w:ascii="Garamond" w:hAnsi="Garamond" w:cs="Times New Roman"/>
          <w:color w:val="000000" w:themeColor="text1"/>
          <w:sz w:val="22"/>
          <w:szCs w:val="22"/>
          <w:bdr w:val="none" w:sz="0" w:space="0" w:color="auto"/>
        </w:rPr>
        <w:t>varaible</w:t>
      </w:r>
      <w:proofErr w:type="spellEnd"/>
    </w:p>
    <w:p w14:paraId="76421E93" w14:textId="2E3522A4" w:rsidR="00411029" w:rsidRPr="00502F2A" w:rsidRDefault="00411029" w:rsidP="00411029">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A54D783" w14:textId="4A4A4F77" w:rsidR="00C31DDF" w:rsidRPr="00802AD5" w:rsidRDefault="00C31DDF" w:rsidP="00920657">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s="Times New Roman"/>
          <w:color w:val="000000" w:themeColor="text1"/>
          <w:sz w:val="22"/>
          <w:szCs w:val="22"/>
          <w:bdr w:val="none" w:sz="0" w:space="0" w:color="auto"/>
          <w:lang w:val="en-GB"/>
        </w:rPr>
        <w:lastRenderedPageBreak/>
        <w:t>Load value to [base + offset]</w:t>
      </w:r>
    </w:p>
    <w:p w14:paraId="0B749293" w14:textId="77777777" w:rsidR="00920657" w:rsidRPr="00502F2A"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nteger</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lue</w:t>
      </w:r>
      <w:proofErr w:type="spellEnd"/>
    </w:p>
    <w:p w14:paraId="1227D84A" w14:textId="4DB92AE7" w:rsidR="00920657" w:rsidRPr="00502F2A"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r w:rsidR="00602739" w:rsidRPr="00502F2A">
        <w:rPr>
          <w:rStyle w:val="watch-title"/>
          <w:rFonts w:ascii="Garamond" w:hAnsi="Garamond" w:cs="Times New Roman"/>
          <w:color w:val="000000" w:themeColor="text1"/>
          <w:sz w:val="22"/>
          <w:szCs w:val="22"/>
          <w:bdr w:val="none" w:sz="0" w:space="0" w:color="auto"/>
        </w:rPr>
        <w:t>[</w:t>
      </w:r>
      <w:proofErr w:type="spellStart"/>
      <w:r w:rsidR="00602739" w:rsidRPr="00502F2A">
        <w:rPr>
          <w:rStyle w:val="watch-title"/>
          <w:rFonts w:ascii="Garamond" w:hAnsi="Garamond" w:cs="Times New Roman"/>
          <w:color w:val="000000" w:themeColor="text1"/>
          <w:sz w:val="22"/>
          <w:szCs w:val="22"/>
          <w:bdr w:val="none" w:sz="0" w:space="0" w:color="auto"/>
        </w:rPr>
        <w:t>base</w:t>
      </w:r>
      <w:proofErr w:type="spellEnd"/>
      <w:r w:rsidR="00602739" w:rsidRPr="00502F2A">
        <w:rPr>
          <w:rStyle w:val="watch-title"/>
          <w:rFonts w:ascii="Garamond" w:hAnsi="Garamond" w:cs="Times New Roman"/>
          <w:color w:val="000000" w:themeColor="text1"/>
          <w:sz w:val="22"/>
          <w:szCs w:val="22"/>
          <w:bdr w:val="none" w:sz="0" w:space="0" w:color="auto"/>
        </w:rPr>
        <w:t xml:space="preserve"> + offset]</w:t>
      </w:r>
      <w:r w:rsidRPr="00502F2A">
        <w:rPr>
          <w:rStyle w:val="watch-title"/>
          <w:rFonts w:ascii="Garamond" w:hAnsi="Garamond" w:cs="Times New Roman"/>
          <w:color w:val="000000" w:themeColor="text1"/>
          <w:sz w:val="22"/>
          <w:szCs w:val="22"/>
          <w:bdr w:val="none" w:sz="0" w:space="0" w:color="auto"/>
        </w:rPr>
        <w:t>, 123</w:t>
      </w:r>
    </w:p>
    <w:p w14:paraId="1DA13BEB" w14:textId="77777777" w:rsidR="00920657" w:rsidRPr="00502F2A"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Pr="00502F2A">
        <w:rPr>
          <w:rStyle w:val="watch-title"/>
          <w:rFonts w:ascii="Garamond" w:hAnsi="Garamond" w:cs="Times New Roman"/>
          <w:color w:val="000000" w:themeColor="text1"/>
          <w:sz w:val="22"/>
          <w:szCs w:val="22"/>
          <w:bdr w:val="none" w:sz="0" w:space="0" w:color="auto"/>
        </w:rPr>
        <w:t xml:space="preserve">/Array, </w:t>
      </w:r>
      <w:proofErr w:type="spellStart"/>
      <w:r w:rsidRPr="00502F2A">
        <w:rPr>
          <w:rStyle w:val="watch-title"/>
          <w:rFonts w:ascii="Garamond" w:hAnsi="Garamond" w:cs="Times New Roman"/>
          <w:color w:val="000000" w:themeColor="text1"/>
          <w:sz w:val="22"/>
          <w:szCs w:val="22"/>
          <w:bdr w:val="none" w:sz="0" w:space="0" w:color="auto"/>
        </w:rPr>
        <w:t>function</w:t>
      </w:r>
      <w:proofErr w:type="spellEnd"/>
      <w:r w:rsidRPr="00502F2A">
        <w:rPr>
          <w:rStyle w:val="watch-title"/>
          <w:rFonts w:ascii="Garamond" w:hAnsi="Garamond" w:cs="Times New Roman"/>
          <w:color w:val="000000" w:themeColor="text1"/>
          <w:sz w:val="22"/>
          <w:szCs w:val="22"/>
          <w:bdr w:val="none" w:sz="0" w:space="0" w:color="auto"/>
        </w:rPr>
        <w:t>, string</w:t>
      </w:r>
    </w:p>
    <w:p w14:paraId="4D846037" w14:textId="106F967E" w:rsidR="00920657" w:rsidRPr="00502F2A"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r w:rsidR="00602739" w:rsidRPr="00502F2A">
        <w:rPr>
          <w:rStyle w:val="watch-title"/>
          <w:rFonts w:ascii="Garamond" w:hAnsi="Garamond" w:cs="Times New Roman"/>
          <w:color w:val="000000" w:themeColor="text1"/>
          <w:sz w:val="22"/>
          <w:szCs w:val="22"/>
          <w:bdr w:val="none" w:sz="0" w:space="0" w:color="auto"/>
        </w:rPr>
        <w:t>[</w:t>
      </w:r>
      <w:proofErr w:type="spellStart"/>
      <w:r w:rsidR="00602739" w:rsidRPr="00502F2A">
        <w:rPr>
          <w:rStyle w:val="watch-title"/>
          <w:rFonts w:ascii="Garamond" w:hAnsi="Garamond" w:cs="Times New Roman"/>
          <w:color w:val="000000" w:themeColor="text1"/>
          <w:sz w:val="22"/>
          <w:szCs w:val="22"/>
          <w:bdr w:val="none" w:sz="0" w:space="0" w:color="auto"/>
        </w:rPr>
        <w:t>base</w:t>
      </w:r>
      <w:proofErr w:type="spellEnd"/>
      <w:r w:rsidR="00602739" w:rsidRPr="00502F2A">
        <w:rPr>
          <w:rStyle w:val="watch-title"/>
          <w:rFonts w:ascii="Garamond" w:hAnsi="Garamond" w:cs="Times New Roman"/>
          <w:color w:val="000000" w:themeColor="text1"/>
          <w:sz w:val="22"/>
          <w:szCs w:val="22"/>
          <w:bdr w:val="none" w:sz="0" w:space="0" w:color="auto"/>
        </w:rPr>
        <w:t xml:space="preserve"> + offset]</w:t>
      </w:r>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ase</w:t>
      </w:r>
      <w:proofErr w:type="spellEnd"/>
    </w:p>
    <w:p w14:paraId="6A6C0082" w14:textId="5C2D2BB6" w:rsidR="00920657" w:rsidRPr="00502F2A"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w:t>
      </w:r>
      <w:proofErr w:type="spellEnd"/>
      <w:r w:rsidRPr="00502F2A">
        <w:rPr>
          <w:rStyle w:val="watch-title"/>
          <w:rFonts w:ascii="Garamond" w:hAnsi="Garamond" w:cs="Times New Roman"/>
          <w:color w:val="000000" w:themeColor="text1"/>
          <w:sz w:val="22"/>
          <w:szCs w:val="22"/>
          <w:bdr w:val="none" w:sz="0" w:space="0" w:color="auto"/>
        </w:rPr>
        <w:t xml:space="preserve"> </w:t>
      </w:r>
      <w:r w:rsidR="00602739" w:rsidRPr="00502F2A">
        <w:rPr>
          <w:rStyle w:val="watch-title"/>
          <w:rFonts w:ascii="Garamond" w:hAnsi="Garamond" w:cs="Times New Roman"/>
          <w:color w:val="000000" w:themeColor="text1"/>
          <w:sz w:val="22"/>
          <w:szCs w:val="22"/>
          <w:bdr w:val="none" w:sz="0" w:space="0" w:color="auto"/>
        </w:rPr>
        <w:t>[</w:t>
      </w:r>
      <w:proofErr w:type="spellStart"/>
      <w:r w:rsidR="00602739" w:rsidRPr="00502F2A">
        <w:rPr>
          <w:rStyle w:val="watch-title"/>
          <w:rFonts w:ascii="Garamond" w:hAnsi="Garamond" w:cs="Times New Roman"/>
          <w:color w:val="000000" w:themeColor="text1"/>
          <w:sz w:val="22"/>
          <w:szCs w:val="22"/>
          <w:bdr w:val="none" w:sz="0" w:space="0" w:color="auto"/>
        </w:rPr>
        <w:t>base</w:t>
      </w:r>
      <w:proofErr w:type="spellEnd"/>
      <w:r w:rsidR="00602739" w:rsidRPr="00502F2A">
        <w:rPr>
          <w:rStyle w:val="watch-title"/>
          <w:rFonts w:ascii="Garamond" w:hAnsi="Garamond" w:cs="Times New Roman"/>
          <w:color w:val="000000" w:themeColor="text1"/>
          <w:sz w:val="22"/>
          <w:szCs w:val="22"/>
          <w:bdr w:val="none" w:sz="0" w:space="0" w:color="auto"/>
        </w:rPr>
        <w:t xml:space="preserve"> + offset]</w:t>
      </w:r>
      <w:r w:rsidRPr="00502F2A">
        <w:rPr>
          <w:rStyle w:val="watch-title"/>
          <w:rFonts w:ascii="Garamond" w:hAnsi="Garamond" w:cs="Times New Roman"/>
          <w:color w:val="000000" w:themeColor="text1"/>
          <w:sz w:val="22"/>
          <w:szCs w:val="22"/>
          <w:bdr w:val="none" w:sz="0" w:space="0" w:color="auto"/>
        </w:rPr>
        <w:t>, Offset</w:t>
      </w:r>
    </w:p>
    <w:p w14:paraId="4C5C75F5" w14:textId="77777777" w:rsidR="00920657" w:rsidRPr="00502F2A"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uto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p>
    <w:p w14:paraId="12262614" w14:textId="3D7B0BA7" w:rsidR="00920657" w:rsidRPr="00502F2A"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00435B46" w:rsidRPr="00502F2A">
        <w:rPr>
          <w:rStyle w:val="watch-title"/>
          <w:rFonts w:ascii="Garamond" w:hAnsi="Garamond" w:cs="Times New Roman"/>
          <w:i/>
          <w:iCs/>
          <w:color w:val="000000" w:themeColor="text1"/>
          <w:sz w:val="22"/>
          <w:szCs w:val="22"/>
          <w:bdr w:val="none" w:sz="0" w:space="0" w:color="auto"/>
        </w:rPr>
        <w:t>b</w:t>
      </w:r>
      <w:r w:rsidRPr="00502F2A">
        <w:rPr>
          <w:rStyle w:val="watch-title"/>
          <w:rFonts w:ascii="Garamond" w:hAnsi="Garamond" w:cs="Times New Roman"/>
          <w:i/>
          <w:iCs/>
          <w:color w:val="000000" w:themeColor="text1"/>
          <w:sz w:val="22"/>
          <w:szCs w:val="22"/>
          <w:bdr w:val="none" w:sz="0" w:space="0" w:color="auto"/>
        </w:rPr>
        <w:t>ase</w:t>
      </w:r>
      <w:proofErr w:type="spellEnd"/>
      <w:r w:rsidRPr="00502F2A">
        <w:rPr>
          <w:rStyle w:val="watch-title"/>
          <w:rFonts w:ascii="Garamond" w:hAnsi="Garamond" w:cs="Times New Roman"/>
          <w:i/>
          <w:iCs/>
          <w:color w:val="000000" w:themeColor="text1"/>
          <w:sz w:val="22"/>
          <w:szCs w:val="22"/>
          <w:bdr w:val="none" w:sz="0" w:space="0" w:color="auto"/>
        </w:rPr>
        <w:t xml:space="preserve"> + </w:t>
      </w:r>
      <w:r w:rsidR="00435B46" w:rsidRPr="00502F2A">
        <w:rPr>
          <w:rStyle w:val="watch-title"/>
          <w:rFonts w:ascii="Garamond" w:hAnsi="Garamond" w:cs="Times New Roman"/>
          <w:i/>
          <w:iCs/>
          <w:color w:val="000000" w:themeColor="text1"/>
          <w:sz w:val="22"/>
          <w:szCs w:val="22"/>
          <w:bdr w:val="none" w:sz="0" w:space="0" w:color="auto"/>
        </w:rPr>
        <w:t>o</w:t>
      </w:r>
      <w:r w:rsidRPr="00502F2A">
        <w:rPr>
          <w:rStyle w:val="watch-title"/>
          <w:rFonts w:ascii="Garamond" w:hAnsi="Garamond" w:cs="Times New Roman"/>
          <w:i/>
          <w:iCs/>
          <w:color w:val="000000" w:themeColor="text1"/>
          <w:sz w:val="22"/>
          <w:szCs w:val="22"/>
          <w:bdr w:val="none" w:sz="0" w:space="0" w:color="auto"/>
        </w:rPr>
        <w:t>ffset</w:t>
      </w:r>
      <w:r w:rsidRPr="00502F2A">
        <w:rPr>
          <w:rStyle w:val="watch-title"/>
          <w:rFonts w:ascii="Garamond" w:hAnsi="Garamond" w:cs="Times New Roman"/>
          <w:color w:val="000000" w:themeColor="text1"/>
          <w:sz w:val="22"/>
          <w:szCs w:val="22"/>
          <w:bdr w:val="none" w:sz="0" w:space="0" w:color="auto"/>
        </w:rPr>
        <w:t>]</w:t>
      </w:r>
    </w:p>
    <w:p w14:paraId="305229AE" w14:textId="4BA5F84F" w:rsidR="00602739" w:rsidRPr="00502F2A" w:rsidRDefault="00602739"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 offset], ax</w:t>
      </w:r>
    </w:p>
    <w:p w14:paraId="61E214B4" w14:textId="6092A0B1" w:rsidR="00A50584" w:rsidRPr="00502F2A" w:rsidRDefault="00A5058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heckRegister</w:t>
      </w:r>
      <w:proofErr w:type="spellEnd"/>
    </w:p>
    <w:p w14:paraId="440C7F9A" w14:textId="38AB8E6D" w:rsidR="00166E6B" w:rsidRPr="00502F2A" w:rsidRDefault="00A50584" w:rsidP="008F4870">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LoadAddressToRegister</w:t>
      </w:r>
      <w:proofErr w:type="spellEnd"/>
    </w:p>
    <w:p w14:paraId="3289D735" w14:textId="77777777" w:rsidR="004C70DB" w:rsidRPr="00502F2A" w:rsidRDefault="004C70DB" w:rsidP="003A7711">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F153DB" w14:textId="20ECD669" w:rsidR="003A7711" w:rsidRPr="00502F2A" w:rsidRDefault="00CE29C8" w:rsidP="003A7711">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Compare</w:t>
      </w:r>
      <w:proofErr w:type="spellEnd"/>
    </w:p>
    <w:p w14:paraId="762DE2F1" w14:textId="58B134E3" w:rsidR="00086773" w:rsidRPr="00502F2A" w:rsidRDefault="00086773" w:rsidP="0008677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ases</w:t>
      </w:r>
    </w:p>
    <w:p w14:paraId="7E48A59C" w14:textId="6431607E" w:rsidR="00086773" w:rsidRPr="00502F2A" w:rsidRDefault="00086773" w:rsidP="0008677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Register</w:t>
      </w:r>
    </w:p>
    <w:p w14:paraId="554F9D1C" w14:textId="50B42CC4" w:rsidR="00086773" w:rsidRPr="00802AD5" w:rsidRDefault="009864AE" w:rsidP="00D821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olor w:val="000000" w:themeColor="text1"/>
          <w:kern w:val="36"/>
          <w:sz w:val="22"/>
          <w:szCs w:val="22"/>
          <w:lang w:val="en-GB"/>
        </w:rPr>
        <w:t>Integer/</w:t>
      </w:r>
      <w:r w:rsidR="00086773" w:rsidRPr="00802AD5">
        <w:rPr>
          <w:rStyle w:val="watch-title"/>
          <w:rFonts w:ascii="Garamond" w:hAnsi="Garamond"/>
          <w:color w:val="000000" w:themeColor="text1"/>
          <w:kern w:val="36"/>
          <w:sz w:val="22"/>
          <w:szCs w:val="22"/>
          <w:lang w:val="en-GB"/>
        </w:rPr>
        <w:t xml:space="preserve">Static/extern array, </w:t>
      </w:r>
      <w:proofErr w:type="gramStart"/>
      <w:r w:rsidR="00086773" w:rsidRPr="00802AD5">
        <w:rPr>
          <w:rStyle w:val="watch-title"/>
          <w:rFonts w:ascii="Garamond" w:hAnsi="Garamond"/>
          <w:color w:val="000000" w:themeColor="text1"/>
          <w:kern w:val="36"/>
          <w:sz w:val="22"/>
          <w:szCs w:val="22"/>
          <w:lang w:val="en-GB"/>
        </w:rPr>
        <w:t>function</w:t>
      </w:r>
      <w:proofErr w:type="gramEnd"/>
      <w:r w:rsidR="00086773" w:rsidRPr="00802AD5">
        <w:rPr>
          <w:rStyle w:val="watch-title"/>
          <w:rFonts w:ascii="Garamond" w:hAnsi="Garamond"/>
          <w:color w:val="000000" w:themeColor="text1"/>
          <w:kern w:val="36"/>
          <w:sz w:val="22"/>
          <w:szCs w:val="22"/>
          <w:lang w:val="en-GB"/>
        </w:rPr>
        <w:t xml:space="preserve"> or string</w:t>
      </w:r>
    </w:p>
    <w:p w14:paraId="22419D4B" w14:textId="03453CBC" w:rsidR="00086773" w:rsidRPr="00502F2A" w:rsidRDefault="00483D77" w:rsidP="0008677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0456AB20" w14:textId="4A19589E" w:rsidR="00941A8E" w:rsidRPr="00502F2A" w:rsidRDefault="00941A8E" w:rsidP="00941A8E">
      <w:pPr>
        <w:pStyle w:val="NoSpacing"/>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502F2A">
        <w:rPr>
          <w:rStyle w:val="watch-title"/>
          <w:rFonts w:ascii="Garamond" w:hAnsi="Garamond" w:cs="Times New Roman"/>
          <w:i/>
          <w:iCs/>
          <w:color w:val="000000" w:themeColor="text1"/>
          <w:sz w:val="22"/>
          <w:szCs w:val="22"/>
          <w:bdr w:val="none" w:sz="0" w:space="0" w:color="auto"/>
        </w:rPr>
        <w:t>cmp</w:t>
      </w:r>
      <w:proofErr w:type="spellEnd"/>
      <w:r w:rsidRPr="00502F2A">
        <w:rPr>
          <w:rStyle w:val="watch-title"/>
          <w:rFonts w:ascii="Garamond" w:hAnsi="Garamond" w:cs="Times New Roman"/>
          <w:i/>
          <w:iCs/>
          <w:color w:val="000000" w:themeColor="text1"/>
          <w:sz w:val="22"/>
          <w:szCs w:val="22"/>
          <w:bdr w:val="none" w:sz="0" w:space="0" w:color="auto"/>
        </w:rPr>
        <w:t xml:space="preserve"> 12, 13</w:t>
      </w:r>
    </w:p>
    <w:p w14:paraId="0BEF9EDB" w14:textId="399CEECD" w:rsidR="00941A8E" w:rsidRPr="00502F2A" w:rsidRDefault="00941A8E" w:rsidP="00941A8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12,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5481FD86" w14:textId="797083A9" w:rsidR="00550176" w:rsidRPr="00502F2A" w:rsidRDefault="00550176" w:rsidP="0055017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global”,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2C4F8EB9" w14:textId="2579B18B" w:rsidR="00653D32" w:rsidRPr="00502F2A" w:rsidRDefault="00653D32" w:rsidP="00653D3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161218"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12,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1]</w:t>
      </w:r>
    </w:p>
    <w:p w14:paraId="31042443" w14:textId="77777777" w:rsidR="00653D32" w:rsidRPr="00502F2A" w:rsidRDefault="00653D32" w:rsidP="002521B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56C1E2B" w14:textId="01C1E776" w:rsidR="00CE4444" w:rsidRPr="00502F2A" w:rsidRDefault="00CE4444" w:rsidP="00CE444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12</w:t>
      </w:r>
    </w:p>
    <w:p w14:paraId="5FCE2D6A" w14:textId="5B19C7E4" w:rsidR="00CE4444" w:rsidRPr="00502F2A" w:rsidRDefault="00CE4444" w:rsidP="00CE444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4FEA7543" w14:textId="30E1F3DF" w:rsidR="00620065" w:rsidRPr="00502F2A" w:rsidRDefault="00620065" w:rsidP="0062006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E75EFC" w:rsidRPr="00502F2A">
        <w:rPr>
          <w:rStyle w:val="watch-title"/>
          <w:rFonts w:ascii="Garamond" w:hAnsi="Garamond" w:cs="Times New Roman"/>
          <w:color w:val="000000" w:themeColor="text1"/>
          <w:sz w:val="22"/>
          <w:szCs w:val="22"/>
          <w:bdr w:val="none" w:sz="0" w:space="0" w:color="auto"/>
        </w:rPr>
        <w:t>ax</w:t>
      </w:r>
      <w:r w:rsidR="00CE4444" w:rsidRPr="00502F2A">
        <w:rPr>
          <w:rStyle w:val="watch-title"/>
          <w:rFonts w:ascii="Garamond" w:hAnsi="Garamond" w:cs="Times New Roman"/>
          <w:color w:val="000000" w:themeColor="text1"/>
          <w:sz w:val="22"/>
          <w:szCs w:val="22"/>
          <w:bdr w:val="none" w:sz="0" w:space="0" w:color="auto"/>
        </w:rPr>
        <w:t xml:space="preserve">, </w:t>
      </w:r>
      <w:r w:rsidR="000A1E62" w:rsidRPr="00502F2A">
        <w:rPr>
          <w:rStyle w:val="watch-title"/>
          <w:rFonts w:ascii="Garamond" w:hAnsi="Garamond" w:cs="Times New Roman"/>
          <w:color w:val="000000" w:themeColor="text1"/>
          <w:sz w:val="22"/>
          <w:szCs w:val="22"/>
          <w:bdr w:val="none" w:sz="0" w:space="0" w:color="auto"/>
        </w:rPr>
        <w:t>[</w:t>
      </w:r>
      <w:proofErr w:type="spellStart"/>
      <w:r w:rsidR="00CE4444" w:rsidRPr="00502F2A">
        <w:rPr>
          <w:rStyle w:val="watch-title"/>
          <w:rFonts w:ascii="Garamond" w:hAnsi="Garamond" w:cs="Times New Roman"/>
          <w:color w:val="000000" w:themeColor="text1"/>
          <w:sz w:val="22"/>
          <w:szCs w:val="22"/>
          <w:bdr w:val="none" w:sz="0" w:space="0" w:color="auto"/>
        </w:rPr>
        <w:t>bp</w:t>
      </w:r>
      <w:proofErr w:type="spellEnd"/>
      <w:r w:rsidR="00CE4444" w:rsidRPr="00502F2A">
        <w:rPr>
          <w:rStyle w:val="watch-title"/>
          <w:rFonts w:ascii="Garamond" w:hAnsi="Garamond" w:cs="Times New Roman"/>
          <w:color w:val="000000" w:themeColor="text1"/>
          <w:sz w:val="22"/>
          <w:szCs w:val="22"/>
          <w:bdr w:val="none" w:sz="0" w:space="0" w:color="auto"/>
        </w:rPr>
        <w:t xml:space="preserve"> + 4]</w:t>
      </w:r>
    </w:p>
    <w:p w14:paraId="20F3B9C7" w14:textId="77777777" w:rsidR="00810516" w:rsidRPr="00502F2A" w:rsidRDefault="00810516" w:rsidP="0062006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E4AD195" w14:textId="6316F26E" w:rsidR="00810516" w:rsidRPr="00502F2A"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9C7FFB"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12</w:t>
      </w:r>
    </w:p>
    <w:p w14:paraId="17572AC8" w14:textId="77777777" w:rsidR="00810516" w:rsidRPr="00502F2A"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0610F2A2" w14:textId="4E25A53E" w:rsidR="00810516" w:rsidRPr="00502F2A"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5338D843" w14:textId="5DE36593" w:rsidR="00810516" w:rsidRPr="00502F2A" w:rsidRDefault="00702B88" w:rsidP="00702B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x</w:t>
      </w:r>
      <w:proofErr w:type="spellEnd"/>
      <w:r w:rsidRPr="00502F2A">
        <w:rPr>
          <w:rStyle w:val="watch-title"/>
          <w:rFonts w:ascii="Garamond" w:hAnsi="Garamond" w:cs="Times New Roman"/>
          <w:color w:val="000000" w:themeColor="text1"/>
          <w:sz w:val="22"/>
          <w:szCs w:val="22"/>
          <w:bdr w:val="none" w:sz="0" w:space="0" w:color="auto"/>
        </w:rPr>
        <w:t>,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77BCA5B8" w14:textId="4B1C93DA" w:rsidR="00702B88" w:rsidRPr="00502F2A" w:rsidRDefault="00702B88" w:rsidP="00702B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E37481" w:rsidRPr="00502F2A">
        <w:rPr>
          <w:rStyle w:val="watch-title"/>
          <w:rFonts w:ascii="Garamond" w:hAnsi="Garamond" w:cs="Times New Roman"/>
          <w:color w:val="000000" w:themeColor="text1"/>
          <w:sz w:val="22"/>
          <w:szCs w:val="22"/>
          <w:bdr w:val="none" w:sz="0" w:space="0" w:color="auto"/>
        </w:rPr>
        <w:t>[</w:t>
      </w:r>
      <w:proofErr w:type="spellStart"/>
      <w:r w:rsidR="00E37481" w:rsidRPr="00502F2A">
        <w:rPr>
          <w:rStyle w:val="watch-title"/>
          <w:rFonts w:ascii="Garamond" w:hAnsi="Garamond" w:cs="Times New Roman"/>
          <w:color w:val="000000" w:themeColor="text1"/>
          <w:sz w:val="22"/>
          <w:szCs w:val="22"/>
          <w:bdr w:val="none" w:sz="0" w:space="0" w:color="auto"/>
        </w:rPr>
        <w:t>bp</w:t>
      </w:r>
      <w:proofErr w:type="spellEnd"/>
      <w:r w:rsidR="00E37481" w:rsidRPr="00502F2A">
        <w:rPr>
          <w:rStyle w:val="watch-title"/>
          <w:rFonts w:ascii="Garamond" w:hAnsi="Garamond" w:cs="Times New Roman"/>
          <w:color w:val="000000" w:themeColor="text1"/>
          <w:sz w:val="22"/>
          <w:szCs w:val="22"/>
          <w:bdr w:val="none" w:sz="0" w:space="0" w:color="auto"/>
        </w:rPr>
        <w:t xml:space="preserve"> + 2]</w:t>
      </w:r>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70A158BD" w14:textId="4CA17ED1" w:rsidR="00620065" w:rsidRPr="00502F2A" w:rsidRDefault="008F3988" w:rsidP="008F3988">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inary</w:t>
      </w:r>
      <w:proofErr w:type="spellEnd"/>
    </w:p>
    <w:p w14:paraId="52624903" w14:textId="7A1D2ADF" w:rsidR="004252C2" w:rsidRPr="00502F2A" w:rsidRDefault="002521B7" w:rsidP="002521B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4252C2" w:rsidRPr="00502F2A">
        <w:rPr>
          <w:rStyle w:val="watch-title"/>
          <w:rFonts w:ascii="Garamond" w:hAnsi="Garamond" w:cs="Times New Roman"/>
          <w:color w:val="000000" w:themeColor="text1"/>
          <w:sz w:val="22"/>
          <w:szCs w:val="22"/>
          <w:bdr w:val="none" w:sz="0" w:space="0" w:color="auto"/>
        </w:rPr>
        <w:t xml:space="preserve"> 12, </w:t>
      </w:r>
      <w:proofErr w:type="spellStart"/>
      <w:r w:rsidR="004252C2" w:rsidRPr="00502F2A">
        <w:rPr>
          <w:rStyle w:val="watch-title"/>
          <w:rFonts w:ascii="Garamond" w:hAnsi="Garamond" w:cs="Times New Roman"/>
          <w:color w:val="000000" w:themeColor="text1"/>
          <w:sz w:val="22"/>
          <w:szCs w:val="22"/>
          <w:bdr w:val="none" w:sz="0" w:space="0" w:color="auto"/>
        </w:rPr>
        <w:t>bx</w:t>
      </w:r>
      <w:proofErr w:type="spellEnd"/>
    </w:p>
    <w:p w14:paraId="441097E3" w14:textId="331FDD7C" w:rsidR="00AA2283" w:rsidRPr="00502F2A" w:rsidRDefault="00AA2283" w:rsidP="00AA228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12</w:t>
      </w:r>
    </w:p>
    <w:p w14:paraId="6880BBDB" w14:textId="23F225FA" w:rsidR="00AA2283" w:rsidRPr="00502F2A" w:rsidRDefault="00AA2283" w:rsidP="00AA228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1BA7AD6E" w14:textId="77777777" w:rsidR="00AA2283" w:rsidRPr="00502F2A" w:rsidRDefault="00AA2283" w:rsidP="00AA228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47C9F48" w14:textId="77CE01CF" w:rsidR="00973393" w:rsidRPr="00502F2A" w:rsidRDefault="002521B7" w:rsidP="0060349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973393" w:rsidRPr="00502F2A">
        <w:rPr>
          <w:rStyle w:val="watch-title"/>
          <w:rFonts w:ascii="Garamond" w:hAnsi="Garamond" w:cs="Times New Roman"/>
          <w:color w:val="000000" w:themeColor="text1"/>
          <w:sz w:val="22"/>
          <w:szCs w:val="22"/>
          <w:bdr w:val="none" w:sz="0" w:space="0" w:color="auto"/>
        </w:rPr>
        <w:t xml:space="preserve"> 12, [</w:t>
      </w:r>
      <w:proofErr w:type="spellStart"/>
      <w:r w:rsidR="00973393" w:rsidRPr="00502F2A">
        <w:rPr>
          <w:rStyle w:val="watch-title"/>
          <w:rFonts w:ascii="Garamond" w:hAnsi="Garamond" w:cs="Times New Roman"/>
          <w:color w:val="000000" w:themeColor="text1"/>
          <w:sz w:val="22"/>
          <w:szCs w:val="22"/>
          <w:bdr w:val="none" w:sz="0" w:space="0" w:color="auto"/>
        </w:rPr>
        <w:t>bp</w:t>
      </w:r>
      <w:proofErr w:type="spellEnd"/>
      <w:r w:rsidR="00973393" w:rsidRPr="00502F2A">
        <w:rPr>
          <w:rStyle w:val="watch-title"/>
          <w:rFonts w:ascii="Garamond" w:hAnsi="Garamond" w:cs="Times New Roman"/>
          <w:color w:val="000000" w:themeColor="text1"/>
          <w:sz w:val="22"/>
          <w:szCs w:val="22"/>
          <w:bdr w:val="none" w:sz="0" w:space="0" w:color="auto"/>
        </w:rPr>
        <w:t xml:space="preserve"> + 2]</w:t>
      </w:r>
    </w:p>
    <w:p w14:paraId="0CB43FED" w14:textId="77777777" w:rsidR="008D1731" w:rsidRPr="00502F2A" w:rsidRDefault="008D1731" w:rsidP="008D17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12</w:t>
      </w:r>
    </w:p>
    <w:p w14:paraId="7A051A7F" w14:textId="56CC89D4" w:rsidR="008D1731" w:rsidRPr="00502F2A" w:rsidRDefault="008D1731" w:rsidP="008D17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w:t>
      </w:r>
    </w:p>
    <w:p w14:paraId="46109AB8" w14:textId="77777777" w:rsidR="001D0803" w:rsidRPr="00502F2A" w:rsidRDefault="001D0803" w:rsidP="000912C1">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6EE1CBA" w14:textId="448A1F0B" w:rsidR="006A5A32" w:rsidRPr="00502F2A"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6A5A32" w:rsidRPr="00502F2A">
        <w:rPr>
          <w:rStyle w:val="watch-title"/>
          <w:rFonts w:ascii="Garamond" w:hAnsi="Garamond" w:cs="Times New Roman"/>
          <w:color w:val="000000" w:themeColor="text1"/>
          <w:sz w:val="22"/>
          <w:szCs w:val="22"/>
          <w:bdr w:val="none" w:sz="0" w:space="0" w:color="auto"/>
        </w:rPr>
        <w:t xml:space="preserve"> </w:t>
      </w:r>
      <w:r w:rsidR="00193A01" w:rsidRPr="00502F2A">
        <w:rPr>
          <w:rStyle w:val="watch-title"/>
          <w:rFonts w:ascii="Garamond" w:hAnsi="Garamond" w:cs="Times New Roman"/>
          <w:color w:val="000000" w:themeColor="text1"/>
          <w:sz w:val="22"/>
          <w:szCs w:val="22"/>
          <w:bdr w:val="none" w:sz="0" w:space="0" w:color="auto"/>
        </w:rPr>
        <w:t xml:space="preserve">ax, </w:t>
      </w:r>
      <w:proofErr w:type="spellStart"/>
      <w:r w:rsidR="00A24551" w:rsidRPr="00502F2A">
        <w:rPr>
          <w:rStyle w:val="watch-title"/>
          <w:rFonts w:ascii="Garamond" w:hAnsi="Garamond" w:cs="Times New Roman"/>
          <w:color w:val="000000" w:themeColor="text1"/>
          <w:sz w:val="22"/>
          <w:szCs w:val="22"/>
          <w:bdr w:val="none" w:sz="0" w:space="0" w:color="auto"/>
        </w:rPr>
        <w:t>bx</w:t>
      </w:r>
      <w:proofErr w:type="spellEnd"/>
    </w:p>
    <w:p w14:paraId="73B50F31" w14:textId="01BCF09D" w:rsidR="00A24551" w:rsidRPr="00502F2A"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A24551" w:rsidRPr="00502F2A">
        <w:rPr>
          <w:rStyle w:val="watch-title"/>
          <w:rFonts w:ascii="Garamond" w:hAnsi="Garamond" w:cs="Times New Roman"/>
          <w:color w:val="000000" w:themeColor="text1"/>
          <w:sz w:val="22"/>
          <w:szCs w:val="22"/>
          <w:bdr w:val="none" w:sz="0" w:space="0" w:color="auto"/>
        </w:rPr>
        <w:t xml:space="preserve"> ax, 12</w:t>
      </w:r>
    </w:p>
    <w:p w14:paraId="0414ADB6" w14:textId="1C0DF7E5" w:rsidR="00A24551" w:rsidRPr="00502F2A"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A24551" w:rsidRPr="00502F2A">
        <w:rPr>
          <w:rStyle w:val="watch-title"/>
          <w:rFonts w:ascii="Garamond" w:hAnsi="Garamond" w:cs="Times New Roman"/>
          <w:color w:val="000000" w:themeColor="text1"/>
          <w:sz w:val="22"/>
          <w:szCs w:val="22"/>
          <w:bdr w:val="none" w:sz="0" w:space="0" w:color="auto"/>
        </w:rPr>
        <w:t xml:space="preserve"> ax, [</w:t>
      </w:r>
      <w:proofErr w:type="spellStart"/>
      <w:r w:rsidR="00A24551" w:rsidRPr="00502F2A">
        <w:rPr>
          <w:rStyle w:val="watch-title"/>
          <w:rFonts w:ascii="Garamond" w:hAnsi="Garamond" w:cs="Times New Roman"/>
          <w:color w:val="000000" w:themeColor="text1"/>
          <w:sz w:val="22"/>
          <w:szCs w:val="22"/>
          <w:bdr w:val="none" w:sz="0" w:space="0" w:color="auto"/>
        </w:rPr>
        <w:t>bp</w:t>
      </w:r>
      <w:proofErr w:type="spellEnd"/>
      <w:r w:rsidR="00A24551" w:rsidRPr="00502F2A">
        <w:rPr>
          <w:rStyle w:val="watch-title"/>
          <w:rFonts w:ascii="Garamond" w:hAnsi="Garamond" w:cs="Times New Roman"/>
          <w:color w:val="000000" w:themeColor="text1"/>
          <w:sz w:val="22"/>
          <w:szCs w:val="22"/>
          <w:bdr w:val="none" w:sz="0" w:space="0" w:color="auto"/>
        </w:rPr>
        <w:t xml:space="preserve"> + 2]</w:t>
      </w:r>
    </w:p>
    <w:p w14:paraId="4EC6DCAA" w14:textId="77777777" w:rsidR="00327516" w:rsidRPr="00502F2A" w:rsidRDefault="00327516" w:rsidP="00327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7F325BB" w14:textId="5655AD24" w:rsidR="0001151C" w:rsidRPr="00502F2A" w:rsidRDefault="00AA2283" w:rsidP="00327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w:t>
      </w:r>
      <w:r w:rsidR="00E7338C" w:rsidRPr="00502F2A">
        <w:rPr>
          <w:rStyle w:val="watch-title"/>
          <w:rFonts w:ascii="Garamond" w:hAnsi="Garamond" w:cs="Times New Roman"/>
          <w:color w:val="000000" w:themeColor="text1"/>
          <w:sz w:val="22"/>
          <w:szCs w:val="22"/>
          <w:bdr w:val="none" w:sz="0" w:space="0" w:color="auto"/>
        </w:rPr>
        <w:t>f</w:t>
      </w:r>
      <w:proofErr w:type="spellEnd"/>
      <w:r w:rsidR="00E7338C" w:rsidRPr="00502F2A">
        <w:rPr>
          <w:rStyle w:val="watch-title"/>
          <w:rFonts w:ascii="Garamond" w:hAnsi="Garamond" w:cs="Times New Roman"/>
          <w:color w:val="000000" w:themeColor="text1"/>
          <w:sz w:val="22"/>
          <w:szCs w:val="22"/>
          <w:bdr w:val="none" w:sz="0" w:space="0" w:color="auto"/>
        </w:rPr>
        <w:t xml:space="preserve"> </w:t>
      </w:r>
      <w:proofErr w:type="spellStart"/>
      <w:r w:rsidR="00327516" w:rsidRPr="00502F2A">
        <w:rPr>
          <w:rStyle w:val="watch-title"/>
          <w:rFonts w:ascii="Garamond" w:hAnsi="Garamond" w:cs="Times New Roman"/>
          <w:color w:val="000000" w:themeColor="text1"/>
          <w:sz w:val="22"/>
          <w:szCs w:val="22"/>
          <w:bdr w:val="none" w:sz="0" w:space="0" w:color="auto"/>
        </w:rPr>
        <w:t>resultSymbol</w:t>
      </w:r>
      <w:proofErr w:type="spellEnd"/>
      <w:r w:rsidR="00327516" w:rsidRPr="00502F2A">
        <w:rPr>
          <w:rStyle w:val="watch-title"/>
          <w:rFonts w:ascii="Garamond" w:hAnsi="Garamond" w:cs="Times New Roman"/>
          <w:color w:val="000000" w:themeColor="text1"/>
          <w:sz w:val="22"/>
          <w:szCs w:val="22"/>
          <w:bdr w:val="none" w:sz="0" w:space="0" w:color="auto"/>
        </w:rPr>
        <w:t xml:space="preserve"> == </w:t>
      </w:r>
      <w:proofErr w:type="spellStart"/>
      <w:r w:rsidR="00327516" w:rsidRPr="00502F2A">
        <w:rPr>
          <w:rStyle w:val="watch-title"/>
          <w:rFonts w:ascii="Garamond" w:hAnsi="Garamond" w:cs="Times New Roman"/>
          <w:color w:val="000000" w:themeColor="text1"/>
          <w:sz w:val="22"/>
          <w:szCs w:val="22"/>
          <w:bdr w:val="none" w:sz="0" w:space="0" w:color="auto"/>
        </w:rPr>
        <w:t>leftSymbol</w:t>
      </w:r>
      <w:proofErr w:type="spellEnd"/>
    </w:p>
    <w:p w14:paraId="160DAA52" w14:textId="64ADBB31" w:rsidR="0001151C" w:rsidRPr="00502F2A"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ub</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2], 12</w:t>
      </w:r>
    </w:p>
    <w:p w14:paraId="254BCA48" w14:textId="45B9F976" w:rsidR="0001151C" w:rsidRPr="00502F2A"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ub</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2], </w:t>
      </w:r>
      <w:proofErr w:type="spellStart"/>
      <w:r w:rsidRPr="00502F2A">
        <w:rPr>
          <w:rStyle w:val="watch-title"/>
          <w:rFonts w:ascii="Garamond" w:hAnsi="Garamond"/>
          <w:color w:val="000000" w:themeColor="text1"/>
          <w:kern w:val="36"/>
          <w:sz w:val="22"/>
          <w:szCs w:val="22"/>
        </w:rPr>
        <w:t>bx</w:t>
      </w:r>
      <w:proofErr w:type="spellEnd"/>
    </w:p>
    <w:p w14:paraId="510F3180" w14:textId="59CB9E7A" w:rsidR="0001151C" w:rsidRPr="00502F2A"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ub</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2],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4]</w:t>
      </w:r>
    </w:p>
    <w:p w14:paraId="6935EC17" w14:textId="5E918DAC" w:rsidR="00492BBE" w:rsidRPr="00502F2A" w:rsidRDefault="00492BBE" w:rsidP="00327516">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x</w:t>
      </w:r>
      <w:proofErr w:type="spellEnd"/>
      <w:r w:rsidRPr="00502F2A">
        <w:rPr>
          <w:rStyle w:val="watch-title"/>
          <w:rFonts w:ascii="Garamond" w:hAnsi="Garamond" w:cs="Times New Roman"/>
          <w:color w:val="000000" w:themeColor="text1"/>
          <w:sz w:val="22"/>
          <w:szCs w:val="22"/>
          <w:bdr w:val="none" w:sz="0" w:space="0" w:color="auto"/>
        </w:rPr>
        <w:t>,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6D297B2A" w14:textId="6DF43C8A" w:rsidR="00492BBE" w:rsidRPr="00502F2A" w:rsidRDefault="00492BBE" w:rsidP="00327516">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ub</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2], </w:t>
      </w:r>
      <w:proofErr w:type="spellStart"/>
      <w:r w:rsidRPr="00502F2A">
        <w:rPr>
          <w:rStyle w:val="watch-title"/>
          <w:rFonts w:ascii="Garamond" w:hAnsi="Garamond"/>
          <w:color w:val="000000" w:themeColor="text1"/>
          <w:kern w:val="36"/>
          <w:sz w:val="22"/>
          <w:szCs w:val="22"/>
        </w:rPr>
        <w:t>bx</w:t>
      </w:r>
      <w:proofErr w:type="spellEnd"/>
    </w:p>
    <w:p w14:paraId="6E568127" w14:textId="26CDED03" w:rsidR="0002423A" w:rsidRPr="00502F2A" w:rsidRDefault="0086721C" w:rsidP="0002423A">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lse</w:t>
      </w:r>
      <w:proofErr w:type="spellEnd"/>
    </w:p>
    <w:p w14:paraId="2F58C463" w14:textId="5FEBA645" w:rsidR="0002423A" w:rsidRPr="00502F2A" w:rsidRDefault="0002423A" w:rsidP="00D81F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load</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leftSymbol</w:t>
      </w:r>
      <w:proofErr w:type="spellEnd"/>
    </w:p>
    <w:p w14:paraId="799070DE" w14:textId="46C5DA69" w:rsidR="0002423A" w:rsidRPr="00502F2A"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3546F740" w14:textId="77777777" w:rsidR="0002423A" w:rsidRPr="00502F2A"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lastRenderedPageBreak/>
        <w:t>sub</w:t>
      </w:r>
      <w:proofErr w:type="spellEnd"/>
      <w:r w:rsidRPr="00502F2A">
        <w:rPr>
          <w:rStyle w:val="watch-title"/>
          <w:rFonts w:ascii="Garamond" w:hAnsi="Garamond" w:cs="Times New Roman"/>
          <w:color w:val="000000" w:themeColor="text1"/>
          <w:sz w:val="22"/>
          <w:szCs w:val="22"/>
          <w:bdr w:val="none" w:sz="0" w:space="0" w:color="auto"/>
        </w:rPr>
        <w:t xml:space="preserve"> ax, 12</w:t>
      </w:r>
    </w:p>
    <w:p w14:paraId="7E881CCD" w14:textId="77777777" w:rsidR="0002423A" w:rsidRPr="00502F2A"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w:t>
      </w:r>
    </w:p>
    <w:p w14:paraId="4DC35B04" w14:textId="4EB95329" w:rsidR="0002423A" w:rsidRPr="00502F2A" w:rsidRDefault="00E7338C" w:rsidP="00D81F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f</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proofErr w:type="gramStart"/>
      <w:r w:rsidR="0002423A" w:rsidRPr="00502F2A">
        <w:rPr>
          <w:rStyle w:val="watch-title"/>
          <w:rFonts w:ascii="Garamond" w:hAnsi="Garamond" w:cs="Times New Roman"/>
          <w:color w:val="000000" w:themeColor="text1"/>
          <w:sz w:val="22"/>
          <w:szCs w:val="22"/>
          <w:bdr w:val="none" w:sz="0" w:space="0" w:color="auto"/>
        </w:rPr>
        <w:t>resultSymbol</w:t>
      </w:r>
      <w:proofErr w:type="spellEnd"/>
      <w:r w:rsidR="0002423A" w:rsidRPr="00502F2A">
        <w:rPr>
          <w:rStyle w:val="watch-title"/>
          <w:rFonts w:ascii="Garamond" w:hAnsi="Garamond" w:cs="Times New Roman"/>
          <w:color w:val="000000" w:themeColor="text1"/>
          <w:sz w:val="22"/>
          <w:szCs w:val="22"/>
          <w:bdr w:val="none" w:sz="0" w:space="0" w:color="auto"/>
        </w:rPr>
        <w:t xml:space="preserve"> !</w:t>
      </w:r>
      <w:proofErr w:type="gramEnd"/>
      <w:r w:rsidR="0002423A" w:rsidRPr="00502F2A">
        <w:rPr>
          <w:rStyle w:val="watch-title"/>
          <w:rFonts w:ascii="Garamond" w:hAnsi="Garamond" w:cs="Times New Roman"/>
          <w:color w:val="000000" w:themeColor="text1"/>
          <w:sz w:val="22"/>
          <w:szCs w:val="22"/>
          <w:bdr w:val="none" w:sz="0" w:space="0" w:color="auto"/>
        </w:rPr>
        <w:t xml:space="preserve">= </w:t>
      </w:r>
      <w:proofErr w:type="spellStart"/>
      <w:r w:rsidR="0002423A" w:rsidRPr="00502F2A">
        <w:rPr>
          <w:rStyle w:val="watch-title"/>
          <w:rFonts w:ascii="Garamond" w:hAnsi="Garamond" w:cs="Times New Roman"/>
          <w:color w:val="000000" w:themeColor="text1"/>
          <w:sz w:val="22"/>
          <w:szCs w:val="22"/>
          <w:bdr w:val="none" w:sz="0" w:space="0" w:color="auto"/>
        </w:rPr>
        <w:t>null</w:t>
      </w:r>
      <w:proofErr w:type="spellEnd"/>
    </w:p>
    <w:p w14:paraId="558482CF" w14:textId="002DF55A" w:rsidR="0002423A" w:rsidRPr="00502F2A"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resultSymbol</w:t>
      </w:r>
      <w:proofErr w:type="spellEnd"/>
      <w:r w:rsidRPr="00502F2A">
        <w:rPr>
          <w:rStyle w:val="watch-title"/>
          <w:rFonts w:ascii="Garamond" w:hAnsi="Garamond" w:cs="Times New Roman"/>
          <w:color w:val="000000" w:themeColor="text1"/>
          <w:sz w:val="22"/>
          <w:szCs w:val="22"/>
          <w:bdr w:val="none" w:sz="0" w:space="0" w:color="auto"/>
        </w:rPr>
        <w:t>, ax</w:t>
      </w:r>
    </w:p>
    <w:p w14:paraId="7E2A2242" w14:textId="77777777" w:rsidR="00AD53F1" w:rsidRPr="00502F2A" w:rsidRDefault="00AD53F1" w:rsidP="00AD53F1">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1867CE9" w14:textId="23E4C1F3" w:rsidR="00AD1FB1" w:rsidRPr="00502F2A" w:rsidRDefault="00AD1FB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 xml:space="preserve">Twin </w:t>
      </w:r>
      <w:proofErr w:type="spellStart"/>
      <w:r w:rsidR="00403FEA" w:rsidRPr="00502F2A">
        <w:rPr>
          <w:rStyle w:val="watch-title"/>
          <w:rFonts w:ascii="Garamond" w:hAnsi="Garamond"/>
          <w:color w:val="000000" w:themeColor="text1"/>
          <w:kern w:val="36"/>
          <w:sz w:val="22"/>
          <w:szCs w:val="22"/>
        </w:rPr>
        <w:t>t</w:t>
      </w:r>
      <w:r w:rsidRPr="00502F2A">
        <w:rPr>
          <w:rStyle w:val="watch-title"/>
          <w:rFonts w:ascii="Garamond" w:hAnsi="Garamond"/>
          <w:color w:val="000000" w:themeColor="text1"/>
          <w:kern w:val="36"/>
          <w:sz w:val="22"/>
          <w:szCs w:val="22"/>
        </w:rPr>
        <w:t>racks</w:t>
      </w:r>
      <w:proofErr w:type="spellEnd"/>
    </w:p>
    <w:p w14:paraId="0E265AD9" w14:textId="4C102449" w:rsidR="00576BA2" w:rsidRPr="00502F2A" w:rsidRDefault="00AD1FB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tatic</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value</w:t>
      </w:r>
      <w:proofErr w:type="spellEnd"/>
    </w:p>
    <w:p w14:paraId="0A8BE976" w14:textId="46A23CA3" w:rsidR="00545475" w:rsidRPr="00502F2A" w:rsidRDefault="0054547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 xml:space="preserve">Check the </w:t>
      </w:r>
      <w:proofErr w:type="spellStart"/>
      <w:r w:rsidRPr="00502F2A">
        <w:rPr>
          <w:rStyle w:val="watch-title"/>
          <w:rFonts w:ascii="Garamond" w:hAnsi="Garamond"/>
          <w:color w:val="000000" w:themeColor="text1"/>
          <w:kern w:val="36"/>
          <w:sz w:val="22"/>
          <w:szCs w:val="22"/>
        </w:rPr>
        <w:t>code</w:t>
      </w:r>
      <w:proofErr w:type="spellEnd"/>
    </w:p>
    <w:p w14:paraId="1BF41939" w14:textId="05BCE29C" w:rsidR="00545475" w:rsidRPr="00502F2A" w:rsidRDefault="0054547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nslate to Java</w:t>
      </w:r>
    </w:p>
    <w:p w14:paraId="3A4E4022" w14:textId="3FB65076" w:rsidR="00065F51" w:rsidRPr="00502F2A" w:rsidRDefault="00065F5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x</w:t>
      </w:r>
      <w:proofErr w:type="spellEnd"/>
      <w:r w:rsidRPr="00502F2A">
        <w:rPr>
          <w:rStyle w:val="watch-title"/>
          <w:rFonts w:ascii="Garamond" w:hAnsi="Garamond" w:cs="Times New Roman"/>
          <w:color w:val="000000" w:themeColor="text1"/>
          <w:sz w:val="22"/>
          <w:szCs w:val="22"/>
          <w:bdr w:val="none" w:sz="0" w:space="0" w:color="auto"/>
        </w:rPr>
        <w:t xml:space="preserve"> =&gt; si</w:t>
      </w:r>
    </w:p>
    <w:p w14:paraId="50399D93" w14:textId="5FC99EE3" w:rsidR="00C86C64" w:rsidRPr="00502F2A" w:rsidRDefault="003F72B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ap</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C86C64" w:rsidRPr="00502F2A">
        <w:rPr>
          <w:rStyle w:val="watch-title"/>
          <w:rFonts w:ascii="Garamond" w:hAnsi="Garamond" w:cs="Times New Roman"/>
          <w:color w:val="000000" w:themeColor="text1"/>
          <w:sz w:val="22"/>
          <w:szCs w:val="22"/>
          <w:bdr w:val="none" w:sz="0" w:space="0" w:color="auto"/>
        </w:rPr>
        <w:t>Add</w:t>
      </w:r>
      <w:proofErr w:type="spellEnd"/>
      <w:r w:rsidR="00C86C64" w:rsidRPr="00502F2A">
        <w:rPr>
          <w:rStyle w:val="watch-title"/>
          <w:rFonts w:ascii="Garamond" w:hAnsi="Garamond" w:cs="Times New Roman"/>
          <w:color w:val="000000" w:themeColor="text1"/>
          <w:sz w:val="22"/>
          <w:szCs w:val="22"/>
          <w:bdr w:val="none" w:sz="0" w:space="0" w:color="auto"/>
        </w:rPr>
        <w:t xml:space="preserve"> []</w:t>
      </w:r>
    </w:p>
    <w:p w14:paraId="54E15B02" w14:textId="1C6F0446" w:rsidR="00A3288F" w:rsidRPr="00502F2A" w:rsidRDefault="00A3288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GetOperand</w:t>
      </w:r>
      <w:proofErr w:type="spellEnd"/>
      <w:r w:rsidRPr="00502F2A">
        <w:rPr>
          <w:rStyle w:val="watch-title"/>
          <w:rFonts w:ascii="Garamond" w:hAnsi="Garamond" w:cs="Times New Roman"/>
          <w:color w:val="000000" w:themeColor="text1"/>
          <w:sz w:val="22"/>
          <w:szCs w:val="22"/>
          <w:bdr w:val="none" w:sz="0" w:space="0" w:color="auto"/>
        </w:rPr>
        <w:t xml:space="preserve"> []</w:t>
      </w:r>
    </w:p>
    <w:p w14:paraId="597984D8" w14:textId="67E3C7A7" w:rsidR="008173A5" w:rsidRPr="00502F2A" w:rsidRDefault="008173A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MiddleCode</w:t>
      </w:r>
      <w:proofErr w:type="spellEnd"/>
    </w:p>
    <w:p w14:paraId="286F4AC1" w14:textId="4CA23850" w:rsidR="00444328" w:rsidRPr="00502F2A" w:rsidRDefault="0044432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Switch </w:t>
      </w:r>
      <w:proofErr w:type="spellStart"/>
      <w:r w:rsidRPr="00502F2A">
        <w:rPr>
          <w:rStyle w:val="watch-title"/>
          <w:rFonts w:ascii="Garamond" w:hAnsi="Garamond" w:cs="Times New Roman"/>
          <w:color w:val="000000" w:themeColor="text1"/>
          <w:sz w:val="22"/>
          <w:szCs w:val="22"/>
          <w:bdr w:val="none" w:sz="0" w:space="0" w:color="auto"/>
        </w:rPr>
        <w:t>temporary</w:t>
      </w:r>
      <w:proofErr w:type="spellEnd"/>
      <w:r w:rsidRPr="00502F2A">
        <w:rPr>
          <w:rStyle w:val="watch-title"/>
          <w:rFonts w:ascii="Garamond" w:hAnsi="Garamond" w:cs="Times New Roman"/>
          <w:color w:val="000000" w:themeColor="text1"/>
          <w:sz w:val="22"/>
          <w:szCs w:val="22"/>
          <w:bdr w:val="none" w:sz="0" w:space="0" w:color="auto"/>
        </w:rPr>
        <w:t xml:space="preserve"> expression</w:t>
      </w:r>
    </w:p>
    <w:p w14:paraId="51A7AFF9" w14:textId="34AE7048" w:rsidR="006B0904" w:rsidRPr="00502F2A" w:rsidRDefault="006B090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ux/Windows</w:t>
      </w:r>
    </w:p>
    <w:p w14:paraId="5BE47AE1" w14:textId="17168FB8" w:rsidR="004E05DA" w:rsidRPr="00502F2A" w:rsidRDefault="004E05D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onstantExpression</w:t>
      </w:r>
      <w:proofErr w:type="spellEnd"/>
      <w:r w:rsidRPr="00502F2A">
        <w:rPr>
          <w:rStyle w:val="watch-title"/>
          <w:rFonts w:ascii="Garamond" w:hAnsi="Garamond" w:cs="Times New Roman"/>
          <w:color w:val="000000" w:themeColor="text1"/>
          <w:sz w:val="22"/>
          <w:szCs w:val="22"/>
          <w:bdr w:val="none" w:sz="0" w:space="0" w:color="auto"/>
        </w:rPr>
        <w:t>: 1</w:t>
      </w:r>
    </w:p>
    <w:p w14:paraId="57945112" w14:textId="1699CAEA"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value</w:t>
      </w:r>
      <w:proofErr w:type="spellEnd"/>
    </w:p>
    <w:p w14:paraId="674AE812" w14:textId="250A3CAA" w:rsidR="004E05DA" w:rsidRPr="00502F2A" w:rsidRDefault="004E05D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CodeGenerator</w:t>
      </w:r>
      <w:proofErr w:type="spellEnd"/>
      <w:r w:rsidRPr="00502F2A">
        <w:rPr>
          <w:rStyle w:val="watch-title"/>
          <w:rFonts w:ascii="Garamond" w:hAnsi="Garamond" w:cs="Times New Roman"/>
          <w:color w:val="000000" w:themeColor="text1"/>
          <w:sz w:val="22"/>
          <w:szCs w:val="22"/>
          <w:bdr w:val="none" w:sz="0" w:space="0" w:color="auto"/>
        </w:rPr>
        <w:t>: 2</w:t>
      </w:r>
    </w:p>
    <w:p w14:paraId="14C60E71" w14:textId="39177C1F"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value</w:t>
      </w:r>
      <w:proofErr w:type="spellEnd"/>
    </w:p>
    <w:p w14:paraId="5A6E2C6F" w14:textId="096C6506"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function</w:t>
      </w:r>
      <w:proofErr w:type="spellEnd"/>
    </w:p>
    <w:p w14:paraId="5462A05F" w14:textId="3E10846F" w:rsidR="00601FCC" w:rsidRPr="00502F2A" w:rsidRDefault="00601FCC"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ype</w:t>
      </w:r>
      <w:proofErr w:type="spellEnd"/>
      <w:r w:rsidRPr="00502F2A">
        <w:rPr>
          <w:rStyle w:val="watch-title"/>
          <w:rFonts w:ascii="Garamond" w:hAnsi="Garamond" w:cs="Times New Roman"/>
          <w:color w:val="000000" w:themeColor="text1"/>
          <w:sz w:val="22"/>
          <w:szCs w:val="22"/>
          <w:bdr w:val="none" w:sz="0" w:space="0" w:color="auto"/>
        </w:rPr>
        <w:t>: 1</w:t>
      </w:r>
    </w:p>
    <w:p w14:paraId="1AB56AB2" w14:textId="14F85D0E"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ize</w:t>
      </w:r>
      <w:proofErr w:type="spellEnd"/>
    </w:p>
    <w:p w14:paraId="25C327B1" w14:textId="22B1D5DB" w:rsidR="006B0904" w:rsidRPr="00502F2A" w:rsidRDefault="006B090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blyCodeGenerator</w:t>
      </w:r>
      <w:proofErr w:type="spellEnd"/>
      <w:r w:rsidRPr="00502F2A">
        <w:rPr>
          <w:rStyle w:val="watch-title"/>
          <w:rFonts w:ascii="Garamond" w:hAnsi="Garamond" w:cs="Times New Roman"/>
          <w:color w:val="000000" w:themeColor="text1"/>
          <w:sz w:val="22"/>
          <w:szCs w:val="22"/>
          <w:bdr w:val="none" w:sz="0" w:space="0" w:color="auto"/>
        </w:rPr>
        <w:t>:</w:t>
      </w:r>
      <w:r w:rsidR="00CD7B7A" w:rsidRPr="00502F2A">
        <w:rPr>
          <w:rStyle w:val="watch-title"/>
          <w:rFonts w:ascii="Garamond" w:hAnsi="Garamond" w:cs="Times New Roman"/>
          <w:color w:val="000000" w:themeColor="text1"/>
          <w:sz w:val="22"/>
          <w:szCs w:val="22"/>
          <w:bdr w:val="none" w:sz="0" w:space="0" w:color="auto"/>
        </w:rPr>
        <w:t xml:space="preserve"> 2</w:t>
      </w:r>
    </w:p>
    <w:p w14:paraId="1B65EC68" w14:textId="3CB59E41"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it</w:t>
      </w:r>
    </w:p>
    <w:p w14:paraId="1E850625" w14:textId="56455D13"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nit</w:t>
      </w:r>
      <w:proofErr w:type="spellEnd"/>
    </w:p>
    <w:p w14:paraId="0AFF2D17" w14:textId="646FD471" w:rsidR="00341A7D" w:rsidRPr="00502F2A" w:rsidRDefault="00341A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in: 3</w:t>
      </w:r>
    </w:p>
    <w:p w14:paraId="46F4D464" w14:textId="30050F1B" w:rsidR="007F1E8C" w:rsidRPr="00502F2A" w:rsidRDefault="007F1E8C"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yscall</w:t>
      </w:r>
      <w:proofErr w:type="spellEnd"/>
    </w:p>
    <w:p w14:paraId="07B3148E" w14:textId="0EC6A421" w:rsidR="007F1E8C" w:rsidRPr="00502F2A" w:rsidRDefault="007F1E8C"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xists</w:t>
      </w:r>
      <w:proofErr w:type="spellEnd"/>
    </w:p>
    <w:p w14:paraId="121EF989" w14:textId="5A69AC50" w:rsidR="00E76232" w:rsidRPr="00502F2A" w:rsidRDefault="00E7623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gnal</w:t>
      </w:r>
    </w:p>
    <w:p w14:paraId="75EC8F9A" w14:textId="4BCABE6E" w:rsidR="00E76232" w:rsidRPr="00502F2A" w:rsidRDefault="00E7623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Raise</w:t>
      </w:r>
      <w:proofErr w:type="spellEnd"/>
    </w:p>
    <w:p w14:paraId="1A806A1C" w14:textId="15F4B550" w:rsidR="003C5861" w:rsidRPr="00502F2A" w:rsidRDefault="003C586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Initialization</w:t>
      </w:r>
      <w:proofErr w:type="spellEnd"/>
      <w:r w:rsidRPr="00502F2A">
        <w:rPr>
          <w:rStyle w:val="watch-title"/>
          <w:rFonts w:ascii="Garamond" w:hAnsi="Garamond"/>
          <w:color w:val="000000" w:themeColor="text1"/>
          <w:kern w:val="36"/>
          <w:sz w:val="22"/>
          <w:szCs w:val="22"/>
        </w:rPr>
        <w:t xml:space="preserve">, </w:t>
      </w:r>
      <w:proofErr w:type="gramStart"/>
      <w:r w:rsidRPr="00502F2A">
        <w:rPr>
          <w:rStyle w:val="watch-title"/>
          <w:rFonts w:ascii="Garamond" w:hAnsi="Garamond"/>
          <w:color w:val="000000" w:themeColor="text1"/>
          <w:kern w:val="36"/>
          <w:sz w:val="22"/>
          <w:szCs w:val="22"/>
        </w:rPr>
        <w:t>a[</w:t>
      </w:r>
      <w:proofErr w:type="gramEnd"/>
      <w:r w:rsidRPr="00502F2A">
        <w:rPr>
          <w:rStyle w:val="watch-title"/>
          <w:rFonts w:ascii="Garamond" w:hAnsi="Garamond"/>
          <w:color w:val="000000" w:themeColor="text1"/>
          <w:kern w:val="36"/>
          <w:sz w:val="22"/>
          <w:szCs w:val="22"/>
        </w:rPr>
        <w:t>2][2] = {1, 2, 3, 4};</w:t>
      </w:r>
    </w:p>
    <w:p w14:paraId="300B2DF6" w14:textId="77777777" w:rsidR="002B6D83" w:rsidRPr="00502F2A" w:rsidRDefault="002B6D83"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Set </w:t>
      </w:r>
      <w:proofErr w:type="spellStart"/>
      <w:r w:rsidRPr="00502F2A">
        <w:rPr>
          <w:rStyle w:val="watch-title"/>
          <w:rFonts w:ascii="Garamond" w:hAnsi="Garamond" w:cs="Times New Roman"/>
          <w:color w:val="000000" w:themeColor="text1"/>
          <w:sz w:val="22"/>
          <w:szCs w:val="22"/>
          <w:bdr w:val="none" w:sz="0" w:space="0" w:color="auto"/>
        </w:rPr>
        <w:t>type</w:t>
      </w:r>
      <w:proofErr w:type="spellEnd"/>
      <w:r w:rsidRPr="00502F2A">
        <w:rPr>
          <w:rStyle w:val="watch-title"/>
          <w:rFonts w:ascii="Garamond" w:hAnsi="Garamond" w:cs="Times New Roman"/>
          <w:color w:val="000000" w:themeColor="text1"/>
          <w:sz w:val="22"/>
          <w:szCs w:val="22"/>
          <w:bdr w:val="none" w:sz="0" w:space="0" w:color="auto"/>
        </w:rPr>
        <w:t xml:space="preserve"> dimension</w:t>
      </w:r>
    </w:p>
    <w:p w14:paraId="19ECF6CC" w14:textId="20C962F3" w:rsidR="00420079" w:rsidRPr="00502F2A"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heck </w:t>
      </w:r>
      <w:r w:rsidR="002B6D83" w:rsidRPr="00502F2A">
        <w:rPr>
          <w:rStyle w:val="watch-title"/>
          <w:rFonts w:ascii="Garamond" w:hAnsi="Garamond" w:cs="Times New Roman"/>
          <w:color w:val="000000" w:themeColor="text1"/>
          <w:sz w:val="22"/>
          <w:szCs w:val="22"/>
          <w:bdr w:val="none" w:sz="0" w:space="0" w:color="auto"/>
        </w:rPr>
        <w:t xml:space="preserve">maximal </w:t>
      </w:r>
      <w:r w:rsidRPr="00502F2A">
        <w:rPr>
          <w:rStyle w:val="watch-title"/>
          <w:rFonts w:ascii="Garamond" w:hAnsi="Garamond" w:cs="Times New Roman"/>
          <w:color w:val="000000" w:themeColor="text1"/>
          <w:sz w:val="22"/>
          <w:szCs w:val="22"/>
          <w:bdr w:val="none" w:sz="0" w:space="0" w:color="auto"/>
        </w:rPr>
        <w:t>dimension</w:t>
      </w:r>
    </w:p>
    <w:p w14:paraId="0659328A" w14:textId="1FDC4D22" w:rsidR="00420079" w:rsidRPr="00502F2A"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Generat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TypeMap</w:t>
      </w:r>
      <w:proofErr w:type="spellEnd"/>
    </w:p>
    <w:p w14:paraId="0A84F385" w14:textId="3AE6DF93" w:rsidR="00420079" w:rsidRPr="00502F2A"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ix the list</w:t>
      </w:r>
    </w:p>
    <w:p w14:paraId="461BE4C4" w14:textId="15DCDF3E" w:rsidR="00131FD7" w:rsidRPr="00802AD5" w:rsidRDefault="00131FD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s="Times New Roman"/>
          <w:color w:val="000000" w:themeColor="text1"/>
          <w:sz w:val="22"/>
          <w:szCs w:val="22"/>
          <w:bdr w:val="none" w:sz="0" w:space="0" w:color="auto"/>
          <w:lang w:val="en-GB"/>
        </w:rPr>
        <w:t>Iterate from 1 to (top dimension - 1)</w:t>
      </w:r>
    </w:p>
    <w:p w14:paraId="556D10CF" w14:textId="1BB1F5A5" w:rsidR="00CB513B" w:rsidRPr="00502F2A" w:rsidRDefault="00CB513B"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w:t>
      </w:r>
      <w:proofErr w:type="spellEnd"/>
      <w:r w:rsidRPr="00502F2A">
        <w:rPr>
          <w:rStyle w:val="watch-title"/>
          <w:rFonts w:ascii="Garamond" w:hAnsi="Garamond" w:cs="Times New Roman"/>
          <w:color w:val="000000" w:themeColor="text1"/>
          <w:sz w:val="22"/>
          <w:szCs w:val="22"/>
          <w:bdr w:val="none" w:sz="0" w:space="0" w:color="auto"/>
        </w:rPr>
        <w:t xml:space="preserve"> to dimension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4B738445" w14:textId="77777777" w:rsidR="003C5861" w:rsidRPr="00502F2A"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inor</w:t>
      </w:r>
    </w:p>
    <w:p w14:paraId="29A62B93" w14:textId="77777777" w:rsidR="003C5861" w:rsidRPr="00502F2A"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IList</w:t>
      </w:r>
      <w:proofErr w:type="spellEnd"/>
      <w:r w:rsidRPr="00502F2A">
        <w:rPr>
          <w:rFonts w:ascii="Garamond" w:hAnsi="Garamond"/>
          <w:color w:val="000000" w:themeColor="text1"/>
        </w:rPr>
        <w:t xml:space="preserve"> -&gt; </w:t>
      </w:r>
      <w:proofErr w:type="spellStart"/>
      <w:r w:rsidRPr="00502F2A">
        <w:rPr>
          <w:rFonts w:ascii="Garamond" w:hAnsi="Garamond"/>
          <w:color w:val="000000" w:themeColor="text1"/>
        </w:rPr>
        <w:t>List.AddRange</w:t>
      </w:r>
      <w:proofErr w:type="spellEnd"/>
    </w:p>
    <w:p w14:paraId="66E27E71" w14:textId="6F430FB8" w:rsidR="003C5861" w:rsidRPr="00502F2A"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MainX</w:t>
      </w:r>
      <w:proofErr w:type="spellEnd"/>
      <w:r w:rsidRPr="00502F2A">
        <w:rPr>
          <w:rFonts w:ascii="Garamond" w:hAnsi="Garamond"/>
          <w:color w:val="000000" w:themeColor="text1"/>
        </w:rPr>
        <w:t xml:space="preserve"> -&gt; Start</w:t>
      </w:r>
    </w:p>
    <w:p w14:paraId="3D300AA9" w14:textId="474B4580" w:rsidR="000F151C" w:rsidRPr="00502F2A" w:rsidRDefault="000F151C"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ListMap</w:t>
      </w:r>
      <w:proofErr w:type="spellEnd"/>
    </w:p>
    <w:p w14:paraId="2DB61F09" w14:textId="7AE9971D" w:rsidR="00640E85" w:rsidRPr="00502F2A" w:rsidRDefault="00640E85"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Switch </w:t>
      </w:r>
      <w:proofErr w:type="spellStart"/>
      <w:r w:rsidRPr="00502F2A">
        <w:rPr>
          <w:rFonts w:ascii="Garamond" w:hAnsi="Garamond" w:cs="Times New Roman"/>
          <w:color w:val="000000" w:themeColor="text1"/>
        </w:rPr>
        <w:t>cases</w:t>
      </w:r>
      <w:proofErr w:type="spellEnd"/>
    </w:p>
    <w:p w14:paraId="6E57281F" w14:textId="33D74939" w:rsidR="00640E85" w:rsidRPr="00502F2A" w:rsidRDefault="00640E85"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Entry</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p</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struct</w:t>
      </w:r>
      <w:proofErr w:type="spellEnd"/>
      <w:r w:rsidRPr="00502F2A">
        <w:rPr>
          <w:rFonts w:ascii="Garamond" w:hAnsi="Garamond" w:cs="Times New Roman"/>
          <w:color w:val="000000" w:themeColor="text1"/>
        </w:rPr>
        <w:t>/union</w:t>
      </w:r>
    </w:p>
    <w:p w14:paraId="1A199F4D" w14:textId="139E5BAF" w:rsidR="003C5861" w:rsidRPr="00502F2A"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MainParser</w:t>
      </w:r>
      <w:proofErr w:type="spellEnd"/>
    </w:p>
    <w:p w14:paraId="6401162D" w14:textId="77777777" w:rsidR="003C5861" w:rsidRPr="00502F2A"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Pars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errors</w:t>
      </w:r>
      <w:proofErr w:type="spellEnd"/>
    </w:p>
    <w:p w14:paraId="18BCA7F3" w14:textId="77777777" w:rsidR="003C5861" w:rsidRPr="00502F2A" w:rsidRDefault="003C5861" w:rsidP="004D0CE4">
      <w:pPr>
        <w:pStyle w:val="NoSpacing"/>
        <w:numPr>
          <w:ilvl w:val="3"/>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Function</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optional_specifier</w:t>
      </w:r>
      <w:proofErr w:type="spellEnd"/>
    </w:p>
    <w:p w14:paraId="1883C276" w14:textId="77777777" w:rsidR="003C5861" w:rsidRPr="00502F2A" w:rsidRDefault="003C5861" w:rsidP="004D0CE4">
      <w:pPr>
        <w:pStyle w:val="NoSpacing"/>
        <w:numPr>
          <w:ilvl w:val="3"/>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Specifier</w:t>
      </w:r>
      <w:proofErr w:type="spellEnd"/>
      <w:r w:rsidRPr="00502F2A">
        <w:rPr>
          <w:rFonts w:ascii="Garamond" w:hAnsi="Garamond" w:cs="Times New Roman"/>
          <w:color w:val="000000" w:themeColor="text1"/>
        </w:rPr>
        <w:t xml:space="preserve"> stack</w:t>
      </w:r>
    </w:p>
    <w:p w14:paraId="11C7F0A7" w14:textId="77777777" w:rsidR="003C5861" w:rsidRPr="00502F2A"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DeclarationGenerator</w:t>
      </w:r>
      <w:proofErr w:type="spellEnd"/>
    </w:p>
    <w:p w14:paraId="3E67EA98" w14:textId="455558B3" w:rsidR="003C5861" w:rsidRPr="00802AD5" w:rsidRDefault="003C5861" w:rsidP="004D0CE4">
      <w:pPr>
        <w:pStyle w:val="NoSpacing"/>
        <w:numPr>
          <w:ilvl w:val="2"/>
          <w:numId w:val="7"/>
        </w:numPr>
        <w:shd w:val="clear" w:color="auto" w:fill="FFFFFF"/>
        <w:tabs>
          <w:tab w:val="left" w:pos="5103"/>
        </w:tabs>
        <w:rPr>
          <w:rFonts w:ascii="Garamond" w:hAnsi="Garamond" w:cs="Times New Roman"/>
          <w:color w:val="000000" w:themeColor="text1"/>
          <w:lang w:val="en-GB"/>
        </w:rPr>
      </w:pPr>
      <w:r w:rsidRPr="00802AD5">
        <w:rPr>
          <w:rFonts w:ascii="Garamond" w:hAnsi="Garamond"/>
          <w:color w:val="000000" w:themeColor="text1"/>
          <w:lang w:val="en-GB"/>
        </w:rPr>
        <w:t>Old function parameter order</w:t>
      </w:r>
      <w:r w:rsidR="00954EFE" w:rsidRPr="00802AD5">
        <w:rPr>
          <w:rFonts w:ascii="Garamond" w:hAnsi="Garamond"/>
          <w:color w:val="000000" w:themeColor="text1"/>
          <w:lang w:val="en-GB"/>
        </w:rPr>
        <w:t xml:space="preserve"> twice defined</w:t>
      </w:r>
    </w:p>
    <w:p w14:paraId="339F9E57" w14:textId="77777777" w:rsidR="003C5861" w:rsidRPr="00502F2A"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ExpressionGenerator</w:t>
      </w:r>
      <w:proofErr w:type="spellEnd"/>
    </w:p>
    <w:p w14:paraId="0D8A3046" w14:textId="35392A75" w:rsidR="003C5861" w:rsidRPr="00502F2A"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pointer/</w:t>
      </w:r>
      <w:proofErr w:type="spellStart"/>
      <w:r w:rsidRPr="00502F2A">
        <w:rPr>
          <w:rFonts w:ascii="Garamond" w:hAnsi="Garamond" w:cs="Times New Roman"/>
          <w:color w:val="000000" w:themeColor="text1"/>
        </w:rPr>
        <w:t>array</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type</w:t>
      </w:r>
      <w:proofErr w:type="spellEnd"/>
    </w:p>
    <w:p w14:paraId="26D1C5A4" w14:textId="77777777" w:rsidR="004A2C7C" w:rsidRPr="00502F2A" w:rsidRDefault="00C87728" w:rsidP="004D0CE4">
      <w:pPr>
        <w:pStyle w:val="NoSpacing"/>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lasses</w:t>
      </w:r>
    </w:p>
    <w:p w14:paraId="62BDC3E8" w14:textId="47ACD159" w:rsidR="00273D9F" w:rsidRPr="00502F2A"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GenerateIntegral</w:t>
      </w:r>
      <w:proofErr w:type="spellEnd"/>
    </w:p>
    <w:p w14:paraId="25119292" w14:textId="5621F008" w:rsidR="00273D9F" w:rsidRPr="00502F2A"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GenerateFloating</w:t>
      </w:r>
      <w:proofErr w:type="spellEnd"/>
    </w:p>
    <w:p w14:paraId="32B7570A" w14:textId="40F05EA0" w:rsidR="00AF4176" w:rsidRPr="00502F2A" w:rsidRDefault="005426E0"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lastRenderedPageBreak/>
        <w:t>C</w:t>
      </w:r>
      <w:r w:rsidR="00273D9F" w:rsidRPr="00502F2A">
        <w:rPr>
          <w:rFonts w:ascii="Garamond" w:hAnsi="Garamond" w:cs="Times New Roman"/>
          <w:color w:val="000000" w:themeColor="text1"/>
        </w:rPr>
        <w:t>all</w:t>
      </w:r>
      <w:r w:rsidRPr="00502F2A">
        <w:rPr>
          <w:rFonts w:ascii="Garamond" w:hAnsi="Garamond" w:cs="Times New Roman"/>
          <w:color w:val="000000" w:themeColor="text1"/>
        </w:rPr>
        <w:t>H</w:t>
      </w:r>
      <w:r w:rsidR="00273D9F" w:rsidRPr="00502F2A">
        <w:rPr>
          <w:rFonts w:ascii="Garamond" w:hAnsi="Garamond" w:cs="Times New Roman"/>
          <w:color w:val="000000" w:themeColor="text1"/>
        </w:rPr>
        <w:t>eader</w:t>
      </w:r>
      <w:proofErr w:type="spellEnd"/>
    </w:p>
    <w:p w14:paraId="1FCBC3AD" w14:textId="030576AF" w:rsidR="00273D9F" w:rsidRPr="00502F2A" w:rsidRDefault="005426E0"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P</w:t>
      </w:r>
      <w:r w:rsidR="00273D9F" w:rsidRPr="00502F2A">
        <w:rPr>
          <w:rFonts w:ascii="Garamond" w:hAnsi="Garamond" w:cs="Times New Roman"/>
          <w:color w:val="000000" w:themeColor="text1"/>
        </w:rPr>
        <w:t>ost</w:t>
      </w:r>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proofErr w:type="spellEnd"/>
    </w:p>
    <w:p w14:paraId="39FD64AA" w14:textId="47AB3BD6" w:rsidR="009C3B57" w:rsidRPr="00502F2A" w:rsidRDefault="009C3B57"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_recordStack</w:t>
      </w:r>
      <w:proofErr w:type="spellEnd"/>
    </w:p>
    <w:p w14:paraId="700ECEA5" w14:textId="03AA5EA4" w:rsidR="00273D9F" w:rsidRPr="00502F2A"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_stackSize</w:t>
      </w:r>
      <w:proofErr w:type="spellEnd"/>
    </w:p>
    <w:p w14:paraId="7EA34379" w14:textId="0F234920" w:rsidR="00993B1F" w:rsidRPr="00502F2A"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D</w:t>
      </w:r>
      <w:r w:rsidR="00FC69D5" w:rsidRPr="00502F2A">
        <w:rPr>
          <w:rFonts w:ascii="Garamond" w:hAnsi="Garamond" w:cs="Times New Roman"/>
          <w:color w:val="000000" w:themeColor="text1"/>
        </w:rPr>
        <w:t>ecrease</w:t>
      </w:r>
      <w:r w:rsidRPr="00502F2A">
        <w:rPr>
          <w:rFonts w:ascii="Garamond" w:hAnsi="Garamond" w:cs="Times New Roman"/>
          <w:color w:val="000000" w:themeColor="text1"/>
        </w:rPr>
        <w:t>S</w:t>
      </w:r>
      <w:r w:rsidR="00FC69D5" w:rsidRPr="00502F2A">
        <w:rPr>
          <w:rFonts w:ascii="Garamond" w:hAnsi="Garamond" w:cs="Times New Roman"/>
          <w:color w:val="000000" w:themeColor="text1"/>
        </w:rPr>
        <w:t>tack</w:t>
      </w:r>
      <w:proofErr w:type="spellEnd"/>
    </w:p>
    <w:p w14:paraId="1925E461" w14:textId="647E8A0B" w:rsidR="00AF79F2" w:rsidRPr="00502F2A"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CheckTrackMapFloatStack</w:t>
      </w:r>
      <w:proofErr w:type="spellEnd"/>
    </w:p>
    <w:p w14:paraId="0388A4EE" w14:textId="77777777" w:rsidR="00AF79F2" w:rsidRPr="00502F2A"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p>
    <w:p w14:paraId="52A99A79" w14:textId="34815E9C" w:rsidR="008F2738" w:rsidRPr="00502F2A" w:rsidRDefault="008F273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Record</w:t>
      </w:r>
      <w:r w:rsidR="009C3B57" w:rsidRPr="00502F2A">
        <w:rPr>
          <w:rFonts w:ascii="Garamond" w:hAnsi="Garamond" w:cs="Times New Roman"/>
          <w:color w:val="000000" w:themeColor="text1"/>
        </w:rPr>
        <w:t xml:space="preserve"> 1 -&gt; 0</w:t>
      </w:r>
    </w:p>
    <w:p w14:paraId="46328304" w14:textId="5D925A93" w:rsidR="00C965D8" w:rsidRPr="00502F2A" w:rsidRDefault="00203FF9"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GetReturnValue</w:t>
      </w:r>
      <w:proofErr w:type="spellEnd"/>
    </w:p>
    <w:p w14:paraId="029A2AA9" w14:textId="47461CF6" w:rsidR="008F2738" w:rsidRPr="00502F2A" w:rsidRDefault="008F2738"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w:t>
      </w:r>
    </w:p>
    <w:p w14:paraId="67D1DE42" w14:textId="44784302" w:rsidR="008F2738" w:rsidRPr="00502F2A" w:rsidRDefault="008F2738"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all</w:t>
      </w:r>
    </w:p>
    <w:p w14:paraId="54AF7852" w14:textId="77777777" w:rsidR="008F2738" w:rsidRPr="00502F2A" w:rsidRDefault="008F2738" w:rsidP="004D0CE4">
      <w:pPr>
        <w:pStyle w:val="NoSpacing"/>
        <w:numPr>
          <w:ilvl w:val="1"/>
          <w:numId w:val="7"/>
        </w:numPr>
        <w:shd w:val="clear" w:color="auto" w:fill="FFFFFF"/>
        <w:tabs>
          <w:tab w:val="left" w:pos="5103"/>
        </w:tabs>
        <w:rPr>
          <w:rFonts w:ascii="Garamond" w:hAnsi="Garamond" w:cs="Times New Roman"/>
          <w:color w:val="000000" w:themeColor="text1"/>
        </w:rPr>
      </w:pPr>
    </w:p>
    <w:p w14:paraId="0081F83C" w14:textId="0CDAC8B4" w:rsidR="000447D9" w:rsidRPr="00502F2A" w:rsidRDefault="000447D9"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emporary</w:t>
      </w:r>
      <w:proofErr w:type="spellEnd"/>
      <w:r w:rsidRPr="00502F2A">
        <w:rPr>
          <w:rFonts w:ascii="Garamond" w:hAnsi="Garamond" w:cs="Times New Roman"/>
          <w:color w:val="000000" w:themeColor="text1"/>
        </w:rPr>
        <w:t xml:space="preserve"> symbol</w:t>
      </w:r>
    </w:p>
    <w:p w14:paraId="1AC505C5" w14:textId="24C3A447" w:rsidR="0031340D" w:rsidRPr="00502F2A" w:rsidRDefault="0031340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 symbol</w:t>
      </w:r>
    </w:p>
    <w:p w14:paraId="2F2D4E3E" w14:textId="318BD2E8" w:rsidR="00E75F5E" w:rsidRPr="00502F2A" w:rsidRDefault="00E75F5E"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ddressable</w:t>
      </w:r>
      <w:proofErr w:type="spellEnd"/>
    </w:p>
    <w:p w14:paraId="1BE19B95" w14:textId="77777777" w:rsidR="00204938" w:rsidRPr="00502F2A" w:rsidRDefault="00204938"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Init</w:t>
      </w:r>
      <w:proofErr w:type="spellEnd"/>
    </w:p>
    <w:p w14:paraId="2C5AE479" w14:textId="1E32BF4C" w:rsidR="001F1958" w:rsidRPr="00502F2A" w:rsidRDefault="009D43F1" w:rsidP="004D0CE4">
      <w:pPr>
        <w:pStyle w:val="NoSpacing"/>
        <w:numPr>
          <w:ilvl w:val="3"/>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Variable</w:t>
      </w:r>
      <w:proofErr w:type="spellEnd"/>
      <w:r w:rsidR="00B6537E" w:rsidRPr="00502F2A">
        <w:rPr>
          <w:rFonts w:ascii="Garamond" w:hAnsi="Garamond" w:cs="Times New Roman"/>
          <w:color w:val="000000" w:themeColor="text1"/>
        </w:rPr>
        <w:t>,</w:t>
      </w:r>
      <w:r w:rsidR="00C76A97" w:rsidRPr="00502F2A">
        <w:rPr>
          <w:rFonts w:ascii="Garamond" w:hAnsi="Garamond" w:cs="Times New Roman"/>
          <w:color w:val="000000" w:themeColor="text1"/>
        </w:rPr>
        <w:t xml:space="preserve"> </w:t>
      </w:r>
      <w:proofErr w:type="spellStart"/>
      <w:r w:rsidR="00C76A97" w:rsidRPr="00502F2A">
        <w:rPr>
          <w:rFonts w:ascii="Garamond" w:hAnsi="Garamond" w:cs="Times New Roman"/>
          <w:color w:val="000000" w:themeColor="text1"/>
        </w:rPr>
        <w:t>Constant</w:t>
      </w:r>
      <w:proofErr w:type="spellEnd"/>
      <w:r w:rsidR="00C76A97" w:rsidRPr="00502F2A">
        <w:rPr>
          <w:rFonts w:ascii="Garamond" w:hAnsi="Garamond" w:cs="Times New Roman"/>
          <w:color w:val="000000" w:themeColor="text1"/>
        </w:rPr>
        <w:t>, Parameter</w:t>
      </w:r>
    </w:p>
    <w:p w14:paraId="11EDEDF9" w14:textId="7BF0E07F" w:rsidR="009D43F1" w:rsidRPr="00502F2A" w:rsidRDefault="00B6537E"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Not </w:t>
      </w:r>
      <w:proofErr w:type="spellStart"/>
      <w:r w:rsidRPr="00502F2A">
        <w:rPr>
          <w:rFonts w:ascii="Garamond" w:hAnsi="Garamond" w:cs="Times New Roman"/>
          <w:color w:val="000000" w:themeColor="text1"/>
        </w:rPr>
        <w:t>temporary</w:t>
      </w:r>
      <w:proofErr w:type="spellEnd"/>
      <w:r w:rsidRPr="00502F2A">
        <w:rPr>
          <w:rFonts w:ascii="Garamond" w:hAnsi="Garamond" w:cs="Times New Roman"/>
          <w:color w:val="000000" w:themeColor="text1"/>
        </w:rPr>
        <w:t xml:space="preserve">, register, or </w:t>
      </w:r>
      <w:proofErr w:type="spellStart"/>
      <w:r w:rsidRPr="00502F2A">
        <w:rPr>
          <w:rFonts w:ascii="Garamond" w:hAnsi="Garamond" w:cs="Times New Roman"/>
          <w:color w:val="000000" w:themeColor="text1"/>
        </w:rPr>
        <w:t>bitfield</w:t>
      </w:r>
      <w:proofErr w:type="spellEnd"/>
    </w:p>
    <w:p w14:paraId="62E16B2F" w14:textId="1BA993FA" w:rsidR="00C76A97" w:rsidRPr="00802AD5" w:rsidRDefault="00CB7F9A" w:rsidP="004D0CE4">
      <w:pPr>
        <w:pStyle w:val="NoSpacing"/>
        <w:numPr>
          <w:ilvl w:val="2"/>
          <w:numId w:val="7"/>
        </w:numPr>
        <w:shd w:val="clear" w:color="auto" w:fill="FFFFFF"/>
        <w:tabs>
          <w:tab w:val="left" w:pos="5103"/>
        </w:tabs>
        <w:rPr>
          <w:rFonts w:ascii="Garamond" w:hAnsi="Garamond" w:cs="Times New Roman"/>
          <w:color w:val="000000" w:themeColor="text1"/>
          <w:lang w:val="en-GB"/>
        </w:rPr>
      </w:pPr>
      <w:r w:rsidRPr="00802AD5">
        <w:rPr>
          <w:rFonts w:ascii="Garamond" w:hAnsi="Garamond" w:cs="Times New Roman"/>
          <w:color w:val="000000" w:themeColor="text1"/>
          <w:lang w:val="en-GB"/>
        </w:rPr>
        <w:t>Index: &amp;a[</w:t>
      </w:r>
      <w:proofErr w:type="spellStart"/>
      <w:r w:rsidRPr="00802AD5">
        <w:rPr>
          <w:rFonts w:ascii="Garamond" w:hAnsi="Garamond" w:cs="Times New Roman"/>
          <w:color w:val="000000" w:themeColor="text1"/>
          <w:lang w:val="en-GB"/>
        </w:rPr>
        <w:t>i</w:t>
      </w:r>
      <w:proofErr w:type="spellEnd"/>
      <w:r w:rsidRPr="00802AD5">
        <w:rPr>
          <w:rFonts w:ascii="Garamond" w:hAnsi="Garamond" w:cs="Times New Roman"/>
          <w:color w:val="000000" w:themeColor="text1"/>
          <w:lang w:val="en-GB"/>
        </w:rPr>
        <w:t xml:space="preserve">], </w:t>
      </w:r>
      <w:proofErr w:type="spellStart"/>
      <w:r w:rsidRPr="00802AD5">
        <w:rPr>
          <w:rFonts w:ascii="Garamond" w:hAnsi="Garamond" w:cs="Times New Roman"/>
          <w:color w:val="000000" w:themeColor="text1"/>
          <w:lang w:val="en-GB"/>
        </w:rPr>
        <w:t>Deref</w:t>
      </w:r>
      <w:proofErr w:type="spellEnd"/>
      <w:r w:rsidRPr="00802AD5">
        <w:rPr>
          <w:rFonts w:ascii="Garamond" w:hAnsi="Garamond" w:cs="Times New Roman"/>
          <w:color w:val="000000" w:themeColor="text1"/>
          <w:lang w:val="en-GB"/>
        </w:rPr>
        <w:t>: &amp;*(</w:t>
      </w:r>
      <w:r w:rsidR="006C1B35" w:rsidRPr="00802AD5">
        <w:rPr>
          <w:rFonts w:ascii="Garamond" w:hAnsi="Garamond" w:cs="Times New Roman"/>
          <w:color w:val="000000" w:themeColor="text1"/>
          <w:lang w:val="en-GB"/>
        </w:rPr>
        <w:t>p</w:t>
      </w:r>
      <w:r w:rsidRPr="00802AD5">
        <w:rPr>
          <w:rFonts w:ascii="Garamond" w:hAnsi="Garamond" w:cs="Times New Roman"/>
          <w:color w:val="000000" w:themeColor="text1"/>
          <w:lang w:val="en-GB"/>
        </w:rPr>
        <w:t xml:space="preserve"> + </w:t>
      </w:r>
      <w:proofErr w:type="spellStart"/>
      <w:r w:rsidRPr="00802AD5">
        <w:rPr>
          <w:rFonts w:ascii="Garamond" w:hAnsi="Garamond" w:cs="Times New Roman"/>
          <w:color w:val="000000" w:themeColor="text1"/>
          <w:lang w:val="en-GB"/>
        </w:rPr>
        <w:t>i</w:t>
      </w:r>
      <w:proofErr w:type="spellEnd"/>
      <w:r w:rsidRPr="00802AD5">
        <w:rPr>
          <w:rFonts w:ascii="Garamond" w:hAnsi="Garamond" w:cs="Times New Roman"/>
          <w:color w:val="000000" w:themeColor="text1"/>
          <w:lang w:val="en-GB"/>
        </w:rPr>
        <w:t>)</w:t>
      </w:r>
    </w:p>
    <w:p w14:paraId="6FB943B0" w14:textId="6209DB42" w:rsidR="00947F5C" w:rsidRPr="00502F2A" w:rsidRDefault="00947F5C"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ssignable</w:t>
      </w:r>
      <w:proofErr w:type="spellEnd"/>
    </w:p>
    <w:p w14:paraId="7F33F9A6" w14:textId="77777777" w:rsidR="001249B0" w:rsidRPr="00502F2A" w:rsidRDefault="001249B0"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Init</w:t>
      </w:r>
      <w:proofErr w:type="spellEnd"/>
    </w:p>
    <w:p w14:paraId="39DB0DEF" w14:textId="29796226" w:rsidR="0021052B" w:rsidRPr="00802AD5" w:rsidRDefault="0021052B" w:rsidP="004D0CE4">
      <w:pPr>
        <w:pStyle w:val="NoSpacing"/>
        <w:numPr>
          <w:ilvl w:val="3"/>
          <w:numId w:val="7"/>
        </w:numPr>
        <w:shd w:val="clear" w:color="auto" w:fill="FFFFFF"/>
        <w:tabs>
          <w:tab w:val="left" w:pos="5103"/>
        </w:tabs>
        <w:rPr>
          <w:rFonts w:ascii="Garamond" w:hAnsi="Garamond" w:cs="Times New Roman"/>
          <w:color w:val="000000" w:themeColor="text1"/>
          <w:lang w:val="en-GB"/>
        </w:rPr>
      </w:pPr>
      <w:r w:rsidRPr="00802AD5">
        <w:rPr>
          <w:rFonts w:ascii="Garamond" w:hAnsi="Garamond" w:cs="Times New Roman"/>
          <w:color w:val="000000" w:themeColor="text1"/>
          <w:lang w:val="en-GB"/>
        </w:rPr>
        <w:t xml:space="preserve">Not </w:t>
      </w:r>
      <w:r w:rsidR="008973E8" w:rsidRPr="00802AD5">
        <w:rPr>
          <w:rFonts w:ascii="Garamond" w:hAnsi="Garamond" w:cs="Times New Roman"/>
          <w:color w:val="000000" w:themeColor="text1"/>
          <w:lang w:val="en-GB"/>
        </w:rPr>
        <w:t xml:space="preserve">array, function, </w:t>
      </w:r>
      <w:r w:rsidRPr="00802AD5">
        <w:rPr>
          <w:rFonts w:ascii="Garamond" w:hAnsi="Garamond" w:cs="Times New Roman"/>
          <w:color w:val="000000" w:themeColor="text1"/>
          <w:lang w:val="en-GB"/>
        </w:rPr>
        <w:t>constant</w:t>
      </w:r>
      <w:r w:rsidR="006910D7" w:rsidRPr="00802AD5">
        <w:rPr>
          <w:rFonts w:ascii="Garamond" w:hAnsi="Garamond" w:cs="Times New Roman"/>
          <w:color w:val="000000" w:themeColor="text1"/>
          <w:lang w:val="en-GB"/>
        </w:rPr>
        <w:t xml:space="preserve"> or </w:t>
      </w:r>
      <w:r w:rsidRPr="00802AD5">
        <w:rPr>
          <w:rFonts w:ascii="Garamond" w:hAnsi="Garamond" w:cs="Times New Roman"/>
          <w:color w:val="000000" w:themeColor="text1"/>
          <w:lang w:val="en-GB"/>
        </w:rPr>
        <w:t>temporary</w:t>
      </w:r>
    </w:p>
    <w:p w14:paraId="6D4B362E" w14:textId="1ED3AAD9" w:rsidR="006910D7" w:rsidRPr="00502F2A" w:rsidRDefault="006910D7"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a[i] = 2;</w:t>
      </w:r>
    </w:p>
    <w:p w14:paraId="394E1090" w14:textId="31F9B8A7" w:rsidR="00000918" w:rsidRPr="00502F2A" w:rsidRDefault="0079241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w:t>
      </w:r>
      <w:r w:rsidR="00000918" w:rsidRPr="00502F2A">
        <w:rPr>
          <w:rFonts w:ascii="Garamond" w:hAnsi="Garamond" w:cs="Times New Roman"/>
          <w:color w:val="000000" w:themeColor="text1"/>
        </w:rPr>
        <w:t xml:space="preserve"> not </w:t>
      </w:r>
      <w:proofErr w:type="spellStart"/>
      <w:r w:rsidR="00000918" w:rsidRPr="00502F2A">
        <w:rPr>
          <w:rFonts w:ascii="Garamond" w:hAnsi="Garamond" w:cs="Times New Roman"/>
          <w:color w:val="000000" w:themeColor="text1"/>
        </w:rPr>
        <w:t>constant</w:t>
      </w:r>
      <w:proofErr w:type="spellEnd"/>
    </w:p>
    <w:p w14:paraId="4BC4653F" w14:textId="542D9BBC" w:rsidR="006910D7" w:rsidRPr="00502F2A" w:rsidRDefault="006910D7"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Deref</w:t>
      </w:r>
      <w:proofErr w:type="spellEnd"/>
      <w:r w:rsidRPr="00502F2A">
        <w:rPr>
          <w:rFonts w:ascii="Garamond" w:hAnsi="Garamond" w:cs="Times New Roman"/>
          <w:color w:val="000000" w:themeColor="text1"/>
        </w:rPr>
        <w:t>: *(</w:t>
      </w:r>
      <w:r w:rsidR="00557C66" w:rsidRPr="00502F2A">
        <w:rPr>
          <w:rFonts w:ascii="Garamond" w:hAnsi="Garamond" w:cs="Times New Roman"/>
          <w:color w:val="000000" w:themeColor="text1"/>
        </w:rPr>
        <w:t>p + i) = 2;</w:t>
      </w:r>
    </w:p>
    <w:p w14:paraId="74BC568F" w14:textId="5250601E" w:rsidR="00792415" w:rsidRPr="00802AD5" w:rsidRDefault="00E44611" w:rsidP="004D0CE4">
      <w:pPr>
        <w:pStyle w:val="NoSpacing"/>
        <w:numPr>
          <w:ilvl w:val="3"/>
          <w:numId w:val="7"/>
        </w:numPr>
        <w:shd w:val="clear" w:color="auto" w:fill="FFFFFF"/>
        <w:tabs>
          <w:tab w:val="left" w:pos="5103"/>
        </w:tabs>
        <w:rPr>
          <w:rFonts w:ascii="Garamond" w:hAnsi="Garamond" w:cs="Times New Roman"/>
          <w:color w:val="000000" w:themeColor="text1"/>
          <w:lang w:val="en-GB"/>
        </w:rPr>
      </w:pPr>
      <w:proofErr w:type="gramStart"/>
      <w:r w:rsidRPr="00802AD5">
        <w:rPr>
          <w:rFonts w:ascii="Garamond" w:hAnsi="Garamond" w:cs="Times New Roman"/>
          <w:color w:val="000000" w:themeColor="text1"/>
          <w:lang w:val="en-GB"/>
        </w:rPr>
        <w:t>p:</w:t>
      </w:r>
      <w:r w:rsidR="00792415" w:rsidRPr="00802AD5">
        <w:rPr>
          <w:rFonts w:ascii="Garamond" w:hAnsi="Garamond" w:cs="Times New Roman"/>
          <w:color w:val="000000" w:themeColor="text1"/>
          <w:lang w:val="en-GB"/>
        </w:rPr>
        <w:t>s</w:t>
      </w:r>
      <w:proofErr w:type="gramEnd"/>
      <w:r w:rsidR="00792415" w:rsidRPr="00802AD5">
        <w:rPr>
          <w:rFonts w:ascii="Garamond" w:hAnsi="Garamond" w:cs="Times New Roman"/>
          <w:color w:val="000000" w:themeColor="text1"/>
          <w:lang w:val="en-GB"/>
        </w:rPr>
        <w:t xml:space="preserve"> pointer type not constant</w:t>
      </w:r>
    </w:p>
    <w:p w14:paraId="5EA6BF0F" w14:textId="3A358C0C" w:rsidR="00AB6B43" w:rsidRPr="00502F2A" w:rsidRDefault="00CD771C"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eprocessor</w:t>
      </w:r>
    </w:p>
    <w:p w14:paraId="43866843" w14:textId="77777777" w:rsidR="0065524E" w:rsidRPr="00502F2A" w:rsidRDefault="0065524E"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w:t>
      </w:r>
    </w:p>
    <w:p w14:paraId="671257C2" w14:textId="77777777" w:rsidR="004D41E4" w:rsidRPr="00502F2A" w:rsidRDefault="004D41E4"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Courier New"/>
          <w:color w:val="000000" w:themeColor="text1"/>
        </w:rPr>
        <w:t>ObjectCodeGenerator</w:t>
      </w:r>
      <w:proofErr w:type="spellEnd"/>
    </w:p>
    <w:p w14:paraId="2F99B6C4" w14:textId="25B92BE1" w:rsidR="00CA1413" w:rsidRPr="00502F2A"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 b + c * d</w:t>
      </w:r>
    </w:p>
    <w:p w14:paraId="4BD5244A" w14:textId="27423F1F" w:rsidR="00CA1413" w:rsidRPr="00502F2A"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a * b</w:t>
      </w:r>
      <w:r w:rsidR="00676376" w:rsidRPr="00502F2A">
        <w:rPr>
          <w:rFonts w:ascii="Garamond" w:hAnsi="Garamond" w:cs="Times New Roman"/>
          <w:color w:val="000000" w:themeColor="text1"/>
        </w:rPr>
        <w:t>, ax</w:t>
      </w:r>
    </w:p>
    <w:p w14:paraId="575098DA" w14:textId="7225940F" w:rsidR="00CA1413" w:rsidRPr="00502F2A"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2 = c *d</w:t>
      </w:r>
      <w:r w:rsidR="00676376" w:rsidRPr="00502F2A">
        <w:rPr>
          <w:rFonts w:ascii="Garamond" w:hAnsi="Garamond" w:cs="Times New Roman"/>
          <w:color w:val="000000" w:themeColor="text1"/>
        </w:rPr>
        <w:t>, ax</w:t>
      </w:r>
    </w:p>
    <w:p w14:paraId="7BBC0573" w14:textId="00E399CD" w:rsidR="00CA1413" w:rsidRPr="00502F2A"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3 = t1 + t2</w:t>
      </w:r>
    </w:p>
    <w:p w14:paraId="0F07A503" w14:textId="583FD073" w:rsidR="00676376" w:rsidRPr="00502F2A"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p>
    <w:p w14:paraId="50C0914E" w14:textId="3ED32DDE"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ov</w:t>
      </w:r>
      <w:proofErr w:type="spellEnd"/>
      <w:r w:rsidRPr="00502F2A">
        <w:rPr>
          <w:rFonts w:ascii="Garamond" w:hAnsi="Garamond" w:cs="Times New Roman"/>
          <w:color w:val="000000" w:themeColor="text1"/>
        </w:rPr>
        <w:t xml:space="preserve"> ax, [a]</w:t>
      </w:r>
    </w:p>
    <w:p w14:paraId="4693747E" w14:textId="4BDDA7F1"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ul</w:t>
      </w:r>
      <w:proofErr w:type="spellEnd"/>
      <w:r w:rsidRPr="00502F2A">
        <w:rPr>
          <w:rFonts w:ascii="Garamond" w:hAnsi="Garamond" w:cs="Times New Roman"/>
          <w:color w:val="000000" w:themeColor="text1"/>
        </w:rPr>
        <w:t xml:space="preserve"> [b]</w:t>
      </w:r>
    </w:p>
    <w:p w14:paraId="1180B4BF" w14:textId="66D2FC19"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ov</w:t>
      </w:r>
      <w:proofErr w:type="spellEnd"/>
      <w:r w:rsidRPr="00502F2A">
        <w:rPr>
          <w:rFonts w:ascii="Garamond" w:hAnsi="Garamond" w:cs="Times New Roman"/>
          <w:color w:val="000000" w:themeColor="text1"/>
        </w:rPr>
        <w:t xml:space="preserve"> </w:t>
      </w:r>
      <w:proofErr w:type="spellStart"/>
      <w:r w:rsidR="00EF1C48" w:rsidRPr="00502F2A">
        <w:rPr>
          <w:rFonts w:ascii="Garamond" w:hAnsi="Garamond" w:cs="Times New Roman"/>
          <w:color w:val="000000" w:themeColor="text1"/>
        </w:rPr>
        <w:t>bx</w:t>
      </w:r>
      <w:proofErr w:type="spellEnd"/>
      <w:r w:rsidRPr="00502F2A">
        <w:rPr>
          <w:rFonts w:ascii="Garamond" w:hAnsi="Garamond" w:cs="Times New Roman"/>
          <w:color w:val="000000" w:themeColor="text1"/>
        </w:rPr>
        <w:t>, ax</w:t>
      </w:r>
    </w:p>
    <w:p w14:paraId="78CE1DF8" w14:textId="014EECC3"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ov</w:t>
      </w:r>
      <w:proofErr w:type="spellEnd"/>
      <w:r w:rsidRPr="00502F2A">
        <w:rPr>
          <w:rFonts w:ascii="Garamond" w:hAnsi="Garamond" w:cs="Times New Roman"/>
          <w:color w:val="000000" w:themeColor="text1"/>
        </w:rPr>
        <w:t xml:space="preserve"> ax, [c]</w:t>
      </w:r>
    </w:p>
    <w:p w14:paraId="78242267" w14:textId="5FE8E213"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ul</w:t>
      </w:r>
      <w:proofErr w:type="spellEnd"/>
      <w:r w:rsidRPr="00502F2A">
        <w:rPr>
          <w:rFonts w:ascii="Garamond" w:hAnsi="Garamond" w:cs="Times New Roman"/>
          <w:color w:val="000000" w:themeColor="text1"/>
        </w:rPr>
        <w:t xml:space="preserve"> [d]</w:t>
      </w:r>
    </w:p>
    <w:p w14:paraId="0435EBD7" w14:textId="5C016FF7"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dd</w:t>
      </w:r>
      <w:proofErr w:type="spellEnd"/>
      <w:r w:rsidRPr="00502F2A">
        <w:rPr>
          <w:rFonts w:ascii="Garamond" w:hAnsi="Garamond" w:cs="Times New Roman"/>
          <w:color w:val="000000" w:themeColor="text1"/>
        </w:rPr>
        <w:t xml:space="preserve"> ax, </w:t>
      </w:r>
      <w:proofErr w:type="spellStart"/>
      <w:r w:rsidR="00EF1C48" w:rsidRPr="00502F2A">
        <w:rPr>
          <w:rFonts w:ascii="Garamond" w:hAnsi="Garamond" w:cs="Times New Roman"/>
          <w:color w:val="000000" w:themeColor="text1"/>
        </w:rPr>
        <w:t>bx</w:t>
      </w:r>
      <w:proofErr w:type="spellEnd"/>
    </w:p>
    <w:p w14:paraId="4E1BB7C9" w14:textId="77777777"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
    <w:p w14:paraId="67EF93DE" w14:textId="4C525EB2" w:rsidR="00CA1413" w:rsidRPr="00502F2A"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a </w:t>
      </w:r>
      <w:proofErr w:type="gramStart"/>
      <w:r w:rsidRPr="00502F2A">
        <w:rPr>
          <w:rFonts w:ascii="Garamond" w:hAnsi="Garamond" w:cs="Times New Roman"/>
          <w:color w:val="000000" w:themeColor="text1"/>
        </w:rPr>
        <w:t>&lt;&lt; (</w:t>
      </w:r>
      <w:proofErr w:type="gramEnd"/>
      <w:r w:rsidRPr="00502F2A">
        <w:rPr>
          <w:rFonts w:ascii="Garamond" w:hAnsi="Garamond" w:cs="Times New Roman"/>
          <w:color w:val="000000" w:themeColor="text1"/>
        </w:rPr>
        <w:t>b *c)</w:t>
      </w:r>
    </w:p>
    <w:p w14:paraId="2D2DACFE" w14:textId="213C0D79" w:rsidR="00676376" w:rsidRPr="00502F2A"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b * c, ax</w:t>
      </w:r>
    </w:p>
    <w:p w14:paraId="17DDA49D" w14:textId="54C27485" w:rsidR="00676376" w:rsidRPr="00502F2A"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t2 = a </w:t>
      </w:r>
      <w:proofErr w:type="gramStart"/>
      <w:r w:rsidRPr="00502F2A">
        <w:rPr>
          <w:rFonts w:ascii="Garamond" w:hAnsi="Garamond" w:cs="Times New Roman"/>
          <w:color w:val="000000" w:themeColor="text1"/>
        </w:rPr>
        <w:t>&lt;&lt; t</w:t>
      </w:r>
      <w:proofErr w:type="gramEnd"/>
      <w:r w:rsidRPr="00502F2A">
        <w:rPr>
          <w:rFonts w:ascii="Garamond" w:hAnsi="Garamond" w:cs="Times New Roman"/>
          <w:color w:val="000000" w:themeColor="text1"/>
        </w:rPr>
        <w:t xml:space="preserve">1, </w:t>
      </w:r>
      <w:r w:rsidR="006C0895" w:rsidRPr="00502F2A">
        <w:rPr>
          <w:rFonts w:ascii="Garamond" w:hAnsi="Garamond" w:cs="Times New Roman"/>
          <w:color w:val="000000" w:themeColor="text1"/>
        </w:rPr>
        <w:t>cl</w:t>
      </w:r>
    </w:p>
    <w:p w14:paraId="753F8F62" w14:textId="77777777" w:rsidR="00676376" w:rsidRPr="00502F2A"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p>
    <w:p w14:paraId="30FC59DB" w14:textId="77777777"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list + index)</w:t>
      </w:r>
    </w:p>
    <w:p w14:paraId="6B960A1D" w14:textId="26433300"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index * 2</w:t>
      </w:r>
    </w:p>
    <w:p w14:paraId="7B083E72" w14:textId="2E1F496A"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2 = list + t1</w:t>
      </w:r>
    </w:p>
    <w:p w14:paraId="015040E7" w14:textId="014094A1"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3 = *t2</w:t>
      </w:r>
    </w:p>
    <w:p w14:paraId="67E160D7" w14:textId="77777777"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
    <w:p w14:paraId="25929B43" w14:textId="3351E595"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ov</w:t>
      </w:r>
      <w:proofErr w:type="spellEnd"/>
      <w:r w:rsidRPr="00502F2A">
        <w:rPr>
          <w:rFonts w:ascii="Garamond" w:hAnsi="Garamond" w:cs="Times New Roman"/>
          <w:color w:val="000000" w:themeColor="text1"/>
        </w:rPr>
        <w:t xml:space="preserve"> ax, [index]</w:t>
      </w:r>
    </w:p>
    <w:p w14:paraId="09699EAD" w14:textId="3EABEBA8"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ul</w:t>
      </w:r>
      <w:proofErr w:type="spellEnd"/>
      <w:r w:rsidRPr="00502F2A">
        <w:rPr>
          <w:rFonts w:ascii="Garamond" w:hAnsi="Garamond" w:cs="Times New Roman"/>
          <w:color w:val="000000" w:themeColor="text1"/>
        </w:rPr>
        <w:t xml:space="preserve"> [2]</w:t>
      </w:r>
    </w:p>
    <w:p w14:paraId="647C57B5" w14:textId="395F0109" w:rsidR="000845A9" w:rsidRPr="00502F2A" w:rsidRDefault="00A66580"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dd</w:t>
      </w:r>
      <w:proofErr w:type="spellEnd"/>
      <w:r w:rsidRPr="00502F2A">
        <w:rPr>
          <w:rFonts w:ascii="Garamond" w:hAnsi="Garamond" w:cs="Times New Roman"/>
          <w:color w:val="000000" w:themeColor="text1"/>
        </w:rPr>
        <w:t xml:space="preserve"> ax, [list]</w:t>
      </w:r>
    </w:p>
    <w:p w14:paraId="7067EBF1" w14:textId="7C7EAA50" w:rsidR="00EC6182" w:rsidRPr="00502F2A" w:rsidRDefault="00EC6182"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Courier New"/>
          <w:color w:val="000000" w:themeColor="text1"/>
        </w:rPr>
        <w:t>ObjectCode</w:t>
      </w:r>
      <w:proofErr w:type="spellEnd"/>
    </w:p>
    <w:p w14:paraId="2258B381" w14:textId="4A48B10D" w:rsidR="00EC6182" w:rsidRPr="00502F2A" w:rsidRDefault="00EC6182"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Courier New"/>
          <w:color w:val="000000" w:themeColor="text1"/>
        </w:rPr>
        <w:lastRenderedPageBreak/>
        <w:t>ByteList</w:t>
      </w:r>
      <w:proofErr w:type="spellEnd"/>
    </w:p>
    <w:p w14:paraId="181816E4"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524FB30" w14:textId="2B73E4AA" w:rsidR="00F64EED" w:rsidRPr="00502F2A" w:rsidRDefault="00F64EED" w:rsidP="004D0CE4">
      <w:pPr>
        <w:pStyle w:val="NoSpacing"/>
        <w:numPr>
          <w:ilvl w:val="0"/>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lastRenderedPageBreak/>
        <w:t>Chas</w:t>
      </w:r>
      <w:proofErr w:type="spellEnd"/>
    </w:p>
    <w:p w14:paraId="4E0D8EED" w14:textId="77777777" w:rsidR="00546202" w:rsidRPr="00502F2A" w:rsidRDefault="0054620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vancerad JavaScript</w:t>
      </w:r>
    </w:p>
    <w:p w14:paraId="68443640" w14:textId="0731D6BD" w:rsidR="00546202" w:rsidRPr="00502F2A"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1E07D346" w14:textId="04E2F99A" w:rsidR="00546202" w:rsidRPr="00502F2A"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128E39CD" w14:textId="220A9CC8" w:rsidR="00546202" w:rsidRPr="00502F2A"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ES.Next</w:t>
      </w:r>
      <w:proofErr w:type="spellEnd"/>
    </w:p>
    <w:p w14:paraId="0C2D7C40" w14:textId="7DE9BF90" w:rsidR="00E7796C" w:rsidRPr="00502F2A" w:rsidRDefault="00E7796C"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Progressive Web </w:t>
      </w:r>
      <w:proofErr w:type="spellStart"/>
      <w:r w:rsidRPr="00502F2A">
        <w:rPr>
          <w:rFonts w:ascii="Garamond" w:hAnsi="Garamond" w:cs="Times New Roman"/>
          <w:color w:val="000000" w:themeColor="text1"/>
        </w:rPr>
        <w:t>Apps</w:t>
      </w:r>
      <w:proofErr w:type="spellEnd"/>
    </w:p>
    <w:p w14:paraId="5B4FBA6E" w14:textId="793102C5" w:rsidR="00E43186" w:rsidRPr="00502F2A"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TML</w:t>
      </w:r>
      <w:r w:rsidR="0042745C" w:rsidRPr="00502F2A">
        <w:rPr>
          <w:rFonts w:ascii="Garamond" w:hAnsi="Garamond" w:cs="Times New Roman"/>
          <w:color w:val="000000" w:themeColor="text1"/>
        </w:rPr>
        <w:t xml:space="preserve"> &amp; </w:t>
      </w:r>
      <w:r w:rsidR="00E43186" w:rsidRPr="00502F2A">
        <w:rPr>
          <w:rFonts w:ascii="Garamond" w:hAnsi="Garamond" w:cs="Times New Roman"/>
          <w:color w:val="000000" w:themeColor="text1"/>
        </w:rPr>
        <w:t>CSS</w:t>
      </w:r>
    </w:p>
    <w:p w14:paraId="2133F192" w14:textId="76C76A8E" w:rsidR="00F64EED" w:rsidRPr="00502F2A"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HP</w:t>
      </w:r>
    </w:p>
    <w:p w14:paraId="7AB1CC30" w14:textId="326A6572" w:rsidR="00F64EED" w:rsidRPr="00502F2A"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ySQL</w:t>
      </w:r>
      <w:proofErr w:type="spellEnd"/>
    </w:p>
    <w:p w14:paraId="0E6085DE" w14:textId="52876742" w:rsidR="006F0D49" w:rsidRPr="00502F2A" w:rsidRDefault="006F0D4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avaScript</w:t>
      </w:r>
    </w:p>
    <w:p w14:paraId="2F91387A" w14:textId="0C5BE69F" w:rsidR="0042745C" w:rsidRPr="00502F2A" w:rsidRDefault="00766137"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3CAB12B1" w14:textId="32472D53" w:rsidR="00766137" w:rsidRPr="00502F2A" w:rsidRDefault="00766137"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Progressive Web </w:t>
      </w:r>
      <w:proofErr w:type="spellStart"/>
      <w:r w:rsidRPr="00502F2A">
        <w:rPr>
          <w:rFonts w:ascii="Garamond" w:hAnsi="Garamond" w:cs="Times New Roman"/>
          <w:color w:val="000000" w:themeColor="text1"/>
        </w:rPr>
        <w:t>Apps</w:t>
      </w:r>
      <w:proofErr w:type="spellEnd"/>
    </w:p>
    <w:p w14:paraId="6FA28D2F" w14:textId="35089FB7" w:rsidR="00B7290E" w:rsidRPr="00502F2A" w:rsidRDefault="00B7290E"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ES.Next</w:t>
      </w:r>
      <w:proofErr w:type="spellEnd"/>
    </w:p>
    <w:p w14:paraId="26E3EEF2" w14:textId="3D9132D4" w:rsidR="003460D6" w:rsidRPr="00502F2A" w:rsidRDefault="003460D6"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Arial"/>
          <w:color w:val="000000" w:themeColor="text1"/>
        </w:rPr>
        <w:t>Responsiv</w:t>
      </w:r>
      <w:proofErr w:type="spellEnd"/>
      <w:r w:rsidRPr="00502F2A">
        <w:rPr>
          <w:rFonts w:ascii="Garamond" w:hAnsi="Garamond" w:cs="Arial"/>
          <w:color w:val="000000" w:themeColor="text1"/>
        </w:rPr>
        <w:t xml:space="preserve"> design</w:t>
      </w:r>
    </w:p>
    <w:p w14:paraId="2F2DA742" w14:textId="77777777" w:rsidR="007A7DEB" w:rsidRPr="00502F2A" w:rsidRDefault="007A7DEB"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jQuery</w:t>
      </w:r>
      <w:proofErr w:type="spellEnd"/>
    </w:p>
    <w:p w14:paraId="05766DFD" w14:textId="77777777" w:rsidR="007A7DEB" w:rsidRPr="00502F2A" w:rsidRDefault="007A7DEB"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SON</w:t>
      </w:r>
    </w:p>
    <w:p w14:paraId="0BF2E460" w14:textId="77777777" w:rsidR="00841E0B" w:rsidRPr="00502F2A" w:rsidRDefault="00841E0B"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ngular</w:t>
      </w:r>
      <w:proofErr w:type="spellEnd"/>
    </w:p>
    <w:p w14:paraId="77C5B292" w14:textId="0B51ECD2" w:rsidR="008F5D7A" w:rsidRPr="00502F2A" w:rsidRDefault="008F5D7A"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ypeScript</w:t>
      </w:r>
      <w:proofErr w:type="spellEnd"/>
    </w:p>
    <w:p w14:paraId="60F6E1B2" w14:textId="25DAB162" w:rsidR="00F427CD" w:rsidRPr="00502F2A" w:rsidRDefault="00F427C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Wordpress</w:t>
      </w:r>
    </w:p>
    <w:p w14:paraId="51D3C26F" w14:textId="77A44934" w:rsidR="00B55448" w:rsidRPr="00502F2A" w:rsidRDefault="00B5544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6E1BF763" w14:textId="2BF6171D" w:rsidR="008F5D7A" w:rsidRPr="00502F2A" w:rsidRDefault="008C76A0"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React</w:t>
      </w:r>
      <w:proofErr w:type="spellEnd"/>
    </w:p>
    <w:p w14:paraId="1AE1806A" w14:textId="7F798A95" w:rsidR="008C76A0" w:rsidRPr="00502F2A" w:rsidRDefault="008C76A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0ED85B63"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76C27DC" w14:textId="6F32E717" w:rsidR="002960BD" w:rsidRPr="00502F2A" w:rsidRDefault="002960BD" w:rsidP="004D0CE4">
      <w:pPr>
        <w:pStyle w:val="NoSpacing"/>
        <w:numPr>
          <w:ilvl w:val="0"/>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lastRenderedPageBreak/>
        <w:t>ToDo</w:t>
      </w:r>
      <w:proofErr w:type="spellEnd"/>
    </w:p>
    <w:p w14:paraId="20B08732" w14:textId="77777777" w:rsidR="00D60E06" w:rsidRPr="00502F2A" w:rsidRDefault="00D60E0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Tom Wood</w:t>
      </w:r>
    </w:p>
    <w:p w14:paraId="2F3F4209" w14:textId="77777777" w:rsidR="00D60E06" w:rsidRPr="00802AD5"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olor w:val="000000" w:themeColor="text1"/>
          <w:kern w:val="36"/>
          <w:sz w:val="22"/>
          <w:szCs w:val="22"/>
          <w:lang w:val="en-GB"/>
        </w:rPr>
        <w:t>A time to die, page 216</w:t>
      </w:r>
    </w:p>
    <w:p w14:paraId="28D527F1" w14:textId="77777777" w:rsidR="00D60E06" w:rsidRPr="00502F2A"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Kill</w:t>
      </w:r>
      <w:proofErr w:type="spellEnd"/>
      <w:r w:rsidRPr="00502F2A">
        <w:rPr>
          <w:rStyle w:val="watch-title"/>
          <w:rFonts w:ascii="Garamond" w:hAnsi="Garamond" w:cs="Times New Roman"/>
          <w:color w:val="000000" w:themeColor="text1"/>
          <w:sz w:val="22"/>
          <w:szCs w:val="22"/>
          <w:bdr w:val="none" w:sz="0" w:space="0" w:color="auto"/>
        </w:rPr>
        <w:t xml:space="preserve"> for </w:t>
      </w:r>
      <w:proofErr w:type="spellStart"/>
      <w:r w:rsidRPr="00502F2A">
        <w:rPr>
          <w:rStyle w:val="watch-title"/>
          <w:rFonts w:ascii="Garamond" w:hAnsi="Garamond" w:cs="Times New Roman"/>
          <w:color w:val="000000" w:themeColor="text1"/>
          <w:sz w:val="22"/>
          <w:szCs w:val="22"/>
          <w:bdr w:val="none" w:sz="0" w:space="0" w:color="auto"/>
        </w:rPr>
        <w:t>me</w:t>
      </w:r>
      <w:proofErr w:type="spellEnd"/>
      <w:r w:rsidRPr="00502F2A">
        <w:rPr>
          <w:rStyle w:val="watch-title"/>
          <w:rFonts w:ascii="Garamond" w:hAnsi="Garamond" w:cs="Times New Roman"/>
          <w:color w:val="000000" w:themeColor="text1"/>
          <w:sz w:val="22"/>
          <w:szCs w:val="22"/>
          <w:bdr w:val="none" w:sz="0" w:space="0" w:color="auto"/>
        </w:rPr>
        <w:t>, page 62</w:t>
      </w:r>
    </w:p>
    <w:p w14:paraId="146A05C5" w14:textId="77777777" w:rsidR="00D60E06" w:rsidRPr="00502F2A" w:rsidRDefault="00D60E0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Kallentoft</w:t>
      </w:r>
      <w:proofErr w:type="spellEnd"/>
    </w:p>
    <w:p w14:paraId="426C1967" w14:textId="258328DA" w:rsidR="00D60E06" w:rsidRPr="00502F2A"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 mig falla</w:t>
      </w:r>
    </w:p>
    <w:p w14:paraId="4A1C3BF4" w14:textId="163BDC76" w:rsidR="00786483" w:rsidRPr="00502F2A" w:rsidRDefault="0078648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rta Söderberg</w:t>
      </w:r>
    </w:p>
    <w:p w14:paraId="11855145" w14:textId="33A6DEC1" w:rsidR="00786483" w:rsidRPr="00502F2A" w:rsidRDefault="00786483"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thena</w:t>
      </w:r>
      <w:proofErr w:type="spellEnd"/>
    </w:p>
    <w:p w14:paraId="33C2FDE6" w14:textId="65E62B69" w:rsidR="006E49D5" w:rsidRPr="00502F2A" w:rsidRDefault="006E49D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ter May</w:t>
      </w:r>
    </w:p>
    <w:p w14:paraId="37AF3401" w14:textId="6E2458EB" w:rsidR="006E49D5" w:rsidRPr="00502F2A" w:rsidRDefault="006E49D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ast</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Iron</w:t>
      </w:r>
      <w:proofErr w:type="spellEnd"/>
    </w:p>
    <w:p w14:paraId="1BA2E52C" w14:textId="59D1E22C" w:rsidR="006E49D5" w:rsidRPr="00502F2A" w:rsidRDefault="006E49D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Runaway</w:t>
      </w:r>
      <w:proofErr w:type="spellEnd"/>
    </w:p>
    <w:p w14:paraId="63DE87A0" w14:textId="24B5FC06" w:rsidR="00396CA4" w:rsidRPr="00502F2A" w:rsidRDefault="00396CA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illa &amp; Rolf Börjlind</w:t>
      </w:r>
    </w:p>
    <w:p w14:paraId="749246EC" w14:textId="72054C27" w:rsidR="00396CA4" w:rsidRPr="00502F2A" w:rsidRDefault="00396CA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llbrand</w:t>
      </w:r>
    </w:p>
    <w:p w14:paraId="045774A1" w14:textId="77777777" w:rsidR="00891F67" w:rsidRPr="00502F2A" w:rsidRDefault="00891F6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Grammarly</w:t>
      </w:r>
      <w:proofErr w:type="spellEnd"/>
      <w:r w:rsidRPr="00502F2A">
        <w:rPr>
          <w:rStyle w:val="watch-title"/>
          <w:rFonts w:ascii="Garamond" w:hAnsi="Garamond"/>
          <w:color w:val="000000" w:themeColor="text1"/>
          <w:kern w:val="36"/>
          <w:sz w:val="22"/>
          <w:szCs w:val="22"/>
        </w:rPr>
        <w:t xml:space="preserve"> vs </w:t>
      </w:r>
      <w:proofErr w:type="spellStart"/>
      <w:r w:rsidRPr="00502F2A">
        <w:rPr>
          <w:rStyle w:val="watch-title"/>
          <w:rFonts w:ascii="Garamond" w:hAnsi="Garamond"/>
          <w:color w:val="000000" w:themeColor="text1"/>
          <w:kern w:val="36"/>
          <w:sz w:val="22"/>
          <w:szCs w:val="22"/>
        </w:rPr>
        <w:t>ProWritingAid</w:t>
      </w:r>
      <w:proofErr w:type="spellEnd"/>
    </w:p>
    <w:p w14:paraId="748F2F92" w14:textId="6FD6EB43" w:rsidR="00050754" w:rsidRPr="00502F2A" w:rsidRDefault="00AB57B6" w:rsidP="004D0CE4">
      <w:pPr>
        <w:pStyle w:val="NoSpacing"/>
        <w:numPr>
          <w:ilvl w:val="1"/>
          <w:numId w:val="7"/>
        </w:numPr>
        <w:shd w:val="clear" w:color="auto" w:fill="FFFFFF"/>
        <w:tabs>
          <w:tab w:val="left" w:pos="5103"/>
        </w:tabs>
        <w:rPr>
          <w:rFonts w:ascii="Garamond" w:eastAsia="Times New Roman" w:hAnsi="Garamond"/>
          <w:color w:val="000000" w:themeColor="text1"/>
        </w:rPr>
      </w:pPr>
      <w:hyperlink r:id="rId156" w:tooltip="Qaelsa" w:history="1">
        <w:proofErr w:type="spellStart"/>
        <w:r w:rsidR="00050754" w:rsidRPr="00502F2A">
          <w:rPr>
            <w:rFonts w:ascii="Garamond" w:eastAsia="Times New Roman" w:hAnsi="Garamond" w:cs="Times New Roman"/>
            <w:color w:val="000000" w:themeColor="text1"/>
            <w:lang w:eastAsia="sv-SE"/>
          </w:rPr>
          <w:t>Qaelsa</w:t>
        </w:r>
        <w:proofErr w:type="spellEnd"/>
      </w:hyperlink>
    </w:p>
    <w:p w14:paraId="6326C6D4" w14:textId="424F3ACA" w:rsidR="00AD74CC" w:rsidRPr="00502F2A" w:rsidRDefault="00AD74CC" w:rsidP="004D0CE4">
      <w:pPr>
        <w:pStyle w:val="NoSpacing"/>
        <w:numPr>
          <w:ilvl w:val="1"/>
          <w:numId w:val="7"/>
        </w:numPr>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Minecraft</w:t>
      </w:r>
      <w:proofErr w:type="spellEnd"/>
      <w:r w:rsidRPr="00502F2A">
        <w:rPr>
          <w:rFonts w:ascii="Garamond" w:eastAsia="Times New Roman" w:hAnsi="Garamond"/>
          <w:color w:val="000000" w:themeColor="text1"/>
        </w:rPr>
        <w:t xml:space="preserve"> 1.14.1</w:t>
      </w:r>
    </w:p>
    <w:p w14:paraId="7E182C79" w14:textId="50F50752" w:rsidR="008E330D" w:rsidRPr="00502F2A" w:rsidRDefault="008E330D" w:rsidP="004D0CE4">
      <w:pPr>
        <w:pStyle w:val="NoSpacing"/>
        <w:numPr>
          <w:ilvl w:val="1"/>
          <w:numId w:val="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edriksbergsvägen 15A, 521 44 Falköping</w:t>
      </w:r>
    </w:p>
    <w:p w14:paraId="6B082870" w14:textId="77777777" w:rsidR="008E330D" w:rsidRPr="00502F2A" w:rsidRDefault="008E330D" w:rsidP="004D0CE4">
      <w:pPr>
        <w:pStyle w:val="NoSpacing"/>
        <w:numPr>
          <w:ilvl w:val="1"/>
          <w:numId w:val="7"/>
        </w:numPr>
        <w:shd w:val="clear" w:color="auto" w:fill="FFFFFF"/>
        <w:tabs>
          <w:tab w:val="left" w:pos="5103"/>
        </w:tabs>
        <w:rPr>
          <w:rFonts w:ascii="Garamond" w:eastAsia="Times New Roman" w:hAnsi="Garamond"/>
          <w:color w:val="000000" w:themeColor="text1"/>
        </w:rPr>
      </w:pPr>
    </w:p>
    <w:p w14:paraId="2BFC6486" w14:textId="1B288F8F" w:rsidR="00122502" w:rsidRPr="00502F2A" w:rsidRDefault="00E965E5" w:rsidP="004D0CE4">
      <w:pPr>
        <w:pStyle w:val="NoSpacing"/>
        <w:numPr>
          <w:ilvl w:val="1"/>
          <w:numId w:val="7"/>
        </w:numPr>
        <w:shd w:val="clear" w:color="auto" w:fill="FFFFFF"/>
        <w:tabs>
          <w:tab w:val="left" w:pos="5103"/>
        </w:tabs>
        <w:rPr>
          <w:rFonts w:ascii="Garamond" w:eastAsia="Times New Roman" w:hAnsi="Garamond"/>
          <w:color w:val="000000" w:themeColor="text1"/>
        </w:rPr>
      </w:pPr>
      <w:r w:rsidRPr="00502F2A">
        <w:rPr>
          <w:rFonts w:ascii="Garamond" w:hAnsi="Garamond" w:cs="Times New Roman"/>
          <w:color w:val="000000" w:themeColor="text1"/>
        </w:rPr>
        <w:t>Västerhöjd</w:t>
      </w:r>
      <w:r w:rsidR="00444D32" w:rsidRPr="00502F2A">
        <w:rPr>
          <w:rFonts w:ascii="Garamond" w:hAnsi="Garamond" w:cs="Times New Roman"/>
          <w:color w:val="000000" w:themeColor="text1"/>
        </w:rPr>
        <w:t xml:space="preserve"> Marcus Björk</w:t>
      </w:r>
      <w:r w:rsidR="00444D32" w:rsidRPr="00502F2A">
        <w:rPr>
          <w:rFonts w:ascii="Garamond" w:hAnsi="Garamond" w:cs="Calibri"/>
          <w:color w:val="000000" w:themeColor="text1"/>
        </w:rPr>
        <w:t xml:space="preserve"> 0500-49 38 08</w:t>
      </w:r>
    </w:p>
    <w:p w14:paraId="40642A7E" w14:textId="77777777" w:rsidR="0025180F" w:rsidRPr="00502F2A" w:rsidRDefault="0025180F"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athem</w:t>
      </w:r>
      <w:proofErr w:type="spellEnd"/>
      <w:r w:rsidRPr="00502F2A">
        <w:rPr>
          <w:rFonts w:ascii="Garamond" w:hAnsi="Garamond" w:cs="Times New Roman"/>
          <w:color w:val="000000" w:themeColor="text1"/>
        </w:rPr>
        <w:t xml:space="preserve"> Jan-Erik Lysander &lt;jan-erik.lysander@mathem.se&gt;;</w:t>
      </w:r>
    </w:p>
    <w:p w14:paraId="0284882D" w14:textId="77777777" w:rsidR="0025180F" w:rsidRPr="00502F2A" w:rsidRDefault="0025180F" w:rsidP="004D0CE4">
      <w:pPr>
        <w:pStyle w:val="NoSpacing"/>
        <w:numPr>
          <w:ilvl w:val="1"/>
          <w:numId w:val="7"/>
        </w:numPr>
        <w:shd w:val="clear" w:color="auto" w:fill="FFFFFF"/>
        <w:tabs>
          <w:tab w:val="left" w:pos="5103"/>
        </w:tabs>
        <w:rPr>
          <w:rFonts w:ascii="Garamond" w:hAnsi="Garamond" w:cs="Times New Roman"/>
          <w:color w:val="000000" w:themeColor="text1"/>
        </w:rPr>
      </w:pPr>
    </w:p>
    <w:p w14:paraId="461404CF" w14:textId="5DBEF9DD" w:rsidR="00FB676E" w:rsidRPr="00502F2A" w:rsidRDefault="00FB676E"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nställningsintyg</w:t>
      </w:r>
    </w:p>
    <w:p w14:paraId="66DDE5F3" w14:textId="0A63D806"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AEA </w:t>
      </w:r>
      <w:proofErr w:type="gramStart"/>
      <w:r w:rsidRPr="00502F2A">
        <w:rPr>
          <w:rFonts w:ascii="Garamond" w:hAnsi="Garamond" w:cs="Times New Roman"/>
          <w:color w:val="000000" w:themeColor="text1"/>
        </w:rPr>
        <w:t>rapport måndag</w:t>
      </w:r>
      <w:proofErr w:type="gramEnd"/>
    </w:p>
    <w:p w14:paraId="69CB7F3B"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affan Björkander</w:t>
      </w:r>
    </w:p>
    <w:p w14:paraId="3EDCE01D"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3A8E7EAB"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9 jobb</w:t>
      </w:r>
    </w:p>
    <w:p w14:paraId="079E4090"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anställningsbevis</w:t>
      </w:r>
    </w:p>
    <w:p w14:paraId="5D1F9101"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1F0AB226" w14:textId="7E7D3A82"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jukhusförsäkring</w:t>
      </w:r>
    </w:p>
    <w:p w14:paraId="78612D06"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Livförsäkring</w:t>
      </w:r>
    </w:p>
    <w:p w14:paraId="43093B7C"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543BEB13" w14:textId="18795780"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yresrätt Skövde</w:t>
      </w:r>
      <w:r w:rsidR="000C57CA" w:rsidRPr="00502F2A">
        <w:rPr>
          <w:rFonts w:ascii="Garamond" w:hAnsi="Garamond" w:cs="Times New Roman"/>
          <w:color w:val="000000" w:themeColor="text1"/>
        </w:rPr>
        <w:tab/>
      </w:r>
    </w:p>
    <w:p w14:paraId="3AD0FAE5" w14:textId="3E509E72" w:rsidR="008D7C29" w:rsidRPr="00502F2A" w:rsidRDefault="008D7C29" w:rsidP="004D0CE4">
      <w:pPr>
        <w:pStyle w:val="NoSpacing"/>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elgen</w:t>
      </w:r>
    </w:p>
    <w:p w14:paraId="3C2185E6" w14:textId="1D2581EE" w:rsidR="006D68C1" w:rsidRPr="00502F2A" w:rsidRDefault="006D68C1"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kademikernas A-kassa</w:t>
      </w:r>
    </w:p>
    <w:p w14:paraId="58A0B9E4" w14:textId="0AE64911" w:rsidR="00D62855" w:rsidRPr="00502F2A" w:rsidRDefault="00D62855"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kus Koch</w:t>
      </w:r>
    </w:p>
    <w:p w14:paraId="3F8DC759" w14:textId="375EA7FB" w:rsidR="000466F5" w:rsidRPr="00502F2A" w:rsidRDefault="000466F5"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Petersson</w:t>
      </w:r>
    </w:p>
    <w:p w14:paraId="3C9DA267" w14:textId="6118BB83" w:rsidR="00C246DF" w:rsidRPr="00502F2A" w:rsidRDefault="00C246DF"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0CDE6F87" w14:textId="2FE81C2C" w:rsidR="00D62855" w:rsidRPr="00502F2A" w:rsidRDefault="00D62855"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Flink</w:t>
      </w:r>
    </w:p>
    <w:p w14:paraId="322D8DB7" w14:textId="5D7AF4D2" w:rsidR="00AC428C" w:rsidRPr="00502F2A" w:rsidRDefault="00AC428C"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papper</w:t>
      </w:r>
    </w:p>
    <w:p w14:paraId="0D45A686" w14:textId="3C06A834" w:rsidR="00F63F3F" w:rsidRPr="00502F2A" w:rsidRDefault="00F63F3F"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åpan</w:t>
      </w:r>
    </w:p>
    <w:p w14:paraId="666FB306" w14:textId="5CEEECC1" w:rsidR="000D2D6D" w:rsidRPr="00502F2A" w:rsidRDefault="005E17AD"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Stat, </w:t>
      </w:r>
      <w:r w:rsidR="000D2D6D" w:rsidRPr="00502F2A">
        <w:rPr>
          <w:rFonts w:ascii="Garamond" w:hAnsi="Garamond" w:cs="Times New Roman"/>
          <w:color w:val="000000" w:themeColor="text1"/>
        </w:rPr>
        <w:t>Bra fond</w:t>
      </w:r>
    </w:p>
    <w:p w14:paraId="54FD9DAD" w14:textId="5029E0C6" w:rsidR="00DD00D3" w:rsidRPr="00502F2A" w:rsidRDefault="0025499F"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60–187585</w:t>
      </w:r>
    </w:p>
    <w:p w14:paraId="0F2D3C2F" w14:textId="556A9590" w:rsidR="000D2D6D" w:rsidRPr="00502F2A" w:rsidRDefault="000D2D6D"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PA</w:t>
      </w:r>
    </w:p>
    <w:p w14:paraId="74F8A1E1" w14:textId="329E6B02" w:rsidR="000D2D6D" w:rsidRPr="00502F2A" w:rsidRDefault="005E17AD"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Kommun, </w:t>
      </w:r>
      <w:r w:rsidR="000D2D6D" w:rsidRPr="00502F2A">
        <w:rPr>
          <w:rFonts w:ascii="Garamond" w:hAnsi="Garamond" w:cs="Times New Roman"/>
          <w:color w:val="000000" w:themeColor="text1"/>
        </w:rPr>
        <w:t>Bra fond</w:t>
      </w:r>
    </w:p>
    <w:p w14:paraId="027C05DF" w14:textId="1B4134FC" w:rsidR="00B27F9B" w:rsidRPr="00502F2A" w:rsidRDefault="0025499F"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650650</w:t>
      </w:r>
    </w:p>
    <w:p w14:paraId="64F62F91" w14:textId="77777777" w:rsidR="00CB3076" w:rsidRPr="00502F2A" w:rsidRDefault="00CB3076"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Collectum</w:t>
      </w:r>
      <w:proofErr w:type="spellEnd"/>
    </w:p>
    <w:p w14:paraId="35840C59" w14:textId="77777777" w:rsidR="00266125" w:rsidRPr="00502F2A" w:rsidRDefault="0067616B"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ivata arbetsgivare</w:t>
      </w:r>
    </w:p>
    <w:p w14:paraId="31812E58" w14:textId="48FBCB4A" w:rsidR="0067616B" w:rsidRPr="00502F2A" w:rsidRDefault="0026612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IPT 2 -&gt; </w:t>
      </w:r>
      <w:r w:rsidR="00CB3076" w:rsidRPr="00502F2A">
        <w:rPr>
          <w:rFonts w:ascii="Garamond" w:hAnsi="Garamond" w:cs="Times New Roman"/>
          <w:color w:val="000000" w:themeColor="text1"/>
        </w:rPr>
        <w:t>AMF</w:t>
      </w:r>
    </w:p>
    <w:p w14:paraId="7EB2B93C" w14:textId="45712244" w:rsidR="00266125" w:rsidRPr="00502F2A" w:rsidRDefault="0026612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PTK -&gt; Alecta</w:t>
      </w:r>
    </w:p>
    <w:p w14:paraId="1029FFEE" w14:textId="77DE3579" w:rsidR="00127171" w:rsidRPr="00502F2A" w:rsidRDefault="00127171"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0383838</w:t>
      </w:r>
    </w:p>
    <w:p w14:paraId="12896CC0" w14:textId="71A0E371" w:rsidR="00F63F3F" w:rsidRPr="00502F2A" w:rsidRDefault="00F63F3F"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EB</w:t>
      </w:r>
    </w:p>
    <w:p w14:paraId="44426C3F" w14:textId="50B4FF4D" w:rsidR="0025499F" w:rsidRPr="00502F2A" w:rsidRDefault="0067018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771–111800</w:t>
      </w:r>
    </w:p>
    <w:p w14:paraId="4AB3187F" w14:textId="794B328F" w:rsidR="004D7153" w:rsidRPr="00502F2A" w:rsidRDefault="0008242D"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Lång kö, </w:t>
      </w:r>
      <w:r w:rsidR="004D7153" w:rsidRPr="00502F2A">
        <w:rPr>
          <w:rFonts w:ascii="Garamond" w:hAnsi="Garamond" w:cs="Times New Roman"/>
          <w:color w:val="000000" w:themeColor="text1"/>
        </w:rPr>
        <w:t>Upp</w:t>
      </w:r>
      <w:r w:rsidRPr="00502F2A">
        <w:rPr>
          <w:rFonts w:ascii="Garamond" w:hAnsi="Garamond" w:cs="Times New Roman"/>
          <w:color w:val="000000" w:themeColor="text1"/>
        </w:rPr>
        <w:t>ringd</w:t>
      </w:r>
    </w:p>
    <w:p w14:paraId="7FE1A4AD" w14:textId="17E90424" w:rsidR="00750B7F" w:rsidRPr="00502F2A" w:rsidRDefault="00750B7F"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MF</w:t>
      </w:r>
    </w:p>
    <w:p w14:paraId="6150A67A" w14:textId="6ABB2E01" w:rsidR="00670185" w:rsidRPr="00502F2A" w:rsidRDefault="00526A3C"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0771–696320</w:t>
      </w:r>
    </w:p>
    <w:p w14:paraId="29E0D287" w14:textId="5320374F" w:rsidR="002B3C31" w:rsidRPr="00502F2A" w:rsidRDefault="0073441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raditionell försäkring</w:t>
      </w:r>
    </w:p>
    <w:p w14:paraId="1E9953D7" w14:textId="6E0F8882" w:rsidR="007A6167" w:rsidRPr="00502F2A" w:rsidRDefault="007A6167"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PV</w:t>
      </w:r>
    </w:p>
    <w:p w14:paraId="64F4DC89" w14:textId="457BB515" w:rsidR="00670185" w:rsidRPr="00502F2A" w:rsidRDefault="007A5D64"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w:t>
      </w:r>
      <w:r w:rsidR="00670185" w:rsidRPr="00502F2A">
        <w:rPr>
          <w:rFonts w:ascii="Garamond" w:hAnsi="Garamond" w:cs="Times New Roman"/>
          <w:color w:val="000000" w:themeColor="text1"/>
        </w:rPr>
        <w:t>–515040</w:t>
      </w:r>
    </w:p>
    <w:p w14:paraId="35DEBE5F" w14:textId="20D576D2" w:rsidR="001074CA" w:rsidRPr="00502F2A" w:rsidRDefault="00730C08"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Betalt till Kåpan, kan ej påverka</w:t>
      </w:r>
    </w:p>
    <w:p w14:paraId="21A71DC5" w14:textId="4DAC02B6" w:rsidR="00054811" w:rsidRPr="00502F2A" w:rsidRDefault="0005481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Fora</w:t>
      </w:r>
    </w:p>
    <w:p w14:paraId="5AF0DE57" w14:textId="034375CB" w:rsidR="00670185" w:rsidRPr="00502F2A" w:rsidRDefault="0067018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8–7874010</w:t>
      </w:r>
    </w:p>
    <w:p w14:paraId="4E0AAEE8" w14:textId="21715C2B" w:rsidR="00D87C44" w:rsidRPr="00502F2A" w:rsidRDefault="00D87C44"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F -&gt; AMF</w:t>
      </w:r>
    </w:p>
    <w:p w14:paraId="6FB0C1F2" w14:textId="77777777" w:rsidR="00127171" w:rsidRPr="00502F2A" w:rsidRDefault="0012717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121A81DB" w14:textId="1CA75FCA" w:rsidR="007E3190" w:rsidRPr="00502F2A" w:rsidRDefault="007E3190"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 xml:space="preserve">AF </w:t>
      </w:r>
      <w:proofErr w:type="gramStart"/>
      <w:r w:rsidRPr="00502F2A">
        <w:rPr>
          <w:rFonts w:ascii="Garamond" w:hAnsi="Garamond" w:cs="Times New Roman"/>
          <w:color w:val="000000" w:themeColor="text1"/>
        </w:rPr>
        <w:t>September</w:t>
      </w:r>
      <w:proofErr w:type="gramEnd"/>
    </w:p>
    <w:p w14:paraId="5C12805A" w14:textId="10805D30" w:rsidR="005954E5" w:rsidRPr="00502F2A" w:rsidRDefault="005954E5" w:rsidP="004D0CE4">
      <w:pPr>
        <w:pStyle w:val="NoSpacing"/>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Intervjuer</w:t>
      </w:r>
    </w:p>
    <w:p w14:paraId="766A3D3B" w14:textId="77777777" w:rsidR="00DE3514" w:rsidRPr="00502F2A" w:rsidRDefault="00DE3514" w:rsidP="004D0CE4">
      <w:pPr>
        <w:pStyle w:val="NoSpacing"/>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 xml:space="preserve">Eskilstuna </w:t>
      </w:r>
      <w:proofErr w:type="spellStart"/>
      <w:r w:rsidRPr="00502F2A">
        <w:rPr>
          <w:rFonts w:ascii="Garamond" w:hAnsi="Garamond"/>
          <w:color w:val="000000" w:themeColor="text1"/>
          <w:sz w:val="24"/>
          <w:szCs w:val="24"/>
        </w:rPr>
        <w:t>ElektronikPartner</w:t>
      </w:r>
      <w:proofErr w:type="spellEnd"/>
      <w:r w:rsidRPr="00502F2A">
        <w:rPr>
          <w:rFonts w:ascii="Garamond" w:hAnsi="Garamond"/>
          <w:color w:val="000000" w:themeColor="text1"/>
          <w:sz w:val="24"/>
          <w:szCs w:val="24"/>
        </w:rPr>
        <w:t xml:space="preserve"> AB</w:t>
      </w:r>
    </w:p>
    <w:p w14:paraId="2783AE84" w14:textId="03930A93" w:rsidR="005954E5" w:rsidRPr="00502F2A" w:rsidRDefault="00C679BC" w:rsidP="004D0CE4">
      <w:pPr>
        <w:pStyle w:val="NoSpacing"/>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Norén &amp; Lindholm, Västerås</w:t>
      </w:r>
    </w:p>
    <w:p w14:paraId="777F1CFF" w14:textId="4E05E0E0" w:rsidR="007E3190" w:rsidRPr="00502F2A" w:rsidRDefault="00343213"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Utvecklingsingenjör mjukvara, Eskilstuna Elektronik</w:t>
      </w:r>
      <w:r w:rsidR="00140032" w:rsidRPr="00502F2A">
        <w:rPr>
          <w:rFonts w:ascii="Garamond" w:hAnsi="Garamond"/>
          <w:color w:val="000000" w:themeColor="text1"/>
          <w:sz w:val="24"/>
          <w:szCs w:val="24"/>
        </w:rPr>
        <w:t>-</w:t>
      </w:r>
      <w:r w:rsidRPr="00502F2A">
        <w:rPr>
          <w:rFonts w:ascii="Garamond" w:hAnsi="Garamond"/>
          <w:color w:val="000000" w:themeColor="text1"/>
          <w:sz w:val="24"/>
          <w:szCs w:val="24"/>
        </w:rPr>
        <w:t>Partner AB</w:t>
      </w:r>
    </w:p>
    <w:p w14:paraId="1703A5BD" w14:textId="4B4DB94C" w:rsidR="00343213" w:rsidRPr="00802AD5" w:rsidRDefault="00AB57B6" w:rsidP="004D0CE4">
      <w:pPr>
        <w:pStyle w:val="NoSpacing"/>
        <w:numPr>
          <w:ilvl w:val="1"/>
          <w:numId w:val="7"/>
        </w:numPr>
        <w:rPr>
          <w:rFonts w:ascii="Garamond" w:hAnsi="Garamond"/>
          <w:color w:val="000000" w:themeColor="text1"/>
          <w:sz w:val="24"/>
          <w:szCs w:val="24"/>
          <w:lang w:val="en-GB"/>
        </w:rPr>
      </w:pPr>
      <w:hyperlink r:id="rId157" w:history="1">
        <w:r w:rsidR="00343213" w:rsidRPr="00802AD5">
          <w:rPr>
            <w:rStyle w:val="Hyperlink"/>
            <w:rFonts w:ascii="Garamond" w:hAnsi="Garamond"/>
            <w:color w:val="000000" w:themeColor="text1"/>
            <w:sz w:val="24"/>
            <w:szCs w:val="24"/>
            <w:u w:val="none"/>
            <w:lang w:val="en-GB"/>
          </w:rPr>
          <w:t>Cloud Solution Developer / Architect</w:t>
        </w:r>
      </w:hyperlink>
      <w:r w:rsidR="00343213" w:rsidRPr="00802AD5">
        <w:rPr>
          <w:rFonts w:ascii="Garamond" w:hAnsi="Garamond"/>
          <w:color w:val="000000" w:themeColor="text1"/>
          <w:sz w:val="24"/>
          <w:szCs w:val="24"/>
          <w:lang w:val="en-GB"/>
        </w:rPr>
        <w:t xml:space="preserve">, </w:t>
      </w:r>
      <w:proofErr w:type="spellStart"/>
      <w:r w:rsidR="00343213" w:rsidRPr="00802AD5">
        <w:rPr>
          <w:rFonts w:ascii="Garamond" w:hAnsi="Garamond"/>
          <w:color w:val="000000" w:themeColor="text1"/>
          <w:sz w:val="24"/>
          <w:szCs w:val="24"/>
          <w:lang w:val="en-GB"/>
        </w:rPr>
        <w:t>Semcon</w:t>
      </w:r>
      <w:proofErr w:type="spellEnd"/>
      <w:r w:rsidR="00343213" w:rsidRPr="00802AD5">
        <w:rPr>
          <w:rFonts w:ascii="Garamond" w:hAnsi="Garamond"/>
          <w:color w:val="000000" w:themeColor="text1"/>
          <w:sz w:val="24"/>
          <w:szCs w:val="24"/>
          <w:lang w:val="en-GB"/>
        </w:rPr>
        <w:t xml:space="preserve"> Sweden - Eskilstuna</w:t>
      </w:r>
    </w:p>
    <w:p w14:paraId="6999C4E0" w14:textId="77777777" w:rsidR="00CF29CE" w:rsidRPr="00502F2A" w:rsidRDefault="00343213"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Komvux söker lärare i svenska som andraspråk, Eskilstuna</w:t>
      </w:r>
    </w:p>
    <w:p w14:paraId="7AA4C184" w14:textId="77777777" w:rsidR="00140032" w:rsidRPr="00502F2A" w:rsidRDefault="00140032"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 xml:space="preserve">Systemutvecklare till </w:t>
      </w:r>
      <w:proofErr w:type="spellStart"/>
      <w:r w:rsidRPr="00502F2A">
        <w:rPr>
          <w:rFonts w:ascii="Garamond" w:hAnsi="Garamond"/>
          <w:color w:val="000000" w:themeColor="text1"/>
          <w:sz w:val="24"/>
          <w:szCs w:val="24"/>
        </w:rPr>
        <w:t>Softgear</w:t>
      </w:r>
      <w:proofErr w:type="spellEnd"/>
      <w:r w:rsidRPr="00502F2A">
        <w:rPr>
          <w:rFonts w:ascii="Garamond" w:hAnsi="Garamond"/>
          <w:color w:val="000000" w:themeColor="text1"/>
          <w:sz w:val="24"/>
          <w:szCs w:val="24"/>
        </w:rPr>
        <w:t>, Norén &amp; Lindholm, Västerås</w:t>
      </w:r>
    </w:p>
    <w:p w14:paraId="23B22B0F" w14:textId="2164A929" w:rsidR="00343213" w:rsidRPr="00502F2A" w:rsidRDefault="00AB57B6" w:rsidP="004D0CE4">
      <w:pPr>
        <w:pStyle w:val="NoSpacing"/>
        <w:numPr>
          <w:ilvl w:val="1"/>
          <w:numId w:val="7"/>
        </w:numPr>
        <w:rPr>
          <w:rStyle w:val="Strong"/>
          <w:rFonts w:ascii="Garamond" w:hAnsi="Garamond"/>
          <w:b w:val="0"/>
          <w:bCs w:val="0"/>
          <w:color w:val="000000" w:themeColor="text1"/>
          <w:sz w:val="24"/>
          <w:szCs w:val="24"/>
        </w:rPr>
      </w:pPr>
      <w:hyperlink r:id="rId158" w:history="1">
        <w:r w:rsidR="00CF29CE" w:rsidRPr="00502F2A">
          <w:rPr>
            <w:rStyle w:val="Hyperlink"/>
            <w:rFonts w:ascii="Garamond" w:hAnsi="Garamond"/>
            <w:color w:val="000000" w:themeColor="text1"/>
            <w:sz w:val="24"/>
            <w:szCs w:val="24"/>
            <w:u w:val="none"/>
          </w:rPr>
          <w:t>Gymnasielärare i svenska och engelska</w:t>
        </w:r>
      </w:hyperlink>
      <w:r w:rsidR="00C3258F" w:rsidRPr="00502F2A">
        <w:rPr>
          <w:rFonts w:ascii="Garamond" w:hAnsi="Garamond"/>
          <w:color w:val="000000" w:themeColor="text1"/>
          <w:sz w:val="24"/>
          <w:szCs w:val="24"/>
        </w:rPr>
        <w:t xml:space="preserve">, </w:t>
      </w:r>
      <w:r w:rsidR="00CF29CE" w:rsidRPr="00502F2A">
        <w:rPr>
          <w:rStyle w:val="Strong"/>
          <w:rFonts w:ascii="Garamond" w:hAnsi="Garamond"/>
          <w:b w:val="0"/>
          <w:bCs w:val="0"/>
          <w:color w:val="000000" w:themeColor="text1"/>
          <w:sz w:val="24"/>
          <w:szCs w:val="24"/>
        </w:rPr>
        <w:t>Södertälje kommun</w:t>
      </w:r>
    </w:p>
    <w:p w14:paraId="2DBA5AD2" w14:textId="649E5891" w:rsidR="009A4D71" w:rsidRPr="00502F2A" w:rsidRDefault="00AB57B6" w:rsidP="004D0CE4">
      <w:pPr>
        <w:pStyle w:val="NoSpacing"/>
        <w:numPr>
          <w:ilvl w:val="1"/>
          <w:numId w:val="7"/>
        </w:numPr>
        <w:rPr>
          <w:rFonts w:ascii="Garamond" w:hAnsi="Garamond"/>
          <w:color w:val="000000" w:themeColor="text1"/>
          <w:sz w:val="24"/>
          <w:szCs w:val="24"/>
        </w:rPr>
      </w:pPr>
      <w:hyperlink r:id="rId159" w:history="1">
        <w:r w:rsidR="009A4D71" w:rsidRPr="00502F2A">
          <w:rPr>
            <w:rStyle w:val="Hyperlink"/>
            <w:rFonts w:ascii="Garamond" w:hAnsi="Garamond"/>
            <w:color w:val="000000" w:themeColor="text1"/>
            <w:sz w:val="24"/>
            <w:szCs w:val="24"/>
            <w:u w:val="none"/>
          </w:rPr>
          <w:t>Hardware designer</w:t>
        </w:r>
      </w:hyperlink>
      <w:r w:rsidR="009A4D71" w:rsidRPr="00502F2A">
        <w:rPr>
          <w:rFonts w:ascii="Garamond" w:hAnsi="Garamond"/>
          <w:color w:val="000000" w:themeColor="text1"/>
          <w:sz w:val="24"/>
          <w:szCs w:val="24"/>
        </w:rPr>
        <w:t>, Scania - Södertälje</w:t>
      </w:r>
    </w:p>
    <w:p w14:paraId="32F41C08" w14:textId="77777777" w:rsidR="009A4D71" w:rsidRPr="00502F2A" w:rsidRDefault="00AB57B6" w:rsidP="004D0CE4">
      <w:pPr>
        <w:pStyle w:val="NoSpacing"/>
        <w:numPr>
          <w:ilvl w:val="1"/>
          <w:numId w:val="7"/>
        </w:numPr>
        <w:rPr>
          <w:rFonts w:ascii="Garamond" w:hAnsi="Garamond"/>
          <w:color w:val="000000" w:themeColor="text1"/>
          <w:sz w:val="24"/>
          <w:szCs w:val="24"/>
        </w:rPr>
      </w:pPr>
      <w:hyperlink r:id="rId160" w:history="1">
        <w:r w:rsidR="009A4D71" w:rsidRPr="00502F2A">
          <w:rPr>
            <w:rStyle w:val="Hyperlink"/>
            <w:rFonts w:ascii="Garamond" w:hAnsi="Garamond"/>
            <w:color w:val="000000" w:themeColor="text1"/>
            <w:sz w:val="24"/>
            <w:szCs w:val="24"/>
            <w:u w:val="none"/>
          </w:rPr>
          <w:t>Senior utvecklare</w:t>
        </w:r>
      </w:hyperlink>
      <w:r w:rsidR="009A4D71" w:rsidRPr="00502F2A">
        <w:rPr>
          <w:rFonts w:ascii="Garamond" w:hAnsi="Garamond"/>
          <w:color w:val="000000" w:themeColor="text1"/>
          <w:sz w:val="24"/>
          <w:szCs w:val="24"/>
        </w:rPr>
        <w:t xml:space="preserve">, Sigma </w:t>
      </w:r>
      <w:proofErr w:type="spellStart"/>
      <w:r w:rsidR="009A4D71" w:rsidRPr="00502F2A">
        <w:rPr>
          <w:rFonts w:ascii="Garamond" w:hAnsi="Garamond"/>
          <w:color w:val="000000" w:themeColor="text1"/>
          <w:sz w:val="24"/>
          <w:szCs w:val="24"/>
        </w:rPr>
        <w:t>Recruit</w:t>
      </w:r>
      <w:proofErr w:type="spellEnd"/>
    </w:p>
    <w:p w14:paraId="600EE84E" w14:textId="5826CAFE" w:rsidR="009A4D71" w:rsidRPr="00502F2A" w:rsidRDefault="009A4D71"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 xml:space="preserve">Systemutvecklare, </w:t>
      </w:r>
      <w:proofErr w:type="spellStart"/>
      <w:r w:rsidRPr="00502F2A">
        <w:rPr>
          <w:rFonts w:ascii="Garamond" w:hAnsi="Garamond"/>
          <w:color w:val="000000" w:themeColor="text1"/>
          <w:sz w:val="24"/>
          <w:szCs w:val="24"/>
        </w:rPr>
        <w:t>Danda</w:t>
      </w:r>
      <w:proofErr w:type="spellEnd"/>
      <w:r w:rsidRPr="00502F2A">
        <w:rPr>
          <w:rFonts w:ascii="Garamond" w:hAnsi="Garamond"/>
          <w:color w:val="000000" w:themeColor="text1"/>
          <w:sz w:val="24"/>
          <w:szCs w:val="24"/>
        </w:rPr>
        <w:t>, Södertälje</w:t>
      </w:r>
    </w:p>
    <w:p w14:paraId="04F92578" w14:textId="77777777" w:rsidR="002B27D9" w:rsidRPr="00502F2A" w:rsidRDefault="008F2E1B"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Programmerare, Sigma IT Consulting, Södertälje</w:t>
      </w:r>
    </w:p>
    <w:p w14:paraId="324887CD" w14:textId="6522D959" w:rsidR="0034425A" w:rsidRPr="00502F2A" w:rsidRDefault="00AB57B6" w:rsidP="004D0CE4">
      <w:pPr>
        <w:pStyle w:val="NoSpacing"/>
        <w:numPr>
          <w:ilvl w:val="1"/>
          <w:numId w:val="7"/>
        </w:numPr>
        <w:rPr>
          <w:rFonts w:ascii="Garamond" w:hAnsi="Garamond"/>
          <w:color w:val="000000" w:themeColor="text1"/>
          <w:sz w:val="24"/>
          <w:szCs w:val="24"/>
        </w:rPr>
      </w:pPr>
      <w:hyperlink r:id="rId161" w:history="1">
        <w:r w:rsidR="0034425A" w:rsidRPr="00502F2A">
          <w:rPr>
            <w:rStyle w:val="Hyperlink"/>
            <w:rFonts w:ascii="Garamond" w:hAnsi="Garamond"/>
            <w:color w:val="000000" w:themeColor="text1"/>
            <w:sz w:val="24"/>
            <w:szCs w:val="24"/>
            <w:u w:val="none"/>
          </w:rPr>
          <w:t>Lärare till Lärcentrum på anstalten Mariefred</w:t>
        </w:r>
      </w:hyperlink>
    </w:p>
    <w:p w14:paraId="214F1346" w14:textId="77777777" w:rsidR="00D36500" w:rsidRPr="00502F2A" w:rsidRDefault="00AB57B6" w:rsidP="004D0CE4">
      <w:pPr>
        <w:pStyle w:val="NoSpacing"/>
        <w:numPr>
          <w:ilvl w:val="1"/>
          <w:numId w:val="7"/>
        </w:numPr>
        <w:rPr>
          <w:rFonts w:ascii="Garamond" w:hAnsi="Garamond"/>
          <w:color w:val="000000" w:themeColor="text1"/>
          <w:sz w:val="24"/>
          <w:szCs w:val="24"/>
        </w:rPr>
      </w:pPr>
      <w:hyperlink r:id="rId162" w:history="1">
        <w:r w:rsidR="005C0127" w:rsidRPr="00502F2A">
          <w:rPr>
            <w:rStyle w:val="Hyperlink"/>
            <w:rFonts w:ascii="Garamond" w:hAnsi="Garamond"/>
            <w:color w:val="000000" w:themeColor="text1"/>
            <w:sz w:val="24"/>
            <w:szCs w:val="24"/>
            <w:u w:val="none"/>
          </w:rPr>
          <w:t>Mjukvaruutvecklare till Seco Tools</w:t>
        </w:r>
      </w:hyperlink>
      <w:r w:rsidR="005C0127" w:rsidRPr="00502F2A">
        <w:rPr>
          <w:rFonts w:ascii="Garamond" w:hAnsi="Garamond"/>
          <w:color w:val="000000" w:themeColor="text1"/>
          <w:sz w:val="24"/>
          <w:szCs w:val="24"/>
        </w:rPr>
        <w:t>, Västerås</w:t>
      </w:r>
    </w:p>
    <w:p w14:paraId="0171AC2D" w14:textId="77777777" w:rsidR="00D36500" w:rsidRPr="00502F2A" w:rsidRDefault="00AB57B6" w:rsidP="004D0CE4">
      <w:pPr>
        <w:pStyle w:val="NoSpacing"/>
        <w:numPr>
          <w:ilvl w:val="1"/>
          <w:numId w:val="7"/>
        </w:numPr>
        <w:rPr>
          <w:rFonts w:ascii="Garamond" w:hAnsi="Garamond"/>
          <w:color w:val="000000" w:themeColor="text1"/>
          <w:sz w:val="24"/>
          <w:szCs w:val="24"/>
        </w:rPr>
      </w:pPr>
      <w:hyperlink r:id="rId163" w:history="1">
        <w:r w:rsidR="002B27D9" w:rsidRPr="00502F2A">
          <w:rPr>
            <w:rStyle w:val="Hyperlink"/>
            <w:rFonts w:ascii="Garamond" w:hAnsi="Garamond"/>
            <w:color w:val="000000" w:themeColor="text1"/>
            <w:sz w:val="24"/>
            <w:szCs w:val="24"/>
            <w:u w:val="none"/>
          </w:rPr>
          <w:t xml:space="preserve">.NET </w:t>
        </w:r>
        <w:proofErr w:type="spellStart"/>
        <w:r w:rsidR="002B27D9" w:rsidRPr="00502F2A">
          <w:rPr>
            <w:rStyle w:val="Hyperlink"/>
            <w:rFonts w:ascii="Garamond" w:hAnsi="Garamond"/>
            <w:color w:val="000000" w:themeColor="text1"/>
            <w:sz w:val="24"/>
            <w:szCs w:val="24"/>
            <w:u w:val="none"/>
          </w:rPr>
          <w:t>Backend</w:t>
        </w:r>
        <w:proofErr w:type="spellEnd"/>
        <w:r w:rsidR="002B27D9" w:rsidRPr="00502F2A">
          <w:rPr>
            <w:rStyle w:val="Hyperlink"/>
            <w:rFonts w:ascii="Garamond" w:hAnsi="Garamond"/>
            <w:color w:val="000000" w:themeColor="text1"/>
            <w:sz w:val="24"/>
            <w:szCs w:val="24"/>
            <w:u w:val="none"/>
          </w:rPr>
          <w:t xml:space="preserve"> </w:t>
        </w:r>
        <w:proofErr w:type="spellStart"/>
        <w:r w:rsidR="002B27D9" w:rsidRPr="00502F2A">
          <w:rPr>
            <w:rStyle w:val="Hyperlink"/>
            <w:rFonts w:ascii="Garamond" w:hAnsi="Garamond"/>
            <w:color w:val="000000" w:themeColor="text1"/>
            <w:sz w:val="24"/>
            <w:szCs w:val="24"/>
            <w:u w:val="none"/>
          </w:rPr>
          <w:t>Developer</w:t>
        </w:r>
        <w:proofErr w:type="spellEnd"/>
      </w:hyperlink>
      <w:r w:rsidR="002B27D9" w:rsidRPr="00502F2A">
        <w:rPr>
          <w:rFonts w:ascii="Garamond" w:hAnsi="Garamond"/>
          <w:color w:val="000000" w:themeColor="text1"/>
          <w:sz w:val="24"/>
          <w:szCs w:val="24"/>
        </w:rPr>
        <w:t>, Alten Sverige AB - Västerås</w:t>
      </w:r>
    </w:p>
    <w:p w14:paraId="1DE015BC" w14:textId="6316895C" w:rsidR="002B27D9" w:rsidRPr="00502F2A" w:rsidRDefault="002B27D9"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 xml:space="preserve">Senior </w:t>
      </w:r>
      <w:proofErr w:type="spellStart"/>
      <w:r w:rsidRPr="00502F2A">
        <w:rPr>
          <w:rFonts w:ascii="Garamond" w:hAnsi="Garamond"/>
          <w:color w:val="000000" w:themeColor="text1"/>
          <w:sz w:val="24"/>
          <w:szCs w:val="24"/>
        </w:rPr>
        <w:t>DevOps</w:t>
      </w:r>
      <w:proofErr w:type="spellEnd"/>
      <w:r w:rsidRPr="00502F2A">
        <w:rPr>
          <w:rFonts w:ascii="Garamond" w:hAnsi="Garamond"/>
          <w:color w:val="000000" w:themeColor="text1"/>
          <w:sz w:val="24"/>
          <w:szCs w:val="24"/>
        </w:rPr>
        <w:t xml:space="preserve"> </w:t>
      </w:r>
      <w:proofErr w:type="spellStart"/>
      <w:r w:rsidRPr="00502F2A">
        <w:rPr>
          <w:rFonts w:ascii="Garamond" w:hAnsi="Garamond"/>
          <w:color w:val="000000" w:themeColor="text1"/>
          <w:sz w:val="24"/>
          <w:szCs w:val="24"/>
        </w:rPr>
        <w:t>Engineer</w:t>
      </w:r>
      <w:proofErr w:type="spellEnd"/>
      <w:r w:rsidR="00D36500" w:rsidRPr="00502F2A">
        <w:rPr>
          <w:rFonts w:ascii="Garamond" w:hAnsi="Garamond"/>
          <w:color w:val="000000" w:themeColor="text1"/>
          <w:sz w:val="24"/>
          <w:szCs w:val="24"/>
        </w:rPr>
        <w:t xml:space="preserve">, </w:t>
      </w:r>
      <w:r w:rsidRPr="00502F2A">
        <w:rPr>
          <w:rFonts w:ascii="Garamond" w:hAnsi="Garamond"/>
          <w:color w:val="000000" w:themeColor="text1"/>
          <w:sz w:val="24"/>
          <w:szCs w:val="24"/>
        </w:rPr>
        <w:t>Alten Sverige AB</w:t>
      </w:r>
      <w:r w:rsidR="00D36500" w:rsidRPr="00502F2A">
        <w:rPr>
          <w:rFonts w:ascii="Garamond" w:hAnsi="Garamond"/>
          <w:color w:val="000000" w:themeColor="text1"/>
          <w:sz w:val="24"/>
          <w:szCs w:val="24"/>
        </w:rPr>
        <w:t>, Västerås</w:t>
      </w:r>
    </w:p>
    <w:p w14:paraId="72A0821C" w14:textId="7084DFD8" w:rsidR="00FA0D10" w:rsidRPr="00502F2A" w:rsidRDefault="00AB57B6" w:rsidP="004D0CE4">
      <w:pPr>
        <w:pStyle w:val="NoSpacing"/>
        <w:numPr>
          <w:ilvl w:val="1"/>
          <w:numId w:val="7"/>
        </w:numPr>
        <w:rPr>
          <w:rStyle w:val="Strong"/>
          <w:rFonts w:ascii="Garamond" w:hAnsi="Garamond"/>
          <w:b w:val="0"/>
          <w:bCs w:val="0"/>
          <w:color w:val="000000" w:themeColor="text1"/>
          <w:sz w:val="24"/>
          <w:szCs w:val="24"/>
        </w:rPr>
      </w:pPr>
      <w:hyperlink r:id="rId164" w:history="1">
        <w:proofErr w:type="spellStart"/>
        <w:r w:rsidR="00FA0D10" w:rsidRPr="00502F2A">
          <w:rPr>
            <w:rStyle w:val="Hyperlink"/>
            <w:rFonts w:ascii="Garamond" w:hAnsi="Garamond"/>
            <w:color w:val="000000" w:themeColor="text1"/>
            <w:sz w:val="24"/>
            <w:szCs w:val="24"/>
            <w:u w:val="none"/>
          </w:rPr>
          <w:t>Fintech</w:t>
        </w:r>
        <w:proofErr w:type="spellEnd"/>
        <w:r w:rsidR="00FA0D10" w:rsidRPr="00502F2A">
          <w:rPr>
            <w:rStyle w:val="Hyperlink"/>
            <w:rFonts w:ascii="Garamond" w:hAnsi="Garamond"/>
            <w:color w:val="000000" w:themeColor="text1"/>
            <w:sz w:val="24"/>
            <w:szCs w:val="24"/>
            <w:u w:val="none"/>
          </w:rPr>
          <w:t xml:space="preserve"> </w:t>
        </w:r>
        <w:proofErr w:type="spellStart"/>
        <w:r w:rsidR="00FA0D10" w:rsidRPr="00502F2A">
          <w:rPr>
            <w:rStyle w:val="Hyperlink"/>
            <w:rFonts w:ascii="Garamond" w:hAnsi="Garamond"/>
            <w:color w:val="000000" w:themeColor="text1"/>
            <w:sz w:val="24"/>
            <w:szCs w:val="24"/>
            <w:u w:val="none"/>
          </w:rPr>
          <w:t>Programmer</w:t>
        </w:r>
        <w:proofErr w:type="spellEnd"/>
      </w:hyperlink>
      <w:r w:rsidR="007D748C" w:rsidRPr="00502F2A">
        <w:rPr>
          <w:rFonts w:ascii="Garamond" w:hAnsi="Garamond"/>
          <w:color w:val="000000" w:themeColor="text1"/>
          <w:sz w:val="24"/>
          <w:szCs w:val="24"/>
        </w:rPr>
        <w:t xml:space="preserve">, </w:t>
      </w:r>
      <w:r w:rsidR="00FA0D10" w:rsidRPr="00502F2A">
        <w:rPr>
          <w:rStyle w:val="Strong"/>
          <w:rFonts w:ascii="Garamond" w:hAnsi="Garamond"/>
          <w:b w:val="0"/>
          <w:bCs w:val="0"/>
          <w:color w:val="000000" w:themeColor="text1"/>
          <w:sz w:val="24"/>
          <w:szCs w:val="24"/>
        </w:rPr>
        <w:t xml:space="preserve">Okapi </w:t>
      </w:r>
      <w:proofErr w:type="spellStart"/>
      <w:r w:rsidR="00FA0D10" w:rsidRPr="00502F2A">
        <w:rPr>
          <w:rStyle w:val="Strong"/>
          <w:rFonts w:ascii="Garamond" w:hAnsi="Garamond"/>
          <w:b w:val="0"/>
          <w:bCs w:val="0"/>
          <w:color w:val="000000" w:themeColor="text1"/>
          <w:sz w:val="24"/>
          <w:szCs w:val="24"/>
        </w:rPr>
        <w:t>Finance</w:t>
      </w:r>
      <w:proofErr w:type="spellEnd"/>
      <w:r w:rsidR="00FA0D10" w:rsidRPr="00502F2A">
        <w:rPr>
          <w:rStyle w:val="Strong"/>
          <w:rFonts w:ascii="Garamond" w:hAnsi="Garamond"/>
          <w:b w:val="0"/>
          <w:bCs w:val="0"/>
          <w:color w:val="000000" w:themeColor="text1"/>
          <w:sz w:val="24"/>
          <w:szCs w:val="24"/>
        </w:rPr>
        <w:t xml:space="preserve"> International AB - Västerås</w:t>
      </w:r>
    </w:p>
    <w:p w14:paraId="565978D7" w14:textId="5D843BBC" w:rsidR="00FA0D10" w:rsidRPr="00802AD5" w:rsidRDefault="00AB57B6" w:rsidP="004D0CE4">
      <w:pPr>
        <w:pStyle w:val="NoSpacing"/>
        <w:numPr>
          <w:ilvl w:val="1"/>
          <w:numId w:val="7"/>
        </w:numPr>
        <w:rPr>
          <w:rFonts w:ascii="Garamond" w:hAnsi="Garamond"/>
          <w:color w:val="000000" w:themeColor="text1"/>
          <w:sz w:val="24"/>
          <w:szCs w:val="24"/>
          <w:lang w:val="en-GB"/>
        </w:rPr>
      </w:pPr>
      <w:hyperlink r:id="rId165" w:history="1">
        <w:r w:rsidR="00FA0D10" w:rsidRPr="00802AD5">
          <w:rPr>
            <w:rStyle w:val="Hyperlink"/>
            <w:rFonts w:ascii="Garamond" w:hAnsi="Garamond"/>
            <w:color w:val="000000" w:themeColor="text1"/>
            <w:sz w:val="24"/>
            <w:szCs w:val="24"/>
            <w:u w:val="none"/>
            <w:lang w:val="en-GB"/>
          </w:rPr>
          <w:t>Software Developer for Process Application Platform</w:t>
        </w:r>
      </w:hyperlink>
      <w:r w:rsidR="00FA0D10" w:rsidRPr="00802AD5">
        <w:rPr>
          <w:rFonts w:ascii="Garamond" w:hAnsi="Garamond"/>
          <w:color w:val="000000" w:themeColor="text1"/>
          <w:sz w:val="24"/>
          <w:szCs w:val="24"/>
          <w:lang w:val="en-GB"/>
        </w:rPr>
        <w:t>, ABB AB - Västerås</w:t>
      </w:r>
    </w:p>
    <w:p w14:paraId="34F4944F" w14:textId="2951DEE2" w:rsidR="00FA0D10" w:rsidRPr="00802AD5" w:rsidRDefault="00AB57B6" w:rsidP="004D0CE4">
      <w:pPr>
        <w:pStyle w:val="NoSpacing"/>
        <w:numPr>
          <w:ilvl w:val="1"/>
          <w:numId w:val="7"/>
        </w:numPr>
        <w:rPr>
          <w:rFonts w:ascii="Garamond" w:hAnsi="Garamond"/>
          <w:color w:val="000000" w:themeColor="text1"/>
          <w:sz w:val="24"/>
          <w:szCs w:val="24"/>
          <w:lang w:val="en-GB"/>
        </w:rPr>
      </w:pPr>
      <w:hyperlink r:id="rId166" w:history="1">
        <w:r w:rsidR="00FA0D10" w:rsidRPr="00802AD5">
          <w:rPr>
            <w:rStyle w:val="Hyperlink"/>
            <w:rFonts w:ascii="Garamond" w:hAnsi="Garamond"/>
            <w:color w:val="000000" w:themeColor="text1"/>
            <w:sz w:val="24"/>
            <w:szCs w:val="24"/>
            <w:u w:val="none"/>
            <w:lang w:val="en-GB"/>
          </w:rPr>
          <w:t xml:space="preserve">Motion Control Software Developer, </w:t>
        </w:r>
        <w:r w:rsidR="00FA0D10" w:rsidRPr="00802AD5">
          <w:rPr>
            <w:rFonts w:ascii="Garamond" w:hAnsi="Garamond"/>
            <w:color w:val="000000" w:themeColor="text1"/>
            <w:sz w:val="24"/>
            <w:szCs w:val="24"/>
            <w:lang w:val="en-GB"/>
          </w:rPr>
          <w:t>ABB AB - Västerås</w:t>
        </w:r>
        <w:r w:rsidR="00FA0D10" w:rsidRPr="00802AD5">
          <w:rPr>
            <w:rStyle w:val="Hyperlink"/>
            <w:rFonts w:ascii="Garamond" w:hAnsi="Garamond"/>
            <w:color w:val="000000" w:themeColor="text1"/>
            <w:sz w:val="24"/>
            <w:szCs w:val="24"/>
            <w:u w:val="none"/>
            <w:lang w:val="en-GB"/>
          </w:rPr>
          <w:t xml:space="preserve"> </w:t>
        </w:r>
      </w:hyperlink>
    </w:p>
    <w:p w14:paraId="44E03FBF" w14:textId="05B904CD" w:rsidR="00985AE7" w:rsidRPr="00502F2A" w:rsidRDefault="00AB57B6" w:rsidP="004D0CE4">
      <w:pPr>
        <w:pStyle w:val="NoSpacing"/>
        <w:numPr>
          <w:ilvl w:val="1"/>
          <w:numId w:val="7"/>
        </w:numPr>
        <w:rPr>
          <w:rFonts w:ascii="Garamond" w:hAnsi="Garamond"/>
          <w:color w:val="000000" w:themeColor="text1"/>
          <w:sz w:val="24"/>
          <w:szCs w:val="24"/>
        </w:rPr>
      </w:pPr>
      <w:hyperlink r:id="rId167" w:history="1">
        <w:r w:rsidR="007400B9" w:rsidRPr="00502F2A">
          <w:rPr>
            <w:rStyle w:val="Hyperlink"/>
            <w:rFonts w:ascii="Garamond" w:hAnsi="Garamond"/>
            <w:color w:val="000000" w:themeColor="text1"/>
            <w:sz w:val="24"/>
            <w:szCs w:val="24"/>
            <w:u w:val="none"/>
          </w:rPr>
          <w:t>Systemutvecklare inom C# och AI</w:t>
        </w:r>
      </w:hyperlink>
      <w:r w:rsidR="007400B9" w:rsidRPr="00502F2A">
        <w:rPr>
          <w:rFonts w:ascii="Garamond" w:hAnsi="Garamond"/>
          <w:color w:val="000000" w:themeColor="text1"/>
          <w:sz w:val="24"/>
          <w:szCs w:val="24"/>
        </w:rPr>
        <w:t xml:space="preserve">, </w:t>
      </w:r>
      <w:proofErr w:type="spellStart"/>
      <w:r w:rsidR="007400B9" w:rsidRPr="00502F2A">
        <w:rPr>
          <w:rFonts w:ascii="Garamond" w:hAnsi="Garamond"/>
          <w:color w:val="000000" w:themeColor="text1"/>
          <w:sz w:val="24"/>
          <w:szCs w:val="24"/>
        </w:rPr>
        <w:t>Academic</w:t>
      </w:r>
      <w:proofErr w:type="spellEnd"/>
      <w:r w:rsidR="007400B9" w:rsidRPr="00502F2A">
        <w:rPr>
          <w:rFonts w:ascii="Garamond" w:hAnsi="Garamond"/>
          <w:color w:val="000000" w:themeColor="text1"/>
          <w:sz w:val="24"/>
          <w:szCs w:val="24"/>
        </w:rPr>
        <w:t xml:space="preserve"> </w:t>
      </w:r>
      <w:proofErr w:type="spellStart"/>
      <w:r w:rsidR="007400B9" w:rsidRPr="00502F2A">
        <w:rPr>
          <w:rFonts w:ascii="Garamond" w:hAnsi="Garamond"/>
          <w:color w:val="000000" w:themeColor="text1"/>
          <w:sz w:val="24"/>
          <w:szCs w:val="24"/>
        </w:rPr>
        <w:t>Work</w:t>
      </w:r>
      <w:proofErr w:type="spellEnd"/>
      <w:r w:rsidR="007400B9" w:rsidRPr="00502F2A">
        <w:rPr>
          <w:rFonts w:ascii="Garamond" w:hAnsi="Garamond"/>
          <w:color w:val="000000" w:themeColor="text1"/>
          <w:sz w:val="24"/>
          <w:szCs w:val="24"/>
        </w:rPr>
        <w:t xml:space="preserve"> - Västerås</w:t>
      </w:r>
    </w:p>
    <w:p w14:paraId="25F9D037" w14:textId="2E09DDB8" w:rsidR="007400B9" w:rsidRPr="00502F2A" w:rsidRDefault="00AB57B6" w:rsidP="004D0CE4">
      <w:pPr>
        <w:pStyle w:val="NoSpacing"/>
        <w:numPr>
          <w:ilvl w:val="1"/>
          <w:numId w:val="7"/>
        </w:numPr>
        <w:rPr>
          <w:rStyle w:val="Strong"/>
          <w:rFonts w:ascii="Garamond" w:hAnsi="Garamond"/>
          <w:b w:val="0"/>
          <w:bCs w:val="0"/>
          <w:color w:val="000000" w:themeColor="text1"/>
          <w:sz w:val="24"/>
          <w:szCs w:val="24"/>
        </w:rPr>
      </w:pPr>
      <w:hyperlink r:id="rId168" w:history="1">
        <w:r w:rsidR="007400B9" w:rsidRPr="00502F2A">
          <w:rPr>
            <w:rStyle w:val="Hyperlink"/>
            <w:rFonts w:ascii="Garamond" w:hAnsi="Garamond"/>
            <w:color w:val="000000" w:themeColor="text1"/>
            <w:sz w:val="24"/>
            <w:szCs w:val="24"/>
            <w:u w:val="none"/>
          </w:rPr>
          <w:t>Systemutvecklare som gör samhället möjligt</w:t>
        </w:r>
      </w:hyperlink>
      <w:r w:rsidR="007400B9" w:rsidRPr="00502F2A">
        <w:rPr>
          <w:rFonts w:ascii="Garamond" w:hAnsi="Garamond"/>
          <w:color w:val="000000" w:themeColor="text1"/>
          <w:sz w:val="24"/>
          <w:szCs w:val="24"/>
        </w:rPr>
        <w:t>,</w:t>
      </w:r>
      <w:r w:rsidR="00925F9E" w:rsidRPr="00502F2A">
        <w:rPr>
          <w:rFonts w:ascii="Garamond" w:hAnsi="Garamond"/>
          <w:color w:val="000000" w:themeColor="text1"/>
          <w:sz w:val="24"/>
          <w:szCs w:val="24"/>
        </w:rPr>
        <w:t xml:space="preserve"> </w:t>
      </w:r>
      <w:r w:rsidR="007400B9" w:rsidRPr="00502F2A">
        <w:rPr>
          <w:rStyle w:val="Strong"/>
          <w:rFonts w:ascii="Garamond" w:hAnsi="Garamond"/>
          <w:b w:val="0"/>
          <w:bCs w:val="0"/>
          <w:color w:val="000000" w:themeColor="text1"/>
          <w:sz w:val="24"/>
          <w:szCs w:val="24"/>
        </w:rPr>
        <w:t>Skatteverket - Västerås</w:t>
      </w:r>
    </w:p>
    <w:p w14:paraId="49A864AA" w14:textId="653D9673" w:rsidR="007400B9" w:rsidRPr="00502F2A" w:rsidRDefault="00AB57B6" w:rsidP="004D0CE4">
      <w:pPr>
        <w:pStyle w:val="NoSpacing"/>
        <w:numPr>
          <w:ilvl w:val="1"/>
          <w:numId w:val="7"/>
        </w:numPr>
        <w:rPr>
          <w:rFonts w:ascii="Garamond" w:hAnsi="Garamond"/>
          <w:color w:val="000000" w:themeColor="text1"/>
          <w:sz w:val="24"/>
          <w:szCs w:val="24"/>
        </w:rPr>
      </w:pPr>
      <w:hyperlink r:id="rId169" w:history="1">
        <w:r w:rsidR="007400B9" w:rsidRPr="00502F2A">
          <w:rPr>
            <w:rStyle w:val="Hyperlink"/>
            <w:rFonts w:ascii="Garamond" w:hAnsi="Garamond"/>
            <w:color w:val="000000" w:themeColor="text1"/>
            <w:sz w:val="24"/>
            <w:szCs w:val="24"/>
            <w:u w:val="none"/>
          </w:rPr>
          <w:t>Mjukvaruutvecklare</w:t>
        </w:r>
      </w:hyperlink>
      <w:r w:rsidR="007400B9" w:rsidRPr="00502F2A">
        <w:rPr>
          <w:rFonts w:ascii="Garamond" w:hAnsi="Garamond"/>
          <w:color w:val="000000" w:themeColor="text1"/>
          <w:sz w:val="24"/>
          <w:szCs w:val="24"/>
        </w:rPr>
        <w:t xml:space="preserve">, </w:t>
      </w:r>
      <w:proofErr w:type="spellStart"/>
      <w:r w:rsidR="007400B9" w:rsidRPr="00502F2A">
        <w:rPr>
          <w:rFonts w:ascii="Garamond" w:hAnsi="Garamond"/>
          <w:color w:val="000000" w:themeColor="text1"/>
          <w:sz w:val="24"/>
          <w:szCs w:val="24"/>
        </w:rPr>
        <w:t>Knightec</w:t>
      </w:r>
      <w:proofErr w:type="spellEnd"/>
      <w:r w:rsidR="007400B9" w:rsidRPr="00502F2A">
        <w:rPr>
          <w:rFonts w:ascii="Garamond" w:hAnsi="Garamond"/>
          <w:color w:val="000000" w:themeColor="text1"/>
          <w:sz w:val="24"/>
          <w:szCs w:val="24"/>
        </w:rPr>
        <w:t xml:space="preserve"> - Västerås</w:t>
      </w:r>
      <w:r w:rsidR="008B5F87" w:rsidRPr="00502F2A">
        <w:rPr>
          <w:rFonts w:ascii="Garamond" w:hAnsi="Garamond"/>
          <w:color w:val="000000" w:themeColor="text1"/>
          <w:sz w:val="24"/>
          <w:szCs w:val="24"/>
        </w:rPr>
        <w:t xml:space="preserve">, </w:t>
      </w:r>
      <w:hyperlink r:id="rId170" w:history="1">
        <w:r w:rsidR="007400B9" w:rsidRPr="00502F2A">
          <w:rPr>
            <w:rStyle w:val="Hyperlink"/>
            <w:rFonts w:ascii="Garamond" w:hAnsi="Garamond"/>
            <w:color w:val="000000" w:themeColor="text1"/>
            <w:sz w:val="24"/>
            <w:szCs w:val="24"/>
            <w:u w:val="none"/>
          </w:rPr>
          <w:t xml:space="preserve">Software </w:t>
        </w:r>
        <w:proofErr w:type="spellStart"/>
        <w:r w:rsidR="007400B9" w:rsidRPr="00502F2A">
          <w:rPr>
            <w:rStyle w:val="Hyperlink"/>
            <w:rFonts w:ascii="Garamond" w:hAnsi="Garamond"/>
            <w:color w:val="000000" w:themeColor="text1"/>
            <w:sz w:val="24"/>
            <w:szCs w:val="24"/>
            <w:u w:val="none"/>
          </w:rPr>
          <w:t>Engineer</w:t>
        </w:r>
        <w:proofErr w:type="spellEnd"/>
      </w:hyperlink>
    </w:p>
    <w:p w14:paraId="18A22484" w14:textId="77777777" w:rsidR="008E37F7" w:rsidRPr="00502F2A" w:rsidRDefault="007400B9" w:rsidP="004D0CE4">
      <w:pPr>
        <w:pStyle w:val="NoSpacing"/>
        <w:numPr>
          <w:ilvl w:val="1"/>
          <w:numId w:val="7"/>
        </w:numPr>
        <w:rPr>
          <w:rStyle w:val="Strong"/>
          <w:rFonts w:ascii="Garamond" w:hAnsi="Garamond"/>
          <w:b w:val="0"/>
          <w:bCs w:val="0"/>
          <w:color w:val="000000" w:themeColor="text1"/>
          <w:sz w:val="24"/>
          <w:szCs w:val="24"/>
        </w:rPr>
      </w:pPr>
      <w:r w:rsidRPr="00502F2A">
        <w:rPr>
          <w:rStyle w:val="Strong"/>
          <w:rFonts w:ascii="Garamond" w:hAnsi="Garamond"/>
          <w:b w:val="0"/>
          <w:bCs w:val="0"/>
          <w:color w:val="000000" w:themeColor="text1"/>
          <w:sz w:val="24"/>
          <w:szCs w:val="24"/>
        </w:rPr>
        <w:t>Combitech AB - Västerås</w:t>
      </w:r>
      <w:r w:rsidR="008B5F87" w:rsidRPr="00502F2A">
        <w:rPr>
          <w:rStyle w:val="Strong"/>
          <w:rFonts w:ascii="Garamond" w:hAnsi="Garamond"/>
          <w:b w:val="0"/>
          <w:bCs w:val="0"/>
          <w:color w:val="000000" w:themeColor="text1"/>
          <w:sz w:val="24"/>
          <w:szCs w:val="24"/>
        </w:rPr>
        <w:t xml:space="preserve">, </w:t>
      </w:r>
      <w:hyperlink r:id="rId171" w:history="1">
        <w:r w:rsidRPr="00502F2A">
          <w:rPr>
            <w:rStyle w:val="Hyperlink"/>
            <w:rFonts w:ascii="Garamond" w:hAnsi="Garamond"/>
            <w:color w:val="000000" w:themeColor="text1"/>
            <w:sz w:val="24"/>
            <w:szCs w:val="24"/>
            <w:u w:val="none"/>
          </w:rPr>
          <w:t>Testutvecklare</w:t>
        </w:r>
      </w:hyperlink>
      <w:r w:rsidRPr="00502F2A">
        <w:rPr>
          <w:rFonts w:ascii="Garamond" w:hAnsi="Garamond"/>
          <w:color w:val="000000" w:themeColor="text1"/>
          <w:sz w:val="24"/>
          <w:szCs w:val="24"/>
        </w:rPr>
        <w:t xml:space="preserve">, </w:t>
      </w:r>
      <w:proofErr w:type="spellStart"/>
      <w:r w:rsidRPr="00502F2A">
        <w:rPr>
          <w:rStyle w:val="Strong"/>
          <w:rFonts w:ascii="Garamond" w:hAnsi="Garamond"/>
          <w:b w:val="0"/>
          <w:bCs w:val="0"/>
          <w:color w:val="000000" w:themeColor="text1"/>
          <w:sz w:val="24"/>
          <w:szCs w:val="24"/>
        </w:rPr>
        <w:t>Addiva</w:t>
      </w:r>
      <w:proofErr w:type="spellEnd"/>
      <w:r w:rsidRPr="00502F2A">
        <w:rPr>
          <w:rStyle w:val="Strong"/>
          <w:rFonts w:ascii="Garamond" w:hAnsi="Garamond"/>
          <w:b w:val="0"/>
          <w:bCs w:val="0"/>
          <w:color w:val="000000" w:themeColor="text1"/>
          <w:sz w:val="24"/>
          <w:szCs w:val="24"/>
        </w:rPr>
        <w:t xml:space="preserve"> - Västerås</w:t>
      </w:r>
    </w:p>
    <w:p w14:paraId="3F3B8B49" w14:textId="77777777" w:rsidR="00B66999" w:rsidRPr="00502F2A" w:rsidRDefault="00AB57B6" w:rsidP="004D0CE4">
      <w:pPr>
        <w:pStyle w:val="NoSpacing"/>
        <w:numPr>
          <w:ilvl w:val="1"/>
          <w:numId w:val="7"/>
        </w:numPr>
        <w:rPr>
          <w:rStyle w:val="Strong"/>
          <w:rFonts w:ascii="Garamond" w:hAnsi="Garamond"/>
          <w:b w:val="0"/>
          <w:bCs w:val="0"/>
          <w:color w:val="000000" w:themeColor="text1"/>
          <w:sz w:val="24"/>
          <w:szCs w:val="24"/>
        </w:rPr>
      </w:pPr>
      <w:hyperlink r:id="rId172" w:history="1">
        <w:r w:rsidR="008E37F7" w:rsidRPr="00502F2A">
          <w:rPr>
            <w:rStyle w:val="Hyperlink"/>
            <w:rFonts w:ascii="Garamond" w:hAnsi="Garamond"/>
            <w:color w:val="000000" w:themeColor="text1"/>
            <w:sz w:val="24"/>
            <w:szCs w:val="24"/>
            <w:u w:val="none"/>
          </w:rPr>
          <w:t>Utvecklare C#</w:t>
        </w:r>
      </w:hyperlink>
      <w:r w:rsidR="008E37F7" w:rsidRPr="00502F2A">
        <w:rPr>
          <w:rFonts w:ascii="Garamond" w:hAnsi="Garamond"/>
          <w:color w:val="000000" w:themeColor="text1"/>
          <w:sz w:val="24"/>
          <w:szCs w:val="24"/>
        </w:rPr>
        <w:t xml:space="preserve">, </w:t>
      </w:r>
      <w:proofErr w:type="spellStart"/>
      <w:r w:rsidR="008E37F7" w:rsidRPr="00502F2A">
        <w:rPr>
          <w:rStyle w:val="Strong"/>
          <w:rFonts w:ascii="Garamond" w:hAnsi="Garamond"/>
          <w:b w:val="0"/>
          <w:bCs w:val="0"/>
          <w:color w:val="000000" w:themeColor="text1"/>
          <w:sz w:val="24"/>
          <w:szCs w:val="24"/>
        </w:rPr>
        <w:t>Wise</w:t>
      </w:r>
      <w:proofErr w:type="spellEnd"/>
      <w:r w:rsidR="008E37F7" w:rsidRPr="00502F2A">
        <w:rPr>
          <w:rStyle w:val="Strong"/>
          <w:rFonts w:ascii="Garamond" w:hAnsi="Garamond"/>
          <w:b w:val="0"/>
          <w:bCs w:val="0"/>
          <w:color w:val="000000" w:themeColor="text1"/>
          <w:sz w:val="24"/>
          <w:szCs w:val="24"/>
        </w:rPr>
        <w:t xml:space="preserve"> IT AB - Västerås</w:t>
      </w:r>
    </w:p>
    <w:p w14:paraId="0DE547B4" w14:textId="77777777" w:rsidR="00B66999" w:rsidRPr="00802AD5" w:rsidRDefault="00AB57B6" w:rsidP="004D0CE4">
      <w:pPr>
        <w:pStyle w:val="NoSpacing"/>
        <w:numPr>
          <w:ilvl w:val="1"/>
          <w:numId w:val="7"/>
        </w:numPr>
        <w:rPr>
          <w:rStyle w:val="Strong"/>
          <w:rFonts w:ascii="Garamond" w:hAnsi="Garamond"/>
          <w:b w:val="0"/>
          <w:bCs w:val="0"/>
          <w:color w:val="000000" w:themeColor="text1"/>
          <w:sz w:val="24"/>
          <w:szCs w:val="24"/>
          <w:lang w:val="en-GB"/>
        </w:rPr>
      </w:pPr>
      <w:hyperlink r:id="rId173" w:history="1">
        <w:r w:rsidR="00B66999" w:rsidRPr="00802AD5">
          <w:rPr>
            <w:rStyle w:val="Hyperlink"/>
            <w:rFonts w:ascii="Garamond" w:hAnsi="Garamond"/>
            <w:color w:val="000000" w:themeColor="text1"/>
            <w:sz w:val="24"/>
            <w:szCs w:val="24"/>
            <w:u w:val="none"/>
            <w:lang w:val="en-GB"/>
          </w:rPr>
          <w:t>Embedded software engineer</w:t>
        </w:r>
      </w:hyperlink>
      <w:r w:rsidR="00B66999" w:rsidRPr="00802AD5">
        <w:rPr>
          <w:rFonts w:ascii="Garamond" w:hAnsi="Garamond"/>
          <w:color w:val="000000" w:themeColor="text1"/>
          <w:sz w:val="24"/>
          <w:szCs w:val="24"/>
          <w:lang w:val="en-GB"/>
        </w:rPr>
        <w:t xml:space="preserve">, </w:t>
      </w:r>
      <w:r w:rsidR="00B66999" w:rsidRPr="00802AD5">
        <w:rPr>
          <w:rStyle w:val="Strong"/>
          <w:rFonts w:ascii="Garamond" w:hAnsi="Garamond"/>
          <w:b w:val="0"/>
          <w:bCs w:val="0"/>
          <w:color w:val="000000" w:themeColor="text1"/>
          <w:sz w:val="24"/>
          <w:szCs w:val="24"/>
          <w:lang w:val="en-GB"/>
        </w:rPr>
        <w:t>Dinkel &amp; Friends - Stockholm</w:t>
      </w:r>
    </w:p>
    <w:p w14:paraId="39EE4BB0" w14:textId="77777777" w:rsidR="00B66999" w:rsidRPr="00502F2A" w:rsidRDefault="00AB57B6" w:rsidP="004D0CE4">
      <w:pPr>
        <w:pStyle w:val="NoSpacing"/>
        <w:numPr>
          <w:ilvl w:val="1"/>
          <w:numId w:val="7"/>
        </w:numPr>
        <w:rPr>
          <w:rStyle w:val="Strong"/>
          <w:rFonts w:ascii="Garamond" w:hAnsi="Garamond"/>
          <w:b w:val="0"/>
          <w:bCs w:val="0"/>
          <w:color w:val="000000" w:themeColor="text1"/>
          <w:sz w:val="24"/>
          <w:szCs w:val="24"/>
        </w:rPr>
      </w:pPr>
      <w:hyperlink r:id="rId174" w:history="1">
        <w:r w:rsidR="00B66999" w:rsidRPr="00502F2A">
          <w:rPr>
            <w:rStyle w:val="Hyperlink"/>
            <w:rFonts w:ascii="Garamond" w:hAnsi="Garamond"/>
            <w:color w:val="000000" w:themeColor="text1"/>
            <w:sz w:val="24"/>
            <w:szCs w:val="24"/>
            <w:u w:val="none"/>
          </w:rPr>
          <w:t>Fullstack systemutvecklare – Finans/Bolån</w:t>
        </w:r>
      </w:hyperlink>
      <w:r w:rsidR="00B66999" w:rsidRPr="00502F2A">
        <w:rPr>
          <w:rFonts w:ascii="Garamond" w:hAnsi="Garamond"/>
          <w:color w:val="000000" w:themeColor="text1"/>
          <w:sz w:val="24"/>
          <w:szCs w:val="24"/>
        </w:rPr>
        <w:t xml:space="preserve">, </w:t>
      </w:r>
      <w:proofErr w:type="spellStart"/>
      <w:r w:rsidR="00B66999" w:rsidRPr="00502F2A">
        <w:rPr>
          <w:rStyle w:val="Strong"/>
          <w:rFonts w:ascii="Garamond" w:hAnsi="Garamond"/>
          <w:b w:val="0"/>
          <w:bCs w:val="0"/>
          <w:color w:val="000000" w:themeColor="text1"/>
          <w:sz w:val="24"/>
          <w:szCs w:val="24"/>
        </w:rPr>
        <w:t>Vitec</w:t>
      </w:r>
      <w:proofErr w:type="spellEnd"/>
      <w:r w:rsidR="00B66999" w:rsidRPr="00502F2A">
        <w:rPr>
          <w:rStyle w:val="Strong"/>
          <w:rFonts w:ascii="Garamond" w:hAnsi="Garamond"/>
          <w:b w:val="0"/>
          <w:bCs w:val="0"/>
          <w:color w:val="000000" w:themeColor="text1"/>
          <w:sz w:val="24"/>
          <w:szCs w:val="24"/>
        </w:rPr>
        <w:t xml:space="preserve"> Software Group - Stockholm</w:t>
      </w:r>
    </w:p>
    <w:p w14:paraId="7768ABF4" w14:textId="77777777" w:rsidR="00B66999" w:rsidRPr="00802AD5" w:rsidRDefault="00AB57B6" w:rsidP="004D0CE4">
      <w:pPr>
        <w:pStyle w:val="NoSpacing"/>
        <w:numPr>
          <w:ilvl w:val="1"/>
          <w:numId w:val="7"/>
        </w:numPr>
        <w:rPr>
          <w:rStyle w:val="Strong"/>
          <w:rFonts w:ascii="Garamond" w:hAnsi="Garamond"/>
          <w:b w:val="0"/>
          <w:bCs w:val="0"/>
          <w:color w:val="000000" w:themeColor="text1"/>
          <w:sz w:val="24"/>
          <w:szCs w:val="24"/>
          <w:lang w:val="en-GB"/>
        </w:rPr>
      </w:pPr>
      <w:hyperlink r:id="rId175" w:history="1">
        <w:r w:rsidR="00B66999" w:rsidRPr="00802AD5">
          <w:rPr>
            <w:rStyle w:val="Hyperlink"/>
            <w:rFonts w:ascii="Garamond" w:hAnsi="Garamond"/>
            <w:color w:val="000000" w:themeColor="text1"/>
            <w:sz w:val="24"/>
            <w:szCs w:val="24"/>
            <w:u w:val="none"/>
            <w:lang w:val="en-GB"/>
          </w:rPr>
          <w:t>Lead iOS developer</w:t>
        </w:r>
      </w:hyperlink>
      <w:r w:rsidR="00B66999" w:rsidRPr="00802AD5">
        <w:rPr>
          <w:rFonts w:ascii="Garamond" w:hAnsi="Garamond"/>
          <w:color w:val="000000" w:themeColor="text1"/>
          <w:sz w:val="24"/>
          <w:szCs w:val="24"/>
          <w:lang w:val="en-GB"/>
        </w:rPr>
        <w:t xml:space="preserve">, </w:t>
      </w:r>
      <w:proofErr w:type="spellStart"/>
      <w:r w:rsidR="00B66999" w:rsidRPr="00802AD5">
        <w:rPr>
          <w:rStyle w:val="Strong"/>
          <w:rFonts w:ascii="Garamond" w:hAnsi="Garamond"/>
          <w:b w:val="0"/>
          <w:bCs w:val="0"/>
          <w:color w:val="000000" w:themeColor="text1"/>
          <w:sz w:val="24"/>
          <w:szCs w:val="24"/>
          <w:lang w:val="en-GB"/>
        </w:rPr>
        <w:t>Autogrowth</w:t>
      </w:r>
      <w:proofErr w:type="spellEnd"/>
      <w:r w:rsidR="00B66999" w:rsidRPr="00802AD5">
        <w:rPr>
          <w:rStyle w:val="Strong"/>
          <w:rFonts w:ascii="Garamond" w:hAnsi="Garamond"/>
          <w:b w:val="0"/>
          <w:bCs w:val="0"/>
          <w:color w:val="000000" w:themeColor="text1"/>
          <w:sz w:val="24"/>
          <w:szCs w:val="24"/>
          <w:lang w:val="en-GB"/>
        </w:rPr>
        <w:t xml:space="preserve"> Nordic AB - Stockholm</w:t>
      </w:r>
    </w:p>
    <w:p w14:paraId="3326AD21" w14:textId="77777777" w:rsidR="00B66999" w:rsidRPr="00502F2A" w:rsidRDefault="00AB57B6" w:rsidP="004D0CE4">
      <w:pPr>
        <w:pStyle w:val="NoSpacing"/>
        <w:numPr>
          <w:ilvl w:val="1"/>
          <w:numId w:val="7"/>
        </w:numPr>
        <w:rPr>
          <w:rStyle w:val="Strong"/>
          <w:rFonts w:ascii="Garamond" w:hAnsi="Garamond"/>
          <w:b w:val="0"/>
          <w:bCs w:val="0"/>
          <w:color w:val="000000" w:themeColor="text1"/>
          <w:sz w:val="24"/>
          <w:szCs w:val="24"/>
        </w:rPr>
      </w:pPr>
      <w:hyperlink r:id="rId176" w:history="1">
        <w:proofErr w:type="spellStart"/>
        <w:r w:rsidR="00B66999" w:rsidRPr="00502F2A">
          <w:rPr>
            <w:rStyle w:val="Hyperlink"/>
            <w:rFonts w:ascii="Garamond" w:hAnsi="Garamond"/>
            <w:color w:val="000000" w:themeColor="text1"/>
            <w:sz w:val="24"/>
            <w:szCs w:val="24"/>
            <w:u w:val="none"/>
          </w:rPr>
          <w:t>Agil</w:t>
        </w:r>
        <w:proofErr w:type="spellEnd"/>
        <w:r w:rsidR="00B66999" w:rsidRPr="00502F2A">
          <w:rPr>
            <w:rStyle w:val="Hyperlink"/>
            <w:rFonts w:ascii="Garamond" w:hAnsi="Garamond"/>
            <w:color w:val="000000" w:themeColor="text1"/>
            <w:sz w:val="24"/>
            <w:szCs w:val="24"/>
            <w:u w:val="none"/>
          </w:rPr>
          <w:t xml:space="preserve"> Javautvecklare</w:t>
        </w:r>
      </w:hyperlink>
      <w:r w:rsidR="00B66999" w:rsidRPr="00502F2A">
        <w:rPr>
          <w:rFonts w:ascii="Garamond" w:hAnsi="Garamond"/>
          <w:color w:val="000000" w:themeColor="text1"/>
          <w:sz w:val="24"/>
          <w:szCs w:val="24"/>
        </w:rPr>
        <w:t xml:space="preserve">, </w:t>
      </w:r>
      <w:r w:rsidR="00B66999" w:rsidRPr="00502F2A">
        <w:rPr>
          <w:rStyle w:val="Strong"/>
          <w:rFonts w:ascii="Garamond" w:hAnsi="Garamond"/>
          <w:b w:val="0"/>
          <w:bCs w:val="0"/>
          <w:color w:val="000000" w:themeColor="text1"/>
          <w:sz w:val="24"/>
          <w:szCs w:val="24"/>
        </w:rPr>
        <w:t>Alten Sverige AB - Stockholm</w:t>
      </w:r>
    </w:p>
    <w:p w14:paraId="2691C581" w14:textId="055DC77F" w:rsidR="00B66999" w:rsidRPr="00502F2A" w:rsidRDefault="00AB57B6" w:rsidP="004D0CE4">
      <w:pPr>
        <w:pStyle w:val="NoSpacing"/>
        <w:numPr>
          <w:ilvl w:val="1"/>
          <w:numId w:val="7"/>
        </w:numPr>
        <w:rPr>
          <w:rStyle w:val="Strong"/>
          <w:rFonts w:ascii="Garamond" w:hAnsi="Garamond"/>
          <w:b w:val="0"/>
          <w:bCs w:val="0"/>
          <w:color w:val="000000" w:themeColor="text1"/>
          <w:sz w:val="24"/>
          <w:szCs w:val="24"/>
        </w:rPr>
      </w:pPr>
      <w:hyperlink r:id="rId177" w:history="1">
        <w:r w:rsidR="00B66999" w:rsidRPr="00502F2A">
          <w:rPr>
            <w:rStyle w:val="Hyperlink"/>
            <w:rFonts w:ascii="Garamond" w:hAnsi="Garamond"/>
            <w:color w:val="000000" w:themeColor="text1"/>
            <w:sz w:val="24"/>
            <w:szCs w:val="24"/>
            <w:u w:val="none"/>
          </w:rPr>
          <w:t>Programmerare till IDEMIA i Strängnäs</w:t>
        </w:r>
      </w:hyperlink>
      <w:r w:rsidR="00B66999" w:rsidRPr="00502F2A">
        <w:rPr>
          <w:rFonts w:ascii="Garamond" w:hAnsi="Garamond"/>
          <w:color w:val="000000" w:themeColor="text1"/>
          <w:sz w:val="24"/>
          <w:szCs w:val="24"/>
        </w:rPr>
        <w:t xml:space="preserve">, </w:t>
      </w:r>
      <w:r w:rsidR="00B66999" w:rsidRPr="00502F2A">
        <w:rPr>
          <w:rStyle w:val="Strong"/>
          <w:rFonts w:ascii="Garamond" w:hAnsi="Garamond"/>
          <w:b w:val="0"/>
          <w:bCs w:val="0"/>
          <w:color w:val="000000" w:themeColor="text1"/>
          <w:sz w:val="24"/>
          <w:szCs w:val="24"/>
        </w:rPr>
        <w:t>Randstad AB - Strängnäs</w:t>
      </w:r>
    </w:p>
    <w:p w14:paraId="79BAFE98" w14:textId="6055D1AD" w:rsidR="009C67B6" w:rsidRPr="00502F2A" w:rsidRDefault="00AB57B6" w:rsidP="004D0CE4">
      <w:pPr>
        <w:pStyle w:val="NoSpacing"/>
        <w:numPr>
          <w:ilvl w:val="1"/>
          <w:numId w:val="7"/>
        </w:numPr>
        <w:rPr>
          <w:rStyle w:val="Strong"/>
          <w:rFonts w:ascii="Garamond" w:hAnsi="Garamond"/>
          <w:b w:val="0"/>
          <w:bCs w:val="0"/>
          <w:color w:val="000000" w:themeColor="text1"/>
          <w:sz w:val="24"/>
          <w:szCs w:val="24"/>
        </w:rPr>
      </w:pPr>
      <w:hyperlink r:id="rId178" w:history="1">
        <w:r w:rsidR="009C67B6" w:rsidRPr="00502F2A">
          <w:rPr>
            <w:rStyle w:val="Hyperlink"/>
            <w:rFonts w:ascii="Garamond" w:hAnsi="Garamond"/>
            <w:color w:val="000000" w:themeColor="text1"/>
            <w:sz w:val="24"/>
            <w:szCs w:val="24"/>
            <w:u w:val="none"/>
          </w:rPr>
          <w:t>Front-end utvecklare</w:t>
        </w:r>
      </w:hyperlink>
      <w:r w:rsidR="005031AC" w:rsidRPr="00502F2A">
        <w:rPr>
          <w:rFonts w:ascii="Garamond" w:hAnsi="Garamond"/>
          <w:color w:val="000000" w:themeColor="text1"/>
          <w:sz w:val="24"/>
          <w:szCs w:val="24"/>
        </w:rPr>
        <w:t xml:space="preserve">, </w:t>
      </w:r>
      <w:r w:rsidR="009C67B6" w:rsidRPr="00502F2A">
        <w:rPr>
          <w:rStyle w:val="Strong"/>
          <w:rFonts w:ascii="Garamond" w:hAnsi="Garamond"/>
          <w:b w:val="0"/>
          <w:bCs w:val="0"/>
          <w:color w:val="000000" w:themeColor="text1"/>
          <w:sz w:val="24"/>
          <w:szCs w:val="24"/>
        </w:rPr>
        <w:t>KA Webbyrå - Stockholm</w:t>
      </w:r>
    </w:p>
    <w:p w14:paraId="4300AE92" w14:textId="2D9173E1" w:rsidR="009C67B6" w:rsidRPr="00502F2A" w:rsidRDefault="00AB57B6" w:rsidP="004D0CE4">
      <w:pPr>
        <w:pStyle w:val="NoSpacing"/>
        <w:numPr>
          <w:ilvl w:val="1"/>
          <w:numId w:val="7"/>
        </w:numPr>
        <w:rPr>
          <w:rStyle w:val="Strong"/>
          <w:rFonts w:ascii="Garamond" w:hAnsi="Garamond"/>
          <w:b w:val="0"/>
          <w:bCs w:val="0"/>
          <w:color w:val="000000" w:themeColor="text1"/>
          <w:sz w:val="24"/>
          <w:szCs w:val="24"/>
        </w:rPr>
      </w:pPr>
      <w:hyperlink r:id="rId179" w:history="1">
        <w:r w:rsidR="009C67B6" w:rsidRPr="00502F2A">
          <w:rPr>
            <w:rStyle w:val="Hyperlink"/>
            <w:rFonts w:ascii="Garamond" w:hAnsi="Garamond"/>
            <w:color w:val="000000" w:themeColor="text1"/>
            <w:sz w:val="24"/>
            <w:szCs w:val="24"/>
            <w:u w:val="none"/>
          </w:rPr>
          <w:t>Utvecklare i Test</w:t>
        </w:r>
      </w:hyperlink>
      <w:r w:rsidR="005031AC" w:rsidRPr="00502F2A">
        <w:rPr>
          <w:rFonts w:ascii="Garamond" w:hAnsi="Garamond"/>
          <w:color w:val="000000" w:themeColor="text1"/>
          <w:sz w:val="24"/>
          <w:szCs w:val="24"/>
        </w:rPr>
        <w:t xml:space="preserve">, </w:t>
      </w:r>
      <w:proofErr w:type="spellStart"/>
      <w:r w:rsidR="009C67B6" w:rsidRPr="00502F2A">
        <w:rPr>
          <w:rStyle w:val="Strong"/>
          <w:rFonts w:ascii="Garamond" w:hAnsi="Garamond"/>
          <w:b w:val="0"/>
          <w:bCs w:val="0"/>
          <w:color w:val="000000" w:themeColor="text1"/>
          <w:sz w:val="24"/>
          <w:szCs w:val="24"/>
        </w:rPr>
        <w:t>Sopra</w:t>
      </w:r>
      <w:proofErr w:type="spellEnd"/>
      <w:r w:rsidR="009C67B6" w:rsidRPr="00502F2A">
        <w:rPr>
          <w:rStyle w:val="Strong"/>
          <w:rFonts w:ascii="Garamond" w:hAnsi="Garamond"/>
          <w:b w:val="0"/>
          <w:bCs w:val="0"/>
          <w:color w:val="000000" w:themeColor="text1"/>
          <w:sz w:val="24"/>
          <w:szCs w:val="24"/>
        </w:rPr>
        <w:t xml:space="preserve"> </w:t>
      </w:r>
      <w:proofErr w:type="spellStart"/>
      <w:r w:rsidR="009C67B6" w:rsidRPr="00502F2A">
        <w:rPr>
          <w:rStyle w:val="Strong"/>
          <w:rFonts w:ascii="Garamond" w:hAnsi="Garamond"/>
          <w:b w:val="0"/>
          <w:bCs w:val="0"/>
          <w:color w:val="000000" w:themeColor="text1"/>
          <w:sz w:val="24"/>
          <w:szCs w:val="24"/>
        </w:rPr>
        <w:t>Steria</w:t>
      </w:r>
      <w:proofErr w:type="spellEnd"/>
      <w:r w:rsidR="009C67B6" w:rsidRPr="00502F2A">
        <w:rPr>
          <w:rStyle w:val="Strong"/>
          <w:rFonts w:ascii="Garamond" w:hAnsi="Garamond"/>
          <w:b w:val="0"/>
          <w:bCs w:val="0"/>
          <w:color w:val="000000" w:themeColor="text1"/>
          <w:sz w:val="24"/>
          <w:szCs w:val="24"/>
        </w:rPr>
        <w:t xml:space="preserve"> - Stockholm</w:t>
      </w:r>
    </w:p>
    <w:p w14:paraId="1386076C" w14:textId="1C60E9F8" w:rsidR="009C67B6" w:rsidRPr="00502F2A" w:rsidRDefault="00AB57B6" w:rsidP="004D0CE4">
      <w:pPr>
        <w:pStyle w:val="NoSpacing"/>
        <w:numPr>
          <w:ilvl w:val="1"/>
          <w:numId w:val="7"/>
        </w:numPr>
        <w:rPr>
          <w:rFonts w:ascii="Garamond" w:hAnsi="Garamond"/>
          <w:color w:val="000000" w:themeColor="text1"/>
          <w:sz w:val="24"/>
          <w:szCs w:val="24"/>
        </w:rPr>
      </w:pPr>
      <w:hyperlink r:id="rId180" w:history="1">
        <w:r w:rsidR="009C67B6" w:rsidRPr="00502F2A">
          <w:rPr>
            <w:rStyle w:val="Hyperlink"/>
            <w:rFonts w:ascii="Garamond" w:hAnsi="Garamond"/>
            <w:color w:val="000000" w:themeColor="text1"/>
            <w:sz w:val="24"/>
            <w:szCs w:val="24"/>
            <w:u w:val="none"/>
          </w:rPr>
          <w:t>Programmerare inom Fashion Tech</w:t>
        </w:r>
      </w:hyperlink>
      <w:r w:rsidR="009C67B6" w:rsidRPr="00502F2A">
        <w:rPr>
          <w:rFonts w:ascii="Garamond" w:hAnsi="Garamond"/>
          <w:color w:val="000000" w:themeColor="text1"/>
          <w:sz w:val="24"/>
          <w:szCs w:val="24"/>
        </w:rPr>
        <w:t>, Stockholms universitet</w:t>
      </w:r>
    </w:p>
    <w:p w14:paraId="582844C6" w14:textId="1D012F13" w:rsidR="009C67B6" w:rsidRPr="00502F2A" w:rsidRDefault="00AB57B6" w:rsidP="004D0CE4">
      <w:pPr>
        <w:pStyle w:val="NoSpacing"/>
        <w:numPr>
          <w:ilvl w:val="1"/>
          <w:numId w:val="7"/>
        </w:numPr>
        <w:rPr>
          <w:rFonts w:ascii="Garamond" w:hAnsi="Garamond"/>
          <w:color w:val="000000" w:themeColor="text1"/>
          <w:sz w:val="24"/>
          <w:szCs w:val="24"/>
        </w:rPr>
      </w:pPr>
      <w:hyperlink r:id="rId181" w:history="1">
        <w:r w:rsidR="009C67B6" w:rsidRPr="00502F2A">
          <w:rPr>
            <w:rStyle w:val="Hyperlink"/>
            <w:rFonts w:ascii="Garamond" w:hAnsi="Garamond"/>
            <w:color w:val="000000" w:themeColor="text1"/>
            <w:sz w:val="24"/>
            <w:szCs w:val="24"/>
            <w:u w:val="none"/>
          </w:rPr>
          <w:t>Utvecklare inom .Net</w:t>
        </w:r>
        <w:r w:rsidR="005031AC" w:rsidRPr="00502F2A">
          <w:rPr>
            <w:rStyle w:val="Hyperlink"/>
            <w:rFonts w:ascii="Garamond" w:hAnsi="Garamond"/>
            <w:color w:val="000000" w:themeColor="text1"/>
            <w:sz w:val="24"/>
            <w:szCs w:val="24"/>
            <w:u w:val="none"/>
          </w:rPr>
          <w:t xml:space="preserve">, </w:t>
        </w:r>
      </w:hyperlink>
      <w:proofErr w:type="spellStart"/>
      <w:r w:rsidR="009C67B6" w:rsidRPr="00502F2A">
        <w:rPr>
          <w:rStyle w:val="Strong"/>
          <w:rFonts w:ascii="Garamond" w:hAnsi="Garamond"/>
          <w:b w:val="0"/>
          <w:bCs w:val="0"/>
          <w:color w:val="000000" w:themeColor="text1"/>
          <w:sz w:val="24"/>
          <w:szCs w:val="24"/>
        </w:rPr>
        <w:t>DevCore</w:t>
      </w:r>
      <w:proofErr w:type="spellEnd"/>
      <w:r w:rsidR="009C67B6" w:rsidRPr="00502F2A">
        <w:rPr>
          <w:rStyle w:val="Strong"/>
          <w:rFonts w:ascii="Garamond" w:hAnsi="Garamond"/>
          <w:b w:val="0"/>
          <w:bCs w:val="0"/>
          <w:color w:val="000000" w:themeColor="text1"/>
          <w:sz w:val="24"/>
          <w:szCs w:val="24"/>
        </w:rPr>
        <w:t xml:space="preserve"> AB - Stockholm</w:t>
      </w:r>
    </w:p>
    <w:p w14:paraId="38E86D6D" w14:textId="425950D7" w:rsidR="00D74A99" w:rsidRPr="00502F2A" w:rsidRDefault="00D74A99"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sz w:val="24"/>
          <w:szCs w:val="24"/>
        </w:rPr>
        <w:t xml:space="preserve">AF </w:t>
      </w:r>
      <w:proofErr w:type="gramStart"/>
      <w:r w:rsidRPr="00502F2A">
        <w:rPr>
          <w:rFonts w:ascii="Garamond" w:hAnsi="Garamond" w:cs="Times New Roman"/>
          <w:color w:val="000000" w:themeColor="text1"/>
          <w:sz w:val="24"/>
          <w:szCs w:val="24"/>
        </w:rPr>
        <w:t>Augusti</w:t>
      </w:r>
      <w:proofErr w:type="gramEnd"/>
    </w:p>
    <w:p w14:paraId="5F6FC0DA" w14:textId="77777777" w:rsidR="00945E62" w:rsidRPr="00502F2A" w:rsidRDefault="00D74A99"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Vi söker en datalärare som är praktisk och pedagogisk, </w:t>
      </w:r>
      <w:proofErr w:type="spellStart"/>
      <w:r w:rsidRPr="00502F2A">
        <w:rPr>
          <w:rFonts w:ascii="Garamond" w:eastAsia="Times New Roman" w:hAnsi="Garamond" w:cs="Arial"/>
          <w:color w:val="000000" w:themeColor="text1"/>
          <w:lang w:eastAsia="sv-SE"/>
        </w:rPr>
        <w:t>CyberGymnasiet</w:t>
      </w:r>
      <w:proofErr w:type="spellEnd"/>
      <w:r w:rsidRPr="00502F2A">
        <w:rPr>
          <w:rFonts w:ascii="Garamond" w:eastAsia="Times New Roman" w:hAnsi="Garamond" w:cs="Arial"/>
          <w:color w:val="000000" w:themeColor="text1"/>
          <w:lang w:eastAsia="sv-SE"/>
        </w:rPr>
        <w:t xml:space="preserve"> Stockholm, </w:t>
      </w:r>
      <w:hyperlink r:id="rId182" w:history="1">
        <w:r w:rsidR="00ED385F" w:rsidRPr="00502F2A">
          <w:rPr>
            <w:rStyle w:val="Hyperlink"/>
            <w:rFonts w:ascii="Garamond" w:hAnsi="Garamond" w:cs="Times New Roman"/>
            <w:color w:val="000000" w:themeColor="text1"/>
          </w:rPr>
          <w:t>https://www.arbetsformedlingen.se/For-arbetssokande/platsbanken/annonser/23425099</w:t>
        </w:r>
      </w:hyperlink>
    </w:p>
    <w:p w14:paraId="28B6D505" w14:textId="144613BC" w:rsidR="00017E65" w:rsidRPr="00502F2A" w:rsidRDefault="00ED385F"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Lärare i teknik och matematik till NTI Gymnasiet, </w:t>
      </w:r>
      <w:r w:rsidRPr="00502F2A">
        <w:rPr>
          <w:rFonts w:ascii="Garamond" w:eastAsia="Times New Roman" w:hAnsi="Garamond" w:cs="Arial"/>
          <w:color w:val="000000" w:themeColor="text1"/>
          <w:lang w:eastAsia="sv-SE"/>
        </w:rPr>
        <w:t xml:space="preserve">NTI-gymnasiet, Stockholm, </w:t>
      </w:r>
      <w:hyperlink r:id="rId183" w:history="1">
        <w:r w:rsidRPr="00502F2A">
          <w:rPr>
            <w:rStyle w:val="Hyperlink"/>
            <w:rFonts w:ascii="Garamond" w:eastAsia="Times New Roman" w:hAnsi="Garamond" w:cs="Arial"/>
            <w:color w:val="000000" w:themeColor="text1"/>
            <w:lang w:eastAsia="sv-SE"/>
          </w:rPr>
          <w:t>https://www.arbetsformedlingen.se/For-arbetssokande/platsbanken/annonser/23425099</w:t>
        </w:r>
      </w:hyperlink>
    </w:p>
    <w:p w14:paraId="3806DA22" w14:textId="77777777" w:rsidR="00017E65" w:rsidRPr="00502F2A" w:rsidRDefault="008A2B18"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eastAsia="Times New Roman" w:hAnsi="Garamond" w:cs="Arial"/>
          <w:color w:val="000000" w:themeColor="text1"/>
          <w:u w:val="none"/>
          <w:lang w:eastAsia="sv-SE"/>
        </w:rPr>
      </w:pPr>
      <w:r w:rsidRPr="00502F2A">
        <w:rPr>
          <w:rFonts w:ascii="Garamond" w:eastAsia="Times New Roman" w:hAnsi="Garamond" w:cs="Arial"/>
          <w:color w:val="000000" w:themeColor="text1"/>
          <w:kern w:val="36"/>
          <w:lang w:eastAsia="sv-SE"/>
        </w:rPr>
        <w:lastRenderedPageBreak/>
        <w:t xml:space="preserve">Spännande programmeringslärartjänst på NTI Gymnasiet Gärdet! </w:t>
      </w:r>
      <w:r w:rsidRPr="00502F2A">
        <w:rPr>
          <w:rFonts w:ascii="Garamond" w:eastAsia="Times New Roman" w:hAnsi="Garamond" w:cs="Arial"/>
          <w:color w:val="000000" w:themeColor="text1"/>
          <w:lang w:eastAsia="sv-SE"/>
        </w:rPr>
        <w:t xml:space="preserve">NTI-gymnasiet, Stockholm, </w:t>
      </w:r>
      <w:hyperlink r:id="rId184" w:history="1">
        <w:r w:rsidRPr="00502F2A">
          <w:rPr>
            <w:rStyle w:val="Hyperlink"/>
            <w:rFonts w:ascii="Garamond" w:eastAsia="Times New Roman" w:hAnsi="Garamond" w:cs="Arial"/>
            <w:color w:val="000000" w:themeColor="text1"/>
            <w:lang w:eastAsia="sv-SE"/>
          </w:rPr>
          <w:t>https://www.arbetsformedlingen.se/For-arbetssokande/platsbanken/annonser/8359548</w:t>
        </w:r>
      </w:hyperlink>
    </w:p>
    <w:p w14:paraId="52813843" w14:textId="27A9CC14" w:rsidR="008A2B18" w:rsidRPr="00502F2A" w:rsidRDefault="008A2B18"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till NTI Gymnasiet, </w:t>
      </w:r>
      <w:r w:rsidRPr="00502F2A">
        <w:rPr>
          <w:rFonts w:ascii="Garamond" w:eastAsia="Times New Roman" w:hAnsi="Garamond" w:cs="Arial"/>
          <w:i/>
          <w:iCs/>
          <w:color w:val="000000" w:themeColor="text1"/>
          <w:lang w:eastAsia="sv-SE"/>
        </w:rPr>
        <w:t xml:space="preserve">NTI-gymnasiet, Stockholm, </w:t>
      </w:r>
      <w:hyperlink r:id="rId185" w:history="1">
        <w:r w:rsidRPr="00502F2A">
          <w:rPr>
            <w:rStyle w:val="Hyperlink"/>
            <w:rFonts w:ascii="Garamond" w:eastAsia="Times New Roman" w:hAnsi="Garamond" w:cs="Arial"/>
            <w:i/>
            <w:iCs/>
            <w:color w:val="000000" w:themeColor="text1"/>
            <w:lang w:eastAsia="sv-SE"/>
          </w:rPr>
          <w:t>https://www.arbetsformedlingen.se/For-arbetssokande/platsbanken/annonser/8359561</w:t>
        </w:r>
      </w:hyperlink>
    </w:p>
    <w:p w14:paraId="5D388DAE" w14:textId="58FA917E" w:rsidR="00EB2B03" w:rsidRPr="00502F2A" w:rsidRDefault="00EB2B03"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i </w:t>
      </w:r>
      <w:proofErr w:type="spellStart"/>
      <w:r w:rsidRPr="00502F2A">
        <w:rPr>
          <w:rFonts w:ascii="Garamond" w:eastAsia="Times New Roman" w:hAnsi="Garamond" w:cs="Arial"/>
          <w:color w:val="000000" w:themeColor="text1"/>
          <w:kern w:val="36"/>
          <w:lang w:eastAsia="sv-SE"/>
        </w:rPr>
        <w:t>medieämnen</w:t>
      </w:r>
      <w:proofErr w:type="spellEnd"/>
      <w:r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 xml:space="preserve">International IT College </w:t>
      </w:r>
      <w:proofErr w:type="spellStart"/>
      <w:r w:rsidRPr="00502F2A">
        <w:rPr>
          <w:rFonts w:ascii="Garamond" w:eastAsia="Times New Roman" w:hAnsi="Garamond" w:cs="Arial"/>
          <w:color w:val="000000" w:themeColor="text1"/>
          <w:lang w:eastAsia="sv-SE"/>
        </w:rPr>
        <w:t>of</w:t>
      </w:r>
      <w:proofErr w:type="spellEnd"/>
      <w:r w:rsidRPr="00502F2A">
        <w:rPr>
          <w:rFonts w:ascii="Garamond" w:eastAsia="Times New Roman" w:hAnsi="Garamond" w:cs="Arial"/>
          <w:color w:val="000000" w:themeColor="text1"/>
          <w:lang w:eastAsia="sv-SE"/>
        </w:rPr>
        <w:t xml:space="preserve"> Sweden, Stockholm, </w:t>
      </w:r>
      <w:hyperlink r:id="rId186" w:history="1">
        <w:r w:rsidR="00982D3F" w:rsidRPr="00502F2A">
          <w:rPr>
            <w:rStyle w:val="Hyperlink"/>
            <w:rFonts w:ascii="Garamond" w:eastAsia="Times New Roman" w:hAnsi="Garamond" w:cs="Arial"/>
            <w:color w:val="000000" w:themeColor="text1"/>
            <w:lang w:eastAsia="sv-SE"/>
          </w:rPr>
          <w:t>https://www.arbetsformedlingen.se/For-arbetssokande/platsbanken/annonser/23422541</w:t>
        </w:r>
      </w:hyperlink>
    </w:p>
    <w:p w14:paraId="4111FCCD" w14:textId="6BC719B0" w:rsidR="00982D3F" w:rsidRPr="00502F2A" w:rsidRDefault="00982D3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Matematik - Stockholm, </w:t>
      </w:r>
      <w:proofErr w:type="spellStart"/>
      <w:r w:rsidRPr="00502F2A">
        <w:rPr>
          <w:rFonts w:ascii="Garamond" w:eastAsia="Times New Roman" w:hAnsi="Garamond" w:cs="Arial"/>
          <w:color w:val="000000" w:themeColor="text1"/>
          <w:lang w:eastAsia="sv-SE"/>
        </w:rPr>
        <w:t>PersonalExpressen</w:t>
      </w:r>
      <w:proofErr w:type="spellEnd"/>
      <w:r w:rsidRPr="00502F2A">
        <w:rPr>
          <w:rFonts w:ascii="Garamond" w:eastAsia="Times New Roman" w:hAnsi="Garamond" w:cs="Arial"/>
          <w:color w:val="000000" w:themeColor="text1"/>
          <w:lang w:eastAsia="sv-SE"/>
        </w:rPr>
        <w:t xml:space="preserve"> AB, </w:t>
      </w:r>
      <w:hyperlink r:id="rId187" w:history="1">
        <w:r w:rsidR="00D96CE8" w:rsidRPr="00502F2A">
          <w:rPr>
            <w:rStyle w:val="Hyperlink"/>
            <w:rFonts w:ascii="Garamond" w:eastAsia="Times New Roman" w:hAnsi="Garamond" w:cs="Arial"/>
            <w:color w:val="000000" w:themeColor="text1"/>
            <w:lang w:eastAsia="sv-SE"/>
          </w:rPr>
          <w:t>https://www.arbetsformedlingen.se/For-arbetssokande/platsbanken/annonser/23454417</w:t>
        </w:r>
      </w:hyperlink>
    </w:p>
    <w:p w14:paraId="06EBD846" w14:textId="708E738B" w:rsidR="00D96CE8" w:rsidRPr="00502F2A" w:rsidRDefault="00D96CE8"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engelska på Bromma gymnasium, </w:t>
      </w:r>
      <w:r w:rsidRPr="00502F2A">
        <w:rPr>
          <w:rFonts w:ascii="Garamond" w:eastAsia="Times New Roman" w:hAnsi="Garamond" w:cs="Arial"/>
          <w:color w:val="000000" w:themeColor="text1"/>
          <w:lang w:eastAsia="sv-SE"/>
        </w:rPr>
        <w:t xml:space="preserve">Stockholms Stad, Utbildningsförvaltningen, </w:t>
      </w:r>
      <w:hyperlink r:id="rId188" w:history="1">
        <w:r w:rsidRPr="00502F2A">
          <w:rPr>
            <w:rStyle w:val="Hyperlink"/>
            <w:rFonts w:ascii="Garamond" w:eastAsia="Times New Roman" w:hAnsi="Garamond" w:cs="Arial"/>
            <w:color w:val="000000" w:themeColor="text1"/>
            <w:lang w:eastAsia="sv-SE"/>
          </w:rPr>
          <w:t>https://www.arbetsformedlingen.se/For-arbetssokande/platsbanken/annonser/8392711</w:t>
        </w:r>
      </w:hyperlink>
    </w:p>
    <w:p w14:paraId="745BB7EF" w14:textId="3E95B4FF" w:rsidR="00D310FF" w:rsidRPr="00502F2A" w:rsidRDefault="00D310F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Engelska - Komvux Älvsjö, </w:t>
      </w:r>
      <w:r w:rsidRPr="00502F2A">
        <w:rPr>
          <w:rFonts w:ascii="Garamond" w:eastAsia="Times New Roman" w:hAnsi="Garamond" w:cs="Arial"/>
          <w:color w:val="000000" w:themeColor="text1"/>
          <w:lang w:eastAsia="sv-SE"/>
        </w:rPr>
        <w:t xml:space="preserve">OMSORGSLYFTET UTBILDNINGAR AB, </w:t>
      </w:r>
      <w:hyperlink r:id="rId189" w:history="1">
        <w:r w:rsidRPr="00502F2A">
          <w:rPr>
            <w:rStyle w:val="Hyperlink"/>
            <w:rFonts w:ascii="Garamond" w:eastAsia="Times New Roman" w:hAnsi="Garamond" w:cs="Arial"/>
            <w:color w:val="000000" w:themeColor="text1"/>
            <w:lang w:eastAsia="sv-SE"/>
          </w:rPr>
          <w:t>https://www.arbetsformedlingen.se/For-arbetssokande/platsbanken/annonser/23327962</w:t>
        </w:r>
      </w:hyperlink>
    </w:p>
    <w:p w14:paraId="3710A764" w14:textId="139B8E2B" w:rsidR="00D310FF" w:rsidRPr="00802AD5"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val="en-GB" w:eastAsia="sv-SE"/>
        </w:rPr>
      </w:pPr>
      <w:r w:rsidRPr="00502F2A">
        <w:rPr>
          <w:rFonts w:ascii="Garamond" w:hAnsi="Garamond" w:cs="Arial"/>
          <w:color w:val="000000" w:themeColor="text1"/>
          <w:kern w:val="36"/>
        </w:rPr>
        <w:t xml:space="preserve">Spännande programmeringslärartjänst på NTI Gymnasiet Gärdet! </w:t>
      </w:r>
      <w:r w:rsidRPr="00802AD5">
        <w:rPr>
          <w:rFonts w:ascii="Garamond" w:hAnsi="Garamond" w:cs="Arial"/>
          <w:color w:val="000000" w:themeColor="text1"/>
          <w:kern w:val="36"/>
          <w:lang w:val="en-GB"/>
        </w:rPr>
        <w:t xml:space="preserve">Stockholm, </w:t>
      </w:r>
      <w:hyperlink r:id="rId190" w:history="1">
        <w:r w:rsidRPr="00802AD5">
          <w:rPr>
            <w:rStyle w:val="Hyperlink"/>
            <w:rFonts w:ascii="Garamond" w:hAnsi="Garamond" w:cs="Arial"/>
            <w:color w:val="000000" w:themeColor="text1"/>
            <w:kern w:val="36"/>
            <w:lang w:val="en-GB"/>
          </w:rPr>
          <w:t>https://www.arbetsformedlingen.se/For-arbetssokande/platsbanken/annonser/8359548</w:t>
        </w:r>
      </w:hyperlink>
    </w:p>
    <w:p w14:paraId="7D009A46" w14:textId="359FC19D" w:rsidR="00DB3D21" w:rsidRPr="00502F2A"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till NTI Gymnasiet, </w:t>
      </w:r>
      <w:r w:rsidRPr="00502F2A">
        <w:rPr>
          <w:rFonts w:ascii="Garamond" w:eastAsia="Times New Roman" w:hAnsi="Garamond" w:cs="Arial"/>
          <w:color w:val="000000" w:themeColor="text1"/>
          <w:lang w:eastAsia="sv-SE"/>
        </w:rPr>
        <w:t xml:space="preserve">NTI-gymnasiet, Stockholm, </w:t>
      </w:r>
      <w:hyperlink r:id="rId191" w:history="1">
        <w:r w:rsidRPr="00502F2A">
          <w:rPr>
            <w:rStyle w:val="Hyperlink"/>
            <w:rFonts w:ascii="Garamond" w:eastAsia="Times New Roman" w:hAnsi="Garamond" w:cs="Arial"/>
            <w:color w:val="000000" w:themeColor="text1"/>
            <w:lang w:eastAsia="sv-SE"/>
          </w:rPr>
          <w:t>https://www.arbetsformedlingen.se/For-arbetssokande/platsbanken/annonser/8359561</w:t>
        </w:r>
      </w:hyperlink>
    </w:p>
    <w:p w14:paraId="7D6C1085" w14:textId="77CD0083" w:rsidR="00DB3D21" w:rsidRPr="00502F2A"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tjänst på NTI Gymnasiet Gärdet, </w:t>
      </w:r>
      <w:r w:rsidRPr="00502F2A">
        <w:rPr>
          <w:rFonts w:ascii="Garamond" w:eastAsia="Times New Roman" w:hAnsi="Garamond" w:cs="Arial"/>
          <w:color w:val="000000" w:themeColor="text1"/>
          <w:lang w:eastAsia="sv-SE"/>
        </w:rPr>
        <w:t xml:space="preserve">NTI-gymnasiet, Stockholm, </w:t>
      </w:r>
      <w:hyperlink r:id="rId192" w:history="1">
        <w:r w:rsidRPr="00502F2A">
          <w:rPr>
            <w:rStyle w:val="Hyperlink"/>
            <w:rFonts w:ascii="Garamond" w:eastAsia="Times New Roman" w:hAnsi="Garamond" w:cs="Arial"/>
            <w:color w:val="000000" w:themeColor="text1"/>
            <w:lang w:eastAsia="sv-SE"/>
          </w:rPr>
          <w:t>https://www.arbetsformedlingen.se/For-arbetssokande/platsbanken/annonser/8359582</w:t>
        </w:r>
      </w:hyperlink>
    </w:p>
    <w:p w14:paraId="3902B365" w14:textId="3384F7FA" w:rsidR="00FD639C" w:rsidRPr="00502F2A" w:rsidRDefault="00FD639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webbutveckling till NTI Gymnasiet, </w:t>
      </w:r>
      <w:r w:rsidRPr="00502F2A">
        <w:rPr>
          <w:rFonts w:ascii="Garamond" w:eastAsia="Times New Roman" w:hAnsi="Garamond" w:cs="Arial"/>
          <w:color w:val="000000" w:themeColor="text1"/>
          <w:lang w:eastAsia="sv-SE"/>
        </w:rPr>
        <w:t xml:space="preserve">NTI-gymnasiet, Stockholm, </w:t>
      </w:r>
      <w:hyperlink r:id="rId193" w:history="1">
        <w:r w:rsidRPr="00502F2A">
          <w:rPr>
            <w:rStyle w:val="Hyperlink"/>
            <w:rFonts w:ascii="Garamond" w:eastAsia="Times New Roman" w:hAnsi="Garamond" w:cs="Arial"/>
            <w:color w:val="000000" w:themeColor="text1"/>
            <w:lang w:eastAsia="sv-SE"/>
          </w:rPr>
          <w:t>https://www.arbetsformedlingen.se/For-arbetssokande/platsbanken/annonser/8337585</w:t>
        </w:r>
      </w:hyperlink>
    </w:p>
    <w:p w14:paraId="62A873D1" w14:textId="1814B740" w:rsidR="00FD639C" w:rsidRPr="00502F2A" w:rsidRDefault="00FD639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e till Sjölins Vasastan, </w:t>
      </w:r>
      <w:r w:rsidRPr="00502F2A">
        <w:rPr>
          <w:rFonts w:ascii="Garamond" w:eastAsia="Times New Roman" w:hAnsi="Garamond" w:cs="Arial"/>
          <w:color w:val="000000" w:themeColor="text1"/>
          <w:lang w:eastAsia="sv-SE"/>
        </w:rPr>
        <w:t xml:space="preserve">Sjölins Gymnasium, Stockholm, </w:t>
      </w:r>
      <w:hyperlink r:id="rId194" w:history="1">
        <w:r w:rsidRPr="00502F2A">
          <w:rPr>
            <w:rStyle w:val="Hyperlink"/>
            <w:rFonts w:ascii="Garamond" w:eastAsia="Times New Roman" w:hAnsi="Garamond" w:cs="Arial"/>
            <w:color w:val="000000" w:themeColor="text1"/>
            <w:lang w:eastAsia="sv-SE"/>
          </w:rPr>
          <w:t>https://www.arbetsformedlingen.se/For-arbetssokande/platsbanken/annonser/8395297</w:t>
        </w:r>
      </w:hyperlink>
    </w:p>
    <w:p w14:paraId="09B28DEC" w14:textId="42A266BB" w:rsidR="00FD639C" w:rsidRPr="00502F2A" w:rsidRDefault="00B93334"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 xml:space="preserve">Lärare i programmering och </w:t>
      </w:r>
      <w:proofErr w:type="spellStart"/>
      <w:r w:rsidRPr="00502F2A">
        <w:rPr>
          <w:rFonts w:ascii="Garamond" w:hAnsi="Garamond" w:cs="Arial"/>
          <w:color w:val="000000" w:themeColor="text1"/>
          <w:kern w:val="36"/>
        </w:rPr>
        <w:t>webbutv</w:t>
      </w:r>
      <w:proofErr w:type="spellEnd"/>
      <w:r w:rsidRPr="00502F2A">
        <w:rPr>
          <w:rFonts w:ascii="Garamond" w:hAnsi="Garamond" w:cs="Arial"/>
          <w:color w:val="000000" w:themeColor="text1"/>
          <w:kern w:val="36"/>
        </w:rPr>
        <w:t xml:space="preserve">. till </w:t>
      </w:r>
      <w:proofErr w:type="spellStart"/>
      <w:r w:rsidRPr="00502F2A">
        <w:rPr>
          <w:rFonts w:ascii="Garamond" w:hAnsi="Garamond" w:cs="Arial"/>
          <w:color w:val="000000" w:themeColor="text1"/>
          <w:kern w:val="36"/>
        </w:rPr>
        <w:t>Grillska</w:t>
      </w:r>
      <w:proofErr w:type="spellEnd"/>
      <w:r w:rsidRPr="00502F2A">
        <w:rPr>
          <w:rFonts w:ascii="Garamond" w:hAnsi="Garamond" w:cs="Arial"/>
          <w:color w:val="000000" w:themeColor="text1"/>
          <w:kern w:val="36"/>
        </w:rPr>
        <w:t xml:space="preserve"> Gymnasiet Eskilstuna, </w:t>
      </w:r>
      <w:hyperlink r:id="rId195" w:history="1">
        <w:r w:rsidRPr="00502F2A">
          <w:rPr>
            <w:rStyle w:val="Hyperlink"/>
            <w:rFonts w:ascii="Garamond" w:hAnsi="Garamond" w:cs="Arial"/>
            <w:color w:val="000000" w:themeColor="text1"/>
            <w:kern w:val="36"/>
          </w:rPr>
          <w:t>https://www.arbetsformedlingen.se/For-arbetssokande/platsbanken/annonser/8387788</w:t>
        </w:r>
      </w:hyperlink>
    </w:p>
    <w:p w14:paraId="35B45B00" w14:textId="39BED43A" w:rsidR="00945E62" w:rsidRPr="00502F2A" w:rsidRDefault="00945E6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och naturkunskap, </w:t>
      </w:r>
      <w:r w:rsidRPr="00502F2A">
        <w:rPr>
          <w:rFonts w:ascii="Garamond" w:eastAsia="Times New Roman" w:hAnsi="Garamond" w:cs="Arial"/>
          <w:color w:val="000000" w:themeColor="text1"/>
          <w:lang w:eastAsia="sv-SE"/>
        </w:rPr>
        <w:t xml:space="preserve">Stockholms Stad, Utbildningsförvaltningen, </w:t>
      </w:r>
      <w:hyperlink r:id="rId196" w:history="1">
        <w:r w:rsidRPr="00502F2A">
          <w:rPr>
            <w:rStyle w:val="Hyperlink"/>
            <w:rFonts w:ascii="Garamond" w:eastAsia="Times New Roman" w:hAnsi="Garamond" w:cs="Arial"/>
            <w:color w:val="000000" w:themeColor="text1"/>
            <w:lang w:eastAsia="sv-SE"/>
          </w:rPr>
          <w:t>https://www.arbetsformedlingen.se/For-arbetssokande/platsbanken/annonser/8392830</w:t>
        </w:r>
      </w:hyperlink>
    </w:p>
    <w:p w14:paraId="36860DBC" w14:textId="2D7A81FE" w:rsidR="00945E62" w:rsidRPr="00802AD5" w:rsidRDefault="00945E6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val="en-GB" w:eastAsia="sv-SE"/>
        </w:rPr>
      </w:pPr>
      <w:r w:rsidRPr="00802AD5">
        <w:rPr>
          <w:rFonts w:ascii="Garamond" w:eastAsia="Times New Roman" w:hAnsi="Garamond" w:cs="Arial"/>
          <w:color w:val="000000" w:themeColor="text1"/>
          <w:kern w:val="36"/>
          <w:lang w:val="en-GB" w:eastAsia="sv-SE"/>
        </w:rPr>
        <w:t xml:space="preserve">Lärare </w:t>
      </w:r>
      <w:proofErr w:type="spellStart"/>
      <w:r w:rsidRPr="00802AD5">
        <w:rPr>
          <w:rFonts w:ascii="Garamond" w:eastAsia="Times New Roman" w:hAnsi="Garamond" w:cs="Arial"/>
          <w:color w:val="000000" w:themeColor="text1"/>
          <w:kern w:val="36"/>
          <w:lang w:val="en-GB" w:eastAsia="sv-SE"/>
        </w:rPr>
        <w:t>i</w:t>
      </w:r>
      <w:proofErr w:type="spellEnd"/>
      <w:r w:rsidRPr="00802AD5">
        <w:rPr>
          <w:rFonts w:ascii="Garamond" w:eastAsia="Times New Roman" w:hAnsi="Garamond" w:cs="Arial"/>
          <w:color w:val="000000" w:themeColor="text1"/>
          <w:kern w:val="36"/>
          <w:lang w:val="en-GB" w:eastAsia="sv-SE"/>
        </w:rPr>
        <w:t xml:space="preserve"> matematik/Teacher of Mathematics, </w:t>
      </w:r>
      <w:r w:rsidRPr="00802AD5">
        <w:rPr>
          <w:rFonts w:ascii="Garamond" w:eastAsia="Times New Roman" w:hAnsi="Garamond" w:cs="Arial"/>
          <w:color w:val="000000" w:themeColor="text1"/>
          <w:lang w:val="en-GB" w:eastAsia="sv-SE"/>
        </w:rPr>
        <w:t xml:space="preserve">Stockholms </w:t>
      </w:r>
      <w:proofErr w:type="spellStart"/>
      <w:r w:rsidRPr="00802AD5">
        <w:rPr>
          <w:rFonts w:ascii="Garamond" w:eastAsia="Times New Roman" w:hAnsi="Garamond" w:cs="Arial"/>
          <w:color w:val="000000" w:themeColor="text1"/>
          <w:lang w:val="en-GB" w:eastAsia="sv-SE"/>
        </w:rPr>
        <w:t>Stad</w:t>
      </w:r>
      <w:proofErr w:type="spellEnd"/>
      <w:r w:rsidRPr="00802AD5">
        <w:rPr>
          <w:rFonts w:ascii="Garamond" w:eastAsia="Times New Roman" w:hAnsi="Garamond" w:cs="Arial"/>
          <w:color w:val="000000" w:themeColor="text1"/>
          <w:lang w:val="en-GB" w:eastAsia="sv-SE"/>
        </w:rPr>
        <w:t xml:space="preserve">, </w:t>
      </w:r>
      <w:hyperlink r:id="rId197" w:history="1">
        <w:r w:rsidRPr="00802AD5">
          <w:rPr>
            <w:rStyle w:val="Hyperlink"/>
            <w:rFonts w:ascii="Garamond" w:eastAsia="Times New Roman" w:hAnsi="Garamond" w:cs="Arial"/>
            <w:color w:val="000000" w:themeColor="text1"/>
            <w:lang w:val="en-GB" w:eastAsia="sv-SE"/>
          </w:rPr>
          <w:t>https://www.arbetsformedlingen.se/For-arbetssokande/platsbanken/annonser/8396448</w:t>
        </w:r>
      </w:hyperlink>
    </w:p>
    <w:p w14:paraId="7187EB20" w14:textId="47BAC5E4" w:rsidR="009574B8" w:rsidRPr="00502F2A" w:rsidRDefault="00325699"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 xml:space="preserve">AF </w:t>
      </w:r>
      <w:proofErr w:type="gramStart"/>
      <w:r w:rsidRPr="00502F2A">
        <w:rPr>
          <w:rFonts w:ascii="Garamond" w:hAnsi="Garamond" w:cs="Times New Roman"/>
          <w:color w:val="000000" w:themeColor="text1"/>
        </w:rPr>
        <w:t>Juni</w:t>
      </w:r>
      <w:proofErr w:type="gramEnd"/>
    </w:p>
    <w:p w14:paraId="210138A7" w14:textId="659914AA" w:rsidR="005F18FA" w:rsidRPr="00802AD5"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val="en-GB" w:eastAsia="sv-SE"/>
        </w:rPr>
      </w:pPr>
      <w:r w:rsidRPr="00802AD5">
        <w:rPr>
          <w:rFonts w:ascii="Garamond" w:eastAsia="Times New Roman" w:hAnsi="Garamond" w:cs="Arial"/>
          <w:i/>
          <w:iCs/>
          <w:color w:val="000000" w:themeColor="text1"/>
          <w:kern w:val="36"/>
          <w:lang w:val="en-GB" w:eastAsia="sv-SE"/>
        </w:rPr>
        <w:t xml:space="preserve">Cloud Solution Developer / Architect, </w:t>
      </w:r>
      <w:proofErr w:type="spellStart"/>
      <w:r w:rsidRPr="00802AD5">
        <w:rPr>
          <w:rFonts w:ascii="Garamond" w:eastAsia="Times New Roman" w:hAnsi="Garamond" w:cs="Arial"/>
          <w:i/>
          <w:iCs/>
          <w:color w:val="000000" w:themeColor="text1"/>
          <w:lang w:val="en-GB" w:eastAsia="sv-SE"/>
        </w:rPr>
        <w:t>Semcon</w:t>
      </w:r>
      <w:proofErr w:type="spellEnd"/>
      <w:r w:rsidRPr="00802AD5">
        <w:rPr>
          <w:rFonts w:ascii="Garamond" w:eastAsia="Times New Roman" w:hAnsi="Garamond" w:cs="Arial"/>
          <w:i/>
          <w:iCs/>
          <w:color w:val="000000" w:themeColor="text1"/>
          <w:lang w:val="en-GB" w:eastAsia="sv-SE"/>
        </w:rPr>
        <w:t xml:space="preserve"> Sweden, https://www.arbetsformedlingen.se/For-arbetssokande/platsbanken/annonser/8348346</w:t>
      </w:r>
    </w:p>
    <w:p w14:paraId="1B5DE07D" w14:textId="3AB498F5" w:rsidR="005F18FA" w:rsidRPr="00502F2A" w:rsidRDefault="005F18FA" w:rsidP="004D0CE4">
      <w:pPr>
        <w:pStyle w:val="ListParagraph"/>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 xml:space="preserve">Systemutvecklare </w:t>
      </w:r>
      <w:proofErr w:type="spellStart"/>
      <w:r w:rsidRPr="00502F2A">
        <w:rPr>
          <w:rFonts w:ascii="Garamond" w:hAnsi="Garamond" w:cs="Arial"/>
          <w:i/>
          <w:iCs/>
          <w:color w:val="000000" w:themeColor="text1"/>
        </w:rPr>
        <w:t>Prevas</w:t>
      </w:r>
      <w:proofErr w:type="spellEnd"/>
      <w:r w:rsidRPr="00502F2A">
        <w:rPr>
          <w:rFonts w:ascii="Garamond" w:hAnsi="Garamond" w:cs="Arial"/>
          <w:i/>
          <w:iCs/>
          <w:color w:val="000000" w:themeColor="text1"/>
        </w:rPr>
        <w:t>, Eskilstuna, https://www.arbetsformedlingen.se/For-arbetssokande/platsbanken/annonser/8347417</w:t>
      </w:r>
    </w:p>
    <w:p w14:paraId="3D5CC83E" w14:textId="588B3F62" w:rsidR="005F18FA" w:rsidRPr="00502F2A" w:rsidRDefault="005F18FA" w:rsidP="004D0CE4">
      <w:pPr>
        <w:pStyle w:val="ListParagraph"/>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JR solution expert sökes till internationellt företag Eskilstuna, https://www.arbetsformedlingen.se/For-arbetssokande/platsbanken/annonser/8348840</w:t>
      </w:r>
    </w:p>
    <w:p w14:paraId="3DB77605" w14:textId="271178CF" w:rsidR="005F18FA" w:rsidRPr="00502F2A"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SharePoint utvecklare till Eskilstuna. Gillar du Britt? Gillar Britt dig? </w:t>
      </w:r>
      <w:r w:rsidRPr="00502F2A">
        <w:rPr>
          <w:rFonts w:ascii="Garamond" w:eastAsia="Times New Roman" w:hAnsi="Garamond" w:cs="Arial"/>
          <w:i/>
          <w:iCs/>
          <w:color w:val="000000" w:themeColor="text1"/>
          <w:lang w:eastAsia="sv-SE"/>
        </w:rPr>
        <w:t xml:space="preserve">Britt Sweden AB, </w:t>
      </w:r>
      <w:hyperlink r:id="rId198" w:history="1">
        <w:r w:rsidR="00596A0E" w:rsidRPr="00502F2A">
          <w:rPr>
            <w:rStyle w:val="Hyperlink"/>
            <w:rFonts w:ascii="Garamond" w:eastAsia="Times New Roman" w:hAnsi="Garamond" w:cs="Arial"/>
            <w:i/>
            <w:iCs/>
            <w:color w:val="000000" w:themeColor="text1"/>
            <w:lang w:eastAsia="sv-SE"/>
          </w:rPr>
          <w:t>https://www.arbetsformedlingen.se/For-arbetssokande/platsbanken/annonser/8210681</w:t>
        </w:r>
      </w:hyperlink>
    </w:p>
    <w:p w14:paraId="4A7640EA" w14:textId="5C27529B" w:rsidR="0076384D" w:rsidRPr="00502F2A" w:rsidRDefault="0076384D"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Arial"/>
          <w:i/>
          <w:iCs/>
          <w:color w:val="000000" w:themeColor="text1"/>
          <w:kern w:val="36"/>
        </w:rPr>
        <w:t xml:space="preserve">Senior utvecklare till Eskilstuna. Gillar du Britt? Gillar Britt dig? </w:t>
      </w:r>
      <w:r w:rsidRPr="00502F2A">
        <w:rPr>
          <w:rFonts w:ascii="Garamond" w:hAnsi="Garamond" w:cs="Arial"/>
          <w:i/>
          <w:iCs/>
          <w:color w:val="000000" w:themeColor="text1"/>
        </w:rPr>
        <w:t xml:space="preserve">Britt Sweden AB, </w:t>
      </w:r>
      <w:hyperlink r:id="rId199" w:history="1">
        <w:r w:rsidR="00596A0E" w:rsidRPr="00502F2A">
          <w:rPr>
            <w:rStyle w:val="Hyperlink"/>
            <w:rFonts w:ascii="Garamond" w:hAnsi="Garamond" w:cs="Arial"/>
            <w:i/>
            <w:iCs/>
            <w:color w:val="000000" w:themeColor="text1"/>
          </w:rPr>
          <w:t>https://www.arbetsformedlingen.se/For-arbetssokande/platsbanken/annonser/8210863</w:t>
        </w:r>
      </w:hyperlink>
    </w:p>
    <w:p w14:paraId="68982052" w14:textId="0A92236B" w:rsidR="0076384D" w:rsidRPr="00802AD5" w:rsidRDefault="0076384D"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val="en-GB" w:eastAsia="sv-SE"/>
        </w:rPr>
      </w:pPr>
      <w:r w:rsidRPr="00802AD5">
        <w:rPr>
          <w:rFonts w:ascii="Garamond" w:eastAsia="Times New Roman" w:hAnsi="Garamond" w:cs="Arial"/>
          <w:i/>
          <w:iCs/>
          <w:color w:val="000000" w:themeColor="text1"/>
          <w:kern w:val="36"/>
          <w:lang w:val="en-GB" w:eastAsia="sv-SE"/>
        </w:rPr>
        <w:t xml:space="preserve">Systemutvecklare till </w:t>
      </w:r>
      <w:proofErr w:type="spellStart"/>
      <w:r w:rsidRPr="00802AD5">
        <w:rPr>
          <w:rFonts w:ascii="Garamond" w:eastAsia="Times New Roman" w:hAnsi="Garamond" w:cs="Arial"/>
          <w:i/>
          <w:iCs/>
          <w:color w:val="000000" w:themeColor="text1"/>
          <w:kern w:val="36"/>
          <w:lang w:val="en-GB" w:eastAsia="sv-SE"/>
        </w:rPr>
        <w:t>Ecoguard</w:t>
      </w:r>
      <w:proofErr w:type="spellEnd"/>
      <w:r w:rsidRPr="00802AD5">
        <w:rPr>
          <w:rFonts w:ascii="Garamond" w:eastAsia="Times New Roman" w:hAnsi="Garamond" w:cs="Arial"/>
          <w:i/>
          <w:iCs/>
          <w:color w:val="000000" w:themeColor="text1"/>
          <w:kern w:val="36"/>
          <w:lang w:val="en-GB" w:eastAsia="sv-SE"/>
        </w:rPr>
        <w:t xml:space="preserve">, </w:t>
      </w:r>
      <w:r w:rsidRPr="00802AD5">
        <w:rPr>
          <w:rFonts w:ascii="Garamond" w:eastAsia="Times New Roman" w:hAnsi="Garamond" w:cs="Arial"/>
          <w:i/>
          <w:iCs/>
          <w:color w:val="000000" w:themeColor="text1"/>
          <w:lang w:val="en-GB" w:eastAsia="sv-SE"/>
        </w:rPr>
        <w:t>Academic Work, https://www.arbetsformedlingen.se/For-arbetssokande/platsbanken/annonser/8332857</w:t>
      </w:r>
    </w:p>
    <w:p w14:paraId="4DBFD407" w14:textId="77777777" w:rsidR="005F18FA" w:rsidRPr="00802AD5"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val="en-GB" w:eastAsia="sv-SE"/>
        </w:rPr>
      </w:pPr>
    </w:p>
    <w:p w14:paraId="07882E1F" w14:textId="4E70858A" w:rsidR="002D0C7F" w:rsidRPr="00502F2A"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lastRenderedPageBreak/>
        <w:t xml:space="preserve">Lärare i tekniska ämnen, </w:t>
      </w:r>
      <w:r w:rsidRPr="00502F2A">
        <w:rPr>
          <w:rFonts w:ascii="Garamond" w:eastAsia="Times New Roman" w:hAnsi="Garamond" w:cs="Arial"/>
          <w:i/>
          <w:iCs/>
          <w:color w:val="000000" w:themeColor="text1"/>
          <w:lang w:eastAsia="sv-SE"/>
        </w:rPr>
        <w:t>Odengymnasiet, Stockholm, https://www.arbetsformedlingen.se/For-arbetssokande/platsbanken/annonser/23342126</w:t>
      </w:r>
    </w:p>
    <w:p w14:paraId="214F5B68" w14:textId="7573F1F6" w:rsidR="002D0C7F" w:rsidRPr="00502F2A"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Kursledare i Svenska, Stockholm, </w:t>
      </w:r>
      <w:r w:rsidRPr="00502F2A">
        <w:rPr>
          <w:rFonts w:ascii="Garamond" w:eastAsia="Times New Roman" w:hAnsi="Garamond" w:cs="Arial"/>
          <w:i/>
          <w:iCs/>
          <w:color w:val="000000" w:themeColor="text1"/>
          <w:lang w:eastAsia="sv-SE"/>
        </w:rPr>
        <w:t xml:space="preserve">Svenska </w:t>
      </w:r>
      <w:proofErr w:type="spellStart"/>
      <w:r w:rsidRPr="00502F2A">
        <w:rPr>
          <w:rFonts w:ascii="Garamond" w:eastAsia="Times New Roman" w:hAnsi="Garamond" w:cs="Arial"/>
          <w:i/>
          <w:iCs/>
          <w:color w:val="000000" w:themeColor="text1"/>
          <w:lang w:eastAsia="sv-SE"/>
        </w:rPr>
        <w:t>Great</w:t>
      </w:r>
      <w:proofErr w:type="spellEnd"/>
      <w:r w:rsidRPr="00502F2A">
        <w:rPr>
          <w:rFonts w:ascii="Garamond" w:eastAsia="Times New Roman" w:hAnsi="Garamond" w:cs="Arial"/>
          <w:i/>
          <w:iCs/>
          <w:color w:val="000000" w:themeColor="text1"/>
          <w:lang w:eastAsia="sv-SE"/>
        </w:rPr>
        <w:t xml:space="preserve"> </w:t>
      </w:r>
      <w:proofErr w:type="spellStart"/>
      <w:r w:rsidRPr="00502F2A">
        <w:rPr>
          <w:rFonts w:ascii="Garamond" w:eastAsia="Times New Roman" w:hAnsi="Garamond" w:cs="Arial"/>
          <w:i/>
          <w:iCs/>
          <w:color w:val="000000" w:themeColor="text1"/>
          <w:lang w:eastAsia="sv-SE"/>
        </w:rPr>
        <w:t>Looking</w:t>
      </w:r>
      <w:proofErr w:type="spellEnd"/>
      <w:r w:rsidRPr="00502F2A">
        <w:rPr>
          <w:rFonts w:ascii="Garamond" w:eastAsia="Times New Roman" w:hAnsi="Garamond" w:cs="Arial"/>
          <w:i/>
          <w:iCs/>
          <w:color w:val="000000" w:themeColor="text1"/>
          <w:lang w:eastAsia="sv-SE"/>
        </w:rPr>
        <w:t xml:space="preserve"> Group, https://www.arbetsformedlingen.se/For-arbetssokande/platsbanken/annonser/23376028</w:t>
      </w:r>
    </w:p>
    <w:p w14:paraId="67B55FDA" w14:textId="77777777" w:rsidR="00554AB2"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programmering, kemi, fysik, </w:t>
      </w:r>
      <w:r w:rsidRPr="00502F2A">
        <w:rPr>
          <w:rFonts w:ascii="Garamond" w:eastAsia="Times New Roman" w:hAnsi="Garamond" w:cs="Arial"/>
          <w:i/>
          <w:iCs/>
          <w:color w:val="000000" w:themeColor="text1"/>
          <w:lang w:eastAsia="sv-SE"/>
        </w:rPr>
        <w:t>Stockholms Stad, Arbetsmarknadsförvaltningen, Campus Åsö, Stockholm, https://www.arbetsformedlingen.se/For-</w:t>
      </w:r>
    </w:p>
    <w:p w14:paraId="63098CD7" w14:textId="6A050152"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roofErr w:type="spellStart"/>
      <w:r w:rsidRPr="00502F2A">
        <w:rPr>
          <w:rFonts w:ascii="Garamond" w:eastAsia="Times New Roman" w:hAnsi="Garamond" w:cs="Arial"/>
          <w:i/>
          <w:iCs/>
          <w:color w:val="000000" w:themeColor="text1"/>
          <w:lang w:eastAsia="sv-SE"/>
        </w:rPr>
        <w:t>arbetssokande</w:t>
      </w:r>
      <w:proofErr w:type="spellEnd"/>
      <w:r w:rsidRPr="00502F2A">
        <w:rPr>
          <w:rFonts w:ascii="Garamond" w:eastAsia="Times New Roman" w:hAnsi="Garamond" w:cs="Arial"/>
          <w:i/>
          <w:iCs/>
          <w:color w:val="000000" w:themeColor="text1"/>
          <w:lang w:eastAsia="sv-SE"/>
        </w:rPr>
        <w:t>/platsbanken/annonser/</w:t>
      </w:r>
      <w:proofErr w:type="gramStart"/>
      <w:r w:rsidRPr="00502F2A">
        <w:rPr>
          <w:rFonts w:ascii="Garamond" w:eastAsia="Times New Roman" w:hAnsi="Garamond" w:cs="Arial"/>
          <w:i/>
          <w:iCs/>
          <w:color w:val="000000" w:themeColor="text1"/>
          <w:lang w:eastAsia="sv-SE"/>
        </w:rPr>
        <w:t>833</w:t>
      </w:r>
      <w:r w:rsidRPr="00502F2A">
        <w:rPr>
          <w:rFonts w:ascii="Garamond" w:eastAsia="Times New Roman" w:hAnsi="Garamond" w:cs="Arial"/>
          <w:color w:val="000000" w:themeColor="text1"/>
          <w:lang w:eastAsia="sv-SE"/>
        </w:rPr>
        <w:t>6941</w:t>
      </w:r>
      <w:proofErr w:type="gramEnd"/>
    </w:p>
    <w:p w14:paraId="5D1088B8" w14:textId="77777777" w:rsidR="00554AB2" w:rsidRPr="00502F2A" w:rsidRDefault="00554AB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007E8ADB" w14:textId="2B947135"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Vi söker en vass utvecklare som vill undervisa i front end, </w:t>
      </w:r>
      <w:proofErr w:type="spellStart"/>
      <w:r w:rsidRPr="00502F2A">
        <w:rPr>
          <w:rFonts w:ascii="Garamond" w:eastAsia="Times New Roman" w:hAnsi="Garamond" w:cs="Arial"/>
          <w:i/>
          <w:iCs/>
          <w:color w:val="000000" w:themeColor="text1"/>
          <w:lang w:eastAsia="sv-SE"/>
        </w:rPr>
        <w:t>ZoCom</w:t>
      </w:r>
      <w:proofErr w:type="spellEnd"/>
      <w:r w:rsidRPr="00502F2A">
        <w:rPr>
          <w:rFonts w:ascii="Garamond" w:eastAsia="Times New Roman" w:hAnsi="Garamond" w:cs="Arial"/>
          <w:i/>
          <w:iCs/>
          <w:color w:val="000000" w:themeColor="text1"/>
          <w:lang w:eastAsia="sv-SE"/>
        </w:rPr>
        <w:t>, Stockholm, https://www.arbetsformedlingen.se/For-arbetssokande/platsbanken/annonser/8239693</w:t>
      </w:r>
    </w:p>
    <w:p w14:paraId="065FF951" w14:textId="49F928BC"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Engelska - Komvux Älvsjö, </w:t>
      </w:r>
      <w:r w:rsidRPr="00502F2A">
        <w:rPr>
          <w:rFonts w:ascii="Garamond" w:eastAsia="Times New Roman" w:hAnsi="Garamond" w:cs="Arial"/>
          <w:i/>
          <w:iCs/>
          <w:color w:val="000000" w:themeColor="text1"/>
          <w:lang w:eastAsia="sv-SE"/>
        </w:rPr>
        <w:t>OMSORGSLYFTET UTBILDNINGAR AB, Stockholm, https://www.arbetsformedlingen.se/For-arbetssokande/platsbanken/annonser/23327962</w:t>
      </w:r>
    </w:p>
    <w:p w14:paraId="359D6409" w14:textId="62493890"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Yrkesgymnasiet Stockholm söker en legitimerad matematiklärare, </w:t>
      </w:r>
      <w:r w:rsidRPr="00502F2A">
        <w:rPr>
          <w:rFonts w:ascii="Garamond" w:eastAsia="Times New Roman" w:hAnsi="Garamond" w:cs="Arial"/>
          <w:i/>
          <w:iCs/>
          <w:color w:val="000000" w:themeColor="text1"/>
          <w:lang w:eastAsia="sv-SE"/>
        </w:rPr>
        <w:t>Yrkesgymnasiet, Stockholm, https://www.arbetsformedlingen.se/For-arbetssokande/platsbanken/annonser/8325119</w:t>
      </w:r>
    </w:p>
    <w:p w14:paraId="628779D4" w14:textId="3EBC1EE7"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Matematiklärare, </w:t>
      </w:r>
      <w:proofErr w:type="spellStart"/>
      <w:r w:rsidRPr="00502F2A">
        <w:rPr>
          <w:rFonts w:ascii="Garamond" w:eastAsia="Times New Roman" w:hAnsi="Garamond" w:cs="Arial"/>
          <w:i/>
          <w:iCs/>
          <w:color w:val="000000" w:themeColor="text1"/>
          <w:lang w:eastAsia="sv-SE"/>
        </w:rPr>
        <w:t>Didaktus</w:t>
      </w:r>
      <w:proofErr w:type="spellEnd"/>
      <w:r w:rsidRPr="00502F2A">
        <w:rPr>
          <w:rFonts w:ascii="Garamond" w:eastAsia="Times New Roman" w:hAnsi="Garamond" w:cs="Arial"/>
          <w:i/>
          <w:iCs/>
          <w:color w:val="000000" w:themeColor="text1"/>
          <w:lang w:eastAsia="sv-SE"/>
        </w:rPr>
        <w:t xml:space="preserve"> skolor, Stockholm, https://www.arbetsformedlingen.se/For-arbetssokande/platsbanken/annonser/8313809</w:t>
      </w:r>
    </w:p>
    <w:p w14:paraId="7B580315" w14:textId="6B282877"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roofErr w:type="spellStart"/>
      <w:r w:rsidRPr="00502F2A">
        <w:rPr>
          <w:rFonts w:ascii="Garamond" w:eastAsia="Times New Roman" w:hAnsi="Garamond" w:cs="Arial"/>
          <w:i/>
          <w:iCs/>
          <w:color w:val="000000" w:themeColor="text1"/>
          <w:kern w:val="36"/>
          <w:lang w:eastAsia="sv-SE"/>
        </w:rPr>
        <w:t>Chas</w:t>
      </w:r>
      <w:proofErr w:type="spellEnd"/>
      <w:r w:rsidRPr="00502F2A">
        <w:rPr>
          <w:rFonts w:ascii="Garamond" w:eastAsia="Times New Roman" w:hAnsi="Garamond" w:cs="Arial"/>
          <w:i/>
          <w:iCs/>
          <w:color w:val="000000" w:themeColor="text1"/>
          <w:kern w:val="36"/>
          <w:lang w:eastAsia="sv-SE"/>
        </w:rPr>
        <w:t xml:space="preserve"> Academy söker Yrkeslärare till Fullstack-utbildning, </w:t>
      </w:r>
      <w:proofErr w:type="spellStart"/>
      <w:r w:rsidRPr="00502F2A">
        <w:rPr>
          <w:rFonts w:ascii="Garamond" w:eastAsia="Times New Roman" w:hAnsi="Garamond" w:cs="Arial"/>
          <w:i/>
          <w:iCs/>
          <w:color w:val="000000" w:themeColor="text1"/>
          <w:lang w:eastAsia="sv-SE"/>
        </w:rPr>
        <w:t>Chas</w:t>
      </w:r>
      <w:proofErr w:type="spellEnd"/>
      <w:r w:rsidRPr="00502F2A">
        <w:rPr>
          <w:rFonts w:ascii="Garamond" w:eastAsia="Times New Roman" w:hAnsi="Garamond" w:cs="Arial"/>
          <w:i/>
          <w:iCs/>
          <w:color w:val="000000" w:themeColor="text1"/>
          <w:lang w:eastAsia="sv-SE"/>
        </w:rPr>
        <w:t xml:space="preserve"> Visual Management AB, Stockholm, https://www.arbetsformedlingen.se/For-arbetssokande/platsbanken/annonser/23330293</w:t>
      </w:r>
    </w:p>
    <w:p w14:paraId="539E1ED3" w14:textId="06DA6B22" w:rsidR="00E764A6" w:rsidRPr="00502F2A" w:rsidRDefault="00E764A6"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engelska som gillar utveckling och utmaningar! </w:t>
      </w:r>
      <w:proofErr w:type="spellStart"/>
      <w:r w:rsidRPr="00502F2A">
        <w:rPr>
          <w:rFonts w:ascii="Garamond" w:eastAsia="Times New Roman" w:hAnsi="Garamond" w:cs="Arial"/>
          <w:i/>
          <w:iCs/>
          <w:color w:val="000000" w:themeColor="text1"/>
          <w:lang w:eastAsia="sv-SE"/>
        </w:rPr>
        <w:t>Didaktus</w:t>
      </w:r>
      <w:proofErr w:type="spellEnd"/>
      <w:r w:rsidRPr="00502F2A">
        <w:rPr>
          <w:rFonts w:ascii="Garamond" w:eastAsia="Times New Roman" w:hAnsi="Garamond" w:cs="Arial"/>
          <w:i/>
          <w:iCs/>
          <w:color w:val="000000" w:themeColor="text1"/>
          <w:lang w:eastAsia="sv-SE"/>
        </w:rPr>
        <w:t xml:space="preserve"> skolor, Stockholm, https://www.arbetsformedlingen.se/For-arbetssokande/platsbanken/annonser/8343242</w:t>
      </w:r>
    </w:p>
    <w:p w14:paraId="3A88185C" w14:textId="77777777" w:rsidR="002D0C7F" w:rsidRPr="00502F2A"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56714CD7" w14:textId="1532021F" w:rsidR="003830B8" w:rsidRPr="00502F2A" w:rsidRDefault="003830B8"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i matematik och fysik, vikariat, </w:t>
      </w:r>
      <w:r w:rsidRPr="00502F2A">
        <w:rPr>
          <w:rFonts w:ascii="Garamond" w:eastAsia="Times New Roman" w:hAnsi="Garamond" w:cs="Arial"/>
          <w:i/>
          <w:iCs/>
          <w:color w:val="000000" w:themeColor="text1"/>
          <w:lang w:eastAsia="sv-SE"/>
        </w:rPr>
        <w:t>Enskilda Gymnasiet, https://www.arbetsformedlingen.se/For-arbetssokande/Platsbanken/annonser/23370538</w:t>
      </w:r>
    </w:p>
    <w:p w14:paraId="56970F62" w14:textId="394135B2" w:rsidR="003830B8" w:rsidRPr="00502F2A" w:rsidRDefault="003830B8"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Helvetica"/>
          <w:i/>
          <w:iCs/>
          <w:color w:val="000000" w:themeColor="text1"/>
        </w:rPr>
        <w:t>Vikariat som lärare i Matematik i kombination med ytterligare ämne, Kärrtorps gymnasium,</w:t>
      </w:r>
      <w:r w:rsidR="00E21F96" w:rsidRPr="00502F2A">
        <w:rPr>
          <w:rFonts w:ascii="Garamond" w:hAnsi="Garamond" w:cs="Helvetica"/>
          <w:i/>
          <w:iCs/>
          <w:color w:val="000000" w:themeColor="text1"/>
        </w:rPr>
        <w:t xml:space="preserve"> </w:t>
      </w:r>
      <w:r w:rsidRPr="00502F2A">
        <w:rPr>
          <w:rFonts w:ascii="Garamond" w:hAnsi="Garamond" w:cs="Helvetica"/>
          <w:i/>
          <w:iCs/>
          <w:color w:val="000000" w:themeColor="text1"/>
        </w:rPr>
        <w:t>https://stockholmsstad.mynetworkglobal.com/what:job/jobID:275343/type:job/where:1/apply:1</w:t>
      </w:r>
    </w:p>
    <w:p w14:paraId="4BEDC44F" w14:textId="26DC48F2" w:rsidR="007C74A7" w:rsidRPr="00502F2A" w:rsidRDefault="007C74A7"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sökes i matematik, </w:t>
      </w:r>
      <w:r w:rsidRPr="00502F2A">
        <w:rPr>
          <w:rFonts w:ascii="Garamond" w:eastAsia="Times New Roman" w:hAnsi="Garamond" w:cs="Arial"/>
          <w:i/>
          <w:iCs/>
          <w:color w:val="000000" w:themeColor="text1"/>
          <w:lang w:eastAsia="sv-SE"/>
        </w:rPr>
        <w:t>KLARA Teoretiska Gymnasium, Stockholm, https://www.arbetsformedlingen.se/For-arbetssokande/Platsbanken/annonser/8331984</w:t>
      </w:r>
    </w:p>
    <w:p w14:paraId="701394FC" w14:textId="77777777" w:rsidR="003830B8" w:rsidRPr="00502F2A" w:rsidRDefault="003830B8" w:rsidP="004D0CE4">
      <w:pPr>
        <w:pStyle w:val="ListParagraph"/>
        <w:numPr>
          <w:ilvl w:val="1"/>
          <w:numId w:val="7"/>
        </w:numPr>
        <w:spacing w:after="100" w:afterAutospacing="1"/>
        <w:outlineLvl w:val="3"/>
        <w:rPr>
          <w:rFonts w:ascii="Garamond" w:hAnsi="Garamond" w:cs="Arial"/>
          <w:color w:val="000000" w:themeColor="text1"/>
          <w:sz w:val="24"/>
          <w:szCs w:val="24"/>
        </w:rPr>
      </w:pPr>
    </w:p>
    <w:p w14:paraId="23F87205" w14:textId="4ED8D942" w:rsidR="00765F2E" w:rsidRPr="00502F2A" w:rsidRDefault="00765F2E" w:rsidP="004D0CE4">
      <w:pPr>
        <w:pStyle w:val="ListParagraph"/>
        <w:numPr>
          <w:ilvl w:val="1"/>
          <w:numId w:val="7"/>
        </w:numPr>
        <w:spacing w:after="100" w:afterAutospacing="1"/>
        <w:outlineLvl w:val="3"/>
        <w:rPr>
          <w:rFonts w:ascii="Garamond" w:hAnsi="Garamond" w:cs="Arial"/>
          <w:i/>
          <w:iCs/>
          <w:color w:val="000000" w:themeColor="text1"/>
          <w:sz w:val="24"/>
          <w:szCs w:val="24"/>
        </w:rPr>
      </w:pPr>
      <w:r w:rsidRPr="00502F2A">
        <w:rPr>
          <w:rFonts w:ascii="Garamond" w:hAnsi="Garamond" w:cs="Arial"/>
          <w:i/>
          <w:iCs/>
          <w:color w:val="000000" w:themeColor="text1"/>
          <w:kern w:val="36"/>
          <w:sz w:val="24"/>
          <w:szCs w:val="24"/>
        </w:rPr>
        <w:t>Systemutvecklare .NET fullstack</w:t>
      </w:r>
      <w:r w:rsidR="00045D9B" w:rsidRPr="00502F2A">
        <w:rPr>
          <w:rFonts w:ascii="Garamond" w:hAnsi="Garamond" w:cs="Arial"/>
          <w:i/>
          <w:iCs/>
          <w:color w:val="000000" w:themeColor="text1"/>
          <w:kern w:val="36"/>
          <w:sz w:val="24"/>
          <w:szCs w:val="24"/>
        </w:rPr>
        <w:t xml:space="preserve">, </w:t>
      </w:r>
      <w:proofErr w:type="spellStart"/>
      <w:r w:rsidRPr="00502F2A">
        <w:rPr>
          <w:rFonts w:ascii="Garamond" w:hAnsi="Garamond" w:cs="Arial"/>
          <w:i/>
          <w:iCs/>
          <w:color w:val="000000" w:themeColor="text1"/>
          <w:sz w:val="24"/>
          <w:szCs w:val="24"/>
        </w:rPr>
        <w:t>Insourceit</w:t>
      </w:r>
      <w:proofErr w:type="spellEnd"/>
      <w:r w:rsidRPr="00502F2A">
        <w:rPr>
          <w:rFonts w:ascii="Garamond" w:hAnsi="Garamond" w:cs="Arial"/>
          <w:i/>
          <w:iCs/>
          <w:color w:val="000000" w:themeColor="text1"/>
          <w:sz w:val="24"/>
          <w:szCs w:val="24"/>
        </w:rPr>
        <w:t xml:space="preserve"> Konsultförmedling AB, Stockholm, https://www.arbetsformedlingen.se/For-arbetssokande/Platsbanken/annonser/23339878</w:t>
      </w:r>
    </w:p>
    <w:p w14:paraId="48F85231" w14:textId="4C522150" w:rsidR="00765F2E" w:rsidRPr="00502F2A" w:rsidRDefault="00765F2E"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 till Fortum</w:t>
      </w:r>
      <w:r w:rsidR="00045D9B" w:rsidRPr="00502F2A">
        <w:rPr>
          <w:rFonts w:ascii="Garamond" w:eastAsia="Times New Roman" w:hAnsi="Garamond" w:cs="Arial"/>
          <w:i/>
          <w:iCs/>
          <w:color w:val="000000" w:themeColor="text1"/>
          <w:kern w:val="36"/>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Academic</w:t>
      </w:r>
      <w:proofErr w:type="spellEnd"/>
      <w:r w:rsidRPr="00502F2A">
        <w:rPr>
          <w:rFonts w:ascii="Garamond" w:eastAsia="Times New Roman" w:hAnsi="Garamond" w:cs="Arial"/>
          <w:i/>
          <w:iCs/>
          <w:color w:val="000000" w:themeColor="text1"/>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Work</w:t>
      </w:r>
      <w:proofErr w:type="spellEnd"/>
      <w:r w:rsidRPr="00502F2A">
        <w:rPr>
          <w:rFonts w:ascii="Garamond" w:eastAsia="Times New Roman" w:hAnsi="Garamond" w:cs="Arial"/>
          <w:i/>
          <w:iCs/>
          <w:color w:val="000000" w:themeColor="text1"/>
          <w:sz w:val="24"/>
          <w:szCs w:val="24"/>
          <w:lang w:eastAsia="sv-SE"/>
        </w:rPr>
        <w:t>, Stockholm, https://www.arbetsformedlingen.se/For-arbetssokande/Platsbanken/annonser/8300627</w:t>
      </w:r>
    </w:p>
    <w:p w14:paraId="2F5A14DB" w14:textId="526D5029" w:rsidR="00765F2E" w:rsidRPr="00502F2A" w:rsidRDefault="00765F2E"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w:t>
      </w:r>
      <w:r w:rsidR="00045D9B" w:rsidRPr="00502F2A">
        <w:rPr>
          <w:rFonts w:ascii="Garamond" w:eastAsia="Times New Roman" w:hAnsi="Garamond" w:cs="Arial"/>
          <w:i/>
          <w:iCs/>
          <w:color w:val="000000" w:themeColor="text1"/>
          <w:kern w:val="36"/>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WorkWeb</w:t>
      </w:r>
      <w:proofErr w:type="spellEnd"/>
      <w:r w:rsidRPr="00502F2A">
        <w:rPr>
          <w:rFonts w:ascii="Garamond" w:eastAsia="Times New Roman" w:hAnsi="Garamond" w:cs="Arial"/>
          <w:i/>
          <w:iCs/>
          <w:color w:val="000000" w:themeColor="text1"/>
          <w:sz w:val="24"/>
          <w:szCs w:val="24"/>
          <w:lang w:eastAsia="sv-SE"/>
        </w:rPr>
        <w:t>, Stockholm, https://www.arbetsformedlingen.se/For-arbetssokande/Platsbanken/annonser/8330247</w:t>
      </w:r>
    </w:p>
    <w:p w14:paraId="62FFCF5F" w14:textId="20651F14" w:rsidR="00765F2E" w:rsidRPr="00502F2A" w:rsidRDefault="00851406"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w:t>
      </w:r>
      <w:r w:rsidR="00765F2E" w:rsidRPr="00502F2A">
        <w:rPr>
          <w:rFonts w:ascii="Garamond" w:eastAsia="Times New Roman" w:hAnsi="Garamond" w:cs="Arial"/>
          <w:i/>
          <w:iCs/>
          <w:color w:val="000000" w:themeColor="text1"/>
          <w:kern w:val="36"/>
          <w:sz w:val="24"/>
          <w:szCs w:val="24"/>
          <w:lang w:eastAsia="sv-SE"/>
        </w:rPr>
        <w:t>ystemutvecklare .</w:t>
      </w:r>
      <w:proofErr w:type="spellStart"/>
      <w:r w:rsidR="00765F2E" w:rsidRPr="00502F2A">
        <w:rPr>
          <w:rFonts w:ascii="Garamond" w:eastAsia="Times New Roman" w:hAnsi="Garamond" w:cs="Arial"/>
          <w:i/>
          <w:iCs/>
          <w:color w:val="000000" w:themeColor="text1"/>
          <w:kern w:val="36"/>
          <w:sz w:val="24"/>
          <w:szCs w:val="24"/>
          <w:lang w:eastAsia="sv-SE"/>
        </w:rPr>
        <w:t>net</w:t>
      </w:r>
      <w:proofErr w:type="spellEnd"/>
      <w:r w:rsidR="00765F2E" w:rsidRPr="00502F2A">
        <w:rPr>
          <w:rFonts w:ascii="Garamond" w:eastAsia="Times New Roman" w:hAnsi="Garamond" w:cs="Arial"/>
          <w:i/>
          <w:iCs/>
          <w:color w:val="000000" w:themeColor="text1"/>
          <w:kern w:val="36"/>
          <w:sz w:val="24"/>
          <w:szCs w:val="24"/>
          <w:lang w:eastAsia="sv-SE"/>
        </w:rPr>
        <w:t xml:space="preserve">, </w:t>
      </w:r>
      <w:proofErr w:type="spellStart"/>
      <w:r w:rsidR="00765F2E" w:rsidRPr="00502F2A">
        <w:rPr>
          <w:rFonts w:ascii="Garamond" w:eastAsia="Times New Roman" w:hAnsi="Garamond" w:cs="Arial"/>
          <w:i/>
          <w:iCs/>
          <w:color w:val="000000" w:themeColor="text1"/>
          <w:kern w:val="36"/>
          <w:sz w:val="24"/>
          <w:szCs w:val="24"/>
          <w:lang w:eastAsia="sv-SE"/>
        </w:rPr>
        <w:t>södertälje</w:t>
      </w:r>
      <w:proofErr w:type="spellEnd"/>
      <w:r w:rsidR="00045D9B" w:rsidRPr="00502F2A">
        <w:rPr>
          <w:rFonts w:ascii="Garamond" w:eastAsia="Times New Roman" w:hAnsi="Garamond" w:cs="Arial"/>
          <w:i/>
          <w:iCs/>
          <w:color w:val="000000" w:themeColor="text1"/>
          <w:kern w:val="36"/>
          <w:sz w:val="24"/>
          <w:szCs w:val="24"/>
          <w:lang w:eastAsia="sv-SE"/>
        </w:rPr>
        <w:t xml:space="preserve">, </w:t>
      </w:r>
      <w:r w:rsidR="00765F2E" w:rsidRPr="00502F2A">
        <w:rPr>
          <w:rFonts w:ascii="Garamond" w:eastAsia="Times New Roman" w:hAnsi="Garamond" w:cs="Arial"/>
          <w:i/>
          <w:iCs/>
          <w:color w:val="000000" w:themeColor="text1"/>
          <w:sz w:val="24"/>
          <w:szCs w:val="24"/>
          <w:lang w:eastAsia="sv-SE"/>
        </w:rPr>
        <w:t>Randstad AB, Stockholm, https://www.arbetsformedlingen.se/For-arbetssokande/Platsbanken/annonser/8335493</w:t>
      </w:r>
    </w:p>
    <w:p w14:paraId="26F3A678" w14:textId="454F4271" w:rsidR="00765F2E" w:rsidRPr="00502F2A" w:rsidRDefault="00765F2E"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Java, </w:t>
      </w:r>
      <w:proofErr w:type="spellStart"/>
      <w:r w:rsidRPr="00502F2A">
        <w:rPr>
          <w:rFonts w:ascii="Garamond" w:eastAsia="Times New Roman" w:hAnsi="Garamond" w:cs="Arial"/>
          <w:i/>
          <w:iCs/>
          <w:color w:val="000000" w:themeColor="text1"/>
          <w:sz w:val="24"/>
          <w:szCs w:val="24"/>
          <w:lang w:eastAsia="sv-SE"/>
        </w:rPr>
        <w:t>Recommit</w:t>
      </w:r>
      <w:proofErr w:type="spellEnd"/>
      <w:r w:rsidRPr="00502F2A">
        <w:rPr>
          <w:rFonts w:ascii="Garamond" w:eastAsia="Times New Roman" w:hAnsi="Garamond" w:cs="Arial"/>
          <w:i/>
          <w:iCs/>
          <w:color w:val="000000" w:themeColor="text1"/>
          <w:sz w:val="24"/>
          <w:szCs w:val="24"/>
          <w:lang w:eastAsia="sv-SE"/>
        </w:rPr>
        <w:t xml:space="preserve"> AB, Stockholm, https://www.arbetsformedlingen.se/For-arbetssokande/Platsbanken/annonser/8114404</w:t>
      </w:r>
    </w:p>
    <w:p w14:paraId="02E765A2" w14:textId="68025DC2" w:rsidR="00765F2E" w:rsidRPr="00502F2A" w:rsidRDefault="00765F2E" w:rsidP="004D0CE4">
      <w:pPr>
        <w:pStyle w:val="ListParagraph"/>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till </w:t>
      </w:r>
      <w:proofErr w:type="spellStart"/>
      <w:r w:rsidRPr="00502F2A">
        <w:rPr>
          <w:rFonts w:ascii="Garamond" w:eastAsia="Times New Roman" w:hAnsi="Garamond" w:cs="Arial"/>
          <w:color w:val="000000" w:themeColor="text1"/>
          <w:kern w:val="36"/>
          <w:sz w:val="24"/>
          <w:szCs w:val="24"/>
          <w:lang w:eastAsia="sv-SE"/>
        </w:rPr>
        <w:t>Cision</w:t>
      </w:r>
      <w:proofErr w:type="spellEnd"/>
      <w:r w:rsidRPr="00502F2A">
        <w:rPr>
          <w:rFonts w:ascii="Garamond" w:eastAsia="Times New Roman" w:hAnsi="Garamond" w:cs="Arial"/>
          <w:color w:val="000000" w:themeColor="text1"/>
          <w:kern w:val="36"/>
          <w:sz w:val="24"/>
          <w:szCs w:val="24"/>
          <w:lang w:eastAsia="sv-SE"/>
        </w:rPr>
        <w:t xml:space="preserve">, </w:t>
      </w:r>
      <w:proofErr w:type="spellStart"/>
      <w:r w:rsidRPr="00502F2A">
        <w:rPr>
          <w:rFonts w:ascii="Garamond" w:eastAsia="Times New Roman" w:hAnsi="Garamond" w:cs="Arial"/>
          <w:color w:val="000000" w:themeColor="text1"/>
          <w:sz w:val="24"/>
          <w:szCs w:val="24"/>
          <w:lang w:eastAsia="sv-SE"/>
        </w:rPr>
        <w:t>Needo</w:t>
      </w:r>
      <w:proofErr w:type="spellEnd"/>
      <w:r w:rsidRPr="00502F2A">
        <w:rPr>
          <w:rFonts w:ascii="Garamond" w:eastAsia="Times New Roman" w:hAnsi="Garamond" w:cs="Arial"/>
          <w:color w:val="000000" w:themeColor="text1"/>
          <w:sz w:val="24"/>
          <w:szCs w:val="24"/>
          <w:lang w:eastAsia="sv-SE"/>
        </w:rPr>
        <w:t xml:space="preserve"> </w:t>
      </w:r>
      <w:proofErr w:type="spellStart"/>
      <w:r w:rsidRPr="00502F2A">
        <w:rPr>
          <w:rFonts w:ascii="Garamond" w:eastAsia="Times New Roman" w:hAnsi="Garamond" w:cs="Arial"/>
          <w:color w:val="000000" w:themeColor="text1"/>
          <w:sz w:val="24"/>
          <w:szCs w:val="24"/>
          <w:lang w:eastAsia="sv-SE"/>
        </w:rPr>
        <w:t>Recruitment</w:t>
      </w:r>
      <w:proofErr w:type="spellEnd"/>
      <w:r w:rsidRPr="00502F2A">
        <w:rPr>
          <w:rFonts w:ascii="Garamond" w:eastAsia="Times New Roman" w:hAnsi="Garamond" w:cs="Arial"/>
          <w:color w:val="000000" w:themeColor="text1"/>
          <w:sz w:val="24"/>
          <w:szCs w:val="24"/>
          <w:lang w:eastAsia="sv-SE"/>
        </w:rPr>
        <w:t xml:space="preserve"> Sthlm AB, https://www.arbetsformedlingen.se/For-arbetssokande/Platsbanken/annonser/8324719</w:t>
      </w:r>
    </w:p>
    <w:p w14:paraId="6725C9A9" w14:textId="1B400A08" w:rsidR="00957AD0" w:rsidRPr="00502F2A" w:rsidRDefault="00957AD0"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till </w:t>
      </w:r>
      <w:proofErr w:type="spellStart"/>
      <w:proofErr w:type="gramStart"/>
      <w:r w:rsidRPr="00502F2A">
        <w:rPr>
          <w:rFonts w:ascii="Garamond" w:eastAsia="Times New Roman" w:hAnsi="Garamond" w:cs="Arial"/>
          <w:i/>
          <w:iCs/>
          <w:color w:val="000000" w:themeColor="text1"/>
          <w:kern w:val="36"/>
          <w:sz w:val="24"/>
          <w:szCs w:val="24"/>
          <w:lang w:eastAsia="sv-SE"/>
        </w:rPr>
        <w:t>Infometric</w:t>
      </w:r>
      <w:proofErr w:type="spellEnd"/>
      <w:r w:rsidRPr="00502F2A">
        <w:rPr>
          <w:rFonts w:ascii="Garamond" w:eastAsia="Times New Roman" w:hAnsi="Garamond" w:cs="Arial"/>
          <w:i/>
          <w:iCs/>
          <w:color w:val="000000" w:themeColor="text1"/>
          <w:kern w:val="36"/>
          <w:sz w:val="24"/>
          <w:szCs w:val="24"/>
          <w:lang w:eastAsia="sv-SE"/>
        </w:rPr>
        <w:t>!,</w:t>
      </w:r>
      <w:proofErr w:type="gramEnd"/>
      <w:r w:rsidRPr="00502F2A">
        <w:rPr>
          <w:rFonts w:ascii="Garamond" w:eastAsia="Times New Roman" w:hAnsi="Garamond" w:cs="Arial"/>
          <w:i/>
          <w:iCs/>
          <w:color w:val="000000" w:themeColor="text1"/>
          <w:kern w:val="36"/>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Academic</w:t>
      </w:r>
      <w:proofErr w:type="spellEnd"/>
      <w:r w:rsidRPr="00502F2A">
        <w:rPr>
          <w:rFonts w:ascii="Garamond" w:eastAsia="Times New Roman" w:hAnsi="Garamond" w:cs="Arial"/>
          <w:i/>
          <w:iCs/>
          <w:color w:val="000000" w:themeColor="text1"/>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Work</w:t>
      </w:r>
      <w:proofErr w:type="spellEnd"/>
      <w:r w:rsidRPr="00502F2A">
        <w:rPr>
          <w:rFonts w:ascii="Garamond" w:eastAsia="Times New Roman" w:hAnsi="Garamond" w:cs="Arial"/>
          <w:i/>
          <w:iCs/>
          <w:color w:val="000000" w:themeColor="text1"/>
          <w:sz w:val="24"/>
          <w:szCs w:val="24"/>
          <w:lang w:eastAsia="sv-SE"/>
        </w:rPr>
        <w:t>, https://www.arbetsformedlingen.se/For-arbetssokande/Platsbanken/annonser/8335855</w:t>
      </w:r>
    </w:p>
    <w:p w14:paraId="46FE4F42" w14:textId="32399402" w:rsidR="00957AD0" w:rsidRPr="00502F2A" w:rsidRDefault="00957AD0" w:rsidP="004D0CE4">
      <w:pPr>
        <w:pStyle w:val="ListParagraph"/>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w:t>
      </w:r>
      <w:proofErr w:type="spellStart"/>
      <w:r w:rsidRPr="00502F2A">
        <w:rPr>
          <w:rFonts w:ascii="Garamond" w:eastAsia="Times New Roman" w:hAnsi="Garamond" w:cs="Arial"/>
          <w:color w:val="000000" w:themeColor="text1"/>
          <w:sz w:val="24"/>
          <w:szCs w:val="24"/>
          <w:lang w:eastAsia="sv-SE"/>
        </w:rPr>
        <w:t>Made</w:t>
      </w:r>
      <w:proofErr w:type="spellEnd"/>
      <w:r w:rsidRPr="00502F2A">
        <w:rPr>
          <w:rFonts w:ascii="Garamond" w:eastAsia="Times New Roman" w:hAnsi="Garamond" w:cs="Arial"/>
          <w:color w:val="000000" w:themeColor="text1"/>
          <w:sz w:val="24"/>
          <w:szCs w:val="24"/>
          <w:lang w:eastAsia="sv-SE"/>
        </w:rPr>
        <w:t xml:space="preserve"> for </w:t>
      </w:r>
      <w:proofErr w:type="spellStart"/>
      <w:r w:rsidRPr="00502F2A">
        <w:rPr>
          <w:rFonts w:ascii="Garamond" w:eastAsia="Times New Roman" w:hAnsi="Garamond" w:cs="Arial"/>
          <w:color w:val="000000" w:themeColor="text1"/>
          <w:sz w:val="24"/>
          <w:szCs w:val="24"/>
          <w:lang w:eastAsia="sv-SE"/>
        </w:rPr>
        <w:t>Sales</w:t>
      </w:r>
      <w:proofErr w:type="spellEnd"/>
      <w:r w:rsidRPr="00502F2A">
        <w:rPr>
          <w:rFonts w:ascii="Garamond" w:eastAsia="Times New Roman" w:hAnsi="Garamond" w:cs="Arial"/>
          <w:color w:val="000000" w:themeColor="text1"/>
          <w:sz w:val="24"/>
          <w:szCs w:val="24"/>
          <w:lang w:eastAsia="sv-SE"/>
        </w:rPr>
        <w:t xml:space="preserve"> AB, https://www.arbetsformedlingen.se/For-arbetssokande/Platsbanken/annonser/8318618</w:t>
      </w:r>
    </w:p>
    <w:p w14:paraId="3449F07D" w14:textId="724807E1" w:rsidR="00957AD0" w:rsidRPr="00502F2A" w:rsidRDefault="00957AD0"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C# .NET, </w:t>
      </w:r>
      <w:proofErr w:type="spellStart"/>
      <w:r w:rsidRPr="00502F2A">
        <w:rPr>
          <w:rFonts w:ascii="Garamond" w:eastAsia="Times New Roman" w:hAnsi="Garamond" w:cs="Arial"/>
          <w:i/>
          <w:iCs/>
          <w:color w:val="000000" w:themeColor="text1"/>
          <w:sz w:val="24"/>
          <w:szCs w:val="24"/>
          <w:lang w:eastAsia="sv-SE"/>
        </w:rPr>
        <w:t>Recommit</w:t>
      </w:r>
      <w:proofErr w:type="spellEnd"/>
      <w:r w:rsidRPr="00502F2A">
        <w:rPr>
          <w:rFonts w:ascii="Garamond" w:eastAsia="Times New Roman" w:hAnsi="Garamond" w:cs="Arial"/>
          <w:i/>
          <w:iCs/>
          <w:color w:val="000000" w:themeColor="text1"/>
          <w:sz w:val="24"/>
          <w:szCs w:val="24"/>
          <w:lang w:eastAsia="sv-SE"/>
        </w:rPr>
        <w:t xml:space="preserve"> AB, https://www.arbetsformedlingen.se/For-arbetssokande/Platsbanken/annonser/8225759</w:t>
      </w:r>
    </w:p>
    <w:p w14:paraId="01418B6A" w14:textId="234FC231" w:rsidR="00765F2E" w:rsidRPr="00502F2A" w:rsidRDefault="00957AD0" w:rsidP="004D0CE4">
      <w:pPr>
        <w:pStyle w:val="ListParagraph"/>
        <w:numPr>
          <w:ilvl w:val="1"/>
          <w:numId w:val="7"/>
        </w:numPr>
        <w:spacing w:after="100" w:afterAutospacing="1" w:line="240" w:lineRule="auto"/>
        <w:outlineLvl w:val="1"/>
        <w:rPr>
          <w:rFonts w:ascii="inherit" w:hAnsi="inherit" w:cs="Arial"/>
          <w:b/>
          <w:bCs/>
          <w:color w:val="000000" w:themeColor="text1"/>
          <w:sz w:val="27"/>
          <w:szCs w:val="27"/>
        </w:rPr>
      </w:pPr>
      <w:r w:rsidRPr="00502F2A">
        <w:rPr>
          <w:rFonts w:ascii="Garamond" w:eastAsia="Times New Roman" w:hAnsi="Garamond" w:cs="Arial"/>
          <w:color w:val="000000" w:themeColor="text1"/>
          <w:kern w:val="36"/>
          <w:sz w:val="24"/>
          <w:szCs w:val="24"/>
          <w:lang w:eastAsia="sv-SE"/>
        </w:rPr>
        <w:lastRenderedPageBreak/>
        <w:t xml:space="preserve">Systemutvecklare </w:t>
      </w:r>
      <w:proofErr w:type="spellStart"/>
      <w:r w:rsidRPr="00502F2A">
        <w:rPr>
          <w:rFonts w:ascii="Garamond" w:eastAsia="Times New Roman" w:hAnsi="Garamond" w:cs="Arial"/>
          <w:color w:val="000000" w:themeColor="text1"/>
          <w:kern w:val="36"/>
          <w:sz w:val="24"/>
          <w:szCs w:val="24"/>
          <w:lang w:eastAsia="sv-SE"/>
        </w:rPr>
        <w:t>Backend</w:t>
      </w:r>
      <w:proofErr w:type="spellEnd"/>
      <w:r w:rsidRPr="00502F2A">
        <w:rPr>
          <w:rFonts w:ascii="Garamond" w:eastAsia="Times New Roman" w:hAnsi="Garamond" w:cs="Arial"/>
          <w:color w:val="000000" w:themeColor="text1"/>
          <w:kern w:val="36"/>
          <w:sz w:val="24"/>
          <w:szCs w:val="24"/>
          <w:lang w:eastAsia="sv-SE"/>
        </w:rPr>
        <w:t xml:space="preserve">, </w:t>
      </w:r>
      <w:proofErr w:type="spellStart"/>
      <w:r w:rsidRPr="00502F2A">
        <w:rPr>
          <w:rFonts w:ascii="Garamond" w:eastAsia="Times New Roman" w:hAnsi="Garamond" w:cs="Arial"/>
          <w:color w:val="000000" w:themeColor="text1"/>
          <w:sz w:val="24"/>
          <w:szCs w:val="24"/>
          <w:lang w:eastAsia="sv-SE"/>
        </w:rPr>
        <w:t>Quest</w:t>
      </w:r>
      <w:proofErr w:type="spellEnd"/>
      <w:r w:rsidRPr="00502F2A">
        <w:rPr>
          <w:rFonts w:ascii="Garamond" w:eastAsia="Times New Roman" w:hAnsi="Garamond" w:cs="Arial"/>
          <w:color w:val="000000" w:themeColor="text1"/>
          <w:sz w:val="24"/>
          <w:szCs w:val="24"/>
          <w:lang w:eastAsia="sv-SE"/>
        </w:rPr>
        <w:t xml:space="preserve"> Consulting, https://www.arbetsformedlingen.se/For-arbetssokande/Platsbanken/annonser/8331625</w:t>
      </w:r>
      <w:r w:rsidR="00765F2E" w:rsidRPr="00502F2A">
        <w:rPr>
          <w:rFonts w:ascii="inherit" w:hAnsi="inherit" w:cs="Arial"/>
          <w:b/>
          <w:bCs/>
          <w:color w:val="000000" w:themeColor="text1"/>
          <w:sz w:val="27"/>
          <w:szCs w:val="27"/>
        </w:rPr>
        <w:t xml:space="preserve"> </w:t>
      </w:r>
    </w:p>
    <w:p w14:paraId="0E30AE54" w14:textId="77777777" w:rsidR="00F501E5" w:rsidRPr="00502F2A" w:rsidRDefault="00765F2E"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 </w:t>
      </w:r>
    </w:p>
    <w:p w14:paraId="7EE4AC2D" w14:textId="4B942A89" w:rsidR="00357320" w:rsidRPr="00802AD5" w:rsidRDefault="00357320"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val="en-GB" w:eastAsia="sv-SE"/>
        </w:rPr>
      </w:pPr>
      <w:r w:rsidRPr="00802AD5">
        <w:rPr>
          <w:rFonts w:ascii="Garamond" w:eastAsia="Times New Roman" w:hAnsi="Garamond" w:cs="Arial"/>
          <w:i/>
          <w:iCs/>
          <w:color w:val="000000" w:themeColor="text1"/>
          <w:kern w:val="36"/>
          <w:lang w:val="en-GB" w:eastAsia="sv-SE"/>
        </w:rPr>
        <w:t xml:space="preserve">Proact IT Trainee Program 2019, </w:t>
      </w:r>
      <w:r w:rsidRPr="00802AD5">
        <w:rPr>
          <w:rFonts w:ascii="Garamond" w:eastAsia="Times New Roman" w:hAnsi="Garamond" w:cs="Arial"/>
          <w:i/>
          <w:iCs/>
          <w:color w:val="000000" w:themeColor="text1"/>
          <w:lang w:val="en-GB" w:eastAsia="sv-SE"/>
        </w:rPr>
        <w:t>Academic Work, Stockholm, https://www.arbetsformedlingen.se/For-arbetssokande/Platsbanken/annonser/8280467</w:t>
      </w:r>
    </w:p>
    <w:p w14:paraId="7181EF4E" w14:textId="281B6A56" w:rsidR="00D05C16" w:rsidRPr="00802AD5"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val="en-GB" w:eastAsia="sv-SE"/>
        </w:rPr>
      </w:pPr>
      <w:r w:rsidRPr="00802AD5">
        <w:rPr>
          <w:rFonts w:ascii="Garamond" w:eastAsia="Times New Roman" w:hAnsi="Garamond" w:cs="Arial"/>
          <w:color w:val="000000" w:themeColor="text1"/>
          <w:kern w:val="36"/>
          <w:lang w:val="en-GB" w:eastAsia="sv-SE"/>
        </w:rPr>
        <w:t xml:space="preserve">.NET Backend Developer to consultant assignment in Stockholm, </w:t>
      </w:r>
      <w:r w:rsidRPr="00802AD5">
        <w:rPr>
          <w:rFonts w:ascii="Garamond" w:eastAsia="Times New Roman" w:hAnsi="Garamond" w:cs="Arial"/>
          <w:color w:val="000000" w:themeColor="text1"/>
          <w:lang w:val="en-GB" w:eastAsia="sv-SE"/>
        </w:rPr>
        <w:t>Alten Sverige AB, https://www.arbetsformedlingen.se/For-arbetssokande/Platsbanken/annonser/8318417</w:t>
      </w:r>
    </w:p>
    <w:p w14:paraId="1663C437" w14:textId="739ED8D6" w:rsidR="00D05C16" w:rsidRPr="00502F2A"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utvecklare för </w:t>
      </w:r>
      <w:proofErr w:type="gramStart"/>
      <w:r w:rsidRPr="00502F2A">
        <w:rPr>
          <w:rFonts w:ascii="Garamond" w:eastAsia="Times New Roman" w:hAnsi="Garamond" w:cs="Arial"/>
          <w:color w:val="000000" w:themeColor="text1"/>
          <w:kern w:val="36"/>
          <w:lang w:eastAsia="sv-SE"/>
        </w:rPr>
        <w:t>tillsvidare</w:t>
      </w:r>
      <w:proofErr w:type="gramEnd"/>
      <w:r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 xml:space="preserve">LBL </w:t>
      </w:r>
      <w:proofErr w:type="spellStart"/>
      <w:r w:rsidRPr="00502F2A">
        <w:rPr>
          <w:rFonts w:ascii="Garamond" w:eastAsia="Times New Roman" w:hAnsi="Garamond" w:cs="Arial"/>
          <w:color w:val="000000" w:themeColor="text1"/>
          <w:lang w:eastAsia="sv-SE"/>
        </w:rPr>
        <w:t>Flow</w:t>
      </w:r>
      <w:proofErr w:type="spellEnd"/>
      <w:r w:rsidRPr="00502F2A">
        <w:rPr>
          <w:rFonts w:ascii="Garamond" w:eastAsia="Times New Roman" w:hAnsi="Garamond" w:cs="Arial"/>
          <w:color w:val="000000" w:themeColor="text1"/>
          <w:lang w:eastAsia="sv-SE"/>
        </w:rPr>
        <w:t xml:space="preserve"> KB, https://www.arbetsformedlingen.se/For-arbetssokande/Platsbanken/annonser/8292992</w:t>
      </w:r>
    </w:p>
    <w:p w14:paraId="68B80D46" w14:textId="4EE1ECF7" w:rsidR="00D05C16" w:rsidRPr="00502F2A"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EMBEDDED C++ DEVELOPERS, </w:t>
      </w:r>
      <w:r w:rsidRPr="00502F2A">
        <w:rPr>
          <w:rFonts w:ascii="Garamond" w:eastAsia="Times New Roman" w:hAnsi="Garamond" w:cs="Arial"/>
          <w:color w:val="000000" w:themeColor="text1"/>
          <w:lang w:eastAsia="sv-SE"/>
        </w:rPr>
        <w:t>Alten Sverige AB, https://www.arbetsformedlingen.se/For-arbetssokande/Platsbanken/annonser/8315309</w:t>
      </w:r>
    </w:p>
    <w:p w14:paraId="687B9C6D" w14:textId="4855EA95" w:rsidR="00D05C16" w:rsidRPr="00502F2A"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roofErr w:type="spellStart"/>
      <w:r w:rsidRPr="00502F2A">
        <w:rPr>
          <w:rFonts w:ascii="Garamond" w:eastAsia="Times New Roman" w:hAnsi="Garamond" w:cs="Arial"/>
          <w:color w:val="000000" w:themeColor="text1"/>
          <w:kern w:val="36"/>
          <w:lang w:eastAsia="sv-SE"/>
        </w:rPr>
        <w:t>Python</w:t>
      </w:r>
      <w:proofErr w:type="spellEnd"/>
      <w:r w:rsidRPr="00502F2A">
        <w:rPr>
          <w:rFonts w:ascii="Garamond" w:eastAsia="Times New Roman" w:hAnsi="Garamond" w:cs="Arial"/>
          <w:color w:val="000000" w:themeColor="text1"/>
          <w:kern w:val="36"/>
          <w:lang w:eastAsia="sv-SE"/>
        </w:rPr>
        <w:t xml:space="preserve">-utvecklare som vill arbeta inom försvarsindustrin, </w:t>
      </w:r>
      <w:r w:rsidRPr="00502F2A">
        <w:rPr>
          <w:rFonts w:ascii="Garamond" w:eastAsia="Times New Roman" w:hAnsi="Garamond" w:cs="Arial"/>
          <w:color w:val="000000" w:themeColor="text1"/>
          <w:lang w:eastAsia="sv-SE"/>
        </w:rPr>
        <w:t>Alten Sverige AB, https://www.arbetsformedlingen.se/For-arbetssokande/Platsbanken/annonser/8310810</w:t>
      </w:r>
    </w:p>
    <w:p w14:paraId="36B740B0" w14:textId="55E0E761" w:rsidR="00AB7111" w:rsidRPr="00502F2A"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Programmerare/utvecklare, </w:t>
      </w:r>
      <w:r w:rsidRPr="00502F2A">
        <w:rPr>
          <w:rFonts w:ascii="Garamond" w:eastAsia="Times New Roman" w:hAnsi="Garamond" w:cs="Arial"/>
          <w:color w:val="000000" w:themeColor="text1"/>
          <w:lang w:eastAsia="sv-SE"/>
        </w:rPr>
        <w:t>RR Consulting &amp; software AB, https://www.arbetsformedlingen.se/For-arbetssokande/Platsbanken/annonser/23316050</w:t>
      </w:r>
    </w:p>
    <w:p w14:paraId="44997FAE" w14:textId="3629D41C" w:rsidR="00AB7111" w:rsidRPr="00502F2A"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 / </w:t>
      </w:r>
      <w:proofErr w:type="spellStart"/>
      <w:r w:rsidRPr="00502F2A">
        <w:rPr>
          <w:rFonts w:ascii="Garamond" w:eastAsia="Times New Roman" w:hAnsi="Garamond" w:cs="Arial"/>
          <w:color w:val="000000" w:themeColor="text1"/>
          <w:kern w:val="36"/>
          <w:lang w:eastAsia="sv-SE"/>
        </w:rPr>
        <w:t>Backend</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Developer</w:t>
      </w:r>
      <w:proofErr w:type="spellEnd"/>
      <w:r w:rsidRPr="00502F2A">
        <w:rPr>
          <w:rFonts w:ascii="Garamond" w:eastAsia="Times New Roman" w:hAnsi="Garamond" w:cs="Arial"/>
          <w:color w:val="000000" w:themeColor="text1"/>
          <w:kern w:val="36"/>
          <w:lang w:eastAsia="sv-SE"/>
        </w:rPr>
        <w:t xml:space="preserve"> / .NET / C# till </w:t>
      </w:r>
      <w:proofErr w:type="spellStart"/>
      <w:r w:rsidRPr="00502F2A">
        <w:rPr>
          <w:rFonts w:ascii="Garamond" w:eastAsia="Times New Roman" w:hAnsi="Garamond" w:cs="Arial"/>
          <w:color w:val="000000" w:themeColor="text1"/>
          <w:kern w:val="36"/>
          <w:lang w:eastAsia="sv-SE"/>
        </w:rPr>
        <w:t>Sweco</w:t>
      </w:r>
      <w:proofErr w:type="spellEnd"/>
      <w:r w:rsidRPr="00502F2A">
        <w:rPr>
          <w:rFonts w:ascii="Garamond" w:eastAsia="Times New Roman" w:hAnsi="Garamond" w:cs="Arial"/>
          <w:color w:val="000000" w:themeColor="text1"/>
          <w:kern w:val="36"/>
          <w:lang w:eastAsia="sv-SE"/>
        </w:rPr>
        <w:t xml:space="preserve"> IT, </w:t>
      </w:r>
      <w:proofErr w:type="spellStart"/>
      <w:r w:rsidRPr="00502F2A">
        <w:rPr>
          <w:rFonts w:ascii="Garamond" w:eastAsia="Times New Roman" w:hAnsi="Garamond" w:cs="Arial"/>
          <w:color w:val="000000" w:themeColor="text1"/>
          <w:lang w:eastAsia="sv-SE"/>
        </w:rPr>
        <w:t>Bravura</w:t>
      </w:r>
      <w:proofErr w:type="spellEnd"/>
      <w:r w:rsidRPr="00502F2A">
        <w:rPr>
          <w:rFonts w:ascii="Garamond" w:eastAsia="Times New Roman" w:hAnsi="Garamond" w:cs="Arial"/>
          <w:color w:val="000000" w:themeColor="text1"/>
          <w:lang w:eastAsia="sv-SE"/>
        </w:rPr>
        <w:t>, https://www.arbetsformedlingen.se/For-arbetssokande/Platsbanken/annonser/8291797</w:t>
      </w:r>
    </w:p>
    <w:p w14:paraId="64B31B6B" w14:textId="49DF352E" w:rsidR="00AB7111" w:rsidRPr="00802AD5"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val="en-GB" w:eastAsia="sv-SE"/>
        </w:rPr>
      </w:pPr>
      <w:r w:rsidRPr="00802AD5">
        <w:rPr>
          <w:rFonts w:ascii="Garamond" w:eastAsia="Times New Roman" w:hAnsi="Garamond" w:cs="Arial"/>
          <w:color w:val="000000" w:themeColor="text1"/>
          <w:kern w:val="36"/>
          <w:lang w:val="en-GB" w:eastAsia="sv-SE"/>
        </w:rPr>
        <w:t xml:space="preserve">Front-end developer till </w:t>
      </w:r>
      <w:proofErr w:type="spellStart"/>
      <w:r w:rsidRPr="00802AD5">
        <w:rPr>
          <w:rFonts w:ascii="Garamond" w:eastAsia="Times New Roman" w:hAnsi="Garamond" w:cs="Arial"/>
          <w:color w:val="000000" w:themeColor="text1"/>
          <w:kern w:val="36"/>
          <w:lang w:val="en-GB" w:eastAsia="sv-SE"/>
        </w:rPr>
        <w:t>digitalbyrån</w:t>
      </w:r>
      <w:proofErr w:type="spellEnd"/>
      <w:r w:rsidRPr="00802AD5">
        <w:rPr>
          <w:rFonts w:ascii="Garamond" w:eastAsia="Times New Roman" w:hAnsi="Garamond" w:cs="Arial"/>
          <w:color w:val="000000" w:themeColor="text1"/>
          <w:kern w:val="36"/>
          <w:lang w:val="en-GB" w:eastAsia="sv-SE"/>
        </w:rPr>
        <w:t xml:space="preserve"> Black </w:t>
      </w:r>
      <w:proofErr w:type="gramStart"/>
      <w:r w:rsidRPr="00802AD5">
        <w:rPr>
          <w:rFonts w:ascii="Garamond" w:eastAsia="Times New Roman" w:hAnsi="Garamond" w:cs="Arial"/>
          <w:color w:val="000000" w:themeColor="text1"/>
          <w:kern w:val="36"/>
          <w:lang w:val="en-GB" w:eastAsia="sv-SE"/>
        </w:rPr>
        <w:t>Pixel!,</w:t>
      </w:r>
      <w:proofErr w:type="gramEnd"/>
      <w:r w:rsidRPr="00802AD5">
        <w:rPr>
          <w:rFonts w:ascii="Garamond" w:eastAsia="Times New Roman" w:hAnsi="Garamond" w:cs="Arial"/>
          <w:color w:val="000000" w:themeColor="text1"/>
          <w:kern w:val="36"/>
          <w:lang w:val="en-GB" w:eastAsia="sv-SE"/>
        </w:rPr>
        <w:t xml:space="preserve"> </w:t>
      </w:r>
      <w:r w:rsidRPr="00802AD5">
        <w:rPr>
          <w:rFonts w:ascii="Garamond" w:eastAsia="Times New Roman" w:hAnsi="Garamond" w:cs="Arial"/>
          <w:color w:val="000000" w:themeColor="text1"/>
          <w:lang w:val="en-GB" w:eastAsia="sv-SE"/>
        </w:rPr>
        <w:t>A Hub AB, https://www.arbetsformedlingen.se/For-arbetssokande/Platsbanken/annonser/23314899</w:t>
      </w:r>
    </w:p>
    <w:p w14:paraId="3E0A63BD" w14:textId="77777777" w:rsidR="00161EEA" w:rsidRPr="00802AD5" w:rsidRDefault="00161EEA" w:rsidP="004D0CE4">
      <w:pPr>
        <w:pStyle w:val="NoSpacing"/>
        <w:numPr>
          <w:ilvl w:val="1"/>
          <w:numId w:val="7"/>
        </w:numPr>
        <w:shd w:val="clear" w:color="auto" w:fill="FFFFFF"/>
        <w:tabs>
          <w:tab w:val="left" w:pos="5103"/>
        </w:tabs>
        <w:rPr>
          <w:rFonts w:ascii="Garamond" w:hAnsi="Garamond" w:cs="Times New Roman"/>
          <w:color w:val="000000" w:themeColor="text1"/>
          <w:lang w:val="en-GB"/>
        </w:rPr>
      </w:pPr>
    </w:p>
    <w:p w14:paraId="7FEA6E44" w14:textId="1C532DA2" w:rsidR="009574B8" w:rsidRPr="00502F2A" w:rsidRDefault="00A4410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 xml:space="preserve">Tech </w:t>
      </w:r>
      <w:proofErr w:type="spellStart"/>
      <w:r w:rsidRPr="00502F2A">
        <w:rPr>
          <w:rFonts w:ascii="Garamond" w:hAnsi="Garamond" w:cs="Arial"/>
          <w:color w:val="000000" w:themeColor="text1"/>
          <w:kern w:val="36"/>
        </w:rPr>
        <w:t>Lead</w:t>
      </w:r>
      <w:proofErr w:type="spellEnd"/>
      <w:r w:rsidRPr="00502F2A">
        <w:rPr>
          <w:rFonts w:ascii="Garamond" w:hAnsi="Garamond" w:cs="Arial"/>
          <w:color w:val="000000" w:themeColor="text1"/>
          <w:kern w:val="36"/>
        </w:rPr>
        <w:t xml:space="preserve"> Integration</w:t>
      </w:r>
      <w:r w:rsidR="009574B8" w:rsidRPr="00502F2A">
        <w:rPr>
          <w:rFonts w:ascii="Garamond" w:hAnsi="Garamond" w:cs="Arial"/>
          <w:color w:val="000000" w:themeColor="text1"/>
          <w:kern w:val="36"/>
        </w:rPr>
        <w:t xml:space="preserve">, </w:t>
      </w:r>
      <w:r w:rsidRPr="00502F2A">
        <w:rPr>
          <w:rFonts w:ascii="Garamond" w:hAnsi="Garamond" w:cs="Arial"/>
          <w:color w:val="000000" w:themeColor="text1"/>
        </w:rPr>
        <w:t xml:space="preserve">Trafikförvaltningen, Stockholm, </w:t>
      </w:r>
      <w:r w:rsidR="009574B8" w:rsidRPr="00502F2A">
        <w:rPr>
          <w:rFonts w:ascii="Garamond" w:hAnsi="Garamond" w:cs="Arial"/>
          <w:color w:val="000000" w:themeColor="text1"/>
        </w:rPr>
        <w:t>https://www.arbetsformedlingen.se/For-arbetssokande/Platsbanken/annonser/8306352</w:t>
      </w:r>
    </w:p>
    <w:p w14:paraId="763F4E8A" w14:textId="1F0ABC8F" w:rsidR="00A3663E" w:rsidRPr="00802AD5" w:rsidRDefault="00A3663E" w:rsidP="004D0CE4">
      <w:pPr>
        <w:pStyle w:val="NoSpacing"/>
        <w:numPr>
          <w:ilvl w:val="1"/>
          <w:numId w:val="7"/>
        </w:numPr>
        <w:shd w:val="clear" w:color="auto" w:fill="FFFFFF"/>
        <w:tabs>
          <w:tab w:val="left" w:pos="5103"/>
        </w:tabs>
        <w:rPr>
          <w:rFonts w:ascii="Garamond" w:hAnsi="Garamond" w:cs="Times New Roman"/>
          <w:color w:val="000000" w:themeColor="text1"/>
          <w:sz w:val="24"/>
          <w:szCs w:val="24"/>
          <w:lang w:val="en-GB"/>
        </w:rPr>
      </w:pPr>
      <w:r w:rsidRPr="00802AD5">
        <w:rPr>
          <w:rFonts w:ascii="Garamond" w:eastAsia="Times New Roman" w:hAnsi="Garamond" w:cs="Arial"/>
          <w:color w:val="000000" w:themeColor="text1"/>
          <w:kern w:val="36"/>
          <w:lang w:val="en-GB" w:eastAsia="sv-SE"/>
        </w:rPr>
        <w:t xml:space="preserve">Systemutvecklare inom Scientific High-Performance Computing (HPC), </w:t>
      </w:r>
      <w:r w:rsidRPr="00802AD5">
        <w:rPr>
          <w:rFonts w:ascii="Garamond" w:eastAsia="Times New Roman" w:hAnsi="Garamond" w:cs="Arial"/>
          <w:color w:val="000000" w:themeColor="text1"/>
          <w:lang w:val="en-GB" w:eastAsia="sv-SE"/>
        </w:rPr>
        <w:t xml:space="preserve">Stockholms </w:t>
      </w:r>
      <w:proofErr w:type="spellStart"/>
      <w:r w:rsidRPr="00802AD5">
        <w:rPr>
          <w:rFonts w:ascii="Garamond" w:eastAsia="Times New Roman" w:hAnsi="Garamond" w:cs="Arial"/>
          <w:color w:val="000000" w:themeColor="text1"/>
          <w:lang w:val="en-GB" w:eastAsia="sv-SE"/>
        </w:rPr>
        <w:t>universitet</w:t>
      </w:r>
      <w:proofErr w:type="spellEnd"/>
      <w:r w:rsidRPr="00802AD5">
        <w:rPr>
          <w:rFonts w:ascii="Garamond" w:eastAsia="Times New Roman" w:hAnsi="Garamond" w:cs="Arial"/>
          <w:color w:val="000000" w:themeColor="text1"/>
          <w:lang w:val="en-GB" w:eastAsia="sv-SE"/>
        </w:rPr>
        <w:t>, https://www.arbetsformedlingen.se/For-arbetssokande/Platsbanken/annonser/8315937</w:t>
      </w:r>
    </w:p>
    <w:p w14:paraId="2A921DF9" w14:textId="37669A6E" w:rsidR="00A3663E" w:rsidRPr="00502F2A" w:rsidRDefault="00A3663E"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Systemutvecklare, </w:t>
      </w:r>
      <w:proofErr w:type="spellStart"/>
      <w:r w:rsidRPr="00502F2A">
        <w:rPr>
          <w:rFonts w:ascii="Garamond" w:eastAsia="Times New Roman" w:hAnsi="Garamond" w:cs="Arial"/>
          <w:color w:val="000000" w:themeColor="text1"/>
          <w:lang w:eastAsia="sv-SE"/>
        </w:rPr>
        <w:t>Vitec</w:t>
      </w:r>
      <w:proofErr w:type="spellEnd"/>
      <w:r w:rsidRPr="00502F2A">
        <w:rPr>
          <w:rFonts w:ascii="Garamond" w:eastAsia="Times New Roman" w:hAnsi="Garamond" w:cs="Arial"/>
          <w:color w:val="000000" w:themeColor="text1"/>
          <w:lang w:eastAsia="sv-SE"/>
        </w:rPr>
        <w:t xml:space="preserve"> Software Group, Stockholm,</w:t>
      </w:r>
      <w:r w:rsidRPr="00502F2A">
        <w:rPr>
          <w:rFonts w:ascii="Garamond" w:hAnsi="Garamond"/>
          <w:color w:val="000000" w:themeColor="text1"/>
        </w:rPr>
        <w:t xml:space="preserve"> </w:t>
      </w:r>
      <w:r w:rsidRPr="00502F2A">
        <w:rPr>
          <w:rFonts w:ascii="Garamond" w:eastAsia="Times New Roman" w:hAnsi="Garamond" w:cs="Arial"/>
          <w:color w:val="000000" w:themeColor="text1"/>
          <w:lang w:eastAsia="sv-SE"/>
        </w:rPr>
        <w:t>https://www.arbetsformedlingen.se/For-arbetssokande/Platsbanken/annonser/8265619</w:t>
      </w:r>
    </w:p>
    <w:p w14:paraId="638D3E52" w14:textId="77777777" w:rsidR="00C8703D" w:rsidRPr="00502F2A"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Teknisk testare till teknikenheten, </w:t>
      </w:r>
      <w:r w:rsidRPr="00502F2A">
        <w:rPr>
          <w:rFonts w:ascii="Garamond" w:eastAsia="Times New Roman" w:hAnsi="Garamond" w:cs="Arial"/>
          <w:color w:val="000000" w:themeColor="text1"/>
          <w:lang w:eastAsia="sv-SE"/>
        </w:rPr>
        <w:t>Säkerhetspolisen, Stockholm, https://www.arbetsformedlingen.se/For-arbetssokande/Platsbanken/annonser/10534843</w:t>
      </w:r>
    </w:p>
    <w:p w14:paraId="12AB82BF" w14:textId="77777777" w:rsidR="00C8703D" w:rsidRPr="00502F2A"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proofErr w:type="spellStart"/>
      <w:r w:rsidRPr="00502F2A">
        <w:rPr>
          <w:rFonts w:ascii="Garamond" w:eastAsia="Times New Roman" w:hAnsi="Garamond" w:cs="Arial"/>
          <w:color w:val="000000" w:themeColor="text1"/>
          <w:kern w:val="36"/>
          <w:lang w:eastAsia="sv-SE"/>
        </w:rPr>
        <w:t>Agil</w:t>
      </w:r>
      <w:proofErr w:type="spellEnd"/>
      <w:r w:rsidRPr="00502F2A">
        <w:rPr>
          <w:rFonts w:ascii="Garamond" w:eastAsia="Times New Roman" w:hAnsi="Garamond" w:cs="Arial"/>
          <w:color w:val="000000" w:themeColor="text1"/>
          <w:kern w:val="36"/>
          <w:lang w:eastAsia="sv-SE"/>
        </w:rPr>
        <w:t xml:space="preserve"> coach med ledaregenskaper, Stockholm, </w:t>
      </w:r>
      <w:r w:rsidRPr="00502F2A">
        <w:rPr>
          <w:rFonts w:ascii="Garamond" w:eastAsia="Times New Roman" w:hAnsi="Garamond" w:cs="Arial"/>
          <w:color w:val="000000" w:themeColor="text1"/>
          <w:lang w:eastAsia="sv-SE"/>
        </w:rPr>
        <w:t>Pensionsmyndigheten, https://www.arbetsformedlingen.se/For-arbetssokande/Platsbanken/annonser/8305376</w:t>
      </w:r>
    </w:p>
    <w:p w14:paraId="2094D571" w14:textId="77777777" w:rsidR="00C8703D" w:rsidRPr="00502F2A"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Systemutvecklare till </w:t>
      </w:r>
      <w:proofErr w:type="spellStart"/>
      <w:proofErr w:type="gramStart"/>
      <w:r w:rsidRPr="00502F2A">
        <w:rPr>
          <w:rFonts w:ascii="Garamond" w:hAnsi="Garamond" w:cs="Arial"/>
          <w:color w:val="000000" w:themeColor="text1"/>
          <w:kern w:val="36"/>
        </w:rPr>
        <w:t>ChessIT</w:t>
      </w:r>
      <w:proofErr w:type="spellEnd"/>
      <w:r w:rsidRPr="00502F2A">
        <w:rPr>
          <w:rFonts w:ascii="Garamond" w:hAnsi="Garamond" w:cs="Arial"/>
          <w:color w:val="000000" w:themeColor="text1"/>
          <w:kern w:val="36"/>
        </w:rPr>
        <w:t>!,</w:t>
      </w:r>
      <w:proofErr w:type="gramEnd"/>
      <w:r w:rsidRPr="00502F2A">
        <w:rPr>
          <w:rFonts w:ascii="Garamond" w:hAnsi="Garamond" w:cs="Arial"/>
          <w:color w:val="000000" w:themeColor="text1"/>
          <w:kern w:val="36"/>
        </w:rPr>
        <w:t xml:space="preserve"> Stockholm, https://www.arbetsformedlingen.se/For-arbetssokande/Platsbanken/annonser/8288161</w:t>
      </w:r>
    </w:p>
    <w:p w14:paraId="5E74417E" w14:textId="671B623E" w:rsidR="00C8703D" w:rsidRPr="00502F2A"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Systemutvecklare - välj ditt </w:t>
      </w:r>
      <w:proofErr w:type="gramStart"/>
      <w:r w:rsidRPr="00502F2A">
        <w:rPr>
          <w:rFonts w:ascii="Garamond" w:eastAsia="Times New Roman" w:hAnsi="Garamond" w:cs="Arial"/>
          <w:color w:val="000000" w:themeColor="text1"/>
          <w:kern w:val="36"/>
          <w:lang w:eastAsia="sv-SE"/>
        </w:rPr>
        <w:t>specialområde!,</w:t>
      </w:r>
      <w:proofErr w:type="gramEnd"/>
      <w:r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Transportstyrelsen, https://www.arbetsformedlingen.se/For-arbetssokande/Platsbanken/annonser/8292032</w:t>
      </w:r>
    </w:p>
    <w:p w14:paraId="4BE13D21" w14:textId="6EDB8DA4" w:rsidR="007A13E9" w:rsidRPr="00502F2A" w:rsidRDefault="00F5694C"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Arial"/>
          <w:color w:val="000000" w:themeColor="text1"/>
          <w:kern w:val="36"/>
        </w:rPr>
        <w:t>HiQ</w:t>
      </w:r>
      <w:proofErr w:type="spellEnd"/>
    </w:p>
    <w:p w14:paraId="4A3522E1" w14:textId="77777777" w:rsidR="00ED5267" w:rsidRPr="00502F2A" w:rsidRDefault="00F5694C" w:rsidP="004D0CE4">
      <w:pPr>
        <w:pStyle w:val="NoSpacing"/>
        <w:numPr>
          <w:ilvl w:val="2"/>
          <w:numId w:val="7"/>
        </w:numPr>
        <w:shd w:val="clear" w:color="auto" w:fill="FFFFFF"/>
        <w:tabs>
          <w:tab w:val="left" w:pos="5103"/>
        </w:tabs>
        <w:rPr>
          <w:rStyle w:val="email2"/>
          <w:rFonts w:ascii="Garamond" w:hAnsi="Garamond" w:cs="Times New Roman"/>
          <w:color w:val="000000" w:themeColor="text1"/>
        </w:rPr>
      </w:pPr>
      <w:proofErr w:type="spellStart"/>
      <w:r w:rsidRPr="00502F2A">
        <w:rPr>
          <w:rFonts w:ascii="Garamond" w:hAnsi="Garamond" w:cs="Arial"/>
          <w:color w:val="000000" w:themeColor="text1"/>
          <w:kern w:val="36"/>
        </w:rPr>
        <w:t>Embedded</w:t>
      </w:r>
      <w:proofErr w:type="spellEnd"/>
      <w:r w:rsidRPr="00502F2A">
        <w:rPr>
          <w:rFonts w:ascii="Garamond" w:hAnsi="Garamond" w:cs="Arial"/>
          <w:color w:val="000000" w:themeColor="text1"/>
          <w:kern w:val="36"/>
        </w:rPr>
        <w:t xml:space="preserve"> utvecklare självkörande fordon</w:t>
      </w:r>
      <w:r w:rsidR="00E05E54" w:rsidRPr="00502F2A">
        <w:rPr>
          <w:rFonts w:ascii="Garamond" w:hAnsi="Garamond" w:cs="Arial"/>
          <w:color w:val="000000" w:themeColor="text1"/>
          <w:kern w:val="36"/>
        </w:rPr>
        <w:t>,</w:t>
      </w:r>
      <w:r w:rsidR="00E05E54" w:rsidRPr="00502F2A">
        <w:rPr>
          <w:rStyle w:val="Heading2Char"/>
          <w:rFonts w:ascii="Garamond" w:hAnsi="Garamond" w:cs="Helvetica"/>
          <w:color w:val="000000" w:themeColor="text1"/>
          <w:sz w:val="22"/>
          <w:szCs w:val="22"/>
        </w:rPr>
        <w:t xml:space="preserve"> </w:t>
      </w:r>
      <w:hyperlink r:id="rId200" w:history="1">
        <w:r w:rsidR="00E05E54" w:rsidRPr="00502F2A">
          <w:rPr>
            <w:rStyle w:val="Hyperlink"/>
            <w:rFonts w:ascii="Garamond" w:hAnsi="Garamond" w:cs="Helvetica"/>
            <w:color w:val="000000" w:themeColor="text1"/>
          </w:rPr>
          <w:t>gustaf.ahne@hiq.se</w:t>
        </w:r>
      </w:hyperlink>
    </w:p>
    <w:p w14:paraId="529DD9D8" w14:textId="77777777" w:rsidR="00ED5267" w:rsidRPr="00802AD5" w:rsidRDefault="00AD46E0" w:rsidP="004D0CE4">
      <w:pPr>
        <w:pStyle w:val="NoSpacing"/>
        <w:numPr>
          <w:ilvl w:val="1"/>
          <w:numId w:val="7"/>
        </w:numPr>
        <w:shd w:val="clear" w:color="auto" w:fill="FFFFFF"/>
        <w:tabs>
          <w:tab w:val="left" w:pos="5103"/>
        </w:tabs>
        <w:rPr>
          <w:rFonts w:ascii="Garamond" w:hAnsi="Garamond" w:cs="Times New Roman"/>
          <w:color w:val="000000" w:themeColor="text1"/>
          <w:lang w:val="en-GB"/>
        </w:rPr>
      </w:pPr>
      <w:r w:rsidRPr="00802AD5">
        <w:rPr>
          <w:rFonts w:ascii="Garamond" w:hAnsi="Garamond" w:cs="Arial"/>
          <w:color w:val="000000" w:themeColor="text1"/>
          <w:kern w:val="36"/>
          <w:lang w:val="en-GB"/>
        </w:rPr>
        <w:t xml:space="preserve">Java Developer to </w:t>
      </w:r>
      <w:proofErr w:type="spellStart"/>
      <w:r w:rsidRPr="00802AD5">
        <w:rPr>
          <w:rFonts w:ascii="Garamond" w:hAnsi="Garamond" w:cs="Arial"/>
          <w:color w:val="000000" w:themeColor="text1"/>
          <w:kern w:val="36"/>
          <w:lang w:val="en-GB"/>
        </w:rPr>
        <w:t>HiQ</w:t>
      </w:r>
      <w:proofErr w:type="spellEnd"/>
      <w:r w:rsidR="003555C7" w:rsidRPr="00802AD5">
        <w:rPr>
          <w:rFonts w:ascii="Garamond" w:hAnsi="Garamond" w:cs="Arial"/>
          <w:color w:val="000000" w:themeColor="text1"/>
          <w:kern w:val="36"/>
          <w:lang w:val="en-GB"/>
        </w:rPr>
        <w:t>, Stockholm, https://www.arbetsformedlingen.se/For-arbetssokande/Platsbanken/annonser/23123137</w:t>
      </w:r>
    </w:p>
    <w:p w14:paraId="70F4F7F0" w14:textId="77777777" w:rsidR="00ED5267" w:rsidRPr="00502F2A" w:rsidRDefault="008A67A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NET </w:t>
      </w:r>
      <w:proofErr w:type="spellStart"/>
      <w:r w:rsidRPr="00502F2A">
        <w:rPr>
          <w:rFonts w:ascii="Garamond" w:eastAsia="Times New Roman" w:hAnsi="Garamond" w:cs="Arial"/>
          <w:color w:val="000000" w:themeColor="text1"/>
          <w:kern w:val="36"/>
          <w:lang w:eastAsia="sv-SE"/>
        </w:rPr>
        <w:t>Developer</w:t>
      </w:r>
      <w:proofErr w:type="spellEnd"/>
      <w:r w:rsidR="00AD46E0"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lang w:eastAsia="sv-SE"/>
        </w:rPr>
        <w:t>Cybercom</w:t>
      </w:r>
      <w:proofErr w:type="spellEnd"/>
      <w:r w:rsidRPr="00502F2A">
        <w:rPr>
          <w:rFonts w:ascii="Garamond" w:eastAsia="Times New Roman" w:hAnsi="Garamond" w:cs="Arial"/>
          <w:color w:val="000000" w:themeColor="text1"/>
          <w:lang w:eastAsia="sv-SE"/>
        </w:rPr>
        <w:t xml:space="preserve"> Sweden &amp; </w:t>
      </w:r>
      <w:proofErr w:type="spellStart"/>
      <w:r w:rsidRPr="00502F2A">
        <w:rPr>
          <w:rFonts w:ascii="Garamond" w:eastAsia="Times New Roman" w:hAnsi="Garamond" w:cs="Arial"/>
          <w:color w:val="000000" w:themeColor="text1"/>
          <w:lang w:eastAsia="sv-SE"/>
        </w:rPr>
        <w:t>Denmark</w:t>
      </w:r>
      <w:proofErr w:type="spellEnd"/>
      <w:r w:rsidRPr="00502F2A">
        <w:rPr>
          <w:rFonts w:ascii="Garamond" w:eastAsia="Times New Roman" w:hAnsi="Garamond" w:cs="Arial"/>
          <w:color w:val="000000" w:themeColor="text1"/>
          <w:lang w:eastAsia="sv-SE"/>
        </w:rPr>
        <w:t>, Stockholm, https://www.arbetsformedlingen.se/For-arbetssokande/Platsbanken/annonser/8076620</w:t>
      </w:r>
    </w:p>
    <w:p w14:paraId="3E145D96" w14:textId="48188D63" w:rsidR="00ED5267" w:rsidRPr="00502F2A" w:rsidRDefault="00ED5267"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lastRenderedPageBreak/>
        <w:t xml:space="preserve">Systemutvecklare till nästa generations förmånssystem Hornstull, Stockholm, </w:t>
      </w:r>
      <w:r w:rsidRPr="00502F2A">
        <w:rPr>
          <w:rFonts w:ascii="Garamond" w:eastAsia="Times New Roman" w:hAnsi="Garamond" w:cs="Arial"/>
          <w:color w:val="000000" w:themeColor="text1"/>
          <w:lang w:eastAsia="sv-SE"/>
        </w:rPr>
        <w:t>Pensionsmyndigheten, https://www.arbetsformedlingen.se/For-arbetssokande/Platsbanken/annonser/8305730</w:t>
      </w:r>
    </w:p>
    <w:p w14:paraId="2A2A50DD" w14:textId="619B47DF" w:rsidR="00B629D8" w:rsidRPr="00502F2A" w:rsidRDefault="00325699" w:rsidP="004D0CE4">
      <w:pPr>
        <w:pStyle w:val="NoSpacing"/>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Arial"/>
          <w:color w:val="000000" w:themeColor="text1"/>
          <w:kern w:val="36"/>
        </w:rPr>
        <w:t>Bahnhof söker Linuxtekniker och systemutvecklare som vill revolutionera, Stockholm, https://www.arbetsformedlingen.se/For-arbetssokande/Platsbanken/annonser/23317942</w:t>
      </w:r>
    </w:p>
    <w:p w14:paraId="02F0A65F" w14:textId="01E0DA7B" w:rsidR="00A52EFE" w:rsidRPr="00502F2A" w:rsidRDefault="006A58DF"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Junior systemutvecklare till Mediebranschen, Stockholm, https://www.arbetsformedlingen.se/For-arbetssokande/Platsbanken/annonser/23303222</w:t>
      </w:r>
    </w:p>
    <w:p w14:paraId="4A9B6D23" w14:textId="77777777" w:rsidR="00B629D8" w:rsidRPr="00502F2A" w:rsidRDefault="001F59FF"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Kreativ </w:t>
      </w:r>
      <w:proofErr w:type="spellStart"/>
      <w:r w:rsidRPr="00502F2A">
        <w:rPr>
          <w:rFonts w:ascii="Garamond" w:eastAsia="Times New Roman" w:hAnsi="Garamond" w:cs="Arial"/>
          <w:color w:val="000000" w:themeColor="text1"/>
          <w:kern w:val="36"/>
          <w:lang w:eastAsia="sv-SE"/>
        </w:rPr>
        <w:t>iOS</w:t>
      </w:r>
      <w:proofErr w:type="spellEnd"/>
      <w:r w:rsidRPr="00502F2A">
        <w:rPr>
          <w:rFonts w:ascii="Garamond" w:eastAsia="Times New Roman" w:hAnsi="Garamond" w:cs="Arial"/>
          <w:color w:val="000000" w:themeColor="text1"/>
          <w:kern w:val="36"/>
          <w:lang w:eastAsia="sv-SE"/>
        </w:rPr>
        <w:t xml:space="preserve">-utvecklare sökes till startup-bolag, </w:t>
      </w:r>
      <w:r w:rsidRPr="00502F2A">
        <w:rPr>
          <w:rFonts w:ascii="Garamond" w:eastAsia="Times New Roman" w:hAnsi="Garamond" w:cs="Arial"/>
          <w:color w:val="000000" w:themeColor="text1"/>
          <w:lang w:eastAsia="sv-SE"/>
        </w:rPr>
        <w:t>Talangjägarna AB, Stockholm,</w:t>
      </w:r>
      <w:r w:rsidR="00A52EFE" w:rsidRPr="00502F2A">
        <w:rPr>
          <w:rFonts w:ascii="Garamond" w:eastAsia="Times New Roman" w:hAnsi="Garamond" w:cs="Arial"/>
          <w:color w:val="000000" w:themeColor="text1"/>
          <w:lang w:eastAsia="sv-SE"/>
        </w:rPr>
        <w:t xml:space="preserve"> </w:t>
      </w:r>
      <w:r w:rsidRPr="00502F2A">
        <w:rPr>
          <w:rFonts w:ascii="Garamond" w:eastAsia="Times New Roman" w:hAnsi="Garamond" w:cs="Arial"/>
          <w:color w:val="000000" w:themeColor="text1"/>
          <w:lang w:eastAsia="sv-SE"/>
        </w:rPr>
        <w:t>https://www.arbetsformedlingen.se/For-arbetssokande/Platsbanken/annonser/8109021</w:t>
      </w:r>
    </w:p>
    <w:p w14:paraId="158E1A6E" w14:textId="5562CE91" w:rsidR="00B629D8" w:rsidRPr="00502F2A" w:rsidRDefault="005C772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Systemutvecklare till interna IT-avdelningen hos SBC,</w:t>
      </w:r>
      <w:r w:rsidRPr="00502F2A">
        <w:rPr>
          <w:rFonts w:ascii="Garamond" w:hAnsi="Garamond" w:cs="Arial"/>
          <w:color w:val="000000" w:themeColor="text1"/>
        </w:rPr>
        <w:t xml:space="preserve"> </w:t>
      </w:r>
      <w:proofErr w:type="spellStart"/>
      <w:r w:rsidRPr="00502F2A">
        <w:rPr>
          <w:rFonts w:ascii="Garamond" w:hAnsi="Garamond" w:cs="Arial"/>
          <w:color w:val="000000" w:themeColor="text1"/>
        </w:rPr>
        <w:t>Perido</w:t>
      </w:r>
      <w:proofErr w:type="spellEnd"/>
      <w:r w:rsidRPr="00502F2A">
        <w:rPr>
          <w:rFonts w:ascii="Garamond" w:hAnsi="Garamond" w:cs="Arial"/>
          <w:color w:val="000000" w:themeColor="text1"/>
        </w:rPr>
        <w:t xml:space="preserve"> AB, Stockholm, https://www.arbetsformedlingen.se/For-arbetssokande/Platsbanken/annonser/23290905</w:t>
      </w:r>
    </w:p>
    <w:p w14:paraId="22B8F7BF" w14:textId="77777777" w:rsidR="00A46616" w:rsidRPr="00502F2A" w:rsidRDefault="005C772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unior systemutvecklare /BI / .Net / C# / SQL till Fisk &amp; CO, </w:t>
      </w:r>
      <w:proofErr w:type="spellStart"/>
      <w:r w:rsidRPr="00502F2A">
        <w:rPr>
          <w:rFonts w:ascii="Garamond" w:hAnsi="Garamond" w:cs="Arial"/>
          <w:color w:val="000000" w:themeColor="text1"/>
        </w:rPr>
        <w:t>Bravura</w:t>
      </w:r>
      <w:proofErr w:type="spellEnd"/>
      <w:r w:rsidRPr="00502F2A">
        <w:rPr>
          <w:rFonts w:ascii="Garamond" w:hAnsi="Garamond" w:cs="Arial"/>
          <w:color w:val="000000" w:themeColor="text1"/>
        </w:rPr>
        <w:t>, Stockholm, https://www.arbetsformedlingen.se/For-arbetssokande/Platsbanken/annonser/8276337</w:t>
      </w:r>
      <w:r w:rsidR="00F201B4" w:rsidRPr="00502F2A">
        <w:rPr>
          <w:rFonts w:ascii="Garamond" w:hAnsi="Garamond" w:cs="Arial"/>
          <w:color w:val="000000" w:themeColor="text1"/>
        </w:rPr>
        <w:t xml:space="preserve">, </w:t>
      </w:r>
      <w:r w:rsidR="00FF76D6" w:rsidRPr="00502F2A">
        <w:rPr>
          <w:rFonts w:ascii="Garamond" w:hAnsi="Garamond" w:cs="Arial"/>
          <w:color w:val="000000" w:themeColor="text1"/>
        </w:rPr>
        <w:t xml:space="preserve">Nora, </w:t>
      </w:r>
      <w:proofErr w:type="spellStart"/>
      <w:r w:rsidR="00FF76D6" w:rsidRPr="00502F2A">
        <w:rPr>
          <w:rFonts w:ascii="Garamond" w:hAnsi="Garamond" w:cs="Arial"/>
          <w:color w:val="000000" w:themeColor="text1"/>
        </w:rPr>
        <w:t>Bravura</w:t>
      </w:r>
      <w:proofErr w:type="spellEnd"/>
    </w:p>
    <w:p w14:paraId="1F1C524F" w14:textId="77777777" w:rsidR="00A46616" w:rsidRPr="00502F2A" w:rsidRDefault="0034579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avautvecklare med passion för </w:t>
      </w:r>
      <w:proofErr w:type="gramStart"/>
      <w:r w:rsidRPr="00502F2A">
        <w:rPr>
          <w:rFonts w:ascii="Garamond" w:hAnsi="Garamond" w:cs="Arial"/>
          <w:color w:val="000000" w:themeColor="text1"/>
          <w:kern w:val="36"/>
        </w:rPr>
        <w:t>telekom!,</w:t>
      </w:r>
      <w:proofErr w:type="gramEnd"/>
      <w:r w:rsidRPr="00502F2A">
        <w:rPr>
          <w:rFonts w:ascii="Garamond" w:hAnsi="Garamond" w:cs="Arial"/>
          <w:color w:val="000000" w:themeColor="text1"/>
          <w:kern w:val="36"/>
        </w:rPr>
        <w:t xml:space="preserve"> </w:t>
      </w:r>
      <w:proofErr w:type="spellStart"/>
      <w:r w:rsidRPr="00502F2A">
        <w:rPr>
          <w:rFonts w:ascii="Garamond" w:hAnsi="Garamond" w:cs="Arial"/>
          <w:color w:val="000000" w:themeColor="text1"/>
        </w:rPr>
        <w:t>Polystar</w:t>
      </w:r>
      <w:proofErr w:type="spellEnd"/>
      <w:r w:rsidRPr="00502F2A">
        <w:rPr>
          <w:rFonts w:ascii="Garamond" w:hAnsi="Garamond" w:cs="Arial"/>
          <w:color w:val="000000" w:themeColor="text1"/>
        </w:rPr>
        <w:t>, Stockholm, https://www.arbetsformedlingen.se/For-arbetssokande/Platsbanken/annonser/8239534</w:t>
      </w:r>
    </w:p>
    <w:p w14:paraId="7B9C1499" w14:textId="77777777" w:rsidR="0028205C" w:rsidRPr="00502F2A" w:rsidRDefault="00A46616"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proofErr w:type="spellStart"/>
      <w:r w:rsidRPr="00502F2A">
        <w:rPr>
          <w:rFonts w:ascii="Garamond" w:eastAsia="Times New Roman" w:hAnsi="Garamond" w:cs="Arial"/>
          <w:color w:val="000000" w:themeColor="text1"/>
          <w:kern w:val="36"/>
          <w:lang w:eastAsia="sv-SE"/>
        </w:rPr>
        <w:t>Lead</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developer</w:t>
      </w:r>
      <w:proofErr w:type="spellEnd"/>
      <w:r w:rsidRPr="00502F2A">
        <w:rPr>
          <w:rFonts w:ascii="Garamond" w:eastAsia="Times New Roman" w:hAnsi="Garamond" w:cs="Arial"/>
          <w:color w:val="000000" w:themeColor="text1"/>
          <w:kern w:val="36"/>
          <w:lang w:eastAsia="sv-SE"/>
        </w:rPr>
        <w:t xml:space="preserve"> inom .NET, </w:t>
      </w:r>
      <w:r w:rsidRPr="00502F2A">
        <w:rPr>
          <w:rFonts w:ascii="Garamond" w:eastAsia="Times New Roman" w:hAnsi="Garamond" w:cs="Arial"/>
          <w:color w:val="000000" w:themeColor="text1"/>
          <w:lang w:eastAsia="sv-SE"/>
        </w:rPr>
        <w:t>Riksdagsförvaltningen, Stockholm, https://www.arbetsformedlingen.se/For-arbetssokande/Platsbanken/annonser/8308791</w:t>
      </w:r>
    </w:p>
    <w:p w14:paraId="0D505242" w14:textId="77777777" w:rsidR="0028205C" w:rsidRPr="00502F2A" w:rsidRDefault="00B046F4"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Vår kund söker en Javautvecklare. </w:t>
      </w:r>
      <w:proofErr w:type="spellStart"/>
      <w:r w:rsidRPr="00502F2A">
        <w:rPr>
          <w:rFonts w:ascii="Garamond" w:eastAsia="Times New Roman" w:hAnsi="Garamond" w:cs="Arial"/>
          <w:color w:val="000000" w:themeColor="text1"/>
          <w:kern w:val="36"/>
          <w:lang w:eastAsia="sv-SE"/>
        </w:rPr>
        <w:t>INget</w:t>
      </w:r>
      <w:proofErr w:type="spellEnd"/>
      <w:r w:rsidRPr="00502F2A">
        <w:rPr>
          <w:rFonts w:ascii="Garamond" w:eastAsia="Times New Roman" w:hAnsi="Garamond" w:cs="Arial"/>
          <w:color w:val="000000" w:themeColor="text1"/>
          <w:kern w:val="36"/>
          <w:lang w:eastAsia="sv-SE"/>
        </w:rPr>
        <w:t xml:space="preserve"> CV </w:t>
      </w:r>
      <w:proofErr w:type="gramStart"/>
      <w:r w:rsidRPr="00502F2A">
        <w:rPr>
          <w:rFonts w:ascii="Garamond" w:eastAsia="Times New Roman" w:hAnsi="Garamond" w:cs="Arial"/>
          <w:color w:val="000000" w:themeColor="text1"/>
          <w:kern w:val="36"/>
          <w:lang w:eastAsia="sv-SE"/>
        </w:rPr>
        <w:t>behövs!,</w:t>
      </w:r>
      <w:proofErr w:type="gram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lang w:eastAsia="sv-SE"/>
        </w:rPr>
        <w:t>Recify</w:t>
      </w:r>
      <w:proofErr w:type="spellEnd"/>
      <w:r w:rsidRPr="00502F2A">
        <w:rPr>
          <w:rFonts w:ascii="Garamond" w:eastAsia="Times New Roman" w:hAnsi="Garamond" w:cs="Arial"/>
          <w:color w:val="000000" w:themeColor="text1"/>
          <w:lang w:eastAsia="sv-SE"/>
        </w:rPr>
        <w:t xml:space="preserve"> AB, Stockholm, https://www.arbetsformedlingen.se/For-arbetssokande/Platsbanken/annonser/23296650</w:t>
      </w:r>
    </w:p>
    <w:p w14:paraId="5D23A8AB" w14:textId="28AF39DE" w:rsidR="00A46616" w:rsidRPr="00502F2A" w:rsidRDefault="0028205C"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Ledigt jobb som Java- eller .Net-utvecklare, Stockholm, </w:t>
      </w:r>
      <w:proofErr w:type="spellStart"/>
      <w:r w:rsidRPr="00502F2A">
        <w:rPr>
          <w:rFonts w:ascii="Garamond" w:eastAsia="Times New Roman" w:hAnsi="Garamond" w:cs="Arial"/>
          <w:color w:val="000000" w:themeColor="text1"/>
          <w:lang w:eastAsia="sv-SE"/>
        </w:rPr>
        <w:t>Experis</w:t>
      </w:r>
      <w:proofErr w:type="spellEnd"/>
      <w:r w:rsidRPr="00502F2A">
        <w:rPr>
          <w:rFonts w:ascii="Garamond" w:eastAsia="Times New Roman" w:hAnsi="Garamond" w:cs="Arial"/>
          <w:color w:val="000000" w:themeColor="text1"/>
          <w:lang w:eastAsia="sv-SE"/>
        </w:rPr>
        <w:t>, https://www.arbetsformedlingen.se/For-arbetssokande/Platsbanken/annonser/8296771</w:t>
      </w:r>
    </w:p>
    <w:p w14:paraId="74765450" w14:textId="1C7845FC" w:rsidR="008C2B99" w:rsidRPr="00502F2A" w:rsidRDefault="008C2B99"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 xml:space="preserve">AF </w:t>
      </w:r>
      <w:r w:rsidR="00F02811" w:rsidRPr="00502F2A">
        <w:rPr>
          <w:rFonts w:ascii="Garamond" w:hAnsi="Garamond" w:cs="Times New Roman"/>
          <w:color w:val="000000" w:themeColor="text1"/>
        </w:rPr>
        <w:t>Maj</w:t>
      </w:r>
    </w:p>
    <w:p w14:paraId="1A9B4241" w14:textId="77777777" w:rsidR="00E51160" w:rsidRPr="00502F2A" w:rsidRDefault="00E5116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Göteborg</w:t>
      </w:r>
    </w:p>
    <w:p w14:paraId="648F2188" w14:textId="44D4A95C" w:rsidR="00E51160" w:rsidRPr="00502F2A" w:rsidRDefault="00E5116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Trollhättan</w:t>
      </w:r>
    </w:p>
    <w:p w14:paraId="0BC7B79A" w14:textId="77777777" w:rsidR="00605E8E" w:rsidRPr="00502F2A" w:rsidRDefault="00605E8E" w:rsidP="004D0CE4">
      <w:pPr>
        <w:pStyle w:val="NoSpacing"/>
        <w:numPr>
          <w:ilvl w:val="1"/>
          <w:numId w:val="7"/>
        </w:numPr>
        <w:shd w:val="clear" w:color="auto" w:fill="FFFFFF"/>
        <w:tabs>
          <w:tab w:val="left" w:pos="5103"/>
        </w:tabs>
        <w:rPr>
          <w:rFonts w:ascii="Garamond" w:hAnsi="Garamond" w:cs="Times New Roman"/>
          <w:color w:val="000000" w:themeColor="text1"/>
        </w:rPr>
      </w:pPr>
      <w:r w:rsidRPr="00802AD5">
        <w:rPr>
          <w:rFonts w:ascii="Garamond" w:hAnsi="Garamond"/>
          <w:color w:val="000000" w:themeColor="text1"/>
        </w:rPr>
        <w:t xml:space="preserve">Java utvecklare till </w:t>
      </w:r>
      <w:proofErr w:type="spellStart"/>
      <w:r w:rsidRPr="00802AD5">
        <w:rPr>
          <w:rFonts w:ascii="Garamond" w:hAnsi="Garamond"/>
          <w:color w:val="000000" w:themeColor="text1"/>
        </w:rPr>
        <w:t>Crepido</w:t>
      </w:r>
      <w:proofErr w:type="spellEnd"/>
      <w:r w:rsidRPr="00802AD5">
        <w:rPr>
          <w:rFonts w:ascii="Garamond" w:hAnsi="Garamond"/>
          <w:color w:val="000000" w:themeColor="text1"/>
        </w:rPr>
        <w:t>, Skövde, https://www.arbetsformedlingen.se/For-arbetssokande/Platsbanken/annonser/23296930</w:t>
      </w:r>
    </w:p>
    <w:p w14:paraId="07DB35FD" w14:textId="77777777" w:rsidR="00605E8E" w:rsidRPr="00502F2A"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Junior applikationskonsult, </w:t>
      </w:r>
      <w:r w:rsidRPr="00502F2A">
        <w:rPr>
          <w:rFonts w:ascii="Garamond" w:eastAsia="Times New Roman" w:hAnsi="Garamond" w:cs="Arial"/>
          <w:bCs/>
          <w:color w:val="000000" w:themeColor="text1"/>
          <w:lang w:eastAsia="sv-SE"/>
        </w:rPr>
        <w:t>Framtiden AB, https://www.arbetsformedlingen.se/For-arbetssokande/Platsbanken/annonser/8299417</w:t>
      </w:r>
    </w:p>
    <w:p w14:paraId="7FB2D05F" w14:textId="77777777" w:rsidR="00605E8E" w:rsidRPr="00502F2A"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Net-utvecklare till Sigma IT Consulting i Skövde, https://www.arbetsformedlingen.se/For-arbetssokande/Platsbanken/annonser/8259483</w:t>
      </w:r>
    </w:p>
    <w:p w14:paraId="09F0C5D3" w14:textId="77777777" w:rsidR="00605E8E" w:rsidRPr="00502F2A"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ystemutvecklare, </w:t>
      </w:r>
      <w:r w:rsidRPr="00502F2A">
        <w:rPr>
          <w:rFonts w:ascii="Garamond" w:eastAsia="Times New Roman" w:hAnsi="Garamond" w:cs="Arial"/>
          <w:bCs/>
          <w:color w:val="000000" w:themeColor="text1"/>
          <w:lang w:eastAsia="sv-SE"/>
        </w:rPr>
        <w:t>Högskolan i Skövde, https://www.arbetsformedlingen.se/For-arbetssokande/Platsbanken/annonser/8271943</w:t>
      </w:r>
    </w:p>
    <w:p w14:paraId="74E1E61F" w14:textId="77777777" w:rsidR="00605E8E" w:rsidRPr="00502F2A"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Systemutvecklare, </w:t>
      </w:r>
      <w:r w:rsidRPr="00502F2A">
        <w:rPr>
          <w:rFonts w:ascii="Garamond" w:eastAsia="Times New Roman" w:hAnsi="Garamond" w:cs="Arial"/>
          <w:bCs/>
          <w:color w:val="000000" w:themeColor="text1"/>
          <w:lang w:eastAsia="sv-SE"/>
        </w:rPr>
        <w:t>Högskolan i Skövde, https://www.arbetsformedlingen.se/For-arbetssokande/Platsbanken/annonser/8271958</w:t>
      </w:r>
    </w:p>
    <w:p w14:paraId="2DDE12F5" w14:textId="19366997" w:rsidR="00AD5F92" w:rsidRPr="00502F2A" w:rsidRDefault="00AD5F92" w:rsidP="004D0CE4">
      <w:pPr>
        <w:pStyle w:val="NoSpacing"/>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Maj</w:t>
      </w:r>
    </w:p>
    <w:p w14:paraId="0B05475B" w14:textId="4D6F9C25" w:rsidR="00E51160" w:rsidRPr="00502F2A" w:rsidRDefault="00CA6B14" w:rsidP="004D0CE4">
      <w:pPr>
        <w:pStyle w:val="ListParagraph"/>
        <w:numPr>
          <w:ilvl w:val="1"/>
          <w:numId w:val="7"/>
        </w:numPr>
        <w:shd w:val="clear" w:color="auto" w:fill="FFFFFF"/>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bCs/>
          <w:color w:val="000000" w:themeColor="text1"/>
          <w:kern w:val="36"/>
          <w:lang w:eastAsia="sv-SE"/>
        </w:rPr>
        <w:t xml:space="preserve">Gymnasielärare i ämnena matematik, teknik och fysik, </w:t>
      </w:r>
      <w:proofErr w:type="gramStart"/>
      <w:r w:rsidRPr="00502F2A">
        <w:rPr>
          <w:rFonts w:ascii="Garamond" w:eastAsia="Times New Roman" w:hAnsi="Garamond" w:cs="Arial"/>
          <w:bCs/>
          <w:color w:val="000000" w:themeColor="text1"/>
          <w:lang w:eastAsia="sv-SE"/>
        </w:rPr>
        <w:t>GTIs</w:t>
      </w:r>
      <w:proofErr w:type="gramEnd"/>
      <w:r w:rsidRPr="00502F2A">
        <w:rPr>
          <w:rFonts w:ascii="Garamond" w:eastAsia="Times New Roman" w:hAnsi="Garamond" w:cs="Arial"/>
          <w:bCs/>
          <w:color w:val="000000" w:themeColor="text1"/>
          <w:lang w:eastAsia="sv-SE"/>
        </w:rPr>
        <w:t xml:space="preserve"> Gymnasieskola, Göteborg, </w:t>
      </w:r>
      <w:r w:rsidRPr="00502F2A">
        <w:rPr>
          <w:rFonts w:ascii="Garamond" w:hAnsi="Garamond" w:cs="Times New Roman"/>
          <w:color w:val="000000" w:themeColor="text1"/>
        </w:rPr>
        <w:t>https://www.arbetsformedlingen.se/For-arbetssokande/Platsbanken/annonser/23288678</w:t>
      </w:r>
    </w:p>
    <w:p w14:paraId="7C538D32" w14:textId="51497B1F" w:rsidR="00C819F2" w:rsidRPr="00502F2A" w:rsidRDefault="00C819F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Gymnasielärare i matematik till </w:t>
      </w:r>
      <w:proofErr w:type="spellStart"/>
      <w:r w:rsidRPr="00502F2A">
        <w:rPr>
          <w:rFonts w:ascii="Garamond" w:hAnsi="Garamond" w:cs="Arial"/>
          <w:bCs/>
          <w:color w:val="000000" w:themeColor="text1"/>
          <w:kern w:val="36"/>
        </w:rPr>
        <w:t>ProCivitas</w:t>
      </w:r>
      <w:proofErr w:type="spellEnd"/>
      <w:r w:rsidRPr="00502F2A">
        <w:rPr>
          <w:rFonts w:ascii="Garamond" w:hAnsi="Garamond" w:cs="Arial"/>
          <w:bCs/>
          <w:color w:val="000000" w:themeColor="text1"/>
          <w:kern w:val="36"/>
        </w:rPr>
        <w:t xml:space="preserve"> Stockholm,</w:t>
      </w:r>
      <w:r w:rsidRPr="00502F2A">
        <w:rPr>
          <w:rFonts w:ascii="Garamond" w:hAnsi="Garamond"/>
          <w:color w:val="000000" w:themeColor="text1"/>
        </w:rPr>
        <w:t xml:space="preserve"> </w:t>
      </w:r>
      <w:r w:rsidRPr="00502F2A">
        <w:rPr>
          <w:rFonts w:ascii="Garamond" w:hAnsi="Garamond" w:cs="Arial"/>
          <w:bCs/>
          <w:color w:val="000000" w:themeColor="text1"/>
          <w:kern w:val="36"/>
        </w:rPr>
        <w:t>https://www.arbetsformedlingen.se/For-arbetssokande/Platsbanken/annonser/8168564</w:t>
      </w:r>
    </w:p>
    <w:p w14:paraId="12DDFBB6" w14:textId="77777777" w:rsidR="00D71B1E" w:rsidRPr="00502F2A" w:rsidRDefault="00D71B1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Lärare i matematik, </w:t>
      </w:r>
      <w:r w:rsidRPr="00502F2A">
        <w:rPr>
          <w:rFonts w:ascii="Garamond" w:eastAsia="Times New Roman" w:hAnsi="Garamond" w:cs="Arial"/>
          <w:bCs/>
          <w:color w:val="000000" w:themeColor="text1"/>
          <w:lang w:eastAsia="sv-SE"/>
        </w:rPr>
        <w:t>Realgymnasiet, Realgymnasiet Stockholm, https://www.arbetsformedlingen.se/For-arbetssokande/Platsbanken/annonser/8238883</w:t>
      </w:r>
    </w:p>
    <w:p w14:paraId="15907142" w14:textId="77777777" w:rsidR="00D71B1E" w:rsidRPr="00502F2A" w:rsidRDefault="00D71B1E" w:rsidP="004D0CE4">
      <w:pPr>
        <w:pStyle w:val="ListParagraph"/>
        <w:numPr>
          <w:ilvl w:val="1"/>
          <w:numId w:val="7"/>
        </w:numPr>
        <w:spacing w:after="100" w:afterAutospacing="1" w:line="240" w:lineRule="auto"/>
        <w:ind w:right="-225"/>
        <w:outlineLvl w:val="1"/>
        <w:rPr>
          <w:rFonts w:ascii="Garamond" w:eastAsia="Times New Roman" w:hAnsi="Garamond" w:cs="Arial"/>
          <w:bCs/>
          <w:color w:val="000000" w:themeColor="text1"/>
          <w:kern w:val="36"/>
          <w:lang w:eastAsia="sv-SE"/>
        </w:rPr>
      </w:pPr>
      <w:r w:rsidRPr="00502F2A">
        <w:rPr>
          <w:rFonts w:ascii="Garamond" w:eastAsia="Times New Roman" w:hAnsi="Garamond" w:cs="Arial"/>
          <w:bCs/>
          <w:color w:val="000000" w:themeColor="text1"/>
          <w:kern w:val="36"/>
          <w:lang w:eastAsia="sv-SE"/>
        </w:rPr>
        <w:lastRenderedPageBreak/>
        <w:t xml:space="preserve">Lärare i svenska och engelska, </w:t>
      </w:r>
      <w:r w:rsidRPr="00502F2A">
        <w:rPr>
          <w:rFonts w:ascii="Garamond" w:eastAsia="Times New Roman" w:hAnsi="Garamond" w:cs="Arial"/>
          <w:bCs/>
          <w:color w:val="000000" w:themeColor="text1"/>
          <w:lang w:eastAsia="sv-SE"/>
        </w:rPr>
        <w:t>Realgymnasiet, Realgymnasiet Stockholm, https://www.arbetsformedlingen.se/For-arbetssokande/Platsbanken/annonser/8238920</w:t>
      </w:r>
    </w:p>
    <w:p w14:paraId="7958E432" w14:textId="77777777" w:rsidR="00550198" w:rsidRPr="00502F2A" w:rsidRDefault="00550198" w:rsidP="004D0CE4">
      <w:pPr>
        <w:pStyle w:val="NoSpacing"/>
        <w:numPr>
          <w:ilvl w:val="1"/>
          <w:numId w:val="7"/>
        </w:numPr>
        <w:shd w:val="clear" w:color="auto" w:fill="FFFFFF"/>
        <w:tabs>
          <w:tab w:val="left" w:pos="5103"/>
        </w:tabs>
        <w:rPr>
          <w:rFonts w:ascii="Garamond" w:hAnsi="Garamond" w:cs="Times New Roman"/>
          <w:color w:val="000000" w:themeColor="text1"/>
        </w:rPr>
      </w:pPr>
    </w:p>
    <w:p w14:paraId="613E44D5" w14:textId="59CF1B58" w:rsidR="00000129" w:rsidRPr="00502F2A"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TI Gymnasiet Nacka söker engagerad lärare i Teknik och Matematik, https://www.arbetsformedlingen.se/For-arbetssokande/Platsbanken/annonser/8224919</w:t>
      </w:r>
    </w:p>
    <w:p w14:paraId="42F59638" w14:textId="77777777" w:rsidR="00000129" w:rsidRPr="00502F2A"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Ma/Te till NTI Gymnasiet Gärdet, https://www.arbetsformedlingen.se/For-arbetssokande/Platsbanken/annonser/8237475</w:t>
      </w:r>
    </w:p>
    <w:p w14:paraId="7C663B75" w14:textId="77777777" w:rsidR="00127C35" w:rsidRPr="00502F2A" w:rsidRDefault="00127C35"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Gymnasielärare Ma/Fy, NTI-gymnasiet, https://www.arbetsformedlingen.se/For-arbetssokande/Platsbanken/annonser/8237469</w:t>
      </w:r>
    </w:p>
    <w:p w14:paraId="6290B390" w14:textId="77777777" w:rsidR="00000129" w:rsidRPr="00502F2A"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80</w:t>
      </w:r>
    </w:p>
    <w:p w14:paraId="6445979E" w14:textId="77777777" w:rsidR="00000129" w:rsidRPr="00502F2A"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78</w:t>
      </w:r>
    </w:p>
    <w:p w14:paraId="2F32398F" w14:textId="77777777" w:rsidR="00000129" w:rsidRPr="00502F2A"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p>
    <w:p w14:paraId="27966FC9" w14:textId="77777777" w:rsidR="005502AD" w:rsidRPr="00502F2A" w:rsidRDefault="005502A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Engelska lärare på </w:t>
      </w:r>
      <w:proofErr w:type="spellStart"/>
      <w:r w:rsidRPr="00502F2A">
        <w:rPr>
          <w:rFonts w:ascii="Garamond" w:hAnsi="Garamond" w:cs="Arial"/>
          <w:bCs/>
          <w:color w:val="000000" w:themeColor="text1"/>
          <w:kern w:val="36"/>
        </w:rPr>
        <w:t>Designgymnaiset</w:t>
      </w:r>
      <w:proofErr w:type="spellEnd"/>
      <w:r w:rsidRPr="00502F2A">
        <w:rPr>
          <w:rFonts w:ascii="Garamond" w:hAnsi="Garamond" w:cs="Arial"/>
          <w:bCs/>
          <w:color w:val="000000" w:themeColor="text1"/>
          <w:kern w:val="36"/>
        </w:rPr>
        <w:t>, https://www.arbetsformedlingen.se/For-arbetssokande/Platsbanken/annonser/8271699</w:t>
      </w:r>
    </w:p>
    <w:p w14:paraId="4E42E445" w14:textId="77777777" w:rsidR="005502AD" w:rsidRPr="00502F2A" w:rsidRDefault="005502AD"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0082FFBA" w14:textId="4E8E32A7" w:rsidR="008C2B99" w:rsidRPr="00502F2A" w:rsidRDefault="008C2B9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svenska i kombination med annat ämne sökes till JENSEN Södra, https://www.arbetsformedlingen.se/For-arbetssokande/Platsbanken/annonser/8224399</w:t>
      </w:r>
    </w:p>
    <w:p w14:paraId="5EB559DB" w14:textId="77777777" w:rsidR="0053388E" w:rsidRPr="00502F2A"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79EFCF60" w14:textId="51C3C6FB" w:rsidR="008C2B99" w:rsidRPr="00502F2A" w:rsidRDefault="008C2B99"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w:t>
      </w:r>
      <w:proofErr w:type="spellStart"/>
      <w:r w:rsidRPr="00502F2A">
        <w:rPr>
          <w:rFonts w:ascii="Garamond" w:eastAsia="Times New Roman" w:hAnsi="Garamond" w:cs="Arial"/>
          <w:bCs/>
          <w:color w:val="000000" w:themeColor="text1"/>
          <w:kern w:val="36"/>
          <w:lang w:eastAsia="sv-SE"/>
        </w:rPr>
        <w:t>Nk</w:t>
      </w:r>
      <w:proofErr w:type="spellEnd"/>
      <w:r w:rsidRPr="00502F2A">
        <w:rPr>
          <w:rFonts w:ascii="Garamond" w:eastAsia="Times New Roman" w:hAnsi="Garamond" w:cs="Arial"/>
          <w:bCs/>
          <w:color w:val="000000" w:themeColor="text1"/>
          <w:kern w:val="36"/>
          <w:lang w:eastAsia="sv-SE"/>
        </w:rPr>
        <w:t xml:space="preserve"> och Ma, </w:t>
      </w:r>
      <w:proofErr w:type="spellStart"/>
      <w:r w:rsidRPr="00502F2A">
        <w:rPr>
          <w:rFonts w:ascii="Garamond" w:eastAsia="Times New Roman" w:hAnsi="Garamond" w:cs="Arial"/>
          <w:bCs/>
          <w:color w:val="000000" w:themeColor="text1"/>
          <w:lang w:eastAsia="sv-SE"/>
        </w:rPr>
        <w:t>AcadeMedia</w:t>
      </w:r>
      <w:proofErr w:type="spellEnd"/>
      <w:r w:rsidRPr="00502F2A">
        <w:rPr>
          <w:rFonts w:ascii="Garamond" w:eastAsia="Times New Roman" w:hAnsi="Garamond" w:cs="Arial"/>
          <w:bCs/>
          <w:color w:val="000000" w:themeColor="text1"/>
          <w:lang w:eastAsia="sv-SE"/>
        </w:rPr>
        <w:t>, https://www.arbetsformedlingen.se/For-arbetssokande/Platsbanken/annonser/8273655</w:t>
      </w:r>
    </w:p>
    <w:p w14:paraId="6C54AAE0" w14:textId="77777777" w:rsidR="0053388E" w:rsidRPr="00502F2A"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633B8769" w14:textId="6E451C1E" w:rsidR="008C2B99" w:rsidRPr="00502F2A" w:rsidRDefault="008C2B99"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Engelska och Samhällskunskap, </w:t>
      </w:r>
      <w:r w:rsidRPr="00502F2A">
        <w:rPr>
          <w:rFonts w:ascii="Garamond" w:eastAsia="Times New Roman" w:hAnsi="Garamond" w:cs="Arial"/>
          <w:bCs/>
          <w:color w:val="000000" w:themeColor="text1"/>
          <w:lang w:eastAsia="sv-SE"/>
        </w:rPr>
        <w:t xml:space="preserve">Värmdö kommun, </w:t>
      </w:r>
      <w:r w:rsidR="00F2791F" w:rsidRPr="00502F2A">
        <w:rPr>
          <w:rFonts w:ascii="Garamond" w:eastAsia="Times New Roman" w:hAnsi="Garamond" w:cs="Arial"/>
          <w:bCs/>
          <w:color w:val="000000" w:themeColor="text1"/>
          <w:lang w:eastAsia="sv-SE"/>
        </w:rPr>
        <w:t>https://www.arbetsformedlingen.se/For-arbetssokande/Platsbanken/annonser/8264243</w:t>
      </w:r>
    </w:p>
    <w:p w14:paraId="5CEF58B5" w14:textId="77777777" w:rsidR="0053388E" w:rsidRPr="00502F2A"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matematik och idrott, </w:t>
      </w:r>
      <w:r w:rsidRPr="00502F2A">
        <w:rPr>
          <w:rFonts w:ascii="Garamond" w:eastAsia="Times New Roman" w:hAnsi="Garamond" w:cs="Arial"/>
          <w:bCs/>
          <w:color w:val="000000" w:themeColor="text1"/>
          <w:lang w:eastAsia="sv-SE"/>
        </w:rPr>
        <w:t>Värmdö kommun, https://www.arbetsformedlingen.se/For-arbetssokande/Platsbanken/annonser/8256468</w:t>
      </w:r>
    </w:p>
    <w:p w14:paraId="5527E46A" w14:textId="77777777" w:rsidR="005502AD" w:rsidRPr="00502F2A" w:rsidRDefault="005502AD" w:rsidP="004D0CE4">
      <w:pPr>
        <w:pStyle w:val="NoSpacing"/>
        <w:numPr>
          <w:ilvl w:val="1"/>
          <w:numId w:val="7"/>
        </w:numPr>
        <w:shd w:val="clear" w:color="auto" w:fill="FFFFFF"/>
        <w:tabs>
          <w:tab w:val="left" w:pos="5103"/>
        </w:tabs>
        <w:rPr>
          <w:rFonts w:ascii="Garamond" w:hAnsi="Garamond" w:cs="Times New Roman"/>
          <w:color w:val="000000" w:themeColor="text1"/>
        </w:rPr>
      </w:pPr>
    </w:p>
    <w:p w14:paraId="14A8DD2E" w14:textId="19044DC3" w:rsidR="00C819F2" w:rsidRPr="00502F2A" w:rsidRDefault="00C819F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Matematiklärare till TBS Stockholm, https://www.arbetsformedlingen.se/For-arbetssokande/Platsbanken/annonser/23268908</w:t>
      </w:r>
    </w:p>
    <w:p w14:paraId="2D39E9BB" w14:textId="77777777" w:rsidR="00C819F2" w:rsidRPr="00502F2A" w:rsidRDefault="00C819F2"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w:t>
      </w:r>
      <w:r w:rsidRPr="00502F2A">
        <w:rPr>
          <w:rFonts w:ascii="Garamond" w:eastAsia="Times New Roman" w:hAnsi="Garamond" w:cs="Arial"/>
          <w:bCs/>
          <w:color w:val="000000" w:themeColor="text1"/>
          <w:lang w:eastAsia="sv-SE"/>
        </w:rPr>
        <w:t>Magelungens Gymnasium Södermalm, https://www.arbetsformedlingen.se/For-arbetssokande/Platsbanken/annonser/23274676</w:t>
      </w:r>
    </w:p>
    <w:p w14:paraId="07DB315C" w14:textId="537C23D7" w:rsidR="00082CA9" w:rsidRPr="00502F2A" w:rsidRDefault="00082CA9"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w:t>
      </w:r>
      <w:r w:rsidR="008C2B99" w:rsidRPr="00502F2A">
        <w:rPr>
          <w:rFonts w:ascii="Garamond" w:hAnsi="Garamond" w:cs="Times New Roman"/>
          <w:color w:val="000000" w:themeColor="text1"/>
        </w:rPr>
        <w:t xml:space="preserve"> </w:t>
      </w:r>
      <w:proofErr w:type="gramStart"/>
      <w:r w:rsidR="008C2B99" w:rsidRPr="00502F2A">
        <w:rPr>
          <w:rFonts w:ascii="Garamond" w:hAnsi="Garamond" w:cs="Times New Roman"/>
          <w:color w:val="000000" w:themeColor="text1"/>
        </w:rPr>
        <w:t>April</w:t>
      </w:r>
      <w:proofErr w:type="gramEnd"/>
    </w:p>
    <w:p w14:paraId="0D7DFAF6" w14:textId="21328978" w:rsidR="00E348B8" w:rsidRPr="00502F2A" w:rsidRDefault="00E348B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Automationsingenjör/PLC programmerare, </w:t>
      </w:r>
      <w:proofErr w:type="spellStart"/>
      <w:r w:rsidRPr="00502F2A">
        <w:rPr>
          <w:rFonts w:ascii="Garamond" w:hAnsi="Garamond" w:cs="Arial"/>
          <w:bCs/>
          <w:color w:val="000000" w:themeColor="text1"/>
          <w:kern w:val="36"/>
        </w:rPr>
        <w:t>Experis</w:t>
      </w:r>
      <w:proofErr w:type="spellEnd"/>
      <w:r w:rsidRPr="00502F2A">
        <w:rPr>
          <w:rFonts w:ascii="Garamond" w:hAnsi="Garamond" w:cs="Arial"/>
          <w:bCs/>
          <w:color w:val="000000" w:themeColor="text1"/>
          <w:kern w:val="36"/>
        </w:rPr>
        <w:t xml:space="preserve"> IT, Skövde</w:t>
      </w:r>
      <w:r w:rsidR="00F656DC" w:rsidRPr="00502F2A">
        <w:rPr>
          <w:rFonts w:ascii="Garamond" w:hAnsi="Garamond" w:cs="Arial"/>
          <w:bCs/>
          <w:color w:val="000000" w:themeColor="text1"/>
          <w:kern w:val="36"/>
        </w:rPr>
        <w:t>, https://www.arbetsformedlingen.se/For-arbetssokande/Platsbanken/annonser/8215533</w:t>
      </w:r>
    </w:p>
    <w:p w14:paraId="351175BA" w14:textId="6CC4B39E" w:rsidR="00E348B8" w:rsidRPr="00502F2A" w:rsidRDefault="00E348B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Net-utvecklare, </w:t>
      </w:r>
      <w:proofErr w:type="spellStart"/>
      <w:r w:rsidRPr="00502F2A">
        <w:rPr>
          <w:rFonts w:ascii="Garamond" w:hAnsi="Garamond" w:cs="Arial"/>
          <w:bCs/>
          <w:color w:val="000000" w:themeColor="text1"/>
          <w:kern w:val="36"/>
        </w:rPr>
        <w:t>Experis</w:t>
      </w:r>
      <w:proofErr w:type="spellEnd"/>
      <w:r w:rsidRPr="00502F2A">
        <w:rPr>
          <w:rFonts w:ascii="Garamond" w:hAnsi="Garamond" w:cs="Arial"/>
          <w:bCs/>
          <w:color w:val="000000" w:themeColor="text1"/>
          <w:kern w:val="36"/>
        </w:rPr>
        <w:t xml:space="preserve"> IT, Skövde</w:t>
      </w:r>
      <w:r w:rsidR="00F656DC" w:rsidRPr="00502F2A">
        <w:rPr>
          <w:rFonts w:ascii="Garamond" w:hAnsi="Garamond" w:cs="Arial"/>
          <w:bCs/>
          <w:color w:val="000000" w:themeColor="text1"/>
          <w:kern w:val="36"/>
        </w:rPr>
        <w:t xml:space="preserve">, </w:t>
      </w:r>
      <w:r w:rsidR="00BB3A11" w:rsidRPr="00502F2A">
        <w:rPr>
          <w:rFonts w:ascii="Garamond" w:hAnsi="Garamond" w:cs="Arial"/>
          <w:bCs/>
          <w:color w:val="000000" w:themeColor="text1"/>
          <w:kern w:val="36"/>
        </w:rPr>
        <w:t>https://www.arbetsformedlingen.se/For-arbetssokande/Platsbanken/annonser/8249431</w:t>
      </w:r>
    </w:p>
    <w:p w14:paraId="74C7E5DB" w14:textId="7ECBDB11" w:rsidR="00F656DC" w:rsidRPr="00502F2A" w:rsidRDefault="009F305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Supporttekniker, </w:t>
      </w:r>
      <w:proofErr w:type="spellStart"/>
      <w:r w:rsidRPr="00502F2A">
        <w:rPr>
          <w:rFonts w:ascii="Garamond" w:hAnsi="Garamond" w:cs="Times New Roman"/>
          <w:color w:val="000000" w:themeColor="text1"/>
        </w:rPr>
        <w:t>Candidator</w:t>
      </w:r>
      <w:proofErr w:type="spellEnd"/>
      <w:r w:rsidRPr="00502F2A">
        <w:rPr>
          <w:rFonts w:ascii="Garamond" w:hAnsi="Garamond" w:cs="Times New Roman"/>
          <w:color w:val="000000" w:themeColor="text1"/>
        </w:rPr>
        <w:t>, Skövde</w:t>
      </w:r>
      <w:r w:rsidR="00F656DC" w:rsidRPr="00502F2A">
        <w:rPr>
          <w:rFonts w:ascii="Garamond" w:hAnsi="Garamond" w:cs="Times New Roman"/>
          <w:color w:val="000000" w:themeColor="text1"/>
        </w:rPr>
        <w:t>, https://www.arbetsformedlingen.se/For-arbetssokande/Platsbanken/annonser/8191077</w:t>
      </w:r>
    </w:p>
    <w:p w14:paraId="0C8558B0" w14:textId="77777777" w:rsidR="0041628F" w:rsidRPr="00502F2A" w:rsidRDefault="0041628F" w:rsidP="004D0CE4">
      <w:pPr>
        <w:pStyle w:val="NoSpacing"/>
        <w:numPr>
          <w:ilvl w:val="1"/>
          <w:numId w:val="7"/>
        </w:numPr>
        <w:shd w:val="clear" w:color="auto" w:fill="FFFFFF"/>
        <w:tabs>
          <w:tab w:val="left" w:pos="5103"/>
        </w:tabs>
        <w:rPr>
          <w:rFonts w:ascii="Garamond" w:hAnsi="Garamond" w:cs="Times New Roman"/>
          <w:color w:val="000000" w:themeColor="text1"/>
        </w:rPr>
      </w:pPr>
    </w:p>
    <w:p w14:paraId="173BF5F9" w14:textId="52BF35F2" w:rsidR="00CD7088" w:rsidRPr="00502F2A" w:rsidRDefault="00CD708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 xml:space="preserve">Systemtestare, </w:t>
      </w:r>
      <w:r w:rsidRPr="00502F2A">
        <w:rPr>
          <w:rFonts w:ascii="Garamond" w:hAnsi="Garamond" w:cs="Arial"/>
          <w:bCs/>
          <w:color w:val="000000" w:themeColor="text1"/>
        </w:rPr>
        <w:t>Silverspin, Skövde, https://www.arbetsformedlingen.se/For-arbetssokande/Platsbanken/annonser/8227963</w:t>
      </w:r>
    </w:p>
    <w:p w14:paraId="6D8FC3B6" w14:textId="6A44A91F" w:rsidR="00CD7088" w:rsidRPr="003B306D" w:rsidRDefault="00CD7088" w:rsidP="004D0CE4">
      <w:pPr>
        <w:pStyle w:val="NoSpacing"/>
        <w:numPr>
          <w:ilvl w:val="1"/>
          <w:numId w:val="7"/>
        </w:numPr>
        <w:shd w:val="clear" w:color="auto" w:fill="FFFFFF"/>
        <w:tabs>
          <w:tab w:val="left" w:pos="5103"/>
        </w:tabs>
        <w:rPr>
          <w:rFonts w:ascii="Garamond" w:hAnsi="Garamond" w:cs="Times New Roman"/>
          <w:color w:val="000000" w:themeColor="text1"/>
          <w:lang w:val="en-GB"/>
        </w:rPr>
      </w:pPr>
      <w:r w:rsidRPr="003B306D">
        <w:rPr>
          <w:rFonts w:ascii="Garamond" w:hAnsi="Garamond" w:cs="Arial"/>
          <w:bCs/>
          <w:color w:val="000000" w:themeColor="text1"/>
          <w:kern w:val="36"/>
          <w:lang w:val="en-GB"/>
        </w:rPr>
        <w:t xml:space="preserve">QA Manager, </w:t>
      </w:r>
      <w:r w:rsidRPr="003B306D">
        <w:rPr>
          <w:rFonts w:ascii="Garamond" w:hAnsi="Garamond" w:cs="Arial"/>
          <w:bCs/>
          <w:color w:val="000000" w:themeColor="text1"/>
          <w:lang w:val="en-GB"/>
        </w:rPr>
        <w:t xml:space="preserve">COFFEE STAIN STUDIOS AB, </w:t>
      </w:r>
      <w:proofErr w:type="spellStart"/>
      <w:r w:rsidRPr="003B306D">
        <w:rPr>
          <w:rFonts w:ascii="Garamond" w:hAnsi="Garamond" w:cs="Arial"/>
          <w:bCs/>
          <w:color w:val="000000" w:themeColor="text1"/>
          <w:lang w:val="en-GB"/>
        </w:rPr>
        <w:t>Skövde</w:t>
      </w:r>
      <w:proofErr w:type="spellEnd"/>
      <w:r w:rsidRPr="003B306D">
        <w:rPr>
          <w:rFonts w:ascii="Garamond" w:hAnsi="Garamond" w:cs="Arial"/>
          <w:bCs/>
          <w:color w:val="000000" w:themeColor="text1"/>
          <w:lang w:val="en-GB"/>
        </w:rPr>
        <w:t>, https://www.arbetsformedlingen.se/For-arbetssokande/Platsbanken/annonser/23208670</w:t>
      </w:r>
    </w:p>
    <w:p w14:paraId="6718E898" w14:textId="2864CF1B" w:rsidR="00CD7088" w:rsidRPr="003B306D" w:rsidRDefault="00CE2F19" w:rsidP="004D0CE4">
      <w:pPr>
        <w:pStyle w:val="NoSpacing"/>
        <w:numPr>
          <w:ilvl w:val="1"/>
          <w:numId w:val="7"/>
        </w:numPr>
        <w:shd w:val="clear" w:color="auto" w:fill="FFFFFF"/>
        <w:tabs>
          <w:tab w:val="left" w:pos="5103"/>
        </w:tabs>
        <w:rPr>
          <w:rFonts w:ascii="Garamond" w:hAnsi="Garamond" w:cs="Times New Roman"/>
          <w:color w:val="000000" w:themeColor="text1"/>
          <w:lang w:val="en-GB"/>
        </w:rPr>
      </w:pPr>
      <w:r w:rsidRPr="003B306D">
        <w:rPr>
          <w:rFonts w:ascii="Garamond" w:hAnsi="Garamond" w:cs="Arial"/>
          <w:bCs/>
          <w:color w:val="000000" w:themeColor="text1"/>
          <w:kern w:val="36"/>
          <w:lang w:val="en-GB"/>
        </w:rPr>
        <w:lastRenderedPageBreak/>
        <w:t xml:space="preserve">Frontend developer, </w:t>
      </w:r>
      <w:r w:rsidRPr="003B306D">
        <w:rPr>
          <w:rFonts w:ascii="Garamond" w:hAnsi="Garamond" w:cs="Arial"/>
          <w:bCs/>
          <w:color w:val="000000" w:themeColor="text1"/>
          <w:lang w:val="en-GB"/>
        </w:rPr>
        <w:t xml:space="preserve">Untie Group AB, </w:t>
      </w:r>
      <w:proofErr w:type="spellStart"/>
      <w:r w:rsidRPr="003B306D">
        <w:rPr>
          <w:rFonts w:ascii="Garamond" w:hAnsi="Garamond" w:cs="Arial"/>
          <w:bCs/>
          <w:color w:val="000000" w:themeColor="text1"/>
          <w:lang w:val="en-GB"/>
        </w:rPr>
        <w:t>Skövde</w:t>
      </w:r>
      <w:proofErr w:type="spellEnd"/>
      <w:r w:rsidRPr="003B306D">
        <w:rPr>
          <w:rFonts w:ascii="Garamond" w:hAnsi="Garamond" w:cs="Arial"/>
          <w:bCs/>
          <w:color w:val="000000" w:themeColor="text1"/>
          <w:lang w:val="en-GB"/>
        </w:rPr>
        <w:t>, https://www.arbetsformedlingen.se/For-arbetssokande/Platsbanken/annonser/23203339</w:t>
      </w:r>
    </w:p>
    <w:p w14:paraId="3E6A150D" w14:textId="77777777" w:rsidR="00CE2F19" w:rsidRPr="003B306D" w:rsidRDefault="00CE2F19" w:rsidP="004D0CE4">
      <w:pPr>
        <w:pStyle w:val="NoSpacing"/>
        <w:numPr>
          <w:ilvl w:val="1"/>
          <w:numId w:val="7"/>
        </w:numPr>
        <w:shd w:val="clear" w:color="auto" w:fill="FFFFFF"/>
        <w:tabs>
          <w:tab w:val="left" w:pos="5103"/>
        </w:tabs>
        <w:rPr>
          <w:rFonts w:ascii="Garamond" w:hAnsi="Garamond" w:cs="Times New Roman"/>
          <w:color w:val="000000" w:themeColor="text1"/>
          <w:lang w:val="en-GB"/>
        </w:rPr>
      </w:pPr>
    </w:p>
    <w:p w14:paraId="1476FA05" w14:textId="3ACD38DE" w:rsidR="00E60FA8" w:rsidRPr="00502F2A" w:rsidRDefault="00E60FA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Fysik- och Matematiklärare till NTI Gymnasiet Skövde, https://www.arbetsformedlingen.se/For-arbetssokande/Platsbanken/annonser/8232889</w:t>
      </w:r>
    </w:p>
    <w:p w14:paraId="1386F575" w14:textId="77777777" w:rsidR="00F0667F" w:rsidRPr="00502F2A" w:rsidRDefault="00712BC4" w:rsidP="004D0CE4">
      <w:pPr>
        <w:pStyle w:val="NoSpacing"/>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hAnsi="Garamond"/>
          <w:color w:val="000000" w:themeColor="text1"/>
        </w:rPr>
        <w:t xml:space="preserve">Gymnasielärare i Engelska och Svenska </w:t>
      </w:r>
      <w:r w:rsidRPr="00502F2A">
        <w:rPr>
          <w:rFonts w:ascii="Garamond" w:hAnsi="Garamond" w:cs="Arial"/>
          <w:bCs/>
          <w:color w:val="000000" w:themeColor="text1"/>
          <w:kern w:val="36"/>
        </w:rPr>
        <w:t>till NTI Gymnasiet Skövde, https://www.ntigymnasiet.se/om-nti/jobba-hos-oss/?aguid=43C47F6BCE5543E18F30B69A27054648&amp;ref=arbetsformedlingen</w:t>
      </w:r>
    </w:p>
    <w:p w14:paraId="1B8181BB" w14:textId="233A6D7C" w:rsidR="00F0667F" w:rsidRPr="00502F2A" w:rsidRDefault="007E359A" w:rsidP="004D0CE4">
      <w:pPr>
        <w:pStyle w:val="NoSpacing"/>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eastAsia="Times New Roman" w:hAnsi="Garamond" w:cs="Arial"/>
          <w:bCs/>
          <w:color w:val="000000" w:themeColor="text1"/>
          <w:kern w:val="36"/>
          <w:lang w:eastAsia="sv-SE"/>
        </w:rPr>
        <w:t xml:space="preserve">Lärare i svenska &amp; engelska på </w:t>
      </w:r>
      <w:r w:rsidRPr="00502F2A">
        <w:rPr>
          <w:rFonts w:ascii="Garamond" w:eastAsia="Times New Roman" w:hAnsi="Garamond" w:cs="Arial"/>
          <w:bCs/>
          <w:color w:val="000000" w:themeColor="text1"/>
          <w:lang w:eastAsia="sv-SE"/>
        </w:rPr>
        <w:t>Drottning Blankas Gymnasieskola, Skövde, https://www.arbetsformedlingen.se/For-arbetssokande/Platsbanken/annonser/8241289</w:t>
      </w:r>
    </w:p>
    <w:p w14:paraId="2D478979" w14:textId="4E8807A8" w:rsidR="00F0667F" w:rsidRPr="00502F2A" w:rsidRDefault="00F0667F"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w:t>
      </w:r>
      <w:proofErr w:type="gramStart"/>
      <w:r w:rsidRPr="00502F2A">
        <w:rPr>
          <w:rFonts w:ascii="Garamond" w:eastAsia="Times New Roman" w:hAnsi="Garamond" w:cs="Arial"/>
          <w:bCs/>
          <w:color w:val="000000" w:themeColor="text1"/>
          <w:kern w:val="36"/>
          <w:lang w:eastAsia="sv-SE"/>
        </w:rPr>
        <w:t>Svenska</w:t>
      </w:r>
      <w:proofErr w:type="gramEnd"/>
      <w:r w:rsidRPr="00502F2A">
        <w:rPr>
          <w:rFonts w:ascii="Garamond" w:eastAsia="Times New Roman" w:hAnsi="Garamond" w:cs="Arial"/>
          <w:bCs/>
          <w:color w:val="000000" w:themeColor="text1"/>
          <w:kern w:val="36"/>
          <w:lang w:eastAsia="sv-SE"/>
        </w:rPr>
        <w:t xml:space="preserve"> vikariat 75%, </w:t>
      </w:r>
      <w:r w:rsidRPr="00502F2A">
        <w:rPr>
          <w:rFonts w:ascii="Garamond" w:eastAsia="Times New Roman" w:hAnsi="Garamond" w:cs="Arial"/>
          <w:bCs/>
          <w:color w:val="000000" w:themeColor="text1"/>
          <w:lang w:eastAsia="sv-SE"/>
        </w:rPr>
        <w:t>NTI-gymnasiet, Skövde, https://www.arbetsformedlingen.se/For-arbetssokande/Platsbanken/annonser/8244801</w:t>
      </w:r>
    </w:p>
    <w:p w14:paraId="539AA6B3" w14:textId="77777777" w:rsidR="00297560" w:rsidRPr="00502F2A" w:rsidRDefault="00297560"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p>
    <w:p w14:paraId="04FF34AF" w14:textId="77777777" w:rsidR="00297560" w:rsidRPr="00502F2A" w:rsidRDefault="00912DC2"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ystemutvecklare med erfarenhet av AWS och </w:t>
      </w:r>
      <w:proofErr w:type="spellStart"/>
      <w:r w:rsidRPr="00502F2A">
        <w:rPr>
          <w:rFonts w:ascii="Garamond" w:hAnsi="Garamond" w:cs="Arial"/>
          <w:bCs/>
          <w:color w:val="000000" w:themeColor="text1"/>
          <w:kern w:val="36"/>
        </w:rPr>
        <w:t>microservices</w:t>
      </w:r>
      <w:proofErr w:type="spellEnd"/>
      <w:r w:rsidRPr="00502F2A">
        <w:rPr>
          <w:rFonts w:ascii="Garamond" w:hAnsi="Garamond" w:cs="Arial"/>
          <w:bCs/>
          <w:color w:val="000000" w:themeColor="text1"/>
          <w:kern w:val="36"/>
        </w:rPr>
        <w:t xml:space="preserve"> till MatHem.se i Skövde, </w:t>
      </w:r>
      <w:r w:rsidR="00F07A75" w:rsidRPr="00502F2A">
        <w:rPr>
          <w:rFonts w:ascii="Garamond" w:hAnsi="Garamond" w:cs="Arial"/>
          <w:bCs/>
          <w:color w:val="000000" w:themeColor="text1"/>
          <w:kern w:val="36"/>
        </w:rPr>
        <w:t>https://www.arbetsformedlingen.se/For-arbetssokande/Platsbanken/annonser/8158510</w:t>
      </w:r>
    </w:p>
    <w:p w14:paraId="38BCC722" w14:textId="2372C513" w:rsidR="00F717CE" w:rsidRPr="00502F2A" w:rsidRDefault="00F717CE"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Programmerare/systemutvecklare till spännande företag i Skövde! </w:t>
      </w:r>
      <w:r w:rsidRPr="00502F2A">
        <w:rPr>
          <w:rFonts w:ascii="Garamond" w:eastAsia="Times New Roman" w:hAnsi="Garamond" w:cs="Arial"/>
          <w:bCs/>
          <w:color w:val="000000" w:themeColor="text1"/>
          <w:lang w:eastAsia="sv-SE"/>
        </w:rPr>
        <w:t>Framtiden AB, https://www.arbetsformedlingen.se/For-arbetssokande/Platsbanken/annonser/8218823</w:t>
      </w:r>
    </w:p>
    <w:p w14:paraId="3C7A5DC9" w14:textId="6DB8D945" w:rsidR="00B11D67" w:rsidRPr="00502F2A" w:rsidRDefault="00B11D67"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Applikationsspecialist inom processystem till </w:t>
      </w:r>
      <w:proofErr w:type="spellStart"/>
      <w:r w:rsidRPr="00502F2A">
        <w:rPr>
          <w:rFonts w:ascii="Garamond" w:hAnsi="Garamond" w:cs="Arial"/>
          <w:bCs/>
          <w:color w:val="000000" w:themeColor="text1"/>
          <w:kern w:val="36"/>
        </w:rPr>
        <w:t>Experis</w:t>
      </w:r>
      <w:proofErr w:type="spellEnd"/>
      <w:r w:rsidRPr="00502F2A">
        <w:rPr>
          <w:rFonts w:ascii="Garamond" w:hAnsi="Garamond" w:cs="Arial"/>
          <w:bCs/>
          <w:color w:val="000000" w:themeColor="text1"/>
          <w:kern w:val="36"/>
        </w:rPr>
        <w:t xml:space="preserve"> IT, Skövde, https://www.arbetsformedlingen.se/For-arbetssokande/Platsbanken/annonser/8204069</w:t>
      </w:r>
    </w:p>
    <w:p w14:paraId="677420CD" w14:textId="2409C419" w:rsidR="0030716F" w:rsidRPr="00502F2A" w:rsidRDefault="0030716F"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enior systemutvecklare med erfarenhet av AWS och </w:t>
      </w:r>
      <w:proofErr w:type="spellStart"/>
      <w:r w:rsidRPr="00502F2A">
        <w:rPr>
          <w:rFonts w:ascii="Garamond" w:hAnsi="Garamond" w:cs="Arial"/>
          <w:bCs/>
          <w:color w:val="000000" w:themeColor="text1"/>
          <w:kern w:val="36"/>
        </w:rPr>
        <w:t>microservices</w:t>
      </w:r>
      <w:proofErr w:type="spellEnd"/>
      <w:r w:rsidRPr="00502F2A">
        <w:rPr>
          <w:rFonts w:ascii="Garamond" w:hAnsi="Garamond" w:cs="Arial"/>
          <w:bCs/>
          <w:color w:val="000000" w:themeColor="text1"/>
          <w:kern w:val="36"/>
        </w:rPr>
        <w:t xml:space="preserve"> till </w:t>
      </w:r>
      <w:proofErr w:type="spellStart"/>
      <w:r w:rsidRPr="00502F2A">
        <w:rPr>
          <w:rFonts w:ascii="Garamond" w:hAnsi="Garamond" w:cs="Arial"/>
          <w:bCs/>
          <w:color w:val="000000" w:themeColor="text1"/>
          <w:kern w:val="36"/>
        </w:rPr>
        <w:t>MatHem</w:t>
      </w:r>
      <w:proofErr w:type="spellEnd"/>
      <w:r w:rsidRPr="00502F2A">
        <w:rPr>
          <w:rFonts w:ascii="Garamond" w:hAnsi="Garamond" w:cs="Arial"/>
          <w:bCs/>
          <w:color w:val="000000" w:themeColor="text1"/>
          <w:kern w:val="36"/>
        </w:rPr>
        <w:t xml:space="preserve">, Skövde, </w:t>
      </w:r>
      <w:r w:rsidR="00B034F5" w:rsidRPr="00502F2A">
        <w:rPr>
          <w:rFonts w:ascii="Garamond" w:hAnsi="Garamond" w:cs="Arial"/>
          <w:bCs/>
          <w:color w:val="000000" w:themeColor="text1"/>
          <w:kern w:val="36"/>
        </w:rPr>
        <w:t>https://www.arbetsformedlingen.se/For-arbetssokande/Platsbanken/annonser/8158509</w:t>
      </w:r>
    </w:p>
    <w:p w14:paraId="5FEB0EF9" w14:textId="2A50989F" w:rsidR="006F2EBD" w:rsidRPr="00502F2A" w:rsidRDefault="006F2EBD"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w:t>
      </w:r>
      <w:proofErr w:type="spellStart"/>
      <w:r w:rsidRPr="00502F2A">
        <w:rPr>
          <w:rFonts w:ascii="Garamond" w:eastAsia="Times New Roman" w:hAnsi="Garamond" w:cs="Arial"/>
          <w:bCs/>
          <w:color w:val="000000" w:themeColor="text1"/>
          <w:kern w:val="36"/>
          <w:lang w:eastAsia="sv-SE"/>
        </w:rPr>
        <w:t>IT-Tekniker</w:t>
      </w:r>
      <w:proofErr w:type="spellEnd"/>
      <w:r w:rsidRPr="00502F2A">
        <w:rPr>
          <w:rFonts w:ascii="Garamond" w:eastAsia="Times New Roman" w:hAnsi="Garamond" w:cs="Arial"/>
          <w:bCs/>
          <w:color w:val="000000" w:themeColor="text1"/>
          <w:kern w:val="36"/>
          <w:lang w:eastAsia="sv-SE"/>
        </w:rPr>
        <w:t xml:space="preserve">, </w:t>
      </w:r>
      <w:proofErr w:type="spellStart"/>
      <w:r w:rsidRPr="00502F2A">
        <w:rPr>
          <w:rFonts w:ascii="Garamond" w:eastAsia="Times New Roman" w:hAnsi="Garamond" w:cs="Arial"/>
          <w:bCs/>
          <w:color w:val="000000" w:themeColor="text1"/>
          <w:lang w:eastAsia="sv-SE"/>
        </w:rPr>
        <w:t>Candidator</w:t>
      </w:r>
      <w:proofErr w:type="spellEnd"/>
      <w:r w:rsidRPr="00502F2A">
        <w:rPr>
          <w:rFonts w:ascii="Garamond" w:eastAsia="Times New Roman" w:hAnsi="Garamond" w:cs="Arial"/>
          <w:bCs/>
          <w:color w:val="000000" w:themeColor="text1"/>
          <w:lang w:eastAsia="sv-SE"/>
        </w:rPr>
        <w:t xml:space="preserve"> DGC, Skövde, https://www.arbetsformedlingen.se/For-arbetssokande/Platsbanken/annonser/8191077</w:t>
      </w:r>
    </w:p>
    <w:p w14:paraId="76F2E3E2" w14:textId="15985BB2" w:rsidR="00402265" w:rsidRPr="00502F2A" w:rsidRDefault="00F25D4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IT-projektledare till Sigma IT Consulting Skövde, </w:t>
      </w:r>
      <w:r w:rsidR="002318E0" w:rsidRPr="00502F2A">
        <w:rPr>
          <w:rFonts w:ascii="Garamond" w:hAnsi="Garamond" w:cs="Arial"/>
          <w:bCs/>
          <w:color w:val="000000" w:themeColor="text1"/>
          <w:kern w:val="36"/>
        </w:rPr>
        <w:t>https://www.arbetsformedlingen.se/For-arbetssokande/Platsbanken/annonser/8227648</w:t>
      </w:r>
    </w:p>
    <w:p w14:paraId="110268A0" w14:textId="0097BC8D" w:rsidR="002318E0" w:rsidRPr="00502F2A" w:rsidRDefault="002318E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Business </w:t>
      </w:r>
      <w:proofErr w:type="spellStart"/>
      <w:r w:rsidRPr="00502F2A">
        <w:rPr>
          <w:rFonts w:ascii="Garamond" w:hAnsi="Garamond" w:cs="Arial"/>
          <w:bCs/>
          <w:color w:val="000000" w:themeColor="text1"/>
          <w:kern w:val="36"/>
        </w:rPr>
        <w:t>Analyst</w:t>
      </w:r>
      <w:proofErr w:type="spellEnd"/>
      <w:r w:rsidRPr="00502F2A">
        <w:rPr>
          <w:rFonts w:ascii="Garamond" w:hAnsi="Garamond" w:cs="Arial"/>
          <w:bCs/>
          <w:color w:val="000000" w:themeColor="text1"/>
          <w:kern w:val="36"/>
        </w:rPr>
        <w:t xml:space="preserve"> till Sigma IT Consulting Skövde, https://www.arbetsformedlingen.se/For-arbetssokande/Platsbanken/annonser/8227555</w:t>
      </w:r>
    </w:p>
    <w:p w14:paraId="58292A96" w14:textId="7BEAD87F" w:rsidR="002318E0" w:rsidRPr="00502F2A" w:rsidRDefault="002318E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et-utvecklare till Sigma IT Consulting i Skövde, https://www.arbetsformedlingen.se/For-arbetssokande/Platsbanken/annonser/8214040</w:t>
      </w:r>
    </w:p>
    <w:p w14:paraId="5B3133A9" w14:textId="77777777" w:rsidR="00C06200" w:rsidRPr="00502F2A" w:rsidRDefault="00C06200" w:rsidP="004D0CE4">
      <w:pPr>
        <w:pStyle w:val="NoSpacing"/>
        <w:numPr>
          <w:ilvl w:val="1"/>
          <w:numId w:val="7"/>
        </w:numPr>
        <w:shd w:val="clear" w:color="auto" w:fill="FFFFFF"/>
        <w:tabs>
          <w:tab w:val="left" w:pos="5103"/>
        </w:tabs>
        <w:rPr>
          <w:rFonts w:ascii="Garamond" w:hAnsi="Garamond" w:cs="Times New Roman"/>
          <w:color w:val="000000" w:themeColor="text1"/>
        </w:rPr>
      </w:pPr>
    </w:p>
    <w:p w14:paraId="6DA28390" w14:textId="62511220" w:rsidR="00082CA9" w:rsidRPr="00502F2A" w:rsidRDefault="00F368E7"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Gymnasielärare i engelska, Faktoriet, Eskilstuna</w:t>
      </w:r>
    </w:p>
    <w:p w14:paraId="05A152F0" w14:textId="1AAFB0C3" w:rsidR="00F21B72" w:rsidRPr="00502F2A"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611CD98B" w14:textId="510EFE0A" w:rsidR="00F21B72" w:rsidRPr="00502F2A"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svenska som andraspråk, Komvux, Eskilstuna</w:t>
      </w:r>
    </w:p>
    <w:p w14:paraId="47349608" w14:textId="26D493F8" w:rsidR="00F21B72" w:rsidRPr="00502F2A"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Rinmangymnasiet, Eskilstuna</w:t>
      </w:r>
    </w:p>
    <w:p w14:paraId="443D4C70" w14:textId="79BBB025" w:rsidR="00F21B72" w:rsidRPr="00502F2A"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306164DE" w14:textId="53B3C0A7" w:rsidR="00481108" w:rsidRPr="00502F2A" w:rsidRDefault="0048110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IT-lärare, Västerhöjdsgymnasiet, Skövde</w:t>
      </w:r>
    </w:p>
    <w:p w14:paraId="67422204" w14:textId="7F013D88" w:rsidR="00BB017D" w:rsidRPr="00502F2A" w:rsidRDefault="00BB017D" w:rsidP="004D0CE4">
      <w:pPr>
        <w:pStyle w:val="NoSpacing"/>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obb</w:t>
      </w:r>
    </w:p>
    <w:p w14:paraId="6F1FF2FB" w14:textId="77777777" w:rsidR="009574DF" w:rsidRPr="00502F2A" w:rsidRDefault="00AB57B6" w:rsidP="004D0CE4">
      <w:pPr>
        <w:pStyle w:val="NoSpacing"/>
        <w:numPr>
          <w:ilvl w:val="1"/>
          <w:numId w:val="7"/>
        </w:numPr>
        <w:shd w:val="clear" w:color="auto" w:fill="FFFFFF"/>
        <w:tabs>
          <w:tab w:val="left" w:pos="5103"/>
        </w:tabs>
        <w:rPr>
          <w:rFonts w:ascii="Garamond" w:hAnsi="Garamond" w:cs="Times New Roman"/>
          <w:color w:val="000000" w:themeColor="text1"/>
        </w:rPr>
      </w:pPr>
      <w:hyperlink r:id="rId201" w:history="1">
        <w:proofErr w:type="spellStart"/>
        <w:r w:rsidR="009574DF" w:rsidRPr="00502F2A">
          <w:rPr>
            <w:rStyle w:val="msg-s-message-groupname"/>
            <w:rFonts w:ascii="&amp;quot" w:hAnsi="&amp;quot"/>
            <w:b/>
            <w:bCs/>
            <w:color w:val="000000" w:themeColor="text1"/>
            <w:sz w:val="21"/>
            <w:szCs w:val="21"/>
            <w:u w:val="single"/>
            <w:bdr w:val="none" w:sz="0" w:space="0" w:color="auto" w:frame="1"/>
          </w:rPr>
          <w:t>Neha</w:t>
        </w:r>
        <w:proofErr w:type="spellEnd"/>
        <w:r w:rsidR="009574DF" w:rsidRPr="00502F2A">
          <w:rPr>
            <w:rStyle w:val="msg-s-message-groupname"/>
            <w:rFonts w:ascii="&amp;quot" w:hAnsi="&amp;quot"/>
            <w:b/>
            <w:bCs/>
            <w:color w:val="000000" w:themeColor="text1"/>
            <w:sz w:val="21"/>
            <w:szCs w:val="21"/>
            <w:u w:val="single"/>
            <w:bdr w:val="none" w:sz="0" w:space="0" w:color="auto" w:frame="1"/>
          </w:rPr>
          <w:t xml:space="preserve"> </w:t>
        </w:r>
        <w:proofErr w:type="spellStart"/>
        <w:r w:rsidR="009574DF" w:rsidRPr="00502F2A">
          <w:rPr>
            <w:rStyle w:val="msg-s-message-groupname"/>
            <w:rFonts w:ascii="&amp;quot" w:hAnsi="&amp;quot"/>
            <w:b/>
            <w:bCs/>
            <w:color w:val="000000" w:themeColor="text1"/>
            <w:sz w:val="21"/>
            <w:szCs w:val="21"/>
            <w:u w:val="single"/>
            <w:bdr w:val="none" w:sz="0" w:space="0" w:color="auto" w:frame="1"/>
          </w:rPr>
          <w:t>Pathak</w:t>
        </w:r>
        <w:proofErr w:type="spellEnd"/>
      </w:hyperlink>
    </w:p>
    <w:p w14:paraId="37B966DE" w14:textId="77777777" w:rsidR="00D644EC" w:rsidRPr="00502F2A" w:rsidRDefault="00D644EC"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 xml:space="preserve">Gymnasielärare i matematik och engelska, </w:t>
      </w:r>
      <w:proofErr w:type="spellStart"/>
      <w:r w:rsidRPr="00502F2A">
        <w:rPr>
          <w:rFonts w:ascii="Garamond" w:hAnsi="Garamond"/>
          <w:color w:val="000000" w:themeColor="text1"/>
        </w:rPr>
        <w:t>ProCivitas</w:t>
      </w:r>
      <w:proofErr w:type="spellEnd"/>
      <w:r w:rsidRPr="00502F2A">
        <w:rPr>
          <w:rFonts w:ascii="Garamond" w:hAnsi="Garamond"/>
          <w:color w:val="000000" w:themeColor="text1"/>
        </w:rPr>
        <w:t>, Stockholm</w:t>
      </w:r>
    </w:p>
    <w:p w14:paraId="5EAC2AD6" w14:textId="77777777" w:rsidR="00FC4541" w:rsidRPr="00502F2A" w:rsidRDefault="00FC4541" w:rsidP="004D0CE4">
      <w:pPr>
        <w:pStyle w:val="NoSpacing"/>
        <w:numPr>
          <w:ilvl w:val="1"/>
          <w:numId w:val="7"/>
        </w:numPr>
        <w:rPr>
          <w:rFonts w:ascii="Garamond" w:hAnsi="Garamond" w:cs="Times New Roman"/>
          <w:color w:val="000000" w:themeColor="text1"/>
        </w:rPr>
      </w:pPr>
      <w:r w:rsidRPr="00502F2A">
        <w:rPr>
          <w:rFonts w:ascii="Garamond" w:hAnsi="Garamond" w:cs="Times New Roman"/>
          <w:color w:val="000000" w:themeColor="text1"/>
        </w:rPr>
        <w:t>Lärare i datorteknik, Odengymnasiet, Stockholm</w:t>
      </w:r>
    </w:p>
    <w:p w14:paraId="0DF44BEE" w14:textId="77777777" w:rsidR="00037A11" w:rsidRPr="00502F2A" w:rsidRDefault="00037A11"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 xml:space="preserve">Lärare i ekonomiska ämnen, Thoren Business </w:t>
      </w:r>
      <w:proofErr w:type="spellStart"/>
      <w:r w:rsidRPr="00502F2A">
        <w:rPr>
          <w:rFonts w:ascii="Garamond" w:hAnsi="Garamond"/>
          <w:color w:val="000000" w:themeColor="text1"/>
        </w:rPr>
        <w:t>School</w:t>
      </w:r>
      <w:proofErr w:type="spellEnd"/>
      <w:r w:rsidR="00D644EC" w:rsidRPr="00502F2A">
        <w:rPr>
          <w:rFonts w:ascii="Garamond" w:hAnsi="Garamond"/>
          <w:color w:val="000000" w:themeColor="text1"/>
        </w:rPr>
        <w:t>,</w:t>
      </w:r>
      <w:r w:rsidRPr="00502F2A">
        <w:rPr>
          <w:rFonts w:ascii="Garamond" w:hAnsi="Garamond"/>
          <w:color w:val="000000" w:themeColor="text1"/>
        </w:rPr>
        <w:t xml:space="preserve"> Stockholm</w:t>
      </w:r>
    </w:p>
    <w:p w14:paraId="7011AA6C" w14:textId="77777777" w:rsidR="0066257A" w:rsidRPr="00502F2A" w:rsidRDefault="00252D44" w:rsidP="004D0CE4">
      <w:pPr>
        <w:pStyle w:val="NoSpacing"/>
        <w:numPr>
          <w:ilvl w:val="1"/>
          <w:numId w:val="7"/>
        </w:numPr>
        <w:rPr>
          <w:rFonts w:ascii="Garamond" w:hAnsi="Garamond" w:cs="Times New Roman"/>
          <w:color w:val="000000" w:themeColor="text1"/>
        </w:rPr>
      </w:pPr>
      <w:r w:rsidRPr="00502F2A">
        <w:rPr>
          <w:rFonts w:ascii="Garamond" w:hAnsi="Garamond" w:cs="Times New Roman"/>
          <w:color w:val="000000" w:themeColor="text1"/>
        </w:rPr>
        <w:t xml:space="preserve">Lärare i svenska och engelska, </w:t>
      </w:r>
      <w:r w:rsidR="0066257A" w:rsidRPr="00502F2A">
        <w:rPr>
          <w:rFonts w:ascii="Garamond" w:hAnsi="Garamond" w:cs="Times New Roman"/>
          <w:color w:val="000000" w:themeColor="text1"/>
        </w:rPr>
        <w:t xml:space="preserve">Sjölins </w:t>
      </w:r>
      <w:r w:rsidR="00FC7918" w:rsidRPr="00502F2A">
        <w:rPr>
          <w:rFonts w:ascii="Garamond" w:hAnsi="Garamond" w:cs="Times New Roman"/>
          <w:color w:val="000000" w:themeColor="text1"/>
        </w:rPr>
        <w:t>g</w:t>
      </w:r>
      <w:r w:rsidR="0066257A" w:rsidRPr="00502F2A">
        <w:rPr>
          <w:rFonts w:ascii="Garamond" w:hAnsi="Garamond" w:cs="Times New Roman"/>
          <w:color w:val="000000" w:themeColor="text1"/>
        </w:rPr>
        <w:t>ymnasium, Stockholm</w:t>
      </w:r>
    </w:p>
    <w:p w14:paraId="70C3DD94" w14:textId="77777777" w:rsidR="00252D44" w:rsidRPr="00502F2A" w:rsidRDefault="00BD7942"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Gymnasielärare i programmering och matematik, Campus Åsö, Stockholm</w:t>
      </w:r>
    </w:p>
    <w:p w14:paraId="251869C8" w14:textId="77777777" w:rsidR="00FC7918" w:rsidRPr="00502F2A" w:rsidRDefault="00FC7918" w:rsidP="004D0CE4">
      <w:pPr>
        <w:pStyle w:val="NoSpacing"/>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lastRenderedPageBreak/>
        <w:t>Gymnasielärare i matematik och fysik, Kungsholmens gymnasium, Stockholm</w:t>
      </w:r>
    </w:p>
    <w:p w14:paraId="349EF09A" w14:textId="77777777" w:rsidR="00FC7918" w:rsidRPr="00502F2A" w:rsidRDefault="009C06D9"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Matematiklärare till Ekonomiprogrammet</w:t>
      </w:r>
      <w:r w:rsidR="0024252F" w:rsidRPr="00502F2A">
        <w:rPr>
          <w:rFonts w:ascii="Garamond" w:hAnsi="Garamond"/>
          <w:color w:val="000000" w:themeColor="text1"/>
        </w:rPr>
        <w:t>,</w:t>
      </w:r>
      <w:r w:rsidRPr="00502F2A">
        <w:rPr>
          <w:rFonts w:ascii="Garamond" w:hAnsi="Garamond"/>
          <w:color w:val="000000" w:themeColor="text1"/>
        </w:rPr>
        <w:t xml:space="preserve"> </w:t>
      </w:r>
      <w:proofErr w:type="spellStart"/>
      <w:r w:rsidRPr="00502F2A">
        <w:rPr>
          <w:rFonts w:ascii="Garamond" w:hAnsi="Garamond"/>
          <w:color w:val="000000" w:themeColor="text1"/>
        </w:rPr>
        <w:t>Rekarnegymnasiet</w:t>
      </w:r>
      <w:proofErr w:type="spellEnd"/>
      <w:r w:rsidR="0024252F" w:rsidRPr="00502F2A">
        <w:rPr>
          <w:rFonts w:ascii="Garamond" w:hAnsi="Garamond"/>
          <w:color w:val="000000" w:themeColor="text1"/>
        </w:rPr>
        <w:t>, Stockholm</w:t>
      </w:r>
    </w:p>
    <w:p w14:paraId="508120B5" w14:textId="77777777" w:rsidR="009C06D9" w:rsidRPr="00502F2A" w:rsidRDefault="00E94C17"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Gymnasiel</w:t>
      </w:r>
      <w:r w:rsidR="009C06D9" w:rsidRPr="00502F2A">
        <w:rPr>
          <w:rFonts w:ascii="Garamond" w:hAnsi="Garamond"/>
          <w:color w:val="000000" w:themeColor="text1"/>
        </w:rPr>
        <w:t xml:space="preserve">ärare till JENSEN </w:t>
      </w:r>
      <w:proofErr w:type="spellStart"/>
      <w:r w:rsidR="005B6964" w:rsidRPr="00502F2A">
        <w:rPr>
          <w:rFonts w:ascii="Garamond" w:hAnsi="Garamond"/>
          <w:color w:val="000000" w:themeColor="text1"/>
        </w:rPr>
        <w:t>E</w:t>
      </w:r>
      <w:r w:rsidR="009C06D9" w:rsidRPr="00502F2A">
        <w:rPr>
          <w:rFonts w:ascii="Garamond" w:hAnsi="Garamond"/>
          <w:color w:val="000000" w:themeColor="text1"/>
        </w:rPr>
        <w:t>ducations</w:t>
      </w:r>
      <w:proofErr w:type="spellEnd"/>
      <w:r w:rsidR="008943CE" w:rsidRPr="00502F2A">
        <w:rPr>
          <w:rFonts w:ascii="Garamond" w:hAnsi="Garamond"/>
          <w:color w:val="000000" w:themeColor="text1"/>
        </w:rPr>
        <w:t xml:space="preserve">, </w:t>
      </w:r>
      <w:r w:rsidR="009C06D9" w:rsidRPr="00502F2A">
        <w:rPr>
          <w:rFonts w:ascii="Garamond" w:hAnsi="Garamond"/>
          <w:color w:val="000000" w:themeColor="text1"/>
        </w:rPr>
        <w:t>Stockholm</w:t>
      </w:r>
    </w:p>
    <w:p w14:paraId="04D094A7" w14:textId="77777777" w:rsidR="009C06D9" w:rsidRPr="00502F2A" w:rsidRDefault="008943CE" w:rsidP="004D0CE4">
      <w:pPr>
        <w:pStyle w:val="NoSpacing"/>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t>G</w:t>
      </w:r>
      <w:r w:rsidR="009C06D9" w:rsidRPr="00502F2A">
        <w:rPr>
          <w:rFonts w:ascii="Garamond" w:eastAsia="Times New Roman" w:hAnsi="Garamond" w:cs="Arial"/>
          <w:color w:val="000000" w:themeColor="text1"/>
        </w:rPr>
        <w:t>ymnasie</w:t>
      </w:r>
      <w:r w:rsidR="00E94C17" w:rsidRPr="00502F2A">
        <w:rPr>
          <w:rFonts w:ascii="Garamond" w:eastAsia="Times New Roman" w:hAnsi="Garamond" w:cs="Arial"/>
          <w:color w:val="000000" w:themeColor="text1"/>
        </w:rPr>
        <w:t>lärare</w:t>
      </w:r>
      <w:r w:rsidR="009C06D9" w:rsidRPr="00502F2A">
        <w:rPr>
          <w:rFonts w:ascii="Garamond" w:eastAsia="Times New Roman" w:hAnsi="Garamond" w:cs="Arial"/>
          <w:color w:val="000000" w:themeColor="text1"/>
        </w:rPr>
        <w:t>, Stiftelsen stadsmissionens skola</w:t>
      </w:r>
      <w:r w:rsidR="00D11F5B" w:rsidRPr="00502F2A">
        <w:rPr>
          <w:rFonts w:ascii="Garamond" w:eastAsia="Times New Roman" w:hAnsi="Garamond" w:cs="Arial"/>
          <w:color w:val="000000" w:themeColor="text1"/>
        </w:rPr>
        <w:t>,</w:t>
      </w:r>
      <w:r w:rsidR="009C06D9" w:rsidRPr="00502F2A">
        <w:rPr>
          <w:rFonts w:ascii="Garamond" w:eastAsia="Times New Roman" w:hAnsi="Garamond" w:cs="Arial"/>
          <w:color w:val="000000" w:themeColor="text1"/>
        </w:rPr>
        <w:t xml:space="preserve"> Stockholm</w:t>
      </w:r>
    </w:p>
    <w:p w14:paraId="50E3766D" w14:textId="77777777" w:rsidR="005B6964" w:rsidRPr="00502F2A" w:rsidRDefault="005B6964"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 xml:space="preserve">Lärare </w:t>
      </w:r>
      <w:r w:rsidR="000D3D08" w:rsidRPr="00502F2A">
        <w:rPr>
          <w:rFonts w:ascii="Garamond" w:hAnsi="Garamond"/>
          <w:color w:val="000000" w:themeColor="text1"/>
        </w:rPr>
        <w:t xml:space="preserve">i engelska, </w:t>
      </w:r>
      <w:r w:rsidRPr="00502F2A">
        <w:rPr>
          <w:rFonts w:ascii="Garamond" w:hAnsi="Garamond"/>
          <w:color w:val="000000" w:themeColor="text1"/>
        </w:rPr>
        <w:t>Långholmens Folkhögskola</w:t>
      </w:r>
      <w:r w:rsidR="000D3D08" w:rsidRPr="00502F2A">
        <w:rPr>
          <w:rFonts w:ascii="Garamond" w:hAnsi="Garamond"/>
          <w:color w:val="000000" w:themeColor="text1"/>
        </w:rPr>
        <w:t>,</w:t>
      </w:r>
      <w:r w:rsidRPr="00502F2A">
        <w:rPr>
          <w:rFonts w:ascii="Garamond" w:hAnsi="Garamond"/>
          <w:color w:val="000000" w:themeColor="text1"/>
        </w:rPr>
        <w:t xml:space="preserve"> Stockholm</w:t>
      </w:r>
    </w:p>
    <w:p w14:paraId="4143106F" w14:textId="77777777" w:rsidR="00E94C17" w:rsidRPr="00502F2A" w:rsidRDefault="00E94C17"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Biträdande rektor, Banslättsskolan, Stockholm</w:t>
      </w:r>
    </w:p>
    <w:p w14:paraId="44DA4E30" w14:textId="77777777" w:rsidR="00BB017D" w:rsidRPr="00502F2A" w:rsidRDefault="00BB017D" w:rsidP="004D0CE4">
      <w:pPr>
        <w:pStyle w:val="NoSpacing"/>
        <w:numPr>
          <w:ilvl w:val="1"/>
          <w:numId w:val="7"/>
        </w:numPr>
        <w:rPr>
          <w:rFonts w:ascii="Garamond" w:hAnsi="Garamond" w:cs="Times New Roman"/>
          <w:color w:val="000000" w:themeColor="text1"/>
        </w:rPr>
      </w:pPr>
      <w:r w:rsidRPr="00502F2A">
        <w:rPr>
          <w:rFonts w:ascii="Garamond" w:hAnsi="Garamond" w:cs="Times New Roman"/>
          <w:color w:val="000000" w:themeColor="text1"/>
        </w:rPr>
        <w:t>Faktoriet, Gymnasielärare</w:t>
      </w:r>
      <w:r w:rsidR="00964FDA" w:rsidRPr="00502F2A">
        <w:rPr>
          <w:rFonts w:ascii="Garamond" w:hAnsi="Garamond" w:cs="Times New Roman"/>
          <w:color w:val="000000" w:themeColor="text1"/>
        </w:rPr>
        <w:t xml:space="preserve"> i engelska</w:t>
      </w:r>
      <w:r w:rsidRPr="00502F2A">
        <w:rPr>
          <w:rFonts w:ascii="Garamond" w:hAnsi="Garamond" w:cs="Times New Roman"/>
          <w:color w:val="000000" w:themeColor="text1"/>
        </w:rPr>
        <w:t>, Eskil</w:t>
      </w:r>
      <w:r w:rsidR="00FC4541" w:rsidRPr="00502F2A">
        <w:rPr>
          <w:rFonts w:ascii="Garamond" w:hAnsi="Garamond" w:cs="Times New Roman"/>
          <w:color w:val="000000" w:themeColor="text1"/>
        </w:rPr>
        <w:t>s</w:t>
      </w:r>
      <w:r w:rsidRPr="00502F2A">
        <w:rPr>
          <w:rFonts w:ascii="Garamond" w:hAnsi="Garamond" w:cs="Times New Roman"/>
          <w:color w:val="000000" w:themeColor="text1"/>
        </w:rPr>
        <w:t>tuna</w:t>
      </w:r>
    </w:p>
    <w:p w14:paraId="05F65571" w14:textId="77777777" w:rsidR="00BB017D" w:rsidRPr="00502F2A" w:rsidRDefault="00BB017D"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 xml:space="preserve">Lärare i svenska som andraspråk, </w:t>
      </w:r>
      <w:r w:rsidR="00964FDA" w:rsidRPr="00502F2A">
        <w:rPr>
          <w:rFonts w:ascii="Garamond" w:hAnsi="Garamond"/>
          <w:color w:val="000000" w:themeColor="text1"/>
        </w:rPr>
        <w:t xml:space="preserve">Komvux, </w:t>
      </w:r>
      <w:r w:rsidRPr="00502F2A">
        <w:rPr>
          <w:rFonts w:ascii="Garamond" w:hAnsi="Garamond"/>
          <w:color w:val="000000" w:themeColor="text1"/>
        </w:rPr>
        <w:t>Eskilstuna</w:t>
      </w:r>
    </w:p>
    <w:p w14:paraId="563886E6" w14:textId="77777777" w:rsidR="00482B7F" w:rsidRPr="00502F2A" w:rsidRDefault="00482B7F" w:rsidP="004D0CE4">
      <w:pPr>
        <w:pStyle w:val="NoSpacing"/>
        <w:numPr>
          <w:ilvl w:val="1"/>
          <w:numId w:val="7"/>
        </w:numPr>
        <w:rPr>
          <w:rFonts w:ascii="Garamond" w:hAnsi="Garamond" w:cs="Times New Roman"/>
          <w:color w:val="000000" w:themeColor="text1"/>
        </w:rPr>
      </w:pPr>
      <w:r w:rsidRPr="00502F2A">
        <w:rPr>
          <w:rFonts w:ascii="Garamond" w:hAnsi="Garamond" w:cs="Arial"/>
          <w:color w:val="000000" w:themeColor="text1"/>
        </w:rPr>
        <w:t>S:t Eriks gymnasium, Lärare i engelska, Eskilstuna</w:t>
      </w:r>
    </w:p>
    <w:p w14:paraId="519BFDE5" w14:textId="77777777" w:rsidR="00482B7F" w:rsidRPr="00502F2A" w:rsidRDefault="00482B7F" w:rsidP="004D0CE4">
      <w:pPr>
        <w:pStyle w:val="NoSpacing"/>
        <w:numPr>
          <w:ilvl w:val="1"/>
          <w:numId w:val="7"/>
        </w:numPr>
        <w:rPr>
          <w:rFonts w:ascii="Garamond" w:hAnsi="Garamond" w:cs="Times New Roman"/>
          <w:color w:val="000000" w:themeColor="text1"/>
        </w:rPr>
      </w:pPr>
      <w:r w:rsidRPr="00502F2A">
        <w:rPr>
          <w:rFonts w:ascii="Garamond" w:hAnsi="Garamond" w:cs="Arial"/>
          <w:color w:val="000000" w:themeColor="text1"/>
        </w:rPr>
        <w:t>Rinmangymnasiet, Lärare i engelska, Eskilstuna</w:t>
      </w:r>
    </w:p>
    <w:p w14:paraId="686819F3" w14:textId="77777777" w:rsidR="00F41D2C" w:rsidRPr="00502F2A" w:rsidRDefault="00F41D2C" w:rsidP="004D0CE4">
      <w:pPr>
        <w:pStyle w:val="NoSpacing"/>
        <w:numPr>
          <w:ilvl w:val="1"/>
          <w:numId w:val="7"/>
        </w:numPr>
        <w:rPr>
          <w:rFonts w:cs="Times New Roman"/>
          <w:color w:val="000000" w:themeColor="text1"/>
        </w:rPr>
      </w:pPr>
      <w:r w:rsidRPr="00502F2A">
        <w:rPr>
          <w:rFonts w:ascii="Garamond" w:hAnsi="Garamond" w:cs="Arial"/>
          <w:color w:val="000000" w:themeColor="text1"/>
        </w:rPr>
        <w:t>S:t Eriks gymnasium, Lärare i engelska, Eskilstuna</w:t>
      </w:r>
    </w:p>
    <w:p w14:paraId="7CB85E5C" w14:textId="77777777" w:rsidR="007211D5" w:rsidRPr="00502F2A" w:rsidRDefault="007211D5"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bil</w:t>
      </w:r>
    </w:p>
    <w:p w14:paraId="4808DC84" w14:textId="77777777" w:rsidR="007211D5" w:rsidRPr="00502F2A" w:rsidRDefault="007211D5"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bok</w:t>
      </w:r>
    </w:p>
    <w:p w14:paraId="17009FC7" w14:textId="77777777" w:rsidR="004E1A30" w:rsidRPr="00502F2A" w:rsidRDefault="004E1A3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alf </w:t>
      </w:r>
      <w:r w:rsidR="00D63B87" w:rsidRPr="00502F2A">
        <w:rPr>
          <w:rFonts w:ascii="Times New Roman" w:hAnsi="Times New Roman" w:cs="Times New Roman"/>
          <w:color w:val="000000" w:themeColor="text1"/>
        </w:rPr>
        <w:t>+</w:t>
      </w:r>
      <w:proofErr w:type="gramStart"/>
      <w:r w:rsidR="00D63B87" w:rsidRPr="00502F2A">
        <w:rPr>
          <w:rFonts w:ascii="Times New Roman" w:hAnsi="Times New Roman" w:cs="Times New Roman"/>
          <w:color w:val="000000" w:themeColor="text1"/>
        </w:rPr>
        <w:t>46724547499</w:t>
      </w:r>
      <w:proofErr w:type="gramEnd"/>
    </w:p>
    <w:p w14:paraId="0DFE5762" w14:textId="77777777" w:rsidR="004E1A30" w:rsidRPr="00502F2A" w:rsidRDefault="004E1A3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unilla +</w:t>
      </w:r>
      <w:proofErr w:type="gramStart"/>
      <w:r w:rsidR="00D63B87" w:rsidRPr="00502F2A">
        <w:rPr>
          <w:rFonts w:ascii="Times New Roman" w:hAnsi="Times New Roman" w:cs="Times New Roman"/>
          <w:color w:val="000000" w:themeColor="text1"/>
        </w:rPr>
        <w:t>46723844518</w:t>
      </w:r>
      <w:proofErr w:type="gramEnd"/>
    </w:p>
    <w:p w14:paraId="716B0604" w14:textId="77777777" w:rsidR="004E1A30" w:rsidRPr="00502F2A" w:rsidRDefault="004E1A3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atharina</w:t>
      </w:r>
      <w:r w:rsidR="00D63B87" w:rsidRPr="00502F2A">
        <w:rPr>
          <w:rFonts w:ascii="Times New Roman" w:hAnsi="Times New Roman" w:cs="Times New Roman"/>
          <w:color w:val="000000" w:themeColor="text1"/>
        </w:rPr>
        <w:t xml:space="preserve"> +</w:t>
      </w:r>
      <w:proofErr w:type="gramStart"/>
      <w:r w:rsidR="00D63B87" w:rsidRPr="00502F2A">
        <w:rPr>
          <w:rFonts w:ascii="Times New Roman" w:hAnsi="Times New Roman" w:cs="Times New Roman"/>
          <w:color w:val="000000" w:themeColor="text1"/>
        </w:rPr>
        <w:t>46733660309</w:t>
      </w:r>
      <w:proofErr w:type="gramEnd"/>
      <w:r w:rsidR="00D63B87" w:rsidRPr="00502F2A">
        <w:rPr>
          <w:rFonts w:ascii="Times New Roman" w:hAnsi="Times New Roman" w:cs="Times New Roman"/>
          <w:color w:val="000000" w:themeColor="text1"/>
        </w:rPr>
        <w:t>, +46500430343</w:t>
      </w:r>
    </w:p>
    <w:p w14:paraId="31D2C93B" w14:textId="77777777" w:rsidR="004E1A30" w:rsidRPr="00502F2A" w:rsidRDefault="004E1A3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gnus</w:t>
      </w:r>
      <w:r w:rsidR="00D63B87" w:rsidRPr="00502F2A">
        <w:rPr>
          <w:rFonts w:ascii="Times New Roman" w:hAnsi="Times New Roman" w:cs="Times New Roman"/>
          <w:color w:val="000000" w:themeColor="text1"/>
        </w:rPr>
        <w:t xml:space="preserve"> +</w:t>
      </w:r>
      <w:proofErr w:type="gramStart"/>
      <w:r w:rsidR="00D63B87" w:rsidRPr="00502F2A">
        <w:rPr>
          <w:rFonts w:ascii="Times New Roman" w:hAnsi="Times New Roman" w:cs="Times New Roman"/>
          <w:color w:val="000000" w:themeColor="text1"/>
        </w:rPr>
        <w:t>4670631</w:t>
      </w:r>
      <w:r w:rsidR="002C1FC4" w:rsidRPr="00502F2A">
        <w:rPr>
          <w:rFonts w:ascii="Times New Roman" w:hAnsi="Times New Roman" w:cs="Times New Roman"/>
          <w:color w:val="000000" w:themeColor="text1"/>
        </w:rPr>
        <w:t>4149</w:t>
      </w:r>
      <w:proofErr w:type="gramEnd"/>
    </w:p>
    <w:p w14:paraId="7E7EA6FC" w14:textId="77777777" w:rsidR="00B0434D" w:rsidRPr="00502F2A" w:rsidRDefault="00B0434D"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mil +</w:t>
      </w:r>
      <w:proofErr w:type="gramStart"/>
      <w:r w:rsidRPr="00502F2A">
        <w:rPr>
          <w:rFonts w:ascii="Times New Roman" w:hAnsi="Times New Roman" w:cs="Times New Roman"/>
          <w:color w:val="000000" w:themeColor="text1"/>
        </w:rPr>
        <w:t>4679333831</w:t>
      </w:r>
      <w:proofErr w:type="gramEnd"/>
    </w:p>
    <w:p w14:paraId="5BD9077C" w14:textId="77777777" w:rsidR="00924DE8" w:rsidRPr="00502F2A" w:rsidRDefault="00924DE8"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ars-Åke Back +</w:t>
      </w:r>
      <w:proofErr w:type="gramStart"/>
      <w:r w:rsidRPr="00502F2A">
        <w:rPr>
          <w:rFonts w:ascii="Times New Roman" w:hAnsi="Times New Roman" w:cs="Times New Roman"/>
          <w:color w:val="000000" w:themeColor="text1"/>
        </w:rPr>
        <w:t>46725552316</w:t>
      </w:r>
      <w:proofErr w:type="gramEnd"/>
      <w:r w:rsidRPr="00502F2A">
        <w:rPr>
          <w:rFonts w:ascii="Times New Roman" w:hAnsi="Times New Roman" w:cs="Times New Roman"/>
          <w:color w:val="000000" w:themeColor="text1"/>
        </w:rPr>
        <w:t>, +4631217672</w:t>
      </w:r>
    </w:p>
    <w:p w14:paraId="3000F64A" w14:textId="77777777" w:rsidR="004F4A80" w:rsidRPr="00502F2A" w:rsidRDefault="004F4A8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Per-Håkan </w:t>
      </w:r>
      <w:proofErr w:type="spellStart"/>
      <w:r w:rsidRPr="00502F2A">
        <w:rPr>
          <w:rFonts w:ascii="Times New Roman" w:hAnsi="Times New Roman" w:cs="Times New Roman"/>
          <w:color w:val="000000" w:themeColor="text1"/>
        </w:rPr>
        <w:t>Lundow</w:t>
      </w:r>
      <w:proofErr w:type="spellEnd"/>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46</w:t>
      </w:r>
      <w:r w:rsidR="00FB4CCA" w:rsidRPr="00502F2A">
        <w:rPr>
          <w:rFonts w:ascii="Times New Roman" w:hAnsi="Times New Roman" w:cs="Times New Roman"/>
          <w:color w:val="000000" w:themeColor="text1"/>
        </w:rPr>
        <w:t>702351817</w:t>
      </w:r>
      <w:proofErr w:type="gramEnd"/>
      <w:r w:rsidR="00FB4CCA" w:rsidRPr="00502F2A">
        <w:rPr>
          <w:rFonts w:ascii="Times New Roman" w:hAnsi="Times New Roman" w:cs="Times New Roman"/>
          <w:color w:val="000000" w:themeColor="text1"/>
        </w:rPr>
        <w:t>, +46735466252</w:t>
      </w:r>
    </w:p>
    <w:p w14:paraId="2FF55158" w14:textId="77777777" w:rsidR="002F1D7B" w:rsidRPr="00502F2A" w:rsidRDefault="002F1D7B"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kövde +</w:t>
      </w:r>
      <w:proofErr w:type="gramStart"/>
      <w:r w:rsidRPr="00502F2A">
        <w:rPr>
          <w:rFonts w:ascii="Times New Roman" w:hAnsi="Times New Roman" w:cs="Times New Roman"/>
          <w:color w:val="000000" w:themeColor="text1"/>
        </w:rPr>
        <w:t>4650043213</w:t>
      </w:r>
      <w:proofErr w:type="gramEnd"/>
    </w:p>
    <w:p w14:paraId="713E7C5A" w14:textId="77777777" w:rsidR="002F1D7B" w:rsidRPr="00502F2A" w:rsidRDefault="002F1D7B" w:rsidP="004D0CE4">
      <w:pPr>
        <w:pStyle w:val="NoSpacing"/>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Kavlanda</w:t>
      </w:r>
      <w:proofErr w:type="spellEnd"/>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4652265</w:t>
      </w:r>
      <w:r w:rsidR="006F063A" w:rsidRPr="00502F2A">
        <w:rPr>
          <w:rFonts w:ascii="Times New Roman" w:hAnsi="Times New Roman" w:cs="Times New Roman"/>
          <w:color w:val="000000" w:themeColor="text1"/>
        </w:rPr>
        <w:t>2077</w:t>
      </w:r>
      <w:proofErr w:type="gramEnd"/>
    </w:p>
    <w:p w14:paraId="05356B4E" w14:textId="77777777" w:rsidR="00BF3B2C" w:rsidRPr="00502F2A" w:rsidRDefault="00BF3B2C"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bisko Fjällstation +</w:t>
      </w:r>
      <w:proofErr w:type="gramStart"/>
      <w:r w:rsidRPr="00502F2A">
        <w:rPr>
          <w:rFonts w:ascii="Times New Roman" w:hAnsi="Times New Roman" w:cs="Times New Roman"/>
          <w:color w:val="000000" w:themeColor="text1"/>
        </w:rPr>
        <w:t>4690840200</w:t>
      </w:r>
      <w:proofErr w:type="gramEnd"/>
    </w:p>
    <w:p w14:paraId="6D62444F" w14:textId="77777777" w:rsidR="00BF3B2C" w:rsidRPr="00502F2A" w:rsidRDefault="00BF3B2C" w:rsidP="004D0CE4">
      <w:pPr>
        <w:pStyle w:val="NoSpacing"/>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biskojaure</w:t>
      </w:r>
      <w:proofErr w:type="spellEnd"/>
      <w:r w:rsidRPr="00502F2A">
        <w:rPr>
          <w:rFonts w:ascii="Times New Roman" w:hAnsi="Times New Roman" w:cs="Times New Roman"/>
          <w:color w:val="000000" w:themeColor="text1"/>
        </w:rPr>
        <w:t xml:space="preserve"> Fjällstuga +</w:t>
      </w:r>
      <w:proofErr w:type="gramStart"/>
      <w:r w:rsidRPr="00502F2A">
        <w:rPr>
          <w:rFonts w:ascii="Times New Roman" w:hAnsi="Times New Roman" w:cs="Times New Roman"/>
          <w:color w:val="000000" w:themeColor="text1"/>
        </w:rPr>
        <w:t>4698031089</w:t>
      </w:r>
      <w:r w:rsidR="003A2EC6" w:rsidRPr="00502F2A">
        <w:rPr>
          <w:rFonts w:ascii="Times New Roman" w:hAnsi="Times New Roman" w:cs="Times New Roman"/>
          <w:color w:val="000000" w:themeColor="text1"/>
        </w:rPr>
        <w:t>1</w:t>
      </w:r>
      <w:proofErr w:type="gramEnd"/>
    </w:p>
    <w:p w14:paraId="6DE374A5" w14:textId="77777777" w:rsidR="003A2EC6" w:rsidRPr="00502F2A" w:rsidRDefault="003A2EC6"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F Resor +</w:t>
      </w:r>
      <w:proofErr w:type="gramStart"/>
      <w:r w:rsidRPr="00502F2A">
        <w:rPr>
          <w:rFonts w:ascii="Times New Roman" w:hAnsi="Times New Roman" w:cs="Times New Roman"/>
          <w:color w:val="000000" w:themeColor="text1"/>
        </w:rPr>
        <w:t>46771551070</w:t>
      </w:r>
      <w:proofErr w:type="gramEnd"/>
    </w:p>
    <w:p w14:paraId="49FED826" w14:textId="77777777" w:rsidR="004034AA" w:rsidRPr="00502F2A" w:rsidRDefault="004034AA"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ndra Flink +</w:t>
      </w:r>
      <w:proofErr w:type="gramStart"/>
      <w:r w:rsidRPr="00502F2A">
        <w:rPr>
          <w:rFonts w:ascii="Times New Roman" w:hAnsi="Times New Roman" w:cs="Times New Roman"/>
          <w:color w:val="000000" w:themeColor="text1"/>
        </w:rPr>
        <w:t>46708979209</w:t>
      </w:r>
      <w:proofErr w:type="gramEnd"/>
    </w:p>
    <w:p w14:paraId="50B70D89" w14:textId="77777777" w:rsidR="003A2EC6" w:rsidRPr="00502F2A" w:rsidRDefault="003A2EC6"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e Gullberg +</w:t>
      </w:r>
      <w:proofErr w:type="gramStart"/>
      <w:r w:rsidRPr="00502F2A">
        <w:rPr>
          <w:rFonts w:ascii="Times New Roman" w:hAnsi="Times New Roman" w:cs="Times New Roman"/>
          <w:color w:val="000000" w:themeColor="text1"/>
        </w:rPr>
        <w:t>46738335807</w:t>
      </w:r>
      <w:proofErr w:type="gramEnd"/>
    </w:p>
    <w:p w14:paraId="198F118B" w14:textId="77777777" w:rsidR="003A2EC6" w:rsidRPr="00502F2A" w:rsidRDefault="00AB537A" w:rsidP="004D0CE4">
      <w:pPr>
        <w:pStyle w:val="NoSpacing"/>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oomerang</w:t>
      </w:r>
      <w:proofErr w:type="spellEnd"/>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46771212100</w:t>
      </w:r>
      <w:proofErr w:type="gramEnd"/>
      <w:r w:rsidRPr="00502F2A">
        <w:rPr>
          <w:rFonts w:ascii="Times New Roman" w:hAnsi="Times New Roman" w:cs="Times New Roman"/>
          <w:color w:val="000000" w:themeColor="text1"/>
        </w:rPr>
        <w:t>, +46317567900</w:t>
      </w:r>
    </w:p>
    <w:p w14:paraId="20A0D3FF" w14:textId="77777777" w:rsidR="00AB537A" w:rsidRPr="00502F2A" w:rsidRDefault="002C1FC4"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Åsa Fager +</w:t>
      </w:r>
      <w:proofErr w:type="gramStart"/>
      <w:r w:rsidRPr="00502F2A">
        <w:rPr>
          <w:rFonts w:ascii="Times New Roman" w:hAnsi="Times New Roman" w:cs="Times New Roman"/>
          <w:color w:val="000000" w:themeColor="text1"/>
        </w:rPr>
        <w:t>46707796734</w:t>
      </w:r>
      <w:proofErr w:type="gramEnd"/>
    </w:p>
    <w:p w14:paraId="54F19096" w14:textId="77777777" w:rsidR="002C1FC4" w:rsidRPr="00502F2A" w:rsidRDefault="00B0434D"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wa HP +</w:t>
      </w:r>
      <w:proofErr w:type="gramStart"/>
      <w:r w:rsidRPr="00502F2A">
        <w:rPr>
          <w:rFonts w:ascii="Times New Roman" w:hAnsi="Times New Roman" w:cs="Times New Roman"/>
          <w:color w:val="000000" w:themeColor="text1"/>
        </w:rPr>
        <w:t>46738467292</w:t>
      </w:r>
      <w:proofErr w:type="gramEnd"/>
    </w:p>
    <w:p w14:paraId="5244B81D" w14:textId="77777777" w:rsidR="00B0434D" w:rsidRPr="00502F2A" w:rsidRDefault="00525F3F" w:rsidP="004D0CE4">
      <w:pPr>
        <w:pStyle w:val="NoSpacing"/>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ibra</w:t>
      </w:r>
      <w:proofErr w:type="spellEnd"/>
      <w:r w:rsidRPr="00502F2A">
        <w:rPr>
          <w:rFonts w:ascii="Times New Roman" w:hAnsi="Times New Roman" w:cs="Times New Roman"/>
          <w:color w:val="000000" w:themeColor="text1"/>
        </w:rPr>
        <w:t xml:space="preserve"> Kundtjänst +</w:t>
      </w:r>
      <w:proofErr w:type="gramStart"/>
      <w:r w:rsidRPr="00502F2A">
        <w:rPr>
          <w:rFonts w:ascii="Times New Roman" w:hAnsi="Times New Roman" w:cs="Times New Roman"/>
          <w:color w:val="000000" w:themeColor="text1"/>
        </w:rPr>
        <w:t>46771375375</w:t>
      </w:r>
      <w:proofErr w:type="gramEnd"/>
    </w:p>
    <w:p w14:paraId="31580069" w14:textId="77777777" w:rsidR="00017A61" w:rsidRPr="00502F2A" w:rsidRDefault="00525F3F"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Gunnar </w:t>
      </w:r>
      <w:proofErr w:type="spellStart"/>
      <w:r w:rsidR="001B398D" w:rsidRPr="00502F2A">
        <w:rPr>
          <w:rFonts w:ascii="Times New Roman" w:hAnsi="Times New Roman" w:cs="Times New Roman"/>
          <w:color w:val="000000" w:themeColor="text1"/>
        </w:rPr>
        <w:t>Graflund</w:t>
      </w:r>
      <w:proofErr w:type="spellEnd"/>
      <w:r w:rsidR="001B398D" w:rsidRPr="00502F2A">
        <w:rPr>
          <w:rFonts w:ascii="Times New Roman" w:hAnsi="Times New Roman" w:cs="Times New Roman"/>
          <w:color w:val="000000" w:themeColor="text1"/>
        </w:rPr>
        <w:t xml:space="preserve"> </w:t>
      </w:r>
      <w:proofErr w:type="spellStart"/>
      <w:r w:rsidR="001B398D" w:rsidRPr="00502F2A">
        <w:rPr>
          <w:rFonts w:ascii="Times New Roman" w:hAnsi="Times New Roman" w:cs="Times New Roman"/>
          <w:color w:val="000000" w:themeColor="text1"/>
        </w:rPr>
        <w:t>Fasti</w:t>
      </w:r>
      <w:proofErr w:type="spellEnd"/>
      <w:r w:rsidR="001B398D" w:rsidRPr="00502F2A">
        <w:rPr>
          <w:rFonts w:ascii="Times New Roman" w:hAnsi="Times New Roman" w:cs="Times New Roman"/>
          <w:color w:val="000000" w:themeColor="text1"/>
        </w:rPr>
        <w:t xml:space="preserve"> +</w:t>
      </w:r>
      <w:proofErr w:type="gramStart"/>
      <w:r w:rsidR="001B398D" w:rsidRPr="00502F2A">
        <w:rPr>
          <w:rFonts w:ascii="Times New Roman" w:hAnsi="Times New Roman" w:cs="Times New Roman"/>
          <w:color w:val="000000" w:themeColor="text1"/>
        </w:rPr>
        <w:t>4616137780</w:t>
      </w:r>
      <w:proofErr w:type="gramEnd"/>
    </w:p>
    <w:p w14:paraId="181487C0" w14:textId="77777777" w:rsidR="00525F3F" w:rsidRPr="00502F2A" w:rsidRDefault="00017A61"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elanmälan </w:t>
      </w:r>
      <w:r w:rsidR="00525F3F" w:rsidRPr="00502F2A">
        <w:rPr>
          <w:rFonts w:ascii="Times New Roman" w:hAnsi="Times New Roman" w:cs="Times New Roman"/>
          <w:color w:val="000000" w:themeColor="text1"/>
        </w:rPr>
        <w:t>+</w:t>
      </w:r>
      <w:proofErr w:type="gramStart"/>
      <w:r w:rsidR="00525F3F" w:rsidRPr="00502F2A">
        <w:rPr>
          <w:rFonts w:ascii="Times New Roman" w:hAnsi="Times New Roman" w:cs="Times New Roman"/>
          <w:color w:val="000000" w:themeColor="text1"/>
        </w:rPr>
        <w:t>46015213850</w:t>
      </w:r>
      <w:proofErr w:type="gramEnd"/>
    </w:p>
    <w:p w14:paraId="66A88ECA" w14:textId="77777777" w:rsidR="00017A61" w:rsidRPr="00502F2A" w:rsidRDefault="00017A61"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urbilen +</w:t>
      </w:r>
      <w:proofErr w:type="gramStart"/>
      <w:r w:rsidRPr="00502F2A">
        <w:rPr>
          <w:rFonts w:ascii="Times New Roman" w:hAnsi="Times New Roman" w:cs="Times New Roman"/>
          <w:color w:val="000000" w:themeColor="text1"/>
        </w:rPr>
        <w:t>46103333255</w:t>
      </w:r>
      <w:proofErr w:type="gramEnd"/>
    </w:p>
    <w:p w14:paraId="6B7AC481" w14:textId="77777777" w:rsidR="00C109CA" w:rsidRPr="00502F2A" w:rsidRDefault="00C109CA"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röken Ur </w:t>
      </w:r>
      <w:r w:rsidR="001B398D" w:rsidRPr="00502F2A">
        <w:rPr>
          <w:rFonts w:ascii="Times New Roman" w:hAnsi="Times New Roman" w:cs="Times New Roman"/>
          <w:color w:val="000000" w:themeColor="text1"/>
        </w:rPr>
        <w:t>90510</w:t>
      </w:r>
    </w:p>
    <w:p w14:paraId="5FD182FF" w14:textId="77777777" w:rsidR="0088625A" w:rsidRPr="00802AD5" w:rsidRDefault="0088625A" w:rsidP="004D0CE4">
      <w:pPr>
        <w:pStyle w:val="NoSpacing"/>
        <w:numPr>
          <w:ilvl w:val="2"/>
          <w:numId w:val="7"/>
        </w:numPr>
        <w:shd w:val="clear" w:color="auto" w:fill="FFFFFF"/>
        <w:tabs>
          <w:tab w:val="left" w:pos="5103"/>
        </w:tabs>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 xml:space="preserve">ICE Ralf +46724547499, </w:t>
      </w:r>
      <w:proofErr w:type="spellStart"/>
      <w:r w:rsidRPr="00802AD5">
        <w:rPr>
          <w:rFonts w:ascii="Times New Roman" w:hAnsi="Times New Roman" w:cs="Times New Roman"/>
          <w:color w:val="000000" w:themeColor="text1"/>
          <w:lang w:val="en-GB"/>
        </w:rPr>
        <w:t>Gunilla</w:t>
      </w:r>
      <w:proofErr w:type="spellEnd"/>
      <w:r w:rsidRPr="00802AD5">
        <w:rPr>
          <w:rFonts w:ascii="Times New Roman" w:hAnsi="Times New Roman" w:cs="Times New Roman"/>
          <w:color w:val="000000" w:themeColor="text1"/>
          <w:lang w:val="en-GB"/>
        </w:rPr>
        <w:t xml:space="preserve"> +46723844518, Catharina +46733660309, +46500430343, Magnus +46706314149</w:t>
      </w:r>
    </w:p>
    <w:p w14:paraId="039B4D7A" w14:textId="77777777" w:rsidR="001B398D" w:rsidRPr="00502F2A" w:rsidRDefault="000630F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Kiruna </w:t>
      </w:r>
      <w:proofErr w:type="spellStart"/>
      <w:r w:rsidRPr="00502F2A">
        <w:rPr>
          <w:rFonts w:ascii="Times New Roman" w:hAnsi="Times New Roman" w:cs="Times New Roman"/>
          <w:color w:val="000000" w:themeColor="text1"/>
        </w:rPr>
        <w:t>Hostel</w:t>
      </w:r>
      <w:proofErr w:type="spellEnd"/>
      <w:r w:rsidRPr="00502F2A">
        <w:rPr>
          <w:rFonts w:ascii="Times New Roman" w:hAnsi="Times New Roman" w:cs="Times New Roman"/>
          <w:color w:val="000000" w:themeColor="text1"/>
        </w:rPr>
        <w:t xml:space="preserve"> </w:t>
      </w:r>
      <w:r w:rsidR="00924DE8" w:rsidRPr="00502F2A">
        <w:rPr>
          <w:rFonts w:ascii="Times New Roman" w:hAnsi="Times New Roman" w:cs="Times New Roman"/>
          <w:color w:val="000000" w:themeColor="text1"/>
        </w:rPr>
        <w:t>c</w:t>
      </w:r>
      <w:r w:rsidRPr="00502F2A">
        <w:rPr>
          <w:rFonts w:ascii="Times New Roman" w:hAnsi="Times New Roman" w:cs="Times New Roman"/>
          <w:color w:val="000000" w:themeColor="text1"/>
        </w:rPr>
        <w:t>entral</w:t>
      </w:r>
      <w:r w:rsidR="00924DE8"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469801700</w:t>
      </w:r>
      <w:r w:rsidR="00924DE8" w:rsidRPr="00502F2A">
        <w:rPr>
          <w:rFonts w:ascii="Times New Roman" w:hAnsi="Times New Roman" w:cs="Times New Roman"/>
          <w:color w:val="000000" w:themeColor="text1"/>
        </w:rPr>
        <w:t>0</w:t>
      </w:r>
      <w:proofErr w:type="gramEnd"/>
    </w:p>
    <w:p w14:paraId="77F7F6D1" w14:textId="77777777" w:rsidR="00924DE8" w:rsidRPr="00502F2A" w:rsidRDefault="00924DE8"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iruna STF utanför +</w:t>
      </w:r>
      <w:proofErr w:type="gramStart"/>
      <w:r w:rsidRPr="00502F2A">
        <w:rPr>
          <w:rFonts w:ascii="Times New Roman" w:hAnsi="Times New Roman" w:cs="Times New Roman"/>
          <w:color w:val="000000" w:themeColor="text1"/>
        </w:rPr>
        <w:t>4698067500</w:t>
      </w:r>
      <w:proofErr w:type="gramEnd"/>
    </w:p>
    <w:p w14:paraId="7EC4A449" w14:textId="77777777" w:rsidR="00525F3F" w:rsidRPr="00502F2A" w:rsidRDefault="00FD6CF6"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ster Olof Vårdcentral</w:t>
      </w:r>
      <w:r w:rsidR="00CA66AC" w:rsidRPr="00502F2A">
        <w:rPr>
          <w:rFonts w:ascii="Times New Roman" w:hAnsi="Times New Roman" w:cs="Times New Roman"/>
          <w:color w:val="000000" w:themeColor="text1"/>
        </w:rPr>
        <w:t xml:space="preserve"> +</w:t>
      </w:r>
      <w:proofErr w:type="gramStart"/>
      <w:r w:rsidR="00CA66AC" w:rsidRPr="00502F2A">
        <w:rPr>
          <w:rFonts w:ascii="Times New Roman" w:hAnsi="Times New Roman" w:cs="Times New Roman"/>
          <w:color w:val="000000" w:themeColor="text1"/>
        </w:rPr>
        <w:t>4615226200</w:t>
      </w:r>
      <w:proofErr w:type="gramEnd"/>
    </w:p>
    <w:p w14:paraId="58DF882B" w14:textId="77777777" w:rsidR="009F38C9" w:rsidRPr="00502F2A" w:rsidRDefault="009F38C9"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aderat</w:t>
      </w:r>
    </w:p>
    <w:p w14:paraId="1277B902" w14:textId="77777777" w:rsidR="009F38C9" w:rsidRPr="00502F2A" w:rsidRDefault="009F38C9"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ika Edenlilja, 0760896628, 051518528</w:t>
      </w:r>
    </w:p>
    <w:p w14:paraId="16013DF9" w14:textId="77777777" w:rsidR="009F38C9" w:rsidRPr="00502F2A" w:rsidRDefault="006E5AED"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ichael </w:t>
      </w:r>
      <w:proofErr w:type="spellStart"/>
      <w:r w:rsidRPr="00502F2A">
        <w:rPr>
          <w:rFonts w:ascii="Times New Roman" w:hAnsi="Times New Roman" w:cs="Times New Roman"/>
          <w:color w:val="000000" w:themeColor="text1"/>
        </w:rPr>
        <w:t>Nimstad</w:t>
      </w:r>
      <w:proofErr w:type="spellEnd"/>
      <w:r w:rsidRPr="00502F2A">
        <w:rPr>
          <w:rFonts w:ascii="Times New Roman" w:hAnsi="Times New Roman" w:cs="Times New Roman"/>
          <w:color w:val="000000" w:themeColor="text1"/>
        </w:rPr>
        <w:t xml:space="preserve"> Silverspin, 0705416550, 0500420550</w:t>
      </w:r>
    </w:p>
    <w:p w14:paraId="48B32E6E" w14:textId="77777777" w:rsidR="00315287" w:rsidRPr="00502F2A" w:rsidRDefault="00315287"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arin Broddetorp, 0761335030</w:t>
      </w:r>
    </w:p>
    <w:p w14:paraId="1D091BE9" w14:textId="77777777" w:rsidR="007211D5" w:rsidRPr="00502F2A" w:rsidRDefault="000A1AE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utlook</w:t>
      </w:r>
    </w:p>
    <w:p w14:paraId="01808D58" w14:textId="77777777" w:rsidR="006D771F" w:rsidRPr="00502F2A" w:rsidRDefault="006D771F" w:rsidP="004D0CE4">
      <w:pPr>
        <w:pStyle w:val="NoSpacing"/>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nkId</w:t>
      </w:r>
      <w:proofErr w:type="spellEnd"/>
    </w:p>
    <w:p w14:paraId="3BBB1853" w14:textId="77777777" w:rsidR="006D771F" w:rsidRPr="00502F2A" w:rsidRDefault="006D771F" w:rsidP="004D0CE4">
      <w:pPr>
        <w:pStyle w:val="NoSpacing"/>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wish</w:t>
      </w:r>
      <w:proofErr w:type="spellEnd"/>
    </w:p>
    <w:p w14:paraId="13A0FA34" w14:textId="77777777" w:rsidR="000A1AEA" w:rsidRPr="00502F2A" w:rsidRDefault="000A1AE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esgästföreningen</w:t>
      </w:r>
    </w:p>
    <w:p w14:paraId="21AB57DD" w14:textId="77777777" w:rsidR="000A1AEA" w:rsidRPr="00502F2A" w:rsidRDefault="00D37CC7"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cenat</w:t>
      </w:r>
    </w:p>
    <w:p w14:paraId="45566AE3" w14:textId="77777777" w:rsidR="00D016FD" w:rsidRPr="00502F2A" w:rsidRDefault="00D016FD"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rstedts</w:t>
      </w:r>
    </w:p>
    <w:p w14:paraId="1F4F69BF" w14:textId="77777777" w:rsidR="00426C6D" w:rsidRPr="00502F2A" w:rsidRDefault="00426C6D" w:rsidP="004D0CE4">
      <w:pPr>
        <w:pStyle w:val="NoSpacing"/>
        <w:numPr>
          <w:ilvl w:val="0"/>
          <w:numId w:val="7"/>
        </w:numPr>
        <w:shd w:val="clear" w:color="auto" w:fill="FFFFFF"/>
        <w:tabs>
          <w:tab w:val="left" w:pos="5103"/>
        </w:tabs>
        <w:rPr>
          <w:rFonts w:ascii="Times New Roman" w:hAnsi="Times New Roman" w:cs="Times New Roman"/>
          <w:color w:val="000000" w:themeColor="text1"/>
        </w:rPr>
      </w:pPr>
    </w:p>
    <w:p w14:paraId="1DD086AD" w14:textId="77777777" w:rsidR="00346732" w:rsidRPr="00502F2A" w:rsidRDefault="00346732"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proofErr w:type="spellStart"/>
      <w:r w:rsidR="00171C7F" w:rsidRPr="00502F2A">
        <w:rPr>
          <w:rFonts w:ascii="Times New Roman" w:hAnsi="Times New Roman" w:cs="Times New Roman"/>
          <w:color w:val="000000" w:themeColor="text1"/>
        </w:rPr>
        <w:t>ProCivitas</w:t>
      </w:r>
      <w:proofErr w:type="spellEnd"/>
    </w:p>
    <w:p w14:paraId="63CB50DE" w14:textId="77777777" w:rsidR="00346732" w:rsidRPr="00502F2A" w:rsidRDefault="00346732"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oka biljett</w:t>
      </w:r>
    </w:p>
    <w:p w14:paraId="09EA536E" w14:textId="77777777" w:rsidR="00346732" w:rsidRPr="00502F2A" w:rsidRDefault="00346732"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kriv ut </w:t>
      </w:r>
    </w:p>
    <w:p w14:paraId="7D8F6352"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jett</w:t>
      </w:r>
    </w:p>
    <w:p w14:paraId="00E2421F" w14:textId="77777777" w:rsidR="00346732" w:rsidRPr="00502F2A" w:rsidRDefault="0035163A"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w:t>
      </w:r>
      <w:r w:rsidR="00346732" w:rsidRPr="00502F2A">
        <w:rPr>
          <w:rFonts w:ascii="Times New Roman" w:hAnsi="Times New Roman" w:cs="Times New Roman"/>
          <w:color w:val="000000" w:themeColor="text1"/>
        </w:rPr>
        <w:t>Karta</w:t>
      </w:r>
    </w:p>
    <w:p w14:paraId="030F4029"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Mail</w:t>
      </w:r>
      <w:proofErr w:type="gramEnd"/>
    </w:p>
    <w:p w14:paraId="7B1D0E67" w14:textId="77777777" w:rsidR="00346732" w:rsidRPr="00502F2A" w:rsidRDefault="00FA04F9"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346732" w:rsidRPr="00502F2A">
        <w:rPr>
          <w:rFonts w:ascii="Times New Roman" w:hAnsi="Times New Roman" w:cs="Times New Roman"/>
          <w:color w:val="000000" w:themeColor="text1"/>
        </w:rPr>
        <w:t>Annons</w:t>
      </w:r>
    </w:p>
    <w:p w14:paraId="24BE82E3"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V</w:t>
      </w:r>
    </w:p>
    <w:p w14:paraId="3BAFF430"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etyg</w:t>
      </w:r>
    </w:p>
    <w:p w14:paraId="6837B857"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3CA7D8D1"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Scannat</w:t>
      </w:r>
      <w:proofErr w:type="gramEnd"/>
    </w:p>
    <w:p w14:paraId="0E35A365" w14:textId="77777777" w:rsidR="00360E80" w:rsidRPr="00502F2A" w:rsidRDefault="00323D9C"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w:t>
      </w:r>
      <w:r w:rsidR="00346732" w:rsidRPr="00502F2A">
        <w:rPr>
          <w:rFonts w:ascii="Times New Roman" w:hAnsi="Times New Roman" w:cs="Times New Roman"/>
          <w:color w:val="000000" w:themeColor="text1"/>
        </w:rPr>
        <w:t>tdrag</w:t>
      </w:r>
    </w:p>
    <w:p w14:paraId="3ACA0886" w14:textId="77777777" w:rsidR="001A5484" w:rsidRPr="00502F2A" w:rsidRDefault="001A5484">
      <w:pPr>
        <w:rPr>
          <w:rFonts w:ascii="Times New Roman" w:hAnsi="Times New Roman" w:cs="Times New Roman"/>
          <w:color w:val="000000" w:themeColor="text1"/>
        </w:rPr>
      </w:pPr>
      <w:r w:rsidRPr="00502F2A">
        <w:rPr>
          <w:rFonts w:ascii="Times New Roman" w:hAnsi="Times New Roman" w:cs="Times New Roman"/>
          <w:color w:val="000000" w:themeColor="text1"/>
        </w:rPr>
        <w:br w:type="page"/>
      </w:r>
    </w:p>
    <w:p w14:paraId="73B5C44F" w14:textId="77777777" w:rsidR="0016775A" w:rsidRPr="00502F2A" w:rsidRDefault="0016775A" w:rsidP="0016775A">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Nyår</w:t>
      </w:r>
    </w:p>
    <w:p w14:paraId="1F38FD6B" w14:textId="77777777" w:rsidR="0016775A" w:rsidRPr="00502F2A" w:rsidRDefault="0016775A"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äning</w:t>
      </w:r>
    </w:p>
    <w:p w14:paraId="685EA8F1" w14:textId="77777777" w:rsidR="001565AB" w:rsidRPr="00502F2A" w:rsidRDefault="001565AB"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128412CD" w14:textId="77777777" w:rsidR="0016775A" w:rsidRPr="00502F2A" w:rsidRDefault="0016775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u-</w:t>
      </w:r>
      <w:proofErr w:type="spellStart"/>
      <w:r w:rsidRPr="00502F2A">
        <w:rPr>
          <w:rFonts w:ascii="Times New Roman" w:hAnsi="Times New Roman" w:cs="Times New Roman"/>
          <w:color w:val="000000" w:themeColor="text1"/>
        </w:rPr>
        <w:t>Jutsu</w:t>
      </w:r>
      <w:proofErr w:type="spellEnd"/>
    </w:p>
    <w:p w14:paraId="6FD1EF81" w14:textId="77777777" w:rsidR="0016775A" w:rsidRPr="00502F2A" w:rsidRDefault="0016775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ns</w:t>
      </w:r>
    </w:p>
    <w:p w14:paraId="63DE0812" w14:textId="77777777" w:rsidR="0016775A" w:rsidRPr="00502F2A" w:rsidRDefault="0016775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mning</w:t>
      </w:r>
    </w:p>
    <w:p w14:paraId="57E87D12" w14:textId="77777777" w:rsidR="004A1951" w:rsidRPr="00502F2A" w:rsidRDefault="004A1951" w:rsidP="001565AB">
      <w:pPr>
        <w:pStyle w:val="NoSpacing"/>
        <w:shd w:val="clear" w:color="auto" w:fill="FFFFFF"/>
        <w:tabs>
          <w:tab w:val="left" w:pos="5103"/>
        </w:tabs>
        <w:rPr>
          <w:rFonts w:ascii="Times New Roman" w:hAnsi="Times New Roman" w:cs="Times New Roman"/>
          <w:color w:val="000000" w:themeColor="text1"/>
        </w:rPr>
      </w:pPr>
    </w:p>
    <w:p w14:paraId="0D12EFE9" w14:textId="77777777" w:rsidR="001565AB" w:rsidRPr="00502F2A" w:rsidRDefault="009B3D57" w:rsidP="001565AB">
      <w:pPr>
        <w:pStyle w:val="NoSpacing"/>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uture</w:t>
      </w:r>
      <w:proofErr w:type="spellEnd"/>
    </w:p>
    <w:p w14:paraId="2A8A855A" w14:textId="77777777" w:rsidR="0077719B" w:rsidRPr="00502F2A" w:rsidRDefault="0077719B" w:rsidP="004D0CE4">
      <w:pPr>
        <w:pStyle w:val="NoSpacing"/>
        <w:numPr>
          <w:ilvl w:val="0"/>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iler</w:t>
      </w:r>
      <w:proofErr w:type="spellEnd"/>
    </w:p>
    <w:p w14:paraId="1F2AA105" w14:textId="77777777" w:rsidR="001565AB" w:rsidRPr="00502F2A" w:rsidRDefault="001565AB"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eledare</w:t>
      </w:r>
    </w:p>
    <w:p w14:paraId="416FEFB1" w14:textId="77777777" w:rsidR="0077719B" w:rsidRPr="00502F2A" w:rsidRDefault="0077719B"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7E4B3FF3" w14:textId="77777777" w:rsidR="001565AB" w:rsidRPr="00502F2A" w:rsidRDefault="001565AB"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27E147A3" w14:textId="77777777" w:rsidR="001565AB" w:rsidRPr="00502F2A" w:rsidRDefault="001565AB"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08860386" w14:textId="77777777" w:rsidR="00B44D73" w:rsidRPr="00502F2A" w:rsidRDefault="00B44D73"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1841CDDA" w14:textId="77777777" w:rsidR="0016775A" w:rsidRPr="00502F2A" w:rsidRDefault="0016775A" w:rsidP="0016775A">
      <w:pPr>
        <w:pStyle w:val="NoSpacing"/>
        <w:shd w:val="clear" w:color="auto" w:fill="FFFFFF"/>
        <w:tabs>
          <w:tab w:val="left" w:pos="5103"/>
        </w:tabs>
        <w:rPr>
          <w:rFonts w:ascii="Times New Roman" w:hAnsi="Times New Roman" w:cs="Times New Roman"/>
          <w:color w:val="000000" w:themeColor="text1"/>
        </w:rPr>
      </w:pPr>
    </w:p>
    <w:p w14:paraId="2F82D114" w14:textId="77777777" w:rsidR="005B75CF" w:rsidRPr="00502F2A" w:rsidRDefault="005B75CF" w:rsidP="005B75CF">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yra</w:t>
      </w:r>
    </w:p>
    <w:p w14:paraId="489BBE89"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ngelska</w:t>
      </w:r>
    </w:p>
    <w:p w14:paraId="19E9788C"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dra boken</w:t>
      </w:r>
    </w:p>
    <w:p w14:paraId="2CC2401E"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33228DA6"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4FA0EF79" w14:textId="77777777" w:rsidR="00BA0ED7" w:rsidRPr="00502F2A" w:rsidRDefault="00BA0ED7" w:rsidP="004D0CE4">
      <w:pPr>
        <w:pStyle w:val="NoSpacing"/>
        <w:numPr>
          <w:ilvl w:val="0"/>
          <w:numId w:val="7"/>
        </w:numPr>
        <w:shd w:val="clear" w:color="auto" w:fill="FFFFFF"/>
        <w:tabs>
          <w:tab w:val="left" w:pos="5103"/>
        </w:tabs>
        <w:rPr>
          <w:rFonts w:ascii="Times New Roman" w:hAnsi="Times New Roman" w:cs="Times New Roman"/>
          <w:color w:val="000000" w:themeColor="text1"/>
        </w:rPr>
      </w:pPr>
    </w:p>
    <w:p w14:paraId="6C0FCA73"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iler</w:t>
      </w:r>
      <w:proofErr w:type="spellEnd"/>
    </w:p>
    <w:p w14:paraId="34D68148" w14:textId="77777777" w:rsidR="00A52F91" w:rsidRPr="00502F2A" w:rsidRDefault="00A52F91"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Tyska</w:t>
      </w:r>
    </w:p>
    <w:p w14:paraId="242A8964" w14:textId="77777777" w:rsidR="00F56B51" w:rsidRPr="00502F2A" w:rsidRDefault="00F56B51"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0EE579D4" w14:textId="77777777" w:rsidR="002A460A" w:rsidRPr="00502F2A" w:rsidRDefault="002A460A"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147F6BD9"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77590F4A" w14:textId="77777777" w:rsidR="00723870" w:rsidRPr="00502F2A" w:rsidRDefault="00723870"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ysik</w:t>
      </w:r>
      <w:r w:rsidR="005F58CB"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Företagsekonomi</w:t>
      </w:r>
    </w:p>
    <w:p w14:paraId="2EAC7136" w14:textId="77777777" w:rsidR="00F83C85" w:rsidRPr="00502F2A" w:rsidRDefault="00F83C85" w:rsidP="00675593">
      <w:pPr>
        <w:pStyle w:val="NoSpacing"/>
        <w:rPr>
          <w:rFonts w:ascii="Times New Roman" w:hAnsi="Times New Roman" w:cs="Times New Roman"/>
          <w:color w:val="000000" w:themeColor="text1"/>
        </w:rPr>
      </w:pPr>
    </w:p>
    <w:p w14:paraId="287FEAAD" w14:textId="77777777" w:rsidR="00675593" w:rsidRPr="00502F2A" w:rsidRDefault="00675593" w:rsidP="00675593">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Problems</w:t>
      </w:r>
    </w:p>
    <w:p w14:paraId="4E5AC251" w14:textId="77777777" w:rsidR="00675593" w:rsidRPr="00502F2A" w:rsidRDefault="00675593"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jor</w:t>
      </w:r>
    </w:p>
    <w:p w14:paraId="0ADD849B" w14:textId="77777777" w:rsidR="00675593" w:rsidRPr="00502F2A" w:rsidRDefault="00675593"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64-bits</w:t>
      </w:r>
      <w:r w:rsidR="00C351D7"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Ex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file</w:t>
      </w:r>
      <w:proofErr w:type="spellEnd"/>
      <w:r w:rsidRPr="00502F2A">
        <w:rPr>
          <w:rFonts w:ascii="Times New Roman" w:hAnsi="Times New Roman" w:cs="Times New Roman"/>
          <w:color w:val="000000" w:themeColor="text1"/>
        </w:rPr>
        <w:t xml:space="preserve"> format</w:t>
      </w:r>
    </w:p>
    <w:p w14:paraId="6F34E65A" w14:textId="77777777" w:rsidR="00675593" w:rsidRPr="00502F2A" w:rsidRDefault="00A821D0" w:rsidP="004D0CE4">
      <w:pPr>
        <w:pStyle w:val="NoSpacing"/>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itialization</w:t>
      </w:r>
      <w:proofErr w:type="spellEnd"/>
    </w:p>
    <w:p w14:paraId="5B7605CD" w14:textId="77777777" w:rsidR="00A821D0" w:rsidRPr="00502F2A" w:rsidRDefault="00A821D0"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nor</w:t>
      </w:r>
    </w:p>
    <w:p w14:paraId="59C97418" w14:textId="77777777" w:rsidR="009A5D88" w:rsidRPr="00502F2A" w:rsidRDefault="003067E5" w:rsidP="004D0CE4">
      <w:pPr>
        <w:pStyle w:val="NoSpacing"/>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able</w:t>
      </w:r>
      <w:proofErr w:type="spellEnd"/>
      <w:r w:rsidR="00F82302" w:rsidRPr="00502F2A">
        <w:rPr>
          <w:rFonts w:ascii="Times New Roman" w:hAnsi="Times New Roman" w:cs="Times New Roman"/>
          <w:color w:val="000000" w:themeColor="text1"/>
        </w:rPr>
        <w:t>/</w:t>
      </w:r>
      <w:proofErr w:type="spellStart"/>
      <w:r w:rsidR="009A5D88" w:rsidRPr="00502F2A">
        <w:rPr>
          <w:rFonts w:ascii="Times New Roman" w:hAnsi="Times New Roman" w:cs="Times New Roman"/>
          <w:color w:val="000000" w:themeColor="text1"/>
        </w:rPr>
        <w:t>Addressable</w:t>
      </w:r>
      <w:proofErr w:type="spellEnd"/>
    </w:p>
    <w:p w14:paraId="2077A8C5" w14:textId="77777777" w:rsidR="00B37075" w:rsidRPr="00502F2A" w:rsidRDefault="00B37075" w:rsidP="004D0CE4">
      <w:pPr>
        <w:pStyle w:val="NoSpacing"/>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mand</w:t>
      </w:r>
      <w:proofErr w:type="spellEnd"/>
      <w:r w:rsidRPr="00502F2A">
        <w:rPr>
          <w:rFonts w:ascii="Times New Roman" w:hAnsi="Times New Roman" w:cs="Times New Roman"/>
          <w:color w:val="000000" w:themeColor="text1"/>
        </w:rPr>
        <w:t xml:space="preserve"> argument </w:t>
      </w:r>
      <w:proofErr w:type="spellStart"/>
      <w:r w:rsidRPr="00502F2A">
        <w:rPr>
          <w:rFonts w:ascii="Times New Roman" w:hAnsi="Times New Roman" w:cs="Times New Roman"/>
          <w:color w:val="000000" w:themeColor="text1"/>
        </w:rPr>
        <w:t>path</w:t>
      </w:r>
      <w:proofErr w:type="spellEnd"/>
    </w:p>
    <w:p w14:paraId="29923E32" w14:textId="77777777" w:rsidR="003C5E20" w:rsidRPr="00502F2A" w:rsidRDefault="00A821D0"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w:t>
      </w:r>
      <w:r w:rsidR="003C5E20" w:rsidRPr="00502F2A">
        <w:rPr>
          <w:rFonts w:ascii="Times New Roman" w:hAnsi="Times New Roman" w:cs="Times New Roman"/>
          <w:color w:val="000000" w:themeColor="text1"/>
        </w:rPr>
        <w:t>ing</w:t>
      </w:r>
    </w:p>
    <w:p w14:paraId="6A68D994" w14:textId="77777777" w:rsidR="00A821D0" w:rsidRPr="00502F2A" w:rsidRDefault="003C5E20" w:rsidP="004D0CE4">
      <w:pPr>
        <w:pStyle w:val="NoSpacing"/>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w:t>
      </w:r>
      <w:r w:rsidR="00A821D0" w:rsidRPr="00502F2A">
        <w:rPr>
          <w:rFonts w:ascii="Times New Roman" w:hAnsi="Times New Roman" w:cs="Times New Roman"/>
          <w:color w:val="000000" w:themeColor="text1"/>
        </w:rPr>
        <w:t>unction</w:t>
      </w:r>
      <w:proofErr w:type="spellEnd"/>
      <w:r w:rsidR="00A821D0" w:rsidRPr="00502F2A">
        <w:rPr>
          <w:rFonts w:ascii="Times New Roman" w:hAnsi="Times New Roman" w:cs="Times New Roman"/>
          <w:color w:val="000000" w:themeColor="text1"/>
        </w:rPr>
        <w:t xml:space="preserve"> definition</w:t>
      </w:r>
    </w:p>
    <w:p w14:paraId="537005AA" w14:textId="77777777" w:rsidR="00A821D0" w:rsidRPr="00502F2A" w:rsidRDefault="003C5E20" w:rsidP="004D0CE4">
      <w:pPr>
        <w:pStyle w:val="NoSpacing"/>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w:t>
      </w:r>
      <w:r w:rsidR="00A821D0" w:rsidRPr="00502F2A">
        <w:rPr>
          <w:rFonts w:ascii="Times New Roman" w:hAnsi="Times New Roman" w:cs="Times New Roman"/>
          <w:color w:val="000000" w:themeColor="text1"/>
        </w:rPr>
        <w:t>ype</w:t>
      </w:r>
      <w:proofErr w:type="spellEnd"/>
      <w:r w:rsidR="00A821D0" w:rsidRPr="00502F2A">
        <w:rPr>
          <w:rFonts w:ascii="Times New Roman" w:hAnsi="Times New Roman" w:cs="Times New Roman"/>
          <w:color w:val="000000" w:themeColor="text1"/>
        </w:rPr>
        <w:t xml:space="preserve"> </w:t>
      </w:r>
      <w:proofErr w:type="spellStart"/>
      <w:r w:rsidR="00A821D0" w:rsidRPr="00502F2A">
        <w:rPr>
          <w:rFonts w:ascii="Times New Roman" w:hAnsi="Times New Roman" w:cs="Times New Roman"/>
          <w:color w:val="000000" w:themeColor="text1"/>
        </w:rPr>
        <w:t>specifier</w:t>
      </w:r>
      <w:proofErr w:type="spellEnd"/>
    </w:p>
    <w:p w14:paraId="0B96311D" w14:textId="77777777" w:rsidR="003C5E20" w:rsidRPr="00502F2A" w:rsidRDefault="003C5E20"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andard </w:t>
      </w:r>
      <w:proofErr w:type="spellStart"/>
      <w:r w:rsidRPr="00502F2A">
        <w:rPr>
          <w:rFonts w:ascii="Times New Roman" w:hAnsi="Times New Roman" w:cs="Times New Roman"/>
          <w:color w:val="000000" w:themeColor="text1"/>
        </w:rPr>
        <w:t>f</w:t>
      </w:r>
      <w:r w:rsidR="00464BD6" w:rsidRPr="00502F2A">
        <w:rPr>
          <w:rFonts w:ascii="Times New Roman" w:hAnsi="Times New Roman" w:cs="Times New Roman"/>
          <w:color w:val="000000" w:themeColor="text1"/>
        </w:rPr>
        <w:t>unction</w:t>
      </w:r>
      <w:r w:rsidRPr="00502F2A">
        <w:rPr>
          <w:rFonts w:ascii="Times New Roman" w:hAnsi="Times New Roman" w:cs="Times New Roman"/>
          <w:color w:val="000000" w:themeColor="text1"/>
        </w:rPr>
        <w:t>s</w:t>
      </w:r>
      <w:proofErr w:type="spellEnd"/>
    </w:p>
    <w:p w14:paraId="1BE6DDA9" w14:textId="77777777" w:rsidR="003C5E20" w:rsidRPr="00502F2A" w:rsidRDefault="003C5E2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t>
      </w:r>
      <w:r w:rsidR="00464BD6" w:rsidRPr="00502F2A">
        <w:rPr>
          <w:rFonts w:ascii="Times New Roman" w:hAnsi="Times New Roman" w:cs="Times New Roman"/>
          <w:color w:val="000000" w:themeColor="text1"/>
        </w:rPr>
        <w:t>ystem</w:t>
      </w:r>
    </w:p>
    <w:p w14:paraId="02D251BF" w14:textId="77777777" w:rsidR="00A821D0" w:rsidRPr="00502F2A" w:rsidRDefault="00464BD6" w:rsidP="004D0CE4">
      <w:pPr>
        <w:pStyle w:val="NoSpacing"/>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tenv</w:t>
      </w:r>
      <w:proofErr w:type="spellEnd"/>
    </w:p>
    <w:p w14:paraId="5996CC73" w14:textId="77777777" w:rsidR="000222D7" w:rsidRPr="00502F2A" w:rsidRDefault="000222D7" w:rsidP="000222D7">
      <w:pPr>
        <w:pStyle w:val="NoSpacing"/>
        <w:shd w:val="clear" w:color="auto" w:fill="FFFFFF"/>
        <w:tabs>
          <w:tab w:val="left" w:pos="5103"/>
        </w:tabs>
        <w:rPr>
          <w:rFonts w:ascii="Times New Roman" w:hAnsi="Times New Roman" w:cs="Times New Roman"/>
          <w:color w:val="000000" w:themeColor="text1"/>
        </w:rPr>
      </w:pPr>
    </w:p>
    <w:p w14:paraId="092E3D3C" w14:textId="77777777" w:rsidR="00675593" w:rsidRPr="00502F2A" w:rsidRDefault="00675593" w:rsidP="00675593">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oDo</w:t>
      </w:r>
      <w:proofErr w:type="spellEnd"/>
    </w:p>
    <w:p w14:paraId="4DEFEF07" w14:textId="77777777" w:rsidR="00CE53DE" w:rsidRPr="00502F2A" w:rsidRDefault="004B161F"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Verdana" w:hAnsi="Verdana"/>
          <w:b/>
          <w:bCs/>
          <w:color w:val="000000" w:themeColor="text1"/>
          <w:sz w:val="26"/>
          <w:szCs w:val="26"/>
        </w:rPr>
        <w:t>Xanthippa</w:t>
      </w:r>
      <w:proofErr w:type="spellEnd"/>
    </w:p>
    <w:p w14:paraId="08B1BD48" w14:textId="77777777" w:rsidR="004B161F" w:rsidRPr="00502F2A" w:rsidRDefault="004B161F" w:rsidP="004D0CE4">
      <w:pPr>
        <w:pStyle w:val="NoSpacing"/>
        <w:numPr>
          <w:ilvl w:val="0"/>
          <w:numId w:val="7"/>
        </w:numPr>
        <w:tabs>
          <w:tab w:val="left" w:pos="5103"/>
        </w:tabs>
        <w:rPr>
          <w:rFonts w:ascii="Times New Roman" w:hAnsi="Times New Roman" w:cs="Times New Roman"/>
          <w:color w:val="000000" w:themeColor="text1"/>
        </w:rPr>
      </w:pPr>
    </w:p>
    <w:p w14:paraId="25B72F8D" w14:textId="77777777" w:rsidR="00E6237B" w:rsidRPr="00502F2A" w:rsidRDefault="00C86B2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intervju</w:t>
      </w:r>
    </w:p>
    <w:p w14:paraId="7FA7F721" w14:textId="77777777" w:rsidR="00C86B2C" w:rsidRPr="00502F2A" w:rsidRDefault="00AB25CA"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CSAM, Stockholm, Solna, </w:t>
      </w:r>
      <w:r w:rsidR="00F72F10" w:rsidRPr="00502F2A">
        <w:rPr>
          <w:rFonts w:ascii="Times New Roman" w:hAnsi="Times New Roman" w:cs="Times New Roman"/>
          <w:color w:val="000000" w:themeColor="text1"/>
        </w:rPr>
        <w:t>2</w:t>
      </w:r>
      <w:r w:rsidRPr="00502F2A">
        <w:rPr>
          <w:rFonts w:ascii="Times New Roman" w:hAnsi="Times New Roman" w:cs="Times New Roman"/>
          <w:color w:val="000000" w:themeColor="text1"/>
        </w:rPr>
        <w:t xml:space="preserve"> jan</w:t>
      </w:r>
    </w:p>
    <w:p w14:paraId="69C0B50E" w14:textId="77777777" w:rsidR="00AB25CA" w:rsidRPr="00502F2A" w:rsidRDefault="00AB25CA"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cademic</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Work</w:t>
      </w:r>
      <w:proofErr w:type="spellEnd"/>
      <w:r w:rsidRPr="00502F2A">
        <w:rPr>
          <w:rFonts w:ascii="Times New Roman" w:hAnsi="Times New Roman" w:cs="Times New Roman"/>
          <w:color w:val="000000" w:themeColor="text1"/>
        </w:rPr>
        <w:t xml:space="preserve">, Tanumshede, </w:t>
      </w:r>
      <w:r w:rsidR="00F72F10"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jan</w:t>
      </w:r>
    </w:p>
    <w:p w14:paraId="20EED4E5" w14:textId="77777777" w:rsidR="00AB25CA" w:rsidRPr="00502F2A" w:rsidRDefault="005970F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ramtiden</w:t>
      </w:r>
      <w:r w:rsidR="00AB25CA"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Stockhol</w:t>
      </w:r>
      <w:r w:rsidR="0014415C" w:rsidRPr="00502F2A">
        <w:rPr>
          <w:rFonts w:ascii="Times New Roman" w:hAnsi="Times New Roman" w:cs="Times New Roman"/>
          <w:color w:val="000000" w:themeColor="text1"/>
        </w:rPr>
        <w:t>m</w:t>
      </w:r>
      <w:r w:rsidRPr="00502F2A">
        <w:rPr>
          <w:rFonts w:ascii="Times New Roman" w:hAnsi="Times New Roman" w:cs="Times New Roman"/>
          <w:color w:val="000000" w:themeColor="text1"/>
        </w:rPr>
        <w:t xml:space="preserve">, Odenplan, </w:t>
      </w:r>
      <w:r w:rsidR="00AB25CA" w:rsidRPr="00502F2A">
        <w:rPr>
          <w:rFonts w:ascii="Times New Roman" w:hAnsi="Times New Roman" w:cs="Times New Roman"/>
          <w:color w:val="000000" w:themeColor="text1"/>
        </w:rPr>
        <w:t>4 jan</w:t>
      </w:r>
    </w:p>
    <w:p w14:paraId="056A23DF" w14:textId="77777777" w:rsidR="00F94282" w:rsidRPr="00502F2A" w:rsidRDefault="00465EE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proofErr w:type="spellStart"/>
      <w:r w:rsidR="00191B59" w:rsidRPr="00502F2A">
        <w:rPr>
          <w:rFonts w:ascii="Times New Roman" w:hAnsi="Times New Roman" w:cs="Times New Roman"/>
          <w:color w:val="000000" w:themeColor="text1"/>
        </w:rPr>
        <w:t>Swegon</w:t>
      </w:r>
      <w:proofErr w:type="spellEnd"/>
      <w:r w:rsidR="00095845" w:rsidRPr="00502F2A">
        <w:rPr>
          <w:rFonts w:ascii="Times New Roman" w:hAnsi="Times New Roman" w:cs="Times New Roman"/>
          <w:color w:val="000000" w:themeColor="text1"/>
        </w:rPr>
        <w:t xml:space="preserve">, </w:t>
      </w:r>
      <w:r w:rsidR="00191B59" w:rsidRPr="00502F2A">
        <w:rPr>
          <w:rFonts w:ascii="Times New Roman" w:hAnsi="Times New Roman" w:cs="Times New Roman"/>
          <w:color w:val="000000" w:themeColor="text1"/>
        </w:rPr>
        <w:t>Kvänum</w:t>
      </w:r>
      <w:r w:rsidR="00095845" w:rsidRPr="00502F2A">
        <w:rPr>
          <w:rFonts w:ascii="Times New Roman" w:hAnsi="Times New Roman" w:cs="Times New Roman"/>
          <w:color w:val="000000" w:themeColor="text1"/>
        </w:rPr>
        <w:t xml:space="preserve">, </w:t>
      </w:r>
      <w:r w:rsidR="002F5476" w:rsidRPr="00502F2A">
        <w:rPr>
          <w:rFonts w:ascii="Times New Roman" w:hAnsi="Times New Roman" w:cs="Times New Roman"/>
          <w:color w:val="000000" w:themeColor="text1"/>
        </w:rPr>
        <w:t>den 8 januari 2019 14:00 - 16:00</w:t>
      </w:r>
    </w:p>
    <w:p w14:paraId="53EECAD9" w14:textId="77777777" w:rsidR="003C7BB1" w:rsidRPr="003B306D" w:rsidRDefault="003C7BB1" w:rsidP="004D0CE4">
      <w:pPr>
        <w:pStyle w:val="NoSpacing"/>
        <w:numPr>
          <w:ilvl w:val="1"/>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 xml:space="preserve">Jan </w:t>
      </w:r>
      <w:proofErr w:type="spellStart"/>
      <w:r w:rsidRPr="003B306D">
        <w:rPr>
          <w:rFonts w:ascii="Times New Roman" w:hAnsi="Times New Roman" w:cs="Times New Roman"/>
          <w:color w:val="000000" w:themeColor="text1"/>
          <w:lang w:val="en-GB"/>
        </w:rPr>
        <w:t>Risén</w:t>
      </w:r>
      <w:proofErr w:type="spellEnd"/>
      <w:r w:rsidRPr="003B306D">
        <w:rPr>
          <w:rFonts w:ascii="Times New Roman" w:hAnsi="Times New Roman" w:cs="Times New Roman"/>
          <w:color w:val="000000" w:themeColor="text1"/>
          <w:lang w:val="en-GB"/>
        </w:rPr>
        <w:t>, Erik </w:t>
      </w:r>
      <w:proofErr w:type="spellStart"/>
      <w:r w:rsidRPr="003B306D">
        <w:rPr>
          <w:rFonts w:ascii="Times New Roman" w:hAnsi="Times New Roman" w:cs="Times New Roman"/>
          <w:color w:val="000000" w:themeColor="text1"/>
          <w:lang w:val="en-GB"/>
        </w:rPr>
        <w:t>Edvardsson</w:t>
      </w:r>
      <w:proofErr w:type="spellEnd"/>
      <w:r w:rsidRPr="003B306D">
        <w:rPr>
          <w:rFonts w:ascii="Times New Roman" w:hAnsi="Times New Roman" w:cs="Times New Roman"/>
          <w:color w:val="000000" w:themeColor="text1"/>
          <w:lang w:val="en-GB"/>
        </w:rPr>
        <w:t>, Lars </w:t>
      </w:r>
      <w:proofErr w:type="spellStart"/>
      <w:r w:rsidRPr="003B306D">
        <w:rPr>
          <w:rFonts w:ascii="Times New Roman" w:hAnsi="Times New Roman" w:cs="Times New Roman"/>
          <w:color w:val="000000" w:themeColor="text1"/>
          <w:lang w:val="en-GB"/>
        </w:rPr>
        <w:t>Wellner</w:t>
      </w:r>
      <w:proofErr w:type="spellEnd"/>
      <w:r w:rsidRPr="003B306D">
        <w:rPr>
          <w:rFonts w:ascii="Times New Roman" w:hAnsi="Times New Roman" w:cs="Times New Roman"/>
          <w:color w:val="000000" w:themeColor="text1"/>
          <w:lang w:val="en-GB"/>
        </w:rPr>
        <w:t xml:space="preserve">, </w:t>
      </w:r>
      <w:proofErr w:type="spellStart"/>
      <w:r w:rsidRPr="003B306D">
        <w:rPr>
          <w:rFonts w:ascii="Times New Roman" w:hAnsi="Times New Roman" w:cs="Times New Roman"/>
          <w:color w:val="000000" w:themeColor="text1"/>
          <w:lang w:val="en-GB"/>
        </w:rPr>
        <w:t>Niclas</w:t>
      </w:r>
      <w:proofErr w:type="spellEnd"/>
      <w:r w:rsidRPr="003B306D">
        <w:rPr>
          <w:rFonts w:ascii="Times New Roman" w:hAnsi="Times New Roman" w:cs="Times New Roman"/>
          <w:color w:val="000000" w:themeColor="text1"/>
          <w:lang w:val="en-GB"/>
        </w:rPr>
        <w:t> </w:t>
      </w:r>
      <w:proofErr w:type="spellStart"/>
      <w:r w:rsidRPr="003B306D">
        <w:rPr>
          <w:rFonts w:ascii="Times New Roman" w:hAnsi="Times New Roman" w:cs="Times New Roman"/>
          <w:color w:val="000000" w:themeColor="text1"/>
          <w:lang w:val="en-GB"/>
        </w:rPr>
        <w:t>Zettervall</w:t>
      </w:r>
      <w:proofErr w:type="spellEnd"/>
      <w:r w:rsidRPr="003B306D">
        <w:rPr>
          <w:rFonts w:ascii="Times New Roman" w:hAnsi="Times New Roman" w:cs="Times New Roman"/>
          <w:color w:val="000000" w:themeColor="text1"/>
          <w:lang w:val="en-GB"/>
        </w:rPr>
        <w:t xml:space="preserve">, </w:t>
      </w:r>
    </w:p>
    <w:p w14:paraId="0AE8C073" w14:textId="77777777" w:rsidR="003C7BB1" w:rsidRPr="00502F2A" w:rsidRDefault="003C7BB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nf</w:t>
      </w:r>
      <w:proofErr w:type="spellEnd"/>
      <w:r w:rsidRPr="00502F2A">
        <w:rPr>
          <w:rFonts w:ascii="Times New Roman" w:hAnsi="Times New Roman" w:cs="Times New Roman"/>
          <w:color w:val="000000" w:themeColor="text1"/>
        </w:rPr>
        <w:t xml:space="preserve"> Kvänum TELLUS, vån2, 8 </w:t>
      </w:r>
      <w:proofErr w:type="spellStart"/>
      <w:r w:rsidRPr="00502F2A">
        <w:rPr>
          <w:rFonts w:ascii="Times New Roman" w:hAnsi="Times New Roman" w:cs="Times New Roman"/>
          <w:color w:val="000000" w:themeColor="text1"/>
        </w:rPr>
        <w:t>pers</w:t>
      </w:r>
      <w:proofErr w:type="spellEnd"/>
    </w:p>
    <w:p w14:paraId="1E2BB88C" w14:textId="77777777" w:rsidR="00767E9F" w:rsidRPr="00502F2A" w:rsidRDefault="00767E9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rvju, Kriminalvården Hällby, 18 jan, Kvicksund</w:t>
      </w:r>
    </w:p>
    <w:p w14:paraId="0E539241" w14:textId="77777777" w:rsidR="00767E9F" w:rsidRPr="00502F2A" w:rsidRDefault="00767E9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Intervju, </w:t>
      </w:r>
      <w:proofErr w:type="spellStart"/>
      <w:r w:rsidRPr="00502F2A">
        <w:rPr>
          <w:rFonts w:ascii="Times New Roman" w:hAnsi="Times New Roman" w:cs="Times New Roman"/>
          <w:color w:val="000000" w:themeColor="text1"/>
        </w:rPr>
        <w:t>Academic</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Work</w:t>
      </w:r>
      <w:proofErr w:type="spellEnd"/>
      <w:r w:rsidRPr="00502F2A">
        <w:rPr>
          <w:rFonts w:ascii="Times New Roman" w:hAnsi="Times New Roman" w:cs="Times New Roman"/>
          <w:color w:val="000000" w:themeColor="text1"/>
        </w:rPr>
        <w:t>, Örebro, telefoninter</w:t>
      </w:r>
      <w:r w:rsidR="00C86B2C"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 xml:space="preserve">ju, </w:t>
      </w:r>
      <w:proofErr w:type="spellStart"/>
      <w:r w:rsidR="0042302E" w:rsidRPr="00502F2A">
        <w:rPr>
          <w:rFonts w:ascii="Times New Roman" w:hAnsi="Times New Roman" w:cs="Times New Roman"/>
          <w:color w:val="000000" w:themeColor="text1"/>
        </w:rPr>
        <w:t>tor</w:t>
      </w:r>
      <w:proofErr w:type="spellEnd"/>
      <w:r w:rsidR="0042302E" w:rsidRPr="00502F2A">
        <w:rPr>
          <w:rFonts w:ascii="Times New Roman" w:hAnsi="Times New Roman" w:cs="Times New Roman"/>
          <w:color w:val="000000" w:themeColor="text1"/>
        </w:rPr>
        <w:t xml:space="preserve"> 10.30</w:t>
      </w:r>
    </w:p>
    <w:p w14:paraId="371E6E5A" w14:textId="77777777" w:rsidR="003F4959" w:rsidRPr="00502F2A" w:rsidRDefault="003F4959"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e till att ditt CV är uppdaterat och finns uppladdat i vår databas</w:t>
      </w:r>
    </w:p>
    <w:p w14:paraId="257C4904" w14:textId="77777777" w:rsidR="00B32F46" w:rsidRPr="00502F2A" w:rsidRDefault="00B32F46"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 gärna en extra titt på annonsen innan intervjun</w:t>
      </w:r>
    </w:p>
    <w:p w14:paraId="2C09DB85" w14:textId="77777777" w:rsidR="00E62697" w:rsidRPr="00502F2A" w:rsidRDefault="00E62697" w:rsidP="004D0CE4">
      <w:pPr>
        <w:pStyle w:val="NoSpacing"/>
        <w:numPr>
          <w:ilvl w:val="0"/>
          <w:numId w:val="7"/>
        </w:numPr>
        <w:tabs>
          <w:tab w:val="left" w:pos="5103"/>
        </w:tabs>
        <w:rPr>
          <w:rFonts w:ascii="Times New Roman" w:hAnsi="Times New Roman" w:cs="Times New Roman"/>
          <w:color w:val="000000" w:themeColor="text1"/>
        </w:rPr>
      </w:pPr>
    </w:p>
    <w:p w14:paraId="11375895" w14:textId="77777777" w:rsidR="00F94282" w:rsidRPr="00502F2A" w:rsidRDefault="00E6269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F94282" w:rsidRPr="00502F2A">
        <w:rPr>
          <w:rFonts w:ascii="Times New Roman" w:hAnsi="Times New Roman" w:cs="Times New Roman"/>
          <w:color w:val="000000" w:themeColor="text1"/>
        </w:rPr>
        <w:t>Telefonintervju, CSAM, Stockholm, 2 jan</w:t>
      </w:r>
    </w:p>
    <w:p w14:paraId="134E08C0" w14:textId="77777777" w:rsidR="00D35489" w:rsidRPr="00502F2A" w:rsidRDefault="00D35489"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elefonintervju, </w:t>
      </w:r>
      <w:proofErr w:type="spellStart"/>
      <w:r w:rsidRPr="00502F2A">
        <w:rPr>
          <w:rFonts w:ascii="Times New Roman" w:hAnsi="Times New Roman" w:cs="Times New Roman"/>
          <w:color w:val="000000" w:themeColor="text1"/>
        </w:rPr>
        <w:t>Academic</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Work</w:t>
      </w:r>
      <w:proofErr w:type="spellEnd"/>
      <w:r w:rsidRPr="00502F2A">
        <w:rPr>
          <w:rFonts w:ascii="Times New Roman" w:hAnsi="Times New Roman" w:cs="Times New Roman"/>
          <w:color w:val="000000" w:themeColor="text1"/>
        </w:rPr>
        <w:t>, Stockholm, telefoninter</w:t>
      </w:r>
      <w:r w:rsidR="004337D3"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 xml:space="preserve">ju, </w:t>
      </w:r>
      <w:proofErr w:type="spellStart"/>
      <w:r w:rsidRPr="00502F2A">
        <w:rPr>
          <w:rFonts w:ascii="Times New Roman" w:hAnsi="Times New Roman" w:cs="Times New Roman"/>
          <w:color w:val="000000" w:themeColor="text1"/>
        </w:rPr>
        <w:t>tor</w:t>
      </w:r>
      <w:proofErr w:type="spellEnd"/>
      <w:r w:rsidRPr="00502F2A">
        <w:rPr>
          <w:rFonts w:ascii="Times New Roman" w:hAnsi="Times New Roman" w:cs="Times New Roman"/>
          <w:color w:val="000000" w:themeColor="text1"/>
        </w:rPr>
        <w:t xml:space="preserve"> 10.30</w:t>
      </w:r>
    </w:p>
    <w:p w14:paraId="33B25F34" w14:textId="77777777" w:rsidR="00F94282" w:rsidRPr="00502F2A" w:rsidRDefault="00F94282" w:rsidP="004D0CE4">
      <w:pPr>
        <w:pStyle w:val="NoSpacing"/>
        <w:numPr>
          <w:ilvl w:val="0"/>
          <w:numId w:val="7"/>
        </w:numPr>
        <w:tabs>
          <w:tab w:val="left" w:pos="5103"/>
        </w:tabs>
        <w:rPr>
          <w:rFonts w:ascii="Times New Roman" w:hAnsi="Times New Roman" w:cs="Times New Roman"/>
          <w:color w:val="000000" w:themeColor="text1"/>
        </w:rPr>
      </w:pPr>
    </w:p>
    <w:p w14:paraId="5CFB233C" w14:textId="77777777" w:rsidR="00B92AB5" w:rsidRPr="00502F2A" w:rsidRDefault="00E6269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B92AB5" w:rsidRPr="00502F2A">
        <w:rPr>
          <w:rFonts w:ascii="Times New Roman" w:hAnsi="Times New Roman" w:cs="Times New Roman"/>
          <w:color w:val="000000" w:themeColor="text1"/>
        </w:rPr>
        <w:t>CSAM, C++-utvecklare, Stockholm</w:t>
      </w:r>
    </w:p>
    <w:p w14:paraId="29838A5E" w14:textId="77777777" w:rsidR="00675593" w:rsidRPr="00502F2A" w:rsidRDefault="00E62697"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00675593" w:rsidRPr="00502F2A">
        <w:rPr>
          <w:rFonts w:ascii="Times New Roman" w:hAnsi="Times New Roman" w:cs="Times New Roman"/>
          <w:color w:val="000000" w:themeColor="text1"/>
        </w:rPr>
        <w:t>CyberCom</w:t>
      </w:r>
      <w:proofErr w:type="spellEnd"/>
      <w:r w:rsidR="00675593" w:rsidRPr="00502F2A">
        <w:rPr>
          <w:rFonts w:ascii="Times New Roman" w:hAnsi="Times New Roman" w:cs="Times New Roman"/>
          <w:color w:val="000000" w:themeColor="text1"/>
        </w:rPr>
        <w:t>, C-utvecklare, Stockholm</w:t>
      </w:r>
    </w:p>
    <w:p w14:paraId="365FFC42" w14:textId="77777777" w:rsidR="00D02BA2" w:rsidRPr="00502F2A" w:rsidRDefault="00E62697"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00D02BA2" w:rsidRPr="00502F2A">
        <w:rPr>
          <w:rFonts w:ascii="Times New Roman" w:hAnsi="Times New Roman" w:cs="Times New Roman"/>
          <w:color w:val="000000" w:themeColor="text1"/>
        </w:rPr>
        <w:t>CyberCom</w:t>
      </w:r>
      <w:proofErr w:type="spellEnd"/>
      <w:r w:rsidR="00D02BA2" w:rsidRPr="00502F2A">
        <w:rPr>
          <w:rFonts w:ascii="Times New Roman" w:hAnsi="Times New Roman" w:cs="Times New Roman"/>
          <w:color w:val="000000" w:themeColor="text1"/>
        </w:rPr>
        <w:t>, C++-utvecklare, Stockholm</w:t>
      </w:r>
    </w:p>
    <w:p w14:paraId="1B5D4E17" w14:textId="77777777" w:rsidR="003B4469" w:rsidRPr="00502F2A" w:rsidRDefault="00E62697"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00222970" w:rsidRPr="00502F2A">
        <w:rPr>
          <w:rFonts w:ascii="Times New Roman" w:hAnsi="Times New Roman" w:cs="Times New Roman"/>
          <w:color w:val="000000" w:themeColor="text1"/>
        </w:rPr>
        <w:t>Consat</w:t>
      </w:r>
      <w:proofErr w:type="spellEnd"/>
      <w:r w:rsidR="00222970" w:rsidRPr="00502F2A">
        <w:rPr>
          <w:rFonts w:ascii="Times New Roman" w:hAnsi="Times New Roman" w:cs="Times New Roman"/>
          <w:color w:val="000000" w:themeColor="text1"/>
        </w:rPr>
        <w:t xml:space="preserve">, </w:t>
      </w:r>
      <w:proofErr w:type="spellStart"/>
      <w:r w:rsidR="00222970" w:rsidRPr="00502F2A">
        <w:rPr>
          <w:rFonts w:ascii="Times New Roman" w:hAnsi="Times New Roman" w:cs="Times New Roman"/>
          <w:color w:val="000000" w:themeColor="text1"/>
        </w:rPr>
        <w:t>Embedded</w:t>
      </w:r>
      <w:proofErr w:type="spellEnd"/>
      <w:r w:rsidR="00222970" w:rsidRPr="00502F2A">
        <w:rPr>
          <w:rFonts w:ascii="Times New Roman" w:hAnsi="Times New Roman" w:cs="Times New Roman"/>
          <w:color w:val="000000" w:themeColor="text1"/>
        </w:rPr>
        <w:t xml:space="preserve"> utvecklare, </w:t>
      </w:r>
      <w:r w:rsidR="00EA1922" w:rsidRPr="00502F2A">
        <w:rPr>
          <w:rFonts w:ascii="Times New Roman" w:hAnsi="Times New Roman" w:cs="Times New Roman"/>
          <w:color w:val="000000" w:themeColor="text1"/>
        </w:rPr>
        <w:t>Stockholm</w:t>
      </w:r>
    </w:p>
    <w:p w14:paraId="65898139" w14:textId="77777777" w:rsidR="00222970" w:rsidRPr="003B306D" w:rsidRDefault="00E62697" w:rsidP="004D0CE4">
      <w:pPr>
        <w:pStyle w:val="NoSpacing"/>
        <w:numPr>
          <w:ilvl w:val="0"/>
          <w:numId w:val="7"/>
        </w:numPr>
        <w:shd w:val="clear" w:color="auto" w:fill="FFFFFF"/>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w:t>
      </w:r>
      <w:r w:rsidR="00AF6E2A" w:rsidRPr="003B306D">
        <w:rPr>
          <w:rFonts w:ascii="Times New Roman" w:hAnsi="Times New Roman" w:cs="Times New Roman"/>
          <w:color w:val="000000" w:themeColor="text1"/>
          <w:lang w:val="en-GB"/>
        </w:rPr>
        <w:t>Annapurna Recruitment, Senior Java developer, Stockholm</w:t>
      </w:r>
    </w:p>
    <w:p w14:paraId="672F62BD" w14:textId="77777777" w:rsidR="00E15A19" w:rsidRPr="003B306D" w:rsidRDefault="00E15A19" w:rsidP="004D0CE4">
      <w:pPr>
        <w:pStyle w:val="NoSpacing"/>
        <w:numPr>
          <w:ilvl w:val="0"/>
          <w:numId w:val="7"/>
        </w:numPr>
        <w:shd w:val="clear" w:color="auto" w:fill="FFFFFF"/>
        <w:tabs>
          <w:tab w:val="left" w:pos="5103"/>
        </w:tabs>
        <w:rPr>
          <w:rFonts w:ascii="Times New Roman" w:hAnsi="Times New Roman" w:cs="Times New Roman"/>
          <w:color w:val="000000" w:themeColor="text1"/>
          <w:lang w:val="en-GB"/>
        </w:rPr>
      </w:pPr>
    </w:p>
    <w:p w14:paraId="1FEBD03E" w14:textId="77777777" w:rsidR="00C46AFF" w:rsidRPr="00502F2A" w:rsidRDefault="00C46AF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ärcentrum Anstalten Nyköping, Lärare, Nyköping</w:t>
      </w:r>
    </w:p>
    <w:p w14:paraId="34A09D5C" w14:textId="77777777" w:rsidR="0043252A" w:rsidRPr="00502F2A" w:rsidRDefault="0043252A"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äktet Region Mitt, Lärare, Stockholm</w:t>
      </w:r>
    </w:p>
    <w:p w14:paraId="10C1AD2A" w14:textId="77777777" w:rsidR="0043252A" w:rsidRPr="00502F2A" w:rsidRDefault="0043252A"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Täby, Lärare, </w:t>
      </w:r>
      <w:r w:rsidR="00772F31" w:rsidRPr="00502F2A">
        <w:rPr>
          <w:rFonts w:ascii="Times New Roman" w:hAnsi="Times New Roman" w:cs="Times New Roman"/>
          <w:color w:val="000000" w:themeColor="text1"/>
        </w:rPr>
        <w:t>Täby</w:t>
      </w:r>
    </w:p>
    <w:p w14:paraId="711CD675" w14:textId="77777777" w:rsidR="00C46AFF" w:rsidRPr="00502F2A" w:rsidRDefault="00C46AF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Hall, Lärare, </w:t>
      </w:r>
      <w:r w:rsidR="00772F31" w:rsidRPr="00502F2A">
        <w:rPr>
          <w:rFonts w:ascii="Times New Roman" w:hAnsi="Times New Roman" w:cs="Times New Roman"/>
          <w:color w:val="000000" w:themeColor="text1"/>
        </w:rPr>
        <w:t>Södertälje</w:t>
      </w:r>
    </w:p>
    <w:p w14:paraId="7A5C3B2A" w14:textId="77777777" w:rsidR="00C46AFF" w:rsidRPr="00502F2A" w:rsidRDefault="00C46AF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Österåker, Lärare, </w:t>
      </w:r>
      <w:r w:rsidR="001A5823" w:rsidRPr="00502F2A">
        <w:rPr>
          <w:rFonts w:ascii="Times New Roman" w:hAnsi="Times New Roman" w:cs="Times New Roman"/>
          <w:color w:val="000000" w:themeColor="text1"/>
        </w:rPr>
        <w:t>Stockholm</w:t>
      </w:r>
    </w:p>
    <w:p w14:paraId="3F56B36B" w14:textId="77777777" w:rsidR="00C46AFF" w:rsidRPr="00502F2A" w:rsidRDefault="00C46AF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w:t>
      </w:r>
      <w:r w:rsidR="008C2765" w:rsidRPr="00502F2A">
        <w:rPr>
          <w:rFonts w:ascii="Times New Roman" w:hAnsi="Times New Roman" w:cs="Times New Roman"/>
          <w:color w:val="000000" w:themeColor="text1"/>
        </w:rPr>
        <w:t>Stockholm VO Väst</w:t>
      </w:r>
      <w:r w:rsidRPr="00502F2A">
        <w:rPr>
          <w:rFonts w:ascii="Times New Roman" w:hAnsi="Times New Roman" w:cs="Times New Roman"/>
          <w:color w:val="000000" w:themeColor="text1"/>
        </w:rPr>
        <w:t xml:space="preserve">, Lärare, </w:t>
      </w:r>
      <w:r w:rsidR="001A5823" w:rsidRPr="00502F2A">
        <w:rPr>
          <w:rFonts w:ascii="Times New Roman" w:hAnsi="Times New Roman" w:cs="Times New Roman"/>
          <w:color w:val="000000" w:themeColor="text1"/>
        </w:rPr>
        <w:t>Stockholm</w:t>
      </w:r>
    </w:p>
    <w:p w14:paraId="7C2DDEC4" w14:textId="77777777" w:rsidR="006C6637" w:rsidRPr="003B306D" w:rsidRDefault="006C6637" w:rsidP="004D0CE4">
      <w:pPr>
        <w:pStyle w:val="ListParagraph"/>
        <w:numPr>
          <w:ilvl w:val="0"/>
          <w:numId w:val="7"/>
        </w:numPr>
        <w:rPr>
          <w:rStyle w:val="CodeInText"/>
          <w:rFonts w:ascii="Times New Roman" w:hAnsi="Times New Roman" w:cs="Times New Roman"/>
          <w:b w:val="0"/>
          <w:color w:val="000000" w:themeColor="text1"/>
          <w:lang w:val="sv-SE"/>
        </w:rPr>
      </w:pPr>
    </w:p>
    <w:p w14:paraId="06C80FAD" w14:textId="77777777" w:rsidR="00141BCA" w:rsidRPr="00502F2A" w:rsidRDefault="00141BCA" w:rsidP="004D0CE4">
      <w:pPr>
        <w:pStyle w:val="ListParagraph"/>
        <w:numPr>
          <w:ilvl w:val="0"/>
          <w:numId w:val="7"/>
        </w:numPr>
        <w:rPr>
          <w:rFonts w:ascii="Times New Roman" w:hAnsi="Times New Roman" w:cs="Times New Roman"/>
          <w:color w:val="000000" w:themeColor="text1"/>
          <w:lang w:val="en-US"/>
        </w:rPr>
      </w:pPr>
      <w:r w:rsidRPr="00502F2A">
        <w:rPr>
          <w:rStyle w:val="CodeInText"/>
          <w:rFonts w:ascii="Times New Roman" w:hAnsi="Times New Roman" w:cs="Times New Roman"/>
          <w:b w:val="0"/>
          <w:color w:val="000000" w:themeColor="text1"/>
        </w:rPr>
        <w:t>*</w:t>
      </w:r>
      <w:proofErr w:type="spellStart"/>
      <w:r w:rsidRPr="00502F2A">
        <w:rPr>
          <w:rStyle w:val="CodeInText"/>
          <w:rFonts w:ascii="Times New Roman" w:hAnsi="Times New Roman" w:cs="Times New Roman"/>
          <w:b w:val="0"/>
          <w:color w:val="000000" w:themeColor="text1"/>
        </w:rPr>
        <w:t>Poolia</w:t>
      </w:r>
      <w:proofErr w:type="spellEnd"/>
      <w:r w:rsidRPr="00502F2A">
        <w:rPr>
          <w:rStyle w:val="CodeInText"/>
          <w:rFonts w:ascii="Times New Roman" w:hAnsi="Times New Roman" w:cs="Times New Roman"/>
          <w:b w:val="0"/>
          <w:color w:val="000000" w:themeColor="text1"/>
        </w:rPr>
        <w:t>, Researcher, Stockholm</w:t>
      </w:r>
    </w:p>
    <w:p w14:paraId="440E06BC" w14:textId="77777777" w:rsidR="00BF7D93" w:rsidRPr="00502F2A" w:rsidRDefault="00BF7D93"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 xml:space="preserve">*Content Developer, Newton </w:t>
      </w:r>
      <w:proofErr w:type="spellStart"/>
      <w:r w:rsidRPr="00502F2A">
        <w:rPr>
          <w:rStyle w:val="CodeInText"/>
          <w:rFonts w:ascii="Times New Roman" w:hAnsi="Times New Roman" w:cs="Times New Roman"/>
          <w:b w:val="0"/>
          <w:color w:val="000000" w:themeColor="text1"/>
        </w:rPr>
        <w:t>Kompetensutveckling</w:t>
      </w:r>
      <w:proofErr w:type="spellEnd"/>
      <w:r w:rsidRPr="00502F2A">
        <w:rPr>
          <w:rStyle w:val="CodeInText"/>
          <w:rFonts w:ascii="Times New Roman" w:hAnsi="Times New Roman" w:cs="Times New Roman"/>
          <w:b w:val="0"/>
          <w:color w:val="000000" w:themeColor="text1"/>
        </w:rPr>
        <w:t>, Stockholm</w:t>
      </w:r>
    </w:p>
    <w:p w14:paraId="69253E8C" w14:textId="77777777" w:rsidR="00D54102" w:rsidRPr="00502F2A" w:rsidRDefault="00D54102"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ython-</w:t>
      </w:r>
      <w:proofErr w:type="spellStart"/>
      <w:r w:rsidRPr="00502F2A">
        <w:rPr>
          <w:rStyle w:val="CodeInText"/>
          <w:rFonts w:ascii="Times New Roman" w:hAnsi="Times New Roman" w:cs="Times New Roman"/>
          <w:b w:val="0"/>
          <w:color w:val="000000" w:themeColor="text1"/>
        </w:rPr>
        <w:t>utvecklare</w:t>
      </w:r>
      <w:proofErr w:type="spellEnd"/>
      <w:r w:rsidRPr="00502F2A">
        <w:rPr>
          <w:rStyle w:val="CodeInText"/>
          <w:rFonts w:ascii="Times New Roman" w:hAnsi="Times New Roman" w:cs="Times New Roman"/>
          <w:b w:val="0"/>
          <w:color w:val="000000" w:themeColor="text1"/>
        </w:rPr>
        <w:t xml:space="preserve">, </w:t>
      </w:r>
      <w:proofErr w:type="spellStart"/>
      <w:r w:rsidRPr="00502F2A">
        <w:rPr>
          <w:rStyle w:val="CodeInText"/>
          <w:rFonts w:ascii="Times New Roman" w:hAnsi="Times New Roman" w:cs="Times New Roman"/>
          <w:b w:val="0"/>
          <w:color w:val="000000" w:themeColor="text1"/>
        </w:rPr>
        <w:t>Alten</w:t>
      </w:r>
      <w:proofErr w:type="spellEnd"/>
      <w:r w:rsidRPr="00502F2A">
        <w:rPr>
          <w:rStyle w:val="CodeInText"/>
          <w:rFonts w:ascii="Times New Roman" w:hAnsi="Times New Roman" w:cs="Times New Roman"/>
          <w:b w:val="0"/>
          <w:color w:val="000000" w:themeColor="text1"/>
        </w:rPr>
        <w:t>, Stockholm</w:t>
      </w:r>
    </w:p>
    <w:p w14:paraId="54DD8269" w14:textId="77777777" w:rsidR="007645ED" w:rsidRPr="00502F2A" w:rsidRDefault="007645E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 xml:space="preserve">*DevOps Engineer, </w:t>
      </w:r>
      <w:proofErr w:type="spellStart"/>
      <w:r w:rsidRPr="00502F2A">
        <w:rPr>
          <w:rStyle w:val="CodeInText"/>
          <w:rFonts w:ascii="Times New Roman" w:hAnsi="Times New Roman" w:cs="Times New Roman"/>
          <w:b w:val="0"/>
          <w:color w:val="000000" w:themeColor="text1"/>
        </w:rPr>
        <w:t>Pensionsmyndigheten</w:t>
      </w:r>
      <w:proofErr w:type="spellEnd"/>
      <w:r w:rsidRPr="00502F2A">
        <w:rPr>
          <w:rStyle w:val="CodeInText"/>
          <w:rFonts w:ascii="Times New Roman" w:hAnsi="Times New Roman" w:cs="Times New Roman"/>
          <w:b w:val="0"/>
          <w:color w:val="000000" w:themeColor="text1"/>
        </w:rPr>
        <w:t>, Stockholm</w:t>
      </w:r>
    </w:p>
    <w:p w14:paraId="50E0D228" w14:textId="77777777" w:rsidR="00500B54" w:rsidRPr="00502F2A" w:rsidRDefault="00500B54"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proofErr w:type="spellStart"/>
      <w:r w:rsidRPr="00502F2A">
        <w:rPr>
          <w:rStyle w:val="CodeInText"/>
          <w:rFonts w:ascii="Times New Roman" w:hAnsi="Times New Roman" w:cs="Times New Roman"/>
          <w:b w:val="0"/>
          <w:color w:val="000000" w:themeColor="text1"/>
        </w:rPr>
        <w:t>Frontendutvecklare</w:t>
      </w:r>
      <w:proofErr w:type="spellEnd"/>
      <w:r w:rsidRPr="00502F2A">
        <w:rPr>
          <w:rStyle w:val="CodeInText"/>
          <w:rFonts w:ascii="Times New Roman" w:hAnsi="Times New Roman" w:cs="Times New Roman"/>
          <w:b w:val="0"/>
          <w:color w:val="000000" w:themeColor="text1"/>
        </w:rPr>
        <w:t xml:space="preserve">, </w:t>
      </w:r>
      <w:proofErr w:type="spellStart"/>
      <w:r w:rsidRPr="00502F2A">
        <w:rPr>
          <w:rStyle w:val="CodeInText"/>
          <w:rFonts w:ascii="Times New Roman" w:hAnsi="Times New Roman" w:cs="Times New Roman"/>
          <w:b w:val="0"/>
          <w:color w:val="000000" w:themeColor="text1"/>
        </w:rPr>
        <w:t>Framtiden</w:t>
      </w:r>
      <w:proofErr w:type="spellEnd"/>
      <w:r w:rsidRPr="00502F2A">
        <w:rPr>
          <w:rStyle w:val="CodeInText"/>
          <w:rFonts w:ascii="Times New Roman" w:hAnsi="Times New Roman" w:cs="Times New Roman"/>
          <w:b w:val="0"/>
          <w:color w:val="000000" w:themeColor="text1"/>
        </w:rPr>
        <w:t>, Stockholm</w:t>
      </w:r>
    </w:p>
    <w:p w14:paraId="5BEB2478" w14:textId="77777777" w:rsidR="0043340C" w:rsidRPr="00502F2A" w:rsidRDefault="0043340C"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proofErr w:type="spellStart"/>
      <w:r w:rsidRPr="00502F2A">
        <w:rPr>
          <w:rStyle w:val="CodeInText"/>
          <w:rFonts w:ascii="Times New Roman" w:hAnsi="Times New Roman" w:cs="Times New Roman"/>
          <w:b w:val="0"/>
          <w:color w:val="000000" w:themeColor="text1"/>
        </w:rPr>
        <w:t>Utvecklare</w:t>
      </w:r>
      <w:proofErr w:type="spellEnd"/>
      <w:r w:rsidRPr="00502F2A">
        <w:rPr>
          <w:rStyle w:val="CodeInText"/>
          <w:rFonts w:ascii="Times New Roman" w:hAnsi="Times New Roman" w:cs="Times New Roman"/>
          <w:b w:val="0"/>
          <w:color w:val="000000" w:themeColor="text1"/>
        </w:rPr>
        <w:t xml:space="preserve"> </w:t>
      </w:r>
      <w:proofErr w:type="spellStart"/>
      <w:r w:rsidRPr="00502F2A">
        <w:rPr>
          <w:rStyle w:val="CodeInText"/>
          <w:rFonts w:ascii="Times New Roman" w:hAnsi="Times New Roman" w:cs="Times New Roman"/>
          <w:b w:val="0"/>
          <w:color w:val="000000" w:themeColor="text1"/>
        </w:rPr>
        <w:t>inom</w:t>
      </w:r>
      <w:proofErr w:type="spellEnd"/>
      <w:r w:rsidRPr="00502F2A">
        <w:rPr>
          <w:rStyle w:val="CodeInText"/>
          <w:rFonts w:ascii="Times New Roman" w:hAnsi="Times New Roman" w:cs="Times New Roman"/>
          <w:b w:val="0"/>
          <w:color w:val="000000" w:themeColor="text1"/>
        </w:rPr>
        <w:t xml:space="preserve"> SAP Business Objects, Lowell, Stockholm</w:t>
      </w:r>
    </w:p>
    <w:p w14:paraId="66E2E48F" w14:textId="77777777" w:rsidR="00A21F75" w:rsidRPr="00502F2A" w:rsidRDefault="00A21F75"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proofErr w:type="spellStart"/>
      <w:r w:rsidRPr="00502F2A">
        <w:rPr>
          <w:rStyle w:val="CodeInText"/>
          <w:rFonts w:ascii="Times New Roman" w:hAnsi="Times New Roman" w:cs="Times New Roman"/>
          <w:b w:val="0"/>
          <w:color w:val="000000" w:themeColor="text1"/>
        </w:rPr>
        <w:t>Systemutvecklare</w:t>
      </w:r>
      <w:proofErr w:type="spellEnd"/>
      <w:r w:rsidRPr="00502F2A">
        <w:rPr>
          <w:rStyle w:val="CodeInText"/>
          <w:rFonts w:ascii="Times New Roman" w:hAnsi="Times New Roman" w:cs="Times New Roman"/>
          <w:b w:val="0"/>
          <w:color w:val="000000" w:themeColor="text1"/>
        </w:rPr>
        <w:t xml:space="preserve">, </w:t>
      </w:r>
      <w:proofErr w:type="spellStart"/>
      <w:r w:rsidRPr="00502F2A">
        <w:rPr>
          <w:rStyle w:val="CodeInText"/>
          <w:rFonts w:ascii="Times New Roman" w:hAnsi="Times New Roman" w:cs="Times New Roman"/>
          <w:b w:val="0"/>
          <w:color w:val="000000" w:themeColor="text1"/>
        </w:rPr>
        <w:t>Aimo</w:t>
      </w:r>
      <w:proofErr w:type="spellEnd"/>
      <w:r w:rsidRPr="00502F2A">
        <w:rPr>
          <w:rStyle w:val="CodeInText"/>
          <w:rFonts w:ascii="Times New Roman" w:hAnsi="Times New Roman" w:cs="Times New Roman"/>
          <w:b w:val="0"/>
          <w:color w:val="000000" w:themeColor="text1"/>
        </w:rPr>
        <w:t>, Stockholm</w:t>
      </w:r>
    </w:p>
    <w:p w14:paraId="29674167" w14:textId="77777777" w:rsidR="0092463D" w:rsidRPr="00502F2A" w:rsidRDefault="0092463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HP-</w:t>
      </w:r>
      <w:proofErr w:type="spellStart"/>
      <w:r w:rsidRPr="00502F2A">
        <w:rPr>
          <w:rStyle w:val="CodeInText"/>
          <w:rFonts w:ascii="Times New Roman" w:hAnsi="Times New Roman" w:cs="Times New Roman"/>
          <w:b w:val="0"/>
          <w:color w:val="000000" w:themeColor="text1"/>
        </w:rPr>
        <w:t>utvecklare</w:t>
      </w:r>
      <w:proofErr w:type="spellEnd"/>
      <w:r w:rsidRPr="00502F2A">
        <w:rPr>
          <w:rStyle w:val="CodeInText"/>
          <w:rFonts w:ascii="Times New Roman" w:hAnsi="Times New Roman" w:cs="Times New Roman"/>
          <w:b w:val="0"/>
          <w:color w:val="000000" w:themeColor="text1"/>
        </w:rPr>
        <w:t xml:space="preserve"> till Roxbury, Stockholm</w:t>
      </w:r>
    </w:p>
    <w:p w14:paraId="7944E521" w14:textId="77777777" w:rsidR="00D101B3" w:rsidRPr="00502F2A" w:rsidRDefault="0029225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6A35A3" w:rsidRPr="00502F2A">
        <w:rPr>
          <w:rStyle w:val="CodeInText"/>
          <w:rFonts w:ascii="Times New Roman" w:hAnsi="Times New Roman" w:cs="Times New Roman"/>
          <w:b w:val="0"/>
          <w:color w:val="000000" w:themeColor="text1"/>
        </w:rPr>
        <w:t xml:space="preserve">Full-stack developer, </w:t>
      </w:r>
      <w:proofErr w:type="spellStart"/>
      <w:r w:rsidR="006A35A3" w:rsidRPr="00502F2A">
        <w:rPr>
          <w:rStyle w:val="CodeInText"/>
          <w:rFonts w:ascii="Times New Roman" w:hAnsi="Times New Roman" w:cs="Times New Roman"/>
          <w:b w:val="0"/>
          <w:color w:val="000000" w:themeColor="text1"/>
        </w:rPr>
        <w:t>A</w:t>
      </w:r>
      <w:r w:rsidR="002E3F66" w:rsidRPr="00502F2A">
        <w:rPr>
          <w:rStyle w:val="CodeInText"/>
          <w:rFonts w:ascii="Times New Roman" w:hAnsi="Times New Roman" w:cs="Times New Roman"/>
          <w:b w:val="0"/>
          <w:color w:val="000000" w:themeColor="text1"/>
        </w:rPr>
        <w:t>lten</w:t>
      </w:r>
      <w:proofErr w:type="spellEnd"/>
      <w:r w:rsidR="006A35A3" w:rsidRPr="00502F2A">
        <w:rPr>
          <w:rStyle w:val="CodeInText"/>
          <w:rFonts w:ascii="Times New Roman" w:hAnsi="Times New Roman" w:cs="Times New Roman"/>
          <w:b w:val="0"/>
          <w:color w:val="000000" w:themeColor="text1"/>
        </w:rPr>
        <w:t>, Stockholm</w:t>
      </w:r>
    </w:p>
    <w:p w14:paraId="63172596" w14:textId="77777777" w:rsidR="006A35A3" w:rsidRPr="00502F2A" w:rsidRDefault="0029225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E570F5" w:rsidRPr="00502F2A">
        <w:rPr>
          <w:rStyle w:val="CodeInText"/>
          <w:rFonts w:ascii="Times New Roman" w:hAnsi="Times New Roman" w:cs="Times New Roman"/>
          <w:b w:val="0"/>
          <w:color w:val="000000" w:themeColor="text1"/>
        </w:rPr>
        <w:t xml:space="preserve">Full stack developer to MRG </w:t>
      </w:r>
      <w:proofErr w:type="spellStart"/>
      <w:r w:rsidR="00E570F5" w:rsidRPr="00502F2A">
        <w:rPr>
          <w:rStyle w:val="CodeInText"/>
          <w:rFonts w:ascii="Times New Roman" w:hAnsi="Times New Roman" w:cs="Times New Roman"/>
          <w:b w:val="0"/>
          <w:color w:val="000000" w:themeColor="text1"/>
        </w:rPr>
        <w:t>Gametek</w:t>
      </w:r>
      <w:proofErr w:type="spellEnd"/>
      <w:r w:rsidR="00E570F5" w:rsidRPr="00502F2A">
        <w:rPr>
          <w:rStyle w:val="CodeInText"/>
          <w:rFonts w:ascii="Times New Roman" w:hAnsi="Times New Roman" w:cs="Times New Roman"/>
          <w:b w:val="0"/>
          <w:color w:val="000000" w:themeColor="text1"/>
        </w:rPr>
        <w:t xml:space="preserve"> and </w:t>
      </w:r>
      <w:proofErr w:type="spellStart"/>
      <w:r w:rsidR="00E570F5" w:rsidRPr="00502F2A">
        <w:rPr>
          <w:rStyle w:val="CodeInText"/>
          <w:rFonts w:ascii="Times New Roman" w:hAnsi="Times New Roman" w:cs="Times New Roman"/>
          <w:b w:val="0"/>
          <w:color w:val="000000" w:themeColor="text1"/>
        </w:rPr>
        <w:t>Mr</w:t>
      </w:r>
      <w:proofErr w:type="spellEnd"/>
      <w:r w:rsidR="00E570F5" w:rsidRPr="00502F2A">
        <w:rPr>
          <w:rStyle w:val="CodeInText"/>
          <w:rFonts w:ascii="Times New Roman" w:hAnsi="Times New Roman" w:cs="Times New Roman"/>
          <w:b w:val="0"/>
          <w:color w:val="000000" w:themeColor="text1"/>
        </w:rPr>
        <w:t xml:space="preserve"> Green, Stockholm</w:t>
      </w:r>
    </w:p>
    <w:p w14:paraId="0A09DC6A" w14:textId="77777777" w:rsidR="000A0CB2" w:rsidRPr="00502F2A" w:rsidRDefault="0029225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2833D9" w:rsidRPr="00502F2A">
        <w:rPr>
          <w:rStyle w:val="CodeInText"/>
          <w:rFonts w:ascii="Times New Roman" w:hAnsi="Times New Roman" w:cs="Times New Roman"/>
          <w:b w:val="0"/>
          <w:color w:val="000000" w:themeColor="text1"/>
        </w:rPr>
        <w:t>Embedded C++ Developer</w:t>
      </w:r>
      <w:r w:rsidR="002E3F66" w:rsidRPr="00502F2A">
        <w:rPr>
          <w:rStyle w:val="CodeInText"/>
          <w:rFonts w:ascii="Times New Roman" w:hAnsi="Times New Roman" w:cs="Times New Roman"/>
          <w:b w:val="0"/>
          <w:color w:val="000000" w:themeColor="text1"/>
        </w:rPr>
        <w:t xml:space="preserve">, </w:t>
      </w:r>
      <w:proofErr w:type="spellStart"/>
      <w:r w:rsidR="002E3F66" w:rsidRPr="00502F2A">
        <w:rPr>
          <w:rStyle w:val="CodeInText"/>
          <w:rFonts w:ascii="Times New Roman" w:hAnsi="Times New Roman" w:cs="Times New Roman"/>
          <w:b w:val="0"/>
          <w:color w:val="000000" w:themeColor="text1"/>
        </w:rPr>
        <w:t>Alten</w:t>
      </w:r>
      <w:proofErr w:type="spellEnd"/>
      <w:r w:rsidR="002E3F66" w:rsidRPr="00502F2A">
        <w:rPr>
          <w:rStyle w:val="CodeInText"/>
          <w:rFonts w:ascii="Times New Roman" w:hAnsi="Times New Roman" w:cs="Times New Roman"/>
          <w:b w:val="0"/>
          <w:color w:val="000000" w:themeColor="text1"/>
        </w:rPr>
        <w:t>, Stockholm</w:t>
      </w:r>
    </w:p>
    <w:p w14:paraId="375977B8" w14:textId="77777777" w:rsidR="005D155B" w:rsidRPr="00502F2A" w:rsidRDefault="0029225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proofErr w:type="spellStart"/>
      <w:r w:rsidR="005D155B" w:rsidRPr="00502F2A">
        <w:rPr>
          <w:rStyle w:val="CodeInText"/>
          <w:rFonts w:ascii="Times New Roman" w:hAnsi="Times New Roman" w:cs="Times New Roman"/>
          <w:b w:val="0"/>
          <w:color w:val="000000" w:themeColor="text1"/>
        </w:rPr>
        <w:t>Fullstack</w:t>
      </w:r>
      <w:proofErr w:type="spellEnd"/>
      <w:r w:rsidR="005D155B" w:rsidRPr="00502F2A">
        <w:rPr>
          <w:rStyle w:val="CodeInText"/>
          <w:rFonts w:ascii="Times New Roman" w:hAnsi="Times New Roman" w:cs="Times New Roman"/>
          <w:b w:val="0"/>
          <w:color w:val="000000" w:themeColor="text1"/>
        </w:rPr>
        <w:t xml:space="preserve"> Developers, </w:t>
      </w:r>
      <w:proofErr w:type="spellStart"/>
      <w:r w:rsidR="005D155B" w:rsidRPr="00502F2A">
        <w:rPr>
          <w:rStyle w:val="CodeInText"/>
          <w:rFonts w:ascii="Times New Roman" w:hAnsi="Times New Roman" w:cs="Times New Roman"/>
          <w:b w:val="0"/>
          <w:color w:val="000000" w:themeColor="text1"/>
        </w:rPr>
        <w:t>Pricer</w:t>
      </w:r>
      <w:proofErr w:type="spellEnd"/>
      <w:r w:rsidR="005D155B" w:rsidRPr="00502F2A">
        <w:rPr>
          <w:rStyle w:val="CodeInText"/>
          <w:rFonts w:ascii="Times New Roman" w:hAnsi="Times New Roman" w:cs="Times New Roman"/>
          <w:b w:val="0"/>
          <w:color w:val="000000" w:themeColor="text1"/>
        </w:rPr>
        <w:t>, Stockholm</w:t>
      </w:r>
    </w:p>
    <w:p w14:paraId="7E52A3EF" w14:textId="77777777" w:rsidR="000943B4" w:rsidRPr="003B306D" w:rsidRDefault="0029225D" w:rsidP="004D0CE4">
      <w:pPr>
        <w:pStyle w:val="ListParagraph"/>
        <w:numPr>
          <w:ilvl w:val="0"/>
          <w:numId w:val="7"/>
        </w:numPr>
        <w:rPr>
          <w:rFonts w:ascii="Garamond" w:hAnsi="Garamond" w:cs="Helvetica"/>
          <w:color w:val="000000" w:themeColor="text1"/>
          <w:lang w:val="en-GB"/>
        </w:rPr>
      </w:pPr>
      <w:r w:rsidRPr="00502F2A">
        <w:rPr>
          <w:rStyle w:val="CodeInText"/>
          <w:rFonts w:ascii="Times New Roman" w:hAnsi="Times New Roman" w:cs="Times New Roman"/>
          <w:b w:val="0"/>
          <w:color w:val="000000" w:themeColor="text1"/>
        </w:rPr>
        <w:t>*</w:t>
      </w:r>
      <w:r w:rsidR="000943B4" w:rsidRPr="003B306D">
        <w:rPr>
          <w:rFonts w:ascii="Garamond" w:hAnsi="Garamond" w:cs="Helvetica"/>
          <w:color w:val="000000" w:themeColor="text1"/>
          <w:lang w:val="en-GB"/>
        </w:rPr>
        <w:t>Business Objects Developer/Business Intelligence Report Analyst</w:t>
      </w:r>
      <w:r w:rsidR="002F7376" w:rsidRPr="003B306D">
        <w:rPr>
          <w:rFonts w:ascii="Garamond" w:hAnsi="Garamond" w:cs="Helvetica"/>
          <w:color w:val="000000" w:themeColor="text1"/>
          <w:lang w:val="en-GB"/>
        </w:rPr>
        <w:t xml:space="preserve">, </w:t>
      </w:r>
      <w:r w:rsidR="000943B4" w:rsidRPr="003B306D">
        <w:rPr>
          <w:rFonts w:ascii="Garamond" w:hAnsi="Garamond" w:cs="Helvetica"/>
          <w:color w:val="000000" w:themeColor="text1"/>
          <w:lang w:val="en-GB"/>
        </w:rPr>
        <w:t>Lowell</w:t>
      </w:r>
      <w:r w:rsidR="002F7376" w:rsidRPr="003B306D">
        <w:rPr>
          <w:rFonts w:ascii="Garamond" w:hAnsi="Garamond" w:cs="Helvetica"/>
          <w:color w:val="000000" w:themeColor="text1"/>
          <w:lang w:val="en-GB"/>
        </w:rPr>
        <w:t>, Stockholm</w:t>
      </w:r>
    </w:p>
    <w:p w14:paraId="4367FCB6" w14:textId="77777777" w:rsidR="00412F35" w:rsidRPr="00502F2A" w:rsidRDefault="00412F35" w:rsidP="00412F3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Skövde</w:t>
      </w:r>
    </w:p>
    <w:p w14:paraId="0756B9BF" w14:textId="77777777" w:rsidR="00412F35" w:rsidRPr="00502F2A" w:rsidRDefault="00412F35"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SB-minnen</w:t>
      </w:r>
    </w:p>
    <w:p w14:paraId="25208FE2" w14:textId="77777777" w:rsidR="00AA1CA8" w:rsidRPr="00502F2A" w:rsidRDefault="00AA1CA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tor</w:t>
      </w:r>
    </w:p>
    <w:p w14:paraId="6D3C8D1E" w14:textId="77777777" w:rsidR="009F56E8" w:rsidRPr="00502F2A" w:rsidRDefault="009F56E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46FEA4B2" w14:textId="77777777" w:rsidR="00E21E1E" w:rsidRPr="00502F2A" w:rsidRDefault="00E21E1E"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böcker</w:t>
      </w:r>
    </w:p>
    <w:p w14:paraId="3201109D" w14:textId="77777777" w:rsidR="00AA1CA8" w:rsidRPr="00502F2A" w:rsidRDefault="00AA1CA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inkläder</w:t>
      </w:r>
    </w:p>
    <w:p w14:paraId="6DE7299B" w14:textId="77777777" w:rsidR="00AA1CA8" w:rsidRPr="00502F2A" w:rsidRDefault="00AA1CA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ortkläder</w:t>
      </w:r>
    </w:p>
    <w:p w14:paraId="5833FF97" w14:textId="77777777" w:rsidR="009F56E8" w:rsidRPr="00502F2A" w:rsidRDefault="00B53F39"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sta-minuten resa</w:t>
      </w:r>
    </w:p>
    <w:p w14:paraId="5DE12D6E" w14:textId="77777777" w:rsidR="00B25EEA" w:rsidRPr="00502F2A" w:rsidRDefault="00B25EE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VD-filmer</w:t>
      </w:r>
    </w:p>
    <w:p w14:paraId="2298AC2E" w14:textId="77777777" w:rsidR="00B25EEA" w:rsidRPr="00502F2A" w:rsidRDefault="00B25EE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öcker</w:t>
      </w:r>
    </w:p>
    <w:p w14:paraId="561224AB" w14:textId="77777777" w:rsidR="000D7984" w:rsidRPr="00502F2A" w:rsidRDefault="000D798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aktlinser</w:t>
      </w:r>
    </w:p>
    <w:p w14:paraId="1115AAA9" w14:textId="77777777" w:rsidR="000D7984" w:rsidRPr="00502F2A" w:rsidRDefault="000D798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diciner</w:t>
      </w:r>
    </w:p>
    <w:p w14:paraId="0740D683" w14:textId="77777777" w:rsidR="00E35488" w:rsidRPr="00502F2A" w:rsidRDefault="00E35488" w:rsidP="00E35488">
      <w:pPr>
        <w:pStyle w:val="NoSpacing"/>
        <w:rPr>
          <w:rFonts w:ascii="Times New Roman" w:hAnsi="Times New Roman" w:cs="Times New Roman"/>
          <w:color w:val="000000" w:themeColor="text1"/>
        </w:rPr>
      </w:pPr>
    </w:p>
    <w:p w14:paraId="5D720D25" w14:textId="77777777" w:rsidR="00E35488" w:rsidRPr="00502F2A" w:rsidRDefault="00E35488" w:rsidP="00E35488">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7B6F2F10" w14:textId="77777777" w:rsidR="00E35488" w:rsidRPr="00502F2A" w:rsidRDefault="00E35488"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teger</w:t>
      </w:r>
      <w:proofErr w:type="spellEnd"/>
    </w:p>
    <w:p w14:paraId="736D64DB" w14:textId="77777777" w:rsidR="00E35488" w:rsidRPr="00502F2A" w:rsidRDefault="00E35488"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20], 123</w:t>
      </w:r>
    </w:p>
    <w:p w14:paraId="46C32310" w14:textId="77777777" w:rsidR="00E35488" w:rsidRPr="00502F2A" w:rsidRDefault="00E3548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ring or </w:t>
      </w:r>
      <w:proofErr w:type="spellStart"/>
      <w:r w:rsidRPr="00502F2A">
        <w:rPr>
          <w:rFonts w:ascii="Times New Roman" w:hAnsi="Times New Roman" w:cs="Times New Roman"/>
          <w:color w:val="000000" w:themeColor="text1"/>
        </w:rPr>
        <w:t>function</w:t>
      </w:r>
      <w:proofErr w:type="spellEnd"/>
    </w:p>
    <w:p w14:paraId="4725003E" w14:textId="77777777" w:rsidR="00E35488" w:rsidRPr="00502F2A" w:rsidRDefault="00E35488"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20], </w:t>
      </w:r>
      <w:proofErr w:type="spellStart"/>
      <w:r w:rsidRPr="00502F2A">
        <w:rPr>
          <w:rFonts w:ascii="Times New Roman" w:hAnsi="Times New Roman" w:cs="Times New Roman"/>
          <w:color w:val="000000" w:themeColor="text1"/>
        </w:rPr>
        <w:t>uniqu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ame</w:t>
      </w:r>
      <w:proofErr w:type="spellEnd"/>
    </w:p>
    <w:p w14:paraId="718725C9" w14:textId="77777777" w:rsidR="00E35488" w:rsidRPr="00502F2A" w:rsidRDefault="00E35488"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auto, or </w:t>
      </w:r>
      <w:proofErr w:type="spellStart"/>
      <w:r w:rsidRPr="00502F2A">
        <w:rPr>
          <w:rFonts w:ascii="Times New Roman" w:hAnsi="Times New Roman" w:cs="Times New Roman"/>
          <w:color w:val="000000" w:themeColor="text1"/>
        </w:rPr>
        <w:t>static</w:t>
      </w:r>
      <w:proofErr w:type="spellEnd"/>
    </w:p>
    <w:p w14:paraId="68C172FF" w14:textId="77777777" w:rsidR="00E35488" w:rsidRPr="00502F2A" w:rsidRDefault="00E35488"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se</w:t>
      </w:r>
      <w:proofErr w:type="spellEnd"/>
      <w:r w:rsidRPr="00502F2A">
        <w:rPr>
          <w:rFonts w:ascii="Times New Roman" w:hAnsi="Times New Roman" w:cs="Times New Roman"/>
          <w:color w:val="000000" w:themeColor="text1"/>
        </w:rPr>
        <w:t>, offset</w:t>
      </w:r>
    </w:p>
    <w:p w14:paraId="60659EE4" w14:textId="77777777" w:rsidR="00E35488" w:rsidRPr="00502F2A" w:rsidRDefault="00E35488"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358D6D24" w14:textId="77777777" w:rsidR="00E35488" w:rsidRPr="00502F2A" w:rsidRDefault="00E35488"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0], </w:t>
      </w:r>
      <w:proofErr w:type="spellStart"/>
      <w:r w:rsidRPr="00502F2A">
        <w:rPr>
          <w:rFonts w:ascii="Times New Roman" w:hAnsi="Times New Roman" w:cs="Times New Roman"/>
          <w:color w:val="000000" w:themeColor="text1"/>
        </w:rPr>
        <w:t>base</w:t>
      </w:r>
      <w:proofErr w:type="spellEnd"/>
    </w:p>
    <w:p w14:paraId="0DA0CF87" w14:textId="77777777" w:rsidR="00E35488" w:rsidRPr="00502F2A" w:rsidRDefault="00E35488"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offset !</w:t>
      </w:r>
      <w:proofErr w:type="gramEnd"/>
      <w:r w:rsidRPr="00502F2A">
        <w:rPr>
          <w:rFonts w:ascii="Times New Roman" w:hAnsi="Times New Roman" w:cs="Times New Roman"/>
          <w:color w:val="000000" w:themeColor="text1"/>
        </w:rPr>
        <w:t>= 0</w:t>
      </w:r>
    </w:p>
    <w:p w14:paraId="6D463286" w14:textId="77777777" w:rsidR="00E35488" w:rsidRPr="00502F2A" w:rsidRDefault="00E35488"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0], offset</w:t>
      </w:r>
    </w:p>
    <w:p w14:paraId="390D3FA2" w14:textId="77777777" w:rsidR="00E35488" w:rsidRPr="00502F2A" w:rsidRDefault="00E354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4C4EF48E" w14:textId="77777777" w:rsidR="00E35488" w:rsidRPr="00502F2A" w:rsidRDefault="00E35488"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ase</w:t>
      </w:r>
      <w:proofErr w:type="spellEnd"/>
      <w:r w:rsidRPr="00502F2A">
        <w:rPr>
          <w:rFonts w:ascii="Times New Roman" w:hAnsi="Times New Roman" w:cs="Times New Roman"/>
          <w:color w:val="000000" w:themeColor="text1"/>
        </w:rPr>
        <w:t xml:space="preserve"> + offset]</w:t>
      </w:r>
    </w:p>
    <w:p w14:paraId="0C08C91A" w14:textId="77777777" w:rsidR="00E35488" w:rsidRPr="00502F2A" w:rsidRDefault="00E35488"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0], ax</w:t>
      </w:r>
    </w:p>
    <w:p w14:paraId="481791EF" w14:textId="77777777" w:rsidR="00E35488" w:rsidRPr="00502F2A" w:rsidRDefault="00E35488" w:rsidP="00E35488">
      <w:pPr>
        <w:pStyle w:val="NoSpacing"/>
        <w:rPr>
          <w:rFonts w:ascii="Times New Roman" w:hAnsi="Times New Roman" w:cs="Times New Roman"/>
          <w:color w:val="000000" w:themeColor="text1"/>
        </w:rPr>
      </w:pPr>
    </w:p>
    <w:p w14:paraId="4B464D19" w14:textId="77777777" w:rsidR="00E35488" w:rsidRPr="00502F2A" w:rsidRDefault="00E35488" w:rsidP="00E35488">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r w:rsidR="0028654D" w:rsidRPr="00502F2A">
        <w:rPr>
          <w:rFonts w:ascii="Times New Roman" w:hAnsi="Times New Roman" w:cs="Times New Roman"/>
          <w:color w:val="000000" w:themeColor="text1"/>
        </w:rPr>
        <w:t>/Parameter</w:t>
      </w:r>
    </w:p>
    <w:p w14:paraId="630898AA" w14:textId="77777777" w:rsidR="00AE483A" w:rsidRPr="00502F2A" w:rsidRDefault="00AE483A"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offset == 0</w:t>
      </w:r>
    </w:p>
    <w:p w14:paraId="5BD590C4" w14:textId="77777777" w:rsidR="00BF3630" w:rsidRPr="00502F2A" w:rsidRDefault="00BF3630"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_trackMap.contains</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resultSymbol</w:t>
      </w:r>
      <w:proofErr w:type="spellEnd"/>
      <w:r w:rsidRPr="00502F2A">
        <w:rPr>
          <w:rFonts w:ascii="Times New Roman" w:hAnsi="Times New Roman" w:cs="Times New Roman"/>
          <w:color w:val="000000" w:themeColor="text1"/>
        </w:rPr>
        <w:t>)</w:t>
      </w:r>
    </w:p>
    <w:p w14:paraId="2B1F9555" w14:textId="77777777" w:rsidR="001A5CA0" w:rsidRPr="00502F2A" w:rsidRDefault="00330415"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nteger</w:t>
      </w:r>
      <w:proofErr w:type="spellEnd"/>
    </w:p>
    <w:p w14:paraId="75B0A775" w14:textId="77777777" w:rsidR="006E3EB6" w:rsidRPr="00502F2A" w:rsidRDefault="006E3EB6"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23</w:t>
      </w:r>
    </w:p>
    <w:p w14:paraId="15151B95" w14:textId="77777777" w:rsidR="00330415" w:rsidRPr="003B306D" w:rsidRDefault="00330415" w:rsidP="004D0CE4">
      <w:pPr>
        <w:pStyle w:val="NoSpacing"/>
        <w:numPr>
          <w:ilvl w:val="1"/>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unary string</w:t>
      </w:r>
      <w:r w:rsidR="00F3021C" w:rsidRPr="003B306D">
        <w:rPr>
          <w:rFonts w:ascii="Times New Roman" w:hAnsi="Times New Roman" w:cs="Times New Roman"/>
          <w:color w:val="000000" w:themeColor="text1"/>
          <w:lang w:val="en-GB"/>
        </w:rPr>
        <w:t xml:space="preserve">, </w:t>
      </w:r>
      <w:r w:rsidRPr="003B306D">
        <w:rPr>
          <w:rFonts w:ascii="Times New Roman" w:hAnsi="Times New Roman" w:cs="Times New Roman"/>
          <w:color w:val="000000" w:themeColor="text1"/>
          <w:lang w:val="en-GB"/>
        </w:rPr>
        <w:t>function</w:t>
      </w:r>
      <w:r w:rsidR="00F3021C" w:rsidRPr="003B306D">
        <w:rPr>
          <w:rFonts w:ascii="Times New Roman" w:hAnsi="Times New Roman" w:cs="Times New Roman"/>
          <w:color w:val="000000" w:themeColor="text1"/>
          <w:lang w:val="en-GB"/>
        </w:rPr>
        <w:t>, or static array</w:t>
      </w:r>
    </w:p>
    <w:p w14:paraId="65CFE224" w14:textId="77777777" w:rsidR="006E3EB6" w:rsidRPr="00502F2A" w:rsidRDefault="006E3EB6"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iqu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ame</w:t>
      </w:r>
      <w:proofErr w:type="spellEnd"/>
    </w:p>
    <w:p w14:paraId="73237610" w14:textId="77777777" w:rsidR="00330415" w:rsidRPr="00502F2A" w:rsidRDefault="00330415"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auto, or </w:t>
      </w:r>
      <w:proofErr w:type="spellStart"/>
      <w:r w:rsidRPr="00502F2A">
        <w:rPr>
          <w:rFonts w:ascii="Times New Roman" w:hAnsi="Times New Roman" w:cs="Times New Roman"/>
          <w:color w:val="000000" w:themeColor="text1"/>
        </w:rPr>
        <w:t>static</w:t>
      </w:r>
      <w:proofErr w:type="spellEnd"/>
    </w:p>
    <w:p w14:paraId="32752EBD" w14:textId="77777777" w:rsidR="00DF0F88" w:rsidRPr="00502F2A" w:rsidRDefault="00DF0F88"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aryOffset</w:t>
      </w:r>
      <w:proofErr w:type="spellEnd"/>
    </w:p>
    <w:p w14:paraId="548EC3ED" w14:textId="77777777" w:rsidR="00DB4823" w:rsidRPr="00502F2A" w:rsidRDefault="00DB4823"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03FF4EF1" w14:textId="77777777" w:rsidR="00DC0848" w:rsidRPr="00502F2A" w:rsidRDefault="00AA4B5B"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aryBase</w:t>
      </w:r>
      <w:proofErr w:type="spellEnd"/>
    </w:p>
    <w:p w14:paraId="74841FFB" w14:textId="77777777" w:rsidR="00AA4B5B" w:rsidRPr="00502F2A" w:rsidRDefault="001C4D47" w:rsidP="004D0CE4">
      <w:pPr>
        <w:pStyle w:val="NoSpacing"/>
        <w:numPr>
          <w:ilvl w:val="3"/>
          <w:numId w:val="7"/>
        </w:numPr>
        <w:tabs>
          <w:tab w:val="left" w:pos="5103"/>
        </w:tabs>
        <w:rPr>
          <w:rFonts w:ascii="Times New Roman" w:hAnsi="Times New Roman" w:cs="Times New Roman"/>
          <w:color w:val="000000" w:themeColor="text1"/>
        </w:rPr>
      </w:pPr>
      <w:proofErr w:type="spellStart"/>
      <w:proofErr w:type="gramStart"/>
      <w:r w:rsidRPr="00502F2A">
        <w:rPr>
          <w:rFonts w:ascii="Times New Roman" w:hAnsi="Times New Roman" w:cs="Times New Roman"/>
          <w:color w:val="000000" w:themeColor="text1"/>
        </w:rPr>
        <w:t>Assert</w:t>
      </w:r>
      <w:proofErr w:type="spellEnd"/>
      <w:r w:rsidRPr="00502F2A">
        <w:rPr>
          <w:rFonts w:ascii="Times New Roman" w:hAnsi="Times New Roman" w:cs="Times New Roman"/>
          <w:color w:val="000000" w:themeColor="text1"/>
        </w:rPr>
        <w:t>(</w:t>
      </w:r>
      <w:proofErr w:type="spellStart"/>
      <w:proofErr w:type="gramEnd"/>
      <w:r w:rsidR="00AA4B5B" w:rsidRPr="00502F2A">
        <w:rPr>
          <w:rFonts w:ascii="Times New Roman" w:hAnsi="Times New Roman" w:cs="Times New Roman"/>
          <w:color w:val="000000" w:themeColor="text1"/>
        </w:rPr>
        <w:t>unaryOffset</w:t>
      </w:r>
      <w:proofErr w:type="spellEnd"/>
      <w:r w:rsidR="00AA4B5B" w:rsidRPr="00502F2A">
        <w:rPr>
          <w:rFonts w:ascii="Times New Roman" w:hAnsi="Times New Roman" w:cs="Times New Roman"/>
          <w:color w:val="000000" w:themeColor="text1"/>
        </w:rPr>
        <w:t xml:space="preserve"> </w:t>
      </w:r>
      <w:r w:rsidR="00A8725A" w:rsidRPr="00502F2A">
        <w:rPr>
          <w:rFonts w:ascii="Times New Roman" w:hAnsi="Times New Roman" w:cs="Times New Roman"/>
          <w:color w:val="000000" w:themeColor="text1"/>
        </w:rPr>
        <w:t>&gt;</w:t>
      </w:r>
      <w:r w:rsidR="00AA4B5B"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0);</w:t>
      </w:r>
    </w:p>
    <w:p w14:paraId="0BCBD560" w14:textId="77777777" w:rsidR="00AA4B5B" w:rsidRPr="00502F2A" w:rsidRDefault="00AA4B5B"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aryOffset</w:t>
      </w:r>
      <w:proofErr w:type="spellEnd"/>
    </w:p>
    <w:p w14:paraId="25C57AA6" w14:textId="77777777" w:rsidR="004603C2" w:rsidRPr="00502F2A" w:rsidRDefault="004603C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23FF03AE" w14:textId="77777777" w:rsidR="004603C2" w:rsidRPr="00502F2A" w:rsidRDefault="00DF0F88"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aryBase</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unaryOffset</w:t>
      </w:r>
      <w:proofErr w:type="spellEnd"/>
      <w:r w:rsidRPr="00502F2A">
        <w:rPr>
          <w:rFonts w:ascii="Times New Roman" w:hAnsi="Times New Roman" w:cs="Times New Roman"/>
          <w:color w:val="000000" w:themeColor="text1"/>
        </w:rPr>
        <w:t>]</w:t>
      </w:r>
    </w:p>
    <w:p w14:paraId="093CE7BB" w14:textId="77777777" w:rsidR="00BB60A7" w:rsidRPr="00502F2A" w:rsidRDefault="00BB60A7"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auto, </w:t>
      </w:r>
      <w:proofErr w:type="spellStart"/>
      <w:r w:rsidRPr="00502F2A">
        <w:rPr>
          <w:rFonts w:ascii="Times New Roman" w:hAnsi="Times New Roman" w:cs="Times New Roman"/>
          <w:color w:val="000000" w:themeColor="text1"/>
        </w:rPr>
        <w:t>static</w:t>
      </w:r>
      <w:proofErr w:type="spellEnd"/>
    </w:p>
    <w:p w14:paraId="0092A949" w14:textId="77777777" w:rsidR="00BB60A7" w:rsidRPr="00502F2A" w:rsidRDefault="00BB60A7"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Offset</w:t>
      </w:r>
      <w:proofErr w:type="spellEnd"/>
    </w:p>
    <w:p w14:paraId="1574F96A" w14:textId="77777777" w:rsidR="00294842" w:rsidRPr="00502F2A" w:rsidRDefault="00294842"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nteger</w:t>
      </w:r>
      <w:proofErr w:type="spellEnd"/>
    </w:p>
    <w:p w14:paraId="43910B36" w14:textId="77777777" w:rsidR="00090F01" w:rsidRPr="00502F2A" w:rsidRDefault="00090F01"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Offset</w:t>
      </w:r>
      <w:proofErr w:type="spellEnd"/>
      <w:r w:rsidRPr="00502F2A">
        <w:rPr>
          <w:rFonts w:ascii="Times New Roman" w:hAnsi="Times New Roman" w:cs="Times New Roman"/>
          <w:color w:val="000000" w:themeColor="text1"/>
        </w:rPr>
        <w:t>], 123</w:t>
      </w:r>
    </w:p>
    <w:p w14:paraId="2E67E255" w14:textId="77777777" w:rsidR="00294842" w:rsidRPr="003B306D" w:rsidRDefault="00294842" w:rsidP="004D0CE4">
      <w:pPr>
        <w:pStyle w:val="NoSpacing"/>
        <w:numPr>
          <w:ilvl w:val="1"/>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unary string or function</w:t>
      </w:r>
      <w:r w:rsidR="00DE5A95" w:rsidRPr="003B306D">
        <w:rPr>
          <w:rFonts w:ascii="Times New Roman" w:hAnsi="Times New Roman" w:cs="Times New Roman"/>
          <w:color w:val="000000" w:themeColor="text1"/>
          <w:lang w:val="en-GB"/>
        </w:rPr>
        <w:t>, or static array</w:t>
      </w:r>
    </w:p>
    <w:p w14:paraId="6262B297" w14:textId="77777777" w:rsidR="00DE5A95" w:rsidRPr="00502F2A" w:rsidRDefault="00DE5A95"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Offse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iqu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ame</w:t>
      </w:r>
      <w:proofErr w:type="spellEnd"/>
    </w:p>
    <w:p w14:paraId="7F6A3147" w14:textId="77777777" w:rsidR="00294842" w:rsidRPr="00502F2A" w:rsidRDefault="00294842"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auto, or </w:t>
      </w:r>
      <w:proofErr w:type="spellStart"/>
      <w:r w:rsidRPr="00502F2A">
        <w:rPr>
          <w:rFonts w:ascii="Times New Roman" w:hAnsi="Times New Roman" w:cs="Times New Roman"/>
          <w:color w:val="000000" w:themeColor="text1"/>
        </w:rPr>
        <w:t>static</w:t>
      </w:r>
      <w:proofErr w:type="spellEnd"/>
    </w:p>
    <w:p w14:paraId="27F17C9C" w14:textId="77777777" w:rsidR="00DE5A95" w:rsidRPr="00502F2A" w:rsidRDefault="00DE5A95"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aryOffset</w:t>
      </w:r>
      <w:proofErr w:type="spellEnd"/>
    </w:p>
    <w:p w14:paraId="76464469" w14:textId="77777777" w:rsidR="00DE5A95" w:rsidRPr="00502F2A" w:rsidRDefault="00DE5A95"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00BB64E3" w14:textId="77777777" w:rsidR="00DE5A95" w:rsidRPr="00502F2A" w:rsidRDefault="00DE5A95"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2035D4" w:rsidRPr="00502F2A">
        <w:rPr>
          <w:rFonts w:ascii="Times New Roman" w:hAnsi="Times New Roman" w:cs="Times New Roman"/>
          <w:color w:val="000000" w:themeColor="text1"/>
        </w:rPr>
        <w:t>[</w:t>
      </w:r>
      <w:proofErr w:type="spellStart"/>
      <w:r w:rsidR="002035D4" w:rsidRPr="00502F2A">
        <w:rPr>
          <w:rFonts w:ascii="Times New Roman" w:hAnsi="Times New Roman" w:cs="Times New Roman"/>
          <w:color w:val="000000" w:themeColor="text1"/>
        </w:rPr>
        <w:t>resultBase</w:t>
      </w:r>
      <w:proofErr w:type="spellEnd"/>
      <w:r w:rsidR="002035D4" w:rsidRPr="00502F2A">
        <w:rPr>
          <w:rFonts w:ascii="Times New Roman" w:hAnsi="Times New Roman" w:cs="Times New Roman"/>
          <w:color w:val="000000" w:themeColor="text1"/>
        </w:rPr>
        <w:t xml:space="preserve">, </w:t>
      </w:r>
      <w:proofErr w:type="spellStart"/>
      <w:r w:rsidR="002035D4" w:rsidRPr="00502F2A">
        <w:rPr>
          <w:rFonts w:ascii="Times New Roman" w:hAnsi="Times New Roman" w:cs="Times New Roman"/>
          <w:color w:val="000000" w:themeColor="text1"/>
        </w:rPr>
        <w:t>resultOffset</w:t>
      </w:r>
      <w:proofErr w:type="spellEnd"/>
      <w:r w:rsidR="002035D4"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aryBase</w:t>
      </w:r>
      <w:proofErr w:type="spellEnd"/>
    </w:p>
    <w:p w14:paraId="301A0BF1" w14:textId="77777777" w:rsidR="0020204F" w:rsidRPr="00502F2A" w:rsidRDefault="0020204F" w:rsidP="004D0CE4">
      <w:pPr>
        <w:pStyle w:val="NoSpacing"/>
        <w:numPr>
          <w:ilvl w:val="3"/>
          <w:numId w:val="7"/>
        </w:numPr>
        <w:tabs>
          <w:tab w:val="left" w:pos="5103"/>
        </w:tabs>
        <w:rPr>
          <w:rFonts w:ascii="Times New Roman" w:hAnsi="Times New Roman" w:cs="Times New Roman"/>
          <w:color w:val="000000" w:themeColor="text1"/>
        </w:rPr>
      </w:pPr>
      <w:proofErr w:type="spellStart"/>
      <w:proofErr w:type="gramStart"/>
      <w:r w:rsidRPr="00502F2A">
        <w:rPr>
          <w:rFonts w:ascii="Times New Roman" w:hAnsi="Times New Roman" w:cs="Times New Roman"/>
          <w:color w:val="000000" w:themeColor="text1"/>
        </w:rPr>
        <w:t>Assert</w:t>
      </w:r>
      <w:proofErr w:type="spellEnd"/>
      <w:r w:rsidRPr="00502F2A">
        <w:rPr>
          <w:rFonts w:ascii="Times New Roman" w:hAnsi="Times New Roman" w:cs="Times New Roman"/>
          <w:color w:val="000000" w:themeColor="text1"/>
        </w:rPr>
        <w:t>(</w:t>
      </w:r>
      <w:proofErr w:type="spellStart"/>
      <w:proofErr w:type="gramEnd"/>
      <w:r w:rsidRPr="00502F2A">
        <w:rPr>
          <w:rFonts w:ascii="Times New Roman" w:hAnsi="Times New Roman" w:cs="Times New Roman"/>
          <w:color w:val="000000" w:themeColor="text1"/>
        </w:rPr>
        <w:t>unaryOffset</w:t>
      </w:r>
      <w:proofErr w:type="spellEnd"/>
      <w:r w:rsidRPr="00502F2A">
        <w:rPr>
          <w:rFonts w:ascii="Times New Roman" w:hAnsi="Times New Roman" w:cs="Times New Roman"/>
          <w:color w:val="000000" w:themeColor="text1"/>
        </w:rPr>
        <w:t xml:space="preserve"> &gt; 0);</w:t>
      </w:r>
    </w:p>
    <w:p w14:paraId="7248EE39" w14:textId="77777777" w:rsidR="00DE5A95" w:rsidRPr="00502F2A" w:rsidRDefault="00DE5A95"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2035D4" w:rsidRPr="00502F2A">
        <w:rPr>
          <w:rFonts w:ascii="Times New Roman" w:hAnsi="Times New Roman" w:cs="Times New Roman"/>
          <w:color w:val="000000" w:themeColor="text1"/>
        </w:rPr>
        <w:t>[</w:t>
      </w:r>
      <w:proofErr w:type="spellStart"/>
      <w:r w:rsidR="002035D4" w:rsidRPr="00502F2A">
        <w:rPr>
          <w:rFonts w:ascii="Times New Roman" w:hAnsi="Times New Roman" w:cs="Times New Roman"/>
          <w:color w:val="000000" w:themeColor="text1"/>
        </w:rPr>
        <w:t>resultBase</w:t>
      </w:r>
      <w:proofErr w:type="spellEnd"/>
      <w:r w:rsidR="002035D4" w:rsidRPr="00502F2A">
        <w:rPr>
          <w:rFonts w:ascii="Times New Roman" w:hAnsi="Times New Roman" w:cs="Times New Roman"/>
          <w:color w:val="000000" w:themeColor="text1"/>
        </w:rPr>
        <w:t xml:space="preserve">, </w:t>
      </w:r>
      <w:proofErr w:type="spellStart"/>
      <w:r w:rsidR="002035D4" w:rsidRPr="00502F2A">
        <w:rPr>
          <w:rFonts w:ascii="Times New Roman" w:hAnsi="Times New Roman" w:cs="Times New Roman"/>
          <w:color w:val="000000" w:themeColor="text1"/>
        </w:rPr>
        <w:t>resultOffset</w:t>
      </w:r>
      <w:proofErr w:type="spellEnd"/>
      <w:r w:rsidR="002035D4"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aryOffset</w:t>
      </w:r>
      <w:proofErr w:type="spellEnd"/>
    </w:p>
    <w:p w14:paraId="72E7E598" w14:textId="77777777" w:rsidR="00DE5A95" w:rsidRPr="00502F2A" w:rsidRDefault="00DE5A95"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455FFB91" w14:textId="77777777" w:rsidR="00DE5A95" w:rsidRPr="00502F2A" w:rsidRDefault="00DE5A95"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aryBase</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unaryOffset</w:t>
      </w:r>
      <w:proofErr w:type="spellEnd"/>
      <w:r w:rsidRPr="00502F2A">
        <w:rPr>
          <w:rFonts w:ascii="Times New Roman" w:hAnsi="Times New Roman" w:cs="Times New Roman"/>
          <w:color w:val="000000" w:themeColor="text1"/>
        </w:rPr>
        <w:t>]</w:t>
      </w:r>
    </w:p>
    <w:p w14:paraId="0E42D38E" w14:textId="77777777" w:rsidR="002035D4" w:rsidRPr="00502F2A" w:rsidRDefault="002035D4"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Base</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resultOffset</w:t>
      </w:r>
      <w:proofErr w:type="spellEnd"/>
      <w:r w:rsidRPr="00502F2A">
        <w:rPr>
          <w:rFonts w:ascii="Times New Roman" w:hAnsi="Times New Roman" w:cs="Times New Roman"/>
          <w:color w:val="000000" w:themeColor="text1"/>
        </w:rPr>
        <w:t>]</w:t>
      </w:r>
    </w:p>
    <w:p w14:paraId="34BA94F3" w14:textId="77777777" w:rsidR="00155CC9" w:rsidRPr="00502F2A" w:rsidRDefault="00155CC9" w:rsidP="00D62FA5">
      <w:pPr>
        <w:pStyle w:val="NoSpacing"/>
        <w:rPr>
          <w:rFonts w:ascii="Times New Roman" w:hAnsi="Times New Roman" w:cs="Times New Roman"/>
          <w:color w:val="000000" w:themeColor="text1"/>
        </w:rPr>
      </w:pPr>
    </w:p>
    <w:p w14:paraId="74F1081D" w14:textId="77777777" w:rsidR="00D62FA5" w:rsidRPr="003B306D" w:rsidRDefault="00D62FA5" w:rsidP="00D62FA5">
      <w:pPr>
        <w:pStyle w:val="NoSpacing"/>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Unary Integral</w:t>
      </w:r>
      <w:r w:rsidR="00AE2D22" w:rsidRPr="003B306D">
        <w:rPr>
          <w:rFonts w:ascii="Times New Roman" w:hAnsi="Times New Roman" w:cs="Times New Roman"/>
          <w:color w:val="000000" w:themeColor="text1"/>
          <w:lang w:val="en-GB"/>
        </w:rPr>
        <w:t xml:space="preserve"> (</w:t>
      </w:r>
      <w:proofErr w:type="spellStart"/>
      <w:r w:rsidR="00AE2D22" w:rsidRPr="003B306D">
        <w:rPr>
          <w:rFonts w:ascii="Times New Roman" w:hAnsi="Times New Roman" w:cs="Times New Roman"/>
          <w:color w:val="000000" w:themeColor="text1"/>
          <w:lang w:val="en-GB"/>
        </w:rPr>
        <w:t>inc</w:t>
      </w:r>
      <w:proofErr w:type="spellEnd"/>
      <w:r w:rsidR="008B56A3" w:rsidRPr="003B306D">
        <w:rPr>
          <w:rFonts w:ascii="Times New Roman" w:hAnsi="Times New Roman" w:cs="Times New Roman"/>
          <w:color w:val="000000" w:themeColor="text1"/>
          <w:lang w:val="en-GB"/>
        </w:rPr>
        <w:t>/dec</w:t>
      </w:r>
      <w:r w:rsidR="00AE2D22" w:rsidRPr="003B306D">
        <w:rPr>
          <w:rFonts w:ascii="Times New Roman" w:hAnsi="Times New Roman" w:cs="Times New Roman"/>
          <w:color w:val="000000" w:themeColor="text1"/>
          <w:lang w:val="en-GB"/>
        </w:rPr>
        <w:t>, plus</w:t>
      </w:r>
      <w:r w:rsidR="008B56A3" w:rsidRPr="003B306D">
        <w:rPr>
          <w:rFonts w:ascii="Times New Roman" w:hAnsi="Times New Roman" w:cs="Times New Roman"/>
          <w:color w:val="000000" w:themeColor="text1"/>
          <w:lang w:val="en-GB"/>
        </w:rPr>
        <w:t>/minus/not</w:t>
      </w:r>
      <w:r w:rsidR="00AE2D22" w:rsidRPr="003B306D">
        <w:rPr>
          <w:rFonts w:ascii="Times New Roman" w:hAnsi="Times New Roman" w:cs="Times New Roman"/>
          <w:color w:val="000000" w:themeColor="text1"/>
          <w:lang w:val="en-GB"/>
        </w:rPr>
        <w:t xml:space="preserve">, </w:t>
      </w:r>
      <w:proofErr w:type="spellStart"/>
      <w:r w:rsidR="00AE2D22" w:rsidRPr="003B306D">
        <w:rPr>
          <w:rFonts w:ascii="Times New Roman" w:hAnsi="Times New Roman" w:cs="Times New Roman"/>
          <w:color w:val="000000" w:themeColor="text1"/>
          <w:lang w:val="en-GB"/>
        </w:rPr>
        <w:t>mul</w:t>
      </w:r>
      <w:proofErr w:type="spellEnd"/>
      <w:r w:rsidR="008B56A3" w:rsidRPr="003B306D">
        <w:rPr>
          <w:rFonts w:ascii="Times New Roman" w:hAnsi="Times New Roman" w:cs="Times New Roman"/>
          <w:color w:val="000000" w:themeColor="text1"/>
          <w:lang w:val="en-GB"/>
        </w:rPr>
        <w:t>/div/mod</w:t>
      </w:r>
      <w:r w:rsidR="00AE2D22" w:rsidRPr="003B306D">
        <w:rPr>
          <w:rFonts w:ascii="Times New Roman" w:hAnsi="Times New Roman" w:cs="Times New Roman"/>
          <w:color w:val="000000" w:themeColor="text1"/>
          <w:lang w:val="en-GB"/>
        </w:rPr>
        <w:t>)</w:t>
      </w:r>
    </w:p>
    <w:p w14:paraId="5DD13892" w14:textId="77777777" w:rsidR="00E10738" w:rsidRPr="00502F2A" w:rsidRDefault="00E10738"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 </w:t>
      </w:r>
      <w:proofErr w:type="spellStart"/>
      <w:r w:rsidR="009D7C34" w:rsidRPr="00502F2A">
        <w:rPr>
          <w:rFonts w:ascii="Times New Roman" w:hAnsi="Times New Roman" w:cs="Times New Roman"/>
          <w:color w:val="000000" w:themeColor="text1"/>
        </w:rPr>
        <w:t>unary</w:t>
      </w:r>
      <w:proofErr w:type="spellEnd"/>
    </w:p>
    <w:p w14:paraId="3E741294" w14:textId="77777777" w:rsidR="00302083" w:rsidRPr="00502F2A" w:rsidRDefault="00302083"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ress</w:t>
      </w:r>
      <w:proofErr w:type="spellEnd"/>
    </w:p>
    <w:p w14:paraId="05F993EE" w14:textId="77777777" w:rsidR="00A11FEB" w:rsidRPr="00502F2A" w:rsidRDefault="005E5FBE"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w:t>
      </w:r>
      <w:proofErr w:type="spellEnd"/>
      <w:r w:rsidR="00050CA5" w:rsidRPr="00502F2A">
        <w:rPr>
          <w:rFonts w:ascii="Times New Roman" w:hAnsi="Times New Roman" w:cs="Times New Roman"/>
          <w:color w:val="000000" w:themeColor="text1"/>
        </w:rPr>
        <w:t xml:space="preserve"> </w:t>
      </w:r>
      <w:proofErr w:type="spellStart"/>
      <w:r w:rsidR="00050CA5" w:rsidRPr="00502F2A">
        <w:rPr>
          <w:rFonts w:ascii="Times New Roman" w:hAnsi="Times New Roman" w:cs="Times New Roman"/>
          <w:color w:val="000000" w:themeColor="text1"/>
        </w:rPr>
        <w:t>wor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2]</w:t>
      </w:r>
    </w:p>
    <w:p w14:paraId="52ACD4F8" w14:textId="77777777" w:rsidR="00302083" w:rsidRPr="00502F2A" w:rsidRDefault="003020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4B73212F" w14:textId="77777777" w:rsidR="005E5FBE" w:rsidRPr="00502F2A" w:rsidRDefault="009B0C25"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050CA5" w:rsidRPr="00502F2A">
        <w:rPr>
          <w:rFonts w:ascii="Times New Roman" w:hAnsi="Times New Roman" w:cs="Times New Roman"/>
          <w:color w:val="000000" w:themeColor="text1"/>
        </w:rPr>
        <w:t xml:space="preserve"> </w:t>
      </w:r>
      <w:proofErr w:type="spellStart"/>
      <w:r w:rsidR="00050CA5" w:rsidRPr="00502F2A">
        <w:rPr>
          <w:rFonts w:ascii="Times New Roman" w:hAnsi="Times New Roman" w:cs="Times New Roman"/>
          <w:color w:val="000000" w:themeColor="text1"/>
        </w:rPr>
        <w:t>word</w:t>
      </w:r>
      <w:proofErr w:type="spellEnd"/>
      <w:r w:rsidR="005E5FBE" w:rsidRPr="00502F2A">
        <w:rPr>
          <w:rFonts w:ascii="Times New Roman" w:hAnsi="Times New Roman" w:cs="Times New Roman"/>
          <w:color w:val="000000" w:themeColor="text1"/>
        </w:rPr>
        <w:t xml:space="preserve"> [</w:t>
      </w:r>
      <w:proofErr w:type="spellStart"/>
      <w:r w:rsidR="005E5FBE" w:rsidRPr="00502F2A">
        <w:rPr>
          <w:rFonts w:ascii="Times New Roman" w:hAnsi="Times New Roman" w:cs="Times New Roman"/>
          <w:color w:val="000000" w:themeColor="text1"/>
        </w:rPr>
        <w:t>b</w:t>
      </w:r>
      <w:r w:rsidR="004D4D0E" w:rsidRPr="00502F2A">
        <w:rPr>
          <w:rFonts w:ascii="Times New Roman" w:hAnsi="Times New Roman" w:cs="Times New Roman"/>
          <w:color w:val="000000" w:themeColor="text1"/>
        </w:rPr>
        <w:t>p</w:t>
      </w:r>
      <w:proofErr w:type="spellEnd"/>
      <w:r w:rsidR="005E5FBE" w:rsidRPr="00502F2A">
        <w:rPr>
          <w:rFonts w:ascii="Times New Roman" w:hAnsi="Times New Roman" w:cs="Times New Roman"/>
          <w:color w:val="000000" w:themeColor="text1"/>
        </w:rPr>
        <w:t xml:space="preserve"> + </w:t>
      </w:r>
      <w:r w:rsidR="004D4D0E" w:rsidRPr="00502F2A">
        <w:rPr>
          <w:rFonts w:ascii="Times New Roman" w:hAnsi="Times New Roman" w:cs="Times New Roman"/>
          <w:color w:val="000000" w:themeColor="text1"/>
        </w:rPr>
        <w:t>4</w:t>
      </w:r>
      <w:r w:rsidR="005E5FBE" w:rsidRPr="00502F2A">
        <w:rPr>
          <w:rFonts w:ascii="Times New Roman" w:hAnsi="Times New Roman" w:cs="Times New Roman"/>
          <w:color w:val="000000" w:themeColor="text1"/>
        </w:rPr>
        <w:t>]</w:t>
      </w:r>
    </w:p>
    <w:p w14:paraId="1ACCE1EA" w14:textId="77777777" w:rsidR="00302083" w:rsidRPr="00502F2A" w:rsidRDefault="00302083"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p>
    <w:p w14:paraId="41039FAE" w14:textId="77777777" w:rsidR="00904374" w:rsidRPr="00502F2A" w:rsidRDefault="0090437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word</w:t>
      </w:r>
      <w:proofErr w:type="spellEnd"/>
      <w:r w:rsidRPr="00502F2A">
        <w:rPr>
          <w:rFonts w:ascii="Times New Roman" w:hAnsi="Times New Roman" w:cs="Times New Roman"/>
          <w:color w:val="000000" w:themeColor="text1"/>
        </w:rPr>
        <w:t xml:space="preserve"> [1000]</w:t>
      </w:r>
    </w:p>
    <w:p w14:paraId="4311AF9A" w14:textId="77777777" w:rsidR="008A3D67" w:rsidRPr="00502F2A" w:rsidRDefault="006E725C"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lse</w:t>
      </w:r>
      <w:proofErr w:type="spellEnd"/>
    </w:p>
    <w:p w14:paraId="188A752C" w14:textId="77777777" w:rsidR="006948B1" w:rsidRPr="00502F2A" w:rsidRDefault="006948B1"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value</w:t>
      </w:r>
      <w:proofErr w:type="spellEnd"/>
      <w:r w:rsidRPr="00502F2A">
        <w:rPr>
          <w:rFonts w:ascii="Times New Roman" w:hAnsi="Times New Roman" w:cs="Times New Roman"/>
          <w:color w:val="000000" w:themeColor="text1"/>
        </w:rPr>
        <w:t xml:space="preserve"> to register</w:t>
      </w:r>
    </w:p>
    <w:p w14:paraId="12BDE4BD" w14:textId="77777777" w:rsidR="006948B1" w:rsidRPr="00502F2A" w:rsidRDefault="006E725C"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6948B1" w:rsidRPr="00502F2A">
        <w:rPr>
          <w:rFonts w:ascii="Times New Roman" w:hAnsi="Times New Roman" w:cs="Times New Roman"/>
          <w:color w:val="000000" w:themeColor="text1"/>
        </w:rPr>
        <w:t xml:space="preserve"> ax</w:t>
      </w:r>
    </w:p>
    <w:p w14:paraId="19FCF2A4" w14:textId="77777777" w:rsidR="006948B1" w:rsidRPr="00502F2A" w:rsidRDefault="006948B1"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offset == 0</w:t>
      </w:r>
    </w:p>
    <w:p w14:paraId="17F5381A" w14:textId="77777777" w:rsidR="006948B1" w:rsidRPr="00802AD5" w:rsidRDefault="006948B1" w:rsidP="004D0CE4">
      <w:pPr>
        <w:pStyle w:val="NoSpacing"/>
        <w:numPr>
          <w:ilvl w:val="3"/>
          <w:numId w:val="7"/>
        </w:numPr>
        <w:tabs>
          <w:tab w:val="left" w:pos="5103"/>
        </w:tabs>
        <w:rPr>
          <w:rFonts w:ascii="Times New Roman" w:hAnsi="Times New Roman" w:cs="Times New Roman"/>
          <w:color w:val="000000" w:themeColor="text1"/>
          <w:lang w:val="en-GB"/>
        </w:rPr>
      </w:pPr>
      <w:proofErr w:type="spellStart"/>
      <w:proofErr w:type="gramStart"/>
      <w:r w:rsidRPr="00802AD5">
        <w:rPr>
          <w:rFonts w:ascii="Times New Roman" w:hAnsi="Times New Roman" w:cs="Times New Roman"/>
          <w:color w:val="000000" w:themeColor="text1"/>
          <w:lang w:val="en-GB"/>
        </w:rPr>
        <w:lastRenderedPageBreak/>
        <w:t>m_trackMap.put</w:t>
      </w:r>
      <w:proofErr w:type="spellEnd"/>
      <w:r w:rsidRPr="00802AD5">
        <w:rPr>
          <w:rFonts w:ascii="Times New Roman" w:hAnsi="Times New Roman" w:cs="Times New Roman"/>
          <w:color w:val="000000" w:themeColor="text1"/>
          <w:lang w:val="en-GB"/>
        </w:rPr>
        <w:t>(</w:t>
      </w:r>
      <w:proofErr w:type="gramEnd"/>
      <w:r w:rsidRPr="00802AD5">
        <w:rPr>
          <w:rFonts w:ascii="Times New Roman" w:hAnsi="Times New Roman" w:cs="Times New Roman"/>
          <w:color w:val="000000" w:themeColor="text1"/>
          <w:lang w:val="en-GB"/>
        </w:rPr>
        <w:t>result, track)</w:t>
      </w:r>
    </w:p>
    <w:p w14:paraId="3575EB9A" w14:textId="77777777" w:rsidR="006948B1" w:rsidRPr="00502F2A" w:rsidRDefault="006948B1"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lse</w:t>
      </w:r>
      <w:proofErr w:type="spellEnd"/>
    </w:p>
    <w:p w14:paraId="07DC4898" w14:textId="77777777" w:rsidR="002709DC" w:rsidRPr="00502F2A" w:rsidRDefault="002709DC"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ave </w:t>
      </w:r>
      <w:proofErr w:type="spellStart"/>
      <w:r w:rsidRPr="00502F2A">
        <w:rPr>
          <w:rFonts w:ascii="Times New Roman" w:hAnsi="Times New Roman" w:cs="Times New Roman"/>
          <w:color w:val="000000" w:themeColor="text1"/>
        </w:rPr>
        <w:t>value</w:t>
      </w:r>
      <w:proofErr w:type="spellEnd"/>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from register</w:t>
      </w:r>
      <w:proofErr w:type="gramEnd"/>
    </w:p>
    <w:p w14:paraId="28D993EF" w14:textId="77777777" w:rsidR="009656EB" w:rsidRPr="00502F2A" w:rsidRDefault="009656EB" w:rsidP="009656EB">
      <w:pPr>
        <w:pStyle w:val="NoSpacing"/>
        <w:tabs>
          <w:tab w:val="left" w:pos="5103"/>
        </w:tabs>
        <w:rPr>
          <w:rFonts w:ascii="Times New Roman" w:hAnsi="Times New Roman" w:cs="Times New Roman"/>
          <w:color w:val="000000" w:themeColor="text1"/>
        </w:rPr>
      </w:pPr>
    </w:p>
    <w:p w14:paraId="3E0D11D0" w14:textId="77777777" w:rsidR="009656EB" w:rsidRPr="00502F2A" w:rsidRDefault="009656EB" w:rsidP="009656EB">
      <w:pPr>
        <w:pStyle w:val="NoSpacing"/>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integral</w:t>
      </w:r>
    </w:p>
    <w:p w14:paraId="1671382D" w14:textId="77777777" w:rsidR="009656EB" w:rsidRPr="00502F2A" w:rsidRDefault="009656EB"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p>
    <w:p w14:paraId="1084C123" w14:textId="77777777" w:rsidR="00FA5F54" w:rsidRPr="00502F2A" w:rsidRDefault="00FA5F54"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rement</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decrement</w:t>
      </w:r>
      <w:proofErr w:type="spellEnd"/>
    </w:p>
    <w:p w14:paraId="4FF20453" w14:textId="77777777" w:rsidR="000D6957" w:rsidRPr="00502F2A" w:rsidRDefault="000D69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lus, minus, not</w:t>
      </w:r>
    </w:p>
    <w:p w14:paraId="129CCF3A" w14:textId="77777777" w:rsidR="000D6957" w:rsidRPr="00502F2A" w:rsidRDefault="000D69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24C6AD34" w14:textId="77777777" w:rsidR="000D6957" w:rsidRPr="00502F2A" w:rsidRDefault="000D6957"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ultipl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divid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modulo</w:t>
      </w:r>
      <w:proofErr w:type="spellEnd"/>
    </w:p>
    <w:p w14:paraId="74EF6227" w14:textId="77777777" w:rsidR="00D62FA5" w:rsidRPr="00502F2A" w:rsidRDefault="00D62FA5" w:rsidP="00D62FA5">
      <w:pPr>
        <w:pStyle w:val="NoSpacing"/>
        <w:tabs>
          <w:tab w:val="left" w:pos="5103"/>
        </w:tabs>
        <w:rPr>
          <w:rFonts w:ascii="Times New Roman" w:hAnsi="Times New Roman" w:cs="Times New Roman"/>
          <w:color w:val="000000" w:themeColor="text1"/>
        </w:rPr>
      </w:pPr>
    </w:p>
    <w:p w14:paraId="1E957033" w14:textId="77777777" w:rsidR="00D62FA5" w:rsidRPr="00502F2A" w:rsidRDefault="00D62FA5" w:rsidP="00D62FA5">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Integral</w:t>
      </w:r>
    </w:p>
    <w:p w14:paraId="65FE1C15" w14:textId="77777777" w:rsidR="00D62FA5" w:rsidRPr="00502F2A" w:rsidRDefault="00D62FA5" w:rsidP="004D0CE4">
      <w:pPr>
        <w:pStyle w:val="NoSpacing"/>
        <w:numPr>
          <w:ilvl w:val="0"/>
          <w:numId w:val="7"/>
        </w:numPr>
        <w:tabs>
          <w:tab w:val="left" w:pos="5103"/>
        </w:tabs>
        <w:rPr>
          <w:rFonts w:ascii="Times New Roman" w:hAnsi="Times New Roman" w:cs="Times New Roman"/>
          <w:color w:val="000000" w:themeColor="text1"/>
        </w:rPr>
      </w:pPr>
      <w:proofErr w:type="spellStart"/>
      <w:proofErr w:type="gramStart"/>
      <w:r w:rsidRPr="00502F2A">
        <w:rPr>
          <w:rFonts w:ascii="Times New Roman" w:hAnsi="Times New Roman" w:cs="Times New Roman"/>
          <w:color w:val="000000" w:themeColor="text1"/>
        </w:rPr>
        <w:t>result.equals</w:t>
      </w:r>
      <w:proofErr w:type="spellEnd"/>
      <w:proofErr w:type="gram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w:t>
      </w:r>
    </w:p>
    <w:p w14:paraId="60883D60" w14:textId="77777777" w:rsidR="005733BE" w:rsidRPr="00502F2A" w:rsidRDefault="00590C88"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ress</w:t>
      </w:r>
      <w:proofErr w:type="spellEnd"/>
    </w:p>
    <w:p w14:paraId="65A76D5B" w14:textId="77777777" w:rsidR="00590C88" w:rsidRPr="00502F2A" w:rsidRDefault="00590C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631B21F6" w14:textId="77777777" w:rsidR="00590C88" w:rsidRPr="00502F2A" w:rsidRDefault="00590C88"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p>
    <w:p w14:paraId="22F2B568" w14:textId="77777777" w:rsidR="00321AC0" w:rsidRPr="00502F2A" w:rsidRDefault="00321AC0"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operator </w:t>
      </w:r>
      <w:proofErr w:type="spellStart"/>
      <w:r w:rsidRPr="00502F2A">
        <w:rPr>
          <w:rFonts w:ascii="Times New Roman" w:hAnsi="Times New Roman" w:cs="Times New Roman"/>
          <w:color w:val="000000" w:themeColor="text1"/>
        </w:rPr>
        <w:t>base</w:t>
      </w:r>
      <w:proofErr w:type="spellEnd"/>
      <w:r w:rsidR="00A17882" w:rsidRPr="00502F2A">
        <w:rPr>
          <w:rFonts w:ascii="Times New Roman" w:hAnsi="Times New Roman" w:cs="Times New Roman"/>
          <w:color w:val="000000" w:themeColor="text1"/>
        </w:rPr>
        <w:t xml:space="preserve"> offset</w:t>
      </w:r>
    </w:p>
    <w:p w14:paraId="542624DB" w14:textId="77777777" w:rsidR="00862C78" w:rsidRPr="00502F2A" w:rsidRDefault="00234955"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spellStart"/>
      <w:r w:rsidR="001275D3" w:rsidRPr="00502F2A">
        <w:rPr>
          <w:rFonts w:ascii="Times New Roman" w:hAnsi="Times New Roman" w:cs="Times New Roman"/>
          <w:color w:val="000000" w:themeColor="text1"/>
        </w:rPr>
        <w:t>temporary</w:t>
      </w:r>
      <w:proofErr w:type="spellEnd"/>
      <w:r w:rsidR="007375F7" w:rsidRPr="00502F2A">
        <w:rPr>
          <w:rFonts w:ascii="Times New Roman" w:hAnsi="Times New Roman" w:cs="Times New Roman"/>
          <w:color w:val="000000" w:themeColor="text1"/>
        </w:rPr>
        <w:t xml:space="preserve"> in </w:t>
      </w:r>
      <w:proofErr w:type="spellStart"/>
      <w:r w:rsidR="007375F7" w:rsidRPr="00502F2A">
        <w:rPr>
          <w:rFonts w:ascii="Times New Roman" w:hAnsi="Times New Roman" w:cs="Times New Roman"/>
          <w:color w:val="000000" w:themeColor="text1"/>
        </w:rPr>
        <w:t>trackmap</w:t>
      </w:r>
      <w:proofErr w:type="spellEnd"/>
    </w:p>
    <w:p w14:paraId="5660C9BD" w14:textId="77777777" w:rsidR="001275D3" w:rsidRPr="00502F2A" w:rsidRDefault="001275D3"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value</w:t>
      </w:r>
      <w:proofErr w:type="spellEnd"/>
      <w:r w:rsidRPr="00502F2A">
        <w:rPr>
          <w:rFonts w:ascii="Times New Roman" w:hAnsi="Times New Roman" w:cs="Times New Roman"/>
          <w:color w:val="000000" w:themeColor="text1"/>
        </w:rPr>
        <w:t xml:space="preserve"> to register</w:t>
      </w:r>
    </w:p>
    <w:p w14:paraId="5A282BE1" w14:textId="77777777" w:rsidR="001275D3" w:rsidRPr="00502F2A" w:rsidRDefault="001275D3" w:rsidP="004D0CE4">
      <w:pPr>
        <w:pStyle w:val="NoSpacing"/>
        <w:numPr>
          <w:ilvl w:val="1"/>
          <w:numId w:val="7"/>
        </w:numPr>
        <w:tabs>
          <w:tab w:val="left" w:pos="5103"/>
        </w:tabs>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operator register</w:t>
      </w:r>
      <w:proofErr w:type="gramEnd"/>
    </w:p>
    <w:p w14:paraId="522836DF" w14:textId="77777777" w:rsidR="00036670" w:rsidRPr="00502F2A" w:rsidRDefault="00036670"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ore </w:t>
      </w:r>
      <w:r w:rsidR="00EB256E" w:rsidRPr="00502F2A">
        <w:rPr>
          <w:rFonts w:ascii="Times New Roman" w:hAnsi="Times New Roman" w:cs="Times New Roman"/>
          <w:color w:val="000000" w:themeColor="text1"/>
        </w:rPr>
        <w:t xml:space="preserve">symbol </w:t>
      </w:r>
      <w:proofErr w:type="spellStart"/>
      <w:r w:rsidR="00EB256E" w:rsidRPr="00502F2A">
        <w:rPr>
          <w:rFonts w:ascii="Times New Roman" w:hAnsi="Times New Roman" w:cs="Times New Roman"/>
          <w:color w:val="000000" w:themeColor="text1"/>
        </w:rPr>
        <w:t>track</w:t>
      </w:r>
      <w:proofErr w:type="spellEnd"/>
    </w:p>
    <w:p w14:paraId="6BCDE492" w14:textId="77777777" w:rsidR="00C4341F" w:rsidRPr="00502F2A" w:rsidRDefault="00C4341F"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007375F7" w:rsidRPr="00502F2A">
        <w:rPr>
          <w:rFonts w:ascii="Times New Roman" w:hAnsi="Times New Roman" w:cs="Times New Roman"/>
          <w:color w:val="000000" w:themeColor="text1"/>
        </w:rPr>
        <w:t xml:space="preserve"> </w:t>
      </w:r>
    </w:p>
    <w:p w14:paraId="54C6B3E4" w14:textId="77777777" w:rsidR="00827804" w:rsidRPr="00502F2A" w:rsidRDefault="00827804"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
    <w:p w14:paraId="65F01F99" w14:textId="77777777" w:rsidR="00A81E5B" w:rsidRPr="00502F2A" w:rsidRDefault="00A81E5B"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r w:rsidR="00955E7D" w:rsidRPr="00502F2A">
        <w:rPr>
          <w:rFonts w:ascii="Times New Roman" w:hAnsi="Times New Roman" w:cs="Times New Roman"/>
          <w:color w:val="000000" w:themeColor="text1"/>
        </w:rPr>
        <w:t>/</w:t>
      </w:r>
      <w:proofErr w:type="spellStart"/>
      <w:r w:rsidR="00955E7D" w:rsidRPr="00502F2A">
        <w:rPr>
          <w:rFonts w:ascii="Times New Roman" w:hAnsi="Times New Roman" w:cs="Times New Roman"/>
          <w:color w:val="000000" w:themeColor="text1"/>
        </w:rPr>
        <w:t>empty</w:t>
      </w:r>
      <w:proofErr w:type="spellEnd"/>
    </w:p>
    <w:p w14:paraId="47F90E64" w14:textId="77777777" w:rsidR="00A81E5B" w:rsidRPr="003B306D" w:rsidRDefault="00A81E5B" w:rsidP="004D0CE4">
      <w:pPr>
        <w:pStyle w:val="NoSpacing"/>
        <w:numPr>
          <w:ilvl w:val="0"/>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plus</w:t>
      </w:r>
      <w:r w:rsidR="00955E7D" w:rsidRPr="003B306D">
        <w:rPr>
          <w:rFonts w:ascii="Times New Roman" w:hAnsi="Times New Roman" w:cs="Times New Roman"/>
          <w:color w:val="000000" w:themeColor="text1"/>
          <w:lang w:val="en-GB"/>
        </w:rPr>
        <w:t>/empty</w:t>
      </w:r>
      <w:r w:rsidRPr="003B306D">
        <w:rPr>
          <w:rFonts w:ascii="Times New Roman" w:hAnsi="Times New Roman" w:cs="Times New Roman"/>
          <w:color w:val="000000" w:themeColor="text1"/>
          <w:lang w:val="en-GB"/>
        </w:rPr>
        <w:t>, min</w:t>
      </w:r>
      <w:r w:rsidR="0062153B" w:rsidRPr="003B306D">
        <w:rPr>
          <w:rFonts w:ascii="Times New Roman" w:hAnsi="Times New Roman" w:cs="Times New Roman"/>
          <w:color w:val="000000" w:themeColor="text1"/>
          <w:lang w:val="en-GB"/>
        </w:rPr>
        <w:t>u</w:t>
      </w:r>
      <w:r w:rsidRPr="003B306D">
        <w:rPr>
          <w:rFonts w:ascii="Times New Roman" w:hAnsi="Times New Roman" w:cs="Times New Roman"/>
          <w:color w:val="000000" w:themeColor="text1"/>
          <w:lang w:val="en-GB"/>
        </w:rPr>
        <w:t>s</w:t>
      </w:r>
      <w:r w:rsidR="00955E7D" w:rsidRPr="003B306D">
        <w:rPr>
          <w:rFonts w:ascii="Times New Roman" w:hAnsi="Times New Roman" w:cs="Times New Roman"/>
          <w:color w:val="000000" w:themeColor="text1"/>
          <w:lang w:val="en-GB"/>
        </w:rPr>
        <w:t>/neg</w:t>
      </w:r>
      <w:r w:rsidRPr="003B306D">
        <w:rPr>
          <w:rFonts w:ascii="Times New Roman" w:hAnsi="Times New Roman" w:cs="Times New Roman"/>
          <w:color w:val="000000" w:themeColor="text1"/>
          <w:lang w:val="en-GB"/>
        </w:rPr>
        <w:t>, not</w:t>
      </w:r>
      <w:r w:rsidR="00955E7D" w:rsidRPr="003B306D">
        <w:rPr>
          <w:rFonts w:ascii="Times New Roman" w:hAnsi="Times New Roman" w:cs="Times New Roman"/>
          <w:color w:val="000000" w:themeColor="text1"/>
          <w:lang w:val="en-GB"/>
        </w:rPr>
        <w:t>/not</w:t>
      </w:r>
    </w:p>
    <w:p w14:paraId="38A9FC0D" w14:textId="77777777" w:rsidR="0062153B" w:rsidRPr="00502F2A" w:rsidRDefault="0062153B"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rement</w:t>
      </w:r>
      <w:proofErr w:type="spellEnd"/>
      <w:r w:rsidR="00955E7D" w:rsidRPr="00502F2A">
        <w:rPr>
          <w:rFonts w:ascii="Times New Roman" w:hAnsi="Times New Roman" w:cs="Times New Roman"/>
          <w:color w:val="000000" w:themeColor="text1"/>
        </w:rPr>
        <w:t>/</w:t>
      </w:r>
      <w:proofErr w:type="spellStart"/>
      <w:r w:rsidR="00955E7D" w:rsidRPr="00502F2A">
        <w:rPr>
          <w:rFonts w:ascii="Times New Roman" w:hAnsi="Times New Roman" w:cs="Times New Roman"/>
          <w:color w:val="000000" w:themeColor="text1"/>
        </w:rPr>
        <w:t>inc</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decrement</w:t>
      </w:r>
      <w:proofErr w:type="spellEnd"/>
      <w:r w:rsidR="00955E7D" w:rsidRPr="00502F2A">
        <w:rPr>
          <w:rFonts w:ascii="Times New Roman" w:hAnsi="Times New Roman" w:cs="Times New Roman"/>
          <w:color w:val="000000" w:themeColor="text1"/>
        </w:rPr>
        <w:t>/dec</w:t>
      </w:r>
    </w:p>
    <w:p w14:paraId="6C3763E0" w14:textId="77777777" w:rsidR="00A81E5B" w:rsidRPr="00502F2A" w:rsidRDefault="00A81E5B"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r w:rsidR="00960AB2" w:rsidRPr="00502F2A">
        <w:rPr>
          <w:rFonts w:ascii="Times New Roman" w:hAnsi="Times New Roman" w:cs="Times New Roman"/>
          <w:color w:val="000000" w:themeColor="text1"/>
        </w:rPr>
        <w:t>/</w:t>
      </w:r>
      <w:proofErr w:type="spellStart"/>
      <w:r w:rsidR="00960AB2" w:rsidRPr="00502F2A">
        <w:rPr>
          <w:rFonts w:ascii="Times New Roman" w:hAnsi="Times New Roman" w:cs="Times New Roman"/>
          <w:color w:val="000000" w:themeColor="text1"/>
        </w:rPr>
        <w:t>empty</w:t>
      </w:r>
      <w:proofErr w:type="spellEnd"/>
    </w:p>
    <w:p w14:paraId="23FF6A75" w14:textId="77777777" w:rsidR="00A81E5B" w:rsidRPr="00502F2A" w:rsidRDefault="00A81E5B" w:rsidP="00BD2E5F">
      <w:pPr>
        <w:pStyle w:val="NoSpacing"/>
        <w:rPr>
          <w:rFonts w:ascii="Times New Roman" w:hAnsi="Times New Roman" w:cs="Times New Roman"/>
          <w:color w:val="000000" w:themeColor="text1"/>
        </w:rPr>
      </w:pPr>
    </w:p>
    <w:p w14:paraId="18A3DB81" w14:textId="77777777" w:rsidR="00827DC2" w:rsidRPr="00502F2A" w:rsidRDefault="00827DC2" w:rsidP="00827DC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128A4E6" w14:textId="77777777" w:rsidR="00827DC2" w:rsidRPr="00502F2A" w:rsidRDefault="00827DC2" w:rsidP="00827DC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F4AFEDE" w14:textId="77777777" w:rsidR="00827DC2" w:rsidRPr="00502F2A" w:rsidRDefault="00827DC2" w:rsidP="00827DC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2B207965" w14:textId="77777777" w:rsidR="000E7986" w:rsidRPr="00502F2A" w:rsidRDefault="000E7986" w:rsidP="00BD2E5F">
      <w:pPr>
        <w:pStyle w:val="NoSpacing"/>
        <w:rPr>
          <w:rFonts w:ascii="Times New Roman" w:hAnsi="Times New Roman" w:cs="Times New Roman"/>
          <w:color w:val="000000" w:themeColor="text1"/>
        </w:rPr>
      </w:pPr>
    </w:p>
    <w:p w14:paraId="17DDDD27" w14:textId="77777777" w:rsidR="007E283C" w:rsidRPr="00502F2A" w:rsidRDefault="007E283C" w:rsidP="00BD2E5F">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Integral</w:t>
      </w:r>
    </w:p>
    <w:p w14:paraId="3579E341" w14:textId="77777777" w:rsidR="007A1E32" w:rsidRPr="00502F2A" w:rsidRDefault="007A1E32"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nteger</w:t>
      </w:r>
      <w:proofErr w:type="spellEnd"/>
    </w:p>
    <w:p w14:paraId="20101666" w14:textId="77777777" w:rsidR="006A702F" w:rsidRPr="00502F2A" w:rsidRDefault="006A702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 = </w:t>
      </w:r>
      <w:r w:rsidR="001C210B"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w:t>
      </w:r>
    </w:p>
    <w:p w14:paraId="2437FC1B" w14:textId="77777777" w:rsidR="00E05C43" w:rsidRPr="00502F2A" w:rsidRDefault="00E05C43"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emporary</w:t>
      </w:r>
      <w:proofErr w:type="spellEnd"/>
    </w:p>
    <w:p w14:paraId="12CF625E" w14:textId="77777777" w:rsidR="00E05C43" w:rsidRPr="00502F2A" w:rsidRDefault="00E05C43"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ore </w:t>
      </w:r>
      <w:proofErr w:type="spellStart"/>
      <w:r w:rsidRPr="00502F2A">
        <w:rPr>
          <w:rFonts w:ascii="Times New Roman" w:hAnsi="Times New Roman" w:cs="Times New Roman"/>
          <w:color w:val="000000" w:themeColor="text1"/>
        </w:rPr>
        <w:t>track</w:t>
      </w:r>
      <w:proofErr w:type="spellEnd"/>
    </w:p>
    <w:p w14:paraId="38FD595C" w14:textId="77777777" w:rsidR="00E05C43" w:rsidRPr="00502F2A" w:rsidRDefault="00E05C43"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not</w:t>
      </w:r>
    </w:p>
    <w:p w14:paraId="6A59F483" w14:textId="77777777" w:rsidR="00E05C43" w:rsidRPr="00502F2A" w:rsidRDefault="00E05C43" w:rsidP="004D0CE4">
      <w:pPr>
        <w:pStyle w:val="NoSpacing"/>
        <w:numPr>
          <w:ilvl w:val="2"/>
          <w:numId w:val="7"/>
        </w:numPr>
        <w:tabs>
          <w:tab w:val="left" w:pos="5103"/>
        </w:tabs>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save register</w:t>
      </w:r>
      <w:proofErr w:type="gramEnd"/>
    </w:p>
    <w:p w14:paraId="18063A7B" w14:textId="77777777" w:rsidR="007A1E32" w:rsidRPr="00502F2A" w:rsidRDefault="007A1E32"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string</w:t>
      </w:r>
      <w:r w:rsidR="007F0637" w:rsidRPr="00502F2A">
        <w:rPr>
          <w:rFonts w:ascii="Times New Roman" w:hAnsi="Times New Roman" w:cs="Times New Roman"/>
          <w:color w:val="000000" w:themeColor="text1"/>
        </w:rPr>
        <w:t xml:space="preserve"> or </w:t>
      </w: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function</w:t>
      </w:r>
      <w:proofErr w:type="spellEnd"/>
    </w:p>
    <w:p w14:paraId="41FE41F2" w14:textId="77777777" w:rsidR="005A1709" w:rsidRPr="00502F2A" w:rsidRDefault="0009281E"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emporary</w:t>
      </w:r>
      <w:proofErr w:type="spellEnd"/>
    </w:p>
    <w:p w14:paraId="5234C2C5" w14:textId="77777777" w:rsidR="0009281E" w:rsidRPr="00502F2A" w:rsidRDefault="0009281E"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ore </w:t>
      </w:r>
      <w:proofErr w:type="spellStart"/>
      <w:r w:rsidRPr="00502F2A">
        <w:rPr>
          <w:rFonts w:ascii="Times New Roman" w:hAnsi="Times New Roman" w:cs="Times New Roman"/>
          <w:color w:val="000000" w:themeColor="text1"/>
        </w:rPr>
        <w:t>track</w:t>
      </w:r>
      <w:proofErr w:type="spellEnd"/>
    </w:p>
    <w:p w14:paraId="4D20E1F2" w14:textId="77777777" w:rsidR="0009281E" w:rsidRPr="00502F2A" w:rsidRDefault="005071CF"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not</w:t>
      </w:r>
    </w:p>
    <w:p w14:paraId="0188EDB7" w14:textId="77777777" w:rsidR="005071CF" w:rsidRPr="00502F2A" w:rsidRDefault="005071CF" w:rsidP="004D0CE4">
      <w:pPr>
        <w:pStyle w:val="NoSpacing"/>
        <w:numPr>
          <w:ilvl w:val="2"/>
          <w:numId w:val="7"/>
        </w:numPr>
        <w:tabs>
          <w:tab w:val="left" w:pos="5103"/>
        </w:tabs>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save register</w:t>
      </w:r>
      <w:proofErr w:type="gramEnd"/>
    </w:p>
    <w:p w14:paraId="7D142F10" w14:textId="77777777" w:rsidR="007A1E32" w:rsidRPr="00502F2A" w:rsidRDefault="007A1E32"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register</w:t>
      </w:r>
    </w:p>
    <w:p w14:paraId="0A5E71C0" w14:textId="77777777" w:rsidR="007A1E32" w:rsidRPr="00502F2A" w:rsidRDefault="007A1E32"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004C70DF" w:rsidRPr="00502F2A">
        <w:rPr>
          <w:rFonts w:ascii="Times New Roman" w:hAnsi="Times New Roman" w:cs="Times New Roman"/>
          <w:color w:val="000000" w:themeColor="text1"/>
        </w:rPr>
        <w:t xml:space="preserve">, auto, or </w:t>
      </w:r>
      <w:proofErr w:type="spellStart"/>
      <w:r w:rsidR="004C70DF" w:rsidRPr="00502F2A">
        <w:rPr>
          <w:rFonts w:ascii="Times New Roman" w:hAnsi="Times New Roman" w:cs="Times New Roman"/>
          <w:color w:val="000000" w:themeColor="text1"/>
        </w:rPr>
        <w:t>static</w:t>
      </w:r>
      <w:proofErr w:type="spellEnd"/>
    </w:p>
    <w:p w14:paraId="643E9835" w14:textId="77777777" w:rsidR="004C70DF" w:rsidRPr="00502F2A" w:rsidRDefault="004C70DF"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506211B4" w14:textId="77777777" w:rsidR="007E283C" w:rsidRPr="00502F2A" w:rsidRDefault="007E283C" w:rsidP="00BD2E5F">
      <w:pPr>
        <w:pStyle w:val="NoSpacing"/>
        <w:rPr>
          <w:rFonts w:ascii="Times New Roman" w:hAnsi="Times New Roman" w:cs="Times New Roman"/>
          <w:color w:val="000000" w:themeColor="text1"/>
        </w:rPr>
      </w:pPr>
    </w:p>
    <w:p w14:paraId="5D4E082C" w14:textId="77777777" w:rsidR="00BD2E5F" w:rsidRPr="00502F2A" w:rsidRDefault="00BD2E5F" w:rsidP="00BD2E5F">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inary</w:t>
      </w:r>
      <w:proofErr w:type="spellEnd"/>
      <w:r w:rsidRPr="00502F2A">
        <w:rPr>
          <w:rFonts w:ascii="Times New Roman" w:hAnsi="Times New Roman" w:cs="Times New Roman"/>
          <w:color w:val="000000" w:themeColor="text1"/>
        </w:rPr>
        <w:t xml:space="preserve"> Integral</w:t>
      </w:r>
    </w:p>
    <w:p w14:paraId="159C5B66" w14:textId="77777777" w:rsidR="00B32EA6" w:rsidRPr="003B306D" w:rsidRDefault="00913AFD" w:rsidP="004D0CE4">
      <w:pPr>
        <w:pStyle w:val="NoSpacing"/>
        <w:numPr>
          <w:ilvl w:val="0"/>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left intege</w:t>
      </w:r>
      <w:r w:rsidR="00D33C11" w:rsidRPr="003B306D">
        <w:rPr>
          <w:rFonts w:ascii="Times New Roman" w:hAnsi="Times New Roman" w:cs="Times New Roman"/>
          <w:color w:val="000000" w:themeColor="text1"/>
          <w:lang w:val="en-GB"/>
        </w:rPr>
        <w:t>r, string, array, or function</w:t>
      </w:r>
    </w:p>
    <w:p w14:paraId="2A6B229C" w14:textId="77777777" w:rsidR="00913AFD" w:rsidRPr="00502F2A" w:rsidRDefault="00913AFD"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6B1B8A3E" w14:textId="77777777" w:rsidR="00D33C11" w:rsidRPr="00502F2A" w:rsidRDefault="00D33C11" w:rsidP="004D0CE4">
      <w:pPr>
        <w:pStyle w:val="NoSpacing"/>
        <w:numPr>
          <w:ilvl w:val="0"/>
          <w:numId w:val="7"/>
        </w:numPr>
        <w:tabs>
          <w:tab w:val="left" w:pos="5103"/>
        </w:tabs>
        <w:rPr>
          <w:rFonts w:ascii="Times New Roman" w:hAnsi="Times New Roman" w:cs="Times New Roman"/>
          <w:color w:val="000000" w:themeColor="text1"/>
        </w:rPr>
      </w:pPr>
    </w:p>
    <w:p w14:paraId="1A9368FB" w14:textId="77777777" w:rsidR="00BD2E5F" w:rsidRPr="00502F2A" w:rsidRDefault="00BD2E5F"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register</w:t>
      </w:r>
    </w:p>
    <w:p w14:paraId="242F33C9" w14:textId="77777777" w:rsidR="00744168" w:rsidRPr="00502F2A" w:rsidRDefault="0074416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right </w:t>
      </w:r>
      <w:proofErr w:type="spellStart"/>
      <w:r w:rsidRPr="00502F2A">
        <w:rPr>
          <w:rFonts w:ascii="Times New Roman" w:hAnsi="Times New Roman" w:cs="Times New Roman"/>
          <w:color w:val="000000" w:themeColor="text1"/>
        </w:rPr>
        <w:t>integer</w:t>
      </w:r>
      <w:proofErr w:type="spellEnd"/>
    </w:p>
    <w:p w14:paraId="41E26E40" w14:textId="77777777" w:rsidR="001419DA" w:rsidRPr="00502F2A" w:rsidRDefault="001419DA"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23</w:t>
      </w:r>
    </w:p>
    <w:p w14:paraId="26AC6AFD" w14:textId="77777777" w:rsidR="00215368" w:rsidRPr="00502F2A" w:rsidRDefault="00781A70"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w:t>
      </w:r>
      <w:r w:rsidR="00AF145B" w:rsidRPr="00502F2A">
        <w:rPr>
          <w:rFonts w:ascii="Times New Roman" w:hAnsi="Times New Roman" w:cs="Times New Roman"/>
          <w:color w:val="000000" w:themeColor="text1"/>
        </w:rPr>
        <w:t xml:space="preserve"> or </w:t>
      </w:r>
      <w:proofErr w:type="spellStart"/>
      <w:r w:rsidR="00AF145B" w:rsidRPr="00502F2A">
        <w:rPr>
          <w:rFonts w:ascii="Times New Roman" w:hAnsi="Times New Roman" w:cs="Times New Roman"/>
          <w:color w:val="000000" w:themeColor="text1"/>
        </w:rPr>
        <w:t>function</w:t>
      </w:r>
      <w:proofErr w:type="spellEnd"/>
    </w:p>
    <w:p w14:paraId="3F91284D" w14:textId="77777777" w:rsidR="00781A70" w:rsidRPr="00502F2A" w:rsidRDefault="00781A70"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HelloWorld</w:t>
      </w:r>
      <w:proofErr w:type="spellEnd"/>
      <w:r w:rsidRPr="00502F2A">
        <w:rPr>
          <w:rFonts w:ascii="Times New Roman" w:hAnsi="Times New Roman" w:cs="Times New Roman"/>
          <w:color w:val="000000" w:themeColor="text1"/>
        </w:rPr>
        <w:t>#</w:t>
      </w:r>
    </w:p>
    <w:p w14:paraId="3EC3FB3F" w14:textId="77777777" w:rsidR="00A34463" w:rsidRPr="00502F2A" w:rsidRDefault="00A34463"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p>
    <w:p w14:paraId="7F8A8197" w14:textId="77777777" w:rsidR="00CB5116" w:rsidRPr="00502F2A" w:rsidRDefault="00CB5116"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ax, </w:t>
      </w:r>
      <w:r w:rsidR="00B02C5B" w:rsidRPr="00502F2A">
        <w:rPr>
          <w:rFonts w:ascii="Times New Roman" w:hAnsi="Times New Roman" w:cs="Times New Roman"/>
          <w:color w:val="000000" w:themeColor="text1"/>
        </w:rPr>
        <w:t>cl</w:t>
      </w:r>
    </w:p>
    <w:p w14:paraId="7F9A78A9" w14:textId="77777777" w:rsidR="004A261D" w:rsidRPr="00502F2A" w:rsidRDefault="004A261D"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ddress</w:t>
      </w:r>
      <w:proofErr w:type="spellEnd"/>
    </w:p>
    <w:p w14:paraId="6413E081" w14:textId="77777777" w:rsidR="00801A8E" w:rsidRPr="00502F2A" w:rsidRDefault="00801A8E"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6998B178" w14:textId="77777777" w:rsidR="00175589" w:rsidRPr="00502F2A" w:rsidRDefault="00175589"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21DD250F" w14:textId="77777777" w:rsidR="00215368" w:rsidRPr="00502F2A" w:rsidRDefault="003A1FD2"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00215368" w:rsidRPr="00502F2A">
        <w:rPr>
          <w:rFonts w:ascii="Times New Roman" w:hAnsi="Times New Roman" w:cs="Times New Roman"/>
          <w:color w:val="000000" w:themeColor="text1"/>
        </w:rPr>
        <w:t xml:space="preserve"> ax, </w:t>
      </w:r>
      <w:proofErr w:type="spellStart"/>
      <w:r w:rsidR="00215368" w:rsidRPr="00502F2A">
        <w:rPr>
          <w:rFonts w:ascii="Times New Roman" w:hAnsi="Times New Roman" w:cs="Times New Roman"/>
          <w:color w:val="000000" w:themeColor="text1"/>
        </w:rPr>
        <w:t>bx</w:t>
      </w:r>
      <w:proofErr w:type="spellEnd"/>
    </w:p>
    <w:p w14:paraId="3BE36978" w14:textId="77777777" w:rsidR="00801A8E" w:rsidRPr="00502F2A" w:rsidRDefault="00801A8E"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1E520334" w14:textId="77777777" w:rsidR="007935CA" w:rsidRPr="00502F2A" w:rsidRDefault="007935CA"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4B5196DD" w14:textId="77777777" w:rsidR="007935CA" w:rsidRPr="00502F2A" w:rsidRDefault="003A3BB4"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415863D" w14:textId="77777777" w:rsidR="00875A36" w:rsidRPr="00502F2A" w:rsidRDefault="00875A36"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18CB7F7F" w14:textId="77777777" w:rsidR="00875A36" w:rsidRPr="00502F2A" w:rsidRDefault="00875A36"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51E6DA7E" w14:textId="77777777" w:rsidR="007935CA" w:rsidRPr="00502F2A" w:rsidRDefault="006E71FD"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007935CA" w:rsidRPr="00502F2A">
        <w:rPr>
          <w:rFonts w:ascii="Times New Roman" w:hAnsi="Times New Roman" w:cs="Times New Roman"/>
          <w:color w:val="000000" w:themeColor="text1"/>
        </w:rPr>
        <w:t xml:space="preserve"> ax, </w:t>
      </w:r>
      <w:r w:rsidR="00875A36" w:rsidRPr="00502F2A">
        <w:rPr>
          <w:rFonts w:ascii="Times New Roman" w:hAnsi="Times New Roman" w:cs="Times New Roman"/>
          <w:color w:val="000000" w:themeColor="text1"/>
        </w:rPr>
        <w:t>cx</w:t>
      </w:r>
    </w:p>
    <w:p w14:paraId="2058E5D2" w14:textId="77777777" w:rsidR="007935CA" w:rsidRPr="00502F2A" w:rsidRDefault="007935CA"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0D757F29" w14:textId="77777777" w:rsidR="007935CA" w:rsidRPr="00502F2A" w:rsidRDefault="00C35A79"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007935CA" w:rsidRPr="00502F2A">
        <w:rPr>
          <w:rFonts w:ascii="Times New Roman" w:hAnsi="Times New Roman" w:cs="Times New Roman"/>
          <w:color w:val="000000" w:themeColor="text1"/>
        </w:rPr>
        <w:t xml:space="preserve"> ax, </w:t>
      </w:r>
      <w:proofErr w:type="spellStart"/>
      <w:r w:rsidR="007935CA" w:rsidRPr="00502F2A">
        <w:rPr>
          <w:rFonts w:ascii="Times New Roman" w:hAnsi="Times New Roman" w:cs="Times New Roman"/>
          <w:color w:val="000000" w:themeColor="text1"/>
        </w:rPr>
        <w:t>bx</w:t>
      </w:r>
      <w:proofErr w:type="spellEnd"/>
    </w:p>
    <w:p w14:paraId="6F9C0183" w14:textId="77777777" w:rsidR="007935CA" w:rsidRPr="00502F2A" w:rsidRDefault="00C35A79"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007935CA" w:rsidRPr="00502F2A">
        <w:rPr>
          <w:rFonts w:ascii="Times New Roman" w:hAnsi="Times New Roman" w:cs="Times New Roman"/>
          <w:color w:val="000000" w:themeColor="text1"/>
        </w:rPr>
        <w:t xml:space="preserve"> ax, 2</w:t>
      </w:r>
    </w:p>
    <w:p w14:paraId="4EF2F294" w14:textId="77777777" w:rsidR="00801A8E" w:rsidRPr="00502F2A" w:rsidRDefault="00801A8E"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5950F87F" w14:textId="77777777" w:rsidR="00801A8E" w:rsidRPr="00502F2A" w:rsidRDefault="00801A8E"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2]</w:t>
      </w:r>
    </w:p>
    <w:p w14:paraId="125A0D16" w14:textId="77777777" w:rsidR="00B321D5" w:rsidRPr="00502F2A" w:rsidRDefault="00B321D5"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p>
    <w:p w14:paraId="23B4BC84" w14:textId="77777777" w:rsidR="0045622B" w:rsidRPr="00502F2A" w:rsidRDefault="0045622B"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67B0DE48" w14:textId="77777777" w:rsidR="009A3AF7" w:rsidRPr="00502F2A" w:rsidRDefault="009A3AF7"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74C5131"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15D380E5"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6E049E97" w14:textId="77777777" w:rsidR="009A3AF7" w:rsidRPr="00502F2A" w:rsidRDefault="009A3AF7"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4244F90C"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6B13144D" w14:textId="77777777" w:rsidR="009A3AF7" w:rsidRPr="00502F2A" w:rsidRDefault="009A3AF7"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55FED119" w14:textId="77777777" w:rsidR="009A3AF7" w:rsidRPr="00502F2A" w:rsidRDefault="009A3AF7"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2BA88121"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cx</w:t>
      </w:r>
    </w:p>
    <w:p w14:paraId="7A6E88AE" w14:textId="77777777" w:rsidR="009A3AF7" w:rsidRPr="00502F2A" w:rsidRDefault="009A3AF7"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7D7E762A"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77882C4E"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2</w:t>
      </w:r>
    </w:p>
    <w:p w14:paraId="3E18A0B3" w14:textId="77777777" w:rsidR="00535002" w:rsidRPr="00502F2A" w:rsidRDefault="0053500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51D9D050" w14:textId="77777777" w:rsidR="004C1A9A" w:rsidRPr="00502F2A" w:rsidRDefault="004C1A9A"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2C196C5F" w14:textId="77777777" w:rsidR="008F3FE3" w:rsidRPr="00502F2A" w:rsidRDefault="00DE5FCC"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static</w:t>
      </w:r>
      <w:proofErr w:type="spellEnd"/>
    </w:p>
    <w:p w14:paraId="665F5426" w14:textId="77777777" w:rsidR="00C1337A" w:rsidRPr="00502F2A" w:rsidRDefault="00C1337A"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722C1543" w14:textId="77777777" w:rsidR="00776F20" w:rsidRPr="00502F2A" w:rsidRDefault="00776F20"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r w:rsidR="00EF5EF1" w:rsidRPr="00502F2A">
        <w:rPr>
          <w:rFonts w:ascii="Times New Roman" w:hAnsi="Times New Roman" w:cs="Times New Roman"/>
          <w:color w:val="000000" w:themeColor="text1"/>
        </w:rPr>
        <w:t xml:space="preserve">, </w:t>
      </w:r>
      <w:proofErr w:type="spellStart"/>
      <w:r w:rsidR="00EF5EF1" w:rsidRPr="00502F2A">
        <w:rPr>
          <w:rFonts w:ascii="Times New Roman" w:hAnsi="Times New Roman" w:cs="Times New Roman"/>
          <w:color w:val="000000" w:themeColor="text1"/>
        </w:rPr>
        <w:t>compare</w:t>
      </w:r>
      <w:proofErr w:type="spellEnd"/>
      <w:r w:rsidR="00EF5EF1" w:rsidRPr="00502F2A">
        <w:rPr>
          <w:rFonts w:ascii="Times New Roman" w:hAnsi="Times New Roman" w:cs="Times New Roman"/>
          <w:color w:val="000000" w:themeColor="text1"/>
        </w:rPr>
        <w:t xml:space="preserve">, or </w:t>
      </w:r>
      <w:proofErr w:type="spellStart"/>
      <w:r w:rsidR="00EF5EF1" w:rsidRPr="00502F2A">
        <w:rPr>
          <w:rFonts w:ascii="Times New Roman" w:hAnsi="Times New Roman" w:cs="Times New Roman"/>
          <w:color w:val="000000" w:themeColor="text1"/>
        </w:rPr>
        <w:t>mov</w:t>
      </w:r>
      <w:proofErr w:type="spellEnd"/>
    </w:p>
    <w:p w14:paraId="203894EB" w14:textId="77777777" w:rsidR="00776F20" w:rsidRPr="00502F2A" w:rsidRDefault="00776F20"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r w:rsidR="00EF5EF1" w:rsidRPr="00502F2A">
        <w:rPr>
          <w:rFonts w:ascii="Times New Roman" w:hAnsi="Times New Roman" w:cs="Times New Roman"/>
          <w:color w:val="000000" w:themeColor="text1"/>
        </w:rPr>
        <w:t>1000</w:t>
      </w:r>
    </w:p>
    <w:p w14:paraId="35B5AC4D" w14:textId="77777777" w:rsidR="00F67276" w:rsidRPr="00502F2A" w:rsidRDefault="00F67276"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159FD0E7" w14:textId="77777777" w:rsidR="003A1FD2" w:rsidRPr="00502F2A" w:rsidRDefault="003A1FD2"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2F1DF9F9" w14:textId="77777777" w:rsidR="00744168" w:rsidRPr="00502F2A" w:rsidRDefault="00744168"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006868FE" w:rsidRPr="00502F2A">
        <w:rPr>
          <w:rFonts w:ascii="Times New Roman" w:hAnsi="Times New Roman" w:cs="Times New Roman"/>
          <w:color w:val="000000" w:themeColor="text1"/>
        </w:rPr>
        <w:t xml:space="preserve"> </w:t>
      </w:r>
      <w:r w:rsidR="00093E8E" w:rsidRPr="00502F2A">
        <w:rPr>
          <w:rFonts w:ascii="Times New Roman" w:hAnsi="Times New Roman" w:cs="Times New Roman"/>
          <w:color w:val="000000" w:themeColor="text1"/>
        </w:rPr>
        <w:t>or auto</w:t>
      </w:r>
    </w:p>
    <w:p w14:paraId="2C0B86F2" w14:textId="77777777" w:rsidR="00FB754E" w:rsidRPr="00502F2A" w:rsidRDefault="00FB754E" w:rsidP="004D0CE4">
      <w:pPr>
        <w:pStyle w:val="NoSpacing"/>
        <w:numPr>
          <w:ilvl w:val="0"/>
          <w:numId w:val="7"/>
        </w:numPr>
        <w:tabs>
          <w:tab w:val="left" w:pos="5103"/>
        </w:tabs>
        <w:rPr>
          <w:rFonts w:ascii="Times New Roman" w:hAnsi="Times New Roman" w:cs="Times New Roman"/>
          <w:color w:val="000000" w:themeColor="text1"/>
        </w:rPr>
      </w:pPr>
    </w:p>
    <w:p w14:paraId="5144C250" w14:textId="77777777" w:rsidR="00093E8E" w:rsidRPr="00502F2A" w:rsidRDefault="00FB754E"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seRegister</w:t>
      </w:r>
      <w:proofErr w:type="spellEnd"/>
    </w:p>
    <w:p w14:paraId="55DF4D14" w14:textId="77777777" w:rsidR="00FB754E" w:rsidRPr="00502F2A" w:rsidRDefault="00FB754E"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seOffset</w:t>
      </w:r>
      <w:proofErr w:type="spellEnd"/>
    </w:p>
    <w:p w14:paraId="729CE62F" w14:textId="77777777" w:rsidR="00FB754E" w:rsidRPr="00502F2A" w:rsidRDefault="00FB754E" w:rsidP="004D0CE4">
      <w:pPr>
        <w:pStyle w:val="NoSpacing"/>
        <w:numPr>
          <w:ilvl w:val="0"/>
          <w:numId w:val="7"/>
        </w:numPr>
        <w:tabs>
          <w:tab w:val="left" w:pos="5103"/>
        </w:tabs>
        <w:rPr>
          <w:rFonts w:ascii="Times New Roman" w:hAnsi="Times New Roman" w:cs="Times New Roman"/>
          <w:color w:val="000000" w:themeColor="text1"/>
        </w:rPr>
      </w:pPr>
    </w:p>
    <w:p w14:paraId="083784D3"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54EF4DEB"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00732051" w:rsidRPr="00502F2A">
        <w:rPr>
          <w:rFonts w:ascii="Times New Roman" w:hAnsi="Times New Roman" w:cs="Times New Roman"/>
          <w:color w:val="000000" w:themeColor="text1"/>
        </w:rPr>
        <w:t>bx</w:t>
      </w:r>
      <w:proofErr w:type="spellEnd"/>
      <w:r w:rsidR="00732051" w:rsidRPr="00502F2A">
        <w:rPr>
          <w:rFonts w:ascii="Times New Roman" w:hAnsi="Times New Roman" w:cs="Times New Roman"/>
          <w:color w:val="000000" w:themeColor="text1"/>
        </w:rPr>
        <w:t xml:space="preserve"> + </w:t>
      </w:r>
      <w:r w:rsidR="00A72C63" w:rsidRPr="00502F2A">
        <w:rPr>
          <w:rFonts w:ascii="Times New Roman" w:hAnsi="Times New Roman" w:cs="Times New Roman"/>
          <w:color w:val="000000" w:themeColor="text1"/>
        </w:rPr>
        <w:t>4</w:t>
      </w:r>
      <w:r w:rsidR="00732051"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123</w:t>
      </w:r>
    </w:p>
    <w:p w14:paraId="7B8D2435"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string or </w:t>
      </w:r>
      <w:proofErr w:type="spellStart"/>
      <w:r w:rsidRPr="00502F2A">
        <w:rPr>
          <w:rFonts w:ascii="Times New Roman" w:hAnsi="Times New Roman" w:cs="Times New Roman"/>
          <w:color w:val="000000" w:themeColor="text1"/>
        </w:rPr>
        <w:t>function</w:t>
      </w:r>
      <w:proofErr w:type="spellEnd"/>
    </w:p>
    <w:p w14:paraId="70B2FE69"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850043" w:rsidRPr="00502F2A">
        <w:rPr>
          <w:rFonts w:ascii="Times New Roman" w:hAnsi="Times New Roman" w:cs="Times New Roman"/>
          <w:color w:val="000000" w:themeColor="text1"/>
        </w:rPr>
        <w:t>[</w:t>
      </w:r>
      <w:proofErr w:type="spellStart"/>
      <w:r w:rsidR="00850043" w:rsidRPr="00502F2A">
        <w:rPr>
          <w:rFonts w:ascii="Times New Roman" w:hAnsi="Times New Roman" w:cs="Times New Roman"/>
          <w:color w:val="000000" w:themeColor="text1"/>
        </w:rPr>
        <w:t>bx</w:t>
      </w:r>
      <w:proofErr w:type="spellEnd"/>
      <w:r w:rsidR="00850043" w:rsidRPr="00502F2A">
        <w:rPr>
          <w:rFonts w:ascii="Times New Roman" w:hAnsi="Times New Roman" w:cs="Times New Roman"/>
          <w:color w:val="000000" w:themeColor="text1"/>
        </w:rPr>
        <w:t xml:space="preserve"> + </w:t>
      </w:r>
      <w:r w:rsidR="00A72C63" w:rsidRPr="00502F2A">
        <w:rPr>
          <w:rFonts w:ascii="Times New Roman" w:hAnsi="Times New Roman" w:cs="Times New Roman"/>
          <w:color w:val="000000" w:themeColor="text1"/>
        </w:rPr>
        <w:t>4</w:t>
      </w:r>
      <w:r w:rsidR="008500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HelloWorld</w:t>
      </w:r>
      <w:proofErr w:type="spellEnd"/>
      <w:r w:rsidRPr="00502F2A">
        <w:rPr>
          <w:rFonts w:ascii="Times New Roman" w:hAnsi="Times New Roman" w:cs="Times New Roman"/>
          <w:color w:val="000000" w:themeColor="text1"/>
        </w:rPr>
        <w:t>#</w:t>
      </w:r>
    </w:p>
    <w:p w14:paraId="1DD6F769"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p>
    <w:p w14:paraId="5ADE34F6"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w:t>
      </w:r>
      <w:r w:rsidR="001D09F7" w:rsidRPr="00502F2A">
        <w:rPr>
          <w:rFonts w:ascii="Times New Roman" w:hAnsi="Times New Roman" w:cs="Times New Roman"/>
          <w:color w:val="000000" w:themeColor="text1"/>
        </w:rPr>
        <w:t>[</w:t>
      </w:r>
      <w:proofErr w:type="spellStart"/>
      <w:r w:rsidR="001D09F7" w:rsidRPr="00502F2A">
        <w:rPr>
          <w:rFonts w:ascii="Times New Roman" w:hAnsi="Times New Roman" w:cs="Times New Roman"/>
          <w:color w:val="000000" w:themeColor="text1"/>
        </w:rPr>
        <w:t>bx</w:t>
      </w:r>
      <w:proofErr w:type="spellEnd"/>
      <w:r w:rsidR="001D09F7" w:rsidRPr="00502F2A">
        <w:rPr>
          <w:rFonts w:ascii="Times New Roman" w:hAnsi="Times New Roman" w:cs="Times New Roman"/>
          <w:color w:val="000000" w:themeColor="text1"/>
        </w:rPr>
        <w:t xml:space="preserve"> + </w:t>
      </w:r>
      <w:r w:rsidR="00A72C63" w:rsidRPr="00502F2A">
        <w:rPr>
          <w:rFonts w:ascii="Times New Roman" w:hAnsi="Times New Roman" w:cs="Times New Roman"/>
          <w:color w:val="000000" w:themeColor="text1"/>
        </w:rPr>
        <w:t>4</w:t>
      </w:r>
      <w:r w:rsidR="001D09F7"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cl</w:t>
      </w:r>
    </w:p>
    <w:p w14:paraId="19A29597"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ddress</w:t>
      </w:r>
      <w:proofErr w:type="spellEnd"/>
      <w:r w:rsidR="0021416D" w:rsidRPr="00502F2A">
        <w:rPr>
          <w:rFonts w:ascii="Times New Roman" w:hAnsi="Times New Roman" w:cs="Times New Roman"/>
          <w:color w:val="000000" w:themeColor="text1"/>
        </w:rPr>
        <w:t xml:space="preserve"> [</w:t>
      </w:r>
      <w:r w:rsidR="00DE78F3" w:rsidRPr="00502F2A">
        <w:rPr>
          <w:rFonts w:ascii="Times New Roman" w:hAnsi="Times New Roman" w:cs="Times New Roman"/>
          <w:color w:val="000000" w:themeColor="text1"/>
        </w:rPr>
        <w:t>d</w:t>
      </w:r>
      <w:r w:rsidR="0021416D" w:rsidRPr="00502F2A">
        <w:rPr>
          <w:rFonts w:ascii="Times New Roman" w:hAnsi="Times New Roman" w:cs="Times New Roman"/>
          <w:color w:val="000000" w:themeColor="text1"/>
        </w:rPr>
        <w:t xml:space="preserve">x + </w:t>
      </w:r>
      <w:r w:rsidR="00275A87" w:rsidRPr="00502F2A">
        <w:rPr>
          <w:rFonts w:ascii="Times New Roman" w:hAnsi="Times New Roman" w:cs="Times New Roman"/>
          <w:color w:val="000000" w:themeColor="text1"/>
        </w:rPr>
        <w:t>6</w:t>
      </w:r>
      <w:r w:rsidR="0021416D" w:rsidRPr="00502F2A">
        <w:rPr>
          <w:rFonts w:ascii="Times New Roman" w:hAnsi="Times New Roman" w:cs="Times New Roman"/>
          <w:color w:val="000000" w:themeColor="text1"/>
        </w:rPr>
        <w:t>]</w:t>
      </w:r>
    </w:p>
    <w:p w14:paraId="0D517BA1"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array</w:t>
      </w:r>
      <w:proofErr w:type="spellEnd"/>
    </w:p>
    <w:p w14:paraId="0A0084B1"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0EF2C6D"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007A721E" w:rsidRPr="00502F2A">
        <w:rPr>
          <w:rFonts w:ascii="Times New Roman" w:hAnsi="Times New Roman" w:cs="Times New Roman"/>
          <w:color w:val="000000" w:themeColor="text1"/>
        </w:rPr>
        <w:t xml:space="preserve"> [</w:t>
      </w:r>
      <w:proofErr w:type="spellStart"/>
      <w:r w:rsidR="007A721E" w:rsidRPr="00502F2A">
        <w:rPr>
          <w:rFonts w:ascii="Times New Roman" w:hAnsi="Times New Roman" w:cs="Times New Roman"/>
          <w:color w:val="000000" w:themeColor="text1"/>
        </w:rPr>
        <w:t>b</w:t>
      </w:r>
      <w:r w:rsidR="002678D1" w:rsidRPr="00502F2A">
        <w:rPr>
          <w:rFonts w:ascii="Times New Roman" w:hAnsi="Times New Roman" w:cs="Times New Roman"/>
          <w:color w:val="000000" w:themeColor="text1"/>
        </w:rPr>
        <w:t>x</w:t>
      </w:r>
      <w:proofErr w:type="spellEnd"/>
      <w:r w:rsidR="007A721E"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 xml:space="preserve"> 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2883F4C"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7A721E" w:rsidRPr="00502F2A">
        <w:rPr>
          <w:rFonts w:ascii="Times New Roman" w:hAnsi="Times New Roman" w:cs="Times New Roman"/>
          <w:color w:val="000000" w:themeColor="text1"/>
        </w:rPr>
        <w:t>[</w:t>
      </w:r>
      <w:proofErr w:type="spellStart"/>
      <w:r w:rsidR="007A721E" w:rsidRPr="00502F2A">
        <w:rPr>
          <w:rFonts w:ascii="Times New Roman" w:hAnsi="Times New Roman" w:cs="Times New Roman"/>
          <w:color w:val="000000" w:themeColor="text1"/>
        </w:rPr>
        <w:t>b</w:t>
      </w:r>
      <w:r w:rsidR="002678D1" w:rsidRPr="00502F2A">
        <w:rPr>
          <w:rFonts w:ascii="Times New Roman" w:hAnsi="Times New Roman" w:cs="Times New Roman"/>
          <w:color w:val="000000" w:themeColor="text1"/>
        </w:rPr>
        <w:t>x</w:t>
      </w:r>
      <w:proofErr w:type="spellEnd"/>
      <w:r w:rsidR="007A721E" w:rsidRPr="00502F2A">
        <w:rPr>
          <w:rFonts w:ascii="Times New Roman" w:hAnsi="Times New Roman" w:cs="Times New Roman"/>
          <w:color w:val="000000" w:themeColor="text1"/>
        </w:rPr>
        <w:t xml:space="preserve"> + </w:t>
      </w:r>
      <w:r w:rsidR="002678D1" w:rsidRPr="00502F2A">
        <w:rPr>
          <w:rFonts w:ascii="Times New Roman" w:hAnsi="Times New Roman" w:cs="Times New Roman"/>
          <w:color w:val="000000" w:themeColor="text1"/>
        </w:rPr>
        <w:t>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6</w:t>
      </w:r>
    </w:p>
    <w:p w14:paraId="3FF0F717"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1A43F4D8"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3C14B186" w14:textId="77777777" w:rsidR="00F43B34" w:rsidRPr="00502F2A" w:rsidRDefault="00F43B34"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0EB3E38" w14:textId="77777777" w:rsidR="00F43B34" w:rsidRPr="00502F2A" w:rsidRDefault="00F43B34"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1A0D58" w:rsidRPr="00502F2A">
        <w:rPr>
          <w:rFonts w:ascii="Times New Roman" w:hAnsi="Times New Roman" w:cs="Times New Roman"/>
          <w:color w:val="000000" w:themeColor="text1"/>
        </w:rPr>
        <w:t xml:space="preserve">cx, </w:t>
      </w:r>
      <w:r w:rsidR="00253319" w:rsidRPr="00502F2A">
        <w:rPr>
          <w:rFonts w:ascii="Times New Roman" w:hAnsi="Times New Roman" w:cs="Times New Roman"/>
          <w:color w:val="000000" w:themeColor="text1"/>
        </w:rPr>
        <w:t>6</w:t>
      </w:r>
    </w:p>
    <w:p w14:paraId="5BBEAA55"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w:t>
      </w:r>
      <w:r w:rsidR="00FA1CE4" w:rsidRPr="00502F2A">
        <w:rPr>
          <w:rFonts w:ascii="Times New Roman" w:hAnsi="Times New Roman" w:cs="Times New Roman"/>
          <w:color w:val="000000" w:themeColor="text1"/>
        </w:rPr>
        <w:t>[</w:t>
      </w:r>
      <w:proofErr w:type="spellStart"/>
      <w:r w:rsidR="00FA1CE4" w:rsidRPr="00502F2A">
        <w:rPr>
          <w:rFonts w:ascii="Times New Roman" w:hAnsi="Times New Roman" w:cs="Times New Roman"/>
          <w:color w:val="000000" w:themeColor="text1"/>
        </w:rPr>
        <w:t>b</w:t>
      </w:r>
      <w:r w:rsidR="00253319" w:rsidRPr="00502F2A">
        <w:rPr>
          <w:rFonts w:ascii="Times New Roman" w:hAnsi="Times New Roman" w:cs="Times New Roman"/>
          <w:color w:val="000000" w:themeColor="text1"/>
        </w:rPr>
        <w:t>x</w:t>
      </w:r>
      <w:proofErr w:type="spellEnd"/>
      <w:r w:rsidR="00FA1CE4"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00FA1CE4" w:rsidRPr="00502F2A">
        <w:rPr>
          <w:rFonts w:ascii="Times New Roman" w:hAnsi="Times New Roman" w:cs="Times New Roman"/>
          <w:color w:val="000000" w:themeColor="text1"/>
        </w:rPr>
        <w:t xml:space="preserve">], </w:t>
      </w:r>
      <w:r w:rsidR="001A0D58" w:rsidRPr="00502F2A">
        <w:rPr>
          <w:rFonts w:ascii="Times New Roman" w:hAnsi="Times New Roman" w:cs="Times New Roman"/>
          <w:color w:val="000000" w:themeColor="text1"/>
        </w:rPr>
        <w:t>cx</w:t>
      </w:r>
    </w:p>
    <w:p w14:paraId="3C995D5D"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629F9FF6" w14:textId="77777777" w:rsidR="00F43B34" w:rsidRPr="00502F2A" w:rsidRDefault="0083047A"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w:t>
      </w:r>
      <w:r w:rsidR="00253319" w:rsidRPr="00502F2A">
        <w:rPr>
          <w:rFonts w:ascii="Times New Roman" w:hAnsi="Times New Roman" w:cs="Times New Roman"/>
          <w:color w:val="000000" w:themeColor="text1"/>
        </w:rPr>
        <w:t>x</w:t>
      </w:r>
      <w:proofErr w:type="spellEnd"/>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w:t>
      </w:r>
      <w:r w:rsidR="00F43B34"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20C87EC7" w14:textId="77777777" w:rsidR="0083047A" w:rsidRPr="00502F2A" w:rsidRDefault="0083047A"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w:t>
      </w:r>
      <w:r w:rsidR="00253319" w:rsidRPr="00502F2A">
        <w:rPr>
          <w:rFonts w:ascii="Times New Roman" w:hAnsi="Times New Roman" w:cs="Times New Roman"/>
          <w:color w:val="000000" w:themeColor="text1"/>
        </w:rPr>
        <w:t>x</w:t>
      </w:r>
      <w:proofErr w:type="spellEnd"/>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6</w:t>
      </w:r>
    </w:p>
    <w:p w14:paraId="46B46D09"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12C7DCD2" w14:textId="77777777" w:rsidR="00BC2523" w:rsidRPr="00502F2A" w:rsidRDefault="00BC2523"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86F2302" w14:textId="77777777" w:rsidR="00E6296F" w:rsidRPr="00502F2A" w:rsidRDefault="00E6296F"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r w:rsidR="0036454C"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 xml:space="preserve">x + </w:t>
      </w:r>
      <w:r w:rsidR="0036454C" w:rsidRPr="00502F2A">
        <w:rPr>
          <w:rFonts w:ascii="Times New Roman" w:hAnsi="Times New Roman" w:cs="Times New Roman"/>
          <w:color w:val="000000" w:themeColor="text1"/>
        </w:rPr>
        <w:t>6</w:t>
      </w:r>
      <w:r w:rsidRPr="00502F2A">
        <w:rPr>
          <w:rFonts w:ascii="Times New Roman" w:hAnsi="Times New Roman" w:cs="Times New Roman"/>
          <w:color w:val="000000" w:themeColor="text1"/>
        </w:rPr>
        <w:t>]</w:t>
      </w:r>
    </w:p>
    <w:p w14:paraId="7A9EB879"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315CEC" w:rsidRPr="00502F2A">
        <w:rPr>
          <w:rFonts w:ascii="Times New Roman" w:hAnsi="Times New Roman" w:cs="Times New Roman"/>
          <w:color w:val="000000" w:themeColor="text1"/>
        </w:rPr>
        <w:t>[</w:t>
      </w:r>
      <w:proofErr w:type="spellStart"/>
      <w:r w:rsidR="00315CEC" w:rsidRPr="00502F2A">
        <w:rPr>
          <w:rFonts w:ascii="Times New Roman" w:hAnsi="Times New Roman" w:cs="Times New Roman"/>
          <w:color w:val="000000" w:themeColor="text1"/>
        </w:rPr>
        <w:t>b</w:t>
      </w:r>
      <w:r w:rsidR="00C360D2" w:rsidRPr="00502F2A">
        <w:rPr>
          <w:rFonts w:ascii="Times New Roman" w:hAnsi="Times New Roman" w:cs="Times New Roman"/>
          <w:color w:val="000000" w:themeColor="text1"/>
        </w:rPr>
        <w:t>x</w:t>
      </w:r>
      <w:proofErr w:type="spellEnd"/>
      <w:r w:rsidR="00315CEC" w:rsidRPr="00502F2A">
        <w:rPr>
          <w:rFonts w:ascii="Times New Roman" w:hAnsi="Times New Roman" w:cs="Times New Roman"/>
          <w:color w:val="000000" w:themeColor="text1"/>
        </w:rPr>
        <w:t xml:space="preserve"> + </w:t>
      </w:r>
      <w:r w:rsidR="00C360D2" w:rsidRPr="00502F2A">
        <w:rPr>
          <w:rFonts w:ascii="Times New Roman" w:hAnsi="Times New Roman" w:cs="Times New Roman"/>
          <w:color w:val="000000" w:themeColor="text1"/>
        </w:rPr>
        <w:t>4</w:t>
      </w:r>
      <w:r w:rsidR="00315CEC" w:rsidRPr="00502F2A">
        <w:rPr>
          <w:rFonts w:ascii="Times New Roman" w:hAnsi="Times New Roman" w:cs="Times New Roman"/>
          <w:color w:val="000000" w:themeColor="text1"/>
        </w:rPr>
        <w:t xml:space="preserve">], </w:t>
      </w:r>
      <w:r w:rsidR="00C360D2" w:rsidRPr="00502F2A">
        <w:rPr>
          <w:rFonts w:ascii="Times New Roman" w:hAnsi="Times New Roman" w:cs="Times New Roman"/>
          <w:color w:val="000000" w:themeColor="text1"/>
        </w:rPr>
        <w:t>cx</w:t>
      </w:r>
    </w:p>
    <w:p w14:paraId="3617F55D"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r w:rsidR="007E2A72" w:rsidRPr="00502F2A">
        <w:rPr>
          <w:rFonts w:ascii="Times New Roman" w:hAnsi="Times New Roman" w:cs="Times New Roman"/>
          <w:color w:val="000000" w:themeColor="text1"/>
        </w:rPr>
        <w:t xml:space="preserve"> [</w:t>
      </w:r>
      <w:r w:rsidR="008677D3" w:rsidRPr="00502F2A">
        <w:rPr>
          <w:rFonts w:ascii="Times New Roman" w:hAnsi="Times New Roman" w:cs="Times New Roman"/>
          <w:color w:val="000000" w:themeColor="text1"/>
        </w:rPr>
        <w:t>si</w:t>
      </w:r>
      <w:r w:rsidR="007E2A72" w:rsidRPr="00502F2A">
        <w:rPr>
          <w:rFonts w:ascii="Times New Roman" w:hAnsi="Times New Roman" w:cs="Times New Roman"/>
          <w:color w:val="000000" w:themeColor="text1"/>
        </w:rPr>
        <w:t xml:space="preserve"> + </w:t>
      </w:r>
      <w:r w:rsidR="005D682D" w:rsidRPr="00502F2A">
        <w:rPr>
          <w:rFonts w:ascii="Times New Roman" w:hAnsi="Times New Roman" w:cs="Times New Roman"/>
          <w:color w:val="000000" w:themeColor="text1"/>
        </w:rPr>
        <w:t>8</w:t>
      </w:r>
      <w:r w:rsidR="007E2A72" w:rsidRPr="00502F2A">
        <w:rPr>
          <w:rFonts w:ascii="Times New Roman" w:hAnsi="Times New Roman" w:cs="Times New Roman"/>
          <w:color w:val="000000" w:themeColor="text1"/>
        </w:rPr>
        <w:t>]</w:t>
      </w:r>
    </w:p>
    <w:p w14:paraId="502CD0EB"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6257A2EF"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7128350"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7C4481C1"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6B32C651"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15EEFF59"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0CC6BECB" w14:textId="77777777" w:rsidR="00F43B34" w:rsidRPr="00502F2A" w:rsidRDefault="00F43B34"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3F9233D5" w14:textId="77777777" w:rsidR="00F43B34" w:rsidRPr="00502F2A" w:rsidRDefault="00F43B34"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66DB5429"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cx</w:t>
      </w:r>
    </w:p>
    <w:p w14:paraId="07388450"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1E389541"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7BC2AE2F"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2</w:t>
      </w:r>
    </w:p>
    <w:p w14:paraId="76A13D87"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22C25902"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14DD6A09"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static</w:t>
      </w:r>
      <w:proofErr w:type="spellEnd"/>
    </w:p>
    <w:p w14:paraId="0D39999D"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75C6D44E" w14:textId="77777777" w:rsidR="00F43B34" w:rsidRPr="00502F2A" w:rsidRDefault="000B5A48"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00F43B34" w:rsidRPr="00502F2A">
        <w:rPr>
          <w:rFonts w:ascii="Times New Roman" w:hAnsi="Times New Roman" w:cs="Times New Roman"/>
          <w:color w:val="000000" w:themeColor="text1"/>
        </w:rPr>
        <w:t xml:space="preserve"> ax, 1000</w:t>
      </w:r>
    </w:p>
    <w:p w14:paraId="67CB9DFC"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0978AAE3"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75406DE0" w14:textId="77777777" w:rsidR="00BD2E5F" w:rsidRPr="00502F2A" w:rsidRDefault="00BD2E5F"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r w:rsidR="00260526" w:rsidRPr="00502F2A">
        <w:rPr>
          <w:rFonts w:ascii="Times New Roman" w:hAnsi="Times New Roman" w:cs="Times New Roman"/>
          <w:color w:val="000000" w:themeColor="text1"/>
        </w:rPr>
        <w:t>auto</w:t>
      </w:r>
    </w:p>
    <w:p w14:paraId="43C4190B"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55019FC6"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123</w:t>
      </w:r>
    </w:p>
    <w:p w14:paraId="3A5B5488"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string or </w:t>
      </w:r>
      <w:proofErr w:type="spellStart"/>
      <w:r w:rsidRPr="00502F2A">
        <w:rPr>
          <w:rFonts w:ascii="Times New Roman" w:hAnsi="Times New Roman" w:cs="Times New Roman"/>
          <w:color w:val="000000" w:themeColor="text1"/>
        </w:rPr>
        <w:t>function</w:t>
      </w:r>
      <w:proofErr w:type="spellEnd"/>
    </w:p>
    <w:p w14:paraId="5CC6CAEF"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w:t>
      </w:r>
      <w:proofErr w:type="spellStart"/>
      <w:r w:rsidRPr="00502F2A">
        <w:rPr>
          <w:rFonts w:ascii="Times New Roman" w:hAnsi="Times New Roman" w:cs="Times New Roman"/>
          <w:color w:val="000000" w:themeColor="text1"/>
        </w:rPr>
        <w:t>HelloWorld</w:t>
      </w:r>
      <w:proofErr w:type="spellEnd"/>
      <w:r w:rsidRPr="00502F2A">
        <w:rPr>
          <w:rFonts w:ascii="Times New Roman" w:hAnsi="Times New Roman" w:cs="Times New Roman"/>
          <w:color w:val="000000" w:themeColor="text1"/>
        </w:rPr>
        <w:t>#</w:t>
      </w:r>
    </w:p>
    <w:p w14:paraId="51641162"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p>
    <w:p w14:paraId="06FBBF49"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cl</w:t>
      </w:r>
    </w:p>
    <w:p w14:paraId="02E60F77"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dx + 6]</w:t>
      </w:r>
    </w:p>
    <w:p w14:paraId="4EEC07B2"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4FF00BBC"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46FF147F"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dx</w:t>
      </w:r>
    </w:p>
    <w:p w14:paraId="42C226E0"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6</w:t>
      </w:r>
    </w:p>
    <w:p w14:paraId="2D5A37F1"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7920E6D9"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7E450BEA" w14:textId="77777777" w:rsidR="000E0AB8" w:rsidRPr="00502F2A" w:rsidRDefault="000E0AB8"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dx</w:t>
      </w:r>
    </w:p>
    <w:p w14:paraId="39E6FE3A" w14:textId="77777777" w:rsidR="000E0AB8" w:rsidRPr="00502F2A" w:rsidRDefault="000E0AB8"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6</w:t>
      </w:r>
    </w:p>
    <w:p w14:paraId="6DB3D866"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cx</w:t>
      </w:r>
    </w:p>
    <w:p w14:paraId="2781BF63"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3797F608"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dx</w:t>
      </w:r>
    </w:p>
    <w:p w14:paraId="5BC66C2B"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6</w:t>
      </w:r>
    </w:p>
    <w:p w14:paraId="66309099"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70283BC2"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52897D2F"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dx + 6]</w:t>
      </w:r>
    </w:p>
    <w:p w14:paraId="7F9449B7"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cx</w:t>
      </w:r>
    </w:p>
    <w:p w14:paraId="76DCE2EB"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12FA51E0"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2823C5A2"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7F61A7B9"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606C562C"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3732BA77"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302830F6"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0EB1D05" w14:textId="77777777" w:rsidR="000E0AB8" w:rsidRPr="00502F2A" w:rsidRDefault="000E0AB8"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26C4FF84" w14:textId="77777777" w:rsidR="000E0AB8" w:rsidRPr="00502F2A" w:rsidRDefault="000E0AB8"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6E8B355B"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cx</w:t>
      </w:r>
    </w:p>
    <w:p w14:paraId="6D8ACC0E"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00C339CA"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5C8CA1DE"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2</w:t>
      </w:r>
    </w:p>
    <w:p w14:paraId="1A2AB74A"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73C65790"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1B1A2CAC"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static</w:t>
      </w:r>
      <w:proofErr w:type="spellEnd"/>
    </w:p>
    <w:p w14:paraId="5630719D"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1B83778B"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1D8DCB5E"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63BF8DA4"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46A9CB22" w14:textId="77777777" w:rsidR="00BD2E5F" w:rsidRPr="00502F2A" w:rsidRDefault="00BD2E5F"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00260526" w:rsidRPr="00502F2A">
        <w:rPr>
          <w:rFonts w:ascii="Times New Roman" w:hAnsi="Times New Roman" w:cs="Times New Roman"/>
          <w:color w:val="000000" w:themeColor="text1"/>
        </w:rPr>
        <w:t>static</w:t>
      </w:r>
      <w:proofErr w:type="spellEnd"/>
    </w:p>
    <w:p w14:paraId="7AE2A92C"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6480E44F"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123</w:t>
      </w:r>
    </w:p>
    <w:p w14:paraId="3FC3971F"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string or </w:t>
      </w:r>
      <w:proofErr w:type="spellStart"/>
      <w:r w:rsidRPr="00502F2A">
        <w:rPr>
          <w:rFonts w:ascii="Times New Roman" w:hAnsi="Times New Roman" w:cs="Times New Roman"/>
          <w:color w:val="000000" w:themeColor="text1"/>
        </w:rPr>
        <w:t>function</w:t>
      </w:r>
      <w:proofErr w:type="spellEnd"/>
    </w:p>
    <w:p w14:paraId="4D8953BB"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HelloWorld</w:t>
      </w:r>
      <w:proofErr w:type="spellEnd"/>
      <w:r w:rsidRPr="00502F2A">
        <w:rPr>
          <w:rFonts w:ascii="Times New Roman" w:hAnsi="Times New Roman" w:cs="Times New Roman"/>
          <w:color w:val="000000" w:themeColor="text1"/>
        </w:rPr>
        <w:t>#</w:t>
      </w:r>
    </w:p>
    <w:p w14:paraId="285E141D"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p>
    <w:p w14:paraId="3C365495"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w:t>
      </w:r>
      <w:r w:rsidR="00746C84"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l</w:t>
      </w:r>
    </w:p>
    <w:p w14:paraId="0B57ACE0"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dx + 6]</w:t>
      </w:r>
    </w:p>
    <w:p w14:paraId="3D8FD18F"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51674007"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11027A9"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63CE2D13"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77A411F5"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6C51EA6C"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D9B2C58" w14:textId="77777777" w:rsidR="00D36ACB" w:rsidRPr="00502F2A" w:rsidRDefault="00D36ACB"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dx</w:t>
      </w:r>
    </w:p>
    <w:p w14:paraId="6500F03A" w14:textId="77777777" w:rsidR="00D36ACB" w:rsidRPr="00502F2A" w:rsidRDefault="00D36ACB"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6</w:t>
      </w:r>
    </w:p>
    <w:p w14:paraId="700CCD1D"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3625CEE4"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637ED652"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13F0EB4C"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1C7F7E7B"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6223ED2E"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74ED5E8"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dx + 6]</w:t>
      </w:r>
    </w:p>
    <w:p w14:paraId="4670D0BD"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227ED8"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7104C9FC"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5FC5B4E4"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3EB981D8"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6DB70E56"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22ADF567"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add</w:t>
      </w:r>
      <w:proofErr w:type="spellEnd"/>
      <w:r w:rsidRPr="00502F2A">
        <w:rPr>
          <w:rFonts w:ascii="Times New Roman" w:hAnsi="Times New Roman" w:cs="Times New Roman"/>
          <w:color w:val="000000" w:themeColor="text1"/>
        </w:rPr>
        <w:t xml:space="preserve"> ax, 2</w:t>
      </w:r>
    </w:p>
    <w:p w14:paraId="06AC2326"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14CD1B29"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B97A9C5" w14:textId="77777777" w:rsidR="00D36ACB" w:rsidRPr="00502F2A" w:rsidRDefault="00D36ACB"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2458B50C" w14:textId="77777777" w:rsidR="00D36ACB" w:rsidRPr="00502F2A" w:rsidRDefault="00D36ACB"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7A2655F6"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cx</w:t>
      </w:r>
    </w:p>
    <w:p w14:paraId="2BBCBEF2"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02F61811"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360608F6"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2</w:t>
      </w:r>
    </w:p>
    <w:p w14:paraId="20929578"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327CEDBE"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7DB960FF"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static</w:t>
      </w:r>
      <w:proofErr w:type="spellEnd"/>
    </w:p>
    <w:p w14:paraId="4BCB01B5"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460D6C52"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0C017164"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2E67B683"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5BD1875F" w14:textId="77777777" w:rsidR="00A57357" w:rsidRPr="00502F2A" w:rsidRDefault="00A57357" w:rsidP="00A57357">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Integral</w:t>
      </w:r>
    </w:p>
    <w:p w14:paraId="104321CE"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p>
    <w:p w14:paraId="7A748A97"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rement</w:t>
      </w:r>
      <w:proofErr w:type="spellEnd"/>
    </w:p>
    <w:p w14:paraId="63F5A9E1"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p>
    <w:p w14:paraId="628313A6" w14:textId="77777777" w:rsidR="00C3385A" w:rsidRPr="00502F2A" w:rsidRDefault="00C3385A" w:rsidP="004D0CE4">
      <w:pPr>
        <w:pStyle w:val="NoSpacing"/>
        <w:numPr>
          <w:ilvl w:val="0"/>
          <w:numId w:val="7"/>
        </w:numPr>
        <w:tabs>
          <w:tab w:val="left" w:pos="5103"/>
        </w:tabs>
        <w:rPr>
          <w:rFonts w:ascii="Times New Roman" w:hAnsi="Times New Roman" w:cs="Times New Roman"/>
          <w:color w:val="000000" w:themeColor="text1"/>
        </w:rPr>
      </w:pPr>
    </w:p>
    <w:p w14:paraId="5995AB42"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5DD7E8A7"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tReturnValue</w:t>
      </w:r>
      <w:proofErr w:type="spellEnd"/>
    </w:p>
    <w:p w14:paraId="3F053B2A"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etReturnValue</w:t>
      </w:r>
      <w:proofErr w:type="spellEnd"/>
    </w:p>
    <w:p w14:paraId="46BB94B2" w14:textId="77777777" w:rsidR="007B6D07" w:rsidRPr="00502F2A" w:rsidRDefault="007B6D07" w:rsidP="004D0CE4">
      <w:pPr>
        <w:pStyle w:val="NoSpacing"/>
        <w:numPr>
          <w:ilvl w:val="0"/>
          <w:numId w:val="7"/>
        </w:numPr>
        <w:tabs>
          <w:tab w:val="left" w:pos="5103"/>
        </w:tabs>
        <w:rPr>
          <w:rFonts w:ascii="Times New Roman" w:hAnsi="Times New Roman" w:cs="Times New Roman"/>
          <w:color w:val="000000" w:themeColor="text1"/>
        </w:rPr>
      </w:pPr>
    </w:p>
    <w:p w14:paraId="254453B9" w14:textId="77777777" w:rsidR="007B6D07" w:rsidRPr="00502F2A" w:rsidRDefault="007B6D07"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ultiply</w:t>
      </w:r>
      <w:proofErr w:type="spellEnd"/>
    </w:p>
    <w:p w14:paraId="494C98A1" w14:textId="77777777" w:rsidR="00A57357" w:rsidRPr="00502F2A" w:rsidRDefault="00A57357" w:rsidP="0054544B">
      <w:pPr>
        <w:pStyle w:val="NoSpacing"/>
        <w:rPr>
          <w:rFonts w:ascii="Times New Roman" w:hAnsi="Times New Roman" w:cs="Times New Roman"/>
          <w:color w:val="000000" w:themeColor="text1"/>
        </w:rPr>
      </w:pPr>
    </w:p>
    <w:p w14:paraId="1A8829B7" w14:textId="77777777" w:rsidR="0054544B" w:rsidRPr="00502F2A" w:rsidRDefault="0054544B" w:rsidP="0054544B">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p>
    <w:p w14:paraId="74B5010F" w14:textId="77777777" w:rsidR="0054544B" w:rsidRPr="00502F2A" w:rsidRDefault="0054544B" w:rsidP="0054544B">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2</w:t>
      </w:r>
    </w:p>
    <w:p w14:paraId="5EF68366" w14:textId="77777777" w:rsidR="0054544B" w:rsidRPr="00502F2A" w:rsidRDefault="0054544B" w:rsidP="0054544B">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ub</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321BD013" w14:textId="77777777" w:rsidR="0054544B" w:rsidRPr="00502F2A" w:rsidRDefault="0054544B" w:rsidP="00E850C2">
      <w:pPr>
        <w:pStyle w:val="NoSpacing"/>
        <w:rPr>
          <w:rFonts w:ascii="Times New Roman" w:hAnsi="Times New Roman" w:cs="Times New Roman"/>
          <w:color w:val="000000" w:themeColor="text1"/>
        </w:rPr>
      </w:pPr>
    </w:p>
    <w:p w14:paraId="700A3195" w14:textId="77777777" w:rsidR="0054544B" w:rsidRPr="00502F2A" w:rsidRDefault="0054544B" w:rsidP="0054544B">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ub</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p>
    <w:p w14:paraId="521D024F" w14:textId="77777777" w:rsidR="0054544B" w:rsidRPr="00502F2A" w:rsidRDefault="0054544B" w:rsidP="0054544B">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ub</w:t>
      </w:r>
      <w:proofErr w:type="spellEnd"/>
      <w:r w:rsidRPr="00502F2A">
        <w:rPr>
          <w:rFonts w:ascii="Times New Roman" w:hAnsi="Times New Roman" w:cs="Times New Roman"/>
          <w:color w:val="000000" w:themeColor="text1"/>
        </w:rPr>
        <w:t xml:space="preserve"> ax, 2</w:t>
      </w:r>
    </w:p>
    <w:p w14:paraId="3DEE812B" w14:textId="77777777" w:rsidR="00E850C2" w:rsidRPr="00502F2A" w:rsidRDefault="00E850C2" w:rsidP="00023B83">
      <w:pPr>
        <w:pStyle w:val="NoSpacing"/>
        <w:rPr>
          <w:rFonts w:ascii="Times New Roman" w:hAnsi="Times New Roman" w:cs="Times New Roman"/>
          <w:color w:val="000000" w:themeColor="text1"/>
        </w:rPr>
      </w:pPr>
    </w:p>
    <w:p w14:paraId="01DE1AC1" w14:textId="77777777" w:rsidR="00023B83" w:rsidRPr="00502F2A" w:rsidRDefault="00023B83" w:rsidP="00023B83">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inary</w:t>
      </w:r>
      <w:proofErr w:type="spellEnd"/>
      <w:r w:rsidRPr="00502F2A">
        <w:rPr>
          <w:rFonts w:ascii="Times New Roman" w:hAnsi="Times New Roman" w:cs="Times New Roman"/>
          <w:color w:val="000000" w:themeColor="text1"/>
        </w:rPr>
        <w:t xml:space="preserve"> Integral</w:t>
      </w:r>
    </w:p>
    <w:p w14:paraId="40B50035" w14:textId="77777777" w:rsidR="00151877" w:rsidRPr="00502F2A" w:rsidRDefault="005B032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 </w:t>
      </w:r>
      <w:proofErr w:type="spellStart"/>
      <w:r w:rsidRPr="00502F2A">
        <w:rPr>
          <w:rFonts w:ascii="Times New Roman" w:hAnsi="Times New Roman" w:cs="Times New Roman"/>
          <w:color w:val="000000" w:themeColor="text1"/>
        </w:rPr>
        <w:t>null</w:t>
      </w:r>
      <w:proofErr w:type="spellEnd"/>
    </w:p>
    <w:p w14:paraId="7AD5BD88" w14:textId="77777777" w:rsidR="005B032C" w:rsidRPr="00502F2A" w:rsidRDefault="00FD548E"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 </w:t>
      </w:r>
      <w:proofErr w:type="spellStart"/>
      <w:r w:rsidRPr="00502F2A">
        <w:rPr>
          <w:rFonts w:ascii="Times New Roman" w:hAnsi="Times New Roman" w:cs="Times New Roman"/>
          <w:color w:val="000000" w:themeColor="text1"/>
        </w:rPr>
        <w:t>left</w:t>
      </w:r>
      <w:proofErr w:type="spellEnd"/>
    </w:p>
    <w:p w14:paraId="74D4F7CC" w14:textId="77777777" w:rsidR="00FD548E" w:rsidRPr="00502F2A" w:rsidRDefault="00FD548E"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result</w:t>
      </w:r>
      <w:proofErr w:type="spellEnd"/>
    </w:p>
    <w:p w14:paraId="293354CE" w14:textId="77777777" w:rsidR="003F1DB3" w:rsidRPr="00502F2A" w:rsidRDefault="003F1DB3" w:rsidP="004D0CE4">
      <w:pPr>
        <w:pStyle w:val="NoSpacing"/>
        <w:numPr>
          <w:ilvl w:val="0"/>
          <w:numId w:val="7"/>
        </w:numPr>
        <w:tabs>
          <w:tab w:val="left" w:pos="5103"/>
        </w:tabs>
        <w:rPr>
          <w:rFonts w:ascii="Times New Roman" w:hAnsi="Times New Roman" w:cs="Times New Roman"/>
          <w:color w:val="000000" w:themeColor="text1"/>
        </w:rPr>
      </w:pPr>
    </w:p>
    <w:p w14:paraId="31493AE1" w14:textId="77777777" w:rsidR="008356F7" w:rsidRPr="00502F2A" w:rsidRDefault="000A67B5"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nteger</w:t>
      </w:r>
      <w:proofErr w:type="spellEnd"/>
      <w:r w:rsidRPr="00502F2A">
        <w:rPr>
          <w:rFonts w:ascii="Times New Roman" w:hAnsi="Times New Roman" w:cs="Times New Roman"/>
          <w:color w:val="000000" w:themeColor="text1"/>
        </w:rPr>
        <w:t xml:space="preserve"> =&gt; register</w:t>
      </w:r>
    </w:p>
    <w:p w14:paraId="61648D9F" w14:textId="77777777" w:rsidR="005C4B87" w:rsidRPr="00502F2A" w:rsidRDefault="005C4B87" w:rsidP="004D0CE4">
      <w:pPr>
        <w:pStyle w:val="NoSpacing"/>
        <w:numPr>
          <w:ilvl w:val="0"/>
          <w:numId w:val="7"/>
        </w:numPr>
        <w:tabs>
          <w:tab w:val="left" w:pos="5103"/>
        </w:tabs>
        <w:rPr>
          <w:rFonts w:ascii="Times New Roman" w:hAnsi="Times New Roman" w:cs="Times New Roman"/>
          <w:color w:val="000000" w:themeColor="text1"/>
        </w:rPr>
      </w:pPr>
    </w:p>
    <w:p w14:paraId="6999FC54" w14:textId="77777777" w:rsidR="005C4B87" w:rsidRPr="00502F2A" w:rsidRDefault="005C4B87"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r w:rsidRPr="00502F2A">
        <w:rPr>
          <w:rFonts w:ascii="Times New Roman" w:hAnsi="Times New Roman" w:cs="Times New Roman"/>
          <w:color w:val="000000" w:themeColor="text1"/>
        </w:rPr>
        <w:t xml:space="preserve"> or </w:t>
      </w:r>
      <w:proofErr w:type="spellStart"/>
      <w:r w:rsidRPr="00502F2A">
        <w:rPr>
          <w:rFonts w:ascii="Times New Roman" w:hAnsi="Times New Roman" w:cs="Times New Roman"/>
          <w:color w:val="000000" w:themeColor="text1"/>
        </w:rPr>
        <w:t>function</w:t>
      </w:r>
      <w:proofErr w:type="spellEnd"/>
      <w:r w:rsidR="00E71268" w:rsidRPr="00502F2A">
        <w:rPr>
          <w:rFonts w:ascii="Times New Roman" w:hAnsi="Times New Roman" w:cs="Times New Roman"/>
          <w:color w:val="000000" w:themeColor="text1"/>
        </w:rPr>
        <w:t xml:space="preserve"> =&gt; register</w:t>
      </w:r>
    </w:p>
    <w:p w14:paraId="53720E1D" w14:textId="77777777" w:rsidR="00790972" w:rsidRPr="00502F2A" w:rsidRDefault="00790972" w:rsidP="004D0CE4">
      <w:pPr>
        <w:pStyle w:val="NoSpacing"/>
        <w:numPr>
          <w:ilvl w:val="0"/>
          <w:numId w:val="7"/>
        </w:numPr>
        <w:tabs>
          <w:tab w:val="left" w:pos="5103"/>
        </w:tabs>
        <w:rPr>
          <w:rFonts w:ascii="Times New Roman" w:hAnsi="Times New Roman" w:cs="Times New Roman"/>
          <w:color w:val="000000" w:themeColor="text1"/>
        </w:rPr>
      </w:pPr>
    </w:p>
    <w:p w14:paraId="59944214" w14:textId="77777777" w:rsidR="00023B83" w:rsidRPr="00502F2A" w:rsidRDefault="000A67B5"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register</w:t>
      </w:r>
    </w:p>
    <w:p w14:paraId="27B7E769" w14:textId="77777777" w:rsidR="001012DA" w:rsidRPr="00502F2A" w:rsidRDefault="001012DA"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5535816F" w14:textId="77777777" w:rsidR="00793063" w:rsidRPr="00502F2A" w:rsidRDefault="00793063"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w:t>
      </w:r>
    </w:p>
    <w:p w14:paraId="00B35472" w14:textId="77777777" w:rsidR="000A67B5" w:rsidRPr="00502F2A" w:rsidRDefault="000A67B5"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register</w:t>
      </w:r>
    </w:p>
    <w:p w14:paraId="7ABB5A13" w14:textId="77777777" w:rsidR="00793063" w:rsidRPr="00502F2A" w:rsidRDefault="00793063"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007B81BE" w14:textId="77777777" w:rsidR="00D06B5B" w:rsidRPr="00502F2A" w:rsidRDefault="00D06B5B"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r w:rsidR="00984357" w:rsidRPr="00502F2A">
        <w:rPr>
          <w:rFonts w:ascii="Times New Roman" w:hAnsi="Times New Roman" w:cs="Times New Roman"/>
          <w:color w:val="000000" w:themeColor="text1"/>
        </w:rPr>
        <w:t xml:space="preserve"> operator</w:t>
      </w:r>
    </w:p>
    <w:p w14:paraId="1D2D1830" w14:textId="77777777" w:rsidR="00883AE1" w:rsidRPr="003B306D" w:rsidRDefault="00AB3DE2" w:rsidP="004D0CE4">
      <w:pPr>
        <w:pStyle w:val="NoSpacing"/>
        <w:numPr>
          <w:ilvl w:val="2"/>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Right =&gt; cl</w:t>
      </w:r>
      <w:r w:rsidR="004F633C" w:rsidRPr="003B306D">
        <w:rPr>
          <w:rFonts w:ascii="Times New Roman" w:hAnsi="Times New Roman" w:cs="Times New Roman"/>
          <w:color w:val="000000" w:themeColor="text1"/>
          <w:lang w:val="en-GB"/>
        </w:rPr>
        <w:t>, load</w:t>
      </w:r>
      <w:r w:rsidR="009B7AB4" w:rsidRPr="003B306D">
        <w:rPr>
          <w:rFonts w:ascii="Times New Roman" w:hAnsi="Times New Roman" w:cs="Times New Roman"/>
          <w:color w:val="000000" w:themeColor="text1"/>
          <w:lang w:val="en-GB"/>
        </w:rPr>
        <w:t xml:space="preserve"> t</w:t>
      </w:r>
      <w:r w:rsidR="004F633C" w:rsidRPr="003B306D">
        <w:rPr>
          <w:rFonts w:ascii="Times New Roman" w:hAnsi="Times New Roman" w:cs="Times New Roman"/>
          <w:color w:val="000000" w:themeColor="text1"/>
          <w:lang w:val="en-GB"/>
        </w:rPr>
        <w:t>o</w:t>
      </w:r>
      <w:r w:rsidR="009B7AB4" w:rsidRPr="003B306D">
        <w:rPr>
          <w:rFonts w:ascii="Times New Roman" w:hAnsi="Times New Roman" w:cs="Times New Roman"/>
          <w:color w:val="000000" w:themeColor="text1"/>
          <w:lang w:val="en-GB"/>
        </w:rPr>
        <w:t xml:space="preserve"> r</w:t>
      </w:r>
      <w:r w:rsidR="004F633C" w:rsidRPr="003B306D">
        <w:rPr>
          <w:rFonts w:ascii="Times New Roman" w:hAnsi="Times New Roman" w:cs="Times New Roman"/>
          <w:color w:val="000000" w:themeColor="text1"/>
          <w:lang w:val="en-GB"/>
        </w:rPr>
        <w:t>egister</w:t>
      </w:r>
      <w:r w:rsidR="009B7AB4" w:rsidRPr="003B306D">
        <w:rPr>
          <w:rFonts w:ascii="Times New Roman" w:hAnsi="Times New Roman" w:cs="Times New Roman"/>
          <w:color w:val="000000" w:themeColor="text1"/>
          <w:lang w:val="en-GB"/>
        </w:rPr>
        <w:t xml:space="preserve"> cl</w:t>
      </w:r>
    </w:p>
    <w:p w14:paraId="6605ABD3" w14:textId="77777777" w:rsidR="00793063" w:rsidRPr="00502F2A" w:rsidRDefault="00793063"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ax,</w:t>
      </w:r>
      <w:r w:rsidR="00C852E6" w:rsidRPr="00502F2A">
        <w:rPr>
          <w:rFonts w:ascii="Times New Roman" w:hAnsi="Times New Roman" w:cs="Times New Roman"/>
          <w:color w:val="000000" w:themeColor="text1"/>
        </w:rPr>
        <w:t xml:space="preserve"> cl</w:t>
      </w:r>
    </w:p>
    <w:p w14:paraId="029DA073" w14:textId="77777777" w:rsidR="008329F9" w:rsidRPr="00502F2A" w:rsidRDefault="008329F9" w:rsidP="004D0CE4">
      <w:pPr>
        <w:pStyle w:val="NoSpacing"/>
        <w:numPr>
          <w:ilvl w:val="1"/>
          <w:numId w:val="7"/>
        </w:numPr>
        <w:tabs>
          <w:tab w:val="left" w:pos="5103"/>
        </w:tabs>
        <w:rPr>
          <w:rFonts w:ascii="Times New Roman" w:hAnsi="Times New Roman" w:cs="Times New Roman"/>
          <w:color w:val="000000" w:themeColor="text1"/>
        </w:rPr>
      </w:pPr>
    </w:p>
    <w:p w14:paraId="74210F07" w14:textId="77777777" w:rsidR="00926C2B" w:rsidRPr="00502F2A" w:rsidRDefault="00926C2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proofErr w:type="gram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w:t>
      </w:r>
      <w:proofErr w:type="gram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ull</w:t>
      </w:r>
      <w:proofErr w:type="spellEnd"/>
    </w:p>
    <w:p w14:paraId="334A62AD" w14:textId="77777777" w:rsidR="008329F9" w:rsidRPr="00502F2A" w:rsidRDefault="008329F9" w:rsidP="004D0CE4">
      <w:pPr>
        <w:pStyle w:val="NoSpacing"/>
        <w:numPr>
          <w:ilvl w:val="1"/>
          <w:numId w:val="7"/>
        </w:numPr>
        <w:tabs>
          <w:tab w:val="left" w:pos="5103"/>
        </w:tabs>
        <w:rPr>
          <w:rFonts w:ascii="Times New Roman" w:hAnsi="Times New Roman" w:cs="Times New Roman"/>
          <w:color w:val="000000" w:themeColor="text1"/>
        </w:rPr>
      </w:pPr>
    </w:p>
    <w:p w14:paraId="47B85D3D" w14:textId="77777777" w:rsidR="00AB4CB4" w:rsidRPr="00502F2A" w:rsidRDefault="00AB4CB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or register</w:t>
      </w:r>
    </w:p>
    <w:p w14:paraId="06DDD790" w14:textId="77777777" w:rsidR="001012DA" w:rsidRPr="00502F2A" w:rsidRDefault="001012DA"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00D65097" w:rsidRPr="00502F2A">
        <w:rPr>
          <w:rFonts w:ascii="Times New Roman" w:hAnsi="Times New Roman" w:cs="Times New Roman"/>
          <w:color w:val="000000" w:themeColor="text1"/>
        </w:rPr>
        <w:t>array</w:t>
      </w:r>
      <w:proofErr w:type="spellEnd"/>
      <w:r w:rsidR="00D65097" w:rsidRPr="00502F2A">
        <w:rPr>
          <w:rFonts w:ascii="Times New Roman" w:hAnsi="Times New Roman" w:cs="Times New Roman"/>
          <w:color w:val="000000" w:themeColor="text1"/>
        </w:rPr>
        <w:t xml:space="preserve"> or </w:t>
      </w:r>
      <w:proofErr w:type="spellStart"/>
      <w:r w:rsidR="00D65097" w:rsidRPr="00502F2A">
        <w:rPr>
          <w:rFonts w:ascii="Times New Roman" w:hAnsi="Times New Roman" w:cs="Times New Roman"/>
          <w:color w:val="000000" w:themeColor="text1"/>
        </w:rPr>
        <w:t>function</w:t>
      </w:r>
      <w:proofErr w:type="spellEnd"/>
    </w:p>
    <w:p w14:paraId="07A36018" w14:textId="77777777" w:rsidR="0015600B" w:rsidRPr="003B306D" w:rsidRDefault="0015600B" w:rsidP="004D0CE4">
      <w:pPr>
        <w:pStyle w:val="NoSpacing"/>
        <w:numPr>
          <w:ilvl w:val="3"/>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 xml:space="preserve">associative (add, sub, and, </w:t>
      </w:r>
      <w:proofErr w:type="gramStart"/>
      <w:r w:rsidRPr="003B306D">
        <w:rPr>
          <w:rFonts w:ascii="Times New Roman" w:hAnsi="Times New Roman" w:cs="Times New Roman"/>
          <w:color w:val="000000" w:themeColor="text1"/>
          <w:lang w:val="en-GB"/>
        </w:rPr>
        <w:t>or,</w:t>
      </w:r>
      <w:proofErr w:type="gramEnd"/>
      <w:r w:rsidRPr="003B306D">
        <w:rPr>
          <w:rFonts w:ascii="Times New Roman" w:hAnsi="Times New Roman" w:cs="Times New Roman"/>
          <w:color w:val="000000" w:themeColor="text1"/>
          <w:lang w:val="en-GB"/>
        </w:rPr>
        <w:t xml:space="preserve"> </w:t>
      </w:r>
      <w:proofErr w:type="spellStart"/>
      <w:r w:rsidRPr="003B306D">
        <w:rPr>
          <w:rFonts w:ascii="Times New Roman" w:hAnsi="Times New Roman" w:cs="Times New Roman"/>
          <w:color w:val="000000" w:themeColor="text1"/>
          <w:lang w:val="en-GB"/>
        </w:rPr>
        <w:t>xor</w:t>
      </w:r>
      <w:proofErr w:type="spellEnd"/>
      <w:r w:rsidRPr="003B306D">
        <w:rPr>
          <w:rFonts w:ascii="Times New Roman" w:hAnsi="Times New Roman" w:cs="Times New Roman"/>
          <w:color w:val="000000" w:themeColor="text1"/>
          <w:lang w:val="en-GB"/>
        </w:rPr>
        <w:t>) =&gt; ok</w:t>
      </w:r>
    </w:p>
    <w:p w14:paraId="21AA35B6" w14:textId="77777777" w:rsidR="00782825" w:rsidRPr="00502F2A" w:rsidRDefault="00782825"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p>
    <w:p w14:paraId="19DB5B6A" w14:textId="77777777" w:rsidR="00782825" w:rsidRPr="00502F2A" w:rsidRDefault="00782825"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0F4EB240" w14:textId="77777777" w:rsidR="00307D4A" w:rsidRPr="00502F2A" w:rsidRDefault="00307D4A"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5918F254" w14:textId="77777777" w:rsidR="00307D4A" w:rsidRPr="00502F2A" w:rsidRDefault="00307D4A"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p>
    <w:p w14:paraId="2D155962" w14:textId="77777777" w:rsidR="00307D4A" w:rsidRPr="00502F2A" w:rsidRDefault="00307D4A"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2712C86A" w14:textId="77777777" w:rsidR="0015600B" w:rsidRPr="00502F2A" w:rsidRDefault="00307D4A"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p>
    <w:p w14:paraId="169F4CBF" w14:textId="77777777" w:rsidR="00F51BE6" w:rsidRPr="00502F2A" w:rsidRDefault="00F51BE6"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785004BD" w14:textId="77777777" w:rsidR="00782825" w:rsidRPr="00502F2A" w:rsidRDefault="00782825"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p>
    <w:p w14:paraId="30D2C032" w14:textId="77777777" w:rsidR="006815E5" w:rsidRPr="00502F2A" w:rsidRDefault="00307D4A"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006815E5" w:rsidRPr="00502F2A">
        <w:rPr>
          <w:rFonts w:ascii="Times New Roman" w:hAnsi="Times New Roman" w:cs="Times New Roman"/>
          <w:color w:val="000000" w:themeColor="text1"/>
        </w:rPr>
        <w:t>bx</w:t>
      </w:r>
      <w:proofErr w:type="spellEnd"/>
      <w:r w:rsidR="006815E5"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2</w:t>
      </w:r>
    </w:p>
    <w:p w14:paraId="2024099E" w14:textId="77777777" w:rsidR="006815E5" w:rsidRPr="00502F2A" w:rsidRDefault="00F51BE6"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2191C8DE" w14:textId="77777777" w:rsidR="00AB4CB4" w:rsidRPr="00502F2A" w:rsidRDefault="00BF3BA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w:t>
      </w:r>
      <w:r w:rsidR="00C1086D" w:rsidRPr="00502F2A">
        <w:rPr>
          <w:rFonts w:ascii="Times New Roman" w:hAnsi="Times New Roman" w:cs="Times New Roman"/>
          <w:color w:val="000000" w:themeColor="text1"/>
        </w:rPr>
        <w:t xml:space="preserve">ight not </w:t>
      </w:r>
      <w:proofErr w:type="spellStart"/>
      <w:r w:rsidR="00C1086D" w:rsidRPr="00502F2A">
        <w:rPr>
          <w:rFonts w:ascii="Times New Roman" w:hAnsi="Times New Roman" w:cs="Times New Roman"/>
          <w:color w:val="000000" w:themeColor="text1"/>
        </w:rPr>
        <w:t>array</w:t>
      </w:r>
      <w:proofErr w:type="spellEnd"/>
      <w:r w:rsidR="00C1086D" w:rsidRPr="00502F2A">
        <w:rPr>
          <w:rFonts w:ascii="Times New Roman" w:hAnsi="Times New Roman" w:cs="Times New Roman"/>
          <w:color w:val="000000" w:themeColor="text1"/>
        </w:rPr>
        <w:t xml:space="preserve"> or </w:t>
      </w:r>
      <w:proofErr w:type="spellStart"/>
      <w:r w:rsidR="00C1086D" w:rsidRPr="00502F2A">
        <w:rPr>
          <w:rFonts w:ascii="Times New Roman" w:hAnsi="Times New Roman" w:cs="Times New Roman"/>
          <w:color w:val="000000" w:themeColor="text1"/>
        </w:rPr>
        <w:t>function</w:t>
      </w:r>
      <w:proofErr w:type="spellEnd"/>
    </w:p>
    <w:p w14:paraId="70D3B7A6" w14:textId="77777777" w:rsidR="00D43F7F" w:rsidRPr="00502F2A" w:rsidRDefault="002E7DF1"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w:t>
      </w:r>
      <w:r w:rsidR="00D43F7F" w:rsidRPr="00502F2A">
        <w:rPr>
          <w:rFonts w:ascii="Times New Roman" w:hAnsi="Times New Roman" w:cs="Times New Roman"/>
          <w:color w:val="000000" w:themeColor="text1"/>
        </w:rPr>
        <w:t>dd</w:t>
      </w:r>
      <w:proofErr w:type="spellEnd"/>
      <w:r w:rsidR="00D43F7F" w:rsidRPr="00502F2A">
        <w:rPr>
          <w:rFonts w:ascii="Times New Roman" w:hAnsi="Times New Roman" w:cs="Times New Roman"/>
          <w:color w:val="000000" w:themeColor="text1"/>
        </w:rPr>
        <w:t xml:space="preserve"> ax, [</w:t>
      </w:r>
      <w:proofErr w:type="spellStart"/>
      <w:r w:rsidR="00D43F7F" w:rsidRPr="00502F2A">
        <w:rPr>
          <w:rFonts w:ascii="Times New Roman" w:hAnsi="Times New Roman" w:cs="Times New Roman"/>
          <w:color w:val="000000" w:themeColor="text1"/>
        </w:rPr>
        <w:t>bp</w:t>
      </w:r>
      <w:proofErr w:type="spellEnd"/>
      <w:r w:rsidR="00D43F7F" w:rsidRPr="00502F2A">
        <w:rPr>
          <w:rFonts w:ascii="Times New Roman" w:hAnsi="Times New Roman" w:cs="Times New Roman"/>
          <w:color w:val="000000" w:themeColor="text1"/>
        </w:rPr>
        <w:t xml:space="preserve"> + 2]</w:t>
      </w:r>
    </w:p>
    <w:p w14:paraId="053954B1" w14:textId="77777777" w:rsidR="00793063" w:rsidRPr="00502F2A" w:rsidRDefault="00793063" w:rsidP="004D0CE4">
      <w:pPr>
        <w:pStyle w:val="NoSpacing"/>
        <w:numPr>
          <w:ilvl w:val="1"/>
          <w:numId w:val="7"/>
        </w:numPr>
        <w:tabs>
          <w:tab w:val="left" w:pos="5103"/>
        </w:tabs>
        <w:rPr>
          <w:rFonts w:ascii="Times New Roman" w:hAnsi="Times New Roman" w:cs="Times New Roman"/>
          <w:color w:val="000000" w:themeColor="text1"/>
        </w:rPr>
      </w:pPr>
    </w:p>
    <w:p w14:paraId="0372C7AC" w14:textId="77777777" w:rsidR="00216548" w:rsidRPr="00502F2A" w:rsidRDefault="0021654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gramStart"/>
      <w:r w:rsidR="006E6364" w:rsidRPr="00502F2A">
        <w:rPr>
          <w:rFonts w:ascii="Times New Roman" w:hAnsi="Times New Roman" w:cs="Times New Roman"/>
          <w:color w:val="000000" w:themeColor="text1"/>
        </w:rPr>
        <w:t>extern or</w:t>
      </w:r>
      <w:proofErr w:type="gramEnd"/>
      <w:r w:rsidR="006E6364"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static</w:t>
      </w:r>
      <w:proofErr w:type="spellEnd"/>
    </w:p>
    <w:p w14:paraId="6562BBE4" w14:textId="77777777" w:rsidR="000327E6" w:rsidRPr="003B306D" w:rsidRDefault="000327E6" w:rsidP="004D0CE4">
      <w:pPr>
        <w:pStyle w:val="NoSpacing"/>
        <w:numPr>
          <w:ilvl w:val="2"/>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Right array or function</w:t>
      </w:r>
      <w:r w:rsidR="00DE1474" w:rsidRPr="003B306D">
        <w:rPr>
          <w:rFonts w:ascii="Times New Roman" w:hAnsi="Times New Roman" w:cs="Times New Roman"/>
          <w:color w:val="000000" w:themeColor="text1"/>
          <w:lang w:val="en-GB"/>
        </w:rPr>
        <w:t xml:space="preserve">; mov </w:t>
      </w:r>
      <w:proofErr w:type="spellStart"/>
      <w:r w:rsidR="00DE1474" w:rsidRPr="003B306D">
        <w:rPr>
          <w:rFonts w:ascii="Times New Roman" w:hAnsi="Times New Roman" w:cs="Times New Roman"/>
          <w:color w:val="000000" w:themeColor="text1"/>
          <w:lang w:val="en-GB"/>
        </w:rPr>
        <w:t>ax</w:t>
      </w:r>
      <w:proofErr w:type="spellEnd"/>
      <w:r w:rsidR="00DE1474" w:rsidRPr="003B306D">
        <w:rPr>
          <w:rFonts w:ascii="Times New Roman" w:hAnsi="Times New Roman" w:cs="Times New Roman"/>
          <w:color w:val="000000" w:themeColor="text1"/>
          <w:lang w:val="en-GB"/>
        </w:rPr>
        <w:t>, 100</w:t>
      </w:r>
    </w:p>
    <w:p w14:paraId="17CF12B1" w14:textId="77777777" w:rsidR="000327E6" w:rsidRPr="003B306D" w:rsidRDefault="000327E6" w:rsidP="004D0CE4">
      <w:pPr>
        <w:pStyle w:val="NoSpacing"/>
        <w:numPr>
          <w:ilvl w:val="2"/>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Right not array or function</w:t>
      </w:r>
      <w:r w:rsidR="00DE1474" w:rsidRPr="003B306D">
        <w:rPr>
          <w:rFonts w:ascii="Times New Roman" w:hAnsi="Times New Roman" w:cs="Times New Roman"/>
          <w:color w:val="000000" w:themeColor="text1"/>
          <w:lang w:val="en-GB"/>
        </w:rPr>
        <w:t xml:space="preserve">: mov </w:t>
      </w:r>
      <w:proofErr w:type="spellStart"/>
      <w:r w:rsidR="00DE1474" w:rsidRPr="003B306D">
        <w:rPr>
          <w:rFonts w:ascii="Times New Roman" w:hAnsi="Times New Roman" w:cs="Times New Roman"/>
          <w:color w:val="000000" w:themeColor="text1"/>
          <w:lang w:val="en-GB"/>
        </w:rPr>
        <w:t>ax</w:t>
      </w:r>
      <w:proofErr w:type="spellEnd"/>
      <w:r w:rsidR="00DE1474" w:rsidRPr="003B306D">
        <w:rPr>
          <w:rFonts w:ascii="Times New Roman" w:hAnsi="Times New Roman" w:cs="Times New Roman"/>
          <w:color w:val="000000" w:themeColor="text1"/>
          <w:lang w:val="en-GB"/>
        </w:rPr>
        <w:t>, [100]</w:t>
      </w:r>
    </w:p>
    <w:p w14:paraId="7E0CC340" w14:textId="77777777" w:rsidR="00D70566" w:rsidRPr="003B306D" w:rsidRDefault="00D70566" w:rsidP="004D0CE4">
      <w:pPr>
        <w:pStyle w:val="NoSpacing"/>
        <w:numPr>
          <w:ilvl w:val="1"/>
          <w:numId w:val="7"/>
        </w:numPr>
        <w:tabs>
          <w:tab w:val="left" w:pos="5103"/>
        </w:tabs>
        <w:rPr>
          <w:rFonts w:ascii="Times New Roman" w:hAnsi="Times New Roman" w:cs="Times New Roman"/>
          <w:color w:val="000000" w:themeColor="text1"/>
          <w:lang w:val="en-GB"/>
        </w:rPr>
      </w:pPr>
    </w:p>
    <w:p w14:paraId="4AAB5BDF" w14:textId="77777777" w:rsidR="004C7674" w:rsidRPr="00502F2A" w:rsidRDefault="004C7674" w:rsidP="004D0CE4">
      <w:pPr>
        <w:pStyle w:val="NoSpacing"/>
        <w:numPr>
          <w:ilvl w:val="1"/>
          <w:numId w:val="7"/>
        </w:numPr>
        <w:tabs>
          <w:tab w:val="left" w:pos="5103"/>
        </w:tabs>
        <w:rPr>
          <w:rFonts w:ascii="Times New Roman" w:hAnsi="Times New Roman" w:cs="Times New Roman"/>
          <w:color w:val="000000" w:themeColor="text1"/>
        </w:rPr>
      </w:pPr>
      <w:proofErr w:type="spellStart"/>
      <w:proofErr w:type="gram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gram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ull</w:t>
      </w:r>
      <w:proofErr w:type="spellEnd"/>
    </w:p>
    <w:p w14:paraId="2AF049F6" w14:textId="77777777" w:rsidR="00D70566" w:rsidRPr="00802AD5" w:rsidRDefault="00D70566" w:rsidP="004D0CE4">
      <w:pPr>
        <w:pStyle w:val="NoSpacing"/>
        <w:numPr>
          <w:ilvl w:val="2"/>
          <w:numId w:val="7"/>
        </w:numPr>
        <w:tabs>
          <w:tab w:val="left" w:pos="5103"/>
        </w:tabs>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Result == left =&gt; save register</w:t>
      </w:r>
      <w:r w:rsidR="00565C43" w:rsidRPr="00802AD5">
        <w:rPr>
          <w:rFonts w:ascii="Times New Roman" w:hAnsi="Times New Roman" w:cs="Times New Roman"/>
          <w:color w:val="000000" w:themeColor="text1"/>
          <w:lang w:val="en-GB"/>
        </w:rPr>
        <w:t>, remove(left)</w:t>
      </w:r>
    </w:p>
    <w:p w14:paraId="5F5234F0" w14:textId="77777777" w:rsidR="00D70566" w:rsidRPr="00802AD5" w:rsidRDefault="003F6901" w:rsidP="004D0CE4">
      <w:pPr>
        <w:pStyle w:val="NoSpacing"/>
        <w:numPr>
          <w:ilvl w:val="2"/>
          <w:numId w:val="7"/>
        </w:numPr>
        <w:tabs>
          <w:tab w:val="left" w:pos="5103"/>
        </w:tabs>
        <w:rPr>
          <w:rFonts w:ascii="Times New Roman" w:hAnsi="Times New Roman" w:cs="Times New Roman"/>
          <w:color w:val="000000" w:themeColor="text1"/>
          <w:lang w:val="en-GB"/>
        </w:rPr>
      </w:pPr>
      <w:proofErr w:type="gramStart"/>
      <w:r w:rsidRPr="00802AD5">
        <w:rPr>
          <w:rFonts w:ascii="Times New Roman" w:hAnsi="Times New Roman" w:cs="Times New Roman"/>
          <w:color w:val="000000" w:themeColor="text1"/>
          <w:lang w:val="en-GB"/>
        </w:rPr>
        <w:t xml:space="preserve">Result </w:t>
      </w:r>
      <w:r w:rsidR="00D70566" w:rsidRPr="00802AD5">
        <w:rPr>
          <w:rFonts w:ascii="Times New Roman" w:hAnsi="Times New Roman" w:cs="Times New Roman"/>
          <w:color w:val="000000" w:themeColor="text1"/>
          <w:lang w:val="en-GB"/>
        </w:rPr>
        <w:t>!</w:t>
      </w:r>
      <w:proofErr w:type="gramEnd"/>
      <w:r w:rsidRPr="00802AD5">
        <w:rPr>
          <w:rFonts w:ascii="Times New Roman" w:hAnsi="Times New Roman" w:cs="Times New Roman"/>
          <w:color w:val="000000" w:themeColor="text1"/>
          <w:lang w:val="en-GB"/>
        </w:rPr>
        <w:t xml:space="preserve">= left =&gt; </w:t>
      </w:r>
      <w:r w:rsidR="000D6AC8" w:rsidRPr="00802AD5">
        <w:rPr>
          <w:rFonts w:ascii="Times New Roman" w:hAnsi="Times New Roman" w:cs="Times New Roman"/>
          <w:color w:val="000000" w:themeColor="text1"/>
          <w:lang w:val="en-GB"/>
        </w:rPr>
        <w:t>put(result, register)</w:t>
      </w:r>
    </w:p>
    <w:p w14:paraId="6FC5BB78" w14:textId="77777777" w:rsidR="003F571C" w:rsidRPr="00502F2A" w:rsidRDefault="003F571C"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proofErr w:type="gram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w:t>
      </w:r>
      <w:proofErr w:type="gram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ull</w:t>
      </w:r>
      <w:proofErr w:type="spellEnd"/>
    </w:p>
    <w:p w14:paraId="0FB5D419" w14:textId="77777777" w:rsidR="00C9264F" w:rsidRPr="00502F2A" w:rsidRDefault="00C9264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4D966CF7" w14:textId="77777777" w:rsidR="000A4DFB" w:rsidRPr="00502F2A" w:rsidRDefault="000A4DFB"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1</w:t>
      </w:r>
    </w:p>
    <w:p w14:paraId="1EDF2E2D" w14:textId="77777777" w:rsidR="00C9264F" w:rsidRPr="00502F2A" w:rsidRDefault="003926CA"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72FB4425" w14:textId="77777777" w:rsidR="000A4DFB" w:rsidRPr="00502F2A" w:rsidRDefault="000A4DFB"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right to register</w:t>
      </w:r>
    </w:p>
    <w:p w14:paraId="2C722A71" w14:textId="77777777" w:rsidR="000A4DFB" w:rsidRPr="00502F2A" w:rsidRDefault="000A4DFB"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dx]</w:t>
      </w:r>
    </w:p>
    <w:p w14:paraId="32D2F337" w14:textId="77777777" w:rsidR="00CE7BE7" w:rsidRPr="00502F2A" w:rsidRDefault="00CE7BE7"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61C9475D" w14:textId="77777777" w:rsidR="00CE7BE7" w:rsidRPr="00502F2A" w:rsidRDefault="00CE7BE7"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00]</w:t>
      </w:r>
    </w:p>
    <w:p w14:paraId="01C3B872" w14:textId="77777777" w:rsidR="00A66688" w:rsidRPr="00502F2A" w:rsidRDefault="00A66688"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ax</w:t>
      </w:r>
    </w:p>
    <w:p w14:paraId="4C8791FB" w14:textId="77777777" w:rsidR="00F2058F" w:rsidRPr="00502F2A" w:rsidRDefault="00F2058F"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auto or register</w:t>
      </w:r>
    </w:p>
    <w:p w14:paraId="07F8163E" w14:textId="77777777" w:rsidR="00D23831" w:rsidRPr="00502F2A" w:rsidRDefault="00D2383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5379FAA6" w14:textId="77777777" w:rsidR="00D23831" w:rsidRPr="00502F2A" w:rsidRDefault="00D23831"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00A96942" w:rsidRPr="00502F2A">
        <w:rPr>
          <w:rFonts w:ascii="Times New Roman" w:hAnsi="Times New Roman" w:cs="Times New Roman"/>
          <w:color w:val="000000" w:themeColor="text1"/>
        </w:rPr>
        <w:t>bp</w:t>
      </w:r>
      <w:proofErr w:type="spellEnd"/>
      <w:r w:rsidR="00A96942"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1</w:t>
      </w:r>
    </w:p>
    <w:p w14:paraId="0991A001" w14:textId="77777777" w:rsidR="00D23831" w:rsidRPr="00502F2A" w:rsidRDefault="00D2383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2B3F6D8" w14:textId="77777777" w:rsidR="00D23831" w:rsidRPr="00502F2A" w:rsidRDefault="00D23831"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right to register</w:t>
      </w:r>
    </w:p>
    <w:p w14:paraId="3D1183F3" w14:textId="77777777" w:rsidR="00D23831" w:rsidRPr="00502F2A" w:rsidRDefault="00D23831"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dx]</w:t>
      </w:r>
    </w:p>
    <w:p w14:paraId="63FFE60E" w14:textId="77777777" w:rsidR="00D23831" w:rsidRPr="00502F2A" w:rsidRDefault="00D23831"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6B298CB0" w14:textId="77777777" w:rsidR="00D23831" w:rsidRPr="00502F2A" w:rsidRDefault="00D23831"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00]</w:t>
      </w:r>
    </w:p>
    <w:p w14:paraId="34072177" w14:textId="77777777" w:rsidR="00D23831" w:rsidRPr="00502F2A" w:rsidRDefault="00D23831"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00A96942" w:rsidRPr="00502F2A">
        <w:rPr>
          <w:rFonts w:ascii="Times New Roman" w:hAnsi="Times New Roman" w:cs="Times New Roman"/>
          <w:color w:val="000000" w:themeColor="text1"/>
        </w:rPr>
        <w:t>bp</w:t>
      </w:r>
      <w:proofErr w:type="spellEnd"/>
      <w:r w:rsidR="00A96942"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ax</w:t>
      </w:r>
    </w:p>
    <w:p w14:paraId="109BB0DE" w14:textId="77777777" w:rsidR="00F2058F" w:rsidRPr="00502F2A" w:rsidRDefault="006E6364"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extern or</w:t>
      </w:r>
      <w:proofErr w:type="gram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static</w:t>
      </w:r>
      <w:proofErr w:type="spellEnd"/>
    </w:p>
    <w:p w14:paraId="3FDCF7EF" w14:textId="77777777" w:rsidR="004474F4" w:rsidRPr="00502F2A" w:rsidRDefault="004474F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1B206A03" w14:textId="77777777" w:rsidR="004474F4" w:rsidRPr="00502F2A" w:rsidRDefault="004474F4"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 1</w:t>
      </w:r>
    </w:p>
    <w:p w14:paraId="458FB4EE" w14:textId="77777777" w:rsidR="004474F4" w:rsidRPr="00502F2A" w:rsidRDefault="004474F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51CDF03" w14:textId="77777777" w:rsidR="004474F4" w:rsidRPr="00502F2A" w:rsidRDefault="004474F4"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right to register</w:t>
      </w:r>
    </w:p>
    <w:p w14:paraId="2FA433AF" w14:textId="77777777" w:rsidR="004474F4" w:rsidRPr="00502F2A" w:rsidRDefault="004474F4"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dx]</w:t>
      </w:r>
    </w:p>
    <w:p w14:paraId="495F7FE3" w14:textId="77777777" w:rsidR="004474F4" w:rsidRPr="00502F2A" w:rsidRDefault="004474F4"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6FBA13F5" w14:textId="77777777" w:rsidR="004474F4" w:rsidRPr="00502F2A" w:rsidRDefault="004474F4"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00]</w:t>
      </w:r>
    </w:p>
    <w:p w14:paraId="509C9ECE" w14:textId="77777777" w:rsidR="004474F4" w:rsidRPr="00502F2A" w:rsidRDefault="004474F4"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 ax</w:t>
      </w:r>
    </w:p>
    <w:p w14:paraId="238527F8" w14:textId="77777777" w:rsidR="00023B83" w:rsidRPr="00502F2A" w:rsidRDefault="00023B83" w:rsidP="00E4748B">
      <w:pPr>
        <w:pStyle w:val="NoSpacing"/>
        <w:rPr>
          <w:rFonts w:ascii="Times New Roman" w:hAnsi="Times New Roman" w:cs="Times New Roman"/>
          <w:color w:val="000000" w:themeColor="text1"/>
        </w:rPr>
      </w:pPr>
    </w:p>
    <w:p w14:paraId="465B147C" w14:textId="77777777" w:rsidR="00E4748B" w:rsidRPr="00502F2A" w:rsidRDefault="00E4748B" w:rsidP="00E4748B">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ast</w:t>
      </w:r>
      <w:proofErr w:type="spellEnd"/>
    </w:p>
    <w:p w14:paraId="2F2DA626" w14:textId="77777777" w:rsidR="00E4748B" w:rsidRPr="00502F2A" w:rsidRDefault="00E4748B"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r w:rsidRPr="00502F2A">
        <w:rPr>
          <w:rFonts w:ascii="Times New Roman" w:hAnsi="Times New Roman" w:cs="Times New Roman"/>
          <w:color w:val="000000" w:themeColor="text1"/>
        </w:rPr>
        <w:t xml:space="preserve"> || string -&gt; pointer</w:t>
      </w:r>
    </w:p>
    <w:p w14:paraId="054BD620" w14:textId="77777777" w:rsidR="00E4748B" w:rsidRPr="00502F2A" w:rsidRDefault="00E4748B"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function</w:t>
      </w:r>
      <w:proofErr w:type="spellEnd"/>
      <w:r w:rsidRPr="00502F2A">
        <w:rPr>
          <w:rFonts w:ascii="Times New Roman" w:hAnsi="Times New Roman" w:cs="Times New Roman"/>
          <w:color w:val="000000" w:themeColor="text1"/>
        </w:rPr>
        <w:t xml:space="preserve"> -&gt; pointer</w:t>
      </w:r>
    </w:p>
    <w:p w14:paraId="496246B1" w14:textId="77777777" w:rsidR="00026054" w:rsidRPr="00502F2A" w:rsidRDefault="00026054"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gical</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integral_or_pointer</w:t>
      </w:r>
      <w:proofErr w:type="spellEnd"/>
    </w:p>
    <w:p w14:paraId="5A3ECF90" w14:textId="77777777" w:rsidR="00787E73" w:rsidRPr="00502F2A" w:rsidRDefault="00787E73"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gical</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floating</w:t>
      </w:r>
      <w:proofErr w:type="spellEnd"/>
    </w:p>
    <w:p w14:paraId="36ADAA4B" w14:textId="77777777" w:rsidR="00065390" w:rsidRPr="003B306D" w:rsidRDefault="00065390" w:rsidP="004D0CE4">
      <w:pPr>
        <w:pStyle w:val="NoSpacing"/>
        <w:numPr>
          <w:ilvl w:val="0"/>
          <w:numId w:val="7"/>
        </w:numPr>
        <w:tabs>
          <w:tab w:val="left" w:pos="5103"/>
        </w:tabs>
        <w:rPr>
          <w:rFonts w:ascii="Times New Roman" w:hAnsi="Times New Roman" w:cs="Times New Roman"/>
          <w:color w:val="000000" w:themeColor="text1"/>
          <w:lang w:val="en-GB"/>
        </w:rPr>
      </w:pPr>
      <w:proofErr w:type="spellStart"/>
      <w:r w:rsidRPr="003B306D">
        <w:rPr>
          <w:rFonts w:ascii="Times New Roman" w:hAnsi="Times New Roman" w:cs="Times New Roman"/>
          <w:color w:val="000000" w:themeColor="text1"/>
          <w:lang w:val="en-GB"/>
        </w:rPr>
        <w:t>integral_or_pointer</w:t>
      </w:r>
      <w:proofErr w:type="spellEnd"/>
      <w:r w:rsidRPr="003B306D">
        <w:rPr>
          <w:rFonts w:ascii="Times New Roman" w:hAnsi="Times New Roman" w:cs="Times New Roman"/>
          <w:color w:val="000000" w:themeColor="text1"/>
          <w:lang w:val="en-GB"/>
        </w:rPr>
        <w:t xml:space="preserve"> -&gt; </w:t>
      </w:r>
      <w:proofErr w:type="spellStart"/>
      <w:r w:rsidRPr="003B306D">
        <w:rPr>
          <w:rFonts w:ascii="Times New Roman" w:hAnsi="Times New Roman" w:cs="Times New Roman"/>
          <w:color w:val="000000" w:themeColor="text1"/>
          <w:lang w:val="en-GB"/>
        </w:rPr>
        <w:t>integral_or_pointer</w:t>
      </w:r>
      <w:proofErr w:type="spellEnd"/>
    </w:p>
    <w:p w14:paraId="3F6AD710" w14:textId="77777777" w:rsidR="00065390" w:rsidRPr="00502F2A" w:rsidRDefault="00065390"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tegral_or_pointer</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logical</w:t>
      </w:r>
      <w:proofErr w:type="spellEnd"/>
    </w:p>
    <w:p w14:paraId="00C95629" w14:textId="77777777" w:rsidR="00EB3180" w:rsidRPr="00502F2A" w:rsidRDefault="00EB3180"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tegral_or_pointer</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floating</w:t>
      </w:r>
      <w:proofErr w:type="spellEnd"/>
    </w:p>
    <w:p w14:paraId="46FB1219" w14:textId="77777777" w:rsidR="00EF32FF" w:rsidRPr="00502F2A" w:rsidRDefault="00EF32FF"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loating</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logical</w:t>
      </w:r>
      <w:proofErr w:type="spellEnd"/>
    </w:p>
    <w:p w14:paraId="28F2338F" w14:textId="77777777" w:rsidR="00EF32FF" w:rsidRPr="00502F2A" w:rsidRDefault="00EF32FF"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loating</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integral_or_pointer</w:t>
      </w:r>
      <w:proofErr w:type="spellEnd"/>
    </w:p>
    <w:p w14:paraId="6EB0B828" w14:textId="77777777" w:rsidR="00EB3180" w:rsidRPr="00502F2A" w:rsidRDefault="00EB3180"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loating</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floating</w:t>
      </w:r>
      <w:proofErr w:type="spellEnd"/>
    </w:p>
    <w:p w14:paraId="0C95D41D" w14:textId="77777777" w:rsidR="0087164E" w:rsidRPr="00502F2A" w:rsidRDefault="00D60DC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void</w:t>
      </w:r>
      <w:proofErr w:type="spellEnd"/>
    </w:p>
    <w:p w14:paraId="6AF7207E" w14:textId="77777777" w:rsidR="00E4748B" w:rsidRPr="00502F2A" w:rsidRDefault="00E4748B" w:rsidP="00E4748B">
      <w:pPr>
        <w:pStyle w:val="NoSpacing"/>
        <w:tabs>
          <w:tab w:val="left" w:pos="5103"/>
        </w:tabs>
        <w:rPr>
          <w:rFonts w:ascii="Times New Roman" w:hAnsi="Times New Roman" w:cs="Times New Roman"/>
          <w:color w:val="000000" w:themeColor="text1"/>
        </w:rPr>
      </w:pPr>
    </w:p>
    <w:p w14:paraId="25A67850" w14:textId="77777777" w:rsidR="00051765" w:rsidRPr="00502F2A" w:rsidRDefault="00051765" w:rsidP="00051765">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ObjectCodeGenerator</w:t>
      </w:r>
      <w:proofErr w:type="spellEnd"/>
    </w:p>
    <w:p w14:paraId="7E625652" w14:textId="77777777" w:rsidR="00912126" w:rsidRPr="00502F2A" w:rsidRDefault="00912126"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ValueToRegister</w:t>
      </w:r>
      <w:proofErr w:type="spellEnd"/>
    </w:p>
    <w:p w14:paraId="1D969003" w14:textId="77777777" w:rsidR="00912126" w:rsidRPr="00502F2A" w:rsidRDefault="00912126"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hangeRegister</w:t>
      </w:r>
      <w:proofErr w:type="spellEnd"/>
    </w:p>
    <w:p w14:paraId="341F7F42" w14:textId="77777777" w:rsidR="00051765" w:rsidRPr="00502F2A" w:rsidRDefault="00051765"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r w:rsidR="000C3146" w:rsidRPr="00502F2A">
        <w:rPr>
          <w:rFonts w:ascii="Times New Roman" w:hAnsi="Times New Roman" w:cs="Times New Roman"/>
          <w:color w:val="000000" w:themeColor="text1"/>
        </w:rPr>
        <w:t>Value</w:t>
      </w:r>
      <w:r w:rsidRPr="00502F2A">
        <w:rPr>
          <w:rFonts w:ascii="Times New Roman" w:hAnsi="Times New Roman" w:cs="Times New Roman"/>
          <w:color w:val="000000" w:themeColor="text1"/>
        </w:rPr>
        <w:t>ToAddress</w:t>
      </w:r>
      <w:proofErr w:type="spellEnd"/>
    </w:p>
    <w:p w14:paraId="3761DB59" w14:textId="77777777" w:rsidR="0086226D" w:rsidRPr="00502F2A" w:rsidRDefault="0086226D"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AddressToRegister</w:t>
      </w:r>
      <w:proofErr w:type="spellEnd"/>
    </w:p>
    <w:p w14:paraId="4028AD0A" w14:textId="77777777" w:rsidR="00DE451A" w:rsidRPr="00502F2A" w:rsidRDefault="00DE451A" w:rsidP="004D0CE4">
      <w:pPr>
        <w:pStyle w:val="NoSpacing"/>
        <w:numPr>
          <w:ilvl w:val="0"/>
          <w:numId w:val="7"/>
        </w:numPr>
        <w:tabs>
          <w:tab w:val="left" w:pos="5103"/>
        </w:tabs>
        <w:rPr>
          <w:rFonts w:ascii="Times New Roman" w:hAnsi="Times New Roman" w:cs="Times New Roman"/>
          <w:color w:val="000000" w:themeColor="text1"/>
        </w:rPr>
      </w:pPr>
    </w:p>
    <w:p w14:paraId="73832BF3" w14:textId="77777777" w:rsidR="00882A9C" w:rsidRPr="00502F2A" w:rsidRDefault="00DC1675"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w:t>
      </w:r>
      <w:r w:rsidR="00882A9C" w:rsidRPr="00502F2A">
        <w:rPr>
          <w:rFonts w:ascii="Times New Roman" w:hAnsi="Times New Roman" w:cs="Times New Roman"/>
          <w:color w:val="000000" w:themeColor="text1"/>
        </w:rPr>
        <w:t>Unary</w:t>
      </w:r>
      <w:proofErr w:type="spellEnd"/>
    </w:p>
    <w:p w14:paraId="0A3A08E2" w14:textId="77777777" w:rsidR="00830F01" w:rsidRPr="00502F2A" w:rsidRDefault="00830F01"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Binary</w:t>
      </w:r>
      <w:proofErr w:type="spellEnd"/>
    </w:p>
    <w:p w14:paraId="6F738676" w14:textId="77777777" w:rsidR="00972AED" w:rsidRPr="00502F2A" w:rsidRDefault="00972AED"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AssignBinary</w:t>
      </w:r>
      <w:proofErr w:type="spellEnd"/>
    </w:p>
    <w:p w14:paraId="3DFA5E32" w14:textId="77777777" w:rsidR="00972AED" w:rsidRPr="00502F2A" w:rsidRDefault="0075556A"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veFromRegister</w:t>
      </w:r>
      <w:proofErr w:type="spellEnd"/>
    </w:p>
    <w:p w14:paraId="48FC6B6C" w14:textId="77777777" w:rsidR="00051765" w:rsidRPr="00502F2A" w:rsidRDefault="00051765" w:rsidP="00886582">
      <w:pPr>
        <w:pStyle w:val="NoSpacing"/>
        <w:rPr>
          <w:rFonts w:ascii="Times New Roman" w:hAnsi="Times New Roman" w:cs="Times New Roman"/>
          <w:color w:val="000000" w:themeColor="text1"/>
        </w:rPr>
      </w:pPr>
    </w:p>
    <w:p w14:paraId="16B1DE1C" w14:textId="77777777" w:rsidR="00886582" w:rsidRPr="00502F2A" w:rsidRDefault="00886582" w:rsidP="0088658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November</w:t>
      </w:r>
    </w:p>
    <w:p w14:paraId="40A2A3C6" w14:textId="77777777" w:rsidR="00886582" w:rsidRPr="00502F2A" w:rsidRDefault="00886582"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Adjunkt</w:t>
      </w:r>
    </w:p>
    <w:p w14:paraId="3A71C756" w14:textId="77777777" w:rsidR="00886582" w:rsidRPr="00502F2A" w:rsidRDefault="00886582"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Doktorand</w:t>
      </w:r>
    </w:p>
    <w:p w14:paraId="39F8F101" w14:textId="77777777" w:rsidR="00472F07" w:rsidRPr="00502F2A" w:rsidRDefault="00472F0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omasgymnasiet, Strängnäs, Lärare</w:t>
      </w:r>
    </w:p>
    <w:p w14:paraId="1E428723" w14:textId="77777777" w:rsidR="00472F07" w:rsidRPr="00502F2A" w:rsidRDefault="00472F0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gymnasiet, Skövde, Lärare</w:t>
      </w:r>
    </w:p>
    <w:p w14:paraId="79470009" w14:textId="77777777" w:rsidR="00472F07" w:rsidRPr="00502F2A" w:rsidRDefault="00472F07"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vaco</w:t>
      </w:r>
      <w:proofErr w:type="spellEnd"/>
      <w:r w:rsidRPr="00502F2A">
        <w:rPr>
          <w:rFonts w:ascii="Times New Roman" w:hAnsi="Times New Roman" w:cs="Times New Roman"/>
          <w:color w:val="000000" w:themeColor="text1"/>
        </w:rPr>
        <w:t>, Stockholm, Programmerare</w:t>
      </w:r>
    </w:p>
    <w:p w14:paraId="33D94D8F" w14:textId="77777777" w:rsidR="00405BD7" w:rsidRPr="00502F2A" w:rsidRDefault="00405BD7"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yntronic</w:t>
      </w:r>
      <w:proofErr w:type="spellEnd"/>
      <w:r w:rsidRPr="00502F2A">
        <w:rPr>
          <w:rFonts w:ascii="Times New Roman" w:hAnsi="Times New Roman" w:cs="Times New Roman"/>
          <w:color w:val="000000" w:themeColor="text1"/>
        </w:rPr>
        <w:t>, Stockholm, Mjukvaruutvecklare</w:t>
      </w:r>
    </w:p>
    <w:p w14:paraId="32813D31" w14:textId="77777777" w:rsidR="00644853" w:rsidRPr="00502F2A" w:rsidRDefault="00644853"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uxenutbildningen, Strängnäs, Lärare</w:t>
      </w:r>
    </w:p>
    <w:p w14:paraId="23155D44" w14:textId="77777777" w:rsidR="00784E3C" w:rsidRPr="00502F2A" w:rsidRDefault="00784E3C" w:rsidP="004D0CE4">
      <w:pPr>
        <w:pStyle w:val="NoSpacing"/>
        <w:numPr>
          <w:ilvl w:val="0"/>
          <w:numId w:val="7"/>
        </w:numPr>
        <w:tabs>
          <w:tab w:val="left" w:pos="5103"/>
        </w:tabs>
        <w:rPr>
          <w:rFonts w:ascii="Times New Roman" w:hAnsi="Times New Roman" w:cs="Times New Roman"/>
          <w:color w:val="000000" w:themeColor="text1"/>
        </w:rPr>
      </w:pPr>
    </w:p>
    <w:p w14:paraId="05A7B2BA" w14:textId="77777777" w:rsidR="00784E3C" w:rsidRPr="00502F2A" w:rsidRDefault="00784E3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ia, Södertälje, Systemutvecklare</w:t>
      </w:r>
    </w:p>
    <w:p w14:paraId="0D8045D1" w14:textId="77777777" w:rsidR="00784E3C" w:rsidRPr="00502F2A" w:rsidRDefault="00784E3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tlas Copco, Stockholm, Mjukvaruutvecklare</w:t>
      </w:r>
    </w:p>
    <w:p w14:paraId="0D0317E7" w14:textId="77777777" w:rsidR="00886582" w:rsidRPr="00502F2A" w:rsidRDefault="00886582" w:rsidP="00886582">
      <w:pPr>
        <w:pStyle w:val="NoSpacing"/>
        <w:tabs>
          <w:tab w:val="left" w:pos="5103"/>
        </w:tabs>
        <w:rPr>
          <w:rFonts w:ascii="Times New Roman" w:hAnsi="Times New Roman" w:cs="Times New Roman"/>
          <w:color w:val="000000" w:themeColor="text1"/>
        </w:rPr>
      </w:pPr>
    </w:p>
    <w:p w14:paraId="4AB8BC81" w14:textId="77777777" w:rsidR="00E86EBA" w:rsidRPr="00502F2A" w:rsidRDefault="00E86EBA" w:rsidP="00E86EBA">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oDo</w:t>
      </w:r>
      <w:proofErr w:type="spellEnd"/>
    </w:p>
    <w:p w14:paraId="2C24748F" w14:textId="77777777" w:rsidR="007C32FA" w:rsidRPr="00502F2A" w:rsidRDefault="00113FE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blioteket</w:t>
      </w:r>
    </w:p>
    <w:p w14:paraId="0D9867AC" w14:textId="77777777" w:rsidR="007C32FA" w:rsidRPr="00502F2A" w:rsidRDefault="00352E1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L </w:t>
      </w:r>
      <w:proofErr w:type="spellStart"/>
      <w:r w:rsidRPr="00502F2A">
        <w:rPr>
          <w:rFonts w:ascii="Times New Roman" w:hAnsi="Times New Roman" w:cs="Times New Roman"/>
          <w:color w:val="000000" w:themeColor="text1"/>
        </w:rPr>
        <w:t>Yacc</w:t>
      </w:r>
      <w:proofErr w:type="spellEnd"/>
      <w:r w:rsidRPr="00502F2A">
        <w:rPr>
          <w:rFonts w:ascii="Times New Roman" w:hAnsi="Times New Roman" w:cs="Times New Roman"/>
          <w:color w:val="000000" w:themeColor="text1"/>
        </w:rPr>
        <w:t xml:space="preserve"> Lex</w:t>
      </w:r>
    </w:p>
    <w:p w14:paraId="2ACDDD2B" w14:textId="77777777" w:rsidR="000B0EC1" w:rsidRPr="00502F2A" w:rsidRDefault="000B0EC1"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rlang</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Yacc</w:t>
      </w:r>
      <w:proofErr w:type="spellEnd"/>
      <w:r w:rsidRPr="00502F2A">
        <w:rPr>
          <w:rFonts w:ascii="Times New Roman" w:hAnsi="Times New Roman" w:cs="Times New Roman"/>
          <w:color w:val="000000" w:themeColor="text1"/>
        </w:rPr>
        <w:t xml:space="preserve"> Lex</w:t>
      </w:r>
    </w:p>
    <w:p w14:paraId="36AA907D" w14:textId="77777777" w:rsidR="009A78A5" w:rsidRPr="00502F2A" w:rsidRDefault="009A78A5" w:rsidP="004D0CE4">
      <w:pPr>
        <w:pStyle w:val="NoSpacing"/>
        <w:numPr>
          <w:ilvl w:val="1"/>
          <w:numId w:val="7"/>
        </w:numPr>
        <w:tabs>
          <w:tab w:val="left" w:pos="5103"/>
        </w:tabs>
        <w:rPr>
          <w:rFonts w:ascii="Times New Roman" w:hAnsi="Times New Roman" w:cs="Times New Roman"/>
          <w:color w:val="000000" w:themeColor="text1"/>
        </w:rPr>
      </w:pPr>
    </w:p>
    <w:p w14:paraId="4875EB65" w14:textId="77777777" w:rsidR="005B2D30" w:rsidRPr="00502F2A" w:rsidRDefault="005B2D30"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åndag</w:t>
      </w:r>
    </w:p>
    <w:p w14:paraId="6ED44F51" w14:textId="77777777" w:rsidR="00EF38F6" w:rsidRPr="00502F2A" w:rsidRDefault="00EF38F6"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örsäkringsfaktura</w:t>
      </w:r>
    </w:p>
    <w:p w14:paraId="61F3B728" w14:textId="77777777" w:rsidR="00EF38F6" w:rsidRPr="00502F2A" w:rsidRDefault="00EF38F6"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mtal</w:t>
      </w:r>
    </w:p>
    <w:p w14:paraId="5DC6668D" w14:textId="77777777" w:rsidR="00EA7B8B" w:rsidRPr="00502F2A" w:rsidRDefault="00EA7B8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a</w:t>
      </w:r>
    </w:p>
    <w:p w14:paraId="1F591414" w14:textId="77777777" w:rsidR="009A78A5" w:rsidRPr="00502F2A" w:rsidRDefault="009A78A5"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ensionsmyndigheten</w:t>
      </w:r>
    </w:p>
    <w:p w14:paraId="37640979" w14:textId="77777777" w:rsidR="00364F8A" w:rsidRPr="00502F2A" w:rsidRDefault="00364F8A" w:rsidP="004D0CE4">
      <w:pPr>
        <w:pStyle w:val="NoSpacing"/>
        <w:numPr>
          <w:ilvl w:val="1"/>
          <w:numId w:val="7"/>
        </w:numPr>
        <w:tabs>
          <w:tab w:val="left" w:pos="5103"/>
        </w:tabs>
        <w:rPr>
          <w:rFonts w:ascii="Times New Roman" w:hAnsi="Times New Roman" w:cs="Times New Roman"/>
          <w:color w:val="000000" w:themeColor="text1"/>
        </w:rPr>
      </w:pPr>
    </w:p>
    <w:p w14:paraId="13CC485E" w14:textId="77777777" w:rsidR="000B05B7" w:rsidRPr="00502F2A" w:rsidRDefault="000B05B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försäkring torsdagen 27 december</w:t>
      </w:r>
    </w:p>
    <w:p w14:paraId="1F00F6B9" w14:textId="77777777" w:rsidR="005778F6" w:rsidRPr="00502F2A" w:rsidRDefault="005778F6" w:rsidP="004D0CE4">
      <w:pPr>
        <w:pStyle w:val="NoSpacing"/>
        <w:numPr>
          <w:ilvl w:val="1"/>
          <w:numId w:val="7"/>
        </w:numPr>
        <w:tabs>
          <w:tab w:val="left" w:pos="5103"/>
        </w:tabs>
        <w:rPr>
          <w:rFonts w:ascii="Times New Roman" w:hAnsi="Times New Roman" w:cs="Times New Roman"/>
          <w:color w:val="000000" w:themeColor="text1"/>
        </w:rPr>
      </w:pPr>
    </w:p>
    <w:p w14:paraId="0305D002" w14:textId="77777777" w:rsidR="0033104D" w:rsidRPr="00502F2A" w:rsidRDefault="0033104D"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bb</w:t>
      </w:r>
    </w:p>
    <w:p w14:paraId="11098411" w14:textId="77777777" w:rsidR="009E2DF8" w:rsidRPr="00502F2A" w:rsidRDefault="009E2DF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dIn</w:t>
      </w:r>
    </w:p>
    <w:p w14:paraId="351C4184" w14:textId="77777777" w:rsidR="009E2DF8" w:rsidRPr="00502F2A" w:rsidRDefault="009E2DF8"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erotec</w:t>
      </w:r>
      <w:proofErr w:type="spellEnd"/>
    </w:p>
    <w:p w14:paraId="180A3E6C" w14:textId="77777777" w:rsidR="005B6124" w:rsidRPr="00502F2A" w:rsidRDefault="005B612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vänum</w:t>
      </w:r>
    </w:p>
    <w:p w14:paraId="5C096410" w14:textId="77777777" w:rsidR="001F185C" w:rsidRPr="00502F2A" w:rsidRDefault="001F185C"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dh</w:t>
      </w:r>
      <w:proofErr w:type="spellEnd"/>
      <w:r w:rsidRPr="00502F2A">
        <w:rPr>
          <w:rFonts w:ascii="Times New Roman" w:hAnsi="Times New Roman" w:cs="Times New Roman"/>
          <w:color w:val="000000" w:themeColor="text1"/>
        </w:rPr>
        <w:t xml:space="preserve"> Doktorand </w:t>
      </w:r>
      <w:proofErr w:type="spellStart"/>
      <w:r w:rsidRPr="00502F2A">
        <w:rPr>
          <w:rFonts w:ascii="Times New Roman" w:hAnsi="Times New Roman" w:cs="Times New Roman"/>
          <w:bCs/>
          <w:color w:val="000000" w:themeColor="text1"/>
          <w:spacing w:val="5"/>
          <w:kern w:val="36"/>
        </w:rPr>
        <w:t>Model-Based</w:t>
      </w:r>
      <w:proofErr w:type="spellEnd"/>
      <w:r w:rsidRPr="00502F2A">
        <w:rPr>
          <w:rFonts w:ascii="Times New Roman" w:hAnsi="Times New Roman" w:cs="Times New Roman"/>
          <w:bCs/>
          <w:color w:val="000000" w:themeColor="text1"/>
          <w:spacing w:val="5"/>
          <w:kern w:val="36"/>
        </w:rPr>
        <w:t xml:space="preserve"> </w:t>
      </w:r>
      <w:proofErr w:type="spellStart"/>
      <w:r w:rsidRPr="00502F2A">
        <w:rPr>
          <w:rFonts w:ascii="Times New Roman" w:hAnsi="Times New Roman" w:cs="Times New Roman"/>
          <w:bCs/>
          <w:color w:val="000000" w:themeColor="text1"/>
          <w:spacing w:val="5"/>
          <w:kern w:val="36"/>
        </w:rPr>
        <w:t>Development</w:t>
      </w:r>
      <w:proofErr w:type="spellEnd"/>
      <w:r w:rsidRPr="00502F2A">
        <w:rPr>
          <w:rFonts w:ascii="Times New Roman" w:hAnsi="Times New Roman" w:cs="Times New Roman"/>
          <w:bCs/>
          <w:color w:val="000000" w:themeColor="text1"/>
          <w:spacing w:val="5"/>
          <w:kern w:val="36"/>
        </w:rPr>
        <w:t xml:space="preserve"> and </w:t>
      </w:r>
      <w:proofErr w:type="spellStart"/>
      <w:r w:rsidRPr="00502F2A">
        <w:rPr>
          <w:rFonts w:ascii="Times New Roman" w:hAnsi="Times New Roman" w:cs="Times New Roman"/>
          <w:bCs/>
          <w:color w:val="000000" w:themeColor="text1"/>
          <w:spacing w:val="5"/>
          <w:kern w:val="36"/>
        </w:rPr>
        <w:t>Analysis</w:t>
      </w:r>
      <w:proofErr w:type="spellEnd"/>
      <w:r w:rsidRPr="00502F2A">
        <w:rPr>
          <w:rFonts w:ascii="Times New Roman" w:hAnsi="Times New Roman" w:cs="Times New Roman"/>
          <w:bCs/>
          <w:color w:val="000000" w:themeColor="text1"/>
          <w:spacing w:val="5"/>
          <w:kern w:val="36"/>
        </w:rPr>
        <w:t xml:space="preserve"> </w:t>
      </w:r>
      <w:proofErr w:type="spellStart"/>
      <w:r w:rsidRPr="00502F2A">
        <w:rPr>
          <w:rFonts w:ascii="Times New Roman" w:hAnsi="Times New Roman" w:cs="Times New Roman"/>
          <w:bCs/>
          <w:color w:val="000000" w:themeColor="text1"/>
          <w:spacing w:val="5"/>
          <w:kern w:val="36"/>
        </w:rPr>
        <w:t>of</w:t>
      </w:r>
      <w:proofErr w:type="spellEnd"/>
      <w:r w:rsidRPr="00502F2A">
        <w:rPr>
          <w:rFonts w:ascii="Times New Roman" w:hAnsi="Times New Roman" w:cs="Times New Roman"/>
          <w:bCs/>
          <w:color w:val="000000" w:themeColor="text1"/>
          <w:spacing w:val="5"/>
          <w:kern w:val="36"/>
        </w:rPr>
        <w:t xml:space="preserve"> Software for </w:t>
      </w:r>
      <w:proofErr w:type="spellStart"/>
      <w:r w:rsidRPr="00502F2A">
        <w:rPr>
          <w:rFonts w:ascii="Times New Roman" w:hAnsi="Times New Roman" w:cs="Times New Roman"/>
          <w:bCs/>
          <w:color w:val="000000" w:themeColor="text1"/>
          <w:spacing w:val="5"/>
          <w:kern w:val="36"/>
        </w:rPr>
        <w:t>Heterogeneous</w:t>
      </w:r>
      <w:proofErr w:type="spellEnd"/>
      <w:r w:rsidRPr="00502F2A">
        <w:rPr>
          <w:rFonts w:ascii="Times New Roman" w:hAnsi="Times New Roman" w:cs="Times New Roman"/>
          <w:bCs/>
          <w:color w:val="000000" w:themeColor="text1"/>
          <w:spacing w:val="5"/>
          <w:kern w:val="36"/>
        </w:rPr>
        <w:t xml:space="preserve"> Hardware </w:t>
      </w:r>
      <w:proofErr w:type="spellStart"/>
      <w:r w:rsidRPr="00502F2A">
        <w:rPr>
          <w:rFonts w:ascii="Times New Roman" w:hAnsi="Times New Roman" w:cs="Times New Roman"/>
          <w:bCs/>
          <w:color w:val="000000" w:themeColor="text1"/>
          <w:spacing w:val="5"/>
          <w:kern w:val="36"/>
        </w:rPr>
        <w:t>Platforms</w:t>
      </w:r>
      <w:proofErr w:type="spellEnd"/>
      <w:r w:rsidRPr="00502F2A">
        <w:rPr>
          <w:rFonts w:ascii="Times New Roman" w:hAnsi="Times New Roman" w:cs="Times New Roman"/>
          <w:bCs/>
          <w:color w:val="000000" w:themeColor="text1"/>
          <w:spacing w:val="5"/>
          <w:kern w:val="36"/>
        </w:rPr>
        <w:t xml:space="preserve"> </w:t>
      </w:r>
      <w:r w:rsidR="00933594" w:rsidRPr="00502F2A">
        <w:rPr>
          <w:rFonts w:ascii="Times New Roman" w:hAnsi="Times New Roman" w:cs="Times New Roman"/>
          <w:color w:val="000000" w:themeColor="text1"/>
        </w:rPr>
        <w:t>fre</w:t>
      </w:r>
      <w:r w:rsidRPr="00502F2A">
        <w:rPr>
          <w:rFonts w:ascii="Times New Roman" w:hAnsi="Times New Roman" w:cs="Times New Roman"/>
          <w:color w:val="000000" w:themeColor="text1"/>
        </w:rPr>
        <w:t>dagen den 25 januari</w:t>
      </w:r>
    </w:p>
    <w:p w14:paraId="6F50A7CE" w14:textId="77777777" w:rsidR="0005356E" w:rsidRPr="00502F2A" w:rsidRDefault="0005356E" w:rsidP="004D0CE4">
      <w:pPr>
        <w:pStyle w:val="NoSpacing"/>
        <w:numPr>
          <w:ilvl w:val="0"/>
          <w:numId w:val="7"/>
        </w:numPr>
        <w:tabs>
          <w:tab w:val="left" w:pos="5103"/>
        </w:tabs>
        <w:rPr>
          <w:rFonts w:ascii="Times New Roman" w:hAnsi="Times New Roman" w:cs="Times New Roman"/>
          <w:color w:val="000000" w:themeColor="text1"/>
        </w:rPr>
      </w:pPr>
    </w:p>
    <w:p w14:paraId="04427C8E" w14:textId="77777777" w:rsidR="00CC17EF" w:rsidRPr="00502F2A" w:rsidRDefault="00CC17E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Veckorapport måndagen den </w:t>
      </w:r>
      <w:r w:rsidR="007C071B" w:rsidRPr="00502F2A">
        <w:rPr>
          <w:rFonts w:ascii="Times New Roman" w:hAnsi="Times New Roman" w:cs="Times New Roman"/>
          <w:color w:val="000000" w:themeColor="text1"/>
        </w:rPr>
        <w:t>24</w:t>
      </w:r>
      <w:r w:rsidRPr="00502F2A">
        <w:rPr>
          <w:rFonts w:ascii="Times New Roman" w:hAnsi="Times New Roman" w:cs="Times New Roman"/>
          <w:color w:val="000000" w:themeColor="text1"/>
        </w:rPr>
        <w:t xml:space="preserve"> december</w:t>
      </w:r>
    </w:p>
    <w:p w14:paraId="05B10AAA" w14:textId="77777777" w:rsidR="00CC17EF" w:rsidRPr="00502F2A" w:rsidRDefault="00CC17E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Månadsrapport fredagen den 14 </w:t>
      </w:r>
      <w:r w:rsidR="003C0F76" w:rsidRPr="00502F2A">
        <w:rPr>
          <w:rFonts w:ascii="Times New Roman" w:hAnsi="Times New Roman" w:cs="Times New Roman"/>
          <w:color w:val="000000" w:themeColor="text1"/>
        </w:rPr>
        <w:t>januari</w:t>
      </w:r>
    </w:p>
    <w:p w14:paraId="73F2BC46" w14:textId="77777777" w:rsidR="003C0F76" w:rsidRPr="00502F2A" w:rsidRDefault="003C0F76" w:rsidP="004D0CE4">
      <w:pPr>
        <w:pStyle w:val="NoSpacing"/>
        <w:numPr>
          <w:ilvl w:val="0"/>
          <w:numId w:val="7"/>
        </w:numPr>
        <w:tabs>
          <w:tab w:val="left" w:pos="5103"/>
        </w:tabs>
        <w:rPr>
          <w:rFonts w:ascii="Times New Roman" w:hAnsi="Times New Roman" w:cs="Times New Roman"/>
          <w:color w:val="000000" w:themeColor="text1"/>
        </w:rPr>
      </w:pPr>
    </w:p>
    <w:p w14:paraId="422DC330" w14:textId="77777777" w:rsidR="00E86EBA" w:rsidRPr="00502F2A" w:rsidRDefault="006319B9"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nkk</w:t>
      </w:r>
      <w:r w:rsidR="00E86EBA" w:rsidRPr="00502F2A">
        <w:rPr>
          <w:rFonts w:ascii="Times New Roman" w:hAnsi="Times New Roman" w:cs="Times New Roman"/>
          <w:color w:val="000000" w:themeColor="text1"/>
        </w:rPr>
        <w:t>onto</w:t>
      </w:r>
    </w:p>
    <w:p w14:paraId="70A5E8B8" w14:textId="77777777" w:rsidR="00E86EBA" w:rsidRPr="00502F2A" w:rsidRDefault="00E86EB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r w:rsidR="00861B74" w:rsidRPr="00502F2A">
        <w:rPr>
          <w:rFonts w:ascii="Times New Roman" w:hAnsi="Times New Roman" w:cs="Times New Roman"/>
          <w:color w:val="000000" w:themeColor="text1"/>
        </w:rPr>
        <w:t xml:space="preserve"> Strängnäs</w:t>
      </w:r>
    </w:p>
    <w:p w14:paraId="27DDC458" w14:textId="77777777" w:rsidR="00E86EBA" w:rsidRPr="00502F2A" w:rsidRDefault="00E86EBA" w:rsidP="00C77354">
      <w:pPr>
        <w:pStyle w:val="NoSpacing"/>
        <w:rPr>
          <w:rFonts w:ascii="Times New Roman" w:hAnsi="Times New Roman" w:cs="Times New Roman"/>
          <w:color w:val="000000" w:themeColor="text1"/>
        </w:rPr>
      </w:pPr>
    </w:p>
    <w:p w14:paraId="01C23439" w14:textId="77777777" w:rsidR="000A1FB5" w:rsidRPr="00502F2A" w:rsidRDefault="000A1FB5" w:rsidP="00C77354">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riskis &amp; Svettis</w:t>
      </w:r>
    </w:p>
    <w:p w14:paraId="125A106E" w14:textId="77777777" w:rsidR="000A1FB5" w:rsidRPr="00502F2A" w:rsidRDefault="000A1FB5" w:rsidP="004D0CE4">
      <w:pPr>
        <w:pStyle w:val="NoSpacing"/>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Step-Touch</w:t>
      </w:r>
    </w:p>
    <w:p w14:paraId="2434F567" w14:textId="77777777" w:rsidR="000A1FB5" w:rsidRPr="00502F2A" w:rsidRDefault="000A1FB5" w:rsidP="004D0CE4">
      <w:pPr>
        <w:pStyle w:val="NoSpacing"/>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V-steg</w:t>
      </w:r>
    </w:p>
    <w:p w14:paraId="1EB725B2" w14:textId="77777777" w:rsidR="000A1FB5" w:rsidRPr="00502F2A" w:rsidRDefault="000A1FB5" w:rsidP="004D0CE4">
      <w:pPr>
        <w:pStyle w:val="NoSpacing"/>
        <w:numPr>
          <w:ilvl w:val="0"/>
          <w:numId w:val="11"/>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Knälyft</w:t>
      </w:r>
      <w:proofErr w:type="spellEnd"/>
    </w:p>
    <w:p w14:paraId="732DD6C2" w14:textId="77777777" w:rsidR="000A1FB5" w:rsidRPr="00502F2A" w:rsidRDefault="000A1FB5" w:rsidP="004D0CE4">
      <w:pPr>
        <w:pStyle w:val="NoSpacing"/>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Back-kick</w:t>
      </w:r>
    </w:p>
    <w:p w14:paraId="4094BA0D" w14:textId="77777777" w:rsidR="000A1FB5" w:rsidRPr="00502F2A" w:rsidRDefault="000A1FB5" w:rsidP="00C77354">
      <w:pPr>
        <w:pStyle w:val="NoSpacing"/>
        <w:rPr>
          <w:rFonts w:ascii="Times New Roman" w:hAnsi="Times New Roman" w:cs="Times New Roman"/>
          <w:color w:val="000000" w:themeColor="text1"/>
        </w:rPr>
      </w:pPr>
    </w:p>
    <w:p w14:paraId="24B25C04" w14:textId="77777777" w:rsidR="00D74DC2" w:rsidRPr="00502F2A" w:rsidRDefault="00D74DC2" w:rsidP="00C77354">
      <w:pPr>
        <w:pStyle w:val="NoSpacing"/>
        <w:rPr>
          <w:rFonts w:ascii="Arial" w:hAnsi="Arial" w:cs="Arial"/>
          <w:color w:val="000000" w:themeColor="text1"/>
          <w:sz w:val="15"/>
          <w:szCs w:val="15"/>
        </w:rPr>
      </w:pPr>
      <w:r w:rsidRPr="00502F2A">
        <w:rPr>
          <w:rFonts w:ascii="Arial" w:hAnsi="Arial" w:cs="Arial"/>
          <w:color w:val="000000" w:themeColor="text1"/>
          <w:sz w:val="15"/>
          <w:szCs w:val="15"/>
        </w:rPr>
        <w:t xml:space="preserve">Hej, </w:t>
      </w:r>
      <w:r w:rsidRPr="00502F2A">
        <w:rPr>
          <w:rFonts w:ascii="Arial" w:hAnsi="Arial" w:cs="Arial"/>
          <w:color w:val="000000" w:themeColor="text1"/>
          <w:sz w:val="15"/>
          <w:szCs w:val="15"/>
        </w:rPr>
        <w:br/>
        <w:t xml:space="preserve">Tack för ditt meddelande! </w:t>
      </w:r>
      <w:r w:rsidRPr="00502F2A">
        <w:rPr>
          <w:rFonts w:ascii="Arial" w:hAnsi="Arial" w:cs="Arial"/>
          <w:color w:val="000000" w:themeColor="text1"/>
          <w:sz w:val="15"/>
          <w:szCs w:val="15"/>
        </w:rPr>
        <w:br/>
        <w:t xml:space="preserve">Du kan själv göra detta enkelt i din internetbank.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 Gå till menyn och välj Tidigare versionen av internetbanken - Klicka på Startsida - Beställ tjänster. </w:t>
      </w:r>
      <w:r w:rsidRPr="00502F2A">
        <w:rPr>
          <w:rFonts w:ascii="Arial" w:hAnsi="Arial" w:cs="Arial"/>
          <w:color w:val="000000" w:themeColor="text1"/>
          <w:sz w:val="15"/>
          <w:szCs w:val="15"/>
        </w:rPr>
        <w:br/>
        <w:t xml:space="preserve">- Under rubriken Spara/Placera, klicka på Öppna sparkonto. </w:t>
      </w:r>
      <w:r w:rsidRPr="00502F2A">
        <w:rPr>
          <w:rFonts w:ascii="Arial" w:hAnsi="Arial" w:cs="Arial"/>
          <w:color w:val="000000" w:themeColor="text1"/>
          <w:sz w:val="15"/>
          <w:szCs w:val="15"/>
        </w:rPr>
        <w:br/>
        <w:t xml:space="preserve">- Välj konto i </w:t>
      </w:r>
      <w:proofErr w:type="spellStart"/>
      <w:r w:rsidRPr="00502F2A">
        <w:rPr>
          <w:rFonts w:ascii="Arial" w:hAnsi="Arial" w:cs="Arial"/>
          <w:color w:val="000000" w:themeColor="text1"/>
          <w:sz w:val="15"/>
          <w:szCs w:val="15"/>
        </w:rPr>
        <w:t>rull-listen</w:t>
      </w:r>
      <w:proofErr w:type="spellEnd"/>
      <w:r w:rsidRPr="00502F2A">
        <w:rPr>
          <w:rFonts w:ascii="Arial" w:hAnsi="Arial" w:cs="Arial"/>
          <w:color w:val="000000" w:themeColor="text1"/>
          <w:sz w:val="15"/>
          <w:szCs w:val="15"/>
        </w:rPr>
        <w:t xml:space="preserve"> - välj e-sparkonto - klicka i dina svar på frågorna och därefter fortsätt. </w:t>
      </w:r>
      <w:r w:rsidRPr="00502F2A">
        <w:rPr>
          <w:rFonts w:ascii="Arial" w:hAnsi="Arial" w:cs="Arial"/>
          <w:color w:val="000000" w:themeColor="text1"/>
          <w:sz w:val="15"/>
          <w:szCs w:val="15"/>
        </w:rPr>
        <w:br/>
        <w:t xml:space="preserve">- Klicka i rutan "Jag har läst och accepterar de allmänna villkoren" - klicka på Nytt konto.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Önskar du ytterligare vägledning är du välkommen att ringa vår Digitala Support på telefon 0771 - 97 75 12. </w:t>
      </w:r>
      <w:r w:rsidRPr="00502F2A">
        <w:rPr>
          <w:rFonts w:ascii="Arial" w:hAnsi="Arial" w:cs="Arial"/>
          <w:color w:val="000000" w:themeColor="text1"/>
          <w:sz w:val="15"/>
          <w:szCs w:val="15"/>
        </w:rPr>
        <w:br/>
        <w:t xml:space="preserve">Vår support har öppet alla dagar, dygnet runt. </w:t>
      </w:r>
      <w:r w:rsidRPr="00502F2A">
        <w:rPr>
          <w:rFonts w:ascii="Arial" w:hAnsi="Arial" w:cs="Arial"/>
          <w:color w:val="000000" w:themeColor="text1"/>
          <w:sz w:val="15"/>
          <w:szCs w:val="15"/>
        </w:rPr>
        <w:br/>
        <w:t xml:space="preserve">Önskar dig en trevlig dag! </w:t>
      </w:r>
      <w:r w:rsidRPr="00502F2A">
        <w:rPr>
          <w:rFonts w:ascii="Arial" w:hAnsi="Arial" w:cs="Arial"/>
          <w:color w:val="000000" w:themeColor="text1"/>
          <w:sz w:val="15"/>
          <w:szCs w:val="15"/>
        </w:rPr>
        <w:br/>
        <w:t xml:space="preserve">Med vänlig hälsning </w:t>
      </w:r>
      <w:r w:rsidRPr="00502F2A">
        <w:rPr>
          <w:rFonts w:ascii="Arial" w:hAnsi="Arial" w:cs="Arial"/>
          <w:color w:val="000000" w:themeColor="text1"/>
          <w:sz w:val="15"/>
          <w:szCs w:val="15"/>
        </w:rPr>
        <w:br/>
        <w:t xml:space="preserve">Jimmy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Välkommen att kontakta oss. </w:t>
      </w:r>
      <w:r w:rsidRPr="00502F2A">
        <w:rPr>
          <w:rFonts w:ascii="Arial" w:hAnsi="Arial" w:cs="Arial"/>
          <w:color w:val="000000" w:themeColor="text1"/>
          <w:sz w:val="15"/>
          <w:szCs w:val="15"/>
        </w:rPr>
        <w:br/>
        <w:t xml:space="preserve">Tips! Du vet väl att du kan ställa frågor till oss och få snabbt svar via ”Fråga oss-funktionen” på vår hemsida www.swedbank.se? </w:t>
      </w:r>
    </w:p>
    <w:p w14:paraId="6980D061" w14:textId="77777777" w:rsidR="00D74DC2" w:rsidRPr="00502F2A" w:rsidRDefault="00D74DC2" w:rsidP="00C77354">
      <w:pPr>
        <w:pStyle w:val="NoSpacing"/>
        <w:rPr>
          <w:rFonts w:ascii="Times New Roman" w:hAnsi="Times New Roman" w:cs="Times New Roman"/>
          <w:color w:val="000000" w:themeColor="text1"/>
        </w:rPr>
      </w:pPr>
    </w:p>
    <w:p w14:paraId="0DC70BA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Kontaktperson</w:t>
      </w:r>
    </w:p>
    <w:p w14:paraId="2816ED85"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rne Åhs</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r w:rsidRPr="00502F2A">
        <w:rPr>
          <w:rFonts w:ascii="pt_serifregular" w:eastAsia="Times New Roman" w:hAnsi="pt_serifregular" w:cs="Helvetica"/>
          <w:color w:val="000000" w:themeColor="text1"/>
          <w:sz w:val="24"/>
          <w:szCs w:val="24"/>
          <w:lang w:eastAsia="sv-SE"/>
        </w:rPr>
        <w:br/>
      </w:r>
      <w:r w:rsidRPr="00502F2A">
        <w:rPr>
          <w:rFonts w:ascii="pt_serifregular" w:eastAsia="Times New Roman" w:hAnsi="pt_serifregular" w:cs="Helvetica"/>
          <w:color w:val="000000" w:themeColor="text1"/>
          <w:sz w:val="24"/>
          <w:szCs w:val="24"/>
          <w:lang w:eastAsia="sv-SE"/>
        </w:rPr>
        <w:br/>
        <w:t>Göran Gustafson</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p>
    <w:p w14:paraId="12A2D7B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Fackliga företrädare</w:t>
      </w:r>
    </w:p>
    <w:p w14:paraId="0C3A5D80" w14:textId="77777777" w:rsidR="002419AA" w:rsidRPr="00502F2A" w:rsidRDefault="002419AA" w:rsidP="002419AA">
      <w:pPr>
        <w:shd w:val="clear" w:color="auto" w:fill="FFFFFF"/>
        <w:spacing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nna Fritzon</w:t>
      </w:r>
      <w:r w:rsidRPr="00502F2A">
        <w:rPr>
          <w:rFonts w:ascii="pt_serifregular" w:eastAsia="Times New Roman" w:hAnsi="pt_serifregular" w:cs="Helvetica"/>
          <w:color w:val="000000" w:themeColor="text1"/>
          <w:sz w:val="24"/>
          <w:szCs w:val="24"/>
          <w:lang w:eastAsia="sv-SE"/>
        </w:rPr>
        <w:br/>
        <w:t>Seko - Mariefred</w:t>
      </w:r>
      <w:r w:rsidRPr="00502F2A">
        <w:rPr>
          <w:rFonts w:ascii="pt_serifregular" w:eastAsia="Times New Roman" w:hAnsi="pt_serifregular" w:cs="Helvetica"/>
          <w:color w:val="000000" w:themeColor="text1"/>
          <w:sz w:val="24"/>
          <w:szCs w:val="24"/>
          <w:lang w:eastAsia="sv-SE"/>
        </w:rPr>
        <w:br/>
        <w:t>077-22 80 800</w:t>
      </w:r>
    </w:p>
    <w:p w14:paraId="3621BF0F" w14:textId="77777777" w:rsidR="00C77354" w:rsidRPr="00502F2A" w:rsidRDefault="00C77354" w:rsidP="00C77354">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hapters</w:t>
      </w:r>
      <w:proofErr w:type="spellEnd"/>
    </w:p>
    <w:p w14:paraId="47AB67D5" w14:textId="77777777" w:rsidR="00F471D9" w:rsidRPr="00502F2A" w:rsidRDefault="00F471D9"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ructUnion</w:t>
      </w:r>
      <w:proofErr w:type="spellEnd"/>
    </w:p>
    <w:p w14:paraId="15BB37DD" w14:textId="77777777" w:rsidR="00F471D9" w:rsidRPr="00502F2A" w:rsidRDefault="00AB7B57"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p>
    <w:p w14:paraId="4A5AD8D3" w14:textId="77777777" w:rsidR="00AB7B57" w:rsidRPr="00502F2A" w:rsidRDefault="00AB7B5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1A3CF1B1" w14:textId="77777777" w:rsidR="00AB7B57" w:rsidRPr="00502F2A" w:rsidRDefault="00AB7B57"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w:t>
      </w:r>
      <w:r w:rsidR="00DD6115"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ReturnValue</w:t>
      </w:r>
      <w:proofErr w:type="spellEnd"/>
    </w:p>
    <w:p w14:paraId="2F10E161" w14:textId="77777777" w:rsidR="00AB7B57" w:rsidRPr="00502F2A" w:rsidRDefault="00AB7B57"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tReturnValue</w:t>
      </w:r>
      <w:proofErr w:type="spellEnd"/>
    </w:p>
    <w:p w14:paraId="35A3040E" w14:textId="77777777" w:rsidR="00C77354" w:rsidRPr="00502F2A" w:rsidRDefault="00C7735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ing</w:t>
      </w:r>
    </w:p>
    <w:p w14:paraId="49DF614E" w14:textId="77777777" w:rsidR="00C77354" w:rsidRPr="00502F2A" w:rsidRDefault="00C7735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ing</w:t>
      </w:r>
    </w:p>
    <w:p w14:paraId="19A4CD79" w14:textId="77777777" w:rsidR="00C77354" w:rsidRPr="00502F2A" w:rsidRDefault="00C77354"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626B5028" w14:textId="77777777" w:rsidR="00C77354" w:rsidRPr="00502F2A" w:rsidRDefault="00C77354"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Types</w:t>
      </w:r>
      <w:proofErr w:type="spellEnd"/>
    </w:p>
    <w:p w14:paraId="49EEE705" w14:textId="77777777" w:rsidR="00C77354" w:rsidRPr="00502F2A" w:rsidRDefault="00C7735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 Table</w:t>
      </w:r>
    </w:p>
    <w:p w14:paraId="6D219882" w14:textId="77777777" w:rsidR="003927AB" w:rsidRPr="00502F2A" w:rsidRDefault="003927A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3CE4B06F" w14:textId="77777777" w:rsidR="003927AB" w:rsidRPr="00502F2A" w:rsidRDefault="003927AB"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2C5159E2" w14:textId="77777777" w:rsidR="003927AB" w:rsidRPr="00502F2A" w:rsidRDefault="003927AB"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ckpatching</w:t>
      </w:r>
      <w:proofErr w:type="spellEnd"/>
    </w:p>
    <w:p w14:paraId="47F1F87C" w14:textId="77777777" w:rsidR="00C77354" w:rsidRPr="00502F2A" w:rsidRDefault="00746D69"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8D68E88" w14:textId="77777777" w:rsidR="00746D69" w:rsidRPr="00502F2A" w:rsidRDefault="00746D69"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4A26B6F2" w14:textId="77777777" w:rsidR="009B4289" w:rsidRPr="00502F2A" w:rsidRDefault="001A198F"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r w:rsidRPr="00502F2A">
        <w:rPr>
          <w:rFonts w:ascii="Times New Roman" w:hAnsi="Times New Roman" w:cs="Times New Roman"/>
          <w:color w:val="000000" w:themeColor="text1"/>
        </w:rPr>
        <w:t xml:space="preserve"> Expressions</w:t>
      </w:r>
    </w:p>
    <w:p w14:paraId="4A453CF4" w14:textId="77777777" w:rsidR="001A198F" w:rsidRPr="00502F2A" w:rsidRDefault="001A198F"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w:t>
      </w:r>
      <w:proofErr w:type="spellEnd"/>
      <w:r w:rsidRPr="00502F2A">
        <w:rPr>
          <w:rFonts w:ascii="Times New Roman" w:hAnsi="Times New Roman" w:cs="Times New Roman"/>
          <w:color w:val="000000" w:themeColor="text1"/>
        </w:rPr>
        <w:t xml:space="preserve"> Expressions</w:t>
      </w:r>
    </w:p>
    <w:p w14:paraId="5D402AB7" w14:textId="77777777" w:rsidR="001A198F" w:rsidRPr="00502F2A" w:rsidRDefault="001A198F"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itialization</w:t>
      </w:r>
      <w:proofErr w:type="spellEnd"/>
    </w:p>
    <w:p w14:paraId="01B392AA" w14:textId="77777777" w:rsidR="001A198F" w:rsidRPr="00502F2A" w:rsidRDefault="001A198F"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Optimization</w:t>
      </w:r>
      <w:proofErr w:type="spellEnd"/>
    </w:p>
    <w:p w14:paraId="610E319D" w14:textId="77777777" w:rsidR="001A198F" w:rsidRPr="00502F2A" w:rsidRDefault="001A198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Gode Generation</w:t>
      </w:r>
    </w:p>
    <w:p w14:paraId="7892342B" w14:textId="77777777" w:rsidR="001A198F" w:rsidRPr="00502F2A" w:rsidRDefault="00A47A6A"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nking</w:t>
      </w:r>
      <w:proofErr w:type="spellEnd"/>
    </w:p>
    <w:p w14:paraId="1BE84830" w14:textId="77777777" w:rsidR="00C77354" w:rsidRPr="00502F2A" w:rsidRDefault="00C77354" w:rsidP="00DA3484">
      <w:pPr>
        <w:pStyle w:val="NoSpacing"/>
        <w:rPr>
          <w:rFonts w:ascii="Times New Roman" w:hAnsi="Times New Roman" w:cs="Times New Roman"/>
          <w:color w:val="000000" w:themeColor="text1"/>
        </w:rPr>
      </w:pPr>
    </w:p>
    <w:p w14:paraId="392628F0" w14:textId="77777777" w:rsidR="00DA3484" w:rsidRPr="00502F2A" w:rsidRDefault="00DA3484" w:rsidP="00DA3484">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hapters</w:t>
      </w:r>
      <w:proofErr w:type="spellEnd"/>
    </w:p>
    <w:p w14:paraId="07FD4E51"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1BB225B6" w14:textId="77777777" w:rsidR="009E088D" w:rsidRPr="00502F2A" w:rsidRDefault="009E088D"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1C5D7802"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48D1A3BE"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w:t>
      </w:r>
      <w:r w:rsidR="000E6AF7" w:rsidRPr="00502F2A">
        <w:rPr>
          <w:rFonts w:ascii="Times New Roman" w:hAnsi="Times New Roman" w:cs="Times New Roman"/>
          <w:color w:val="000000" w:themeColor="text1"/>
        </w:rPr>
        <w:t>s</w:t>
      </w:r>
    </w:p>
    <w:p w14:paraId="2D8380A6" w14:textId="77777777" w:rsidR="00DA3484" w:rsidRPr="00502F2A" w:rsidRDefault="00D5741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Scanner</w:t>
      </w:r>
    </w:p>
    <w:p w14:paraId="28EB24DE" w14:textId="77777777" w:rsidR="00DA3484" w:rsidRPr="00502F2A" w:rsidRDefault="000D4C6F"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Scanner.jlex</w:t>
      </w:r>
      <w:proofErr w:type="spellEnd"/>
    </w:p>
    <w:p w14:paraId="5FF213D7" w14:textId="77777777" w:rsidR="00BC4273" w:rsidRPr="00502F2A" w:rsidRDefault="00BC427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oken.java</w:t>
      </w:r>
    </w:p>
    <w:p w14:paraId="64F00BF9" w14:textId="77777777" w:rsidR="00DA3484" w:rsidRPr="00502F2A" w:rsidRDefault="00D5741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Parser</w:t>
      </w:r>
    </w:p>
    <w:p w14:paraId="68084CBC" w14:textId="77777777" w:rsidR="00DA3484" w:rsidRPr="00502F2A" w:rsidRDefault="000D4C6F"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Parser.bison</w:t>
      </w:r>
      <w:proofErr w:type="spellEnd"/>
    </w:p>
    <w:p w14:paraId="2174BD1D" w14:textId="77777777" w:rsidR="001D675E" w:rsidRPr="00502F2A" w:rsidRDefault="001D675E"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ToLexer.java</w:t>
      </w:r>
    </w:p>
    <w:p w14:paraId="1687BBD5" w14:textId="77777777" w:rsidR="00D5741C" w:rsidRPr="00502F2A" w:rsidRDefault="00D5741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703D99FE" w14:textId="77777777" w:rsidR="00181959" w:rsidRPr="00502F2A" w:rsidRDefault="00181959"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ope.java</w:t>
      </w:r>
    </w:p>
    <w:p w14:paraId="06498749" w14:textId="77777777" w:rsidR="00D5741C" w:rsidRPr="00502F2A" w:rsidRDefault="00D5741C"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java</w:t>
      </w:r>
    </w:p>
    <w:p w14:paraId="4DD79F1C" w14:textId="77777777" w:rsidR="00D5741C" w:rsidRPr="00502F2A" w:rsidRDefault="00D5741C"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Table.java</w:t>
      </w:r>
    </w:p>
    <w:p w14:paraId="63FFD9B9" w14:textId="77777777" w:rsidR="004F0030" w:rsidRPr="00502F2A" w:rsidRDefault="004F003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proofErr w:type="spellStart"/>
      <w:r w:rsidRPr="00502F2A">
        <w:rPr>
          <w:rFonts w:ascii="Times New Roman" w:hAnsi="Times New Roman" w:cs="Times New Roman"/>
          <w:color w:val="000000" w:themeColor="text1"/>
        </w:rPr>
        <w:t>Type</w:t>
      </w:r>
      <w:proofErr w:type="spellEnd"/>
      <w:r w:rsidRPr="00502F2A">
        <w:rPr>
          <w:rFonts w:ascii="Times New Roman" w:hAnsi="Times New Roman" w:cs="Times New Roman"/>
          <w:color w:val="000000" w:themeColor="text1"/>
        </w:rPr>
        <w:t xml:space="preserve"> System</w:t>
      </w:r>
    </w:p>
    <w:p w14:paraId="69508544" w14:textId="77777777" w:rsidR="00E15D28" w:rsidRPr="00502F2A" w:rsidRDefault="00E15D2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ort.java</w:t>
      </w:r>
    </w:p>
    <w:p w14:paraId="51157398" w14:textId="77777777" w:rsidR="004F0030" w:rsidRPr="00502F2A" w:rsidRDefault="004F0030"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java</w:t>
      </w:r>
    </w:p>
    <w:p w14:paraId="3F006BA8" w14:textId="77777777" w:rsidR="00881FBC" w:rsidRPr="00502F2A" w:rsidRDefault="00881FBC"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ast.java</w:t>
      </w:r>
    </w:p>
    <w:p w14:paraId="0E2ED2EB" w14:textId="77777777" w:rsidR="003D5587" w:rsidRPr="00502F2A" w:rsidRDefault="003D558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heck.java</w:t>
      </w:r>
    </w:p>
    <w:p w14:paraId="355E2E67" w14:textId="77777777" w:rsidR="00700E08" w:rsidRPr="00502F2A" w:rsidRDefault="00700E08"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7927059F" w14:textId="77777777" w:rsidR="00104A01" w:rsidRPr="00502F2A" w:rsidRDefault="00104A0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sk.java</w:t>
      </w:r>
    </w:p>
    <w:p w14:paraId="690FADA7" w14:textId="77777777" w:rsidR="00700E08" w:rsidRPr="00502F2A" w:rsidRDefault="00700E0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w:t>
      </w:r>
      <w:r w:rsidR="000C7648" w:rsidRPr="00502F2A">
        <w:rPr>
          <w:rFonts w:ascii="Times New Roman" w:hAnsi="Times New Roman" w:cs="Times New Roman"/>
          <w:color w:val="000000" w:themeColor="text1"/>
        </w:rPr>
        <w:t>clarator.java</w:t>
      </w:r>
    </w:p>
    <w:p w14:paraId="1985DA7A" w14:textId="77777777" w:rsidR="004935E7" w:rsidRPr="00502F2A" w:rsidRDefault="004935E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Declaration.java</w:t>
      </w:r>
    </w:p>
    <w:p w14:paraId="3F1B48FF" w14:textId="77777777" w:rsidR="008F20FC" w:rsidRPr="00502F2A" w:rsidRDefault="008F20FC"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ecifier.java</w:t>
      </w:r>
    </w:p>
    <w:p w14:paraId="14CC2DD7" w14:textId="77777777" w:rsidR="007A382F" w:rsidRPr="00502F2A" w:rsidRDefault="007A382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7807445A" w14:textId="77777777" w:rsidR="007A382F" w:rsidRPr="00502F2A" w:rsidRDefault="007A382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java</w:t>
      </w:r>
    </w:p>
    <w:p w14:paraId="49D63A30" w14:textId="77777777" w:rsidR="00B844BD" w:rsidRPr="00502F2A" w:rsidRDefault="00B844BD"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w:t>
      </w:r>
      <w:proofErr w:type="spellEnd"/>
      <w:r w:rsidRPr="00502F2A">
        <w:rPr>
          <w:rFonts w:ascii="Times New Roman" w:hAnsi="Times New Roman" w:cs="Times New Roman"/>
          <w:color w:val="000000" w:themeColor="text1"/>
        </w:rPr>
        <w:t xml:space="preserve"> Expressions</w:t>
      </w:r>
    </w:p>
    <w:p w14:paraId="3A832944" w14:textId="77777777" w:rsidR="00B844BD" w:rsidRPr="00502F2A" w:rsidRDefault="00B844BD"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Expression.java</w:t>
      </w:r>
    </w:p>
    <w:p w14:paraId="54D2E9C6" w14:textId="77777777" w:rsidR="00B844BD" w:rsidRPr="00502F2A" w:rsidRDefault="00B844BD"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r w:rsidRPr="00502F2A">
        <w:rPr>
          <w:rFonts w:ascii="Times New Roman" w:hAnsi="Times New Roman" w:cs="Times New Roman"/>
          <w:color w:val="000000" w:themeColor="text1"/>
        </w:rPr>
        <w:t xml:space="preserve"> </w:t>
      </w:r>
      <w:r w:rsidR="00F76892" w:rsidRPr="00502F2A">
        <w:rPr>
          <w:rFonts w:ascii="Times New Roman" w:hAnsi="Times New Roman" w:cs="Times New Roman"/>
          <w:color w:val="000000" w:themeColor="text1"/>
        </w:rPr>
        <w:t>Expressions</w:t>
      </w:r>
    </w:p>
    <w:p w14:paraId="3A5F2320" w14:textId="77777777" w:rsidR="000D0992" w:rsidRPr="00502F2A" w:rsidRDefault="000D099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Expression.java</w:t>
      </w:r>
    </w:p>
    <w:p w14:paraId="6ED3666D" w14:textId="77777777" w:rsidR="000D0992" w:rsidRPr="00502F2A" w:rsidRDefault="000D099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Address.java</w:t>
      </w:r>
    </w:p>
    <w:p w14:paraId="3F0D61B4" w14:textId="77777777" w:rsidR="000D0992" w:rsidRPr="00502F2A" w:rsidRDefault="000D099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Value.java</w:t>
      </w:r>
    </w:p>
    <w:p w14:paraId="7F6A04D6" w14:textId="77777777" w:rsidR="00D74749" w:rsidRPr="00502F2A" w:rsidRDefault="00712255"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itialization</w:t>
      </w:r>
      <w:proofErr w:type="spellEnd"/>
    </w:p>
    <w:p w14:paraId="21488CC4" w14:textId="77777777" w:rsidR="00054971" w:rsidRPr="00502F2A" w:rsidRDefault="00054971"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Initialization.java</w:t>
      </w:r>
    </w:p>
    <w:p w14:paraId="774CFAF7" w14:textId="77777777" w:rsidR="002E5AD5" w:rsidRPr="00502F2A" w:rsidRDefault="002E5AD5"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5F44C5AC" w14:textId="77777777" w:rsidR="00505F83" w:rsidRPr="00502F2A" w:rsidRDefault="00505F83"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6C603FB5" w14:textId="77777777" w:rsidR="008F722D" w:rsidRPr="00502F2A" w:rsidRDefault="008F722D"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Operator.java</w:t>
      </w:r>
    </w:p>
    <w:p w14:paraId="4378F5FE" w14:textId="77777777" w:rsidR="00505F83" w:rsidRPr="00502F2A" w:rsidRDefault="00505F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w:t>
      </w:r>
      <w:r w:rsidR="00A85E70" w:rsidRPr="00502F2A">
        <w:rPr>
          <w:rFonts w:ascii="Times New Roman" w:hAnsi="Times New Roman" w:cs="Times New Roman"/>
          <w:color w:val="000000" w:themeColor="text1"/>
        </w:rPr>
        <w:t>.java</w:t>
      </w:r>
    </w:p>
    <w:p w14:paraId="1281F934" w14:textId="77777777" w:rsidR="00505F83" w:rsidRPr="00502F2A" w:rsidRDefault="00505F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Generator</w:t>
      </w:r>
      <w:r w:rsidR="00A85E70" w:rsidRPr="00502F2A">
        <w:rPr>
          <w:rFonts w:ascii="Times New Roman" w:hAnsi="Times New Roman" w:cs="Times New Roman"/>
          <w:color w:val="000000" w:themeColor="text1"/>
        </w:rPr>
        <w:t>.java</w:t>
      </w:r>
    </w:p>
    <w:p w14:paraId="1F41F0E5" w14:textId="77777777" w:rsidR="00505F83" w:rsidRPr="00502F2A" w:rsidRDefault="00505F83"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Optimization</w:t>
      </w:r>
      <w:proofErr w:type="spellEnd"/>
    </w:p>
    <w:p w14:paraId="3FC35317" w14:textId="77777777" w:rsidR="00505F83" w:rsidRPr="00502F2A" w:rsidRDefault="00505F83" w:rsidP="004D0CE4">
      <w:pPr>
        <w:pStyle w:val="NoSpacing"/>
        <w:numPr>
          <w:ilvl w:val="1"/>
          <w:numId w:val="7"/>
        </w:numPr>
        <w:tabs>
          <w:tab w:val="left" w:pos="5103"/>
        </w:tabs>
        <w:rPr>
          <w:rFonts w:ascii="Times New Roman" w:hAnsi="Times New Roman" w:cs="Times New Roman"/>
          <w:color w:val="000000" w:themeColor="text1"/>
        </w:rPr>
      </w:pPr>
      <w:proofErr w:type="spellStart"/>
      <w:proofErr w:type="gramStart"/>
      <w:r w:rsidRPr="00502F2A">
        <w:rPr>
          <w:rFonts w:ascii="Times New Roman" w:hAnsi="Times New Roman" w:cs="Times New Roman"/>
          <w:color w:val="000000" w:themeColor="text1"/>
        </w:rPr>
        <w:t>MiddleCodeOptimizator</w:t>
      </w:r>
      <w:r w:rsidR="00A85E70" w:rsidRPr="00502F2A">
        <w:rPr>
          <w:rFonts w:ascii="Times New Roman" w:hAnsi="Times New Roman" w:cs="Times New Roman"/>
          <w:color w:val="000000" w:themeColor="text1"/>
        </w:rPr>
        <w:t>,java</w:t>
      </w:r>
      <w:proofErr w:type="spellEnd"/>
      <w:proofErr w:type="gramEnd"/>
    </w:p>
    <w:p w14:paraId="43576149" w14:textId="77777777" w:rsidR="00505F83" w:rsidRPr="00502F2A" w:rsidRDefault="00505F83"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arget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0A3C15C0" w14:textId="77777777" w:rsidR="008E5296" w:rsidRPr="00502F2A" w:rsidRDefault="008E5296"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java</w:t>
      </w:r>
    </w:p>
    <w:p w14:paraId="3E1B0D43" w14:textId="77777777" w:rsidR="00367CBB" w:rsidRPr="00502F2A" w:rsidRDefault="00367CB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Entry.java</w:t>
      </w:r>
    </w:p>
    <w:p w14:paraId="2ED8AB1E" w14:textId="77777777" w:rsidR="008F3A2E" w:rsidRPr="00502F2A" w:rsidRDefault="008F3A2E"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Operator.java</w:t>
      </w:r>
    </w:p>
    <w:p w14:paraId="49296754" w14:textId="77777777" w:rsidR="00B03F61" w:rsidRPr="00502F2A" w:rsidRDefault="00B03F6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java</w:t>
      </w:r>
    </w:p>
    <w:p w14:paraId="546DDBA7" w14:textId="77777777" w:rsidR="00505F83" w:rsidRPr="00502F2A" w:rsidRDefault="00505F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Generator.java</w:t>
      </w:r>
    </w:p>
    <w:p w14:paraId="15908337" w14:textId="77777777" w:rsidR="004632A0" w:rsidRPr="00502F2A" w:rsidRDefault="004632A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gister </w:t>
      </w:r>
      <w:proofErr w:type="spellStart"/>
      <w:r w:rsidRPr="00502F2A">
        <w:rPr>
          <w:rFonts w:ascii="Times New Roman" w:hAnsi="Times New Roman" w:cs="Times New Roman"/>
          <w:color w:val="000000" w:themeColor="text1"/>
        </w:rPr>
        <w:t>A</w:t>
      </w:r>
      <w:r w:rsidR="00C419F7" w:rsidRPr="00502F2A">
        <w:rPr>
          <w:rFonts w:ascii="Times New Roman" w:hAnsi="Times New Roman" w:cs="Times New Roman"/>
          <w:color w:val="000000" w:themeColor="text1"/>
        </w:rPr>
        <w:t>l</w:t>
      </w:r>
      <w:r w:rsidRPr="00502F2A">
        <w:rPr>
          <w:rFonts w:ascii="Times New Roman" w:hAnsi="Times New Roman" w:cs="Times New Roman"/>
          <w:color w:val="000000" w:themeColor="text1"/>
        </w:rPr>
        <w:t>location</w:t>
      </w:r>
      <w:proofErr w:type="spellEnd"/>
    </w:p>
    <w:p w14:paraId="64069DE2" w14:textId="77777777" w:rsidR="00AB583A" w:rsidRPr="00502F2A" w:rsidRDefault="00AB583A"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java</w:t>
      </w:r>
    </w:p>
    <w:p w14:paraId="6CE3DD30" w14:textId="77777777" w:rsidR="00B745AF" w:rsidRPr="00502F2A" w:rsidRDefault="00B745A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Allocater.java</w:t>
      </w:r>
    </w:p>
    <w:p w14:paraId="7CA95E77" w14:textId="77777777" w:rsidR="0022089B" w:rsidRPr="00502F2A" w:rsidRDefault="0022089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undColorMatchEx</w:t>
      </w:r>
      <w:r w:rsidR="00D90989" w:rsidRPr="00502F2A">
        <w:rPr>
          <w:rFonts w:ascii="Times New Roman" w:hAnsi="Times New Roman" w:cs="Times New Roman"/>
          <w:color w:val="000000" w:themeColor="text1"/>
        </w:rPr>
        <w:t>ception.java</w:t>
      </w:r>
    </w:p>
    <w:p w14:paraId="0899E7F5" w14:textId="77777777" w:rsidR="00505F83" w:rsidRPr="00502F2A" w:rsidRDefault="00637D56"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proofErr w:type="spellStart"/>
      <w:r w:rsidRPr="00502F2A">
        <w:rPr>
          <w:rFonts w:ascii="Times New Roman" w:hAnsi="Times New Roman" w:cs="Times New Roman"/>
          <w:color w:val="000000" w:themeColor="text1"/>
        </w:rPr>
        <w:t>Linker</w:t>
      </w:r>
      <w:proofErr w:type="spellEnd"/>
    </w:p>
    <w:p w14:paraId="136444B3" w14:textId="77777777" w:rsidR="002A4262" w:rsidRPr="00502F2A" w:rsidRDefault="00B03F6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r.java</w:t>
      </w:r>
    </w:p>
    <w:p w14:paraId="08AC3E54" w14:textId="77777777" w:rsidR="00546C7C" w:rsidRPr="00502F2A" w:rsidRDefault="00546C7C" w:rsidP="00DA3484">
      <w:pPr>
        <w:pStyle w:val="NoSpacing"/>
        <w:rPr>
          <w:rFonts w:ascii="Times New Roman" w:hAnsi="Times New Roman" w:cs="Times New Roman"/>
          <w:color w:val="000000" w:themeColor="text1"/>
        </w:rPr>
      </w:pPr>
    </w:p>
    <w:p w14:paraId="52DFD1F0" w14:textId="77777777" w:rsidR="00546C7C" w:rsidRPr="00502F2A" w:rsidRDefault="00546C7C" w:rsidP="00546C7C">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ppendixes</w:t>
      </w:r>
      <w:proofErr w:type="spellEnd"/>
    </w:p>
    <w:p w14:paraId="6F85D195" w14:textId="77777777" w:rsidR="00546C7C" w:rsidRPr="00502F2A" w:rsidRDefault="00546C7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BC62275" w14:textId="77777777" w:rsidR="00647AF9" w:rsidRPr="00502F2A" w:rsidRDefault="00647AF9"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processor.java</w:t>
      </w:r>
    </w:p>
    <w:p w14:paraId="7B24E0E8" w14:textId="77777777" w:rsidR="00647AF9" w:rsidRPr="00502F2A" w:rsidRDefault="00647AF9"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cro.java</w:t>
      </w:r>
    </w:p>
    <w:p w14:paraId="50D50E9B" w14:textId="77777777" w:rsidR="003E2452" w:rsidRPr="00502F2A" w:rsidRDefault="003E2452"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Scanner.jlex</w:t>
      </w:r>
      <w:proofErr w:type="spellEnd"/>
    </w:p>
    <w:p w14:paraId="189E208F" w14:textId="77777777" w:rsidR="003E2452" w:rsidRPr="00502F2A" w:rsidRDefault="003E2452"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Parser.</w:t>
      </w:r>
      <w:r w:rsidR="00FF1AFE" w:rsidRPr="00502F2A">
        <w:rPr>
          <w:rFonts w:ascii="Times New Roman" w:hAnsi="Times New Roman" w:cs="Times New Roman"/>
          <w:color w:val="000000" w:themeColor="text1"/>
        </w:rPr>
        <w:t>b</w:t>
      </w:r>
      <w:r w:rsidR="00701C4B" w:rsidRPr="00502F2A">
        <w:rPr>
          <w:rFonts w:ascii="Times New Roman" w:hAnsi="Times New Roman" w:cs="Times New Roman"/>
          <w:color w:val="000000" w:themeColor="text1"/>
        </w:rPr>
        <w:t>i</w:t>
      </w:r>
      <w:r w:rsidR="00FF1AFE" w:rsidRPr="00502F2A">
        <w:rPr>
          <w:rFonts w:ascii="Times New Roman" w:hAnsi="Times New Roman" w:cs="Times New Roman"/>
          <w:color w:val="000000" w:themeColor="text1"/>
        </w:rPr>
        <w:t>son</w:t>
      </w:r>
      <w:proofErr w:type="spellEnd"/>
    </w:p>
    <w:p w14:paraId="0553D609" w14:textId="77777777" w:rsidR="00AD7AF3" w:rsidRPr="00502F2A" w:rsidRDefault="00AD7AF3"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PreScanner.jlex</w:t>
      </w:r>
      <w:proofErr w:type="spellEnd"/>
    </w:p>
    <w:p w14:paraId="7C46C0B4" w14:textId="77777777" w:rsidR="00546C7C" w:rsidRPr="00502F2A" w:rsidRDefault="00546C7C"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Se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ListMap</w:t>
      </w:r>
      <w:proofErr w:type="spellEnd"/>
      <w:r w:rsidRPr="00502F2A">
        <w:rPr>
          <w:rFonts w:ascii="Times New Roman" w:hAnsi="Times New Roman" w:cs="Times New Roman"/>
          <w:color w:val="000000" w:themeColor="text1"/>
        </w:rPr>
        <w:t>, Graph</w:t>
      </w:r>
      <w:r w:rsidR="004257F8" w:rsidRPr="00502F2A">
        <w:rPr>
          <w:rFonts w:ascii="Times New Roman" w:hAnsi="Times New Roman" w:cs="Times New Roman"/>
          <w:color w:val="000000" w:themeColor="text1"/>
        </w:rPr>
        <w:t>, and Pair</w:t>
      </w:r>
    </w:p>
    <w:p w14:paraId="415BA463" w14:textId="77777777" w:rsidR="00546C7C" w:rsidRPr="00502F2A" w:rsidRDefault="00546C7C" w:rsidP="00DA3484">
      <w:pPr>
        <w:pStyle w:val="NoSpacing"/>
        <w:rPr>
          <w:rFonts w:ascii="Times New Roman" w:hAnsi="Times New Roman" w:cs="Times New Roman"/>
          <w:color w:val="000000" w:themeColor="text1"/>
        </w:rPr>
      </w:pPr>
    </w:p>
    <w:p w14:paraId="73BE527D" w14:textId="77777777" w:rsidR="004F666F" w:rsidRPr="00502F2A" w:rsidRDefault="004F666F" w:rsidP="004F666F">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hapters</w:t>
      </w:r>
      <w:proofErr w:type="spellEnd"/>
    </w:p>
    <w:p w14:paraId="676F6E28"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canner</w:t>
      </w:r>
    </w:p>
    <w:p w14:paraId="38E1F256"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inScanner.jlex</w:t>
      </w:r>
      <w:proofErr w:type="spellEnd"/>
    </w:p>
    <w:p w14:paraId="4F1AA61B"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oken.java</w:t>
      </w:r>
    </w:p>
    <w:p w14:paraId="4C6343FB"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arser</w:t>
      </w:r>
    </w:p>
    <w:p w14:paraId="1733DCC9"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inParser.bison</w:t>
      </w:r>
      <w:proofErr w:type="spellEnd"/>
    </w:p>
    <w:p w14:paraId="3BA9D460"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ToLexer.java</w:t>
      </w:r>
    </w:p>
    <w:p w14:paraId="7D453A0B"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63D0A9A9"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ope.java</w:t>
      </w:r>
    </w:p>
    <w:p w14:paraId="5709A75D"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java</w:t>
      </w:r>
    </w:p>
    <w:p w14:paraId="28667500"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Table.java</w:t>
      </w:r>
    </w:p>
    <w:p w14:paraId="7DA34F26"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proofErr w:type="spellStart"/>
      <w:r w:rsidRPr="00502F2A">
        <w:rPr>
          <w:rFonts w:ascii="Times New Roman" w:hAnsi="Times New Roman" w:cs="Times New Roman"/>
          <w:color w:val="000000" w:themeColor="text1"/>
        </w:rPr>
        <w:t>Type</w:t>
      </w:r>
      <w:proofErr w:type="spellEnd"/>
      <w:r w:rsidRPr="00502F2A">
        <w:rPr>
          <w:rFonts w:ascii="Times New Roman" w:hAnsi="Times New Roman" w:cs="Times New Roman"/>
          <w:color w:val="000000" w:themeColor="text1"/>
        </w:rPr>
        <w:t xml:space="preserve"> System</w:t>
      </w:r>
    </w:p>
    <w:p w14:paraId="7D204FF3"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ort.java</w:t>
      </w:r>
    </w:p>
    <w:p w14:paraId="5BA813E3"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java</w:t>
      </w:r>
    </w:p>
    <w:p w14:paraId="5A0FD9FC"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ast.java</w:t>
      </w:r>
    </w:p>
    <w:p w14:paraId="2D2A6F51"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heck.java</w:t>
      </w:r>
    </w:p>
    <w:p w14:paraId="4FFD36F0"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40317E16"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sk.java</w:t>
      </w:r>
    </w:p>
    <w:p w14:paraId="45BEF738"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or.java</w:t>
      </w:r>
    </w:p>
    <w:p w14:paraId="4A1F0865"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Declaration.java</w:t>
      </w:r>
    </w:p>
    <w:p w14:paraId="2391D77F"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ecifier.java</w:t>
      </w:r>
    </w:p>
    <w:p w14:paraId="2D04DD95"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EB56AAE"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java</w:t>
      </w:r>
    </w:p>
    <w:p w14:paraId="00CA6EFB"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w:t>
      </w:r>
      <w:proofErr w:type="spellEnd"/>
      <w:r w:rsidRPr="00502F2A">
        <w:rPr>
          <w:rFonts w:ascii="Times New Roman" w:hAnsi="Times New Roman" w:cs="Times New Roman"/>
          <w:color w:val="000000" w:themeColor="text1"/>
        </w:rPr>
        <w:t xml:space="preserve"> Expressions</w:t>
      </w:r>
    </w:p>
    <w:p w14:paraId="71103785"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Expression.java</w:t>
      </w:r>
    </w:p>
    <w:p w14:paraId="162EED32"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r w:rsidRPr="00502F2A">
        <w:rPr>
          <w:rFonts w:ascii="Times New Roman" w:hAnsi="Times New Roman" w:cs="Times New Roman"/>
          <w:color w:val="000000" w:themeColor="text1"/>
        </w:rPr>
        <w:t xml:space="preserve"> Expressions</w:t>
      </w:r>
    </w:p>
    <w:p w14:paraId="214E4A31"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Expression.java</w:t>
      </w:r>
    </w:p>
    <w:p w14:paraId="53810806"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Address.java</w:t>
      </w:r>
    </w:p>
    <w:p w14:paraId="181DC04C"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Value.java</w:t>
      </w:r>
    </w:p>
    <w:p w14:paraId="4866EF96"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itialization</w:t>
      </w:r>
      <w:proofErr w:type="spellEnd"/>
    </w:p>
    <w:p w14:paraId="30022E60"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GenerateInitialization.java</w:t>
      </w:r>
    </w:p>
    <w:p w14:paraId="5EB9ED64"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1DD51156"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1206DB53"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Operator.java</w:t>
      </w:r>
    </w:p>
    <w:p w14:paraId="2C18B2C8"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java</w:t>
      </w:r>
    </w:p>
    <w:p w14:paraId="4A8F5BE7"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Generator.java</w:t>
      </w:r>
    </w:p>
    <w:p w14:paraId="78C57E10"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Optimization</w:t>
      </w:r>
      <w:proofErr w:type="spellEnd"/>
    </w:p>
    <w:p w14:paraId="4B822126"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proofErr w:type="gramStart"/>
      <w:r w:rsidRPr="00502F2A">
        <w:rPr>
          <w:rFonts w:ascii="Times New Roman" w:hAnsi="Times New Roman" w:cs="Times New Roman"/>
          <w:color w:val="000000" w:themeColor="text1"/>
        </w:rPr>
        <w:t>MiddleCodeOptimizator,java</w:t>
      </w:r>
      <w:proofErr w:type="spellEnd"/>
      <w:proofErr w:type="gramEnd"/>
    </w:p>
    <w:p w14:paraId="5A3E9A07"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arget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2EA7D59C"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java</w:t>
      </w:r>
    </w:p>
    <w:p w14:paraId="77BA9E0E"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Entry.java</w:t>
      </w:r>
    </w:p>
    <w:p w14:paraId="4D4E7DDD"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Operator.java</w:t>
      </w:r>
    </w:p>
    <w:p w14:paraId="573F6E03"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java</w:t>
      </w:r>
    </w:p>
    <w:p w14:paraId="376C440E"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Generator.java</w:t>
      </w:r>
    </w:p>
    <w:p w14:paraId="4F7B9431"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gister </w:t>
      </w:r>
      <w:proofErr w:type="spellStart"/>
      <w:r w:rsidRPr="00502F2A">
        <w:rPr>
          <w:rFonts w:ascii="Times New Roman" w:hAnsi="Times New Roman" w:cs="Times New Roman"/>
          <w:color w:val="000000" w:themeColor="text1"/>
        </w:rPr>
        <w:t>Allocation</w:t>
      </w:r>
      <w:proofErr w:type="spellEnd"/>
    </w:p>
    <w:p w14:paraId="52F1041A"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java</w:t>
      </w:r>
    </w:p>
    <w:p w14:paraId="03372D4B"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Allocater.java</w:t>
      </w:r>
    </w:p>
    <w:p w14:paraId="76D15389"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undColorMatchException.java</w:t>
      </w:r>
    </w:p>
    <w:p w14:paraId="577E9EF0"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proofErr w:type="spellStart"/>
      <w:r w:rsidRPr="00502F2A">
        <w:rPr>
          <w:rFonts w:ascii="Times New Roman" w:hAnsi="Times New Roman" w:cs="Times New Roman"/>
          <w:color w:val="000000" w:themeColor="text1"/>
        </w:rPr>
        <w:t>Linker</w:t>
      </w:r>
      <w:proofErr w:type="spellEnd"/>
    </w:p>
    <w:p w14:paraId="2FA44ACF"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r.java</w:t>
      </w:r>
    </w:p>
    <w:p w14:paraId="4CD6B713" w14:textId="77777777" w:rsidR="004F666F" w:rsidRPr="00502F2A" w:rsidRDefault="004F666F" w:rsidP="004F666F">
      <w:pPr>
        <w:pStyle w:val="NoSpacing"/>
        <w:rPr>
          <w:rFonts w:ascii="Times New Roman" w:hAnsi="Times New Roman" w:cs="Times New Roman"/>
          <w:color w:val="000000" w:themeColor="text1"/>
        </w:rPr>
      </w:pPr>
    </w:p>
    <w:p w14:paraId="643A1F81" w14:textId="77777777" w:rsidR="004F666F" w:rsidRPr="00502F2A" w:rsidRDefault="004F666F" w:rsidP="004F666F">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ppendixes</w:t>
      </w:r>
      <w:proofErr w:type="spellEnd"/>
    </w:p>
    <w:p w14:paraId="24D77C45"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9C725D3"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processor.java</w:t>
      </w:r>
    </w:p>
    <w:p w14:paraId="680309C9"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cro.java</w:t>
      </w:r>
    </w:p>
    <w:p w14:paraId="579B40DB"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ressionScanner.jlex</w:t>
      </w:r>
      <w:proofErr w:type="spellEnd"/>
    </w:p>
    <w:p w14:paraId="7A13ED6B"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ressionParser.bison</w:t>
      </w:r>
      <w:proofErr w:type="spellEnd"/>
    </w:p>
    <w:p w14:paraId="6988163C"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PreScanner.jlex</w:t>
      </w:r>
      <w:proofErr w:type="spellEnd"/>
    </w:p>
    <w:p w14:paraId="24C9D916"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Se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ListMap</w:t>
      </w:r>
      <w:proofErr w:type="spellEnd"/>
      <w:r w:rsidRPr="00502F2A">
        <w:rPr>
          <w:rFonts w:ascii="Times New Roman" w:hAnsi="Times New Roman" w:cs="Times New Roman"/>
          <w:color w:val="000000" w:themeColor="text1"/>
        </w:rPr>
        <w:t>, Graph, and Pair</w:t>
      </w:r>
    </w:p>
    <w:p w14:paraId="6E99D9EF"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p>
    <w:p w14:paraId="1F4AA7D4" w14:textId="77777777" w:rsidR="004F666F" w:rsidRPr="00502F2A" w:rsidRDefault="004F666F" w:rsidP="00DA3484">
      <w:pPr>
        <w:pStyle w:val="NoSpacing"/>
        <w:rPr>
          <w:rFonts w:ascii="Times New Roman" w:hAnsi="Times New Roman" w:cs="Times New Roman"/>
          <w:color w:val="000000" w:themeColor="text1"/>
        </w:rPr>
      </w:pPr>
    </w:p>
    <w:p w14:paraId="0E152930" w14:textId="77777777" w:rsidR="00DA3484" w:rsidRPr="00502F2A" w:rsidRDefault="00DA3484" w:rsidP="00DA3484">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oDo</w:t>
      </w:r>
      <w:proofErr w:type="spellEnd"/>
    </w:p>
    <w:p w14:paraId="5CD9E09D" w14:textId="77777777" w:rsidR="00DA3484" w:rsidRPr="00502F2A" w:rsidRDefault="00DA348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o</w:t>
      </w:r>
    </w:p>
    <w:p w14:paraId="2D8AE07F" w14:textId="77777777" w:rsidR="001C6FFE" w:rsidRPr="00502F2A" w:rsidRDefault="001C6FFE"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p>
    <w:p w14:paraId="43D32C79" w14:textId="77777777" w:rsidR="001C6FFE" w:rsidRPr="00502F2A" w:rsidRDefault="001C6FFE" w:rsidP="004D0CE4">
      <w:pPr>
        <w:pStyle w:val="NoSpacing"/>
        <w:numPr>
          <w:ilvl w:val="0"/>
          <w:numId w:val="7"/>
        </w:numPr>
        <w:tabs>
          <w:tab w:val="left" w:pos="5103"/>
        </w:tabs>
        <w:rPr>
          <w:rFonts w:ascii="Times New Roman" w:hAnsi="Times New Roman" w:cs="Times New Roman"/>
          <w:color w:val="000000" w:themeColor="text1"/>
        </w:rPr>
      </w:pPr>
    </w:p>
    <w:p w14:paraId="175DEA9D" w14:textId="77777777" w:rsidR="00133763" w:rsidRPr="00502F2A" w:rsidRDefault="00133763"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w:t>
      </w:r>
    </w:p>
    <w:p w14:paraId="08FE358C" w14:textId="77777777" w:rsidR="00E1263E" w:rsidRPr="00502F2A" w:rsidRDefault="00E1263E" w:rsidP="004D0CE4">
      <w:pPr>
        <w:pStyle w:val="NoSpacing"/>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Map</w:t>
      </w:r>
      <w:proofErr w:type="spellEnd"/>
    </w:p>
    <w:p w14:paraId="1B58EB4B" w14:textId="77777777" w:rsidR="00332D65" w:rsidRPr="00502F2A" w:rsidRDefault="004C319C" w:rsidP="004D0CE4">
      <w:pPr>
        <w:pStyle w:val="NoSpacing"/>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ymbolTable</w:t>
      </w:r>
      <w:proofErr w:type="spellEnd"/>
      <w:r w:rsidR="00FE758B" w:rsidRPr="00502F2A">
        <w:rPr>
          <w:rFonts w:ascii="Times New Roman" w:hAnsi="Times New Roman" w:cs="Times New Roman"/>
          <w:color w:val="000000" w:themeColor="text1"/>
        </w:rPr>
        <w:t xml:space="preserve"> </w:t>
      </w:r>
      <w:proofErr w:type="spellStart"/>
      <w:r w:rsidR="00332D65" w:rsidRPr="00502F2A">
        <w:rPr>
          <w:rFonts w:ascii="Times New Roman" w:hAnsi="Times New Roman" w:cs="Times New Roman"/>
          <w:color w:val="000000" w:themeColor="text1"/>
        </w:rPr>
        <w:t>entryMap</w:t>
      </w:r>
      <w:proofErr w:type="spellEnd"/>
      <w:r w:rsidR="00332D65" w:rsidRPr="00502F2A">
        <w:rPr>
          <w:rFonts w:ascii="Times New Roman" w:hAnsi="Times New Roman" w:cs="Times New Roman"/>
          <w:color w:val="000000" w:themeColor="text1"/>
        </w:rPr>
        <w:t xml:space="preserve"> -&gt; </w:t>
      </w:r>
      <w:proofErr w:type="spellStart"/>
      <w:r w:rsidR="00332D65" w:rsidRPr="00502F2A">
        <w:rPr>
          <w:rFonts w:ascii="Times New Roman" w:hAnsi="Times New Roman" w:cs="Times New Roman"/>
          <w:color w:val="000000" w:themeColor="text1"/>
        </w:rPr>
        <w:t>entryList</w:t>
      </w:r>
      <w:proofErr w:type="spellEnd"/>
    </w:p>
    <w:p w14:paraId="3D474EE6" w14:textId="77777777" w:rsidR="00E1263E" w:rsidRPr="00502F2A" w:rsidRDefault="00E1263E" w:rsidP="004D0CE4">
      <w:pPr>
        <w:pStyle w:val="NoSpacing"/>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witchStatement</w:t>
      </w:r>
      <w:proofErr w:type="spellEnd"/>
    </w:p>
    <w:p w14:paraId="73AA9F4C" w14:textId="77777777" w:rsidR="00602019" w:rsidRPr="00502F2A" w:rsidRDefault="00602019" w:rsidP="004D0CE4">
      <w:pPr>
        <w:pStyle w:val="NoSpacing"/>
        <w:numPr>
          <w:ilvl w:val="1"/>
          <w:numId w:val="7"/>
        </w:numPr>
        <w:rPr>
          <w:rFonts w:ascii="Times New Roman" w:hAnsi="Times New Roman" w:cs="Times New Roman"/>
          <w:color w:val="000000" w:themeColor="text1"/>
        </w:rPr>
      </w:pPr>
    </w:p>
    <w:p w14:paraId="73AE2D54" w14:textId="77777777" w:rsidR="00254E7F" w:rsidRPr="00502F2A" w:rsidRDefault="00254E7F" w:rsidP="004D0CE4">
      <w:pPr>
        <w:pStyle w:val="NoSpacing"/>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HashCode</w:t>
      </w:r>
      <w:proofErr w:type="spellEnd"/>
    </w:p>
    <w:p w14:paraId="7C0DE021" w14:textId="77777777" w:rsidR="00254E7F" w:rsidRPr="00502F2A" w:rsidRDefault="00254E7F"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ir</w:t>
      </w:r>
    </w:p>
    <w:p w14:paraId="3B5C527E" w14:textId="77777777" w:rsidR="00254E7F" w:rsidRPr="00502F2A" w:rsidRDefault="00254E7F"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ymbol</w:t>
      </w:r>
    </w:p>
    <w:p w14:paraId="5FD57307" w14:textId="77777777" w:rsidR="00254E7F" w:rsidRPr="00502F2A" w:rsidRDefault="00254E7F" w:rsidP="004D0CE4">
      <w:pPr>
        <w:pStyle w:val="NoSpacing"/>
        <w:numPr>
          <w:ilvl w:val="1"/>
          <w:numId w:val="7"/>
        </w:numPr>
        <w:rPr>
          <w:rFonts w:ascii="Times New Roman" w:hAnsi="Times New Roman" w:cs="Times New Roman"/>
          <w:color w:val="000000" w:themeColor="text1"/>
        </w:rPr>
      </w:pPr>
    </w:p>
    <w:p w14:paraId="1AAAC9C8" w14:textId="77777777" w:rsidR="00BB47B9" w:rsidRPr="00502F2A" w:rsidRDefault="00BB47B9" w:rsidP="004D0CE4">
      <w:pPr>
        <w:pStyle w:val="NoSpacing"/>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Set.addAll</w:t>
      </w:r>
      <w:proofErr w:type="spellEnd"/>
    </w:p>
    <w:p w14:paraId="250BC943" w14:textId="77777777" w:rsidR="00BB47B9" w:rsidRPr="00502F2A" w:rsidRDefault="00CE1B7B"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new </w:t>
      </w:r>
      <w:proofErr w:type="spellStart"/>
      <w:proofErr w:type="gramStart"/>
      <w:r w:rsidRPr="00502F2A">
        <w:rPr>
          <w:rFonts w:ascii="Times New Roman" w:hAnsi="Times New Roman" w:cs="Times New Roman"/>
          <w:color w:val="000000" w:themeColor="text1"/>
        </w:rPr>
        <w:t>ListSet</w:t>
      </w:r>
      <w:proofErr w:type="spellEnd"/>
      <w:r w:rsidRPr="00502F2A">
        <w:rPr>
          <w:rFonts w:ascii="Times New Roman" w:hAnsi="Times New Roman" w:cs="Times New Roman"/>
          <w:color w:val="000000" w:themeColor="text1"/>
        </w:rPr>
        <w:t>&lt;</w:t>
      </w:r>
      <w:proofErr w:type="gramEnd"/>
      <w:r w:rsidRPr="00502F2A">
        <w:rPr>
          <w:rFonts w:ascii="Times New Roman" w:hAnsi="Times New Roman" w:cs="Times New Roman"/>
          <w:color w:val="000000" w:themeColor="text1"/>
        </w:rPr>
        <w:t>&gt;(</w:t>
      </w:r>
      <w:proofErr w:type="spellStart"/>
      <w:r w:rsidRPr="00502F2A">
        <w:rPr>
          <w:rFonts w:ascii="Times New Roman" w:hAnsi="Times New Roman" w:cs="Times New Roman"/>
          <w:color w:val="000000" w:themeColor="text1"/>
        </w:rPr>
        <w:t>Arrays.asList</w:t>
      </w:r>
      <w:proofErr w:type="spellEnd"/>
      <w:r w:rsidRPr="00502F2A">
        <w:rPr>
          <w:rFonts w:ascii="Times New Roman" w:hAnsi="Times New Roman" w:cs="Times New Roman"/>
          <w:color w:val="000000" w:themeColor="text1"/>
        </w:rPr>
        <w:t xml:space="preserve">(Register.si, </w:t>
      </w:r>
      <w:proofErr w:type="spellStart"/>
      <w:r w:rsidRPr="00502F2A">
        <w:rPr>
          <w:rFonts w:ascii="Times New Roman" w:hAnsi="Times New Roman" w:cs="Times New Roman"/>
          <w:color w:val="000000" w:themeColor="text1"/>
        </w:rPr>
        <w:t>Register.di</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gister.bx</w:t>
      </w:r>
      <w:proofErr w:type="spellEnd"/>
      <w:r w:rsidRPr="00502F2A">
        <w:rPr>
          <w:rFonts w:ascii="Times New Roman" w:hAnsi="Times New Roman" w:cs="Times New Roman"/>
          <w:color w:val="000000" w:themeColor="text1"/>
        </w:rPr>
        <w:t>));</w:t>
      </w:r>
    </w:p>
    <w:p w14:paraId="5034CD61" w14:textId="77777777" w:rsidR="00254E7F" w:rsidRPr="00502F2A" w:rsidRDefault="00254E7F" w:rsidP="004D0CE4">
      <w:pPr>
        <w:pStyle w:val="NoSpacing"/>
        <w:numPr>
          <w:ilvl w:val="1"/>
          <w:numId w:val="7"/>
        </w:numPr>
        <w:rPr>
          <w:rFonts w:ascii="Times New Roman" w:hAnsi="Times New Roman" w:cs="Times New Roman"/>
          <w:color w:val="000000" w:themeColor="text1"/>
        </w:rPr>
      </w:pPr>
    </w:p>
    <w:p w14:paraId="14B7EB5E" w14:textId="77777777" w:rsidR="008F48B5" w:rsidRPr="00802AD5" w:rsidRDefault="004F666E" w:rsidP="004D0CE4">
      <w:pPr>
        <w:pStyle w:val="NoSpacing"/>
        <w:numPr>
          <w:ilvl w:val="1"/>
          <w:numId w:val="7"/>
        </w:numPr>
        <w:rPr>
          <w:rFonts w:ascii="Times New Roman" w:hAnsi="Times New Roman" w:cs="Times New Roman"/>
          <w:color w:val="000000" w:themeColor="text1"/>
          <w:lang w:val="en-GB"/>
        </w:rPr>
      </w:pPr>
      <w:proofErr w:type="spellStart"/>
      <w:r w:rsidRPr="00802AD5">
        <w:rPr>
          <w:rFonts w:ascii="Times New Roman" w:hAnsi="Times New Roman" w:cs="Times New Roman"/>
          <w:color w:val="000000" w:themeColor="text1"/>
          <w:lang w:val="en-GB"/>
        </w:rPr>
        <w:t>middleCode.setLiveMap</w:t>
      </w:r>
      <w:proofErr w:type="spellEnd"/>
      <w:r w:rsidRPr="00802AD5">
        <w:rPr>
          <w:rFonts w:ascii="Times New Roman" w:hAnsi="Times New Roman" w:cs="Times New Roman"/>
          <w:color w:val="000000" w:themeColor="text1"/>
          <w:lang w:val="en-GB"/>
        </w:rPr>
        <w:t xml:space="preserve">(((HashMap) </w:t>
      </w:r>
      <w:proofErr w:type="spellStart"/>
      <w:r w:rsidRPr="00802AD5">
        <w:rPr>
          <w:rFonts w:ascii="Times New Roman" w:hAnsi="Times New Roman" w:cs="Times New Roman"/>
          <w:color w:val="000000" w:themeColor="text1"/>
          <w:lang w:val="en-GB"/>
        </w:rPr>
        <w:t>liveMap</w:t>
      </w:r>
      <w:proofErr w:type="spellEnd"/>
      <w:proofErr w:type="gramStart"/>
      <w:r w:rsidRPr="00802AD5">
        <w:rPr>
          <w:rFonts w:ascii="Times New Roman" w:hAnsi="Times New Roman" w:cs="Times New Roman"/>
          <w:color w:val="000000" w:themeColor="text1"/>
          <w:lang w:val="en-GB"/>
        </w:rPr>
        <w:t>).clone</w:t>
      </w:r>
      <w:proofErr w:type="gramEnd"/>
      <w:r w:rsidRPr="00802AD5">
        <w:rPr>
          <w:rFonts w:ascii="Times New Roman" w:hAnsi="Times New Roman" w:cs="Times New Roman"/>
          <w:color w:val="000000" w:themeColor="text1"/>
          <w:lang w:val="en-GB"/>
        </w:rPr>
        <w:t>());</w:t>
      </w:r>
    </w:p>
    <w:p w14:paraId="6ECD228D" w14:textId="77777777" w:rsidR="004F666E" w:rsidRPr="00802AD5" w:rsidRDefault="00254E7F" w:rsidP="004D0CE4">
      <w:pPr>
        <w:pStyle w:val="NoSpacing"/>
        <w:numPr>
          <w:ilvl w:val="1"/>
          <w:numId w:val="7"/>
        </w:numPr>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private Map&lt;</w:t>
      </w:r>
      <w:proofErr w:type="spellStart"/>
      <w:proofErr w:type="gramStart"/>
      <w:r w:rsidRPr="00802AD5">
        <w:rPr>
          <w:rFonts w:ascii="Times New Roman" w:hAnsi="Times New Roman" w:cs="Times New Roman"/>
          <w:color w:val="000000" w:themeColor="text1"/>
          <w:lang w:val="en-GB"/>
        </w:rPr>
        <w:t>String,Object</w:t>
      </w:r>
      <w:proofErr w:type="spellEnd"/>
      <w:proofErr w:type="gramEnd"/>
      <w:r w:rsidRPr="00802AD5">
        <w:rPr>
          <w:rFonts w:ascii="Times New Roman" w:hAnsi="Times New Roman" w:cs="Times New Roman"/>
          <w:color w:val="000000" w:themeColor="text1"/>
          <w:lang w:val="en-GB"/>
        </w:rPr>
        <w:t xml:space="preserve">&gt; </w:t>
      </w:r>
      <w:proofErr w:type="spellStart"/>
      <w:r w:rsidRPr="00802AD5">
        <w:rPr>
          <w:rFonts w:ascii="Times New Roman" w:hAnsi="Times New Roman" w:cs="Times New Roman"/>
          <w:color w:val="000000" w:themeColor="text1"/>
          <w:lang w:val="en-GB"/>
        </w:rPr>
        <w:t>m_entryMap</w:t>
      </w:r>
      <w:proofErr w:type="spellEnd"/>
      <w:r w:rsidRPr="00802AD5">
        <w:rPr>
          <w:rFonts w:ascii="Times New Roman" w:hAnsi="Times New Roman" w:cs="Times New Roman"/>
          <w:color w:val="000000" w:themeColor="text1"/>
          <w:lang w:val="en-GB"/>
        </w:rPr>
        <w:t xml:space="preserve"> = new </w:t>
      </w:r>
      <w:proofErr w:type="spellStart"/>
      <w:r w:rsidRPr="00802AD5">
        <w:rPr>
          <w:rFonts w:ascii="Times New Roman" w:hAnsi="Times New Roman" w:cs="Times New Roman"/>
          <w:color w:val="000000" w:themeColor="text1"/>
          <w:lang w:val="en-GB"/>
        </w:rPr>
        <w:t>ListMap</w:t>
      </w:r>
      <w:proofErr w:type="spellEnd"/>
      <w:r w:rsidRPr="00802AD5">
        <w:rPr>
          <w:rFonts w:ascii="Times New Roman" w:hAnsi="Times New Roman" w:cs="Times New Roman"/>
          <w:color w:val="000000" w:themeColor="text1"/>
          <w:lang w:val="en-GB"/>
        </w:rPr>
        <w:t>&lt;&gt;();</w:t>
      </w:r>
    </w:p>
    <w:p w14:paraId="4EB37E46" w14:textId="77777777" w:rsidR="00254E7F" w:rsidRPr="00802AD5" w:rsidRDefault="00254E7F" w:rsidP="004D0CE4">
      <w:pPr>
        <w:pStyle w:val="NoSpacing"/>
        <w:numPr>
          <w:ilvl w:val="1"/>
          <w:numId w:val="7"/>
        </w:numPr>
        <w:rPr>
          <w:rFonts w:ascii="Times New Roman" w:hAnsi="Times New Roman" w:cs="Times New Roman"/>
          <w:color w:val="000000" w:themeColor="text1"/>
          <w:lang w:val="en-GB"/>
        </w:rPr>
      </w:pPr>
    </w:p>
    <w:p w14:paraId="5700116E" w14:textId="77777777" w:rsidR="00F066CF" w:rsidRPr="00502F2A" w:rsidRDefault="00F066CF" w:rsidP="004D0CE4">
      <w:pPr>
        <w:pStyle w:val="NoSpacing"/>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ditional</w:t>
      </w:r>
      <w:proofErr w:type="spellEnd"/>
    </w:p>
    <w:p w14:paraId="38A9862C" w14:textId="77777777" w:rsidR="00F066CF" w:rsidRPr="00502F2A" w:rsidRDefault="00F066CF" w:rsidP="004D0CE4">
      <w:pPr>
        <w:pStyle w:val="NoSpacing"/>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r w:rsidRPr="00502F2A">
        <w:rPr>
          <w:rFonts w:ascii="Times New Roman" w:hAnsi="Times New Roman" w:cs="Times New Roman"/>
          <w:color w:val="000000" w:themeColor="text1"/>
        </w:rPr>
        <w:t xml:space="preserve"> float</w:t>
      </w:r>
    </w:p>
    <w:p w14:paraId="5A8D1E53" w14:textId="77777777" w:rsidR="00F066CF" w:rsidRPr="00502F2A" w:rsidRDefault="00F066CF" w:rsidP="004D0CE4">
      <w:pPr>
        <w:pStyle w:val="NoSpacing"/>
        <w:numPr>
          <w:ilvl w:val="1"/>
          <w:numId w:val="7"/>
        </w:numPr>
        <w:rPr>
          <w:rFonts w:ascii="Times New Roman" w:hAnsi="Times New Roman" w:cs="Times New Roman"/>
          <w:color w:val="000000" w:themeColor="text1"/>
        </w:rPr>
      </w:pPr>
    </w:p>
    <w:p w14:paraId="72D135E8" w14:textId="77777777" w:rsidR="00F066CF" w:rsidRPr="00502F2A" w:rsidRDefault="00F066CF" w:rsidP="004D0CE4">
      <w:pPr>
        <w:pStyle w:val="NoSpacing"/>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PostCall</w:t>
      </w:r>
      <w:proofErr w:type="spellEnd"/>
    </w:p>
    <w:p w14:paraId="5F0E0ABA" w14:textId="77777777" w:rsidR="00F066CF" w:rsidRPr="00502F2A" w:rsidRDefault="00F066CF" w:rsidP="004D0CE4">
      <w:pPr>
        <w:pStyle w:val="NoSpacing"/>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Floating</w:t>
      </w:r>
      <w:proofErr w:type="spellEnd"/>
      <w:r w:rsidRPr="00502F2A">
        <w:rPr>
          <w:rFonts w:ascii="Times New Roman" w:hAnsi="Times New Roman" w:cs="Times New Roman"/>
          <w:color w:val="000000" w:themeColor="text1"/>
        </w:rPr>
        <w:t xml:space="preserve"> stack</w:t>
      </w:r>
    </w:p>
    <w:p w14:paraId="38BE6EBE" w14:textId="77777777" w:rsidR="00F066CF" w:rsidRPr="00502F2A" w:rsidRDefault="00F066CF" w:rsidP="004D0CE4">
      <w:pPr>
        <w:pStyle w:val="NoSpacing"/>
        <w:numPr>
          <w:ilvl w:val="1"/>
          <w:numId w:val="7"/>
        </w:numPr>
        <w:rPr>
          <w:rFonts w:ascii="Times New Roman" w:hAnsi="Times New Roman" w:cs="Times New Roman"/>
          <w:color w:val="000000" w:themeColor="text1"/>
        </w:rPr>
      </w:pPr>
    </w:p>
    <w:p w14:paraId="7CAB3B72" w14:textId="77777777" w:rsidR="005A5354" w:rsidRPr="00502F2A" w:rsidRDefault="00830CEC" w:rsidP="004D0CE4">
      <w:pPr>
        <w:pStyle w:val="NoSpacing"/>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w:t>
      </w:r>
      <w:proofErr w:type="spellEnd"/>
      <w:r w:rsidRPr="00502F2A">
        <w:rPr>
          <w:rFonts w:ascii="Times New Roman" w:hAnsi="Times New Roman" w:cs="Times New Roman"/>
          <w:color w:val="000000" w:themeColor="text1"/>
        </w:rPr>
        <w:t xml:space="preserve"> Pointer Addition: </w:t>
      </w:r>
      <w:r w:rsidR="005A5354" w:rsidRPr="00502F2A">
        <w:rPr>
          <w:rFonts w:ascii="Times New Roman" w:hAnsi="Times New Roman" w:cs="Times New Roman"/>
          <w:color w:val="000000" w:themeColor="text1"/>
        </w:rPr>
        <w:t>1 * 2</w:t>
      </w:r>
    </w:p>
    <w:p w14:paraId="50148F1B" w14:textId="77777777" w:rsidR="00F87C49" w:rsidRPr="00502F2A" w:rsidRDefault="00F87C49" w:rsidP="00F87C49">
      <w:pPr>
        <w:pStyle w:val="NoSpacing"/>
        <w:rPr>
          <w:rFonts w:ascii="Times New Roman" w:hAnsi="Times New Roman" w:cs="Times New Roman"/>
          <w:color w:val="000000" w:themeColor="text1"/>
        </w:rPr>
      </w:pPr>
    </w:p>
    <w:p w14:paraId="3FC2E10A" w14:textId="77777777" w:rsidR="006168C9" w:rsidRPr="00502F2A" w:rsidRDefault="006168C9"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64-bits </w:t>
      </w:r>
      <w:proofErr w:type="spellStart"/>
      <w:r w:rsidRPr="00502F2A">
        <w:rPr>
          <w:rFonts w:ascii="Times New Roman" w:hAnsi="Times New Roman" w:cs="Times New Roman"/>
          <w:color w:val="000000" w:themeColor="text1"/>
        </w:rPr>
        <w:t>Integer</w:t>
      </w:r>
      <w:proofErr w:type="spellEnd"/>
      <w:r w:rsidRPr="00502F2A">
        <w:rPr>
          <w:rFonts w:ascii="Times New Roman" w:hAnsi="Times New Roman" w:cs="Times New Roman"/>
          <w:color w:val="000000" w:themeColor="text1"/>
        </w:rPr>
        <w:t xml:space="preserve"> Registers</w:t>
      </w:r>
    </w:p>
    <w:p w14:paraId="32401B7E" w14:textId="77777777" w:rsidR="009418F4" w:rsidRPr="00502F2A" w:rsidRDefault="009418F4"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loat/double/long double</w:t>
      </w:r>
    </w:p>
    <w:p w14:paraId="606B88F6" w14:textId="77777777" w:rsidR="0013444D" w:rsidRPr="00502F2A" w:rsidRDefault="006C4794" w:rsidP="004D0CE4">
      <w:pPr>
        <w:pStyle w:val="NoSpacing"/>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ditional</w:t>
      </w:r>
      <w:proofErr w:type="spellEnd"/>
      <w:r w:rsidR="002E5FA5" w:rsidRPr="00502F2A">
        <w:rPr>
          <w:rFonts w:ascii="Times New Roman" w:hAnsi="Times New Roman" w:cs="Times New Roman"/>
          <w:color w:val="000000" w:themeColor="text1"/>
        </w:rPr>
        <w:t xml:space="preserve"> </w:t>
      </w:r>
      <w:proofErr w:type="spellStart"/>
      <w:r w:rsidR="002E5FA5" w:rsidRPr="00502F2A">
        <w:rPr>
          <w:rFonts w:ascii="Times New Roman" w:hAnsi="Times New Roman" w:cs="Times New Roman"/>
          <w:color w:val="000000" w:themeColor="text1"/>
        </w:rPr>
        <w:t>Logical</w:t>
      </w:r>
      <w:proofErr w:type="spellEnd"/>
      <w:r w:rsidR="002E5FA5" w:rsidRPr="00502F2A">
        <w:rPr>
          <w:rFonts w:ascii="Times New Roman" w:hAnsi="Times New Roman" w:cs="Times New Roman"/>
          <w:color w:val="000000" w:themeColor="text1"/>
        </w:rPr>
        <w:t xml:space="preserve"> List</w:t>
      </w:r>
    </w:p>
    <w:p w14:paraId="18723D8E" w14:textId="77777777" w:rsidR="007915BC" w:rsidRPr="00502F2A" w:rsidRDefault="007915BC"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List </w:t>
      </w:r>
      <w:proofErr w:type="spellStart"/>
      <w:r w:rsidRPr="00502F2A">
        <w:rPr>
          <w:rFonts w:ascii="Times New Roman" w:hAnsi="Times New Roman" w:cs="Times New Roman"/>
          <w:color w:val="000000" w:themeColor="text1"/>
        </w:rPr>
        <w:t>initialization</w:t>
      </w:r>
      <w:proofErr w:type="spellEnd"/>
    </w:p>
    <w:p w14:paraId="71B0318C" w14:textId="77777777" w:rsidR="009765E5" w:rsidRPr="00502F2A" w:rsidRDefault="009765E5" w:rsidP="004D0CE4">
      <w:pPr>
        <w:pStyle w:val="NoSpacing"/>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Map</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HashMap</w:t>
      </w:r>
      <w:proofErr w:type="spellEnd"/>
    </w:p>
    <w:p w14:paraId="0F69B436" w14:textId="77777777" w:rsidR="00D22E63" w:rsidRPr="00502F2A" w:rsidRDefault="00D22E63" w:rsidP="004D0CE4">
      <w:pPr>
        <w:pStyle w:val="NoSpacing"/>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Exe</w:t>
      </w:r>
      <w:proofErr w:type="spellEnd"/>
    </w:p>
    <w:p w14:paraId="653321E7" w14:textId="77777777" w:rsidR="00F00DA4" w:rsidRPr="00502F2A" w:rsidRDefault="00BF4A01" w:rsidP="004D0CE4">
      <w:pPr>
        <w:pStyle w:val="NoSpacing"/>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everal</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reeMap</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One</w:t>
      </w:r>
      <w:proofErr w:type="spellEnd"/>
      <w:r w:rsidR="00765312"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reeMap</w:t>
      </w:r>
      <w:proofErr w:type="spellEnd"/>
    </w:p>
    <w:p w14:paraId="75A89426" w14:textId="77777777" w:rsidR="009B7666" w:rsidRPr="00502F2A" w:rsidRDefault="009B7666"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nks</w:t>
      </w:r>
    </w:p>
    <w:p w14:paraId="5F4871F6" w14:textId="77777777" w:rsidR="00160710" w:rsidRPr="00502F2A" w:rsidRDefault="00AB57B6" w:rsidP="004D0CE4">
      <w:pPr>
        <w:pStyle w:val="NoSpacing"/>
        <w:numPr>
          <w:ilvl w:val="2"/>
          <w:numId w:val="7"/>
        </w:numPr>
        <w:rPr>
          <w:rStyle w:val="Hyperlink"/>
          <w:rFonts w:ascii="Times New Roman" w:hAnsi="Times New Roman" w:cs="Times New Roman"/>
          <w:color w:val="000000" w:themeColor="text1"/>
          <w:u w:val="none"/>
        </w:rPr>
      </w:pPr>
      <w:hyperlink r:id="rId202" w:history="1">
        <w:r w:rsidR="00160710" w:rsidRPr="00502F2A">
          <w:rPr>
            <w:rStyle w:val="Hyperlink"/>
            <w:rFonts w:ascii="Times New Roman" w:hAnsi="Times New Roman" w:cs="Times New Roman"/>
            <w:color w:val="000000" w:themeColor="text1"/>
          </w:rPr>
          <w:t>https://code.google.com/archive/p/corkami/wikis/PE.wiki</w:t>
        </w:r>
      </w:hyperlink>
    </w:p>
    <w:p w14:paraId="7948C374" w14:textId="77777777" w:rsidR="00A665C1" w:rsidRPr="00502F2A" w:rsidRDefault="00AB57B6" w:rsidP="004D0CE4">
      <w:pPr>
        <w:pStyle w:val="NoSpacing"/>
        <w:numPr>
          <w:ilvl w:val="2"/>
          <w:numId w:val="7"/>
        </w:numPr>
        <w:rPr>
          <w:rStyle w:val="Hyperlink"/>
          <w:rFonts w:ascii="Times New Roman" w:hAnsi="Times New Roman" w:cs="Times New Roman"/>
          <w:color w:val="000000" w:themeColor="text1"/>
          <w:u w:val="none"/>
        </w:rPr>
      </w:pPr>
      <w:hyperlink r:id="rId203" w:history="1">
        <w:r w:rsidR="003E5C7D" w:rsidRPr="00502F2A">
          <w:rPr>
            <w:rStyle w:val="Hyperlink"/>
            <w:rFonts w:ascii="Times New Roman" w:hAnsi="Times New Roman" w:cs="Times New Roman"/>
            <w:color w:val="000000" w:themeColor="text1"/>
          </w:rPr>
          <w:t>https://drakopensulo.wordpress.com/2017/08/06/smallest-pe-executable-x64-with-every-byte-executed/</w:t>
        </w:r>
      </w:hyperlink>
    </w:p>
    <w:p w14:paraId="777F3837" w14:textId="77777777" w:rsidR="009B7666" w:rsidRPr="00502F2A" w:rsidRDefault="00AB57B6" w:rsidP="004D0CE4">
      <w:pPr>
        <w:pStyle w:val="NoSpacing"/>
        <w:numPr>
          <w:ilvl w:val="2"/>
          <w:numId w:val="7"/>
        </w:numPr>
        <w:rPr>
          <w:rFonts w:ascii="Times New Roman" w:hAnsi="Times New Roman" w:cs="Times New Roman"/>
          <w:color w:val="000000" w:themeColor="text1"/>
        </w:rPr>
      </w:pPr>
      <w:hyperlink r:id="rId204" w:history="1">
        <w:r w:rsidR="009B7666" w:rsidRPr="00502F2A">
          <w:rPr>
            <w:rStyle w:val="Hyperlink"/>
            <w:rFonts w:ascii="Times New Roman" w:hAnsi="Times New Roman" w:cs="Times New Roman"/>
            <w:color w:val="000000" w:themeColor="text1"/>
          </w:rPr>
          <w:t>https://msdn.microsoft.com/en-us/magazine/ms809762.aspx</w:t>
        </w:r>
      </w:hyperlink>
    </w:p>
    <w:p w14:paraId="669C9894" w14:textId="77777777" w:rsidR="009B7666" w:rsidRPr="00502F2A" w:rsidRDefault="00AB57B6" w:rsidP="004D0CE4">
      <w:pPr>
        <w:pStyle w:val="NoSpacing"/>
        <w:numPr>
          <w:ilvl w:val="2"/>
          <w:numId w:val="7"/>
        </w:numPr>
        <w:rPr>
          <w:rFonts w:ascii="Times New Roman" w:hAnsi="Times New Roman" w:cs="Times New Roman"/>
          <w:color w:val="000000" w:themeColor="text1"/>
        </w:rPr>
      </w:pPr>
      <w:hyperlink r:id="rId205" w:history="1">
        <w:r w:rsidR="00075FC0" w:rsidRPr="00502F2A">
          <w:rPr>
            <w:rStyle w:val="Hyperlink"/>
            <w:rFonts w:ascii="Times New Roman" w:hAnsi="Times New Roman" w:cs="Times New Roman"/>
            <w:color w:val="000000" w:themeColor="text1"/>
          </w:rPr>
          <w:t>https://msdn.microsoft.com/en-us/magazine/bb985992(printer).aspx</w:t>
        </w:r>
      </w:hyperlink>
    </w:p>
    <w:p w14:paraId="209656AF" w14:textId="77777777" w:rsidR="00075FC0" w:rsidRPr="00502F2A" w:rsidRDefault="00AB57B6" w:rsidP="004D0CE4">
      <w:pPr>
        <w:pStyle w:val="NoSpacing"/>
        <w:numPr>
          <w:ilvl w:val="2"/>
          <w:numId w:val="7"/>
        </w:numPr>
        <w:rPr>
          <w:rFonts w:ascii="Times New Roman" w:hAnsi="Times New Roman" w:cs="Times New Roman"/>
          <w:color w:val="000000" w:themeColor="text1"/>
        </w:rPr>
      </w:pPr>
      <w:hyperlink r:id="rId206" w:history="1">
        <w:r w:rsidR="00075FC0" w:rsidRPr="00502F2A">
          <w:rPr>
            <w:rStyle w:val="Hyperlink"/>
            <w:rFonts w:ascii="Times New Roman" w:hAnsi="Times New Roman" w:cs="Times New Roman"/>
            <w:color w:val="000000" w:themeColor="text1"/>
          </w:rPr>
          <w:t>https://docs.microsoft.com/sv-se/windows/desktop/Debug/pe-format</w:t>
        </w:r>
      </w:hyperlink>
    </w:p>
    <w:p w14:paraId="42884726" w14:textId="77777777" w:rsidR="00075FC0" w:rsidRPr="00502F2A" w:rsidRDefault="00AB57B6" w:rsidP="004D0CE4">
      <w:pPr>
        <w:pStyle w:val="NoSpacing"/>
        <w:numPr>
          <w:ilvl w:val="2"/>
          <w:numId w:val="7"/>
        </w:numPr>
        <w:rPr>
          <w:rFonts w:ascii="Times New Roman" w:hAnsi="Times New Roman" w:cs="Times New Roman"/>
          <w:color w:val="000000" w:themeColor="text1"/>
        </w:rPr>
      </w:pPr>
      <w:hyperlink r:id="rId207" w:history="1">
        <w:r w:rsidR="00075FC0" w:rsidRPr="00502F2A">
          <w:rPr>
            <w:rStyle w:val="Hyperlink"/>
            <w:rFonts w:ascii="Times New Roman" w:hAnsi="Times New Roman" w:cs="Times New Roman"/>
            <w:color w:val="000000" w:themeColor="text1"/>
          </w:rPr>
          <w:t>https://en.wikibooks.org/wiki/X86_Disassembly/Windows_Executable_Files</w:t>
        </w:r>
      </w:hyperlink>
    </w:p>
    <w:p w14:paraId="011E52E7" w14:textId="77777777" w:rsidR="001A6EA6" w:rsidRPr="00502F2A" w:rsidRDefault="00AB57B6" w:rsidP="004D0CE4">
      <w:pPr>
        <w:pStyle w:val="NoSpacing"/>
        <w:numPr>
          <w:ilvl w:val="2"/>
          <w:numId w:val="7"/>
        </w:numPr>
        <w:rPr>
          <w:rFonts w:ascii="Times New Roman" w:hAnsi="Times New Roman" w:cs="Times New Roman"/>
          <w:color w:val="000000" w:themeColor="text1"/>
        </w:rPr>
      </w:pPr>
      <w:hyperlink r:id="rId208" w:history="1">
        <w:r w:rsidR="001A6EA6" w:rsidRPr="00502F2A">
          <w:rPr>
            <w:rStyle w:val="Hyperlink"/>
            <w:rFonts w:ascii="Times New Roman" w:hAnsi="Times New Roman" w:cs="Times New Roman"/>
            <w:color w:val="000000" w:themeColor="text1"/>
          </w:rPr>
          <w:t>https://www.bigmessowires.com/2015/10/08/a-handmade-executable-file/</w:t>
        </w:r>
      </w:hyperlink>
    </w:p>
    <w:p w14:paraId="035F1015" w14:textId="77777777" w:rsidR="001A6EA6" w:rsidRPr="00502F2A" w:rsidRDefault="00AB57B6" w:rsidP="004D0CE4">
      <w:pPr>
        <w:pStyle w:val="NoSpacing"/>
        <w:numPr>
          <w:ilvl w:val="2"/>
          <w:numId w:val="7"/>
        </w:numPr>
        <w:rPr>
          <w:rFonts w:ascii="Times New Roman" w:hAnsi="Times New Roman" w:cs="Times New Roman"/>
          <w:color w:val="000000" w:themeColor="text1"/>
        </w:rPr>
      </w:pPr>
      <w:hyperlink r:id="rId209" w:history="1">
        <w:r w:rsidR="00CF1090" w:rsidRPr="00502F2A">
          <w:rPr>
            <w:rStyle w:val="Hyperlink"/>
            <w:rFonts w:ascii="Times New Roman" w:hAnsi="Times New Roman" w:cs="Times New Roman"/>
            <w:color w:val="000000" w:themeColor="text1"/>
          </w:rPr>
          <w:t>https://stackoverflow.com/questions/553029/what-is-the-smallest-possible-windows-pe-executable</w:t>
        </w:r>
      </w:hyperlink>
    </w:p>
    <w:p w14:paraId="70F8B6E4" w14:textId="77777777" w:rsidR="00CF1090" w:rsidRPr="00502F2A" w:rsidRDefault="00AB57B6" w:rsidP="004D0CE4">
      <w:pPr>
        <w:pStyle w:val="NoSpacing"/>
        <w:numPr>
          <w:ilvl w:val="2"/>
          <w:numId w:val="7"/>
        </w:numPr>
        <w:rPr>
          <w:rFonts w:ascii="Times New Roman" w:hAnsi="Times New Roman" w:cs="Times New Roman"/>
          <w:color w:val="000000" w:themeColor="text1"/>
        </w:rPr>
      </w:pPr>
      <w:hyperlink r:id="rId210" w:history="1">
        <w:r w:rsidR="00CF1090" w:rsidRPr="00502F2A">
          <w:rPr>
            <w:rStyle w:val="Hyperlink"/>
            <w:rFonts w:ascii="Times New Roman" w:hAnsi="Times New Roman" w:cs="Times New Roman"/>
            <w:color w:val="000000" w:themeColor="text1"/>
          </w:rPr>
          <w:t>https://www.codejuggle.dj/creating-the-smallest-possible-windows-executable-using-assembly-language/</w:t>
        </w:r>
      </w:hyperlink>
    </w:p>
    <w:p w14:paraId="108D362F" w14:textId="77777777" w:rsidR="00CF1090" w:rsidRPr="00502F2A" w:rsidRDefault="00AB57B6" w:rsidP="004D0CE4">
      <w:pPr>
        <w:pStyle w:val="NoSpacing"/>
        <w:numPr>
          <w:ilvl w:val="2"/>
          <w:numId w:val="7"/>
        </w:numPr>
        <w:rPr>
          <w:rFonts w:ascii="Times New Roman" w:hAnsi="Times New Roman" w:cs="Times New Roman"/>
          <w:color w:val="000000" w:themeColor="text1"/>
        </w:rPr>
      </w:pPr>
      <w:hyperlink r:id="rId211" w:anchor="selection-265.0-265.44" w:history="1">
        <w:r w:rsidR="00814458" w:rsidRPr="00502F2A">
          <w:rPr>
            <w:rStyle w:val="Hyperlink"/>
            <w:rFonts w:ascii="Times New Roman" w:hAnsi="Times New Roman" w:cs="Times New Roman"/>
            <w:color w:val="000000" w:themeColor="text1"/>
          </w:rPr>
          <w:t>http://archive.is/w01DO#selection-265.0-265.44</w:t>
        </w:r>
      </w:hyperlink>
    </w:p>
    <w:p w14:paraId="14646C23" w14:textId="77777777" w:rsidR="00814458" w:rsidRPr="00502F2A" w:rsidRDefault="00AB57B6" w:rsidP="004D0CE4">
      <w:pPr>
        <w:pStyle w:val="NoSpacing"/>
        <w:numPr>
          <w:ilvl w:val="2"/>
          <w:numId w:val="7"/>
        </w:numPr>
        <w:rPr>
          <w:rStyle w:val="Hyperlink"/>
          <w:rFonts w:ascii="Times New Roman" w:hAnsi="Times New Roman" w:cs="Times New Roman"/>
          <w:color w:val="000000" w:themeColor="text1"/>
          <w:u w:val="none"/>
        </w:rPr>
      </w:pPr>
      <w:hyperlink r:id="rId212" w:history="1">
        <w:r w:rsidR="00814458" w:rsidRPr="00502F2A">
          <w:rPr>
            <w:rStyle w:val="Hyperlink"/>
            <w:rFonts w:ascii="Times New Roman" w:hAnsi="Times New Roman" w:cs="Times New Roman"/>
            <w:color w:val="000000" w:themeColor="text1"/>
          </w:rPr>
          <w:t>https://www.bigmessowires.com/2015/10/08/a-handmade-executable-file/</w:t>
        </w:r>
      </w:hyperlink>
    </w:p>
    <w:p w14:paraId="6B9543FE" w14:textId="77777777" w:rsidR="005363E3" w:rsidRPr="00502F2A" w:rsidRDefault="005363E3" w:rsidP="004D0CE4">
      <w:pPr>
        <w:pStyle w:val="NoSpacing"/>
        <w:numPr>
          <w:ilvl w:val="2"/>
          <w:numId w:val="7"/>
        </w:numPr>
        <w:rPr>
          <w:rFonts w:ascii="Times New Roman" w:hAnsi="Times New Roman" w:cs="Times New Roman"/>
          <w:color w:val="000000" w:themeColor="text1"/>
        </w:rPr>
      </w:pPr>
    </w:p>
    <w:p w14:paraId="585E59D6" w14:textId="77777777" w:rsidR="006F574B" w:rsidRPr="00502F2A" w:rsidRDefault="006F574B"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Thore </w:t>
      </w:r>
      <w:proofErr w:type="spellStart"/>
      <w:r w:rsidRPr="00502F2A">
        <w:rPr>
          <w:rFonts w:ascii="Times New Roman" w:hAnsi="Times New Roman" w:cs="Times New Roman"/>
          <w:color w:val="000000" w:themeColor="text1"/>
        </w:rPr>
        <w:t>Husfeldt</w:t>
      </w:r>
      <w:proofErr w:type="spellEnd"/>
    </w:p>
    <w:p w14:paraId="36A95C9B" w14:textId="77777777" w:rsidR="007A5EE2" w:rsidRPr="00502F2A" w:rsidRDefault="005363E3"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lle Häggström</w:t>
      </w:r>
    </w:p>
    <w:p w14:paraId="1A52756F" w14:textId="77777777" w:rsidR="00220FFA" w:rsidRPr="00502F2A" w:rsidRDefault="00220FFA"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lumpens skördar</w:t>
      </w:r>
    </w:p>
    <w:p w14:paraId="686FF5F8" w14:textId="77777777" w:rsidR="003A05AF" w:rsidRPr="00502F2A" w:rsidRDefault="003A05AF"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ktig vetenskap och dåliga imitationer</w:t>
      </w:r>
    </w:p>
    <w:p w14:paraId="2A3C1259" w14:textId="77777777" w:rsidR="006F574B" w:rsidRPr="00502F2A" w:rsidRDefault="006F574B" w:rsidP="004D0CE4">
      <w:pPr>
        <w:pStyle w:val="NoSpacing"/>
        <w:numPr>
          <w:ilvl w:val="0"/>
          <w:numId w:val="7"/>
        </w:numPr>
        <w:rPr>
          <w:rFonts w:ascii="Times New Roman" w:hAnsi="Times New Roman" w:cs="Times New Roman"/>
          <w:color w:val="000000" w:themeColor="text1"/>
        </w:rPr>
      </w:pPr>
    </w:p>
    <w:p w14:paraId="5D989F58" w14:textId="77777777" w:rsidR="007A5EE2" w:rsidRPr="00802AD5" w:rsidRDefault="007A5EE2" w:rsidP="004D0CE4">
      <w:pPr>
        <w:pStyle w:val="NoSpacing"/>
        <w:numPr>
          <w:ilvl w:val="0"/>
          <w:numId w:val="7"/>
        </w:numPr>
        <w:rPr>
          <w:rFonts w:ascii="Times New Roman" w:hAnsi="Times New Roman" w:cs="Times New Roman"/>
          <w:color w:val="000000" w:themeColor="text1"/>
          <w:lang w:val="en-GB"/>
        </w:rPr>
      </w:pPr>
      <w:proofErr w:type="spellStart"/>
      <w:r w:rsidRPr="00802AD5">
        <w:rPr>
          <w:rFonts w:ascii="Times New Roman" w:hAnsi="Times New Roman" w:cs="Times New Roman"/>
          <w:color w:val="000000" w:themeColor="text1"/>
          <w:lang w:val="en-GB"/>
        </w:rPr>
        <w:t>Lecip</w:t>
      </w:r>
      <w:proofErr w:type="spellEnd"/>
      <w:r w:rsidRPr="00802AD5">
        <w:rPr>
          <w:rFonts w:ascii="Times New Roman" w:hAnsi="Times New Roman" w:cs="Times New Roman"/>
          <w:color w:val="000000" w:themeColor="text1"/>
          <w:lang w:val="en-GB"/>
        </w:rPr>
        <w:t xml:space="preserve"> </w:t>
      </w:r>
      <w:proofErr w:type="spellStart"/>
      <w:r w:rsidRPr="00802AD5">
        <w:rPr>
          <w:rFonts w:ascii="Times New Roman" w:hAnsi="Times New Roman" w:cs="Times New Roman"/>
          <w:color w:val="000000" w:themeColor="text1"/>
          <w:lang w:val="en-GB"/>
        </w:rPr>
        <w:t>Arcontia</w:t>
      </w:r>
      <w:proofErr w:type="spellEnd"/>
      <w:r w:rsidRPr="00802AD5">
        <w:rPr>
          <w:rFonts w:ascii="Times New Roman" w:hAnsi="Times New Roman" w:cs="Times New Roman"/>
          <w:color w:val="000000" w:themeColor="text1"/>
          <w:lang w:val="en-GB"/>
        </w:rPr>
        <w:t>, niklas.lindhardt@arcontia.se, 0729-870704</w:t>
      </w:r>
    </w:p>
    <w:p w14:paraId="4325E9F4" w14:textId="77777777" w:rsidR="00744608" w:rsidRPr="00502F2A" w:rsidRDefault="0074460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1c</w:t>
      </w:r>
    </w:p>
    <w:p w14:paraId="208D2091" w14:textId="77777777" w:rsidR="00744608" w:rsidRPr="00502F2A" w:rsidRDefault="00744608" w:rsidP="004D0CE4">
      <w:pPr>
        <w:pStyle w:val="NoSpacing"/>
        <w:numPr>
          <w:ilvl w:val="1"/>
          <w:numId w:val="7"/>
        </w:numPr>
        <w:rPr>
          <w:rFonts w:ascii="Times New Roman" w:hAnsi="Times New Roman" w:cs="Times New Roman"/>
          <w:color w:val="000000" w:themeColor="text1"/>
        </w:rPr>
      </w:pPr>
    </w:p>
    <w:p w14:paraId="612715DE" w14:textId="77777777" w:rsidR="00744608" w:rsidRPr="00502F2A" w:rsidRDefault="00744608" w:rsidP="004D0CE4">
      <w:pPr>
        <w:pStyle w:val="NoSpacing"/>
        <w:numPr>
          <w:ilvl w:val="0"/>
          <w:numId w:val="7"/>
        </w:numPr>
        <w:rPr>
          <w:rFonts w:ascii="Times New Roman" w:hAnsi="Times New Roman" w:cs="Times New Roman"/>
          <w:color w:val="000000" w:themeColor="text1"/>
        </w:rPr>
      </w:pPr>
    </w:p>
    <w:p w14:paraId="337ED285" w14:textId="77777777" w:rsidR="00052877" w:rsidRPr="00502F2A" w:rsidRDefault="001A1C8A"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ors</w:t>
      </w:r>
      <w:r w:rsidR="00CA775A" w:rsidRPr="00502F2A">
        <w:rPr>
          <w:rFonts w:ascii="Times New Roman" w:hAnsi="Times New Roman" w:cs="Times New Roman"/>
          <w:color w:val="000000" w:themeColor="text1"/>
        </w:rPr>
        <w:t>dag</w:t>
      </w:r>
    </w:p>
    <w:p w14:paraId="235F0F3C" w14:textId="77777777" w:rsidR="001A1C8A" w:rsidRPr="00502F2A" w:rsidRDefault="001A1C8A" w:rsidP="004D0CE4">
      <w:pPr>
        <w:pStyle w:val="ListParagraph"/>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 datorn, värdepåsar och USB-minnen</w:t>
      </w:r>
    </w:p>
    <w:p w14:paraId="10D83F40" w14:textId="77777777" w:rsidR="00B06D64" w:rsidRPr="00502F2A" w:rsidRDefault="00B507AE" w:rsidP="004D0CE4">
      <w:pPr>
        <w:pStyle w:val="ListParagraph"/>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lipp</w:t>
      </w:r>
      <w:r w:rsidR="00EE31A3"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tånaglarna</w:t>
      </w:r>
    </w:p>
    <w:p w14:paraId="52FF348B" w14:textId="77777777" w:rsidR="00537233" w:rsidRPr="00502F2A" w:rsidRDefault="002C174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å </w:t>
      </w:r>
      <w:r w:rsidR="00537233"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ställen</w:t>
      </w:r>
    </w:p>
    <w:p w14:paraId="238F9E7A" w14:textId="77777777" w:rsidR="00537233" w:rsidRPr="00502F2A" w:rsidRDefault="00537233"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57BF69F6" w14:textId="77777777" w:rsidR="00537233" w:rsidRPr="00502F2A" w:rsidRDefault="00537233"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6550F2AF" w14:textId="77777777" w:rsidR="00537233" w:rsidRPr="00502F2A" w:rsidRDefault="005E5729"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D7B0820" w14:textId="77777777" w:rsidR="001A7BAE" w:rsidRPr="00502F2A" w:rsidRDefault="001A7BAE"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23F3AAB0" w14:textId="77777777" w:rsidR="001A7BAE" w:rsidRPr="00502F2A" w:rsidRDefault="001A7BAE"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55E7ED8A" w14:textId="77777777" w:rsidR="0045452D" w:rsidRPr="00502F2A" w:rsidRDefault="0045452D"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mor</w:t>
      </w:r>
    </w:p>
    <w:p w14:paraId="3D90AB8A"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72118FE4"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 Körkort, EU-kort och Pass</w:t>
      </w:r>
    </w:p>
    <w:p w14:paraId="26CA17F7"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tanter</w:t>
      </w:r>
    </w:p>
    <w:p w14:paraId="32061534"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2E6847C1"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Viktig Lapp</w:t>
      </w:r>
    </w:p>
    <w:p w14:paraId="7195851C"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102086C0"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F-kort</w:t>
      </w:r>
    </w:p>
    <w:p w14:paraId="4ADE25BA"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dentkort</w:t>
      </w:r>
    </w:p>
    <w:p w14:paraId="475A3054" w14:textId="77777777" w:rsidR="000F2D9E" w:rsidRPr="00502F2A" w:rsidRDefault="000F2D9E"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9FCE599" w14:textId="77777777" w:rsidR="000F2D9E" w:rsidRPr="00502F2A" w:rsidRDefault="000F2D9E" w:rsidP="004D0CE4">
      <w:pPr>
        <w:pStyle w:val="NoSpacing"/>
        <w:numPr>
          <w:ilvl w:val="2"/>
          <w:numId w:val="7"/>
        </w:numPr>
        <w:rPr>
          <w:rFonts w:ascii="Times New Roman" w:hAnsi="Times New Roman" w:cs="Times New Roman"/>
          <w:color w:val="000000" w:themeColor="text1"/>
        </w:rPr>
      </w:pPr>
    </w:p>
    <w:p w14:paraId="26010BAE" w14:textId="77777777" w:rsidR="007153B6" w:rsidRPr="00502F2A" w:rsidRDefault="00DA63CC"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Juli</w:t>
      </w:r>
    </w:p>
    <w:p w14:paraId="1129D7AC" w14:textId="77777777" w:rsidR="00C56B9F" w:rsidRPr="00502F2A" w:rsidRDefault="00C56B9F"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ftlig uppsägning</w:t>
      </w:r>
    </w:p>
    <w:p w14:paraId="0D43A393" w14:textId="77777777" w:rsidR="00467096" w:rsidRPr="00502F2A" w:rsidRDefault="00467096"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76E6F9D1" w14:textId="77777777" w:rsidR="004774B4" w:rsidRPr="00502F2A" w:rsidRDefault="004774B4"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faktura Preem</w:t>
      </w:r>
    </w:p>
    <w:p w14:paraId="160AC8B4" w14:textId="77777777" w:rsidR="00C45B88" w:rsidRPr="00502F2A" w:rsidRDefault="00C45B8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ämna igen</w:t>
      </w:r>
    </w:p>
    <w:p w14:paraId="36C26BF2" w14:textId="77777777" w:rsidR="003F782B" w:rsidRPr="00502F2A" w:rsidRDefault="003F782B"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jänstedator (PC)</w:t>
      </w:r>
    </w:p>
    <w:p w14:paraId="5BB3F27D" w14:textId="77777777" w:rsidR="00C45B88" w:rsidRPr="00502F2A" w:rsidRDefault="009F061C"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lsband m</w:t>
      </w:r>
      <w:r w:rsidR="00061410" w:rsidRPr="00502F2A">
        <w:rPr>
          <w:rFonts w:ascii="Times New Roman" w:hAnsi="Times New Roman" w:cs="Times New Roman"/>
          <w:color w:val="000000" w:themeColor="text1"/>
        </w:rPr>
        <w:t>e</w:t>
      </w:r>
      <w:r w:rsidRPr="00502F2A">
        <w:rPr>
          <w:rFonts w:ascii="Times New Roman" w:hAnsi="Times New Roman" w:cs="Times New Roman"/>
          <w:color w:val="000000" w:themeColor="text1"/>
        </w:rPr>
        <w:t xml:space="preserve">d </w:t>
      </w:r>
      <w:r w:rsidR="00C45B88" w:rsidRPr="00502F2A">
        <w:rPr>
          <w:rFonts w:ascii="Times New Roman" w:hAnsi="Times New Roman" w:cs="Times New Roman"/>
          <w:color w:val="000000" w:themeColor="text1"/>
        </w:rPr>
        <w:t>Nyckel</w:t>
      </w:r>
      <w:r w:rsidR="00245CE0"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Passerkort, Namnbricka</w:t>
      </w:r>
      <w:r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Kopieringskort</w:t>
      </w:r>
    </w:p>
    <w:p w14:paraId="216A7B81" w14:textId="77777777" w:rsidR="002350D9" w:rsidRPr="00502F2A" w:rsidRDefault="002F769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ugusti</w:t>
      </w:r>
    </w:p>
    <w:p w14:paraId="0D10D264" w14:textId="77777777" w:rsidR="002F7698" w:rsidRPr="00502F2A" w:rsidRDefault="002F769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plats</w:t>
      </w:r>
    </w:p>
    <w:p w14:paraId="59640797" w14:textId="77777777" w:rsidR="00EF0553" w:rsidRPr="00502F2A" w:rsidRDefault="00EF0553"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est</w:t>
      </w:r>
      <w:r w:rsidR="00AD5AD8"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kreditkort</w:t>
      </w:r>
    </w:p>
    <w:p w14:paraId="6D840DB6" w14:textId="77777777" w:rsidR="00EF0553" w:rsidRPr="00502F2A" w:rsidRDefault="002F769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reem </w:t>
      </w:r>
      <w:proofErr w:type="spellStart"/>
      <w:r w:rsidRPr="00502F2A">
        <w:rPr>
          <w:rFonts w:ascii="Times New Roman" w:hAnsi="Times New Roman" w:cs="Times New Roman"/>
          <w:color w:val="000000" w:themeColor="text1"/>
        </w:rPr>
        <w:t>Card</w:t>
      </w:r>
      <w:proofErr w:type="spellEnd"/>
    </w:p>
    <w:p w14:paraId="7E0EE17F" w14:textId="77777777" w:rsidR="00EF0553" w:rsidRPr="00502F2A" w:rsidRDefault="00EF0553"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Master </w:t>
      </w:r>
      <w:proofErr w:type="spellStart"/>
      <w:r w:rsidRPr="00502F2A">
        <w:rPr>
          <w:rFonts w:ascii="Times New Roman" w:hAnsi="Times New Roman" w:cs="Times New Roman"/>
          <w:color w:val="000000" w:themeColor="text1"/>
        </w:rPr>
        <w:t>Card</w:t>
      </w:r>
      <w:proofErr w:type="spellEnd"/>
    </w:p>
    <w:p w14:paraId="1BEDB203" w14:textId="77777777" w:rsidR="002350D9" w:rsidRPr="00502F2A" w:rsidRDefault="002350D9" w:rsidP="004D0CE4">
      <w:pPr>
        <w:pStyle w:val="NoSpacing"/>
        <w:numPr>
          <w:ilvl w:val="0"/>
          <w:numId w:val="7"/>
        </w:numPr>
        <w:rPr>
          <w:rFonts w:ascii="Times New Roman" w:hAnsi="Times New Roman" w:cs="Times New Roman"/>
          <w:color w:val="000000" w:themeColor="text1"/>
        </w:rPr>
      </w:pPr>
      <w:bookmarkStart w:id="14" w:name="_Hlk515633841"/>
      <w:r w:rsidRPr="00502F2A">
        <w:rPr>
          <w:rFonts w:ascii="Times New Roman" w:hAnsi="Times New Roman" w:cs="Times New Roman"/>
          <w:color w:val="000000" w:themeColor="text1"/>
        </w:rPr>
        <w:t>------------------------------------------------------------------------------------------------------------</w:t>
      </w:r>
    </w:p>
    <w:bookmarkEnd w:id="14"/>
    <w:p w14:paraId="08D2CDB9" w14:textId="77777777" w:rsidR="000F52E2" w:rsidRPr="00502F2A" w:rsidRDefault="000F52E2"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ersättning</w:t>
      </w:r>
    </w:p>
    <w:p w14:paraId="1A2AE144" w14:textId="77777777" w:rsidR="00DE0744" w:rsidRPr="00502F2A" w:rsidRDefault="00DE0744"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er Geometri, </w:t>
      </w:r>
      <w:hyperlink r:id="rId213" w:history="1">
        <w:r w:rsidRPr="00502F2A">
          <w:rPr>
            <w:rStyle w:val="Hyperlink"/>
            <w:rFonts w:ascii="Times New Roman" w:hAnsi="Times New Roman" w:cs="Times New Roman"/>
            <w:color w:val="000000" w:themeColor="text1"/>
          </w:rPr>
          <w:t>per.ronnqvist@strangnas.se</w:t>
        </w:r>
      </w:hyperlink>
    </w:p>
    <w:p w14:paraId="7A10A3E0" w14:textId="77777777" w:rsidR="002350D9" w:rsidRPr="00502F2A" w:rsidRDefault="002350D9" w:rsidP="004D0CE4">
      <w:pPr>
        <w:pStyle w:val="ListParagraph"/>
        <w:numPr>
          <w:ilvl w:val="0"/>
          <w:numId w:val="7"/>
        </w:numPr>
        <w:rPr>
          <w:rFonts w:ascii="Times New Roman" w:hAnsi="Times New Roman" w:cs="Times New Roman"/>
          <w:color w:val="000000" w:themeColor="text1"/>
        </w:rPr>
      </w:pPr>
    </w:p>
    <w:p w14:paraId="6B6BAEBA" w14:textId="77777777" w:rsidR="00384A6E" w:rsidRPr="00502F2A" w:rsidRDefault="00AB1239" w:rsidP="004D0CE4">
      <w:pPr>
        <w:pStyle w:val="ListParagraph"/>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prin</w:t>
      </w:r>
      <w:r w:rsidR="0047178B"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9b</w:t>
      </w:r>
    </w:p>
    <w:p w14:paraId="1D1AF435" w14:textId="77777777" w:rsidR="00AB1239" w:rsidRPr="00502F2A" w:rsidRDefault="00AB1239" w:rsidP="004D0CE4">
      <w:pPr>
        <w:pStyle w:val="ListParagraph"/>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Godkänn </w:t>
      </w:r>
      <w:r w:rsidR="009C1417" w:rsidRPr="00502F2A">
        <w:rPr>
          <w:rFonts w:ascii="Times New Roman" w:hAnsi="Times New Roman" w:cs="Times New Roman"/>
          <w:color w:val="000000" w:themeColor="text1"/>
        </w:rPr>
        <w:t xml:space="preserve">Emma och </w:t>
      </w:r>
      <w:proofErr w:type="spellStart"/>
      <w:r w:rsidR="009C1417" w:rsidRPr="00502F2A">
        <w:rPr>
          <w:rFonts w:ascii="Times New Roman" w:hAnsi="Times New Roman" w:cs="Times New Roman"/>
          <w:color w:val="000000" w:themeColor="text1"/>
        </w:rPr>
        <w:t>Sahar</w:t>
      </w:r>
      <w:proofErr w:type="spellEnd"/>
    </w:p>
    <w:p w14:paraId="2E17589E" w14:textId="77777777" w:rsidR="005024A4" w:rsidRPr="00502F2A" w:rsidRDefault="005024A4"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50AF6430" w14:textId="77777777" w:rsidR="005024A4" w:rsidRPr="00502F2A" w:rsidRDefault="005024A4"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73A36784" w14:textId="77777777" w:rsidR="005024A4" w:rsidRPr="00502F2A" w:rsidRDefault="003E5E60"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16</w:t>
      </w:r>
    </w:p>
    <w:p w14:paraId="5EC72A3D" w14:textId="77777777" w:rsidR="005024A4" w:rsidRPr="00502F2A" w:rsidRDefault="005024A4"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19AC4698" w14:textId="77777777" w:rsidR="005024A4" w:rsidRPr="00502F2A" w:rsidRDefault="006D6424"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011D064C" w14:textId="77777777" w:rsidR="005024A4" w:rsidRPr="00502F2A" w:rsidRDefault="005024A4"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51873340" w14:textId="77777777" w:rsidR="00565F5A" w:rsidRPr="00502F2A" w:rsidRDefault="00565F5A"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4AC60D72" w14:textId="77777777" w:rsidR="00976EF2" w:rsidRPr="00502F2A" w:rsidRDefault="00976EF2" w:rsidP="004D0CE4">
      <w:pPr>
        <w:pStyle w:val="ListParagraph"/>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åminn på måndag om muntligt NP</w:t>
      </w:r>
    </w:p>
    <w:p w14:paraId="2AFEA2A3" w14:textId="77777777" w:rsidR="00976EF2" w:rsidRPr="00502F2A" w:rsidRDefault="00976EF2" w:rsidP="004D0CE4">
      <w:pPr>
        <w:pStyle w:val="ListParagraph"/>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Ronja </w:t>
      </w:r>
      <w:proofErr w:type="spellStart"/>
      <w:r w:rsidRPr="00502F2A">
        <w:rPr>
          <w:rFonts w:ascii="Times New Roman" w:hAnsi="Times New Roman" w:cs="Times New Roman"/>
          <w:color w:val="000000" w:themeColor="text1"/>
        </w:rPr>
        <w:t>Hillstedt</w:t>
      </w:r>
      <w:proofErr w:type="spellEnd"/>
      <w:r w:rsidRPr="00502F2A">
        <w:rPr>
          <w:rFonts w:ascii="Times New Roman" w:hAnsi="Times New Roman" w:cs="Times New Roman"/>
          <w:color w:val="000000" w:themeColor="text1"/>
        </w:rPr>
        <w:t>, Carl Hammar, Victor Germundsson, Linnea Lindermyr</w:t>
      </w:r>
    </w:p>
    <w:p w14:paraId="05B200FD" w14:textId="77777777" w:rsidR="00976EF2" w:rsidRPr="00502F2A" w:rsidRDefault="00976EF2" w:rsidP="004D0CE4">
      <w:pPr>
        <w:pStyle w:val="ListParagraph"/>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Lars-Olof </w:t>
      </w:r>
      <w:proofErr w:type="gramStart"/>
      <w:r w:rsidRPr="00502F2A">
        <w:rPr>
          <w:rFonts w:ascii="Times New Roman" w:hAnsi="Times New Roman" w:cs="Times New Roman"/>
          <w:color w:val="000000" w:themeColor="text1"/>
        </w:rPr>
        <w:t>Onsdag</w:t>
      </w:r>
      <w:proofErr w:type="gramEnd"/>
      <w:r w:rsidRPr="00502F2A">
        <w:rPr>
          <w:rFonts w:ascii="Times New Roman" w:hAnsi="Times New Roman" w:cs="Times New Roman"/>
          <w:color w:val="000000" w:themeColor="text1"/>
        </w:rPr>
        <w:t xml:space="preserve"> 9.00 B311</w:t>
      </w:r>
    </w:p>
    <w:p w14:paraId="18DC9F1D" w14:textId="77777777" w:rsidR="00696EB4" w:rsidRPr="00502F2A" w:rsidRDefault="00696EB4"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mprov Sa16</w:t>
      </w:r>
    </w:p>
    <w:p w14:paraId="62D0CDA9" w14:textId="77777777" w:rsidR="005B5FA4" w:rsidRPr="00502F2A" w:rsidRDefault="00FC6C67"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Omprov </w:t>
      </w:r>
      <w:r w:rsidR="004D0848" w:rsidRPr="00502F2A">
        <w:rPr>
          <w:rFonts w:ascii="Times New Roman" w:hAnsi="Times New Roman" w:cs="Times New Roman"/>
          <w:color w:val="000000" w:themeColor="text1"/>
        </w:rPr>
        <w:t xml:space="preserve">EkSa15, </w:t>
      </w:r>
      <w:r w:rsidRPr="00502F2A">
        <w:rPr>
          <w:rFonts w:ascii="Times New Roman" w:hAnsi="Times New Roman" w:cs="Times New Roman"/>
          <w:color w:val="000000" w:themeColor="text1"/>
        </w:rPr>
        <w:t>k</w:t>
      </w:r>
      <w:r w:rsidR="005B5FA4" w:rsidRPr="00502F2A">
        <w:rPr>
          <w:rFonts w:ascii="Times New Roman" w:hAnsi="Times New Roman" w:cs="Times New Roman"/>
          <w:color w:val="000000" w:themeColor="text1"/>
        </w:rPr>
        <w:t>apitel 5, Lucas och Isa</w:t>
      </w:r>
    </w:p>
    <w:p w14:paraId="7F6EBA16" w14:textId="77777777" w:rsidR="000A2B95" w:rsidRPr="00502F2A" w:rsidRDefault="000A2B9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5E5DB32" w14:textId="77777777" w:rsidR="00DA7D6B" w:rsidRPr="00502F2A" w:rsidRDefault="0089182F"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obile Hot Spot</w:t>
      </w:r>
    </w:p>
    <w:p w14:paraId="6E16FB15" w14:textId="77777777" w:rsidR="003A00E5" w:rsidRPr="00502F2A" w:rsidRDefault="003A00E5" w:rsidP="004D0CE4">
      <w:pPr>
        <w:pStyle w:val="NoSpacing"/>
        <w:numPr>
          <w:ilvl w:val="0"/>
          <w:numId w:val="7"/>
        </w:numPr>
        <w:rPr>
          <w:rFonts w:ascii="Times New Roman" w:hAnsi="Times New Roman" w:cs="Times New Roman"/>
          <w:color w:val="000000" w:themeColor="text1"/>
        </w:rPr>
      </w:pPr>
    </w:p>
    <w:p w14:paraId="02AB4061" w14:textId="77777777" w:rsidR="00011CC0" w:rsidRPr="00502F2A" w:rsidRDefault="00011CC0"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7ED18481" w14:textId="77777777" w:rsidR="00011CC0" w:rsidRPr="00502F2A" w:rsidRDefault="00011CC0"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mtal fredagen den </w:t>
      </w:r>
      <w:r w:rsidR="00520860" w:rsidRPr="00502F2A">
        <w:rPr>
          <w:rFonts w:ascii="Times New Roman" w:hAnsi="Times New Roman" w:cs="Times New Roman"/>
          <w:color w:val="000000" w:themeColor="text1"/>
        </w:rPr>
        <w:t xml:space="preserve">25 </w:t>
      </w:r>
      <w:r w:rsidRPr="00502F2A">
        <w:rPr>
          <w:rFonts w:ascii="Times New Roman" w:hAnsi="Times New Roman" w:cs="Times New Roman"/>
          <w:color w:val="000000" w:themeColor="text1"/>
        </w:rPr>
        <w:t>maj, vid B326</w:t>
      </w:r>
    </w:p>
    <w:p w14:paraId="46D53CB4" w14:textId="77777777" w:rsidR="00B54285" w:rsidRPr="00502F2A" w:rsidRDefault="00B54285" w:rsidP="004D0CE4">
      <w:pPr>
        <w:pStyle w:val="NoSpacing"/>
        <w:numPr>
          <w:ilvl w:val="0"/>
          <w:numId w:val="7"/>
        </w:numPr>
        <w:rPr>
          <w:rFonts w:ascii="Times New Roman" w:hAnsi="Times New Roman" w:cs="Times New Roman"/>
          <w:color w:val="000000" w:themeColor="text1"/>
        </w:rPr>
      </w:pPr>
    </w:p>
    <w:p w14:paraId="7D86AF43" w14:textId="77777777" w:rsidR="00056CC6" w:rsidRPr="00502F2A" w:rsidRDefault="000D025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ätta</w:t>
      </w:r>
    </w:p>
    <w:p w14:paraId="32FE906E" w14:textId="77777777" w:rsidR="000D0255" w:rsidRPr="00502F2A" w:rsidRDefault="00056CC6"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M</w:t>
      </w:r>
      <w:r w:rsidR="000D0255" w:rsidRPr="00502F2A">
        <w:rPr>
          <w:rFonts w:ascii="Times New Roman" w:hAnsi="Times New Roman" w:cs="Times New Roman"/>
          <w:color w:val="000000" w:themeColor="text1"/>
        </w:rPr>
        <w:t>untligt NP</w:t>
      </w:r>
    </w:p>
    <w:p w14:paraId="6AF7A5CC" w14:textId="77777777" w:rsidR="00356E88" w:rsidRPr="00502F2A" w:rsidRDefault="00356E8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 Inlämning</w:t>
      </w:r>
    </w:p>
    <w:p w14:paraId="39A07B25" w14:textId="77777777" w:rsidR="00356E88" w:rsidRPr="00502F2A" w:rsidRDefault="00356E8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Inlämning</w:t>
      </w:r>
    </w:p>
    <w:p w14:paraId="5CA113FB" w14:textId="77777777" w:rsidR="00B54285" w:rsidRPr="00502F2A" w:rsidRDefault="00B54285" w:rsidP="004D0CE4">
      <w:pPr>
        <w:pStyle w:val="NoSpacing"/>
        <w:numPr>
          <w:ilvl w:val="0"/>
          <w:numId w:val="7"/>
        </w:numPr>
        <w:rPr>
          <w:rFonts w:ascii="Times New Roman" w:hAnsi="Times New Roman" w:cs="Times New Roman"/>
          <w:color w:val="000000" w:themeColor="text1"/>
        </w:rPr>
      </w:pPr>
    </w:p>
    <w:p w14:paraId="2A886059" w14:textId="77777777" w:rsidR="00356E88" w:rsidRPr="00502F2A" w:rsidRDefault="00356E8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Återlämna</w:t>
      </w:r>
    </w:p>
    <w:p w14:paraId="4CE4F9D8" w14:textId="77777777" w:rsidR="00056CC6" w:rsidRPr="00502F2A" w:rsidRDefault="00056CC6"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Caroline</w:t>
      </w:r>
    </w:p>
    <w:p w14:paraId="0751A033" w14:textId="77777777" w:rsidR="00647528" w:rsidRPr="00502F2A" w:rsidRDefault="00056CC6"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16 </w:t>
      </w:r>
      <w:r w:rsidR="008F6975" w:rsidRPr="00502F2A">
        <w:rPr>
          <w:rFonts w:ascii="Times New Roman" w:hAnsi="Times New Roman" w:cs="Times New Roman"/>
          <w:color w:val="000000" w:themeColor="text1"/>
        </w:rPr>
        <w:t>Carl</w:t>
      </w:r>
      <w:r w:rsidR="00B61053" w:rsidRPr="00502F2A">
        <w:rPr>
          <w:rFonts w:ascii="Times New Roman" w:hAnsi="Times New Roman" w:cs="Times New Roman"/>
          <w:color w:val="000000" w:themeColor="text1"/>
        </w:rPr>
        <w:t>, M</w:t>
      </w:r>
      <w:r w:rsidR="008F6975" w:rsidRPr="00502F2A">
        <w:rPr>
          <w:rFonts w:ascii="Times New Roman" w:hAnsi="Times New Roman" w:cs="Times New Roman"/>
          <w:color w:val="000000" w:themeColor="text1"/>
        </w:rPr>
        <w:t>athias</w:t>
      </w:r>
      <w:r w:rsidR="00A72092" w:rsidRPr="00502F2A">
        <w:rPr>
          <w:rFonts w:ascii="Times New Roman" w:hAnsi="Times New Roman" w:cs="Times New Roman"/>
          <w:color w:val="000000" w:themeColor="text1"/>
        </w:rPr>
        <w:t xml:space="preserve">, </w:t>
      </w:r>
      <w:r w:rsidR="00B61053" w:rsidRPr="00502F2A">
        <w:rPr>
          <w:rFonts w:ascii="Times New Roman" w:hAnsi="Times New Roman" w:cs="Times New Roman"/>
          <w:color w:val="000000" w:themeColor="text1"/>
        </w:rPr>
        <w:t>Jakob och Daniel</w:t>
      </w:r>
    </w:p>
    <w:p w14:paraId="617B7800" w14:textId="77777777" w:rsidR="000D0255" w:rsidRPr="00502F2A" w:rsidRDefault="000D0255" w:rsidP="004D0CE4">
      <w:pPr>
        <w:pStyle w:val="NoSpacing"/>
        <w:numPr>
          <w:ilvl w:val="0"/>
          <w:numId w:val="7"/>
        </w:numPr>
        <w:rPr>
          <w:rFonts w:ascii="Times New Roman" w:hAnsi="Times New Roman" w:cs="Times New Roman"/>
          <w:color w:val="000000" w:themeColor="text1"/>
        </w:rPr>
      </w:pPr>
    </w:p>
    <w:p w14:paraId="58B79009" w14:textId="77777777" w:rsidR="008510F3" w:rsidRPr="00502F2A" w:rsidRDefault="008510F3"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EkSa15 skriver NP tisdagen den 15 maj</w:t>
      </w:r>
    </w:p>
    <w:p w14:paraId="151D82A9" w14:textId="77777777" w:rsidR="008510F3" w:rsidRPr="00502F2A" w:rsidRDefault="008510F3"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16 </w:t>
      </w:r>
      <w:r w:rsidR="00957EC2" w:rsidRPr="00502F2A">
        <w:rPr>
          <w:rFonts w:ascii="Times New Roman" w:hAnsi="Times New Roman" w:cs="Times New Roman"/>
          <w:color w:val="000000" w:themeColor="text1"/>
        </w:rPr>
        <w:t xml:space="preserve">och EK16 </w:t>
      </w:r>
      <w:r w:rsidRPr="00502F2A">
        <w:rPr>
          <w:rFonts w:ascii="Times New Roman" w:hAnsi="Times New Roman" w:cs="Times New Roman"/>
          <w:color w:val="000000" w:themeColor="text1"/>
        </w:rPr>
        <w:t>skriver NP fredagen den 18 maj</w:t>
      </w:r>
    </w:p>
    <w:p w14:paraId="282A5B9F" w14:textId="77777777" w:rsidR="00E04A02" w:rsidRPr="00502F2A" w:rsidRDefault="00E04A02" w:rsidP="004D0CE4">
      <w:pPr>
        <w:pStyle w:val="NoSpacing"/>
        <w:numPr>
          <w:ilvl w:val="0"/>
          <w:numId w:val="7"/>
        </w:numPr>
        <w:rPr>
          <w:rFonts w:ascii="Times New Roman" w:hAnsi="Times New Roman" w:cs="Times New Roman"/>
          <w:color w:val="000000" w:themeColor="text1"/>
        </w:rPr>
      </w:pPr>
    </w:p>
    <w:p w14:paraId="7C09AE83" w14:textId="77777777" w:rsidR="008510F3" w:rsidRPr="00502F2A" w:rsidRDefault="0075762A"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ersonalmöte t</w:t>
      </w:r>
      <w:r w:rsidR="00333989" w:rsidRPr="00502F2A">
        <w:rPr>
          <w:rFonts w:ascii="Times New Roman" w:hAnsi="Times New Roman" w:cs="Times New Roman"/>
          <w:color w:val="000000" w:themeColor="text1"/>
        </w:rPr>
        <w:t>or</w:t>
      </w:r>
      <w:r w:rsidR="00CB32AE" w:rsidRPr="00502F2A">
        <w:rPr>
          <w:rFonts w:ascii="Times New Roman" w:hAnsi="Times New Roman" w:cs="Times New Roman"/>
          <w:color w:val="000000" w:themeColor="text1"/>
        </w:rPr>
        <w:t>s</w:t>
      </w:r>
      <w:r w:rsidR="00333989" w:rsidRPr="00502F2A">
        <w:rPr>
          <w:rFonts w:ascii="Times New Roman" w:hAnsi="Times New Roman" w:cs="Times New Roman"/>
          <w:color w:val="000000" w:themeColor="text1"/>
        </w:rPr>
        <w:t>dagen den 31 maj, kl</w:t>
      </w:r>
      <w:r w:rsidR="00CB32AE" w:rsidRPr="00502F2A">
        <w:rPr>
          <w:rFonts w:ascii="Times New Roman" w:hAnsi="Times New Roman" w:cs="Times New Roman"/>
          <w:color w:val="000000" w:themeColor="text1"/>
        </w:rPr>
        <w:t>.</w:t>
      </w:r>
      <w:r w:rsidR="00333989" w:rsidRPr="00502F2A">
        <w:rPr>
          <w:rFonts w:ascii="Times New Roman" w:hAnsi="Times New Roman" w:cs="Times New Roman"/>
          <w:color w:val="000000" w:themeColor="text1"/>
        </w:rPr>
        <w:t xml:space="preserve"> 8-8.30</w:t>
      </w:r>
    </w:p>
    <w:p w14:paraId="1A78C9EF" w14:textId="77777777" w:rsidR="00333989" w:rsidRPr="00502F2A" w:rsidRDefault="00333989" w:rsidP="004D0CE4">
      <w:pPr>
        <w:pStyle w:val="NoSpacing"/>
        <w:numPr>
          <w:ilvl w:val="0"/>
          <w:numId w:val="7"/>
        </w:numPr>
        <w:rPr>
          <w:rFonts w:ascii="Times New Roman" w:hAnsi="Times New Roman" w:cs="Times New Roman"/>
          <w:color w:val="000000" w:themeColor="text1"/>
        </w:rPr>
      </w:pPr>
    </w:p>
    <w:p w14:paraId="26E7907F"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brev</w:t>
      </w:r>
    </w:p>
    <w:p w14:paraId="1C9F143B" w14:textId="77777777" w:rsidR="00C87D6C" w:rsidRPr="00502F2A" w:rsidRDefault="00C87D6C"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Pensionsmyndigheten</w:t>
      </w:r>
    </w:p>
    <w:p w14:paraId="1DD7E8D6" w14:textId="77777777" w:rsidR="00002683" w:rsidRPr="00502F2A" w:rsidRDefault="007C1C11"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7F0C2591" w14:textId="77777777" w:rsidR="009D17BC" w:rsidRPr="00502F2A" w:rsidRDefault="009D17BC"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Gunnar 0706446827</w:t>
      </w:r>
    </w:p>
    <w:p w14:paraId="100A24FD" w14:textId="77777777" w:rsidR="00E54CBA" w:rsidRPr="00502F2A" w:rsidRDefault="00530E1D" w:rsidP="004D0CE4">
      <w:pPr>
        <w:pStyle w:val="NoSpacing"/>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Quizz</w:t>
      </w:r>
      <w:proofErr w:type="spellEnd"/>
      <w:r w:rsidRPr="00502F2A">
        <w:rPr>
          <w:rFonts w:ascii="Times New Roman" w:hAnsi="Times New Roman" w:cs="Times New Roman"/>
          <w:color w:val="000000" w:themeColor="text1"/>
        </w:rPr>
        <w:t xml:space="preserve"> 23 maj</w:t>
      </w:r>
    </w:p>
    <w:p w14:paraId="7039B461" w14:textId="77777777" w:rsidR="00E54CBA" w:rsidRPr="00502F2A" w:rsidRDefault="00E54CBA" w:rsidP="004D0CE4">
      <w:pPr>
        <w:pStyle w:val="NoSpacing"/>
        <w:numPr>
          <w:ilvl w:val="0"/>
          <w:numId w:val="7"/>
        </w:numPr>
        <w:rPr>
          <w:rFonts w:ascii="Times New Roman" w:hAnsi="Times New Roman" w:cs="Times New Roman"/>
          <w:color w:val="000000" w:themeColor="text1"/>
        </w:rPr>
      </w:pPr>
    </w:p>
    <w:p w14:paraId="70C9EF76" w14:textId="77777777" w:rsidR="007724F0" w:rsidRPr="00502F2A" w:rsidRDefault="007724F0"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skriver omprov onsdagen den 27 april eller torsdagen den 28 april</w:t>
      </w:r>
    </w:p>
    <w:p w14:paraId="0DF47662" w14:textId="77777777" w:rsidR="007724F0" w:rsidRPr="00502F2A" w:rsidRDefault="007724F0"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 skriver omprov onsdagen den 2 maj eller fredagen den 4 maj</w:t>
      </w:r>
    </w:p>
    <w:p w14:paraId="766E5275" w14:textId="77777777" w:rsidR="00D660D6" w:rsidRPr="00502F2A" w:rsidRDefault="00F30320"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Ek16 </w:t>
      </w:r>
      <w:r w:rsidR="005E0842" w:rsidRPr="00502F2A">
        <w:rPr>
          <w:rFonts w:ascii="Times New Roman" w:hAnsi="Times New Roman" w:cs="Times New Roman"/>
          <w:color w:val="000000" w:themeColor="text1"/>
        </w:rPr>
        <w:t xml:space="preserve">skriver </w:t>
      </w:r>
      <w:r w:rsidRPr="00502F2A">
        <w:rPr>
          <w:rFonts w:ascii="Times New Roman" w:hAnsi="Times New Roman" w:cs="Times New Roman"/>
          <w:color w:val="000000" w:themeColor="text1"/>
        </w:rPr>
        <w:t xml:space="preserve">omprov </w:t>
      </w:r>
      <w:r w:rsidR="005E0842" w:rsidRPr="00502F2A">
        <w:rPr>
          <w:rFonts w:ascii="Times New Roman" w:hAnsi="Times New Roman" w:cs="Times New Roman"/>
          <w:color w:val="000000" w:themeColor="text1"/>
        </w:rPr>
        <w:t>fredagen den 4 maj</w:t>
      </w:r>
    </w:p>
    <w:p w14:paraId="015E4FF0" w14:textId="77777777" w:rsidR="009A6785" w:rsidRPr="00502F2A" w:rsidRDefault="009A6785" w:rsidP="004D0CE4">
      <w:pPr>
        <w:pStyle w:val="NoSpacing"/>
        <w:numPr>
          <w:ilvl w:val="0"/>
          <w:numId w:val="7"/>
        </w:numPr>
        <w:rPr>
          <w:rFonts w:ascii="Times New Roman" w:hAnsi="Times New Roman" w:cs="Times New Roman"/>
          <w:color w:val="000000" w:themeColor="text1"/>
        </w:rPr>
      </w:pPr>
    </w:p>
    <w:p w14:paraId="1A2D605D" w14:textId="77777777" w:rsidR="00B1248E" w:rsidRPr="00502F2A" w:rsidRDefault="00831349" w:rsidP="004D0CE4">
      <w:pPr>
        <w:pStyle w:val="NoSpacing"/>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lashmob</w:t>
      </w:r>
      <w:proofErr w:type="spellEnd"/>
      <w:r w:rsidRPr="00502F2A">
        <w:rPr>
          <w:rFonts w:ascii="Times New Roman" w:hAnsi="Times New Roman" w:cs="Times New Roman"/>
          <w:color w:val="000000" w:themeColor="text1"/>
        </w:rPr>
        <w:t xml:space="preserve"> teleavgift</w:t>
      </w:r>
    </w:p>
    <w:p w14:paraId="59D68FC6" w14:textId="77777777" w:rsidR="00CD3C31" w:rsidRPr="00502F2A" w:rsidRDefault="00CD3C31" w:rsidP="004D0CE4">
      <w:pPr>
        <w:pStyle w:val="NoSpacing"/>
        <w:numPr>
          <w:ilvl w:val="0"/>
          <w:numId w:val="7"/>
        </w:numPr>
        <w:rPr>
          <w:rFonts w:ascii="Times New Roman" w:hAnsi="Times New Roman" w:cs="Times New Roman"/>
          <w:color w:val="000000" w:themeColor="text1"/>
        </w:rPr>
      </w:pPr>
    </w:p>
    <w:p w14:paraId="175688EB" w14:textId="77777777" w:rsidR="004317E1" w:rsidRPr="00502F2A" w:rsidRDefault="004317E1" w:rsidP="004D0CE4">
      <w:pPr>
        <w:pStyle w:val="NoSpacing"/>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iler</w:t>
      </w:r>
      <w:proofErr w:type="spellEnd"/>
    </w:p>
    <w:p w14:paraId="6DCF6367" w14:textId="77777777" w:rsidR="004317E1" w:rsidRPr="00502F2A" w:rsidRDefault="004317E1"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Villkorsoperatorn</w:t>
      </w:r>
      <w:r w:rsidR="00AD7903"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Logical</w:t>
      </w:r>
      <w:proofErr w:type="spellEnd"/>
      <w:r w:rsidRPr="00502F2A">
        <w:rPr>
          <w:rFonts w:ascii="Times New Roman" w:hAnsi="Times New Roman" w:cs="Times New Roman"/>
          <w:color w:val="000000" w:themeColor="text1"/>
        </w:rPr>
        <w:t xml:space="preserve"> &lt;=&gt; </w:t>
      </w:r>
      <w:proofErr w:type="spellStart"/>
      <w:r w:rsidRPr="00502F2A">
        <w:rPr>
          <w:rFonts w:ascii="Times New Roman" w:hAnsi="Times New Roman" w:cs="Times New Roman"/>
          <w:color w:val="000000" w:themeColor="text1"/>
        </w:rPr>
        <w:t>Integer</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Floating</w:t>
      </w:r>
      <w:proofErr w:type="spellEnd"/>
    </w:p>
    <w:p w14:paraId="482563EC" w14:textId="77777777" w:rsidR="001E3644" w:rsidRPr="00502F2A" w:rsidRDefault="001E3644" w:rsidP="004D0CE4">
      <w:pPr>
        <w:pStyle w:val="NoSpacing"/>
        <w:numPr>
          <w:ilvl w:val="1"/>
          <w:numId w:val="7"/>
        </w:numPr>
        <w:rPr>
          <w:rFonts w:ascii="Times New Roman" w:hAnsi="Times New Roman" w:cs="Times New Roman"/>
          <w:color w:val="000000" w:themeColor="text1"/>
        </w:rPr>
      </w:pPr>
    </w:p>
    <w:p w14:paraId="5D77382A" w14:textId="77777777" w:rsidR="001E3644" w:rsidRPr="00502F2A" w:rsidRDefault="001E3644" w:rsidP="004D0CE4">
      <w:pPr>
        <w:pStyle w:val="NoSpacing"/>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structions</w:t>
      </w:r>
      <w:proofErr w:type="spellEnd"/>
    </w:p>
    <w:p w14:paraId="41B27E85" w14:textId="77777777" w:rsidR="007135EE" w:rsidRPr="00502F2A" w:rsidRDefault="007135EE"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 -= </w:t>
      </w:r>
      <w:r w:rsidR="00B11E49" w:rsidRPr="00502F2A">
        <w:rPr>
          <w:rFonts w:ascii="Times New Roman" w:hAnsi="Times New Roman" w:cs="Times New Roman"/>
          <w:color w:val="000000" w:themeColor="text1"/>
        </w:rPr>
        <w:t>&amp;= |= ^=</w:t>
      </w:r>
    </w:p>
    <w:p w14:paraId="77AC974B" w14:textId="77777777" w:rsidR="00DB6547" w:rsidRPr="00502F2A" w:rsidRDefault="00DB6547"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1;</w:t>
      </w:r>
    </w:p>
    <w:p w14:paraId="3335166D" w14:textId="77777777" w:rsidR="00DB6547" w:rsidRPr="00502F2A" w:rsidRDefault="00DB6547" w:rsidP="004D0CE4">
      <w:pPr>
        <w:pStyle w:val="NoSpacing"/>
        <w:numPr>
          <w:ilvl w:val="4"/>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w:t>
      </w:r>
      <w:proofErr w:type="spellEnd"/>
      <w:r w:rsidRPr="00502F2A">
        <w:rPr>
          <w:rFonts w:ascii="Times New Roman" w:hAnsi="Times New Roman" w:cs="Times New Roman"/>
          <w:color w:val="000000" w:themeColor="text1"/>
        </w:rPr>
        <w:t xml:space="preserve"> [a]</w:t>
      </w:r>
    </w:p>
    <w:p w14:paraId="16AA28F2" w14:textId="77777777" w:rsidR="00EE40EE" w:rsidRPr="00502F2A" w:rsidRDefault="00EE40EE"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2;</w:t>
      </w:r>
    </w:p>
    <w:p w14:paraId="18F17B1F" w14:textId="77777777" w:rsidR="00EE40EE" w:rsidRPr="00502F2A" w:rsidRDefault="00DB6547" w:rsidP="004D0CE4">
      <w:pPr>
        <w:pStyle w:val="NoSpacing"/>
        <w:numPr>
          <w:ilvl w:val="4"/>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EE40E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EE40EE" w:rsidRPr="00502F2A">
        <w:rPr>
          <w:rFonts w:ascii="Times New Roman" w:hAnsi="Times New Roman" w:cs="Times New Roman"/>
          <w:color w:val="000000" w:themeColor="text1"/>
        </w:rPr>
        <w:t>], 2</w:t>
      </w:r>
    </w:p>
    <w:p w14:paraId="030D1860" w14:textId="77777777" w:rsidR="00DB6547" w:rsidRPr="00502F2A" w:rsidRDefault="00DB6547"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b;</w:t>
      </w:r>
    </w:p>
    <w:p w14:paraId="286CD2A0" w14:textId="77777777" w:rsidR="00DB6547" w:rsidRPr="00502F2A" w:rsidRDefault="00DB6547" w:rsidP="004D0CE4">
      <w:pPr>
        <w:pStyle w:val="NoSpacing"/>
        <w:numPr>
          <w:ilvl w:val="4"/>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r w:rsidR="00397199" w:rsidRPr="00502F2A">
        <w:rPr>
          <w:rFonts w:ascii="Times New Roman" w:hAnsi="Times New Roman" w:cs="Times New Roman"/>
          <w:color w:val="000000" w:themeColor="text1"/>
        </w:rPr>
        <w:t>b</w:t>
      </w:r>
      <w:r w:rsidRPr="00502F2A">
        <w:rPr>
          <w:rFonts w:ascii="Times New Roman" w:hAnsi="Times New Roman" w:cs="Times New Roman"/>
          <w:color w:val="000000" w:themeColor="text1"/>
        </w:rPr>
        <w:t>]</w:t>
      </w:r>
    </w:p>
    <w:p w14:paraId="71D8FCFF" w14:textId="77777777" w:rsidR="00DB6547" w:rsidRPr="00502F2A" w:rsidRDefault="00DB6547" w:rsidP="004D0CE4">
      <w:pPr>
        <w:pStyle w:val="NoSpacing"/>
        <w:numPr>
          <w:ilvl w:val="4"/>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BE4C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BE4C43" w:rsidRPr="00502F2A">
        <w:rPr>
          <w:rFonts w:ascii="Times New Roman" w:hAnsi="Times New Roman" w:cs="Times New Roman"/>
          <w:color w:val="000000" w:themeColor="text1"/>
        </w:rPr>
        <w:t>], ax</w:t>
      </w:r>
      <w:r w:rsidRPr="00502F2A">
        <w:rPr>
          <w:rFonts w:ascii="Times New Roman" w:hAnsi="Times New Roman" w:cs="Times New Roman"/>
          <w:color w:val="000000" w:themeColor="text1"/>
        </w:rPr>
        <w:t xml:space="preserve"> </w:t>
      </w:r>
    </w:p>
    <w:p w14:paraId="2C6EAE4F" w14:textId="77777777" w:rsidR="00335E61" w:rsidRPr="00502F2A" w:rsidRDefault="00335E61" w:rsidP="004D0CE4">
      <w:pPr>
        <w:pStyle w:val="NoSpacing"/>
        <w:numPr>
          <w:ilvl w:val="2"/>
          <w:numId w:val="7"/>
        </w:numPr>
        <w:rPr>
          <w:rFonts w:ascii="Times New Roman" w:hAnsi="Times New Roman" w:cs="Times New Roman"/>
          <w:color w:val="000000" w:themeColor="text1"/>
        </w:rPr>
      </w:pPr>
    </w:p>
    <w:p w14:paraId="2D21E74A" w14:textId="77777777" w:rsidR="00462FB8" w:rsidRPr="003B306D" w:rsidRDefault="00903858" w:rsidP="004D0CE4">
      <w:pPr>
        <w:pStyle w:val="NoSpacing"/>
        <w:numPr>
          <w:ilvl w:val="2"/>
          <w:numId w:val="7"/>
        </w:numPr>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 xml:space="preserve">a = b + c; =&gt; </w:t>
      </w:r>
      <w:r w:rsidR="00197404" w:rsidRPr="003B306D">
        <w:rPr>
          <w:rFonts w:ascii="Times New Roman" w:hAnsi="Times New Roman" w:cs="Times New Roman"/>
          <w:color w:val="000000" w:themeColor="text1"/>
          <w:lang w:val="en-GB"/>
        </w:rPr>
        <w:t>a</w:t>
      </w:r>
      <w:r w:rsidR="00462FB8" w:rsidRPr="003B306D">
        <w:rPr>
          <w:rFonts w:ascii="Times New Roman" w:hAnsi="Times New Roman" w:cs="Times New Roman"/>
          <w:color w:val="000000" w:themeColor="text1"/>
          <w:lang w:val="en-GB"/>
        </w:rPr>
        <w:t>dd byte [</w:t>
      </w:r>
      <w:proofErr w:type="spellStart"/>
      <w:r w:rsidR="00462FB8" w:rsidRPr="003B306D">
        <w:rPr>
          <w:rFonts w:ascii="Times New Roman" w:hAnsi="Times New Roman" w:cs="Times New Roman"/>
          <w:color w:val="000000" w:themeColor="text1"/>
          <w:lang w:val="en-GB"/>
        </w:rPr>
        <w:t>bx</w:t>
      </w:r>
      <w:proofErr w:type="spellEnd"/>
      <w:r w:rsidR="00462FB8" w:rsidRPr="003B306D">
        <w:rPr>
          <w:rFonts w:ascii="Times New Roman" w:hAnsi="Times New Roman" w:cs="Times New Roman"/>
          <w:color w:val="000000" w:themeColor="text1"/>
          <w:lang w:val="en-GB"/>
        </w:rPr>
        <w:t xml:space="preserve"> + </w:t>
      </w:r>
      <w:r w:rsidR="00197404" w:rsidRPr="003B306D">
        <w:rPr>
          <w:rFonts w:ascii="Times New Roman" w:hAnsi="Times New Roman" w:cs="Times New Roman"/>
          <w:color w:val="000000" w:themeColor="text1"/>
          <w:lang w:val="en-GB"/>
        </w:rPr>
        <w:t>6</w:t>
      </w:r>
      <w:r w:rsidR="00462FB8" w:rsidRPr="003B306D">
        <w:rPr>
          <w:rFonts w:ascii="Times New Roman" w:hAnsi="Times New Roman" w:cs="Times New Roman"/>
          <w:color w:val="000000" w:themeColor="text1"/>
          <w:lang w:val="en-GB"/>
        </w:rPr>
        <w:t>], [</w:t>
      </w:r>
      <w:proofErr w:type="spellStart"/>
      <w:r w:rsidR="00462FB8" w:rsidRPr="003B306D">
        <w:rPr>
          <w:rFonts w:ascii="Times New Roman" w:hAnsi="Times New Roman" w:cs="Times New Roman"/>
          <w:color w:val="000000" w:themeColor="text1"/>
          <w:lang w:val="en-GB"/>
        </w:rPr>
        <w:t>bx</w:t>
      </w:r>
      <w:proofErr w:type="spellEnd"/>
      <w:r w:rsidR="00462FB8" w:rsidRPr="003B306D">
        <w:rPr>
          <w:rFonts w:ascii="Times New Roman" w:hAnsi="Times New Roman" w:cs="Times New Roman"/>
          <w:color w:val="000000" w:themeColor="text1"/>
          <w:lang w:val="en-GB"/>
        </w:rPr>
        <w:t xml:space="preserve"> + </w:t>
      </w:r>
      <w:r w:rsidR="00197404" w:rsidRPr="003B306D">
        <w:rPr>
          <w:rFonts w:ascii="Times New Roman" w:hAnsi="Times New Roman" w:cs="Times New Roman"/>
          <w:color w:val="000000" w:themeColor="text1"/>
          <w:lang w:val="en-GB"/>
        </w:rPr>
        <w:t>8</w:t>
      </w:r>
      <w:r w:rsidR="00462FB8" w:rsidRPr="003B306D">
        <w:rPr>
          <w:rFonts w:ascii="Times New Roman" w:hAnsi="Times New Roman" w:cs="Times New Roman"/>
          <w:color w:val="000000" w:themeColor="text1"/>
          <w:lang w:val="en-GB"/>
        </w:rPr>
        <w:t>]</w:t>
      </w:r>
    </w:p>
    <w:p w14:paraId="08B2CC84" w14:textId="77777777" w:rsidR="003101DA" w:rsidRPr="00502F2A" w:rsidRDefault="00903858"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 = 1 - b; =&gt; </w:t>
      </w:r>
      <w:proofErr w:type="spellStart"/>
      <w:r w:rsidR="001E3644" w:rsidRPr="00502F2A">
        <w:rPr>
          <w:rFonts w:ascii="Times New Roman" w:hAnsi="Times New Roman" w:cs="Times New Roman"/>
          <w:color w:val="000000" w:themeColor="text1"/>
        </w:rPr>
        <w:t>sub</w:t>
      </w:r>
      <w:proofErr w:type="spellEnd"/>
      <w:r w:rsidR="001E3644" w:rsidRPr="00502F2A">
        <w:rPr>
          <w:rFonts w:ascii="Times New Roman" w:hAnsi="Times New Roman" w:cs="Times New Roman"/>
          <w:color w:val="000000" w:themeColor="text1"/>
        </w:rPr>
        <w:t xml:space="preserve"> 1, [</w:t>
      </w:r>
      <w:proofErr w:type="spellStart"/>
      <w:r w:rsidR="001E3644" w:rsidRPr="00502F2A">
        <w:rPr>
          <w:rFonts w:ascii="Times New Roman" w:hAnsi="Times New Roman" w:cs="Times New Roman"/>
          <w:color w:val="000000" w:themeColor="text1"/>
        </w:rPr>
        <w:t>bx</w:t>
      </w:r>
      <w:proofErr w:type="spellEnd"/>
      <w:r w:rsidR="001E3644" w:rsidRPr="00502F2A">
        <w:rPr>
          <w:rFonts w:ascii="Times New Roman" w:hAnsi="Times New Roman" w:cs="Times New Roman"/>
          <w:color w:val="000000" w:themeColor="text1"/>
        </w:rPr>
        <w:t xml:space="preserve"> + </w:t>
      </w:r>
      <w:r w:rsidR="00345328" w:rsidRPr="00502F2A">
        <w:rPr>
          <w:rFonts w:ascii="Times New Roman" w:hAnsi="Times New Roman" w:cs="Times New Roman"/>
          <w:color w:val="000000" w:themeColor="text1"/>
        </w:rPr>
        <w:t>6</w:t>
      </w:r>
      <w:r w:rsidR="001E3644" w:rsidRPr="00502F2A">
        <w:rPr>
          <w:rFonts w:ascii="Times New Roman" w:hAnsi="Times New Roman" w:cs="Times New Roman"/>
          <w:color w:val="000000" w:themeColor="text1"/>
        </w:rPr>
        <w:t>]</w:t>
      </w:r>
    </w:p>
    <w:p w14:paraId="4E5C9422" w14:textId="77777777" w:rsidR="001E3644" w:rsidRPr="00502F2A" w:rsidRDefault="001E3644" w:rsidP="004D0CE4">
      <w:pPr>
        <w:pStyle w:val="NoSpacing"/>
        <w:numPr>
          <w:ilvl w:val="1"/>
          <w:numId w:val="7"/>
        </w:numPr>
        <w:rPr>
          <w:rFonts w:ascii="Times New Roman" w:hAnsi="Times New Roman" w:cs="Times New Roman"/>
          <w:color w:val="000000" w:themeColor="text1"/>
        </w:rPr>
      </w:pPr>
    </w:p>
    <w:p w14:paraId="50ABAE53" w14:textId="77777777" w:rsidR="00E552F5" w:rsidRPr="00502F2A" w:rsidRDefault="00E552F5" w:rsidP="004D0CE4">
      <w:pPr>
        <w:pStyle w:val="NoSpacing"/>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structions</w:t>
      </w:r>
      <w:proofErr w:type="spellEnd"/>
    </w:p>
    <w:p w14:paraId="654B750D" w14:textId="77777777" w:rsidR="007A7281" w:rsidRPr="003B306D" w:rsidRDefault="007A7281" w:rsidP="004D0CE4">
      <w:pPr>
        <w:pStyle w:val="NoSpacing"/>
        <w:numPr>
          <w:ilvl w:val="2"/>
          <w:numId w:val="7"/>
        </w:numPr>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 xml:space="preserve">add, sub, and, </w:t>
      </w:r>
      <w:proofErr w:type="gramStart"/>
      <w:r w:rsidRPr="003B306D">
        <w:rPr>
          <w:rFonts w:ascii="Times New Roman" w:hAnsi="Times New Roman" w:cs="Times New Roman"/>
          <w:color w:val="000000" w:themeColor="text1"/>
          <w:lang w:val="en-GB"/>
        </w:rPr>
        <w:t>or,</w:t>
      </w:r>
      <w:proofErr w:type="gramEnd"/>
      <w:r w:rsidRPr="003B306D">
        <w:rPr>
          <w:rFonts w:ascii="Times New Roman" w:hAnsi="Times New Roman" w:cs="Times New Roman"/>
          <w:color w:val="000000" w:themeColor="text1"/>
          <w:lang w:val="en-GB"/>
        </w:rPr>
        <w:t xml:space="preserve"> </w:t>
      </w:r>
      <w:proofErr w:type="spellStart"/>
      <w:r w:rsidRPr="003B306D">
        <w:rPr>
          <w:rFonts w:ascii="Times New Roman" w:hAnsi="Times New Roman" w:cs="Times New Roman"/>
          <w:color w:val="000000" w:themeColor="text1"/>
          <w:lang w:val="en-GB"/>
        </w:rPr>
        <w:t>xor</w:t>
      </w:r>
      <w:proofErr w:type="spellEnd"/>
      <w:r w:rsidR="00052FD2" w:rsidRPr="003B306D">
        <w:rPr>
          <w:rFonts w:ascii="Times New Roman" w:hAnsi="Times New Roman" w:cs="Times New Roman"/>
          <w:color w:val="000000" w:themeColor="text1"/>
          <w:lang w:val="en-GB"/>
        </w:rPr>
        <w:t xml:space="preserve">, </w:t>
      </w:r>
      <w:proofErr w:type="spellStart"/>
      <w:r w:rsidR="00052FD2" w:rsidRPr="003B306D">
        <w:rPr>
          <w:rFonts w:ascii="Times New Roman" w:hAnsi="Times New Roman" w:cs="Times New Roman"/>
          <w:color w:val="000000" w:themeColor="text1"/>
          <w:lang w:val="en-GB"/>
        </w:rPr>
        <w:t>cmp</w:t>
      </w:r>
      <w:proofErr w:type="spellEnd"/>
    </w:p>
    <w:p w14:paraId="1AD657D4" w14:textId="77777777" w:rsidR="007A7281" w:rsidRPr="00502F2A" w:rsidRDefault="007A7281" w:rsidP="004D0CE4">
      <w:pPr>
        <w:pStyle w:val="NoSpacing"/>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shr</w:t>
      </w:r>
      <w:proofErr w:type="spellEnd"/>
    </w:p>
    <w:p w14:paraId="2BF42D45" w14:textId="77777777" w:rsidR="00052FD2" w:rsidRPr="00502F2A" w:rsidRDefault="00052FD2" w:rsidP="004D0CE4">
      <w:pPr>
        <w:pStyle w:val="NoSpacing"/>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ul</w:t>
      </w:r>
      <w:proofErr w:type="spellEnd"/>
      <w:r w:rsidRPr="00502F2A">
        <w:rPr>
          <w:rFonts w:ascii="Times New Roman" w:hAnsi="Times New Roman" w:cs="Times New Roman"/>
          <w:color w:val="000000" w:themeColor="text1"/>
        </w:rPr>
        <w:t>, div</w:t>
      </w:r>
    </w:p>
    <w:p w14:paraId="51796DF5" w14:textId="77777777" w:rsidR="00301993" w:rsidRPr="00502F2A" w:rsidRDefault="00301993"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3A7C2B31" w14:textId="77777777" w:rsidR="004E4F91" w:rsidRPr="00502F2A" w:rsidRDefault="004E4F91" w:rsidP="004D0CE4">
      <w:pPr>
        <w:pStyle w:val="NoSpacing"/>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rajagigen</w:t>
      </w:r>
      <w:proofErr w:type="spellEnd"/>
    </w:p>
    <w:p w14:paraId="4891D2D0" w14:textId="77777777" w:rsidR="0010329A" w:rsidRPr="00502F2A" w:rsidRDefault="0010329A" w:rsidP="004D0CE4">
      <w:pPr>
        <w:pStyle w:val="NoSpacing"/>
        <w:numPr>
          <w:ilvl w:val="0"/>
          <w:numId w:val="7"/>
        </w:numPr>
        <w:rPr>
          <w:rFonts w:ascii="Times New Roman" w:hAnsi="Times New Roman" w:cs="Times New Roman"/>
          <w:color w:val="000000" w:themeColor="text1"/>
        </w:rPr>
      </w:pPr>
    </w:p>
    <w:p w14:paraId="1D515181" w14:textId="77777777" w:rsidR="008D2D27" w:rsidRPr="00502F2A" w:rsidRDefault="008D2D27" w:rsidP="004D0CE4">
      <w:pPr>
        <w:pStyle w:val="NoSpacing"/>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lanze</w:t>
      </w:r>
      <w:proofErr w:type="spellEnd"/>
    </w:p>
    <w:p w14:paraId="53B07078" w14:textId="77777777" w:rsidR="008D2D27" w:rsidRPr="00502F2A" w:rsidRDefault="008D2D27"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Lena </w:t>
      </w:r>
      <w:proofErr w:type="spellStart"/>
      <w:r w:rsidRPr="00502F2A">
        <w:rPr>
          <w:rFonts w:ascii="Times New Roman" w:hAnsi="Times New Roman" w:cs="Times New Roman"/>
          <w:color w:val="000000" w:themeColor="text1"/>
        </w:rPr>
        <w:t>Calmegård</w:t>
      </w:r>
      <w:proofErr w:type="spellEnd"/>
    </w:p>
    <w:p w14:paraId="32D784AF" w14:textId="77777777" w:rsidR="00837677" w:rsidRPr="00502F2A" w:rsidRDefault="00837677" w:rsidP="004D0CE4">
      <w:pPr>
        <w:pStyle w:val="NoSpacing"/>
        <w:numPr>
          <w:ilvl w:val="0"/>
          <w:numId w:val="7"/>
        </w:numPr>
        <w:rPr>
          <w:rFonts w:ascii="Times New Roman" w:hAnsi="Times New Roman" w:cs="Times New Roman"/>
          <w:color w:val="000000" w:themeColor="text1"/>
        </w:rPr>
      </w:pPr>
    </w:p>
    <w:p w14:paraId="110A064B"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v ut Origo 2b</w:t>
      </w:r>
    </w:p>
    <w:p w14:paraId="48A0211F" w14:textId="77777777" w:rsidR="00FD3B05" w:rsidRPr="00502F2A" w:rsidRDefault="00FD3B05" w:rsidP="004D0CE4">
      <w:pPr>
        <w:pStyle w:val="NoSpacing"/>
        <w:numPr>
          <w:ilvl w:val="1"/>
          <w:numId w:val="7"/>
        </w:numPr>
        <w:rPr>
          <w:rFonts w:ascii="Times New Roman" w:hAnsi="Times New Roman" w:cs="Times New Roman"/>
          <w:color w:val="000000" w:themeColor="text1"/>
          <w:sz w:val="24"/>
          <w:szCs w:val="24"/>
        </w:rPr>
      </w:pPr>
      <w:proofErr w:type="gramStart"/>
      <w:r w:rsidRPr="00502F2A">
        <w:rPr>
          <w:rFonts w:ascii="Times New Roman" w:hAnsi="Times New Roman" w:cs="Times New Roman"/>
          <w:color w:val="000000" w:themeColor="text1"/>
          <w:sz w:val="24"/>
          <w:szCs w:val="24"/>
        </w:rPr>
        <w:t>223-235</w:t>
      </w:r>
      <w:proofErr w:type="gramEnd"/>
    </w:p>
    <w:p w14:paraId="42236CBE" w14:textId="77777777" w:rsidR="00FD3B05" w:rsidRPr="00502F2A" w:rsidRDefault="00FD3B05" w:rsidP="004D0CE4">
      <w:pPr>
        <w:pStyle w:val="NoSpacing"/>
        <w:numPr>
          <w:ilvl w:val="1"/>
          <w:numId w:val="7"/>
        </w:numPr>
        <w:rPr>
          <w:rFonts w:ascii="Times New Roman" w:hAnsi="Times New Roman" w:cs="Times New Roman"/>
          <w:color w:val="000000" w:themeColor="text1"/>
          <w:sz w:val="24"/>
          <w:szCs w:val="24"/>
        </w:rPr>
      </w:pPr>
      <w:proofErr w:type="gramStart"/>
      <w:r w:rsidRPr="00502F2A">
        <w:rPr>
          <w:rFonts w:ascii="Times New Roman" w:hAnsi="Times New Roman" w:cs="Times New Roman"/>
          <w:color w:val="000000" w:themeColor="text1"/>
          <w:sz w:val="24"/>
          <w:szCs w:val="24"/>
        </w:rPr>
        <w:t>236-262</w:t>
      </w:r>
      <w:proofErr w:type="gramEnd"/>
    </w:p>
    <w:p w14:paraId="640F7DA1" w14:textId="77777777" w:rsidR="00FD3B05" w:rsidRPr="00502F2A" w:rsidRDefault="00FD3B05" w:rsidP="004D0CE4">
      <w:pPr>
        <w:pStyle w:val="NoSpacing"/>
        <w:numPr>
          <w:ilvl w:val="1"/>
          <w:numId w:val="7"/>
        </w:numPr>
        <w:rPr>
          <w:rFonts w:ascii="Times New Roman" w:hAnsi="Times New Roman" w:cs="Times New Roman"/>
          <w:color w:val="000000" w:themeColor="text1"/>
          <w:sz w:val="24"/>
          <w:szCs w:val="24"/>
        </w:rPr>
      </w:pPr>
      <w:proofErr w:type="gramStart"/>
      <w:r w:rsidRPr="00502F2A">
        <w:rPr>
          <w:rFonts w:ascii="Times New Roman" w:hAnsi="Times New Roman" w:cs="Times New Roman"/>
          <w:color w:val="000000" w:themeColor="text1"/>
          <w:sz w:val="24"/>
          <w:szCs w:val="24"/>
        </w:rPr>
        <w:t>267-275</w:t>
      </w:r>
      <w:proofErr w:type="gramEnd"/>
    </w:p>
    <w:p w14:paraId="415363B4" w14:textId="77777777" w:rsidR="00512CBF" w:rsidRPr="00502F2A" w:rsidRDefault="00512CBF" w:rsidP="004D0CE4">
      <w:pPr>
        <w:pStyle w:val="NoSpacing"/>
        <w:numPr>
          <w:ilvl w:val="0"/>
          <w:numId w:val="7"/>
        </w:numPr>
        <w:rPr>
          <w:rFonts w:ascii="Times New Roman" w:hAnsi="Times New Roman" w:cs="Times New Roman"/>
          <w:color w:val="000000" w:themeColor="text1"/>
          <w:sz w:val="24"/>
          <w:szCs w:val="24"/>
        </w:rPr>
      </w:pPr>
    </w:p>
    <w:p w14:paraId="3724BE8B" w14:textId="77777777" w:rsidR="00512CBF" w:rsidRPr="00502F2A" w:rsidRDefault="00512CBF"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v ut Origo 2b</w:t>
      </w:r>
    </w:p>
    <w:p w14:paraId="17AE9F48" w14:textId="77777777" w:rsidR="00FD3B05" w:rsidRPr="00502F2A" w:rsidRDefault="00510667" w:rsidP="004D0CE4">
      <w:pPr>
        <w:pStyle w:val="NoSpacing"/>
        <w:numPr>
          <w:ilvl w:val="1"/>
          <w:numId w:val="7"/>
        </w:numPr>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167-</w:t>
      </w:r>
      <w:r w:rsidR="003970AF" w:rsidRPr="00502F2A">
        <w:rPr>
          <w:rFonts w:ascii="Times New Roman" w:hAnsi="Times New Roman" w:cs="Times New Roman"/>
          <w:color w:val="000000" w:themeColor="text1"/>
        </w:rPr>
        <w:t>188</w:t>
      </w:r>
      <w:proofErr w:type="gramEnd"/>
      <w:r w:rsidR="00ED713E" w:rsidRPr="00502F2A">
        <w:rPr>
          <w:rFonts w:ascii="Times New Roman" w:hAnsi="Times New Roman" w:cs="Times New Roman"/>
          <w:color w:val="000000" w:themeColor="text1"/>
        </w:rPr>
        <w:t xml:space="preserve"> (190)</w:t>
      </w:r>
    </w:p>
    <w:p w14:paraId="21215D42" w14:textId="77777777" w:rsidR="00024548" w:rsidRPr="00502F2A" w:rsidRDefault="00024548" w:rsidP="004D0CE4">
      <w:pPr>
        <w:pStyle w:val="NoSpacing"/>
        <w:numPr>
          <w:ilvl w:val="1"/>
          <w:numId w:val="7"/>
        </w:numPr>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191-</w:t>
      </w:r>
      <w:r w:rsidR="00C904FC" w:rsidRPr="00502F2A">
        <w:rPr>
          <w:rFonts w:ascii="Times New Roman" w:hAnsi="Times New Roman" w:cs="Times New Roman"/>
          <w:color w:val="000000" w:themeColor="text1"/>
        </w:rPr>
        <w:t>198</w:t>
      </w:r>
      <w:proofErr w:type="gramEnd"/>
    </w:p>
    <w:p w14:paraId="18036720" w14:textId="77777777" w:rsidR="008F32EA" w:rsidRPr="00502F2A" w:rsidRDefault="008F32EA" w:rsidP="004D0CE4">
      <w:pPr>
        <w:pStyle w:val="NoSpacing"/>
        <w:numPr>
          <w:ilvl w:val="0"/>
          <w:numId w:val="7"/>
        </w:numPr>
        <w:rPr>
          <w:rFonts w:ascii="Times New Roman" w:hAnsi="Times New Roman" w:cs="Times New Roman"/>
          <w:color w:val="000000" w:themeColor="text1"/>
        </w:rPr>
      </w:pPr>
    </w:p>
    <w:p w14:paraId="5597E84D"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16 skriver prov tisdagen den 27 mars</w:t>
      </w:r>
    </w:p>
    <w:p w14:paraId="3FB7BC39"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skriver prov torsdagen den 29 mars</w:t>
      </w:r>
    </w:p>
    <w:p w14:paraId="06BC9FEA"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0D4F993F" w14:textId="77777777" w:rsidR="00B27F7D" w:rsidRPr="00502F2A" w:rsidRDefault="00B27F7D" w:rsidP="004D0CE4">
      <w:pPr>
        <w:pStyle w:val="NoSpacing"/>
        <w:numPr>
          <w:ilvl w:val="0"/>
          <w:numId w:val="7"/>
        </w:numPr>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8299-0</w:t>
      </w:r>
      <w:proofErr w:type="gramEnd"/>
      <w:r w:rsidRPr="00502F2A">
        <w:rPr>
          <w:rFonts w:ascii="Times New Roman" w:hAnsi="Times New Roman" w:cs="Times New Roman"/>
          <w:color w:val="000000" w:themeColor="text1"/>
        </w:rPr>
        <w:t>, 403 543 086-9, 30 000 kr</w:t>
      </w:r>
    </w:p>
    <w:p w14:paraId="41B6B312" w14:textId="77777777" w:rsidR="00B27F7D" w:rsidRPr="00502F2A" w:rsidRDefault="00B27F7D" w:rsidP="004D0CE4">
      <w:pPr>
        <w:pStyle w:val="NoSpacing"/>
        <w:numPr>
          <w:ilvl w:val="0"/>
          <w:numId w:val="7"/>
        </w:numPr>
        <w:rPr>
          <w:rFonts w:ascii="Times New Roman" w:hAnsi="Times New Roman" w:cs="Times New Roman"/>
          <w:color w:val="000000" w:themeColor="text1"/>
        </w:rPr>
      </w:pPr>
    </w:p>
    <w:p w14:paraId="19008153"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urser</w:t>
      </w:r>
    </w:p>
    <w:p w14:paraId="436E0114" w14:textId="77777777" w:rsidR="00FD3B05" w:rsidRPr="00502F2A" w:rsidRDefault="00FD3B0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kursen i Fysik, kvällskurs/distanskurs halvfart</w:t>
      </w:r>
    </w:p>
    <w:p w14:paraId="6E2C3162" w14:textId="77777777" w:rsidR="00FD3B05" w:rsidRPr="00502F2A" w:rsidRDefault="00FD3B0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öretagsekonomi, distans Mittuniversitetet</w:t>
      </w:r>
    </w:p>
    <w:p w14:paraId="306F63A1"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3C4DE809"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Book promotion </w:t>
      </w:r>
      <w:proofErr w:type="spellStart"/>
      <w:r w:rsidRPr="00502F2A">
        <w:rPr>
          <w:rFonts w:ascii="Times New Roman" w:hAnsi="Times New Roman" w:cs="Times New Roman"/>
          <w:color w:val="000000" w:themeColor="text1"/>
        </w:rPr>
        <w:t>activities</w:t>
      </w:r>
      <w:proofErr w:type="spellEnd"/>
    </w:p>
    <w:p w14:paraId="13CB853A" w14:textId="77777777" w:rsidR="00FD3B05" w:rsidRPr="00502F2A" w:rsidRDefault="00FD3B0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mazon </w:t>
      </w:r>
      <w:proofErr w:type="spellStart"/>
      <w:r w:rsidRPr="00502F2A">
        <w:rPr>
          <w:rFonts w:ascii="Times New Roman" w:hAnsi="Times New Roman" w:cs="Times New Roman"/>
          <w:color w:val="000000" w:themeColor="text1"/>
        </w:rPr>
        <w:t>Author</w:t>
      </w:r>
      <w:proofErr w:type="spellEnd"/>
      <w:r w:rsidRPr="00502F2A">
        <w:rPr>
          <w:rFonts w:ascii="Times New Roman" w:hAnsi="Times New Roman" w:cs="Times New Roman"/>
          <w:color w:val="000000" w:themeColor="text1"/>
        </w:rPr>
        <w:t xml:space="preserve"> Page</w:t>
      </w:r>
    </w:p>
    <w:p w14:paraId="01C2C164" w14:textId="77777777" w:rsidR="00FD3B05" w:rsidRPr="00502F2A" w:rsidRDefault="00FD3B05" w:rsidP="004D0CE4">
      <w:pPr>
        <w:pStyle w:val="NoSpacing"/>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end</w:t>
      </w:r>
      <w:proofErr w:type="spellEnd"/>
      <w:r w:rsidRPr="00502F2A">
        <w:rPr>
          <w:rFonts w:ascii="Times New Roman" w:hAnsi="Times New Roman" w:cs="Times New Roman"/>
          <w:color w:val="000000" w:themeColor="text1"/>
        </w:rPr>
        <w:t xml:space="preserve"> 10 </w:t>
      </w:r>
      <w:proofErr w:type="spellStart"/>
      <w:r w:rsidRPr="00502F2A">
        <w:rPr>
          <w:rFonts w:ascii="Times New Roman" w:hAnsi="Times New Roman" w:cs="Times New Roman"/>
          <w:color w:val="000000" w:themeColor="text1"/>
        </w:rPr>
        <w:t>mailaddresses</w:t>
      </w:r>
      <w:proofErr w:type="spellEnd"/>
    </w:p>
    <w:p w14:paraId="2781B919"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36A6CE86"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nan påsklovet</w:t>
      </w:r>
    </w:p>
    <w:p w14:paraId="384DBE60" w14:textId="77777777" w:rsidR="00FD3B05" w:rsidRPr="00502F2A" w:rsidRDefault="00FD3B0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ov Ma2b kapitel 5, Geometri</w:t>
      </w:r>
    </w:p>
    <w:p w14:paraId="198D3E98" w14:textId="77777777" w:rsidR="00FD3B05" w:rsidRPr="00502F2A" w:rsidRDefault="00FD3B0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ov Ma3b kapitel 5, Integraler</w:t>
      </w:r>
    </w:p>
    <w:p w14:paraId="5AA71F44"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8674992"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m2017</w:t>
      </w:r>
    </w:p>
    <w:p w14:paraId="0D7E4607"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jour</w:t>
      </w:r>
    </w:p>
    <w:p w14:paraId="405121CE" w14:textId="77777777" w:rsidR="00FD3B05" w:rsidRPr="00502F2A" w:rsidRDefault="00FD3B05" w:rsidP="004D0CE4">
      <w:pPr>
        <w:pStyle w:val="NoSpacing"/>
        <w:numPr>
          <w:ilvl w:val="0"/>
          <w:numId w:val="7"/>
        </w:numPr>
        <w:rPr>
          <w:rStyle w:val="CodeInText"/>
          <w:rFonts w:ascii="Times New Roman" w:hAnsi="Times New Roman" w:cs="Times New Roman"/>
          <w:b w:val="0"/>
          <w:color w:val="000000" w:themeColor="text1"/>
          <w:lang w:val="sv-SE"/>
        </w:rPr>
      </w:pPr>
      <w:proofErr w:type="spellStart"/>
      <w:r w:rsidRPr="00502F2A">
        <w:rPr>
          <w:rStyle w:val="CodeInText"/>
          <w:rFonts w:ascii="Times New Roman" w:hAnsi="Times New Roman" w:cs="Times New Roman"/>
          <w:b w:val="0"/>
          <w:color w:val="000000" w:themeColor="text1"/>
          <w:lang w:val="sv-SE"/>
        </w:rPr>
        <w:t>Lenamellan</w:t>
      </w:r>
      <w:proofErr w:type="spellEnd"/>
    </w:p>
    <w:p w14:paraId="038ABC93" w14:textId="77777777" w:rsidR="00FD3B05" w:rsidRPr="00502F2A" w:rsidRDefault="00AB57B6" w:rsidP="004D0CE4">
      <w:pPr>
        <w:pStyle w:val="NoSpacing"/>
        <w:numPr>
          <w:ilvl w:val="0"/>
          <w:numId w:val="7"/>
        </w:numPr>
        <w:rPr>
          <w:rStyle w:val="CodeInText"/>
          <w:rFonts w:ascii="Times New Roman" w:hAnsi="Times New Roman" w:cs="Times New Roman"/>
          <w:b w:val="0"/>
          <w:color w:val="000000" w:themeColor="text1"/>
          <w:lang w:val="sv-SE"/>
        </w:rPr>
      </w:pPr>
      <w:hyperlink r:id="rId214" w:tooltip="miss_bee" w:history="1">
        <w:proofErr w:type="spellStart"/>
        <w:r w:rsidR="00FD3B05" w:rsidRPr="00502F2A">
          <w:rPr>
            <w:rStyle w:val="CodeInText"/>
            <w:rFonts w:ascii="Times New Roman" w:hAnsi="Times New Roman" w:cs="Times New Roman"/>
            <w:b w:val="0"/>
            <w:color w:val="000000" w:themeColor="text1"/>
            <w:lang w:val="sv-SE"/>
          </w:rPr>
          <w:t>miss_bee</w:t>
        </w:r>
        <w:proofErr w:type="spellEnd"/>
      </w:hyperlink>
    </w:p>
    <w:p w14:paraId="7C70F39E" w14:textId="77777777" w:rsidR="00FD3B05" w:rsidRPr="00502F2A" w:rsidRDefault="00AB57B6" w:rsidP="004D0CE4">
      <w:pPr>
        <w:pStyle w:val="NoSpacing"/>
        <w:numPr>
          <w:ilvl w:val="0"/>
          <w:numId w:val="7"/>
        </w:numPr>
        <w:rPr>
          <w:rStyle w:val="CodeInText"/>
          <w:rFonts w:ascii="Times New Roman" w:hAnsi="Times New Roman" w:cs="Times New Roman"/>
          <w:b w:val="0"/>
          <w:color w:val="000000" w:themeColor="text1"/>
          <w:lang w:val="sv-SE"/>
        </w:rPr>
      </w:pPr>
      <w:hyperlink r:id="rId215" w:tooltip="Catlady77" w:history="1">
        <w:r w:rsidR="00FD3B05" w:rsidRPr="00502F2A">
          <w:rPr>
            <w:rStyle w:val="CodeInText"/>
            <w:rFonts w:ascii="Times New Roman" w:hAnsi="Times New Roman" w:cs="Times New Roman"/>
            <w:b w:val="0"/>
            <w:color w:val="000000" w:themeColor="text1"/>
            <w:lang w:val="sv-SE"/>
          </w:rPr>
          <w:t>Catlady77</w:t>
        </w:r>
      </w:hyperlink>
    </w:p>
    <w:p w14:paraId="143EF8A6" w14:textId="77777777" w:rsidR="00FD3B05" w:rsidRPr="00502F2A" w:rsidRDefault="00AB57B6" w:rsidP="004D0CE4">
      <w:pPr>
        <w:pStyle w:val="NoSpacing"/>
        <w:numPr>
          <w:ilvl w:val="0"/>
          <w:numId w:val="7"/>
        </w:numPr>
        <w:rPr>
          <w:rStyle w:val="CodeInText"/>
          <w:rFonts w:ascii="Times New Roman" w:hAnsi="Times New Roman" w:cs="Times New Roman"/>
          <w:b w:val="0"/>
          <w:color w:val="000000" w:themeColor="text1"/>
          <w:lang w:val="sv-SE"/>
        </w:rPr>
      </w:pPr>
      <w:hyperlink r:id="rId216" w:tooltip="ponnyflickan" w:history="1">
        <w:r w:rsidR="00FD3B05" w:rsidRPr="00502F2A">
          <w:rPr>
            <w:rStyle w:val="CodeInText"/>
            <w:rFonts w:ascii="Times New Roman" w:hAnsi="Times New Roman" w:cs="Times New Roman"/>
            <w:b w:val="0"/>
            <w:color w:val="000000" w:themeColor="text1"/>
            <w:lang w:val="sv-SE"/>
          </w:rPr>
          <w:t>ponnyflickan</w:t>
        </w:r>
      </w:hyperlink>
    </w:p>
    <w:p w14:paraId="4ED5C2B5" w14:textId="77777777" w:rsidR="00FD3B05" w:rsidRPr="00502F2A" w:rsidRDefault="00AB57B6" w:rsidP="004D0CE4">
      <w:pPr>
        <w:pStyle w:val="NoSpacing"/>
        <w:numPr>
          <w:ilvl w:val="0"/>
          <w:numId w:val="7"/>
        </w:numPr>
        <w:rPr>
          <w:rStyle w:val="CodeInText"/>
          <w:rFonts w:ascii="Times New Roman" w:hAnsi="Times New Roman" w:cs="Times New Roman"/>
          <w:b w:val="0"/>
          <w:color w:val="000000" w:themeColor="text1"/>
          <w:lang w:val="sv-SE"/>
        </w:rPr>
      </w:pPr>
      <w:hyperlink r:id="rId217" w:tooltip="jenyjen" w:history="1">
        <w:proofErr w:type="spellStart"/>
        <w:r w:rsidR="00FD3B05" w:rsidRPr="00502F2A">
          <w:rPr>
            <w:rStyle w:val="CodeInText"/>
            <w:rFonts w:ascii="Times New Roman" w:hAnsi="Times New Roman" w:cs="Times New Roman"/>
            <w:b w:val="0"/>
            <w:color w:val="000000" w:themeColor="text1"/>
            <w:lang w:val="sv-SE"/>
          </w:rPr>
          <w:t>jenyjen</w:t>
        </w:r>
        <w:proofErr w:type="spellEnd"/>
      </w:hyperlink>
    </w:p>
    <w:p w14:paraId="799B81C0" w14:textId="77777777" w:rsidR="00FD3B05" w:rsidRPr="00502F2A" w:rsidRDefault="00AB57B6" w:rsidP="004D0CE4">
      <w:pPr>
        <w:pStyle w:val="NoSpacing"/>
        <w:numPr>
          <w:ilvl w:val="0"/>
          <w:numId w:val="7"/>
        </w:numPr>
        <w:rPr>
          <w:rFonts w:ascii="Times New Roman" w:hAnsi="Times New Roman" w:cs="Times New Roman"/>
          <w:color w:val="000000" w:themeColor="text1"/>
        </w:rPr>
      </w:pPr>
      <w:hyperlink r:id="rId218" w:tooltip="Iwillobey73" w:history="1">
        <w:r w:rsidR="00FD3B05" w:rsidRPr="00502F2A">
          <w:rPr>
            <w:rFonts w:ascii="Times New Roman" w:hAnsi="Times New Roman" w:cs="Times New Roman"/>
            <w:color w:val="000000" w:themeColor="text1"/>
          </w:rPr>
          <w:t>Iwillobey73</w:t>
        </w:r>
      </w:hyperlink>
      <w:r w:rsidR="00FD3B05" w:rsidRPr="00502F2A">
        <w:rPr>
          <w:rFonts w:ascii="Times New Roman" w:hAnsi="Times New Roman" w:cs="Times New Roman"/>
          <w:color w:val="000000" w:themeColor="text1"/>
        </w:rPr>
        <w:t xml:space="preserve"> </w:t>
      </w:r>
    </w:p>
    <w:p w14:paraId="5DCDA772" w14:textId="77777777" w:rsidR="00FD3B05" w:rsidRPr="00502F2A" w:rsidRDefault="00FD3B05" w:rsidP="004D0CE4">
      <w:pPr>
        <w:pStyle w:val="NoSpacing"/>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ia_orgasma</w:t>
      </w:r>
      <w:proofErr w:type="spellEnd"/>
      <w:r w:rsidRPr="00502F2A">
        <w:rPr>
          <w:rFonts w:ascii="Times New Roman" w:hAnsi="Times New Roman" w:cs="Times New Roman"/>
          <w:color w:val="000000" w:themeColor="text1"/>
        </w:rPr>
        <w:t xml:space="preserve"> Katrineholm sambo</w:t>
      </w:r>
    </w:p>
    <w:p w14:paraId="359DB4A1" w14:textId="77777777" w:rsidR="00FD3B05" w:rsidRPr="00502F2A" w:rsidRDefault="00AB57B6" w:rsidP="004D0CE4">
      <w:pPr>
        <w:pStyle w:val="NoSpacing"/>
        <w:numPr>
          <w:ilvl w:val="0"/>
          <w:numId w:val="7"/>
        </w:numPr>
        <w:rPr>
          <w:rFonts w:ascii="Times New Roman" w:hAnsi="Times New Roman" w:cs="Times New Roman"/>
          <w:color w:val="000000" w:themeColor="text1"/>
        </w:rPr>
      </w:pPr>
      <w:hyperlink r:id="rId219" w:tooltip="angelnegro" w:history="1">
        <w:proofErr w:type="spellStart"/>
        <w:r w:rsidR="00FD3B05" w:rsidRPr="00502F2A">
          <w:rPr>
            <w:rFonts w:ascii="Times New Roman" w:hAnsi="Times New Roman" w:cs="Times New Roman"/>
            <w:color w:val="000000" w:themeColor="text1"/>
          </w:rPr>
          <w:t>angelnegro</w:t>
        </w:r>
        <w:proofErr w:type="spellEnd"/>
      </w:hyperlink>
    </w:p>
    <w:p w14:paraId="7E2753C2" w14:textId="77777777" w:rsidR="00FD3B05" w:rsidRPr="00502F2A" w:rsidRDefault="00AB57B6" w:rsidP="004D0CE4">
      <w:pPr>
        <w:pStyle w:val="NoSpacing"/>
        <w:numPr>
          <w:ilvl w:val="0"/>
          <w:numId w:val="7"/>
        </w:numPr>
        <w:rPr>
          <w:rFonts w:ascii="Times New Roman" w:hAnsi="Times New Roman" w:cs="Times New Roman"/>
          <w:color w:val="000000" w:themeColor="text1"/>
        </w:rPr>
      </w:pPr>
      <w:hyperlink r:id="rId220" w:tooltip="MissNyfikenHet" w:history="1">
        <w:proofErr w:type="spellStart"/>
        <w:r w:rsidR="00FD3B05" w:rsidRPr="00502F2A">
          <w:rPr>
            <w:rFonts w:ascii="Times New Roman" w:hAnsi="Times New Roman" w:cs="Times New Roman"/>
            <w:color w:val="000000" w:themeColor="text1"/>
          </w:rPr>
          <w:t>MissNyfikenHet</w:t>
        </w:r>
        <w:proofErr w:type="spellEnd"/>
      </w:hyperlink>
    </w:p>
    <w:p w14:paraId="45C5406C" w14:textId="77777777" w:rsidR="00FD3B05" w:rsidRPr="00502F2A" w:rsidRDefault="00AB57B6" w:rsidP="004D0CE4">
      <w:pPr>
        <w:pStyle w:val="NoSpacing"/>
        <w:numPr>
          <w:ilvl w:val="0"/>
          <w:numId w:val="7"/>
        </w:numPr>
        <w:rPr>
          <w:rStyle w:val="CodeInText"/>
          <w:rFonts w:ascii="Times New Roman" w:hAnsi="Times New Roman" w:cs="Times New Roman"/>
          <w:b w:val="0"/>
          <w:color w:val="000000" w:themeColor="text1"/>
          <w:lang w:val="sv-SE"/>
        </w:rPr>
      </w:pPr>
      <w:hyperlink r:id="rId221" w:tooltip="LovleyPeach" w:history="1">
        <w:proofErr w:type="spellStart"/>
        <w:r w:rsidR="00FD3B05" w:rsidRPr="00502F2A">
          <w:rPr>
            <w:rFonts w:ascii="Times New Roman" w:hAnsi="Times New Roman" w:cs="Times New Roman"/>
            <w:color w:val="000000" w:themeColor="text1"/>
          </w:rPr>
          <w:t>LovleyPeach</w:t>
        </w:r>
        <w:proofErr w:type="spellEnd"/>
      </w:hyperlink>
    </w:p>
    <w:p w14:paraId="3B454E52"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6CDA6685" w14:textId="77777777" w:rsidR="00FD3B05" w:rsidRPr="003B306D" w:rsidRDefault="00FD3B05" w:rsidP="004D0CE4">
      <w:pPr>
        <w:pStyle w:val="NoSpacing"/>
        <w:numPr>
          <w:ilvl w:val="0"/>
          <w:numId w:val="7"/>
        </w:numPr>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 xml:space="preserve">"Lars Olof </w:t>
      </w:r>
      <w:proofErr w:type="spellStart"/>
      <w:r w:rsidRPr="003B306D">
        <w:rPr>
          <w:rFonts w:ascii="Times New Roman" w:hAnsi="Times New Roman" w:cs="Times New Roman"/>
          <w:color w:val="000000" w:themeColor="text1"/>
          <w:lang w:val="en-GB"/>
        </w:rPr>
        <w:t>Almberg</w:t>
      </w:r>
      <w:proofErr w:type="spellEnd"/>
      <w:r w:rsidRPr="003B306D">
        <w:rPr>
          <w:rFonts w:ascii="Times New Roman" w:hAnsi="Times New Roman" w:cs="Times New Roman"/>
          <w:color w:val="000000" w:themeColor="text1"/>
          <w:lang w:val="en-GB"/>
        </w:rPr>
        <w:t>" &lt;LarsOlof.Almberg@strangnas.se</w:t>
      </w:r>
      <w:proofErr w:type="gramStart"/>
      <w:r w:rsidRPr="003B306D">
        <w:rPr>
          <w:rFonts w:ascii="Times New Roman" w:hAnsi="Times New Roman" w:cs="Times New Roman"/>
          <w:color w:val="000000" w:themeColor="text1"/>
          <w:lang w:val="en-GB"/>
        </w:rPr>
        <w:t>&gt;;</w:t>
      </w:r>
      <w:proofErr w:type="gramEnd"/>
    </w:p>
    <w:p w14:paraId="119BE824" w14:textId="77777777" w:rsidR="00FD3B05" w:rsidRPr="003B306D" w:rsidRDefault="00AB57B6" w:rsidP="004D0CE4">
      <w:pPr>
        <w:pStyle w:val="NoSpacing"/>
        <w:numPr>
          <w:ilvl w:val="0"/>
          <w:numId w:val="7"/>
        </w:numPr>
        <w:rPr>
          <w:rFonts w:ascii="Times New Roman" w:hAnsi="Times New Roman" w:cs="Times New Roman"/>
          <w:color w:val="000000" w:themeColor="text1"/>
          <w:lang w:val="en-GB"/>
        </w:rPr>
      </w:pPr>
      <w:hyperlink r:id="rId222" w:history="1">
        <w:r w:rsidR="00FD3B05" w:rsidRPr="003B306D">
          <w:rPr>
            <w:rStyle w:val="Hyperlink"/>
            <w:rFonts w:ascii="Times New Roman" w:hAnsi="Times New Roman" w:cs="Times New Roman"/>
            <w:color w:val="000000" w:themeColor="text1"/>
            <w:lang w:val="en-GB"/>
          </w:rPr>
          <w:t>https://www.dn.se/kultur-noje/niklas-wahllof-nar-finskolorna-i-silicon-valley-infor-skarmforbud-har-det-gatt-valdigt-langt/</w:t>
        </w:r>
      </w:hyperlink>
    </w:p>
    <w:p w14:paraId="25256F3E" w14:textId="77777777" w:rsidR="00FD3B05" w:rsidRPr="003B306D" w:rsidRDefault="00FD3B05" w:rsidP="004D0CE4">
      <w:pPr>
        <w:pStyle w:val="NoSpacing"/>
        <w:numPr>
          <w:ilvl w:val="0"/>
          <w:numId w:val="7"/>
        </w:numPr>
        <w:rPr>
          <w:rFonts w:ascii="Times New Roman" w:hAnsi="Times New Roman" w:cs="Times New Roman"/>
          <w:color w:val="000000" w:themeColor="text1"/>
          <w:lang w:val="en-GB"/>
        </w:rPr>
      </w:pPr>
    </w:p>
    <w:p w14:paraId="28295FE9"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Style w:val="Emphasis"/>
          <w:rFonts w:ascii="Georgia" w:hAnsi="Georgia" w:cs="Calibri"/>
          <w:color w:val="000000" w:themeColor="text1"/>
          <w:sz w:val="20"/>
          <w:szCs w:val="20"/>
        </w:rPr>
        <w:t xml:space="preserve">Malin Tiger Nyrén </w:t>
      </w:r>
      <w:proofErr w:type="gramStart"/>
      <w:r w:rsidRPr="00502F2A">
        <w:rPr>
          <w:rFonts w:ascii="Georgia" w:hAnsi="Georgia" w:cs="Calibri"/>
          <w:color w:val="000000" w:themeColor="text1"/>
          <w:sz w:val="20"/>
          <w:szCs w:val="20"/>
        </w:rPr>
        <w:t>0152-29475</w:t>
      </w:r>
      <w:proofErr w:type="gramEnd"/>
    </w:p>
    <w:p w14:paraId="565144EF"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Calibri" w:hAnsi="Calibri" w:cs="Calibri"/>
          <w:color w:val="000000" w:themeColor="text1"/>
        </w:rPr>
        <w:t xml:space="preserve">Mat 18:30 och </w:t>
      </w:r>
      <w:proofErr w:type="spellStart"/>
      <w:r w:rsidRPr="00502F2A">
        <w:rPr>
          <w:rFonts w:ascii="Calibri" w:hAnsi="Calibri" w:cs="Calibri"/>
          <w:color w:val="000000" w:themeColor="text1"/>
        </w:rPr>
        <w:t>Quizzen</w:t>
      </w:r>
      <w:proofErr w:type="spellEnd"/>
      <w:r w:rsidRPr="00502F2A">
        <w:rPr>
          <w:rFonts w:ascii="Calibri" w:hAnsi="Calibri" w:cs="Calibri"/>
          <w:color w:val="000000" w:themeColor="text1"/>
        </w:rPr>
        <w:t xml:space="preserve"> startar 20:00.</w:t>
      </w:r>
    </w:p>
    <w:p w14:paraId="06CE761F"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399628F4"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gramStart"/>
      <w:r w:rsidRPr="00502F2A">
        <w:rPr>
          <w:rFonts w:ascii="Times New Roman" w:hAnsi="Times New Roman" w:cs="Times New Roman"/>
          <w:color w:val="000000" w:themeColor="text1"/>
        </w:rPr>
        <w:t>147-153</w:t>
      </w:r>
      <w:proofErr w:type="gramEnd"/>
    </w:p>
    <w:p w14:paraId="50ADDA21"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gramStart"/>
      <w:r w:rsidRPr="00502F2A">
        <w:rPr>
          <w:rFonts w:ascii="Times New Roman" w:hAnsi="Times New Roman" w:cs="Times New Roman"/>
          <w:color w:val="000000" w:themeColor="text1"/>
        </w:rPr>
        <w:t>158-180</w:t>
      </w:r>
      <w:proofErr w:type="gramEnd"/>
    </w:p>
    <w:p w14:paraId="3895F463"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gramStart"/>
      <w:r w:rsidRPr="00502F2A">
        <w:rPr>
          <w:rFonts w:ascii="Times New Roman" w:hAnsi="Times New Roman" w:cs="Times New Roman"/>
          <w:color w:val="000000" w:themeColor="text1"/>
        </w:rPr>
        <w:t>181-184</w:t>
      </w:r>
      <w:proofErr w:type="gramEnd"/>
    </w:p>
    <w:p w14:paraId="6BCD4FFB"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p>
    <w:p w14:paraId="3E823E1B"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gramStart"/>
      <w:r w:rsidRPr="00502F2A">
        <w:rPr>
          <w:rFonts w:ascii="Times New Roman" w:hAnsi="Times New Roman" w:cs="Times New Roman"/>
          <w:color w:val="000000" w:themeColor="text1"/>
        </w:rPr>
        <w:t>196-197</w:t>
      </w:r>
      <w:proofErr w:type="gramEnd"/>
    </w:p>
    <w:p w14:paraId="25955745" w14:textId="77777777" w:rsidR="00FD3B05" w:rsidRPr="00502F2A" w:rsidRDefault="00FD3B05" w:rsidP="004D0CE4">
      <w:pPr>
        <w:pStyle w:val="NoSpacing"/>
        <w:numPr>
          <w:ilvl w:val="0"/>
          <w:numId w:val="7"/>
        </w:numPr>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210-211</w:t>
      </w:r>
      <w:proofErr w:type="gramEnd"/>
    </w:p>
    <w:p w14:paraId="6D41B427"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0CA91DF4" w14:textId="77777777" w:rsidR="00FD3B05" w:rsidRPr="00502F2A" w:rsidRDefault="00FD3B05" w:rsidP="004D0CE4">
      <w:pPr>
        <w:pStyle w:val="NoSpacing"/>
        <w:numPr>
          <w:ilvl w:val="0"/>
          <w:numId w:val="7"/>
        </w:numPr>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181-211</w:t>
      </w:r>
      <w:proofErr w:type="gramEnd"/>
    </w:p>
    <w:p w14:paraId="4EEECEC4" w14:textId="77777777" w:rsidR="00FD3B05" w:rsidRPr="00502F2A" w:rsidRDefault="00FD3B05" w:rsidP="004D0CE4">
      <w:pPr>
        <w:pStyle w:val="NoSpacing"/>
        <w:numPr>
          <w:ilvl w:val="0"/>
          <w:numId w:val="7"/>
        </w:numPr>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212-218</w:t>
      </w:r>
      <w:proofErr w:type="gramEnd"/>
      <w:r w:rsidRPr="00502F2A">
        <w:rPr>
          <w:rFonts w:ascii="Times New Roman" w:hAnsi="Times New Roman" w:cs="Times New Roman"/>
          <w:color w:val="000000" w:themeColor="text1"/>
        </w:rPr>
        <w:t xml:space="preserve"> kopia</w:t>
      </w:r>
    </w:p>
    <w:p w14:paraId="3A7F06BA"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3631D906"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gramStart"/>
      <w:r w:rsidRPr="00502F2A">
        <w:rPr>
          <w:rFonts w:ascii="Times New Roman" w:hAnsi="Times New Roman" w:cs="Times New Roman"/>
          <w:color w:val="000000" w:themeColor="text1"/>
        </w:rPr>
        <w:t>92-106</w:t>
      </w:r>
      <w:proofErr w:type="gramEnd"/>
    </w:p>
    <w:p w14:paraId="315F91A6"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gramStart"/>
      <w:r w:rsidRPr="00502F2A">
        <w:rPr>
          <w:rFonts w:ascii="Times New Roman" w:hAnsi="Times New Roman" w:cs="Times New Roman"/>
          <w:color w:val="000000" w:themeColor="text1"/>
        </w:rPr>
        <w:t>114-121</w:t>
      </w:r>
      <w:proofErr w:type="gramEnd"/>
    </w:p>
    <w:p w14:paraId="3A63584F"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gramStart"/>
      <w:r w:rsidRPr="00502F2A">
        <w:rPr>
          <w:rFonts w:ascii="Times New Roman" w:hAnsi="Times New Roman" w:cs="Times New Roman"/>
          <w:color w:val="000000" w:themeColor="text1"/>
        </w:rPr>
        <w:t>125-144</w:t>
      </w:r>
      <w:proofErr w:type="gramEnd"/>
    </w:p>
    <w:p w14:paraId="103FA1B9" w14:textId="77777777" w:rsidR="00FD3B05" w:rsidRPr="00502F2A" w:rsidRDefault="00FD3B05" w:rsidP="004D0CE4">
      <w:pPr>
        <w:pStyle w:val="NoSpacing"/>
        <w:numPr>
          <w:ilvl w:val="0"/>
          <w:numId w:val="7"/>
        </w:numPr>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156-163</w:t>
      </w:r>
      <w:proofErr w:type="gramEnd"/>
      <w:r w:rsidRPr="00502F2A">
        <w:rPr>
          <w:rFonts w:ascii="Times New Roman" w:hAnsi="Times New Roman" w:cs="Times New Roman"/>
          <w:color w:val="000000" w:themeColor="text1"/>
        </w:rPr>
        <w:t xml:space="preserve"> copy</w:t>
      </w:r>
    </w:p>
    <w:p w14:paraId="742BF392"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552C1F2D"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x-</w:t>
      </w:r>
      <w:proofErr w:type="gramStart"/>
      <w:r w:rsidRPr="00502F2A">
        <w:rPr>
          <w:rFonts w:ascii="Times New Roman" w:hAnsi="Times New Roman" w:cs="Times New Roman"/>
          <w:color w:val="000000" w:themeColor="text1"/>
        </w:rPr>
        <w:t>1)^</w:t>
      </w:r>
      <w:proofErr w:type="gramEnd"/>
      <w:r w:rsidRPr="00502F2A">
        <w:rPr>
          <w:rFonts w:ascii="Times New Roman" w:hAnsi="Times New Roman" w:cs="Times New Roman"/>
          <w:color w:val="000000" w:themeColor="text1"/>
        </w:rPr>
        <w:t>3+3((x-1)^2) - 2</w:t>
      </w:r>
    </w:p>
    <w:p w14:paraId="18B4D3FF"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6(x^4+2(x^3) - x)</w:t>
      </w:r>
    </w:p>
    <w:p w14:paraId="6C359E86"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x^5+3.5x^</w:t>
      </w:r>
      <w:proofErr w:type="gramStart"/>
      <w:r w:rsidRPr="00502F2A">
        <w:rPr>
          <w:rFonts w:ascii="Times New Roman" w:hAnsi="Times New Roman" w:cs="Times New Roman"/>
          <w:color w:val="000000" w:themeColor="text1"/>
        </w:rPr>
        <w:t>4-2</w:t>
      </w:r>
      <w:proofErr w:type="gramEnd"/>
      <w:r w:rsidRPr="00502F2A">
        <w:rPr>
          <w:rFonts w:ascii="Times New Roman" w:hAnsi="Times New Roman" w:cs="Times New Roman"/>
          <w:color w:val="000000" w:themeColor="text1"/>
        </w:rPr>
        <w:t>.5x^3-12.5x^2+1.5x+9</w:t>
      </w:r>
    </w:p>
    <w:p w14:paraId="600F600E"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48E4F026" w14:textId="77777777" w:rsidR="00FD3B05" w:rsidRPr="00502F2A" w:rsidRDefault="00FD3B05" w:rsidP="004D0CE4">
      <w:pPr>
        <w:pStyle w:val="NoSpacing"/>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Quizz</w:t>
      </w:r>
      <w:proofErr w:type="spellEnd"/>
      <w:r w:rsidRPr="00502F2A">
        <w:rPr>
          <w:rFonts w:ascii="Times New Roman" w:hAnsi="Times New Roman" w:cs="Times New Roman"/>
          <w:color w:val="000000" w:themeColor="text1"/>
        </w:rPr>
        <w:t xml:space="preserve"> 14 februari</w:t>
      </w:r>
    </w:p>
    <w:p w14:paraId="11DDAD56"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004F7352"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Ulrika </w:t>
      </w:r>
      <w:proofErr w:type="spellStart"/>
      <w:r w:rsidRPr="00502F2A">
        <w:rPr>
          <w:rFonts w:ascii="Times New Roman" w:hAnsi="Times New Roman" w:cs="Times New Roman"/>
          <w:color w:val="000000" w:themeColor="text1"/>
        </w:rPr>
        <w:t>Ruston</w:t>
      </w:r>
      <w:proofErr w:type="spellEnd"/>
    </w:p>
    <w:p w14:paraId="0307B150"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5929F718"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struera EkSa15 torsdagen den 29 mars</w:t>
      </w:r>
    </w:p>
    <w:p w14:paraId="39F9424D"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struera Ek16 tisdagen den 27 mars</w:t>
      </w:r>
    </w:p>
    <w:p w14:paraId="2A7161C9"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5AC11F61"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Ring </w:t>
      </w:r>
      <w:hyperlink r:id="rId223" w:history="1">
        <w:r w:rsidRPr="00502F2A">
          <w:rPr>
            <w:rStyle w:val="Hyperlink"/>
            <w:rFonts w:ascii="Times New Roman" w:hAnsi="Times New Roman" w:cs="Times New Roman"/>
            <w:color w:val="000000" w:themeColor="text1"/>
          </w:rPr>
          <w:t>Tobias.Strandh@informator.se</w:t>
        </w:r>
      </w:hyperlink>
      <w:r w:rsidRPr="00502F2A">
        <w:rPr>
          <w:rFonts w:ascii="Times New Roman" w:hAnsi="Times New Roman" w:cs="Times New Roman"/>
          <w:color w:val="000000" w:themeColor="text1"/>
        </w:rPr>
        <w:t>, direkt 0736–146589, växel 08-587 116 10</w:t>
      </w:r>
    </w:p>
    <w:p w14:paraId="3DDDB164"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7CEB2B68" w14:textId="77777777" w:rsidR="00FD3B05" w:rsidRPr="00502F2A" w:rsidRDefault="00FD3B05" w:rsidP="004D0CE4">
      <w:pPr>
        <w:pStyle w:val="NoSpacing"/>
        <w:numPr>
          <w:ilvl w:val="0"/>
          <w:numId w:val="7"/>
        </w:numPr>
        <w:rPr>
          <w:rFonts w:ascii="Times New Roman" w:hAnsi="Times New Roman" w:cs="Times New Roman"/>
          <w:b/>
          <w:color w:val="000000" w:themeColor="text1"/>
          <w:sz w:val="24"/>
          <w:szCs w:val="24"/>
        </w:rPr>
      </w:pPr>
      <w:r w:rsidRPr="00502F2A">
        <w:rPr>
          <w:rFonts w:ascii="Times New Roman" w:hAnsi="Times New Roman" w:cs="Times New Roman"/>
          <w:b/>
          <w:color w:val="000000" w:themeColor="text1"/>
          <w:sz w:val="24"/>
          <w:szCs w:val="24"/>
        </w:rPr>
        <w:t xml:space="preserve">Charlotte </w:t>
      </w:r>
      <w:proofErr w:type="spellStart"/>
      <w:r w:rsidRPr="00502F2A">
        <w:rPr>
          <w:rFonts w:ascii="Times New Roman" w:hAnsi="Times New Roman" w:cs="Times New Roman"/>
          <w:b/>
          <w:color w:val="000000" w:themeColor="text1"/>
          <w:sz w:val="24"/>
          <w:szCs w:val="24"/>
        </w:rPr>
        <w:t>Greheim</w:t>
      </w:r>
      <w:proofErr w:type="spellEnd"/>
      <w:r w:rsidRPr="00502F2A">
        <w:rPr>
          <w:rFonts w:ascii="Times New Roman" w:hAnsi="Times New Roman" w:cs="Times New Roman"/>
          <w:b/>
          <w:color w:val="000000" w:themeColor="text1"/>
          <w:sz w:val="24"/>
          <w:szCs w:val="24"/>
        </w:rPr>
        <w:t xml:space="preserve"> Hjort</w:t>
      </w:r>
    </w:p>
    <w:p w14:paraId="64ED2C11" w14:textId="77777777" w:rsidR="00FD3B05" w:rsidRPr="00502F2A" w:rsidRDefault="00FD3B05" w:rsidP="004D0CE4">
      <w:pPr>
        <w:pStyle w:val="NoSpacing"/>
        <w:numPr>
          <w:ilvl w:val="0"/>
          <w:numId w:val="7"/>
        </w:numPr>
        <w:rPr>
          <w:rStyle w:val="pej"/>
          <w:rFonts w:ascii="Times New Roman" w:eastAsiaTheme="minorEastAsia" w:hAnsi="Times New Roman" w:cs="Times New Roman"/>
          <w:color w:val="000000" w:themeColor="text1"/>
          <w:lang w:eastAsia="sv-SE"/>
        </w:rPr>
      </w:pPr>
    </w:p>
    <w:p w14:paraId="79C0689B" w14:textId="77777777" w:rsidR="00FD3B05" w:rsidRPr="00802AD5" w:rsidRDefault="00FD3B05" w:rsidP="004D0CE4">
      <w:pPr>
        <w:pStyle w:val="NoSpacing"/>
        <w:numPr>
          <w:ilvl w:val="0"/>
          <w:numId w:val="7"/>
        </w:numPr>
        <w:rPr>
          <w:rStyle w:val="pej"/>
          <w:rFonts w:ascii="Times New Roman" w:eastAsiaTheme="minorEastAsia" w:hAnsi="Times New Roman" w:cs="Times New Roman"/>
          <w:color w:val="000000" w:themeColor="text1"/>
          <w:lang w:val="en-GB" w:eastAsia="sv-SE"/>
        </w:rPr>
      </w:pPr>
      <w:r w:rsidRPr="00802AD5">
        <w:rPr>
          <w:rStyle w:val="pej"/>
          <w:rFonts w:ascii="Times New Roman" w:hAnsi="Times New Roman" w:cs="Times New Roman"/>
          <w:color w:val="000000" w:themeColor="text1"/>
          <w:lang w:val="en-GB"/>
        </w:rPr>
        <w:t>Mail</w:t>
      </w:r>
      <w:r w:rsidRPr="00802AD5">
        <w:rPr>
          <w:rStyle w:val="pej"/>
          <w:rFonts w:ascii="Times New Roman" w:eastAsiaTheme="minorEastAsia" w:hAnsi="Times New Roman" w:cs="Times New Roman"/>
          <w:color w:val="000000" w:themeColor="text1"/>
          <w:lang w:val="en-GB" w:eastAsia="sv-SE"/>
        </w:rPr>
        <w:t xml:space="preserve"> </w:t>
      </w:r>
      <w:proofErr w:type="spellStart"/>
      <w:r w:rsidRPr="00802AD5">
        <w:rPr>
          <w:rStyle w:val="pej"/>
          <w:rFonts w:ascii="Times New Roman" w:hAnsi="Times New Roman" w:cs="Times New Roman"/>
          <w:color w:val="000000" w:themeColor="text1"/>
          <w:lang w:val="en-GB"/>
        </w:rPr>
        <w:t>mohmod</w:t>
      </w:r>
      <w:proofErr w:type="spellEnd"/>
      <w:r w:rsidRPr="00802AD5">
        <w:rPr>
          <w:rStyle w:val="pej"/>
          <w:rFonts w:ascii="Times New Roman" w:hAnsi="Times New Roman" w:cs="Times New Roman"/>
          <w:color w:val="000000" w:themeColor="text1"/>
          <w:lang w:val="en-GB"/>
        </w:rPr>
        <w:t xml:space="preserve"> </w:t>
      </w:r>
      <w:proofErr w:type="spellStart"/>
      <w:r w:rsidRPr="00802AD5">
        <w:rPr>
          <w:rStyle w:val="pej"/>
          <w:rFonts w:ascii="Times New Roman" w:hAnsi="Times New Roman" w:cs="Times New Roman"/>
          <w:color w:val="000000" w:themeColor="text1"/>
          <w:lang w:val="en-GB"/>
        </w:rPr>
        <w:t>heydari</w:t>
      </w:r>
      <w:proofErr w:type="spellEnd"/>
      <w:r w:rsidRPr="00802AD5">
        <w:rPr>
          <w:rStyle w:val="pej"/>
          <w:rFonts w:ascii="Times New Roman" w:hAnsi="Times New Roman" w:cs="Times New Roman"/>
          <w:color w:val="000000" w:themeColor="text1"/>
          <w:lang w:val="en-GB"/>
        </w:rPr>
        <w:t xml:space="preserve"> Lars-</w:t>
      </w:r>
      <w:proofErr w:type="spellStart"/>
      <w:r w:rsidRPr="00802AD5">
        <w:rPr>
          <w:rStyle w:val="pej"/>
          <w:rFonts w:ascii="Times New Roman" w:hAnsi="Times New Roman" w:cs="Times New Roman"/>
          <w:color w:val="000000" w:themeColor="text1"/>
          <w:lang w:val="en-GB"/>
        </w:rPr>
        <w:t>Olofs</w:t>
      </w:r>
      <w:proofErr w:type="spellEnd"/>
      <w:r w:rsidRPr="00802AD5">
        <w:rPr>
          <w:rStyle w:val="pej"/>
          <w:rFonts w:ascii="Times New Roman" w:hAnsi="Times New Roman" w:cs="Times New Roman"/>
          <w:color w:val="000000" w:themeColor="text1"/>
          <w:lang w:val="en-GB"/>
        </w:rPr>
        <w:t xml:space="preserve"> </w:t>
      </w:r>
      <w:proofErr w:type="spellStart"/>
      <w:r w:rsidRPr="00802AD5">
        <w:rPr>
          <w:rStyle w:val="pej"/>
          <w:rFonts w:ascii="Times New Roman" w:hAnsi="Times New Roman" w:cs="Times New Roman"/>
          <w:color w:val="000000" w:themeColor="text1"/>
          <w:lang w:val="en-GB"/>
        </w:rPr>
        <w:t>emailadress</w:t>
      </w:r>
      <w:proofErr w:type="spellEnd"/>
    </w:p>
    <w:p w14:paraId="6579F9BE" w14:textId="77777777" w:rsidR="00FD3B05" w:rsidRPr="00502F2A" w:rsidRDefault="00FD3B05" w:rsidP="004D0CE4">
      <w:pPr>
        <w:pStyle w:val="NoSpacing"/>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Brev från Klarna</w:t>
      </w:r>
    </w:p>
    <w:p w14:paraId="136EDC8C" w14:textId="77777777" w:rsidR="00FD3B05" w:rsidRPr="00502F2A" w:rsidRDefault="00FD3B05" w:rsidP="004D0CE4">
      <w:pPr>
        <w:pStyle w:val="NoSpacing"/>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Räkningar Välgörenhet</w:t>
      </w:r>
    </w:p>
    <w:p w14:paraId="1F0F9744" w14:textId="77777777" w:rsidR="00FD3B05" w:rsidRPr="00502F2A" w:rsidRDefault="00FD3B05" w:rsidP="004D0CE4">
      <w:pPr>
        <w:pStyle w:val="NoSpacing"/>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wrence</w:t>
      </w:r>
    </w:p>
    <w:p w14:paraId="342ACC38" w14:textId="77777777" w:rsidR="00FD3B05" w:rsidRPr="00502F2A" w:rsidRDefault="00FD3B05" w:rsidP="004D0CE4">
      <w:pPr>
        <w:pStyle w:val="NoSpacing"/>
        <w:numPr>
          <w:ilvl w:val="1"/>
          <w:numId w:val="7"/>
        </w:numPr>
        <w:jc w:val="both"/>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Chapter</w:t>
      </w:r>
      <w:proofErr w:type="spellEnd"/>
      <w:r w:rsidRPr="00502F2A">
        <w:rPr>
          <w:rStyle w:val="highlight"/>
          <w:rFonts w:ascii="Times New Roman" w:hAnsi="Times New Roman" w:cs="Times New Roman"/>
          <w:color w:val="000000" w:themeColor="text1"/>
        </w:rPr>
        <w:t xml:space="preserve"> </w:t>
      </w:r>
      <w:proofErr w:type="gramStart"/>
      <w:r w:rsidRPr="00502F2A">
        <w:rPr>
          <w:rStyle w:val="highlight"/>
          <w:rFonts w:ascii="Times New Roman" w:hAnsi="Times New Roman" w:cs="Times New Roman"/>
          <w:color w:val="000000" w:themeColor="text1"/>
        </w:rPr>
        <w:t>9-10</w:t>
      </w:r>
      <w:proofErr w:type="gramEnd"/>
    </w:p>
    <w:p w14:paraId="68E942E1" w14:textId="77777777" w:rsidR="00FD3B05" w:rsidRPr="00502F2A" w:rsidRDefault="00FD3B05" w:rsidP="004D0CE4">
      <w:pPr>
        <w:pStyle w:val="NoSpacing"/>
        <w:numPr>
          <w:ilvl w:val="2"/>
          <w:numId w:val="7"/>
        </w:numPr>
        <w:jc w:val="both"/>
        <w:rPr>
          <w:rStyle w:val="highlight"/>
          <w:rFonts w:ascii="Times New Roman" w:hAnsi="Times New Roman" w:cs="Times New Roman"/>
          <w:color w:val="000000" w:themeColor="text1"/>
        </w:rPr>
      </w:pPr>
      <w:proofErr w:type="spellStart"/>
      <w:proofErr w:type="gramStart"/>
      <w:r w:rsidRPr="00502F2A">
        <w:rPr>
          <w:rStyle w:val="highlight"/>
          <w:rFonts w:ascii="Times New Roman" w:hAnsi="Times New Roman" w:cs="Times New Roman"/>
          <w:color w:val="000000" w:themeColor="text1"/>
        </w:rPr>
        <w:t>This</w:t>
      </w:r>
      <w:proofErr w:type="spellEnd"/>
      <w:r w:rsidRPr="00502F2A">
        <w:rPr>
          <w:rStyle w:val="highlight"/>
          <w:rFonts w:ascii="Times New Roman" w:hAnsi="Times New Roman" w:cs="Times New Roman"/>
          <w:color w:val="000000" w:themeColor="text1"/>
        </w:rPr>
        <w:t xml:space="preserve"> !</w:t>
      </w:r>
      <w:proofErr w:type="gramEnd"/>
      <w:r w:rsidRPr="00502F2A">
        <w:rPr>
          <w:rStyle w:val="highlight"/>
          <w:rFonts w:ascii="Times New Roman" w:hAnsi="Times New Roman" w:cs="Times New Roman"/>
          <w:color w:val="000000" w:themeColor="text1"/>
        </w:rPr>
        <w:t>= &amp;action</w:t>
      </w:r>
    </w:p>
    <w:p w14:paraId="57B796F7" w14:textId="77777777" w:rsidR="00FD3B05" w:rsidRPr="00502F2A" w:rsidRDefault="00FD3B05" w:rsidP="004D0CE4">
      <w:pPr>
        <w:pStyle w:val="NoSpacing"/>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expression</w:t>
      </w:r>
    </w:p>
    <w:p w14:paraId="39276AC8" w14:textId="77777777" w:rsidR="00FD3B05" w:rsidRPr="00502F2A" w:rsidRDefault="00FD3B05" w:rsidP="004D0CE4">
      <w:pPr>
        <w:pStyle w:val="NoSpacing"/>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token</w:t>
      </w:r>
    </w:p>
    <w:p w14:paraId="38384775" w14:textId="77777777" w:rsidR="00FD3B05" w:rsidRPr="00502F2A" w:rsidRDefault="00FD3B05" w:rsidP="004D0CE4">
      <w:pPr>
        <w:pStyle w:val="NoSpacing"/>
        <w:numPr>
          <w:ilvl w:val="2"/>
          <w:numId w:val="7"/>
        </w:numPr>
        <w:jc w:val="both"/>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AlignmentFlag</w:t>
      </w:r>
      <w:proofErr w:type="spellEnd"/>
    </w:p>
    <w:p w14:paraId="621A344F" w14:textId="77777777" w:rsidR="00FD3B05" w:rsidRPr="00502F2A" w:rsidRDefault="00FD3B05" w:rsidP="004D0CE4">
      <w:pPr>
        <w:pStyle w:val="NoSpacing"/>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Pictures</w:t>
      </w:r>
    </w:p>
    <w:p w14:paraId="2255AE9E"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Chapter</w:t>
      </w:r>
      <w:proofErr w:type="spellEnd"/>
      <w:r w:rsidRPr="00502F2A">
        <w:rPr>
          <w:rStyle w:val="highlight"/>
          <w:rFonts w:ascii="Times New Roman" w:hAnsi="Times New Roman" w:cs="Times New Roman"/>
          <w:color w:val="000000" w:themeColor="text1"/>
        </w:rPr>
        <w:t xml:space="preserve"> </w:t>
      </w:r>
      <w:proofErr w:type="gramStart"/>
      <w:r w:rsidRPr="00502F2A">
        <w:rPr>
          <w:rStyle w:val="highlight"/>
          <w:rFonts w:ascii="Times New Roman" w:hAnsi="Times New Roman" w:cs="Times New Roman"/>
          <w:color w:val="000000" w:themeColor="text1"/>
        </w:rPr>
        <w:t>7-8</w:t>
      </w:r>
      <w:proofErr w:type="gramEnd"/>
      <w:r w:rsidRPr="00502F2A">
        <w:rPr>
          <w:rStyle w:val="highlight"/>
          <w:rFonts w:ascii="Times New Roman" w:hAnsi="Times New Roman" w:cs="Times New Roman"/>
          <w:color w:val="000000" w:themeColor="text1"/>
        </w:rPr>
        <w:t xml:space="preserve"> &amp; Luffarschack spelar själv</w:t>
      </w:r>
    </w:p>
    <w:p w14:paraId="4C1896CD"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Cload</w:t>
      </w:r>
      <w:proofErr w:type="spellEnd"/>
      <w:r w:rsidRPr="00502F2A">
        <w:rPr>
          <w:rStyle w:val="highlight"/>
          <w:rFonts w:ascii="Times New Roman" w:hAnsi="Times New Roman" w:cs="Times New Roman"/>
          <w:color w:val="000000" w:themeColor="text1"/>
        </w:rPr>
        <w:t xml:space="preserve">, </w:t>
      </w:r>
      <w:proofErr w:type="spellStart"/>
      <w:r w:rsidRPr="00502F2A">
        <w:rPr>
          <w:rStyle w:val="highlight"/>
          <w:rFonts w:ascii="Times New Roman" w:hAnsi="Times New Roman" w:cs="Times New Roman"/>
          <w:color w:val="000000" w:themeColor="text1"/>
        </w:rPr>
        <w:t>chapter</w:t>
      </w:r>
      <w:proofErr w:type="spellEnd"/>
      <w:r w:rsidRPr="00502F2A">
        <w:rPr>
          <w:rStyle w:val="highlight"/>
          <w:rFonts w:ascii="Times New Roman" w:hAnsi="Times New Roman" w:cs="Times New Roman"/>
          <w:color w:val="000000" w:themeColor="text1"/>
        </w:rPr>
        <w:t xml:space="preserve"> </w:t>
      </w:r>
      <w:proofErr w:type="gramStart"/>
      <w:r w:rsidRPr="00502F2A">
        <w:rPr>
          <w:rStyle w:val="highlight"/>
          <w:rFonts w:ascii="Times New Roman" w:hAnsi="Times New Roman" w:cs="Times New Roman"/>
          <w:color w:val="000000" w:themeColor="text1"/>
        </w:rPr>
        <w:t>1-3</w:t>
      </w:r>
      <w:proofErr w:type="gramEnd"/>
    </w:p>
    <w:p w14:paraId="665E012D" w14:textId="77777777" w:rsidR="00FD3B05" w:rsidRPr="00502F2A" w:rsidRDefault="00FD3B05" w:rsidP="004D0CE4">
      <w:pPr>
        <w:pStyle w:val="NoSpacing"/>
        <w:numPr>
          <w:ilvl w:val="0"/>
          <w:numId w:val="7"/>
        </w:numPr>
        <w:rPr>
          <w:rStyle w:val="highlight"/>
          <w:rFonts w:ascii="Times New Roman" w:eastAsiaTheme="minorEastAsia" w:hAnsi="Times New Roman" w:cs="Times New Roman"/>
          <w:color w:val="000000" w:themeColor="text1"/>
          <w:szCs w:val="24"/>
          <w:lang w:val="en-US" w:eastAsia="sv-SE"/>
        </w:rPr>
      </w:pPr>
    </w:p>
    <w:p w14:paraId="3F5FF8DC" w14:textId="77777777" w:rsidR="00FD3B05" w:rsidRPr="00502F2A" w:rsidRDefault="00FD3B05" w:rsidP="004D0CE4">
      <w:pPr>
        <w:pStyle w:val="NoSpacing"/>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rs-</w:t>
      </w:r>
      <w:proofErr w:type="spellStart"/>
      <w:r w:rsidRPr="00502F2A">
        <w:rPr>
          <w:rStyle w:val="highlight"/>
          <w:rFonts w:ascii="Times New Roman" w:eastAsiaTheme="minorEastAsia" w:hAnsi="Times New Roman" w:cs="Times New Roman"/>
          <w:color w:val="000000" w:themeColor="text1"/>
          <w:szCs w:val="24"/>
          <w:lang w:val="en-US" w:eastAsia="sv-SE"/>
        </w:rPr>
        <w:t>Åke</w:t>
      </w:r>
      <w:proofErr w:type="spellEnd"/>
      <w:r w:rsidRPr="00502F2A">
        <w:rPr>
          <w:rStyle w:val="highlight"/>
          <w:rFonts w:ascii="Times New Roman" w:eastAsiaTheme="minorEastAsia" w:hAnsi="Times New Roman" w:cs="Times New Roman"/>
          <w:color w:val="000000" w:themeColor="text1"/>
          <w:szCs w:val="24"/>
          <w:lang w:val="en-US" w:eastAsia="sv-SE"/>
        </w:rPr>
        <w:t xml:space="preserve"> </w:t>
      </w:r>
      <w:proofErr w:type="spellStart"/>
      <w:r w:rsidRPr="00502F2A">
        <w:rPr>
          <w:rStyle w:val="highlight"/>
          <w:rFonts w:ascii="Times New Roman" w:eastAsiaTheme="minorEastAsia" w:hAnsi="Times New Roman" w:cs="Times New Roman"/>
          <w:color w:val="000000" w:themeColor="text1"/>
          <w:szCs w:val="24"/>
          <w:lang w:val="en-US" w:eastAsia="sv-SE"/>
        </w:rPr>
        <w:t>Facket</w:t>
      </w:r>
      <w:proofErr w:type="spellEnd"/>
      <w:r w:rsidRPr="00502F2A">
        <w:rPr>
          <w:rStyle w:val="highlight"/>
          <w:rFonts w:ascii="Times New Roman" w:eastAsiaTheme="minorEastAsia" w:hAnsi="Times New Roman" w:cs="Times New Roman"/>
          <w:color w:val="000000" w:themeColor="text1"/>
          <w:szCs w:val="24"/>
          <w:lang w:val="en-US" w:eastAsia="sv-SE"/>
        </w:rPr>
        <w:t xml:space="preserve"> </w:t>
      </w:r>
      <w:proofErr w:type="spellStart"/>
      <w:r w:rsidRPr="00502F2A">
        <w:rPr>
          <w:rStyle w:val="highlight"/>
          <w:rFonts w:ascii="Times New Roman" w:eastAsiaTheme="minorEastAsia" w:hAnsi="Times New Roman" w:cs="Times New Roman"/>
          <w:color w:val="000000" w:themeColor="text1"/>
          <w:szCs w:val="24"/>
          <w:lang w:val="en-US" w:eastAsia="sv-SE"/>
        </w:rPr>
        <w:t>Lön</w:t>
      </w:r>
      <w:proofErr w:type="spellEnd"/>
    </w:p>
    <w:p w14:paraId="5FDADDC5"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p>
    <w:p w14:paraId="6A7AC434" w14:textId="77777777" w:rsidR="00FD3B05" w:rsidRPr="00502F2A" w:rsidRDefault="00AB57B6" w:rsidP="004D0CE4">
      <w:pPr>
        <w:pStyle w:val="NoSpacing"/>
        <w:numPr>
          <w:ilvl w:val="0"/>
          <w:numId w:val="7"/>
        </w:numPr>
        <w:rPr>
          <w:rStyle w:val="highlight"/>
          <w:rFonts w:ascii="Times New Roman" w:hAnsi="Times New Roman" w:cs="Times New Roman"/>
          <w:color w:val="000000" w:themeColor="text1"/>
        </w:rPr>
      </w:pPr>
      <w:hyperlink r:id="rId224" w:history="1">
        <w:r w:rsidR="00FD3B05" w:rsidRPr="00502F2A">
          <w:rPr>
            <w:rStyle w:val="Hyperlink"/>
            <w:rFonts w:ascii="Times New Roman" w:hAnsi="Times New Roman" w:cs="Times New Roman"/>
            <w:color w:val="000000" w:themeColor="text1"/>
          </w:rPr>
          <w:t>https://www.fz.se/forum/trad/157560-vilka-spelutvecklare-finns-det-i-sverige</w:t>
        </w:r>
      </w:hyperlink>
    </w:p>
    <w:p w14:paraId="02C5DF7A" w14:textId="77777777" w:rsidR="00FD3B05" w:rsidRPr="00502F2A" w:rsidRDefault="00AB57B6" w:rsidP="004D0CE4">
      <w:pPr>
        <w:pStyle w:val="NoSpacing"/>
        <w:numPr>
          <w:ilvl w:val="0"/>
          <w:numId w:val="7"/>
        </w:numPr>
        <w:rPr>
          <w:rStyle w:val="highlight"/>
          <w:rFonts w:ascii="Times New Roman" w:hAnsi="Times New Roman" w:cs="Times New Roman"/>
          <w:color w:val="000000" w:themeColor="text1"/>
        </w:rPr>
      </w:pPr>
      <w:hyperlink r:id="rId225" w:history="1">
        <w:r w:rsidR="00FD3B05" w:rsidRPr="00502F2A">
          <w:rPr>
            <w:rStyle w:val="Hyperlink"/>
            <w:rFonts w:ascii="Times New Roman" w:hAnsi="Times New Roman" w:cs="Times New Roman"/>
            <w:color w:val="000000" w:themeColor="text1"/>
          </w:rPr>
          <w:t>https://www.svenskaturistforeningen.se/stotta/engagemang/stugvardsuppdrag/</w:t>
        </w:r>
      </w:hyperlink>
    </w:p>
    <w:p w14:paraId="7C1B03F6"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p>
    <w:p w14:paraId="337400DC"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rass</w:t>
      </w:r>
    </w:p>
    <w:p w14:paraId="0451D882"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Exped</w:t>
      </w:r>
      <w:proofErr w:type="spellEnd"/>
      <w:r w:rsidRPr="00502F2A">
        <w:rPr>
          <w:rStyle w:val="highlight"/>
          <w:rFonts w:ascii="Times New Roman" w:hAnsi="Times New Roman" w:cs="Times New Roman"/>
          <w:color w:val="000000" w:themeColor="text1"/>
        </w:rPr>
        <w:t xml:space="preserve"> </w:t>
      </w:r>
      <w:proofErr w:type="spellStart"/>
      <w:r w:rsidRPr="00502F2A">
        <w:rPr>
          <w:rStyle w:val="highlight"/>
          <w:rFonts w:ascii="Times New Roman" w:hAnsi="Times New Roman" w:cs="Times New Roman"/>
          <w:color w:val="000000" w:themeColor="text1"/>
        </w:rPr>
        <w:t>Airmat</w:t>
      </w:r>
      <w:proofErr w:type="spellEnd"/>
      <w:r w:rsidRPr="00502F2A">
        <w:rPr>
          <w:rStyle w:val="highlight"/>
          <w:rFonts w:ascii="Times New Roman" w:hAnsi="Times New Roman" w:cs="Times New Roman"/>
          <w:color w:val="000000" w:themeColor="text1"/>
        </w:rPr>
        <w:t xml:space="preserve"> UL Lite M</w:t>
      </w:r>
    </w:p>
    <w:p w14:paraId="52EBABDF"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proofErr w:type="spellStart"/>
      <w:proofErr w:type="gramStart"/>
      <w:r w:rsidRPr="00502F2A">
        <w:rPr>
          <w:rStyle w:val="highlight"/>
          <w:rFonts w:ascii="Times New Roman" w:hAnsi="Times New Roman" w:cs="Times New Roman"/>
          <w:color w:val="000000" w:themeColor="text1"/>
        </w:rPr>
        <w:t>Exped</w:t>
      </w:r>
      <w:proofErr w:type="spellEnd"/>
      <w:r w:rsidRPr="00502F2A">
        <w:rPr>
          <w:rStyle w:val="highlight"/>
          <w:rFonts w:ascii="Times New Roman" w:hAnsi="Times New Roman" w:cs="Times New Roman"/>
          <w:color w:val="000000" w:themeColor="text1"/>
        </w:rPr>
        <w:t xml:space="preserve">  </w:t>
      </w:r>
      <w:proofErr w:type="spellStart"/>
      <w:r w:rsidRPr="00502F2A">
        <w:rPr>
          <w:rStyle w:val="highlight"/>
          <w:rFonts w:ascii="Times New Roman" w:hAnsi="Times New Roman" w:cs="Times New Roman"/>
          <w:color w:val="000000" w:themeColor="text1"/>
        </w:rPr>
        <w:t>Synmat</w:t>
      </w:r>
      <w:proofErr w:type="spellEnd"/>
      <w:proofErr w:type="gramEnd"/>
      <w:r w:rsidRPr="00502F2A">
        <w:rPr>
          <w:rStyle w:val="highlight"/>
          <w:rFonts w:ascii="Times New Roman" w:hAnsi="Times New Roman" w:cs="Times New Roman"/>
          <w:color w:val="000000" w:themeColor="text1"/>
        </w:rPr>
        <w:t xml:space="preserve"> In LW</w:t>
      </w:r>
    </w:p>
    <w:p w14:paraId="362D7024"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lang w:val="en-US"/>
        </w:rPr>
      </w:pPr>
    </w:p>
    <w:p w14:paraId="0833DEA9"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hortest Path</w:t>
      </w:r>
    </w:p>
    <w:p w14:paraId="48F1BB1B"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lang w:val="en-US"/>
        </w:rPr>
      </w:pPr>
      <w:proofErr w:type="spellStart"/>
      <w:r w:rsidRPr="00502F2A">
        <w:rPr>
          <w:rStyle w:val="highlight"/>
          <w:rFonts w:ascii="Times New Roman" w:hAnsi="Times New Roman" w:cs="Times New Roman"/>
          <w:color w:val="000000" w:themeColor="text1"/>
          <w:lang w:val="en-US"/>
        </w:rPr>
        <w:t>Deaph</w:t>
      </w:r>
      <w:proofErr w:type="spellEnd"/>
      <w:r w:rsidRPr="00502F2A">
        <w:rPr>
          <w:rStyle w:val="highlight"/>
          <w:rFonts w:ascii="Times New Roman" w:hAnsi="Times New Roman" w:cs="Times New Roman"/>
          <w:color w:val="000000" w:themeColor="text1"/>
          <w:lang w:val="en-US"/>
        </w:rPr>
        <w:t>-First</w:t>
      </w:r>
    </w:p>
    <w:p w14:paraId="7CA3E01C"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 Consuming</w:t>
      </w:r>
    </w:p>
    <w:p w14:paraId="35D98231"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74645A8E"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proofErr w:type="gramStart"/>
      <w:r w:rsidRPr="00502F2A">
        <w:rPr>
          <w:rStyle w:val="highlight"/>
          <w:rFonts w:ascii="Times New Roman" w:hAnsi="Times New Roman" w:cs="Times New Roman"/>
          <w:color w:val="000000" w:themeColor="text1"/>
          <w:lang w:val="en-US"/>
        </w:rPr>
        <w:t>Have to</w:t>
      </w:r>
      <w:proofErr w:type="gramEnd"/>
      <w:r w:rsidRPr="00502F2A">
        <w:rPr>
          <w:rStyle w:val="highlight"/>
          <w:rFonts w:ascii="Times New Roman" w:hAnsi="Times New Roman" w:cs="Times New Roman"/>
          <w:color w:val="000000" w:themeColor="text1"/>
          <w:lang w:val="en-US"/>
        </w:rPr>
        <w:t xml:space="preserve"> visit every node</w:t>
      </w:r>
    </w:p>
    <w:p w14:paraId="48F2E1BC"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exam every possible path</w:t>
      </w:r>
    </w:p>
    <w:p w14:paraId="28CAD5B8"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cursive call =&gt; large call stack</w:t>
      </w:r>
    </w:p>
    <w:p w14:paraId="0875C751"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tack =&gt; Large stack or overhead (linked lists)</w:t>
      </w:r>
    </w:p>
    <w:p w14:paraId="296C2F3E"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reath-First</w:t>
      </w:r>
    </w:p>
    <w:p w14:paraId="365D1592"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a list leading back to the start node</w:t>
      </w:r>
    </w:p>
    <w:p w14:paraId="2C1156C9"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emory-consuming</w:t>
      </w:r>
    </w:p>
    <w:p w14:paraId="303B2135"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6775ACF8"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their own list in that case</w:t>
      </w:r>
    </w:p>
    <w:p w14:paraId="28798135"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xed size, same size as the map</w:t>
      </w:r>
    </w:p>
    <w:p w14:paraId="585EA34C"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lastRenderedPageBreak/>
        <w:t>Queue</w:t>
      </w:r>
    </w:p>
    <w:p w14:paraId="41AB7AAB"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is added to the queue only once, or not at all</w:t>
      </w:r>
    </w:p>
    <w:p w14:paraId="6A8DC6B6"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rection map</w:t>
      </w:r>
    </w:p>
    <w:p w14:paraId="5C0D3717"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rection for each index in the map, indicating to the previous node in the shortest path</w:t>
      </w:r>
    </w:p>
    <w:p w14:paraId="02075AAE"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he distance map can be omitted</w:t>
      </w:r>
    </w:p>
    <w:p w14:paraId="6F2E7935"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twice</w:t>
      </w:r>
    </w:p>
    <w:p w14:paraId="64ECE8B4"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rst time to obtain the size of the path</w:t>
      </w:r>
    </w:p>
    <w:p w14:paraId="6FA83B4C"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econd time to fill in the out buffer</w:t>
      </w:r>
    </w:p>
    <w:p w14:paraId="23F7C0C2"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stance Map</w:t>
      </w:r>
    </w:p>
    <w:p w14:paraId="72AA868D"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stance for each node in the map, indicating the shortest distance from the start node</w:t>
      </w:r>
    </w:p>
    <w:p w14:paraId="12F8B248"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wrong order</w:t>
      </w:r>
    </w:p>
    <w:p w14:paraId="69DC2CBA"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verse the list</w:t>
      </w:r>
    </w:p>
    <w:p w14:paraId="3EACBABB"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right order</w:t>
      </w:r>
    </w:p>
    <w:p w14:paraId="038465A3"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ake place for the next index at the beginning</w:t>
      </w:r>
    </w:p>
    <w:p w14:paraId="093BDF8E"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consuming with buffer</w:t>
      </w:r>
    </w:p>
    <w:p w14:paraId="58FC0D0C"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ore appropriate with a linked list</w:t>
      </w:r>
    </w:p>
    <w:p w14:paraId="588D639E"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Haglöfs</w:t>
      </w:r>
      <w:proofErr w:type="spellEnd"/>
    </w:p>
    <w:p w14:paraId="43339192"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Corker</w:t>
      </w:r>
      <w:proofErr w:type="spellEnd"/>
    </w:p>
    <w:p w14:paraId="2C645A78"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w:t>
      </w:r>
    </w:p>
    <w:p w14:paraId="20EF6B90"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 Malung</w:t>
      </w:r>
    </w:p>
    <w:p w14:paraId="1BFE2F1C"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rå</w:t>
      </w:r>
    </w:p>
    <w:p w14:paraId="0161F6B4"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ide</w:t>
      </w:r>
    </w:p>
    <w:p w14:paraId="26420D57"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öse</w:t>
      </w:r>
    </w:p>
    <w:p w14:paraId="4F06940E"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olt</w:t>
      </w:r>
    </w:p>
    <w:p w14:paraId="4A6AAD12"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ärna</w:t>
      </w:r>
    </w:p>
    <w:p w14:paraId="797E74BC"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Nejd</w:t>
      </w:r>
    </w:p>
    <w:p w14:paraId="03515167"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ombi</w:t>
      </w:r>
    </w:p>
    <w:p w14:paraId="61AC8EB1"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ackup</w:t>
      </w:r>
    </w:p>
    <w:p w14:paraId="33EB17F0"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yggsäck No. 1</w:t>
      </w:r>
    </w:p>
    <w:p w14:paraId="5D02116D"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p>
    <w:p w14:paraId="33636820"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Jul</w:t>
      </w:r>
    </w:p>
    <w:p w14:paraId="079E7230"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Åsa i Ellös</w:t>
      </w:r>
    </w:p>
    <w:p w14:paraId="648F57C1"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tockholm</w:t>
      </w:r>
    </w:p>
    <w:p w14:paraId="6A26696B"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5EA713B2"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icki</w:t>
      </w:r>
    </w:p>
    <w:p w14:paraId="4AAB8E19"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de</w:t>
      </w:r>
    </w:p>
    <w:p w14:paraId="32772748"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lomman i Eskilstuna</w:t>
      </w:r>
    </w:p>
    <w:p w14:paraId="202AB29A"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övde/Falköping/Mariestad</w:t>
      </w:r>
    </w:p>
    <w:p w14:paraId="21126F53"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arin</w:t>
      </w:r>
    </w:p>
    <w:p w14:paraId="5B459187"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ara</w:t>
      </w:r>
    </w:p>
    <w:p w14:paraId="16ECC1BC"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ika</w:t>
      </w:r>
    </w:p>
    <w:p w14:paraId="13D10D09"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e</w:t>
      </w:r>
    </w:p>
    <w:p w14:paraId="55EDCD89"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ästerås</w:t>
      </w:r>
    </w:p>
    <w:p w14:paraId="1EF2F49C"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699ED777"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erstin Stolpe</w:t>
      </w:r>
    </w:p>
    <w:p w14:paraId="0DBCE56C"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ristina</w:t>
      </w:r>
    </w:p>
    <w:p w14:paraId="22BA1702"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ssive Entertainment</w:t>
      </w:r>
    </w:p>
    <w:p w14:paraId="58117919" w14:textId="77777777" w:rsidR="00FD3B05" w:rsidRPr="00502F2A" w:rsidRDefault="00FD3B05" w:rsidP="00FD3B05">
      <w:pPr>
        <w:pStyle w:val="NoSpacing"/>
        <w:rPr>
          <w:rFonts w:ascii="Times New Roman" w:hAnsi="Times New Roman" w:cs="Times New Roman"/>
          <w:color w:val="000000" w:themeColor="text1"/>
        </w:rPr>
      </w:pPr>
    </w:p>
    <w:p w14:paraId="315F97F6" w14:textId="77777777" w:rsidR="00FD3B05" w:rsidRPr="00502F2A" w:rsidRDefault="00FD3B05" w:rsidP="00FD3B05">
      <w:pPr>
        <w:pStyle w:val="NoSpacing"/>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tora listan</w:t>
      </w:r>
    </w:p>
    <w:p w14:paraId="3B559714" w14:textId="77777777" w:rsidR="00FD3B05" w:rsidRPr="00502F2A" w:rsidRDefault="00FD3B05" w:rsidP="004D0CE4">
      <w:pPr>
        <w:pStyle w:val="NoSpacing"/>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oman</w:t>
      </w:r>
    </w:p>
    <w:p w14:paraId="5D91A485" w14:textId="77777777" w:rsidR="00FD3B05" w:rsidRPr="00502F2A" w:rsidRDefault="00FD3B05" w:rsidP="00802AD5">
      <w:pPr>
        <w:pStyle w:val="NoSpacing"/>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pår</w:t>
      </w:r>
    </w:p>
    <w:p w14:paraId="37615C62"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2D21DBD1"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lastRenderedPageBreak/>
        <w:t>Pussel</w:t>
      </w:r>
    </w:p>
    <w:p w14:paraId="06FAADF5"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Michael </w:t>
      </w:r>
      <w:proofErr w:type="spellStart"/>
      <w:r w:rsidRPr="00502F2A">
        <w:rPr>
          <w:rFonts w:ascii="Times New Roman" w:hAnsi="Times New Roman" w:cs="Times New Roman"/>
          <w:color w:val="000000" w:themeColor="text1"/>
          <w:sz w:val="24"/>
          <w:szCs w:val="24"/>
        </w:rPr>
        <w:t>Connely</w:t>
      </w:r>
      <w:proofErr w:type="spellEnd"/>
    </w:p>
    <w:p w14:paraId="59F038FD"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Tess </w:t>
      </w:r>
      <w:proofErr w:type="spellStart"/>
      <w:r w:rsidRPr="00502F2A">
        <w:rPr>
          <w:rFonts w:ascii="Times New Roman" w:hAnsi="Times New Roman" w:cs="Times New Roman"/>
          <w:color w:val="000000" w:themeColor="text1"/>
          <w:sz w:val="24"/>
          <w:szCs w:val="24"/>
        </w:rPr>
        <w:t>Gerritsen</w:t>
      </w:r>
      <w:proofErr w:type="spellEnd"/>
    </w:p>
    <w:p w14:paraId="6FC72975"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468E6EC1"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613BC8B0"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proofErr w:type="spellStart"/>
      <w:r w:rsidRPr="00502F2A">
        <w:rPr>
          <w:rFonts w:ascii="Times New Roman" w:hAnsi="Times New Roman" w:cs="Times New Roman"/>
          <w:color w:val="000000" w:themeColor="text1"/>
          <w:sz w:val="24"/>
          <w:szCs w:val="24"/>
        </w:rPr>
        <w:t>Kompact</w:t>
      </w:r>
      <w:proofErr w:type="spellEnd"/>
      <w:r w:rsidRPr="00502F2A">
        <w:rPr>
          <w:rFonts w:ascii="Times New Roman" w:hAnsi="Times New Roman" w:cs="Times New Roman"/>
          <w:color w:val="000000" w:themeColor="text1"/>
          <w:sz w:val="24"/>
          <w:szCs w:val="24"/>
        </w:rPr>
        <w:t xml:space="preserve"> Action/Thriller</w:t>
      </w:r>
    </w:p>
    <w:p w14:paraId="4D8EFB54"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 Schakalen</w:t>
      </w:r>
    </w:p>
    <w:p w14:paraId="014C94DE"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ean </w:t>
      </w:r>
      <w:proofErr w:type="spellStart"/>
      <w:r w:rsidRPr="00502F2A">
        <w:rPr>
          <w:rFonts w:ascii="Times New Roman" w:hAnsi="Times New Roman" w:cs="Times New Roman"/>
          <w:color w:val="000000" w:themeColor="text1"/>
          <w:sz w:val="24"/>
          <w:szCs w:val="24"/>
        </w:rPr>
        <w:t>Koontz</w:t>
      </w:r>
      <w:proofErr w:type="spellEnd"/>
      <w:r w:rsidRPr="00502F2A">
        <w:rPr>
          <w:rFonts w:ascii="Times New Roman" w:hAnsi="Times New Roman" w:cs="Times New Roman"/>
          <w:color w:val="000000" w:themeColor="text1"/>
          <w:sz w:val="24"/>
          <w:szCs w:val="24"/>
        </w:rPr>
        <w:t>: Psykopaten</w:t>
      </w:r>
    </w:p>
    <w:p w14:paraId="71F7C9D5" w14:textId="77777777" w:rsidR="00FD3B05" w:rsidRPr="00802AD5" w:rsidRDefault="00FD3B05" w:rsidP="00802AD5">
      <w:pPr>
        <w:pStyle w:val="NoSpacing"/>
        <w:numPr>
          <w:ilvl w:val="4"/>
          <w:numId w:val="8"/>
        </w:numPr>
        <w:rPr>
          <w:rFonts w:ascii="Times New Roman" w:hAnsi="Times New Roman" w:cs="Times New Roman"/>
          <w:color w:val="000000" w:themeColor="text1"/>
          <w:sz w:val="24"/>
          <w:szCs w:val="24"/>
          <w:lang w:val="en-GB"/>
        </w:rPr>
      </w:pPr>
      <w:r w:rsidRPr="00802AD5">
        <w:rPr>
          <w:rFonts w:ascii="Times New Roman" w:hAnsi="Times New Roman" w:cs="Times New Roman"/>
          <w:color w:val="000000" w:themeColor="text1"/>
          <w:sz w:val="24"/>
          <w:szCs w:val="24"/>
          <w:lang w:val="en-GB"/>
        </w:rPr>
        <w:t>Matthew Reilly: Ice Station &amp; Area 7</w:t>
      </w:r>
    </w:p>
    <w:p w14:paraId="4A06F1A2"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Nelson </w:t>
      </w:r>
      <w:proofErr w:type="spellStart"/>
      <w:r w:rsidRPr="00502F2A">
        <w:rPr>
          <w:rFonts w:ascii="Times New Roman" w:hAnsi="Times New Roman" w:cs="Times New Roman"/>
          <w:color w:val="000000" w:themeColor="text1"/>
          <w:sz w:val="24"/>
          <w:szCs w:val="24"/>
        </w:rPr>
        <w:t>DeMille</w:t>
      </w:r>
      <w:proofErr w:type="spellEnd"/>
      <w:r w:rsidRPr="00502F2A">
        <w:rPr>
          <w:rFonts w:ascii="Times New Roman" w:hAnsi="Times New Roman" w:cs="Times New Roman"/>
          <w:color w:val="000000" w:themeColor="text1"/>
          <w:sz w:val="24"/>
          <w:szCs w:val="24"/>
        </w:rPr>
        <w:t xml:space="preserve">: The </w:t>
      </w:r>
      <w:proofErr w:type="spellStart"/>
      <w:r w:rsidRPr="00502F2A">
        <w:rPr>
          <w:rFonts w:ascii="Times New Roman" w:hAnsi="Times New Roman" w:cs="Times New Roman"/>
          <w:color w:val="000000" w:themeColor="text1"/>
          <w:sz w:val="24"/>
          <w:szCs w:val="24"/>
        </w:rPr>
        <w:t>Lion’s</w:t>
      </w:r>
      <w:proofErr w:type="spellEnd"/>
      <w:r w:rsidRPr="00502F2A">
        <w:rPr>
          <w:rFonts w:ascii="Times New Roman" w:hAnsi="Times New Roman" w:cs="Times New Roman"/>
          <w:color w:val="000000" w:themeColor="text1"/>
          <w:sz w:val="24"/>
          <w:szCs w:val="24"/>
        </w:rPr>
        <w:t xml:space="preserve"> Game</w:t>
      </w:r>
    </w:p>
    <w:p w14:paraId="07709F9C" w14:textId="77777777" w:rsidR="00FD3B05" w:rsidRPr="00802AD5" w:rsidRDefault="00FD3B05" w:rsidP="00802AD5">
      <w:pPr>
        <w:pStyle w:val="NoSpacing"/>
        <w:numPr>
          <w:ilvl w:val="4"/>
          <w:numId w:val="8"/>
        </w:numPr>
        <w:rPr>
          <w:rFonts w:ascii="Times New Roman" w:hAnsi="Times New Roman" w:cs="Times New Roman"/>
          <w:color w:val="000000" w:themeColor="text1"/>
          <w:sz w:val="24"/>
          <w:szCs w:val="24"/>
          <w:lang w:val="en-GB"/>
        </w:rPr>
      </w:pPr>
      <w:r w:rsidRPr="00802AD5">
        <w:rPr>
          <w:rFonts w:ascii="Times New Roman" w:hAnsi="Times New Roman" w:cs="Times New Roman"/>
          <w:color w:val="000000" w:themeColor="text1"/>
          <w:sz w:val="24"/>
          <w:szCs w:val="24"/>
          <w:lang w:val="en-GB"/>
        </w:rPr>
        <w:t>Alister MacLean: Fear is the Key</w:t>
      </w:r>
    </w:p>
    <w:p w14:paraId="06A7C94A"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Episk</w:t>
      </w:r>
    </w:p>
    <w:p w14:paraId="6DE1D666" w14:textId="77777777" w:rsidR="00FD3B05" w:rsidRPr="00802AD5" w:rsidRDefault="00FD3B05" w:rsidP="00802AD5">
      <w:pPr>
        <w:pStyle w:val="NoSpacing"/>
        <w:numPr>
          <w:ilvl w:val="3"/>
          <w:numId w:val="8"/>
        </w:numPr>
        <w:rPr>
          <w:rFonts w:ascii="Times New Roman" w:hAnsi="Times New Roman" w:cs="Times New Roman"/>
          <w:color w:val="000000" w:themeColor="text1"/>
          <w:sz w:val="24"/>
          <w:szCs w:val="24"/>
          <w:lang w:val="en-GB"/>
        </w:rPr>
      </w:pPr>
      <w:r w:rsidRPr="00802AD5">
        <w:rPr>
          <w:rFonts w:ascii="Times New Roman" w:hAnsi="Times New Roman" w:cs="Times New Roman"/>
          <w:color w:val="000000" w:themeColor="text1"/>
          <w:sz w:val="24"/>
          <w:szCs w:val="24"/>
          <w:lang w:val="en-GB"/>
        </w:rPr>
        <w:t>Ken Follet: A place called Freedom</w:t>
      </w:r>
    </w:p>
    <w:p w14:paraId="0BEB01F1" w14:textId="77777777" w:rsidR="00FD3B05" w:rsidRPr="00802AD5" w:rsidRDefault="00FD3B05" w:rsidP="00802AD5">
      <w:pPr>
        <w:pStyle w:val="NoSpacing"/>
        <w:numPr>
          <w:ilvl w:val="3"/>
          <w:numId w:val="8"/>
        </w:numPr>
        <w:rPr>
          <w:rFonts w:ascii="Times New Roman" w:hAnsi="Times New Roman" w:cs="Times New Roman"/>
          <w:color w:val="000000" w:themeColor="text1"/>
          <w:sz w:val="24"/>
          <w:szCs w:val="24"/>
          <w:lang w:val="en-GB"/>
        </w:rPr>
      </w:pPr>
      <w:r w:rsidRPr="00802AD5">
        <w:rPr>
          <w:rFonts w:ascii="Times New Roman" w:hAnsi="Times New Roman" w:cs="Times New Roman"/>
          <w:color w:val="000000" w:themeColor="text1"/>
          <w:sz w:val="24"/>
          <w:szCs w:val="24"/>
          <w:lang w:val="en-GB"/>
        </w:rPr>
        <w:t>Sidney Sheldon: Master of the Game</w:t>
      </w:r>
    </w:p>
    <w:p w14:paraId="51B629D4"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Berättelse</w:t>
      </w:r>
    </w:p>
    <w:p w14:paraId="546F9B75"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58ABB17E"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4DC50E62"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Ken </w:t>
      </w:r>
      <w:proofErr w:type="spellStart"/>
      <w:r w:rsidRPr="00502F2A">
        <w:rPr>
          <w:rFonts w:ascii="Times New Roman" w:hAnsi="Times New Roman" w:cs="Times New Roman"/>
          <w:color w:val="000000" w:themeColor="text1"/>
          <w:sz w:val="24"/>
          <w:szCs w:val="24"/>
        </w:rPr>
        <w:t>Follet</w:t>
      </w:r>
      <w:proofErr w:type="spellEnd"/>
    </w:p>
    <w:p w14:paraId="1BC596C0"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Historisk</w:t>
      </w:r>
    </w:p>
    <w:p w14:paraId="063512BA"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Ken </w:t>
      </w:r>
      <w:proofErr w:type="spellStart"/>
      <w:r w:rsidRPr="00502F2A">
        <w:rPr>
          <w:rFonts w:ascii="Times New Roman" w:hAnsi="Times New Roman" w:cs="Times New Roman"/>
          <w:color w:val="000000" w:themeColor="text1"/>
          <w:sz w:val="24"/>
          <w:szCs w:val="24"/>
        </w:rPr>
        <w:t>Fellot</w:t>
      </w:r>
      <w:proofErr w:type="spellEnd"/>
    </w:p>
    <w:p w14:paraId="3D1C2E48"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proofErr w:type="spellStart"/>
      <w:r w:rsidRPr="00502F2A">
        <w:rPr>
          <w:rFonts w:ascii="Times New Roman" w:hAnsi="Times New Roman" w:cs="Times New Roman"/>
          <w:color w:val="000000" w:themeColor="text1"/>
          <w:sz w:val="24"/>
          <w:szCs w:val="24"/>
        </w:rPr>
        <w:t>Conn</w:t>
      </w:r>
      <w:proofErr w:type="spellEnd"/>
      <w:r w:rsidRPr="00502F2A">
        <w:rPr>
          <w:rFonts w:ascii="Times New Roman" w:hAnsi="Times New Roman" w:cs="Times New Roman"/>
          <w:color w:val="000000" w:themeColor="text1"/>
          <w:sz w:val="24"/>
          <w:szCs w:val="24"/>
        </w:rPr>
        <w:t xml:space="preserve"> </w:t>
      </w:r>
      <w:proofErr w:type="spellStart"/>
      <w:r w:rsidRPr="00502F2A">
        <w:rPr>
          <w:rFonts w:ascii="Times New Roman" w:hAnsi="Times New Roman" w:cs="Times New Roman"/>
          <w:color w:val="000000" w:themeColor="text1"/>
          <w:sz w:val="24"/>
          <w:szCs w:val="24"/>
        </w:rPr>
        <w:t>Inguggen</w:t>
      </w:r>
      <w:proofErr w:type="spellEnd"/>
    </w:p>
    <w:p w14:paraId="7D284948" w14:textId="77777777" w:rsidR="00FD3B05" w:rsidRPr="00502F2A" w:rsidRDefault="00FD3B05" w:rsidP="00802AD5">
      <w:pPr>
        <w:pStyle w:val="NoSpacing"/>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Genre</w:t>
      </w:r>
    </w:p>
    <w:p w14:paraId="0D905A27"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ysare</w:t>
      </w:r>
    </w:p>
    <w:p w14:paraId="75DF3B8B"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ean </w:t>
      </w:r>
      <w:proofErr w:type="spellStart"/>
      <w:r w:rsidRPr="00502F2A">
        <w:rPr>
          <w:rFonts w:ascii="Times New Roman" w:hAnsi="Times New Roman" w:cs="Times New Roman"/>
          <w:color w:val="000000" w:themeColor="text1"/>
          <w:sz w:val="24"/>
          <w:szCs w:val="24"/>
        </w:rPr>
        <w:t>Koontz</w:t>
      </w:r>
      <w:proofErr w:type="spellEnd"/>
    </w:p>
    <w:p w14:paraId="0FFC383D"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5A062FA2"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Michael </w:t>
      </w:r>
      <w:proofErr w:type="spellStart"/>
      <w:r w:rsidRPr="00502F2A">
        <w:rPr>
          <w:rFonts w:ascii="Times New Roman" w:hAnsi="Times New Roman" w:cs="Times New Roman"/>
          <w:color w:val="000000" w:themeColor="text1"/>
          <w:sz w:val="24"/>
          <w:szCs w:val="24"/>
        </w:rPr>
        <w:t>Connely</w:t>
      </w:r>
      <w:proofErr w:type="spellEnd"/>
    </w:p>
    <w:p w14:paraId="3A5E51E3"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Tess </w:t>
      </w:r>
      <w:proofErr w:type="spellStart"/>
      <w:r w:rsidRPr="00502F2A">
        <w:rPr>
          <w:rFonts w:ascii="Times New Roman" w:hAnsi="Times New Roman" w:cs="Times New Roman"/>
          <w:color w:val="000000" w:themeColor="text1"/>
          <w:sz w:val="24"/>
          <w:szCs w:val="24"/>
        </w:rPr>
        <w:t>Gerritsen</w:t>
      </w:r>
      <w:proofErr w:type="spellEnd"/>
    </w:p>
    <w:p w14:paraId="4F784ADB"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James Patterson</w:t>
      </w:r>
    </w:p>
    <w:p w14:paraId="54DC81C8"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2A6BC7C6"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Nelson </w:t>
      </w:r>
      <w:proofErr w:type="spellStart"/>
      <w:r w:rsidRPr="00502F2A">
        <w:rPr>
          <w:rFonts w:ascii="Times New Roman" w:hAnsi="Times New Roman" w:cs="Times New Roman"/>
          <w:color w:val="000000" w:themeColor="text1"/>
          <w:sz w:val="24"/>
          <w:szCs w:val="24"/>
        </w:rPr>
        <w:t>DeMille</w:t>
      </w:r>
      <w:proofErr w:type="spellEnd"/>
    </w:p>
    <w:p w14:paraId="03DBC2E9"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Ken </w:t>
      </w:r>
      <w:proofErr w:type="spellStart"/>
      <w:r w:rsidRPr="00502F2A">
        <w:rPr>
          <w:rFonts w:ascii="Times New Roman" w:hAnsi="Times New Roman" w:cs="Times New Roman"/>
          <w:color w:val="000000" w:themeColor="text1"/>
          <w:sz w:val="24"/>
          <w:szCs w:val="24"/>
        </w:rPr>
        <w:t>Follet</w:t>
      </w:r>
      <w:proofErr w:type="spellEnd"/>
    </w:p>
    <w:p w14:paraId="20D11F2A"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11A562C8"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avid </w:t>
      </w:r>
      <w:proofErr w:type="spellStart"/>
      <w:r w:rsidRPr="00502F2A">
        <w:rPr>
          <w:rFonts w:ascii="Times New Roman" w:hAnsi="Times New Roman" w:cs="Times New Roman"/>
          <w:color w:val="000000" w:themeColor="text1"/>
          <w:sz w:val="24"/>
          <w:szCs w:val="24"/>
        </w:rPr>
        <w:t>Baldacci</w:t>
      </w:r>
      <w:proofErr w:type="spellEnd"/>
    </w:p>
    <w:p w14:paraId="10CB41F0"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60AD5F44"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proofErr w:type="spellStart"/>
      <w:r w:rsidRPr="00502F2A">
        <w:rPr>
          <w:rFonts w:ascii="Times New Roman" w:hAnsi="Times New Roman" w:cs="Times New Roman"/>
          <w:color w:val="000000" w:themeColor="text1"/>
          <w:sz w:val="24"/>
          <w:szCs w:val="24"/>
        </w:rPr>
        <w:t>Alister</w:t>
      </w:r>
      <w:proofErr w:type="spellEnd"/>
      <w:r w:rsidRPr="00502F2A">
        <w:rPr>
          <w:rFonts w:ascii="Times New Roman" w:hAnsi="Times New Roman" w:cs="Times New Roman"/>
          <w:color w:val="000000" w:themeColor="text1"/>
          <w:sz w:val="24"/>
          <w:szCs w:val="24"/>
        </w:rPr>
        <w:t xml:space="preserve"> MacLean</w:t>
      </w:r>
    </w:p>
    <w:p w14:paraId="762C8DB0"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esmond </w:t>
      </w:r>
      <w:proofErr w:type="spellStart"/>
      <w:r w:rsidRPr="00502F2A">
        <w:rPr>
          <w:rFonts w:ascii="Times New Roman" w:hAnsi="Times New Roman" w:cs="Times New Roman"/>
          <w:color w:val="000000" w:themeColor="text1"/>
          <w:sz w:val="24"/>
          <w:szCs w:val="24"/>
        </w:rPr>
        <w:t>Bagley</w:t>
      </w:r>
      <w:proofErr w:type="spellEnd"/>
    </w:p>
    <w:p w14:paraId="26449EE9"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idney Sheldon</w:t>
      </w:r>
    </w:p>
    <w:p w14:paraId="319121CB"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Robert </w:t>
      </w:r>
      <w:proofErr w:type="spellStart"/>
      <w:r w:rsidRPr="00502F2A">
        <w:rPr>
          <w:rFonts w:ascii="Times New Roman" w:hAnsi="Times New Roman" w:cs="Times New Roman"/>
          <w:color w:val="000000" w:themeColor="text1"/>
          <w:sz w:val="24"/>
          <w:szCs w:val="24"/>
        </w:rPr>
        <w:t>Ludlum</w:t>
      </w:r>
      <w:proofErr w:type="spellEnd"/>
    </w:p>
    <w:p w14:paraId="27CA37B9"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Tom </w:t>
      </w:r>
      <w:proofErr w:type="spellStart"/>
      <w:r w:rsidRPr="00502F2A">
        <w:rPr>
          <w:rFonts w:ascii="Times New Roman" w:hAnsi="Times New Roman" w:cs="Times New Roman"/>
          <w:color w:val="000000" w:themeColor="text1"/>
          <w:sz w:val="24"/>
          <w:szCs w:val="24"/>
        </w:rPr>
        <w:t>Clancy</w:t>
      </w:r>
      <w:proofErr w:type="spellEnd"/>
    </w:p>
    <w:p w14:paraId="13C878EB"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ction</w:t>
      </w:r>
    </w:p>
    <w:p w14:paraId="0CD39881"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Clive </w:t>
      </w:r>
      <w:proofErr w:type="spellStart"/>
      <w:r w:rsidRPr="00502F2A">
        <w:rPr>
          <w:rFonts w:ascii="Times New Roman" w:hAnsi="Times New Roman" w:cs="Times New Roman"/>
          <w:color w:val="000000" w:themeColor="text1"/>
          <w:sz w:val="24"/>
          <w:szCs w:val="24"/>
        </w:rPr>
        <w:t>Cussler</w:t>
      </w:r>
      <w:proofErr w:type="spellEnd"/>
    </w:p>
    <w:p w14:paraId="2C8E4B21"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avid </w:t>
      </w:r>
      <w:proofErr w:type="spellStart"/>
      <w:r w:rsidRPr="00502F2A">
        <w:rPr>
          <w:rFonts w:ascii="Times New Roman" w:hAnsi="Times New Roman" w:cs="Times New Roman"/>
          <w:color w:val="000000" w:themeColor="text1"/>
          <w:sz w:val="24"/>
          <w:szCs w:val="24"/>
        </w:rPr>
        <w:t>Morrell</w:t>
      </w:r>
      <w:proofErr w:type="spellEnd"/>
    </w:p>
    <w:p w14:paraId="69E508A7"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atthew Reilly</w:t>
      </w:r>
    </w:p>
    <w:p w14:paraId="1289DC71" w14:textId="77777777" w:rsidR="00FD3B05" w:rsidRPr="00502F2A" w:rsidRDefault="00FD3B05" w:rsidP="004D0CE4">
      <w:pPr>
        <w:pStyle w:val="NoSpacing"/>
        <w:numPr>
          <w:ilvl w:val="0"/>
          <w:numId w:val="8"/>
        </w:numPr>
        <w:rPr>
          <w:rFonts w:ascii="Times New Roman" w:hAnsi="Times New Roman" w:cs="Times New Roman"/>
          <w:color w:val="000000" w:themeColor="text1"/>
          <w:sz w:val="24"/>
          <w:szCs w:val="24"/>
        </w:rPr>
      </w:pPr>
    </w:p>
    <w:p w14:paraId="4DDA927F" w14:textId="77777777" w:rsidR="00FD3B05" w:rsidRPr="00502F2A" w:rsidRDefault="00FD3B05" w:rsidP="004D0CE4">
      <w:pPr>
        <w:pStyle w:val="NoSpacing"/>
        <w:numPr>
          <w:ilvl w:val="0"/>
          <w:numId w:val="8"/>
        </w:numPr>
        <w:rPr>
          <w:rFonts w:ascii="Times New Roman" w:hAnsi="Times New Roman" w:cs="Times New Roman"/>
          <w:color w:val="000000" w:themeColor="text1"/>
          <w:sz w:val="24"/>
          <w:szCs w:val="24"/>
        </w:rPr>
      </w:pPr>
      <w:proofErr w:type="spellStart"/>
      <w:r w:rsidRPr="00502F2A">
        <w:rPr>
          <w:rFonts w:ascii="Times New Roman" w:hAnsi="Times New Roman" w:cs="Times New Roman"/>
          <w:color w:val="000000" w:themeColor="text1"/>
          <w:sz w:val="24"/>
          <w:szCs w:val="24"/>
        </w:rPr>
        <w:t>Ph.D</w:t>
      </w:r>
      <w:proofErr w:type="spellEnd"/>
      <w:r w:rsidRPr="00502F2A">
        <w:rPr>
          <w:rFonts w:ascii="Times New Roman" w:hAnsi="Times New Roman" w:cs="Times New Roman"/>
          <w:color w:val="000000" w:themeColor="text1"/>
          <w:sz w:val="24"/>
          <w:szCs w:val="24"/>
        </w:rPr>
        <w:t xml:space="preserve">. </w:t>
      </w:r>
      <w:proofErr w:type="spellStart"/>
      <w:r w:rsidRPr="00502F2A">
        <w:rPr>
          <w:rFonts w:ascii="Times New Roman" w:hAnsi="Times New Roman" w:cs="Times New Roman"/>
          <w:color w:val="000000" w:themeColor="text1"/>
          <w:sz w:val="24"/>
          <w:szCs w:val="24"/>
        </w:rPr>
        <w:t>Math</w:t>
      </w:r>
      <w:proofErr w:type="spellEnd"/>
    </w:p>
    <w:p w14:paraId="5532FBDC" w14:textId="77777777" w:rsidR="00FD3B05" w:rsidRPr="00502F2A" w:rsidRDefault="00FD3B05" w:rsidP="004D0CE4">
      <w:pPr>
        <w:pStyle w:val="NoSpacing"/>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sz w:val="24"/>
          <w:szCs w:val="24"/>
        </w:rPr>
        <w:t xml:space="preserve">C </w:t>
      </w:r>
      <w:proofErr w:type="spellStart"/>
      <w:r w:rsidRPr="00502F2A">
        <w:rPr>
          <w:rFonts w:ascii="Times New Roman" w:hAnsi="Times New Roman" w:cs="Times New Roman"/>
          <w:color w:val="000000" w:themeColor="text1"/>
          <w:sz w:val="24"/>
          <w:szCs w:val="24"/>
        </w:rPr>
        <w:t>Compiler</w:t>
      </w:r>
      <w:proofErr w:type="spellEnd"/>
      <w:r w:rsidRPr="00502F2A">
        <w:rPr>
          <w:rFonts w:ascii="Times New Roman" w:hAnsi="Times New Roman" w:cs="Times New Roman"/>
          <w:color w:val="000000" w:themeColor="text1"/>
          <w:sz w:val="24"/>
          <w:szCs w:val="24"/>
        </w:rPr>
        <w:t xml:space="preserve">/Lex &amp; </w:t>
      </w:r>
      <w:proofErr w:type="spellStart"/>
      <w:r w:rsidRPr="00502F2A">
        <w:rPr>
          <w:rFonts w:ascii="Times New Roman" w:hAnsi="Times New Roman" w:cs="Times New Roman"/>
          <w:color w:val="000000" w:themeColor="text1"/>
          <w:sz w:val="24"/>
          <w:szCs w:val="24"/>
        </w:rPr>
        <w:t>Yacc</w:t>
      </w:r>
      <w:proofErr w:type="spellEnd"/>
      <w:r w:rsidRPr="00502F2A">
        <w:rPr>
          <w:rFonts w:ascii="Times New Roman" w:hAnsi="Times New Roman" w:cs="Times New Roman"/>
          <w:color w:val="000000" w:themeColor="text1"/>
          <w:sz w:val="24"/>
          <w:szCs w:val="24"/>
        </w:rPr>
        <w:t xml:space="preserve"> -&gt; Rapport</w:t>
      </w:r>
    </w:p>
    <w:p w14:paraId="1FF50C14" w14:textId="77777777" w:rsidR="00FD3B05" w:rsidRPr="00502F2A" w:rsidRDefault="00FD3B05" w:rsidP="004D0CE4">
      <w:pPr>
        <w:pStyle w:val="NoSpacing"/>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Aerobics -&gt; SAFE-licensierad</w:t>
      </w:r>
    </w:p>
    <w:p w14:paraId="16DD16FC" w14:textId="77777777" w:rsidR="00FD3B05" w:rsidRPr="00502F2A" w:rsidRDefault="00FD3B05" w:rsidP="004D0CE4">
      <w:pPr>
        <w:pStyle w:val="NoSpacing"/>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Spanska/Tyska -&gt; Reseledare</w:t>
      </w:r>
    </w:p>
    <w:p w14:paraId="3AC79278" w14:textId="77777777" w:rsidR="00FD3B05" w:rsidRPr="00502F2A" w:rsidRDefault="00FD3B05" w:rsidP="004D0CE4">
      <w:pPr>
        <w:pStyle w:val="NoSpacing"/>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Företagsekonomi/Fysik</w:t>
      </w:r>
    </w:p>
    <w:p w14:paraId="154AE608" w14:textId="77777777" w:rsidR="00FD3B05" w:rsidRPr="00502F2A" w:rsidRDefault="00FD3B05" w:rsidP="00FD3B05">
      <w:pPr>
        <w:pStyle w:val="NoSpacing"/>
        <w:rPr>
          <w:rFonts w:ascii="Times New Roman" w:hAnsi="Times New Roman" w:cs="Times New Roman"/>
          <w:color w:val="000000" w:themeColor="text1"/>
        </w:rPr>
      </w:pPr>
    </w:p>
    <w:p w14:paraId="75676B9D"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 xml:space="preserve">0988980,10 </w:t>
      </w:r>
      <w:proofErr w:type="spellStart"/>
      <w:proofErr w:type="gramStart"/>
      <w:r w:rsidRPr="00502F2A">
        <w:rPr>
          <w:rFonts w:ascii="Times New Roman" w:hAnsi="Times New Roman" w:cs="Times New Roman"/>
          <w:color w:val="000000" w:themeColor="text1"/>
        </w:rPr>
        <w:t>biobiljetter,StefanBjörnander</w:t>
      </w:r>
      <w:proofErr w:type="gramEnd"/>
      <w:r w:rsidRPr="00502F2A">
        <w:rPr>
          <w:rFonts w:ascii="Times New Roman" w:hAnsi="Times New Roman" w:cs="Times New Roman"/>
          <w:color w:val="000000" w:themeColor="text1"/>
        </w:rPr>
        <w:t>,Blomstervägen</w:t>
      </w:r>
      <w:proofErr w:type="spellEnd"/>
      <w:r w:rsidRPr="00502F2A">
        <w:rPr>
          <w:rFonts w:ascii="Times New Roman" w:hAnsi="Times New Roman" w:cs="Times New Roman"/>
          <w:color w:val="000000" w:themeColor="text1"/>
        </w:rPr>
        <w:t xml:space="preserve"> 6,54147 Skövde</w:t>
      </w:r>
    </w:p>
    <w:p w14:paraId="1B985468" w14:textId="77777777" w:rsidR="00FD3B05" w:rsidRPr="00502F2A" w:rsidRDefault="00FD3B05" w:rsidP="00FD3B05">
      <w:pPr>
        <w:pStyle w:val="NoSpacing"/>
        <w:rPr>
          <w:rFonts w:ascii="Times New Roman" w:hAnsi="Times New Roman" w:cs="Times New Roman"/>
          <w:color w:val="000000" w:themeColor="text1"/>
        </w:rPr>
      </w:pPr>
    </w:p>
    <w:p w14:paraId="3DEAE2B0" w14:textId="77777777" w:rsidR="00FD3B05" w:rsidRPr="00502F2A" w:rsidRDefault="00FD3B05" w:rsidP="00FD3B05">
      <w:pPr>
        <w:pStyle w:val="NoSpacing"/>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Lundhagens</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Friluftsbyxor</w:t>
      </w:r>
      <w:proofErr w:type="spellEnd"/>
    </w:p>
    <w:p w14:paraId="770749A8" w14:textId="77777777" w:rsidR="00FD3B05" w:rsidRPr="00502F2A" w:rsidRDefault="00FD3B05" w:rsidP="00FD3B05">
      <w:pPr>
        <w:pStyle w:val="NoSpacing"/>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Värdebälte</w:t>
      </w:r>
      <w:proofErr w:type="spellEnd"/>
    </w:p>
    <w:p w14:paraId="6DA1BC6C" w14:textId="77777777" w:rsidR="00FD3B05" w:rsidRPr="00502F2A" w:rsidRDefault="00FD3B05" w:rsidP="00FD3B05">
      <w:pPr>
        <w:pStyle w:val="NoSpacing"/>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Luftmadrass</w:t>
      </w:r>
      <w:proofErr w:type="spellEnd"/>
    </w:p>
    <w:p w14:paraId="70C667F4"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Haglunds ryggsäck</w:t>
      </w:r>
    </w:p>
    <w:p w14:paraId="068EEB10" w14:textId="77777777" w:rsidR="00FD3B05" w:rsidRPr="00502F2A" w:rsidRDefault="00FD3B05" w:rsidP="00FD3B05">
      <w:pPr>
        <w:pStyle w:val="NoSpacing"/>
        <w:rPr>
          <w:rFonts w:ascii="Times New Roman" w:hAnsi="Times New Roman" w:cs="Times New Roman"/>
          <w:color w:val="000000" w:themeColor="text1"/>
        </w:rPr>
      </w:pPr>
    </w:p>
    <w:p w14:paraId="33DC7C30"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Böcker (</w:t>
      </w:r>
      <w:proofErr w:type="spellStart"/>
      <w:r w:rsidRPr="00502F2A">
        <w:rPr>
          <w:rFonts w:ascii="Times New Roman" w:hAnsi="Times New Roman" w:cs="Times New Roman"/>
          <w:color w:val="000000" w:themeColor="text1"/>
        </w:rPr>
        <w:t>AdLibris</w:t>
      </w:r>
      <w:proofErr w:type="spellEnd"/>
      <w:r w:rsidRPr="00502F2A">
        <w:rPr>
          <w:rFonts w:ascii="Times New Roman" w:hAnsi="Times New Roman" w:cs="Times New Roman"/>
          <w:color w:val="000000" w:themeColor="text1"/>
        </w:rPr>
        <w:t>)</w:t>
      </w:r>
    </w:p>
    <w:p w14:paraId="2C94F9D5"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I </w:t>
      </w:r>
      <w:proofErr w:type="spellStart"/>
      <w:r w:rsidRPr="00502F2A">
        <w:rPr>
          <w:rFonts w:ascii="Times New Roman" w:hAnsi="Times New Roman" w:cs="Times New Roman"/>
          <w:color w:val="000000" w:themeColor="text1"/>
          <w:lang w:val="en-US"/>
        </w:rPr>
        <w:t>första</w:t>
      </w:r>
      <w:proofErr w:type="spellEnd"/>
      <w:r w:rsidRPr="00502F2A">
        <w:rPr>
          <w:rFonts w:ascii="Times New Roman" w:hAnsi="Times New Roman" w:cs="Times New Roman"/>
          <w:color w:val="000000" w:themeColor="text1"/>
          <w:lang w:val="en-US"/>
        </w:rPr>
        <w:t xml:space="preserve"> hand</w:t>
      </w:r>
    </w:p>
    <w:p w14:paraId="6A41234A"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av James Patterson</w:t>
      </w:r>
    </w:p>
    <w:p w14:paraId="5FF3AF96"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av Matthew Reilly</w:t>
      </w:r>
    </w:p>
    <w:p w14:paraId="22A4084D"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av David Baldacci</w:t>
      </w:r>
    </w:p>
    <w:p w14:paraId="09DF40A7"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av Raymond Khoury</w:t>
      </w:r>
    </w:p>
    <w:p w14:paraId="54BFEF81"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I </w:t>
      </w:r>
      <w:proofErr w:type="spellStart"/>
      <w:r w:rsidRPr="00502F2A">
        <w:rPr>
          <w:rFonts w:ascii="Times New Roman" w:hAnsi="Times New Roman" w:cs="Times New Roman"/>
          <w:color w:val="000000" w:themeColor="text1"/>
          <w:lang w:val="en-US"/>
        </w:rPr>
        <w:t>andra</w:t>
      </w:r>
      <w:proofErr w:type="spellEnd"/>
      <w:r w:rsidRPr="00502F2A">
        <w:rPr>
          <w:rFonts w:ascii="Times New Roman" w:hAnsi="Times New Roman" w:cs="Times New Roman"/>
          <w:color w:val="000000" w:themeColor="text1"/>
          <w:lang w:val="en-US"/>
        </w:rPr>
        <w:t xml:space="preserve"> hand</w:t>
      </w:r>
    </w:p>
    <w:p w14:paraId="6254017A"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av David Baldacci</w:t>
      </w:r>
    </w:p>
    <w:p w14:paraId="4BC98873"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av Michael Connelly</w:t>
      </w:r>
    </w:p>
    <w:p w14:paraId="0D848989"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av Michael Connelly</w:t>
      </w:r>
    </w:p>
    <w:p w14:paraId="309CF382"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av Nelson DeMille</w:t>
      </w:r>
    </w:p>
    <w:p w14:paraId="1036988C"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I </w:t>
      </w:r>
      <w:proofErr w:type="spellStart"/>
      <w:r w:rsidRPr="00502F2A">
        <w:rPr>
          <w:rFonts w:ascii="Times New Roman" w:hAnsi="Times New Roman" w:cs="Times New Roman"/>
          <w:color w:val="000000" w:themeColor="text1"/>
          <w:lang w:val="en-US"/>
        </w:rPr>
        <w:t>tredje</w:t>
      </w:r>
      <w:proofErr w:type="spellEnd"/>
      <w:r w:rsidRPr="00502F2A">
        <w:rPr>
          <w:rFonts w:ascii="Times New Roman" w:hAnsi="Times New Roman" w:cs="Times New Roman"/>
          <w:color w:val="000000" w:themeColor="text1"/>
          <w:lang w:val="en-US"/>
        </w:rPr>
        <w:t xml:space="preserve"> hand</w:t>
      </w:r>
    </w:p>
    <w:p w14:paraId="1986EFEE"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210,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202,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210)</w:t>
      </w:r>
    </w:p>
    <w:p w14:paraId="68AF325C" w14:textId="77777777" w:rsidR="00FD3B05" w:rsidRPr="00802AD5" w:rsidRDefault="00FD3B05" w:rsidP="00FD3B05">
      <w:pPr>
        <w:pStyle w:val="NoSpacing"/>
        <w:rPr>
          <w:rFonts w:ascii="Times New Roman" w:hAnsi="Times New Roman" w:cs="Times New Roman"/>
          <w:color w:val="000000" w:themeColor="text1"/>
          <w:lang w:val="en-GB"/>
        </w:rPr>
      </w:pPr>
    </w:p>
    <w:p w14:paraId="242BD667"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Books</w:t>
      </w:r>
    </w:p>
    <w:p w14:paraId="40CD053C"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by James Patterson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96,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202)</w:t>
      </w:r>
    </w:p>
    <w:p w14:paraId="144EA425"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by Matthew Reilly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79,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69)</w:t>
      </w:r>
    </w:p>
    <w:p w14:paraId="27FBCEA6"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by David Baldacci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83)</w:t>
      </w:r>
    </w:p>
    <w:p w14:paraId="02337A6B"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by Raymond Khoury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79,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69)</w:t>
      </w:r>
    </w:p>
    <w:p w14:paraId="0BEC129F"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
    <w:p w14:paraId="7A9316A2"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by David Baldacci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117,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117,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202)</w:t>
      </w:r>
    </w:p>
    <w:p w14:paraId="77D83083"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by Michael Connelly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144,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127,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144)</w:t>
      </w:r>
    </w:p>
    <w:p w14:paraId="3BCA0342"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by Michael Connelly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146,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146,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146)</w:t>
      </w:r>
    </w:p>
    <w:p w14:paraId="4FEBC395"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by Nelson DeMille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160,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154,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154)</w:t>
      </w:r>
    </w:p>
    <w:p w14:paraId="22BB0558"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210,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202,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210)</w:t>
      </w:r>
    </w:p>
    <w:p w14:paraId="7BC8CF1E"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
    <w:p w14:paraId="61BE9D0B"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Luftmadrass</w:t>
      </w:r>
      <w:proofErr w:type="spellEnd"/>
    </w:p>
    <w:p w14:paraId="689BA59B"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Lundhagens</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Friluftsbyxor</w:t>
      </w:r>
      <w:proofErr w:type="spellEnd"/>
    </w:p>
    <w:p w14:paraId="362D19C1"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Värdebälte</w:t>
      </w:r>
      <w:proofErr w:type="spellEnd"/>
    </w:p>
    <w:p w14:paraId="7B41D0E9"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17</w:t>
      </w:r>
    </w:p>
    <w:p w14:paraId="26F865A5"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Kapitel</w:t>
      </w:r>
      <w:proofErr w:type="spellEnd"/>
      <w:r w:rsidRPr="00502F2A">
        <w:rPr>
          <w:rFonts w:ascii="Times New Roman" w:hAnsi="Times New Roman" w:cs="Times New Roman"/>
          <w:color w:val="000000" w:themeColor="text1"/>
          <w:lang w:val="en-US"/>
        </w:rPr>
        <w:t xml:space="preserve"> 3: Prov + </w:t>
      </w:r>
      <w:proofErr w:type="spellStart"/>
      <w:r w:rsidRPr="00502F2A">
        <w:rPr>
          <w:rFonts w:ascii="Times New Roman" w:hAnsi="Times New Roman" w:cs="Times New Roman"/>
          <w:color w:val="000000" w:themeColor="text1"/>
          <w:lang w:val="en-US"/>
        </w:rPr>
        <w:t>Facit</w:t>
      </w:r>
      <w:proofErr w:type="spellEnd"/>
    </w:p>
    <w:p w14:paraId="22602D1B"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16</w:t>
      </w:r>
    </w:p>
    <w:p w14:paraId="5EAF2732"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Kapitel</w:t>
      </w:r>
      <w:proofErr w:type="spellEnd"/>
      <w:r w:rsidRPr="00502F2A">
        <w:rPr>
          <w:rFonts w:ascii="Times New Roman" w:hAnsi="Times New Roman" w:cs="Times New Roman"/>
          <w:color w:val="000000" w:themeColor="text1"/>
          <w:lang w:val="en-US"/>
        </w:rPr>
        <w:t xml:space="preserve"> 3: Prov + </w:t>
      </w:r>
      <w:proofErr w:type="spellStart"/>
      <w:r w:rsidRPr="00502F2A">
        <w:rPr>
          <w:rFonts w:ascii="Times New Roman" w:hAnsi="Times New Roman" w:cs="Times New Roman"/>
          <w:color w:val="000000" w:themeColor="text1"/>
          <w:lang w:val="en-US"/>
        </w:rPr>
        <w:t>Facit</w:t>
      </w:r>
      <w:proofErr w:type="spellEnd"/>
    </w:p>
    <w:p w14:paraId="007F8076"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Sa15</w:t>
      </w:r>
    </w:p>
    <w:p w14:paraId="366FD36F"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Kapitel</w:t>
      </w:r>
      <w:proofErr w:type="spellEnd"/>
      <w:r w:rsidRPr="00502F2A">
        <w:rPr>
          <w:rFonts w:ascii="Times New Roman" w:hAnsi="Times New Roman" w:cs="Times New Roman"/>
          <w:color w:val="000000" w:themeColor="text1"/>
          <w:lang w:val="en-US"/>
        </w:rPr>
        <w:t xml:space="preserve"> 3.1: Prov + </w:t>
      </w:r>
      <w:proofErr w:type="spellStart"/>
      <w:r w:rsidRPr="00502F2A">
        <w:rPr>
          <w:rFonts w:ascii="Times New Roman" w:hAnsi="Times New Roman" w:cs="Times New Roman"/>
          <w:color w:val="000000" w:themeColor="text1"/>
          <w:lang w:val="en-US"/>
        </w:rPr>
        <w:t>Facit</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Kap</w:t>
      </w:r>
      <w:proofErr w:type="spellEnd"/>
      <w:r w:rsidRPr="00502F2A">
        <w:rPr>
          <w:rFonts w:ascii="Times New Roman" w:hAnsi="Times New Roman" w:cs="Times New Roman"/>
          <w:color w:val="000000" w:themeColor="text1"/>
          <w:lang w:val="en-US"/>
        </w:rPr>
        <w:t xml:space="preserve"> 3.1</w:t>
      </w:r>
    </w:p>
    <w:p w14:paraId="7B0F1560"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Kapitel</w:t>
      </w:r>
      <w:proofErr w:type="spellEnd"/>
      <w:r w:rsidRPr="00502F2A">
        <w:rPr>
          <w:rFonts w:ascii="Times New Roman" w:hAnsi="Times New Roman" w:cs="Times New Roman"/>
          <w:color w:val="000000" w:themeColor="text1"/>
          <w:lang w:val="en-US"/>
        </w:rPr>
        <w:t xml:space="preserve"> 3.2: Prov + </w:t>
      </w:r>
      <w:proofErr w:type="spellStart"/>
      <w:r w:rsidRPr="00502F2A">
        <w:rPr>
          <w:rFonts w:ascii="Times New Roman" w:hAnsi="Times New Roman" w:cs="Times New Roman"/>
          <w:color w:val="000000" w:themeColor="text1"/>
          <w:lang w:val="en-US"/>
        </w:rPr>
        <w:t>Facit</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Kap</w:t>
      </w:r>
      <w:proofErr w:type="spellEnd"/>
      <w:r w:rsidRPr="00502F2A">
        <w:rPr>
          <w:rFonts w:ascii="Times New Roman" w:hAnsi="Times New Roman" w:cs="Times New Roman"/>
          <w:color w:val="000000" w:themeColor="text1"/>
          <w:lang w:val="en-US"/>
        </w:rPr>
        <w:t xml:space="preserve"> 3.2</w:t>
      </w:r>
    </w:p>
    <w:p w14:paraId="0CB3F731"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p>
    <w:p w14:paraId="6F1EDB41"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pter 5-6</w:t>
      </w:r>
    </w:p>
    <w:p w14:paraId="0DCE3F42"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makeRect</w:t>
      </w:r>
      <w:proofErr w:type="spellEnd"/>
    </w:p>
    <w:p w14:paraId="3C5D7728"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onDelete</w:t>
      </w:r>
      <w:proofErr w:type="spellEnd"/>
      <w:r w:rsidRPr="00502F2A">
        <w:rPr>
          <w:rFonts w:ascii="Times New Roman" w:hAnsi="Times New Roman" w:cs="Times New Roman"/>
          <w:color w:val="000000" w:themeColor="text1"/>
          <w:lang w:val="en-US"/>
        </w:rPr>
        <w:t>/</w:t>
      </w:r>
      <w:proofErr w:type="spellStart"/>
      <w:r w:rsidRPr="00502F2A">
        <w:rPr>
          <w:rFonts w:ascii="Times New Roman" w:hAnsi="Times New Roman" w:cs="Times New Roman"/>
          <w:iCs/>
          <w:color w:val="000000" w:themeColor="text1"/>
        </w:rPr>
        <w:t>mouseReleaseEvent</w:t>
      </w:r>
      <w:proofErr w:type="spellEnd"/>
    </w:p>
    <w:p w14:paraId="68B10B80"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ndex out of range</w:t>
      </w:r>
    </w:p>
    <w:p w14:paraId="6B1322C3"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con file resource</w:t>
      </w:r>
    </w:p>
    <w:p w14:paraId="582976F1"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nged/modified</w:t>
      </w:r>
    </w:p>
    <w:p w14:paraId="49C4EF2A"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topLeft</w:t>
      </w:r>
      <w:proofErr w:type="spellEnd"/>
      <w:r w:rsidRPr="00502F2A">
        <w:rPr>
          <w:rFonts w:ascii="Times New Roman" w:hAnsi="Times New Roman" w:cs="Times New Roman"/>
          <w:color w:val="000000" w:themeColor="text1"/>
          <w:lang w:val="en-US"/>
        </w:rPr>
        <w:t>/</w:t>
      </w:r>
      <w:proofErr w:type="spellStart"/>
      <w:r w:rsidRPr="00502F2A">
        <w:rPr>
          <w:rFonts w:ascii="Times New Roman" w:hAnsi="Times New Roman" w:cs="Times New Roman"/>
          <w:color w:val="000000" w:themeColor="text1"/>
          <w:lang w:val="en-US"/>
        </w:rPr>
        <w:t>firstCorner</w:t>
      </w:r>
      <w:proofErr w:type="spellEnd"/>
    </w:p>
    <w:p w14:paraId="23180284"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p>
    <w:p w14:paraId="6B2536C6" w14:textId="77777777" w:rsidR="00946815" w:rsidRPr="00E35FD1" w:rsidRDefault="00946815" w:rsidP="004D0CE4">
      <w:pPr>
        <w:pStyle w:val="ListParagraph"/>
        <w:numPr>
          <w:ilvl w:val="0"/>
          <w:numId w:val="7"/>
        </w:numPr>
        <w:spacing w:after="0" w:line="240" w:lineRule="auto"/>
        <w:rPr>
          <w:rFonts w:ascii="Times New Roman" w:eastAsia="Times New Roman" w:hAnsi="Times New Roman" w:cs="Times New Roman"/>
          <w:color w:val="000000" w:themeColor="text1"/>
          <w:lang w:val="da-DK" w:eastAsia="sv-SE"/>
        </w:rPr>
      </w:pPr>
      <w:proofErr w:type="spellStart"/>
      <w:r w:rsidRPr="00E35FD1">
        <w:rPr>
          <w:rFonts w:ascii="Times New Roman" w:eastAsia="Times New Roman" w:hAnsi="Times New Roman" w:cs="Times New Roman"/>
          <w:color w:val="000000" w:themeColor="text1"/>
          <w:lang w:val="da-DK" w:eastAsia="sv-SE"/>
        </w:rPr>
        <w:lastRenderedPageBreak/>
        <w:t>Adawia</w:t>
      </w:r>
      <w:proofErr w:type="spellEnd"/>
      <w:r w:rsidRPr="00E35FD1">
        <w:rPr>
          <w:rFonts w:ascii="Times New Roman" w:eastAsia="Times New Roman" w:hAnsi="Times New Roman" w:cs="Times New Roman"/>
          <w:color w:val="000000" w:themeColor="text1"/>
          <w:lang w:val="da-DK" w:eastAsia="sv-SE"/>
        </w:rPr>
        <w:t xml:space="preserve"> Al Mohammad Adawia.AlAobaedAlMohammad@strangnas.se</w:t>
      </w:r>
    </w:p>
    <w:p w14:paraId="0DB34C4F" w14:textId="77777777" w:rsidR="00FD3B05" w:rsidRPr="00502F2A" w:rsidRDefault="00FD3B05" w:rsidP="004D0CE4">
      <w:pPr>
        <w:pStyle w:val="ListParagraph"/>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Lisa.LundkvistJonsson@strangnas.se</w:t>
      </w:r>
    </w:p>
    <w:p w14:paraId="32832846" w14:textId="77777777" w:rsidR="00FD3B05" w:rsidRPr="00502F2A" w:rsidRDefault="00FD3B05" w:rsidP="004D0CE4">
      <w:pPr>
        <w:pStyle w:val="ListParagraph"/>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Alfonso.Arocha@strangnas.se</w:t>
      </w:r>
    </w:p>
    <w:p w14:paraId="6CACDA65" w14:textId="77777777" w:rsidR="00FD3B05" w:rsidRPr="00502F2A" w:rsidRDefault="00FD3B05" w:rsidP="004D0CE4">
      <w:pPr>
        <w:pStyle w:val="ListParagraph"/>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 xml:space="preserve">Roger.Ericsson@strangnas.se </w:t>
      </w:r>
    </w:p>
    <w:p w14:paraId="3E435425" w14:textId="77777777" w:rsidR="00FD3B05" w:rsidRPr="00502F2A" w:rsidRDefault="00FD3B05" w:rsidP="004D0CE4">
      <w:pPr>
        <w:pStyle w:val="ListParagraph"/>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Svetlana.Grabos@strangnas.se</w:t>
      </w:r>
    </w:p>
    <w:p w14:paraId="37FFE83B"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ra.Almgren@strangnas.se</w:t>
      </w:r>
    </w:p>
    <w:p w14:paraId="6F7D02A3"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usanne.Arvidsson@strangns.se</w:t>
      </w:r>
    </w:p>
    <w:p w14:paraId="29DB13F0"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nn-Sofie.Lundstrom@strangnas.se</w:t>
      </w:r>
    </w:p>
    <w:p w14:paraId="5498A73E"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deel.Al-Khoury@strangnas.se</w:t>
      </w:r>
    </w:p>
    <w:p w14:paraId="7F54D32E"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74368DDC"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Uppgifter</w:t>
      </w:r>
      <w:proofErr w:type="spellEnd"/>
    </w:p>
    <w:p w14:paraId="6BED1E64"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Grupp</w:t>
      </w:r>
      <w:proofErr w:type="spellEnd"/>
      <w:r w:rsidRPr="00502F2A">
        <w:rPr>
          <w:rFonts w:ascii="Times New Roman" w:hAnsi="Times New Roman" w:cs="Times New Roman"/>
          <w:color w:val="000000" w:themeColor="text1"/>
          <w:lang w:val="en-US"/>
        </w:rPr>
        <w:t xml:space="preserve"> 1</w:t>
      </w:r>
    </w:p>
    <w:p w14:paraId="02B3CAB5"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Onsdag</w:t>
      </w:r>
      <w:proofErr w:type="spellEnd"/>
    </w:p>
    <w:p w14:paraId="46743647"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De </w:t>
      </w:r>
      <w:proofErr w:type="spellStart"/>
      <w:r w:rsidRPr="00502F2A">
        <w:rPr>
          <w:rFonts w:ascii="Times New Roman" w:hAnsi="Times New Roman" w:cs="Times New Roman"/>
          <w:color w:val="000000" w:themeColor="text1"/>
          <w:lang w:val="en-US"/>
        </w:rPr>
        <w:t>fyra</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första</w:t>
      </w:r>
      <w:proofErr w:type="spellEnd"/>
    </w:p>
    <w:p w14:paraId="7353284B"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Uppgift</w:t>
      </w:r>
      <w:proofErr w:type="spellEnd"/>
      <w:r w:rsidRPr="00502F2A">
        <w:rPr>
          <w:rFonts w:ascii="Times New Roman" w:hAnsi="Times New Roman" w:cs="Times New Roman"/>
          <w:color w:val="000000" w:themeColor="text1"/>
          <w:lang w:val="en-US"/>
        </w:rPr>
        <w:t xml:space="preserve"> 1 </w:t>
      </w:r>
      <w:proofErr w:type="spellStart"/>
      <w:r w:rsidRPr="00502F2A">
        <w:rPr>
          <w:rFonts w:ascii="Times New Roman" w:hAnsi="Times New Roman" w:cs="Times New Roman"/>
          <w:color w:val="000000" w:themeColor="text1"/>
          <w:lang w:val="en-US"/>
        </w:rPr>
        <w:t>och</w:t>
      </w:r>
      <w:proofErr w:type="spellEnd"/>
      <w:r w:rsidRPr="00502F2A">
        <w:rPr>
          <w:rFonts w:ascii="Times New Roman" w:hAnsi="Times New Roman" w:cs="Times New Roman"/>
          <w:color w:val="000000" w:themeColor="text1"/>
          <w:lang w:val="en-US"/>
        </w:rPr>
        <w:t xml:space="preserve"> 4</w:t>
      </w:r>
    </w:p>
    <w:p w14:paraId="583DC8AB"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Grupp</w:t>
      </w:r>
      <w:proofErr w:type="spellEnd"/>
      <w:r w:rsidRPr="00502F2A">
        <w:rPr>
          <w:rFonts w:ascii="Times New Roman" w:hAnsi="Times New Roman" w:cs="Times New Roman"/>
          <w:color w:val="000000" w:themeColor="text1"/>
          <w:lang w:val="en-US"/>
        </w:rPr>
        <w:t xml:space="preserve"> 2</w:t>
      </w:r>
    </w:p>
    <w:p w14:paraId="55483909"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Torsdag</w:t>
      </w:r>
      <w:proofErr w:type="spellEnd"/>
    </w:p>
    <w:p w14:paraId="4EC10435"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De fem </w:t>
      </w:r>
      <w:proofErr w:type="spellStart"/>
      <w:r w:rsidRPr="00502F2A">
        <w:rPr>
          <w:rFonts w:ascii="Times New Roman" w:hAnsi="Times New Roman" w:cs="Times New Roman"/>
          <w:color w:val="000000" w:themeColor="text1"/>
          <w:lang w:val="en-US"/>
        </w:rPr>
        <w:t>sista</w:t>
      </w:r>
      <w:proofErr w:type="spellEnd"/>
    </w:p>
    <w:p w14:paraId="5DCB3B58"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Uppgift</w:t>
      </w:r>
      <w:proofErr w:type="spellEnd"/>
      <w:r w:rsidRPr="00502F2A">
        <w:rPr>
          <w:rFonts w:ascii="Times New Roman" w:hAnsi="Times New Roman" w:cs="Times New Roman"/>
          <w:color w:val="000000" w:themeColor="text1"/>
          <w:lang w:val="en-US"/>
        </w:rPr>
        <w:t xml:space="preserve"> 2 </w:t>
      </w:r>
      <w:proofErr w:type="spellStart"/>
      <w:r w:rsidRPr="00502F2A">
        <w:rPr>
          <w:rFonts w:ascii="Times New Roman" w:hAnsi="Times New Roman" w:cs="Times New Roman"/>
          <w:color w:val="000000" w:themeColor="text1"/>
          <w:lang w:val="en-US"/>
        </w:rPr>
        <w:t>och</w:t>
      </w:r>
      <w:proofErr w:type="spellEnd"/>
      <w:r w:rsidRPr="00502F2A">
        <w:rPr>
          <w:rFonts w:ascii="Times New Roman" w:hAnsi="Times New Roman" w:cs="Times New Roman"/>
          <w:color w:val="000000" w:themeColor="text1"/>
          <w:lang w:val="en-US"/>
        </w:rPr>
        <w:t xml:space="preserve"> 3</w:t>
      </w:r>
    </w:p>
    <w:p w14:paraId="58B093DB"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p>
    <w:p w14:paraId="09252030" w14:textId="77777777" w:rsidR="00FD3B05" w:rsidRPr="00502F2A" w:rsidRDefault="00FD3B05" w:rsidP="004D0CE4">
      <w:pPr>
        <w:pStyle w:val="NoSpacing"/>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Turordning</w:t>
      </w:r>
    </w:p>
    <w:p w14:paraId="70508CEE" w14:textId="77777777" w:rsidR="00FD3B05" w:rsidRPr="00502F2A" w:rsidRDefault="00FD3B05" w:rsidP="004D0CE4">
      <w:pPr>
        <w:pStyle w:val="NoSpacing"/>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Sa15, kapitel 2, måndagen den 27 november</w:t>
      </w:r>
    </w:p>
    <w:p w14:paraId="5D3B68D7" w14:textId="77777777" w:rsidR="00FD3B05" w:rsidRPr="00502F2A" w:rsidRDefault="00FD3B05" w:rsidP="004D0CE4">
      <w:pPr>
        <w:pStyle w:val="NoSpacing"/>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Sa16, kapitel 2, onsdagen den 29 november</w:t>
      </w:r>
    </w:p>
    <w:p w14:paraId="4B31ECFA" w14:textId="77777777" w:rsidR="00FD3B05" w:rsidRPr="00502F2A" w:rsidRDefault="00FD3B05" w:rsidP="004D0CE4">
      <w:pPr>
        <w:pStyle w:val="NoSpacing"/>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Sa15, avsnitt 3.1, onsdagen 13 december (torsdagen den 14 december)</w:t>
      </w:r>
    </w:p>
    <w:p w14:paraId="555D09BC" w14:textId="77777777" w:rsidR="00FD3B05" w:rsidRPr="00502F2A" w:rsidRDefault="00FD3B05" w:rsidP="004D0CE4">
      <w:pPr>
        <w:pStyle w:val="NoSpacing"/>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17, kapitel 3, fredagen den 15 december</w:t>
      </w:r>
    </w:p>
    <w:p w14:paraId="6D4B661C" w14:textId="77777777" w:rsidR="00FD3B05" w:rsidRPr="00502F2A" w:rsidRDefault="00FD3B05" w:rsidP="004D0CE4">
      <w:pPr>
        <w:pStyle w:val="NoSpacing"/>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16, kapitel 3, måndagen den 18 december</w:t>
      </w:r>
      <w:r w:rsidRPr="00502F2A">
        <w:rPr>
          <w:rFonts w:ascii="Times New Roman" w:hAnsi="Times New Roman" w:cs="Times New Roman"/>
          <w:i/>
          <w:color w:val="000000" w:themeColor="text1"/>
        </w:rPr>
        <w:tab/>
        <w:t xml:space="preserve">                                                                                                                                                                                                                                                                                                                                                                                                                    </w:t>
      </w:r>
    </w:p>
    <w:p w14:paraId="009920D5" w14:textId="77777777" w:rsidR="00FD3B05" w:rsidRPr="00502F2A" w:rsidRDefault="00FD3B05" w:rsidP="004D0CE4">
      <w:pPr>
        <w:pStyle w:val="NoSpacing"/>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Sa15, avsnitt 3.2, torsdagen den 18 januari</w:t>
      </w:r>
    </w:p>
    <w:p w14:paraId="0D8D4B25" w14:textId="77777777" w:rsidR="00FD3B05" w:rsidRPr="00502F2A" w:rsidRDefault="00FD3B05" w:rsidP="004D0CE4">
      <w:pPr>
        <w:pStyle w:val="NoSpacing"/>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Prov</w:t>
      </w:r>
    </w:p>
    <w:p w14:paraId="00889407" w14:textId="77777777" w:rsidR="00FD3B05" w:rsidRPr="00502F2A" w:rsidRDefault="00FD3B05" w:rsidP="004D0CE4">
      <w:pPr>
        <w:pStyle w:val="NoSpacing"/>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17</w:t>
      </w:r>
    </w:p>
    <w:p w14:paraId="12A37765" w14:textId="77777777" w:rsidR="00FD3B05" w:rsidRPr="00502F2A" w:rsidRDefault="00FD3B05" w:rsidP="004D0CE4">
      <w:pPr>
        <w:pStyle w:val="NoSpacing"/>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Fredagen den 15 december</w:t>
      </w:r>
    </w:p>
    <w:p w14:paraId="24282B48" w14:textId="77777777" w:rsidR="00FD3B05" w:rsidRPr="00502F2A" w:rsidRDefault="00FD3B05" w:rsidP="004D0CE4">
      <w:pPr>
        <w:pStyle w:val="NoSpacing"/>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16</w:t>
      </w:r>
    </w:p>
    <w:p w14:paraId="34113EBA" w14:textId="77777777" w:rsidR="00FD3B05" w:rsidRPr="00502F2A" w:rsidRDefault="00FD3B05" w:rsidP="004D0CE4">
      <w:pPr>
        <w:pStyle w:val="NoSpacing"/>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18 december</w:t>
      </w:r>
    </w:p>
    <w:p w14:paraId="14A029AF" w14:textId="77777777" w:rsidR="00FD3B05" w:rsidRPr="00502F2A" w:rsidRDefault="00FD3B05" w:rsidP="004D0CE4">
      <w:pPr>
        <w:pStyle w:val="NoSpacing"/>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5F6BD652" w14:textId="77777777" w:rsidR="00FD3B05" w:rsidRPr="00502F2A" w:rsidRDefault="00FD3B05" w:rsidP="004D0CE4">
      <w:pPr>
        <w:pStyle w:val="NoSpacing"/>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Onsdagen den 29 november, redan förberett</w:t>
      </w:r>
    </w:p>
    <w:p w14:paraId="4709E706" w14:textId="77777777" w:rsidR="00FD3B05" w:rsidRPr="00502F2A" w:rsidRDefault="00FD3B05" w:rsidP="004D0CE4">
      <w:pPr>
        <w:pStyle w:val="NoSpacing"/>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61F0A5D9" w14:textId="77777777" w:rsidR="00FD3B05" w:rsidRPr="00502F2A" w:rsidRDefault="00FD3B05" w:rsidP="004D0CE4">
      <w:pPr>
        <w:pStyle w:val="NoSpacing"/>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2</w:t>
      </w:r>
    </w:p>
    <w:p w14:paraId="68175969" w14:textId="77777777" w:rsidR="00FD3B05" w:rsidRPr="00502F2A" w:rsidRDefault="00FD3B05" w:rsidP="004D0CE4">
      <w:pPr>
        <w:pStyle w:val="NoSpacing"/>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Måndagen den 27 november uppgifter, onsdagen den 29 november + torsdagen den 30 november, muntligt </w:t>
      </w:r>
      <w:proofErr w:type="gramStart"/>
      <w:r w:rsidRPr="00502F2A">
        <w:rPr>
          <w:rFonts w:ascii="Times New Roman" w:hAnsi="Times New Roman" w:cs="Times New Roman"/>
          <w:color w:val="000000" w:themeColor="text1"/>
        </w:rPr>
        <w:t>prov kapitel</w:t>
      </w:r>
      <w:proofErr w:type="gramEnd"/>
      <w:r w:rsidRPr="00502F2A">
        <w:rPr>
          <w:rFonts w:ascii="Times New Roman" w:hAnsi="Times New Roman" w:cs="Times New Roman"/>
          <w:color w:val="000000" w:themeColor="text1"/>
        </w:rPr>
        <w:t xml:space="preserve"> 2</w:t>
      </w:r>
    </w:p>
    <w:p w14:paraId="62CDFA58" w14:textId="77777777" w:rsidR="00FD3B05" w:rsidRPr="00502F2A" w:rsidRDefault="00FD3B05" w:rsidP="004D0CE4">
      <w:pPr>
        <w:pStyle w:val="NoSpacing"/>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1: de 4 första</w:t>
      </w:r>
    </w:p>
    <w:p w14:paraId="1309DCB6" w14:textId="77777777" w:rsidR="00FD3B05" w:rsidRPr="00502F2A" w:rsidRDefault="00FD3B05" w:rsidP="004D0CE4">
      <w:pPr>
        <w:pStyle w:val="NoSpacing"/>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2: de 5 sista</w:t>
      </w:r>
    </w:p>
    <w:p w14:paraId="7C64E451" w14:textId="77777777" w:rsidR="00FD3B05" w:rsidRPr="00502F2A" w:rsidRDefault="00FD3B05" w:rsidP="004D0CE4">
      <w:pPr>
        <w:pStyle w:val="NoSpacing"/>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3</w:t>
      </w:r>
    </w:p>
    <w:p w14:paraId="4597EC17" w14:textId="77777777" w:rsidR="00FD3B05" w:rsidRPr="00502F2A" w:rsidRDefault="00FD3B05" w:rsidP="004D0CE4">
      <w:pPr>
        <w:pStyle w:val="NoSpacing"/>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1: torsdagen den 14 december, skriftligt prov, 4 + 2 + 2</w:t>
      </w:r>
    </w:p>
    <w:p w14:paraId="70490126" w14:textId="77777777" w:rsidR="00FD3B05" w:rsidRPr="00502F2A" w:rsidRDefault="00FD3B05" w:rsidP="004D0CE4">
      <w:pPr>
        <w:pStyle w:val="NoSpacing"/>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2: torsdagen den 18 januari, skriftligt prov, 4 + 2 + 2</w:t>
      </w:r>
    </w:p>
    <w:p w14:paraId="3BBE03FE" w14:textId="77777777" w:rsidR="00FD3B05" w:rsidRPr="00502F2A" w:rsidRDefault="00FD3B05" w:rsidP="00FD3B05">
      <w:pPr>
        <w:pStyle w:val="NoSpacing"/>
        <w:ind w:left="2160"/>
        <w:rPr>
          <w:rFonts w:ascii="Times New Roman" w:hAnsi="Times New Roman" w:cs="Times New Roman"/>
          <w:color w:val="000000" w:themeColor="text1"/>
        </w:rPr>
      </w:pPr>
    </w:p>
    <w:p w14:paraId="03AC046A" w14:textId="77777777" w:rsidR="00FD3B05" w:rsidRPr="00502F2A" w:rsidRDefault="00FD3B05" w:rsidP="00FD3B05">
      <w:pPr>
        <w:pStyle w:val="NoSpacing"/>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79320183" w14:textId="77777777" w:rsidR="00FD3B05" w:rsidRPr="00502F2A" w:rsidRDefault="00FD3B05" w:rsidP="00FD3B05">
      <w:pPr>
        <w:pStyle w:val="NoSpacing"/>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0E7108D6" w14:textId="77777777" w:rsidR="00FD3B05" w:rsidRPr="00502F2A" w:rsidRDefault="00FD3B05" w:rsidP="00FD3B05">
      <w:pPr>
        <w:pStyle w:val="NoSpacing"/>
        <w:rPr>
          <w:rFonts w:ascii="Times New Roman" w:hAnsi="Times New Roman" w:cs="Times New Roman"/>
          <w:color w:val="000000" w:themeColor="text1"/>
        </w:rPr>
      </w:pPr>
    </w:p>
    <w:p w14:paraId="216CB22A"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a2</w:t>
      </w:r>
    </w:p>
    <w:p w14:paraId="61FBC67A" w14:textId="77777777" w:rsidR="00FD3B05" w:rsidRPr="00502F2A" w:rsidRDefault="00FD3B05" w:rsidP="004D0CE4">
      <w:pPr>
        <w:pStyle w:val="NoSpacing"/>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2FA32A1"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23750B14"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5C36C7C5" w14:textId="77777777" w:rsidR="00FD3B05" w:rsidRPr="00502F2A" w:rsidRDefault="00FD3B05" w:rsidP="004D0CE4">
      <w:pPr>
        <w:pStyle w:val="NoSpacing"/>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3C9AB1AD"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130</w:t>
      </w:r>
    </w:p>
    <w:p w14:paraId="159EFCE9"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3311</w:t>
      </w:r>
    </w:p>
    <w:p w14:paraId="0F593FED"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4</w:t>
      </w:r>
    </w:p>
    <w:p w14:paraId="6DF6334C"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5</w:t>
      </w:r>
    </w:p>
    <w:p w14:paraId="191AE066"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371F7136" w14:textId="77777777" w:rsidR="00FD3B05" w:rsidRPr="00502F2A" w:rsidRDefault="00FD3B05" w:rsidP="00FD3B05">
      <w:pPr>
        <w:pStyle w:val="NoSpacing"/>
        <w:rPr>
          <w:rFonts w:ascii="Times New Roman" w:hAnsi="Times New Roman" w:cs="Times New Roman"/>
          <w:color w:val="000000" w:themeColor="text1"/>
        </w:rPr>
      </w:pPr>
    </w:p>
    <w:p w14:paraId="4C46FB62"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a3</w:t>
      </w:r>
    </w:p>
    <w:p w14:paraId="5A26C57A" w14:textId="77777777" w:rsidR="00FD3B05" w:rsidRPr="00502F2A" w:rsidRDefault="00FD3B05" w:rsidP="004D0CE4">
      <w:pPr>
        <w:pStyle w:val="NoSpacing"/>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C72C239"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2138</w:t>
      </w:r>
    </w:p>
    <w:p w14:paraId="7991C392"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6808A116" w14:textId="77777777" w:rsidR="00FD3B05" w:rsidRPr="00502F2A" w:rsidRDefault="00FD3B05" w:rsidP="004D0CE4">
      <w:pPr>
        <w:pStyle w:val="NoSpacing"/>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2E18BC4F"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16</w:t>
      </w:r>
    </w:p>
    <w:p w14:paraId="05FCEB15"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27</w:t>
      </w:r>
    </w:p>
    <w:p w14:paraId="52D349F0"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48</w:t>
      </w:r>
    </w:p>
    <w:p w14:paraId="0EC856B4"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50</w:t>
      </w:r>
    </w:p>
    <w:p w14:paraId="36B2FB0D"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5</w:t>
      </w:r>
    </w:p>
    <w:p w14:paraId="0B55FC64"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7CC0338F"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8</w:t>
      </w:r>
    </w:p>
    <w:p w14:paraId="7486EDBB"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775B17A4" w14:textId="77777777" w:rsidR="00FD3B05" w:rsidRPr="00502F2A" w:rsidRDefault="00FD3B05" w:rsidP="00FD3B05">
      <w:pPr>
        <w:pStyle w:val="NoSpacing"/>
        <w:pBdr>
          <w:bottom w:val="single" w:sz="6" w:space="1" w:color="auto"/>
        </w:pBdr>
        <w:rPr>
          <w:rFonts w:ascii="Times New Roman" w:hAnsi="Times New Roman" w:cs="Times New Roman"/>
          <w:color w:val="000000" w:themeColor="text1"/>
        </w:rPr>
      </w:pPr>
    </w:p>
    <w:p w14:paraId="7CA6E064" w14:textId="77777777" w:rsidR="00FD3B05" w:rsidRPr="00502F2A" w:rsidRDefault="00FD3B05" w:rsidP="00FD3B05">
      <w:pPr>
        <w:pStyle w:val="NoSpacing"/>
        <w:rPr>
          <w:rFonts w:ascii="Times New Roman" w:hAnsi="Times New Roman" w:cs="Times New Roman"/>
          <w:color w:val="000000" w:themeColor="text1"/>
        </w:rPr>
      </w:pPr>
    </w:p>
    <w:p w14:paraId="28FB593C"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Ann-Marie (Ami) </w:t>
      </w:r>
      <w:proofErr w:type="spellStart"/>
      <w:r w:rsidRPr="00502F2A">
        <w:rPr>
          <w:rFonts w:ascii="Times New Roman" w:hAnsi="Times New Roman" w:cs="Times New Roman"/>
          <w:color w:val="000000" w:themeColor="text1"/>
          <w:lang w:val="en-US"/>
        </w:rPr>
        <w:t>Faraguna</w:t>
      </w:r>
      <w:proofErr w:type="spellEnd"/>
      <w:r w:rsidRPr="00502F2A">
        <w:rPr>
          <w:rFonts w:ascii="Times New Roman" w:hAnsi="Times New Roman" w:cs="Times New Roman"/>
          <w:color w:val="000000" w:themeColor="text1"/>
          <w:lang w:val="en-US"/>
        </w:rPr>
        <w:t xml:space="preserve">, Recruitment coordinator, +46 706 95 66 43  </w:t>
      </w:r>
    </w:p>
    <w:p w14:paraId="4D9B24D8" w14:textId="77777777" w:rsidR="00FD3B05" w:rsidRPr="00502F2A" w:rsidRDefault="00FD3B05" w:rsidP="00FD3B05">
      <w:pPr>
        <w:pStyle w:val="NoSpacing"/>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Ölvemarks</w:t>
      </w:r>
      <w:proofErr w:type="spellEnd"/>
      <w:r w:rsidRPr="00502F2A">
        <w:rPr>
          <w:rFonts w:ascii="Times New Roman" w:hAnsi="Times New Roman" w:cs="Times New Roman"/>
          <w:color w:val="000000" w:themeColor="text1"/>
          <w:lang w:val="en-US"/>
        </w:rPr>
        <w:t xml:space="preserve"> Holiday </w:t>
      </w:r>
      <w:proofErr w:type="spellStart"/>
      <w:r w:rsidRPr="00502F2A">
        <w:rPr>
          <w:rFonts w:ascii="Times New Roman" w:hAnsi="Times New Roman" w:cs="Times New Roman"/>
          <w:color w:val="000000" w:themeColor="text1"/>
          <w:lang w:val="en-US"/>
        </w:rPr>
        <w:t>och</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Scandorama</w:t>
      </w:r>
      <w:proofErr w:type="spellEnd"/>
    </w:p>
    <w:p w14:paraId="53E14856" w14:textId="77777777" w:rsidR="00FD3B05" w:rsidRPr="00502F2A" w:rsidRDefault="00FD3B05" w:rsidP="00FD3B05">
      <w:pPr>
        <w:pStyle w:val="NoSpacing"/>
        <w:rPr>
          <w:rFonts w:ascii="Times New Roman" w:hAnsi="Times New Roman" w:cs="Times New Roman"/>
          <w:color w:val="000000" w:themeColor="text1"/>
          <w:lang w:val="en-US"/>
        </w:rPr>
      </w:pPr>
    </w:p>
    <w:p w14:paraId="04A0EB3B"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C:\Users\Stefan\Documents\A </w:t>
      </w:r>
      <w:proofErr w:type="spellStart"/>
      <w:r w:rsidRPr="00502F2A">
        <w:rPr>
          <w:rFonts w:ascii="Times New Roman" w:hAnsi="Times New Roman" w:cs="Times New Roman"/>
          <w:color w:val="000000" w:themeColor="text1"/>
          <w:lang w:val="en-US"/>
        </w:rPr>
        <w:t>A_Cpp_By_Example</w:t>
      </w:r>
      <w:proofErr w:type="spellEnd"/>
      <w:r w:rsidRPr="00502F2A">
        <w:rPr>
          <w:rFonts w:ascii="Times New Roman" w:hAnsi="Times New Roman" w:cs="Times New Roman"/>
          <w:color w:val="000000" w:themeColor="text1"/>
          <w:lang w:val="en-US"/>
        </w:rPr>
        <w:t>\B08308_01_1stDraft_SC_</w:t>
      </w:r>
      <w:proofErr w:type="gramStart"/>
      <w:r w:rsidRPr="00502F2A">
        <w:rPr>
          <w:rFonts w:ascii="Times New Roman" w:hAnsi="Times New Roman" w:cs="Times New Roman"/>
          <w:color w:val="000000" w:themeColor="text1"/>
          <w:lang w:val="en-US"/>
        </w:rPr>
        <w:t>ForRevision[</w:t>
      </w:r>
      <w:proofErr w:type="gramEnd"/>
      <w:r w:rsidRPr="00502F2A">
        <w:rPr>
          <w:rFonts w:ascii="Times New Roman" w:hAnsi="Times New Roman" w:cs="Times New Roman"/>
          <w:color w:val="000000" w:themeColor="text1"/>
          <w:lang w:val="en-US"/>
        </w:rPr>
        <w:t>2170].docx</w:t>
      </w:r>
    </w:p>
    <w:p w14:paraId="2C6CDDB3"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C:\Users\Stefan\Documents\A </w:t>
      </w:r>
      <w:proofErr w:type="spellStart"/>
      <w:r w:rsidRPr="00502F2A">
        <w:rPr>
          <w:rFonts w:ascii="Times New Roman" w:hAnsi="Times New Roman" w:cs="Times New Roman"/>
          <w:color w:val="000000" w:themeColor="text1"/>
          <w:lang w:val="en-US"/>
        </w:rPr>
        <w:t>A_Cpp_By_Example</w:t>
      </w:r>
      <w:proofErr w:type="spellEnd"/>
      <w:r w:rsidRPr="00502F2A">
        <w:rPr>
          <w:rFonts w:ascii="Times New Roman" w:hAnsi="Times New Roman" w:cs="Times New Roman"/>
          <w:color w:val="000000" w:themeColor="text1"/>
          <w:lang w:val="en-US"/>
        </w:rPr>
        <w:t>\B8308_02_1stDraft_SC_</w:t>
      </w:r>
      <w:proofErr w:type="gramStart"/>
      <w:r w:rsidRPr="00502F2A">
        <w:rPr>
          <w:rFonts w:ascii="Times New Roman" w:hAnsi="Times New Roman" w:cs="Times New Roman"/>
          <w:color w:val="000000" w:themeColor="text1"/>
          <w:lang w:val="en-US"/>
        </w:rPr>
        <w:t>ForRevision[</w:t>
      </w:r>
      <w:proofErr w:type="gramEnd"/>
      <w:r w:rsidRPr="00502F2A">
        <w:rPr>
          <w:rFonts w:ascii="Times New Roman" w:hAnsi="Times New Roman" w:cs="Times New Roman"/>
          <w:color w:val="000000" w:themeColor="text1"/>
          <w:lang w:val="en-US"/>
        </w:rPr>
        <w:t>2174].docx</w:t>
      </w:r>
    </w:p>
    <w:p w14:paraId="6781D665" w14:textId="77777777" w:rsidR="00FD3B05" w:rsidRPr="00502F2A" w:rsidRDefault="00FD3B05" w:rsidP="00FD3B05">
      <w:pPr>
        <w:pStyle w:val="NoSpacing"/>
        <w:rPr>
          <w:rFonts w:ascii="Times New Roman" w:hAnsi="Times New Roman" w:cs="Times New Roman"/>
          <w:color w:val="000000" w:themeColor="text1"/>
          <w:lang w:val="en-US"/>
        </w:rPr>
      </w:pPr>
    </w:p>
    <w:p w14:paraId="7B0ACDA2"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C:\Users\Stefan\Documents\A </w:t>
      </w:r>
      <w:proofErr w:type="spellStart"/>
      <w:r w:rsidRPr="00502F2A">
        <w:rPr>
          <w:rFonts w:ascii="Times New Roman" w:hAnsi="Times New Roman" w:cs="Times New Roman"/>
          <w:color w:val="000000" w:themeColor="text1"/>
          <w:lang w:val="en-US"/>
        </w:rPr>
        <w:t>A_Cpp_By_Example</w:t>
      </w:r>
      <w:proofErr w:type="spellEnd"/>
      <w:r w:rsidRPr="00502F2A">
        <w:rPr>
          <w:rFonts w:ascii="Times New Roman" w:hAnsi="Times New Roman" w:cs="Times New Roman"/>
          <w:color w:val="000000" w:themeColor="text1"/>
          <w:lang w:val="en-US"/>
        </w:rPr>
        <w:t>\B08308_CppByExample_Chapter_1.docx</w:t>
      </w:r>
    </w:p>
    <w:p w14:paraId="687FC419"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C:\Users\Stefan\Documents\A </w:t>
      </w:r>
      <w:proofErr w:type="spellStart"/>
      <w:r w:rsidRPr="00502F2A">
        <w:rPr>
          <w:rFonts w:ascii="Times New Roman" w:hAnsi="Times New Roman" w:cs="Times New Roman"/>
          <w:color w:val="000000" w:themeColor="text1"/>
          <w:lang w:val="en-US"/>
        </w:rPr>
        <w:t>A_Cpp_By_Example</w:t>
      </w:r>
      <w:proofErr w:type="spellEnd"/>
      <w:r w:rsidRPr="00502F2A">
        <w:rPr>
          <w:rFonts w:ascii="Times New Roman" w:hAnsi="Times New Roman" w:cs="Times New Roman"/>
          <w:color w:val="000000" w:themeColor="text1"/>
          <w:lang w:val="en-US"/>
        </w:rPr>
        <w:t>\B08308_CppByExample_Chapter_2.docx</w:t>
      </w:r>
    </w:p>
    <w:p w14:paraId="0892E3DA" w14:textId="77777777" w:rsidR="00FD3B05" w:rsidRPr="00502F2A" w:rsidRDefault="00FD3B05" w:rsidP="00FD3B05">
      <w:pPr>
        <w:pStyle w:val="NoSpacing"/>
        <w:rPr>
          <w:rFonts w:ascii="Times New Roman" w:hAnsi="Times New Roman" w:cs="Times New Roman"/>
          <w:color w:val="000000" w:themeColor="text1"/>
          <w:lang w:val="en-US"/>
        </w:rPr>
      </w:pPr>
    </w:p>
    <w:p w14:paraId="063BE3D6" w14:textId="77777777" w:rsidR="00FD3B05" w:rsidRPr="00E35FD1" w:rsidRDefault="00FD3B05" w:rsidP="00FD3B05">
      <w:pPr>
        <w:pStyle w:val="NoSpacing"/>
        <w:rPr>
          <w:rFonts w:ascii="Times New Roman" w:hAnsi="Times New Roman" w:cs="Times New Roman"/>
          <w:color w:val="000000" w:themeColor="text1"/>
          <w:lang w:val="en-GB"/>
        </w:rPr>
      </w:pPr>
      <w:proofErr w:type="spellStart"/>
      <w:r w:rsidRPr="00E35FD1">
        <w:rPr>
          <w:rFonts w:ascii="Times New Roman" w:hAnsi="Times New Roman" w:cs="Times New Roman"/>
          <w:color w:val="000000" w:themeColor="text1"/>
          <w:lang w:val="en-GB"/>
        </w:rPr>
        <w:t>Cpp</w:t>
      </w:r>
      <w:proofErr w:type="spellEnd"/>
      <w:r w:rsidRPr="00E35FD1">
        <w:rPr>
          <w:rFonts w:ascii="Times New Roman" w:hAnsi="Times New Roman" w:cs="Times New Roman"/>
          <w:color w:val="000000" w:themeColor="text1"/>
          <w:lang w:val="en-GB"/>
        </w:rPr>
        <w:t xml:space="preserve"> by Example</w:t>
      </w:r>
      <w:r w:rsidRPr="00E35FD1">
        <w:rPr>
          <w:rFonts w:ascii="Arial" w:eastAsia="Times New Roman" w:hAnsi="Arial" w:cs="Arial"/>
          <w:vanish/>
          <w:color w:val="000000" w:themeColor="text1"/>
          <w:sz w:val="16"/>
          <w:szCs w:val="16"/>
          <w:lang w:val="en-GB" w:eastAsia="sv-SE"/>
        </w:rPr>
        <w:t>Formulärets nederkant</w:t>
      </w:r>
    </w:p>
    <w:p w14:paraId="42A040B7" w14:textId="77777777" w:rsidR="00FD3B05" w:rsidRPr="00E35FD1" w:rsidRDefault="00FD3B05" w:rsidP="00FD3B05">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Aerobics -&gt; SAFE-</w:t>
      </w:r>
      <w:proofErr w:type="spellStart"/>
      <w:r w:rsidRPr="00E35FD1">
        <w:rPr>
          <w:rFonts w:ascii="Times New Roman" w:hAnsi="Times New Roman" w:cs="Times New Roman"/>
          <w:color w:val="000000" w:themeColor="text1"/>
          <w:lang w:val="en-GB"/>
        </w:rPr>
        <w:t>licensierad</w:t>
      </w:r>
      <w:proofErr w:type="spellEnd"/>
    </w:p>
    <w:p w14:paraId="18DF7A42" w14:textId="77777777" w:rsidR="00FD3B05" w:rsidRPr="00E35FD1" w:rsidRDefault="00FD3B05" w:rsidP="00FD3B05">
      <w:pPr>
        <w:pStyle w:val="NoSpacing"/>
        <w:rPr>
          <w:rFonts w:ascii="Times New Roman" w:hAnsi="Times New Roman" w:cs="Times New Roman"/>
          <w:color w:val="000000" w:themeColor="text1"/>
          <w:lang w:val="en-GB"/>
        </w:rPr>
      </w:pPr>
    </w:p>
    <w:p w14:paraId="5061FE48" w14:textId="77777777" w:rsidR="00FD3B05" w:rsidRPr="00502F2A" w:rsidRDefault="00FD3B05" w:rsidP="00FD3B05">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iler</w:t>
      </w:r>
      <w:proofErr w:type="spellEnd"/>
      <w:r w:rsidRPr="00502F2A">
        <w:rPr>
          <w:rFonts w:ascii="Times New Roman" w:hAnsi="Times New Roman" w:cs="Times New Roman"/>
          <w:color w:val="000000" w:themeColor="text1"/>
        </w:rPr>
        <w:t xml:space="preserve"> -&gt; PDF-fil med </w:t>
      </w:r>
    </w:p>
    <w:p w14:paraId="5A64F4DC"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orskarutbildning -&gt; Doktorsgrad</w:t>
      </w:r>
    </w:p>
    <w:p w14:paraId="6E127A8E"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Spanska -&gt; Reseledare</w:t>
      </w:r>
    </w:p>
    <w:p w14:paraId="55F4833C" w14:textId="77777777" w:rsidR="00FD3B05" w:rsidRPr="00502F2A" w:rsidRDefault="00FD3B05" w:rsidP="00FD3B05">
      <w:pPr>
        <w:pStyle w:val="NoSpacing"/>
        <w:rPr>
          <w:rFonts w:ascii="Times New Roman" w:hAnsi="Times New Roman" w:cs="Times New Roman"/>
          <w:color w:val="000000" w:themeColor="text1"/>
        </w:rPr>
      </w:pPr>
    </w:p>
    <w:p w14:paraId="205B7322"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öretagsekonomi)</w:t>
      </w:r>
    </w:p>
    <w:p w14:paraId="6F5CAD20"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ysik)</w:t>
      </w:r>
    </w:p>
    <w:p w14:paraId="516A934B" w14:textId="77777777" w:rsidR="00FD3B05" w:rsidRPr="00502F2A" w:rsidRDefault="00FD3B05" w:rsidP="00FD3B05">
      <w:pPr>
        <w:pStyle w:val="NoSpacing"/>
        <w:rPr>
          <w:rFonts w:ascii="Times New Roman" w:hAnsi="Times New Roman" w:cs="Times New Roman"/>
          <w:color w:val="000000" w:themeColor="text1"/>
        </w:rPr>
      </w:pPr>
    </w:p>
    <w:p w14:paraId="00A18907" w14:textId="77777777" w:rsidR="00FD3B05" w:rsidRPr="00502F2A" w:rsidRDefault="00FD3B05" w:rsidP="00FD3B05">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Libris</w:t>
      </w:r>
      <w:proofErr w:type="spellEnd"/>
      <w:r w:rsidRPr="00502F2A">
        <w:rPr>
          <w:rFonts w:ascii="Times New Roman" w:hAnsi="Times New Roman" w:cs="Times New Roman"/>
          <w:color w:val="000000" w:themeColor="text1"/>
        </w:rPr>
        <w:t xml:space="preserve"> Casio FX-82MS </w:t>
      </w:r>
      <w:proofErr w:type="gramStart"/>
      <w:r w:rsidRPr="00502F2A">
        <w:rPr>
          <w:rFonts w:ascii="Times New Roman" w:hAnsi="Times New Roman" w:cs="Times New Roman"/>
          <w:color w:val="000000" w:themeColor="text1"/>
        </w:rPr>
        <w:t>199:-</w:t>
      </w:r>
      <w:proofErr w:type="gramEnd"/>
      <w:r w:rsidRPr="00502F2A">
        <w:rPr>
          <w:rFonts w:ascii="Times New Roman" w:hAnsi="Times New Roman" w:cs="Times New Roman"/>
          <w:color w:val="000000" w:themeColor="text1"/>
        </w:rPr>
        <w:t xml:space="preserve"> fraktfritt</w:t>
      </w:r>
    </w:p>
    <w:p w14:paraId="501290C8" w14:textId="77777777" w:rsidR="00FD3B05" w:rsidRPr="00502F2A" w:rsidRDefault="00FD3B05" w:rsidP="00FD3B05">
      <w:pPr>
        <w:pStyle w:val="NoSpacing"/>
        <w:rPr>
          <w:rFonts w:ascii="Times New Roman" w:hAnsi="Times New Roman" w:cs="Times New Roman"/>
          <w:color w:val="000000" w:themeColor="text1"/>
        </w:rPr>
      </w:pPr>
    </w:p>
    <w:p w14:paraId="73492E2F" w14:textId="77777777" w:rsidR="00FD3B05" w:rsidRPr="00502F2A" w:rsidRDefault="00AB57B6" w:rsidP="00FD3B05">
      <w:pPr>
        <w:pStyle w:val="NoSpacing"/>
        <w:rPr>
          <w:rFonts w:ascii="Times New Roman" w:hAnsi="Times New Roman" w:cs="Times New Roman"/>
          <w:color w:val="000000" w:themeColor="text1"/>
        </w:rPr>
      </w:pPr>
      <w:hyperlink r:id="rId226" w:history="1">
        <w:r w:rsidR="00FD3B05" w:rsidRPr="00502F2A">
          <w:rPr>
            <w:rStyle w:val="Hyperlink"/>
            <w:rFonts w:ascii="Times New Roman" w:hAnsi="Times New Roman" w:cs="Times New Roman"/>
            <w:color w:val="000000" w:themeColor="text1"/>
          </w:rPr>
          <w:t>https://asikt.dn.se/asikt/debatt/skolan-borde-sluta-med-tekniska-inlarningsexperiment/</w:t>
        </w:r>
      </w:hyperlink>
    </w:p>
    <w:p w14:paraId="597DAB19" w14:textId="77777777" w:rsidR="00FD3B05" w:rsidRPr="00502F2A" w:rsidRDefault="00FD3B05" w:rsidP="00FD3B05">
      <w:pPr>
        <w:pStyle w:val="NoSpacing"/>
        <w:pBdr>
          <w:bottom w:val="single" w:sz="6" w:space="1" w:color="auto"/>
        </w:pBdr>
        <w:rPr>
          <w:rFonts w:ascii="Times New Roman" w:hAnsi="Times New Roman" w:cs="Times New Roman"/>
          <w:color w:val="000000" w:themeColor="text1"/>
        </w:rPr>
      </w:pPr>
    </w:p>
    <w:p w14:paraId="4519B8D2" w14:textId="77777777" w:rsidR="00FD3B05" w:rsidRPr="00502F2A" w:rsidRDefault="00FD3B05" w:rsidP="00FD3B05">
      <w:pPr>
        <w:pStyle w:val="NoSpacing"/>
        <w:rPr>
          <w:rFonts w:ascii="Times New Roman" w:hAnsi="Times New Roman" w:cs="Times New Roman"/>
          <w:color w:val="000000" w:themeColor="text1"/>
        </w:rPr>
      </w:pPr>
    </w:p>
    <w:p w14:paraId="06D428DC"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entorselever</w:t>
      </w:r>
    </w:p>
    <w:p w14:paraId="143027DD" w14:textId="77777777" w:rsidR="00FD3B05" w:rsidRPr="00502F2A" w:rsidRDefault="00FD3B05" w:rsidP="004D0CE4">
      <w:pPr>
        <w:pStyle w:val="NoSpacing"/>
        <w:numPr>
          <w:ilvl w:val="0"/>
          <w:numId w:val="3"/>
        </w:numPr>
        <w:rPr>
          <w:rFonts w:ascii="Times New Roman" w:hAnsi="Times New Roman" w:cs="Times New Roman"/>
          <w:color w:val="000000" w:themeColor="text1"/>
        </w:rPr>
      </w:pPr>
      <w:r w:rsidRPr="00502F2A">
        <w:rPr>
          <w:rFonts w:ascii="Times New Roman" w:hAnsi="Times New Roman" w:cs="Times New Roman"/>
          <w:color w:val="000000" w:themeColor="text1"/>
        </w:rPr>
        <w:t>Frånvaro</w:t>
      </w:r>
    </w:p>
    <w:p w14:paraId="1675F5A5" w14:textId="77777777" w:rsidR="00FD3B05" w:rsidRPr="00502F2A" w:rsidRDefault="00FD3B05" w:rsidP="00FD3B05">
      <w:pPr>
        <w:pStyle w:val="NoSpacing"/>
        <w:rPr>
          <w:rFonts w:ascii="Times New Roman" w:hAnsi="Times New Roman" w:cs="Times New Roman"/>
          <w:color w:val="000000" w:themeColor="text1"/>
        </w:rPr>
      </w:pPr>
    </w:p>
    <w:p w14:paraId="465D82CC"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0C6FAD5F" w14:textId="77777777" w:rsidR="00FD3B05" w:rsidRPr="00502F2A" w:rsidRDefault="00FD3B05" w:rsidP="00FD3B05">
      <w:pPr>
        <w:pStyle w:val="NoSpacing"/>
        <w:rPr>
          <w:rFonts w:ascii="Times New Roman" w:hAnsi="Times New Roman" w:cs="Times New Roman"/>
          <w:color w:val="000000" w:themeColor="text1"/>
        </w:rPr>
      </w:pPr>
    </w:p>
    <w:p w14:paraId="335AC026"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Claes Ohlsson</w:t>
      </w:r>
    </w:p>
    <w:p w14:paraId="3B8A32D8" w14:textId="77777777" w:rsidR="00FD3B05" w:rsidRPr="00502F2A" w:rsidRDefault="00FD3B05" w:rsidP="00FD3B05">
      <w:pPr>
        <w:pStyle w:val="NoSpacing"/>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VGA-USB adapter/VGA-HDMI Adapter</w:t>
      </w:r>
    </w:p>
    <w:p w14:paraId="3FCD556C" w14:textId="77777777" w:rsidR="00FD3B05" w:rsidRPr="00502F2A" w:rsidRDefault="00FD3B05" w:rsidP="00FD3B05">
      <w:pPr>
        <w:pStyle w:val="NoSpacing"/>
        <w:rPr>
          <w:rFonts w:ascii="Times New Roman" w:hAnsi="Times New Roman" w:cs="Times New Roman"/>
          <w:color w:val="000000" w:themeColor="text1"/>
        </w:rPr>
      </w:pPr>
    </w:p>
    <w:p w14:paraId="4352D89D"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Friskvårdsbidrag, 7 december</w:t>
      </w:r>
    </w:p>
    <w:p w14:paraId="5C4CEAB5" w14:textId="77777777" w:rsidR="00FD3B05" w:rsidRPr="00502F2A" w:rsidRDefault="00FD3B05" w:rsidP="00FD3B05">
      <w:pPr>
        <w:pStyle w:val="NoSpacing"/>
        <w:rPr>
          <w:rFonts w:ascii="Times New Roman" w:hAnsi="Times New Roman" w:cs="Times New Roman"/>
          <w:color w:val="000000" w:themeColor="text1"/>
        </w:rPr>
      </w:pPr>
    </w:p>
    <w:p w14:paraId="0DD4FC45"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Prov på kapitel 1, Sprint9a</w:t>
      </w:r>
    </w:p>
    <w:p w14:paraId="3EDEA6BA" w14:textId="77777777" w:rsidR="00FD3B05" w:rsidRPr="00502F2A" w:rsidRDefault="00FD3B05" w:rsidP="00FD3B05">
      <w:pPr>
        <w:pStyle w:val="NoSpacing"/>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Mohamad </w:t>
      </w:r>
      <w:proofErr w:type="spellStart"/>
      <w:r w:rsidRPr="00502F2A">
        <w:rPr>
          <w:rFonts w:ascii="Times New Roman" w:hAnsi="Times New Roman" w:cs="Times New Roman"/>
          <w:color w:val="000000" w:themeColor="text1"/>
        </w:rPr>
        <w:t>Hamza</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Zinkah</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or</w:t>
      </w:r>
      <w:proofErr w:type="spellEnd"/>
      <w:r w:rsidRPr="00502F2A">
        <w:rPr>
          <w:rFonts w:ascii="Times New Roman" w:hAnsi="Times New Roman" w:cs="Times New Roman"/>
          <w:color w:val="000000" w:themeColor="text1"/>
        </w:rPr>
        <w:t xml:space="preserve"> 8.30</w:t>
      </w:r>
    </w:p>
    <w:p w14:paraId="7EAF083B" w14:textId="77777777" w:rsidR="00FD3B05" w:rsidRPr="00502F2A" w:rsidRDefault="00FD3B05" w:rsidP="00FD3B05">
      <w:pPr>
        <w:pStyle w:val="NoSpacing"/>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hmad </w:t>
      </w:r>
      <w:proofErr w:type="spellStart"/>
      <w:r w:rsidRPr="00502F2A">
        <w:rPr>
          <w:rFonts w:ascii="Times New Roman" w:hAnsi="Times New Roman" w:cs="Times New Roman"/>
          <w:color w:val="000000" w:themeColor="text1"/>
        </w:rPr>
        <w:t>Ahmar</w:t>
      </w:r>
      <w:proofErr w:type="spellEnd"/>
      <w:r w:rsidRPr="00502F2A">
        <w:rPr>
          <w:rFonts w:ascii="Times New Roman" w:hAnsi="Times New Roman" w:cs="Times New Roman"/>
          <w:color w:val="000000" w:themeColor="text1"/>
        </w:rPr>
        <w:t>, mån 14.55</w:t>
      </w:r>
    </w:p>
    <w:p w14:paraId="1BDBB765" w14:textId="77777777" w:rsidR="00FD3B05" w:rsidRPr="00502F2A" w:rsidRDefault="00FD3B05" w:rsidP="00FD3B05">
      <w:pPr>
        <w:pStyle w:val="NoSpacing"/>
        <w:numPr>
          <w:ilvl w:val="0"/>
          <w:numId w:val="2"/>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usbax</w:t>
      </w:r>
      <w:proofErr w:type="spellEnd"/>
      <w:r w:rsidRPr="00502F2A">
        <w:rPr>
          <w:rFonts w:ascii="Times New Roman" w:hAnsi="Times New Roman" w:cs="Times New Roman"/>
          <w:color w:val="000000" w:themeColor="text1"/>
        </w:rPr>
        <w:t xml:space="preserve"> Mohamed </w:t>
      </w:r>
      <w:proofErr w:type="spellStart"/>
      <w:r w:rsidRPr="00502F2A">
        <w:rPr>
          <w:rFonts w:ascii="Times New Roman" w:hAnsi="Times New Roman" w:cs="Times New Roman"/>
          <w:color w:val="000000" w:themeColor="text1"/>
        </w:rPr>
        <w:t>Abdul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ons</w:t>
      </w:r>
      <w:proofErr w:type="spellEnd"/>
      <w:r w:rsidRPr="00502F2A">
        <w:rPr>
          <w:rFonts w:ascii="Times New Roman" w:hAnsi="Times New Roman" w:cs="Times New Roman"/>
          <w:color w:val="000000" w:themeColor="text1"/>
        </w:rPr>
        <w:t xml:space="preserve"> 10.00</w:t>
      </w:r>
    </w:p>
    <w:p w14:paraId="57177030" w14:textId="77777777" w:rsidR="00FD3B05" w:rsidRPr="00502F2A" w:rsidRDefault="00FD3B05" w:rsidP="00FD3B05">
      <w:pPr>
        <w:pStyle w:val="NoSpacing"/>
        <w:rPr>
          <w:rFonts w:ascii="Times New Roman" w:hAnsi="Times New Roman" w:cs="Times New Roman"/>
          <w:color w:val="000000" w:themeColor="text1"/>
        </w:rPr>
      </w:pPr>
    </w:p>
    <w:p w14:paraId="3937BAC1"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Lena</w:t>
      </w:r>
    </w:p>
    <w:p w14:paraId="2A04455F" w14:textId="77777777" w:rsidR="00FD3B05" w:rsidRPr="00502F2A" w:rsidRDefault="00FD3B05" w:rsidP="004D0CE4">
      <w:pPr>
        <w:pStyle w:val="NoSpacing"/>
        <w:numPr>
          <w:ilvl w:val="0"/>
          <w:numId w:val="5"/>
        </w:numPr>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Mailet</w:t>
      </w:r>
      <w:proofErr w:type="gramEnd"/>
    </w:p>
    <w:p w14:paraId="00E61D64"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jud dator och mobil</w:t>
      </w:r>
    </w:p>
    <w:p w14:paraId="17022A92" w14:textId="77777777" w:rsidR="00FD3B05" w:rsidRPr="00502F2A" w:rsidRDefault="00FD3B05" w:rsidP="004D0CE4">
      <w:pPr>
        <w:pStyle w:val="NoSpacing"/>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Positivt</w:t>
      </w:r>
    </w:p>
    <w:p w14:paraId="4927E115"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ivs med att vara lärare</w:t>
      </w:r>
    </w:p>
    <w:p w14:paraId="19F2B0E5"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äser in mig på ämnet, löser uppgifter på nivå 3</w:t>
      </w:r>
    </w:p>
    <w:p w14:paraId="0E78FD4A"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ereder lektioner, mest exempel, exemplets makt</w:t>
      </w:r>
    </w:p>
    <w:p w14:paraId="5299A6EB"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Ibland får jag komplimanger, bra på att förklara, bra lärare</w:t>
      </w:r>
    </w:p>
    <w:p w14:paraId="6BA5778F"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evliga kollegor, dock inte så mycket samarbete</w:t>
      </w:r>
    </w:p>
    <w:p w14:paraId="45E8A242" w14:textId="77777777" w:rsidR="00FD3B05" w:rsidRPr="00502F2A" w:rsidRDefault="00FD3B05" w:rsidP="004D0CE4">
      <w:pPr>
        <w:pStyle w:val="NoSpacing"/>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Negativt</w:t>
      </w:r>
    </w:p>
    <w:p w14:paraId="08A59AD1"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Vi fjäskar för hopplösa elever</w:t>
      </w:r>
    </w:p>
    <w:p w14:paraId="5430F96C"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Im17</w:t>
      </w:r>
    </w:p>
    <w:p w14:paraId="75DD9898" w14:textId="77777777" w:rsidR="00FD3B05" w:rsidRPr="00502F2A" w:rsidRDefault="00FD3B05" w:rsidP="004D0CE4">
      <w:pPr>
        <w:pStyle w:val="NoSpacing"/>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the musketörerna</w:t>
      </w:r>
    </w:p>
    <w:p w14:paraId="513402CB"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Ek17</w:t>
      </w:r>
    </w:p>
    <w:p w14:paraId="535BFE16" w14:textId="77777777" w:rsidR="00FD3B05" w:rsidRPr="00502F2A" w:rsidRDefault="00FD3B05" w:rsidP="004D0CE4">
      <w:pPr>
        <w:pStyle w:val="NoSpacing"/>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ngjävlarna skall lära sig veta hut!</w:t>
      </w:r>
    </w:p>
    <w:p w14:paraId="0B2F71C1"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Halva Ek16</w:t>
      </w:r>
    </w:p>
    <w:p w14:paraId="362BB1D6"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Ek15 Ok</w:t>
      </w:r>
    </w:p>
    <w:p w14:paraId="45522579"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print Bra</w:t>
      </w:r>
    </w:p>
    <w:p w14:paraId="7B747EC7"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 mycket administration</w:t>
      </w:r>
    </w:p>
    <w:p w14:paraId="3F3080BE"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ösningen på alla problem: mer administration för läraren</w:t>
      </w:r>
    </w:p>
    <w:p w14:paraId="42C7DAF4"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kall vi verkligen jaga skolkande elever?</w:t>
      </w:r>
    </w:p>
    <w:p w14:paraId="0827ABFE"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74FDF195" w14:textId="77777777" w:rsidR="00FD3B05" w:rsidRPr="00502F2A" w:rsidRDefault="00FD3B05" w:rsidP="004D0CE4">
      <w:pPr>
        <w:pStyle w:val="NoSpacing"/>
        <w:numPr>
          <w:ilvl w:val="2"/>
          <w:numId w:val="5"/>
        </w:numPr>
        <w:rPr>
          <w:color w:val="000000" w:themeColor="text1"/>
        </w:rPr>
      </w:pPr>
      <w:r w:rsidRPr="00502F2A">
        <w:rPr>
          <w:rFonts w:ascii="Times New Roman" w:hAnsi="Times New Roman" w:cs="Times New Roman"/>
          <w:color w:val="000000" w:themeColor="text1"/>
        </w:rPr>
        <w:t>Slöseri med tid så länge vi har de elever vi har</w:t>
      </w:r>
    </w:p>
    <w:p w14:paraId="4D29D7D1" w14:textId="77777777" w:rsidR="00FD3B05" w:rsidRPr="00502F2A" w:rsidRDefault="00FD3B05" w:rsidP="004D0CE4">
      <w:pPr>
        <w:pStyle w:val="NoSpacing"/>
        <w:numPr>
          <w:ilvl w:val="1"/>
          <w:numId w:val="5"/>
        </w:numPr>
        <w:rPr>
          <w:color w:val="000000" w:themeColor="text1"/>
        </w:rPr>
      </w:pPr>
      <w:r w:rsidRPr="00502F2A">
        <w:rPr>
          <w:color w:val="000000" w:themeColor="text1"/>
        </w:rPr>
        <w:t>Stöd och hjälp</w:t>
      </w:r>
    </w:p>
    <w:p w14:paraId="59493BF9" w14:textId="77777777" w:rsidR="00FD3B05" w:rsidRPr="00502F2A" w:rsidRDefault="00FD3B05" w:rsidP="004D0CE4">
      <w:pPr>
        <w:pStyle w:val="NoSpacing"/>
        <w:numPr>
          <w:ilvl w:val="2"/>
          <w:numId w:val="5"/>
        </w:numPr>
        <w:rPr>
          <w:color w:val="000000" w:themeColor="text1"/>
        </w:rPr>
      </w:pPr>
      <w:r w:rsidRPr="00502F2A">
        <w:rPr>
          <w:color w:val="000000" w:themeColor="text1"/>
        </w:rPr>
        <w:t>Nej, endast ett USB-minne med gamlas prov</w:t>
      </w:r>
    </w:p>
    <w:p w14:paraId="698EB17F" w14:textId="77777777" w:rsidR="00FD3B05" w:rsidRPr="00502F2A" w:rsidRDefault="00FD3B05" w:rsidP="004D0CE4">
      <w:pPr>
        <w:pStyle w:val="NoSpacing"/>
        <w:numPr>
          <w:ilvl w:val="2"/>
          <w:numId w:val="5"/>
        </w:numPr>
        <w:rPr>
          <w:color w:val="000000" w:themeColor="text1"/>
        </w:rPr>
      </w:pPr>
      <w:r w:rsidRPr="00502F2A">
        <w:rPr>
          <w:color w:val="000000" w:themeColor="text1"/>
        </w:rPr>
        <w:t>Blev anklagad för plagiat</w:t>
      </w:r>
    </w:p>
    <w:p w14:paraId="223C4083"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Jag uppfinner hjulet på nytt</w:t>
      </w:r>
    </w:p>
    <w:p w14:paraId="7C83A03A"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t gör jag i och för sig bra :)</w:t>
      </w:r>
    </w:p>
    <w:p w14:paraId="60A6CB94"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Arbetslagskonferenser handlar bara om administration</w:t>
      </w:r>
    </w:p>
    <w:p w14:paraId="79DCC601" w14:textId="77777777" w:rsidR="00FD3B05" w:rsidRPr="00502F2A" w:rsidRDefault="00FD3B05" w:rsidP="004D0CE4">
      <w:pPr>
        <w:pStyle w:val="NoSpacing"/>
        <w:numPr>
          <w:ilvl w:val="1"/>
          <w:numId w:val="5"/>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Hadeel</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versus</w:t>
      </w:r>
      <w:proofErr w:type="spellEnd"/>
      <w:r w:rsidRPr="00502F2A">
        <w:rPr>
          <w:rFonts w:ascii="Times New Roman" w:hAnsi="Times New Roman" w:cs="Times New Roman"/>
          <w:color w:val="000000" w:themeColor="text1"/>
        </w:rPr>
        <w:t xml:space="preserve"> Ek17</w:t>
      </w:r>
    </w:p>
    <w:p w14:paraId="25A4FB04"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ar elevernas parti</w:t>
      </w:r>
    </w:p>
    <w:p w14:paraId="453E9C99"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borde ha en rejäl utskällning och de borde lära sig veta hut</w:t>
      </w:r>
    </w:p>
    <w:p w14:paraId="0E0A72C0" w14:textId="77777777" w:rsidR="00FD3B05" w:rsidRPr="00502F2A" w:rsidRDefault="00FD3B05" w:rsidP="00FD3B05">
      <w:pPr>
        <w:pStyle w:val="NoSpacing"/>
        <w:rPr>
          <w:rFonts w:ascii="Times New Roman" w:hAnsi="Times New Roman" w:cs="Times New Roman"/>
          <w:color w:val="000000" w:themeColor="text1"/>
        </w:rPr>
      </w:pPr>
    </w:p>
    <w:p w14:paraId="41E0E912" w14:textId="77777777" w:rsidR="00FD3B05" w:rsidRPr="00502F2A" w:rsidRDefault="00FD3B05" w:rsidP="00FD3B05">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ari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zaee</w:t>
      </w:r>
      <w:proofErr w:type="spellEnd"/>
      <w:r w:rsidRPr="00502F2A">
        <w:rPr>
          <w:rFonts w:ascii="Times New Roman" w:hAnsi="Times New Roman" w:cs="Times New Roman"/>
          <w:color w:val="000000" w:themeColor="text1"/>
        </w:rPr>
        <w:t>, 6b, ville skriva prov på kapitel 3</w:t>
      </w:r>
    </w:p>
    <w:p w14:paraId="6C5A2FA7" w14:textId="77777777" w:rsidR="00FD3B05" w:rsidRPr="00502F2A" w:rsidRDefault="00FD3B05" w:rsidP="00FD3B05">
      <w:pPr>
        <w:pStyle w:val="NoSpacing"/>
        <w:rPr>
          <w:rFonts w:ascii="Times New Roman" w:hAnsi="Times New Roman" w:cs="Times New Roman"/>
          <w:color w:val="000000" w:themeColor="text1"/>
        </w:rPr>
      </w:pPr>
    </w:p>
    <w:p w14:paraId="5AE30AE2" w14:textId="77777777" w:rsidR="00FD3B05" w:rsidRPr="00502F2A" w:rsidRDefault="00FD3B05" w:rsidP="00FD3B05">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yan</w:t>
      </w:r>
      <w:proofErr w:type="spellEnd"/>
      <w:r w:rsidRPr="00502F2A">
        <w:rPr>
          <w:rFonts w:ascii="Times New Roman" w:hAnsi="Times New Roman" w:cs="Times New Roman"/>
          <w:color w:val="000000" w:themeColor="text1"/>
        </w:rPr>
        <w:t xml:space="preserve"> Ahmed, 6b, ville skriva prov på kapitel 3</w:t>
      </w:r>
    </w:p>
    <w:p w14:paraId="53256B9F" w14:textId="77777777" w:rsidR="00FD3B05" w:rsidRPr="00502F2A" w:rsidRDefault="00FD3B05" w:rsidP="00FD3B05">
      <w:pPr>
        <w:pStyle w:val="NoSpacing"/>
        <w:rPr>
          <w:rFonts w:ascii="Times New Roman" w:hAnsi="Times New Roman" w:cs="Times New Roman"/>
          <w:color w:val="000000" w:themeColor="text1"/>
        </w:rPr>
      </w:pPr>
    </w:p>
    <w:p w14:paraId="5D9EA5B3" w14:textId="77777777" w:rsidR="00FD3B05" w:rsidRPr="00502F2A" w:rsidRDefault="00FD3B05" w:rsidP="00FD3B05">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souma</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Kasemi</w:t>
      </w:r>
      <w:proofErr w:type="spellEnd"/>
      <w:r w:rsidRPr="00502F2A">
        <w:rPr>
          <w:rFonts w:ascii="Times New Roman" w:hAnsi="Times New Roman" w:cs="Times New Roman"/>
          <w:color w:val="000000" w:themeColor="text1"/>
        </w:rPr>
        <w:t>, 6b, vill skriva prov på hela boken.</w:t>
      </w:r>
    </w:p>
    <w:p w14:paraId="2A47B64B" w14:textId="77777777" w:rsidR="00FD3B05" w:rsidRPr="00502F2A" w:rsidRDefault="00FD3B05" w:rsidP="00FD3B05">
      <w:pPr>
        <w:pStyle w:val="NoSpacing"/>
        <w:rPr>
          <w:rFonts w:ascii="Times New Roman" w:hAnsi="Times New Roman" w:cs="Times New Roman"/>
          <w:color w:val="000000" w:themeColor="text1"/>
        </w:rPr>
      </w:pPr>
    </w:p>
    <w:p w14:paraId="1C29352A" w14:textId="77777777" w:rsidR="00FD3B05" w:rsidRPr="00502F2A" w:rsidRDefault="00FD3B05" w:rsidP="00FD3B05">
      <w:pPr>
        <w:pStyle w:val="NoSpacing"/>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0736-943826</w:t>
      </w:r>
      <w:proofErr w:type="gramEnd"/>
    </w:p>
    <w:p w14:paraId="73E93E88" w14:textId="77777777" w:rsidR="00FD3B05" w:rsidRPr="00502F2A" w:rsidRDefault="00FD3B05" w:rsidP="00FD3B05">
      <w:pPr>
        <w:pStyle w:val="NoSpacing"/>
        <w:pBdr>
          <w:bottom w:val="single" w:sz="6" w:space="1" w:color="auto"/>
        </w:pBdr>
        <w:rPr>
          <w:rFonts w:ascii="Times New Roman" w:hAnsi="Times New Roman" w:cs="Times New Roman"/>
          <w:color w:val="000000" w:themeColor="text1"/>
        </w:rPr>
      </w:pPr>
    </w:p>
    <w:p w14:paraId="5610E309" w14:textId="77777777" w:rsidR="00FD3B05" w:rsidRPr="00502F2A" w:rsidRDefault="00FD3B05" w:rsidP="00FD3B05">
      <w:pPr>
        <w:pStyle w:val="NoSpacing"/>
        <w:rPr>
          <w:rFonts w:ascii="Times New Roman" w:hAnsi="Times New Roman" w:cs="Times New Roman"/>
          <w:color w:val="000000" w:themeColor="text1"/>
        </w:rPr>
      </w:pPr>
    </w:p>
    <w:p w14:paraId="60E2C561"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Tre tips för en säker flytt:</w:t>
      </w:r>
      <w:r w:rsidRPr="00502F2A">
        <w:rPr>
          <w:rFonts w:ascii="Times New Roman" w:eastAsia="Times New Roman" w:hAnsi="Times New Roman" w:cs="Times New Roman"/>
          <w:color w:val="000000" w:themeColor="text1"/>
          <w:sz w:val="24"/>
          <w:szCs w:val="24"/>
          <w:lang w:eastAsia="sv-SE"/>
        </w:rPr>
        <w:t xml:space="preserve"> </w:t>
      </w:r>
    </w:p>
    <w:p w14:paraId="76BB16C4"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ala med ditt försäkringsbolag om vad hemförsäkringen täcker och vilka andra möjligheter det finns att försäkra bohaget. </w:t>
      </w:r>
    </w:p>
    <w:p w14:paraId="02655910"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eckna ett skriftligt avtal om vad som ska ingå i flytten. </w:t>
      </w:r>
    </w:p>
    <w:p w14:paraId="4A078DBF" w14:textId="77777777" w:rsidR="00FD3B05" w:rsidRPr="00502F2A" w:rsidRDefault="00FD3B05" w:rsidP="00FD3B05">
      <w:pPr>
        <w:pStyle w:val="NoSpacing"/>
        <w:pBdr>
          <w:bottom w:val="single" w:sz="6" w:space="1" w:color="auto"/>
        </w:pBdr>
        <w:rPr>
          <w:color w:val="000000" w:themeColor="text1"/>
        </w:rPr>
      </w:pPr>
    </w:p>
    <w:p w14:paraId="1ED5A3C2" w14:textId="77777777" w:rsidR="00FD3B05" w:rsidRPr="00502F2A" w:rsidRDefault="00FD3B05" w:rsidP="00FD3B05">
      <w:pPr>
        <w:pStyle w:val="NoSpacing"/>
        <w:rPr>
          <w:color w:val="000000" w:themeColor="text1"/>
        </w:rPr>
      </w:pPr>
    </w:p>
    <w:p w14:paraId="04F809B2" w14:textId="77777777" w:rsidR="00FD3B05" w:rsidRPr="00502F2A" w:rsidRDefault="00FD3B05" w:rsidP="00FD3B05">
      <w:pPr>
        <w:pStyle w:val="NoSpacing"/>
        <w:rPr>
          <w:rStyle w:val="Strong"/>
          <w:color w:val="000000" w:themeColor="text1"/>
        </w:rPr>
      </w:pPr>
    </w:p>
    <w:p w14:paraId="3A989854" w14:textId="77777777" w:rsidR="00FD3B05" w:rsidRPr="00502F2A" w:rsidRDefault="00FD3B05" w:rsidP="00FD3B05">
      <w:pPr>
        <w:pStyle w:val="NoSpacing"/>
        <w:rPr>
          <w:color w:val="000000" w:themeColor="text1"/>
        </w:rPr>
      </w:pPr>
      <w:r w:rsidRPr="00502F2A">
        <w:rPr>
          <w:rStyle w:val="Strong"/>
          <w:color w:val="000000" w:themeColor="text1"/>
        </w:rPr>
        <w:t>Dag:</w:t>
      </w:r>
      <w:r w:rsidRPr="00502F2A">
        <w:rPr>
          <w:color w:val="000000" w:themeColor="text1"/>
        </w:rPr>
        <w:t xml:space="preserve"> 19 september, 2017</w:t>
      </w:r>
      <w:r w:rsidRPr="00502F2A">
        <w:rPr>
          <w:color w:val="000000" w:themeColor="text1"/>
        </w:rPr>
        <w:br/>
      </w:r>
      <w:r w:rsidRPr="00502F2A">
        <w:rPr>
          <w:rStyle w:val="Strong"/>
          <w:color w:val="000000" w:themeColor="text1"/>
        </w:rPr>
        <w:t>Tid:</w:t>
      </w:r>
      <w:r w:rsidRPr="00502F2A">
        <w:rPr>
          <w:color w:val="000000" w:themeColor="text1"/>
        </w:rPr>
        <w:t xml:space="preserve"> kl. 15.00-17.00 eller 17.30-19.30</w:t>
      </w:r>
      <w:r w:rsidRPr="00502F2A">
        <w:rPr>
          <w:color w:val="000000" w:themeColor="text1"/>
        </w:rPr>
        <w:br/>
      </w:r>
      <w:r w:rsidRPr="00502F2A">
        <w:rPr>
          <w:rStyle w:val="Strong"/>
          <w:color w:val="000000" w:themeColor="text1"/>
        </w:rPr>
        <w:t>Plats:</w:t>
      </w:r>
      <w:r w:rsidRPr="00502F2A">
        <w:rPr>
          <w:color w:val="000000" w:themeColor="text1"/>
        </w:rPr>
        <w:t xml:space="preserve"> </w:t>
      </w:r>
      <w:proofErr w:type="spellStart"/>
      <w:r w:rsidRPr="00502F2A">
        <w:rPr>
          <w:color w:val="000000" w:themeColor="text1"/>
        </w:rPr>
        <w:t>Gyllenhjelm</w:t>
      </w:r>
      <w:proofErr w:type="spellEnd"/>
      <w:r w:rsidRPr="00502F2A">
        <w:rPr>
          <w:color w:val="000000" w:themeColor="text1"/>
        </w:rPr>
        <w:t>, i kommunhuset</w:t>
      </w:r>
    </w:p>
    <w:p w14:paraId="0B189DDE" w14:textId="77777777" w:rsidR="00FD3B05" w:rsidRPr="00502F2A" w:rsidRDefault="00FD3B05" w:rsidP="00FD3B05">
      <w:pPr>
        <w:pStyle w:val="NoSpacing"/>
        <w:rPr>
          <w:color w:val="000000" w:themeColor="text1"/>
        </w:rPr>
      </w:pPr>
    </w:p>
    <w:p w14:paraId="4A6D0ED6" w14:textId="77777777" w:rsidR="00FD3B05" w:rsidRPr="00502F2A" w:rsidRDefault="00FD3B05" w:rsidP="00FD3B05">
      <w:pPr>
        <w:pStyle w:val="NoSpacing"/>
        <w:rPr>
          <w:color w:val="000000" w:themeColor="text1"/>
        </w:rPr>
      </w:pPr>
      <w:r w:rsidRPr="00502F2A">
        <w:rPr>
          <w:color w:val="000000" w:themeColor="text1"/>
        </w:rPr>
        <w:t>LG Flytt &amp; Städ, 16 september, 20.00</w:t>
      </w:r>
    </w:p>
    <w:p w14:paraId="54DF02A1" w14:textId="77777777" w:rsidR="00FD3B05" w:rsidRPr="00502F2A" w:rsidRDefault="00FD3B05" w:rsidP="00FD3B05">
      <w:pPr>
        <w:pStyle w:val="NoSpacing"/>
        <w:rPr>
          <w:color w:val="000000" w:themeColor="text1"/>
        </w:rPr>
      </w:pPr>
    </w:p>
    <w:p w14:paraId="0A74C0FE" w14:textId="77777777" w:rsidR="00FD3B05" w:rsidRPr="00502F2A" w:rsidRDefault="00FD3B05" w:rsidP="00FD3B05">
      <w:pPr>
        <w:pStyle w:val="NoSpacing"/>
        <w:rPr>
          <w:color w:val="000000" w:themeColor="text1"/>
        </w:rPr>
      </w:pPr>
      <w:proofErr w:type="spellStart"/>
      <w:r w:rsidRPr="00502F2A">
        <w:rPr>
          <w:color w:val="000000" w:themeColor="text1"/>
        </w:rPr>
        <w:t>Navarone</w:t>
      </w:r>
      <w:proofErr w:type="spellEnd"/>
      <w:r w:rsidRPr="00502F2A">
        <w:rPr>
          <w:color w:val="000000" w:themeColor="text1"/>
        </w:rPr>
        <w:t xml:space="preserve"> 59</w:t>
      </w:r>
    </w:p>
    <w:p w14:paraId="3C1C9655" w14:textId="77777777" w:rsidR="00FD3B05" w:rsidRPr="00502F2A" w:rsidRDefault="00FD3B05" w:rsidP="00FD3B05">
      <w:pPr>
        <w:pStyle w:val="NoSpacing"/>
        <w:rPr>
          <w:color w:val="000000" w:themeColor="text1"/>
        </w:rPr>
      </w:pPr>
      <w:r w:rsidRPr="00502F2A">
        <w:rPr>
          <w:color w:val="000000" w:themeColor="text1"/>
        </w:rPr>
        <w:t>Fjällbacka 99</w:t>
      </w:r>
    </w:p>
    <w:p w14:paraId="2FC00E5A" w14:textId="77777777" w:rsidR="00FD3B05" w:rsidRPr="00502F2A" w:rsidRDefault="00FD3B05" w:rsidP="00FD3B05">
      <w:pPr>
        <w:pStyle w:val="NoSpacing"/>
        <w:rPr>
          <w:color w:val="000000" w:themeColor="text1"/>
        </w:rPr>
      </w:pPr>
      <w:r w:rsidRPr="00502F2A">
        <w:rPr>
          <w:color w:val="000000" w:themeColor="text1"/>
        </w:rPr>
        <w:t>Den stora pilsnerboxen 2 249</w:t>
      </w:r>
    </w:p>
    <w:p w14:paraId="75F35381" w14:textId="77777777" w:rsidR="00FD3B05" w:rsidRPr="00502F2A" w:rsidRDefault="00FD3B05" w:rsidP="00FD3B05">
      <w:pPr>
        <w:pStyle w:val="NoSpacing"/>
        <w:rPr>
          <w:color w:val="000000" w:themeColor="text1"/>
        </w:rPr>
      </w:pPr>
      <w:r w:rsidRPr="00502F2A">
        <w:rPr>
          <w:color w:val="000000" w:themeColor="text1"/>
        </w:rPr>
        <w:t>Den stora beredskapsboxen 199</w:t>
      </w:r>
    </w:p>
    <w:p w14:paraId="12D780A4" w14:textId="77777777" w:rsidR="00FD3B05" w:rsidRPr="00502F2A" w:rsidRDefault="00FD3B05" w:rsidP="00FD3B05">
      <w:pPr>
        <w:pStyle w:val="NoSpacing"/>
        <w:rPr>
          <w:color w:val="000000" w:themeColor="text1"/>
        </w:rPr>
      </w:pPr>
      <w:r w:rsidRPr="00502F2A">
        <w:rPr>
          <w:color w:val="000000" w:themeColor="text1"/>
        </w:rPr>
        <w:t>Lille Fridolf 199</w:t>
      </w:r>
    </w:p>
    <w:p w14:paraId="706EC1F5" w14:textId="77777777" w:rsidR="00FD3B05" w:rsidRPr="00502F2A" w:rsidRDefault="00FD3B05" w:rsidP="00FD3B05">
      <w:pPr>
        <w:pStyle w:val="NoSpacing"/>
        <w:rPr>
          <w:color w:val="000000" w:themeColor="text1"/>
        </w:rPr>
      </w:pPr>
      <w:r w:rsidRPr="00502F2A">
        <w:rPr>
          <w:color w:val="000000" w:themeColor="text1"/>
        </w:rPr>
        <w:t>Frakt 45</w:t>
      </w:r>
    </w:p>
    <w:p w14:paraId="6413BE8D" w14:textId="77777777" w:rsidR="00FD3B05" w:rsidRPr="00502F2A" w:rsidRDefault="00FD3B05" w:rsidP="00FD3B05">
      <w:pPr>
        <w:pStyle w:val="NoSpacing"/>
        <w:rPr>
          <w:color w:val="000000" w:themeColor="text1"/>
        </w:rPr>
      </w:pPr>
      <w:r w:rsidRPr="00502F2A">
        <w:rPr>
          <w:color w:val="000000" w:themeColor="text1"/>
        </w:rPr>
        <w:t>Summa 850</w:t>
      </w:r>
    </w:p>
    <w:p w14:paraId="64820C73" w14:textId="77777777" w:rsidR="00FD3B05" w:rsidRPr="00502F2A" w:rsidRDefault="00FD3B05" w:rsidP="00FD3B05">
      <w:pPr>
        <w:pStyle w:val="NoSpacing"/>
        <w:rPr>
          <w:color w:val="000000" w:themeColor="text1"/>
        </w:rPr>
      </w:pPr>
    </w:p>
    <w:p w14:paraId="6C2480D3" w14:textId="77777777" w:rsidR="00FD3B05" w:rsidRPr="00502F2A" w:rsidRDefault="00FD3B05" w:rsidP="00FD3B05">
      <w:pPr>
        <w:pStyle w:val="NoSpacing"/>
        <w:rPr>
          <w:color w:val="000000" w:themeColor="text1"/>
        </w:rPr>
      </w:pPr>
      <w:r w:rsidRPr="00502F2A">
        <w:rPr>
          <w:color w:val="000000" w:themeColor="text1"/>
        </w:rPr>
        <w:t>Albert &amp; Herbert 499</w:t>
      </w:r>
    </w:p>
    <w:p w14:paraId="4F6F11D1" w14:textId="77777777" w:rsidR="00FD3B05" w:rsidRPr="00502F2A" w:rsidRDefault="00FD3B05" w:rsidP="00FD3B05">
      <w:pPr>
        <w:pStyle w:val="NoSpacing"/>
        <w:rPr>
          <w:color w:val="000000" w:themeColor="text1"/>
        </w:rPr>
      </w:pPr>
      <w:r w:rsidRPr="00502F2A">
        <w:rPr>
          <w:color w:val="000000" w:themeColor="text1"/>
        </w:rPr>
        <w:t>Den stora deckarboxen 499</w:t>
      </w:r>
    </w:p>
    <w:p w14:paraId="730B5FCE" w14:textId="77777777" w:rsidR="00FD3B05" w:rsidRPr="00502F2A" w:rsidRDefault="00FD3B05" w:rsidP="00FD3B05">
      <w:pPr>
        <w:pStyle w:val="NoSpacing"/>
        <w:rPr>
          <w:color w:val="000000" w:themeColor="text1"/>
        </w:rPr>
      </w:pPr>
    </w:p>
    <w:p w14:paraId="16675CB9" w14:textId="77777777" w:rsidR="00FD3B05" w:rsidRPr="00502F2A" w:rsidRDefault="00FD3B05" w:rsidP="00FD3B05">
      <w:pPr>
        <w:pStyle w:val="NoSpacing"/>
        <w:rPr>
          <w:color w:val="000000" w:themeColor="text1"/>
        </w:rPr>
      </w:pPr>
      <w:r w:rsidRPr="00502F2A">
        <w:rPr>
          <w:color w:val="000000" w:themeColor="text1"/>
        </w:rPr>
        <w:t>Den stora Edvard Persson boxen 299</w:t>
      </w:r>
    </w:p>
    <w:p w14:paraId="165CD47D" w14:textId="77777777" w:rsidR="00FD3B05" w:rsidRPr="00502F2A" w:rsidRDefault="00FD3B05" w:rsidP="00FD3B05">
      <w:pPr>
        <w:pStyle w:val="NoSpacing"/>
        <w:rPr>
          <w:color w:val="000000" w:themeColor="text1"/>
        </w:rPr>
      </w:pPr>
      <w:r w:rsidRPr="00502F2A">
        <w:rPr>
          <w:color w:val="000000" w:themeColor="text1"/>
        </w:rPr>
        <w:t xml:space="preserve">Thor </w:t>
      </w:r>
      <w:proofErr w:type="spellStart"/>
      <w:r w:rsidRPr="00502F2A">
        <w:rPr>
          <w:color w:val="000000" w:themeColor="text1"/>
        </w:rPr>
        <w:t>Modèen</w:t>
      </w:r>
      <w:proofErr w:type="spellEnd"/>
      <w:r w:rsidRPr="00502F2A">
        <w:rPr>
          <w:color w:val="000000" w:themeColor="text1"/>
        </w:rPr>
        <w:t xml:space="preserve"> &amp; Åke Söderblom 499</w:t>
      </w:r>
    </w:p>
    <w:p w14:paraId="02508A7E" w14:textId="77777777" w:rsidR="00FD3B05" w:rsidRPr="00502F2A" w:rsidRDefault="00FD3B05" w:rsidP="00FD3B05">
      <w:pPr>
        <w:pStyle w:val="NoSpacing"/>
        <w:rPr>
          <w:color w:val="000000" w:themeColor="text1"/>
        </w:rPr>
      </w:pPr>
      <w:r w:rsidRPr="00502F2A">
        <w:rPr>
          <w:color w:val="000000" w:themeColor="text1"/>
        </w:rPr>
        <w:t>Nils Poppe 199</w:t>
      </w:r>
    </w:p>
    <w:p w14:paraId="66DDB766" w14:textId="77777777" w:rsidR="00FD3B05" w:rsidRPr="00502F2A" w:rsidRDefault="00FD3B05" w:rsidP="00FD3B05">
      <w:pPr>
        <w:pStyle w:val="NoSpacing"/>
        <w:rPr>
          <w:color w:val="000000" w:themeColor="text1"/>
        </w:rPr>
      </w:pPr>
    </w:p>
    <w:p w14:paraId="62D1A3AA" w14:textId="77777777" w:rsidR="00FD3B05" w:rsidRPr="00502F2A" w:rsidRDefault="00FD3B05" w:rsidP="00FD3B05">
      <w:pPr>
        <w:pStyle w:val="NoSpacing"/>
        <w:rPr>
          <w:color w:val="000000" w:themeColor="text1"/>
        </w:rPr>
      </w:pPr>
      <w:proofErr w:type="spellStart"/>
      <w:r w:rsidRPr="00502F2A">
        <w:rPr>
          <w:color w:val="000000" w:themeColor="text1"/>
        </w:rPr>
        <w:t>Universial</w:t>
      </w:r>
      <w:proofErr w:type="spellEnd"/>
      <w:r w:rsidRPr="00502F2A">
        <w:rPr>
          <w:color w:val="000000" w:themeColor="text1"/>
        </w:rPr>
        <w:t xml:space="preserve"> Monsters 199</w:t>
      </w:r>
    </w:p>
    <w:p w14:paraId="1F8098E9" w14:textId="77777777" w:rsidR="00FD3B05" w:rsidRPr="00502F2A" w:rsidRDefault="00FD3B05" w:rsidP="00FD3B05">
      <w:pPr>
        <w:pStyle w:val="NormalWeb"/>
        <w:shd w:val="clear" w:color="auto" w:fill="FFFFFF"/>
        <w:rPr>
          <w:rFonts w:ascii="Calibri" w:hAnsi="Calibri" w:cs="Calibri"/>
          <w:color w:val="000000" w:themeColor="text1"/>
        </w:rPr>
      </w:pPr>
    </w:p>
    <w:p w14:paraId="2376E88E"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Hej Lena,</w:t>
      </w:r>
    </w:p>
    <w:p w14:paraId="23C4551F"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 </w:t>
      </w:r>
    </w:p>
    <w:p w14:paraId="3E024F51"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Jag vet inte, det känns som att det blir väldigt långa dagar.</w:t>
      </w:r>
    </w:p>
    <w:p w14:paraId="79A9B415"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 </w:t>
      </w:r>
    </w:p>
    <w:p w14:paraId="7E6E8BC7"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Du frågar om jag kan jobba extra mot betalning. Hur hög betalning talar vi om?</w:t>
      </w:r>
    </w:p>
    <w:p w14:paraId="71F53EC3"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 </w:t>
      </w:r>
    </w:p>
    <w:p w14:paraId="6875A736"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Hälsningar Stefan</w:t>
      </w:r>
    </w:p>
    <w:p w14:paraId="049CC3DF" w14:textId="77777777" w:rsidR="00FD3B05" w:rsidRPr="00502F2A" w:rsidRDefault="00FD3B05" w:rsidP="00FD3B05">
      <w:pPr>
        <w:rPr>
          <w:color w:val="000000" w:themeColor="text1"/>
        </w:rPr>
      </w:pPr>
    </w:p>
    <w:p w14:paraId="0D130227" w14:textId="77777777" w:rsidR="00FD3B05" w:rsidRPr="00502F2A" w:rsidRDefault="00FD3B05" w:rsidP="00FD3B05">
      <w:pPr>
        <w:rPr>
          <w:color w:val="000000" w:themeColor="text1"/>
        </w:rPr>
      </w:pPr>
      <w:r w:rsidRPr="00502F2A">
        <w:rPr>
          <w:color w:val="000000" w:themeColor="text1"/>
        </w:rPr>
        <w:t>MG Städ Lena</w:t>
      </w:r>
    </w:p>
    <w:p w14:paraId="2D46583A" w14:textId="77777777" w:rsidR="00FD3B05" w:rsidRPr="00502F2A" w:rsidRDefault="00FD3B05" w:rsidP="00FD3B05">
      <w:pPr>
        <w:rPr>
          <w:color w:val="000000" w:themeColor="text1"/>
        </w:rPr>
      </w:pPr>
    </w:p>
    <w:p w14:paraId="7EB37C89" w14:textId="77777777" w:rsidR="00FD3B05" w:rsidRPr="00502F2A" w:rsidRDefault="00FD3B05" w:rsidP="00FD3B05">
      <w:pPr>
        <w:rPr>
          <w:color w:val="000000" w:themeColor="text1"/>
        </w:rPr>
      </w:pPr>
      <w:r w:rsidRPr="00502F2A">
        <w:rPr>
          <w:color w:val="000000" w:themeColor="text1"/>
        </w:rPr>
        <w:t>Arvidssons Städ Jeanette</w:t>
      </w:r>
    </w:p>
    <w:p w14:paraId="46BDA14F" w14:textId="77777777" w:rsidR="00FD3B05" w:rsidRPr="00502F2A" w:rsidRDefault="00FD3B05" w:rsidP="00FD3B05">
      <w:pPr>
        <w:pStyle w:val="ListParagraph"/>
        <w:numPr>
          <w:ilvl w:val="0"/>
          <w:numId w:val="1"/>
        </w:numPr>
        <w:rPr>
          <w:color w:val="000000" w:themeColor="text1"/>
        </w:rPr>
      </w:pPr>
      <w:r w:rsidRPr="00502F2A">
        <w:rPr>
          <w:color w:val="000000" w:themeColor="text1"/>
        </w:rPr>
        <w:t>mån 30 okt</w:t>
      </w:r>
    </w:p>
    <w:p w14:paraId="73E2322E" w14:textId="77777777" w:rsidR="00FD3B05" w:rsidRPr="00502F2A" w:rsidRDefault="00FD3B05" w:rsidP="00FD3B05">
      <w:pPr>
        <w:pStyle w:val="ListParagraph"/>
        <w:numPr>
          <w:ilvl w:val="0"/>
          <w:numId w:val="1"/>
        </w:numPr>
        <w:rPr>
          <w:color w:val="000000" w:themeColor="text1"/>
        </w:rPr>
      </w:pPr>
      <w:r w:rsidRPr="00502F2A">
        <w:rPr>
          <w:color w:val="000000" w:themeColor="text1"/>
        </w:rPr>
        <w:t>mån 13 nov</w:t>
      </w:r>
    </w:p>
    <w:p w14:paraId="47AC10C9" w14:textId="77777777" w:rsidR="00FD3B05" w:rsidRPr="00502F2A" w:rsidRDefault="00FD3B05" w:rsidP="00FD3B05">
      <w:pPr>
        <w:rPr>
          <w:color w:val="000000" w:themeColor="text1"/>
        </w:rPr>
      </w:pPr>
      <w:proofErr w:type="spellStart"/>
      <w:r w:rsidRPr="00502F2A">
        <w:rPr>
          <w:color w:val="000000" w:themeColor="text1"/>
        </w:rPr>
        <w:t>Tis</w:t>
      </w:r>
      <w:proofErr w:type="spellEnd"/>
      <w:r w:rsidRPr="00502F2A">
        <w:rPr>
          <w:color w:val="000000" w:themeColor="text1"/>
        </w:rPr>
        <w:t xml:space="preserve"> 19 sep, 15.00</w:t>
      </w:r>
    </w:p>
    <w:p w14:paraId="2F0CD573" w14:textId="77777777" w:rsidR="00FD3B05" w:rsidRPr="00502F2A" w:rsidRDefault="00FD3B05" w:rsidP="00FD3B05">
      <w:pPr>
        <w:rPr>
          <w:color w:val="000000" w:themeColor="text1"/>
        </w:rPr>
      </w:pPr>
    </w:p>
    <w:p w14:paraId="1A655BDF" w14:textId="77777777" w:rsidR="00FD3B05" w:rsidRPr="00502F2A" w:rsidRDefault="00FD3B05" w:rsidP="00FD3B05">
      <w:pPr>
        <w:rPr>
          <w:color w:val="000000" w:themeColor="text1"/>
        </w:rPr>
      </w:pPr>
      <w:r w:rsidRPr="00502F2A">
        <w:rPr>
          <w:color w:val="000000" w:themeColor="text1"/>
        </w:rPr>
        <w:t xml:space="preserve">Linus </w:t>
      </w:r>
      <w:proofErr w:type="spellStart"/>
      <w:r w:rsidRPr="00502F2A">
        <w:rPr>
          <w:color w:val="000000" w:themeColor="text1"/>
        </w:rPr>
        <w:t>Wilkman</w:t>
      </w:r>
      <w:proofErr w:type="spellEnd"/>
    </w:p>
    <w:p w14:paraId="3D822B3D" w14:textId="77777777" w:rsidR="00FD3B05" w:rsidRPr="00502F2A" w:rsidRDefault="00FD3B05" w:rsidP="00FD3B05">
      <w:pPr>
        <w:rPr>
          <w:color w:val="000000" w:themeColor="text1"/>
        </w:rPr>
      </w:pPr>
      <w:r w:rsidRPr="00502F2A">
        <w:rPr>
          <w:color w:val="000000" w:themeColor="text1"/>
        </w:rPr>
        <w:t>Elin Nordin</w:t>
      </w:r>
    </w:p>
    <w:p w14:paraId="45C1A9F6" w14:textId="77777777" w:rsidR="00FD3B05" w:rsidRPr="00502F2A" w:rsidRDefault="00FD3B05" w:rsidP="00FD3B05">
      <w:pPr>
        <w:rPr>
          <w:color w:val="000000" w:themeColor="text1"/>
        </w:rPr>
      </w:pPr>
      <w:r w:rsidRPr="00502F2A">
        <w:rPr>
          <w:color w:val="000000" w:themeColor="text1"/>
        </w:rPr>
        <w:t>Reza M</w:t>
      </w:r>
    </w:p>
    <w:p w14:paraId="31A2244D" w14:textId="77777777" w:rsidR="00FD3B05" w:rsidRPr="00502F2A" w:rsidRDefault="00FD3B05" w:rsidP="00FD3B05">
      <w:pPr>
        <w:rPr>
          <w:color w:val="000000" w:themeColor="text1"/>
          <w:lang w:val="en-US"/>
        </w:rPr>
      </w:pPr>
      <w:r w:rsidRPr="00502F2A">
        <w:rPr>
          <w:color w:val="000000" w:themeColor="text1"/>
          <w:lang w:val="en-US"/>
        </w:rPr>
        <w:t>Saga H</w:t>
      </w:r>
    </w:p>
    <w:p w14:paraId="345760F6" w14:textId="77777777" w:rsidR="00FD3B05" w:rsidRPr="00502F2A" w:rsidRDefault="00FD3B05" w:rsidP="00FD3B05">
      <w:pPr>
        <w:rPr>
          <w:color w:val="000000" w:themeColor="text1"/>
          <w:lang w:val="en-US"/>
        </w:rPr>
      </w:pPr>
      <w:r w:rsidRPr="00502F2A">
        <w:rPr>
          <w:color w:val="000000" w:themeColor="text1"/>
          <w:lang w:val="en-US"/>
        </w:rPr>
        <w:t>Linnea S</w:t>
      </w:r>
    </w:p>
    <w:p w14:paraId="172F7FAE" w14:textId="77777777" w:rsidR="00FD3B05" w:rsidRPr="00502F2A" w:rsidRDefault="00FD3B05" w:rsidP="00FD3B05">
      <w:pPr>
        <w:rPr>
          <w:color w:val="000000" w:themeColor="text1"/>
          <w:lang w:val="en-US"/>
        </w:rPr>
      </w:pPr>
      <w:proofErr w:type="spellStart"/>
      <w:r w:rsidRPr="00502F2A">
        <w:rPr>
          <w:color w:val="000000" w:themeColor="text1"/>
          <w:lang w:val="en-US"/>
        </w:rPr>
        <w:t>Morteza</w:t>
      </w:r>
      <w:proofErr w:type="spellEnd"/>
    </w:p>
    <w:p w14:paraId="14420689" w14:textId="77777777" w:rsidR="00FD3B05" w:rsidRPr="00502F2A" w:rsidRDefault="00FD3B05" w:rsidP="00FD3B05">
      <w:pPr>
        <w:rPr>
          <w:color w:val="000000" w:themeColor="text1"/>
          <w:lang w:val="en-US"/>
        </w:rPr>
      </w:pPr>
      <w:r w:rsidRPr="00502F2A">
        <w:rPr>
          <w:color w:val="000000" w:themeColor="text1"/>
          <w:lang w:val="en-US"/>
        </w:rPr>
        <w:t>Oscar Ek</w:t>
      </w:r>
    </w:p>
    <w:p w14:paraId="440184D2" w14:textId="77777777" w:rsidR="00FD3B05" w:rsidRPr="00502F2A" w:rsidRDefault="00FD3B05" w:rsidP="00FD3B05">
      <w:pPr>
        <w:rPr>
          <w:color w:val="000000" w:themeColor="text1"/>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502F2A"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Mondag</w:t>
            </w:r>
            <w:proofErr w:type="spellEnd"/>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 </w:t>
            </w:r>
          </w:p>
          <w:p w14:paraId="76C6D5E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DBC264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5</w:t>
            </w:r>
          </w:p>
          <w:p w14:paraId="361619D6"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36BC0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BCC3A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BFCF70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örsta lektionen</w:t>
            </w:r>
          </w:p>
          <w:p w14:paraId="029E0C6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Intro</w:t>
            </w:r>
          </w:p>
          <w:p w14:paraId="044DC5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1 Algebra</w:t>
            </w:r>
          </w:p>
          <w:p w14:paraId="36A248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1.1 Algebraiska uttryck s </w:t>
            </w:r>
            <w:proofErr w:type="gramStart"/>
            <w:r w:rsidRPr="00502F2A">
              <w:rPr>
                <w:rFonts w:ascii="Times New Roman" w:eastAsia="Times New Roman" w:hAnsi="Times New Roman" w:cs="Times New Roman"/>
                <w:color w:val="000000" w:themeColor="text1"/>
                <w:sz w:val="24"/>
                <w:szCs w:val="24"/>
                <w:lang w:eastAsia="sv-SE"/>
              </w:rPr>
              <w:t>8-10</w:t>
            </w:r>
            <w:proofErr w:type="gramEnd"/>
          </w:p>
        </w:tc>
      </w:tr>
      <w:tr w:rsidR="00FD3B05" w:rsidRPr="00502F2A"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AC183E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ursupplägg</w:t>
            </w:r>
          </w:p>
          <w:p w14:paraId="6CEDC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ultiplikation av uttryck s.</w:t>
            </w:r>
            <w:proofErr w:type="gramStart"/>
            <w:r w:rsidRPr="00502F2A">
              <w:rPr>
                <w:rFonts w:ascii="Times New Roman" w:eastAsia="Times New Roman" w:hAnsi="Times New Roman" w:cs="Times New Roman"/>
                <w:color w:val="000000" w:themeColor="text1"/>
                <w:sz w:val="24"/>
                <w:szCs w:val="24"/>
                <w:lang w:eastAsia="sv-SE"/>
              </w:rPr>
              <w:t>11-13</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D0B46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Kvadrerings</w:t>
            </w:r>
            <w:proofErr w:type="spellEnd"/>
            <w:r w:rsidRPr="00502F2A">
              <w:rPr>
                <w:rFonts w:ascii="Times New Roman" w:eastAsia="Times New Roman" w:hAnsi="Times New Roman" w:cs="Times New Roman"/>
                <w:color w:val="000000" w:themeColor="text1"/>
                <w:sz w:val="24"/>
                <w:szCs w:val="24"/>
                <w:lang w:eastAsia="sv-SE"/>
              </w:rPr>
              <w:t>- och konjugatreglerna s.</w:t>
            </w:r>
            <w:proofErr w:type="gramStart"/>
            <w:r w:rsidRPr="00502F2A">
              <w:rPr>
                <w:rFonts w:ascii="Times New Roman" w:eastAsia="Times New Roman" w:hAnsi="Times New Roman" w:cs="Times New Roman"/>
                <w:color w:val="000000" w:themeColor="text1"/>
                <w:sz w:val="24"/>
                <w:szCs w:val="24"/>
                <w:lang w:eastAsia="sv-SE"/>
              </w:rPr>
              <w:t>14-17</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0595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Kvadrerings</w:t>
            </w:r>
            <w:proofErr w:type="spellEnd"/>
            <w:r w:rsidRPr="00502F2A">
              <w:rPr>
                <w:rFonts w:ascii="Times New Roman" w:eastAsia="Times New Roman" w:hAnsi="Times New Roman" w:cs="Times New Roman"/>
                <w:color w:val="000000" w:themeColor="text1"/>
                <w:sz w:val="24"/>
                <w:szCs w:val="24"/>
                <w:lang w:eastAsia="sv-SE"/>
              </w:rPr>
              <w:t>- och konjugatreglerna s.</w:t>
            </w:r>
            <w:proofErr w:type="gramStart"/>
            <w:r w:rsidRPr="00502F2A">
              <w:rPr>
                <w:rFonts w:ascii="Times New Roman" w:eastAsia="Times New Roman" w:hAnsi="Times New Roman" w:cs="Times New Roman"/>
                <w:color w:val="000000" w:themeColor="text1"/>
                <w:sz w:val="24"/>
                <w:szCs w:val="24"/>
                <w:lang w:eastAsia="sv-SE"/>
              </w:rPr>
              <w:t>14-17</w:t>
            </w:r>
            <w:proofErr w:type="gramEnd"/>
          </w:p>
        </w:tc>
      </w:tr>
      <w:tr w:rsidR="00FD3B05" w:rsidRPr="00502F2A"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a uttryck s.</w:t>
            </w:r>
            <w:proofErr w:type="gramStart"/>
            <w:r w:rsidRPr="00502F2A">
              <w:rPr>
                <w:rFonts w:ascii="Times New Roman" w:eastAsia="Times New Roman" w:hAnsi="Times New Roman" w:cs="Times New Roman"/>
                <w:color w:val="000000" w:themeColor="text1"/>
                <w:sz w:val="24"/>
                <w:szCs w:val="24"/>
                <w:lang w:eastAsia="sv-SE"/>
              </w:rPr>
              <w:t>18-19</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roofErr w:type="spellStart"/>
            <w:r w:rsidRPr="00502F2A">
              <w:rPr>
                <w:rFonts w:ascii="Times New Roman" w:eastAsia="Times New Roman" w:hAnsi="Times New Roman" w:cs="Times New Roman"/>
                <w:color w:val="000000" w:themeColor="text1"/>
                <w:sz w:val="24"/>
                <w:szCs w:val="24"/>
                <w:lang w:eastAsia="sv-SE"/>
              </w:rPr>
              <w:t>Räknelektion</w:t>
            </w:r>
            <w:proofErr w:type="spellEnd"/>
            <w:r w:rsidRPr="00502F2A">
              <w:rPr>
                <w:rFonts w:ascii="Times New Roman" w:eastAsia="Times New Roman" w:hAnsi="Times New Roman" w:cs="Times New Roman"/>
                <w:color w:val="000000" w:themeColor="text1"/>
                <w:sz w:val="24"/>
                <w:szCs w:val="24"/>
                <w:lang w:eastAsia="sv-SE"/>
              </w:rPr>
              <w:t xml:space="preserve">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uppgifter s.</w:t>
            </w:r>
            <w:proofErr w:type="gramStart"/>
            <w:r w:rsidRPr="00502F2A">
              <w:rPr>
                <w:rFonts w:ascii="Times New Roman" w:eastAsia="Times New Roman" w:hAnsi="Times New Roman" w:cs="Times New Roman"/>
                <w:color w:val="000000" w:themeColor="text1"/>
                <w:sz w:val="24"/>
                <w:szCs w:val="24"/>
                <w:lang w:eastAsia="sv-SE"/>
              </w:rPr>
              <w:t>33-37</w:t>
            </w:r>
            <w:proofErr w:type="gramEnd"/>
          </w:p>
          <w:p w14:paraId="522105E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uppg</w:t>
            </w:r>
            <w:proofErr w:type="spellEnd"/>
            <w:r w:rsidRPr="00502F2A">
              <w:rPr>
                <w:rFonts w:ascii="Times New Roman" w:eastAsia="Times New Roman" w:hAnsi="Times New Roman" w:cs="Times New Roman"/>
                <w:color w:val="000000" w:themeColor="text1"/>
                <w:sz w:val="24"/>
                <w:szCs w:val="24"/>
                <w:lang w:eastAsia="sv-SE"/>
              </w:rPr>
              <w:t xml:space="preserve"> </w:t>
            </w:r>
            <w:proofErr w:type="gramStart"/>
            <w:r w:rsidRPr="00502F2A">
              <w:rPr>
                <w:rFonts w:ascii="Times New Roman" w:eastAsia="Times New Roman" w:hAnsi="Times New Roman" w:cs="Times New Roman"/>
                <w:color w:val="000000" w:themeColor="text1"/>
                <w:sz w:val="24"/>
                <w:szCs w:val="24"/>
                <w:lang w:eastAsia="sv-SE"/>
              </w:rPr>
              <w:t>1-10,13</w:t>
            </w:r>
            <w:proofErr w:type="gramEnd"/>
            <w:r w:rsidRPr="00502F2A">
              <w:rPr>
                <w:rFonts w:ascii="Times New Roman" w:eastAsia="Times New Roman" w:hAnsi="Times New Roman" w:cs="Times New Roman"/>
                <w:color w:val="000000" w:themeColor="text1"/>
                <w:sz w:val="24"/>
                <w:szCs w:val="24"/>
                <w:lang w:eastAsia="sv-SE"/>
              </w:rPr>
              <w:t>, 15-18,</w:t>
            </w:r>
          </w:p>
          <w:p w14:paraId="57EBA9C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gramStart"/>
            <w:r w:rsidRPr="00502F2A">
              <w:rPr>
                <w:rFonts w:ascii="Times New Roman" w:eastAsia="Times New Roman" w:hAnsi="Times New Roman" w:cs="Times New Roman"/>
                <w:color w:val="000000" w:themeColor="text1"/>
                <w:sz w:val="24"/>
                <w:szCs w:val="24"/>
                <w:lang w:eastAsia="sv-SE"/>
              </w:rPr>
              <w:t>21-24</w:t>
            </w:r>
            <w:proofErr w:type="gramEnd"/>
            <w:r w:rsidRPr="00502F2A">
              <w:rPr>
                <w:rFonts w:ascii="Times New Roman" w:eastAsia="Times New Roman" w:hAnsi="Times New Roman" w:cs="Times New Roman"/>
                <w:color w:val="000000" w:themeColor="text1"/>
                <w:sz w:val="24"/>
                <w:szCs w:val="24"/>
                <w:lang w:eastAsia="sv-SE"/>
              </w:rPr>
              <w:t>, 26, 28</w:t>
            </w:r>
          </w:p>
          <w:p w14:paraId="06DC5E9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gramStart"/>
            <w:r w:rsidRPr="00502F2A">
              <w:rPr>
                <w:rFonts w:ascii="Times New Roman" w:eastAsia="Times New Roman" w:hAnsi="Times New Roman" w:cs="Times New Roman"/>
                <w:color w:val="000000" w:themeColor="text1"/>
                <w:sz w:val="24"/>
                <w:szCs w:val="24"/>
                <w:lang w:eastAsia="sv-SE"/>
              </w:rPr>
              <w:t>30-32</w:t>
            </w:r>
            <w:proofErr w:type="gramEnd"/>
          </w:p>
        </w:tc>
      </w:tr>
      <w:tr w:rsidR="00FD3B05" w:rsidRPr="00502F2A"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vi börjar med kap 1:3 Om andragradsfunktioner, </w:t>
            </w:r>
            <w:proofErr w:type="spellStart"/>
            <w:proofErr w:type="gramStart"/>
            <w:r w:rsidRPr="00502F2A">
              <w:rPr>
                <w:rFonts w:ascii="Times New Roman" w:eastAsia="Times New Roman" w:hAnsi="Times New Roman" w:cs="Times New Roman"/>
                <w:color w:val="000000" w:themeColor="text1"/>
                <w:sz w:val="24"/>
                <w:szCs w:val="24"/>
                <w:lang w:eastAsia="sv-SE"/>
              </w:rPr>
              <w:t>symmetrilinjer,nollställen</w:t>
            </w:r>
            <w:proofErr w:type="spellEnd"/>
            <w:proofErr w:type="gramEnd"/>
            <w:r w:rsidRPr="00502F2A">
              <w:rPr>
                <w:rFonts w:ascii="Times New Roman" w:eastAsia="Times New Roman" w:hAnsi="Times New Roman" w:cs="Times New Roman"/>
                <w:color w:val="000000" w:themeColor="text1"/>
                <w:sz w:val="24"/>
                <w:szCs w:val="24"/>
                <w:lang w:eastAsia="sv-SE"/>
              </w:rPr>
              <w:t xml:space="preserve"> </w:t>
            </w:r>
            <w:r w:rsidRPr="00502F2A">
              <w:rPr>
                <w:rFonts w:ascii="Times New Roman" w:eastAsia="Times New Roman" w:hAnsi="Times New Roman" w:cs="Times New Roman"/>
                <w:color w:val="000000" w:themeColor="text1"/>
                <w:sz w:val="24"/>
                <w:szCs w:val="24"/>
                <w:lang w:eastAsia="sv-SE"/>
              </w:rPr>
              <w:lastRenderedPageBreak/>
              <w:t>osv. Jobba med uppgifter.</w:t>
            </w:r>
          </w:p>
          <w:p w14:paraId="67CCFB6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rita en graf med hjälp av en värdetabell s </w:t>
            </w:r>
            <w:proofErr w:type="gramStart"/>
            <w:r w:rsidRPr="00502F2A">
              <w:rPr>
                <w:rFonts w:ascii="Times New Roman" w:eastAsia="Times New Roman" w:hAnsi="Times New Roman" w:cs="Times New Roman"/>
                <w:color w:val="000000" w:themeColor="text1"/>
                <w:sz w:val="24"/>
                <w:szCs w:val="24"/>
                <w:lang w:eastAsia="sv-SE"/>
              </w:rPr>
              <w:t>20-22</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Vi fortsätter</w:t>
            </w:r>
          </w:p>
          <w:p w14:paraId="6E71677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rafiska lösningar</w:t>
            </w:r>
          </w:p>
          <w:p w14:paraId="0F9A229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xml:space="preserve">antal lösningar. s </w:t>
            </w:r>
            <w:proofErr w:type="gramStart"/>
            <w:r w:rsidRPr="00502F2A">
              <w:rPr>
                <w:rFonts w:ascii="Times New Roman" w:eastAsia="Times New Roman" w:hAnsi="Times New Roman" w:cs="Times New Roman"/>
                <w:color w:val="000000" w:themeColor="text1"/>
                <w:sz w:val="24"/>
                <w:szCs w:val="24"/>
                <w:lang w:eastAsia="sv-SE"/>
              </w:rPr>
              <w:t>23-27</w:t>
            </w:r>
            <w:proofErr w:type="gramEnd"/>
          </w:p>
          <w:p w14:paraId="272D81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39</w:t>
            </w:r>
          </w:p>
          <w:p w14:paraId="3B77119A"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502F2A" w:rsidRDefault="00FD3B05" w:rsidP="00037A1D">
            <w:pPr>
              <w:spacing w:before="100" w:beforeAutospacing="1" w:after="150" w:line="240" w:lineRule="auto"/>
              <w:ind w:right="317" w:firstLine="1304"/>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räknelektion</w:t>
            </w:r>
            <w:proofErr w:type="spellEnd"/>
            <w:r w:rsidRPr="00502F2A">
              <w:rPr>
                <w:rFonts w:ascii="Times New Roman" w:eastAsia="Times New Roman" w:hAnsi="Times New Roman" w:cs="Times New Roman"/>
                <w:color w:val="000000" w:themeColor="text1"/>
                <w:sz w:val="24"/>
                <w:szCs w:val="24"/>
                <w:lang w:eastAsia="sv-SE"/>
              </w:rPr>
              <w:t>.</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går igenom provet och räknar på uppgifterna.</w:t>
            </w:r>
          </w:p>
          <w:p w14:paraId="7274C1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oto. Ni får uppgifter att träna på och lämna in på tisdag på lektionen.</w:t>
            </w:r>
          </w:p>
        </w:tc>
      </w:tr>
      <w:tr w:rsidR="00FD3B05" w:rsidRPr="00502F2A"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FF9DF0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2AC5AC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räknelektion</w:t>
            </w:r>
            <w:proofErr w:type="spellEnd"/>
          </w:p>
          <w:p w14:paraId="59228A7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ågor kring hemuppgifterna</w:t>
            </w:r>
          </w:p>
          <w:p w14:paraId="1D269D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gramStart"/>
            <w:r w:rsidRPr="00502F2A">
              <w:rPr>
                <w:rFonts w:ascii="Times New Roman" w:eastAsia="Times New Roman" w:hAnsi="Times New Roman" w:cs="Times New Roman"/>
                <w:color w:val="000000" w:themeColor="text1"/>
                <w:sz w:val="24"/>
                <w:szCs w:val="24"/>
                <w:lang w:eastAsia="sv-SE"/>
              </w:rPr>
              <w:t>räkna  mer</w:t>
            </w:r>
            <w:proofErr w:type="gramEnd"/>
            <w:r w:rsidRPr="00502F2A">
              <w:rPr>
                <w:rFonts w:ascii="Times New Roman" w:eastAsia="Times New Roman" w:hAnsi="Times New Roman" w:cs="Times New Roman"/>
                <w:color w:val="000000" w:themeColor="text1"/>
                <w:sz w:val="24"/>
                <w:szCs w:val="24"/>
                <w:lang w:eastAsia="sv-SE"/>
              </w:rPr>
              <w:t xml:space="preserve">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ADA69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omprov och </w:t>
            </w:r>
            <w:proofErr w:type="spellStart"/>
            <w:r w:rsidRPr="00502F2A">
              <w:rPr>
                <w:rFonts w:ascii="Times New Roman" w:eastAsia="Times New Roman" w:hAnsi="Times New Roman" w:cs="Times New Roman"/>
                <w:color w:val="000000" w:themeColor="text1"/>
                <w:sz w:val="24"/>
                <w:szCs w:val="24"/>
                <w:lang w:eastAsia="sv-SE"/>
              </w:rPr>
              <w:t>upprov</w:t>
            </w:r>
            <w:proofErr w:type="spellEnd"/>
            <w:r w:rsidRPr="00502F2A">
              <w:rPr>
                <w:rFonts w:ascii="Times New Roman" w:eastAsia="Times New Roman" w:hAnsi="Times New Roman" w:cs="Times New Roman"/>
                <w:color w:val="000000" w:themeColor="text1"/>
                <w:sz w:val="24"/>
                <w:szCs w:val="24"/>
                <w:lang w:eastAsia="sv-SE"/>
              </w:rPr>
              <w:t>.</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kvationer av typen x</w:t>
            </w:r>
            <w:r w:rsidRPr="00502F2A">
              <w:rPr>
                <w:rFonts w:ascii="Times New Roman" w:eastAsia="Times New Roman" w:hAnsi="Times New Roman" w:cs="Times New Roman"/>
                <w:color w:val="000000" w:themeColor="text1"/>
                <w:sz w:val="24"/>
                <w:szCs w:val="24"/>
                <w:vertAlign w:val="superscript"/>
                <w:lang w:eastAsia="sv-SE"/>
              </w:rPr>
              <w:t>2</w:t>
            </w:r>
            <w:r w:rsidRPr="00502F2A">
              <w:rPr>
                <w:rFonts w:ascii="Times New Roman" w:eastAsia="Times New Roman" w:hAnsi="Times New Roman" w:cs="Times New Roman"/>
                <w:color w:val="000000" w:themeColor="text1"/>
                <w:sz w:val="24"/>
                <w:szCs w:val="24"/>
                <w:lang w:eastAsia="sv-SE"/>
              </w:rPr>
              <w:t>=a</w:t>
            </w:r>
          </w:p>
          <w:p w14:paraId="405DF8F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Faktorisering</w:t>
            </w:r>
            <w:proofErr w:type="spellEnd"/>
            <w:r w:rsidRPr="00502F2A">
              <w:rPr>
                <w:rFonts w:ascii="Times New Roman" w:eastAsia="Times New Roman" w:hAnsi="Times New Roman" w:cs="Times New Roman"/>
                <w:color w:val="000000" w:themeColor="text1"/>
                <w:sz w:val="24"/>
                <w:szCs w:val="24"/>
                <w:lang w:eastAsia="sv-SE"/>
              </w:rPr>
              <w:t xml:space="preserve"> som lösningsmetod</w:t>
            </w:r>
          </w:p>
          <w:p w14:paraId="2FDA1EB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Andragradsekvationer och </w:t>
            </w:r>
            <w:proofErr w:type="spellStart"/>
            <w:r w:rsidRPr="00502F2A">
              <w:rPr>
                <w:rFonts w:ascii="Times New Roman" w:eastAsia="Times New Roman" w:hAnsi="Times New Roman" w:cs="Times New Roman"/>
                <w:color w:val="000000" w:themeColor="text1"/>
                <w:sz w:val="24"/>
                <w:szCs w:val="24"/>
                <w:lang w:eastAsia="sv-SE"/>
              </w:rPr>
              <w:t>kvadreringsreglerna</w:t>
            </w:r>
            <w:proofErr w:type="spellEnd"/>
          </w:p>
        </w:tc>
      </w:tr>
      <w:tr w:rsidR="00FD3B05" w:rsidRPr="00502F2A"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9F49C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pq</w:t>
            </w:r>
            <w:proofErr w:type="spellEnd"/>
            <w:r w:rsidRPr="00502F2A">
              <w:rPr>
                <w:rFonts w:ascii="Times New Roman" w:eastAsia="Times New Roman" w:hAnsi="Times New Roman" w:cs="Times New Roman"/>
                <w:color w:val="000000" w:themeColor="text1"/>
                <w:sz w:val="24"/>
                <w:szCs w:val="24"/>
                <w:lang w:eastAsia="sv-SE"/>
              </w:rPr>
              <w:t>-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till en andragradsekvation</w:t>
            </w:r>
          </w:p>
        </w:tc>
      </w:tr>
    </w:tbl>
    <w:p w14:paraId="07F5ED34" w14:textId="77777777" w:rsidR="00FD3B05" w:rsidRPr="00502F2A" w:rsidRDefault="00FD3B05" w:rsidP="00FD3B05">
      <w:pPr>
        <w:rPr>
          <w:color w:val="000000" w:themeColor="text1"/>
        </w:rPr>
      </w:pPr>
    </w:p>
    <w:p w14:paraId="00999F76" w14:textId="77777777" w:rsidR="00FD3B05" w:rsidRPr="00502F2A" w:rsidRDefault="00FD3B05" w:rsidP="00FD3B05">
      <w:pPr>
        <w:spacing w:before="100" w:beforeAutospacing="1" w:after="150" w:line="240" w:lineRule="auto"/>
        <w:rPr>
          <w:rFonts w:ascii="Arial" w:eastAsia="Times New Roman" w:hAnsi="Arial" w:cs="Arial"/>
          <w:color w:val="000000" w:themeColor="text1"/>
          <w:sz w:val="18"/>
          <w:szCs w:val="18"/>
          <w:lang w:eastAsia="sv-SE"/>
        </w:rPr>
      </w:pPr>
      <w:r w:rsidRPr="00502F2A">
        <w:rPr>
          <w:rFonts w:ascii="Arial" w:eastAsia="Times New Roman" w:hAnsi="Arial" w:cs="Arial"/>
          <w:color w:val="000000" w:themeColor="text1"/>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502F2A"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Kap 3 Deriveringsregler </w:t>
            </w:r>
            <w:proofErr w:type="spellStart"/>
            <w:r w:rsidRPr="00502F2A">
              <w:rPr>
                <w:rFonts w:ascii="Times New Roman" w:eastAsia="Times New Roman" w:hAnsi="Times New Roman" w:cs="Times New Roman"/>
                <w:color w:val="000000" w:themeColor="text1"/>
                <w:sz w:val="24"/>
                <w:szCs w:val="24"/>
                <w:lang w:eastAsia="sv-SE"/>
              </w:rPr>
              <w:t>Deriveringsregler</w:t>
            </w:r>
            <w:proofErr w:type="spellEnd"/>
            <w:r w:rsidRPr="00502F2A">
              <w:rPr>
                <w:rFonts w:ascii="Times New Roman" w:eastAsia="Times New Roman" w:hAnsi="Times New Roman" w:cs="Times New Roman"/>
                <w:color w:val="000000" w:themeColor="text1"/>
                <w:sz w:val="24"/>
                <w:szCs w:val="24"/>
                <w:lang w:eastAsia="sv-SE"/>
              </w:rPr>
              <w:t xml:space="preserve"> av enkla potensfunktioner s </w:t>
            </w:r>
            <w:proofErr w:type="gramStart"/>
            <w:r w:rsidRPr="00502F2A">
              <w:rPr>
                <w:rFonts w:ascii="Times New Roman" w:eastAsia="Times New Roman" w:hAnsi="Times New Roman" w:cs="Times New Roman"/>
                <w:color w:val="000000" w:themeColor="text1"/>
                <w:sz w:val="24"/>
                <w:szCs w:val="24"/>
                <w:lang w:eastAsia="sv-SE"/>
              </w:rPr>
              <w:t>102-104</w:t>
            </w:r>
            <w:proofErr w:type="gramEnd"/>
          </w:p>
          <w:p w14:paraId="661A81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ort intro.</w:t>
            </w:r>
          </w:p>
          <w:p w14:paraId="21F3CC7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n av polynomekvationer s </w:t>
            </w:r>
            <w:proofErr w:type="gramStart"/>
            <w:r w:rsidRPr="00502F2A">
              <w:rPr>
                <w:rFonts w:ascii="Times New Roman" w:eastAsia="Times New Roman" w:hAnsi="Times New Roman" w:cs="Times New Roman"/>
                <w:color w:val="000000" w:themeColor="text1"/>
                <w:sz w:val="24"/>
                <w:szCs w:val="24"/>
                <w:lang w:eastAsia="sv-SE"/>
              </w:rPr>
              <w:t>106-107</w:t>
            </w:r>
            <w:proofErr w:type="gramEnd"/>
            <w:r w:rsidRPr="00502F2A">
              <w:rPr>
                <w:rFonts w:ascii="Times New Roman" w:eastAsia="Times New Roman" w:hAnsi="Times New Roman" w:cs="Times New Roman"/>
                <w:color w:val="000000" w:themeColor="text1"/>
                <w:sz w:val="24"/>
                <w:szCs w:val="24"/>
                <w:lang w:eastAsia="sv-SE"/>
              </w:rPr>
              <w:t xml:space="preserve"> (+ 109)</w:t>
            </w:r>
          </w:p>
          <w:p w14:paraId="6FCB8D2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F3D9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 genomgång om derivering av polynomfunktioner</w:t>
            </w:r>
          </w:p>
          <w:p w14:paraId="1BDAC28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 jobba med uppgifterna</w:t>
            </w:r>
          </w:p>
          <w:p w14:paraId="3265AA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4 - 3117</w:t>
            </w:r>
          </w:p>
          <w:p w14:paraId="013D96B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9 – 3123 </w:t>
            </w:r>
          </w:p>
          <w:p w14:paraId="32CB2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xml:space="preserve">  </w:t>
            </w:r>
          </w:p>
          <w:p w14:paraId="0BAD29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Mer om derivatan och potensfunktioner. s </w:t>
            </w:r>
            <w:proofErr w:type="gramStart"/>
            <w:r w:rsidRPr="00502F2A">
              <w:rPr>
                <w:rFonts w:ascii="Times New Roman" w:eastAsia="Times New Roman" w:hAnsi="Times New Roman" w:cs="Times New Roman"/>
                <w:color w:val="000000" w:themeColor="text1"/>
                <w:sz w:val="24"/>
                <w:szCs w:val="24"/>
                <w:lang w:eastAsia="sv-SE"/>
              </w:rPr>
              <w:t>108-111</w:t>
            </w:r>
            <w:proofErr w:type="gramEnd"/>
            <w:r w:rsidRPr="00502F2A">
              <w:rPr>
                <w:rFonts w:ascii="Times New Roman" w:eastAsia="Times New Roman" w:hAnsi="Times New Roman" w:cs="Times New Roman"/>
                <w:color w:val="000000" w:themeColor="text1"/>
                <w:sz w:val="24"/>
                <w:szCs w:val="24"/>
                <w:lang w:eastAsia="sv-SE"/>
              </w:rPr>
              <w:t>.</w:t>
            </w:r>
          </w:p>
          <w:p w14:paraId="0D0B925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FFAC2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20BD00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äxan 3:1 delas ut</w:t>
            </w:r>
          </w:p>
        </w:tc>
      </w:tr>
      <w:tr w:rsidR="00FD3B05" w:rsidRPr="00502F2A"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8744F4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sonemang och begrepp s 111 +</w:t>
            </w:r>
          </w:p>
          <w:p w14:paraId="51120FF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n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x</w:t>
            </w:r>
          </w:p>
          <w:p w14:paraId="3CFB4C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s </w:t>
            </w:r>
            <w:proofErr w:type="gramStart"/>
            <w:r w:rsidRPr="00502F2A">
              <w:rPr>
                <w:rFonts w:ascii="Times New Roman" w:eastAsia="Times New Roman" w:hAnsi="Times New Roman" w:cs="Times New Roman"/>
                <w:color w:val="000000" w:themeColor="text1"/>
                <w:sz w:val="24"/>
                <w:szCs w:val="24"/>
                <w:lang w:eastAsia="sv-SE"/>
              </w:rPr>
              <w:t>112-115</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296FA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proofErr w:type="spellStart"/>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proofErr w:type="spellEnd"/>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xml:space="preserve">. s </w:t>
            </w:r>
            <w:proofErr w:type="gramStart"/>
            <w:r w:rsidRPr="00502F2A">
              <w:rPr>
                <w:rFonts w:ascii="Arial" w:eastAsia="Times New Roman" w:hAnsi="Arial" w:cs="Arial"/>
                <w:color w:val="000000" w:themeColor="text1"/>
                <w:sz w:val="24"/>
                <w:szCs w:val="24"/>
                <w:lang w:eastAsia="sv-SE"/>
              </w:rPr>
              <w:t>116-119</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EFCB7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proofErr w:type="spellStart"/>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proofErr w:type="spellEnd"/>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xml:space="preserve">. s </w:t>
            </w:r>
            <w:proofErr w:type="gramStart"/>
            <w:r w:rsidRPr="00502F2A">
              <w:rPr>
                <w:rFonts w:ascii="Arial" w:eastAsia="Times New Roman" w:hAnsi="Arial" w:cs="Arial"/>
                <w:color w:val="000000" w:themeColor="text1"/>
                <w:sz w:val="24"/>
                <w:szCs w:val="24"/>
                <w:lang w:eastAsia="sv-SE"/>
              </w:rPr>
              <w:t>116-119</w:t>
            </w:r>
            <w:proofErr w:type="gramEnd"/>
          </w:p>
          <w:p w14:paraId="600E216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delas ut</w:t>
            </w:r>
          </w:p>
          <w:p w14:paraId="19247DD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1 lämnas in</w:t>
            </w:r>
          </w:p>
        </w:tc>
      </w:tr>
      <w:tr w:rsidR="00FD3B05" w:rsidRPr="00502F2A"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EA6746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FE2774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illämpningar av derivatan. s </w:t>
            </w:r>
            <w:proofErr w:type="gramStart"/>
            <w:r w:rsidRPr="00502F2A">
              <w:rPr>
                <w:rFonts w:ascii="Times New Roman" w:eastAsia="Times New Roman" w:hAnsi="Times New Roman" w:cs="Times New Roman"/>
                <w:color w:val="000000" w:themeColor="text1"/>
                <w:sz w:val="24"/>
                <w:szCs w:val="24"/>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156B21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illämpningar av derivatan. s </w:t>
            </w:r>
            <w:proofErr w:type="gramStart"/>
            <w:r w:rsidRPr="00502F2A">
              <w:rPr>
                <w:rFonts w:ascii="Times New Roman" w:eastAsia="Times New Roman" w:hAnsi="Times New Roman" w:cs="Times New Roman"/>
                <w:color w:val="000000" w:themeColor="text1"/>
                <w:sz w:val="24"/>
                <w:szCs w:val="24"/>
                <w:lang w:eastAsia="sv-SE"/>
              </w:rPr>
              <w:t>119-124</w:t>
            </w:r>
            <w:proofErr w:type="gramEnd"/>
          </w:p>
          <w:p w14:paraId="55FA3B6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 xml:space="preserve">läxa </w:t>
            </w:r>
            <w:proofErr w:type="gramStart"/>
            <w:r w:rsidRPr="00502F2A">
              <w:rPr>
                <w:rFonts w:ascii="Arial" w:eastAsia="Times New Roman" w:hAnsi="Arial" w:cs="Arial"/>
                <w:color w:val="000000" w:themeColor="text1"/>
                <w:sz w:val="24"/>
                <w:szCs w:val="24"/>
                <w:lang w:eastAsia="sv-SE"/>
              </w:rPr>
              <w:t>3:3 </w:t>
            </w:r>
            <w:r w:rsidRPr="00502F2A">
              <w:rPr>
                <w:rFonts w:ascii="Times New Roman" w:eastAsia="Times New Roman" w:hAnsi="Times New Roman" w:cs="Times New Roman"/>
                <w:color w:val="000000" w:themeColor="text1"/>
                <w:sz w:val="24"/>
                <w:szCs w:val="24"/>
                <w:lang w:eastAsia="sv-SE"/>
              </w:rPr>
              <w:t xml:space="preserve"> lämnas</w:t>
            </w:r>
            <w:proofErr w:type="gramEnd"/>
            <w:r w:rsidRPr="00502F2A">
              <w:rPr>
                <w:rFonts w:ascii="Times New Roman" w:eastAsia="Times New Roman" w:hAnsi="Times New Roman" w:cs="Times New Roman"/>
                <w:color w:val="000000" w:themeColor="text1"/>
                <w:sz w:val="24"/>
                <w:szCs w:val="24"/>
                <w:lang w:eastAsia="sv-SE"/>
              </w:rPr>
              <w:t xml:space="preserve"> ut</w:t>
            </w:r>
          </w:p>
          <w:p w14:paraId="7BC5903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lämnas in</w:t>
            </w:r>
          </w:p>
        </w:tc>
      </w:tr>
      <w:tr w:rsidR="00FD3B05" w:rsidRPr="00DA08C1"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FA10B8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illämpningar av derivatan. s </w:t>
            </w:r>
            <w:proofErr w:type="gramStart"/>
            <w:r w:rsidRPr="00502F2A">
              <w:rPr>
                <w:rFonts w:ascii="Times New Roman" w:eastAsia="Times New Roman" w:hAnsi="Times New Roman" w:cs="Times New Roman"/>
                <w:color w:val="000000" w:themeColor="text1"/>
                <w:sz w:val="24"/>
                <w:szCs w:val="24"/>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E35FD1"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val="en-GB" w:eastAsia="sv-SE"/>
              </w:rPr>
            </w:pPr>
            <w:r w:rsidRPr="00E35FD1">
              <w:rPr>
                <w:rFonts w:ascii="Times New Roman" w:eastAsia="Times New Roman" w:hAnsi="Times New Roman" w:cs="Times New Roman"/>
                <w:color w:val="000000" w:themeColor="text1"/>
                <w:sz w:val="24"/>
                <w:szCs w:val="24"/>
                <w:lang w:val="en-GB" w:eastAsia="sv-SE"/>
              </w:rPr>
              <w:t> </w:t>
            </w:r>
          </w:p>
          <w:p w14:paraId="7CD8D435" w14:textId="77777777" w:rsidR="00FD3B05" w:rsidRPr="00E35FD1"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val="en-GB" w:eastAsia="sv-SE"/>
              </w:rPr>
            </w:pPr>
            <w:r w:rsidRPr="00E35FD1">
              <w:rPr>
                <w:rFonts w:ascii="Times New Roman" w:eastAsia="Times New Roman" w:hAnsi="Times New Roman" w:cs="Times New Roman"/>
                <w:color w:val="000000" w:themeColor="text1"/>
                <w:sz w:val="24"/>
                <w:szCs w:val="24"/>
                <w:lang w:val="en-GB" w:eastAsia="sv-SE"/>
              </w:rPr>
              <w:t xml:space="preserve">Repetition s 129-131 och </w:t>
            </w:r>
            <w:proofErr w:type="spellStart"/>
            <w:r w:rsidRPr="00E35FD1">
              <w:rPr>
                <w:rFonts w:ascii="Times New Roman" w:eastAsia="Times New Roman" w:hAnsi="Times New Roman" w:cs="Times New Roman"/>
                <w:color w:val="000000" w:themeColor="text1"/>
                <w:sz w:val="24"/>
                <w:szCs w:val="24"/>
                <w:lang w:val="en-GB" w:eastAsia="sv-SE"/>
              </w:rPr>
              <w:t>kapiteltest</w:t>
            </w:r>
            <w:proofErr w:type="spellEnd"/>
            <w:r w:rsidRPr="00E35FD1">
              <w:rPr>
                <w:rFonts w:ascii="Times New Roman" w:eastAsia="Times New Roman" w:hAnsi="Times New Roman" w:cs="Times New Roman"/>
                <w:color w:val="000000" w:themeColor="text1"/>
                <w:sz w:val="24"/>
                <w:szCs w:val="24"/>
                <w:lang w:val="en-GB" w:eastAsia="sv-SE"/>
              </w:rPr>
              <w:t xml:space="preserve">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E35FD1"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val="en-GB" w:eastAsia="sv-SE"/>
              </w:rPr>
            </w:pPr>
            <w:r w:rsidRPr="00E35FD1">
              <w:rPr>
                <w:rFonts w:ascii="Times New Roman" w:eastAsia="Times New Roman" w:hAnsi="Times New Roman" w:cs="Times New Roman"/>
                <w:color w:val="000000" w:themeColor="text1"/>
                <w:sz w:val="24"/>
                <w:szCs w:val="24"/>
                <w:lang w:val="en-GB" w:eastAsia="sv-SE"/>
              </w:rPr>
              <w:t> </w:t>
            </w:r>
          </w:p>
          <w:p w14:paraId="5405FE0A" w14:textId="77777777" w:rsidR="00FD3B05" w:rsidRPr="00E35FD1"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val="en-GB" w:eastAsia="sv-SE"/>
              </w:rPr>
            </w:pPr>
            <w:r w:rsidRPr="00E35FD1">
              <w:rPr>
                <w:rFonts w:ascii="Times New Roman" w:eastAsia="Times New Roman" w:hAnsi="Times New Roman" w:cs="Times New Roman"/>
                <w:color w:val="000000" w:themeColor="text1"/>
                <w:sz w:val="24"/>
                <w:szCs w:val="24"/>
                <w:lang w:val="en-GB" w:eastAsia="sv-SE"/>
              </w:rPr>
              <w:t xml:space="preserve">Repetition s 129-131 och </w:t>
            </w:r>
            <w:proofErr w:type="spellStart"/>
            <w:r w:rsidRPr="00E35FD1">
              <w:rPr>
                <w:rFonts w:ascii="Times New Roman" w:eastAsia="Times New Roman" w:hAnsi="Times New Roman" w:cs="Times New Roman"/>
                <w:color w:val="000000" w:themeColor="text1"/>
                <w:sz w:val="24"/>
                <w:szCs w:val="24"/>
                <w:lang w:val="en-GB" w:eastAsia="sv-SE"/>
              </w:rPr>
              <w:t>kapiteltest</w:t>
            </w:r>
            <w:proofErr w:type="spellEnd"/>
            <w:r w:rsidRPr="00E35FD1">
              <w:rPr>
                <w:rFonts w:ascii="Times New Roman" w:eastAsia="Times New Roman" w:hAnsi="Times New Roman" w:cs="Times New Roman"/>
                <w:color w:val="000000" w:themeColor="text1"/>
                <w:sz w:val="24"/>
                <w:szCs w:val="24"/>
                <w:lang w:val="en-GB" w:eastAsia="sv-SE"/>
              </w:rPr>
              <w:t xml:space="preserve"> s 132-133.</w:t>
            </w:r>
          </w:p>
        </w:tc>
      </w:tr>
      <w:tr w:rsidR="00FD3B05" w:rsidRPr="00502F2A"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41E250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w:t>
            </w:r>
            <w:proofErr w:type="gramStart"/>
            <w:r w:rsidRPr="00502F2A">
              <w:rPr>
                <w:rFonts w:ascii="Times New Roman" w:eastAsia="Times New Roman" w:hAnsi="Times New Roman" w:cs="Times New Roman"/>
                <w:color w:val="000000" w:themeColor="text1"/>
                <w:sz w:val="24"/>
                <w:szCs w:val="24"/>
                <w:lang w:eastAsia="sv-SE"/>
              </w:rPr>
              <w:t>131  +</w:t>
            </w:r>
            <w:proofErr w:type="gramEnd"/>
            <w:r w:rsidRPr="00502F2A">
              <w:rPr>
                <w:rFonts w:ascii="Times New Roman" w:eastAsia="Times New Roman" w:hAnsi="Times New Roman" w:cs="Times New Roman"/>
                <w:color w:val="000000" w:themeColor="text1"/>
                <w:sz w:val="24"/>
                <w:szCs w:val="24"/>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9CB9BC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w:t>
            </w:r>
            <w:proofErr w:type="gramStart"/>
            <w:r w:rsidRPr="00502F2A">
              <w:rPr>
                <w:rFonts w:ascii="Times New Roman" w:eastAsia="Times New Roman" w:hAnsi="Times New Roman" w:cs="Times New Roman"/>
                <w:color w:val="000000" w:themeColor="text1"/>
                <w:sz w:val="24"/>
                <w:szCs w:val="24"/>
                <w:lang w:eastAsia="sv-SE"/>
              </w:rPr>
              <w:t>131  +</w:t>
            </w:r>
            <w:proofErr w:type="gramEnd"/>
            <w:r w:rsidRPr="00502F2A">
              <w:rPr>
                <w:rFonts w:ascii="Times New Roman" w:eastAsia="Times New Roman" w:hAnsi="Times New Roman" w:cs="Times New Roman"/>
                <w:color w:val="000000" w:themeColor="text1"/>
                <w:sz w:val="24"/>
                <w:szCs w:val="24"/>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4A5FCB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DC09E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r>
      <w:tr w:rsidR="00FD3B05" w:rsidRPr="00502F2A"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50</w:t>
            </w:r>
          </w:p>
          <w:p w14:paraId="3FFC38AC"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BA146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w:t>
            </w:r>
            <w:proofErr w:type="gramStart"/>
            <w:r w:rsidRPr="00502F2A">
              <w:rPr>
                <w:rFonts w:ascii="Times New Roman" w:eastAsia="Times New Roman" w:hAnsi="Times New Roman" w:cs="Times New Roman"/>
                <w:color w:val="000000" w:themeColor="text1"/>
                <w:sz w:val="24"/>
                <w:szCs w:val="24"/>
                <w:lang w:eastAsia="sv-SE"/>
              </w:rPr>
              <w:t>131  +</w:t>
            </w:r>
            <w:proofErr w:type="gramEnd"/>
            <w:r w:rsidRPr="00502F2A">
              <w:rPr>
                <w:rFonts w:ascii="Times New Roman" w:eastAsia="Times New Roman" w:hAnsi="Times New Roman" w:cs="Times New Roman"/>
                <w:color w:val="000000" w:themeColor="text1"/>
                <w:sz w:val="24"/>
                <w:szCs w:val="24"/>
                <w:lang w:eastAsia="sv-SE"/>
              </w:rPr>
              <w:t xml:space="preserve"> fördjupning och kapiteltest s 132-133.</w:t>
            </w:r>
          </w:p>
          <w:p w14:paraId="73AD2C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D44A4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amination kap 3 Skriftligt prov.</w:t>
            </w:r>
          </w:p>
          <w:p w14:paraId="7D7711A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3796F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4 startar</w:t>
            </w:r>
          </w:p>
          <w:p w14:paraId="74B27A0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tremvärden, grafen och derivatan.</w:t>
            </w:r>
          </w:p>
          <w:p w14:paraId="7E017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Växande eller avtagande funktion s </w:t>
            </w:r>
            <w:proofErr w:type="gramStart"/>
            <w:r w:rsidRPr="00502F2A">
              <w:rPr>
                <w:rFonts w:ascii="Times New Roman" w:eastAsia="Times New Roman" w:hAnsi="Times New Roman" w:cs="Times New Roman"/>
                <w:color w:val="000000" w:themeColor="text1"/>
                <w:sz w:val="24"/>
                <w:szCs w:val="24"/>
                <w:lang w:eastAsia="sv-SE"/>
              </w:rPr>
              <w:t>136-139</w:t>
            </w:r>
            <w:proofErr w:type="gramEnd"/>
          </w:p>
          <w:p w14:paraId="192CF43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ns </w:t>
            </w:r>
            <w:proofErr w:type="spellStart"/>
            <w:r w:rsidRPr="00502F2A">
              <w:rPr>
                <w:rFonts w:ascii="Times New Roman" w:eastAsia="Times New Roman" w:hAnsi="Times New Roman" w:cs="Times New Roman"/>
                <w:color w:val="000000" w:themeColor="text1"/>
                <w:sz w:val="24"/>
                <w:szCs w:val="24"/>
                <w:lang w:eastAsia="sv-SE"/>
              </w:rPr>
              <w:t>nollställen</w:t>
            </w:r>
            <w:proofErr w:type="spellEnd"/>
            <w:r w:rsidRPr="00502F2A">
              <w:rPr>
                <w:rFonts w:ascii="Times New Roman" w:eastAsia="Times New Roman" w:hAnsi="Times New Roman" w:cs="Times New Roman"/>
                <w:color w:val="000000" w:themeColor="text1"/>
                <w:sz w:val="24"/>
                <w:szCs w:val="24"/>
                <w:lang w:eastAsia="sv-SE"/>
              </w:rPr>
              <w:t xml:space="preserve"> s </w:t>
            </w:r>
            <w:proofErr w:type="gramStart"/>
            <w:r w:rsidRPr="00502F2A">
              <w:rPr>
                <w:rFonts w:ascii="Times New Roman" w:eastAsia="Times New Roman" w:hAnsi="Times New Roman" w:cs="Times New Roman"/>
                <w:color w:val="000000" w:themeColor="text1"/>
                <w:sz w:val="24"/>
                <w:szCs w:val="24"/>
                <w:lang w:eastAsia="sv-SE"/>
              </w:rPr>
              <w:t>140-144</w:t>
            </w:r>
            <w:proofErr w:type="gramEnd"/>
          </w:p>
        </w:tc>
      </w:tr>
    </w:tbl>
    <w:p w14:paraId="2B046C39" w14:textId="77777777" w:rsidR="00FD3B05" w:rsidRPr="00502F2A" w:rsidRDefault="00FD3B05" w:rsidP="00FD3B05">
      <w:pPr>
        <w:rPr>
          <w:color w:val="000000" w:themeColor="text1"/>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02F2A"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w:t>
            </w:r>
          </w:p>
          <w:p w14:paraId="2EC2C0B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w:t>
            </w:r>
          </w:p>
        </w:tc>
      </w:tr>
    </w:tbl>
    <w:p w14:paraId="324E6362" w14:textId="77777777" w:rsidR="00FD3B05" w:rsidRPr="00502F2A" w:rsidRDefault="00FD3B05" w:rsidP="00FD3B05">
      <w:pPr>
        <w:spacing w:after="0" w:line="240" w:lineRule="auto"/>
        <w:rPr>
          <w:rFonts w:ascii="Arial" w:eastAsia="Times New Roman" w:hAnsi="Arial" w:cs="Arial"/>
          <w:vanish/>
          <w:color w:val="000000" w:themeColor="text1"/>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02F2A"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9</w:t>
            </w:r>
          </w:p>
          <w:p w14:paraId="45BE33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Kap 2 Andragradsekvationer Det finns </w:t>
            </w:r>
            <w:proofErr w:type="gramStart"/>
            <w:r w:rsidRPr="00502F2A">
              <w:rPr>
                <w:rFonts w:ascii="Times New Roman" w:eastAsia="Times New Roman" w:hAnsi="Times New Roman" w:cs="Times New Roman"/>
                <w:color w:val="000000" w:themeColor="text1"/>
                <w:sz w:val="24"/>
                <w:szCs w:val="24"/>
                <w:lang w:eastAsia="sv-SE"/>
              </w:rPr>
              <w:t>olik sätt</w:t>
            </w:r>
            <w:proofErr w:type="gramEnd"/>
            <w:r w:rsidRPr="00502F2A">
              <w:rPr>
                <w:rFonts w:ascii="Times New Roman" w:eastAsia="Times New Roman" w:hAnsi="Times New Roman" w:cs="Times New Roman"/>
                <w:color w:val="000000" w:themeColor="text1"/>
                <w:sz w:val="24"/>
                <w:szCs w:val="24"/>
                <w:lang w:eastAsia="sv-SE"/>
              </w:rPr>
              <w:t xml:space="preserve"> att lösa dem beroende på hur de ser ut.</w:t>
            </w:r>
          </w:p>
          <w:p w14:paraId="3F9FBA8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1 Enkla andragradsekvationer s.</w:t>
            </w:r>
            <w:proofErr w:type="gramStart"/>
            <w:r w:rsidRPr="00502F2A">
              <w:rPr>
                <w:rFonts w:ascii="Times New Roman" w:eastAsia="Times New Roman" w:hAnsi="Times New Roman" w:cs="Times New Roman"/>
                <w:color w:val="000000" w:themeColor="text1"/>
                <w:sz w:val="24"/>
                <w:szCs w:val="24"/>
                <w:lang w:eastAsia="sv-SE"/>
              </w:rPr>
              <w:t>40-41</w:t>
            </w:r>
            <w:proofErr w:type="gramEnd"/>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7EE46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räknelektion</w:t>
            </w:r>
            <w:proofErr w:type="spellEnd"/>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Andragradsekvationer och komplexa tal. S </w:t>
            </w:r>
            <w:proofErr w:type="gramStart"/>
            <w:r w:rsidRPr="00502F2A">
              <w:rPr>
                <w:rFonts w:ascii="Times New Roman" w:eastAsia="Times New Roman" w:hAnsi="Times New Roman" w:cs="Times New Roman"/>
                <w:color w:val="000000" w:themeColor="text1"/>
                <w:sz w:val="24"/>
                <w:szCs w:val="24"/>
                <w:lang w:eastAsia="sv-SE"/>
              </w:rPr>
              <w:t>42-43</w:t>
            </w:r>
            <w:proofErr w:type="gramEnd"/>
          </w:p>
        </w:tc>
      </w:tr>
      <w:tr w:rsidR="00FD3B05" w:rsidRPr="00502F2A"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Faktorisering</w:t>
            </w:r>
            <w:proofErr w:type="spellEnd"/>
            <w:r w:rsidRPr="00502F2A">
              <w:rPr>
                <w:rFonts w:ascii="Times New Roman" w:eastAsia="Times New Roman" w:hAnsi="Times New Roman" w:cs="Times New Roman"/>
                <w:color w:val="000000" w:themeColor="text1"/>
                <w:sz w:val="24"/>
                <w:szCs w:val="24"/>
                <w:lang w:eastAsia="sv-SE"/>
              </w:rPr>
              <w:t xml:space="preserve"> som lösningsmetod. S </w:t>
            </w:r>
            <w:proofErr w:type="gramStart"/>
            <w:r w:rsidRPr="00502F2A">
              <w:rPr>
                <w:rFonts w:ascii="Times New Roman" w:eastAsia="Times New Roman" w:hAnsi="Times New Roman" w:cs="Times New Roman"/>
                <w:color w:val="000000" w:themeColor="text1"/>
                <w:sz w:val="24"/>
                <w:szCs w:val="24"/>
                <w:lang w:eastAsia="sv-SE"/>
              </w:rPr>
              <w:t>44-45</w:t>
            </w:r>
            <w:proofErr w:type="gramEnd"/>
          </w:p>
          <w:p w14:paraId="333CA7A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Andragradsekvationer och </w:t>
            </w:r>
            <w:proofErr w:type="spellStart"/>
            <w:r w:rsidRPr="00502F2A">
              <w:rPr>
                <w:rFonts w:ascii="Times New Roman" w:eastAsia="Times New Roman" w:hAnsi="Times New Roman" w:cs="Times New Roman"/>
                <w:color w:val="000000" w:themeColor="text1"/>
                <w:sz w:val="24"/>
                <w:szCs w:val="24"/>
                <w:lang w:eastAsia="sv-SE"/>
              </w:rPr>
              <w:t>kvadreringsregler</w:t>
            </w:r>
            <w:proofErr w:type="spellEnd"/>
            <w:r w:rsidRPr="00502F2A">
              <w:rPr>
                <w:rFonts w:ascii="Times New Roman" w:eastAsia="Times New Roman" w:hAnsi="Times New Roman" w:cs="Times New Roman"/>
                <w:color w:val="000000" w:themeColor="text1"/>
                <w:sz w:val="24"/>
                <w:szCs w:val="24"/>
                <w:lang w:eastAsia="sv-SE"/>
              </w:rPr>
              <w:t xml:space="preserve"> </w:t>
            </w:r>
            <w:proofErr w:type="gramStart"/>
            <w:r w:rsidRPr="00502F2A">
              <w:rPr>
                <w:rFonts w:ascii="Times New Roman" w:eastAsia="Times New Roman" w:hAnsi="Times New Roman" w:cs="Times New Roman"/>
                <w:color w:val="000000" w:themeColor="text1"/>
                <w:sz w:val="24"/>
                <w:szCs w:val="24"/>
                <w:lang w:eastAsia="sv-SE"/>
              </w:rPr>
              <w:t>46-47</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Räknelektion</w:t>
            </w:r>
            <w:proofErr w:type="spellEnd"/>
          </w:p>
        </w:tc>
      </w:tr>
      <w:tr w:rsidR="00FD3B05" w:rsidRPr="00502F2A"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ullständiga andragradsekvationer s.</w:t>
            </w:r>
            <w:proofErr w:type="gramStart"/>
            <w:r w:rsidRPr="00502F2A">
              <w:rPr>
                <w:rFonts w:ascii="Times New Roman" w:eastAsia="Times New Roman" w:hAnsi="Times New Roman" w:cs="Times New Roman"/>
                <w:color w:val="000000" w:themeColor="text1"/>
                <w:sz w:val="24"/>
                <w:szCs w:val="24"/>
                <w:lang w:eastAsia="sv-SE"/>
              </w:rPr>
              <w:t>51-54</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Antal lösningar. S </w:t>
            </w:r>
            <w:proofErr w:type="gramStart"/>
            <w:r w:rsidRPr="00502F2A">
              <w:rPr>
                <w:rFonts w:ascii="Times New Roman" w:eastAsia="Times New Roman" w:hAnsi="Times New Roman" w:cs="Times New Roman"/>
                <w:color w:val="000000" w:themeColor="text1"/>
                <w:sz w:val="24"/>
                <w:szCs w:val="24"/>
                <w:lang w:eastAsia="sv-SE"/>
              </w:rPr>
              <w:t>55-56</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Andragradsfunktionen och grafen. S </w:t>
            </w:r>
            <w:proofErr w:type="gramStart"/>
            <w:r w:rsidRPr="00502F2A">
              <w:rPr>
                <w:rFonts w:ascii="Times New Roman" w:eastAsia="Times New Roman" w:hAnsi="Times New Roman" w:cs="Times New Roman"/>
                <w:color w:val="000000" w:themeColor="text1"/>
                <w:sz w:val="24"/>
                <w:szCs w:val="24"/>
                <w:lang w:eastAsia="sv-SE"/>
              </w:rPr>
              <w:t>57-62</w:t>
            </w:r>
            <w:proofErr w:type="gramEnd"/>
          </w:p>
        </w:tc>
      </w:tr>
      <w:tr w:rsidR="00FD3B05" w:rsidRPr="00502F2A"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Blandade övningar s </w:t>
            </w:r>
            <w:proofErr w:type="gramStart"/>
            <w:r w:rsidRPr="00502F2A">
              <w:rPr>
                <w:rFonts w:ascii="Times New Roman" w:eastAsia="Times New Roman" w:hAnsi="Times New Roman" w:cs="Times New Roman"/>
                <w:color w:val="000000" w:themeColor="text1"/>
                <w:sz w:val="24"/>
                <w:szCs w:val="24"/>
                <w:lang w:eastAsia="sv-SE"/>
              </w:rPr>
              <w:t>67-69</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w:t>
            </w:r>
          </w:p>
          <w:p w14:paraId="51F0B31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S </w:t>
            </w:r>
            <w:proofErr w:type="gramStart"/>
            <w:r w:rsidRPr="00502F2A">
              <w:rPr>
                <w:rFonts w:ascii="Times New Roman" w:eastAsia="Times New Roman" w:hAnsi="Times New Roman" w:cs="Times New Roman"/>
                <w:color w:val="000000" w:themeColor="text1"/>
                <w:sz w:val="24"/>
                <w:szCs w:val="24"/>
                <w:lang w:eastAsia="sv-SE"/>
              </w:rPr>
              <w:t>67-69</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1:</w:t>
            </w:r>
          </w:p>
          <w:p w14:paraId="0E07D8D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Utan miniräknare</w:t>
            </w:r>
          </w:p>
          <w:p w14:paraId="5E15EA4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2: Med miniräknare</w:t>
            </w:r>
          </w:p>
          <w:p w14:paraId="3C9A83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enomgång av provet</w:t>
            </w:r>
          </w:p>
        </w:tc>
      </w:tr>
      <w:tr w:rsidR="00FD3B05" w:rsidRPr="00502F2A"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bl>
    <w:p w14:paraId="1B6C820F" w14:textId="77777777" w:rsidR="00FD3B05" w:rsidRPr="00502F2A" w:rsidRDefault="00FD3B05" w:rsidP="00FD3B05">
      <w:pPr>
        <w:rPr>
          <w:color w:val="000000" w:themeColor="text1"/>
        </w:rPr>
      </w:pPr>
    </w:p>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rsidRPr="00502F2A"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rsidRPr="00502F2A"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Pr="00502F2A" w:rsidRDefault="00FD3B05" w:rsidP="00037A1D">
                  <w:pPr>
                    <w:pStyle w:val="NormalWeb"/>
                    <w:rPr>
                      <w:rFonts w:ascii="Arial" w:hAnsi="Arial" w:cs="Arial"/>
                      <w:color w:val="000000" w:themeColor="text1"/>
                      <w:sz w:val="18"/>
                      <w:szCs w:val="18"/>
                    </w:rPr>
                  </w:pPr>
                  <w:r w:rsidRPr="00502F2A">
                    <w:rPr>
                      <w:rStyle w:val="Strong"/>
                      <w:rFonts w:ascii="Arial" w:hAnsi="Arial" w:cs="Arial"/>
                      <w:color w:val="000000" w:themeColor="text1"/>
                      <w:sz w:val="27"/>
                      <w:szCs w:val="27"/>
                    </w:rPr>
                    <w:lastRenderedPageBreak/>
                    <w:t xml:space="preserve">Planering </w:t>
                  </w:r>
                  <w:proofErr w:type="spellStart"/>
                  <w:r w:rsidRPr="00502F2A">
                    <w:rPr>
                      <w:rStyle w:val="Strong"/>
                      <w:rFonts w:ascii="Arial" w:hAnsi="Arial" w:cs="Arial"/>
                      <w:color w:val="000000" w:themeColor="text1"/>
                      <w:sz w:val="27"/>
                      <w:szCs w:val="27"/>
                    </w:rPr>
                    <w:t>ma</w:t>
                  </w:r>
                  <w:proofErr w:type="spellEnd"/>
                  <w:r w:rsidRPr="00502F2A">
                    <w:rPr>
                      <w:rStyle w:val="Strong"/>
                      <w:rFonts w:ascii="Arial" w:hAnsi="Arial" w:cs="Arial"/>
                      <w:color w:val="000000" w:themeColor="text1"/>
                      <w:sz w:val="27"/>
                      <w:szCs w:val="27"/>
                    </w:rPr>
                    <w:t xml:space="preserve">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rsidRPr="00502F2A"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Pr="00502F2A" w:rsidRDefault="00FD3B05" w:rsidP="00037A1D">
                        <w:pPr>
                          <w:pStyle w:val="NormalWeb"/>
                          <w:jc w:val="center"/>
                          <w:rPr>
                            <w:color w:val="000000" w:themeColor="text1"/>
                          </w:rPr>
                        </w:pPr>
                        <w:r w:rsidRPr="00502F2A">
                          <w:rPr>
                            <w:color w:val="000000" w:themeColor="text1"/>
                          </w:rP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Pr="00502F2A" w:rsidRDefault="00FD3B05" w:rsidP="00037A1D">
                        <w:pPr>
                          <w:pStyle w:val="NormalWeb"/>
                          <w:rPr>
                            <w:color w:val="000000" w:themeColor="text1"/>
                          </w:rPr>
                        </w:pPr>
                        <w:r w:rsidRPr="00502F2A">
                          <w:rPr>
                            <w:color w:val="000000" w:themeColor="text1"/>
                          </w:rP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Pr="00502F2A" w:rsidRDefault="00FD3B05" w:rsidP="00037A1D">
                        <w:pPr>
                          <w:pStyle w:val="NormalWeb"/>
                          <w:rPr>
                            <w:color w:val="000000" w:themeColor="text1"/>
                          </w:rPr>
                        </w:pPr>
                        <w:r w:rsidRPr="00502F2A">
                          <w:rPr>
                            <w:color w:val="000000" w:themeColor="text1"/>
                          </w:rP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Pr="00502F2A" w:rsidRDefault="00FD3B05" w:rsidP="00037A1D">
                        <w:pPr>
                          <w:pStyle w:val="NormalWeb"/>
                          <w:rPr>
                            <w:color w:val="000000" w:themeColor="text1"/>
                          </w:rPr>
                        </w:pPr>
                        <w:r w:rsidRPr="00502F2A">
                          <w:rPr>
                            <w:color w:val="000000" w:themeColor="text1"/>
                          </w:rPr>
                          <w:t>Fredag</w:t>
                        </w:r>
                      </w:p>
                      <w:p w14:paraId="118BBB87" w14:textId="77777777" w:rsidR="00FD3B05" w:rsidRPr="00502F2A" w:rsidRDefault="00FD3B05" w:rsidP="00037A1D">
                        <w:pPr>
                          <w:pStyle w:val="NormalWeb"/>
                          <w:rPr>
                            <w:color w:val="000000" w:themeColor="text1"/>
                          </w:rPr>
                        </w:pPr>
                        <w:r w:rsidRPr="00502F2A">
                          <w:rPr>
                            <w:color w:val="000000" w:themeColor="text1"/>
                          </w:rPr>
                          <w:t> </w:t>
                        </w:r>
                      </w:p>
                    </w:tc>
                  </w:tr>
                  <w:tr w:rsidR="00FD3B05" w:rsidRPr="00502F2A"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Pr="00502F2A" w:rsidRDefault="00FD3B05" w:rsidP="00037A1D">
                        <w:pPr>
                          <w:pStyle w:val="NormalWeb"/>
                          <w:jc w:val="center"/>
                          <w:rPr>
                            <w:color w:val="000000" w:themeColor="text1"/>
                          </w:rPr>
                        </w:pPr>
                        <w:r w:rsidRPr="00502F2A">
                          <w:rPr>
                            <w:color w:val="000000" w:themeColor="text1"/>
                          </w:rP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Pr="00502F2A" w:rsidRDefault="00FD3B05" w:rsidP="00037A1D">
                        <w:pPr>
                          <w:pStyle w:val="NormalWeb"/>
                          <w:rPr>
                            <w:color w:val="000000" w:themeColor="text1"/>
                          </w:rPr>
                        </w:pPr>
                        <w:r w:rsidRPr="00502F2A">
                          <w:rPr>
                            <w:color w:val="000000" w:themeColor="text1"/>
                          </w:rPr>
                          <w:t> </w:t>
                        </w:r>
                      </w:p>
                      <w:p w14:paraId="753D4844" w14:textId="77777777" w:rsidR="00FD3B05" w:rsidRPr="00502F2A" w:rsidRDefault="00FD3B05" w:rsidP="00037A1D">
                        <w:pPr>
                          <w:pStyle w:val="NormalWeb"/>
                          <w:rPr>
                            <w:color w:val="000000" w:themeColor="text1"/>
                          </w:rPr>
                        </w:pPr>
                        <w:r w:rsidRPr="00502F2A">
                          <w:rPr>
                            <w:color w:val="000000" w:themeColor="text1"/>
                          </w:rP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Pr="00502F2A" w:rsidRDefault="00FD3B05" w:rsidP="00037A1D">
                        <w:pPr>
                          <w:pStyle w:val="NormalWeb"/>
                          <w:rPr>
                            <w:color w:val="000000" w:themeColor="text1"/>
                          </w:rPr>
                        </w:pPr>
                        <w:r w:rsidRPr="00502F2A">
                          <w:rPr>
                            <w:color w:val="000000" w:themeColor="text1"/>
                          </w:rPr>
                          <w:t>Kap 3 Ekvationer och ekvationssystem</w:t>
                        </w:r>
                      </w:p>
                      <w:p w14:paraId="63A8F491" w14:textId="77777777" w:rsidR="00FD3B05" w:rsidRPr="00502F2A" w:rsidRDefault="00FD3B05" w:rsidP="00037A1D">
                        <w:pPr>
                          <w:pStyle w:val="NormalWeb"/>
                          <w:rPr>
                            <w:color w:val="000000" w:themeColor="text1"/>
                          </w:rPr>
                        </w:pPr>
                        <w:r w:rsidRPr="00502F2A">
                          <w:rPr>
                            <w:color w:val="000000" w:themeColor="text1"/>
                          </w:rPr>
                          <w:t>Räta linjens ekvation y=</w:t>
                        </w:r>
                        <w:proofErr w:type="spellStart"/>
                        <w:r w:rsidRPr="00502F2A">
                          <w:rPr>
                            <w:color w:val="000000" w:themeColor="text1"/>
                          </w:rPr>
                          <w:t>kx+m</w:t>
                        </w:r>
                        <w:proofErr w:type="spellEnd"/>
                        <w:r w:rsidRPr="00502F2A">
                          <w:rPr>
                            <w:color w:val="000000" w:themeColor="text1"/>
                          </w:rPr>
                          <w:t xml:space="preserve"> k och m-värden samt parallella linjer har samma k-värde. Hur ser det ut i graf och funktion. S </w:t>
                        </w:r>
                        <w:proofErr w:type="gramStart"/>
                        <w:r w:rsidRPr="00502F2A">
                          <w:rPr>
                            <w:color w:val="000000" w:themeColor="text1"/>
                          </w:rPr>
                          <w:t>74-77</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Pr="00502F2A" w:rsidRDefault="00FD3B05" w:rsidP="00037A1D">
                        <w:pPr>
                          <w:pStyle w:val="NormalWeb"/>
                          <w:rPr>
                            <w:color w:val="000000" w:themeColor="text1"/>
                          </w:rPr>
                        </w:pPr>
                        <w:r w:rsidRPr="00502F2A">
                          <w:rPr>
                            <w:color w:val="000000" w:themeColor="text1"/>
                          </w:rPr>
                          <w:t>Uppgift kring area och linjer i ett koordinatsystem. Syfte att träna på att göra problemlösning och att rita grafer.</w:t>
                        </w:r>
                      </w:p>
                    </w:tc>
                  </w:tr>
                  <w:tr w:rsidR="00FD3B05" w:rsidRPr="00502F2A"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Pr="00502F2A" w:rsidRDefault="00FD3B05" w:rsidP="00037A1D">
                        <w:pPr>
                          <w:pStyle w:val="NormalWeb"/>
                          <w:jc w:val="center"/>
                          <w:rPr>
                            <w:color w:val="000000" w:themeColor="text1"/>
                          </w:rPr>
                        </w:pPr>
                        <w:r w:rsidRPr="00502F2A">
                          <w:rPr>
                            <w:color w:val="000000" w:themeColor="text1"/>
                          </w:rP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Pr="00502F2A" w:rsidRDefault="00FD3B05" w:rsidP="00037A1D">
                        <w:pPr>
                          <w:pStyle w:val="NormalWeb"/>
                          <w:rPr>
                            <w:color w:val="000000" w:themeColor="text1"/>
                          </w:rPr>
                        </w:pPr>
                        <w:r w:rsidRPr="00502F2A">
                          <w:rPr>
                            <w:color w:val="000000" w:themeColor="text1"/>
                          </w:rPr>
                          <w:t> </w:t>
                        </w:r>
                      </w:p>
                      <w:p w14:paraId="7AD8CBC7" w14:textId="77777777" w:rsidR="00FD3B05" w:rsidRPr="00502F2A" w:rsidRDefault="00FD3B05" w:rsidP="00037A1D">
                        <w:pPr>
                          <w:pStyle w:val="NormalWeb"/>
                          <w:rPr>
                            <w:color w:val="000000" w:themeColor="text1"/>
                          </w:rPr>
                        </w:pPr>
                        <w:proofErr w:type="spellStart"/>
                        <w:r w:rsidRPr="00502F2A">
                          <w:rPr>
                            <w:color w:val="000000" w:themeColor="text1"/>
                          </w:rPr>
                          <w:t>Räknelektion</w:t>
                        </w:r>
                        <w:proofErr w:type="spellEnd"/>
                        <w:r w:rsidRPr="00502F2A">
                          <w:rPr>
                            <w:color w:val="000000" w:themeColor="text1"/>
                          </w:rPr>
                          <w:t xml:space="preserve"> från provet </w:t>
                        </w:r>
                        <w:proofErr w:type="gramStart"/>
                        <w:r w:rsidRPr="00502F2A">
                          <w:rPr>
                            <w:color w:val="000000" w:themeColor="text1"/>
                          </w:rPr>
                          <w:t>och  fördjupning</w:t>
                        </w:r>
                        <w:proofErr w:type="gramEnd"/>
                        <w:r w:rsidRPr="00502F2A">
                          <w:rPr>
                            <w:color w:val="000000" w:themeColor="text1"/>
                          </w:rPr>
                          <w:t>.</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Pr="00502F2A" w:rsidRDefault="00FD3B05" w:rsidP="00037A1D">
                        <w:pPr>
                          <w:pStyle w:val="NormalWeb"/>
                          <w:rPr>
                            <w:color w:val="000000" w:themeColor="text1"/>
                          </w:rPr>
                        </w:pPr>
                        <w:r w:rsidRPr="00502F2A">
                          <w:rPr>
                            <w:color w:val="000000" w:themeColor="text1"/>
                          </w:rPr>
                          <w:t>Hitta k-värdet från två punkter.</w:t>
                        </w:r>
                      </w:p>
                      <w:p w14:paraId="4A249B93" w14:textId="77777777" w:rsidR="00FD3B05" w:rsidRPr="00502F2A" w:rsidRDefault="00FD3B05" w:rsidP="00037A1D">
                        <w:pPr>
                          <w:pStyle w:val="NormalWeb"/>
                          <w:rPr>
                            <w:color w:val="000000" w:themeColor="text1"/>
                          </w:rPr>
                        </w:pPr>
                        <w:r w:rsidRPr="00502F2A">
                          <w:rPr>
                            <w:color w:val="000000" w:themeColor="text1"/>
                          </w:rPr>
                          <w:t xml:space="preserve">S </w:t>
                        </w:r>
                        <w:proofErr w:type="gramStart"/>
                        <w:r w:rsidRPr="00502F2A">
                          <w:rPr>
                            <w:color w:val="000000" w:themeColor="text1"/>
                          </w:rPr>
                          <w:t>78-79</w:t>
                        </w:r>
                        <w:proofErr w:type="gramEnd"/>
                      </w:p>
                      <w:p w14:paraId="79713DF3" w14:textId="77777777" w:rsidR="00FD3B05" w:rsidRPr="00502F2A" w:rsidRDefault="00FD3B05" w:rsidP="00037A1D">
                        <w:pPr>
                          <w:pStyle w:val="NormalWeb"/>
                          <w:rPr>
                            <w:color w:val="000000" w:themeColor="text1"/>
                          </w:rPr>
                        </w:pPr>
                        <w:r w:rsidRPr="00502F2A">
                          <w:rPr>
                            <w:color w:val="000000" w:themeColor="text1"/>
                          </w:rPr>
                          <w:t> </w:t>
                        </w:r>
                      </w:p>
                      <w:p w14:paraId="08629488" w14:textId="77777777" w:rsidR="00FD3B05" w:rsidRPr="00502F2A" w:rsidRDefault="00FD3B05" w:rsidP="00037A1D">
                        <w:pPr>
                          <w:pStyle w:val="NormalWeb"/>
                          <w:rPr>
                            <w:color w:val="000000" w:themeColor="text1"/>
                          </w:rPr>
                        </w:pPr>
                        <w:r w:rsidRPr="00502F2A">
                          <w:rPr>
                            <w:color w:val="000000" w:themeColor="text1"/>
                          </w:rPr>
                          <w:t>Hitta y=</w:t>
                        </w:r>
                        <w:proofErr w:type="spellStart"/>
                        <w:r w:rsidRPr="00502F2A">
                          <w:rPr>
                            <w:color w:val="000000" w:themeColor="text1"/>
                          </w:rPr>
                          <w:t>kx+m</w:t>
                        </w:r>
                        <w:proofErr w:type="spellEnd"/>
                        <w:r w:rsidRPr="00502F2A">
                          <w:rPr>
                            <w:color w:val="000000" w:themeColor="text1"/>
                          </w:rPr>
                          <w:t xml:space="preserve"> utifrån två punkter eller en punkt och k-värde. s </w:t>
                        </w:r>
                        <w:proofErr w:type="gramStart"/>
                        <w:r w:rsidRPr="00502F2A">
                          <w:rPr>
                            <w:color w:val="000000" w:themeColor="text1"/>
                          </w:rPr>
                          <w:t>80-82</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Pr="00502F2A" w:rsidRDefault="00FD3B05" w:rsidP="00037A1D">
                        <w:pPr>
                          <w:pStyle w:val="NormalWeb"/>
                          <w:rPr>
                            <w:color w:val="000000" w:themeColor="text1"/>
                          </w:rPr>
                        </w:pPr>
                        <w:r w:rsidRPr="00502F2A">
                          <w:rPr>
                            <w:color w:val="000000" w:themeColor="text1"/>
                          </w:rPr>
                          <w:t> </w:t>
                        </w:r>
                      </w:p>
                      <w:p w14:paraId="29BDD1CA" w14:textId="77777777" w:rsidR="00FD3B05" w:rsidRPr="00502F2A" w:rsidRDefault="00FD3B05" w:rsidP="00037A1D">
                        <w:pPr>
                          <w:pStyle w:val="NormalWeb"/>
                          <w:rPr>
                            <w:color w:val="000000" w:themeColor="text1"/>
                          </w:rPr>
                        </w:pPr>
                        <w:r w:rsidRPr="00502F2A">
                          <w:rPr>
                            <w:color w:val="000000" w:themeColor="text1"/>
                          </w:rPr>
                          <w:t>Parallella och vinkelräta linjer</w:t>
                        </w:r>
                      </w:p>
                      <w:p w14:paraId="722601BB" w14:textId="77777777" w:rsidR="00FD3B05" w:rsidRPr="00502F2A" w:rsidRDefault="00FD3B05" w:rsidP="00037A1D">
                        <w:pPr>
                          <w:pStyle w:val="NormalWeb"/>
                          <w:rPr>
                            <w:color w:val="000000" w:themeColor="text1"/>
                          </w:rPr>
                        </w:pPr>
                        <w:r w:rsidRPr="00502F2A">
                          <w:rPr>
                            <w:color w:val="000000" w:themeColor="text1"/>
                          </w:rPr>
                          <w:t xml:space="preserve">s </w:t>
                        </w:r>
                        <w:proofErr w:type="gramStart"/>
                        <w:r w:rsidRPr="00502F2A">
                          <w:rPr>
                            <w:color w:val="000000" w:themeColor="text1"/>
                          </w:rPr>
                          <w:t>83-86</w:t>
                        </w:r>
                        <w:proofErr w:type="gramEnd"/>
                      </w:p>
                      <w:p w14:paraId="371D4A7C" w14:textId="77777777" w:rsidR="00FD3B05" w:rsidRPr="00502F2A" w:rsidRDefault="00FD3B05" w:rsidP="00037A1D">
                        <w:pPr>
                          <w:pStyle w:val="NormalWeb"/>
                          <w:rPr>
                            <w:color w:val="000000" w:themeColor="text1"/>
                          </w:rPr>
                        </w:pPr>
                        <w:r w:rsidRPr="00502F2A">
                          <w:rPr>
                            <w:color w:val="000000" w:themeColor="text1"/>
                          </w:rPr>
                          <w:t> </w:t>
                        </w:r>
                      </w:p>
                    </w:tc>
                  </w:tr>
                  <w:tr w:rsidR="00FD3B05" w:rsidRPr="00502F2A"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Pr="00502F2A" w:rsidRDefault="00FD3B05" w:rsidP="00037A1D">
                        <w:pPr>
                          <w:pStyle w:val="NormalWeb"/>
                          <w:jc w:val="center"/>
                          <w:rPr>
                            <w:color w:val="000000" w:themeColor="text1"/>
                          </w:rPr>
                        </w:pPr>
                        <w:r w:rsidRPr="00502F2A">
                          <w:rPr>
                            <w:color w:val="000000" w:themeColor="text1"/>
                          </w:rP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Pr="00502F2A" w:rsidRDefault="00FD3B05" w:rsidP="00037A1D">
                        <w:pPr>
                          <w:pStyle w:val="NormalWeb"/>
                          <w:rPr>
                            <w:color w:val="000000" w:themeColor="text1"/>
                          </w:rPr>
                        </w:pPr>
                        <w:r w:rsidRPr="00502F2A">
                          <w:rPr>
                            <w:color w:val="000000" w:themeColor="text1"/>
                          </w:rP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Pr="00502F2A" w:rsidRDefault="00FD3B05" w:rsidP="00037A1D">
                        <w:pPr>
                          <w:pStyle w:val="NormalWe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Pr="00502F2A" w:rsidRDefault="00FD3B05" w:rsidP="00037A1D">
                        <w:pPr>
                          <w:pStyle w:val="NormalWeb"/>
                          <w:rPr>
                            <w:color w:val="000000" w:themeColor="text1"/>
                          </w:rPr>
                        </w:pPr>
                        <w:r w:rsidRPr="00502F2A">
                          <w:rPr>
                            <w:color w:val="000000" w:themeColor="text1"/>
                          </w:rPr>
                          <w:t>Prov kap 3:1??</w:t>
                        </w:r>
                      </w:p>
                    </w:tc>
                  </w:tr>
                  <w:tr w:rsidR="00FD3B05" w:rsidRPr="00502F2A"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Pr="00502F2A" w:rsidRDefault="00FD3B05" w:rsidP="00037A1D">
                        <w:pPr>
                          <w:pStyle w:val="NormalWeb"/>
                          <w:jc w:val="center"/>
                          <w:rPr>
                            <w:color w:val="000000" w:themeColor="text1"/>
                          </w:rPr>
                        </w:pPr>
                        <w:r w:rsidRPr="00502F2A">
                          <w:rPr>
                            <w:color w:val="000000" w:themeColor="text1"/>
                          </w:rP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Pr="00502F2A" w:rsidRDefault="00FD3B05" w:rsidP="00037A1D">
                        <w:pPr>
                          <w:pStyle w:val="NormalWeb"/>
                          <w:rPr>
                            <w:color w:val="000000" w:themeColor="text1"/>
                          </w:rPr>
                        </w:pPr>
                        <w:r w:rsidRPr="00502F2A">
                          <w:rPr>
                            <w:color w:val="000000" w:themeColor="text1"/>
                          </w:rPr>
                          <w:t>Kap 3:2 ekvationssystem</w:t>
                        </w:r>
                      </w:p>
                      <w:p w14:paraId="037F0844" w14:textId="77777777" w:rsidR="00FD3B05" w:rsidRPr="00502F2A" w:rsidRDefault="00FD3B05" w:rsidP="00037A1D">
                        <w:pPr>
                          <w:pStyle w:val="NormalWeb"/>
                          <w:rPr>
                            <w:color w:val="000000" w:themeColor="text1"/>
                          </w:rPr>
                        </w:pPr>
                        <w:r w:rsidRPr="00502F2A">
                          <w:rPr>
                            <w:color w:val="000000" w:themeColor="text1"/>
                          </w:rPr>
                          <w:t xml:space="preserve">Grafisk lösning s </w:t>
                        </w:r>
                        <w:proofErr w:type="gramStart"/>
                        <w:r w:rsidRPr="00502F2A">
                          <w:rPr>
                            <w:color w:val="000000" w:themeColor="text1"/>
                          </w:rPr>
                          <w:t>87-90</w:t>
                        </w:r>
                        <w:proofErr w:type="gramEnd"/>
                      </w:p>
                      <w:p w14:paraId="3B6CBD0B" w14:textId="77777777" w:rsidR="00FD3B05" w:rsidRPr="00502F2A" w:rsidRDefault="00FD3B05" w:rsidP="00037A1D">
                        <w:pPr>
                          <w:pStyle w:val="NormalWe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Pr="00502F2A" w:rsidRDefault="00FD3B05" w:rsidP="00037A1D">
                        <w:pPr>
                          <w:pStyle w:val="NormalWeb"/>
                          <w:rPr>
                            <w:color w:val="000000" w:themeColor="text1"/>
                          </w:rPr>
                        </w:pPr>
                        <w:r w:rsidRPr="00502F2A">
                          <w:rPr>
                            <w:color w:val="000000" w:themeColor="text1"/>
                          </w:rPr>
                          <w:t>Substitutions-metoden</w:t>
                        </w:r>
                      </w:p>
                      <w:p w14:paraId="5683DF8A" w14:textId="77777777" w:rsidR="00FD3B05" w:rsidRPr="00502F2A" w:rsidRDefault="00FD3B05" w:rsidP="00037A1D">
                        <w:pPr>
                          <w:pStyle w:val="NormalWeb"/>
                          <w:rPr>
                            <w:color w:val="000000" w:themeColor="text1"/>
                          </w:rPr>
                        </w:pPr>
                        <w:r w:rsidRPr="00502F2A">
                          <w:rPr>
                            <w:color w:val="000000" w:themeColor="text1"/>
                          </w:rPr>
                          <w:t xml:space="preserve">s. </w:t>
                        </w:r>
                        <w:proofErr w:type="gramStart"/>
                        <w:r w:rsidRPr="00502F2A">
                          <w:rPr>
                            <w:color w:val="000000" w:themeColor="text1"/>
                          </w:rPr>
                          <w:t>91-93</w:t>
                        </w:r>
                        <w:proofErr w:type="gramEnd"/>
                      </w:p>
                      <w:p w14:paraId="1C2391B8" w14:textId="77777777" w:rsidR="00FD3B05" w:rsidRPr="00502F2A" w:rsidRDefault="00FD3B05" w:rsidP="00037A1D">
                        <w:pPr>
                          <w:pStyle w:val="NormalWeb"/>
                          <w:rPr>
                            <w:color w:val="000000" w:themeColor="text1"/>
                          </w:rPr>
                        </w:pPr>
                        <w:r w:rsidRPr="00502F2A">
                          <w:rPr>
                            <w:color w:val="000000" w:themeColor="text1"/>
                          </w:rPr>
                          <w:t> </w:t>
                        </w:r>
                      </w:p>
                      <w:p w14:paraId="1B99F87E" w14:textId="77777777" w:rsidR="00FD3B05" w:rsidRPr="00502F2A" w:rsidRDefault="00FD3B05" w:rsidP="00037A1D">
                        <w:pPr>
                          <w:pStyle w:val="NormalWeb"/>
                          <w:rPr>
                            <w:color w:val="000000" w:themeColor="text1"/>
                          </w:rPr>
                        </w:pPr>
                        <w:r w:rsidRPr="00502F2A">
                          <w:rPr>
                            <w:color w:val="000000" w:themeColor="text1"/>
                          </w:rPr>
                          <w:t> </w:t>
                        </w:r>
                      </w:p>
                    </w:tc>
                  </w:tr>
                  <w:tr w:rsidR="00FD3B05" w:rsidRPr="00502F2A"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Pr="00502F2A" w:rsidRDefault="00FD3B05" w:rsidP="00037A1D">
                        <w:pPr>
                          <w:pStyle w:val="NormalWeb"/>
                          <w:jc w:val="center"/>
                          <w:rPr>
                            <w:color w:val="000000" w:themeColor="text1"/>
                          </w:rPr>
                        </w:pPr>
                        <w:r w:rsidRPr="00502F2A">
                          <w:rPr>
                            <w:color w:val="000000" w:themeColor="text1"/>
                          </w:rP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Pr="00502F2A" w:rsidRDefault="00FD3B05" w:rsidP="00037A1D">
                        <w:pPr>
                          <w:pStyle w:val="NormalWeb"/>
                          <w:rPr>
                            <w:color w:val="000000" w:themeColor="text1"/>
                          </w:rPr>
                        </w:pPr>
                        <w:proofErr w:type="spellStart"/>
                        <w:r w:rsidRPr="00502F2A">
                          <w:rPr>
                            <w:color w:val="000000" w:themeColor="text1"/>
                          </w:rPr>
                          <w:t>räknelektion</w:t>
                        </w:r>
                        <w:proofErr w:type="spellEnd"/>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Pr="00502F2A" w:rsidRDefault="00FD3B05" w:rsidP="00037A1D">
                        <w:pPr>
                          <w:pStyle w:val="NormalWeb"/>
                          <w:rPr>
                            <w:color w:val="000000" w:themeColor="text1"/>
                          </w:rPr>
                        </w:pPr>
                        <w:r w:rsidRPr="00502F2A">
                          <w:rPr>
                            <w:color w:val="000000" w:themeColor="text1"/>
                          </w:rPr>
                          <w:t>Additionsmetoden</w:t>
                        </w:r>
                      </w:p>
                      <w:p w14:paraId="0D6B4C66" w14:textId="77777777" w:rsidR="00FD3B05" w:rsidRPr="00502F2A" w:rsidRDefault="00FD3B05" w:rsidP="00037A1D">
                        <w:pPr>
                          <w:pStyle w:val="NormalWeb"/>
                          <w:rPr>
                            <w:color w:val="000000" w:themeColor="text1"/>
                          </w:rPr>
                        </w:pPr>
                        <w:r w:rsidRPr="00502F2A">
                          <w:rPr>
                            <w:color w:val="000000" w:themeColor="text1"/>
                          </w:rPr>
                          <w:t xml:space="preserve">S </w:t>
                        </w:r>
                        <w:proofErr w:type="gramStart"/>
                        <w:r w:rsidRPr="00502F2A">
                          <w:rPr>
                            <w:color w:val="000000" w:themeColor="text1"/>
                          </w:rPr>
                          <w:t>94-96</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Pr="00502F2A" w:rsidRDefault="00FD3B05" w:rsidP="00037A1D">
                        <w:pPr>
                          <w:pStyle w:val="NormalWeb"/>
                          <w:rPr>
                            <w:color w:val="000000" w:themeColor="text1"/>
                          </w:rPr>
                        </w:pPr>
                        <w:proofErr w:type="spellStart"/>
                        <w:r w:rsidRPr="00502F2A">
                          <w:rPr>
                            <w:color w:val="000000" w:themeColor="text1"/>
                          </w:rPr>
                          <w:t>räknelektion</w:t>
                        </w:r>
                        <w:proofErr w:type="spellEnd"/>
                      </w:p>
                    </w:tc>
                  </w:tr>
                  <w:tr w:rsidR="00FD3B05" w:rsidRPr="00502F2A"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Pr="00502F2A" w:rsidRDefault="00FD3B05" w:rsidP="00037A1D">
                        <w:pPr>
                          <w:pStyle w:val="NormalWeb"/>
                          <w:jc w:val="center"/>
                          <w:rPr>
                            <w:color w:val="000000" w:themeColor="text1"/>
                          </w:rPr>
                        </w:pPr>
                        <w:r w:rsidRPr="00502F2A">
                          <w:rPr>
                            <w:color w:val="000000" w:themeColor="text1"/>
                          </w:rP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Pr="00502F2A" w:rsidRDefault="00FD3B05" w:rsidP="00037A1D">
                        <w:pPr>
                          <w:pStyle w:val="NormalWeb"/>
                          <w:rPr>
                            <w:color w:val="000000" w:themeColor="text1"/>
                          </w:rPr>
                        </w:pPr>
                        <w:r w:rsidRPr="00502F2A">
                          <w:rPr>
                            <w:color w:val="000000" w:themeColor="text1"/>
                          </w:rPr>
                          <w:t> </w:t>
                        </w:r>
                      </w:p>
                      <w:p w14:paraId="1F31CA8E" w14:textId="77777777" w:rsidR="00FD3B05" w:rsidRPr="00502F2A" w:rsidRDefault="00FD3B05" w:rsidP="00037A1D">
                        <w:pPr>
                          <w:pStyle w:val="NormalWeb"/>
                          <w:rPr>
                            <w:color w:val="000000" w:themeColor="text1"/>
                          </w:rPr>
                        </w:pPr>
                        <w:r w:rsidRPr="00502F2A">
                          <w:rPr>
                            <w:color w:val="000000" w:themeColor="text1"/>
                          </w:rPr>
                          <w:t>Avståndsformeln</w:t>
                        </w:r>
                      </w:p>
                      <w:p w14:paraId="54346B26" w14:textId="77777777" w:rsidR="00FD3B05" w:rsidRPr="00502F2A" w:rsidRDefault="00FD3B05" w:rsidP="00037A1D">
                        <w:pPr>
                          <w:pStyle w:val="NormalWeb"/>
                          <w:rPr>
                            <w:color w:val="000000" w:themeColor="text1"/>
                          </w:rPr>
                        </w:pPr>
                        <w:r w:rsidRPr="00502F2A">
                          <w:rPr>
                            <w:color w:val="000000" w:themeColor="text1"/>
                          </w:rPr>
                          <w:t xml:space="preserve">S </w:t>
                        </w:r>
                        <w:proofErr w:type="gramStart"/>
                        <w:r w:rsidRPr="00502F2A">
                          <w:rPr>
                            <w:color w:val="000000" w:themeColor="text1"/>
                          </w:rPr>
                          <w:t>97-98</w:t>
                        </w:r>
                        <w:proofErr w:type="gramEnd"/>
                      </w:p>
                      <w:p w14:paraId="79FF682B" w14:textId="77777777" w:rsidR="00FD3B05" w:rsidRPr="00502F2A" w:rsidRDefault="00FD3B05" w:rsidP="00037A1D">
                        <w:pPr>
                          <w:pStyle w:val="NormalWe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Pr="00502F2A" w:rsidRDefault="00FD3B05" w:rsidP="00037A1D">
                        <w:pPr>
                          <w:pStyle w:val="NormalWeb"/>
                          <w:rPr>
                            <w:color w:val="000000" w:themeColor="text1"/>
                          </w:rPr>
                        </w:pPr>
                        <w:r w:rsidRPr="00502F2A">
                          <w:rPr>
                            <w:color w:val="000000" w:themeColor="text1"/>
                          </w:rPr>
                          <w:t> </w:t>
                        </w:r>
                      </w:p>
                      <w:p w14:paraId="4422731C" w14:textId="77777777" w:rsidR="00FD3B05" w:rsidRPr="00502F2A" w:rsidRDefault="00FD3B05" w:rsidP="00037A1D">
                        <w:pPr>
                          <w:pStyle w:val="NormalWe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Pr="00502F2A" w:rsidRDefault="00FD3B05" w:rsidP="00037A1D">
                        <w:pPr>
                          <w:pStyle w:val="NormalWeb"/>
                          <w:rPr>
                            <w:color w:val="000000" w:themeColor="text1"/>
                          </w:rPr>
                        </w:pPr>
                        <w:r w:rsidRPr="00502F2A">
                          <w:rPr>
                            <w:color w:val="000000" w:themeColor="text1"/>
                          </w:rPr>
                          <w:t> </w:t>
                        </w:r>
                      </w:p>
                      <w:p w14:paraId="306D691F" w14:textId="77777777" w:rsidR="00FD3B05" w:rsidRPr="00502F2A" w:rsidRDefault="00FD3B05" w:rsidP="00037A1D">
                        <w:pPr>
                          <w:pStyle w:val="NormalWeb"/>
                          <w:rPr>
                            <w:color w:val="000000" w:themeColor="text1"/>
                          </w:rPr>
                        </w:pPr>
                        <w:r w:rsidRPr="00502F2A">
                          <w:rPr>
                            <w:color w:val="000000" w:themeColor="text1"/>
                          </w:rPr>
                          <w:t xml:space="preserve">Blandade </w:t>
                        </w:r>
                        <w:proofErr w:type="spellStart"/>
                        <w:r w:rsidRPr="00502F2A">
                          <w:rPr>
                            <w:color w:val="000000" w:themeColor="text1"/>
                          </w:rPr>
                          <w:t>uppg</w:t>
                        </w:r>
                        <w:proofErr w:type="spellEnd"/>
                        <w:r w:rsidRPr="00502F2A">
                          <w:rPr>
                            <w:color w:val="000000" w:themeColor="text1"/>
                          </w:rPr>
                          <w:t xml:space="preserve"> mm</w:t>
                        </w:r>
                      </w:p>
                    </w:tc>
                  </w:tr>
                  <w:tr w:rsidR="00FD3B05" w:rsidRPr="00502F2A"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Pr="00502F2A" w:rsidRDefault="00FD3B05" w:rsidP="00037A1D">
                        <w:pPr>
                          <w:pStyle w:val="NormalWeb"/>
                          <w:jc w:val="center"/>
                          <w:rPr>
                            <w:color w:val="000000" w:themeColor="text1"/>
                          </w:rPr>
                        </w:pPr>
                        <w:r w:rsidRPr="00502F2A">
                          <w:rPr>
                            <w:color w:val="000000" w:themeColor="text1"/>
                          </w:rP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Pr="00502F2A" w:rsidRDefault="00FD3B05" w:rsidP="00037A1D">
                        <w:pPr>
                          <w:pStyle w:val="NormalWeb"/>
                          <w:rPr>
                            <w:color w:val="000000" w:themeColor="text1"/>
                          </w:rPr>
                        </w:pPr>
                        <w:r w:rsidRPr="00502F2A">
                          <w:rPr>
                            <w:color w:val="000000" w:themeColor="text1"/>
                          </w:rPr>
                          <w:t> </w:t>
                        </w:r>
                      </w:p>
                      <w:p w14:paraId="12723EF8" w14:textId="77777777" w:rsidR="00FD3B05" w:rsidRPr="00502F2A" w:rsidRDefault="00FD3B05" w:rsidP="00037A1D">
                        <w:pPr>
                          <w:pStyle w:val="NormalWeb"/>
                          <w:rPr>
                            <w:color w:val="000000" w:themeColor="text1"/>
                          </w:rPr>
                        </w:pPr>
                        <w:r w:rsidRPr="00502F2A">
                          <w:rPr>
                            <w:color w:val="000000" w:themeColor="text1"/>
                          </w:rP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Pr="00502F2A" w:rsidRDefault="00FD3B05" w:rsidP="00037A1D">
                        <w:pPr>
                          <w:pStyle w:val="NormalWeb"/>
                          <w:rPr>
                            <w:color w:val="000000" w:themeColor="text1"/>
                          </w:rPr>
                        </w:pPr>
                        <w:r w:rsidRPr="00502F2A">
                          <w:rPr>
                            <w:color w:val="000000" w:themeColor="text1"/>
                          </w:rPr>
                          <w:t> </w:t>
                        </w:r>
                      </w:p>
                      <w:p w14:paraId="775BB728" w14:textId="77777777" w:rsidR="00FD3B05" w:rsidRPr="00502F2A" w:rsidRDefault="00FD3B05" w:rsidP="00037A1D">
                        <w:pPr>
                          <w:pStyle w:val="NormalWeb"/>
                          <w:rPr>
                            <w:color w:val="000000" w:themeColor="text1"/>
                          </w:rPr>
                        </w:pPr>
                        <w:r w:rsidRPr="00502F2A">
                          <w:rPr>
                            <w:color w:val="000000" w:themeColor="text1"/>
                          </w:rPr>
                          <w:t>Problemlösning/gruppuppgift/samtal</w:t>
                        </w:r>
                      </w:p>
                      <w:p w14:paraId="148E7FE1" w14:textId="77777777" w:rsidR="00FD3B05" w:rsidRPr="00502F2A" w:rsidRDefault="00FD3B05" w:rsidP="00037A1D">
                        <w:pPr>
                          <w:pStyle w:val="NormalWeb"/>
                          <w:rPr>
                            <w:color w:val="000000" w:themeColor="text1"/>
                          </w:rPr>
                        </w:pPr>
                        <w:proofErr w:type="spellStart"/>
                        <w:r w:rsidRPr="00502F2A">
                          <w:rPr>
                            <w:color w:val="000000" w:themeColor="text1"/>
                          </w:rPr>
                          <w:t>ev</w:t>
                        </w:r>
                        <w:proofErr w:type="spellEnd"/>
                        <w:r w:rsidRPr="00502F2A">
                          <w:rPr>
                            <w:color w:val="000000" w:themeColor="text1"/>
                          </w:rPr>
                          <w:t xml:space="preserve">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Pr="00502F2A" w:rsidRDefault="00FD3B05" w:rsidP="00037A1D">
                        <w:pPr>
                          <w:pStyle w:val="NormalWeb"/>
                          <w:rPr>
                            <w:color w:val="000000" w:themeColor="text1"/>
                          </w:rPr>
                        </w:pPr>
                        <w:r w:rsidRPr="00502F2A">
                          <w:rPr>
                            <w:color w:val="000000" w:themeColor="text1"/>
                          </w:rPr>
                          <w:t> </w:t>
                        </w:r>
                      </w:p>
                      <w:p w14:paraId="7B66B863" w14:textId="77777777" w:rsidR="00FD3B05" w:rsidRPr="00502F2A" w:rsidRDefault="00FD3B05" w:rsidP="00037A1D">
                        <w:pPr>
                          <w:pStyle w:val="NormalWeb"/>
                          <w:rPr>
                            <w:color w:val="000000" w:themeColor="text1"/>
                          </w:rPr>
                        </w:pPr>
                        <w:r w:rsidRPr="00502F2A">
                          <w:rPr>
                            <w:color w:val="000000" w:themeColor="text1"/>
                          </w:rPr>
                          <w:t>Problemlösning/ gruppuppgift/ samtal</w:t>
                        </w:r>
                      </w:p>
                    </w:tc>
                  </w:tr>
                  <w:tr w:rsidR="00FD3B05" w:rsidRPr="00502F2A"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Pr="00502F2A" w:rsidRDefault="00FD3B05" w:rsidP="00037A1D">
                        <w:pPr>
                          <w:jc w:val="center"/>
                          <w:rPr>
                            <w:color w:val="000000" w:themeColor="text1"/>
                          </w:rPr>
                        </w:pPr>
                        <w:r w:rsidRPr="00502F2A">
                          <w:rPr>
                            <w:color w:val="000000" w:themeColor="text1"/>
                          </w:rP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Pr="00502F2A" w:rsidRDefault="00FD3B05" w:rsidP="00037A1D">
                        <w:pPr>
                          <w:rPr>
                            <w:color w:val="000000" w:themeColor="text1"/>
                          </w:rPr>
                        </w:pPr>
                        <w:r w:rsidRPr="00502F2A">
                          <w:rPr>
                            <w:color w:val="000000" w:themeColor="text1"/>
                          </w:rP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Pr="00502F2A" w:rsidRDefault="00FD3B05" w:rsidP="00037A1D">
                        <w:pPr>
                          <w:rPr>
                            <w:color w:val="000000" w:themeColor="text1"/>
                          </w:rPr>
                        </w:pPr>
                        <w:r w:rsidRPr="00502F2A">
                          <w:rPr>
                            <w:color w:val="000000" w:themeColor="text1"/>
                          </w:rPr>
                          <w:t> </w:t>
                        </w:r>
                      </w:p>
                    </w:tc>
                  </w:tr>
                </w:tbl>
                <w:p w14:paraId="11360D2A" w14:textId="77777777" w:rsidR="00FD3B05" w:rsidRPr="00502F2A" w:rsidRDefault="00FD3B05" w:rsidP="00037A1D">
                  <w:pPr>
                    <w:rPr>
                      <w:rFonts w:ascii="Arial" w:hAnsi="Arial" w:cs="Arial"/>
                      <w:color w:val="000000" w:themeColor="text1"/>
                      <w:sz w:val="18"/>
                      <w:szCs w:val="18"/>
                    </w:rPr>
                  </w:pPr>
                </w:p>
              </w:tc>
            </w:tr>
          </w:tbl>
          <w:p w14:paraId="61733177" w14:textId="77777777" w:rsidR="00FD3B05" w:rsidRPr="00502F2A" w:rsidRDefault="00FD3B05" w:rsidP="00037A1D">
            <w:pPr>
              <w:rPr>
                <w:color w:val="000000" w:themeColor="text1"/>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rsidRPr="00502F2A"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Pr="00502F2A" w:rsidRDefault="00FD3B05" w:rsidP="00037A1D">
                  <w:pPr>
                    <w:rPr>
                      <w:rFonts w:ascii="Arial" w:hAnsi="Arial" w:cs="Arial"/>
                      <w:color w:val="000000" w:themeColor="text1"/>
                      <w:sz w:val="18"/>
                      <w:szCs w:val="18"/>
                    </w:rPr>
                  </w:pPr>
                  <w:r w:rsidRPr="00502F2A">
                    <w:rPr>
                      <w:rFonts w:ascii="Arial" w:hAnsi="Arial" w:cs="Arial"/>
                      <w:noProof/>
                      <w:color w:val="000000" w:themeColor="text1"/>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Pr="00502F2A" w:rsidRDefault="00FD3B05" w:rsidP="00037A1D">
            <w:pPr>
              <w:rPr>
                <w:rFonts w:ascii="Times New Roman" w:hAnsi="Times New Roman" w:cs="Times New Roman"/>
                <w:color w:val="000000" w:themeColor="text1"/>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rsidRPr="00502F2A"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Pr="00502F2A" w:rsidRDefault="00FD3B05" w:rsidP="00037A1D">
                  <w:pPr>
                    <w:pStyle w:val="NormalWeb"/>
                    <w:rPr>
                      <w:rFonts w:ascii="Arial" w:hAnsi="Arial" w:cs="Arial"/>
                      <w:color w:val="000000" w:themeColor="text1"/>
                      <w:sz w:val="18"/>
                      <w:szCs w:val="18"/>
                    </w:rPr>
                  </w:pPr>
                  <w:r w:rsidRPr="00502F2A">
                    <w:rPr>
                      <w:rStyle w:val="Strong"/>
                      <w:rFonts w:ascii="Arial" w:hAnsi="Arial" w:cs="Arial"/>
                      <w:color w:val="000000" w:themeColor="text1"/>
                      <w:sz w:val="27"/>
                      <w:szCs w:val="27"/>
                    </w:rPr>
                    <w:t>Länkar och filmer</w:t>
                  </w:r>
                </w:p>
                <w:p w14:paraId="61784290" w14:textId="77777777" w:rsidR="00FD3B05" w:rsidRPr="00502F2A" w:rsidRDefault="00AB57B6" w:rsidP="00037A1D">
                  <w:pPr>
                    <w:pStyle w:val="NormalWeb"/>
                    <w:rPr>
                      <w:rFonts w:ascii="Arial" w:hAnsi="Arial" w:cs="Arial"/>
                      <w:color w:val="000000" w:themeColor="text1"/>
                      <w:sz w:val="18"/>
                      <w:szCs w:val="18"/>
                    </w:rPr>
                  </w:pPr>
                  <w:hyperlink r:id="rId228" w:tgtFrame="_blank" w:history="1">
                    <w:r w:rsidR="00FD3B05" w:rsidRPr="00502F2A">
                      <w:rPr>
                        <w:rStyle w:val="Hyperlink"/>
                        <w:rFonts w:ascii="Arial" w:hAnsi="Arial" w:cs="Arial"/>
                        <w:color w:val="000000" w:themeColor="text1"/>
                        <w:sz w:val="18"/>
                        <w:szCs w:val="18"/>
                      </w:rPr>
                      <w:t>räta linjens ekvation (förklaring och film på slutet)</w:t>
                    </w:r>
                  </w:hyperlink>
                </w:p>
                <w:p w14:paraId="5D9E715E" w14:textId="77777777" w:rsidR="00FD3B05" w:rsidRPr="00502F2A" w:rsidRDefault="00AB57B6" w:rsidP="00037A1D">
                  <w:pPr>
                    <w:pStyle w:val="NormalWeb"/>
                    <w:rPr>
                      <w:rFonts w:ascii="Arial" w:hAnsi="Arial" w:cs="Arial"/>
                      <w:color w:val="000000" w:themeColor="text1"/>
                      <w:sz w:val="18"/>
                      <w:szCs w:val="18"/>
                    </w:rPr>
                  </w:pPr>
                  <w:hyperlink r:id="rId229" w:history="1">
                    <w:r w:rsidR="00FD3B05" w:rsidRPr="00502F2A">
                      <w:rPr>
                        <w:rStyle w:val="Hyperlink"/>
                        <w:rFonts w:ascii="Arial" w:hAnsi="Arial" w:cs="Arial"/>
                        <w:color w:val="000000" w:themeColor="text1"/>
                        <w:sz w:val="18"/>
                        <w:szCs w:val="18"/>
                      </w:rPr>
                      <w:t>räta linjens ekvation (matematikvideo)</w:t>
                    </w:r>
                  </w:hyperlink>
                </w:p>
                <w:p w14:paraId="227018F0" w14:textId="77777777" w:rsidR="00FD3B05" w:rsidRPr="00502F2A" w:rsidRDefault="00AB57B6" w:rsidP="00037A1D">
                  <w:pPr>
                    <w:pStyle w:val="NormalWeb"/>
                    <w:rPr>
                      <w:rFonts w:ascii="Arial" w:hAnsi="Arial" w:cs="Arial"/>
                      <w:color w:val="000000" w:themeColor="text1"/>
                      <w:sz w:val="18"/>
                      <w:szCs w:val="18"/>
                    </w:rPr>
                  </w:pPr>
                  <w:hyperlink r:id="rId230" w:tgtFrame="_blank" w:history="1">
                    <w:r w:rsidR="00FD3B05" w:rsidRPr="00502F2A">
                      <w:rPr>
                        <w:rStyle w:val="Hyperlink"/>
                        <w:rFonts w:ascii="Arial" w:hAnsi="Arial" w:cs="Arial"/>
                        <w:color w:val="000000" w:themeColor="text1"/>
                        <w:sz w:val="18"/>
                        <w:szCs w:val="18"/>
                      </w:rPr>
                      <w:t>räta linjens ekvation - film igen</w:t>
                    </w:r>
                  </w:hyperlink>
                </w:p>
                <w:p w14:paraId="41797758" w14:textId="77777777" w:rsidR="00FD3B05" w:rsidRPr="00502F2A" w:rsidRDefault="00AB57B6" w:rsidP="00037A1D">
                  <w:pPr>
                    <w:pStyle w:val="NormalWeb"/>
                    <w:rPr>
                      <w:rFonts w:ascii="Arial" w:hAnsi="Arial" w:cs="Arial"/>
                      <w:color w:val="000000" w:themeColor="text1"/>
                      <w:sz w:val="18"/>
                      <w:szCs w:val="18"/>
                    </w:rPr>
                  </w:pPr>
                  <w:hyperlink r:id="rId231" w:tgtFrame="_blank" w:history="1">
                    <w:r w:rsidR="00FD3B05" w:rsidRPr="00502F2A">
                      <w:rPr>
                        <w:rStyle w:val="Hyperlink"/>
                        <w:rFonts w:ascii="Arial" w:hAnsi="Arial" w:cs="Arial"/>
                        <w:color w:val="000000" w:themeColor="text1"/>
                        <w:sz w:val="18"/>
                        <w:szCs w:val="18"/>
                      </w:rPr>
                      <w:t>räta linjens ekvation. Film med Daniel Barker</w:t>
                    </w:r>
                  </w:hyperlink>
                </w:p>
                <w:p w14:paraId="6BE441BC" w14:textId="77777777" w:rsidR="00FD3B05" w:rsidRPr="00502F2A" w:rsidRDefault="00AB57B6" w:rsidP="00037A1D">
                  <w:pPr>
                    <w:pStyle w:val="NormalWeb"/>
                    <w:rPr>
                      <w:rFonts w:ascii="Arial" w:hAnsi="Arial" w:cs="Arial"/>
                      <w:color w:val="000000" w:themeColor="text1"/>
                      <w:sz w:val="18"/>
                      <w:szCs w:val="18"/>
                    </w:rPr>
                  </w:pPr>
                  <w:hyperlink r:id="rId232" w:tgtFrame="_blank" w:history="1">
                    <w:r w:rsidR="00FD3B05" w:rsidRPr="00502F2A">
                      <w:rPr>
                        <w:rStyle w:val="Hyperlink"/>
                        <w:rFonts w:ascii="Arial" w:hAnsi="Arial" w:cs="Arial"/>
                        <w:color w:val="000000" w:themeColor="text1"/>
                        <w:sz w:val="18"/>
                        <w:szCs w:val="18"/>
                      </w:rPr>
                      <w:t>räta linjens ekvation på allmän form</w:t>
                    </w:r>
                  </w:hyperlink>
                </w:p>
                <w:p w14:paraId="2EBAB02D" w14:textId="77777777" w:rsidR="00FD3B05" w:rsidRPr="00502F2A" w:rsidRDefault="00AB57B6" w:rsidP="00037A1D">
                  <w:pPr>
                    <w:pStyle w:val="NormalWeb"/>
                    <w:rPr>
                      <w:rFonts w:ascii="Arial" w:hAnsi="Arial" w:cs="Arial"/>
                      <w:color w:val="000000" w:themeColor="text1"/>
                      <w:sz w:val="18"/>
                      <w:szCs w:val="18"/>
                    </w:rPr>
                  </w:pPr>
                  <w:hyperlink r:id="rId233" w:tgtFrame="_blank" w:history="1">
                    <w:r w:rsidR="00FD3B05" w:rsidRPr="00502F2A">
                      <w:rPr>
                        <w:rStyle w:val="Hyperlink"/>
                        <w:rFonts w:ascii="Arial" w:hAnsi="Arial" w:cs="Arial"/>
                        <w:color w:val="000000" w:themeColor="text1"/>
                        <w:sz w:val="18"/>
                        <w:szCs w:val="18"/>
                      </w:rPr>
                      <w:t>ekvationssystem från matteboken.se</w:t>
                    </w:r>
                  </w:hyperlink>
                </w:p>
                <w:p w14:paraId="4B0570F5" w14:textId="77777777" w:rsidR="00FD3B05" w:rsidRPr="00502F2A" w:rsidRDefault="00AB57B6" w:rsidP="00037A1D">
                  <w:pPr>
                    <w:pStyle w:val="NormalWeb"/>
                    <w:rPr>
                      <w:rFonts w:ascii="Arial" w:hAnsi="Arial" w:cs="Arial"/>
                      <w:color w:val="000000" w:themeColor="text1"/>
                      <w:sz w:val="18"/>
                      <w:szCs w:val="18"/>
                    </w:rPr>
                  </w:pPr>
                  <w:hyperlink r:id="rId234" w:tgtFrame="_blank" w:history="1">
                    <w:r w:rsidR="00FD3B05" w:rsidRPr="00502F2A">
                      <w:rPr>
                        <w:rStyle w:val="Hyperlink"/>
                        <w:rFonts w:ascii="Arial" w:hAnsi="Arial" w:cs="Arial"/>
                        <w:color w:val="000000" w:themeColor="text1"/>
                        <w:sz w:val="18"/>
                        <w:szCs w:val="18"/>
                      </w:rPr>
                      <w:t>ekvationssystem grafisk lösning</w:t>
                    </w:r>
                  </w:hyperlink>
                </w:p>
                <w:p w14:paraId="2ACB5334" w14:textId="77777777" w:rsidR="00FD3B05" w:rsidRPr="00502F2A" w:rsidRDefault="00AB57B6" w:rsidP="00037A1D">
                  <w:pPr>
                    <w:pStyle w:val="NormalWeb"/>
                    <w:rPr>
                      <w:rFonts w:ascii="Arial" w:hAnsi="Arial" w:cs="Arial"/>
                      <w:color w:val="000000" w:themeColor="text1"/>
                      <w:sz w:val="18"/>
                      <w:szCs w:val="18"/>
                    </w:rPr>
                  </w:pPr>
                  <w:hyperlink r:id="rId235" w:tgtFrame="_blank" w:history="1">
                    <w:r w:rsidR="00FD3B05" w:rsidRPr="00502F2A">
                      <w:rPr>
                        <w:rStyle w:val="Hyperlink"/>
                        <w:rFonts w:ascii="Arial" w:hAnsi="Arial" w:cs="Arial"/>
                        <w:color w:val="000000" w:themeColor="text1"/>
                        <w:sz w:val="18"/>
                        <w:szCs w:val="18"/>
                      </w:rPr>
                      <w:t>ekvationssystem algebraisk metoden - film</w:t>
                    </w:r>
                  </w:hyperlink>
                </w:p>
                <w:p w14:paraId="5543B074" w14:textId="77777777" w:rsidR="00FD3B05" w:rsidRPr="00502F2A" w:rsidRDefault="00FD3B05" w:rsidP="00037A1D">
                  <w:pPr>
                    <w:pStyle w:val="NormalWeb"/>
                    <w:rPr>
                      <w:rFonts w:ascii="Arial" w:hAnsi="Arial" w:cs="Arial"/>
                      <w:color w:val="000000" w:themeColor="text1"/>
                      <w:sz w:val="18"/>
                      <w:szCs w:val="18"/>
                    </w:rPr>
                  </w:pPr>
                  <w:r w:rsidRPr="00502F2A">
                    <w:rPr>
                      <w:rFonts w:ascii="Arial" w:hAnsi="Arial" w:cs="Arial"/>
                      <w:color w:val="000000" w:themeColor="text1"/>
                      <w:sz w:val="18"/>
                      <w:szCs w:val="18"/>
                    </w:rPr>
                    <w:t> </w:t>
                  </w:r>
                </w:p>
                <w:p w14:paraId="20D545AF" w14:textId="77777777" w:rsidR="00FD3B05" w:rsidRPr="00502F2A" w:rsidRDefault="00FD3B05" w:rsidP="00037A1D">
                  <w:pPr>
                    <w:pStyle w:val="NormalWeb"/>
                    <w:rPr>
                      <w:rFonts w:ascii="Arial" w:hAnsi="Arial" w:cs="Arial"/>
                      <w:color w:val="000000" w:themeColor="text1"/>
                      <w:sz w:val="18"/>
                      <w:szCs w:val="18"/>
                    </w:rPr>
                  </w:pPr>
                  <w:r w:rsidRPr="00502F2A">
                    <w:rPr>
                      <w:rFonts w:ascii="Arial" w:hAnsi="Arial" w:cs="Arial"/>
                      <w:color w:val="000000" w:themeColor="text1"/>
                      <w:sz w:val="18"/>
                      <w:szCs w:val="18"/>
                    </w:rPr>
                    <w:t> </w:t>
                  </w:r>
                </w:p>
              </w:tc>
            </w:tr>
          </w:tbl>
          <w:p w14:paraId="76494471" w14:textId="77777777" w:rsidR="00FD3B05" w:rsidRPr="00502F2A" w:rsidRDefault="00FD3B05" w:rsidP="00037A1D">
            <w:pPr>
              <w:rPr>
                <w:rFonts w:ascii="Times New Roman" w:hAnsi="Times New Roman" w:cs="Times New Roman"/>
                <w:color w:val="000000" w:themeColor="text1"/>
                <w:sz w:val="24"/>
                <w:szCs w:val="24"/>
              </w:rPr>
            </w:pPr>
          </w:p>
        </w:tc>
      </w:tr>
    </w:tbl>
    <w:p w14:paraId="196FC342" w14:textId="77777777" w:rsidR="00FD3B05" w:rsidRPr="00502F2A" w:rsidRDefault="00FD3B05" w:rsidP="00FD3B05">
      <w:pPr>
        <w:rPr>
          <w:vanish/>
          <w:color w:val="000000" w:themeColor="text1"/>
        </w:rPr>
      </w:pPr>
    </w:p>
    <w:tbl>
      <w:tblPr>
        <w:tblW w:w="5000" w:type="pct"/>
        <w:tblCellMar>
          <w:left w:w="0" w:type="dxa"/>
          <w:right w:w="0" w:type="dxa"/>
        </w:tblCellMar>
        <w:tblLook w:val="04A0" w:firstRow="1" w:lastRow="0" w:firstColumn="1" w:lastColumn="0" w:noHBand="0" w:noVBand="1"/>
      </w:tblPr>
      <w:tblGrid>
        <w:gridCol w:w="9026"/>
      </w:tblGrid>
      <w:tr w:rsidR="00FD3B05" w:rsidRPr="00502F2A" w14:paraId="48DE027F" w14:textId="77777777" w:rsidTr="00037A1D">
        <w:tc>
          <w:tcPr>
            <w:tcW w:w="0" w:type="auto"/>
            <w:shd w:val="clear" w:color="auto" w:fill="000000"/>
            <w:vAlign w:val="center"/>
            <w:hideMark/>
          </w:tcPr>
          <w:p w14:paraId="6FA2853A" w14:textId="77777777" w:rsidR="00FD3B05" w:rsidRPr="00502F2A" w:rsidRDefault="00FD3B05" w:rsidP="00037A1D">
            <w:pPr>
              <w:rPr>
                <w:color w:val="000000" w:themeColor="text1"/>
                <w:sz w:val="24"/>
                <w:szCs w:val="24"/>
              </w:rPr>
            </w:pPr>
            <w:r w:rsidRPr="00502F2A">
              <w:rPr>
                <w:noProof/>
                <w:color w:val="000000" w:themeColor="text1"/>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Pr="00502F2A" w:rsidRDefault="00FD3B05" w:rsidP="00FD3B05">
      <w:pPr>
        <w:rPr>
          <w:color w:val="000000" w:themeColor="text1"/>
        </w:rPr>
      </w:pPr>
    </w:p>
    <w:p w14:paraId="4EE5013F"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ära Sektorslagkamrater,</w:t>
      </w:r>
    </w:p>
    <w:p w14:paraId="426DBB5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06B97A5D"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Malin:</w:t>
      </w:r>
      <w:r w:rsidRPr="00502F2A">
        <w:rPr>
          <w:rFonts w:ascii="Times New Roman" w:eastAsia="Times New Roman" w:hAnsi="Times New Roman" w:cs="Times New Roman"/>
          <w:color w:val="000000" w:themeColor="text1"/>
          <w:sz w:val="24"/>
          <w:szCs w:val="24"/>
          <w:lang w:eastAsia="sv-SE"/>
        </w:rPr>
        <w:br/>
        <w:t>Jag kommer inte delta i fler sektorslagsmöten. Efter vad som hände i tisdags känner jag ingen som helst lust att någonsin sätta min fot där igen.</w:t>
      </w:r>
    </w:p>
    <w:p w14:paraId="1497EF45"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23C2E75C"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herese:</w:t>
      </w:r>
      <w:r w:rsidRPr="00502F2A">
        <w:rPr>
          <w:rFonts w:ascii="Times New Roman" w:eastAsia="Times New Roman" w:hAnsi="Times New Roman" w:cs="Times New Roman"/>
          <w:color w:val="000000" w:themeColor="text1"/>
          <w:sz w:val="24"/>
          <w:szCs w:val="24"/>
          <w:lang w:eastAsia="sv-SE"/>
        </w:rPr>
        <w:br/>
        <w:t>Jag ringde dig tre gånger och skickade ett SMS till ditt mobilnummer (</w:t>
      </w:r>
      <w:proofErr w:type="gramStart"/>
      <w:r w:rsidRPr="00502F2A">
        <w:rPr>
          <w:rFonts w:ascii="Times New Roman" w:eastAsia="Times New Roman" w:hAnsi="Times New Roman" w:cs="Times New Roman"/>
          <w:color w:val="000000" w:themeColor="text1"/>
          <w:sz w:val="24"/>
          <w:szCs w:val="24"/>
          <w:lang w:eastAsia="sv-SE"/>
        </w:rPr>
        <w:t>0722-142288</w:t>
      </w:r>
      <w:proofErr w:type="gramEnd"/>
      <w:r w:rsidRPr="00502F2A">
        <w:rPr>
          <w:rFonts w:ascii="Times New Roman" w:eastAsia="Times New Roman" w:hAnsi="Times New Roman" w:cs="Times New Roman"/>
          <w:color w:val="000000" w:themeColor="text1"/>
          <w:sz w:val="24"/>
          <w:szCs w:val="24"/>
          <w:lang w:eastAsia="sv-SE"/>
        </w:rPr>
        <w:t>)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37214DB0"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Hälsningar Stefan </w:t>
      </w:r>
      <w:proofErr w:type="spellStart"/>
      <w:r w:rsidRPr="00502F2A">
        <w:rPr>
          <w:rFonts w:ascii="Times New Roman" w:eastAsia="Times New Roman" w:hAnsi="Times New Roman" w:cs="Times New Roman"/>
          <w:color w:val="000000" w:themeColor="text1"/>
          <w:sz w:val="24"/>
          <w:szCs w:val="24"/>
          <w:lang w:eastAsia="sv-SE"/>
        </w:rPr>
        <w:t>Björnander</w:t>
      </w:r>
      <w:proofErr w:type="spellEnd"/>
    </w:p>
    <w:p w14:paraId="13AE31E1"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1CBC4F85"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skulle vilja rapportera en incident angående en kollega, vi är båda lärare på Thomasgymnasiet. Eftersom jag inte får skriva personnamn, kallar vi henne X. Ni kan ju </w:t>
      </w:r>
      <w:proofErr w:type="gramStart"/>
      <w:r w:rsidRPr="00502F2A">
        <w:rPr>
          <w:rFonts w:ascii="Times New Roman" w:hAnsi="Times New Roman" w:cs="Times New Roman"/>
          <w:color w:val="000000" w:themeColor="text1"/>
        </w:rPr>
        <w:t>maila</w:t>
      </w:r>
      <w:proofErr w:type="gramEnd"/>
      <w:r w:rsidRPr="00502F2A">
        <w:rPr>
          <w:rFonts w:ascii="Times New Roman" w:hAnsi="Times New Roman" w:cs="Times New Roman"/>
          <w:color w:val="000000" w:themeColor="text1"/>
        </w:rPr>
        <w:t xml:space="preserve"> mig om ni undrar vem det gäller.</w:t>
      </w:r>
    </w:p>
    <w:p w14:paraId="7F435F6E" w14:textId="77777777" w:rsidR="00FD3B05" w:rsidRPr="00502F2A" w:rsidRDefault="00FD3B05" w:rsidP="00FD3B05">
      <w:pPr>
        <w:pStyle w:val="NoSpacing"/>
        <w:rPr>
          <w:rFonts w:ascii="Times New Roman" w:hAnsi="Times New Roman" w:cs="Times New Roman"/>
          <w:color w:val="000000" w:themeColor="text1"/>
        </w:rPr>
      </w:pPr>
    </w:p>
    <w:p w14:paraId="56B0EF0D"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502F2A" w:rsidRDefault="00FD3B05" w:rsidP="00FD3B05">
      <w:pPr>
        <w:pStyle w:val="NoSpacing"/>
        <w:rPr>
          <w:rFonts w:ascii="Times New Roman" w:hAnsi="Times New Roman" w:cs="Times New Roman"/>
          <w:color w:val="000000" w:themeColor="text1"/>
        </w:rPr>
      </w:pPr>
    </w:p>
    <w:p w14:paraId="2861F85C"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 xml:space="preserve">Innan hon stormade ut ifrågasatte en annan av mina kollegor en formulering av </w:t>
      </w:r>
      <w:proofErr w:type="gramStart"/>
      <w:r w:rsidRPr="00502F2A">
        <w:rPr>
          <w:rFonts w:ascii="Times New Roman" w:hAnsi="Times New Roman" w:cs="Times New Roman"/>
          <w:color w:val="000000" w:themeColor="text1"/>
        </w:rPr>
        <w:t>skolverket</w:t>
      </w:r>
      <w:proofErr w:type="gramEnd"/>
      <w:r w:rsidRPr="00502F2A">
        <w:rPr>
          <w:rFonts w:ascii="Times New Roman" w:hAnsi="Times New Roman" w:cs="Times New Roman"/>
          <w:color w:val="000000" w:themeColor="text1"/>
        </w:rPr>
        <w:t xml:space="preserve">, vilket ledde till en kort diskussion. Hon nämnde algoritmer innehållande </w:t>
      </w: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while</w:t>
      </w:r>
      <w:proofErr w:type="spellEnd"/>
      <w:r w:rsidRPr="00502F2A">
        <w:rPr>
          <w:rFonts w:ascii="Times New Roman" w:hAnsi="Times New Roman" w:cs="Times New Roman"/>
          <w:color w:val="000000" w:themeColor="text1"/>
        </w:rPr>
        <w:t>, och for-satser. Då påpekade jag att det hon talade om var pseudo-kod, snarare än algoritmer.</w:t>
      </w:r>
    </w:p>
    <w:p w14:paraId="5181ABD3" w14:textId="77777777" w:rsidR="00FD3B05" w:rsidRPr="00502F2A" w:rsidRDefault="00FD3B05" w:rsidP="00FD3B05">
      <w:pPr>
        <w:pStyle w:val="NoSpacing"/>
        <w:rPr>
          <w:rFonts w:ascii="Times New Roman" w:hAnsi="Times New Roman" w:cs="Times New Roman"/>
          <w:color w:val="000000" w:themeColor="text1"/>
        </w:rPr>
      </w:pPr>
    </w:p>
    <w:p w14:paraId="76A9A5A6"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502F2A" w:rsidRDefault="00FD3B05" w:rsidP="00FD3B05">
      <w:pPr>
        <w:pStyle w:val="NoSpacing"/>
        <w:rPr>
          <w:rFonts w:ascii="Times New Roman" w:hAnsi="Times New Roman" w:cs="Times New Roman"/>
          <w:color w:val="000000" w:themeColor="text1"/>
        </w:rPr>
      </w:pPr>
    </w:p>
    <w:p w14:paraId="1CD2B237"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 xml:space="preserve">Det enda jag gjorde var att jag påpekade att hon blandade ihop algoritmbeskrivningar och </w:t>
      </w:r>
      <w:proofErr w:type="spellStart"/>
      <w:r w:rsidRPr="00502F2A">
        <w:rPr>
          <w:rFonts w:ascii="Times New Roman" w:hAnsi="Times New Roman" w:cs="Times New Roman"/>
          <w:color w:val="000000" w:themeColor="text1"/>
        </w:rPr>
        <w:t>pseudokod</w:t>
      </w:r>
      <w:proofErr w:type="spellEnd"/>
      <w:r w:rsidRPr="00502F2A">
        <w:rPr>
          <w:rFonts w:ascii="Times New Roman" w:hAnsi="Times New Roman" w:cs="Times New Roman"/>
          <w:color w:val="000000" w:themeColor="text1"/>
        </w:rPr>
        <w:t>. Ett enligt mig fullständigt rimligt påpekande. Jag anser inte att jag på något sätt gjort mig förtjänt av hennes påhopp.</w:t>
      </w:r>
    </w:p>
    <w:p w14:paraId="5A0BB741" w14:textId="77777777" w:rsidR="00FD3B05" w:rsidRPr="00502F2A" w:rsidRDefault="00FD3B05" w:rsidP="00FD3B05">
      <w:pPr>
        <w:pStyle w:val="NoSpacing"/>
        <w:rPr>
          <w:rFonts w:ascii="Times New Roman" w:hAnsi="Times New Roman" w:cs="Times New Roman"/>
          <w:color w:val="000000" w:themeColor="text1"/>
        </w:rPr>
      </w:pPr>
    </w:p>
    <w:p w14:paraId="0E821933"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Jag försökte kontakta henne via hennes mobiltelefon (</w:t>
      </w:r>
      <w:proofErr w:type="gramStart"/>
      <w:r w:rsidRPr="00502F2A">
        <w:rPr>
          <w:rFonts w:ascii="Times New Roman" w:hAnsi="Times New Roman" w:cs="Times New Roman"/>
          <w:color w:val="000000" w:themeColor="text1"/>
        </w:rPr>
        <w:t>0722-142288</w:t>
      </w:r>
      <w:proofErr w:type="gramEnd"/>
      <w:r w:rsidRPr="00502F2A">
        <w:rPr>
          <w:rFonts w:ascii="Times New Roman" w:hAnsi="Times New Roman" w:cs="Times New Roman"/>
          <w:color w:val="000000" w:themeColor="text1"/>
        </w:rPr>
        <w:t>)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Pr="00502F2A" w:rsidRDefault="00FD3B05" w:rsidP="00FD3B05">
      <w:pPr>
        <w:pStyle w:val="NoSpacing"/>
        <w:rPr>
          <w:color w:val="000000" w:themeColor="text1"/>
        </w:rPr>
      </w:pPr>
    </w:p>
    <w:p w14:paraId="0EE1E81D"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Pythagoras sats:</w:t>
      </w:r>
    </w:p>
    <w:p w14:paraId="0B926A1E" w14:textId="77777777" w:rsidR="00FD3B05" w:rsidRPr="00502F2A" w:rsidRDefault="00AB57B6" w:rsidP="00FD3B05">
      <w:pPr>
        <w:pStyle w:val="ListParagraph"/>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BO</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CO</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oMath>
      </m:oMathPara>
    </w:p>
    <w:p w14:paraId="0AFDC29D" w14:textId="77777777" w:rsidR="00FD3B05" w:rsidRPr="00502F2A" w:rsidRDefault="00AB57B6" w:rsidP="00FD3B05">
      <w:pPr>
        <w:pStyle w:val="ListParagraph"/>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r</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441FBFFA" w14:textId="77777777" w:rsidR="00FD3B05" w:rsidRPr="00502F2A" w:rsidRDefault="00AB57B6"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18</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2∙18</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1114A37A" w14:textId="77777777" w:rsidR="00FD3B05" w:rsidRPr="00502F2A" w:rsidRDefault="00AB57B6"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24+36</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576</m:t>
          </m:r>
        </m:oMath>
      </m:oMathPara>
    </w:p>
    <w:p w14:paraId="5FD04800" w14:textId="77777777" w:rsidR="00FD3B05" w:rsidRPr="00502F2A" w:rsidRDefault="00AB57B6"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324-576=0</m:t>
          </m:r>
        </m:oMath>
      </m:oMathPara>
    </w:p>
    <w:p w14:paraId="5467092E" w14:textId="77777777" w:rsidR="00FD3B05" w:rsidRPr="00502F2A" w:rsidRDefault="00AB57B6"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252=0</m:t>
          </m:r>
        </m:oMath>
      </m:oMathPara>
    </w:p>
    <w:p w14:paraId="0FD81A1B" w14:textId="77777777" w:rsidR="00FD3B05" w:rsidRPr="00502F2A" w:rsidRDefault="00AB57B6"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8r-126=0</m:t>
          </m:r>
        </m:oMath>
      </m:oMathPara>
    </w:p>
    <w:p w14:paraId="706E42F7"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r=-</m:t>
          </m:r>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26</m:t>
                  </m:r>
                </m:e>
              </m:d>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9</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m:t>
          </m:r>
        </m:oMath>
      </m:oMathPara>
    </w:p>
    <w:p w14:paraId="510BF0AB"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w:lastRenderedPageBreak/>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oMath>
      </m:oMathPara>
    </w:p>
    <w:p w14:paraId="521CC289"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w:p>
    <w:p w14:paraId="345FE99F"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m:oMath>
        <m:r>
          <m:rPr>
            <m:sty m:val="bi"/>
          </m:rPr>
          <w:rPr>
            <w:rFonts w:ascii="Cambria Math" w:hAnsi="Cambria Math" w:cs="Times New Roman"/>
            <w:color w:val="000000" w:themeColor="text1"/>
          </w:rPr>
          <m:t>r=-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5.4</m:t>
        </m:r>
      </m:oMath>
      <w:r w:rsidRPr="00502F2A">
        <w:rPr>
          <w:rFonts w:ascii="Times New Roman" w:hAnsi="Times New Roman" w:cs="Times New Roman"/>
          <w:b/>
          <w:color w:val="000000" w:themeColor="text1"/>
        </w:rPr>
        <w:t xml:space="preserve">, eftersom </w:t>
      </w:r>
      <m:oMath>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lt;0</m:t>
        </m:r>
      </m:oMath>
      <w:r w:rsidRPr="00502F2A">
        <w:rPr>
          <w:rFonts w:ascii="Times New Roman" w:hAnsi="Times New Roman" w:cs="Times New Roman"/>
          <w:b/>
          <w:color w:val="000000" w:themeColor="text1"/>
        </w:rPr>
        <w:t>, en sträcka inte kan vara negativ.</w:t>
      </w:r>
    </w:p>
    <w:p w14:paraId="5E924929"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w:p>
    <w:p w14:paraId="2D0D7FEA"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AC=18+r=18-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23.4</m:t>
          </m:r>
        </m:oMath>
      </m:oMathPara>
    </w:p>
    <w:p w14:paraId="79F0FB90"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 xml:space="preserve">Svar: </w:t>
      </w:r>
      <m:oMath>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e>
        </m:d>
      </m:oMath>
      <w:r w:rsidRPr="00502F2A">
        <w:rPr>
          <w:rFonts w:ascii="Times New Roman" w:hAnsi="Times New Roman" w:cs="Times New Roman"/>
          <w:b/>
          <w:color w:val="000000" w:themeColor="text1"/>
        </w:rPr>
        <w:t xml:space="preserve"> cm </w:t>
      </w:r>
      <m:oMath>
        <m:r>
          <m:rPr>
            <m:sty m:val="bi"/>
          </m:rPr>
          <w:rPr>
            <w:rFonts w:ascii="Cambria Math" w:hAnsi="Cambria Math" w:cs="Times New Roman"/>
            <w:color w:val="000000" w:themeColor="text1"/>
          </w:rPr>
          <m:t>≈23.4</m:t>
        </m:r>
      </m:oMath>
      <w:r w:rsidRPr="00502F2A">
        <w:rPr>
          <w:rFonts w:ascii="Times New Roman" w:hAnsi="Times New Roman" w:cs="Times New Roman"/>
          <w:b/>
          <w:color w:val="000000" w:themeColor="text1"/>
        </w:rPr>
        <w:t xml:space="preserve"> cm.</w:t>
      </w:r>
    </w:p>
    <w:p w14:paraId="2CEFAF10"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p>
    <w:p w14:paraId="021BB416"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p>
    <w:p w14:paraId="7BD8571A"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6">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7">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 xml:space="preserve">Nedanstående trianglar är likformiga, och </w:t>
      </w:r>
      <m:oMath>
        <m:r>
          <w:rPr>
            <w:rFonts w:ascii="Cambria Math" w:hAnsi="Cambria Math" w:cs="Times New Roman"/>
            <w:color w:val="000000" w:themeColor="text1"/>
          </w:rPr>
          <m:t>y=3.</m:t>
        </m:r>
      </m:oMath>
      <w:r w:rsidRPr="00502F2A">
        <w:rPr>
          <w:rFonts w:ascii="Times New Roman" w:hAnsi="Times New Roman" w:cs="Times New Roman"/>
          <w:color w:val="000000" w:themeColor="text1"/>
        </w:rPr>
        <w:t xml:space="preserve"> Bestäm </w:t>
      </w:r>
      <m:oMath>
        <m:r>
          <w:rPr>
            <w:rFonts w:ascii="Cambria Math" w:hAnsi="Cambria Math" w:cs="Times New Roman"/>
            <w:color w:val="000000" w:themeColor="text1"/>
          </w:rPr>
          <m:t>x</m:t>
        </m:r>
      </m:oMath>
      <w:r w:rsidRPr="00502F2A">
        <w:rPr>
          <w:rFonts w:ascii="Times New Roman" w:hAnsi="Times New Roman" w:cs="Times New Roman"/>
          <w:color w:val="000000" w:themeColor="text1"/>
        </w:rPr>
        <w:t xml:space="preserve"> och </w:t>
      </w:r>
      <m:oMath>
        <m:r>
          <w:rPr>
            <w:rFonts w:ascii="Cambria Math" w:hAnsi="Cambria Math" w:cs="Times New Roman"/>
            <w:color w:val="000000" w:themeColor="text1"/>
          </w:rPr>
          <m:t>z</m:t>
        </m:r>
      </m:oMath>
      <w:r w:rsidRPr="00502F2A">
        <w:rPr>
          <w:rFonts w:ascii="Times New Roman" w:hAnsi="Times New Roman" w:cs="Times New Roman"/>
          <w:color w:val="000000" w:themeColor="text1"/>
        </w:rPr>
        <w:t>.</w:t>
      </w:r>
    </w:p>
    <w:p w14:paraId="4E47B3C9"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2FC8F838"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00A0ABC4" w14:textId="77777777" w:rsidR="00FD3B05" w:rsidRPr="00502F2A" w:rsidRDefault="00AB57B6" w:rsidP="00FD3B05">
      <w:pPr>
        <w:pStyle w:val="ListParagraph"/>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x</m:t>
              </m:r>
            </m:num>
            <m:den>
              <m:r>
                <m:rPr>
                  <m:sty m:val="bi"/>
                </m:rPr>
                <w:rPr>
                  <w:rFonts w:ascii="Cambria Math" w:hAnsi="Cambria Math" w:cs="Times New Roman"/>
                  <w:color w:val="000000" w:themeColor="text1"/>
                </w:rPr>
                <m:t>y</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oMath>
      </m:oMathPara>
    </w:p>
    <w:p w14:paraId="2EEA2637"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x=y∙</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3∙</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m:oMathPara>
    </w:p>
    <w:p w14:paraId="67C8E5AB"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w:p>
    <w:p w14:paraId="211FC6B9" w14:textId="77777777" w:rsidR="00FD3B05" w:rsidRPr="00502F2A" w:rsidRDefault="00AB57B6" w:rsidP="00FD3B05">
      <w:pPr>
        <w:pStyle w:val="ListParagraph"/>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z</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oMath>
      </m:oMathPara>
    </w:p>
    <w:p w14:paraId="5B177116"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z=2∙</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m:oMathPara>
    </w:p>
    <w:p w14:paraId="2D5A3694"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w:p>
    <w:p w14:paraId="78ECA095"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w:r w:rsidRPr="00502F2A">
        <w:rPr>
          <w:rFonts w:ascii="Times New Roman" w:hAnsi="Times New Roman" w:cs="Times New Roman"/>
          <w:b/>
          <w:color w:val="000000" w:themeColor="text1"/>
        </w:rPr>
        <w:lastRenderedPageBreak/>
        <w:t xml:space="preserve">Svar: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w:r w:rsidRPr="00502F2A">
        <w:rPr>
          <w:rFonts w:ascii="Times New Roman" w:hAnsi="Times New Roman" w:cs="Times New Roman"/>
          <w:b/>
          <w:color w:val="000000" w:themeColor="text1"/>
        </w:rPr>
        <w:t xml:space="preserve"> och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w:r w:rsidRPr="00502F2A">
        <w:rPr>
          <w:rFonts w:ascii="Times New Roman" w:hAnsi="Times New Roman" w:cs="Times New Roman"/>
          <w:b/>
          <w:color w:val="000000" w:themeColor="text1"/>
        </w:rPr>
        <w:t>.</w:t>
      </w:r>
    </w:p>
    <w:p w14:paraId="28D965A6"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371D4BF9"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parallell med sträckan AC. Bestäm x.</w:t>
      </w:r>
    </w:p>
    <w:p w14:paraId="79F871E9"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4B36EB69"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9">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1F399147"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Bestäm x i nedanstående triangel.</w:t>
      </w:r>
    </w:p>
    <w:p w14:paraId="7E870311"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1C8D9ECF"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Pr="00502F2A" w:rsidRDefault="00FD3B05" w:rsidP="00FD3B05">
      <w:pPr>
        <w:pStyle w:val="ListParagraph"/>
        <w:tabs>
          <w:tab w:val="left" w:pos="7380"/>
        </w:tabs>
        <w:spacing w:after="0" w:line="240" w:lineRule="auto"/>
        <w:ind w:left="567"/>
        <w:rPr>
          <w:rFonts w:ascii="Times New Roman" w:hAnsi="Times New Roman" w:cs="Times New Roman"/>
          <w:color w:val="000000" w:themeColor="text1"/>
        </w:rPr>
      </w:pPr>
    </w:p>
    <w:p w14:paraId="5645F572"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Förhållandet mellan en blå och röd kvadrat är 2. Omkretsen för den blå kvadrat är 8 cm. Bestäm den röda kvadratens area.</w:t>
      </w:r>
    </w:p>
    <w:p w14:paraId="54E5EBE8" w14:textId="77777777" w:rsidR="00FD3B05" w:rsidRPr="00502F2A" w:rsidRDefault="00FD3B05" w:rsidP="00FD3B05">
      <w:pPr>
        <w:pStyle w:val="NoSpacing"/>
        <w:rPr>
          <w:color w:val="000000" w:themeColor="text1"/>
        </w:rPr>
      </w:pPr>
    </w:p>
    <w:p w14:paraId="1398146D" w14:textId="77777777" w:rsidR="00F75EDE" w:rsidRPr="00502F2A" w:rsidRDefault="00F75EDE"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En liksidig triangel har sidan 10 cm. Bestäm dess area.</w:t>
      </w:r>
    </w:p>
    <w:p w14:paraId="4C5457B6" w14:textId="77777777" w:rsidR="00F75EDE" w:rsidRPr="00502F2A" w:rsidRDefault="00F75EDE" w:rsidP="00F75EDE">
      <w:pPr>
        <w:pStyle w:val="ListParagraph"/>
        <w:rPr>
          <w:rFonts w:ascii="Times New Roman" w:hAnsi="Times New Roman" w:cs="Times New Roman"/>
          <w:color w:val="000000" w:themeColor="text1"/>
        </w:rPr>
      </w:pPr>
    </w:p>
    <w:p w14:paraId="5AB5D135" w14:textId="77777777" w:rsidR="00F75EDE" w:rsidRPr="00502F2A" w:rsidRDefault="00F75EDE"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Sidorna i en triangel är 16 cm, 10 cm och 10 cm. Bestäm dess area.</w:t>
      </w:r>
    </w:p>
    <w:p w14:paraId="0C27D445" w14:textId="77777777" w:rsidR="00F75EDE" w:rsidRPr="00502F2A" w:rsidRDefault="00F75EDE" w:rsidP="00F75EDE">
      <w:pPr>
        <w:pStyle w:val="ListParagraph"/>
        <w:tabs>
          <w:tab w:val="left" w:pos="7380"/>
        </w:tabs>
        <w:ind w:left="567"/>
        <w:rPr>
          <w:rFonts w:ascii="Times New Roman" w:hAnsi="Times New Roman" w:cs="Times New Roman"/>
          <w:color w:val="000000" w:themeColor="text1"/>
        </w:rPr>
      </w:pPr>
    </w:p>
    <w:p w14:paraId="6F0711C3" w14:textId="77777777" w:rsidR="00F75EDE" w:rsidRPr="00502F2A" w:rsidRDefault="00F75EDE"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sidor i en likbent triangel är 8 cm och 10 cm. Bestäm dess area.</w:t>
      </w:r>
    </w:p>
    <w:p w14:paraId="7D41569A" w14:textId="77777777" w:rsidR="00F75EDE" w:rsidRPr="00502F2A" w:rsidRDefault="00F75EDE" w:rsidP="00F75EDE">
      <w:pPr>
        <w:pStyle w:val="ListParagraph"/>
        <w:tabs>
          <w:tab w:val="left" w:pos="7380"/>
        </w:tabs>
        <w:ind w:left="567"/>
        <w:rPr>
          <w:rFonts w:ascii="Times New Roman" w:hAnsi="Times New Roman" w:cs="Times New Roman"/>
          <w:color w:val="000000" w:themeColor="text1"/>
        </w:rPr>
      </w:pPr>
    </w:p>
    <w:p w14:paraId="4EA46062" w14:textId="77777777" w:rsidR="00F75EDE" w:rsidRPr="00502F2A" w:rsidRDefault="00F75EDE"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2 cm, BC 6 cm och AC 12 cm. Bestäm sträckan AD.</w:t>
      </w:r>
    </w:p>
    <w:p w14:paraId="131274FC" w14:textId="77777777" w:rsidR="00F75EDE" w:rsidRPr="00502F2A" w:rsidRDefault="00F75EDE" w:rsidP="00F75EDE">
      <w:pPr>
        <w:pStyle w:val="ListParagraph"/>
        <w:tabs>
          <w:tab w:val="left" w:pos="7380"/>
        </w:tabs>
        <w:ind w:left="0"/>
        <w:rPr>
          <w:rFonts w:ascii="Times New Roman" w:hAnsi="Times New Roman" w:cs="Times New Roman"/>
          <w:color w:val="000000" w:themeColor="text1"/>
        </w:rPr>
      </w:pPr>
    </w:p>
    <w:p w14:paraId="461E91CE" w14:textId="77777777" w:rsidR="00F75EDE" w:rsidRPr="00502F2A" w:rsidRDefault="00F75EDE" w:rsidP="00F75EDE">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Pr="00502F2A" w:rsidRDefault="009A1FDA" w:rsidP="009A1FDA">
      <w:pPr>
        <w:pStyle w:val="ListParagraph"/>
        <w:tabs>
          <w:tab w:val="left" w:pos="7380"/>
        </w:tabs>
        <w:spacing w:after="0" w:line="240" w:lineRule="auto"/>
        <w:ind w:left="567"/>
        <w:rPr>
          <w:rFonts w:ascii="Times New Roman" w:hAnsi="Times New Roman" w:cs="Times New Roman"/>
          <w:color w:val="000000" w:themeColor="text1"/>
        </w:rPr>
      </w:pPr>
    </w:p>
    <w:p w14:paraId="47F4D208" w14:textId="77777777" w:rsidR="009A1FDA" w:rsidRPr="00502F2A" w:rsidRDefault="009A1FDA"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Pr="00502F2A" w:rsidRDefault="009800A6" w:rsidP="009800A6">
      <w:pPr>
        <w:pStyle w:val="ListParagraph"/>
        <w:tabs>
          <w:tab w:val="left" w:pos="7380"/>
        </w:tabs>
        <w:spacing w:after="0" w:line="240" w:lineRule="auto"/>
        <w:ind w:left="567"/>
        <w:rPr>
          <w:rFonts w:ascii="Times New Roman" w:hAnsi="Times New Roman" w:cs="Times New Roman"/>
          <w:color w:val="000000" w:themeColor="text1"/>
        </w:rPr>
      </w:pPr>
    </w:p>
    <w:p w14:paraId="7428CE35" w14:textId="77777777" w:rsidR="009800A6" w:rsidRPr="00502F2A" w:rsidRDefault="009800A6" w:rsidP="004D0CE4">
      <w:pPr>
        <w:pStyle w:val="ListParagraph"/>
        <w:numPr>
          <w:ilvl w:val="0"/>
          <w:numId w:val="10"/>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den övre triangeln likformig med den stora triangeln. Bestäm x och y.</w:t>
      </w:r>
    </w:p>
    <w:p w14:paraId="5C7BBC11" w14:textId="77777777" w:rsidR="009800A6" w:rsidRPr="00502F2A" w:rsidRDefault="009800A6" w:rsidP="009800A6">
      <w:pPr>
        <w:pStyle w:val="ListParagraph"/>
        <w:rPr>
          <w:rFonts w:ascii="Times New Roman" w:hAnsi="Times New Roman" w:cs="Times New Roman"/>
          <w:color w:val="000000" w:themeColor="text1"/>
        </w:rPr>
      </w:pPr>
    </w:p>
    <w:p w14:paraId="11EAB8E9" w14:textId="77777777" w:rsidR="009800A6" w:rsidRPr="00502F2A" w:rsidRDefault="009800A6" w:rsidP="009800A6">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242">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Pr="00502F2A" w:rsidRDefault="00C17D8F"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Dålig uppfostran, låga krav och bristande disciplin</w:t>
      </w:r>
    </w:p>
    <w:p w14:paraId="32D153F5" w14:textId="77777777" w:rsidR="00AB3E33" w:rsidRPr="00502F2A" w:rsidRDefault="00AB3E33"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Att eleven är och förblir avstängd från mina lektioner</w:t>
      </w:r>
    </w:p>
    <w:p w14:paraId="238EA869"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Jag jobbar som lärare på Thomasgymnasiet i Strängas. Tisdagen den 20 mars gav jag en lektion i matematik i B226 för Sprint 9a, kl. 10.20-11.20.</w:t>
      </w:r>
    </w:p>
    <w:p w14:paraId="32DF85C8"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 xml:space="preserve">En stund senare kom han in i klassrummet och slängde studiematerialet över en bänk. Jag sade då, med hög röst, till honom att lägga tillbaka materialet på sin plats i bokhyllan. Det gjorde han inte, </w:t>
      </w:r>
      <w:proofErr w:type="gramStart"/>
      <w:r w:rsidRPr="00502F2A">
        <w:rPr>
          <w:rFonts w:ascii="Times New Roman" w:hAnsi="Times New Roman" w:cs="Times New Roman"/>
          <w:color w:val="000000" w:themeColor="text1"/>
        </w:rPr>
        <w:t>istället</w:t>
      </w:r>
      <w:proofErr w:type="gramEnd"/>
      <w:r w:rsidRPr="00502F2A">
        <w:rPr>
          <w:rFonts w:ascii="Times New Roman" w:hAnsi="Times New Roman" w:cs="Times New Roman"/>
          <w:color w:val="000000" w:themeColor="text1"/>
        </w:rPr>
        <w:t xml:space="preserve"> lämnade han rummet. När han var på väg ut genom dörren kastade han en penna på mig, som träffade mig i ryggen.</w:t>
      </w:r>
    </w:p>
    <w:p w14:paraId="0737090E" w14:textId="77777777" w:rsidR="00AE4BF8" w:rsidRPr="00502F2A" w:rsidRDefault="00AE4BF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65630007" w14:textId="77777777" w:rsidR="00AE4BF8" w:rsidRPr="00502F2A" w:rsidRDefault="00AE4BF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untligt NP måndagen den 7 maj</w:t>
      </w:r>
    </w:p>
    <w:p w14:paraId="2204F140" w14:textId="77777777" w:rsidR="00AE4BF8" w:rsidRPr="00502F2A" w:rsidRDefault="00AE4BF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 uppgifter från Skolverket + 5 uppgifter ur boken</w:t>
      </w:r>
    </w:p>
    <w:p w14:paraId="32A7DC86" w14:textId="77777777" w:rsidR="00AE4BF8" w:rsidRPr="00502F2A" w:rsidRDefault="00AE4BF8"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in/Max</w:t>
      </w:r>
    </w:p>
    <w:p w14:paraId="6CC3C3F6"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w:t>
      </w:r>
    </w:p>
    <w:p w14:paraId="2D41B8EB"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1</w:t>
      </w:r>
      <w:r w:rsidR="00227390" w:rsidRPr="00502F2A">
        <w:rPr>
          <w:rFonts w:ascii="Times New Roman" w:hAnsi="Times New Roman" w:cs="Times New Roman"/>
          <w:color w:val="000000" w:themeColor="text1"/>
        </w:rPr>
        <w:t xml:space="preserve"> Hilma</w:t>
      </w:r>
    </w:p>
    <w:p w14:paraId="4D5FCF49"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3</w:t>
      </w:r>
      <w:r w:rsidR="00A7318A" w:rsidRPr="00502F2A">
        <w:rPr>
          <w:rFonts w:ascii="Times New Roman" w:hAnsi="Times New Roman" w:cs="Times New Roman"/>
          <w:color w:val="000000" w:themeColor="text1"/>
        </w:rPr>
        <w:t xml:space="preserve"> Hanna J</w:t>
      </w:r>
    </w:p>
    <w:p w14:paraId="6F9FFB08"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6</w:t>
      </w:r>
      <w:r w:rsidR="00227390" w:rsidRPr="00502F2A">
        <w:rPr>
          <w:rFonts w:ascii="Times New Roman" w:hAnsi="Times New Roman" w:cs="Times New Roman"/>
          <w:color w:val="000000" w:themeColor="text1"/>
        </w:rPr>
        <w:t xml:space="preserve"> Madeleine B</w:t>
      </w:r>
    </w:p>
    <w:p w14:paraId="676E681A"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7</w:t>
      </w:r>
      <w:r w:rsidR="00A7318A" w:rsidRPr="00502F2A">
        <w:rPr>
          <w:rFonts w:ascii="Times New Roman" w:hAnsi="Times New Roman" w:cs="Times New Roman"/>
          <w:color w:val="000000" w:themeColor="text1"/>
        </w:rPr>
        <w:t xml:space="preserve"> Oscar</w:t>
      </w:r>
    </w:p>
    <w:p w14:paraId="119C9393" w14:textId="77777777" w:rsidR="00AE4BF8" w:rsidRPr="00502F2A" w:rsidRDefault="00AE4BF8"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rean under grafen</w:t>
      </w:r>
    </w:p>
    <w:p w14:paraId="3ED637FB"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w:t>
      </w:r>
    </w:p>
    <w:p w14:paraId="3B2E8042"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0</w:t>
      </w:r>
      <w:r w:rsidR="00EB60F4" w:rsidRPr="00502F2A">
        <w:rPr>
          <w:rFonts w:ascii="Times New Roman" w:hAnsi="Times New Roman" w:cs="Times New Roman"/>
          <w:color w:val="000000" w:themeColor="text1"/>
        </w:rPr>
        <w:t xml:space="preserve"> </w:t>
      </w:r>
      <w:proofErr w:type="spellStart"/>
      <w:r w:rsidR="00EB60F4" w:rsidRPr="00502F2A">
        <w:rPr>
          <w:rFonts w:ascii="Times New Roman" w:hAnsi="Times New Roman" w:cs="Times New Roman"/>
          <w:color w:val="000000" w:themeColor="text1"/>
        </w:rPr>
        <w:t>Joelle</w:t>
      </w:r>
      <w:proofErr w:type="spellEnd"/>
    </w:p>
    <w:p w14:paraId="01FB4949"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2</w:t>
      </w:r>
    </w:p>
    <w:p w14:paraId="203718D0" w14:textId="77777777" w:rsidR="00AE4BF8" w:rsidRPr="00502F2A" w:rsidRDefault="00AE4BF8"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vationssystem</w:t>
      </w:r>
    </w:p>
    <w:p w14:paraId="7CBFAC3E"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3</w:t>
      </w:r>
    </w:p>
    <w:p w14:paraId="603FBEB5"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5</w:t>
      </w:r>
      <w:r w:rsidR="00227390" w:rsidRPr="00502F2A">
        <w:rPr>
          <w:rFonts w:ascii="Times New Roman" w:hAnsi="Times New Roman" w:cs="Times New Roman"/>
          <w:color w:val="000000" w:themeColor="text1"/>
        </w:rPr>
        <w:t xml:space="preserve"> Caroline</w:t>
      </w:r>
    </w:p>
    <w:p w14:paraId="08840D15"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6</w:t>
      </w:r>
    </w:p>
    <w:p w14:paraId="4CF6A49D"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7</w:t>
      </w:r>
    </w:p>
    <w:p w14:paraId="2D15E78A"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8</w:t>
      </w:r>
    </w:p>
    <w:p w14:paraId="3C605E11"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9</w:t>
      </w:r>
    </w:p>
    <w:p w14:paraId="58059036"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50</w:t>
      </w:r>
    </w:p>
    <w:p w14:paraId="687A3FE1" w14:textId="77777777" w:rsidR="00AE4BF8" w:rsidRPr="00502F2A" w:rsidRDefault="00AE4BF8"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issa kurvan</w:t>
      </w:r>
    </w:p>
    <w:p w14:paraId="34F199E5"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w:t>
      </w:r>
      <w:r w:rsidR="00227390" w:rsidRPr="00502F2A">
        <w:rPr>
          <w:rFonts w:ascii="Times New Roman" w:hAnsi="Times New Roman" w:cs="Times New Roman"/>
          <w:color w:val="000000" w:themeColor="text1"/>
        </w:rPr>
        <w:t xml:space="preserve"> Hanna R-H</w:t>
      </w:r>
    </w:p>
    <w:p w14:paraId="33A9A309"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06</w:t>
      </w:r>
      <w:r w:rsidR="00DF7252" w:rsidRPr="00502F2A">
        <w:rPr>
          <w:rFonts w:ascii="Times New Roman" w:hAnsi="Times New Roman" w:cs="Times New Roman"/>
          <w:color w:val="000000" w:themeColor="text1"/>
        </w:rPr>
        <w:t xml:space="preserve"> Madeleine A</w:t>
      </w:r>
    </w:p>
    <w:p w14:paraId="0DE056A1" w14:textId="77777777" w:rsidR="00092578" w:rsidRPr="00502F2A" w:rsidRDefault="00092578" w:rsidP="004D0CE4">
      <w:pPr>
        <w:pStyle w:val="NoSpacing"/>
        <w:numPr>
          <w:ilvl w:val="0"/>
          <w:numId w:val="7"/>
        </w:numPr>
        <w:rPr>
          <w:rFonts w:ascii="Times New Roman" w:hAnsi="Times New Roman" w:cs="Times New Roman"/>
          <w:color w:val="000000" w:themeColor="text1"/>
        </w:rPr>
      </w:pPr>
    </w:p>
    <w:p w14:paraId="72682777" w14:textId="77777777" w:rsidR="00092578" w:rsidRPr="00502F2A" w:rsidRDefault="00092578" w:rsidP="004D0CE4">
      <w:pPr>
        <w:pStyle w:val="NoSpacing"/>
        <w:numPr>
          <w:ilvl w:val="0"/>
          <w:numId w:val="7"/>
        </w:numPr>
        <w:rPr>
          <w:rFonts w:ascii="Times New Roman" w:hAnsi="Times New Roman" w:cs="Times New Roman"/>
          <w:color w:val="000000" w:themeColor="text1"/>
        </w:rPr>
      </w:pPr>
      <w:bookmarkStart w:id="15" w:name="_Hlk513472058"/>
      <w:r w:rsidRPr="00502F2A">
        <w:rPr>
          <w:rFonts w:ascii="Times New Roman" w:hAnsi="Times New Roman" w:cs="Times New Roman"/>
          <w:color w:val="000000" w:themeColor="text1"/>
        </w:rPr>
        <w:lastRenderedPageBreak/>
        <w:t>Madeleine Andersson 4206</w:t>
      </w:r>
    </w:p>
    <w:p w14:paraId="20BEFD4A" w14:textId="77777777" w:rsidR="00092578" w:rsidRPr="00502F2A" w:rsidRDefault="00092578" w:rsidP="004D0CE4">
      <w:pPr>
        <w:pStyle w:val="NoSpacing"/>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Joelle</w:t>
      </w:r>
      <w:proofErr w:type="spellEnd"/>
      <w:r w:rsidRPr="00502F2A">
        <w:rPr>
          <w:rFonts w:ascii="Times New Roman" w:hAnsi="Times New Roman" w:cs="Times New Roman"/>
          <w:color w:val="000000" w:themeColor="text1"/>
        </w:rPr>
        <w:t xml:space="preserve"> 5310</w:t>
      </w:r>
    </w:p>
    <w:p w14:paraId="5A07B980"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scar 4257</w:t>
      </w:r>
    </w:p>
    <w:p w14:paraId="7564577C"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Johansson 4253</w:t>
      </w:r>
    </w:p>
    <w:p w14:paraId="257D3725"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Madeleine </w:t>
      </w:r>
      <w:proofErr w:type="spellStart"/>
      <w:r w:rsidRPr="00502F2A">
        <w:rPr>
          <w:rFonts w:ascii="Times New Roman" w:hAnsi="Times New Roman" w:cs="Times New Roman"/>
          <w:color w:val="000000" w:themeColor="text1"/>
        </w:rPr>
        <w:t>Bardland</w:t>
      </w:r>
      <w:proofErr w:type="spellEnd"/>
      <w:r w:rsidRPr="00502F2A">
        <w:rPr>
          <w:rFonts w:ascii="Times New Roman" w:hAnsi="Times New Roman" w:cs="Times New Roman"/>
          <w:color w:val="000000" w:themeColor="text1"/>
        </w:rPr>
        <w:t xml:space="preserve"> 4256</w:t>
      </w:r>
    </w:p>
    <w:p w14:paraId="4FB94D19"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R-H 4</w:t>
      </w:r>
    </w:p>
    <w:p w14:paraId="12CF9CF0"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aroline 2145</w:t>
      </w:r>
    </w:p>
    <w:p w14:paraId="41C46965"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ilma 4251</w:t>
      </w:r>
    </w:p>
    <w:bookmarkEnd w:id="15"/>
    <w:p w14:paraId="270C291A" w14:textId="77777777" w:rsidR="00092578" w:rsidRPr="00502F2A" w:rsidRDefault="00092578" w:rsidP="00092578">
      <w:pPr>
        <w:pStyle w:val="NoSpacing"/>
        <w:rPr>
          <w:rFonts w:ascii="Times New Roman" w:hAnsi="Times New Roman" w:cs="Times New Roman"/>
          <w:color w:val="000000" w:themeColor="text1"/>
        </w:rPr>
      </w:pPr>
    </w:p>
    <w:p w14:paraId="18918305" w14:textId="77777777" w:rsidR="00410D09" w:rsidRPr="00502F2A" w:rsidRDefault="00410D09" w:rsidP="00410D09">
      <w:pPr>
        <w:pStyle w:val="NoSpacing"/>
        <w:rPr>
          <w:rStyle w:val="st1"/>
          <w:rFonts w:ascii="Times New Roman" w:hAnsi="Times New Roman" w:cs="Times New Roman"/>
          <w:color w:val="000000" w:themeColor="text1"/>
        </w:rPr>
      </w:pPr>
      <w:r w:rsidRPr="00502F2A">
        <w:rPr>
          <w:rStyle w:val="st1"/>
          <w:rFonts w:ascii="Times New Roman" w:hAnsi="Times New Roman" w:cs="Times New Roman"/>
          <w:color w:val="000000" w:themeColor="text1"/>
        </w:rPr>
        <w:t xml:space="preserve">Falcon </w:t>
      </w:r>
      <w:proofErr w:type="spellStart"/>
      <w:r w:rsidRPr="00502F2A">
        <w:rPr>
          <w:rStyle w:val="st1"/>
          <w:rFonts w:ascii="Times New Roman" w:hAnsi="Times New Roman" w:cs="Times New Roman"/>
          <w:color w:val="000000" w:themeColor="text1"/>
        </w:rPr>
        <w:t>Funds</w:t>
      </w:r>
      <w:proofErr w:type="spellEnd"/>
    </w:p>
    <w:p w14:paraId="215C0F9D" w14:textId="77777777" w:rsidR="00410D09" w:rsidRPr="00502F2A" w:rsidRDefault="00410D09" w:rsidP="00410D09">
      <w:pPr>
        <w:pStyle w:val="NoSpacing"/>
        <w:rPr>
          <w:rFonts w:ascii="Times New Roman" w:hAnsi="Times New Roman" w:cs="Times New Roman"/>
          <w:color w:val="000000" w:themeColor="text1"/>
        </w:rPr>
      </w:pPr>
    </w:p>
    <w:p w14:paraId="63CFC7BC" w14:textId="77777777" w:rsidR="00410D09" w:rsidRPr="00502F2A" w:rsidRDefault="00410D09" w:rsidP="00410D09">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aria Rydbeck</w:t>
      </w:r>
    </w:p>
    <w:p w14:paraId="352E5F00" w14:textId="77777777" w:rsidR="00CD072D" w:rsidRPr="00502F2A" w:rsidRDefault="00CD072D" w:rsidP="00410D09">
      <w:pPr>
        <w:pStyle w:val="NoSpacing"/>
        <w:rPr>
          <w:rFonts w:ascii="Times New Roman" w:hAnsi="Times New Roman" w:cs="Times New Roman"/>
          <w:color w:val="000000" w:themeColor="text1"/>
        </w:rPr>
      </w:pPr>
    </w:p>
    <w:p w14:paraId="4EFF4576" w14:textId="77777777" w:rsidR="00410D09" w:rsidRPr="00502F2A" w:rsidRDefault="00410D09" w:rsidP="00410D09">
      <w:pPr>
        <w:pStyle w:val="NoSpacing"/>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0705-195198</w:t>
      </w:r>
      <w:proofErr w:type="gramEnd"/>
    </w:p>
    <w:p w14:paraId="32189E21" w14:textId="77777777" w:rsidR="00410D09" w:rsidRPr="00502F2A" w:rsidRDefault="00410D09" w:rsidP="00410D09">
      <w:pPr>
        <w:pStyle w:val="NoSpacing"/>
        <w:rPr>
          <w:rFonts w:ascii="Times New Roman" w:hAnsi="Times New Roman" w:cs="Times New Roman"/>
          <w:color w:val="000000" w:themeColor="text1"/>
        </w:rPr>
      </w:pPr>
    </w:p>
    <w:p w14:paraId="75771ECB"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ats Öberg, chef fondenheten, pensionsmyndigheten</w:t>
      </w:r>
    </w:p>
    <w:p w14:paraId="75E54489"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Olle Billinger, politiskt sakkunnig, finansdepartementet</w:t>
      </w:r>
    </w:p>
    <w:p w14:paraId="77832018"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ikael Westberg, chefsjurist, pensionsmyndigheten</w:t>
      </w:r>
    </w:p>
    <w:p w14:paraId="7C73414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Katrin Westling Palm, generaldirektör, pensionsmyndigheten</w:t>
      </w:r>
    </w:p>
    <w:p w14:paraId="6C9D78F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Jag har också vid flera tillfällen försökt tala med Per Bolund, finansmarknadsminister.</w:t>
      </w:r>
    </w:p>
    <w:p w14:paraId="7037ADDE" w14:textId="77777777" w:rsidR="00A41765" w:rsidRPr="00502F2A" w:rsidRDefault="00A41765"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Hej,</w:t>
      </w:r>
    </w:p>
    <w:p w14:paraId="231618C2" w14:textId="77777777" w:rsidR="00166675" w:rsidRPr="00502F2A" w:rsidRDefault="00166675" w:rsidP="00A41765">
      <w:pPr>
        <w:pStyle w:val="NoSpacing"/>
        <w:rPr>
          <w:rFonts w:ascii="Times New Roman" w:hAnsi="Times New Roman" w:cs="Times New Roman"/>
          <w:color w:val="000000" w:themeColor="text1"/>
        </w:rPr>
      </w:pPr>
    </w:p>
    <w:p w14:paraId="21C08EBD" w14:textId="77777777" w:rsidR="00166675" w:rsidRPr="00502F2A" w:rsidRDefault="00A41765"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träffade Gass i fredags. Vi hade bokat klockan två, men hon dök upp först klockan tre. Efter lite osäkerhet med avbokning och </w:t>
      </w:r>
      <w:proofErr w:type="spellStart"/>
      <w:r w:rsidRPr="00502F2A">
        <w:rPr>
          <w:rFonts w:ascii="Times New Roman" w:hAnsi="Times New Roman" w:cs="Times New Roman"/>
          <w:color w:val="000000" w:themeColor="text1"/>
        </w:rPr>
        <w:t>påbokning</w:t>
      </w:r>
      <w:proofErr w:type="spellEnd"/>
      <w:r w:rsidRPr="00502F2A">
        <w:rPr>
          <w:rFonts w:ascii="Times New Roman" w:hAnsi="Times New Roman" w:cs="Times New Roman"/>
          <w:color w:val="000000" w:themeColor="text1"/>
        </w:rPr>
        <w:t xml:space="preserve"> träffades vi vid fyratiden. Vi samtalade i en timme om algebra.</w:t>
      </w:r>
      <w:r w:rsidR="00472102" w:rsidRPr="00502F2A">
        <w:rPr>
          <w:rFonts w:ascii="Times New Roman" w:hAnsi="Times New Roman" w:cs="Times New Roman"/>
          <w:color w:val="000000" w:themeColor="text1"/>
        </w:rPr>
        <w:t xml:space="preserve"> Hennes kunskaper i algebra var </w:t>
      </w:r>
      <w:r w:rsidR="00DA65AC" w:rsidRPr="00502F2A">
        <w:rPr>
          <w:rFonts w:ascii="Times New Roman" w:hAnsi="Times New Roman" w:cs="Times New Roman"/>
          <w:color w:val="000000" w:themeColor="text1"/>
        </w:rPr>
        <w:t xml:space="preserve">mycket </w:t>
      </w:r>
      <w:r w:rsidR="00472102" w:rsidRPr="00502F2A">
        <w:rPr>
          <w:rFonts w:ascii="Times New Roman" w:hAnsi="Times New Roman" w:cs="Times New Roman"/>
          <w:color w:val="000000" w:themeColor="text1"/>
        </w:rPr>
        <w:t>begränsade</w:t>
      </w:r>
      <w:r w:rsidRPr="00502F2A">
        <w:rPr>
          <w:rFonts w:ascii="Times New Roman" w:hAnsi="Times New Roman" w:cs="Times New Roman"/>
          <w:color w:val="000000" w:themeColor="text1"/>
        </w:rPr>
        <w:t>, vilket hon skyllde på att hon blivit kränkt av allt och alla. Hon påstår att hon blivit godkänd på kapitel</w:t>
      </w:r>
      <w:r w:rsidR="00D46613"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1-4</w:t>
      </w:r>
      <w:proofErr w:type="gramEnd"/>
      <w:r w:rsidRPr="00502F2A">
        <w:rPr>
          <w:rFonts w:ascii="Times New Roman" w:hAnsi="Times New Roman" w:cs="Times New Roman"/>
          <w:color w:val="000000" w:themeColor="text1"/>
        </w:rPr>
        <w:t xml:space="preserve"> (tre D och ett E) under förra läsåret. Om det är sant har hon haft hela hösten och halva våren på sig att komplettera med kapitel 5</w:t>
      </w:r>
      <w:r w:rsidR="007A20AF" w:rsidRPr="00502F2A">
        <w:rPr>
          <w:rFonts w:ascii="Times New Roman" w:hAnsi="Times New Roman" w:cs="Times New Roman"/>
          <w:color w:val="000000" w:themeColor="text1"/>
        </w:rPr>
        <w:t>, vilket hon struntat i</w:t>
      </w:r>
      <w:r w:rsidRPr="00502F2A">
        <w:rPr>
          <w:rFonts w:ascii="Times New Roman" w:hAnsi="Times New Roman" w:cs="Times New Roman"/>
          <w:color w:val="000000" w:themeColor="text1"/>
        </w:rPr>
        <w:t>. Med för all del, hon kan få E i betyg</w:t>
      </w:r>
      <w:r w:rsidR="00166675" w:rsidRPr="00502F2A">
        <w:rPr>
          <w:rFonts w:ascii="Times New Roman" w:hAnsi="Times New Roman" w:cs="Times New Roman"/>
          <w:color w:val="000000" w:themeColor="text1"/>
        </w:rPr>
        <w:t>.</w:t>
      </w:r>
    </w:p>
    <w:p w14:paraId="7330AE57" w14:textId="77777777" w:rsidR="00166675" w:rsidRPr="00502F2A" w:rsidRDefault="00166675" w:rsidP="00A41765">
      <w:pPr>
        <w:pStyle w:val="NoSpacing"/>
        <w:rPr>
          <w:rFonts w:ascii="Times New Roman" w:hAnsi="Times New Roman" w:cs="Times New Roman"/>
          <w:color w:val="000000" w:themeColor="text1"/>
        </w:rPr>
      </w:pPr>
    </w:p>
    <w:p w14:paraId="2D9D3CF6" w14:textId="77777777" w:rsidR="00A41765" w:rsidRPr="00502F2A" w:rsidRDefault="007A0CFC"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Så långt gick det hyfsat väl, men e</w:t>
      </w:r>
      <w:r w:rsidR="00A41765" w:rsidRPr="00502F2A">
        <w:rPr>
          <w:rFonts w:ascii="Times New Roman" w:hAnsi="Times New Roman" w:cs="Times New Roman"/>
          <w:color w:val="000000" w:themeColor="text1"/>
        </w:rPr>
        <w:t xml:space="preserve">fter samtalet dröjde hon sig kvar i B-byggnaden i en halvtimme. Hon låste in sig på toaletten och vägrade gå ut. Klockan vad då halv sex på fredag kväll, då åtminstone jag var trött och ville gå hem. </w:t>
      </w:r>
      <w:r w:rsidR="007B0DA9" w:rsidRPr="00502F2A">
        <w:rPr>
          <w:rFonts w:ascii="Times New Roman" w:hAnsi="Times New Roman" w:cs="Times New Roman"/>
          <w:color w:val="000000" w:themeColor="text1"/>
        </w:rPr>
        <w:t xml:space="preserve">Hon vägrade följa en direkt uppmaning från rektorn om att lämna byggnaden. </w:t>
      </w:r>
      <w:r w:rsidR="00A41765" w:rsidRPr="00502F2A">
        <w:rPr>
          <w:rFonts w:ascii="Times New Roman" w:hAnsi="Times New Roman" w:cs="Times New Roman"/>
          <w:color w:val="000000" w:themeColor="text1"/>
        </w:rPr>
        <w:t>När vi väl fick ut henne ur byggnaden var hon förbannad, kränkt och mycket otrevlig. Hon visade inte minsta tacksamhet över att vi ställ</w:t>
      </w:r>
      <w:r w:rsidR="007A20AF" w:rsidRPr="00502F2A">
        <w:rPr>
          <w:rFonts w:ascii="Times New Roman" w:hAnsi="Times New Roman" w:cs="Times New Roman"/>
          <w:color w:val="000000" w:themeColor="text1"/>
        </w:rPr>
        <w:t>t</w:t>
      </w:r>
      <w:r w:rsidR="00A41765" w:rsidRPr="00502F2A">
        <w:rPr>
          <w:rFonts w:ascii="Times New Roman" w:hAnsi="Times New Roman" w:cs="Times New Roman"/>
          <w:color w:val="000000" w:themeColor="text1"/>
        </w:rPr>
        <w:t xml:space="preserve"> upp för henne</w:t>
      </w:r>
      <w:r w:rsidR="007A20AF" w:rsidRPr="00502F2A">
        <w:rPr>
          <w:rFonts w:ascii="Times New Roman" w:hAnsi="Times New Roman" w:cs="Times New Roman"/>
          <w:color w:val="000000" w:themeColor="text1"/>
        </w:rPr>
        <w:t>.</w:t>
      </w:r>
    </w:p>
    <w:p w14:paraId="04387EDD" w14:textId="77777777" w:rsidR="00166675" w:rsidRPr="00502F2A" w:rsidRDefault="00166675" w:rsidP="00A41765">
      <w:pPr>
        <w:pStyle w:val="NoSpacing"/>
        <w:rPr>
          <w:rFonts w:ascii="Times New Roman" w:hAnsi="Times New Roman" w:cs="Times New Roman"/>
          <w:color w:val="000000" w:themeColor="text1"/>
        </w:rPr>
      </w:pPr>
    </w:p>
    <w:p w14:paraId="0667A16E" w14:textId="77777777" w:rsidR="00F85F45" w:rsidRPr="00502F2A" w:rsidRDefault="00A41765"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Jag anser att hon fått de chanser hon förtjänar, nu får det vara nog.</w:t>
      </w:r>
    </w:p>
    <w:p w14:paraId="50A8B4D4" w14:textId="77777777" w:rsidR="00166675" w:rsidRPr="00502F2A" w:rsidRDefault="00F85F45"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 xml:space="preserve"> </w:t>
      </w:r>
    </w:p>
    <w:p w14:paraId="732E07DF" w14:textId="77777777" w:rsidR="00A41765" w:rsidRPr="00502F2A" w:rsidRDefault="00A41765"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Hälsningar Stefan</w:t>
      </w:r>
    </w:p>
    <w:p w14:paraId="47F0F491" w14:textId="77777777" w:rsidR="00410D09" w:rsidRPr="00502F2A" w:rsidRDefault="00410D09" w:rsidP="00D3335C">
      <w:pPr>
        <w:rPr>
          <w:rFonts w:ascii="Times New Roman" w:hAnsi="Times New Roman" w:cs="Times New Roman"/>
          <w:color w:val="000000" w:themeColor="text1"/>
        </w:rPr>
      </w:pPr>
    </w:p>
    <w:p w14:paraId="01E33094" w14:textId="77777777" w:rsidR="004150EC" w:rsidRPr="00502F2A" w:rsidRDefault="004150EC" w:rsidP="004150EC">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temp2683 = a1816)</w:t>
      </w:r>
    </w:p>
    <w:p w14:paraId="03CB3F56" w14:textId="77777777" w:rsidR="004150EC" w:rsidRPr="00502F2A" w:rsidRDefault="004150EC" w:rsidP="004150EC">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 xml:space="preserve">($temp2690 = t1824 </w:t>
      </w:r>
      <w:proofErr w:type="spellStart"/>
      <w:r w:rsidRPr="00502F2A">
        <w:rPr>
          <w:rFonts w:ascii="Times New Roman" w:hAnsi="Times New Roman" w:cs="Times New Roman"/>
          <w:color w:val="000000" w:themeColor="text1"/>
        </w:rPr>
        <w:t>edx</w:t>
      </w:r>
      <w:proofErr w:type="spellEnd"/>
      <w:r w:rsidRPr="00502F2A">
        <w:rPr>
          <w:rFonts w:ascii="Times New Roman" w:hAnsi="Times New Roman" w:cs="Times New Roman"/>
          <w:color w:val="000000" w:themeColor="text1"/>
        </w:rPr>
        <w:t xml:space="preserve"> 53)</w:t>
      </w:r>
    </w:p>
    <w:p w14:paraId="2749881C"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04 = a1841)</w:t>
      </w:r>
    </w:p>
    <w:p w14:paraId="4AF757AE"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08 = a1842)</w:t>
      </w:r>
    </w:p>
    <w:p w14:paraId="0DEB7DAD"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22 = a1853)</w:t>
      </w:r>
    </w:p>
    <w:p w14:paraId="1E410E59"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 xml:space="preserve">($temp2724 = t1859 </w:t>
      </w:r>
      <w:proofErr w:type="spellStart"/>
      <w:r w:rsidRPr="00802AD5">
        <w:rPr>
          <w:rFonts w:ascii="Times New Roman" w:hAnsi="Times New Roman" w:cs="Times New Roman"/>
          <w:color w:val="000000" w:themeColor="text1"/>
          <w:lang w:val="en-GB"/>
        </w:rPr>
        <w:t>edx</w:t>
      </w:r>
      <w:proofErr w:type="spellEnd"/>
      <w:r w:rsidRPr="00802AD5">
        <w:rPr>
          <w:rFonts w:ascii="Times New Roman" w:hAnsi="Times New Roman" w:cs="Times New Roman"/>
          <w:color w:val="000000" w:themeColor="text1"/>
          <w:lang w:val="en-GB"/>
        </w:rPr>
        <w:t xml:space="preserve"> 177)</w:t>
      </w:r>
    </w:p>
    <w:p w14:paraId="40D01E29"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42 = a1867)</w:t>
      </w:r>
    </w:p>
    <w:p w14:paraId="0B21DCB8"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 xml:space="preserve">($temp2744 = t1873 </w:t>
      </w:r>
      <w:proofErr w:type="spellStart"/>
      <w:r w:rsidRPr="00802AD5">
        <w:rPr>
          <w:rFonts w:ascii="Times New Roman" w:hAnsi="Times New Roman" w:cs="Times New Roman"/>
          <w:color w:val="000000" w:themeColor="text1"/>
          <w:lang w:val="en-GB"/>
        </w:rPr>
        <w:t>edx</w:t>
      </w:r>
      <w:proofErr w:type="spellEnd"/>
      <w:r w:rsidRPr="00802AD5">
        <w:rPr>
          <w:rFonts w:ascii="Times New Roman" w:hAnsi="Times New Roman" w:cs="Times New Roman"/>
          <w:color w:val="000000" w:themeColor="text1"/>
          <w:lang w:val="en-GB"/>
        </w:rPr>
        <w:t xml:space="preserve"> 239)</w:t>
      </w:r>
    </w:p>
    <w:p w14:paraId="2D1D3FCF"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56 = t1881)</w:t>
      </w:r>
    </w:p>
    <w:p w14:paraId="5625AE2E"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 xml:space="preserve">($temp2760 = t1886 </w:t>
      </w:r>
      <w:proofErr w:type="spellStart"/>
      <w:r w:rsidRPr="00802AD5">
        <w:rPr>
          <w:rFonts w:ascii="Times New Roman" w:hAnsi="Times New Roman" w:cs="Times New Roman"/>
          <w:color w:val="000000" w:themeColor="text1"/>
          <w:lang w:val="en-GB"/>
        </w:rPr>
        <w:t>eax</w:t>
      </w:r>
      <w:proofErr w:type="spellEnd"/>
      <w:r w:rsidRPr="00802AD5">
        <w:rPr>
          <w:rFonts w:ascii="Times New Roman" w:hAnsi="Times New Roman" w:cs="Times New Roman"/>
          <w:color w:val="000000" w:themeColor="text1"/>
          <w:lang w:val="en-GB"/>
        </w:rPr>
        <w:t xml:space="preserve"> 278)</w:t>
      </w:r>
    </w:p>
    <w:p w14:paraId="7E980D93"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67 = a1887)]</w:t>
      </w:r>
    </w:p>
    <w:p w14:paraId="2A4DABB4"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lastRenderedPageBreak/>
        <w:t>OS X El Capitan</w:t>
      </w:r>
    </w:p>
    <w:p w14:paraId="00C0D011"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Version 10.11.6</w:t>
      </w:r>
    </w:p>
    <w:p w14:paraId="7FFACE13"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MacBook Air (13 tum, tidigt 2014)</w:t>
      </w:r>
    </w:p>
    <w:p w14:paraId="53C0AE0E"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Processor: 1.4 GHz Intel Core i5</w:t>
      </w:r>
    </w:p>
    <w:p w14:paraId="21E23DE8" w14:textId="77777777" w:rsidR="00676562" w:rsidRPr="00E35FD1" w:rsidRDefault="00676562" w:rsidP="00676562">
      <w:pPr>
        <w:pStyle w:val="NoSpacing"/>
        <w:rPr>
          <w:rFonts w:ascii="Times New Roman" w:hAnsi="Times New Roman" w:cs="Times New Roman"/>
          <w:color w:val="000000" w:themeColor="text1"/>
          <w:lang w:val="en-GB"/>
        </w:rPr>
      </w:pPr>
      <w:proofErr w:type="spellStart"/>
      <w:r w:rsidRPr="00E35FD1">
        <w:rPr>
          <w:rFonts w:ascii="Times New Roman" w:hAnsi="Times New Roman" w:cs="Times New Roman"/>
          <w:color w:val="000000" w:themeColor="text1"/>
          <w:lang w:val="en-GB"/>
        </w:rPr>
        <w:t>Minne</w:t>
      </w:r>
      <w:proofErr w:type="spellEnd"/>
      <w:r w:rsidRPr="00E35FD1">
        <w:rPr>
          <w:rFonts w:ascii="Times New Roman" w:hAnsi="Times New Roman" w:cs="Times New Roman"/>
          <w:color w:val="000000" w:themeColor="text1"/>
          <w:lang w:val="en-GB"/>
        </w:rPr>
        <w:t>: 4 GB 1600 MHz DDR3</w:t>
      </w:r>
    </w:p>
    <w:p w14:paraId="7F6DB98E" w14:textId="77777777" w:rsidR="00676562" w:rsidRPr="00E35FD1" w:rsidRDefault="00676562" w:rsidP="00676562">
      <w:pPr>
        <w:pStyle w:val="NoSpacing"/>
        <w:rPr>
          <w:rFonts w:ascii="Times New Roman" w:hAnsi="Times New Roman" w:cs="Times New Roman"/>
          <w:color w:val="000000" w:themeColor="text1"/>
          <w:lang w:val="en-GB"/>
        </w:rPr>
      </w:pPr>
      <w:proofErr w:type="spellStart"/>
      <w:r w:rsidRPr="00E35FD1">
        <w:rPr>
          <w:rFonts w:ascii="Times New Roman" w:hAnsi="Times New Roman" w:cs="Times New Roman"/>
          <w:color w:val="000000" w:themeColor="text1"/>
          <w:lang w:val="en-GB"/>
        </w:rPr>
        <w:t>Grafik</w:t>
      </w:r>
      <w:proofErr w:type="spellEnd"/>
      <w:r w:rsidRPr="00E35FD1">
        <w:rPr>
          <w:rFonts w:ascii="Times New Roman" w:hAnsi="Times New Roman" w:cs="Times New Roman"/>
          <w:color w:val="000000" w:themeColor="text1"/>
          <w:lang w:val="en-GB"/>
        </w:rPr>
        <w:t>: Intel HD Graphics 5000 1536 MB</w:t>
      </w:r>
    </w:p>
    <w:p w14:paraId="2F747958" w14:textId="77777777" w:rsidR="00676562" w:rsidRPr="00E35FD1" w:rsidRDefault="00676562" w:rsidP="00676562">
      <w:pPr>
        <w:pStyle w:val="NoSpacing"/>
        <w:rPr>
          <w:rFonts w:ascii="Times New Roman" w:hAnsi="Times New Roman" w:cs="Times New Roman"/>
          <w:color w:val="000000" w:themeColor="text1"/>
          <w:lang w:val="en-GB"/>
        </w:rPr>
      </w:pPr>
      <w:proofErr w:type="spellStart"/>
      <w:r w:rsidRPr="00E35FD1">
        <w:rPr>
          <w:rFonts w:ascii="Times New Roman" w:hAnsi="Times New Roman" w:cs="Times New Roman"/>
          <w:color w:val="000000" w:themeColor="text1"/>
          <w:lang w:val="en-GB"/>
        </w:rPr>
        <w:t>Serienummer</w:t>
      </w:r>
      <w:proofErr w:type="spellEnd"/>
      <w:r w:rsidRPr="00E35FD1">
        <w:rPr>
          <w:rFonts w:ascii="Times New Roman" w:hAnsi="Times New Roman" w:cs="Times New Roman"/>
          <w:color w:val="000000" w:themeColor="text1"/>
          <w:lang w:val="en-GB"/>
        </w:rPr>
        <w:t>: C2VN28ZBG085</w:t>
      </w:r>
    </w:p>
    <w:p w14:paraId="225FE915" w14:textId="77777777" w:rsidR="00676562" w:rsidRPr="00502F2A" w:rsidRDefault="00676562" w:rsidP="0067656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Inbyggd skärm: 13,3 tum (1440 * 800)</w:t>
      </w:r>
    </w:p>
    <w:p w14:paraId="547D8260" w14:textId="77777777" w:rsidR="00676562" w:rsidRPr="00502F2A" w:rsidRDefault="00676562" w:rsidP="0067656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Intel HD Graphics 5000 1536 MB</w:t>
      </w:r>
    </w:p>
    <w:p w14:paraId="6DFF7C1B" w14:textId="77777777" w:rsidR="00676562" w:rsidRPr="00E35FD1" w:rsidRDefault="00676562" w:rsidP="00676562">
      <w:pPr>
        <w:pStyle w:val="NoSpacing"/>
        <w:rPr>
          <w:rFonts w:ascii="Times New Roman" w:hAnsi="Times New Roman" w:cs="Times New Roman"/>
          <w:color w:val="000000" w:themeColor="text1"/>
          <w:lang w:val="en-GB"/>
        </w:rPr>
      </w:pPr>
      <w:proofErr w:type="spellStart"/>
      <w:r w:rsidRPr="00E35FD1">
        <w:rPr>
          <w:rFonts w:ascii="Times New Roman" w:hAnsi="Times New Roman" w:cs="Times New Roman"/>
          <w:color w:val="000000" w:themeColor="text1"/>
          <w:lang w:val="en-GB"/>
        </w:rPr>
        <w:t>Stöldmärkt</w:t>
      </w:r>
      <w:proofErr w:type="spellEnd"/>
      <w:r w:rsidRPr="00E35FD1">
        <w:rPr>
          <w:rFonts w:ascii="Times New Roman" w:hAnsi="Times New Roman" w:cs="Times New Roman"/>
          <w:color w:val="000000" w:themeColor="text1"/>
          <w:lang w:val="en-GB"/>
        </w:rPr>
        <w:t xml:space="preserve"> Strängnäs Kommun IRS321338</w:t>
      </w:r>
    </w:p>
    <w:p w14:paraId="7D4912D6" w14:textId="77777777" w:rsidR="00676562" w:rsidRPr="00802AD5" w:rsidRDefault="00676562" w:rsidP="00676562">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 xml:space="preserve">If </w:t>
      </w:r>
      <w:proofErr w:type="gramStart"/>
      <w:r w:rsidRPr="00802AD5">
        <w:rPr>
          <w:rFonts w:ascii="Times New Roman" w:hAnsi="Times New Roman" w:cs="Times New Roman"/>
          <w:color w:val="000000" w:themeColor="text1"/>
          <w:lang w:val="en-GB"/>
        </w:rPr>
        <w:t>found</w:t>
      </w:r>
      <w:proofErr w:type="gramEnd"/>
      <w:r w:rsidRPr="00802AD5">
        <w:rPr>
          <w:rFonts w:ascii="Times New Roman" w:hAnsi="Times New Roman" w:cs="Times New Roman"/>
          <w:color w:val="000000" w:themeColor="text1"/>
          <w:lang w:val="en-GB"/>
        </w:rPr>
        <w:t xml:space="preserve"> please call: +46 (0) 42 299940</w:t>
      </w:r>
    </w:p>
    <w:p w14:paraId="7764A5D5" w14:textId="77777777" w:rsidR="00676562" w:rsidRPr="00802AD5" w:rsidRDefault="00676562" w:rsidP="004150EC">
      <w:pPr>
        <w:pStyle w:val="NoSpacing"/>
        <w:rPr>
          <w:rFonts w:ascii="Times New Roman" w:hAnsi="Times New Roman" w:cs="Times New Roman"/>
          <w:color w:val="000000" w:themeColor="text1"/>
          <w:lang w:val="en-GB"/>
        </w:rPr>
      </w:pPr>
    </w:p>
    <w:p w14:paraId="6B3AD396" w14:textId="77777777" w:rsidR="00C31B5E" w:rsidRPr="00802AD5" w:rsidRDefault="00FA56C5" w:rsidP="004150EC">
      <w:pPr>
        <w:pStyle w:val="NoSpacing"/>
        <w:rPr>
          <w:rFonts w:ascii="Times New Roman" w:hAnsi="Times New Roman" w:cs="Times New Roman"/>
          <w:color w:val="000000" w:themeColor="text1"/>
          <w:lang w:val="en-GB"/>
        </w:rPr>
      </w:pPr>
      <w:bookmarkStart w:id="16" w:name="_Hlk517346889"/>
      <w:r w:rsidRPr="00802AD5">
        <w:rPr>
          <w:rFonts w:ascii="Times New Roman" w:hAnsi="Times New Roman" w:cs="Times New Roman"/>
          <w:color w:val="000000" w:themeColor="text1"/>
          <w:lang w:val="en-GB"/>
        </w:rPr>
        <w:t>Telefon 070-23599</w:t>
      </w:r>
      <w:r w:rsidR="006F1AAB" w:rsidRPr="00802AD5">
        <w:rPr>
          <w:rFonts w:ascii="Times New Roman" w:hAnsi="Times New Roman" w:cs="Times New Roman"/>
          <w:color w:val="000000" w:themeColor="text1"/>
          <w:lang w:val="en-GB"/>
        </w:rPr>
        <w:t>2</w:t>
      </w:r>
      <w:r w:rsidRPr="00802AD5">
        <w:rPr>
          <w:rFonts w:ascii="Times New Roman" w:hAnsi="Times New Roman" w:cs="Times New Roman"/>
          <w:color w:val="000000" w:themeColor="text1"/>
          <w:lang w:val="en-GB"/>
        </w:rPr>
        <w:t>3</w:t>
      </w:r>
      <w:r w:rsidR="006F1AAB" w:rsidRPr="00802AD5">
        <w:rPr>
          <w:rFonts w:ascii="Times New Roman" w:hAnsi="Times New Roman" w:cs="Times New Roman"/>
          <w:color w:val="000000" w:themeColor="text1"/>
          <w:lang w:val="en-GB"/>
        </w:rPr>
        <w:t>4</w:t>
      </w:r>
      <w:r w:rsidRPr="00802AD5">
        <w:rPr>
          <w:rFonts w:ascii="Times New Roman" w:hAnsi="Times New Roman" w:cs="Times New Roman"/>
          <w:color w:val="000000" w:themeColor="text1"/>
          <w:lang w:val="en-GB"/>
        </w:rPr>
        <w:t>, 0500-1</w:t>
      </w:r>
      <w:r w:rsidR="00A4751E" w:rsidRPr="00802AD5">
        <w:rPr>
          <w:rFonts w:ascii="Times New Roman" w:hAnsi="Times New Roman" w:cs="Times New Roman"/>
          <w:color w:val="000000" w:themeColor="text1"/>
          <w:lang w:val="en-GB"/>
        </w:rPr>
        <w:t>3</w:t>
      </w:r>
      <w:r w:rsidRPr="00802AD5">
        <w:rPr>
          <w:rFonts w:ascii="Times New Roman" w:hAnsi="Times New Roman" w:cs="Times New Roman"/>
          <w:color w:val="000000" w:themeColor="text1"/>
          <w:lang w:val="en-GB"/>
        </w:rPr>
        <w:t>1207</w:t>
      </w:r>
      <w:bookmarkEnd w:id="16"/>
    </w:p>
    <w:p w14:paraId="4AD42165" w14:textId="6CFC7B48" w:rsidR="00FE7389" w:rsidRPr="00802AD5" w:rsidRDefault="00FE7389" w:rsidP="004150EC">
      <w:pPr>
        <w:pStyle w:val="NoSpacing"/>
        <w:rPr>
          <w:rFonts w:ascii="Times New Roman" w:hAnsi="Times New Roman" w:cs="Times New Roman"/>
          <w:color w:val="000000" w:themeColor="text1"/>
          <w:lang w:val="en-GB"/>
        </w:rPr>
      </w:pPr>
    </w:p>
    <w:p w14:paraId="2D127B29" w14:textId="38C9A8A2" w:rsidR="00E91DAB" w:rsidRPr="00502F2A" w:rsidRDefault="00E91DAB" w:rsidP="004150EC">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Anna Åkesson 072 210 29 11, 22 april 2020</w:t>
      </w:r>
    </w:p>
    <w:p w14:paraId="70AD4BA4" w14:textId="77777777" w:rsidR="00E91DAB" w:rsidRPr="00502F2A" w:rsidRDefault="00E91DAB" w:rsidP="004150EC">
      <w:pPr>
        <w:pStyle w:val="NoSpacing"/>
        <w:rPr>
          <w:rFonts w:ascii="Times New Roman" w:hAnsi="Times New Roman" w:cs="Times New Roman"/>
          <w:color w:val="000000" w:themeColor="text1"/>
        </w:rPr>
      </w:pPr>
    </w:p>
    <w:p w14:paraId="4711FBEE" w14:textId="03EF5466" w:rsidR="00FE7389" w:rsidRPr="00502F2A" w:rsidRDefault="00FE7389" w:rsidP="004150EC">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 xml:space="preserve">Marie Flink </w:t>
      </w:r>
      <w:proofErr w:type="gramStart"/>
      <w:r w:rsidRPr="00502F2A">
        <w:rPr>
          <w:rFonts w:ascii="Times New Roman" w:hAnsi="Times New Roman" w:cs="Times New Roman"/>
          <w:color w:val="000000" w:themeColor="text1"/>
        </w:rPr>
        <w:t>010-4542313</w:t>
      </w:r>
      <w:proofErr w:type="gramEnd"/>
    </w:p>
    <w:p w14:paraId="0F8584A8" w14:textId="103ECBF8" w:rsidR="00FE40FB" w:rsidRPr="00502F2A" w:rsidRDefault="00FE40FB" w:rsidP="004150EC">
      <w:pPr>
        <w:pStyle w:val="NoSpacing"/>
        <w:rPr>
          <w:rFonts w:ascii="Times New Roman" w:hAnsi="Times New Roman" w:cs="Times New Roman"/>
          <w:color w:val="000000" w:themeColor="text1"/>
        </w:rPr>
      </w:pPr>
    </w:p>
    <w:p w14:paraId="54239FA4" w14:textId="17B78FC2" w:rsidR="00FE40FB" w:rsidRPr="00502F2A" w:rsidRDefault="00FE40FB" w:rsidP="004150EC">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Telefonsamtal</w:t>
      </w:r>
    </w:p>
    <w:p w14:paraId="410DA8D3" w14:textId="77777777" w:rsidR="00E505E4" w:rsidRDefault="00E505E4" w:rsidP="00E505E4">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Hej.</w:t>
      </w:r>
    </w:p>
    <w:p w14:paraId="064AB674" w14:textId="41CB33FD" w:rsidR="00E505E4" w:rsidRPr="00D20346" w:rsidRDefault="00D20346" w:rsidP="00421F18">
      <w:pPr>
        <w:pStyle w:val="NoSpacing"/>
        <w:numPr>
          <w:ilvl w:val="0"/>
          <w:numId w:val="12"/>
        </w:numPr>
        <w:rPr>
          <w:rFonts w:ascii="Times New Roman" w:hAnsi="Times New Roman" w:cs="Times New Roman"/>
          <w:color w:val="000000" w:themeColor="text1"/>
        </w:rPr>
      </w:pPr>
      <w:r w:rsidRPr="00D20346">
        <w:rPr>
          <w:rFonts w:ascii="Times New Roman" w:hAnsi="Times New Roman" w:cs="Times New Roman"/>
          <w:color w:val="000000" w:themeColor="text1"/>
        </w:rPr>
        <w:t xml:space="preserve">Jag heter Stefan </w:t>
      </w:r>
      <w:proofErr w:type="spellStart"/>
      <w:r w:rsidRPr="00D20346">
        <w:rPr>
          <w:rFonts w:ascii="Times New Roman" w:hAnsi="Times New Roman" w:cs="Times New Roman"/>
          <w:color w:val="000000" w:themeColor="text1"/>
        </w:rPr>
        <w:t>Björnander</w:t>
      </w:r>
      <w:proofErr w:type="spellEnd"/>
      <w:r w:rsidRPr="00D20346">
        <w:rPr>
          <w:rFonts w:ascii="Times New Roman" w:hAnsi="Times New Roman" w:cs="Times New Roman"/>
          <w:color w:val="000000" w:themeColor="text1"/>
        </w:rPr>
        <w:t xml:space="preserve"> och j</w:t>
      </w:r>
      <w:r w:rsidR="00E505E4" w:rsidRPr="00D20346">
        <w:rPr>
          <w:rFonts w:ascii="Times New Roman" w:hAnsi="Times New Roman" w:cs="Times New Roman"/>
          <w:color w:val="000000" w:themeColor="text1"/>
        </w:rPr>
        <w:t>ag skulle vilja tala med Daniel Barr.</w:t>
      </w:r>
    </w:p>
    <w:p w14:paraId="7B46212E" w14:textId="122518F1" w:rsidR="00E505E4" w:rsidRPr="00502F2A" w:rsidRDefault="00E505E4" w:rsidP="00E505E4">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Jag f</w:t>
      </w:r>
      <w:r w:rsidRPr="00502F2A">
        <w:rPr>
          <w:rFonts w:ascii="Times New Roman" w:hAnsi="Times New Roman" w:cs="Times New Roman"/>
          <w:color w:val="000000" w:themeColor="text1"/>
        </w:rPr>
        <w:t xml:space="preserve">örlorade en del av min pension i Falcon-skandalen får </w:t>
      </w:r>
      <w:r w:rsidR="00946295">
        <w:rPr>
          <w:rFonts w:ascii="Times New Roman" w:hAnsi="Times New Roman" w:cs="Times New Roman"/>
          <w:color w:val="000000" w:themeColor="text1"/>
        </w:rPr>
        <w:t>fem</w:t>
      </w:r>
      <w:r w:rsidRPr="00502F2A">
        <w:rPr>
          <w:rFonts w:ascii="Times New Roman" w:hAnsi="Times New Roman" w:cs="Times New Roman"/>
          <w:color w:val="000000" w:themeColor="text1"/>
        </w:rPr>
        <w:t xml:space="preserve"> år sedan</w:t>
      </w:r>
      <w:r>
        <w:rPr>
          <w:rFonts w:ascii="Times New Roman" w:hAnsi="Times New Roman" w:cs="Times New Roman"/>
          <w:color w:val="000000" w:themeColor="text1"/>
        </w:rPr>
        <w:t>.</w:t>
      </w:r>
    </w:p>
    <w:p w14:paraId="07A9D4ED" w14:textId="2BB1D624" w:rsidR="00E505E4" w:rsidRDefault="00E505E4" w:rsidP="00E505E4">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Jag såg att gärningsmännen har blivit fällda i domstol</w:t>
      </w:r>
      <w:r w:rsidR="002636E5">
        <w:rPr>
          <w:rFonts w:ascii="Times New Roman" w:hAnsi="Times New Roman" w:cs="Times New Roman"/>
          <w:color w:val="000000" w:themeColor="text1"/>
        </w:rPr>
        <w:t>.</w:t>
      </w:r>
    </w:p>
    <w:p w14:paraId="0FE8B48D" w14:textId="6DD60491" w:rsidR="00E505E4" w:rsidRDefault="00E505E4" w:rsidP="00E505E4">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Nu undrar jag om jag har fått tillbaka </w:t>
      </w:r>
      <w:r w:rsidR="00D20346">
        <w:rPr>
          <w:rFonts w:ascii="Times New Roman" w:hAnsi="Times New Roman" w:cs="Times New Roman"/>
          <w:color w:val="000000" w:themeColor="text1"/>
        </w:rPr>
        <w:t>mina</w:t>
      </w:r>
      <w:r>
        <w:rPr>
          <w:rFonts w:ascii="Times New Roman" w:hAnsi="Times New Roman" w:cs="Times New Roman"/>
          <w:color w:val="000000" w:themeColor="text1"/>
        </w:rPr>
        <w:t xml:space="preserve"> pengar, eller hur mycket som fortfarande saknas</w:t>
      </w:r>
      <w:r w:rsidR="002636E5">
        <w:rPr>
          <w:rFonts w:ascii="Times New Roman" w:hAnsi="Times New Roman" w:cs="Times New Roman"/>
          <w:color w:val="000000" w:themeColor="text1"/>
        </w:rPr>
        <w:t>.</w:t>
      </w:r>
    </w:p>
    <w:p w14:paraId="1E1B6D18" w14:textId="15DD4734" w:rsidR="00D20346" w:rsidRDefault="00D20346" w:rsidP="00421F18">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Jag </w:t>
      </w:r>
      <w:r w:rsidRPr="00502F2A">
        <w:rPr>
          <w:rFonts w:ascii="Times New Roman" w:hAnsi="Times New Roman" w:cs="Times New Roman"/>
          <w:color w:val="000000" w:themeColor="text1"/>
        </w:rPr>
        <w:t xml:space="preserve">har telefonnummer </w:t>
      </w:r>
      <w:proofErr w:type="gramStart"/>
      <w:r w:rsidRPr="00502F2A">
        <w:rPr>
          <w:rFonts w:ascii="Times New Roman" w:hAnsi="Times New Roman" w:cs="Times New Roman"/>
          <w:color w:val="000000" w:themeColor="text1"/>
        </w:rPr>
        <w:t>0705-195198</w:t>
      </w:r>
      <w:proofErr w:type="gramEnd"/>
      <w:r>
        <w:rPr>
          <w:rFonts w:ascii="Times New Roman" w:hAnsi="Times New Roman" w:cs="Times New Roman"/>
          <w:color w:val="000000" w:themeColor="text1"/>
        </w:rPr>
        <w:t>.</w:t>
      </w:r>
    </w:p>
    <w:p w14:paraId="7AD0B9A0" w14:textId="3F7C4979" w:rsidR="003C449F" w:rsidRPr="003C449F" w:rsidRDefault="003C449F" w:rsidP="00421F18">
      <w:pPr>
        <w:pStyle w:val="NoSpacing"/>
        <w:numPr>
          <w:ilvl w:val="0"/>
          <w:numId w:val="12"/>
        </w:numPr>
        <w:rPr>
          <w:rFonts w:ascii="Times New Roman" w:hAnsi="Times New Roman" w:cs="Times New Roman"/>
          <w:color w:val="000000" w:themeColor="text1"/>
        </w:rPr>
      </w:pPr>
      <w:r w:rsidRPr="003C449F">
        <w:rPr>
          <w:rFonts w:ascii="Times New Roman" w:hAnsi="Times New Roman" w:cs="Times New Roman"/>
          <w:color w:val="000000" w:themeColor="text1"/>
        </w:rPr>
        <w:t>Al</w:t>
      </w:r>
      <w:r w:rsidR="002636E5">
        <w:rPr>
          <w:rFonts w:ascii="Times New Roman" w:hAnsi="Times New Roman" w:cs="Times New Roman"/>
          <w:color w:val="000000" w:themeColor="text1"/>
        </w:rPr>
        <w:t>l</w:t>
      </w:r>
      <w:r w:rsidRPr="003C449F">
        <w:rPr>
          <w:rFonts w:ascii="Times New Roman" w:hAnsi="Times New Roman" w:cs="Times New Roman"/>
          <w:color w:val="000000" w:themeColor="text1"/>
        </w:rPr>
        <w:t xml:space="preserve">tså Stefan </w:t>
      </w:r>
      <w:proofErr w:type="spellStart"/>
      <w:r w:rsidRPr="003C449F">
        <w:rPr>
          <w:rFonts w:ascii="Times New Roman" w:hAnsi="Times New Roman" w:cs="Times New Roman"/>
          <w:color w:val="000000" w:themeColor="text1"/>
        </w:rPr>
        <w:t>Björnander</w:t>
      </w:r>
      <w:proofErr w:type="spellEnd"/>
      <w:r w:rsidRPr="003C449F">
        <w:rPr>
          <w:rFonts w:ascii="Times New Roman" w:hAnsi="Times New Roman" w:cs="Times New Roman"/>
          <w:color w:val="000000" w:themeColor="text1"/>
        </w:rPr>
        <w:t xml:space="preserve"> telefon 0705-195198.</w:t>
      </w:r>
    </w:p>
    <w:p w14:paraId="57D70F5D" w14:textId="67E62B63" w:rsidR="003C449F" w:rsidRPr="00502F2A" w:rsidRDefault="003C449F" w:rsidP="00E505E4">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Tack och hej</w:t>
      </w:r>
      <w:r w:rsidR="006E6980">
        <w:rPr>
          <w:rFonts w:ascii="Times New Roman" w:hAnsi="Times New Roman" w:cs="Times New Roman"/>
          <w:color w:val="000000" w:themeColor="text1"/>
        </w:rPr>
        <w:t>!</w:t>
      </w:r>
    </w:p>
    <w:p w14:paraId="2C617B4C" w14:textId="77777777" w:rsidR="00E505E4" w:rsidRDefault="00E505E4" w:rsidP="004D0CE4">
      <w:pPr>
        <w:pStyle w:val="NoSpacing"/>
        <w:numPr>
          <w:ilvl w:val="0"/>
          <w:numId w:val="12"/>
        </w:numPr>
        <w:rPr>
          <w:rFonts w:ascii="Times New Roman" w:hAnsi="Times New Roman" w:cs="Times New Roman"/>
          <w:color w:val="000000" w:themeColor="text1"/>
        </w:rPr>
      </w:pPr>
    </w:p>
    <w:p w14:paraId="2A2DB2E1" w14:textId="379A0FEB" w:rsidR="000D43F4" w:rsidRPr="00502F2A" w:rsidRDefault="000D43F4"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w:t>
      </w:r>
      <w:r w:rsidR="005813EF" w:rsidRPr="00502F2A">
        <w:rPr>
          <w:rFonts w:ascii="Times New Roman" w:hAnsi="Times New Roman" w:cs="Times New Roman"/>
          <w:color w:val="000000" w:themeColor="text1"/>
        </w:rPr>
        <w:t>skulle vilja tala med D</w:t>
      </w:r>
      <w:r w:rsidRPr="00502F2A">
        <w:rPr>
          <w:rFonts w:ascii="Times New Roman" w:hAnsi="Times New Roman" w:cs="Times New Roman"/>
          <w:color w:val="000000" w:themeColor="text1"/>
        </w:rPr>
        <w:t>aniel Barr</w:t>
      </w:r>
    </w:p>
    <w:p w14:paraId="7812B1AE" w14:textId="72EB63EA" w:rsidR="00FE40FB" w:rsidRPr="00502F2A" w:rsidRDefault="00FE40FB"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lorade en del av min pension i Falcon-skandalen</w:t>
      </w:r>
      <w:r w:rsidR="00561BB2" w:rsidRPr="00502F2A">
        <w:rPr>
          <w:rFonts w:ascii="Times New Roman" w:hAnsi="Times New Roman" w:cs="Times New Roman"/>
          <w:color w:val="000000" w:themeColor="text1"/>
        </w:rPr>
        <w:t xml:space="preserve"> får några år sedan</w:t>
      </w:r>
    </w:p>
    <w:p w14:paraId="3A6D3A89" w14:textId="3E1CD4D9" w:rsidR="005052BC" w:rsidRPr="00502F2A" w:rsidRDefault="00EA6D5F"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åg att </w:t>
      </w:r>
      <w:r w:rsidR="005052BC" w:rsidRPr="00502F2A">
        <w:rPr>
          <w:rFonts w:ascii="Times New Roman" w:hAnsi="Times New Roman" w:cs="Times New Roman"/>
          <w:color w:val="000000" w:themeColor="text1"/>
        </w:rPr>
        <w:t xml:space="preserve">den ena </w:t>
      </w:r>
      <w:r w:rsidRPr="00502F2A">
        <w:rPr>
          <w:rFonts w:ascii="Times New Roman" w:hAnsi="Times New Roman" w:cs="Times New Roman"/>
          <w:color w:val="000000" w:themeColor="text1"/>
        </w:rPr>
        <w:t>gärningsm</w:t>
      </w:r>
      <w:r w:rsidR="005052BC"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nnen </w:t>
      </w:r>
      <w:r w:rsidR="005052BC" w:rsidRPr="00502F2A">
        <w:rPr>
          <w:rFonts w:ascii="Times New Roman" w:hAnsi="Times New Roman" w:cs="Times New Roman"/>
          <w:color w:val="000000" w:themeColor="text1"/>
        </w:rPr>
        <w:t>dragit tillbaka sitt överklagande</w:t>
      </w:r>
      <w:r w:rsidR="009D1093" w:rsidRPr="00502F2A">
        <w:rPr>
          <w:rFonts w:ascii="Times New Roman" w:hAnsi="Times New Roman" w:cs="Times New Roman"/>
          <w:color w:val="000000" w:themeColor="text1"/>
        </w:rPr>
        <w:t xml:space="preserve"> till hovrätten och att den andre blivit fälld i hovrätten</w:t>
      </w:r>
    </w:p>
    <w:p w14:paraId="47A488D2" w14:textId="552B4584" w:rsidR="00EA6D5F" w:rsidRPr="00502F2A" w:rsidRDefault="00A92369"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modar att jag ä</w:t>
      </w:r>
      <w:r w:rsidR="00EA6D5F" w:rsidRPr="00502F2A">
        <w:rPr>
          <w:rFonts w:ascii="Times New Roman" w:hAnsi="Times New Roman" w:cs="Times New Roman"/>
          <w:color w:val="000000" w:themeColor="text1"/>
        </w:rPr>
        <w:t>ntligen får tillbaka de pengar som stulits av mig</w:t>
      </w:r>
    </w:p>
    <w:p w14:paraId="37E9F382" w14:textId="77777777" w:rsidR="00EA6D5F" w:rsidRPr="00502F2A" w:rsidRDefault="00EA6D5F"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heter Stefan </w:t>
      </w:r>
      <w:proofErr w:type="spellStart"/>
      <w:r w:rsidRPr="00502F2A">
        <w:rPr>
          <w:rFonts w:ascii="Times New Roman" w:hAnsi="Times New Roman" w:cs="Times New Roman"/>
          <w:color w:val="000000" w:themeColor="text1"/>
        </w:rPr>
        <w:t>Björnander</w:t>
      </w:r>
      <w:proofErr w:type="spellEnd"/>
      <w:r w:rsidRPr="00502F2A">
        <w:rPr>
          <w:rFonts w:ascii="Times New Roman" w:hAnsi="Times New Roman" w:cs="Times New Roman"/>
          <w:color w:val="000000" w:themeColor="text1"/>
        </w:rPr>
        <w:t xml:space="preserve"> och har telefonnummer </w:t>
      </w:r>
      <w:proofErr w:type="gramStart"/>
      <w:r w:rsidRPr="00502F2A">
        <w:rPr>
          <w:rFonts w:ascii="Times New Roman" w:hAnsi="Times New Roman" w:cs="Times New Roman"/>
          <w:color w:val="000000" w:themeColor="text1"/>
        </w:rPr>
        <w:t>0705-195198</w:t>
      </w:r>
      <w:proofErr w:type="gramEnd"/>
    </w:p>
    <w:p w14:paraId="0F646011" w14:textId="77777777" w:rsidR="00EA6D5F" w:rsidRPr="00502F2A" w:rsidRDefault="00EA6D5F" w:rsidP="004D0CE4">
      <w:pPr>
        <w:pStyle w:val="NoSpacing"/>
        <w:numPr>
          <w:ilvl w:val="0"/>
          <w:numId w:val="12"/>
        </w:numPr>
        <w:rPr>
          <w:rFonts w:ascii="Times New Roman" w:hAnsi="Times New Roman" w:cs="Times New Roman"/>
          <w:color w:val="000000" w:themeColor="text1"/>
        </w:rPr>
      </w:pPr>
    </w:p>
    <w:p w14:paraId="66E6AFA5" w14:textId="5C27974E" w:rsidR="00FE40FB" w:rsidRPr="00502F2A" w:rsidRDefault="00273A6C"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t</w:t>
      </w:r>
      <w:r w:rsidR="00184062" w:rsidRPr="00502F2A">
        <w:rPr>
          <w:rFonts w:ascii="Times New Roman" w:hAnsi="Times New Roman" w:cs="Times New Roman"/>
          <w:color w:val="000000" w:themeColor="text1"/>
        </w:rPr>
        <w:t xml:space="preserve">alade </w:t>
      </w:r>
      <w:r w:rsidR="00CF51BC" w:rsidRPr="00502F2A">
        <w:rPr>
          <w:rFonts w:ascii="Times New Roman" w:hAnsi="Times New Roman" w:cs="Times New Roman"/>
          <w:color w:val="000000" w:themeColor="text1"/>
        </w:rPr>
        <w:t xml:space="preserve">nyligen </w:t>
      </w:r>
      <w:r w:rsidR="00184062" w:rsidRPr="00502F2A">
        <w:rPr>
          <w:rFonts w:ascii="Times New Roman" w:hAnsi="Times New Roman" w:cs="Times New Roman"/>
          <w:color w:val="000000" w:themeColor="text1"/>
        </w:rPr>
        <w:t xml:space="preserve">med en </w:t>
      </w:r>
      <w:r w:rsidR="00202D58" w:rsidRPr="00502F2A">
        <w:rPr>
          <w:rFonts w:ascii="Times New Roman" w:hAnsi="Times New Roman" w:cs="Times New Roman"/>
          <w:color w:val="000000" w:themeColor="text1"/>
        </w:rPr>
        <w:t>tjänsteman på Pensionsmyndigheten,</w:t>
      </w:r>
      <w:r w:rsidR="00FE40FB" w:rsidRPr="00502F2A">
        <w:rPr>
          <w:rFonts w:ascii="Times New Roman" w:hAnsi="Times New Roman" w:cs="Times New Roman"/>
          <w:color w:val="000000" w:themeColor="text1"/>
        </w:rPr>
        <w:t xml:space="preserve"> </w:t>
      </w:r>
      <w:r w:rsidR="00184062" w:rsidRPr="00502F2A">
        <w:rPr>
          <w:rFonts w:ascii="Times New Roman" w:hAnsi="Times New Roman" w:cs="Times New Roman"/>
          <w:color w:val="000000" w:themeColor="text1"/>
        </w:rPr>
        <w:t xml:space="preserve">som sade att </w:t>
      </w:r>
      <w:r w:rsidR="00FE40FB" w:rsidRPr="00502F2A">
        <w:rPr>
          <w:rFonts w:ascii="Times New Roman" w:hAnsi="Times New Roman" w:cs="Times New Roman"/>
          <w:color w:val="000000" w:themeColor="text1"/>
        </w:rPr>
        <w:t>ingenting har hänt sedan juli förra året</w:t>
      </w:r>
      <w:r w:rsidR="0073586E" w:rsidRPr="00502F2A">
        <w:rPr>
          <w:rFonts w:ascii="Times New Roman" w:hAnsi="Times New Roman" w:cs="Times New Roman"/>
          <w:color w:val="000000" w:themeColor="text1"/>
        </w:rPr>
        <w:t>, 2018</w:t>
      </w:r>
    </w:p>
    <w:p w14:paraId="56E8D524" w14:textId="019F1390" w:rsidR="003F4B72" w:rsidRPr="00502F2A" w:rsidRDefault="007870B7"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får intrycket att nu gett upp försöken att ta tillbaka pengarna</w:t>
      </w:r>
      <w:r w:rsidR="00C271F9" w:rsidRPr="00502F2A">
        <w:rPr>
          <w:rFonts w:ascii="Times New Roman" w:hAnsi="Times New Roman" w:cs="Times New Roman"/>
          <w:color w:val="000000" w:themeColor="text1"/>
        </w:rPr>
        <w:t xml:space="preserve">, om så är </w:t>
      </w:r>
      <w:r w:rsidRPr="00502F2A">
        <w:rPr>
          <w:rFonts w:ascii="Times New Roman" w:hAnsi="Times New Roman" w:cs="Times New Roman"/>
          <w:color w:val="000000" w:themeColor="text1"/>
        </w:rPr>
        <w:t>fall</w:t>
      </w:r>
      <w:r w:rsidR="00C271F9"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 xml:space="preserve"> borde ni ersätta de sparare </w:t>
      </w:r>
      <w:r w:rsidR="003F4B72" w:rsidRPr="00502F2A">
        <w:rPr>
          <w:rFonts w:ascii="Times New Roman" w:hAnsi="Times New Roman" w:cs="Times New Roman"/>
          <w:color w:val="000000" w:themeColor="text1"/>
        </w:rPr>
        <w:t>vars pensionspengar ni slarvat bort</w:t>
      </w:r>
    </w:p>
    <w:p w14:paraId="71B75BA8" w14:textId="7539FC47" w:rsidR="007870B7" w:rsidRPr="00502F2A" w:rsidRDefault="00195E6F"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åväl, r</w:t>
      </w:r>
      <w:r w:rsidR="00E94801" w:rsidRPr="00502F2A">
        <w:rPr>
          <w:rFonts w:ascii="Times New Roman" w:hAnsi="Times New Roman" w:cs="Times New Roman"/>
          <w:color w:val="000000" w:themeColor="text1"/>
        </w:rPr>
        <w:t>ing mig så får vi prata om det</w:t>
      </w:r>
    </w:p>
    <w:p w14:paraId="325AC7C4" w14:textId="77777777" w:rsidR="00E94801" w:rsidRPr="00502F2A" w:rsidRDefault="00E94801" w:rsidP="004D0CE4">
      <w:pPr>
        <w:pStyle w:val="NoSpacing"/>
        <w:numPr>
          <w:ilvl w:val="0"/>
          <w:numId w:val="12"/>
        </w:numPr>
        <w:rPr>
          <w:rFonts w:ascii="Times New Roman" w:hAnsi="Times New Roman" w:cs="Times New Roman"/>
          <w:color w:val="000000" w:themeColor="text1"/>
        </w:rPr>
      </w:pPr>
    </w:p>
    <w:p w14:paraId="23016C20" w14:textId="77777777" w:rsidR="004E4508" w:rsidRPr="00502F2A" w:rsidRDefault="004E4508"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tod bredvid och titta på när tjuvarna klev in och stal min pension, så jag tycker nog jag har rätt att veta vad som händer, eller inte händer</w:t>
      </w:r>
    </w:p>
    <w:p w14:paraId="1B560C65" w14:textId="77777777" w:rsidR="00184062" w:rsidRPr="00502F2A" w:rsidRDefault="00184062"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Ringde för fyra veckor sedan, ringde åter för en vecka sedan, har inte hört något</w:t>
      </w:r>
    </w:p>
    <w:p w14:paraId="02DA7696" w14:textId="17E3AD1A" w:rsidR="00B45E10" w:rsidRPr="00502F2A" w:rsidRDefault="00B45E10"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vill också diskutera vems pengar ni egentligen slarvade bort</w:t>
      </w:r>
    </w:p>
    <w:p w14:paraId="147489AD" w14:textId="1EBBC94F" w:rsidR="00B45E10" w:rsidRPr="00502F2A" w:rsidRDefault="00B45E10" w:rsidP="004D0CE4">
      <w:pPr>
        <w:pStyle w:val="NoSpacing"/>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De pengar som försvunnit </w:t>
      </w:r>
      <w:r w:rsidR="008D1384" w:rsidRPr="00502F2A">
        <w:rPr>
          <w:rFonts w:ascii="Times New Roman" w:hAnsi="Times New Roman" w:cs="Times New Roman"/>
          <w:color w:val="000000" w:themeColor="text1"/>
        </w:rPr>
        <w:t xml:space="preserve">tydligen </w:t>
      </w:r>
      <w:r w:rsidRPr="00502F2A">
        <w:rPr>
          <w:rFonts w:ascii="Times New Roman" w:hAnsi="Times New Roman" w:cs="Times New Roman"/>
          <w:color w:val="000000" w:themeColor="text1"/>
        </w:rPr>
        <w:t>tillhörde mig</w:t>
      </w:r>
    </w:p>
    <w:p w14:paraId="2AF0C376" w14:textId="4323F9B6" w:rsidR="00B45E10" w:rsidRPr="00502F2A" w:rsidRDefault="00B45E10" w:rsidP="004D0CE4">
      <w:pPr>
        <w:pStyle w:val="NoSpacing"/>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har försökt ta ut de pengar som jag har kvar, men får d</w:t>
      </w:r>
      <w:r w:rsidR="000D43F4" w:rsidRPr="00502F2A">
        <w:rPr>
          <w:rFonts w:ascii="Times New Roman" w:hAnsi="Times New Roman" w:cs="Times New Roman"/>
          <w:color w:val="000000" w:themeColor="text1"/>
        </w:rPr>
        <w:t xml:space="preserve">å </w:t>
      </w:r>
      <w:r w:rsidRPr="00502F2A">
        <w:rPr>
          <w:rFonts w:ascii="Times New Roman" w:hAnsi="Times New Roman" w:cs="Times New Roman"/>
          <w:color w:val="000000" w:themeColor="text1"/>
        </w:rPr>
        <w:t xml:space="preserve">svarat att </w:t>
      </w:r>
      <w:r w:rsidR="000D43F4" w:rsidRPr="00502F2A">
        <w:rPr>
          <w:rFonts w:ascii="Times New Roman" w:hAnsi="Times New Roman" w:cs="Times New Roman"/>
          <w:color w:val="000000" w:themeColor="text1"/>
        </w:rPr>
        <w:t>de</w:t>
      </w:r>
      <w:r w:rsidRPr="00502F2A">
        <w:rPr>
          <w:rFonts w:ascii="Times New Roman" w:hAnsi="Times New Roman" w:cs="Times New Roman"/>
          <w:color w:val="000000" w:themeColor="text1"/>
        </w:rPr>
        <w:t xml:space="preserve"> pengar</w:t>
      </w:r>
      <w:r w:rsidR="000D43F4" w:rsidRPr="00502F2A">
        <w:rPr>
          <w:rFonts w:ascii="Times New Roman" w:hAnsi="Times New Roman" w:cs="Times New Roman"/>
          <w:color w:val="000000" w:themeColor="text1"/>
        </w:rPr>
        <w:t>na</w:t>
      </w:r>
      <w:r w:rsidRPr="00502F2A">
        <w:rPr>
          <w:rFonts w:ascii="Times New Roman" w:hAnsi="Times New Roman" w:cs="Times New Roman"/>
          <w:color w:val="000000" w:themeColor="text1"/>
        </w:rPr>
        <w:t xml:space="preserve"> tillhör Pension</w:t>
      </w:r>
      <w:r w:rsidR="00C544B9" w:rsidRPr="00502F2A">
        <w:rPr>
          <w:rFonts w:ascii="Times New Roman" w:hAnsi="Times New Roman" w:cs="Times New Roman"/>
          <w:color w:val="000000" w:themeColor="text1"/>
        </w:rPr>
        <w:t>s</w:t>
      </w:r>
      <w:r w:rsidRPr="00502F2A">
        <w:rPr>
          <w:rFonts w:ascii="Times New Roman" w:hAnsi="Times New Roman" w:cs="Times New Roman"/>
          <w:color w:val="000000" w:themeColor="text1"/>
        </w:rPr>
        <w:t>myndigheten</w:t>
      </w:r>
    </w:p>
    <w:p w14:paraId="270291BC" w14:textId="77777777" w:rsidR="000D43F4" w:rsidRPr="00502F2A" w:rsidRDefault="000D43F4"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Och säg inte att ni har viktigare saker att tänka på</w:t>
      </w:r>
    </w:p>
    <w:p w14:paraId="289D9398" w14:textId="4BB9467A" w:rsidR="000D43F4" w:rsidRPr="00502F2A" w:rsidRDefault="000D43F4" w:rsidP="004D0CE4">
      <w:pPr>
        <w:pStyle w:val="NoSpacing"/>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läppte in de här tjuvarna på fondtorget</w:t>
      </w:r>
      <w:r w:rsidR="008D1384" w:rsidRPr="00502F2A">
        <w:rPr>
          <w:rFonts w:ascii="Times New Roman" w:hAnsi="Times New Roman" w:cs="Times New Roman"/>
          <w:color w:val="000000" w:themeColor="text1"/>
        </w:rPr>
        <w:t xml:space="preserve"> efter en usel kontroll, och ni stod bredvid </w:t>
      </w:r>
      <w:r w:rsidRPr="00502F2A">
        <w:rPr>
          <w:rFonts w:ascii="Times New Roman" w:hAnsi="Times New Roman" w:cs="Times New Roman"/>
          <w:color w:val="000000" w:themeColor="text1"/>
        </w:rPr>
        <w:t xml:space="preserve">och </w:t>
      </w:r>
      <w:r w:rsidR="008D1384" w:rsidRPr="00502F2A">
        <w:rPr>
          <w:rFonts w:ascii="Times New Roman" w:hAnsi="Times New Roman" w:cs="Times New Roman"/>
          <w:color w:val="000000" w:themeColor="text1"/>
        </w:rPr>
        <w:t>tittade</w:t>
      </w:r>
      <w:r w:rsidRPr="00502F2A">
        <w:rPr>
          <w:rFonts w:ascii="Times New Roman" w:hAnsi="Times New Roman" w:cs="Times New Roman"/>
          <w:color w:val="000000" w:themeColor="text1"/>
        </w:rPr>
        <w:t xml:space="preserve"> på när de stal miljardbelopp från tusentals sparare, det här är det viktigaste ni har att göra</w:t>
      </w:r>
    </w:p>
    <w:p w14:paraId="09AE132B" w14:textId="2B7EADB4" w:rsidR="000D43F4" w:rsidRPr="00502F2A" w:rsidRDefault="00202D58"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Och slutligen kan du </w:t>
      </w:r>
      <w:r w:rsidR="000D43F4" w:rsidRPr="00502F2A">
        <w:rPr>
          <w:rFonts w:ascii="Times New Roman" w:hAnsi="Times New Roman" w:cs="Times New Roman"/>
          <w:color w:val="000000" w:themeColor="text1"/>
        </w:rPr>
        <w:t>hälsa Daniel Barr från mig att han är en riktig yn</w:t>
      </w:r>
      <w:r w:rsidR="008D1384" w:rsidRPr="00502F2A">
        <w:rPr>
          <w:rFonts w:ascii="Times New Roman" w:hAnsi="Times New Roman" w:cs="Times New Roman"/>
          <w:color w:val="000000" w:themeColor="text1"/>
        </w:rPr>
        <w:t>k</w:t>
      </w:r>
      <w:r w:rsidR="000D43F4" w:rsidRPr="00502F2A">
        <w:rPr>
          <w:rFonts w:ascii="Times New Roman" w:hAnsi="Times New Roman" w:cs="Times New Roman"/>
          <w:color w:val="000000" w:themeColor="text1"/>
        </w:rPr>
        <w:t>rygg när han inte vågar tala med mig</w:t>
      </w:r>
    </w:p>
    <w:p w14:paraId="17FAA3F1" w14:textId="77777777" w:rsidR="00E7050C" w:rsidRPr="00502F2A" w:rsidRDefault="00E7050C" w:rsidP="004150EC">
      <w:pPr>
        <w:pStyle w:val="NoSpacing"/>
        <w:rPr>
          <w:rFonts w:ascii="Times New Roman" w:hAnsi="Times New Roman" w:cs="Times New Roman"/>
          <w:color w:val="000000" w:themeColor="text1"/>
        </w:rPr>
      </w:pPr>
    </w:p>
    <w:p w14:paraId="05701D29" w14:textId="77777777" w:rsidR="00E7050C" w:rsidRPr="00502F2A" w:rsidRDefault="00E7050C" w:rsidP="00E7050C">
      <w:pPr>
        <w:pStyle w:val="Heading2"/>
        <w:pBdr>
          <w:bottom w:val="single" w:sz="6" w:space="9" w:color="BFBFBF"/>
        </w:pBdr>
        <w:shd w:val="clear" w:color="auto" w:fill="FFFFFF"/>
        <w:spacing w:after="246"/>
        <w:rPr>
          <w:rFonts w:ascii="open_sanssemibold" w:hAnsi="open_sanssemibold"/>
          <w:color w:val="000000" w:themeColor="text1"/>
        </w:rPr>
      </w:pPr>
      <w:r w:rsidRPr="00502F2A">
        <w:rPr>
          <w:rFonts w:ascii="open_sanssemibold" w:hAnsi="open_sanssemibold"/>
          <w:color w:val="000000" w:themeColor="text1"/>
        </w:rPr>
        <w:t>CV</w:t>
      </w:r>
    </w:p>
    <w:p w14:paraId="391B61BF" w14:textId="7A3FD94D" w:rsidR="00E7050C" w:rsidRPr="00502F2A" w:rsidRDefault="00E7050C" w:rsidP="00E7050C">
      <w:pPr>
        <w:pStyle w:val="NormalWe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 xml:space="preserve">Daniel Barr är född 1962 och har en </w:t>
      </w:r>
      <w:proofErr w:type="gramStart"/>
      <w:r w:rsidRPr="00502F2A">
        <w:rPr>
          <w:rFonts w:ascii="open_sansregular" w:hAnsi="open_sansregular"/>
          <w:color w:val="000000" w:themeColor="text1"/>
          <w:sz w:val="21"/>
          <w:szCs w:val="21"/>
        </w:rPr>
        <w:t>fil. lic.</w:t>
      </w:r>
      <w:proofErr w:type="gramEnd"/>
      <w:r w:rsidRPr="00502F2A">
        <w:rPr>
          <w:rFonts w:ascii="open_sansregular" w:hAnsi="open_sansregular"/>
          <w:color w:val="000000" w:themeColor="text1"/>
          <w:sz w:val="21"/>
          <w:szCs w:val="21"/>
        </w:rPr>
        <w:t xml:space="preserve">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 xml:space="preserve">Åren 2005–2008 var Daniel Barr anställd på Premiepensionsmyndigheten, först som chefsekonom och senare som avdelningschef för fond- och finansavdelningen. I oktober 2008 blev Daniel Barr överrekryterad till Finansdepartementet för att arbeta med finanskrisen och regeringens </w:t>
      </w:r>
      <w:proofErr w:type="spellStart"/>
      <w:r w:rsidRPr="00502F2A">
        <w:rPr>
          <w:rFonts w:ascii="open_sansregular" w:hAnsi="open_sansregular"/>
          <w:color w:val="000000" w:themeColor="text1"/>
          <w:sz w:val="21"/>
          <w:szCs w:val="21"/>
        </w:rPr>
        <w:t>stabilitetspaket</w:t>
      </w:r>
      <w:proofErr w:type="spellEnd"/>
      <w:r w:rsidRPr="00502F2A">
        <w:rPr>
          <w:rFonts w:ascii="open_sansregular" w:hAnsi="open_sansregular"/>
          <w:color w:val="000000" w:themeColor="text1"/>
          <w:sz w:val="21"/>
          <w:szCs w:val="21"/>
        </w:rPr>
        <w:t>. Sent 2008 anställdes han vid Riksgälden som avdelningschef för Finansiell stabilitet och konsumentskydd.</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7E804EB0" w14:textId="1B57AF8C" w:rsidR="00B44961" w:rsidRPr="00502F2A" w:rsidRDefault="00B44961" w:rsidP="00E7050C">
      <w:pPr>
        <w:pStyle w:val="NormalWeb"/>
        <w:shd w:val="clear" w:color="auto" w:fill="FFFFFF"/>
        <w:rPr>
          <w:rFonts w:ascii="open_sansregular" w:hAnsi="open_sansregular"/>
          <w:color w:val="000000" w:themeColor="text1"/>
          <w:sz w:val="21"/>
          <w:szCs w:val="21"/>
        </w:rPr>
      </w:pPr>
    </w:p>
    <w:p w14:paraId="4B701479" w14:textId="29230660" w:rsidR="00607713" w:rsidRPr="00502F2A" w:rsidRDefault="00607713" w:rsidP="00607713">
      <w:pPr>
        <w:pStyle w:val="NormalWe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1a: 0765831633</w:t>
      </w:r>
    </w:p>
    <w:p w14:paraId="0DF66035" w14:textId="3562D697" w:rsidR="00B44961" w:rsidRPr="00502F2A" w:rsidRDefault="00607713" w:rsidP="00E7050C">
      <w:pPr>
        <w:pStyle w:val="NormalWe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 xml:space="preserve">2a: </w:t>
      </w:r>
      <w:r w:rsidR="00BA2B43" w:rsidRPr="00502F2A">
        <w:rPr>
          <w:rFonts w:ascii="open_sansregular" w:hAnsi="open_sansregular"/>
          <w:color w:val="000000" w:themeColor="text1"/>
          <w:sz w:val="21"/>
          <w:szCs w:val="21"/>
        </w:rPr>
        <w:t>0766098379</w:t>
      </w:r>
    </w:p>
    <w:p w14:paraId="177B335F" w14:textId="77777777" w:rsidR="00BA2B43" w:rsidRPr="00502F2A" w:rsidRDefault="00BA2B43" w:rsidP="00E7050C">
      <w:pPr>
        <w:pStyle w:val="NormalWeb"/>
        <w:shd w:val="clear" w:color="auto" w:fill="FFFFFF"/>
        <w:rPr>
          <w:rFonts w:ascii="open_sansregular" w:hAnsi="open_sansregular"/>
          <w:color w:val="000000" w:themeColor="text1"/>
          <w:sz w:val="21"/>
          <w:szCs w:val="21"/>
        </w:rPr>
      </w:pPr>
    </w:p>
    <w:p w14:paraId="6A81AA89" w14:textId="77777777" w:rsidR="00E7050C" w:rsidRPr="00502F2A" w:rsidRDefault="00E7050C" w:rsidP="004150EC">
      <w:pPr>
        <w:pStyle w:val="NoSpacing"/>
        <w:rPr>
          <w:rFonts w:ascii="Times New Roman" w:hAnsi="Times New Roman" w:cs="Times New Roman"/>
          <w:color w:val="000000" w:themeColor="text1"/>
        </w:rPr>
      </w:pPr>
    </w:p>
    <w:p w14:paraId="0B7834EC" w14:textId="77777777" w:rsidR="00B37B6C" w:rsidRPr="00502F2A" w:rsidRDefault="00B37B6C"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ea</w:t>
      </w:r>
      <w:proofErr w:type="spellEnd"/>
    </w:p>
    <w:p w14:paraId="1D92EB79" w14:textId="77777777" w:rsidR="00B37B6C" w:rsidRPr="00502F2A" w:rsidRDefault="00B37B6C"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Pr="00502F2A" w:rsidRDefault="00B37B6C"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Jag har sedan dess bland annat sökt min gamla tjänst på Thomasgymnasiet.</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Med facit i hand hade det varit bättre om jag stannat på Thomasgymnasiet, men det är lätt att vara efterklok.</w:t>
      </w:r>
    </w:p>
    <w:p w14:paraId="0EC82C7D" w14:textId="77777777" w:rsidR="00F4721E" w:rsidRPr="00502F2A" w:rsidRDefault="00F4721E" w:rsidP="004D0CE4">
      <w:pPr>
        <w:pStyle w:val="ListParagraph"/>
        <w:numPr>
          <w:ilvl w:val="0"/>
          <w:numId w:val="7"/>
        </w:numPr>
        <w:spacing w:after="225"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b/>
          <w:bCs/>
          <w:color w:val="000000" w:themeColor="text1"/>
          <w:sz w:val="18"/>
          <w:szCs w:val="18"/>
          <w:lang w:eastAsia="sv-SE"/>
        </w:rPr>
        <w:t>Kontaktpersoner</w:t>
      </w:r>
    </w:p>
    <w:p w14:paraId="305F7B4C"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vetlana Girs</w:t>
      </w:r>
    </w:p>
    <w:p w14:paraId="5A09DBD0"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proofErr w:type="spellStart"/>
      <w:r w:rsidRPr="00502F2A">
        <w:rPr>
          <w:rFonts w:ascii="Proxima Nova" w:eastAsia="Times New Roman" w:hAnsi="Proxima Nova" w:cs="Arial"/>
          <w:color w:val="000000" w:themeColor="text1"/>
          <w:sz w:val="18"/>
          <w:szCs w:val="18"/>
          <w:lang w:eastAsia="sv-SE"/>
        </w:rPr>
        <w:t>Department</w:t>
      </w:r>
      <w:proofErr w:type="spellEnd"/>
      <w:r w:rsidRPr="00502F2A">
        <w:rPr>
          <w:rFonts w:ascii="Proxima Nova" w:eastAsia="Times New Roman" w:hAnsi="Proxima Nova" w:cs="Arial"/>
          <w:color w:val="000000" w:themeColor="text1"/>
          <w:sz w:val="18"/>
          <w:szCs w:val="18"/>
          <w:lang w:eastAsia="sv-SE"/>
        </w:rPr>
        <w:t xml:space="preserve"> Manager</w:t>
      </w:r>
    </w:p>
    <w:p w14:paraId="4742A629" w14:textId="77777777" w:rsidR="00F4721E" w:rsidRPr="00502F2A" w:rsidRDefault="00F4721E" w:rsidP="004D0CE4">
      <w:pPr>
        <w:pStyle w:val="ListParagraph"/>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vetlana.girs@mdh.se</w:t>
      </w:r>
    </w:p>
    <w:p w14:paraId="62ED4670"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proofErr w:type="spellStart"/>
      <w:r w:rsidRPr="00502F2A">
        <w:rPr>
          <w:rFonts w:ascii="Proxima Nova" w:eastAsia="Times New Roman" w:hAnsi="Proxima Nova" w:cs="Arial"/>
          <w:color w:val="000000" w:themeColor="text1"/>
          <w:sz w:val="18"/>
          <w:szCs w:val="18"/>
          <w:lang w:eastAsia="sv-SE"/>
        </w:rPr>
        <w:t>Michaël</w:t>
      </w:r>
      <w:proofErr w:type="spellEnd"/>
      <w:r w:rsidRPr="00502F2A">
        <w:rPr>
          <w:rFonts w:ascii="Proxima Nova" w:eastAsia="Times New Roman" w:hAnsi="Proxima Nova" w:cs="Arial"/>
          <w:color w:val="000000" w:themeColor="text1"/>
          <w:sz w:val="18"/>
          <w:szCs w:val="18"/>
          <w:lang w:eastAsia="sv-SE"/>
        </w:rPr>
        <w:t xml:space="preserve"> Le </w:t>
      </w:r>
      <w:proofErr w:type="spellStart"/>
      <w:r w:rsidRPr="00502F2A">
        <w:rPr>
          <w:rFonts w:ascii="Proxima Nova" w:eastAsia="Times New Roman" w:hAnsi="Proxima Nova" w:cs="Arial"/>
          <w:color w:val="000000" w:themeColor="text1"/>
          <w:sz w:val="18"/>
          <w:szCs w:val="18"/>
          <w:lang w:eastAsia="sv-SE"/>
        </w:rPr>
        <w:t>Duc</w:t>
      </w:r>
      <w:proofErr w:type="spellEnd"/>
    </w:p>
    <w:p w14:paraId="43B424D5"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Union representative SACO</w:t>
      </w:r>
    </w:p>
    <w:p w14:paraId="70F5D9AA" w14:textId="77777777" w:rsidR="00F4721E" w:rsidRPr="00502F2A" w:rsidRDefault="00F4721E" w:rsidP="004D0CE4">
      <w:pPr>
        <w:pStyle w:val="ListParagraph"/>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02</w:t>
      </w:r>
    </w:p>
    <w:p w14:paraId="22AC4A3E"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usanne Meijer</w:t>
      </w:r>
    </w:p>
    <w:p w14:paraId="46A8ED30"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Union representative OFR</w:t>
      </w:r>
    </w:p>
    <w:p w14:paraId="07451DCD" w14:textId="2A8FC7DB" w:rsidR="006566FE" w:rsidRPr="00502F2A" w:rsidRDefault="00F4721E" w:rsidP="004D0CE4">
      <w:pPr>
        <w:pStyle w:val="ListParagraph"/>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89</w:t>
      </w:r>
    </w:p>
    <w:p w14:paraId="68F2F546" w14:textId="0C845D19" w:rsidR="008518B9" w:rsidRPr="00502F2A" w:rsidRDefault="008518B9" w:rsidP="004D0CE4">
      <w:pPr>
        <w:pStyle w:val="ListParagraph"/>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https://www.youporn.com/watch/14613009/the-education-of-erica-submissive-slave-sisters-and-their-fate/</w:t>
      </w:r>
    </w:p>
    <w:p w14:paraId="4CF44FF0" w14:textId="65FD4DF5" w:rsidR="00962CA7" w:rsidRPr="00502F2A" w:rsidRDefault="00AB57B6" w:rsidP="00962CA7">
      <w:pPr>
        <w:spacing w:line="210" w:lineRule="atLeast"/>
        <w:rPr>
          <w:rFonts w:ascii="Proxima Nova" w:eastAsia="Times New Roman" w:hAnsi="Proxima Nova" w:cs="Arial"/>
          <w:color w:val="000000" w:themeColor="text1"/>
          <w:sz w:val="18"/>
          <w:szCs w:val="18"/>
          <w:lang w:eastAsia="sv-SE"/>
        </w:rPr>
      </w:pPr>
      <w:hyperlink r:id="rId243" w:history="1">
        <w:r w:rsidR="00962CA7" w:rsidRPr="00502F2A">
          <w:rPr>
            <w:rStyle w:val="Hyperlink"/>
            <w:rFonts w:ascii="Proxima Nova" w:eastAsia="Times New Roman" w:hAnsi="Proxima Nova" w:cs="Arial"/>
            <w:color w:val="000000" w:themeColor="text1"/>
            <w:sz w:val="18"/>
            <w:szCs w:val="18"/>
            <w:lang w:eastAsia="sv-SE"/>
          </w:rPr>
          <w:t>https://www.xvideos.com/video2047501/sex_and_submission_is_a_bondage_game</w:t>
        </w:r>
      </w:hyperlink>
    </w:p>
    <w:p w14:paraId="0C3D31E7" w14:textId="79CBD6F9" w:rsidR="00F169E3" w:rsidRPr="00502F2A" w:rsidRDefault="00AB57B6" w:rsidP="00962CA7">
      <w:pPr>
        <w:spacing w:line="210" w:lineRule="atLeast"/>
        <w:rPr>
          <w:rStyle w:val="Hyperlink"/>
          <w:rFonts w:ascii="Proxima Nova" w:eastAsia="Times New Roman" w:hAnsi="Proxima Nova" w:cs="Arial"/>
          <w:color w:val="000000" w:themeColor="text1"/>
          <w:sz w:val="18"/>
          <w:szCs w:val="18"/>
          <w:lang w:eastAsia="sv-SE"/>
        </w:rPr>
      </w:pPr>
      <w:hyperlink r:id="rId244" w:history="1">
        <w:r w:rsidR="00F169E3" w:rsidRPr="00502F2A">
          <w:rPr>
            <w:rStyle w:val="Hyperlink"/>
            <w:rFonts w:ascii="Proxima Nova" w:eastAsia="Times New Roman" w:hAnsi="Proxima Nova" w:cs="Arial"/>
            <w:color w:val="000000" w:themeColor="text1"/>
            <w:sz w:val="18"/>
            <w:szCs w:val="18"/>
            <w:lang w:eastAsia="sv-SE"/>
          </w:rPr>
          <w:t>https://www.xvideos.com/video1976117/submission_bondage_pleasure_sex</w:t>
        </w:r>
      </w:hyperlink>
    </w:p>
    <w:p w14:paraId="6EC11929" w14:textId="77777777" w:rsidR="002702C4" w:rsidRPr="00502F2A" w:rsidRDefault="00651B24" w:rsidP="00651B24">
      <w:p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lastRenderedPageBreak/>
        <w:t>https://gobdsm.com/videos/mature-brunette-and-redhead-are-screaming-wildly-from-their-cathartic-punishment/?pqr=4:e46944601e0cf37444481c2e5a5ac8b8:0:9224:1:</w:t>
      </w:r>
      <w:r w:rsidRPr="00502F2A">
        <w:rPr>
          <w:rFonts w:ascii="Proxima Nova" w:eastAsia="Times New Roman" w:hAnsi="Proxima Nova" w:cs="Arial"/>
          <w:color w:val="000000" w:themeColor="text1"/>
          <w:sz w:val="18"/>
          <w:szCs w:val="18"/>
          <w:lang w:eastAsia="sv-SE"/>
        </w:rPr>
        <w:cr/>
      </w:r>
    </w:p>
    <w:p w14:paraId="3826CFDB" w14:textId="3F2AF9E2" w:rsidR="00A24271" w:rsidRPr="00802AD5" w:rsidRDefault="00A24271" w:rsidP="00651B24">
      <w:pPr>
        <w:spacing w:line="210" w:lineRule="atLeast"/>
        <w:rPr>
          <w:color w:val="000000" w:themeColor="text1"/>
          <w:lang w:val="en-GB"/>
        </w:rPr>
      </w:pPr>
      <w:r w:rsidRPr="00802AD5">
        <w:rPr>
          <w:color w:val="000000" w:themeColor="text1"/>
          <w:lang w:val="en-GB"/>
        </w:rPr>
        <w:t xml:space="preserve">The result of the parsing is the </w:t>
      </w:r>
      <w:r w:rsidRPr="00802AD5">
        <w:rPr>
          <w:rStyle w:val="KeyWord"/>
          <w:color w:val="000000" w:themeColor="text1"/>
          <w:lang w:val="en-GB"/>
        </w:rPr>
        <w:t>SymbolTable.StaticSet</w:t>
      </w:r>
      <w:r w:rsidRPr="00802AD5">
        <w:rPr>
          <w:color w:val="000000" w:themeColor="text1"/>
          <w:lang w:val="en-GB"/>
        </w:rPr>
        <w:t xml:space="preserve"> set, holding a set of static symbols, such as functions and static variables. We need to find the symbol representing the </w:t>
      </w:r>
      <w:r w:rsidRPr="00802AD5">
        <w:rPr>
          <w:rStyle w:val="KeyWord"/>
          <w:color w:val="000000" w:themeColor="text1"/>
          <w:lang w:val="en-GB"/>
        </w:rPr>
        <w:t>main</w:t>
      </w:r>
      <w:r w:rsidRPr="00802AD5">
        <w:rPr>
          <w:color w:val="000000" w:themeColor="text1"/>
          <w:lang w:val="en-GB"/>
        </w:rPr>
        <w:t xml:space="preserve"> function, to place it at the beginning of the code, since the execution starts by </w:t>
      </w:r>
      <w:r w:rsidRPr="00802AD5">
        <w:rPr>
          <w:rStyle w:val="KeyWord"/>
          <w:color w:val="000000" w:themeColor="text1"/>
          <w:lang w:val="en-GB"/>
        </w:rPr>
        <w:t>main</w:t>
      </w:r>
      <w:r w:rsidRPr="00802AD5">
        <w:rPr>
          <w:color w:val="000000" w:themeColor="text1"/>
          <w:lang w:val="en-GB"/>
        </w:rPr>
        <w:t xml:space="preserve"> being called. We also need to insert code for initialization of the system and possible code for handling the command line arguments.</w:t>
      </w:r>
    </w:p>
    <w:p w14:paraId="4400D315" w14:textId="77777777" w:rsidR="00A24271" w:rsidRPr="00802AD5" w:rsidRDefault="00A24271" w:rsidP="00A24271">
      <w:pPr>
        <w:rPr>
          <w:color w:val="000000" w:themeColor="text1"/>
          <w:lang w:val="en-GB"/>
        </w:rPr>
      </w:pPr>
      <w:r w:rsidRPr="00802AD5">
        <w:rPr>
          <w:color w:val="000000" w:themeColor="text1"/>
          <w:lang w:val="en-GB"/>
        </w:rPr>
        <w:t>The total global set holds all static symbols of the source code file, and the total extern set holds all its external references.</w:t>
      </w:r>
    </w:p>
    <w:p w14:paraId="6EAEB441" w14:textId="77777777" w:rsidR="00A24271" w:rsidRPr="00502F2A" w:rsidRDefault="00A24271" w:rsidP="00A24271">
      <w:pPr>
        <w:pStyle w:val="Code"/>
        <w:rPr>
          <w:color w:val="000000" w:themeColor="text1"/>
        </w:rPr>
      </w:pPr>
      <w:r w:rsidRPr="00502F2A">
        <w:rPr>
          <w:color w:val="000000" w:themeColor="text1"/>
        </w:rPr>
        <w:t xml:space="preserve">      if (Start.Linux) {</w:t>
      </w:r>
    </w:p>
    <w:p w14:paraId="3F460378" w14:textId="77777777" w:rsidR="00A24271" w:rsidRPr="00502F2A" w:rsidRDefault="00A24271" w:rsidP="00A24271">
      <w:pPr>
        <w:pStyle w:val="Code"/>
        <w:rPr>
          <w:color w:val="000000" w:themeColor="text1"/>
        </w:rPr>
      </w:pPr>
      <w:r w:rsidRPr="00502F2A">
        <w:rPr>
          <w:color w:val="000000" w:themeColor="text1"/>
        </w:rPr>
        <w:t xml:space="preserve">        ISet&lt;string&gt; totalGlobalSet = new HashSet&lt;string&gt;(),</w:t>
      </w:r>
    </w:p>
    <w:p w14:paraId="7BFFF51F" w14:textId="77777777" w:rsidR="00A24271" w:rsidRPr="00502F2A" w:rsidRDefault="00A24271" w:rsidP="00A24271">
      <w:pPr>
        <w:pStyle w:val="Code"/>
        <w:rPr>
          <w:color w:val="000000" w:themeColor="text1"/>
        </w:rPr>
      </w:pPr>
      <w:r w:rsidRPr="00502F2A">
        <w:rPr>
          <w:color w:val="000000" w:themeColor="text1"/>
        </w:rPr>
        <w:t xml:space="preserve">                     totalExternSet = new HashSet&lt;string&gt;();</w:t>
      </w:r>
    </w:p>
    <w:p w14:paraId="256BA0FF" w14:textId="77777777" w:rsidR="00A24271" w:rsidRPr="00802AD5" w:rsidRDefault="00A24271" w:rsidP="00A24271">
      <w:pPr>
        <w:rPr>
          <w:color w:val="000000" w:themeColor="text1"/>
          <w:lang w:val="en-GB"/>
        </w:rPr>
      </w:pPr>
      <w:r w:rsidRPr="00802AD5">
        <w:rPr>
          <w:color w:val="000000" w:themeColor="text1"/>
          <w:lang w:val="en-GB"/>
        </w:rPr>
        <w:t>The total text list holds the total list of assembly code, and the total data list holds all code for initialize the static variables.</w:t>
      </w:r>
    </w:p>
    <w:p w14:paraId="2D0C1E7F" w14:textId="77777777" w:rsidR="00A24271" w:rsidRPr="00502F2A" w:rsidRDefault="00A24271" w:rsidP="00A24271">
      <w:pPr>
        <w:pStyle w:val="Code"/>
        <w:rPr>
          <w:color w:val="000000" w:themeColor="text1"/>
        </w:rPr>
      </w:pPr>
      <w:r w:rsidRPr="00502F2A">
        <w:rPr>
          <w:color w:val="000000" w:themeColor="text1"/>
        </w:rPr>
        <w:t xml:space="preserve">        List&lt;string&gt; totalTextList = new List&lt;string&gt;(),</w:t>
      </w:r>
    </w:p>
    <w:p w14:paraId="44FAA908" w14:textId="77777777" w:rsidR="00A24271" w:rsidRPr="00502F2A" w:rsidRDefault="00A24271" w:rsidP="00A24271">
      <w:pPr>
        <w:pStyle w:val="Code"/>
        <w:rPr>
          <w:color w:val="000000" w:themeColor="text1"/>
        </w:rPr>
      </w:pPr>
      <w:r w:rsidRPr="00502F2A">
        <w:rPr>
          <w:color w:val="000000" w:themeColor="text1"/>
        </w:rPr>
        <w:t xml:space="preserve">                     totalDataList = new List&lt;string&gt;();</w:t>
      </w:r>
    </w:p>
    <w:p w14:paraId="5F3368E7" w14:textId="77777777" w:rsidR="00A24271" w:rsidRPr="00802AD5" w:rsidRDefault="00A24271" w:rsidP="00A24271">
      <w:pPr>
        <w:rPr>
          <w:color w:val="000000" w:themeColor="text1"/>
          <w:lang w:val="en-GB"/>
        </w:rPr>
      </w:pPr>
      <w:r w:rsidRPr="00802AD5">
        <w:rPr>
          <w:color w:val="000000" w:themeColor="text1"/>
          <w:lang w:val="en-GB"/>
        </w:rPr>
        <w:t xml:space="preserve">We iterate through the static symbols and add their extern sets to the total extern set.                 </w:t>
      </w:r>
    </w:p>
    <w:p w14:paraId="524C4D51"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3F0FBD"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124BB468"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7D54BF16" w14:textId="77777777" w:rsidR="00A24271" w:rsidRPr="00502F2A" w:rsidRDefault="00A24271" w:rsidP="00A24271">
      <w:pPr>
        <w:pStyle w:val="Code"/>
        <w:rPr>
          <w:color w:val="000000" w:themeColor="text1"/>
        </w:rPr>
      </w:pPr>
      <w:r w:rsidRPr="00502F2A">
        <w:rPr>
          <w:color w:val="000000" w:themeColor="text1"/>
        </w:rPr>
        <w:t xml:space="preserve">          totalExternSet.UnionWith(staticSymbolLinux.ExternSet);</w:t>
      </w:r>
    </w:p>
    <w:p w14:paraId="3733AFDF" w14:textId="77777777" w:rsidR="00A24271" w:rsidRPr="00502F2A" w:rsidRDefault="00A24271" w:rsidP="00A24271">
      <w:pPr>
        <w:pStyle w:val="Code"/>
        <w:rPr>
          <w:color w:val="000000" w:themeColor="text1"/>
        </w:rPr>
      </w:pPr>
      <w:r w:rsidRPr="00502F2A">
        <w:rPr>
          <w:color w:val="000000" w:themeColor="text1"/>
        </w:rPr>
        <w:t xml:space="preserve">        }</w:t>
      </w:r>
    </w:p>
    <w:p w14:paraId="54EEC1AC" w14:textId="77777777" w:rsidR="00A24271" w:rsidRPr="00802AD5" w:rsidRDefault="00A24271" w:rsidP="00A24271">
      <w:pPr>
        <w:rPr>
          <w:color w:val="000000" w:themeColor="text1"/>
          <w:lang w:val="en-GB"/>
        </w:rPr>
      </w:pPr>
      <w:r w:rsidRPr="00802AD5">
        <w:rPr>
          <w:color w:val="000000" w:themeColor="text1"/>
          <w:lang w:val="en-GB"/>
        </w:rPr>
        <w:t xml:space="preserve">We then iterate through the static symbol to find the symbols </w:t>
      </w:r>
      <w:proofErr w:type="spellStart"/>
      <w:r w:rsidRPr="00802AD5">
        <w:rPr>
          <w:color w:val="000000" w:themeColor="text1"/>
          <w:lang w:val="en-GB"/>
        </w:rPr>
        <w:t>represnting</w:t>
      </w:r>
      <w:proofErr w:type="spellEnd"/>
      <w:r w:rsidRPr="00802AD5">
        <w:rPr>
          <w:color w:val="000000" w:themeColor="text1"/>
          <w:lang w:val="en-GB"/>
        </w:rPr>
        <w:t xml:space="preserve"> the main function, the initialization code, and the command line arguments code.</w:t>
      </w:r>
    </w:p>
    <w:p w14:paraId="6688BE25" w14:textId="77777777" w:rsidR="00A24271" w:rsidRPr="00E35FD1" w:rsidRDefault="00A24271" w:rsidP="00A24271">
      <w:pPr>
        <w:pStyle w:val="Code"/>
        <w:rPr>
          <w:color w:val="000000" w:themeColor="text1"/>
          <w:lang w:val="sv-SE"/>
        </w:rPr>
      </w:pPr>
      <w:r w:rsidRPr="00502F2A">
        <w:rPr>
          <w:color w:val="000000" w:themeColor="text1"/>
        </w:rPr>
        <w:t xml:space="preserve">        </w:t>
      </w:r>
      <w:r w:rsidRPr="00E35FD1">
        <w:rPr>
          <w:color w:val="000000" w:themeColor="text1"/>
          <w:lang w:val="sv-SE"/>
        </w:rPr>
        <w:t>StaticSymbolLinux initSymbol = null, argsSymbol = null,</w:t>
      </w:r>
    </w:p>
    <w:p w14:paraId="26F38967" w14:textId="77777777" w:rsidR="00A24271" w:rsidRPr="00502F2A" w:rsidRDefault="00A24271" w:rsidP="00A24271">
      <w:pPr>
        <w:pStyle w:val="Code"/>
        <w:rPr>
          <w:color w:val="000000" w:themeColor="text1"/>
        </w:rPr>
      </w:pPr>
      <w:r w:rsidRPr="00E35FD1">
        <w:rPr>
          <w:color w:val="000000" w:themeColor="text1"/>
          <w:lang w:val="sv-SE"/>
        </w:rPr>
        <w:t xml:space="preserve">                          </w:t>
      </w:r>
      <w:r w:rsidRPr="00502F2A">
        <w:rPr>
          <w:color w:val="000000" w:themeColor="text1"/>
        </w:rPr>
        <w:t>mainSymbol = null;</w:t>
      </w:r>
    </w:p>
    <w:p w14:paraId="67EB06D6"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3E723874" w14:textId="77777777" w:rsidR="00A24271" w:rsidRPr="00502F2A" w:rsidRDefault="00A24271" w:rsidP="00A24271">
      <w:pPr>
        <w:pStyle w:val="Code"/>
        <w:rPr>
          <w:color w:val="000000" w:themeColor="text1"/>
        </w:rPr>
      </w:pPr>
      <w:r w:rsidRPr="00502F2A">
        <w:rPr>
          <w:color w:val="000000" w:themeColor="text1"/>
        </w:rPr>
        <w:t xml:space="preserve">          if (staticSymbol.UniqueName.</w:t>
      </w:r>
    </w:p>
    <w:p w14:paraId="3EEC8585" w14:textId="77777777" w:rsidR="00A24271" w:rsidRPr="00502F2A" w:rsidRDefault="00A24271" w:rsidP="00A24271">
      <w:pPr>
        <w:pStyle w:val="Code"/>
        <w:rPr>
          <w:color w:val="000000" w:themeColor="text1"/>
        </w:rPr>
      </w:pPr>
      <w:r w:rsidRPr="00502F2A">
        <w:rPr>
          <w:color w:val="000000" w:themeColor="text1"/>
        </w:rPr>
        <w:t xml:space="preserve">              Equals(AssemblyCodeGenerator.InitializerName)) {</w:t>
      </w:r>
    </w:p>
    <w:p w14:paraId="12CB0ED2" w14:textId="77777777" w:rsidR="00A24271" w:rsidRPr="00502F2A" w:rsidRDefault="00A24271" w:rsidP="00A24271">
      <w:pPr>
        <w:pStyle w:val="Code"/>
        <w:rPr>
          <w:color w:val="000000" w:themeColor="text1"/>
        </w:rPr>
      </w:pPr>
      <w:r w:rsidRPr="00502F2A">
        <w:rPr>
          <w:color w:val="000000" w:themeColor="text1"/>
        </w:rPr>
        <w:t xml:space="preserve">            initSymbol = (StaticSymbolLinux) staticSymbol;</w:t>
      </w:r>
    </w:p>
    <w:p w14:paraId="1304370E" w14:textId="77777777" w:rsidR="00A24271" w:rsidRPr="00502F2A" w:rsidRDefault="00A24271" w:rsidP="00A24271">
      <w:pPr>
        <w:pStyle w:val="Code"/>
        <w:rPr>
          <w:color w:val="000000" w:themeColor="text1"/>
        </w:rPr>
      </w:pPr>
      <w:r w:rsidRPr="00502F2A">
        <w:rPr>
          <w:color w:val="000000" w:themeColor="text1"/>
        </w:rPr>
        <w:t xml:space="preserve">          }</w:t>
      </w:r>
    </w:p>
    <w:p w14:paraId="23C0C05F" w14:textId="77777777" w:rsidR="00A24271" w:rsidRPr="00502F2A" w:rsidRDefault="00A24271" w:rsidP="00A24271">
      <w:pPr>
        <w:pStyle w:val="Code"/>
        <w:rPr>
          <w:color w:val="000000" w:themeColor="text1"/>
        </w:rPr>
      </w:pPr>
    </w:p>
    <w:p w14:paraId="34A0BD67"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MainName)){</w:t>
      </w:r>
    </w:p>
    <w:p w14:paraId="158ED770" w14:textId="77777777" w:rsidR="00A24271" w:rsidRPr="00502F2A" w:rsidRDefault="00A24271" w:rsidP="00A24271">
      <w:pPr>
        <w:pStyle w:val="Code"/>
        <w:rPr>
          <w:color w:val="000000" w:themeColor="text1"/>
        </w:rPr>
      </w:pPr>
      <w:r w:rsidRPr="00502F2A">
        <w:rPr>
          <w:color w:val="000000" w:themeColor="text1"/>
        </w:rPr>
        <w:t xml:space="preserve">            mainSymbol = (StaticSymbolLinux) staticSymbol;</w:t>
      </w:r>
    </w:p>
    <w:p w14:paraId="23EB8DF3" w14:textId="77777777" w:rsidR="00A24271" w:rsidRPr="00502F2A" w:rsidRDefault="00A24271" w:rsidP="00A24271">
      <w:pPr>
        <w:pStyle w:val="Code"/>
        <w:rPr>
          <w:color w:val="000000" w:themeColor="text1"/>
        </w:rPr>
      </w:pPr>
      <w:r w:rsidRPr="00502F2A">
        <w:rPr>
          <w:color w:val="000000" w:themeColor="text1"/>
        </w:rPr>
        <w:t xml:space="preserve">          }</w:t>
      </w:r>
    </w:p>
    <w:p w14:paraId="1EB167D7" w14:textId="77777777" w:rsidR="00A24271" w:rsidRPr="00502F2A" w:rsidRDefault="00A24271" w:rsidP="00A24271">
      <w:pPr>
        <w:pStyle w:val="Code"/>
        <w:rPr>
          <w:color w:val="000000" w:themeColor="text1"/>
        </w:rPr>
      </w:pPr>
    </w:p>
    <w:p w14:paraId="16E95E4D"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ArgsName)){</w:t>
      </w:r>
    </w:p>
    <w:p w14:paraId="11D3767C" w14:textId="77777777" w:rsidR="00A24271" w:rsidRPr="00502F2A" w:rsidRDefault="00A24271" w:rsidP="00A24271">
      <w:pPr>
        <w:pStyle w:val="Code"/>
        <w:rPr>
          <w:color w:val="000000" w:themeColor="text1"/>
        </w:rPr>
      </w:pPr>
      <w:r w:rsidRPr="00502F2A">
        <w:rPr>
          <w:color w:val="000000" w:themeColor="text1"/>
        </w:rPr>
        <w:t xml:space="preserve">            argsSymbol = (StaticSymbolLinux) staticSymbol;</w:t>
      </w:r>
    </w:p>
    <w:p w14:paraId="78752399" w14:textId="77777777" w:rsidR="00A24271" w:rsidRPr="00502F2A" w:rsidRDefault="00A24271" w:rsidP="00A24271">
      <w:pPr>
        <w:pStyle w:val="Code"/>
        <w:rPr>
          <w:color w:val="000000" w:themeColor="text1"/>
        </w:rPr>
      </w:pPr>
      <w:r w:rsidRPr="00502F2A">
        <w:rPr>
          <w:color w:val="000000" w:themeColor="text1"/>
        </w:rPr>
        <w:t xml:space="preserve">          }</w:t>
      </w:r>
    </w:p>
    <w:p w14:paraId="40E39965" w14:textId="77777777" w:rsidR="00A24271" w:rsidRPr="00502F2A" w:rsidRDefault="00A24271" w:rsidP="00A24271">
      <w:pPr>
        <w:pStyle w:val="Code"/>
        <w:rPr>
          <w:color w:val="000000" w:themeColor="text1"/>
        </w:rPr>
      </w:pPr>
      <w:r w:rsidRPr="00502F2A">
        <w:rPr>
          <w:color w:val="000000" w:themeColor="text1"/>
        </w:rPr>
        <w:t xml:space="preserve">        }</w:t>
      </w:r>
    </w:p>
    <w:p w14:paraId="7680986C" w14:textId="77777777" w:rsidR="00A24271" w:rsidRPr="00802AD5" w:rsidRDefault="00A24271" w:rsidP="00A24271">
      <w:pPr>
        <w:rPr>
          <w:color w:val="000000" w:themeColor="text1"/>
          <w:lang w:val="en-GB"/>
        </w:rPr>
      </w:pPr>
      <w:r w:rsidRPr="00802AD5">
        <w:rPr>
          <w:color w:val="000000" w:themeColor="text1"/>
          <w:lang w:val="en-GB"/>
        </w:rPr>
        <w:t>If there is an initialization code symbol, we add the code at the beginning of the assembly file.</w:t>
      </w:r>
    </w:p>
    <w:p w14:paraId="3E64542E" w14:textId="77777777" w:rsidR="00A24271" w:rsidRPr="00502F2A" w:rsidRDefault="00A24271" w:rsidP="00A24271">
      <w:pPr>
        <w:pStyle w:val="Code"/>
        <w:rPr>
          <w:color w:val="000000" w:themeColor="text1"/>
        </w:rPr>
      </w:pPr>
      <w:r w:rsidRPr="00502F2A">
        <w:rPr>
          <w:color w:val="000000" w:themeColor="text1"/>
        </w:rPr>
        <w:t xml:space="preserve">        if (initSymbol != null) {</w:t>
      </w:r>
    </w:p>
    <w:p w14:paraId="29FE46BF" w14:textId="77777777" w:rsidR="00A24271" w:rsidRPr="00502F2A" w:rsidRDefault="00A24271" w:rsidP="00A24271">
      <w:pPr>
        <w:pStyle w:val="Code"/>
        <w:rPr>
          <w:color w:val="000000" w:themeColor="text1"/>
        </w:rPr>
      </w:pPr>
      <w:r w:rsidRPr="00502F2A">
        <w:rPr>
          <w:color w:val="000000" w:themeColor="text1"/>
        </w:rPr>
        <w:t xml:space="preserve">          totalTextList.Add("\tglobal _start");</w:t>
      </w:r>
    </w:p>
    <w:p w14:paraId="1AECE5A8" w14:textId="77777777" w:rsidR="00A24271" w:rsidRPr="00502F2A" w:rsidRDefault="00A24271" w:rsidP="00A24271">
      <w:pPr>
        <w:pStyle w:val="Code"/>
        <w:rPr>
          <w:color w:val="000000" w:themeColor="text1"/>
        </w:rPr>
      </w:pPr>
      <w:r w:rsidRPr="00502F2A">
        <w:rPr>
          <w:color w:val="000000" w:themeColor="text1"/>
        </w:rPr>
        <w:t xml:space="preserve">          totalTextList.Add("_start:");</w:t>
      </w:r>
    </w:p>
    <w:p w14:paraId="0D331076" w14:textId="77777777" w:rsidR="00A24271" w:rsidRPr="00502F2A" w:rsidRDefault="00A24271" w:rsidP="00A24271">
      <w:pPr>
        <w:pStyle w:val="Code"/>
        <w:rPr>
          <w:color w:val="000000" w:themeColor="text1"/>
        </w:rPr>
      </w:pPr>
      <w:r w:rsidRPr="00502F2A">
        <w:rPr>
          <w:color w:val="000000" w:themeColor="text1"/>
        </w:rPr>
        <w:t xml:space="preserve">          totalTextList.AddRange(initSymbol.TextList);</w:t>
      </w:r>
    </w:p>
    <w:p w14:paraId="7B0B3BB5" w14:textId="77777777" w:rsidR="00A24271" w:rsidRPr="00502F2A" w:rsidRDefault="00A24271" w:rsidP="00A24271">
      <w:pPr>
        <w:pStyle w:val="Code"/>
        <w:rPr>
          <w:color w:val="000000" w:themeColor="text1"/>
        </w:rPr>
      </w:pPr>
      <w:r w:rsidRPr="00502F2A">
        <w:rPr>
          <w:color w:val="000000" w:themeColor="text1"/>
        </w:rPr>
        <w:t xml:space="preserve">          SymbolTable.StaticSet.Remove(initSymbol);</w:t>
      </w:r>
    </w:p>
    <w:p w14:paraId="78FE7B79" w14:textId="77777777" w:rsidR="00A24271" w:rsidRPr="00502F2A" w:rsidRDefault="00A24271" w:rsidP="00A24271">
      <w:pPr>
        <w:pStyle w:val="Code"/>
        <w:rPr>
          <w:color w:val="000000" w:themeColor="text1"/>
        </w:rPr>
      </w:pPr>
      <w:r w:rsidRPr="00502F2A">
        <w:rPr>
          <w:color w:val="000000" w:themeColor="text1"/>
        </w:rPr>
        <w:t xml:space="preserve">          totalDataList.Add(Linker.StackTopName + ":\ttimes 1048576 db 0");</w:t>
      </w:r>
    </w:p>
    <w:p w14:paraId="55D3C060" w14:textId="77777777" w:rsidR="00A24271" w:rsidRPr="00502F2A" w:rsidRDefault="00A24271" w:rsidP="00A24271">
      <w:pPr>
        <w:pStyle w:val="Code"/>
        <w:rPr>
          <w:color w:val="000000" w:themeColor="text1"/>
        </w:rPr>
      </w:pPr>
      <w:r w:rsidRPr="00502F2A">
        <w:rPr>
          <w:color w:val="000000" w:themeColor="text1"/>
        </w:rPr>
        <w:t xml:space="preserve">          totalGlobalSet.Add(Linker.StackTopName);</w:t>
      </w:r>
    </w:p>
    <w:p w14:paraId="3788009C" w14:textId="77777777" w:rsidR="00A24271" w:rsidRPr="00502F2A" w:rsidRDefault="00A24271" w:rsidP="00A24271">
      <w:pPr>
        <w:pStyle w:val="Code"/>
        <w:rPr>
          <w:color w:val="000000" w:themeColor="text1"/>
        </w:rPr>
      </w:pPr>
      <w:r w:rsidRPr="00502F2A">
        <w:rPr>
          <w:color w:val="000000" w:themeColor="text1"/>
        </w:rPr>
        <w:t xml:space="preserve">        }</w:t>
      </w:r>
    </w:p>
    <w:p w14:paraId="778C436D" w14:textId="77777777" w:rsidR="00A24271" w:rsidRPr="00802AD5" w:rsidRDefault="00A24271" w:rsidP="00A24271">
      <w:pPr>
        <w:rPr>
          <w:color w:val="000000" w:themeColor="text1"/>
          <w:lang w:val="en-GB"/>
        </w:rPr>
      </w:pPr>
      <w:r w:rsidRPr="00802AD5">
        <w:rPr>
          <w:color w:val="000000" w:themeColor="text1"/>
          <w:lang w:val="en-GB"/>
        </w:rPr>
        <w:lastRenderedPageBreak/>
        <w:t xml:space="preserve">If there is an initialization code symbol, we assume that it is present in another source code file, and we only add the stack top to the total extern set. The initialization code is present in the same file as the </w:t>
      </w:r>
      <w:r w:rsidRPr="00802AD5">
        <w:rPr>
          <w:rStyle w:val="KeyWord"/>
          <w:color w:val="000000" w:themeColor="text1"/>
          <w:lang w:val="en-GB"/>
        </w:rPr>
        <w:t>main</w:t>
      </w:r>
      <w:r w:rsidRPr="00802AD5">
        <w:rPr>
          <w:color w:val="000000" w:themeColor="text1"/>
          <w:lang w:val="en-GB"/>
        </w:rPr>
        <w:t xml:space="preserve"> code.</w:t>
      </w:r>
    </w:p>
    <w:p w14:paraId="5B0395DF" w14:textId="77777777" w:rsidR="00A24271" w:rsidRPr="00E35FD1" w:rsidRDefault="00A24271" w:rsidP="00A24271">
      <w:pPr>
        <w:pStyle w:val="Code"/>
        <w:rPr>
          <w:color w:val="000000" w:themeColor="text1"/>
        </w:rPr>
      </w:pPr>
      <w:r w:rsidRPr="00502F2A">
        <w:rPr>
          <w:color w:val="000000" w:themeColor="text1"/>
        </w:rPr>
        <w:t xml:space="preserve">        </w:t>
      </w:r>
      <w:r w:rsidRPr="00E35FD1">
        <w:rPr>
          <w:color w:val="000000" w:themeColor="text1"/>
        </w:rPr>
        <w:t>else {</w:t>
      </w:r>
    </w:p>
    <w:p w14:paraId="33996DCB" w14:textId="77777777" w:rsidR="00A24271" w:rsidRPr="00E35FD1" w:rsidRDefault="00A24271" w:rsidP="00A24271">
      <w:pPr>
        <w:pStyle w:val="Code"/>
        <w:rPr>
          <w:color w:val="000000" w:themeColor="text1"/>
        </w:rPr>
      </w:pPr>
      <w:r w:rsidRPr="00E35FD1">
        <w:rPr>
          <w:color w:val="000000" w:themeColor="text1"/>
        </w:rPr>
        <w:t xml:space="preserve">          totalExternSet.Add(Linker.StackTopName);</w:t>
      </w:r>
    </w:p>
    <w:p w14:paraId="2015E029" w14:textId="77777777" w:rsidR="00A24271" w:rsidRPr="00502F2A" w:rsidRDefault="00A24271" w:rsidP="00A24271">
      <w:pPr>
        <w:pStyle w:val="Code"/>
        <w:rPr>
          <w:color w:val="000000" w:themeColor="text1"/>
        </w:rPr>
      </w:pPr>
      <w:r w:rsidRPr="00E35FD1">
        <w:rPr>
          <w:color w:val="000000" w:themeColor="text1"/>
        </w:rPr>
        <w:t xml:space="preserve">        </w:t>
      </w:r>
      <w:r w:rsidRPr="00502F2A">
        <w:rPr>
          <w:color w:val="000000" w:themeColor="text1"/>
        </w:rPr>
        <w:t>}</w:t>
      </w:r>
    </w:p>
    <w:p w14:paraId="02454F74" w14:textId="77777777" w:rsidR="00A24271" w:rsidRPr="00802AD5" w:rsidRDefault="00A24271" w:rsidP="00A24271">
      <w:pPr>
        <w:rPr>
          <w:color w:val="000000" w:themeColor="text1"/>
          <w:lang w:val="en-GB"/>
        </w:rPr>
      </w:pPr>
      <w:r w:rsidRPr="00802AD5">
        <w:rPr>
          <w:color w:val="000000" w:themeColor="text1"/>
          <w:lang w:val="en-GB"/>
        </w:rPr>
        <w:t xml:space="preserve">If there is command line arguments code symbol, we add the code after the initialization code and before the </w:t>
      </w:r>
      <w:r w:rsidRPr="00802AD5">
        <w:rPr>
          <w:rStyle w:val="KeyWord"/>
          <w:color w:val="000000" w:themeColor="text1"/>
          <w:lang w:val="en-GB"/>
        </w:rPr>
        <w:t>main</w:t>
      </w:r>
      <w:r w:rsidRPr="00802AD5">
        <w:rPr>
          <w:color w:val="000000" w:themeColor="text1"/>
          <w:lang w:val="en-GB"/>
        </w:rPr>
        <w:t xml:space="preserve"> function code. If there is a </w:t>
      </w:r>
      <w:r w:rsidRPr="00802AD5">
        <w:rPr>
          <w:rStyle w:val="KeyWord"/>
          <w:color w:val="000000" w:themeColor="text1"/>
          <w:lang w:val="en-GB"/>
        </w:rPr>
        <w:t>main</w:t>
      </w:r>
      <w:r w:rsidRPr="00802AD5">
        <w:rPr>
          <w:color w:val="000000" w:themeColor="text1"/>
          <w:lang w:val="en-GB"/>
        </w:rPr>
        <w:t xml:space="preserve"> function without the </w:t>
      </w:r>
      <w:r w:rsidRPr="00802AD5">
        <w:rPr>
          <w:rStyle w:val="KeyWord"/>
          <w:color w:val="000000" w:themeColor="text1"/>
          <w:lang w:val="en-GB"/>
        </w:rPr>
        <w:t>argc</w:t>
      </w:r>
      <w:r w:rsidRPr="00802AD5">
        <w:rPr>
          <w:color w:val="000000" w:themeColor="text1"/>
          <w:lang w:val="en-GB"/>
        </w:rPr>
        <w:t xml:space="preserve"> and </w:t>
      </w:r>
      <w:r w:rsidRPr="00802AD5">
        <w:rPr>
          <w:rStyle w:val="KeyWord"/>
          <w:color w:val="000000" w:themeColor="text1"/>
          <w:lang w:val="en-GB"/>
        </w:rPr>
        <w:t>argv</w:t>
      </w:r>
      <w:r w:rsidRPr="00802AD5">
        <w:rPr>
          <w:color w:val="000000" w:themeColor="text1"/>
          <w:lang w:val="en-GB"/>
        </w:rPr>
        <w:t xml:space="preserve"> parameters, there shall be no command line arguments code.</w:t>
      </w:r>
    </w:p>
    <w:p w14:paraId="3805BE5A" w14:textId="77777777" w:rsidR="00A24271" w:rsidRPr="00E35FD1" w:rsidRDefault="00A24271" w:rsidP="00A24271">
      <w:pPr>
        <w:pStyle w:val="Code"/>
        <w:rPr>
          <w:color w:val="000000" w:themeColor="text1"/>
        </w:rPr>
      </w:pPr>
      <w:r w:rsidRPr="00502F2A">
        <w:rPr>
          <w:color w:val="000000" w:themeColor="text1"/>
        </w:rPr>
        <w:t xml:space="preserve">        </w:t>
      </w:r>
      <w:r w:rsidRPr="00E35FD1">
        <w:rPr>
          <w:color w:val="000000" w:themeColor="text1"/>
        </w:rPr>
        <w:t>if (argsSymbol != null) {</w:t>
      </w:r>
    </w:p>
    <w:p w14:paraId="4F6458CA" w14:textId="77777777" w:rsidR="00A24271" w:rsidRPr="00E35FD1" w:rsidRDefault="00A24271" w:rsidP="00A24271">
      <w:pPr>
        <w:pStyle w:val="Code"/>
        <w:rPr>
          <w:color w:val="000000" w:themeColor="text1"/>
        </w:rPr>
      </w:pPr>
      <w:r w:rsidRPr="00E35FD1">
        <w:rPr>
          <w:color w:val="000000" w:themeColor="text1"/>
        </w:rPr>
        <w:t xml:space="preserve">          totalTextList.AddRange(argsSymbol.TextList);</w:t>
      </w:r>
    </w:p>
    <w:p w14:paraId="57AF22E9" w14:textId="77777777" w:rsidR="00A24271" w:rsidRPr="00502F2A" w:rsidRDefault="00A24271" w:rsidP="00A24271">
      <w:pPr>
        <w:pStyle w:val="Code"/>
        <w:rPr>
          <w:color w:val="000000" w:themeColor="text1"/>
        </w:rPr>
      </w:pPr>
      <w:r w:rsidRPr="00E35FD1">
        <w:rPr>
          <w:color w:val="000000" w:themeColor="text1"/>
        </w:rPr>
        <w:t xml:space="preserve">          </w:t>
      </w:r>
      <w:r w:rsidRPr="00502F2A">
        <w:rPr>
          <w:color w:val="000000" w:themeColor="text1"/>
        </w:rPr>
        <w:t>SymbolTable.StaticSet.Remove(argsSymbol);</w:t>
      </w:r>
    </w:p>
    <w:p w14:paraId="74DB2333" w14:textId="77777777" w:rsidR="00A24271" w:rsidRPr="00502F2A" w:rsidRDefault="00A24271" w:rsidP="00A24271">
      <w:pPr>
        <w:pStyle w:val="Code"/>
        <w:rPr>
          <w:color w:val="000000" w:themeColor="text1"/>
        </w:rPr>
      </w:pPr>
      <w:r w:rsidRPr="00502F2A">
        <w:rPr>
          <w:color w:val="000000" w:themeColor="text1"/>
        </w:rPr>
        <w:t xml:space="preserve">        }</w:t>
      </w:r>
    </w:p>
    <w:p w14:paraId="15E26493" w14:textId="77777777" w:rsidR="00A24271" w:rsidRPr="00802AD5" w:rsidRDefault="00A24271" w:rsidP="00A24271">
      <w:pPr>
        <w:rPr>
          <w:color w:val="000000" w:themeColor="text1"/>
          <w:lang w:val="en-GB"/>
        </w:rPr>
      </w:pPr>
      <w:r w:rsidRPr="00802AD5">
        <w:rPr>
          <w:color w:val="000000" w:themeColor="text1"/>
          <w:lang w:val="en-GB"/>
        </w:rPr>
        <w:t xml:space="preserve">If there is a main function code symbol present, we add its code after the </w:t>
      </w:r>
      <w:proofErr w:type="spellStart"/>
      <w:r w:rsidRPr="00802AD5">
        <w:rPr>
          <w:color w:val="000000" w:themeColor="text1"/>
          <w:lang w:val="en-GB"/>
        </w:rPr>
        <w:t>initalization</w:t>
      </w:r>
      <w:proofErr w:type="spellEnd"/>
      <w:r w:rsidRPr="00802AD5">
        <w:rPr>
          <w:color w:val="000000" w:themeColor="text1"/>
          <w:lang w:val="en-GB"/>
        </w:rPr>
        <w:t xml:space="preserve"> code and the potential command line arguments code.</w:t>
      </w:r>
    </w:p>
    <w:p w14:paraId="2939176C" w14:textId="77777777" w:rsidR="00A24271" w:rsidRPr="00502F2A" w:rsidRDefault="00A24271" w:rsidP="00A24271">
      <w:pPr>
        <w:pStyle w:val="Code"/>
        <w:rPr>
          <w:color w:val="000000" w:themeColor="text1"/>
        </w:rPr>
      </w:pPr>
      <w:r w:rsidRPr="00502F2A">
        <w:rPr>
          <w:color w:val="000000" w:themeColor="text1"/>
        </w:rPr>
        <w:t xml:space="preserve">        if (mainSymbol != null) {</w:t>
      </w:r>
    </w:p>
    <w:p w14:paraId="0E4450AC" w14:textId="77777777" w:rsidR="00A24271" w:rsidRPr="00502F2A" w:rsidRDefault="00A24271" w:rsidP="00A24271">
      <w:pPr>
        <w:pStyle w:val="Code"/>
        <w:rPr>
          <w:color w:val="000000" w:themeColor="text1"/>
        </w:rPr>
      </w:pPr>
      <w:r w:rsidRPr="00502F2A">
        <w:rPr>
          <w:color w:val="000000" w:themeColor="text1"/>
        </w:rPr>
        <w:t xml:space="preserve">          totalTextList.AddRange(mainSymbol.TextList);</w:t>
      </w:r>
    </w:p>
    <w:p w14:paraId="6DD78011" w14:textId="77777777" w:rsidR="00A24271" w:rsidRPr="00502F2A" w:rsidRDefault="00A24271" w:rsidP="00A24271">
      <w:pPr>
        <w:pStyle w:val="Code"/>
        <w:rPr>
          <w:color w:val="000000" w:themeColor="text1"/>
        </w:rPr>
      </w:pPr>
      <w:r w:rsidRPr="00502F2A">
        <w:rPr>
          <w:color w:val="000000" w:themeColor="text1"/>
        </w:rPr>
        <w:t xml:space="preserve">          SymbolTable.StaticSet.Remove(mainSymbol);</w:t>
      </w:r>
    </w:p>
    <w:p w14:paraId="7F59051B" w14:textId="77777777" w:rsidR="00A24271" w:rsidRPr="00502F2A" w:rsidRDefault="00A24271" w:rsidP="00A24271">
      <w:pPr>
        <w:pStyle w:val="Code"/>
        <w:rPr>
          <w:color w:val="000000" w:themeColor="text1"/>
        </w:rPr>
      </w:pPr>
      <w:r w:rsidRPr="00502F2A">
        <w:rPr>
          <w:color w:val="000000" w:themeColor="text1"/>
        </w:rPr>
        <w:t xml:space="preserve">          totalExternSet.Remove(mainSymbol.UniqueName);</w:t>
      </w:r>
    </w:p>
    <w:p w14:paraId="1525E39C" w14:textId="77777777" w:rsidR="00A24271" w:rsidRPr="00502F2A" w:rsidRDefault="00A24271" w:rsidP="00A24271">
      <w:pPr>
        <w:pStyle w:val="Code"/>
        <w:rPr>
          <w:color w:val="000000" w:themeColor="text1"/>
        </w:rPr>
      </w:pPr>
      <w:r w:rsidRPr="00502F2A">
        <w:rPr>
          <w:color w:val="000000" w:themeColor="text1"/>
        </w:rPr>
        <w:t xml:space="preserve">          totalGlobalSet.Add(mainSymbol.UniqueName);</w:t>
      </w:r>
    </w:p>
    <w:p w14:paraId="69998274" w14:textId="77777777" w:rsidR="00A24271" w:rsidRPr="00502F2A" w:rsidRDefault="00A24271" w:rsidP="00A24271">
      <w:pPr>
        <w:pStyle w:val="Code"/>
        <w:rPr>
          <w:color w:val="000000" w:themeColor="text1"/>
        </w:rPr>
      </w:pPr>
      <w:r w:rsidRPr="00502F2A">
        <w:rPr>
          <w:color w:val="000000" w:themeColor="text1"/>
        </w:rPr>
        <w:t xml:space="preserve">        }</w:t>
      </w:r>
    </w:p>
    <w:p w14:paraId="412E917B" w14:textId="77777777" w:rsidR="00A24271" w:rsidRPr="00802AD5" w:rsidRDefault="00A24271" w:rsidP="00A24271">
      <w:pPr>
        <w:rPr>
          <w:color w:val="000000" w:themeColor="text1"/>
          <w:lang w:val="en-GB"/>
        </w:rPr>
      </w:pPr>
      <w:r w:rsidRPr="00802AD5">
        <w:rPr>
          <w:color w:val="000000" w:themeColor="text1"/>
          <w:lang w:val="en-GB"/>
        </w:rPr>
        <w:t>When the code for initialization, command line arguments, and the main function has been added at the beginning of the file, we continue with the assembly code representing the rest of the source code file. However, we need to the names of all static symbols present in the source code file from the extern set, since we cannot mark a present symbol as extern in the assembly file. Moreover, we also need to separate the code representing the function from the code reprinting the static variables, since the function code shall be placed first in the assembly file. The place the function code in the total text list and the static variable code in the total data list.</w:t>
      </w:r>
    </w:p>
    <w:p w14:paraId="328FE065"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A04BD2"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24899BEB"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4E2F5E09" w14:textId="77777777" w:rsidR="00A24271" w:rsidRPr="00502F2A" w:rsidRDefault="00A24271" w:rsidP="00A24271">
      <w:pPr>
        <w:pStyle w:val="Code"/>
        <w:rPr>
          <w:color w:val="000000" w:themeColor="text1"/>
        </w:rPr>
      </w:pPr>
      <w:r w:rsidRPr="00502F2A">
        <w:rPr>
          <w:color w:val="000000" w:themeColor="text1"/>
        </w:rPr>
        <w:t xml:space="preserve">          totalExternSet.Remove(staticSymbolLinux.UniqueName);</w:t>
      </w:r>
    </w:p>
    <w:p w14:paraId="0A376D0B" w14:textId="77777777" w:rsidR="00A24271" w:rsidRPr="00502F2A" w:rsidRDefault="00A24271" w:rsidP="00A24271">
      <w:pPr>
        <w:pStyle w:val="Code"/>
        <w:rPr>
          <w:color w:val="000000" w:themeColor="text1"/>
        </w:rPr>
      </w:pPr>
      <w:r w:rsidRPr="00502F2A">
        <w:rPr>
          <w:color w:val="000000" w:themeColor="text1"/>
        </w:rPr>
        <w:t xml:space="preserve">          </w:t>
      </w:r>
    </w:p>
    <w:p w14:paraId="0B5EF672" w14:textId="77777777" w:rsidR="00A24271" w:rsidRPr="00502F2A" w:rsidRDefault="00A24271" w:rsidP="00A24271">
      <w:pPr>
        <w:pStyle w:val="Code"/>
        <w:rPr>
          <w:color w:val="000000" w:themeColor="text1"/>
        </w:rPr>
      </w:pPr>
      <w:r w:rsidRPr="00502F2A">
        <w:rPr>
          <w:color w:val="000000" w:themeColor="text1"/>
        </w:rPr>
        <w:t xml:space="preserve">          if (!staticSymbolLinux.UniqueName.Contains(Symbol.SeparatorId)) {</w:t>
      </w:r>
    </w:p>
    <w:p w14:paraId="552136C6" w14:textId="77777777" w:rsidR="00A24271" w:rsidRPr="00502F2A" w:rsidRDefault="00A24271" w:rsidP="00A24271">
      <w:pPr>
        <w:pStyle w:val="Code"/>
        <w:rPr>
          <w:color w:val="000000" w:themeColor="text1"/>
        </w:rPr>
      </w:pPr>
      <w:r w:rsidRPr="00502F2A">
        <w:rPr>
          <w:color w:val="000000" w:themeColor="text1"/>
        </w:rPr>
        <w:t xml:space="preserve">            totalGlobalSet.Add(staticSymbolLinux.UniqueName);</w:t>
      </w:r>
    </w:p>
    <w:p w14:paraId="763F2F14" w14:textId="77777777" w:rsidR="00A24271" w:rsidRPr="00502F2A" w:rsidRDefault="00A24271" w:rsidP="00A24271">
      <w:pPr>
        <w:pStyle w:val="Code"/>
        <w:rPr>
          <w:color w:val="000000" w:themeColor="text1"/>
        </w:rPr>
      </w:pPr>
      <w:r w:rsidRPr="00502F2A">
        <w:rPr>
          <w:color w:val="000000" w:themeColor="text1"/>
        </w:rPr>
        <w:t xml:space="preserve">          }</w:t>
      </w:r>
    </w:p>
    <w:p w14:paraId="70FE1AB5" w14:textId="77777777" w:rsidR="00A24271" w:rsidRPr="00502F2A" w:rsidRDefault="00A24271" w:rsidP="00A24271">
      <w:pPr>
        <w:pStyle w:val="Code"/>
        <w:rPr>
          <w:color w:val="000000" w:themeColor="text1"/>
        </w:rPr>
      </w:pPr>
      <w:r w:rsidRPr="00502F2A">
        <w:rPr>
          <w:color w:val="000000" w:themeColor="text1"/>
        </w:rPr>
        <w:t xml:space="preserve"> </w:t>
      </w:r>
    </w:p>
    <w:p w14:paraId="5F53891D" w14:textId="77777777" w:rsidR="00A24271" w:rsidRPr="00502F2A" w:rsidRDefault="00A24271" w:rsidP="00A24271">
      <w:pPr>
        <w:pStyle w:val="Code"/>
        <w:rPr>
          <w:color w:val="000000" w:themeColor="text1"/>
        </w:rPr>
      </w:pPr>
      <w:r w:rsidRPr="00502F2A">
        <w:rPr>
          <w:color w:val="000000" w:themeColor="text1"/>
        </w:rPr>
        <w:t xml:space="preserve">          if (staticSymbolLinux.TextOrDataX ==</w:t>
      </w:r>
    </w:p>
    <w:p w14:paraId="22C00503" w14:textId="77777777" w:rsidR="00A24271" w:rsidRPr="00502F2A" w:rsidRDefault="00A24271" w:rsidP="00A24271">
      <w:pPr>
        <w:pStyle w:val="Code"/>
        <w:rPr>
          <w:color w:val="000000" w:themeColor="text1"/>
        </w:rPr>
      </w:pPr>
      <w:r w:rsidRPr="00502F2A">
        <w:rPr>
          <w:color w:val="000000" w:themeColor="text1"/>
        </w:rPr>
        <w:t xml:space="preserve">              StaticSymbolLinux.TextOrData.Text) {</w:t>
      </w:r>
    </w:p>
    <w:p w14:paraId="3B8D1803" w14:textId="77777777" w:rsidR="00A24271" w:rsidRPr="00502F2A" w:rsidRDefault="00A24271" w:rsidP="00A24271">
      <w:pPr>
        <w:pStyle w:val="Code"/>
        <w:rPr>
          <w:color w:val="000000" w:themeColor="text1"/>
        </w:rPr>
      </w:pPr>
      <w:r w:rsidRPr="00502F2A">
        <w:rPr>
          <w:color w:val="000000" w:themeColor="text1"/>
        </w:rPr>
        <w:t xml:space="preserve">            totalTextList.AddRange(staticSymbolLinux.TextList);</w:t>
      </w:r>
    </w:p>
    <w:p w14:paraId="2EDEEF5A" w14:textId="77777777" w:rsidR="00A24271" w:rsidRPr="00502F2A" w:rsidRDefault="00A24271" w:rsidP="00A24271">
      <w:pPr>
        <w:pStyle w:val="Code"/>
        <w:rPr>
          <w:color w:val="000000" w:themeColor="text1"/>
        </w:rPr>
      </w:pPr>
      <w:r w:rsidRPr="00502F2A">
        <w:rPr>
          <w:color w:val="000000" w:themeColor="text1"/>
        </w:rPr>
        <w:t xml:space="preserve">          }</w:t>
      </w:r>
    </w:p>
    <w:p w14:paraId="39911561" w14:textId="77777777" w:rsidR="00A24271" w:rsidRPr="00502F2A" w:rsidRDefault="00A24271" w:rsidP="00A24271">
      <w:pPr>
        <w:pStyle w:val="Code"/>
        <w:rPr>
          <w:color w:val="000000" w:themeColor="text1"/>
        </w:rPr>
      </w:pPr>
      <w:r w:rsidRPr="00502F2A">
        <w:rPr>
          <w:color w:val="000000" w:themeColor="text1"/>
        </w:rPr>
        <w:t xml:space="preserve">          else {</w:t>
      </w:r>
    </w:p>
    <w:p w14:paraId="0DEE013C" w14:textId="77777777" w:rsidR="00A24271" w:rsidRPr="00502F2A" w:rsidRDefault="00A24271" w:rsidP="00A24271">
      <w:pPr>
        <w:pStyle w:val="Code"/>
        <w:rPr>
          <w:color w:val="000000" w:themeColor="text1"/>
        </w:rPr>
      </w:pPr>
      <w:r w:rsidRPr="00502F2A">
        <w:rPr>
          <w:color w:val="000000" w:themeColor="text1"/>
        </w:rPr>
        <w:t xml:space="preserve">            totalDataList.AddRange(staticSymbolLinux.TextList);</w:t>
      </w:r>
    </w:p>
    <w:p w14:paraId="7EB209D9" w14:textId="77777777" w:rsidR="00A24271" w:rsidRPr="00502F2A" w:rsidRDefault="00A24271" w:rsidP="00A24271">
      <w:pPr>
        <w:pStyle w:val="Code"/>
        <w:rPr>
          <w:color w:val="000000" w:themeColor="text1"/>
        </w:rPr>
      </w:pPr>
      <w:r w:rsidRPr="00502F2A">
        <w:rPr>
          <w:color w:val="000000" w:themeColor="text1"/>
        </w:rPr>
        <w:t xml:space="preserve">          }</w:t>
      </w:r>
    </w:p>
    <w:p w14:paraId="0F30CCBC" w14:textId="77777777" w:rsidR="00A24271" w:rsidRPr="00502F2A" w:rsidRDefault="00A24271" w:rsidP="00A24271">
      <w:pPr>
        <w:pStyle w:val="Code"/>
        <w:rPr>
          <w:color w:val="000000" w:themeColor="text1"/>
        </w:rPr>
      </w:pPr>
      <w:r w:rsidRPr="00502F2A">
        <w:rPr>
          <w:color w:val="000000" w:themeColor="text1"/>
        </w:rPr>
        <w:t xml:space="preserve">        }</w:t>
      </w:r>
    </w:p>
    <w:p w14:paraId="5E2B085C" w14:textId="77777777" w:rsidR="00A24271" w:rsidRPr="00802AD5" w:rsidRDefault="00A24271" w:rsidP="00A24271">
      <w:pPr>
        <w:rPr>
          <w:color w:val="000000" w:themeColor="text1"/>
          <w:lang w:val="en-GB"/>
        </w:rPr>
      </w:pPr>
      <w:r w:rsidRPr="00802AD5">
        <w:rPr>
          <w:color w:val="000000" w:themeColor="text1"/>
          <w:lang w:val="en-GB"/>
        </w:rPr>
        <w:t>Finally, we create the assembly file, and iterate through the assembly text.</w:t>
      </w:r>
    </w:p>
    <w:p w14:paraId="33EC96E0" w14:textId="77777777" w:rsidR="00A24271" w:rsidRPr="00502F2A" w:rsidRDefault="00A24271" w:rsidP="00A24271">
      <w:pPr>
        <w:pStyle w:val="Code"/>
        <w:rPr>
          <w:color w:val="000000" w:themeColor="text1"/>
        </w:rPr>
      </w:pPr>
      <w:r w:rsidRPr="00502F2A">
        <w:rPr>
          <w:color w:val="000000" w:themeColor="text1"/>
        </w:rPr>
        <w:t xml:space="preserve">        FileInfo assemblyFile = new FileInfo(file.FullName + ".asm");</w:t>
      </w:r>
    </w:p>
    <w:p w14:paraId="1664E6F8" w14:textId="77777777" w:rsidR="00A24271" w:rsidRPr="00502F2A" w:rsidRDefault="00A24271" w:rsidP="00A24271">
      <w:pPr>
        <w:pStyle w:val="Code"/>
        <w:rPr>
          <w:color w:val="000000" w:themeColor="text1"/>
        </w:rPr>
      </w:pPr>
      <w:r w:rsidRPr="00502F2A">
        <w:rPr>
          <w:color w:val="000000" w:themeColor="text1"/>
        </w:rPr>
        <w:t xml:space="preserve">        File.Delete(assemblyFile.FullName);</w:t>
      </w:r>
    </w:p>
    <w:p w14:paraId="37FD7888" w14:textId="77777777" w:rsidR="00A24271" w:rsidRPr="00502F2A" w:rsidRDefault="00A24271" w:rsidP="00A24271">
      <w:pPr>
        <w:pStyle w:val="Code"/>
        <w:rPr>
          <w:color w:val="000000" w:themeColor="text1"/>
        </w:rPr>
      </w:pPr>
      <w:r w:rsidRPr="00502F2A">
        <w:rPr>
          <w:color w:val="000000" w:themeColor="text1"/>
        </w:rPr>
        <w:t xml:space="preserve">        StreamWriter streamWriter = new StreamWriter(assemblyFile.FullName);</w:t>
      </w:r>
    </w:p>
    <w:p w14:paraId="1205DB57" w14:textId="77777777" w:rsidR="00A24271" w:rsidRPr="00802AD5" w:rsidRDefault="00A24271" w:rsidP="00A24271">
      <w:pPr>
        <w:rPr>
          <w:color w:val="000000" w:themeColor="text1"/>
          <w:lang w:val="en-GB"/>
        </w:rPr>
      </w:pPr>
      <w:r w:rsidRPr="00802AD5">
        <w:rPr>
          <w:color w:val="000000" w:themeColor="text1"/>
          <w:lang w:val="en-GB"/>
        </w:rPr>
        <w:t>If the main function is present in the source code, we shall start adding the text “global _start” to indicate that the execution shall start at this point in this file.</w:t>
      </w:r>
    </w:p>
    <w:p w14:paraId="05BC5B98" w14:textId="77777777" w:rsidR="00A24271" w:rsidRPr="00502F2A" w:rsidRDefault="00A24271" w:rsidP="00A24271">
      <w:pPr>
        <w:pStyle w:val="Code"/>
        <w:rPr>
          <w:color w:val="000000" w:themeColor="text1"/>
        </w:rPr>
      </w:pPr>
      <w:r w:rsidRPr="00502F2A">
        <w:rPr>
          <w:color w:val="000000" w:themeColor="text1"/>
        </w:rPr>
        <w:t xml:space="preserve">        foreach (String globalName in totalGlobalSet) {</w:t>
      </w:r>
    </w:p>
    <w:p w14:paraId="26129888" w14:textId="77777777" w:rsidR="00A24271" w:rsidRPr="00502F2A" w:rsidRDefault="00A24271" w:rsidP="00A24271">
      <w:pPr>
        <w:pStyle w:val="Code"/>
        <w:rPr>
          <w:color w:val="000000" w:themeColor="text1"/>
        </w:rPr>
      </w:pPr>
      <w:r w:rsidRPr="00502F2A">
        <w:rPr>
          <w:color w:val="000000" w:themeColor="text1"/>
        </w:rPr>
        <w:lastRenderedPageBreak/>
        <w:t xml:space="preserve">          if (globalName.Equals(AssemblyCodeGenerator.MainName)) {</w:t>
      </w:r>
    </w:p>
    <w:p w14:paraId="327269BB" w14:textId="77777777" w:rsidR="00A24271" w:rsidRPr="00502F2A" w:rsidRDefault="00A24271" w:rsidP="00A24271">
      <w:pPr>
        <w:pStyle w:val="Code"/>
        <w:rPr>
          <w:color w:val="000000" w:themeColor="text1"/>
        </w:rPr>
      </w:pPr>
      <w:r w:rsidRPr="00502F2A">
        <w:rPr>
          <w:color w:val="000000" w:themeColor="text1"/>
        </w:rPr>
        <w:t xml:space="preserve">            streamWriter.WriteLine("\tglobal _start");            </w:t>
      </w:r>
    </w:p>
    <w:p w14:paraId="6A4EF9FB" w14:textId="77777777" w:rsidR="00A24271" w:rsidRPr="00502F2A" w:rsidRDefault="00A24271" w:rsidP="00A24271">
      <w:pPr>
        <w:pStyle w:val="Code"/>
        <w:rPr>
          <w:color w:val="000000" w:themeColor="text1"/>
        </w:rPr>
      </w:pPr>
      <w:r w:rsidRPr="00502F2A">
        <w:rPr>
          <w:color w:val="000000" w:themeColor="text1"/>
        </w:rPr>
        <w:t xml:space="preserve">          }</w:t>
      </w:r>
    </w:p>
    <w:p w14:paraId="72D90439" w14:textId="77777777" w:rsidR="00A24271" w:rsidRPr="00802AD5" w:rsidRDefault="00A24271" w:rsidP="00A24271">
      <w:pPr>
        <w:rPr>
          <w:color w:val="000000" w:themeColor="text1"/>
          <w:lang w:val="en-GB"/>
        </w:rPr>
      </w:pPr>
      <w:r w:rsidRPr="00802AD5">
        <w:rPr>
          <w:color w:val="000000" w:themeColor="text1"/>
          <w:lang w:val="en-GB"/>
        </w:rPr>
        <w:t xml:space="preserve">We also add every static symbol representing a constant value to the global list.          </w:t>
      </w:r>
    </w:p>
    <w:p w14:paraId="0A83EA15" w14:textId="77777777" w:rsidR="00A24271" w:rsidRPr="00502F2A" w:rsidRDefault="00A24271" w:rsidP="00A24271">
      <w:pPr>
        <w:pStyle w:val="Code"/>
        <w:rPr>
          <w:color w:val="000000" w:themeColor="text1"/>
        </w:rPr>
      </w:pPr>
      <w:r w:rsidRPr="00502F2A">
        <w:rPr>
          <w:color w:val="000000" w:themeColor="text1"/>
        </w:rPr>
        <w:t xml:space="preserve">          if (!globalName.EndsWith(Symbol.NumberId)) {</w:t>
      </w:r>
    </w:p>
    <w:p w14:paraId="01B7E659" w14:textId="77777777" w:rsidR="00A24271" w:rsidRPr="00502F2A" w:rsidRDefault="00A24271" w:rsidP="00A24271">
      <w:pPr>
        <w:pStyle w:val="Code"/>
        <w:rPr>
          <w:color w:val="000000" w:themeColor="text1"/>
        </w:rPr>
      </w:pPr>
      <w:r w:rsidRPr="00502F2A">
        <w:rPr>
          <w:color w:val="000000" w:themeColor="text1"/>
        </w:rPr>
        <w:t xml:space="preserve">            streamWriter.WriteLine("\tglobal " + globalName);</w:t>
      </w:r>
    </w:p>
    <w:p w14:paraId="070C9916" w14:textId="77777777" w:rsidR="00A24271" w:rsidRPr="00502F2A" w:rsidRDefault="00A24271" w:rsidP="00A24271">
      <w:pPr>
        <w:pStyle w:val="Code"/>
        <w:rPr>
          <w:color w:val="000000" w:themeColor="text1"/>
        </w:rPr>
      </w:pPr>
      <w:r w:rsidRPr="00502F2A">
        <w:rPr>
          <w:color w:val="000000" w:themeColor="text1"/>
        </w:rPr>
        <w:t xml:space="preserve">          }</w:t>
      </w:r>
    </w:p>
    <w:p w14:paraId="09598FAE" w14:textId="77777777" w:rsidR="00A24271" w:rsidRPr="00502F2A" w:rsidRDefault="00A24271" w:rsidP="00A24271">
      <w:pPr>
        <w:pStyle w:val="Code"/>
        <w:rPr>
          <w:color w:val="000000" w:themeColor="text1"/>
        </w:rPr>
      </w:pPr>
      <w:r w:rsidRPr="00502F2A">
        <w:rPr>
          <w:color w:val="000000" w:themeColor="text1"/>
        </w:rPr>
        <w:t xml:space="preserve">        }</w:t>
      </w:r>
    </w:p>
    <w:p w14:paraId="4BE9B089" w14:textId="77777777" w:rsidR="00A24271" w:rsidRPr="00802AD5" w:rsidRDefault="00A24271" w:rsidP="00A24271">
      <w:pPr>
        <w:rPr>
          <w:color w:val="000000" w:themeColor="text1"/>
          <w:lang w:val="en-GB"/>
        </w:rPr>
      </w:pPr>
      <w:r w:rsidRPr="00802AD5">
        <w:rPr>
          <w:color w:val="000000" w:themeColor="text1"/>
          <w:lang w:val="en-GB"/>
        </w:rPr>
        <w:t>We add the names of all extern symbols to the extern list.</w:t>
      </w:r>
    </w:p>
    <w:p w14:paraId="5F265A67" w14:textId="77777777" w:rsidR="00A24271" w:rsidRPr="00502F2A" w:rsidRDefault="00A24271" w:rsidP="00A24271">
      <w:pPr>
        <w:pStyle w:val="Code"/>
        <w:rPr>
          <w:color w:val="000000" w:themeColor="text1"/>
        </w:rPr>
      </w:pPr>
      <w:r w:rsidRPr="00502F2A">
        <w:rPr>
          <w:color w:val="000000" w:themeColor="text1"/>
        </w:rPr>
        <w:t xml:space="preserve">        streamWriter.WriteLine();</w:t>
      </w:r>
    </w:p>
    <w:p w14:paraId="5D67042C" w14:textId="77777777" w:rsidR="00A24271" w:rsidRPr="00502F2A" w:rsidRDefault="00A24271" w:rsidP="00A24271">
      <w:pPr>
        <w:pStyle w:val="Code"/>
        <w:rPr>
          <w:color w:val="000000" w:themeColor="text1"/>
        </w:rPr>
      </w:pPr>
      <w:r w:rsidRPr="00502F2A">
        <w:rPr>
          <w:color w:val="000000" w:themeColor="text1"/>
        </w:rPr>
        <w:t xml:space="preserve">        foreach (String externName in totalExternSet) {</w:t>
      </w:r>
    </w:p>
    <w:p w14:paraId="5417F542" w14:textId="77777777" w:rsidR="00A24271" w:rsidRPr="00502F2A" w:rsidRDefault="00A24271" w:rsidP="00A24271">
      <w:pPr>
        <w:pStyle w:val="Code"/>
        <w:rPr>
          <w:color w:val="000000" w:themeColor="text1"/>
        </w:rPr>
      </w:pPr>
      <w:r w:rsidRPr="00502F2A">
        <w:rPr>
          <w:color w:val="000000" w:themeColor="text1"/>
        </w:rPr>
        <w:t xml:space="preserve">          streamWriter.WriteLine("\textern " + externName);</w:t>
      </w:r>
    </w:p>
    <w:p w14:paraId="3628C6AF" w14:textId="77777777" w:rsidR="00A24271" w:rsidRPr="00502F2A" w:rsidRDefault="00A24271" w:rsidP="00A24271">
      <w:pPr>
        <w:pStyle w:val="Code"/>
        <w:rPr>
          <w:color w:val="000000" w:themeColor="text1"/>
        </w:rPr>
      </w:pPr>
      <w:r w:rsidRPr="00502F2A">
        <w:rPr>
          <w:color w:val="000000" w:themeColor="text1"/>
        </w:rPr>
        <w:t xml:space="preserve">        }</w:t>
      </w:r>
    </w:p>
    <w:p w14:paraId="555AFC04" w14:textId="77777777" w:rsidR="00A24271" w:rsidRPr="00802AD5" w:rsidRDefault="00A24271" w:rsidP="00A24271">
      <w:pPr>
        <w:rPr>
          <w:color w:val="000000" w:themeColor="text1"/>
          <w:lang w:val="en-GB"/>
        </w:rPr>
      </w:pPr>
      <w:r w:rsidRPr="00802AD5">
        <w:rPr>
          <w:color w:val="000000" w:themeColor="text1"/>
          <w:lang w:val="en-GB"/>
        </w:rPr>
        <w:t>We add the code of all functions to the stream.</w:t>
      </w:r>
    </w:p>
    <w:p w14:paraId="1E831A7E" w14:textId="77777777" w:rsidR="00A24271" w:rsidRPr="00502F2A" w:rsidRDefault="00A24271" w:rsidP="00A24271">
      <w:pPr>
        <w:pStyle w:val="Code"/>
        <w:rPr>
          <w:color w:val="000000" w:themeColor="text1"/>
        </w:rPr>
      </w:pPr>
      <w:r w:rsidRPr="00502F2A">
        <w:rPr>
          <w:color w:val="000000" w:themeColor="text1"/>
        </w:rPr>
        <w:t xml:space="preserve">        streamWriter.WriteLine("section .text");</w:t>
      </w:r>
    </w:p>
    <w:p w14:paraId="269C22F9" w14:textId="77777777" w:rsidR="00A24271" w:rsidRPr="00502F2A" w:rsidRDefault="00A24271" w:rsidP="00A24271">
      <w:pPr>
        <w:pStyle w:val="Code"/>
        <w:rPr>
          <w:color w:val="000000" w:themeColor="text1"/>
        </w:rPr>
      </w:pPr>
      <w:r w:rsidRPr="00502F2A">
        <w:rPr>
          <w:color w:val="000000" w:themeColor="text1"/>
        </w:rPr>
        <w:t xml:space="preserve">        foreach (String textLine in totalTextList) {</w:t>
      </w:r>
    </w:p>
    <w:p w14:paraId="4EF68412" w14:textId="77777777" w:rsidR="00A24271" w:rsidRPr="00502F2A" w:rsidRDefault="00A24271" w:rsidP="00A24271">
      <w:pPr>
        <w:pStyle w:val="Code"/>
        <w:rPr>
          <w:color w:val="000000" w:themeColor="text1"/>
        </w:rPr>
      </w:pPr>
      <w:r w:rsidRPr="00502F2A">
        <w:rPr>
          <w:color w:val="000000" w:themeColor="text1"/>
        </w:rPr>
        <w:t xml:space="preserve">          streamWriter.WriteLine(textLine);</w:t>
      </w:r>
    </w:p>
    <w:p w14:paraId="623589AB" w14:textId="77777777" w:rsidR="00A24271" w:rsidRPr="00502F2A" w:rsidRDefault="00A24271" w:rsidP="00A24271">
      <w:pPr>
        <w:pStyle w:val="Code"/>
        <w:rPr>
          <w:color w:val="000000" w:themeColor="text1"/>
        </w:rPr>
      </w:pPr>
      <w:r w:rsidRPr="00502F2A">
        <w:rPr>
          <w:color w:val="000000" w:themeColor="text1"/>
        </w:rPr>
        <w:t xml:space="preserve">        }</w:t>
      </w:r>
    </w:p>
    <w:p w14:paraId="3AEF4AE0" w14:textId="77777777" w:rsidR="00A24271" w:rsidRPr="00802AD5" w:rsidRDefault="00A24271" w:rsidP="00A24271">
      <w:pPr>
        <w:rPr>
          <w:color w:val="000000" w:themeColor="text1"/>
          <w:lang w:val="en-GB"/>
        </w:rPr>
      </w:pPr>
      <w:r w:rsidRPr="00802AD5">
        <w:rPr>
          <w:color w:val="000000" w:themeColor="text1"/>
          <w:lang w:val="en-GB"/>
        </w:rPr>
        <w:t>We add the code of static variables to the stream.</w:t>
      </w:r>
    </w:p>
    <w:p w14:paraId="0918407B" w14:textId="77777777" w:rsidR="00A24271" w:rsidRPr="00502F2A" w:rsidRDefault="00A24271" w:rsidP="00A24271">
      <w:pPr>
        <w:pStyle w:val="Code"/>
        <w:rPr>
          <w:color w:val="000000" w:themeColor="text1"/>
        </w:rPr>
      </w:pPr>
      <w:r w:rsidRPr="00502F2A">
        <w:rPr>
          <w:color w:val="000000" w:themeColor="text1"/>
        </w:rPr>
        <w:t xml:space="preserve">        streamWriter.WriteLine("section .data");</w:t>
      </w:r>
    </w:p>
    <w:p w14:paraId="026E5EA4" w14:textId="77777777" w:rsidR="00A24271" w:rsidRPr="00502F2A" w:rsidRDefault="00A24271" w:rsidP="00A24271">
      <w:pPr>
        <w:pStyle w:val="Code"/>
        <w:rPr>
          <w:color w:val="000000" w:themeColor="text1"/>
        </w:rPr>
      </w:pPr>
      <w:r w:rsidRPr="00502F2A">
        <w:rPr>
          <w:color w:val="000000" w:themeColor="text1"/>
        </w:rPr>
        <w:t xml:space="preserve">        foreach (String dataLine in totalDataList) {</w:t>
      </w:r>
    </w:p>
    <w:p w14:paraId="5F3176A5" w14:textId="77777777" w:rsidR="00A24271" w:rsidRPr="00502F2A" w:rsidRDefault="00A24271" w:rsidP="00A24271">
      <w:pPr>
        <w:pStyle w:val="Code"/>
        <w:rPr>
          <w:color w:val="000000" w:themeColor="text1"/>
        </w:rPr>
      </w:pPr>
      <w:r w:rsidRPr="00502F2A">
        <w:rPr>
          <w:color w:val="000000" w:themeColor="text1"/>
        </w:rPr>
        <w:t xml:space="preserve">          streamWriter.WriteLine(dataLine);</w:t>
      </w:r>
    </w:p>
    <w:p w14:paraId="07A17336" w14:textId="77777777" w:rsidR="00A24271" w:rsidRPr="00502F2A" w:rsidRDefault="00A24271" w:rsidP="00A24271">
      <w:pPr>
        <w:pStyle w:val="Code"/>
        <w:rPr>
          <w:color w:val="000000" w:themeColor="text1"/>
        </w:rPr>
      </w:pPr>
      <w:r w:rsidRPr="00502F2A">
        <w:rPr>
          <w:color w:val="000000" w:themeColor="text1"/>
        </w:rPr>
        <w:t xml:space="preserve">        }</w:t>
      </w:r>
    </w:p>
    <w:p w14:paraId="57CD8BDF" w14:textId="77777777" w:rsidR="00A24271" w:rsidRPr="00502F2A" w:rsidRDefault="00A24271" w:rsidP="00A24271">
      <w:pPr>
        <w:pStyle w:val="Code"/>
        <w:rPr>
          <w:color w:val="000000" w:themeColor="text1"/>
        </w:rPr>
      </w:pPr>
    </w:p>
    <w:p w14:paraId="037BDF21" w14:textId="77777777" w:rsidR="00A24271" w:rsidRPr="00502F2A" w:rsidRDefault="00A24271" w:rsidP="00A24271">
      <w:pPr>
        <w:pStyle w:val="Code"/>
        <w:rPr>
          <w:color w:val="000000" w:themeColor="text1"/>
        </w:rPr>
      </w:pPr>
      <w:r w:rsidRPr="00502F2A">
        <w:rPr>
          <w:color w:val="000000" w:themeColor="text1"/>
        </w:rPr>
        <w:t xml:space="preserve">        streamWriter.Close();</w:t>
      </w:r>
    </w:p>
    <w:p w14:paraId="422BA4CB" w14:textId="77777777" w:rsidR="00A24271" w:rsidRPr="00502F2A" w:rsidRDefault="00A24271" w:rsidP="00A24271">
      <w:pPr>
        <w:pStyle w:val="Code"/>
        <w:rPr>
          <w:color w:val="000000" w:themeColor="text1"/>
        </w:rPr>
      </w:pPr>
      <w:r w:rsidRPr="00502F2A">
        <w:rPr>
          <w:color w:val="000000" w:themeColor="text1"/>
        </w:rPr>
        <w:t xml:space="preserve">      }</w:t>
      </w:r>
    </w:p>
    <w:p w14:paraId="03DC5EA0" w14:textId="10FCDEAA" w:rsidR="00A24271" w:rsidRPr="00802AD5" w:rsidRDefault="00A24271" w:rsidP="00962CA7">
      <w:pPr>
        <w:spacing w:line="210" w:lineRule="atLeast"/>
        <w:rPr>
          <w:rFonts w:ascii="Proxima Nova" w:eastAsia="Times New Roman" w:hAnsi="Proxima Nova" w:cs="Arial"/>
          <w:color w:val="000000" w:themeColor="text1"/>
          <w:sz w:val="18"/>
          <w:szCs w:val="18"/>
          <w:lang w:val="en-GB" w:eastAsia="sv-SE"/>
        </w:rPr>
      </w:pPr>
    </w:p>
    <w:p w14:paraId="4FF6ED02" w14:textId="4EEF49FB" w:rsidR="00987F1C" w:rsidRPr="00802AD5" w:rsidRDefault="00987F1C" w:rsidP="00962CA7">
      <w:pPr>
        <w:spacing w:line="210" w:lineRule="atLeast"/>
        <w:rPr>
          <w:rFonts w:ascii="Proxima Nova" w:eastAsia="Times New Roman" w:hAnsi="Proxima Nova" w:cs="Arial"/>
          <w:color w:val="000000" w:themeColor="text1"/>
          <w:sz w:val="18"/>
          <w:szCs w:val="18"/>
          <w:lang w:val="en-GB" w:eastAsia="sv-SE"/>
        </w:rPr>
      </w:pPr>
    </w:p>
    <w:p w14:paraId="23C323B3" w14:textId="71710F8B" w:rsidR="00797C6A" w:rsidRPr="00802AD5" w:rsidRDefault="00987F1C" w:rsidP="00797C6A">
      <w:pPr>
        <w:rPr>
          <w:color w:val="000000" w:themeColor="text1"/>
          <w:lang w:val="en-GB"/>
        </w:rPr>
      </w:pPr>
      <w:r w:rsidRPr="00502F2A">
        <w:rPr>
          <w:noProof/>
          <w:color w:val="000000" w:themeColor="text1"/>
          <w:lang w:eastAsia="sv-SE"/>
        </w:rPr>
        <w:lastRenderedPageBreak/>
        <mc:AlternateContent>
          <mc:Choice Requires="wpc">
            <w:drawing>
              <wp:anchor distT="0" distB="0" distL="114300" distR="114300" simplePos="0" relativeHeight="251658240"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2C5B27" w:rsidRDefault="002C5B27" w:rsidP="00987F1C">
                              <w:pPr>
                                <w:spacing w:before="60" w:after="0"/>
                                <w:jc w:val="center"/>
                              </w:pPr>
                              <w:r>
                                <w:t>Register Preparator</w:t>
                              </w:r>
                            </w:p>
                            <w:p w14:paraId="45754D9E" w14:textId="77777777" w:rsidR="002C5B27" w:rsidRPr="00C7380D" w:rsidRDefault="002C5B27"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2C5B27" w:rsidRDefault="002C5B27" w:rsidP="00987F1C">
                              <w:pPr>
                                <w:spacing w:before="60" w:after="0"/>
                                <w:jc w:val="center"/>
                              </w:pPr>
                              <w:r>
                                <w:t>Register Allocator</w:t>
                              </w:r>
                            </w:p>
                            <w:p w14:paraId="789C9E3C" w14:textId="77777777" w:rsidR="002C5B27" w:rsidRDefault="002C5B27" w:rsidP="00987F1C">
                              <w:pPr>
                                <w:pStyle w:val="NormalWe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2C5B27" w:rsidRPr="009C410A" w:rsidRDefault="002C5B27" w:rsidP="00987F1C">
                              <w:pPr>
                                <w:pStyle w:val="NormalWeb"/>
                                <w:spacing w:before="60" w:line="256" w:lineRule="auto"/>
                                <w:jc w:val="center"/>
                                <w:rPr>
                                  <w:lang w:val="en-US"/>
                                </w:rPr>
                              </w:pPr>
                              <w:r>
                                <w:rPr>
                                  <w:rFonts w:eastAsia="Calibri"/>
                                  <w:sz w:val="22"/>
                                  <w:szCs w:val="22"/>
                                  <w:lang w:val="en-US"/>
                                </w:rPr>
                                <w:t>Middle Code with    Register Information</w:t>
                              </w:r>
                            </w:p>
                            <w:p w14:paraId="6B31079C" w14:textId="77777777" w:rsidR="002C5B27" w:rsidRPr="009C410A" w:rsidRDefault="002C5B27" w:rsidP="00987F1C">
                              <w:pPr>
                                <w:pStyle w:val="NormalWe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2C5B27" w:rsidRDefault="002C5B27" w:rsidP="00987F1C">
                              <w:pPr>
                                <w:pStyle w:val="NormalWe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2C5B27" w:rsidRDefault="002C5B27" w:rsidP="00987F1C">
                              <w:pPr>
                                <w:pStyle w:val="NormalWe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2C5B27" w:rsidRDefault="002C5B27" w:rsidP="00987F1C">
                              <w:pPr>
                                <w:pStyle w:val="NormalWeb"/>
                                <w:spacing w:before="60" w:line="252" w:lineRule="auto"/>
                                <w:jc w:val="center"/>
                              </w:pPr>
                              <w:r>
                                <w:rPr>
                                  <w:rFonts w:eastAsia="Calibri"/>
                                  <w:sz w:val="22"/>
                                  <w:szCs w:val="22"/>
                                  <w:lang w:val="en-US"/>
                                </w:rPr>
                                <w:t>Object Code</w:t>
                              </w:r>
                            </w:p>
                            <w:p w14:paraId="777A7156" w14:textId="77777777" w:rsidR="002C5B27" w:rsidRDefault="002C5B27" w:rsidP="00987F1C">
                              <w:pPr>
                                <w:pStyle w:val="NormalWe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2C5B27" w:rsidRDefault="002C5B27" w:rsidP="00987F1C">
                              <w:pPr>
                                <w:pStyle w:val="NormalWe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2C5B27" w:rsidRDefault="002C5B27" w:rsidP="00987F1C">
                              <w:pPr>
                                <w:pStyle w:val="NormalWe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8240;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2C5B27" w:rsidRDefault="002C5B27" w:rsidP="00987F1C">
                        <w:pPr>
                          <w:spacing w:before="60" w:after="0"/>
                          <w:jc w:val="center"/>
                        </w:pPr>
                        <w:r>
                          <w:t>Register Preparator</w:t>
                        </w:r>
                      </w:p>
                      <w:p w14:paraId="45754D9E" w14:textId="77777777" w:rsidR="002C5B27" w:rsidRPr="00C7380D" w:rsidRDefault="002C5B27"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2C5B27" w:rsidRDefault="002C5B27" w:rsidP="00987F1C">
                        <w:pPr>
                          <w:spacing w:before="60" w:after="0"/>
                          <w:jc w:val="center"/>
                        </w:pPr>
                        <w:r>
                          <w:t>Register Allocator</w:t>
                        </w:r>
                      </w:p>
                      <w:p w14:paraId="789C9E3C" w14:textId="77777777" w:rsidR="002C5B27" w:rsidRDefault="002C5B27" w:rsidP="00987F1C">
                        <w:pPr>
                          <w:pStyle w:val="NormalWe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2C5B27" w:rsidRPr="009C410A" w:rsidRDefault="002C5B27" w:rsidP="00987F1C">
                        <w:pPr>
                          <w:pStyle w:val="NormalWeb"/>
                          <w:spacing w:before="60" w:line="256" w:lineRule="auto"/>
                          <w:jc w:val="center"/>
                          <w:rPr>
                            <w:lang w:val="en-US"/>
                          </w:rPr>
                        </w:pPr>
                        <w:r>
                          <w:rPr>
                            <w:rFonts w:eastAsia="Calibri"/>
                            <w:sz w:val="22"/>
                            <w:szCs w:val="22"/>
                            <w:lang w:val="en-US"/>
                          </w:rPr>
                          <w:t>Middle Code with    Register Information</w:t>
                        </w:r>
                      </w:p>
                      <w:p w14:paraId="6B31079C" w14:textId="77777777" w:rsidR="002C5B27" w:rsidRPr="009C410A" w:rsidRDefault="002C5B27" w:rsidP="00987F1C">
                        <w:pPr>
                          <w:pStyle w:val="NormalWe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2C5B27" w:rsidRDefault="002C5B27" w:rsidP="00987F1C">
                        <w:pPr>
                          <w:pStyle w:val="NormalWe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2C5B27" w:rsidRDefault="002C5B27" w:rsidP="00987F1C">
                        <w:pPr>
                          <w:pStyle w:val="NormalWe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2C5B27" w:rsidRDefault="002C5B27" w:rsidP="00987F1C">
                        <w:pPr>
                          <w:pStyle w:val="NormalWeb"/>
                          <w:spacing w:before="60" w:line="252" w:lineRule="auto"/>
                          <w:jc w:val="center"/>
                        </w:pPr>
                        <w:r>
                          <w:rPr>
                            <w:rFonts w:eastAsia="Calibri"/>
                            <w:sz w:val="22"/>
                            <w:szCs w:val="22"/>
                            <w:lang w:val="en-US"/>
                          </w:rPr>
                          <w:t>Object Code</w:t>
                        </w:r>
                      </w:p>
                      <w:p w14:paraId="777A7156" w14:textId="77777777" w:rsidR="002C5B27" w:rsidRDefault="002C5B27" w:rsidP="00987F1C">
                        <w:pPr>
                          <w:pStyle w:val="NormalWe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2C5B27" w:rsidRDefault="002C5B27" w:rsidP="00987F1C">
                        <w:pPr>
                          <w:pStyle w:val="NormalWe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2C5B27" w:rsidRDefault="002C5B27" w:rsidP="00987F1C">
                        <w:pPr>
                          <w:pStyle w:val="NormalWe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802AD5">
        <w:rPr>
          <w:rStyle w:val="KeyWord"/>
          <w:color w:val="000000" w:themeColor="text1"/>
          <w:lang w:val="en-GB"/>
        </w:rPr>
        <w:t>Goto</w:t>
      </w:r>
      <w:r w:rsidR="00797C6A" w:rsidRPr="00802AD5">
        <w:rPr>
          <w:color w:val="000000" w:themeColor="text1"/>
          <w:lang w:val="en-GB"/>
        </w:rPr>
        <w:t>-</w:t>
      </w:r>
      <w:r w:rsidR="00797C6A" w:rsidRPr="00802AD5">
        <w:rPr>
          <w:rStyle w:val="KeyWord"/>
          <w:color w:val="000000" w:themeColor="text1"/>
          <w:lang w:val="en-GB"/>
        </w:rPr>
        <w:t>chains</w:t>
      </w:r>
      <w:r w:rsidR="00797C6A" w:rsidRPr="00802AD5">
        <w:rPr>
          <w:color w:val="000000" w:themeColor="text1"/>
          <w:lang w:val="en-GB"/>
        </w:rPr>
        <w:t xml:space="preserve"> is another example. In the following middle code, all </w:t>
      </w:r>
      <w:r w:rsidR="00797C6A" w:rsidRPr="00802AD5">
        <w:rPr>
          <w:rStyle w:val="KeyWord"/>
          <w:color w:val="000000" w:themeColor="text1"/>
          <w:lang w:val="en-GB"/>
        </w:rPr>
        <w:t>goto</w:t>
      </w:r>
      <w:r w:rsidR="00797C6A" w:rsidRPr="00802AD5">
        <w:rPr>
          <w:color w:val="000000" w:themeColor="text1"/>
          <w:lang w:val="en-GB"/>
        </w:rPr>
        <w:t xml:space="preserve"> instructions shall jump to the final targ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502F2A" w14:paraId="296712A6" w14:textId="77777777" w:rsidTr="00797C6A">
        <w:tc>
          <w:tcPr>
            <w:tcW w:w="4675" w:type="dxa"/>
          </w:tcPr>
          <w:p w14:paraId="103D60DF" w14:textId="77777777" w:rsidR="00797C6A" w:rsidRPr="00502F2A" w:rsidRDefault="00797C6A" w:rsidP="00797C6A">
            <w:pPr>
              <w:pStyle w:val="Code"/>
              <w:rPr>
                <w:color w:val="000000" w:themeColor="text1"/>
              </w:rPr>
            </w:pPr>
            <w:r w:rsidRPr="00502F2A">
              <w:rPr>
                <w:color w:val="000000" w:themeColor="text1"/>
              </w:rPr>
              <w:t>1. goto 3</w:t>
            </w:r>
          </w:p>
          <w:p w14:paraId="1DBA127F" w14:textId="77777777" w:rsidR="00797C6A" w:rsidRPr="00502F2A" w:rsidRDefault="00797C6A" w:rsidP="00797C6A">
            <w:pPr>
              <w:pStyle w:val="Code"/>
              <w:rPr>
                <w:color w:val="000000" w:themeColor="text1"/>
              </w:rPr>
            </w:pPr>
            <w:r w:rsidRPr="00502F2A">
              <w:rPr>
                <w:color w:val="000000" w:themeColor="text1"/>
              </w:rPr>
              <w:t>2. ...</w:t>
            </w:r>
          </w:p>
          <w:p w14:paraId="0664508E" w14:textId="77777777" w:rsidR="00797C6A" w:rsidRPr="00502F2A" w:rsidRDefault="00797C6A" w:rsidP="00797C6A">
            <w:pPr>
              <w:pStyle w:val="Code"/>
              <w:rPr>
                <w:color w:val="000000" w:themeColor="text1"/>
              </w:rPr>
            </w:pPr>
            <w:r w:rsidRPr="00502F2A">
              <w:rPr>
                <w:color w:val="000000" w:themeColor="text1"/>
              </w:rPr>
              <w:t>3. goto 5</w:t>
            </w:r>
          </w:p>
          <w:p w14:paraId="517316D3" w14:textId="77777777" w:rsidR="00797C6A" w:rsidRPr="00502F2A" w:rsidRDefault="00797C6A" w:rsidP="00797C6A">
            <w:pPr>
              <w:pStyle w:val="Code"/>
              <w:rPr>
                <w:color w:val="000000" w:themeColor="text1"/>
              </w:rPr>
            </w:pPr>
            <w:r w:rsidRPr="00502F2A">
              <w:rPr>
                <w:color w:val="000000" w:themeColor="text1"/>
              </w:rPr>
              <w:t>4. ...</w:t>
            </w:r>
          </w:p>
          <w:p w14:paraId="473F822E" w14:textId="77777777" w:rsidR="00797C6A" w:rsidRPr="00502F2A" w:rsidRDefault="00797C6A" w:rsidP="00797C6A">
            <w:pPr>
              <w:pStyle w:val="Code"/>
              <w:rPr>
                <w:color w:val="000000" w:themeColor="text1"/>
              </w:rPr>
            </w:pPr>
            <w:r w:rsidRPr="00502F2A">
              <w:rPr>
                <w:color w:val="000000" w:themeColor="text1"/>
              </w:rPr>
              <w:t>5. goto 10</w:t>
            </w:r>
          </w:p>
        </w:tc>
        <w:tc>
          <w:tcPr>
            <w:tcW w:w="4675" w:type="dxa"/>
          </w:tcPr>
          <w:p w14:paraId="6A71FD45" w14:textId="77777777" w:rsidR="00797C6A" w:rsidRPr="00502F2A" w:rsidRDefault="00797C6A" w:rsidP="00797C6A">
            <w:pPr>
              <w:pStyle w:val="Code"/>
              <w:rPr>
                <w:color w:val="000000" w:themeColor="text1"/>
              </w:rPr>
            </w:pPr>
            <w:r w:rsidRPr="00502F2A">
              <w:rPr>
                <w:color w:val="000000" w:themeColor="text1"/>
              </w:rPr>
              <w:t>1. goto 10</w:t>
            </w:r>
          </w:p>
          <w:p w14:paraId="320E22C0" w14:textId="77777777" w:rsidR="00797C6A" w:rsidRPr="00502F2A" w:rsidRDefault="00797C6A" w:rsidP="00797C6A">
            <w:pPr>
              <w:pStyle w:val="Code"/>
              <w:rPr>
                <w:color w:val="000000" w:themeColor="text1"/>
              </w:rPr>
            </w:pPr>
            <w:r w:rsidRPr="00502F2A">
              <w:rPr>
                <w:color w:val="000000" w:themeColor="text1"/>
              </w:rPr>
              <w:t>2. ...</w:t>
            </w:r>
          </w:p>
          <w:p w14:paraId="6357DBB1" w14:textId="77777777" w:rsidR="00797C6A" w:rsidRPr="00502F2A" w:rsidRDefault="00797C6A" w:rsidP="00797C6A">
            <w:pPr>
              <w:pStyle w:val="Code"/>
              <w:rPr>
                <w:color w:val="000000" w:themeColor="text1"/>
              </w:rPr>
            </w:pPr>
            <w:r w:rsidRPr="00502F2A">
              <w:rPr>
                <w:color w:val="000000" w:themeColor="text1"/>
              </w:rPr>
              <w:t>3. goto 10</w:t>
            </w:r>
          </w:p>
          <w:p w14:paraId="3C93FB21" w14:textId="77777777" w:rsidR="00797C6A" w:rsidRPr="00502F2A" w:rsidRDefault="00797C6A" w:rsidP="00797C6A">
            <w:pPr>
              <w:pStyle w:val="Code"/>
              <w:rPr>
                <w:color w:val="000000" w:themeColor="text1"/>
              </w:rPr>
            </w:pPr>
            <w:r w:rsidRPr="00502F2A">
              <w:rPr>
                <w:color w:val="000000" w:themeColor="text1"/>
              </w:rPr>
              <w:t>4. ...</w:t>
            </w:r>
          </w:p>
          <w:p w14:paraId="1415F510" w14:textId="77777777" w:rsidR="00797C6A" w:rsidRPr="00502F2A" w:rsidRDefault="00797C6A" w:rsidP="00797C6A">
            <w:pPr>
              <w:pStyle w:val="Code"/>
              <w:rPr>
                <w:color w:val="000000" w:themeColor="text1"/>
              </w:rPr>
            </w:pPr>
            <w:r w:rsidRPr="00502F2A">
              <w:rPr>
                <w:color w:val="000000" w:themeColor="text1"/>
              </w:rPr>
              <w:t>5. goto 10</w:t>
            </w:r>
          </w:p>
        </w:tc>
      </w:tr>
      <w:tr w:rsidR="00797C6A" w:rsidRPr="00502F2A" w14:paraId="04509A71" w14:textId="77777777" w:rsidTr="00797C6A">
        <w:tc>
          <w:tcPr>
            <w:tcW w:w="4675" w:type="dxa"/>
          </w:tcPr>
          <w:p w14:paraId="724327BE" w14:textId="77777777" w:rsidR="00797C6A" w:rsidRPr="00502F2A" w:rsidRDefault="00797C6A" w:rsidP="00797C6A">
            <w:pPr>
              <w:rPr>
                <w:color w:val="000000" w:themeColor="text1"/>
              </w:rPr>
            </w:pPr>
            <w:r w:rsidRPr="00502F2A">
              <w:rPr>
                <w:color w:val="000000" w:themeColor="text1"/>
              </w:rPr>
              <w:t>(a) Before</w:t>
            </w:r>
          </w:p>
        </w:tc>
        <w:tc>
          <w:tcPr>
            <w:tcW w:w="4675" w:type="dxa"/>
          </w:tcPr>
          <w:p w14:paraId="1558A221" w14:textId="77777777" w:rsidR="00797C6A" w:rsidRPr="00502F2A" w:rsidRDefault="00797C6A" w:rsidP="00797C6A">
            <w:pPr>
              <w:rPr>
                <w:color w:val="000000" w:themeColor="text1"/>
              </w:rPr>
            </w:pPr>
            <w:r w:rsidRPr="00502F2A">
              <w:rPr>
                <w:color w:val="000000" w:themeColor="text1"/>
              </w:rPr>
              <w:t>(b) After</w:t>
            </w:r>
          </w:p>
        </w:tc>
      </w:tr>
    </w:tbl>
    <w:p w14:paraId="4CF5FD5F" w14:textId="5A400025" w:rsidR="00987F1C" w:rsidRPr="00502F2A" w:rsidRDefault="00987F1C" w:rsidP="00962CA7">
      <w:pPr>
        <w:spacing w:line="210" w:lineRule="atLeast"/>
        <w:rPr>
          <w:rFonts w:ascii="Proxima Nova" w:eastAsia="Times New Roman" w:hAnsi="Proxima Nova" w:cs="Arial"/>
          <w:color w:val="000000" w:themeColor="text1"/>
          <w:sz w:val="18"/>
          <w:szCs w:val="18"/>
          <w:lang w:eastAsia="sv-SE"/>
        </w:rPr>
      </w:pPr>
    </w:p>
    <w:p w14:paraId="7AE55871" w14:textId="77777777" w:rsidR="00D90BF2" w:rsidRPr="00502F2A" w:rsidRDefault="00D90BF2" w:rsidP="00D90BF2">
      <w:pPr>
        <w:rPr>
          <w:color w:val="000000" w:themeColor="text1"/>
          <w:lang w:val="en-GB"/>
        </w:rPr>
      </w:pPr>
      <w:r w:rsidRPr="00502F2A">
        <w:rPr>
          <w:color w:val="000000" w:themeColor="text1"/>
          <w:lang w:val="en-GB"/>
        </w:rPr>
        <w:t xml:space="preserve">The </w:t>
      </w:r>
      <w:proofErr w:type="spellStart"/>
      <w:r w:rsidRPr="00502F2A">
        <w:rPr>
          <w:rStyle w:val="CodeInText"/>
          <w:color w:val="000000" w:themeColor="text1"/>
          <w:lang w:val="en-GB"/>
        </w:rPr>
        <w:t>GenerateAssignmentDeclarator</w:t>
      </w:r>
      <w:proofErr w:type="spellEnd"/>
      <w:r w:rsidRPr="00502F2A">
        <w:rPr>
          <w:color w:val="000000" w:themeColor="text1"/>
          <w:lang w:val="en-GB"/>
        </w:rPr>
        <w:t xml:space="preserve"> method is called for a declarator with an assignment. We check that the declarator is not located inside a struct or union (the scope of the symbol table is </w:t>
      </w:r>
      <w:proofErr w:type="gramStart"/>
      <w:r w:rsidRPr="00502F2A">
        <w:rPr>
          <w:color w:val="000000" w:themeColor="text1"/>
          <w:lang w:val="en-GB"/>
        </w:rPr>
        <w:t>struct</w:t>
      </w:r>
      <w:proofErr w:type="gramEnd"/>
      <w:r w:rsidRPr="00502F2A">
        <w:rPr>
          <w:color w:val="000000" w:themeColor="text1"/>
          <w:lang w:val="en-GB"/>
        </w:rPr>
        <w:t xml:space="preserve"> or union), since it is not allowed to initialize struct or union members. We also check that the declarator is not a </w:t>
      </w:r>
      <w:proofErr w:type="gramStart"/>
      <w:r w:rsidRPr="00502F2A">
        <w:rPr>
          <w:color w:val="000000" w:themeColor="text1"/>
          <w:lang w:val="en-GB"/>
        </w:rPr>
        <w:t>function, since</w:t>
      </w:r>
      <w:proofErr w:type="gramEnd"/>
      <w:r w:rsidRPr="00502F2A">
        <w:rPr>
          <w:color w:val="000000" w:themeColor="text1"/>
          <w:lang w:val="en-GB"/>
        </w:rPr>
        <w:t xml:space="preserve"> functions cannot be initialized. If the declarator is defined in the </w:t>
      </w:r>
      <w:r w:rsidRPr="00502F2A">
        <w:rPr>
          <w:color w:val="000000" w:themeColor="text1"/>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502F2A" w:rsidRDefault="00D90BF2" w:rsidP="00D90BF2">
      <w:pPr>
        <w:rPr>
          <w:color w:val="000000" w:themeColor="text1"/>
          <w:lang w:val="en-GB"/>
        </w:rPr>
      </w:pPr>
      <w:r w:rsidRPr="00502F2A">
        <w:rPr>
          <w:color w:val="000000" w:themeColor="text1"/>
          <w:lang w:val="en-GB"/>
        </w:rPr>
        <w:t xml:space="preserve">An extern or typedef declarator cannot be initialized. However, if it is auto or register, we call </w:t>
      </w:r>
      <w:proofErr w:type="spellStart"/>
      <w:r w:rsidRPr="00502F2A">
        <w:rPr>
          <w:rStyle w:val="CodeInText"/>
          <w:color w:val="000000" w:themeColor="text1"/>
          <w:lang w:val="en-GB"/>
        </w:rPr>
        <w:t>GenerateInitializer.generateStack</w:t>
      </w:r>
      <w:proofErr w:type="spellEnd"/>
      <w:r w:rsidRPr="00502F2A">
        <w:rPr>
          <w:color w:val="000000" w:themeColor="text1"/>
          <w:lang w:val="en-GB"/>
        </w:rPr>
        <w:t xml:space="preserve"> that generates a suitable series of assignment instructions. If it static, we instead call </w:t>
      </w:r>
      <w:proofErr w:type="spellStart"/>
      <w:r w:rsidRPr="00502F2A">
        <w:rPr>
          <w:rStyle w:val="CodeInText"/>
          <w:color w:val="000000" w:themeColor="text1"/>
          <w:lang w:val="en-GB"/>
        </w:rPr>
        <w:t>ValueConversion.storeStaticSymbol</w:t>
      </w:r>
      <w:proofErr w:type="spellEnd"/>
      <w:r w:rsidRPr="00502F2A">
        <w:rPr>
          <w:color w:val="000000" w:themeColor="text1"/>
          <w:lang w:val="en-GB"/>
        </w:rPr>
        <w:t xml:space="preserve"> that will store the initialized value (that is always constant) in a block of bytes, that will be paced in the final execution file by the linker.</w:t>
      </w:r>
    </w:p>
    <w:p w14:paraId="5CF66BBE" w14:textId="77777777" w:rsidR="00D90BF2" w:rsidRPr="00502F2A" w:rsidRDefault="00D90BF2" w:rsidP="00D90BF2">
      <w:pPr>
        <w:rPr>
          <w:color w:val="000000" w:themeColor="text1"/>
          <w:lang w:val="en-GB"/>
        </w:rPr>
      </w:pPr>
      <w:r w:rsidRPr="00802AD5">
        <w:rPr>
          <w:color w:val="000000" w:themeColor="text1"/>
          <w:lang w:val="en-GB"/>
        </w:rPr>
        <w:t xml:space="preserve">The rule handles a definition of a function. A function </w:t>
      </w:r>
      <w:r w:rsidRPr="00802AD5">
        <w:rPr>
          <w:rStyle w:val="KeyWord"/>
          <w:color w:val="000000" w:themeColor="text1"/>
          <w:lang w:val="en-GB"/>
        </w:rPr>
        <w:t>definition</w:t>
      </w:r>
      <w:r w:rsidRPr="00802AD5">
        <w:rPr>
          <w:color w:val="000000" w:themeColor="text1"/>
          <w:lang w:val="en-GB"/>
        </w:rPr>
        <w:t xml:space="preserve"> is made up by the specifier list and declaration as well as the body holding the code, while a function </w:t>
      </w:r>
      <w:r w:rsidRPr="00802AD5">
        <w:rPr>
          <w:rStyle w:val="KeyWord"/>
          <w:color w:val="000000" w:themeColor="text1"/>
          <w:lang w:val="en-GB"/>
        </w:rPr>
        <w:t>declaration</w:t>
      </w:r>
      <w:r w:rsidRPr="00802AD5">
        <w:rPr>
          <w:color w:val="000000" w:themeColor="text1"/>
          <w:lang w:val="en-GB"/>
        </w:rPr>
        <w:t xml:space="preserve"> is made up by the </w:t>
      </w:r>
      <w:r w:rsidRPr="00502F2A">
        <w:rPr>
          <w:color w:val="000000" w:themeColor="text1"/>
          <w:lang w:val="en-GB"/>
        </w:rPr>
        <w:t xml:space="preserve">specifier list and declaration only. For instance, in the following examples, </w:t>
      </w:r>
      <w:r w:rsidRPr="00502F2A">
        <w:rPr>
          <w:rStyle w:val="KeyWord"/>
          <w:color w:val="000000" w:themeColor="text1"/>
          <w:lang w:val="en-GB"/>
        </w:rPr>
        <w:t>f</w:t>
      </w:r>
      <w:r w:rsidRPr="00502F2A">
        <w:rPr>
          <w:color w:val="000000" w:themeColor="text1"/>
          <w:lang w:val="en-GB"/>
        </w:rPr>
        <w:t xml:space="preserve"> is a function definition while </w:t>
      </w:r>
      <w:r w:rsidRPr="00502F2A">
        <w:rPr>
          <w:rStyle w:val="KeyWord"/>
          <w:color w:val="000000" w:themeColor="text1"/>
          <w:lang w:val="en-GB"/>
        </w:rPr>
        <w:t>g</w:t>
      </w:r>
      <w:r w:rsidRPr="00502F2A">
        <w:rPr>
          <w:color w:val="000000" w:themeColor="text1"/>
          <w:lang w:val="en-GB"/>
        </w:rPr>
        <w:t xml:space="preserve"> is a function declaration:</w:t>
      </w:r>
    </w:p>
    <w:p w14:paraId="749044AB" w14:textId="77777777" w:rsidR="00D90BF2" w:rsidRPr="00502F2A" w:rsidRDefault="00D90BF2" w:rsidP="00D90BF2">
      <w:pPr>
        <w:pStyle w:val="Code"/>
        <w:rPr>
          <w:color w:val="000000" w:themeColor="text1"/>
          <w:lang w:val="en-GB"/>
        </w:rPr>
      </w:pPr>
      <w:r w:rsidRPr="00502F2A">
        <w:rPr>
          <w:color w:val="000000" w:themeColor="text1"/>
          <w:lang w:val="en-GB"/>
        </w:rPr>
        <w:t>int f(int i) { return i + 1; }</w:t>
      </w:r>
    </w:p>
    <w:p w14:paraId="5DA73C7F" w14:textId="77777777" w:rsidR="00D90BF2" w:rsidRPr="00502F2A" w:rsidRDefault="00D90BF2" w:rsidP="00D90BF2">
      <w:pPr>
        <w:pStyle w:val="Code"/>
        <w:rPr>
          <w:color w:val="000000" w:themeColor="text1"/>
          <w:lang w:val="en-GB"/>
        </w:rPr>
      </w:pPr>
      <w:r w:rsidRPr="00502F2A">
        <w:rPr>
          <w:color w:val="000000" w:themeColor="text1"/>
          <w:lang w:val="en-GB"/>
        </w:rPr>
        <w:t>int g(int i);</w:t>
      </w:r>
    </w:p>
    <w:p w14:paraId="73C8AF06" w14:textId="77777777" w:rsidR="00D90BF2" w:rsidRPr="00502F2A" w:rsidRDefault="00D90BF2" w:rsidP="00D90BF2">
      <w:pPr>
        <w:rPr>
          <w:color w:val="000000" w:themeColor="text1"/>
          <w:lang w:val="en-GB"/>
        </w:rPr>
      </w:pPr>
      <w:r w:rsidRPr="00502F2A">
        <w:rPr>
          <w:color w:val="000000" w:themeColor="text1"/>
          <w:lang w:val="en-GB"/>
        </w:rPr>
        <w:t>A general function declarator may be unnamed; however, a function definition must be named and of course be a function declaration.</w:t>
      </w:r>
    </w:p>
    <w:p w14:paraId="06B922AB" w14:textId="77777777" w:rsidR="004A275B" w:rsidRPr="00502F2A" w:rsidRDefault="004A275B" w:rsidP="004A275B">
      <w:pPr>
        <w:rPr>
          <w:color w:val="000000" w:themeColor="text1"/>
          <w:lang w:val="en-GB"/>
        </w:rPr>
      </w:pPr>
      <w:r w:rsidRPr="00502F2A">
        <w:rPr>
          <w:color w:val="000000" w:themeColor="text1"/>
          <w:lang w:val="en-GB"/>
        </w:rPr>
        <w:t xml:space="preserve">However, if the current function is the </w:t>
      </w:r>
      <w:r w:rsidRPr="00802AD5">
        <w:rPr>
          <w:rStyle w:val="KeyWord"/>
          <w:color w:val="000000" w:themeColor="text1"/>
          <w:lang w:val="en-GB"/>
        </w:rPr>
        <w:t>main</w:t>
      </w:r>
      <w:r w:rsidRPr="00502F2A">
        <w:rPr>
          <w:color w:val="000000" w:themeColor="text1"/>
          <w:lang w:val="en-GB"/>
        </w:rPr>
        <w:t xml:space="preserve"> C code function, we instead add an exit statement that will return the control to the enclosing system with exit code zero.</w:t>
      </w:r>
    </w:p>
    <w:p w14:paraId="0773ABE1" w14:textId="77777777" w:rsidR="004A275B" w:rsidRPr="00502F2A" w:rsidRDefault="004A275B" w:rsidP="004A275B">
      <w:pPr>
        <w:rPr>
          <w:color w:val="000000" w:themeColor="text1"/>
          <w:lang w:val="en-GB"/>
        </w:rPr>
      </w:pPr>
      <w:r w:rsidRPr="00502F2A">
        <w:rPr>
          <w:color w:val="000000" w:themeColor="text1"/>
          <w:lang w:val="en-GB"/>
        </w:rPr>
        <w:t>If the function is not the main function, we add a return middle code instruction that will return control to the caller function.</w:t>
      </w:r>
    </w:p>
    <w:p w14:paraId="6AE92324" w14:textId="77777777" w:rsidR="00283B11" w:rsidRPr="00502F2A" w:rsidRDefault="00283B11" w:rsidP="00283B11">
      <w:pPr>
        <w:rPr>
          <w:color w:val="000000" w:themeColor="text1"/>
        </w:rPr>
      </w:pPr>
      <w:r w:rsidRPr="00502F2A">
        <w:rPr>
          <w:color w:val="000000" w:themeColor="text1"/>
        </w:rPr>
        <w:t>Hej,</w:t>
      </w:r>
    </w:p>
    <w:p w14:paraId="57C791FD" w14:textId="77777777" w:rsidR="00283B11" w:rsidRPr="00502F2A" w:rsidRDefault="00283B11" w:rsidP="00283B11">
      <w:pPr>
        <w:rPr>
          <w:color w:val="000000" w:themeColor="text1"/>
        </w:rPr>
      </w:pPr>
      <w:r w:rsidRPr="00502F2A">
        <w:rPr>
          <w:color w:val="000000" w:themeColor="text1"/>
        </w:rPr>
        <w:t>Jag är intresserad av Åre Vildmarksutbildning, och jag undrar över inkvartering under utbildningens gång. Finns det någon form av internat eller studentkorridor?</w:t>
      </w:r>
    </w:p>
    <w:p w14:paraId="35119CF9" w14:textId="78D5D51A" w:rsidR="00B44961" w:rsidRDefault="00283B11" w:rsidP="00B44961">
      <w:pPr>
        <w:rPr>
          <w:color w:val="000000" w:themeColor="text1"/>
        </w:rPr>
      </w:pPr>
      <w:r w:rsidRPr="00502F2A">
        <w:rPr>
          <w:color w:val="000000" w:themeColor="text1"/>
        </w:rPr>
        <w:t xml:space="preserve">Hälsningar Stefan </w:t>
      </w:r>
      <w:proofErr w:type="spellStart"/>
      <w:r w:rsidRPr="00502F2A">
        <w:rPr>
          <w:color w:val="000000" w:themeColor="text1"/>
        </w:rPr>
        <w:t>Björnander</w:t>
      </w:r>
      <w:proofErr w:type="spellEnd"/>
    </w:p>
    <w:p w14:paraId="2EB1AB6B" w14:textId="77777777" w:rsidR="00F80B9A" w:rsidRDefault="00F80B9A" w:rsidP="00F80B9A">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 3 veckor</w:t>
      </w:r>
    </w:p>
    <w:p w14:paraId="7109E60F" w14:textId="77777777" w:rsidR="00F80B9A" w:rsidRDefault="00F80B9A" w:rsidP="00F80B9A">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cob Welander, 072-994 53 84</w:t>
      </w:r>
    </w:p>
    <w:p w14:paraId="23CBC483" w14:textId="38D80D71" w:rsidR="00F80B9A" w:rsidRDefault="00F80B9A" w:rsidP="00F80B9A">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William </w:t>
      </w:r>
      <w:proofErr w:type="spellStart"/>
      <w:r>
        <w:rPr>
          <w:rFonts w:ascii="Garamond" w:hAnsi="Garamond" w:cs="Segoe UI"/>
          <w:color w:val="000000" w:themeColor="text1"/>
          <w:shd w:val="clear" w:color="auto" w:fill="FFFFFF"/>
        </w:rPr>
        <w:t>Bodell</w:t>
      </w:r>
      <w:proofErr w:type="spellEnd"/>
      <w:r>
        <w:rPr>
          <w:rFonts w:ascii="Garamond" w:hAnsi="Garamond" w:cs="Segoe UI"/>
          <w:color w:val="000000" w:themeColor="text1"/>
          <w:shd w:val="clear" w:color="auto" w:fill="FFFFFF"/>
        </w:rPr>
        <w:t>, 072-994 53 54</w:t>
      </w:r>
    </w:p>
    <w:p w14:paraId="53888316" w14:textId="5DC2FA34" w:rsidR="00F2115C" w:rsidRDefault="00F2115C" w:rsidP="00F2115C">
      <w:pPr>
        <w:pStyle w:val="NoSpacing"/>
        <w:rPr>
          <w:rFonts w:ascii="Garamond" w:hAnsi="Garamond" w:cs="Segoe UI"/>
          <w:color w:val="000000" w:themeColor="text1"/>
          <w:shd w:val="clear" w:color="auto" w:fill="FFFFFF"/>
        </w:rPr>
      </w:pPr>
    </w:p>
    <w:p w14:paraId="2D7C741E" w14:textId="77777777" w:rsidR="00B754EC" w:rsidRDefault="00B754EC" w:rsidP="00B754EC">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w:t>
      </w:r>
    </w:p>
    <w:p w14:paraId="1A7F6E5B"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CE</w:t>
      </w:r>
    </w:p>
    <w:p w14:paraId="25B9492A"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läkt</w:t>
      </w:r>
    </w:p>
    <w:p w14:paraId="50389B4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mma</w:t>
      </w:r>
    </w:p>
    <w:p w14:paraId="26A92C5D"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ppa</w:t>
      </w:r>
    </w:p>
    <w:p w14:paraId="4317A927"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sidRPr="00F27BA2">
        <w:rPr>
          <w:rFonts w:ascii="Garamond" w:hAnsi="Garamond" w:cs="Segoe UI"/>
          <w:color w:val="000000" w:themeColor="text1"/>
          <w:shd w:val="clear" w:color="auto" w:fill="FFFFFF"/>
        </w:rPr>
        <w:t>Catharina</w:t>
      </w:r>
      <w:r>
        <w:rPr>
          <w:rFonts w:ascii="Garamond" w:hAnsi="Garamond" w:cs="Segoe UI"/>
          <w:color w:val="000000" w:themeColor="text1"/>
          <w:shd w:val="clear" w:color="auto" w:fill="FFFFFF"/>
        </w:rPr>
        <w:t xml:space="preserve"> 070 266 54 50</w:t>
      </w:r>
      <w:r w:rsidRPr="00F27BA2">
        <w:rPr>
          <w:rFonts w:ascii="Garamond" w:hAnsi="Garamond" w:cs="Segoe UI"/>
          <w:color w:val="000000" w:themeColor="text1"/>
          <w:shd w:val="clear" w:color="auto" w:fill="FFFFFF"/>
        </w:rPr>
        <w:t>, Magnus</w:t>
      </w:r>
      <w:r>
        <w:rPr>
          <w:rFonts w:ascii="Garamond" w:hAnsi="Garamond" w:cs="Segoe UI"/>
          <w:color w:val="000000" w:themeColor="text1"/>
          <w:shd w:val="clear" w:color="auto" w:fill="FFFFFF"/>
        </w:rPr>
        <w:t xml:space="preserve"> 070 681 41 49, Emil, Rasmus</w:t>
      </w:r>
    </w:p>
    <w:p w14:paraId="7DC10DF0"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rs-Åke</w:t>
      </w:r>
    </w:p>
    <w:p w14:paraId="7240A90B" w14:textId="77777777" w:rsidR="00B754EC" w:rsidRPr="00F27BA2"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ka, Per-Arne, Helena, Malin</w:t>
      </w:r>
    </w:p>
    <w:p w14:paraId="35A20AC0"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sbeth, Bengt, Kristian, Markus</w:t>
      </w:r>
    </w:p>
    <w:p w14:paraId="2483360D"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nner</w:t>
      </w:r>
    </w:p>
    <w:p w14:paraId="58BD6371"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r-Håkan 070 235 18 17</w:t>
      </w:r>
    </w:p>
    <w:p w14:paraId="749CD444"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sa Fager</w:t>
      </w:r>
    </w:p>
    <w:p w14:paraId="3F883C5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wa</w:t>
      </w:r>
    </w:p>
    <w:p w14:paraId="687F0D4C"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a Bisset 076 171 29 17</w:t>
      </w:r>
    </w:p>
    <w:p w14:paraId="6D2E11F2"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ne</w:t>
      </w:r>
    </w:p>
    <w:p w14:paraId="1B735BFD"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jäll</w:t>
      </w:r>
    </w:p>
    <w:p w14:paraId="339CC21E"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abriella Hugosson</w:t>
      </w:r>
    </w:p>
    <w:p w14:paraId="1FCFBE22"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rs Blind</w:t>
      </w:r>
    </w:p>
    <w:p w14:paraId="7FBDF1E5"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bisko</w:t>
      </w:r>
    </w:p>
    <w:p w14:paraId="34F5CC56" w14:textId="77777777" w:rsidR="00B754EC" w:rsidRDefault="00B754EC" w:rsidP="00B754EC">
      <w:pPr>
        <w:pStyle w:val="NoSpacing"/>
        <w:numPr>
          <w:ilvl w:val="1"/>
          <w:numId w:val="134"/>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altoloukta</w:t>
      </w:r>
      <w:proofErr w:type="spellEnd"/>
    </w:p>
    <w:p w14:paraId="54ACD9AE"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Kvikkjokk</w:t>
      </w:r>
    </w:p>
    <w:p w14:paraId="0627CB45"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stad</w:t>
      </w:r>
    </w:p>
    <w:p w14:paraId="3FADCE7D"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Gunnar </w:t>
      </w:r>
      <w:proofErr w:type="spellStart"/>
      <w:r>
        <w:rPr>
          <w:rFonts w:ascii="Garamond" w:hAnsi="Garamond" w:cs="Segoe UI"/>
          <w:color w:val="000000" w:themeColor="text1"/>
          <w:shd w:val="clear" w:color="auto" w:fill="FFFFFF"/>
        </w:rPr>
        <w:t>Graflund</w:t>
      </w:r>
      <w:proofErr w:type="spellEnd"/>
    </w:p>
    <w:p w14:paraId="09D762A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urbilen</w:t>
      </w:r>
    </w:p>
    <w:p w14:paraId="26EFB6CC"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reditkort</w:t>
      </w:r>
    </w:p>
    <w:p w14:paraId="554470B2" w14:textId="77777777" w:rsidR="00B754EC" w:rsidRDefault="00B754EC" w:rsidP="00B754EC">
      <w:pPr>
        <w:pStyle w:val="NoSpacing"/>
        <w:numPr>
          <w:ilvl w:val="1"/>
          <w:numId w:val="134"/>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oomerang</w:t>
      </w:r>
      <w:proofErr w:type="spellEnd"/>
    </w:p>
    <w:p w14:paraId="3DA44C88" w14:textId="77777777" w:rsidR="00B754EC" w:rsidRPr="00184A06" w:rsidRDefault="00B754EC" w:rsidP="00B754EC">
      <w:pPr>
        <w:pStyle w:val="NoSpacing"/>
        <w:numPr>
          <w:ilvl w:val="1"/>
          <w:numId w:val="134"/>
        </w:numPr>
        <w:rPr>
          <w:rFonts w:ascii="Garamond" w:hAnsi="Garamond" w:cs="Segoe UI"/>
          <w:color w:val="000000" w:themeColor="text1"/>
          <w:shd w:val="clear" w:color="auto" w:fill="FFFFFF"/>
        </w:rPr>
      </w:pPr>
      <w:proofErr w:type="spellStart"/>
      <w:r w:rsidRPr="00184A06">
        <w:rPr>
          <w:rFonts w:ascii="Garamond" w:hAnsi="Garamond" w:cs="Segoe UI"/>
          <w:color w:val="000000" w:themeColor="text1"/>
          <w:shd w:val="clear" w:color="auto" w:fill="FFFFFF"/>
        </w:rPr>
        <w:t>Supreme</w:t>
      </w:r>
      <w:proofErr w:type="spellEnd"/>
      <w:r w:rsidRPr="00184A06">
        <w:rPr>
          <w:rFonts w:ascii="Garamond" w:hAnsi="Garamond" w:cs="Segoe UI"/>
          <w:color w:val="000000" w:themeColor="text1"/>
          <w:shd w:val="clear" w:color="auto" w:fill="FFFFFF"/>
        </w:rPr>
        <w:t xml:space="preserve"> </w:t>
      </w:r>
      <w:proofErr w:type="spellStart"/>
      <w:r w:rsidRPr="00184A06">
        <w:rPr>
          <w:rFonts w:ascii="Garamond" w:hAnsi="Garamond" w:cs="Segoe UI"/>
          <w:color w:val="000000" w:themeColor="text1"/>
          <w:shd w:val="clear" w:color="auto" w:fill="FFFFFF"/>
        </w:rPr>
        <w:t>Card</w:t>
      </w:r>
      <w:proofErr w:type="spellEnd"/>
      <w:r w:rsidRPr="00184A06">
        <w:rPr>
          <w:rFonts w:ascii="Garamond" w:hAnsi="Garamond" w:cs="Segoe UI"/>
          <w:color w:val="000000" w:themeColor="text1"/>
          <w:shd w:val="clear" w:color="auto" w:fill="FFFFFF"/>
        </w:rPr>
        <w:t xml:space="preserve"> 3159</w:t>
      </w:r>
    </w:p>
    <w:p w14:paraId="6318DE83" w14:textId="77777777" w:rsidR="00B754EC" w:rsidRPr="00184A06" w:rsidRDefault="00B754EC" w:rsidP="00B754EC">
      <w:pPr>
        <w:pStyle w:val="NoSpacing"/>
        <w:numPr>
          <w:ilvl w:val="1"/>
          <w:numId w:val="134"/>
        </w:numPr>
        <w:rPr>
          <w:rFonts w:ascii="Garamond" w:hAnsi="Garamond" w:cs="Segoe UI"/>
          <w:color w:val="000000" w:themeColor="text1"/>
          <w:shd w:val="clear" w:color="auto" w:fill="FFFFFF"/>
        </w:rPr>
      </w:pPr>
      <w:r w:rsidRPr="00184A06">
        <w:rPr>
          <w:rFonts w:ascii="Garamond" w:hAnsi="Garamond" w:cs="Segoe UI"/>
          <w:color w:val="000000" w:themeColor="text1"/>
          <w:shd w:val="clear" w:color="auto" w:fill="FFFFFF"/>
        </w:rPr>
        <w:t>Preem MasterCard 9447</w:t>
      </w:r>
    </w:p>
    <w:p w14:paraId="4C1D310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Bank </w:t>
      </w:r>
      <w:proofErr w:type="spellStart"/>
      <w:r>
        <w:rPr>
          <w:rFonts w:ascii="Garamond" w:hAnsi="Garamond" w:cs="Segoe UI"/>
          <w:color w:val="000000" w:themeColor="text1"/>
          <w:shd w:val="clear" w:color="auto" w:fill="FFFFFF"/>
        </w:rPr>
        <w:t>Norwegian</w:t>
      </w:r>
      <w:proofErr w:type="spellEnd"/>
      <w:r>
        <w:rPr>
          <w:rFonts w:ascii="Garamond" w:hAnsi="Garamond" w:cs="Segoe UI"/>
          <w:color w:val="000000" w:themeColor="text1"/>
          <w:shd w:val="clear" w:color="auto" w:fill="FFFFFF"/>
        </w:rPr>
        <w:t xml:space="preserve"> Visa 7994</w:t>
      </w:r>
    </w:p>
    <w:p w14:paraId="16EE2FBC"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wedbank Master </w:t>
      </w:r>
      <w:proofErr w:type="spellStart"/>
      <w:r>
        <w:rPr>
          <w:rFonts w:ascii="Garamond" w:hAnsi="Garamond" w:cs="Segoe UI"/>
          <w:color w:val="000000" w:themeColor="text1"/>
          <w:shd w:val="clear" w:color="auto" w:fill="FFFFFF"/>
        </w:rPr>
        <w:t>Card</w:t>
      </w:r>
      <w:proofErr w:type="spellEnd"/>
      <w:r>
        <w:rPr>
          <w:rFonts w:ascii="Garamond" w:hAnsi="Garamond" w:cs="Segoe UI"/>
          <w:color w:val="000000" w:themeColor="text1"/>
          <w:shd w:val="clear" w:color="auto" w:fill="FFFFFF"/>
        </w:rPr>
        <w:t xml:space="preserve"> 8057</w:t>
      </w:r>
    </w:p>
    <w:p w14:paraId="4AAA0B80"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parbanken Sjuhärad Master </w:t>
      </w:r>
      <w:proofErr w:type="spellStart"/>
      <w:r>
        <w:rPr>
          <w:rFonts w:ascii="Garamond" w:hAnsi="Garamond" w:cs="Segoe UI"/>
          <w:color w:val="000000" w:themeColor="text1"/>
          <w:shd w:val="clear" w:color="auto" w:fill="FFFFFF"/>
        </w:rPr>
        <w:t>Card</w:t>
      </w:r>
      <w:proofErr w:type="spellEnd"/>
      <w:r>
        <w:rPr>
          <w:rFonts w:ascii="Garamond" w:hAnsi="Garamond" w:cs="Segoe UI"/>
          <w:color w:val="000000" w:themeColor="text1"/>
          <w:shd w:val="clear" w:color="auto" w:fill="FFFFFF"/>
        </w:rPr>
        <w:t xml:space="preserve"> 7383</w:t>
      </w:r>
    </w:p>
    <w:p w14:paraId="7887FCEC" w14:textId="77777777" w:rsidR="00B754EC" w:rsidRDefault="00B754EC" w:rsidP="00B754EC">
      <w:pPr>
        <w:pStyle w:val="NoSpacing"/>
        <w:numPr>
          <w:ilvl w:val="1"/>
          <w:numId w:val="134"/>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merican</w:t>
      </w:r>
      <w:proofErr w:type="spellEnd"/>
      <w:r>
        <w:rPr>
          <w:rFonts w:ascii="Garamond" w:hAnsi="Garamond" w:cs="Segoe UI"/>
          <w:color w:val="000000" w:themeColor="text1"/>
          <w:shd w:val="clear" w:color="auto" w:fill="FFFFFF"/>
        </w:rPr>
        <w:t xml:space="preserve"> Express 51008</w:t>
      </w:r>
    </w:p>
    <w:p w14:paraId="13FED842"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w:t>
      </w:r>
    </w:p>
    <w:p w14:paraId="32BB0C75" w14:textId="77777777" w:rsidR="00B754EC" w:rsidRDefault="00B754EC" w:rsidP="00B754EC">
      <w:pPr>
        <w:pStyle w:val="NoSpacing"/>
        <w:numPr>
          <w:ilvl w:val="1"/>
          <w:numId w:val="134"/>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alanze</w:t>
      </w:r>
      <w:proofErr w:type="spellEnd"/>
    </w:p>
    <w:p w14:paraId="4CD9ABFC"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w:t>
      </w:r>
    </w:p>
    <w:p w14:paraId="55A7C75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köping</w:t>
      </w:r>
    </w:p>
    <w:p w14:paraId="2096A0C2"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stetiska</w:t>
      </w:r>
    </w:p>
    <w:p w14:paraId="4DA1F1A4"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diagymnasiet</w:t>
      </w:r>
    </w:p>
    <w:p w14:paraId="58BFFF2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förmedlingen</w:t>
      </w:r>
    </w:p>
    <w:p w14:paraId="58ABC465"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ård</w:t>
      </w:r>
    </w:p>
    <w:p w14:paraId="509A38FF"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äster Olof</w:t>
      </w:r>
    </w:p>
    <w:p w14:paraId="47897477"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övde</w:t>
      </w:r>
    </w:p>
    <w:p w14:paraId="7F45CD4C"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sidRPr="00617A1D">
        <w:rPr>
          <w:rFonts w:ascii="Garamond" w:hAnsi="Garamond" w:cs="Segoe UI"/>
          <w:color w:val="000000" w:themeColor="text1"/>
          <w:shd w:val="clear" w:color="auto" w:fill="FFFFFF"/>
        </w:rPr>
        <w:t>Amina Samordnare Skövde Kommun</w:t>
      </w:r>
    </w:p>
    <w:p w14:paraId="33E1D52C"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ullstolstaxi</w:t>
      </w:r>
    </w:p>
    <w:p w14:paraId="79BBB67F"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ndläkare</w:t>
      </w:r>
    </w:p>
    <w:p w14:paraId="31552B36"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jukresor</w:t>
      </w:r>
    </w:p>
    <w:p w14:paraId="2B6780DF"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jukgymnast</w:t>
      </w:r>
    </w:p>
    <w:p w14:paraId="3CC7C513"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lgörenhet</w:t>
      </w:r>
    </w:p>
    <w:p w14:paraId="56E0507A"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ädda barnen</w:t>
      </w:r>
    </w:p>
    <w:p w14:paraId="767C4BB5"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Civil Right </w:t>
      </w:r>
      <w:proofErr w:type="spellStart"/>
      <w:r>
        <w:rPr>
          <w:rFonts w:ascii="Garamond" w:hAnsi="Garamond" w:cs="Segoe UI"/>
          <w:color w:val="000000" w:themeColor="text1"/>
          <w:shd w:val="clear" w:color="auto" w:fill="FFFFFF"/>
        </w:rPr>
        <w:t>Defence</w:t>
      </w:r>
      <w:proofErr w:type="spellEnd"/>
    </w:p>
    <w:p w14:paraId="19715478"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rselskadades Förbund</w:t>
      </w:r>
    </w:p>
    <w:p w14:paraId="2BC240DC"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rogfritt Sverige</w:t>
      </w:r>
    </w:p>
    <w:p w14:paraId="4DC5A7ED" w14:textId="77777777" w:rsidR="008B3F0E" w:rsidRDefault="008B3F0E" w:rsidP="008B3F0E">
      <w:pPr>
        <w:pStyle w:val="NoSpacing"/>
        <w:rPr>
          <w:rFonts w:ascii="Garamond" w:hAnsi="Garamond" w:cs="Segoe UI"/>
          <w:color w:val="000000" w:themeColor="text1"/>
          <w:shd w:val="clear" w:color="auto" w:fill="FFFFFF"/>
        </w:rPr>
      </w:pPr>
    </w:p>
    <w:p w14:paraId="554C5ECB" w14:textId="1CE66537" w:rsidR="008B3F0E" w:rsidRDefault="008B3F0E" w:rsidP="008B3F0E">
      <w:pPr>
        <w:pStyle w:val="NoSpacing"/>
        <w:rPr>
          <w:rFonts w:ascii="Garamond" w:hAnsi="Garamond" w:cs="Segoe UI"/>
          <w:color w:val="000000" w:themeColor="text1"/>
          <w:shd w:val="clear" w:color="auto" w:fill="FFFFFF"/>
        </w:rPr>
      </w:pPr>
      <w:proofErr w:type="spellStart"/>
      <w:proofErr w:type="gramStart"/>
      <w:r>
        <w:rPr>
          <w:rFonts w:ascii="Garamond" w:hAnsi="Garamond" w:cs="Segoe UI"/>
          <w:color w:val="000000" w:themeColor="text1"/>
          <w:shd w:val="clear" w:color="auto" w:fill="FFFFFF"/>
        </w:rPr>
        <w:t>jennifer.jazz</w:t>
      </w:r>
      <w:proofErr w:type="spellEnd"/>
      <w:proofErr w:type="gramEnd"/>
      <w:r>
        <w:rPr>
          <w:rFonts w:ascii="Garamond" w:hAnsi="Garamond" w:cs="Segoe UI"/>
          <w:color w:val="000000" w:themeColor="text1"/>
          <w:shd w:val="clear" w:color="auto" w:fill="FFFFFF"/>
        </w:rPr>
        <w:t>, 070 272 61 15: seriös 300 kr.</w:t>
      </w:r>
    </w:p>
    <w:p w14:paraId="6DDD84FC" w14:textId="77777777" w:rsidR="008B3F0E" w:rsidRDefault="008B3F0E" w:rsidP="008B3F0E">
      <w:pPr>
        <w:pStyle w:val="NoSpacing"/>
        <w:rPr>
          <w:rFonts w:ascii="Garamond" w:hAnsi="Garamond" w:cs="Segoe UI"/>
          <w:color w:val="000000" w:themeColor="text1"/>
          <w:shd w:val="clear" w:color="auto" w:fill="FFFFFF"/>
        </w:rPr>
      </w:pPr>
    </w:p>
    <w:p w14:paraId="66439F52" w14:textId="77777777" w:rsidR="008B3F0E" w:rsidRDefault="008B3F0E" w:rsidP="008B3F0E">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bexbexbex96, 076 061 59 39, seriös 300 kr</w:t>
      </w:r>
    </w:p>
    <w:p w14:paraId="4B43FCA8" w14:textId="77777777" w:rsidR="008B3F0E" w:rsidRDefault="008B3F0E" w:rsidP="008B3F0E">
      <w:pPr>
        <w:pStyle w:val="NoSpacing"/>
        <w:rPr>
          <w:rFonts w:ascii="Garamond" w:hAnsi="Garamond" w:cs="Segoe UI"/>
          <w:color w:val="000000" w:themeColor="text1"/>
          <w:shd w:val="clear" w:color="auto" w:fill="FFFFFF"/>
        </w:rPr>
      </w:pPr>
    </w:p>
    <w:p w14:paraId="0A409A24" w14:textId="4E8633DC" w:rsidR="008B3F0E" w:rsidRDefault="00292DE8" w:rsidP="008B3F0E">
      <w:pPr>
        <w:rPr>
          <w:rFonts w:ascii="Helvetica" w:hAnsi="Helvetica" w:cs="Helvetica"/>
          <w:color w:val="333333"/>
          <w:sz w:val="18"/>
          <w:szCs w:val="18"/>
          <w:shd w:val="clear" w:color="auto" w:fill="FFFFFF"/>
        </w:rPr>
      </w:pPr>
      <w:r>
        <w:rPr>
          <w:rFonts w:ascii="Helvetica" w:hAnsi="Helvetica" w:cs="Helvetica"/>
          <w:color w:val="333333"/>
          <w:sz w:val="18"/>
          <w:szCs w:val="18"/>
          <w:shd w:val="clear" w:color="auto" w:fill="FFFFFF"/>
        </w:rPr>
        <w:t>*</w:t>
      </w:r>
      <w:r w:rsidR="008B3F0E">
        <w:rPr>
          <w:rFonts w:ascii="Helvetica" w:hAnsi="Helvetica" w:cs="Helvetica"/>
          <w:color w:val="333333"/>
          <w:sz w:val="18"/>
          <w:szCs w:val="18"/>
          <w:shd w:val="clear" w:color="auto" w:fill="FFFFFF"/>
        </w:rPr>
        <w:t>nattapatta55: Jönköping, dominant, gillar att ha en slav</w:t>
      </w:r>
    </w:p>
    <w:p w14:paraId="6B661A23" w14:textId="5A533741" w:rsidR="008B3F0E" w:rsidRDefault="00BA791F" w:rsidP="008B3F0E">
      <w:pPr>
        <w:rPr>
          <w:rFonts w:ascii="Helvetica" w:hAnsi="Helvetica" w:cs="Helvetica"/>
          <w:color w:val="333333"/>
          <w:sz w:val="18"/>
          <w:szCs w:val="18"/>
          <w:shd w:val="clear" w:color="auto" w:fill="FFFFFF"/>
        </w:rPr>
      </w:pPr>
      <w:r>
        <w:rPr>
          <w:rFonts w:ascii="Helvetica" w:hAnsi="Helvetica" w:cs="Helvetica"/>
          <w:color w:val="333333"/>
          <w:sz w:val="18"/>
          <w:szCs w:val="18"/>
          <w:shd w:val="clear" w:color="auto" w:fill="FFFFFF"/>
        </w:rPr>
        <w:t>*</w:t>
      </w:r>
      <w:proofErr w:type="spellStart"/>
      <w:r w:rsidR="008B3F0E">
        <w:rPr>
          <w:rFonts w:ascii="Helvetica" w:hAnsi="Helvetica" w:cs="Helvetica"/>
          <w:color w:val="333333"/>
          <w:sz w:val="18"/>
          <w:szCs w:val="18"/>
          <w:shd w:val="clear" w:color="auto" w:fill="FFFFFF"/>
        </w:rPr>
        <w:t>kattigam</w:t>
      </w:r>
      <w:proofErr w:type="spellEnd"/>
      <w:r w:rsidR="008B3F0E">
        <w:rPr>
          <w:rFonts w:ascii="Helvetica" w:hAnsi="Helvetica" w:cs="Helvetica"/>
          <w:color w:val="333333"/>
          <w:sz w:val="18"/>
          <w:szCs w:val="18"/>
          <w:shd w:val="clear" w:color="auto" w:fill="FFFFFF"/>
        </w:rPr>
        <w:t xml:space="preserve">: Stockholm, Ung </w:t>
      </w:r>
      <w:proofErr w:type="spellStart"/>
      <w:r w:rsidR="008B3F0E">
        <w:rPr>
          <w:rFonts w:ascii="Helvetica" w:hAnsi="Helvetica" w:cs="Helvetica"/>
          <w:color w:val="333333"/>
          <w:sz w:val="18"/>
          <w:szCs w:val="18"/>
          <w:shd w:val="clear" w:color="auto" w:fill="FFFFFF"/>
        </w:rPr>
        <w:t>domina</w:t>
      </w:r>
      <w:proofErr w:type="spellEnd"/>
      <w:r w:rsidR="008B3F0E">
        <w:rPr>
          <w:rFonts w:ascii="Helvetica" w:hAnsi="Helvetica" w:cs="Helvetica"/>
          <w:color w:val="333333"/>
          <w:sz w:val="18"/>
          <w:szCs w:val="18"/>
          <w:shd w:val="clear" w:color="auto" w:fill="FFFFFF"/>
        </w:rPr>
        <w:t xml:space="preserve"> söker slynor att äga över!</w:t>
      </w:r>
    </w:p>
    <w:p w14:paraId="4705A05C" w14:textId="0D806248" w:rsidR="008B3F0E" w:rsidRDefault="00292DE8" w:rsidP="008B3F0E">
      <w:pPr>
        <w:rPr>
          <w:rFonts w:ascii="Garamond" w:hAnsi="Garamond"/>
          <w:color w:val="000000" w:themeColor="text1"/>
        </w:rPr>
      </w:pPr>
      <w:r>
        <w:rPr>
          <w:rFonts w:ascii="Garamond" w:hAnsi="Garamond"/>
          <w:color w:val="000000" w:themeColor="text1"/>
        </w:rPr>
        <w:t>*</w:t>
      </w:r>
      <w:r w:rsidR="008B3F0E" w:rsidRPr="006A79D6">
        <w:rPr>
          <w:rFonts w:ascii="Garamond" w:hAnsi="Garamond"/>
          <w:color w:val="000000" w:themeColor="text1"/>
        </w:rPr>
        <w:t xml:space="preserve">Aktiv2477: </w:t>
      </w:r>
      <w:r w:rsidR="008B3F0E">
        <w:rPr>
          <w:rFonts w:ascii="Garamond" w:hAnsi="Garamond"/>
          <w:color w:val="000000" w:themeColor="text1"/>
        </w:rPr>
        <w:t xml:space="preserve">Södertälje, </w:t>
      </w:r>
      <w:r w:rsidR="008B3F0E" w:rsidRPr="006A79D6">
        <w:rPr>
          <w:rFonts w:ascii="Garamond" w:hAnsi="Garamond"/>
          <w:color w:val="000000" w:themeColor="text1"/>
        </w:rPr>
        <w:t>300 kr 1 vecka</w:t>
      </w:r>
      <w:r w:rsidR="008B3F0E">
        <w:rPr>
          <w:rFonts w:ascii="Garamond" w:hAnsi="Garamond"/>
          <w:color w:val="000000" w:themeColor="text1"/>
        </w:rPr>
        <w:t xml:space="preserve">, </w:t>
      </w:r>
      <w:proofErr w:type="spellStart"/>
      <w:r w:rsidR="008B3F0E">
        <w:rPr>
          <w:rFonts w:ascii="Garamond" w:hAnsi="Garamond"/>
          <w:color w:val="000000" w:themeColor="text1"/>
        </w:rPr>
        <w:t>irl</w:t>
      </w:r>
      <w:proofErr w:type="spellEnd"/>
      <w:r w:rsidR="008B3F0E">
        <w:rPr>
          <w:rFonts w:ascii="Garamond" w:hAnsi="Garamond"/>
          <w:color w:val="000000" w:themeColor="text1"/>
        </w:rPr>
        <w:t>?</w:t>
      </w:r>
    </w:p>
    <w:p w14:paraId="3DE5B5C6" w14:textId="6E8DBD17" w:rsidR="008B3F0E" w:rsidRDefault="00292DE8" w:rsidP="008B3F0E">
      <w:pPr>
        <w:rPr>
          <w:rFonts w:ascii="Garamond" w:hAnsi="Garamond"/>
          <w:color w:val="000000" w:themeColor="text1"/>
        </w:rPr>
      </w:pPr>
      <w:r>
        <w:rPr>
          <w:rFonts w:ascii="Garamond" w:hAnsi="Garamond"/>
          <w:color w:val="000000" w:themeColor="text1"/>
        </w:rPr>
        <w:t>*</w:t>
      </w:r>
      <w:r w:rsidR="008B3F0E">
        <w:rPr>
          <w:rFonts w:ascii="Garamond" w:hAnsi="Garamond"/>
          <w:color w:val="000000" w:themeColor="text1"/>
        </w:rPr>
        <w:t>Ungtjej1: Södertälje, sexslav, dom/</w:t>
      </w:r>
      <w:proofErr w:type="spellStart"/>
      <w:r w:rsidR="008B3F0E">
        <w:rPr>
          <w:rFonts w:ascii="Garamond" w:hAnsi="Garamond"/>
          <w:color w:val="000000" w:themeColor="text1"/>
        </w:rPr>
        <w:t>ug</w:t>
      </w:r>
      <w:proofErr w:type="spellEnd"/>
      <w:r w:rsidR="008B3F0E">
        <w:rPr>
          <w:rFonts w:ascii="Garamond" w:hAnsi="Garamond"/>
          <w:color w:val="000000" w:themeColor="text1"/>
        </w:rPr>
        <w:t xml:space="preserve">, </w:t>
      </w:r>
      <w:proofErr w:type="spellStart"/>
      <w:r w:rsidR="008B3F0E">
        <w:rPr>
          <w:rFonts w:ascii="Garamond" w:hAnsi="Garamond"/>
          <w:color w:val="000000" w:themeColor="text1"/>
        </w:rPr>
        <w:t>irl</w:t>
      </w:r>
      <w:proofErr w:type="spellEnd"/>
      <w:r w:rsidR="008B3F0E">
        <w:rPr>
          <w:rFonts w:ascii="Garamond" w:hAnsi="Garamond"/>
          <w:color w:val="000000" w:themeColor="text1"/>
        </w:rPr>
        <w:t>?</w:t>
      </w:r>
    </w:p>
    <w:p w14:paraId="307B4A4B" w14:textId="11471217" w:rsidR="008B3F0E" w:rsidRDefault="00292DE8" w:rsidP="008B3F0E">
      <w:pPr>
        <w:rPr>
          <w:rFonts w:ascii="Garamond" w:hAnsi="Garamond"/>
          <w:color w:val="000000" w:themeColor="text1"/>
        </w:rPr>
      </w:pPr>
      <w:r>
        <w:rPr>
          <w:rFonts w:ascii="Garamond" w:hAnsi="Garamond"/>
          <w:color w:val="000000" w:themeColor="text1"/>
        </w:rPr>
        <w:t>*</w:t>
      </w:r>
      <w:r w:rsidR="008B3F0E">
        <w:rPr>
          <w:rFonts w:ascii="Garamond" w:hAnsi="Garamond"/>
          <w:color w:val="000000" w:themeColor="text1"/>
        </w:rPr>
        <w:t xml:space="preserve">Domina011: Stockholm, slavrelation </w:t>
      </w:r>
      <w:proofErr w:type="gramStart"/>
      <w:r w:rsidR="008B3F0E">
        <w:rPr>
          <w:rFonts w:ascii="Garamond" w:hAnsi="Garamond"/>
          <w:color w:val="000000" w:themeColor="text1"/>
        </w:rPr>
        <w:t>100-300</w:t>
      </w:r>
      <w:proofErr w:type="gramEnd"/>
      <w:r w:rsidR="008B3F0E">
        <w:rPr>
          <w:rFonts w:ascii="Garamond" w:hAnsi="Garamond"/>
          <w:color w:val="000000" w:themeColor="text1"/>
        </w:rPr>
        <w:t xml:space="preserve"> kr, </w:t>
      </w:r>
      <w:proofErr w:type="spellStart"/>
      <w:r w:rsidR="008B3F0E">
        <w:rPr>
          <w:rFonts w:ascii="Garamond" w:hAnsi="Garamond"/>
          <w:color w:val="000000" w:themeColor="text1"/>
        </w:rPr>
        <w:t>irl</w:t>
      </w:r>
      <w:proofErr w:type="spellEnd"/>
      <w:r w:rsidR="008B3F0E">
        <w:rPr>
          <w:rFonts w:ascii="Garamond" w:hAnsi="Garamond"/>
          <w:color w:val="000000" w:themeColor="text1"/>
        </w:rPr>
        <w:t>?</w:t>
      </w:r>
    </w:p>
    <w:p w14:paraId="04DDDF2A" w14:textId="77777777" w:rsidR="008B3F0E" w:rsidRDefault="008B3F0E" w:rsidP="008B3F0E">
      <w:pPr>
        <w:rPr>
          <w:rFonts w:ascii="Garamond" w:hAnsi="Garamond"/>
          <w:color w:val="000000" w:themeColor="text1"/>
        </w:rPr>
      </w:pPr>
      <w:r>
        <w:rPr>
          <w:rFonts w:ascii="Garamond" w:hAnsi="Garamond"/>
          <w:color w:val="000000" w:themeColor="text1"/>
        </w:rPr>
        <w:t>Nyfiketpar95: Stockholm, gillar att bli kommenderad</w:t>
      </w:r>
    </w:p>
    <w:p w14:paraId="4EC6FF69" w14:textId="77777777" w:rsidR="008B3F0E" w:rsidRDefault="008B3F0E" w:rsidP="008B3F0E">
      <w:pPr>
        <w:rPr>
          <w:rFonts w:ascii="Garamond" w:hAnsi="Garamond"/>
          <w:color w:val="000000" w:themeColor="text1"/>
        </w:rPr>
      </w:pPr>
      <w:r>
        <w:rPr>
          <w:rFonts w:ascii="Garamond" w:hAnsi="Garamond"/>
          <w:color w:val="000000" w:themeColor="text1"/>
        </w:rPr>
        <w:t>Sugarbabe9205: Helsingborg, 500 kr slav</w:t>
      </w:r>
    </w:p>
    <w:p w14:paraId="43413EFA" w14:textId="77777777" w:rsidR="008B3F0E" w:rsidRDefault="008B3F0E" w:rsidP="008B3F0E">
      <w:pPr>
        <w:rPr>
          <w:rFonts w:ascii="Garamond" w:hAnsi="Garamond"/>
          <w:color w:val="000000" w:themeColor="text1"/>
        </w:rPr>
      </w:pPr>
      <w:r>
        <w:rPr>
          <w:rFonts w:ascii="Garamond" w:hAnsi="Garamond"/>
          <w:color w:val="000000" w:themeColor="text1"/>
        </w:rPr>
        <w:t xml:space="preserve">Locamamcita00: Stockholm, Västerhaninge, vill </w:t>
      </w:r>
      <w:proofErr w:type="spellStart"/>
      <w:r>
        <w:rPr>
          <w:rFonts w:ascii="Garamond" w:hAnsi="Garamond"/>
          <w:color w:val="000000" w:themeColor="text1"/>
        </w:rPr>
        <w:t>pleasa</w:t>
      </w:r>
      <w:proofErr w:type="spellEnd"/>
      <w:r>
        <w:rPr>
          <w:rFonts w:ascii="Garamond" w:hAnsi="Garamond"/>
          <w:color w:val="000000" w:themeColor="text1"/>
        </w:rPr>
        <w:t xml:space="preserve"> dig</w:t>
      </w:r>
    </w:p>
    <w:p w14:paraId="3919E2E0" w14:textId="77777777" w:rsidR="008B3F0E" w:rsidRDefault="008B3F0E" w:rsidP="008B3F0E">
      <w:pPr>
        <w:rPr>
          <w:rFonts w:ascii="Garamond" w:hAnsi="Garamond"/>
          <w:color w:val="000000" w:themeColor="text1"/>
        </w:rPr>
      </w:pPr>
      <w:proofErr w:type="spellStart"/>
      <w:r>
        <w:rPr>
          <w:rFonts w:ascii="Garamond" w:hAnsi="Garamond"/>
          <w:color w:val="000000" w:themeColor="text1"/>
        </w:rPr>
        <w:t>Kinkylittlethings</w:t>
      </w:r>
      <w:proofErr w:type="spellEnd"/>
      <w:r>
        <w:rPr>
          <w:rFonts w:ascii="Garamond" w:hAnsi="Garamond"/>
          <w:color w:val="000000" w:themeColor="text1"/>
        </w:rPr>
        <w:t xml:space="preserve">: Falun, </w:t>
      </w:r>
      <w:proofErr w:type="spellStart"/>
      <w:r>
        <w:rPr>
          <w:rFonts w:ascii="Garamond" w:hAnsi="Garamond"/>
          <w:color w:val="000000" w:themeColor="text1"/>
        </w:rPr>
        <w:t>irl</w:t>
      </w:r>
      <w:proofErr w:type="spellEnd"/>
      <w:r>
        <w:rPr>
          <w:rFonts w:ascii="Garamond" w:hAnsi="Garamond"/>
          <w:color w:val="000000" w:themeColor="text1"/>
        </w:rPr>
        <w:t>, 0734766492</w:t>
      </w:r>
    </w:p>
    <w:p w14:paraId="31216DFD" w14:textId="77777777" w:rsidR="008B3F0E" w:rsidRDefault="008B3F0E" w:rsidP="008B3F0E">
      <w:pPr>
        <w:rPr>
          <w:rFonts w:ascii="Garamond" w:hAnsi="Garamond"/>
          <w:color w:val="000000" w:themeColor="text1"/>
        </w:rPr>
      </w:pPr>
      <w:proofErr w:type="spellStart"/>
      <w:r>
        <w:rPr>
          <w:rFonts w:ascii="Garamond" w:hAnsi="Garamond"/>
          <w:color w:val="000000" w:themeColor="text1"/>
        </w:rPr>
        <w:t>Jassieeliasson</w:t>
      </w:r>
      <w:proofErr w:type="spellEnd"/>
      <w:r>
        <w:rPr>
          <w:rFonts w:ascii="Garamond" w:hAnsi="Garamond"/>
          <w:color w:val="000000" w:themeColor="text1"/>
        </w:rPr>
        <w:t>: Dominor Karlstad</w:t>
      </w:r>
    </w:p>
    <w:p w14:paraId="6A8548BE" w14:textId="60A56685" w:rsidR="008B3F0E" w:rsidRDefault="00292DE8" w:rsidP="008B3F0E">
      <w:pPr>
        <w:rPr>
          <w:rFonts w:ascii="Garamond" w:hAnsi="Garamond"/>
          <w:color w:val="000000" w:themeColor="text1"/>
        </w:rPr>
      </w:pPr>
      <w:r>
        <w:rPr>
          <w:rFonts w:ascii="Garamond" w:hAnsi="Garamond"/>
          <w:color w:val="000000" w:themeColor="text1"/>
        </w:rPr>
        <w:t>*</w:t>
      </w:r>
      <w:proofErr w:type="spellStart"/>
      <w:r w:rsidR="008B3F0E">
        <w:rPr>
          <w:rFonts w:ascii="Garamond" w:hAnsi="Garamond"/>
          <w:color w:val="000000" w:themeColor="text1"/>
        </w:rPr>
        <w:t>Lillyanagoddess</w:t>
      </w:r>
      <w:proofErr w:type="spellEnd"/>
      <w:r w:rsidR="008B3F0E">
        <w:rPr>
          <w:rFonts w:ascii="Garamond" w:hAnsi="Garamond"/>
          <w:color w:val="000000" w:themeColor="text1"/>
        </w:rPr>
        <w:t xml:space="preserve">: </w:t>
      </w:r>
      <w:proofErr w:type="spellStart"/>
      <w:r w:rsidR="008B3F0E">
        <w:rPr>
          <w:rFonts w:ascii="Garamond" w:hAnsi="Garamond"/>
          <w:color w:val="000000" w:themeColor="text1"/>
        </w:rPr>
        <w:t>Domina</w:t>
      </w:r>
      <w:proofErr w:type="spellEnd"/>
      <w:r w:rsidR="008B3F0E">
        <w:rPr>
          <w:rFonts w:ascii="Garamond" w:hAnsi="Garamond"/>
          <w:color w:val="000000" w:themeColor="text1"/>
        </w:rPr>
        <w:t xml:space="preserve"> Tumba</w:t>
      </w:r>
    </w:p>
    <w:p w14:paraId="164485F4" w14:textId="77777777" w:rsidR="008B3F0E" w:rsidRDefault="008B3F0E" w:rsidP="008B3F0E">
      <w:pPr>
        <w:rPr>
          <w:rFonts w:ascii="Garamond" w:hAnsi="Garamond"/>
          <w:color w:val="000000" w:themeColor="text1"/>
        </w:rPr>
      </w:pPr>
      <w:r>
        <w:rPr>
          <w:rFonts w:ascii="Garamond" w:hAnsi="Garamond"/>
          <w:color w:val="000000" w:themeColor="text1"/>
        </w:rPr>
        <w:lastRenderedPageBreak/>
        <w:t>Dra åt: 073 303 31 29</w:t>
      </w:r>
    </w:p>
    <w:p w14:paraId="5DD3AED1" w14:textId="77777777" w:rsidR="008B3F0E" w:rsidRDefault="008B3F0E" w:rsidP="008B3F0E">
      <w:pPr>
        <w:rPr>
          <w:rFonts w:ascii="Garamond" w:hAnsi="Garamond"/>
          <w:color w:val="000000" w:themeColor="text1"/>
        </w:rPr>
      </w:pPr>
      <w:r>
        <w:rPr>
          <w:rFonts w:ascii="Garamond" w:hAnsi="Garamond"/>
          <w:color w:val="000000" w:themeColor="text1"/>
        </w:rPr>
        <w:t>2000 kr: 070 758 40 56</w:t>
      </w:r>
    </w:p>
    <w:p w14:paraId="299A4B9C" w14:textId="77777777" w:rsidR="000A1CB6" w:rsidRPr="006B2A32" w:rsidRDefault="000A1CB6" w:rsidP="000A1CB6">
      <w:pPr>
        <w:pStyle w:val="NoSpacing"/>
        <w:rPr>
          <w:rFonts w:ascii="Garamond" w:hAnsi="Garamond" w:cs="Segoe UI"/>
          <w:color w:val="000000" w:themeColor="text1"/>
          <w:shd w:val="clear" w:color="auto" w:fill="FFFFFF"/>
        </w:rPr>
      </w:pPr>
      <w:proofErr w:type="spellStart"/>
      <w:r w:rsidRPr="006B2A32">
        <w:rPr>
          <w:rFonts w:ascii="Garamond" w:hAnsi="Garamond" w:cs="Segoe UI"/>
          <w:color w:val="000000" w:themeColor="text1"/>
          <w:shd w:val="clear" w:color="auto" w:fill="FFFFFF"/>
        </w:rPr>
        <w:t>ToDo</w:t>
      </w:r>
      <w:proofErr w:type="spellEnd"/>
    </w:p>
    <w:p w14:paraId="1F535BEB" w14:textId="77777777" w:rsidR="000A1CB6" w:rsidRDefault="000A1CB6" w:rsidP="000A1CB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unden</w:t>
      </w:r>
    </w:p>
    <w:p w14:paraId="5BF9FB58"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p</w:t>
      </w:r>
    </w:p>
    <w:p w14:paraId="202C48EB"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mmar</w:t>
      </w:r>
    </w:p>
    <w:p w14:paraId="5DF63311"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andfängsel</w:t>
      </w:r>
    </w:p>
    <w:p w14:paraId="4911E8E5" w14:textId="77777777" w:rsidR="000A1CB6" w:rsidRDefault="000A1CB6" w:rsidP="000A1CB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märta</w:t>
      </w:r>
    </w:p>
    <w:p w14:paraId="4F206B3D"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sk</w:t>
      </w:r>
    </w:p>
    <w:p w14:paraId="29BED908"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BT</w:t>
      </w:r>
    </w:p>
    <w:p w14:paraId="1998C187"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ålar</w:t>
      </w:r>
    </w:p>
    <w:p w14:paraId="144525AC"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por</w:t>
      </w:r>
    </w:p>
    <w:p w14:paraId="3BC2F1DB"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s</w:t>
      </w:r>
    </w:p>
    <w:p w14:paraId="40C52524"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earin</w:t>
      </w:r>
    </w:p>
    <w:p w14:paraId="662EB3F6" w14:textId="77777777" w:rsidR="000A1CB6" w:rsidRDefault="000A1CB6" w:rsidP="000A1CB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nedring</w:t>
      </w:r>
    </w:p>
    <w:p w14:paraId="28BAD510" w14:textId="77777777" w:rsidR="000A1CB6" w:rsidRDefault="000A1CB6" w:rsidP="000A1CB6">
      <w:pPr>
        <w:pStyle w:val="NoSpacing"/>
        <w:numPr>
          <w:ilvl w:val="1"/>
          <w:numId w:val="126"/>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trap</w:t>
      </w:r>
      <w:proofErr w:type="spellEnd"/>
      <w:r>
        <w:rPr>
          <w:rFonts w:ascii="Garamond" w:hAnsi="Garamond" w:cs="Segoe UI"/>
          <w:color w:val="000000" w:themeColor="text1"/>
          <w:shd w:val="clear" w:color="auto" w:fill="FFFFFF"/>
        </w:rPr>
        <w:t>-on av rimlig storlek</w:t>
      </w:r>
    </w:p>
    <w:p w14:paraId="228C817C" w14:textId="77777777" w:rsidR="000A1CB6" w:rsidRDefault="000A1CB6" w:rsidP="000A1CB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ock inte</w:t>
      </w:r>
    </w:p>
    <w:p w14:paraId="03502E25" w14:textId="77777777" w:rsidR="000A1CB6" w:rsidRDefault="000A1CB6" w:rsidP="000A1CB6">
      <w:pPr>
        <w:pStyle w:val="NoSpacing"/>
        <w:numPr>
          <w:ilvl w:val="1"/>
          <w:numId w:val="126"/>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Wet</w:t>
      </w:r>
      <w:proofErr w:type="spellEnd"/>
    </w:p>
    <w:p w14:paraId="3606E87B" w14:textId="77777777" w:rsidR="000A1CB6" w:rsidRDefault="000A1CB6" w:rsidP="000A1CB6">
      <w:pPr>
        <w:pStyle w:val="NoSpacing"/>
        <w:numPr>
          <w:ilvl w:val="1"/>
          <w:numId w:val="126"/>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cat</w:t>
      </w:r>
      <w:proofErr w:type="spellEnd"/>
    </w:p>
    <w:p w14:paraId="42118283"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uga </w:t>
      </w:r>
      <w:proofErr w:type="spellStart"/>
      <w:r>
        <w:rPr>
          <w:rFonts w:ascii="Garamond" w:hAnsi="Garamond" w:cs="Segoe UI"/>
          <w:color w:val="000000" w:themeColor="text1"/>
          <w:shd w:val="clear" w:color="auto" w:fill="FFFFFF"/>
        </w:rPr>
        <w:t>strap</w:t>
      </w:r>
      <w:proofErr w:type="spellEnd"/>
      <w:r>
        <w:rPr>
          <w:rFonts w:ascii="Garamond" w:hAnsi="Garamond" w:cs="Segoe UI"/>
          <w:color w:val="000000" w:themeColor="text1"/>
          <w:shd w:val="clear" w:color="auto" w:fill="FFFFFF"/>
        </w:rPr>
        <w:t>-on</w:t>
      </w:r>
    </w:p>
    <w:p w14:paraId="34C8C58A" w14:textId="77777777" w:rsidR="000A1CB6" w:rsidRDefault="000A1CB6" w:rsidP="000A1CB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w:t>
      </w:r>
    </w:p>
    <w:p w14:paraId="154F12D5"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3 år</w:t>
      </w:r>
    </w:p>
    <w:p w14:paraId="159224BD"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ängnäs</w:t>
      </w:r>
    </w:p>
    <w:p w14:paraId="22981258"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ss erfarenhet av BDSM</w:t>
      </w:r>
    </w:p>
    <w:p w14:paraId="3F048FD6" w14:textId="77777777" w:rsidR="000A1CB6" w:rsidRPr="00EE55AC" w:rsidRDefault="000A1CB6" w:rsidP="000A1CB6">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livit bunden och piskad</w:t>
      </w:r>
    </w:p>
    <w:p w14:paraId="5B62007F" w14:textId="77777777" w:rsidR="00FA21A2" w:rsidRDefault="00FA21A2" w:rsidP="00FA21A2">
      <w:pPr>
        <w:pStyle w:val="NoSpacing"/>
        <w:rPr>
          <w:rFonts w:ascii="Garamond" w:hAnsi="Garamond" w:cs="Segoe UI"/>
          <w:color w:val="000000" w:themeColor="text1"/>
          <w:shd w:val="clear" w:color="auto" w:fill="FFFFFF"/>
        </w:rPr>
      </w:pPr>
    </w:p>
    <w:p w14:paraId="4733ED14" w14:textId="28AAD878" w:rsidR="00FA21A2" w:rsidRDefault="00FA21A2" w:rsidP="00FA21A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God Morgon, </w:t>
      </w:r>
      <w:proofErr w:type="spellStart"/>
      <w:r>
        <w:rPr>
          <w:rFonts w:ascii="Garamond" w:hAnsi="Garamond" w:cs="Segoe UI"/>
          <w:color w:val="000000" w:themeColor="text1"/>
          <w:shd w:val="clear" w:color="auto" w:fill="FFFFFF"/>
        </w:rPr>
        <w:t>Mistress</w:t>
      </w:r>
      <w:proofErr w:type="spellEnd"/>
      <w:r>
        <w:rPr>
          <w:rFonts w:ascii="Garamond" w:hAnsi="Garamond" w:cs="Segoe UI"/>
          <w:color w:val="000000" w:themeColor="text1"/>
          <w:shd w:val="clear" w:color="auto" w:fill="FFFFFF"/>
        </w:rPr>
        <w:t xml:space="preserve">. Jag skulle gärna vilja träffa er för </w:t>
      </w:r>
      <w:proofErr w:type="spellStart"/>
      <w:r>
        <w:rPr>
          <w:rFonts w:ascii="Garamond" w:hAnsi="Garamond" w:cs="Segoe UI"/>
          <w:color w:val="000000" w:themeColor="text1"/>
          <w:shd w:val="clear" w:color="auto" w:fill="FFFFFF"/>
        </w:rPr>
        <w:t>bondage</w:t>
      </w:r>
      <w:proofErr w:type="spellEnd"/>
      <w:r>
        <w:rPr>
          <w:rFonts w:ascii="Garamond" w:hAnsi="Garamond" w:cs="Segoe UI"/>
          <w:color w:val="000000" w:themeColor="text1"/>
          <w:shd w:val="clear" w:color="auto" w:fill="FFFFFF"/>
        </w:rPr>
        <w:t>, smärta och förnedring, och jag är beredd att betala för det. Men jag har inte råd att betala kontinuerligt, såsom igår kväll. Om ni är intresserad skulle vi kunna göra upp om ett pris i förväg för en session på en timme, hos er i Tumba eller hos mig i Strängnäs.</w:t>
      </w:r>
    </w:p>
    <w:p w14:paraId="10527A8B" w14:textId="77777777" w:rsidR="00FA21A2" w:rsidRPr="00F2115C" w:rsidRDefault="00FA21A2" w:rsidP="00F2115C">
      <w:pPr>
        <w:rPr>
          <w:rFonts w:ascii="Garamond" w:hAnsi="Garamond"/>
          <w:color w:val="000000" w:themeColor="text1"/>
        </w:rPr>
      </w:pPr>
    </w:p>
    <w:sectPr w:rsidR="00FA21A2" w:rsidRPr="00F2115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9B1E40" w14:textId="77777777" w:rsidR="00AB57B6" w:rsidRDefault="00AB57B6" w:rsidP="00397818">
      <w:pPr>
        <w:spacing w:after="0" w:line="240" w:lineRule="auto"/>
      </w:pPr>
      <w:r>
        <w:separator/>
      </w:r>
    </w:p>
  </w:endnote>
  <w:endnote w:type="continuationSeparator" w:id="0">
    <w:p w14:paraId="79E1B180" w14:textId="77777777" w:rsidR="00AB57B6" w:rsidRDefault="00AB57B6" w:rsidP="00397818">
      <w:pPr>
        <w:spacing w:after="0" w:line="240" w:lineRule="auto"/>
      </w:pPr>
      <w:r>
        <w:continuationSeparator/>
      </w:r>
    </w:p>
  </w:endnote>
  <w:endnote w:type="continuationNotice" w:id="1">
    <w:p w14:paraId="1E95EE3E" w14:textId="77777777" w:rsidR="00AB57B6" w:rsidRDefault="00AB57B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Source Sans Pro">
    <w:charset w:val="00"/>
    <w:family w:val="swiss"/>
    <w:pitch w:val="variable"/>
    <w:sig w:usb0="600002F7" w:usb1="02000001" w:usb2="00000000" w:usb3="00000000" w:csb0="0000019F" w:csb1="00000000"/>
  </w:font>
  <w:font w:name="Garamond">
    <w:panose1 w:val="02020404030301010803"/>
    <w:charset w:val="00"/>
    <w:family w:val="roman"/>
    <w:pitch w:val="variable"/>
    <w:sig w:usb0="00000287" w:usb1="00000000" w:usb2="00000000" w:usb3="00000000" w:csb0="0000009F" w:csb1="00000000"/>
  </w:font>
  <w:font w:name="Open Sans">
    <w:altName w:val="Open Sans"/>
    <w:charset w:val="00"/>
    <w:family w:val="swiss"/>
    <w:pitch w:val="variable"/>
    <w:sig w:usb0="E00002EF" w:usb1="4000205B" w:usb2="00000028" w:usb3="00000000" w:csb0="0000019F" w:csb1="00000000"/>
  </w:font>
  <w:font w:name="Consolas">
    <w:panose1 w:val="020B0609020204030204"/>
    <w:charset w:val="00"/>
    <w:family w:val="modern"/>
    <w:pitch w:val="fixed"/>
    <w:sig w:usb0="E00006FF" w:usb1="0000FCFF" w:usb2="00000001" w:usb3="00000000" w:csb0="0000019F" w:csb1="00000000"/>
  </w:font>
  <w:font w:name="Roboto">
    <w:altName w:val="Roboto"/>
    <w:charset w:val="00"/>
    <w:family w:val="auto"/>
    <w:pitch w:val="variable"/>
    <w:sig w:usb0="E00002FF" w:usb1="5000205B" w:usb2="00000020" w:usb3="00000000" w:csb0="0000019F" w:csb1="00000000"/>
  </w:font>
  <w:font w:name="Cascadia Mono">
    <w:panose1 w:val="020B0609020000020004"/>
    <w:charset w:val="00"/>
    <w:family w:val="modern"/>
    <w:pitch w:val="fixed"/>
    <w:sig w:usb0="A10002FF" w:usb1="4000F9FB" w:usb2="00040000" w:usb3="00000000" w:csb0="0000019F" w:csb1="00000000"/>
  </w:font>
  <w:font w:name="Helvetica">
    <w:panose1 w:val="020B0604020202020204"/>
    <w:charset w:val="00"/>
    <w:family w:val="swiss"/>
    <w:pitch w:val="variable"/>
    <w:sig w:usb0="E0002EFF" w:usb1="C000785B" w:usb2="00000009" w:usb3="00000000" w:csb0="000001FF"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Minion Pro-Bold-1701-Identity-">
    <w:altName w:val="Calibri"/>
    <w:panose1 w:val="00000000000000000000"/>
    <w:charset w:val="00"/>
    <w:family w:val="auto"/>
    <w:notTrueType/>
    <w:pitch w:val="default"/>
    <w:sig w:usb0="00000003" w:usb1="00000000" w:usb2="00000000" w:usb3="00000000" w:csb0="00000001" w:csb1="00000000"/>
  </w:font>
  <w:font w:name="*Minion Pro-BoldItalic-1702-Ide">
    <w:altName w:val="Calibri"/>
    <w:panose1 w:val="00000000000000000000"/>
    <w:charset w:val="00"/>
    <w:family w:val="auto"/>
    <w:notTrueType/>
    <w:pitch w:val="default"/>
    <w:sig w:usb0="00000003" w:usb1="00000000" w:usb2="00000000" w:usb3="00000000" w:csb0="00000001" w:csb1="00000000"/>
  </w:font>
  <w:font w:name="Montserrat">
    <w:altName w:val="Montserrat"/>
    <w:charset w:val="00"/>
    <w:family w:val="auto"/>
    <w:pitch w:val="variable"/>
    <w:sig w:usb0="2000020F" w:usb1="00000003" w:usb2="00000000" w:usb3="00000000" w:csb0="00000197" w:csb1="00000000"/>
  </w:font>
  <w:font w:name="Georgia">
    <w:panose1 w:val="02040502050405020303"/>
    <w:charset w:val="00"/>
    <w:family w:val="roman"/>
    <w:pitch w:val="variable"/>
    <w:sig w:usb0="00000287" w:usb1="00000000" w:usb2="00000000" w:usb3="00000000" w:csb0="0000009F" w:csb1="00000000"/>
  </w:font>
  <w:font w:name="72-Regular">
    <w:altName w:val="Calibri"/>
    <w:panose1 w:val="00000000000000000000"/>
    <w:charset w:val="00"/>
    <w:family w:val="auto"/>
    <w:notTrueType/>
    <w:pitch w:val="default"/>
    <w:sig w:usb0="00000003" w:usb1="00000000" w:usb2="00000000" w:usb3="00000000" w:csb0="00000001" w:csb1="00000000"/>
  </w:font>
  <w:font w:name="inherit">
    <w:altName w:val="Cambria"/>
    <w:panose1 w:val="00000000000000000000"/>
    <w:charset w:val="00"/>
    <w:family w:val="roman"/>
    <w:notTrueType/>
    <w:pitch w:val="default"/>
  </w:font>
  <w:font w:name="sj_sans">
    <w:altName w:val="Cambri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SJ">
    <w:altName w:val="Calibri"/>
    <w:charset w:val="00"/>
    <w:family w:val="auto"/>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Museo Sans 300">
    <w:altName w:val="Calibri"/>
    <w:charset w:val="00"/>
    <w:family w:val="auto"/>
    <w:pitch w:val="default"/>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87A3F5" w14:textId="77777777" w:rsidR="00AB57B6" w:rsidRDefault="00AB57B6" w:rsidP="00397818">
      <w:pPr>
        <w:spacing w:after="0" w:line="240" w:lineRule="auto"/>
      </w:pPr>
      <w:r>
        <w:separator/>
      </w:r>
    </w:p>
  </w:footnote>
  <w:footnote w:type="continuationSeparator" w:id="0">
    <w:p w14:paraId="687051A4" w14:textId="77777777" w:rsidR="00AB57B6" w:rsidRDefault="00AB57B6" w:rsidP="00397818">
      <w:pPr>
        <w:spacing w:after="0" w:line="240" w:lineRule="auto"/>
      </w:pPr>
      <w:r>
        <w:continuationSeparator/>
      </w:r>
    </w:p>
  </w:footnote>
  <w:footnote w:type="continuationNotice" w:id="1">
    <w:p w14:paraId="64C85F89" w14:textId="77777777" w:rsidR="00AB57B6" w:rsidRDefault="00AB57B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2936CC7"/>
    <w:multiLevelType w:val="hybridMultilevel"/>
    <w:tmpl w:val="CE52C7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2AB160C"/>
    <w:multiLevelType w:val="hybridMultilevel"/>
    <w:tmpl w:val="0EA4FB5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43C329E"/>
    <w:multiLevelType w:val="hybridMultilevel"/>
    <w:tmpl w:val="F3AEE1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4CF34BF"/>
    <w:multiLevelType w:val="hybridMultilevel"/>
    <w:tmpl w:val="9F76FB9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5180C8F"/>
    <w:multiLevelType w:val="hybridMultilevel"/>
    <w:tmpl w:val="0660D9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55E12F6"/>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05E255E2"/>
    <w:multiLevelType w:val="hybridMultilevel"/>
    <w:tmpl w:val="2F4AB1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05FE03E1"/>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0" w15:restartNumberingAfterBreak="0">
    <w:nsid w:val="06313AD0"/>
    <w:multiLevelType w:val="hybridMultilevel"/>
    <w:tmpl w:val="11C2AD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065354AB"/>
    <w:multiLevelType w:val="hybridMultilevel"/>
    <w:tmpl w:val="C622A0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077A7E51"/>
    <w:multiLevelType w:val="hybridMultilevel"/>
    <w:tmpl w:val="78D4D3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08721FBF"/>
    <w:multiLevelType w:val="hybridMultilevel"/>
    <w:tmpl w:val="28ACC40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08C6324F"/>
    <w:multiLevelType w:val="hybridMultilevel"/>
    <w:tmpl w:val="5B8A40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0B4333AA"/>
    <w:multiLevelType w:val="hybridMultilevel"/>
    <w:tmpl w:val="944CA1B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C8A29D9"/>
    <w:multiLevelType w:val="hybridMultilevel"/>
    <w:tmpl w:val="2A96421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0CDD332A"/>
    <w:multiLevelType w:val="hybridMultilevel"/>
    <w:tmpl w:val="01E060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DEF469B"/>
    <w:multiLevelType w:val="hybridMultilevel"/>
    <w:tmpl w:val="CF14DCA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0E370380"/>
    <w:multiLevelType w:val="hybridMultilevel"/>
    <w:tmpl w:val="CD8E39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0E796910"/>
    <w:multiLevelType w:val="hybridMultilevel"/>
    <w:tmpl w:val="C9B48F5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 w15:restartNumberingAfterBreak="0">
    <w:nsid w:val="10E1364E"/>
    <w:multiLevelType w:val="hybridMultilevel"/>
    <w:tmpl w:val="B04CFCF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3D741E5"/>
    <w:multiLevelType w:val="hybridMultilevel"/>
    <w:tmpl w:val="7C484890"/>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31"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14163576"/>
    <w:multiLevelType w:val="hybridMultilevel"/>
    <w:tmpl w:val="385C861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14BE0063"/>
    <w:multiLevelType w:val="hybridMultilevel"/>
    <w:tmpl w:val="03F07A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57C73E9"/>
    <w:multiLevelType w:val="hybridMultilevel"/>
    <w:tmpl w:val="F1481886"/>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5"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19C853D6"/>
    <w:multiLevelType w:val="hybridMultilevel"/>
    <w:tmpl w:val="E09ED29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19E771B0"/>
    <w:multiLevelType w:val="multilevel"/>
    <w:tmpl w:val="6602B18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8" w15:restartNumberingAfterBreak="0">
    <w:nsid w:val="1A347DE0"/>
    <w:multiLevelType w:val="hybridMultilevel"/>
    <w:tmpl w:val="90EC5AD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1B2E7C76"/>
    <w:multiLevelType w:val="hybridMultilevel"/>
    <w:tmpl w:val="228EF98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0" w15:restartNumberingAfterBreak="0">
    <w:nsid w:val="1CE40888"/>
    <w:multiLevelType w:val="hybridMultilevel"/>
    <w:tmpl w:val="DB8C34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1D760176"/>
    <w:multiLevelType w:val="hybridMultilevel"/>
    <w:tmpl w:val="6E84389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1E641F0B"/>
    <w:multiLevelType w:val="hybridMultilevel"/>
    <w:tmpl w:val="537E982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237D3D11"/>
    <w:multiLevelType w:val="hybridMultilevel"/>
    <w:tmpl w:val="D7D46F4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7" w15:restartNumberingAfterBreak="0">
    <w:nsid w:val="23E2467A"/>
    <w:multiLevelType w:val="hybridMultilevel"/>
    <w:tmpl w:val="32568C2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279372EA"/>
    <w:multiLevelType w:val="hybridMultilevel"/>
    <w:tmpl w:val="B6EC0D8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8155E0A"/>
    <w:multiLevelType w:val="hybridMultilevel"/>
    <w:tmpl w:val="D17C0A1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28D3718C"/>
    <w:multiLevelType w:val="hybridMultilevel"/>
    <w:tmpl w:val="8F82EE5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4" w15:restartNumberingAfterBreak="0">
    <w:nsid w:val="295D1097"/>
    <w:multiLevelType w:val="hybridMultilevel"/>
    <w:tmpl w:val="6AEA046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2A274852"/>
    <w:multiLevelType w:val="hybridMultilevel"/>
    <w:tmpl w:val="4624259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8" w15:restartNumberingAfterBreak="0">
    <w:nsid w:val="2DEE2E6E"/>
    <w:multiLevelType w:val="hybridMultilevel"/>
    <w:tmpl w:val="C996F7B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2F940075"/>
    <w:multiLevelType w:val="hybridMultilevel"/>
    <w:tmpl w:val="84CC26C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2F9D5049"/>
    <w:multiLevelType w:val="hybridMultilevel"/>
    <w:tmpl w:val="894A6AE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2FEA680E"/>
    <w:multiLevelType w:val="hybridMultilevel"/>
    <w:tmpl w:val="6F32701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31F25DA2"/>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6" w15:restartNumberingAfterBreak="0">
    <w:nsid w:val="34266377"/>
    <w:multiLevelType w:val="hybridMultilevel"/>
    <w:tmpl w:val="13A62C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7"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8" w15:restartNumberingAfterBreak="0">
    <w:nsid w:val="35BA6C83"/>
    <w:multiLevelType w:val="hybridMultilevel"/>
    <w:tmpl w:val="3EF251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9" w15:restartNumberingAfterBreak="0">
    <w:nsid w:val="37B7363D"/>
    <w:multiLevelType w:val="hybridMultilevel"/>
    <w:tmpl w:val="21FC32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3BB558F6"/>
    <w:multiLevelType w:val="hybridMultilevel"/>
    <w:tmpl w:val="41F6FA4C"/>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71" w15:restartNumberingAfterBreak="0">
    <w:nsid w:val="3C554BAB"/>
    <w:multiLevelType w:val="hybridMultilevel"/>
    <w:tmpl w:val="DA5C9D5C"/>
    <w:lvl w:ilvl="0" w:tplc="041D0001">
      <w:start w:val="1"/>
      <w:numFmt w:val="bullet"/>
      <w:lvlText w:val=""/>
      <w:lvlJc w:val="left"/>
      <w:pPr>
        <w:ind w:left="2028" w:hanging="360"/>
      </w:pPr>
      <w:rPr>
        <w:rFonts w:ascii="Symbol" w:hAnsi="Symbol" w:hint="default"/>
      </w:rPr>
    </w:lvl>
    <w:lvl w:ilvl="1" w:tplc="041D0003">
      <w:start w:val="1"/>
      <w:numFmt w:val="bullet"/>
      <w:lvlText w:val="o"/>
      <w:lvlJc w:val="left"/>
      <w:pPr>
        <w:ind w:left="2748" w:hanging="360"/>
      </w:pPr>
      <w:rPr>
        <w:rFonts w:ascii="Courier New" w:hAnsi="Courier New" w:cs="Courier New" w:hint="default"/>
      </w:rPr>
    </w:lvl>
    <w:lvl w:ilvl="2" w:tplc="041D0005">
      <w:start w:val="1"/>
      <w:numFmt w:val="bullet"/>
      <w:lvlText w:val=""/>
      <w:lvlJc w:val="left"/>
      <w:pPr>
        <w:ind w:left="3468" w:hanging="360"/>
      </w:pPr>
      <w:rPr>
        <w:rFonts w:ascii="Wingdings" w:hAnsi="Wingdings" w:hint="default"/>
      </w:rPr>
    </w:lvl>
    <w:lvl w:ilvl="3" w:tplc="041D0001" w:tentative="1">
      <w:start w:val="1"/>
      <w:numFmt w:val="bullet"/>
      <w:lvlText w:val=""/>
      <w:lvlJc w:val="left"/>
      <w:pPr>
        <w:ind w:left="4188" w:hanging="360"/>
      </w:pPr>
      <w:rPr>
        <w:rFonts w:ascii="Symbol" w:hAnsi="Symbol" w:hint="default"/>
      </w:rPr>
    </w:lvl>
    <w:lvl w:ilvl="4" w:tplc="041D0003" w:tentative="1">
      <w:start w:val="1"/>
      <w:numFmt w:val="bullet"/>
      <w:lvlText w:val="o"/>
      <w:lvlJc w:val="left"/>
      <w:pPr>
        <w:ind w:left="4908" w:hanging="360"/>
      </w:pPr>
      <w:rPr>
        <w:rFonts w:ascii="Courier New" w:hAnsi="Courier New" w:cs="Courier New" w:hint="default"/>
      </w:rPr>
    </w:lvl>
    <w:lvl w:ilvl="5" w:tplc="041D0005" w:tentative="1">
      <w:start w:val="1"/>
      <w:numFmt w:val="bullet"/>
      <w:lvlText w:val=""/>
      <w:lvlJc w:val="left"/>
      <w:pPr>
        <w:ind w:left="5628" w:hanging="360"/>
      </w:pPr>
      <w:rPr>
        <w:rFonts w:ascii="Wingdings" w:hAnsi="Wingdings" w:hint="default"/>
      </w:rPr>
    </w:lvl>
    <w:lvl w:ilvl="6" w:tplc="041D0001" w:tentative="1">
      <w:start w:val="1"/>
      <w:numFmt w:val="bullet"/>
      <w:lvlText w:val=""/>
      <w:lvlJc w:val="left"/>
      <w:pPr>
        <w:ind w:left="6348" w:hanging="360"/>
      </w:pPr>
      <w:rPr>
        <w:rFonts w:ascii="Symbol" w:hAnsi="Symbol" w:hint="default"/>
      </w:rPr>
    </w:lvl>
    <w:lvl w:ilvl="7" w:tplc="041D0003" w:tentative="1">
      <w:start w:val="1"/>
      <w:numFmt w:val="bullet"/>
      <w:lvlText w:val="o"/>
      <w:lvlJc w:val="left"/>
      <w:pPr>
        <w:ind w:left="7068" w:hanging="360"/>
      </w:pPr>
      <w:rPr>
        <w:rFonts w:ascii="Courier New" w:hAnsi="Courier New" w:cs="Courier New" w:hint="default"/>
      </w:rPr>
    </w:lvl>
    <w:lvl w:ilvl="8" w:tplc="041D0005" w:tentative="1">
      <w:start w:val="1"/>
      <w:numFmt w:val="bullet"/>
      <w:lvlText w:val=""/>
      <w:lvlJc w:val="left"/>
      <w:pPr>
        <w:ind w:left="7788" w:hanging="360"/>
      </w:pPr>
      <w:rPr>
        <w:rFonts w:ascii="Wingdings" w:hAnsi="Wingdings" w:hint="default"/>
      </w:rPr>
    </w:lvl>
  </w:abstractNum>
  <w:abstractNum w:abstractNumId="72" w15:restartNumberingAfterBreak="0">
    <w:nsid w:val="3CF83053"/>
    <w:multiLevelType w:val="hybridMultilevel"/>
    <w:tmpl w:val="1E9EE18E"/>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3" w15:restartNumberingAfterBreak="0">
    <w:nsid w:val="3D534C43"/>
    <w:multiLevelType w:val="hybridMultilevel"/>
    <w:tmpl w:val="E0BC1FE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4" w15:restartNumberingAfterBreak="0">
    <w:nsid w:val="3E835953"/>
    <w:multiLevelType w:val="hybridMultilevel"/>
    <w:tmpl w:val="36ACB54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5" w15:restartNumberingAfterBreak="0">
    <w:nsid w:val="3F392646"/>
    <w:multiLevelType w:val="hybridMultilevel"/>
    <w:tmpl w:val="EBD04A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6" w15:restartNumberingAfterBreak="0">
    <w:nsid w:val="41A93B6C"/>
    <w:multiLevelType w:val="hybridMultilevel"/>
    <w:tmpl w:val="9A6E137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7" w15:restartNumberingAfterBreak="0">
    <w:nsid w:val="41F756C8"/>
    <w:multiLevelType w:val="hybridMultilevel"/>
    <w:tmpl w:val="12EEAF9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8" w15:restartNumberingAfterBreak="0">
    <w:nsid w:val="42922054"/>
    <w:multiLevelType w:val="hybridMultilevel"/>
    <w:tmpl w:val="BCC09C2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9"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447E48E0"/>
    <w:multiLevelType w:val="hybridMultilevel"/>
    <w:tmpl w:val="D52ED91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1"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2" w15:restartNumberingAfterBreak="0">
    <w:nsid w:val="46A5769E"/>
    <w:multiLevelType w:val="hybridMultilevel"/>
    <w:tmpl w:val="BEBCC26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470A7F6C"/>
    <w:multiLevelType w:val="hybridMultilevel"/>
    <w:tmpl w:val="3F20293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4"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5"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7" w15:restartNumberingAfterBreak="0">
    <w:nsid w:val="488562F0"/>
    <w:multiLevelType w:val="hybridMultilevel"/>
    <w:tmpl w:val="A866D86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9"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0" w15:restartNumberingAfterBreak="0">
    <w:nsid w:val="4BFD5AF6"/>
    <w:multiLevelType w:val="hybridMultilevel"/>
    <w:tmpl w:val="B52876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1" w15:restartNumberingAfterBreak="0">
    <w:nsid w:val="4D062EA6"/>
    <w:multiLevelType w:val="hybridMultilevel"/>
    <w:tmpl w:val="BAF864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2" w15:restartNumberingAfterBreak="0">
    <w:nsid w:val="4D434257"/>
    <w:multiLevelType w:val="hybridMultilevel"/>
    <w:tmpl w:val="AB3817E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3" w15:restartNumberingAfterBreak="0">
    <w:nsid w:val="4D697147"/>
    <w:multiLevelType w:val="hybridMultilevel"/>
    <w:tmpl w:val="0E063B98"/>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start w:val="1"/>
      <w:numFmt w:val="bullet"/>
      <w:lvlText w:val=""/>
      <w:lvlJc w:val="left"/>
      <w:pPr>
        <w:ind w:left="2520" w:hanging="360"/>
      </w:pPr>
      <w:rPr>
        <w:rFonts w:ascii="Symbol" w:hAnsi="Symbol" w:hint="default"/>
      </w:rPr>
    </w:lvl>
    <w:lvl w:ilvl="4" w:tplc="041D0003">
      <w:start w:val="1"/>
      <w:numFmt w:val="bullet"/>
      <w:lvlText w:val="o"/>
      <w:lvlJc w:val="left"/>
      <w:pPr>
        <w:ind w:left="3240" w:hanging="360"/>
      </w:pPr>
      <w:rPr>
        <w:rFonts w:ascii="Courier New" w:hAnsi="Courier New" w:cs="Courier New" w:hint="default"/>
      </w:rPr>
    </w:lvl>
    <w:lvl w:ilvl="5" w:tplc="041D0005">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94" w15:restartNumberingAfterBreak="0">
    <w:nsid w:val="4F011F5A"/>
    <w:multiLevelType w:val="hybridMultilevel"/>
    <w:tmpl w:val="0DDAA2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5" w15:restartNumberingAfterBreak="0">
    <w:nsid w:val="502730B4"/>
    <w:multiLevelType w:val="hybridMultilevel"/>
    <w:tmpl w:val="4D88D9B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6" w15:restartNumberingAfterBreak="0">
    <w:nsid w:val="52D33EDF"/>
    <w:multiLevelType w:val="hybridMultilevel"/>
    <w:tmpl w:val="72B06D5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7" w15:restartNumberingAfterBreak="0">
    <w:nsid w:val="53147BC3"/>
    <w:multiLevelType w:val="hybridMultilevel"/>
    <w:tmpl w:val="9B64B3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8" w15:restartNumberingAfterBreak="0">
    <w:nsid w:val="537621BC"/>
    <w:multiLevelType w:val="hybridMultilevel"/>
    <w:tmpl w:val="E08AAD9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9" w15:restartNumberingAfterBreak="0">
    <w:nsid w:val="538C6570"/>
    <w:multiLevelType w:val="hybridMultilevel"/>
    <w:tmpl w:val="B024FE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0" w15:restartNumberingAfterBreak="0">
    <w:nsid w:val="53F8273A"/>
    <w:multiLevelType w:val="hybridMultilevel"/>
    <w:tmpl w:val="38E405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1" w15:restartNumberingAfterBreak="0">
    <w:nsid w:val="55A27EF3"/>
    <w:multiLevelType w:val="hybridMultilevel"/>
    <w:tmpl w:val="EF88E648"/>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02"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3"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4" w15:restartNumberingAfterBreak="0">
    <w:nsid w:val="58167A84"/>
    <w:multiLevelType w:val="hybridMultilevel"/>
    <w:tmpl w:val="C73A8F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5" w15:restartNumberingAfterBreak="0">
    <w:nsid w:val="58393BA1"/>
    <w:multiLevelType w:val="hybridMultilevel"/>
    <w:tmpl w:val="902695B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6" w15:restartNumberingAfterBreak="0">
    <w:nsid w:val="58F45ADC"/>
    <w:multiLevelType w:val="hybridMultilevel"/>
    <w:tmpl w:val="C5CE087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7"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8" w15:restartNumberingAfterBreak="0">
    <w:nsid w:val="5A134BBB"/>
    <w:multiLevelType w:val="hybridMultilevel"/>
    <w:tmpl w:val="2640BEB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9" w15:restartNumberingAfterBreak="0">
    <w:nsid w:val="5A2167E7"/>
    <w:multiLevelType w:val="hybridMultilevel"/>
    <w:tmpl w:val="A7EC7D7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0" w15:restartNumberingAfterBreak="0">
    <w:nsid w:val="5A89150A"/>
    <w:multiLevelType w:val="hybridMultilevel"/>
    <w:tmpl w:val="7136C85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1"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2"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3" w15:restartNumberingAfterBreak="0">
    <w:nsid w:val="5D1D5B02"/>
    <w:multiLevelType w:val="hybridMultilevel"/>
    <w:tmpl w:val="AC048C4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4" w15:restartNumberingAfterBreak="0">
    <w:nsid w:val="5D793B8F"/>
    <w:multiLevelType w:val="hybridMultilevel"/>
    <w:tmpl w:val="B6183250"/>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5"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6"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7" w15:restartNumberingAfterBreak="0">
    <w:nsid w:val="5ED27191"/>
    <w:multiLevelType w:val="hybridMultilevel"/>
    <w:tmpl w:val="15944E6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8" w15:restartNumberingAfterBreak="0">
    <w:nsid w:val="5EFB0AE5"/>
    <w:multiLevelType w:val="hybridMultilevel"/>
    <w:tmpl w:val="4DA89B96"/>
    <w:lvl w:ilvl="0" w:tplc="041D0001">
      <w:start w:val="1"/>
      <w:numFmt w:val="bullet"/>
      <w:lvlText w:val=""/>
      <w:lvlJc w:val="left"/>
      <w:pPr>
        <w:ind w:left="1440" w:hanging="360"/>
      </w:pPr>
      <w:rPr>
        <w:rFonts w:ascii="Symbol" w:hAnsi="Symbol" w:hint="default"/>
      </w:rPr>
    </w:lvl>
    <w:lvl w:ilvl="1" w:tplc="041D0019" w:tentative="1">
      <w:start w:val="1"/>
      <w:numFmt w:val="lowerLetter"/>
      <w:lvlText w:val="%2."/>
      <w:lvlJc w:val="left"/>
      <w:pPr>
        <w:ind w:left="2160" w:hanging="360"/>
      </w:pPr>
    </w:lvl>
    <w:lvl w:ilvl="2" w:tplc="041D001B" w:tentative="1">
      <w:start w:val="1"/>
      <w:numFmt w:val="lowerRoman"/>
      <w:lvlText w:val="%3."/>
      <w:lvlJc w:val="right"/>
      <w:pPr>
        <w:ind w:left="2880" w:hanging="180"/>
      </w:pPr>
    </w:lvl>
    <w:lvl w:ilvl="3" w:tplc="041D000F" w:tentative="1">
      <w:start w:val="1"/>
      <w:numFmt w:val="decimal"/>
      <w:lvlText w:val="%4."/>
      <w:lvlJc w:val="left"/>
      <w:pPr>
        <w:ind w:left="3600" w:hanging="360"/>
      </w:pPr>
    </w:lvl>
    <w:lvl w:ilvl="4" w:tplc="041D0019" w:tentative="1">
      <w:start w:val="1"/>
      <w:numFmt w:val="lowerLetter"/>
      <w:lvlText w:val="%5."/>
      <w:lvlJc w:val="left"/>
      <w:pPr>
        <w:ind w:left="4320" w:hanging="360"/>
      </w:pPr>
    </w:lvl>
    <w:lvl w:ilvl="5" w:tplc="041D001B" w:tentative="1">
      <w:start w:val="1"/>
      <w:numFmt w:val="lowerRoman"/>
      <w:lvlText w:val="%6."/>
      <w:lvlJc w:val="right"/>
      <w:pPr>
        <w:ind w:left="5040" w:hanging="180"/>
      </w:pPr>
    </w:lvl>
    <w:lvl w:ilvl="6" w:tplc="041D000F" w:tentative="1">
      <w:start w:val="1"/>
      <w:numFmt w:val="decimal"/>
      <w:lvlText w:val="%7."/>
      <w:lvlJc w:val="left"/>
      <w:pPr>
        <w:ind w:left="5760" w:hanging="360"/>
      </w:pPr>
    </w:lvl>
    <w:lvl w:ilvl="7" w:tplc="041D0019" w:tentative="1">
      <w:start w:val="1"/>
      <w:numFmt w:val="lowerLetter"/>
      <w:lvlText w:val="%8."/>
      <w:lvlJc w:val="left"/>
      <w:pPr>
        <w:ind w:left="6480" w:hanging="360"/>
      </w:pPr>
    </w:lvl>
    <w:lvl w:ilvl="8" w:tplc="041D001B" w:tentative="1">
      <w:start w:val="1"/>
      <w:numFmt w:val="lowerRoman"/>
      <w:lvlText w:val="%9."/>
      <w:lvlJc w:val="right"/>
      <w:pPr>
        <w:ind w:left="7200" w:hanging="180"/>
      </w:pPr>
    </w:lvl>
  </w:abstractNum>
  <w:abstractNum w:abstractNumId="119"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0"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1" w15:restartNumberingAfterBreak="0">
    <w:nsid w:val="65EA036F"/>
    <w:multiLevelType w:val="hybridMultilevel"/>
    <w:tmpl w:val="9A205B02"/>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22"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23"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4" w15:restartNumberingAfterBreak="0">
    <w:nsid w:val="674C1C5A"/>
    <w:multiLevelType w:val="hybridMultilevel"/>
    <w:tmpl w:val="A3FA5F1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5"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126" w15:restartNumberingAfterBreak="0">
    <w:nsid w:val="67D05BA9"/>
    <w:multiLevelType w:val="hybridMultilevel"/>
    <w:tmpl w:val="485A0B4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7"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8" w15:restartNumberingAfterBreak="0">
    <w:nsid w:val="68642077"/>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9" w15:restartNumberingAfterBreak="0">
    <w:nsid w:val="696C14B4"/>
    <w:multiLevelType w:val="hybridMultilevel"/>
    <w:tmpl w:val="EEC2513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0" w15:restartNumberingAfterBreak="0">
    <w:nsid w:val="69CF7AA1"/>
    <w:multiLevelType w:val="hybridMultilevel"/>
    <w:tmpl w:val="0B1EE52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1" w15:restartNumberingAfterBreak="0">
    <w:nsid w:val="6A15787D"/>
    <w:multiLevelType w:val="hybridMultilevel"/>
    <w:tmpl w:val="2578FA8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2" w15:restartNumberingAfterBreak="0">
    <w:nsid w:val="6C5C474D"/>
    <w:multiLevelType w:val="hybridMultilevel"/>
    <w:tmpl w:val="21EA698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3" w15:restartNumberingAfterBreak="0">
    <w:nsid w:val="6CD272E4"/>
    <w:multiLevelType w:val="multilevel"/>
    <w:tmpl w:val="F90491CC"/>
    <w:lvl w:ilvl="0">
      <w:start w:val="1"/>
      <w:numFmt w:val="bullet"/>
      <w:lvlText w:val=""/>
      <w:lvlJc w:val="left"/>
      <w:pPr>
        <w:tabs>
          <w:tab w:val="num" w:pos="1080"/>
        </w:tabs>
        <w:ind w:left="1080" w:hanging="360"/>
      </w:pPr>
      <w:rPr>
        <w:rFonts w:ascii="Symbol" w:hAnsi="Symbol" w:hint="default"/>
        <w:sz w:val="20"/>
      </w:rPr>
    </w:lvl>
    <w:lvl w:ilvl="1">
      <w:start w:val="1"/>
      <w:numFmt w:val="decimal"/>
      <w:lvlText w:val="%2."/>
      <w:lvlJc w:val="left"/>
      <w:pPr>
        <w:ind w:left="1800" w:hanging="360"/>
      </w:pPr>
      <w:rPr>
        <w:rFonts w:hint="default"/>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34" w15:restartNumberingAfterBreak="0">
    <w:nsid w:val="6D325D71"/>
    <w:multiLevelType w:val="hybridMultilevel"/>
    <w:tmpl w:val="E9E6D170"/>
    <w:lvl w:ilvl="0" w:tplc="041D0001">
      <w:start w:val="1"/>
      <w:numFmt w:val="bullet"/>
      <w:lvlText w:val=""/>
      <w:lvlJc w:val="left"/>
      <w:pPr>
        <w:ind w:left="1440" w:hanging="360"/>
      </w:pPr>
      <w:rPr>
        <w:rFonts w:ascii="Symbol" w:hAnsi="Symbol" w:hint="default"/>
      </w:rPr>
    </w:lvl>
    <w:lvl w:ilvl="1" w:tplc="041D0003">
      <w:start w:val="1"/>
      <w:numFmt w:val="bullet"/>
      <w:lvlText w:val="o"/>
      <w:lvlJc w:val="left"/>
      <w:pPr>
        <w:ind w:left="2160" w:hanging="360"/>
      </w:pPr>
      <w:rPr>
        <w:rFonts w:ascii="Courier New" w:hAnsi="Courier New" w:cs="Courier New" w:hint="default"/>
      </w:rPr>
    </w:lvl>
    <w:lvl w:ilvl="2" w:tplc="041D0005">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135" w15:restartNumberingAfterBreak="0">
    <w:nsid w:val="6D453410"/>
    <w:multiLevelType w:val="hybridMultilevel"/>
    <w:tmpl w:val="1B143F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6" w15:restartNumberingAfterBreak="0">
    <w:nsid w:val="6DD2632E"/>
    <w:multiLevelType w:val="hybridMultilevel"/>
    <w:tmpl w:val="75360D0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7" w15:restartNumberingAfterBreak="0">
    <w:nsid w:val="6DFE7F34"/>
    <w:multiLevelType w:val="hybridMultilevel"/>
    <w:tmpl w:val="789C6846"/>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38"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9"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0" w15:restartNumberingAfterBreak="0">
    <w:nsid w:val="75F6398E"/>
    <w:multiLevelType w:val="hybridMultilevel"/>
    <w:tmpl w:val="9A6E137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41" w15:restartNumberingAfterBreak="0">
    <w:nsid w:val="76072A7E"/>
    <w:multiLevelType w:val="hybridMultilevel"/>
    <w:tmpl w:val="FFCA8DC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2"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3"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4"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5" w15:restartNumberingAfterBreak="0">
    <w:nsid w:val="77CE5D0D"/>
    <w:multiLevelType w:val="hybridMultilevel"/>
    <w:tmpl w:val="1BF60E4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6"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7" w15:restartNumberingAfterBreak="0">
    <w:nsid w:val="7A002378"/>
    <w:multiLevelType w:val="hybridMultilevel"/>
    <w:tmpl w:val="B0A41CCC"/>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8" w15:restartNumberingAfterBreak="0">
    <w:nsid w:val="7A7063DD"/>
    <w:multiLevelType w:val="multilevel"/>
    <w:tmpl w:val="9F504E7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49"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0" w15:restartNumberingAfterBreak="0">
    <w:nsid w:val="7B971347"/>
    <w:multiLevelType w:val="hybridMultilevel"/>
    <w:tmpl w:val="5B38F1DE"/>
    <w:lvl w:ilvl="0" w:tplc="041D000F">
      <w:start w:val="1"/>
      <w:numFmt w:val="decimal"/>
      <w:lvlText w:val="%1."/>
      <w:lvlJc w:val="left"/>
      <w:pPr>
        <w:ind w:left="720" w:hanging="360"/>
      </w:pPr>
      <w:rPr>
        <w:rFonts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1" w15:restartNumberingAfterBreak="0">
    <w:nsid w:val="7C9B2552"/>
    <w:multiLevelType w:val="hybridMultilevel"/>
    <w:tmpl w:val="E0548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2" w15:restartNumberingAfterBreak="0">
    <w:nsid w:val="7CF51E65"/>
    <w:multiLevelType w:val="hybridMultilevel"/>
    <w:tmpl w:val="7E3C479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3" w15:restartNumberingAfterBreak="0">
    <w:nsid w:val="7D18435C"/>
    <w:multiLevelType w:val="hybridMultilevel"/>
    <w:tmpl w:val="DFBCF4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4" w15:restartNumberingAfterBreak="0">
    <w:nsid w:val="7D737A38"/>
    <w:multiLevelType w:val="hybridMultilevel"/>
    <w:tmpl w:val="12523DC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5" w15:restartNumberingAfterBreak="0">
    <w:nsid w:val="7DED3868"/>
    <w:multiLevelType w:val="hybridMultilevel"/>
    <w:tmpl w:val="413E682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6" w15:restartNumberingAfterBreak="0">
    <w:nsid w:val="7E554784"/>
    <w:multiLevelType w:val="hybridMultilevel"/>
    <w:tmpl w:val="B4549E5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7"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8"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9"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160"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149"/>
  </w:num>
  <w:num w:numId="2">
    <w:abstractNumId w:val="43"/>
  </w:num>
  <w:num w:numId="3">
    <w:abstractNumId w:val="84"/>
  </w:num>
  <w:num w:numId="4">
    <w:abstractNumId w:val="157"/>
  </w:num>
  <w:num w:numId="5">
    <w:abstractNumId w:val="115"/>
  </w:num>
  <w:num w:numId="6">
    <w:abstractNumId w:val="107"/>
  </w:num>
  <w:num w:numId="7">
    <w:abstractNumId w:val="122"/>
  </w:num>
  <w:num w:numId="8">
    <w:abstractNumId w:val="16"/>
  </w:num>
  <w:num w:numId="9">
    <w:abstractNumId w:val="125"/>
  </w:num>
  <w:num w:numId="10">
    <w:abstractNumId w:val="1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9"/>
  </w:num>
  <w:num w:numId="12">
    <w:abstractNumId w:val="0"/>
  </w:num>
  <w:num w:numId="13">
    <w:abstractNumId w:val="119"/>
  </w:num>
  <w:num w:numId="14">
    <w:abstractNumId w:val="17"/>
  </w:num>
  <w:num w:numId="15">
    <w:abstractNumId w:val="64"/>
  </w:num>
  <w:num w:numId="16">
    <w:abstractNumId w:val="28"/>
  </w:num>
  <w:num w:numId="17">
    <w:abstractNumId w:val="45"/>
  </w:num>
  <w:num w:numId="18">
    <w:abstractNumId w:val="139"/>
  </w:num>
  <w:num w:numId="19">
    <w:abstractNumId w:val="102"/>
  </w:num>
  <w:num w:numId="20">
    <w:abstractNumId w:val="51"/>
  </w:num>
  <w:num w:numId="21">
    <w:abstractNumId w:val="63"/>
  </w:num>
  <w:num w:numId="22">
    <w:abstractNumId w:val="25"/>
  </w:num>
  <w:num w:numId="23">
    <w:abstractNumId w:val="112"/>
  </w:num>
  <w:num w:numId="24">
    <w:abstractNumId w:val="160"/>
  </w:num>
  <w:num w:numId="25">
    <w:abstractNumId w:val="138"/>
  </w:num>
  <w:num w:numId="26">
    <w:abstractNumId w:val="89"/>
  </w:num>
  <w:num w:numId="27">
    <w:abstractNumId w:val="142"/>
  </w:num>
  <w:num w:numId="28">
    <w:abstractNumId w:val="143"/>
  </w:num>
  <w:num w:numId="29">
    <w:abstractNumId w:val="159"/>
  </w:num>
  <w:num w:numId="30">
    <w:abstractNumId w:val="85"/>
  </w:num>
  <w:num w:numId="31">
    <w:abstractNumId w:val="48"/>
  </w:num>
  <w:num w:numId="32">
    <w:abstractNumId w:val="57"/>
  </w:num>
  <w:num w:numId="33">
    <w:abstractNumId w:val="29"/>
  </w:num>
  <w:num w:numId="34">
    <w:abstractNumId w:val="123"/>
  </w:num>
  <w:num w:numId="35">
    <w:abstractNumId w:val="86"/>
  </w:num>
  <w:num w:numId="36">
    <w:abstractNumId w:val="127"/>
  </w:num>
  <w:num w:numId="37">
    <w:abstractNumId w:val="53"/>
  </w:num>
  <w:num w:numId="38">
    <w:abstractNumId w:val="158"/>
  </w:num>
  <w:num w:numId="39">
    <w:abstractNumId w:val="79"/>
  </w:num>
  <w:num w:numId="40">
    <w:abstractNumId w:val="35"/>
  </w:num>
  <w:num w:numId="41">
    <w:abstractNumId w:val="67"/>
  </w:num>
  <w:num w:numId="42">
    <w:abstractNumId w:val="59"/>
  </w:num>
  <w:num w:numId="43">
    <w:abstractNumId w:val="144"/>
  </w:num>
  <w:num w:numId="44">
    <w:abstractNumId w:val="56"/>
  </w:num>
  <w:num w:numId="45">
    <w:abstractNumId w:val="26"/>
  </w:num>
  <w:num w:numId="46">
    <w:abstractNumId w:val="111"/>
  </w:num>
  <w:num w:numId="47">
    <w:abstractNumId w:val="103"/>
  </w:num>
  <w:num w:numId="48">
    <w:abstractNumId w:val="44"/>
  </w:num>
  <w:num w:numId="49">
    <w:abstractNumId w:val="93"/>
  </w:num>
  <w:num w:numId="50">
    <w:abstractNumId w:val="88"/>
  </w:num>
  <w:num w:numId="51">
    <w:abstractNumId w:val="81"/>
  </w:num>
  <w:num w:numId="52">
    <w:abstractNumId w:val="8"/>
  </w:num>
  <w:num w:numId="53">
    <w:abstractNumId w:val="65"/>
  </w:num>
  <w:num w:numId="54">
    <w:abstractNumId w:val="120"/>
  </w:num>
  <w:num w:numId="55">
    <w:abstractNumId w:val="146"/>
  </w:num>
  <w:num w:numId="56">
    <w:abstractNumId w:val="21"/>
  </w:num>
  <w:num w:numId="57">
    <w:abstractNumId w:val="31"/>
  </w:num>
  <w:num w:numId="58">
    <w:abstractNumId w:val="52"/>
  </w:num>
  <w:num w:numId="59">
    <w:abstractNumId w:val="100"/>
  </w:num>
  <w:num w:numId="60">
    <w:abstractNumId w:val="71"/>
  </w:num>
  <w:num w:numId="61">
    <w:abstractNumId w:val="116"/>
  </w:num>
  <w:num w:numId="62">
    <w:abstractNumId w:val="9"/>
  </w:num>
  <w:num w:numId="63">
    <w:abstractNumId w:val="6"/>
  </w:num>
  <w:num w:numId="64">
    <w:abstractNumId w:val="77"/>
  </w:num>
  <w:num w:numId="65">
    <w:abstractNumId w:val="135"/>
  </w:num>
  <w:num w:numId="66">
    <w:abstractNumId w:val="10"/>
  </w:num>
  <w:num w:numId="67">
    <w:abstractNumId w:val="46"/>
  </w:num>
  <w:num w:numId="68">
    <w:abstractNumId w:val="91"/>
  </w:num>
  <w:num w:numId="69">
    <w:abstractNumId w:val="156"/>
  </w:num>
  <w:num w:numId="70">
    <w:abstractNumId w:val="20"/>
  </w:num>
  <w:num w:numId="71">
    <w:abstractNumId w:val="1"/>
  </w:num>
  <w:num w:numId="72">
    <w:abstractNumId w:val="11"/>
  </w:num>
  <w:num w:numId="73">
    <w:abstractNumId w:val="128"/>
  </w:num>
  <w:num w:numId="74">
    <w:abstractNumId w:val="75"/>
  </w:num>
  <w:num w:numId="75">
    <w:abstractNumId w:val="30"/>
  </w:num>
  <w:num w:numId="76">
    <w:abstractNumId w:val="4"/>
  </w:num>
  <w:num w:numId="77">
    <w:abstractNumId w:val="61"/>
  </w:num>
  <w:num w:numId="78">
    <w:abstractNumId w:val="60"/>
  </w:num>
  <w:num w:numId="79">
    <w:abstractNumId w:val="148"/>
  </w:num>
  <w:num w:numId="80">
    <w:abstractNumId w:val="37"/>
  </w:num>
  <w:num w:numId="81">
    <w:abstractNumId w:val="133"/>
  </w:num>
  <w:num w:numId="82">
    <w:abstractNumId w:val="108"/>
  </w:num>
  <w:num w:numId="83">
    <w:abstractNumId w:val="145"/>
  </w:num>
  <w:num w:numId="84">
    <w:abstractNumId w:val="5"/>
  </w:num>
  <w:num w:numId="85">
    <w:abstractNumId w:val="2"/>
  </w:num>
  <w:num w:numId="86">
    <w:abstractNumId w:val="113"/>
  </w:num>
  <w:num w:numId="87">
    <w:abstractNumId w:val="132"/>
  </w:num>
  <w:num w:numId="88">
    <w:abstractNumId w:val="18"/>
  </w:num>
  <w:num w:numId="89">
    <w:abstractNumId w:val="152"/>
  </w:num>
  <w:num w:numId="90">
    <w:abstractNumId w:val="90"/>
  </w:num>
  <w:num w:numId="91">
    <w:abstractNumId w:val="70"/>
  </w:num>
  <w:num w:numId="92">
    <w:abstractNumId w:val="137"/>
  </w:num>
  <w:num w:numId="93">
    <w:abstractNumId w:val="55"/>
  </w:num>
  <w:num w:numId="94">
    <w:abstractNumId w:val="153"/>
  </w:num>
  <w:num w:numId="95">
    <w:abstractNumId w:val="66"/>
  </w:num>
  <w:num w:numId="96">
    <w:abstractNumId w:val="87"/>
  </w:num>
  <w:num w:numId="97">
    <w:abstractNumId w:val="54"/>
  </w:num>
  <w:num w:numId="98">
    <w:abstractNumId w:val="130"/>
  </w:num>
  <w:num w:numId="99">
    <w:abstractNumId w:val="155"/>
  </w:num>
  <w:num w:numId="100">
    <w:abstractNumId w:val="80"/>
  </w:num>
  <w:num w:numId="101">
    <w:abstractNumId w:val="27"/>
  </w:num>
  <w:num w:numId="102">
    <w:abstractNumId w:val="15"/>
  </w:num>
  <w:num w:numId="103">
    <w:abstractNumId w:val="14"/>
  </w:num>
  <w:num w:numId="104">
    <w:abstractNumId w:val="129"/>
  </w:num>
  <w:num w:numId="105">
    <w:abstractNumId w:val="134"/>
  </w:num>
  <w:num w:numId="106">
    <w:abstractNumId w:val="12"/>
  </w:num>
  <w:num w:numId="107">
    <w:abstractNumId w:val="131"/>
  </w:num>
  <w:num w:numId="108">
    <w:abstractNumId w:val="109"/>
  </w:num>
  <w:num w:numId="109">
    <w:abstractNumId w:val="136"/>
  </w:num>
  <w:num w:numId="110">
    <w:abstractNumId w:val="50"/>
  </w:num>
  <w:num w:numId="111">
    <w:abstractNumId w:val="117"/>
  </w:num>
  <w:num w:numId="112">
    <w:abstractNumId w:val="124"/>
  </w:num>
  <w:num w:numId="113">
    <w:abstractNumId w:val="105"/>
  </w:num>
  <w:num w:numId="114">
    <w:abstractNumId w:val="69"/>
  </w:num>
  <w:num w:numId="115">
    <w:abstractNumId w:val="32"/>
  </w:num>
  <w:num w:numId="116">
    <w:abstractNumId w:val="140"/>
  </w:num>
  <w:num w:numId="117">
    <w:abstractNumId w:val="151"/>
  </w:num>
  <w:num w:numId="118">
    <w:abstractNumId w:val="110"/>
  </w:num>
  <w:num w:numId="119">
    <w:abstractNumId w:val="141"/>
  </w:num>
  <w:num w:numId="120">
    <w:abstractNumId w:val="104"/>
  </w:num>
  <w:num w:numId="121">
    <w:abstractNumId w:val="99"/>
  </w:num>
  <w:num w:numId="122">
    <w:abstractNumId w:val="83"/>
  </w:num>
  <w:num w:numId="123">
    <w:abstractNumId w:val="76"/>
  </w:num>
  <w:num w:numId="124">
    <w:abstractNumId w:val="94"/>
  </w:num>
  <w:num w:numId="125">
    <w:abstractNumId w:val="68"/>
  </w:num>
  <w:num w:numId="126">
    <w:abstractNumId w:val="126"/>
  </w:num>
  <w:num w:numId="127">
    <w:abstractNumId w:val="150"/>
  </w:num>
  <w:num w:numId="128">
    <w:abstractNumId w:val="97"/>
  </w:num>
  <w:num w:numId="129">
    <w:abstractNumId w:val="33"/>
  </w:num>
  <w:num w:numId="130">
    <w:abstractNumId w:val="24"/>
  </w:num>
  <w:num w:numId="131">
    <w:abstractNumId w:val="49"/>
  </w:num>
  <w:num w:numId="132">
    <w:abstractNumId w:val="101"/>
  </w:num>
  <w:num w:numId="133">
    <w:abstractNumId w:val="62"/>
  </w:num>
  <w:num w:numId="134">
    <w:abstractNumId w:val="78"/>
  </w:num>
  <w:num w:numId="135">
    <w:abstractNumId w:val="23"/>
  </w:num>
  <w:num w:numId="136">
    <w:abstractNumId w:val="42"/>
  </w:num>
  <w:num w:numId="137">
    <w:abstractNumId w:val="118"/>
  </w:num>
  <w:num w:numId="138">
    <w:abstractNumId w:val="114"/>
  </w:num>
  <w:num w:numId="139">
    <w:abstractNumId w:val="74"/>
  </w:num>
  <w:num w:numId="140">
    <w:abstractNumId w:val="7"/>
  </w:num>
  <w:num w:numId="141">
    <w:abstractNumId w:val="41"/>
  </w:num>
  <w:num w:numId="142">
    <w:abstractNumId w:val="13"/>
  </w:num>
  <w:num w:numId="143">
    <w:abstractNumId w:val="58"/>
  </w:num>
  <w:num w:numId="144">
    <w:abstractNumId w:val="3"/>
  </w:num>
  <w:num w:numId="145">
    <w:abstractNumId w:val="121"/>
  </w:num>
  <w:num w:numId="146">
    <w:abstractNumId w:val="34"/>
  </w:num>
  <w:num w:numId="147">
    <w:abstractNumId w:val="47"/>
  </w:num>
  <w:num w:numId="148">
    <w:abstractNumId w:val="40"/>
  </w:num>
  <w:num w:numId="149">
    <w:abstractNumId w:val="106"/>
  </w:num>
  <w:num w:numId="150">
    <w:abstractNumId w:val="36"/>
  </w:num>
  <w:num w:numId="151">
    <w:abstractNumId w:val="82"/>
  </w:num>
  <w:num w:numId="152">
    <w:abstractNumId w:val="38"/>
  </w:num>
  <w:num w:numId="153">
    <w:abstractNumId w:val="92"/>
  </w:num>
  <w:num w:numId="154">
    <w:abstractNumId w:val="39"/>
  </w:num>
  <w:num w:numId="155">
    <w:abstractNumId w:val="73"/>
  </w:num>
  <w:num w:numId="156">
    <w:abstractNumId w:val="154"/>
  </w:num>
  <w:num w:numId="157">
    <w:abstractNumId w:val="96"/>
  </w:num>
  <w:num w:numId="158">
    <w:abstractNumId w:val="95"/>
  </w:num>
  <w:num w:numId="159">
    <w:abstractNumId w:val="98"/>
  </w:num>
  <w:num w:numId="160">
    <w:abstractNumId w:val="147"/>
  </w:num>
  <w:num w:numId="161">
    <w:abstractNumId w:val="72"/>
  </w:num>
  <w:num w:numId="162">
    <w:abstractNumId w:val="22"/>
  </w:num>
  <w:numIdMacAtCleanup w:val="1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35C"/>
    <w:rsid w:val="000004CF"/>
    <w:rsid w:val="000006B3"/>
    <w:rsid w:val="00000709"/>
    <w:rsid w:val="00000918"/>
    <w:rsid w:val="00000925"/>
    <w:rsid w:val="00000BFA"/>
    <w:rsid w:val="00000D2C"/>
    <w:rsid w:val="00000D5E"/>
    <w:rsid w:val="00001017"/>
    <w:rsid w:val="0000139C"/>
    <w:rsid w:val="00001B7A"/>
    <w:rsid w:val="00001D99"/>
    <w:rsid w:val="0000225B"/>
    <w:rsid w:val="0000236C"/>
    <w:rsid w:val="00002420"/>
    <w:rsid w:val="000025C5"/>
    <w:rsid w:val="00002683"/>
    <w:rsid w:val="00002F77"/>
    <w:rsid w:val="000031B7"/>
    <w:rsid w:val="000031F2"/>
    <w:rsid w:val="000032DA"/>
    <w:rsid w:val="000033DC"/>
    <w:rsid w:val="000034C0"/>
    <w:rsid w:val="00003C35"/>
    <w:rsid w:val="0000407B"/>
    <w:rsid w:val="000040CA"/>
    <w:rsid w:val="000047F9"/>
    <w:rsid w:val="00004859"/>
    <w:rsid w:val="000049B1"/>
    <w:rsid w:val="00004E95"/>
    <w:rsid w:val="0000550B"/>
    <w:rsid w:val="00005736"/>
    <w:rsid w:val="00005906"/>
    <w:rsid w:val="00005AB0"/>
    <w:rsid w:val="00006073"/>
    <w:rsid w:val="00006141"/>
    <w:rsid w:val="00006902"/>
    <w:rsid w:val="000069B3"/>
    <w:rsid w:val="000071FC"/>
    <w:rsid w:val="000073A0"/>
    <w:rsid w:val="0000778A"/>
    <w:rsid w:val="00007848"/>
    <w:rsid w:val="0000786B"/>
    <w:rsid w:val="00007996"/>
    <w:rsid w:val="00007BD4"/>
    <w:rsid w:val="00010130"/>
    <w:rsid w:val="000104E6"/>
    <w:rsid w:val="0001069B"/>
    <w:rsid w:val="000106EE"/>
    <w:rsid w:val="00010CDA"/>
    <w:rsid w:val="00010E70"/>
    <w:rsid w:val="00010F41"/>
    <w:rsid w:val="000110BA"/>
    <w:rsid w:val="0001151C"/>
    <w:rsid w:val="00011C05"/>
    <w:rsid w:val="00011CC0"/>
    <w:rsid w:val="00011DB5"/>
    <w:rsid w:val="00011E0A"/>
    <w:rsid w:val="00011E5F"/>
    <w:rsid w:val="00011F95"/>
    <w:rsid w:val="00012326"/>
    <w:rsid w:val="00012420"/>
    <w:rsid w:val="0001268E"/>
    <w:rsid w:val="00012BAA"/>
    <w:rsid w:val="00012C3D"/>
    <w:rsid w:val="00012E7B"/>
    <w:rsid w:val="0001300D"/>
    <w:rsid w:val="00013146"/>
    <w:rsid w:val="000132E2"/>
    <w:rsid w:val="00013779"/>
    <w:rsid w:val="00013821"/>
    <w:rsid w:val="00013B93"/>
    <w:rsid w:val="00013EF8"/>
    <w:rsid w:val="0001404C"/>
    <w:rsid w:val="00014683"/>
    <w:rsid w:val="00014BD7"/>
    <w:rsid w:val="00014C07"/>
    <w:rsid w:val="00014C6B"/>
    <w:rsid w:val="00014DDF"/>
    <w:rsid w:val="00014F27"/>
    <w:rsid w:val="000153D2"/>
    <w:rsid w:val="00015560"/>
    <w:rsid w:val="00015742"/>
    <w:rsid w:val="00015768"/>
    <w:rsid w:val="00015EC0"/>
    <w:rsid w:val="00016852"/>
    <w:rsid w:val="000169F3"/>
    <w:rsid w:val="00016C03"/>
    <w:rsid w:val="000171FE"/>
    <w:rsid w:val="0001766A"/>
    <w:rsid w:val="0001771E"/>
    <w:rsid w:val="000177EF"/>
    <w:rsid w:val="0001789A"/>
    <w:rsid w:val="00017A61"/>
    <w:rsid w:val="00017C5D"/>
    <w:rsid w:val="00017E65"/>
    <w:rsid w:val="00017E97"/>
    <w:rsid w:val="0002016A"/>
    <w:rsid w:val="000203BD"/>
    <w:rsid w:val="0002043D"/>
    <w:rsid w:val="0002061C"/>
    <w:rsid w:val="00021031"/>
    <w:rsid w:val="0002121A"/>
    <w:rsid w:val="000213AA"/>
    <w:rsid w:val="0002146B"/>
    <w:rsid w:val="000214B7"/>
    <w:rsid w:val="00021C79"/>
    <w:rsid w:val="00021EA1"/>
    <w:rsid w:val="00021F0C"/>
    <w:rsid w:val="000222D7"/>
    <w:rsid w:val="00022D15"/>
    <w:rsid w:val="0002323B"/>
    <w:rsid w:val="00023389"/>
    <w:rsid w:val="000233B4"/>
    <w:rsid w:val="00023B83"/>
    <w:rsid w:val="00023E1D"/>
    <w:rsid w:val="00024098"/>
    <w:rsid w:val="0002423A"/>
    <w:rsid w:val="00024548"/>
    <w:rsid w:val="0002454D"/>
    <w:rsid w:val="00024983"/>
    <w:rsid w:val="00024BBB"/>
    <w:rsid w:val="000250B7"/>
    <w:rsid w:val="000250C7"/>
    <w:rsid w:val="000258E5"/>
    <w:rsid w:val="0002593E"/>
    <w:rsid w:val="00025970"/>
    <w:rsid w:val="00025B70"/>
    <w:rsid w:val="00025CCA"/>
    <w:rsid w:val="00025CF9"/>
    <w:rsid w:val="00026054"/>
    <w:rsid w:val="00026208"/>
    <w:rsid w:val="00026CBA"/>
    <w:rsid w:val="00026EA8"/>
    <w:rsid w:val="000274AF"/>
    <w:rsid w:val="0002775E"/>
    <w:rsid w:val="000277D2"/>
    <w:rsid w:val="000279C9"/>
    <w:rsid w:val="00027A70"/>
    <w:rsid w:val="00027BC4"/>
    <w:rsid w:val="00030633"/>
    <w:rsid w:val="00030650"/>
    <w:rsid w:val="000309D9"/>
    <w:rsid w:val="00030C52"/>
    <w:rsid w:val="00030E6F"/>
    <w:rsid w:val="00030F6A"/>
    <w:rsid w:val="00031190"/>
    <w:rsid w:val="00031670"/>
    <w:rsid w:val="00031F73"/>
    <w:rsid w:val="000322EE"/>
    <w:rsid w:val="0003232F"/>
    <w:rsid w:val="000327E6"/>
    <w:rsid w:val="0003280E"/>
    <w:rsid w:val="000328D6"/>
    <w:rsid w:val="00032A88"/>
    <w:rsid w:val="00032B2F"/>
    <w:rsid w:val="000336FE"/>
    <w:rsid w:val="000337A2"/>
    <w:rsid w:val="00033A76"/>
    <w:rsid w:val="00034285"/>
    <w:rsid w:val="00034460"/>
    <w:rsid w:val="0003448F"/>
    <w:rsid w:val="00034E21"/>
    <w:rsid w:val="00034EA5"/>
    <w:rsid w:val="000354A8"/>
    <w:rsid w:val="00036565"/>
    <w:rsid w:val="00036670"/>
    <w:rsid w:val="00036761"/>
    <w:rsid w:val="00036811"/>
    <w:rsid w:val="000369E1"/>
    <w:rsid w:val="0003767C"/>
    <w:rsid w:val="00037A11"/>
    <w:rsid w:val="00037A1D"/>
    <w:rsid w:val="00037BBD"/>
    <w:rsid w:val="00041683"/>
    <w:rsid w:val="00041776"/>
    <w:rsid w:val="00041905"/>
    <w:rsid w:val="00041C00"/>
    <w:rsid w:val="00042063"/>
    <w:rsid w:val="00042086"/>
    <w:rsid w:val="000420ED"/>
    <w:rsid w:val="0004226C"/>
    <w:rsid w:val="0004231E"/>
    <w:rsid w:val="00042431"/>
    <w:rsid w:val="0004246F"/>
    <w:rsid w:val="0004267D"/>
    <w:rsid w:val="00042C53"/>
    <w:rsid w:val="00042C70"/>
    <w:rsid w:val="00042F6D"/>
    <w:rsid w:val="0004301C"/>
    <w:rsid w:val="000431F5"/>
    <w:rsid w:val="000433C9"/>
    <w:rsid w:val="00043464"/>
    <w:rsid w:val="00043B85"/>
    <w:rsid w:val="00043D7C"/>
    <w:rsid w:val="0004409C"/>
    <w:rsid w:val="0004422A"/>
    <w:rsid w:val="0004426C"/>
    <w:rsid w:val="000443CB"/>
    <w:rsid w:val="000446CD"/>
    <w:rsid w:val="000447D9"/>
    <w:rsid w:val="00044810"/>
    <w:rsid w:val="000451EF"/>
    <w:rsid w:val="000453BA"/>
    <w:rsid w:val="00045CBC"/>
    <w:rsid w:val="00045D9B"/>
    <w:rsid w:val="00045DD2"/>
    <w:rsid w:val="000463D5"/>
    <w:rsid w:val="00046573"/>
    <w:rsid w:val="000465B6"/>
    <w:rsid w:val="000465F9"/>
    <w:rsid w:val="000466F5"/>
    <w:rsid w:val="000469B3"/>
    <w:rsid w:val="00046D3D"/>
    <w:rsid w:val="00046EFF"/>
    <w:rsid w:val="00047642"/>
    <w:rsid w:val="00047A4E"/>
    <w:rsid w:val="00047D1A"/>
    <w:rsid w:val="00047E2E"/>
    <w:rsid w:val="0005018E"/>
    <w:rsid w:val="00050754"/>
    <w:rsid w:val="0005082A"/>
    <w:rsid w:val="00050BFB"/>
    <w:rsid w:val="00050CA5"/>
    <w:rsid w:val="00050F85"/>
    <w:rsid w:val="00051306"/>
    <w:rsid w:val="0005147B"/>
    <w:rsid w:val="00051506"/>
    <w:rsid w:val="0005151A"/>
    <w:rsid w:val="00051765"/>
    <w:rsid w:val="0005194A"/>
    <w:rsid w:val="00052163"/>
    <w:rsid w:val="0005241B"/>
    <w:rsid w:val="000524B3"/>
    <w:rsid w:val="00052877"/>
    <w:rsid w:val="00052900"/>
    <w:rsid w:val="00052FD2"/>
    <w:rsid w:val="0005356E"/>
    <w:rsid w:val="00053A98"/>
    <w:rsid w:val="000540F5"/>
    <w:rsid w:val="0005431E"/>
    <w:rsid w:val="000543FC"/>
    <w:rsid w:val="0005463F"/>
    <w:rsid w:val="00054643"/>
    <w:rsid w:val="00054811"/>
    <w:rsid w:val="00054971"/>
    <w:rsid w:val="00054A09"/>
    <w:rsid w:val="00054BAA"/>
    <w:rsid w:val="00054D67"/>
    <w:rsid w:val="00054E1B"/>
    <w:rsid w:val="00054F0E"/>
    <w:rsid w:val="00055823"/>
    <w:rsid w:val="00055A28"/>
    <w:rsid w:val="00055B4D"/>
    <w:rsid w:val="00056113"/>
    <w:rsid w:val="00056843"/>
    <w:rsid w:val="000569B0"/>
    <w:rsid w:val="000569DA"/>
    <w:rsid w:val="00056CC6"/>
    <w:rsid w:val="00057256"/>
    <w:rsid w:val="00057409"/>
    <w:rsid w:val="0005753E"/>
    <w:rsid w:val="00057802"/>
    <w:rsid w:val="000579CF"/>
    <w:rsid w:val="00057AF8"/>
    <w:rsid w:val="00060793"/>
    <w:rsid w:val="0006093A"/>
    <w:rsid w:val="00060B87"/>
    <w:rsid w:val="000611F7"/>
    <w:rsid w:val="00061249"/>
    <w:rsid w:val="00061410"/>
    <w:rsid w:val="00061C28"/>
    <w:rsid w:val="00061CD1"/>
    <w:rsid w:val="00061D93"/>
    <w:rsid w:val="000622F1"/>
    <w:rsid w:val="00062AF0"/>
    <w:rsid w:val="00062B33"/>
    <w:rsid w:val="00062EF2"/>
    <w:rsid w:val="00063073"/>
    <w:rsid w:val="00063091"/>
    <w:rsid w:val="000630F0"/>
    <w:rsid w:val="00063132"/>
    <w:rsid w:val="00063408"/>
    <w:rsid w:val="0006367F"/>
    <w:rsid w:val="000638CC"/>
    <w:rsid w:val="00063A85"/>
    <w:rsid w:val="00063B60"/>
    <w:rsid w:val="00064070"/>
    <w:rsid w:val="000644FA"/>
    <w:rsid w:val="00064577"/>
    <w:rsid w:val="00064C8A"/>
    <w:rsid w:val="00064E05"/>
    <w:rsid w:val="00065390"/>
    <w:rsid w:val="000658D6"/>
    <w:rsid w:val="00065AD4"/>
    <w:rsid w:val="00065F51"/>
    <w:rsid w:val="00066600"/>
    <w:rsid w:val="00066B34"/>
    <w:rsid w:val="00066E53"/>
    <w:rsid w:val="0006716A"/>
    <w:rsid w:val="000679A4"/>
    <w:rsid w:val="00067CBA"/>
    <w:rsid w:val="00067FF5"/>
    <w:rsid w:val="000701BF"/>
    <w:rsid w:val="0007091A"/>
    <w:rsid w:val="00070B6A"/>
    <w:rsid w:val="0007113F"/>
    <w:rsid w:val="0007162E"/>
    <w:rsid w:val="000719CB"/>
    <w:rsid w:val="00071B15"/>
    <w:rsid w:val="00071EB8"/>
    <w:rsid w:val="00071FD2"/>
    <w:rsid w:val="000722E5"/>
    <w:rsid w:val="00072390"/>
    <w:rsid w:val="000725EA"/>
    <w:rsid w:val="00072A3E"/>
    <w:rsid w:val="00072E8F"/>
    <w:rsid w:val="0007309E"/>
    <w:rsid w:val="00073161"/>
    <w:rsid w:val="0007338A"/>
    <w:rsid w:val="0007341E"/>
    <w:rsid w:val="0007383B"/>
    <w:rsid w:val="00073CDD"/>
    <w:rsid w:val="0007419B"/>
    <w:rsid w:val="00074798"/>
    <w:rsid w:val="00074AB9"/>
    <w:rsid w:val="00074C3F"/>
    <w:rsid w:val="00075195"/>
    <w:rsid w:val="00075198"/>
    <w:rsid w:val="000753E6"/>
    <w:rsid w:val="0007569C"/>
    <w:rsid w:val="0007570E"/>
    <w:rsid w:val="0007585E"/>
    <w:rsid w:val="00075A48"/>
    <w:rsid w:val="00075B5F"/>
    <w:rsid w:val="00075C17"/>
    <w:rsid w:val="00075DB8"/>
    <w:rsid w:val="00075FC0"/>
    <w:rsid w:val="00075FF6"/>
    <w:rsid w:val="000767C7"/>
    <w:rsid w:val="00076A99"/>
    <w:rsid w:val="00076ACE"/>
    <w:rsid w:val="00076CC0"/>
    <w:rsid w:val="00077589"/>
    <w:rsid w:val="00077705"/>
    <w:rsid w:val="00077ACB"/>
    <w:rsid w:val="00077BA6"/>
    <w:rsid w:val="00077EA4"/>
    <w:rsid w:val="0008028C"/>
    <w:rsid w:val="000802CD"/>
    <w:rsid w:val="0008080F"/>
    <w:rsid w:val="00080D37"/>
    <w:rsid w:val="00080F86"/>
    <w:rsid w:val="00081490"/>
    <w:rsid w:val="0008160C"/>
    <w:rsid w:val="0008175C"/>
    <w:rsid w:val="00081AC3"/>
    <w:rsid w:val="00081AEE"/>
    <w:rsid w:val="00081AF4"/>
    <w:rsid w:val="00081B4F"/>
    <w:rsid w:val="00081CEA"/>
    <w:rsid w:val="00081DF2"/>
    <w:rsid w:val="00081E80"/>
    <w:rsid w:val="000820B9"/>
    <w:rsid w:val="0008242D"/>
    <w:rsid w:val="00082B24"/>
    <w:rsid w:val="00082C38"/>
    <w:rsid w:val="00082CA9"/>
    <w:rsid w:val="00082CF7"/>
    <w:rsid w:val="00083205"/>
    <w:rsid w:val="00083426"/>
    <w:rsid w:val="00083497"/>
    <w:rsid w:val="00083B6D"/>
    <w:rsid w:val="00083C1E"/>
    <w:rsid w:val="000840BC"/>
    <w:rsid w:val="00084519"/>
    <w:rsid w:val="0008455E"/>
    <w:rsid w:val="000845A9"/>
    <w:rsid w:val="000849D8"/>
    <w:rsid w:val="00084DD7"/>
    <w:rsid w:val="00084F31"/>
    <w:rsid w:val="00085382"/>
    <w:rsid w:val="000855A6"/>
    <w:rsid w:val="00085671"/>
    <w:rsid w:val="0008570F"/>
    <w:rsid w:val="00085A4C"/>
    <w:rsid w:val="00085D9E"/>
    <w:rsid w:val="00085EA9"/>
    <w:rsid w:val="00085F69"/>
    <w:rsid w:val="00086270"/>
    <w:rsid w:val="0008641E"/>
    <w:rsid w:val="00086773"/>
    <w:rsid w:val="00086AAA"/>
    <w:rsid w:val="00086FA7"/>
    <w:rsid w:val="000873B9"/>
    <w:rsid w:val="000873D9"/>
    <w:rsid w:val="00087465"/>
    <w:rsid w:val="000878C6"/>
    <w:rsid w:val="00087B79"/>
    <w:rsid w:val="000901F4"/>
    <w:rsid w:val="000903AA"/>
    <w:rsid w:val="000903D0"/>
    <w:rsid w:val="00090917"/>
    <w:rsid w:val="00090A9D"/>
    <w:rsid w:val="00090AE6"/>
    <w:rsid w:val="00090CFE"/>
    <w:rsid w:val="00090F01"/>
    <w:rsid w:val="00090F9F"/>
    <w:rsid w:val="000910BE"/>
    <w:rsid w:val="000912C1"/>
    <w:rsid w:val="00091E97"/>
    <w:rsid w:val="00091FF7"/>
    <w:rsid w:val="000921E7"/>
    <w:rsid w:val="00092305"/>
    <w:rsid w:val="000923EE"/>
    <w:rsid w:val="00092578"/>
    <w:rsid w:val="000926A8"/>
    <w:rsid w:val="000926E2"/>
    <w:rsid w:val="000927C9"/>
    <w:rsid w:val="0009281E"/>
    <w:rsid w:val="000929A9"/>
    <w:rsid w:val="00092C02"/>
    <w:rsid w:val="00092F63"/>
    <w:rsid w:val="00092FA5"/>
    <w:rsid w:val="00092FE3"/>
    <w:rsid w:val="000930B1"/>
    <w:rsid w:val="00093A80"/>
    <w:rsid w:val="00093E84"/>
    <w:rsid w:val="00093E8E"/>
    <w:rsid w:val="00094369"/>
    <w:rsid w:val="000943B4"/>
    <w:rsid w:val="00094417"/>
    <w:rsid w:val="000945C6"/>
    <w:rsid w:val="00094B6E"/>
    <w:rsid w:val="00094DF7"/>
    <w:rsid w:val="00094FF6"/>
    <w:rsid w:val="00094FFF"/>
    <w:rsid w:val="0009521A"/>
    <w:rsid w:val="0009524B"/>
    <w:rsid w:val="00095845"/>
    <w:rsid w:val="0009594F"/>
    <w:rsid w:val="00095ECA"/>
    <w:rsid w:val="00095F7E"/>
    <w:rsid w:val="000963BB"/>
    <w:rsid w:val="000966D2"/>
    <w:rsid w:val="00096B8C"/>
    <w:rsid w:val="00096C8F"/>
    <w:rsid w:val="00097639"/>
    <w:rsid w:val="000976C9"/>
    <w:rsid w:val="00097805"/>
    <w:rsid w:val="00097AA9"/>
    <w:rsid w:val="00097F32"/>
    <w:rsid w:val="000A01DC"/>
    <w:rsid w:val="000A06CE"/>
    <w:rsid w:val="000A0836"/>
    <w:rsid w:val="000A0CB2"/>
    <w:rsid w:val="000A12E7"/>
    <w:rsid w:val="000A1946"/>
    <w:rsid w:val="000A196C"/>
    <w:rsid w:val="000A1AEA"/>
    <w:rsid w:val="000A1CB6"/>
    <w:rsid w:val="000A1E62"/>
    <w:rsid w:val="000A1FB5"/>
    <w:rsid w:val="000A2614"/>
    <w:rsid w:val="000A2634"/>
    <w:rsid w:val="000A2863"/>
    <w:rsid w:val="000A2B95"/>
    <w:rsid w:val="000A2F0D"/>
    <w:rsid w:val="000A2FFE"/>
    <w:rsid w:val="000A3708"/>
    <w:rsid w:val="000A3880"/>
    <w:rsid w:val="000A3C58"/>
    <w:rsid w:val="000A4144"/>
    <w:rsid w:val="000A4901"/>
    <w:rsid w:val="000A491B"/>
    <w:rsid w:val="000A4BA4"/>
    <w:rsid w:val="000A4DFB"/>
    <w:rsid w:val="000A5363"/>
    <w:rsid w:val="000A57D2"/>
    <w:rsid w:val="000A5970"/>
    <w:rsid w:val="000A5EBC"/>
    <w:rsid w:val="000A6018"/>
    <w:rsid w:val="000A63FB"/>
    <w:rsid w:val="000A67B5"/>
    <w:rsid w:val="000A6B0E"/>
    <w:rsid w:val="000A6B12"/>
    <w:rsid w:val="000A6DB3"/>
    <w:rsid w:val="000A6F3C"/>
    <w:rsid w:val="000A6F5C"/>
    <w:rsid w:val="000A70CF"/>
    <w:rsid w:val="000A72F0"/>
    <w:rsid w:val="000A7665"/>
    <w:rsid w:val="000A76F7"/>
    <w:rsid w:val="000A7AF0"/>
    <w:rsid w:val="000B044A"/>
    <w:rsid w:val="000B0495"/>
    <w:rsid w:val="000B050D"/>
    <w:rsid w:val="000B05B7"/>
    <w:rsid w:val="000B067F"/>
    <w:rsid w:val="000B0918"/>
    <w:rsid w:val="000B0EC1"/>
    <w:rsid w:val="000B1127"/>
    <w:rsid w:val="000B12CA"/>
    <w:rsid w:val="000B1524"/>
    <w:rsid w:val="000B159B"/>
    <w:rsid w:val="000B18CD"/>
    <w:rsid w:val="000B1B9B"/>
    <w:rsid w:val="000B1E93"/>
    <w:rsid w:val="000B21BA"/>
    <w:rsid w:val="000B2321"/>
    <w:rsid w:val="000B268A"/>
    <w:rsid w:val="000B2F86"/>
    <w:rsid w:val="000B34B2"/>
    <w:rsid w:val="000B3EB5"/>
    <w:rsid w:val="000B4799"/>
    <w:rsid w:val="000B4854"/>
    <w:rsid w:val="000B48C5"/>
    <w:rsid w:val="000B54A8"/>
    <w:rsid w:val="000B5887"/>
    <w:rsid w:val="000B59F0"/>
    <w:rsid w:val="000B5A48"/>
    <w:rsid w:val="000B5C6C"/>
    <w:rsid w:val="000B668E"/>
    <w:rsid w:val="000B6D2F"/>
    <w:rsid w:val="000B6EF7"/>
    <w:rsid w:val="000B71AB"/>
    <w:rsid w:val="000B7558"/>
    <w:rsid w:val="000B75DE"/>
    <w:rsid w:val="000B787A"/>
    <w:rsid w:val="000C0077"/>
    <w:rsid w:val="000C074C"/>
    <w:rsid w:val="000C07C1"/>
    <w:rsid w:val="000C124D"/>
    <w:rsid w:val="000C138E"/>
    <w:rsid w:val="000C148E"/>
    <w:rsid w:val="000C1693"/>
    <w:rsid w:val="000C17D4"/>
    <w:rsid w:val="000C1B56"/>
    <w:rsid w:val="000C1CB1"/>
    <w:rsid w:val="000C1FD7"/>
    <w:rsid w:val="000C2086"/>
    <w:rsid w:val="000C284D"/>
    <w:rsid w:val="000C29DA"/>
    <w:rsid w:val="000C2A41"/>
    <w:rsid w:val="000C2C7F"/>
    <w:rsid w:val="000C2E59"/>
    <w:rsid w:val="000C3146"/>
    <w:rsid w:val="000C33E5"/>
    <w:rsid w:val="000C349D"/>
    <w:rsid w:val="000C3692"/>
    <w:rsid w:val="000C41D9"/>
    <w:rsid w:val="000C42B9"/>
    <w:rsid w:val="000C42E3"/>
    <w:rsid w:val="000C43F0"/>
    <w:rsid w:val="000C4482"/>
    <w:rsid w:val="000C44E6"/>
    <w:rsid w:val="000C534A"/>
    <w:rsid w:val="000C57CA"/>
    <w:rsid w:val="000C5875"/>
    <w:rsid w:val="000C59AC"/>
    <w:rsid w:val="000C59BF"/>
    <w:rsid w:val="000C5E97"/>
    <w:rsid w:val="000C604B"/>
    <w:rsid w:val="000C60E6"/>
    <w:rsid w:val="000C61D3"/>
    <w:rsid w:val="000C684B"/>
    <w:rsid w:val="000C6897"/>
    <w:rsid w:val="000C6E83"/>
    <w:rsid w:val="000C7607"/>
    <w:rsid w:val="000C7648"/>
    <w:rsid w:val="000C7819"/>
    <w:rsid w:val="000C7ADF"/>
    <w:rsid w:val="000C7F51"/>
    <w:rsid w:val="000D00C9"/>
    <w:rsid w:val="000D0255"/>
    <w:rsid w:val="000D0464"/>
    <w:rsid w:val="000D0992"/>
    <w:rsid w:val="000D0F38"/>
    <w:rsid w:val="000D10F2"/>
    <w:rsid w:val="000D1B42"/>
    <w:rsid w:val="000D1B9E"/>
    <w:rsid w:val="000D1CED"/>
    <w:rsid w:val="000D1DEF"/>
    <w:rsid w:val="000D1DF8"/>
    <w:rsid w:val="000D1E5F"/>
    <w:rsid w:val="000D1F1D"/>
    <w:rsid w:val="000D2096"/>
    <w:rsid w:val="000D20A7"/>
    <w:rsid w:val="000D20B6"/>
    <w:rsid w:val="000D230E"/>
    <w:rsid w:val="000D2C3F"/>
    <w:rsid w:val="000D2D6D"/>
    <w:rsid w:val="000D2E83"/>
    <w:rsid w:val="000D2EF4"/>
    <w:rsid w:val="000D2F45"/>
    <w:rsid w:val="000D351A"/>
    <w:rsid w:val="000D3778"/>
    <w:rsid w:val="000D3CFD"/>
    <w:rsid w:val="000D3D08"/>
    <w:rsid w:val="000D3D48"/>
    <w:rsid w:val="000D4359"/>
    <w:rsid w:val="000D43F4"/>
    <w:rsid w:val="000D48E3"/>
    <w:rsid w:val="000D498F"/>
    <w:rsid w:val="000D4ABD"/>
    <w:rsid w:val="000D4BF3"/>
    <w:rsid w:val="000D4C6F"/>
    <w:rsid w:val="000D4ED9"/>
    <w:rsid w:val="000D4F99"/>
    <w:rsid w:val="000D52D6"/>
    <w:rsid w:val="000D53B9"/>
    <w:rsid w:val="000D53D5"/>
    <w:rsid w:val="000D5451"/>
    <w:rsid w:val="000D5B7E"/>
    <w:rsid w:val="000D5EA6"/>
    <w:rsid w:val="000D5F1F"/>
    <w:rsid w:val="000D64E3"/>
    <w:rsid w:val="000D6957"/>
    <w:rsid w:val="000D6A75"/>
    <w:rsid w:val="000D6AC8"/>
    <w:rsid w:val="000D70CA"/>
    <w:rsid w:val="000D7655"/>
    <w:rsid w:val="000D7984"/>
    <w:rsid w:val="000D7985"/>
    <w:rsid w:val="000D7A72"/>
    <w:rsid w:val="000D7B65"/>
    <w:rsid w:val="000D7B80"/>
    <w:rsid w:val="000D7BE8"/>
    <w:rsid w:val="000E0AAC"/>
    <w:rsid w:val="000E0AB8"/>
    <w:rsid w:val="000E102B"/>
    <w:rsid w:val="000E13A4"/>
    <w:rsid w:val="000E13D2"/>
    <w:rsid w:val="000E145A"/>
    <w:rsid w:val="000E18D6"/>
    <w:rsid w:val="000E21DC"/>
    <w:rsid w:val="000E21ED"/>
    <w:rsid w:val="000E22C3"/>
    <w:rsid w:val="000E2521"/>
    <w:rsid w:val="000E2893"/>
    <w:rsid w:val="000E2BA6"/>
    <w:rsid w:val="000E2C1F"/>
    <w:rsid w:val="000E3342"/>
    <w:rsid w:val="000E3524"/>
    <w:rsid w:val="000E35EC"/>
    <w:rsid w:val="000E3867"/>
    <w:rsid w:val="000E38D0"/>
    <w:rsid w:val="000E3CF9"/>
    <w:rsid w:val="000E41DE"/>
    <w:rsid w:val="000E43FD"/>
    <w:rsid w:val="000E45E8"/>
    <w:rsid w:val="000E4A74"/>
    <w:rsid w:val="000E4B7A"/>
    <w:rsid w:val="000E518A"/>
    <w:rsid w:val="000E5412"/>
    <w:rsid w:val="000E54FA"/>
    <w:rsid w:val="000E5574"/>
    <w:rsid w:val="000E59CA"/>
    <w:rsid w:val="000E5BD8"/>
    <w:rsid w:val="000E5D3F"/>
    <w:rsid w:val="000E5D84"/>
    <w:rsid w:val="000E601B"/>
    <w:rsid w:val="000E632C"/>
    <w:rsid w:val="000E65AC"/>
    <w:rsid w:val="000E6A13"/>
    <w:rsid w:val="000E6AF7"/>
    <w:rsid w:val="000E708C"/>
    <w:rsid w:val="000E7376"/>
    <w:rsid w:val="000E785F"/>
    <w:rsid w:val="000E7886"/>
    <w:rsid w:val="000E7986"/>
    <w:rsid w:val="000F00DC"/>
    <w:rsid w:val="000F014E"/>
    <w:rsid w:val="000F087B"/>
    <w:rsid w:val="000F09FE"/>
    <w:rsid w:val="000F0B3F"/>
    <w:rsid w:val="000F0CC9"/>
    <w:rsid w:val="000F1118"/>
    <w:rsid w:val="000F115D"/>
    <w:rsid w:val="000F141F"/>
    <w:rsid w:val="000F14EE"/>
    <w:rsid w:val="000F151C"/>
    <w:rsid w:val="000F1AD0"/>
    <w:rsid w:val="000F1E06"/>
    <w:rsid w:val="000F1F9A"/>
    <w:rsid w:val="000F2D01"/>
    <w:rsid w:val="000F2D7E"/>
    <w:rsid w:val="000F2D9E"/>
    <w:rsid w:val="000F2DF5"/>
    <w:rsid w:val="000F3AD4"/>
    <w:rsid w:val="000F3D3F"/>
    <w:rsid w:val="000F3E1A"/>
    <w:rsid w:val="000F40A0"/>
    <w:rsid w:val="000F4256"/>
    <w:rsid w:val="000F42C1"/>
    <w:rsid w:val="000F4533"/>
    <w:rsid w:val="000F45A0"/>
    <w:rsid w:val="000F4778"/>
    <w:rsid w:val="000F48F7"/>
    <w:rsid w:val="000F4AD4"/>
    <w:rsid w:val="000F52E2"/>
    <w:rsid w:val="000F5334"/>
    <w:rsid w:val="000F53B7"/>
    <w:rsid w:val="000F595B"/>
    <w:rsid w:val="000F60D5"/>
    <w:rsid w:val="000F62FE"/>
    <w:rsid w:val="000F65FD"/>
    <w:rsid w:val="000F6AED"/>
    <w:rsid w:val="000F6CA7"/>
    <w:rsid w:val="000F6D2F"/>
    <w:rsid w:val="000F76BD"/>
    <w:rsid w:val="0010066C"/>
    <w:rsid w:val="0010075F"/>
    <w:rsid w:val="00100A45"/>
    <w:rsid w:val="00101049"/>
    <w:rsid w:val="001012DA"/>
    <w:rsid w:val="001014F8"/>
    <w:rsid w:val="00101748"/>
    <w:rsid w:val="00101FAB"/>
    <w:rsid w:val="0010219C"/>
    <w:rsid w:val="001022C7"/>
    <w:rsid w:val="0010246F"/>
    <w:rsid w:val="0010292A"/>
    <w:rsid w:val="00102C55"/>
    <w:rsid w:val="001030A2"/>
    <w:rsid w:val="0010329A"/>
    <w:rsid w:val="0010355C"/>
    <w:rsid w:val="001036BE"/>
    <w:rsid w:val="00103AC4"/>
    <w:rsid w:val="00103BBF"/>
    <w:rsid w:val="00103C6D"/>
    <w:rsid w:val="00103D56"/>
    <w:rsid w:val="00103E08"/>
    <w:rsid w:val="001041C5"/>
    <w:rsid w:val="0010433B"/>
    <w:rsid w:val="0010476E"/>
    <w:rsid w:val="00104852"/>
    <w:rsid w:val="00104979"/>
    <w:rsid w:val="00104A01"/>
    <w:rsid w:val="00104A55"/>
    <w:rsid w:val="00104C64"/>
    <w:rsid w:val="00104D54"/>
    <w:rsid w:val="001050C6"/>
    <w:rsid w:val="001051F8"/>
    <w:rsid w:val="001056E5"/>
    <w:rsid w:val="00105800"/>
    <w:rsid w:val="00105EFB"/>
    <w:rsid w:val="00105F32"/>
    <w:rsid w:val="00106081"/>
    <w:rsid w:val="001062B7"/>
    <w:rsid w:val="00106468"/>
    <w:rsid w:val="00106B37"/>
    <w:rsid w:val="00106EAD"/>
    <w:rsid w:val="00107163"/>
    <w:rsid w:val="001072C5"/>
    <w:rsid w:val="001074CA"/>
    <w:rsid w:val="001101DB"/>
    <w:rsid w:val="001101EA"/>
    <w:rsid w:val="00110251"/>
    <w:rsid w:val="00110279"/>
    <w:rsid w:val="001103A7"/>
    <w:rsid w:val="001105A1"/>
    <w:rsid w:val="0011073B"/>
    <w:rsid w:val="00110985"/>
    <w:rsid w:val="00110CE9"/>
    <w:rsid w:val="001112A5"/>
    <w:rsid w:val="00111400"/>
    <w:rsid w:val="001117B2"/>
    <w:rsid w:val="00111805"/>
    <w:rsid w:val="0011183B"/>
    <w:rsid w:val="00111F43"/>
    <w:rsid w:val="00112200"/>
    <w:rsid w:val="0011234A"/>
    <w:rsid w:val="001123CC"/>
    <w:rsid w:val="001127A3"/>
    <w:rsid w:val="00112848"/>
    <w:rsid w:val="00113419"/>
    <w:rsid w:val="001136DD"/>
    <w:rsid w:val="00113C8A"/>
    <w:rsid w:val="00113C95"/>
    <w:rsid w:val="00113FEA"/>
    <w:rsid w:val="001147C1"/>
    <w:rsid w:val="00114BA0"/>
    <w:rsid w:val="00114BF2"/>
    <w:rsid w:val="00114CC0"/>
    <w:rsid w:val="001150D2"/>
    <w:rsid w:val="00115742"/>
    <w:rsid w:val="00115E1B"/>
    <w:rsid w:val="00116241"/>
    <w:rsid w:val="00116297"/>
    <w:rsid w:val="00116506"/>
    <w:rsid w:val="00116897"/>
    <w:rsid w:val="00116904"/>
    <w:rsid w:val="00116B9A"/>
    <w:rsid w:val="00116CC5"/>
    <w:rsid w:val="00116DD8"/>
    <w:rsid w:val="00117105"/>
    <w:rsid w:val="00117E12"/>
    <w:rsid w:val="00117E7A"/>
    <w:rsid w:val="00120A57"/>
    <w:rsid w:val="001214F4"/>
    <w:rsid w:val="00121550"/>
    <w:rsid w:val="00121C96"/>
    <w:rsid w:val="00121CEE"/>
    <w:rsid w:val="001220C7"/>
    <w:rsid w:val="00122502"/>
    <w:rsid w:val="001225F2"/>
    <w:rsid w:val="00122F5B"/>
    <w:rsid w:val="001233E8"/>
    <w:rsid w:val="0012344D"/>
    <w:rsid w:val="00123AB2"/>
    <w:rsid w:val="00123BCF"/>
    <w:rsid w:val="0012435F"/>
    <w:rsid w:val="001249B0"/>
    <w:rsid w:val="00124C84"/>
    <w:rsid w:val="00124E37"/>
    <w:rsid w:val="00125280"/>
    <w:rsid w:val="00125507"/>
    <w:rsid w:val="00125DF1"/>
    <w:rsid w:val="001263BC"/>
    <w:rsid w:val="00126681"/>
    <w:rsid w:val="001267C1"/>
    <w:rsid w:val="00126869"/>
    <w:rsid w:val="00126BF6"/>
    <w:rsid w:val="00127171"/>
    <w:rsid w:val="00127434"/>
    <w:rsid w:val="00127545"/>
    <w:rsid w:val="001275D3"/>
    <w:rsid w:val="00127C35"/>
    <w:rsid w:val="00127DC0"/>
    <w:rsid w:val="0013004F"/>
    <w:rsid w:val="00130618"/>
    <w:rsid w:val="00130E9F"/>
    <w:rsid w:val="00131042"/>
    <w:rsid w:val="00131154"/>
    <w:rsid w:val="00131463"/>
    <w:rsid w:val="00131A28"/>
    <w:rsid w:val="00131DBE"/>
    <w:rsid w:val="00131FD7"/>
    <w:rsid w:val="00132689"/>
    <w:rsid w:val="001327C7"/>
    <w:rsid w:val="001328C6"/>
    <w:rsid w:val="00132FD9"/>
    <w:rsid w:val="00133763"/>
    <w:rsid w:val="001337E9"/>
    <w:rsid w:val="00133E5F"/>
    <w:rsid w:val="00133EF9"/>
    <w:rsid w:val="001343C7"/>
    <w:rsid w:val="0013444D"/>
    <w:rsid w:val="001346ED"/>
    <w:rsid w:val="001347A4"/>
    <w:rsid w:val="0013555E"/>
    <w:rsid w:val="001357D3"/>
    <w:rsid w:val="0013630E"/>
    <w:rsid w:val="0013632F"/>
    <w:rsid w:val="001365C2"/>
    <w:rsid w:val="001365FF"/>
    <w:rsid w:val="00136E0D"/>
    <w:rsid w:val="00136EDB"/>
    <w:rsid w:val="00137210"/>
    <w:rsid w:val="00137428"/>
    <w:rsid w:val="001375F9"/>
    <w:rsid w:val="00137685"/>
    <w:rsid w:val="00137947"/>
    <w:rsid w:val="00137B52"/>
    <w:rsid w:val="00137C30"/>
    <w:rsid w:val="00137DBE"/>
    <w:rsid w:val="00137F26"/>
    <w:rsid w:val="00140032"/>
    <w:rsid w:val="0014055C"/>
    <w:rsid w:val="00140808"/>
    <w:rsid w:val="00140E15"/>
    <w:rsid w:val="001410AB"/>
    <w:rsid w:val="00141138"/>
    <w:rsid w:val="0014114F"/>
    <w:rsid w:val="001411C9"/>
    <w:rsid w:val="0014139B"/>
    <w:rsid w:val="001414E1"/>
    <w:rsid w:val="001415E0"/>
    <w:rsid w:val="00141692"/>
    <w:rsid w:val="00141696"/>
    <w:rsid w:val="001416F2"/>
    <w:rsid w:val="0014170D"/>
    <w:rsid w:val="001419DA"/>
    <w:rsid w:val="00141BCA"/>
    <w:rsid w:val="00141EB9"/>
    <w:rsid w:val="0014229E"/>
    <w:rsid w:val="001422DE"/>
    <w:rsid w:val="001428EF"/>
    <w:rsid w:val="00142DA5"/>
    <w:rsid w:val="00143166"/>
    <w:rsid w:val="00143485"/>
    <w:rsid w:val="00143CB0"/>
    <w:rsid w:val="00143FF0"/>
    <w:rsid w:val="0014415C"/>
    <w:rsid w:val="0014417E"/>
    <w:rsid w:val="00144278"/>
    <w:rsid w:val="001442D9"/>
    <w:rsid w:val="0014477B"/>
    <w:rsid w:val="00144ADB"/>
    <w:rsid w:val="00144C33"/>
    <w:rsid w:val="0014517A"/>
    <w:rsid w:val="001451D0"/>
    <w:rsid w:val="00145432"/>
    <w:rsid w:val="0014548B"/>
    <w:rsid w:val="00145739"/>
    <w:rsid w:val="00145F32"/>
    <w:rsid w:val="001461C7"/>
    <w:rsid w:val="00146469"/>
    <w:rsid w:val="00146576"/>
    <w:rsid w:val="001466C6"/>
    <w:rsid w:val="0014743A"/>
    <w:rsid w:val="00147595"/>
    <w:rsid w:val="0014765C"/>
    <w:rsid w:val="0014790A"/>
    <w:rsid w:val="0015070F"/>
    <w:rsid w:val="001511E2"/>
    <w:rsid w:val="00151314"/>
    <w:rsid w:val="00151877"/>
    <w:rsid w:val="00151DB4"/>
    <w:rsid w:val="00152763"/>
    <w:rsid w:val="00152CA4"/>
    <w:rsid w:val="00152D11"/>
    <w:rsid w:val="0015383E"/>
    <w:rsid w:val="00153842"/>
    <w:rsid w:val="00153B6A"/>
    <w:rsid w:val="00153E3A"/>
    <w:rsid w:val="001541D9"/>
    <w:rsid w:val="00154820"/>
    <w:rsid w:val="00154CCC"/>
    <w:rsid w:val="00154CDA"/>
    <w:rsid w:val="001551B4"/>
    <w:rsid w:val="001552C3"/>
    <w:rsid w:val="0015581B"/>
    <w:rsid w:val="00155B94"/>
    <w:rsid w:val="00155CC9"/>
    <w:rsid w:val="0015600B"/>
    <w:rsid w:val="001560C8"/>
    <w:rsid w:val="001561CE"/>
    <w:rsid w:val="001565AB"/>
    <w:rsid w:val="00156672"/>
    <w:rsid w:val="00156678"/>
    <w:rsid w:val="00156A20"/>
    <w:rsid w:val="00156FAB"/>
    <w:rsid w:val="00157437"/>
    <w:rsid w:val="001574D1"/>
    <w:rsid w:val="00157536"/>
    <w:rsid w:val="00160003"/>
    <w:rsid w:val="00160133"/>
    <w:rsid w:val="00160710"/>
    <w:rsid w:val="00160C67"/>
    <w:rsid w:val="00160E87"/>
    <w:rsid w:val="00160EE9"/>
    <w:rsid w:val="001610C9"/>
    <w:rsid w:val="00161218"/>
    <w:rsid w:val="00161302"/>
    <w:rsid w:val="00161314"/>
    <w:rsid w:val="00161735"/>
    <w:rsid w:val="0016176C"/>
    <w:rsid w:val="0016177D"/>
    <w:rsid w:val="00161CD8"/>
    <w:rsid w:val="00161EEA"/>
    <w:rsid w:val="00161F32"/>
    <w:rsid w:val="0016253D"/>
    <w:rsid w:val="00162858"/>
    <w:rsid w:val="00162AF3"/>
    <w:rsid w:val="00162E84"/>
    <w:rsid w:val="001633BE"/>
    <w:rsid w:val="00163493"/>
    <w:rsid w:val="001638B6"/>
    <w:rsid w:val="00163A76"/>
    <w:rsid w:val="00163ACC"/>
    <w:rsid w:val="00163C1E"/>
    <w:rsid w:val="00163D54"/>
    <w:rsid w:val="00163E76"/>
    <w:rsid w:val="00164016"/>
    <w:rsid w:val="0016431B"/>
    <w:rsid w:val="0016475D"/>
    <w:rsid w:val="0016475E"/>
    <w:rsid w:val="00164E8F"/>
    <w:rsid w:val="00164F4B"/>
    <w:rsid w:val="0016540A"/>
    <w:rsid w:val="00165624"/>
    <w:rsid w:val="001657E1"/>
    <w:rsid w:val="00166160"/>
    <w:rsid w:val="00166675"/>
    <w:rsid w:val="00166893"/>
    <w:rsid w:val="001668FF"/>
    <w:rsid w:val="00166997"/>
    <w:rsid w:val="00166E6B"/>
    <w:rsid w:val="0016704D"/>
    <w:rsid w:val="00167198"/>
    <w:rsid w:val="00167257"/>
    <w:rsid w:val="0016775A"/>
    <w:rsid w:val="00167951"/>
    <w:rsid w:val="00167A51"/>
    <w:rsid w:val="00167C62"/>
    <w:rsid w:val="001707C9"/>
    <w:rsid w:val="001707DC"/>
    <w:rsid w:val="001708BF"/>
    <w:rsid w:val="00170CB2"/>
    <w:rsid w:val="001715F9"/>
    <w:rsid w:val="001716C1"/>
    <w:rsid w:val="001716D8"/>
    <w:rsid w:val="0017179D"/>
    <w:rsid w:val="001717A8"/>
    <w:rsid w:val="00171812"/>
    <w:rsid w:val="00171AF5"/>
    <w:rsid w:val="00171C7F"/>
    <w:rsid w:val="00171F0A"/>
    <w:rsid w:val="001725E5"/>
    <w:rsid w:val="00172688"/>
    <w:rsid w:val="00172B0F"/>
    <w:rsid w:val="00172D08"/>
    <w:rsid w:val="001731BD"/>
    <w:rsid w:val="001732C6"/>
    <w:rsid w:val="00173444"/>
    <w:rsid w:val="0017379F"/>
    <w:rsid w:val="001742BC"/>
    <w:rsid w:val="001743E4"/>
    <w:rsid w:val="001748C2"/>
    <w:rsid w:val="00174F31"/>
    <w:rsid w:val="00175180"/>
    <w:rsid w:val="001751B6"/>
    <w:rsid w:val="001753E3"/>
    <w:rsid w:val="00175589"/>
    <w:rsid w:val="001755A6"/>
    <w:rsid w:val="001756E2"/>
    <w:rsid w:val="00175821"/>
    <w:rsid w:val="00175853"/>
    <w:rsid w:val="00175A19"/>
    <w:rsid w:val="00175A5B"/>
    <w:rsid w:val="00175E2F"/>
    <w:rsid w:val="00176174"/>
    <w:rsid w:val="00176529"/>
    <w:rsid w:val="00176623"/>
    <w:rsid w:val="001769BE"/>
    <w:rsid w:val="00177974"/>
    <w:rsid w:val="00177E48"/>
    <w:rsid w:val="00177ED3"/>
    <w:rsid w:val="001802D6"/>
    <w:rsid w:val="00180D7B"/>
    <w:rsid w:val="00181289"/>
    <w:rsid w:val="00181338"/>
    <w:rsid w:val="0018134F"/>
    <w:rsid w:val="0018136C"/>
    <w:rsid w:val="001818C4"/>
    <w:rsid w:val="00181959"/>
    <w:rsid w:val="001821B2"/>
    <w:rsid w:val="0018281B"/>
    <w:rsid w:val="00182DA0"/>
    <w:rsid w:val="00182E6F"/>
    <w:rsid w:val="00182E83"/>
    <w:rsid w:val="001831FE"/>
    <w:rsid w:val="00183653"/>
    <w:rsid w:val="00184062"/>
    <w:rsid w:val="0018421C"/>
    <w:rsid w:val="0018447E"/>
    <w:rsid w:val="001848F2"/>
    <w:rsid w:val="0018497C"/>
    <w:rsid w:val="00184A06"/>
    <w:rsid w:val="00184EA0"/>
    <w:rsid w:val="00184EF8"/>
    <w:rsid w:val="001850FD"/>
    <w:rsid w:val="00185486"/>
    <w:rsid w:val="001854BC"/>
    <w:rsid w:val="001858DA"/>
    <w:rsid w:val="00185AA3"/>
    <w:rsid w:val="00185E8A"/>
    <w:rsid w:val="00185FFA"/>
    <w:rsid w:val="0018618D"/>
    <w:rsid w:val="00186891"/>
    <w:rsid w:val="00186A72"/>
    <w:rsid w:val="00186D94"/>
    <w:rsid w:val="00187004"/>
    <w:rsid w:val="001872DA"/>
    <w:rsid w:val="001873AD"/>
    <w:rsid w:val="0018765B"/>
    <w:rsid w:val="001878A9"/>
    <w:rsid w:val="00190017"/>
    <w:rsid w:val="00190294"/>
    <w:rsid w:val="00190525"/>
    <w:rsid w:val="001907CF"/>
    <w:rsid w:val="00191057"/>
    <w:rsid w:val="00191949"/>
    <w:rsid w:val="00191B59"/>
    <w:rsid w:val="00191CA3"/>
    <w:rsid w:val="001923B9"/>
    <w:rsid w:val="00192659"/>
    <w:rsid w:val="00192AC5"/>
    <w:rsid w:val="00193203"/>
    <w:rsid w:val="001933D0"/>
    <w:rsid w:val="00193A01"/>
    <w:rsid w:val="00193E6C"/>
    <w:rsid w:val="001942A5"/>
    <w:rsid w:val="00194498"/>
    <w:rsid w:val="001945F1"/>
    <w:rsid w:val="00194A2E"/>
    <w:rsid w:val="00194B07"/>
    <w:rsid w:val="00194D59"/>
    <w:rsid w:val="00195567"/>
    <w:rsid w:val="00195B0C"/>
    <w:rsid w:val="00195DF3"/>
    <w:rsid w:val="00195E6F"/>
    <w:rsid w:val="001961DB"/>
    <w:rsid w:val="0019626A"/>
    <w:rsid w:val="001963F5"/>
    <w:rsid w:val="00196799"/>
    <w:rsid w:val="00196829"/>
    <w:rsid w:val="00196CA7"/>
    <w:rsid w:val="001971D6"/>
    <w:rsid w:val="001972A4"/>
    <w:rsid w:val="00197404"/>
    <w:rsid w:val="00197B3F"/>
    <w:rsid w:val="001A0765"/>
    <w:rsid w:val="001A0955"/>
    <w:rsid w:val="001A0C08"/>
    <w:rsid w:val="001A0D58"/>
    <w:rsid w:val="001A1009"/>
    <w:rsid w:val="001A12D3"/>
    <w:rsid w:val="001A148C"/>
    <w:rsid w:val="001A1984"/>
    <w:rsid w:val="001A198F"/>
    <w:rsid w:val="001A1A32"/>
    <w:rsid w:val="001A1C8A"/>
    <w:rsid w:val="001A1F8D"/>
    <w:rsid w:val="001A22D1"/>
    <w:rsid w:val="001A254F"/>
    <w:rsid w:val="001A2760"/>
    <w:rsid w:val="001A2B2D"/>
    <w:rsid w:val="001A3291"/>
    <w:rsid w:val="001A3681"/>
    <w:rsid w:val="001A36F7"/>
    <w:rsid w:val="001A37C4"/>
    <w:rsid w:val="001A3A1D"/>
    <w:rsid w:val="001A3AAA"/>
    <w:rsid w:val="001A3C9A"/>
    <w:rsid w:val="001A48EE"/>
    <w:rsid w:val="001A4D37"/>
    <w:rsid w:val="001A5218"/>
    <w:rsid w:val="001A5409"/>
    <w:rsid w:val="001A5484"/>
    <w:rsid w:val="001A56FF"/>
    <w:rsid w:val="001A572E"/>
    <w:rsid w:val="001A5823"/>
    <w:rsid w:val="001A5982"/>
    <w:rsid w:val="001A5A84"/>
    <w:rsid w:val="001A5BE5"/>
    <w:rsid w:val="001A5CA0"/>
    <w:rsid w:val="001A5F10"/>
    <w:rsid w:val="001A68E4"/>
    <w:rsid w:val="001A6BDF"/>
    <w:rsid w:val="001A6EA6"/>
    <w:rsid w:val="001A70E2"/>
    <w:rsid w:val="001A7193"/>
    <w:rsid w:val="001A722A"/>
    <w:rsid w:val="001A7BAE"/>
    <w:rsid w:val="001A7CFA"/>
    <w:rsid w:val="001A7D08"/>
    <w:rsid w:val="001B09D6"/>
    <w:rsid w:val="001B0A12"/>
    <w:rsid w:val="001B0E9C"/>
    <w:rsid w:val="001B1044"/>
    <w:rsid w:val="001B17D7"/>
    <w:rsid w:val="001B1DA7"/>
    <w:rsid w:val="001B1DB1"/>
    <w:rsid w:val="001B1F8E"/>
    <w:rsid w:val="001B2030"/>
    <w:rsid w:val="001B2120"/>
    <w:rsid w:val="001B22DC"/>
    <w:rsid w:val="001B2531"/>
    <w:rsid w:val="001B263B"/>
    <w:rsid w:val="001B2D0F"/>
    <w:rsid w:val="001B2D9D"/>
    <w:rsid w:val="001B30CF"/>
    <w:rsid w:val="001B3126"/>
    <w:rsid w:val="001B31AC"/>
    <w:rsid w:val="001B3917"/>
    <w:rsid w:val="001B398D"/>
    <w:rsid w:val="001B3EE3"/>
    <w:rsid w:val="001B461F"/>
    <w:rsid w:val="001B47A4"/>
    <w:rsid w:val="001B47D4"/>
    <w:rsid w:val="001B491C"/>
    <w:rsid w:val="001B4DAE"/>
    <w:rsid w:val="001B50E0"/>
    <w:rsid w:val="001B5107"/>
    <w:rsid w:val="001B5567"/>
    <w:rsid w:val="001B58D2"/>
    <w:rsid w:val="001B5AF3"/>
    <w:rsid w:val="001B70B2"/>
    <w:rsid w:val="001B70CE"/>
    <w:rsid w:val="001B71F2"/>
    <w:rsid w:val="001B7304"/>
    <w:rsid w:val="001B73B1"/>
    <w:rsid w:val="001B76D8"/>
    <w:rsid w:val="001B7A46"/>
    <w:rsid w:val="001B7ADC"/>
    <w:rsid w:val="001B7AF5"/>
    <w:rsid w:val="001B7E69"/>
    <w:rsid w:val="001B7F30"/>
    <w:rsid w:val="001C0090"/>
    <w:rsid w:val="001C033F"/>
    <w:rsid w:val="001C09E5"/>
    <w:rsid w:val="001C0B11"/>
    <w:rsid w:val="001C0C02"/>
    <w:rsid w:val="001C0CDB"/>
    <w:rsid w:val="001C0D3C"/>
    <w:rsid w:val="001C11D0"/>
    <w:rsid w:val="001C175A"/>
    <w:rsid w:val="001C17F0"/>
    <w:rsid w:val="001C19A2"/>
    <w:rsid w:val="001C19C2"/>
    <w:rsid w:val="001C1BBC"/>
    <w:rsid w:val="001C1D7B"/>
    <w:rsid w:val="001C20A2"/>
    <w:rsid w:val="001C210B"/>
    <w:rsid w:val="001C247B"/>
    <w:rsid w:val="001C2C90"/>
    <w:rsid w:val="001C3BC8"/>
    <w:rsid w:val="001C3E0E"/>
    <w:rsid w:val="001C41E2"/>
    <w:rsid w:val="001C4305"/>
    <w:rsid w:val="001C440A"/>
    <w:rsid w:val="001C4492"/>
    <w:rsid w:val="001C4A47"/>
    <w:rsid w:val="001C4D47"/>
    <w:rsid w:val="001C5041"/>
    <w:rsid w:val="001C5954"/>
    <w:rsid w:val="001C5BC7"/>
    <w:rsid w:val="001C6A23"/>
    <w:rsid w:val="001C6A80"/>
    <w:rsid w:val="001C6CC6"/>
    <w:rsid w:val="001C6EBB"/>
    <w:rsid w:val="001C6EC3"/>
    <w:rsid w:val="001C6FFE"/>
    <w:rsid w:val="001C727C"/>
    <w:rsid w:val="001C767C"/>
    <w:rsid w:val="001D031B"/>
    <w:rsid w:val="001D0803"/>
    <w:rsid w:val="001D09C0"/>
    <w:rsid w:val="001D09F7"/>
    <w:rsid w:val="001D0BED"/>
    <w:rsid w:val="001D10C0"/>
    <w:rsid w:val="001D1237"/>
    <w:rsid w:val="001D13D1"/>
    <w:rsid w:val="001D1660"/>
    <w:rsid w:val="001D16E4"/>
    <w:rsid w:val="001D1DF7"/>
    <w:rsid w:val="001D2AE4"/>
    <w:rsid w:val="001D3143"/>
    <w:rsid w:val="001D316C"/>
    <w:rsid w:val="001D366D"/>
    <w:rsid w:val="001D498B"/>
    <w:rsid w:val="001D4C38"/>
    <w:rsid w:val="001D4D46"/>
    <w:rsid w:val="001D4F69"/>
    <w:rsid w:val="001D50F9"/>
    <w:rsid w:val="001D517F"/>
    <w:rsid w:val="001D5319"/>
    <w:rsid w:val="001D5E92"/>
    <w:rsid w:val="001D5F85"/>
    <w:rsid w:val="001D6105"/>
    <w:rsid w:val="001D66E0"/>
    <w:rsid w:val="001D675E"/>
    <w:rsid w:val="001D6A63"/>
    <w:rsid w:val="001D6EFA"/>
    <w:rsid w:val="001D71E6"/>
    <w:rsid w:val="001D7340"/>
    <w:rsid w:val="001D75D7"/>
    <w:rsid w:val="001D7AC7"/>
    <w:rsid w:val="001D7AF2"/>
    <w:rsid w:val="001D7D59"/>
    <w:rsid w:val="001E00D1"/>
    <w:rsid w:val="001E041F"/>
    <w:rsid w:val="001E09ED"/>
    <w:rsid w:val="001E0B07"/>
    <w:rsid w:val="001E0BD5"/>
    <w:rsid w:val="001E0CA7"/>
    <w:rsid w:val="001E0D26"/>
    <w:rsid w:val="001E17BF"/>
    <w:rsid w:val="001E1DC0"/>
    <w:rsid w:val="001E1F32"/>
    <w:rsid w:val="001E2347"/>
    <w:rsid w:val="001E251A"/>
    <w:rsid w:val="001E2B40"/>
    <w:rsid w:val="001E2D17"/>
    <w:rsid w:val="001E2D55"/>
    <w:rsid w:val="001E2F6D"/>
    <w:rsid w:val="001E313E"/>
    <w:rsid w:val="001E3336"/>
    <w:rsid w:val="001E3636"/>
    <w:rsid w:val="001E3644"/>
    <w:rsid w:val="001E3C6C"/>
    <w:rsid w:val="001E422B"/>
    <w:rsid w:val="001E425D"/>
    <w:rsid w:val="001E43B6"/>
    <w:rsid w:val="001E4C68"/>
    <w:rsid w:val="001E4ED4"/>
    <w:rsid w:val="001E4F17"/>
    <w:rsid w:val="001E4F7D"/>
    <w:rsid w:val="001E5138"/>
    <w:rsid w:val="001E5782"/>
    <w:rsid w:val="001E5813"/>
    <w:rsid w:val="001E5D85"/>
    <w:rsid w:val="001E62AA"/>
    <w:rsid w:val="001E632C"/>
    <w:rsid w:val="001E64C4"/>
    <w:rsid w:val="001E6817"/>
    <w:rsid w:val="001E6DA8"/>
    <w:rsid w:val="001E6E99"/>
    <w:rsid w:val="001E78C0"/>
    <w:rsid w:val="001E79D2"/>
    <w:rsid w:val="001E7A89"/>
    <w:rsid w:val="001F06D6"/>
    <w:rsid w:val="001F0734"/>
    <w:rsid w:val="001F0931"/>
    <w:rsid w:val="001F09DB"/>
    <w:rsid w:val="001F09EF"/>
    <w:rsid w:val="001F0A19"/>
    <w:rsid w:val="001F0F99"/>
    <w:rsid w:val="001F16A4"/>
    <w:rsid w:val="001F16FC"/>
    <w:rsid w:val="001F185C"/>
    <w:rsid w:val="001F1958"/>
    <w:rsid w:val="001F1AB4"/>
    <w:rsid w:val="001F1C0E"/>
    <w:rsid w:val="001F2492"/>
    <w:rsid w:val="001F2830"/>
    <w:rsid w:val="001F286D"/>
    <w:rsid w:val="001F2876"/>
    <w:rsid w:val="001F28C2"/>
    <w:rsid w:val="001F2907"/>
    <w:rsid w:val="001F2DC5"/>
    <w:rsid w:val="001F3076"/>
    <w:rsid w:val="001F30EB"/>
    <w:rsid w:val="001F318E"/>
    <w:rsid w:val="001F3324"/>
    <w:rsid w:val="001F3917"/>
    <w:rsid w:val="001F4007"/>
    <w:rsid w:val="001F4524"/>
    <w:rsid w:val="001F473C"/>
    <w:rsid w:val="001F4786"/>
    <w:rsid w:val="001F47C2"/>
    <w:rsid w:val="001F480C"/>
    <w:rsid w:val="001F4FB4"/>
    <w:rsid w:val="001F57A6"/>
    <w:rsid w:val="001F5863"/>
    <w:rsid w:val="001F59FF"/>
    <w:rsid w:val="001F5BFA"/>
    <w:rsid w:val="001F5C43"/>
    <w:rsid w:val="001F62BB"/>
    <w:rsid w:val="001F6319"/>
    <w:rsid w:val="001F651C"/>
    <w:rsid w:val="001F68E0"/>
    <w:rsid w:val="001F6A19"/>
    <w:rsid w:val="001F6EC2"/>
    <w:rsid w:val="001F6F4D"/>
    <w:rsid w:val="001F79C0"/>
    <w:rsid w:val="00200071"/>
    <w:rsid w:val="002001CA"/>
    <w:rsid w:val="00200C6A"/>
    <w:rsid w:val="00200FF7"/>
    <w:rsid w:val="00201457"/>
    <w:rsid w:val="0020147A"/>
    <w:rsid w:val="00201550"/>
    <w:rsid w:val="002015B8"/>
    <w:rsid w:val="0020165A"/>
    <w:rsid w:val="00201A64"/>
    <w:rsid w:val="00201A90"/>
    <w:rsid w:val="00201C5F"/>
    <w:rsid w:val="0020204F"/>
    <w:rsid w:val="002022B5"/>
    <w:rsid w:val="002027FA"/>
    <w:rsid w:val="00202D58"/>
    <w:rsid w:val="0020302A"/>
    <w:rsid w:val="00203054"/>
    <w:rsid w:val="00203173"/>
    <w:rsid w:val="002035D4"/>
    <w:rsid w:val="00203899"/>
    <w:rsid w:val="00203FF9"/>
    <w:rsid w:val="00204486"/>
    <w:rsid w:val="00204510"/>
    <w:rsid w:val="0020473A"/>
    <w:rsid w:val="0020488A"/>
    <w:rsid w:val="00204938"/>
    <w:rsid w:val="00204EFA"/>
    <w:rsid w:val="00205081"/>
    <w:rsid w:val="00205092"/>
    <w:rsid w:val="0020598C"/>
    <w:rsid w:val="002061D0"/>
    <w:rsid w:val="00206A46"/>
    <w:rsid w:val="00206D72"/>
    <w:rsid w:val="00206F78"/>
    <w:rsid w:val="0020715E"/>
    <w:rsid w:val="00207369"/>
    <w:rsid w:val="002075DC"/>
    <w:rsid w:val="00207B74"/>
    <w:rsid w:val="0021013D"/>
    <w:rsid w:val="002102DC"/>
    <w:rsid w:val="0021052B"/>
    <w:rsid w:val="002106CE"/>
    <w:rsid w:val="002107A0"/>
    <w:rsid w:val="002107DA"/>
    <w:rsid w:val="00210956"/>
    <w:rsid w:val="00210B8A"/>
    <w:rsid w:val="00210BEA"/>
    <w:rsid w:val="00211053"/>
    <w:rsid w:val="00211B8E"/>
    <w:rsid w:val="00211C9B"/>
    <w:rsid w:val="00211E35"/>
    <w:rsid w:val="00211EFE"/>
    <w:rsid w:val="002120A4"/>
    <w:rsid w:val="002123A0"/>
    <w:rsid w:val="002125F9"/>
    <w:rsid w:val="00212A4A"/>
    <w:rsid w:val="00212CAA"/>
    <w:rsid w:val="00213323"/>
    <w:rsid w:val="0021416D"/>
    <w:rsid w:val="002141EC"/>
    <w:rsid w:val="00214688"/>
    <w:rsid w:val="002148B2"/>
    <w:rsid w:val="0021491C"/>
    <w:rsid w:val="00215368"/>
    <w:rsid w:val="00215524"/>
    <w:rsid w:val="00215AA4"/>
    <w:rsid w:val="002164A3"/>
    <w:rsid w:val="00216548"/>
    <w:rsid w:val="00216646"/>
    <w:rsid w:val="0021665E"/>
    <w:rsid w:val="00216910"/>
    <w:rsid w:val="00216AE2"/>
    <w:rsid w:val="00216B0C"/>
    <w:rsid w:val="00216E66"/>
    <w:rsid w:val="00216E79"/>
    <w:rsid w:val="00217986"/>
    <w:rsid w:val="00217D18"/>
    <w:rsid w:val="00217D69"/>
    <w:rsid w:val="002204BA"/>
    <w:rsid w:val="002204CD"/>
    <w:rsid w:val="0022069B"/>
    <w:rsid w:val="0022089B"/>
    <w:rsid w:val="00220FFA"/>
    <w:rsid w:val="00221585"/>
    <w:rsid w:val="00221E23"/>
    <w:rsid w:val="00221F49"/>
    <w:rsid w:val="00222154"/>
    <w:rsid w:val="00222452"/>
    <w:rsid w:val="00222970"/>
    <w:rsid w:val="00222FB0"/>
    <w:rsid w:val="0022318B"/>
    <w:rsid w:val="0022320B"/>
    <w:rsid w:val="002232CA"/>
    <w:rsid w:val="00223769"/>
    <w:rsid w:val="0022378E"/>
    <w:rsid w:val="00224AD9"/>
    <w:rsid w:val="00225622"/>
    <w:rsid w:val="0022582A"/>
    <w:rsid w:val="00225E6A"/>
    <w:rsid w:val="0022604B"/>
    <w:rsid w:val="0022606E"/>
    <w:rsid w:val="00226128"/>
    <w:rsid w:val="002261EA"/>
    <w:rsid w:val="0022624E"/>
    <w:rsid w:val="00226663"/>
    <w:rsid w:val="00226684"/>
    <w:rsid w:val="00226933"/>
    <w:rsid w:val="00226E46"/>
    <w:rsid w:val="00227390"/>
    <w:rsid w:val="00227491"/>
    <w:rsid w:val="0022758F"/>
    <w:rsid w:val="002277C2"/>
    <w:rsid w:val="0022794F"/>
    <w:rsid w:val="00227A6E"/>
    <w:rsid w:val="00227CBF"/>
    <w:rsid w:val="00227ED8"/>
    <w:rsid w:val="00227F19"/>
    <w:rsid w:val="0023011A"/>
    <w:rsid w:val="0023012D"/>
    <w:rsid w:val="00230251"/>
    <w:rsid w:val="00230677"/>
    <w:rsid w:val="002307BA"/>
    <w:rsid w:val="002307FD"/>
    <w:rsid w:val="00230C99"/>
    <w:rsid w:val="00230F35"/>
    <w:rsid w:val="0023109D"/>
    <w:rsid w:val="0023114E"/>
    <w:rsid w:val="00231797"/>
    <w:rsid w:val="002318E0"/>
    <w:rsid w:val="00231C98"/>
    <w:rsid w:val="00231CA1"/>
    <w:rsid w:val="002323C3"/>
    <w:rsid w:val="0023294F"/>
    <w:rsid w:val="00232DBB"/>
    <w:rsid w:val="00232F7E"/>
    <w:rsid w:val="00234206"/>
    <w:rsid w:val="0023435C"/>
    <w:rsid w:val="0023452B"/>
    <w:rsid w:val="00234712"/>
    <w:rsid w:val="00234761"/>
    <w:rsid w:val="0023485E"/>
    <w:rsid w:val="00234955"/>
    <w:rsid w:val="00234984"/>
    <w:rsid w:val="00234C00"/>
    <w:rsid w:val="002350D9"/>
    <w:rsid w:val="0023549C"/>
    <w:rsid w:val="002354BD"/>
    <w:rsid w:val="00235946"/>
    <w:rsid w:val="002359B9"/>
    <w:rsid w:val="00235A76"/>
    <w:rsid w:val="00235ADC"/>
    <w:rsid w:val="00235B53"/>
    <w:rsid w:val="00235E46"/>
    <w:rsid w:val="002366CE"/>
    <w:rsid w:val="002379F6"/>
    <w:rsid w:val="00237F99"/>
    <w:rsid w:val="0024038F"/>
    <w:rsid w:val="002408FB"/>
    <w:rsid w:val="00241412"/>
    <w:rsid w:val="002414FA"/>
    <w:rsid w:val="002419AA"/>
    <w:rsid w:val="00242516"/>
    <w:rsid w:val="0024252F"/>
    <w:rsid w:val="002425FB"/>
    <w:rsid w:val="00242B7D"/>
    <w:rsid w:val="0024364C"/>
    <w:rsid w:val="002437A5"/>
    <w:rsid w:val="0024385A"/>
    <w:rsid w:val="00244316"/>
    <w:rsid w:val="0024442E"/>
    <w:rsid w:val="002446B2"/>
    <w:rsid w:val="002447A1"/>
    <w:rsid w:val="00244AA5"/>
    <w:rsid w:val="00244BE3"/>
    <w:rsid w:val="00244F1F"/>
    <w:rsid w:val="0024514F"/>
    <w:rsid w:val="00245B63"/>
    <w:rsid w:val="00245CE0"/>
    <w:rsid w:val="002461B2"/>
    <w:rsid w:val="00246235"/>
    <w:rsid w:val="002462DF"/>
    <w:rsid w:val="00246450"/>
    <w:rsid w:val="00246BEF"/>
    <w:rsid w:val="002476C5"/>
    <w:rsid w:val="00247784"/>
    <w:rsid w:val="002477F1"/>
    <w:rsid w:val="0024781D"/>
    <w:rsid w:val="00247840"/>
    <w:rsid w:val="00247863"/>
    <w:rsid w:val="00247D0B"/>
    <w:rsid w:val="002502B8"/>
    <w:rsid w:val="0025066D"/>
    <w:rsid w:val="00250920"/>
    <w:rsid w:val="00250AFB"/>
    <w:rsid w:val="002515D8"/>
    <w:rsid w:val="002515F8"/>
    <w:rsid w:val="0025180F"/>
    <w:rsid w:val="0025181F"/>
    <w:rsid w:val="00251830"/>
    <w:rsid w:val="00251CF4"/>
    <w:rsid w:val="00251DD2"/>
    <w:rsid w:val="002520CA"/>
    <w:rsid w:val="002521B7"/>
    <w:rsid w:val="002523DF"/>
    <w:rsid w:val="002526E4"/>
    <w:rsid w:val="00252D44"/>
    <w:rsid w:val="00252FF8"/>
    <w:rsid w:val="0025312E"/>
    <w:rsid w:val="00253319"/>
    <w:rsid w:val="002538DF"/>
    <w:rsid w:val="002545F2"/>
    <w:rsid w:val="0025499F"/>
    <w:rsid w:val="00254AE1"/>
    <w:rsid w:val="00254D7F"/>
    <w:rsid w:val="00254E7F"/>
    <w:rsid w:val="00254E84"/>
    <w:rsid w:val="00254F80"/>
    <w:rsid w:val="00255139"/>
    <w:rsid w:val="002555CC"/>
    <w:rsid w:val="00255857"/>
    <w:rsid w:val="00255A5C"/>
    <w:rsid w:val="00255B5B"/>
    <w:rsid w:val="0025670C"/>
    <w:rsid w:val="00256B52"/>
    <w:rsid w:val="00256BF0"/>
    <w:rsid w:val="002573CA"/>
    <w:rsid w:val="00257512"/>
    <w:rsid w:val="00257890"/>
    <w:rsid w:val="00257C78"/>
    <w:rsid w:val="0026002E"/>
    <w:rsid w:val="00260104"/>
    <w:rsid w:val="00260526"/>
    <w:rsid w:val="00260956"/>
    <w:rsid w:val="00260DB6"/>
    <w:rsid w:val="00260F18"/>
    <w:rsid w:val="00260F45"/>
    <w:rsid w:val="00261212"/>
    <w:rsid w:val="00261752"/>
    <w:rsid w:val="00261759"/>
    <w:rsid w:val="0026228A"/>
    <w:rsid w:val="00262994"/>
    <w:rsid w:val="00262A30"/>
    <w:rsid w:val="00262AA9"/>
    <w:rsid w:val="00262AD8"/>
    <w:rsid w:val="002635AA"/>
    <w:rsid w:val="002636E5"/>
    <w:rsid w:val="0026383B"/>
    <w:rsid w:val="00263B19"/>
    <w:rsid w:val="00263B32"/>
    <w:rsid w:val="00263B4E"/>
    <w:rsid w:val="00263D54"/>
    <w:rsid w:val="00263D72"/>
    <w:rsid w:val="00264899"/>
    <w:rsid w:val="00264F58"/>
    <w:rsid w:val="002651C7"/>
    <w:rsid w:val="002651F8"/>
    <w:rsid w:val="0026535A"/>
    <w:rsid w:val="00265811"/>
    <w:rsid w:val="00265DA7"/>
    <w:rsid w:val="00266125"/>
    <w:rsid w:val="00266350"/>
    <w:rsid w:val="00266B9F"/>
    <w:rsid w:val="00266BC1"/>
    <w:rsid w:val="0026700F"/>
    <w:rsid w:val="0026747B"/>
    <w:rsid w:val="00267733"/>
    <w:rsid w:val="0026781F"/>
    <w:rsid w:val="002678A0"/>
    <w:rsid w:val="002678D1"/>
    <w:rsid w:val="00267C55"/>
    <w:rsid w:val="00270154"/>
    <w:rsid w:val="00270233"/>
    <w:rsid w:val="002702C4"/>
    <w:rsid w:val="002703A1"/>
    <w:rsid w:val="002706D6"/>
    <w:rsid w:val="002709DC"/>
    <w:rsid w:val="00271220"/>
    <w:rsid w:val="00271366"/>
    <w:rsid w:val="0027152A"/>
    <w:rsid w:val="0027153B"/>
    <w:rsid w:val="00271EB3"/>
    <w:rsid w:val="002725BB"/>
    <w:rsid w:val="00272639"/>
    <w:rsid w:val="00272DCD"/>
    <w:rsid w:val="00272F6B"/>
    <w:rsid w:val="002731FF"/>
    <w:rsid w:val="00273245"/>
    <w:rsid w:val="00273994"/>
    <w:rsid w:val="00273A6C"/>
    <w:rsid w:val="00273D9F"/>
    <w:rsid w:val="00274E87"/>
    <w:rsid w:val="00275207"/>
    <w:rsid w:val="002753E3"/>
    <w:rsid w:val="002758E5"/>
    <w:rsid w:val="00275A87"/>
    <w:rsid w:val="00275BAA"/>
    <w:rsid w:val="00275CEB"/>
    <w:rsid w:val="0027616A"/>
    <w:rsid w:val="002767AC"/>
    <w:rsid w:val="002769FC"/>
    <w:rsid w:val="00276EA6"/>
    <w:rsid w:val="00276F41"/>
    <w:rsid w:val="002772E3"/>
    <w:rsid w:val="00277535"/>
    <w:rsid w:val="00277799"/>
    <w:rsid w:val="002779B1"/>
    <w:rsid w:val="002779FC"/>
    <w:rsid w:val="00277AFF"/>
    <w:rsid w:val="00277C89"/>
    <w:rsid w:val="00277E5E"/>
    <w:rsid w:val="00277EFD"/>
    <w:rsid w:val="002804ED"/>
    <w:rsid w:val="002806B5"/>
    <w:rsid w:val="002808B4"/>
    <w:rsid w:val="00280F0B"/>
    <w:rsid w:val="002811C2"/>
    <w:rsid w:val="002819D1"/>
    <w:rsid w:val="00281CBE"/>
    <w:rsid w:val="0028205C"/>
    <w:rsid w:val="00282B21"/>
    <w:rsid w:val="00282BF6"/>
    <w:rsid w:val="00282C44"/>
    <w:rsid w:val="0028305A"/>
    <w:rsid w:val="002830FD"/>
    <w:rsid w:val="002833D9"/>
    <w:rsid w:val="00283892"/>
    <w:rsid w:val="00283A68"/>
    <w:rsid w:val="00283B11"/>
    <w:rsid w:val="00283F4D"/>
    <w:rsid w:val="002840CF"/>
    <w:rsid w:val="00284502"/>
    <w:rsid w:val="002853B9"/>
    <w:rsid w:val="0028577D"/>
    <w:rsid w:val="00285F02"/>
    <w:rsid w:val="00285FE4"/>
    <w:rsid w:val="00286102"/>
    <w:rsid w:val="0028636A"/>
    <w:rsid w:val="0028654D"/>
    <w:rsid w:val="00286631"/>
    <w:rsid w:val="002866A6"/>
    <w:rsid w:val="00287138"/>
    <w:rsid w:val="0028721A"/>
    <w:rsid w:val="0028734F"/>
    <w:rsid w:val="00287D2D"/>
    <w:rsid w:val="00287DA8"/>
    <w:rsid w:val="00287EB1"/>
    <w:rsid w:val="0029028D"/>
    <w:rsid w:val="0029048A"/>
    <w:rsid w:val="00290498"/>
    <w:rsid w:val="00290A2A"/>
    <w:rsid w:val="00290A6F"/>
    <w:rsid w:val="00290D50"/>
    <w:rsid w:val="00291018"/>
    <w:rsid w:val="0029174B"/>
    <w:rsid w:val="0029225D"/>
    <w:rsid w:val="0029284D"/>
    <w:rsid w:val="00292935"/>
    <w:rsid w:val="00292C9B"/>
    <w:rsid w:val="00292DE8"/>
    <w:rsid w:val="002932AB"/>
    <w:rsid w:val="002934C9"/>
    <w:rsid w:val="00294334"/>
    <w:rsid w:val="00294630"/>
    <w:rsid w:val="002946DB"/>
    <w:rsid w:val="00294842"/>
    <w:rsid w:val="002950FF"/>
    <w:rsid w:val="00295A8E"/>
    <w:rsid w:val="002960BD"/>
    <w:rsid w:val="0029687B"/>
    <w:rsid w:val="00296D69"/>
    <w:rsid w:val="00296DFC"/>
    <w:rsid w:val="00296E93"/>
    <w:rsid w:val="00296FFE"/>
    <w:rsid w:val="00297332"/>
    <w:rsid w:val="00297560"/>
    <w:rsid w:val="0029776F"/>
    <w:rsid w:val="0029795B"/>
    <w:rsid w:val="00297CDF"/>
    <w:rsid w:val="002A0451"/>
    <w:rsid w:val="002A065C"/>
    <w:rsid w:val="002A0823"/>
    <w:rsid w:val="002A082B"/>
    <w:rsid w:val="002A0C8A"/>
    <w:rsid w:val="002A0F4E"/>
    <w:rsid w:val="002A1140"/>
    <w:rsid w:val="002A147E"/>
    <w:rsid w:val="002A166C"/>
    <w:rsid w:val="002A18A9"/>
    <w:rsid w:val="002A2321"/>
    <w:rsid w:val="002A23DC"/>
    <w:rsid w:val="002A2833"/>
    <w:rsid w:val="002A2E26"/>
    <w:rsid w:val="002A303E"/>
    <w:rsid w:val="002A33C9"/>
    <w:rsid w:val="002A3454"/>
    <w:rsid w:val="002A3468"/>
    <w:rsid w:val="002A3558"/>
    <w:rsid w:val="002A357F"/>
    <w:rsid w:val="002A364C"/>
    <w:rsid w:val="002A3657"/>
    <w:rsid w:val="002A3722"/>
    <w:rsid w:val="002A3A85"/>
    <w:rsid w:val="002A3F22"/>
    <w:rsid w:val="002A3F91"/>
    <w:rsid w:val="002A4100"/>
    <w:rsid w:val="002A4262"/>
    <w:rsid w:val="002A449E"/>
    <w:rsid w:val="002A460A"/>
    <w:rsid w:val="002A46B4"/>
    <w:rsid w:val="002A4D05"/>
    <w:rsid w:val="002A4D3A"/>
    <w:rsid w:val="002A4DF9"/>
    <w:rsid w:val="002A4E3F"/>
    <w:rsid w:val="002A4F5B"/>
    <w:rsid w:val="002A50E7"/>
    <w:rsid w:val="002A54B9"/>
    <w:rsid w:val="002A598E"/>
    <w:rsid w:val="002A5BA0"/>
    <w:rsid w:val="002A644B"/>
    <w:rsid w:val="002A64E2"/>
    <w:rsid w:val="002A6596"/>
    <w:rsid w:val="002A6D0B"/>
    <w:rsid w:val="002A6D1E"/>
    <w:rsid w:val="002A7588"/>
    <w:rsid w:val="002A7C44"/>
    <w:rsid w:val="002A7C7F"/>
    <w:rsid w:val="002A7D6E"/>
    <w:rsid w:val="002B004B"/>
    <w:rsid w:val="002B01B8"/>
    <w:rsid w:val="002B02DE"/>
    <w:rsid w:val="002B0C81"/>
    <w:rsid w:val="002B106E"/>
    <w:rsid w:val="002B1107"/>
    <w:rsid w:val="002B1E14"/>
    <w:rsid w:val="002B1EF7"/>
    <w:rsid w:val="002B22B2"/>
    <w:rsid w:val="002B230D"/>
    <w:rsid w:val="002B27D9"/>
    <w:rsid w:val="002B28CA"/>
    <w:rsid w:val="002B2B3E"/>
    <w:rsid w:val="002B2C53"/>
    <w:rsid w:val="002B3622"/>
    <w:rsid w:val="002B3A64"/>
    <w:rsid w:val="002B3C31"/>
    <w:rsid w:val="002B3C35"/>
    <w:rsid w:val="002B3C57"/>
    <w:rsid w:val="002B43CD"/>
    <w:rsid w:val="002B449E"/>
    <w:rsid w:val="002B4556"/>
    <w:rsid w:val="002B4668"/>
    <w:rsid w:val="002B4B0E"/>
    <w:rsid w:val="002B5060"/>
    <w:rsid w:val="002B52D3"/>
    <w:rsid w:val="002B52FC"/>
    <w:rsid w:val="002B5931"/>
    <w:rsid w:val="002B5AF9"/>
    <w:rsid w:val="002B5C4F"/>
    <w:rsid w:val="002B5E51"/>
    <w:rsid w:val="002B6058"/>
    <w:rsid w:val="002B6149"/>
    <w:rsid w:val="002B66AF"/>
    <w:rsid w:val="002B6C88"/>
    <w:rsid w:val="002B6D4C"/>
    <w:rsid w:val="002B6D83"/>
    <w:rsid w:val="002B781A"/>
    <w:rsid w:val="002B78B4"/>
    <w:rsid w:val="002B7A50"/>
    <w:rsid w:val="002B7BFC"/>
    <w:rsid w:val="002B7E7D"/>
    <w:rsid w:val="002B7E7E"/>
    <w:rsid w:val="002C0140"/>
    <w:rsid w:val="002C0652"/>
    <w:rsid w:val="002C0E03"/>
    <w:rsid w:val="002C10C9"/>
    <w:rsid w:val="002C1193"/>
    <w:rsid w:val="002C142C"/>
    <w:rsid w:val="002C1748"/>
    <w:rsid w:val="002C1B7A"/>
    <w:rsid w:val="002C1EB7"/>
    <w:rsid w:val="002C1FC4"/>
    <w:rsid w:val="002C21D0"/>
    <w:rsid w:val="002C2434"/>
    <w:rsid w:val="002C26C1"/>
    <w:rsid w:val="002C2E93"/>
    <w:rsid w:val="002C378D"/>
    <w:rsid w:val="002C38DE"/>
    <w:rsid w:val="002C3A78"/>
    <w:rsid w:val="002C3B6B"/>
    <w:rsid w:val="002C4033"/>
    <w:rsid w:val="002C448B"/>
    <w:rsid w:val="002C4B59"/>
    <w:rsid w:val="002C4D87"/>
    <w:rsid w:val="002C4DC4"/>
    <w:rsid w:val="002C5B27"/>
    <w:rsid w:val="002C60CA"/>
    <w:rsid w:val="002C6BA6"/>
    <w:rsid w:val="002C6DAE"/>
    <w:rsid w:val="002C70CF"/>
    <w:rsid w:val="002C7115"/>
    <w:rsid w:val="002C7B86"/>
    <w:rsid w:val="002C7D78"/>
    <w:rsid w:val="002D01C3"/>
    <w:rsid w:val="002D039B"/>
    <w:rsid w:val="002D06B6"/>
    <w:rsid w:val="002D0A94"/>
    <w:rsid w:val="002D0AC0"/>
    <w:rsid w:val="002D0C7F"/>
    <w:rsid w:val="002D0DE8"/>
    <w:rsid w:val="002D102C"/>
    <w:rsid w:val="002D10AD"/>
    <w:rsid w:val="002D11F9"/>
    <w:rsid w:val="002D1A52"/>
    <w:rsid w:val="002D1B1D"/>
    <w:rsid w:val="002D1B98"/>
    <w:rsid w:val="002D1E9F"/>
    <w:rsid w:val="002D23F3"/>
    <w:rsid w:val="002D2A0C"/>
    <w:rsid w:val="002D2B3A"/>
    <w:rsid w:val="002D2F26"/>
    <w:rsid w:val="002D39DC"/>
    <w:rsid w:val="002D3DC9"/>
    <w:rsid w:val="002D3E12"/>
    <w:rsid w:val="002D442B"/>
    <w:rsid w:val="002D459D"/>
    <w:rsid w:val="002D4FFA"/>
    <w:rsid w:val="002D58A5"/>
    <w:rsid w:val="002D58C4"/>
    <w:rsid w:val="002D5962"/>
    <w:rsid w:val="002D5BEB"/>
    <w:rsid w:val="002D5E60"/>
    <w:rsid w:val="002D616E"/>
    <w:rsid w:val="002D6D5B"/>
    <w:rsid w:val="002D6E69"/>
    <w:rsid w:val="002D701D"/>
    <w:rsid w:val="002D71BF"/>
    <w:rsid w:val="002D749A"/>
    <w:rsid w:val="002D776B"/>
    <w:rsid w:val="002D77E0"/>
    <w:rsid w:val="002D783A"/>
    <w:rsid w:val="002D791A"/>
    <w:rsid w:val="002D7F94"/>
    <w:rsid w:val="002D7F9A"/>
    <w:rsid w:val="002E0101"/>
    <w:rsid w:val="002E01FA"/>
    <w:rsid w:val="002E02FD"/>
    <w:rsid w:val="002E0428"/>
    <w:rsid w:val="002E079E"/>
    <w:rsid w:val="002E0AB1"/>
    <w:rsid w:val="002E0FA6"/>
    <w:rsid w:val="002E0FD1"/>
    <w:rsid w:val="002E103F"/>
    <w:rsid w:val="002E1220"/>
    <w:rsid w:val="002E150A"/>
    <w:rsid w:val="002E1783"/>
    <w:rsid w:val="002E1D88"/>
    <w:rsid w:val="002E1EAA"/>
    <w:rsid w:val="002E207B"/>
    <w:rsid w:val="002E280E"/>
    <w:rsid w:val="002E2CAE"/>
    <w:rsid w:val="002E30CA"/>
    <w:rsid w:val="002E371B"/>
    <w:rsid w:val="002E399C"/>
    <w:rsid w:val="002E3F3D"/>
    <w:rsid w:val="002E3F66"/>
    <w:rsid w:val="002E4375"/>
    <w:rsid w:val="002E48CF"/>
    <w:rsid w:val="002E4C03"/>
    <w:rsid w:val="002E4F6B"/>
    <w:rsid w:val="002E5647"/>
    <w:rsid w:val="002E5AD5"/>
    <w:rsid w:val="002E5B59"/>
    <w:rsid w:val="002E5CCE"/>
    <w:rsid w:val="002E5DA9"/>
    <w:rsid w:val="002E5FA5"/>
    <w:rsid w:val="002E60EB"/>
    <w:rsid w:val="002E61E0"/>
    <w:rsid w:val="002E6ACA"/>
    <w:rsid w:val="002E6E9D"/>
    <w:rsid w:val="002E7773"/>
    <w:rsid w:val="002E7AC5"/>
    <w:rsid w:val="002E7C4F"/>
    <w:rsid w:val="002E7DF1"/>
    <w:rsid w:val="002F03CE"/>
    <w:rsid w:val="002F0620"/>
    <w:rsid w:val="002F0E03"/>
    <w:rsid w:val="002F19E1"/>
    <w:rsid w:val="002F1A34"/>
    <w:rsid w:val="002F1A6B"/>
    <w:rsid w:val="002F1D7B"/>
    <w:rsid w:val="002F2A27"/>
    <w:rsid w:val="002F2A6E"/>
    <w:rsid w:val="002F2B7C"/>
    <w:rsid w:val="002F2CCE"/>
    <w:rsid w:val="002F302E"/>
    <w:rsid w:val="002F3305"/>
    <w:rsid w:val="002F33F0"/>
    <w:rsid w:val="002F36D2"/>
    <w:rsid w:val="002F38DB"/>
    <w:rsid w:val="002F3DA7"/>
    <w:rsid w:val="002F47DD"/>
    <w:rsid w:val="002F4C61"/>
    <w:rsid w:val="002F4FC5"/>
    <w:rsid w:val="002F5476"/>
    <w:rsid w:val="002F5885"/>
    <w:rsid w:val="002F598E"/>
    <w:rsid w:val="002F5A49"/>
    <w:rsid w:val="002F5A9A"/>
    <w:rsid w:val="002F5C05"/>
    <w:rsid w:val="002F5C81"/>
    <w:rsid w:val="002F7241"/>
    <w:rsid w:val="002F7376"/>
    <w:rsid w:val="002F7698"/>
    <w:rsid w:val="002F78C5"/>
    <w:rsid w:val="002F78FA"/>
    <w:rsid w:val="002F7983"/>
    <w:rsid w:val="002F7E9C"/>
    <w:rsid w:val="002F7FF5"/>
    <w:rsid w:val="0030018B"/>
    <w:rsid w:val="003009D2"/>
    <w:rsid w:val="003012BD"/>
    <w:rsid w:val="003015F1"/>
    <w:rsid w:val="0030175A"/>
    <w:rsid w:val="00301993"/>
    <w:rsid w:val="00301AF0"/>
    <w:rsid w:val="00301B50"/>
    <w:rsid w:val="00301C0C"/>
    <w:rsid w:val="00302083"/>
    <w:rsid w:val="00302355"/>
    <w:rsid w:val="00302404"/>
    <w:rsid w:val="00302931"/>
    <w:rsid w:val="00302C87"/>
    <w:rsid w:val="00302CE8"/>
    <w:rsid w:val="00302EB8"/>
    <w:rsid w:val="00303BE8"/>
    <w:rsid w:val="003042E9"/>
    <w:rsid w:val="00304351"/>
    <w:rsid w:val="00304B32"/>
    <w:rsid w:val="00304C9C"/>
    <w:rsid w:val="00304F18"/>
    <w:rsid w:val="0030545A"/>
    <w:rsid w:val="00305700"/>
    <w:rsid w:val="00305AD2"/>
    <w:rsid w:val="003060A7"/>
    <w:rsid w:val="0030626D"/>
    <w:rsid w:val="003067E5"/>
    <w:rsid w:val="00306C25"/>
    <w:rsid w:val="00307130"/>
    <w:rsid w:val="0030716F"/>
    <w:rsid w:val="003071C5"/>
    <w:rsid w:val="00307BC5"/>
    <w:rsid w:val="00307D35"/>
    <w:rsid w:val="00307D4A"/>
    <w:rsid w:val="00307E0E"/>
    <w:rsid w:val="00310001"/>
    <w:rsid w:val="003101DA"/>
    <w:rsid w:val="00310590"/>
    <w:rsid w:val="00310624"/>
    <w:rsid w:val="003107DD"/>
    <w:rsid w:val="00311229"/>
    <w:rsid w:val="003112F5"/>
    <w:rsid w:val="00311394"/>
    <w:rsid w:val="003113E4"/>
    <w:rsid w:val="00311534"/>
    <w:rsid w:val="00311788"/>
    <w:rsid w:val="00311904"/>
    <w:rsid w:val="003119F4"/>
    <w:rsid w:val="00311B13"/>
    <w:rsid w:val="00311B3C"/>
    <w:rsid w:val="00311E82"/>
    <w:rsid w:val="0031296A"/>
    <w:rsid w:val="00312A1A"/>
    <w:rsid w:val="00312A5D"/>
    <w:rsid w:val="00312D00"/>
    <w:rsid w:val="00312E21"/>
    <w:rsid w:val="00313196"/>
    <w:rsid w:val="0031340D"/>
    <w:rsid w:val="00313721"/>
    <w:rsid w:val="0031390C"/>
    <w:rsid w:val="00313B7E"/>
    <w:rsid w:val="003141EF"/>
    <w:rsid w:val="0031462C"/>
    <w:rsid w:val="00314779"/>
    <w:rsid w:val="003147D9"/>
    <w:rsid w:val="00314CCA"/>
    <w:rsid w:val="00314D5F"/>
    <w:rsid w:val="00314FED"/>
    <w:rsid w:val="00315287"/>
    <w:rsid w:val="00315288"/>
    <w:rsid w:val="00315CEC"/>
    <w:rsid w:val="003161F9"/>
    <w:rsid w:val="00316419"/>
    <w:rsid w:val="00316A5C"/>
    <w:rsid w:val="00316C0D"/>
    <w:rsid w:val="00316D18"/>
    <w:rsid w:val="00316EDA"/>
    <w:rsid w:val="003175AA"/>
    <w:rsid w:val="003176A6"/>
    <w:rsid w:val="003179E7"/>
    <w:rsid w:val="00317D19"/>
    <w:rsid w:val="00320039"/>
    <w:rsid w:val="003202E8"/>
    <w:rsid w:val="0032041D"/>
    <w:rsid w:val="00320670"/>
    <w:rsid w:val="003207EE"/>
    <w:rsid w:val="00320E62"/>
    <w:rsid w:val="0032111D"/>
    <w:rsid w:val="0032162A"/>
    <w:rsid w:val="00321807"/>
    <w:rsid w:val="00321AC0"/>
    <w:rsid w:val="00322199"/>
    <w:rsid w:val="003229AB"/>
    <w:rsid w:val="00323154"/>
    <w:rsid w:val="0032324C"/>
    <w:rsid w:val="00323388"/>
    <w:rsid w:val="003236E5"/>
    <w:rsid w:val="00323A4C"/>
    <w:rsid w:val="00323CC6"/>
    <w:rsid w:val="00323D9C"/>
    <w:rsid w:val="00323DC8"/>
    <w:rsid w:val="00323E1C"/>
    <w:rsid w:val="00323EAA"/>
    <w:rsid w:val="00323FBB"/>
    <w:rsid w:val="003240F5"/>
    <w:rsid w:val="00324189"/>
    <w:rsid w:val="003242B1"/>
    <w:rsid w:val="003246EC"/>
    <w:rsid w:val="0032490E"/>
    <w:rsid w:val="003249D8"/>
    <w:rsid w:val="00325201"/>
    <w:rsid w:val="003252F6"/>
    <w:rsid w:val="00325372"/>
    <w:rsid w:val="003254BF"/>
    <w:rsid w:val="00325699"/>
    <w:rsid w:val="003258F7"/>
    <w:rsid w:val="00325AC7"/>
    <w:rsid w:val="003263BD"/>
    <w:rsid w:val="003267F0"/>
    <w:rsid w:val="00326997"/>
    <w:rsid w:val="00327219"/>
    <w:rsid w:val="003272BC"/>
    <w:rsid w:val="00327506"/>
    <w:rsid w:val="00327516"/>
    <w:rsid w:val="00327B1C"/>
    <w:rsid w:val="00327C18"/>
    <w:rsid w:val="0033003A"/>
    <w:rsid w:val="003300E9"/>
    <w:rsid w:val="00330415"/>
    <w:rsid w:val="00330463"/>
    <w:rsid w:val="0033104D"/>
    <w:rsid w:val="003313B5"/>
    <w:rsid w:val="003329C4"/>
    <w:rsid w:val="003329C6"/>
    <w:rsid w:val="00332D65"/>
    <w:rsid w:val="00332DB9"/>
    <w:rsid w:val="00332E55"/>
    <w:rsid w:val="0033319B"/>
    <w:rsid w:val="003333C3"/>
    <w:rsid w:val="003335C9"/>
    <w:rsid w:val="0033367A"/>
    <w:rsid w:val="003337A2"/>
    <w:rsid w:val="00333989"/>
    <w:rsid w:val="003339D7"/>
    <w:rsid w:val="00333B53"/>
    <w:rsid w:val="00333C73"/>
    <w:rsid w:val="00333DD8"/>
    <w:rsid w:val="00334314"/>
    <w:rsid w:val="003346CC"/>
    <w:rsid w:val="00334744"/>
    <w:rsid w:val="003348FD"/>
    <w:rsid w:val="00335399"/>
    <w:rsid w:val="0033566F"/>
    <w:rsid w:val="003357CF"/>
    <w:rsid w:val="00335A42"/>
    <w:rsid w:val="00335CAF"/>
    <w:rsid w:val="00335E61"/>
    <w:rsid w:val="00335EA3"/>
    <w:rsid w:val="00336184"/>
    <w:rsid w:val="00336738"/>
    <w:rsid w:val="00336DE8"/>
    <w:rsid w:val="003373A5"/>
    <w:rsid w:val="003378A9"/>
    <w:rsid w:val="00337BD5"/>
    <w:rsid w:val="00337C31"/>
    <w:rsid w:val="00337CC9"/>
    <w:rsid w:val="00337D31"/>
    <w:rsid w:val="00337DA6"/>
    <w:rsid w:val="0034007F"/>
    <w:rsid w:val="003400A8"/>
    <w:rsid w:val="003406B5"/>
    <w:rsid w:val="00341492"/>
    <w:rsid w:val="00341801"/>
    <w:rsid w:val="00341A7D"/>
    <w:rsid w:val="00342301"/>
    <w:rsid w:val="003423F0"/>
    <w:rsid w:val="00342859"/>
    <w:rsid w:val="00342BAD"/>
    <w:rsid w:val="0034319B"/>
    <w:rsid w:val="00343213"/>
    <w:rsid w:val="003434C6"/>
    <w:rsid w:val="00343929"/>
    <w:rsid w:val="00343B16"/>
    <w:rsid w:val="00343F6B"/>
    <w:rsid w:val="0034425A"/>
    <w:rsid w:val="0034445A"/>
    <w:rsid w:val="0034498F"/>
    <w:rsid w:val="00344B5A"/>
    <w:rsid w:val="00344D19"/>
    <w:rsid w:val="00344E47"/>
    <w:rsid w:val="0034529B"/>
    <w:rsid w:val="00345328"/>
    <w:rsid w:val="0034576B"/>
    <w:rsid w:val="00345792"/>
    <w:rsid w:val="00345D09"/>
    <w:rsid w:val="00346021"/>
    <w:rsid w:val="00346065"/>
    <w:rsid w:val="003460D6"/>
    <w:rsid w:val="003463D9"/>
    <w:rsid w:val="00346732"/>
    <w:rsid w:val="003467B5"/>
    <w:rsid w:val="003468DC"/>
    <w:rsid w:val="00346CCF"/>
    <w:rsid w:val="00346F98"/>
    <w:rsid w:val="003471BE"/>
    <w:rsid w:val="00347B3A"/>
    <w:rsid w:val="00347BBB"/>
    <w:rsid w:val="00350475"/>
    <w:rsid w:val="003504EF"/>
    <w:rsid w:val="0035051F"/>
    <w:rsid w:val="00350945"/>
    <w:rsid w:val="00350AAD"/>
    <w:rsid w:val="00350B63"/>
    <w:rsid w:val="00350B80"/>
    <w:rsid w:val="00350D20"/>
    <w:rsid w:val="00350D82"/>
    <w:rsid w:val="00350E2C"/>
    <w:rsid w:val="00351417"/>
    <w:rsid w:val="00351447"/>
    <w:rsid w:val="00351466"/>
    <w:rsid w:val="003514B8"/>
    <w:rsid w:val="00351534"/>
    <w:rsid w:val="0035163A"/>
    <w:rsid w:val="003518DB"/>
    <w:rsid w:val="003520DD"/>
    <w:rsid w:val="00352178"/>
    <w:rsid w:val="0035257B"/>
    <w:rsid w:val="00352E11"/>
    <w:rsid w:val="00353085"/>
    <w:rsid w:val="00353241"/>
    <w:rsid w:val="003533EE"/>
    <w:rsid w:val="00353CBD"/>
    <w:rsid w:val="00353DB2"/>
    <w:rsid w:val="00354085"/>
    <w:rsid w:val="00354846"/>
    <w:rsid w:val="003549B3"/>
    <w:rsid w:val="0035500A"/>
    <w:rsid w:val="0035503D"/>
    <w:rsid w:val="003550DE"/>
    <w:rsid w:val="0035558B"/>
    <w:rsid w:val="003555AD"/>
    <w:rsid w:val="003555C7"/>
    <w:rsid w:val="00355842"/>
    <w:rsid w:val="00355B87"/>
    <w:rsid w:val="00356376"/>
    <w:rsid w:val="003565E6"/>
    <w:rsid w:val="00356A57"/>
    <w:rsid w:val="00356D5F"/>
    <w:rsid w:val="00356E88"/>
    <w:rsid w:val="00357320"/>
    <w:rsid w:val="00357981"/>
    <w:rsid w:val="0035798E"/>
    <w:rsid w:val="00360385"/>
    <w:rsid w:val="003603D4"/>
    <w:rsid w:val="00360490"/>
    <w:rsid w:val="003604A7"/>
    <w:rsid w:val="003604E4"/>
    <w:rsid w:val="00360559"/>
    <w:rsid w:val="00360C85"/>
    <w:rsid w:val="00360E80"/>
    <w:rsid w:val="003615F8"/>
    <w:rsid w:val="003616A3"/>
    <w:rsid w:val="003617B0"/>
    <w:rsid w:val="003618E7"/>
    <w:rsid w:val="00361CB2"/>
    <w:rsid w:val="0036206D"/>
    <w:rsid w:val="003625C6"/>
    <w:rsid w:val="003625D3"/>
    <w:rsid w:val="00362703"/>
    <w:rsid w:val="0036289D"/>
    <w:rsid w:val="00362B58"/>
    <w:rsid w:val="00362D97"/>
    <w:rsid w:val="00362E68"/>
    <w:rsid w:val="003631EC"/>
    <w:rsid w:val="003633CC"/>
    <w:rsid w:val="00363B2A"/>
    <w:rsid w:val="00363B95"/>
    <w:rsid w:val="00363ED0"/>
    <w:rsid w:val="0036426E"/>
    <w:rsid w:val="003642AC"/>
    <w:rsid w:val="0036446D"/>
    <w:rsid w:val="0036454C"/>
    <w:rsid w:val="00364A04"/>
    <w:rsid w:val="00364AD2"/>
    <w:rsid w:val="00364F8A"/>
    <w:rsid w:val="003653F8"/>
    <w:rsid w:val="00365E61"/>
    <w:rsid w:val="00365FD0"/>
    <w:rsid w:val="003666FF"/>
    <w:rsid w:val="00366791"/>
    <w:rsid w:val="003667B0"/>
    <w:rsid w:val="00367205"/>
    <w:rsid w:val="00367A43"/>
    <w:rsid w:val="00367A4A"/>
    <w:rsid w:val="00367B7C"/>
    <w:rsid w:val="00367CBB"/>
    <w:rsid w:val="0037002D"/>
    <w:rsid w:val="00370133"/>
    <w:rsid w:val="00370238"/>
    <w:rsid w:val="00370772"/>
    <w:rsid w:val="00370886"/>
    <w:rsid w:val="00371957"/>
    <w:rsid w:val="00371AE2"/>
    <w:rsid w:val="00371BF1"/>
    <w:rsid w:val="003720C7"/>
    <w:rsid w:val="00372185"/>
    <w:rsid w:val="0037228C"/>
    <w:rsid w:val="00372479"/>
    <w:rsid w:val="00372668"/>
    <w:rsid w:val="00372CAB"/>
    <w:rsid w:val="00372CFE"/>
    <w:rsid w:val="00372F4F"/>
    <w:rsid w:val="00373380"/>
    <w:rsid w:val="0037354A"/>
    <w:rsid w:val="00373C1A"/>
    <w:rsid w:val="0037401B"/>
    <w:rsid w:val="00374429"/>
    <w:rsid w:val="00374C9E"/>
    <w:rsid w:val="00375029"/>
    <w:rsid w:val="00375333"/>
    <w:rsid w:val="00375A1B"/>
    <w:rsid w:val="00375AB4"/>
    <w:rsid w:val="00375E26"/>
    <w:rsid w:val="003760FA"/>
    <w:rsid w:val="0037638E"/>
    <w:rsid w:val="00376716"/>
    <w:rsid w:val="003767AB"/>
    <w:rsid w:val="0037685F"/>
    <w:rsid w:val="00376FA6"/>
    <w:rsid w:val="003772A2"/>
    <w:rsid w:val="00377B44"/>
    <w:rsid w:val="00377C60"/>
    <w:rsid w:val="00377F15"/>
    <w:rsid w:val="0038034F"/>
    <w:rsid w:val="00380C8B"/>
    <w:rsid w:val="00380DED"/>
    <w:rsid w:val="003819FE"/>
    <w:rsid w:val="00381E45"/>
    <w:rsid w:val="00381E78"/>
    <w:rsid w:val="00382026"/>
    <w:rsid w:val="003820AA"/>
    <w:rsid w:val="003824BC"/>
    <w:rsid w:val="003825BF"/>
    <w:rsid w:val="00382603"/>
    <w:rsid w:val="003830B8"/>
    <w:rsid w:val="003844B8"/>
    <w:rsid w:val="003846D1"/>
    <w:rsid w:val="00384806"/>
    <w:rsid w:val="00384822"/>
    <w:rsid w:val="00384907"/>
    <w:rsid w:val="00384A6E"/>
    <w:rsid w:val="003852D5"/>
    <w:rsid w:val="00385326"/>
    <w:rsid w:val="00385640"/>
    <w:rsid w:val="00385A40"/>
    <w:rsid w:val="00385B06"/>
    <w:rsid w:val="00385F0A"/>
    <w:rsid w:val="003862F9"/>
    <w:rsid w:val="0038662F"/>
    <w:rsid w:val="003866E0"/>
    <w:rsid w:val="00386736"/>
    <w:rsid w:val="00386967"/>
    <w:rsid w:val="00386BEF"/>
    <w:rsid w:val="00386D96"/>
    <w:rsid w:val="00387177"/>
    <w:rsid w:val="003875BA"/>
    <w:rsid w:val="00387D7F"/>
    <w:rsid w:val="00387E9A"/>
    <w:rsid w:val="00390217"/>
    <w:rsid w:val="00390504"/>
    <w:rsid w:val="00390A20"/>
    <w:rsid w:val="00390A63"/>
    <w:rsid w:val="00390B6A"/>
    <w:rsid w:val="00390B6E"/>
    <w:rsid w:val="00390E62"/>
    <w:rsid w:val="00390F5F"/>
    <w:rsid w:val="00391143"/>
    <w:rsid w:val="003914A8"/>
    <w:rsid w:val="0039239A"/>
    <w:rsid w:val="003926CA"/>
    <w:rsid w:val="003927AB"/>
    <w:rsid w:val="00392C38"/>
    <w:rsid w:val="00393534"/>
    <w:rsid w:val="0039360F"/>
    <w:rsid w:val="003937F5"/>
    <w:rsid w:val="003939E4"/>
    <w:rsid w:val="00393B3E"/>
    <w:rsid w:val="00393B60"/>
    <w:rsid w:val="0039408B"/>
    <w:rsid w:val="00394AAF"/>
    <w:rsid w:val="00394BDF"/>
    <w:rsid w:val="00394D87"/>
    <w:rsid w:val="00394EA7"/>
    <w:rsid w:val="00395129"/>
    <w:rsid w:val="0039517D"/>
    <w:rsid w:val="0039549C"/>
    <w:rsid w:val="003956E6"/>
    <w:rsid w:val="003969FD"/>
    <w:rsid w:val="00396CA4"/>
    <w:rsid w:val="00396ED6"/>
    <w:rsid w:val="00396EF5"/>
    <w:rsid w:val="00396F54"/>
    <w:rsid w:val="003970AF"/>
    <w:rsid w:val="00397199"/>
    <w:rsid w:val="00397316"/>
    <w:rsid w:val="00397818"/>
    <w:rsid w:val="003979B0"/>
    <w:rsid w:val="00397BF4"/>
    <w:rsid w:val="00397D21"/>
    <w:rsid w:val="003A00E5"/>
    <w:rsid w:val="003A05AF"/>
    <w:rsid w:val="003A0785"/>
    <w:rsid w:val="003A0A15"/>
    <w:rsid w:val="003A0AFF"/>
    <w:rsid w:val="003A0CC3"/>
    <w:rsid w:val="003A1290"/>
    <w:rsid w:val="003A18C7"/>
    <w:rsid w:val="003A1CCB"/>
    <w:rsid w:val="003A1E9D"/>
    <w:rsid w:val="003A1FB1"/>
    <w:rsid w:val="003A1FD2"/>
    <w:rsid w:val="003A2536"/>
    <w:rsid w:val="003A2E66"/>
    <w:rsid w:val="003A2EC6"/>
    <w:rsid w:val="003A33D1"/>
    <w:rsid w:val="003A3444"/>
    <w:rsid w:val="003A3474"/>
    <w:rsid w:val="003A3934"/>
    <w:rsid w:val="003A3BB4"/>
    <w:rsid w:val="003A3C14"/>
    <w:rsid w:val="003A3F8E"/>
    <w:rsid w:val="003A4269"/>
    <w:rsid w:val="003A49F1"/>
    <w:rsid w:val="003A4F75"/>
    <w:rsid w:val="003A50AE"/>
    <w:rsid w:val="003A52E7"/>
    <w:rsid w:val="003A5636"/>
    <w:rsid w:val="003A56A5"/>
    <w:rsid w:val="003A5A99"/>
    <w:rsid w:val="003A5C72"/>
    <w:rsid w:val="003A5FDC"/>
    <w:rsid w:val="003A63B7"/>
    <w:rsid w:val="003A6434"/>
    <w:rsid w:val="003A69CE"/>
    <w:rsid w:val="003A6E61"/>
    <w:rsid w:val="003A7115"/>
    <w:rsid w:val="003A7711"/>
    <w:rsid w:val="003A77C1"/>
    <w:rsid w:val="003B0106"/>
    <w:rsid w:val="003B09F4"/>
    <w:rsid w:val="003B0ABC"/>
    <w:rsid w:val="003B12BE"/>
    <w:rsid w:val="003B1718"/>
    <w:rsid w:val="003B194A"/>
    <w:rsid w:val="003B1ADF"/>
    <w:rsid w:val="003B2453"/>
    <w:rsid w:val="003B2714"/>
    <w:rsid w:val="003B2C13"/>
    <w:rsid w:val="003B2D94"/>
    <w:rsid w:val="003B306D"/>
    <w:rsid w:val="003B321A"/>
    <w:rsid w:val="003B3273"/>
    <w:rsid w:val="003B3496"/>
    <w:rsid w:val="003B37E1"/>
    <w:rsid w:val="003B38F1"/>
    <w:rsid w:val="003B3A18"/>
    <w:rsid w:val="003B3EA4"/>
    <w:rsid w:val="003B4469"/>
    <w:rsid w:val="003B4662"/>
    <w:rsid w:val="003B4763"/>
    <w:rsid w:val="003B4A74"/>
    <w:rsid w:val="003B4B43"/>
    <w:rsid w:val="003B4D70"/>
    <w:rsid w:val="003B506D"/>
    <w:rsid w:val="003B528F"/>
    <w:rsid w:val="003B5E43"/>
    <w:rsid w:val="003B5EA4"/>
    <w:rsid w:val="003B68A7"/>
    <w:rsid w:val="003B6ABE"/>
    <w:rsid w:val="003B6AD4"/>
    <w:rsid w:val="003B6E20"/>
    <w:rsid w:val="003B6FCF"/>
    <w:rsid w:val="003B7E4C"/>
    <w:rsid w:val="003B7F0C"/>
    <w:rsid w:val="003B7F0D"/>
    <w:rsid w:val="003C00B7"/>
    <w:rsid w:val="003C048F"/>
    <w:rsid w:val="003C0B5C"/>
    <w:rsid w:val="003C0DB4"/>
    <w:rsid w:val="003C0F76"/>
    <w:rsid w:val="003C1451"/>
    <w:rsid w:val="003C16A4"/>
    <w:rsid w:val="003C16CE"/>
    <w:rsid w:val="003C1A8F"/>
    <w:rsid w:val="003C1B65"/>
    <w:rsid w:val="003C1F1C"/>
    <w:rsid w:val="003C21C9"/>
    <w:rsid w:val="003C21E3"/>
    <w:rsid w:val="003C2442"/>
    <w:rsid w:val="003C2557"/>
    <w:rsid w:val="003C25D2"/>
    <w:rsid w:val="003C2B0D"/>
    <w:rsid w:val="003C2C56"/>
    <w:rsid w:val="003C2D0B"/>
    <w:rsid w:val="003C3589"/>
    <w:rsid w:val="003C36C3"/>
    <w:rsid w:val="003C3A14"/>
    <w:rsid w:val="003C3B75"/>
    <w:rsid w:val="003C3FD7"/>
    <w:rsid w:val="003C4119"/>
    <w:rsid w:val="003C449F"/>
    <w:rsid w:val="003C4569"/>
    <w:rsid w:val="003C48C6"/>
    <w:rsid w:val="003C4AA5"/>
    <w:rsid w:val="003C4D57"/>
    <w:rsid w:val="003C5029"/>
    <w:rsid w:val="003C527D"/>
    <w:rsid w:val="003C5455"/>
    <w:rsid w:val="003C5769"/>
    <w:rsid w:val="003C5822"/>
    <w:rsid w:val="003C5861"/>
    <w:rsid w:val="003C5922"/>
    <w:rsid w:val="003C5A30"/>
    <w:rsid w:val="003C5CE9"/>
    <w:rsid w:val="003C5E20"/>
    <w:rsid w:val="003C6019"/>
    <w:rsid w:val="003C64FF"/>
    <w:rsid w:val="003C66ED"/>
    <w:rsid w:val="003C6B4D"/>
    <w:rsid w:val="003C6CE5"/>
    <w:rsid w:val="003C7739"/>
    <w:rsid w:val="003C7795"/>
    <w:rsid w:val="003C7B91"/>
    <w:rsid w:val="003C7BB1"/>
    <w:rsid w:val="003C7C83"/>
    <w:rsid w:val="003C7DA7"/>
    <w:rsid w:val="003C7DE6"/>
    <w:rsid w:val="003C7EFE"/>
    <w:rsid w:val="003C7FC4"/>
    <w:rsid w:val="003D00DE"/>
    <w:rsid w:val="003D01C5"/>
    <w:rsid w:val="003D01E2"/>
    <w:rsid w:val="003D0828"/>
    <w:rsid w:val="003D1088"/>
    <w:rsid w:val="003D1124"/>
    <w:rsid w:val="003D1352"/>
    <w:rsid w:val="003D14A3"/>
    <w:rsid w:val="003D1B3E"/>
    <w:rsid w:val="003D23DA"/>
    <w:rsid w:val="003D23DD"/>
    <w:rsid w:val="003D242B"/>
    <w:rsid w:val="003D2510"/>
    <w:rsid w:val="003D34FD"/>
    <w:rsid w:val="003D3D4B"/>
    <w:rsid w:val="003D4460"/>
    <w:rsid w:val="003D4559"/>
    <w:rsid w:val="003D4DC2"/>
    <w:rsid w:val="003D4FC7"/>
    <w:rsid w:val="003D516B"/>
    <w:rsid w:val="003D54A8"/>
    <w:rsid w:val="003D5587"/>
    <w:rsid w:val="003D5A46"/>
    <w:rsid w:val="003D5AA4"/>
    <w:rsid w:val="003D5CC9"/>
    <w:rsid w:val="003D5F34"/>
    <w:rsid w:val="003D6129"/>
    <w:rsid w:val="003D631A"/>
    <w:rsid w:val="003D631E"/>
    <w:rsid w:val="003D6494"/>
    <w:rsid w:val="003D7189"/>
    <w:rsid w:val="003D7B9F"/>
    <w:rsid w:val="003D7BA1"/>
    <w:rsid w:val="003E0509"/>
    <w:rsid w:val="003E05B5"/>
    <w:rsid w:val="003E072A"/>
    <w:rsid w:val="003E1686"/>
    <w:rsid w:val="003E1A45"/>
    <w:rsid w:val="003E1F02"/>
    <w:rsid w:val="003E2006"/>
    <w:rsid w:val="003E2160"/>
    <w:rsid w:val="003E217D"/>
    <w:rsid w:val="003E2452"/>
    <w:rsid w:val="003E281C"/>
    <w:rsid w:val="003E2B2F"/>
    <w:rsid w:val="003E33CB"/>
    <w:rsid w:val="003E3452"/>
    <w:rsid w:val="003E361D"/>
    <w:rsid w:val="003E3872"/>
    <w:rsid w:val="003E3938"/>
    <w:rsid w:val="003E3B8D"/>
    <w:rsid w:val="003E40B7"/>
    <w:rsid w:val="003E40E2"/>
    <w:rsid w:val="003E4374"/>
    <w:rsid w:val="003E4933"/>
    <w:rsid w:val="003E4A9B"/>
    <w:rsid w:val="003E4BAF"/>
    <w:rsid w:val="003E4BF9"/>
    <w:rsid w:val="003E53CB"/>
    <w:rsid w:val="003E5C07"/>
    <w:rsid w:val="003E5C7D"/>
    <w:rsid w:val="003E5E60"/>
    <w:rsid w:val="003E6124"/>
    <w:rsid w:val="003E6241"/>
    <w:rsid w:val="003E6A0E"/>
    <w:rsid w:val="003E72CC"/>
    <w:rsid w:val="003F0133"/>
    <w:rsid w:val="003F0BFE"/>
    <w:rsid w:val="003F104B"/>
    <w:rsid w:val="003F10AB"/>
    <w:rsid w:val="003F13CC"/>
    <w:rsid w:val="003F147F"/>
    <w:rsid w:val="003F14C6"/>
    <w:rsid w:val="003F151B"/>
    <w:rsid w:val="003F1DB3"/>
    <w:rsid w:val="003F2198"/>
    <w:rsid w:val="003F25E1"/>
    <w:rsid w:val="003F2896"/>
    <w:rsid w:val="003F29BA"/>
    <w:rsid w:val="003F3199"/>
    <w:rsid w:val="003F32B5"/>
    <w:rsid w:val="003F3326"/>
    <w:rsid w:val="003F33EA"/>
    <w:rsid w:val="003F3439"/>
    <w:rsid w:val="003F34A7"/>
    <w:rsid w:val="003F39B1"/>
    <w:rsid w:val="003F3C12"/>
    <w:rsid w:val="003F3ECA"/>
    <w:rsid w:val="003F4959"/>
    <w:rsid w:val="003F4B72"/>
    <w:rsid w:val="003F4DC6"/>
    <w:rsid w:val="003F4F7F"/>
    <w:rsid w:val="003F4FD4"/>
    <w:rsid w:val="003F51CF"/>
    <w:rsid w:val="003F571C"/>
    <w:rsid w:val="003F58D0"/>
    <w:rsid w:val="003F59A1"/>
    <w:rsid w:val="003F59F5"/>
    <w:rsid w:val="003F5A97"/>
    <w:rsid w:val="003F5AEF"/>
    <w:rsid w:val="003F5B7E"/>
    <w:rsid w:val="003F630D"/>
    <w:rsid w:val="003F6311"/>
    <w:rsid w:val="003F640C"/>
    <w:rsid w:val="003F646C"/>
    <w:rsid w:val="003F6482"/>
    <w:rsid w:val="003F6901"/>
    <w:rsid w:val="003F6965"/>
    <w:rsid w:val="003F6AD6"/>
    <w:rsid w:val="003F72B7"/>
    <w:rsid w:val="003F72F5"/>
    <w:rsid w:val="003F782B"/>
    <w:rsid w:val="003F7E04"/>
    <w:rsid w:val="0040032A"/>
    <w:rsid w:val="0040050C"/>
    <w:rsid w:val="00400710"/>
    <w:rsid w:val="00400975"/>
    <w:rsid w:val="00400E2B"/>
    <w:rsid w:val="004016AD"/>
    <w:rsid w:val="004017B7"/>
    <w:rsid w:val="00401F4F"/>
    <w:rsid w:val="0040216F"/>
    <w:rsid w:val="00402265"/>
    <w:rsid w:val="004024A6"/>
    <w:rsid w:val="004029FA"/>
    <w:rsid w:val="00402BBE"/>
    <w:rsid w:val="004034AA"/>
    <w:rsid w:val="00403568"/>
    <w:rsid w:val="00403792"/>
    <w:rsid w:val="004038B5"/>
    <w:rsid w:val="00403CCE"/>
    <w:rsid w:val="00403FEA"/>
    <w:rsid w:val="004045C1"/>
    <w:rsid w:val="00404BBA"/>
    <w:rsid w:val="00404C49"/>
    <w:rsid w:val="00404D14"/>
    <w:rsid w:val="00404F4A"/>
    <w:rsid w:val="00405339"/>
    <w:rsid w:val="00405351"/>
    <w:rsid w:val="004056CB"/>
    <w:rsid w:val="004059E4"/>
    <w:rsid w:val="00405A7A"/>
    <w:rsid w:val="00405BD7"/>
    <w:rsid w:val="00405F42"/>
    <w:rsid w:val="004065E2"/>
    <w:rsid w:val="004066C6"/>
    <w:rsid w:val="00406CD2"/>
    <w:rsid w:val="00406CDD"/>
    <w:rsid w:val="00406FC1"/>
    <w:rsid w:val="004070EA"/>
    <w:rsid w:val="004074E5"/>
    <w:rsid w:val="00407881"/>
    <w:rsid w:val="004078B2"/>
    <w:rsid w:val="00407E4A"/>
    <w:rsid w:val="00410030"/>
    <w:rsid w:val="00410415"/>
    <w:rsid w:val="00410D05"/>
    <w:rsid w:val="00410D09"/>
    <w:rsid w:val="00411029"/>
    <w:rsid w:val="004110D6"/>
    <w:rsid w:val="004112D3"/>
    <w:rsid w:val="00411BE0"/>
    <w:rsid w:val="00411E8A"/>
    <w:rsid w:val="00411EBD"/>
    <w:rsid w:val="0041201A"/>
    <w:rsid w:val="00412662"/>
    <w:rsid w:val="0041297B"/>
    <w:rsid w:val="00412CD1"/>
    <w:rsid w:val="00412F35"/>
    <w:rsid w:val="004136FF"/>
    <w:rsid w:val="0041388F"/>
    <w:rsid w:val="004140D7"/>
    <w:rsid w:val="0041421E"/>
    <w:rsid w:val="00414264"/>
    <w:rsid w:val="00414966"/>
    <w:rsid w:val="00414C64"/>
    <w:rsid w:val="00414F90"/>
    <w:rsid w:val="004150EC"/>
    <w:rsid w:val="00416114"/>
    <w:rsid w:val="0041628F"/>
    <w:rsid w:val="004165B2"/>
    <w:rsid w:val="0041679A"/>
    <w:rsid w:val="00416A47"/>
    <w:rsid w:val="00416A48"/>
    <w:rsid w:val="00416E50"/>
    <w:rsid w:val="004179D2"/>
    <w:rsid w:val="00417A13"/>
    <w:rsid w:val="00417D68"/>
    <w:rsid w:val="00420079"/>
    <w:rsid w:val="00420988"/>
    <w:rsid w:val="00420D6D"/>
    <w:rsid w:val="00420F24"/>
    <w:rsid w:val="00421263"/>
    <w:rsid w:val="0042160A"/>
    <w:rsid w:val="00421639"/>
    <w:rsid w:val="004219EF"/>
    <w:rsid w:val="00421F18"/>
    <w:rsid w:val="00422244"/>
    <w:rsid w:val="004222CE"/>
    <w:rsid w:val="004227FE"/>
    <w:rsid w:val="00422851"/>
    <w:rsid w:val="00422963"/>
    <w:rsid w:val="004229C7"/>
    <w:rsid w:val="0042302E"/>
    <w:rsid w:val="004237A5"/>
    <w:rsid w:val="00423883"/>
    <w:rsid w:val="004248AE"/>
    <w:rsid w:val="00424D58"/>
    <w:rsid w:val="004252C2"/>
    <w:rsid w:val="004257EE"/>
    <w:rsid w:val="004257F8"/>
    <w:rsid w:val="004261AB"/>
    <w:rsid w:val="004262E1"/>
    <w:rsid w:val="00426467"/>
    <w:rsid w:val="0042658A"/>
    <w:rsid w:val="0042659B"/>
    <w:rsid w:val="00426C6D"/>
    <w:rsid w:val="0042745C"/>
    <w:rsid w:val="00427AB7"/>
    <w:rsid w:val="00430373"/>
    <w:rsid w:val="00430427"/>
    <w:rsid w:val="004307C8"/>
    <w:rsid w:val="00430C0B"/>
    <w:rsid w:val="004310FC"/>
    <w:rsid w:val="004317E1"/>
    <w:rsid w:val="0043180E"/>
    <w:rsid w:val="00431939"/>
    <w:rsid w:val="0043198C"/>
    <w:rsid w:val="004319B7"/>
    <w:rsid w:val="00431AC0"/>
    <w:rsid w:val="00432075"/>
    <w:rsid w:val="0043234D"/>
    <w:rsid w:val="0043252A"/>
    <w:rsid w:val="00432BC7"/>
    <w:rsid w:val="00432F5B"/>
    <w:rsid w:val="004331FC"/>
    <w:rsid w:val="0043340C"/>
    <w:rsid w:val="004337D3"/>
    <w:rsid w:val="00433A24"/>
    <w:rsid w:val="00433C97"/>
    <w:rsid w:val="00433D06"/>
    <w:rsid w:val="004340D5"/>
    <w:rsid w:val="004342BA"/>
    <w:rsid w:val="00434928"/>
    <w:rsid w:val="00435B46"/>
    <w:rsid w:val="004362E3"/>
    <w:rsid w:val="0043690F"/>
    <w:rsid w:val="004369CD"/>
    <w:rsid w:val="00436A2B"/>
    <w:rsid w:val="00436F30"/>
    <w:rsid w:val="00436FC9"/>
    <w:rsid w:val="00437649"/>
    <w:rsid w:val="004378B3"/>
    <w:rsid w:val="00437C3D"/>
    <w:rsid w:val="0044035C"/>
    <w:rsid w:val="00440C4E"/>
    <w:rsid w:val="00440DC8"/>
    <w:rsid w:val="0044108C"/>
    <w:rsid w:val="00441915"/>
    <w:rsid w:val="00441ED8"/>
    <w:rsid w:val="004423D8"/>
    <w:rsid w:val="00442793"/>
    <w:rsid w:val="0044308D"/>
    <w:rsid w:val="00443472"/>
    <w:rsid w:val="004436AA"/>
    <w:rsid w:val="00443AF9"/>
    <w:rsid w:val="00443EEB"/>
    <w:rsid w:val="00444328"/>
    <w:rsid w:val="00444391"/>
    <w:rsid w:val="004445B5"/>
    <w:rsid w:val="0044470D"/>
    <w:rsid w:val="004447E0"/>
    <w:rsid w:val="00444A6C"/>
    <w:rsid w:val="00444AC8"/>
    <w:rsid w:val="00444D32"/>
    <w:rsid w:val="00444E6F"/>
    <w:rsid w:val="00445307"/>
    <w:rsid w:val="0044564F"/>
    <w:rsid w:val="00445795"/>
    <w:rsid w:val="00445807"/>
    <w:rsid w:val="004458D2"/>
    <w:rsid w:val="00445ABF"/>
    <w:rsid w:val="00445C09"/>
    <w:rsid w:val="00445D02"/>
    <w:rsid w:val="004463AD"/>
    <w:rsid w:val="004465D7"/>
    <w:rsid w:val="00446E1A"/>
    <w:rsid w:val="00447032"/>
    <w:rsid w:val="0044730F"/>
    <w:rsid w:val="004474F4"/>
    <w:rsid w:val="00447584"/>
    <w:rsid w:val="00447666"/>
    <w:rsid w:val="00447D71"/>
    <w:rsid w:val="00447E45"/>
    <w:rsid w:val="004501C9"/>
    <w:rsid w:val="00450356"/>
    <w:rsid w:val="004504D8"/>
    <w:rsid w:val="0045096E"/>
    <w:rsid w:val="004509F0"/>
    <w:rsid w:val="00450BD8"/>
    <w:rsid w:val="00450E82"/>
    <w:rsid w:val="00450FA4"/>
    <w:rsid w:val="0045114C"/>
    <w:rsid w:val="004513B3"/>
    <w:rsid w:val="00451699"/>
    <w:rsid w:val="00451B11"/>
    <w:rsid w:val="00451CFA"/>
    <w:rsid w:val="00451FB3"/>
    <w:rsid w:val="00452A08"/>
    <w:rsid w:val="00452D11"/>
    <w:rsid w:val="00453348"/>
    <w:rsid w:val="004533A3"/>
    <w:rsid w:val="00453480"/>
    <w:rsid w:val="00453B8E"/>
    <w:rsid w:val="004542D7"/>
    <w:rsid w:val="004543BC"/>
    <w:rsid w:val="00454500"/>
    <w:rsid w:val="0045451B"/>
    <w:rsid w:val="0045452D"/>
    <w:rsid w:val="004546B4"/>
    <w:rsid w:val="00454714"/>
    <w:rsid w:val="004547EC"/>
    <w:rsid w:val="00454939"/>
    <w:rsid w:val="00454A87"/>
    <w:rsid w:val="00454D69"/>
    <w:rsid w:val="00455899"/>
    <w:rsid w:val="00455D83"/>
    <w:rsid w:val="00455E48"/>
    <w:rsid w:val="004560ED"/>
    <w:rsid w:val="0045622B"/>
    <w:rsid w:val="0045627C"/>
    <w:rsid w:val="004563C6"/>
    <w:rsid w:val="0045655F"/>
    <w:rsid w:val="0045695B"/>
    <w:rsid w:val="00456B12"/>
    <w:rsid w:val="00457288"/>
    <w:rsid w:val="004575BF"/>
    <w:rsid w:val="00457F3E"/>
    <w:rsid w:val="004603C2"/>
    <w:rsid w:val="00460723"/>
    <w:rsid w:val="00460A1E"/>
    <w:rsid w:val="00460A7F"/>
    <w:rsid w:val="00460DF9"/>
    <w:rsid w:val="00460E57"/>
    <w:rsid w:val="00461188"/>
    <w:rsid w:val="0046180B"/>
    <w:rsid w:val="00461EFA"/>
    <w:rsid w:val="00462625"/>
    <w:rsid w:val="004626A8"/>
    <w:rsid w:val="00462FB8"/>
    <w:rsid w:val="004632A0"/>
    <w:rsid w:val="00463656"/>
    <w:rsid w:val="004638C9"/>
    <w:rsid w:val="0046454F"/>
    <w:rsid w:val="004647C7"/>
    <w:rsid w:val="0046489B"/>
    <w:rsid w:val="00464BD6"/>
    <w:rsid w:val="00464DF1"/>
    <w:rsid w:val="00464EAC"/>
    <w:rsid w:val="00464F4E"/>
    <w:rsid w:val="0046530B"/>
    <w:rsid w:val="0046550A"/>
    <w:rsid w:val="00465866"/>
    <w:rsid w:val="004658CE"/>
    <w:rsid w:val="00465C1F"/>
    <w:rsid w:val="00465EE0"/>
    <w:rsid w:val="00465EE4"/>
    <w:rsid w:val="0046600F"/>
    <w:rsid w:val="00466129"/>
    <w:rsid w:val="004669A1"/>
    <w:rsid w:val="00466FF7"/>
    <w:rsid w:val="00467096"/>
    <w:rsid w:val="00467349"/>
    <w:rsid w:val="004674A8"/>
    <w:rsid w:val="00467715"/>
    <w:rsid w:val="004677BD"/>
    <w:rsid w:val="00467C69"/>
    <w:rsid w:val="00467C8E"/>
    <w:rsid w:val="00467FED"/>
    <w:rsid w:val="00470018"/>
    <w:rsid w:val="004701CB"/>
    <w:rsid w:val="004705B3"/>
    <w:rsid w:val="00470BC9"/>
    <w:rsid w:val="00471113"/>
    <w:rsid w:val="0047118A"/>
    <w:rsid w:val="00471511"/>
    <w:rsid w:val="00471524"/>
    <w:rsid w:val="0047178B"/>
    <w:rsid w:val="0047186B"/>
    <w:rsid w:val="0047205A"/>
    <w:rsid w:val="00472063"/>
    <w:rsid w:val="00472102"/>
    <w:rsid w:val="004721BF"/>
    <w:rsid w:val="004721D4"/>
    <w:rsid w:val="00472339"/>
    <w:rsid w:val="00472510"/>
    <w:rsid w:val="00472601"/>
    <w:rsid w:val="004729F8"/>
    <w:rsid w:val="00472AAA"/>
    <w:rsid w:val="00472E19"/>
    <w:rsid w:val="00472F07"/>
    <w:rsid w:val="0047300B"/>
    <w:rsid w:val="004730B8"/>
    <w:rsid w:val="004730D9"/>
    <w:rsid w:val="004733AE"/>
    <w:rsid w:val="00473915"/>
    <w:rsid w:val="00473B12"/>
    <w:rsid w:val="00473BC4"/>
    <w:rsid w:val="004740D3"/>
    <w:rsid w:val="004742C9"/>
    <w:rsid w:val="00474486"/>
    <w:rsid w:val="004746D1"/>
    <w:rsid w:val="00474A09"/>
    <w:rsid w:val="0047580B"/>
    <w:rsid w:val="00475BC3"/>
    <w:rsid w:val="00475E6E"/>
    <w:rsid w:val="00475E70"/>
    <w:rsid w:val="004760EC"/>
    <w:rsid w:val="004760F2"/>
    <w:rsid w:val="004761AE"/>
    <w:rsid w:val="00476265"/>
    <w:rsid w:val="004768F2"/>
    <w:rsid w:val="00476A50"/>
    <w:rsid w:val="00476E55"/>
    <w:rsid w:val="004774B4"/>
    <w:rsid w:val="004775D7"/>
    <w:rsid w:val="0047760C"/>
    <w:rsid w:val="00477D1A"/>
    <w:rsid w:val="00477EFC"/>
    <w:rsid w:val="00480076"/>
    <w:rsid w:val="00480142"/>
    <w:rsid w:val="0048029C"/>
    <w:rsid w:val="00480526"/>
    <w:rsid w:val="004805BD"/>
    <w:rsid w:val="00480B04"/>
    <w:rsid w:val="00480BD4"/>
    <w:rsid w:val="00480CA9"/>
    <w:rsid w:val="00480E44"/>
    <w:rsid w:val="00481108"/>
    <w:rsid w:val="00481151"/>
    <w:rsid w:val="00481322"/>
    <w:rsid w:val="00482122"/>
    <w:rsid w:val="00482232"/>
    <w:rsid w:val="00482454"/>
    <w:rsid w:val="004827E4"/>
    <w:rsid w:val="004828A0"/>
    <w:rsid w:val="00482A7F"/>
    <w:rsid w:val="00482B2C"/>
    <w:rsid w:val="00482B7F"/>
    <w:rsid w:val="004830FF"/>
    <w:rsid w:val="0048321D"/>
    <w:rsid w:val="00483D77"/>
    <w:rsid w:val="00483D95"/>
    <w:rsid w:val="004840E9"/>
    <w:rsid w:val="0048420D"/>
    <w:rsid w:val="004843CE"/>
    <w:rsid w:val="0048457F"/>
    <w:rsid w:val="00484A31"/>
    <w:rsid w:val="0048503F"/>
    <w:rsid w:val="004859E4"/>
    <w:rsid w:val="00485A38"/>
    <w:rsid w:val="00485A7F"/>
    <w:rsid w:val="00485CB2"/>
    <w:rsid w:val="0048601D"/>
    <w:rsid w:val="0048608A"/>
    <w:rsid w:val="004860FF"/>
    <w:rsid w:val="004865E6"/>
    <w:rsid w:val="00486BB1"/>
    <w:rsid w:val="00486C35"/>
    <w:rsid w:val="00486F39"/>
    <w:rsid w:val="00486F69"/>
    <w:rsid w:val="00486FB4"/>
    <w:rsid w:val="00487170"/>
    <w:rsid w:val="004872D0"/>
    <w:rsid w:val="0048737A"/>
    <w:rsid w:val="00487A32"/>
    <w:rsid w:val="00487FB2"/>
    <w:rsid w:val="00490A19"/>
    <w:rsid w:val="00490B24"/>
    <w:rsid w:val="00490F3B"/>
    <w:rsid w:val="00491520"/>
    <w:rsid w:val="00491658"/>
    <w:rsid w:val="00491804"/>
    <w:rsid w:val="00491868"/>
    <w:rsid w:val="0049195C"/>
    <w:rsid w:val="00491A7E"/>
    <w:rsid w:val="00491E2D"/>
    <w:rsid w:val="00491F1D"/>
    <w:rsid w:val="00491FD0"/>
    <w:rsid w:val="00491FF7"/>
    <w:rsid w:val="0049234B"/>
    <w:rsid w:val="004924CF"/>
    <w:rsid w:val="00492965"/>
    <w:rsid w:val="00492A51"/>
    <w:rsid w:val="00492BBE"/>
    <w:rsid w:val="00492E90"/>
    <w:rsid w:val="00493001"/>
    <w:rsid w:val="0049304C"/>
    <w:rsid w:val="00493106"/>
    <w:rsid w:val="004935E7"/>
    <w:rsid w:val="004939E7"/>
    <w:rsid w:val="00493FD4"/>
    <w:rsid w:val="004944F8"/>
    <w:rsid w:val="00494990"/>
    <w:rsid w:val="00494A35"/>
    <w:rsid w:val="00494BD6"/>
    <w:rsid w:val="00495009"/>
    <w:rsid w:val="0049549D"/>
    <w:rsid w:val="00495547"/>
    <w:rsid w:val="0049559E"/>
    <w:rsid w:val="004955D7"/>
    <w:rsid w:val="00495F0A"/>
    <w:rsid w:val="00496019"/>
    <w:rsid w:val="00496761"/>
    <w:rsid w:val="00496EA6"/>
    <w:rsid w:val="00496F8E"/>
    <w:rsid w:val="00497548"/>
    <w:rsid w:val="0049766E"/>
    <w:rsid w:val="00497DC0"/>
    <w:rsid w:val="00497F29"/>
    <w:rsid w:val="004A04EB"/>
    <w:rsid w:val="004A09F6"/>
    <w:rsid w:val="004A1455"/>
    <w:rsid w:val="004A17D4"/>
    <w:rsid w:val="004A1951"/>
    <w:rsid w:val="004A1B0D"/>
    <w:rsid w:val="004A2535"/>
    <w:rsid w:val="004A261D"/>
    <w:rsid w:val="004A275B"/>
    <w:rsid w:val="004A2C00"/>
    <w:rsid w:val="004A2C7C"/>
    <w:rsid w:val="004A2CAF"/>
    <w:rsid w:val="004A2DFE"/>
    <w:rsid w:val="004A2E9F"/>
    <w:rsid w:val="004A34A6"/>
    <w:rsid w:val="004A3DCD"/>
    <w:rsid w:val="004A41FC"/>
    <w:rsid w:val="004A491D"/>
    <w:rsid w:val="004A4A67"/>
    <w:rsid w:val="004A50AD"/>
    <w:rsid w:val="004A51A2"/>
    <w:rsid w:val="004A5232"/>
    <w:rsid w:val="004A526B"/>
    <w:rsid w:val="004A5704"/>
    <w:rsid w:val="004A5764"/>
    <w:rsid w:val="004A5AAF"/>
    <w:rsid w:val="004A5B62"/>
    <w:rsid w:val="004A5C9E"/>
    <w:rsid w:val="004A5E27"/>
    <w:rsid w:val="004A607E"/>
    <w:rsid w:val="004A64A0"/>
    <w:rsid w:val="004A6922"/>
    <w:rsid w:val="004A70EF"/>
    <w:rsid w:val="004A70FA"/>
    <w:rsid w:val="004A7343"/>
    <w:rsid w:val="004A764A"/>
    <w:rsid w:val="004A7A2E"/>
    <w:rsid w:val="004A7A56"/>
    <w:rsid w:val="004A7B7A"/>
    <w:rsid w:val="004A7BB8"/>
    <w:rsid w:val="004A7BBD"/>
    <w:rsid w:val="004A7E45"/>
    <w:rsid w:val="004B08DF"/>
    <w:rsid w:val="004B0AC8"/>
    <w:rsid w:val="004B143F"/>
    <w:rsid w:val="004B161F"/>
    <w:rsid w:val="004B1C53"/>
    <w:rsid w:val="004B2028"/>
    <w:rsid w:val="004B2BEC"/>
    <w:rsid w:val="004B2BFC"/>
    <w:rsid w:val="004B35A3"/>
    <w:rsid w:val="004B37E9"/>
    <w:rsid w:val="004B37FE"/>
    <w:rsid w:val="004B3921"/>
    <w:rsid w:val="004B3B54"/>
    <w:rsid w:val="004B3C9A"/>
    <w:rsid w:val="004B3ED7"/>
    <w:rsid w:val="004B4436"/>
    <w:rsid w:val="004B466B"/>
    <w:rsid w:val="004B4894"/>
    <w:rsid w:val="004B49C8"/>
    <w:rsid w:val="004B4D47"/>
    <w:rsid w:val="004B4FD9"/>
    <w:rsid w:val="004B5314"/>
    <w:rsid w:val="004B55C1"/>
    <w:rsid w:val="004B5732"/>
    <w:rsid w:val="004B5C75"/>
    <w:rsid w:val="004B61EE"/>
    <w:rsid w:val="004B6982"/>
    <w:rsid w:val="004B6E0D"/>
    <w:rsid w:val="004B6FEE"/>
    <w:rsid w:val="004B70C8"/>
    <w:rsid w:val="004B7BF7"/>
    <w:rsid w:val="004B7BFD"/>
    <w:rsid w:val="004B7D23"/>
    <w:rsid w:val="004B7DD2"/>
    <w:rsid w:val="004C0009"/>
    <w:rsid w:val="004C004E"/>
    <w:rsid w:val="004C01B7"/>
    <w:rsid w:val="004C0341"/>
    <w:rsid w:val="004C063C"/>
    <w:rsid w:val="004C068D"/>
    <w:rsid w:val="004C0EF5"/>
    <w:rsid w:val="004C1528"/>
    <w:rsid w:val="004C1610"/>
    <w:rsid w:val="004C1A9A"/>
    <w:rsid w:val="004C1C1D"/>
    <w:rsid w:val="004C2194"/>
    <w:rsid w:val="004C2345"/>
    <w:rsid w:val="004C2680"/>
    <w:rsid w:val="004C26BA"/>
    <w:rsid w:val="004C28E7"/>
    <w:rsid w:val="004C2D90"/>
    <w:rsid w:val="004C319C"/>
    <w:rsid w:val="004C31E8"/>
    <w:rsid w:val="004C3395"/>
    <w:rsid w:val="004C40D0"/>
    <w:rsid w:val="004C4186"/>
    <w:rsid w:val="004C4BDD"/>
    <w:rsid w:val="004C4BE3"/>
    <w:rsid w:val="004C4CA8"/>
    <w:rsid w:val="004C4E20"/>
    <w:rsid w:val="004C4E67"/>
    <w:rsid w:val="004C4F31"/>
    <w:rsid w:val="004C526B"/>
    <w:rsid w:val="004C5340"/>
    <w:rsid w:val="004C5657"/>
    <w:rsid w:val="004C5836"/>
    <w:rsid w:val="004C5BA9"/>
    <w:rsid w:val="004C604B"/>
    <w:rsid w:val="004C6648"/>
    <w:rsid w:val="004C6AA4"/>
    <w:rsid w:val="004C6B18"/>
    <w:rsid w:val="004C6BA6"/>
    <w:rsid w:val="004C6DAA"/>
    <w:rsid w:val="004C70DB"/>
    <w:rsid w:val="004C70DF"/>
    <w:rsid w:val="004C74C4"/>
    <w:rsid w:val="004C7674"/>
    <w:rsid w:val="004C76C6"/>
    <w:rsid w:val="004D0848"/>
    <w:rsid w:val="004D0BC8"/>
    <w:rsid w:val="004D0CE4"/>
    <w:rsid w:val="004D0F66"/>
    <w:rsid w:val="004D1AB7"/>
    <w:rsid w:val="004D1B01"/>
    <w:rsid w:val="004D1B02"/>
    <w:rsid w:val="004D1D94"/>
    <w:rsid w:val="004D1EDB"/>
    <w:rsid w:val="004D1FDA"/>
    <w:rsid w:val="004D1FDC"/>
    <w:rsid w:val="004D2949"/>
    <w:rsid w:val="004D29E4"/>
    <w:rsid w:val="004D2D85"/>
    <w:rsid w:val="004D2EF0"/>
    <w:rsid w:val="004D2FA9"/>
    <w:rsid w:val="004D3516"/>
    <w:rsid w:val="004D3599"/>
    <w:rsid w:val="004D3799"/>
    <w:rsid w:val="004D39A1"/>
    <w:rsid w:val="004D41E4"/>
    <w:rsid w:val="004D46A7"/>
    <w:rsid w:val="004D47BC"/>
    <w:rsid w:val="004D4D0E"/>
    <w:rsid w:val="004D4F6A"/>
    <w:rsid w:val="004D5725"/>
    <w:rsid w:val="004D58FA"/>
    <w:rsid w:val="004D5F1C"/>
    <w:rsid w:val="004D5F5B"/>
    <w:rsid w:val="004D607F"/>
    <w:rsid w:val="004D615E"/>
    <w:rsid w:val="004D6459"/>
    <w:rsid w:val="004D6617"/>
    <w:rsid w:val="004D6645"/>
    <w:rsid w:val="004D6CE8"/>
    <w:rsid w:val="004D711A"/>
    <w:rsid w:val="004D7153"/>
    <w:rsid w:val="004D7563"/>
    <w:rsid w:val="004D76E3"/>
    <w:rsid w:val="004D7AB6"/>
    <w:rsid w:val="004D7EEC"/>
    <w:rsid w:val="004E0312"/>
    <w:rsid w:val="004E05DA"/>
    <w:rsid w:val="004E065B"/>
    <w:rsid w:val="004E084C"/>
    <w:rsid w:val="004E08F5"/>
    <w:rsid w:val="004E0CC9"/>
    <w:rsid w:val="004E0D68"/>
    <w:rsid w:val="004E0DD5"/>
    <w:rsid w:val="004E0F01"/>
    <w:rsid w:val="004E15E5"/>
    <w:rsid w:val="004E1852"/>
    <w:rsid w:val="004E1A30"/>
    <w:rsid w:val="004E1F69"/>
    <w:rsid w:val="004E212A"/>
    <w:rsid w:val="004E25DC"/>
    <w:rsid w:val="004E25FD"/>
    <w:rsid w:val="004E26DA"/>
    <w:rsid w:val="004E2853"/>
    <w:rsid w:val="004E2866"/>
    <w:rsid w:val="004E291E"/>
    <w:rsid w:val="004E2F83"/>
    <w:rsid w:val="004E3084"/>
    <w:rsid w:val="004E3295"/>
    <w:rsid w:val="004E32C2"/>
    <w:rsid w:val="004E362B"/>
    <w:rsid w:val="004E36D1"/>
    <w:rsid w:val="004E3A6E"/>
    <w:rsid w:val="004E3D07"/>
    <w:rsid w:val="004E4100"/>
    <w:rsid w:val="004E419F"/>
    <w:rsid w:val="004E4325"/>
    <w:rsid w:val="004E4508"/>
    <w:rsid w:val="004E46A8"/>
    <w:rsid w:val="004E4801"/>
    <w:rsid w:val="004E49AF"/>
    <w:rsid w:val="004E4F91"/>
    <w:rsid w:val="004E517E"/>
    <w:rsid w:val="004E5249"/>
    <w:rsid w:val="004E5331"/>
    <w:rsid w:val="004E5786"/>
    <w:rsid w:val="004E5A9A"/>
    <w:rsid w:val="004E5CA0"/>
    <w:rsid w:val="004E5CF6"/>
    <w:rsid w:val="004E6024"/>
    <w:rsid w:val="004E67A8"/>
    <w:rsid w:val="004E69BC"/>
    <w:rsid w:val="004E725D"/>
    <w:rsid w:val="004E7325"/>
    <w:rsid w:val="004E73F0"/>
    <w:rsid w:val="004E7CC4"/>
    <w:rsid w:val="004E7F93"/>
    <w:rsid w:val="004F002E"/>
    <w:rsid w:val="004F0030"/>
    <w:rsid w:val="004F05BE"/>
    <w:rsid w:val="004F06D0"/>
    <w:rsid w:val="004F0AAA"/>
    <w:rsid w:val="004F0CC3"/>
    <w:rsid w:val="004F0D4E"/>
    <w:rsid w:val="004F1316"/>
    <w:rsid w:val="004F18DC"/>
    <w:rsid w:val="004F20A4"/>
    <w:rsid w:val="004F2159"/>
    <w:rsid w:val="004F2416"/>
    <w:rsid w:val="004F290E"/>
    <w:rsid w:val="004F29A4"/>
    <w:rsid w:val="004F2A1B"/>
    <w:rsid w:val="004F2E6F"/>
    <w:rsid w:val="004F30DA"/>
    <w:rsid w:val="004F31C3"/>
    <w:rsid w:val="004F3515"/>
    <w:rsid w:val="004F376F"/>
    <w:rsid w:val="004F3C8E"/>
    <w:rsid w:val="004F426D"/>
    <w:rsid w:val="004F4290"/>
    <w:rsid w:val="004F444C"/>
    <w:rsid w:val="004F48C5"/>
    <w:rsid w:val="004F4939"/>
    <w:rsid w:val="004F4A80"/>
    <w:rsid w:val="004F4AE7"/>
    <w:rsid w:val="004F4EE7"/>
    <w:rsid w:val="004F5959"/>
    <w:rsid w:val="004F61ED"/>
    <w:rsid w:val="004F6239"/>
    <w:rsid w:val="004F633C"/>
    <w:rsid w:val="004F6358"/>
    <w:rsid w:val="004F6394"/>
    <w:rsid w:val="004F649A"/>
    <w:rsid w:val="004F6504"/>
    <w:rsid w:val="004F655A"/>
    <w:rsid w:val="004F666E"/>
    <w:rsid w:val="004F666F"/>
    <w:rsid w:val="004F6A6D"/>
    <w:rsid w:val="004F6E52"/>
    <w:rsid w:val="004F6F35"/>
    <w:rsid w:val="004F6F50"/>
    <w:rsid w:val="004F722E"/>
    <w:rsid w:val="004F7628"/>
    <w:rsid w:val="005000B2"/>
    <w:rsid w:val="00500316"/>
    <w:rsid w:val="00500357"/>
    <w:rsid w:val="005003FB"/>
    <w:rsid w:val="0050048F"/>
    <w:rsid w:val="0050052D"/>
    <w:rsid w:val="0050065D"/>
    <w:rsid w:val="005008D1"/>
    <w:rsid w:val="00500B54"/>
    <w:rsid w:val="00500C64"/>
    <w:rsid w:val="00500C85"/>
    <w:rsid w:val="00501116"/>
    <w:rsid w:val="00501252"/>
    <w:rsid w:val="00501923"/>
    <w:rsid w:val="00501A6A"/>
    <w:rsid w:val="00501EC4"/>
    <w:rsid w:val="00501ED5"/>
    <w:rsid w:val="00501FC1"/>
    <w:rsid w:val="00502186"/>
    <w:rsid w:val="005024A4"/>
    <w:rsid w:val="00502AA0"/>
    <w:rsid w:val="00502BA5"/>
    <w:rsid w:val="00502E3B"/>
    <w:rsid w:val="00502F2A"/>
    <w:rsid w:val="005031AC"/>
    <w:rsid w:val="00503D45"/>
    <w:rsid w:val="00503F9F"/>
    <w:rsid w:val="00504F45"/>
    <w:rsid w:val="00504FCE"/>
    <w:rsid w:val="005052BC"/>
    <w:rsid w:val="00505548"/>
    <w:rsid w:val="00505F83"/>
    <w:rsid w:val="00506565"/>
    <w:rsid w:val="00506D32"/>
    <w:rsid w:val="005071CF"/>
    <w:rsid w:val="00507EA8"/>
    <w:rsid w:val="00510178"/>
    <w:rsid w:val="00510667"/>
    <w:rsid w:val="00510B4D"/>
    <w:rsid w:val="005111FB"/>
    <w:rsid w:val="00511361"/>
    <w:rsid w:val="00511A3B"/>
    <w:rsid w:val="00511AEE"/>
    <w:rsid w:val="0051229E"/>
    <w:rsid w:val="00512309"/>
    <w:rsid w:val="0051286C"/>
    <w:rsid w:val="005129F4"/>
    <w:rsid w:val="00512CBF"/>
    <w:rsid w:val="00512D63"/>
    <w:rsid w:val="00512F91"/>
    <w:rsid w:val="00513405"/>
    <w:rsid w:val="00513B3D"/>
    <w:rsid w:val="005140BE"/>
    <w:rsid w:val="005140DB"/>
    <w:rsid w:val="005143B2"/>
    <w:rsid w:val="00514722"/>
    <w:rsid w:val="005148BD"/>
    <w:rsid w:val="00514C81"/>
    <w:rsid w:val="00514F89"/>
    <w:rsid w:val="005151A5"/>
    <w:rsid w:val="00515718"/>
    <w:rsid w:val="0051688D"/>
    <w:rsid w:val="0051697C"/>
    <w:rsid w:val="005171F1"/>
    <w:rsid w:val="0051766E"/>
    <w:rsid w:val="005177C6"/>
    <w:rsid w:val="00517C21"/>
    <w:rsid w:val="00517D87"/>
    <w:rsid w:val="00520083"/>
    <w:rsid w:val="005206A4"/>
    <w:rsid w:val="00520860"/>
    <w:rsid w:val="00520934"/>
    <w:rsid w:val="00520C34"/>
    <w:rsid w:val="00521758"/>
    <w:rsid w:val="00521D39"/>
    <w:rsid w:val="00521FCC"/>
    <w:rsid w:val="00522641"/>
    <w:rsid w:val="005226D8"/>
    <w:rsid w:val="0052270A"/>
    <w:rsid w:val="00522CED"/>
    <w:rsid w:val="00522F5E"/>
    <w:rsid w:val="00523392"/>
    <w:rsid w:val="005233A0"/>
    <w:rsid w:val="005233A5"/>
    <w:rsid w:val="00523825"/>
    <w:rsid w:val="005239DF"/>
    <w:rsid w:val="00523E89"/>
    <w:rsid w:val="00524305"/>
    <w:rsid w:val="0052477E"/>
    <w:rsid w:val="005249B4"/>
    <w:rsid w:val="0052540C"/>
    <w:rsid w:val="00525F3F"/>
    <w:rsid w:val="00526006"/>
    <w:rsid w:val="00526205"/>
    <w:rsid w:val="005267D9"/>
    <w:rsid w:val="0052682D"/>
    <w:rsid w:val="00526A3C"/>
    <w:rsid w:val="00526AB6"/>
    <w:rsid w:val="00526D43"/>
    <w:rsid w:val="00526D8B"/>
    <w:rsid w:val="0052715E"/>
    <w:rsid w:val="00527F2F"/>
    <w:rsid w:val="00530199"/>
    <w:rsid w:val="00530385"/>
    <w:rsid w:val="005303E3"/>
    <w:rsid w:val="005307DA"/>
    <w:rsid w:val="00530E1D"/>
    <w:rsid w:val="00530F94"/>
    <w:rsid w:val="00531209"/>
    <w:rsid w:val="0053126D"/>
    <w:rsid w:val="00531525"/>
    <w:rsid w:val="00531EC8"/>
    <w:rsid w:val="00531F9B"/>
    <w:rsid w:val="0053287A"/>
    <w:rsid w:val="005329F2"/>
    <w:rsid w:val="00532C96"/>
    <w:rsid w:val="00532DA7"/>
    <w:rsid w:val="00532E7E"/>
    <w:rsid w:val="005334AE"/>
    <w:rsid w:val="00533523"/>
    <w:rsid w:val="005335E0"/>
    <w:rsid w:val="005336A1"/>
    <w:rsid w:val="0053388E"/>
    <w:rsid w:val="00534171"/>
    <w:rsid w:val="005341A3"/>
    <w:rsid w:val="0053427A"/>
    <w:rsid w:val="005347D4"/>
    <w:rsid w:val="00534D3D"/>
    <w:rsid w:val="00534E38"/>
    <w:rsid w:val="00534EA7"/>
    <w:rsid w:val="00534F70"/>
    <w:rsid w:val="00535002"/>
    <w:rsid w:val="00535015"/>
    <w:rsid w:val="0053530B"/>
    <w:rsid w:val="0053532E"/>
    <w:rsid w:val="0053598D"/>
    <w:rsid w:val="005360D1"/>
    <w:rsid w:val="005363E3"/>
    <w:rsid w:val="005369B2"/>
    <w:rsid w:val="0053710D"/>
    <w:rsid w:val="00537233"/>
    <w:rsid w:val="00537290"/>
    <w:rsid w:val="00537920"/>
    <w:rsid w:val="00537DB3"/>
    <w:rsid w:val="00540098"/>
    <w:rsid w:val="00540323"/>
    <w:rsid w:val="00540FD7"/>
    <w:rsid w:val="00541299"/>
    <w:rsid w:val="00541499"/>
    <w:rsid w:val="00541674"/>
    <w:rsid w:val="00541ABD"/>
    <w:rsid w:val="00541EC4"/>
    <w:rsid w:val="00541F2D"/>
    <w:rsid w:val="0054244E"/>
    <w:rsid w:val="005426E0"/>
    <w:rsid w:val="00542952"/>
    <w:rsid w:val="00542B50"/>
    <w:rsid w:val="00542FBD"/>
    <w:rsid w:val="00543406"/>
    <w:rsid w:val="00543735"/>
    <w:rsid w:val="00544096"/>
    <w:rsid w:val="0054434F"/>
    <w:rsid w:val="00544441"/>
    <w:rsid w:val="00544630"/>
    <w:rsid w:val="005448A2"/>
    <w:rsid w:val="00544AB6"/>
    <w:rsid w:val="00544AF7"/>
    <w:rsid w:val="00544B39"/>
    <w:rsid w:val="00545042"/>
    <w:rsid w:val="0054544B"/>
    <w:rsid w:val="00545475"/>
    <w:rsid w:val="00545599"/>
    <w:rsid w:val="00545FCA"/>
    <w:rsid w:val="00546107"/>
    <w:rsid w:val="00546202"/>
    <w:rsid w:val="00546B79"/>
    <w:rsid w:val="00546C7C"/>
    <w:rsid w:val="005473F2"/>
    <w:rsid w:val="005477CF"/>
    <w:rsid w:val="00550176"/>
    <w:rsid w:val="00550198"/>
    <w:rsid w:val="005502AD"/>
    <w:rsid w:val="00550518"/>
    <w:rsid w:val="005509A2"/>
    <w:rsid w:val="00550EFD"/>
    <w:rsid w:val="0055109D"/>
    <w:rsid w:val="0055115A"/>
    <w:rsid w:val="0055137A"/>
    <w:rsid w:val="00551560"/>
    <w:rsid w:val="005515D6"/>
    <w:rsid w:val="00551BB7"/>
    <w:rsid w:val="00551FD5"/>
    <w:rsid w:val="00552075"/>
    <w:rsid w:val="00552685"/>
    <w:rsid w:val="00552957"/>
    <w:rsid w:val="00552DE4"/>
    <w:rsid w:val="00552EE7"/>
    <w:rsid w:val="005530E4"/>
    <w:rsid w:val="00553128"/>
    <w:rsid w:val="005534A1"/>
    <w:rsid w:val="00553E1D"/>
    <w:rsid w:val="00554291"/>
    <w:rsid w:val="005542A4"/>
    <w:rsid w:val="00554AB2"/>
    <w:rsid w:val="00554B35"/>
    <w:rsid w:val="00554E0C"/>
    <w:rsid w:val="00554EA5"/>
    <w:rsid w:val="0055505B"/>
    <w:rsid w:val="00555786"/>
    <w:rsid w:val="00555A66"/>
    <w:rsid w:val="005563F3"/>
    <w:rsid w:val="0055678D"/>
    <w:rsid w:val="00556880"/>
    <w:rsid w:val="005568E9"/>
    <w:rsid w:val="005569A7"/>
    <w:rsid w:val="00557295"/>
    <w:rsid w:val="0055731B"/>
    <w:rsid w:val="005574D1"/>
    <w:rsid w:val="005574F4"/>
    <w:rsid w:val="005575CA"/>
    <w:rsid w:val="00557C66"/>
    <w:rsid w:val="00557E3D"/>
    <w:rsid w:val="00560808"/>
    <w:rsid w:val="005609FD"/>
    <w:rsid w:val="00560C07"/>
    <w:rsid w:val="00561984"/>
    <w:rsid w:val="00561BB2"/>
    <w:rsid w:val="00561F23"/>
    <w:rsid w:val="005623AF"/>
    <w:rsid w:val="005627D9"/>
    <w:rsid w:val="00562986"/>
    <w:rsid w:val="00562C97"/>
    <w:rsid w:val="00563140"/>
    <w:rsid w:val="0056319D"/>
    <w:rsid w:val="0056392F"/>
    <w:rsid w:val="005642E8"/>
    <w:rsid w:val="00564356"/>
    <w:rsid w:val="00564389"/>
    <w:rsid w:val="005643AF"/>
    <w:rsid w:val="0056450F"/>
    <w:rsid w:val="00564E28"/>
    <w:rsid w:val="0056538E"/>
    <w:rsid w:val="00565C43"/>
    <w:rsid w:val="00565DC6"/>
    <w:rsid w:val="00565F5A"/>
    <w:rsid w:val="005660A2"/>
    <w:rsid w:val="005660E0"/>
    <w:rsid w:val="0056610B"/>
    <w:rsid w:val="005667C6"/>
    <w:rsid w:val="00566D16"/>
    <w:rsid w:val="00566DC3"/>
    <w:rsid w:val="00566DCF"/>
    <w:rsid w:val="00567155"/>
    <w:rsid w:val="005671B7"/>
    <w:rsid w:val="00567381"/>
    <w:rsid w:val="00567390"/>
    <w:rsid w:val="00570273"/>
    <w:rsid w:val="005707E8"/>
    <w:rsid w:val="00570D3D"/>
    <w:rsid w:val="00571C0F"/>
    <w:rsid w:val="00572443"/>
    <w:rsid w:val="00572A53"/>
    <w:rsid w:val="005732A4"/>
    <w:rsid w:val="005733BE"/>
    <w:rsid w:val="0057340E"/>
    <w:rsid w:val="005734D2"/>
    <w:rsid w:val="005736A5"/>
    <w:rsid w:val="005737EC"/>
    <w:rsid w:val="00573BEA"/>
    <w:rsid w:val="00573D19"/>
    <w:rsid w:val="00573DA6"/>
    <w:rsid w:val="00573E5B"/>
    <w:rsid w:val="0057424B"/>
    <w:rsid w:val="00574298"/>
    <w:rsid w:val="005744BA"/>
    <w:rsid w:val="00574852"/>
    <w:rsid w:val="0057495C"/>
    <w:rsid w:val="00574AB9"/>
    <w:rsid w:val="00574ADD"/>
    <w:rsid w:val="00574B72"/>
    <w:rsid w:val="00574C15"/>
    <w:rsid w:val="00574C7A"/>
    <w:rsid w:val="00574D0D"/>
    <w:rsid w:val="00575410"/>
    <w:rsid w:val="00575416"/>
    <w:rsid w:val="005759DC"/>
    <w:rsid w:val="00575A0F"/>
    <w:rsid w:val="00575A38"/>
    <w:rsid w:val="00575DEB"/>
    <w:rsid w:val="00575FB9"/>
    <w:rsid w:val="0057653A"/>
    <w:rsid w:val="005766AF"/>
    <w:rsid w:val="005768B7"/>
    <w:rsid w:val="00576BA2"/>
    <w:rsid w:val="00577404"/>
    <w:rsid w:val="005775DA"/>
    <w:rsid w:val="005778F6"/>
    <w:rsid w:val="00577BFE"/>
    <w:rsid w:val="00577F71"/>
    <w:rsid w:val="00580509"/>
    <w:rsid w:val="005805B2"/>
    <w:rsid w:val="00580607"/>
    <w:rsid w:val="00580A10"/>
    <w:rsid w:val="00580AF6"/>
    <w:rsid w:val="00580E31"/>
    <w:rsid w:val="00581008"/>
    <w:rsid w:val="0058113D"/>
    <w:rsid w:val="00581194"/>
    <w:rsid w:val="0058138F"/>
    <w:rsid w:val="005813EF"/>
    <w:rsid w:val="005821C5"/>
    <w:rsid w:val="00582645"/>
    <w:rsid w:val="00582D81"/>
    <w:rsid w:val="005833D6"/>
    <w:rsid w:val="00583572"/>
    <w:rsid w:val="00583B46"/>
    <w:rsid w:val="00583CBA"/>
    <w:rsid w:val="00583D53"/>
    <w:rsid w:val="005842EF"/>
    <w:rsid w:val="0058436E"/>
    <w:rsid w:val="00584A34"/>
    <w:rsid w:val="00584B2C"/>
    <w:rsid w:val="00584DC4"/>
    <w:rsid w:val="00585650"/>
    <w:rsid w:val="00585861"/>
    <w:rsid w:val="005858BB"/>
    <w:rsid w:val="00585C10"/>
    <w:rsid w:val="00585DBE"/>
    <w:rsid w:val="00586296"/>
    <w:rsid w:val="0058659E"/>
    <w:rsid w:val="00586763"/>
    <w:rsid w:val="00586E2B"/>
    <w:rsid w:val="00587006"/>
    <w:rsid w:val="005870DA"/>
    <w:rsid w:val="00587799"/>
    <w:rsid w:val="00587836"/>
    <w:rsid w:val="00587B9A"/>
    <w:rsid w:val="00587CD2"/>
    <w:rsid w:val="00587F33"/>
    <w:rsid w:val="00587FC1"/>
    <w:rsid w:val="005902D4"/>
    <w:rsid w:val="005904E5"/>
    <w:rsid w:val="00590596"/>
    <w:rsid w:val="00590748"/>
    <w:rsid w:val="005909C8"/>
    <w:rsid w:val="00590B24"/>
    <w:rsid w:val="00590C01"/>
    <w:rsid w:val="00590C88"/>
    <w:rsid w:val="00590CEE"/>
    <w:rsid w:val="00590CF5"/>
    <w:rsid w:val="00590E3D"/>
    <w:rsid w:val="00590EAB"/>
    <w:rsid w:val="00590F38"/>
    <w:rsid w:val="00591167"/>
    <w:rsid w:val="005919AC"/>
    <w:rsid w:val="00591D9B"/>
    <w:rsid w:val="00592271"/>
    <w:rsid w:val="00592AF5"/>
    <w:rsid w:val="00592DDE"/>
    <w:rsid w:val="00593449"/>
    <w:rsid w:val="00593842"/>
    <w:rsid w:val="00593A0C"/>
    <w:rsid w:val="00593EEB"/>
    <w:rsid w:val="00593FFD"/>
    <w:rsid w:val="00594010"/>
    <w:rsid w:val="005940F9"/>
    <w:rsid w:val="00594967"/>
    <w:rsid w:val="00594C48"/>
    <w:rsid w:val="005952B4"/>
    <w:rsid w:val="005953AC"/>
    <w:rsid w:val="005954E5"/>
    <w:rsid w:val="005958CF"/>
    <w:rsid w:val="0059605D"/>
    <w:rsid w:val="005968A2"/>
    <w:rsid w:val="00596A0E"/>
    <w:rsid w:val="00596DC2"/>
    <w:rsid w:val="005970FB"/>
    <w:rsid w:val="005971B5"/>
    <w:rsid w:val="0059721E"/>
    <w:rsid w:val="0059727D"/>
    <w:rsid w:val="00597740"/>
    <w:rsid w:val="0059785A"/>
    <w:rsid w:val="00597A4A"/>
    <w:rsid w:val="00597D03"/>
    <w:rsid w:val="005A03D6"/>
    <w:rsid w:val="005A06CD"/>
    <w:rsid w:val="005A0D8E"/>
    <w:rsid w:val="005A1709"/>
    <w:rsid w:val="005A1AE4"/>
    <w:rsid w:val="005A1BC2"/>
    <w:rsid w:val="005A1C4F"/>
    <w:rsid w:val="005A2104"/>
    <w:rsid w:val="005A2261"/>
    <w:rsid w:val="005A2408"/>
    <w:rsid w:val="005A30E5"/>
    <w:rsid w:val="005A360B"/>
    <w:rsid w:val="005A3B0E"/>
    <w:rsid w:val="005A3EF3"/>
    <w:rsid w:val="005A3FBF"/>
    <w:rsid w:val="005A41C0"/>
    <w:rsid w:val="005A46FB"/>
    <w:rsid w:val="005A4B30"/>
    <w:rsid w:val="005A504A"/>
    <w:rsid w:val="005A52F3"/>
    <w:rsid w:val="005A5354"/>
    <w:rsid w:val="005A5A1E"/>
    <w:rsid w:val="005A5D17"/>
    <w:rsid w:val="005A5D29"/>
    <w:rsid w:val="005A5E1C"/>
    <w:rsid w:val="005A5F26"/>
    <w:rsid w:val="005A5F82"/>
    <w:rsid w:val="005A60D1"/>
    <w:rsid w:val="005A6531"/>
    <w:rsid w:val="005A6752"/>
    <w:rsid w:val="005A6984"/>
    <w:rsid w:val="005A6EA7"/>
    <w:rsid w:val="005A7088"/>
    <w:rsid w:val="005A73E9"/>
    <w:rsid w:val="005A774F"/>
    <w:rsid w:val="005A7D59"/>
    <w:rsid w:val="005A7E25"/>
    <w:rsid w:val="005B001F"/>
    <w:rsid w:val="005B0058"/>
    <w:rsid w:val="005B032C"/>
    <w:rsid w:val="005B07D8"/>
    <w:rsid w:val="005B08D5"/>
    <w:rsid w:val="005B0AF4"/>
    <w:rsid w:val="005B0F72"/>
    <w:rsid w:val="005B11D4"/>
    <w:rsid w:val="005B12DB"/>
    <w:rsid w:val="005B14A4"/>
    <w:rsid w:val="005B1CAA"/>
    <w:rsid w:val="005B1D56"/>
    <w:rsid w:val="005B2759"/>
    <w:rsid w:val="005B2BA1"/>
    <w:rsid w:val="005B2D30"/>
    <w:rsid w:val="005B342A"/>
    <w:rsid w:val="005B343B"/>
    <w:rsid w:val="005B34ED"/>
    <w:rsid w:val="005B395C"/>
    <w:rsid w:val="005B4FC0"/>
    <w:rsid w:val="005B5503"/>
    <w:rsid w:val="005B5547"/>
    <w:rsid w:val="005B5841"/>
    <w:rsid w:val="005B5CD8"/>
    <w:rsid w:val="005B5FA4"/>
    <w:rsid w:val="005B6124"/>
    <w:rsid w:val="005B6166"/>
    <w:rsid w:val="005B6206"/>
    <w:rsid w:val="005B6388"/>
    <w:rsid w:val="005B6533"/>
    <w:rsid w:val="005B6836"/>
    <w:rsid w:val="005B6964"/>
    <w:rsid w:val="005B6D0D"/>
    <w:rsid w:val="005B7348"/>
    <w:rsid w:val="005B7577"/>
    <w:rsid w:val="005B75CF"/>
    <w:rsid w:val="005B77E7"/>
    <w:rsid w:val="005B7B0C"/>
    <w:rsid w:val="005B7D29"/>
    <w:rsid w:val="005B7E66"/>
    <w:rsid w:val="005C0127"/>
    <w:rsid w:val="005C1545"/>
    <w:rsid w:val="005C19F5"/>
    <w:rsid w:val="005C1AE1"/>
    <w:rsid w:val="005C2394"/>
    <w:rsid w:val="005C262C"/>
    <w:rsid w:val="005C2674"/>
    <w:rsid w:val="005C28C1"/>
    <w:rsid w:val="005C2AE7"/>
    <w:rsid w:val="005C2BBE"/>
    <w:rsid w:val="005C2EBC"/>
    <w:rsid w:val="005C34F4"/>
    <w:rsid w:val="005C3639"/>
    <w:rsid w:val="005C3756"/>
    <w:rsid w:val="005C39EA"/>
    <w:rsid w:val="005C3CA9"/>
    <w:rsid w:val="005C3E0E"/>
    <w:rsid w:val="005C41BA"/>
    <w:rsid w:val="005C494E"/>
    <w:rsid w:val="005C4B87"/>
    <w:rsid w:val="005C4E41"/>
    <w:rsid w:val="005C5B9A"/>
    <w:rsid w:val="005C67B0"/>
    <w:rsid w:val="005C6D74"/>
    <w:rsid w:val="005C71C4"/>
    <w:rsid w:val="005C7279"/>
    <w:rsid w:val="005C7722"/>
    <w:rsid w:val="005C790C"/>
    <w:rsid w:val="005C7EBA"/>
    <w:rsid w:val="005C7F5F"/>
    <w:rsid w:val="005D0025"/>
    <w:rsid w:val="005D0088"/>
    <w:rsid w:val="005D08B4"/>
    <w:rsid w:val="005D09E9"/>
    <w:rsid w:val="005D0EAD"/>
    <w:rsid w:val="005D155B"/>
    <w:rsid w:val="005D1C41"/>
    <w:rsid w:val="005D1E2F"/>
    <w:rsid w:val="005D25EB"/>
    <w:rsid w:val="005D2753"/>
    <w:rsid w:val="005D2B17"/>
    <w:rsid w:val="005D2C72"/>
    <w:rsid w:val="005D32C6"/>
    <w:rsid w:val="005D3901"/>
    <w:rsid w:val="005D3CED"/>
    <w:rsid w:val="005D423B"/>
    <w:rsid w:val="005D4394"/>
    <w:rsid w:val="005D4432"/>
    <w:rsid w:val="005D49B6"/>
    <w:rsid w:val="005D4E10"/>
    <w:rsid w:val="005D4FEF"/>
    <w:rsid w:val="005D506A"/>
    <w:rsid w:val="005D5259"/>
    <w:rsid w:val="005D57E5"/>
    <w:rsid w:val="005D682D"/>
    <w:rsid w:val="005D6A58"/>
    <w:rsid w:val="005D6E36"/>
    <w:rsid w:val="005D7573"/>
    <w:rsid w:val="005D7C56"/>
    <w:rsid w:val="005D7FBB"/>
    <w:rsid w:val="005E029A"/>
    <w:rsid w:val="005E0842"/>
    <w:rsid w:val="005E0B8E"/>
    <w:rsid w:val="005E0C1F"/>
    <w:rsid w:val="005E1069"/>
    <w:rsid w:val="005E1724"/>
    <w:rsid w:val="005E17AD"/>
    <w:rsid w:val="005E19C0"/>
    <w:rsid w:val="005E1AD8"/>
    <w:rsid w:val="005E1B79"/>
    <w:rsid w:val="005E1DB2"/>
    <w:rsid w:val="005E212A"/>
    <w:rsid w:val="005E2AFC"/>
    <w:rsid w:val="005E3177"/>
    <w:rsid w:val="005E3843"/>
    <w:rsid w:val="005E38AD"/>
    <w:rsid w:val="005E39D2"/>
    <w:rsid w:val="005E41BA"/>
    <w:rsid w:val="005E423F"/>
    <w:rsid w:val="005E42C4"/>
    <w:rsid w:val="005E4B93"/>
    <w:rsid w:val="005E4E2B"/>
    <w:rsid w:val="005E51D7"/>
    <w:rsid w:val="005E5645"/>
    <w:rsid w:val="005E5729"/>
    <w:rsid w:val="005E58C2"/>
    <w:rsid w:val="005E590C"/>
    <w:rsid w:val="005E595B"/>
    <w:rsid w:val="005E5FBE"/>
    <w:rsid w:val="005E61C2"/>
    <w:rsid w:val="005E6356"/>
    <w:rsid w:val="005E63BD"/>
    <w:rsid w:val="005E656C"/>
    <w:rsid w:val="005E65E5"/>
    <w:rsid w:val="005E65F2"/>
    <w:rsid w:val="005E6779"/>
    <w:rsid w:val="005E67EC"/>
    <w:rsid w:val="005E6C94"/>
    <w:rsid w:val="005E6CBA"/>
    <w:rsid w:val="005E70C0"/>
    <w:rsid w:val="005E726E"/>
    <w:rsid w:val="005E731A"/>
    <w:rsid w:val="005E7753"/>
    <w:rsid w:val="005E79ED"/>
    <w:rsid w:val="005E7E48"/>
    <w:rsid w:val="005F02AA"/>
    <w:rsid w:val="005F04B7"/>
    <w:rsid w:val="005F05A6"/>
    <w:rsid w:val="005F0818"/>
    <w:rsid w:val="005F08D2"/>
    <w:rsid w:val="005F1675"/>
    <w:rsid w:val="005F18FA"/>
    <w:rsid w:val="005F1A4A"/>
    <w:rsid w:val="005F1D1F"/>
    <w:rsid w:val="005F1D88"/>
    <w:rsid w:val="005F1FAD"/>
    <w:rsid w:val="005F27BC"/>
    <w:rsid w:val="005F2950"/>
    <w:rsid w:val="005F29A6"/>
    <w:rsid w:val="005F2B5D"/>
    <w:rsid w:val="005F3324"/>
    <w:rsid w:val="005F35D5"/>
    <w:rsid w:val="005F375E"/>
    <w:rsid w:val="005F395E"/>
    <w:rsid w:val="005F4076"/>
    <w:rsid w:val="005F41F3"/>
    <w:rsid w:val="005F4252"/>
    <w:rsid w:val="005F438B"/>
    <w:rsid w:val="005F4593"/>
    <w:rsid w:val="005F4978"/>
    <w:rsid w:val="005F50B9"/>
    <w:rsid w:val="005F58CB"/>
    <w:rsid w:val="005F5922"/>
    <w:rsid w:val="005F615C"/>
    <w:rsid w:val="005F6769"/>
    <w:rsid w:val="005F6863"/>
    <w:rsid w:val="005F74B3"/>
    <w:rsid w:val="005F750C"/>
    <w:rsid w:val="005F7705"/>
    <w:rsid w:val="005F7809"/>
    <w:rsid w:val="006000A6"/>
    <w:rsid w:val="006001F0"/>
    <w:rsid w:val="0060041B"/>
    <w:rsid w:val="00600664"/>
    <w:rsid w:val="006010AD"/>
    <w:rsid w:val="006011EF"/>
    <w:rsid w:val="0060166A"/>
    <w:rsid w:val="00601AC0"/>
    <w:rsid w:val="00601F7E"/>
    <w:rsid w:val="00601FCC"/>
    <w:rsid w:val="00602019"/>
    <w:rsid w:val="00602739"/>
    <w:rsid w:val="00602AB1"/>
    <w:rsid w:val="00602DD7"/>
    <w:rsid w:val="00602EB9"/>
    <w:rsid w:val="00603493"/>
    <w:rsid w:val="0060354C"/>
    <w:rsid w:val="00603EFA"/>
    <w:rsid w:val="0060412E"/>
    <w:rsid w:val="0060446F"/>
    <w:rsid w:val="006044F5"/>
    <w:rsid w:val="00604799"/>
    <w:rsid w:val="00605111"/>
    <w:rsid w:val="006051C9"/>
    <w:rsid w:val="006055F9"/>
    <w:rsid w:val="00605673"/>
    <w:rsid w:val="006057D1"/>
    <w:rsid w:val="006057EF"/>
    <w:rsid w:val="00605A28"/>
    <w:rsid w:val="00605CB2"/>
    <w:rsid w:val="00605E8E"/>
    <w:rsid w:val="006068EB"/>
    <w:rsid w:val="00606D3C"/>
    <w:rsid w:val="0060724F"/>
    <w:rsid w:val="00607252"/>
    <w:rsid w:val="0060742B"/>
    <w:rsid w:val="00607713"/>
    <w:rsid w:val="0060781B"/>
    <w:rsid w:val="0060785B"/>
    <w:rsid w:val="00607B43"/>
    <w:rsid w:val="00607E12"/>
    <w:rsid w:val="0061012E"/>
    <w:rsid w:val="0061013F"/>
    <w:rsid w:val="006102C6"/>
    <w:rsid w:val="00610948"/>
    <w:rsid w:val="00610A9D"/>
    <w:rsid w:val="00610DFB"/>
    <w:rsid w:val="00611186"/>
    <w:rsid w:val="00611276"/>
    <w:rsid w:val="006113D9"/>
    <w:rsid w:val="006113F3"/>
    <w:rsid w:val="00611599"/>
    <w:rsid w:val="00611760"/>
    <w:rsid w:val="006118A7"/>
    <w:rsid w:val="00611C8A"/>
    <w:rsid w:val="00611CC0"/>
    <w:rsid w:val="00611CD2"/>
    <w:rsid w:val="00611EE7"/>
    <w:rsid w:val="00612080"/>
    <w:rsid w:val="00612213"/>
    <w:rsid w:val="00612294"/>
    <w:rsid w:val="006124AA"/>
    <w:rsid w:val="006125E0"/>
    <w:rsid w:val="0061261C"/>
    <w:rsid w:val="00612BE4"/>
    <w:rsid w:val="0061344F"/>
    <w:rsid w:val="006135B7"/>
    <w:rsid w:val="00613FA9"/>
    <w:rsid w:val="006140C6"/>
    <w:rsid w:val="00614369"/>
    <w:rsid w:val="00614587"/>
    <w:rsid w:val="00614631"/>
    <w:rsid w:val="00614F00"/>
    <w:rsid w:val="006150A0"/>
    <w:rsid w:val="00615136"/>
    <w:rsid w:val="00615353"/>
    <w:rsid w:val="0061576C"/>
    <w:rsid w:val="00615C43"/>
    <w:rsid w:val="006168C9"/>
    <w:rsid w:val="00616C41"/>
    <w:rsid w:val="00617587"/>
    <w:rsid w:val="00617A1D"/>
    <w:rsid w:val="00617D39"/>
    <w:rsid w:val="00617DC2"/>
    <w:rsid w:val="00617E61"/>
    <w:rsid w:val="00617EDE"/>
    <w:rsid w:val="00620065"/>
    <w:rsid w:val="006201E9"/>
    <w:rsid w:val="006202D7"/>
    <w:rsid w:val="00620758"/>
    <w:rsid w:val="00620818"/>
    <w:rsid w:val="00620C2F"/>
    <w:rsid w:val="00620D49"/>
    <w:rsid w:val="00621045"/>
    <w:rsid w:val="0062121E"/>
    <w:rsid w:val="0062153B"/>
    <w:rsid w:val="00621D49"/>
    <w:rsid w:val="00621FF3"/>
    <w:rsid w:val="00622328"/>
    <w:rsid w:val="00622744"/>
    <w:rsid w:val="00622E64"/>
    <w:rsid w:val="006232E9"/>
    <w:rsid w:val="0062349D"/>
    <w:rsid w:val="0062356C"/>
    <w:rsid w:val="006235E6"/>
    <w:rsid w:val="00623A49"/>
    <w:rsid w:val="00623ED4"/>
    <w:rsid w:val="00624332"/>
    <w:rsid w:val="006244B1"/>
    <w:rsid w:val="006246D0"/>
    <w:rsid w:val="00624D16"/>
    <w:rsid w:val="0062506C"/>
    <w:rsid w:val="00625131"/>
    <w:rsid w:val="00625969"/>
    <w:rsid w:val="006262E4"/>
    <w:rsid w:val="00626D13"/>
    <w:rsid w:val="00627340"/>
    <w:rsid w:val="0062737A"/>
    <w:rsid w:val="00627862"/>
    <w:rsid w:val="00627A9A"/>
    <w:rsid w:val="00627CE3"/>
    <w:rsid w:val="00627D8F"/>
    <w:rsid w:val="00627E94"/>
    <w:rsid w:val="00630056"/>
    <w:rsid w:val="006309D5"/>
    <w:rsid w:val="00630AFC"/>
    <w:rsid w:val="00630C8A"/>
    <w:rsid w:val="00630E88"/>
    <w:rsid w:val="0063135F"/>
    <w:rsid w:val="006315B4"/>
    <w:rsid w:val="006317DE"/>
    <w:rsid w:val="006319B9"/>
    <w:rsid w:val="00631A99"/>
    <w:rsid w:val="00631E54"/>
    <w:rsid w:val="00632005"/>
    <w:rsid w:val="006325CE"/>
    <w:rsid w:val="00632886"/>
    <w:rsid w:val="00632DEC"/>
    <w:rsid w:val="00633602"/>
    <w:rsid w:val="00633C67"/>
    <w:rsid w:val="00633CE5"/>
    <w:rsid w:val="00633D4C"/>
    <w:rsid w:val="00633E8F"/>
    <w:rsid w:val="00633ED1"/>
    <w:rsid w:val="00634206"/>
    <w:rsid w:val="00634225"/>
    <w:rsid w:val="006347D0"/>
    <w:rsid w:val="0063481F"/>
    <w:rsid w:val="00634D9B"/>
    <w:rsid w:val="00634FED"/>
    <w:rsid w:val="00635B3B"/>
    <w:rsid w:val="00635C6C"/>
    <w:rsid w:val="00635CBC"/>
    <w:rsid w:val="00635F00"/>
    <w:rsid w:val="006361B1"/>
    <w:rsid w:val="00636240"/>
    <w:rsid w:val="0063646B"/>
    <w:rsid w:val="0063648D"/>
    <w:rsid w:val="00636AF8"/>
    <w:rsid w:val="00636B35"/>
    <w:rsid w:val="00637305"/>
    <w:rsid w:val="00637335"/>
    <w:rsid w:val="006374EF"/>
    <w:rsid w:val="006376FB"/>
    <w:rsid w:val="00637D56"/>
    <w:rsid w:val="00640155"/>
    <w:rsid w:val="00640B6E"/>
    <w:rsid w:val="00640C3B"/>
    <w:rsid w:val="00640E85"/>
    <w:rsid w:val="006413CB"/>
    <w:rsid w:val="00641EE6"/>
    <w:rsid w:val="00642211"/>
    <w:rsid w:val="006426CF"/>
    <w:rsid w:val="00642838"/>
    <w:rsid w:val="0064313E"/>
    <w:rsid w:val="006431B7"/>
    <w:rsid w:val="006432C9"/>
    <w:rsid w:val="00643342"/>
    <w:rsid w:val="00643AF7"/>
    <w:rsid w:val="00643BF7"/>
    <w:rsid w:val="00643F7C"/>
    <w:rsid w:val="00644391"/>
    <w:rsid w:val="006444C6"/>
    <w:rsid w:val="00644853"/>
    <w:rsid w:val="00644BCE"/>
    <w:rsid w:val="00644E89"/>
    <w:rsid w:val="0064515F"/>
    <w:rsid w:val="006451B9"/>
    <w:rsid w:val="00645579"/>
    <w:rsid w:val="0064584C"/>
    <w:rsid w:val="00645885"/>
    <w:rsid w:val="00645A4F"/>
    <w:rsid w:val="00645F4F"/>
    <w:rsid w:val="0064607A"/>
    <w:rsid w:val="006464AB"/>
    <w:rsid w:val="00646841"/>
    <w:rsid w:val="0064690A"/>
    <w:rsid w:val="00646C5B"/>
    <w:rsid w:val="00646E4E"/>
    <w:rsid w:val="00646F8C"/>
    <w:rsid w:val="006473F9"/>
    <w:rsid w:val="00647528"/>
    <w:rsid w:val="0064780B"/>
    <w:rsid w:val="0064792C"/>
    <w:rsid w:val="00647A01"/>
    <w:rsid w:val="00647AAE"/>
    <w:rsid w:val="00647AF9"/>
    <w:rsid w:val="00647BBA"/>
    <w:rsid w:val="00647F17"/>
    <w:rsid w:val="00650286"/>
    <w:rsid w:val="00650718"/>
    <w:rsid w:val="00650765"/>
    <w:rsid w:val="00650782"/>
    <w:rsid w:val="00650BC3"/>
    <w:rsid w:val="00650F12"/>
    <w:rsid w:val="006512AF"/>
    <w:rsid w:val="006512DD"/>
    <w:rsid w:val="00651932"/>
    <w:rsid w:val="00651A01"/>
    <w:rsid w:val="00651B24"/>
    <w:rsid w:val="00651C09"/>
    <w:rsid w:val="0065235F"/>
    <w:rsid w:val="006523D2"/>
    <w:rsid w:val="0065261B"/>
    <w:rsid w:val="0065262F"/>
    <w:rsid w:val="00652847"/>
    <w:rsid w:val="00652BE0"/>
    <w:rsid w:val="00652E4C"/>
    <w:rsid w:val="00652F92"/>
    <w:rsid w:val="0065336B"/>
    <w:rsid w:val="006536D6"/>
    <w:rsid w:val="006537F1"/>
    <w:rsid w:val="00653AC9"/>
    <w:rsid w:val="00653D32"/>
    <w:rsid w:val="00653F59"/>
    <w:rsid w:val="0065424B"/>
    <w:rsid w:val="00654B29"/>
    <w:rsid w:val="00654B8C"/>
    <w:rsid w:val="00654C3B"/>
    <w:rsid w:val="00654FDD"/>
    <w:rsid w:val="0065524E"/>
    <w:rsid w:val="00655812"/>
    <w:rsid w:val="00655876"/>
    <w:rsid w:val="006559A2"/>
    <w:rsid w:val="00655A24"/>
    <w:rsid w:val="0065612F"/>
    <w:rsid w:val="006562A7"/>
    <w:rsid w:val="006564B7"/>
    <w:rsid w:val="006565BD"/>
    <w:rsid w:val="006566FE"/>
    <w:rsid w:val="00656D94"/>
    <w:rsid w:val="006575F4"/>
    <w:rsid w:val="00660626"/>
    <w:rsid w:val="00660671"/>
    <w:rsid w:val="00660781"/>
    <w:rsid w:val="006608B0"/>
    <w:rsid w:val="006609B5"/>
    <w:rsid w:val="00660A81"/>
    <w:rsid w:val="00660AB4"/>
    <w:rsid w:val="00660C42"/>
    <w:rsid w:val="00660F10"/>
    <w:rsid w:val="0066109E"/>
    <w:rsid w:val="006611FA"/>
    <w:rsid w:val="006617BB"/>
    <w:rsid w:val="00661E33"/>
    <w:rsid w:val="00662238"/>
    <w:rsid w:val="0066257A"/>
    <w:rsid w:val="006626FA"/>
    <w:rsid w:val="00662A25"/>
    <w:rsid w:val="00662B70"/>
    <w:rsid w:val="0066305E"/>
    <w:rsid w:val="00663B88"/>
    <w:rsid w:val="006640E4"/>
    <w:rsid w:val="00664547"/>
    <w:rsid w:val="00664C3D"/>
    <w:rsid w:val="00664C88"/>
    <w:rsid w:val="006650BF"/>
    <w:rsid w:val="00665272"/>
    <w:rsid w:val="006653CF"/>
    <w:rsid w:val="00665517"/>
    <w:rsid w:val="0066555D"/>
    <w:rsid w:val="006659F1"/>
    <w:rsid w:val="00665F70"/>
    <w:rsid w:val="00666044"/>
    <w:rsid w:val="006661C7"/>
    <w:rsid w:val="006664E5"/>
    <w:rsid w:val="006664FB"/>
    <w:rsid w:val="00666974"/>
    <w:rsid w:val="00666CD2"/>
    <w:rsid w:val="00666D15"/>
    <w:rsid w:val="00667068"/>
    <w:rsid w:val="00667083"/>
    <w:rsid w:val="00667854"/>
    <w:rsid w:val="00667B87"/>
    <w:rsid w:val="00667FF3"/>
    <w:rsid w:val="00670138"/>
    <w:rsid w:val="00670185"/>
    <w:rsid w:val="006702CF"/>
    <w:rsid w:val="00670AA8"/>
    <w:rsid w:val="00670B77"/>
    <w:rsid w:val="00670DCB"/>
    <w:rsid w:val="00670EA4"/>
    <w:rsid w:val="00671220"/>
    <w:rsid w:val="00671247"/>
    <w:rsid w:val="006713BC"/>
    <w:rsid w:val="006717B3"/>
    <w:rsid w:val="00671A7D"/>
    <w:rsid w:val="00671AAB"/>
    <w:rsid w:val="00671CEC"/>
    <w:rsid w:val="006722DD"/>
    <w:rsid w:val="006725DF"/>
    <w:rsid w:val="0067265C"/>
    <w:rsid w:val="006728E5"/>
    <w:rsid w:val="00672D30"/>
    <w:rsid w:val="0067322E"/>
    <w:rsid w:val="006732EE"/>
    <w:rsid w:val="00673463"/>
    <w:rsid w:val="006734A0"/>
    <w:rsid w:val="00673C8B"/>
    <w:rsid w:val="00673E3E"/>
    <w:rsid w:val="00674347"/>
    <w:rsid w:val="00674B90"/>
    <w:rsid w:val="00674C52"/>
    <w:rsid w:val="00674F9F"/>
    <w:rsid w:val="00675593"/>
    <w:rsid w:val="0067595C"/>
    <w:rsid w:val="00675A01"/>
    <w:rsid w:val="0067616B"/>
    <w:rsid w:val="00676376"/>
    <w:rsid w:val="00676562"/>
    <w:rsid w:val="00676FE1"/>
    <w:rsid w:val="006772FC"/>
    <w:rsid w:val="0067793E"/>
    <w:rsid w:val="00680299"/>
    <w:rsid w:val="00680779"/>
    <w:rsid w:val="006808A6"/>
    <w:rsid w:val="00680A2A"/>
    <w:rsid w:val="00680B5C"/>
    <w:rsid w:val="00681039"/>
    <w:rsid w:val="006815E5"/>
    <w:rsid w:val="0068194A"/>
    <w:rsid w:val="00681A2D"/>
    <w:rsid w:val="00681AFB"/>
    <w:rsid w:val="00681BC2"/>
    <w:rsid w:val="006821B4"/>
    <w:rsid w:val="00682F63"/>
    <w:rsid w:val="0068369F"/>
    <w:rsid w:val="006839D9"/>
    <w:rsid w:val="00683CD8"/>
    <w:rsid w:val="0068405A"/>
    <w:rsid w:val="0068416B"/>
    <w:rsid w:val="00684277"/>
    <w:rsid w:val="00684418"/>
    <w:rsid w:val="00684625"/>
    <w:rsid w:val="006847D5"/>
    <w:rsid w:val="0068493F"/>
    <w:rsid w:val="00684A03"/>
    <w:rsid w:val="00684A30"/>
    <w:rsid w:val="006856D6"/>
    <w:rsid w:val="006857E5"/>
    <w:rsid w:val="00685B15"/>
    <w:rsid w:val="006860E5"/>
    <w:rsid w:val="0068614B"/>
    <w:rsid w:val="006868FE"/>
    <w:rsid w:val="00686A50"/>
    <w:rsid w:val="00686A8C"/>
    <w:rsid w:val="00687D90"/>
    <w:rsid w:val="00690082"/>
    <w:rsid w:val="006902C7"/>
    <w:rsid w:val="00690381"/>
    <w:rsid w:val="00690775"/>
    <w:rsid w:val="0069077D"/>
    <w:rsid w:val="00690A4A"/>
    <w:rsid w:val="00690BE2"/>
    <w:rsid w:val="00690FB7"/>
    <w:rsid w:val="00691060"/>
    <w:rsid w:val="006910D7"/>
    <w:rsid w:val="00691614"/>
    <w:rsid w:val="00691789"/>
    <w:rsid w:val="006917A6"/>
    <w:rsid w:val="00691A63"/>
    <w:rsid w:val="0069201B"/>
    <w:rsid w:val="0069204E"/>
    <w:rsid w:val="00692292"/>
    <w:rsid w:val="00692B95"/>
    <w:rsid w:val="00692C58"/>
    <w:rsid w:val="0069384C"/>
    <w:rsid w:val="0069398D"/>
    <w:rsid w:val="00693AB4"/>
    <w:rsid w:val="00693C6D"/>
    <w:rsid w:val="00693DF4"/>
    <w:rsid w:val="00693EB0"/>
    <w:rsid w:val="00694348"/>
    <w:rsid w:val="006948B1"/>
    <w:rsid w:val="00694D72"/>
    <w:rsid w:val="00694E0F"/>
    <w:rsid w:val="00695053"/>
    <w:rsid w:val="00695DF6"/>
    <w:rsid w:val="00695E2E"/>
    <w:rsid w:val="00695E4C"/>
    <w:rsid w:val="00695EF6"/>
    <w:rsid w:val="006960D4"/>
    <w:rsid w:val="00696516"/>
    <w:rsid w:val="00696647"/>
    <w:rsid w:val="006967E6"/>
    <w:rsid w:val="00696E3A"/>
    <w:rsid w:val="00696EB4"/>
    <w:rsid w:val="0069736D"/>
    <w:rsid w:val="006978DF"/>
    <w:rsid w:val="00697DC0"/>
    <w:rsid w:val="006A0043"/>
    <w:rsid w:val="006A0600"/>
    <w:rsid w:val="006A0918"/>
    <w:rsid w:val="006A0DA2"/>
    <w:rsid w:val="006A107E"/>
    <w:rsid w:val="006A111B"/>
    <w:rsid w:val="006A1395"/>
    <w:rsid w:val="006A14DB"/>
    <w:rsid w:val="006A18DB"/>
    <w:rsid w:val="006A19D8"/>
    <w:rsid w:val="006A27BE"/>
    <w:rsid w:val="006A288E"/>
    <w:rsid w:val="006A2F53"/>
    <w:rsid w:val="006A308A"/>
    <w:rsid w:val="006A35A3"/>
    <w:rsid w:val="006A35A7"/>
    <w:rsid w:val="006A3931"/>
    <w:rsid w:val="006A4552"/>
    <w:rsid w:val="006A5310"/>
    <w:rsid w:val="006A58DF"/>
    <w:rsid w:val="006A5A32"/>
    <w:rsid w:val="006A6513"/>
    <w:rsid w:val="006A6569"/>
    <w:rsid w:val="006A6940"/>
    <w:rsid w:val="006A6FF8"/>
    <w:rsid w:val="006A702F"/>
    <w:rsid w:val="006A719A"/>
    <w:rsid w:val="006A7271"/>
    <w:rsid w:val="006A739E"/>
    <w:rsid w:val="006A73A4"/>
    <w:rsid w:val="006A7847"/>
    <w:rsid w:val="006A79D6"/>
    <w:rsid w:val="006A7A61"/>
    <w:rsid w:val="006A7AA0"/>
    <w:rsid w:val="006A7DEC"/>
    <w:rsid w:val="006A7ECF"/>
    <w:rsid w:val="006B0002"/>
    <w:rsid w:val="006B0139"/>
    <w:rsid w:val="006B03C7"/>
    <w:rsid w:val="006B0577"/>
    <w:rsid w:val="006B08CE"/>
    <w:rsid w:val="006B0904"/>
    <w:rsid w:val="006B0A86"/>
    <w:rsid w:val="006B13F1"/>
    <w:rsid w:val="006B1BD6"/>
    <w:rsid w:val="006B2130"/>
    <w:rsid w:val="006B272B"/>
    <w:rsid w:val="006B2846"/>
    <w:rsid w:val="006B286B"/>
    <w:rsid w:val="006B2A32"/>
    <w:rsid w:val="006B34E4"/>
    <w:rsid w:val="006B36D6"/>
    <w:rsid w:val="006B3962"/>
    <w:rsid w:val="006B3B98"/>
    <w:rsid w:val="006B418A"/>
    <w:rsid w:val="006B4284"/>
    <w:rsid w:val="006B42C0"/>
    <w:rsid w:val="006B45BC"/>
    <w:rsid w:val="006B47F0"/>
    <w:rsid w:val="006B4CA6"/>
    <w:rsid w:val="006B4CDA"/>
    <w:rsid w:val="006B5021"/>
    <w:rsid w:val="006B512F"/>
    <w:rsid w:val="006B5397"/>
    <w:rsid w:val="006B5AEC"/>
    <w:rsid w:val="006B6396"/>
    <w:rsid w:val="006B6410"/>
    <w:rsid w:val="006B688D"/>
    <w:rsid w:val="006B69CE"/>
    <w:rsid w:val="006B6A3C"/>
    <w:rsid w:val="006B6C90"/>
    <w:rsid w:val="006B6E2B"/>
    <w:rsid w:val="006B72A1"/>
    <w:rsid w:val="006B7667"/>
    <w:rsid w:val="006B785A"/>
    <w:rsid w:val="006B7C25"/>
    <w:rsid w:val="006B7D1E"/>
    <w:rsid w:val="006B7E1F"/>
    <w:rsid w:val="006C0414"/>
    <w:rsid w:val="006C0895"/>
    <w:rsid w:val="006C09CB"/>
    <w:rsid w:val="006C0D3B"/>
    <w:rsid w:val="006C1539"/>
    <w:rsid w:val="006C15E3"/>
    <w:rsid w:val="006C1A64"/>
    <w:rsid w:val="006C1B35"/>
    <w:rsid w:val="006C1F5A"/>
    <w:rsid w:val="006C2058"/>
    <w:rsid w:val="006C214E"/>
    <w:rsid w:val="006C22E1"/>
    <w:rsid w:val="006C2840"/>
    <w:rsid w:val="006C2AEF"/>
    <w:rsid w:val="006C31CF"/>
    <w:rsid w:val="006C34DF"/>
    <w:rsid w:val="006C35F5"/>
    <w:rsid w:val="006C38B3"/>
    <w:rsid w:val="006C4024"/>
    <w:rsid w:val="006C46BF"/>
    <w:rsid w:val="006C4794"/>
    <w:rsid w:val="006C48EB"/>
    <w:rsid w:val="006C4AA3"/>
    <w:rsid w:val="006C4E86"/>
    <w:rsid w:val="006C50C0"/>
    <w:rsid w:val="006C514A"/>
    <w:rsid w:val="006C5653"/>
    <w:rsid w:val="006C6637"/>
    <w:rsid w:val="006C67C6"/>
    <w:rsid w:val="006C6B00"/>
    <w:rsid w:val="006C6FFF"/>
    <w:rsid w:val="006C7302"/>
    <w:rsid w:val="006C7399"/>
    <w:rsid w:val="006C78AB"/>
    <w:rsid w:val="006C7A79"/>
    <w:rsid w:val="006C7DC2"/>
    <w:rsid w:val="006D00C2"/>
    <w:rsid w:val="006D0B16"/>
    <w:rsid w:val="006D1831"/>
    <w:rsid w:val="006D19B5"/>
    <w:rsid w:val="006D2324"/>
    <w:rsid w:val="006D26D1"/>
    <w:rsid w:val="006D27DE"/>
    <w:rsid w:val="006D2E2B"/>
    <w:rsid w:val="006D3336"/>
    <w:rsid w:val="006D3516"/>
    <w:rsid w:val="006D3792"/>
    <w:rsid w:val="006D37C3"/>
    <w:rsid w:val="006D3D88"/>
    <w:rsid w:val="006D4148"/>
    <w:rsid w:val="006D4242"/>
    <w:rsid w:val="006D46B8"/>
    <w:rsid w:val="006D4993"/>
    <w:rsid w:val="006D4B9E"/>
    <w:rsid w:val="006D5754"/>
    <w:rsid w:val="006D5BBD"/>
    <w:rsid w:val="006D5CC9"/>
    <w:rsid w:val="006D5DCF"/>
    <w:rsid w:val="006D5E95"/>
    <w:rsid w:val="006D5E9B"/>
    <w:rsid w:val="006D5F2D"/>
    <w:rsid w:val="006D6424"/>
    <w:rsid w:val="006D68C1"/>
    <w:rsid w:val="006D7004"/>
    <w:rsid w:val="006D76E0"/>
    <w:rsid w:val="006D771F"/>
    <w:rsid w:val="006D77CE"/>
    <w:rsid w:val="006E02F7"/>
    <w:rsid w:val="006E0357"/>
    <w:rsid w:val="006E07ED"/>
    <w:rsid w:val="006E0841"/>
    <w:rsid w:val="006E09F9"/>
    <w:rsid w:val="006E0C40"/>
    <w:rsid w:val="006E14DB"/>
    <w:rsid w:val="006E19BD"/>
    <w:rsid w:val="006E1B08"/>
    <w:rsid w:val="006E1BCC"/>
    <w:rsid w:val="006E1E77"/>
    <w:rsid w:val="006E2481"/>
    <w:rsid w:val="006E2559"/>
    <w:rsid w:val="006E28AF"/>
    <w:rsid w:val="006E2BEB"/>
    <w:rsid w:val="006E2ED4"/>
    <w:rsid w:val="006E30D4"/>
    <w:rsid w:val="006E3A9A"/>
    <w:rsid w:val="006E3E58"/>
    <w:rsid w:val="006E3E71"/>
    <w:rsid w:val="006E3EB6"/>
    <w:rsid w:val="006E3F4F"/>
    <w:rsid w:val="006E40A4"/>
    <w:rsid w:val="006E43C8"/>
    <w:rsid w:val="006E4486"/>
    <w:rsid w:val="006E49D5"/>
    <w:rsid w:val="006E4A6E"/>
    <w:rsid w:val="006E4C89"/>
    <w:rsid w:val="006E50B5"/>
    <w:rsid w:val="006E5265"/>
    <w:rsid w:val="006E52F3"/>
    <w:rsid w:val="006E5311"/>
    <w:rsid w:val="006E55EA"/>
    <w:rsid w:val="006E593C"/>
    <w:rsid w:val="006E5AED"/>
    <w:rsid w:val="006E6307"/>
    <w:rsid w:val="006E6364"/>
    <w:rsid w:val="006E6566"/>
    <w:rsid w:val="006E6721"/>
    <w:rsid w:val="006E681F"/>
    <w:rsid w:val="006E6980"/>
    <w:rsid w:val="006E6B1F"/>
    <w:rsid w:val="006E6D34"/>
    <w:rsid w:val="006E71FD"/>
    <w:rsid w:val="006E725C"/>
    <w:rsid w:val="006E7626"/>
    <w:rsid w:val="006E76BF"/>
    <w:rsid w:val="006E7818"/>
    <w:rsid w:val="006E7A78"/>
    <w:rsid w:val="006E7AEE"/>
    <w:rsid w:val="006E7E84"/>
    <w:rsid w:val="006F00B6"/>
    <w:rsid w:val="006F063A"/>
    <w:rsid w:val="006F0647"/>
    <w:rsid w:val="006F067E"/>
    <w:rsid w:val="006F0D04"/>
    <w:rsid w:val="006F0D49"/>
    <w:rsid w:val="006F0EEB"/>
    <w:rsid w:val="006F0FEC"/>
    <w:rsid w:val="006F13FB"/>
    <w:rsid w:val="006F18FE"/>
    <w:rsid w:val="006F196C"/>
    <w:rsid w:val="006F1AAB"/>
    <w:rsid w:val="006F28AA"/>
    <w:rsid w:val="006F2A84"/>
    <w:rsid w:val="006F2B99"/>
    <w:rsid w:val="006F2E0E"/>
    <w:rsid w:val="006F2E1B"/>
    <w:rsid w:val="006F2E94"/>
    <w:rsid w:val="006F2EBD"/>
    <w:rsid w:val="006F305D"/>
    <w:rsid w:val="006F3332"/>
    <w:rsid w:val="006F38E5"/>
    <w:rsid w:val="006F3CBA"/>
    <w:rsid w:val="006F45D6"/>
    <w:rsid w:val="006F4655"/>
    <w:rsid w:val="006F49A3"/>
    <w:rsid w:val="006F4A38"/>
    <w:rsid w:val="006F4B04"/>
    <w:rsid w:val="006F4D27"/>
    <w:rsid w:val="006F4E71"/>
    <w:rsid w:val="006F4FC5"/>
    <w:rsid w:val="006F5119"/>
    <w:rsid w:val="006F574B"/>
    <w:rsid w:val="006F5C38"/>
    <w:rsid w:val="006F5F3C"/>
    <w:rsid w:val="006F5FEF"/>
    <w:rsid w:val="006F647A"/>
    <w:rsid w:val="006F684F"/>
    <w:rsid w:val="006F68FA"/>
    <w:rsid w:val="006F6D2F"/>
    <w:rsid w:val="006F6F84"/>
    <w:rsid w:val="006F7177"/>
    <w:rsid w:val="006F734F"/>
    <w:rsid w:val="006F7635"/>
    <w:rsid w:val="006F7A3D"/>
    <w:rsid w:val="006F7DA4"/>
    <w:rsid w:val="007002E0"/>
    <w:rsid w:val="007002E9"/>
    <w:rsid w:val="007006D0"/>
    <w:rsid w:val="00700E08"/>
    <w:rsid w:val="007010B7"/>
    <w:rsid w:val="00701C4B"/>
    <w:rsid w:val="00702951"/>
    <w:rsid w:val="00702B88"/>
    <w:rsid w:val="00702D50"/>
    <w:rsid w:val="00702F8B"/>
    <w:rsid w:val="007031D0"/>
    <w:rsid w:val="007033E4"/>
    <w:rsid w:val="00703428"/>
    <w:rsid w:val="00703642"/>
    <w:rsid w:val="00703F72"/>
    <w:rsid w:val="007040F8"/>
    <w:rsid w:val="007044CB"/>
    <w:rsid w:val="00704A08"/>
    <w:rsid w:val="00704B51"/>
    <w:rsid w:val="00704BAA"/>
    <w:rsid w:val="00704DC2"/>
    <w:rsid w:val="00704E5C"/>
    <w:rsid w:val="007052EC"/>
    <w:rsid w:val="007055B3"/>
    <w:rsid w:val="007055F2"/>
    <w:rsid w:val="00705A99"/>
    <w:rsid w:val="00705AA8"/>
    <w:rsid w:val="00706372"/>
    <w:rsid w:val="007068FF"/>
    <w:rsid w:val="0070715B"/>
    <w:rsid w:val="007071DD"/>
    <w:rsid w:val="007075D7"/>
    <w:rsid w:val="007078FB"/>
    <w:rsid w:val="00707A3D"/>
    <w:rsid w:val="007108A3"/>
    <w:rsid w:val="007108B5"/>
    <w:rsid w:val="007108F6"/>
    <w:rsid w:val="00710904"/>
    <w:rsid w:val="00710FCA"/>
    <w:rsid w:val="007110A2"/>
    <w:rsid w:val="00711796"/>
    <w:rsid w:val="00711D6D"/>
    <w:rsid w:val="00711E85"/>
    <w:rsid w:val="007120FE"/>
    <w:rsid w:val="00712255"/>
    <w:rsid w:val="007122AF"/>
    <w:rsid w:val="0071235C"/>
    <w:rsid w:val="007127C2"/>
    <w:rsid w:val="00712B95"/>
    <w:rsid w:val="00712BC4"/>
    <w:rsid w:val="00713534"/>
    <w:rsid w:val="007135EE"/>
    <w:rsid w:val="00713B0B"/>
    <w:rsid w:val="00713CAA"/>
    <w:rsid w:val="00713CB1"/>
    <w:rsid w:val="00713F90"/>
    <w:rsid w:val="00714DEC"/>
    <w:rsid w:val="00714F7A"/>
    <w:rsid w:val="00715149"/>
    <w:rsid w:val="007153B6"/>
    <w:rsid w:val="00715B9C"/>
    <w:rsid w:val="00715C03"/>
    <w:rsid w:val="00715CCA"/>
    <w:rsid w:val="00716014"/>
    <w:rsid w:val="00716390"/>
    <w:rsid w:val="0071655F"/>
    <w:rsid w:val="00716808"/>
    <w:rsid w:val="0071692F"/>
    <w:rsid w:val="00716C5E"/>
    <w:rsid w:val="00716C68"/>
    <w:rsid w:val="007173F9"/>
    <w:rsid w:val="007174C3"/>
    <w:rsid w:val="00717ACD"/>
    <w:rsid w:val="00717B14"/>
    <w:rsid w:val="00720587"/>
    <w:rsid w:val="00720838"/>
    <w:rsid w:val="007209E2"/>
    <w:rsid w:val="00720CAF"/>
    <w:rsid w:val="00720DEE"/>
    <w:rsid w:val="007210BA"/>
    <w:rsid w:val="007211D5"/>
    <w:rsid w:val="00721658"/>
    <w:rsid w:val="00722280"/>
    <w:rsid w:val="00722655"/>
    <w:rsid w:val="00722887"/>
    <w:rsid w:val="007228A6"/>
    <w:rsid w:val="00722968"/>
    <w:rsid w:val="00722AD0"/>
    <w:rsid w:val="00722C1A"/>
    <w:rsid w:val="0072364E"/>
    <w:rsid w:val="00723870"/>
    <w:rsid w:val="00723DA1"/>
    <w:rsid w:val="00723E8A"/>
    <w:rsid w:val="007247D2"/>
    <w:rsid w:val="00724B59"/>
    <w:rsid w:val="00724F33"/>
    <w:rsid w:val="00724FB6"/>
    <w:rsid w:val="00725341"/>
    <w:rsid w:val="00725522"/>
    <w:rsid w:val="00725576"/>
    <w:rsid w:val="0072577B"/>
    <w:rsid w:val="007257A3"/>
    <w:rsid w:val="00725DEB"/>
    <w:rsid w:val="00725E23"/>
    <w:rsid w:val="00725E45"/>
    <w:rsid w:val="007260B4"/>
    <w:rsid w:val="00726E97"/>
    <w:rsid w:val="00727032"/>
    <w:rsid w:val="00727063"/>
    <w:rsid w:val="007272F8"/>
    <w:rsid w:val="00727842"/>
    <w:rsid w:val="00727A95"/>
    <w:rsid w:val="00727C6C"/>
    <w:rsid w:val="00727E92"/>
    <w:rsid w:val="007302FB"/>
    <w:rsid w:val="007304B4"/>
    <w:rsid w:val="00730BB9"/>
    <w:rsid w:val="00730C08"/>
    <w:rsid w:val="00730CA4"/>
    <w:rsid w:val="00730E40"/>
    <w:rsid w:val="00731043"/>
    <w:rsid w:val="00731109"/>
    <w:rsid w:val="00731143"/>
    <w:rsid w:val="00731156"/>
    <w:rsid w:val="00731511"/>
    <w:rsid w:val="007315B8"/>
    <w:rsid w:val="00731A33"/>
    <w:rsid w:val="00731B8B"/>
    <w:rsid w:val="00731D14"/>
    <w:rsid w:val="00731FCA"/>
    <w:rsid w:val="00732051"/>
    <w:rsid w:val="00732063"/>
    <w:rsid w:val="007324A6"/>
    <w:rsid w:val="00732DA3"/>
    <w:rsid w:val="00733626"/>
    <w:rsid w:val="0073393A"/>
    <w:rsid w:val="0073393C"/>
    <w:rsid w:val="00733AA4"/>
    <w:rsid w:val="00733C07"/>
    <w:rsid w:val="00734415"/>
    <w:rsid w:val="007352E4"/>
    <w:rsid w:val="00735613"/>
    <w:rsid w:val="00735655"/>
    <w:rsid w:val="007357AD"/>
    <w:rsid w:val="00735866"/>
    <w:rsid w:val="0073586E"/>
    <w:rsid w:val="00735C80"/>
    <w:rsid w:val="00736344"/>
    <w:rsid w:val="007364D1"/>
    <w:rsid w:val="007365D0"/>
    <w:rsid w:val="007367CE"/>
    <w:rsid w:val="00736FD6"/>
    <w:rsid w:val="007375F7"/>
    <w:rsid w:val="0073766A"/>
    <w:rsid w:val="00737AA7"/>
    <w:rsid w:val="00737AD5"/>
    <w:rsid w:val="007400B9"/>
    <w:rsid w:val="0074024A"/>
    <w:rsid w:val="0074081B"/>
    <w:rsid w:val="00740943"/>
    <w:rsid w:val="00740BF4"/>
    <w:rsid w:val="00741592"/>
    <w:rsid w:val="00741C6C"/>
    <w:rsid w:val="007421D1"/>
    <w:rsid w:val="00742821"/>
    <w:rsid w:val="007437C4"/>
    <w:rsid w:val="00743BC1"/>
    <w:rsid w:val="00743D7B"/>
    <w:rsid w:val="00744168"/>
    <w:rsid w:val="00744600"/>
    <w:rsid w:val="00744608"/>
    <w:rsid w:val="007447B6"/>
    <w:rsid w:val="00744DEB"/>
    <w:rsid w:val="00744EBF"/>
    <w:rsid w:val="00745E6F"/>
    <w:rsid w:val="007461D0"/>
    <w:rsid w:val="00746212"/>
    <w:rsid w:val="007465C9"/>
    <w:rsid w:val="007469F5"/>
    <w:rsid w:val="00746C0B"/>
    <w:rsid w:val="00746C84"/>
    <w:rsid w:val="00746CC1"/>
    <w:rsid w:val="00746D69"/>
    <w:rsid w:val="00746F06"/>
    <w:rsid w:val="00746F6E"/>
    <w:rsid w:val="007472A5"/>
    <w:rsid w:val="007475D8"/>
    <w:rsid w:val="00747614"/>
    <w:rsid w:val="0074787B"/>
    <w:rsid w:val="00747A61"/>
    <w:rsid w:val="00747BDA"/>
    <w:rsid w:val="00747E0B"/>
    <w:rsid w:val="00747E1F"/>
    <w:rsid w:val="0075027F"/>
    <w:rsid w:val="00750700"/>
    <w:rsid w:val="00750B7F"/>
    <w:rsid w:val="00750D9D"/>
    <w:rsid w:val="00750DA7"/>
    <w:rsid w:val="00750F8D"/>
    <w:rsid w:val="00751092"/>
    <w:rsid w:val="00751402"/>
    <w:rsid w:val="007517BD"/>
    <w:rsid w:val="007517FF"/>
    <w:rsid w:val="00751ECC"/>
    <w:rsid w:val="00751F94"/>
    <w:rsid w:val="007522BE"/>
    <w:rsid w:val="00752562"/>
    <w:rsid w:val="00752804"/>
    <w:rsid w:val="007528C6"/>
    <w:rsid w:val="00752C90"/>
    <w:rsid w:val="00752ED5"/>
    <w:rsid w:val="00752EE5"/>
    <w:rsid w:val="0075305F"/>
    <w:rsid w:val="00753115"/>
    <w:rsid w:val="0075317F"/>
    <w:rsid w:val="0075361C"/>
    <w:rsid w:val="0075370A"/>
    <w:rsid w:val="00754031"/>
    <w:rsid w:val="00754819"/>
    <w:rsid w:val="007549D2"/>
    <w:rsid w:val="00754EE4"/>
    <w:rsid w:val="007550CF"/>
    <w:rsid w:val="007552CA"/>
    <w:rsid w:val="0075556A"/>
    <w:rsid w:val="007558CF"/>
    <w:rsid w:val="00755E46"/>
    <w:rsid w:val="00755E78"/>
    <w:rsid w:val="00755F2B"/>
    <w:rsid w:val="0075660B"/>
    <w:rsid w:val="0075668A"/>
    <w:rsid w:val="007569EC"/>
    <w:rsid w:val="00756DE5"/>
    <w:rsid w:val="00756E3C"/>
    <w:rsid w:val="00756F07"/>
    <w:rsid w:val="0075729F"/>
    <w:rsid w:val="00757555"/>
    <w:rsid w:val="0075762A"/>
    <w:rsid w:val="00760542"/>
    <w:rsid w:val="00760649"/>
    <w:rsid w:val="00760FF0"/>
    <w:rsid w:val="00761044"/>
    <w:rsid w:val="00761234"/>
    <w:rsid w:val="00761517"/>
    <w:rsid w:val="00761679"/>
    <w:rsid w:val="00761899"/>
    <w:rsid w:val="00761ABE"/>
    <w:rsid w:val="00761F40"/>
    <w:rsid w:val="00761FCD"/>
    <w:rsid w:val="00762219"/>
    <w:rsid w:val="00762699"/>
    <w:rsid w:val="00762727"/>
    <w:rsid w:val="007636B4"/>
    <w:rsid w:val="0076384D"/>
    <w:rsid w:val="007638DD"/>
    <w:rsid w:val="0076431F"/>
    <w:rsid w:val="007645ED"/>
    <w:rsid w:val="00764787"/>
    <w:rsid w:val="00765312"/>
    <w:rsid w:val="00765781"/>
    <w:rsid w:val="00765F2E"/>
    <w:rsid w:val="00766137"/>
    <w:rsid w:val="00766D90"/>
    <w:rsid w:val="00767045"/>
    <w:rsid w:val="00767242"/>
    <w:rsid w:val="007675A5"/>
    <w:rsid w:val="00767838"/>
    <w:rsid w:val="0076797C"/>
    <w:rsid w:val="00767DA1"/>
    <w:rsid w:val="00767E9F"/>
    <w:rsid w:val="00770154"/>
    <w:rsid w:val="0077038B"/>
    <w:rsid w:val="00770455"/>
    <w:rsid w:val="007704C1"/>
    <w:rsid w:val="007706B4"/>
    <w:rsid w:val="00770772"/>
    <w:rsid w:val="007709BE"/>
    <w:rsid w:val="00770D57"/>
    <w:rsid w:val="007712D2"/>
    <w:rsid w:val="007713CD"/>
    <w:rsid w:val="007716D0"/>
    <w:rsid w:val="007719E4"/>
    <w:rsid w:val="00771CF4"/>
    <w:rsid w:val="007720C4"/>
    <w:rsid w:val="007721C5"/>
    <w:rsid w:val="007724F0"/>
    <w:rsid w:val="00772776"/>
    <w:rsid w:val="007727E6"/>
    <w:rsid w:val="00772B33"/>
    <w:rsid w:val="00772C03"/>
    <w:rsid w:val="00772C2D"/>
    <w:rsid w:val="00772D54"/>
    <w:rsid w:val="00772F31"/>
    <w:rsid w:val="00773048"/>
    <w:rsid w:val="0077308D"/>
    <w:rsid w:val="00773CD5"/>
    <w:rsid w:val="00773F3B"/>
    <w:rsid w:val="00774741"/>
    <w:rsid w:val="007750CE"/>
    <w:rsid w:val="0077592A"/>
    <w:rsid w:val="00775D40"/>
    <w:rsid w:val="00775DA4"/>
    <w:rsid w:val="00776585"/>
    <w:rsid w:val="007766B8"/>
    <w:rsid w:val="007766F1"/>
    <w:rsid w:val="00776CED"/>
    <w:rsid w:val="00776D06"/>
    <w:rsid w:val="00776F20"/>
    <w:rsid w:val="0077719B"/>
    <w:rsid w:val="00777623"/>
    <w:rsid w:val="00777C8F"/>
    <w:rsid w:val="00777D13"/>
    <w:rsid w:val="00780109"/>
    <w:rsid w:val="00780229"/>
    <w:rsid w:val="007804CD"/>
    <w:rsid w:val="007807CA"/>
    <w:rsid w:val="00780BB8"/>
    <w:rsid w:val="00780C6D"/>
    <w:rsid w:val="007814A7"/>
    <w:rsid w:val="0078151D"/>
    <w:rsid w:val="00781A70"/>
    <w:rsid w:val="00781A7B"/>
    <w:rsid w:val="00781DDD"/>
    <w:rsid w:val="0078200E"/>
    <w:rsid w:val="007823A1"/>
    <w:rsid w:val="00782421"/>
    <w:rsid w:val="007826C0"/>
    <w:rsid w:val="00782825"/>
    <w:rsid w:val="00782D6B"/>
    <w:rsid w:val="00783204"/>
    <w:rsid w:val="007838BB"/>
    <w:rsid w:val="00784028"/>
    <w:rsid w:val="00784168"/>
    <w:rsid w:val="007841EA"/>
    <w:rsid w:val="00784D1E"/>
    <w:rsid w:val="00784D8B"/>
    <w:rsid w:val="00784E3C"/>
    <w:rsid w:val="00785353"/>
    <w:rsid w:val="00785ACE"/>
    <w:rsid w:val="0078626A"/>
    <w:rsid w:val="00786483"/>
    <w:rsid w:val="00786F2A"/>
    <w:rsid w:val="007870B7"/>
    <w:rsid w:val="0078742B"/>
    <w:rsid w:val="007878C3"/>
    <w:rsid w:val="0078795D"/>
    <w:rsid w:val="00787E73"/>
    <w:rsid w:val="0079007E"/>
    <w:rsid w:val="00790298"/>
    <w:rsid w:val="0079038B"/>
    <w:rsid w:val="00790956"/>
    <w:rsid w:val="00790972"/>
    <w:rsid w:val="007909E7"/>
    <w:rsid w:val="00790A91"/>
    <w:rsid w:val="00790B84"/>
    <w:rsid w:val="00790F82"/>
    <w:rsid w:val="00790FEA"/>
    <w:rsid w:val="007915BC"/>
    <w:rsid w:val="00791B83"/>
    <w:rsid w:val="00791BF8"/>
    <w:rsid w:val="00791C2C"/>
    <w:rsid w:val="00791D34"/>
    <w:rsid w:val="00791FB0"/>
    <w:rsid w:val="00792202"/>
    <w:rsid w:val="00792224"/>
    <w:rsid w:val="00792233"/>
    <w:rsid w:val="00792330"/>
    <w:rsid w:val="00792415"/>
    <w:rsid w:val="0079247A"/>
    <w:rsid w:val="00792E4C"/>
    <w:rsid w:val="00793034"/>
    <w:rsid w:val="00793063"/>
    <w:rsid w:val="0079330D"/>
    <w:rsid w:val="007935CA"/>
    <w:rsid w:val="007937AA"/>
    <w:rsid w:val="00793CD1"/>
    <w:rsid w:val="00793DF1"/>
    <w:rsid w:val="00794841"/>
    <w:rsid w:val="007956EC"/>
    <w:rsid w:val="007957E6"/>
    <w:rsid w:val="00795D86"/>
    <w:rsid w:val="00796142"/>
    <w:rsid w:val="00796F69"/>
    <w:rsid w:val="00797377"/>
    <w:rsid w:val="0079745C"/>
    <w:rsid w:val="00797C5C"/>
    <w:rsid w:val="00797C6A"/>
    <w:rsid w:val="00797CD8"/>
    <w:rsid w:val="00797DCF"/>
    <w:rsid w:val="007A014B"/>
    <w:rsid w:val="007A0CFC"/>
    <w:rsid w:val="007A1398"/>
    <w:rsid w:val="007A13E4"/>
    <w:rsid w:val="007A13E9"/>
    <w:rsid w:val="007A1480"/>
    <w:rsid w:val="007A1506"/>
    <w:rsid w:val="007A1964"/>
    <w:rsid w:val="007A19F3"/>
    <w:rsid w:val="007A1A66"/>
    <w:rsid w:val="007A1B31"/>
    <w:rsid w:val="007A1E32"/>
    <w:rsid w:val="007A1FCB"/>
    <w:rsid w:val="007A20AF"/>
    <w:rsid w:val="007A23A4"/>
    <w:rsid w:val="007A23E7"/>
    <w:rsid w:val="007A250A"/>
    <w:rsid w:val="007A256C"/>
    <w:rsid w:val="007A284A"/>
    <w:rsid w:val="007A2AE4"/>
    <w:rsid w:val="007A36D4"/>
    <w:rsid w:val="007A3718"/>
    <w:rsid w:val="007A382F"/>
    <w:rsid w:val="007A397C"/>
    <w:rsid w:val="007A3DBA"/>
    <w:rsid w:val="007A439C"/>
    <w:rsid w:val="007A46BF"/>
    <w:rsid w:val="007A476A"/>
    <w:rsid w:val="007A4835"/>
    <w:rsid w:val="007A49AC"/>
    <w:rsid w:val="007A4BE2"/>
    <w:rsid w:val="007A4F7C"/>
    <w:rsid w:val="007A53AA"/>
    <w:rsid w:val="007A54C2"/>
    <w:rsid w:val="007A5765"/>
    <w:rsid w:val="007A57C9"/>
    <w:rsid w:val="007A58E2"/>
    <w:rsid w:val="007A59F1"/>
    <w:rsid w:val="007A5BD9"/>
    <w:rsid w:val="007A5D64"/>
    <w:rsid w:val="007A5EE2"/>
    <w:rsid w:val="007A5F33"/>
    <w:rsid w:val="007A6167"/>
    <w:rsid w:val="007A62F9"/>
    <w:rsid w:val="007A6731"/>
    <w:rsid w:val="007A6AF9"/>
    <w:rsid w:val="007A721E"/>
    <w:rsid w:val="007A7281"/>
    <w:rsid w:val="007A73BB"/>
    <w:rsid w:val="007A77BF"/>
    <w:rsid w:val="007A7C34"/>
    <w:rsid w:val="007A7DEB"/>
    <w:rsid w:val="007A7FE1"/>
    <w:rsid w:val="007B016D"/>
    <w:rsid w:val="007B0207"/>
    <w:rsid w:val="007B0625"/>
    <w:rsid w:val="007B0971"/>
    <w:rsid w:val="007B0A83"/>
    <w:rsid w:val="007B0DA9"/>
    <w:rsid w:val="007B1156"/>
    <w:rsid w:val="007B1592"/>
    <w:rsid w:val="007B169A"/>
    <w:rsid w:val="007B16CF"/>
    <w:rsid w:val="007B17CA"/>
    <w:rsid w:val="007B23E7"/>
    <w:rsid w:val="007B27FD"/>
    <w:rsid w:val="007B326C"/>
    <w:rsid w:val="007B3885"/>
    <w:rsid w:val="007B390D"/>
    <w:rsid w:val="007B401F"/>
    <w:rsid w:val="007B4228"/>
    <w:rsid w:val="007B42DD"/>
    <w:rsid w:val="007B4626"/>
    <w:rsid w:val="007B47AE"/>
    <w:rsid w:val="007B4B31"/>
    <w:rsid w:val="007B4F20"/>
    <w:rsid w:val="007B512F"/>
    <w:rsid w:val="007B519E"/>
    <w:rsid w:val="007B5228"/>
    <w:rsid w:val="007B534C"/>
    <w:rsid w:val="007B5B89"/>
    <w:rsid w:val="007B5B95"/>
    <w:rsid w:val="007B5CEE"/>
    <w:rsid w:val="007B5F75"/>
    <w:rsid w:val="007B6024"/>
    <w:rsid w:val="007B6035"/>
    <w:rsid w:val="007B6442"/>
    <w:rsid w:val="007B6C8A"/>
    <w:rsid w:val="007B6D07"/>
    <w:rsid w:val="007B6D11"/>
    <w:rsid w:val="007C01AE"/>
    <w:rsid w:val="007C049C"/>
    <w:rsid w:val="007C071B"/>
    <w:rsid w:val="007C08F0"/>
    <w:rsid w:val="007C0B1B"/>
    <w:rsid w:val="007C0DC2"/>
    <w:rsid w:val="007C0F4A"/>
    <w:rsid w:val="007C1252"/>
    <w:rsid w:val="007C131A"/>
    <w:rsid w:val="007C18C6"/>
    <w:rsid w:val="007C1A52"/>
    <w:rsid w:val="007C1C11"/>
    <w:rsid w:val="007C1DE7"/>
    <w:rsid w:val="007C20D8"/>
    <w:rsid w:val="007C274A"/>
    <w:rsid w:val="007C280A"/>
    <w:rsid w:val="007C28D4"/>
    <w:rsid w:val="007C2E2A"/>
    <w:rsid w:val="007C2F0E"/>
    <w:rsid w:val="007C3116"/>
    <w:rsid w:val="007C32FA"/>
    <w:rsid w:val="007C3C5D"/>
    <w:rsid w:val="007C3FA1"/>
    <w:rsid w:val="007C408A"/>
    <w:rsid w:val="007C4091"/>
    <w:rsid w:val="007C4369"/>
    <w:rsid w:val="007C4591"/>
    <w:rsid w:val="007C4A1B"/>
    <w:rsid w:val="007C551F"/>
    <w:rsid w:val="007C5625"/>
    <w:rsid w:val="007C579E"/>
    <w:rsid w:val="007C5849"/>
    <w:rsid w:val="007C5B88"/>
    <w:rsid w:val="007C5F6B"/>
    <w:rsid w:val="007C6362"/>
    <w:rsid w:val="007C642D"/>
    <w:rsid w:val="007C65A0"/>
    <w:rsid w:val="007C6C7F"/>
    <w:rsid w:val="007C6D04"/>
    <w:rsid w:val="007C74A7"/>
    <w:rsid w:val="007C7B89"/>
    <w:rsid w:val="007C7CD3"/>
    <w:rsid w:val="007D0035"/>
    <w:rsid w:val="007D0852"/>
    <w:rsid w:val="007D0B85"/>
    <w:rsid w:val="007D0E4D"/>
    <w:rsid w:val="007D10E0"/>
    <w:rsid w:val="007D1145"/>
    <w:rsid w:val="007D13EB"/>
    <w:rsid w:val="007D15C1"/>
    <w:rsid w:val="007D1B11"/>
    <w:rsid w:val="007D1FBC"/>
    <w:rsid w:val="007D21CF"/>
    <w:rsid w:val="007D2AA3"/>
    <w:rsid w:val="007D2C35"/>
    <w:rsid w:val="007D32D3"/>
    <w:rsid w:val="007D38A0"/>
    <w:rsid w:val="007D3DD2"/>
    <w:rsid w:val="007D3E92"/>
    <w:rsid w:val="007D3EA2"/>
    <w:rsid w:val="007D3FC4"/>
    <w:rsid w:val="007D435D"/>
    <w:rsid w:val="007D43C4"/>
    <w:rsid w:val="007D4A72"/>
    <w:rsid w:val="007D4D63"/>
    <w:rsid w:val="007D5595"/>
    <w:rsid w:val="007D59E2"/>
    <w:rsid w:val="007D6124"/>
    <w:rsid w:val="007D6512"/>
    <w:rsid w:val="007D6B03"/>
    <w:rsid w:val="007D6CF4"/>
    <w:rsid w:val="007D7199"/>
    <w:rsid w:val="007D748C"/>
    <w:rsid w:val="007D7D7F"/>
    <w:rsid w:val="007D7FBC"/>
    <w:rsid w:val="007E00AD"/>
    <w:rsid w:val="007E10BC"/>
    <w:rsid w:val="007E1939"/>
    <w:rsid w:val="007E1A42"/>
    <w:rsid w:val="007E1F18"/>
    <w:rsid w:val="007E2136"/>
    <w:rsid w:val="007E23D4"/>
    <w:rsid w:val="007E24E8"/>
    <w:rsid w:val="007E2554"/>
    <w:rsid w:val="007E283C"/>
    <w:rsid w:val="007E2A72"/>
    <w:rsid w:val="007E2CDC"/>
    <w:rsid w:val="007E3190"/>
    <w:rsid w:val="007E359A"/>
    <w:rsid w:val="007E365D"/>
    <w:rsid w:val="007E403D"/>
    <w:rsid w:val="007E42C2"/>
    <w:rsid w:val="007E42E5"/>
    <w:rsid w:val="007E4783"/>
    <w:rsid w:val="007E4A3B"/>
    <w:rsid w:val="007E4F37"/>
    <w:rsid w:val="007E5C80"/>
    <w:rsid w:val="007E5E44"/>
    <w:rsid w:val="007E6204"/>
    <w:rsid w:val="007E6852"/>
    <w:rsid w:val="007E69D7"/>
    <w:rsid w:val="007E6CC4"/>
    <w:rsid w:val="007E6DD4"/>
    <w:rsid w:val="007E6FCE"/>
    <w:rsid w:val="007E7450"/>
    <w:rsid w:val="007E75DB"/>
    <w:rsid w:val="007E76E3"/>
    <w:rsid w:val="007E77E1"/>
    <w:rsid w:val="007E7D79"/>
    <w:rsid w:val="007E7F1A"/>
    <w:rsid w:val="007F0637"/>
    <w:rsid w:val="007F0CDE"/>
    <w:rsid w:val="007F1155"/>
    <w:rsid w:val="007F13F7"/>
    <w:rsid w:val="007F174D"/>
    <w:rsid w:val="007F1823"/>
    <w:rsid w:val="007F194F"/>
    <w:rsid w:val="007F1E8C"/>
    <w:rsid w:val="007F1F75"/>
    <w:rsid w:val="007F238A"/>
    <w:rsid w:val="007F2417"/>
    <w:rsid w:val="007F27E6"/>
    <w:rsid w:val="007F2948"/>
    <w:rsid w:val="007F2A59"/>
    <w:rsid w:val="007F32C3"/>
    <w:rsid w:val="007F344E"/>
    <w:rsid w:val="007F3528"/>
    <w:rsid w:val="007F435E"/>
    <w:rsid w:val="007F438F"/>
    <w:rsid w:val="007F453A"/>
    <w:rsid w:val="007F4DDC"/>
    <w:rsid w:val="007F52F4"/>
    <w:rsid w:val="007F5400"/>
    <w:rsid w:val="007F55D0"/>
    <w:rsid w:val="007F5772"/>
    <w:rsid w:val="007F5886"/>
    <w:rsid w:val="007F58A1"/>
    <w:rsid w:val="007F5A39"/>
    <w:rsid w:val="007F5D58"/>
    <w:rsid w:val="007F5FB7"/>
    <w:rsid w:val="007F60F8"/>
    <w:rsid w:val="007F6139"/>
    <w:rsid w:val="007F6463"/>
    <w:rsid w:val="007F6502"/>
    <w:rsid w:val="007F68A0"/>
    <w:rsid w:val="007F69BD"/>
    <w:rsid w:val="007F6C72"/>
    <w:rsid w:val="007F6CD5"/>
    <w:rsid w:val="007F6F6C"/>
    <w:rsid w:val="007F721D"/>
    <w:rsid w:val="007F7D22"/>
    <w:rsid w:val="008002EA"/>
    <w:rsid w:val="00800486"/>
    <w:rsid w:val="0080065A"/>
    <w:rsid w:val="008006E9"/>
    <w:rsid w:val="008007CE"/>
    <w:rsid w:val="00800975"/>
    <w:rsid w:val="008009EC"/>
    <w:rsid w:val="00800CCF"/>
    <w:rsid w:val="00800F2F"/>
    <w:rsid w:val="00801057"/>
    <w:rsid w:val="008014A2"/>
    <w:rsid w:val="008016C0"/>
    <w:rsid w:val="00801A8E"/>
    <w:rsid w:val="00801EEB"/>
    <w:rsid w:val="00802642"/>
    <w:rsid w:val="00802A0D"/>
    <w:rsid w:val="00802A1D"/>
    <w:rsid w:val="00802A95"/>
    <w:rsid w:val="00802AD5"/>
    <w:rsid w:val="0080347D"/>
    <w:rsid w:val="0080363E"/>
    <w:rsid w:val="008039B5"/>
    <w:rsid w:val="00803D23"/>
    <w:rsid w:val="00803EF7"/>
    <w:rsid w:val="008040A8"/>
    <w:rsid w:val="0080442F"/>
    <w:rsid w:val="00804DE8"/>
    <w:rsid w:val="0080513B"/>
    <w:rsid w:val="00805DCF"/>
    <w:rsid w:val="008060A2"/>
    <w:rsid w:val="008060CA"/>
    <w:rsid w:val="008068FD"/>
    <w:rsid w:val="00806CC2"/>
    <w:rsid w:val="00807529"/>
    <w:rsid w:val="008075FA"/>
    <w:rsid w:val="0081003E"/>
    <w:rsid w:val="0081013D"/>
    <w:rsid w:val="00810172"/>
    <w:rsid w:val="00810516"/>
    <w:rsid w:val="008105EA"/>
    <w:rsid w:val="008109C8"/>
    <w:rsid w:val="008110EA"/>
    <w:rsid w:val="008113EC"/>
    <w:rsid w:val="00811BCB"/>
    <w:rsid w:val="00811D2A"/>
    <w:rsid w:val="008121EC"/>
    <w:rsid w:val="008123C4"/>
    <w:rsid w:val="00812609"/>
    <w:rsid w:val="0081270A"/>
    <w:rsid w:val="008129EA"/>
    <w:rsid w:val="008132CC"/>
    <w:rsid w:val="00813B01"/>
    <w:rsid w:val="00813B7F"/>
    <w:rsid w:val="00814458"/>
    <w:rsid w:val="00814763"/>
    <w:rsid w:val="00814ABB"/>
    <w:rsid w:val="00814DAE"/>
    <w:rsid w:val="008151ED"/>
    <w:rsid w:val="0081522E"/>
    <w:rsid w:val="00815C43"/>
    <w:rsid w:val="00815D1B"/>
    <w:rsid w:val="008162A3"/>
    <w:rsid w:val="00816334"/>
    <w:rsid w:val="008163DE"/>
    <w:rsid w:val="008169E1"/>
    <w:rsid w:val="008173A5"/>
    <w:rsid w:val="0081763A"/>
    <w:rsid w:val="008176BF"/>
    <w:rsid w:val="00817F9C"/>
    <w:rsid w:val="00817FF6"/>
    <w:rsid w:val="0082083B"/>
    <w:rsid w:val="00821139"/>
    <w:rsid w:val="00821157"/>
    <w:rsid w:val="00821350"/>
    <w:rsid w:val="00821754"/>
    <w:rsid w:val="00821756"/>
    <w:rsid w:val="00821AF4"/>
    <w:rsid w:val="00821B32"/>
    <w:rsid w:val="00821CCF"/>
    <w:rsid w:val="00821E8F"/>
    <w:rsid w:val="00822072"/>
    <w:rsid w:val="0082207E"/>
    <w:rsid w:val="00822189"/>
    <w:rsid w:val="00822443"/>
    <w:rsid w:val="008226CF"/>
    <w:rsid w:val="00822CDC"/>
    <w:rsid w:val="00822E35"/>
    <w:rsid w:val="00822F0D"/>
    <w:rsid w:val="00822F30"/>
    <w:rsid w:val="00822FBF"/>
    <w:rsid w:val="00822FDC"/>
    <w:rsid w:val="00823520"/>
    <w:rsid w:val="00823AC4"/>
    <w:rsid w:val="00823C3C"/>
    <w:rsid w:val="00824131"/>
    <w:rsid w:val="008241CA"/>
    <w:rsid w:val="00824BEA"/>
    <w:rsid w:val="00824F6A"/>
    <w:rsid w:val="0082513A"/>
    <w:rsid w:val="00825376"/>
    <w:rsid w:val="00825B96"/>
    <w:rsid w:val="00825EAD"/>
    <w:rsid w:val="00826E1C"/>
    <w:rsid w:val="00827438"/>
    <w:rsid w:val="008274B5"/>
    <w:rsid w:val="008275A9"/>
    <w:rsid w:val="00827711"/>
    <w:rsid w:val="00827804"/>
    <w:rsid w:val="00827DC2"/>
    <w:rsid w:val="00827F28"/>
    <w:rsid w:val="00827FCB"/>
    <w:rsid w:val="00827FEB"/>
    <w:rsid w:val="00827FF8"/>
    <w:rsid w:val="0083037B"/>
    <w:rsid w:val="0083047A"/>
    <w:rsid w:val="008304A8"/>
    <w:rsid w:val="0083070A"/>
    <w:rsid w:val="00830953"/>
    <w:rsid w:val="00830CEC"/>
    <w:rsid w:val="00830EB7"/>
    <w:rsid w:val="00830F01"/>
    <w:rsid w:val="00831039"/>
    <w:rsid w:val="0083112B"/>
    <w:rsid w:val="0083115D"/>
    <w:rsid w:val="008312E8"/>
    <w:rsid w:val="00831349"/>
    <w:rsid w:val="00831A96"/>
    <w:rsid w:val="00831C28"/>
    <w:rsid w:val="00832002"/>
    <w:rsid w:val="008321BE"/>
    <w:rsid w:val="0083257B"/>
    <w:rsid w:val="008329F9"/>
    <w:rsid w:val="00832DB1"/>
    <w:rsid w:val="00833E2B"/>
    <w:rsid w:val="00833FBC"/>
    <w:rsid w:val="0083400A"/>
    <w:rsid w:val="00834D4B"/>
    <w:rsid w:val="00834DED"/>
    <w:rsid w:val="00834F5B"/>
    <w:rsid w:val="00834FB5"/>
    <w:rsid w:val="008350E9"/>
    <w:rsid w:val="008351AB"/>
    <w:rsid w:val="00835339"/>
    <w:rsid w:val="008356F7"/>
    <w:rsid w:val="00835BC4"/>
    <w:rsid w:val="00836794"/>
    <w:rsid w:val="00836AFA"/>
    <w:rsid w:val="00836C8B"/>
    <w:rsid w:val="00837140"/>
    <w:rsid w:val="0083739D"/>
    <w:rsid w:val="00837677"/>
    <w:rsid w:val="008377DE"/>
    <w:rsid w:val="00837D30"/>
    <w:rsid w:val="00837F96"/>
    <w:rsid w:val="0084035B"/>
    <w:rsid w:val="00840550"/>
    <w:rsid w:val="00840560"/>
    <w:rsid w:val="00840B5E"/>
    <w:rsid w:val="00840E9B"/>
    <w:rsid w:val="00840ED1"/>
    <w:rsid w:val="00840FE2"/>
    <w:rsid w:val="0084104C"/>
    <w:rsid w:val="008413BC"/>
    <w:rsid w:val="008418DD"/>
    <w:rsid w:val="00841E0B"/>
    <w:rsid w:val="00842485"/>
    <w:rsid w:val="0084268C"/>
    <w:rsid w:val="00842697"/>
    <w:rsid w:val="0084277C"/>
    <w:rsid w:val="00842EA1"/>
    <w:rsid w:val="00842F95"/>
    <w:rsid w:val="0084350B"/>
    <w:rsid w:val="0084389A"/>
    <w:rsid w:val="00843976"/>
    <w:rsid w:val="00843CD5"/>
    <w:rsid w:val="00843D87"/>
    <w:rsid w:val="00844275"/>
    <w:rsid w:val="008445F2"/>
    <w:rsid w:val="00844A8B"/>
    <w:rsid w:val="008458AE"/>
    <w:rsid w:val="008459CC"/>
    <w:rsid w:val="00845EE8"/>
    <w:rsid w:val="00846D45"/>
    <w:rsid w:val="00846F4A"/>
    <w:rsid w:val="00847636"/>
    <w:rsid w:val="0084764A"/>
    <w:rsid w:val="008479E5"/>
    <w:rsid w:val="00847C97"/>
    <w:rsid w:val="00850024"/>
    <w:rsid w:val="00850043"/>
    <w:rsid w:val="00850180"/>
    <w:rsid w:val="008501C2"/>
    <w:rsid w:val="008502B5"/>
    <w:rsid w:val="00850A5A"/>
    <w:rsid w:val="00850B0A"/>
    <w:rsid w:val="00850DFA"/>
    <w:rsid w:val="008510F3"/>
    <w:rsid w:val="00851406"/>
    <w:rsid w:val="0085155A"/>
    <w:rsid w:val="008518B9"/>
    <w:rsid w:val="00852029"/>
    <w:rsid w:val="0085249C"/>
    <w:rsid w:val="0085267D"/>
    <w:rsid w:val="0085332A"/>
    <w:rsid w:val="008536AA"/>
    <w:rsid w:val="0085385A"/>
    <w:rsid w:val="0085438A"/>
    <w:rsid w:val="008546AD"/>
    <w:rsid w:val="0085474D"/>
    <w:rsid w:val="00854F57"/>
    <w:rsid w:val="00855343"/>
    <w:rsid w:val="008559A3"/>
    <w:rsid w:val="00855DBB"/>
    <w:rsid w:val="00855FC8"/>
    <w:rsid w:val="008563F0"/>
    <w:rsid w:val="008566B8"/>
    <w:rsid w:val="00856992"/>
    <w:rsid w:val="0085700F"/>
    <w:rsid w:val="00857E43"/>
    <w:rsid w:val="0086051F"/>
    <w:rsid w:val="0086064D"/>
    <w:rsid w:val="00860A0B"/>
    <w:rsid w:val="00860CB5"/>
    <w:rsid w:val="00860D7A"/>
    <w:rsid w:val="008615EC"/>
    <w:rsid w:val="008618D0"/>
    <w:rsid w:val="00861B74"/>
    <w:rsid w:val="00861D9D"/>
    <w:rsid w:val="00862251"/>
    <w:rsid w:val="0086226D"/>
    <w:rsid w:val="0086246D"/>
    <w:rsid w:val="0086274A"/>
    <w:rsid w:val="008627CA"/>
    <w:rsid w:val="00862A3F"/>
    <w:rsid w:val="00862C78"/>
    <w:rsid w:val="00862EE8"/>
    <w:rsid w:val="0086329B"/>
    <w:rsid w:val="008634BF"/>
    <w:rsid w:val="00863545"/>
    <w:rsid w:val="0086356D"/>
    <w:rsid w:val="00863576"/>
    <w:rsid w:val="008639D9"/>
    <w:rsid w:val="00864A49"/>
    <w:rsid w:val="00864C36"/>
    <w:rsid w:val="00865045"/>
    <w:rsid w:val="00865552"/>
    <w:rsid w:val="0086560F"/>
    <w:rsid w:val="00865B54"/>
    <w:rsid w:val="00865ECE"/>
    <w:rsid w:val="00866313"/>
    <w:rsid w:val="00866BBA"/>
    <w:rsid w:val="00867126"/>
    <w:rsid w:val="0086721C"/>
    <w:rsid w:val="008676E5"/>
    <w:rsid w:val="008677D3"/>
    <w:rsid w:val="00867A81"/>
    <w:rsid w:val="00867B92"/>
    <w:rsid w:val="008704B5"/>
    <w:rsid w:val="00870512"/>
    <w:rsid w:val="008707A0"/>
    <w:rsid w:val="00870979"/>
    <w:rsid w:val="00871368"/>
    <w:rsid w:val="008714DE"/>
    <w:rsid w:val="0087164D"/>
    <w:rsid w:val="0087164E"/>
    <w:rsid w:val="00871707"/>
    <w:rsid w:val="00871A3E"/>
    <w:rsid w:val="00871A5C"/>
    <w:rsid w:val="00871B35"/>
    <w:rsid w:val="00871D89"/>
    <w:rsid w:val="00871DBE"/>
    <w:rsid w:val="00871EAD"/>
    <w:rsid w:val="00871F9C"/>
    <w:rsid w:val="00872B51"/>
    <w:rsid w:val="00872C7E"/>
    <w:rsid w:val="00872CC5"/>
    <w:rsid w:val="008731DD"/>
    <w:rsid w:val="00873267"/>
    <w:rsid w:val="00873950"/>
    <w:rsid w:val="00874007"/>
    <w:rsid w:val="008743FA"/>
    <w:rsid w:val="0087492D"/>
    <w:rsid w:val="00874A3F"/>
    <w:rsid w:val="00874EA5"/>
    <w:rsid w:val="00875A36"/>
    <w:rsid w:val="00875AC3"/>
    <w:rsid w:val="00877052"/>
    <w:rsid w:val="0087721F"/>
    <w:rsid w:val="00877D4A"/>
    <w:rsid w:val="00877F9B"/>
    <w:rsid w:val="008802EF"/>
    <w:rsid w:val="008804FC"/>
    <w:rsid w:val="00880733"/>
    <w:rsid w:val="008811C9"/>
    <w:rsid w:val="0088140B"/>
    <w:rsid w:val="00881658"/>
    <w:rsid w:val="00881683"/>
    <w:rsid w:val="00881766"/>
    <w:rsid w:val="00881F98"/>
    <w:rsid w:val="00881FBC"/>
    <w:rsid w:val="008821B7"/>
    <w:rsid w:val="0088263C"/>
    <w:rsid w:val="008827ED"/>
    <w:rsid w:val="00882A9C"/>
    <w:rsid w:val="00883226"/>
    <w:rsid w:val="00883A16"/>
    <w:rsid w:val="00883AE1"/>
    <w:rsid w:val="00883D1C"/>
    <w:rsid w:val="00884151"/>
    <w:rsid w:val="008847F9"/>
    <w:rsid w:val="0088529A"/>
    <w:rsid w:val="008858D6"/>
    <w:rsid w:val="008858DD"/>
    <w:rsid w:val="0088625A"/>
    <w:rsid w:val="00886582"/>
    <w:rsid w:val="00886803"/>
    <w:rsid w:val="00886B99"/>
    <w:rsid w:val="00886EDA"/>
    <w:rsid w:val="00887493"/>
    <w:rsid w:val="00887A15"/>
    <w:rsid w:val="00887E5A"/>
    <w:rsid w:val="008900CD"/>
    <w:rsid w:val="00890B02"/>
    <w:rsid w:val="00890C86"/>
    <w:rsid w:val="00890F89"/>
    <w:rsid w:val="00891327"/>
    <w:rsid w:val="00891371"/>
    <w:rsid w:val="008916C4"/>
    <w:rsid w:val="008917FB"/>
    <w:rsid w:val="0089182F"/>
    <w:rsid w:val="008919D4"/>
    <w:rsid w:val="00891D08"/>
    <w:rsid w:val="00891F67"/>
    <w:rsid w:val="00892A5F"/>
    <w:rsid w:val="00892E7A"/>
    <w:rsid w:val="00892EBB"/>
    <w:rsid w:val="00893436"/>
    <w:rsid w:val="008934B1"/>
    <w:rsid w:val="008934BE"/>
    <w:rsid w:val="00893959"/>
    <w:rsid w:val="00893CAA"/>
    <w:rsid w:val="008943CE"/>
    <w:rsid w:val="00895142"/>
    <w:rsid w:val="0089538B"/>
    <w:rsid w:val="0089572F"/>
    <w:rsid w:val="008959C1"/>
    <w:rsid w:val="008962B3"/>
    <w:rsid w:val="008964CF"/>
    <w:rsid w:val="00896C0D"/>
    <w:rsid w:val="00896C74"/>
    <w:rsid w:val="00896D30"/>
    <w:rsid w:val="00897033"/>
    <w:rsid w:val="008973E8"/>
    <w:rsid w:val="008976AD"/>
    <w:rsid w:val="00897C7B"/>
    <w:rsid w:val="00897FCE"/>
    <w:rsid w:val="008A0494"/>
    <w:rsid w:val="008A05C3"/>
    <w:rsid w:val="008A0938"/>
    <w:rsid w:val="008A0B28"/>
    <w:rsid w:val="008A1019"/>
    <w:rsid w:val="008A1044"/>
    <w:rsid w:val="008A148D"/>
    <w:rsid w:val="008A1636"/>
    <w:rsid w:val="008A1B74"/>
    <w:rsid w:val="008A1DA9"/>
    <w:rsid w:val="008A1E8E"/>
    <w:rsid w:val="008A1F6F"/>
    <w:rsid w:val="008A1FBE"/>
    <w:rsid w:val="008A2234"/>
    <w:rsid w:val="008A295F"/>
    <w:rsid w:val="008A2A83"/>
    <w:rsid w:val="008A2B18"/>
    <w:rsid w:val="008A2F2F"/>
    <w:rsid w:val="008A30B1"/>
    <w:rsid w:val="008A32B1"/>
    <w:rsid w:val="008A39AF"/>
    <w:rsid w:val="008A3D67"/>
    <w:rsid w:val="008A3F44"/>
    <w:rsid w:val="008A477E"/>
    <w:rsid w:val="008A489F"/>
    <w:rsid w:val="008A4D54"/>
    <w:rsid w:val="008A4FA8"/>
    <w:rsid w:val="008A50AD"/>
    <w:rsid w:val="008A51E6"/>
    <w:rsid w:val="008A530A"/>
    <w:rsid w:val="008A54A9"/>
    <w:rsid w:val="008A57DE"/>
    <w:rsid w:val="008A5B59"/>
    <w:rsid w:val="008A5E01"/>
    <w:rsid w:val="008A60F4"/>
    <w:rsid w:val="008A67A0"/>
    <w:rsid w:val="008A6876"/>
    <w:rsid w:val="008A68A8"/>
    <w:rsid w:val="008A7CBB"/>
    <w:rsid w:val="008B01E8"/>
    <w:rsid w:val="008B0416"/>
    <w:rsid w:val="008B04D9"/>
    <w:rsid w:val="008B07EF"/>
    <w:rsid w:val="008B0A03"/>
    <w:rsid w:val="008B0F99"/>
    <w:rsid w:val="008B11E5"/>
    <w:rsid w:val="008B12AE"/>
    <w:rsid w:val="008B14D0"/>
    <w:rsid w:val="008B179A"/>
    <w:rsid w:val="008B18B7"/>
    <w:rsid w:val="008B1A37"/>
    <w:rsid w:val="008B1AB2"/>
    <w:rsid w:val="008B1CB1"/>
    <w:rsid w:val="008B271C"/>
    <w:rsid w:val="008B27A0"/>
    <w:rsid w:val="008B2C69"/>
    <w:rsid w:val="008B2FCB"/>
    <w:rsid w:val="008B34E5"/>
    <w:rsid w:val="008B3B48"/>
    <w:rsid w:val="008B3F0E"/>
    <w:rsid w:val="008B3FA8"/>
    <w:rsid w:val="008B4299"/>
    <w:rsid w:val="008B439C"/>
    <w:rsid w:val="008B4425"/>
    <w:rsid w:val="008B4686"/>
    <w:rsid w:val="008B484B"/>
    <w:rsid w:val="008B495B"/>
    <w:rsid w:val="008B4C24"/>
    <w:rsid w:val="008B5093"/>
    <w:rsid w:val="008B51EA"/>
    <w:rsid w:val="008B54F6"/>
    <w:rsid w:val="008B56A3"/>
    <w:rsid w:val="008B5750"/>
    <w:rsid w:val="008B5A62"/>
    <w:rsid w:val="008B5AF0"/>
    <w:rsid w:val="008B5F24"/>
    <w:rsid w:val="008B5F87"/>
    <w:rsid w:val="008B6945"/>
    <w:rsid w:val="008B6960"/>
    <w:rsid w:val="008B6BC8"/>
    <w:rsid w:val="008B6DC3"/>
    <w:rsid w:val="008B70BA"/>
    <w:rsid w:val="008B7627"/>
    <w:rsid w:val="008B7668"/>
    <w:rsid w:val="008B76A6"/>
    <w:rsid w:val="008B7775"/>
    <w:rsid w:val="008B7834"/>
    <w:rsid w:val="008C01E0"/>
    <w:rsid w:val="008C035D"/>
    <w:rsid w:val="008C05BA"/>
    <w:rsid w:val="008C08B5"/>
    <w:rsid w:val="008C0DE6"/>
    <w:rsid w:val="008C0F77"/>
    <w:rsid w:val="008C1F6B"/>
    <w:rsid w:val="008C1F83"/>
    <w:rsid w:val="008C201F"/>
    <w:rsid w:val="008C2230"/>
    <w:rsid w:val="008C2645"/>
    <w:rsid w:val="008C2765"/>
    <w:rsid w:val="008C2B99"/>
    <w:rsid w:val="008C3060"/>
    <w:rsid w:val="008C35CD"/>
    <w:rsid w:val="008C384A"/>
    <w:rsid w:val="008C399C"/>
    <w:rsid w:val="008C3AD6"/>
    <w:rsid w:val="008C4207"/>
    <w:rsid w:val="008C4342"/>
    <w:rsid w:val="008C44CB"/>
    <w:rsid w:val="008C4606"/>
    <w:rsid w:val="008C47EF"/>
    <w:rsid w:val="008C5010"/>
    <w:rsid w:val="008C5063"/>
    <w:rsid w:val="008C520A"/>
    <w:rsid w:val="008C5830"/>
    <w:rsid w:val="008C5988"/>
    <w:rsid w:val="008C5B38"/>
    <w:rsid w:val="008C5FB2"/>
    <w:rsid w:val="008C5FCB"/>
    <w:rsid w:val="008C60BA"/>
    <w:rsid w:val="008C6EA1"/>
    <w:rsid w:val="008C71E9"/>
    <w:rsid w:val="008C76A0"/>
    <w:rsid w:val="008C774E"/>
    <w:rsid w:val="008C7899"/>
    <w:rsid w:val="008C794B"/>
    <w:rsid w:val="008C7E17"/>
    <w:rsid w:val="008C7EA0"/>
    <w:rsid w:val="008D01C4"/>
    <w:rsid w:val="008D03DA"/>
    <w:rsid w:val="008D042B"/>
    <w:rsid w:val="008D0731"/>
    <w:rsid w:val="008D1384"/>
    <w:rsid w:val="008D167B"/>
    <w:rsid w:val="008D1731"/>
    <w:rsid w:val="008D18DE"/>
    <w:rsid w:val="008D1F41"/>
    <w:rsid w:val="008D1F42"/>
    <w:rsid w:val="008D2205"/>
    <w:rsid w:val="008D24EF"/>
    <w:rsid w:val="008D260B"/>
    <w:rsid w:val="008D2AA2"/>
    <w:rsid w:val="008D2D27"/>
    <w:rsid w:val="008D305E"/>
    <w:rsid w:val="008D3809"/>
    <w:rsid w:val="008D3A08"/>
    <w:rsid w:val="008D43A1"/>
    <w:rsid w:val="008D4431"/>
    <w:rsid w:val="008D4648"/>
    <w:rsid w:val="008D48C0"/>
    <w:rsid w:val="008D4E9A"/>
    <w:rsid w:val="008D511C"/>
    <w:rsid w:val="008D526D"/>
    <w:rsid w:val="008D5A07"/>
    <w:rsid w:val="008D5A4E"/>
    <w:rsid w:val="008D5C6E"/>
    <w:rsid w:val="008D616C"/>
    <w:rsid w:val="008D66A7"/>
    <w:rsid w:val="008D6BFA"/>
    <w:rsid w:val="008D756C"/>
    <w:rsid w:val="008D76AD"/>
    <w:rsid w:val="008D7C29"/>
    <w:rsid w:val="008E013C"/>
    <w:rsid w:val="008E0327"/>
    <w:rsid w:val="008E0903"/>
    <w:rsid w:val="008E09DB"/>
    <w:rsid w:val="008E136A"/>
    <w:rsid w:val="008E13BB"/>
    <w:rsid w:val="008E1411"/>
    <w:rsid w:val="008E1D09"/>
    <w:rsid w:val="008E1DD0"/>
    <w:rsid w:val="008E1E28"/>
    <w:rsid w:val="008E2398"/>
    <w:rsid w:val="008E2A05"/>
    <w:rsid w:val="008E2D9E"/>
    <w:rsid w:val="008E307F"/>
    <w:rsid w:val="008E3234"/>
    <w:rsid w:val="008E3246"/>
    <w:rsid w:val="008E330D"/>
    <w:rsid w:val="008E37F7"/>
    <w:rsid w:val="008E3E91"/>
    <w:rsid w:val="008E3F4C"/>
    <w:rsid w:val="008E4006"/>
    <w:rsid w:val="008E405E"/>
    <w:rsid w:val="008E4199"/>
    <w:rsid w:val="008E43A7"/>
    <w:rsid w:val="008E4D88"/>
    <w:rsid w:val="008E506A"/>
    <w:rsid w:val="008E5296"/>
    <w:rsid w:val="008E620A"/>
    <w:rsid w:val="008E622B"/>
    <w:rsid w:val="008E6579"/>
    <w:rsid w:val="008E69D4"/>
    <w:rsid w:val="008E6A48"/>
    <w:rsid w:val="008E6DB1"/>
    <w:rsid w:val="008E70CE"/>
    <w:rsid w:val="008E72DF"/>
    <w:rsid w:val="008E73D0"/>
    <w:rsid w:val="008E75E9"/>
    <w:rsid w:val="008E7734"/>
    <w:rsid w:val="008E78A3"/>
    <w:rsid w:val="008E790A"/>
    <w:rsid w:val="008E7B98"/>
    <w:rsid w:val="008E7C14"/>
    <w:rsid w:val="008E7CAC"/>
    <w:rsid w:val="008E7F54"/>
    <w:rsid w:val="008F01A2"/>
    <w:rsid w:val="008F0685"/>
    <w:rsid w:val="008F06CB"/>
    <w:rsid w:val="008F0E07"/>
    <w:rsid w:val="008F0E17"/>
    <w:rsid w:val="008F15E2"/>
    <w:rsid w:val="008F1F0F"/>
    <w:rsid w:val="008F20DF"/>
    <w:rsid w:val="008F20FC"/>
    <w:rsid w:val="008F2738"/>
    <w:rsid w:val="008F2A5D"/>
    <w:rsid w:val="008F2A68"/>
    <w:rsid w:val="008F2E1B"/>
    <w:rsid w:val="008F2E26"/>
    <w:rsid w:val="008F30CB"/>
    <w:rsid w:val="008F32EA"/>
    <w:rsid w:val="008F33C8"/>
    <w:rsid w:val="008F3405"/>
    <w:rsid w:val="008F3988"/>
    <w:rsid w:val="008F398D"/>
    <w:rsid w:val="008F3A2E"/>
    <w:rsid w:val="008F3FE3"/>
    <w:rsid w:val="008F4681"/>
    <w:rsid w:val="008F4870"/>
    <w:rsid w:val="008F48B5"/>
    <w:rsid w:val="008F51B7"/>
    <w:rsid w:val="008F57EE"/>
    <w:rsid w:val="008F5857"/>
    <w:rsid w:val="008F5D7A"/>
    <w:rsid w:val="008F5EF2"/>
    <w:rsid w:val="008F6781"/>
    <w:rsid w:val="008F6975"/>
    <w:rsid w:val="008F6A35"/>
    <w:rsid w:val="008F716A"/>
    <w:rsid w:val="008F722D"/>
    <w:rsid w:val="008F7316"/>
    <w:rsid w:val="008F74CA"/>
    <w:rsid w:val="00900B26"/>
    <w:rsid w:val="009012F8"/>
    <w:rsid w:val="009013F9"/>
    <w:rsid w:val="00901658"/>
    <w:rsid w:val="00901C68"/>
    <w:rsid w:val="00902074"/>
    <w:rsid w:val="009024EF"/>
    <w:rsid w:val="0090281B"/>
    <w:rsid w:val="00902951"/>
    <w:rsid w:val="00903708"/>
    <w:rsid w:val="00903858"/>
    <w:rsid w:val="00903920"/>
    <w:rsid w:val="00903CBB"/>
    <w:rsid w:val="00903E2C"/>
    <w:rsid w:val="00904265"/>
    <w:rsid w:val="00904374"/>
    <w:rsid w:val="00904DAD"/>
    <w:rsid w:val="009055F3"/>
    <w:rsid w:val="00905B89"/>
    <w:rsid w:val="00905C16"/>
    <w:rsid w:val="0090601F"/>
    <w:rsid w:val="009062F8"/>
    <w:rsid w:val="009066C1"/>
    <w:rsid w:val="009067C4"/>
    <w:rsid w:val="00906AC9"/>
    <w:rsid w:val="00906DAF"/>
    <w:rsid w:val="00906F24"/>
    <w:rsid w:val="009070D9"/>
    <w:rsid w:val="00907665"/>
    <w:rsid w:val="00907814"/>
    <w:rsid w:val="00907C42"/>
    <w:rsid w:val="00907DBF"/>
    <w:rsid w:val="00907E02"/>
    <w:rsid w:val="009100AF"/>
    <w:rsid w:val="009101F4"/>
    <w:rsid w:val="00910A26"/>
    <w:rsid w:val="00910B1B"/>
    <w:rsid w:val="0091116A"/>
    <w:rsid w:val="00911385"/>
    <w:rsid w:val="00911A4B"/>
    <w:rsid w:val="009120CA"/>
    <w:rsid w:val="00912111"/>
    <w:rsid w:val="00912126"/>
    <w:rsid w:val="0091275B"/>
    <w:rsid w:val="009127F3"/>
    <w:rsid w:val="009129BA"/>
    <w:rsid w:val="00912B3A"/>
    <w:rsid w:val="00912C1A"/>
    <w:rsid w:val="00912DC2"/>
    <w:rsid w:val="00913026"/>
    <w:rsid w:val="0091328B"/>
    <w:rsid w:val="00913359"/>
    <w:rsid w:val="0091372E"/>
    <w:rsid w:val="00913AFD"/>
    <w:rsid w:val="00913C51"/>
    <w:rsid w:val="00913DBA"/>
    <w:rsid w:val="009143C7"/>
    <w:rsid w:val="00914885"/>
    <w:rsid w:val="00914D72"/>
    <w:rsid w:val="009150DF"/>
    <w:rsid w:val="00915DE4"/>
    <w:rsid w:val="0091638D"/>
    <w:rsid w:val="00917057"/>
    <w:rsid w:val="009170D9"/>
    <w:rsid w:val="0092041E"/>
    <w:rsid w:val="00920657"/>
    <w:rsid w:val="00920A0C"/>
    <w:rsid w:val="00920AC1"/>
    <w:rsid w:val="00920D7D"/>
    <w:rsid w:val="00921195"/>
    <w:rsid w:val="00921981"/>
    <w:rsid w:val="00921DCE"/>
    <w:rsid w:val="0092298C"/>
    <w:rsid w:val="00922AB6"/>
    <w:rsid w:val="00922CCB"/>
    <w:rsid w:val="00922EDA"/>
    <w:rsid w:val="00922F57"/>
    <w:rsid w:val="0092300F"/>
    <w:rsid w:val="00923057"/>
    <w:rsid w:val="00923119"/>
    <w:rsid w:val="00923363"/>
    <w:rsid w:val="00923569"/>
    <w:rsid w:val="00923BB7"/>
    <w:rsid w:val="00923CDA"/>
    <w:rsid w:val="0092404B"/>
    <w:rsid w:val="009240DA"/>
    <w:rsid w:val="009244A4"/>
    <w:rsid w:val="0092463D"/>
    <w:rsid w:val="009249B3"/>
    <w:rsid w:val="00924B32"/>
    <w:rsid w:val="00924DE8"/>
    <w:rsid w:val="00925434"/>
    <w:rsid w:val="00925528"/>
    <w:rsid w:val="00925A73"/>
    <w:rsid w:val="00925B3F"/>
    <w:rsid w:val="00925C62"/>
    <w:rsid w:val="00925CCF"/>
    <w:rsid w:val="00925F9E"/>
    <w:rsid w:val="00926112"/>
    <w:rsid w:val="009263E9"/>
    <w:rsid w:val="009264F1"/>
    <w:rsid w:val="009268AE"/>
    <w:rsid w:val="00926A71"/>
    <w:rsid w:val="00926C2B"/>
    <w:rsid w:val="00927749"/>
    <w:rsid w:val="0092775B"/>
    <w:rsid w:val="00927844"/>
    <w:rsid w:val="00927938"/>
    <w:rsid w:val="00927964"/>
    <w:rsid w:val="00927C95"/>
    <w:rsid w:val="00927D9C"/>
    <w:rsid w:val="0093014C"/>
    <w:rsid w:val="00930799"/>
    <w:rsid w:val="00930EDC"/>
    <w:rsid w:val="009311A7"/>
    <w:rsid w:val="00931209"/>
    <w:rsid w:val="00931574"/>
    <w:rsid w:val="00931742"/>
    <w:rsid w:val="00931936"/>
    <w:rsid w:val="0093196F"/>
    <w:rsid w:val="00931A2E"/>
    <w:rsid w:val="00931F96"/>
    <w:rsid w:val="009320E8"/>
    <w:rsid w:val="009328D9"/>
    <w:rsid w:val="009328FC"/>
    <w:rsid w:val="00932A84"/>
    <w:rsid w:val="00932D59"/>
    <w:rsid w:val="00933504"/>
    <w:rsid w:val="00933594"/>
    <w:rsid w:val="00933B6B"/>
    <w:rsid w:val="00933B6C"/>
    <w:rsid w:val="00933C38"/>
    <w:rsid w:val="00934358"/>
    <w:rsid w:val="009346FD"/>
    <w:rsid w:val="00934779"/>
    <w:rsid w:val="00934DEF"/>
    <w:rsid w:val="0093511C"/>
    <w:rsid w:val="009354D9"/>
    <w:rsid w:val="0093588D"/>
    <w:rsid w:val="009360E6"/>
    <w:rsid w:val="00936A97"/>
    <w:rsid w:val="00936EB5"/>
    <w:rsid w:val="0093751D"/>
    <w:rsid w:val="009376C6"/>
    <w:rsid w:val="00937930"/>
    <w:rsid w:val="00937B09"/>
    <w:rsid w:val="00937FF0"/>
    <w:rsid w:val="0094019C"/>
    <w:rsid w:val="0094058C"/>
    <w:rsid w:val="009407AC"/>
    <w:rsid w:val="00940839"/>
    <w:rsid w:val="009408CB"/>
    <w:rsid w:val="00940AE6"/>
    <w:rsid w:val="00940EA3"/>
    <w:rsid w:val="00940F3B"/>
    <w:rsid w:val="00941032"/>
    <w:rsid w:val="00941642"/>
    <w:rsid w:val="00941881"/>
    <w:rsid w:val="009418F4"/>
    <w:rsid w:val="009418FA"/>
    <w:rsid w:val="00941A8E"/>
    <w:rsid w:val="00941D15"/>
    <w:rsid w:val="00941D51"/>
    <w:rsid w:val="009422F0"/>
    <w:rsid w:val="00943000"/>
    <w:rsid w:val="00943110"/>
    <w:rsid w:val="00943AD4"/>
    <w:rsid w:val="00943CEF"/>
    <w:rsid w:val="00944026"/>
    <w:rsid w:val="00944285"/>
    <w:rsid w:val="009448D8"/>
    <w:rsid w:val="00945053"/>
    <w:rsid w:val="00945054"/>
    <w:rsid w:val="0094505B"/>
    <w:rsid w:val="00945387"/>
    <w:rsid w:val="00945780"/>
    <w:rsid w:val="00945B66"/>
    <w:rsid w:val="00945DBA"/>
    <w:rsid w:val="00945E2B"/>
    <w:rsid w:val="00945E62"/>
    <w:rsid w:val="00946123"/>
    <w:rsid w:val="00946295"/>
    <w:rsid w:val="009467C5"/>
    <w:rsid w:val="00946815"/>
    <w:rsid w:val="00946BF1"/>
    <w:rsid w:val="00946D84"/>
    <w:rsid w:val="0094724C"/>
    <w:rsid w:val="009472C0"/>
    <w:rsid w:val="00947938"/>
    <w:rsid w:val="0094795F"/>
    <w:rsid w:val="00947F5C"/>
    <w:rsid w:val="00950375"/>
    <w:rsid w:val="009504C1"/>
    <w:rsid w:val="00950563"/>
    <w:rsid w:val="00950DC9"/>
    <w:rsid w:val="00950EB0"/>
    <w:rsid w:val="00950F0A"/>
    <w:rsid w:val="00950F38"/>
    <w:rsid w:val="0095100A"/>
    <w:rsid w:val="00951351"/>
    <w:rsid w:val="00951512"/>
    <w:rsid w:val="00951FE1"/>
    <w:rsid w:val="009520A1"/>
    <w:rsid w:val="00952215"/>
    <w:rsid w:val="009536BB"/>
    <w:rsid w:val="00953F99"/>
    <w:rsid w:val="009544E9"/>
    <w:rsid w:val="00954C11"/>
    <w:rsid w:val="00954E52"/>
    <w:rsid w:val="00954EFE"/>
    <w:rsid w:val="00954FB1"/>
    <w:rsid w:val="009553B1"/>
    <w:rsid w:val="0095562F"/>
    <w:rsid w:val="00955E7D"/>
    <w:rsid w:val="00955E86"/>
    <w:rsid w:val="00956227"/>
    <w:rsid w:val="00956403"/>
    <w:rsid w:val="009564D4"/>
    <w:rsid w:val="00956C13"/>
    <w:rsid w:val="009570FF"/>
    <w:rsid w:val="009574B8"/>
    <w:rsid w:val="009574DF"/>
    <w:rsid w:val="0095752A"/>
    <w:rsid w:val="00957AD0"/>
    <w:rsid w:val="00957DC6"/>
    <w:rsid w:val="00957EC2"/>
    <w:rsid w:val="0096006E"/>
    <w:rsid w:val="009603A3"/>
    <w:rsid w:val="0096052F"/>
    <w:rsid w:val="00960AB2"/>
    <w:rsid w:val="00960B6C"/>
    <w:rsid w:val="009611E3"/>
    <w:rsid w:val="00961293"/>
    <w:rsid w:val="00961307"/>
    <w:rsid w:val="00961346"/>
    <w:rsid w:val="0096148E"/>
    <w:rsid w:val="0096190D"/>
    <w:rsid w:val="009620B8"/>
    <w:rsid w:val="009621FA"/>
    <w:rsid w:val="00962644"/>
    <w:rsid w:val="00962B21"/>
    <w:rsid w:val="00962CA7"/>
    <w:rsid w:val="009632DA"/>
    <w:rsid w:val="009633E2"/>
    <w:rsid w:val="00963BC7"/>
    <w:rsid w:val="00963C00"/>
    <w:rsid w:val="00963FCF"/>
    <w:rsid w:val="00964237"/>
    <w:rsid w:val="009648C9"/>
    <w:rsid w:val="009648EE"/>
    <w:rsid w:val="00964FDA"/>
    <w:rsid w:val="00965215"/>
    <w:rsid w:val="009656EB"/>
    <w:rsid w:val="00965733"/>
    <w:rsid w:val="00965845"/>
    <w:rsid w:val="0096591D"/>
    <w:rsid w:val="0096591E"/>
    <w:rsid w:val="00965D38"/>
    <w:rsid w:val="00966414"/>
    <w:rsid w:val="00966877"/>
    <w:rsid w:val="00967079"/>
    <w:rsid w:val="00967648"/>
    <w:rsid w:val="00967ADC"/>
    <w:rsid w:val="00967BF8"/>
    <w:rsid w:val="00967D32"/>
    <w:rsid w:val="0097018D"/>
    <w:rsid w:val="00970347"/>
    <w:rsid w:val="00970A1C"/>
    <w:rsid w:val="00970B19"/>
    <w:rsid w:val="00970D29"/>
    <w:rsid w:val="00970DCE"/>
    <w:rsid w:val="00971F28"/>
    <w:rsid w:val="0097207C"/>
    <w:rsid w:val="009720E3"/>
    <w:rsid w:val="00972317"/>
    <w:rsid w:val="0097266B"/>
    <w:rsid w:val="00972AED"/>
    <w:rsid w:val="00972BD5"/>
    <w:rsid w:val="0097316E"/>
    <w:rsid w:val="00973393"/>
    <w:rsid w:val="009739DE"/>
    <w:rsid w:val="00973AE2"/>
    <w:rsid w:val="00973D19"/>
    <w:rsid w:val="009743F3"/>
    <w:rsid w:val="00974D85"/>
    <w:rsid w:val="00974DE0"/>
    <w:rsid w:val="00974E73"/>
    <w:rsid w:val="00975665"/>
    <w:rsid w:val="0097590F"/>
    <w:rsid w:val="009765E5"/>
    <w:rsid w:val="0097666C"/>
    <w:rsid w:val="009769A3"/>
    <w:rsid w:val="00976DE1"/>
    <w:rsid w:val="00976EF2"/>
    <w:rsid w:val="00977814"/>
    <w:rsid w:val="00977868"/>
    <w:rsid w:val="00977B98"/>
    <w:rsid w:val="009800A6"/>
    <w:rsid w:val="00980458"/>
    <w:rsid w:val="00980763"/>
    <w:rsid w:val="00980BC4"/>
    <w:rsid w:val="009810D7"/>
    <w:rsid w:val="00981996"/>
    <w:rsid w:val="00981BD8"/>
    <w:rsid w:val="00982141"/>
    <w:rsid w:val="00982177"/>
    <w:rsid w:val="0098232D"/>
    <w:rsid w:val="0098244B"/>
    <w:rsid w:val="00982599"/>
    <w:rsid w:val="00982638"/>
    <w:rsid w:val="009826BA"/>
    <w:rsid w:val="00982887"/>
    <w:rsid w:val="00982940"/>
    <w:rsid w:val="00982C10"/>
    <w:rsid w:val="00982C78"/>
    <w:rsid w:val="00982D3F"/>
    <w:rsid w:val="00982D8C"/>
    <w:rsid w:val="00982FF3"/>
    <w:rsid w:val="009836AA"/>
    <w:rsid w:val="00983E1D"/>
    <w:rsid w:val="00983E7D"/>
    <w:rsid w:val="00984005"/>
    <w:rsid w:val="0098401D"/>
    <w:rsid w:val="00984122"/>
    <w:rsid w:val="00984316"/>
    <w:rsid w:val="00984357"/>
    <w:rsid w:val="009843B8"/>
    <w:rsid w:val="00984553"/>
    <w:rsid w:val="009845EF"/>
    <w:rsid w:val="00984BBF"/>
    <w:rsid w:val="00984BD7"/>
    <w:rsid w:val="0098513D"/>
    <w:rsid w:val="0098518E"/>
    <w:rsid w:val="00985200"/>
    <w:rsid w:val="009853E7"/>
    <w:rsid w:val="009854FA"/>
    <w:rsid w:val="0098585A"/>
    <w:rsid w:val="0098594E"/>
    <w:rsid w:val="009859F8"/>
    <w:rsid w:val="009859FF"/>
    <w:rsid w:val="00985A9E"/>
    <w:rsid w:val="00985AE7"/>
    <w:rsid w:val="00985AFC"/>
    <w:rsid w:val="00985CFB"/>
    <w:rsid w:val="00985DDC"/>
    <w:rsid w:val="009862B2"/>
    <w:rsid w:val="009864AE"/>
    <w:rsid w:val="009867B2"/>
    <w:rsid w:val="00986A59"/>
    <w:rsid w:val="00986AF7"/>
    <w:rsid w:val="00986E03"/>
    <w:rsid w:val="00986E49"/>
    <w:rsid w:val="00986EDD"/>
    <w:rsid w:val="00986F17"/>
    <w:rsid w:val="0098700F"/>
    <w:rsid w:val="00987374"/>
    <w:rsid w:val="00987648"/>
    <w:rsid w:val="009878AF"/>
    <w:rsid w:val="00987AD9"/>
    <w:rsid w:val="00987E76"/>
    <w:rsid w:val="00987EF9"/>
    <w:rsid w:val="00987F1C"/>
    <w:rsid w:val="0099047C"/>
    <w:rsid w:val="00991036"/>
    <w:rsid w:val="00991874"/>
    <w:rsid w:val="00991CBD"/>
    <w:rsid w:val="009920B5"/>
    <w:rsid w:val="00992116"/>
    <w:rsid w:val="00992633"/>
    <w:rsid w:val="00992DEA"/>
    <w:rsid w:val="009930FC"/>
    <w:rsid w:val="00993147"/>
    <w:rsid w:val="00993B1F"/>
    <w:rsid w:val="00993B8B"/>
    <w:rsid w:val="00993B9E"/>
    <w:rsid w:val="00993CEB"/>
    <w:rsid w:val="00993D19"/>
    <w:rsid w:val="0099443F"/>
    <w:rsid w:val="00994BA5"/>
    <w:rsid w:val="0099581E"/>
    <w:rsid w:val="0099582C"/>
    <w:rsid w:val="00995A40"/>
    <w:rsid w:val="0099606B"/>
    <w:rsid w:val="0099647A"/>
    <w:rsid w:val="00996F23"/>
    <w:rsid w:val="00997118"/>
    <w:rsid w:val="0099737B"/>
    <w:rsid w:val="009A00A3"/>
    <w:rsid w:val="009A0309"/>
    <w:rsid w:val="009A0403"/>
    <w:rsid w:val="009A04FE"/>
    <w:rsid w:val="009A082F"/>
    <w:rsid w:val="009A09D1"/>
    <w:rsid w:val="009A0C92"/>
    <w:rsid w:val="009A0E39"/>
    <w:rsid w:val="009A0E95"/>
    <w:rsid w:val="009A0FAE"/>
    <w:rsid w:val="009A10E8"/>
    <w:rsid w:val="009A12A8"/>
    <w:rsid w:val="009A1589"/>
    <w:rsid w:val="009A1A27"/>
    <w:rsid w:val="009A1BC1"/>
    <w:rsid w:val="009A1D5C"/>
    <w:rsid w:val="009A1FDA"/>
    <w:rsid w:val="009A2183"/>
    <w:rsid w:val="009A27C3"/>
    <w:rsid w:val="009A29EB"/>
    <w:rsid w:val="009A2AF9"/>
    <w:rsid w:val="009A3192"/>
    <w:rsid w:val="009A31B6"/>
    <w:rsid w:val="009A34A3"/>
    <w:rsid w:val="009A34A6"/>
    <w:rsid w:val="009A35AB"/>
    <w:rsid w:val="009A3AF7"/>
    <w:rsid w:val="009A3CF9"/>
    <w:rsid w:val="009A3FB1"/>
    <w:rsid w:val="009A3FBE"/>
    <w:rsid w:val="009A4143"/>
    <w:rsid w:val="009A414D"/>
    <w:rsid w:val="009A4BF2"/>
    <w:rsid w:val="009A4D71"/>
    <w:rsid w:val="009A4FED"/>
    <w:rsid w:val="009A5305"/>
    <w:rsid w:val="009A55AA"/>
    <w:rsid w:val="009A583F"/>
    <w:rsid w:val="009A5D7B"/>
    <w:rsid w:val="009A5D88"/>
    <w:rsid w:val="009A6767"/>
    <w:rsid w:val="009A6785"/>
    <w:rsid w:val="009A6C38"/>
    <w:rsid w:val="009A6C52"/>
    <w:rsid w:val="009A75B7"/>
    <w:rsid w:val="009A78A5"/>
    <w:rsid w:val="009A79DD"/>
    <w:rsid w:val="009B00F9"/>
    <w:rsid w:val="009B01F4"/>
    <w:rsid w:val="009B03A6"/>
    <w:rsid w:val="009B0BC8"/>
    <w:rsid w:val="009B0C25"/>
    <w:rsid w:val="009B14CF"/>
    <w:rsid w:val="009B1885"/>
    <w:rsid w:val="009B1A3C"/>
    <w:rsid w:val="009B1BF3"/>
    <w:rsid w:val="009B1C03"/>
    <w:rsid w:val="009B2AB2"/>
    <w:rsid w:val="009B2E81"/>
    <w:rsid w:val="009B36FB"/>
    <w:rsid w:val="009B39BE"/>
    <w:rsid w:val="009B3BF8"/>
    <w:rsid w:val="009B3D0D"/>
    <w:rsid w:val="009B3D57"/>
    <w:rsid w:val="009B3DFF"/>
    <w:rsid w:val="009B414D"/>
    <w:rsid w:val="009B4289"/>
    <w:rsid w:val="009B450D"/>
    <w:rsid w:val="009B47B3"/>
    <w:rsid w:val="009B5247"/>
    <w:rsid w:val="009B6139"/>
    <w:rsid w:val="009B6182"/>
    <w:rsid w:val="009B62CE"/>
    <w:rsid w:val="009B65F8"/>
    <w:rsid w:val="009B6B16"/>
    <w:rsid w:val="009B7666"/>
    <w:rsid w:val="009B779C"/>
    <w:rsid w:val="009B7AB4"/>
    <w:rsid w:val="009B7D15"/>
    <w:rsid w:val="009B7F41"/>
    <w:rsid w:val="009C01AF"/>
    <w:rsid w:val="009C06D9"/>
    <w:rsid w:val="009C0D2B"/>
    <w:rsid w:val="009C0D77"/>
    <w:rsid w:val="009C113B"/>
    <w:rsid w:val="009C1283"/>
    <w:rsid w:val="009C13BC"/>
    <w:rsid w:val="009C13D2"/>
    <w:rsid w:val="009C140E"/>
    <w:rsid w:val="009C1417"/>
    <w:rsid w:val="009C237C"/>
    <w:rsid w:val="009C2C5D"/>
    <w:rsid w:val="009C3B57"/>
    <w:rsid w:val="009C3CEE"/>
    <w:rsid w:val="009C4114"/>
    <w:rsid w:val="009C41CF"/>
    <w:rsid w:val="009C4488"/>
    <w:rsid w:val="009C45FB"/>
    <w:rsid w:val="009C479B"/>
    <w:rsid w:val="009C588B"/>
    <w:rsid w:val="009C5EB0"/>
    <w:rsid w:val="009C5F82"/>
    <w:rsid w:val="009C5FB0"/>
    <w:rsid w:val="009C601D"/>
    <w:rsid w:val="009C6229"/>
    <w:rsid w:val="009C67B6"/>
    <w:rsid w:val="009C68A0"/>
    <w:rsid w:val="009C6EB7"/>
    <w:rsid w:val="009C71B4"/>
    <w:rsid w:val="009C7935"/>
    <w:rsid w:val="009C7F16"/>
    <w:rsid w:val="009C7FFB"/>
    <w:rsid w:val="009D0000"/>
    <w:rsid w:val="009D0100"/>
    <w:rsid w:val="009D058B"/>
    <w:rsid w:val="009D0E57"/>
    <w:rsid w:val="009D1093"/>
    <w:rsid w:val="009D155D"/>
    <w:rsid w:val="009D15F3"/>
    <w:rsid w:val="009D17BC"/>
    <w:rsid w:val="009D1AB5"/>
    <w:rsid w:val="009D1D85"/>
    <w:rsid w:val="009D1F58"/>
    <w:rsid w:val="009D1FFB"/>
    <w:rsid w:val="009D20E5"/>
    <w:rsid w:val="009D2319"/>
    <w:rsid w:val="009D24A0"/>
    <w:rsid w:val="009D2B0B"/>
    <w:rsid w:val="009D2C1C"/>
    <w:rsid w:val="009D2CD5"/>
    <w:rsid w:val="009D2D9C"/>
    <w:rsid w:val="009D3183"/>
    <w:rsid w:val="009D3272"/>
    <w:rsid w:val="009D3288"/>
    <w:rsid w:val="009D361A"/>
    <w:rsid w:val="009D374C"/>
    <w:rsid w:val="009D3798"/>
    <w:rsid w:val="009D3BD4"/>
    <w:rsid w:val="009D3F34"/>
    <w:rsid w:val="009D43F1"/>
    <w:rsid w:val="009D460E"/>
    <w:rsid w:val="009D4626"/>
    <w:rsid w:val="009D4757"/>
    <w:rsid w:val="009D4C87"/>
    <w:rsid w:val="009D4FFE"/>
    <w:rsid w:val="009D5573"/>
    <w:rsid w:val="009D5601"/>
    <w:rsid w:val="009D5A44"/>
    <w:rsid w:val="009D5EBC"/>
    <w:rsid w:val="009D6B32"/>
    <w:rsid w:val="009D6CAC"/>
    <w:rsid w:val="009D7C34"/>
    <w:rsid w:val="009D7D4F"/>
    <w:rsid w:val="009E0024"/>
    <w:rsid w:val="009E0222"/>
    <w:rsid w:val="009E05DD"/>
    <w:rsid w:val="009E0613"/>
    <w:rsid w:val="009E088D"/>
    <w:rsid w:val="009E09D8"/>
    <w:rsid w:val="009E0ABA"/>
    <w:rsid w:val="009E11FF"/>
    <w:rsid w:val="009E19A0"/>
    <w:rsid w:val="009E1B25"/>
    <w:rsid w:val="009E2174"/>
    <w:rsid w:val="009E21BD"/>
    <w:rsid w:val="009E220A"/>
    <w:rsid w:val="009E2210"/>
    <w:rsid w:val="009E2426"/>
    <w:rsid w:val="009E278F"/>
    <w:rsid w:val="009E2CD2"/>
    <w:rsid w:val="009E2DF8"/>
    <w:rsid w:val="009E2FCE"/>
    <w:rsid w:val="009E321C"/>
    <w:rsid w:val="009E3C83"/>
    <w:rsid w:val="009E43E1"/>
    <w:rsid w:val="009E4BAE"/>
    <w:rsid w:val="009E519D"/>
    <w:rsid w:val="009E52CE"/>
    <w:rsid w:val="009E5F44"/>
    <w:rsid w:val="009E6038"/>
    <w:rsid w:val="009E605E"/>
    <w:rsid w:val="009E6265"/>
    <w:rsid w:val="009E628A"/>
    <w:rsid w:val="009E6482"/>
    <w:rsid w:val="009E64A3"/>
    <w:rsid w:val="009E6769"/>
    <w:rsid w:val="009E6865"/>
    <w:rsid w:val="009E6B31"/>
    <w:rsid w:val="009E6BE9"/>
    <w:rsid w:val="009E6C09"/>
    <w:rsid w:val="009E76AF"/>
    <w:rsid w:val="009E7993"/>
    <w:rsid w:val="009E7AD6"/>
    <w:rsid w:val="009E7AEE"/>
    <w:rsid w:val="009E7B3B"/>
    <w:rsid w:val="009F031F"/>
    <w:rsid w:val="009F061C"/>
    <w:rsid w:val="009F08E8"/>
    <w:rsid w:val="009F0A76"/>
    <w:rsid w:val="009F0D48"/>
    <w:rsid w:val="009F10AE"/>
    <w:rsid w:val="009F14E8"/>
    <w:rsid w:val="009F17A5"/>
    <w:rsid w:val="009F1F80"/>
    <w:rsid w:val="009F200E"/>
    <w:rsid w:val="009F2102"/>
    <w:rsid w:val="009F266C"/>
    <w:rsid w:val="009F29FE"/>
    <w:rsid w:val="009F2CB9"/>
    <w:rsid w:val="009F2E18"/>
    <w:rsid w:val="009F2F38"/>
    <w:rsid w:val="009F3050"/>
    <w:rsid w:val="009F3473"/>
    <w:rsid w:val="009F38C9"/>
    <w:rsid w:val="009F44B3"/>
    <w:rsid w:val="009F4532"/>
    <w:rsid w:val="009F460A"/>
    <w:rsid w:val="009F49A0"/>
    <w:rsid w:val="009F4A48"/>
    <w:rsid w:val="009F4F40"/>
    <w:rsid w:val="009F56E8"/>
    <w:rsid w:val="009F65E9"/>
    <w:rsid w:val="009F6BBF"/>
    <w:rsid w:val="009F6C2F"/>
    <w:rsid w:val="009F769A"/>
    <w:rsid w:val="00A001DF"/>
    <w:rsid w:val="00A004EA"/>
    <w:rsid w:val="00A00664"/>
    <w:rsid w:val="00A00A8A"/>
    <w:rsid w:val="00A00C38"/>
    <w:rsid w:val="00A013E4"/>
    <w:rsid w:val="00A01543"/>
    <w:rsid w:val="00A01934"/>
    <w:rsid w:val="00A01B7A"/>
    <w:rsid w:val="00A01BF0"/>
    <w:rsid w:val="00A01C00"/>
    <w:rsid w:val="00A022B7"/>
    <w:rsid w:val="00A025C1"/>
    <w:rsid w:val="00A02A1A"/>
    <w:rsid w:val="00A02C33"/>
    <w:rsid w:val="00A03BE3"/>
    <w:rsid w:val="00A03CCD"/>
    <w:rsid w:val="00A046CB"/>
    <w:rsid w:val="00A047F8"/>
    <w:rsid w:val="00A050B1"/>
    <w:rsid w:val="00A05370"/>
    <w:rsid w:val="00A05972"/>
    <w:rsid w:val="00A0602E"/>
    <w:rsid w:val="00A060F1"/>
    <w:rsid w:val="00A06151"/>
    <w:rsid w:val="00A06191"/>
    <w:rsid w:val="00A0656A"/>
    <w:rsid w:val="00A067DA"/>
    <w:rsid w:val="00A067DB"/>
    <w:rsid w:val="00A06BC0"/>
    <w:rsid w:val="00A06BE3"/>
    <w:rsid w:val="00A06CA2"/>
    <w:rsid w:val="00A06FBC"/>
    <w:rsid w:val="00A0715A"/>
    <w:rsid w:val="00A0757B"/>
    <w:rsid w:val="00A07AD7"/>
    <w:rsid w:val="00A07CBD"/>
    <w:rsid w:val="00A100C1"/>
    <w:rsid w:val="00A100FE"/>
    <w:rsid w:val="00A10452"/>
    <w:rsid w:val="00A1056A"/>
    <w:rsid w:val="00A105E8"/>
    <w:rsid w:val="00A10915"/>
    <w:rsid w:val="00A10A09"/>
    <w:rsid w:val="00A10AE7"/>
    <w:rsid w:val="00A10D86"/>
    <w:rsid w:val="00A110E4"/>
    <w:rsid w:val="00A114C9"/>
    <w:rsid w:val="00A114D2"/>
    <w:rsid w:val="00A11651"/>
    <w:rsid w:val="00A11780"/>
    <w:rsid w:val="00A11805"/>
    <w:rsid w:val="00A11813"/>
    <w:rsid w:val="00A11FEB"/>
    <w:rsid w:val="00A12187"/>
    <w:rsid w:val="00A12348"/>
    <w:rsid w:val="00A12436"/>
    <w:rsid w:val="00A12717"/>
    <w:rsid w:val="00A12AD4"/>
    <w:rsid w:val="00A12B84"/>
    <w:rsid w:val="00A130F0"/>
    <w:rsid w:val="00A133DD"/>
    <w:rsid w:val="00A13F57"/>
    <w:rsid w:val="00A1404F"/>
    <w:rsid w:val="00A143CF"/>
    <w:rsid w:val="00A14418"/>
    <w:rsid w:val="00A151D2"/>
    <w:rsid w:val="00A154D9"/>
    <w:rsid w:val="00A15661"/>
    <w:rsid w:val="00A15C66"/>
    <w:rsid w:val="00A15E0E"/>
    <w:rsid w:val="00A15E18"/>
    <w:rsid w:val="00A161E1"/>
    <w:rsid w:val="00A170DB"/>
    <w:rsid w:val="00A17882"/>
    <w:rsid w:val="00A17A1B"/>
    <w:rsid w:val="00A17AF4"/>
    <w:rsid w:val="00A17BEF"/>
    <w:rsid w:val="00A2023B"/>
    <w:rsid w:val="00A203DF"/>
    <w:rsid w:val="00A20479"/>
    <w:rsid w:val="00A205BB"/>
    <w:rsid w:val="00A20CED"/>
    <w:rsid w:val="00A210B9"/>
    <w:rsid w:val="00A2121C"/>
    <w:rsid w:val="00A212C3"/>
    <w:rsid w:val="00A2138A"/>
    <w:rsid w:val="00A21F75"/>
    <w:rsid w:val="00A220D6"/>
    <w:rsid w:val="00A2219C"/>
    <w:rsid w:val="00A223D1"/>
    <w:rsid w:val="00A22468"/>
    <w:rsid w:val="00A2296C"/>
    <w:rsid w:val="00A22AE7"/>
    <w:rsid w:val="00A22B46"/>
    <w:rsid w:val="00A22B49"/>
    <w:rsid w:val="00A22E0C"/>
    <w:rsid w:val="00A23319"/>
    <w:rsid w:val="00A233D5"/>
    <w:rsid w:val="00A2343F"/>
    <w:rsid w:val="00A234E9"/>
    <w:rsid w:val="00A23880"/>
    <w:rsid w:val="00A238A2"/>
    <w:rsid w:val="00A239A6"/>
    <w:rsid w:val="00A23EC0"/>
    <w:rsid w:val="00A23F7F"/>
    <w:rsid w:val="00A24271"/>
    <w:rsid w:val="00A24551"/>
    <w:rsid w:val="00A248EE"/>
    <w:rsid w:val="00A24AF2"/>
    <w:rsid w:val="00A24FF5"/>
    <w:rsid w:val="00A25073"/>
    <w:rsid w:val="00A25185"/>
    <w:rsid w:val="00A25308"/>
    <w:rsid w:val="00A255CF"/>
    <w:rsid w:val="00A25956"/>
    <w:rsid w:val="00A259BC"/>
    <w:rsid w:val="00A25C67"/>
    <w:rsid w:val="00A25DF1"/>
    <w:rsid w:val="00A25E9A"/>
    <w:rsid w:val="00A265C9"/>
    <w:rsid w:val="00A26627"/>
    <w:rsid w:val="00A26651"/>
    <w:rsid w:val="00A2666D"/>
    <w:rsid w:val="00A269B4"/>
    <w:rsid w:val="00A26A6C"/>
    <w:rsid w:val="00A2701A"/>
    <w:rsid w:val="00A271A0"/>
    <w:rsid w:val="00A2738D"/>
    <w:rsid w:val="00A27405"/>
    <w:rsid w:val="00A27A9B"/>
    <w:rsid w:val="00A27C15"/>
    <w:rsid w:val="00A27F5D"/>
    <w:rsid w:val="00A305E6"/>
    <w:rsid w:val="00A30851"/>
    <w:rsid w:val="00A309FF"/>
    <w:rsid w:val="00A30EEB"/>
    <w:rsid w:val="00A312EB"/>
    <w:rsid w:val="00A314B2"/>
    <w:rsid w:val="00A316E6"/>
    <w:rsid w:val="00A319B8"/>
    <w:rsid w:val="00A31F40"/>
    <w:rsid w:val="00A32651"/>
    <w:rsid w:val="00A3288F"/>
    <w:rsid w:val="00A32A8D"/>
    <w:rsid w:val="00A32AC4"/>
    <w:rsid w:val="00A32FD3"/>
    <w:rsid w:val="00A3366B"/>
    <w:rsid w:val="00A33818"/>
    <w:rsid w:val="00A338FD"/>
    <w:rsid w:val="00A33AED"/>
    <w:rsid w:val="00A341C3"/>
    <w:rsid w:val="00A34238"/>
    <w:rsid w:val="00A34425"/>
    <w:rsid w:val="00A34463"/>
    <w:rsid w:val="00A3514C"/>
    <w:rsid w:val="00A35483"/>
    <w:rsid w:val="00A35946"/>
    <w:rsid w:val="00A35955"/>
    <w:rsid w:val="00A35A9D"/>
    <w:rsid w:val="00A35BD1"/>
    <w:rsid w:val="00A36352"/>
    <w:rsid w:val="00A3653F"/>
    <w:rsid w:val="00A365C5"/>
    <w:rsid w:val="00A3663E"/>
    <w:rsid w:val="00A36A4E"/>
    <w:rsid w:val="00A36C85"/>
    <w:rsid w:val="00A36E15"/>
    <w:rsid w:val="00A3764B"/>
    <w:rsid w:val="00A37828"/>
    <w:rsid w:val="00A37BE3"/>
    <w:rsid w:val="00A4017A"/>
    <w:rsid w:val="00A4049F"/>
    <w:rsid w:val="00A4054D"/>
    <w:rsid w:val="00A407A2"/>
    <w:rsid w:val="00A40B48"/>
    <w:rsid w:val="00A40D69"/>
    <w:rsid w:val="00A40F70"/>
    <w:rsid w:val="00A41582"/>
    <w:rsid w:val="00A41765"/>
    <w:rsid w:val="00A41ECE"/>
    <w:rsid w:val="00A422BB"/>
    <w:rsid w:val="00A42557"/>
    <w:rsid w:val="00A42831"/>
    <w:rsid w:val="00A42AB6"/>
    <w:rsid w:val="00A42E60"/>
    <w:rsid w:val="00A43395"/>
    <w:rsid w:val="00A434DE"/>
    <w:rsid w:val="00A43A71"/>
    <w:rsid w:val="00A44100"/>
    <w:rsid w:val="00A44158"/>
    <w:rsid w:val="00A4457A"/>
    <w:rsid w:val="00A4459A"/>
    <w:rsid w:val="00A445FF"/>
    <w:rsid w:val="00A449BE"/>
    <w:rsid w:val="00A44A31"/>
    <w:rsid w:val="00A44AF9"/>
    <w:rsid w:val="00A44B11"/>
    <w:rsid w:val="00A44B9E"/>
    <w:rsid w:val="00A44C50"/>
    <w:rsid w:val="00A44CA8"/>
    <w:rsid w:val="00A457C9"/>
    <w:rsid w:val="00A45A03"/>
    <w:rsid w:val="00A45DE8"/>
    <w:rsid w:val="00A45FFB"/>
    <w:rsid w:val="00A464DA"/>
    <w:rsid w:val="00A4650E"/>
    <w:rsid w:val="00A465B0"/>
    <w:rsid w:val="00A46616"/>
    <w:rsid w:val="00A466F8"/>
    <w:rsid w:val="00A46A3E"/>
    <w:rsid w:val="00A46AE1"/>
    <w:rsid w:val="00A47029"/>
    <w:rsid w:val="00A47095"/>
    <w:rsid w:val="00A47445"/>
    <w:rsid w:val="00A4751E"/>
    <w:rsid w:val="00A47643"/>
    <w:rsid w:val="00A476D1"/>
    <w:rsid w:val="00A477FB"/>
    <w:rsid w:val="00A479FC"/>
    <w:rsid w:val="00A47A6A"/>
    <w:rsid w:val="00A47CA8"/>
    <w:rsid w:val="00A47ED2"/>
    <w:rsid w:val="00A50338"/>
    <w:rsid w:val="00A50584"/>
    <w:rsid w:val="00A50653"/>
    <w:rsid w:val="00A5070E"/>
    <w:rsid w:val="00A5079E"/>
    <w:rsid w:val="00A50E1F"/>
    <w:rsid w:val="00A51175"/>
    <w:rsid w:val="00A51325"/>
    <w:rsid w:val="00A5155F"/>
    <w:rsid w:val="00A5167B"/>
    <w:rsid w:val="00A51892"/>
    <w:rsid w:val="00A51B71"/>
    <w:rsid w:val="00A529D8"/>
    <w:rsid w:val="00A52CC5"/>
    <w:rsid w:val="00A52EE3"/>
    <w:rsid w:val="00A52EFE"/>
    <w:rsid w:val="00A52F91"/>
    <w:rsid w:val="00A530EB"/>
    <w:rsid w:val="00A53204"/>
    <w:rsid w:val="00A5351F"/>
    <w:rsid w:val="00A53671"/>
    <w:rsid w:val="00A539E0"/>
    <w:rsid w:val="00A540CB"/>
    <w:rsid w:val="00A541DB"/>
    <w:rsid w:val="00A54B25"/>
    <w:rsid w:val="00A54D97"/>
    <w:rsid w:val="00A5540E"/>
    <w:rsid w:val="00A55467"/>
    <w:rsid w:val="00A5562B"/>
    <w:rsid w:val="00A557A4"/>
    <w:rsid w:val="00A55D23"/>
    <w:rsid w:val="00A560B1"/>
    <w:rsid w:val="00A5699C"/>
    <w:rsid w:val="00A56F17"/>
    <w:rsid w:val="00A572F8"/>
    <w:rsid w:val="00A5734D"/>
    <w:rsid w:val="00A57357"/>
    <w:rsid w:val="00A57389"/>
    <w:rsid w:val="00A57996"/>
    <w:rsid w:val="00A57B67"/>
    <w:rsid w:val="00A57BB3"/>
    <w:rsid w:val="00A60394"/>
    <w:rsid w:val="00A6043A"/>
    <w:rsid w:val="00A6070E"/>
    <w:rsid w:val="00A60755"/>
    <w:rsid w:val="00A60A5A"/>
    <w:rsid w:val="00A60B35"/>
    <w:rsid w:val="00A6143A"/>
    <w:rsid w:val="00A6160D"/>
    <w:rsid w:val="00A61E6A"/>
    <w:rsid w:val="00A61ED0"/>
    <w:rsid w:val="00A61F1E"/>
    <w:rsid w:val="00A620EF"/>
    <w:rsid w:val="00A62409"/>
    <w:rsid w:val="00A62524"/>
    <w:rsid w:val="00A62705"/>
    <w:rsid w:val="00A62EAD"/>
    <w:rsid w:val="00A62F96"/>
    <w:rsid w:val="00A6345A"/>
    <w:rsid w:val="00A63624"/>
    <w:rsid w:val="00A6453A"/>
    <w:rsid w:val="00A646F7"/>
    <w:rsid w:val="00A64D65"/>
    <w:rsid w:val="00A64D85"/>
    <w:rsid w:val="00A65031"/>
    <w:rsid w:val="00A650A8"/>
    <w:rsid w:val="00A6511E"/>
    <w:rsid w:val="00A65914"/>
    <w:rsid w:val="00A65E82"/>
    <w:rsid w:val="00A65F12"/>
    <w:rsid w:val="00A65F16"/>
    <w:rsid w:val="00A66092"/>
    <w:rsid w:val="00A662C2"/>
    <w:rsid w:val="00A66580"/>
    <w:rsid w:val="00A665C1"/>
    <w:rsid w:val="00A66688"/>
    <w:rsid w:val="00A66923"/>
    <w:rsid w:val="00A66932"/>
    <w:rsid w:val="00A669EF"/>
    <w:rsid w:val="00A6705B"/>
    <w:rsid w:val="00A672C5"/>
    <w:rsid w:val="00A673FE"/>
    <w:rsid w:val="00A6764E"/>
    <w:rsid w:val="00A6765F"/>
    <w:rsid w:val="00A67B31"/>
    <w:rsid w:val="00A703B5"/>
    <w:rsid w:val="00A703C7"/>
    <w:rsid w:val="00A703F6"/>
    <w:rsid w:val="00A70D78"/>
    <w:rsid w:val="00A70DA2"/>
    <w:rsid w:val="00A7112E"/>
    <w:rsid w:val="00A712E6"/>
    <w:rsid w:val="00A71788"/>
    <w:rsid w:val="00A71936"/>
    <w:rsid w:val="00A71A85"/>
    <w:rsid w:val="00A71AED"/>
    <w:rsid w:val="00A71C5A"/>
    <w:rsid w:val="00A71CA3"/>
    <w:rsid w:val="00A72092"/>
    <w:rsid w:val="00A725A8"/>
    <w:rsid w:val="00A72753"/>
    <w:rsid w:val="00A72917"/>
    <w:rsid w:val="00A72A49"/>
    <w:rsid w:val="00A72BD4"/>
    <w:rsid w:val="00A72C63"/>
    <w:rsid w:val="00A7318A"/>
    <w:rsid w:val="00A7331F"/>
    <w:rsid w:val="00A73819"/>
    <w:rsid w:val="00A7397C"/>
    <w:rsid w:val="00A73BFC"/>
    <w:rsid w:val="00A73CEE"/>
    <w:rsid w:val="00A73E39"/>
    <w:rsid w:val="00A73EF8"/>
    <w:rsid w:val="00A73F0B"/>
    <w:rsid w:val="00A740F6"/>
    <w:rsid w:val="00A74ACE"/>
    <w:rsid w:val="00A7527B"/>
    <w:rsid w:val="00A755E4"/>
    <w:rsid w:val="00A75628"/>
    <w:rsid w:val="00A75B9F"/>
    <w:rsid w:val="00A75F5B"/>
    <w:rsid w:val="00A76156"/>
    <w:rsid w:val="00A76967"/>
    <w:rsid w:val="00A76BA5"/>
    <w:rsid w:val="00A76BBD"/>
    <w:rsid w:val="00A76CD3"/>
    <w:rsid w:val="00A76DAA"/>
    <w:rsid w:val="00A76E21"/>
    <w:rsid w:val="00A76EE2"/>
    <w:rsid w:val="00A77ACA"/>
    <w:rsid w:val="00A77B39"/>
    <w:rsid w:val="00A77C9F"/>
    <w:rsid w:val="00A800C8"/>
    <w:rsid w:val="00A805DE"/>
    <w:rsid w:val="00A805F2"/>
    <w:rsid w:val="00A8071D"/>
    <w:rsid w:val="00A80CAA"/>
    <w:rsid w:val="00A81396"/>
    <w:rsid w:val="00A81681"/>
    <w:rsid w:val="00A819D2"/>
    <w:rsid w:val="00A81A51"/>
    <w:rsid w:val="00A81D51"/>
    <w:rsid w:val="00A81E5B"/>
    <w:rsid w:val="00A8209A"/>
    <w:rsid w:val="00A821D0"/>
    <w:rsid w:val="00A8221C"/>
    <w:rsid w:val="00A822EC"/>
    <w:rsid w:val="00A8243B"/>
    <w:rsid w:val="00A828DF"/>
    <w:rsid w:val="00A82B19"/>
    <w:rsid w:val="00A83012"/>
    <w:rsid w:val="00A83BE2"/>
    <w:rsid w:val="00A83CFD"/>
    <w:rsid w:val="00A83D05"/>
    <w:rsid w:val="00A83FD1"/>
    <w:rsid w:val="00A84274"/>
    <w:rsid w:val="00A84901"/>
    <w:rsid w:val="00A84A3C"/>
    <w:rsid w:val="00A84F87"/>
    <w:rsid w:val="00A84F8F"/>
    <w:rsid w:val="00A85275"/>
    <w:rsid w:val="00A85308"/>
    <w:rsid w:val="00A85681"/>
    <w:rsid w:val="00A85793"/>
    <w:rsid w:val="00A85A51"/>
    <w:rsid w:val="00A85E70"/>
    <w:rsid w:val="00A864E4"/>
    <w:rsid w:val="00A86B86"/>
    <w:rsid w:val="00A86C73"/>
    <w:rsid w:val="00A8725A"/>
    <w:rsid w:val="00A872B3"/>
    <w:rsid w:val="00A87511"/>
    <w:rsid w:val="00A87BDD"/>
    <w:rsid w:val="00A87D2A"/>
    <w:rsid w:val="00A87E73"/>
    <w:rsid w:val="00A87F60"/>
    <w:rsid w:val="00A87F8E"/>
    <w:rsid w:val="00A87F9A"/>
    <w:rsid w:val="00A9041E"/>
    <w:rsid w:val="00A907AC"/>
    <w:rsid w:val="00A90AEA"/>
    <w:rsid w:val="00A91198"/>
    <w:rsid w:val="00A914C3"/>
    <w:rsid w:val="00A917BF"/>
    <w:rsid w:val="00A91B1E"/>
    <w:rsid w:val="00A91BB1"/>
    <w:rsid w:val="00A91BC7"/>
    <w:rsid w:val="00A91D77"/>
    <w:rsid w:val="00A92063"/>
    <w:rsid w:val="00A922CD"/>
    <w:rsid w:val="00A92369"/>
    <w:rsid w:val="00A9272F"/>
    <w:rsid w:val="00A92775"/>
    <w:rsid w:val="00A9286D"/>
    <w:rsid w:val="00A92A88"/>
    <w:rsid w:val="00A93131"/>
    <w:rsid w:val="00A939EF"/>
    <w:rsid w:val="00A93A55"/>
    <w:rsid w:val="00A940AF"/>
    <w:rsid w:val="00A941FF"/>
    <w:rsid w:val="00A94264"/>
    <w:rsid w:val="00A943E3"/>
    <w:rsid w:val="00A950CE"/>
    <w:rsid w:val="00A951B0"/>
    <w:rsid w:val="00A960FC"/>
    <w:rsid w:val="00A96942"/>
    <w:rsid w:val="00A9720A"/>
    <w:rsid w:val="00A97292"/>
    <w:rsid w:val="00A97359"/>
    <w:rsid w:val="00A97A61"/>
    <w:rsid w:val="00A97BEB"/>
    <w:rsid w:val="00A97D9E"/>
    <w:rsid w:val="00AA0066"/>
    <w:rsid w:val="00AA0199"/>
    <w:rsid w:val="00AA06ED"/>
    <w:rsid w:val="00AA0A56"/>
    <w:rsid w:val="00AA0C29"/>
    <w:rsid w:val="00AA0DD2"/>
    <w:rsid w:val="00AA14C9"/>
    <w:rsid w:val="00AA1884"/>
    <w:rsid w:val="00AA1943"/>
    <w:rsid w:val="00AA1CA8"/>
    <w:rsid w:val="00AA1FD5"/>
    <w:rsid w:val="00AA2283"/>
    <w:rsid w:val="00AA2559"/>
    <w:rsid w:val="00AA2D00"/>
    <w:rsid w:val="00AA2E01"/>
    <w:rsid w:val="00AA2E50"/>
    <w:rsid w:val="00AA3271"/>
    <w:rsid w:val="00AA35CB"/>
    <w:rsid w:val="00AA366C"/>
    <w:rsid w:val="00AA3792"/>
    <w:rsid w:val="00AA3D40"/>
    <w:rsid w:val="00AA3DF8"/>
    <w:rsid w:val="00AA426B"/>
    <w:rsid w:val="00AA4324"/>
    <w:rsid w:val="00AA4AA6"/>
    <w:rsid w:val="00AA4B5B"/>
    <w:rsid w:val="00AA4BC3"/>
    <w:rsid w:val="00AA4C9F"/>
    <w:rsid w:val="00AA53F7"/>
    <w:rsid w:val="00AA58BD"/>
    <w:rsid w:val="00AA5BF6"/>
    <w:rsid w:val="00AA5F08"/>
    <w:rsid w:val="00AA6194"/>
    <w:rsid w:val="00AA620F"/>
    <w:rsid w:val="00AA6383"/>
    <w:rsid w:val="00AA6584"/>
    <w:rsid w:val="00AA685E"/>
    <w:rsid w:val="00AA692A"/>
    <w:rsid w:val="00AA6983"/>
    <w:rsid w:val="00AA77FD"/>
    <w:rsid w:val="00AA7B2B"/>
    <w:rsid w:val="00AB0383"/>
    <w:rsid w:val="00AB0A4C"/>
    <w:rsid w:val="00AB0D2A"/>
    <w:rsid w:val="00AB0F91"/>
    <w:rsid w:val="00AB10AB"/>
    <w:rsid w:val="00AB1239"/>
    <w:rsid w:val="00AB1D21"/>
    <w:rsid w:val="00AB1DCF"/>
    <w:rsid w:val="00AB1E4C"/>
    <w:rsid w:val="00AB1FB5"/>
    <w:rsid w:val="00AB20B0"/>
    <w:rsid w:val="00AB237D"/>
    <w:rsid w:val="00AB249A"/>
    <w:rsid w:val="00AB25CA"/>
    <w:rsid w:val="00AB25CB"/>
    <w:rsid w:val="00AB2A5A"/>
    <w:rsid w:val="00AB3240"/>
    <w:rsid w:val="00AB34A7"/>
    <w:rsid w:val="00AB3687"/>
    <w:rsid w:val="00AB3DE2"/>
    <w:rsid w:val="00AB3E33"/>
    <w:rsid w:val="00AB40BE"/>
    <w:rsid w:val="00AB4171"/>
    <w:rsid w:val="00AB4218"/>
    <w:rsid w:val="00AB4355"/>
    <w:rsid w:val="00AB4CB4"/>
    <w:rsid w:val="00AB5049"/>
    <w:rsid w:val="00AB523C"/>
    <w:rsid w:val="00AB537A"/>
    <w:rsid w:val="00AB541D"/>
    <w:rsid w:val="00AB57B6"/>
    <w:rsid w:val="00AB580C"/>
    <w:rsid w:val="00AB5822"/>
    <w:rsid w:val="00AB583A"/>
    <w:rsid w:val="00AB5A69"/>
    <w:rsid w:val="00AB5B9C"/>
    <w:rsid w:val="00AB5D81"/>
    <w:rsid w:val="00AB5E40"/>
    <w:rsid w:val="00AB6659"/>
    <w:rsid w:val="00AB6A47"/>
    <w:rsid w:val="00AB6B43"/>
    <w:rsid w:val="00AB70AF"/>
    <w:rsid w:val="00AB7111"/>
    <w:rsid w:val="00AB735A"/>
    <w:rsid w:val="00AB744E"/>
    <w:rsid w:val="00AB754B"/>
    <w:rsid w:val="00AB7789"/>
    <w:rsid w:val="00AB7A2A"/>
    <w:rsid w:val="00AB7B57"/>
    <w:rsid w:val="00AB7F31"/>
    <w:rsid w:val="00AC02DC"/>
    <w:rsid w:val="00AC039D"/>
    <w:rsid w:val="00AC052B"/>
    <w:rsid w:val="00AC06FE"/>
    <w:rsid w:val="00AC0AEA"/>
    <w:rsid w:val="00AC0FFF"/>
    <w:rsid w:val="00AC1166"/>
    <w:rsid w:val="00AC2015"/>
    <w:rsid w:val="00AC21D0"/>
    <w:rsid w:val="00AC25AE"/>
    <w:rsid w:val="00AC25C6"/>
    <w:rsid w:val="00AC2789"/>
    <w:rsid w:val="00AC282C"/>
    <w:rsid w:val="00AC29B7"/>
    <w:rsid w:val="00AC2BB3"/>
    <w:rsid w:val="00AC2C40"/>
    <w:rsid w:val="00AC30F0"/>
    <w:rsid w:val="00AC4113"/>
    <w:rsid w:val="00AC428C"/>
    <w:rsid w:val="00AC4A6D"/>
    <w:rsid w:val="00AC4C7E"/>
    <w:rsid w:val="00AC5076"/>
    <w:rsid w:val="00AC5088"/>
    <w:rsid w:val="00AC588D"/>
    <w:rsid w:val="00AC62BA"/>
    <w:rsid w:val="00AC6AA3"/>
    <w:rsid w:val="00AC6FDD"/>
    <w:rsid w:val="00AC7348"/>
    <w:rsid w:val="00AC792F"/>
    <w:rsid w:val="00AC7A7C"/>
    <w:rsid w:val="00AC7BD0"/>
    <w:rsid w:val="00AC7C5B"/>
    <w:rsid w:val="00AD082C"/>
    <w:rsid w:val="00AD0946"/>
    <w:rsid w:val="00AD16C6"/>
    <w:rsid w:val="00AD1880"/>
    <w:rsid w:val="00AD1A23"/>
    <w:rsid w:val="00AD1D33"/>
    <w:rsid w:val="00AD1DE5"/>
    <w:rsid w:val="00AD1FB1"/>
    <w:rsid w:val="00AD226C"/>
    <w:rsid w:val="00AD2771"/>
    <w:rsid w:val="00AD2F3F"/>
    <w:rsid w:val="00AD2FE7"/>
    <w:rsid w:val="00AD35AB"/>
    <w:rsid w:val="00AD3C2C"/>
    <w:rsid w:val="00AD4512"/>
    <w:rsid w:val="00AD46E0"/>
    <w:rsid w:val="00AD496F"/>
    <w:rsid w:val="00AD4C84"/>
    <w:rsid w:val="00AD4F05"/>
    <w:rsid w:val="00AD50EC"/>
    <w:rsid w:val="00AD53F1"/>
    <w:rsid w:val="00AD5904"/>
    <w:rsid w:val="00AD5AD8"/>
    <w:rsid w:val="00AD5BF2"/>
    <w:rsid w:val="00AD5F92"/>
    <w:rsid w:val="00AD664B"/>
    <w:rsid w:val="00AD6990"/>
    <w:rsid w:val="00AD6D00"/>
    <w:rsid w:val="00AD6F3E"/>
    <w:rsid w:val="00AD7076"/>
    <w:rsid w:val="00AD74CC"/>
    <w:rsid w:val="00AD774F"/>
    <w:rsid w:val="00AD7859"/>
    <w:rsid w:val="00AD7903"/>
    <w:rsid w:val="00AD7AF3"/>
    <w:rsid w:val="00AE0524"/>
    <w:rsid w:val="00AE08DA"/>
    <w:rsid w:val="00AE096E"/>
    <w:rsid w:val="00AE09BD"/>
    <w:rsid w:val="00AE0EFB"/>
    <w:rsid w:val="00AE1C60"/>
    <w:rsid w:val="00AE1C90"/>
    <w:rsid w:val="00AE1FD6"/>
    <w:rsid w:val="00AE22EB"/>
    <w:rsid w:val="00AE2912"/>
    <w:rsid w:val="00AE2BE0"/>
    <w:rsid w:val="00AE2D22"/>
    <w:rsid w:val="00AE315A"/>
    <w:rsid w:val="00AE327B"/>
    <w:rsid w:val="00AE3460"/>
    <w:rsid w:val="00AE483A"/>
    <w:rsid w:val="00AE4B26"/>
    <w:rsid w:val="00AE4BA4"/>
    <w:rsid w:val="00AE4BF8"/>
    <w:rsid w:val="00AE4C39"/>
    <w:rsid w:val="00AE5087"/>
    <w:rsid w:val="00AE540C"/>
    <w:rsid w:val="00AE5A21"/>
    <w:rsid w:val="00AE5BA3"/>
    <w:rsid w:val="00AE5F4B"/>
    <w:rsid w:val="00AE6192"/>
    <w:rsid w:val="00AE6241"/>
    <w:rsid w:val="00AE6502"/>
    <w:rsid w:val="00AE6AAD"/>
    <w:rsid w:val="00AE6C1B"/>
    <w:rsid w:val="00AF0551"/>
    <w:rsid w:val="00AF0614"/>
    <w:rsid w:val="00AF06F7"/>
    <w:rsid w:val="00AF1264"/>
    <w:rsid w:val="00AF129F"/>
    <w:rsid w:val="00AF12E1"/>
    <w:rsid w:val="00AF1457"/>
    <w:rsid w:val="00AF145B"/>
    <w:rsid w:val="00AF1600"/>
    <w:rsid w:val="00AF1EA1"/>
    <w:rsid w:val="00AF1EA6"/>
    <w:rsid w:val="00AF1ED6"/>
    <w:rsid w:val="00AF224B"/>
    <w:rsid w:val="00AF226E"/>
    <w:rsid w:val="00AF262E"/>
    <w:rsid w:val="00AF2899"/>
    <w:rsid w:val="00AF2BDA"/>
    <w:rsid w:val="00AF2FA1"/>
    <w:rsid w:val="00AF35B2"/>
    <w:rsid w:val="00AF36F9"/>
    <w:rsid w:val="00AF3D2E"/>
    <w:rsid w:val="00AF4176"/>
    <w:rsid w:val="00AF483B"/>
    <w:rsid w:val="00AF4905"/>
    <w:rsid w:val="00AF4A92"/>
    <w:rsid w:val="00AF5259"/>
    <w:rsid w:val="00AF5454"/>
    <w:rsid w:val="00AF5BE3"/>
    <w:rsid w:val="00AF5D7C"/>
    <w:rsid w:val="00AF6432"/>
    <w:rsid w:val="00AF6962"/>
    <w:rsid w:val="00AF6A32"/>
    <w:rsid w:val="00AF6A4B"/>
    <w:rsid w:val="00AF6AF1"/>
    <w:rsid w:val="00AF6B02"/>
    <w:rsid w:val="00AF6E2A"/>
    <w:rsid w:val="00AF6F8F"/>
    <w:rsid w:val="00AF7041"/>
    <w:rsid w:val="00AF78AF"/>
    <w:rsid w:val="00AF79F2"/>
    <w:rsid w:val="00AF7C8D"/>
    <w:rsid w:val="00AF7E22"/>
    <w:rsid w:val="00AF7FD4"/>
    <w:rsid w:val="00B005F7"/>
    <w:rsid w:val="00B00839"/>
    <w:rsid w:val="00B00F96"/>
    <w:rsid w:val="00B010A5"/>
    <w:rsid w:val="00B01474"/>
    <w:rsid w:val="00B01760"/>
    <w:rsid w:val="00B01829"/>
    <w:rsid w:val="00B01A08"/>
    <w:rsid w:val="00B01A65"/>
    <w:rsid w:val="00B01C84"/>
    <w:rsid w:val="00B02C5B"/>
    <w:rsid w:val="00B0328C"/>
    <w:rsid w:val="00B034F5"/>
    <w:rsid w:val="00B038DD"/>
    <w:rsid w:val="00B03AAF"/>
    <w:rsid w:val="00B03D31"/>
    <w:rsid w:val="00B03F61"/>
    <w:rsid w:val="00B04272"/>
    <w:rsid w:val="00B0434D"/>
    <w:rsid w:val="00B046F4"/>
    <w:rsid w:val="00B049AE"/>
    <w:rsid w:val="00B04F11"/>
    <w:rsid w:val="00B05063"/>
    <w:rsid w:val="00B053C2"/>
    <w:rsid w:val="00B055DF"/>
    <w:rsid w:val="00B056F0"/>
    <w:rsid w:val="00B057CA"/>
    <w:rsid w:val="00B05A28"/>
    <w:rsid w:val="00B05BAD"/>
    <w:rsid w:val="00B05F91"/>
    <w:rsid w:val="00B063C2"/>
    <w:rsid w:val="00B0670C"/>
    <w:rsid w:val="00B06A4C"/>
    <w:rsid w:val="00B06D29"/>
    <w:rsid w:val="00B06D34"/>
    <w:rsid w:val="00B06D64"/>
    <w:rsid w:val="00B06DEF"/>
    <w:rsid w:val="00B07273"/>
    <w:rsid w:val="00B07470"/>
    <w:rsid w:val="00B07477"/>
    <w:rsid w:val="00B07C6D"/>
    <w:rsid w:val="00B07C9E"/>
    <w:rsid w:val="00B10116"/>
    <w:rsid w:val="00B102AF"/>
    <w:rsid w:val="00B10511"/>
    <w:rsid w:val="00B10889"/>
    <w:rsid w:val="00B110B6"/>
    <w:rsid w:val="00B110EB"/>
    <w:rsid w:val="00B11380"/>
    <w:rsid w:val="00B11510"/>
    <w:rsid w:val="00B115A1"/>
    <w:rsid w:val="00B11742"/>
    <w:rsid w:val="00B11BDF"/>
    <w:rsid w:val="00B11D67"/>
    <w:rsid w:val="00B11DBF"/>
    <w:rsid w:val="00B11E49"/>
    <w:rsid w:val="00B12115"/>
    <w:rsid w:val="00B1248E"/>
    <w:rsid w:val="00B125F8"/>
    <w:rsid w:val="00B1273F"/>
    <w:rsid w:val="00B1275F"/>
    <w:rsid w:val="00B128A8"/>
    <w:rsid w:val="00B12957"/>
    <w:rsid w:val="00B12978"/>
    <w:rsid w:val="00B12E1D"/>
    <w:rsid w:val="00B131D7"/>
    <w:rsid w:val="00B136EB"/>
    <w:rsid w:val="00B13995"/>
    <w:rsid w:val="00B13B8A"/>
    <w:rsid w:val="00B13EB9"/>
    <w:rsid w:val="00B13EC1"/>
    <w:rsid w:val="00B13F08"/>
    <w:rsid w:val="00B13F64"/>
    <w:rsid w:val="00B14268"/>
    <w:rsid w:val="00B1496B"/>
    <w:rsid w:val="00B15554"/>
    <w:rsid w:val="00B15955"/>
    <w:rsid w:val="00B15D38"/>
    <w:rsid w:val="00B15D6A"/>
    <w:rsid w:val="00B161A5"/>
    <w:rsid w:val="00B162F7"/>
    <w:rsid w:val="00B16418"/>
    <w:rsid w:val="00B16A09"/>
    <w:rsid w:val="00B16C79"/>
    <w:rsid w:val="00B1764E"/>
    <w:rsid w:val="00B17A43"/>
    <w:rsid w:val="00B17ABD"/>
    <w:rsid w:val="00B202D3"/>
    <w:rsid w:val="00B2084A"/>
    <w:rsid w:val="00B21054"/>
    <w:rsid w:val="00B21363"/>
    <w:rsid w:val="00B21535"/>
    <w:rsid w:val="00B21660"/>
    <w:rsid w:val="00B21B9B"/>
    <w:rsid w:val="00B21E5E"/>
    <w:rsid w:val="00B22180"/>
    <w:rsid w:val="00B221C0"/>
    <w:rsid w:val="00B2225C"/>
    <w:rsid w:val="00B22C3E"/>
    <w:rsid w:val="00B22E20"/>
    <w:rsid w:val="00B235CC"/>
    <w:rsid w:val="00B23D7B"/>
    <w:rsid w:val="00B23F46"/>
    <w:rsid w:val="00B2404B"/>
    <w:rsid w:val="00B24148"/>
    <w:rsid w:val="00B2425A"/>
    <w:rsid w:val="00B2456E"/>
    <w:rsid w:val="00B25313"/>
    <w:rsid w:val="00B2557C"/>
    <w:rsid w:val="00B25AF7"/>
    <w:rsid w:val="00B25DE1"/>
    <w:rsid w:val="00B25EEA"/>
    <w:rsid w:val="00B25F93"/>
    <w:rsid w:val="00B26EC6"/>
    <w:rsid w:val="00B26F52"/>
    <w:rsid w:val="00B27274"/>
    <w:rsid w:val="00B276ED"/>
    <w:rsid w:val="00B278D8"/>
    <w:rsid w:val="00B27E08"/>
    <w:rsid w:val="00B27F7D"/>
    <w:rsid w:val="00B27F9B"/>
    <w:rsid w:val="00B3006E"/>
    <w:rsid w:val="00B303E2"/>
    <w:rsid w:val="00B3048F"/>
    <w:rsid w:val="00B305E0"/>
    <w:rsid w:val="00B308E2"/>
    <w:rsid w:val="00B30B3C"/>
    <w:rsid w:val="00B30E05"/>
    <w:rsid w:val="00B30E14"/>
    <w:rsid w:val="00B30EE9"/>
    <w:rsid w:val="00B311C6"/>
    <w:rsid w:val="00B31BBD"/>
    <w:rsid w:val="00B31C0E"/>
    <w:rsid w:val="00B31DCC"/>
    <w:rsid w:val="00B31E9B"/>
    <w:rsid w:val="00B321D5"/>
    <w:rsid w:val="00B321FB"/>
    <w:rsid w:val="00B32476"/>
    <w:rsid w:val="00B32BE9"/>
    <w:rsid w:val="00B32D32"/>
    <w:rsid w:val="00B32DDE"/>
    <w:rsid w:val="00B32EA6"/>
    <w:rsid w:val="00B32F46"/>
    <w:rsid w:val="00B337D7"/>
    <w:rsid w:val="00B3384D"/>
    <w:rsid w:val="00B33C2C"/>
    <w:rsid w:val="00B33C7E"/>
    <w:rsid w:val="00B34096"/>
    <w:rsid w:val="00B340DB"/>
    <w:rsid w:val="00B34255"/>
    <w:rsid w:val="00B3454C"/>
    <w:rsid w:val="00B34927"/>
    <w:rsid w:val="00B34C3F"/>
    <w:rsid w:val="00B34DD8"/>
    <w:rsid w:val="00B3529C"/>
    <w:rsid w:val="00B356ED"/>
    <w:rsid w:val="00B3572D"/>
    <w:rsid w:val="00B35948"/>
    <w:rsid w:val="00B35AEE"/>
    <w:rsid w:val="00B35D58"/>
    <w:rsid w:val="00B35E04"/>
    <w:rsid w:val="00B35FA9"/>
    <w:rsid w:val="00B36004"/>
    <w:rsid w:val="00B3617A"/>
    <w:rsid w:val="00B362D1"/>
    <w:rsid w:val="00B363BA"/>
    <w:rsid w:val="00B3696C"/>
    <w:rsid w:val="00B369C2"/>
    <w:rsid w:val="00B37075"/>
    <w:rsid w:val="00B370BC"/>
    <w:rsid w:val="00B370DC"/>
    <w:rsid w:val="00B37AD3"/>
    <w:rsid w:val="00B37B6C"/>
    <w:rsid w:val="00B37C49"/>
    <w:rsid w:val="00B37D4A"/>
    <w:rsid w:val="00B40771"/>
    <w:rsid w:val="00B4092D"/>
    <w:rsid w:val="00B409AD"/>
    <w:rsid w:val="00B40D4E"/>
    <w:rsid w:val="00B41172"/>
    <w:rsid w:val="00B4193B"/>
    <w:rsid w:val="00B41D45"/>
    <w:rsid w:val="00B41D7B"/>
    <w:rsid w:val="00B41F4C"/>
    <w:rsid w:val="00B422EB"/>
    <w:rsid w:val="00B42930"/>
    <w:rsid w:val="00B42CED"/>
    <w:rsid w:val="00B43139"/>
    <w:rsid w:val="00B43186"/>
    <w:rsid w:val="00B435AE"/>
    <w:rsid w:val="00B440B5"/>
    <w:rsid w:val="00B440C3"/>
    <w:rsid w:val="00B442EB"/>
    <w:rsid w:val="00B44328"/>
    <w:rsid w:val="00B4440A"/>
    <w:rsid w:val="00B44961"/>
    <w:rsid w:val="00B44BB5"/>
    <w:rsid w:val="00B44D73"/>
    <w:rsid w:val="00B44DD4"/>
    <w:rsid w:val="00B45051"/>
    <w:rsid w:val="00B4546F"/>
    <w:rsid w:val="00B45A25"/>
    <w:rsid w:val="00B45CAD"/>
    <w:rsid w:val="00B45E10"/>
    <w:rsid w:val="00B46015"/>
    <w:rsid w:val="00B46328"/>
    <w:rsid w:val="00B4645E"/>
    <w:rsid w:val="00B46705"/>
    <w:rsid w:val="00B467AD"/>
    <w:rsid w:val="00B46B5C"/>
    <w:rsid w:val="00B46E94"/>
    <w:rsid w:val="00B46FEA"/>
    <w:rsid w:val="00B472BB"/>
    <w:rsid w:val="00B47630"/>
    <w:rsid w:val="00B4772F"/>
    <w:rsid w:val="00B477A5"/>
    <w:rsid w:val="00B504CD"/>
    <w:rsid w:val="00B505DF"/>
    <w:rsid w:val="00B5068E"/>
    <w:rsid w:val="00B507AE"/>
    <w:rsid w:val="00B510E7"/>
    <w:rsid w:val="00B514E1"/>
    <w:rsid w:val="00B51B67"/>
    <w:rsid w:val="00B51EAA"/>
    <w:rsid w:val="00B5325C"/>
    <w:rsid w:val="00B53354"/>
    <w:rsid w:val="00B53912"/>
    <w:rsid w:val="00B5396B"/>
    <w:rsid w:val="00B53A73"/>
    <w:rsid w:val="00B53B8E"/>
    <w:rsid w:val="00B53C9E"/>
    <w:rsid w:val="00B53E1D"/>
    <w:rsid w:val="00B53E62"/>
    <w:rsid w:val="00B53F39"/>
    <w:rsid w:val="00B540C6"/>
    <w:rsid w:val="00B54285"/>
    <w:rsid w:val="00B54988"/>
    <w:rsid w:val="00B54EDD"/>
    <w:rsid w:val="00B54FCC"/>
    <w:rsid w:val="00B55041"/>
    <w:rsid w:val="00B55448"/>
    <w:rsid w:val="00B554F9"/>
    <w:rsid w:val="00B5550A"/>
    <w:rsid w:val="00B55561"/>
    <w:rsid w:val="00B55691"/>
    <w:rsid w:val="00B55785"/>
    <w:rsid w:val="00B55ACF"/>
    <w:rsid w:val="00B5692F"/>
    <w:rsid w:val="00B569F7"/>
    <w:rsid w:val="00B56AD2"/>
    <w:rsid w:val="00B56B6B"/>
    <w:rsid w:val="00B56EB6"/>
    <w:rsid w:val="00B572CB"/>
    <w:rsid w:val="00B57813"/>
    <w:rsid w:val="00B57843"/>
    <w:rsid w:val="00B57949"/>
    <w:rsid w:val="00B57E77"/>
    <w:rsid w:val="00B60273"/>
    <w:rsid w:val="00B6031D"/>
    <w:rsid w:val="00B60455"/>
    <w:rsid w:val="00B604C5"/>
    <w:rsid w:val="00B6058B"/>
    <w:rsid w:val="00B606C8"/>
    <w:rsid w:val="00B60F62"/>
    <w:rsid w:val="00B61053"/>
    <w:rsid w:val="00B61385"/>
    <w:rsid w:val="00B616C9"/>
    <w:rsid w:val="00B61D5A"/>
    <w:rsid w:val="00B61E15"/>
    <w:rsid w:val="00B61E76"/>
    <w:rsid w:val="00B62217"/>
    <w:rsid w:val="00B62534"/>
    <w:rsid w:val="00B627CF"/>
    <w:rsid w:val="00B62848"/>
    <w:rsid w:val="00B629D8"/>
    <w:rsid w:val="00B62C14"/>
    <w:rsid w:val="00B636F5"/>
    <w:rsid w:val="00B63848"/>
    <w:rsid w:val="00B64295"/>
    <w:rsid w:val="00B642B8"/>
    <w:rsid w:val="00B642F7"/>
    <w:rsid w:val="00B64435"/>
    <w:rsid w:val="00B64477"/>
    <w:rsid w:val="00B64FB6"/>
    <w:rsid w:val="00B65145"/>
    <w:rsid w:val="00B651FA"/>
    <w:rsid w:val="00B6537E"/>
    <w:rsid w:val="00B6578A"/>
    <w:rsid w:val="00B662ED"/>
    <w:rsid w:val="00B6682A"/>
    <w:rsid w:val="00B66999"/>
    <w:rsid w:val="00B66BA5"/>
    <w:rsid w:val="00B66DA3"/>
    <w:rsid w:val="00B66E4D"/>
    <w:rsid w:val="00B66F27"/>
    <w:rsid w:val="00B67478"/>
    <w:rsid w:val="00B67601"/>
    <w:rsid w:val="00B67D73"/>
    <w:rsid w:val="00B70B57"/>
    <w:rsid w:val="00B70E8E"/>
    <w:rsid w:val="00B720AD"/>
    <w:rsid w:val="00B720CC"/>
    <w:rsid w:val="00B72377"/>
    <w:rsid w:val="00B725B0"/>
    <w:rsid w:val="00B7290E"/>
    <w:rsid w:val="00B7293E"/>
    <w:rsid w:val="00B72D05"/>
    <w:rsid w:val="00B72F0B"/>
    <w:rsid w:val="00B7359A"/>
    <w:rsid w:val="00B738C3"/>
    <w:rsid w:val="00B73923"/>
    <w:rsid w:val="00B73B4E"/>
    <w:rsid w:val="00B73CD7"/>
    <w:rsid w:val="00B7436D"/>
    <w:rsid w:val="00B745AF"/>
    <w:rsid w:val="00B74691"/>
    <w:rsid w:val="00B748B9"/>
    <w:rsid w:val="00B74A0B"/>
    <w:rsid w:val="00B754EC"/>
    <w:rsid w:val="00B767E1"/>
    <w:rsid w:val="00B76893"/>
    <w:rsid w:val="00B76AF1"/>
    <w:rsid w:val="00B76CDA"/>
    <w:rsid w:val="00B76E8A"/>
    <w:rsid w:val="00B772B9"/>
    <w:rsid w:val="00B77327"/>
    <w:rsid w:val="00B7796F"/>
    <w:rsid w:val="00B77E65"/>
    <w:rsid w:val="00B8031A"/>
    <w:rsid w:val="00B803A8"/>
    <w:rsid w:val="00B80A5F"/>
    <w:rsid w:val="00B80F97"/>
    <w:rsid w:val="00B80FA6"/>
    <w:rsid w:val="00B811FC"/>
    <w:rsid w:val="00B81464"/>
    <w:rsid w:val="00B81950"/>
    <w:rsid w:val="00B81BAC"/>
    <w:rsid w:val="00B81CCB"/>
    <w:rsid w:val="00B8201C"/>
    <w:rsid w:val="00B82D33"/>
    <w:rsid w:val="00B832B2"/>
    <w:rsid w:val="00B83336"/>
    <w:rsid w:val="00B83D07"/>
    <w:rsid w:val="00B8426A"/>
    <w:rsid w:val="00B842F9"/>
    <w:rsid w:val="00B844BD"/>
    <w:rsid w:val="00B84D01"/>
    <w:rsid w:val="00B84D63"/>
    <w:rsid w:val="00B84E02"/>
    <w:rsid w:val="00B84E18"/>
    <w:rsid w:val="00B84F85"/>
    <w:rsid w:val="00B850D2"/>
    <w:rsid w:val="00B850E9"/>
    <w:rsid w:val="00B85365"/>
    <w:rsid w:val="00B861E6"/>
    <w:rsid w:val="00B86BF2"/>
    <w:rsid w:val="00B86CEE"/>
    <w:rsid w:val="00B86DDA"/>
    <w:rsid w:val="00B86E0B"/>
    <w:rsid w:val="00B87181"/>
    <w:rsid w:val="00B874F2"/>
    <w:rsid w:val="00B87FC9"/>
    <w:rsid w:val="00B907B4"/>
    <w:rsid w:val="00B90D97"/>
    <w:rsid w:val="00B90FEC"/>
    <w:rsid w:val="00B90FF8"/>
    <w:rsid w:val="00B91112"/>
    <w:rsid w:val="00B91349"/>
    <w:rsid w:val="00B916FA"/>
    <w:rsid w:val="00B91CCB"/>
    <w:rsid w:val="00B9233C"/>
    <w:rsid w:val="00B9252C"/>
    <w:rsid w:val="00B92A01"/>
    <w:rsid w:val="00B92AB5"/>
    <w:rsid w:val="00B92B1F"/>
    <w:rsid w:val="00B92C08"/>
    <w:rsid w:val="00B93334"/>
    <w:rsid w:val="00B9334D"/>
    <w:rsid w:val="00B93430"/>
    <w:rsid w:val="00B9364B"/>
    <w:rsid w:val="00B938A5"/>
    <w:rsid w:val="00B939D6"/>
    <w:rsid w:val="00B93BB1"/>
    <w:rsid w:val="00B93CC9"/>
    <w:rsid w:val="00B9426C"/>
    <w:rsid w:val="00B9481B"/>
    <w:rsid w:val="00B949EE"/>
    <w:rsid w:val="00B94C4F"/>
    <w:rsid w:val="00B950F4"/>
    <w:rsid w:val="00B9544D"/>
    <w:rsid w:val="00B9575D"/>
    <w:rsid w:val="00B9582A"/>
    <w:rsid w:val="00B95E00"/>
    <w:rsid w:val="00B96101"/>
    <w:rsid w:val="00B963A6"/>
    <w:rsid w:val="00B966A5"/>
    <w:rsid w:val="00B96B06"/>
    <w:rsid w:val="00B96C56"/>
    <w:rsid w:val="00B977E1"/>
    <w:rsid w:val="00B97AB0"/>
    <w:rsid w:val="00B97D97"/>
    <w:rsid w:val="00BA01A4"/>
    <w:rsid w:val="00BA0724"/>
    <w:rsid w:val="00BA0ED7"/>
    <w:rsid w:val="00BA14C4"/>
    <w:rsid w:val="00BA1C65"/>
    <w:rsid w:val="00BA2020"/>
    <w:rsid w:val="00BA24CE"/>
    <w:rsid w:val="00BA2638"/>
    <w:rsid w:val="00BA2672"/>
    <w:rsid w:val="00BA2B43"/>
    <w:rsid w:val="00BA2E23"/>
    <w:rsid w:val="00BA2F43"/>
    <w:rsid w:val="00BA319D"/>
    <w:rsid w:val="00BA345F"/>
    <w:rsid w:val="00BA389C"/>
    <w:rsid w:val="00BA39EA"/>
    <w:rsid w:val="00BA3A66"/>
    <w:rsid w:val="00BA3DB7"/>
    <w:rsid w:val="00BA4134"/>
    <w:rsid w:val="00BA42BD"/>
    <w:rsid w:val="00BA44EE"/>
    <w:rsid w:val="00BA450B"/>
    <w:rsid w:val="00BA495A"/>
    <w:rsid w:val="00BA52F4"/>
    <w:rsid w:val="00BA5B3E"/>
    <w:rsid w:val="00BA6343"/>
    <w:rsid w:val="00BA6A3E"/>
    <w:rsid w:val="00BA6B3D"/>
    <w:rsid w:val="00BA6E9B"/>
    <w:rsid w:val="00BA6F8C"/>
    <w:rsid w:val="00BA707D"/>
    <w:rsid w:val="00BA71F7"/>
    <w:rsid w:val="00BA791F"/>
    <w:rsid w:val="00BA79BE"/>
    <w:rsid w:val="00BA7B1C"/>
    <w:rsid w:val="00BB017D"/>
    <w:rsid w:val="00BB090D"/>
    <w:rsid w:val="00BB157A"/>
    <w:rsid w:val="00BB201C"/>
    <w:rsid w:val="00BB2402"/>
    <w:rsid w:val="00BB2E4B"/>
    <w:rsid w:val="00BB36E9"/>
    <w:rsid w:val="00BB387B"/>
    <w:rsid w:val="00BB3A11"/>
    <w:rsid w:val="00BB3D19"/>
    <w:rsid w:val="00BB3E07"/>
    <w:rsid w:val="00BB4192"/>
    <w:rsid w:val="00BB43AA"/>
    <w:rsid w:val="00BB47B9"/>
    <w:rsid w:val="00BB49EF"/>
    <w:rsid w:val="00BB4A87"/>
    <w:rsid w:val="00BB4DE8"/>
    <w:rsid w:val="00BB53A1"/>
    <w:rsid w:val="00BB53D4"/>
    <w:rsid w:val="00BB5580"/>
    <w:rsid w:val="00BB588B"/>
    <w:rsid w:val="00BB58E2"/>
    <w:rsid w:val="00BB592E"/>
    <w:rsid w:val="00BB59BF"/>
    <w:rsid w:val="00BB5B9B"/>
    <w:rsid w:val="00BB5C76"/>
    <w:rsid w:val="00BB5FC6"/>
    <w:rsid w:val="00BB5FDC"/>
    <w:rsid w:val="00BB60A7"/>
    <w:rsid w:val="00BB662A"/>
    <w:rsid w:val="00BB6677"/>
    <w:rsid w:val="00BB67BE"/>
    <w:rsid w:val="00BB6D75"/>
    <w:rsid w:val="00BB6FE2"/>
    <w:rsid w:val="00BB71A0"/>
    <w:rsid w:val="00BB74B2"/>
    <w:rsid w:val="00BB7752"/>
    <w:rsid w:val="00BB7922"/>
    <w:rsid w:val="00BB798C"/>
    <w:rsid w:val="00BB7EF6"/>
    <w:rsid w:val="00BC00DA"/>
    <w:rsid w:val="00BC0582"/>
    <w:rsid w:val="00BC1035"/>
    <w:rsid w:val="00BC119E"/>
    <w:rsid w:val="00BC1740"/>
    <w:rsid w:val="00BC1CE6"/>
    <w:rsid w:val="00BC1D58"/>
    <w:rsid w:val="00BC2221"/>
    <w:rsid w:val="00BC2523"/>
    <w:rsid w:val="00BC287E"/>
    <w:rsid w:val="00BC29A8"/>
    <w:rsid w:val="00BC2FD3"/>
    <w:rsid w:val="00BC3485"/>
    <w:rsid w:val="00BC34D9"/>
    <w:rsid w:val="00BC369B"/>
    <w:rsid w:val="00BC3F51"/>
    <w:rsid w:val="00BC3FD9"/>
    <w:rsid w:val="00BC4273"/>
    <w:rsid w:val="00BC42EB"/>
    <w:rsid w:val="00BC4572"/>
    <w:rsid w:val="00BC4870"/>
    <w:rsid w:val="00BC49CA"/>
    <w:rsid w:val="00BC4F2A"/>
    <w:rsid w:val="00BC50B6"/>
    <w:rsid w:val="00BC5119"/>
    <w:rsid w:val="00BC5A50"/>
    <w:rsid w:val="00BC5B47"/>
    <w:rsid w:val="00BC6605"/>
    <w:rsid w:val="00BC672D"/>
    <w:rsid w:val="00BC6AA4"/>
    <w:rsid w:val="00BC7491"/>
    <w:rsid w:val="00BC7794"/>
    <w:rsid w:val="00BD034E"/>
    <w:rsid w:val="00BD0CEF"/>
    <w:rsid w:val="00BD0EEE"/>
    <w:rsid w:val="00BD1844"/>
    <w:rsid w:val="00BD18C3"/>
    <w:rsid w:val="00BD1954"/>
    <w:rsid w:val="00BD1972"/>
    <w:rsid w:val="00BD1E79"/>
    <w:rsid w:val="00BD1F02"/>
    <w:rsid w:val="00BD2234"/>
    <w:rsid w:val="00BD23A6"/>
    <w:rsid w:val="00BD250F"/>
    <w:rsid w:val="00BD255D"/>
    <w:rsid w:val="00BD27E8"/>
    <w:rsid w:val="00BD281D"/>
    <w:rsid w:val="00BD2D4D"/>
    <w:rsid w:val="00BD2E5F"/>
    <w:rsid w:val="00BD2FB8"/>
    <w:rsid w:val="00BD3358"/>
    <w:rsid w:val="00BD342F"/>
    <w:rsid w:val="00BD397F"/>
    <w:rsid w:val="00BD3E01"/>
    <w:rsid w:val="00BD3FDA"/>
    <w:rsid w:val="00BD4027"/>
    <w:rsid w:val="00BD4080"/>
    <w:rsid w:val="00BD4D33"/>
    <w:rsid w:val="00BD4D4A"/>
    <w:rsid w:val="00BD4DE6"/>
    <w:rsid w:val="00BD4EE8"/>
    <w:rsid w:val="00BD50C5"/>
    <w:rsid w:val="00BD50E6"/>
    <w:rsid w:val="00BD52CE"/>
    <w:rsid w:val="00BD546A"/>
    <w:rsid w:val="00BD55A4"/>
    <w:rsid w:val="00BD55B5"/>
    <w:rsid w:val="00BD57C8"/>
    <w:rsid w:val="00BD5B42"/>
    <w:rsid w:val="00BD5DA0"/>
    <w:rsid w:val="00BD5ECD"/>
    <w:rsid w:val="00BD657A"/>
    <w:rsid w:val="00BD6CF8"/>
    <w:rsid w:val="00BD6EE2"/>
    <w:rsid w:val="00BD6EFE"/>
    <w:rsid w:val="00BD776D"/>
    <w:rsid w:val="00BD7942"/>
    <w:rsid w:val="00BD7A8D"/>
    <w:rsid w:val="00BD7AD6"/>
    <w:rsid w:val="00BD7D26"/>
    <w:rsid w:val="00BE0FE0"/>
    <w:rsid w:val="00BE1204"/>
    <w:rsid w:val="00BE1273"/>
    <w:rsid w:val="00BE1515"/>
    <w:rsid w:val="00BE1C1D"/>
    <w:rsid w:val="00BE1E04"/>
    <w:rsid w:val="00BE20FE"/>
    <w:rsid w:val="00BE2BE9"/>
    <w:rsid w:val="00BE3401"/>
    <w:rsid w:val="00BE3587"/>
    <w:rsid w:val="00BE3EE8"/>
    <w:rsid w:val="00BE4423"/>
    <w:rsid w:val="00BE450E"/>
    <w:rsid w:val="00BE45B4"/>
    <w:rsid w:val="00BE4817"/>
    <w:rsid w:val="00BE4C43"/>
    <w:rsid w:val="00BE4D8D"/>
    <w:rsid w:val="00BE568D"/>
    <w:rsid w:val="00BE5931"/>
    <w:rsid w:val="00BE5CC2"/>
    <w:rsid w:val="00BE61A9"/>
    <w:rsid w:val="00BE68D9"/>
    <w:rsid w:val="00BE6B67"/>
    <w:rsid w:val="00BE6D0B"/>
    <w:rsid w:val="00BE6F66"/>
    <w:rsid w:val="00BE6F6B"/>
    <w:rsid w:val="00BE785D"/>
    <w:rsid w:val="00BE7CE3"/>
    <w:rsid w:val="00BF03F0"/>
    <w:rsid w:val="00BF086A"/>
    <w:rsid w:val="00BF0A0D"/>
    <w:rsid w:val="00BF154F"/>
    <w:rsid w:val="00BF1624"/>
    <w:rsid w:val="00BF1FDF"/>
    <w:rsid w:val="00BF22C6"/>
    <w:rsid w:val="00BF2D76"/>
    <w:rsid w:val="00BF3630"/>
    <w:rsid w:val="00BF3B2C"/>
    <w:rsid w:val="00BF3BA2"/>
    <w:rsid w:val="00BF426C"/>
    <w:rsid w:val="00BF44F2"/>
    <w:rsid w:val="00BF4520"/>
    <w:rsid w:val="00BF4701"/>
    <w:rsid w:val="00BF49F1"/>
    <w:rsid w:val="00BF4A01"/>
    <w:rsid w:val="00BF4CCC"/>
    <w:rsid w:val="00BF4D95"/>
    <w:rsid w:val="00BF4DD7"/>
    <w:rsid w:val="00BF5133"/>
    <w:rsid w:val="00BF5153"/>
    <w:rsid w:val="00BF53E9"/>
    <w:rsid w:val="00BF5B1E"/>
    <w:rsid w:val="00BF5F06"/>
    <w:rsid w:val="00BF5FFF"/>
    <w:rsid w:val="00BF6825"/>
    <w:rsid w:val="00BF68E7"/>
    <w:rsid w:val="00BF6B06"/>
    <w:rsid w:val="00BF6B20"/>
    <w:rsid w:val="00BF6BBD"/>
    <w:rsid w:val="00BF6BF2"/>
    <w:rsid w:val="00BF6D8B"/>
    <w:rsid w:val="00BF6E0A"/>
    <w:rsid w:val="00BF792B"/>
    <w:rsid w:val="00BF7CBD"/>
    <w:rsid w:val="00BF7D93"/>
    <w:rsid w:val="00C00257"/>
    <w:rsid w:val="00C005D4"/>
    <w:rsid w:val="00C00835"/>
    <w:rsid w:val="00C00B8D"/>
    <w:rsid w:val="00C00CA3"/>
    <w:rsid w:val="00C00D3E"/>
    <w:rsid w:val="00C01227"/>
    <w:rsid w:val="00C01D0A"/>
    <w:rsid w:val="00C01F0B"/>
    <w:rsid w:val="00C025F5"/>
    <w:rsid w:val="00C0261E"/>
    <w:rsid w:val="00C02818"/>
    <w:rsid w:val="00C02F1D"/>
    <w:rsid w:val="00C03896"/>
    <w:rsid w:val="00C0399D"/>
    <w:rsid w:val="00C03D9A"/>
    <w:rsid w:val="00C03E9A"/>
    <w:rsid w:val="00C04157"/>
    <w:rsid w:val="00C0459F"/>
    <w:rsid w:val="00C04A02"/>
    <w:rsid w:val="00C04B0E"/>
    <w:rsid w:val="00C04B8A"/>
    <w:rsid w:val="00C04DB7"/>
    <w:rsid w:val="00C05D44"/>
    <w:rsid w:val="00C05DD4"/>
    <w:rsid w:val="00C05ED0"/>
    <w:rsid w:val="00C06200"/>
    <w:rsid w:val="00C0649E"/>
    <w:rsid w:val="00C06D2A"/>
    <w:rsid w:val="00C06F2E"/>
    <w:rsid w:val="00C07A26"/>
    <w:rsid w:val="00C10250"/>
    <w:rsid w:val="00C1052D"/>
    <w:rsid w:val="00C10857"/>
    <w:rsid w:val="00C1086D"/>
    <w:rsid w:val="00C10970"/>
    <w:rsid w:val="00C109AE"/>
    <w:rsid w:val="00C109CA"/>
    <w:rsid w:val="00C10BD4"/>
    <w:rsid w:val="00C112ED"/>
    <w:rsid w:val="00C11CF4"/>
    <w:rsid w:val="00C1255C"/>
    <w:rsid w:val="00C12A72"/>
    <w:rsid w:val="00C12EC2"/>
    <w:rsid w:val="00C130D6"/>
    <w:rsid w:val="00C1337A"/>
    <w:rsid w:val="00C1365E"/>
    <w:rsid w:val="00C13CCB"/>
    <w:rsid w:val="00C14169"/>
    <w:rsid w:val="00C144BD"/>
    <w:rsid w:val="00C149EE"/>
    <w:rsid w:val="00C14C59"/>
    <w:rsid w:val="00C14EEF"/>
    <w:rsid w:val="00C1520D"/>
    <w:rsid w:val="00C15432"/>
    <w:rsid w:val="00C1543F"/>
    <w:rsid w:val="00C1581B"/>
    <w:rsid w:val="00C158B0"/>
    <w:rsid w:val="00C159C8"/>
    <w:rsid w:val="00C159DF"/>
    <w:rsid w:val="00C15A16"/>
    <w:rsid w:val="00C15C86"/>
    <w:rsid w:val="00C165DF"/>
    <w:rsid w:val="00C1673A"/>
    <w:rsid w:val="00C167E7"/>
    <w:rsid w:val="00C16AAC"/>
    <w:rsid w:val="00C16E8A"/>
    <w:rsid w:val="00C17775"/>
    <w:rsid w:val="00C17801"/>
    <w:rsid w:val="00C17C7E"/>
    <w:rsid w:val="00C17D8F"/>
    <w:rsid w:val="00C17DAA"/>
    <w:rsid w:val="00C17DF4"/>
    <w:rsid w:val="00C17FC5"/>
    <w:rsid w:val="00C17FCB"/>
    <w:rsid w:val="00C202D5"/>
    <w:rsid w:val="00C2050B"/>
    <w:rsid w:val="00C20C2F"/>
    <w:rsid w:val="00C2156F"/>
    <w:rsid w:val="00C21924"/>
    <w:rsid w:val="00C21C75"/>
    <w:rsid w:val="00C21DB4"/>
    <w:rsid w:val="00C22138"/>
    <w:rsid w:val="00C22521"/>
    <w:rsid w:val="00C225E7"/>
    <w:rsid w:val="00C23592"/>
    <w:rsid w:val="00C23A0B"/>
    <w:rsid w:val="00C244A1"/>
    <w:rsid w:val="00C24674"/>
    <w:rsid w:val="00C246DF"/>
    <w:rsid w:val="00C2481E"/>
    <w:rsid w:val="00C248D1"/>
    <w:rsid w:val="00C24B12"/>
    <w:rsid w:val="00C24E0F"/>
    <w:rsid w:val="00C24F8B"/>
    <w:rsid w:val="00C251B7"/>
    <w:rsid w:val="00C25254"/>
    <w:rsid w:val="00C25270"/>
    <w:rsid w:val="00C2560A"/>
    <w:rsid w:val="00C26C5D"/>
    <w:rsid w:val="00C26D15"/>
    <w:rsid w:val="00C26FEF"/>
    <w:rsid w:val="00C271F8"/>
    <w:rsid w:val="00C271F9"/>
    <w:rsid w:val="00C2730F"/>
    <w:rsid w:val="00C27F69"/>
    <w:rsid w:val="00C30023"/>
    <w:rsid w:val="00C30598"/>
    <w:rsid w:val="00C30D84"/>
    <w:rsid w:val="00C30F9E"/>
    <w:rsid w:val="00C315F2"/>
    <w:rsid w:val="00C319B8"/>
    <w:rsid w:val="00C31B5E"/>
    <w:rsid w:val="00C31DDF"/>
    <w:rsid w:val="00C323AC"/>
    <w:rsid w:val="00C3258F"/>
    <w:rsid w:val="00C3285D"/>
    <w:rsid w:val="00C32DA5"/>
    <w:rsid w:val="00C3365E"/>
    <w:rsid w:val="00C3376A"/>
    <w:rsid w:val="00C3385A"/>
    <w:rsid w:val="00C33AF3"/>
    <w:rsid w:val="00C33B6D"/>
    <w:rsid w:val="00C342C2"/>
    <w:rsid w:val="00C34EE6"/>
    <w:rsid w:val="00C35091"/>
    <w:rsid w:val="00C351D7"/>
    <w:rsid w:val="00C3592A"/>
    <w:rsid w:val="00C35A79"/>
    <w:rsid w:val="00C35F3E"/>
    <w:rsid w:val="00C360D2"/>
    <w:rsid w:val="00C36332"/>
    <w:rsid w:val="00C36AA8"/>
    <w:rsid w:val="00C36C8A"/>
    <w:rsid w:val="00C37259"/>
    <w:rsid w:val="00C374D8"/>
    <w:rsid w:val="00C37A02"/>
    <w:rsid w:val="00C37C00"/>
    <w:rsid w:val="00C37D0E"/>
    <w:rsid w:val="00C4021A"/>
    <w:rsid w:val="00C4049A"/>
    <w:rsid w:val="00C4059A"/>
    <w:rsid w:val="00C40A35"/>
    <w:rsid w:val="00C40C15"/>
    <w:rsid w:val="00C40CB8"/>
    <w:rsid w:val="00C411FE"/>
    <w:rsid w:val="00C4120C"/>
    <w:rsid w:val="00C412BB"/>
    <w:rsid w:val="00C419DD"/>
    <w:rsid w:val="00C419F7"/>
    <w:rsid w:val="00C41AAF"/>
    <w:rsid w:val="00C41BFB"/>
    <w:rsid w:val="00C41EDC"/>
    <w:rsid w:val="00C41FD7"/>
    <w:rsid w:val="00C422A7"/>
    <w:rsid w:val="00C424CD"/>
    <w:rsid w:val="00C42610"/>
    <w:rsid w:val="00C42C9F"/>
    <w:rsid w:val="00C42CA4"/>
    <w:rsid w:val="00C42FDE"/>
    <w:rsid w:val="00C433D5"/>
    <w:rsid w:val="00C4341F"/>
    <w:rsid w:val="00C4362E"/>
    <w:rsid w:val="00C4480D"/>
    <w:rsid w:val="00C44B29"/>
    <w:rsid w:val="00C44C28"/>
    <w:rsid w:val="00C44F64"/>
    <w:rsid w:val="00C450D4"/>
    <w:rsid w:val="00C4551C"/>
    <w:rsid w:val="00C45607"/>
    <w:rsid w:val="00C456D3"/>
    <w:rsid w:val="00C45799"/>
    <w:rsid w:val="00C4580E"/>
    <w:rsid w:val="00C45B88"/>
    <w:rsid w:val="00C4613D"/>
    <w:rsid w:val="00C46633"/>
    <w:rsid w:val="00C46781"/>
    <w:rsid w:val="00C46AFF"/>
    <w:rsid w:val="00C4741F"/>
    <w:rsid w:val="00C47C8F"/>
    <w:rsid w:val="00C504ED"/>
    <w:rsid w:val="00C509EF"/>
    <w:rsid w:val="00C50DF7"/>
    <w:rsid w:val="00C51DE8"/>
    <w:rsid w:val="00C525E3"/>
    <w:rsid w:val="00C529D2"/>
    <w:rsid w:val="00C52B3D"/>
    <w:rsid w:val="00C52B95"/>
    <w:rsid w:val="00C52EEF"/>
    <w:rsid w:val="00C52F40"/>
    <w:rsid w:val="00C5413C"/>
    <w:rsid w:val="00C544B9"/>
    <w:rsid w:val="00C546E2"/>
    <w:rsid w:val="00C54BD8"/>
    <w:rsid w:val="00C54C8F"/>
    <w:rsid w:val="00C54D07"/>
    <w:rsid w:val="00C54D2A"/>
    <w:rsid w:val="00C55032"/>
    <w:rsid w:val="00C55379"/>
    <w:rsid w:val="00C55397"/>
    <w:rsid w:val="00C555A0"/>
    <w:rsid w:val="00C557C2"/>
    <w:rsid w:val="00C5596D"/>
    <w:rsid w:val="00C55D2A"/>
    <w:rsid w:val="00C56AE9"/>
    <w:rsid w:val="00C56B9F"/>
    <w:rsid w:val="00C57531"/>
    <w:rsid w:val="00C57555"/>
    <w:rsid w:val="00C579CD"/>
    <w:rsid w:val="00C57B91"/>
    <w:rsid w:val="00C600A2"/>
    <w:rsid w:val="00C6099F"/>
    <w:rsid w:val="00C60D16"/>
    <w:rsid w:val="00C60D87"/>
    <w:rsid w:val="00C61220"/>
    <w:rsid w:val="00C61BBC"/>
    <w:rsid w:val="00C620B2"/>
    <w:rsid w:val="00C621BA"/>
    <w:rsid w:val="00C629F6"/>
    <w:rsid w:val="00C62C69"/>
    <w:rsid w:val="00C62F5F"/>
    <w:rsid w:val="00C62FD3"/>
    <w:rsid w:val="00C6323A"/>
    <w:rsid w:val="00C632A2"/>
    <w:rsid w:val="00C63385"/>
    <w:rsid w:val="00C6371E"/>
    <w:rsid w:val="00C639C9"/>
    <w:rsid w:val="00C63CAB"/>
    <w:rsid w:val="00C64112"/>
    <w:rsid w:val="00C64254"/>
    <w:rsid w:val="00C64384"/>
    <w:rsid w:val="00C6485D"/>
    <w:rsid w:val="00C64933"/>
    <w:rsid w:val="00C64D1A"/>
    <w:rsid w:val="00C64F04"/>
    <w:rsid w:val="00C64F9D"/>
    <w:rsid w:val="00C65042"/>
    <w:rsid w:val="00C650E7"/>
    <w:rsid w:val="00C6521B"/>
    <w:rsid w:val="00C65564"/>
    <w:rsid w:val="00C65A2B"/>
    <w:rsid w:val="00C65A2C"/>
    <w:rsid w:val="00C65C27"/>
    <w:rsid w:val="00C65C4E"/>
    <w:rsid w:val="00C65CA4"/>
    <w:rsid w:val="00C65EB3"/>
    <w:rsid w:val="00C665BF"/>
    <w:rsid w:val="00C665E9"/>
    <w:rsid w:val="00C667EB"/>
    <w:rsid w:val="00C6689C"/>
    <w:rsid w:val="00C6690A"/>
    <w:rsid w:val="00C669A3"/>
    <w:rsid w:val="00C66A11"/>
    <w:rsid w:val="00C66A3F"/>
    <w:rsid w:val="00C66A74"/>
    <w:rsid w:val="00C66AE9"/>
    <w:rsid w:val="00C66CE2"/>
    <w:rsid w:val="00C6709B"/>
    <w:rsid w:val="00C67444"/>
    <w:rsid w:val="00C675B1"/>
    <w:rsid w:val="00C67736"/>
    <w:rsid w:val="00C679BC"/>
    <w:rsid w:val="00C67E96"/>
    <w:rsid w:val="00C700C5"/>
    <w:rsid w:val="00C702D3"/>
    <w:rsid w:val="00C70579"/>
    <w:rsid w:val="00C70BD5"/>
    <w:rsid w:val="00C7108C"/>
    <w:rsid w:val="00C712C1"/>
    <w:rsid w:val="00C714A9"/>
    <w:rsid w:val="00C71C11"/>
    <w:rsid w:val="00C72084"/>
    <w:rsid w:val="00C720F4"/>
    <w:rsid w:val="00C721D3"/>
    <w:rsid w:val="00C724AD"/>
    <w:rsid w:val="00C7261D"/>
    <w:rsid w:val="00C72652"/>
    <w:rsid w:val="00C72A6C"/>
    <w:rsid w:val="00C72B72"/>
    <w:rsid w:val="00C73251"/>
    <w:rsid w:val="00C734D6"/>
    <w:rsid w:val="00C73A30"/>
    <w:rsid w:val="00C7405B"/>
    <w:rsid w:val="00C7419C"/>
    <w:rsid w:val="00C7430D"/>
    <w:rsid w:val="00C74352"/>
    <w:rsid w:val="00C74DA9"/>
    <w:rsid w:val="00C74FC1"/>
    <w:rsid w:val="00C7505A"/>
    <w:rsid w:val="00C752C7"/>
    <w:rsid w:val="00C75675"/>
    <w:rsid w:val="00C75831"/>
    <w:rsid w:val="00C75A82"/>
    <w:rsid w:val="00C75BCA"/>
    <w:rsid w:val="00C76996"/>
    <w:rsid w:val="00C76A97"/>
    <w:rsid w:val="00C76E82"/>
    <w:rsid w:val="00C77040"/>
    <w:rsid w:val="00C770ED"/>
    <w:rsid w:val="00C77354"/>
    <w:rsid w:val="00C77679"/>
    <w:rsid w:val="00C779D8"/>
    <w:rsid w:val="00C77E02"/>
    <w:rsid w:val="00C77E92"/>
    <w:rsid w:val="00C800FF"/>
    <w:rsid w:val="00C8051C"/>
    <w:rsid w:val="00C807DE"/>
    <w:rsid w:val="00C808B2"/>
    <w:rsid w:val="00C809C2"/>
    <w:rsid w:val="00C80AC4"/>
    <w:rsid w:val="00C810AA"/>
    <w:rsid w:val="00C811BD"/>
    <w:rsid w:val="00C813EB"/>
    <w:rsid w:val="00C8156E"/>
    <w:rsid w:val="00C81647"/>
    <w:rsid w:val="00C819F2"/>
    <w:rsid w:val="00C81C76"/>
    <w:rsid w:val="00C824EE"/>
    <w:rsid w:val="00C82AA4"/>
    <w:rsid w:val="00C82CCD"/>
    <w:rsid w:val="00C82D4E"/>
    <w:rsid w:val="00C83428"/>
    <w:rsid w:val="00C835BF"/>
    <w:rsid w:val="00C83A90"/>
    <w:rsid w:val="00C83CE0"/>
    <w:rsid w:val="00C83EC9"/>
    <w:rsid w:val="00C8416C"/>
    <w:rsid w:val="00C841ED"/>
    <w:rsid w:val="00C84219"/>
    <w:rsid w:val="00C84412"/>
    <w:rsid w:val="00C84706"/>
    <w:rsid w:val="00C84990"/>
    <w:rsid w:val="00C85109"/>
    <w:rsid w:val="00C85262"/>
    <w:rsid w:val="00C852C0"/>
    <w:rsid w:val="00C852E6"/>
    <w:rsid w:val="00C854AA"/>
    <w:rsid w:val="00C85607"/>
    <w:rsid w:val="00C85A73"/>
    <w:rsid w:val="00C85AF4"/>
    <w:rsid w:val="00C85C68"/>
    <w:rsid w:val="00C85DA1"/>
    <w:rsid w:val="00C85E41"/>
    <w:rsid w:val="00C86135"/>
    <w:rsid w:val="00C86139"/>
    <w:rsid w:val="00C86560"/>
    <w:rsid w:val="00C8671D"/>
    <w:rsid w:val="00C86B2C"/>
    <w:rsid w:val="00C86C64"/>
    <w:rsid w:val="00C8703D"/>
    <w:rsid w:val="00C8705A"/>
    <w:rsid w:val="00C874C7"/>
    <w:rsid w:val="00C876FA"/>
    <w:rsid w:val="00C87728"/>
    <w:rsid w:val="00C87AFE"/>
    <w:rsid w:val="00C87D6C"/>
    <w:rsid w:val="00C902F8"/>
    <w:rsid w:val="00C904FC"/>
    <w:rsid w:val="00C9077E"/>
    <w:rsid w:val="00C9084F"/>
    <w:rsid w:val="00C90D07"/>
    <w:rsid w:val="00C910D3"/>
    <w:rsid w:val="00C91323"/>
    <w:rsid w:val="00C9139F"/>
    <w:rsid w:val="00C9150F"/>
    <w:rsid w:val="00C91738"/>
    <w:rsid w:val="00C917E4"/>
    <w:rsid w:val="00C91847"/>
    <w:rsid w:val="00C91EC5"/>
    <w:rsid w:val="00C9208B"/>
    <w:rsid w:val="00C9239B"/>
    <w:rsid w:val="00C9264F"/>
    <w:rsid w:val="00C926A4"/>
    <w:rsid w:val="00C9274E"/>
    <w:rsid w:val="00C928FA"/>
    <w:rsid w:val="00C935B6"/>
    <w:rsid w:val="00C93C78"/>
    <w:rsid w:val="00C93CBF"/>
    <w:rsid w:val="00C93CDA"/>
    <w:rsid w:val="00C946E0"/>
    <w:rsid w:val="00C95329"/>
    <w:rsid w:val="00C956FB"/>
    <w:rsid w:val="00C957AF"/>
    <w:rsid w:val="00C957BD"/>
    <w:rsid w:val="00C965D8"/>
    <w:rsid w:val="00C96A70"/>
    <w:rsid w:val="00C96BE6"/>
    <w:rsid w:val="00C96CBF"/>
    <w:rsid w:val="00C96E05"/>
    <w:rsid w:val="00C9729B"/>
    <w:rsid w:val="00C97497"/>
    <w:rsid w:val="00C976E5"/>
    <w:rsid w:val="00C977DC"/>
    <w:rsid w:val="00C9799B"/>
    <w:rsid w:val="00C97BC7"/>
    <w:rsid w:val="00C97F3E"/>
    <w:rsid w:val="00CA0511"/>
    <w:rsid w:val="00CA05B0"/>
    <w:rsid w:val="00CA05B7"/>
    <w:rsid w:val="00CA0963"/>
    <w:rsid w:val="00CA0C96"/>
    <w:rsid w:val="00CA1413"/>
    <w:rsid w:val="00CA170A"/>
    <w:rsid w:val="00CA17B3"/>
    <w:rsid w:val="00CA1B67"/>
    <w:rsid w:val="00CA2023"/>
    <w:rsid w:val="00CA209A"/>
    <w:rsid w:val="00CA20B9"/>
    <w:rsid w:val="00CA2234"/>
    <w:rsid w:val="00CA2295"/>
    <w:rsid w:val="00CA289D"/>
    <w:rsid w:val="00CA2934"/>
    <w:rsid w:val="00CA2B73"/>
    <w:rsid w:val="00CA2E85"/>
    <w:rsid w:val="00CA2E87"/>
    <w:rsid w:val="00CA35D9"/>
    <w:rsid w:val="00CA3729"/>
    <w:rsid w:val="00CA38AF"/>
    <w:rsid w:val="00CA3CA9"/>
    <w:rsid w:val="00CA3CD2"/>
    <w:rsid w:val="00CA45AD"/>
    <w:rsid w:val="00CA46C4"/>
    <w:rsid w:val="00CA4CD6"/>
    <w:rsid w:val="00CA4D66"/>
    <w:rsid w:val="00CA4F77"/>
    <w:rsid w:val="00CA514F"/>
    <w:rsid w:val="00CA5412"/>
    <w:rsid w:val="00CA5C9C"/>
    <w:rsid w:val="00CA6011"/>
    <w:rsid w:val="00CA647A"/>
    <w:rsid w:val="00CA66AC"/>
    <w:rsid w:val="00CA67A0"/>
    <w:rsid w:val="00CA6B14"/>
    <w:rsid w:val="00CA6D3F"/>
    <w:rsid w:val="00CA7173"/>
    <w:rsid w:val="00CA749E"/>
    <w:rsid w:val="00CA775A"/>
    <w:rsid w:val="00CA7BDC"/>
    <w:rsid w:val="00CA7C6F"/>
    <w:rsid w:val="00CA7D46"/>
    <w:rsid w:val="00CB002F"/>
    <w:rsid w:val="00CB0084"/>
    <w:rsid w:val="00CB033D"/>
    <w:rsid w:val="00CB04DF"/>
    <w:rsid w:val="00CB067F"/>
    <w:rsid w:val="00CB075A"/>
    <w:rsid w:val="00CB076A"/>
    <w:rsid w:val="00CB0E20"/>
    <w:rsid w:val="00CB11F1"/>
    <w:rsid w:val="00CB1664"/>
    <w:rsid w:val="00CB17FE"/>
    <w:rsid w:val="00CB2AA6"/>
    <w:rsid w:val="00CB2DF3"/>
    <w:rsid w:val="00CB2FE2"/>
    <w:rsid w:val="00CB3076"/>
    <w:rsid w:val="00CB309A"/>
    <w:rsid w:val="00CB32AE"/>
    <w:rsid w:val="00CB379E"/>
    <w:rsid w:val="00CB3978"/>
    <w:rsid w:val="00CB44E4"/>
    <w:rsid w:val="00CB45EF"/>
    <w:rsid w:val="00CB4849"/>
    <w:rsid w:val="00CB4CDF"/>
    <w:rsid w:val="00CB4DF0"/>
    <w:rsid w:val="00CB5116"/>
    <w:rsid w:val="00CB513B"/>
    <w:rsid w:val="00CB5302"/>
    <w:rsid w:val="00CB550E"/>
    <w:rsid w:val="00CB56C1"/>
    <w:rsid w:val="00CB589C"/>
    <w:rsid w:val="00CB653A"/>
    <w:rsid w:val="00CB6DCA"/>
    <w:rsid w:val="00CB6EAF"/>
    <w:rsid w:val="00CB6F2F"/>
    <w:rsid w:val="00CB704F"/>
    <w:rsid w:val="00CB717B"/>
    <w:rsid w:val="00CB7578"/>
    <w:rsid w:val="00CB76CB"/>
    <w:rsid w:val="00CB798A"/>
    <w:rsid w:val="00CB7BCD"/>
    <w:rsid w:val="00CB7F9A"/>
    <w:rsid w:val="00CB7FED"/>
    <w:rsid w:val="00CC04B8"/>
    <w:rsid w:val="00CC073D"/>
    <w:rsid w:val="00CC0829"/>
    <w:rsid w:val="00CC0D58"/>
    <w:rsid w:val="00CC0F4C"/>
    <w:rsid w:val="00CC10D1"/>
    <w:rsid w:val="00CC11F7"/>
    <w:rsid w:val="00CC15F0"/>
    <w:rsid w:val="00CC17EF"/>
    <w:rsid w:val="00CC1BDF"/>
    <w:rsid w:val="00CC1E12"/>
    <w:rsid w:val="00CC2496"/>
    <w:rsid w:val="00CC2A7A"/>
    <w:rsid w:val="00CC2E83"/>
    <w:rsid w:val="00CC3473"/>
    <w:rsid w:val="00CC37A0"/>
    <w:rsid w:val="00CC3973"/>
    <w:rsid w:val="00CC3A3B"/>
    <w:rsid w:val="00CC3C7A"/>
    <w:rsid w:val="00CC5313"/>
    <w:rsid w:val="00CC54F5"/>
    <w:rsid w:val="00CC56CC"/>
    <w:rsid w:val="00CC6160"/>
    <w:rsid w:val="00CC65D0"/>
    <w:rsid w:val="00CC66DC"/>
    <w:rsid w:val="00CC6810"/>
    <w:rsid w:val="00CC68C8"/>
    <w:rsid w:val="00CC720C"/>
    <w:rsid w:val="00CC759B"/>
    <w:rsid w:val="00CC7F8A"/>
    <w:rsid w:val="00CD0078"/>
    <w:rsid w:val="00CD01AF"/>
    <w:rsid w:val="00CD0365"/>
    <w:rsid w:val="00CD0490"/>
    <w:rsid w:val="00CD072D"/>
    <w:rsid w:val="00CD0BDB"/>
    <w:rsid w:val="00CD0C31"/>
    <w:rsid w:val="00CD12C1"/>
    <w:rsid w:val="00CD16F3"/>
    <w:rsid w:val="00CD201F"/>
    <w:rsid w:val="00CD2088"/>
    <w:rsid w:val="00CD25F4"/>
    <w:rsid w:val="00CD28B6"/>
    <w:rsid w:val="00CD2EA5"/>
    <w:rsid w:val="00CD310E"/>
    <w:rsid w:val="00CD3255"/>
    <w:rsid w:val="00CD3318"/>
    <w:rsid w:val="00CD35DF"/>
    <w:rsid w:val="00CD36E4"/>
    <w:rsid w:val="00CD3C31"/>
    <w:rsid w:val="00CD3D3E"/>
    <w:rsid w:val="00CD417D"/>
    <w:rsid w:val="00CD4324"/>
    <w:rsid w:val="00CD4596"/>
    <w:rsid w:val="00CD4988"/>
    <w:rsid w:val="00CD4EC1"/>
    <w:rsid w:val="00CD51D1"/>
    <w:rsid w:val="00CD52D3"/>
    <w:rsid w:val="00CD578A"/>
    <w:rsid w:val="00CD5ABA"/>
    <w:rsid w:val="00CD5BB7"/>
    <w:rsid w:val="00CD60B5"/>
    <w:rsid w:val="00CD6150"/>
    <w:rsid w:val="00CD61AA"/>
    <w:rsid w:val="00CD6486"/>
    <w:rsid w:val="00CD68D2"/>
    <w:rsid w:val="00CD6A87"/>
    <w:rsid w:val="00CD6BC7"/>
    <w:rsid w:val="00CD6C17"/>
    <w:rsid w:val="00CD7088"/>
    <w:rsid w:val="00CD7449"/>
    <w:rsid w:val="00CD7504"/>
    <w:rsid w:val="00CD771C"/>
    <w:rsid w:val="00CD7B7A"/>
    <w:rsid w:val="00CD7C06"/>
    <w:rsid w:val="00CD7DE9"/>
    <w:rsid w:val="00CE0128"/>
    <w:rsid w:val="00CE045E"/>
    <w:rsid w:val="00CE084F"/>
    <w:rsid w:val="00CE0883"/>
    <w:rsid w:val="00CE0957"/>
    <w:rsid w:val="00CE1734"/>
    <w:rsid w:val="00CE199D"/>
    <w:rsid w:val="00CE1B7B"/>
    <w:rsid w:val="00CE1FE8"/>
    <w:rsid w:val="00CE251D"/>
    <w:rsid w:val="00CE2558"/>
    <w:rsid w:val="00CE29C8"/>
    <w:rsid w:val="00CE2CBE"/>
    <w:rsid w:val="00CE2D8A"/>
    <w:rsid w:val="00CE2DAE"/>
    <w:rsid w:val="00CE2F19"/>
    <w:rsid w:val="00CE300E"/>
    <w:rsid w:val="00CE346C"/>
    <w:rsid w:val="00CE34CD"/>
    <w:rsid w:val="00CE3EB7"/>
    <w:rsid w:val="00CE3ED3"/>
    <w:rsid w:val="00CE3F44"/>
    <w:rsid w:val="00CE4126"/>
    <w:rsid w:val="00CE4341"/>
    <w:rsid w:val="00CE43F0"/>
    <w:rsid w:val="00CE4444"/>
    <w:rsid w:val="00CE4A6E"/>
    <w:rsid w:val="00CE4D49"/>
    <w:rsid w:val="00CE4E16"/>
    <w:rsid w:val="00CE53DE"/>
    <w:rsid w:val="00CE5A14"/>
    <w:rsid w:val="00CE5CA0"/>
    <w:rsid w:val="00CE5E1F"/>
    <w:rsid w:val="00CE6103"/>
    <w:rsid w:val="00CE611B"/>
    <w:rsid w:val="00CE6A10"/>
    <w:rsid w:val="00CE6D52"/>
    <w:rsid w:val="00CE73DC"/>
    <w:rsid w:val="00CE7B94"/>
    <w:rsid w:val="00CE7BE7"/>
    <w:rsid w:val="00CF000E"/>
    <w:rsid w:val="00CF03B3"/>
    <w:rsid w:val="00CF0534"/>
    <w:rsid w:val="00CF1090"/>
    <w:rsid w:val="00CF1434"/>
    <w:rsid w:val="00CF15D9"/>
    <w:rsid w:val="00CF18A9"/>
    <w:rsid w:val="00CF19BC"/>
    <w:rsid w:val="00CF1A76"/>
    <w:rsid w:val="00CF21C5"/>
    <w:rsid w:val="00CF246E"/>
    <w:rsid w:val="00CF269D"/>
    <w:rsid w:val="00CF26D6"/>
    <w:rsid w:val="00CF29CE"/>
    <w:rsid w:val="00CF2B69"/>
    <w:rsid w:val="00CF2B9F"/>
    <w:rsid w:val="00CF2E96"/>
    <w:rsid w:val="00CF428A"/>
    <w:rsid w:val="00CF47BF"/>
    <w:rsid w:val="00CF4A5B"/>
    <w:rsid w:val="00CF4B7A"/>
    <w:rsid w:val="00CF51BC"/>
    <w:rsid w:val="00CF56D3"/>
    <w:rsid w:val="00CF59BD"/>
    <w:rsid w:val="00CF5A3A"/>
    <w:rsid w:val="00CF5E9E"/>
    <w:rsid w:val="00CF6188"/>
    <w:rsid w:val="00CF695C"/>
    <w:rsid w:val="00CF6AD7"/>
    <w:rsid w:val="00CF6E0D"/>
    <w:rsid w:val="00CF782A"/>
    <w:rsid w:val="00D006C9"/>
    <w:rsid w:val="00D00BE3"/>
    <w:rsid w:val="00D00C7F"/>
    <w:rsid w:val="00D01283"/>
    <w:rsid w:val="00D016FD"/>
    <w:rsid w:val="00D01BC9"/>
    <w:rsid w:val="00D01F80"/>
    <w:rsid w:val="00D01FE6"/>
    <w:rsid w:val="00D024F4"/>
    <w:rsid w:val="00D025D1"/>
    <w:rsid w:val="00D02A14"/>
    <w:rsid w:val="00D02BA2"/>
    <w:rsid w:val="00D02CD9"/>
    <w:rsid w:val="00D02D1C"/>
    <w:rsid w:val="00D02DD1"/>
    <w:rsid w:val="00D02FEF"/>
    <w:rsid w:val="00D03665"/>
    <w:rsid w:val="00D0378B"/>
    <w:rsid w:val="00D03AE8"/>
    <w:rsid w:val="00D03FDE"/>
    <w:rsid w:val="00D040DB"/>
    <w:rsid w:val="00D0432D"/>
    <w:rsid w:val="00D04946"/>
    <w:rsid w:val="00D0516F"/>
    <w:rsid w:val="00D051C3"/>
    <w:rsid w:val="00D051D4"/>
    <w:rsid w:val="00D0581E"/>
    <w:rsid w:val="00D05A45"/>
    <w:rsid w:val="00D05C16"/>
    <w:rsid w:val="00D06311"/>
    <w:rsid w:val="00D06B5B"/>
    <w:rsid w:val="00D06D91"/>
    <w:rsid w:val="00D07439"/>
    <w:rsid w:val="00D0753F"/>
    <w:rsid w:val="00D078AE"/>
    <w:rsid w:val="00D07BE9"/>
    <w:rsid w:val="00D07DF3"/>
    <w:rsid w:val="00D07F88"/>
    <w:rsid w:val="00D101B3"/>
    <w:rsid w:val="00D1039C"/>
    <w:rsid w:val="00D10887"/>
    <w:rsid w:val="00D10E5E"/>
    <w:rsid w:val="00D11518"/>
    <w:rsid w:val="00D1181A"/>
    <w:rsid w:val="00D11848"/>
    <w:rsid w:val="00D118A7"/>
    <w:rsid w:val="00D11937"/>
    <w:rsid w:val="00D11BED"/>
    <w:rsid w:val="00D11C0D"/>
    <w:rsid w:val="00D11DCD"/>
    <w:rsid w:val="00D11F5B"/>
    <w:rsid w:val="00D11FB3"/>
    <w:rsid w:val="00D11FBD"/>
    <w:rsid w:val="00D1216F"/>
    <w:rsid w:val="00D12184"/>
    <w:rsid w:val="00D1238B"/>
    <w:rsid w:val="00D12612"/>
    <w:rsid w:val="00D12745"/>
    <w:rsid w:val="00D12C36"/>
    <w:rsid w:val="00D12F22"/>
    <w:rsid w:val="00D131C2"/>
    <w:rsid w:val="00D13287"/>
    <w:rsid w:val="00D133B9"/>
    <w:rsid w:val="00D14426"/>
    <w:rsid w:val="00D14469"/>
    <w:rsid w:val="00D14FB1"/>
    <w:rsid w:val="00D14FCA"/>
    <w:rsid w:val="00D1517D"/>
    <w:rsid w:val="00D1620C"/>
    <w:rsid w:val="00D166FC"/>
    <w:rsid w:val="00D16E88"/>
    <w:rsid w:val="00D1734F"/>
    <w:rsid w:val="00D17F59"/>
    <w:rsid w:val="00D17FF9"/>
    <w:rsid w:val="00D20188"/>
    <w:rsid w:val="00D20346"/>
    <w:rsid w:val="00D20F01"/>
    <w:rsid w:val="00D21098"/>
    <w:rsid w:val="00D2115D"/>
    <w:rsid w:val="00D212A7"/>
    <w:rsid w:val="00D213C2"/>
    <w:rsid w:val="00D2169F"/>
    <w:rsid w:val="00D21738"/>
    <w:rsid w:val="00D21B71"/>
    <w:rsid w:val="00D21C56"/>
    <w:rsid w:val="00D21E0C"/>
    <w:rsid w:val="00D21E24"/>
    <w:rsid w:val="00D21E91"/>
    <w:rsid w:val="00D22396"/>
    <w:rsid w:val="00D223F5"/>
    <w:rsid w:val="00D227EA"/>
    <w:rsid w:val="00D22839"/>
    <w:rsid w:val="00D22BD6"/>
    <w:rsid w:val="00D22CFC"/>
    <w:rsid w:val="00D22E63"/>
    <w:rsid w:val="00D22F69"/>
    <w:rsid w:val="00D22FD0"/>
    <w:rsid w:val="00D23259"/>
    <w:rsid w:val="00D233F4"/>
    <w:rsid w:val="00D23587"/>
    <w:rsid w:val="00D237F4"/>
    <w:rsid w:val="00D23831"/>
    <w:rsid w:val="00D23C8B"/>
    <w:rsid w:val="00D23E75"/>
    <w:rsid w:val="00D24061"/>
    <w:rsid w:val="00D2443E"/>
    <w:rsid w:val="00D24594"/>
    <w:rsid w:val="00D24CA9"/>
    <w:rsid w:val="00D24D2A"/>
    <w:rsid w:val="00D24E76"/>
    <w:rsid w:val="00D253C5"/>
    <w:rsid w:val="00D25758"/>
    <w:rsid w:val="00D25845"/>
    <w:rsid w:val="00D25CE2"/>
    <w:rsid w:val="00D25D34"/>
    <w:rsid w:val="00D2609D"/>
    <w:rsid w:val="00D2615F"/>
    <w:rsid w:val="00D26486"/>
    <w:rsid w:val="00D26C61"/>
    <w:rsid w:val="00D27A2A"/>
    <w:rsid w:val="00D27F15"/>
    <w:rsid w:val="00D30A44"/>
    <w:rsid w:val="00D310FF"/>
    <w:rsid w:val="00D3117B"/>
    <w:rsid w:val="00D315B8"/>
    <w:rsid w:val="00D31AF7"/>
    <w:rsid w:val="00D31BC6"/>
    <w:rsid w:val="00D31CAB"/>
    <w:rsid w:val="00D31E63"/>
    <w:rsid w:val="00D322EB"/>
    <w:rsid w:val="00D32603"/>
    <w:rsid w:val="00D326B3"/>
    <w:rsid w:val="00D32795"/>
    <w:rsid w:val="00D32835"/>
    <w:rsid w:val="00D32EBD"/>
    <w:rsid w:val="00D3309F"/>
    <w:rsid w:val="00D3335C"/>
    <w:rsid w:val="00D33C11"/>
    <w:rsid w:val="00D33FC7"/>
    <w:rsid w:val="00D340D3"/>
    <w:rsid w:val="00D34219"/>
    <w:rsid w:val="00D344B9"/>
    <w:rsid w:val="00D34651"/>
    <w:rsid w:val="00D3482A"/>
    <w:rsid w:val="00D34B7F"/>
    <w:rsid w:val="00D34E90"/>
    <w:rsid w:val="00D35489"/>
    <w:rsid w:val="00D35DA9"/>
    <w:rsid w:val="00D36030"/>
    <w:rsid w:val="00D36500"/>
    <w:rsid w:val="00D365EB"/>
    <w:rsid w:val="00D36ACB"/>
    <w:rsid w:val="00D36E2C"/>
    <w:rsid w:val="00D36F23"/>
    <w:rsid w:val="00D36F49"/>
    <w:rsid w:val="00D37639"/>
    <w:rsid w:val="00D3775A"/>
    <w:rsid w:val="00D378FF"/>
    <w:rsid w:val="00D37CC7"/>
    <w:rsid w:val="00D37F69"/>
    <w:rsid w:val="00D40075"/>
    <w:rsid w:val="00D403B0"/>
    <w:rsid w:val="00D4091A"/>
    <w:rsid w:val="00D409C4"/>
    <w:rsid w:val="00D40E7E"/>
    <w:rsid w:val="00D41187"/>
    <w:rsid w:val="00D41AE8"/>
    <w:rsid w:val="00D41BC0"/>
    <w:rsid w:val="00D420FD"/>
    <w:rsid w:val="00D42319"/>
    <w:rsid w:val="00D42971"/>
    <w:rsid w:val="00D42BD2"/>
    <w:rsid w:val="00D42BFF"/>
    <w:rsid w:val="00D42CAE"/>
    <w:rsid w:val="00D42F65"/>
    <w:rsid w:val="00D42F86"/>
    <w:rsid w:val="00D42F93"/>
    <w:rsid w:val="00D42FB8"/>
    <w:rsid w:val="00D43194"/>
    <w:rsid w:val="00D432E1"/>
    <w:rsid w:val="00D43475"/>
    <w:rsid w:val="00D43651"/>
    <w:rsid w:val="00D43A3A"/>
    <w:rsid w:val="00D43B55"/>
    <w:rsid w:val="00D43F7F"/>
    <w:rsid w:val="00D44BFC"/>
    <w:rsid w:val="00D44DEE"/>
    <w:rsid w:val="00D44E33"/>
    <w:rsid w:val="00D44F46"/>
    <w:rsid w:val="00D456D2"/>
    <w:rsid w:val="00D45C41"/>
    <w:rsid w:val="00D45CB4"/>
    <w:rsid w:val="00D45ED4"/>
    <w:rsid w:val="00D45ED5"/>
    <w:rsid w:val="00D46218"/>
    <w:rsid w:val="00D462AD"/>
    <w:rsid w:val="00D46549"/>
    <w:rsid w:val="00D465C1"/>
    <w:rsid w:val="00D46613"/>
    <w:rsid w:val="00D46CAC"/>
    <w:rsid w:val="00D46E1A"/>
    <w:rsid w:val="00D47028"/>
    <w:rsid w:val="00D471C3"/>
    <w:rsid w:val="00D4730A"/>
    <w:rsid w:val="00D473EA"/>
    <w:rsid w:val="00D47590"/>
    <w:rsid w:val="00D4785E"/>
    <w:rsid w:val="00D4796C"/>
    <w:rsid w:val="00D47A1F"/>
    <w:rsid w:val="00D47CE4"/>
    <w:rsid w:val="00D501B3"/>
    <w:rsid w:val="00D50439"/>
    <w:rsid w:val="00D512C4"/>
    <w:rsid w:val="00D512D2"/>
    <w:rsid w:val="00D51CCE"/>
    <w:rsid w:val="00D5214F"/>
    <w:rsid w:val="00D5218F"/>
    <w:rsid w:val="00D5252C"/>
    <w:rsid w:val="00D52C48"/>
    <w:rsid w:val="00D52CE2"/>
    <w:rsid w:val="00D53C0A"/>
    <w:rsid w:val="00D54102"/>
    <w:rsid w:val="00D54F3E"/>
    <w:rsid w:val="00D550C0"/>
    <w:rsid w:val="00D55400"/>
    <w:rsid w:val="00D5549F"/>
    <w:rsid w:val="00D55569"/>
    <w:rsid w:val="00D5566D"/>
    <w:rsid w:val="00D5571F"/>
    <w:rsid w:val="00D5572E"/>
    <w:rsid w:val="00D55E97"/>
    <w:rsid w:val="00D56290"/>
    <w:rsid w:val="00D5629F"/>
    <w:rsid w:val="00D566F7"/>
    <w:rsid w:val="00D56A43"/>
    <w:rsid w:val="00D56CCB"/>
    <w:rsid w:val="00D56DBD"/>
    <w:rsid w:val="00D5706D"/>
    <w:rsid w:val="00D5741C"/>
    <w:rsid w:val="00D57501"/>
    <w:rsid w:val="00D578BB"/>
    <w:rsid w:val="00D579AD"/>
    <w:rsid w:val="00D57AFC"/>
    <w:rsid w:val="00D6030B"/>
    <w:rsid w:val="00D6063F"/>
    <w:rsid w:val="00D60750"/>
    <w:rsid w:val="00D60DC0"/>
    <w:rsid w:val="00D60E06"/>
    <w:rsid w:val="00D6120F"/>
    <w:rsid w:val="00D61244"/>
    <w:rsid w:val="00D61615"/>
    <w:rsid w:val="00D6166C"/>
    <w:rsid w:val="00D61700"/>
    <w:rsid w:val="00D61996"/>
    <w:rsid w:val="00D62686"/>
    <w:rsid w:val="00D62762"/>
    <w:rsid w:val="00D62855"/>
    <w:rsid w:val="00D6287A"/>
    <w:rsid w:val="00D62EB7"/>
    <w:rsid w:val="00D62F5F"/>
    <w:rsid w:val="00D62FA5"/>
    <w:rsid w:val="00D636EE"/>
    <w:rsid w:val="00D63A97"/>
    <w:rsid w:val="00D63B87"/>
    <w:rsid w:val="00D640B2"/>
    <w:rsid w:val="00D642B9"/>
    <w:rsid w:val="00D644EC"/>
    <w:rsid w:val="00D6482B"/>
    <w:rsid w:val="00D64C28"/>
    <w:rsid w:val="00D64CD4"/>
    <w:rsid w:val="00D65097"/>
    <w:rsid w:val="00D65442"/>
    <w:rsid w:val="00D654DA"/>
    <w:rsid w:val="00D65E72"/>
    <w:rsid w:val="00D660D6"/>
    <w:rsid w:val="00D661A5"/>
    <w:rsid w:val="00D66304"/>
    <w:rsid w:val="00D664BD"/>
    <w:rsid w:val="00D6666D"/>
    <w:rsid w:val="00D66849"/>
    <w:rsid w:val="00D66DD1"/>
    <w:rsid w:val="00D66ED5"/>
    <w:rsid w:val="00D6712B"/>
    <w:rsid w:val="00D673D2"/>
    <w:rsid w:val="00D67845"/>
    <w:rsid w:val="00D67C4C"/>
    <w:rsid w:val="00D67F1C"/>
    <w:rsid w:val="00D70566"/>
    <w:rsid w:val="00D7120A"/>
    <w:rsid w:val="00D712A8"/>
    <w:rsid w:val="00D71768"/>
    <w:rsid w:val="00D71B1E"/>
    <w:rsid w:val="00D72113"/>
    <w:rsid w:val="00D72217"/>
    <w:rsid w:val="00D7226E"/>
    <w:rsid w:val="00D72CE0"/>
    <w:rsid w:val="00D72F96"/>
    <w:rsid w:val="00D730D7"/>
    <w:rsid w:val="00D73446"/>
    <w:rsid w:val="00D734C1"/>
    <w:rsid w:val="00D737C1"/>
    <w:rsid w:val="00D73A5C"/>
    <w:rsid w:val="00D73AC9"/>
    <w:rsid w:val="00D73DEA"/>
    <w:rsid w:val="00D74351"/>
    <w:rsid w:val="00D7455E"/>
    <w:rsid w:val="00D74749"/>
    <w:rsid w:val="00D74928"/>
    <w:rsid w:val="00D74A99"/>
    <w:rsid w:val="00D74DC2"/>
    <w:rsid w:val="00D7544E"/>
    <w:rsid w:val="00D75533"/>
    <w:rsid w:val="00D758DB"/>
    <w:rsid w:val="00D75BB2"/>
    <w:rsid w:val="00D769E9"/>
    <w:rsid w:val="00D76CF5"/>
    <w:rsid w:val="00D76D4A"/>
    <w:rsid w:val="00D76D9F"/>
    <w:rsid w:val="00D77491"/>
    <w:rsid w:val="00D77638"/>
    <w:rsid w:val="00D777F9"/>
    <w:rsid w:val="00D77F74"/>
    <w:rsid w:val="00D8063E"/>
    <w:rsid w:val="00D808C1"/>
    <w:rsid w:val="00D808D0"/>
    <w:rsid w:val="00D81004"/>
    <w:rsid w:val="00D81D9A"/>
    <w:rsid w:val="00D81ED3"/>
    <w:rsid w:val="00D81F6B"/>
    <w:rsid w:val="00D820EA"/>
    <w:rsid w:val="00D82131"/>
    <w:rsid w:val="00D82167"/>
    <w:rsid w:val="00D821FF"/>
    <w:rsid w:val="00D82774"/>
    <w:rsid w:val="00D82A38"/>
    <w:rsid w:val="00D82ECD"/>
    <w:rsid w:val="00D82EE2"/>
    <w:rsid w:val="00D83046"/>
    <w:rsid w:val="00D83084"/>
    <w:rsid w:val="00D834BE"/>
    <w:rsid w:val="00D83552"/>
    <w:rsid w:val="00D83600"/>
    <w:rsid w:val="00D83713"/>
    <w:rsid w:val="00D83CD5"/>
    <w:rsid w:val="00D83EA2"/>
    <w:rsid w:val="00D84549"/>
    <w:rsid w:val="00D848E0"/>
    <w:rsid w:val="00D84F2C"/>
    <w:rsid w:val="00D850AE"/>
    <w:rsid w:val="00D8511D"/>
    <w:rsid w:val="00D85340"/>
    <w:rsid w:val="00D85345"/>
    <w:rsid w:val="00D854BE"/>
    <w:rsid w:val="00D85651"/>
    <w:rsid w:val="00D86148"/>
    <w:rsid w:val="00D8651D"/>
    <w:rsid w:val="00D865DA"/>
    <w:rsid w:val="00D86638"/>
    <w:rsid w:val="00D867AA"/>
    <w:rsid w:val="00D869AE"/>
    <w:rsid w:val="00D86F75"/>
    <w:rsid w:val="00D87752"/>
    <w:rsid w:val="00D87C44"/>
    <w:rsid w:val="00D90073"/>
    <w:rsid w:val="00D9038D"/>
    <w:rsid w:val="00D9049F"/>
    <w:rsid w:val="00D90989"/>
    <w:rsid w:val="00D90BF2"/>
    <w:rsid w:val="00D9101E"/>
    <w:rsid w:val="00D9135B"/>
    <w:rsid w:val="00D9182B"/>
    <w:rsid w:val="00D919A8"/>
    <w:rsid w:val="00D91C5A"/>
    <w:rsid w:val="00D9207D"/>
    <w:rsid w:val="00D920B1"/>
    <w:rsid w:val="00D927A2"/>
    <w:rsid w:val="00D927DA"/>
    <w:rsid w:val="00D92957"/>
    <w:rsid w:val="00D92B48"/>
    <w:rsid w:val="00D92C00"/>
    <w:rsid w:val="00D92E92"/>
    <w:rsid w:val="00D92F66"/>
    <w:rsid w:val="00D933D8"/>
    <w:rsid w:val="00D94390"/>
    <w:rsid w:val="00D9462E"/>
    <w:rsid w:val="00D94718"/>
    <w:rsid w:val="00D94CEE"/>
    <w:rsid w:val="00D94FDF"/>
    <w:rsid w:val="00D955FF"/>
    <w:rsid w:val="00D95BC1"/>
    <w:rsid w:val="00D95DDF"/>
    <w:rsid w:val="00D96522"/>
    <w:rsid w:val="00D9696E"/>
    <w:rsid w:val="00D96CE8"/>
    <w:rsid w:val="00D96D19"/>
    <w:rsid w:val="00D97C3A"/>
    <w:rsid w:val="00DA08C1"/>
    <w:rsid w:val="00DA0B18"/>
    <w:rsid w:val="00DA0B74"/>
    <w:rsid w:val="00DA0CFA"/>
    <w:rsid w:val="00DA141E"/>
    <w:rsid w:val="00DA1451"/>
    <w:rsid w:val="00DA15F7"/>
    <w:rsid w:val="00DA163E"/>
    <w:rsid w:val="00DA16C7"/>
    <w:rsid w:val="00DA1721"/>
    <w:rsid w:val="00DA1967"/>
    <w:rsid w:val="00DA19A8"/>
    <w:rsid w:val="00DA1A57"/>
    <w:rsid w:val="00DA2968"/>
    <w:rsid w:val="00DA30A9"/>
    <w:rsid w:val="00DA3484"/>
    <w:rsid w:val="00DA3CBE"/>
    <w:rsid w:val="00DA40FF"/>
    <w:rsid w:val="00DA41E3"/>
    <w:rsid w:val="00DA431B"/>
    <w:rsid w:val="00DA47D8"/>
    <w:rsid w:val="00DA4F53"/>
    <w:rsid w:val="00DA529D"/>
    <w:rsid w:val="00DA540F"/>
    <w:rsid w:val="00DA5574"/>
    <w:rsid w:val="00DA5734"/>
    <w:rsid w:val="00DA5B61"/>
    <w:rsid w:val="00DA5D2D"/>
    <w:rsid w:val="00DA601C"/>
    <w:rsid w:val="00DA616B"/>
    <w:rsid w:val="00DA61C6"/>
    <w:rsid w:val="00DA63CC"/>
    <w:rsid w:val="00DA63EE"/>
    <w:rsid w:val="00DA65AC"/>
    <w:rsid w:val="00DA71CD"/>
    <w:rsid w:val="00DA7D6B"/>
    <w:rsid w:val="00DA7EEF"/>
    <w:rsid w:val="00DB014F"/>
    <w:rsid w:val="00DB0617"/>
    <w:rsid w:val="00DB0709"/>
    <w:rsid w:val="00DB0BD8"/>
    <w:rsid w:val="00DB0F33"/>
    <w:rsid w:val="00DB15B2"/>
    <w:rsid w:val="00DB1A6F"/>
    <w:rsid w:val="00DB1D58"/>
    <w:rsid w:val="00DB1FBA"/>
    <w:rsid w:val="00DB2531"/>
    <w:rsid w:val="00DB2A09"/>
    <w:rsid w:val="00DB2A26"/>
    <w:rsid w:val="00DB2A9F"/>
    <w:rsid w:val="00DB3244"/>
    <w:rsid w:val="00DB354A"/>
    <w:rsid w:val="00DB3A3F"/>
    <w:rsid w:val="00DB3AEB"/>
    <w:rsid w:val="00DB3D21"/>
    <w:rsid w:val="00DB4062"/>
    <w:rsid w:val="00DB4666"/>
    <w:rsid w:val="00DB479A"/>
    <w:rsid w:val="00DB4823"/>
    <w:rsid w:val="00DB5C85"/>
    <w:rsid w:val="00DB5DF7"/>
    <w:rsid w:val="00DB602A"/>
    <w:rsid w:val="00DB61D6"/>
    <w:rsid w:val="00DB6547"/>
    <w:rsid w:val="00DB67F6"/>
    <w:rsid w:val="00DB67FE"/>
    <w:rsid w:val="00DB6814"/>
    <w:rsid w:val="00DB6863"/>
    <w:rsid w:val="00DB687E"/>
    <w:rsid w:val="00DB72F5"/>
    <w:rsid w:val="00DB74D6"/>
    <w:rsid w:val="00DB7530"/>
    <w:rsid w:val="00DB7644"/>
    <w:rsid w:val="00DB77D9"/>
    <w:rsid w:val="00DB7A5D"/>
    <w:rsid w:val="00DB7FE7"/>
    <w:rsid w:val="00DC013C"/>
    <w:rsid w:val="00DC0848"/>
    <w:rsid w:val="00DC1118"/>
    <w:rsid w:val="00DC1675"/>
    <w:rsid w:val="00DC186E"/>
    <w:rsid w:val="00DC2185"/>
    <w:rsid w:val="00DC2547"/>
    <w:rsid w:val="00DC2D39"/>
    <w:rsid w:val="00DC3058"/>
    <w:rsid w:val="00DC3185"/>
    <w:rsid w:val="00DC320A"/>
    <w:rsid w:val="00DC350C"/>
    <w:rsid w:val="00DC363E"/>
    <w:rsid w:val="00DC41CD"/>
    <w:rsid w:val="00DC41EF"/>
    <w:rsid w:val="00DC456D"/>
    <w:rsid w:val="00DC51FC"/>
    <w:rsid w:val="00DC602F"/>
    <w:rsid w:val="00DC63C6"/>
    <w:rsid w:val="00DC6C23"/>
    <w:rsid w:val="00DC6C97"/>
    <w:rsid w:val="00DC6E3D"/>
    <w:rsid w:val="00DC70CE"/>
    <w:rsid w:val="00DC7281"/>
    <w:rsid w:val="00DC7820"/>
    <w:rsid w:val="00DC78FA"/>
    <w:rsid w:val="00DC7EA2"/>
    <w:rsid w:val="00DD0059"/>
    <w:rsid w:val="00DD00D3"/>
    <w:rsid w:val="00DD03CB"/>
    <w:rsid w:val="00DD0459"/>
    <w:rsid w:val="00DD0647"/>
    <w:rsid w:val="00DD0706"/>
    <w:rsid w:val="00DD0AD1"/>
    <w:rsid w:val="00DD0DDB"/>
    <w:rsid w:val="00DD1121"/>
    <w:rsid w:val="00DD18D2"/>
    <w:rsid w:val="00DD203A"/>
    <w:rsid w:val="00DD28F9"/>
    <w:rsid w:val="00DD2C61"/>
    <w:rsid w:val="00DD3181"/>
    <w:rsid w:val="00DD3755"/>
    <w:rsid w:val="00DD3A31"/>
    <w:rsid w:val="00DD3D40"/>
    <w:rsid w:val="00DD40FE"/>
    <w:rsid w:val="00DD41A1"/>
    <w:rsid w:val="00DD4435"/>
    <w:rsid w:val="00DD4F31"/>
    <w:rsid w:val="00DD51F6"/>
    <w:rsid w:val="00DD5794"/>
    <w:rsid w:val="00DD5B41"/>
    <w:rsid w:val="00DD60F9"/>
    <w:rsid w:val="00DD6115"/>
    <w:rsid w:val="00DD6442"/>
    <w:rsid w:val="00DD6701"/>
    <w:rsid w:val="00DD67B7"/>
    <w:rsid w:val="00DD6A29"/>
    <w:rsid w:val="00DD6D4B"/>
    <w:rsid w:val="00DD6D6F"/>
    <w:rsid w:val="00DD6FAE"/>
    <w:rsid w:val="00DD74B0"/>
    <w:rsid w:val="00DE01DF"/>
    <w:rsid w:val="00DE0737"/>
    <w:rsid w:val="00DE0744"/>
    <w:rsid w:val="00DE090B"/>
    <w:rsid w:val="00DE0912"/>
    <w:rsid w:val="00DE1076"/>
    <w:rsid w:val="00DE1474"/>
    <w:rsid w:val="00DE1C24"/>
    <w:rsid w:val="00DE1C70"/>
    <w:rsid w:val="00DE2177"/>
    <w:rsid w:val="00DE238D"/>
    <w:rsid w:val="00DE2925"/>
    <w:rsid w:val="00DE2C4C"/>
    <w:rsid w:val="00DE2F24"/>
    <w:rsid w:val="00DE32F4"/>
    <w:rsid w:val="00DE3313"/>
    <w:rsid w:val="00DE3514"/>
    <w:rsid w:val="00DE3683"/>
    <w:rsid w:val="00DE3822"/>
    <w:rsid w:val="00DE38E5"/>
    <w:rsid w:val="00DE3A05"/>
    <w:rsid w:val="00DE3F16"/>
    <w:rsid w:val="00DE40CD"/>
    <w:rsid w:val="00DE415C"/>
    <w:rsid w:val="00DE43C9"/>
    <w:rsid w:val="00DE451A"/>
    <w:rsid w:val="00DE4724"/>
    <w:rsid w:val="00DE4914"/>
    <w:rsid w:val="00DE49D9"/>
    <w:rsid w:val="00DE49E3"/>
    <w:rsid w:val="00DE4B59"/>
    <w:rsid w:val="00DE53F0"/>
    <w:rsid w:val="00DE571C"/>
    <w:rsid w:val="00DE5962"/>
    <w:rsid w:val="00DE5A95"/>
    <w:rsid w:val="00DE5C6E"/>
    <w:rsid w:val="00DE5FCC"/>
    <w:rsid w:val="00DE62B2"/>
    <w:rsid w:val="00DE62DE"/>
    <w:rsid w:val="00DE6321"/>
    <w:rsid w:val="00DE6483"/>
    <w:rsid w:val="00DE6B47"/>
    <w:rsid w:val="00DE74A5"/>
    <w:rsid w:val="00DE78F3"/>
    <w:rsid w:val="00DE7C46"/>
    <w:rsid w:val="00DF0072"/>
    <w:rsid w:val="00DF00E7"/>
    <w:rsid w:val="00DF0156"/>
    <w:rsid w:val="00DF01F5"/>
    <w:rsid w:val="00DF02C9"/>
    <w:rsid w:val="00DF0F88"/>
    <w:rsid w:val="00DF180A"/>
    <w:rsid w:val="00DF194F"/>
    <w:rsid w:val="00DF2575"/>
    <w:rsid w:val="00DF2786"/>
    <w:rsid w:val="00DF2875"/>
    <w:rsid w:val="00DF3935"/>
    <w:rsid w:val="00DF3C39"/>
    <w:rsid w:val="00DF3D9F"/>
    <w:rsid w:val="00DF41DA"/>
    <w:rsid w:val="00DF42A4"/>
    <w:rsid w:val="00DF45E6"/>
    <w:rsid w:val="00DF46B1"/>
    <w:rsid w:val="00DF4762"/>
    <w:rsid w:val="00DF47DC"/>
    <w:rsid w:val="00DF48F9"/>
    <w:rsid w:val="00DF52CB"/>
    <w:rsid w:val="00DF542E"/>
    <w:rsid w:val="00DF5507"/>
    <w:rsid w:val="00DF5511"/>
    <w:rsid w:val="00DF5580"/>
    <w:rsid w:val="00DF5753"/>
    <w:rsid w:val="00DF5E54"/>
    <w:rsid w:val="00DF5E8C"/>
    <w:rsid w:val="00DF6198"/>
    <w:rsid w:val="00DF61E4"/>
    <w:rsid w:val="00DF66A6"/>
    <w:rsid w:val="00DF6DC9"/>
    <w:rsid w:val="00DF6EDB"/>
    <w:rsid w:val="00DF7068"/>
    <w:rsid w:val="00DF7252"/>
    <w:rsid w:val="00DF7972"/>
    <w:rsid w:val="00DF7A1F"/>
    <w:rsid w:val="00DF7CDF"/>
    <w:rsid w:val="00DF7CFB"/>
    <w:rsid w:val="00DF7E90"/>
    <w:rsid w:val="00E001BA"/>
    <w:rsid w:val="00E0029A"/>
    <w:rsid w:val="00E00357"/>
    <w:rsid w:val="00E00581"/>
    <w:rsid w:val="00E005EB"/>
    <w:rsid w:val="00E0086C"/>
    <w:rsid w:val="00E00ABB"/>
    <w:rsid w:val="00E00C59"/>
    <w:rsid w:val="00E013B9"/>
    <w:rsid w:val="00E015A0"/>
    <w:rsid w:val="00E01B01"/>
    <w:rsid w:val="00E01FDF"/>
    <w:rsid w:val="00E0226D"/>
    <w:rsid w:val="00E024DC"/>
    <w:rsid w:val="00E02772"/>
    <w:rsid w:val="00E02775"/>
    <w:rsid w:val="00E02D03"/>
    <w:rsid w:val="00E02E62"/>
    <w:rsid w:val="00E037B1"/>
    <w:rsid w:val="00E037E7"/>
    <w:rsid w:val="00E03BA9"/>
    <w:rsid w:val="00E03CD8"/>
    <w:rsid w:val="00E040F2"/>
    <w:rsid w:val="00E04412"/>
    <w:rsid w:val="00E044D4"/>
    <w:rsid w:val="00E0478B"/>
    <w:rsid w:val="00E048D0"/>
    <w:rsid w:val="00E04A02"/>
    <w:rsid w:val="00E04E82"/>
    <w:rsid w:val="00E0515A"/>
    <w:rsid w:val="00E052AF"/>
    <w:rsid w:val="00E053C7"/>
    <w:rsid w:val="00E05585"/>
    <w:rsid w:val="00E05775"/>
    <w:rsid w:val="00E058BA"/>
    <w:rsid w:val="00E05C43"/>
    <w:rsid w:val="00E05D8F"/>
    <w:rsid w:val="00E05E54"/>
    <w:rsid w:val="00E0615C"/>
    <w:rsid w:val="00E0618D"/>
    <w:rsid w:val="00E06488"/>
    <w:rsid w:val="00E064C8"/>
    <w:rsid w:val="00E0667F"/>
    <w:rsid w:val="00E06DDB"/>
    <w:rsid w:val="00E06FC7"/>
    <w:rsid w:val="00E07117"/>
    <w:rsid w:val="00E073F9"/>
    <w:rsid w:val="00E075DA"/>
    <w:rsid w:val="00E07692"/>
    <w:rsid w:val="00E076D2"/>
    <w:rsid w:val="00E10738"/>
    <w:rsid w:val="00E107E6"/>
    <w:rsid w:val="00E10C67"/>
    <w:rsid w:val="00E11279"/>
    <w:rsid w:val="00E113F0"/>
    <w:rsid w:val="00E1159A"/>
    <w:rsid w:val="00E1185C"/>
    <w:rsid w:val="00E1263E"/>
    <w:rsid w:val="00E126F0"/>
    <w:rsid w:val="00E133AE"/>
    <w:rsid w:val="00E137DD"/>
    <w:rsid w:val="00E139B9"/>
    <w:rsid w:val="00E13A49"/>
    <w:rsid w:val="00E13F2F"/>
    <w:rsid w:val="00E14B73"/>
    <w:rsid w:val="00E14E55"/>
    <w:rsid w:val="00E15770"/>
    <w:rsid w:val="00E15A19"/>
    <w:rsid w:val="00E15D28"/>
    <w:rsid w:val="00E15D2B"/>
    <w:rsid w:val="00E16186"/>
    <w:rsid w:val="00E162D8"/>
    <w:rsid w:val="00E16AC2"/>
    <w:rsid w:val="00E16CCD"/>
    <w:rsid w:val="00E171A0"/>
    <w:rsid w:val="00E176A5"/>
    <w:rsid w:val="00E17AFE"/>
    <w:rsid w:val="00E17EDC"/>
    <w:rsid w:val="00E20382"/>
    <w:rsid w:val="00E20708"/>
    <w:rsid w:val="00E20B54"/>
    <w:rsid w:val="00E20BA1"/>
    <w:rsid w:val="00E21C10"/>
    <w:rsid w:val="00E21C9A"/>
    <w:rsid w:val="00E21E1E"/>
    <w:rsid w:val="00E21F96"/>
    <w:rsid w:val="00E220BF"/>
    <w:rsid w:val="00E224B6"/>
    <w:rsid w:val="00E225BC"/>
    <w:rsid w:val="00E22D6A"/>
    <w:rsid w:val="00E22D9B"/>
    <w:rsid w:val="00E230D2"/>
    <w:rsid w:val="00E23162"/>
    <w:rsid w:val="00E2343F"/>
    <w:rsid w:val="00E234EC"/>
    <w:rsid w:val="00E23ABA"/>
    <w:rsid w:val="00E23C3D"/>
    <w:rsid w:val="00E23E76"/>
    <w:rsid w:val="00E23E7A"/>
    <w:rsid w:val="00E23FA0"/>
    <w:rsid w:val="00E2403E"/>
    <w:rsid w:val="00E243C3"/>
    <w:rsid w:val="00E246EE"/>
    <w:rsid w:val="00E2481E"/>
    <w:rsid w:val="00E2559A"/>
    <w:rsid w:val="00E26358"/>
    <w:rsid w:val="00E26395"/>
    <w:rsid w:val="00E265F5"/>
    <w:rsid w:val="00E26AE8"/>
    <w:rsid w:val="00E274C8"/>
    <w:rsid w:val="00E27C13"/>
    <w:rsid w:val="00E302F2"/>
    <w:rsid w:val="00E3032C"/>
    <w:rsid w:val="00E312F1"/>
    <w:rsid w:val="00E31459"/>
    <w:rsid w:val="00E3166B"/>
    <w:rsid w:val="00E3168C"/>
    <w:rsid w:val="00E3180A"/>
    <w:rsid w:val="00E31817"/>
    <w:rsid w:val="00E31830"/>
    <w:rsid w:val="00E31984"/>
    <w:rsid w:val="00E319AE"/>
    <w:rsid w:val="00E31B1D"/>
    <w:rsid w:val="00E321B8"/>
    <w:rsid w:val="00E332E0"/>
    <w:rsid w:val="00E3333F"/>
    <w:rsid w:val="00E33A76"/>
    <w:rsid w:val="00E33B14"/>
    <w:rsid w:val="00E33C01"/>
    <w:rsid w:val="00E34283"/>
    <w:rsid w:val="00E34323"/>
    <w:rsid w:val="00E348B8"/>
    <w:rsid w:val="00E34B0B"/>
    <w:rsid w:val="00E34B34"/>
    <w:rsid w:val="00E34BDB"/>
    <w:rsid w:val="00E35142"/>
    <w:rsid w:val="00E35488"/>
    <w:rsid w:val="00E354E1"/>
    <w:rsid w:val="00E355CF"/>
    <w:rsid w:val="00E35661"/>
    <w:rsid w:val="00E3578C"/>
    <w:rsid w:val="00E35B4C"/>
    <w:rsid w:val="00E35CE5"/>
    <w:rsid w:val="00E35E64"/>
    <w:rsid w:val="00E35FC7"/>
    <w:rsid w:val="00E35FD1"/>
    <w:rsid w:val="00E363EE"/>
    <w:rsid w:val="00E3642B"/>
    <w:rsid w:val="00E366FB"/>
    <w:rsid w:val="00E36ADD"/>
    <w:rsid w:val="00E36C58"/>
    <w:rsid w:val="00E37481"/>
    <w:rsid w:val="00E37B72"/>
    <w:rsid w:val="00E37BFB"/>
    <w:rsid w:val="00E37E4F"/>
    <w:rsid w:val="00E37ECA"/>
    <w:rsid w:val="00E37FC1"/>
    <w:rsid w:val="00E40172"/>
    <w:rsid w:val="00E40334"/>
    <w:rsid w:val="00E40853"/>
    <w:rsid w:val="00E40863"/>
    <w:rsid w:val="00E40A83"/>
    <w:rsid w:val="00E4105F"/>
    <w:rsid w:val="00E41583"/>
    <w:rsid w:val="00E41840"/>
    <w:rsid w:val="00E41A73"/>
    <w:rsid w:val="00E42102"/>
    <w:rsid w:val="00E4210A"/>
    <w:rsid w:val="00E426E6"/>
    <w:rsid w:val="00E42B19"/>
    <w:rsid w:val="00E42C0D"/>
    <w:rsid w:val="00E43186"/>
    <w:rsid w:val="00E435E5"/>
    <w:rsid w:val="00E43B35"/>
    <w:rsid w:val="00E43BFE"/>
    <w:rsid w:val="00E43EF8"/>
    <w:rsid w:val="00E44611"/>
    <w:rsid w:val="00E44782"/>
    <w:rsid w:val="00E44BE3"/>
    <w:rsid w:val="00E44F9C"/>
    <w:rsid w:val="00E450E6"/>
    <w:rsid w:val="00E4529D"/>
    <w:rsid w:val="00E45358"/>
    <w:rsid w:val="00E453E7"/>
    <w:rsid w:val="00E45403"/>
    <w:rsid w:val="00E4574D"/>
    <w:rsid w:val="00E458B0"/>
    <w:rsid w:val="00E45D3D"/>
    <w:rsid w:val="00E45D52"/>
    <w:rsid w:val="00E46242"/>
    <w:rsid w:val="00E465B6"/>
    <w:rsid w:val="00E466EC"/>
    <w:rsid w:val="00E46786"/>
    <w:rsid w:val="00E47172"/>
    <w:rsid w:val="00E4717C"/>
    <w:rsid w:val="00E4748B"/>
    <w:rsid w:val="00E475DF"/>
    <w:rsid w:val="00E47688"/>
    <w:rsid w:val="00E5027D"/>
    <w:rsid w:val="00E502CD"/>
    <w:rsid w:val="00E503BC"/>
    <w:rsid w:val="00E505E4"/>
    <w:rsid w:val="00E510C3"/>
    <w:rsid w:val="00E51160"/>
    <w:rsid w:val="00E5165D"/>
    <w:rsid w:val="00E51A4F"/>
    <w:rsid w:val="00E51DA5"/>
    <w:rsid w:val="00E529BD"/>
    <w:rsid w:val="00E52B1A"/>
    <w:rsid w:val="00E52CEE"/>
    <w:rsid w:val="00E52D0E"/>
    <w:rsid w:val="00E52DDC"/>
    <w:rsid w:val="00E53652"/>
    <w:rsid w:val="00E53713"/>
    <w:rsid w:val="00E54156"/>
    <w:rsid w:val="00E5448A"/>
    <w:rsid w:val="00E5472F"/>
    <w:rsid w:val="00E54CBA"/>
    <w:rsid w:val="00E54CCD"/>
    <w:rsid w:val="00E54E32"/>
    <w:rsid w:val="00E55131"/>
    <w:rsid w:val="00E552E5"/>
    <w:rsid w:val="00E552F5"/>
    <w:rsid w:val="00E553AF"/>
    <w:rsid w:val="00E5562E"/>
    <w:rsid w:val="00E55979"/>
    <w:rsid w:val="00E5599E"/>
    <w:rsid w:val="00E5611E"/>
    <w:rsid w:val="00E56349"/>
    <w:rsid w:val="00E563E3"/>
    <w:rsid w:val="00E564AC"/>
    <w:rsid w:val="00E564EA"/>
    <w:rsid w:val="00E56E44"/>
    <w:rsid w:val="00E570F5"/>
    <w:rsid w:val="00E573A5"/>
    <w:rsid w:val="00E57E27"/>
    <w:rsid w:val="00E60081"/>
    <w:rsid w:val="00E60142"/>
    <w:rsid w:val="00E601D1"/>
    <w:rsid w:val="00E60206"/>
    <w:rsid w:val="00E60684"/>
    <w:rsid w:val="00E6088A"/>
    <w:rsid w:val="00E60DB6"/>
    <w:rsid w:val="00E60EB0"/>
    <w:rsid w:val="00E60FA8"/>
    <w:rsid w:val="00E60FDC"/>
    <w:rsid w:val="00E61153"/>
    <w:rsid w:val="00E611C7"/>
    <w:rsid w:val="00E612F7"/>
    <w:rsid w:val="00E61595"/>
    <w:rsid w:val="00E61619"/>
    <w:rsid w:val="00E616D4"/>
    <w:rsid w:val="00E61A1E"/>
    <w:rsid w:val="00E61D6C"/>
    <w:rsid w:val="00E61FB3"/>
    <w:rsid w:val="00E6211A"/>
    <w:rsid w:val="00E6217E"/>
    <w:rsid w:val="00E6237B"/>
    <w:rsid w:val="00E625FE"/>
    <w:rsid w:val="00E62697"/>
    <w:rsid w:val="00E6296F"/>
    <w:rsid w:val="00E629A2"/>
    <w:rsid w:val="00E62D91"/>
    <w:rsid w:val="00E62F89"/>
    <w:rsid w:val="00E633AA"/>
    <w:rsid w:val="00E63618"/>
    <w:rsid w:val="00E63ADA"/>
    <w:rsid w:val="00E63D5D"/>
    <w:rsid w:val="00E64251"/>
    <w:rsid w:val="00E64415"/>
    <w:rsid w:val="00E64536"/>
    <w:rsid w:val="00E6455C"/>
    <w:rsid w:val="00E64786"/>
    <w:rsid w:val="00E647CE"/>
    <w:rsid w:val="00E64E45"/>
    <w:rsid w:val="00E64E68"/>
    <w:rsid w:val="00E6672B"/>
    <w:rsid w:val="00E6729E"/>
    <w:rsid w:val="00E673CD"/>
    <w:rsid w:val="00E6775E"/>
    <w:rsid w:val="00E6778E"/>
    <w:rsid w:val="00E6796F"/>
    <w:rsid w:val="00E67BEA"/>
    <w:rsid w:val="00E7050C"/>
    <w:rsid w:val="00E70ED0"/>
    <w:rsid w:val="00E71055"/>
    <w:rsid w:val="00E71268"/>
    <w:rsid w:val="00E71585"/>
    <w:rsid w:val="00E71B0F"/>
    <w:rsid w:val="00E71E78"/>
    <w:rsid w:val="00E7206C"/>
    <w:rsid w:val="00E724F9"/>
    <w:rsid w:val="00E72517"/>
    <w:rsid w:val="00E728C1"/>
    <w:rsid w:val="00E72E95"/>
    <w:rsid w:val="00E730E6"/>
    <w:rsid w:val="00E7338C"/>
    <w:rsid w:val="00E73ACE"/>
    <w:rsid w:val="00E73E6C"/>
    <w:rsid w:val="00E73F9D"/>
    <w:rsid w:val="00E7406D"/>
    <w:rsid w:val="00E740F1"/>
    <w:rsid w:val="00E74779"/>
    <w:rsid w:val="00E748D1"/>
    <w:rsid w:val="00E74FD1"/>
    <w:rsid w:val="00E75048"/>
    <w:rsid w:val="00E7596D"/>
    <w:rsid w:val="00E75A19"/>
    <w:rsid w:val="00E75EFC"/>
    <w:rsid w:val="00E75F36"/>
    <w:rsid w:val="00E75F5E"/>
    <w:rsid w:val="00E7600E"/>
    <w:rsid w:val="00E76232"/>
    <w:rsid w:val="00E764A6"/>
    <w:rsid w:val="00E769FC"/>
    <w:rsid w:val="00E76DCA"/>
    <w:rsid w:val="00E773BE"/>
    <w:rsid w:val="00E7755A"/>
    <w:rsid w:val="00E7796C"/>
    <w:rsid w:val="00E77993"/>
    <w:rsid w:val="00E77E07"/>
    <w:rsid w:val="00E77E5A"/>
    <w:rsid w:val="00E77F45"/>
    <w:rsid w:val="00E80471"/>
    <w:rsid w:val="00E80738"/>
    <w:rsid w:val="00E80FED"/>
    <w:rsid w:val="00E81621"/>
    <w:rsid w:val="00E8163E"/>
    <w:rsid w:val="00E82BDD"/>
    <w:rsid w:val="00E835A2"/>
    <w:rsid w:val="00E8365F"/>
    <w:rsid w:val="00E83B09"/>
    <w:rsid w:val="00E840A7"/>
    <w:rsid w:val="00E8423A"/>
    <w:rsid w:val="00E844CA"/>
    <w:rsid w:val="00E847F9"/>
    <w:rsid w:val="00E84D1C"/>
    <w:rsid w:val="00E84DEF"/>
    <w:rsid w:val="00E8503A"/>
    <w:rsid w:val="00E850C2"/>
    <w:rsid w:val="00E85254"/>
    <w:rsid w:val="00E85A38"/>
    <w:rsid w:val="00E85BE5"/>
    <w:rsid w:val="00E85D66"/>
    <w:rsid w:val="00E861A1"/>
    <w:rsid w:val="00E862AA"/>
    <w:rsid w:val="00E865B8"/>
    <w:rsid w:val="00E86721"/>
    <w:rsid w:val="00E8677C"/>
    <w:rsid w:val="00E8684F"/>
    <w:rsid w:val="00E8685F"/>
    <w:rsid w:val="00E868FB"/>
    <w:rsid w:val="00E869A0"/>
    <w:rsid w:val="00E86AC1"/>
    <w:rsid w:val="00E86B79"/>
    <w:rsid w:val="00E86EA3"/>
    <w:rsid w:val="00E86EBA"/>
    <w:rsid w:val="00E8739F"/>
    <w:rsid w:val="00E90680"/>
    <w:rsid w:val="00E90B5E"/>
    <w:rsid w:val="00E90B90"/>
    <w:rsid w:val="00E91235"/>
    <w:rsid w:val="00E91312"/>
    <w:rsid w:val="00E91320"/>
    <w:rsid w:val="00E915E0"/>
    <w:rsid w:val="00E916E3"/>
    <w:rsid w:val="00E916F5"/>
    <w:rsid w:val="00E91BC4"/>
    <w:rsid w:val="00E91DAB"/>
    <w:rsid w:val="00E921F6"/>
    <w:rsid w:val="00E929CE"/>
    <w:rsid w:val="00E92ECD"/>
    <w:rsid w:val="00E92FCC"/>
    <w:rsid w:val="00E931D9"/>
    <w:rsid w:val="00E934FE"/>
    <w:rsid w:val="00E93669"/>
    <w:rsid w:val="00E93968"/>
    <w:rsid w:val="00E93CA0"/>
    <w:rsid w:val="00E93D7B"/>
    <w:rsid w:val="00E941D0"/>
    <w:rsid w:val="00E94801"/>
    <w:rsid w:val="00E949BA"/>
    <w:rsid w:val="00E94C17"/>
    <w:rsid w:val="00E94FAE"/>
    <w:rsid w:val="00E9501E"/>
    <w:rsid w:val="00E951F9"/>
    <w:rsid w:val="00E952AD"/>
    <w:rsid w:val="00E95EDF"/>
    <w:rsid w:val="00E965E5"/>
    <w:rsid w:val="00E967AF"/>
    <w:rsid w:val="00E96E9E"/>
    <w:rsid w:val="00E97111"/>
    <w:rsid w:val="00E971AB"/>
    <w:rsid w:val="00E97295"/>
    <w:rsid w:val="00E974A2"/>
    <w:rsid w:val="00E97579"/>
    <w:rsid w:val="00E9765E"/>
    <w:rsid w:val="00E978E5"/>
    <w:rsid w:val="00E97D55"/>
    <w:rsid w:val="00E97EA1"/>
    <w:rsid w:val="00EA007A"/>
    <w:rsid w:val="00EA012E"/>
    <w:rsid w:val="00EA0164"/>
    <w:rsid w:val="00EA079F"/>
    <w:rsid w:val="00EA083F"/>
    <w:rsid w:val="00EA0A79"/>
    <w:rsid w:val="00EA0BAB"/>
    <w:rsid w:val="00EA0C9B"/>
    <w:rsid w:val="00EA0F62"/>
    <w:rsid w:val="00EA1012"/>
    <w:rsid w:val="00EA189E"/>
    <w:rsid w:val="00EA1922"/>
    <w:rsid w:val="00EA1DC2"/>
    <w:rsid w:val="00EA20C7"/>
    <w:rsid w:val="00EA2166"/>
    <w:rsid w:val="00EA2169"/>
    <w:rsid w:val="00EA2570"/>
    <w:rsid w:val="00EA2689"/>
    <w:rsid w:val="00EA2A74"/>
    <w:rsid w:val="00EA2C79"/>
    <w:rsid w:val="00EA2CAA"/>
    <w:rsid w:val="00EA2CE1"/>
    <w:rsid w:val="00EA34C5"/>
    <w:rsid w:val="00EA376B"/>
    <w:rsid w:val="00EA3794"/>
    <w:rsid w:val="00EA38AA"/>
    <w:rsid w:val="00EA3C60"/>
    <w:rsid w:val="00EA40F7"/>
    <w:rsid w:val="00EA41E4"/>
    <w:rsid w:val="00EA4779"/>
    <w:rsid w:val="00EA484D"/>
    <w:rsid w:val="00EA4F00"/>
    <w:rsid w:val="00EA54AE"/>
    <w:rsid w:val="00EA5A95"/>
    <w:rsid w:val="00EA6585"/>
    <w:rsid w:val="00EA6641"/>
    <w:rsid w:val="00EA689B"/>
    <w:rsid w:val="00EA68CD"/>
    <w:rsid w:val="00EA6D5F"/>
    <w:rsid w:val="00EA73BF"/>
    <w:rsid w:val="00EA779A"/>
    <w:rsid w:val="00EA7B8B"/>
    <w:rsid w:val="00EA7C7C"/>
    <w:rsid w:val="00EA7E3D"/>
    <w:rsid w:val="00EB00EF"/>
    <w:rsid w:val="00EB0407"/>
    <w:rsid w:val="00EB05CA"/>
    <w:rsid w:val="00EB0DA6"/>
    <w:rsid w:val="00EB1D78"/>
    <w:rsid w:val="00EB1F85"/>
    <w:rsid w:val="00EB207E"/>
    <w:rsid w:val="00EB2204"/>
    <w:rsid w:val="00EB240C"/>
    <w:rsid w:val="00EB2427"/>
    <w:rsid w:val="00EB256E"/>
    <w:rsid w:val="00EB2B03"/>
    <w:rsid w:val="00EB3180"/>
    <w:rsid w:val="00EB3415"/>
    <w:rsid w:val="00EB3416"/>
    <w:rsid w:val="00EB3A1F"/>
    <w:rsid w:val="00EB3BE7"/>
    <w:rsid w:val="00EB3D33"/>
    <w:rsid w:val="00EB3E0B"/>
    <w:rsid w:val="00EB3EC8"/>
    <w:rsid w:val="00EB3F74"/>
    <w:rsid w:val="00EB3FB1"/>
    <w:rsid w:val="00EB4964"/>
    <w:rsid w:val="00EB56E5"/>
    <w:rsid w:val="00EB5805"/>
    <w:rsid w:val="00EB590B"/>
    <w:rsid w:val="00EB5F93"/>
    <w:rsid w:val="00EB60C9"/>
    <w:rsid w:val="00EB60F4"/>
    <w:rsid w:val="00EB6896"/>
    <w:rsid w:val="00EB6A91"/>
    <w:rsid w:val="00EB6D1A"/>
    <w:rsid w:val="00EB6FCD"/>
    <w:rsid w:val="00EB75B1"/>
    <w:rsid w:val="00EB75F4"/>
    <w:rsid w:val="00EB7680"/>
    <w:rsid w:val="00EB7A76"/>
    <w:rsid w:val="00EB7B23"/>
    <w:rsid w:val="00EB7CAC"/>
    <w:rsid w:val="00EB7E29"/>
    <w:rsid w:val="00EC0124"/>
    <w:rsid w:val="00EC02E3"/>
    <w:rsid w:val="00EC058D"/>
    <w:rsid w:val="00EC0A21"/>
    <w:rsid w:val="00EC0F9F"/>
    <w:rsid w:val="00EC120D"/>
    <w:rsid w:val="00EC16BD"/>
    <w:rsid w:val="00EC1C4A"/>
    <w:rsid w:val="00EC22C8"/>
    <w:rsid w:val="00EC271A"/>
    <w:rsid w:val="00EC27D1"/>
    <w:rsid w:val="00EC2BF0"/>
    <w:rsid w:val="00EC328F"/>
    <w:rsid w:val="00EC32BB"/>
    <w:rsid w:val="00EC34D4"/>
    <w:rsid w:val="00EC34E9"/>
    <w:rsid w:val="00EC366D"/>
    <w:rsid w:val="00EC3B90"/>
    <w:rsid w:val="00EC3C7E"/>
    <w:rsid w:val="00EC3D24"/>
    <w:rsid w:val="00EC468F"/>
    <w:rsid w:val="00EC4757"/>
    <w:rsid w:val="00EC47A3"/>
    <w:rsid w:val="00EC495D"/>
    <w:rsid w:val="00EC4ADA"/>
    <w:rsid w:val="00EC4CC1"/>
    <w:rsid w:val="00EC4D84"/>
    <w:rsid w:val="00EC4D97"/>
    <w:rsid w:val="00EC525A"/>
    <w:rsid w:val="00EC527F"/>
    <w:rsid w:val="00EC5319"/>
    <w:rsid w:val="00EC548C"/>
    <w:rsid w:val="00EC571E"/>
    <w:rsid w:val="00EC596D"/>
    <w:rsid w:val="00EC59E6"/>
    <w:rsid w:val="00EC5CBB"/>
    <w:rsid w:val="00EC5CC1"/>
    <w:rsid w:val="00EC5CDB"/>
    <w:rsid w:val="00EC5EAD"/>
    <w:rsid w:val="00EC60E5"/>
    <w:rsid w:val="00EC6182"/>
    <w:rsid w:val="00EC62CC"/>
    <w:rsid w:val="00EC64F6"/>
    <w:rsid w:val="00EC6DA4"/>
    <w:rsid w:val="00EC6DCB"/>
    <w:rsid w:val="00EC6DD8"/>
    <w:rsid w:val="00EC7799"/>
    <w:rsid w:val="00EC7EC4"/>
    <w:rsid w:val="00ED05B4"/>
    <w:rsid w:val="00ED078F"/>
    <w:rsid w:val="00ED1353"/>
    <w:rsid w:val="00ED1CB3"/>
    <w:rsid w:val="00ED1ECF"/>
    <w:rsid w:val="00ED2203"/>
    <w:rsid w:val="00ED2547"/>
    <w:rsid w:val="00ED25C5"/>
    <w:rsid w:val="00ED28F1"/>
    <w:rsid w:val="00ED3108"/>
    <w:rsid w:val="00ED3331"/>
    <w:rsid w:val="00ED385F"/>
    <w:rsid w:val="00ED3935"/>
    <w:rsid w:val="00ED3975"/>
    <w:rsid w:val="00ED3E3B"/>
    <w:rsid w:val="00ED4049"/>
    <w:rsid w:val="00ED45D5"/>
    <w:rsid w:val="00ED5097"/>
    <w:rsid w:val="00ED5267"/>
    <w:rsid w:val="00ED548F"/>
    <w:rsid w:val="00ED5820"/>
    <w:rsid w:val="00ED58FD"/>
    <w:rsid w:val="00ED5B74"/>
    <w:rsid w:val="00ED5E82"/>
    <w:rsid w:val="00ED5FA9"/>
    <w:rsid w:val="00ED61EA"/>
    <w:rsid w:val="00ED6464"/>
    <w:rsid w:val="00ED6848"/>
    <w:rsid w:val="00ED6A4F"/>
    <w:rsid w:val="00ED6A7E"/>
    <w:rsid w:val="00ED6B25"/>
    <w:rsid w:val="00ED6B4D"/>
    <w:rsid w:val="00ED6C07"/>
    <w:rsid w:val="00ED6E96"/>
    <w:rsid w:val="00ED6EAF"/>
    <w:rsid w:val="00ED6F60"/>
    <w:rsid w:val="00ED713E"/>
    <w:rsid w:val="00ED72C4"/>
    <w:rsid w:val="00ED7336"/>
    <w:rsid w:val="00EE0264"/>
    <w:rsid w:val="00EE026E"/>
    <w:rsid w:val="00EE156C"/>
    <w:rsid w:val="00EE21CE"/>
    <w:rsid w:val="00EE2564"/>
    <w:rsid w:val="00EE2850"/>
    <w:rsid w:val="00EE31A3"/>
    <w:rsid w:val="00EE3562"/>
    <w:rsid w:val="00EE35D0"/>
    <w:rsid w:val="00EE3716"/>
    <w:rsid w:val="00EE3908"/>
    <w:rsid w:val="00EE3BCD"/>
    <w:rsid w:val="00EE40EE"/>
    <w:rsid w:val="00EE4373"/>
    <w:rsid w:val="00EE4416"/>
    <w:rsid w:val="00EE46A1"/>
    <w:rsid w:val="00EE472C"/>
    <w:rsid w:val="00EE4730"/>
    <w:rsid w:val="00EE4BBB"/>
    <w:rsid w:val="00EE55AC"/>
    <w:rsid w:val="00EE597F"/>
    <w:rsid w:val="00EE5D43"/>
    <w:rsid w:val="00EE603F"/>
    <w:rsid w:val="00EE6971"/>
    <w:rsid w:val="00EE717D"/>
    <w:rsid w:val="00EE71CB"/>
    <w:rsid w:val="00EE7258"/>
    <w:rsid w:val="00EE730B"/>
    <w:rsid w:val="00EE76E2"/>
    <w:rsid w:val="00EE76FC"/>
    <w:rsid w:val="00EE773F"/>
    <w:rsid w:val="00EE7881"/>
    <w:rsid w:val="00EE7C3D"/>
    <w:rsid w:val="00EF0216"/>
    <w:rsid w:val="00EF0553"/>
    <w:rsid w:val="00EF0C4B"/>
    <w:rsid w:val="00EF0F59"/>
    <w:rsid w:val="00EF1022"/>
    <w:rsid w:val="00EF15B7"/>
    <w:rsid w:val="00EF165D"/>
    <w:rsid w:val="00EF19BA"/>
    <w:rsid w:val="00EF1C48"/>
    <w:rsid w:val="00EF21C0"/>
    <w:rsid w:val="00EF32FF"/>
    <w:rsid w:val="00EF38A0"/>
    <w:rsid w:val="00EF38F6"/>
    <w:rsid w:val="00EF3B7D"/>
    <w:rsid w:val="00EF3E7C"/>
    <w:rsid w:val="00EF4055"/>
    <w:rsid w:val="00EF49F4"/>
    <w:rsid w:val="00EF4A9C"/>
    <w:rsid w:val="00EF4ADC"/>
    <w:rsid w:val="00EF4EB1"/>
    <w:rsid w:val="00EF4FD1"/>
    <w:rsid w:val="00EF519F"/>
    <w:rsid w:val="00EF5279"/>
    <w:rsid w:val="00EF5583"/>
    <w:rsid w:val="00EF5DEE"/>
    <w:rsid w:val="00EF5E9C"/>
    <w:rsid w:val="00EF5EF1"/>
    <w:rsid w:val="00EF5F7E"/>
    <w:rsid w:val="00EF6337"/>
    <w:rsid w:val="00EF6422"/>
    <w:rsid w:val="00EF6619"/>
    <w:rsid w:val="00EF6637"/>
    <w:rsid w:val="00EF6740"/>
    <w:rsid w:val="00EF6F20"/>
    <w:rsid w:val="00EF7401"/>
    <w:rsid w:val="00EF754E"/>
    <w:rsid w:val="00EF79A4"/>
    <w:rsid w:val="00EF7DC3"/>
    <w:rsid w:val="00F000C3"/>
    <w:rsid w:val="00F00234"/>
    <w:rsid w:val="00F00948"/>
    <w:rsid w:val="00F00AC4"/>
    <w:rsid w:val="00F00CB6"/>
    <w:rsid w:val="00F00DA4"/>
    <w:rsid w:val="00F00DB8"/>
    <w:rsid w:val="00F0130F"/>
    <w:rsid w:val="00F01967"/>
    <w:rsid w:val="00F01AF6"/>
    <w:rsid w:val="00F01D9B"/>
    <w:rsid w:val="00F02248"/>
    <w:rsid w:val="00F026F6"/>
    <w:rsid w:val="00F02811"/>
    <w:rsid w:val="00F02883"/>
    <w:rsid w:val="00F02A9F"/>
    <w:rsid w:val="00F02F75"/>
    <w:rsid w:val="00F03289"/>
    <w:rsid w:val="00F039F3"/>
    <w:rsid w:val="00F03B6D"/>
    <w:rsid w:val="00F03DED"/>
    <w:rsid w:val="00F04101"/>
    <w:rsid w:val="00F04162"/>
    <w:rsid w:val="00F0456D"/>
    <w:rsid w:val="00F04A41"/>
    <w:rsid w:val="00F053B8"/>
    <w:rsid w:val="00F0573E"/>
    <w:rsid w:val="00F05CFE"/>
    <w:rsid w:val="00F05D5F"/>
    <w:rsid w:val="00F05DD9"/>
    <w:rsid w:val="00F05FA9"/>
    <w:rsid w:val="00F0653D"/>
    <w:rsid w:val="00F0667F"/>
    <w:rsid w:val="00F066CF"/>
    <w:rsid w:val="00F069E7"/>
    <w:rsid w:val="00F06B9F"/>
    <w:rsid w:val="00F072C3"/>
    <w:rsid w:val="00F072D3"/>
    <w:rsid w:val="00F07A75"/>
    <w:rsid w:val="00F102A8"/>
    <w:rsid w:val="00F1051B"/>
    <w:rsid w:val="00F107E0"/>
    <w:rsid w:val="00F11424"/>
    <w:rsid w:val="00F1171F"/>
    <w:rsid w:val="00F121F1"/>
    <w:rsid w:val="00F124CB"/>
    <w:rsid w:val="00F12F85"/>
    <w:rsid w:val="00F134AB"/>
    <w:rsid w:val="00F13618"/>
    <w:rsid w:val="00F13870"/>
    <w:rsid w:val="00F13A42"/>
    <w:rsid w:val="00F13F27"/>
    <w:rsid w:val="00F14965"/>
    <w:rsid w:val="00F14CB1"/>
    <w:rsid w:val="00F15060"/>
    <w:rsid w:val="00F15404"/>
    <w:rsid w:val="00F169E3"/>
    <w:rsid w:val="00F16E60"/>
    <w:rsid w:val="00F179A0"/>
    <w:rsid w:val="00F17C32"/>
    <w:rsid w:val="00F17DBC"/>
    <w:rsid w:val="00F17F01"/>
    <w:rsid w:val="00F20109"/>
    <w:rsid w:val="00F201B4"/>
    <w:rsid w:val="00F2026E"/>
    <w:rsid w:val="00F203A8"/>
    <w:rsid w:val="00F2058F"/>
    <w:rsid w:val="00F20A20"/>
    <w:rsid w:val="00F20AA6"/>
    <w:rsid w:val="00F20CD4"/>
    <w:rsid w:val="00F20DD7"/>
    <w:rsid w:val="00F20EE9"/>
    <w:rsid w:val="00F210CF"/>
    <w:rsid w:val="00F2115C"/>
    <w:rsid w:val="00F2121B"/>
    <w:rsid w:val="00F216FE"/>
    <w:rsid w:val="00F2195F"/>
    <w:rsid w:val="00F21AF5"/>
    <w:rsid w:val="00F21B72"/>
    <w:rsid w:val="00F21D05"/>
    <w:rsid w:val="00F22018"/>
    <w:rsid w:val="00F22479"/>
    <w:rsid w:val="00F226BC"/>
    <w:rsid w:val="00F22764"/>
    <w:rsid w:val="00F22A7D"/>
    <w:rsid w:val="00F22BAF"/>
    <w:rsid w:val="00F22F66"/>
    <w:rsid w:val="00F23390"/>
    <w:rsid w:val="00F23948"/>
    <w:rsid w:val="00F23E9D"/>
    <w:rsid w:val="00F2484B"/>
    <w:rsid w:val="00F249F8"/>
    <w:rsid w:val="00F24A09"/>
    <w:rsid w:val="00F25329"/>
    <w:rsid w:val="00F254A4"/>
    <w:rsid w:val="00F25585"/>
    <w:rsid w:val="00F25D40"/>
    <w:rsid w:val="00F26377"/>
    <w:rsid w:val="00F267AF"/>
    <w:rsid w:val="00F2690A"/>
    <w:rsid w:val="00F26926"/>
    <w:rsid w:val="00F269D3"/>
    <w:rsid w:val="00F26D37"/>
    <w:rsid w:val="00F27024"/>
    <w:rsid w:val="00F270DB"/>
    <w:rsid w:val="00F2719C"/>
    <w:rsid w:val="00F2722D"/>
    <w:rsid w:val="00F27294"/>
    <w:rsid w:val="00F275A2"/>
    <w:rsid w:val="00F2782C"/>
    <w:rsid w:val="00F27878"/>
    <w:rsid w:val="00F2791F"/>
    <w:rsid w:val="00F27999"/>
    <w:rsid w:val="00F27BA2"/>
    <w:rsid w:val="00F27F0E"/>
    <w:rsid w:val="00F30178"/>
    <w:rsid w:val="00F3021C"/>
    <w:rsid w:val="00F302B7"/>
    <w:rsid w:val="00F30317"/>
    <w:rsid w:val="00F30320"/>
    <w:rsid w:val="00F3032F"/>
    <w:rsid w:val="00F30516"/>
    <w:rsid w:val="00F30663"/>
    <w:rsid w:val="00F309A7"/>
    <w:rsid w:val="00F30DC9"/>
    <w:rsid w:val="00F310AD"/>
    <w:rsid w:val="00F3192E"/>
    <w:rsid w:val="00F31A5C"/>
    <w:rsid w:val="00F31DE9"/>
    <w:rsid w:val="00F31ECB"/>
    <w:rsid w:val="00F323D7"/>
    <w:rsid w:val="00F32629"/>
    <w:rsid w:val="00F32886"/>
    <w:rsid w:val="00F32993"/>
    <w:rsid w:val="00F32A54"/>
    <w:rsid w:val="00F32BFB"/>
    <w:rsid w:val="00F32D9D"/>
    <w:rsid w:val="00F33224"/>
    <w:rsid w:val="00F33A3E"/>
    <w:rsid w:val="00F33BA1"/>
    <w:rsid w:val="00F34071"/>
    <w:rsid w:val="00F342D8"/>
    <w:rsid w:val="00F34A8A"/>
    <w:rsid w:val="00F3548F"/>
    <w:rsid w:val="00F3559E"/>
    <w:rsid w:val="00F35724"/>
    <w:rsid w:val="00F357BB"/>
    <w:rsid w:val="00F35CAE"/>
    <w:rsid w:val="00F35EB6"/>
    <w:rsid w:val="00F360FA"/>
    <w:rsid w:val="00F363E3"/>
    <w:rsid w:val="00F368E7"/>
    <w:rsid w:val="00F36AF8"/>
    <w:rsid w:val="00F37CB7"/>
    <w:rsid w:val="00F37D4C"/>
    <w:rsid w:val="00F37DE0"/>
    <w:rsid w:val="00F40066"/>
    <w:rsid w:val="00F409A1"/>
    <w:rsid w:val="00F40A43"/>
    <w:rsid w:val="00F40B1C"/>
    <w:rsid w:val="00F40D01"/>
    <w:rsid w:val="00F41015"/>
    <w:rsid w:val="00F41388"/>
    <w:rsid w:val="00F419DB"/>
    <w:rsid w:val="00F41BBC"/>
    <w:rsid w:val="00F41D2C"/>
    <w:rsid w:val="00F427CD"/>
    <w:rsid w:val="00F42979"/>
    <w:rsid w:val="00F42B67"/>
    <w:rsid w:val="00F433A7"/>
    <w:rsid w:val="00F435D1"/>
    <w:rsid w:val="00F43B34"/>
    <w:rsid w:val="00F442C8"/>
    <w:rsid w:val="00F4445C"/>
    <w:rsid w:val="00F447D1"/>
    <w:rsid w:val="00F4496F"/>
    <w:rsid w:val="00F44BE6"/>
    <w:rsid w:val="00F44C70"/>
    <w:rsid w:val="00F45209"/>
    <w:rsid w:val="00F45539"/>
    <w:rsid w:val="00F45CE2"/>
    <w:rsid w:val="00F461F6"/>
    <w:rsid w:val="00F46372"/>
    <w:rsid w:val="00F465C9"/>
    <w:rsid w:val="00F469ED"/>
    <w:rsid w:val="00F46DC2"/>
    <w:rsid w:val="00F46E0C"/>
    <w:rsid w:val="00F471D9"/>
    <w:rsid w:val="00F4721E"/>
    <w:rsid w:val="00F47C58"/>
    <w:rsid w:val="00F47D49"/>
    <w:rsid w:val="00F47E71"/>
    <w:rsid w:val="00F501E5"/>
    <w:rsid w:val="00F50462"/>
    <w:rsid w:val="00F50557"/>
    <w:rsid w:val="00F508D8"/>
    <w:rsid w:val="00F50B43"/>
    <w:rsid w:val="00F517A7"/>
    <w:rsid w:val="00F51A65"/>
    <w:rsid w:val="00F51BE6"/>
    <w:rsid w:val="00F52700"/>
    <w:rsid w:val="00F52BC4"/>
    <w:rsid w:val="00F53889"/>
    <w:rsid w:val="00F53E38"/>
    <w:rsid w:val="00F53FE3"/>
    <w:rsid w:val="00F54010"/>
    <w:rsid w:val="00F542FF"/>
    <w:rsid w:val="00F54A65"/>
    <w:rsid w:val="00F54ED2"/>
    <w:rsid w:val="00F54F8C"/>
    <w:rsid w:val="00F54F98"/>
    <w:rsid w:val="00F550AB"/>
    <w:rsid w:val="00F55120"/>
    <w:rsid w:val="00F55416"/>
    <w:rsid w:val="00F555AA"/>
    <w:rsid w:val="00F555B2"/>
    <w:rsid w:val="00F559EC"/>
    <w:rsid w:val="00F5604B"/>
    <w:rsid w:val="00F5630A"/>
    <w:rsid w:val="00F56719"/>
    <w:rsid w:val="00F5678F"/>
    <w:rsid w:val="00F5694C"/>
    <w:rsid w:val="00F56B51"/>
    <w:rsid w:val="00F56FEE"/>
    <w:rsid w:val="00F57FC4"/>
    <w:rsid w:val="00F600E2"/>
    <w:rsid w:val="00F601DB"/>
    <w:rsid w:val="00F606D3"/>
    <w:rsid w:val="00F60A29"/>
    <w:rsid w:val="00F60CD6"/>
    <w:rsid w:val="00F60ED6"/>
    <w:rsid w:val="00F60FA1"/>
    <w:rsid w:val="00F611CC"/>
    <w:rsid w:val="00F61298"/>
    <w:rsid w:val="00F61564"/>
    <w:rsid w:val="00F616E2"/>
    <w:rsid w:val="00F61A1E"/>
    <w:rsid w:val="00F61BCB"/>
    <w:rsid w:val="00F61BDE"/>
    <w:rsid w:val="00F61F39"/>
    <w:rsid w:val="00F61F6E"/>
    <w:rsid w:val="00F62007"/>
    <w:rsid w:val="00F62096"/>
    <w:rsid w:val="00F621B3"/>
    <w:rsid w:val="00F632C1"/>
    <w:rsid w:val="00F63662"/>
    <w:rsid w:val="00F63718"/>
    <w:rsid w:val="00F63AC4"/>
    <w:rsid w:val="00F63F3F"/>
    <w:rsid w:val="00F63FDE"/>
    <w:rsid w:val="00F64C67"/>
    <w:rsid w:val="00F64C9C"/>
    <w:rsid w:val="00F64EB0"/>
    <w:rsid w:val="00F64EED"/>
    <w:rsid w:val="00F65154"/>
    <w:rsid w:val="00F656DC"/>
    <w:rsid w:val="00F65B0E"/>
    <w:rsid w:val="00F661D9"/>
    <w:rsid w:val="00F66532"/>
    <w:rsid w:val="00F66598"/>
    <w:rsid w:val="00F66AC2"/>
    <w:rsid w:val="00F67002"/>
    <w:rsid w:val="00F67276"/>
    <w:rsid w:val="00F672C0"/>
    <w:rsid w:val="00F67731"/>
    <w:rsid w:val="00F67826"/>
    <w:rsid w:val="00F678FE"/>
    <w:rsid w:val="00F67A0D"/>
    <w:rsid w:val="00F67B42"/>
    <w:rsid w:val="00F67C31"/>
    <w:rsid w:val="00F67CAF"/>
    <w:rsid w:val="00F70476"/>
    <w:rsid w:val="00F70487"/>
    <w:rsid w:val="00F70546"/>
    <w:rsid w:val="00F70C0A"/>
    <w:rsid w:val="00F71532"/>
    <w:rsid w:val="00F71703"/>
    <w:rsid w:val="00F71786"/>
    <w:rsid w:val="00F717CE"/>
    <w:rsid w:val="00F71CBA"/>
    <w:rsid w:val="00F71F42"/>
    <w:rsid w:val="00F71FA9"/>
    <w:rsid w:val="00F72290"/>
    <w:rsid w:val="00F72F10"/>
    <w:rsid w:val="00F73131"/>
    <w:rsid w:val="00F7325D"/>
    <w:rsid w:val="00F73E04"/>
    <w:rsid w:val="00F7485B"/>
    <w:rsid w:val="00F75002"/>
    <w:rsid w:val="00F753D0"/>
    <w:rsid w:val="00F75827"/>
    <w:rsid w:val="00F758F0"/>
    <w:rsid w:val="00F75B3F"/>
    <w:rsid w:val="00F75BCA"/>
    <w:rsid w:val="00F75CED"/>
    <w:rsid w:val="00F75EDE"/>
    <w:rsid w:val="00F75FA0"/>
    <w:rsid w:val="00F75FBB"/>
    <w:rsid w:val="00F7626B"/>
    <w:rsid w:val="00F762CF"/>
    <w:rsid w:val="00F76562"/>
    <w:rsid w:val="00F767BB"/>
    <w:rsid w:val="00F76892"/>
    <w:rsid w:val="00F7703F"/>
    <w:rsid w:val="00F774BA"/>
    <w:rsid w:val="00F776E7"/>
    <w:rsid w:val="00F77B1B"/>
    <w:rsid w:val="00F802E7"/>
    <w:rsid w:val="00F8092E"/>
    <w:rsid w:val="00F80B9A"/>
    <w:rsid w:val="00F80CC4"/>
    <w:rsid w:val="00F8113F"/>
    <w:rsid w:val="00F81165"/>
    <w:rsid w:val="00F81294"/>
    <w:rsid w:val="00F8165F"/>
    <w:rsid w:val="00F816CA"/>
    <w:rsid w:val="00F816D4"/>
    <w:rsid w:val="00F81708"/>
    <w:rsid w:val="00F81F83"/>
    <w:rsid w:val="00F820D1"/>
    <w:rsid w:val="00F8217A"/>
    <w:rsid w:val="00F821A3"/>
    <w:rsid w:val="00F82302"/>
    <w:rsid w:val="00F825CF"/>
    <w:rsid w:val="00F8274C"/>
    <w:rsid w:val="00F82938"/>
    <w:rsid w:val="00F8299C"/>
    <w:rsid w:val="00F82D0D"/>
    <w:rsid w:val="00F83182"/>
    <w:rsid w:val="00F832F0"/>
    <w:rsid w:val="00F83C85"/>
    <w:rsid w:val="00F8466E"/>
    <w:rsid w:val="00F847A4"/>
    <w:rsid w:val="00F85206"/>
    <w:rsid w:val="00F85A03"/>
    <w:rsid w:val="00F85A2F"/>
    <w:rsid w:val="00F85D05"/>
    <w:rsid w:val="00F85E23"/>
    <w:rsid w:val="00F85F45"/>
    <w:rsid w:val="00F85F5A"/>
    <w:rsid w:val="00F86248"/>
    <w:rsid w:val="00F8652F"/>
    <w:rsid w:val="00F8659F"/>
    <w:rsid w:val="00F87271"/>
    <w:rsid w:val="00F87AF0"/>
    <w:rsid w:val="00F87C49"/>
    <w:rsid w:val="00F87CD5"/>
    <w:rsid w:val="00F87E86"/>
    <w:rsid w:val="00F87E8B"/>
    <w:rsid w:val="00F9010C"/>
    <w:rsid w:val="00F9035E"/>
    <w:rsid w:val="00F908D8"/>
    <w:rsid w:val="00F91326"/>
    <w:rsid w:val="00F9220E"/>
    <w:rsid w:val="00F9235A"/>
    <w:rsid w:val="00F92629"/>
    <w:rsid w:val="00F927E8"/>
    <w:rsid w:val="00F92809"/>
    <w:rsid w:val="00F9285D"/>
    <w:rsid w:val="00F92879"/>
    <w:rsid w:val="00F930C6"/>
    <w:rsid w:val="00F938CA"/>
    <w:rsid w:val="00F93E5B"/>
    <w:rsid w:val="00F9416E"/>
    <w:rsid w:val="00F94282"/>
    <w:rsid w:val="00F9433E"/>
    <w:rsid w:val="00F94F57"/>
    <w:rsid w:val="00F95036"/>
    <w:rsid w:val="00F95758"/>
    <w:rsid w:val="00F95B05"/>
    <w:rsid w:val="00F95C04"/>
    <w:rsid w:val="00F95DF6"/>
    <w:rsid w:val="00F96110"/>
    <w:rsid w:val="00F9624D"/>
    <w:rsid w:val="00F96318"/>
    <w:rsid w:val="00F964FF"/>
    <w:rsid w:val="00F96740"/>
    <w:rsid w:val="00F96BF7"/>
    <w:rsid w:val="00F96DD7"/>
    <w:rsid w:val="00F96E48"/>
    <w:rsid w:val="00F97012"/>
    <w:rsid w:val="00F973E7"/>
    <w:rsid w:val="00F97A1F"/>
    <w:rsid w:val="00F97AE3"/>
    <w:rsid w:val="00FA00C7"/>
    <w:rsid w:val="00FA04F9"/>
    <w:rsid w:val="00FA0C39"/>
    <w:rsid w:val="00FA0D10"/>
    <w:rsid w:val="00FA1CE4"/>
    <w:rsid w:val="00FA1D16"/>
    <w:rsid w:val="00FA21A2"/>
    <w:rsid w:val="00FA263F"/>
    <w:rsid w:val="00FA27F0"/>
    <w:rsid w:val="00FA2821"/>
    <w:rsid w:val="00FA2C9B"/>
    <w:rsid w:val="00FA2DE6"/>
    <w:rsid w:val="00FA31F2"/>
    <w:rsid w:val="00FA352D"/>
    <w:rsid w:val="00FA3656"/>
    <w:rsid w:val="00FA3D15"/>
    <w:rsid w:val="00FA4697"/>
    <w:rsid w:val="00FA489E"/>
    <w:rsid w:val="00FA4BE5"/>
    <w:rsid w:val="00FA4D9F"/>
    <w:rsid w:val="00FA4EF5"/>
    <w:rsid w:val="00FA5230"/>
    <w:rsid w:val="00FA563E"/>
    <w:rsid w:val="00FA56C5"/>
    <w:rsid w:val="00FA58E2"/>
    <w:rsid w:val="00FA5F54"/>
    <w:rsid w:val="00FA606C"/>
    <w:rsid w:val="00FA6190"/>
    <w:rsid w:val="00FA6225"/>
    <w:rsid w:val="00FA66B1"/>
    <w:rsid w:val="00FA6878"/>
    <w:rsid w:val="00FA6997"/>
    <w:rsid w:val="00FA7209"/>
    <w:rsid w:val="00FA764B"/>
    <w:rsid w:val="00FA7846"/>
    <w:rsid w:val="00FA7A11"/>
    <w:rsid w:val="00FA7CBE"/>
    <w:rsid w:val="00FB03AB"/>
    <w:rsid w:val="00FB0462"/>
    <w:rsid w:val="00FB0CC7"/>
    <w:rsid w:val="00FB1638"/>
    <w:rsid w:val="00FB16AA"/>
    <w:rsid w:val="00FB202B"/>
    <w:rsid w:val="00FB2328"/>
    <w:rsid w:val="00FB2509"/>
    <w:rsid w:val="00FB28B3"/>
    <w:rsid w:val="00FB29C8"/>
    <w:rsid w:val="00FB38E3"/>
    <w:rsid w:val="00FB3A08"/>
    <w:rsid w:val="00FB3B38"/>
    <w:rsid w:val="00FB42CA"/>
    <w:rsid w:val="00FB4568"/>
    <w:rsid w:val="00FB4664"/>
    <w:rsid w:val="00FB475E"/>
    <w:rsid w:val="00FB499B"/>
    <w:rsid w:val="00FB4AB1"/>
    <w:rsid w:val="00FB4CCA"/>
    <w:rsid w:val="00FB546C"/>
    <w:rsid w:val="00FB5555"/>
    <w:rsid w:val="00FB57E7"/>
    <w:rsid w:val="00FB585E"/>
    <w:rsid w:val="00FB5A6A"/>
    <w:rsid w:val="00FB5ABE"/>
    <w:rsid w:val="00FB5AD1"/>
    <w:rsid w:val="00FB5E7D"/>
    <w:rsid w:val="00FB6245"/>
    <w:rsid w:val="00FB645A"/>
    <w:rsid w:val="00FB676E"/>
    <w:rsid w:val="00FB6BF7"/>
    <w:rsid w:val="00FB6D39"/>
    <w:rsid w:val="00FB6F0D"/>
    <w:rsid w:val="00FB7062"/>
    <w:rsid w:val="00FB7298"/>
    <w:rsid w:val="00FB73C6"/>
    <w:rsid w:val="00FB74BD"/>
    <w:rsid w:val="00FB754E"/>
    <w:rsid w:val="00FB7585"/>
    <w:rsid w:val="00FB79FF"/>
    <w:rsid w:val="00FB7DDF"/>
    <w:rsid w:val="00FC0690"/>
    <w:rsid w:val="00FC0BE8"/>
    <w:rsid w:val="00FC0DA1"/>
    <w:rsid w:val="00FC0FB6"/>
    <w:rsid w:val="00FC1096"/>
    <w:rsid w:val="00FC17D6"/>
    <w:rsid w:val="00FC1A15"/>
    <w:rsid w:val="00FC1BB2"/>
    <w:rsid w:val="00FC206C"/>
    <w:rsid w:val="00FC20A6"/>
    <w:rsid w:val="00FC297F"/>
    <w:rsid w:val="00FC2DA4"/>
    <w:rsid w:val="00FC3003"/>
    <w:rsid w:val="00FC3662"/>
    <w:rsid w:val="00FC381A"/>
    <w:rsid w:val="00FC3E42"/>
    <w:rsid w:val="00FC40D4"/>
    <w:rsid w:val="00FC4233"/>
    <w:rsid w:val="00FC42A3"/>
    <w:rsid w:val="00FC4541"/>
    <w:rsid w:val="00FC4E77"/>
    <w:rsid w:val="00FC51D5"/>
    <w:rsid w:val="00FC52CB"/>
    <w:rsid w:val="00FC5A9E"/>
    <w:rsid w:val="00FC5B09"/>
    <w:rsid w:val="00FC638F"/>
    <w:rsid w:val="00FC63F7"/>
    <w:rsid w:val="00FC6496"/>
    <w:rsid w:val="00FC650A"/>
    <w:rsid w:val="00FC66B4"/>
    <w:rsid w:val="00FC69D5"/>
    <w:rsid w:val="00FC6C67"/>
    <w:rsid w:val="00FC6D93"/>
    <w:rsid w:val="00FC6EB6"/>
    <w:rsid w:val="00FC724B"/>
    <w:rsid w:val="00FC746E"/>
    <w:rsid w:val="00FC7918"/>
    <w:rsid w:val="00FD0074"/>
    <w:rsid w:val="00FD019C"/>
    <w:rsid w:val="00FD0761"/>
    <w:rsid w:val="00FD0AFF"/>
    <w:rsid w:val="00FD0F31"/>
    <w:rsid w:val="00FD11A9"/>
    <w:rsid w:val="00FD19C2"/>
    <w:rsid w:val="00FD1BCB"/>
    <w:rsid w:val="00FD226D"/>
    <w:rsid w:val="00FD2323"/>
    <w:rsid w:val="00FD24CB"/>
    <w:rsid w:val="00FD2791"/>
    <w:rsid w:val="00FD2B37"/>
    <w:rsid w:val="00FD2C08"/>
    <w:rsid w:val="00FD2CA4"/>
    <w:rsid w:val="00FD2DA6"/>
    <w:rsid w:val="00FD3B05"/>
    <w:rsid w:val="00FD3BEB"/>
    <w:rsid w:val="00FD3C71"/>
    <w:rsid w:val="00FD45D9"/>
    <w:rsid w:val="00FD471C"/>
    <w:rsid w:val="00FD4727"/>
    <w:rsid w:val="00FD4A07"/>
    <w:rsid w:val="00FD4A57"/>
    <w:rsid w:val="00FD4B62"/>
    <w:rsid w:val="00FD548E"/>
    <w:rsid w:val="00FD5F85"/>
    <w:rsid w:val="00FD639C"/>
    <w:rsid w:val="00FD668C"/>
    <w:rsid w:val="00FD6796"/>
    <w:rsid w:val="00FD6CF6"/>
    <w:rsid w:val="00FD6D85"/>
    <w:rsid w:val="00FD6DCC"/>
    <w:rsid w:val="00FD7464"/>
    <w:rsid w:val="00FD75DB"/>
    <w:rsid w:val="00FD7801"/>
    <w:rsid w:val="00FD783B"/>
    <w:rsid w:val="00FD7994"/>
    <w:rsid w:val="00FD7AD9"/>
    <w:rsid w:val="00FD7BE0"/>
    <w:rsid w:val="00FD7F7C"/>
    <w:rsid w:val="00FE015C"/>
    <w:rsid w:val="00FE04D2"/>
    <w:rsid w:val="00FE0523"/>
    <w:rsid w:val="00FE0705"/>
    <w:rsid w:val="00FE0A02"/>
    <w:rsid w:val="00FE0E61"/>
    <w:rsid w:val="00FE1053"/>
    <w:rsid w:val="00FE111D"/>
    <w:rsid w:val="00FE139A"/>
    <w:rsid w:val="00FE13A3"/>
    <w:rsid w:val="00FE1B39"/>
    <w:rsid w:val="00FE1BEA"/>
    <w:rsid w:val="00FE1E94"/>
    <w:rsid w:val="00FE2101"/>
    <w:rsid w:val="00FE210B"/>
    <w:rsid w:val="00FE2258"/>
    <w:rsid w:val="00FE24D9"/>
    <w:rsid w:val="00FE2BF3"/>
    <w:rsid w:val="00FE3505"/>
    <w:rsid w:val="00FE37CA"/>
    <w:rsid w:val="00FE3D67"/>
    <w:rsid w:val="00FE3F31"/>
    <w:rsid w:val="00FE40FB"/>
    <w:rsid w:val="00FE432A"/>
    <w:rsid w:val="00FE43D6"/>
    <w:rsid w:val="00FE44C8"/>
    <w:rsid w:val="00FE45B2"/>
    <w:rsid w:val="00FE45EF"/>
    <w:rsid w:val="00FE5308"/>
    <w:rsid w:val="00FE5711"/>
    <w:rsid w:val="00FE5A54"/>
    <w:rsid w:val="00FE5CA4"/>
    <w:rsid w:val="00FE602F"/>
    <w:rsid w:val="00FE62B6"/>
    <w:rsid w:val="00FE6516"/>
    <w:rsid w:val="00FE6649"/>
    <w:rsid w:val="00FE6B32"/>
    <w:rsid w:val="00FE7389"/>
    <w:rsid w:val="00FE758B"/>
    <w:rsid w:val="00FE7870"/>
    <w:rsid w:val="00FE7B7A"/>
    <w:rsid w:val="00FE7D21"/>
    <w:rsid w:val="00FE7FF3"/>
    <w:rsid w:val="00FF0281"/>
    <w:rsid w:val="00FF0777"/>
    <w:rsid w:val="00FF0F36"/>
    <w:rsid w:val="00FF132D"/>
    <w:rsid w:val="00FF1586"/>
    <w:rsid w:val="00FF15AA"/>
    <w:rsid w:val="00FF1981"/>
    <w:rsid w:val="00FF19AE"/>
    <w:rsid w:val="00FF1AFE"/>
    <w:rsid w:val="00FF1D35"/>
    <w:rsid w:val="00FF21B5"/>
    <w:rsid w:val="00FF2364"/>
    <w:rsid w:val="00FF30AD"/>
    <w:rsid w:val="00FF3465"/>
    <w:rsid w:val="00FF3540"/>
    <w:rsid w:val="00FF3610"/>
    <w:rsid w:val="00FF3746"/>
    <w:rsid w:val="00FF397E"/>
    <w:rsid w:val="00FF3A3A"/>
    <w:rsid w:val="00FF3B98"/>
    <w:rsid w:val="00FF4006"/>
    <w:rsid w:val="00FF400D"/>
    <w:rsid w:val="00FF49AD"/>
    <w:rsid w:val="00FF4F2E"/>
    <w:rsid w:val="00FF525E"/>
    <w:rsid w:val="00FF5568"/>
    <w:rsid w:val="00FF588F"/>
    <w:rsid w:val="00FF5B16"/>
    <w:rsid w:val="00FF5E7D"/>
    <w:rsid w:val="00FF5F9A"/>
    <w:rsid w:val="00FF6078"/>
    <w:rsid w:val="00FF6394"/>
    <w:rsid w:val="00FF697B"/>
    <w:rsid w:val="00FF6B7C"/>
    <w:rsid w:val="00FF7039"/>
    <w:rsid w:val="00FF76D6"/>
    <w:rsid w:val="00FF773D"/>
    <w:rsid w:val="00FF7843"/>
    <w:rsid w:val="00FF78B4"/>
    <w:rsid w:val="00FF7D40"/>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docId w15:val="{CF214C6F-38C8-4302-B67D-DEE6DAEFBB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Heading1">
    <w:name w:val="heading 1"/>
    <w:basedOn w:val="Normal"/>
    <w:next w:val="Normal"/>
    <w:link w:val="Heading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aliases w:val="Heading 3 [PACKT]"/>
    <w:next w:val="NormalPACKT"/>
    <w:link w:val="Heading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Heading4">
    <w:name w:val="heading 4"/>
    <w:basedOn w:val="Normal"/>
    <w:next w:val="Normal"/>
    <w:link w:val="Heading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55569"/>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D3B0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D3B05"/>
    <w:rPr>
      <w:rFonts w:asciiTheme="majorHAnsi" w:eastAsiaTheme="majorEastAsia" w:hAnsiTheme="majorHAnsi" w:cstheme="majorBidi"/>
      <w:color w:val="2F5496" w:themeColor="accent1" w:themeShade="BF"/>
      <w:sz w:val="26"/>
      <w:szCs w:val="26"/>
    </w:rPr>
  </w:style>
  <w:style w:type="character" w:customStyle="1" w:styleId="Heading3Char">
    <w:name w:val="Heading 3 Char"/>
    <w:aliases w:val="Heading 3 [PACKT] Char"/>
    <w:basedOn w:val="DefaultParagraphFont"/>
    <w:link w:val="Heading3"/>
    <w:rsid w:val="00FD3B05"/>
    <w:rPr>
      <w:rFonts w:ascii="Arial" w:eastAsia="Times New Roman" w:hAnsi="Arial" w:cs="Arial"/>
      <w:b/>
      <w:iCs/>
      <w:color w:val="000000"/>
      <w:sz w:val="26"/>
      <w:szCs w:val="26"/>
      <w:lang w:val="en-GB"/>
    </w:rPr>
  </w:style>
  <w:style w:type="paragraph" w:styleId="ListParagraph">
    <w:name w:val="List Paragraph"/>
    <w:basedOn w:val="Normal"/>
    <w:uiPriority w:val="34"/>
    <w:qFormat/>
    <w:rsid w:val="00FD3B05"/>
    <w:pPr>
      <w:ind w:left="720"/>
      <w:contextualSpacing/>
    </w:pPr>
  </w:style>
  <w:style w:type="paragraph" w:styleId="NormalWe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NoSpacing">
    <w:name w:val="No Spacing"/>
    <w:uiPriority w:val="1"/>
    <w:qFormat/>
    <w:rsid w:val="00FD3B05"/>
    <w:pPr>
      <w:spacing w:after="0" w:line="240" w:lineRule="auto"/>
    </w:pPr>
  </w:style>
  <w:style w:type="character" w:styleId="Strong">
    <w:name w:val="Strong"/>
    <w:basedOn w:val="DefaultParagraphFont"/>
    <w:uiPriority w:val="22"/>
    <w:qFormat/>
    <w:rsid w:val="00FD3B05"/>
    <w:rPr>
      <w:b/>
      <w:bCs/>
    </w:rPr>
  </w:style>
  <w:style w:type="character" w:styleId="Hyperlink">
    <w:name w:val="Hyperlink"/>
    <w:basedOn w:val="DefaultParagraphFont"/>
    <w:uiPriority w:val="99"/>
    <w:unhideWhenUsed/>
    <w:rsid w:val="00FD3B05"/>
    <w:rPr>
      <w:color w:val="0000FF"/>
      <w:u w:val="single"/>
    </w:rPr>
  </w:style>
  <w:style w:type="character" w:customStyle="1" w:styleId="pec">
    <w:name w:val="_pe_c"/>
    <w:basedOn w:val="DefaultParagraphFont"/>
    <w:rsid w:val="00FD3B05"/>
  </w:style>
  <w:style w:type="paragraph" w:styleId="z-TopofForm">
    <w:name w:val="HTML Top of Form"/>
    <w:basedOn w:val="Normal"/>
    <w:next w:val="Normal"/>
    <w:link w:val="z-TopofForm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TopofFormChar">
    <w:name w:val="z-Top of Form Char"/>
    <w:basedOn w:val="DefaultParagraphFont"/>
    <w:link w:val="z-TopofForm"/>
    <w:uiPriority w:val="99"/>
    <w:semiHidden/>
    <w:rsid w:val="00FD3B05"/>
    <w:rPr>
      <w:rFonts w:ascii="Arial" w:eastAsia="Times New Roman" w:hAnsi="Arial" w:cs="Arial"/>
      <w:vanish/>
      <w:sz w:val="16"/>
      <w:szCs w:val="16"/>
      <w:lang w:eastAsia="sv-SE"/>
    </w:rPr>
  </w:style>
  <w:style w:type="paragraph" w:styleId="z-BottomofForm">
    <w:name w:val="HTML Bottom of Form"/>
    <w:basedOn w:val="Normal"/>
    <w:next w:val="Normal"/>
    <w:link w:val="z-BottomofForm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ottomofFormChar">
    <w:name w:val="z-Bottom of Form Char"/>
    <w:basedOn w:val="DefaultParagraphFont"/>
    <w:link w:val="z-BottomofForm"/>
    <w:uiPriority w:val="99"/>
    <w:semiHidden/>
    <w:rsid w:val="00FD3B05"/>
    <w:rPr>
      <w:rFonts w:ascii="Arial" w:eastAsia="Times New Roman" w:hAnsi="Arial" w:cs="Arial"/>
      <w:vanish/>
      <w:sz w:val="16"/>
      <w:szCs w:val="16"/>
      <w:lang w:eastAsia="sv-SE"/>
    </w:rPr>
  </w:style>
  <w:style w:type="character" w:styleId="UnresolvedMention">
    <w:name w:val="Unresolved Mention"/>
    <w:basedOn w:val="DefaultParagraphFont"/>
    <w:uiPriority w:val="99"/>
    <w:semiHidden/>
    <w:unhideWhenUsed/>
    <w:rsid w:val="00FD3B05"/>
    <w:rPr>
      <w:color w:val="808080"/>
      <w:shd w:val="clear" w:color="auto" w:fill="E6E6E6"/>
    </w:rPr>
  </w:style>
  <w:style w:type="character" w:styleId="IntenseEmphasis">
    <w:name w:val="Intense Emphasis"/>
    <w:basedOn w:val="DefaultParagraphFont"/>
    <w:uiPriority w:val="21"/>
    <w:qFormat/>
    <w:rsid w:val="00FD3B05"/>
    <w:rPr>
      <w:i/>
      <w:iCs/>
      <w:color w:val="4472C4" w:themeColor="accent1"/>
    </w:rPr>
  </w:style>
  <w:style w:type="paragraph" w:styleId="Subtitle">
    <w:name w:val="Subtitle"/>
    <w:basedOn w:val="Normal"/>
    <w:next w:val="Normal"/>
    <w:link w:val="SubtitleChar"/>
    <w:uiPriority w:val="11"/>
    <w:qFormat/>
    <w:rsid w:val="00FD3B05"/>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FD3B05"/>
    <w:rPr>
      <w:rFonts w:eastAsiaTheme="minorEastAsia"/>
      <w:color w:val="5A5A5A" w:themeColor="text1" w:themeTint="A5"/>
      <w:spacing w:val="15"/>
    </w:rPr>
  </w:style>
  <w:style w:type="character" w:styleId="PlaceholderText">
    <w:name w:val="Placeholder Text"/>
    <w:basedOn w:val="DefaultParagraphFont"/>
    <w:uiPriority w:val="99"/>
    <w:semiHidden/>
    <w:rsid w:val="00FD3B05"/>
    <w:rPr>
      <w:color w:val="808080"/>
    </w:rPr>
  </w:style>
  <w:style w:type="character" w:customStyle="1" w:styleId="highlight">
    <w:name w:val="highlight"/>
    <w:basedOn w:val="DefaultParagraphFon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CommentText">
    <w:name w:val="annotation text"/>
    <w:basedOn w:val="Normal"/>
    <w:link w:val="CommentText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CommentTextChar">
    <w:name w:val="Comment Text Char"/>
    <w:basedOn w:val="DefaultParagraphFont"/>
    <w:link w:val="CommentText"/>
    <w:uiPriority w:val="99"/>
    <w:rsid w:val="00FD3B05"/>
    <w:rPr>
      <w:rFonts w:ascii="Arial" w:eastAsia="Times New Roman" w:hAnsi="Arial" w:cs="Arial"/>
      <w:bCs/>
      <w:sz w:val="20"/>
      <w:szCs w:val="20"/>
      <w:lang w:val="en-US"/>
    </w:rPr>
  </w:style>
  <w:style w:type="paragraph" w:styleId="BalloonText">
    <w:name w:val="Balloon Text"/>
    <w:basedOn w:val="Normal"/>
    <w:link w:val="BalloonTextChar"/>
    <w:uiPriority w:val="99"/>
    <w:semiHidden/>
    <w:unhideWhenUsed/>
    <w:rsid w:val="00FD3B0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3B05"/>
    <w:rPr>
      <w:rFonts w:ascii="Segoe UI" w:hAnsi="Segoe UI" w:cs="Segoe UI"/>
      <w:sz w:val="18"/>
      <w:szCs w:val="18"/>
    </w:rPr>
  </w:style>
  <w:style w:type="character" w:customStyle="1" w:styleId="object">
    <w:name w:val="object"/>
    <w:basedOn w:val="DefaultParagraphFont"/>
    <w:rsid w:val="00FD3B05"/>
  </w:style>
  <w:style w:type="character" w:customStyle="1" w:styleId="abs-bigheader1">
    <w:name w:val="abs-bigheader1"/>
    <w:basedOn w:val="DefaultParagraphFont"/>
    <w:rsid w:val="00FD3B05"/>
    <w:rPr>
      <w:b/>
      <w:bCs/>
      <w:bdr w:val="none" w:sz="0" w:space="0" w:color="auto" w:frame="1"/>
      <w:shd w:val="clear" w:color="auto" w:fill="FFFFFF"/>
    </w:rPr>
  </w:style>
  <w:style w:type="character" w:customStyle="1" w:styleId="peb">
    <w:name w:val="_pe_b"/>
    <w:basedOn w:val="DefaultParagraphFont"/>
    <w:rsid w:val="00FD3B05"/>
  </w:style>
  <w:style w:type="character" w:customStyle="1" w:styleId="currenthithighlight">
    <w:name w:val="currenthithighlight"/>
    <w:basedOn w:val="DefaultParagraphFont"/>
    <w:rsid w:val="00FD3B05"/>
  </w:style>
  <w:style w:type="character" w:customStyle="1" w:styleId="rw6">
    <w:name w:val="_rw_6"/>
    <w:basedOn w:val="DefaultParagraphFont"/>
    <w:rsid w:val="00FD3B05"/>
  </w:style>
  <w:style w:type="character" w:customStyle="1" w:styleId="pej">
    <w:name w:val="_pe_j"/>
    <w:basedOn w:val="DefaultParagraphFont"/>
    <w:rsid w:val="00FD3B05"/>
  </w:style>
  <w:style w:type="character" w:customStyle="1" w:styleId="fontstyle01">
    <w:name w:val="fontstyle01"/>
    <w:basedOn w:val="DefaultParagraphFon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DefaultParagraphFont"/>
    <w:rsid w:val="00FD3B05"/>
    <w:rPr>
      <w:rFonts w:ascii="FreeMono" w:hAnsi="FreeMono" w:hint="default"/>
      <w:b w:val="0"/>
      <w:bCs w:val="0"/>
      <w:i w:val="0"/>
      <w:iCs w:val="0"/>
      <w:color w:val="000000"/>
      <w:sz w:val="18"/>
      <w:szCs w:val="18"/>
    </w:rPr>
  </w:style>
  <w:style w:type="character" w:customStyle="1" w:styleId="fontstyle31">
    <w:name w:val="fontstyle31"/>
    <w:basedOn w:val="DefaultParagraphFont"/>
    <w:rsid w:val="00FD3B05"/>
    <w:rPr>
      <w:rFonts w:ascii="PalatinoLinotype-Italic" w:hAnsi="PalatinoLinotype-Italic" w:hint="default"/>
      <w:b w:val="0"/>
      <w:bCs w:val="0"/>
      <w:i/>
      <w:iCs/>
      <w:color w:val="000000"/>
      <w:sz w:val="22"/>
      <w:szCs w:val="22"/>
    </w:rPr>
  </w:style>
  <w:style w:type="character" w:customStyle="1" w:styleId="fontstyle41">
    <w:name w:val="fontstyle41"/>
    <w:basedOn w:val="DefaultParagraphFon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DefaultParagraphFont"/>
    <w:uiPriority w:val="1"/>
    <w:qFormat/>
    <w:rsid w:val="00FD3B05"/>
    <w:rPr>
      <w:b/>
      <w:bCs w:val="0"/>
      <w:i w:val="0"/>
      <w:iCs w:val="0"/>
      <w:strike w:val="0"/>
      <w:dstrike w:val="0"/>
      <w:u w:val="none"/>
      <w:effect w:val="none"/>
      <w:lang w:val="en-US"/>
    </w:rPr>
  </w:style>
  <w:style w:type="character" w:styleId="CommentReference">
    <w:name w:val="annotation reference"/>
    <w:basedOn w:val="DefaultParagraphFont"/>
    <w:uiPriority w:val="99"/>
    <w:semiHidden/>
    <w:unhideWhenUsed/>
    <w:rsid w:val="00FD3B05"/>
    <w:rPr>
      <w:sz w:val="16"/>
      <w:szCs w:val="16"/>
    </w:rPr>
  </w:style>
  <w:style w:type="character" w:styleId="Emphasis">
    <w:name w:val="Emphasis"/>
    <w:basedOn w:val="DefaultParagraphFont"/>
    <w:uiPriority w:val="20"/>
    <w:qFormat/>
    <w:rsid w:val="00FD3B05"/>
    <w:rPr>
      <w:i/>
      <w:iCs/>
    </w:rPr>
  </w:style>
  <w:style w:type="character" w:customStyle="1" w:styleId="hit-phone-number3">
    <w:name w:val="hit-phone-number3"/>
    <w:basedOn w:val="DefaultParagraphFont"/>
    <w:rsid w:val="00FD3B05"/>
    <w:rPr>
      <w:b/>
      <w:bCs/>
      <w:strike w:val="0"/>
      <w:dstrike w:val="0"/>
      <w:vanish w:val="0"/>
      <w:webHidden w:val="0"/>
      <w:color w:val="000000"/>
      <w:sz w:val="20"/>
      <w:szCs w:val="20"/>
      <w:u w:val="none"/>
      <w:effect w:val="none"/>
      <w:specVanish w:val="0"/>
    </w:rPr>
  </w:style>
  <w:style w:type="character" w:styleId="HTMLTypewriter">
    <w:name w:val="HTML Typewriter"/>
    <w:basedOn w:val="DefaultParagraphFont"/>
    <w:uiPriority w:val="99"/>
    <w:semiHidden/>
    <w:unhideWhenUsed/>
    <w:rsid w:val="00FD3B05"/>
    <w:rPr>
      <w:rFonts w:ascii="Courier New" w:eastAsia="Times New Roman" w:hAnsi="Courier New" w:cs="Courier New"/>
      <w:sz w:val="20"/>
      <w:szCs w:val="20"/>
    </w:rPr>
  </w:style>
  <w:style w:type="character" w:customStyle="1" w:styleId="st1">
    <w:name w:val="st1"/>
    <w:basedOn w:val="DefaultParagraphFon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DefaultParagraphFont"/>
    <w:rsid w:val="008A0494"/>
  </w:style>
  <w:style w:type="character" w:customStyle="1" w:styleId="watch-title">
    <w:name w:val="watch-title"/>
    <w:basedOn w:val="DefaultParagraphFont"/>
    <w:rsid w:val="00CB6EAF"/>
    <w:rPr>
      <w:sz w:val="24"/>
      <w:szCs w:val="24"/>
      <w:bdr w:val="none" w:sz="0" w:space="0" w:color="auto" w:frame="1"/>
      <w:shd w:val="clear" w:color="auto" w:fill="auto"/>
    </w:rPr>
  </w:style>
  <w:style w:type="character" w:customStyle="1" w:styleId="email2">
    <w:name w:val="email2"/>
    <w:basedOn w:val="DefaultParagraphFont"/>
    <w:rsid w:val="00E05E54"/>
  </w:style>
  <w:style w:type="character" w:customStyle="1" w:styleId="Heading4Char">
    <w:name w:val="Heading 4 Char"/>
    <w:basedOn w:val="DefaultParagraphFont"/>
    <w:link w:val="Heading4"/>
    <w:uiPriority w:val="9"/>
    <w:semiHidden/>
    <w:rsid w:val="00C05DD4"/>
    <w:rPr>
      <w:rFonts w:asciiTheme="majorHAnsi" w:eastAsiaTheme="majorEastAsia" w:hAnsiTheme="majorHAnsi" w:cstheme="majorBidi"/>
      <w:i/>
      <w:iCs/>
      <w:color w:val="2F5496" w:themeColor="accent1" w:themeShade="BF"/>
    </w:rPr>
  </w:style>
  <w:style w:type="character" w:styleId="FollowedHyperlink">
    <w:name w:val="FollowedHyperlink"/>
    <w:basedOn w:val="DefaultParagraphFont"/>
    <w:uiPriority w:val="99"/>
    <w:semiHidden/>
    <w:unhideWhenUsed/>
    <w:rsid w:val="00596A0E"/>
    <w:rPr>
      <w:color w:val="954F72" w:themeColor="followedHyperlink"/>
      <w:u w:val="single"/>
    </w:rPr>
  </w:style>
  <w:style w:type="character" w:customStyle="1" w:styleId="lrzxr">
    <w:name w:val="lrzxr"/>
    <w:basedOn w:val="DefaultParagraphFon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DefaultParagraphFon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leGrid">
    <w:name w:val="Table Grid"/>
    <w:basedOn w:val="TableNorma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DefaultParagraphFont"/>
    <w:rsid w:val="008459CC"/>
  </w:style>
  <w:style w:type="character" w:customStyle="1" w:styleId="mw-editsection">
    <w:name w:val="mw-editsection"/>
    <w:basedOn w:val="DefaultParagraphFont"/>
    <w:rsid w:val="008459CC"/>
  </w:style>
  <w:style w:type="character" w:customStyle="1" w:styleId="mw-editsection-bracket">
    <w:name w:val="mw-editsection-bracket"/>
    <w:basedOn w:val="DefaultParagraphFont"/>
    <w:rsid w:val="008459CC"/>
  </w:style>
  <w:style w:type="character" w:customStyle="1" w:styleId="mw-editsection-divider">
    <w:name w:val="mw-editsection-divider"/>
    <w:basedOn w:val="DefaultParagraphFont"/>
    <w:rsid w:val="008459CC"/>
  </w:style>
  <w:style w:type="character" w:styleId="HTMLCite">
    <w:name w:val="HTML Cite"/>
    <w:basedOn w:val="DefaultParagraphFon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DefaultParagraphFont"/>
    <w:rsid w:val="00502E3B"/>
  </w:style>
  <w:style w:type="character" w:customStyle="1" w:styleId="name">
    <w:name w:val="name"/>
    <w:basedOn w:val="DefaultParagraphFont"/>
    <w:rsid w:val="00502E3B"/>
  </w:style>
  <w:style w:type="character" w:customStyle="1" w:styleId="distance-badge">
    <w:name w:val="distance-badge"/>
    <w:basedOn w:val="DefaultParagraphFont"/>
    <w:rsid w:val="00502E3B"/>
  </w:style>
  <w:style w:type="character" w:customStyle="1" w:styleId="visually-hidden">
    <w:name w:val="visually-hidden"/>
    <w:basedOn w:val="DefaultParagraphFont"/>
    <w:rsid w:val="00502E3B"/>
  </w:style>
  <w:style w:type="character" w:customStyle="1" w:styleId="dist-value">
    <w:name w:val="dist-value"/>
    <w:basedOn w:val="DefaultParagraphFon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DefaultParagraphFont"/>
    <w:rsid w:val="00502E3B"/>
  </w:style>
  <w:style w:type="paragraph" w:customStyle="1" w:styleId="msg-s-message-listevent">
    <w:name w:val="msg-s-message-list__event"/>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sg-s-event-listitembody">
    <w:name w:val="msg-s-event-listitem__body"/>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attachment-filesize">
    <w:name w:val="attachment-filesize"/>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t-14">
    <w:name w:val="t-14"/>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sg-s-event-listitem--group-a11y-heading">
    <w:name w:val="msg-s-event-listitem--group-a11y-heading"/>
    <w:basedOn w:val="DefaultParagraphFont"/>
    <w:rsid w:val="004465D7"/>
  </w:style>
  <w:style w:type="character" w:customStyle="1" w:styleId="a11y-text">
    <w:name w:val="a11y-text"/>
    <w:basedOn w:val="DefaultParagraphFont"/>
    <w:rsid w:val="004465D7"/>
  </w:style>
  <w:style w:type="character" w:customStyle="1" w:styleId="artdeco-buttontext">
    <w:name w:val="artdeco-button__text"/>
    <w:basedOn w:val="DefaultParagraphFont"/>
    <w:rsid w:val="004465D7"/>
  </w:style>
  <w:style w:type="character" w:customStyle="1" w:styleId="a-size-extra-large">
    <w:name w:val="a-size-extra-large"/>
    <w:basedOn w:val="DefaultParagraphFont"/>
    <w:rsid w:val="006E40A4"/>
  </w:style>
  <w:style w:type="character" w:customStyle="1" w:styleId="a-size-large">
    <w:name w:val="a-size-large"/>
    <w:basedOn w:val="DefaultParagraphFont"/>
    <w:rsid w:val="006E40A4"/>
  </w:style>
  <w:style w:type="paragraph" w:customStyle="1" w:styleId="ng-binding">
    <w:name w:val="ng-binding"/>
    <w:basedOn w:val="Normal"/>
    <w:rsid w:val="00B9233C"/>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jobs-unified-top-cardbullet">
    <w:name w:val="jobs-unified-top-card__bullet"/>
    <w:basedOn w:val="DefaultParagraphFont"/>
    <w:rsid w:val="00CD36E4"/>
  </w:style>
  <w:style w:type="character" w:customStyle="1" w:styleId="jobs-unified-top-cardsubtitle-primary-grouping">
    <w:name w:val="jobs-unified-top-card__subtitle-primary-grouping"/>
    <w:basedOn w:val="DefaultParagraphFont"/>
    <w:rsid w:val="00CD36E4"/>
  </w:style>
  <w:style w:type="character" w:customStyle="1" w:styleId="jv-address-region">
    <w:name w:val="jv-address-region"/>
    <w:basedOn w:val="DefaultParagraphFont"/>
    <w:rsid w:val="00462625"/>
  </w:style>
  <w:style w:type="character" w:customStyle="1" w:styleId="jv-address-country">
    <w:name w:val="jv-address-country"/>
    <w:basedOn w:val="DefaultParagraphFont"/>
    <w:rsid w:val="00462625"/>
  </w:style>
  <w:style w:type="paragraph" w:customStyle="1" w:styleId="ecl-u-type-paragraph-lead">
    <w:name w:val="ecl-u-type-paragraph-lead"/>
    <w:basedOn w:val="Normal"/>
    <w:rsid w:val="00260DB6"/>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gmail-m-9071639905140341306msonospacing">
    <w:name w:val="gmail-m_-9071639905140341306msonospacing"/>
    <w:basedOn w:val="Normal"/>
    <w:rsid w:val="008E1411"/>
    <w:pPr>
      <w:spacing w:before="100" w:beforeAutospacing="1" w:after="100" w:afterAutospacing="1" w:line="240" w:lineRule="auto"/>
    </w:pPr>
    <w:rPr>
      <w:rFonts w:ascii="Calibri" w:eastAsiaTheme="minorEastAsia" w:hAnsi="Calibri" w:cs="Calibri"/>
      <w:lang w:eastAsia="sv-SE"/>
    </w:rPr>
  </w:style>
  <w:style w:type="paragraph" w:customStyle="1" w:styleId="gmail-m692093528531190617gmail-m-9071639905140341306msonospacing">
    <w:name w:val="gmail-m_692093528531190617gmail-m-9071639905140341306msonospacing"/>
    <w:basedOn w:val="Normal"/>
    <w:rsid w:val="008E09DB"/>
    <w:pPr>
      <w:spacing w:before="100" w:beforeAutospacing="1" w:after="100" w:afterAutospacing="1" w:line="240" w:lineRule="auto"/>
    </w:pPr>
    <w:rPr>
      <w:rFonts w:ascii="Calibri" w:eastAsiaTheme="minorEastAsia" w:hAnsi="Calibri" w:cs="Calibri"/>
      <w:lang w:eastAsia="sv-SE"/>
    </w:rPr>
  </w:style>
  <w:style w:type="character" w:customStyle="1" w:styleId="producttitlemain-part">
    <w:name w:val="product__title__main-part"/>
    <w:basedOn w:val="DefaultParagraphFont"/>
    <w:rsid w:val="004F376F"/>
  </w:style>
  <w:style w:type="character" w:customStyle="1" w:styleId="producttitledelimiter">
    <w:name w:val="product__title__delimiter"/>
    <w:basedOn w:val="DefaultParagraphFont"/>
    <w:rsid w:val="004F376F"/>
  </w:style>
  <w:style w:type="character" w:customStyle="1" w:styleId="street">
    <w:name w:val="street"/>
    <w:basedOn w:val="DefaultParagraphFont"/>
    <w:rsid w:val="006B5AEC"/>
  </w:style>
  <w:style w:type="paragraph" w:customStyle="1" w:styleId="Normal1">
    <w:name w:val="Normal1"/>
    <w:basedOn w:val="Normal"/>
    <w:rsid w:val="00945B66"/>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Heading5Char">
    <w:name w:val="Heading 5 Char"/>
    <w:basedOn w:val="DefaultParagraphFont"/>
    <w:link w:val="Heading5"/>
    <w:uiPriority w:val="9"/>
    <w:rsid w:val="00D55569"/>
    <w:rPr>
      <w:rFonts w:asciiTheme="majorHAnsi" w:eastAsiaTheme="majorEastAsia" w:hAnsiTheme="majorHAnsi" w:cstheme="majorBidi"/>
      <w:color w:val="2F5496" w:themeColor="accent1" w:themeShade="BF"/>
    </w:rPr>
  </w:style>
  <w:style w:type="character" w:customStyle="1" w:styleId="fullsize">
    <w:name w:val="fullsize"/>
    <w:basedOn w:val="DefaultParagraphFont"/>
    <w:rsid w:val="000C074C"/>
  </w:style>
  <w:style w:type="character" w:customStyle="1" w:styleId="save-button-text">
    <w:name w:val="save-button-text"/>
    <w:basedOn w:val="DefaultParagraphFont"/>
    <w:rsid w:val="00B61E76"/>
  </w:style>
  <w:style w:type="character" w:customStyle="1" w:styleId="a-declarative">
    <w:name w:val="a-declarative"/>
    <w:basedOn w:val="DefaultParagraphFont"/>
    <w:rsid w:val="001B71F2"/>
  </w:style>
  <w:style w:type="character" w:customStyle="1" w:styleId="a-color-secondary">
    <w:name w:val="a-color-secondary"/>
    <w:basedOn w:val="DefaultParagraphFont"/>
    <w:rsid w:val="001B71F2"/>
  </w:style>
  <w:style w:type="paragraph" w:styleId="FootnoteText">
    <w:name w:val="footnote text"/>
    <w:basedOn w:val="Normal"/>
    <w:link w:val="FootnoteTextChar"/>
    <w:uiPriority w:val="99"/>
    <w:semiHidden/>
    <w:unhideWhenUsed/>
    <w:rsid w:val="0039781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97818"/>
    <w:rPr>
      <w:sz w:val="20"/>
      <w:szCs w:val="20"/>
    </w:rPr>
  </w:style>
  <w:style w:type="character" w:styleId="FootnoteReference">
    <w:name w:val="footnote reference"/>
    <w:basedOn w:val="DefaultParagraphFont"/>
    <w:uiPriority w:val="99"/>
    <w:semiHidden/>
    <w:unhideWhenUsed/>
    <w:rsid w:val="00397818"/>
    <w:rPr>
      <w:vertAlign w:val="superscript"/>
    </w:rPr>
  </w:style>
  <w:style w:type="paragraph" w:customStyle="1" w:styleId="heading0">
    <w:name w:val="heading"/>
    <w:basedOn w:val="Normal"/>
    <w:rsid w:val="004626A8"/>
    <w:pPr>
      <w:spacing w:before="100" w:beforeAutospacing="1" w:after="100" w:afterAutospacing="1" w:line="240" w:lineRule="auto"/>
    </w:pPr>
    <w:rPr>
      <w:rFonts w:ascii="Source Sans Pro" w:eastAsiaTheme="minorEastAsia" w:hAnsi="Source Sans Pro" w:cs="Calibri"/>
      <w:b/>
      <w:bCs/>
      <w:color w:val="4B4B4B"/>
      <w:lang w:eastAsia="sv-SE"/>
    </w:rPr>
  </w:style>
  <w:style w:type="character" w:customStyle="1" w:styleId="text1">
    <w:name w:val="text1"/>
    <w:basedOn w:val="DefaultParagraphFont"/>
    <w:rsid w:val="003E2B2F"/>
    <w:rPr>
      <w:rFonts w:ascii="Source Sans Pro" w:hAnsi="Source Sans Pro" w:hint="default"/>
      <w:color w:val="4B4B4B"/>
      <w:sz w:val="24"/>
      <w:szCs w:val="24"/>
    </w:rPr>
  </w:style>
  <w:style w:type="character" w:customStyle="1" w:styleId="label">
    <w:name w:val="label"/>
    <w:basedOn w:val="DefaultParagraphFont"/>
    <w:rsid w:val="0053530B"/>
  </w:style>
  <w:style w:type="character" w:customStyle="1" w:styleId="jsx-1789788451">
    <w:name w:val="jsx-1789788451"/>
    <w:basedOn w:val="DefaultParagraphFont"/>
    <w:rsid w:val="00060793"/>
  </w:style>
  <w:style w:type="character" w:customStyle="1" w:styleId="jsx-2962999821">
    <w:name w:val="jsx-2962999821"/>
    <w:basedOn w:val="DefaultParagraphFont"/>
    <w:rsid w:val="00060793"/>
  </w:style>
  <w:style w:type="character" w:customStyle="1" w:styleId="jsx-1322971997">
    <w:name w:val="jsx-1322971997"/>
    <w:basedOn w:val="DefaultParagraphFont"/>
    <w:rsid w:val="00060793"/>
  </w:style>
  <w:style w:type="character" w:customStyle="1" w:styleId="jsx-1722391265">
    <w:name w:val="jsx-1722391265"/>
    <w:basedOn w:val="DefaultParagraphFont"/>
    <w:rsid w:val="00060793"/>
  </w:style>
  <w:style w:type="character" w:customStyle="1" w:styleId="jsx-394104351">
    <w:name w:val="jsx-394104351"/>
    <w:basedOn w:val="DefaultParagraphFont"/>
    <w:rsid w:val="00060793"/>
  </w:style>
  <w:style w:type="character" w:customStyle="1" w:styleId="jsx-3386712916">
    <w:name w:val="jsx-3386712916"/>
    <w:basedOn w:val="DefaultParagraphFont"/>
    <w:rsid w:val="004B3C9A"/>
  </w:style>
  <w:style w:type="character" w:customStyle="1" w:styleId="jsx-3907758424">
    <w:name w:val="jsx-3907758424"/>
    <w:basedOn w:val="DefaultParagraphFont"/>
    <w:rsid w:val="004B3C9A"/>
  </w:style>
  <w:style w:type="character" w:customStyle="1" w:styleId="jsx-870419240">
    <w:name w:val="jsx-870419240"/>
    <w:basedOn w:val="DefaultParagraphFont"/>
    <w:rsid w:val="004B3C9A"/>
  </w:style>
  <w:style w:type="character" w:customStyle="1" w:styleId="jsx-1855210295">
    <w:name w:val="jsx-1855210295"/>
    <w:basedOn w:val="DefaultParagraphFont"/>
    <w:rsid w:val="004B3C9A"/>
  </w:style>
  <w:style w:type="character" w:customStyle="1" w:styleId="jsx-3742504871">
    <w:name w:val="jsx-3742504871"/>
    <w:basedOn w:val="DefaultParagraphFont"/>
    <w:rsid w:val="004B3C9A"/>
  </w:style>
  <w:style w:type="character" w:customStyle="1" w:styleId="jsx-4013990613">
    <w:name w:val="jsx-4013990613"/>
    <w:basedOn w:val="DefaultParagraphFont"/>
    <w:rsid w:val="002F4FC5"/>
  </w:style>
  <w:style w:type="character" w:customStyle="1" w:styleId="jsx-822822107">
    <w:name w:val="jsx-822822107"/>
    <w:basedOn w:val="DefaultParagraphFont"/>
    <w:rsid w:val="002F4FC5"/>
  </w:style>
  <w:style w:type="character" w:customStyle="1" w:styleId="jsx-2048636870">
    <w:name w:val="jsx-2048636870"/>
    <w:basedOn w:val="DefaultParagraphFont"/>
    <w:rsid w:val="002F4FC5"/>
  </w:style>
  <w:style w:type="character" w:customStyle="1" w:styleId="jsx-2538860105">
    <w:name w:val="jsx-2538860105"/>
    <w:basedOn w:val="DefaultParagraphFont"/>
    <w:rsid w:val="002F4FC5"/>
  </w:style>
  <w:style w:type="character" w:customStyle="1" w:styleId="jsx-1128407003">
    <w:name w:val="jsx-1128407003"/>
    <w:basedOn w:val="DefaultParagraphFont"/>
    <w:rsid w:val="002F4FC5"/>
  </w:style>
  <w:style w:type="character" w:customStyle="1" w:styleId="a-size-medium">
    <w:name w:val="a-size-medium"/>
    <w:basedOn w:val="DefaultParagraphFont"/>
    <w:rsid w:val="0004301C"/>
  </w:style>
  <w:style w:type="character" w:customStyle="1" w:styleId="a-text-bold">
    <w:name w:val="a-text-bold"/>
    <w:basedOn w:val="DefaultParagraphFont"/>
    <w:rsid w:val="00C109AE"/>
  </w:style>
  <w:style w:type="paragraph" w:customStyle="1" w:styleId="product-pagesubtitle">
    <w:name w:val="product-page__subtitle"/>
    <w:basedOn w:val="Normal"/>
    <w:rsid w:val="00496F8E"/>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styleId="Header">
    <w:name w:val="header"/>
    <w:basedOn w:val="Normal"/>
    <w:link w:val="HeaderChar"/>
    <w:uiPriority w:val="99"/>
    <w:unhideWhenUsed/>
    <w:rsid w:val="00493001"/>
    <w:pPr>
      <w:tabs>
        <w:tab w:val="center" w:pos="4513"/>
        <w:tab w:val="right" w:pos="9026"/>
      </w:tabs>
      <w:spacing w:after="0" w:line="240" w:lineRule="auto"/>
    </w:pPr>
  </w:style>
  <w:style w:type="character" w:customStyle="1" w:styleId="HeaderChar">
    <w:name w:val="Header Char"/>
    <w:basedOn w:val="DefaultParagraphFont"/>
    <w:link w:val="Header"/>
    <w:uiPriority w:val="99"/>
    <w:rsid w:val="00493001"/>
  </w:style>
  <w:style w:type="paragraph" w:styleId="Footer">
    <w:name w:val="footer"/>
    <w:basedOn w:val="Normal"/>
    <w:link w:val="FooterChar"/>
    <w:uiPriority w:val="99"/>
    <w:unhideWhenUsed/>
    <w:rsid w:val="00493001"/>
    <w:pPr>
      <w:tabs>
        <w:tab w:val="center" w:pos="4513"/>
        <w:tab w:val="right" w:pos="9026"/>
      </w:tabs>
      <w:spacing w:after="0" w:line="240" w:lineRule="auto"/>
    </w:pPr>
  </w:style>
  <w:style w:type="character" w:customStyle="1" w:styleId="FooterChar">
    <w:name w:val="Footer Char"/>
    <w:basedOn w:val="DefaultParagraphFont"/>
    <w:link w:val="Footer"/>
    <w:uiPriority w:val="99"/>
    <w:rsid w:val="00493001"/>
  </w:style>
  <w:style w:type="paragraph" w:styleId="Quote">
    <w:name w:val="Quote"/>
    <w:basedOn w:val="Normal"/>
    <w:next w:val="Normal"/>
    <w:link w:val="QuoteChar"/>
    <w:uiPriority w:val="29"/>
    <w:qFormat/>
    <w:rsid w:val="00F22BAF"/>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F22BAF"/>
    <w:rPr>
      <w:i/>
      <w:iCs/>
      <w:color w:val="404040" w:themeColor="text1" w:themeTint="BF"/>
    </w:rPr>
  </w:style>
  <w:style w:type="paragraph" w:styleId="Caption">
    <w:name w:val="caption"/>
    <w:basedOn w:val="Normal"/>
    <w:next w:val="Normal"/>
    <w:uiPriority w:val="35"/>
    <w:semiHidden/>
    <w:unhideWhenUsed/>
    <w:qFormat/>
    <w:rsid w:val="000D4F99"/>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5981458">
      <w:bodyDiv w:val="1"/>
      <w:marLeft w:val="0"/>
      <w:marRight w:val="0"/>
      <w:marTop w:val="0"/>
      <w:marBottom w:val="0"/>
      <w:divBdr>
        <w:top w:val="none" w:sz="0" w:space="0" w:color="auto"/>
        <w:left w:val="none" w:sz="0" w:space="0" w:color="auto"/>
        <w:bottom w:val="none" w:sz="0" w:space="0" w:color="auto"/>
        <w:right w:val="none" w:sz="0" w:space="0" w:color="auto"/>
      </w:divBdr>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231024">
      <w:bodyDiv w:val="1"/>
      <w:marLeft w:val="0"/>
      <w:marRight w:val="0"/>
      <w:marTop w:val="0"/>
      <w:marBottom w:val="0"/>
      <w:divBdr>
        <w:top w:val="none" w:sz="0" w:space="0" w:color="auto"/>
        <w:left w:val="none" w:sz="0" w:space="0" w:color="auto"/>
        <w:bottom w:val="none" w:sz="0" w:space="0" w:color="auto"/>
        <w:right w:val="none" w:sz="0" w:space="0" w:color="auto"/>
      </w:divBdr>
    </w:div>
    <w:div w:id="15157822">
      <w:bodyDiv w:val="1"/>
      <w:marLeft w:val="0"/>
      <w:marRight w:val="0"/>
      <w:marTop w:val="0"/>
      <w:marBottom w:val="0"/>
      <w:divBdr>
        <w:top w:val="none" w:sz="0" w:space="0" w:color="auto"/>
        <w:left w:val="none" w:sz="0" w:space="0" w:color="auto"/>
        <w:bottom w:val="none" w:sz="0" w:space="0" w:color="auto"/>
        <w:right w:val="none" w:sz="0" w:space="0" w:color="auto"/>
      </w:divBdr>
    </w:div>
    <w:div w:id="16927942">
      <w:bodyDiv w:val="1"/>
      <w:marLeft w:val="0"/>
      <w:marRight w:val="0"/>
      <w:marTop w:val="0"/>
      <w:marBottom w:val="0"/>
      <w:divBdr>
        <w:top w:val="none" w:sz="0" w:space="0" w:color="auto"/>
        <w:left w:val="none" w:sz="0" w:space="0" w:color="auto"/>
        <w:bottom w:val="none" w:sz="0" w:space="0" w:color="auto"/>
        <w:right w:val="none" w:sz="0" w:space="0" w:color="auto"/>
      </w:divBdr>
      <w:divsChild>
        <w:div w:id="1812668485">
          <w:marLeft w:val="0"/>
          <w:marRight w:val="0"/>
          <w:marTop w:val="0"/>
          <w:marBottom w:val="240"/>
          <w:divBdr>
            <w:top w:val="none" w:sz="0" w:space="0" w:color="auto"/>
            <w:left w:val="none" w:sz="0" w:space="0" w:color="auto"/>
            <w:bottom w:val="none" w:sz="0" w:space="0" w:color="auto"/>
            <w:right w:val="none" w:sz="0" w:space="0" w:color="auto"/>
          </w:divBdr>
        </w:div>
      </w:divsChild>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0715041">
      <w:bodyDiv w:val="1"/>
      <w:marLeft w:val="0"/>
      <w:marRight w:val="0"/>
      <w:marTop w:val="0"/>
      <w:marBottom w:val="0"/>
      <w:divBdr>
        <w:top w:val="none" w:sz="0" w:space="0" w:color="auto"/>
        <w:left w:val="none" w:sz="0" w:space="0" w:color="auto"/>
        <w:bottom w:val="none" w:sz="0" w:space="0" w:color="auto"/>
        <w:right w:val="none" w:sz="0" w:space="0" w:color="auto"/>
      </w:divBdr>
    </w:div>
    <w:div w:id="21127370">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33121576">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37780153">
      <w:bodyDiv w:val="1"/>
      <w:marLeft w:val="0"/>
      <w:marRight w:val="0"/>
      <w:marTop w:val="0"/>
      <w:marBottom w:val="0"/>
      <w:divBdr>
        <w:top w:val="none" w:sz="0" w:space="0" w:color="auto"/>
        <w:left w:val="none" w:sz="0" w:space="0" w:color="auto"/>
        <w:bottom w:val="none" w:sz="0" w:space="0" w:color="auto"/>
        <w:right w:val="none" w:sz="0" w:space="0" w:color="auto"/>
      </w:divBdr>
      <w:divsChild>
        <w:div w:id="1144469875">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42868">
      <w:bodyDiv w:val="1"/>
      <w:marLeft w:val="0"/>
      <w:marRight w:val="0"/>
      <w:marTop w:val="0"/>
      <w:marBottom w:val="0"/>
      <w:divBdr>
        <w:top w:val="none" w:sz="0" w:space="0" w:color="auto"/>
        <w:left w:val="none" w:sz="0" w:space="0" w:color="auto"/>
        <w:bottom w:val="none" w:sz="0" w:space="0" w:color="auto"/>
        <w:right w:val="none" w:sz="0" w:space="0" w:color="auto"/>
      </w:divBdr>
      <w:divsChild>
        <w:div w:id="1607735831">
          <w:marLeft w:val="0"/>
          <w:marRight w:val="0"/>
          <w:marTop w:val="0"/>
          <w:marBottom w:val="0"/>
          <w:divBdr>
            <w:top w:val="none" w:sz="0" w:space="0" w:color="auto"/>
            <w:left w:val="none" w:sz="0" w:space="0" w:color="auto"/>
            <w:bottom w:val="none" w:sz="0" w:space="0" w:color="auto"/>
            <w:right w:val="none" w:sz="0" w:space="0" w:color="auto"/>
          </w:divBdr>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0948712">
      <w:bodyDiv w:val="1"/>
      <w:marLeft w:val="0"/>
      <w:marRight w:val="0"/>
      <w:marTop w:val="0"/>
      <w:marBottom w:val="0"/>
      <w:divBdr>
        <w:top w:val="none" w:sz="0" w:space="0" w:color="auto"/>
        <w:left w:val="none" w:sz="0" w:space="0" w:color="auto"/>
        <w:bottom w:val="none" w:sz="0" w:space="0" w:color="auto"/>
        <w:right w:val="none" w:sz="0" w:space="0" w:color="auto"/>
      </w:divBdr>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66269072">
      <w:bodyDiv w:val="1"/>
      <w:marLeft w:val="0"/>
      <w:marRight w:val="0"/>
      <w:marTop w:val="0"/>
      <w:marBottom w:val="0"/>
      <w:divBdr>
        <w:top w:val="none" w:sz="0" w:space="0" w:color="auto"/>
        <w:left w:val="none" w:sz="0" w:space="0" w:color="auto"/>
        <w:bottom w:val="none" w:sz="0" w:space="0" w:color="auto"/>
        <w:right w:val="none" w:sz="0" w:space="0" w:color="auto"/>
      </w:divBdr>
      <w:divsChild>
        <w:div w:id="1642005945">
          <w:marLeft w:val="0"/>
          <w:marRight w:val="0"/>
          <w:marTop w:val="0"/>
          <w:marBottom w:val="240"/>
          <w:divBdr>
            <w:top w:val="none" w:sz="0" w:space="0" w:color="auto"/>
            <w:left w:val="none" w:sz="0" w:space="0" w:color="auto"/>
            <w:bottom w:val="none" w:sz="0" w:space="0" w:color="auto"/>
            <w:right w:val="none" w:sz="0" w:space="0" w:color="auto"/>
          </w:divBdr>
        </w:div>
      </w:divsChild>
    </w:div>
    <w:div w:id="66735952">
      <w:bodyDiv w:val="1"/>
      <w:marLeft w:val="0"/>
      <w:marRight w:val="0"/>
      <w:marTop w:val="0"/>
      <w:marBottom w:val="0"/>
      <w:divBdr>
        <w:top w:val="none" w:sz="0" w:space="0" w:color="auto"/>
        <w:left w:val="none" w:sz="0" w:space="0" w:color="auto"/>
        <w:bottom w:val="none" w:sz="0" w:space="0" w:color="auto"/>
        <w:right w:val="none" w:sz="0" w:space="0" w:color="auto"/>
      </w:divBdr>
    </w:div>
    <w:div w:id="67967462">
      <w:bodyDiv w:val="1"/>
      <w:marLeft w:val="0"/>
      <w:marRight w:val="0"/>
      <w:marTop w:val="0"/>
      <w:marBottom w:val="0"/>
      <w:divBdr>
        <w:top w:val="none" w:sz="0" w:space="0" w:color="auto"/>
        <w:left w:val="none" w:sz="0" w:space="0" w:color="auto"/>
        <w:bottom w:val="none" w:sz="0" w:space="0" w:color="auto"/>
        <w:right w:val="none" w:sz="0" w:space="0" w:color="auto"/>
      </w:divBdr>
    </w:div>
    <w:div w:id="72362130">
      <w:bodyDiv w:val="1"/>
      <w:marLeft w:val="0"/>
      <w:marRight w:val="0"/>
      <w:marTop w:val="0"/>
      <w:marBottom w:val="0"/>
      <w:divBdr>
        <w:top w:val="none" w:sz="0" w:space="0" w:color="auto"/>
        <w:left w:val="none" w:sz="0" w:space="0" w:color="auto"/>
        <w:bottom w:val="none" w:sz="0" w:space="0" w:color="auto"/>
        <w:right w:val="none" w:sz="0" w:space="0" w:color="auto"/>
      </w:divBdr>
      <w:divsChild>
        <w:div w:id="1185368650">
          <w:marLeft w:val="0"/>
          <w:marRight w:val="0"/>
          <w:marTop w:val="0"/>
          <w:marBottom w:val="240"/>
          <w:divBdr>
            <w:top w:val="none" w:sz="0" w:space="0" w:color="auto"/>
            <w:left w:val="none" w:sz="0" w:space="0" w:color="auto"/>
            <w:bottom w:val="none" w:sz="0" w:space="0" w:color="auto"/>
            <w:right w:val="none" w:sz="0" w:space="0" w:color="auto"/>
          </w:divBdr>
        </w:div>
      </w:divsChild>
    </w:div>
    <w:div w:id="73095484">
      <w:bodyDiv w:val="1"/>
      <w:marLeft w:val="0"/>
      <w:marRight w:val="0"/>
      <w:marTop w:val="0"/>
      <w:marBottom w:val="0"/>
      <w:divBdr>
        <w:top w:val="none" w:sz="0" w:space="0" w:color="auto"/>
        <w:left w:val="none" w:sz="0" w:space="0" w:color="auto"/>
        <w:bottom w:val="none" w:sz="0" w:space="0" w:color="auto"/>
        <w:right w:val="none" w:sz="0" w:space="0" w:color="auto"/>
      </w:divBdr>
    </w:div>
    <w:div w:id="76564158">
      <w:bodyDiv w:val="1"/>
      <w:marLeft w:val="0"/>
      <w:marRight w:val="0"/>
      <w:marTop w:val="0"/>
      <w:marBottom w:val="0"/>
      <w:divBdr>
        <w:top w:val="none" w:sz="0" w:space="0" w:color="auto"/>
        <w:left w:val="none" w:sz="0" w:space="0" w:color="auto"/>
        <w:bottom w:val="none" w:sz="0" w:space="0" w:color="auto"/>
        <w:right w:val="none" w:sz="0" w:space="0" w:color="auto"/>
      </w:divBdr>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998205">
      <w:bodyDiv w:val="1"/>
      <w:marLeft w:val="0"/>
      <w:marRight w:val="0"/>
      <w:marTop w:val="0"/>
      <w:marBottom w:val="0"/>
      <w:divBdr>
        <w:top w:val="none" w:sz="0" w:space="0" w:color="auto"/>
        <w:left w:val="none" w:sz="0" w:space="0" w:color="auto"/>
        <w:bottom w:val="none" w:sz="0" w:space="0" w:color="auto"/>
        <w:right w:val="none" w:sz="0" w:space="0" w:color="auto"/>
      </w:divBdr>
      <w:divsChild>
        <w:div w:id="1924681236">
          <w:marLeft w:val="0"/>
          <w:marRight w:val="0"/>
          <w:marTop w:val="0"/>
          <w:marBottom w:val="0"/>
          <w:divBdr>
            <w:top w:val="none" w:sz="0" w:space="0" w:color="auto"/>
            <w:left w:val="none" w:sz="0" w:space="0" w:color="auto"/>
            <w:bottom w:val="none" w:sz="0" w:space="0" w:color="auto"/>
            <w:right w:val="none" w:sz="0" w:space="0" w:color="auto"/>
          </w:divBdr>
        </w:div>
      </w:divsChild>
    </w:div>
    <w:div w:id="95948817">
      <w:bodyDiv w:val="1"/>
      <w:marLeft w:val="0"/>
      <w:marRight w:val="0"/>
      <w:marTop w:val="0"/>
      <w:marBottom w:val="0"/>
      <w:divBdr>
        <w:top w:val="none" w:sz="0" w:space="0" w:color="auto"/>
        <w:left w:val="none" w:sz="0" w:space="0" w:color="auto"/>
        <w:bottom w:val="none" w:sz="0" w:space="0" w:color="auto"/>
        <w:right w:val="none" w:sz="0" w:space="0" w:color="auto"/>
      </w:divBdr>
      <w:divsChild>
        <w:div w:id="1343778517">
          <w:marLeft w:val="0"/>
          <w:marRight w:val="0"/>
          <w:marTop w:val="0"/>
          <w:marBottom w:val="240"/>
          <w:divBdr>
            <w:top w:val="none" w:sz="0" w:space="0" w:color="auto"/>
            <w:left w:val="none" w:sz="0" w:space="0" w:color="auto"/>
            <w:bottom w:val="none" w:sz="0" w:space="0" w:color="auto"/>
            <w:right w:val="none" w:sz="0" w:space="0" w:color="auto"/>
          </w:divBdr>
        </w:div>
      </w:divsChild>
    </w:div>
    <w:div w:id="96800084">
      <w:bodyDiv w:val="1"/>
      <w:marLeft w:val="0"/>
      <w:marRight w:val="0"/>
      <w:marTop w:val="0"/>
      <w:marBottom w:val="0"/>
      <w:divBdr>
        <w:top w:val="none" w:sz="0" w:space="0" w:color="auto"/>
        <w:left w:val="none" w:sz="0" w:space="0" w:color="auto"/>
        <w:bottom w:val="none" w:sz="0" w:space="0" w:color="auto"/>
        <w:right w:val="none" w:sz="0" w:space="0" w:color="auto"/>
      </w:divBdr>
    </w:div>
    <w:div w:id="97794324">
      <w:bodyDiv w:val="1"/>
      <w:marLeft w:val="0"/>
      <w:marRight w:val="0"/>
      <w:marTop w:val="0"/>
      <w:marBottom w:val="0"/>
      <w:divBdr>
        <w:top w:val="none" w:sz="0" w:space="0" w:color="auto"/>
        <w:left w:val="none" w:sz="0" w:space="0" w:color="auto"/>
        <w:bottom w:val="none" w:sz="0" w:space="0" w:color="auto"/>
        <w:right w:val="none" w:sz="0" w:space="0" w:color="auto"/>
      </w:divBdr>
      <w:divsChild>
        <w:div w:id="1216241547">
          <w:marLeft w:val="0"/>
          <w:marRight w:val="0"/>
          <w:marTop w:val="0"/>
          <w:marBottom w:val="240"/>
          <w:divBdr>
            <w:top w:val="none" w:sz="0" w:space="0" w:color="auto"/>
            <w:left w:val="none" w:sz="0" w:space="0" w:color="auto"/>
            <w:bottom w:val="none" w:sz="0" w:space="0" w:color="auto"/>
            <w:right w:val="none" w:sz="0" w:space="0" w:color="auto"/>
          </w:divBdr>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00027300">
      <w:bodyDiv w:val="1"/>
      <w:marLeft w:val="0"/>
      <w:marRight w:val="0"/>
      <w:marTop w:val="0"/>
      <w:marBottom w:val="0"/>
      <w:divBdr>
        <w:top w:val="none" w:sz="0" w:space="0" w:color="auto"/>
        <w:left w:val="none" w:sz="0" w:space="0" w:color="auto"/>
        <w:bottom w:val="none" w:sz="0" w:space="0" w:color="auto"/>
        <w:right w:val="none" w:sz="0" w:space="0" w:color="auto"/>
      </w:divBdr>
    </w:div>
    <w:div w:id="102044307">
      <w:bodyDiv w:val="1"/>
      <w:marLeft w:val="0"/>
      <w:marRight w:val="0"/>
      <w:marTop w:val="0"/>
      <w:marBottom w:val="0"/>
      <w:divBdr>
        <w:top w:val="none" w:sz="0" w:space="0" w:color="auto"/>
        <w:left w:val="none" w:sz="0" w:space="0" w:color="auto"/>
        <w:bottom w:val="none" w:sz="0" w:space="0" w:color="auto"/>
        <w:right w:val="none" w:sz="0" w:space="0" w:color="auto"/>
      </w:divBdr>
      <w:divsChild>
        <w:div w:id="1619485032">
          <w:marLeft w:val="0"/>
          <w:marRight w:val="0"/>
          <w:marTop w:val="0"/>
          <w:marBottom w:val="240"/>
          <w:divBdr>
            <w:top w:val="none" w:sz="0" w:space="0" w:color="auto"/>
            <w:left w:val="none" w:sz="0" w:space="0" w:color="auto"/>
            <w:bottom w:val="none" w:sz="0" w:space="0" w:color="auto"/>
            <w:right w:val="none" w:sz="0" w:space="0" w:color="auto"/>
          </w:divBdr>
        </w:div>
      </w:divsChild>
    </w:div>
    <w:div w:id="105658420">
      <w:bodyDiv w:val="1"/>
      <w:marLeft w:val="0"/>
      <w:marRight w:val="0"/>
      <w:marTop w:val="0"/>
      <w:marBottom w:val="0"/>
      <w:divBdr>
        <w:top w:val="none" w:sz="0" w:space="0" w:color="auto"/>
        <w:left w:val="none" w:sz="0" w:space="0" w:color="auto"/>
        <w:bottom w:val="none" w:sz="0" w:space="0" w:color="auto"/>
        <w:right w:val="none" w:sz="0" w:space="0" w:color="auto"/>
      </w:divBdr>
      <w:divsChild>
        <w:div w:id="2035963133">
          <w:marLeft w:val="0"/>
          <w:marRight w:val="0"/>
          <w:marTop w:val="0"/>
          <w:marBottom w:val="240"/>
          <w:divBdr>
            <w:top w:val="none" w:sz="0" w:space="0" w:color="auto"/>
            <w:left w:val="none" w:sz="0" w:space="0" w:color="auto"/>
            <w:bottom w:val="none" w:sz="0" w:space="0" w:color="auto"/>
            <w:right w:val="none" w:sz="0" w:space="0" w:color="auto"/>
          </w:divBdr>
        </w:div>
      </w:divsChild>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24812637">
      <w:bodyDiv w:val="1"/>
      <w:marLeft w:val="0"/>
      <w:marRight w:val="0"/>
      <w:marTop w:val="0"/>
      <w:marBottom w:val="0"/>
      <w:divBdr>
        <w:top w:val="none" w:sz="0" w:space="0" w:color="auto"/>
        <w:left w:val="none" w:sz="0" w:space="0" w:color="auto"/>
        <w:bottom w:val="none" w:sz="0" w:space="0" w:color="auto"/>
        <w:right w:val="none" w:sz="0" w:space="0" w:color="auto"/>
      </w:divBdr>
    </w:div>
    <w:div w:id="128859168">
      <w:bodyDiv w:val="1"/>
      <w:marLeft w:val="0"/>
      <w:marRight w:val="0"/>
      <w:marTop w:val="0"/>
      <w:marBottom w:val="0"/>
      <w:divBdr>
        <w:top w:val="none" w:sz="0" w:space="0" w:color="auto"/>
        <w:left w:val="none" w:sz="0" w:space="0" w:color="auto"/>
        <w:bottom w:val="none" w:sz="0" w:space="0" w:color="auto"/>
        <w:right w:val="none" w:sz="0" w:space="0" w:color="auto"/>
      </w:divBdr>
    </w:div>
    <w:div w:id="130877050">
      <w:bodyDiv w:val="1"/>
      <w:marLeft w:val="0"/>
      <w:marRight w:val="0"/>
      <w:marTop w:val="0"/>
      <w:marBottom w:val="0"/>
      <w:divBdr>
        <w:top w:val="none" w:sz="0" w:space="0" w:color="auto"/>
        <w:left w:val="none" w:sz="0" w:space="0" w:color="auto"/>
        <w:bottom w:val="none" w:sz="0" w:space="0" w:color="auto"/>
        <w:right w:val="none" w:sz="0" w:space="0" w:color="auto"/>
      </w:divBdr>
    </w:div>
    <w:div w:id="135102239">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2477932">
      <w:bodyDiv w:val="1"/>
      <w:marLeft w:val="0"/>
      <w:marRight w:val="0"/>
      <w:marTop w:val="0"/>
      <w:marBottom w:val="0"/>
      <w:divBdr>
        <w:top w:val="none" w:sz="0" w:space="0" w:color="auto"/>
        <w:left w:val="none" w:sz="0" w:space="0" w:color="auto"/>
        <w:bottom w:val="none" w:sz="0" w:space="0" w:color="auto"/>
        <w:right w:val="none" w:sz="0" w:space="0" w:color="auto"/>
      </w:divBdr>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057797">
      <w:bodyDiv w:val="1"/>
      <w:marLeft w:val="0"/>
      <w:marRight w:val="0"/>
      <w:marTop w:val="0"/>
      <w:marBottom w:val="0"/>
      <w:divBdr>
        <w:top w:val="none" w:sz="0" w:space="0" w:color="auto"/>
        <w:left w:val="none" w:sz="0" w:space="0" w:color="auto"/>
        <w:bottom w:val="none" w:sz="0" w:space="0" w:color="auto"/>
        <w:right w:val="none" w:sz="0" w:space="0" w:color="auto"/>
      </w:divBdr>
      <w:divsChild>
        <w:div w:id="1647781304">
          <w:marLeft w:val="0"/>
          <w:marRight w:val="0"/>
          <w:marTop w:val="0"/>
          <w:marBottom w:val="240"/>
          <w:divBdr>
            <w:top w:val="none" w:sz="0" w:space="0" w:color="auto"/>
            <w:left w:val="none" w:sz="0" w:space="0" w:color="auto"/>
            <w:bottom w:val="none" w:sz="0" w:space="0" w:color="auto"/>
            <w:right w:val="none" w:sz="0" w:space="0" w:color="auto"/>
          </w:divBdr>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67520908">
      <w:bodyDiv w:val="1"/>
      <w:marLeft w:val="0"/>
      <w:marRight w:val="0"/>
      <w:marTop w:val="0"/>
      <w:marBottom w:val="0"/>
      <w:divBdr>
        <w:top w:val="none" w:sz="0" w:space="0" w:color="auto"/>
        <w:left w:val="none" w:sz="0" w:space="0" w:color="auto"/>
        <w:bottom w:val="none" w:sz="0" w:space="0" w:color="auto"/>
        <w:right w:val="none" w:sz="0" w:space="0" w:color="auto"/>
      </w:divBdr>
      <w:divsChild>
        <w:div w:id="112600627">
          <w:marLeft w:val="0"/>
          <w:marRight w:val="0"/>
          <w:marTop w:val="0"/>
          <w:marBottom w:val="240"/>
          <w:divBdr>
            <w:top w:val="none" w:sz="0" w:space="0" w:color="auto"/>
            <w:left w:val="none" w:sz="0" w:space="0" w:color="auto"/>
            <w:bottom w:val="none" w:sz="0" w:space="0" w:color="auto"/>
            <w:right w:val="none" w:sz="0" w:space="0" w:color="auto"/>
          </w:divBdr>
        </w:div>
      </w:divsChild>
    </w:div>
    <w:div w:id="167714744">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76889084">
      <w:bodyDiv w:val="1"/>
      <w:marLeft w:val="0"/>
      <w:marRight w:val="0"/>
      <w:marTop w:val="0"/>
      <w:marBottom w:val="0"/>
      <w:divBdr>
        <w:top w:val="none" w:sz="0" w:space="0" w:color="auto"/>
        <w:left w:val="none" w:sz="0" w:space="0" w:color="auto"/>
        <w:bottom w:val="none" w:sz="0" w:space="0" w:color="auto"/>
        <w:right w:val="none" w:sz="0" w:space="0" w:color="auto"/>
      </w:divBdr>
    </w:div>
    <w:div w:id="177231839">
      <w:bodyDiv w:val="1"/>
      <w:marLeft w:val="0"/>
      <w:marRight w:val="0"/>
      <w:marTop w:val="0"/>
      <w:marBottom w:val="0"/>
      <w:divBdr>
        <w:top w:val="none" w:sz="0" w:space="0" w:color="auto"/>
        <w:left w:val="none" w:sz="0" w:space="0" w:color="auto"/>
        <w:bottom w:val="none" w:sz="0" w:space="0" w:color="auto"/>
        <w:right w:val="none" w:sz="0" w:space="0" w:color="auto"/>
      </w:divBdr>
    </w:div>
    <w:div w:id="181480316">
      <w:bodyDiv w:val="1"/>
      <w:marLeft w:val="0"/>
      <w:marRight w:val="0"/>
      <w:marTop w:val="0"/>
      <w:marBottom w:val="0"/>
      <w:divBdr>
        <w:top w:val="none" w:sz="0" w:space="0" w:color="auto"/>
        <w:left w:val="none" w:sz="0" w:space="0" w:color="auto"/>
        <w:bottom w:val="none" w:sz="0" w:space="0" w:color="auto"/>
        <w:right w:val="none" w:sz="0" w:space="0" w:color="auto"/>
      </w:divBdr>
      <w:divsChild>
        <w:div w:id="1718966742">
          <w:marLeft w:val="0"/>
          <w:marRight w:val="0"/>
          <w:marTop w:val="0"/>
          <w:marBottom w:val="240"/>
          <w:divBdr>
            <w:top w:val="none" w:sz="0" w:space="0" w:color="auto"/>
            <w:left w:val="none" w:sz="0" w:space="0" w:color="auto"/>
            <w:bottom w:val="none" w:sz="0" w:space="0" w:color="auto"/>
            <w:right w:val="none" w:sz="0" w:space="0" w:color="auto"/>
          </w:divBdr>
        </w:div>
      </w:divsChild>
    </w:div>
    <w:div w:id="185139939">
      <w:bodyDiv w:val="1"/>
      <w:marLeft w:val="0"/>
      <w:marRight w:val="0"/>
      <w:marTop w:val="0"/>
      <w:marBottom w:val="0"/>
      <w:divBdr>
        <w:top w:val="none" w:sz="0" w:space="0" w:color="auto"/>
        <w:left w:val="none" w:sz="0" w:space="0" w:color="auto"/>
        <w:bottom w:val="none" w:sz="0" w:space="0" w:color="auto"/>
        <w:right w:val="none" w:sz="0" w:space="0" w:color="auto"/>
      </w:divBdr>
      <w:divsChild>
        <w:div w:id="913123404">
          <w:marLeft w:val="0"/>
          <w:marRight w:val="0"/>
          <w:marTop w:val="0"/>
          <w:marBottom w:val="240"/>
          <w:divBdr>
            <w:top w:val="none" w:sz="0" w:space="0" w:color="auto"/>
            <w:left w:val="none" w:sz="0" w:space="0" w:color="auto"/>
            <w:bottom w:val="none" w:sz="0" w:space="0" w:color="auto"/>
            <w:right w:val="none" w:sz="0" w:space="0" w:color="auto"/>
          </w:divBdr>
        </w:div>
      </w:divsChild>
    </w:div>
    <w:div w:id="186061399">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199707431">
      <w:bodyDiv w:val="1"/>
      <w:marLeft w:val="0"/>
      <w:marRight w:val="0"/>
      <w:marTop w:val="0"/>
      <w:marBottom w:val="0"/>
      <w:divBdr>
        <w:top w:val="none" w:sz="0" w:space="0" w:color="auto"/>
        <w:left w:val="none" w:sz="0" w:space="0" w:color="auto"/>
        <w:bottom w:val="none" w:sz="0" w:space="0" w:color="auto"/>
        <w:right w:val="none" w:sz="0" w:space="0" w:color="auto"/>
      </w:divBdr>
      <w:divsChild>
        <w:div w:id="787357775">
          <w:marLeft w:val="0"/>
          <w:marRight w:val="0"/>
          <w:marTop w:val="0"/>
          <w:marBottom w:val="24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9465410">
      <w:bodyDiv w:val="1"/>
      <w:marLeft w:val="0"/>
      <w:marRight w:val="0"/>
      <w:marTop w:val="0"/>
      <w:marBottom w:val="0"/>
      <w:divBdr>
        <w:top w:val="none" w:sz="0" w:space="0" w:color="auto"/>
        <w:left w:val="none" w:sz="0" w:space="0" w:color="auto"/>
        <w:bottom w:val="none" w:sz="0" w:space="0" w:color="auto"/>
        <w:right w:val="none" w:sz="0" w:space="0" w:color="auto"/>
      </w:divBdr>
      <w:divsChild>
        <w:div w:id="2135899491">
          <w:marLeft w:val="0"/>
          <w:marRight w:val="0"/>
          <w:marTop w:val="0"/>
          <w:marBottom w:val="240"/>
          <w:divBdr>
            <w:top w:val="none" w:sz="0" w:space="0" w:color="auto"/>
            <w:left w:val="none" w:sz="0" w:space="0" w:color="auto"/>
            <w:bottom w:val="none" w:sz="0" w:space="0" w:color="auto"/>
            <w:right w:val="none" w:sz="0" w:space="0" w:color="auto"/>
          </w:divBdr>
        </w:div>
      </w:divsChild>
    </w:div>
    <w:div w:id="210386419">
      <w:bodyDiv w:val="1"/>
      <w:marLeft w:val="0"/>
      <w:marRight w:val="0"/>
      <w:marTop w:val="0"/>
      <w:marBottom w:val="0"/>
      <w:divBdr>
        <w:top w:val="none" w:sz="0" w:space="0" w:color="auto"/>
        <w:left w:val="none" w:sz="0" w:space="0" w:color="auto"/>
        <w:bottom w:val="none" w:sz="0" w:space="0" w:color="auto"/>
        <w:right w:val="none" w:sz="0" w:space="0" w:color="auto"/>
      </w:divBdr>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16627711">
      <w:bodyDiv w:val="1"/>
      <w:marLeft w:val="0"/>
      <w:marRight w:val="0"/>
      <w:marTop w:val="0"/>
      <w:marBottom w:val="0"/>
      <w:divBdr>
        <w:top w:val="none" w:sz="0" w:space="0" w:color="auto"/>
        <w:left w:val="none" w:sz="0" w:space="0" w:color="auto"/>
        <w:bottom w:val="none" w:sz="0" w:space="0" w:color="auto"/>
        <w:right w:val="none" w:sz="0" w:space="0" w:color="auto"/>
      </w:divBdr>
    </w:div>
    <w:div w:id="219630914">
      <w:bodyDiv w:val="1"/>
      <w:marLeft w:val="0"/>
      <w:marRight w:val="0"/>
      <w:marTop w:val="0"/>
      <w:marBottom w:val="0"/>
      <w:divBdr>
        <w:top w:val="none" w:sz="0" w:space="0" w:color="auto"/>
        <w:left w:val="none" w:sz="0" w:space="0" w:color="auto"/>
        <w:bottom w:val="none" w:sz="0" w:space="0" w:color="auto"/>
        <w:right w:val="none" w:sz="0" w:space="0" w:color="auto"/>
      </w:divBdr>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21407842">
      <w:bodyDiv w:val="1"/>
      <w:marLeft w:val="0"/>
      <w:marRight w:val="0"/>
      <w:marTop w:val="0"/>
      <w:marBottom w:val="0"/>
      <w:divBdr>
        <w:top w:val="none" w:sz="0" w:space="0" w:color="auto"/>
        <w:left w:val="none" w:sz="0" w:space="0" w:color="auto"/>
        <w:bottom w:val="none" w:sz="0" w:space="0" w:color="auto"/>
        <w:right w:val="none" w:sz="0" w:space="0" w:color="auto"/>
      </w:divBdr>
      <w:divsChild>
        <w:div w:id="968974576">
          <w:marLeft w:val="0"/>
          <w:marRight w:val="0"/>
          <w:marTop w:val="0"/>
          <w:marBottom w:val="240"/>
          <w:divBdr>
            <w:top w:val="none" w:sz="0" w:space="0" w:color="auto"/>
            <w:left w:val="none" w:sz="0" w:space="0" w:color="auto"/>
            <w:bottom w:val="none" w:sz="0" w:space="0" w:color="auto"/>
            <w:right w:val="none" w:sz="0" w:space="0" w:color="auto"/>
          </w:divBdr>
        </w:div>
      </w:divsChild>
    </w:div>
    <w:div w:id="225574960">
      <w:bodyDiv w:val="1"/>
      <w:marLeft w:val="0"/>
      <w:marRight w:val="0"/>
      <w:marTop w:val="0"/>
      <w:marBottom w:val="0"/>
      <w:divBdr>
        <w:top w:val="none" w:sz="0" w:space="0" w:color="auto"/>
        <w:left w:val="none" w:sz="0" w:space="0" w:color="auto"/>
        <w:bottom w:val="none" w:sz="0" w:space="0" w:color="auto"/>
        <w:right w:val="none" w:sz="0" w:space="0" w:color="auto"/>
      </w:divBdr>
      <w:divsChild>
        <w:div w:id="1272085950">
          <w:marLeft w:val="0"/>
          <w:marRight w:val="0"/>
          <w:marTop w:val="0"/>
          <w:marBottom w:val="240"/>
          <w:divBdr>
            <w:top w:val="none" w:sz="0" w:space="0" w:color="auto"/>
            <w:left w:val="none" w:sz="0" w:space="0" w:color="auto"/>
            <w:bottom w:val="none" w:sz="0" w:space="0" w:color="auto"/>
            <w:right w:val="none" w:sz="0" w:space="0" w:color="auto"/>
          </w:divBdr>
        </w:div>
      </w:divsChild>
    </w:div>
    <w:div w:id="229199527">
      <w:bodyDiv w:val="1"/>
      <w:marLeft w:val="0"/>
      <w:marRight w:val="0"/>
      <w:marTop w:val="0"/>
      <w:marBottom w:val="0"/>
      <w:divBdr>
        <w:top w:val="none" w:sz="0" w:space="0" w:color="auto"/>
        <w:left w:val="none" w:sz="0" w:space="0" w:color="auto"/>
        <w:bottom w:val="none" w:sz="0" w:space="0" w:color="auto"/>
        <w:right w:val="none" w:sz="0" w:space="0" w:color="auto"/>
      </w:divBdr>
      <w:divsChild>
        <w:div w:id="26880290">
          <w:marLeft w:val="0"/>
          <w:marRight w:val="0"/>
          <w:marTop w:val="0"/>
          <w:marBottom w:val="240"/>
          <w:divBdr>
            <w:top w:val="none" w:sz="0" w:space="0" w:color="auto"/>
            <w:left w:val="none" w:sz="0" w:space="0" w:color="auto"/>
            <w:bottom w:val="none" w:sz="0" w:space="0" w:color="auto"/>
            <w:right w:val="none" w:sz="0" w:space="0" w:color="auto"/>
          </w:divBdr>
        </w:div>
      </w:divsChild>
    </w:div>
    <w:div w:id="229342300">
      <w:bodyDiv w:val="1"/>
      <w:marLeft w:val="0"/>
      <w:marRight w:val="0"/>
      <w:marTop w:val="0"/>
      <w:marBottom w:val="0"/>
      <w:divBdr>
        <w:top w:val="none" w:sz="0" w:space="0" w:color="auto"/>
        <w:left w:val="none" w:sz="0" w:space="0" w:color="auto"/>
        <w:bottom w:val="none" w:sz="0" w:space="0" w:color="auto"/>
        <w:right w:val="none" w:sz="0" w:space="0" w:color="auto"/>
      </w:divBdr>
      <w:divsChild>
        <w:div w:id="1451170728">
          <w:marLeft w:val="0"/>
          <w:marRight w:val="0"/>
          <w:marTop w:val="0"/>
          <w:marBottom w:val="240"/>
          <w:divBdr>
            <w:top w:val="none" w:sz="0" w:space="0" w:color="auto"/>
            <w:left w:val="none" w:sz="0" w:space="0" w:color="auto"/>
            <w:bottom w:val="none" w:sz="0" w:space="0" w:color="auto"/>
            <w:right w:val="none" w:sz="0" w:space="0" w:color="auto"/>
          </w:divBdr>
        </w:div>
      </w:divsChild>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5967348">
      <w:bodyDiv w:val="1"/>
      <w:marLeft w:val="0"/>
      <w:marRight w:val="0"/>
      <w:marTop w:val="0"/>
      <w:marBottom w:val="0"/>
      <w:divBdr>
        <w:top w:val="none" w:sz="0" w:space="0" w:color="auto"/>
        <w:left w:val="none" w:sz="0" w:space="0" w:color="auto"/>
        <w:bottom w:val="none" w:sz="0" w:space="0" w:color="auto"/>
        <w:right w:val="none" w:sz="0" w:space="0" w:color="auto"/>
      </w:divBdr>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49048244">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146983">
      <w:bodyDiv w:val="1"/>
      <w:marLeft w:val="0"/>
      <w:marRight w:val="0"/>
      <w:marTop w:val="0"/>
      <w:marBottom w:val="0"/>
      <w:divBdr>
        <w:top w:val="none" w:sz="0" w:space="0" w:color="auto"/>
        <w:left w:val="none" w:sz="0" w:space="0" w:color="auto"/>
        <w:bottom w:val="none" w:sz="0" w:space="0" w:color="auto"/>
        <w:right w:val="none" w:sz="0" w:space="0" w:color="auto"/>
      </w:divBdr>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65046321">
      <w:bodyDiv w:val="1"/>
      <w:marLeft w:val="0"/>
      <w:marRight w:val="0"/>
      <w:marTop w:val="0"/>
      <w:marBottom w:val="0"/>
      <w:divBdr>
        <w:top w:val="none" w:sz="0" w:space="0" w:color="auto"/>
        <w:left w:val="none" w:sz="0" w:space="0" w:color="auto"/>
        <w:bottom w:val="none" w:sz="0" w:space="0" w:color="auto"/>
        <w:right w:val="none" w:sz="0" w:space="0" w:color="auto"/>
      </w:divBdr>
      <w:divsChild>
        <w:div w:id="1368485195">
          <w:marLeft w:val="0"/>
          <w:marRight w:val="0"/>
          <w:marTop w:val="0"/>
          <w:marBottom w:val="240"/>
          <w:divBdr>
            <w:top w:val="none" w:sz="0" w:space="0" w:color="auto"/>
            <w:left w:val="none" w:sz="0" w:space="0" w:color="auto"/>
            <w:bottom w:val="none" w:sz="0" w:space="0" w:color="auto"/>
            <w:right w:val="none" w:sz="0" w:space="0" w:color="auto"/>
          </w:divBdr>
        </w:div>
      </w:divsChild>
    </w:div>
    <w:div w:id="274530339">
      <w:bodyDiv w:val="1"/>
      <w:marLeft w:val="0"/>
      <w:marRight w:val="0"/>
      <w:marTop w:val="0"/>
      <w:marBottom w:val="0"/>
      <w:divBdr>
        <w:top w:val="none" w:sz="0" w:space="0" w:color="auto"/>
        <w:left w:val="none" w:sz="0" w:space="0" w:color="auto"/>
        <w:bottom w:val="none" w:sz="0" w:space="0" w:color="auto"/>
        <w:right w:val="none" w:sz="0" w:space="0" w:color="auto"/>
      </w:divBdr>
      <w:divsChild>
        <w:div w:id="1406872983">
          <w:marLeft w:val="0"/>
          <w:marRight w:val="0"/>
          <w:marTop w:val="0"/>
          <w:marBottom w:val="240"/>
          <w:divBdr>
            <w:top w:val="none" w:sz="0" w:space="0" w:color="auto"/>
            <w:left w:val="none" w:sz="0" w:space="0" w:color="auto"/>
            <w:bottom w:val="none" w:sz="0" w:space="0" w:color="auto"/>
            <w:right w:val="none" w:sz="0" w:space="0" w:color="auto"/>
          </w:divBdr>
        </w:div>
      </w:divsChild>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77419320">
      <w:bodyDiv w:val="1"/>
      <w:marLeft w:val="0"/>
      <w:marRight w:val="0"/>
      <w:marTop w:val="0"/>
      <w:marBottom w:val="0"/>
      <w:divBdr>
        <w:top w:val="none" w:sz="0" w:space="0" w:color="auto"/>
        <w:left w:val="none" w:sz="0" w:space="0" w:color="auto"/>
        <w:bottom w:val="none" w:sz="0" w:space="0" w:color="auto"/>
        <w:right w:val="none" w:sz="0" w:space="0" w:color="auto"/>
      </w:divBdr>
    </w:div>
    <w:div w:id="278293194">
      <w:bodyDiv w:val="1"/>
      <w:marLeft w:val="0"/>
      <w:marRight w:val="0"/>
      <w:marTop w:val="0"/>
      <w:marBottom w:val="0"/>
      <w:divBdr>
        <w:top w:val="none" w:sz="0" w:space="0" w:color="auto"/>
        <w:left w:val="none" w:sz="0" w:space="0" w:color="auto"/>
        <w:bottom w:val="none" w:sz="0" w:space="0" w:color="auto"/>
        <w:right w:val="none" w:sz="0" w:space="0" w:color="auto"/>
      </w:divBdr>
      <w:divsChild>
        <w:div w:id="1476289520">
          <w:marLeft w:val="0"/>
          <w:marRight w:val="0"/>
          <w:marTop w:val="0"/>
          <w:marBottom w:val="240"/>
          <w:divBdr>
            <w:top w:val="none" w:sz="0" w:space="0" w:color="auto"/>
            <w:left w:val="none" w:sz="0" w:space="0" w:color="auto"/>
            <w:bottom w:val="none" w:sz="0" w:space="0" w:color="auto"/>
            <w:right w:val="none" w:sz="0" w:space="0" w:color="auto"/>
          </w:divBdr>
        </w:div>
      </w:divsChild>
    </w:div>
    <w:div w:id="280888775">
      <w:bodyDiv w:val="1"/>
      <w:marLeft w:val="0"/>
      <w:marRight w:val="0"/>
      <w:marTop w:val="0"/>
      <w:marBottom w:val="0"/>
      <w:divBdr>
        <w:top w:val="none" w:sz="0" w:space="0" w:color="auto"/>
        <w:left w:val="none" w:sz="0" w:space="0" w:color="auto"/>
        <w:bottom w:val="none" w:sz="0" w:space="0" w:color="auto"/>
        <w:right w:val="none" w:sz="0" w:space="0" w:color="auto"/>
      </w:divBdr>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8050184">
      <w:bodyDiv w:val="1"/>
      <w:marLeft w:val="0"/>
      <w:marRight w:val="0"/>
      <w:marTop w:val="0"/>
      <w:marBottom w:val="0"/>
      <w:divBdr>
        <w:top w:val="none" w:sz="0" w:space="0" w:color="auto"/>
        <w:left w:val="none" w:sz="0" w:space="0" w:color="auto"/>
        <w:bottom w:val="none" w:sz="0" w:space="0" w:color="auto"/>
        <w:right w:val="none" w:sz="0" w:space="0" w:color="auto"/>
      </w:divBdr>
      <w:divsChild>
        <w:div w:id="1372533787">
          <w:marLeft w:val="0"/>
          <w:marRight w:val="0"/>
          <w:marTop w:val="0"/>
          <w:marBottom w:val="240"/>
          <w:divBdr>
            <w:top w:val="none" w:sz="0" w:space="0" w:color="auto"/>
            <w:left w:val="none" w:sz="0" w:space="0" w:color="auto"/>
            <w:bottom w:val="none" w:sz="0" w:space="0" w:color="auto"/>
            <w:right w:val="none" w:sz="0" w:space="0" w:color="auto"/>
          </w:divBdr>
        </w:div>
      </w:divsChild>
    </w:div>
    <w:div w:id="295065235">
      <w:bodyDiv w:val="1"/>
      <w:marLeft w:val="0"/>
      <w:marRight w:val="0"/>
      <w:marTop w:val="0"/>
      <w:marBottom w:val="0"/>
      <w:divBdr>
        <w:top w:val="none" w:sz="0" w:space="0" w:color="auto"/>
        <w:left w:val="none" w:sz="0" w:space="0" w:color="auto"/>
        <w:bottom w:val="none" w:sz="0" w:space="0" w:color="auto"/>
        <w:right w:val="none" w:sz="0" w:space="0" w:color="auto"/>
      </w:divBdr>
    </w:div>
    <w:div w:id="295065270">
      <w:bodyDiv w:val="1"/>
      <w:marLeft w:val="0"/>
      <w:marRight w:val="0"/>
      <w:marTop w:val="0"/>
      <w:marBottom w:val="0"/>
      <w:divBdr>
        <w:top w:val="none" w:sz="0" w:space="0" w:color="auto"/>
        <w:left w:val="none" w:sz="0" w:space="0" w:color="auto"/>
        <w:bottom w:val="none" w:sz="0" w:space="0" w:color="auto"/>
        <w:right w:val="none" w:sz="0" w:space="0" w:color="auto"/>
      </w:divBdr>
    </w:div>
    <w:div w:id="296448780">
      <w:bodyDiv w:val="1"/>
      <w:marLeft w:val="0"/>
      <w:marRight w:val="0"/>
      <w:marTop w:val="0"/>
      <w:marBottom w:val="0"/>
      <w:divBdr>
        <w:top w:val="none" w:sz="0" w:space="0" w:color="auto"/>
        <w:left w:val="none" w:sz="0" w:space="0" w:color="auto"/>
        <w:bottom w:val="none" w:sz="0" w:space="0" w:color="auto"/>
        <w:right w:val="none" w:sz="0" w:space="0" w:color="auto"/>
      </w:divBdr>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07321329">
      <w:bodyDiv w:val="1"/>
      <w:marLeft w:val="0"/>
      <w:marRight w:val="0"/>
      <w:marTop w:val="0"/>
      <w:marBottom w:val="0"/>
      <w:divBdr>
        <w:top w:val="none" w:sz="0" w:space="0" w:color="auto"/>
        <w:left w:val="none" w:sz="0" w:space="0" w:color="auto"/>
        <w:bottom w:val="none" w:sz="0" w:space="0" w:color="auto"/>
        <w:right w:val="none" w:sz="0" w:space="0" w:color="auto"/>
      </w:divBdr>
    </w:div>
    <w:div w:id="309603692">
      <w:bodyDiv w:val="1"/>
      <w:marLeft w:val="0"/>
      <w:marRight w:val="0"/>
      <w:marTop w:val="0"/>
      <w:marBottom w:val="0"/>
      <w:divBdr>
        <w:top w:val="none" w:sz="0" w:space="0" w:color="auto"/>
        <w:left w:val="none" w:sz="0" w:space="0" w:color="auto"/>
        <w:bottom w:val="none" w:sz="0" w:space="0" w:color="auto"/>
        <w:right w:val="none" w:sz="0" w:space="0" w:color="auto"/>
      </w:divBdr>
    </w:div>
    <w:div w:id="318660688">
      <w:bodyDiv w:val="1"/>
      <w:marLeft w:val="0"/>
      <w:marRight w:val="0"/>
      <w:marTop w:val="0"/>
      <w:marBottom w:val="0"/>
      <w:divBdr>
        <w:top w:val="none" w:sz="0" w:space="0" w:color="auto"/>
        <w:left w:val="none" w:sz="0" w:space="0" w:color="auto"/>
        <w:bottom w:val="none" w:sz="0" w:space="0" w:color="auto"/>
        <w:right w:val="none" w:sz="0" w:space="0" w:color="auto"/>
      </w:divBdr>
      <w:divsChild>
        <w:div w:id="1035540322">
          <w:marLeft w:val="0"/>
          <w:marRight w:val="0"/>
          <w:marTop w:val="0"/>
          <w:marBottom w:val="240"/>
          <w:divBdr>
            <w:top w:val="none" w:sz="0" w:space="0" w:color="auto"/>
            <w:left w:val="none" w:sz="0" w:space="0" w:color="auto"/>
            <w:bottom w:val="none" w:sz="0" w:space="0" w:color="auto"/>
            <w:right w:val="none" w:sz="0" w:space="0" w:color="auto"/>
          </w:divBdr>
        </w:div>
      </w:divsChild>
    </w:div>
    <w:div w:id="326446047">
      <w:bodyDiv w:val="1"/>
      <w:marLeft w:val="0"/>
      <w:marRight w:val="0"/>
      <w:marTop w:val="0"/>
      <w:marBottom w:val="0"/>
      <w:divBdr>
        <w:top w:val="none" w:sz="0" w:space="0" w:color="auto"/>
        <w:left w:val="none" w:sz="0" w:space="0" w:color="auto"/>
        <w:bottom w:val="none" w:sz="0" w:space="0" w:color="auto"/>
        <w:right w:val="none" w:sz="0" w:space="0" w:color="auto"/>
      </w:divBdr>
    </w:div>
    <w:div w:id="327291216">
      <w:bodyDiv w:val="1"/>
      <w:marLeft w:val="0"/>
      <w:marRight w:val="0"/>
      <w:marTop w:val="0"/>
      <w:marBottom w:val="0"/>
      <w:divBdr>
        <w:top w:val="none" w:sz="0" w:space="0" w:color="auto"/>
        <w:left w:val="none" w:sz="0" w:space="0" w:color="auto"/>
        <w:bottom w:val="none" w:sz="0" w:space="0" w:color="auto"/>
        <w:right w:val="none" w:sz="0" w:space="0" w:color="auto"/>
      </w:divBdr>
      <w:divsChild>
        <w:div w:id="24989942">
          <w:marLeft w:val="0"/>
          <w:marRight w:val="0"/>
          <w:marTop w:val="0"/>
          <w:marBottom w:val="0"/>
          <w:divBdr>
            <w:top w:val="none" w:sz="0" w:space="0" w:color="auto"/>
            <w:left w:val="none" w:sz="0" w:space="0" w:color="auto"/>
            <w:bottom w:val="none" w:sz="0" w:space="0" w:color="auto"/>
            <w:right w:val="none" w:sz="0" w:space="0" w:color="auto"/>
          </w:divBdr>
        </w:div>
      </w:divsChild>
    </w:div>
    <w:div w:id="329259680">
      <w:bodyDiv w:val="1"/>
      <w:marLeft w:val="0"/>
      <w:marRight w:val="0"/>
      <w:marTop w:val="0"/>
      <w:marBottom w:val="0"/>
      <w:divBdr>
        <w:top w:val="none" w:sz="0" w:space="0" w:color="auto"/>
        <w:left w:val="none" w:sz="0" w:space="0" w:color="auto"/>
        <w:bottom w:val="none" w:sz="0" w:space="0" w:color="auto"/>
        <w:right w:val="none" w:sz="0" w:space="0" w:color="auto"/>
      </w:divBdr>
      <w:divsChild>
        <w:div w:id="104078252">
          <w:marLeft w:val="0"/>
          <w:marRight w:val="0"/>
          <w:marTop w:val="0"/>
          <w:marBottom w:val="240"/>
          <w:divBdr>
            <w:top w:val="none" w:sz="0" w:space="0" w:color="auto"/>
            <w:left w:val="none" w:sz="0" w:space="0" w:color="auto"/>
            <w:bottom w:val="none" w:sz="0" w:space="0" w:color="auto"/>
            <w:right w:val="none" w:sz="0" w:space="0" w:color="auto"/>
          </w:divBdr>
        </w:div>
      </w:divsChild>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0913091">
      <w:bodyDiv w:val="1"/>
      <w:marLeft w:val="0"/>
      <w:marRight w:val="0"/>
      <w:marTop w:val="0"/>
      <w:marBottom w:val="0"/>
      <w:divBdr>
        <w:top w:val="none" w:sz="0" w:space="0" w:color="auto"/>
        <w:left w:val="none" w:sz="0" w:space="0" w:color="auto"/>
        <w:bottom w:val="none" w:sz="0" w:space="0" w:color="auto"/>
        <w:right w:val="none" w:sz="0" w:space="0" w:color="auto"/>
      </w:divBdr>
      <w:divsChild>
        <w:div w:id="2106609383">
          <w:marLeft w:val="0"/>
          <w:marRight w:val="0"/>
          <w:marTop w:val="0"/>
          <w:marBottom w:val="240"/>
          <w:divBdr>
            <w:top w:val="none" w:sz="0" w:space="0" w:color="auto"/>
            <w:left w:val="none" w:sz="0" w:space="0" w:color="auto"/>
            <w:bottom w:val="none" w:sz="0" w:space="0" w:color="auto"/>
            <w:right w:val="none" w:sz="0" w:space="0" w:color="auto"/>
          </w:divBdr>
        </w:div>
      </w:divsChild>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344661">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44985636">
      <w:bodyDiv w:val="1"/>
      <w:marLeft w:val="0"/>
      <w:marRight w:val="0"/>
      <w:marTop w:val="0"/>
      <w:marBottom w:val="0"/>
      <w:divBdr>
        <w:top w:val="none" w:sz="0" w:space="0" w:color="auto"/>
        <w:left w:val="none" w:sz="0" w:space="0" w:color="auto"/>
        <w:bottom w:val="none" w:sz="0" w:space="0" w:color="auto"/>
        <w:right w:val="none" w:sz="0" w:space="0" w:color="auto"/>
      </w:divBdr>
    </w:div>
    <w:div w:id="346293417">
      <w:bodyDiv w:val="1"/>
      <w:marLeft w:val="0"/>
      <w:marRight w:val="0"/>
      <w:marTop w:val="0"/>
      <w:marBottom w:val="0"/>
      <w:divBdr>
        <w:top w:val="none" w:sz="0" w:space="0" w:color="auto"/>
        <w:left w:val="none" w:sz="0" w:space="0" w:color="auto"/>
        <w:bottom w:val="none" w:sz="0" w:space="0" w:color="auto"/>
        <w:right w:val="none" w:sz="0" w:space="0" w:color="auto"/>
      </w:divBdr>
    </w:div>
    <w:div w:id="346952026">
      <w:bodyDiv w:val="1"/>
      <w:marLeft w:val="0"/>
      <w:marRight w:val="0"/>
      <w:marTop w:val="0"/>
      <w:marBottom w:val="0"/>
      <w:divBdr>
        <w:top w:val="none" w:sz="0" w:space="0" w:color="auto"/>
        <w:left w:val="none" w:sz="0" w:space="0" w:color="auto"/>
        <w:bottom w:val="none" w:sz="0" w:space="0" w:color="auto"/>
        <w:right w:val="none" w:sz="0" w:space="0" w:color="auto"/>
      </w:divBdr>
    </w:div>
    <w:div w:id="348258730">
      <w:bodyDiv w:val="1"/>
      <w:marLeft w:val="0"/>
      <w:marRight w:val="0"/>
      <w:marTop w:val="0"/>
      <w:marBottom w:val="0"/>
      <w:divBdr>
        <w:top w:val="none" w:sz="0" w:space="0" w:color="auto"/>
        <w:left w:val="none" w:sz="0" w:space="0" w:color="auto"/>
        <w:bottom w:val="none" w:sz="0" w:space="0" w:color="auto"/>
        <w:right w:val="none" w:sz="0" w:space="0" w:color="auto"/>
      </w:divBdr>
      <w:divsChild>
        <w:div w:id="244151475">
          <w:marLeft w:val="0"/>
          <w:marRight w:val="0"/>
          <w:marTop w:val="0"/>
          <w:marBottom w:val="240"/>
          <w:divBdr>
            <w:top w:val="none" w:sz="0" w:space="0" w:color="auto"/>
            <w:left w:val="none" w:sz="0" w:space="0" w:color="auto"/>
            <w:bottom w:val="none" w:sz="0" w:space="0" w:color="auto"/>
            <w:right w:val="none" w:sz="0" w:space="0" w:color="auto"/>
          </w:divBdr>
        </w:div>
      </w:divsChild>
    </w:div>
    <w:div w:id="348921111">
      <w:bodyDiv w:val="1"/>
      <w:marLeft w:val="0"/>
      <w:marRight w:val="0"/>
      <w:marTop w:val="0"/>
      <w:marBottom w:val="0"/>
      <w:divBdr>
        <w:top w:val="none" w:sz="0" w:space="0" w:color="auto"/>
        <w:left w:val="none" w:sz="0" w:space="0" w:color="auto"/>
        <w:bottom w:val="none" w:sz="0" w:space="0" w:color="auto"/>
        <w:right w:val="none" w:sz="0" w:space="0" w:color="auto"/>
      </w:divBdr>
    </w:div>
    <w:div w:id="356007326">
      <w:bodyDiv w:val="1"/>
      <w:marLeft w:val="0"/>
      <w:marRight w:val="0"/>
      <w:marTop w:val="0"/>
      <w:marBottom w:val="0"/>
      <w:divBdr>
        <w:top w:val="none" w:sz="0" w:space="0" w:color="auto"/>
        <w:left w:val="none" w:sz="0" w:space="0" w:color="auto"/>
        <w:bottom w:val="none" w:sz="0" w:space="0" w:color="auto"/>
        <w:right w:val="none" w:sz="0" w:space="0" w:color="auto"/>
      </w:divBdr>
      <w:divsChild>
        <w:div w:id="252587649">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1325111">
      <w:bodyDiv w:val="1"/>
      <w:marLeft w:val="0"/>
      <w:marRight w:val="0"/>
      <w:marTop w:val="0"/>
      <w:marBottom w:val="0"/>
      <w:divBdr>
        <w:top w:val="none" w:sz="0" w:space="0" w:color="auto"/>
        <w:left w:val="none" w:sz="0" w:space="0" w:color="auto"/>
        <w:bottom w:val="none" w:sz="0" w:space="0" w:color="auto"/>
        <w:right w:val="none" w:sz="0" w:space="0" w:color="auto"/>
      </w:divBdr>
      <w:divsChild>
        <w:div w:id="968045776">
          <w:marLeft w:val="0"/>
          <w:marRight w:val="0"/>
          <w:marTop w:val="0"/>
          <w:marBottom w:val="240"/>
          <w:divBdr>
            <w:top w:val="none" w:sz="0" w:space="0" w:color="auto"/>
            <w:left w:val="none" w:sz="0" w:space="0" w:color="auto"/>
            <w:bottom w:val="none" w:sz="0" w:space="0" w:color="auto"/>
            <w:right w:val="none" w:sz="0" w:space="0" w:color="auto"/>
          </w:divBdr>
        </w:div>
      </w:divsChild>
    </w:div>
    <w:div w:id="361514604">
      <w:bodyDiv w:val="1"/>
      <w:marLeft w:val="0"/>
      <w:marRight w:val="0"/>
      <w:marTop w:val="0"/>
      <w:marBottom w:val="0"/>
      <w:divBdr>
        <w:top w:val="none" w:sz="0" w:space="0" w:color="auto"/>
        <w:left w:val="none" w:sz="0" w:space="0" w:color="auto"/>
        <w:bottom w:val="none" w:sz="0" w:space="0" w:color="auto"/>
        <w:right w:val="none" w:sz="0" w:space="0" w:color="auto"/>
      </w:divBdr>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5567048">
      <w:bodyDiv w:val="1"/>
      <w:marLeft w:val="0"/>
      <w:marRight w:val="0"/>
      <w:marTop w:val="0"/>
      <w:marBottom w:val="0"/>
      <w:divBdr>
        <w:top w:val="none" w:sz="0" w:space="0" w:color="auto"/>
        <w:left w:val="none" w:sz="0" w:space="0" w:color="auto"/>
        <w:bottom w:val="none" w:sz="0" w:space="0" w:color="auto"/>
        <w:right w:val="none" w:sz="0" w:space="0" w:color="auto"/>
      </w:divBdr>
    </w:div>
    <w:div w:id="365568377">
      <w:bodyDiv w:val="1"/>
      <w:marLeft w:val="0"/>
      <w:marRight w:val="0"/>
      <w:marTop w:val="0"/>
      <w:marBottom w:val="0"/>
      <w:divBdr>
        <w:top w:val="none" w:sz="0" w:space="0" w:color="auto"/>
        <w:left w:val="none" w:sz="0" w:space="0" w:color="auto"/>
        <w:bottom w:val="none" w:sz="0" w:space="0" w:color="auto"/>
        <w:right w:val="none" w:sz="0" w:space="0" w:color="auto"/>
      </w:divBdr>
    </w:div>
    <w:div w:id="365984779">
      <w:bodyDiv w:val="1"/>
      <w:marLeft w:val="0"/>
      <w:marRight w:val="0"/>
      <w:marTop w:val="0"/>
      <w:marBottom w:val="0"/>
      <w:divBdr>
        <w:top w:val="none" w:sz="0" w:space="0" w:color="auto"/>
        <w:left w:val="none" w:sz="0" w:space="0" w:color="auto"/>
        <w:bottom w:val="none" w:sz="0" w:space="0" w:color="auto"/>
        <w:right w:val="none" w:sz="0" w:space="0" w:color="auto"/>
      </w:divBdr>
    </w:div>
    <w:div w:id="366951098">
      <w:bodyDiv w:val="1"/>
      <w:marLeft w:val="0"/>
      <w:marRight w:val="0"/>
      <w:marTop w:val="0"/>
      <w:marBottom w:val="0"/>
      <w:divBdr>
        <w:top w:val="none" w:sz="0" w:space="0" w:color="auto"/>
        <w:left w:val="none" w:sz="0" w:space="0" w:color="auto"/>
        <w:bottom w:val="none" w:sz="0" w:space="0" w:color="auto"/>
        <w:right w:val="none" w:sz="0" w:space="0" w:color="auto"/>
      </w:divBdr>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73316072">
      <w:bodyDiv w:val="1"/>
      <w:marLeft w:val="0"/>
      <w:marRight w:val="0"/>
      <w:marTop w:val="0"/>
      <w:marBottom w:val="0"/>
      <w:divBdr>
        <w:top w:val="none" w:sz="0" w:space="0" w:color="auto"/>
        <w:left w:val="none" w:sz="0" w:space="0" w:color="auto"/>
        <w:bottom w:val="none" w:sz="0" w:space="0" w:color="auto"/>
        <w:right w:val="none" w:sz="0" w:space="0" w:color="auto"/>
      </w:divBdr>
      <w:divsChild>
        <w:div w:id="1324236128">
          <w:marLeft w:val="0"/>
          <w:marRight w:val="0"/>
          <w:marTop w:val="0"/>
          <w:marBottom w:val="240"/>
          <w:divBdr>
            <w:top w:val="none" w:sz="0" w:space="0" w:color="auto"/>
            <w:left w:val="none" w:sz="0" w:space="0" w:color="auto"/>
            <w:bottom w:val="none" w:sz="0" w:space="0" w:color="auto"/>
            <w:right w:val="none" w:sz="0" w:space="0" w:color="auto"/>
          </w:divBdr>
        </w:div>
      </w:divsChild>
    </w:div>
    <w:div w:id="373697018">
      <w:bodyDiv w:val="1"/>
      <w:marLeft w:val="0"/>
      <w:marRight w:val="0"/>
      <w:marTop w:val="0"/>
      <w:marBottom w:val="0"/>
      <w:divBdr>
        <w:top w:val="none" w:sz="0" w:space="0" w:color="auto"/>
        <w:left w:val="none" w:sz="0" w:space="0" w:color="auto"/>
        <w:bottom w:val="none" w:sz="0" w:space="0" w:color="auto"/>
        <w:right w:val="none" w:sz="0" w:space="0" w:color="auto"/>
      </w:divBdr>
    </w:div>
    <w:div w:id="376199371">
      <w:bodyDiv w:val="1"/>
      <w:marLeft w:val="0"/>
      <w:marRight w:val="0"/>
      <w:marTop w:val="0"/>
      <w:marBottom w:val="0"/>
      <w:divBdr>
        <w:top w:val="none" w:sz="0" w:space="0" w:color="auto"/>
        <w:left w:val="none" w:sz="0" w:space="0" w:color="auto"/>
        <w:bottom w:val="none" w:sz="0" w:space="0" w:color="auto"/>
        <w:right w:val="none" w:sz="0" w:space="0" w:color="auto"/>
      </w:divBdr>
      <w:divsChild>
        <w:div w:id="875200071">
          <w:marLeft w:val="0"/>
          <w:marRight w:val="0"/>
          <w:marTop w:val="0"/>
          <w:marBottom w:val="240"/>
          <w:divBdr>
            <w:top w:val="none" w:sz="0" w:space="0" w:color="auto"/>
            <w:left w:val="none" w:sz="0" w:space="0" w:color="auto"/>
            <w:bottom w:val="none" w:sz="0" w:space="0" w:color="auto"/>
            <w:right w:val="none" w:sz="0" w:space="0" w:color="auto"/>
          </w:divBdr>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9424736">
      <w:bodyDiv w:val="1"/>
      <w:marLeft w:val="0"/>
      <w:marRight w:val="0"/>
      <w:marTop w:val="0"/>
      <w:marBottom w:val="0"/>
      <w:divBdr>
        <w:top w:val="none" w:sz="0" w:space="0" w:color="auto"/>
        <w:left w:val="none" w:sz="0" w:space="0" w:color="auto"/>
        <w:bottom w:val="none" w:sz="0" w:space="0" w:color="auto"/>
        <w:right w:val="none" w:sz="0" w:space="0" w:color="auto"/>
      </w:divBdr>
      <w:divsChild>
        <w:div w:id="28073928">
          <w:marLeft w:val="0"/>
          <w:marRight w:val="0"/>
          <w:marTop w:val="0"/>
          <w:marBottom w:val="240"/>
          <w:divBdr>
            <w:top w:val="none" w:sz="0" w:space="0" w:color="auto"/>
            <w:left w:val="none" w:sz="0" w:space="0" w:color="auto"/>
            <w:bottom w:val="none" w:sz="0" w:space="0" w:color="auto"/>
            <w:right w:val="none" w:sz="0" w:space="0" w:color="auto"/>
          </w:divBdr>
        </w:div>
      </w:divsChild>
    </w:div>
    <w:div w:id="390811324">
      <w:bodyDiv w:val="1"/>
      <w:marLeft w:val="0"/>
      <w:marRight w:val="0"/>
      <w:marTop w:val="0"/>
      <w:marBottom w:val="0"/>
      <w:divBdr>
        <w:top w:val="none" w:sz="0" w:space="0" w:color="auto"/>
        <w:left w:val="none" w:sz="0" w:space="0" w:color="auto"/>
        <w:bottom w:val="none" w:sz="0" w:space="0" w:color="auto"/>
        <w:right w:val="none" w:sz="0" w:space="0" w:color="auto"/>
      </w:divBdr>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06340724">
      <w:bodyDiv w:val="1"/>
      <w:marLeft w:val="0"/>
      <w:marRight w:val="0"/>
      <w:marTop w:val="0"/>
      <w:marBottom w:val="0"/>
      <w:divBdr>
        <w:top w:val="none" w:sz="0" w:space="0" w:color="auto"/>
        <w:left w:val="none" w:sz="0" w:space="0" w:color="auto"/>
        <w:bottom w:val="none" w:sz="0" w:space="0" w:color="auto"/>
        <w:right w:val="none" w:sz="0" w:space="0" w:color="auto"/>
      </w:divBdr>
      <w:divsChild>
        <w:div w:id="790906729">
          <w:marLeft w:val="0"/>
          <w:marRight w:val="0"/>
          <w:marTop w:val="0"/>
          <w:marBottom w:val="0"/>
          <w:divBdr>
            <w:top w:val="none" w:sz="0" w:space="0" w:color="auto"/>
            <w:left w:val="none" w:sz="0" w:space="0" w:color="auto"/>
            <w:bottom w:val="none" w:sz="0" w:space="0" w:color="auto"/>
            <w:right w:val="none" w:sz="0" w:space="0" w:color="auto"/>
          </w:divBdr>
        </w:div>
      </w:divsChild>
    </w:div>
    <w:div w:id="406728181">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1241623">
      <w:bodyDiv w:val="1"/>
      <w:marLeft w:val="0"/>
      <w:marRight w:val="0"/>
      <w:marTop w:val="0"/>
      <w:marBottom w:val="0"/>
      <w:divBdr>
        <w:top w:val="none" w:sz="0" w:space="0" w:color="auto"/>
        <w:left w:val="none" w:sz="0" w:space="0" w:color="auto"/>
        <w:bottom w:val="none" w:sz="0" w:space="0" w:color="auto"/>
        <w:right w:val="none" w:sz="0" w:space="0" w:color="auto"/>
      </w:divBdr>
    </w:div>
    <w:div w:id="413818030">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18675848">
      <w:bodyDiv w:val="1"/>
      <w:marLeft w:val="0"/>
      <w:marRight w:val="0"/>
      <w:marTop w:val="0"/>
      <w:marBottom w:val="0"/>
      <w:divBdr>
        <w:top w:val="none" w:sz="0" w:space="0" w:color="auto"/>
        <w:left w:val="none" w:sz="0" w:space="0" w:color="auto"/>
        <w:bottom w:val="none" w:sz="0" w:space="0" w:color="auto"/>
        <w:right w:val="none" w:sz="0" w:space="0" w:color="auto"/>
      </w:divBdr>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31052502">
      <w:bodyDiv w:val="1"/>
      <w:marLeft w:val="0"/>
      <w:marRight w:val="0"/>
      <w:marTop w:val="0"/>
      <w:marBottom w:val="0"/>
      <w:divBdr>
        <w:top w:val="none" w:sz="0" w:space="0" w:color="auto"/>
        <w:left w:val="none" w:sz="0" w:space="0" w:color="auto"/>
        <w:bottom w:val="none" w:sz="0" w:space="0" w:color="auto"/>
        <w:right w:val="none" w:sz="0" w:space="0" w:color="auto"/>
      </w:divBdr>
    </w:div>
    <w:div w:id="434372768">
      <w:bodyDiv w:val="1"/>
      <w:marLeft w:val="0"/>
      <w:marRight w:val="0"/>
      <w:marTop w:val="0"/>
      <w:marBottom w:val="0"/>
      <w:divBdr>
        <w:top w:val="none" w:sz="0" w:space="0" w:color="auto"/>
        <w:left w:val="none" w:sz="0" w:space="0" w:color="auto"/>
        <w:bottom w:val="none" w:sz="0" w:space="0" w:color="auto"/>
        <w:right w:val="none" w:sz="0" w:space="0" w:color="auto"/>
      </w:divBdr>
    </w:div>
    <w:div w:id="435056049">
      <w:bodyDiv w:val="1"/>
      <w:marLeft w:val="0"/>
      <w:marRight w:val="0"/>
      <w:marTop w:val="0"/>
      <w:marBottom w:val="0"/>
      <w:divBdr>
        <w:top w:val="none" w:sz="0" w:space="0" w:color="auto"/>
        <w:left w:val="none" w:sz="0" w:space="0" w:color="auto"/>
        <w:bottom w:val="none" w:sz="0" w:space="0" w:color="auto"/>
        <w:right w:val="none" w:sz="0" w:space="0" w:color="auto"/>
      </w:divBdr>
    </w:div>
    <w:div w:id="440535168">
      <w:bodyDiv w:val="1"/>
      <w:marLeft w:val="0"/>
      <w:marRight w:val="0"/>
      <w:marTop w:val="0"/>
      <w:marBottom w:val="0"/>
      <w:divBdr>
        <w:top w:val="none" w:sz="0" w:space="0" w:color="auto"/>
        <w:left w:val="none" w:sz="0" w:space="0" w:color="auto"/>
        <w:bottom w:val="none" w:sz="0" w:space="0" w:color="auto"/>
        <w:right w:val="none" w:sz="0" w:space="0" w:color="auto"/>
      </w:divBdr>
      <w:divsChild>
        <w:div w:id="1248882650">
          <w:marLeft w:val="0"/>
          <w:marRight w:val="0"/>
          <w:marTop w:val="0"/>
          <w:marBottom w:val="0"/>
          <w:divBdr>
            <w:top w:val="none" w:sz="0" w:space="0" w:color="auto"/>
            <w:left w:val="none" w:sz="0" w:space="0" w:color="auto"/>
            <w:bottom w:val="none" w:sz="0" w:space="0" w:color="auto"/>
            <w:right w:val="none" w:sz="0" w:space="0" w:color="auto"/>
          </w:divBdr>
          <w:divsChild>
            <w:div w:id="998922351">
              <w:marLeft w:val="0"/>
              <w:marRight w:val="0"/>
              <w:marTop w:val="0"/>
              <w:marBottom w:val="0"/>
              <w:divBdr>
                <w:top w:val="none" w:sz="0" w:space="0" w:color="auto"/>
                <w:left w:val="none" w:sz="0" w:space="0" w:color="auto"/>
                <w:bottom w:val="none" w:sz="0" w:space="0" w:color="auto"/>
                <w:right w:val="none" w:sz="0" w:space="0" w:color="auto"/>
              </w:divBdr>
              <w:divsChild>
                <w:div w:id="866989265">
                  <w:marLeft w:val="0"/>
                  <w:marRight w:val="0"/>
                  <w:marTop w:val="0"/>
                  <w:marBottom w:val="0"/>
                  <w:divBdr>
                    <w:top w:val="none" w:sz="0" w:space="0" w:color="auto"/>
                    <w:left w:val="none" w:sz="0" w:space="0" w:color="auto"/>
                    <w:bottom w:val="none" w:sz="0" w:space="0" w:color="auto"/>
                    <w:right w:val="none" w:sz="0" w:space="0" w:color="auto"/>
                  </w:divBdr>
                  <w:divsChild>
                    <w:div w:id="1047073077">
                      <w:marLeft w:val="0"/>
                      <w:marRight w:val="0"/>
                      <w:marTop w:val="0"/>
                      <w:marBottom w:val="0"/>
                      <w:divBdr>
                        <w:top w:val="none" w:sz="0" w:space="0" w:color="auto"/>
                        <w:left w:val="none" w:sz="0" w:space="0" w:color="auto"/>
                        <w:bottom w:val="none" w:sz="0" w:space="0" w:color="auto"/>
                        <w:right w:val="none" w:sz="0" w:space="0" w:color="auto"/>
                      </w:divBdr>
                      <w:divsChild>
                        <w:div w:id="130485915">
                          <w:marLeft w:val="0"/>
                          <w:marRight w:val="0"/>
                          <w:marTop w:val="0"/>
                          <w:marBottom w:val="0"/>
                          <w:divBdr>
                            <w:top w:val="none" w:sz="0" w:space="0" w:color="auto"/>
                            <w:left w:val="none" w:sz="0" w:space="0" w:color="auto"/>
                            <w:bottom w:val="none" w:sz="0" w:space="0" w:color="auto"/>
                            <w:right w:val="none" w:sz="0" w:space="0" w:color="auto"/>
                          </w:divBdr>
                          <w:divsChild>
                            <w:div w:id="352172">
                              <w:marLeft w:val="0"/>
                              <w:marRight w:val="0"/>
                              <w:marTop w:val="0"/>
                              <w:marBottom w:val="0"/>
                              <w:divBdr>
                                <w:top w:val="none" w:sz="0" w:space="0" w:color="auto"/>
                                <w:left w:val="none" w:sz="0" w:space="0" w:color="auto"/>
                                <w:bottom w:val="none" w:sz="0" w:space="0" w:color="auto"/>
                                <w:right w:val="none" w:sz="0" w:space="0" w:color="auto"/>
                              </w:divBdr>
                              <w:divsChild>
                                <w:div w:id="979531077">
                                  <w:marLeft w:val="0"/>
                                  <w:marRight w:val="0"/>
                                  <w:marTop w:val="0"/>
                                  <w:marBottom w:val="0"/>
                                  <w:divBdr>
                                    <w:top w:val="none" w:sz="0" w:space="0" w:color="auto"/>
                                    <w:left w:val="none" w:sz="0" w:space="0" w:color="auto"/>
                                    <w:bottom w:val="none" w:sz="0" w:space="0" w:color="auto"/>
                                    <w:right w:val="none" w:sz="0" w:space="0" w:color="auto"/>
                                  </w:divBdr>
                                </w:div>
                                <w:div w:id="1987084217">
                                  <w:marLeft w:val="0"/>
                                  <w:marRight w:val="0"/>
                                  <w:marTop w:val="0"/>
                                  <w:marBottom w:val="0"/>
                                  <w:divBdr>
                                    <w:top w:val="none" w:sz="0" w:space="0" w:color="auto"/>
                                    <w:left w:val="none" w:sz="0" w:space="0" w:color="auto"/>
                                    <w:bottom w:val="none" w:sz="0" w:space="0" w:color="auto"/>
                                    <w:right w:val="none" w:sz="0" w:space="0" w:color="auto"/>
                                  </w:divBdr>
                                </w:div>
                              </w:divsChild>
                            </w:div>
                            <w:div w:id="50884292">
                              <w:marLeft w:val="0"/>
                              <w:marRight w:val="0"/>
                              <w:marTop w:val="0"/>
                              <w:marBottom w:val="0"/>
                              <w:divBdr>
                                <w:top w:val="none" w:sz="0" w:space="0" w:color="auto"/>
                                <w:left w:val="none" w:sz="0" w:space="0" w:color="auto"/>
                                <w:bottom w:val="none" w:sz="0" w:space="0" w:color="auto"/>
                                <w:right w:val="none" w:sz="0" w:space="0" w:color="auto"/>
                              </w:divBdr>
                              <w:divsChild>
                                <w:div w:id="395134073">
                                  <w:marLeft w:val="0"/>
                                  <w:marRight w:val="0"/>
                                  <w:marTop w:val="0"/>
                                  <w:marBottom w:val="0"/>
                                  <w:divBdr>
                                    <w:top w:val="none" w:sz="0" w:space="0" w:color="auto"/>
                                    <w:left w:val="none" w:sz="0" w:space="0" w:color="auto"/>
                                    <w:bottom w:val="none" w:sz="0" w:space="0" w:color="auto"/>
                                    <w:right w:val="none" w:sz="0" w:space="0" w:color="auto"/>
                                  </w:divBdr>
                                </w:div>
                                <w:div w:id="1753502075">
                                  <w:marLeft w:val="0"/>
                                  <w:marRight w:val="0"/>
                                  <w:marTop w:val="0"/>
                                  <w:marBottom w:val="0"/>
                                  <w:divBdr>
                                    <w:top w:val="none" w:sz="0" w:space="0" w:color="auto"/>
                                    <w:left w:val="none" w:sz="0" w:space="0" w:color="auto"/>
                                    <w:bottom w:val="none" w:sz="0" w:space="0" w:color="auto"/>
                                    <w:right w:val="none" w:sz="0" w:space="0" w:color="auto"/>
                                  </w:divBdr>
                                </w:div>
                              </w:divsChild>
                            </w:div>
                            <w:div w:id="170992424">
                              <w:marLeft w:val="0"/>
                              <w:marRight w:val="0"/>
                              <w:marTop w:val="0"/>
                              <w:marBottom w:val="0"/>
                              <w:divBdr>
                                <w:top w:val="none" w:sz="0" w:space="0" w:color="auto"/>
                                <w:left w:val="none" w:sz="0" w:space="0" w:color="auto"/>
                                <w:bottom w:val="none" w:sz="0" w:space="0" w:color="auto"/>
                                <w:right w:val="none" w:sz="0" w:space="0" w:color="auto"/>
                              </w:divBdr>
                              <w:divsChild>
                                <w:div w:id="151795561">
                                  <w:marLeft w:val="0"/>
                                  <w:marRight w:val="0"/>
                                  <w:marTop w:val="0"/>
                                  <w:marBottom w:val="0"/>
                                  <w:divBdr>
                                    <w:top w:val="none" w:sz="0" w:space="0" w:color="auto"/>
                                    <w:left w:val="none" w:sz="0" w:space="0" w:color="auto"/>
                                    <w:bottom w:val="none" w:sz="0" w:space="0" w:color="auto"/>
                                    <w:right w:val="none" w:sz="0" w:space="0" w:color="auto"/>
                                  </w:divBdr>
                                </w:div>
                                <w:div w:id="1577738100">
                                  <w:marLeft w:val="0"/>
                                  <w:marRight w:val="0"/>
                                  <w:marTop w:val="0"/>
                                  <w:marBottom w:val="0"/>
                                  <w:divBdr>
                                    <w:top w:val="none" w:sz="0" w:space="0" w:color="auto"/>
                                    <w:left w:val="none" w:sz="0" w:space="0" w:color="auto"/>
                                    <w:bottom w:val="none" w:sz="0" w:space="0" w:color="auto"/>
                                    <w:right w:val="none" w:sz="0" w:space="0" w:color="auto"/>
                                  </w:divBdr>
                                </w:div>
                              </w:divsChild>
                            </w:div>
                            <w:div w:id="916135378">
                              <w:marLeft w:val="0"/>
                              <w:marRight w:val="0"/>
                              <w:marTop w:val="0"/>
                              <w:marBottom w:val="0"/>
                              <w:divBdr>
                                <w:top w:val="none" w:sz="0" w:space="0" w:color="auto"/>
                                <w:left w:val="none" w:sz="0" w:space="0" w:color="auto"/>
                                <w:bottom w:val="none" w:sz="0" w:space="0" w:color="auto"/>
                                <w:right w:val="none" w:sz="0" w:space="0" w:color="auto"/>
                              </w:divBdr>
                              <w:divsChild>
                                <w:div w:id="1406999277">
                                  <w:marLeft w:val="0"/>
                                  <w:marRight w:val="0"/>
                                  <w:marTop w:val="0"/>
                                  <w:marBottom w:val="0"/>
                                  <w:divBdr>
                                    <w:top w:val="none" w:sz="0" w:space="0" w:color="auto"/>
                                    <w:left w:val="none" w:sz="0" w:space="0" w:color="auto"/>
                                    <w:bottom w:val="none" w:sz="0" w:space="0" w:color="auto"/>
                                    <w:right w:val="none" w:sz="0" w:space="0" w:color="auto"/>
                                  </w:divBdr>
                                </w:div>
                                <w:div w:id="1634288923">
                                  <w:marLeft w:val="0"/>
                                  <w:marRight w:val="0"/>
                                  <w:marTop w:val="0"/>
                                  <w:marBottom w:val="0"/>
                                  <w:divBdr>
                                    <w:top w:val="none" w:sz="0" w:space="0" w:color="auto"/>
                                    <w:left w:val="none" w:sz="0" w:space="0" w:color="auto"/>
                                    <w:bottom w:val="none" w:sz="0" w:space="0" w:color="auto"/>
                                    <w:right w:val="none" w:sz="0" w:space="0" w:color="auto"/>
                                  </w:divBdr>
                                  <w:divsChild>
                                    <w:div w:id="2104645537">
                                      <w:marLeft w:val="0"/>
                                      <w:marRight w:val="0"/>
                                      <w:marTop w:val="0"/>
                                      <w:marBottom w:val="0"/>
                                      <w:divBdr>
                                        <w:top w:val="none" w:sz="0" w:space="0" w:color="auto"/>
                                        <w:left w:val="none" w:sz="0" w:space="0" w:color="auto"/>
                                        <w:bottom w:val="none" w:sz="0" w:space="0" w:color="auto"/>
                                        <w:right w:val="none" w:sz="0" w:space="0" w:color="auto"/>
                                      </w:divBdr>
                                      <w:divsChild>
                                        <w:div w:id="32704369">
                                          <w:marLeft w:val="0"/>
                                          <w:marRight w:val="0"/>
                                          <w:marTop w:val="0"/>
                                          <w:marBottom w:val="0"/>
                                          <w:divBdr>
                                            <w:top w:val="none" w:sz="0" w:space="0" w:color="auto"/>
                                            <w:left w:val="none" w:sz="0" w:space="0" w:color="auto"/>
                                            <w:bottom w:val="none" w:sz="0" w:space="0" w:color="auto"/>
                                            <w:right w:val="none" w:sz="0" w:space="0" w:color="auto"/>
                                          </w:divBdr>
                                        </w:div>
                                        <w:div w:id="1995638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615862">
                              <w:marLeft w:val="0"/>
                              <w:marRight w:val="0"/>
                              <w:marTop w:val="0"/>
                              <w:marBottom w:val="0"/>
                              <w:divBdr>
                                <w:top w:val="none" w:sz="0" w:space="0" w:color="auto"/>
                                <w:left w:val="none" w:sz="0" w:space="0" w:color="auto"/>
                                <w:bottom w:val="none" w:sz="0" w:space="0" w:color="auto"/>
                                <w:right w:val="none" w:sz="0" w:space="0" w:color="auto"/>
                              </w:divBdr>
                              <w:divsChild>
                                <w:div w:id="1127120340">
                                  <w:marLeft w:val="0"/>
                                  <w:marRight w:val="0"/>
                                  <w:marTop w:val="0"/>
                                  <w:marBottom w:val="0"/>
                                  <w:divBdr>
                                    <w:top w:val="none" w:sz="0" w:space="0" w:color="auto"/>
                                    <w:left w:val="none" w:sz="0" w:space="0" w:color="auto"/>
                                    <w:bottom w:val="none" w:sz="0" w:space="0" w:color="auto"/>
                                    <w:right w:val="none" w:sz="0" w:space="0" w:color="auto"/>
                                  </w:divBdr>
                                </w:div>
                                <w:div w:id="200161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7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1846345">
      <w:bodyDiv w:val="1"/>
      <w:marLeft w:val="0"/>
      <w:marRight w:val="0"/>
      <w:marTop w:val="0"/>
      <w:marBottom w:val="0"/>
      <w:divBdr>
        <w:top w:val="none" w:sz="0" w:space="0" w:color="auto"/>
        <w:left w:val="none" w:sz="0" w:space="0" w:color="auto"/>
        <w:bottom w:val="none" w:sz="0" w:space="0" w:color="auto"/>
        <w:right w:val="none" w:sz="0" w:space="0" w:color="auto"/>
      </w:divBdr>
      <w:divsChild>
        <w:div w:id="1355107611">
          <w:marLeft w:val="0"/>
          <w:marRight w:val="0"/>
          <w:marTop w:val="0"/>
          <w:marBottom w:val="240"/>
          <w:divBdr>
            <w:top w:val="none" w:sz="0" w:space="0" w:color="auto"/>
            <w:left w:val="none" w:sz="0" w:space="0" w:color="auto"/>
            <w:bottom w:val="none" w:sz="0" w:space="0" w:color="auto"/>
            <w:right w:val="none" w:sz="0" w:space="0" w:color="auto"/>
          </w:divBdr>
        </w:div>
      </w:divsChild>
    </w:div>
    <w:div w:id="446392734">
      <w:bodyDiv w:val="1"/>
      <w:marLeft w:val="0"/>
      <w:marRight w:val="0"/>
      <w:marTop w:val="0"/>
      <w:marBottom w:val="0"/>
      <w:divBdr>
        <w:top w:val="none" w:sz="0" w:space="0" w:color="auto"/>
        <w:left w:val="none" w:sz="0" w:space="0" w:color="auto"/>
        <w:bottom w:val="none" w:sz="0" w:space="0" w:color="auto"/>
        <w:right w:val="none" w:sz="0" w:space="0" w:color="auto"/>
      </w:divBdr>
      <w:divsChild>
        <w:div w:id="673385250">
          <w:marLeft w:val="0"/>
          <w:marRight w:val="0"/>
          <w:marTop w:val="0"/>
          <w:marBottom w:val="240"/>
          <w:divBdr>
            <w:top w:val="none" w:sz="0" w:space="0" w:color="auto"/>
            <w:left w:val="none" w:sz="0" w:space="0" w:color="auto"/>
            <w:bottom w:val="none" w:sz="0" w:space="0" w:color="auto"/>
            <w:right w:val="none" w:sz="0" w:space="0" w:color="auto"/>
          </w:divBdr>
        </w:div>
      </w:divsChild>
    </w:div>
    <w:div w:id="450632532">
      <w:bodyDiv w:val="1"/>
      <w:marLeft w:val="0"/>
      <w:marRight w:val="0"/>
      <w:marTop w:val="0"/>
      <w:marBottom w:val="0"/>
      <w:divBdr>
        <w:top w:val="none" w:sz="0" w:space="0" w:color="auto"/>
        <w:left w:val="none" w:sz="0" w:space="0" w:color="auto"/>
        <w:bottom w:val="none" w:sz="0" w:space="0" w:color="auto"/>
        <w:right w:val="none" w:sz="0" w:space="0" w:color="auto"/>
      </w:divBdr>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53837149">
      <w:bodyDiv w:val="1"/>
      <w:marLeft w:val="0"/>
      <w:marRight w:val="0"/>
      <w:marTop w:val="0"/>
      <w:marBottom w:val="0"/>
      <w:divBdr>
        <w:top w:val="none" w:sz="0" w:space="0" w:color="auto"/>
        <w:left w:val="none" w:sz="0" w:space="0" w:color="auto"/>
        <w:bottom w:val="none" w:sz="0" w:space="0" w:color="auto"/>
        <w:right w:val="none" w:sz="0" w:space="0" w:color="auto"/>
      </w:divBdr>
    </w:div>
    <w:div w:id="458958429">
      <w:bodyDiv w:val="1"/>
      <w:marLeft w:val="0"/>
      <w:marRight w:val="0"/>
      <w:marTop w:val="0"/>
      <w:marBottom w:val="0"/>
      <w:divBdr>
        <w:top w:val="none" w:sz="0" w:space="0" w:color="auto"/>
        <w:left w:val="none" w:sz="0" w:space="0" w:color="auto"/>
        <w:bottom w:val="none" w:sz="0" w:space="0" w:color="auto"/>
        <w:right w:val="none" w:sz="0" w:space="0" w:color="auto"/>
      </w:divBdr>
    </w:div>
    <w:div w:id="460927020">
      <w:bodyDiv w:val="1"/>
      <w:marLeft w:val="0"/>
      <w:marRight w:val="0"/>
      <w:marTop w:val="0"/>
      <w:marBottom w:val="0"/>
      <w:divBdr>
        <w:top w:val="none" w:sz="0" w:space="0" w:color="auto"/>
        <w:left w:val="none" w:sz="0" w:space="0" w:color="auto"/>
        <w:bottom w:val="none" w:sz="0" w:space="0" w:color="auto"/>
        <w:right w:val="none" w:sz="0" w:space="0" w:color="auto"/>
      </w:divBdr>
    </w:div>
    <w:div w:id="466899730">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3354103">
      <w:bodyDiv w:val="1"/>
      <w:marLeft w:val="0"/>
      <w:marRight w:val="0"/>
      <w:marTop w:val="0"/>
      <w:marBottom w:val="0"/>
      <w:divBdr>
        <w:top w:val="none" w:sz="0" w:space="0" w:color="auto"/>
        <w:left w:val="none" w:sz="0" w:space="0" w:color="auto"/>
        <w:bottom w:val="none" w:sz="0" w:space="0" w:color="auto"/>
        <w:right w:val="none" w:sz="0" w:space="0" w:color="auto"/>
      </w:divBdr>
      <w:divsChild>
        <w:div w:id="538736562">
          <w:marLeft w:val="0"/>
          <w:marRight w:val="0"/>
          <w:marTop w:val="0"/>
          <w:marBottom w:val="240"/>
          <w:divBdr>
            <w:top w:val="none" w:sz="0" w:space="0" w:color="auto"/>
            <w:left w:val="none" w:sz="0" w:space="0" w:color="auto"/>
            <w:bottom w:val="none" w:sz="0" w:space="0" w:color="auto"/>
            <w:right w:val="none" w:sz="0" w:space="0" w:color="auto"/>
          </w:divBdr>
        </w:div>
      </w:divsChild>
    </w:div>
    <w:div w:id="483662273">
      <w:bodyDiv w:val="1"/>
      <w:marLeft w:val="0"/>
      <w:marRight w:val="0"/>
      <w:marTop w:val="0"/>
      <w:marBottom w:val="0"/>
      <w:divBdr>
        <w:top w:val="none" w:sz="0" w:space="0" w:color="auto"/>
        <w:left w:val="none" w:sz="0" w:space="0" w:color="auto"/>
        <w:bottom w:val="none" w:sz="0" w:space="0" w:color="auto"/>
        <w:right w:val="none" w:sz="0" w:space="0" w:color="auto"/>
      </w:divBdr>
      <w:divsChild>
        <w:div w:id="287249256">
          <w:marLeft w:val="0"/>
          <w:marRight w:val="0"/>
          <w:marTop w:val="0"/>
          <w:marBottom w:val="240"/>
          <w:divBdr>
            <w:top w:val="none" w:sz="0" w:space="0" w:color="auto"/>
            <w:left w:val="none" w:sz="0" w:space="0" w:color="auto"/>
            <w:bottom w:val="none" w:sz="0" w:space="0" w:color="auto"/>
            <w:right w:val="none" w:sz="0" w:space="0" w:color="auto"/>
          </w:divBdr>
        </w:div>
      </w:divsChild>
    </w:div>
    <w:div w:id="484124296">
      <w:bodyDiv w:val="1"/>
      <w:marLeft w:val="0"/>
      <w:marRight w:val="0"/>
      <w:marTop w:val="0"/>
      <w:marBottom w:val="0"/>
      <w:divBdr>
        <w:top w:val="none" w:sz="0" w:space="0" w:color="auto"/>
        <w:left w:val="none" w:sz="0" w:space="0" w:color="auto"/>
        <w:bottom w:val="none" w:sz="0" w:space="0" w:color="auto"/>
        <w:right w:val="none" w:sz="0" w:space="0" w:color="auto"/>
      </w:divBdr>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4297634">
      <w:bodyDiv w:val="1"/>
      <w:marLeft w:val="0"/>
      <w:marRight w:val="0"/>
      <w:marTop w:val="0"/>
      <w:marBottom w:val="0"/>
      <w:divBdr>
        <w:top w:val="none" w:sz="0" w:space="0" w:color="auto"/>
        <w:left w:val="none" w:sz="0" w:space="0" w:color="auto"/>
        <w:bottom w:val="none" w:sz="0" w:space="0" w:color="auto"/>
        <w:right w:val="none" w:sz="0" w:space="0" w:color="auto"/>
      </w:divBdr>
    </w:div>
    <w:div w:id="495076578">
      <w:bodyDiv w:val="1"/>
      <w:marLeft w:val="0"/>
      <w:marRight w:val="0"/>
      <w:marTop w:val="0"/>
      <w:marBottom w:val="0"/>
      <w:divBdr>
        <w:top w:val="none" w:sz="0" w:space="0" w:color="auto"/>
        <w:left w:val="none" w:sz="0" w:space="0" w:color="auto"/>
        <w:bottom w:val="none" w:sz="0" w:space="0" w:color="auto"/>
        <w:right w:val="none" w:sz="0" w:space="0" w:color="auto"/>
      </w:divBdr>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4444711">
      <w:bodyDiv w:val="1"/>
      <w:marLeft w:val="0"/>
      <w:marRight w:val="0"/>
      <w:marTop w:val="0"/>
      <w:marBottom w:val="0"/>
      <w:divBdr>
        <w:top w:val="none" w:sz="0" w:space="0" w:color="auto"/>
        <w:left w:val="none" w:sz="0" w:space="0" w:color="auto"/>
        <w:bottom w:val="none" w:sz="0" w:space="0" w:color="auto"/>
        <w:right w:val="none" w:sz="0" w:space="0" w:color="auto"/>
      </w:divBdr>
      <w:divsChild>
        <w:div w:id="148253296">
          <w:marLeft w:val="0"/>
          <w:marRight w:val="0"/>
          <w:marTop w:val="0"/>
          <w:marBottom w:val="240"/>
          <w:divBdr>
            <w:top w:val="none" w:sz="0" w:space="0" w:color="auto"/>
            <w:left w:val="none" w:sz="0" w:space="0" w:color="auto"/>
            <w:bottom w:val="none" w:sz="0" w:space="0" w:color="auto"/>
            <w:right w:val="none" w:sz="0" w:space="0" w:color="auto"/>
          </w:divBdr>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23177956">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7669596">
      <w:bodyDiv w:val="1"/>
      <w:marLeft w:val="0"/>
      <w:marRight w:val="0"/>
      <w:marTop w:val="0"/>
      <w:marBottom w:val="0"/>
      <w:divBdr>
        <w:top w:val="none" w:sz="0" w:space="0" w:color="auto"/>
        <w:left w:val="none" w:sz="0" w:space="0" w:color="auto"/>
        <w:bottom w:val="none" w:sz="0" w:space="0" w:color="auto"/>
        <w:right w:val="none" w:sz="0" w:space="0" w:color="auto"/>
      </w:divBdr>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0465457">
      <w:bodyDiv w:val="1"/>
      <w:marLeft w:val="0"/>
      <w:marRight w:val="0"/>
      <w:marTop w:val="0"/>
      <w:marBottom w:val="0"/>
      <w:divBdr>
        <w:top w:val="none" w:sz="0" w:space="0" w:color="auto"/>
        <w:left w:val="none" w:sz="0" w:space="0" w:color="auto"/>
        <w:bottom w:val="none" w:sz="0" w:space="0" w:color="auto"/>
        <w:right w:val="none" w:sz="0" w:space="0" w:color="auto"/>
      </w:divBdr>
    </w:div>
    <w:div w:id="550574511">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4610467">
      <w:bodyDiv w:val="1"/>
      <w:marLeft w:val="0"/>
      <w:marRight w:val="0"/>
      <w:marTop w:val="0"/>
      <w:marBottom w:val="0"/>
      <w:divBdr>
        <w:top w:val="none" w:sz="0" w:space="0" w:color="auto"/>
        <w:left w:val="none" w:sz="0" w:space="0" w:color="auto"/>
        <w:bottom w:val="none" w:sz="0" w:space="0" w:color="auto"/>
        <w:right w:val="none" w:sz="0" w:space="0" w:color="auto"/>
      </w:divBdr>
    </w:div>
    <w:div w:id="564881395">
      <w:bodyDiv w:val="1"/>
      <w:marLeft w:val="0"/>
      <w:marRight w:val="0"/>
      <w:marTop w:val="0"/>
      <w:marBottom w:val="0"/>
      <w:divBdr>
        <w:top w:val="none" w:sz="0" w:space="0" w:color="auto"/>
        <w:left w:val="none" w:sz="0" w:space="0" w:color="auto"/>
        <w:bottom w:val="none" w:sz="0" w:space="0" w:color="auto"/>
        <w:right w:val="none" w:sz="0" w:space="0" w:color="auto"/>
      </w:divBdr>
    </w:div>
    <w:div w:id="566576890">
      <w:bodyDiv w:val="1"/>
      <w:marLeft w:val="0"/>
      <w:marRight w:val="0"/>
      <w:marTop w:val="0"/>
      <w:marBottom w:val="0"/>
      <w:divBdr>
        <w:top w:val="none" w:sz="0" w:space="0" w:color="auto"/>
        <w:left w:val="none" w:sz="0" w:space="0" w:color="auto"/>
        <w:bottom w:val="none" w:sz="0" w:space="0" w:color="auto"/>
        <w:right w:val="none" w:sz="0" w:space="0" w:color="auto"/>
      </w:divBdr>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73121980">
      <w:bodyDiv w:val="1"/>
      <w:marLeft w:val="0"/>
      <w:marRight w:val="0"/>
      <w:marTop w:val="0"/>
      <w:marBottom w:val="0"/>
      <w:divBdr>
        <w:top w:val="none" w:sz="0" w:space="0" w:color="auto"/>
        <w:left w:val="none" w:sz="0" w:space="0" w:color="auto"/>
        <w:bottom w:val="none" w:sz="0" w:space="0" w:color="auto"/>
        <w:right w:val="none" w:sz="0" w:space="0" w:color="auto"/>
      </w:divBdr>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597565572">
      <w:bodyDiv w:val="1"/>
      <w:marLeft w:val="0"/>
      <w:marRight w:val="0"/>
      <w:marTop w:val="0"/>
      <w:marBottom w:val="0"/>
      <w:divBdr>
        <w:top w:val="none" w:sz="0" w:space="0" w:color="auto"/>
        <w:left w:val="none" w:sz="0" w:space="0" w:color="auto"/>
        <w:bottom w:val="none" w:sz="0" w:space="0" w:color="auto"/>
        <w:right w:val="none" w:sz="0" w:space="0" w:color="auto"/>
      </w:divBdr>
      <w:divsChild>
        <w:div w:id="163715321">
          <w:marLeft w:val="0"/>
          <w:marRight w:val="0"/>
          <w:marTop w:val="0"/>
          <w:marBottom w:val="24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3540142">
      <w:bodyDiv w:val="1"/>
      <w:marLeft w:val="0"/>
      <w:marRight w:val="0"/>
      <w:marTop w:val="0"/>
      <w:marBottom w:val="0"/>
      <w:divBdr>
        <w:top w:val="none" w:sz="0" w:space="0" w:color="auto"/>
        <w:left w:val="none" w:sz="0" w:space="0" w:color="auto"/>
        <w:bottom w:val="none" w:sz="0" w:space="0" w:color="auto"/>
        <w:right w:val="none" w:sz="0" w:space="0" w:color="auto"/>
      </w:divBdr>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09631804">
      <w:bodyDiv w:val="1"/>
      <w:marLeft w:val="0"/>
      <w:marRight w:val="0"/>
      <w:marTop w:val="0"/>
      <w:marBottom w:val="0"/>
      <w:divBdr>
        <w:top w:val="none" w:sz="0" w:space="0" w:color="auto"/>
        <w:left w:val="none" w:sz="0" w:space="0" w:color="auto"/>
        <w:bottom w:val="none" w:sz="0" w:space="0" w:color="auto"/>
        <w:right w:val="none" w:sz="0" w:space="0" w:color="auto"/>
      </w:divBdr>
      <w:divsChild>
        <w:div w:id="1765884026">
          <w:marLeft w:val="0"/>
          <w:marRight w:val="0"/>
          <w:marTop w:val="0"/>
          <w:marBottom w:val="240"/>
          <w:divBdr>
            <w:top w:val="none" w:sz="0" w:space="0" w:color="auto"/>
            <w:left w:val="none" w:sz="0" w:space="0" w:color="auto"/>
            <w:bottom w:val="none" w:sz="0" w:space="0" w:color="auto"/>
            <w:right w:val="none" w:sz="0" w:space="0" w:color="auto"/>
          </w:divBdr>
        </w:div>
      </w:divsChild>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6764128">
      <w:bodyDiv w:val="1"/>
      <w:marLeft w:val="0"/>
      <w:marRight w:val="0"/>
      <w:marTop w:val="0"/>
      <w:marBottom w:val="0"/>
      <w:divBdr>
        <w:top w:val="none" w:sz="0" w:space="0" w:color="auto"/>
        <w:left w:val="none" w:sz="0" w:space="0" w:color="auto"/>
        <w:bottom w:val="none" w:sz="0" w:space="0" w:color="auto"/>
        <w:right w:val="none" w:sz="0" w:space="0" w:color="auto"/>
      </w:divBdr>
    </w:div>
    <w:div w:id="617416385">
      <w:bodyDiv w:val="1"/>
      <w:marLeft w:val="0"/>
      <w:marRight w:val="0"/>
      <w:marTop w:val="0"/>
      <w:marBottom w:val="0"/>
      <w:divBdr>
        <w:top w:val="none" w:sz="0" w:space="0" w:color="auto"/>
        <w:left w:val="none" w:sz="0" w:space="0" w:color="auto"/>
        <w:bottom w:val="none" w:sz="0" w:space="0" w:color="auto"/>
        <w:right w:val="none" w:sz="0" w:space="0" w:color="auto"/>
      </w:divBdr>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8033063">
      <w:bodyDiv w:val="1"/>
      <w:marLeft w:val="0"/>
      <w:marRight w:val="0"/>
      <w:marTop w:val="0"/>
      <w:marBottom w:val="0"/>
      <w:divBdr>
        <w:top w:val="none" w:sz="0" w:space="0" w:color="auto"/>
        <w:left w:val="none" w:sz="0" w:space="0" w:color="auto"/>
        <w:bottom w:val="none" w:sz="0" w:space="0" w:color="auto"/>
        <w:right w:val="none" w:sz="0" w:space="0" w:color="auto"/>
      </w:divBdr>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40422111">
      <w:bodyDiv w:val="1"/>
      <w:marLeft w:val="0"/>
      <w:marRight w:val="0"/>
      <w:marTop w:val="0"/>
      <w:marBottom w:val="0"/>
      <w:divBdr>
        <w:top w:val="none" w:sz="0" w:space="0" w:color="auto"/>
        <w:left w:val="none" w:sz="0" w:space="0" w:color="auto"/>
        <w:bottom w:val="none" w:sz="0" w:space="0" w:color="auto"/>
        <w:right w:val="none" w:sz="0" w:space="0" w:color="auto"/>
      </w:divBdr>
      <w:divsChild>
        <w:div w:id="574625881">
          <w:marLeft w:val="0"/>
          <w:marRight w:val="0"/>
          <w:marTop w:val="75"/>
          <w:marBottom w:val="0"/>
          <w:divBdr>
            <w:top w:val="none" w:sz="0" w:space="0" w:color="auto"/>
            <w:left w:val="none" w:sz="0" w:space="0" w:color="auto"/>
            <w:bottom w:val="none" w:sz="0" w:space="0" w:color="auto"/>
            <w:right w:val="none" w:sz="0" w:space="0" w:color="auto"/>
          </w:divBdr>
        </w:div>
      </w:divsChild>
    </w:div>
    <w:div w:id="642126253">
      <w:bodyDiv w:val="1"/>
      <w:marLeft w:val="0"/>
      <w:marRight w:val="0"/>
      <w:marTop w:val="0"/>
      <w:marBottom w:val="0"/>
      <w:divBdr>
        <w:top w:val="none" w:sz="0" w:space="0" w:color="auto"/>
        <w:left w:val="none" w:sz="0" w:space="0" w:color="auto"/>
        <w:bottom w:val="none" w:sz="0" w:space="0" w:color="auto"/>
        <w:right w:val="none" w:sz="0" w:space="0" w:color="auto"/>
      </w:divBdr>
    </w:div>
    <w:div w:id="642462551">
      <w:bodyDiv w:val="1"/>
      <w:marLeft w:val="0"/>
      <w:marRight w:val="0"/>
      <w:marTop w:val="0"/>
      <w:marBottom w:val="0"/>
      <w:divBdr>
        <w:top w:val="none" w:sz="0" w:space="0" w:color="auto"/>
        <w:left w:val="none" w:sz="0" w:space="0" w:color="auto"/>
        <w:bottom w:val="none" w:sz="0" w:space="0" w:color="auto"/>
        <w:right w:val="none" w:sz="0" w:space="0" w:color="auto"/>
      </w:divBdr>
    </w:div>
    <w:div w:id="645090879">
      <w:bodyDiv w:val="1"/>
      <w:marLeft w:val="0"/>
      <w:marRight w:val="0"/>
      <w:marTop w:val="0"/>
      <w:marBottom w:val="0"/>
      <w:divBdr>
        <w:top w:val="none" w:sz="0" w:space="0" w:color="auto"/>
        <w:left w:val="none" w:sz="0" w:space="0" w:color="auto"/>
        <w:bottom w:val="none" w:sz="0" w:space="0" w:color="auto"/>
        <w:right w:val="none" w:sz="0" w:space="0" w:color="auto"/>
      </w:divBdr>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1550003">
      <w:bodyDiv w:val="1"/>
      <w:marLeft w:val="0"/>
      <w:marRight w:val="0"/>
      <w:marTop w:val="0"/>
      <w:marBottom w:val="0"/>
      <w:divBdr>
        <w:top w:val="none" w:sz="0" w:space="0" w:color="auto"/>
        <w:left w:val="none" w:sz="0" w:space="0" w:color="auto"/>
        <w:bottom w:val="none" w:sz="0" w:space="0" w:color="auto"/>
        <w:right w:val="none" w:sz="0" w:space="0" w:color="auto"/>
      </w:divBdr>
      <w:divsChild>
        <w:div w:id="1810174324">
          <w:marLeft w:val="0"/>
          <w:marRight w:val="0"/>
          <w:marTop w:val="0"/>
          <w:marBottom w:val="240"/>
          <w:divBdr>
            <w:top w:val="none" w:sz="0" w:space="0" w:color="auto"/>
            <w:left w:val="none" w:sz="0" w:space="0" w:color="auto"/>
            <w:bottom w:val="none" w:sz="0" w:space="0" w:color="auto"/>
            <w:right w:val="none" w:sz="0" w:space="0" w:color="auto"/>
          </w:divBdr>
        </w:div>
      </w:divsChild>
    </w:div>
    <w:div w:id="663625301">
      <w:bodyDiv w:val="1"/>
      <w:marLeft w:val="0"/>
      <w:marRight w:val="0"/>
      <w:marTop w:val="0"/>
      <w:marBottom w:val="0"/>
      <w:divBdr>
        <w:top w:val="none" w:sz="0" w:space="0" w:color="auto"/>
        <w:left w:val="none" w:sz="0" w:space="0" w:color="auto"/>
        <w:bottom w:val="none" w:sz="0" w:space="0" w:color="auto"/>
        <w:right w:val="none" w:sz="0" w:space="0" w:color="auto"/>
      </w:divBdr>
      <w:divsChild>
        <w:div w:id="954599395">
          <w:marLeft w:val="0"/>
          <w:marRight w:val="0"/>
          <w:marTop w:val="0"/>
          <w:marBottom w:val="240"/>
          <w:divBdr>
            <w:top w:val="none" w:sz="0" w:space="0" w:color="auto"/>
            <w:left w:val="none" w:sz="0" w:space="0" w:color="auto"/>
            <w:bottom w:val="none" w:sz="0" w:space="0" w:color="auto"/>
            <w:right w:val="none" w:sz="0" w:space="0" w:color="auto"/>
          </w:divBdr>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79429310">
      <w:bodyDiv w:val="1"/>
      <w:marLeft w:val="0"/>
      <w:marRight w:val="0"/>
      <w:marTop w:val="0"/>
      <w:marBottom w:val="0"/>
      <w:divBdr>
        <w:top w:val="none" w:sz="0" w:space="0" w:color="auto"/>
        <w:left w:val="none" w:sz="0" w:space="0" w:color="auto"/>
        <w:bottom w:val="none" w:sz="0" w:space="0" w:color="auto"/>
        <w:right w:val="none" w:sz="0" w:space="0" w:color="auto"/>
      </w:divBdr>
    </w:div>
    <w:div w:id="680476235">
      <w:bodyDiv w:val="1"/>
      <w:marLeft w:val="0"/>
      <w:marRight w:val="0"/>
      <w:marTop w:val="0"/>
      <w:marBottom w:val="0"/>
      <w:divBdr>
        <w:top w:val="none" w:sz="0" w:space="0" w:color="auto"/>
        <w:left w:val="none" w:sz="0" w:space="0" w:color="auto"/>
        <w:bottom w:val="none" w:sz="0" w:space="0" w:color="auto"/>
        <w:right w:val="none" w:sz="0" w:space="0" w:color="auto"/>
      </w:divBdr>
    </w:div>
    <w:div w:id="690566868">
      <w:bodyDiv w:val="1"/>
      <w:marLeft w:val="0"/>
      <w:marRight w:val="0"/>
      <w:marTop w:val="0"/>
      <w:marBottom w:val="0"/>
      <w:divBdr>
        <w:top w:val="none" w:sz="0" w:space="0" w:color="auto"/>
        <w:left w:val="none" w:sz="0" w:space="0" w:color="auto"/>
        <w:bottom w:val="none" w:sz="0" w:space="0" w:color="auto"/>
        <w:right w:val="none" w:sz="0" w:space="0" w:color="auto"/>
      </w:divBdr>
      <w:divsChild>
        <w:div w:id="208616053">
          <w:marLeft w:val="0"/>
          <w:marRight w:val="0"/>
          <w:marTop w:val="0"/>
          <w:marBottom w:val="0"/>
          <w:divBdr>
            <w:top w:val="none" w:sz="0" w:space="0" w:color="auto"/>
            <w:left w:val="none" w:sz="0" w:space="0" w:color="auto"/>
            <w:bottom w:val="none" w:sz="0" w:space="0" w:color="auto"/>
            <w:right w:val="none" w:sz="0" w:space="0" w:color="auto"/>
          </w:divBdr>
        </w:div>
      </w:divsChild>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090853">
      <w:bodyDiv w:val="1"/>
      <w:marLeft w:val="0"/>
      <w:marRight w:val="0"/>
      <w:marTop w:val="0"/>
      <w:marBottom w:val="0"/>
      <w:divBdr>
        <w:top w:val="none" w:sz="0" w:space="0" w:color="auto"/>
        <w:left w:val="none" w:sz="0" w:space="0" w:color="auto"/>
        <w:bottom w:val="none" w:sz="0" w:space="0" w:color="auto"/>
        <w:right w:val="none" w:sz="0" w:space="0" w:color="auto"/>
      </w:divBdr>
    </w:div>
    <w:div w:id="699092978">
      <w:bodyDiv w:val="1"/>
      <w:marLeft w:val="0"/>
      <w:marRight w:val="0"/>
      <w:marTop w:val="0"/>
      <w:marBottom w:val="0"/>
      <w:divBdr>
        <w:top w:val="none" w:sz="0" w:space="0" w:color="auto"/>
        <w:left w:val="none" w:sz="0" w:space="0" w:color="auto"/>
        <w:bottom w:val="none" w:sz="0" w:space="0" w:color="auto"/>
        <w:right w:val="none" w:sz="0" w:space="0" w:color="auto"/>
      </w:divBdr>
      <w:divsChild>
        <w:div w:id="193344166">
          <w:marLeft w:val="0"/>
          <w:marRight w:val="0"/>
          <w:marTop w:val="0"/>
          <w:marBottom w:val="0"/>
          <w:divBdr>
            <w:top w:val="none" w:sz="0" w:space="0" w:color="auto"/>
            <w:left w:val="none" w:sz="0" w:space="0" w:color="auto"/>
            <w:bottom w:val="none" w:sz="0" w:space="0" w:color="auto"/>
            <w:right w:val="none" w:sz="0" w:space="0" w:color="auto"/>
          </w:divBdr>
        </w:div>
      </w:divsChild>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00017179">
      <w:bodyDiv w:val="1"/>
      <w:marLeft w:val="0"/>
      <w:marRight w:val="0"/>
      <w:marTop w:val="0"/>
      <w:marBottom w:val="0"/>
      <w:divBdr>
        <w:top w:val="none" w:sz="0" w:space="0" w:color="auto"/>
        <w:left w:val="none" w:sz="0" w:space="0" w:color="auto"/>
        <w:bottom w:val="none" w:sz="0" w:space="0" w:color="auto"/>
        <w:right w:val="none" w:sz="0" w:space="0" w:color="auto"/>
      </w:divBdr>
    </w:div>
    <w:div w:id="702948296">
      <w:bodyDiv w:val="1"/>
      <w:marLeft w:val="0"/>
      <w:marRight w:val="0"/>
      <w:marTop w:val="0"/>
      <w:marBottom w:val="0"/>
      <w:divBdr>
        <w:top w:val="none" w:sz="0" w:space="0" w:color="auto"/>
        <w:left w:val="none" w:sz="0" w:space="0" w:color="auto"/>
        <w:bottom w:val="none" w:sz="0" w:space="0" w:color="auto"/>
        <w:right w:val="none" w:sz="0" w:space="0" w:color="auto"/>
      </w:divBdr>
    </w:div>
    <w:div w:id="705760583">
      <w:bodyDiv w:val="1"/>
      <w:marLeft w:val="0"/>
      <w:marRight w:val="0"/>
      <w:marTop w:val="0"/>
      <w:marBottom w:val="0"/>
      <w:divBdr>
        <w:top w:val="none" w:sz="0" w:space="0" w:color="auto"/>
        <w:left w:val="none" w:sz="0" w:space="0" w:color="auto"/>
        <w:bottom w:val="none" w:sz="0" w:space="0" w:color="auto"/>
        <w:right w:val="none" w:sz="0" w:space="0" w:color="auto"/>
      </w:divBdr>
    </w:div>
    <w:div w:id="722798833">
      <w:bodyDiv w:val="1"/>
      <w:marLeft w:val="0"/>
      <w:marRight w:val="0"/>
      <w:marTop w:val="0"/>
      <w:marBottom w:val="0"/>
      <w:divBdr>
        <w:top w:val="none" w:sz="0" w:space="0" w:color="auto"/>
        <w:left w:val="none" w:sz="0" w:space="0" w:color="auto"/>
        <w:bottom w:val="none" w:sz="0" w:space="0" w:color="auto"/>
        <w:right w:val="none" w:sz="0" w:space="0" w:color="auto"/>
      </w:divBdr>
    </w:div>
    <w:div w:id="731469120">
      <w:bodyDiv w:val="1"/>
      <w:marLeft w:val="0"/>
      <w:marRight w:val="0"/>
      <w:marTop w:val="0"/>
      <w:marBottom w:val="0"/>
      <w:divBdr>
        <w:top w:val="none" w:sz="0" w:space="0" w:color="auto"/>
        <w:left w:val="none" w:sz="0" w:space="0" w:color="auto"/>
        <w:bottom w:val="none" w:sz="0" w:space="0" w:color="auto"/>
        <w:right w:val="none" w:sz="0" w:space="0" w:color="auto"/>
      </w:divBdr>
      <w:divsChild>
        <w:div w:id="1260677432">
          <w:marLeft w:val="0"/>
          <w:marRight w:val="0"/>
          <w:marTop w:val="0"/>
          <w:marBottom w:val="240"/>
          <w:divBdr>
            <w:top w:val="none" w:sz="0" w:space="0" w:color="auto"/>
            <w:left w:val="none" w:sz="0" w:space="0" w:color="auto"/>
            <w:bottom w:val="none" w:sz="0" w:space="0" w:color="auto"/>
            <w:right w:val="none" w:sz="0" w:space="0" w:color="auto"/>
          </w:divBdr>
        </w:div>
      </w:divsChild>
    </w:div>
    <w:div w:id="734622687">
      <w:bodyDiv w:val="1"/>
      <w:marLeft w:val="0"/>
      <w:marRight w:val="0"/>
      <w:marTop w:val="0"/>
      <w:marBottom w:val="0"/>
      <w:divBdr>
        <w:top w:val="none" w:sz="0" w:space="0" w:color="auto"/>
        <w:left w:val="none" w:sz="0" w:space="0" w:color="auto"/>
        <w:bottom w:val="none" w:sz="0" w:space="0" w:color="auto"/>
        <w:right w:val="none" w:sz="0" w:space="0" w:color="auto"/>
      </w:divBdr>
    </w:div>
    <w:div w:id="737942814">
      <w:bodyDiv w:val="1"/>
      <w:marLeft w:val="0"/>
      <w:marRight w:val="0"/>
      <w:marTop w:val="0"/>
      <w:marBottom w:val="0"/>
      <w:divBdr>
        <w:top w:val="none" w:sz="0" w:space="0" w:color="auto"/>
        <w:left w:val="none" w:sz="0" w:space="0" w:color="auto"/>
        <w:bottom w:val="none" w:sz="0" w:space="0" w:color="auto"/>
        <w:right w:val="none" w:sz="0" w:space="0" w:color="auto"/>
      </w:divBdr>
      <w:divsChild>
        <w:div w:id="1447581873">
          <w:marLeft w:val="0"/>
          <w:marRight w:val="0"/>
          <w:marTop w:val="0"/>
          <w:marBottom w:val="240"/>
          <w:divBdr>
            <w:top w:val="none" w:sz="0" w:space="0" w:color="auto"/>
            <w:left w:val="none" w:sz="0" w:space="0" w:color="auto"/>
            <w:bottom w:val="none" w:sz="0" w:space="0" w:color="auto"/>
            <w:right w:val="none" w:sz="0" w:space="0" w:color="auto"/>
          </w:divBdr>
        </w:div>
      </w:divsChild>
    </w:div>
    <w:div w:id="740830902">
      <w:bodyDiv w:val="1"/>
      <w:marLeft w:val="0"/>
      <w:marRight w:val="0"/>
      <w:marTop w:val="0"/>
      <w:marBottom w:val="0"/>
      <w:divBdr>
        <w:top w:val="none" w:sz="0" w:space="0" w:color="auto"/>
        <w:left w:val="none" w:sz="0" w:space="0" w:color="auto"/>
        <w:bottom w:val="none" w:sz="0" w:space="0" w:color="auto"/>
        <w:right w:val="none" w:sz="0" w:space="0" w:color="auto"/>
      </w:divBdr>
    </w:div>
    <w:div w:id="743381828">
      <w:bodyDiv w:val="1"/>
      <w:marLeft w:val="0"/>
      <w:marRight w:val="0"/>
      <w:marTop w:val="0"/>
      <w:marBottom w:val="0"/>
      <w:divBdr>
        <w:top w:val="none" w:sz="0" w:space="0" w:color="auto"/>
        <w:left w:val="none" w:sz="0" w:space="0" w:color="auto"/>
        <w:bottom w:val="none" w:sz="0" w:space="0" w:color="auto"/>
        <w:right w:val="none" w:sz="0" w:space="0" w:color="auto"/>
      </w:divBdr>
    </w:div>
    <w:div w:id="743991163">
      <w:bodyDiv w:val="1"/>
      <w:marLeft w:val="0"/>
      <w:marRight w:val="0"/>
      <w:marTop w:val="0"/>
      <w:marBottom w:val="0"/>
      <w:divBdr>
        <w:top w:val="none" w:sz="0" w:space="0" w:color="auto"/>
        <w:left w:val="none" w:sz="0" w:space="0" w:color="auto"/>
        <w:bottom w:val="none" w:sz="0" w:space="0" w:color="auto"/>
        <w:right w:val="none" w:sz="0" w:space="0" w:color="auto"/>
      </w:divBdr>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53237516">
      <w:bodyDiv w:val="1"/>
      <w:marLeft w:val="0"/>
      <w:marRight w:val="0"/>
      <w:marTop w:val="0"/>
      <w:marBottom w:val="0"/>
      <w:divBdr>
        <w:top w:val="none" w:sz="0" w:space="0" w:color="auto"/>
        <w:left w:val="none" w:sz="0" w:space="0" w:color="auto"/>
        <w:bottom w:val="none" w:sz="0" w:space="0" w:color="auto"/>
        <w:right w:val="none" w:sz="0" w:space="0" w:color="auto"/>
      </w:divBdr>
    </w:div>
    <w:div w:id="753278305">
      <w:bodyDiv w:val="1"/>
      <w:marLeft w:val="0"/>
      <w:marRight w:val="0"/>
      <w:marTop w:val="0"/>
      <w:marBottom w:val="0"/>
      <w:divBdr>
        <w:top w:val="none" w:sz="0" w:space="0" w:color="auto"/>
        <w:left w:val="none" w:sz="0" w:space="0" w:color="auto"/>
        <w:bottom w:val="none" w:sz="0" w:space="0" w:color="auto"/>
        <w:right w:val="none" w:sz="0" w:space="0" w:color="auto"/>
      </w:divBdr>
      <w:divsChild>
        <w:div w:id="1851943227">
          <w:marLeft w:val="0"/>
          <w:marRight w:val="0"/>
          <w:marTop w:val="0"/>
          <w:marBottom w:val="240"/>
          <w:divBdr>
            <w:top w:val="none" w:sz="0" w:space="0" w:color="auto"/>
            <w:left w:val="none" w:sz="0" w:space="0" w:color="auto"/>
            <w:bottom w:val="none" w:sz="0" w:space="0" w:color="auto"/>
            <w:right w:val="none" w:sz="0" w:space="0" w:color="auto"/>
          </w:divBdr>
        </w:div>
      </w:divsChild>
    </w:div>
    <w:div w:id="754477720">
      <w:bodyDiv w:val="1"/>
      <w:marLeft w:val="0"/>
      <w:marRight w:val="0"/>
      <w:marTop w:val="0"/>
      <w:marBottom w:val="0"/>
      <w:divBdr>
        <w:top w:val="none" w:sz="0" w:space="0" w:color="auto"/>
        <w:left w:val="none" w:sz="0" w:space="0" w:color="auto"/>
        <w:bottom w:val="none" w:sz="0" w:space="0" w:color="auto"/>
        <w:right w:val="none" w:sz="0" w:space="0" w:color="auto"/>
      </w:divBdr>
      <w:divsChild>
        <w:div w:id="467014151">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8991093">
      <w:bodyDiv w:val="1"/>
      <w:marLeft w:val="0"/>
      <w:marRight w:val="0"/>
      <w:marTop w:val="0"/>
      <w:marBottom w:val="0"/>
      <w:divBdr>
        <w:top w:val="none" w:sz="0" w:space="0" w:color="auto"/>
        <w:left w:val="none" w:sz="0" w:space="0" w:color="auto"/>
        <w:bottom w:val="none" w:sz="0" w:space="0" w:color="auto"/>
        <w:right w:val="none" w:sz="0" w:space="0" w:color="auto"/>
      </w:divBdr>
      <w:divsChild>
        <w:div w:id="56972862">
          <w:marLeft w:val="0"/>
          <w:marRight w:val="0"/>
          <w:marTop w:val="0"/>
          <w:marBottom w:val="240"/>
          <w:divBdr>
            <w:top w:val="none" w:sz="0" w:space="0" w:color="auto"/>
            <w:left w:val="none" w:sz="0" w:space="0" w:color="auto"/>
            <w:bottom w:val="none" w:sz="0" w:space="0" w:color="auto"/>
            <w:right w:val="none" w:sz="0" w:space="0" w:color="auto"/>
          </w:divBdr>
        </w:div>
      </w:divsChild>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59640185">
      <w:bodyDiv w:val="1"/>
      <w:marLeft w:val="0"/>
      <w:marRight w:val="0"/>
      <w:marTop w:val="0"/>
      <w:marBottom w:val="0"/>
      <w:divBdr>
        <w:top w:val="none" w:sz="0" w:space="0" w:color="auto"/>
        <w:left w:val="none" w:sz="0" w:space="0" w:color="auto"/>
        <w:bottom w:val="none" w:sz="0" w:space="0" w:color="auto"/>
        <w:right w:val="none" w:sz="0" w:space="0" w:color="auto"/>
      </w:divBdr>
      <w:divsChild>
        <w:div w:id="553734357">
          <w:marLeft w:val="0"/>
          <w:marRight w:val="0"/>
          <w:marTop w:val="0"/>
          <w:marBottom w:val="240"/>
          <w:divBdr>
            <w:top w:val="none" w:sz="0" w:space="0" w:color="auto"/>
            <w:left w:val="none" w:sz="0" w:space="0" w:color="auto"/>
            <w:bottom w:val="none" w:sz="0" w:space="0" w:color="auto"/>
            <w:right w:val="none" w:sz="0" w:space="0" w:color="auto"/>
          </w:divBdr>
        </w:div>
      </w:divsChild>
    </w:div>
    <w:div w:id="760100373">
      <w:bodyDiv w:val="1"/>
      <w:marLeft w:val="0"/>
      <w:marRight w:val="0"/>
      <w:marTop w:val="0"/>
      <w:marBottom w:val="0"/>
      <w:divBdr>
        <w:top w:val="none" w:sz="0" w:space="0" w:color="auto"/>
        <w:left w:val="none" w:sz="0" w:space="0" w:color="auto"/>
        <w:bottom w:val="none" w:sz="0" w:space="0" w:color="auto"/>
        <w:right w:val="none" w:sz="0" w:space="0" w:color="auto"/>
      </w:divBdr>
      <w:divsChild>
        <w:div w:id="405422646">
          <w:marLeft w:val="0"/>
          <w:marRight w:val="0"/>
          <w:marTop w:val="0"/>
          <w:marBottom w:val="240"/>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69937513">
      <w:bodyDiv w:val="1"/>
      <w:marLeft w:val="0"/>
      <w:marRight w:val="0"/>
      <w:marTop w:val="0"/>
      <w:marBottom w:val="0"/>
      <w:divBdr>
        <w:top w:val="none" w:sz="0" w:space="0" w:color="auto"/>
        <w:left w:val="none" w:sz="0" w:space="0" w:color="auto"/>
        <w:bottom w:val="none" w:sz="0" w:space="0" w:color="auto"/>
        <w:right w:val="none" w:sz="0" w:space="0" w:color="auto"/>
      </w:divBdr>
    </w:div>
    <w:div w:id="770203793">
      <w:bodyDiv w:val="1"/>
      <w:marLeft w:val="0"/>
      <w:marRight w:val="0"/>
      <w:marTop w:val="0"/>
      <w:marBottom w:val="0"/>
      <w:divBdr>
        <w:top w:val="none" w:sz="0" w:space="0" w:color="auto"/>
        <w:left w:val="none" w:sz="0" w:space="0" w:color="auto"/>
        <w:bottom w:val="none" w:sz="0" w:space="0" w:color="auto"/>
        <w:right w:val="none" w:sz="0" w:space="0" w:color="auto"/>
      </w:divBdr>
    </w:div>
    <w:div w:id="773595826">
      <w:bodyDiv w:val="1"/>
      <w:marLeft w:val="0"/>
      <w:marRight w:val="0"/>
      <w:marTop w:val="0"/>
      <w:marBottom w:val="0"/>
      <w:divBdr>
        <w:top w:val="none" w:sz="0" w:space="0" w:color="auto"/>
        <w:left w:val="none" w:sz="0" w:space="0" w:color="auto"/>
        <w:bottom w:val="none" w:sz="0" w:space="0" w:color="auto"/>
        <w:right w:val="none" w:sz="0" w:space="0" w:color="auto"/>
      </w:divBdr>
      <w:divsChild>
        <w:div w:id="661352160">
          <w:marLeft w:val="0"/>
          <w:marRight w:val="0"/>
          <w:marTop w:val="0"/>
          <w:marBottom w:val="0"/>
          <w:divBdr>
            <w:top w:val="none" w:sz="0" w:space="0" w:color="auto"/>
            <w:left w:val="none" w:sz="0" w:space="0" w:color="auto"/>
            <w:bottom w:val="none" w:sz="0" w:space="0" w:color="auto"/>
            <w:right w:val="none" w:sz="0" w:space="0" w:color="auto"/>
          </w:divBdr>
        </w:div>
      </w:divsChild>
    </w:div>
    <w:div w:id="775756880">
      <w:bodyDiv w:val="1"/>
      <w:marLeft w:val="0"/>
      <w:marRight w:val="0"/>
      <w:marTop w:val="0"/>
      <w:marBottom w:val="0"/>
      <w:divBdr>
        <w:top w:val="none" w:sz="0" w:space="0" w:color="auto"/>
        <w:left w:val="none" w:sz="0" w:space="0" w:color="auto"/>
        <w:bottom w:val="none" w:sz="0" w:space="0" w:color="auto"/>
        <w:right w:val="none" w:sz="0" w:space="0" w:color="auto"/>
      </w:divBdr>
      <w:divsChild>
        <w:div w:id="1611889660">
          <w:marLeft w:val="0"/>
          <w:marRight w:val="0"/>
          <w:marTop w:val="0"/>
          <w:marBottom w:val="0"/>
          <w:divBdr>
            <w:top w:val="none" w:sz="0" w:space="0" w:color="auto"/>
            <w:left w:val="none" w:sz="0" w:space="0" w:color="auto"/>
            <w:bottom w:val="none" w:sz="0" w:space="0" w:color="auto"/>
            <w:right w:val="none" w:sz="0" w:space="0" w:color="auto"/>
          </w:divBdr>
        </w:div>
      </w:divsChild>
    </w:div>
    <w:div w:id="778136665">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2724438">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4613013">
      <w:bodyDiv w:val="1"/>
      <w:marLeft w:val="0"/>
      <w:marRight w:val="0"/>
      <w:marTop w:val="0"/>
      <w:marBottom w:val="0"/>
      <w:divBdr>
        <w:top w:val="none" w:sz="0" w:space="0" w:color="auto"/>
        <w:left w:val="none" w:sz="0" w:space="0" w:color="auto"/>
        <w:bottom w:val="none" w:sz="0" w:space="0" w:color="auto"/>
        <w:right w:val="none" w:sz="0" w:space="0" w:color="auto"/>
      </w:divBdr>
    </w:div>
    <w:div w:id="786656671">
      <w:bodyDiv w:val="1"/>
      <w:marLeft w:val="0"/>
      <w:marRight w:val="0"/>
      <w:marTop w:val="0"/>
      <w:marBottom w:val="0"/>
      <w:divBdr>
        <w:top w:val="none" w:sz="0" w:space="0" w:color="auto"/>
        <w:left w:val="none" w:sz="0" w:space="0" w:color="auto"/>
        <w:bottom w:val="none" w:sz="0" w:space="0" w:color="auto"/>
        <w:right w:val="none" w:sz="0" w:space="0" w:color="auto"/>
      </w:divBdr>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9108501">
      <w:bodyDiv w:val="1"/>
      <w:marLeft w:val="0"/>
      <w:marRight w:val="0"/>
      <w:marTop w:val="0"/>
      <w:marBottom w:val="0"/>
      <w:divBdr>
        <w:top w:val="none" w:sz="0" w:space="0" w:color="auto"/>
        <w:left w:val="none" w:sz="0" w:space="0" w:color="auto"/>
        <w:bottom w:val="none" w:sz="0" w:space="0" w:color="auto"/>
        <w:right w:val="none" w:sz="0" w:space="0" w:color="auto"/>
      </w:divBdr>
    </w:div>
    <w:div w:id="799348619">
      <w:bodyDiv w:val="1"/>
      <w:marLeft w:val="0"/>
      <w:marRight w:val="0"/>
      <w:marTop w:val="0"/>
      <w:marBottom w:val="0"/>
      <w:divBdr>
        <w:top w:val="none" w:sz="0" w:space="0" w:color="auto"/>
        <w:left w:val="none" w:sz="0" w:space="0" w:color="auto"/>
        <w:bottom w:val="none" w:sz="0" w:space="0" w:color="auto"/>
        <w:right w:val="none" w:sz="0" w:space="0" w:color="auto"/>
      </w:divBdr>
    </w:div>
    <w:div w:id="800003179">
      <w:bodyDiv w:val="1"/>
      <w:marLeft w:val="0"/>
      <w:marRight w:val="0"/>
      <w:marTop w:val="0"/>
      <w:marBottom w:val="0"/>
      <w:divBdr>
        <w:top w:val="none" w:sz="0" w:space="0" w:color="auto"/>
        <w:left w:val="none" w:sz="0" w:space="0" w:color="auto"/>
        <w:bottom w:val="none" w:sz="0" w:space="0" w:color="auto"/>
        <w:right w:val="none" w:sz="0" w:space="0" w:color="auto"/>
      </w:divBdr>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1656720">
      <w:bodyDiv w:val="1"/>
      <w:marLeft w:val="0"/>
      <w:marRight w:val="0"/>
      <w:marTop w:val="0"/>
      <w:marBottom w:val="0"/>
      <w:divBdr>
        <w:top w:val="none" w:sz="0" w:space="0" w:color="auto"/>
        <w:left w:val="none" w:sz="0" w:space="0" w:color="auto"/>
        <w:bottom w:val="none" w:sz="0" w:space="0" w:color="auto"/>
        <w:right w:val="none" w:sz="0" w:space="0" w:color="auto"/>
      </w:divBdr>
      <w:divsChild>
        <w:div w:id="1656176963">
          <w:marLeft w:val="0"/>
          <w:marRight w:val="0"/>
          <w:marTop w:val="0"/>
          <w:marBottom w:val="240"/>
          <w:divBdr>
            <w:top w:val="none" w:sz="0" w:space="0" w:color="auto"/>
            <w:left w:val="none" w:sz="0" w:space="0" w:color="auto"/>
            <w:bottom w:val="none" w:sz="0" w:space="0" w:color="auto"/>
            <w:right w:val="none" w:sz="0" w:space="0" w:color="auto"/>
          </w:divBdr>
        </w:div>
      </w:divsChild>
    </w:div>
    <w:div w:id="804203996">
      <w:bodyDiv w:val="1"/>
      <w:marLeft w:val="0"/>
      <w:marRight w:val="0"/>
      <w:marTop w:val="0"/>
      <w:marBottom w:val="0"/>
      <w:divBdr>
        <w:top w:val="none" w:sz="0" w:space="0" w:color="auto"/>
        <w:left w:val="none" w:sz="0" w:space="0" w:color="auto"/>
        <w:bottom w:val="none" w:sz="0" w:space="0" w:color="auto"/>
        <w:right w:val="none" w:sz="0" w:space="0" w:color="auto"/>
      </w:divBdr>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19418597">
      <w:bodyDiv w:val="1"/>
      <w:marLeft w:val="0"/>
      <w:marRight w:val="0"/>
      <w:marTop w:val="0"/>
      <w:marBottom w:val="0"/>
      <w:divBdr>
        <w:top w:val="none" w:sz="0" w:space="0" w:color="auto"/>
        <w:left w:val="none" w:sz="0" w:space="0" w:color="auto"/>
        <w:bottom w:val="none" w:sz="0" w:space="0" w:color="auto"/>
        <w:right w:val="none" w:sz="0" w:space="0" w:color="auto"/>
      </w:divBdr>
    </w:div>
    <w:div w:id="821510140">
      <w:bodyDiv w:val="1"/>
      <w:marLeft w:val="0"/>
      <w:marRight w:val="0"/>
      <w:marTop w:val="0"/>
      <w:marBottom w:val="0"/>
      <w:divBdr>
        <w:top w:val="none" w:sz="0" w:space="0" w:color="auto"/>
        <w:left w:val="none" w:sz="0" w:space="0" w:color="auto"/>
        <w:bottom w:val="none" w:sz="0" w:space="0" w:color="auto"/>
        <w:right w:val="none" w:sz="0" w:space="0" w:color="auto"/>
      </w:divBdr>
    </w:div>
    <w:div w:id="827018873">
      <w:bodyDiv w:val="1"/>
      <w:marLeft w:val="0"/>
      <w:marRight w:val="0"/>
      <w:marTop w:val="0"/>
      <w:marBottom w:val="0"/>
      <w:divBdr>
        <w:top w:val="none" w:sz="0" w:space="0" w:color="auto"/>
        <w:left w:val="none" w:sz="0" w:space="0" w:color="auto"/>
        <w:bottom w:val="none" w:sz="0" w:space="0" w:color="auto"/>
        <w:right w:val="none" w:sz="0" w:space="0" w:color="auto"/>
      </w:divBdr>
      <w:divsChild>
        <w:div w:id="948901904">
          <w:marLeft w:val="0"/>
          <w:marRight w:val="0"/>
          <w:marTop w:val="0"/>
          <w:marBottom w:val="240"/>
          <w:divBdr>
            <w:top w:val="none" w:sz="0" w:space="0" w:color="auto"/>
            <w:left w:val="none" w:sz="0" w:space="0" w:color="auto"/>
            <w:bottom w:val="none" w:sz="0" w:space="0" w:color="auto"/>
            <w:right w:val="none" w:sz="0" w:space="0" w:color="auto"/>
          </w:divBdr>
        </w:div>
      </w:divsChild>
    </w:div>
    <w:div w:id="831022469">
      <w:bodyDiv w:val="1"/>
      <w:marLeft w:val="0"/>
      <w:marRight w:val="0"/>
      <w:marTop w:val="0"/>
      <w:marBottom w:val="0"/>
      <w:divBdr>
        <w:top w:val="none" w:sz="0" w:space="0" w:color="auto"/>
        <w:left w:val="none" w:sz="0" w:space="0" w:color="auto"/>
        <w:bottom w:val="none" w:sz="0" w:space="0" w:color="auto"/>
        <w:right w:val="none" w:sz="0" w:space="0" w:color="auto"/>
      </w:divBdr>
    </w:div>
    <w:div w:id="837647729">
      <w:bodyDiv w:val="1"/>
      <w:marLeft w:val="0"/>
      <w:marRight w:val="0"/>
      <w:marTop w:val="0"/>
      <w:marBottom w:val="0"/>
      <w:divBdr>
        <w:top w:val="none" w:sz="0" w:space="0" w:color="auto"/>
        <w:left w:val="none" w:sz="0" w:space="0" w:color="auto"/>
        <w:bottom w:val="none" w:sz="0" w:space="0" w:color="auto"/>
        <w:right w:val="none" w:sz="0" w:space="0" w:color="auto"/>
      </w:divBdr>
    </w:div>
    <w:div w:id="844513361">
      <w:bodyDiv w:val="1"/>
      <w:marLeft w:val="0"/>
      <w:marRight w:val="0"/>
      <w:marTop w:val="0"/>
      <w:marBottom w:val="0"/>
      <w:divBdr>
        <w:top w:val="none" w:sz="0" w:space="0" w:color="auto"/>
        <w:left w:val="none" w:sz="0" w:space="0" w:color="auto"/>
        <w:bottom w:val="none" w:sz="0" w:space="0" w:color="auto"/>
        <w:right w:val="none" w:sz="0" w:space="0" w:color="auto"/>
      </w:divBdr>
    </w:div>
    <w:div w:id="847913228">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56118057">
      <w:bodyDiv w:val="1"/>
      <w:marLeft w:val="0"/>
      <w:marRight w:val="0"/>
      <w:marTop w:val="0"/>
      <w:marBottom w:val="0"/>
      <w:divBdr>
        <w:top w:val="none" w:sz="0" w:space="0" w:color="auto"/>
        <w:left w:val="none" w:sz="0" w:space="0" w:color="auto"/>
        <w:bottom w:val="none" w:sz="0" w:space="0" w:color="auto"/>
        <w:right w:val="none" w:sz="0" w:space="0" w:color="auto"/>
      </w:divBdr>
    </w:div>
    <w:div w:id="861286678">
      <w:bodyDiv w:val="1"/>
      <w:marLeft w:val="0"/>
      <w:marRight w:val="0"/>
      <w:marTop w:val="0"/>
      <w:marBottom w:val="0"/>
      <w:divBdr>
        <w:top w:val="none" w:sz="0" w:space="0" w:color="auto"/>
        <w:left w:val="none" w:sz="0" w:space="0" w:color="auto"/>
        <w:bottom w:val="none" w:sz="0" w:space="0" w:color="auto"/>
        <w:right w:val="none" w:sz="0" w:space="0" w:color="auto"/>
      </w:divBdr>
      <w:divsChild>
        <w:div w:id="962730511">
          <w:marLeft w:val="0"/>
          <w:marRight w:val="0"/>
          <w:marTop w:val="0"/>
          <w:marBottom w:val="240"/>
          <w:divBdr>
            <w:top w:val="none" w:sz="0" w:space="0" w:color="auto"/>
            <w:left w:val="none" w:sz="0" w:space="0" w:color="auto"/>
            <w:bottom w:val="none" w:sz="0" w:space="0" w:color="auto"/>
            <w:right w:val="none" w:sz="0" w:space="0" w:color="auto"/>
          </w:divBdr>
        </w:div>
      </w:divsChild>
    </w:div>
    <w:div w:id="863862599">
      <w:bodyDiv w:val="1"/>
      <w:marLeft w:val="0"/>
      <w:marRight w:val="0"/>
      <w:marTop w:val="0"/>
      <w:marBottom w:val="0"/>
      <w:divBdr>
        <w:top w:val="none" w:sz="0" w:space="0" w:color="auto"/>
        <w:left w:val="none" w:sz="0" w:space="0" w:color="auto"/>
        <w:bottom w:val="none" w:sz="0" w:space="0" w:color="auto"/>
        <w:right w:val="none" w:sz="0" w:space="0" w:color="auto"/>
      </w:divBdr>
      <w:divsChild>
        <w:div w:id="859974156">
          <w:marLeft w:val="0"/>
          <w:marRight w:val="0"/>
          <w:marTop w:val="0"/>
          <w:marBottom w:val="240"/>
          <w:divBdr>
            <w:top w:val="none" w:sz="0" w:space="0" w:color="auto"/>
            <w:left w:val="none" w:sz="0" w:space="0" w:color="auto"/>
            <w:bottom w:val="none" w:sz="0" w:space="0" w:color="auto"/>
            <w:right w:val="none" w:sz="0" w:space="0" w:color="auto"/>
          </w:divBdr>
        </w:div>
      </w:divsChild>
    </w:div>
    <w:div w:id="865406743">
      <w:bodyDiv w:val="1"/>
      <w:marLeft w:val="0"/>
      <w:marRight w:val="0"/>
      <w:marTop w:val="0"/>
      <w:marBottom w:val="0"/>
      <w:divBdr>
        <w:top w:val="none" w:sz="0" w:space="0" w:color="auto"/>
        <w:left w:val="none" w:sz="0" w:space="0" w:color="auto"/>
        <w:bottom w:val="none" w:sz="0" w:space="0" w:color="auto"/>
        <w:right w:val="none" w:sz="0" w:space="0" w:color="auto"/>
      </w:divBdr>
    </w:div>
    <w:div w:id="869683187">
      <w:bodyDiv w:val="1"/>
      <w:marLeft w:val="0"/>
      <w:marRight w:val="0"/>
      <w:marTop w:val="0"/>
      <w:marBottom w:val="0"/>
      <w:divBdr>
        <w:top w:val="none" w:sz="0" w:space="0" w:color="auto"/>
        <w:left w:val="none" w:sz="0" w:space="0" w:color="auto"/>
        <w:bottom w:val="none" w:sz="0" w:space="0" w:color="auto"/>
        <w:right w:val="none" w:sz="0" w:space="0" w:color="auto"/>
      </w:divBdr>
      <w:divsChild>
        <w:div w:id="1922637727">
          <w:marLeft w:val="0"/>
          <w:marRight w:val="0"/>
          <w:marTop w:val="0"/>
          <w:marBottom w:val="240"/>
          <w:divBdr>
            <w:top w:val="none" w:sz="0" w:space="0" w:color="auto"/>
            <w:left w:val="none" w:sz="0" w:space="0" w:color="auto"/>
            <w:bottom w:val="none" w:sz="0" w:space="0" w:color="auto"/>
            <w:right w:val="none" w:sz="0" w:space="0" w:color="auto"/>
          </w:divBdr>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76238473">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84828232">
      <w:bodyDiv w:val="1"/>
      <w:marLeft w:val="0"/>
      <w:marRight w:val="0"/>
      <w:marTop w:val="0"/>
      <w:marBottom w:val="0"/>
      <w:divBdr>
        <w:top w:val="none" w:sz="0" w:space="0" w:color="auto"/>
        <w:left w:val="none" w:sz="0" w:space="0" w:color="auto"/>
        <w:bottom w:val="none" w:sz="0" w:space="0" w:color="auto"/>
        <w:right w:val="none" w:sz="0" w:space="0" w:color="auto"/>
      </w:divBdr>
    </w:div>
    <w:div w:id="892624022">
      <w:bodyDiv w:val="1"/>
      <w:marLeft w:val="0"/>
      <w:marRight w:val="0"/>
      <w:marTop w:val="0"/>
      <w:marBottom w:val="0"/>
      <w:divBdr>
        <w:top w:val="none" w:sz="0" w:space="0" w:color="auto"/>
        <w:left w:val="none" w:sz="0" w:space="0" w:color="auto"/>
        <w:bottom w:val="none" w:sz="0" w:space="0" w:color="auto"/>
        <w:right w:val="none" w:sz="0" w:space="0" w:color="auto"/>
      </w:divBdr>
    </w:div>
    <w:div w:id="895119588">
      <w:bodyDiv w:val="1"/>
      <w:marLeft w:val="0"/>
      <w:marRight w:val="0"/>
      <w:marTop w:val="0"/>
      <w:marBottom w:val="0"/>
      <w:divBdr>
        <w:top w:val="none" w:sz="0" w:space="0" w:color="auto"/>
        <w:left w:val="none" w:sz="0" w:space="0" w:color="auto"/>
        <w:bottom w:val="none" w:sz="0" w:space="0" w:color="auto"/>
        <w:right w:val="none" w:sz="0" w:space="0" w:color="auto"/>
      </w:divBdr>
      <w:divsChild>
        <w:div w:id="121702879">
          <w:marLeft w:val="0"/>
          <w:marRight w:val="0"/>
          <w:marTop w:val="0"/>
          <w:marBottom w:val="240"/>
          <w:divBdr>
            <w:top w:val="none" w:sz="0" w:space="0" w:color="auto"/>
            <w:left w:val="none" w:sz="0" w:space="0" w:color="auto"/>
            <w:bottom w:val="none" w:sz="0" w:space="0" w:color="auto"/>
            <w:right w:val="none" w:sz="0" w:space="0" w:color="auto"/>
          </w:divBdr>
        </w:div>
      </w:divsChild>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09074957">
      <w:bodyDiv w:val="1"/>
      <w:marLeft w:val="0"/>
      <w:marRight w:val="0"/>
      <w:marTop w:val="0"/>
      <w:marBottom w:val="0"/>
      <w:divBdr>
        <w:top w:val="none" w:sz="0" w:space="0" w:color="auto"/>
        <w:left w:val="none" w:sz="0" w:space="0" w:color="auto"/>
        <w:bottom w:val="none" w:sz="0" w:space="0" w:color="auto"/>
        <w:right w:val="none" w:sz="0" w:space="0" w:color="auto"/>
      </w:divBdr>
    </w:div>
    <w:div w:id="909267131">
      <w:bodyDiv w:val="1"/>
      <w:marLeft w:val="0"/>
      <w:marRight w:val="0"/>
      <w:marTop w:val="0"/>
      <w:marBottom w:val="0"/>
      <w:divBdr>
        <w:top w:val="none" w:sz="0" w:space="0" w:color="auto"/>
        <w:left w:val="none" w:sz="0" w:space="0" w:color="auto"/>
        <w:bottom w:val="none" w:sz="0" w:space="0" w:color="auto"/>
        <w:right w:val="none" w:sz="0" w:space="0" w:color="auto"/>
      </w:divBdr>
    </w:div>
    <w:div w:id="911427110">
      <w:bodyDiv w:val="1"/>
      <w:marLeft w:val="0"/>
      <w:marRight w:val="0"/>
      <w:marTop w:val="0"/>
      <w:marBottom w:val="0"/>
      <w:divBdr>
        <w:top w:val="none" w:sz="0" w:space="0" w:color="auto"/>
        <w:left w:val="none" w:sz="0" w:space="0" w:color="auto"/>
        <w:bottom w:val="none" w:sz="0" w:space="0" w:color="auto"/>
        <w:right w:val="none" w:sz="0" w:space="0" w:color="auto"/>
      </w:divBdr>
    </w:div>
    <w:div w:id="913978704">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16599884">
      <w:bodyDiv w:val="1"/>
      <w:marLeft w:val="0"/>
      <w:marRight w:val="0"/>
      <w:marTop w:val="0"/>
      <w:marBottom w:val="0"/>
      <w:divBdr>
        <w:top w:val="none" w:sz="0" w:space="0" w:color="auto"/>
        <w:left w:val="none" w:sz="0" w:space="0" w:color="auto"/>
        <w:bottom w:val="none" w:sz="0" w:space="0" w:color="auto"/>
        <w:right w:val="none" w:sz="0" w:space="0" w:color="auto"/>
      </w:divBdr>
      <w:divsChild>
        <w:div w:id="8875791">
          <w:marLeft w:val="0"/>
          <w:marRight w:val="0"/>
          <w:marTop w:val="0"/>
          <w:marBottom w:val="240"/>
          <w:divBdr>
            <w:top w:val="none" w:sz="0" w:space="0" w:color="auto"/>
            <w:left w:val="none" w:sz="0" w:space="0" w:color="auto"/>
            <w:bottom w:val="none" w:sz="0" w:space="0" w:color="auto"/>
            <w:right w:val="none" w:sz="0" w:space="0" w:color="auto"/>
          </w:divBdr>
        </w:div>
      </w:divsChild>
    </w:div>
    <w:div w:id="918635270">
      <w:bodyDiv w:val="1"/>
      <w:marLeft w:val="0"/>
      <w:marRight w:val="0"/>
      <w:marTop w:val="0"/>
      <w:marBottom w:val="0"/>
      <w:divBdr>
        <w:top w:val="none" w:sz="0" w:space="0" w:color="auto"/>
        <w:left w:val="none" w:sz="0" w:space="0" w:color="auto"/>
        <w:bottom w:val="none" w:sz="0" w:space="0" w:color="auto"/>
        <w:right w:val="none" w:sz="0" w:space="0" w:color="auto"/>
      </w:divBdr>
    </w:div>
    <w:div w:id="922953212">
      <w:bodyDiv w:val="1"/>
      <w:marLeft w:val="0"/>
      <w:marRight w:val="0"/>
      <w:marTop w:val="0"/>
      <w:marBottom w:val="0"/>
      <w:divBdr>
        <w:top w:val="none" w:sz="0" w:space="0" w:color="auto"/>
        <w:left w:val="none" w:sz="0" w:space="0" w:color="auto"/>
        <w:bottom w:val="none" w:sz="0" w:space="0" w:color="auto"/>
        <w:right w:val="none" w:sz="0" w:space="0" w:color="auto"/>
      </w:divBdr>
    </w:div>
    <w:div w:id="938416900">
      <w:bodyDiv w:val="1"/>
      <w:marLeft w:val="0"/>
      <w:marRight w:val="0"/>
      <w:marTop w:val="0"/>
      <w:marBottom w:val="0"/>
      <w:divBdr>
        <w:top w:val="none" w:sz="0" w:space="0" w:color="auto"/>
        <w:left w:val="none" w:sz="0" w:space="0" w:color="auto"/>
        <w:bottom w:val="none" w:sz="0" w:space="0" w:color="auto"/>
        <w:right w:val="none" w:sz="0" w:space="0" w:color="auto"/>
      </w:divBdr>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55402535">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1422606">
      <w:bodyDiv w:val="1"/>
      <w:marLeft w:val="0"/>
      <w:marRight w:val="0"/>
      <w:marTop w:val="0"/>
      <w:marBottom w:val="0"/>
      <w:divBdr>
        <w:top w:val="none" w:sz="0" w:space="0" w:color="auto"/>
        <w:left w:val="none" w:sz="0" w:space="0" w:color="auto"/>
        <w:bottom w:val="none" w:sz="0" w:space="0" w:color="auto"/>
        <w:right w:val="none" w:sz="0" w:space="0" w:color="auto"/>
      </w:divBdr>
      <w:divsChild>
        <w:div w:id="1100100243">
          <w:marLeft w:val="0"/>
          <w:marRight w:val="0"/>
          <w:marTop w:val="0"/>
          <w:marBottom w:val="0"/>
          <w:divBdr>
            <w:top w:val="none" w:sz="0" w:space="0" w:color="auto"/>
            <w:left w:val="none" w:sz="0" w:space="0" w:color="auto"/>
            <w:bottom w:val="none" w:sz="0" w:space="0" w:color="auto"/>
            <w:right w:val="none" w:sz="0" w:space="0" w:color="auto"/>
          </w:divBdr>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5234961">
      <w:bodyDiv w:val="1"/>
      <w:marLeft w:val="0"/>
      <w:marRight w:val="0"/>
      <w:marTop w:val="0"/>
      <w:marBottom w:val="0"/>
      <w:divBdr>
        <w:top w:val="none" w:sz="0" w:space="0" w:color="auto"/>
        <w:left w:val="none" w:sz="0" w:space="0" w:color="auto"/>
        <w:bottom w:val="none" w:sz="0" w:space="0" w:color="auto"/>
        <w:right w:val="none" w:sz="0" w:space="0" w:color="auto"/>
      </w:divBdr>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8630745">
      <w:bodyDiv w:val="1"/>
      <w:marLeft w:val="0"/>
      <w:marRight w:val="0"/>
      <w:marTop w:val="0"/>
      <w:marBottom w:val="0"/>
      <w:divBdr>
        <w:top w:val="none" w:sz="0" w:space="0" w:color="auto"/>
        <w:left w:val="none" w:sz="0" w:space="0" w:color="auto"/>
        <w:bottom w:val="none" w:sz="0" w:space="0" w:color="auto"/>
        <w:right w:val="none" w:sz="0" w:space="0" w:color="auto"/>
      </w:divBdr>
      <w:divsChild>
        <w:div w:id="10185854">
          <w:marLeft w:val="0"/>
          <w:marRight w:val="0"/>
          <w:marTop w:val="0"/>
          <w:marBottom w:val="240"/>
          <w:divBdr>
            <w:top w:val="none" w:sz="0" w:space="0" w:color="auto"/>
            <w:left w:val="none" w:sz="0" w:space="0" w:color="auto"/>
            <w:bottom w:val="none" w:sz="0" w:space="0" w:color="auto"/>
            <w:right w:val="none" w:sz="0" w:space="0" w:color="auto"/>
          </w:divBdr>
        </w:div>
      </w:divsChild>
    </w:div>
    <w:div w:id="984626057">
      <w:bodyDiv w:val="1"/>
      <w:marLeft w:val="0"/>
      <w:marRight w:val="0"/>
      <w:marTop w:val="0"/>
      <w:marBottom w:val="0"/>
      <w:divBdr>
        <w:top w:val="none" w:sz="0" w:space="0" w:color="auto"/>
        <w:left w:val="none" w:sz="0" w:space="0" w:color="auto"/>
        <w:bottom w:val="none" w:sz="0" w:space="0" w:color="auto"/>
        <w:right w:val="none" w:sz="0" w:space="0" w:color="auto"/>
      </w:divBdr>
      <w:divsChild>
        <w:div w:id="783963193">
          <w:marLeft w:val="0"/>
          <w:marRight w:val="0"/>
          <w:marTop w:val="0"/>
          <w:marBottom w:val="240"/>
          <w:divBdr>
            <w:top w:val="none" w:sz="0" w:space="0" w:color="auto"/>
            <w:left w:val="none" w:sz="0" w:space="0" w:color="auto"/>
            <w:bottom w:val="none" w:sz="0" w:space="0" w:color="auto"/>
            <w:right w:val="none" w:sz="0" w:space="0" w:color="auto"/>
          </w:divBdr>
        </w:div>
      </w:divsChild>
    </w:div>
    <w:div w:id="986741363">
      <w:bodyDiv w:val="1"/>
      <w:marLeft w:val="0"/>
      <w:marRight w:val="0"/>
      <w:marTop w:val="0"/>
      <w:marBottom w:val="0"/>
      <w:divBdr>
        <w:top w:val="none" w:sz="0" w:space="0" w:color="auto"/>
        <w:left w:val="none" w:sz="0" w:space="0" w:color="auto"/>
        <w:bottom w:val="none" w:sz="0" w:space="0" w:color="auto"/>
        <w:right w:val="none" w:sz="0" w:space="0" w:color="auto"/>
      </w:divBdr>
      <w:divsChild>
        <w:div w:id="638459387">
          <w:marLeft w:val="0"/>
          <w:marRight w:val="0"/>
          <w:marTop w:val="0"/>
          <w:marBottom w:val="240"/>
          <w:divBdr>
            <w:top w:val="none" w:sz="0" w:space="0" w:color="auto"/>
            <w:left w:val="none" w:sz="0" w:space="0" w:color="auto"/>
            <w:bottom w:val="none" w:sz="0" w:space="0" w:color="auto"/>
            <w:right w:val="none" w:sz="0" w:space="0" w:color="auto"/>
          </w:divBdr>
        </w:div>
      </w:divsChild>
    </w:div>
    <w:div w:id="987588274">
      <w:bodyDiv w:val="1"/>
      <w:marLeft w:val="0"/>
      <w:marRight w:val="0"/>
      <w:marTop w:val="0"/>
      <w:marBottom w:val="0"/>
      <w:divBdr>
        <w:top w:val="none" w:sz="0" w:space="0" w:color="auto"/>
        <w:left w:val="none" w:sz="0" w:space="0" w:color="auto"/>
        <w:bottom w:val="none" w:sz="0" w:space="0" w:color="auto"/>
        <w:right w:val="none" w:sz="0" w:space="0" w:color="auto"/>
      </w:divBdr>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999191252">
      <w:bodyDiv w:val="1"/>
      <w:marLeft w:val="0"/>
      <w:marRight w:val="0"/>
      <w:marTop w:val="0"/>
      <w:marBottom w:val="0"/>
      <w:divBdr>
        <w:top w:val="none" w:sz="0" w:space="0" w:color="auto"/>
        <w:left w:val="none" w:sz="0" w:space="0" w:color="auto"/>
        <w:bottom w:val="none" w:sz="0" w:space="0" w:color="auto"/>
        <w:right w:val="none" w:sz="0" w:space="0" w:color="auto"/>
      </w:divBdr>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1930880">
      <w:bodyDiv w:val="1"/>
      <w:marLeft w:val="0"/>
      <w:marRight w:val="0"/>
      <w:marTop w:val="0"/>
      <w:marBottom w:val="0"/>
      <w:divBdr>
        <w:top w:val="none" w:sz="0" w:space="0" w:color="auto"/>
        <w:left w:val="none" w:sz="0" w:space="0" w:color="auto"/>
        <w:bottom w:val="none" w:sz="0" w:space="0" w:color="auto"/>
        <w:right w:val="none" w:sz="0" w:space="0" w:color="auto"/>
      </w:divBdr>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04820839">
      <w:bodyDiv w:val="1"/>
      <w:marLeft w:val="0"/>
      <w:marRight w:val="0"/>
      <w:marTop w:val="0"/>
      <w:marBottom w:val="0"/>
      <w:divBdr>
        <w:top w:val="none" w:sz="0" w:space="0" w:color="auto"/>
        <w:left w:val="none" w:sz="0" w:space="0" w:color="auto"/>
        <w:bottom w:val="none" w:sz="0" w:space="0" w:color="auto"/>
        <w:right w:val="none" w:sz="0" w:space="0" w:color="auto"/>
      </w:divBdr>
    </w:div>
    <w:div w:id="1006515241">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5255456">
      <w:bodyDiv w:val="1"/>
      <w:marLeft w:val="0"/>
      <w:marRight w:val="0"/>
      <w:marTop w:val="0"/>
      <w:marBottom w:val="0"/>
      <w:divBdr>
        <w:top w:val="none" w:sz="0" w:space="0" w:color="auto"/>
        <w:left w:val="none" w:sz="0" w:space="0" w:color="auto"/>
        <w:bottom w:val="none" w:sz="0" w:space="0" w:color="auto"/>
        <w:right w:val="none" w:sz="0" w:space="0" w:color="auto"/>
      </w:divBdr>
      <w:divsChild>
        <w:div w:id="155341868">
          <w:marLeft w:val="0"/>
          <w:marRight w:val="0"/>
          <w:marTop w:val="0"/>
          <w:marBottom w:val="240"/>
          <w:divBdr>
            <w:top w:val="none" w:sz="0" w:space="0" w:color="auto"/>
            <w:left w:val="none" w:sz="0" w:space="0" w:color="auto"/>
            <w:bottom w:val="none" w:sz="0" w:space="0" w:color="auto"/>
            <w:right w:val="none" w:sz="0" w:space="0" w:color="auto"/>
          </w:divBdr>
        </w:div>
      </w:divsChild>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5249734">
      <w:bodyDiv w:val="1"/>
      <w:marLeft w:val="0"/>
      <w:marRight w:val="0"/>
      <w:marTop w:val="0"/>
      <w:marBottom w:val="0"/>
      <w:divBdr>
        <w:top w:val="none" w:sz="0" w:space="0" w:color="auto"/>
        <w:left w:val="none" w:sz="0" w:space="0" w:color="auto"/>
        <w:bottom w:val="none" w:sz="0" w:space="0" w:color="auto"/>
        <w:right w:val="none" w:sz="0" w:space="0" w:color="auto"/>
      </w:divBdr>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49113610">
      <w:bodyDiv w:val="1"/>
      <w:marLeft w:val="0"/>
      <w:marRight w:val="0"/>
      <w:marTop w:val="0"/>
      <w:marBottom w:val="0"/>
      <w:divBdr>
        <w:top w:val="none" w:sz="0" w:space="0" w:color="auto"/>
        <w:left w:val="none" w:sz="0" w:space="0" w:color="auto"/>
        <w:bottom w:val="none" w:sz="0" w:space="0" w:color="auto"/>
        <w:right w:val="none" w:sz="0" w:space="0" w:color="auto"/>
      </w:divBdr>
    </w:div>
    <w:div w:id="1049496904">
      <w:bodyDiv w:val="1"/>
      <w:marLeft w:val="0"/>
      <w:marRight w:val="0"/>
      <w:marTop w:val="0"/>
      <w:marBottom w:val="0"/>
      <w:divBdr>
        <w:top w:val="none" w:sz="0" w:space="0" w:color="auto"/>
        <w:left w:val="none" w:sz="0" w:space="0" w:color="auto"/>
        <w:bottom w:val="none" w:sz="0" w:space="0" w:color="auto"/>
        <w:right w:val="none" w:sz="0" w:space="0" w:color="auto"/>
      </w:divBdr>
    </w:div>
    <w:div w:id="105115586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1489608">
      <w:bodyDiv w:val="1"/>
      <w:marLeft w:val="0"/>
      <w:marRight w:val="0"/>
      <w:marTop w:val="0"/>
      <w:marBottom w:val="0"/>
      <w:divBdr>
        <w:top w:val="none" w:sz="0" w:space="0" w:color="auto"/>
        <w:left w:val="none" w:sz="0" w:space="0" w:color="auto"/>
        <w:bottom w:val="none" w:sz="0" w:space="0" w:color="auto"/>
        <w:right w:val="none" w:sz="0" w:space="0" w:color="auto"/>
      </w:divBdr>
    </w:div>
    <w:div w:id="1063867205">
      <w:bodyDiv w:val="1"/>
      <w:marLeft w:val="0"/>
      <w:marRight w:val="0"/>
      <w:marTop w:val="0"/>
      <w:marBottom w:val="0"/>
      <w:divBdr>
        <w:top w:val="none" w:sz="0" w:space="0" w:color="auto"/>
        <w:left w:val="none" w:sz="0" w:space="0" w:color="auto"/>
        <w:bottom w:val="none" w:sz="0" w:space="0" w:color="auto"/>
        <w:right w:val="none" w:sz="0" w:space="0" w:color="auto"/>
      </w:divBdr>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088">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83836941">
      <w:bodyDiv w:val="1"/>
      <w:marLeft w:val="0"/>
      <w:marRight w:val="0"/>
      <w:marTop w:val="0"/>
      <w:marBottom w:val="0"/>
      <w:divBdr>
        <w:top w:val="none" w:sz="0" w:space="0" w:color="auto"/>
        <w:left w:val="none" w:sz="0" w:space="0" w:color="auto"/>
        <w:bottom w:val="none" w:sz="0" w:space="0" w:color="auto"/>
        <w:right w:val="none" w:sz="0" w:space="0" w:color="auto"/>
      </w:divBdr>
      <w:divsChild>
        <w:div w:id="1032725064">
          <w:marLeft w:val="0"/>
          <w:marRight w:val="0"/>
          <w:marTop w:val="0"/>
          <w:marBottom w:val="240"/>
          <w:divBdr>
            <w:top w:val="none" w:sz="0" w:space="0" w:color="auto"/>
            <w:left w:val="none" w:sz="0" w:space="0" w:color="auto"/>
            <w:bottom w:val="none" w:sz="0" w:space="0" w:color="auto"/>
            <w:right w:val="none" w:sz="0" w:space="0" w:color="auto"/>
          </w:divBdr>
        </w:div>
      </w:divsChild>
    </w:div>
    <w:div w:id="108908493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37">
          <w:marLeft w:val="0"/>
          <w:marRight w:val="0"/>
          <w:marTop w:val="0"/>
          <w:marBottom w:val="0"/>
          <w:divBdr>
            <w:top w:val="none" w:sz="0" w:space="0" w:color="auto"/>
            <w:left w:val="none" w:sz="0" w:space="0" w:color="auto"/>
            <w:bottom w:val="none" w:sz="0" w:space="0" w:color="auto"/>
            <w:right w:val="none" w:sz="0" w:space="0" w:color="auto"/>
          </w:divBdr>
          <w:divsChild>
            <w:div w:id="38091055">
              <w:marLeft w:val="0"/>
              <w:marRight w:val="0"/>
              <w:marTop w:val="0"/>
              <w:marBottom w:val="0"/>
              <w:divBdr>
                <w:top w:val="none" w:sz="0" w:space="0" w:color="auto"/>
                <w:left w:val="none" w:sz="0" w:space="0" w:color="auto"/>
                <w:bottom w:val="none" w:sz="0" w:space="0" w:color="auto"/>
                <w:right w:val="none" w:sz="0" w:space="0" w:color="auto"/>
              </w:divBdr>
            </w:div>
            <w:div w:id="1641954738">
              <w:marLeft w:val="0"/>
              <w:marRight w:val="0"/>
              <w:marTop w:val="0"/>
              <w:marBottom w:val="0"/>
              <w:divBdr>
                <w:top w:val="none" w:sz="0" w:space="0" w:color="auto"/>
                <w:left w:val="none" w:sz="0" w:space="0" w:color="auto"/>
                <w:bottom w:val="none" w:sz="0" w:space="0" w:color="auto"/>
                <w:right w:val="none" w:sz="0" w:space="0" w:color="auto"/>
              </w:divBdr>
            </w:div>
            <w:div w:id="16563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516752">
      <w:bodyDiv w:val="1"/>
      <w:marLeft w:val="0"/>
      <w:marRight w:val="0"/>
      <w:marTop w:val="0"/>
      <w:marBottom w:val="0"/>
      <w:divBdr>
        <w:top w:val="none" w:sz="0" w:space="0" w:color="auto"/>
        <w:left w:val="none" w:sz="0" w:space="0" w:color="auto"/>
        <w:bottom w:val="none" w:sz="0" w:space="0" w:color="auto"/>
        <w:right w:val="none" w:sz="0" w:space="0" w:color="auto"/>
      </w:divBdr>
      <w:divsChild>
        <w:div w:id="264971078">
          <w:marLeft w:val="0"/>
          <w:marRight w:val="0"/>
          <w:marTop w:val="0"/>
          <w:marBottom w:val="240"/>
          <w:divBdr>
            <w:top w:val="none" w:sz="0" w:space="0" w:color="auto"/>
            <w:left w:val="none" w:sz="0" w:space="0" w:color="auto"/>
            <w:bottom w:val="none" w:sz="0" w:space="0" w:color="auto"/>
            <w:right w:val="none" w:sz="0" w:space="0" w:color="auto"/>
          </w:divBdr>
        </w:div>
      </w:divsChild>
    </w:div>
    <w:div w:id="1095594968">
      <w:bodyDiv w:val="1"/>
      <w:marLeft w:val="0"/>
      <w:marRight w:val="0"/>
      <w:marTop w:val="0"/>
      <w:marBottom w:val="0"/>
      <w:divBdr>
        <w:top w:val="none" w:sz="0" w:space="0" w:color="auto"/>
        <w:left w:val="none" w:sz="0" w:space="0" w:color="auto"/>
        <w:bottom w:val="none" w:sz="0" w:space="0" w:color="auto"/>
        <w:right w:val="none" w:sz="0" w:space="0" w:color="auto"/>
      </w:divBdr>
      <w:divsChild>
        <w:div w:id="691761872">
          <w:marLeft w:val="0"/>
          <w:marRight w:val="0"/>
          <w:marTop w:val="0"/>
          <w:marBottom w:val="240"/>
          <w:divBdr>
            <w:top w:val="none" w:sz="0" w:space="0" w:color="auto"/>
            <w:left w:val="none" w:sz="0" w:space="0" w:color="auto"/>
            <w:bottom w:val="none" w:sz="0" w:space="0" w:color="auto"/>
            <w:right w:val="none" w:sz="0" w:space="0" w:color="auto"/>
          </w:divBdr>
        </w:div>
      </w:divsChild>
    </w:div>
    <w:div w:id="1096176827">
      <w:bodyDiv w:val="1"/>
      <w:marLeft w:val="0"/>
      <w:marRight w:val="0"/>
      <w:marTop w:val="0"/>
      <w:marBottom w:val="0"/>
      <w:divBdr>
        <w:top w:val="none" w:sz="0" w:space="0" w:color="auto"/>
        <w:left w:val="none" w:sz="0" w:space="0" w:color="auto"/>
        <w:bottom w:val="none" w:sz="0" w:space="0" w:color="auto"/>
        <w:right w:val="none" w:sz="0" w:space="0" w:color="auto"/>
      </w:divBdr>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238348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08155308">
      <w:bodyDiv w:val="1"/>
      <w:marLeft w:val="0"/>
      <w:marRight w:val="0"/>
      <w:marTop w:val="0"/>
      <w:marBottom w:val="0"/>
      <w:divBdr>
        <w:top w:val="none" w:sz="0" w:space="0" w:color="auto"/>
        <w:left w:val="none" w:sz="0" w:space="0" w:color="auto"/>
        <w:bottom w:val="none" w:sz="0" w:space="0" w:color="auto"/>
        <w:right w:val="none" w:sz="0" w:space="0" w:color="auto"/>
      </w:divBdr>
    </w:div>
    <w:div w:id="1108813076">
      <w:bodyDiv w:val="1"/>
      <w:marLeft w:val="0"/>
      <w:marRight w:val="0"/>
      <w:marTop w:val="0"/>
      <w:marBottom w:val="0"/>
      <w:divBdr>
        <w:top w:val="none" w:sz="0" w:space="0" w:color="auto"/>
        <w:left w:val="none" w:sz="0" w:space="0" w:color="auto"/>
        <w:bottom w:val="none" w:sz="0" w:space="0" w:color="auto"/>
        <w:right w:val="none" w:sz="0" w:space="0" w:color="auto"/>
      </w:divBdr>
      <w:divsChild>
        <w:div w:id="580606130">
          <w:marLeft w:val="0"/>
          <w:marRight w:val="0"/>
          <w:marTop w:val="0"/>
          <w:marBottom w:val="240"/>
          <w:divBdr>
            <w:top w:val="none" w:sz="0" w:space="0" w:color="auto"/>
            <w:left w:val="none" w:sz="0" w:space="0" w:color="auto"/>
            <w:bottom w:val="none" w:sz="0" w:space="0" w:color="auto"/>
            <w:right w:val="none" w:sz="0" w:space="0" w:color="auto"/>
          </w:divBdr>
        </w:div>
      </w:divsChild>
    </w:div>
    <w:div w:id="1110391698">
      <w:bodyDiv w:val="1"/>
      <w:marLeft w:val="0"/>
      <w:marRight w:val="0"/>
      <w:marTop w:val="0"/>
      <w:marBottom w:val="0"/>
      <w:divBdr>
        <w:top w:val="none" w:sz="0" w:space="0" w:color="auto"/>
        <w:left w:val="none" w:sz="0" w:space="0" w:color="auto"/>
        <w:bottom w:val="none" w:sz="0" w:space="0" w:color="auto"/>
        <w:right w:val="none" w:sz="0" w:space="0" w:color="auto"/>
      </w:divBdr>
      <w:divsChild>
        <w:div w:id="471946334">
          <w:marLeft w:val="0"/>
          <w:marRight w:val="0"/>
          <w:marTop w:val="0"/>
          <w:marBottom w:val="0"/>
          <w:divBdr>
            <w:top w:val="none" w:sz="0" w:space="0" w:color="auto"/>
            <w:left w:val="none" w:sz="0" w:space="0" w:color="auto"/>
            <w:bottom w:val="none" w:sz="0" w:space="0" w:color="auto"/>
            <w:right w:val="none" w:sz="0" w:space="0" w:color="auto"/>
          </w:divBdr>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8452708">
      <w:bodyDiv w:val="1"/>
      <w:marLeft w:val="0"/>
      <w:marRight w:val="0"/>
      <w:marTop w:val="0"/>
      <w:marBottom w:val="0"/>
      <w:divBdr>
        <w:top w:val="none" w:sz="0" w:space="0" w:color="auto"/>
        <w:left w:val="none" w:sz="0" w:space="0" w:color="auto"/>
        <w:bottom w:val="none" w:sz="0" w:space="0" w:color="auto"/>
        <w:right w:val="none" w:sz="0" w:space="0" w:color="auto"/>
      </w:divBdr>
      <w:divsChild>
        <w:div w:id="1482888082">
          <w:marLeft w:val="0"/>
          <w:marRight w:val="0"/>
          <w:marTop w:val="0"/>
          <w:marBottom w:val="0"/>
          <w:divBdr>
            <w:top w:val="none" w:sz="0" w:space="0" w:color="auto"/>
            <w:left w:val="none" w:sz="0" w:space="0" w:color="auto"/>
            <w:bottom w:val="none" w:sz="0" w:space="0" w:color="auto"/>
            <w:right w:val="none" w:sz="0" w:space="0" w:color="auto"/>
          </w:divBdr>
          <w:divsChild>
            <w:div w:id="411702389">
              <w:marLeft w:val="0"/>
              <w:marRight w:val="0"/>
              <w:marTop w:val="0"/>
              <w:marBottom w:val="0"/>
              <w:divBdr>
                <w:top w:val="none" w:sz="0" w:space="0" w:color="auto"/>
                <w:left w:val="none" w:sz="0" w:space="0" w:color="auto"/>
                <w:bottom w:val="none" w:sz="0" w:space="0" w:color="auto"/>
                <w:right w:val="none" w:sz="0" w:space="0" w:color="auto"/>
              </w:divBdr>
            </w:div>
          </w:divsChild>
        </w:div>
        <w:div w:id="1836412297">
          <w:marLeft w:val="0"/>
          <w:marRight w:val="0"/>
          <w:marTop w:val="0"/>
          <w:marBottom w:val="0"/>
          <w:divBdr>
            <w:top w:val="none" w:sz="0" w:space="0" w:color="auto"/>
            <w:left w:val="none" w:sz="0" w:space="0" w:color="auto"/>
            <w:bottom w:val="none" w:sz="0" w:space="0" w:color="auto"/>
            <w:right w:val="none" w:sz="0" w:space="0" w:color="auto"/>
          </w:divBdr>
          <w:divsChild>
            <w:div w:id="1493905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1364601">
      <w:bodyDiv w:val="1"/>
      <w:marLeft w:val="0"/>
      <w:marRight w:val="0"/>
      <w:marTop w:val="0"/>
      <w:marBottom w:val="0"/>
      <w:divBdr>
        <w:top w:val="none" w:sz="0" w:space="0" w:color="auto"/>
        <w:left w:val="none" w:sz="0" w:space="0" w:color="auto"/>
        <w:bottom w:val="none" w:sz="0" w:space="0" w:color="auto"/>
        <w:right w:val="none" w:sz="0" w:space="0" w:color="auto"/>
      </w:divBdr>
    </w:div>
    <w:div w:id="1137408188">
      <w:bodyDiv w:val="1"/>
      <w:marLeft w:val="0"/>
      <w:marRight w:val="0"/>
      <w:marTop w:val="0"/>
      <w:marBottom w:val="0"/>
      <w:divBdr>
        <w:top w:val="none" w:sz="0" w:space="0" w:color="auto"/>
        <w:left w:val="none" w:sz="0" w:space="0" w:color="auto"/>
        <w:bottom w:val="none" w:sz="0" w:space="0" w:color="auto"/>
        <w:right w:val="none" w:sz="0" w:space="0" w:color="auto"/>
      </w:divBdr>
      <w:divsChild>
        <w:div w:id="851263597">
          <w:marLeft w:val="0"/>
          <w:marRight w:val="0"/>
          <w:marTop w:val="0"/>
          <w:marBottom w:val="240"/>
          <w:divBdr>
            <w:top w:val="none" w:sz="0" w:space="0" w:color="auto"/>
            <w:left w:val="none" w:sz="0" w:space="0" w:color="auto"/>
            <w:bottom w:val="none" w:sz="0" w:space="0" w:color="auto"/>
            <w:right w:val="none" w:sz="0" w:space="0" w:color="auto"/>
          </w:divBdr>
        </w:div>
      </w:divsChild>
    </w:div>
    <w:div w:id="1138037462">
      <w:bodyDiv w:val="1"/>
      <w:marLeft w:val="0"/>
      <w:marRight w:val="0"/>
      <w:marTop w:val="0"/>
      <w:marBottom w:val="0"/>
      <w:divBdr>
        <w:top w:val="none" w:sz="0" w:space="0" w:color="auto"/>
        <w:left w:val="none" w:sz="0" w:space="0" w:color="auto"/>
        <w:bottom w:val="none" w:sz="0" w:space="0" w:color="auto"/>
        <w:right w:val="none" w:sz="0" w:space="0" w:color="auto"/>
      </w:divBdr>
      <w:divsChild>
        <w:div w:id="1950047394">
          <w:marLeft w:val="-225"/>
          <w:marRight w:val="-225"/>
          <w:marTop w:val="0"/>
          <w:marBottom w:val="0"/>
          <w:divBdr>
            <w:top w:val="none" w:sz="0" w:space="0" w:color="auto"/>
            <w:left w:val="none" w:sz="0" w:space="0" w:color="auto"/>
            <w:bottom w:val="none" w:sz="0" w:space="0" w:color="auto"/>
            <w:right w:val="none" w:sz="0" w:space="0" w:color="auto"/>
          </w:divBdr>
          <w:divsChild>
            <w:div w:id="1296595316">
              <w:marLeft w:val="0"/>
              <w:marRight w:val="0"/>
              <w:marTop w:val="0"/>
              <w:marBottom w:val="240"/>
              <w:divBdr>
                <w:top w:val="none" w:sz="0" w:space="0" w:color="auto"/>
                <w:left w:val="none" w:sz="0" w:space="0" w:color="auto"/>
                <w:bottom w:val="none" w:sz="0" w:space="0" w:color="auto"/>
                <w:right w:val="none" w:sz="0" w:space="0" w:color="auto"/>
              </w:divBdr>
            </w:div>
          </w:divsChild>
        </w:div>
        <w:div w:id="2129816242">
          <w:marLeft w:val="-225"/>
          <w:marRight w:val="-225"/>
          <w:marTop w:val="0"/>
          <w:marBottom w:val="0"/>
          <w:divBdr>
            <w:top w:val="none" w:sz="0" w:space="0" w:color="auto"/>
            <w:left w:val="none" w:sz="0" w:space="0" w:color="auto"/>
            <w:bottom w:val="none" w:sz="0" w:space="0" w:color="auto"/>
            <w:right w:val="none" w:sz="0" w:space="0" w:color="auto"/>
          </w:divBdr>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4854737">
      <w:bodyDiv w:val="1"/>
      <w:marLeft w:val="0"/>
      <w:marRight w:val="0"/>
      <w:marTop w:val="0"/>
      <w:marBottom w:val="0"/>
      <w:divBdr>
        <w:top w:val="none" w:sz="0" w:space="0" w:color="auto"/>
        <w:left w:val="none" w:sz="0" w:space="0" w:color="auto"/>
        <w:bottom w:val="none" w:sz="0" w:space="0" w:color="auto"/>
        <w:right w:val="none" w:sz="0" w:space="0" w:color="auto"/>
      </w:divBdr>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0442287">
      <w:bodyDiv w:val="1"/>
      <w:marLeft w:val="0"/>
      <w:marRight w:val="0"/>
      <w:marTop w:val="0"/>
      <w:marBottom w:val="0"/>
      <w:divBdr>
        <w:top w:val="none" w:sz="0" w:space="0" w:color="auto"/>
        <w:left w:val="none" w:sz="0" w:space="0" w:color="auto"/>
        <w:bottom w:val="none" w:sz="0" w:space="0" w:color="auto"/>
        <w:right w:val="none" w:sz="0" w:space="0" w:color="auto"/>
      </w:divBdr>
    </w:div>
    <w:div w:id="1151096019">
      <w:bodyDiv w:val="1"/>
      <w:marLeft w:val="0"/>
      <w:marRight w:val="0"/>
      <w:marTop w:val="0"/>
      <w:marBottom w:val="0"/>
      <w:divBdr>
        <w:top w:val="none" w:sz="0" w:space="0" w:color="auto"/>
        <w:left w:val="none" w:sz="0" w:space="0" w:color="auto"/>
        <w:bottom w:val="none" w:sz="0" w:space="0" w:color="auto"/>
        <w:right w:val="none" w:sz="0" w:space="0" w:color="auto"/>
      </w:divBdr>
    </w:div>
    <w:div w:id="1157569235">
      <w:bodyDiv w:val="1"/>
      <w:marLeft w:val="0"/>
      <w:marRight w:val="0"/>
      <w:marTop w:val="0"/>
      <w:marBottom w:val="0"/>
      <w:divBdr>
        <w:top w:val="none" w:sz="0" w:space="0" w:color="auto"/>
        <w:left w:val="none" w:sz="0" w:space="0" w:color="auto"/>
        <w:bottom w:val="none" w:sz="0" w:space="0" w:color="auto"/>
        <w:right w:val="none" w:sz="0" w:space="0" w:color="auto"/>
      </w:divBdr>
      <w:divsChild>
        <w:div w:id="30810663">
          <w:marLeft w:val="0"/>
          <w:marRight w:val="0"/>
          <w:marTop w:val="0"/>
          <w:marBottom w:val="240"/>
          <w:divBdr>
            <w:top w:val="none" w:sz="0" w:space="0" w:color="auto"/>
            <w:left w:val="none" w:sz="0" w:space="0" w:color="auto"/>
            <w:bottom w:val="none" w:sz="0" w:space="0" w:color="auto"/>
            <w:right w:val="none" w:sz="0" w:space="0" w:color="auto"/>
          </w:divBdr>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72060804">
      <w:bodyDiv w:val="1"/>
      <w:marLeft w:val="0"/>
      <w:marRight w:val="0"/>
      <w:marTop w:val="0"/>
      <w:marBottom w:val="0"/>
      <w:divBdr>
        <w:top w:val="none" w:sz="0" w:space="0" w:color="auto"/>
        <w:left w:val="none" w:sz="0" w:space="0" w:color="auto"/>
        <w:bottom w:val="none" w:sz="0" w:space="0" w:color="auto"/>
        <w:right w:val="none" w:sz="0" w:space="0" w:color="auto"/>
      </w:divBdr>
      <w:divsChild>
        <w:div w:id="1567304061">
          <w:marLeft w:val="0"/>
          <w:marRight w:val="0"/>
          <w:marTop w:val="0"/>
          <w:marBottom w:val="240"/>
          <w:divBdr>
            <w:top w:val="none" w:sz="0" w:space="0" w:color="auto"/>
            <w:left w:val="none" w:sz="0" w:space="0" w:color="auto"/>
            <w:bottom w:val="none" w:sz="0" w:space="0" w:color="auto"/>
            <w:right w:val="none" w:sz="0" w:space="0" w:color="auto"/>
          </w:divBdr>
        </w:div>
      </w:divsChild>
    </w:div>
    <w:div w:id="1174882169">
      <w:bodyDiv w:val="1"/>
      <w:marLeft w:val="0"/>
      <w:marRight w:val="0"/>
      <w:marTop w:val="0"/>
      <w:marBottom w:val="0"/>
      <w:divBdr>
        <w:top w:val="none" w:sz="0" w:space="0" w:color="auto"/>
        <w:left w:val="none" w:sz="0" w:space="0" w:color="auto"/>
        <w:bottom w:val="none" w:sz="0" w:space="0" w:color="auto"/>
        <w:right w:val="none" w:sz="0" w:space="0" w:color="auto"/>
      </w:divBdr>
    </w:div>
    <w:div w:id="1179468127">
      <w:bodyDiv w:val="1"/>
      <w:marLeft w:val="0"/>
      <w:marRight w:val="0"/>
      <w:marTop w:val="0"/>
      <w:marBottom w:val="0"/>
      <w:divBdr>
        <w:top w:val="none" w:sz="0" w:space="0" w:color="auto"/>
        <w:left w:val="none" w:sz="0" w:space="0" w:color="auto"/>
        <w:bottom w:val="none" w:sz="0" w:space="0" w:color="auto"/>
        <w:right w:val="none" w:sz="0" w:space="0" w:color="auto"/>
      </w:divBdr>
    </w:div>
    <w:div w:id="1180008340">
      <w:bodyDiv w:val="1"/>
      <w:marLeft w:val="0"/>
      <w:marRight w:val="0"/>
      <w:marTop w:val="0"/>
      <w:marBottom w:val="0"/>
      <w:divBdr>
        <w:top w:val="none" w:sz="0" w:space="0" w:color="auto"/>
        <w:left w:val="none" w:sz="0" w:space="0" w:color="auto"/>
        <w:bottom w:val="none" w:sz="0" w:space="0" w:color="auto"/>
        <w:right w:val="none" w:sz="0" w:space="0" w:color="auto"/>
      </w:divBdr>
      <w:divsChild>
        <w:div w:id="2140026071">
          <w:marLeft w:val="0"/>
          <w:marRight w:val="0"/>
          <w:marTop w:val="0"/>
          <w:marBottom w:val="0"/>
          <w:divBdr>
            <w:top w:val="none" w:sz="0" w:space="0" w:color="auto"/>
            <w:left w:val="none" w:sz="0" w:space="0" w:color="auto"/>
            <w:bottom w:val="none" w:sz="0" w:space="0" w:color="auto"/>
            <w:right w:val="none" w:sz="0" w:space="0" w:color="auto"/>
          </w:divBdr>
        </w:div>
      </w:divsChild>
    </w:div>
    <w:div w:id="1182629050">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0411996">
      <w:bodyDiv w:val="1"/>
      <w:marLeft w:val="0"/>
      <w:marRight w:val="0"/>
      <w:marTop w:val="0"/>
      <w:marBottom w:val="0"/>
      <w:divBdr>
        <w:top w:val="none" w:sz="0" w:space="0" w:color="auto"/>
        <w:left w:val="none" w:sz="0" w:space="0" w:color="auto"/>
        <w:bottom w:val="none" w:sz="0" w:space="0" w:color="auto"/>
        <w:right w:val="none" w:sz="0" w:space="0" w:color="auto"/>
      </w:divBdr>
    </w:div>
    <w:div w:id="1196772059">
      <w:bodyDiv w:val="1"/>
      <w:marLeft w:val="0"/>
      <w:marRight w:val="0"/>
      <w:marTop w:val="0"/>
      <w:marBottom w:val="0"/>
      <w:divBdr>
        <w:top w:val="none" w:sz="0" w:space="0" w:color="auto"/>
        <w:left w:val="none" w:sz="0" w:space="0" w:color="auto"/>
        <w:bottom w:val="none" w:sz="0" w:space="0" w:color="auto"/>
        <w:right w:val="none" w:sz="0" w:space="0" w:color="auto"/>
      </w:divBdr>
    </w:div>
    <w:div w:id="1196968565">
      <w:bodyDiv w:val="1"/>
      <w:marLeft w:val="0"/>
      <w:marRight w:val="0"/>
      <w:marTop w:val="0"/>
      <w:marBottom w:val="0"/>
      <w:divBdr>
        <w:top w:val="none" w:sz="0" w:space="0" w:color="auto"/>
        <w:left w:val="none" w:sz="0" w:space="0" w:color="auto"/>
        <w:bottom w:val="none" w:sz="0" w:space="0" w:color="auto"/>
        <w:right w:val="none" w:sz="0" w:space="0" w:color="auto"/>
      </w:divBdr>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01748385">
      <w:bodyDiv w:val="1"/>
      <w:marLeft w:val="0"/>
      <w:marRight w:val="0"/>
      <w:marTop w:val="0"/>
      <w:marBottom w:val="0"/>
      <w:divBdr>
        <w:top w:val="none" w:sz="0" w:space="0" w:color="auto"/>
        <w:left w:val="none" w:sz="0" w:space="0" w:color="auto"/>
        <w:bottom w:val="none" w:sz="0" w:space="0" w:color="auto"/>
        <w:right w:val="none" w:sz="0" w:space="0" w:color="auto"/>
      </w:divBdr>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4073741">
      <w:bodyDiv w:val="1"/>
      <w:marLeft w:val="0"/>
      <w:marRight w:val="0"/>
      <w:marTop w:val="0"/>
      <w:marBottom w:val="0"/>
      <w:divBdr>
        <w:top w:val="none" w:sz="0" w:space="0" w:color="auto"/>
        <w:left w:val="none" w:sz="0" w:space="0" w:color="auto"/>
        <w:bottom w:val="none" w:sz="0" w:space="0" w:color="auto"/>
        <w:right w:val="none" w:sz="0" w:space="0" w:color="auto"/>
      </w:divBdr>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17817214">
      <w:bodyDiv w:val="1"/>
      <w:marLeft w:val="0"/>
      <w:marRight w:val="0"/>
      <w:marTop w:val="0"/>
      <w:marBottom w:val="0"/>
      <w:divBdr>
        <w:top w:val="none" w:sz="0" w:space="0" w:color="auto"/>
        <w:left w:val="none" w:sz="0" w:space="0" w:color="auto"/>
        <w:bottom w:val="none" w:sz="0" w:space="0" w:color="auto"/>
        <w:right w:val="none" w:sz="0" w:space="0" w:color="auto"/>
      </w:divBdr>
    </w:div>
    <w:div w:id="1218855723">
      <w:bodyDiv w:val="1"/>
      <w:marLeft w:val="0"/>
      <w:marRight w:val="0"/>
      <w:marTop w:val="0"/>
      <w:marBottom w:val="0"/>
      <w:divBdr>
        <w:top w:val="none" w:sz="0" w:space="0" w:color="auto"/>
        <w:left w:val="none" w:sz="0" w:space="0" w:color="auto"/>
        <w:bottom w:val="none" w:sz="0" w:space="0" w:color="auto"/>
        <w:right w:val="none" w:sz="0" w:space="0" w:color="auto"/>
      </w:divBdr>
      <w:divsChild>
        <w:div w:id="82846824">
          <w:marLeft w:val="0"/>
          <w:marRight w:val="0"/>
          <w:marTop w:val="0"/>
          <w:marBottom w:val="240"/>
          <w:divBdr>
            <w:top w:val="none" w:sz="0" w:space="0" w:color="auto"/>
            <w:left w:val="none" w:sz="0" w:space="0" w:color="auto"/>
            <w:bottom w:val="none" w:sz="0" w:space="0" w:color="auto"/>
            <w:right w:val="none" w:sz="0" w:space="0" w:color="auto"/>
          </w:divBdr>
        </w:div>
      </w:divsChild>
    </w:div>
    <w:div w:id="1223902017">
      <w:bodyDiv w:val="1"/>
      <w:marLeft w:val="0"/>
      <w:marRight w:val="0"/>
      <w:marTop w:val="0"/>
      <w:marBottom w:val="0"/>
      <w:divBdr>
        <w:top w:val="none" w:sz="0" w:space="0" w:color="auto"/>
        <w:left w:val="none" w:sz="0" w:space="0" w:color="auto"/>
        <w:bottom w:val="none" w:sz="0" w:space="0" w:color="auto"/>
        <w:right w:val="none" w:sz="0" w:space="0" w:color="auto"/>
      </w:divBdr>
      <w:divsChild>
        <w:div w:id="722407033">
          <w:marLeft w:val="0"/>
          <w:marRight w:val="0"/>
          <w:marTop w:val="0"/>
          <w:marBottom w:val="240"/>
          <w:divBdr>
            <w:top w:val="none" w:sz="0" w:space="0" w:color="auto"/>
            <w:left w:val="none" w:sz="0" w:space="0" w:color="auto"/>
            <w:bottom w:val="none" w:sz="0" w:space="0" w:color="auto"/>
            <w:right w:val="none" w:sz="0" w:space="0" w:color="auto"/>
          </w:divBdr>
        </w:div>
      </w:divsChild>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2234343">
      <w:bodyDiv w:val="1"/>
      <w:marLeft w:val="0"/>
      <w:marRight w:val="0"/>
      <w:marTop w:val="0"/>
      <w:marBottom w:val="0"/>
      <w:divBdr>
        <w:top w:val="none" w:sz="0" w:space="0" w:color="auto"/>
        <w:left w:val="none" w:sz="0" w:space="0" w:color="auto"/>
        <w:bottom w:val="none" w:sz="0" w:space="0" w:color="auto"/>
        <w:right w:val="none" w:sz="0" w:space="0" w:color="auto"/>
      </w:divBdr>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48922809">
      <w:bodyDiv w:val="1"/>
      <w:marLeft w:val="0"/>
      <w:marRight w:val="0"/>
      <w:marTop w:val="0"/>
      <w:marBottom w:val="0"/>
      <w:divBdr>
        <w:top w:val="none" w:sz="0" w:space="0" w:color="auto"/>
        <w:left w:val="none" w:sz="0" w:space="0" w:color="auto"/>
        <w:bottom w:val="none" w:sz="0" w:space="0" w:color="auto"/>
        <w:right w:val="none" w:sz="0" w:space="0" w:color="auto"/>
      </w:divBdr>
      <w:divsChild>
        <w:div w:id="1348099013">
          <w:marLeft w:val="0"/>
          <w:marRight w:val="0"/>
          <w:marTop w:val="0"/>
          <w:marBottom w:val="240"/>
          <w:divBdr>
            <w:top w:val="none" w:sz="0" w:space="0" w:color="auto"/>
            <w:left w:val="none" w:sz="0" w:space="0" w:color="auto"/>
            <w:bottom w:val="none" w:sz="0" w:space="0" w:color="auto"/>
            <w:right w:val="none" w:sz="0" w:space="0" w:color="auto"/>
          </w:divBdr>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59753960">
      <w:bodyDiv w:val="1"/>
      <w:marLeft w:val="0"/>
      <w:marRight w:val="0"/>
      <w:marTop w:val="0"/>
      <w:marBottom w:val="0"/>
      <w:divBdr>
        <w:top w:val="none" w:sz="0" w:space="0" w:color="auto"/>
        <w:left w:val="none" w:sz="0" w:space="0" w:color="auto"/>
        <w:bottom w:val="none" w:sz="0" w:space="0" w:color="auto"/>
        <w:right w:val="none" w:sz="0" w:space="0" w:color="auto"/>
      </w:divBdr>
      <w:divsChild>
        <w:div w:id="1999377141">
          <w:marLeft w:val="0"/>
          <w:marRight w:val="0"/>
          <w:marTop w:val="0"/>
          <w:marBottom w:val="240"/>
          <w:divBdr>
            <w:top w:val="none" w:sz="0" w:space="0" w:color="auto"/>
            <w:left w:val="none" w:sz="0" w:space="0" w:color="auto"/>
            <w:bottom w:val="none" w:sz="0" w:space="0" w:color="auto"/>
            <w:right w:val="none" w:sz="0" w:space="0" w:color="auto"/>
          </w:divBdr>
        </w:div>
      </w:divsChild>
    </w:div>
    <w:div w:id="1262107806">
      <w:bodyDiv w:val="1"/>
      <w:marLeft w:val="0"/>
      <w:marRight w:val="0"/>
      <w:marTop w:val="0"/>
      <w:marBottom w:val="0"/>
      <w:divBdr>
        <w:top w:val="none" w:sz="0" w:space="0" w:color="auto"/>
        <w:left w:val="none" w:sz="0" w:space="0" w:color="auto"/>
        <w:bottom w:val="none" w:sz="0" w:space="0" w:color="auto"/>
        <w:right w:val="none" w:sz="0" w:space="0" w:color="auto"/>
      </w:divBdr>
      <w:divsChild>
        <w:div w:id="832333175">
          <w:marLeft w:val="0"/>
          <w:marRight w:val="0"/>
          <w:marTop w:val="0"/>
          <w:marBottom w:val="240"/>
          <w:divBdr>
            <w:top w:val="none" w:sz="0" w:space="0" w:color="auto"/>
            <w:left w:val="none" w:sz="0" w:space="0" w:color="auto"/>
            <w:bottom w:val="none" w:sz="0" w:space="0" w:color="auto"/>
            <w:right w:val="none" w:sz="0" w:space="0" w:color="auto"/>
          </w:divBdr>
        </w:div>
        <w:div w:id="304285648">
          <w:marLeft w:val="0"/>
          <w:marRight w:val="0"/>
          <w:marTop w:val="0"/>
          <w:marBottom w:val="0"/>
          <w:divBdr>
            <w:top w:val="none" w:sz="0" w:space="0" w:color="auto"/>
            <w:left w:val="none" w:sz="0" w:space="0" w:color="auto"/>
            <w:bottom w:val="none" w:sz="0" w:space="0" w:color="auto"/>
            <w:right w:val="none" w:sz="0" w:space="0" w:color="auto"/>
          </w:divBdr>
          <w:divsChild>
            <w:div w:id="734353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2765643">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67693899">
      <w:bodyDiv w:val="1"/>
      <w:marLeft w:val="0"/>
      <w:marRight w:val="0"/>
      <w:marTop w:val="0"/>
      <w:marBottom w:val="0"/>
      <w:divBdr>
        <w:top w:val="none" w:sz="0" w:space="0" w:color="auto"/>
        <w:left w:val="none" w:sz="0" w:space="0" w:color="auto"/>
        <w:bottom w:val="none" w:sz="0" w:space="0" w:color="auto"/>
        <w:right w:val="none" w:sz="0" w:space="0" w:color="auto"/>
      </w:divBdr>
    </w:div>
    <w:div w:id="1281961912">
      <w:bodyDiv w:val="1"/>
      <w:marLeft w:val="0"/>
      <w:marRight w:val="0"/>
      <w:marTop w:val="0"/>
      <w:marBottom w:val="0"/>
      <w:divBdr>
        <w:top w:val="none" w:sz="0" w:space="0" w:color="auto"/>
        <w:left w:val="none" w:sz="0" w:space="0" w:color="auto"/>
        <w:bottom w:val="none" w:sz="0" w:space="0" w:color="auto"/>
        <w:right w:val="none" w:sz="0" w:space="0" w:color="auto"/>
      </w:divBdr>
      <w:divsChild>
        <w:div w:id="1300572231">
          <w:marLeft w:val="0"/>
          <w:marRight w:val="0"/>
          <w:marTop w:val="0"/>
          <w:marBottom w:val="240"/>
          <w:divBdr>
            <w:top w:val="none" w:sz="0" w:space="0" w:color="auto"/>
            <w:left w:val="none" w:sz="0" w:space="0" w:color="auto"/>
            <w:bottom w:val="none" w:sz="0" w:space="0" w:color="auto"/>
            <w:right w:val="none" w:sz="0" w:space="0" w:color="auto"/>
          </w:divBdr>
        </w:div>
      </w:divsChild>
    </w:div>
    <w:div w:id="1287934167">
      <w:bodyDiv w:val="1"/>
      <w:marLeft w:val="0"/>
      <w:marRight w:val="0"/>
      <w:marTop w:val="0"/>
      <w:marBottom w:val="0"/>
      <w:divBdr>
        <w:top w:val="none" w:sz="0" w:space="0" w:color="auto"/>
        <w:left w:val="none" w:sz="0" w:space="0" w:color="auto"/>
        <w:bottom w:val="none" w:sz="0" w:space="0" w:color="auto"/>
        <w:right w:val="none" w:sz="0" w:space="0" w:color="auto"/>
      </w:divBdr>
      <w:divsChild>
        <w:div w:id="36006398">
          <w:marLeft w:val="0"/>
          <w:marRight w:val="0"/>
          <w:marTop w:val="0"/>
          <w:marBottom w:val="240"/>
          <w:divBdr>
            <w:top w:val="none" w:sz="0" w:space="0" w:color="auto"/>
            <w:left w:val="none" w:sz="0" w:space="0" w:color="auto"/>
            <w:bottom w:val="none" w:sz="0" w:space="0" w:color="auto"/>
            <w:right w:val="none" w:sz="0" w:space="0" w:color="auto"/>
          </w:divBdr>
        </w:div>
      </w:divsChild>
    </w:div>
    <w:div w:id="1296255377">
      <w:bodyDiv w:val="1"/>
      <w:marLeft w:val="0"/>
      <w:marRight w:val="0"/>
      <w:marTop w:val="0"/>
      <w:marBottom w:val="0"/>
      <w:divBdr>
        <w:top w:val="none" w:sz="0" w:space="0" w:color="auto"/>
        <w:left w:val="none" w:sz="0" w:space="0" w:color="auto"/>
        <w:bottom w:val="none" w:sz="0" w:space="0" w:color="auto"/>
        <w:right w:val="none" w:sz="0" w:space="0" w:color="auto"/>
      </w:divBdr>
    </w:div>
    <w:div w:id="1298609366">
      <w:bodyDiv w:val="1"/>
      <w:marLeft w:val="0"/>
      <w:marRight w:val="0"/>
      <w:marTop w:val="0"/>
      <w:marBottom w:val="0"/>
      <w:divBdr>
        <w:top w:val="none" w:sz="0" w:space="0" w:color="auto"/>
        <w:left w:val="none" w:sz="0" w:space="0" w:color="auto"/>
        <w:bottom w:val="none" w:sz="0" w:space="0" w:color="auto"/>
        <w:right w:val="none" w:sz="0" w:space="0" w:color="auto"/>
      </w:divBdr>
    </w:div>
    <w:div w:id="1306424246">
      <w:bodyDiv w:val="1"/>
      <w:marLeft w:val="0"/>
      <w:marRight w:val="0"/>
      <w:marTop w:val="0"/>
      <w:marBottom w:val="0"/>
      <w:divBdr>
        <w:top w:val="none" w:sz="0" w:space="0" w:color="auto"/>
        <w:left w:val="none" w:sz="0" w:space="0" w:color="auto"/>
        <w:bottom w:val="none" w:sz="0" w:space="0" w:color="auto"/>
        <w:right w:val="none" w:sz="0" w:space="0" w:color="auto"/>
      </w:divBdr>
    </w:div>
    <w:div w:id="1307512403">
      <w:bodyDiv w:val="1"/>
      <w:marLeft w:val="0"/>
      <w:marRight w:val="0"/>
      <w:marTop w:val="0"/>
      <w:marBottom w:val="0"/>
      <w:divBdr>
        <w:top w:val="none" w:sz="0" w:space="0" w:color="auto"/>
        <w:left w:val="none" w:sz="0" w:space="0" w:color="auto"/>
        <w:bottom w:val="none" w:sz="0" w:space="0" w:color="auto"/>
        <w:right w:val="none" w:sz="0" w:space="0" w:color="auto"/>
      </w:divBdr>
    </w:div>
    <w:div w:id="1324162045">
      <w:bodyDiv w:val="1"/>
      <w:marLeft w:val="0"/>
      <w:marRight w:val="0"/>
      <w:marTop w:val="0"/>
      <w:marBottom w:val="0"/>
      <w:divBdr>
        <w:top w:val="none" w:sz="0" w:space="0" w:color="auto"/>
        <w:left w:val="none" w:sz="0" w:space="0" w:color="auto"/>
        <w:bottom w:val="none" w:sz="0" w:space="0" w:color="auto"/>
        <w:right w:val="none" w:sz="0" w:space="0" w:color="auto"/>
      </w:divBdr>
      <w:divsChild>
        <w:div w:id="1230186711">
          <w:marLeft w:val="0"/>
          <w:marRight w:val="0"/>
          <w:marTop w:val="0"/>
          <w:marBottom w:val="240"/>
          <w:divBdr>
            <w:top w:val="none" w:sz="0" w:space="0" w:color="auto"/>
            <w:left w:val="none" w:sz="0" w:space="0" w:color="auto"/>
            <w:bottom w:val="none" w:sz="0" w:space="0" w:color="auto"/>
            <w:right w:val="none" w:sz="0" w:space="0" w:color="auto"/>
          </w:divBdr>
        </w:div>
      </w:divsChild>
    </w:div>
    <w:div w:id="1326399923">
      <w:bodyDiv w:val="1"/>
      <w:marLeft w:val="0"/>
      <w:marRight w:val="0"/>
      <w:marTop w:val="0"/>
      <w:marBottom w:val="0"/>
      <w:divBdr>
        <w:top w:val="none" w:sz="0" w:space="0" w:color="auto"/>
        <w:left w:val="none" w:sz="0" w:space="0" w:color="auto"/>
        <w:bottom w:val="none" w:sz="0" w:space="0" w:color="auto"/>
        <w:right w:val="none" w:sz="0" w:space="0" w:color="auto"/>
      </w:divBdr>
      <w:divsChild>
        <w:div w:id="1312562597">
          <w:marLeft w:val="0"/>
          <w:marRight w:val="0"/>
          <w:marTop w:val="0"/>
          <w:marBottom w:val="240"/>
          <w:divBdr>
            <w:top w:val="none" w:sz="0" w:space="0" w:color="auto"/>
            <w:left w:val="none" w:sz="0" w:space="0" w:color="auto"/>
            <w:bottom w:val="none" w:sz="0" w:space="0" w:color="auto"/>
            <w:right w:val="none" w:sz="0" w:space="0" w:color="auto"/>
          </w:divBdr>
        </w:div>
      </w:divsChild>
    </w:div>
    <w:div w:id="1330788846">
      <w:bodyDiv w:val="1"/>
      <w:marLeft w:val="0"/>
      <w:marRight w:val="0"/>
      <w:marTop w:val="0"/>
      <w:marBottom w:val="0"/>
      <w:divBdr>
        <w:top w:val="none" w:sz="0" w:space="0" w:color="auto"/>
        <w:left w:val="none" w:sz="0" w:space="0" w:color="auto"/>
        <w:bottom w:val="none" w:sz="0" w:space="0" w:color="auto"/>
        <w:right w:val="none" w:sz="0" w:space="0" w:color="auto"/>
      </w:divBdr>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0305243">
      <w:bodyDiv w:val="1"/>
      <w:marLeft w:val="0"/>
      <w:marRight w:val="0"/>
      <w:marTop w:val="0"/>
      <w:marBottom w:val="0"/>
      <w:divBdr>
        <w:top w:val="none" w:sz="0" w:space="0" w:color="auto"/>
        <w:left w:val="none" w:sz="0" w:space="0" w:color="auto"/>
        <w:bottom w:val="none" w:sz="0" w:space="0" w:color="auto"/>
        <w:right w:val="none" w:sz="0" w:space="0" w:color="auto"/>
      </w:divBdr>
      <w:divsChild>
        <w:div w:id="662438837">
          <w:marLeft w:val="0"/>
          <w:marRight w:val="0"/>
          <w:marTop w:val="0"/>
          <w:marBottom w:val="240"/>
          <w:divBdr>
            <w:top w:val="none" w:sz="0" w:space="0" w:color="auto"/>
            <w:left w:val="none" w:sz="0" w:space="0" w:color="auto"/>
            <w:bottom w:val="none" w:sz="0" w:space="0" w:color="auto"/>
            <w:right w:val="none" w:sz="0" w:space="0" w:color="auto"/>
          </w:divBdr>
        </w:div>
      </w:divsChild>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1837508">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4138944">
      <w:bodyDiv w:val="1"/>
      <w:marLeft w:val="0"/>
      <w:marRight w:val="0"/>
      <w:marTop w:val="0"/>
      <w:marBottom w:val="0"/>
      <w:divBdr>
        <w:top w:val="none" w:sz="0" w:space="0" w:color="auto"/>
        <w:left w:val="none" w:sz="0" w:space="0" w:color="auto"/>
        <w:bottom w:val="none" w:sz="0" w:space="0" w:color="auto"/>
        <w:right w:val="none" w:sz="0" w:space="0" w:color="auto"/>
      </w:divBdr>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75541937">
      <w:bodyDiv w:val="1"/>
      <w:marLeft w:val="0"/>
      <w:marRight w:val="0"/>
      <w:marTop w:val="0"/>
      <w:marBottom w:val="0"/>
      <w:divBdr>
        <w:top w:val="none" w:sz="0" w:space="0" w:color="auto"/>
        <w:left w:val="none" w:sz="0" w:space="0" w:color="auto"/>
        <w:bottom w:val="none" w:sz="0" w:space="0" w:color="auto"/>
        <w:right w:val="none" w:sz="0" w:space="0" w:color="auto"/>
      </w:divBdr>
    </w:div>
    <w:div w:id="1383098100">
      <w:bodyDiv w:val="1"/>
      <w:marLeft w:val="0"/>
      <w:marRight w:val="0"/>
      <w:marTop w:val="0"/>
      <w:marBottom w:val="0"/>
      <w:divBdr>
        <w:top w:val="none" w:sz="0" w:space="0" w:color="auto"/>
        <w:left w:val="none" w:sz="0" w:space="0" w:color="auto"/>
        <w:bottom w:val="none" w:sz="0" w:space="0" w:color="auto"/>
        <w:right w:val="none" w:sz="0" w:space="0" w:color="auto"/>
      </w:divBdr>
    </w:div>
    <w:div w:id="1384913938">
      <w:bodyDiv w:val="1"/>
      <w:marLeft w:val="0"/>
      <w:marRight w:val="0"/>
      <w:marTop w:val="0"/>
      <w:marBottom w:val="0"/>
      <w:divBdr>
        <w:top w:val="none" w:sz="0" w:space="0" w:color="auto"/>
        <w:left w:val="none" w:sz="0" w:space="0" w:color="auto"/>
        <w:bottom w:val="none" w:sz="0" w:space="0" w:color="auto"/>
        <w:right w:val="none" w:sz="0" w:space="0" w:color="auto"/>
      </w:divBdr>
      <w:divsChild>
        <w:div w:id="1593782134">
          <w:marLeft w:val="0"/>
          <w:marRight w:val="0"/>
          <w:marTop w:val="0"/>
          <w:marBottom w:val="240"/>
          <w:divBdr>
            <w:top w:val="none" w:sz="0" w:space="0" w:color="auto"/>
            <w:left w:val="none" w:sz="0" w:space="0" w:color="auto"/>
            <w:bottom w:val="none" w:sz="0" w:space="0" w:color="auto"/>
            <w:right w:val="none" w:sz="0" w:space="0" w:color="auto"/>
          </w:divBdr>
        </w:div>
      </w:divsChild>
    </w:div>
    <w:div w:id="1390420705">
      <w:bodyDiv w:val="1"/>
      <w:marLeft w:val="0"/>
      <w:marRight w:val="0"/>
      <w:marTop w:val="0"/>
      <w:marBottom w:val="0"/>
      <w:divBdr>
        <w:top w:val="none" w:sz="0" w:space="0" w:color="auto"/>
        <w:left w:val="none" w:sz="0" w:space="0" w:color="auto"/>
        <w:bottom w:val="none" w:sz="0" w:space="0" w:color="auto"/>
        <w:right w:val="none" w:sz="0" w:space="0" w:color="auto"/>
      </w:divBdr>
      <w:divsChild>
        <w:div w:id="119761910">
          <w:marLeft w:val="0"/>
          <w:marRight w:val="0"/>
          <w:marTop w:val="0"/>
          <w:marBottom w:val="240"/>
          <w:divBdr>
            <w:top w:val="none" w:sz="0" w:space="0" w:color="auto"/>
            <w:left w:val="none" w:sz="0" w:space="0" w:color="auto"/>
            <w:bottom w:val="none" w:sz="0" w:space="0" w:color="auto"/>
            <w:right w:val="none" w:sz="0" w:space="0" w:color="auto"/>
          </w:divBdr>
        </w:div>
      </w:divsChild>
    </w:div>
    <w:div w:id="1390618279">
      <w:bodyDiv w:val="1"/>
      <w:marLeft w:val="0"/>
      <w:marRight w:val="0"/>
      <w:marTop w:val="0"/>
      <w:marBottom w:val="0"/>
      <w:divBdr>
        <w:top w:val="none" w:sz="0" w:space="0" w:color="auto"/>
        <w:left w:val="none" w:sz="0" w:space="0" w:color="auto"/>
        <w:bottom w:val="none" w:sz="0" w:space="0" w:color="auto"/>
        <w:right w:val="none" w:sz="0" w:space="0" w:color="auto"/>
      </w:divBdr>
    </w:div>
    <w:div w:id="1393190618">
      <w:bodyDiv w:val="1"/>
      <w:marLeft w:val="0"/>
      <w:marRight w:val="0"/>
      <w:marTop w:val="0"/>
      <w:marBottom w:val="0"/>
      <w:divBdr>
        <w:top w:val="none" w:sz="0" w:space="0" w:color="auto"/>
        <w:left w:val="none" w:sz="0" w:space="0" w:color="auto"/>
        <w:bottom w:val="none" w:sz="0" w:space="0" w:color="auto"/>
        <w:right w:val="none" w:sz="0" w:space="0" w:color="auto"/>
      </w:divBdr>
    </w:div>
    <w:div w:id="1393238842">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4114401">
      <w:bodyDiv w:val="1"/>
      <w:marLeft w:val="0"/>
      <w:marRight w:val="0"/>
      <w:marTop w:val="0"/>
      <w:marBottom w:val="0"/>
      <w:divBdr>
        <w:top w:val="none" w:sz="0" w:space="0" w:color="auto"/>
        <w:left w:val="none" w:sz="0" w:space="0" w:color="auto"/>
        <w:bottom w:val="none" w:sz="0" w:space="0" w:color="auto"/>
        <w:right w:val="none" w:sz="0" w:space="0" w:color="auto"/>
      </w:divBdr>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98938822">
      <w:bodyDiv w:val="1"/>
      <w:marLeft w:val="0"/>
      <w:marRight w:val="0"/>
      <w:marTop w:val="0"/>
      <w:marBottom w:val="0"/>
      <w:divBdr>
        <w:top w:val="none" w:sz="0" w:space="0" w:color="auto"/>
        <w:left w:val="none" w:sz="0" w:space="0" w:color="auto"/>
        <w:bottom w:val="none" w:sz="0" w:space="0" w:color="auto"/>
        <w:right w:val="none" w:sz="0" w:space="0" w:color="auto"/>
      </w:divBdr>
      <w:divsChild>
        <w:div w:id="1791242469">
          <w:marLeft w:val="0"/>
          <w:marRight w:val="0"/>
          <w:marTop w:val="120"/>
          <w:marBottom w:val="0"/>
          <w:divBdr>
            <w:top w:val="none" w:sz="0" w:space="0" w:color="auto"/>
            <w:left w:val="none" w:sz="0" w:space="0" w:color="auto"/>
            <w:bottom w:val="none" w:sz="0" w:space="0" w:color="auto"/>
            <w:right w:val="none" w:sz="0" w:space="0" w:color="auto"/>
          </w:divBdr>
        </w:div>
      </w:divsChild>
    </w:div>
    <w:div w:id="1399861331">
      <w:bodyDiv w:val="1"/>
      <w:marLeft w:val="0"/>
      <w:marRight w:val="0"/>
      <w:marTop w:val="0"/>
      <w:marBottom w:val="0"/>
      <w:divBdr>
        <w:top w:val="none" w:sz="0" w:space="0" w:color="auto"/>
        <w:left w:val="none" w:sz="0" w:space="0" w:color="auto"/>
        <w:bottom w:val="none" w:sz="0" w:space="0" w:color="auto"/>
        <w:right w:val="none" w:sz="0" w:space="0" w:color="auto"/>
      </w:divBdr>
    </w:div>
    <w:div w:id="1400440493">
      <w:bodyDiv w:val="1"/>
      <w:marLeft w:val="0"/>
      <w:marRight w:val="0"/>
      <w:marTop w:val="0"/>
      <w:marBottom w:val="0"/>
      <w:divBdr>
        <w:top w:val="none" w:sz="0" w:space="0" w:color="auto"/>
        <w:left w:val="none" w:sz="0" w:space="0" w:color="auto"/>
        <w:bottom w:val="none" w:sz="0" w:space="0" w:color="auto"/>
        <w:right w:val="none" w:sz="0" w:space="0" w:color="auto"/>
      </w:divBdr>
      <w:divsChild>
        <w:div w:id="1410733073">
          <w:marLeft w:val="0"/>
          <w:marRight w:val="0"/>
          <w:marTop w:val="0"/>
          <w:marBottom w:val="240"/>
          <w:divBdr>
            <w:top w:val="none" w:sz="0" w:space="0" w:color="auto"/>
            <w:left w:val="none" w:sz="0" w:space="0" w:color="auto"/>
            <w:bottom w:val="none" w:sz="0" w:space="0" w:color="auto"/>
            <w:right w:val="none" w:sz="0" w:space="0" w:color="auto"/>
          </w:divBdr>
        </w:div>
      </w:divsChild>
    </w:div>
    <w:div w:id="1407653297">
      <w:bodyDiv w:val="1"/>
      <w:marLeft w:val="0"/>
      <w:marRight w:val="0"/>
      <w:marTop w:val="0"/>
      <w:marBottom w:val="0"/>
      <w:divBdr>
        <w:top w:val="none" w:sz="0" w:space="0" w:color="auto"/>
        <w:left w:val="none" w:sz="0" w:space="0" w:color="auto"/>
        <w:bottom w:val="none" w:sz="0" w:space="0" w:color="auto"/>
        <w:right w:val="none" w:sz="0" w:space="0" w:color="auto"/>
      </w:divBdr>
      <w:divsChild>
        <w:div w:id="804784851">
          <w:marLeft w:val="0"/>
          <w:marRight w:val="0"/>
          <w:marTop w:val="0"/>
          <w:marBottom w:val="240"/>
          <w:divBdr>
            <w:top w:val="none" w:sz="0" w:space="0" w:color="auto"/>
            <w:left w:val="none" w:sz="0" w:space="0" w:color="auto"/>
            <w:bottom w:val="none" w:sz="0" w:space="0" w:color="auto"/>
            <w:right w:val="none" w:sz="0" w:space="0" w:color="auto"/>
          </w:divBdr>
        </w:div>
      </w:divsChild>
    </w:div>
    <w:div w:id="1416974617">
      <w:bodyDiv w:val="1"/>
      <w:marLeft w:val="0"/>
      <w:marRight w:val="0"/>
      <w:marTop w:val="0"/>
      <w:marBottom w:val="0"/>
      <w:divBdr>
        <w:top w:val="none" w:sz="0" w:space="0" w:color="auto"/>
        <w:left w:val="none" w:sz="0" w:space="0" w:color="auto"/>
        <w:bottom w:val="none" w:sz="0" w:space="0" w:color="auto"/>
        <w:right w:val="none" w:sz="0" w:space="0" w:color="auto"/>
      </w:divBdr>
      <w:divsChild>
        <w:div w:id="1561669384">
          <w:marLeft w:val="0"/>
          <w:marRight w:val="0"/>
          <w:marTop w:val="0"/>
          <w:marBottom w:val="0"/>
          <w:divBdr>
            <w:top w:val="none" w:sz="0" w:space="0" w:color="auto"/>
            <w:left w:val="none" w:sz="0" w:space="0" w:color="auto"/>
            <w:bottom w:val="none" w:sz="0" w:space="0" w:color="auto"/>
            <w:right w:val="none" w:sz="0" w:space="0" w:color="auto"/>
          </w:divBdr>
        </w:div>
      </w:divsChild>
    </w:div>
    <w:div w:id="1427920160">
      <w:bodyDiv w:val="1"/>
      <w:marLeft w:val="0"/>
      <w:marRight w:val="0"/>
      <w:marTop w:val="0"/>
      <w:marBottom w:val="0"/>
      <w:divBdr>
        <w:top w:val="none" w:sz="0" w:space="0" w:color="auto"/>
        <w:left w:val="none" w:sz="0" w:space="0" w:color="auto"/>
        <w:bottom w:val="none" w:sz="0" w:space="0" w:color="auto"/>
        <w:right w:val="none" w:sz="0" w:space="0" w:color="auto"/>
      </w:divBdr>
    </w:div>
    <w:div w:id="1433207490">
      <w:bodyDiv w:val="1"/>
      <w:marLeft w:val="0"/>
      <w:marRight w:val="0"/>
      <w:marTop w:val="0"/>
      <w:marBottom w:val="0"/>
      <w:divBdr>
        <w:top w:val="none" w:sz="0" w:space="0" w:color="auto"/>
        <w:left w:val="none" w:sz="0" w:space="0" w:color="auto"/>
        <w:bottom w:val="none" w:sz="0" w:space="0" w:color="auto"/>
        <w:right w:val="none" w:sz="0" w:space="0" w:color="auto"/>
      </w:divBdr>
    </w:div>
    <w:div w:id="1434976758">
      <w:bodyDiv w:val="1"/>
      <w:marLeft w:val="0"/>
      <w:marRight w:val="0"/>
      <w:marTop w:val="0"/>
      <w:marBottom w:val="0"/>
      <w:divBdr>
        <w:top w:val="none" w:sz="0" w:space="0" w:color="auto"/>
        <w:left w:val="none" w:sz="0" w:space="0" w:color="auto"/>
        <w:bottom w:val="none" w:sz="0" w:space="0" w:color="auto"/>
        <w:right w:val="none" w:sz="0" w:space="0" w:color="auto"/>
      </w:divBdr>
    </w:div>
    <w:div w:id="1437170945">
      <w:bodyDiv w:val="1"/>
      <w:marLeft w:val="0"/>
      <w:marRight w:val="0"/>
      <w:marTop w:val="0"/>
      <w:marBottom w:val="0"/>
      <w:divBdr>
        <w:top w:val="none" w:sz="0" w:space="0" w:color="auto"/>
        <w:left w:val="none" w:sz="0" w:space="0" w:color="auto"/>
        <w:bottom w:val="none" w:sz="0" w:space="0" w:color="auto"/>
        <w:right w:val="none" w:sz="0" w:space="0" w:color="auto"/>
      </w:divBdr>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49474298">
      <w:bodyDiv w:val="1"/>
      <w:marLeft w:val="0"/>
      <w:marRight w:val="0"/>
      <w:marTop w:val="0"/>
      <w:marBottom w:val="0"/>
      <w:divBdr>
        <w:top w:val="none" w:sz="0" w:space="0" w:color="auto"/>
        <w:left w:val="none" w:sz="0" w:space="0" w:color="auto"/>
        <w:bottom w:val="none" w:sz="0" w:space="0" w:color="auto"/>
        <w:right w:val="none" w:sz="0" w:space="0" w:color="auto"/>
      </w:divBdr>
      <w:divsChild>
        <w:div w:id="1661082691">
          <w:marLeft w:val="0"/>
          <w:marRight w:val="0"/>
          <w:marTop w:val="0"/>
          <w:marBottom w:val="240"/>
          <w:divBdr>
            <w:top w:val="none" w:sz="0" w:space="0" w:color="auto"/>
            <w:left w:val="none" w:sz="0" w:space="0" w:color="auto"/>
            <w:bottom w:val="none" w:sz="0" w:space="0" w:color="auto"/>
            <w:right w:val="none" w:sz="0" w:space="0" w:color="auto"/>
          </w:divBdr>
        </w:div>
      </w:divsChild>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73863406">
      <w:bodyDiv w:val="1"/>
      <w:marLeft w:val="0"/>
      <w:marRight w:val="0"/>
      <w:marTop w:val="0"/>
      <w:marBottom w:val="0"/>
      <w:divBdr>
        <w:top w:val="none" w:sz="0" w:space="0" w:color="auto"/>
        <w:left w:val="none" w:sz="0" w:space="0" w:color="auto"/>
        <w:bottom w:val="none" w:sz="0" w:space="0" w:color="auto"/>
        <w:right w:val="none" w:sz="0" w:space="0" w:color="auto"/>
      </w:divBdr>
    </w:div>
    <w:div w:id="1474132189">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630643">
      <w:bodyDiv w:val="1"/>
      <w:marLeft w:val="0"/>
      <w:marRight w:val="0"/>
      <w:marTop w:val="0"/>
      <w:marBottom w:val="0"/>
      <w:divBdr>
        <w:top w:val="none" w:sz="0" w:space="0" w:color="auto"/>
        <w:left w:val="none" w:sz="0" w:space="0" w:color="auto"/>
        <w:bottom w:val="none" w:sz="0" w:space="0" w:color="auto"/>
        <w:right w:val="none" w:sz="0" w:space="0" w:color="auto"/>
      </w:divBdr>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499226728">
      <w:bodyDiv w:val="1"/>
      <w:marLeft w:val="0"/>
      <w:marRight w:val="0"/>
      <w:marTop w:val="0"/>
      <w:marBottom w:val="0"/>
      <w:divBdr>
        <w:top w:val="none" w:sz="0" w:space="0" w:color="auto"/>
        <w:left w:val="none" w:sz="0" w:space="0" w:color="auto"/>
        <w:bottom w:val="none" w:sz="0" w:space="0" w:color="auto"/>
        <w:right w:val="none" w:sz="0" w:space="0" w:color="auto"/>
      </w:divBdr>
      <w:divsChild>
        <w:div w:id="947589650">
          <w:marLeft w:val="0"/>
          <w:marRight w:val="0"/>
          <w:marTop w:val="0"/>
          <w:marBottom w:val="240"/>
          <w:divBdr>
            <w:top w:val="none" w:sz="0" w:space="0" w:color="auto"/>
            <w:left w:val="none" w:sz="0" w:space="0" w:color="auto"/>
            <w:bottom w:val="none" w:sz="0" w:space="0" w:color="auto"/>
            <w:right w:val="none" w:sz="0" w:space="0" w:color="auto"/>
          </w:divBdr>
        </w:div>
      </w:divsChild>
    </w:div>
    <w:div w:id="1501698237">
      <w:bodyDiv w:val="1"/>
      <w:marLeft w:val="0"/>
      <w:marRight w:val="0"/>
      <w:marTop w:val="0"/>
      <w:marBottom w:val="0"/>
      <w:divBdr>
        <w:top w:val="none" w:sz="0" w:space="0" w:color="auto"/>
        <w:left w:val="none" w:sz="0" w:space="0" w:color="auto"/>
        <w:bottom w:val="none" w:sz="0" w:space="0" w:color="auto"/>
        <w:right w:val="none" w:sz="0" w:space="0" w:color="auto"/>
      </w:divBdr>
    </w:div>
    <w:div w:id="1501700225">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03930653">
      <w:bodyDiv w:val="1"/>
      <w:marLeft w:val="0"/>
      <w:marRight w:val="0"/>
      <w:marTop w:val="0"/>
      <w:marBottom w:val="0"/>
      <w:divBdr>
        <w:top w:val="none" w:sz="0" w:space="0" w:color="auto"/>
        <w:left w:val="none" w:sz="0" w:space="0" w:color="auto"/>
        <w:bottom w:val="none" w:sz="0" w:space="0" w:color="auto"/>
        <w:right w:val="none" w:sz="0" w:space="0" w:color="auto"/>
      </w:divBdr>
    </w:div>
    <w:div w:id="1507667971">
      <w:bodyDiv w:val="1"/>
      <w:marLeft w:val="0"/>
      <w:marRight w:val="0"/>
      <w:marTop w:val="0"/>
      <w:marBottom w:val="0"/>
      <w:divBdr>
        <w:top w:val="none" w:sz="0" w:space="0" w:color="auto"/>
        <w:left w:val="none" w:sz="0" w:space="0" w:color="auto"/>
        <w:bottom w:val="none" w:sz="0" w:space="0" w:color="auto"/>
        <w:right w:val="none" w:sz="0" w:space="0" w:color="auto"/>
      </w:divBdr>
    </w:div>
    <w:div w:id="1511263615">
      <w:bodyDiv w:val="1"/>
      <w:marLeft w:val="0"/>
      <w:marRight w:val="0"/>
      <w:marTop w:val="0"/>
      <w:marBottom w:val="0"/>
      <w:divBdr>
        <w:top w:val="none" w:sz="0" w:space="0" w:color="auto"/>
        <w:left w:val="none" w:sz="0" w:space="0" w:color="auto"/>
        <w:bottom w:val="none" w:sz="0" w:space="0" w:color="auto"/>
        <w:right w:val="none" w:sz="0" w:space="0" w:color="auto"/>
      </w:divBdr>
      <w:divsChild>
        <w:div w:id="990987294">
          <w:marLeft w:val="0"/>
          <w:marRight w:val="0"/>
          <w:marTop w:val="0"/>
          <w:marBottom w:val="240"/>
          <w:divBdr>
            <w:top w:val="none" w:sz="0" w:space="0" w:color="auto"/>
            <w:left w:val="none" w:sz="0" w:space="0" w:color="auto"/>
            <w:bottom w:val="none" w:sz="0" w:space="0" w:color="auto"/>
            <w:right w:val="none" w:sz="0" w:space="0" w:color="auto"/>
          </w:divBdr>
        </w:div>
      </w:divsChild>
    </w:div>
    <w:div w:id="1518881750">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24828392">
      <w:bodyDiv w:val="1"/>
      <w:marLeft w:val="0"/>
      <w:marRight w:val="0"/>
      <w:marTop w:val="0"/>
      <w:marBottom w:val="0"/>
      <w:divBdr>
        <w:top w:val="none" w:sz="0" w:space="0" w:color="auto"/>
        <w:left w:val="none" w:sz="0" w:space="0" w:color="auto"/>
        <w:bottom w:val="none" w:sz="0" w:space="0" w:color="auto"/>
        <w:right w:val="none" w:sz="0" w:space="0" w:color="auto"/>
      </w:divBdr>
      <w:divsChild>
        <w:div w:id="33972203">
          <w:marLeft w:val="0"/>
          <w:marRight w:val="0"/>
          <w:marTop w:val="0"/>
          <w:marBottom w:val="240"/>
          <w:divBdr>
            <w:top w:val="none" w:sz="0" w:space="0" w:color="auto"/>
            <w:left w:val="none" w:sz="0" w:space="0" w:color="auto"/>
            <w:bottom w:val="none" w:sz="0" w:space="0" w:color="auto"/>
            <w:right w:val="none" w:sz="0" w:space="0" w:color="auto"/>
          </w:divBdr>
        </w:div>
      </w:divsChild>
    </w:div>
    <w:div w:id="1533029079">
      <w:bodyDiv w:val="1"/>
      <w:marLeft w:val="0"/>
      <w:marRight w:val="0"/>
      <w:marTop w:val="0"/>
      <w:marBottom w:val="0"/>
      <w:divBdr>
        <w:top w:val="none" w:sz="0" w:space="0" w:color="auto"/>
        <w:left w:val="none" w:sz="0" w:space="0" w:color="auto"/>
        <w:bottom w:val="none" w:sz="0" w:space="0" w:color="auto"/>
        <w:right w:val="none" w:sz="0" w:space="0" w:color="auto"/>
      </w:divBdr>
    </w:div>
    <w:div w:id="1539925659">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597300757">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530332939">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94786048">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730812584">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612829748">
                  <w:marLeft w:val="0"/>
                  <w:marRight w:val="0"/>
                  <w:marTop w:val="0"/>
                  <w:marBottom w:val="0"/>
                  <w:divBdr>
                    <w:top w:val="none" w:sz="0" w:space="0" w:color="auto"/>
                    <w:left w:val="none" w:sz="0" w:space="0" w:color="auto"/>
                    <w:bottom w:val="none" w:sz="0" w:space="0" w:color="auto"/>
                    <w:right w:val="none" w:sz="0" w:space="0" w:color="auto"/>
                  </w:divBdr>
                </w:div>
                <w:div w:id="723337094">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194122953">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 w:id="210286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818770268">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1472672807">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137063777">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241377201">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184165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1475815">
      <w:bodyDiv w:val="1"/>
      <w:marLeft w:val="0"/>
      <w:marRight w:val="0"/>
      <w:marTop w:val="0"/>
      <w:marBottom w:val="0"/>
      <w:divBdr>
        <w:top w:val="none" w:sz="0" w:space="0" w:color="auto"/>
        <w:left w:val="none" w:sz="0" w:space="0" w:color="auto"/>
        <w:bottom w:val="none" w:sz="0" w:space="0" w:color="auto"/>
        <w:right w:val="none" w:sz="0" w:space="0" w:color="auto"/>
      </w:divBdr>
    </w:div>
    <w:div w:id="1541866785">
      <w:bodyDiv w:val="1"/>
      <w:marLeft w:val="0"/>
      <w:marRight w:val="0"/>
      <w:marTop w:val="0"/>
      <w:marBottom w:val="0"/>
      <w:divBdr>
        <w:top w:val="none" w:sz="0" w:space="0" w:color="auto"/>
        <w:left w:val="none" w:sz="0" w:space="0" w:color="auto"/>
        <w:bottom w:val="none" w:sz="0" w:space="0" w:color="auto"/>
        <w:right w:val="none" w:sz="0" w:space="0" w:color="auto"/>
      </w:divBdr>
      <w:divsChild>
        <w:div w:id="2017220596">
          <w:marLeft w:val="0"/>
          <w:marRight w:val="0"/>
          <w:marTop w:val="0"/>
          <w:marBottom w:val="240"/>
          <w:divBdr>
            <w:top w:val="none" w:sz="0" w:space="0" w:color="auto"/>
            <w:left w:val="none" w:sz="0" w:space="0" w:color="auto"/>
            <w:bottom w:val="none" w:sz="0" w:space="0" w:color="auto"/>
            <w:right w:val="none" w:sz="0" w:space="0" w:color="auto"/>
          </w:divBdr>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5339332">
      <w:bodyDiv w:val="1"/>
      <w:marLeft w:val="0"/>
      <w:marRight w:val="0"/>
      <w:marTop w:val="0"/>
      <w:marBottom w:val="0"/>
      <w:divBdr>
        <w:top w:val="none" w:sz="0" w:space="0" w:color="auto"/>
        <w:left w:val="none" w:sz="0" w:space="0" w:color="auto"/>
        <w:bottom w:val="none" w:sz="0" w:space="0" w:color="auto"/>
        <w:right w:val="none" w:sz="0" w:space="0" w:color="auto"/>
      </w:divBdr>
    </w:div>
    <w:div w:id="1567035714">
      <w:bodyDiv w:val="1"/>
      <w:marLeft w:val="0"/>
      <w:marRight w:val="0"/>
      <w:marTop w:val="0"/>
      <w:marBottom w:val="0"/>
      <w:divBdr>
        <w:top w:val="none" w:sz="0" w:space="0" w:color="auto"/>
        <w:left w:val="none" w:sz="0" w:space="0" w:color="auto"/>
        <w:bottom w:val="none" w:sz="0" w:space="0" w:color="auto"/>
        <w:right w:val="none" w:sz="0" w:space="0" w:color="auto"/>
      </w:divBdr>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4243843">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0066371">
      <w:bodyDiv w:val="1"/>
      <w:marLeft w:val="0"/>
      <w:marRight w:val="0"/>
      <w:marTop w:val="0"/>
      <w:marBottom w:val="0"/>
      <w:divBdr>
        <w:top w:val="none" w:sz="0" w:space="0" w:color="auto"/>
        <w:left w:val="none" w:sz="0" w:space="0" w:color="auto"/>
        <w:bottom w:val="none" w:sz="0" w:space="0" w:color="auto"/>
        <w:right w:val="none" w:sz="0" w:space="0" w:color="auto"/>
      </w:divBdr>
    </w:div>
    <w:div w:id="1602565076">
      <w:bodyDiv w:val="1"/>
      <w:marLeft w:val="0"/>
      <w:marRight w:val="0"/>
      <w:marTop w:val="0"/>
      <w:marBottom w:val="0"/>
      <w:divBdr>
        <w:top w:val="none" w:sz="0" w:space="0" w:color="auto"/>
        <w:left w:val="none" w:sz="0" w:space="0" w:color="auto"/>
        <w:bottom w:val="none" w:sz="0" w:space="0" w:color="auto"/>
        <w:right w:val="none" w:sz="0" w:space="0" w:color="auto"/>
      </w:divBdr>
      <w:divsChild>
        <w:div w:id="1051534091">
          <w:marLeft w:val="0"/>
          <w:marRight w:val="0"/>
          <w:marTop w:val="0"/>
          <w:marBottom w:val="240"/>
          <w:divBdr>
            <w:top w:val="none" w:sz="0" w:space="0" w:color="auto"/>
            <w:left w:val="none" w:sz="0" w:space="0" w:color="auto"/>
            <w:bottom w:val="none" w:sz="0" w:space="0" w:color="auto"/>
            <w:right w:val="none" w:sz="0" w:space="0" w:color="auto"/>
          </w:divBdr>
        </w:div>
      </w:divsChild>
    </w:div>
    <w:div w:id="1606843733">
      <w:bodyDiv w:val="1"/>
      <w:marLeft w:val="0"/>
      <w:marRight w:val="0"/>
      <w:marTop w:val="0"/>
      <w:marBottom w:val="0"/>
      <w:divBdr>
        <w:top w:val="none" w:sz="0" w:space="0" w:color="auto"/>
        <w:left w:val="none" w:sz="0" w:space="0" w:color="auto"/>
        <w:bottom w:val="none" w:sz="0" w:space="0" w:color="auto"/>
        <w:right w:val="none" w:sz="0" w:space="0" w:color="auto"/>
      </w:divBdr>
      <w:divsChild>
        <w:div w:id="1184444200">
          <w:marLeft w:val="0"/>
          <w:marRight w:val="0"/>
          <w:marTop w:val="0"/>
          <w:marBottom w:val="0"/>
          <w:divBdr>
            <w:top w:val="none" w:sz="0" w:space="0" w:color="auto"/>
            <w:left w:val="none" w:sz="0" w:space="0" w:color="auto"/>
            <w:bottom w:val="none" w:sz="0" w:space="0" w:color="auto"/>
            <w:right w:val="none" w:sz="0" w:space="0" w:color="auto"/>
          </w:divBdr>
          <w:divsChild>
            <w:div w:id="850681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16249973">
      <w:bodyDiv w:val="1"/>
      <w:marLeft w:val="0"/>
      <w:marRight w:val="0"/>
      <w:marTop w:val="0"/>
      <w:marBottom w:val="0"/>
      <w:divBdr>
        <w:top w:val="none" w:sz="0" w:space="0" w:color="auto"/>
        <w:left w:val="none" w:sz="0" w:space="0" w:color="auto"/>
        <w:bottom w:val="none" w:sz="0" w:space="0" w:color="auto"/>
        <w:right w:val="none" w:sz="0" w:space="0" w:color="auto"/>
      </w:divBdr>
    </w:div>
    <w:div w:id="1617055930">
      <w:bodyDiv w:val="1"/>
      <w:marLeft w:val="0"/>
      <w:marRight w:val="0"/>
      <w:marTop w:val="0"/>
      <w:marBottom w:val="0"/>
      <w:divBdr>
        <w:top w:val="none" w:sz="0" w:space="0" w:color="auto"/>
        <w:left w:val="none" w:sz="0" w:space="0" w:color="auto"/>
        <w:bottom w:val="none" w:sz="0" w:space="0" w:color="auto"/>
        <w:right w:val="none" w:sz="0" w:space="0" w:color="auto"/>
      </w:divBdr>
    </w:div>
    <w:div w:id="1620526795">
      <w:bodyDiv w:val="1"/>
      <w:marLeft w:val="0"/>
      <w:marRight w:val="0"/>
      <w:marTop w:val="0"/>
      <w:marBottom w:val="0"/>
      <w:divBdr>
        <w:top w:val="none" w:sz="0" w:space="0" w:color="auto"/>
        <w:left w:val="none" w:sz="0" w:space="0" w:color="auto"/>
        <w:bottom w:val="none" w:sz="0" w:space="0" w:color="auto"/>
        <w:right w:val="none" w:sz="0" w:space="0" w:color="auto"/>
      </w:divBdr>
    </w:div>
    <w:div w:id="1623343885">
      <w:bodyDiv w:val="1"/>
      <w:marLeft w:val="0"/>
      <w:marRight w:val="0"/>
      <w:marTop w:val="0"/>
      <w:marBottom w:val="0"/>
      <w:divBdr>
        <w:top w:val="none" w:sz="0" w:space="0" w:color="auto"/>
        <w:left w:val="none" w:sz="0" w:space="0" w:color="auto"/>
        <w:bottom w:val="none" w:sz="0" w:space="0" w:color="auto"/>
        <w:right w:val="none" w:sz="0" w:space="0" w:color="auto"/>
      </w:divBdr>
    </w:div>
    <w:div w:id="1623922656">
      <w:bodyDiv w:val="1"/>
      <w:marLeft w:val="0"/>
      <w:marRight w:val="0"/>
      <w:marTop w:val="0"/>
      <w:marBottom w:val="0"/>
      <w:divBdr>
        <w:top w:val="none" w:sz="0" w:space="0" w:color="auto"/>
        <w:left w:val="none" w:sz="0" w:space="0" w:color="auto"/>
        <w:bottom w:val="none" w:sz="0" w:space="0" w:color="auto"/>
        <w:right w:val="none" w:sz="0" w:space="0" w:color="auto"/>
      </w:divBdr>
    </w:div>
    <w:div w:id="1632899367">
      <w:bodyDiv w:val="1"/>
      <w:marLeft w:val="0"/>
      <w:marRight w:val="0"/>
      <w:marTop w:val="0"/>
      <w:marBottom w:val="0"/>
      <w:divBdr>
        <w:top w:val="none" w:sz="0" w:space="0" w:color="auto"/>
        <w:left w:val="none" w:sz="0" w:space="0" w:color="auto"/>
        <w:bottom w:val="none" w:sz="0" w:space="0" w:color="auto"/>
        <w:right w:val="none" w:sz="0" w:space="0" w:color="auto"/>
      </w:divBdr>
    </w:div>
    <w:div w:id="1656838502">
      <w:bodyDiv w:val="1"/>
      <w:marLeft w:val="0"/>
      <w:marRight w:val="0"/>
      <w:marTop w:val="0"/>
      <w:marBottom w:val="0"/>
      <w:divBdr>
        <w:top w:val="none" w:sz="0" w:space="0" w:color="auto"/>
        <w:left w:val="none" w:sz="0" w:space="0" w:color="auto"/>
        <w:bottom w:val="none" w:sz="0" w:space="0" w:color="auto"/>
        <w:right w:val="none" w:sz="0" w:space="0" w:color="auto"/>
      </w:divBdr>
    </w:div>
    <w:div w:id="1657343778">
      <w:bodyDiv w:val="1"/>
      <w:marLeft w:val="0"/>
      <w:marRight w:val="0"/>
      <w:marTop w:val="0"/>
      <w:marBottom w:val="0"/>
      <w:divBdr>
        <w:top w:val="none" w:sz="0" w:space="0" w:color="auto"/>
        <w:left w:val="none" w:sz="0" w:space="0" w:color="auto"/>
        <w:bottom w:val="none" w:sz="0" w:space="0" w:color="auto"/>
        <w:right w:val="none" w:sz="0" w:space="0" w:color="auto"/>
      </w:divBdr>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6199919">
      <w:bodyDiv w:val="1"/>
      <w:marLeft w:val="0"/>
      <w:marRight w:val="0"/>
      <w:marTop w:val="0"/>
      <w:marBottom w:val="0"/>
      <w:divBdr>
        <w:top w:val="none" w:sz="0" w:space="0" w:color="auto"/>
        <w:left w:val="none" w:sz="0" w:space="0" w:color="auto"/>
        <w:bottom w:val="none" w:sz="0" w:space="0" w:color="auto"/>
        <w:right w:val="none" w:sz="0" w:space="0" w:color="auto"/>
      </w:divBdr>
    </w:div>
    <w:div w:id="1666860132">
      <w:bodyDiv w:val="1"/>
      <w:marLeft w:val="0"/>
      <w:marRight w:val="0"/>
      <w:marTop w:val="0"/>
      <w:marBottom w:val="0"/>
      <w:divBdr>
        <w:top w:val="none" w:sz="0" w:space="0" w:color="auto"/>
        <w:left w:val="none" w:sz="0" w:space="0" w:color="auto"/>
        <w:bottom w:val="none" w:sz="0" w:space="0" w:color="auto"/>
        <w:right w:val="none" w:sz="0" w:space="0" w:color="auto"/>
      </w:divBdr>
      <w:divsChild>
        <w:div w:id="705641786">
          <w:marLeft w:val="0"/>
          <w:marRight w:val="0"/>
          <w:marTop w:val="0"/>
          <w:marBottom w:val="240"/>
          <w:divBdr>
            <w:top w:val="none" w:sz="0" w:space="0" w:color="auto"/>
            <w:left w:val="none" w:sz="0" w:space="0" w:color="auto"/>
            <w:bottom w:val="none" w:sz="0" w:space="0" w:color="auto"/>
            <w:right w:val="none" w:sz="0" w:space="0" w:color="auto"/>
          </w:divBdr>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0451159">
      <w:bodyDiv w:val="1"/>
      <w:marLeft w:val="0"/>
      <w:marRight w:val="0"/>
      <w:marTop w:val="0"/>
      <w:marBottom w:val="0"/>
      <w:divBdr>
        <w:top w:val="none" w:sz="0" w:space="0" w:color="auto"/>
        <w:left w:val="none" w:sz="0" w:space="0" w:color="auto"/>
        <w:bottom w:val="none" w:sz="0" w:space="0" w:color="auto"/>
        <w:right w:val="none" w:sz="0" w:space="0" w:color="auto"/>
      </w:divBdr>
      <w:divsChild>
        <w:div w:id="251932047">
          <w:marLeft w:val="0"/>
          <w:marRight w:val="0"/>
          <w:marTop w:val="0"/>
          <w:marBottom w:val="240"/>
          <w:divBdr>
            <w:top w:val="none" w:sz="0" w:space="0" w:color="auto"/>
            <w:left w:val="none" w:sz="0" w:space="0" w:color="auto"/>
            <w:bottom w:val="none" w:sz="0" w:space="0" w:color="auto"/>
            <w:right w:val="none" w:sz="0" w:space="0" w:color="auto"/>
          </w:divBdr>
        </w:div>
      </w:divsChild>
    </w:div>
    <w:div w:id="1671832430">
      <w:bodyDiv w:val="1"/>
      <w:marLeft w:val="0"/>
      <w:marRight w:val="0"/>
      <w:marTop w:val="0"/>
      <w:marBottom w:val="0"/>
      <w:divBdr>
        <w:top w:val="none" w:sz="0" w:space="0" w:color="auto"/>
        <w:left w:val="none" w:sz="0" w:space="0" w:color="auto"/>
        <w:bottom w:val="none" w:sz="0" w:space="0" w:color="auto"/>
        <w:right w:val="none" w:sz="0" w:space="0" w:color="auto"/>
      </w:divBdr>
      <w:divsChild>
        <w:div w:id="416632506">
          <w:marLeft w:val="0"/>
          <w:marRight w:val="0"/>
          <w:marTop w:val="120"/>
          <w:marBottom w:val="0"/>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76807771">
      <w:bodyDiv w:val="1"/>
      <w:marLeft w:val="0"/>
      <w:marRight w:val="0"/>
      <w:marTop w:val="0"/>
      <w:marBottom w:val="0"/>
      <w:divBdr>
        <w:top w:val="none" w:sz="0" w:space="0" w:color="auto"/>
        <w:left w:val="none" w:sz="0" w:space="0" w:color="auto"/>
        <w:bottom w:val="none" w:sz="0" w:space="0" w:color="auto"/>
        <w:right w:val="none" w:sz="0" w:space="0" w:color="auto"/>
      </w:divBdr>
    </w:div>
    <w:div w:id="1680959109">
      <w:bodyDiv w:val="1"/>
      <w:marLeft w:val="0"/>
      <w:marRight w:val="0"/>
      <w:marTop w:val="0"/>
      <w:marBottom w:val="0"/>
      <w:divBdr>
        <w:top w:val="none" w:sz="0" w:space="0" w:color="auto"/>
        <w:left w:val="none" w:sz="0" w:space="0" w:color="auto"/>
        <w:bottom w:val="none" w:sz="0" w:space="0" w:color="auto"/>
        <w:right w:val="none" w:sz="0" w:space="0" w:color="auto"/>
      </w:divBdr>
      <w:divsChild>
        <w:div w:id="1340812767">
          <w:marLeft w:val="16"/>
          <w:marRight w:val="0"/>
          <w:marTop w:val="0"/>
          <w:marBottom w:val="0"/>
          <w:divBdr>
            <w:top w:val="none" w:sz="0" w:space="0" w:color="auto"/>
            <w:left w:val="none" w:sz="0" w:space="0" w:color="auto"/>
            <w:bottom w:val="none" w:sz="0" w:space="0" w:color="auto"/>
            <w:right w:val="none" w:sz="0" w:space="0" w:color="auto"/>
          </w:divBdr>
          <w:divsChild>
            <w:div w:id="961767810">
              <w:marLeft w:val="0"/>
              <w:marRight w:val="0"/>
              <w:marTop w:val="0"/>
              <w:marBottom w:val="0"/>
              <w:divBdr>
                <w:top w:val="none" w:sz="0" w:space="0" w:color="auto"/>
                <w:left w:val="none" w:sz="0" w:space="0" w:color="auto"/>
                <w:bottom w:val="none" w:sz="0" w:space="0" w:color="auto"/>
                <w:right w:val="none" w:sz="0" w:space="0" w:color="auto"/>
              </w:divBdr>
              <w:divsChild>
                <w:div w:id="1311178943">
                  <w:marLeft w:val="0"/>
                  <w:marRight w:val="0"/>
                  <w:marTop w:val="0"/>
                  <w:marBottom w:val="0"/>
                  <w:divBdr>
                    <w:top w:val="none" w:sz="0" w:space="0" w:color="auto"/>
                    <w:left w:val="none" w:sz="0" w:space="0" w:color="auto"/>
                    <w:bottom w:val="none" w:sz="0" w:space="0" w:color="auto"/>
                    <w:right w:val="none" w:sz="0" w:space="0" w:color="auto"/>
                  </w:divBdr>
                  <w:divsChild>
                    <w:div w:id="229579626">
                      <w:marLeft w:val="0"/>
                      <w:marRight w:val="0"/>
                      <w:marTop w:val="0"/>
                      <w:marBottom w:val="0"/>
                      <w:divBdr>
                        <w:top w:val="none" w:sz="0" w:space="0" w:color="auto"/>
                        <w:left w:val="none" w:sz="0" w:space="0" w:color="auto"/>
                        <w:bottom w:val="none" w:sz="0" w:space="0" w:color="auto"/>
                        <w:right w:val="none" w:sz="0" w:space="0" w:color="auto"/>
                      </w:divBdr>
                      <w:divsChild>
                        <w:div w:id="1833763116">
                          <w:marLeft w:val="0"/>
                          <w:marRight w:val="0"/>
                          <w:marTop w:val="300"/>
                          <w:marBottom w:val="0"/>
                          <w:divBdr>
                            <w:top w:val="none" w:sz="0" w:space="0" w:color="auto"/>
                            <w:left w:val="single" w:sz="18" w:space="19" w:color="DE1F26"/>
                            <w:bottom w:val="none" w:sz="0" w:space="0" w:color="auto"/>
                            <w:right w:val="none" w:sz="0" w:space="0" w:color="auto"/>
                          </w:divBdr>
                        </w:div>
                      </w:divsChild>
                    </w:div>
                  </w:divsChild>
                </w:div>
              </w:divsChild>
            </w:div>
          </w:divsChild>
        </w:div>
      </w:divsChild>
    </w:div>
    <w:div w:id="1689942105">
      <w:bodyDiv w:val="1"/>
      <w:marLeft w:val="0"/>
      <w:marRight w:val="0"/>
      <w:marTop w:val="0"/>
      <w:marBottom w:val="0"/>
      <w:divBdr>
        <w:top w:val="none" w:sz="0" w:space="0" w:color="auto"/>
        <w:left w:val="none" w:sz="0" w:space="0" w:color="auto"/>
        <w:bottom w:val="none" w:sz="0" w:space="0" w:color="auto"/>
        <w:right w:val="none" w:sz="0" w:space="0" w:color="auto"/>
      </w:divBdr>
      <w:divsChild>
        <w:div w:id="1650132731">
          <w:marLeft w:val="0"/>
          <w:marRight w:val="0"/>
          <w:marTop w:val="0"/>
          <w:marBottom w:val="240"/>
          <w:divBdr>
            <w:top w:val="none" w:sz="0" w:space="0" w:color="auto"/>
            <w:left w:val="none" w:sz="0" w:space="0" w:color="auto"/>
            <w:bottom w:val="none" w:sz="0" w:space="0" w:color="auto"/>
            <w:right w:val="none" w:sz="0" w:space="0" w:color="auto"/>
          </w:divBdr>
        </w:div>
      </w:divsChild>
    </w:div>
    <w:div w:id="1691877912">
      <w:bodyDiv w:val="1"/>
      <w:marLeft w:val="0"/>
      <w:marRight w:val="0"/>
      <w:marTop w:val="0"/>
      <w:marBottom w:val="0"/>
      <w:divBdr>
        <w:top w:val="none" w:sz="0" w:space="0" w:color="auto"/>
        <w:left w:val="none" w:sz="0" w:space="0" w:color="auto"/>
        <w:bottom w:val="none" w:sz="0" w:space="0" w:color="auto"/>
        <w:right w:val="none" w:sz="0" w:space="0" w:color="auto"/>
      </w:divBdr>
    </w:div>
    <w:div w:id="1693918268">
      <w:bodyDiv w:val="1"/>
      <w:marLeft w:val="0"/>
      <w:marRight w:val="0"/>
      <w:marTop w:val="0"/>
      <w:marBottom w:val="0"/>
      <w:divBdr>
        <w:top w:val="none" w:sz="0" w:space="0" w:color="auto"/>
        <w:left w:val="none" w:sz="0" w:space="0" w:color="auto"/>
        <w:bottom w:val="none" w:sz="0" w:space="0" w:color="auto"/>
        <w:right w:val="none" w:sz="0" w:space="0" w:color="auto"/>
      </w:divBdr>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0205656">
      <w:bodyDiv w:val="1"/>
      <w:marLeft w:val="0"/>
      <w:marRight w:val="0"/>
      <w:marTop w:val="0"/>
      <w:marBottom w:val="0"/>
      <w:divBdr>
        <w:top w:val="none" w:sz="0" w:space="0" w:color="auto"/>
        <w:left w:val="none" w:sz="0" w:space="0" w:color="auto"/>
        <w:bottom w:val="none" w:sz="0" w:space="0" w:color="auto"/>
        <w:right w:val="none" w:sz="0" w:space="0" w:color="auto"/>
      </w:divBdr>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18577994">
      <w:bodyDiv w:val="1"/>
      <w:marLeft w:val="0"/>
      <w:marRight w:val="0"/>
      <w:marTop w:val="0"/>
      <w:marBottom w:val="0"/>
      <w:divBdr>
        <w:top w:val="none" w:sz="0" w:space="0" w:color="auto"/>
        <w:left w:val="none" w:sz="0" w:space="0" w:color="auto"/>
        <w:bottom w:val="none" w:sz="0" w:space="0" w:color="auto"/>
        <w:right w:val="none" w:sz="0" w:space="0" w:color="auto"/>
      </w:divBdr>
    </w:div>
    <w:div w:id="1719355096">
      <w:bodyDiv w:val="1"/>
      <w:marLeft w:val="0"/>
      <w:marRight w:val="0"/>
      <w:marTop w:val="0"/>
      <w:marBottom w:val="0"/>
      <w:divBdr>
        <w:top w:val="none" w:sz="0" w:space="0" w:color="auto"/>
        <w:left w:val="none" w:sz="0" w:space="0" w:color="auto"/>
        <w:bottom w:val="none" w:sz="0" w:space="0" w:color="auto"/>
        <w:right w:val="none" w:sz="0" w:space="0" w:color="auto"/>
      </w:divBdr>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178147">
      <w:bodyDiv w:val="1"/>
      <w:marLeft w:val="0"/>
      <w:marRight w:val="0"/>
      <w:marTop w:val="0"/>
      <w:marBottom w:val="0"/>
      <w:divBdr>
        <w:top w:val="none" w:sz="0" w:space="0" w:color="auto"/>
        <w:left w:val="none" w:sz="0" w:space="0" w:color="auto"/>
        <w:bottom w:val="none" w:sz="0" w:space="0" w:color="auto"/>
        <w:right w:val="none" w:sz="0" w:space="0" w:color="auto"/>
      </w:divBdr>
      <w:divsChild>
        <w:div w:id="1528592318">
          <w:marLeft w:val="0"/>
          <w:marRight w:val="0"/>
          <w:marTop w:val="0"/>
          <w:marBottom w:val="0"/>
          <w:divBdr>
            <w:top w:val="none" w:sz="0" w:space="0" w:color="auto"/>
            <w:left w:val="none" w:sz="0" w:space="0" w:color="auto"/>
            <w:bottom w:val="none" w:sz="0" w:space="0" w:color="auto"/>
            <w:right w:val="none" w:sz="0" w:space="0" w:color="auto"/>
          </w:divBdr>
          <w:divsChild>
            <w:div w:id="302349770">
              <w:marLeft w:val="0"/>
              <w:marRight w:val="0"/>
              <w:marTop w:val="0"/>
              <w:marBottom w:val="0"/>
              <w:divBdr>
                <w:top w:val="none" w:sz="0" w:space="0" w:color="auto"/>
                <w:left w:val="none" w:sz="0" w:space="0" w:color="auto"/>
                <w:bottom w:val="none" w:sz="0" w:space="0" w:color="auto"/>
                <w:right w:val="none" w:sz="0" w:space="0" w:color="auto"/>
              </w:divBdr>
              <w:divsChild>
                <w:div w:id="890383897">
                  <w:marLeft w:val="0"/>
                  <w:marRight w:val="0"/>
                  <w:marTop w:val="0"/>
                  <w:marBottom w:val="0"/>
                  <w:divBdr>
                    <w:top w:val="none" w:sz="0" w:space="0" w:color="auto"/>
                    <w:left w:val="none" w:sz="0" w:space="0" w:color="auto"/>
                    <w:bottom w:val="none" w:sz="0" w:space="0" w:color="auto"/>
                    <w:right w:val="none" w:sz="0" w:space="0" w:color="auto"/>
                  </w:divBdr>
                  <w:divsChild>
                    <w:div w:id="5893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28143886">
      <w:bodyDiv w:val="1"/>
      <w:marLeft w:val="0"/>
      <w:marRight w:val="0"/>
      <w:marTop w:val="0"/>
      <w:marBottom w:val="0"/>
      <w:divBdr>
        <w:top w:val="none" w:sz="0" w:space="0" w:color="auto"/>
        <w:left w:val="none" w:sz="0" w:space="0" w:color="auto"/>
        <w:bottom w:val="none" w:sz="0" w:space="0" w:color="auto"/>
        <w:right w:val="none" w:sz="0" w:space="0" w:color="auto"/>
      </w:divBdr>
      <w:divsChild>
        <w:div w:id="1630087307">
          <w:marLeft w:val="0"/>
          <w:marRight w:val="0"/>
          <w:marTop w:val="0"/>
          <w:marBottom w:val="240"/>
          <w:divBdr>
            <w:top w:val="none" w:sz="0" w:space="0" w:color="auto"/>
            <w:left w:val="none" w:sz="0" w:space="0" w:color="auto"/>
            <w:bottom w:val="none" w:sz="0" w:space="0" w:color="auto"/>
            <w:right w:val="none" w:sz="0" w:space="0" w:color="auto"/>
          </w:divBdr>
        </w:div>
      </w:divsChild>
    </w:div>
    <w:div w:id="1728720141">
      <w:bodyDiv w:val="1"/>
      <w:marLeft w:val="0"/>
      <w:marRight w:val="0"/>
      <w:marTop w:val="0"/>
      <w:marBottom w:val="0"/>
      <w:divBdr>
        <w:top w:val="none" w:sz="0" w:space="0" w:color="auto"/>
        <w:left w:val="none" w:sz="0" w:space="0" w:color="auto"/>
        <w:bottom w:val="none" w:sz="0" w:space="0" w:color="auto"/>
        <w:right w:val="none" w:sz="0" w:space="0" w:color="auto"/>
      </w:divBdr>
    </w:div>
    <w:div w:id="1738673990">
      <w:bodyDiv w:val="1"/>
      <w:marLeft w:val="0"/>
      <w:marRight w:val="0"/>
      <w:marTop w:val="0"/>
      <w:marBottom w:val="0"/>
      <w:divBdr>
        <w:top w:val="none" w:sz="0" w:space="0" w:color="auto"/>
        <w:left w:val="none" w:sz="0" w:space="0" w:color="auto"/>
        <w:bottom w:val="none" w:sz="0" w:space="0" w:color="auto"/>
        <w:right w:val="none" w:sz="0" w:space="0" w:color="auto"/>
      </w:divBdr>
      <w:divsChild>
        <w:div w:id="179322397">
          <w:marLeft w:val="0"/>
          <w:marRight w:val="0"/>
          <w:marTop w:val="0"/>
          <w:marBottom w:val="240"/>
          <w:divBdr>
            <w:top w:val="none" w:sz="0" w:space="0" w:color="auto"/>
            <w:left w:val="none" w:sz="0" w:space="0" w:color="auto"/>
            <w:bottom w:val="none" w:sz="0" w:space="0" w:color="auto"/>
            <w:right w:val="none" w:sz="0" w:space="0" w:color="auto"/>
          </w:divBdr>
        </w:div>
      </w:divsChild>
    </w:div>
    <w:div w:id="1741754550">
      <w:bodyDiv w:val="1"/>
      <w:marLeft w:val="0"/>
      <w:marRight w:val="0"/>
      <w:marTop w:val="0"/>
      <w:marBottom w:val="0"/>
      <w:divBdr>
        <w:top w:val="none" w:sz="0" w:space="0" w:color="auto"/>
        <w:left w:val="none" w:sz="0" w:space="0" w:color="auto"/>
        <w:bottom w:val="none" w:sz="0" w:space="0" w:color="auto"/>
        <w:right w:val="none" w:sz="0" w:space="0" w:color="auto"/>
      </w:divBdr>
    </w:div>
    <w:div w:id="1750421331">
      <w:bodyDiv w:val="1"/>
      <w:marLeft w:val="0"/>
      <w:marRight w:val="0"/>
      <w:marTop w:val="0"/>
      <w:marBottom w:val="0"/>
      <w:divBdr>
        <w:top w:val="none" w:sz="0" w:space="0" w:color="auto"/>
        <w:left w:val="none" w:sz="0" w:space="0" w:color="auto"/>
        <w:bottom w:val="none" w:sz="0" w:space="0" w:color="auto"/>
        <w:right w:val="none" w:sz="0" w:space="0" w:color="auto"/>
      </w:divBdr>
    </w:div>
    <w:div w:id="1751537419">
      <w:bodyDiv w:val="1"/>
      <w:marLeft w:val="0"/>
      <w:marRight w:val="0"/>
      <w:marTop w:val="0"/>
      <w:marBottom w:val="0"/>
      <w:divBdr>
        <w:top w:val="none" w:sz="0" w:space="0" w:color="auto"/>
        <w:left w:val="none" w:sz="0" w:space="0" w:color="auto"/>
        <w:bottom w:val="none" w:sz="0" w:space="0" w:color="auto"/>
        <w:right w:val="none" w:sz="0" w:space="0" w:color="auto"/>
      </w:divBdr>
      <w:divsChild>
        <w:div w:id="2119331056">
          <w:marLeft w:val="0"/>
          <w:marRight w:val="0"/>
          <w:marTop w:val="0"/>
          <w:marBottom w:val="240"/>
          <w:divBdr>
            <w:top w:val="none" w:sz="0" w:space="0" w:color="auto"/>
            <w:left w:val="none" w:sz="0" w:space="0" w:color="auto"/>
            <w:bottom w:val="none" w:sz="0" w:space="0" w:color="auto"/>
            <w:right w:val="none" w:sz="0" w:space="0" w:color="auto"/>
          </w:divBdr>
        </w:div>
      </w:divsChild>
    </w:div>
    <w:div w:id="1753889358">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56517194">
      <w:bodyDiv w:val="1"/>
      <w:marLeft w:val="0"/>
      <w:marRight w:val="0"/>
      <w:marTop w:val="0"/>
      <w:marBottom w:val="0"/>
      <w:divBdr>
        <w:top w:val="none" w:sz="0" w:space="0" w:color="auto"/>
        <w:left w:val="none" w:sz="0" w:space="0" w:color="auto"/>
        <w:bottom w:val="none" w:sz="0" w:space="0" w:color="auto"/>
        <w:right w:val="none" w:sz="0" w:space="0" w:color="auto"/>
      </w:divBdr>
    </w:div>
    <w:div w:id="1759712727">
      <w:bodyDiv w:val="1"/>
      <w:marLeft w:val="0"/>
      <w:marRight w:val="0"/>
      <w:marTop w:val="0"/>
      <w:marBottom w:val="0"/>
      <w:divBdr>
        <w:top w:val="none" w:sz="0" w:space="0" w:color="auto"/>
        <w:left w:val="none" w:sz="0" w:space="0" w:color="auto"/>
        <w:bottom w:val="none" w:sz="0" w:space="0" w:color="auto"/>
        <w:right w:val="none" w:sz="0" w:space="0" w:color="auto"/>
      </w:divBdr>
      <w:divsChild>
        <w:div w:id="379717354">
          <w:marLeft w:val="0"/>
          <w:marRight w:val="0"/>
          <w:marTop w:val="0"/>
          <w:marBottom w:val="240"/>
          <w:divBdr>
            <w:top w:val="none" w:sz="0" w:space="0" w:color="auto"/>
            <w:left w:val="none" w:sz="0" w:space="0" w:color="auto"/>
            <w:bottom w:val="none" w:sz="0" w:space="0" w:color="auto"/>
            <w:right w:val="none" w:sz="0" w:space="0" w:color="auto"/>
          </w:divBdr>
        </w:div>
        <w:div w:id="1437404207">
          <w:marLeft w:val="0"/>
          <w:marRight w:val="0"/>
          <w:marTop w:val="0"/>
          <w:marBottom w:val="0"/>
          <w:divBdr>
            <w:top w:val="none" w:sz="0" w:space="0" w:color="auto"/>
            <w:left w:val="none" w:sz="0" w:space="0" w:color="auto"/>
            <w:bottom w:val="none" w:sz="0" w:space="0" w:color="auto"/>
            <w:right w:val="none" w:sz="0" w:space="0" w:color="auto"/>
          </w:divBdr>
        </w:div>
      </w:divsChild>
    </w:div>
    <w:div w:id="1761172684">
      <w:bodyDiv w:val="1"/>
      <w:marLeft w:val="0"/>
      <w:marRight w:val="0"/>
      <w:marTop w:val="0"/>
      <w:marBottom w:val="0"/>
      <w:divBdr>
        <w:top w:val="none" w:sz="0" w:space="0" w:color="auto"/>
        <w:left w:val="none" w:sz="0" w:space="0" w:color="auto"/>
        <w:bottom w:val="none" w:sz="0" w:space="0" w:color="auto"/>
        <w:right w:val="none" w:sz="0" w:space="0" w:color="auto"/>
      </w:divBdr>
    </w:div>
    <w:div w:id="1768042572">
      <w:bodyDiv w:val="1"/>
      <w:marLeft w:val="0"/>
      <w:marRight w:val="0"/>
      <w:marTop w:val="0"/>
      <w:marBottom w:val="0"/>
      <w:divBdr>
        <w:top w:val="none" w:sz="0" w:space="0" w:color="auto"/>
        <w:left w:val="none" w:sz="0" w:space="0" w:color="auto"/>
        <w:bottom w:val="none" w:sz="0" w:space="0" w:color="auto"/>
        <w:right w:val="none" w:sz="0" w:space="0" w:color="auto"/>
      </w:divBdr>
      <w:divsChild>
        <w:div w:id="1524202407">
          <w:marLeft w:val="0"/>
          <w:marRight w:val="0"/>
          <w:marTop w:val="0"/>
          <w:marBottom w:val="240"/>
          <w:divBdr>
            <w:top w:val="none" w:sz="0" w:space="0" w:color="auto"/>
            <w:left w:val="none" w:sz="0" w:space="0" w:color="auto"/>
            <w:bottom w:val="none" w:sz="0" w:space="0" w:color="auto"/>
            <w:right w:val="none" w:sz="0" w:space="0" w:color="auto"/>
          </w:divBdr>
        </w:div>
      </w:divsChild>
    </w:div>
    <w:div w:id="1773671893">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777628960">
      <w:bodyDiv w:val="1"/>
      <w:marLeft w:val="0"/>
      <w:marRight w:val="0"/>
      <w:marTop w:val="0"/>
      <w:marBottom w:val="0"/>
      <w:divBdr>
        <w:top w:val="none" w:sz="0" w:space="0" w:color="auto"/>
        <w:left w:val="none" w:sz="0" w:space="0" w:color="auto"/>
        <w:bottom w:val="none" w:sz="0" w:space="0" w:color="auto"/>
        <w:right w:val="none" w:sz="0" w:space="0" w:color="auto"/>
      </w:divBdr>
    </w:div>
    <w:div w:id="1781337993">
      <w:bodyDiv w:val="1"/>
      <w:marLeft w:val="0"/>
      <w:marRight w:val="0"/>
      <w:marTop w:val="0"/>
      <w:marBottom w:val="0"/>
      <w:divBdr>
        <w:top w:val="none" w:sz="0" w:space="0" w:color="auto"/>
        <w:left w:val="none" w:sz="0" w:space="0" w:color="auto"/>
        <w:bottom w:val="none" w:sz="0" w:space="0" w:color="auto"/>
        <w:right w:val="none" w:sz="0" w:space="0" w:color="auto"/>
      </w:divBdr>
      <w:divsChild>
        <w:div w:id="1432706517">
          <w:marLeft w:val="0"/>
          <w:marRight w:val="0"/>
          <w:marTop w:val="0"/>
          <w:marBottom w:val="240"/>
          <w:divBdr>
            <w:top w:val="none" w:sz="0" w:space="0" w:color="auto"/>
            <w:left w:val="none" w:sz="0" w:space="0" w:color="auto"/>
            <w:bottom w:val="none" w:sz="0" w:space="0" w:color="auto"/>
            <w:right w:val="none" w:sz="0" w:space="0" w:color="auto"/>
          </w:divBdr>
        </w:div>
      </w:divsChild>
    </w:div>
    <w:div w:id="1784643517">
      <w:bodyDiv w:val="1"/>
      <w:marLeft w:val="0"/>
      <w:marRight w:val="0"/>
      <w:marTop w:val="0"/>
      <w:marBottom w:val="0"/>
      <w:divBdr>
        <w:top w:val="none" w:sz="0" w:space="0" w:color="auto"/>
        <w:left w:val="none" w:sz="0" w:space="0" w:color="auto"/>
        <w:bottom w:val="none" w:sz="0" w:space="0" w:color="auto"/>
        <w:right w:val="none" w:sz="0" w:space="0" w:color="auto"/>
      </w:divBdr>
    </w:div>
    <w:div w:id="1786271351">
      <w:bodyDiv w:val="1"/>
      <w:marLeft w:val="0"/>
      <w:marRight w:val="0"/>
      <w:marTop w:val="0"/>
      <w:marBottom w:val="0"/>
      <w:divBdr>
        <w:top w:val="none" w:sz="0" w:space="0" w:color="auto"/>
        <w:left w:val="none" w:sz="0" w:space="0" w:color="auto"/>
        <w:bottom w:val="none" w:sz="0" w:space="0" w:color="auto"/>
        <w:right w:val="none" w:sz="0" w:space="0" w:color="auto"/>
      </w:divBdr>
      <w:divsChild>
        <w:div w:id="1009648022">
          <w:marLeft w:val="0"/>
          <w:marRight w:val="0"/>
          <w:marTop w:val="0"/>
          <w:marBottom w:val="240"/>
          <w:divBdr>
            <w:top w:val="none" w:sz="0" w:space="0" w:color="auto"/>
            <w:left w:val="none" w:sz="0" w:space="0" w:color="auto"/>
            <w:bottom w:val="none" w:sz="0" w:space="0" w:color="auto"/>
            <w:right w:val="none" w:sz="0" w:space="0" w:color="auto"/>
          </w:divBdr>
        </w:div>
      </w:divsChild>
    </w:div>
    <w:div w:id="1798260177">
      <w:bodyDiv w:val="1"/>
      <w:marLeft w:val="0"/>
      <w:marRight w:val="0"/>
      <w:marTop w:val="0"/>
      <w:marBottom w:val="0"/>
      <w:divBdr>
        <w:top w:val="none" w:sz="0" w:space="0" w:color="auto"/>
        <w:left w:val="none" w:sz="0" w:space="0" w:color="auto"/>
        <w:bottom w:val="none" w:sz="0" w:space="0" w:color="auto"/>
        <w:right w:val="none" w:sz="0" w:space="0" w:color="auto"/>
      </w:divBdr>
      <w:divsChild>
        <w:div w:id="353729908">
          <w:marLeft w:val="0"/>
          <w:marRight w:val="0"/>
          <w:marTop w:val="0"/>
          <w:marBottom w:val="240"/>
          <w:divBdr>
            <w:top w:val="none" w:sz="0" w:space="0" w:color="auto"/>
            <w:left w:val="none" w:sz="0" w:space="0" w:color="auto"/>
            <w:bottom w:val="none" w:sz="0" w:space="0" w:color="auto"/>
            <w:right w:val="none" w:sz="0" w:space="0" w:color="auto"/>
          </w:divBdr>
        </w:div>
      </w:divsChild>
    </w:div>
    <w:div w:id="1809859782">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15221883">
      <w:bodyDiv w:val="1"/>
      <w:marLeft w:val="0"/>
      <w:marRight w:val="0"/>
      <w:marTop w:val="0"/>
      <w:marBottom w:val="0"/>
      <w:divBdr>
        <w:top w:val="none" w:sz="0" w:space="0" w:color="auto"/>
        <w:left w:val="none" w:sz="0" w:space="0" w:color="auto"/>
        <w:bottom w:val="none" w:sz="0" w:space="0" w:color="auto"/>
        <w:right w:val="none" w:sz="0" w:space="0" w:color="auto"/>
      </w:divBdr>
    </w:div>
    <w:div w:id="1825007985">
      <w:bodyDiv w:val="1"/>
      <w:marLeft w:val="0"/>
      <w:marRight w:val="0"/>
      <w:marTop w:val="0"/>
      <w:marBottom w:val="0"/>
      <w:divBdr>
        <w:top w:val="none" w:sz="0" w:space="0" w:color="auto"/>
        <w:left w:val="none" w:sz="0" w:space="0" w:color="auto"/>
        <w:bottom w:val="none" w:sz="0" w:space="0" w:color="auto"/>
        <w:right w:val="none" w:sz="0" w:space="0" w:color="auto"/>
      </w:divBdr>
      <w:divsChild>
        <w:div w:id="808866478">
          <w:marLeft w:val="0"/>
          <w:marRight w:val="0"/>
          <w:marTop w:val="0"/>
          <w:marBottom w:val="240"/>
          <w:divBdr>
            <w:top w:val="none" w:sz="0" w:space="0" w:color="auto"/>
            <w:left w:val="none" w:sz="0" w:space="0" w:color="auto"/>
            <w:bottom w:val="none" w:sz="0" w:space="0" w:color="auto"/>
            <w:right w:val="none" w:sz="0" w:space="0" w:color="auto"/>
          </w:divBdr>
        </w:div>
      </w:divsChild>
    </w:div>
    <w:div w:id="1826629069">
      <w:bodyDiv w:val="1"/>
      <w:marLeft w:val="0"/>
      <w:marRight w:val="0"/>
      <w:marTop w:val="0"/>
      <w:marBottom w:val="0"/>
      <w:divBdr>
        <w:top w:val="none" w:sz="0" w:space="0" w:color="auto"/>
        <w:left w:val="none" w:sz="0" w:space="0" w:color="auto"/>
        <w:bottom w:val="none" w:sz="0" w:space="0" w:color="auto"/>
        <w:right w:val="none" w:sz="0" w:space="0" w:color="auto"/>
      </w:divBdr>
      <w:divsChild>
        <w:div w:id="1284074513">
          <w:marLeft w:val="0"/>
          <w:marRight w:val="0"/>
          <w:marTop w:val="0"/>
          <w:marBottom w:val="0"/>
          <w:divBdr>
            <w:top w:val="none" w:sz="0" w:space="0" w:color="auto"/>
            <w:left w:val="none" w:sz="0" w:space="0" w:color="auto"/>
            <w:bottom w:val="none" w:sz="0" w:space="0" w:color="auto"/>
            <w:right w:val="none" w:sz="0" w:space="0" w:color="auto"/>
          </w:divBdr>
        </w:div>
      </w:divsChild>
    </w:div>
    <w:div w:id="1831366519">
      <w:bodyDiv w:val="1"/>
      <w:marLeft w:val="0"/>
      <w:marRight w:val="0"/>
      <w:marTop w:val="0"/>
      <w:marBottom w:val="0"/>
      <w:divBdr>
        <w:top w:val="none" w:sz="0" w:space="0" w:color="auto"/>
        <w:left w:val="none" w:sz="0" w:space="0" w:color="auto"/>
        <w:bottom w:val="none" w:sz="0" w:space="0" w:color="auto"/>
        <w:right w:val="none" w:sz="0" w:space="0" w:color="auto"/>
      </w:divBdr>
    </w:div>
    <w:div w:id="1836069804">
      <w:bodyDiv w:val="1"/>
      <w:marLeft w:val="0"/>
      <w:marRight w:val="0"/>
      <w:marTop w:val="0"/>
      <w:marBottom w:val="0"/>
      <w:divBdr>
        <w:top w:val="none" w:sz="0" w:space="0" w:color="auto"/>
        <w:left w:val="none" w:sz="0" w:space="0" w:color="auto"/>
        <w:bottom w:val="none" w:sz="0" w:space="0" w:color="auto"/>
        <w:right w:val="none" w:sz="0" w:space="0" w:color="auto"/>
      </w:divBdr>
    </w:div>
    <w:div w:id="1839231227">
      <w:bodyDiv w:val="1"/>
      <w:marLeft w:val="0"/>
      <w:marRight w:val="0"/>
      <w:marTop w:val="0"/>
      <w:marBottom w:val="0"/>
      <w:divBdr>
        <w:top w:val="none" w:sz="0" w:space="0" w:color="auto"/>
        <w:left w:val="none" w:sz="0" w:space="0" w:color="auto"/>
        <w:bottom w:val="none" w:sz="0" w:space="0" w:color="auto"/>
        <w:right w:val="none" w:sz="0" w:space="0" w:color="auto"/>
      </w:divBdr>
    </w:div>
    <w:div w:id="1839611870">
      <w:bodyDiv w:val="1"/>
      <w:marLeft w:val="0"/>
      <w:marRight w:val="0"/>
      <w:marTop w:val="0"/>
      <w:marBottom w:val="0"/>
      <w:divBdr>
        <w:top w:val="none" w:sz="0" w:space="0" w:color="auto"/>
        <w:left w:val="none" w:sz="0" w:space="0" w:color="auto"/>
        <w:bottom w:val="none" w:sz="0" w:space="0" w:color="auto"/>
        <w:right w:val="none" w:sz="0" w:space="0" w:color="auto"/>
      </w:divBdr>
    </w:div>
    <w:div w:id="1840850668">
      <w:bodyDiv w:val="1"/>
      <w:marLeft w:val="0"/>
      <w:marRight w:val="0"/>
      <w:marTop w:val="0"/>
      <w:marBottom w:val="0"/>
      <w:divBdr>
        <w:top w:val="none" w:sz="0" w:space="0" w:color="auto"/>
        <w:left w:val="none" w:sz="0" w:space="0" w:color="auto"/>
        <w:bottom w:val="none" w:sz="0" w:space="0" w:color="auto"/>
        <w:right w:val="none" w:sz="0" w:space="0" w:color="auto"/>
      </w:divBdr>
    </w:div>
    <w:div w:id="1841384321">
      <w:bodyDiv w:val="1"/>
      <w:marLeft w:val="0"/>
      <w:marRight w:val="0"/>
      <w:marTop w:val="0"/>
      <w:marBottom w:val="0"/>
      <w:divBdr>
        <w:top w:val="none" w:sz="0" w:space="0" w:color="auto"/>
        <w:left w:val="none" w:sz="0" w:space="0" w:color="auto"/>
        <w:bottom w:val="none" w:sz="0" w:space="0" w:color="auto"/>
        <w:right w:val="none" w:sz="0" w:space="0" w:color="auto"/>
      </w:divBdr>
    </w:div>
    <w:div w:id="1849253922">
      <w:bodyDiv w:val="1"/>
      <w:marLeft w:val="0"/>
      <w:marRight w:val="0"/>
      <w:marTop w:val="0"/>
      <w:marBottom w:val="0"/>
      <w:divBdr>
        <w:top w:val="none" w:sz="0" w:space="0" w:color="auto"/>
        <w:left w:val="none" w:sz="0" w:space="0" w:color="auto"/>
        <w:bottom w:val="none" w:sz="0" w:space="0" w:color="auto"/>
        <w:right w:val="none" w:sz="0" w:space="0" w:color="auto"/>
      </w:divBdr>
    </w:div>
    <w:div w:id="1851139433">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4412145">
      <w:bodyDiv w:val="1"/>
      <w:marLeft w:val="0"/>
      <w:marRight w:val="0"/>
      <w:marTop w:val="0"/>
      <w:marBottom w:val="0"/>
      <w:divBdr>
        <w:top w:val="none" w:sz="0" w:space="0" w:color="auto"/>
        <w:left w:val="none" w:sz="0" w:space="0" w:color="auto"/>
        <w:bottom w:val="none" w:sz="0" w:space="0" w:color="auto"/>
        <w:right w:val="none" w:sz="0" w:space="0" w:color="auto"/>
      </w:divBdr>
    </w:div>
    <w:div w:id="1858807939">
      <w:bodyDiv w:val="1"/>
      <w:marLeft w:val="0"/>
      <w:marRight w:val="0"/>
      <w:marTop w:val="0"/>
      <w:marBottom w:val="0"/>
      <w:divBdr>
        <w:top w:val="none" w:sz="0" w:space="0" w:color="auto"/>
        <w:left w:val="none" w:sz="0" w:space="0" w:color="auto"/>
        <w:bottom w:val="none" w:sz="0" w:space="0" w:color="auto"/>
        <w:right w:val="none" w:sz="0" w:space="0" w:color="auto"/>
      </w:divBdr>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1579047">
      <w:bodyDiv w:val="1"/>
      <w:marLeft w:val="0"/>
      <w:marRight w:val="0"/>
      <w:marTop w:val="0"/>
      <w:marBottom w:val="0"/>
      <w:divBdr>
        <w:top w:val="none" w:sz="0" w:space="0" w:color="auto"/>
        <w:left w:val="none" w:sz="0" w:space="0" w:color="auto"/>
        <w:bottom w:val="none" w:sz="0" w:space="0" w:color="auto"/>
        <w:right w:val="none" w:sz="0" w:space="0" w:color="auto"/>
      </w:divBdr>
      <w:divsChild>
        <w:div w:id="719400826">
          <w:marLeft w:val="0"/>
          <w:marRight w:val="0"/>
          <w:marTop w:val="0"/>
          <w:marBottom w:val="240"/>
          <w:divBdr>
            <w:top w:val="none" w:sz="0" w:space="0" w:color="auto"/>
            <w:left w:val="none" w:sz="0" w:space="0" w:color="auto"/>
            <w:bottom w:val="none" w:sz="0" w:space="0" w:color="auto"/>
            <w:right w:val="none" w:sz="0" w:space="0" w:color="auto"/>
          </w:divBdr>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66408632">
      <w:bodyDiv w:val="1"/>
      <w:marLeft w:val="0"/>
      <w:marRight w:val="0"/>
      <w:marTop w:val="0"/>
      <w:marBottom w:val="0"/>
      <w:divBdr>
        <w:top w:val="none" w:sz="0" w:space="0" w:color="auto"/>
        <w:left w:val="none" w:sz="0" w:space="0" w:color="auto"/>
        <w:bottom w:val="none" w:sz="0" w:space="0" w:color="auto"/>
        <w:right w:val="none" w:sz="0" w:space="0" w:color="auto"/>
      </w:divBdr>
    </w:div>
    <w:div w:id="1868370946">
      <w:bodyDiv w:val="1"/>
      <w:marLeft w:val="0"/>
      <w:marRight w:val="0"/>
      <w:marTop w:val="0"/>
      <w:marBottom w:val="0"/>
      <w:divBdr>
        <w:top w:val="none" w:sz="0" w:space="0" w:color="auto"/>
        <w:left w:val="none" w:sz="0" w:space="0" w:color="auto"/>
        <w:bottom w:val="none" w:sz="0" w:space="0" w:color="auto"/>
        <w:right w:val="none" w:sz="0" w:space="0" w:color="auto"/>
      </w:divBdr>
    </w:div>
    <w:div w:id="1875851483">
      <w:bodyDiv w:val="1"/>
      <w:marLeft w:val="0"/>
      <w:marRight w:val="0"/>
      <w:marTop w:val="0"/>
      <w:marBottom w:val="0"/>
      <w:divBdr>
        <w:top w:val="none" w:sz="0" w:space="0" w:color="auto"/>
        <w:left w:val="none" w:sz="0" w:space="0" w:color="auto"/>
        <w:bottom w:val="none" w:sz="0" w:space="0" w:color="auto"/>
        <w:right w:val="none" w:sz="0" w:space="0" w:color="auto"/>
      </w:divBdr>
      <w:divsChild>
        <w:div w:id="913246122">
          <w:marLeft w:val="0"/>
          <w:marRight w:val="0"/>
          <w:marTop w:val="0"/>
          <w:marBottom w:val="0"/>
          <w:divBdr>
            <w:top w:val="none" w:sz="0" w:space="0" w:color="auto"/>
            <w:left w:val="none" w:sz="0" w:space="0" w:color="auto"/>
            <w:bottom w:val="none" w:sz="0" w:space="0" w:color="auto"/>
            <w:right w:val="none" w:sz="0" w:space="0" w:color="auto"/>
          </w:divBdr>
          <w:divsChild>
            <w:div w:id="63032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381598">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86870673">
      <w:bodyDiv w:val="1"/>
      <w:marLeft w:val="0"/>
      <w:marRight w:val="0"/>
      <w:marTop w:val="0"/>
      <w:marBottom w:val="0"/>
      <w:divBdr>
        <w:top w:val="none" w:sz="0" w:space="0" w:color="auto"/>
        <w:left w:val="none" w:sz="0" w:space="0" w:color="auto"/>
        <w:bottom w:val="none" w:sz="0" w:space="0" w:color="auto"/>
        <w:right w:val="none" w:sz="0" w:space="0" w:color="auto"/>
      </w:divBdr>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899631861">
      <w:bodyDiv w:val="1"/>
      <w:marLeft w:val="0"/>
      <w:marRight w:val="0"/>
      <w:marTop w:val="0"/>
      <w:marBottom w:val="0"/>
      <w:divBdr>
        <w:top w:val="none" w:sz="0" w:space="0" w:color="auto"/>
        <w:left w:val="none" w:sz="0" w:space="0" w:color="auto"/>
        <w:bottom w:val="none" w:sz="0" w:space="0" w:color="auto"/>
        <w:right w:val="none" w:sz="0" w:space="0" w:color="auto"/>
      </w:divBdr>
      <w:divsChild>
        <w:div w:id="1973436917">
          <w:marLeft w:val="0"/>
          <w:marRight w:val="0"/>
          <w:marTop w:val="0"/>
          <w:marBottom w:val="240"/>
          <w:divBdr>
            <w:top w:val="none" w:sz="0" w:space="0" w:color="auto"/>
            <w:left w:val="none" w:sz="0" w:space="0" w:color="auto"/>
            <w:bottom w:val="none" w:sz="0" w:space="0" w:color="auto"/>
            <w:right w:val="none" w:sz="0" w:space="0" w:color="auto"/>
          </w:divBdr>
        </w:div>
      </w:divsChild>
    </w:div>
    <w:div w:id="1899828064">
      <w:bodyDiv w:val="1"/>
      <w:marLeft w:val="0"/>
      <w:marRight w:val="0"/>
      <w:marTop w:val="0"/>
      <w:marBottom w:val="0"/>
      <w:divBdr>
        <w:top w:val="none" w:sz="0" w:space="0" w:color="auto"/>
        <w:left w:val="none" w:sz="0" w:space="0" w:color="auto"/>
        <w:bottom w:val="none" w:sz="0" w:space="0" w:color="auto"/>
        <w:right w:val="none" w:sz="0" w:space="0" w:color="auto"/>
      </w:divBdr>
      <w:divsChild>
        <w:div w:id="2108303746">
          <w:marLeft w:val="0"/>
          <w:marRight w:val="0"/>
          <w:marTop w:val="0"/>
          <w:marBottom w:val="240"/>
          <w:divBdr>
            <w:top w:val="none" w:sz="0" w:space="0" w:color="auto"/>
            <w:left w:val="none" w:sz="0" w:space="0" w:color="auto"/>
            <w:bottom w:val="none" w:sz="0" w:space="0" w:color="auto"/>
            <w:right w:val="none" w:sz="0" w:space="0" w:color="auto"/>
          </w:divBdr>
        </w:div>
      </w:divsChild>
    </w:div>
    <w:div w:id="1905488950">
      <w:bodyDiv w:val="1"/>
      <w:marLeft w:val="0"/>
      <w:marRight w:val="0"/>
      <w:marTop w:val="0"/>
      <w:marBottom w:val="0"/>
      <w:divBdr>
        <w:top w:val="none" w:sz="0" w:space="0" w:color="auto"/>
        <w:left w:val="none" w:sz="0" w:space="0" w:color="auto"/>
        <w:bottom w:val="none" w:sz="0" w:space="0" w:color="auto"/>
        <w:right w:val="none" w:sz="0" w:space="0" w:color="auto"/>
      </w:divBdr>
      <w:divsChild>
        <w:div w:id="1224178172">
          <w:marLeft w:val="0"/>
          <w:marRight w:val="0"/>
          <w:marTop w:val="0"/>
          <w:marBottom w:val="240"/>
          <w:divBdr>
            <w:top w:val="none" w:sz="0" w:space="0" w:color="auto"/>
            <w:left w:val="none" w:sz="0" w:space="0" w:color="auto"/>
            <w:bottom w:val="none" w:sz="0" w:space="0" w:color="auto"/>
            <w:right w:val="none" w:sz="0" w:space="0" w:color="auto"/>
          </w:divBdr>
        </w:div>
      </w:divsChild>
    </w:div>
    <w:div w:id="1912814224">
      <w:bodyDiv w:val="1"/>
      <w:marLeft w:val="0"/>
      <w:marRight w:val="0"/>
      <w:marTop w:val="0"/>
      <w:marBottom w:val="0"/>
      <w:divBdr>
        <w:top w:val="none" w:sz="0" w:space="0" w:color="auto"/>
        <w:left w:val="none" w:sz="0" w:space="0" w:color="auto"/>
        <w:bottom w:val="none" w:sz="0" w:space="0" w:color="auto"/>
        <w:right w:val="none" w:sz="0" w:space="0" w:color="auto"/>
      </w:divBdr>
      <w:divsChild>
        <w:div w:id="439374460">
          <w:marLeft w:val="0"/>
          <w:marRight w:val="0"/>
          <w:marTop w:val="120"/>
          <w:marBottom w:val="0"/>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6085698">
      <w:bodyDiv w:val="1"/>
      <w:marLeft w:val="0"/>
      <w:marRight w:val="0"/>
      <w:marTop w:val="0"/>
      <w:marBottom w:val="0"/>
      <w:divBdr>
        <w:top w:val="none" w:sz="0" w:space="0" w:color="auto"/>
        <w:left w:val="none" w:sz="0" w:space="0" w:color="auto"/>
        <w:bottom w:val="none" w:sz="0" w:space="0" w:color="auto"/>
        <w:right w:val="none" w:sz="0" w:space="0" w:color="auto"/>
      </w:divBdr>
      <w:divsChild>
        <w:div w:id="1426270674">
          <w:marLeft w:val="0"/>
          <w:marRight w:val="0"/>
          <w:marTop w:val="0"/>
          <w:marBottom w:val="240"/>
          <w:divBdr>
            <w:top w:val="none" w:sz="0" w:space="0" w:color="auto"/>
            <w:left w:val="none" w:sz="0" w:space="0" w:color="auto"/>
            <w:bottom w:val="none" w:sz="0" w:space="0" w:color="auto"/>
            <w:right w:val="none" w:sz="0" w:space="0" w:color="auto"/>
          </w:divBdr>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242143">
      <w:bodyDiv w:val="1"/>
      <w:marLeft w:val="0"/>
      <w:marRight w:val="0"/>
      <w:marTop w:val="0"/>
      <w:marBottom w:val="0"/>
      <w:divBdr>
        <w:top w:val="none" w:sz="0" w:space="0" w:color="auto"/>
        <w:left w:val="none" w:sz="0" w:space="0" w:color="auto"/>
        <w:bottom w:val="none" w:sz="0" w:space="0" w:color="auto"/>
        <w:right w:val="none" w:sz="0" w:space="0" w:color="auto"/>
      </w:divBdr>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39559302">
      <w:bodyDiv w:val="1"/>
      <w:marLeft w:val="0"/>
      <w:marRight w:val="0"/>
      <w:marTop w:val="0"/>
      <w:marBottom w:val="0"/>
      <w:divBdr>
        <w:top w:val="none" w:sz="0" w:space="0" w:color="auto"/>
        <w:left w:val="none" w:sz="0" w:space="0" w:color="auto"/>
        <w:bottom w:val="none" w:sz="0" w:space="0" w:color="auto"/>
        <w:right w:val="none" w:sz="0" w:space="0" w:color="auto"/>
      </w:divBdr>
      <w:divsChild>
        <w:div w:id="706413358">
          <w:marLeft w:val="0"/>
          <w:marRight w:val="0"/>
          <w:marTop w:val="120"/>
          <w:marBottom w:val="0"/>
          <w:divBdr>
            <w:top w:val="none" w:sz="0" w:space="0" w:color="auto"/>
            <w:left w:val="none" w:sz="0" w:space="0" w:color="auto"/>
            <w:bottom w:val="none" w:sz="0" w:space="0" w:color="auto"/>
            <w:right w:val="none" w:sz="0" w:space="0" w:color="auto"/>
          </w:divBdr>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45070175">
      <w:bodyDiv w:val="1"/>
      <w:marLeft w:val="0"/>
      <w:marRight w:val="0"/>
      <w:marTop w:val="0"/>
      <w:marBottom w:val="0"/>
      <w:divBdr>
        <w:top w:val="none" w:sz="0" w:space="0" w:color="auto"/>
        <w:left w:val="none" w:sz="0" w:space="0" w:color="auto"/>
        <w:bottom w:val="none" w:sz="0" w:space="0" w:color="auto"/>
        <w:right w:val="none" w:sz="0" w:space="0" w:color="auto"/>
      </w:divBdr>
      <w:divsChild>
        <w:div w:id="115411004">
          <w:marLeft w:val="0"/>
          <w:marRight w:val="0"/>
          <w:marTop w:val="0"/>
          <w:marBottom w:val="240"/>
          <w:divBdr>
            <w:top w:val="none" w:sz="0" w:space="0" w:color="auto"/>
            <w:left w:val="none" w:sz="0" w:space="0" w:color="auto"/>
            <w:bottom w:val="none" w:sz="0" w:space="0" w:color="auto"/>
            <w:right w:val="none" w:sz="0" w:space="0" w:color="auto"/>
          </w:divBdr>
        </w:div>
      </w:divsChild>
    </w:div>
    <w:div w:id="1950158541">
      <w:bodyDiv w:val="1"/>
      <w:marLeft w:val="0"/>
      <w:marRight w:val="0"/>
      <w:marTop w:val="0"/>
      <w:marBottom w:val="0"/>
      <w:divBdr>
        <w:top w:val="none" w:sz="0" w:space="0" w:color="auto"/>
        <w:left w:val="none" w:sz="0" w:space="0" w:color="auto"/>
        <w:bottom w:val="none" w:sz="0" w:space="0" w:color="auto"/>
        <w:right w:val="none" w:sz="0" w:space="0" w:color="auto"/>
      </w:divBdr>
      <w:divsChild>
        <w:div w:id="1620988797">
          <w:marLeft w:val="0"/>
          <w:marRight w:val="0"/>
          <w:marTop w:val="0"/>
          <w:marBottom w:val="240"/>
          <w:divBdr>
            <w:top w:val="none" w:sz="0" w:space="0" w:color="auto"/>
            <w:left w:val="none" w:sz="0" w:space="0" w:color="auto"/>
            <w:bottom w:val="none" w:sz="0" w:space="0" w:color="auto"/>
            <w:right w:val="none" w:sz="0" w:space="0" w:color="auto"/>
          </w:divBdr>
        </w:div>
      </w:divsChild>
    </w:div>
    <w:div w:id="1951817662">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69163457">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78140125">
      <w:bodyDiv w:val="1"/>
      <w:marLeft w:val="0"/>
      <w:marRight w:val="0"/>
      <w:marTop w:val="0"/>
      <w:marBottom w:val="0"/>
      <w:divBdr>
        <w:top w:val="none" w:sz="0" w:space="0" w:color="auto"/>
        <w:left w:val="none" w:sz="0" w:space="0" w:color="auto"/>
        <w:bottom w:val="none" w:sz="0" w:space="0" w:color="auto"/>
        <w:right w:val="none" w:sz="0" w:space="0" w:color="auto"/>
      </w:divBdr>
    </w:div>
    <w:div w:id="1980256360">
      <w:bodyDiv w:val="1"/>
      <w:marLeft w:val="0"/>
      <w:marRight w:val="0"/>
      <w:marTop w:val="0"/>
      <w:marBottom w:val="0"/>
      <w:divBdr>
        <w:top w:val="none" w:sz="0" w:space="0" w:color="auto"/>
        <w:left w:val="none" w:sz="0" w:space="0" w:color="auto"/>
        <w:bottom w:val="none" w:sz="0" w:space="0" w:color="auto"/>
        <w:right w:val="none" w:sz="0" w:space="0" w:color="auto"/>
      </w:divBdr>
    </w:div>
    <w:div w:id="1992556550">
      <w:bodyDiv w:val="1"/>
      <w:marLeft w:val="0"/>
      <w:marRight w:val="0"/>
      <w:marTop w:val="0"/>
      <w:marBottom w:val="0"/>
      <w:divBdr>
        <w:top w:val="none" w:sz="0" w:space="0" w:color="auto"/>
        <w:left w:val="none" w:sz="0" w:space="0" w:color="auto"/>
        <w:bottom w:val="none" w:sz="0" w:space="0" w:color="auto"/>
        <w:right w:val="none" w:sz="0" w:space="0" w:color="auto"/>
      </w:divBdr>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7996817">
      <w:bodyDiv w:val="1"/>
      <w:marLeft w:val="0"/>
      <w:marRight w:val="0"/>
      <w:marTop w:val="0"/>
      <w:marBottom w:val="0"/>
      <w:divBdr>
        <w:top w:val="none" w:sz="0" w:space="0" w:color="auto"/>
        <w:left w:val="none" w:sz="0" w:space="0" w:color="auto"/>
        <w:bottom w:val="none" w:sz="0" w:space="0" w:color="auto"/>
        <w:right w:val="none" w:sz="0" w:space="0" w:color="auto"/>
      </w:divBdr>
      <w:divsChild>
        <w:div w:id="52973280">
          <w:marLeft w:val="0"/>
          <w:marRight w:val="0"/>
          <w:marTop w:val="0"/>
          <w:marBottom w:val="0"/>
          <w:divBdr>
            <w:top w:val="none" w:sz="0" w:space="0" w:color="auto"/>
            <w:left w:val="none" w:sz="0" w:space="0" w:color="auto"/>
            <w:bottom w:val="none" w:sz="0" w:space="0" w:color="auto"/>
            <w:right w:val="none" w:sz="0" w:space="0" w:color="auto"/>
          </w:divBdr>
          <w:divsChild>
            <w:div w:id="2013755430">
              <w:marLeft w:val="0"/>
              <w:marRight w:val="0"/>
              <w:marTop w:val="0"/>
              <w:marBottom w:val="0"/>
              <w:divBdr>
                <w:top w:val="none" w:sz="0" w:space="0" w:color="auto"/>
                <w:left w:val="none" w:sz="0" w:space="0" w:color="auto"/>
                <w:bottom w:val="none" w:sz="0" w:space="0" w:color="auto"/>
                <w:right w:val="none" w:sz="0" w:space="0" w:color="auto"/>
              </w:divBdr>
              <w:divsChild>
                <w:div w:id="973025797">
                  <w:marLeft w:val="0"/>
                  <w:marRight w:val="0"/>
                  <w:marTop w:val="0"/>
                  <w:marBottom w:val="0"/>
                  <w:divBdr>
                    <w:top w:val="none" w:sz="0" w:space="0" w:color="auto"/>
                    <w:left w:val="none" w:sz="0" w:space="0" w:color="auto"/>
                    <w:bottom w:val="none" w:sz="0" w:space="0" w:color="auto"/>
                    <w:right w:val="none" w:sz="0" w:space="0" w:color="auto"/>
                  </w:divBdr>
                  <w:divsChild>
                    <w:div w:id="564802919">
                      <w:marLeft w:val="0"/>
                      <w:marRight w:val="0"/>
                      <w:marTop w:val="0"/>
                      <w:marBottom w:val="0"/>
                      <w:divBdr>
                        <w:top w:val="none" w:sz="0" w:space="0" w:color="auto"/>
                        <w:left w:val="none" w:sz="0" w:space="0" w:color="auto"/>
                        <w:bottom w:val="none" w:sz="0" w:space="0" w:color="auto"/>
                        <w:right w:val="none" w:sz="0" w:space="0" w:color="auto"/>
                      </w:divBdr>
                      <w:divsChild>
                        <w:div w:id="932711240">
                          <w:marLeft w:val="0"/>
                          <w:marRight w:val="0"/>
                          <w:marTop w:val="0"/>
                          <w:marBottom w:val="0"/>
                          <w:divBdr>
                            <w:top w:val="none" w:sz="0" w:space="0" w:color="auto"/>
                            <w:left w:val="none" w:sz="0" w:space="0" w:color="auto"/>
                            <w:bottom w:val="none" w:sz="0" w:space="0" w:color="auto"/>
                            <w:right w:val="none" w:sz="0" w:space="0" w:color="auto"/>
                          </w:divBdr>
                          <w:divsChild>
                            <w:div w:id="230313884">
                              <w:marLeft w:val="0"/>
                              <w:marRight w:val="0"/>
                              <w:marTop w:val="0"/>
                              <w:marBottom w:val="0"/>
                              <w:divBdr>
                                <w:top w:val="none" w:sz="0" w:space="0" w:color="auto"/>
                                <w:left w:val="none" w:sz="0" w:space="0" w:color="auto"/>
                                <w:bottom w:val="none" w:sz="0" w:space="0" w:color="auto"/>
                                <w:right w:val="none" w:sz="0" w:space="0" w:color="auto"/>
                              </w:divBdr>
                              <w:divsChild>
                                <w:div w:id="395279125">
                                  <w:marLeft w:val="0"/>
                                  <w:marRight w:val="0"/>
                                  <w:marTop w:val="0"/>
                                  <w:marBottom w:val="0"/>
                                  <w:divBdr>
                                    <w:top w:val="none" w:sz="0" w:space="0" w:color="auto"/>
                                    <w:left w:val="none" w:sz="0" w:space="0" w:color="auto"/>
                                    <w:bottom w:val="none" w:sz="0" w:space="0" w:color="auto"/>
                                    <w:right w:val="none" w:sz="0" w:space="0" w:color="auto"/>
                                  </w:divBdr>
                                </w:div>
                                <w:div w:id="1126119468">
                                  <w:marLeft w:val="0"/>
                                  <w:marRight w:val="0"/>
                                  <w:marTop w:val="0"/>
                                  <w:marBottom w:val="0"/>
                                  <w:divBdr>
                                    <w:top w:val="none" w:sz="0" w:space="0" w:color="auto"/>
                                    <w:left w:val="none" w:sz="0" w:space="0" w:color="auto"/>
                                    <w:bottom w:val="none" w:sz="0" w:space="0" w:color="auto"/>
                                    <w:right w:val="none" w:sz="0" w:space="0" w:color="auto"/>
                                  </w:divBdr>
                                </w:div>
                              </w:divsChild>
                            </w:div>
                            <w:div w:id="417293024">
                              <w:marLeft w:val="0"/>
                              <w:marRight w:val="0"/>
                              <w:marTop w:val="0"/>
                              <w:marBottom w:val="0"/>
                              <w:divBdr>
                                <w:top w:val="none" w:sz="0" w:space="0" w:color="auto"/>
                                <w:left w:val="none" w:sz="0" w:space="0" w:color="auto"/>
                                <w:bottom w:val="none" w:sz="0" w:space="0" w:color="auto"/>
                                <w:right w:val="none" w:sz="0" w:space="0" w:color="auto"/>
                              </w:divBdr>
                              <w:divsChild>
                                <w:div w:id="1655602765">
                                  <w:marLeft w:val="0"/>
                                  <w:marRight w:val="0"/>
                                  <w:marTop w:val="0"/>
                                  <w:marBottom w:val="0"/>
                                  <w:divBdr>
                                    <w:top w:val="none" w:sz="0" w:space="0" w:color="auto"/>
                                    <w:left w:val="none" w:sz="0" w:space="0" w:color="auto"/>
                                    <w:bottom w:val="none" w:sz="0" w:space="0" w:color="auto"/>
                                    <w:right w:val="none" w:sz="0" w:space="0" w:color="auto"/>
                                  </w:divBdr>
                                </w:div>
                                <w:div w:id="1866402364">
                                  <w:marLeft w:val="0"/>
                                  <w:marRight w:val="0"/>
                                  <w:marTop w:val="0"/>
                                  <w:marBottom w:val="0"/>
                                  <w:divBdr>
                                    <w:top w:val="none" w:sz="0" w:space="0" w:color="auto"/>
                                    <w:left w:val="none" w:sz="0" w:space="0" w:color="auto"/>
                                    <w:bottom w:val="none" w:sz="0" w:space="0" w:color="auto"/>
                                    <w:right w:val="none" w:sz="0" w:space="0" w:color="auto"/>
                                  </w:divBdr>
                                </w:div>
                              </w:divsChild>
                            </w:div>
                            <w:div w:id="1209074413">
                              <w:marLeft w:val="0"/>
                              <w:marRight w:val="0"/>
                              <w:marTop w:val="0"/>
                              <w:marBottom w:val="0"/>
                              <w:divBdr>
                                <w:top w:val="none" w:sz="0" w:space="0" w:color="auto"/>
                                <w:left w:val="none" w:sz="0" w:space="0" w:color="auto"/>
                                <w:bottom w:val="none" w:sz="0" w:space="0" w:color="auto"/>
                                <w:right w:val="none" w:sz="0" w:space="0" w:color="auto"/>
                              </w:divBdr>
                              <w:divsChild>
                                <w:div w:id="1104303767">
                                  <w:marLeft w:val="0"/>
                                  <w:marRight w:val="0"/>
                                  <w:marTop w:val="0"/>
                                  <w:marBottom w:val="0"/>
                                  <w:divBdr>
                                    <w:top w:val="none" w:sz="0" w:space="0" w:color="auto"/>
                                    <w:left w:val="none" w:sz="0" w:space="0" w:color="auto"/>
                                    <w:bottom w:val="none" w:sz="0" w:space="0" w:color="auto"/>
                                    <w:right w:val="none" w:sz="0" w:space="0" w:color="auto"/>
                                  </w:divBdr>
                                </w:div>
                                <w:div w:id="2126189825">
                                  <w:marLeft w:val="0"/>
                                  <w:marRight w:val="0"/>
                                  <w:marTop w:val="0"/>
                                  <w:marBottom w:val="0"/>
                                  <w:divBdr>
                                    <w:top w:val="none" w:sz="0" w:space="0" w:color="auto"/>
                                    <w:left w:val="none" w:sz="0" w:space="0" w:color="auto"/>
                                    <w:bottom w:val="none" w:sz="0" w:space="0" w:color="auto"/>
                                    <w:right w:val="none" w:sz="0" w:space="0" w:color="auto"/>
                                  </w:divBdr>
                                </w:div>
                              </w:divsChild>
                            </w:div>
                            <w:div w:id="1793328400">
                              <w:marLeft w:val="0"/>
                              <w:marRight w:val="0"/>
                              <w:marTop w:val="0"/>
                              <w:marBottom w:val="0"/>
                              <w:divBdr>
                                <w:top w:val="none" w:sz="0" w:space="0" w:color="auto"/>
                                <w:left w:val="none" w:sz="0" w:space="0" w:color="auto"/>
                                <w:bottom w:val="none" w:sz="0" w:space="0" w:color="auto"/>
                                <w:right w:val="none" w:sz="0" w:space="0" w:color="auto"/>
                              </w:divBdr>
                              <w:divsChild>
                                <w:div w:id="69427927">
                                  <w:marLeft w:val="0"/>
                                  <w:marRight w:val="0"/>
                                  <w:marTop w:val="0"/>
                                  <w:marBottom w:val="0"/>
                                  <w:divBdr>
                                    <w:top w:val="none" w:sz="0" w:space="0" w:color="auto"/>
                                    <w:left w:val="none" w:sz="0" w:space="0" w:color="auto"/>
                                    <w:bottom w:val="none" w:sz="0" w:space="0" w:color="auto"/>
                                    <w:right w:val="none" w:sz="0" w:space="0" w:color="auto"/>
                                  </w:divBdr>
                                  <w:divsChild>
                                    <w:div w:id="1309280417">
                                      <w:marLeft w:val="0"/>
                                      <w:marRight w:val="0"/>
                                      <w:marTop w:val="0"/>
                                      <w:marBottom w:val="0"/>
                                      <w:divBdr>
                                        <w:top w:val="none" w:sz="0" w:space="0" w:color="auto"/>
                                        <w:left w:val="none" w:sz="0" w:space="0" w:color="auto"/>
                                        <w:bottom w:val="none" w:sz="0" w:space="0" w:color="auto"/>
                                        <w:right w:val="none" w:sz="0" w:space="0" w:color="auto"/>
                                      </w:divBdr>
                                      <w:divsChild>
                                        <w:div w:id="874387239">
                                          <w:marLeft w:val="0"/>
                                          <w:marRight w:val="0"/>
                                          <w:marTop w:val="0"/>
                                          <w:marBottom w:val="0"/>
                                          <w:divBdr>
                                            <w:top w:val="none" w:sz="0" w:space="0" w:color="auto"/>
                                            <w:left w:val="none" w:sz="0" w:space="0" w:color="auto"/>
                                            <w:bottom w:val="none" w:sz="0" w:space="0" w:color="auto"/>
                                            <w:right w:val="none" w:sz="0" w:space="0" w:color="auto"/>
                                          </w:divBdr>
                                        </w:div>
                                        <w:div w:id="200107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417433">
                                  <w:marLeft w:val="0"/>
                                  <w:marRight w:val="0"/>
                                  <w:marTop w:val="0"/>
                                  <w:marBottom w:val="0"/>
                                  <w:divBdr>
                                    <w:top w:val="none" w:sz="0" w:space="0" w:color="auto"/>
                                    <w:left w:val="none" w:sz="0" w:space="0" w:color="auto"/>
                                    <w:bottom w:val="none" w:sz="0" w:space="0" w:color="auto"/>
                                    <w:right w:val="none" w:sz="0" w:space="0" w:color="auto"/>
                                  </w:divBdr>
                                </w:div>
                              </w:divsChild>
                            </w:div>
                            <w:div w:id="1987007493">
                              <w:marLeft w:val="0"/>
                              <w:marRight w:val="0"/>
                              <w:marTop w:val="0"/>
                              <w:marBottom w:val="0"/>
                              <w:divBdr>
                                <w:top w:val="none" w:sz="0" w:space="0" w:color="auto"/>
                                <w:left w:val="none" w:sz="0" w:space="0" w:color="auto"/>
                                <w:bottom w:val="none" w:sz="0" w:space="0" w:color="auto"/>
                                <w:right w:val="none" w:sz="0" w:space="0" w:color="auto"/>
                              </w:divBdr>
                              <w:divsChild>
                                <w:div w:id="176969820">
                                  <w:marLeft w:val="0"/>
                                  <w:marRight w:val="0"/>
                                  <w:marTop w:val="0"/>
                                  <w:marBottom w:val="0"/>
                                  <w:divBdr>
                                    <w:top w:val="none" w:sz="0" w:space="0" w:color="auto"/>
                                    <w:left w:val="none" w:sz="0" w:space="0" w:color="auto"/>
                                    <w:bottom w:val="none" w:sz="0" w:space="0" w:color="auto"/>
                                    <w:right w:val="none" w:sz="0" w:space="0" w:color="auto"/>
                                  </w:divBdr>
                                </w:div>
                                <w:div w:id="117226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00763578">
      <w:bodyDiv w:val="1"/>
      <w:marLeft w:val="0"/>
      <w:marRight w:val="0"/>
      <w:marTop w:val="0"/>
      <w:marBottom w:val="0"/>
      <w:divBdr>
        <w:top w:val="none" w:sz="0" w:space="0" w:color="auto"/>
        <w:left w:val="none" w:sz="0" w:space="0" w:color="auto"/>
        <w:bottom w:val="none" w:sz="0" w:space="0" w:color="auto"/>
        <w:right w:val="none" w:sz="0" w:space="0" w:color="auto"/>
      </w:divBdr>
      <w:divsChild>
        <w:div w:id="941834968">
          <w:marLeft w:val="0"/>
          <w:marRight w:val="0"/>
          <w:marTop w:val="0"/>
          <w:marBottom w:val="240"/>
          <w:divBdr>
            <w:top w:val="none" w:sz="0" w:space="0" w:color="auto"/>
            <w:left w:val="none" w:sz="0" w:space="0" w:color="auto"/>
            <w:bottom w:val="none" w:sz="0" w:space="0" w:color="auto"/>
            <w:right w:val="none" w:sz="0" w:space="0" w:color="auto"/>
          </w:divBdr>
        </w:div>
      </w:divsChild>
    </w:div>
    <w:div w:id="2014411639">
      <w:bodyDiv w:val="1"/>
      <w:marLeft w:val="0"/>
      <w:marRight w:val="0"/>
      <w:marTop w:val="0"/>
      <w:marBottom w:val="0"/>
      <w:divBdr>
        <w:top w:val="none" w:sz="0" w:space="0" w:color="auto"/>
        <w:left w:val="none" w:sz="0" w:space="0" w:color="auto"/>
        <w:bottom w:val="none" w:sz="0" w:space="0" w:color="auto"/>
        <w:right w:val="none" w:sz="0" w:space="0" w:color="auto"/>
      </w:divBdr>
    </w:div>
    <w:div w:id="2019191706">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3587369">
      <w:bodyDiv w:val="1"/>
      <w:marLeft w:val="0"/>
      <w:marRight w:val="0"/>
      <w:marTop w:val="0"/>
      <w:marBottom w:val="0"/>
      <w:divBdr>
        <w:top w:val="none" w:sz="0" w:space="0" w:color="auto"/>
        <w:left w:val="none" w:sz="0" w:space="0" w:color="auto"/>
        <w:bottom w:val="none" w:sz="0" w:space="0" w:color="auto"/>
        <w:right w:val="none" w:sz="0" w:space="0" w:color="auto"/>
      </w:divBdr>
    </w:div>
    <w:div w:id="2023630896">
      <w:bodyDiv w:val="1"/>
      <w:marLeft w:val="0"/>
      <w:marRight w:val="0"/>
      <w:marTop w:val="0"/>
      <w:marBottom w:val="0"/>
      <w:divBdr>
        <w:top w:val="none" w:sz="0" w:space="0" w:color="auto"/>
        <w:left w:val="none" w:sz="0" w:space="0" w:color="auto"/>
        <w:bottom w:val="none" w:sz="0" w:space="0" w:color="auto"/>
        <w:right w:val="none" w:sz="0" w:space="0" w:color="auto"/>
      </w:divBdr>
      <w:divsChild>
        <w:div w:id="1262647578">
          <w:marLeft w:val="0"/>
          <w:marRight w:val="0"/>
          <w:marTop w:val="0"/>
          <w:marBottom w:val="240"/>
          <w:divBdr>
            <w:top w:val="none" w:sz="0" w:space="0" w:color="auto"/>
            <w:left w:val="none" w:sz="0" w:space="0" w:color="auto"/>
            <w:bottom w:val="none" w:sz="0" w:space="0" w:color="auto"/>
            <w:right w:val="none" w:sz="0" w:space="0" w:color="auto"/>
          </w:divBdr>
        </w:div>
      </w:divsChild>
    </w:div>
    <w:div w:id="2024555037">
      <w:bodyDiv w:val="1"/>
      <w:marLeft w:val="0"/>
      <w:marRight w:val="0"/>
      <w:marTop w:val="0"/>
      <w:marBottom w:val="0"/>
      <w:divBdr>
        <w:top w:val="none" w:sz="0" w:space="0" w:color="auto"/>
        <w:left w:val="none" w:sz="0" w:space="0" w:color="auto"/>
        <w:bottom w:val="none" w:sz="0" w:space="0" w:color="auto"/>
        <w:right w:val="none" w:sz="0" w:space="0" w:color="auto"/>
      </w:divBdr>
    </w:div>
    <w:div w:id="2024740567">
      <w:bodyDiv w:val="1"/>
      <w:marLeft w:val="0"/>
      <w:marRight w:val="0"/>
      <w:marTop w:val="0"/>
      <w:marBottom w:val="0"/>
      <w:divBdr>
        <w:top w:val="none" w:sz="0" w:space="0" w:color="auto"/>
        <w:left w:val="none" w:sz="0" w:space="0" w:color="auto"/>
        <w:bottom w:val="none" w:sz="0" w:space="0" w:color="auto"/>
        <w:right w:val="none" w:sz="0" w:space="0" w:color="auto"/>
      </w:divBdr>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3533072">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37269029">
      <w:bodyDiv w:val="1"/>
      <w:marLeft w:val="0"/>
      <w:marRight w:val="0"/>
      <w:marTop w:val="0"/>
      <w:marBottom w:val="0"/>
      <w:divBdr>
        <w:top w:val="none" w:sz="0" w:space="0" w:color="auto"/>
        <w:left w:val="none" w:sz="0" w:space="0" w:color="auto"/>
        <w:bottom w:val="none" w:sz="0" w:space="0" w:color="auto"/>
        <w:right w:val="none" w:sz="0" w:space="0" w:color="auto"/>
      </w:divBdr>
    </w:div>
    <w:div w:id="2045935041">
      <w:bodyDiv w:val="1"/>
      <w:marLeft w:val="0"/>
      <w:marRight w:val="0"/>
      <w:marTop w:val="0"/>
      <w:marBottom w:val="0"/>
      <w:divBdr>
        <w:top w:val="none" w:sz="0" w:space="0" w:color="auto"/>
        <w:left w:val="none" w:sz="0" w:space="0" w:color="auto"/>
        <w:bottom w:val="none" w:sz="0" w:space="0" w:color="auto"/>
        <w:right w:val="none" w:sz="0" w:space="0" w:color="auto"/>
      </w:divBdr>
      <w:divsChild>
        <w:div w:id="569343855">
          <w:marLeft w:val="0"/>
          <w:marRight w:val="0"/>
          <w:marTop w:val="0"/>
          <w:marBottom w:val="240"/>
          <w:divBdr>
            <w:top w:val="none" w:sz="0" w:space="0" w:color="auto"/>
            <w:left w:val="none" w:sz="0" w:space="0" w:color="auto"/>
            <w:bottom w:val="none" w:sz="0" w:space="0" w:color="auto"/>
            <w:right w:val="none" w:sz="0" w:space="0" w:color="auto"/>
          </w:divBdr>
        </w:div>
      </w:divsChild>
    </w:div>
    <w:div w:id="2046100611">
      <w:bodyDiv w:val="1"/>
      <w:marLeft w:val="0"/>
      <w:marRight w:val="0"/>
      <w:marTop w:val="0"/>
      <w:marBottom w:val="0"/>
      <w:divBdr>
        <w:top w:val="none" w:sz="0" w:space="0" w:color="auto"/>
        <w:left w:val="none" w:sz="0" w:space="0" w:color="auto"/>
        <w:bottom w:val="none" w:sz="0" w:space="0" w:color="auto"/>
        <w:right w:val="none" w:sz="0" w:space="0" w:color="auto"/>
      </w:divBdr>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52068848">
      <w:bodyDiv w:val="1"/>
      <w:marLeft w:val="0"/>
      <w:marRight w:val="0"/>
      <w:marTop w:val="0"/>
      <w:marBottom w:val="0"/>
      <w:divBdr>
        <w:top w:val="none" w:sz="0" w:space="0" w:color="auto"/>
        <w:left w:val="none" w:sz="0" w:space="0" w:color="auto"/>
        <w:bottom w:val="none" w:sz="0" w:space="0" w:color="auto"/>
        <w:right w:val="none" w:sz="0" w:space="0" w:color="auto"/>
      </w:divBdr>
      <w:divsChild>
        <w:div w:id="517541872">
          <w:marLeft w:val="0"/>
          <w:marRight w:val="0"/>
          <w:marTop w:val="0"/>
          <w:marBottom w:val="240"/>
          <w:divBdr>
            <w:top w:val="none" w:sz="0" w:space="0" w:color="auto"/>
            <w:left w:val="none" w:sz="0" w:space="0" w:color="auto"/>
            <w:bottom w:val="none" w:sz="0" w:space="0" w:color="auto"/>
            <w:right w:val="none" w:sz="0" w:space="0" w:color="auto"/>
          </w:divBdr>
        </w:div>
      </w:divsChild>
    </w:div>
    <w:div w:id="2060280940">
      <w:bodyDiv w:val="1"/>
      <w:marLeft w:val="0"/>
      <w:marRight w:val="0"/>
      <w:marTop w:val="0"/>
      <w:marBottom w:val="0"/>
      <w:divBdr>
        <w:top w:val="none" w:sz="0" w:space="0" w:color="auto"/>
        <w:left w:val="none" w:sz="0" w:space="0" w:color="auto"/>
        <w:bottom w:val="none" w:sz="0" w:space="0" w:color="auto"/>
        <w:right w:val="none" w:sz="0" w:space="0" w:color="auto"/>
      </w:divBdr>
    </w:div>
    <w:div w:id="2061704480">
      <w:bodyDiv w:val="1"/>
      <w:marLeft w:val="0"/>
      <w:marRight w:val="0"/>
      <w:marTop w:val="0"/>
      <w:marBottom w:val="0"/>
      <w:divBdr>
        <w:top w:val="none" w:sz="0" w:space="0" w:color="auto"/>
        <w:left w:val="none" w:sz="0" w:space="0" w:color="auto"/>
        <w:bottom w:val="none" w:sz="0" w:space="0" w:color="auto"/>
        <w:right w:val="none" w:sz="0" w:space="0" w:color="auto"/>
      </w:divBdr>
    </w:div>
    <w:div w:id="2063795735">
      <w:bodyDiv w:val="1"/>
      <w:marLeft w:val="0"/>
      <w:marRight w:val="0"/>
      <w:marTop w:val="0"/>
      <w:marBottom w:val="0"/>
      <w:divBdr>
        <w:top w:val="none" w:sz="0" w:space="0" w:color="auto"/>
        <w:left w:val="none" w:sz="0" w:space="0" w:color="auto"/>
        <w:bottom w:val="none" w:sz="0" w:space="0" w:color="auto"/>
        <w:right w:val="none" w:sz="0" w:space="0" w:color="auto"/>
      </w:divBdr>
    </w:div>
    <w:div w:id="2074428354">
      <w:bodyDiv w:val="1"/>
      <w:marLeft w:val="0"/>
      <w:marRight w:val="0"/>
      <w:marTop w:val="0"/>
      <w:marBottom w:val="0"/>
      <w:divBdr>
        <w:top w:val="none" w:sz="0" w:space="0" w:color="auto"/>
        <w:left w:val="none" w:sz="0" w:space="0" w:color="auto"/>
        <w:bottom w:val="none" w:sz="0" w:space="0" w:color="auto"/>
        <w:right w:val="none" w:sz="0" w:space="0" w:color="auto"/>
      </w:divBdr>
    </w:div>
    <w:div w:id="2077389168">
      <w:bodyDiv w:val="1"/>
      <w:marLeft w:val="0"/>
      <w:marRight w:val="0"/>
      <w:marTop w:val="0"/>
      <w:marBottom w:val="0"/>
      <w:divBdr>
        <w:top w:val="none" w:sz="0" w:space="0" w:color="auto"/>
        <w:left w:val="none" w:sz="0" w:space="0" w:color="auto"/>
        <w:bottom w:val="none" w:sz="0" w:space="0" w:color="auto"/>
        <w:right w:val="none" w:sz="0" w:space="0" w:color="auto"/>
      </w:divBdr>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087677893">
      <w:bodyDiv w:val="1"/>
      <w:marLeft w:val="0"/>
      <w:marRight w:val="0"/>
      <w:marTop w:val="0"/>
      <w:marBottom w:val="0"/>
      <w:divBdr>
        <w:top w:val="none" w:sz="0" w:space="0" w:color="auto"/>
        <w:left w:val="none" w:sz="0" w:space="0" w:color="auto"/>
        <w:bottom w:val="none" w:sz="0" w:space="0" w:color="auto"/>
        <w:right w:val="none" w:sz="0" w:space="0" w:color="auto"/>
      </w:divBdr>
    </w:div>
    <w:div w:id="2089183598">
      <w:bodyDiv w:val="1"/>
      <w:marLeft w:val="0"/>
      <w:marRight w:val="0"/>
      <w:marTop w:val="0"/>
      <w:marBottom w:val="0"/>
      <w:divBdr>
        <w:top w:val="none" w:sz="0" w:space="0" w:color="auto"/>
        <w:left w:val="none" w:sz="0" w:space="0" w:color="auto"/>
        <w:bottom w:val="none" w:sz="0" w:space="0" w:color="auto"/>
        <w:right w:val="none" w:sz="0" w:space="0" w:color="auto"/>
      </w:divBdr>
    </w:div>
    <w:div w:id="2100714575">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291207760">
                                                                                  <w:marLeft w:val="0"/>
                                                                                  <w:marRight w:val="0"/>
                                                                                  <w:marTop w:val="0"/>
                                                                                  <w:marBottom w:val="0"/>
                                                                                  <w:divBdr>
                                                                                    <w:top w:val="none" w:sz="0" w:space="0" w:color="auto"/>
                                                                                    <w:left w:val="none" w:sz="0" w:space="0" w:color="auto"/>
                                                                                    <w:bottom w:val="none" w:sz="0" w:space="0" w:color="auto"/>
                                                                                    <w:right w:val="none" w:sz="0" w:space="0" w:color="auto"/>
                                                                                  </w:divBdr>
                                                                                </w:div>
                                                                                <w:div w:id="163730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4399123">
      <w:bodyDiv w:val="1"/>
      <w:marLeft w:val="0"/>
      <w:marRight w:val="0"/>
      <w:marTop w:val="0"/>
      <w:marBottom w:val="0"/>
      <w:divBdr>
        <w:top w:val="none" w:sz="0" w:space="0" w:color="auto"/>
        <w:left w:val="none" w:sz="0" w:space="0" w:color="auto"/>
        <w:bottom w:val="none" w:sz="0" w:space="0" w:color="auto"/>
        <w:right w:val="none" w:sz="0" w:space="0" w:color="auto"/>
      </w:divBdr>
    </w:div>
    <w:div w:id="2119058578">
      <w:bodyDiv w:val="1"/>
      <w:marLeft w:val="0"/>
      <w:marRight w:val="0"/>
      <w:marTop w:val="0"/>
      <w:marBottom w:val="0"/>
      <w:divBdr>
        <w:top w:val="none" w:sz="0" w:space="0" w:color="auto"/>
        <w:left w:val="none" w:sz="0" w:space="0" w:color="auto"/>
        <w:bottom w:val="none" w:sz="0" w:space="0" w:color="auto"/>
        <w:right w:val="none" w:sz="0" w:space="0" w:color="auto"/>
      </w:divBdr>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794756201">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2112697359">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 w:id="2033872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6213884">
      <w:bodyDiv w:val="1"/>
      <w:marLeft w:val="0"/>
      <w:marRight w:val="0"/>
      <w:marTop w:val="0"/>
      <w:marBottom w:val="0"/>
      <w:divBdr>
        <w:top w:val="none" w:sz="0" w:space="0" w:color="auto"/>
        <w:left w:val="none" w:sz="0" w:space="0" w:color="auto"/>
        <w:bottom w:val="none" w:sz="0" w:space="0" w:color="auto"/>
        <w:right w:val="none" w:sz="0" w:space="0" w:color="auto"/>
      </w:divBdr>
      <w:divsChild>
        <w:div w:id="1175265152">
          <w:marLeft w:val="0"/>
          <w:marRight w:val="0"/>
          <w:marTop w:val="0"/>
          <w:marBottom w:val="240"/>
          <w:divBdr>
            <w:top w:val="none" w:sz="0" w:space="0" w:color="auto"/>
            <w:left w:val="none" w:sz="0" w:space="0" w:color="auto"/>
            <w:bottom w:val="none" w:sz="0" w:space="0" w:color="auto"/>
            <w:right w:val="none" w:sz="0" w:space="0" w:color="auto"/>
          </w:divBdr>
        </w:div>
      </w:divsChild>
    </w:div>
    <w:div w:id="21430396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www.linkedin.com/in/stefan-bj&#246;rnander-361a1310a" TargetMode="External"/><Relationship Id="rId21" Type="http://schemas.openxmlformats.org/officeDocument/2006/relationships/hyperlink" Target="mailto:ralf.bjornander@telia.com" TargetMode="External"/><Relationship Id="rId42" Type="http://schemas.openxmlformats.org/officeDocument/2006/relationships/hyperlink" Target="https://www.skolverket.se/undervisning/gymnasieskolan/laroplan-program-och-amnen-i-gymnasieskolan/gymnasieprogrammen/amne?url=1530314731%2Fsyllabuscw%2Fjsp%2Fsubject.htm%3FsubjectCode%3DMAT%26tos%3Dgy&amp;sv.url=12.5dfee44715d35a5cdfa92a3" TargetMode="External"/><Relationship Id="rId63" Type="http://schemas.openxmlformats.org/officeDocument/2006/relationships/hyperlink" Target="https://e-identitet.se/auth/e-legitimation/integrera-bankid/" TargetMode="External"/><Relationship Id="rId84" Type="http://schemas.openxmlformats.org/officeDocument/2006/relationships/hyperlink" Target="https://sv.wikipedia.org/wiki/Libris_(bibliotekskatalog)" TargetMode="External"/><Relationship Id="rId138" Type="http://schemas.openxmlformats.org/officeDocument/2006/relationships/hyperlink" Target="mailto:margareta.pilgard@jonkoping.se" TargetMode="External"/><Relationship Id="rId159" Type="http://schemas.openxmlformats.org/officeDocument/2006/relationships/hyperlink" Target="https://arbetsformedlingen.se/platsbanken/annonser/8460303" TargetMode="External"/><Relationship Id="rId170" Type="http://schemas.openxmlformats.org/officeDocument/2006/relationships/hyperlink" Target="https://arbetsformedlingen.se/platsbanken/annonser/8411755" TargetMode="External"/><Relationship Id="rId191" Type="http://schemas.openxmlformats.org/officeDocument/2006/relationships/hyperlink" Target="https://www.arbetsformedlingen.se/For-arbetssokande/platsbanken/annonser/8359561" TargetMode="External"/><Relationship Id="rId205" Type="http://schemas.openxmlformats.org/officeDocument/2006/relationships/hyperlink" Target="https://msdn.microsoft.com/en-us/magazine/bb985992(printer).aspx" TargetMode="External"/><Relationship Id="rId226" Type="http://schemas.openxmlformats.org/officeDocument/2006/relationships/hyperlink" Target="https://asikt.dn.se/asikt/debatt/skolan-borde-sluta-med-tekniska-inlarningsexperiment/" TargetMode="External"/><Relationship Id="rId107" Type="http://schemas.openxmlformats.org/officeDocument/2006/relationships/hyperlink" Target="http://www.balanze.se/om-oss/personal-pa-balanze/" TargetMode="External"/><Relationship Id="rId11" Type="http://schemas.openxmlformats.org/officeDocument/2006/relationships/hyperlink" Target="https://www.linkedin.com/in/nina-hjertvinge-364b4b36/" TargetMode="External"/><Relationship Id="rId32" Type="http://schemas.openxmlformats.org/officeDocument/2006/relationships/hyperlink" Target="https://arbetsformedlingen.se/platsbanken/annonser/24870612" TargetMode="External"/><Relationship Id="rId53" Type="http://schemas.openxmlformats.org/officeDocument/2006/relationships/hyperlink" Target="javascript:;" TargetMode="External"/><Relationship Id="rId74" Type="http://schemas.openxmlformats.org/officeDocument/2006/relationships/hyperlink" Target="https://github.com/StefanBjornander/Poker.git" TargetMode="External"/><Relationship Id="rId128" Type="http://schemas.openxmlformats.org/officeDocument/2006/relationships/hyperlink" Target="http://www.facebook.com/spminstrument" TargetMode="External"/><Relationship Id="rId149" Type="http://schemas.openxmlformats.org/officeDocument/2006/relationships/hyperlink" Target="javascript:%20editSkill('cvreference','637518');" TargetMode="External"/><Relationship Id="rId5" Type="http://schemas.openxmlformats.org/officeDocument/2006/relationships/webSettings" Target="webSettings.xml"/><Relationship Id="rId95" Type="http://schemas.openxmlformats.org/officeDocument/2006/relationships/hyperlink" Target="https://sv.wikipedia.org/wiki/Special:Bokk%C3%A4llor/9789150924435" TargetMode="External"/><Relationship Id="rId160" Type="http://schemas.openxmlformats.org/officeDocument/2006/relationships/hyperlink" Target="https://arbetsformedlingen.se/platsbanken/annonser/8379984" TargetMode="External"/><Relationship Id="rId181" Type="http://schemas.openxmlformats.org/officeDocument/2006/relationships/hyperlink" Target="https://arbetsformedlingen.se/platsbanken/annonser/23527914" TargetMode="External"/><Relationship Id="rId216" Type="http://schemas.openxmlformats.org/officeDocument/2006/relationships/hyperlink" Target="https://www.darkside.se/profil.php?id=149961" TargetMode="External"/><Relationship Id="rId237" Type="http://schemas.openxmlformats.org/officeDocument/2006/relationships/image" Target="media/image7.png"/><Relationship Id="rId22" Type="http://schemas.openxmlformats.org/officeDocument/2006/relationships/hyperlink" Target="https://www.bokus.com/bok/9789113113739/dansa-min-docka/" TargetMode="External"/><Relationship Id="rId43" Type="http://schemas.openxmlformats.org/officeDocument/2006/relationships/hyperlink" Target="https://www.skolverket.se/undervisning/gymnasieskolan/laroplan-program-och-amnen-i-gymnasieskolan/gymnasieprogrammen/amne?url=1530314731%2Fsyllabuscw%2Fjsp%2Fsubject.htm%3FsubjectCode%3DNAK%26lang%3Dsv%26tos%3Dgy%26p%3Dp&amp;sv.url=12.5dfee44715d35a5cdfa92a3" TargetMode="External"/><Relationship Id="rId64" Type="http://schemas.openxmlformats.org/officeDocument/2006/relationships/hyperlink" Target="https://docs.grandid.com/" TargetMode="External"/><Relationship Id="rId118" Type="http://schemas.openxmlformats.org/officeDocument/2006/relationships/hyperlink" Target="https://www.linkedin.com/in/stefan-bj%C3%B6rnander-361a1310a" TargetMode="External"/><Relationship Id="rId139" Type="http://schemas.openxmlformats.org/officeDocument/2006/relationships/hyperlink" Target="tel:086138000" TargetMode="External"/><Relationship Id="rId85" Type="http://schemas.openxmlformats.org/officeDocument/2006/relationships/hyperlink" Target="http://libris.kb.se/bib/14074521" TargetMode="External"/><Relationship Id="rId150" Type="http://schemas.openxmlformats.org/officeDocument/2006/relationships/hyperlink" Target="javascript:%20editSkill('cvreference','637520');" TargetMode="External"/><Relationship Id="rId171" Type="http://schemas.openxmlformats.org/officeDocument/2006/relationships/hyperlink" Target="https://arbetsformedlingen.se/platsbanken/annonser/8375630" TargetMode="External"/><Relationship Id="rId192" Type="http://schemas.openxmlformats.org/officeDocument/2006/relationships/hyperlink" Target="https://www.arbetsformedlingen.se/For-arbetssokande/platsbanken/annonser/8359582" TargetMode="External"/><Relationship Id="rId206" Type="http://schemas.openxmlformats.org/officeDocument/2006/relationships/hyperlink" Target="https://docs.microsoft.com/sv-se/windows/desktop/Debug/pe-format" TargetMode="External"/><Relationship Id="rId227" Type="http://schemas.openxmlformats.org/officeDocument/2006/relationships/image" Target="media/image5.png"/><Relationship Id="rId12" Type="http://schemas.openxmlformats.org/officeDocument/2006/relationships/hyperlink" Target="mailto:alexander.svan@vxa.se" TargetMode="External"/><Relationship Id="rId33" Type="http://schemas.openxmlformats.org/officeDocument/2006/relationships/hyperlink" Target="https://www.skolverket.se/undervisning/gymnasieskolan/laroplan-program-och-amnen-i-gymnasieskolan/gymnasieprogrammen/amne?url=1530314731%2Fsyllabuscw%2Fjsp%2Fsubject.htm%3FsubjectCode%3DPRR%26lang%3Dsv%26tos%3Dgy%26p%3Dp&amp;sv.url=12.5dfee44715d35a5cdfa92a3" TargetMode="External"/><Relationship Id="rId108" Type="http://schemas.openxmlformats.org/officeDocument/2006/relationships/hyperlink" Target="http://www.balanze.se/om-oss/personal-pa-balanze/" TargetMode="External"/><Relationship Id="rId129" Type="http://schemas.openxmlformats.org/officeDocument/2006/relationships/image" Target="media/image2.png"/><Relationship Id="rId54" Type="http://schemas.openxmlformats.org/officeDocument/2006/relationships/hyperlink" Target="https://www.adlibris.com/se/sok?filter=author%3AKen%20Follett" TargetMode="External"/><Relationship Id="rId75" Type="http://schemas.openxmlformats.org/officeDocument/2006/relationships/hyperlink" Target="https://www.linkedin.com/jobs" TargetMode="External"/><Relationship Id="rId96" Type="http://schemas.openxmlformats.org/officeDocument/2006/relationships/hyperlink" Target="https://sv.wikipedia.org/wiki/Libris_(bibliotekskatalog)" TargetMode="External"/><Relationship Id="rId140" Type="http://schemas.openxmlformats.org/officeDocument/2006/relationships/hyperlink" Target="mailto:dennis@webone.se" TargetMode="External"/><Relationship Id="rId161" Type="http://schemas.openxmlformats.org/officeDocument/2006/relationships/hyperlink" Target="https://arbetsformedlingen.se/platsbanken/annonser/8424989" TargetMode="External"/><Relationship Id="rId182" Type="http://schemas.openxmlformats.org/officeDocument/2006/relationships/hyperlink" Target="https://www.arbetsformedlingen.se/For-arbetssokande/platsbanken/annonser/23425099" TargetMode="External"/><Relationship Id="rId217" Type="http://schemas.openxmlformats.org/officeDocument/2006/relationships/hyperlink" Target="https://www.darkside.se/profil.php?id=225252" TargetMode="External"/><Relationship Id="rId6" Type="http://schemas.openxmlformats.org/officeDocument/2006/relationships/footnotes" Target="footnotes.xml"/><Relationship Id="rId238" Type="http://schemas.openxmlformats.org/officeDocument/2006/relationships/image" Target="media/image8.png"/><Relationship Id="rId23" Type="http://schemas.openxmlformats.org/officeDocument/2006/relationships/hyperlink" Target="https://arbetsformedlingen.se/platsbanken/annonser/24666315" TargetMode="External"/><Relationship Id="rId119" Type="http://schemas.openxmlformats.org/officeDocument/2006/relationships/hyperlink" Target="mailto:stefan.bjornander@outlook.com" TargetMode="External"/><Relationship Id="rId44" Type="http://schemas.openxmlformats.org/officeDocument/2006/relationships/hyperlink" Target="https://arbetsformedlingen.se/platsbanken/annonser/24721850" TargetMode="External"/><Relationship Id="rId65" Type="http://schemas.openxmlformats.org/officeDocument/2006/relationships/hyperlink" Target="https://www.fortnox.se/koppling/woocommerce-plugin/" TargetMode="External"/><Relationship Id="rId86" Type="http://schemas.openxmlformats.org/officeDocument/2006/relationships/hyperlink" Target="https://sv.wikipedia.org/wiki/Special:Bokk%C3%A4llor/9789198081107" TargetMode="External"/><Relationship Id="rId130" Type="http://schemas.openxmlformats.org/officeDocument/2006/relationships/hyperlink" Target="http://www.spminstrument.com/Templates/Public/Handlers/Feeds.ashx?format=rss&amp;id=1504&amp;lang=en" TargetMode="External"/><Relationship Id="rId151" Type="http://schemas.openxmlformats.org/officeDocument/2006/relationships/hyperlink" Target="javascript:%20editSkill('cvreference','637521');" TargetMode="External"/><Relationship Id="rId172" Type="http://schemas.openxmlformats.org/officeDocument/2006/relationships/hyperlink" Target="https://arbetsformedlingen.se/platsbanken/annonser/8364520" TargetMode="External"/><Relationship Id="rId193" Type="http://schemas.openxmlformats.org/officeDocument/2006/relationships/hyperlink" Target="https://www.arbetsformedlingen.se/For-arbetssokande/platsbanken/annonser/8337585" TargetMode="External"/><Relationship Id="rId207" Type="http://schemas.openxmlformats.org/officeDocument/2006/relationships/hyperlink" Target="https://en.wikibooks.org/wiki/X86_Disassembly/Windows_Executable_Files" TargetMode="External"/><Relationship Id="rId228" Type="http://schemas.openxmlformats.org/officeDocument/2006/relationships/hyperlink" Target="http://www.matteboken.se/lektioner/matte-3/polynom-och-ekvationer/rata-linjens-ekvation" TargetMode="External"/><Relationship Id="rId13" Type="http://schemas.openxmlformats.org/officeDocument/2006/relationships/hyperlink" Target="https://arbetsformedlingen.se/platsbanken/annonser/25686541" TargetMode="External"/><Relationship Id="rId109" Type="http://schemas.openxmlformats.org/officeDocument/2006/relationships/hyperlink" Target="https://www.linkedin.com/company/bolageriet/life/" TargetMode="External"/><Relationship Id="rId34" Type="http://schemas.openxmlformats.org/officeDocument/2006/relationships/hyperlink" Target="https://www.skolverket.se/undervisning/gymnasieskolan/laroplan-program-och-amnen-i-gymnasieskolan/gymnasieprogrammen/amne?url=1530314731%2Fsyllabuscw%2Fjsp%2Fsubject.htm%3FsubjectCode%3DWES%26tos%3Dgy&amp;sv.url=12.5dfee44715d35a5cdfa92a3" TargetMode="External"/><Relationship Id="rId55" Type="http://schemas.openxmlformats.org/officeDocument/2006/relationships/hyperlink" Target="https://www.adlibris.com/se/bok/the-evening-and-the-morning-9781447278788" TargetMode="External"/><Relationship Id="rId76" Type="http://schemas.openxmlformats.org/officeDocument/2006/relationships/hyperlink" Target="https://ie.indeed.com" TargetMode="External"/><Relationship Id="rId97" Type="http://schemas.openxmlformats.org/officeDocument/2006/relationships/hyperlink" Target="http://libris.kb.se/bib/7hgxxlb35l1t2gnl" TargetMode="External"/><Relationship Id="rId120" Type="http://schemas.openxmlformats.org/officeDocument/2006/relationships/hyperlink" Target="mailto:david@griffab.se" TargetMode="External"/><Relationship Id="rId141" Type="http://schemas.openxmlformats.org/officeDocument/2006/relationships/hyperlink" Target="mailto:max.dyga@silverfox.se" TargetMode="External"/><Relationship Id="rId7" Type="http://schemas.openxmlformats.org/officeDocument/2006/relationships/endnotes" Target="endnotes.xml"/><Relationship Id="rId162" Type="http://schemas.openxmlformats.org/officeDocument/2006/relationships/hyperlink" Target="https://arbetsformedlingen.se/platsbanken/annonser/8456295" TargetMode="External"/><Relationship Id="rId183" Type="http://schemas.openxmlformats.org/officeDocument/2006/relationships/hyperlink" Target="https://www.arbetsformedlingen.se/For-arbetssokande/platsbanken/annonser/23425099" TargetMode="External"/><Relationship Id="rId218" Type="http://schemas.openxmlformats.org/officeDocument/2006/relationships/hyperlink" Target="https://www.darkside.se/profil.php?id=263046" TargetMode="External"/><Relationship Id="rId239" Type="http://schemas.openxmlformats.org/officeDocument/2006/relationships/image" Target="media/image9.png"/><Relationship Id="rId24" Type="http://schemas.openxmlformats.org/officeDocument/2006/relationships/hyperlink" Target="https://arbetsformedlingen.se/platsbanken/annonser/24808235" TargetMode="External"/><Relationship Id="rId45" Type="http://schemas.openxmlformats.org/officeDocument/2006/relationships/hyperlink" Target="https://arbetsformedlingen.se/platsbanken/annonser/24686330" TargetMode="External"/><Relationship Id="rId66" Type="http://schemas.openxmlformats.org/officeDocument/2006/relationships/hyperlink" Target="https://www.wish.com/search/backpack%2050l%20for%20men/product/5fd42f40ded6b00044947d10?source=search&amp;position=7&amp;share=web" TargetMode="External"/><Relationship Id="rId87" Type="http://schemas.openxmlformats.org/officeDocument/2006/relationships/hyperlink" Target="https://sv.wikipedia.org/wiki/Libris_(bibliotekskatalog)" TargetMode="External"/><Relationship Id="rId110" Type="http://schemas.openxmlformats.org/officeDocument/2006/relationships/hyperlink" Target="https://www.linkedin.com/company/releye/life/" TargetMode="External"/><Relationship Id="rId131" Type="http://schemas.openxmlformats.org/officeDocument/2006/relationships/image" Target="media/image3.png"/><Relationship Id="rId152" Type="http://schemas.openxmlformats.org/officeDocument/2006/relationships/hyperlink" Target="javascript:%20editSkill('cvreference','866667');" TargetMode="External"/><Relationship Id="rId173" Type="http://schemas.openxmlformats.org/officeDocument/2006/relationships/hyperlink" Target="https://arbetsformedlingen.se/platsbanken/annonser/8461203" TargetMode="External"/><Relationship Id="rId194" Type="http://schemas.openxmlformats.org/officeDocument/2006/relationships/hyperlink" Target="https://www.arbetsformedlingen.se/For-arbetssokande/platsbanken/annonser/8395297" TargetMode="External"/><Relationship Id="rId208" Type="http://schemas.openxmlformats.org/officeDocument/2006/relationships/hyperlink" Target="https://www.bigmessowires.com/2015/10/08/a-handmade-executable-file/" TargetMode="External"/><Relationship Id="rId229" Type="http://schemas.openxmlformats.org/officeDocument/2006/relationships/hyperlink" Target="http://matematikvideo.se/lektioner/rata-linjens-ekvation/" TargetMode="External"/><Relationship Id="rId240" Type="http://schemas.openxmlformats.org/officeDocument/2006/relationships/image" Target="media/image10.png"/><Relationship Id="rId14" Type="http://schemas.openxmlformats.org/officeDocument/2006/relationships/hyperlink" Target="mailto:stefan.bjornander@outlook.com" TargetMode="External"/><Relationship Id="rId35" Type="http://schemas.openxmlformats.org/officeDocument/2006/relationships/hyperlink" Target="https://www.skolverket.se/undervisning/gymnasieskolan/laroplan-program-och-amnen-i-gymnasieskolan/gymnasieprogrammen/amne?url=1530314731%2Fsyllabuscw%2Fjsp%2Fsubject.htm%3FsubjectCode%3DWEU%26lang%3Dsv%26tos%3Dgy%26p%3Dp&amp;sv.url=12.5dfee44715d35a5cdfa92a3" TargetMode="External"/><Relationship Id="rId56" Type="http://schemas.openxmlformats.org/officeDocument/2006/relationships/hyperlink" Target="https://www.bokus.com/cgi-bin/product_search.cgi?authors=David%20Hampshire" TargetMode="External"/><Relationship Id="rId77" Type="http://schemas.openxmlformats.org/officeDocument/2006/relationships/hyperlink" Target="https://www.irishjobs.ie/Jobs/Design-Engineer-DSP-8546930.aspx" TargetMode="External"/><Relationship Id="rId100" Type="http://schemas.openxmlformats.org/officeDocument/2006/relationships/hyperlink" Target="mailto:stefan.bjornander@outlook.com" TargetMode="External"/><Relationship Id="rId8" Type="http://schemas.openxmlformats.org/officeDocument/2006/relationships/hyperlink" Target="mailto:sara.claesson@eyes4work.se" TargetMode="External"/><Relationship Id="rId98" Type="http://schemas.openxmlformats.org/officeDocument/2006/relationships/hyperlink" Target="https://sv.wikipedia.org/wiki/Special:Bokk%C3%A4llor/9789150941814" TargetMode="External"/><Relationship Id="rId121" Type="http://schemas.openxmlformats.org/officeDocument/2006/relationships/hyperlink" Target="mailto:peter@workbuster.se" TargetMode="External"/><Relationship Id="rId142" Type="http://schemas.openxmlformats.org/officeDocument/2006/relationships/hyperlink" Target="mailto:info@ip1.se" TargetMode="External"/><Relationship Id="rId163" Type="http://schemas.openxmlformats.org/officeDocument/2006/relationships/hyperlink" Target="https://arbetsformedlingen.se/platsbanken/annonser/8454889" TargetMode="External"/><Relationship Id="rId184" Type="http://schemas.openxmlformats.org/officeDocument/2006/relationships/hyperlink" Target="https://www.arbetsformedlingen.se/For-arbetssokande/platsbanken/annonser/8359548" TargetMode="External"/><Relationship Id="rId219" Type="http://schemas.openxmlformats.org/officeDocument/2006/relationships/hyperlink" Target="https://www.darkside.se/profil.php?id=267141" TargetMode="External"/><Relationship Id="rId230" Type="http://schemas.openxmlformats.org/officeDocument/2006/relationships/hyperlink" Target="https://www.youtube.com/watch?v=UrvVcHsSmbw" TargetMode="External"/><Relationship Id="rId25" Type="http://schemas.openxmlformats.org/officeDocument/2006/relationships/hyperlink" Target="https://arbetsformedlingen.se/platsbanken/annonser/24808347" TargetMode="External"/><Relationship Id="rId46" Type="http://schemas.openxmlformats.org/officeDocument/2006/relationships/hyperlink" Target="https://www.ntigymnasiet.se/kronhus/" TargetMode="External"/><Relationship Id="rId67" Type="http://schemas.openxmlformats.org/officeDocument/2006/relationships/hyperlink" Target="http://www.hemstod.se" TargetMode="External"/><Relationship Id="rId88" Type="http://schemas.openxmlformats.org/officeDocument/2006/relationships/hyperlink" Target="http://libris.kb.se/bib/17554467" TargetMode="External"/><Relationship Id="rId111" Type="http://schemas.openxmlformats.org/officeDocument/2006/relationships/hyperlink" Target="https://www.linkedin.com/company/envoiab/life/" TargetMode="External"/><Relationship Id="rId132" Type="http://schemas.openxmlformats.org/officeDocument/2006/relationships/hyperlink" Target="http://www.youtube.com/spminstrument" TargetMode="External"/><Relationship Id="rId153" Type="http://schemas.openxmlformats.org/officeDocument/2006/relationships/hyperlink" Target="https://dev.mysql.com/doc/refman/8.0/en/string-functions.html" TargetMode="External"/><Relationship Id="rId174" Type="http://schemas.openxmlformats.org/officeDocument/2006/relationships/hyperlink" Target="https://arbetsformedlingen.se/platsbanken/annonser/8460719" TargetMode="External"/><Relationship Id="rId195" Type="http://schemas.openxmlformats.org/officeDocument/2006/relationships/hyperlink" Target="https://www.arbetsformedlingen.se/For-arbetssokande/platsbanken/annonser/8387788" TargetMode="External"/><Relationship Id="rId209" Type="http://schemas.openxmlformats.org/officeDocument/2006/relationships/hyperlink" Target="https://stackoverflow.com/questions/553029/what-is-the-smallest-possible-windows-pe-executable" TargetMode="External"/><Relationship Id="rId220" Type="http://schemas.openxmlformats.org/officeDocument/2006/relationships/hyperlink" Target="https://www.darkside.se/profil.php?id=262613" TargetMode="External"/><Relationship Id="rId241" Type="http://schemas.openxmlformats.org/officeDocument/2006/relationships/image" Target="media/image11.png"/><Relationship Id="rId15" Type="http://schemas.openxmlformats.org/officeDocument/2006/relationships/hyperlink" Target="mailto:stefan.bjornander@outlook.com" TargetMode="External"/><Relationship Id="rId36" Type="http://schemas.openxmlformats.org/officeDocument/2006/relationships/hyperlink" Target="https://www.skolverket.se/undervisning/gymnasieskolan/laroplan-program-och-amnen-i-gymnasieskolan/gymnasieprogrammen/amne?url=1530314731%2Fsyllabuscw%2Fjsp%2Fsubject.htm%3FsubjectCode%3DGR%25C3%2584%26courseCode%3DGR%25C3%2584GR%25C3%25840%26lang%3Dsv%26tos%3Dgy%26p%3Dp&amp;sv.url=12.5dfee44715d35a5cdfa92a3" TargetMode="External"/><Relationship Id="rId57" Type="http://schemas.openxmlformats.org/officeDocument/2006/relationships/hyperlink" Target="https://www.eniro.se/adawia+al+aobaed+al+mohammad+str%C3%A4ngn%C3%A4s/105940581/person" TargetMode="External"/><Relationship Id="rId10" Type="http://schemas.openxmlformats.org/officeDocument/2006/relationships/hyperlink" Target="https://chasacademy.se/om-oss/" TargetMode="External"/><Relationship Id="rId31" Type="http://schemas.openxmlformats.org/officeDocument/2006/relationships/hyperlink" Target="https://www.skolverket.se/undervisning/gymnasieskolan/laroplan-program-och-amnen-i-gymnasieskolan/gymnasieprogrammen/amne?url=1530314731%2Fsyllabuscw%2Fjsp%2Fsubject.htm%3FsubjectCode%3DENG%26lang%3Dsv%26tos%3Dgy%26p%3Dp&amp;sv.url=12.5dfee44715d35a5cdfa92a3" TargetMode="External"/><Relationship Id="rId52" Type="http://schemas.openxmlformats.org/officeDocument/2006/relationships/hyperlink" Target="mailto:umsoft@acc.umu.se" TargetMode="External"/><Relationship Id="rId73" Type="http://schemas.openxmlformats.org/officeDocument/2006/relationships/hyperlink" Target="https://uropenn.se/casio-herrklocka-mtp-1222a-7bvef/" TargetMode="External"/><Relationship Id="rId78" Type="http://schemas.openxmlformats.org/officeDocument/2006/relationships/hyperlink" Target="https://www.jobindublin.com/" TargetMode="External"/><Relationship Id="rId94" Type="http://schemas.openxmlformats.org/officeDocument/2006/relationships/hyperlink" Target="http://libris.kb.se/bib/20031131" TargetMode="External"/><Relationship Id="rId99" Type="http://schemas.openxmlformats.org/officeDocument/2006/relationships/hyperlink" Target="mailto:stefan.bjornander@outlook.com" TargetMode="External"/><Relationship Id="rId101" Type="http://schemas.openxmlformats.org/officeDocument/2006/relationships/hyperlink" Target="mailto:emma.stalenhag@agiremus.com" TargetMode="External"/><Relationship Id="rId122" Type="http://schemas.openxmlformats.org/officeDocument/2006/relationships/hyperlink" Target="tel:0704310125" TargetMode="External"/><Relationship Id="rId143" Type="http://schemas.openxmlformats.org/officeDocument/2006/relationships/hyperlink" Target="mailto:leciparcontia_hr@lecip.se" TargetMode="External"/><Relationship Id="rId148" Type="http://schemas.openxmlformats.org/officeDocument/2006/relationships/hyperlink" Target="javascript:%20editSkill('cvreference','564265');" TargetMode="External"/><Relationship Id="rId164" Type="http://schemas.openxmlformats.org/officeDocument/2006/relationships/hyperlink" Target="https://arbetsformedlingen.se/platsbanken/annonser/10538264" TargetMode="External"/><Relationship Id="rId169" Type="http://schemas.openxmlformats.org/officeDocument/2006/relationships/hyperlink" Target="https://arbetsformedlingen.se/platsbanken/annonser/8430381" TargetMode="External"/><Relationship Id="rId185" Type="http://schemas.openxmlformats.org/officeDocument/2006/relationships/hyperlink" Target="https://www.arbetsformedlingen.se/For-arbetssokande/platsbanken/annonser/8359561" TargetMode="External"/><Relationship Id="rId4" Type="http://schemas.openxmlformats.org/officeDocument/2006/relationships/settings" Target="settings.xml"/><Relationship Id="rId9" Type="http://schemas.openxmlformats.org/officeDocument/2006/relationships/hyperlink" Target="mailto:nina.hjertvinge@chasacademy.se" TargetMode="External"/><Relationship Id="rId180" Type="http://schemas.openxmlformats.org/officeDocument/2006/relationships/hyperlink" Target="https://arbetsformedlingen.se/platsbanken/annonser/8459684" TargetMode="External"/><Relationship Id="rId210" Type="http://schemas.openxmlformats.org/officeDocument/2006/relationships/hyperlink" Target="https://www.codejuggle.dj/creating-the-smallest-possible-windows-executable-using-assembly-language/" TargetMode="External"/><Relationship Id="rId215" Type="http://schemas.openxmlformats.org/officeDocument/2006/relationships/hyperlink" Target="https://www.darkside.se/profil.php?id=205745" TargetMode="External"/><Relationship Id="rId236" Type="http://schemas.openxmlformats.org/officeDocument/2006/relationships/image" Target="media/image6.png"/><Relationship Id="rId26" Type="http://schemas.openxmlformats.org/officeDocument/2006/relationships/hyperlink" Target="https://arbetsformedlingen.se/platsbanken/annonser/24901927" TargetMode="External"/><Relationship Id="rId231" Type="http://schemas.openxmlformats.org/officeDocument/2006/relationships/hyperlink" Target="https://www.youtube.com/watch?v=Q0YfgPYH_us" TargetMode="External"/><Relationship Id="rId47" Type="http://schemas.openxmlformats.org/officeDocument/2006/relationships/hyperlink" Target="https://www.skolverket.se/undervisning/gymnasieskolan/laroplan-program-och-amnen-i-gymnasieskolan/gymnasieprogrammen/amne?url=1530314731%2Fsyllabuscw%2Fjsp%2Fsubject.htm%3FsubjectCode%3DWEU%26lang%3Dsv%26tos%3Dgy%26p%3Dp&amp;sv.url=12.5dfee44715d35a5cdfa92a3" TargetMode="External"/><Relationship Id="rId68" Type="http://schemas.openxmlformats.org/officeDocument/2006/relationships/hyperlink" Target="mailto:szilard.nagy@pensionera.se" TargetMode="External"/><Relationship Id="rId89" Type="http://schemas.openxmlformats.org/officeDocument/2006/relationships/hyperlink" Target="https://sv.wikipedia.org/wiki/Special:Bokk%C3%A4llor/9789173489492" TargetMode="External"/><Relationship Id="rId112" Type="http://schemas.openxmlformats.org/officeDocument/2006/relationships/hyperlink" Target="mailto:krister.arledal@concreteit.se" TargetMode="External"/><Relationship Id="rId133" Type="http://schemas.openxmlformats.org/officeDocument/2006/relationships/image" Target="media/image4.png"/><Relationship Id="rId154" Type="http://schemas.openxmlformats.org/officeDocument/2006/relationships/hyperlink" Target="https://jquery.com/" TargetMode="External"/><Relationship Id="rId175" Type="http://schemas.openxmlformats.org/officeDocument/2006/relationships/hyperlink" Target="https://arbetsformedlingen.se/platsbanken/annonser/8460517" TargetMode="External"/><Relationship Id="rId196" Type="http://schemas.openxmlformats.org/officeDocument/2006/relationships/hyperlink" Target="https://www.arbetsformedlingen.se/For-arbetssokande/platsbanken/annonser/8392830" TargetMode="External"/><Relationship Id="rId200" Type="http://schemas.openxmlformats.org/officeDocument/2006/relationships/hyperlink" Target="mailto:gustaf.ahne@hiq.se" TargetMode="External"/><Relationship Id="rId16" Type="http://schemas.openxmlformats.org/officeDocument/2006/relationships/hyperlink" Target="mailto:alexander.svan@vxa.se" TargetMode="External"/><Relationship Id="rId221" Type="http://schemas.openxmlformats.org/officeDocument/2006/relationships/hyperlink" Target="https://www.darkside.se/profil.php?id=261046" TargetMode="External"/><Relationship Id="rId242" Type="http://schemas.openxmlformats.org/officeDocument/2006/relationships/image" Target="media/image12.png"/><Relationship Id="rId37" Type="http://schemas.openxmlformats.org/officeDocument/2006/relationships/hyperlink" Target="https://www.skolverket.se/undervisning/gymnasieskolan/laroplan-program-och-amnen-i-gymnasieskolan/gymnasieprogrammen/amne?url=1530314731%2Fsyllabuscw%2Fjsp%2Fsubject.htm%3FsubjectCode%3DDAO%26tos%3Dgy&amp;sv.url=12.5dfee44715d35a5cdfa92a3" TargetMode="External"/><Relationship Id="rId58" Type="http://schemas.openxmlformats.org/officeDocument/2006/relationships/hyperlink" Target="mailto:Adawia.AlAobaedAlMohammad@strangnas.se" TargetMode="External"/><Relationship Id="rId79" Type="http://schemas.openxmlformats.org/officeDocument/2006/relationships/hyperlink" Target="https://sv.bab.la/lexikon/engelsk-svensk/probationary-period" TargetMode="External"/><Relationship Id="rId102" Type="http://schemas.openxmlformats.org/officeDocument/2006/relationships/hyperlink" Target="https://bibliotek.strangnas.se/results?p_p_id=crDetailWicket_WAR_arenaportlet&amp;p_p_lifecycle=1&amp;p_p_state=normal&amp;p_r_p_arena_urn%3Aarena_search_item_id=217752&amp;p_r_p_arena_urn%3Aarena_facet_queries=&amp;p_r_p_arena_urn%3Aarena_agency_name=ASE100231&amp;p_r_p_arena_urn%3Aarena_search_item_no=0&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0%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123" Type="http://schemas.openxmlformats.org/officeDocument/2006/relationships/hyperlink" Target="mailto:johan.nilsson@spminstrument.se" TargetMode="External"/><Relationship Id="rId144" Type="http://schemas.openxmlformats.org/officeDocument/2006/relationships/hyperlink" Target="mailto:niklas.lindhardt@arcontia.se" TargetMode="External"/><Relationship Id="rId90" Type="http://schemas.openxmlformats.org/officeDocument/2006/relationships/hyperlink" Target="https://sv.wikipedia.org/wiki/Libris_(bibliotekskatalog)" TargetMode="External"/><Relationship Id="rId165" Type="http://schemas.openxmlformats.org/officeDocument/2006/relationships/hyperlink" Target="https://arbetsformedlingen.se/platsbanken/annonser/23520147" TargetMode="External"/><Relationship Id="rId186" Type="http://schemas.openxmlformats.org/officeDocument/2006/relationships/hyperlink" Target="https://www.arbetsformedlingen.se/For-arbetssokande/platsbanken/annonser/23422541" TargetMode="External"/><Relationship Id="rId211" Type="http://schemas.openxmlformats.org/officeDocument/2006/relationships/hyperlink" Target="http://archive.is/w01DO" TargetMode="External"/><Relationship Id="rId232" Type="http://schemas.openxmlformats.org/officeDocument/2006/relationships/hyperlink" Target="https://www.youtube.com/watch?v=6EupBDGjaV4" TargetMode="External"/><Relationship Id="rId27" Type="http://schemas.openxmlformats.org/officeDocument/2006/relationships/hyperlink" Target="https://www.skolverket.se/undervisning/gymnasieskolan/laroplan-program-och-amnen-i-gymnasieskolan/gymnasieprogrammen/amne?url=1530314731%2Fsyllabuscw%2Fjsp%2Fsubject.htm%3FsubjectCode%3DENG%26lang%3Dsv%26tos%3Dgy%26p%3Dp&amp;sv.url=12.5dfee44715d35a5cdfa92a3" TargetMode="External"/><Relationship Id="rId48" Type="http://schemas.openxmlformats.org/officeDocument/2006/relationships/hyperlink" Target="https://www.skolverket.se/undervisning/gymnasieskolan/laroplan-program-och-amnen-i-gymnasieskolan/gymnasieprogrammen/amne?url=1530314731%2Fsyllabuscw%2Fjsp%2Fsubject.htm%3FsubjectCode%3DWES%26tos%3Dgy&amp;sv.url=12.5dfee44715d35a5cdfa92a3" TargetMode="External"/><Relationship Id="rId69" Type="http://schemas.openxmlformats.org/officeDocument/2006/relationships/hyperlink" Target="https://sv.bab.la/lexikon/engelsk-svensk/probationary-period" TargetMode="External"/><Relationship Id="rId113" Type="http://schemas.openxmlformats.org/officeDocument/2006/relationships/hyperlink" Target="mailto:peter.frisk@concreteit.se" TargetMode="External"/><Relationship Id="rId134" Type="http://schemas.openxmlformats.org/officeDocument/2006/relationships/hyperlink" Target="mailto:stefan.bjornander@outlook.com" TargetMode="External"/><Relationship Id="rId80" Type="http://schemas.openxmlformats.org/officeDocument/2006/relationships/hyperlink" Target="https://www.bokus.com/bok/9781447278795/the-evening-and-the-morning/" TargetMode="External"/><Relationship Id="rId155" Type="http://schemas.openxmlformats.org/officeDocument/2006/relationships/hyperlink" Target="https://api.jquery.com/" TargetMode="External"/><Relationship Id="rId176" Type="http://schemas.openxmlformats.org/officeDocument/2006/relationships/hyperlink" Target="https://arbetsformedlingen.se/platsbanken/annonser/8460269" TargetMode="External"/><Relationship Id="rId197" Type="http://schemas.openxmlformats.org/officeDocument/2006/relationships/hyperlink" Target="https://www.arbetsformedlingen.se/For-arbetssokande/platsbanken/annonser/8396448" TargetMode="External"/><Relationship Id="rId201" Type="http://schemas.openxmlformats.org/officeDocument/2006/relationships/hyperlink" Target="https://www.linkedin.com/in/neha-p-53bb52120/" TargetMode="External"/><Relationship Id="rId222" Type="http://schemas.openxmlformats.org/officeDocument/2006/relationships/hyperlink" Target="https://www.dn.se/kultur-noje/niklas-wahllof-nar-finskolorna-i-silicon-valley-infor-skarmforbud-har-det-gatt-valdigt-langt/" TargetMode="External"/><Relationship Id="rId243" Type="http://schemas.openxmlformats.org/officeDocument/2006/relationships/hyperlink" Target="https://www.xvideos.com/video2047501/sex_and_submission_is_a_bondage_game" TargetMode="External"/><Relationship Id="rId17" Type="http://schemas.openxmlformats.org/officeDocument/2006/relationships/hyperlink" Target="https://arbetsformedlingen.se/platsbanken/annonser/25548616" TargetMode="External"/><Relationship Id="rId38" Type="http://schemas.openxmlformats.org/officeDocument/2006/relationships/hyperlink" Target="https://arbetsformedlingen.se/platsbanken/annonser/24777151" TargetMode="External"/><Relationship Id="rId59" Type="http://schemas.openxmlformats.org/officeDocument/2006/relationships/hyperlink" Target="https://www.enfogroup.com/careers/open-positions/azure-integration-developer" TargetMode="External"/><Relationship Id="rId103" Type="http://schemas.openxmlformats.org/officeDocument/2006/relationships/hyperlink" Target="https://bibliotek.strangnas.se/results?p_p_id=crDetailWicket_WAR_arenaportlet&amp;p_p_lifecycle=1&amp;p_p_state=normal&amp;p_r_p_arena_urn%3Aarena_search_item_id=266763&amp;p_r_p_arena_urn%3Aarena_facet_queries=&amp;p_r_p_arena_urn%3Aarena_agency_name=ASE100231&amp;p_r_p_arena_urn%3Aarena_search_item_no=1&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1%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124" Type="http://schemas.openxmlformats.org/officeDocument/2006/relationships/hyperlink" Target="mailto:marie.pilo@spminstrument.se" TargetMode="External"/><Relationship Id="rId70" Type="http://schemas.openxmlformats.org/officeDocument/2006/relationships/hyperlink" Target="mailto:bjorn.preutz@bolageriet.se" TargetMode="External"/><Relationship Id="rId91" Type="http://schemas.openxmlformats.org/officeDocument/2006/relationships/hyperlink" Target="http://libris.kb.se/bib/19131843" TargetMode="External"/><Relationship Id="rId145" Type="http://schemas.openxmlformats.org/officeDocument/2006/relationships/hyperlink" Target="mailto:df@kantur.se" TargetMode="External"/><Relationship Id="rId166" Type="http://schemas.openxmlformats.org/officeDocument/2006/relationships/hyperlink" Target="https://arbetsformedlingen.se/platsbanken/annonser/23520190" TargetMode="External"/><Relationship Id="rId187" Type="http://schemas.openxmlformats.org/officeDocument/2006/relationships/hyperlink" Target="https://www.arbetsformedlingen.se/For-arbetssokande/platsbanken/annonser/23454417" TargetMode="External"/><Relationship Id="rId1" Type="http://schemas.openxmlformats.org/officeDocument/2006/relationships/customXml" Target="../customXml/item1.xml"/><Relationship Id="rId212" Type="http://schemas.openxmlformats.org/officeDocument/2006/relationships/hyperlink" Target="https://www.bigmessowires.com/2015/10/08/a-handmade-executable-file/" TargetMode="External"/><Relationship Id="rId233" Type="http://schemas.openxmlformats.org/officeDocument/2006/relationships/hyperlink" Target="http://www.matteboken.se/lektioner/matte-2/ovningsexempel/ekvationssystem" TargetMode="External"/><Relationship Id="rId28" Type="http://schemas.openxmlformats.org/officeDocument/2006/relationships/hyperlink" Target="https://www.skolverket.se/undervisning/gymnasieskolan/laroplan-program-och-amnen-i-gymnasieskolan/gymnasieprogrammen/amne?url=1530314731%2Fsyllabuscw%2Fjsp%2Fsubject.htm%3FsubjectCode%3DSVE%26tos%3Dgy%26p%3Dp&amp;sv.url=12.5dfee44715d35a5cdfa92a3" TargetMode="External"/><Relationship Id="rId49" Type="http://schemas.openxmlformats.org/officeDocument/2006/relationships/hyperlink" Target="https://www.skolverket.se/undervisning/gymnasieskolan/laroplan-program-och-amnen-i-gymnasieskolan/gymnasieprogrammen/amne?url=1530314731%2Fsyllabuscw%2Fjsp%2Fsubject.htm%3FsubjectCode%3DPRR%26lang%3Dsv%26tos%3Dgy%26p%3Dp&amp;sv.url=12.5dfee44715d35a5cdfa92a3" TargetMode="External"/><Relationship Id="rId114" Type="http://schemas.openxmlformats.org/officeDocument/2006/relationships/hyperlink" Target="mailto:%20monica.berglund@jgy.se" TargetMode="External"/><Relationship Id="rId60" Type="http://schemas.openxmlformats.org/officeDocument/2006/relationships/hyperlink" Target="mailto:stinas.stadning@gmail.com" TargetMode="External"/><Relationship Id="rId81" Type="http://schemas.openxmlformats.org/officeDocument/2006/relationships/hyperlink" Target="https://en.wikipedia.org/wiki/Frederick_Forsyth" TargetMode="External"/><Relationship Id="rId135" Type="http://schemas.openxmlformats.org/officeDocument/2006/relationships/hyperlink" Target="https://www.bokus.com/bok/9789146236627/leona-oga-for-oga/" TargetMode="External"/><Relationship Id="rId156" Type="http://schemas.openxmlformats.org/officeDocument/2006/relationships/hyperlink" Target="https://www.darkside.se/profil.php?id=304549" TargetMode="External"/><Relationship Id="rId177" Type="http://schemas.openxmlformats.org/officeDocument/2006/relationships/hyperlink" Target="https://arbetsformedlingen.se/platsbanken/annonser/8433978" TargetMode="External"/><Relationship Id="rId198" Type="http://schemas.openxmlformats.org/officeDocument/2006/relationships/hyperlink" Target="https://www.arbetsformedlingen.se/For-arbetssokande/platsbanken/annonser/8210681" TargetMode="External"/><Relationship Id="rId202" Type="http://schemas.openxmlformats.org/officeDocument/2006/relationships/hyperlink" Target="https://code.google.com/archive/p/corkami/wikis/PE.wiki" TargetMode="External"/><Relationship Id="rId223" Type="http://schemas.openxmlformats.org/officeDocument/2006/relationships/hyperlink" Target="mailto:Tobias.Strandh@informator.se" TargetMode="External"/><Relationship Id="rId244" Type="http://schemas.openxmlformats.org/officeDocument/2006/relationships/hyperlink" Target="https://www.xvideos.com/video1976117/submission_bondage_pleasure_sex" TargetMode="External"/><Relationship Id="rId18" Type="http://schemas.openxmlformats.org/officeDocument/2006/relationships/hyperlink" Target="mailto:brindstedt@eyes4work.se" TargetMode="External"/><Relationship Id="rId39" Type="http://schemas.openxmlformats.org/officeDocument/2006/relationships/hyperlink" Target="https://arbetsformedlingen.se/platsbanken/annonser/24777151" TargetMode="External"/><Relationship Id="rId50" Type="http://schemas.openxmlformats.org/officeDocument/2006/relationships/hyperlink" Target="https://emea01.safelinks.protection.outlook.com/?url=https%3A%2F%2Fgithub.com%2FStefanBjornander%2FFullstack.git&amp;data=04%7C01%7C%7C6612b3ab2810408ff87208d8da6dc6ad%7C84df9e7fe9f640afb435aaaaaaaaaaaa%7C1%7C0%7C637499512303425419%7CUnknown%7CTWFpbGZsb3d8eyJWIjoiMC4wLjAwMDAiLCJQIjoiV2luMzIiLCJBTiI6Ik1haWwiLCJXVCI6Mn0%3D%7C1000&amp;sdata=IeDrJHqIYYJukYWOP16bUq%2F8WVkQgpRr2mg56FTS%2BC0%3D&amp;reserved=0" TargetMode="External"/><Relationship Id="rId104" Type="http://schemas.openxmlformats.org/officeDocument/2006/relationships/hyperlink" Target="https://github.com/shyamseshadri/angular-up-and-running" TargetMode="External"/><Relationship Id="rId125" Type="http://schemas.openxmlformats.org/officeDocument/2006/relationships/hyperlink" Target="mailto:marie.pilo@spminstrument.se" TargetMode="External"/><Relationship Id="rId146" Type="http://schemas.openxmlformats.org/officeDocument/2006/relationships/hyperlink" Target="javascript:%20editSkill('cvreference','564263');" TargetMode="External"/><Relationship Id="rId167" Type="http://schemas.openxmlformats.org/officeDocument/2006/relationships/hyperlink" Target="https://arbetsformedlingen.se/platsbanken/annonser/8438579" TargetMode="External"/><Relationship Id="rId188" Type="http://schemas.openxmlformats.org/officeDocument/2006/relationships/hyperlink" Target="https://www.arbetsformedlingen.se/For-arbetssokande/platsbanken/annonser/8392711" TargetMode="External"/><Relationship Id="rId71" Type="http://schemas.openxmlformats.org/officeDocument/2006/relationships/hyperlink" Target="http://www.vandrarhem.com/" TargetMode="External"/><Relationship Id="rId92" Type="http://schemas.openxmlformats.org/officeDocument/2006/relationships/hyperlink" Target="https://sv.wikipedia.org/wiki/Special:Bokk%C3%A4llor/9789146230274" TargetMode="External"/><Relationship Id="rId213" Type="http://schemas.openxmlformats.org/officeDocument/2006/relationships/hyperlink" Target="mailto:per.ronnqvist@strangnas.se" TargetMode="External"/><Relationship Id="rId234" Type="http://schemas.openxmlformats.org/officeDocument/2006/relationships/hyperlink" Target="http://www.matteboken.se/lektioner/matte-2/linjara-funktioner-och-ekvationssystem/linjara-ekvationssystem-grafisk-losning" TargetMode="External"/><Relationship Id="rId2" Type="http://schemas.openxmlformats.org/officeDocument/2006/relationships/numbering" Target="numbering.xml"/><Relationship Id="rId29" Type="http://schemas.openxmlformats.org/officeDocument/2006/relationships/hyperlink" Target="https://www.skolverket.se/undervisning/gymnasieskolan/laroplan-program-och-amnen-i-gymnasieskolan/gymnasieprogrammen/amne?url=1530314731%2Fsyllabuscw%2Fjsp%2Fsubject.htm%3FsubjectCode%3DHIS%26tos%3Dgy&amp;sv.url=12.5dfee44715d35a5cdfa92a3" TargetMode="External"/><Relationship Id="rId40" Type="http://schemas.openxmlformats.org/officeDocument/2006/relationships/hyperlink" Target="https://arbetsformedlingen.se/platsbanken/annonser/24777151" TargetMode="External"/><Relationship Id="rId115" Type="http://schemas.openxmlformats.org/officeDocument/2006/relationships/hyperlink" Target="https://emea01.safelinks.protection.outlook.com/?url=http%3A%2F%2Fwww.jgy.se%2F&amp;data=04%7C01%7C%7C589421b0c2954baf8f4c08d91130bf20%7C84df9e7fe9f640afb435aaaaaaaaaaaa%7C1%7C0%7C637559723338999834%7CUnknown%7CTWFpbGZsb3d8eyJWIjoiMC4wLjAwMDAiLCJQIjoiV2luMzIiLCJBTiI6Ik1haWwiLCJXVCI6Mn0%3D%7C1000&amp;sdata=cydivFd%2Bo5mzt32MTpyLKVcOoHVduXCkGer1AU9LfM4%3D&amp;reserved=0" TargetMode="External"/><Relationship Id="rId136" Type="http://schemas.openxmlformats.org/officeDocument/2006/relationships/hyperlink" Target="https://www.bokus.com/cgi-bin/product_search.cgi?authors=Anna%20Karolina" TargetMode="External"/><Relationship Id="rId157" Type="http://schemas.openxmlformats.org/officeDocument/2006/relationships/hyperlink" Target="https://arbetsformedlingen.se/platsbanken/annonser/8348346" TargetMode="External"/><Relationship Id="rId178" Type="http://schemas.openxmlformats.org/officeDocument/2006/relationships/hyperlink" Target="https://arbetsformedlingen.se/platsbanken/annonser/8460206" TargetMode="External"/><Relationship Id="rId61" Type="http://schemas.openxmlformats.org/officeDocument/2006/relationships/hyperlink" Target="https://www.bokus.com/cgi-bin/product_search.cgi?authors=Dieter%20Graf" TargetMode="External"/><Relationship Id="rId82" Type="http://schemas.openxmlformats.org/officeDocument/2006/relationships/hyperlink" Target="https://en.wikipedia.org/wiki/A_Prisoner_of_Birth" TargetMode="External"/><Relationship Id="rId199" Type="http://schemas.openxmlformats.org/officeDocument/2006/relationships/hyperlink" Target="https://www.arbetsformedlingen.se/For-arbetssokande/platsbanken/annonser/8210863" TargetMode="External"/><Relationship Id="rId203" Type="http://schemas.openxmlformats.org/officeDocument/2006/relationships/hyperlink" Target="https://drakopensulo.wordpress.com/2017/08/06/smallest-pe-executable-x64-with-every-byte-executed/" TargetMode="External"/><Relationship Id="rId19" Type="http://schemas.openxmlformats.org/officeDocument/2006/relationships/hyperlink" Target="https://blog.devgenius.io/laravel-homestead-on-windows-10-348062f07848" TargetMode="External"/><Relationship Id="rId224" Type="http://schemas.openxmlformats.org/officeDocument/2006/relationships/hyperlink" Target="https://www.fz.se/forum/trad/157560-vilka-spelutvecklare-finns-det-i-sverige" TargetMode="External"/><Relationship Id="rId245" Type="http://schemas.openxmlformats.org/officeDocument/2006/relationships/fontTable" Target="fontTable.xml"/><Relationship Id="rId30" Type="http://schemas.openxmlformats.org/officeDocument/2006/relationships/hyperlink" Target="https://arbetsformedlingen.se/platsbanken/annonser/24870836" TargetMode="External"/><Relationship Id="rId105" Type="http://schemas.openxmlformats.org/officeDocument/2006/relationships/hyperlink" Target="mailto:stefan12_34@outlook.com" TargetMode="External"/><Relationship Id="rId126" Type="http://schemas.openxmlformats.org/officeDocument/2006/relationships/hyperlink" Target="http://www.spminstrument.com/" TargetMode="External"/><Relationship Id="rId147" Type="http://schemas.openxmlformats.org/officeDocument/2006/relationships/hyperlink" Target="javascript:%20editSkill('cvreference','564264');" TargetMode="External"/><Relationship Id="rId168" Type="http://schemas.openxmlformats.org/officeDocument/2006/relationships/hyperlink" Target="https://arbetsformedlingen.se/platsbanken/annonser/8433264" TargetMode="External"/><Relationship Id="rId51" Type="http://schemas.openxmlformats.org/officeDocument/2006/relationships/hyperlink" Target="https://emea01.safelinks.protection.outlook.com/?url=https%3A%2F%2Fmeet.google.com%2Fgmj-oqvf-bpw%3Fauthuser%3D0&amp;data=04%7C01%7C%7Cae83d8c829af49024b1608d91548ad9d%7C84df9e7fe9f640afb435aaaaaaaaaaaa%7C1%7C0%7C637564224158263284%7CUnknown%7CTWFpbGZsb3d8eyJWIjoiMC4wLjAwMDAiLCJQIjoiV2luMzIiLCJBTiI6Ik1haWwiLCJXVCI6Mn0%3D%7C1000&amp;sdata=6S80REeO8AT0uBwTk1ES%2FYnjcR9SDQUKrJh3gm0HA%2B8%3D&amp;reserved=0" TargetMode="External"/><Relationship Id="rId72" Type="http://schemas.openxmlformats.org/officeDocument/2006/relationships/hyperlink" Target="https://uropenn.se/pulsar-herrklocka-pj6019x1/" TargetMode="External"/><Relationship Id="rId93" Type="http://schemas.openxmlformats.org/officeDocument/2006/relationships/hyperlink" Target="https://sv.wikipedia.org/wiki/Libris_(bibliotekskatalog)" TargetMode="External"/><Relationship Id="rId189" Type="http://schemas.openxmlformats.org/officeDocument/2006/relationships/hyperlink" Target="https://www.arbetsformedlingen.se/For-arbetssokande/platsbanken/annonser/23327962" TargetMode="External"/><Relationship Id="rId3" Type="http://schemas.openxmlformats.org/officeDocument/2006/relationships/styles" Target="styles.xml"/><Relationship Id="rId214" Type="http://schemas.openxmlformats.org/officeDocument/2006/relationships/hyperlink" Target="https://www.darkside.se/profil.php?id=233602" TargetMode="External"/><Relationship Id="rId235" Type="http://schemas.openxmlformats.org/officeDocument/2006/relationships/hyperlink" Target="http://matematikvideo.se/lektioner/linjara-ekvationssystem-problemlosning/" TargetMode="External"/><Relationship Id="rId116" Type="http://schemas.openxmlformats.org/officeDocument/2006/relationships/hyperlink" Target="mailto:info@dwt-consulting.com" TargetMode="External"/><Relationship Id="rId137" Type="http://schemas.openxmlformats.org/officeDocument/2006/relationships/hyperlink" Target="mailto:kundtjanst@arbetsformedlingen.se" TargetMode="External"/><Relationship Id="rId158" Type="http://schemas.openxmlformats.org/officeDocument/2006/relationships/hyperlink" Target="https://arbetsformedlingen.se/platsbanken/annonser/8430742" TargetMode="External"/><Relationship Id="rId20" Type="http://schemas.openxmlformats.org/officeDocument/2006/relationships/hyperlink" Target="mailto:gunilla.bjornander@telia.com" TargetMode="External"/><Relationship Id="rId41" Type="http://schemas.openxmlformats.org/officeDocument/2006/relationships/hyperlink" Target="https://arbetsformedlingen.se/platsbanken/annonser/24777151" TargetMode="External"/><Relationship Id="rId62" Type="http://schemas.openxmlformats.org/officeDocument/2006/relationships/hyperlink" Target="https://recruit.visma.com/Default.aspx" TargetMode="External"/><Relationship Id="rId83" Type="http://schemas.openxmlformats.org/officeDocument/2006/relationships/hyperlink" Target="https://sv.wikipedia.org/w/index.php?title=Emelie_Schepp&amp;action=edit&amp;section=3" TargetMode="External"/><Relationship Id="rId179" Type="http://schemas.openxmlformats.org/officeDocument/2006/relationships/hyperlink" Target="https://arbetsformedlingen.se/platsbanken/annonser/8459873" TargetMode="External"/><Relationship Id="rId190" Type="http://schemas.openxmlformats.org/officeDocument/2006/relationships/hyperlink" Target="https://www.arbetsformedlingen.se/For-arbetssokande/platsbanken/annonser/8359548" TargetMode="External"/><Relationship Id="rId204" Type="http://schemas.openxmlformats.org/officeDocument/2006/relationships/hyperlink" Target="https://msdn.microsoft.com/en-us/magazine/ms809762.aspx" TargetMode="External"/><Relationship Id="rId225" Type="http://schemas.openxmlformats.org/officeDocument/2006/relationships/hyperlink" Target="https://www.svenskaturistforeningen.se/stotta/engagemang/stugvardsuppdrag/" TargetMode="External"/><Relationship Id="rId246" Type="http://schemas.openxmlformats.org/officeDocument/2006/relationships/theme" Target="theme/theme1.xml"/><Relationship Id="rId106" Type="http://schemas.openxmlformats.org/officeDocument/2006/relationships/hyperlink" Target="https://www.facebook.com/asa.ottenas.7" TargetMode="External"/><Relationship Id="rId127" Type="http://schemas.openxmlformats.org/officeDocument/2006/relationships/image" Target="media/image1.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29</TotalTime>
  <Pages>163</Pages>
  <Words>33447</Words>
  <Characters>190654</Characters>
  <Application>Microsoft Office Word</Application>
  <DocSecurity>0</DocSecurity>
  <Lines>1588</Lines>
  <Paragraphs>447</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223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95</cp:revision>
  <dcterms:created xsi:type="dcterms:W3CDTF">2022-02-17T14:22:00Z</dcterms:created>
  <dcterms:modified xsi:type="dcterms:W3CDTF">2022-03-05T16:19:00Z</dcterms:modified>
</cp:coreProperties>
</file>